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7271849" w14:textId="77777777" w:rsidR="00231A7A" w:rsidRDefault="00231A7A" w:rsidP="00231A7A">
      <w:pPr>
        <w:widowControl/>
        <w:jc w:val="left"/>
        <w:rPr>
          <w:rFonts w:ascii="Times New Roman" w:eastAsia="SimSun" w:hAnsi="Times New Roman" w:cs="Times New Roman"/>
          <w:color w:val="1F497D"/>
          <w:kern w:val="0"/>
          <w:sz w:val="22"/>
        </w:rPr>
      </w:pPr>
      <w:bookmarkStart w:id="0" w:name="OLE_LINK100"/>
      <w:bookmarkStart w:id="1" w:name="OLE_LINK99"/>
      <w:bookmarkStart w:id="2" w:name="OLE_LINK98"/>
      <w:bookmarkStart w:id="3" w:name="OLE_LINK97"/>
      <w:bookmarkStart w:id="4" w:name="OLE_LINK96"/>
      <w:bookmarkStart w:id="5" w:name="OLE_LINK95"/>
      <w:bookmarkStart w:id="6" w:name="OLE_LINK94"/>
      <w:bookmarkStart w:id="7" w:name="OLE_LINK93"/>
      <w:bookmarkStart w:id="8" w:name="OLE_LINK92"/>
      <w:bookmarkStart w:id="9" w:name="OLE_LINK91"/>
      <w:bookmarkStart w:id="10" w:name="OLE_LINK90"/>
      <w:bookmarkStart w:id="11" w:name="OLE_LINK89"/>
      <w:bookmarkStart w:id="12" w:name="OLE_LINK88"/>
      <w:bookmarkStart w:id="13" w:name="OLE_LINK87"/>
      <w:bookmarkStart w:id="14" w:name="OLE_LINK86"/>
      <w:bookmarkStart w:id="15" w:name="OLE_LINK85"/>
      <w:bookmarkStart w:id="16" w:name="OLE_LINK84"/>
      <w:bookmarkStart w:id="17" w:name="OLE_LINK83"/>
      <w:bookmarkStart w:id="18" w:name="OLE_LINK81"/>
      <w:bookmarkStart w:id="19" w:name="OLE_LINK80"/>
      <w:bookmarkStart w:id="20" w:name="OLE_LINK79"/>
      <w:bookmarkStart w:id="21" w:name="OLE_LINK78"/>
      <w:bookmarkStart w:id="22" w:name="OLE_LINK77"/>
      <w:bookmarkStart w:id="23" w:name="OLE_LINK76"/>
      <w:bookmarkStart w:id="24" w:name="OLE_LINK75"/>
      <w:bookmarkStart w:id="25" w:name="OLE_LINK74"/>
      <w:bookmarkStart w:id="26" w:name="OLE_LINK73"/>
      <w:bookmarkStart w:id="27" w:name="OLE_LINK72"/>
      <w:bookmarkStart w:id="28" w:name="OLE_LINK71"/>
      <w:bookmarkStart w:id="29" w:name="OLE_LINK69"/>
      <w:bookmarkStart w:id="30" w:name="_Hlk137286460"/>
      <w:bookmarkStart w:id="31" w:name="OLE_LINK66"/>
      <w:bookmarkStart w:id="32" w:name="OLE_LINK64"/>
      <w:bookmarkStart w:id="33" w:name="OLE_LINK65"/>
      <w:bookmarkStart w:id="34" w:name="OLE_LINK60"/>
      <w:bookmarkStart w:id="35" w:name="OLE_LINK58"/>
      <w:bookmarkStart w:id="36" w:name="OLE_LINK56"/>
      <w:bookmarkStart w:id="37" w:name="OLE_LINK54"/>
      <w:bookmarkStart w:id="38" w:name="OLE_LINK55"/>
      <w:bookmarkStart w:id="39" w:name="OLE_LINK53"/>
      <w:bookmarkStart w:id="40" w:name="_Hlk98936610"/>
      <w:bookmarkStart w:id="41" w:name="OLE_LINK51"/>
      <w:bookmarkStart w:id="42" w:name="OLE_LINK52"/>
      <w:bookmarkStart w:id="43" w:name="OLE_LINK43"/>
      <w:bookmarkStart w:id="44" w:name="OLE_LINK44"/>
      <w:bookmarkStart w:id="45" w:name="_Hlk78829425"/>
      <w:bookmarkStart w:id="46" w:name="_Hlk76190745"/>
      <w:bookmarkStart w:id="47" w:name="OLE_LINK41"/>
      <w:bookmarkStart w:id="48" w:name="OLE_LINK42"/>
      <w:bookmarkStart w:id="49" w:name="OLE_LINK38"/>
      <w:bookmarkStart w:id="50" w:name="OLE_LINK39"/>
      <w:bookmarkStart w:id="51" w:name="OLE_LINK34"/>
      <w:bookmarkStart w:id="52" w:name="OLE_LINK35"/>
      <w:bookmarkStart w:id="53" w:name="OLE_LINK32"/>
      <w:bookmarkStart w:id="54" w:name="OLE_LINK33"/>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1DB58C6" w14:textId="77777777" w:rsidR="00231A7A" w:rsidRDefault="00231A7A" w:rsidP="00231A7A">
      <w:pPr>
        <w:widowControl/>
        <w:ind w:firstLine="420"/>
        <w:jc w:val="left"/>
        <w:rPr>
          <w:rFonts w:ascii="Times New Roman" w:eastAsia="SimSun" w:hAnsi="Times New Roman" w:cs="Times New Roman"/>
          <w:color w:val="1F497D"/>
          <w:kern w:val="0"/>
          <w:sz w:val="22"/>
        </w:rPr>
      </w:pPr>
    </w:p>
    <w:p w14:paraId="66E993DF" w14:textId="7F2E66AB" w:rsidR="00231A7A" w:rsidRDefault="00231A7A" w:rsidP="00231A7A">
      <w:pPr>
        <w:widowControl/>
        <w:ind w:firstLine="420"/>
        <w:jc w:val="left"/>
        <w:rPr>
          <w:rFonts w:ascii="Times New Roman" w:eastAsia="SimSun" w:hAnsi="Times New Roman" w:cs="Times New Roman" w:hint="eastAsia"/>
          <w:color w:val="1F497D"/>
          <w:kern w:val="0"/>
          <w:sz w:val="22"/>
        </w:rPr>
      </w:pPr>
      <w:r w:rsidRPr="00231A7A">
        <w:rPr>
          <w:rFonts w:ascii="Times New Roman" w:eastAsia="SimSun" w:hAnsi="Times New Roman" w:cs="Times New Roman"/>
          <w:color w:val="1F497D"/>
          <w:kern w:val="0"/>
          <w:sz w:val="22"/>
        </w:rPr>
        <w:t xml:space="preserve">I have also added an acknowledgment for Mahdi </w:t>
      </w:r>
      <w:proofErr w:type="spellStart"/>
      <w:r w:rsidRPr="00231A7A">
        <w:rPr>
          <w:rFonts w:ascii="Times New Roman" w:eastAsia="SimSun" w:hAnsi="Times New Roman" w:cs="Times New Roman"/>
          <w:color w:val="1F497D"/>
          <w:kern w:val="0"/>
          <w:sz w:val="22"/>
        </w:rPr>
        <w:t>Bodaghi</w:t>
      </w:r>
      <w:r>
        <w:rPr>
          <w:rFonts w:ascii="Times New Roman" w:eastAsia="SimSun" w:hAnsi="Times New Roman" w:cs="Times New Roman"/>
          <w:color w:val="1F497D"/>
          <w:kern w:val="0"/>
          <w:sz w:val="22"/>
        </w:rPr>
        <w:t>’</w:t>
      </w:r>
      <w:r w:rsidRPr="00231A7A">
        <w:rPr>
          <w:rFonts w:ascii="Times New Roman" w:eastAsia="SimSun" w:hAnsi="Times New Roman" w:cs="Times New Roman"/>
          <w:color w:val="1F497D"/>
          <w:kern w:val="0"/>
          <w:sz w:val="22"/>
        </w:rPr>
        <w:t>s</w:t>
      </w:r>
      <w:proofErr w:type="spellEnd"/>
      <w:r w:rsidRPr="00231A7A">
        <w:rPr>
          <w:rFonts w:ascii="Times New Roman" w:eastAsia="SimSun" w:hAnsi="Times New Roman" w:cs="Times New Roman"/>
          <w:color w:val="1F497D"/>
          <w:kern w:val="0"/>
          <w:sz w:val="22"/>
        </w:rPr>
        <w:t xml:space="preserve"> funding</w:t>
      </w:r>
      <w:r>
        <w:rPr>
          <w:rFonts w:ascii="Times New Roman" w:eastAsia="SimSun" w:hAnsi="Times New Roman" w:cs="Times New Roman" w:hint="eastAsia"/>
          <w:color w:val="1F497D"/>
          <w:kern w:val="0"/>
          <w:sz w:val="22"/>
        </w:rPr>
        <w:t xml:space="preserve"> last night</w:t>
      </w:r>
      <w:r w:rsidRPr="00231A7A">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If it is ok, could you please help to submit it? Thank you so much.</w:t>
      </w:r>
    </w:p>
    <w:p w14:paraId="29DABA17" w14:textId="77777777" w:rsidR="00231A7A" w:rsidRPr="00BF7393" w:rsidRDefault="00231A7A" w:rsidP="00231A7A">
      <w:pPr>
        <w:widowControl/>
        <w:ind w:firstLine="420"/>
        <w:jc w:val="left"/>
        <w:rPr>
          <w:rFonts w:ascii="Times New Roman" w:eastAsia="SimSun" w:hAnsi="Times New Roman" w:cs="Times New Roman"/>
          <w:color w:val="1F497D"/>
          <w:kern w:val="0"/>
          <w:sz w:val="22"/>
        </w:rPr>
      </w:pPr>
    </w:p>
    <w:p w14:paraId="4721C34C" w14:textId="7AB5FAF0" w:rsidR="00231A7A" w:rsidRDefault="00231A7A" w:rsidP="00231A7A">
      <w:pPr>
        <w:widowControl/>
        <w:jc w:val="left"/>
        <w:rPr>
          <w:rFonts w:ascii="Times New Roman" w:eastAsia="SimSun" w:hAnsi="Times New Roman" w:cs="Times New Roman" w:hint="eastAsia"/>
          <w:color w:val="1F497D"/>
          <w:kern w:val="0"/>
          <w:sz w:val="22"/>
        </w:rPr>
      </w:pPr>
      <w:r>
        <w:rPr>
          <w:rFonts w:ascii="Times New Roman" w:eastAsia="SimSun" w:hAnsi="Times New Roman" w:cs="Times New Roman" w:hint="eastAsia"/>
          <w:color w:val="1F497D"/>
          <w:kern w:val="0"/>
          <w:sz w:val="22"/>
        </w:rPr>
        <w:t xml:space="preserve">Best regards, </w:t>
      </w:r>
    </w:p>
    <w:p w14:paraId="754E0443" w14:textId="77777777" w:rsidR="00231A7A" w:rsidRDefault="00231A7A" w:rsidP="00231A7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9198F92" w14:textId="77777777" w:rsidR="00231A7A" w:rsidRDefault="00231A7A" w:rsidP="00BE782B">
      <w:pPr>
        <w:widowControl/>
        <w:jc w:val="left"/>
        <w:rPr>
          <w:rFonts w:ascii="Times New Roman" w:eastAsia="SimSun" w:hAnsi="Times New Roman" w:cs="Times New Roman"/>
          <w:color w:val="1F497D"/>
          <w:kern w:val="0"/>
          <w:sz w:val="22"/>
        </w:rPr>
      </w:pPr>
    </w:p>
    <w:p w14:paraId="02266CC3" w14:textId="77777777" w:rsidR="00231A7A" w:rsidRDefault="00231A7A" w:rsidP="00BE782B">
      <w:pPr>
        <w:widowControl/>
        <w:jc w:val="left"/>
        <w:rPr>
          <w:rFonts w:ascii="Times New Roman" w:eastAsia="SimSun" w:hAnsi="Times New Roman" w:cs="Times New Roman"/>
          <w:color w:val="1F497D"/>
          <w:kern w:val="0"/>
          <w:sz w:val="22"/>
        </w:rPr>
      </w:pPr>
    </w:p>
    <w:p w14:paraId="258D9091" w14:textId="24A5A7E3" w:rsidR="00BE782B" w:rsidRDefault="00BE782B" w:rsidP="00BE782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2EFD8D3" w14:textId="77777777" w:rsidR="00BE782B" w:rsidRDefault="00BE782B" w:rsidP="00BE782B">
      <w:pPr>
        <w:widowControl/>
        <w:ind w:firstLine="420"/>
        <w:jc w:val="left"/>
        <w:rPr>
          <w:rFonts w:ascii="Times New Roman" w:eastAsia="SimSun" w:hAnsi="Times New Roman" w:cs="Times New Roman"/>
          <w:color w:val="1F497D"/>
          <w:kern w:val="0"/>
          <w:sz w:val="22"/>
        </w:rPr>
      </w:pPr>
    </w:p>
    <w:p w14:paraId="739BBCE6" w14:textId="5DA83F1C" w:rsidR="00BE782B" w:rsidRDefault="00BE782B" w:rsidP="00BE782B">
      <w:pPr>
        <w:widowControl/>
        <w:ind w:firstLine="420"/>
        <w:jc w:val="left"/>
        <w:rPr>
          <w:rFonts w:ascii="Times New Roman" w:eastAsia="SimSun" w:hAnsi="Times New Roman" w:cs="Times New Roman"/>
          <w:color w:val="1F497D"/>
          <w:kern w:val="0"/>
          <w:sz w:val="22"/>
        </w:rPr>
      </w:pPr>
      <w:r w:rsidRPr="00BE782B">
        <w:rPr>
          <w:rFonts w:ascii="Times New Roman" w:eastAsia="SimSun" w:hAnsi="Times New Roman" w:cs="Times New Roman"/>
          <w:color w:val="1F497D"/>
          <w:kern w:val="0"/>
          <w:sz w:val="22"/>
        </w:rPr>
        <w:t xml:space="preserve">I have checked the content in the </w:t>
      </w:r>
      <w:proofErr w:type="gramStart"/>
      <w:r w:rsidRPr="00BE782B">
        <w:rPr>
          <w:rFonts w:ascii="Times New Roman" w:eastAsia="SimSun" w:hAnsi="Times New Roman" w:cs="Times New Roman"/>
          <w:color w:val="1F497D"/>
          <w:kern w:val="0"/>
          <w:sz w:val="22"/>
        </w:rPr>
        <w:t>essay</w:t>
      </w:r>
      <w:proofErr w:type="gramEnd"/>
      <w:r w:rsidRPr="00BE782B">
        <w:rPr>
          <w:rFonts w:ascii="Times New Roman" w:eastAsia="SimSun" w:hAnsi="Times New Roman" w:cs="Times New Roman"/>
          <w:color w:val="1F497D"/>
          <w:kern w:val="0"/>
          <w:sz w:val="22"/>
        </w:rPr>
        <w:t xml:space="preserve"> and it is ready to submit. </w:t>
      </w:r>
      <w:r>
        <w:rPr>
          <w:rFonts w:ascii="Times New Roman" w:eastAsia="SimSun" w:hAnsi="Times New Roman" w:cs="Times New Roman" w:hint="eastAsia"/>
          <w:color w:val="1F497D"/>
          <w:kern w:val="0"/>
          <w:sz w:val="22"/>
        </w:rPr>
        <w:t xml:space="preserve">Could you help to submit it? </w:t>
      </w:r>
      <w:r w:rsidRPr="00BE782B">
        <w:rPr>
          <w:rFonts w:ascii="Times New Roman" w:eastAsia="SimSun" w:hAnsi="Times New Roman" w:cs="Times New Roman"/>
          <w:color w:val="1F497D"/>
          <w:kern w:val="0"/>
          <w:sz w:val="22"/>
        </w:rPr>
        <w:t>When you submit, please also check comment 3 from the editor about your address and comment 4 about the funding information.</w:t>
      </w:r>
      <w:r>
        <w:rPr>
          <w:rFonts w:ascii="Times New Roman" w:eastAsia="SimSun" w:hAnsi="Times New Roman" w:cs="Times New Roman" w:hint="eastAsia"/>
          <w:color w:val="1F497D"/>
          <w:kern w:val="0"/>
          <w:sz w:val="22"/>
        </w:rPr>
        <w:t xml:space="preserve"> Many thanks for your help. </w:t>
      </w:r>
    </w:p>
    <w:p w14:paraId="52BA2BF4" w14:textId="77777777" w:rsidR="00BE782B" w:rsidRPr="00BF7393" w:rsidRDefault="00BE782B" w:rsidP="00BE782B">
      <w:pPr>
        <w:widowControl/>
        <w:ind w:firstLine="420"/>
        <w:jc w:val="left"/>
        <w:rPr>
          <w:rFonts w:ascii="Times New Roman" w:eastAsia="SimSun" w:hAnsi="Times New Roman" w:cs="Times New Roman"/>
          <w:color w:val="1F497D"/>
          <w:kern w:val="0"/>
          <w:sz w:val="22"/>
        </w:rPr>
      </w:pPr>
    </w:p>
    <w:p w14:paraId="38AAADCE" w14:textId="77777777" w:rsidR="00BE782B" w:rsidRDefault="00BE782B" w:rsidP="00BE782B">
      <w:pPr>
        <w:widowControl/>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With best wishes,</w:t>
      </w:r>
    </w:p>
    <w:p w14:paraId="06DA8132" w14:textId="77777777" w:rsidR="00BE782B" w:rsidRDefault="00BE782B" w:rsidP="00BE782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7BE2135" w14:textId="77777777" w:rsidR="00BE782B" w:rsidRDefault="00BE782B" w:rsidP="00FC202F">
      <w:pPr>
        <w:widowControl/>
        <w:jc w:val="left"/>
        <w:rPr>
          <w:rFonts w:ascii="Times New Roman" w:eastAsia="SimSun" w:hAnsi="Times New Roman" w:cs="Times New Roman"/>
          <w:color w:val="1F497D"/>
          <w:kern w:val="0"/>
          <w:sz w:val="22"/>
        </w:rPr>
      </w:pPr>
    </w:p>
    <w:p w14:paraId="7A8A4532" w14:textId="77777777" w:rsidR="00BE782B" w:rsidRDefault="00BE782B" w:rsidP="00FC202F">
      <w:pPr>
        <w:widowControl/>
        <w:jc w:val="left"/>
        <w:rPr>
          <w:rFonts w:ascii="Times New Roman" w:eastAsia="SimSun" w:hAnsi="Times New Roman" w:cs="Times New Roman"/>
          <w:color w:val="1F497D"/>
          <w:kern w:val="0"/>
          <w:sz w:val="22"/>
        </w:rPr>
      </w:pPr>
    </w:p>
    <w:p w14:paraId="1EB801D6" w14:textId="040CCFBD" w:rsidR="00FC202F" w:rsidRDefault="00FC202F" w:rsidP="00FC202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BF7393">
        <w:rPr>
          <w:rFonts w:ascii="Times New Roman" w:eastAsia="SimSun" w:hAnsi="Times New Roman" w:cs="Times New Roman"/>
          <w:color w:val="1F497D"/>
          <w:kern w:val="0"/>
          <w:sz w:val="22"/>
        </w:rPr>
        <w:t>,</w:t>
      </w:r>
    </w:p>
    <w:p w14:paraId="142B1E8D" w14:textId="77777777" w:rsidR="00FC202F" w:rsidRDefault="00FC202F" w:rsidP="00FC202F">
      <w:pPr>
        <w:widowControl/>
        <w:ind w:firstLine="420"/>
        <w:jc w:val="left"/>
        <w:rPr>
          <w:rFonts w:ascii="Times New Roman" w:eastAsia="SimSun" w:hAnsi="Times New Roman" w:cs="Times New Roman"/>
          <w:color w:val="1F497D"/>
          <w:kern w:val="0"/>
          <w:sz w:val="22"/>
        </w:rPr>
      </w:pPr>
    </w:p>
    <w:p w14:paraId="18C8A528" w14:textId="4B823ABA" w:rsidR="00FC202F" w:rsidRPr="00FC202F" w:rsidRDefault="00FC202F" w:rsidP="00FC202F">
      <w:pPr>
        <w:widowControl/>
        <w:ind w:firstLine="420"/>
        <w:jc w:val="left"/>
        <w:rPr>
          <w:rFonts w:ascii="Times New Roman" w:eastAsia="SimSun" w:hAnsi="Times New Roman" w:cs="Times New Roman"/>
          <w:color w:val="1F497D"/>
          <w:kern w:val="0"/>
          <w:sz w:val="22"/>
        </w:rPr>
      </w:pPr>
      <w:r w:rsidRPr="00FC202F">
        <w:rPr>
          <w:rFonts w:ascii="Times New Roman" w:eastAsia="SimSun" w:hAnsi="Times New Roman" w:cs="Times New Roman"/>
          <w:color w:val="1F497D"/>
          <w:kern w:val="0"/>
          <w:sz w:val="22"/>
        </w:rPr>
        <w:t xml:space="preserve">The proof has come out. Could you please check whether your affiliation is correct? Specifically, should </w:t>
      </w:r>
      <w:r>
        <w:rPr>
          <w:rFonts w:ascii="Times New Roman" w:eastAsia="SimSun" w:hAnsi="Times New Roman" w:cs="Times New Roman"/>
          <w:color w:val="1F497D"/>
          <w:kern w:val="0"/>
          <w:sz w:val="22"/>
        </w:rPr>
        <w:t>“</w:t>
      </w:r>
      <w:r w:rsidRPr="00FC202F">
        <w:rPr>
          <w:rFonts w:ascii="Times New Roman" w:eastAsia="SimSun" w:hAnsi="Times New Roman" w:cs="Times New Roman"/>
          <w:color w:val="1F497D"/>
          <w:kern w:val="0"/>
          <w:sz w:val="22"/>
        </w:rPr>
        <w:t>UK</w:t>
      </w:r>
      <w:r>
        <w:rPr>
          <w:rFonts w:ascii="Times New Roman" w:eastAsia="SimSun" w:hAnsi="Times New Roman" w:cs="Times New Roman"/>
          <w:color w:val="1F497D"/>
          <w:kern w:val="0"/>
          <w:sz w:val="22"/>
        </w:rPr>
        <w:t>”</w:t>
      </w:r>
      <w:r w:rsidRPr="00FC202F">
        <w:rPr>
          <w:rFonts w:ascii="Times New Roman" w:eastAsia="SimSun" w:hAnsi="Times New Roman" w:cs="Times New Roman"/>
          <w:color w:val="1F497D"/>
          <w:kern w:val="0"/>
          <w:sz w:val="22"/>
        </w:rPr>
        <w:t xml:space="preserve"> be modified to </w:t>
      </w:r>
      <w:r>
        <w:rPr>
          <w:rFonts w:ascii="Times New Roman" w:eastAsia="SimSun" w:hAnsi="Times New Roman" w:cs="Times New Roman"/>
          <w:color w:val="1F497D"/>
          <w:kern w:val="0"/>
          <w:sz w:val="22"/>
        </w:rPr>
        <w:t>“</w:t>
      </w:r>
      <w:r w:rsidRPr="00FC202F">
        <w:rPr>
          <w:rFonts w:ascii="Times New Roman" w:eastAsia="SimSun" w:hAnsi="Times New Roman" w:cs="Times New Roman"/>
          <w:color w:val="1F497D"/>
          <w:kern w:val="0"/>
          <w:sz w:val="22"/>
        </w:rPr>
        <w:t>United Kingdom</w:t>
      </w:r>
      <w:r>
        <w:rPr>
          <w:rFonts w:ascii="Times New Roman" w:eastAsia="SimSun" w:hAnsi="Times New Roman" w:cs="Times New Roman"/>
          <w:color w:val="1F497D"/>
          <w:kern w:val="0"/>
          <w:sz w:val="22"/>
        </w:rPr>
        <w:t>”</w:t>
      </w:r>
      <w:r w:rsidRPr="00FC202F">
        <w:rPr>
          <w:rFonts w:ascii="Times New Roman" w:eastAsia="SimSun" w:hAnsi="Times New Roman" w:cs="Times New Roman"/>
          <w:color w:val="1F497D"/>
          <w:kern w:val="0"/>
          <w:sz w:val="22"/>
        </w:rPr>
        <w:t>?</w:t>
      </w:r>
    </w:p>
    <w:p w14:paraId="64749FDC" w14:textId="77777777" w:rsidR="00FC202F" w:rsidRPr="00FC202F" w:rsidRDefault="00FC202F" w:rsidP="00FC202F">
      <w:pPr>
        <w:widowControl/>
        <w:ind w:firstLine="420"/>
        <w:jc w:val="left"/>
        <w:rPr>
          <w:rFonts w:ascii="Times New Roman" w:eastAsia="SimSun" w:hAnsi="Times New Roman" w:cs="Times New Roman"/>
          <w:color w:val="1F497D"/>
          <w:kern w:val="0"/>
          <w:sz w:val="22"/>
        </w:rPr>
      </w:pPr>
    </w:p>
    <w:p w14:paraId="450ABB96" w14:textId="69259AD4" w:rsidR="00FC202F" w:rsidRDefault="00FC202F" w:rsidP="00FC202F">
      <w:pPr>
        <w:widowControl/>
        <w:ind w:firstLine="420"/>
        <w:jc w:val="left"/>
        <w:rPr>
          <w:rFonts w:ascii="Times New Roman" w:eastAsia="SimSun" w:hAnsi="Times New Roman" w:cs="Times New Roman"/>
          <w:color w:val="1F497D"/>
          <w:kern w:val="0"/>
          <w:sz w:val="22"/>
        </w:rPr>
      </w:pPr>
      <w:r w:rsidRPr="00FC202F">
        <w:rPr>
          <w:rFonts w:ascii="Times New Roman" w:eastAsia="SimSun" w:hAnsi="Times New Roman" w:cs="Times New Roman"/>
          <w:color w:val="1F497D"/>
          <w:kern w:val="0"/>
          <w:sz w:val="22"/>
        </w:rPr>
        <w:t>Thank you for your help!</w:t>
      </w:r>
    </w:p>
    <w:p w14:paraId="29813D24" w14:textId="77777777" w:rsidR="00FC202F" w:rsidRPr="00BF7393" w:rsidRDefault="00FC202F" w:rsidP="00FC202F">
      <w:pPr>
        <w:widowControl/>
        <w:ind w:firstLine="420"/>
        <w:jc w:val="left"/>
        <w:rPr>
          <w:rFonts w:ascii="Times New Roman" w:eastAsia="SimSun" w:hAnsi="Times New Roman" w:cs="Times New Roman"/>
          <w:color w:val="1F497D"/>
          <w:kern w:val="0"/>
          <w:sz w:val="22"/>
        </w:rPr>
      </w:pPr>
    </w:p>
    <w:p w14:paraId="47CB3AB7" w14:textId="77777777" w:rsidR="00FC202F" w:rsidRDefault="00FC202F" w:rsidP="00FC202F">
      <w:pPr>
        <w:widowControl/>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With best wishes,</w:t>
      </w:r>
    </w:p>
    <w:p w14:paraId="5A98546C" w14:textId="77777777" w:rsidR="00FC202F" w:rsidRDefault="00FC202F" w:rsidP="00FC202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58F8F85" w14:textId="77777777" w:rsidR="00FC202F" w:rsidRDefault="00FC202F" w:rsidP="00A45F2A">
      <w:pPr>
        <w:widowControl/>
        <w:jc w:val="left"/>
        <w:rPr>
          <w:rFonts w:ascii="Times New Roman" w:eastAsia="SimSun" w:hAnsi="Times New Roman" w:cs="Times New Roman"/>
          <w:color w:val="1F497D"/>
          <w:kern w:val="0"/>
          <w:sz w:val="22"/>
        </w:rPr>
      </w:pPr>
    </w:p>
    <w:p w14:paraId="32067BE6" w14:textId="77777777" w:rsidR="00FC202F" w:rsidRDefault="00FC202F" w:rsidP="00A45F2A">
      <w:pPr>
        <w:widowControl/>
        <w:jc w:val="left"/>
        <w:rPr>
          <w:rFonts w:ascii="Times New Roman" w:eastAsia="SimSun" w:hAnsi="Times New Roman" w:cs="Times New Roman"/>
          <w:color w:val="1F497D"/>
          <w:kern w:val="0"/>
          <w:sz w:val="22"/>
        </w:rPr>
      </w:pPr>
    </w:p>
    <w:p w14:paraId="0626E114" w14:textId="7F81CF9B" w:rsidR="00A45F2A" w:rsidRDefault="00A45F2A" w:rsidP="00A45F2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1C958061" w14:textId="77777777" w:rsidR="00A45F2A" w:rsidRDefault="00A45F2A" w:rsidP="00A45F2A">
      <w:pPr>
        <w:widowControl/>
        <w:ind w:firstLine="420"/>
        <w:jc w:val="left"/>
        <w:rPr>
          <w:rFonts w:ascii="Times New Roman" w:eastAsia="SimSun" w:hAnsi="Times New Roman" w:cs="Times New Roman"/>
          <w:color w:val="1F497D"/>
          <w:kern w:val="0"/>
          <w:sz w:val="22"/>
        </w:rPr>
      </w:pPr>
    </w:p>
    <w:p w14:paraId="20170997" w14:textId="77777777" w:rsidR="00A45F2A" w:rsidRPr="00A45F2A" w:rsidRDefault="00A45F2A" w:rsidP="00A45F2A">
      <w:pPr>
        <w:widowControl/>
        <w:ind w:firstLine="420"/>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Great to e-meet you as well. I am available for a Zoom call next Thursday, 8th August, in the morning in your time zone.</w:t>
      </w:r>
    </w:p>
    <w:p w14:paraId="2ED79D87" w14:textId="77777777" w:rsidR="00A45F2A" w:rsidRPr="00A45F2A" w:rsidRDefault="00A45F2A" w:rsidP="00A45F2A">
      <w:pPr>
        <w:widowControl/>
        <w:ind w:firstLine="420"/>
        <w:jc w:val="left"/>
        <w:rPr>
          <w:rFonts w:ascii="Times New Roman" w:eastAsia="SimSun" w:hAnsi="Times New Roman" w:cs="Times New Roman"/>
          <w:color w:val="1F497D"/>
          <w:kern w:val="0"/>
          <w:sz w:val="22"/>
        </w:rPr>
      </w:pPr>
    </w:p>
    <w:p w14:paraId="20C31C50" w14:textId="77777777" w:rsidR="00A45F2A" w:rsidRPr="00A45F2A" w:rsidRDefault="00A45F2A" w:rsidP="00A45F2A">
      <w:pPr>
        <w:widowControl/>
        <w:ind w:firstLine="420"/>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Looking forward to our discussion.</w:t>
      </w:r>
    </w:p>
    <w:p w14:paraId="12EA0B2C" w14:textId="5DF47297" w:rsidR="00A45F2A" w:rsidRPr="00BF7393" w:rsidRDefault="00A45F2A" w:rsidP="00A45F2A">
      <w:pPr>
        <w:widowControl/>
        <w:ind w:firstLine="420"/>
        <w:jc w:val="left"/>
        <w:rPr>
          <w:rFonts w:ascii="Times New Roman" w:eastAsia="SimSun" w:hAnsi="Times New Roman" w:cs="Times New Roman"/>
          <w:color w:val="1F497D"/>
          <w:kern w:val="0"/>
          <w:sz w:val="22"/>
        </w:rPr>
      </w:pPr>
    </w:p>
    <w:p w14:paraId="3A70AE31" w14:textId="77777777" w:rsidR="00A45F2A" w:rsidRDefault="00A45F2A" w:rsidP="00A45F2A">
      <w:pPr>
        <w:widowControl/>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With best wishes,</w:t>
      </w:r>
    </w:p>
    <w:p w14:paraId="26A3085C" w14:textId="042C8180" w:rsidR="00A45F2A" w:rsidRDefault="00A45F2A" w:rsidP="00A45F2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65FEE9E" w14:textId="77777777" w:rsidR="00A45F2A" w:rsidRDefault="00A45F2A" w:rsidP="005E6D1D">
      <w:pPr>
        <w:widowControl/>
        <w:jc w:val="left"/>
        <w:rPr>
          <w:rFonts w:ascii="Times New Roman" w:eastAsia="SimSun" w:hAnsi="Times New Roman" w:cs="Times New Roman"/>
          <w:color w:val="1F497D"/>
          <w:kern w:val="0"/>
          <w:sz w:val="22"/>
        </w:rPr>
      </w:pPr>
    </w:p>
    <w:p w14:paraId="3F1E3D6A" w14:textId="77777777" w:rsidR="00A45F2A" w:rsidRDefault="00A45F2A" w:rsidP="005E6D1D">
      <w:pPr>
        <w:widowControl/>
        <w:jc w:val="left"/>
        <w:rPr>
          <w:rFonts w:ascii="Times New Roman" w:eastAsia="SimSun" w:hAnsi="Times New Roman" w:cs="Times New Roman"/>
          <w:color w:val="1F497D"/>
          <w:kern w:val="0"/>
          <w:sz w:val="22"/>
        </w:rPr>
      </w:pPr>
    </w:p>
    <w:p w14:paraId="46CF0C44" w14:textId="5952233A" w:rsidR="005E6D1D" w:rsidRDefault="005E6D1D" w:rsidP="005E6D1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5E6D1D">
        <w:rPr>
          <w:rFonts w:ascii="Times New Roman" w:eastAsia="SimSun" w:hAnsi="Times New Roman" w:cs="Times New Roman"/>
          <w:color w:val="1F497D"/>
          <w:kern w:val="0"/>
          <w:sz w:val="22"/>
        </w:rPr>
        <w:t>Flora Kang</w:t>
      </w:r>
      <w:r w:rsidRPr="00BF7393">
        <w:rPr>
          <w:rFonts w:ascii="Times New Roman" w:eastAsia="SimSun" w:hAnsi="Times New Roman" w:cs="Times New Roman"/>
          <w:color w:val="1F497D"/>
          <w:kern w:val="0"/>
          <w:sz w:val="22"/>
        </w:rPr>
        <w:t>,</w:t>
      </w:r>
    </w:p>
    <w:p w14:paraId="1016565C" w14:textId="77777777" w:rsidR="005E6D1D" w:rsidRDefault="005E6D1D" w:rsidP="005E6D1D">
      <w:pPr>
        <w:widowControl/>
        <w:ind w:firstLine="420"/>
        <w:jc w:val="left"/>
        <w:rPr>
          <w:rFonts w:ascii="Times New Roman" w:eastAsia="SimSun" w:hAnsi="Times New Roman" w:cs="Times New Roman"/>
          <w:color w:val="1F497D"/>
          <w:kern w:val="0"/>
          <w:sz w:val="22"/>
        </w:rPr>
      </w:pPr>
    </w:p>
    <w:p w14:paraId="2CD3CBD3" w14:textId="77777777" w:rsidR="005E6D1D" w:rsidRPr="005E6D1D" w:rsidRDefault="005E6D1D" w:rsidP="005E6D1D">
      <w:pPr>
        <w:widowControl/>
        <w:ind w:firstLine="420"/>
        <w:jc w:val="left"/>
        <w:rPr>
          <w:rFonts w:ascii="Times New Roman" w:eastAsia="SimSun" w:hAnsi="Times New Roman" w:cs="Times New Roman"/>
          <w:color w:val="1F497D"/>
          <w:kern w:val="0"/>
          <w:sz w:val="22"/>
        </w:rPr>
      </w:pPr>
      <w:r w:rsidRPr="005E6D1D">
        <w:rPr>
          <w:rFonts w:ascii="Times New Roman" w:eastAsia="SimSun" w:hAnsi="Times New Roman" w:cs="Times New Roman"/>
          <w:color w:val="1F497D"/>
          <w:kern w:val="0"/>
          <w:sz w:val="22"/>
        </w:rPr>
        <w:t>Thank you for your message.</w:t>
      </w:r>
    </w:p>
    <w:p w14:paraId="543F3218" w14:textId="77777777" w:rsidR="005E6D1D" w:rsidRPr="005E6D1D" w:rsidRDefault="005E6D1D" w:rsidP="005E6D1D">
      <w:pPr>
        <w:widowControl/>
        <w:ind w:firstLine="420"/>
        <w:jc w:val="left"/>
        <w:rPr>
          <w:rFonts w:ascii="Times New Roman" w:eastAsia="SimSun" w:hAnsi="Times New Roman" w:cs="Times New Roman"/>
          <w:color w:val="1F497D"/>
          <w:kern w:val="0"/>
          <w:sz w:val="22"/>
        </w:rPr>
      </w:pPr>
    </w:p>
    <w:p w14:paraId="1771B7C2" w14:textId="77777777" w:rsidR="005E6D1D" w:rsidRPr="005E6D1D" w:rsidRDefault="005E6D1D" w:rsidP="005E6D1D">
      <w:pPr>
        <w:widowControl/>
        <w:ind w:firstLine="420"/>
        <w:jc w:val="left"/>
        <w:rPr>
          <w:rFonts w:ascii="Times New Roman" w:eastAsia="SimSun" w:hAnsi="Times New Roman" w:cs="Times New Roman"/>
          <w:color w:val="1F497D"/>
          <w:kern w:val="0"/>
          <w:sz w:val="22"/>
        </w:rPr>
      </w:pPr>
      <w:r w:rsidRPr="005E6D1D">
        <w:rPr>
          <w:rFonts w:ascii="Times New Roman" w:eastAsia="SimSun" w:hAnsi="Times New Roman" w:cs="Times New Roman"/>
          <w:color w:val="1F497D"/>
          <w:kern w:val="0"/>
          <w:sz w:val="22"/>
        </w:rPr>
        <w:t>Please find attached the revised manuscript in Word format as requested.</w:t>
      </w:r>
    </w:p>
    <w:p w14:paraId="00A35CAE" w14:textId="77777777" w:rsidR="005E6D1D" w:rsidRPr="005E6D1D" w:rsidRDefault="005E6D1D" w:rsidP="005E6D1D">
      <w:pPr>
        <w:widowControl/>
        <w:ind w:firstLine="420"/>
        <w:jc w:val="left"/>
        <w:rPr>
          <w:rFonts w:ascii="Times New Roman" w:eastAsia="SimSun" w:hAnsi="Times New Roman" w:cs="Times New Roman"/>
          <w:color w:val="1F497D"/>
          <w:kern w:val="0"/>
          <w:sz w:val="22"/>
        </w:rPr>
      </w:pPr>
    </w:p>
    <w:p w14:paraId="57B567DB" w14:textId="3B7FC66D" w:rsidR="005E6D1D" w:rsidRDefault="005E6D1D" w:rsidP="005E6D1D">
      <w:pPr>
        <w:widowControl/>
        <w:ind w:firstLine="420"/>
        <w:jc w:val="left"/>
        <w:rPr>
          <w:rFonts w:ascii="Times New Roman" w:eastAsia="SimSun" w:hAnsi="Times New Roman" w:cs="Times New Roman"/>
          <w:color w:val="1F497D"/>
          <w:kern w:val="0"/>
          <w:sz w:val="22"/>
        </w:rPr>
      </w:pPr>
      <w:r w:rsidRPr="005E6D1D">
        <w:rPr>
          <w:rFonts w:ascii="Times New Roman" w:eastAsia="SimSun" w:hAnsi="Times New Roman" w:cs="Times New Roman"/>
          <w:color w:val="1F497D"/>
          <w:kern w:val="0"/>
          <w:sz w:val="22"/>
        </w:rPr>
        <w:t>If there are any further documents or details needed, please let me know.</w:t>
      </w:r>
    </w:p>
    <w:p w14:paraId="0FF8A5F3" w14:textId="77777777" w:rsidR="005E6D1D" w:rsidRPr="00BF7393" w:rsidRDefault="005E6D1D" w:rsidP="005E6D1D">
      <w:pPr>
        <w:widowControl/>
        <w:ind w:firstLine="420"/>
        <w:jc w:val="left"/>
        <w:rPr>
          <w:rFonts w:ascii="Times New Roman" w:eastAsia="SimSun" w:hAnsi="Times New Roman" w:cs="Times New Roman"/>
          <w:color w:val="1F497D"/>
          <w:kern w:val="0"/>
          <w:sz w:val="22"/>
        </w:rPr>
      </w:pPr>
    </w:p>
    <w:p w14:paraId="655E3185" w14:textId="77777777" w:rsidR="005E6D1D" w:rsidRPr="00BF7393" w:rsidRDefault="005E6D1D" w:rsidP="005E6D1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699EA9E9" w14:textId="77777777" w:rsidR="005E6D1D" w:rsidRDefault="005E6D1D" w:rsidP="005E6D1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274A75E" w14:textId="77777777" w:rsidR="005E6D1D" w:rsidRDefault="005E6D1D" w:rsidP="003E59E7">
      <w:pPr>
        <w:widowControl/>
        <w:jc w:val="left"/>
        <w:rPr>
          <w:rFonts w:ascii="Times New Roman" w:eastAsia="SimSun" w:hAnsi="Times New Roman" w:cs="Times New Roman"/>
          <w:color w:val="1F497D"/>
          <w:kern w:val="0"/>
          <w:sz w:val="22"/>
        </w:rPr>
      </w:pPr>
    </w:p>
    <w:p w14:paraId="7CA7A76D" w14:textId="77777777" w:rsidR="005E6D1D" w:rsidRDefault="005E6D1D" w:rsidP="003E59E7">
      <w:pPr>
        <w:widowControl/>
        <w:jc w:val="left"/>
        <w:rPr>
          <w:rFonts w:ascii="Times New Roman" w:eastAsia="SimSun" w:hAnsi="Times New Roman" w:cs="Times New Roman"/>
          <w:color w:val="1F497D"/>
          <w:kern w:val="0"/>
          <w:sz w:val="22"/>
        </w:rPr>
      </w:pPr>
    </w:p>
    <w:p w14:paraId="4C52BA08" w14:textId="3045B118" w:rsidR="003E59E7" w:rsidRDefault="003E59E7" w:rsidP="003E59E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Jiang</w:t>
      </w:r>
      <w:r w:rsidRPr="00BF7393">
        <w:rPr>
          <w:rFonts w:ascii="Times New Roman" w:eastAsia="SimSun" w:hAnsi="Times New Roman" w:cs="Times New Roman"/>
          <w:color w:val="1F497D"/>
          <w:kern w:val="0"/>
          <w:sz w:val="22"/>
        </w:rPr>
        <w:t>,</w:t>
      </w:r>
    </w:p>
    <w:p w14:paraId="1CB79814" w14:textId="77777777" w:rsidR="003E59E7" w:rsidRDefault="003E59E7" w:rsidP="003E59E7">
      <w:pPr>
        <w:widowControl/>
        <w:ind w:firstLine="420"/>
        <w:jc w:val="left"/>
        <w:rPr>
          <w:rFonts w:ascii="Times New Roman" w:eastAsia="SimSun" w:hAnsi="Times New Roman" w:cs="Times New Roman"/>
          <w:color w:val="1F497D"/>
          <w:kern w:val="0"/>
          <w:sz w:val="22"/>
        </w:rPr>
      </w:pPr>
    </w:p>
    <w:p w14:paraId="39277ED7" w14:textId="77777777" w:rsidR="003E59E7" w:rsidRDefault="003E59E7" w:rsidP="003E59E7">
      <w:pPr>
        <w:widowControl/>
        <w:ind w:firstLine="420"/>
        <w:jc w:val="left"/>
        <w:rPr>
          <w:rFonts w:ascii="Times New Roman" w:eastAsia="SimSun" w:hAnsi="Times New Roman" w:cs="Times New Roman"/>
          <w:color w:val="1F497D"/>
          <w:kern w:val="0"/>
          <w:sz w:val="22"/>
        </w:rPr>
      </w:pPr>
      <w:r w:rsidRPr="003E59E7">
        <w:rPr>
          <w:rFonts w:ascii="Times New Roman" w:eastAsia="SimSun" w:hAnsi="Times New Roman" w:cs="Times New Roman"/>
          <w:color w:val="1F497D"/>
          <w:kern w:val="0"/>
          <w:sz w:val="22"/>
        </w:rPr>
        <w:t>Thank you for your instructions. I have prepared the blind version of the manuscript by removing all author details and the acknowledgement section. Additionally, I have prepared the back matter as requested.</w:t>
      </w:r>
    </w:p>
    <w:p w14:paraId="64A5A848" w14:textId="77777777" w:rsidR="003E59E7" w:rsidRPr="003E59E7" w:rsidRDefault="003E59E7" w:rsidP="003E59E7">
      <w:pPr>
        <w:widowControl/>
        <w:ind w:firstLine="420"/>
        <w:jc w:val="left"/>
        <w:rPr>
          <w:rFonts w:ascii="Times New Roman" w:eastAsia="SimSun" w:hAnsi="Times New Roman" w:cs="Times New Roman"/>
          <w:color w:val="1F497D"/>
          <w:kern w:val="0"/>
          <w:sz w:val="22"/>
        </w:rPr>
      </w:pPr>
    </w:p>
    <w:p w14:paraId="3B39D373" w14:textId="77777777" w:rsidR="003E59E7" w:rsidRPr="003E59E7" w:rsidRDefault="003E59E7" w:rsidP="003E59E7">
      <w:pPr>
        <w:widowControl/>
        <w:ind w:firstLine="420"/>
        <w:jc w:val="left"/>
        <w:rPr>
          <w:rFonts w:ascii="Times New Roman" w:eastAsia="SimSun" w:hAnsi="Times New Roman" w:cs="Times New Roman"/>
          <w:color w:val="1F497D"/>
          <w:kern w:val="0"/>
          <w:sz w:val="22"/>
        </w:rPr>
      </w:pPr>
      <w:r w:rsidRPr="003E59E7">
        <w:rPr>
          <w:rFonts w:ascii="Times New Roman" w:eastAsia="SimSun" w:hAnsi="Times New Roman" w:cs="Times New Roman"/>
          <w:color w:val="1F497D"/>
          <w:kern w:val="0"/>
          <w:sz w:val="22"/>
        </w:rPr>
        <w:t>Please find the following attached to this email:</w:t>
      </w:r>
    </w:p>
    <w:p w14:paraId="3471B859" w14:textId="77777777" w:rsidR="003E59E7" w:rsidRPr="003E59E7" w:rsidRDefault="003E59E7" w:rsidP="003E59E7">
      <w:pPr>
        <w:widowControl/>
        <w:numPr>
          <w:ilvl w:val="0"/>
          <w:numId w:val="52"/>
        </w:numPr>
        <w:jc w:val="left"/>
        <w:rPr>
          <w:rFonts w:ascii="Times New Roman" w:eastAsia="SimSun" w:hAnsi="Times New Roman" w:cs="Times New Roman"/>
          <w:color w:val="1F497D"/>
          <w:kern w:val="0"/>
          <w:sz w:val="22"/>
        </w:rPr>
      </w:pPr>
      <w:r w:rsidRPr="003E59E7">
        <w:rPr>
          <w:rFonts w:ascii="Times New Roman" w:eastAsia="SimSun" w:hAnsi="Times New Roman" w:cs="Times New Roman"/>
          <w:color w:val="1F497D"/>
          <w:kern w:val="0"/>
          <w:sz w:val="22"/>
        </w:rPr>
        <w:t>Blind version of the manuscript</w:t>
      </w:r>
    </w:p>
    <w:p w14:paraId="09B9F272" w14:textId="77777777" w:rsidR="003E59E7" w:rsidRPr="003E59E7" w:rsidRDefault="003E59E7" w:rsidP="003E59E7">
      <w:pPr>
        <w:widowControl/>
        <w:numPr>
          <w:ilvl w:val="0"/>
          <w:numId w:val="52"/>
        </w:numPr>
        <w:jc w:val="left"/>
        <w:rPr>
          <w:rFonts w:ascii="Times New Roman" w:eastAsia="SimSun" w:hAnsi="Times New Roman" w:cs="Times New Roman"/>
          <w:color w:val="1F497D"/>
          <w:kern w:val="0"/>
          <w:sz w:val="22"/>
        </w:rPr>
      </w:pPr>
      <w:r w:rsidRPr="003E59E7">
        <w:rPr>
          <w:rFonts w:ascii="Times New Roman" w:eastAsia="SimSun" w:hAnsi="Times New Roman" w:cs="Times New Roman"/>
          <w:color w:val="1F497D"/>
          <w:kern w:val="0"/>
          <w:sz w:val="22"/>
        </w:rPr>
        <w:t>Response to reviewers</w:t>
      </w:r>
    </w:p>
    <w:p w14:paraId="3D96B729" w14:textId="77777777" w:rsidR="003E59E7" w:rsidRDefault="003E59E7" w:rsidP="003E59E7">
      <w:pPr>
        <w:widowControl/>
        <w:numPr>
          <w:ilvl w:val="0"/>
          <w:numId w:val="52"/>
        </w:numPr>
        <w:jc w:val="left"/>
        <w:rPr>
          <w:rFonts w:ascii="Times New Roman" w:eastAsia="SimSun" w:hAnsi="Times New Roman" w:cs="Times New Roman"/>
          <w:color w:val="1F497D"/>
          <w:kern w:val="0"/>
          <w:sz w:val="22"/>
        </w:rPr>
      </w:pPr>
      <w:r w:rsidRPr="003E59E7">
        <w:rPr>
          <w:rFonts w:ascii="Times New Roman" w:eastAsia="SimSun" w:hAnsi="Times New Roman" w:cs="Times New Roman"/>
          <w:color w:val="1F497D"/>
          <w:kern w:val="0"/>
          <w:sz w:val="22"/>
        </w:rPr>
        <w:t>Back matter file</w:t>
      </w:r>
    </w:p>
    <w:p w14:paraId="21FCD153" w14:textId="77777777" w:rsidR="003E59E7" w:rsidRDefault="003E59E7" w:rsidP="003E59E7">
      <w:pPr>
        <w:widowControl/>
        <w:ind w:left="360"/>
        <w:jc w:val="left"/>
        <w:rPr>
          <w:rFonts w:ascii="Times New Roman" w:eastAsia="SimSun" w:hAnsi="Times New Roman" w:cs="Times New Roman"/>
          <w:color w:val="1F497D"/>
          <w:kern w:val="0"/>
          <w:sz w:val="22"/>
        </w:rPr>
      </w:pPr>
    </w:p>
    <w:p w14:paraId="7773120C" w14:textId="1FE5464B" w:rsidR="003E59E7" w:rsidRPr="003E59E7" w:rsidRDefault="003E59E7" w:rsidP="003E59E7">
      <w:pPr>
        <w:widowControl/>
        <w:ind w:left="36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w:t>
      </w:r>
    </w:p>
    <w:p w14:paraId="47396392" w14:textId="77777777" w:rsidR="003E59E7" w:rsidRPr="00BF7393" w:rsidRDefault="003E59E7" w:rsidP="003E59E7">
      <w:pPr>
        <w:widowControl/>
        <w:ind w:firstLine="420"/>
        <w:jc w:val="left"/>
        <w:rPr>
          <w:rFonts w:ascii="Times New Roman" w:eastAsia="SimSun" w:hAnsi="Times New Roman" w:cs="Times New Roman"/>
          <w:color w:val="1F497D"/>
          <w:kern w:val="0"/>
          <w:sz w:val="22"/>
        </w:rPr>
      </w:pPr>
    </w:p>
    <w:p w14:paraId="7FADAB48" w14:textId="77777777" w:rsidR="003E59E7" w:rsidRPr="00BF7393" w:rsidRDefault="003E59E7" w:rsidP="003E59E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4490E1CA" w14:textId="77777777" w:rsidR="003E59E7" w:rsidRDefault="003E59E7" w:rsidP="003E59E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5D72DA4" w14:textId="77777777" w:rsidR="003E59E7" w:rsidRDefault="003E59E7" w:rsidP="00DF0253">
      <w:pPr>
        <w:widowControl/>
        <w:jc w:val="left"/>
        <w:rPr>
          <w:rFonts w:ascii="Times New Roman" w:eastAsia="SimSun" w:hAnsi="Times New Roman" w:cs="Times New Roman"/>
          <w:color w:val="1F497D"/>
          <w:kern w:val="0"/>
          <w:sz w:val="22"/>
        </w:rPr>
      </w:pPr>
    </w:p>
    <w:p w14:paraId="27C1AE91" w14:textId="77777777" w:rsidR="003E59E7" w:rsidRDefault="003E59E7" w:rsidP="00DF0253">
      <w:pPr>
        <w:widowControl/>
        <w:jc w:val="left"/>
        <w:rPr>
          <w:rFonts w:ascii="Times New Roman" w:eastAsia="SimSun" w:hAnsi="Times New Roman" w:cs="Times New Roman"/>
          <w:color w:val="1F497D"/>
          <w:kern w:val="0"/>
          <w:sz w:val="22"/>
        </w:rPr>
      </w:pPr>
    </w:p>
    <w:p w14:paraId="0FCCBED0" w14:textId="4AFEB063" w:rsidR="00DF0253" w:rsidRDefault="00DF0253" w:rsidP="00DF025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Jiang</w:t>
      </w:r>
      <w:r w:rsidRPr="00BF7393">
        <w:rPr>
          <w:rFonts w:ascii="Times New Roman" w:eastAsia="SimSun" w:hAnsi="Times New Roman" w:cs="Times New Roman"/>
          <w:color w:val="1F497D"/>
          <w:kern w:val="0"/>
          <w:sz w:val="22"/>
        </w:rPr>
        <w:t>,</w:t>
      </w:r>
    </w:p>
    <w:p w14:paraId="3CC0EC28" w14:textId="77777777" w:rsidR="00DF0253" w:rsidRDefault="00DF0253" w:rsidP="00DF0253">
      <w:pPr>
        <w:widowControl/>
        <w:ind w:firstLine="420"/>
        <w:jc w:val="left"/>
        <w:rPr>
          <w:rFonts w:ascii="Times New Roman" w:eastAsia="SimSun" w:hAnsi="Times New Roman" w:cs="Times New Roman"/>
          <w:color w:val="1F497D"/>
          <w:kern w:val="0"/>
          <w:sz w:val="22"/>
        </w:rPr>
      </w:pPr>
    </w:p>
    <w:p w14:paraId="61E63DFD" w14:textId="729A4AEC" w:rsidR="00DF0253" w:rsidRDefault="00DF0253" w:rsidP="00DF0253">
      <w:pPr>
        <w:widowControl/>
        <w:ind w:firstLine="420"/>
        <w:jc w:val="left"/>
        <w:rPr>
          <w:rFonts w:ascii="Times New Roman" w:eastAsia="SimSun" w:hAnsi="Times New Roman" w:cs="Times New Roman"/>
          <w:color w:val="1F497D"/>
          <w:kern w:val="0"/>
          <w:sz w:val="22"/>
        </w:rPr>
      </w:pPr>
      <w:r w:rsidRPr="00DF0253">
        <w:rPr>
          <w:rFonts w:ascii="Times New Roman" w:eastAsia="SimSun" w:hAnsi="Times New Roman" w:cs="Times New Roman"/>
          <w:color w:val="1F497D"/>
          <w:kern w:val="0"/>
          <w:sz w:val="22"/>
        </w:rPr>
        <w:t>I have prepared the revised manuscript and responses to the reviewers</w:t>
      </w:r>
      <w:r>
        <w:rPr>
          <w:rFonts w:ascii="Times New Roman" w:eastAsia="SimSun" w:hAnsi="Times New Roman" w:cs="Times New Roman"/>
          <w:color w:val="1F497D"/>
          <w:kern w:val="0"/>
          <w:sz w:val="22"/>
        </w:rPr>
        <w:t>’</w:t>
      </w:r>
      <w:r w:rsidRPr="00DF0253">
        <w:rPr>
          <w:rFonts w:ascii="Times New Roman" w:eastAsia="SimSun" w:hAnsi="Times New Roman" w:cs="Times New Roman"/>
          <w:color w:val="1F497D"/>
          <w:kern w:val="0"/>
          <w:sz w:val="22"/>
        </w:rPr>
        <w:t xml:space="preserve"> comments. Please find them attached to this email.</w:t>
      </w:r>
      <w:r>
        <w:rPr>
          <w:rFonts w:ascii="Times New Roman" w:eastAsia="SimSun" w:hAnsi="Times New Roman" w:cs="Times New Roman" w:hint="eastAsia"/>
          <w:color w:val="1F497D"/>
          <w:kern w:val="0"/>
          <w:sz w:val="22"/>
        </w:rPr>
        <w:t xml:space="preserve"> Have a good day! </w:t>
      </w:r>
    </w:p>
    <w:p w14:paraId="175D2D07" w14:textId="77777777" w:rsidR="00DF0253" w:rsidRPr="00BF7393" w:rsidRDefault="00DF0253" w:rsidP="00DF0253">
      <w:pPr>
        <w:widowControl/>
        <w:ind w:firstLine="420"/>
        <w:jc w:val="left"/>
        <w:rPr>
          <w:rFonts w:ascii="Times New Roman" w:eastAsia="SimSun" w:hAnsi="Times New Roman" w:cs="Times New Roman"/>
          <w:color w:val="1F497D"/>
          <w:kern w:val="0"/>
          <w:sz w:val="22"/>
        </w:rPr>
      </w:pPr>
    </w:p>
    <w:p w14:paraId="58E50B3E" w14:textId="77777777" w:rsidR="00DF0253" w:rsidRPr="00BF7393" w:rsidRDefault="00DF0253" w:rsidP="00DF025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65ED3EC9" w14:textId="77777777" w:rsidR="00DF0253" w:rsidRDefault="00DF0253" w:rsidP="00DF025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7E3FFB8" w14:textId="77777777" w:rsidR="00DF0253" w:rsidRDefault="00DF0253" w:rsidP="005578DA">
      <w:pPr>
        <w:widowControl/>
        <w:jc w:val="left"/>
        <w:rPr>
          <w:rFonts w:ascii="Times New Roman" w:eastAsia="SimSun" w:hAnsi="Times New Roman" w:cs="Times New Roman"/>
          <w:color w:val="1F497D"/>
          <w:kern w:val="0"/>
          <w:sz w:val="22"/>
        </w:rPr>
      </w:pPr>
    </w:p>
    <w:p w14:paraId="0FB437C8" w14:textId="77777777" w:rsidR="00DF0253" w:rsidRDefault="00DF0253" w:rsidP="005578DA">
      <w:pPr>
        <w:widowControl/>
        <w:jc w:val="left"/>
        <w:rPr>
          <w:rFonts w:ascii="Times New Roman" w:eastAsia="SimSun" w:hAnsi="Times New Roman" w:cs="Times New Roman"/>
          <w:color w:val="1F497D"/>
          <w:kern w:val="0"/>
          <w:sz w:val="22"/>
        </w:rPr>
      </w:pPr>
    </w:p>
    <w:p w14:paraId="08F0E769" w14:textId="60D6136D" w:rsidR="005578DA" w:rsidRDefault="005578DA" w:rsidP="005578D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BF7393">
        <w:rPr>
          <w:rFonts w:ascii="Times New Roman" w:eastAsia="SimSun" w:hAnsi="Times New Roman" w:cs="Times New Roman"/>
          <w:color w:val="1F497D"/>
          <w:kern w:val="0"/>
          <w:sz w:val="22"/>
        </w:rPr>
        <w:t>,</w:t>
      </w:r>
    </w:p>
    <w:p w14:paraId="1CEA5DEB" w14:textId="77777777" w:rsidR="005578DA" w:rsidRDefault="005578DA" w:rsidP="005578DA">
      <w:pPr>
        <w:widowControl/>
        <w:ind w:firstLine="420"/>
        <w:jc w:val="left"/>
        <w:rPr>
          <w:rFonts w:ascii="Times New Roman" w:eastAsia="SimSun" w:hAnsi="Times New Roman" w:cs="Times New Roman"/>
          <w:color w:val="1F497D"/>
          <w:kern w:val="0"/>
          <w:sz w:val="22"/>
        </w:rPr>
      </w:pPr>
    </w:p>
    <w:p w14:paraId="4434FEDF" w14:textId="77777777" w:rsidR="005578DA" w:rsidRPr="005578DA" w:rsidRDefault="005578DA" w:rsidP="005578DA">
      <w:pPr>
        <w:widowControl/>
        <w:ind w:firstLine="420"/>
        <w:jc w:val="left"/>
        <w:rPr>
          <w:rFonts w:ascii="Times New Roman" w:eastAsia="SimSun" w:hAnsi="Times New Roman" w:cs="Times New Roman"/>
          <w:color w:val="1F497D"/>
          <w:kern w:val="0"/>
          <w:sz w:val="22"/>
        </w:rPr>
      </w:pPr>
      <w:r w:rsidRPr="005578DA">
        <w:rPr>
          <w:rFonts w:ascii="Times New Roman" w:eastAsia="SimSun" w:hAnsi="Times New Roman" w:cs="Times New Roman"/>
          <w:color w:val="1F497D"/>
          <w:kern w:val="0"/>
          <w:sz w:val="22"/>
        </w:rPr>
        <w:t>Thank you for your kind words! I’m thrilled about this news as well.</w:t>
      </w:r>
    </w:p>
    <w:p w14:paraId="40228528" w14:textId="77777777" w:rsidR="005578DA" w:rsidRPr="005578DA" w:rsidRDefault="005578DA" w:rsidP="005578DA">
      <w:pPr>
        <w:widowControl/>
        <w:ind w:firstLine="420"/>
        <w:jc w:val="left"/>
        <w:rPr>
          <w:rFonts w:ascii="Times New Roman" w:eastAsia="SimSun" w:hAnsi="Times New Roman" w:cs="Times New Roman"/>
          <w:color w:val="1F497D"/>
          <w:kern w:val="0"/>
          <w:sz w:val="22"/>
        </w:rPr>
      </w:pPr>
    </w:p>
    <w:p w14:paraId="3A7849E7" w14:textId="075B28B3" w:rsidR="005578DA" w:rsidRDefault="005578DA" w:rsidP="005578DA">
      <w:pPr>
        <w:widowControl/>
        <w:ind w:firstLine="420"/>
        <w:jc w:val="left"/>
        <w:rPr>
          <w:rFonts w:ascii="Times New Roman" w:eastAsia="SimSun" w:hAnsi="Times New Roman" w:cs="Times New Roman"/>
          <w:color w:val="1F497D"/>
          <w:kern w:val="0"/>
          <w:sz w:val="22"/>
        </w:rPr>
      </w:pPr>
      <w:r w:rsidRPr="005578DA">
        <w:rPr>
          <w:rFonts w:ascii="Times New Roman" w:eastAsia="SimSun" w:hAnsi="Times New Roman" w:cs="Times New Roman"/>
          <w:color w:val="1F497D"/>
          <w:kern w:val="0"/>
          <w:sz w:val="22"/>
        </w:rPr>
        <w:t>I will certainly share the proof with you as soon as it is ready for a quick check and proofreading.</w:t>
      </w:r>
    </w:p>
    <w:p w14:paraId="425A7273" w14:textId="77777777" w:rsidR="005578DA" w:rsidRPr="00BF7393" w:rsidRDefault="005578DA" w:rsidP="005578DA">
      <w:pPr>
        <w:widowControl/>
        <w:ind w:firstLine="420"/>
        <w:jc w:val="left"/>
        <w:rPr>
          <w:rFonts w:ascii="Times New Roman" w:eastAsia="SimSun" w:hAnsi="Times New Roman" w:cs="Times New Roman"/>
          <w:color w:val="1F497D"/>
          <w:kern w:val="0"/>
          <w:sz w:val="22"/>
        </w:rPr>
      </w:pPr>
    </w:p>
    <w:p w14:paraId="33B801A1" w14:textId="77777777" w:rsidR="005578DA" w:rsidRPr="00BF7393" w:rsidRDefault="005578DA" w:rsidP="005578D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52347BE" w14:textId="77777777" w:rsidR="005578DA" w:rsidRDefault="005578DA" w:rsidP="005578D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D561923" w14:textId="77777777" w:rsidR="005578DA" w:rsidRDefault="005578DA" w:rsidP="007F168A">
      <w:pPr>
        <w:widowControl/>
        <w:jc w:val="left"/>
        <w:rPr>
          <w:rFonts w:ascii="Times New Roman" w:eastAsia="SimSun" w:hAnsi="Times New Roman" w:cs="Times New Roman"/>
          <w:color w:val="1F497D"/>
          <w:kern w:val="0"/>
          <w:sz w:val="22"/>
        </w:rPr>
      </w:pPr>
    </w:p>
    <w:p w14:paraId="7E792798" w14:textId="77777777" w:rsidR="005578DA" w:rsidRDefault="005578DA" w:rsidP="007F168A">
      <w:pPr>
        <w:widowControl/>
        <w:jc w:val="left"/>
        <w:rPr>
          <w:rFonts w:ascii="Times New Roman" w:eastAsia="SimSun" w:hAnsi="Times New Roman" w:cs="Times New Roman"/>
          <w:color w:val="1F497D"/>
          <w:kern w:val="0"/>
          <w:sz w:val="22"/>
        </w:rPr>
      </w:pPr>
    </w:p>
    <w:p w14:paraId="7A0ACB4B" w14:textId="2B0F2131" w:rsidR="007F168A" w:rsidRDefault="007F168A" w:rsidP="007F168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BF7393">
        <w:rPr>
          <w:rFonts w:ascii="Times New Roman" w:eastAsia="SimSun" w:hAnsi="Times New Roman" w:cs="Times New Roman"/>
          <w:color w:val="1F497D"/>
          <w:kern w:val="0"/>
          <w:sz w:val="22"/>
        </w:rPr>
        <w:t>,</w:t>
      </w:r>
    </w:p>
    <w:p w14:paraId="0B25F9AE" w14:textId="77777777" w:rsidR="007F168A" w:rsidRDefault="007F168A" w:rsidP="007F168A">
      <w:pPr>
        <w:widowControl/>
        <w:ind w:firstLine="420"/>
        <w:jc w:val="left"/>
        <w:rPr>
          <w:rFonts w:ascii="Times New Roman" w:eastAsia="SimSun" w:hAnsi="Times New Roman" w:cs="Times New Roman"/>
          <w:color w:val="1F497D"/>
          <w:kern w:val="0"/>
          <w:sz w:val="22"/>
        </w:rPr>
      </w:pPr>
    </w:p>
    <w:p w14:paraId="14733E21" w14:textId="57A98BF4" w:rsidR="007F168A" w:rsidRDefault="007F168A" w:rsidP="007F168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forwarded the accept letter for our manuscript to </w:t>
      </w:r>
      <w:r w:rsidRPr="007F168A">
        <w:rPr>
          <w:rFonts w:ascii="Times New Roman" w:eastAsia="SimSun" w:hAnsi="Times New Roman" w:cs="Times New Roman" w:hint="eastAsia"/>
          <w:i/>
          <w:iCs/>
          <w:color w:val="1F497D"/>
          <w:kern w:val="0"/>
          <w:sz w:val="22"/>
        </w:rPr>
        <w:t>Applied Materials Today</w:t>
      </w:r>
      <w:r>
        <w:rPr>
          <w:rFonts w:ascii="Times New Roman" w:eastAsia="SimSun" w:hAnsi="Times New Roman" w:cs="Times New Roman" w:hint="eastAsia"/>
          <w:color w:val="1F497D"/>
          <w:kern w:val="0"/>
          <w:sz w:val="22"/>
        </w:rPr>
        <w:t xml:space="preserve">. Thank you so much for your help. Cheers~ </w:t>
      </w:r>
    </w:p>
    <w:p w14:paraId="24232D57" w14:textId="77777777" w:rsidR="007F168A" w:rsidRPr="00BF7393" w:rsidRDefault="007F168A" w:rsidP="007F168A">
      <w:pPr>
        <w:widowControl/>
        <w:ind w:firstLine="420"/>
        <w:jc w:val="left"/>
        <w:rPr>
          <w:rFonts w:ascii="Times New Roman" w:eastAsia="SimSun" w:hAnsi="Times New Roman" w:cs="Times New Roman"/>
          <w:color w:val="1F497D"/>
          <w:kern w:val="0"/>
          <w:sz w:val="22"/>
        </w:rPr>
      </w:pPr>
    </w:p>
    <w:p w14:paraId="748F22AB" w14:textId="77777777" w:rsidR="007F168A" w:rsidRPr="00BF7393" w:rsidRDefault="007F168A" w:rsidP="007F168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231DF93" w14:textId="77777777" w:rsidR="007F168A" w:rsidRDefault="007F168A" w:rsidP="007F168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617BF15" w14:textId="77777777" w:rsidR="007F168A" w:rsidRDefault="007F168A" w:rsidP="00064CB9">
      <w:pPr>
        <w:widowControl/>
        <w:jc w:val="left"/>
        <w:rPr>
          <w:rFonts w:ascii="Times New Roman" w:eastAsia="SimSun" w:hAnsi="Times New Roman" w:cs="Times New Roman"/>
          <w:color w:val="1F497D"/>
          <w:kern w:val="0"/>
          <w:sz w:val="22"/>
        </w:rPr>
      </w:pPr>
    </w:p>
    <w:p w14:paraId="2D1AD930" w14:textId="77777777" w:rsidR="007F168A" w:rsidRDefault="007F168A" w:rsidP="00064CB9">
      <w:pPr>
        <w:widowControl/>
        <w:jc w:val="left"/>
        <w:rPr>
          <w:rFonts w:ascii="Times New Roman" w:eastAsia="SimSun" w:hAnsi="Times New Roman" w:cs="Times New Roman"/>
          <w:color w:val="1F497D"/>
          <w:kern w:val="0"/>
          <w:sz w:val="22"/>
        </w:rPr>
      </w:pPr>
    </w:p>
    <w:p w14:paraId="7EE65275" w14:textId="280A458C" w:rsidR="00064CB9" w:rsidRDefault="00064CB9" w:rsidP="00064CB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64F65660" w14:textId="77777777" w:rsidR="00064CB9" w:rsidRDefault="00064CB9" w:rsidP="00064CB9">
      <w:pPr>
        <w:widowControl/>
        <w:ind w:firstLine="420"/>
        <w:jc w:val="left"/>
        <w:rPr>
          <w:rFonts w:ascii="Times New Roman" w:eastAsia="SimSun" w:hAnsi="Times New Roman" w:cs="Times New Roman"/>
          <w:color w:val="1F497D"/>
          <w:kern w:val="0"/>
          <w:sz w:val="22"/>
        </w:rPr>
      </w:pPr>
    </w:p>
    <w:p w14:paraId="33329A1D" w14:textId="28B2A83B" w:rsidR="00064CB9" w:rsidRPr="00064CB9" w:rsidRDefault="00064CB9" w:rsidP="00064CB9">
      <w:pPr>
        <w:widowControl/>
        <w:ind w:firstLine="420"/>
        <w:jc w:val="left"/>
        <w:rPr>
          <w:rFonts w:ascii="Times New Roman" w:eastAsia="SimSun" w:hAnsi="Times New Roman" w:cs="Times New Roman"/>
          <w:color w:val="1F497D"/>
          <w:kern w:val="0"/>
          <w:sz w:val="22"/>
        </w:rPr>
      </w:pPr>
      <w:r w:rsidRPr="00064CB9">
        <w:rPr>
          <w:rFonts w:ascii="Times New Roman" w:eastAsia="SimSun" w:hAnsi="Times New Roman" w:cs="Times New Roman"/>
          <w:color w:val="1F497D"/>
          <w:kern w:val="0"/>
          <w:sz w:val="22"/>
        </w:rPr>
        <w:t xml:space="preserve">Thank you so much for your continuous support and guidance throughout this process. I truly appreciate your mentorship and encouragement, which have been invaluable to the success of this </w:t>
      </w:r>
      <w:r>
        <w:rPr>
          <w:rFonts w:ascii="Times New Roman" w:eastAsia="SimSun" w:hAnsi="Times New Roman" w:cs="Times New Roman" w:hint="eastAsia"/>
          <w:color w:val="1F497D"/>
          <w:kern w:val="0"/>
          <w:sz w:val="22"/>
        </w:rPr>
        <w:t>paper</w:t>
      </w:r>
      <w:r w:rsidRPr="00064CB9">
        <w:rPr>
          <w:rFonts w:ascii="Times New Roman" w:eastAsia="SimSun" w:hAnsi="Times New Roman" w:cs="Times New Roman"/>
          <w:color w:val="1F497D"/>
          <w:kern w:val="0"/>
          <w:sz w:val="22"/>
        </w:rPr>
        <w:t>.</w:t>
      </w:r>
    </w:p>
    <w:p w14:paraId="374F1F94" w14:textId="77777777" w:rsidR="00064CB9" w:rsidRPr="00064CB9" w:rsidRDefault="00064CB9" w:rsidP="00064CB9">
      <w:pPr>
        <w:widowControl/>
        <w:ind w:firstLine="420"/>
        <w:jc w:val="left"/>
        <w:rPr>
          <w:rFonts w:ascii="Times New Roman" w:eastAsia="SimSun" w:hAnsi="Times New Roman" w:cs="Times New Roman"/>
          <w:color w:val="1F497D"/>
          <w:kern w:val="0"/>
          <w:sz w:val="22"/>
        </w:rPr>
      </w:pPr>
    </w:p>
    <w:p w14:paraId="4FD062A1" w14:textId="717B50D2" w:rsidR="00064CB9" w:rsidRDefault="00064CB9" w:rsidP="00064CB9">
      <w:pPr>
        <w:widowControl/>
        <w:ind w:firstLine="420"/>
        <w:jc w:val="left"/>
        <w:rPr>
          <w:rFonts w:ascii="Times New Roman" w:eastAsia="SimSun" w:hAnsi="Times New Roman" w:cs="Times New Roman"/>
          <w:color w:val="1F497D"/>
          <w:kern w:val="0"/>
          <w:sz w:val="22"/>
        </w:rPr>
      </w:pPr>
      <w:r w:rsidRPr="00064CB9">
        <w:rPr>
          <w:rFonts w:ascii="Times New Roman" w:eastAsia="SimSun" w:hAnsi="Times New Roman" w:cs="Times New Roman"/>
          <w:color w:val="1F497D"/>
          <w:kern w:val="0"/>
          <w:sz w:val="22"/>
        </w:rPr>
        <w:t>Thank you once again for everything.</w:t>
      </w:r>
    </w:p>
    <w:p w14:paraId="3C115357" w14:textId="77777777" w:rsidR="00064CB9" w:rsidRPr="00BF7393" w:rsidRDefault="00064CB9" w:rsidP="00064CB9">
      <w:pPr>
        <w:widowControl/>
        <w:ind w:firstLine="420"/>
        <w:jc w:val="left"/>
        <w:rPr>
          <w:rFonts w:ascii="Times New Roman" w:eastAsia="SimSun" w:hAnsi="Times New Roman" w:cs="Times New Roman"/>
          <w:color w:val="1F497D"/>
          <w:kern w:val="0"/>
          <w:sz w:val="22"/>
        </w:rPr>
      </w:pPr>
    </w:p>
    <w:p w14:paraId="08649B13" w14:textId="77777777" w:rsidR="00064CB9" w:rsidRPr="00BF7393" w:rsidRDefault="00064CB9" w:rsidP="00064CB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69DE08D" w14:textId="77777777" w:rsidR="00064CB9" w:rsidRDefault="00064CB9" w:rsidP="00064CB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5082FC5" w14:textId="77777777" w:rsidR="00064CB9" w:rsidRDefault="00064CB9" w:rsidP="0076255B">
      <w:pPr>
        <w:widowControl/>
        <w:jc w:val="left"/>
        <w:rPr>
          <w:rFonts w:ascii="Times New Roman" w:eastAsia="SimSun" w:hAnsi="Times New Roman" w:cs="Times New Roman"/>
          <w:color w:val="1F497D"/>
          <w:kern w:val="0"/>
          <w:sz w:val="22"/>
        </w:rPr>
      </w:pPr>
    </w:p>
    <w:p w14:paraId="10E366AA" w14:textId="77777777" w:rsidR="00064CB9" w:rsidRDefault="00064CB9" w:rsidP="0076255B">
      <w:pPr>
        <w:widowControl/>
        <w:jc w:val="left"/>
        <w:rPr>
          <w:rFonts w:ascii="Times New Roman" w:eastAsia="SimSun" w:hAnsi="Times New Roman" w:cs="Times New Roman"/>
          <w:color w:val="1F497D"/>
          <w:kern w:val="0"/>
          <w:sz w:val="22"/>
        </w:rPr>
      </w:pPr>
    </w:p>
    <w:p w14:paraId="711098D5" w14:textId="661D661D" w:rsidR="0076255B" w:rsidRDefault="0076255B" w:rsidP="0076255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sidRPr="00773073">
        <w:rPr>
          <w:rFonts w:ascii="Times New Roman" w:eastAsia="SimSun" w:hAnsi="Times New Roman" w:cs="Times New Roman"/>
          <w:color w:val="1F497D"/>
          <w:kern w:val="0"/>
          <w:sz w:val="22"/>
        </w:rPr>
        <w:t>Owens</w:t>
      </w:r>
      <w:r w:rsidRPr="00BF7393">
        <w:rPr>
          <w:rFonts w:ascii="Times New Roman" w:eastAsia="SimSun" w:hAnsi="Times New Roman" w:cs="Times New Roman"/>
          <w:color w:val="1F497D"/>
          <w:kern w:val="0"/>
          <w:sz w:val="22"/>
        </w:rPr>
        <w:t>,</w:t>
      </w:r>
    </w:p>
    <w:p w14:paraId="24C422E9" w14:textId="77777777" w:rsidR="0076255B" w:rsidRDefault="0076255B" w:rsidP="0076255B">
      <w:pPr>
        <w:widowControl/>
        <w:ind w:firstLine="420"/>
        <w:jc w:val="left"/>
        <w:rPr>
          <w:rFonts w:ascii="Times New Roman" w:eastAsia="SimSun" w:hAnsi="Times New Roman" w:cs="Times New Roman"/>
          <w:color w:val="1F497D"/>
          <w:kern w:val="0"/>
          <w:sz w:val="22"/>
        </w:rPr>
      </w:pPr>
    </w:p>
    <w:p w14:paraId="155E5639" w14:textId="469AB473" w:rsidR="0076255B" w:rsidRDefault="0076255B" w:rsidP="0076255B">
      <w:pPr>
        <w:widowControl/>
        <w:ind w:firstLine="420"/>
        <w:jc w:val="left"/>
        <w:rPr>
          <w:rFonts w:ascii="Times New Roman" w:eastAsia="SimSun" w:hAnsi="Times New Roman" w:cs="Times New Roman"/>
          <w:color w:val="1F497D"/>
          <w:kern w:val="0"/>
          <w:sz w:val="22"/>
        </w:rPr>
      </w:pPr>
      <w:r w:rsidRPr="0076255B">
        <w:rPr>
          <w:rFonts w:ascii="Times New Roman" w:eastAsia="SimSun" w:hAnsi="Times New Roman" w:cs="Times New Roman"/>
          <w:color w:val="1F497D"/>
          <w:kern w:val="0"/>
          <w:sz w:val="22"/>
        </w:rPr>
        <w:t>Thank you for confirming my participation in the Making Futures conference. I am honored to present my research on materials and AI as part of Track 03: Generative Materials.</w:t>
      </w:r>
      <w:r>
        <w:rPr>
          <w:rFonts w:ascii="Times New Roman" w:eastAsia="SimSun" w:hAnsi="Times New Roman" w:cs="Times New Roman" w:hint="eastAsia"/>
          <w:color w:val="1F497D"/>
          <w:kern w:val="0"/>
          <w:sz w:val="22"/>
        </w:rPr>
        <w:t xml:space="preserve"> </w:t>
      </w:r>
      <w:r w:rsidRPr="0076255B">
        <w:rPr>
          <w:rFonts w:ascii="Times New Roman" w:eastAsia="SimSun" w:hAnsi="Times New Roman" w:cs="Times New Roman"/>
          <w:color w:val="1F497D"/>
          <w:kern w:val="0"/>
          <w:sz w:val="22"/>
        </w:rPr>
        <w:t xml:space="preserve">I look forward to discussing the session format and plan with </w:t>
      </w:r>
      <w:r>
        <w:rPr>
          <w:rFonts w:ascii="Times New Roman" w:eastAsia="SimSun" w:hAnsi="Times New Roman" w:cs="Times New Roman" w:hint="eastAsia"/>
          <w:color w:val="1F497D"/>
          <w:kern w:val="0"/>
          <w:sz w:val="22"/>
        </w:rPr>
        <w:t xml:space="preserve">Prof. </w:t>
      </w:r>
      <w:r w:rsidRPr="0076255B">
        <w:rPr>
          <w:rFonts w:ascii="Times New Roman" w:eastAsia="SimSun" w:hAnsi="Times New Roman" w:cs="Times New Roman"/>
          <w:color w:val="1F497D"/>
          <w:kern w:val="0"/>
          <w:sz w:val="22"/>
        </w:rPr>
        <w:t>Jonathan Boyd.</w:t>
      </w:r>
    </w:p>
    <w:p w14:paraId="75110057" w14:textId="77777777" w:rsidR="0076255B" w:rsidRPr="00BF7393" w:rsidRDefault="0076255B" w:rsidP="0076255B">
      <w:pPr>
        <w:widowControl/>
        <w:ind w:firstLine="420"/>
        <w:jc w:val="left"/>
        <w:rPr>
          <w:rFonts w:ascii="Times New Roman" w:eastAsia="SimSun" w:hAnsi="Times New Roman" w:cs="Times New Roman"/>
          <w:color w:val="1F497D"/>
          <w:kern w:val="0"/>
          <w:sz w:val="22"/>
        </w:rPr>
      </w:pPr>
    </w:p>
    <w:p w14:paraId="5F1E7FC7" w14:textId="77777777" w:rsidR="0076255B" w:rsidRPr="00BF7393" w:rsidRDefault="0076255B" w:rsidP="0076255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018E28A" w14:textId="77777777" w:rsidR="0076255B" w:rsidRDefault="0076255B" w:rsidP="0076255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254E665" w14:textId="77777777" w:rsidR="0076255B" w:rsidRDefault="0076255B" w:rsidP="00BA7365">
      <w:pPr>
        <w:widowControl/>
        <w:jc w:val="left"/>
        <w:rPr>
          <w:rFonts w:ascii="Times New Roman" w:eastAsia="SimSun" w:hAnsi="Times New Roman" w:cs="Times New Roman"/>
          <w:color w:val="1F497D"/>
          <w:kern w:val="0"/>
          <w:sz w:val="22"/>
        </w:rPr>
      </w:pPr>
    </w:p>
    <w:p w14:paraId="65309759" w14:textId="77777777" w:rsidR="0076255B" w:rsidRDefault="0076255B" w:rsidP="00BA7365">
      <w:pPr>
        <w:widowControl/>
        <w:jc w:val="left"/>
        <w:rPr>
          <w:rFonts w:ascii="Times New Roman" w:eastAsia="SimSun" w:hAnsi="Times New Roman" w:cs="Times New Roman"/>
          <w:color w:val="1F497D"/>
          <w:kern w:val="0"/>
          <w:sz w:val="22"/>
        </w:rPr>
      </w:pPr>
    </w:p>
    <w:p w14:paraId="54F90A65" w14:textId="77777777" w:rsidR="0076255B" w:rsidRDefault="0076255B" w:rsidP="00BA7365">
      <w:pPr>
        <w:widowControl/>
        <w:jc w:val="left"/>
        <w:rPr>
          <w:rFonts w:ascii="Times New Roman" w:eastAsia="SimSun" w:hAnsi="Times New Roman" w:cs="Times New Roman"/>
          <w:color w:val="1F497D"/>
          <w:kern w:val="0"/>
          <w:sz w:val="22"/>
        </w:rPr>
      </w:pPr>
    </w:p>
    <w:p w14:paraId="618D74AD" w14:textId="142B1CB5" w:rsidR="00BA7365" w:rsidRDefault="00BA7365" w:rsidP="00BA736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Jiang</w:t>
      </w:r>
      <w:r w:rsidRPr="00BF7393">
        <w:rPr>
          <w:rFonts w:ascii="Times New Roman" w:eastAsia="SimSun" w:hAnsi="Times New Roman" w:cs="Times New Roman"/>
          <w:color w:val="1F497D"/>
          <w:kern w:val="0"/>
          <w:sz w:val="22"/>
        </w:rPr>
        <w:t>,</w:t>
      </w:r>
    </w:p>
    <w:p w14:paraId="0AC2097C" w14:textId="77777777" w:rsidR="00BA7365" w:rsidRDefault="00BA7365" w:rsidP="00BA7365">
      <w:pPr>
        <w:widowControl/>
        <w:ind w:firstLine="420"/>
        <w:jc w:val="left"/>
        <w:rPr>
          <w:rFonts w:ascii="Times New Roman" w:eastAsia="SimSun" w:hAnsi="Times New Roman" w:cs="Times New Roman"/>
          <w:color w:val="1F497D"/>
          <w:kern w:val="0"/>
          <w:sz w:val="22"/>
        </w:rPr>
      </w:pPr>
    </w:p>
    <w:p w14:paraId="1211E6B4" w14:textId="77777777" w:rsidR="00BA7365" w:rsidRPr="00BA7365" w:rsidRDefault="00BA7365" w:rsidP="00BA7365">
      <w:pPr>
        <w:widowControl/>
        <w:ind w:firstLine="420"/>
        <w:jc w:val="left"/>
        <w:rPr>
          <w:rFonts w:ascii="Times New Roman" w:eastAsia="SimSun" w:hAnsi="Times New Roman" w:cs="Times New Roman"/>
          <w:color w:val="1F497D"/>
          <w:kern w:val="0"/>
          <w:sz w:val="22"/>
        </w:rPr>
      </w:pPr>
      <w:r w:rsidRPr="00BA7365">
        <w:rPr>
          <w:rFonts w:ascii="Times New Roman" w:eastAsia="SimSun" w:hAnsi="Times New Roman" w:cs="Times New Roman"/>
          <w:color w:val="1F497D"/>
          <w:kern w:val="0"/>
          <w:sz w:val="22"/>
        </w:rPr>
        <w:t>Thank you for the information and for updating the manuscript.</w:t>
      </w:r>
    </w:p>
    <w:p w14:paraId="53CC48CD" w14:textId="77777777" w:rsidR="00BA7365" w:rsidRPr="00BA7365" w:rsidRDefault="00BA7365" w:rsidP="00BA7365">
      <w:pPr>
        <w:widowControl/>
        <w:ind w:firstLine="420"/>
        <w:jc w:val="left"/>
        <w:rPr>
          <w:rFonts w:ascii="Times New Roman" w:eastAsia="SimSun" w:hAnsi="Times New Roman" w:cs="Times New Roman"/>
          <w:color w:val="1F497D"/>
          <w:kern w:val="0"/>
          <w:sz w:val="22"/>
        </w:rPr>
      </w:pPr>
    </w:p>
    <w:p w14:paraId="5F11D044" w14:textId="77777777" w:rsidR="00BA7365" w:rsidRPr="00BA7365" w:rsidRDefault="00BA7365" w:rsidP="00BA7365">
      <w:pPr>
        <w:widowControl/>
        <w:ind w:firstLine="420"/>
        <w:jc w:val="left"/>
        <w:rPr>
          <w:rFonts w:ascii="Times New Roman" w:eastAsia="SimSun" w:hAnsi="Times New Roman" w:cs="Times New Roman"/>
          <w:color w:val="1F497D"/>
          <w:kern w:val="0"/>
          <w:sz w:val="22"/>
        </w:rPr>
      </w:pPr>
      <w:r w:rsidRPr="00BA7365">
        <w:rPr>
          <w:rFonts w:ascii="Times New Roman" w:eastAsia="SimSun" w:hAnsi="Times New Roman" w:cs="Times New Roman"/>
          <w:color w:val="1F497D"/>
          <w:kern w:val="0"/>
          <w:sz w:val="22"/>
        </w:rPr>
        <w:t>I will review the comments and prepare the necessary revisions and responses to the reviewers shortly. I appreciate the feedback and will ensure the concerns are addressed thoroughly.</w:t>
      </w:r>
    </w:p>
    <w:p w14:paraId="496F9AD7" w14:textId="77777777" w:rsidR="00BA7365" w:rsidRPr="00BA7365" w:rsidRDefault="00BA7365" w:rsidP="00BA7365">
      <w:pPr>
        <w:widowControl/>
        <w:ind w:firstLine="420"/>
        <w:jc w:val="left"/>
        <w:rPr>
          <w:rFonts w:ascii="Times New Roman" w:eastAsia="SimSun" w:hAnsi="Times New Roman" w:cs="Times New Roman"/>
          <w:color w:val="1F497D"/>
          <w:kern w:val="0"/>
          <w:sz w:val="22"/>
        </w:rPr>
      </w:pPr>
    </w:p>
    <w:p w14:paraId="0F3272EB" w14:textId="599417A6" w:rsidR="00BA7365" w:rsidRDefault="00BA7365" w:rsidP="00BA7365">
      <w:pPr>
        <w:widowControl/>
        <w:ind w:firstLine="420"/>
        <w:jc w:val="left"/>
        <w:rPr>
          <w:rFonts w:ascii="Times New Roman" w:eastAsia="SimSun" w:hAnsi="Times New Roman" w:cs="Times New Roman"/>
          <w:color w:val="1F497D"/>
          <w:kern w:val="0"/>
          <w:sz w:val="22"/>
        </w:rPr>
      </w:pPr>
      <w:r w:rsidRPr="00BA7365">
        <w:rPr>
          <w:rFonts w:ascii="Times New Roman" w:eastAsia="SimSun" w:hAnsi="Times New Roman" w:cs="Times New Roman"/>
          <w:color w:val="1F497D"/>
          <w:kern w:val="0"/>
          <w:sz w:val="22"/>
        </w:rPr>
        <w:t>I will get back to you soon with the revised manuscript and the responses.</w:t>
      </w:r>
    </w:p>
    <w:p w14:paraId="3F3D07CA" w14:textId="77777777" w:rsidR="00BA7365" w:rsidRPr="00BF7393" w:rsidRDefault="00BA7365" w:rsidP="00BA7365">
      <w:pPr>
        <w:widowControl/>
        <w:ind w:firstLine="420"/>
        <w:jc w:val="left"/>
        <w:rPr>
          <w:rFonts w:ascii="Times New Roman" w:eastAsia="SimSun" w:hAnsi="Times New Roman" w:cs="Times New Roman"/>
          <w:color w:val="1F497D"/>
          <w:kern w:val="0"/>
          <w:sz w:val="22"/>
        </w:rPr>
      </w:pPr>
    </w:p>
    <w:p w14:paraId="1D6F5D3E" w14:textId="77777777" w:rsidR="00BA7365" w:rsidRPr="00BF7393" w:rsidRDefault="00BA7365" w:rsidP="00BA736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lastRenderedPageBreak/>
        <w:t>Best regards,</w:t>
      </w:r>
    </w:p>
    <w:p w14:paraId="5458CC05" w14:textId="77777777" w:rsidR="00BA7365" w:rsidRDefault="00BA7365" w:rsidP="00BA736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25F8D2B" w14:textId="77777777" w:rsidR="00BA7365" w:rsidRDefault="00BA7365" w:rsidP="00773073">
      <w:pPr>
        <w:widowControl/>
        <w:jc w:val="left"/>
        <w:rPr>
          <w:rFonts w:ascii="Times New Roman" w:eastAsia="SimSun" w:hAnsi="Times New Roman" w:cs="Times New Roman"/>
          <w:color w:val="1F497D"/>
          <w:kern w:val="0"/>
          <w:sz w:val="22"/>
        </w:rPr>
      </w:pPr>
    </w:p>
    <w:p w14:paraId="6406523A" w14:textId="77777777" w:rsidR="00BA7365" w:rsidRDefault="00BA7365" w:rsidP="00773073">
      <w:pPr>
        <w:widowControl/>
        <w:jc w:val="left"/>
        <w:rPr>
          <w:rFonts w:ascii="Times New Roman" w:eastAsia="SimSun" w:hAnsi="Times New Roman" w:cs="Times New Roman"/>
          <w:color w:val="1F497D"/>
          <w:kern w:val="0"/>
          <w:sz w:val="22"/>
        </w:rPr>
      </w:pPr>
    </w:p>
    <w:p w14:paraId="436CF57B" w14:textId="26B760B9" w:rsidR="00773073" w:rsidRDefault="00773073" w:rsidP="0077307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sidRPr="00773073">
        <w:rPr>
          <w:rFonts w:ascii="Times New Roman" w:eastAsia="SimSun" w:hAnsi="Times New Roman" w:cs="Times New Roman"/>
          <w:color w:val="1F497D"/>
          <w:kern w:val="0"/>
          <w:sz w:val="22"/>
        </w:rPr>
        <w:t>Owens</w:t>
      </w:r>
      <w:r w:rsidRPr="00BF7393">
        <w:rPr>
          <w:rFonts w:ascii="Times New Roman" w:eastAsia="SimSun" w:hAnsi="Times New Roman" w:cs="Times New Roman"/>
          <w:color w:val="1F497D"/>
          <w:kern w:val="0"/>
          <w:sz w:val="22"/>
        </w:rPr>
        <w:t>,</w:t>
      </w:r>
    </w:p>
    <w:p w14:paraId="4612379D" w14:textId="77777777" w:rsidR="00773073" w:rsidRDefault="00773073" w:rsidP="00773073">
      <w:pPr>
        <w:widowControl/>
        <w:ind w:firstLine="420"/>
        <w:jc w:val="left"/>
        <w:rPr>
          <w:rFonts w:ascii="Times New Roman" w:eastAsia="SimSun" w:hAnsi="Times New Roman" w:cs="Times New Roman"/>
          <w:color w:val="1F497D"/>
          <w:kern w:val="0"/>
          <w:sz w:val="22"/>
        </w:rPr>
      </w:pPr>
    </w:p>
    <w:p w14:paraId="68E3B4E8" w14:textId="77777777" w:rsidR="00773073" w:rsidRPr="00773073" w:rsidRDefault="00773073" w:rsidP="00773073">
      <w:pPr>
        <w:widowControl/>
        <w:ind w:firstLine="420"/>
        <w:jc w:val="left"/>
        <w:rPr>
          <w:rFonts w:ascii="Times New Roman" w:eastAsia="SimSun" w:hAnsi="Times New Roman" w:cs="Times New Roman"/>
          <w:color w:val="1F497D"/>
          <w:kern w:val="0"/>
          <w:sz w:val="22"/>
        </w:rPr>
      </w:pPr>
      <w:r w:rsidRPr="00773073">
        <w:rPr>
          <w:rFonts w:ascii="Times New Roman" w:eastAsia="SimSun" w:hAnsi="Times New Roman" w:cs="Times New Roman"/>
          <w:color w:val="1F497D"/>
          <w:kern w:val="0"/>
          <w:sz w:val="22"/>
        </w:rPr>
        <w:t>Thank you very much for the invitation. I am honored to have the opportunity to present my research at the Making Futures Conference, specifically on the Track 03 panel on AI and Matter.</w:t>
      </w:r>
    </w:p>
    <w:p w14:paraId="02A01D79" w14:textId="77777777" w:rsidR="00773073" w:rsidRPr="00773073" w:rsidRDefault="00773073" w:rsidP="00773073">
      <w:pPr>
        <w:widowControl/>
        <w:ind w:firstLine="420"/>
        <w:jc w:val="left"/>
        <w:rPr>
          <w:rFonts w:ascii="Times New Roman" w:eastAsia="SimSun" w:hAnsi="Times New Roman" w:cs="Times New Roman"/>
          <w:color w:val="1F497D"/>
          <w:kern w:val="0"/>
          <w:sz w:val="22"/>
        </w:rPr>
      </w:pPr>
    </w:p>
    <w:p w14:paraId="539761BB" w14:textId="77777777" w:rsidR="00773073" w:rsidRPr="00773073" w:rsidRDefault="00773073" w:rsidP="00773073">
      <w:pPr>
        <w:widowControl/>
        <w:ind w:firstLine="420"/>
        <w:jc w:val="left"/>
        <w:rPr>
          <w:rFonts w:ascii="Times New Roman" w:eastAsia="SimSun" w:hAnsi="Times New Roman" w:cs="Times New Roman"/>
          <w:color w:val="1F497D"/>
          <w:kern w:val="0"/>
          <w:sz w:val="22"/>
        </w:rPr>
      </w:pPr>
      <w:r w:rsidRPr="00773073">
        <w:rPr>
          <w:rFonts w:ascii="Times New Roman" w:eastAsia="SimSun" w:hAnsi="Times New Roman" w:cs="Times New Roman"/>
          <w:color w:val="1F497D"/>
          <w:kern w:val="0"/>
          <w:sz w:val="22"/>
        </w:rPr>
        <w:t>I would be delighted to give a 10-minute presentation on my research. However, due to limited travel funds, I would prefer to present online rather than attend in person.</w:t>
      </w:r>
    </w:p>
    <w:p w14:paraId="718D144E" w14:textId="77777777" w:rsidR="00773073" w:rsidRPr="00773073" w:rsidRDefault="00773073" w:rsidP="00773073">
      <w:pPr>
        <w:widowControl/>
        <w:ind w:firstLine="420"/>
        <w:jc w:val="left"/>
        <w:rPr>
          <w:rFonts w:ascii="Times New Roman" w:eastAsia="SimSun" w:hAnsi="Times New Roman" w:cs="Times New Roman"/>
          <w:color w:val="1F497D"/>
          <w:kern w:val="0"/>
          <w:sz w:val="22"/>
        </w:rPr>
      </w:pPr>
    </w:p>
    <w:p w14:paraId="5FB55937" w14:textId="4C50EF38" w:rsidR="00773073" w:rsidRDefault="00773073" w:rsidP="00773073">
      <w:pPr>
        <w:widowControl/>
        <w:ind w:firstLine="420"/>
        <w:jc w:val="left"/>
        <w:rPr>
          <w:rFonts w:ascii="Times New Roman" w:eastAsia="SimSun" w:hAnsi="Times New Roman" w:cs="Times New Roman"/>
          <w:color w:val="1F497D"/>
          <w:kern w:val="0"/>
          <w:sz w:val="22"/>
        </w:rPr>
      </w:pPr>
      <w:r w:rsidRPr="00773073">
        <w:rPr>
          <w:rFonts w:ascii="Times New Roman" w:eastAsia="SimSun" w:hAnsi="Times New Roman" w:cs="Times New Roman"/>
          <w:color w:val="1F497D"/>
          <w:kern w:val="0"/>
          <w:sz w:val="22"/>
        </w:rPr>
        <w:t>Please let me know if this is possible. I look forward to participating in the conference.</w:t>
      </w:r>
    </w:p>
    <w:p w14:paraId="155D10FE" w14:textId="77777777" w:rsidR="00773073" w:rsidRPr="00BF7393" w:rsidRDefault="00773073" w:rsidP="00773073">
      <w:pPr>
        <w:widowControl/>
        <w:ind w:firstLine="420"/>
        <w:jc w:val="left"/>
        <w:rPr>
          <w:rFonts w:ascii="Times New Roman" w:eastAsia="SimSun" w:hAnsi="Times New Roman" w:cs="Times New Roman"/>
          <w:color w:val="1F497D"/>
          <w:kern w:val="0"/>
          <w:sz w:val="22"/>
        </w:rPr>
      </w:pPr>
    </w:p>
    <w:p w14:paraId="4B2C7AC1" w14:textId="77777777" w:rsidR="00773073" w:rsidRPr="00BF7393" w:rsidRDefault="00773073" w:rsidP="0077307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046E2DE9" w14:textId="77777777" w:rsidR="00773073" w:rsidRDefault="00773073" w:rsidP="0077307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E089012" w14:textId="77777777" w:rsidR="00773073" w:rsidRDefault="00773073" w:rsidP="00E616AB">
      <w:pPr>
        <w:widowControl/>
        <w:jc w:val="left"/>
        <w:rPr>
          <w:rFonts w:ascii="Times New Roman" w:eastAsia="SimSun" w:hAnsi="Times New Roman" w:cs="Times New Roman"/>
          <w:color w:val="1F497D"/>
          <w:kern w:val="0"/>
          <w:sz w:val="22"/>
        </w:rPr>
      </w:pPr>
    </w:p>
    <w:p w14:paraId="37AEAE99" w14:textId="77777777" w:rsidR="00773073" w:rsidRDefault="00773073" w:rsidP="00E616AB">
      <w:pPr>
        <w:widowControl/>
        <w:jc w:val="left"/>
        <w:rPr>
          <w:rFonts w:ascii="Times New Roman" w:eastAsia="SimSun" w:hAnsi="Times New Roman" w:cs="Times New Roman"/>
          <w:color w:val="1F497D"/>
          <w:kern w:val="0"/>
          <w:sz w:val="22"/>
        </w:rPr>
      </w:pPr>
    </w:p>
    <w:p w14:paraId="162700EA" w14:textId="698BEA76" w:rsidR="00E616AB" w:rsidRDefault="00E616AB" w:rsidP="00E616A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E616AB">
        <w:rPr>
          <w:rFonts w:ascii="Times New Roman" w:eastAsia="SimSun" w:hAnsi="Times New Roman" w:cs="Times New Roman"/>
          <w:color w:val="1F497D"/>
          <w:kern w:val="0"/>
          <w:sz w:val="22"/>
        </w:rPr>
        <w:t>Dr. Zhou</w:t>
      </w:r>
      <w:r w:rsidRPr="00BF7393">
        <w:rPr>
          <w:rFonts w:ascii="Times New Roman" w:eastAsia="SimSun" w:hAnsi="Times New Roman" w:cs="Times New Roman"/>
          <w:color w:val="1F497D"/>
          <w:kern w:val="0"/>
          <w:sz w:val="22"/>
        </w:rPr>
        <w:t>,</w:t>
      </w:r>
    </w:p>
    <w:p w14:paraId="715AC3A8" w14:textId="77777777" w:rsidR="00E616AB" w:rsidRDefault="00E616AB" w:rsidP="00E616AB">
      <w:pPr>
        <w:widowControl/>
        <w:ind w:firstLine="420"/>
        <w:jc w:val="left"/>
        <w:rPr>
          <w:rFonts w:ascii="Times New Roman" w:eastAsia="SimSun" w:hAnsi="Times New Roman" w:cs="Times New Roman"/>
          <w:color w:val="1F497D"/>
          <w:kern w:val="0"/>
          <w:sz w:val="22"/>
        </w:rPr>
      </w:pPr>
    </w:p>
    <w:p w14:paraId="20A5D183" w14:textId="5B6590FA" w:rsidR="00E616AB" w:rsidRDefault="00E616AB" w:rsidP="00E616AB">
      <w:pPr>
        <w:widowControl/>
        <w:ind w:firstLine="420"/>
        <w:jc w:val="left"/>
        <w:rPr>
          <w:rFonts w:ascii="Times New Roman" w:eastAsia="SimSun" w:hAnsi="Times New Roman" w:cs="Times New Roman"/>
          <w:color w:val="1F497D"/>
          <w:kern w:val="0"/>
          <w:sz w:val="22"/>
        </w:rPr>
      </w:pPr>
      <w:r w:rsidRPr="00E616AB">
        <w:rPr>
          <w:rFonts w:ascii="Times New Roman" w:eastAsia="SimSun" w:hAnsi="Times New Roman" w:cs="Times New Roman"/>
          <w:color w:val="1F497D"/>
          <w:kern w:val="0"/>
          <w:sz w:val="22"/>
        </w:rPr>
        <w:t>Please find the signed Publication Right form attached.</w:t>
      </w:r>
      <w:r>
        <w:rPr>
          <w:rFonts w:ascii="Times New Roman" w:eastAsia="SimSun" w:hAnsi="Times New Roman" w:cs="Times New Roman" w:hint="eastAsia"/>
          <w:color w:val="1F497D"/>
          <w:kern w:val="0"/>
          <w:sz w:val="22"/>
        </w:rPr>
        <w:t xml:space="preserve"> If there is any other issue, please do not hesitate to contact me. Thank you for your help. </w:t>
      </w:r>
    </w:p>
    <w:p w14:paraId="2A08515F" w14:textId="77777777" w:rsidR="00E616AB" w:rsidRPr="00BF7393" w:rsidRDefault="00E616AB" w:rsidP="00E616AB">
      <w:pPr>
        <w:widowControl/>
        <w:ind w:firstLine="420"/>
        <w:jc w:val="left"/>
        <w:rPr>
          <w:rFonts w:ascii="Times New Roman" w:eastAsia="SimSun" w:hAnsi="Times New Roman" w:cs="Times New Roman"/>
          <w:color w:val="1F497D"/>
          <w:kern w:val="0"/>
          <w:sz w:val="22"/>
        </w:rPr>
      </w:pPr>
    </w:p>
    <w:p w14:paraId="14635FAA" w14:textId="77777777" w:rsidR="00E616AB" w:rsidRPr="00BF7393" w:rsidRDefault="00E616AB" w:rsidP="00E616A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4359C4C4" w14:textId="77777777" w:rsidR="00E616AB" w:rsidRDefault="00E616AB" w:rsidP="00E616A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4C738CD" w14:textId="77777777" w:rsidR="00E616AB" w:rsidRDefault="00E616AB" w:rsidP="00F84524">
      <w:pPr>
        <w:widowControl/>
        <w:jc w:val="left"/>
        <w:rPr>
          <w:rFonts w:ascii="Times New Roman" w:eastAsia="SimSun" w:hAnsi="Times New Roman" w:cs="Times New Roman"/>
          <w:color w:val="1F497D"/>
          <w:kern w:val="0"/>
          <w:sz w:val="22"/>
        </w:rPr>
      </w:pPr>
    </w:p>
    <w:p w14:paraId="06A229B7" w14:textId="77777777" w:rsidR="00E616AB" w:rsidRDefault="00E616AB" w:rsidP="00F84524">
      <w:pPr>
        <w:widowControl/>
        <w:jc w:val="left"/>
        <w:rPr>
          <w:rFonts w:ascii="Times New Roman" w:eastAsia="SimSun" w:hAnsi="Times New Roman" w:cs="Times New Roman"/>
          <w:color w:val="1F497D"/>
          <w:kern w:val="0"/>
          <w:sz w:val="22"/>
        </w:rPr>
      </w:pPr>
    </w:p>
    <w:p w14:paraId="3DE1BF63" w14:textId="69DAB6C2" w:rsidR="00F84524" w:rsidRDefault="00F84524" w:rsidP="00F8452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1878070B" w14:textId="77777777" w:rsidR="00F84524" w:rsidRDefault="00F84524" w:rsidP="00F84524">
      <w:pPr>
        <w:widowControl/>
        <w:ind w:firstLine="420"/>
        <w:jc w:val="left"/>
        <w:rPr>
          <w:rFonts w:ascii="Times New Roman" w:eastAsia="SimSun" w:hAnsi="Times New Roman" w:cs="Times New Roman"/>
          <w:color w:val="1F497D"/>
          <w:kern w:val="0"/>
          <w:sz w:val="22"/>
        </w:rPr>
      </w:pPr>
    </w:p>
    <w:p w14:paraId="1020661E" w14:textId="5EB1743D" w:rsidR="00F84524" w:rsidRDefault="00F84524" w:rsidP="00F84524">
      <w:pPr>
        <w:widowControl/>
        <w:ind w:firstLine="420"/>
        <w:jc w:val="left"/>
        <w:rPr>
          <w:rFonts w:ascii="Times New Roman" w:eastAsia="SimSun" w:hAnsi="Times New Roman" w:cs="Times New Roman"/>
          <w:color w:val="1F497D"/>
          <w:kern w:val="0"/>
          <w:sz w:val="22"/>
        </w:rPr>
      </w:pPr>
      <w:r w:rsidRPr="00F84524">
        <w:rPr>
          <w:rFonts w:ascii="Times New Roman" w:eastAsia="SimSun" w:hAnsi="Times New Roman" w:cs="Times New Roman"/>
          <w:color w:val="1F497D"/>
          <w:kern w:val="0"/>
          <w:sz w:val="22"/>
        </w:rPr>
        <w:t>Thank you very much for updating the file and approving the submission.</w:t>
      </w:r>
    </w:p>
    <w:p w14:paraId="1F780766" w14:textId="77777777" w:rsidR="00F84524" w:rsidRPr="00BF7393" w:rsidRDefault="00F84524" w:rsidP="00F84524">
      <w:pPr>
        <w:widowControl/>
        <w:ind w:firstLine="420"/>
        <w:jc w:val="left"/>
        <w:rPr>
          <w:rFonts w:ascii="Times New Roman" w:eastAsia="SimSun" w:hAnsi="Times New Roman" w:cs="Times New Roman"/>
          <w:color w:val="1F497D"/>
          <w:kern w:val="0"/>
          <w:sz w:val="22"/>
        </w:rPr>
      </w:pPr>
    </w:p>
    <w:p w14:paraId="45FA3D61" w14:textId="77777777" w:rsidR="00F84524" w:rsidRPr="00BF7393" w:rsidRDefault="00F84524" w:rsidP="00F8452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2C1179B9" w14:textId="77777777" w:rsidR="00F84524" w:rsidRDefault="00F84524" w:rsidP="00F8452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6C4E8F9" w14:textId="77777777" w:rsidR="00F84524" w:rsidRDefault="00F84524" w:rsidP="007A62B7">
      <w:pPr>
        <w:widowControl/>
        <w:jc w:val="left"/>
        <w:rPr>
          <w:rFonts w:ascii="Times New Roman" w:eastAsia="SimSun" w:hAnsi="Times New Roman" w:cs="Times New Roman"/>
          <w:color w:val="1F497D"/>
          <w:kern w:val="0"/>
          <w:sz w:val="22"/>
        </w:rPr>
      </w:pPr>
    </w:p>
    <w:p w14:paraId="2C185E2D" w14:textId="77777777" w:rsidR="00F84524" w:rsidRDefault="00F84524" w:rsidP="007A62B7">
      <w:pPr>
        <w:widowControl/>
        <w:jc w:val="left"/>
        <w:rPr>
          <w:rFonts w:ascii="Times New Roman" w:eastAsia="SimSun" w:hAnsi="Times New Roman" w:cs="Times New Roman"/>
          <w:color w:val="1F497D"/>
          <w:kern w:val="0"/>
          <w:sz w:val="22"/>
        </w:rPr>
      </w:pPr>
    </w:p>
    <w:p w14:paraId="78DC5C76" w14:textId="7B2A980E" w:rsidR="007A62B7" w:rsidRDefault="007A62B7" w:rsidP="007A62B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38D405F1" w14:textId="77777777" w:rsidR="007A62B7" w:rsidRDefault="007A62B7" w:rsidP="007A62B7">
      <w:pPr>
        <w:widowControl/>
        <w:ind w:firstLine="420"/>
        <w:jc w:val="left"/>
        <w:rPr>
          <w:rFonts w:ascii="Times New Roman" w:eastAsia="SimSun" w:hAnsi="Times New Roman" w:cs="Times New Roman"/>
          <w:color w:val="1F497D"/>
          <w:kern w:val="0"/>
          <w:sz w:val="22"/>
        </w:rPr>
      </w:pPr>
    </w:p>
    <w:p w14:paraId="4C0A7533" w14:textId="77777777" w:rsidR="007A62B7" w:rsidRPr="007A62B7" w:rsidRDefault="007A62B7" w:rsidP="007A62B7">
      <w:pPr>
        <w:widowControl/>
        <w:ind w:firstLine="420"/>
        <w:jc w:val="left"/>
        <w:rPr>
          <w:rFonts w:ascii="Times New Roman" w:eastAsia="SimSun" w:hAnsi="Times New Roman" w:cs="Times New Roman"/>
          <w:color w:val="1F497D"/>
          <w:kern w:val="0"/>
          <w:sz w:val="22"/>
        </w:rPr>
      </w:pPr>
      <w:r w:rsidRPr="007A62B7">
        <w:rPr>
          <w:rFonts w:ascii="Times New Roman" w:eastAsia="SimSun" w:hAnsi="Times New Roman" w:cs="Times New Roman"/>
          <w:color w:val="1F497D"/>
          <w:kern w:val="0"/>
          <w:sz w:val="22"/>
        </w:rPr>
        <w:t>Thank you for the generated PDF file.</w:t>
      </w:r>
    </w:p>
    <w:p w14:paraId="483EFF71" w14:textId="77777777" w:rsidR="007A62B7" w:rsidRPr="007A62B7" w:rsidRDefault="007A62B7" w:rsidP="007A62B7">
      <w:pPr>
        <w:widowControl/>
        <w:ind w:firstLine="420"/>
        <w:jc w:val="left"/>
        <w:rPr>
          <w:rFonts w:ascii="Times New Roman" w:eastAsia="SimSun" w:hAnsi="Times New Roman" w:cs="Times New Roman"/>
          <w:color w:val="1F497D"/>
          <w:kern w:val="0"/>
          <w:sz w:val="22"/>
        </w:rPr>
      </w:pPr>
    </w:p>
    <w:p w14:paraId="33DA6AB1" w14:textId="77777777" w:rsidR="007A62B7" w:rsidRPr="007A62B7" w:rsidRDefault="007A62B7" w:rsidP="007A62B7">
      <w:pPr>
        <w:widowControl/>
        <w:ind w:firstLine="420"/>
        <w:jc w:val="left"/>
        <w:rPr>
          <w:rFonts w:ascii="Times New Roman" w:eastAsia="SimSun" w:hAnsi="Times New Roman" w:cs="Times New Roman"/>
          <w:color w:val="1F497D"/>
          <w:kern w:val="0"/>
          <w:sz w:val="22"/>
        </w:rPr>
      </w:pPr>
      <w:r w:rsidRPr="007A62B7">
        <w:rPr>
          <w:rFonts w:ascii="Times New Roman" w:eastAsia="SimSun" w:hAnsi="Times New Roman" w:cs="Times New Roman"/>
          <w:color w:val="1F497D"/>
          <w:kern w:val="0"/>
          <w:sz w:val="22"/>
        </w:rPr>
        <w:t>The graphic abstract needs to be updated, so I have attached the revised version. Other things are okay and can be submitted.</w:t>
      </w:r>
    </w:p>
    <w:p w14:paraId="5D3BDD91" w14:textId="77777777" w:rsidR="007A62B7" w:rsidRPr="007A62B7" w:rsidRDefault="007A62B7" w:rsidP="007A62B7">
      <w:pPr>
        <w:widowControl/>
        <w:ind w:firstLine="420"/>
        <w:jc w:val="left"/>
        <w:rPr>
          <w:rFonts w:ascii="Times New Roman" w:eastAsia="SimSun" w:hAnsi="Times New Roman" w:cs="Times New Roman"/>
          <w:color w:val="1F497D"/>
          <w:kern w:val="0"/>
          <w:sz w:val="22"/>
        </w:rPr>
      </w:pPr>
    </w:p>
    <w:p w14:paraId="1F3A52B6" w14:textId="322A054A" w:rsidR="007A62B7" w:rsidRDefault="007A62B7" w:rsidP="007A62B7">
      <w:pPr>
        <w:widowControl/>
        <w:ind w:firstLine="420"/>
        <w:jc w:val="left"/>
        <w:rPr>
          <w:rFonts w:ascii="Times New Roman" w:eastAsia="SimSun" w:hAnsi="Times New Roman" w:cs="Times New Roman"/>
          <w:color w:val="1F497D"/>
          <w:kern w:val="0"/>
          <w:sz w:val="22"/>
        </w:rPr>
      </w:pPr>
      <w:r w:rsidRPr="007A62B7">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7A62B7">
        <w:rPr>
          <w:rFonts w:ascii="Times New Roman" w:eastAsia="SimSun" w:hAnsi="Times New Roman" w:cs="Times New Roman"/>
          <w:color w:val="1F497D"/>
          <w:kern w:val="0"/>
          <w:sz w:val="22"/>
        </w:rPr>
        <w:t>.</w:t>
      </w:r>
    </w:p>
    <w:p w14:paraId="3B81A9EF" w14:textId="77777777" w:rsidR="007A62B7" w:rsidRPr="00BF7393" w:rsidRDefault="007A62B7" w:rsidP="007A62B7">
      <w:pPr>
        <w:widowControl/>
        <w:ind w:firstLine="420"/>
        <w:jc w:val="left"/>
        <w:rPr>
          <w:rFonts w:ascii="Times New Roman" w:eastAsia="SimSun" w:hAnsi="Times New Roman" w:cs="Times New Roman"/>
          <w:color w:val="1F497D"/>
          <w:kern w:val="0"/>
          <w:sz w:val="22"/>
        </w:rPr>
      </w:pPr>
    </w:p>
    <w:p w14:paraId="1B83E3AA" w14:textId="77777777" w:rsidR="007A62B7" w:rsidRPr="00BF7393" w:rsidRDefault="007A62B7" w:rsidP="007A62B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2DC1B88A" w14:textId="77777777" w:rsidR="007A62B7" w:rsidRDefault="007A62B7" w:rsidP="007A62B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21371D7" w14:textId="77777777" w:rsidR="007A62B7" w:rsidRDefault="007A62B7" w:rsidP="00A1413B">
      <w:pPr>
        <w:widowControl/>
        <w:jc w:val="left"/>
        <w:rPr>
          <w:rFonts w:ascii="Times New Roman" w:eastAsia="SimSun" w:hAnsi="Times New Roman" w:cs="Times New Roman"/>
          <w:color w:val="1F497D"/>
          <w:kern w:val="0"/>
          <w:sz w:val="22"/>
        </w:rPr>
      </w:pPr>
    </w:p>
    <w:p w14:paraId="56A451A0" w14:textId="77777777" w:rsidR="007A62B7" w:rsidRDefault="007A62B7" w:rsidP="00A1413B">
      <w:pPr>
        <w:widowControl/>
        <w:jc w:val="left"/>
        <w:rPr>
          <w:rFonts w:ascii="Times New Roman" w:eastAsia="SimSun" w:hAnsi="Times New Roman" w:cs="Times New Roman"/>
          <w:color w:val="1F497D"/>
          <w:kern w:val="0"/>
          <w:sz w:val="22"/>
        </w:rPr>
      </w:pPr>
    </w:p>
    <w:p w14:paraId="0127DA63" w14:textId="1F0324B7" w:rsidR="00A1413B" w:rsidRDefault="00A1413B" w:rsidP="00A1413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70F1A9D4" w14:textId="77777777" w:rsidR="00A1413B" w:rsidRDefault="00A1413B" w:rsidP="00A1413B">
      <w:pPr>
        <w:widowControl/>
        <w:ind w:firstLine="420"/>
        <w:jc w:val="left"/>
        <w:rPr>
          <w:rFonts w:ascii="Times New Roman" w:eastAsia="SimSun" w:hAnsi="Times New Roman" w:cs="Times New Roman"/>
          <w:color w:val="1F497D"/>
          <w:kern w:val="0"/>
          <w:sz w:val="22"/>
        </w:rPr>
      </w:pPr>
    </w:p>
    <w:p w14:paraId="4EAEFCE7" w14:textId="54501DE2" w:rsidR="00A1413B" w:rsidRDefault="00A1413B" w:rsidP="00A1413B">
      <w:pPr>
        <w:widowControl/>
        <w:ind w:firstLine="420"/>
        <w:jc w:val="left"/>
        <w:rPr>
          <w:rFonts w:ascii="Times New Roman" w:eastAsia="SimSun" w:hAnsi="Times New Roman" w:cs="Times New Roman"/>
          <w:color w:val="1F497D"/>
          <w:kern w:val="0"/>
          <w:sz w:val="22"/>
        </w:rPr>
      </w:pPr>
      <w:r w:rsidRPr="00A1413B">
        <w:rPr>
          <w:rFonts w:ascii="Times New Roman" w:eastAsia="SimSun" w:hAnsi="Times New Roman" w:cs="Times New Roman"/>
          <w:color w:val="1F497D"/>
          <w:kern w:val="0"/>
          <w:sz w:val="22"/>
        </w:rPr>
        <w:t>I have attached the manuscript with changes highlighted as requested.</w:t>
      </w:r>
      <w:r>
        <w:rPr>
          <w:rFonts w:ascii="Times New Roman" w:eastAsia="SimSun" w:hAnsi="Times New Roman" w:cs="Times New Roman" w:hint="eastAsia"/>
          <w:color w:val="1F497D"/>
          <w:kern w:val="0"/>
          <w:sz w:val="22"/>
        </w:rPr>
        <w:t xml:space="preserve"> If there is any other document that needs doc format, please 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t hesitate to tell me. Thank you and have a good night! </w:t>
      </w:r>
    </w:p>
    <w:p w14:paraId="75FCDD1C" w14:textId="77777777" w:rsidR="00A1413B" w:rsidRPr="00BF7393" w:rsidRDefault="00A1413B" w:rsidP="00A1413B">
      <w:pPr>
        <w:widowControl/>
        <w:ind w:firstLine="420"/>
        <w:jc w:val="left"/>
        <w:rPr>
          <w:rFonts w:ascii="Times New Roman" w:eastAsia="SimSun" w:hAnsi="Times New Roman" w:cs="Times New Roman"/>
          <w:color w:val="1F497D"/>
          <w:kern w:val="0"/>
          <w:sz w:val="22"/>
        </w:rPr>
      </w:pPr>
    </w:p>
    <w:p w14:paraId="2A29191E" w14:textId="77777777" w:rsidR="00A1413B" w:rsidRPr="00BF7393" w:rsidRDefault="00A1413B" w:rsidP="00A1413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05B54D4C" w14:textId="77777777" w:rsidR="00A1413B" w:rsidRDefault="00A1413B" w:rsidP="00A1413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E523C97" w14:textId="77777777" w:rsidR="00A1413B" w:rsidRDefault="00A1413B" w:rsidP="00057BF7">
      <w:pPr>
        <w:widowControl/>
        <w:jc w:val="left"/>
        <w:rPr>
          <w:rFonts w:ascii="Times New Roman" w:eastAsia="SimSun" w:hAnsi="Times New Roman" w:cs="Times New Roman"/>
          <w:color w:val="1F497D"/>
          <w:kern w:val="0"/>
          <w:sz w:val="22"/>
        </w:rPr>
      </w:pPr>
    </w:p>
    <w:p w14:paraId="43D5EE68" w14:textId="77777777" w:rsidR="00A1413B" w:rsidRDefault="00A1413B" w:rsidP="00057BF7">
      <w:pPr>
        <w:widowControl/>
        <w:jc w:val="left"/>
        <w:rPr>
          <w:rFonts w:ascii="Times New Roman" w:eastAsia="SimSun" w:hAnsi="Times New Roman" w:cs="Times New Roman"/>
          <w:color w:val="1F497D"/>
          <w:kern w:val="0"/>
          <w:sz w:val="22"/>
        </w:rPr>
      </w:pPr>
    </w:p>
    <w:p w14:paraId="5EEDDEA1" w14:textId="13EB4580" w:rsidR="00057BF7" w:rsidRDefault="00057BF7" w:rsidP="00057BF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66829F0D" w14:textId="77777777" w:rsidR="00057BF7" w:rsidRDefault="00057BF7" w:rsidP="00057BF7">
      <w:pPr>
        <w:widowControl/>
        <w:ind w:firstLine="420"/>
        <w:jc w:val="left"/>
        <w:rPr>
          <w:rFonts w:ascii="Times New Roman" w:eastAsia="SimSun" w:hAnsi="Times New Roman" w:cs="Times New Roman"/>
          <w:color w:val="1F497D"/>
          <w:kern w:val="0"/>
          <w:sz w:val="22"/>
        </w:rPr>
      </w:pPr>
    </w:p>
    <w:p w14:paraId="601C2DD3" w14:textId="3BD8B05A" w:rsidR="00057BF7" w:rsidRDefault="00057BF7" w:rsidP="00057BF7">
      <w:pPr>
        <w:widowControl/>
        <w:ind w:firstLine="420"/>
        <w:jc w:val="left"/>
        <w:rPr>
          <w:rFonts w:ascii="Times New Roman" w:eastAsia="SimSun" w:hAnsi="Times New Roman" w:cs="Times New Roman"/>
          <w:color w:val="1F497D"/>
          <w:kern w:val="0"/>
          <w:sz w:val="22"/>
        </w:rPr>
      </w:pPr>
      <w:r w:rsidRPr="00057BF7">
        <w:rPr>
          <w:rFonts w:ascii="Times New Roman" w:eastAsia="SimSun" w:hAnsi="Times New Roman" w:cs="Times New Roman"/>
          <w:color w:val="1F497D"/>
          <w:kern w:val="0"/>
          <w:sz w:val="22"/>
        </w:rPr>
        <w:t>I have converted the manuscript to a Word document</w:t>
      </w:r>
      <w:r>
        <w:rPr>
          <w:rFonts w:ascii="Times New Roman" w:eastAsia="SimSun" w:hAnsi="Times New Roman" w:cs="Times New Roman"/>
          <w:color w:val="1F497D"/>
          <w:kern w:val="0"/>
          <w:sz w:val="22"/>
        </w:rPr>
        <w:t xml:space="preserve"> attached to this email. </w:t>
      </w:r>
      <w:r w:rsidRPr="00057BF7">
        <w:rPr>
          <w:rFonts w:ascii="Times New Roman" w:eastAsia="SimSun" w:hAnsi="Times New Roman" w:cs="Times New Roman"/>
          <w:color w:val="1F497D"/>
          <w:kern w:val="0"/>
          <w:sz w:val="22"/>
        </w:rPr>
        <w:t xml:space="preserve">Thank you for your patience and </w:t>
      </w:r>
      <w:r>
        <w:rPr>
          <w:rFonts w:ascii="Times New Roman" w:eastAsia="SimSun" w:hAnsi="Times New Roman" w:cs="Times New Roman"/>
          <w:color w:val="1F497D"/>
          <w:kern w:val="0"/>
          <w:sz w:val="22"/>
        </w:rPr>
        <w:t>help</w:t>
      </w:r>
      <w:r w:rsidRPr="00057BF7">
        <w:rPr>
          <w:rFonts w:ascii="Times New Roman" w:eastAsia="SimSun" w:hAnsi="Times New Roman" w:cs="Times New Roman"/>
          <w:color w:val="1F497D"/>
          <w:kern w:val="0"/>
          <w:sz w:val="22"/>
        </w:rPr>
        <w:t>.</w:t>
      </w:r>
    </w:p>
    <w:p w14:paraId="5CF796A0" w14:textId="77777777" w:rsidR="00057BF7" w:rsidRPr="00BF7393" w:rsidRDefault="00057BF7" w:rsidP="00057BF7">
      <w:pPr>
        <w:widowControl/>
        <w:ind w:firstLine="420"/>
        <w:jc w:val="left"/>
        <w:rPr>
          <w:rFonts w:ascii="Times New Roman" w:eastAsia="SimSun" w:hAnsi="Times New Roman" w:cs="Times New Roman"/>
          <w:color w:val="1F497D"/>
          <w:kern w:val="0"/>
          <w:sz w:val="22"/>
        </w:rPr>
      </w:pPr>
    </w:p>
    <w:p w14:paraId="3416DB9C" w14:textId="77777777" w:rsidR="00057BF7" w:rsidRPr="00BF7393" w:rsidRDefault="00057BF7" w:rsidP="00057BF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6BF3AEFC" w14:textId="77777777" w:rsidR="00057BF7" w:rsidRDefault="00057BF7" w:rsidP="00057BF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5EADFD6" w14:textId="77777777" w:rsidR="00057BF7" w:rsidRDefault="00057BF7" w:rsidP="000D046C">
      <w:pPr>
        <w:widowControl/>
        <w:jc w:val="left"/>
        <w:rPr>
          <w:rFonts w:ascii="Times New Roman" w:eastAsia="SimSun" w:hAnsi="Times New Roman" w:cs="Times New Roman"/>
          <w:color w:val="1F497D"/>
          <w:kern w:val="0"/>
          <w:sz w:val="22"/>
        </w:rPr>
      </w:pPr>
    </w:p>
    <w:p w14:paraId="0E188D35" w14:textId="77777777" w:rsidR="00057BF7" w:rsidRDefault="00057BF7" w:rsidP="000D046C">
      <w:pPr>
        <w:widowControl/>
        <w:jc w:val="left"/>
        <w:rPr>
          <w:rFonts w:ascii="Times New Roman" w:eastAsia="SimSun" w:hAnsi="Times New Roman" w:cs="Times New Roman"/>
          <w:color w:val="1F497D"/>
          <w:kern w:val="0"/>
          <w:sz w:val="22"/>
        </w:rPr>
      </w:pPr>
    </w:p>
    <w:p w14:paraId="3DEB93AC" w14:textId="1E99D1F6" w:rsidR="000D046C" w:rsidRDefault="000D046C" w:rsidP="000D046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118D04B4" w14:textId="77777777" w:rsidR="000D046C" w:rsidRDefault="000D046C" w:rsidP="000D046C">
      <w:pPr>
        <w:widowControl/>
        <w:ind w:firstLine="420"/>
        <w:jc w:val="left"/>
        <w:rPr>
          <w:rFonts w:ascii="Times New Roman" w:eastAsia="SimSun" w:hAnsi="Times New Roman" w:cs="Times New Roman"/>
          <w:color w:val="1F497D"/>
          <w:kern w:val="0"/>
          <w:sz w:val="22"/>
        </w:rPr>
      </w:pPr>
    </w:p>
    <w:p w14:paraId="36DC7622" w14:textId="77777777" w:rsidR="000D046C" w:rsidRDefault="000D046C" w:rsidP="000D046C">
      <w:pPr>
        <w:widowControl/>
        <w:ind w:firstLine="420"/>
        <w:jc w:val="left"/>
        <w:rPr>
          <w:rFonts w:ascii="Times New Roman" w:eastAsia="SimSun" w:hAnsi="Times New Roman" w:cs="Times New Roman"/>
          <w:color w:val="1F497D"/>
          <w:kern w:val="0"/>
          <w:sz w:val="22"/>
        </w:rPr>
      </w:pPr>
      <w:r w:rsidRPr="000D046C">
        <w:rPr>
          <w:rFonts w:ascii="Times New Roman" w:eastAsia="SimSun" w:hAnsi="Times New Roman" w:cs="Times New Roman"/>
          <w:color w:val="1F497D"/>
          <w:kern w:val="0"/>
          <w:sz w:val="22"/>
        </w:rPr>
        <w:t>Thank you for your email.</w:t>
      </w:r>
    </w:p>
    <w:p w14:paraId="11B0DDC7" w14:textId="77777777" w:rsidR="000D046C" w:rsidRPr="000D046C" w:rsidRDefault="000D046C" w:rsidP="000D046C">
      <w:pPr>
        <w:widowControl/>
        <w:ind w:firstLine="420"/>
        <w:jc w:val="left"/>
        <w:rPr>
          <w:rFonts w:ascii="Times New Roman" w:eastAsia="SimSun" w:hAnsi="Times New Roman" w:cs="Times New Roman"/>
          <w:color w:val="1F497D"/>
          <w:kern w:val="0"/>
          <w:sz w:val="22"/>
        </w:rPr>
      </w:pPr>
    </w:p>
    <w:p w14:paraId="42ACB524" w14:textId="77777777" w:rsidR="000D046C" w:rsidRDefault="000D046C" w:rsidP="000D046C">
      <w:pPr>
        <w:widowControl/>
        <w:ind w:firstLine="420"/>
        <w:jc w:val="left"/>
        <w:rPr>
          <w:rFonts w:ascii="Times New Roman" w:eastAsia="SimSun" w:hAnsi="Times New Roman" w:cs="Times New Roman"/>
          <w:color w:val="1F497D"/>
          <w:kern w:val="0"/>
          <w:sz w:val="22"/>
        </w:rPr>
      </w:pPr>
      <w:r w:rsidRPr="000D046C">
        <w:rPr>
          <w:rFonts w:ascii="Times New Roman" w:eastAsia="SimSun" w:hAnsi="Times New Roman" w:cs="Times New Roman"/>
          <w:color w:val="1F497D"/>
          <w:kern w:val="0"/>
          <w:sz w:val="22"/>
        </w:rPr>
        <w:t>Yes, the source file is in LaTeX. I will convert it to a Word document as soon as possible and provide you with the updated files.</w:t>
      </w:r>
    </w:p>
    <w:p w14:paraId="25DF5088" w14:textId="77777777" w:rsidR="000D046C" w:rsidRPr="000D046C" w:rsidRDefault="000D046C" w:rsidP="000D046C">
      <w:pPr>
        <w:widowControl/>
        <w:ind w:firstLine="420"/>
        <w:jc w:val="left"/>
        <w:rPr>
          <w:rFonts w:ascii="Times New Roman" w:eastAsia="SimSun" w:hAnsi="Times New Roman" w:cs="Times New Roman"/>
          <w:color w:val="1F497D"/>
          <w:kern w:val="0"/>
          <w:sz w:val="22"/>
        </w:rPr>
      </w:pPr>
    </w:p>
    <w:p w14:paraId="76AE0828" w14:textId="77777777" w:rsidR="000D046C" w:rsidRPr="000D046C" w:rsidRDefault="000D046C" w:rsidP="000D046C">
      <w:pPr>
        <w:widowControl/>
        <w:ind w:firstLine="420"/>
        <w:jc w:val="left"/>
        <w:rPr>
          <w:rFonts w:ascii="Times New Roman" w:eastAsia="SimSun" w:hAnsi="Times New Roman" w:cs="Times New Roman"/>
          <w:color w:val="1F497D"/>
          <w:kern w:val="0"/>
          <w:sz w:val="22"/>
        </w:rPr>
      </w:pPr>
      <w:r w:rsidRPr="000D046C">
        <w:rPr>
          <w:rFonts w:ascii="Times New Roman" w:eastAsia="SimSun" w:hAnsi="Times New Roman" w:cs="Times New Roman"/>
          <w:color w:val="1F497D"/>
          <w:kern w:val="0"/>
          <w:sz w:val="22"/>
        </w:rPr>
        <w:t>Thank you for your patience.</w:t>
      </w:r>
    </w:p>
    <w:p w14:paraId="2915C975" w14:textId="77777777" w:rsidR="000D046C" w:rsidRPr="00BF7393" w:rsidRDefault="000D046C" w:rsidP="000D046C">
      <w:pPr>
        <w:widowControl/>
        <w:ind w:firstLine="420"/>
        <w:jc w:val="left"/>
        <w:rPr>
          <w:rFonts w:ascii="Times New Roman" w:eastAsia="SimSun" w:hAnsi="Times New Roman" w:cs="Times New Roman"/>
          <w:color w:val="1F497D"/>
          <w:kern w:val="0"/>
          <w:sz w:val="22"/>
        </w:rPr>
      </w:pPr>
    </w:p>
    <w:p w14:paraId="43DE5882" w14:textId="77777777" w:rsidR="000D046C" w:rsidRPr="00BF7393" w:rsidRDefault="000D046C" w:rsidP="000D046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43F6463F" w14:textId="77777777" w:rsidR="000D046C" w:rsidRDefault="000D046C" w:rsidP="000D046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DF611A5" w14:textId="77777777" w:rsidR="000D046C" w:rsidRDefault="000D046C" w:rsidP="006E3E41">
      <w:pPr>
        <w:widowControl/>
        <w:jc w:val="left"/>
        <w:rPr>
          <w:rFonts w:ascii="Times New Roman" w:eastAsia="SimSun" w:hAnsi="Times New Roman" w:cs="Times New Roman"/>
          <w:color w:val="1F497D"/>
          <w:kern w:val="0"/>
          <w:sz w:val="22"/>
        </w:rPr>
      </w:pPr>
    </w:p>
    <w:p w14:paraId="4E5A6843" w14:textId="77777777" w:rsidR="000D046C" w:rsidRDefault="000D046C" w:rsidP="006E3E41">
      <w:pPr>
        <w:widowControl/>
        <w:jc w:val="left"/>
        <w:rPr>
          <w:rFonts w:ascii="Times New Roman" w:eastAsia="SimSun" w:hAnsi="Times New Roman" w:cs="Times New Roman"/>
          <w:color w:val="1F497D"/>
          <w:kern w:val="0"/>
          <w:sz w:val="22"/>
        </w:rPr>
      </w:pPr>
    </w:p>
    <w:p w14:paraId="32E95EEE" w14:textId="77777777" w:rsidR="000D046C" w:rsidRDefault="000D046C" w:rsidP="006E3E41">
      <w:pPr>
        <w:widowControl/>
        <w:jc w:val="left"/>
        <w:rPr>
          <w:rFonts w:ascii="Times New Roman" w:eastAsia="SimSun" w:hAnsi="Times New Roman" w:cs="Times New Roman"/>
          <w:color w:val="1F497D"/>
          <w:kern w:val="0"/>
          <w:sz w:val="22"/>
        </w:rPr>
      </w:pPr>
    </w:p>
    <w:p w14:paraId="41A38B2E" w14:textId="7D5EA4E8" w:rsidR="006E3E41" w:rsidRDefault="006E3E41" w:rsidP="006E3E4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3A1F3BC1" w14:textId="77777777" w:rsidR="006E3E41" w:rsidRDefault="006E3E41" w:rsidP="006E3E41">
      <w:pPr>
        <w:widowControl/>
        <w:ind w:firstLine="420"/>
        <w:jc w:val="left"/>
        <w:rPr>
          <w:rFonts w:ascii="Times New Roman" w:eastAsia="SimSun" w:hAnsi="Times New Roman" w:cs="Times New Roman"/>
          <w:color w:val="1F497D"/>
          <w:kern w:val="0"/>
          <w:sz w:val="22"/>
        </w:rPr>
      </w:pPr>
    </w:p>
    <w:p w14:paraId="4546F651" w14:textId="77777777" w:rsidR="006E3E41" w:rsidRDefault="006E3E41" w:rsidP="006E3E41">
      <w:pPr>
        <w:widowControl/>
        <w:ind w:firstLine="420"/>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Thank you for your guidance.</w:t>
      </w:r>
    </w:p>
    <w:p w14:paraId="175AE6D5" w14:textId="77777777" w:rsidR="006E3E41" w:rsidRPr="006E3E41" w:rsidRDefault="006E3E41" w:rsidP="006E3E41">
      <w:pPr>
        <w:widowControl/>
        <w:ind w:firstLine="420"/>
        <w:jc w:val="left"/>
        <w:rPr>
          <w:rFonts w:ascii="Times New Roman" w:eastAsia="SimSun" w:hAnsi="Times New Roman" w:cs="Times New Roman"/>
          <w:color w:val="1F497D"/>
          <w:kern w:val="0"/>
          <w:sz w:val="22"/>
        </w:rPr>
      </w:pPr>
    </w:p>
    <w:p w14:paraId="4E6468C0" w14:textId="77777777" w:rsidR="006E3E41" w:rsidRPr="006E3E41" w:rsidRDefault="006E3E41" w:rsidP="006E3E41">
      <w:pPr>
        <w:widowControl/>
        <w:ind w:firstLine="420"/>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I have included the required files in the following link:</w:t>
      </w:r>
    </w:p>
    <w:p w14:paraId="7D137A18" w14:textId="77777777" w:rsidR="006E3E41" w:rsidRPr="006E3E41" w:rsidRDefault="00000000" w:rsidP="006E3E41">
      <w:pPr>
        <w:widowControl/>
        <w:ind w:firstLine="420"/>
        <w:jc w:val="left"/>
        <w:rPr>
          <w:rFonts w:ascii="Times New Roman" w:eastAsia="SimSun" w:hAnsi="Times New Roman" w:cs="Times New Roman"/>
          <w:color w:val="1F497D"/>
          <w:kern w:val="0"/>
          <w:sz w:val="22"/>
        </w:rPr>
      </w:pPr>
      <w:hyperlink r:id="rId9" w:tgtFrame="_new" w:history="1">
        <w:r w:rsidR="006E3E41" w:rsidRPr="006E3E41">
          <w:rPr>
            <w:rStyle w:val="ae"/>
            <w:rFonts w:ascii="Times New Roman" w:eastAsia="SimSun" w:hAnsi="Times New Roman" w:cs="Times New Roman"/>
            <w:kern w:val="0"/>
            <w:sz w:val="22"/>
          </w:rPr>
          <w:t>Submission Files - Google Drive</w:t>
        </w:r>
      </w:hyperlink>
    </w:p>
    <w:p w14:paraId="6F3FDD95" w14:textId="77777777" w:rsidR="006E3E41" w:rsidRPr="006E3E41" w:rsidRDefault="006E3E41" w:rsidP="006E3E41">
      <w:pPr>
        <w:widowControl/>
        <w:ind w:firstLine="420"/>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lastRenderedPageBreak/>
        <w:t>The folder contains:</w:t>
      </w:r>
    </w:p>
    <w:p w14:paraId="00248881" w14:textId="77777777" w:rsidR="006E3E41" w:rsidRPr="006E3E41" w:rsidRDefault="006E3E41" w:rsidP="006E3E41">
      <w:pPr>
        <w:widowControl/>
        <w:numPr>
          <w:ilvl w:val="0"/>
          <w:numId w:val="51"/>
        </w:numPr>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Highlights</w:t>
      </w:r>
    </w:p>
    <w:p w14:paraId="14957B95" w14:textId="77777777" w:rsidR="006E3E41" w:rsidRPr="006E3E41" w:rsidRDefault="006E3E41" w:rsidP="006E3E41">
      <w:pPr>
        <w:widowControl/>
        <w:numPr>
          <w:ilvl w:val="0"/>
          <w:numId w:val="51"/>
        </w:numPr>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Revised manuscript (clean version)</w:t>
      </w:r>
    </w:p>
    <w:p w14:paraId="45B2B7E1" w14:textId="77777777" w:rsidR="006E3E41" w:rsidRPr="006E3E41" w:rsidRDefault="006E3E41" w:rsidP="006E3E41">
      <w:pPr>
        <w:widowControl/>
        <w:numPr>
          <w:ilvl w:val="0"/>
          <w:numId w:val="51"/>
        </w:numPr>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Source file</w:t>
      </w:r>
    </w:p>
    <w:p w14:paraId="273CF123" w14:textId="77777777" w:rsidR="006E3E41" w:rsidRDefault="006E3E41" w:rsidP="006E3E41">
      <w:pPr>
        <w:widowControl/>
        <w:ind w:firstLine="420"/>
        <w:jc w:val="left"/>
        <w:rPr>
          <w:rFonts w:ascii="Times New Roman" w:eastAsia="SimSun" w:hAnsi="Times New Roman" w:cs="Times New Roman"/>
          <w:color w:val="1F497D"/>
          <w:kern w:val="0"/>
          <w:sz w:val="22"/>
        </w:rPr>
      </w:pPr>
    </w:p>
    <w:p w14:paraId="74451626" w14:textId="072949ED" w:rsidR="006E3E41" w:rsidRPr="006E3E41" w:rsidRDefault="006E3E41" w:rsidP="006E3E41">
      <w:pPr>
        <w:widowControl/>
        <w:ind w:firstLine="420"/>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 xml:space="preserve">Please let me know if any additional information or files are needed. Thank you for your </w:t>
      </w:r>
      <w:r>
        <w:rPr>
          <w:rFonts w:ascii="Times New Roman" w:eastAsia="SimSun" w:hAnsi="Times New Roman" w:cs="Times New Roman" w:hint="eastAsia"/>
          <w:color w:val="1F497D"/>
          <w:kern w:val="0"/>
          <w:sz w:val="22"/>
        </w:rPr>
        <w:t xml:space="preserve">help </w:t>
      </w:r>
      <w:r w:rsidRPr="006E3E41">
        <w:rPr>
          <w:rFonts w:ascii="Times New Roman" w:eastAsia="SimSun" w:hAnsi="Times New Roman" w:cs="Times New Roman"/>
          <w:color w:val="1F497D"/>
          <w:kern w:val="0"/>
          <w:sz w:val="22"/>
        </w:rPr>
        <w:t>in the submission process.</w:t>
      </w:r>
    </w:p>
    <w:p w14:paraId="07F1C6D4" w14:textId="77777777" w:rsidR="006E3E41" w:rsidRPr="00BF7393" w:rsidRDefault="006E3E41" w:rsidP="006E3E41">
      <w:pPr>
        <w:widowControl/>
        <w:ind w:firstLine="420"/>
        <w:jc w:val="left"/>
        <w:rPr>
          <w:rFonts w:ascii="Times New Roman" w:eastAsia="SimSun" w:hAnsi="Times New Roman" w:cs="Times New Roman"/>
          <w:color w:val="1F497D"/>
          <w:kern w:val="0"/>
          <w:sz w:val="22"/>
        </w:rPr>
      </w:pPr>
    </w:p>
    <w:p w14:paraId="61655901" w14:textId="77777777" w:rsidR="006E3E41" w:rsidRPr="00BF7393" w:rsidRDefault="006E3E41" w:rsidP="006E3E4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081458BA" w14:textId="77777777" w:rsidR="006E3E41" w:rsidRDefault="006E3E41" w:rsidP="006E3E4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7EFD8C9" w14:textId="77777777" w:rsidR="006E3E41" w:rsidRDefault="006E3E41" w:rsidP="002A71CF">
      <w:pPr>
        <w:widowControl/>
        <w:jc w:val="left"/>
        <w:rPr>
          <w:rFonts w:ascii="Times New Roman" w:eastAsia="SimSun" w:hAnsi="Times New Roman" w:cs="Times New Roman"/>
          <w:color w:val="1F497D"/>
          <w:kern w:val="0"/>
          <w:sz w:val="22"/>
        </w:rPr>
      </w:pPr>
    </w:p>
    <w:p w14:paraId="7E5FF0BD" w14:textId="77777777" w:rsidR="006E3E41" w:rsidRDefault="006E3E41" w:rsidP="002A71CF">
      <w:pPr>
        <w:widowControl/>
        <w:jc w:val="left"/>
        <w:rPr>
          <w:rFonts w:ascii="Times New Roman" w:eastAsia="SimSun" w:hAnsi="Times New Roman" w:cs="Times New Roman"/>
          <w:color w:val="1F497D"/>
          <w:kern w:val="0"/>
          <w:sz w:val="22"/>
        </w:rPr>
      </w:pPr>
    </w:p>
    <w:p w14:paraId="39F9387A" w14:textId="075C6373" w:rsidR="002A71CF" w:rsidRDefault="002A71CF" w:rsidP="002A71C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28F88267" w14:textId="77777777" w:rsidR="002A71CF" w:rsidRDefault="002A71CF" w:rsidP="002A71CF">
      <w:pPr>
        <w:widowControl/>
        <w:ind w:firstLine="420"/>
        <w:jc w:val="left"/>
        <w:rPr>
          <w:rFonts w:ascii="Times New Roman" w:eastAsia="SimSun" w:hAnsi="Times New Roman" w:cs="Times New Roman"/>
          <w:color w:val="1F497D"/>
          <w:kern w:val="0"/>
          <w:sz w:val="22"/>
        </w:rPr>
      </w:pPr>
    </w:p>
    <w:p w14:paraId="6FD848F9" w14:textId="77777777" w:rsidR="002A71CF" w:rsidRPr="002A71CF" w:rsidRDefault="002A71CF" w:rsidP="002A71CF">
      <w:pPr>
        <w:widowControl/>
        <w:ind w:firstLine="420"/>
        <w:jc w:val="left"/>
        <w:rPr>
          <w:rFonts w:ascii="Times New Roman" w:eastAsia="SimSun" w:hAnsi="Times New Roman" w:cs="Times New Roman"/>
          <w:color w:val="1F497D"/>
          <w:kern w:val="0"/>
          <w:sz w:val="22"/>
        </w:rPr>
      </w:pPr>
      <w:r w:rsidRPr="002A71CF">
        <w:rPr>
          <w:rFonts w:ascii="Times New Roman" w:eastAsia="SimSun" w:hAnsi="Times New Roman" w:cs="Times New Roman"/>
          <w:color w:val="1F497D"/>
          <w:kern w:val="0"/>
          <w:sz w:val="22"/>
        </w:rPr>
        <w:t>Thank you for your feedback and suggested changes.</w:t>
      </w:r>
    </w:p>
    <w:p w14:paraId="57747ECD" w14:textId="77777777" w:rsidR="002A71CF" w:rsidRPr="002A71CF" w:rsidRDefault="002A71CF" w:rsidP="002A71CF">
      <w:pPr>
        <w:widowControl/>
        <w:ind w:firstLine="420"/>
        <w:jc w:val="left"/>
        <w:rPr>
          <w:rFonts w:ascii="Times New Roman" w:eastAsia="SimSun" w:hAnsi="Times New Roman" w:cs="Times New Roman"/>
          <w:color w:val="1F497D"/>
          <w:kern w:val="0"/>
          <w:sz w:val="22"/>
        </w:rPr>
      </w:pPr>
    </w:p>
    <w:p w14:paraId="46F53C0A" w14:textId="098DA185" w:rsidR="002A71CF" w:rsidRDefault="002A71CF" w:rsidP="002A71CF">
      <w:pPr>
        <w:widowControl/>
        <w:ind w:firstLine="420"/>
        <w:jc w:val="left"/>
        <w:rPr>
          <w:rFonts w:ascii="Times New Roman" w:eastAsia="SimSun" w:hAnsi="Times New Roman" w:cs="Times New Roman"/>
          <w:color w:val="1F497D"/>
          <w:kern w:val="0"/>
          <w:sz w:val="22"/>
        </w:rPr>
      </w:pPr>
      <w:r w:rsidRPr="002A71CF">
        <w:rPr>
          <w:rFonts w:ascii="Times New Roman" w:eastAsia="SimSun" w:hAnsi="Times New Roman" w:cs="Times New Roman"/>
          <w:color w:val="1F497D"/>
          <w:kern w:val="0"/>
          <w:sz w:val="22"/>
        </w:rPr>
        <w:t>I have reviewed and agreed with the suggested changes. Attached, please find the updated manuscript</w:t>
      </w:r>
      <w:r>
        <w:rPr>
          <w:rFonts w:ascii="Times New Roman" w:eastAsia="SimSun" w:hAnsi="Times New Roman" w:cs="Times New Roman" w:hint="eastAsia"/>
          <w:color w:val="1F497D"/>
          <w:kern w:val="0"/>
          <w:sz w:val="22"/>
        </w:rPr>
        <w:t xml:space="preserve">: </w:t>
      </w:r>
      <w:hyperlink r:id="rId10" w:history="1">
        <w:r w:rsidRPr="002A71CF">
          <w:rPr>
            <w:rStyle w:val="ae"/>
            <w:rFonts w:ascii="Times New Roman" w:eastAsia="SimSun" w:hAnsi="Times New Roman" w:cs="Times New Roman" w:hint="eastAsia"/>
            <w:kern w:val="0"/>
            <w:sz w:val="22"/>
          </w:rPr>
          <w:t>Link</w:t>
        </w:r>
      </w:hyperlink>
    </w:p>
    <w:p w14:paraId="21347B65" w14:textId="77777777" w:rsidR="002A71CF" w:rsidRDefault="002A71CF" w:rsidP="002A71CF">
      <w:pPr>
        <w:widowControl/>
        <w:ind w:firstLine="420"/>
        <w:jc w:val="left"/>
        <w:rPr>
          <w:rFonts w:ascii="Times New Roman" w:eastAsia="SimSun" w:hAnsi="Times New Roman" w:cs="Times New Roman"/>
          <w:color w:val="1F497D"/>
          <w:kern w:val="0"/>
          <w:sz w:val="22"/>
        </w:rPr>
      </w:pPr>
    </w:p>
    <w:p w14:paraId="7F120530" w14:textId="727D8E28" w:rsidR="00070296" w:rsidRDefault="00070296" w:rsidP="002A71C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f it is ok, c</w:t>
      </w:r>
      <w:r w:rsidRPr="00070296">
        <w:rPr>
          <w:rFonts w:ascii="Times New Roman" w:eastAsia="SimSun" w:hAnsi="Times New Roman" w:cs="Times New Roman"/>
          <w:color w:val="1F497D"/>
          <w:kern w:val="0"/>
          <w:sz w:val="22"/>
        </w:rPr>
        <w:t>ould you please help submit these files to the journal submission system?</w:t>
      </w:r>
      <w:r>
        <w:rPr>
          <w:rFonts w:ascii="Times New Roman" w:eastAsia="SimSun" w:hAnsi="Times New Roman" w:cs="Times New Roman" w:hint="eastAsia"/>
          <w:color w:val="1F497D"/>
          <w:kern w:val="0"/>
          <w:sz w:val="22"/>
        </w:rPr>
        <w:t xml:space="preserve"> </w:t>
      </w:r>
    </w:p>
    <w:p w14:paraId="46B5B584" w14:textId="77777777" w:rsidR="00070296" w:rsidRDefault="00070296" w:rsidP="002A71CF">
      <w:pPr>
        <w:widowControl/>
        <w:ind w:firstLine="420"/>
        <w:jc w:val="left"/>
        <w:rPr>
          <w:rFonts w:ascii="Times New Roman" w:eastAsia="SimSun" w:hAnsi="Times New Roman" w:cs="Times New Roman"/>
          <w:color w:val="1F497D"/>
          <w:kern w:val="0"/>
          <w:sz w:val="22"/>
        </w:rPr>
      </w:pPr>
    </w:p>
    <w:p w14:paraId="03C7BC77" w14:textId="49D8F50F" w:rsidR="00070296" w:rsidRDefault="00070296" w:rsidP="002A71C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Many thanks for your help! </w:t>
      </w:r>
    </w:p>
    <w:p w14:paraId="3FE8701F" w14:textId="77777777" w:rsidR="00070296" w:rsidRPr="00BF7393" w:rsidRDefault="00070296" w:rsidP="002A71CF">
      <w:pPr>
        <w:widowControl/>
        <w:ind w:firstLine="420"/>
        <w:jc w:val="left"/>
        <w:rPr>
          <w:rFonts w:ascii="Times New Roman" w:eastAsia="SimSun" w:hAnsi="Times New Roman" w:cs="Times New Roman"/>
          <w:color w:val="1F497D"/>
          <w:kern w:val="0"/>
          <w:sz w:val="22"/>
        </w:rPr>
      </w:pPr>
    </w:p>
    <w:p w14:paraId="490D1CB4" w14:textId="77777777" w:rsidR="002A71CF" w:rsidRPr="00BF7393" w:rsidRDefault="002A71CF" w:rsidP="002A71C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71313C3" w14:textId="77777777" w:rsidR="002A71CF" w:rsidRDefault="002A71CF" w:rsidP="002A71C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40746EB" w14:textId="77777777" w:rsidR="002A71CF" w:rsidRDefault="002A71CF" w:rsidP="00027E43">
      <w:pPr>
        <w:widowControl/>
        <w:jc w:val="left"/>
        <w:rPr>
          <w:rFonts w:ascii="Times New Roman" w:eastAsia="SimSun" w:hAnsi="Times New Roman" w:cs="Times New Roman"/>
          <w:color w:val="1F497D"/>
          <w:kern w:val="0"/>
          <w:sz w:val="22"/>
        </w:rPr>
      </w:pPr>
    </w:p>
    <w:p w14:paraId="410D656F" w14:textId="77777777" w:rsidR="002A71CF" w:rsidRDefault="002A71CF" w:rsidP="00027E43">
      <w:pPr>
        <w:widowControl/>
        <w:jc w:val="left"/>
        <w:rPr>
          <w:rFonts w:ascii="Times New Roman" w:eastAsia="SimSun" w:hAnsi="Times New Roman" w:cs="Times New Roman"/>
          <w:color w:val="1F497D"/>
          <w:kern w:val="0"/>
          <w:sz w:val="22"/>
        </w:rPr>
      </w:pPr>
    </w:p>
    <w:p w14:paraId="5252280D" w14:textId="0638832F" w:rsidR="00027E43" w:rsidRDefault="00027E43" w:rsidP="00027E4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34D74F8B" w14:textId="77777777" w:rsidR="00027E43" w:rsidRDefault="00027E43" w:rsidP="00027E43">
      <w:pPr>
        <w:widowControl/>
        <w:ind w:firstLine="420"/>
        <w:jc w:val="left"/>
        <w:rPr>
          <w:rFonts w:ascii="Times New Roman" w:eastAsia="SimSun" w:hAnsi="Times New Roman" w:cs="Times New Roman"/>
          <w:color w:val="1F497D"/>
          <w:kern w:val="0"/>
          <w:sz w:val="22"/>
        </w:rPr>
      </w:pPr>
    </w:p>
    <w:p w14:paraId="050DEA8B" w14:textId="12D185DD" w:rsidR="00027E43" w:rsidRDefault="00027E43" w:rsidP="00027E43">
      <w:pPr>
        <w:widowControl/>
        <w:ind w:firstLine="420"/>
        <w:jc w:val="left"/>
        <w:rPr>
          <w:rFonts w:ascii="Times New Roman" w:eastAsia="SimSun" w:hAnsi="Times New Roman" w:cs="Times New Roman"/>
          <w:color w:val="1F497D"/>
          <w:kern w:val="0"/>
          <w:sz w:val="22"/>
        </w:rPr>
      </w:pPr>
      <w:r w:rsidRPr="00027E43">
        <w:rPr>
          <w:rFonts w:ascii="Times New Roman" w:eastAsia="SimSun" w:hAnsi="Times New Roman" w:cs="Times New Roman"/>
          <w:color w:val="1F497D"/>
          <w:kern w:val="0"/>
          <w:sz w:val="22"/>
        </w:rPr>
        <w:t xml:space="preserve">Unfortunately, the files </w:t>
      </w:r>
      <w:r>
        <w:rPr>
          <w:rFonts w:ascii="Times New Roman" w:eastAsia="SimSun" w:hAnsi="Times New Roman" w:cs="Times New Roman" w:hint="eastAsia"/>
          <w:color w:val="1F497D"/>
          <w:kern w:val="0"/>
          <w:sz w:val="22"/>
        </w:rPr>
        <w:t xml:space="preserve">still </w:t>
      </w:r>
      <w:r w:rsidRPr="00027E43">
        <w:rPr>
          <w:rFonts w:ascii="Times New Roman" w:eastAsia="SimSun" w:hAnsi="Times New Roman" w:cs="Times New Roman"/>
          <w:color w:val="1F497D"/>
          <w:kern w:val="0"/>
          <w:sz w:val="22"/>
        </w:rPr>
        <w:t xml:space="preserve">exceed the maximum size allowed for email attachments. Therefore, I have uploaded both the revised manuscript and the detailed replies to the reviewers to </w:t>
      </w:r>
      <w:r>
        <w:rPr>
          <w:rFonts w:ascii="Times New Roman" w:eastAsia="SimSun" w:hAnsi="Times New Roman" w:cs="Times New Roman" w:hint="eastAsia"/>
          <w:color w:val="1F497D"/>
          <w:kern w:val="0"/>
          <w:sz w:val="22"/>
        </w:rPr>
        <w:t xml:space="preserve">Google Drive. Here is the </w:t>
      </w:r>
      <w:hyperlink r:id="rId11" w:history="1">
        <w:r w:rsidRPr="00027E43">
          <w:rPr>
            <w:rStyle w:val="ae"/>
            <w:rFonts w:ascii="Times New Roman" w:eastAsia="SimSun" w:hAnsi="Times New Roman" w:cs="Times New Roman" w:hint="eastAsia"/>
            <w:kern w:val="0"/>
            <w:sz w:val="22"/>
          </w:rPr>
          <w:t>link</w:t>
        </w:r>
      </w:hyperlink>
      <w:r w:rsidRPr="00027E43">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Please 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t hesitate to tell me if there is any problem. T</w:t>
      </w:r>
      <w:r>
        <w:rPr>
          <w:rFonts w:ascii="Times New Roman" w:eastAsia="SimSun" w:hAnsi="Times New Roman" w:cs="Times New Roman"/>
          <w:color w:val="1F497D"/>
          <w:kern w:val="0"/>
          <w:sz w:val="22"/>
        </w:rPr>
        <w:t>h</w:t>
      </w:r>
      <w:r>
        <w:rPr>
          <w:rFonts w:ascii="Times New Roman" w:eastAsia="SimSun" w:hAnsi="Times New Roman" w:cs="Times New Roman" w:hint="eastAsia"/>
          <w:color w:val="1F497D"/>
          <w:kern w:val="0"/>
          <w:sz w:val="22"/>
        </w:rPr>
        <w:t xml:space="preserve">ank you. </w:t>
      </w:r>
    </w:p>
    <w:p w14:paraId="6DF54A9E" w14:textId="77777777" w:rsidR="00027E43" w:rsidRPr="00BF7393" w:rsidRDefault="00027E43" w:rsidP="00027E43">
      <w:pPr>
        <w:widowControl/>
        <w:ind w:firstLine="420"/>
        <w:jc w:val="left"/>
        <w:rPr>
          <w:rFonts w:ascii="Times New Roman" w:eastAsia="SimSun" w:hAnsi="Times New Roman" w:cs="Times New Roman"/>
          <w:color w:val="1F497D"/>
          <w:kern w:val="0"/>
          <w:sz w:val="22"/>
        </w:rPr>
      </w:pPr>
    </w:p>
    <w:p w14:paraId="01EB7B97" w14:textId="77777777" w:rsidR="00027E43" w:rsidRPr="00BF7393" w:rsidRDefault="00027E43" w:rsidP="00027E4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41F0FFF6" w14:textId="77777777" w:rsidR="00027E43" w:rsidRDefault="00027E43" w:rsidP="00027E4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159EF1A" w14:textId="77777777" w:rsidR="00027E43" w:rsidRDefault="00027E43" w:rsidP="00072E1B">
      <w:pPr>
        <w:widowControl/>
        <w:jc w:val="left"/>
        <w:rPr>
          <w:rFonts w:ascii="Times New Roman" w:eastAsia="SimSun" w:hAnsi="Times New Roman" w:cs="Times New Roman"/>
          <w:color w:val="1F497D"/>
          <w:kern w:val="0"/>
          <w:sz w:val="22"/>
        </w:rPr>
      </w:pPr>
    </w:p>
    <w:p w14:paraId="3E2FFEE3" w14:textId="77777777" w:rsidR="00027E43" w:rsidRDefault="00027E43" w:rsidP="00072E1B">
      <w:pPr>
        <w:widowControl/>
        <w:jc w:val="left"/>
        <w:rPr>
          <w:rFonts w:ascii="Times New Roman" w:eastAsia="SimSun" w:hAnsi="Times New Roman" w:cs="Times New Roman"/>
          <w:color w:val="1F497D"/>
          <w:kern w:val="0"/>
          <w:sz w:val="22"/>
        </w:rPr>
      </w:pPr>
    </w:p>
    <w:p w14:paraId="79BFC19F" w14:textId="423674EA" w:rsidR="00072E1B" w:rsidRDefault="00072E1B" w:rsidP="00072E1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4C73E02E" w14:textId="77777777" w:rsidR="00072E1B" w:rsidRDefault="00072E1B" w:rsidP="00072E1B">
      <w:pPr>
        <w:widowControl/>
        <w:ind w:firstLine="420"/>
        <w:jc w:val="left"/>
        <w:rPr>
          <w:rFonts w:ascii="Times New Roman" w:eastAsia="SimSun" w:hAnsi="Times New Roman" w:cs="Times New Roman"/>
          <w:color w:val="1F497D"/>
          <w:kern w:val="0"/>
          <w:sz w:val="22"/>
        </w:rPr>
      </w:pPr>
    </w:p>
    <w:p w14:paraId="717F60AC" w14:textId="3F85B8B2" w:rsidR="00072E1B" w:rsidRDefault="00072E1B" w:rsidP="00072E1B">
      <w:pPr>
        <w:widowControl/>
        <w:ind w:firstLine="420"/>
        <w:jc w:val="left"/>
        <w:rPr>
          <w:rFonts w:ascii="Times New Roman" w:eastAsia="SimSun" w:hAnsi="Times New Roman" w:cs="Times New Roman"/>
          <w:color w:val="1F497D"/>
          <w:kern w:val="0"/>
          <w:sz w:val="22"/>
        </w:rPr>
      </w:pPr>
      <w:r w:rsidRPr="00072E1B">
        <w:rPr>
          <w:rFonts w:ascii="Times New Roman" w:eastAsia="SimSun" w:hAnsi="Times New Roman" w:cs="Times New Roman"/>
          <w:color w:val="1F497D"/>
          <w:kern w:val="0"/>
          <w:sz w:val="22"/>
        </w:rPr>
        <w:t xml:space="preserve">Because the two files exceed the maximum size allowed for email attachments, I </w:t>
      </w:r>
      <w:r>
        <w:rPr>
          <w:rFonts w:ascii="Times New Roman" w:eastAsia="SimSun" w:hAnsi="Times New Roman" w:cs="Times New Roman" w:hint="eastAsia"/>
          <w:color w:val="1F497D"/>
          <w:kern w:val="0"/>
          <w:sz w:val="22"/>
        </w:rPr>
        <w:t>send you the reply to reviewers in this email.</w:t>
      </w:r>
    </w:p>
    <w:p w14:paraId="393215A5" w14:textId="77777777" w:rsidR="00072E1B" w:rsidRDefault="00072E1B" w:rsidP="00072E1B">
      <w:pPr>
        <w:widowControl/>
        <w:ind w:firstLine="420"/>
        <w:jc w:val="left"/>
        <w:rPr>
          <w:rFonts w:ascii="Times New Roman" w:eastAsia="SimSun" w:hAnsi="Times New Roman" w:cs="Times New Roman"/>
          <w:color w:val="1F497D"/>
          <w:kern w:val="0"/>
          <w:sz w:val="22"/>
        </w:rPr>
      </w:pPr>
    </w:p>
    <w:p w14:paraId="18515003" w14:textId="5A9D7F71" w:rsidR="00072E1B" w:rsidRDefault="00072E1B" w:rsidP="00072E1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 xml:space="preserve">Could you please review it when you have time? Thank you so much for your help and have a good weekend! </w:t>
      </w:r>
    </w:p>
    <w:p w14:paraId="5365BF47" w14:textId="77777777" w:rsidR="00072E1B" w:rsidRPr="00BF7393" w:rsidRDefault="00072E1B" w:rsidP="00072E1B">
      <w:pPr>
        <w:widowControl/>
        <w:ind w:firstLine="420"/>
        <w:jc w:val="left"/>
        <w:rPr>
          <w:rFonts w:ascii="Times New Roman" w:eastAsia="SimSun" w:hAnsi="Times New Roman" w:cs="Times New Roman"/>
          <w:color w:val="1F497D"/>
          <w:kern w:val="0"/>
          <w:sz w:val="22"/>
        </w:rPr>
      </w:pPr>
    </w:p>
    <w:p w14:paraId="3EAC9C32" w14:textId="77777777" w:rsidR="00072E1B" w:rsidRPr="00BF7393" w:rsidRDefault="00072E1B" w:rsidP="00072E1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7EF111C9" w14:textId="77777777" w:rsidR="00072E1B" w:rsidRDefault="00072E1B" w:rsidP="00072E1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4FB4AF8" w14:textId="77777777" w:rsidR="00072E1B" w:rsidRDefault="00072E1B" w:rsidP="00072E1B">
      <w:pPr>
        <w:widowControl/>
        <w:jc w:val="left"/>
        <w:rPr>
          <w:rFonts w:ascii="Times New Roman" w:eastAsia="SimSun" w:hAnsi="Times New Roman" w:cs="Times New Roman"/>
          <w:color w:val="1F497D"/>
          <w:kern w:val="0"/>
          <w:sz w:val="22"/>
        </w:rPr>
      </w:pPr>
    </w:p>
    <w:p w14:paraId="2A221D03" w14:textId="77777777" w:rsidR="00072E1B" w:rsidRDefault="00072E1B" w:rsidP="00072E1B">
      <w:pPr>
        <w:widowControl/>
        <w:jc w:val="left"/>
        <w:rPr>
          <w:rFonts w:ascii="Times New Roman" w:eastAsia="SimSun" w:hAnsi="Times New Roman" w:cs="Times New Roman"/>
          <w:color w:val="1F497D"/>
          <w:kern w:val="0"/>
          <w:sz w:val="22"/>
        </w:rPr>
      </w:pPr>
    </w:p>
    <w:p w14:paraId="09348D25" w14:textId="5777CDE1" w:rsidR="00072E1B" w:rsidRDefault="00072E1B" w:rsidP="00072E1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401777EB" w14:textId="77777777" w:rsidR="00072E1B" w:rsidRDefault="00072E1B" w:rsidP="00072E1B">
      <w:pPr>
        <w:widowControl/>
        <w:ind w:firstLine="420"/>
        <w:jc w:val="left"/>
        <w:rPr>
          <w:rFonts w:ascii="Times New Roman" w:eastAsia="SimSun" w:hAnsi="Times New Roman" w:cs="Times New Roman"/>
          <w:color w:val="1F497D"/>
          <w:kern w:val="0"/>
          <w:sz w:val="22"/>
        </w:rPr>
      </w:pPr>
    </w:p>
    <w:p w14:paraId="5016384E" w14:textId="77777777" w:rsidR="00072E1B" w:rsidRPr="00072E1B" w:rsidRDefault="00072E1B" w:rsidP="00072E1B">
      <w:pPr>
        <w:widowControl/>
        <w:ind w:firstLine="420"/>
        <w:jc w:val="left"/>
        <w:rPr>
          <w:rFonts w:ascii="Times New Roman" w:eastAsia="SimSun" w:hAnsi="Times New Roman" w:cs="Times New Roman"/>
          <w:color w:val="1F497D"/>
          <w:kern w:val="0"/>
          <w:sz w:val="22"/>
        </w:rPr>
      </w:pPr>
      <w:r w:rsidRPr="00072E1B">
        <w:rPr>
          <w:rFonts w:ascii="Times New Roman" w:eastAsia="SimSun" w:hAnsi="Times New Roman" w:cs="Times New Roman"/>
          <w:color w:val="1F497D"/>
          <w:kern w:val="0"/>
          <w:sz w:val="22"/>
        </w:rPr>
        <w:t>I have completed the revisions to our manuscript as per the reviewers' comments. Please find attached the revised manuscript and the detailed replies to the reviewers.</w:t>
      </w:r>
    </w:p>
    <w:p w14:paraId="7F7ADD9A" w14:textId="77777777" w:rsidR="00072E1B" w:rsidRPr="00072E1B" w:rsidRDefault="00072E1B" w:rsidP="00072E1B">
      <w:pPr>
        <w:widowControl/>
        <w:ind w:firstLine="420"/>
        <w:jc w:val="left"/>
        <w:rPr>
          <w:rFonts w:ascii="Times New Roman" w:eastAsia="SimSun" w:hAnsi="Times New Roman" w:cs="Times New Roman"/>
          <w:color w:val="1F497D"/>
          <w:kern w:val="0"/>
          <w:sz w:val="22"/>
        </w:rPr>
      </w:pPr>
    </w:p>
    <w:p w14:paraId="279451E9" w14:textId="77777777" w:rsidR="00072E1B" w:rsidRPr="00072E1B" w:rsidRDefault="00072E1B" w:rsidP="00072E1B">
      <w:pPr>
        <w:widowControl/>
        <w:ind w:firstLine="420"/>
        <w:jc w:val="left"/>
        <w:rPr>
          <w:rFonts w:ascii="Times New Roman" w:eastAsia="SimSun" w:hAnsi="Times New Roman" w:cs="Times New Roman"/>
          <w:color w:val="1F497D"/>
          <w:kern w:val="0"/>
          <w:sz w:val="22"/>
        </w:rPr>
      </w:pPr>
      <w:r w:rsidRPr="00072E1B">
        <w:rPr>
          <w:rFonts w:ascii="Times New Roman" w:eastAsia="SimSun" w:hAnsi="Times New Roman" w:cs="Times New Roman"/>
          <w:color w:val="1F497D"/>
          <w:kern w:val="0"/>
          <w:sz w:val="22"/>
        </w:rPr>
        <w:t xml:space="preserve">Additionally, I wanted to share that I have heard Prof. </w:t>
      </w:r>
      <w:proofErr w:type="spellStart"/>
      <w:r w:rsidRPr="00072E1B">
        <w:rPr>
          <w:rFonts w:ascii="Times New Roman" w:eastAsia="SimSun" w:hAnsi="Times New Roman" w:cs="Times New Roman"/>
          <w:color w:val="1F497D"/>
          <w:kern w:val="0"/>
          <w:sz w:val="22"/>
        </w:rPr>
        <w:t>Shitong</w:t>
      </w:r>
      <w:proofErr w:type="spellEnd"/>
      <w:r w:rsidRPr="00072E1B">
        <w:rPr>
          <w:rFonts w:ascii="Times New Roman" w:eastAsia="SimSun" w:hAnsi="Times New Roman" w:cs="Times New Roman"/>
          <w:color w:val="1F497D"/>
          <w:kern w:val="0"/>
          <w:sz w:val="22"/>
        </w:rPr>
        <w:t xml:space="preserve"> Fang is also interested in machine learning-based inverse design of metamaterials for energy harvesting. I plan to collaborate with her on some future publications.</w:t>
      </w:r>
    </w:p>
    <w:p w14:paraId="00171FF4" w14:textId="77777777" w:rsidR="00072E1B" w:rsidRPr="00072E1B" w:rsidRDefault="00072E1B" w:rsidP="00072E1B">
      <w:pPr>
        <w:widowControl/>
        <w:ind w:firstLine="420"/>
        <w:jc w:val="left"/>
        <w:rPr>
          <w:rFonts w:ascii="Times New Roman" w:eastAsia="SimSun" w:hAnsi="Times New Roman" w:cs="Times New Roman"/>
          <w:color w:val="1F497D"/>
          <w:kern w:val="0"/>
          <w:sz w:val="22"/>
        </w:rPr>
      </w:pPr>
    </w:p>
    <w:p w14:paraId="5F9CC28D" w14:textId="123191FC" w:rsidR="00072E1B" w:rsidRDefault="00072E1B" w:rsidP="00072E1B">
      <w:pPr>
        <w:widowControl/>
        <w:ind w:firstLine="420"/>
        <w:jc w:val="left"/>
        <w:rPr>
          <w:rFonts w:ascii="Times New Roman" w:eastAsia="SimSun" w:hAnsi="Times New Roman" w:cs="Times New Roman"/>
          <w:color w:val="1F497D"/>
          <w:kern w:val="0"/>
          <w:sz w:val="22"/>
        </w:rPr>
      </w:pPr>
      <w:r w:rsidRPr="00072E1B">
        <w:rPr>
          <w:rFonts w:ascii="Times New Roman" w:eastAsia="SimSun" w:hAnsi="Times New Roman" w:cs="Times New Roman"/>
          <w:color w:val="1F497D"/>
          <w:kern w:val="0"/>
          <w:sz w:val="22"/>
        </w:rPr>
        <w:t>Thank you for your guidance and support.</w:t>
      </w:r>
    </w:p>
    <w:p w14:paraId="0ABCD13C" w14:textId="77777777" w:rsidR="00072E1B" w:rsidRPr="00BF7393" w:rsidRDefault="00072E1B" w:rsidP="00072E1B">
      <w:pPr>
        <w:widowControl/>
        <w:ind w:firstLine="420"/>
        <w:jc w:val="left"/>
        <w:rPr>
          <w:rFonts w:ascii="Times New Roman" w:eastAsia="SimSun" w:hAnsi="Times New Roman" w:cs="Times New Roman"/>
          <w:color w:val="1F497D"/>
          <w:kern w:val="0"/>
          <w:sz w:val="22"/>
        </w:rPr>
      </w:pPr>
    </w:p>
    <w:p w14:paraId="1BE08D91" w14:textId="77777777" w:rsidR="00072E1B" w:rsidRPr="00BF7393" w:rsidRDefault="00072E1B" w:rsidP="00072E1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0A3AE33" w14:textId="77777777" w:rsidR="00072E1B" w:rsidRDefault="00072E1B" w:rsidP="00072E1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2F53337" w14:textId="77777777" w:rsidR="00072E1B" w:rsidRDefault="00072E1B" w:rsidP="008A01AD">
      <w:pPr>
        <w:widowControl/>
        <w:jc w:val="left"/>
        <w:rPr>
          <w:rFonts w:ascii="Times New Roman" w:eastAsia="SimSun" w:hAnsi="Times New Roman" w:cs="Times New Roman"/>
          <w:color w:val="1F497D"/>
          <w:kern w:val="0"/>
          <w:sz w:val="22"/>
        </w:rPr>
      </w:pPr>
    </w:p>
    <w:p w14:paraId="71FCC593" w14:textId="77777777" w:rsidR="00072E1B" w:rsidRDefault="00072E1B" w:rsidP="008A01AD">
      <w:pPr>
        <w:widowControl/>
        <w:jc w:val="left"/>
        <w:rPr>
          <w:rFonts w:ascii="Times New Roman" w:eastAsia="SimSun" w:hAnsi="Times New Roman" w:cs="Times New Roman"/>
          <w:color w:val="1F497D"/>
          <w:kern w:val="0"/>
          <w:sz w:val="22"/>
        </w:rPr>
      </w:pPr>
    </w:p>
    <w:p w14:paraId="2FC6F7DD" w14:textId="13BA6D38" w:rsidR="008A01AD" w:rsidRPr="0033750C" w:rsidRDefault="008A01AD" w:rsidP="008A01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xpression of Interest in Attending GYSS 2024 and CV Submission</w:t>
      </w:r>
    </w:p>
    <w:p w14:paraId="7F1FA9FB" w14:textId="77777777" w:rsidR="008A01AD" w:rsidRPr="0033750C" w:rsidRDefault="008A01AD" w:rsidP="008A01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7CC8F412"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44485A57"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w:t>
      </w:r>
    </w:p>
    <w:p w14:paraId="26BE8290"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75A3A8AC" w14:textId="0EDCD057"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Ph.D. student, Student ID: 1155184008, Supervisor: Prof. Wei-Hsin Liao). I am writing to express my strong interest in attending the Global Young Scientists Summit (GYSS) 202</w:t>
      </w:r>
      <w:r>
        <w:rPr>
          <w:rFonts w:ascii="Times New Roman" w:eastAsia="SimSun" w:hAnsi="Times New Roman" w:cs="Times New Roman" w:hint="eastAsia"/>
          <w:color w:val="1F497D"/>
          <w:kern w:val="0"/>
          <w:sz w:val="22"/>
        </w:rPr>
        <w:t>5</w:t>
      </w:r>
      <w:r w:rsidRPr="0033750C">
        <w:rPr>
          <w:rFonts w:ascii="Times New Roman" w:eastAsia="SimSun" w:hAnsi="Times New Roman" w:cs="Times New Roman"/>
          <w:color w:val="1F497D"/>
          <w:kern w:val="0"/>
          <w:sz w:val="22"/>
        </w:rPr>
        <w:t>.</w:t>
      </w:r>
    </w:p>
    <w:p w14:paraId="228AD0F0"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427E43CE" w14:textId="28949737"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xcited about the opportunity to engage with distinguished speakers and fellow young scientists from various fields during the Summit. I believe that participating in GYSS 202</w:t>
      </w:r>
      <w:r>
        <w:rPr>
          <w:rFonts w:ascii="Times New Roman" w:eastAsia="SimSun" w:hAnsi="Times New Roman" w:cs="Times New Roman" w:hint="eastAsia"/>
          <w:color w:val="1F497D"/>
          <w:kern w:val="0"/>
          <w:sz w:val="22"/>
        </w:rPr>
        <w:t>5</w:t>
      </w:r>
      <w:r w:rsidRPr="0033750C">
        <w:rPr>
          <w:rFonts w:ascii="Times New Roman" w:eastAsia="SimSun" w:hAnsi="Times New Roman" w:cs="Times New Roman"/>
          <w:color w:val="1F497D"/>
          <w:kern w:val="0"/>
          <w:sz w:val="22"/>
        </w:rPr>
        <w:t xml:space="preserve"> will provide me with valuable insights into the latest developments in my research area and help me broaden my perspectives through interdisciplinary work.</w:t>
      </w:r>
    </w:p>
    <w:p w14:paraId="00FC0DA8"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60A49502"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ttached my CV to this email for your review and consideration. As you will see from my CV, I am deeply committed to my research and have been actively involved in several projects that align with the goals of GYSS. I am confident that my participation in the Summit will not only enhance my own research endeavors but also contribute to the discussions and collaborations among the attendees.</w:t>
      </w:r>
    </w:p>
    <w:p w14:paraId="24F569A9"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3C1BBF0A" w14:textId="477FEC59"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Please let me know if you require any further information or supporting documents from me. I look forward to your positive response and the opportunity to represent our University at GYSS 202</w:t>
      </w:r>
      <w:r>
        <w:rPr>
          <w:rFonts w:ascii="Times New Roman" w:eastAsia="SimSun" w:hAnsi="Times New Roman" w:cs="Times New Roman" w:hint="eastAsia"/>
          <w:color w:val="1F497D"/>
          <w:kern w:val="0"/>
          <w:sz w:val="22"/>
        </w:rPr>
        <w:t>5</w:t>
      </w:r>
      <w:r w:rsidRPr="0033750C">
        <w:rPr>
          <w:rFonts w:ascii="Times New Roman" w:eastAsia="SimSun" w:hAnsi="Times New Roman" w:cs="Times New Roman"/>
          <w:color w:val="1F497D"/>
          <w:kern w:val="0"/>
          <w:sz w:val="22"/>
        </w:rPr>
        <w:t>.</w:t>
      </w:r>
    </w:p>
    <w:p w14:paraId="0F7CAADE"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3CB3BE05"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w:t>
      </w:r>
    </w:p>
    <w:p w14:paraId="568DA892"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1388D251" w14:textId="77777777" w:rsidR="008A01AD" w:rsidRPr="0033750C" w:rsidRDefault="008A01AD" w:rsidP="008A01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F928C6" w14:textId="77777777" w:rsidR="008A01AD" w:rsidRPr="0033750C" w:rsidRDefault="008A01AD" w:rsidP="008A01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B86723" w14:textId="77777777" w:rsidR="008A01AD" w:rsidRDefault="008A01AD" w:rsidP="008A01AD">
      <w:pPr>
        <w:widowControl/>
        <w:jc w:val="left"/>
        <w:rPr>
          <w:rFonts w:ascii="Times New Roman" w:eastAsia="SimSun" w:hAnsi="Times New Roman" w:cs="Times New Roman"/>
          <w:color w:val="1F497D"/>
          <w:kern w:val="0"/>
          <w:sz w:val="22"/>
        </w:rPr>
      </w:pPr>
    </w:p>
    <w:p w14:paraId="6B04BCAC" w14:textId="77777777" w:rsidR="008A01AD" w:rsidRDefault="008A01AD" w:rsidP="008A01AD">
      <w:pPr>
        <w:widowControl/>
        <w:jc w:val="left"/>
        <w:rPr>
          <w:rFonts w:ascii="Times New Roman" w:eastAsia="SimSun" w:hAnsi="Times New Roman" w:cs="Times New Roman"/>
          <w:color w:val="1F497D"/>
          <w:kern w:val="0"/>
          <w:sz w:val="22"/>
        </w:rPr>
      </w:pPr>
    </w:p>
    <w:p w14:paraId="0C32B6A2" w14:textId="13597C5D" w:rsidR="008A01AD" w:rsidRDefault="008A01AD" w:rsidP="008A01A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8A01AD">
        <w:rPr>
          <w:rFonts w:ascii="Times New Roman" w:eastAsia="SimSun" w:hAnsi="Times New Roman" w:cs="Times New Roman"/>
          <w:color w:val="1F497D"/>
          <w:kern w:val="0"/>
          <w:sz w:val="22"/>
        </w:rPr>
        <w:t>Ms. Wong</w:t>
      </w:r>
      <w:r w:rsidRPr="00BF7393">
        <w:rPr>
          <w:rFonts w:ascii="Times New Roman" w:eastAsia="SimSun" w:hAnsi="Times New Roman" w:cs="Times New Roman"/>
          <w:color w:val="1F497D"/>
          <w:kern w:val="0"/>
          <w:sz w:val="22"/>
        </w:rPr>
        <w:t>,</w:t>
      </w:r>
    </w:p>
    <w:p w14:paraId="1095249E" w14:textId="77777777" w:rsidR="008A01AD" w:rsidRDefault="008A01AD" w:rsidP="008A01AD">
      <w:pPr>
        <w:widowControl/>
        <w:ind w:firstLine="420"/>
        <w:jc w:val="left"/>
        <w:rPr>
          <w:rFonts w:ascii="Times New Roman" w:eastAsia="SimSun" w:hAnsi="Times New Roman" w:cs="Times New Roman"/>
          <w:color w:val="1F497D"/>
          <w:kern w:val="0"/>
          <w:sz w:val="22"/>
        </w:rPr>
      </w:pPr>
    </w:p>
    <w:p w14:paraId="372C2E07" w14:textId="77777777" w:rsidR="008A01AD" w:rsidRPr="008A01AD" w:rsidRDefault="008A01AD" w:rsidP="008A01AD">
      <w:pPr>
        <w:widowControl/>
        <w:ind w:firstLine="420"/>
        <w:jc w:val="left"/>
        <w:rPr>
          <w:rFonts w:ascii="Times New Roman" w:eastAsia="SimSun" w:hAnsi="Times New Roman" w:cs="Times New Roman"/>
          <w:color w:val="1F497D"/>
          <w:kern w:val="0"/>
          <w:sz w:val="22"/>
        </w:rPr>
      </w:pPr>
      <w:r w:rsidRPr="008A01AD">
        <w:rPr>
          <w:rFonts w:ascii="Times New Roman" w:eastAsia="SimSun" w:hAnsi="Times New Roman" w:cs="Times New Roman"/>
          <w:color w:val="1F497D"/>
          <w:kern w:val="0"/>
          <w:sz w:val="22"/>
        </w:rPr>
        <w:t>Thank you for considering me for the nomination to the Faculty of Engineering. I am very interested in this opportunity.</w:t>
      </w:r>
    </w:p>
    <w:p w14:paraId="34EE92CB" w14:textId="77777777" w:rsidR="008A01AD" w:rsidRPr="008A01AD" w:rsidRDefault="008A01AD" w:rsidP="008A01AD">
      <w:pPr>
        <w:widowControl/>
        <w:ind w:firstLine="420"/>
        <w:jc w:val="left"/>
        <w:rPr>
          <w:rFonts w:ascii="Times New Roman" w:eastAsia="SimSun" w:hAnsi="Times New Roman" w:cs="Times New Roman"/>
          <w:color w:val="1F497D"/>
          <w:kern w:val="0"/>
          <w:sz w:val="22"/>
        </w:rPr>
      </w:pPr>
    </w:p>
    <w:p w14:paraId="3F823DD4" w14:textId="77777777" w:rsidR="008A01AD" w:rsidRPr="008A01AD" w:rsidRDefault="008A01AD" w:rsidP="008A01AD">
      <w:pPr>
        <w:widowControl/>
        <w:ind w:firstLine="420"/>
        <w:jc w:val="left"/>
        <w:rPr>
          <w:rFonts w:ascii="Times New Roman" w:eastAsia="SimSun" w:hAnsi="Times New Roman" w:cs="Times New Roman"/>
          <w:color w:val="1F497D"/>
          <w:kern w:val="0"/>
          <w:sz w:val="22"/>
        </w:rPr>
      </w:pPr>
      <w:r w:rsidRPr="008A01AD">
        <w:rPr>
          <w:rFonts w:ascii="Times New Roman" w:eastAsia="SimSun" w:hAnsi="Times New Roman" w:cs="Times New Roman"/>
          <w:color w:val="1F497D"/>
          <w:kern w:val="0"/>
          <w:sz w:val="22"/>
        </w:rPr>
        <w:t>Attached, please find my CV and the completed information in the Excel file as requested.</w:t>
      </w:r>
    </w:p>
    <w:p w14:paraId="028ABDD1" w14:textId="77777777" w:rsidR="008A01AD" w:rsidRPr="008A01AD" w:rsidRDefault="008A01AD" w:rsidP="008A01AD">
      <w:pPr>
        <w:widowControl/>
        <w:ind w:firstLine="420"/>
        <w:jc w:val="left"/>
        <w:rPr>
          <w:rFonts w:ascii="Times New Roman" w:eastAsia="SimSun" w:hAnsi="Times New Roman" w:cs="Times New Roman"/>
          <w:color w:val="1F497D"/>
          <w:kern w:val="0"/>
          <w:sz w:val="22"/>
        </w:rPr>
      </w:pPr>
    </w:p>
    <w:p w14:paraId="7A60EFCA" w14:textId="1FA0BF90" w:rsidR="008A01AD" w:rsidRDefault="008A01AD" w:rsidP="008A01AD">
      <w:pPr>
        <w:widowControl/>
        <w:ind w:firstLine="420"/>
        <w:jc w:val="left"/>
        <w:rPr>
          <w:rFonts w:ascii="Times New Roman" w:eastAsia="SimSun" w:hAnsi="Times New Roman" w:cs="Times New Roman"/>
          <w:color w:val="1F497D"/>
          <w:kern w:val="0"/>
          <w:sz w:val="22"/>
        </w:rPr>
      </w:pPr>
      <w:r w:rsidRPr="008A01AD">
        <w:rPr>
          <w:rFonts w:ascii="Times New Roman" w:eastAsia="SimSun" w:hAnsi="Times New Roman" w:cs="Times New Roman"/>
          <w:color w:val="1F497D"/>
          <w:kern w:val="0"/>
          <w:sz w:val="22"/>
        </w:rPr>
        <w:t>Thank you for your time and consideration.</w:t>
      </w:r>
    </w:p>
    <w:p w14:paraId="129556B6" w14:textId="77777777" w:rsidR="008A01AD" w:rsidRPr="00BF7393" w:rsidRDefault="008A01AD" w:rsidP="008A01AD">
      <w:pPr>
        <w:widowControl/>
        <w:ind w:firstLine="420"/>
        <w:jc w:val="left"/>
        <w:rPr>
          <w:rFonts w:ascii="Times New Roman" w:eastAsia="SimSun" w:hAnsi="Times New Roman" w:cs="Times New Roman"/>
          <w:color w:val="1F497D"/>
          <w:kern w:val="0"/>
          <w:sz w:val="22"/>
        </w:rPr>
      </w:pPr>
    </w:p>
    <w:p w14:paraId="73DC076C" w14:textId="77777777" w:rsidR="008A01AD" w:rsidRPr="00BF7393" w:rsidRDefault="008A01AD" w:rsidP="008A01A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5B15C1EE" w14:textId="77777777" w:rsidR="008A01AD" w:rsidRDefault="008A01AD" w:rsidP="008A01A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CC917E7" w14:textId="77777777" w:rsidR="008A01AD" w:rsidRDefault="008A01AD" w:rsidP="0072628D">
      <w:pPr>
        <w:widowControl/>
        <w:jc w:val="left"/>
        <w:rPr>
          <w:rFonts w:ascii="Times New Roman" w:eastAsia="SimSun" w:hAnsi="Times New Roman" w:cs="Times New Roman"/>
          <w:color w:val="1F497D"/>
          <w:kern w:val="0"/>
          <w:sz w:val="22"/>
        </w:rPr>
      </w:pPr>
    </w:p>
    <w:p w14:paraId="041A9E2C" w14:textId="77777777" w:rsidR="008A01AD" w:rsidRDefault="008A01AD" w:rsidP="0072628D">
      <w:pPr>
        <w:widowControl/>
        <w:jc w:val="left"/>
        <w:rPr>
          <w:rFonts w:ascii="Times New Roman" w:eastAsia="SimSun" w:hAnsi="Times New Roman" w:cs="Times New Roman"/>
          <w:color w:val="1F497D"/>
          <w:kern w:val="0"/>
          <w:sz w:val="22"/>
        </w:rPr>
      </w:pPr>
    </w:p>
    <w:p w14:paraId="094EF6CC" w14:textId="29A6EE8F" w:rsidR="0072628D" w:rsidRDefault="0072628D" w:rsidP="0072628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Prof. Zhou</w:t>
      </w:r>
      <w:r w:rsidRPr="00BF7393">
        <w:rPr>
          <w:rFonts w:ascii="Times New Roman" w:eastAsia="SimSun" w:hAnsi="Times New Roman" w:cs="Times New Roman"/>
          <w:color w:val="1F497D"/>
          <w:kern w:val="0"/>
          <w:sz w:val="22"/>
        </w:rPr>
        <w:t>,</w:t>
      </w:r>
    </w:p>
    <w:p w14:paraId="355EB1F9" w14:textId="77777777" w:rsidR="0072628D" w:rsidRDefault="0072628D" w:rsidP="0072628D">
      <w:pPr>
        <w:widowControl/>
        <w:ind w:firstLine="420"/>
        <w:jc w:val="left"/>
        <w:rPr>
          <w:rFonts w:ascii="Times New Roman" w:eastAsia="SimSun" w:hAnsi="Times New Roman" w:cs="Times New Roman"/>
          <w:color w:val="1F497D"/>
          <w:kern w:val="0"/>
          <w:sz w:val="22"/>
        </w:rPr>
      </w:pPr>
    </w:p>
    <w:p w14:paraId="0AFDF52A" w14:textId="24840406" w:rsidR="0072628D" w:rsidRPr="0072628D" w:rsidRDefault="0072628D" w:rsidP="0072628D">
      <w:pPr>
        <w:widowControl/>
        <w:ind w:firstLine="420"/>
        <w:jc w:val="left"/>
        <w:rPr>
          <w:rFonts w:ascii="Times New Roman" w:eastAsia="SimSun" w:hAnsi="Times New Roman" w:cs="Times New Roman"/>
          <w:color w:val="1F497D"/>
          <w:kern w:val="0"/>
          <w:sz w:val="22"/>
        </w:rPr>
      </w:pPr>
      <w:r w:rsidRPr="0072628D">
        <w:rPr>
          <w:rFonts w:ascii="Times New Roman" w:eastAsia="SimSun" w:hAnsi="Times New Roman" w:cs="Times New Roman"/>
          <w:color w:val="1F497D"/>
          <w:kern w:val="0"/>
          <w:sz w:val="22"/>
        </w:rPr>
        <w:t>Thank you for your email regarding our submission to ICMR2024. We have updated the reference format according to the provided template. Please find the revised version of our paper attached to this email.</w:t>
      </w:r>
    </w:p>
    <w:p w14:paraId="4BB306A0" w14:textId="77777777" w:rsidR="0072628D" w:rsidRPr="0072628D" w:rsidRDefault="0072628D" w:rsidP="0072628D">
      <w:pPr>
        <w:widowControl/>
        <w:ind w:firstLine="420"/>
        <w:jc w:val="left"/>
        <w:rPr>
          <w:rFonts w:ascii="Times New Roman" w:eastAsia="SimSun" w:hAnsi="Times New Roman" w:cs="Times New Roman"/>
          <w:color w:val="1F497D"/>
          <w:kern w:val="0"/>
          <w:sz w:val="22"/>
        </w:rPr>
      </w:pPr>
    </w:p>
    <w:p w14:paraId="1B78FF8D" w14:textId="1F0BA2E6" w:rsidR="0072628D" w:rsidRDefault="0072628D" w:rsidP="0072628D">
      <w:pPr>
        <w:widowControl/>
        <w:ind w:firstLine="420"/>
        <w:jc w:val="left"/>
        <w:rPr>
          <w:rFonts w:ascii="Times New Roman" w:eastAsia="SimSun" w:hAnsi="Times New Roman" w:cs="Times New Roman"/>
          <w:color w:val="1F497D"/>
          <w:kern w:val="0"/>
          <w:sz w:val="22"/>
        </w:rPr>
      </w:pPr>
      <w:r w:rsidRPr="0072628D">
        <w:rPr>
          <w:rFonts w:ascii="Times New Roman" w:eastAsia="SimSun" w:hAnsi="Times New Roman" w:cs="Times New Roman"/>
          <w:color w:val="1F497D"/>
          <w:kern w:val="0"/>
          <w:sz w:val="22"/>
        </w:rPr>
        <w:t xml:space="preserve">Thank you for your </w:t>
      </w:r>
      <w:r>
        <w:rPr>
          <w:rFonts w:ascii="Times New Roman" w:eastAsia="SimSun" w:hAnsi="Times New Roman" w:cs="Times New Roman"/>
          <w:color w:val="1F497D"/>
          <w:kern w:val="0"/>
          <w:sz w:val="22"/>
        </w:rPr>
        <w:t>help</w:t>
      </w:r>
      <w:r w:rsidRPr="0072628D">
        <w:rPr>
          <w:rFonts w:ascii="Times New Roman" w:eastAsia="SimSun" w:hAnsi="Times New Roman" w:cs="Times New Roman"/>
          <w:color w:val="1F497D"/>
          <w:kern w:val="0"/>
          <w:sz w:val="22"/>
        </w:rPr>
        <w:t>.</w:t>
      </w:r>
    </w:p>
    <w:p w14:paraId="50577530" w14:textId="77777777" w:rsidR="0072628D" w:rsidRPr="00BF7393" w:rsidRDefault="0072628D" w:rsidP="0072628D">
      <w:pPr>
        <w:widowControl/>
        <w:ind w:firstLine="420"/>
        <w:jc w:val="left"/>
        <w:rPr>
          <w:rFonts w:ascii="Times New Roman" w:eastAsia="SimSun" w:hAnsi="Times New Roman" w:cs="Times New Roman"/>
          <w:color w:val="1F497D"/>
          <w:kern w:val="0"/>
          <w:sz w:val="22"/>
        </w:rPr>
      </w:pPr>
    </w:p>
    <w:p w14:paraId="0BF093F3" w14:textId="77777777" w:rsidR="0072628D" w:rsidRPr="00BF7393" w:rsidRDefault="0072628D" w:rsidP="0072628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27688EF2" w14:textId="77777777" w:rsidR="0072628D" w:rsidRDefault="0072628D" w:rsidP="0072628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63E3A4D" w14:textId="77777777" w:rsidR="0072628D" w:rsidRDefault="0072628D" w:rsidP="007B4CC4">
      <w:pPr>
        <w:widowControl/>
        <w:jc w:val="left"/>
        <w:rPr>
          <w:rFonts w:ascii="Times New Roman" w:eastAsia="SimSun" w:hAnsi="Times New Roman" w:cs="Times New Roman"/>
          <w:color w:val="1F497D"/>
          <w:kern w:val="0"/>
          <w:sz w:val="22"/>
        </w:rPr>
      </w:pPr>
    </w:p>
    <w:p w14:paraId="7F08A280" w14:textId="77777777" w:rsidR="0072628D" w:rsidRDefault="0072628D" w:rsidP="007B4CC4">
      <w:pPr>
        <w:widowControl/>
        <w:jc w:val="left"/>
        <w:rPr>
          <w:rFonts w:ascii="Times New Roman" w:eastAsia="SimSun" w:hAnsi="Times New Roman" w:cs="Times New Roman"/>
          <w:color w:val="1F497D"/>
          <w:kern w:val="0"/>
          <w:sz w:val="22"/>
        </w:rPr>
      </w:pPr>
    </w:p>
    <w:p w14:paraId="30FCB6C5" w14:textId="2C4F7357" w:rsidR="007B4CC4" w:rsidRDefault="007B4CC4" w:rsidP="007B4CC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342348">
        <w:rPr>
          <w:rFonts w:ascii="Times New Roman" w:eastAsia="SimSun" w:hAnsi="Times New Roman" w:cs="Times New Roman"/>
          <w:color w:val="1F497D"/>
          <w:kern w:val="0"/>
          <w:sz w:val="22"/>
        </w:rPr>
        <w:t>Kristina</w:t>
      </w:r>
      <w:r w:rsidRPr="00BF7393">
        <w:rPr>
          <w:rFonts w:ascii="Times New Roman" w:eastAsia="SimSun" w:hAnsi="Times New Roman" w:cs="Times New Roman"/>
          <w:color w:val="1F497D"/>
          <w:kern w:val="0"/>
          <w:sz w:val="22"/>
        </w:rPr>
        <w:t>,</w:t>
      </w:r>
    </w:p>
    <w:p w14:paraId="69FC6CB2" w14:textId="77777777" w:rsidR="007B4CC4" w:rsidRDefault="007B4CC4" w:rsidP="007B4CC4">
      <w:pPr>
        <w:widowControl/>
        <w:ind w:firstLine="420"/>
        <w:jc w:val="left"/>
        <w:rPr>
          <w:rFonts w:ascii="Times New Roman" w:eastAsia="SimSun" w:hAnsi="Times New Roman" w:cs="Times New Roman"/>
          <w:color w:val="1F497D"/>
          <w:kern w:val="0"/>
          <w:sz w:val="22"/>
        </w:rPr>
      </w:pPr>
    </w:p>
    <w:p w14:paraId="13E2CD4C" w14:textId="77777777" w:rsidR="007B4CC4" w:rsidRPr="00342348" w:rsidRDefault="007B4CC4" w:rsidP="007B4CC4">
      <w:pPr>
        <w:widowControl/>
        <w:ind w:firstLine="420"/>
        <w:jc w:val="left"/>
        <w:rPr>
          <w:rFonts w:ascii="Times New Roman" w:eastAsia="SimSun" w:hAnsi="Times New Roman" w:cs="Times New Roman"/>
          <w:color w:val="1F497D"/>
          <w:kern w:val="0"/>
          <w:sz w:val="22"/>
        </w:rPr>
      </w:pPr>
      <w:r w:rsidRPr="00342348">
        <w:rPr>
          <w:rFonts w:ascii="Times New Roman" w:eastAsia="SimSun" w:hAnsi="Times New Roman" w:cs="Times New Roman"/>
          <w:color w:val="1F497D"/>
          <w:kern w:val="0"/>
          <w:sz w:val="22"/>
        </w:rPr>
        <w:t>Thank you for your email.</w:t>
      </w:r>
    </w:p>
    <w:p w14:paraId="7EEA8DE9" w14:textId="77777777" w:rsidR="007B4CC4" w:rsidRPr="00342348" w:rsidRDefault="007B4CC4" w:rsidP="007B4CC4">
      <w:pPr>
        <w:widowControl/>
        <w:ind w:firstLine="420"/>
        <w:jc w:val="left"/>
        <w:rPr>
          <w:rFonts w:ascii="Times New Roman" w:eastAsia="SimSun" w:hAnsi="Times New Roman" w:cs="Times New Roman"/>
          <w:color w:val="1F497D"/>
          <w:kern w:val="0"/>
          <w:sz w:val="22"/>
        </w:rPr>
      </w:pPr>
    </w:p>
    <w:p w14:paraId="0753116B" w14:textId="77777777" w:rsidR="007B4CC4" w:rsidRDefault="007B4CC4" w:rsidP="007B4CC4">
      <w:pPr>
        <w:widowControl/>
        <w:ind w:firstLine="420"/>
        <w:jc w:val="left"/>
        <w:rPr>
          <w:rFonts w:ascii="Times New Roman" w:eastAsia="SimSun" w:hAnsi="Times New Roman" w:cs="Times New Roman"/>
          <w:color w:val="1F497D"/>
          <w:kern w:val="0"/>
          <w:sz w:val="22"/>
        </w:rPr>
      </w:pPr>
      <w:r w:rsidRPr="00342348">
        <w:rPr>
          <w:rFonts w:ascii="Times New Roman" w:eastAsia="SimSun" w:hAnsi="Times New Roman" w:cs="Times New Roman"/>
          <w:color w:val="1F497D"/>
          <w:kern w:val="0"/>
          <w:sz w:val="22"/>
        </w:rPr>
        <w:t xml:space="preserve">I have </w:t>
      </w:r>
      <w:r>
        <w:rPr>
          <w:rFonts w:ascii="Times New Roman" w:eastAsia="SimSun" w:hAnsi="Times New Roman" w:cs="Times New Roman" w:hint="eastAsia"/>
          <w:color w:val="1F497D"/>
          <w:kern w:val="0"/>
          <w:sz w:val="22"/>
        </w:rPr>
        <w:t xml:space="preserve">attached </w:t>
      </w:r>
      <w:r w:rsidRPr="00342348">
        <w:rPr>
          <w:rFonts w:ascii="Times New Roman" w:eastAsia="SimSun" w:hAnsi="Times New Roman" w:cs="Times New Roman"/>
          <w:color w:val="1F497D"/>
          <w:kern w:val="0"/>
          <w:sz w:val="22"/>
        </w:rPr>
        <w:t>the revised graphical abstract in the correct format</w:t>
      </w:r>
      <w:r>
        <w:rPr>
          <w:rFonts w:ascii="Times New Roman" w:eastAsia="SimSun" w:hAnsi="Times New Roman" w:cs="Times New Roman" w:hint="eastAsia"/>
          <w:color w:val="1F497D"/>
          <w:kern w:val="0"/>
          <w:sz w:val="22"/>
        </w:rPr>
        <w:t xml:space="preserve"> to this email</w:t>
      </w:r>
      <w:r w:rsidRPr="00342348">
        <w:rPr>
          <w:rFonts w:ascii="Times New Roman" w:eastAsia="SimSun" w:hAnsi="Times New Roman" w:cs="Times New Roman"/>
          <w:color w:val="1F497D"/>
          <w:kern w:val="0"/>
          <w:sz w:val="22"/>
        </w:rPr>
        <w:t>. Please let me know if there are any further issues.</w:t>
      </w:r>
    </w:p>
    <w:p w14:paraId="18CFED65" w14:textId="77777777" w:rsidR="007B4CC4" w:rsidRDefault="007B4CC4" w:rsidP="007B4CC4">
      <w:pPr>
        <w:widowControl/>
        <w:ind w:firstLine="420"/>
        <w:jc w:val="left"/>
        <w:rPr>
          <w:rFonts w:ascii="Times New Roman" w:eastAsia="SimSun" w:hAnsi="Times New Roman" w:cs="Times New Roman"/>
          <w:color w:val="1F497D"/>
          <w:kern w:val="0"/>
          <w:sz w:val="22"/>
        </w:rPr>
      </w:pPr>
    </w:p>
    <w:p w14:paraId="7BD30604" w14:textId="77777777" w:rsidR="007B4CC4" w:rsidRDefault="007B4CC4" w:rsidP="007B4CC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so much for your help! </w:t>
      </w:r>
    </w:p>
    <w:p w14:paraId="699ACED9" w14:textId="77777777" w:rsidR="007B4CC4" w:rsidRPr="00BF7393" w:rsidRDefault="007B4CC4" w:rsidP="007B4CC4">
      <w:pPr>
        <w:widowControl/>
        <w:ind w:firstLine="420"/>
        <w:jc w:val="left"/>
        <w:rPr>
          <w:rFonts w:ascii="Times New Roman" w:eastAsia="SimSun" w:hAnsi="Times New Roman" w:cs="Times New Roman"/>
          <w:color w:val="1F497D"/>
          <w:kern w:val="0"/>
          <w:sz w:val="22"/>
        </w:rPr>
      </w:pPr>
    </w:p>
    <w:p w14:paraId="72FE3D5C" w14:textId="77777777" w:rsidR="007B4CC4" w:rsidRPr="00BF7393" w:rsidRDefault="007B4CC4" w:rsidP="007B4CC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E84ED28" w14:textId="77777777" w:rsidR="007B4CC4" w:rsidRDefault="007B4CC4" w:rsidP="007B4CC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C8ADF63" w14:textId="77777777" w:rsidR="007B4CC4" w:rsidRDefault="007B4CC4" w:rsidP="007B4CC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Article Reference: </w:t>
      </w:r>
      <w:r w:rsidRPr="00BF7393">
        <w:rPr>
          <w:rFonts w:ascii="Times New Roman" w:eastAsia="SimSun" w:hAnsi="Times New Roman" w:cs="Times New Roman"/>
          <w:color w:val="1F497D"/>
          <w:kern w:val="0"/>
          <w:sz w:val="22"/>
        </w:rPr>
        <w:t>JMADE 113086</w:t>
      </w:r>
    </w:p>
    <w:p w14:paraId="014F82D2" w14:textId="77777777" w:rsidR="007B4CC4" w:rsidRDefault="007B4CC4" w:rsidP="00496590">
      <w:pPr>
        <w:widowControl/>
        <w:jc w:val="left"/>
        <w:rPr>
          <w:rFonts w:ascii="Times New Roman" w:eastAsia="SimSun" w:hAnsi="Times New Roman" w:cs="Times New Roman"/>
          <w:color w:val="1F497D"/>
          <w:kern w:val="0"/>
          <w:sz w:val="22"/>
        </w:rPr>
      </w:pPr>
    </w:p>
    <w:p w14:paraId="3EC89B5B" w14:textId="77777777" w:rsidR="007B4CC4" w:rsidRDefault="007B4CC4" w:rsidP="00496590">
      <w:pPr>
        <w:widowControl/>
        <w:jc w:val="left"/>
        <w:rPr>
          <w:rFonts w:ascii="Times New Roman" w:eastAsia="SimSun" w:hAnsi="Times New Roman" w:cs="Times New Roman"/>
          <w:color w:val="1F497D"/>
          <w:kern w:val="0"/>
          <w:sz w:val="22"/>
        </w:rPr>
      </w:pPr>
    </w:p>
    <w:p w14:paraId="3821D5CF" w14:textId="625A5701" w:rsidR="00496590" w:rsidRPr="00496590" w:rsidRDefault="00496590" w:rsidP="00496590">
      <w:pPr>
        <w:widowControl/>
        <w:jc w:val="left"/>
        <w:rPr>
          <w:rFonts w:ascii="Times New Roman" w:eastAsia="SimSun" w:hAnsi="Times New Roman" w:cs="Times New Roman"/>
          <w:color w:val="1F497D"/>
          <w:kern w:val="0"/>
          <w:sz w:val="22"/>
        </w:rPr>
      </w:pPr>
      <w:r w:rsidRPr="00496590">
        <w:rPr>
          <w:rFonts w:ascii="Times New Roman" w:eastAsia="SimSun" w:hAnsi="Times New Roman" w:cs="Times New Roman"/>
          <w:color w:val="1F497D"/>
          <w:kern w:val="0"/>
          <w:sz w:val="22"/>
        </w:rPr>
        <w:t>程老师，</w:t>
      </w:r>
    </w:p>
    <w:p w14:paraId="6A1113ED" w14:textId="77777777" w:rsidR="00496590" w:rsidRDefault="00496590" w:rsidP="00496590">
      <w:pPr>
        <w:widowControl/>
        <w:ind w:firstLine="420"/>
        <w:jc w:val="left"/>
        <w:rPr>
          <w:rFonts w:ascii="Times New Roman" w:eastAsia="SimSun" w:hAnsi="Times New Roman" w:cs="Times New Roman"/>
          <w:color w:val="1F497D"/>
          <w:kern w:val="0"/>
          <w:sz w:val="22"/>
        </w:rPr>
      </w:pPr>
    </w:p>
    <w:p w14:paraId="337D702B" w14:textId="4D55A7BE" w:rsidR="00496590" w:rsidRDefault="00496590" w:rsidP="00496590">
      <w:pPr>
        <w:widowControl/>
        <w:ind w:firstLine="420"/>
        <w:jc w:val="left"/>
        <w:rPr>
          <w:rFonts w:ascii="Times New Roman" w:eastAsia="SimSun" w:hAnsi="Times New Roman" w:cs="Times New Roman"/>
          <w:color w:val="1F497D"/>
          <w:kern w:val="0"/>
          <w:sz w:val="22"/>
        </w:rPr>
      </w:pPr>
      <w:r w:rsidRPr="00496590">
        <w:rPr>
          <w:rFonts w:ascii="Times New Roman" w:eastAsia="SimSun" w:hAnsi="Times New Roman" w:cs="Times New Roman"/>
          <w:color w:val="1F497D"/>
          <w:kern w:val="0"/>
          <w:sz w:val="22"/>
        </w:rPr>
        <w:t>您好</w:t>
      </w:r>
      <w:r>
        <w:rPr>
          <w:rFonts w:ascii="Times New Roman" w:eastAsia="SimSun" w:hAnsi="Times New Roman" w:cs="Times New Roman" w:hint="eastAsia"/>
          <w:color w:val="1F497D"/>
          <w:kern w:val="0"/>
          <w:sz w:val="22"/>
        </w:rPr>
        <w:t>！</w:t>
      </w:r>
    </w:p>
    <w:p w14:paraId="3D7A6942" w14:textId="77777777" w:rsidR="00496590" w:rsidRDefault="00496590" w:rsidP="00496590">
      <w:pPr>
        <w:widowControl/>
        <w:ind w:firstLine="420"/>
        <w:jc w:val="left"/>
        <w:rPr>
          <w:rFonts w:ascii="Times New Roman" w:eastAsia="SimSun" w:hAnsi="Times New Roman" w:cs="Times New Roman"/>
          <w:color w:val="1F497D"/>
          <w:kern w:val="0"/>
          <w:sz w:val="22"/>
        </w:rPr>
      </w:pPr>
    </w:p>
    <w:p w14:paraId="3DDAD11C" w14:textId="7BB32F00" w:rsidR="00496590" w:rsidRDefault="00496590" w:rsidP="00496590">
      <w:pPr>
        <w:widowControl/>
        <w:ind w:firstLine="420"/>
        <w:jc w:val="left"/>
        <w:rPr>
          <w:rFonts w:ascii="Times New Roman" w:eastAsia="SimSun" w:hAnsi="Times New Roman" w:cs="Times New Roman"/>
          <w:color w:val="1F497D"/>
          <w:kern w:val="0"/>
          <w:sz w:val="22"/>
        </w:rPr>
      </w:pPr>
      <w:r w:rsidRPr="00496590">
        <w:rPr>
          <w:rFonts w:ascii="Times New Roman" w:eastAsia="SimSun" w:hAnsi="Times New Roman" w:cs="Times New Roman"/>
          <w:color w:val="1F497D"/>
          <w:kern w:val="0"/>
          <w:sz w:val="22"/>
        </w:rPr>
        <w:t>我是金刘超，</w:t>
      </w:r>
      <w:proofErr w:type="spellStart"/>
      <w:r w:rsidRPr="00496590">
        <w:rPr>
          <w:rFonts w:ascii="Times New Roman" w:eastAsia="SimSun" w:hAnsi="Times New Roman" w:cs="Times New Roman"/>
          <w:color w:val="1F497D"/>
          <w:kern w:val="0"/>
          <w:sz w:val="22"/>
        </w:rPr>
        <w:t>SUSTech</w:t>
      </w:r>
      <w:proofErr w:type="spellEnd"/>
      <w:r w:rsidRPr="00496590">
        <w:rPr>
          <w:rFonts w:ascii="Times New Roman" w:eastAsia="SimSun" w:hAnsi="Times New Roman" w:cs="Times New Roman"/>
          <w:color w:val="1F497D"/>
          <w:kern w:val="0"/>
          <w:sz w:val="22"/>
        </w:rPr>
        <w:t xml:space="preserve"> Fellow</w:t>
      </w:r>
      <w:r w:rsidRPr="00496590">
        <w:rPr>
          <w:rFonts w:ascii="Times New Roman" w:eastAsia="SimSun" w:hAnsi="Times New Roman" w:cs="Times New Roman"/>
          <w:color w:val="1F497D"/>
          <w:kern w:val="0"/>
          <w:sz w:val="22"/>
        </w:rPr>
        <w:t>（学号：</w:t>
      </w:r>
      <w:r w:rsidRPr="00496590">
        <w:rPr>
          <w:rFonts w:ascii="Times New Roman" w:eastAsia="SimSun" w:hAnsi="Times New Roman" w:cs="Times New Roman"/>
          <w:color w:val="1F497D"/>
          <w:kern w:val="0"/>
          <w:sz w:val="22"/>
        </w:rPr>
        <w:t>30026668</w:t>
      </w:r>
      <w:r w:rsidRPr="00496590">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w:t>
      </w:r>
      <w:r w:rsidRPr="00496590">
        <w:rPr>
          <w:rFonts w:ascii="Times New Roman" w:eastAsia="SimSun" w:hAnsi="Times New Roman" w:cs="Times New Roman"/>
          <w:color w:val="1F497D"/>
          <w:kern w:val="0"/>
          <w:sz w:val="22"/>
        </w:rPr>
        <w:t>我写信是</w:t>
      </w:r>
      <w:r>
        <w:rPr>
          <w:rFonts w:ascii="Times New Roman" w:eastAsia="SimSun" w:hAnsi="Times New Roman" w:cs="Times New Roman" w:hint="eastAsia"/>
          <w:color w:val="1F497D"/>
          <w:kern w:val="0"/>
          <w:sz w:val="22"/>
        </w:rPr>
        <w:t>把我的电子版的考核表发给您，附在这封邮件中了。非常</w:t>
      </w:r>
      <w:r w:rsidRPr="00496590">
        <w:rPr>
          <w:rFonts w:ascii="Times New Roman" w:eastAsia="SimSun" w:hAnsi="Times New Roman" w:cs="Times New Roman"/>
          <w:color w:val="1F497D"/>
          <w:kern w:val="0"/>
          <w:sz w:val="22"/>
        </w:rPr>
        <w:t>感谢您的</w:t>
      </w:r>
      <w:r>
        <w:rPr>
          <w:rFonts w:ascii="Times New Roman" w:eastAsia="SimSun" w:hAnsi="Times New Roman" w:cs="Times New Roman" w:hint="eastAsia"/>
          <w:color w:val="1F497D"/>
          <w:kern w:val="0"/>
          <w:sz w:val="22"/>
        </w:rPr>
        <w:t>帮助</w:t>
      </w:r>
      <w:r w:rsidRPr="00496590">
        <w:rPr>
          <w:rFonts w:ascii="Times New Roman" w:eastAsia="SimSun" w:hAnsi="Times New Roman" w:cs="Times New Roman"/>
          <w:color w:val="1F497D"/>
          <w:kern w:val="0"/>
          <w:sz w:val="22"/>
        </w:rPr>
        <w:t>。</w:t>
      </w:r>
    </w:p>
    <w:p w14:paraId="48BC4EDD" w14:textId="77777777" w:rsidR="00496590" w:rsidRDefault="00496590" w:rsidP="00496590">
      <w:pPr>
        <w:widowControl/>
        <w:ind w:firstLine="420"/>
        <w:jc w:val="left"/>
        <w:rPr>
          <w:rFonts w:ascii="Times New Roman" w:eastAsia="SimSun" w:hAnsi="Times New Roman" w:cs="Times New Roman"/>
          <w:color w:val="1F497D"/>
          <w:kern w:val="0"/>
          <w:sz w:val="22"/>
        </w:rPr>
      </w:pPr>
    </w:p>
    <w:p w14:paraId="36A57FF4" w14:textId="56E96E68" w:rsidR="00496590" w:rsidRDefault="00496590" w:rsidP="0049659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554D5574" w14:textId="2D69C274" w:rsidR="00496590" w:rsidRDefault="00496590" w:rsidP="0049659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6824C764" w14:textId="77777777" w:rsidR="00496590" w:rsidRDefault="00496590" w:rsidP="00342348">
      <w:pPr>
        <w:widowControl/>
        <w:jc w:val="left"/>
        <w:rPr>
          <w:rFonts w:ascii="Times New Roman" w:eastAsia="SimSun" w:hAnsi="Times New Roman" w:cs="Times New Roman"/>
          <w:color w:val="1F497D"/>
          <w:kern w:val="0"/>
          <w:sz w:val="22"/>
        </w:rPr>
      </w:pPr>
    </w:p>
    <w:p w14:paraId="74726C04" w14:textId="6E45002E" w:rsidR="00342348" w:rsidRDefault="00342348" w:rsidP="0034234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342348">
        <w:rPr>
          <w:rFonts w:ascii="Times New Roman" w:eastAsia="SimSun" w:hAnsi="Times New Roman" w:cs="Times New Roman"/>
          <w:color w:val="1F497D"/>
          <w:kern w:val="0"/>
          <w:sz w:val="22"/>
        </w:rPr>
        <w:t>Kristina</w:t>
      </w:r>
      <w:r w:rsidRPr="00BF7393">
        <w:rPr>
          <w:rFonts w:ascii="Times New Roman" w:eastAsia="SimSun" w:hAnsi="Times New Roman" w:cs="Times New Roman"/>
          <w:color w:val="1F497D"/>
          <w:kern w:val="0"/>
          <w:sz w:val="22"/>
        </w:rPr>
        <w:t>,</w:t>
      </w:r>
    </w:p>
    <w:p w14:paraId="64A6DB0C" w14:textId="77777777" w:rsidR="00342348" w:rsidRDefault="00342348" w:rsidP="00342348">
      <w:pPr>
        <w:widowControl/>
        <w:ind w:firstLine="420"/>
        <w:jc w:val="left"/>
        <w:rPr>
          <w:rFonts w:ascii="Times New Roman" w:eastAsia="SimSun" w:hAnsi="Times New Roman" w:cs="Times New Roman"/>
          <w:color w:val="1F497D"/>
          <w:kern w:val="0"/>
          <w:sz w:val="22"/>
        </w:rPr>
      </w:pPr>
    </w:p>
    <w:p w14:paraId="0443DF50" w14:textId="77777777" w:rsidR="00342348" w:rsidRPr="00342348" w:rsidRDefault="00342348" w:rsidP="00342348">
      <w:pPr>
        <w:widowControl/>
        <w:ind w:firstLine="420"/>
        <w:jc w:val="left"/>
        <w:rPr>
          <w:rFonts w:ascii="Times New Roman" w:eastAsia="SimSun" w:hAnsi="Times New Roman" w:cs="Times New Roman"/>
          <w:color w:val="1F497D"/>
          <w:kern w:val="0"/>
          <w:sz w:val="22"/>
        </w:rPr>
      </w:pPr>
      <w:r w:rsidRPr="00342348">
        <w:rPr>
          <w:rFonts w:ascii="Times New Roman" w:eastAsia="SimSun" w:hAnsi="Times New Roman" w:cs="Times New Roman"/>
          <w:color w:val="1F497D"/>
          <w:kern w:val="0"/>
          <w:sz w:val="22"/>
        </w:rPr>
        <w:t>Thank you for your email.</w:t>
      </w:r>
    </w:p>
    <w:p w14:paraId="3ADAAFB8" w14:textId="77777777" w:rsidR="00342348" w:rsidRPr="00342348" w:rsidRDefault="00342348" w:rsidP="00342348">
      <w:pPr>
        <w:widowControl/>
        <w:ind w:firstLine="420"/>
        <w:jc w:val="left"/>
        <w:rPr>
          <w:rFonts w:ascii="Times New Roman" w:eastAsia="SimSun" w:hAnsi="Times New Roman" w:cs="Times New Roman"/>
          <w:color w:val="1F497D"/>
          <w:kern w:val="0"/>
          <w:sz w:val="22"/>
        </w:rPr>
      </w:pPr>
    </w:p>
    <w:p w14:paraId="3CB7FDC7" w14:textId="5A333786" w:rsidR="00342348" w:rsidRDefault="00342348" w:rsidP="00342348">
      <w:pPr>
        <w:widowControl/>
        <w:ind w:firstLine="420"/>
        <w:jc w:val="left"/>
        <w:rPr>
          <w:rFonts w:ascii="Times New Roman" w:eastAsia="SimSun" w:hAnsi="Times New Roman" w:cs="Times New Roman"/>
          <w:color w:val="1F497D"/>
          <w:kern w:val="0"/>
          <w:sz w:val="22"/>
        </w:rPr>
      </w:pPr>
      <w:r w:rsidRPr="00342348">
        <w:rPr>
          <w:rFonts w:ascii="Times New Roman" w:eastAsia="SimSun" w:hAnsi="Times New Roman" w:cs="Times New Roman"/>
          <w:color w:val="1F497D"/>
          <w:kern w:val="0"/>
          <w:sz w:val="22"/>
        </w:rPr>
        <w:t xml:space="preserve">I have </w:t>
      </w:r>
      <w:r>
        <w:rPr>
          <w:rFonts w:ascii="Times New Roman" w:eastAsia="SimSun" w:hAnsi="Times New Roman" w:cs="Times New Roman" w:hint="eastAsia"/>
          <w:color w:val="1F497D"/>
          <w:kern w:val="0"/>
          <w:sz w:val="22"/>
        </w:rPr>
        <w:t xml:space="preserve">attached </w:t>
      </w:r>
      <w:r w:rsidRPr="00342348">
        <w:rPr>
          <w:rFonts w:ascii="Times New Roman" w:eastAsia="SimSun" w:hAnsi="Times New Roman" w:cs="Times New Roman"/>
          <w:color w:val="1F497D"/>
          <w:kern w:val="0"/>
          <w:sz w:val="22"/>
        </w:rPr>
        <w:t>the revised graphical abstract in the correct format</w:t>
      </w:r>
      <w:r>
        <w:rPr>
          <w:rFonts w:ascii="Times New Roman" w:eastAsia="SimSun" w:hAnsi="Times New Roman" w:cs="Times New Roman" w:hint="eastAsia"/>
          <w:color w:val="1F497D"/>
          <w:kern w:val="0"/>
          <w:sz w:val="22"/>
        </w:rPr>
        <w:t xml:space="preserve"> to this email</w:t>
      </w:r>
      <w:r w:rsidRPr="00342348">
        <w:rPr>
          <w:rFonts w:ascii="Times New Roman" w:eastAsia="SimSun" w:hAnsi="Times New Roman" w:cs="Times New Roman"/>
          <w:color w:val="1F497D"/>
          <w:kern w:val="0"/>
          <w:sz w:val="22"/>
        </w:rPr>
        <w:t>. Please let me know if there are any further issues.</w:t>
      </w:r>
    </w:p>
    <w:p w14:paraId="06C8E7A3" w14:textId="77777777" w:rsidR="00342348" w:rsidRDefault="00342348" w:rsidP="00342348">
      <w:pPr>
        <w:widowControl/>
        <w:ind w:firstLine="420"/>
        <w:jc w:val="left"/>
        <w:rPr>
          <w:rFonts w:ascii="Times New Roman" w:eastAsia="SimSun" w:hAnsi="Times New Roman" w:cs="Times New Roman"/>
          <w:color w:val="1F497D"/>
          <w:kern w:val="0"/>
          <w:sz w:val="22"/>
        </w:rPr>
      </w:pPr>
    </w:p>
    <w:p w14:paraId="7767B118" w14:textId="5BF23094" w:rsidR="00342348" w:rsidRDefault="00342348" w:rsidP="0034234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so much for your help! </w:t>
      </w:r>
    </w:p>
    <w:p w14:paraId="2340931B" w14:textId="77777777" w:rsidR="00342348" w:rsidRPr="00BF7393" w:rsidRDefault="00342348" w:rsidP="00342348">
      <w:pPr>
        <w:widowControl/>
        <w:ind w:firstLine="420"/>
        <w:jc w:val="left"/>
        <w:rPr>
          <w:rFonts w:ascii="Times New Roman" w:eastAsia="SimSun" w:hAnsi="Times New Roman" w:cs="Times New Roman"/>
          <w:color w:val="1F497D"/>
          <w:kern w:val="0"/>
          <w:sz w:val="22"/>
        </w:rPr>
      </w:pPr>
    </w:p>
    <w:p w14:paraId="798FA085" w14:textId="77777777" w:rsidR="00342348" w:rsidRPr="00BF7393" w:rsidRDefault="00342348" w:rsidP="0034234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60DF75E" w14:textId="77777777" w:rsidR="00342348" w:rsidRDefault="00342348" w:rsidP="0034234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D2936B7" w14:textId="77777777" w:rsidR="00342348" w:rsidRDefault="00342348" w:rsidP="0034234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Article Reference: </w:t>
      </w:r>
      <w:r w:rsidRPr="00BF7393">
        <w:rPr>
          <w:rFonts w:ascii="Times New Roman" w:eastAsia="SimSun" w:hAnsi="Times New Roman" w:cs="Times New Roman"/>
          <w:color w:val="1F497D"/>
          <w:kern w:val="0"/>
          <w:sz w:val="22"/>
        </w:rPr>
        <w:t>JMADE 113086</w:t>
      </w:r>
    </w:p>
    <w:p w14:paraId="7BB0152C" w14:textId="77777777" w:rsidR="00342348" w:rsidRPr="00BF7393" w:rsidRDefault="00342348" w:rsidP="00342348">
      <w:pPr>
        <w:widowControl/>
        <w:jc w:val="left"/>
        <w:rPr>
          <w:rFonts w:ascii="Times New Roman" w:eastAsia="SimSun" w:hAnsi="Times New Roman" w:cs="Times New Roman"/>
          <w:color w:val="1F497D"/>
          <w:kern w:val="0"/>
          <w:sz w:val="22"/>
        </w:rPr>
      </w:pPr>
    </w:p>
    <w:p w14:paraId="5B7E179F" w14:textId="77777777" w:rsidR="00342348" w:rsidRDefault="00342348" w:rsidP="009B375D">
      <w:pPr>
        <w:widowControl/>
        <w:jc w:val="left"/>
        <w:rPr>
          <w:rFonts w:ascii="Times New Roman" w:eastAsia="SimSun" w:hAnsi="Times New Roman" w:cs="Times New Roman"/>
          <w:color w:val="1F497D"/>
          <w:kern w:val="0"/>
          <w:sz w:val="22"/>
        </w:rPr>
      </w:pPr>
    </w:p>
    <w:p w14:paraId="7E7BF4FC" w14:textId="77777777" w:rsidR="00342348" w:rsidRDefault="00342348" w:rsidP="009B375D">
      <w:pPr>
        <w:widowControl/>
        <w:jc w:val="left"/>
        <w:rPr>
          <w:rFonts w:ascii="Times New Roman" w:eastAsia="SimSun" w:hAnsi="Times New Roman" w:cs="Times New Roman"/>
          <w:color w:val="1F497D"/>
          <w:kern w:val="0"/>
          <w:sz w:val="22"/>
        </w:rPr>
      </w:pPr>
    </w:p>
    <w:p w14:paraId="692013D3" w14:textId="0F5D0455" w:rsidR="009B375D" w:rsidRDefault="009B375D" w:rsidP="009B375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 Kan</w:t>
      </w:r>
      <w:r w:rsidRPr="00BF7393">
        <w:rPr>
          <w:rFonts w:ascii="Times New Roman" w:eastAsia="SimSun" w:hAnsi="Times New Roman" w:cs="Times New Roman"/>
          <w:color w:val="1F497D"/>
          <w:kern w:val="0"/>
          <w:sz w:val="22"/>
        </w:rPr>
        <w:t>,</w:t>
      </w:r>
    </w:p>
    <w:p w14:paraId="0EA57347" w14:textId="77777777" w:rsidR="009B375D" w:rsidRDefault="009B375D" w:rsidP="009B375D">
      <w:pPr>
        <w:widowControl/>
        <w:ind w:firstLine="420"/>
        <w:jc w:val="left"/>
        <w:rPr>
          <w:rFonts w:ascii="Times New Roman" w:eastAsia="SimSun" w:hAnsi="Times New Roman" w:cs="Times New Roman"/>
          <w:color w:val="1F497D"/>
          <w:kern w:val="0"/>
          <w:sz w:val="22"/>
        </w:rPr>
      </w:pPr>
    </w:p>
    <w:p w14:paraId="77E5CA3D" w14:textId="104873FF" w:rsidR="009B375D" w:rsidRDefault="009B375D" w:rsidP="009B375D">
      <w:pPr>
        <w:widowControl/>
        <w:ind w:firstLine="420"/>
        <w:jc w:val="left"/>
        <w:rPr>
          <w:rFonts w:ascii="Times New Roman" w:eastAsia="SimSun" w:hAnsi="Times New Roman" w:cs="Times New Roman"/>
          <w:color w:val="1F497D"/>
          <w:kern w:val="0"/>
          <w:sz w:val="22"/>
        </w:rPr>
      </w:pPr>
      <w:r w:rsidRPr="009B375D">
        <w:rPr>
          <w:rFonts w:ascii="Times New Roman" w:eastAsia="SimSun" w:hAnsi="Times New Roman" w:cs="Times New Roman"/>
          <w:color w:val="1F497D"/>
          <w:kern w:val="0"/>
          <w:sz w:val="22"/>
        </w:rPr>
        <w:t xml:space="preserve">Thank you for your prompt response and for proceeding with the application. I appreciate your </w:t>
      </w:r>
      <w:r>
        <w:rPr>
          <w:rFonts w:ascii="Times New Roman" w:eastAsia="SimSun" w:hAnsi="Times New Roman" w:cs="Times New Roman"/>
          <w:color w:val="1F497D"/>
          <w:kern w:val="0"/>
          <w:sz w:val="22"/>
        </w:rPr>
        <w:t>help</w:t>
      </w:r>
      <w:r w:rsidRPr="009B375D">
        <w:rPr>
          <w:rFonts w:ascii="Times New Roman" w:eastAsia="SimSun" w:hAnsi="Times New Roman" w:cs="Times New Roman"/>
          <w:color w:val="1F497D"/>
          <w:kern w:val="0"/>
          <w:sz w:val="22"/>
        </w:rPr>
        <w:t xml:space="preserve"> and will be ready to provide any additional information if needed.</w:t>
      </w:r>
    </w:p>
    <w:p w14:paraId="27984129" w14:textId="77777777" w:rsidR="009B375D" w:rsidRPr="00BF7393" w:rsidRDefault="009B375D" w:rsidP="009B375D">
      <w:pPr>
        <w:widowControl/>
        <w:ind w:firstLine="420"/>
        <w:jc w:val="left"/>
        <w:rPr>
          <w:rFonts w:ascii="Times New Roman" w:eastAsia="SimSun" w:hAnsi="Times New Roman" w:cs="Times New Roman"/>
          <w:color w:val="1F497D"/>
          <w:kern w:val="0"/>
          <w:sz w:val="22"/>
        </w:rPr>
      </w:pPr>
    </w:p>
    <w:p w14:paraId="458C72E2" w14:textId="77777777" w:rsidR="009B375D" w:rsidRPr="00BF7393" w:rsidRDefault="009B375D" w:rsidP="009B375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8201128" w14:textId="77777777" w:rsidR="009B375D" w:rsidRPr="00BF7393" w:rsidRDefault="009B375D" w:rsidP="009B375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4EDD962" w14:textId="77777777" w:rsidR="009B375D" w:rsidRDefault="009B375D" w:rsidP="00D62603">
      <w:pPr>
        <w:widowControl/>
        <w:jc w:val="left"/>
        <w:rPr>
          <w:rFonts w:ascii="Times New Roman" w:eastAsia="SimSun" w:hAnsi="Times New Roman" w:cs="Times New Roman"/>
          <w:color w:val="1F497D"/>
          <w:kern w:val="0"/>
          <w:sz w:val="22"/>
        </w:rPr>
      </w:pPr>
    </w:p>
    <w:p w14:paraId="380D165F" w14:textId="77777777" w:rsidR="009B375D" w:rsidRDefault="009B375D" w:rsidP="00D62603">
      <w:pPr>
        <w:widowControl/>
        <w:jc w:val="left"/>
        <w:rPr>
          <w:rFonts w:ascii="Times New Roman" w:eastAsia="SimSun" w:hAnsi="Times New Roman" w:cs="Times New Roman"/>
          <w:color w:val="1F497D"/>
          <w:kern w:val="0"/>
          <w:sz w:val="22"/>
        </w:rPr>
      </w:pPr>
    </w:p>
    <w:p w14:paraId="4EA5E8C1" w14:textId="43B95560" w:rsidR="00D62603" w:rsidRDefault="00D62603" w:rsidP="00D6260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 Kan</w:t>
      </w:r>
      <w:r w:rsidRPr="00BF7393">
        <w:rPr>
          <w:rFonts w:ascii="Times New Roman" w:eastAsia="SimSun" w:hAnsi="Times New Roman" w:cs="Times New Roman"/>
          <w:color w:val="1F497D"/>
          <w:kern w:val="0"/>
          <w:sz w:val="22"/>
        </w:rPr>
        <w:t>,</w:t>
      </w:r>
    </w:p>
    <w:p w14:paraId="4DDF1273" w14:textId="77777777" w:rsidR="00D62603" w:rsidRDefault="00D62603" w:rsidP="00D62603">
      <w:pPr>
        <w:widowControl/>
        <w:ind w:firstLine="420"/>
        <w:jc w:val="left"/>
        <w:rPr>
          <w:rFonts w:ascii="Times New Roman" w:eastAsia="SimSun" w:hAnsi="Times New Roman" w:cs="Times New Roman"/>
          <w:color w:val="1F497D"/>
          <w:kern w:val="0"/>
          <w:sz w:val="22"/>
        </w:rPr>
      </w:pPr>
    </w:p>
    <w:p w14:paraId="72D51629"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r w:rsidRPr="00D62603">
        <w:rPr>
          <w:rFonts w:ascii="Times New Roman" w:eastAsia="SimSun" w:hAnsi="Times New Roman" w:cs="Times New Roman"/>
          <w:color w:val="1F497D"/>
          <w:kern w:val="0"/>
          <w:sz w:val="22"/>
        </w:rPr>
        <w:t>Thank you for your email and for outlining the required documents. I apologize for the oversight in my previous submission.</w:t>
      </w:r>
    </w:p>
    <w:p w14:paraId="73C00D11"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p>
    <w:p w14:paraId="29C22DDA"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r w:rsidRPr="00D62603">
        <w:rPr>
          <w:rFonts w:ascii="Times New Roman" w:eastAsia="SimSun" w:hAnsi="Times New Roman" w:cs="Times New Roman"/>
          <w:color w:val="1F497D"/>
          <w:kern w:val="0"/>
          <w:sz w:val="22"/>
        </w:rPr>
        <w:t>I have now resubmitted my application and uploaded the necessary files. In my initial submission, there were no specific instructions regarding the type of supporting materials needed, and the system only allowed for the submission of one file. As a result, I submitted the support letter for my visa application.</w:t>
      </w:r>
    </w:p>
    <w:p w14:paraId="1965D499"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p>
    <w:p w14:paraId="7299A13C"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r w:rsidRPr="00D62603">
        <w:rPr>
          <w:rFonts w:ascii="Times New Roman" w:eastAsia="SimSun" w:hAnsi="Times New Roman" w:cs="Times New Roman"/>
          <w:color w:val="1F497D"/>
          <w:kern w:val="0"/>
          <w:sz w:val="22"/>
        </w:rPr>
        <w:t>In this resubmission, I have included additional supporting materials, such as the conference pamphlet and the notification of paper acceptance.</w:t>
      </w:r>
    </w:p>
    <w:p w14:paraId="0ACB68B8"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p>
    <w:p w14:paraId="2CD076E5" w14:textId="3D4FC5C1" w:rsidR="00D62603" w:rsidRDefault="00D62603" w:rsidP="00D62603">
      <w:pPr>
        <w:widowControl/>
        <w:ind w:firstLine="420"/>
        <w:jc w:val="left"/>
        <w:rPr>
          <w:rFonts w:ascii="Times New Roman" w:eastAsia="SimSun" w:hAnsi="Times New Roman" w:cs="Times New Roman"/>
          <w:color w:val="1F497D"/>
          <w:kern w:val="0"/>
          <w:sz w:val="22"/>
        </w:rPr>
      </w:pPr>
      <w:r w:rsidRPr="00D62603">
        <w:rPr>
          <w:rFonts w:ascii="Times New Roman" w:eastAsia="SimSun" w:hAnsi="Times New Roman" w:cs="Times New Roman"/>
          <w:color w:val="1F497D"/>
          <w:kern w:val="0"/>
          <w:sz w:val="22"/>
        </w:rPr>
        <w:t xml:space="preserve">Thank you for your understanding and </w:t>
      </w:r>
      <w:r>
        <w:rPr>
          <w:rFonts w:ascii="Times New Roman" w:eastAsia="SimSun" w:hAnsi="Times New Roman" w:cs="Times New Roman" w:hint="eastAsia"/>
          <w:color w:val="1F497D"/>
          <w:kern w:val="0"/>
          <w:sz w:val="22"/>
        </w:rPr>
        <w:t>help</w:t>
      </w:r>
      <w:r w:rsidRPr="00D62603">
        <w:rPr>
          <w:rFonts w:ascii="Times New Roman" w:eastAsia="SimSun" w:hAnsi="Times New Roman" w:cs="Times New Roman"/>
          <w:color w:val="1F497D"/>
          <w:kern w:val="0"/>
          <w:sz w:val="22"/>
        </w:rPr>
        <w:t>. If there are any further documents needed, please let me know.</w:t>
      </w:r>
    </w:p>
    <w:p w14:paraId="2EC89B04" w14:textId="77777777" w:rsidR="00D62603" w:rsidRPr="00BF7393" w:rsidRDefault="00D62603" w:rsidP="00D62603">
      <w:pPr>
        <w:widowControl/>
        <w:ind w:firstLine="420"/>
        <w:jc w:val="left"/>
        <w:rPr>
          <w:rFonts w:ascii="Times New Roman" w:eastAsia="SimSun" w:hAnsi="Times New Roman" w:cs="Times New Roman"/>
          <w:color w:val="1F497D"/>
          <w:kern w:val="0"/>
          <w:sz w:val="22"/>
        </w:rPr>
      </w:pPr>
    </w:p>
    <w:p w14:paraId="546DED88" w14:textId="77777777" w:rsidR="00D62603" w:rsidRPr="00BF7393" w:rsidRDefault="00D62603" w:rsidP="00D6260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83E700C" w14:textId="77777777" w:rsidR="00D62603" w:rsidRPr="00BF7393" w:rsidRDefault="00D62603" w:rsidP="00D6260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AEF1DC9" w14:textId="77777777" w:rsidR="00D62603" w:rsidRDefault="00D62603" w:rsidP="003B1844">
      <w:pPr>
        <w:widowControl/>
        <w:jc w:val="left"/>
        <w:rPr>
          <w:rFonts w:ascii="Times New Roman" w:eastAsia="SimSun" w:hAnsi="Times New Roman" w:cs="Times New Roman"/>
          <w:color w:val="1F497D"/>
          <w:kern w:val="0"/>
          <w:sz w:val="22"/>
        </w:rPr>
      </w:pPr>
    </w:p>
    <w:p w14:paraId="6D6173D7" w14:textId="77777777" w:rsidR="00D62603" w:rsidRDefault="00D62603" w:rsidP="003B1844">
      <w:pPr>
        <w:widowControl/>
        <w:jc w:val="left"/>
        <w:rPr>
          <w:rFonts w:ascii="Times New Roman" w:eastAsia="SimSun" w:hAnsi="Times New Roman" w:cs="Times New Roman"/>
          <w:color w:val="1F497D"/>
          <w:kern w:val="0"/>
          <w:sz w:val="22"/>
        </w:rPr>
      </w:pPr>
    </w:p>
    <w:p w14:paraId="1C9E3206" w14:textId="22568CBA" w:rsidR="003B1844" w:rsidRDefault="003B1844" w:rsidP="003B184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BF1C60D" w14:textId="77777777" w:rsidR="003B1844" w:rsidRDefault="003B1844" w:rsidP="003B1844">
      <w:pPr>
        <w:widowControl/>
        <w:ind w:firstLine="420"/>
        <w:jc w:val="left"/>
        <w:rPr>
          <w:rFonts w:ascii="Times New Roman" w:eastAsia="SimSun" w:hAnsi="Times New Roman" w:cs="Times New Roman"/>
          <w:color w:val="1F497D"/>
          <w:kern w:val="0"/>
          <w:sz w:val="22"/>
        </w:rPr>
      </w:pPr>
    </w:p>
    <w:p w14:paraId="5F6E74F2" w14:textId="2A1940D7" w:rsidR="003B1844" w:rsidRDefault="003B1844" w:rsidP="003B184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I have received the email telling me the submission of Applied Materials Today. Many thanks for your valuable help! </w:t>
      </w:r>
    </w:p>
    <w:p w14:paraId="2B895756" w14:textId="77777777" w:rsidR="003B1844" w:rsidRPr="00BF7393" w:rsidRDefault="003B1844" w:rsidP="003B1844">
      <w:pPr>
        <w:widowControl/>
        <w:ind w:firstLine="420"/>
        <w:jc w:val="left"/>
        <w:rPr>
          <w:rFonts w:ascii="Times New Roman" w:eastAsia="SimSun" w:hAnsi="Times New Roman" w:cs="Times New Roman"/>
          <w:color w:val="1F497D"/>
          <w:kern w:val="0"/>
          <w:sz w:val="22"/>
        </w:rPr>
      </w:pPr>
    </w:p>
    <w:p w14:paraId="4EE8358A" w14:textId="77777777" w:rsidR="003B1844" w:rsidRPr="00BF7393" w:rsidRDefault="003B1844" w:rsidP="003B184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D5ACAEC" w14:textId="77777777" w:rsidR="003B1844" w:rsidRPr="00BF7393" w:rsidRDefault="003B1844" w:rsidP="003B184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0"/>
    <w:p w14:paraId="371E4978" w14:textId="77777777" w:rsidR="003B1844" w:rsidRDefault="003B1844" w:rsidP="00826905">
      <w:pPr>
        <w:widowControl/>
        <w:jc w:val="left"/>
        <w:rPr>
          <w:rFonts w:ascii="Times New Roman" w:eastAsia="SimSun" w:hAnsi="Times New Roman" w:cs="Times New Roman"/>
          <w:color w:val="1F497D"/>
          <w:kern w:val="0"/>
          <w:sz w:val="22"/>
        </w:rPr>
      </w:pPr>
    </w:p>
    <w:p w14:paraId="22EE823F" w14:textId="77777777" w:rsidR="003B1844" w:rsidRDefault="003B1844" w:rsidP="00826905">
      <w:pPr>
        <w:widowControl/>
        <w:jc w:val="left"/>
        <w:rPr>
          <w:rFonts w:ascii="Times New Roman" w:eastAsia="SimSun" w:hAnsi="Times New Roman" w:cs="Times New Roman"/>
          <w:color w:val="1F497D"/>
          <w:kern w:val="0"/>
          <w:sz w:val="22"/>
        </w:rPr>
      </w:pPr>
    </w:p>
    <w:p w14:paraId="41C0CDA6" w14:textId="77777777" w:rsidR="003B1844" w:rsidRDefault="003B1844" w:rsidP="00826905">
      <w:pPr>
        <w:widowControl/>
        <w:jc w:val="left"/>
        <w:rPr>
          <w:rFonts w:ascii="Times New Roman" w:eastAsia="SimSun" w:hAnsi="Times New Roman" w:cs="Times New Roman"/>
          <w:color w:val="1F497D"/>
          <w:kern w:val="0"/>
          <w:sz w:val="22"/>
        </w:rPr>
      </w:pPr>
    </w:p>
    <w:p w14:paraId="768D4C45" w14:textId="33077FDB" w:rsidR="00826905" w:rsidRDefault="00826905" w:rsidP="0082690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5B3EBC7" w14:textId="77777777" w:rsidR="00826905" w:rsidRDefault="00826905" w:rsidP="00826905">
      <w:pPr>
        <w:widowControl/>
        <w:ind w:firstLine="420"/>
        <w:jc w:val="left"/>
        <w:rPr>
          <w:rFonts w:ascii="Times New Roman" w:eastAsia="SimSun" w:hAnsi="Times New Roman" w:cs="Times New Roman"/>
          <w:color w:val="1F497D"/>
          <w:kern w:val="0"/>
          <w:sz w:val="22"/>
        </w:rPr>
      </w:pPr>
    </w:p>
    <w:p w14:paraId="067B7F3A" w14:textId="68C6DDB0" w:rsidR="00826905" w:rsidRPr="00826905" w:rsidRDefault="00826905" w:rsidP="00826905">
      <w:pPr>
        <w:widowControl/>
        <w:ind w:firstLine="420"/>
        <w:jc w:val="left"/>
        <w:rPr>
          <w:rFonts w:ascii="Times New Roman" w:eastAsia="SimSun" w:hAnsi="Times New Roman" w:cs="Times New Roman"/>
          <w:color w:val="1F497D"/>
          <w:kern w:val="0"/>
          <w:sz w:val="22"/>
        </w:rPr>
      </w:pPr>
      <w:r w:rsidRPr="00826905">
        <w:rPr>
          <w:rFonts w:ascii="Times New Roman" w:eastAsia="SimSun" w:hAnsi="Times New Roman" w:cs="Times New Roman"/>
          <w:color w:val="1F497D"/>
          <w:kern w:val="0"/>
          <w:sz w:val="22"/>
        </w:rPr>
        <w:t>Thank you for your prompt response</w:t>
      </w:r>
      <w:r>
        <w:rPr>
          <w:rFonts w:ascii="Times New Roman" w:eastAsia="SimSun" w:hAnsi="Times New Roman" w:cs="Times New Roman" w:hint="eastAsia"/>
          <w:color w:val="1F497D"/>
          <w:kern w:val="0"/>
          <w:sz w:val="22"/>
        </w:rPr>
        <w:t>.</w:t>
      </w:r>
    </w:p>
    <w:p w14:paraId="4ACC7B98" w14:textId="77777777" w:rsidR="00826905" w:rsidRPr="00826905" w:rsidRDefault="00826905" w:rsidP="00826905">
      <w:pPr>
        <w:widowControl/>
        <w:ind w:firstLine="420"/>
        <w:jc w:val="left"/>
        <w:rPr>
          <w:rFonts w:ascii="Times New Roman" w:eastAsia="SimSun" w:hAnsi="Times New Roman" w:cs="Times New Roman"/>
          <w:color w:val="1F497D"/>
          <w:kern w:val="0"/>
          <w:sz w:val="22"/>
        </w:rPr>
      </w:pPr>
    </w:p>
    <w:p w14:paraId="3EB6F356" w14:textId="5F86ACFC" w:rsidR="00826905" w:rsidRDefault="00826905" w:rsidP="00826905">
      <w:pPr>
        <w:widowControl/>
        <w:ind w:firstLine="420"/>
        <w:jc w:val="left"/>
        <w:rPr>
          <w:rFonts w:ascii="Times New Roman" w:eastAsia="SimSun" w:hAnsi="Times New Roman" w:cs="Times New Roman"/>
          <w:color w:val="1F497D"/>
          <w:kern w:val="0"/>
          <w:sz w:val="22"/>
        </w:rPr>
      </w:pPr>
      <w:r w:rsidRPr="00826905">
        <w:rPr>
          <w:rFonts w:ascii="Times New Roman" w:eastAsia="SimSun" w:hAnsi="Times New Roman" w:cs="Times New Roman"/>
          <w:color w:val="1F497D"/>
          <w:kern w:val="0"/>
          <w:sz w:val="22"/>
        </w:rPr>
        <w:t xml:space="preserve">If any additional files or information are needed for the transfer process, please </w:t>
      </w:r>
      <w:r>
        <w:rPr>
          <w:rFonts w:ascii="Times New Roman" w:eastAsia="SimSun" w:hAnsi="Times New Roman" w:cs="Times New Roman" w:hint="eastAsia"/>
          <w:color w:val="1F497D"/>
          <w:kern w:val="0"/>
          <w:sz w:val="22"/>
        </w:rPr>
        <w:t>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t hesitate to tell me</w:t>
      </w:r>
      <w:r w:rsidRPr="00826905">
        <w:rPr>
          <w:rFonts w:ascii="Times New Roman" w:eastAsia="SimSun" w:hAnsi="Times New Roman" w:cs="Times New Roman"/>
          <w:color w:val="1F497D"/>
          <w:kern w:val="0"/>
          <w:sz w:val="22"/>
        </w:rPr>
        <w:t>, and I will provide them promptly.</w:t>
      </w:r>
    </w:p>
    <w:p w14:paraId="2357BA24" w14:textId="77777777" w:rsidR="00826905" w:rsidRDefault="00826905" w:rsidP="00826905">
      <w:pPr>
        <w:widowControl/>
        <w:ind w:firstLine="420"/>
        <w:jc w:val="left"/>
        <w:rPr>
          <w:rFonts w:ascii="Times New Roman" w:eastAsia="SimSun" w:hAnsi="Times New Roman" w:cs="Times New Roman"/>
          <w:color w:val="1F497D"/>
          <w:kern w:val="0"/>
          <w:sz w:val="22"/>
        </w:rPr>
      </w:pPr>
    </w:p>
    <w:p w14:paraId="6C7A641B" w14:textId="0005BF13" w:rsidR="00826905" w:rsidRDefault="00826905" w:rsidP="00826905">
      <w:pPr>
        <w:widowControl/>
        <w:ind w:firstLine="420"/>
        <w:jc w:val="left"/>
        <w:rPr>
          <w:rFonts w:ascii="Times New Roman" w:eastAsia="SimSun" w:hAnsi="Times New Roman" w:cs="Times New Roman"/>
          <w:color w:val="1F497D"/>
          <w:kern w:val="0"/>
          <w:sz w:val="22"/>
        </w:rPr>
      </w:pPr>
      <w:r w:rsidRPr="00826905">
        <w:rPr>
          <w:rFonts w:ascii="Times New Roman" w:eastAsia="SimSun" w:hAnsi="Times New Roman" w:cs="Times New Roman"/>
          <w:color w:val="1F497D"/>
          <w:kern w:val="0"/>
          <w:sz w:val="22"/>
        </w:rPr>
        <w:t>Thanks again for your help.</w:t>
      </w:r>
    </w:p>
    <w:p w14:paraId="106AB8EF" w14:textId="77777777" w:rsidR="00826905" w:rsidRPr="00BF7393" w:rsidRDefault="00826905" w:rsidP="00826905">
      <w:pPr>
        <w:widowControl/>
        <w:ind w:firstLine="420"/>
        <w:jc w:val="left"/>
        <w:rPr>
          <w:rFonts w:ascii="Times New Roman" w:eastAsia="SimSun" w:hAnsi="Times New Roman" w:cs="Times New Roman"/>
          <w:color w:val="1F497D"/>
          <w:kern w:val="0"/>
          <w:sz w:val="22"/>
        </w:rPr>
      </w:pPr>
    </w:p>
    <w:p w14:paraId="0BA204E9" w14:textId="77777777" w:rsidR="00826905" w:rsidRPr="00BF7393" w:rsidRDefault="00826905" w:rsidP="0082690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61A309E0" w14:textId="77777777" w:rsidR="00826905" w:rsidRPr="00BF7393" w:rsidRDefault="00826905" w:rsidP="0082690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1"/>
    <w:p w14:paraId="28102734" w14:textId="77777777" w:rsidR="00826905" w:rsidRDefault="00826905" w:rsidP="00593EF8">
      <w:pPr>
        <w:widowControl/>
        <w:jc w:val="left"/>
        <w:rPr>
          <w:rFonts w:ascii="Times New Roman" w:eastAsia="SimSun" w:hAnsi="Times New Roman" w:cs="Times New Roman"/>
          <w:color w:val="1F497D"/>
          <w:kern w:val="0"/>
          <w:sz w:val="22"/>
        </w:rPr>
      </w:pPr>
    </w:p>
    <w:p w14:paraId="7B6BEDC3" w14:textId="77777777" w:rsidR="00826905" w:rsidRDefault="00826905" w:rsidP="00593EF8">
      <w:pPr>
        <w:widowControl/>
        <w:jc w:val="left"/>
        <w:rPr>
          <w:rFonts w:ascii="Times New Roman" w:eastAsia="SimSun" w:hAnsi="Times New Roman" w:cs="Times New Roman"/>
          <w:color w:val="1F497D"/>
          <w:kern w:val="0"/>
          <w:sz w:val="22"/>
        </w:rPr>
      </w:pPr>
    </w:p>
    <w:p w14:paraId="749EBBDD" w14:textId="0EBCC8B1" w:rsidR="00593EF8" w:rsidRDefault="00593EF8" w:rsidP="00593EF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89A119D" w14:textId="77777777" w:rsidR="00593EF8" w:rsidRDefault="00593EF8" w:rsidP="00593EF8">
      <w:pPr>
        <w:widowControl/>
        <w:ind w:firstLine="420"/>
        <w:jc w:val="left"/>
        <w:rPr>
          <w:rFonts w:ascii="Times New Roman" w:eastAsia="SimSun" w:hAnsi="Times New Roman" w:cs="Times New Roman"/>
          <w:color w:val="1F497D"/>
          <w:kern w:val="0"/>
          <w:sz w:val="22"/>
        </w:rPr>
      </w:pPr>
    </w:p>
    <w:p w14:paraId="332BDD7D" w14:textId="77777777" w:rsidR="00593EF8" w:rsidRPr="00593EF8" w:rsidRDefault="00593EF8" w:rsidP="00593EF8">
      <w:pPr>
        <w:widowControl/>
        <w:ind w:firstLine="420"/>
        <w:jc w:val="left"/>
        <w:rPr>
          <w:rFonts w:ascii="Times New Roman" w:eastAsia="SimSun" w:hAnsi="Times New Roman" w:cs="Times New Roman"/>
          <w:color w:val="1F497D"/>
          <w:kern w:val="0"/>
          <w:sz w:val="22"/>
        </w:rPr>
      </w:pPr>
      <w:r w:rsidRPr="00593EF8">
        <w:rPr>
          <w:rFonts w:ascii="Times New Roman" w:eastAsia="SimSun" w:hAnsi="Times New Roman" w:cs="Times New Roman"/>
          <w:color w:val="1F497D"/>
          <w:kern w:val="0"/>
          <w:sz w:val="22"/>
        </w:rPr>
        <w:t>Thank you for forwarding the rejection notice from Materials Today.</w:t>
      </w:r>
    </w:p>
    <w:p w14:paraId="34DCC29A" w14:textId="77777777" w:rsidR="00593EF8" w:rsidRPr="00593EF8" w:rsidRDefault="00593EF8" w:rsidP="00593EF8">
      <w:pPr>
        <w:widowControl/>
        <w:ind w:firstLine="420"/>
        <w:jc w:val="left"/>
        <w:rPr>
          <w:rFonts w:ascii="Times New Roman" w:eastAsia="SimSun" w:hAnsi="Times New Roman" w:cs="Times New Roman"/>
          <w:color w:val="1F497D"/>
          <w:kern w:val="0"/>
          <w:sz w:val="22"/>
        </w:rPr>
      </w:pPr>
    </w:p>
    <w:p w14:paraId="752645C6" w14:textId="3071324F" w:rsidR="00593EF8" w:rsidRDefault="00593EF8" w:rsidP="00593EF8">
      <w:pPr>
        <w:widowControl/>
        <w:ind w:firstLine="420"/>
        <w:jc w:val="left"/>
        <w:rPr>
          <w:rFonts w:ascii="Times New Roman" w:eastAsia="SimSun" w:hAnsi="Times New Roman" w:cs="Times New Roman"/>
          <w:color w:val="1F497D"/>
          <w:kern w:val="0"/>
          <w:sz w:val="22"/>
        </w:rPr>
      </w:pPr>
      <w:r w:rsidRPr="00593EF8">
        <w:rPr>
          <w:rFonts w:ascii="Times New Roman" w:eastAsia="SimSun" w:hAnsi="Times New Roman" w:cs="Times New Roman"/>
          <w:color w:val="1F497D"/>
          <w:kern w:val="0"/>
          <w:sz w:val="22"/>
        </w:rPr>
        <w:lastRenderedPageBreak/>
        <w:t xml:space="preserve">This email is exactly what we expected. How about we transfer our manuscript to Applied Materials Today? </w:t>
      </w:r>
      <w:r>
        <w:rPr>
          <w:rFonts w:ascii="Times New Roman" w:eastAsia="SimSun" w:hAnsi="Times New Roman" w:cs="Times New Roman" w:hint="eastAsia"/>
          <w:color w:val="1F497D"/>
          <w:kern w:val="0"/>
          <w:sz w:val="22"/>
        </w:rPr>
        <w:t xml:space="preserve">There is also no article processing fee for </w:t>
      </w:r>
      <w:r w:rsidRPr="00593EF8">
        <w:rPr>
          <w:rFonts w:ascii="Times New Roman" w:eastAsia="SimSun" w:hAnsi="Times New Roman" w:cs="Times New Roman"/>
          <w:color w:val="1F497D"/>
          <w:kern w:val="0"/>
          <w:sz w:val="22"/>
        </w:rPr>
        <w:t>Applied Materials Today</w:t>
      </w:r>
      <w:r>
        <w:rPr>
          <w:rFonts w:ascii="Times New Roman" w:eastAsia="SimSun" w:hAnsi="Times New Roman" w:cs="Times New Roman" w:hint="eastAsia"/>
          <w:color w:val="1F497D"/>
          <w:kern w:val="0"/>
          <w:sz w:val="22"/>
        </w:rPr>
        <w:t>.</w:t>
      </w:r>
    </w:p>
    <w:p w14:paraId="70F93671" w14:textId="77777777" w:rsidR="00593EF8" w:rsidRPr="00BF7393" w:rsidRDefault="00593EF8" w:rsidP="00593EF8">
      <w:pPr>
        <w:widowControl/>
        <w:ind w:firstLine="420"/>
        <w:jc w:val="left"/>
        <w:rPr>
          <w:rFonts w:ascii="Times New Roman" w:eastAsia="SimSun" w:hAnsi="Times New Roman" w:cs="Times New Roman"/>
          <w:color w:val="1F497D"/>
          <w:kern w:val="0"/>
          <w:sz w:val="22"/>
        </w:rPr>
      </w:pPr>
    </w:p>
    <w:p w14:paraId="21F7B063" w14:textId="77777777" w:rsidR="00593EF8" w:rsidRPr="00BF7393" w:rsidRDefault="00593EF8" w:rsidP="00593EF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636929E" w14:textId="77777777" w:rsidR="00593EF8" w:rsidRPr="00BF7393" w:rsidRDefault="00593EF8" w:rsidP="00593EF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2"/>
    <w:p w14:paraId="5164FD5B" w14:textId="77777777" w:rsidR="00593EF8" w:rsidRDefault="00593EF8" w:rsidP="00BF7393">
      <w:pPr>
        <w:widowControl/>
        <w:jc w:val="left"/>
        <w:rPr>
          <w:rFonts w:ascii="Times New Roman" w:eastAsia="SimSun" w:hAnsi="Times New Roman" w:cs="Times New Roman"/>
          <w:color w:val="1F497D"/>
          <w:kern w:val="0"/>
          <w:sz w:val="22"/>
        </w:rPr>
      </w:pPr>
    </w:p>
    <w:p w14:paraId="1CC2B4CC" w14:textId="77777777" w:rsidR="00593EF8" w:rsidRDefault="00593EF8" w:rsidP="00BF7393">
      <w:pPr>
        <w:widowControl/>
        <w:jc w:val="left"/>
        <w:rPr>
          <w:rFonts w:ascii="Times New Roman" w:eastAsia="SimSun" w:hAnsi="Times New Roman" w:cs="Times New Roman"/>
          <w:color w:val="1F497D"/>
          <w:kern w:val="0"/>
          <w:sz w:val="22"/>
        </w:rPr>
      </w:pPr>
    </w:p>
    <w:p w14:paraId="6C5210B1" w14:textId="2A58690C" w:rsidR="00BF7393" w:rsidRDefault="00BF7393" w:rsidP="00BF739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Ms. </w:t>
      </w:r>
      <w:proofErr w:type="spellStart"/>
      <w:r w:rsidRPr="00BF7393">
        <w:rPr>
          <w:rFonts w:ascii="Times New Roman" w:eastAsia="SimSun" w:hAnsi="Times New Roman" w:cs="Times New Roman"/>
          <w:color w:val="1F497D"/>
          <w:kern w:val="0"/>
          <w:sz w:val="22"/>
        </w:rPr>
        <w:t>Sudharsanam</w:t>
      </w:r>
      <w:proofErr w:type="spellEnd"/>
      <w:r w:rsidRPr="00BF7393">
        <w:rPr>
          <w:rFonts w:ascii="Times New Roman" w:eastAsia="SimSun" w:hAnsi="Times New Roman" w:cs="Times New Roman"/>
          <w:color w:val="1F497D"/>
          <w:kern w:val="0"/>
          <w:sz w:val="22"/>
        </w:rPr>
        <w:t>,</w:t>
      </w:r>
    </w:p>
    <w:p w14:paraId="3021EEFD" w14:textId="77777777" w:rsidR="00BF7393" w:rsidRDefault="00BF7393" w:rsidP="00BF7393">
      <w:pPr>
        <w:widowControl/>
        <w:ind w:firstLine="420"/>
        <w:jc w:val="left"/>
        <w:rPr>
          <w:rFonts w:ascii="Times New Roman" w:eastAsia="SimSun" w:hAnsi="Times New Roman" w:cs="Times New Roman"/>
          <w:color w:val="1F497D"/>
          <w:kern w:val="0"/>
          <w:sz w:val="22"/>
        </w:rPr>
      </w:pPr>
    </w:p>
    <w:p w14:paraId="53BB49A4" w14:textId="77777777" w:rsidR="00BF7393" w:rsidRDefault="00BF7393" w:rsidP="00BF7393">
      <w:pPr>
        <w:widowControl/>
        <w:ind w:firstLine="420"/>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Thank you for your message and the congratulations. I apologize for the inconvenience caused by the missing files.</w:t>
      </w:r>
    </w:p>
    <w:p w14:paraId="7EE06F88" w14:textId="77777777" w:rsidR="00BF7393" w:rsidRDefault="00BF7393" w:rsidP="00BF7393">
      <w:pPr>
        <w:widowControl/>
        <w:ind w:firstLine="420"/>
        <w:jc w:val="left"/>
        <w:rPr>
          <w:rFonts w:ascii="Times New Roman" w:eastAsia="SimSun" w:hAnsi="Times New Roman" w:cs="Times New Roman"/>
          <w:color w:val="1F497D"/>
          <w:kern w:val="0"/>
          <w:sz w:val="22"/>
        </w:rPr>
      </w:pPr>
    </w:p>
    <w:p w14:paraId="40BCD602" w14:textId="63A1BC60" w:rsidR="00BF7393" w:rsidRDefault="00BF7393" w:rsidP="00BF7393">
      <w:pPr>
        <w:widowControl/>
        <w:ind w:firstLine="420"/>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Please find attached the LaTeX source file for </w:t>
      </w:r>
      <w:r>
        <w:rPr>
          <w:rFonts w:ascii="Times New Roman" w:eastAsia="SimSun" w:hAnsi="Times New Roman" w:cs="Times New Roman" w:hint="eastAsia"/>
          <w:color w:val="1F497D"/>
          <w:kern w:val="0"/>
          <w:sz w:val="22"/>
        </w:rPr>
        <w:t>our</w:t>
      </w:r>
      <w:r w:rsidRPr="00BF7393">
        <w:rPr>
          <w:rFonts w:ascii="Times New Roman" w:eastAsia="SimSun" w:hAnsi="Times New Roman" w:cs="Times New Roman"/>
          <w:color w:val="1F497D"/>
          <w:kern w:val="0"/>
          <w:sz w:val="22"/>
        </w:rPr>
        <w:t xml:space="preserve"> manuscript, which exactly matches the final, accepted version. Additionally, I have </w:t>
      </w:r>
      <w:r>
        <w:rPr>
          <w:rFonts w:ascii="Times New Roman" w:eastAsia="SimSun" w:hAnsi="Times New Roman" w:cs="Times New Roman" w:hint="eastAsia"/>
          <w:color w:val="1F497D"/>
          <w:kern w:val="0"/>
          <w:sz w:val="22"/>
        </w:rPr>
        <w:t xml:space="preserve">also </w:t>
      </w:r>
      <w:r w:rsidRPr="00BF7393">
        <w:rPr>
          <w:rFonts w:ascii="Times New Roman" w:eastAsia="SimSun" w:hAnsi="Times New Roman" w:cs="Times New Roman"/>
          <w:color w:val="1F497D"/>
          <w:kern w:val="0"/>
          <w:sz w:val="22"/>
        </w:rPr>
        <w:t xml:space="preserve">included the graphic abstract </w:t>
      </w:r>
      <w:r>
        <w:rPr>
          <w:rFonts w:ascii="Times New Roman" w:eastAsia="SimSun" w:hAnsi="Times New Roman" w:cs="Times New Roman" w:hint="eastAsia"/>
          <w:color w:val="1F497D"/>
          <w:kern w:val="0"/>
          <w:sz w:val="22"/>
        </w:rPr>
        <w:t>in the attachment</w:t>
      </w:r>
      <w:r w:rsidRPr="00BF7393">
        <w:rPr>
          <w:rFonts w:ascii="Times New Roman" w:eastAsia="SimSun" w:hAnsi="Times New Roman" w:cs="Times New Roman"/>
          <w:color w:val="1F497D"/>
          <w:kern w:val="0"/>
          <w:sz w:val="22"/>
        </w:rPr>
        <w:t>.</w:t>
      </w:r>
    </w:p>
    <w:p w14:paraId="4D19C5F7" w14:textId="77777777" w:rsidR="00BF7393" w:rsidRDefault="00BF7393" w:rsidP="00BF7393">
      <w:pPr>
        <w:widowControl/>
        <w:ind w:firstLine="420"/>
        <w:jc w:val="left"/>
        <w:rPr>
          <w:rFonts w:ascii="Times New Roman" w:eastAsia="SimSun" w:hAnsi="Times New Roman" w:cs="Times New Roman"/>
          <w:color w:val="1F497D"/>
          <w:kern w:val="0"/>
          <w:sz w:val="22"/>
        </w:rPr>
      </w:pPr>
    </w:p>
    <w:p w14:paraId="5BDB4A93" w14:textId="77777777" w:rsidR="00BF7393" w:rsidRDefault="00BF7393" w:rsidP="00BF7393">
      <w:pPr>
        <w:widowControl/>
        <w:ind w:firstLine="420"/>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If there are any further issues or if additional information is required, please do not hesitate to let me know.</w:t>
      </w:r>
    </w:p>
    <w:p w14:paraId="60D9DD78" w14:textId="77777777" w:rsidR="00BF7393" w:rsidRDefault="00BF7393" w:rsidP="00BF7393">
      <w:pPr>
        <w:widowControl/>
        <w:ind w:firstLine="420"/>
        <w:jc w:val="left"/>
        <w:rPr>
          <w:rFonts w:ascii="Times New Roman" w:eastAsia="SimSun" w:hAnsi="Times New Roman" w:cs="Times New Roman"/>
          <w:color w:val="1F497D"/>
          <w:kern w:val="0"/>
          <w:sz w:val="22"/>
        </w:rPr>
      </w:pPr>
    </w:p>
    <w:p w14:paraId="36A6201E" w14:textId="55A26EA1" w:rsidR="00BF7393" w:rsidRDefault="00BF7393" w:rsidP="00BF7393">
      <w:pPr>
        <w:widowControl/>
        <w:ind w:firstLine="420"/>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BF7393">
        <w:rPr>
          <w:rFonts w:ascii="Times New Roman" w:eastAsia="SimSun" w:hAnsi="Times New Roman" w:cs="Times New Roman"/>
          <w:color w:val="1F497D"/>
          <w:kern w:val="0"/>
          <w:sz w:val="22"/>
        </w:rPr>
        <w:t>.</w:t>
      </w:r>
    </w:p>
    <w:p w14:paraId="305101F2" w14:textId="77777777" w:rsidR="00BF7393" w:rsidRPr="00BF7393" w:rsidRDefault="00BF7393" w:rsidP="00BF7393">
      <w:pPr>
        <w:widowControl/>
        <w:ind w:firstLine="420"/>
        <w:jc w:val="left"/>
        <w:rPr>
          <w:rFonts w:ascii="Times New Roman" w:eastAsia="SimSun" w:hAnsi="Times New Roman" w:cs="Times New Roman"/>
          <w:color w:val="1F497D"/>
          <w:kern w:val="0"/>
          <w:sz w:val="22"/>
        </w:rPr>
      </w:pPr>
    </w:p>
    <w:p w14:paraId="723914F5" w14:textId="2EC46806" w:rsidR="00BF7393" w:rsidRPr="00BF7393" w:rsidRDefault="00BF7393" w:rsidP="00BF739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2E5F60A" w14:textId="489ADA78" w:rsidR="00BF7393" w:rsidRPr="00BF7393" w:rsidRDefault="00BF7393" w:rsidP="00BF739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B1C9B00" w14:textId="246DE008" w:rsidR="00BF7393" w:rsidRDefault="00BF7393" w:rsidP="00BF739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Article Reference: </w:t>
      </w:r>
      <w:r w:rsidRPr="00BF7393">
        <w:rPr>
          <w:rFonts w:ascii="Times New Roman" w:eastAsia="SimSun" w:hAnsi="Times New Roman" w:cs="Times New Roman"/>
          <w:color w:val="1F497D"/>
          <w:kern w:val="0"/>
          <w:sz w:val="22"/>
        </w:rPr>
        <w:t>JMADE 113086</w:t>
      </w:r>
    </w:p>
    <w:p w14:paraId="114C0215" w14:textId="77777777" w:rsidR="00BF7393" w:rsidRPr="00BF7393" w:rsidRDefault="00BF7393" w:rsidP="00BF7393">
      <w:pPr>
        <w:widowControl/>
        <w:jc w:val="left"/>
        <w:rPr>
          <w:rFonts w:ascii="Times New Roman" w:eastAsia="SimSun" w:hAnsi="Times New Roman" w:cs="Times New Roman"/>
          <w:color w:val="1F497D"/>
          <w:kern w:val="0"/>
          <w:sz w:val="22"/>
        </w:rPr>
      </w:pPr>
    </w:p>
    <w:p w14:paraId="33731FC6" w14:textId="77777777" w:rsidR="00BF7393" w:rsidRPr="00BF7393" w:rsidRDefault="00BF7393" w:rsidP="00BF739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Attachments:</w:t>
      </w:r>
    </w:p>
    <w:p w14:paraId="4C874BE9" w14:textId="39AEEB2F" w:rsidR="00BF7393" w:rsidRPr="00BF7393" w:rsidRDefault="00BF7393" w:rsidP="00BF739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1. </w:t>
      </w:r>
      <w:r w:rsidRPr="00BF7393">
        <w:rPr>
          <w:rFonts w:ascii="Times New Roman" w:eastAsia="SimSun" w:hAnsi="Times New Roman" w:cs="Times New Roman"/>
          <w:color w:val="1F497D"/>
          <w:kern w:val="0"/>
          <w:sz w:val="22"/>
        </w:rPr>
        <w:t>Manuscript_LaTeX_Source_File.zip</w:t>
      </w:r>
    </w:p>
    <w:p w14:paraId="4FB0BFCC" w14:textId="6C034CB3" w:rsidR="00BF7393" w:rsidRDefault="00BF7393" w:rsidP="00BF739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2. </w:t>
      </w:r>
      <w:r w:rsidRPr="00BF7393">
        <w:rPr>
          <w:rFonts w:ascii="Times New Roman" w:eastAsia="SimSun" w:hAnsi="Times New Roman" w:cs="Times New Roman"/>
          <w:color w:val="1F497D"/>
          <w:kern w:val="0"/>
          <w:sz w:val="22"/>
        </w:rPr>
        <w:t>Graphic_Abstract.</w:t>
      </w:r>
      <w:r>
        <w:rPr>
          <w:rFonts w:ascii="Times New Roman" w:eastAsia="SimSun" w:hAnsi="Times New Roman" w:cs="Times New Roman" w:hint="eastAsia"/>
          <w:color w:val="1F497D"/>
          <w:kern w:val="0"/>
          <w:sz w:val="22"/>
        </w:rPr>
        <w:t>pdf</w:t>
      </w:r>
    </w:p>
    <w:p w14:paraId="7B4BD5D3" w14:textId="77777777" w:rsidR="00BF7393" w:rsidRDefault="00BF7393" w:rsidP="004454E0">
      <w:pPr>
        <w:widowControl/>
        <w:jc w:val="left"/>
        <w:rPr>
          <w:rFonts w:ascii="Times New Roman" w:eastAsia="SimSun" w:hAnsi="Times New Roman" w:cs="Times New Roman"/>
          <w:color w:val="1F497D"/>
          <w:kern w:val="0"/>
          <w:sz w:val="22"/>
        </w:rPr>
      </w:pPr>
    </w:p>
    <w:p w14:paraId="7AA5DA56" w14:textId="4ABACCB3" w:rsidR="004454E0" w:rsidRPr="004454E0" w:rsidRDefault="004454E0" w:rsidP="004454E0">
      <w:pPr>
        <w:widowControl/>
        <w:jc w:val="left"/>
        <w:rPr>
          <w:rFonts w:ascii="Times New Roman" w:eastAsia="SimSun" w:hAnsi="Times New Roman" w:cs="Times New Roman"/>
          <w:color w:val="1F497D"/>
          <w:kern w:val="0"/>
          <w:sz w:val="22"/>
        </w:rPr>
      </w:pPr>
      <w:r w:rsidRPr="004454E0">
        <w:rPr>
          <w:rFonts w:ascii="Times New Roman" w:eastAsia="SimSun" w:hAnsi="Times New Roman" w:cs="Times New Roman"/>
          <w:color w:val="1F497D"/>
          <w:kern w:val="0"/>
          <w:sz w:val="22"/>
        </w:rPr>
        <w:t>Hi Rita,</w:t>
      </w:r>
    </w:p>
    <w:p w14:paraId="47B61AB0" w14:textId="77777777" w:rsidR="004454E0" w:rsidRPr="004454E0" w:rsidRDefault="004454E0" w:rsidP="004454E0">
      <w:pPr>
        <w:widowControl/>
        <w:jc w:val="left"/>
        <w:rPr>
          <w:rFonts w:ascii="Times New Roman" w:eastAsia="SimSun" w:hAnsi="Times New Roman" w:cs="Times New Roman"/>
          <w:color w:val="1F497D"/>
          <w:kern w:val="0"/>
          <w:sz w:val="22"/>
        </w:rPr>
      </w:pPr>
    </w:p>
    <w:p w14:paraId="302ABF1C" w14:textId="77777777" w:rsidR="004454E0" w:rsidRPr="004454E0" w:rsidRDefault="004454E0" w:rsidP="004454E0">
      <w:pPr>
        <w:widowControl/>
        <w:jc w:val="left"/>
        <w:rPr>
          <w:rFonts w:ascii="Times New Roman" w:eastAsia="SimSun" w:hAnsi="Times New Roman" w:cs="Times New Roman"/>
          <w:color w:val="1F497D"/>
          <w:kern w:val="0"/>
          <w:sz w:val="22"/>
        </w:rPr>
      </w:pPr>
      <w:r w:rsidRPr="004454E0">
        <w:rPr>
          <w:rFonts w:ascii="Times New Roman" w:eastAsia="SimSun" w:hAnsi="Times New Roman" w:cs="Times New Roman"/>
          <w:color w:val="1F497D"/>
          <w:kern w:val="0"/>
          <w:sz w:val="22"/>
        </w:rPr>
        <w:t>好的，明天见。</w:t>
      </w:r>
    </w:p>
    <w:p w14:paraId="72F26199" w14:textId="77777777" w:rsidR="004454E0" w:rsidRPr="004454E0" w:rsidRDefault="004454E0" w:rsidP="004454E0">
      <w:pPr>
        <w:widowControl/>
        <w:jc w:val="left"/>
        <w:rPr>
          <w:rFonts w:ascii="Times New Roman" w:eastAsia="SimSun" w:hAnsi="Times New Roman" w:cs="Times New Roman"/>
          <w:color w:val="1F497D"/>
          <w:kern w:val="0"/>
          <w:sz w:val="22"/>
        </w:rPr>
      </w:pPr>
    </w:p>
    <w:p w14:paraId="57970EE9" w14:textId="77777777" w:rsidR="004454E0" w:rsidRPr="004454E0" w:rsidRDefault="004454E0" w:rsidP="004454E0">
      <w:pPr>
        <w:widowControl/>
        <w:jc w:val="left"/>
        <w:rPr>
          <w:rFonts w:ascii="Times New Roman" w:eastAsia="SimSun" w:hAnsi="Times New Roman" w:cs="Times New Roman"/>
          <w:color w:val="1F497D"/>
          <w:kern w:val="0"/>
          <w:sz w:val="22"/>
        </w:rPr>
      </w:pPr>
      <w:r w:rsidRPr="004454E0">
        <w:rPr>
          <w:rFonts w:ascii="Times New Roman" w:eastAsia="SimSun" w:hAnsi="Times New Roman" w:cs="Times New Roman"/>
          <w:color w:val="1F497D"/>
          <w:kern w:val="0"/>
          <w:sz w:val="22"/>
        </w:rPr>
        <w:t>谢谢！</w:t>
      </w:r>
    </w:p>
    <w:p w14:paraId="46B44B8A" w14:textId="5923E2E0" w:rsidR="004454E0" w:rsidRDefault="004454E0" w:rsidP="004454E0">
      <w:pPr>
        <w:widowControl/>
        <w:jc w:val="left"/>
        <w:rPr>
          <w:rFonts w:ascii="Times New Roman" w:eastAsia="SimSun" w:hAnsi="Times New Roman" w:cs="Times New Roman"/>
          <w:color w:val="1F497D"/>
          <w:kern w:val="0"/>
          <w:sz w:val="22"/>
        </w:rPr>
      </w:pPr>
      <w:r w:rsidRPr="004454E0">
        <w:rPr>
          <w:rFonts w:ascii="Times New Roman" w:eastAsia="SimSun" w:hAnsi="Times New Roman" w:cs="Times New Roman"/>
          <w:color w:val="1F497D"/>
          <w:kern w:val="0"/>
          <w:sz w:val="22"/>
        </w:rPr>
        <w:t>刘超</w:t>
      </w:r>
    </w:p>
    <w:p w14:paraId="03247DF9" w14:textId="77777777" w:rsidR="004454E0" w:rsidRDefault="004454E0" w:rsidP="00722A73">
      <w:pPr>
        <w:widowControl/>
        <w:jc w:val="left"/>
        <w:rPr>
          <w:rFonts w:ascii="Times New Roman" w:eastAsia="SimSun" w:hAnsi="Times New Roman" w:cs="Times New Roman"/>
          <w:color w:val="1F497D"/>
          <w:kern w:val="0"/>
          <w:sz w:val="22"/>
        </w:rPr>
      </w:pPr>
    </w:p>
    <w:p w14:paraId="59CD5547" w14:textId="0DC2BEF5" w:rsidR="00722A73" w:rsidRPr="0033750C" w:rsidRDefault="00722A73" w:rsidP="00722A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722A73">
        <w:rPr>
          <w:rFonts w:ascii="Times New Roman" w:eastAsia="SimSun" w:hAnsi="Times New Roman" w:cs="Times New Roman"/>
          <w:color w:val="1F497D"/>
          <w:kern w:val="0"/>
          <w:sz w:val="22"/>
        </w:rPr>
        <w:t>Amy</w:t>
      </w:r>
      <w:r w:rsidRPr="0033750C">
        <w:rPr>
          <w:rFonts w:ascii="Times New Roman" w:eastAsia="SimSun" w:hAnsi="Times New Roman" w:cs="Times New Roman"/>
          <w:color w:val="1F497D"/>
          <w:kern w:val="0"/>
          <w:sz w:val="22"/>
        </w:rPr>
        <w:t>,</w:t>
      </w:r>
    </w:p>
    <w:p w14:paraId="354D7676" w14:textId="77777777" w:rsidR="00722A73" w:rsidRDefault="00722A73" w:rsidP="00722A73">
      <w:pPr>
        <w:widowControl/>
        <w:ind w:firstLine="420"/>
        <w:jc w:val="left"/>
        <w:rPr>
          <w:rFonts w:ascii="Times New Roman" w:eastAsia="SimSun" w:hAnsi="Times New Roman" w:cs="Times New Roman"/>
          <w:color w:val="1F497D"/>
          <w:kern w:val="0"/>
          <w:sz w:val="22"/>
        </w:rPr>
      </w:pPr>
    </w:p>
    <w:p w14:paraId="06A29FF6" w14:textId="77777777" w:rsidR="00722A73" w:rsidRPr="00722A73" w:rsidRDefault="00722A73" w:rsidP="00722A73">
      <w:pPr>
        <w:widowControl/>
        <w:ind w:firstLine="420"/>
        <w:jc w:val="left"/>
        <w:rPr>
          <w:rFonts w:ascii="Times New Roman" w:eastAsia="SimSun" w:hAnsi="Times New Roman" w:cs="Times New Roman"/>
          <w:color w:val="1F497D"/>
          <w:kern w:val="0"/>
          <w:sz w:val="22"/>
        </w:rPr>
      </w:pPr>
      <w:r w:rsidRPr="00722A73">
        <w:rPr>
          <w:rFonts w:ascii="Times New Roman" w:eastAsia="SimSun" w:hAnsi="Times New Roman" w:cs="Times New Roman"/>
          <w:color w:val="1F497D"/>
          <w:kern w:val="0"/>
          <w:sz w:val="22"/>
        </w:rPr>
        <w:t>Thank you for the reminder regarding the submission of the Annual Report for the HKPFS awardees. Please find attached the completed Form A and Form B as requested.</w:t>
      </w:r>
    </w:p>
    <w:p w14:paraId="27DF4742" w14:textId="77777777" w:rsidR="00722A73" w:rsidRPr="00722A73" w:rsidRDefault="00722A73" w:rsidP="00722A73">
      <w:pPr>
        <w:widowControl/>
        <w:ind w:firstLine="420"/>
        <w:jc w:val="left"/>
        <w:rPr>
          <w:rFonts w:ascii="Times New Roman" w:eastAsia="SimSun" w:hAnsi="Times New Roman" w:cs="Times New Roman"/>
          <w:color w:val="1F497D"/>
          <w:kern w:val="0"/>
          <w:sz w:val="22"/>
        </w:rPr>
      </w:pPr>
    </w:p>
    <w:p w14:paraId="0EC6FD4E" w14:textId="3BBD83DD" w:rsidR="00722A73" w:rsidRDefault="00722A73" w:rsidP="00722A73">
      <w:pPr>
        <w:widowControl/>
        <w:ind w:firstLine="420"/>
        <w:jc w:val="left"/>
        <w:rPr>
          <w:rFonts w:ascii="Times New Roman" w:eastAsia="SimSun" w:hAnsi="Times New Roman" w:cs="Times New Roman"/>
          <w:color w:val="1F497D"/>
          <w:kern w:val="0"/>
          <w:sz w:val="22"/>
        </w:rPr>
      </w:pPr>
      <w:r w:rsidRPr="00722A73">
        <w:rPr>
          <w:rFonts w:ascii="Times New Roman" w:eastAsia="SimSun" w:hAnsi="Times New Roman" w:cs="Times New Roman"/>
          <w:color w:val="1F497D"/>
          <w:kern w:val="0"/>
          <w:sz w:val="22"/>
        </w:rPr>
        <w:t>If there are any additional details or further actions needed from my side, please let me know.</w:t>
      </w:r>
    </w:p>
    <w:p w14:paraId="58A687F9" w14:textId="77777777" w:rsidR="00722A73" w:rsidRPr="006378F2" w:rsidRDefault="00722A73" w:rsidP="00722A73">
      <w:pPr>
        <w:widowControl/>
        <w:ind w:firstLine="420"/>
        <w:jc w:val="left"/>
        <w:rPr>
          <w:rFonts w:ascii="Times New Roman" w:eastAsia="SimSun" w:hAnsi="Times New Roman" w:cs="Times New Roman"/>
          <w:color w:val="1F497D"/>
          <w:kern w:val="0"/>
          <w:sz w:val="22"/>
        </w:rPr>
      </w:pPr>
    </w:p>
    <w:p w14:paraId="02F04553" w14:textId="77777777" w:rsidR="00722A73" w:rsidRPr="0033750C" w:rsidRDefault="00722A73" w:rsidP="00722A73">
      <w:pPr>
        <w:widowControl/>
        <w:jc w:val="left"/>
        <w:rPr>
          <w:rFonts w:ascii="Times New Roman" w:eastAsia="SimSun" w:hAnsi="Times New Roman" w:cs="Times New Roman"/>
          <w:color w:val="1F497D"/>
          <w:kern w:val="0"/>
          <w:sz w:val="22"/>
        </w:rPr>
      </w:pPr>
      <w:r w:rsidRPr="006378F2">
        <w:rPr>
          <w:rFonts w:ascii="Times New Roman" w:eastAsia="SimSun" w:hAnsi="Times New Roman" w:cs="Times New Roman"/>
          <w:color w:val="1F497D"/>
          <w:kern w:val="0"/>
          <w:sz w:val="22"/>
        </w:rPr>
        <w:t>All the best,</w:t>
      </w:r>
      <w:r>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 xml:space="preserve"> </w:t>
      </w:r>
    </w:p>
    <w:p w14:paraId="56A0262A" w14:textId="77777777" w:rsidR="00722A73" w:rsidRDefault="00722A73" w:rsidP="00722A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4770308" w14:textId="77777777" w:rsidR="00722A73" w:rsidRDefault="00722A73" w:rsidP="00D231B1">
      <w:pPr>
        <w:widowControl/>
        <w:jc w:val="left"/>
        <w:rPr>
          <w:rFonts w:ascii="Times New Roman" w:eastAsia="SimSun" w:hAnsi="Times New Roman" w:cs="Times New Roman"/>
          <w:color w:val="1F497D"/>
          <w:kern w:val="0"/>
          <w:sz w:val="22"/>
        </w:rPr>
      </w:pPr>
    </w:p>
    <w:p w14:paraId="2D2AB0CC" w14:textId="77777777" w:rsidR="00722A73" w:rsidRDefault="00722A73" w:rsidP="00D231B1">
      <w:pPr>
        <w:widowControl/>
        <w:jc w:val="left"/>
        <w:rPr>
          <w:rFonts w:ascii="Times New Roman" w:eastAsia="SimSun" w:hAnsi="Times New Roman" w:cs="Times New Roman"/>
          <w:color w:val="1F497D"/>
          <w:kern w:val="0"/>
          <w:sz w:val="22"/>
        </w:rPr>
      </w:pPr>
    </w:p>
    <w:p w14:paraId="0CF9AE82" w14:textId="34BC0C25" w:rsidR="00D231B1" w:rsidRPr="00D231B1" w:rsidRDefault="00D231B1" w:rsidP="00D231B1">
      <w:pPr>
        <w:widowControl/>
        <w:jc w:val="left"/>
        <w:rPr>
          <w:rFonts w:ascii="Times New Roman" w:eastAsia="SimSun" w:hAnsi="Times New Roman" w:cs="Times New Roman"/>
          <w:color w:val="1F497D"/>
          <w:kern w:val="0"/>
          <w:sz w:val="22"/>
        </w:rPr>
      </w:pPr>
      <w:r w:rsidRPr="00D231B1">
        <w:rPr>
          <w:rFonts w:ascii="Times New Roman" w:eastAsia="SimSun" w:hAnsi="Times New Roman" w:cs="Times New Roman"/>
          <w:color w:val="1F497D"/>
          <w:kern w:val="0"/>
          <w:sz w:val="22"/>
        </w:rPr>
        <w:t xml:space="preserve">Rita </w:t>
      </w:r>
      <w:r w:rsidRPr="00D231B1">
        <w:rPr>
          <w:rFonts w:ascii="Times New Roman" w:eastAsia="SimSun" w:hAnsi="Times New Roman" w:cs="Times New Roman"/>
          <w:color w:val="1F497D"/>
          <w:kern w:val="0"/>
          <w:sz w:val="22"/>
        </w:rPr>
        <w:t>你好，</w:t>
      </w:r>
    </w:p>
    <w:p w14:paraId="61A87902" w14:textId="77777777" w:rsidR="00D231B1" w:rsidRPr="00D231B1" w:rsidRDefault="00D231B1" w:rsidP="00D231B1">
      <w:pPr>
        <w:widowControl/>
        <w:jc w:val="left"/>
        <w:rPr>
          <w:rFonts w:ascii="Times New Roman" w:eastAsia="SimSun" w:hAnsi="Times New Roman" w:cs="Times New Roman"/>
          <w:color w:val="1F497D"/>
          <w:kern w:val="0"/>
          <w:sz w:val="22"/>
        </w:rPr>
      </w:pPr>
    </w:p>
    <w:p w14:paraId="17371C05" w14:textId="70AF74A0" w:rsidR="00D231B1" w:rsidRPr="00D231B1" w:rsidRDefault="00D231B1" w:rsidP="00D231B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周一到周三</w:t>
      </w:r>
      <w:r w:rsidRPr="00D231B1">
        <w:rPr>
          <w:rFonts w:ascii="Times New Roman" w:eastAsia="SimSun" w:hAnsi="Times New Roman" w:cs="Times New Roman"/>
          <w:color w:val="1F497D"/>
          <w:kern w:val="0"/>
          <w:sz w:val="22"/>
        </w:rPr>
        <w:t>我都可以，请你选择合适的时间安排会议。</w:t>
      </w:r>
      <w:r>
        <w:rPr>
          <w:rFonts w:ascii="Times New Roman" w:eastAsia="SimSun" w:hAnsi="Times New Roman" w:cs="Times New Roman" w:hint="eastAsia"/>
          <w:color w:val="1F497D"/>
          <w:kern w:val="0"/>
          <w:sz w:val="22"/>
        </w:rPr>
        <w:t>谢谢</w:t>
      </w:r>
    </w:p>
    <w:p w14:paraId="7016EEA5" w14:textId="77777777" w:rsidR="00D231B1" w:rsidRPr="00D231B1" w:rsidRDefault="00D231B1" w:rsidP="00D231B1">
      <w:pPr>
        <w:widowControl/>
        <w:jc w:val="left"/>
        <w:rPr>
          <w:rFonts w:ascii="Times New Roman" w:eastAsia="SimSun" w:hAnsi="Times New Roman" w:cs="Times New Roman"/>
          <w:color w:val="1F497D"/>
          <w:kern w:val="0"/>
          <w:sz w:val="22"/>
        </w:rPr>
      </w:pPr>
    </w:p>
    <w:p w14:paraId="28681099" w14:textId="3ACE334B" w:rsidR="00D231B1" w:rsidRDefault="00D231B1" w:rsidP="00D231B1">
      <w:pPr>
        <w:widowControl/>
        <w:jc w:val="left"/>
        <w:rPr>
          <w:rFonts w:ascii="Times New Roman" w:eastAsia="SimSun" w:hAnsi="Times New Roman" w:cs="Times New Roman"/>
          <w:color w:val="1F497D"/>
          <w:kern w:val="0"/>
          <w:sz w:val="22"/>
        </w:rPr>
      </w:pPr>
      <w:r w:rsidRPr="00D231B1">
        <w:rPr>
          <w:rFonts w:ascii="Times New Roman" w:eastAsia="SimSun" w:hAnsi="Times New Roman" w:cs="Times New Roman"/>
          <w:color w:val="1F497D"/>
          <w:kern w:val="0"/>
          <w:sz w:val="22"/>
        </w:rPr>
        <w:t>刘超</w:t>
      </w:r>
    </w:p>
    <w:p w14:paraId="3F4E33E8" w14:textId="77777777" w:rsidR="00D231B1" w:rsidRDefault="00D231B1" w:rsidP="006378F2">
      <w:pPr>
        <w:widowControl/>
        <w:jc w:val="left"/>
        <w:rPr>
          <w:rFonts w:ascii="Times New Roman" w:eastAsia="SimSun" w:hAnsi="Times New Roman" w:cs="Times New Roman"/>
          <w:color w:val="1F497D"/>
          <w:kern w:val="0"/>
          <w:sz w:val="22"/>
        </w:rPr>
      </w:pPr>
    </w:p>
    <w:p w14:paraId="420E206A" w14:textId="3B5176FA" w:rsidR="006378F2" w:rsidRPr="0033750C" w:rsidRDefault="006378F2" w:rsidP="006378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5F17F0">
        <w:rPr>
          <w:rFonts w:ascii="Times New Roman" w:eastAsia="SimSun" w:hAnsi="Times New Roman" w:cs="Times New Roman"/>
          <w:color w:val="1F497D"/>
          <w:kern w:val="0"/>
          <w:sz w:val="22"/>
        </w:rPr>
        <w:t>Courtney Kendall</w:t>
      </w:r>
      <w:r w:rsidRPr="0033750C">
        <w:rPr>
          <w:rFonts w:ascii="Times New Roman" w:eastAsia="SimSun" w:hAnsi="Times New Roman" w:cs="Times New Roman"/>
          <w:color w:val="1F497D"/>
          <w:kern w:val="0"/>
          <w:sz w:val="22"/>
        </w:rPr>
        <w:t>,</w:t>
      </w:r>
    </w:p>
    <w:p w14:paraId="32FE4DF6" w14:textId="77777777" w:rsidR="006378F2" w:rsidRDefault="006378F2" w:rsidP="006378F2">
      <w:pPr>
        <w:widowControl/>
        <w:ind w:firstLine="420"/>
        <w:jc w:val="left"/>
        <w:rPr>
          <w:rFonts w:ascii="Times New Roman" w:eastAsia="SimSun" w:hAnsi="Times New Roman" w:cs="Times New Roman"/>
          <w:color w:val="1F497D"/>
          <w:kern w:val="0"/>
          <w:sz w:val="22"/>
        </w:rPr>
      </w:pPr>
    </w:p>
    <w:p w14:paraId="13E262C2" w14:textId="52607524" w:rsidR="006378F2" w:rsidRPr="006378F2" w:rsidRDefault="006378F2" w:rsidP="006378F2">
      <w:pPr>
        <w:widowControl/>
        <w:ind w:firstLine="420"/>
        <w:jc w:val="left"/>
        <w:rPr>
          <w:rFonts w:ascii="Times New Roman" w:eastAsia="SimSun" w:hAnsi="Times New Roman" w:cs="Times New Roman"/>
          <w:color w:val="1F497D"/>
          <w:kern w:val="0"/>
          <w:sz w:val="22"/>
        </w:rPr>
      </w:pPr>
      <w:r w:rsidRPr="006378F2">
        <w:rPr>
          <w:rFonts w:ascii="Times New Roman" w:eastAsia="SimSun" w:hAnsi="Times New Roman" w:cs="Times New Roman"/>
          <w:color w:val="1F497D"/>
          <w:kern w:val="0"/>
          <w:sz w:val="22"/>
        </w:rPr>
        <w:t xml:space="preserve">Thank you so much for your prompt response and for fixing the error. I really appreciate your </w:t>
      </w:r>
      <w:r>
        <w:rPr>
          <w:rFonts w:ascii="Times New Roman" w:eastAsia="SimSun" w:hAnsi="Times New Roman" w:cs="Times New Roman" w:hint="eastAsia"/>
          <w:color w:val="1F497D"/>
          <w:kern w:val="0"/>
          <w:sz w:val="22"/>
        </w:rPr>
        <w:t xml:space="preserve">help </w:t>
      </w:r>
      <w:r w:rsidRPr="006378F2">
        <w:rPr>
          <w:rFonts w:ascii="Times New Roman" w:eastAsia="SimSun" w:hAnsi="Times New Roman" w:cs="Times New Roman"/>
          <w:color w:val="1F497D"/>
          <w:kern w:val="0"/>
          <w:sz w:val="22"/>
        </w:rPr>
        <w:t>in ensuring the correct author information is displayed.</w:t>
      </w:r>
    </w:p>
    <w:p w14:paraId="6EF37514" w14:textId="77777777" w:rsidR="006378F2" w:rsidRPr="006378F2" w:rsidRDefault="006378F2" w:rsidP="006378F2">
      <w:pPr>
        <w:widowControl/>
        <w:ind w:firstLine="420"/>
        <w:jc w:val="left"/>
        <w:rPr>
          <w:rFonts w:ascii="Times New Roman" w:eastAsia="SimSun" w:hAnsi="Times New Roman" w:cs="Times New Roman"/>
          <w:color w:val="1F497D"/>
          <w:kern w:val="0"/>
          <w:sz w:val="22"/>
        </w:rPr>
      </w:pPr>
    </w:p>
    <w:p w14:paraId="302652BF" w14:textId="4C11148C" w:rsidR="006378F2" w:rsidRPr="0033750C" w:rsidRDefault="006378F2" w:rsidP="006378F2">
      <w:pPr>
        <w:widowControl/>
        <w:jc w:val="left"/>
        <w:rPr>
          <w:rFonts w:ascii="Times New Roman" w:eastAsia="SimSun" w:hAnsi="Times New Roman" w:cs="Times New Roman"/>
          <w:color w:val="1F497D"/>
          <w:kern w:val="0"/>
          <w:sz w:val="22"/>
        </w:rPr>
      </w:pPr>
      <w:r w:rsidRPr="006378F2">
        <w:rPr>
          <w:rFonts w:ascii="Times New Roman" w:eastAsia="SimSun" w:hAnsi="Times New Roman" w:cs="Times New Roman"/>
          <w:color w:val="1F497D"/>
          <w:kern w:val="0"/>
          <w:sz w:val="22"/>
        </w:rPr>
        <w:t>All the best,</w:t>
      </w:r>
      <w:r>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 xml:space="preserve"> </w:t>
      </w:r>
    </w:p>
    <w:p w14:paraId="4941355D" w14:textId="77777777" w:rsidR="006378F2" w:rsidRDefault="006378F2" w:rsidP="006378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81B541" w14:textId="77777777" w:rsidR="006378F2" w:rsidRDefault="006378F2" w:rsidP="00B716F7">
      <w:pPr>
        <w:widowControl/>
        <w:jc w:val="left"/>
        <w:rPr>
          <w:rFonts w:ascii="Times New Roman" w:eastAsia="SimSun" w:hAnsi="Times New Roman" w:cs="Times New Roman"/>
          <w:color w:val="1F497D"/>
          <w:kern w:val="0"/>
          <w:sz w:val="22"/>
        </w:rPr>
      </w:pPr>
    </w:p>
    <w:p w14:paraId="716B7255" w14:textId="77777777" w:rsidR="006378F2" w:rsidRDefault="006378F2" w:rsidP="00B716F7">
      <w:pPr>
        <w:widowControl/>
        <w:jc w:val="left"/>
        <w:rPr>
          <w:rFonts w:ascii="Times New Roman" w:eastAsia="SimSun" w:hAnsi="Times New Roman" w:cs="Times New Roman"/>
          <w:color w:val="1F497D"/>
          <w:kern w:val="0"/>
          <w:sz w:val="22"/>
        </w:rPr>
      </w:pPr>
    </w:p>
    <w:p w14:paraId="570FAD77" w14:textId="46136737" w:rsidR="00B716F7" w:rsidRPr="004753DA" w:rsidRDefault="00B716F7" w:rsidP="00B716F7">
      <w:pPr>
        <w:widowControl/>
        <w:jc w:val="left"/>
        <w:rPr>
          <w:rFonts w:ascii="Times New Roman" w:eastAsia="SimSun" w:hAnsi="Times New Roman" w:cs="Times New Roman"/>
          <w:color w:val="1F497D"/>
          <w:kern w:val="0"/>
          <w:sz w:val="22"/>
        </w:rPr>
      </w:pPr>
      <w:r w:rsidRPr="004753DA">
        <w:rPr>
          <w:rFonts w:ascii="Times New Roman" w:eastAsia="SimSun" w:hAnsi="Times New Roman" w:cs="Times New Roman"/>
          <w:color w:val="1F497D"/>
          <w:kern w:val="0"/>
          <w:sz w:val="22"/>
        </w:rPr>
        <w:t>亲爱的</w:t>
      </w:r>
      <w:r w:rsidRPr="004753DA">
        <w:rPr>
          <w:rFonts w:ascii="Times New Roman" w:eastAsia="SimSun" w:hAnsi="Times New Roman" w:cs="Times New Roman"/>
          <w:color w:val="1F497D"/>
          <w:kern w:val="0"/>
          <w:sz w:val="22"/>
        </w:rPr>
        <w:t>Rita</w:t>
      </w:r>
      <w:r w:rsidRPr="004753DA">
        <w:rPr>
          <w:rFonts w:ascii="Times New Roman" w:eastAsia="SimSun" w:hAnsi="Times New Roman" w:cs="Times New Roman"/>
          <w:color w:val="1F497D"/>
          <w:kern w:val="0"/>
          <w:sz w:val="22"/>
        </w:rPr>
        <w:t>，</w:t>
      </w:r>
    </w:p>
    <w:p w14:paraId="0F7E806E" w14:textId="77777777" w:rsidR="00B716F7" w:rsidRPr="004753DA" w:rsidRDefault="00B716F7" w:rsidP="00B716F7">
      <w:pPr>
        <w:widowControl/>
        <w:jc w:val="left"/>
        <w:rPr>
          <w:rFonts w:ascii="Times New Roman" w:eastAsia="SimSun" w:hAnsi="Times New Roman" w:cs="Times New Roman"/>
          <w:color w:val="1F497D"/>
          <w:kern w:val="0"/>
          <w:sz w:val="22"/>
        </w:rPr>
      </w:pPr>
    </w:p>
    <w:p w14:paraId="4B4E209C" w14:textId="77777777" w:rsidR="00B716F7" w:rsidRPr="00B716F7" w:rsidRDefault="00B716F7" w:rsidP="00B716F7">
      <w:pPr>
        <w:widowControl/>
        <w:jc w:val="left"/>
        <w:rPr>
          <w:rFonts w:ascii="Times New Roman" w:eastAsia="SimSun" w:hAnsi="Times New Roman" w:cs="Times New Roman"/>
          <w:color w:val="1F497D"/>
          <w:kern w:val="0"/>
          <w:sz w:val="22"/>
        </w:rPr>
      </w:pPr>
      <w:r w:rsidRPr="00B716F7">
        <w:rPr>
          <w:rFonts w:ascii="Times New Roman" w:eastAsia="SimSun" w:hAnsi="Times New Roman" w:cs="Times New Roman"/>
          <w:color w:val="1F497D"/>
          <w:kern w:val="0"/>
          <w:sz w:val="22"/>
        </w:rPr>
        <w:t>收到，谢谢！</w:t>
      </w:r>
    </w:p>
    <w:p w14:paraId="0F45E11C" w14:textId="77777777" w:rsidR="00B716F7" w:rsidRPr="00B716F7" w:rsidRDefault="00B716F7" w:rsidP="00B716F7">
      <w:pPr>
        <w:widowControl/>
        <w:jc w:val="left"/>
        <w:rPr>
          <w:rFonts w:ascii="Times New Roman" w:eastAsia="SimSun" w:hAnsi="Times New Roman" w:cs="Times New Roman"/>
          <w:color w:val="1F497D"/>
          <w:kern w:val="0"/>
          <w:sz w:val="22"/>
        </w:rPr>
      </w:pPr>
    </w:p>
    <w:p w14:paraId="3B435EAF" w14:textId="06D999E3" w:rsidR="00B716F7" w:rsidRDefault="00B716F7" w:rsidP="00B716F7">
      <w:pPr>
        <w:widowControl/>
        <w:jc w:val="left"/>
        <w:rPr>
          <w:rFonts w:ascii="Times New Roman" w:eastAsia="SimSun" w:hAnsi="Times New Roman" w:cs="Times New Roman"/>
          <w:color w:val="1F497D"/>
          <w:kern w:val="0"/>
          <w:sz w:val="22"/>
        </w:rPr>
      </w:pPr>
      <w:r w:rsidRPr="00B716F7">
        <w:rPr>
          <w:rFonts w:ascii="Times New Roman" w:eastAsia="SimSun" w:hAnsi="Times New Roman" w:cs="Times New Roman"/>
          <w:color w:val="1F497D"/>
          <w:kern w:val="0"/>
          <w:sz w:val="22"/>
        </w:rPr>
        <w:t>6</w:t>
      </w:r>
      <w:r w:rsidRPr="00B716F7">
        <w:rPr>
          <w:rFonts w:ascii="Times New Roman" w:eastAsia="SimSun" w:hAnsi="Times New Roman" w:cs="Times New Roman"/>
          <w:color w:val="1F497D"/>
          <w:kern w:val="0"/>
          <w:sz w:val="22"/>
        </w:rPr>
        <w:t>月</w:t>
      </w:r>
      <w:r w:rsidRPr="00B716F7">
        <w:rPr>
          <w:rFonts w:ascii="Times New Roman" w:eastAsia="SimSun" w:hAnsi="Times New Roman" w:cs="Times New Roman"/>
          <w:color w:val="1F497D"/>
          <w:kern w:val="0"/>
          <w:sz w:val="22"/>
        </w:rPr>
        <w:t>6</w:t>
      </w:r>
      <w:r w:rsidRPr="00B716F7">
        <w:rPr>
          <w:rFonts w:ascii="Times New Roman" w:eastAsia="SimSun" w:hAnsi="Times New Roman" w:cs="Times New Roman"/>
          <w:color w:val="1F497D"/>
          <w:kern w:val="0"/>
          <w:sz w:val="22"/>
        </w:rPr>
        <w:t>日上午</w:t>
      </w:r>
      <w:r w:rsidRPr="00B716F7">
        <w:rPr>
          <w:rFonts w:ascii="Times New Roman" w:eastAsia="SimSun" w:hAnsi="Times New Roman" w:cs="Times New Roman"/>
          <w:color w:val="1F497D"/>
          <w:kern w:val="0"/>
          <w:sz w:val="22"/>
        </w:rPr>
        <w:t>10:30</w:t>
      </w:r>
      <w:r w:rsidRPr="00B716F7">
        <w:rPr>
          <w:rFonts w:ascii="Times New Roman" w:eastAsia="SimSun" w:hAnsi="Times New Roman" w:cs="Times New Roman"/>
          <w:color w:val="1F497D"/>
          <w:kern w:val="0"/>
          <w:sz w:val="22"/>
        </w:rPr>
        <w:t>见！</w:t>
      </w:r>
    </w:p>
    <w:p w14:paraId="5470711E" w14:textId="77777777" w:rsidR="00B716F7" w:rsidRPr="004753DA" w:rsidRDefault="00B716F7" w:rsidP="00B716F7">
      <w:pPr>
        <w:widowControl/>
        <w:jc w:val="left"/>
        <w:rPr>
          <w:rFonts w:ascii="Times New Roman" w:eastAsia="SimSun" w:hAnsi="Times New Roman" w:cs="Times New Roman"/>
          <w:color w:val="1F497D"/>
          <w:kern w:val="0"/>
          <w:sz w:val="22"/>
        </w:rPr>
      </w:pPr>
    </w:p>
    <w:p w14:paraId="22942CFA" w14:textId="77777777" w:rsidR="00B716F7" w:rsidRDefault="00B716F7" w:rsidP="00B716F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298E3EA6" w14:textId="77777777" w:rsidR="00B716F7" w:rsidRDefault="00B716F7" w:rsidP="00B716F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刘超</w:t>
      </w:r>
    </w:p>
    <w:p w14:paraId="714A8C29" w14:textId="77777777" w:rsidR="00B716F7" w:rsidRDefault="00B716F7" w:rsidP="004753DA">
      <w:pPr>
        <w:widowControl/>
        <w:jc w:val="left"/>
        <w:rPr>
          <w:rFonts w:ascii="Times New Roman" w:eastAsia="SimSun" w:hAnsi="Times New Roman" w:cs="Times New Roman"/>
          <w:color w:val="1F497D"/>
          <w:kern w:val="0"/>
          <w:sz w:val="22"/>
        </w:rPr>
      </w:pPr>
    </w:p>
    <w:p w14:paraId="352B3EA9" w14:textId="77777777" w:rsidR="00B716F7" w:rsidRDefault="00B716F7" w:rsidP="004753DA">
      <w:pPr>
        <w:widowControl/>
        <w:jc w:val="left"/>
        <w:rPr>
          <w:rFonts w:ascii="Times New Roman" w:eastAsia="SimSun" w:hAnsi="Times New Roman" w:cs="Times New Roman"/>
          <w:color w:val="1F497D"/>
          <w:kern w:val="0"/>
          <w:sz w:val="22"/>
        </w:rPr>
      </w:pPr>
    </w:p>
    <w:p w14:paraId="0C05D5E3" w14:textId="53EFE4D9" w:rsidR="004753DA" w:rsidRPr="004753DA" w:rsidRDefault="004753DA" w:rsidP="004753DA">
      <w:pPr>
        <w:widowControl/>
        <w:jc w:val="left"/>
        <w:rPr>
          <w:rFonts w:ascii="Times New Roman" w:eastAsia="SimSun" w:hAnsi="Times New Roman" w:cs="Times New Roman"/>
          <w:color w:val="1F497D"/>
          <w:kern w:val="0"/>
          <w:sz w:val="22"/>
        </w:rPr>
      </w:pPr>
      <w:r w:rsidRPr="004753DA">
        <w:rPr>
          <w:rFonts w:ascii="Times New Roman" w:eastAsia="SimSun" w:hAnsi="Times New Roman" w:cs="Times New Roman"/>
          <w:color w:val="1F497D"/>
          <w:kern w:val="0"/>
          <w:sz w:val="22"/>
        </w:rPr>
        <w:t>亲爱的</w:t>
      </w:r>
      <w:r w:rsidRPr="004753DA">
        <w:rPr>
          <w:rFonts w:ascii="Times New Roman" w:eastAsia="SimSun" w:hAnsi="Times New Roman" w:cs="Times New Roman"/>
          <w:color w:val="1F497D"/>
          <w:kern w:val="0"/>
          <w:sz w:val="22"/>
        </w:rPr>
        <w:t>Rita</w:t>
      </w:r>
      <w:r w:rsidRPr="004753DA">
        <w:rPr>
          <w:rFonts w:ascii="Times New Roman" w:eastAsia="SimSun" w:hAnsi="Times New Roman" w:cs="Times New Roman"/>
          <w:color w:val="1F497D"/>
          <w:kern w:val="0"/>
          <w:sz w:val="22"/>
        </w:rPr>
        <w:t>，</w:t>
      </w:r>
    </w:p>
    <w:p w14:paraId="56EB2E38" w14:textId="77777777" w:rsidR="004753DA" w:rsidRPr="004753DA" w:rsidRDefault="004753DA" w:rsidP="004753DA">
      <w:pPr>
        <w:widowControl/>
        <w:jc w:val="left"/>
        <w:rPr>
          <w:rFonts w:ascii="Times New Roman" w:eastAsia="SimSun" w:hAnsi="Times New Roman" w:cs="Times New Roman"/>
          <w:color w:val="1F497D"/>
          <w:kern w:val="0"/>
          <w:sz w:val="22"/>
        </w:rPr>
      </w:pPr>
    </w:p>
    <w:p w14:paraId="1759027F" w14:textId="77777777" w:rsidR="004753DA" w:rsidRPr="004753DA" w:rsidRDefault="004753DA" w:rsidP="004753DA">
      <w:pPr>
        <w:widowControl/>
        <w:jc w:val="left"/>
        <w:rPr>
          <w:rFonts w:ascii="Times New Roman" w:eastAsia="SimSun" w:hAnsi="Times New Roman" w:cs="Times New Roman"/>
          <w:color w:val="1F497D"/>
          <w:kern w:val="0"/>
          <w:sz w:val="22"/>
        </w:rPr>
      </w:pPr>
      <w:r w:rsidRPr="004753DA">
        <w:rPr>
          <w:rFonts w:ascii="Times New Roman" w:eastAsia="SimSun" w:hAnsi="Times New Roman" w:cs="Times New Roman"/>
          <w:color w:val="1F497D"/>
          <w:kern w:val="0"/>
          <w:sz w:val="22"/>
        </w:rPr>
        <w:t>感谢您组织</w:t>
      </w:r>
      <w:r w:rsidRPr="004753DA">
        <w:rPr>
          <w:rFonts w:ascii="Times New Roman" w:eastAsia="SimSun" w:hAnsi="Times New Roman" w:cs="Times New Roman"/>
          <w:color w:val="1F497D"/>
          <w:kern w:val="0"/>
          <w:sz w:val="22"/>
        </w:rPr>
        <w:t>SCUPI</w:t>
      </w:r>
      <w:r w:rsidRPr="004753DA">
        <w:rPr>
          <w:rFonts w:ascii="Times New Roman" w:eastAsia="SimSun" w:hAnsi="Times New Roman" w:cs="Times New Roman"/>
          <w:color w:val="1F497D"/>
          <w:kern w:val="0"/>
          <w:sz w:val="22"/>
        </w:rPr>
        <w:t>校友导师项目，并提供参与的机会。我很高兴能为这个项目做出贡献。</w:t>
      </w:r>
    </w:p>
    <w:p w14:paraId="4CC1880B" w14:textId="77777777" w:rsidR="004753DA" w:rsidRPr="004753DA" w:rsidRDefault="004753DA" w:rsidP="004753DA">
      <w:pPr>
        <w:widowControl/>
        <w:jc w:val="left"/>
        <w:rPr>
          <w:rFonts w:ascii="Times New Roman" w:eastAsia="SimSun" w:hAnsi="Times New Roman" w:cs="Times New Roman"/>
          <w:color w:val="1F497D"/>
          <w:kern w:val="0"/>
          <w:sz w:val="22"/>
        </w:rPr>
      </w:pPr>
    </w:p>
    <w:p w14:paraId="378CF9E5" w14:textId="539C175A" w:rsidR="004753DA" w:rsidRPr="004753DA" w:rsidRDefault="004753DA" w:rsidP="004753DA">
      <w:pPr>
        <w:widowControl/>
        <w:jc w:val="left"/>
        <w:rPr>
          <w:rFonts w:ascii="Times New Roman" w:eastAsia="SimSun" w:hAnsi="Times New Roman" w:cs="Times New Roman"/>
          <w:color w:val="1F497D"/>
          <w:kern w:val="0"/>
          <w:sz w:val="22"/>
        </w:rPr>
      </w:pPr>
      <w:r w:rsidRPr="004753DA">
        <w:rPr>
          <w:rFonts w:ascii="Times New Roman" w:eastAsia="SimSun" w:hAnsi="Times New Roman" w:cs="Times New Roman"/>
          <w:color w:val="1F497D"/>
          <w:kern w:val="0"/>
          <w:sz w:val="22"/>
        </w:rPr>
        <w:t>我希望能在</w:t>
      </w:r>
      <w:r w:rsidRPr="004753DA">
        <w:rPr>
          <w:rFonts w:ascii="Times New Roman" w:eastAsia="SimSun" w:hAnsi="Times New Roman" w:cs="Times New Roman"/>
          <w:color w:val="1F497D"/>
          <w:kern w:val="0"/>
          <w:sz w:val="22"/>
        </w:rPr>
        <w:t>6</w:t>
      </w:r>
      <w:r w:rsidRPr="004753DA">
        <w:rPr>
          <w:rFonts w:ascii="Times New Roman" w:eastAsia="SimSun" w:hAnsi="Times New Roman" w:cs="Times New Roman"/>
          <w:color w:val="1F497D"/>
          <w:kern w:val="0"/>
          <w:sz w:val="22"/>
        </w:rPr>
        <w:t>月</w:t>
      </w:r>
      <w:r w:rsidRPr="004753DA">
        <w:rPr>
          <w:rFonts w:ascii="Times New Roman" w:eastAsia="SimSun" w:hAnsi="Times New Roman" w:cs="Times New Roman"/>
          <w:color w:val="1F497D"/>
          <w:kern w:val="0"/>
          <w:sz w:val="22"/>
        </w:rPr>
        <w:t>6</w:t>
      </w:r>
      <w:r w:rsidRPr="004753DA">
        <w:rPr>
          <w:rFonts w:ascii="Times New Roman" w:eastAsia="SimSun" w:hAnsi="Times New Roman" w:cs="Times New Roman"/>
          <w:color w:val="1F497D"/>
          <w:kern w:val="0"/>
          <w:sz w:val="22"/>
        </w:rPr>
        <w:t>日安排一次线上会议</w:t>
      </w:r>
      <w:r>
        <w:rPr>
          <w:rFonts w:ascii="Times New Roman" w:eastAsia="SimSun" w:hAnsi="Times New Roman" w:cs="Times New Roman" w:hint="eastAsia"/>
          <w:color w:val="1F497D"/>
          <w:kern w:val="0"/>
          <w:sz w:val="22"/>
        </w:rPr>
        <w:t>，</w:t>
      </w:r>
      <w:r w:rsidRPr="004753DA">
        <w:rPr>
          <w:rFonts w:ascii="Times New Roman" w:eastAsia="SimSun" w:hAnsi="Times New Roman" w:cs="Times New Roman"/>
          <w:color w:val="1F497D"/>
          <w:kern w:val="0"/>
          <w:sz w:val="22"/>
        </w:rPr>
        <w:t>上午</w:t>
      </w:r>
      <w:r w:rsidRPr="004753DA">
        <w:rPr>
          <w:rFonts w:ascii="Times New Roman" w:eastAsia="SimSun" w:hAnsi="Times New Roman" w:cs="Times New Roman"/>
          <w:color w:val="1F497D"/>
          <w:kern w:val="0"/>
          <w:sz w:val="22"/>
        </w:rPr>
        <w:t>10</w:t>
      </w:r>
      <w:r w:rsidRPr="004753DA">
        <w:rPr>
          <w:rFonts w:ascii="Times New Roman" w:eastAsia="SimSun" w:hAnsi="Times New Roman" w:cs="Times New Roman"/>
          <w:color w:val="1F497D"/>
          <w:kern w:val="0"/>
          <w:sz w:val="22"/>
        </w:rPr>
        <w:t>点至下午</w:t>
      </w:r>
      <w:r w:rsidRPr="004753DA">
        <w:rPr>
          <w:rFonts w:ascii="Times New Roman" w:eastAsia="SimSun" w:hAnsi="Times New Roman" w:cs="Times New Roman"/>
          <w:color w:val="1F497D"/>
          <w:kern w:val="0"/>
          <w:sz w:val="22"/>
        </w:rPr>
        <w:t>5</w:t>
      </w:r>
      <w:r w:rsidRPr="004753DA">
        <w:rPr>
          <w:rFonts w:ascii="Times New Roman" w:eastAsia="SimSun" w:hAnsi="Times New Roman" w:cs="Times New Roman"/>
          <w:color w:val="1F497D"/>
          <w:kern w:val="0"/>
          <w:sz w:val="22"/>
        </w:rPr>
        <w:t>点期间</w:t>
      </w:r>
      <w:r>
        <w:rPr>
          <w:rFonts w:ascii="Times New Roman" w:eastAsia="SimSun" w:hAnsi="Times New Roman" w:cs="Times New Roman" w:hint="eastAsia"/>
          <w:color w:val="1F497D"/>
          <w:kern w:val="0"/>
          <w:sz w:val="22"/>
        </w:rPr>
        <w:t>都可以</w:t>
      </w:r>
      <w:r w:rsidRPr="004753DA">
        <w:rPr>
          <w:rFonts w:ascii="Times New Roman" w:eastAsia="SimSun" w:hAnsi="Times New Roman" w:cs="Times New Roman"/>
          <w:color w:val="1F497D"/>
          <w:kern w:val="0"/>
          <w:sz w:val="22"/>
        </w:rPr>
        <w:t>。不知在那天是否有合适的时间段可供选择。</w:t>
      </w:r>
    </w:p>
    <w:p w14:paraId="365B8F3F" w14:textId="77777777" w:rsidR="004753DA" w:rsidRPr="004753DA" w:rsidRDefault="004753DA" w:rsidP="004753DA">
      <w:pPr>
        <w:widowControl/>
        <w:jc w:val="left"/>
        <w:rPr>
          <w:rFonts w:ascii="Times New Roman" w:eastAsia="SimSun" w:hAnsi="Times New Roman" w:cs="Times New Roman"/>
          <w:color w:val="1F497D"/>
          <w:kern w:val="0"/>
          <w:sz w:val="22"/>
        </w:rPr>
      </w:pPr>
    </w:p>
    <w:p w14:paraId="7193418B" w14:textId="77777777" w:rsidR="004753DA" w:rsidRPr="004753DA" w:rsidRDefault="004753DA" w:rsidP="004753DA">
      <w:pPr>
        <w:widowControl/>
        <w:jc w:val="left"/>
        <w:rPr>
          <w:rFonts w:ascii="Times New Roman" w:eastAsia="SimSun" w:hAnsi="Times New Roman" w:cs="Times New Roman"/>
          <w:color w:val="1F497D"/>
          <w:kern w:val="0"/>
          <w:sz w:val="22"/>
        </w:rPr>
      </w:pPr>
      <w:r w:rsidRPr="004753DA">
        <w:rPr>
          <w:rFonts w:ascii="Times New Roman" w:eastAsia="SimSun" w:hAnsi="Times New Roman" w:cs="Times New Roman"/>
          <w:color w:val="1F497D"/>
          <w:kern w:val="0"/>
          <w:sz w:val="22"/>
        </w:rPr>
        <w:t>非常感谢，期待与您的讨论。</w:t>
      </w:r>
    </w:p>
    <w:p w14:paraId="394673A6" w14:textId="77777777" w:rsidR="004753DA" w:rsidRPr="004753DA" w:rsidRDefault="004753DA" w:rsidP="004753DA">
      <w:pPr>
        <w:widowControl/>
        <w:jc w:val="left"/>
        <w:rPr>
          <w:rFonts w:ascii="Times New Roman" w:eastAsia="SimSun" w:hAnsi="Times New Roman" w:cs="Times New Roman"/>
          <w:color w:val="1F497D"/>
          <w:kern w:val="0"/>
          <w:sz w:val="22"/>
        </w:rPr>
      </w:pPr>
    </w:p>
    <w:p w14:paraId="69F6AFCF" w14:textId="55B3642D" w:rsidR="004753DA" w:rsidRDefault="004753DA" w:rsidP="004753D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3307C13C" w14:textId="4B8CFB4E" w:rsidR="004753DA" w:rsidRDefault="004753DA" w:rsidP="004753D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刘超</w:t>
      </w:r>
    </w:p>
    <w:p w14:paraId="47A85888" w14:textId="77777777" w:rsidR="004753DA" w:rsidRDefault="004753DA" w:rsidP="008806CD">
      <w:pPr>
        <w:widowControl/>
        <w:jc w:val="left"/>
        <w:rPr>
          <w:rFonts w:ascii="Times New Roman" w:eastAsia="SimSun" w:hAnsi="Times New Roman" w:cs="Times New Roman"/>
          <w:color w:val="1F497D"/>
          <w:kern w:val="0"/>
          <w:sz w:val="22"/>
        </w:rPr>
      </w:pPr>
    </w:p>
    <w:p w14:paraId="26F2C9CA" w14:textId="53DFB179" w:rsidR="008806CD" w:rsidRPr="0033750C" w:rsidRDefault="008806CD" w:rsidP="008806C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Wu</w:t>
      </w:r>
      <w:r w:rsidRPr="0033750C">
        <w:rPr>
          <w:rFonts w:ascii="Times New Roman" w:eastAsia="SimSun" w:hAnsi="Times New Roman" w:cs="Times New Roman"/>
          <w:color w:val="1F497D"/>
          <w:kern w:val="0"/>
          <w:sz w:val="22"/>
        </w:rPr>
        <w:t>,</w:t>
      </w:r>
    </w:p>
    <w:p w14:paraId="4B341C0E" w14:textId="77777777" w:rsidR="008806CD" w:rsidRDefault="008806CD" w:rsidP="008806CD">
      <w:pPr>
        <w:widowControl/>
        <w:ind w:firstLine="420"/>
        <w:jc w:val="left"/>
        <w:rPr>
          <w:rFonts w:ascii="Times New Roman" w:eastAsia="SimSun" w:hAnsi="Times New Roman" w:cs="Times New Roman"/>
          <w:color w:val="1F497D"/>
          <w:kern w:val="0"/>
          <w:sz w:val="22"/>
        </w:rPr>
      </w:pPr>
    </w:p>
    <w:p w14:paraId="3FFD19DA" w14:textId="77777777" w:rsidR="008806CD" w:rsidRPr="008806CD" w:rsidRDefault="008806CD" w:rsidP="008806CD">
      <w:pPr>
        <w:widowControl/>
        <w:ind w:firstLine="420"/>
        <w:jc w:val="left"/>
        <w:rPr>
          <w:rFonts w:ascii="Times New Roman" w:eastAsia="SimSun" w:hAnsi="Times New Roman" w:cs="Times New Roman"/>
          <w:color w:val="1F497D"/>
          <w:kern w:val="0"/>
          <w:sz w:val="22"/>
        </w:rPr>
      </w:pPr>
      <w:r w:rsidRPr="008806CD">
        <w:rPr>
          <w:rFonts w:ascii="Times New Roman" w:eastAsia="SimSun" w:hAnsi="Times New Roman" w:cs="Times New Roman"/>
          <w:color w:val="1F497D"/>
          <w:kern w:val="0"/>
          <w:sz w:val="22"/>
        </w:rPr>
        <w:t>I hope this email finds you well.</w:t>
      </w:r>
    </w:p>
    <w:p w14:paraId="6BD59EFA" w14:textId="77777777" w:rsidR="008806CD" w:rsidRPr="008806CD" w:rsidRDefault="008806CD" w:rsidP="008806CD">
      <w:pPr>
        <w:widowControl/>
        <w:ind w:firstLine="420"/>
        <w:jc w:val="left"/>
        <w:rPr>
          <w:rFonts w:ascii="Times New Roman" w:eastAsia="SimSun" w:hAnsi="Times New Roman" w:cs="Times New Roman"/>
          <w:color w:val="1F497D"/>
          <w:kern w:val="0"/>
          <w:sz w:val="22"/>
        </w:rPr>
      </w:pPr>
    </w:p>
    <w:p w14:paraId="7D40D467" w14:textId="20FD5399" w:rsidR="008806CD" w:rsidRPr="008806CD" w:rsidRDefault="008806CD" w:rsidP="008806CD">
      <w:pPr>
        <w:widowControl/>
        <w:ind w:firstLine="420"/>
        <w:jc w:val="left"/>
        <w:rPr>
          <w:rFonts w:ascii="Times New Roman" w:eastAsia="SimSun" w:hAnsi="Times New Roman" w:cs="Times New Roman"/>
          <w:color w:val="1F497D"/>
          <w:kern w:val="0"/>
          <w:sz w:val="22"/>
        </w:rPr>
      </w:pPr>
      <w:r w:rsidRPr="008806CD">
        <w:rPr>
          <w:rFonts w:ascii="Times New Roman" w:eastAsia="SimSun" w:hAnsi="Times New Roman" w:cs="Times New Roman"/>
          <w:color w:val="1F497D"/>
          <w:kern w:val="0"/>
          <w:sz w:val="22"/>
        </w:rPr>
        <w:t xml:space="preserve">My name is </w:t>
      </w:r>
      <w:r>
        <w:rPr>
          <w:rFonts w:ascii="Times New Roman" w:eastAsia="SimSun" w:hAnsi="Times New Roman" w:cs="Times New Roman" w:hint="eastAsia"/>
          <w:color w:val="1F497D"/>
          <w:kern w:val="0"/>
          <w:sz w:val="22"/>
        </w:rPr>
        <w:t>Liuchao Jin</w:t>
      </w:r>
      <w:r w:rsidR="009C00FE">
        <w:rPr>
          <w:rFonts w:ascii="Times New Roman" w:eastAsia="SimSun" w:hAnsi="Times New Roman" w:cs="Times New Roman" w:hint="eastAsia"/>
          <w:color w:val="1F497D"/>
          <w:kern w:val="0"/>
          <w:sz w:val="22"/>
        </w:rPr>
        <w:t>. I</w:t>
      </w:r>
      <w:r w:rsidR="009C00FE">
        <w:rPr>
          <w:rFonts w:ascii="Times New Roman" w:eastAsia="SimSun" w:hAnsi="Times New Roman" w:cs="Times New Roman"/>
          <w:color w:val="1F497D"/>
          <w:kern w:val="0"/>
          <w:sz w:val="22"/>
        </w:rPr>
        <w:t>’</w:t>
      </w:r>
      <w:r w:rsidR="009C00FE">
        <w:rPr>
          <w:rFonts w:ascii="Times New Roman" w:eastAsia="SimSun" w:hAnsi="Times New Roman" w:cs="Times New Roman" w:hint="eastAsia"/>
          <w:color w:val="1F497D"/>
          <w:kern w:val="0"/>
          <w:sz w:val="22"/>
        </w:rPr>
        <w:t xml:space="preserve">m a PhD Candidate </w:t>
      </w:r>
      <w:r>
        <w:rPr>
          <w:rFonts w:ascii="Times New Roman" w:eastAsia="SimSun" w:hAnsi="Times New Roman" w:cs="Times New Roman" w:hint="eastAsia"/>
          <w:color w:val="1F497D"/>
          <w:kern w:val="0"/>
          <w:sz w:val="22"/>
        </w:rPr>
        <w:t>from The Chinese University of Hong Kong</w:t>
      </w:r>
      <w:r w:rsidRPr="008806CD">
        <w:rPr>
          <w:rFonts w:ascii="Times New Roman" w:eastAsia="SimSun" w:hAnsi="Times New Roman" w:cs="Times New Roman"/>
          <w:color w:val="1F497D"/>
          <w:kern w:val="0"/>
          <w:sz w:val="22"/>
        </w:rPr>
        <w:t xml:space="preserve">, and I am currently conducting research in the field of AI for engineering, with a particular focus on machine learning applications in material behavior, including 4D printing and mechanical properties. I have been following your remarkable work with great interest, particularly your approaches </w:t>
      </w:r>
      <w:r w:rsidR="009C00FE">
        <w:rPr>
          <w:rFonts w:ascii="Times New Roman" w:eastAsia="SimSun" w:hAnsi="Times New Roman" w:cs="Times New Roman"/>
          <w:color w:val="1F497D"/>
          <w:kern w:val="0"/>
          <w:sz w:val="22"/>
        </w:rPr>
        <w:t>to</w:t>
      </w:r>
      <w:r w:rsidRPr="008806CD">
        <w:rPr>
          <w:rFonts w:ascii="Times New Roman" w:eastAsia="SimSun" w:hAnsi="Times New Roman" w:cs="Times New Roman"/>
          <w:color w:val="1F497D"/>
          <w:kern w:val="0"/>
          <w:sz w:val="22"/>
        </w:rPr>
        <w:t xml:space="preserve"> large-scale scientific simulations and AI-driven scientific discovery.</w:t>
      </w:r>
    </w:p>
    <w:p w14:paraId="3B216FBA" w14:textId="77777777" w:rsidR="008806CD" w:rsidRPr="008806CD" w:rsidRDefault="008806CD" w:rsidP="008806CD">
      <w:pPr>
        <w:widowControl/>
        <w:ind w:firstLine="420"/>
        <w:jc w:val="left"/>
        <w:rPr>
          <w:rFonts w:ascii="Times New Roman" w:eastAsia="SimSun" w:hAnsi="Times New Roman" w:cs="Times New Roman"/>
          <w:color w:val="1F497D"/>
          <w:kern w:val="0"/>
          <w:sz w:val="22"/>
        </w:rPr>
      </w:pPr>
    </w:p>
    <w:p w14:paraId="0CC7F33D" w14:textId="11B79ACD" w:rsidR="008806CD" w:rsidRPr="008806CD" w:rsidRDefault="008806CD" w:rsidP="008806CD">
      <w:pPr>
        <w:widowControl/>
        <w:ind w:firstLine="420"/>
        <w:jc w:val="left"/>
        <w:rPr>
          <w:rFonts w:ascii="Times New Roman" w:eastAsia="SimSun" w:hAnsi="Times New Roman" w:cs="Times New Roman"/>
          <w:color w:val="1F497D"/>
          <w:kern w:val="0"/>
          <w:sz w:val="22"/>
        </w:rPr>
      </w:pPr>
      <w:r w:rsidRPr="008806CD">
        <w:rPr>
          <w:rFonts w:ascii="Times New Roman" w:eastAsia="SimSun" w:hAnsi="Times New Roman" w:cs="Times New Roman"/>
          <w:color w:val="1F497D"/>
          <w:kern w:val="0"/>
          <w:sz w:val="22"/>
        </w:rPr>
        <w:t>Given our overlapping research interests, I believe there is significant potential for collaboration. I would be very interested in exploring the possibility of working together on projects that intersect our expertise. Additionally, if it is suitable, I would be delighted to visit your lab in the future to discuss potential collaboration opportunities in more detail.</w:t>
      </w:r>
    </w:p>
    <w:p w14:paraId="6DCB1544" w14:textId="77777777" w:rsidR="008806CD" w:rsidRPr="008806CD" w:rsidRDefault="008806CD" w:rsidP="008806CD">
      <w:pPr>
        <w:widowControl/>
        <w:ind w:firstLine="420"/>
        <w:jc w:val="left"/>
        <w:rPr>
          <w:rFonts w:ascii="Times New Roman" w:eastAsia="SimSun" w:hAnsi="Times New Roman" w:cs="Times New Roman"/>
          <w:color w:val="1F497D"/>
          <w:kern w:val="0"/>
          <w:sz w:val="22"/>
        </w:rPr>
      </w:pPr>
    </w:p>
    <w:p w14:paraId="100EFC8C" w14:textId="248AACF1" w:rsidR="008806CD" w:rsidRDefault="008806CD" w:rsidP="008806CD">
      <w:pPr>
        <w:widowControl/>
        <w:ind w:firstLine="420"/>
        <w:jc w:val="left"/>
        <w:rPr>
          <w:rFonts w:ascii="Times New Roman" w:eastAsia="SimSun" w:hAnsi="Times New Roman" w:cs="Times New Roman"/>
          <w:color w:val="1F497D"/>
          <w:kern w:val="0"/>
          <w:sz w:val="22"/>
        </w:rPr>
      </w:pPr>
      <w:r w:rsidRPr="008806CD">
        <w:rPr>
          <w:rFonts w:ascii="Times New Roman" w:eastAsia="SimSun" w:hAnsi="Times New Roman" w:cs="Times New Roman"/>
          <w:color w:val="1F497D"/>
          <w:kern w:val="0"/>
          <w:sz w:val="22"/>
        </w:rPr>
        <w:t>Thank you</w:t>
      </w:r>
      <w:r w:rsidR="009C00FE">
        <w:rPr>
          <w:rFonts w:ascii="Times New Roman" w:eastAsia="SimSun" w:hAnsi="Times New Roman" w:cs="Times New Roman" w:hint="eastAsia"/>
          <w:color w:val="1F497D"/>
          <w:kern w:val="0"/>
          <w:sz w:val="22"/>
        </w:rPr>
        <w:t xml:space="preserve"> and</w:t>
      </w:r>
      <w:r w:rsidRPr="008806CD">
        <w:rPr>
          <w:rFonts w:ascii="Times New Roman" w:eastAsia="SimSun" w:hAnsi="Times New Roman" w:cs="Times New Roman"/>
          <w:color w:val="1F497D"/>
          <w:kern w:val="0"/>
          <w:sz w:val="22"/>
        </w:rPr>
        <w:t xml:space="preserve"> look</w:t>
      </w:r>
      <w:r w:rsidR="009C00FE">
        <w:rPr>
          <w:rFonts w:ascii="Times New Roman" w:eastAsia="SimSun" w:hAnsi="Times New Roman" w:cs="Times New Roman" w:hint="eastAsia"/>
          <w:color w:val="1F497D"/>
          <w:kern w:val="0"/>
          <w:sz w:val="22"/>
        </w:rPr>
        <w:t>ing</w:t>
      </w:r>
      <w:r w:rsidRPr="008806CD">
        <w:rPr>
          <w:rFonts w:ascii="Times New Roman" w:eastAsia="SimSun" w:hAnsi="Times New Roman" w:cs="Times New Roman"/>
          <w:color w:val="1F497D"/>
          <w:kern w:val="0"/>
          <w:sz w:val="22"/>
        </w:rPr>
        <w:t xml:space="preserve"> forward to the possibility of collaborating with you.</w:t>
      </w:r>
    </w:p>
    <w:p w14:paraId="1C19278A" w14:textId="77777777" w:rsidR="008806CD" w:rsidRDefault="008806CD" w:rsidP="008806CD">
      <w:pPr>
        <w:widowControl/>
        <w:ind w:firstLine="420"/>
        <w:jc w:val="left"/>
        <w:rPr>
          <w:rFonts w:ascii="Times New Roman" w:eastAsia="SimSun" w:hAnsi="Times New Roman" w:cs="Times New Roman"/>
          <w:color w:val="1F497D"/>
          <w:kern w:val="0"/>
          <w:sz w:val="22"/>
        </w:rPr>
      </w:pPr>
    </w:p>
    <w:p w14:paraId="29FB529D" w14:textId="77777777" w:rsidR="008806CD" w:rsidRPr="0033750C" w:rsidRDefault="008806CD" w:rsidP="008806C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99D1D04" w14:textId="77777777" w:rsidR="008806CD" w:rsidRDefault="008806CD" w:rsidP="008806C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BBC24E" w14:textId="77777777" w:rsidR="008806CD" w:rsidRDefault="008806CD" w:rsidP="00261269">
      <w:pPr>
        <w:widowControl/>
        <w:jc w:val="left"/>
        <w:rPr>
          <w:rFonts w:ascii="Times New Roman" w:eastAsia="SimSun" w:hAnsi="Times New Roman" w:cs="Times New Roman"/>
          <w:color w:val="1F497D"/>
          <w:kern w:val="0"/>
          <w:sz w:val="22"/>
        </w:rPr>
      </w:pPr>
    </w:p>
    <w:p w14:paraId="10C66A90" w14:textId="77777777" w:rsidR="008806CD" w:rsidRDefault="008806CD" w:rsidP="00261269">
      <w:pPr>
        <w:widowControl/>
        <w:jc w:val="left"/>
        <w:rPr>
          <w:rFonts w:ascii="Times New Roman" w:eastAsia="SimSun" w:hAnsi="Times New Roman" w:cs="Times New Roman"/>
          <w:color w:val="1F497D"/>
          <w:kern w:val="0"/>
          <w:sz w:val="22"/>
        </w:rPr>
      </w:pPr>
    </w:p>
    <w:p w14:paraId="4021DD91" w14:textId="2F19EDD9" w:rsidR="00261269" w:rsidRPr="0033750C" w:rsidRDefault="00261269" w:rsidP="002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6E3DC90F" w14:textId="77777777" w:rsidR="00261269" w:rsidRDefault="00261269" w:rsidP="00261269">
      <w:pPr>
        <w:widowControl/>
        <w:ind w:firstLine="420"/>
        <w:jc w:val="left"/>
        <w:rPr>
          <w:rFonts w:ascii="Times New Roman" w:eastAsia="SimSun" w:hAnsi="Times New Roman" w:cs="Times New Roman"/>
          <w:color w:val="1F497D"/>
          <w:kern w:val="0"/>
          <w:sz w:val="22"/>
        </w:rPr>
      </w:pPr>
    </w:p>
    <w:p w14:paraId="535725EE" w14:textId="1BB7B8F7" w:rsidR="00261269" w:rsidRPr="003758D1" w:rsidRDefault="00261269" w:rsidP="00261269">
      <w:pPr>
        <w:widowControl/>
        <w:ind w:firstLine="420"/>
        <w:jc w:val="left"/>
        <w:rPr>
          <w:rFonts w:ascii="Times New Roman" w:eastAsia="SimSun" w:hAnsi="Times New Roman" w:cs="Times New Roman"/>
          <w:color w:val="1F497D"/>
          <w:kern w:val="0"/>
          <w:sz w:val="22"/>
        </w:rPr>
      </w:pPr>
      <w:r w:rsidRPr="00261269">
        <w:rPr>
          <w:rFonts w:ascii="Times New Roman" w:eastAsia="SimSun" w:hAnsi="Times New Roman" w:cs="Times New Roman"/>
          <w:color w:val="1F497D"/>
          <w:kern w:val="0"/>
          <w:sz w:val="22"/>
        </w:rPr>
        <w:t>Thank you so much for your help in approving the submission. I greatly appreciate your support and guidance throughout this process.</w:t>
      </w:r>
    </w:p>
    <w:p w14:paraId="51570170" w14:textId="77777777" w:rsidR="00261269" w:rsidRDefault="00261269" w:rsidP="00261269">
      <w:pPr>
        <w:widowControl/>
        <w:ind w:firstLine="420"/>
        <w:jc w:val="left"/>
        <w:rPr>
          <w:rFonts w:ascii="Times New Roman" w:eastAsia="SimSun" w:hAnsi="Times New Roman" w:cs="Times New Roman"/>
          <w:color w:val="1F497D"/>
          <w:kern w:val="0"/>
          <w:sz w:val="22"/>
        </w:rPr>
      </w:pPr>
    </w:p>
    <w:p w14:paraId="11DF07B2" w14:textId="77777777" w:rsidR="00261269" w:rsidRPr="0033750C" w:rsidRDefault="00261269" w:rsidP="002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437019F" w14:textId="77777777" w:rsidR="00261269" w:rsidRDefault="00261269" w:rsidP="002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8CE39F" w14:textId="77777777" w:rsidR="00261269" w:rsidRDefault="00261269" w:rsidP="005F17F0">
      <w:pPr>
        <w:widowControl/>
        <w:jc w:val="left"/>
        <w:rPr>
          <w:rFonts w:ascii="Times New Roman" w:eastAsia="SimSun" w:hAnsi="Times New Roman" w:cs="Times New Roman"/>
          <w:color w:val="1F497D"/>
          <w:kern w:val="0"/>
          <w:sz w:val="22"/>
        </w:rPr>
      </w:pPr>
    </w:p>
    <w:p w14:paraId="2EEFC9EA" w14:textId="77777777" w:rsidR="00261269" w:rsidRDefault="00261269" w:rsidP="005F17F0">
      <w:pPr>
        <w:widowControl/>
        <w:jc w:val="left"/>
        <w:rPr>
          <w:rFonts w:ascii="Times New Roman" w:eastAsia="SimSun" w:hAnsi="Times New Roman" w:cs="Times New Roman"/>
          <w:color w:val="1F497D"/>
          <w:kern w:val="0"/>
          <w:sz w:val="22"/>
        </w:rPr>
      </w:pPr>
    </w:p>
    <w:p w14:paraId="26710098" w14:textId="10051B2A" w:rsidR="005F17F0" w:rsidRPr="0033750C" w:rsidRDefault="005F17F0" w:rsidP="005F17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5F17F0">
        <w:rPr>
          <w:rFonts w:ascii="Times New Roman" w:eastAsia="SimSun" w:hAnsi="Times New Roman" w:cs="Times New Roman"/>
          <w:color w:val="1F497D"/>
          <w:kern w:val="0"/>
          <w:sz w:val="22"/>
        </w:rPr>
        <w:t>Courtney Kendall</w:t>
      </w:r>
      <w:r w:rsidRPr="0033750C">
        <w:rPr>
          <w:rFonts w:ascii="Times New Roman" w:eastAsia="SimSun" w:hAnsi="Times New Roman" w:cs="Times New Roman"/>
          <w:color w:val="1F497D"/>
          <w:kern w:val="0"/>
          <w:sz w:val="22"/>
        </w:rPr>
        <w:t>,</w:t>
      </w:r>
    </w:p>
    <w:p w14:paraId="5830A015" w14:textId="77777777" w:rsidR="005F17F0" w:rsidRDefault="005F17F0" w:rsidP="005F17F0">
      <w:pPr>
        <w:widowControl/>
        <w:ind w:firstLine="420"/>
        <w:jc w:val="left"/>
        <w:rPr>
          <w:rFonts w:ascii="Times New Roman" w:eastAsia="SimSun" w:hAnsi="Times New Roman" w:cs="Times New Roman"/>
          <w:color w:val="1F497D"/>
          <w:kern w:val="0"/>
          <w:sz w:val="22"/>
        </w:rPr>
      </w:pPr>
    </w:p>
    <w:p w14:paraId="46914585"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r w:rsidRPr="005F17F0">
        <w:rPr>
          <w:rFonts w:ascii="Times New Roman" w:eastAsia="SimSun" w:hAnsi="Times New Roman" w:cs="Times New Roman"/>
          <w:color w:val="1F497D"/>
          <w:kern w:val="0"/>
          <w:sz w:val="22"/>
        </w:rPr>
        <w:t>I hope this email finds you well.</w:t>
      </w:r>
    </w:p>
    <w:p w14:paraId="4E24DB41"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p>
    <w:p w14:paraId="76FC2194" w14:textId="6C02414B" w:rsidR="005F17F0" w:rsidRPr="005F17F0" w:rsidRDefault="005F17F0" w:rsidP="005F17F0">
      <w:pPr>
        <w:widowControl/>
        <w:ind w:firstLine="420"/>
        <w:jc w:val="left"/>
        <w:rPr>
          <w:rFonts w:ascii="Times New Roman" w:eastAsia="SimSun" w:hAnsi="Times New Roman" w:cs="Times New Roman"/>
          <w:color w:val="1F497D"/>
          <w:kern w:val="0"/>
          <w:sz w:val="22"/>
        </w:rPr>
      </w:pPr>
      <w:r w:rsidRPr="005F17F0">
        <w:rPr>
          <w:rFonts w:ascii="Times New Roman" w:eastAsia="SimSun" w:hAnsi="Times New Roman" w:cs="Times New Roman"/>
          <w:color w:val="1F497D"/>
          <w:kern w:val="0"/>
          <w:sz w:val="22"/>
        </w:rPr>
        <w:t>I am writing to bring to your attention an error in the author names listed for a paper we recently published on the SPIE website</w:t>
      </w:r>
      <w:r>
        <w:rPr>
          <w:rFonts w:ascii="Times New Roman" w:eastAsia="SimSun" w:hAnsi="Times New Roman" w:cs="Times New Roman" w:hint="eastAsia"/>
          <w:color w:val="1F497D"/>
          <w:kern w:val="0"/>
          <w:sz w:val="22"/>
        </w:rPr>
        <w:t xml:space="preserve"> (</w:t>
      </w:r>
      <w:hyperlink r:id="rId12" w:history="1">
        <w:r w:rsidRPr="005F17F0">
          <w:rPr>
            <w:rStyle w:val="ae"/>
            <w:rFonts w:ascii="Times New Roman" w:eastAsia="SimSun" w:hAnsi="Times New Roman" w:cs="Times New Roman" w:hint="eastAsia"/>
            <w:kern w:val="0"/>
            <w:sz w:val="22"/>
          </w:rPr>
          <w:t>Link</w:t>
        </w:r>
      </w:hyperlink>
      <w:r>
        <w:rPr>
          <w:rFonts w:ascii="Times New Roman" w:eastAsia="SimSun" w:hAnsi="Times New Roman" w:cs="Times New Roman" w:hint="eastAsia"/>
          <w:color w:val="1F497D"/>
          <w:kern w:val="0"/>
          <w:sz w:val="22"/>
        </w:rPr>
        <w:t xml:space="preserve">: </w:t>
      </w:r>
      <w:r w:rsidRPr="005F17F0">
        <w:rPr>
          <w:rFonts w:ascii="Times New Roman" w:eastAsia="SimSun" w:hAnsi="Times New Roman" w:cs="Times New Roman"/>
          <w:color w:val="1F497D"/>
          <w:kern w:val="0"/>
          <w:sz w:val="22"/>
        </w:rPr>
        <w:t>https://doi.org/10.1117/12.3014941</w:t>
      </w:r>
      <w:r>
        <w:rPr>
          <w:rFonts w:ascii="Times New Roman" w:eastAsia="SimSun" w:hAnsi="Times New Roman" w:cs="Times New Roman" w:hint="eastAsia"/>
          <w:color w:val="1F497D"/>
          <w:kern w:val="0"/>
          <w:sz w:val="22"/>
        </w:rPr>
        <w:t>)</w:t>
      </w:r>
      <w:r w:rsidRPr="005F17F0">
        <w:rPr>
          <w:rFonts w:ascii="Times New Roman" w:eastAsia="SimSun" w:hAnsi="Times New Roman" w:cs="Times New Roman"/>
          <w:color w:val="1F497D"/>
          <w:kern w:val="0"/>
          <w:sz w:val="22"/>
        </w:rPr>
        <w:t>. The name of the third author is incorrect in the online library. In our paper, the third author</w:t>
      </w:r>
      <w:r>
        <w:rPr>
          <w:rFonts w:ascii="Times New Roman" w:eastAsia="SimSun" w:hAnsi="Times New Roman" w:cs="Times New Roman"/>
          <w:color w:val="1F497D"/>
          <w:kern w:val="0"/>
          <w:sz w:val="22"/>
        </w:rPr>
        <w:t>’</w:t>
      </w:r>
      <w:r w:rsidRPr="005F17F0">
        <w:rPr>
          <w:rFonts w:ascii="Times New Roman" w:eastAsia="SimSun" w:hAnsi="Times New Roman" w:cs="Times New Roman"/>
          <w:color w:val="1F497D"/>
          <w:kern w:val="0"/>
          <w:sz w:val="22"/>
        </w:rPr>
        <w:t xml:space="preserve">s name is correctly listed as </w:t>
      </w:r>
      <w:r>
        <w:rPr>
          <w:rFonts w:ascii="Times New Roman" w:eastAsia="SimSun" w:hAnsi="Times New Roman" w:cs="Times New Roman"/>
          <w:color w:val="1F497D"/>
          <w:kern w:val="0"/>
          <w:sz w:val="22"/>
        </w:rPr>
        <w:t>“</w:t>
      </w:r>
      <w:proofErr w:type="spellStart"/>
      <w:r w:rsidRPr="005F17F0">
        <w:rPr>
          <w:rFonts w:ascii="Times New Roman" w:eastAsia="SimSun" w:hAnsi="Times New Roman" w:cs="Times New Roman"/>
          <w:color w:val="1F497D"/>
          <w:kern w:val="0"/>
          <w:sz w:val="22"/>
        </w:rPr>
        <w:t>Jingchao</w:t>
      </w:r>
      <w:proofErr w:type="spellEnd"/>
      <w:r w:rsidRPr="005F17F0">
        <w:rPr>
          <w:rFonts w:ascii="Times New Roman" w:eastAsia="SimSun" w:hAnsi="Times New Roman" w:cs="Times New Roman"/>
          <w:color w:val="1F497D"/>
          <w:kern w:val="0"/>
          <w:sz w:val="22"/>
        </w:rPr>
        <w:t xml:space="preserve"> Jiang,</w:t>
      </w:r>
      <w:r>
        <w:rPr>
          <w:rFonts w:ascii="Times New Roman" w:eastAsia="SimSun" w:hAnsi="Times New Roman" w:cs="Times New Roman"/>
          <w:color w:val="1F497D"/>
          <w:kern w:val="0"/>
          <w:sz w:val="22"/>
        </w:rPr>
        <w:t>”</w:t>
      </w:r>
      <w:r w:rsidRPr="005F17F0">
        <w:rPr>
          <w:rFonts w:ascii="Times New Roman" w:eastAsia="SimSun" w:hAnsi="Times New Roman" w:cs="Times New Roman"/>
          <w:color w:val="1F497D"/>
          <w:kern w:val="0"/>
          <w:sz w:val="22"/>
        </w:rPr>
        <w:t xml:space="preserve"> but on the online library, it is mistakenly listed as </w:t>
      </w:r>
      <w:r>
        <w:rPr>
          <w:rFonts w:ascii="Times New Roman" w:eastAsia="SimSun" w:hAnsi="Times New Roman" w:cs="Times New Roman"/>
          <w:color w:val="1F497D"/>
          <w:kern w:val="0"/>
          <w:sz w:val="22"/>
        </w:rPr>
        <w:t>“</w:t>
      </w:r>
      <w:proofErr w:type="spellStart"/>
      <w:r w:rsidRPr="005F17F0">
        <w:rPr>
          <w:rFonts w:ascii="Times New Roman" w:eastAsia="SimSun" w:hAnsi="Times New Roman" w:cs="Times New Roman"/>
          <w:color w:val="1F497D"/>
          <w:kern w:val="0"/>
          <w:sz w:val="22"/>
        </w:rPr>
        <w:t>Jiangchao</w:t>
      </w:r>
      <w:proofErr w:type="spellEnd"/>
      <w:r w:rsidRPr="005F17F0">
        <w:rPr>
          <w:rFonts w:ascii="Times New Roman" w:eastAsia="SimSun" w:hAnsi="Times New Roman" w:cs="Times New Roman"/>
          <w:color w:val="1F497D"/>
          <w:kern w:val="0"/>
          <w:sz w:val="22"/>
        </w:rPr>
        <w:t xml:space="preserve"> Jiang.</w:t>
      </w:r>
      <w:r>
        <w:rPr>
          <w:rFonts w:ascii="Times New Roman" w:eastAsia="SimSun" w:hAnsi="Times New Roman" w:cs="Times New Roman"/>
          <w:color w:val="1F497D"/>
          <w:kern w:val="0"/>
          <w:sz w:val="22"/>
        </w:rPr>
        <w:t>”</w:t>
      </w:r>
    </w:p>
    <w:p w14:paraId="41A12A38"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p>
    <w:p w14:paraId="5EDD7F22"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r w:rsidRPr="005F17F0">
        <w:rPr>
          <w:rFonts w:ascii="Times New Roman" w:eastAsia="SimSun" w:hAnsi="Times New Roman" w:cs="Times New Roman"/>
          <w:color w:val="1F497D"/>
          <w:kern w:val="0"/>
          <w:sz w:val="22"/>
        </w:rPr>
        <w:t>Could you please let me know if this error can be corrected?</w:t>
      </w:r>
    </w:p>
    <w:p w14:paraId="72631E8E"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p>
    <w:p w14:paraId="6C09E525" w14:textId="3C2F8AE0" w:rsidR="005F17F0" w:rsidRDefault="005F17F0" w:rsidP="005F17F0">
      <w:pPr>
        <w:widowControl/>
        <w:ind w:firstLine="420"/>
        <w:jc w:val="left"/>
        <w:rPr>
          <w:rFonts w:ascii="Times New Roman" w:eastAsia="SimSun" w:hAnsi="Times New Roman" w:cs="Times New Roman"/>
          <w:color w:val="1F497D"/>
          <w:kern w:val="0"/>
          <w:sz w:val="22"/>
        </w:rPr>
      </w:pPr>
      <w:r w:rsidRPr="005F17F0">
        <w:rPr>
          <w:rFonts w:ascii="Times New Roman" w:eastAsia="SimSun" w:hAnsi="Times New Roman" w:cs="Times New Roman"/>
          <w:color w:val="1F497D"/>
          <w:kern w:val="0"/>
          <w:sz w:val="22"/>
        </w:rPr>
        <w:t xml:space="preserve">Thank you very much for your </w:t>
      </w:r>
      <w:r>
        <w:rPr>
          <w:rFonts w:ascii="Times New Roman" w:eastAsia="SimSun" w:hAnsi="Times New Roman" w:cs="Times New Roman" w:hint="eastAsia"/>
          <w:color w:val="1F497D"/>
          <w:kern w:val="0"/>
          <w:sz w:val="22"/>
        </w:rPr>
        <w:t>help</w:t>
      </w:r>
      <w:r w:rsidRPr="005F17F0">
        <w:rPr>
          <w:rFonts w:ascii="Times New Roman" w:eastAsia="SimSun" w:hAnsi="Times New Roman" w:cs="Times New Roman"/>
          <w:color w:val="1F497D"/>
          <w:kern w:val="0"/>
          <w:sz w:val="22"/>
        </w:rPr>
        <w:t>.</w:t>
      </w:r>
    </w:p>
    <w:p w14:paraId="5A53F6C6" w14:textId="77777777" w:rsidR="005F17F0" w:rsidRDefault="005F17F0" w:rsidP="005F17F0">
      <w:pPr>
        <w:widowControl/>
        <w:ind w:firstLine="420"/>
        <w:jc w:val="left"/>
        <w:rPr>
          <w:rFonts w:ascii="Times New Roman" w:eastAsia="SimSun" w:hAnsi="Times New Roman" w:cs="Times New Roman"/>
          <w:color w:val="1F497D"/>
          <w:kern w:val="0"/>
          <w:sz w:val="22"/>
        </w:rPr>
      </w:pPr>
    </w:p>
    <w:p w14:paraId="52A8AE1B" w14:textId="77777777" w:rsidR="005F17F0" w:rsidRPr="0033750C" w:rsidRDefault="005F17F0" w:rsidP="005F17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Best regards, </w:t>
      </w:r>
    </w:p>
    <w:p w14:paraId="2C2C30C7" w14:textId="77777777" w:rsidR="005F17F0" w:rsidRDefault="005F17F0" w:rsidP="005F17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5DB22B" w14:textId="77777777" w:rsidR="005F17F0" w:rsidRDefault="005F17F0" w:rsidP="00565167">
      <w:pPr>
        <w:widowControl/>
        <w:jc w:val="left"/>
        <w:rPr>
          <w:rFonts w:ascii="Times New Roman" w:eastAsia="SimSun" w:hAnsi="Times New Roman" w:cs="Times New Roman"/>
          <w:color w:val="1F497D"/>
          <w:kern w:val="0"/>
          <w:sz w:val="22"/>
        </w:rPr>
      </w:pPr>
    </w:p>
    <w:p w14:paraId="2EA90D53" w14:textId="77777777" w:rsidR="005F17F0" w:rsidRDefault="005F17F0" w:rsidP="00565167">
      <w:pPr>
        <w:widowControl/>
        <w:jc w:val="left"/>
        <w:rPr>
          <w:rFonts w:ascii="Times New Roman" w:eastAsia="SimSun" w:hAnsi="Times New Roman" w:cs="Times New Roman"/>
          <w:color w:val="1F497D"/>
          <w:kern w:val="0"/>
          <w:sz w:val="22"/>
        </w:rPr>
      </w:pPr>
    </w:p>
    <w:p w14:paraId="44F903F5" w14:textId="2488C98E" w:rsidR="00565167" w:rsidRPr="00565167" w:rsidRDefault="00565167" w:rsidP="00565167">
      <w:pPr>
        <w:widowControl/>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尊敬的甬江实验室团队，</w:t>
      </w:r>
    </w:p>
    <w:p w14:paraId="76E11EE6" w14:textId="77777777" w:rsidR="00565167" w:rsidRDefault="00565167" w:rsidP="00565167">
      <w:pPr>
        <w:widowControl/>
        <w:ind w:firstLine="420"/>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您好！</w:t>
      </w:r>
    </w:p>
    <w:p w14:paraId="3B2B9637" w14:textId="77777777" w:rsidR="00565167" w:rsidRDefault="00565167" w:rsidP="00565167">
      <w:pPr>
        <w:widowControl/>
        <w:ind w:firstLine="420"/>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我很高兴申请参加甬江实验室第二届全球青年科技精英论坛。按照要求，我已填写完毕报名表并随此邮件附上。</w:t>
      </w:r>
    </w:p>
    <w:p w14:paraId="282E218F" w14:textId="77777777" w:rsidR="00565167" w:rsidRDefault="00565167" w:rsidP="00565167">
      <w:pPr>
        <w:widowControl/>
        <w:ind w:firstLine="420"/>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请查收附件中的申请材料。期待您的审核结果，并希望能够有机会参与此次论坛，与全球青年科技精英们进行深入交流与学习。</w:t>
      </w:r>
    </w:p>
    <w:p w14:paraId="437107AB" w14:textId="1CD811C3" w:rsidR="00565167" w:rsidRPr="00565167" w:rsidRDefault="00565167" w:rsidP="00565167">
      <w:pPr>
        <w:widowControl/>
        <w:ind w:firstLine="420"/>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感谢您的审阅与考虑！</w:t>
      </w:r>
    </w:p>
    <w:p w14:paraId="623FF8BF" w14:textId="77777777" w:rsidR="00565167" w:rsidRPr="00565167" w:rsidRDefault="00565167" w:rsidP="00565167">
      <w:pPr>
        <w:widowControl/>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祝好！</w:t>
      </w:r>
    </w:p>
    <w:p w14:paraId="4B36981E" w14:textId="77777777" w:rsidR="00565167" w:rsidRPr="00565167" w:rsidRDefault="00565167" w:rsidP="00565167">
      <w:pPr>
        <w:widowControl/>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金刘超</w:t>
      </w:r>
    </w:p>
    <w:p w14:paraId="0E22A1A5" w14:textId="77777777" w:rsidR="00565167" w:rsidRDefault="00565167" w:rsidP="00EB1B62">
      <w:pPr>
        <w:widowControl/>
        <w:jc w:val="left"/>
        <w:rPr>
          <w:rFonts w:ascii="Times New Roman" w:eastAsia="SimSun" w:hAnsi="Times New Roman" w:cs="Times New Roman"/>
          <w:color w:val="1F497D"/>
          <w:kern w:val="0"/>
          <w:sz w:val="22"/>
        </w:rPr>
      </w:pPr>
    </w:p>
    <w:p w14:paraId="4F8655D1" w14:textId="77777777" w:rsidR="00565167" w:rsidRDefault="00565167" w:rsidP="00EB1B62">
      <w:pPr>
        <w:widowControl/>
        <w:jc w:val="left"/>
        <w:rPr>
          <w:rFonts w:ascii="Times New Roman" w:eastAsia="SimSun" w:hAnsi="Times New Roman" w:cs="Times New Roman"/>
          <w:color w:val="1F497D"/>
          <w:kern w:val="0"/>
          <w:sz w:val="22"/>
        </w:rPr>
      </w:pPr>
    </w:p>
    <w:p w14:paraId="48533B50" w14:textId="619FEE50" w:rsidR="00EB1B62" w:rsidRPr="0033750C" w:rsidRDefault="00EB1B62" w:rsidP="00EB1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3C175124" w14:textId="77777777" w:rsidR="00EB1B62" w:rsidRDefault="00EB1B62" w:rsidP="00EB1B62">
      <w:pPr>
        <w:widowControl/>
        <w:ind w:firstLine="420"/>
        <w:jc w:val="left"/>
        <w:rPr>
          <w:rFonts w:ascii="Times New Roman" w:eastAsia="SimSun" w:hAnsi="Times New Roman" w:cs="Times New Roman"/>
          <w:color w:val="1F497D"/>
          <w:kern w:val="0"/>
          <w:sz w:val="22"/>
        </w:rPr>
      </w:pPr>
    </w:p>
    <w:p w14:paraId="2C304392" w14:textId="211B1338" w:rsidR="00EB1B62" w:rsidRDefault="00EB1B62" w:rsidP="00EB1B6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Unfortunately, </w:t>
      </w:r>
      <w:r w:rsidRPr="00EB1B62">
        <w:rPr>
          <w:rFonts w:ascii="Times New Roman" w:eastAsia="SimSun" w:hAnsi="Times New Roman" w:cs="Times New Roman"/>
          <w:color w:val="1F497D"/>
          <w:kern w:val="0"/>
          <w:sz w:val="22"/>
        </w:rPr>
        <w:t>I will be returning to Hong Kong on the night of July 9</w:t>
      </w:r>
      <w:r w:rsidRPr="00EB1B62">
        <w:rPr>
          <w:rFonts w:ascii="Times New Roman" w:eastAsia="SimSun" w:hAnsi="Times New Roman" w:cs="Times New Roman"/>
          <w:color w:val="1F497D"/>
          <w:kern w:val="0"/>
          <w:sz w:val="22"/>
          <w:vertAlign w:val="superscript"/>
        </w:rPr>
        <w:t>th</w:t>
      </w:r>
      <w:r>
        <w:rPr>
          <w:rFonts w:ascii="Times New Roman" w:eastAsia="SimSun" w:hAnsi="Times New Roman" w:cs="Times New Roman" w:hint="eastAsia"/>
          <w:color w:val="1F497D"/>
          <w:kern w:val="0"/>
          <w:sz w:val="22"/>
        </w:rPr>
        <w:t xml:space="preserve"> </w:t>
      </w:r>
      <w:r w:rsidRPr="00EB1B62">
        <w:rPr>
          <w:rFonts w:ascii="Times New Roman" w:eastAsia="SimSun" w:hAnsi="Times New Roman" w:cs="Times New Roman"/>
          <w:color w:val="1F497D"/>
          <w:kern w:val="0"/>
          <w:sz w:val="22"/>
        </w:rPr>
        <w:t>from France</w:t>
      </w:r>
      <w:r w:rsidR="00E6632E" w:rsidRPr="00E6632E">
        <w:t xml:space="preserve"> </w:t>
      </w:r>
      <w:r w:rsidR="00E6632E" w:rsidRPr="00E6632E">
        <w:rPr>
          <w:rFonts w:ascii="Times New Roman" w:eastAsia="SimSun" w:hAnsi="Times New Roman" w:cs="Times New Roman"/>
          <w:color w:val="1F497D"/>
          <w:kern w:val="0"/>
          <w:sz w:val="22"/>
        </w:rPr>
        <w:t>and thus will not be available to be the contact person for the lab visit on that day</w:t>
      </w:r>
      <w:r>
        <w:rPr>
          <w:rFonts w:ascii="Times New Roman" w:eastAsia="SimSun" w:hAnsi="Times New Roman" w:cs="Times New Roman" w:hint="eastAsia"/>
          <w:color w:val="1F497D"/>
          <w:kern w:val="0"/>
          <w:sz w:val="22"/>
        </w:rPr>
        <w:t xml:space="preserve">. </w:t>
      </w:r>
      <w:r w:rsidR="00E6632E">
        <w:rPr>
          <w:rFonts w:ascii="Times New Roman" w:eastAsia="SimSun" w:hAnsi="Times New Roman" w:cs="Times New Roman" w:hint="eastAsia"/>
          <w:color w:val="1F497D"/>
          <w:kern w:val="0"/>
          <w:sz w:val="22"/>
        </w:rPr>
        <w:t xml:space="preserve">Sorry about that. </w:t>
      </w:r>
    </w:p>
    <w:tbl>
      <w:tblPr>
        <w:tblW w:w="13320" w:type="dxa"/>
        <w:tblLook w:val="04A0" w:firstRow="1" w:lastRow="0" w:firstColumn="1" w:lastColumn="0" w:noHBand="0" w:noVBand="1"/>
      </w:tblPr>
      <w:tblGrid>
        <w:gridCol w:w="1920"/>
        <w:gridCol w:w="1246"/>
        <w:gridCol w:w="3520"/>
        <w:gridCol w:w="1060"/>
        <w:gridCol w:w="3520"/>
        <w:gridCol w:w="1200"/>
        <w:gridCol w:w="1027"/>
      </w:tblGrid>
      <w:tr w:rsidR="00EB1B62" w:rsidRPr="00EB1B62" w14:paraId="27BA24F8" w14:textId="77777777" w:rsidTr="00EB1B62">
        <w:trPr>
          <w:trHeight w:val="300"/>
        </w:trPr>
        <w:tc>
          <w:tcPr>
            <w:tcW w:w="1920" w:type="dxa"/>
            <w:tcBorders>
              <w:top w:val="nil"/>
              <w:left w:val="nil"/>
              <w:bottom w:val="nil"/>
              <w:right w:val="nil"/>
            </w:tcBorders>
            <w:shd w:val="clear" w:color="auto" w:fill="auto"/>
            <w:noWrap/>
            <w:vAlign w:val="bottom"/>
            <w:hideMark/>
          </w:tcPr>
          <w:p w14:paraId="03777330"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Itinerary Attributes</w:t>
            </w:r>
          </w:p>
        </w:tc>
        <w:tc>
          <w:tcPr>
            <w:tcW w:w="1180" w:type="dxa"/>
            <w:tcBorders>
              <w:top w:val="nil"/>
              <w:left w:val="nil"/>
              <w:bottom w:val="nil"/>
              <w:right w:val="nil"/>
            </w:tcBorders>
            <w:shd w:val="clear" w:color="auto" w:fill="auto"/>
            <w:noWrap/>
            <w:vAlign w:val="bottom"/>
            <w:hideMark/>
          </w:tcPr>
          <w:p w14:paraId="188AA58C"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Itinerary #</w:t>
            </w:r>
          </w:p>
        </w:tc>
        <w:tc>
          <w:tcPr>
            <w:tcW w:w="3520" w:type="dxa"/>
            <w:tcBorders>
              <w:top w:val="nil"/>
              <w:left w:val="nil"/>
              <w:bottom w:val="nil"/>
              <w:right w:val="nil"/>
            </w:tcBorders>
            <w:shd w:val="clear" w:color="auto" w:fill="auto"/>
            <w:noWrap/>
            <w:vAlign w:val="bottom"/>
            <w:hideMark/>
          </w:tcPr>
          <w:p w14:paraId="19FDACAD"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Departure</w:t>
            </w:r>
          </w:p>
        </w:tc>
        <w:tc>
          <w:tcPr>
            <w:tcW w:w="1060" w:type="dxa"/>
            <w:tcBorders>
              <w:top w:val="nil"/>
              <w:left w:val="nil"/>
              <w:bottom w:val="nil"/>
              <w:right w:val="nil"/>
            </w:tcBorders>
            <w:shd w:val="clear" w:color="auto" w:fill="auto"/>
            <w:noWrap/>
            <w:vAlign w:val="bottom"/>
            <w:hideMark/>
          </w:tcPr>
          <w:p w14:paraId="33D620E5"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Flight</w:t>
            </w:r>
          </w:p>
        </w:tc>
        <w:tc>
          <w:tcPr>
            <w:tcW w:w="3520" w:type="dxa"/>
            <w:tcBorders>
              <w:top w:val="nil"/>
              <w:left w:val="nil"/>
              <w:bottom w:val="nil"/>
              <w:right w:val="nil"/>
            </w:tcBorders>
            <w:shd w:val="clear" w:color="auto" w:fill="auto"/>
            <w:noWrap/>
            <w:vAlign w:val="bottom"/>
            <w:hideMark/>
          </w:tcPr>
          <w:p w14:paraId="38B8C5F0"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Terminal</w:t>
            </w:r>
          </w:p>
        </w:tc>
        <w:tc>
          <w:tcPr>
            <w:tcW w:w="1200" w:type="dxa"/>
            <w:tcBorders>
              <w:top w:val="nil"/>
              <w:left w:val="nil"/>
              <w:bottom w:val="nil"/>
              <w:right w:val="nil"/>
            </w:tcBorders>
            <w:shd w:val="clear" w:color="auto" w:fill="auto"/>
            <w:noWrap/>
            <w:vAlign w:val="bottom"/>
            <w:hideMark/>
          </w:tcPr>
          <w:p w14:paraId="238E4C60"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Price (RMB)</w:t>
            </w:r>
          </w:p>
        </w:tc>
        <w:tc>
          <w:tcPr>
            <w:tcW w:w="920" w:type="dxa"/>
            <w:tcBorders>
              <w:top w:val="nil"/>
              <w:left w:val="nil"/>
              <w:bottom w:val="nil"/>
              <w:right w:val="nil"/>
            </w:tcBorders>
            <w:shd w:val="clear" w:color="auto" w:fill="auto"/>
            <w:noWrap/>
            <w:vAlign w:val="bottom"/>
            <w:hideMark/>
          </w:tcPr>
          <w:p w14:paraId="2514BD98"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Duration</w:t>
            </w:r>
          </w:p>
        </w:tc>
      </w:tr>
      <w:tr w:rsidR="00EB1B62" w:rsidRPr="00EB1B62" w14:paraId="0D46A9F0" w14:textId="77777777" w:rsidTr="00EB1B62">
        <w:trPr>
          <w:trHeight w:val="300"/>
        </w:trPr>
        <w:tc>
          <w:tcPr>
            <w:tcW w:w="1920" w:type="dxa"/>
            <w:vMerge w:val="restart"/>
            <w:tcBorders>
              <w:top w:val="nil"/>
              <w:left w:val="nil"/>
              <w:bottom w:val="nil"/>
              <w:right w:val="nil"/>
            </w:tcBorders>
            <w:shd w:val="clear" w:color="000000" w:fill="BDD7EE"/>
            <w:noWrap/>
            <w:vAlign w:val="center"/>
            <w:hideMark/>
          </w:tcPr>
          <w:p w14:paraId="2B291324" w14:textId="77777777" w:rsidR="00EB1B62" w:rsidRPr="00EB1B62" w:rsidRDefault="00EB1B62" w:rsidP="00EB1B62">
            <w:pPr>
              <w:widowControl/>
              <w:jc w:val="center"/>
              <w:rPr>
                <w:rFonts w:ascii="Calibri" w:eastAsia="Times New Roman" w:hAnsi="Calibri" w:cs="Calibri"/>
                <w:color w:val="000000"/>
                <w:kern w:val="0"/>
                <w:sz w:val="22"/>
              </w:rPr>
            </w:pPr>
            <w:r w:rsidRPr="00EB1B62">
              <w:rPr>
                <w:rFonts w:ascii="Calibri" w:eastAsia="Times New Roman" w:hAnsi="Calibri" w:cs="Calibri"/>
                <w:color w:val="000000"/>
                <w:kern w:val="0"/>
                <w:sz w:val="22"/>
              </w:rPr>
              <w:t>Outbound</w:t>
            </w:r>
          </w:p>
        </w:tc>
        <w:tc>
          <w:tcPr>
            <w:tcW w:w="1180" w:type="dxa"/>
            <w:vMerge w:val="restart"/>
            <w:tcBorders>
              <w:top w:val="nil"/>
              <w:left w:val="nil"/>
              <w:bottom w:val="nil"/>
              <w:right w:val="nil"/>
            </w:tcBorders>
            <w:shd w:val="clear" w:color="000000" w:fill="F8CBAD"/>
            <w:noWrap/>
            <w:hideMark/>
          </w:tcPr>
          <w:p w14:paraId="61D005C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w:t>
            </w:r>
          </w:p>
        </w:tc>
        <w:tc>
          <w:tcPr>
            <w:tcW w:w="3520" w:type="dxa"/>
            <w:tcBorders>
              <w:top w:val="nil"/>
              <w:left w:val="nil"/>
              <w:bottom w:val="nil"/>
              <w:right w:val="nil"/>
            </w:tcBorders>
            <w:shd w:val="clear" w:color="auto" w:fill="auto"/>
            <w:noWrap/>
            <w:vAlign w:val="bottom"/>
            <w:hideMark/>
          </w:tcPr>
          <w:p w14:paraId="047A5187"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2 00:35</w:t>
            </w:r>
          </w:p>
        </w:tc>
        <w:tc>
          <w:tcPr>
            <w:tcW w:w="1060" w:type="dxa"/>
            <w:tcBorders>
              <w:top w:val="nil"/>
              <w:left w:val="nil"/>
              <w:bottom w:val="nil"/>
              <w:right w:val="nil"/>
            </w:tcBorders>
            <w:shd w:val="clear" w:color="auto" w:fill="auto"/>
            <w:noWrap/>
            <w:vAlign w:val="bottom"/>
            <w:hideMark/>
          </w:tcPr>
          <w:p w14:paraId="63965E4A"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EK381</w:t>
            </w:r>
          </w:p>
        </w:tc>
        <w:tc>
          <w:tcPr>
            <w:tcW w:w="3520" w:type="dxa"/>
            <w:tcBorders>
              <w:top w:val="nil"/>
              <w:left w:val="nil"/>
              <w:bottom w:val="nil"/>
              <w:right w:val="nil"/>
            </w:tcBorders>
            <w:shd w:val="clear" w:color="auto" w:fill="auto"/>
            <w:noWrap/>
            <w:vAlign w:val="bottom"/>
            <w:hideMark/>
          </w:tcPr>
          <w:p w14:paraId="1AAC2A3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2 04:20</w:t>
            </w:r>
          </w:p>
        </w:tc>
        <w:tc>
          <w:tcPr>
            <w:tcW w:w="1200" w:type="dxa"/>
            <w:vMerge w:val="restart"/>
            <w:tcBorders>
              <w:top w:val="nil"/>
              <w:left w:val="nil"/>
              <w:bottom w:val="nil"/>
              <w:right w:val="nil"/>
            </w:tcBorders>
            <w:shd w:val="clear" w:color="000000" w:fill="F8CBAD"/>
            <w:noWrap/>
            <w:vAlign w:val="center"/>
            <w:hideMark/>
          </w:tcPr>
          <w:p w14:paraId="59DBE74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6870/2</w:t>
            </w:r>
          </w:p>
        </w:tc>
        <w:tc>
          <w:tcPr>
            <w:tcW w:w="920" w:type="dxa"/>
            <w:vMerge w:val="restart"/>
            <w:tcBorders>
              <w:top w:val="nil"/>
              <w:left w:val="nil"/>
              <w:bottom w:val="nil"/>
              <w:right w:val="nil"/>
            </w:tcBorders>
            <w:shd w:val="clear" w:color="000000" w:fill="F8CBAD"/>
            <w:noWrap/>
            <w:vAlign w:val="center"/>
            <w:hideMark/>
          </w:tcPr>
          <w:p w14:paraId="644384B3"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38h50m</w:t>
            </w:r>
          </w:p>
        </w:tc>
      </w:tr>
      <w:tr w:rsidR="00EB1B62" w:rsidRPr="00EB1B62" w14:paraId="43146364" w14:textId="77777777" w:rsidTr="00EB1B62">
        <w:trPr>
          <w:trHeight w:val="300"/>
        </w:trPr>
        <w:tc>
          <w:tcPr>
            <w:tcW w:w="1920" w:type="dxa"/>
            <w:vMerge/>
            <w:tcBorders>
              <w:top w:val="nil"/>
              <w:left w:val="nil"/>
              <w:bottom w:val="nil"/>
              <w:right w:val="nil"/>
            </w:tcBorders>
            <w:vAlign w:val="center"/>
            <w:hideMark/>
          </w:tcPr>
          <w:p w14:paraId="6AF206AB"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61F6CDF2"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5447B89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Hong Kong International Airport T1</w:t>
            </w:r>
          </w:p>
        </w:tc>
        <w:tc>
          <w:tcPr>
            <w:tcW w:w="1060" w:type="dxa"/>
            <w:tcBorders>
              <w:top w:val="nil"/>
              <w:left w:val="nil"/>
              <w:bottom w:val="nil"/>
              <w:right w:val="nil"/>
            </w:tcBorders>
            <w:shd w:val="clear" w:color="auto" w:fill="auto"/>
            <w:noWrap/>
            <w:vAlign w:val="bottom"/>
            <w:hideMark/>
          </w:tcPr>
          <w:p w14:paraId="5E82815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80</w:t>
            </w:r>
          </w:p>
        </w:tc>
        <w:tc>
          <w:tcPr>
            <w:tcW w:w="3520" w:type="dxa"/>
            <w:tcBorders>
              <w:top w:val="nil"/>
              <w:left w:val="nil"/>
              <w:bottom w:val="nil"/>
              <w:right w:val="nil"/>
            </w:tcBorders>
            <w:shd w:val="clear" w:color="auto" w:fill="auto"/>
            <w:noWrap/>
            <w:vAlign w:val="bottom"/>
            <w:hideMark/>
          </w:tcPr>
          <w:p w14:paraId="4FA85DFD"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ubai Airports T3</w:t>
            </w:r>
          </w:p>
        </w:tc>
        <w:tc>
          <w:tcPr>
            <w:tcW w:w="1200" w:type="dxa"/>
            <w:vMerge/>
            <w:tcBorders>
              <w:top w:val="nil"/>
              <w:left w:val="nil"/>
              <w:bottom w:val="nil"/>
              <w:right w:val="nil"/>
            </w:tcBorders>
            <w:vAlign w:val="center"/>
            <w:hideMark/>
          </w:tcPr>
          <w:p w14:paraId="092A9106"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410A4C0D"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07C19DCA" w14:textId="77777777" w:rsidTr="00EB1B62">
        <w:trPr>
          <w:trHeight w:val="300"/>
        </w:trPr>
        <w:tc>
          <w:tcPr>
            <w:tcW w:w="1920" w:type="dxa"/>
            <w:vMerge/>
            <w:tcBorders>
              <w:top w:val="nil"/>
              <w:left w:val="nil"/>
              <w:bottom w:val="nil"/>
              <w:right w:val="nil"/>
            </w:tcBorders>
            <w:vAlign w:val="center"/>
            <w:hideMark/>
          </w:tcPr>
          <w:p w14:paraId="0035D6E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2C826B7B"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000000" w:fill="DBDBDB"/>
            <w:noWrap/>
            <w:vAlign w:val="bottom"/>
            <w:hideMark/>
          </w:tcPr>
          <w:p w14:paraId="2262286D"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Transfer:</w:t>
            </w:r>
          </w:p>
        </w:tc>
        <w:tc>
          <w:tcPr>
            <w:tcW w:w="1060" w:type="dxa"/>
            <w:tcBorders>
              <w:top w:val="nil"/>
              <w:left w:val="nil"/>
              <w:bottom w:val="nil"/>
              <w:right w:val="nil"/>
            </w:tcBorders>
            <w:shd w:val="clear" w:color="000000" w:fill="DBDBDB"/>
            <w:noWrap/>
            <w:vAlign w:val="bottom"/>
            <w:hideMark/>
          </w:tcPr>
          <w:p w14:paraId="2AB59E3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23h45m</w:t>
            </w:r>
          </w:p>
        </w:tc>
        <w:tc>
          <w:tcPr>
            <w:tcW w:w="3520" w:type="dxa"/>
            <w:tcBorders>
              <w:top w:val="nil"/>
              <w:left w:val="nil"/>
              <w:bottom w:val="nil"/>
              <w:right w:val="nil"/>
            </w:tcBorders>
            <w:shd w:val="clear" w:color="000000" w:fill="DBDBDB"/>
            <w:noWrap/>
            <w:vAlign w:val="bottom"/>
            <w:hideMark/>
          </w:tcPr>
          <w:p w14:paraId="148260F2"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 </w:t>
            </w:r>
          </w:p>
        </w:tc>
        <w:tc>
          <w:tcPr>
            <w:tcW w:w="1200" w:type="dxa"/>
            <w:vMerge/>
            <w:tcBorders>
              <w:top w:val="nil"/>
              <w:left w:val="nil"/>
              <w:bottom w:val="nil"/>
              <w:right w:val="nil"/>
            </w:tcBorders>
            <w:vAlign w:val="center"/>
            <w:hideMark/>
          </w:tcPr>
          <w:p w14:paraId="68CDDEA8"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3CE3BC75"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76594872" w14:textId="77777777" w:rsidTr="00EB1B62">
        <w:trPr>
          <w:trHeight w:val="300"/>
        </w:trPr>
        <w:tc>
          <w:tcPr>
            <w:tcW w:w="1920" w:type="dxa"/>
            <w:vMerge/>
            <w:tcBorders>
              <w:top w:val="nil"/>
              <w:left w:val="nil"/>
              <w:bottom w:val="nil"/>
              <w:right w:val="nil"/>
            </w:tcBorders>
            <w:vAlign w:val="center"/>
            <w:hideMark/>
          </w:tcPr>
          <w:p w14:paraId="29CEF43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037BFE23"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46D12682"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3 04:05</w:t>
            </w:r>
          </w:p>
        </w:tc>
        <w:tc>
          <w:tcPr>
            <w:tcW w:w="1060" w:type="dxa"/>
            <w:tcBorders>
              <w:top w:val="nil"/>
              <w:left w:val="nil"/>
              <w:bottom w:val="nil"/>
              <w:right w:val="nil"/>
            </w:tcBorders>
            <w:shd w:val="clear" w:color="auto" w:fill="auto"/>
            <w:noWrap/>
            <w:vAlign w:val="bottom"/>
            <w:hideMark/>
          </w:tcPr>
          <w:p w14:paraId="60BF1FF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EK71</w:t>
            </w:r>
          </w:p>
        </w:tc>
        <w:tc>
          <w:tcPr>
            <w:tcW w:w="3520" w:type="dxa"/>
            <w:tcBorders>
              <w:top w:val="nil"/>
              <w:left w:val="nil"/>
              <w:bottom w:val="nil"/>
              <w:right w:val="nil"/>
            </w:tcBorders>
            <w:shd w:val="clear" w:color="auto" w:fill="auto"/>
            <w:noWrap/>
            <w:vAlign w:val="bottom"/>
            <w:hideMark/>
          </w:tcPr>
          <w:p w14:paraId="1F3B3A27"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3 09:25</w:t>
            </w:r>
          </w:p>
        </w:tc>
        <w:tc>
          <w:tcPr>
            <w:tcW w:w="1200" w:type="dxa"/>
            <w:vMerge/>
            <w:tcBorders>
              <w:top w:val="nil"/>
              <w:left w:val="nil"/>
              <w:bottom w:val="nil"/>
              <w:right w:val="nil"/>
            </w:tcBorders>
            <w:vAlign w:val="center"/>
            <w:hideMark/>
          </w:tcPr>
          <w:p w14:paraId="3E32ACB4"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39185A9F"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227C7E2D" w14:textId="77777777" w:rsidTr="00EB1B62">
        <w:trPr>
          <w:trHeight w:val="300"/>
        </w:trPr>
        <w:tc>
          <w:tcPr>
            <w:tcW w:w="1920" w:type="dxa"/>
            <w:vMerge/>
            <w:tcBorders>
              <w:top w:val="nil"/>
              <w:left w:val="nil"/>
              <w:bottom w:val="nil"/>
              <w:right w:val="nil"/>
            </w:tcBorders>
            <w:vAlign w:val="center"/>
            <w:hideMark/>
          </w:tcPr>
          <w:p w14:paraId="5A3D3094"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787D7EA5"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01707AD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ubai Airports T3</w:t>
            </w:r>
          </w:p>
        </w:tc>
        <w:tc>
          <w:tcPr>
            <w:tcW w:w="1060" w:type="dxa"/>
            <w:tcBorders>
              <w:top w:val="nil"/>
              <w:left w:val="nil"/>
              <w:bottom w:val="nil"/>
              <w:right w:val="nil"/>
            </w:tcBorders>
            <w:shd w:val="clear" w:color="auto" w:fill="auto"/>
            <w:noWrap/>
            <w:vAlign w:val="bottom"/>
            <w:hideMark/>
          </w:tcPr>
          <w:p w14:paraId="5324C64B"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80</w:t>
            </w:r>
          </w:p>
        </w:tc>
        <w:tc>
          <w:tcPr>
            <w:tcW w:w="3520" w:type="dxa"/>
            <w:tcBorders>
              <w:top w:val="nil"/>
              <w:left w:val="nil"/>
              <w:bottom w:val="nil"/>
              <w:right w:val="nil"/>
            </w:tcBorders>
            <w:shd w:val="clear" w:color="auto" w:fill="auto"/>
            <w:noWrap/>
            <w:vAlign w:val="bottom"/>
            <w:hideMark/>
          </w:tcPr>
          <w:p w14:paraId="44D81CB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Paris-Charles-de-Gaulle Airport T2C</w:t>
            </w:r>
          </w:p>
        </w:tc>
        <w:tc>
          <w:tcPr>
            <w:tcW w:w="1200" w:type="dxa"/>
            <w:vMerge/>
            <w:tcBorders>
              <w:top w:val="nil"/>
              <w:left w:val="nil"/>
              <w:bottom w:val="nil"/>
              <w:right w:val="nil"/>
            </w:tcBorders>
            <w:vAlign w:val="center"/>
            <w:hideMark/>
          </w:tcPr>
          <w:p w14:paraId="31D17164"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4AF7E0EB"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7A60D268" w14:textId="77777777" w:rsidTr="00EB1B62">
        <w:trPr>
          <w:trHeight w:val="300"/>
        </w:trPr>
        <w:tc>
          <w:tcPr>
            <w:tcW w:w="1920" w:type="dxa"/>
            <w:vMerge/>
            <w:tcBorders>
              <w:top w:val="nil"/>
              <w:left w:val="nil"/>
              <w:bottom w:val="nil"/>
              <w:right w:val="nil"/>
            </w:tcBorders>
            <w:vAlign w:val="center"/>
            <w:hideMark/>
          </w:tcPr>
          <w:p w14:paraId="1D013FEB"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tcBorders>
              <w:top w:val="nil"/>
              <w:left w:val="nil"/>
              <w:bottom w:val="nil"/>
              <w:right w:val="nil"/>
            </w:tcBorders>
            <w:shd w:val="clear" w:color="auto" w:fill="auto"/>
            <w:noWrap/>
            <w:vAlign w:val="bottom"/>
            <w:hideMark/>
          </w:tcPr>
          <w:p w14:paraId="53FDDD5B"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000000" w:fill="DBDBDB"/>
            <w:noWrap/>
            <w:vAlign w:val="bottom"/>
            <w:hideMark/>
          </w:tcPr>
          <w:p w14:paraId="4D21D4B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Transfer:</w:t>
            </w:r>
          </w:p>
        </w:tc>
        <w:tc>
          <w:tcPr>
            <w:tcW w:w="1060" w:type="dxa"/>
            <w:tcBorders>
              <w:top w:val="nil"/>
              <w:left w:val="nil"/>
              <w:bottom w:val="nil"/>
              <w:right w:val="nil"/>
            </w:tcBorders>
            <w:shd w:val="clear" w:color="000000" w:fill="DBDBDB"/>
            <w:noWrap/>
            <w:vAlign w:val="bottom"/>
            <w:hideMark/>
          </w:tcPr>
          <w:p w14:paraId="25EB009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8h55m</w:t>
            </w:r>
          </w:p>
        </w:tc>
        <w:tc>
          <w:tcPr>
            <w:tcW w:w="3520" w:type="dxa"/>
            <w:tcBorders>
              <w:top w:val="nil"/>
              <w:left w:val="nil"/>
              <w:bottom w:val="nil"/>
              <w:right w:val="nil"/>
            </w:tcBorders>
            <w:shd w:val="clear" w:color="000000" w:fill="DBDBDB"/>
            <w:noWrap/>
            <w:vAlign w:val="bottom"/>
            <w:hideMark/>
          </w:tcPr>
          <w:p w14:paraId="4383A2D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ifferent Airport</w:t>
            </w:r>
          </w:p>
        </w:tc>
        <w:tc>
          <w:tcPr>
            <w:tcW w:w="1200" w:type="dxa"/>
            <w:tcBorders>
              <w:top w:val="nil"/>
              <w:left w:val="nil"/>
              <w:bottom w:val="nil"/>
              <w:right w:val="nil"/>
            </w:tcBorders>
            <w:shd w:val="clear" w:color="auto" w:fill="auto"/>
            <w:noWrap/>
            <w:vAlign w:val="bottom"/>
            <w:hideMark/>
          </w:tcPr>
          <w:p w14:paraId="2C09D13E"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tcBorders>
              <w:top w:val="nil"/>
              <w:left w:val="nil"/>
              <w:bottom w:val="nil"/>
              <w:right w:val="nil"/>
            </w:tcBorders>
            <w:shd w:val="clear" w:color="auto" w:fill="auto"/>
            <w:noWrap/>
            <w:vAlign w:val="bottom"/>
            <w:hideMark/>
          </w:tcPr>
          <w:p w14:paraId="0FACFC89" w14:textId="77777777" w:rsidR="00EB1B62" w:rsidRPr="00EB1B62" w:rsidRDefault="00EB1B62" w:rsidP="00EB1B62">
            <w:pPr>
              <w:widowControl/>
              <w:jc w:val="left"/>
              <w:rPr>
                <w:rFonts w:ascii="Times New Roman" w:eastAsia="Times New Roman" w:hAnsi="Times New Roman" w:cs="Times New Roman"/>
                <w:kern w:val="0"/>
                <w:sz w:val="20"/>
                <w:szCs w:val="20"/>
              </w:rPr>
            </w:pPr>
          </w:p>
        </w:tc>
      </w:tr>
      <w:tr w:rsidR="00EB1B62" w:rsidRPr="00EB1B62" w14:paraId="6E66258D" w14:textId="77777777" w:rsidTr="00EB1B62">
        <w:trPr>
          <w:trHeight w:val="300"/>
        </w:trPr>
        <w:tc>
          <w:tcPr>
            <w:tcW w:w="1920" w:type="dxa"/>
            <w:vMerge/>
            <w:tcBorders>
              <w:top w:val="nil"/>
              <w:left w:val="nil"/>
              <w:bottom w:val="nil"/>
              <w:right w:val="nil"/>
            </w:tcBorders>
            <w:vAlign w:val="center"/>
            <w:hideMark/>
          </w:tcPr>
          <w:p w14:paraId="6F74DA4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val="restart"/>
            <w:tcBorders>
              <w:top w:val="nil"/>
              <w:left w:val="nil"/>
              <w:bottom w:val="nil"/>
              <w:right w:val="nil"/>
            </w:tcBorders>
            <w:shd w:val="clear" w:color="000000" w:fill="C6E0B4"/>
            <w:noWrap/>
            <w:hideMark/>
          </w:tcPr>
          <w:p w14:paraId="70E7221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2</w:t>
            </w:r>
          </w:p>
        </w:tc>
        <w:tc>
          <w:tcPr>
            <w:tcW w:w="3520" w:type="dxa"/>
            <w:tcBorders>
              <w:top w:val="nil"/>
              <w:left w:val="nil"/>
              <w:bottom w:val="nil"/>
              <w:right w:val="nil"/>
            </w:tcBorders>
            <w:shd w:val="clear" w:color="auto" w:fill="auto"/>
            <w:noWrap/>
            <w:vAlign w:val="bottom"/>
            <w:hideMark/>
          </w:tcPr>
          <w:p w14:paraId="6E14E5F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3 18:20</w:t>
            </w:r>
          </w:p>
        </w:tc>
        <w:tc>
          <w:tcPr>
            <w:tcW w:w="1060" w:type="dxa"/>
            <w:tcBorders>
              <w:top w:val="nil"/>
              <w:left w:val="nil"/>
              <w:bottom w:val="nil"/>
              <w:right w:val="nil"/>
            </w:tcBorders>
            <w:shd w:val="clear" w:color="auto" w:fill="auto"/>
            <w:noWrap/>
            <w:vAlign w:val="bottom"/>
            <w:hideMark/>
          </w:tcPr>
          <w:p w14:paraId="32C7F5F3"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XK775</w:t>
            </w:r>
          </w:p>
        </w:tc>
        <w:tc>
          <w:tcPr>
            <w:tcW w:w="3520" w:type="dxa"/>
            <w:tcBorders>
              <w:top w:val="nil"/>
              <w:left w:val="nil"/>
              <w:bottom w:val="nil"/>
              <w:right w:val="nil"/>
            </w:tcBorders>
            <w:shd w:val="clear" w:color="auto" w:fill="auto"/>
            <w:noWrap/>
            <w:vAlign w:val="bottom"/>
            <w:hideMark/>
          </w:tcPr>
          <w:p w14:paraId="3C33396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3 19:55</w:t>
            </w:r>
          </w:p>
        </w:tc>
        <w:tc>
          <w:tcPr>
            <w:tcW w:w="1200" w:type="dxa"/>
            <w:vMerge w:val="restart"/>
            <w:tcBorders>
              <w:top w:val="nil"/>
              <w:left w:val="nil"/>
              <w:bottom w:val="nil"/>
              <w:right w:val="nil"/>
            </w:tcBorders>
            <w:shd w:val="clear" w:color="000000" w:fill="C6E0B4"/>
            <w:noWrap/>
            <w:vAlign w:val="center"/>
            <w:hideMark/>
          </w:tcPr>
          <w:p w14:paraId="142EF5C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724</w:t>
            </w:r>
          </w:p>
        </w:tc>
        <w:tc>
          <w:tcPr>
            <w:tcW w:w="920" w:type="dxa"/>
            <w:vMerge w:val="restart"/>
            <w:tcBorders>
              <w:top w:val="nil"/>
              <w:left w:val="nil"/>
              <w:bottom w:val="nil"/>
              <w:right w:val="nil"/>
            </w:tcBorders>
            <w:shd w:val="clear" w:color="000000" w:fill="C6E0B4"/>
            <w:noWrap/>
            <w:vAlign w:val="center"/>
            <w:hideMark/>
          </w:tcPr>
          <w:p w14:paraId="6896707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h35m</w:t>
            </w:r>
          </w:p>
        </w:tc>
      </w:tr>
      <w:tr w:rsidR="00EB1B62" w:rsidRPr="00EB1B62" w14:paraId="339F5D59" w14:textId="77777777" w:rsidTr="00EB1B62">
        <w:trPr>
          <w:trHeight w:val="300"/>
        </w:trPr>
        <w:tc>
          <w:tcPr>
            <w:tcW w:w="1920" w:type="dxa"/>
            <w:vMerge/>
            <w:tcBorders>
              <w:top w:val="nil"/>
              <w:left w:val="nil"/>
              <w:bottom w:val="nil"/>
              <w:right w:val="nil"/>
            </w:tcBorders>
            <w:vAlign w:val="center"/>
            <w:hideMark/>
          </w:tcPr>
          <w:p w14:paraId="5FBB90A0"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39A83473"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04F0EFF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Paris-Orly Airport T3</w:t>
            </w:r>
          </w:p>
        </w:tc>
        <w:tc>
          <w:tcPr>
            <w:tcW w:w="1060" w:type="dxa"/>
            <w:tcBorders>
              <w:top w:val="nil"/>
              <w:left w:val="nil"/>
              <w:bottom w:val="nil"/>
              <w:right w:val="nil"/>
            </w:tcBorders>
            <w:shd w:val="clear" w:color="auto" w:fill="auto"/>
            <w:noWrap/>
            <w:vAlign w:val="bottom"/>
            <w:hideMark/>
          </w:tcPr>
          <w:p w14:paraId="2A3224C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20</w:t>
            </w:r>
          </w:p>
        </w:tc>
        <w:tc>
          <w:tcPr>
            <w:tcW w:w="3520" w:type="dxa"/>
            <w:tcBorders>
              <w:top w:val="nil"/>
              <w:left w:val="nil"/>
              <w:bottom w:val="nil"/>
              <w:right w:val="nil"/>
            </w:tcBorders>
            <w:shd w:val="clear" w:color="auto" w:fill="auto"/>
            <w:noWrap/>
            <w:vAlign w:val="bottom"/>
            <w:hideMark/>
          </w:tcPr>
          <w:p w14:paraId="60B8D408"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jaccio Napoleon Bonaparte Airport</w:t>
            </w:r>
          </w:p>
        </w:tc>
        <w:tc>
          <w:tcPr>
            <w:tcW w:w="1200" w:type="dxa"/>
            <w:vMerge/>
            <w:tcBorders>
              <w:top w:val="nil"/>
              <w:left w:val="nil"/>
              <w:bottom w:val="nil"/>
              <w:right w:val="nil"/>
            </w:tcBorders>
            <w:vAlign w:val="center"/>
            <w:hideMark/>
          </w:tcPr>
          <w:p w14:paraId="2DAB2188"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19322418"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41746721" w14:textId="77777777" w:rsidTr="00EB1B62">
        <w:trPr>
          <w:trHeight w:val="300"/>
        </w:trPr>
        <w:tc>
          <w:tcPr>
            <w:tcW w:w="1920" w:type="dxa"/>
            <w:tcBorders>
              <w:top w:val="nil"/>
              <w:left w:val="nil"/>
              <w:bottom w:val="nil"/>
              <w:right w:val="nil"/>
            </w:tcBorders>
            <w:shd w:val="clear" w:color="auto" w:fill="auto"/>
            <w:noWrap/>
            <w:vAlign w:val="bottom"/>
            <w:hideMark/>
          </w:tcPr>
          <w:p w14:paraId="03CCF4C1"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tcBorders>
              <w:top w:val="nil"/>
              <w:left w:val="nil"/>
              <w:bottom w:val="nil"/>
              <w:right w:val="nil"/>
            </w:tcBorders>
            <w:shd w:val="clear" w:color="auto" w:fill="auto"/>
            <w:noWrap/>
            <w:vAlign w:val="bottom"/>
            <w:hideMark/>
          </w:tcPr>
          <w:p w14:paraId="68D64649"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Conference</w:t>
            </w:r>
          </w:p>
        </w:tc>
        <w:tc>
          <w:tcPr>
            <w:tcW w:w="8100" w:type="dxa"/>
            <w:gridSpan w:val="3"/>
            <w:tcBorders>
              <w:top w:val="nil"/>
              <w:left w:val="nil"/>
              <w:bottom w:val="nil"/>
              <w:right w:val="nil"/>
            </w:tcBorders>
            <w:shd w:val="clear" w:color="auto" w:fill="auto"/>
            <w:noWrap/>
            <w:vAlign w:val="center"/>
            <w:hideMark/>
          </w:tcPr>
          <w:p w14:paraId="7F5344D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4 to 07-05 4D Materials Design and Additive Manufacturing Conference 2024</w:t>
            </w:r>
          </w:p>
        </w:tc>
        <w:tc>
          <w:tcPr>
            <w:tcW w:w="1200" w:type="dxa"/>
            <w:vMerge/>
            <w:tcBorders>
              <w:top w:val="nil"/>
              <w:left w:val="nil"/>
              <w:bottom w:val="nil"/>
              <w:right w:val="nil"/>
            </w:tcBorders>
            <w:vAlign w:val="center"/>
            <w:hideMark/>
          </w:tcPr>
          <w:p w14:paraId="3885FD7F"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tcBorders>
              <w:top w:val="nil"/>
              <w:left w:val="nil"/>
              <w:bottom w:val="nil"/>
              <w:right w:val="nil"/>
            </w:tcBorders>
            <w:shd w:val="clear" w:color="auto" w:fill="auto"/>
            <w:noWrap/>
            <w:vAlign w:val="bottom"/>
            <w:hideMark/>
          </w:tcPr>
          <w:p w14:paraId="075ACCED"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7088A51B" w14:textId="77777777" w:rsidTr="00EB1B62">
        <w:trPr>
          <w:trHeight w:val="300"/>
        </w:trPr>
        <w:tc>
          <w:tcPr>
            <w:tcW w:w="1920" w:type="dxa"/>
            <w:vMerge w:val="restart"/>
            <w:tcBorders>
              <w:top w:val="nil"/>
              <w:left w:val="nil"/>
              <w:bottom w:val="nil"/>
              <w:right w:val="nil"/>
            </w:tcBorders>
            <w:shd w:val="clear" w:color="000000" w:fill="FFE699"/>
            <w:noWrap/>
            <w:vAlign w:val="center"/>
            <w:hideMark/>
          </w:tcPr>
          <w:p w14:paraId="29A53E52" w14:textId="77777777" w:rsidR="00EB1B62" w:rsidRPr="00EB1B62" w:rsidRDefault="00EB1B62" w:rsidP="00EB1B62">
            <w:pPr>
              <w:widowControl/>
              <w:jc w:val="center"/>
              <w:rPr>
                <w:rFonts w:ascii="Calibri" w:eastAsia="Times New Roman" w:hAnsi="Calibri" w:cs="Calibri"/>
                <w:color w:val="000000"/>
                <w:kern w:val="0"/>
                <w:sz w:val="22"/>
              </w:rPr>
            </w:pPr>
            <w:r w:rsidRPr="00EB1B62">
              <w:rPr>
                <w:rFonts w:ascii="Calibri" w:eastAsia="Times New Roman" w:hAnsi="Calibri" w:cs="Calibri"/>
                <w:color w:val="000000"/>
                <w:kern w:val="0"/>
                <w:sz w:val="22"/>
              </w:rPr>
              <w:t>Inbound</w:t>
            </w:r>
          </w:p>
        </w:tc>
        <w:tc>
          <w:tcPr>
            <w:tcW w:w="1180" w:type="dxa"/>
            <w:vMerge w:val="restart"/>
            <w:tcBorders>
              <w:top w:val="nil"/>
              <w:left w:val="nil"/>
              <w:bottom w:val="nil"/>
              <w:right w:val="nil"/>
            </w:tcBorders>
            <w:shd w:val="clear" w:color="000000" w:fill="C6E0B4"/>
            <w:noWrap/>
            <w:hideMark/>
          </w:tcPr>
          <w:p w14:paraId="4354A7C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3</w:t>
            </w:r>
          </w:p>
        </w:tc>
        <w:tc>
          <w:tcPr>
            <w:tcW w:w="3520" w:type="dxa"/>
            <w:tcBorders>
              <w:top w:val="nil"/>
              <w:left w:val="nil"/>
              <w:bottom w:val="nil"/>
              <w:right w:val="nil"/>
            </w:tcBorders>
            <w:shd w:val="clear" w:color="auto" w:fill="auto"/>
            <w:noWrap/>
            <w:vAlign w:val="bottom"/>
            <w:hideMark/>
          </w:tcPr>
          <w:p w14:paraId="21B47A6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7 09:30</w:t>
            </w:r>
          </w:p>
        </w:tc>
        <w:tc>
          <w:tcPr>
            <w:tcW w:w="1060" w:type="dxa"/>
            <w:tcBorders>
              <w:top w:val="nil"/>
              <w:left w:val="nil"/>
              <w:bottom w:val="nil"/>
              <w:right w:val="nil"/>
            </w:tcBorders>
            <w:shd w:val="clear" w:color="auto" w:fill="auto"/>
            <w:noWrap/>
            <w:vAlign w:val="bottom"/>
            <w:hideMark/>
          </w:tcPr>
          <w:p w14:paraId="23C8420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XK1135</w:t>
            </w:r>
          </w:p>
        </w:tc>
        <w:tc>
          <w:tcPr>
            <w:tcW w:w="3520" w:type="dxa"/>
            <w:tcBorders>
              <w:top w:val="nil"/>
              <w:left w:val="nil"/>
              <w:bottom w:val="nil"/>
              <w:right w:val="nil"/>
            </w:tcBorders>
            <w:shd w:val="clear" w:color="auto" w:fill="auto"/>
            <w:noWrap/>
            <w:vAlign w:val="bottom"/>
            <w:hideMark/>
          </w:tcPr>
          <w:p w14:paraId="54997EAD"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7 11:10</w:t>
            </w:r>
          </w:p>
        </w:tc>
        <w:tc>
          <w:tcPr>
            <w:tcW w:w="1200" w:type="dxa"/>
            <w:vMerge/>
            <w:tcBorders>
              <w:top w:val="nil"/>
              <w:left w:val="nil"/>
              <w:bottom w:val="nil"/>
              <w:right w:val="nil"/>
            </w:tcBorders>
            <w:vAlign w:val="center"/>
            <w:hideMark/>
          </w:tcPr>
          <w:p w14:paraId="1F9D89EB"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val="restart"/>
            <w:tcBorders>
              <w:top w:val="nil"/>
              <w:left w:val="nil"/>
              <w:bottom w:val="nil"/>
              <w:right w:val="nil"/>
            </w:tcBorders>
            <w:shd w:val="clear" w:color="000000" w:fill="C6E0B4"/>
            <w:noWrap/>
            <w:vAlign w:val="center"/>
            <w:hideMark/>
          </w:tcPr>
          <w:p w14:paraId="79C0B26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h40m</w:t>
            </w:r>
          </w:p>
        </w:tc>
      </w:tr>
      <w:tr w:rsidR="00EB1B62" w:rsidRPr="00EB1B62" w14:paraId="09F5F21B" w14:textId="77777777" w:rsidTr="00EB1B62">
        <w:trPr>
          <w:trHeight w:val="300"/>
        </w:trPr>
        <w:tc>
          <w:tcPr>
            <w:tcW w:w="1920" w:type="dxa"/>
            <w:vMerge/>
            <w:tcBorders>
              <w:top w:val="nil"/>
              <w:left w:val="nil"/>
              <w:bottom w:val="nil"/>
              <w:right w:val="nil"/>
            </w:tcBorders>
            <w:vAlign w:val="center"/>
            <w:hideMark/>
          </w:tcPr>
          <w:p w14:paraId="4532E38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4C4FD9CF"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2E63A847"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jaccio Napoleon Bonaparte Airport</w:t>
            </w:r>
          </w:p>
        </w:tc>
        <w:tc>
          <w:tcPr>
            <w:tcW w:w="1060" w:type="dxa"/>
            <w:tcBorders>
              <w:top w:val="nil"/>
              <w:left w:val="nil"/>
              <w:bottom w:val="nil"/>
              <w:right w:val="nil"/>
            </w:tcBorders>
            <w:shd w:val="clear" w:color="auto" w:fill="auto"/>
            <w:noWrap/>
            <w:vAlign w:val="bottom"/>
            <w:hideMark/>
          </w:tcPr>
          <w:p w14:paraId="403B699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20</w:t>
            </w:r>
          </w:p>
        </w:tc>
        <w:tc>
          <w:tcPr>
            <w:tcW w:w="3520" w:type="dxa"/>
            <w:tcBorders>
              <w:top w:val="nil"/>
              <w:left w:val="nil"/>
              <w:bottom w:val="nil"/>
              <w:right w:val="nil"/>
            </w:tcBorders>
            <w:shd w:val="clear" w:color="auto" w:fill="auto"/>
            <w:noWrap/>
            <w:vAlign w:val="bottom"/>
            <w:hideMark/>
          </w:tcPr>
          <w:p w14:paraId="424F59E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Paris-Orly Airport T2</w:t>
            </w:r>
          </w:p>
        </w:tc>
        <w:tc>
          <w:tcPr>
            <w:tcW w:w="1200" w:type="dxa"/>
            <w:vMerge/>
            <w:tcBorders>
              <w:top w:val="nil"/>
              <w:left w:val="nil"/>
              <w:bottom w:val="nil"/>
              <w:right w:val="nil"/>
            </w:tcBorders>
            <w:vAlign w:val="center"/>
            <w:hideMark/>
          </w:tcPr>
          <w:p w14:paraId="79385FF5"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02C63BEF"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6951E164" w14:textId="77777777" w:rsidTr="00EB1B62">
        <w:trPr>
          <w:trHeight w:val="300"/>
        </w:trPr>
        <w:tc>
          <w:tcPr>
            <w:tcW w:w="1920" w:type="dxa"/>
            <w:vMerge/>
            <w:tcBorders>
              <w:top w:val="nil"/>
              <w:left w:val="nil"/>
              <w:bottom w:val="nil"/>
              <w:right w:val="nil"/>
            </w:tcBorders>
            <w:vAlign w:val="center"/>
            <w:hideMark/>
          </w:tcPr>
          <w:p w14:paraId="3B55A4B7"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tcBorders>
              <w:top w:val="nil"/>
              <w:left w:val="nil"/>
              <w:bottom w:val="nil"/>
              <w:right w:val="nil"/>
            </w:tcBorders>
            <w:shd w:val="clear" w:color="auto" w:fill="auto"/>
            <w:noWrap/>
            <w:vAlign w:val="bottom"/>
            <w:hideMark/>
          </w:tcPr>
          <w:p w14:paraId="5F9CE612"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000000" w:fill="DBDBDB"/>
            <w:noWrap/>
            <w:vAlign w:val="bottom"/>
            <w:hideMark/>
          </w:tcPr>
          <w:p w14:paraId="21333D26"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Transfer:</w:t>
            </w:r>
          </w:p>
        </w:tc>
        <w:tc>
          <w:tcPr>
            <w:tcW w:w="1060" w:type="dxa"/>
            <w:tcBorders>
              <w:top w:val="nil"/>
              <w:left w:val="nil"/>
              <w:bottom w:val="nil"/>
              <w:right w:val="nil"/>
            </w:tcBorders>
            <w:shd w:val="clear" w:color="000000" w:fill="DBDBDB"/>
            <w:noWrap/>
            <w:vAlign w:val="bottom"/>
            <w:hideMark/>
          </w:tcPr>
          <w:p w14:paraId="45BD90E7"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34h45m</w:t>
            </w:r>
          </w:p>
        </w:tc>
        <w:tc>
          <w:tcPr>
            <w:tcW w:w="3520" w:type="dxa"/>
            <w:tcBorders>
              <w:top w:val="nil"/>
              <w:left w:val="nil"/>
              <w:bottom w:val="nil"/>
              <w:right w:val="nil"/>
            </w:tcBorders>
            <w:shd w:val="clear" w:color="000000" w:fill="DBDBDB"/>
            <w:noWrap/>
            <w:vAlign w:val="bottom"/>
            <w:hideMark/>
          </w:tcPr>
          <w:p w14:paraId="146CCD4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ifferent Airport</w:t>
            </w:r>
          </w:p>
        </w:tc>
        <w:tc>
          <w:tcPr>
            <w:tcW w:w="1200" w:type="dxa"/>
            <w:tcBorders>
              <w:top w:val="nil"/>
              <w:left w:val="nil"/>
              <w:bottom w:val="nil"/>
              <w:right w:val="nil"/>
            </w:tcBorders>
            <w:shd w:val="clear" w:color="auto" w:fill="auto"/>
            <w:noWrap/>
            <w:vAlign w:val="bottom"/>
            <w:hideMark/>
          </w:tcPr>
          <w:p w14:paraId="2D0CE594"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tcBorders>
              <w:top w:val="nil"/>
              <w:left w:val="nil"/>
              <w:bottom w:val="nil"/>
              <w:right w:val="nil"/>
            </w:tcBorders>
            <w:shd w:val="clear" w:color="auto" w:fill="auto"/>
            <w:noWrap/>
            <w:vAlign w:val="bottom"/>
            <w:hideMark/>
          </w:tcPr>
          <w:p w14:paraId="62D03A1A" w14:textId="77777777" w:rsidR="00EB1B62" w:rsidRPr="00EB1B62" w:rsidRDefault="00EB1B62" w:rsidP="00EB1B62">
            <w:pPr>
              <w:widowControl/>
              <w:jc w:val="left"/>
              <w:rPr>
                <w:rFonts w:ascii="Times New Roman" w:eastAsia="Times New Roman" w:hAnsi="Times New Roman" w:cs="Times New Roman"/>
                <w:kern w:val="0"/>
                <w:sz w:val="20"/>
                <w:szCs w:val="20"/>
              </w:rPr>
            </w:pPr>
          </w:p>
        </w:tc>
      </w:tr>
      <w:tr w:rsidR="00EB1B62" w:rsidRPr="00EB1B62" w14:paraId="2A904324" w14:textId="77777777" w:rsidTr="00EB1B62">
        <w:trPr>
          <w:trHeight w:val="300"/>
        </w:trPr>
        <w:tc>
          <w:tcPr>
            <w:tcW w:w="1920" w:type="dxa"/>
            <w:vMerge/>
            <w:tcBorders>
              <w:top w:val="nil"/>
              <w:left w:val="nil"/>
              <w:bottom w:val="nil"/>
              <w:right w:val="nil"/>
            </w:tcBorders>
            <w:vAlign w:val="center"/>
            <w:hideMark/>
          </w:tcPr>
          <w:p w14:paraId="0540B364"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val="restart"/>
            <w:tcBorders>
              <w:top w:val="nil"/>
              <w:left w:val="nil"/>
              <w:bottom w:val="nil"/>
              <w:right w:val="nil"/>
            </w:tcBorders>
            <w:shd w:val="clear" w:color="000000" w:fill="F8CBAD"/>
            <w:noWrap/>
            <w:hideMark/>
          </w:tcPr>
          <w:p w14:paraId="1E2EB2A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4</w:t>
            </w:r>
          </w:p>
        </w:tc>
        <w:tc>
          <w:tcPr>
            <w:tcW w:w="3520" w:type="dxa"/>
            <w:tcBorders>
              <w:top w:val="nil"/>
              <w:left w:val="nil"/>
              <w:bottom w:val="nil"/>
              <w:right w:val="nil"/>
            </w:tcBorders>
            <w:shd w:val="clear" w:color="auto" w:fill="auto"/>
            <w:noWrap/>
            <w:vAlign w:val="bottom"/>
            <w:hideMark/>
          </w:tcPr>
          <w:p w14:paraId="0089B5A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8 21:55</w:t>
            </w:r>
          </w:p>
        </w:tc>
        <w:tc>
          <w:tcPr>
            <w:tcW w:w="1060" w:type="dxa"/>
            <w:tcBorders>
              <w:top w:val="nil"/>
              <w:left w:val="nil"/>
              <w:bottom w:val="nil"/>
              <w:right w:val="nil"/>
            </w:tcBorders>
            <w:shd w:val="clear" w:color="auto" w:fill="auto"/>
            <w:noWrap/>
            <w:vAlign w:val="bottom"/>
            <w:hideMark/>
          </w:tcPr>
          <w:p w14:paraId="3E096AA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EK76</w:t>
            </w:r>
          </w:p>
        </w:tc>
        <w:tc>
          <w:tcPr>
            <w:tcW w:w="3520" w:type="dxa"/>
            <w:tcBorders>
              <w:top w:val="nil"/>
              <w:left w:val="nil"/>
              <w:bottom w:val="nil"/>
              <w:right w:val="nil"/>
            </w:tcBorders>
            <w:shd w:val="clear" w:color="auto" w:fill="auto"/>
            <w:noWrap/>
            <w:vAlign w:val="bottom"/>
            <w:hideMark/>
          </w:tcPr>
          <w:p w14:paraId="0A4C827A"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9 06:35</w:t>
            </w:r>
          </w:p>
        </w:tc>
        <w:tc>
          <w:tcPr>
            <w:tcW w:w="1200" w:type="dxa"/>
            <w:vMerge w:val="restart"/>
            <w:tcBorders>
              <w:top w:val="nil"/>
              <w:left w:val="nil"/>
              <w:bottom w:val="nil"/>
              <w:right w:val="nil"/>
            </w:tcBorders>
            <w:shd w:val="clear" w:color="000000" w:fill="F8CBAD"/>
            <w:noWrap/>
            <w:vAlign w:val="center"/>
            <w:hideMark/>
          </w:tcPr>
          <w:p w14:paraId="3436350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6870/2</w:t>
            </w:r>
          </w:p>
        </w:tc>
        <w:tc>
          <w:tcPr>
            <w:tcW w:w="920" w:type="dxa"/>
            <w:vMerge w:val="restart"/>
            <w:tcBorders>
              <w:top w:val="nil"/>
              <w:left w:val="nil"/>
              <w:bottom w:val="nil"/>
              <w:right w:val="nil"/>
            </w:tcBorders>
            <w:shd w:val="clear" w:color="000000" w:fill="F8CBAD"/>
            <w:noWrap/>
            <w:vAlign w:val="center"/>
            <w:hideMark/>
          </w:tcPr>
          <w:p w14:paraId="1E9DE61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8h5m</w:t>
            </w:r>
          </w:p>
        </w:tc>
      </w:tr>
      <w:tr w:rsidR="00EB1B62" w:rsidRPr="00EB1B62" w14:paraId="417A882C" w14:textId="77777777" w:rsidTr="00EB1B62">
        <w:trPr>
          <w:trHeight w:val="300"/>
        </w:trPr>
        <w:tc>
          <w:tcPr>
            <w:tcW w:w="1920" w:type="dxa"/>
            <w:vMerge/>
            <w:tcBorders>
              <w:top w:val="nil"/>
              <w:left w:val="nil"/>
              <w:bottom w:val="nil"/>
              <w:right w:val="nil"/>
            </w:tcBorders>
            <w:vAlign w:val="center"/>
            <w:hideMark/>
          </w:tcPr>
          <w:p w14:paraId="7B6C868E"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0D72E48F"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0BB6F5E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Paris-Charles-de-Gaulle Airport T2C</w:t>
            </w:r>
          </w:p>
        </w:tc>
        <w:tc>
          <w:tcPr>
            <w:tcW w:w="1060" w:type="dxa"/>
            <w:tcBorders>
              <w:top w:val="nil"/>
              <w:left w:val="nil"/>
              <w:bottom w:val="nil"/>
              <w:right w:val="nil"/>
            </w:tcBorders>
            <w:shd w:val="clear" w:color="auto" w:fill="auto"/>
            <w:noWrap/>
            <w:vAlign w:val="bottom"/>
            <w:hideMark/>
          </w:tcPr>
          <w:p w14:paraId="0503677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80</w:t>
            </w:r>
          </w:p>
        </w:tc>
        <w:tc>
          <w:tcPr>
            <w:tcW w:w="3520" w:type="dxa"/>
            <w:tcBorders>
              <w:top w:val="nil"/>
              <w:left w:val="nil"/>
              <w:bottom w:val="nil"/>
              <w:right w:val="nil"/>
            </w:tcBorders>
            <w:shd w:val="clear" w:color="auto" w:fill="auto"/>
            <w:noWrap/>
            <w:vAlign w:val="bottom"/>
            <w:hideMark/>
          </w:tcPr>
          <w:p w14:paraId="6EA633C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ubai Airports T3</w:t>
            </w:r>
          </w:p>
        </w:tc>
        <w:tc>
          <w:tcPr>
            <w:tcW w:w="1200" w:type="dxa"/>
            <w:vMerge/>
            <w:tcBorders>
              <w:top w:val="nil"/>
              <w:left w:val="nil"/>
              <w:bottom w:val="nil"/>
              <w:right w:val="nil"/>
            </w:tcBorders>
            <w:vAlign w:val="center"/>
            <w:hideMark/>
          </w:tcPr>
          <w:p w14:paraId="791E0FF1"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1156940E"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0F84A5A2" w14:textId="77777777" w:rsidTr="00EB1B62">
        <w:trPr>
          <w:trHeight w:val="300"/>
        </w:trPr>
        <w:tc>
          <w:tcPr>
            <w:tcW w:w="1920" w:type="dxa"/>
            <w:vMerge/>
            <w:tcBorders>
              <w:top w:val="nil"/>
              <w:left w:val="nil"/>
              <w:bottom w:val="nil"/>
              <w:right w:val="nil"/>
            </w:tcBorders>
            <w:vAlign w:val="center"/>
            <w:hideMark/>
          </w:tcPr>
          <w:p w14:paraId="14C6C47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286C0A2F"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000000" w:fill="DBDBDB"/>
            <w:noWrap/>
            <w:vAlign w:val="bottom"/>
            <w:hideMark/>
          </w:tcPr>
          <w:p w14:paraId="53CF77B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Transfer:</w:t>
            </w:r>
          </w:p>
        </w:tc>
        <w:tc>
          <w:tcPr>
            <w:tcW w:w="1060" w:type="dxa"/>
            <w:tcBorders>
              <w:top w:val="nil"/>
              <w:left w:val="nil"/>
              <w:bottom w:val="nil"/>
              <w:right w:val="nil"/>
            </w:tcBorders>
            <w:shd w:val="clear" w:color="000000" w:fill="DBDBDB"/>
            <w:noWrap/>
            <w:vAlign w:val="bottom"/>
            <w:hideMark/>
          </w:tcPr>
          <w:p w14:paraId="59300AE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3h30m</w:t>
            </w:r>
          </w:p>
        </w:tc>
        <w:tc>
          <w:tcPr>
            <w:tcW w:w="3520" w:type="dxa"/>
            <w:tcBorders>
              <w:top w:val="nil"/>
              <w:left w:val="nil"/>
              <w:bottom w:val="nil"/>
              <w:right w:val="nil"/>
            </w:tcBorders>
            <w:shd w:val="clear" w:color="000000" w:fill="DBDBDB"/>
            <w:noWrap/>
            <w:vAlign w:val="bottom"/>
            <w:hideMark/>
          </w:tcPr>
          <w:p w14:paraId="232044C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 </w:t>
            </w:r>
          </w:p>
        </w:tc>
        <w:tc>
          <w:tcPr>
            <w:tcW w:w="1200" w:type="dxa"/>
            <w:vMerge/>
            <w:tcBorders>
              <w:top w:val="nil"/>
              <w:left w:val="nil"/>
              <w:bottom w:val="nil"/>
              <w:right w:val="nil"/>
            </w:tcBorders>
            <w:vAlign w:val="center"/>
            <w:hideMark/>
          </w:tcPr>
          <w:p w14:paraId="27FC1503"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0CBED1D6"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1E0ED85A" w14:textId="77777777" w:rsidTr="00EB1B62">
        <w:trPr>
          <w:trHeight w:val="300"/>
        </w:trPr>
        <w:tc>
          <w:tcPr>
            <w:tcW w:w="1920" w:type="dxa"/>
            <w:vMerge/>
            <w:tcBorders>
              <w:top w:val="nil"/>
              <w:left w:val="nil"/>
              <w:bottom w:val="nil"/>
              <w:right w:val="nil"/>
            </w:tcBorders>
            <w:vAlign w:val="center"/>
            <w:hideMark/>
          </w:tcPr>
          <w:p w14:paraId="6ED2F5BD"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2E2A5536"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2913D4B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9 10:05</w:t>
            </w:r>
          </w:p>
        </w:tc>
        <w:tc>
          <w:tcPr>
            <w:tcW w:w="1060" w:type="dxa"/>
            <w:tcBorders>
              <w:top w:val="nil"/>
              <w:left w:val="nil"/>
              <w:bottom w:val="nil"/>
              <w:right w:val="nil"/>
            </w:tcBorders>
            <w:shd w:val="clear" w:color="auto" w:fill="auto"/>
            <w:noWrap/>
            <w:vAlign w:val="bottom"/>
            <w:hideMark/>
          </w:tcPr>
          <w:p w14:paraId="78D3E04B"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EK380</w:t>
            </w:r>
          </w:p>
        </w:tc>
        <w:tc>
          <w:tcPr>
            <w:tcW w:w="3520" w:type="dxa"/>
            <w:tcBorders>
              <w:top w:val="nil"/>
              <w:left w:val="nil"/>
              <w:bottom w:val="nil"/>
              <w:right w:val="nil"/>
            </w:tcBorders>
            <w:shd w:val="clear" w:color="auto" w:fill="auto"/>
            <w:noWrap/>
            <w:vAlign w:val="bottom"/>
            <w:hideMark/>
          </w:tcPr>
          <w:p w14:paraId="7350947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9 22:00</w:t>
            </w:r>
          </w:p>
        </w:tc>
        <w:tc>
          <w:tcPr>
            <w:tcW w:w="1200" w:type="dxa"/>
            <w:vMerge/>
            <w:tcBorders>
              <w:top w:val="nil"/>
              <w:left w:val="nil"/>
              <w:bottom w:val="nil"/>
              <w:right w:val="nil"/>
            </w:tcBorders>
            <w:vAlign w:val="center"/>
            <w:hideMark/>
          </w:tcPr>
          <w:p w14:paraId="755C260A"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6B2C503B"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7CD5F1FD" w14:textId="77777777" w:rsidTr="00EB1B62">
        <w:trPr>
          <w:trHeight w:val="300"/>
        </w:trPr>
        <w:tc>
          <w:tcPr>
            <w:tcW w:w="1920" w:type="dxa"/>
            <w:vMerge/>
            <w:tcBorders>
              <w:top w:val="nil"/>
              <w:left w:val="nil"/>
              <w:bottom w:val="nil"/>
              <w:right w:val="nil"/>
            </w:tcBorders>
            <w:vAlign w:val="center"/>
            <w:hideMark/>
          </w:tcPr>
          <w:p w14:paraId="3A8EC458"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120F4108"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6E3E9A4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ubai Airports T3</w:t>
            </w:r>
          </w:p>
        </w:tc>
        <w:tc>
          <w:tcPr>
            <w:tcW w:w="1060" w:type="dxa"/>
            <w:tcBorders>
              <w:top w:val="nil"/>
              <w:left w:val="nil"/>
              <w:bottom w:val="nil"/>
              <w:right w:val="nil"/>
            </w:tcBorders>
            <w:shd w:val="clear" w:color="auto" w:fill="auto"/>
            <w:noWrap/>
            <w:vAlign w:val="bottom"/>
            <w:hideMark/>
          </w:tcPr>
          <w:p w14:paraId="72B2B0B2"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80</w:t>
            </w:r>
          </w:p>
        </w:tc>
        <w:tc>
          <w:tcPr>
            <w:tcW w:w="3520" w:type="dxa"/>
            <w:tcBorders>
              <w:top w:val="nil"/>
              <w:left w:val="nil"/>
              <w:bottom w:val="nil"/>
              <w:right w:val="nil"/>
            </w:tcBorders>
            <w:shd w:val="clear" w:color="auto" w:fill="auto"/>
            <w:noWrap/>
            <w:vAlign w:val="bottom"/>
            <w:hideMark/>
          </w:tcPr>
          <w:p w14:paraId="4C31A15D"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Hong Kong International Airport T1</w:t>
            </w:r>
          </w:p>
        </w:tc>
        <w:tc>
          <w:tcPr>
            <w:tcW w:w="1200" w:type="dxa"/>
            <w:vMerge/>
            <w:tcBorders>
              <w:top w:val="nil"/>
              <w:left w:val="nil"/>
              <w:bottom w:val="nil"/>
              <w:right w:val="nil"/>
            </w:tcBorders>
            <w:vAlign w:val="center"/>
            <w:hideMark/>
          </w:tcPr>
          <w:p w14:paraId="27083AA3"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01BE4E7E" w14:textId="77777777" w:rsidR="00EB1B62" w:rsidRPr="00EB1B62" w:rsidRDefault="00EB1B62" w:rsidP="00EB1B62">
            <w:pPr>
              <w:widowControl/>
              <w:jc w:val="left"/>
              <w:rPr>
                <w:rFonts w:ascii="Calibri" w:eastAsia="Times New Roman" w:hAnsi="Calibri" w:cs="Calibri"/>
                <w:color w:val="000000"/>
                <w:kern w:val="0"/>
                <w:sz w:val="22"/>
              </w:rPr>
            </w:pPr>
          </w:p>
        </w:tc>
      </w:tr>
    </w:tbl>
    <w:p w14:paraId="2AA98B05" w14:textId="77777777" w:rsidR="00EB1B62" w:rsidRDefault="00EB1B62" w:rsidP="00EB1B62">
      <w:pPr>
        <w:widowControl/>
        <w:ind w:firstLine="420"/>
        <w:jc w:val="left"/>
        <w:rPr>
          <w:rFonts w:ascii="Times New Roman" w:eastAsia="SimSun" w:hAnsi="Times New Roman" w:cs="Times New Roman"/>
          <w:color w:val="1F497D"/>
          <w:kern w:val="0"/>
          <w:sz w:val="22"/>
        </w:rPr>
      </w:pPr>
    </w:p>
    <w:p w14:paraId="716A89A6" w14:textId="26BD0EB5" w:rsidR="00EB1B62" w:rsidRDefault="00EB1B62" w:rsidP="00EB1B6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also forwarded </w:t>
      </w:r>
      <w:r w:rsidR="00E6632E">
        <w:rPr>
          <w:rFonts w:ascii="Times New Roman" w:eastAsia="SimSun" w:hAnsi="Times New Roman" w:cs="Times New Roman"/>
          <w:color w:val="1F497D"/>
          <w:kern w:val="0"/>
          <w:sz w:val="22"/>
        </w:rPr>
        <w:t xml:space="preserve">the </w:t>
      </w:r>
      <w:r w:rsidR="00E6632E">
        <w:rPr>
          <w:rFonts w:ascii="Times New Roman" w:eastAsia="SimSun" w:hAnsi="Times New Roman" w:cs="Times New Roman" w:hint="eastAsia"/>
          <w:color w:val="1F497D"/>
          <w:kern w:val="0"/>
          <w:sz w:val="22"/>
        </w:rPr>
        <w:t xml:space="preserve">conference agenda for 4DMDA. </w:t>
      </w:r>
    </w:p>
    <w:p w14:paraId="100698BF" w14:textId="77777777" w:rsidR="00E6632E" w:rsidRDefault="00E6632E" w:rsidP="00EB1B62">
      <w:pPr>
        <w:widowControl/>
        <w:ind w:firstLine="420"/>
        <w:jc w:val="left"/>
        <w:rPr>
          <w:rFonts w:ascii="Times New Roman" w:eastAsia="SimSun" w:hAnsi="Times New Roman" w:cs="Times New Roman"/>
          <w:color w:val="1F497D"/>
          <w:kern w:val="0"/>
          <w:sz w:val="22"/>
        </w:rPr>
      </w:pPr>
    </w:p>
    <w:p w14:paraId="796B534E" w14:textId="381BE488" w:rsidR="00E6632E" w:rsidRDefault="00E6632E" w:rsidP="00EB1B62">
      <w:pPr>
        <w:widowControl/>
        <w:ind w:firstLine="420"/>
        <w:jc w:val="left"/>
        <w:rPr>
          <w:rFonts w:ascii="Times New Roman" w:eastAsia="SimSun" w:hAnsi="Times New Roman" w:cs="Times New Roman"/>
          <w:color w:val="1F497D"/>
          <w:kern w:val="0"/>
          <w:sz w:val="22"/>
        </w:rPr>
      </w:pPr>
      <w:r w:rsidRPr="00E6632E">
        <w:rPr>
          <w:rFonts w:ascii="Times New Roman" w:eastAsia="SimSun" w:hAnsi="Times New Roman" w:cs="Times New Roman"/>
          <w:color w:val="1F497D"/>
          <w:kern w:val="0"/>
          <w:sz w:val="22"/>
        </w:rPr>
        <w:t>Thank you for your understanding.</w:t>
      </w:r>
    </w:p>
    <w:p w14:paraId="529CF6C1" w14:textId="77777777" w:rsidR="00EB1B62" w:rsidRDefault="00EB1B62" w:rsidP="00EB1B62">
      <w:pPr>
        <w:widowControl/>
        <w:ind w:firstLine="420"/>
        <w:jc w:val="left"/>
        <w:rPr>
          <w:rFonts w:ascii="Times New Roman" w:eastAsia="SimSun" w:hAnsi="Times New Roman" w:cs="Times New Roman"/>
          <w:color w:val="1F497D"/>
          <w:kern w:val="0"/>
          <w:sz w:val="22"/>
        </w:rPr>
      </w:pPr>
    </w:p>
    <w:p w14:paraId="6AB32539" w14:textId="77777777" w:rsidR="00EB1B62" w:rsidRPr="0033750C" w:rsidRDefault="00EB1B62" w:rsidP="00EB1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A7F71C" w14:textId="77777777" w:rsidR="00EB1B62" w:rsidRDefault="00EB1B62" w:rsidP="00EB1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E466C7" w14:textId="77777777" w:rsidR="00EB1B62" w:rsidRDefault="00EB1B62" w:rsidP="00366953">
      <w:pPr>
        <w:widowControl/>
        <w:jc w:val="left"/>
        <w:rPr>
          <w:rFonts w:ascii="Times New Roman" w:eastAsia="SimSun" w:hAnsi="Times New Roman" w:cs="Times New Roman"/>
          <w:color w:val="1F497D"/>
          <w:kern w:val="0"/>
          <w:sz w:val="22"/>
        </w:rPr>
      </w:pPr>
    </w:p>
    <w:p w14:paraId="6D1E8EA5" w14:textId="77777777" w:rsidR="00EB1B62" w:rsidRDefault="00EB1B62" w:rsidP="00366953">
      <w:pPr>
        <w:widowControl/>
        <w:jc w:val="left"/>
        <w:rPr>
          <w:rFonts w:ascii="Times New Roman" w:eastAsia="SimSun" w:hAnsi="Times New Roman" w:cs="Times New Roman"/>
          <w:color w:val="1F497D"/>
          <w:kern w:val="0"/>
          <w:sz w:val="22"/>
        </w:rPr>
      </w:pPr>
    </w:p>
    <w:p w14:paraId="751628A9" w14:textId="2447AF58" w:rsidR="00366953" w:rsidRPr="0033750C" w:rsidRDefault="00366953" w:rsidP="003669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6E22D6A6" w14:textId="77777777" w:rsidR="00366953" w:rsidRDefault="00366953" w:rsidP="00366953">
      <w:pPr>
        <w:widowControl/>
        <w:ind w:firstLine="420"/>
        <w:jc w:val="left"/>
        <w:rPr>
          <w:rFonts w:ascii="Times New Roman" w:eastAsia="SimSun" w:hAnsi="Times New Roman" w:cs="Times New Roman"/>
          <w:color w:val="1F497D"/>
          <w:kern w:val="0"/>
          <w:sz w:val="22"/>
        </w:rPr>
      </w:pPr>
    </w:p>
    <w:p w14:paraId="77BC0FA5" w14:textId="77777777" w:rsidR="00366953" w:rsidRPr="00366953" w:rsidRDefault="00366953" w:rsidP="00366953">
      <w:pPr>
        <w:widowControl/>
        <w:ind w:firstLine="420"/>
        <w:jc w:val="left"/>
        <w:rPr>
          <w:rFonts w:ascii="Times New Roman" w:eastAsia="SimSun" w:hAnsi="Times New Roman" w:cs="Times New Roman"/>
          <w:color w:val="1F497D"/>
          <w:kern w:val="0"/>
          <w:sz w:val="22"/>
        </w:rPr>
      </w:pPr>
      <w:r w:rsidRPr="00366953">
        <w:rPr>
          <w:rFonts w:ascii="Times New Roman" w:eastAsia="SimSun" w:hAnsi="Times New Roman" w:cs="Times New Roman"/>
          <w:color w:val="1F497D"/>
          <w:kern w:val="0"/>
          <w:sz w:val="22"/>
        </w:rPr>
        <w:t>I have checked with my bank, and I confirm that the transfer of HK$3,300.00 on 28 March 2024 was successful.</w:t>
      </w:r>
    </w:p>
    <w:p w14:paraId="04B1329E" w14:textId="77777777" w:rsidR="00366953" w:rsidRPr="00366953" w:rsidRDefault="00366953" w:rsidP="00366953">
      <w:pPr>
        <w:widowControl/>
        <w:ind w:firstLine="420"/>
        <w:jc w:val="left"/>
        <w:rPr>
          <w:rFonts w:ascii="Times New Roman" w:eastAsia="SimSun" w:hAnsi="Times New Roman" w:cs="Times New Roman"/>
          <w:color w:val="1F497D"/>
          <w:kern w:val="0"/>
          <w:sz w:val="22"/>
        </w:rPr>
      </w:pPr>
    </w:p>
    <w:p w14:paraId="64DF5959" w14:textId="1CEF8CAD" w:rsidR="00366953" w:rsidRDefault="00366953" w:rsidP="00366953">
      <w:pPr>
        <w:widowControl/>
        <w:ind w:firstLine="420"/>
        <w:jc w:val="left"/>
        <w:rPr>
          <w:rFonts w:ascii="Times New Roman" w:eastAsia="SimSun" w:hAnsi="Times New Roman" w:cs="Times New Roman"/>
          <w:color w:val="1F497D"/>
          <w:kern w:val="0"/>
          <w:sz w:val="22"/>
        </w:rPr>
      </w:pPr>
      <w:r w:rsidRPr="00366953">
        <w:rPr>
          <w:rFonts w:ascii="Times New Roman" w:eastAsia="SimSun" w:hAnsi="Times New Roman" w:cs="Times New Roman"/>
          <w:color w:val="1F497D"/>
          <w:kern w:val="0"/>
          <w:sz w:val="22"/>
        </w:rPr>
        <w:t>Thank you for arranging the refund of HK$200.00. I will plan to collect the cheque in person from the PGH 3 General Office. If there are any further steps or documents needed for the collection, please let me know.</w:t>
      </w:r>
    </w:p>
    <w:p w14:paraId="3B29E420" w14:textId="77777777" w:rsidR="00366953" w:rsidRDefault="00366953" w:rsidP="00366953">
      <w:pPr>
        <w:widowControl/>
        <w:ind w:firstLine="420"/>
        <w:jc w:val="left"/>
        <w:rPr>
          <w:rFonts w:ascii="Times New Roman" w:eastAsia="SimSun" w:hAnsi="Times New Roman" w:cs="Times New Roman"/>
          <w:color w:val="1F497D"/>
          <w:kern w:val="0"/>
          <w:sz w:val="22"/>
        </w:rPr>
      </w:pPr>
    </w:p>
    <w:p w14:paraId="67738578" w14:textId="77777777" w:rsidR="00366953" w:rsidRPr="0033750C" w:rsidRDefault="00366953" w:rsidP="003669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5D43A23" w14:textId="77777777" w:rsidR="00366953" w:rsidRDefault="00366953" w:rsidP="003669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91C1B6" w14:textId="77777777" w:rsidR="00366953" w:rsidRDefault="00366953" w:rsidP="007C3576">
      <w:pPr>
        <w:widowControl/>
        <w:jc w:val="left"/>
        <w:rPr>
          <w:rFonts w:ascii="Times New Roman" w:eastAsia="SimSun" w:hAnsi="Times New Roman" w:cs="Times New Roman"/>
          <w:color w:val="1F497D"/>
          <w:kern w:val="0"/>
          <w:sz w:val="22"/>
        </w:rPr>
      </w:pPr>
    </w:p>
    <w:p w14:paraId="4C730F13" w14:textId="77777777" w:rsidR="00366953" w:rsidRDefault="00366953" w:rsidP="007C3576">
      <w:pPr>
        <w:widowControl/>
        <w:jc w:val="left"/>
        <w:rPr>
          <w:rFonts w:ascii="Times New Roman" w:eastAsia="SimSun" w:hAnsi="Times New Roman" w:cs="Times New Roman"/>
          <w:color w:val="1F497D"/>
          <w:kern w:val="0"/>
          <w:sz w:val="22"/>
        </w:rPr>
      </w:pPr>
    </w:p>
    <w:p w14:paraId="4347341E" w14:textId="14C10896" w:rsidR="007C3576" w:rsidRPr="0033750C" w:rsidRDefault="007C3576" w:rsidP="007C3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425DAF">
        <w:rPr>
          <w:rFonts w:ascii="Times New Roman" w:eastAsia="SimSun" w:hAnsi="Times New Roman" w:cs="Times New Roman"/>
          <w:color w:val="1F497D"/>
          <w:kern w:val="0"/>
          <w:sz w:val="22"/>
        </w:rPr>
        <w:t>Owens</w:t>
      </w:r>
      <w:r w:rsidRPr="0033750C">
        <w:rPr>
          <w:rFonts w:ascii="Times New Roman" w:eastAsia="SimSun" w:hAnsi="Times New Roman" w:cs="Times New Roman"/>
          <w:color w:val="1F497D"/>
          <w:kern w:val="0"/>
          <w:sz w:val="22"/>
        </w:rPr>
        <w:t>,</w:t>
      </w:r>
    </w:p>
    <w:p w14:paraId="1DA74030" w14:textId="77777777" w:rsidR="007C3576" w:rsidRDefault="007C3576" w:rsidP="007C3576">
      <w:pPr>
        <w:widowControl/>
        <w:ind w:firstLine="420"/>
        <w:jc w:val="left"/>
        <w:rPr>
          <w:rFonts w:ascii="Times New Roman" w:eastAsia="SimSun" w:hAnsi="Times New Roman" w:cs="Times New Roman"/>
          <w:color w:val="1F497D"/>
          <w:kern w:val="0"/>
          <w:sz w:val="22"/>
        </w:rPr>
      </w:pPr>
    </w:p>
    <w:p w14:paraId="27968A3F" w14:textId="7F0BE3A7" w:rsidR="007C3576" w:rsidRPr="007C3576" w:rsidRDefault="007C3576" w:rsidP="007C3576">
      <w:pPr>
        <w:widowControl/>
        <w:ind w:firstLine="420"/>
        <w:jc w:val="left"/>
        <w:rPr>
          <w:rFonts w:ascii="Times New Roman" w:eastAsia="SimSun" w:hAnsi="Times New Roman" w:cs="Times New Roman"/>
          <w:color w:val="1F497D"/>
          <w:kern w:val="0"/>
          <w:sz w:val="22"/>
        </w:rPr>
      </w:pPr>
      <w:r w:rsidRPr="007C3576">
        <w:rPr>
          <w:rFonts w:ascii="Times New Roman" w:eastAsia="SimSun" w:hAnsi="Times New Roman" w:cs="Times New Roman"/>
          <w:color w:val="1F497D"/>
          <w:kern w:val="0"/>
          <w:sz w:val="22"/>
        </w:rPr>
        <w:t>Thank you for your interest in my work.</w:t>
      </w:r>
    </w:p>
    <w:p w14:paraId="55425BDE" w14:textId="77777777" w:rsidR="007C3576" w:rsidRPr="007C3576" w:rsidRDefault="007C3576" w:rsidP="007C3576">
      <w:pPr>
        <w:widowControl/>
        <w:ind w:firstLine="420"/>
        <w:jc w:val="left"/>
        <w:rPr>
          <w:rFonts w:ascii="Times New Roman" w:eastAsia="SimSun" w:hAnsi="Times New Roman" w:cs="Times New Roman"/>
          <w:color w:val="1F497D"/>
          <w:kern w:val="0"/>
          <w:sz w:val="22"/>
        </w:rPr>
      </w:pPr>
    </w:p>
    <w:p w14:paraId="6DCB2A57" w14:textId="01921CF8" w:rsidR="007C3576" w:rsidRPr="007C3576" w:rsidRDefault="007C3576" w:rsidP="007C3576">
      <w:pPr>
        <w:widowControl/>
        <w:ind w:firstLine="420"/>
        <w:jc w:val="left"/>
        <w:rPr>
          <w:rFonts w:ascii="Times New Roman" w:eastAsia="SimSun" w:hAnsi="Times New Roman" w:cs="Times New Roman"/>
          <w:color w:val="1F497D"/>
          <w:kern w:val="0"/>
          <w:sz w:val="22"/>
        </w:rPr>
      </w:pPr>
      <w:r w:rsidRPr="007C3576">
        <w:rPr>
          <w:rFonts w:ascii="Times New Roman" w:eastAsia="SimSun" w:hAnsi="Times New Roman" w:cs="Times New Roman"/>
          <w:color w:val="1F497D"/>
          <w:kern w:val="0"/>
          <w:sz w:val="22"/>
        </w:rPr>
        <w:t xml:space="preserve">I am available any day next week during the mentioned </w:t>
      </w:r>
      <w:proofErr w:type="gramStart"/>
      <w:r w:rsidRPr="007C3576">
        <w:rPr>
          <w:rFonts w:ascii="Times New Roman" w:eastAsia="SimSun" w:hAnsi="Times New Roman" w:cs="Times New Roman"/>
          <w:color w:val="1F497D"/>
          <w:kern w:val="0"/>
          <w:sz w:val="22"/>
        </w:rPr>
        <w:t>time period</w:t>
      </w:r>
      <w:proofErr w:type="gramEnd"/>
      <w:r w:rsidRPr="007C3576">
        <w:rPr>
          <w:rFonts w:ascii="Times New Roman" w:eastAsia="SimSun" w:hAnsi="Times New Roman" w:cs="Times New Roman"/>
          <w:color w:val="1F497D"/>
          <w:kern w:val="0"/>
          <w:sz w:val="22"/>
        </w:rPr>
        <w:t xml:space="preserve">. Please feel free to choose a day that suits you best, and I will ensure </w:t>
      </w:r>
      <w:r>
        <w:rPr>
          <w:rFonts w:ascii="Times New Roman" w:eastAsia="SimSun" w:hAnsi="Times New Roman" w:cs="Times New Roman"/>
          <w:color w:val="1F497D"/>
          <w:kern w:val="0"/>
          <w:sz w:val="22"/>
        </w:rPr>
        <w:t>I am</w:t>
      </w:r>
      <w:r w:rsidRPr="007C3576">
        <w:rPr>
          <w:rFonts w:ascii="Times New Roman" w:eastAsia="SimSun" w:hAnsi="Times New Roman" w:cs="Times New Roman"/>
          <w:color w:val="1F497D"/>
          <w:kern w:val="0"/>
          <w:sz w:val="22"/>
        </w:rPr>
        <w:t xml:space="preserve"> available.</w:t>
      </w:r>
    </w:p>
    <w:p w14:paraId="26242B84" w14:textId="77777777" w:rsidR="007C3576" w:rsidRPr="007C3576" w:rsidRDefault="007C3576" w:rsidP="007C3576">
      <w:pPr>
        <w:widowControl/>
        <w:ind w:firstLine="420"/>
        <w:jc w:val="left"/>
        <w:rPr>
          <w:rFonts w:ascii="Times New Roman" w:eastAsia="SimSun" w:hAnsi="Times New Roman" w:cs="Times New Roman"/>
          <w:color w:val="1F497D"/>
          <w:kern w:val="0"/>
          <w:sz w:val="22"/>
        </w:rPr>
      </w:pPr>
    </w:p>
    <w:p w14:paraId="3A6D0DCF" w14:textId="54A62D9C" w:rsidR="007C3576" w:rsidRDefault="007C3576" w:rsidP="007C3576">
      <w:pPr>
        <w:widowControl/>
        <w:ind w:firstLine="420"/>
        <w:jc w:val="left"/>
        <w:rPr>
          <w:rFonts w:ascii="Times New Roman" w:eastAsia="SimSun" w:hAnsi="Times New Roman" w:cs="Times New Roman"/>
          <w:color w:val="1F497D"/>
          <w:kern w:val="0"/>
          <w:sz w:val="22"/>
        </w:rPr>
      </w:pPr>
      <w:r w:rsidRPr="007C3576">
        <w:rPr>
          <w:rFonts w:ascii="Times New Roman" w:eastAsia="SimSun" w:hAnsi="Times New Roman" w:cs="Times New Roman"/>
          <w:color w:val="1F497D"/>
          <w:kern w:val="0"/>
          <w:sz w:val="22"/>
        </w:rPr>
        <w:t>Looking forward to our discussion.</w:t>
      </w:r>
    </w:p>
    <w:p w14:paraId="123E6741" w14:textId="77777777" w:rsidR="007C3576" w:rsidRDefault="007C3576" w:rsidP="007C3576">
      <w:pPr>
        <w:widowControl/>
        <w:ind w:firstLine="420"/>
        <w:jc w:val="left"/>
        <w:rPr>
          <w:rFonts w:ascii="Times New Roman" w:eastAsia="SimSun" w:hAnsi="Times New Roman" w:cs="Times New Roman"/>
          <w:color w:val="1F497D"/>
          <w:kern w:val="0"/>
          <w:sz w:val="22"/>
        </w:rPr>
      </w:pPr>
    </w:p>
    <w:p w14:paraId="04B78E60" w14:textId="77777777" w:rsidR="007C3576" w:rsidRPr="0033750C" w:rsidRDefault="007C3576" w:rsidP="007C3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0DDB9FE" w14:textId="77777777" w:rsidR="007C3576" w:rsidRDefault="007C3576" w:rsidP="007C3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3F20A5" w14:textId="77777777" w:rsidR="007C3576" w:rsidRDefault="007C3576" w:rsidP="00425DAF">
      <w:pPr>
        <w:widowControl/>
        <w:jc w:val="left"/>
        <w:rPr>
          <w:rFonts w:ascii="Times New Roman" w:eastAsia="SimSun" w:hAnsi="Times New Roman" w:cs="Times New Roman"/>
          <w:color w:val="1F497D"/>
          <w:kern w:val="0"/>
          <w:sz w:val="22"/>
        </w:rPr>
      </w:pPr>
    </w:p>
    <w:p w14:paraId="079391A6" w14:textId="77777777" w:rsidR="007C3576" w:rsidRDefault="007C3576" w:rsidP="00425DAF">
      <w:pPr>
        <w:widowControl/>
        <w:jc w:val="left"/>
        <w:rPr>
          <w:rFonts w:ascii="Times New Roman" w:eastAsia="SimSun" w:hAnsi="Times New Roman" w:cs="Times New Roman"/>
          <w:color w:val="1F497D"/>
          <w:kern w:val="0"/>
          <w:sz w:val="22"/>
        </w:rPr>
      </w:pPr>
    </w:p>
    <w:p w14:paraId="19DCD7C4" w14:textId="41D44623" w:rsidR="00425DAF" w:rsidRPr="0033750C" w:rsidRDefault="00425DAF" w:rsidP="00425D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425DAF">
        <w:rPr>
          <w:rFonts w:ascii="Times New Roman" w:eastAsia="SimSun" w:hAnsi="Times New Roman" w:cs="Times New Roman"/>
          <w:color w:val="1F497D"/>
          <w:kern w:val="0"/>
          <w:sz w:val="22"/>
        </w:rPr>
        <w:t>Owens</w:t>
      </w:r>
      <w:r w:rsidRPr="0033750C">
        <w:rPr>
          <w:rFonts w:ascii="Times New Roman" w:eastAsia="SimSun" w:hAnsi="Times New Roman" w:cs="Times New Roman"/>
          <w:color w:val="1F497D"/>
          <w:kern w:val="0"/>
          <w:sz w:val="22"/>
        </w:rPr>
        <w:t>,</w:t>
      </w:r>
    </w:p>
    <w:p w14:paraId="484E4342" w14:textId="77777777" w:rsidR="00425DAF" w:rsidRDefault="00425DAF" w:rsidP="00425DAF">
      <w:pPr>
        <w:widowControl/>
        <w:ind w:firstLine="420"/>
        <w:jc w:val="left"/>
        <w:rPr>
          <w:rFonts w:ascii="Times New Roman" w:eastAsia="SimSun" w:hAnsi="Times New Roman" w:cs="Times New Roman"/>
          <w:color w:val="1F497D"/>
          <w:kern w:val="0"/>
          <w:sz w:val="22"/>
        </w:rPr>
      </w:pPr>
    </w:p>
    <w:p w14:paraId="3D39C63B" w14:textId="77777777" w:rsidR="00425DAF" w:rsidRPr="00425DAF" w:rsidRDefault="00425DAF" w:rsidP="00425DAF">
      <w:pPr>
        <w:widowControl/>
        <w:ind w:firstLine="420"/>
        <w:jc w:val="left"/>
        <w:rPr>
          <w:rFonts w:ascii="Times New Roman" w:eastAsia="SimSun" w:hAnsi="Times New Roman" w:cs="Times New Roman"/>
          <w:color w:val="1F497D"/>
          <w:kern w:val="0"/>
          <w:sz w:val="22"/>
        </w:rPr>
      </w:pPr>
      <w:r w:rsidRPr="00425DAF">
        <w:rPr>
          <w:rFonts w:ascii="Times New Roman" w:eastAsia="SimSun" w:hAnsi="Times New Roman" w:cs="Times New Roman"/>
          <w:color w:val="1F497D"/>
          <w:kern w:val="0"/>
          <w:sz w:val="22"/>
        </w:rPr>
        <w:t>Thank you for your email. I am very excited about the opportunity to chair Track 03 at the Making Futures conference.</w:t>
      </w:r>
    </w:p>
    <w:p w14:paraId="6C769F0C" w14:textId="77777777" w:rsidR="00425DAF" w:rsidRPr="00425DAF" w:rsidRDefault="00425DAF" w:rsidP="00425DAF">
      <w:pPr>
        <w:widowControl/>
        <w:ind w:firstLine="420"/>
        <w:jc w:val="left"/>
        <w:rPr>
          <w:rFonts w:ascii="Times New Roman" w:eastAsia="SimSun" w:hAnsi="Times New Roman" w:cs="Times New Roman"/>
          <w:color w:val="1F497D"/>
          <w:kern w:val="0"/>
          <w:sz w:val="22"/>
        </w:rPr>
      </w:pPr>
    </w:p>
    <w:p w14:paraId="1DC0727E" w14:textId="74ED65CC" w:rsidR="00425DAF" w:rsidRPr="00425DAF" w:rsidRDefault="00425DAF" w:rsidP="00425DAF">
      <w:pPr>
        <w:widowControl/>
        <w:ind w:firstLine="420"/>
        <w:jc w:val="left"/>
        <w:rPr>
          <w:rFonts w:ascii="Times New Roman" w:eastAsia="SimSun" w:hAnsi="Times New Roman" w:cs="Times New Roman"/>
          <w:color w:val="1F497D"/>
          <w:kern w:val="0"/>
          <w:sz w:val="22"/>
        </w:rPr>
      </w:pPr>
      <w:r w:rsidRPr="00425DAF">
        <w:rPr>
          <w:rFonts w:ascii="Times New Roman" w:eastAsia="SimSun" w:hAnsi="Times New Roman" w:cs="Times New Roman"/>
          <w:color w:val="1F497D"/>
          <w:kern w:val="0"/>
          <w:sz w:val="22"/>
        </w:rPr>
        <w:t xml:space="preserve">I have attached my CV and a summary of my research focus for your review. My work primarily centers around the intersection of AI and material science, exploring how AI can be </w:t>
      </w:r>
      <w:r w:rsidRPr="00425DAF">
        <w:rPr>
          <w:rFonts w:ascii="Times New Roman" w:eastAsia="SimSun" w:hAnsi="Times New Roman" w:cs="Times New Roman"/>
          <w:color w:val="1F497D"/>
          <w:kern w:val="0"/>
          <w:sz w:val="22"/>
        </w:rPr>
        <w:lastRenderedPageBreak/>
        <w:t xml:space="preserve">creatively applied to the design and development of </w:t>
      </w:r>
      <w:r>
        <w:rPr>
          <w:rFonts w:ascii="Times New Roman" w:eastAsia="SimSun" w:hAnsi="Times New Roman" w:cs="Times New Roman" w:hint="eastAsia"/>
          <w:color w:val="1F497D"/>
          <w:kern w:val="0"/>
          <w:sz w:val="22"/>
        </w:rPr>
        <w:t>hierarchical architecture</w:t>
      </w:r>
      <w:r w:rsidR="00107788">
        <w:rPr>
          <w:rFonts w:ascii="Times New Roman" w:eastAsia="SimSun" w:hAnsi="Times New Roman" w:cs="Times New Roman" w:hint="eastAsia"/>
          <w:color w:val="1F497D"/>
          <w:kern w:val="0"/>
          <w:sz w:val="22"/>
        </w:rPr>
        <w:t>s</w:t>
      </w:r>
      <w:r w:rsidRPr="00425DAF">
        <w:rPr>
          <w:rFonts w:ascii="Times New Roman" w:eastAsia="SimSun" w:hAnsi="Times New Roman" w:cs="Times New Roman"/>
          <w:color w:val="1F497D"/>
          <w:kern w:val="0"/>
          <w:sz w:val="22"/>
        </w:rPr>
        <w:t>. I believe my background and experience align well with the themes of Track 03</w:t>
      </w:r>
      <w:r>
        <w:rPr>
          <w:rFonts w:ascii="Times New Roman" w:eastAsia="SimSun" w:hAnsi="Times New Roman" w:cs="Times New Roman" w:hint="eastAsia"/>
          <w:color w:val="1F497D"/>
          <w:kern w:val="0"/>
          <w:sz w:val="22"/>
        </w:rPr>
        <w:t>.</w:t>
      </w:r>
    </w:p>
    <w:p w14:paraId="7AF50B3C" w14:textId="77777777" w:rsidR="00425DAF" w:rsidRPr="00425DAF" w:rsidRDefault="00425DAF" w:rsidP="00425DAF">
      <w:pPr>
        <w:widowControl/>
        <w:ind w:firstLine="420"/>
        <w:jc w:val="left"/>
        <w:rPr>
          <w:rFonts w:ascii="Times New Roman" w:eastAsia="SimSun" w:hAnsi="Times New Roman" w:cs="Times New Roman"/>
          <w:color w:val="1F497D"/>
          <w:kern w:val="0"/>
          <w:sz w:val="22"/>
        </w:rPr>
      </w:pPr>
    </w:p>
    <w:p w14:paraId="5CF90100" w14:textId="3D313C85" w:rsidR="00425DAF" w:rsidRDefault="00425DAF" w:rsidP="00425DAF">
      <w:pPr>
        <w:widowControl/>
        <w:ind w:firstLine="420"/>
        <w:jc w:val="left"/>
        <w:rPr>
          <w:rFonts w:ascii="Times New Roman" w:eastAsia="SimSun" w:hAnsi="Times New Roman" w:cs="Times New Roman"/>
          <w:color w:val="1F497D"/>
          <w:kern w:val="0"/>
          <w:sz w:val="22"/>
        </w:rPr>
      </w:pPr>
      <w:r w:rsidRPr="00425DAF">
        <w:rPr>
          <w:rFonts w:ascii="Times New Roman" w:eastAsia="SimSun" w:hAnsi="Times New Roman" w:cs="Times New Roman"/>
          <w:color w:val="1F497D"/>
          <w:kern w:val="0"/>
          <w:sz w:val="22"/>
        </w:rPr>
        <w:t>Please feel free to contact me if you need any further information.</w:t>
      </w:r>
      <w:r>
        <w:rPr>
          <w:rFonts w:ascii="Times New Roman" w:eastAsia="SimSun" w:hAnsi="Times New Roman" w:cs="Times New Roman" w:hint="eastAsia"/>
          <w:color w:val="1F497D"/>
          <w:kern w:val="0"/>
          <w:sz w:val="22"/>
        </w:rPr>
        <w:t xml:space="preserve"> Looking forward to your reply</w:t>
      </w:r>
    </w:p>
    <w:p w14:paraId="15D81809" w14:textId="77777777" w:rsidR="00425DAF" w:rsidRDefault="00425DAF" w:rsidP="00425DAF">
      <w:pPr>
        <w:widowControl/>
        <w:ind w:firstLine="420"/>
        <w:jc w:val="left"/>
        <w:rPr>
          <w:rFonts w:ascii="Times New Roman" w:eastAsia="SimSun" w:hAnsi="Times New Roman" w:cs="Times New Roman"/>
          <w:color w:val="1F497D"/>
          <w:kern w:val="0"/>
          <w:sz w:val="22"/>
        </w:rPr>
      </w:pPr>
    </w:p>
    <w:p w14:paraId="57A84A78" w14:textId="77777777" w:rsidR="00425DAF" w:rsidRPr="0033750C" w:rsidRDefault="00425DAF" w:rsidP="00425D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E3DC5E4" w14:textId="77777777" w:rsidR="00425DAF" w:rsidRDefault="00425DAF" w:rsidP="00425D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05D95CC" w14:textId="77777777" w:rsidR="00425DAF" w:rsidRDefault="00425DAF" w:rsidP="002C5B02">
      <w:pPr>
        <w:widowControl/>
        <w:jc w:val="left"/>
        <w:rPr>
          <w:rFonts w:ascii="Times New Roman" w:eastAsia="SimSun" w:hAnsi="Times New Roman" w:cs="Times New Roman"/>
          <w:color w:val="1F497D"/>
          <w:kern w:val="0"/>
          <w:sz w:val="22"/>
        </w:rPr>
      </w:pPr>
    </w:p>
    <w:p w14:paraId="23B96177" w14:textId="77777777" w:rsidR="00425DAF" w:rsidRDefault="00425DAF" w:rsidP="002C5B02">
      <w:pPr>
        <w:widowControl/>
        <w:jc w:val="left"/>
        <w:rPr>
          <w:rFonts w:ascii="Times New Roman" w:eastAsia="SimSun" w:hAnsi="Times New Roman" w:cs="Times New Roman"/>
          <w:color w:val="1F497D"/>
          <w:kern w:val="0"/>
          <w:sz w:val="22"/>
        </w:rPr>
      </w:pPr>
    </w:p>
    <w:p w14:paraId="07386911" w14:textId="114874E6" w:rsidR="002C5B02" w:rsidRPr="0033750C" w:rsidRDefault="002C5B02" w:rsidP="002C5B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1A236A59" w14:textId="77777777" w:rsidR="002C5B02" w:rsidRDefault="002C5B02" w:rsidP="002C5B02">
      <w:pPr>
        <w:widowControl/>
        <w:ind w:firstLine="420"/>
        <w:jc w:val="left"/>
        <w:rPr>
          <w:rFonts w:ascii="Times New Roman" w:eastAsia="SimSun" w:hAnsi="Times New Roman" w:cs="Times New Roman"/>
          <w:color w:val="1F497D"/>
          <w:kern w:val="0"/>
          <w:sz w:val="22"/>
        </w:rPr>
      </w:pPr>
    </w:p>
    <w:p w14:paraId="2B4E0DDF"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Thank you for your email.</w:t>
      </w:r>
    </w:p>
    <w:p w14:paraId="6C76FEF9"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p>
    <w:p w14:paraId="2C2083EE" w14:textId="77F3DB33" w:rsidR="002C5B02" w:rsidRP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 xml:space="preserve">I would like to inform you that </w:t>
      </w:r>
      <w:r w:rsidRPr="008A6ACE">
        <w:rPr>
          <w:rFonts w:ascii="Times New Roman" w:eastAsia="SimSun" w:hAnsi="Times New Roman" w:cs="Times New Roman"/>
          <w:b/>
          <w:bCs/>
          <w:color w:val="1F497D"/>
          <w:kern w:val="0"/>
          <w:sz w:val="22"/>
        </w:rPr>
        <w:t>I have not received the transferred payment of HK$3,300.00</w:t>
      </w:r>
      <w:r w:rsidRPr="002C5B02">
        <w:rPr>
          <w:rFonts w:ascii="Times New Roman" w:eastAsia="SimSun" w:hAnsi="Times New Roman" w:cs="Times New Roman"/>
          <w:color w:val="1F497D"/>
          <w:kern w:val="0"/>
          <w:sz w:val="22"/>
        </w:rPr>
        <w:t xml:space="preserve">. Additionally, I </w:t>
      </w:r>
      <w:r w:rsidRPr="008A6ACE">
        <w:rPr>
          <w:rFonts w:ascii="Times New Roman" w:eastAsia="SimSun" w:hAnsi="Times New Roman" w:cs="Times New Roman"/>
          <w:b/>
          <w:bCs/>
          <w:color w:val="1F497D"/>
          <w:kern w:val="0"/>
          <w:sz w:val="22"/>
        </w:rPr>
        <w:t>do not believe it is reasonable to deduct HK$200.00 from my hostel deposit</w:t>
      </w:r>
      <w:r w:rsidRPr="002C5B02">
        <w:rPr>
          <w:rFonts w:ascii="Times New Roman" w:eastAsia="SimSun" w:hAnsi="Times New Roman" w:cs="Times New Roman"/>
          <w:color w:val="1F497D"/>
          <w:kern w:val="0"/>
          <w:sz w:val="22"/>
        </w:rPr>
        <w:t xml:space="preserve">. I sent an email four months ago regarding this matter, but </w:t>
      </w:r>
      <w:r>
        <w:rPr>
          <w:rFonts w:ascii="Times New Roman" w:eastAsia="SimSun" w:hAnsi="Times New Roman" w:cs="Times New Roman" w:hint="eastAsia"/>
          <w:color w:val="1F497D"/>
          <w:kern w:val="0"/>
          <w:sz w:val="22"/>
        </w:rPr>
        <w:t xml:space="preserve">you </w:t>
      </w:r>
      <w:r w:rsidR="008A6ACE">
        <w:rPr>
          <w:rFonts w:ascii="Times New Roman" w:eastAsia="SimSun" w:hAnsi="Times New Roman" w:cs="Times New Roman"/>
          <w:color w:val="1F497D"/>
          <w:kern w:val="0"/>
          <w:sz w:val="22"/>
        </w:rPr>
        <w:t>overlooked</w:t>
      </w:r>
      <w:r>
        <w:rPr>
          <w:rFonts w:ascii="Times New Roman" w:eastAsia="SimSun" w:hAnsi="Times New Roman" w:cs="Times New Roman" w:hint="eastAsia"/>
          <w:color w:val="1F497D"/>
          <w:kern w:val="0"/>
          <w:sz w:val="22"/>
        </w:rPr>
        <w:t xml:space="preserve"> it</w:t>
      </w:r>
      <w:r w:rsidRPr="002C5B02">
        <w:rPr>
          <w:rFonts w:ascii="Times New Roman" w:eastAsia="SimSun" w:hAnsi="Times New Roman" w:cs="Times New Roman"/>
          <w:color w:val="1F497D"/>
          <w:kern w:val="0"/>
          <w:sz w:val="22"/>
        </w:rPr>
        <w:t>.</w:t>
      </w:r>
    </w:p>
    <w:p w14:paraId="76720378"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p>
    <w:p w14:paraId="0EFC13C6" w14:textId="77777777" w:rsid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As mentioned previously, the washer was left by my roommate and moved out by my roommate, not by the PGH staff. I paid the dormitory fee for the entire month of January, which should cover any general disposal costs. Therefore, I believe that the HK$200.00 deduction should be refunded.</w:t>
      </w:r>
    </w:p>
    <w:p w14:paraId="615FE2D7" w14:textId="77777777" w:rsidR="003C1B3E" w:rsidRDefault="003C1B3E" w:rsidP="002C5B02">
      <w:pPr>
        <w:widowControl/>
        <w:ind w:firstLine="420"/>
        <w:jc w:val="left"/>
        <w:rPr>
          <w:rFonts w:ascii="Times New Roman" w:eastAsia="SimSun" w:hAnsi="Times New Roman" w:cs="Times New Roman"/>
          <w:color w:val="1F497D"/>
          <w:kern w:val="0"/>
          <w:sz w:val="22"/>
        </w:rPr>
      </w:pPr>
    </w:p>
    <w:p w14:paraId="67B708CC" w14:textId="63B38789" w:rsidR="003C1B3E" w:rsidRPr="003C1B3E" w:rsidRDefault="003C1B3E" w:rsidP="003C1B3E">
      <w:pPr>
        <w:widowControl/>
        <w:ind w:firstLine="420"/>
        <w:jc w:val="left"/>
        <w:rPr>
          <w:rFonts w:ascii="Times New Roman" w:eastAsia="SimSun" w:hAnsi="Times New Roman" w:cs="Times New Roman"/>
          <w:color w:val="1F497D"/>
          <w:kern w:val="0"/>
          <w:sz w:val="22"/>
        </w:rPr>
      </w:pPr>
      <w:r w:rsidRPr="003C1B3E">
        <w:rPr>
          <w:rFonts w:ascii="Times New Roman" w:eastAsia="SimSun" w:hAnsi="Times New Roman" w:cs="Times New Roman" w:hint="eastAsia"/>
          <w:b/>
          <w:bCs/>
          <w:color w:val="1F497D"/>
          <w:kern w:val="0"/>
          <w:sz w:val="22"/>
        </w:rPr>
        <w:t>(</w:t>
      </w:r>
      <w:r w:rsidRPr="003C1B3E">
        <w:rPr>
          <w:rFonts w:ascii="Times New Roman" w:eastAsia="SimSun" w:hAnsi="Times New Roman" w:cs="Times New Roman"/>
          <w:color w:val="1F497D"/>
          <w:kern w:val="0"/>
          <w:sz w:val="22"/>
        </w:rPr>
        <w:t>Firstly, if the washer was indeed moved out and disposed of by your staff without permission, then I request compensation for the washer</w:t>
      </w:r>
      <w:r w:rsidR="008A6ACE">
        <w:rPr>
          <w:rFonts w:ascii="Times New Roman" w:eastAsia="SimSun" w:hAnsi="Times New Roman" w:cs="Times New Roman" w:hint="eastAsia"/>
          <w:color w:val="1F497D"/>
          <w:kern w:val="0"/>
          <w:sz w:val="22"/>
        </w:rPr>
        <w:t xml:space="preserve"> because this washer </w:t>
      </w:r>
      <w:proofErr w:type="gramStart"/>
      <w:r w:rsidR="008A6ACE">
        <w:rPr>
          <w:rFonts w:ascii="Times New Roman" w:eastAsia="SimSun" w:hAnsi="Times New Roman" w:cs="Times New Roman" w:hint="eastAsia"/>
          <w:color w:val="1F497D"/>
          <w:kern w:val="0"/>
          <w:sz w:val="22"/>
        </w:rPr>
        <w:t>is belong</w:t>
      </w:r>
      <w:proofErr w:type="gramEnd"/>
      <w:r w:rsidR="008A6ACE">
        <w:rPr>
          <w:rFonts w:ascii="Times New Roman" w:eastAsia="SimSun" w:hAnsi="Times New Roman" w:cs="Times New Roman" w:hint="eastAsia"/>
          <w:color w:val="1F497D"/>
          <w:kern w:val="0"/>
          <w:sz w:val="22"/>
        </w:rPr>
        <w:t xml:space="preserve"> to my roommate</w:t>
      </w:r>
      <w:r w:rsidRPr="003C1B3E">
        <w:rPr>
          <w:rFonts w:ascii="Times New Roman" w:eastAsia="SimSun" w:hAnsi="Times New Roman" w:cs="Times New Roman"/>
          <w:color w:val="1F497D"/>
          <w:kern w:val="0"/>
          <w:sz w:val="22"/>
        </w:rPr>
        <w:t>, which is valued at HK$1299.</w:t>
      </w:r>
    </w:p>
    <w:p w14:paraId="0A12D3BE" w14:textId="45022767" w:rsidR="003C1B3E" w:rsidRPr="002C5B02" w:rsidRDefault="003C1B3E" w:rsidP="003C1B3E">
      <w:pPr>
        <w:widowControl/>
        <w:ind w:firstLine="420"/>
        <w:jc w:val="left"/>
        <w:rPr>
          <w:rFonts w:ascii="Times New Roman" w:eastAsia="SimSun" w:hAnsi="Times New Roman" w:cs="Times New Roman"/>
          <w:color w:val="1F497D"/>
          <w:kern w:val="0"/>
          <w:sz w:val="22"/>
        </w:rPr>
      </w:pPr>
      <w:r w:rsidRPr="003C1B3E">
        <w:rPr>
          <w:rFonts w:ascii="Times New Roman" w:eastAsia="SimSun" w:hAnsi="Times New Roman" w:cs="Times New Roman"/>
          <w:color w:val="1F497D"/>
          <w:kern w:val="0"/>
          <w:sz w:val="22"/>
        </w:rPr>
        <w:t>Secondly, if the washer was moved out by my roommate and not by your staff, and you still insist on charging me a disposal fee, then I believe it is only fair to refund the portion of the dormitory fee for the period after I moved out. As I paid the dormitory fee for the entire month of January but moved out on the 24</w:t>
      </w:r>
      <w:r w:rsidRPr="003C1B3E">
        <w:rPr>
          <w:rFonts w:ascii="Times New Roman" w:eastAsia="SimSun" w:hAnsi="Times New Roman" w:cs="Times New Roman"/>
          <w:color w:val="1F497D"/>
          <w:kern w:val="0"/>
          <w:sz w:val="22"/>
          <w:vertAlign w:val="superscript"/>
        </w:rPr>
        <w:t>th</w:t>
      </w:r>
      <w:r>
        <w:rPr>
          <w:rFonts w:ascii="Times New Roman" w:eastAsia="SimSun" w:hAnsi="Times New Roman" w:cs="Times New Roman" w:hint="eastAsia"/>
          <w:color w:val="1F497D"/>
          <w:kern w:val="0"/>
          <w:sz w:val="22"/>
        </w:rPr>
        <w:t xml:space="preserve">, so the </w:t>
      </w:r>
      <w:r w:rsidRPr="003C1B3E">
        <w:rPr>
          <w:rFonts w:ascii="Times New Roman" w:eastAsia="SimSun" w:hAnsi="Times New Roman" w:cs="Times New Roman"/>
          <w:color w:val="1F497D"/>
          <w:kern w:val="0"/>
          <w:sz w:val="22"/>
        </w:rPr>
        <w:t>dormitory fee</w:t>
      </w:r>
      <w:r w:rsidRPr="003C1B3E">
        <w:rPr>
          <w:rFonts w:ascii="Times New Roman" w:eastAsia="SimSun" w:hAnsi="Times New Roman" w:cs="Times New Roman" w:hint="eastAsia"/>
          <w:color w:val="1F497D"/>
          <w:kern w:val="0"/>
          <w:sz w:val="22"/>
        </w:rPr>
        <w:t xml:space="preserve"> </w:t>
      </w:r>
      <w:r>
        <w:rPr>
          <w:rFonts w:ascii="Times New Roman" w:eastAsia="SimSun" w:hAnsi="Times New Roman" w:cs="Times New Roman" w:hint="eastAsia"/>
          <w:color w:val="1F497D"/>
          <w:kern w:val="0"/>
          <w:sz w:val="22"/>
        </w:rPr>
        <w:t>should cover all my garbage disposal through the whole month.</w:t>
      </w:r>
      <w:r w:rsidRPr="003C1B3E">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If </w:t>
      </w:r>
      <w:r w:rsidRPr="003C1B3E">
        <w:rPr>
          <w:rFonts w:ascii="Times New Roman" w:eastAsia="SimSun" w:hAnsi="Times New Roman" w:cs="Times New Roman"/>
          <w:color w:val="1F497D"/>
          <w:kern w:val="0"/>
          <w:sz w:val="22"/>
        </w:rPr>
        <w:t>you still insist on charging me a disposal fee</w:t>
      </w:r>
      <w:r>
        <w:rPr>
          <w:rFonts w:ascii="Times New Roman" w:eastAsia="SimSun" w:hAnsi="Times New Roman" w:cs="Times New Roman" w:hint="eastAsia"/>
          <w:color w:val="1F497D"/>
          <w:kern w:val="0"/>
          <w:sz w:val="22"/>
        </w:rPr>
        <w:t>,</w:t>
      </w:r>
      <w:r w:rsidRPr="003C1B3E">
        <w:rPr>
          <w:rFonts w:ascii="Times New Roman" w:eastAsia="SimSun" w:hAnsi="Times New Roman" w:cs="Times New Roman"/>
          <w:color w:val="1F497D"/>
          <w:kern w:val="0"/>
          <w:sz w:val="22"/>
        </w:rPr>
        <w:t xml:space="preserve"> I should be entitled to a refund for the remaining days of that month</w:t>
      </w:r>
      <w:r>
        <w:rPr>
          <w:rFonts w:ascii="Times New Roman" w:eastAsia="SimSun" w:hAnsi="Times New Roman" w:cs="Times New Roman" w:hint="eastAsia"/>
          <w:color w:val="1F497D"/>
          <w:kern w:val="0"/>
          <w:sz w:val="22"/>
        </w:rPr>
        <w:t>,</w:t>
      </w:r>
      <w:r w:rsidRPr="003C1B3E">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which</w:t>
      </w:r>
      <w:r w:rsidRPr="003C1B3E">
        <w:rPr>
          <w:rFonts w:ascii="Times New Roman" w:eastAsia="SimSun" w:hAnsi="Times New Roman" w:cs="Times New Roman"/>
          <w:color w:val="1F497D"/>
          <w:kern w:val="0"/>
          <w:sz w:val="22"/>
        </w:rPr>
        <w:t xml:space="preserve"> would amount to HK$500</w:t>
      </w:r>
      <w:r>
        <w:rPr>
          <w:rFonts w:ascii="Times New Roman" w:eastAsia="SimSun" w:hAnsi="Times New Roman" w:cs="Times New Roman" w:hint="eastAsia"/>
          <w:color w:val="1F497D"/>
          <w:kern w:val="0"/>
          <w:sz w:val="22"/>
        </w:rPr>
        <w:t>.</w:t>
      </w:r>
      <w:r w:rsidRPr="003C1B3E">
        <w:rPr>
          <w:rFonts w:ascii="Times New Roman" w:eastAsia="SimSun" w:hAnsi="Times New Roman" w:cs="Times New Roman" w:hint="eastAsia"/>
          <w:b/>
          <w:bCs/>
          <w:color w:val="1F497D"/>
          <w:kern w:val="0"/>
          <w:sz w:val="22"/>
        </w:rPr>
        <w:t>)</w:t>
      </w:r>
    </w:p>
    <w:p w14:paraId="778F4C19"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p>
    <w:p w14:paraId="4F674BA0"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I appreciate your assistance in resolving this matter. Please confirm the refund of the deducted amount and provide an update on the status of the transferred payment.</w:t>
      </w:r>
    </w:p>
    <w:p w14:paraId="48CD0C5F"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p>
    <w:p w14:paraId="2DDD3217" w14:textId="7D606AC8" w:rsid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Thank you for your understanding.</w:t>
      </w:r>
    </w:p>
    <w:p w14:paraId="0C5900A9" w14:textId="77777777" w:rsidR="002C5B02" w:rsidRDefault="002C5B02" w:rsidP="002C5B02">
      <w:pPr>
        <w:widowControl/>
        <w:ind w:firstLine="420"/>
        <w:jc w:val="left"/>
        <w:rPr>
          <w:rFonts w:ascii="Times New Roman" w:eastAsia="SimSun" w:hAnsi="Times New Roman" w:cs="Times New Roman"/>
          <w:color w:val="1F497D"/>
          <w:kern w:val="0"/>
          <w:sz w:val="22"/>
        </w:rPr>
      </w:pPr>
    </w:p>
    <w:p w14:paraId="19D7565A" w14:textId="77777777" w:rsidR="002C5B02" w:rsidRPr="0033750C" w:rsidRDefault="002C5B02" w:rsidP="002C5B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1884CC" w14:textId="77777777" w:rsidR="002C5B02" w:rsidRDefault="002C5B02" w:rsidP="002C5B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49A8F8" w14:textId="77777777" w:rsidR="002C5B02" w:rsidRDefault="002C5B02" w:rsidP="00082812">
      <w:pPr>
        <w:widowControl/>
        <w:jc w:val="left"/>
        <w:rPr>
          <w:rFonts w:ascii="Times New Roman" w:eastAsia="SimSun" w:hAnsi="Times New Roman" w:cs="Times New Roman"/>
          <w:color w:val="1F497D"/>
          <w:kern w:val="0"/>
          <w:sz w:val="22"/>
        </w:rPr>
      </w:pPr>
    </w:p>
    <w:p w14:paraId="65BC6340" w14:textId="77777777" w:rsidR="002C5B02" w:rsidRDefault="002C5B02" w:rsidP="00082812">
      <w:pPr>
        <w:widowControl/>
        <w:jc w:val="left"/>
        <w:rPr>
          <w:rFonts w:ascii="Times New Roman" w:eastAsia="SimSun" w:hAnsi="Times New Roman" w:cs="Times New Roman"/>
          <w:color w:val="1F497D"/>
          <w:kern w:val="0"/>
          <w:sz w:val="22"/>
        </w:rPr>
      </w:pPr>
    </w:p>
    <w:p w14:paraId="3CDD35B3" w14:textId="15E3F861" w:rsidR="00082812" w:rsidRPr="0033750C" w:rsidRDefault="00082812" w:rsidP="000828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0D61F058" w14:textId="77777777" w:rsidR="00082812" w:rsidRDefault="00082812" w:rsidP="00082812">
      <w:pPr>
        <w:widowControl/>
        <w:ind w:firstLine="420"/>
        <w:jc w:val="left"/>
        <w:rPr>
          <w:rFonts w:ascii="Times New Roman" w:eastAsia="SimSun" w:hAnsi="Times New Roman" w:cs="Times New Roman"/>
          <w:color w:val="1F497D"/>
          <w:kern w:val="0"/>
          <w:sz w:val="22"/>
        </w:rPr>
      </w:pPr>
    </w:p>
    <w:p w14:paraId="46CAC926" w14:textId="7F831D77" w:rsidR="00082812" w:rsidRPr="003758D1" w:rsidRDefault="00082812" w:rsidP="0008281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m writing to send you the </w:t>
      </w:r>
      <w:r w:rsidR="003758D1">
        <w:rPr>
          <w:rFonts w:ascii="Times New Roman" w:eastAsia="SimSun" w:hAnsi="Times New Roman" w:cs="Times New Roman" w:hint="eastAsia"/>
          <w:color w:val="1F497D"/>
          <w:kern w:val="0"/>
          <w:sz w:val="22"/>
        </w:rPr>
        <w:t xml:space="preserve">revised version of Materials &amp; Design </w:t>
      </w:r>
      <w:proofErr w:type="gramStart"/>
      <w:r w:rsidR="003758D1">
        <w:rPr>
          <w:rFonts w:ascii="Times New Roman" w:eastAsia="SimSun" w:hAnsi="Times New Roman" w:cs="Times New Roman" w:hint="eastAsia"/>
          <w:color w:val="1F497D"/>
          <w:kern w:val="0"/>
          <w:sz w:val="22"/>
        </w:rPr>
        <w:t>and also</w:t>
      </w:r>
      <w:proofErr w:type="gramEnd"/>
      <w:r w:rsidR="003758D1">
        <w:rPr>
          <w:rFonts w:ascii="Times New Roman" w:eastAsia="SimSun" w:hAnsi="Times New Roman" w:cs="Times New Roman" w:hint="eastAsia"/>
          <w:color w:val="1F497D"/>
          <w:kern w:val="0"/>
          <w:sz w:val="22"/>
        </w:rPr>
        <w:t xml:space="preserve"> the reply to reviewers</w:t>
      </w:r>
      <w:r w:rsidR="003758D1">
        <w:rPr>
          <w:rFonts w:ascii="Times New Roman" w:eastAsia="SimSun" w:hAnsi="Times New Roman" w:cs="Times New Roman"/>
          <w:color w:val="1F497D"/>
          <w:kern w:val="0"/>
          <w:sz w:val="22"/>
        </w:rPr>
        <w:t>’</w:t>
      </w:r>
      <w:r w:rsidR="003758D1">
        <w:rPr>
          <w:rFonts w:ascii="Times New Roman" w:eastAsia="SimSun" w:hAnsi="Times New Roman" w:cs="Times New Roman" w:hint="eastAsia"/>
          <w:color w:val="1F497D"/>
          <w:kern w:val="0"/>
          <w:sz w:val="22"/>
        </w:rPr>
        <w:t xml:space="preserve"> comment</w:t>
      </w:r>
      <w:r w:rsidR="00364B92">
        <w:rPr>
          <w:rFonts w:ascii="Times New Roman" w:eastAsia="SimSun" w:hAnsi="Times New Roman" w:cs="Times New Roman" w:hint="eastAsia"/>
          <w:color w:val="1F497D"/>
          <w:kern w:val="0"/>
          <w:sz w:val="22"/>
        </w:rPr>
        <w:t>s</w:t>
      </w:r>
      <w:r w:rsidR="003758D1">
        <w:rPr>
          <w:rFonts w:ascii="Times New Roman" w:eastAsia="SimSun" w:hAnsi="Times New Roman" w:cs="Times New Roman" w:hint="eastAsia"/>
          <w:color w:val="1F497D"/>
          <w:kern w:val="0"/>
          <w:sz w:val="22"/>
        </w:rPr>
        <w:t xml:space="preserve">. Could you kindly review them when </w:t>
      </w:r>
      <w:r w:rsidR="00364B92">
        <w:rPr>
          <w:rFonts w:ascii="Times New Roman" w:eastAsia="SimSun" w:hAnsi="Times New Roman" w:cs="Times New Roman" w:hint="eastAsia"/>
          <w:color w:val="1F497D"/>
          <w:kern w:val="0"/>
          <w:sz w:val="22"/>
        </w:rPr>
        <w:t>you have time?</w:t>
      </w:r>
      <w:r w:rsidR="003758D1">
        <w:rPr>
          <w:rFonts w:ascii="Times New Roman" w:eastAsia="SimSun" w:hAnsi="Times New Roman" w:cs="Times New Roman" w:hint="eastAsia"/>
          <w:color w:val="1F497D"/>
          <w:kern w:val="0"/>
          <w:sz w:val="22"/>
        </w:rPr>
        <w:t xml:space="preserve"> Many thanks for your help! </w:t>
      </w:r>
    </w:p>
    <w:p w14:paraId="6C93979C" w14:textId="77777777" w:rsidR="00082812" w:rsidRDefault="00082812" w:rsidP="00082812">
      <w:pPr>
        <w:widowControl/>
        <w:ind w:firstLine="420"/>
        <w:jc w:val="left"/>
        <w:rPr>
          <w:rFonts w:ascii="Times New Roman" w:eastAsia="SimSun" w:hAnsi="Times New Roman" w:cs="Times New Roman"/>
          <w:color w:val="1F497D"/>
          <w:kern w:val="0"/>
          <w:sz w:val="22"/>
        </w:rPr>
      </w:pPr>
    </w:p>
    <w:p w14:paraId="752C2F95" w14:textId="77777777" w:rsidR="00082812" w:rsidRPr="0033750C" w:rsidRDefault="00082812" w:rsidP="000828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B2A6755" w14:textId="77777777" w:rsidR="00082812" w:rsidRDefault="00082812" w:rsidP="000828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C05DF7" w14:textId="77777777" w:rsidR="00082812" w:rsidRDefault="00082812" w:rsidP="007A28C9">
      <w:pPr>
        <w:widowControl/>
        <w:jc w:val="left"/>
        <w:rPr>
          <w:rFonts w:ascii="Times New Roman" w:eastAsia="SimSun" w:hAnsi="Times New Roman" w:cs="Times New Roman"/>
          <w:color w:val="1F497D"/>
          <w:kern w:val="0"/>
          <w:sz w:val="22"/>
        </w:rPr>
      </w:pPr>
    </w:p>
    <w:p w14:paraId="22088B85" w14:textId="77777777" w:rsidR="00082812" w:rsidRDefault="00082812" w:rsidP="007A28C9">
      <w:pPr>
        <w:widowControl/>
        <w:jc w:val="left"/>
        <w:rPr>
          <w:rFonts w:ascii="Times New Roman" w:eastAsia="SimSun" w:hAnsi="Times New Roman" w:cs="Times New Roman"/>
          <w:color w:val="1F497D"/>
          <w:kern w:val="0"/>
          <w:sz w:val="22"/>
        </w:rPr>
      </w:pPr>
    </w:p>
    <w:p w14:paraId="12337D7E" w14:textId="02E18DC6" w:rsidR="007A28C9" w:rsidRPr="0033750C" w:rsidRDefault="007A28C9" w:rsidP="007A28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5C61F63B" w14:textId="77777777" w:rsidR="007A28C9" w:rsidRDefault="007A28C9" w:rsidP="007A28C9">
      <w:pPr>
        <w:widowControl/>
        <w:ind w:firstLine="420"/>
        <w:jc w:val="left"/>
        <w:rPr>
          <w:rFonts w:ascii="Times New Roman" w:eastAsia="SimSun" w:hAnsi="Times New Roman" w:cs="Times New Roman"/>
          <w:color w:val="1F497D"/>
          <w:kern w:val="0"/>
          <w:sz w:val="22"/>
        </w:rPr>
      </w:pPr>
    </w:p>
    <w:p w14:paraId="67DE3723" w14:textId="77777777" w:rsidR="007A28C9" w:rsidRPr="007A28C9" w:rsidRDefault="007A28C9" w:rsidP="007A28C9">
      <w:pPr>
        <w:widowControl/>
        <w:ind w:firstLine="42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Thank you for your response. I appreciate your update regarding the refund of my hostel deposit.</w:t>
      </w:r>
    </w:p>
    <w:p w14:paraId="52F62B88" w14:textId="77777777" w:rsidR="007A28C9" w:rsidRPr="007A28C9" w:rsidRDefault="007A28C9" w:rsidP="007A28C9">
      <w:pPr>
        <w:widowControl/>
        <w:ind w:firstLine="420"/>
        <w:jc w:val="left"/>
        <w:rPr>
          <w:rFonts w:ascii="Times New Roman" w:eastAsia="SimSun" w:hAnsi="Times New Roman" w:cs="Times New Roman"/>
          <w:color w:val="1F497D"/>
          <w:kern w:val="0"/>
          <w:sz w:val="22"/>
        </w:rPr>
      </w:pPr>
    </w:p>
    <w:p w14:paraId="5A701A60" w14:textId="03A75CE5" w:rsidR="007A28C9" w:rsidRPr="007A28C9" w:rsidRDefault="007A28C9" w:rsidP="007A28C9">
      <w:pPr>
        <w:widowControl/>
        <w:ind w:firstLine="42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However, I would like to clarify a couple of points:</w:t>
      </w:r>
    </w:p>
    <w:p w14:paraId="2EE59DB5" w14:textId="360F4A6F" w:rsidR="007A28C9" w:rsidRPr="007A28C9" w:rsidRDefault="007A28C9" w:rsidP="007A28C9">
      <w:pPr>
        <w:pStyle w:val="af0"/>
        <w:widowControl/>
        <w:numPr>
          <w:ilvl w:val="0"/>
          <w:numId w:val="50"/>
        </w:numPr>
        <w:ind w:left="36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Will my hostel deposit be refunded in full? The previous communication regarding the disposal charges for the washer left by my roommate has not been addressed. As stated earlier, the washer was moved out by my roommate, not by PGH staff, and the dormitory fee for January was fully paid. I believe it is inappropriate to deduct any amount from my deposit for the disposal of items discarded by my roommate.</w:t>
      </w:r>
    </w:p>
    <w:p w14:paraId="39DFF987" w14:textId="77777777" w:rsidR="007A28C9" w:rsidRPr="007A28C9" w:rsidRDefault="007A28C9" w:rsidP="007A28C9">
      <w:pPr>
        <w:pStyle w:val="af0"/>
        <w:widowControl/>
        <w:numPr>
          <w:ilvl w:val="0"/>
          <w:numId w:val="50"/>
        </w:numPr>
        <w:ind w:left="36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You mentioned that the refund will be processed in approximately three months. However, it has already been almost four months since I moved out. Could you please provide a more accurate timeline for when I can expect to receive the refund?</w:t>
      </w:r>
    </w:p>
    <w:p w14:paraId="6074828A" w14:textId="77777777" w:rsidR="007A28C9" w:rsidRPr="007A28C9" w:rsidRDefault="007A28C9" w:rsidP="007A28C9">
      <w:pPr>
        <w:widowControl/>
        <w:ind w:firstLine="420"/>
        <w:jc w:val="left"/>
        <w:rPr>
          <w:rFonts w:ascii="Times New Roman" w:eastAsia="SimSun" w:hAnsi="Times New Roman" w:cs="Times New Roman"/>
          <w:color w:val="1F497D"/>
          <w:kern w:val="0"/>
          <w:sz w:val="22"/>
        </w:rPr>
      </w:pPr>
    </w:p>
    <w:p w14:paraId="1C669C78" w14:textId="70C0C172" w:rsidR="007A28C9" w:rsidRDefault="007A28C9" w:rsidP="007A28C9">
      <w:pPr>
        <w:widowControl/>
        <w:ind w:firstLine="42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Thank you for your understanding and assistance. I look forward to your prompt response.</w:t>
      </w:r>
    </w:p>
    <w:p w14:paraId="3DD3CAE2" w14:textId="77777777" w:rsidR="00A742BA" w:rsidRDefault="00A742BA" w:rsidP="007A28C9">
      <w:pPr>
        <w:widowControl/>
        <w:ind w:firstLine="420"/>
        <w:jc w:val="left"/>
        <w:rPr>
          <w:rFonts w:ascii="Times New Roman" w:eastAsia="SimSun" w:hAnsi="Times New Roman" w:cs="Times New Roman"/>
          <w:color w:val="1F497D"/>
          <w:kern w:val="0"/>
          <w:sz w:val="22"/>
        </w:rPr>
      </w:pPr>
    </w:p>
    <w:p w14:paraId="278D5F44" w14:textId="77777777" w:rsidR="007A28C9" w:rsidRPr="0033750C" w:rsidRDefault="007A28C9" w:rsidP="007A28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8C8BF7" w14:textId="77777777" w:rsidR="007A28C9" w:rsidRDefault="007A28C9" w:rsidP="007A28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0C68F2" w14:textId="77777777" w:rsidR="007A28C9" w:rsidRDefault="007A28C9" w:rsidP="00895EAB">
      <w:pPr>
        <w:widowControl/>
        <w:jc w:val="left"/>
        <w:rPr>
          <w:rFonts w:ascii="Times New Roman" w:eastAsia="SimSun" w:hAnsi="Times New Roman" w:cs="Times New Roman"/>
          <w:color w:val="1F497D"/>
          <w:kern w:val="0"/>
          <w:sz w:val="22"/>
        </w:rPr>
      </w:pPr>
    </w:p>
    <w:p w14:paraId="507ACDBC" w14:textId="77777777" w:rsidR="007A28C9" w:rsidRDefault="007A28C9" w:rsidP="00895EAB">
      <w:pPr>
        <w:widowControl/>
        <w:jc w:val="left"/>
        <w:rPr>
          <w:rFonts w:ascii="Times New Roman" w:eastAsia="SimSun" w:hAnsi="Times New Roman" w:cs="Times New Roman"/>
          <w:color w:val="1F497D"/>
          <w:kern w:val="0"/>
          <w:sz w:val="22"/>
        </w:rPr>
      </w:pPr>
    </w:p>
    <w:p w14:paraId="60538A56" w14:textId="79230B70" w:rsidR="00895EAB" w:rsidRPr="0033750C" w:rsidRDefault="00895EAB" w:rsidP="00895E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7FEEEFDD" w14:textId="77777777" w:rsidR="00895EAB" w:rsidRDefault="00895EAB" w:rsidP="00895EAB">
      <w:pPr>
        <w:widowControl/>
        <w:ind w:firstLine="420"/>
        <w:jc w:val="left"/>
        <w:rPr>
          <w:rFonts w:ascii="Times New Roman" w:eastAsia="SimSun" w:hAnsi="Times New Roman" w:cs="Times New Roman"/>
          <w:color w:val="1F497D"/>
          <w:kern w:val="0"/>
          <w:sz w:val="22"/>
        </w:rPr>
      </w:pPr>
    </w:p>
    <w:p w14:paraId="30C3EBC3" w14:textId="77777777" w:rsidR="00895EAB" w:rsidRPr="00895EAB" w:rsidRDefault="00895EAB" w:rsidP="00895EAB">
      <w:pPr>
        <w:widowControl/>
        <w:ind w:firstLine="420"/>
        <w:jc w:val="left"/>
        <w:rPr>
          <w:rFonts w:ascii="Times New Roman" w:eastAsia="SimSun" w:hAnsi="Times New Roman" w:cs="Times New Roman"/>
          <w:color w:val="1F497D"/>
          <w:kern w:val="0"/>
          <w:sz w:val="22"/>
        </w:rPr>
      </w:pPr>
      <w:r w:rsidRPr="00895EAB">
        <w:rPr>
          <w:rFonts w:ascii="Times New Roman" w:eastAsia="SimSun" w:hAnsi="Times New Roman" w:cs="Times New Roman"/>
          <w:color w:val="1F497D"/>
          <w:kern w:val="0"/>
          <w:sz w:val="22"/>
        </w:rPr>
        <w:t>Thank you for your response and the update regarding my hostel deposit refund. I appreciate the clarification and am glad to hear that I will receive my full deposit.</w:t>
      </w:r>
    </w:p>
    <w:p w14:paraId="6738550E" w14:textId="77777777" w:rsidR="00895EAB" w:rsidRPr="00895EAB" w:rsidRDefault="00895EAB" w:rsidP="00895EAB">
      <w:pPr>
        <w:widowControl/>
        <w:ind w:firstLine="420"/>
        <w:jc w:val="left"/>
        <w:rPr>
          <w:rFonts w:ascii="Times New Roman" w:eastAsia="SimSun" w:hAnsi="Times New Roman" w:cs="Times New Roman"/>
          <w:color w:val="1F497D"/>
          <w:kern w:val="0"/>
          <w:sz w:val="22"/>
        </w:rPr>
      </w:pPr>
    </w:p>
    <w:p w14:paraId="5D800A64" w14:textId="76E3016B" w:rsidR="00895EAB" w:rsidRDefault="00895EAB" w:rsidP="00895EAB">
      <w:pPr>
        <w:widowControl/>
        <w:ind w:firstLine="420"/>
        <w:jc w:val="left"/>
        <w:rPr>
          <w:rFonts w:ascii="Times New Roman" w:eastAsia="SimSun" w:hAnsi="Times New Roman" w:cs="Times New Roman"/>
          <w:color w:val="1F497D"/>
          <w:kern w:val="0"/>
          <w:sz w:val="22"/>
        </w:rPr>
      </w:pPr>
      <w:r w:rsidRPr="00895EAB">
        <w:rPr>
          <w:rFonts w:ascii="Times New Roman" w:eastAsia="SimSun" w:hAnsi="Times New Roman" w:cs="Times New Roman"/>
          <w:color w:val="1F497D"/>
          <w:kern w:val="0"/>
          <w:sz w:val="22"/>
        </w:rPr>
        <w:t xml:space="preserve">Thank you once again for your </w:t>
      </w:r>
      <w:r>
        <w:rPr>
          <w:rFonts w:ascii="Times New Roman" w:eastAsia="SimSun" w:hAnsi="Times New Roman" w:cs="Times New Roman" w:hint="eastAsia"/>
          <w:color w:val="1F497D"/>
          <w:kern w:val="0"/>
          <w:sz w:val="22"/>
        </w:rPr>
        <w:t>help</w:t>
      </w:r>
      <w:r w:rsidRPr="00895EAB">
        <w:rPr>
          <w:rFonts w:ascii="Times New Roman" w:eastAsia="SimSun" w:hAnsi="Times New Roman" w:cs="Times New Roman"/>
          <w:color w:val="1F497D"/>
          <w:kern w:val="0"/>
          <w:sz w:val="22"/>
        </w:rPr>
        <w:t>.</w:t>
      </w:r>
    </w:p>
    <w:p w14:paraId="13E7A0AB" w14:textId="77777777" w:rsidR="00895EAB" w:rsidRDefault="00895EAB" w:rsidP="00895EAB">
      <w:pPr>
        <w:widowControl/>
        <w:ind w:firstLine="420"/>
        <w:jc w:val="left"/>
        <w:rPr>
          <w:rFonts w:ascii="Times New Roman" w:eastAsia="SimSun" w:hAnsi="Times New Roman" w:cs="Times New Roman"/>
          <w:color w:val="1F497D"/>
          <w:kern w:val="0"/>
          <w:sz w:val="22"/>
        </w:rPr>
      </w:pPr>
    </w:p>
    <w:p w14:paraId="141B8415" w14:textId="77777777" w:rsidR="00895EAB" w:rsidRPr="0033750C" w:rsidRDefault="00895EAB" w:rsidP="00895E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EA6E6BA" w14:textId="77777777" w:rsidR="00895EAB" w:rsidRDefault="00895EAB" w:rsidP="00895E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3"/>
    <w:p w14:paraId="2DEDE8E9" w14:textId="77777777" w:rsidR="00895EAB" w:rsidRDefault="00895EAB" w:rsidP="00947455">
      <w:pPr>
        <w:widowControl/>
        <w:jc w:val="left"/>
        <w:rPr>
          <w:rFonts w:ascii="Times New Roman" w:eastAsia="SimSun" w:hAnsi="Times New Roman" w:cs="Times New Roman"/>
          <w:color w:val="1F497D"/>
          <w:kern w:val="0"/>
          <w:sz w:val="22"/>
        </w:rPr>
      </w:pPr>
    </w:p>
    <w:p w14:paraId="5D31F366" w14:textId="77777777" w:rsidR="00895EAB" w:rsidRDefault="00895EAB" w:rsidP="00947455">
      <w:pPr>
        <w:widowControl/>
        <w:jc w:val="left"/>
        <w:rPr>
          <w:rFonts w:ascii="Times New Roman" w:eastAsia="SimSun" w:hAnsi="Times New Roman" w:cs="Times New Roman"/>
          <w:color w:val="1F497D"/>
          <w:kern w:val="0"/>
          <w:sz w:val="22"/>
        </w:rPr>
      </w:pPr>
    </w:p>
    <w:p w14:paraId="2D9826D6" w14:textId="1B0D02D2" w:rsidR="00947455" w:rsidRPr="0033750C" w:rsidRDefault="00947455" w:rsidP="009474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4116A114" w14:textId="77777777" w:rsidR="00947455" w:rsidRDefault="00947455" w:rsidP="00947455">
      <w:pPr>
        <w:widowControl/>
        <w:ind w:firstLine="420"/>
        <w:jc w:val="left"/>
        <w:rPr>
          <w:rFonts w:ascii="Times New Roman" w:eastAsia="SimSun" w:hAnsi="Times New Roman" w:cs="Times New Roman"/>
          <w:color w:val="1F497D"/>
          <w:kern w:val="0"/>
          <w:sz w:val="22"/>
        </w:rPr>
      </w:pPr>
    </w:p>
    <w:p w14:paraId="09DC459E" w14:textId="3ABFD935" w:rsidR="00947455" w:rsidRPr="00947455" w:rsidRDefault="00947455" w:rsidP="00947455">
      <w:pPr>
        <w:widowControl/>
        <w:ind w:firstLine="420"/>
        <w:jc w:val="left"/>
        <w:rPr>
          <w:rFonts w:ascii="Times New Roman" w:eastAsia="SimSun" w:hAnsi="Times New Roman" w:cs="Times New Roman"/>
          <w:color w:val="1F497D"/>
          <w:kern w:val="0"/>
          <w:sz w:val="22"/>
        </w:rPr>
      </w:pPr>
      <w:r w:rsidRPr="00947455">
        <w:rPr>
          <w:rFonts w:ascii="Times New Roman" w:eastAsia="SimSun" w:hAnsi="Times New Roman" w:cs="Times New Roman"/>
          <w:color w:val="1F497D"/>
          <w:kern w:val="0"/>
          <w:sz w:val="22"/>
        </w:rPr>
        <w:lastRenderedPageBreak/>
        <w:t xml:space="preserve">I hope this email finds you well. I am writing to follow up on an email I sent </w:t>
      </w:r>
      <w:r>
        <w:rPr>
          <w:rFonts w:ascii="Times New Roman" w:eastAsia="SimSun" w:hAnsi="Times New Roman" w:cs="Times New Roman" w:hint="eastAsia"/>
          <w:color w:val="1F497D"/>
          <w:kern w:val="0"/>
          <w:sz w:val="22"/>
        </w:rPr>
        <w:t xml:space="preserve">four </w:t>
      </w:r>
      <w:r w:rsidRPr="00947455">
        <w:rPr>
          <w:rFonts w:ascii="Times New Roman" w:eastAsia="SimSun" w:hAnsi="Times New Roman" w:cs="Times New Roman"/>
          <w:color w:val="1F497D"/>
          <w:kern w:val="0"/>
          <w:sz w:val="22"/>
        </w:rPr>
        <w:t>months ago regarding the disposal charges for the washer left by my roommate. I have not received a response yet and would appreciate an update on this matter.</w:t>
      </w:r>
    </w:p>
    <w:p w14:paraId="626774B8"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p>
    <w:p w14:paraId="35F5AB22"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r w:rsidRPr="00947455">
        <w:rPr>
          <w:rFonts w:ascii="Times New Roman" w:eastAsia="SimSun" w:hAnsi="Times New Roman" w:cs="Times New Roman"/>
          <w:color w:val="1F497D"/>
          <w:kern w:val="0"/>
          <w:sz w:val="22"/>
        </w:rPr>
        <w:t>To reiterate, the washer was left for my roommate and was moved out by my roommate, not the PGH staff. I have paid the dormitory fee for the entire month of January. As such, I do not believe it is appropriate to charge my hostel deposit for the disposal of items discarded by my roommate. Garbage disposal should be included in the dormitory fee, and I did not request any assistance for the removal.</w:t>
      </w:r>
    </w:p>
    <w:p w14:paraId="2CB30D98"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p>
    <w:p w14:paraId="6C1D5CAE"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r w:rsidRPr="00947455">
        <w:rPr>
          <w:rFonts w:ascii="Times New Roman" w:eastAsia="SimSun" w:hAnsi="Times New Roman" w:cs="Times New Roman"/>
          <w:color w:val="1F497D"/>
          <w:kern w:val="0"/>
          <w:sz w:val="22"/>
        </w:rPr>
        <w:t>I kindly request that you review my previous email and reconsider the charge. If there are any concerns or if additional information is needed, please let me know.</w:t>
      </w:r>
    </w:p>
    <w:p w14:paraId="3D795E98"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p>
    <w:p w14:paraId="6639AAAE" w14:textId="742ECFE5" w:rsidR="00947455" w:rsidRDefault="00947455" w:rsidP="00947455">
      <w:pPr>
        <w:widowControl/>
        <w:ind w:firstLine="420"/>
        <w:jc w:val="left"/>
        <w:rPr>
          <w:rFonts w:ascii="Times New Roman" w:eastAsia="SimSun" w:hAnsi="Times New Roman" w:cs="Times New Roman"/>
          <w:color w:val="1F497D"/>
          <w:kern w:val="0"/>
          <w:sz w:val="22"/>
        </w:rPr>
      </w:pPr>
      <w:r w:rsidRPr="00947455">
        <w:rPr>
          <w:rFonts w:ascii="Times New Roman" w:eastAsia="SimSun" w:hAnsi="Times New Roman" w:cs="Times New Roman"/>
          <w:color w:val="1F497D"/>
          <w:kern w:val="0"/>
          <w:sz w:val="22"/>
        </w:rPr>
        <w:t>Thank you for your attention to this matter. I look forward to your prompt response.</w:t>
      </w:r>
    </w:p>
    <w:p w14:paraId="3B2AB9C0" w14:textId="77777777" w:rsidR="00947455" w:rsidRDefault="00947455" w:rsidP="00947455">
      <w:pPr>
        <w:widowControl/>
        <w:ind w:firstLine="420"/>
        <w:jc w:val="left"/>
        <w:rPr>
          <w:rFonts w:ascii="Times New Roman" w:eastAsia="SimSun" w:hAnsi="Times New Roman" w:cs="Times New Roman"/>
          <w:color w:val="1F497D"/>
          <w:kern w:val="0"/>
          <w:sz w:val="22"/>
        </w:rPr>
      </w:pPr>
    </w:p>
    <w:p w14:paraId="4D55B98A" w14:textId="77777777" w:rsidR="00947455" w:rsidRPr="0033750C" w:rsidRDefault="00947455" w:rsidP="009474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CBBC549" w14:textId="77777777" w:rsidR="00947455" w:rsidRDefault="00947455" w:rsidP="009474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6A8741E" w14:textId="77777777" w:rsidR="00947455" w:rsidRDefault="00947455" w:rsidP="00595377">
      <w:pPr>
        <w:widowControl/>
        <w:jc w:val="left"/>
        <w:rPr>
          <w:rFonts w:ascii="Times New Roman" w:eastAsia="SimSun" w:hAnsi="Times New Roman" w:cs="Times New Roman"/>
          <w:color w:val="1F497D"/>
          <w:kern w:val="0"/>
          <w:sz w:val="22"/>
        </w:rPr>
      </w:pPr>
    </w:p>
    <w:p w14:paraId="6830A789" w14:textId="77777777" w:rsidR="00947455" w:rsidRDefault="00947455" w:rsidP="00595377">
      <w:pPr>
        <w:widowControl/>
        <w:jc w:val="left"/>
        <w:rPr>
          <w:rFonts w:ascii="Times New Roman" w:eastAsia="SimSun" w:hAnsi="Times New Roman" w:cs="Times New Roman"/>
          <w:color w:val="1F497D"/>
          <w:kern w:val="0"/>
          <w:sz w:val="22"/>
        </w:rPr>
      </w:pPr>
    </w:p>
    <w:p w14:paraId="6FC741D9" w14:textId="477B81D5" w:rsidR="00595377" w:rsidRPr="0033750C" w:rsidRDefault="00595377" w:rsidP="00595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Junyu</w:t>
      </w:r>
      <w:r w:rsidRPr="0033750C">
        <w:rPr>
          <w:rFonts w:ascii="Times New Roman" w:eastAsia="SimSun" w:hAnsi="Times New Roman" w:cs="Times New Roman"/>
          <w:color w:val="1F497D"/>
          <w:kern w:val="0"/>
          <w:sz w:val="22"/>
        </w:rPr>
        <w:t>,</w:t>
      </w:r>
    </w:p>
    <w:p w14:paraId="4A361260" w14:textId="77777777" w:rsidR="00595377" w:rsidRDefault="00595377" w:rsidP="00595377">
      <w:pPr>
        <w:widowControl/>
        <w:ind w:firstLine="420"/>
        <w:jc w:val="left"/>
        <w:rPr>
          <w:rFonts w:ascii="Times New Roman" w:eastAsia="SimSun" w:hAnsi="Times New Roman" w:cs="Times New Roman"/>
          <w:color w:val="1F497D"/>
          <w:kern w:val="0"/>
          <w:sz w:val="22"/>
        </w:rPr>
      </w:pPr>
    </w:p>
    <w:p w14:paraId="38ADFDA9" w14:textId="5CD125CD" w:rsidR="00595377" w:rsidRPr="00595377" w:rsidRDefault="00595377" w:rsidP="00595377">
      <w:pPr>
        <w:widowControl/>
        <w:ind w:firstLine="420"/>
        <w:jc w:val="left"/>
        <w:rPr>
          <w:rFonts w:ascii="Times New Roman" w:eastAsia="SimSun" w:hAnsi="Times New Roman" w:cs="Times New Roman"/>
          <w:color w:val="1F497D"/>
          <w:kern w:val="0"/>
          <w:sz w:val="22"/>
        </w:rPr>
      </w:pPr>
      <w:r w:rsidRPr="00595377">
        <w:rPr>
          <w:rFonts w:ascii="Times New Roman" w:eastAsia="SimSun" w:hAnsi="Times New Roman" w:cs="Times New Roman"/>
          <w:color w:val="1F497D"/>
          <w:kern w:val="0"/>
          <w:sz w:val="22"/>
        </w:rPr>
        <w:t>Thank you for your message. It</w:t>
      </w:r>
      <w:r>
        <w:rPr>
          <w:rFonts w:ascii="Times New Roman" w:eastAsia="SimSun" w:hAnsi="Times New Roman" w:cs="Times New Roman"/>
          <w:color w:val="1F497D"/>
          <w:kern w:val="0"/>
          <w:sz w:val="22"/>
        </w:rPr>
        <w:t>’</w:t>
      </w:r>
      <w:r w:rsidRPr="00595377">
        <w:rPr>
          <w:rFonts w:ascii="Times New Roman" w:eastAsia="SimSun" w:hAnsi="Times New Roman" w:cs="Times New Roman"/>
          <w:color w:val="1F497D"/>
          <w:kern w:val="0"/>
          <w:sz w:val="22"/>
        </w:rPr>
        <w:t xml:space="preserve">s my pleasure to </w:t>
      </w:r>
      <w:r>
        <w:rPr>
          <w:rFonts w:ascii="Times New Roman" w:eastAsia="SimSun" w:hAnsi="Times New Roman" w:cs="Times New Roman" w:hint="eastAsia"/>
          <w:color w:val="1F497D"/>
          <w:kern w:val="0"/>
          <w:sz w:val="22"/>
        </w:rPr>
        <w:t>help</w:t>
      </w:r>
      <w:r w:rsidRPr="00595377">
        <w:rPr>
          <w:rFonts w:ascii="Times New Roman" w:eastAsia="SimSun" w:hAnsi="Times New Roman" w:cs="Times New Roman"/>
          <w:color w:val="1F497D"/>
          <w:kern w:val="0"/>
          <w:sz w:val="22"/>
        </w:rPr>
        <w:t xml:space="preserve"> you. </w:t>
      </w:r>
      <w:r>
        <w:rPr>
          <w:rFonts w:ascii="Times New Roman" w:eastAsia="SimSun" w:hAnsi="Times New Roman" w:cs="Times New Roman" w:hint="eastAsia"/>
          <w:color w:val="1F497D"/>
          <w:kern w:val="0"/>
          <w:sz w:val="22"/>
        </w:rPr>
        <w:t xml:space="preserve">Your HW1&amp;2 grades were posted on </w:t>
      </w:r>
      <w:proofErr w:type="spellStart"/>
      <w:r>
        <w:rPr>
          <w:rFonts w:ascii="Times New Roman" w:eastAsia="SimSun" w:hAnsi="Times New Roman" w:cs="Times New Roman" w:hint="eastAsia"/>
          <w:color w:val="1F497D"/>
          <w:kern w:val="0"/>
          <w:sz w:val="22"/>
        </w:rPr>
        <w:t>BlackBoard</w:t>
      </w:r>
      <w:proofErr w:type="spellEnd"/>
      <w:r>
        <w:rPr>
          <w:rFonts w:ascii="Times New Roman" w:eastAsia="SimSun" w:hAnsi="Times New Roman" w:cs="Times New Roman" w:hint="eastAsia"/>
          <w:color w:val="1F497D"/>
          <w:kern w:val="0"/>
          <w:sz w:val="22"/>
        </w:rPr>
        <w:t xml:space="preserve">, which were deducted 30% off due to late submission. </w:t>
      </w:r>
      <w:r w:rsidRPr="00595377">
        <w:rPr>
          <w:rFonts w:ascii="Times New Roman" w:eastAsia="SimSun" w:hAnsi="Times New Roman" w:cs="Times New Roman"/>
          <w:color w:val="1F497D"/>
          <w:kern w:val="0"/>
          <w:sz w:val="22"/>
        </w:rPr>
        <w:t xml:space="preserve">If you have any further questions or concerns, please feel free to reach out to me directly via WeChat. My WeChat ID is </w:t>
      </w:r>
      <w:proofErr w:type="spellStart"/>
      <w:r w:rsidRPr="00595377">
        <w:rPr>
          <w:rFonts w:ascii="Times New Roman" w:eastAsia="SimSun" w:hAnsi="Times New Roman" w:cs="Times New Roman"/>
          <w:color w:val="1F497D"/>
          <w:kern w:val="0"/>
          <w:sz w:val="22"/>
        </w:rPr>
        <w:t>Liuchao_Jin</w:t>
      </w:r>
      <w:proofErr w:type="spellEnd"/>
      <w:r w:rsidRPr="00595377">
        <w:rPr>
          <w:rFonts w:ascii="Times New Roman" w:eastAsia="SimSun" w:hAnsi="Times New Roman" w:cs="Times New Roman"/>
          <w:color w:val="1F497D"/>
          <w:kern w:val="0"/>
          <w:sz w:val="22"/>
        </w:rPr>
        <w:t>. I</w:t>
      </w:r>
      <w:r>
        <w:rPr>
          <w:rFonts w:ascii="Times New Roman" w:eastAsia="SimSun" w:hAnsi="Times New Roman" w:cs="Times New Roman"/>
          <w:color w:val="1F497D"/>
          <w:kern w:val="0"/>
          <w:sz w:val="22"/>
        </w:rPr>
        <w:t>’</w:t>
      </w:r>
      <w:r w:rsidRPr="00595377">
        <w:rPr>
          <w:rFonts w:ascii="Times New Roman" w:eastAsia="SimSun" w:hAnsi="Times New Roman" w:cs="Times New Roman"/>
          <w:color w:val="1F497D"/>
          <w:kern w:val="0"/>
          <w:sz w:val="22"/>
        </w:rPr>
        <w:t>m here to help.</w:t>
      </w:r>
    </w:p>
    <w:p w14:paraId="05E911BE" w14:textId="77777777" w:rsidR="00595377" w:rsidRPr="00595377" w:rsidRDefault="00595377" w:rsidP="00595377">
      <w:pPr>
        <w:widowControl/>
        <w:ind w:firstLine="420"/>
        <w:jc w:val="left"/>
        <w:rPr>
          <w:rFonts w:ascii="Times New Roman" w:eastAsia="SimSun" w:hAnsi="Times New Roman" w:cs="Times New Roman"/>
          <w:color w:val="1F497D"/>
          <w:kern w:val="0"/>
          <w:sz w:val="22"/>
        </w:rPr>
      </w:pPr>
    </w:p>
    <w:p w14:paraId="1BB63789" w14:textId="595A553A" w:rsidR="00595377" w:rsidRDefault="00595377" w:rsidP="00595377">
      <w:pPr>
        <w:widowControl/>
        <w:ind w:firstLine="420"/>
        <w:jc w:val="left"/>
        <w:rPr>
          <w:rFonts w:ascii="Times New Roman" w:eastAsia="SimSun" w:hAnsi="Times New Roman" w:cs="Times New Roman"/>
          <w:color w:val="1F497D"/>
          <w:kern w:val="0"/>
          <w:sz w:val="22"/>
        </w:rPr>
      </w:pPr>
      <w:r w:rsidRPr="00595377">
        <w:rPr>
          <w:rFonts w:ascii="Times New Roman" w:eastAsia="SimSun" w:hAnsi="Times New Roman" w:cs="Times New Roman"/>
          <w:color w:val="1F497D"/>
          <w:kern w:val="0"/>
          <w:sz w:val="22"/>
        </w:rPr>
        <w:t>Wishing you a wonderful week ahead!</w:t>
      </w:r>
    </w:p>
    <w:p w14:paraId="43086F23" w14:textId="77777777" w:rsidR="00595377" w:rsidRDefault="00595377" w:rsidP="00595377">
      <w:pPr>
        <w:widowControl/>
        <w:ind w:firstLine="420"/>
        <w:jc w:val="left"/>
        <w:rPr>
          <w:rFonts w:ascii="Times New Roman" w:eastAsia="SimSun" w:hAnsi="Times New Roman" w:cs="Times New Roman"/>
          <w:color w:val="1F497D"/>
          <w:kern w:val="0"/>
          <w:sz w:val="22"/>
        </w:rPr>
      </w:pPr>
    </w:p>
    <w:p w14:paraId="387D472E" w14:textId="77777777" w:rsidR="00595377" w:rsidRPr="0033750C" w:rsidRDefault="00595377" w:rsidP="00595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9208355" w14:textId="77777777" w:rsidR="00595377" w:rsidRDefault="00595377" w:rsidP="00595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1F69BF0" w14:textId="77777777" w:rsidR="00595377" w:rsidRDefault="00595377" w:rsidP="00433F52">
      <w:pPr>
        <w:widowControl/>
        <w:jc w:val="left"/>
        <w:rPr>
          <w:rFonts w:ascii="Times New Roman" w:eastAsia="SimSun" w:hAnsi="Times New Roman" w:cs="Times New Roman"/>
          <w:color w:val="1F497D"/>
          <w:kern w:val="0"/>
          <w:sz w:val="22"/>
        </w:rPr>
      </w:pPr>
    </w:p>
    <w:p w14:paraId="5E2B9831" w14:textId="77777777" w:rsidR="00595377" w:rsidRDefault="00595377" w:rsidP="00433F52">
      <w:pPr>
        <w:widowControl/>
        <w:jc w:val="left"/>
        <w:rPr>
          <w:rFonts w:ascii="Times New Roman" w:eastAsia="SimSun" w:hAnsi="Times New Roman" w:cs="Times New Roman"/>
          <w:color w:val="1F497D"/>
          <w:kern w:val="0"/>
          <w:sz w:val="22"/>
        </w:rPr>
      </w:pPr>
    </w:p>
    <w:p w14:paraId="676E34D0" w14:textId="4CC9360E" w:rsidR="00433F52" w:rsidRPr="0033750C"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Yuan</w:t>
      </w:r>
      <w:r w:rsidRPr="0033750C">
        <w:rPr>
          <w:rFonts w:ascii="Times New Roman" w:eastAsia="SimSun" w:hAnsi="Times New Roman" w:cs="Times New Roman"/>
          <w:color w:val="1F497D"/>
          <w:kern w:val="0"/>
          <w:sz w:val="22"/>
        </w:rPr>
        <w:t>,</w:t>
      </w:r>
    </w:p>
    <w:p w14:paraId="09ECFD7C" w14:textId="77777777" w:rsidR="00433F52" w:rsidRDefault="00433F52" w:rsidP="00433F52">
      <w:pPr>
        <w:widowControl/>
        <w:ind w:firstLine="420"/>
        <w:jc w:val="left"/>
        <w:rPr>
          <w:rFonts w:ascii="Times New Roman" w:eastAsia="SimSun" w:hAnsi="Times New Roman" w:cs="Times New Roman"/>
          <w:color w:val="1F497D"/>
          <w:kern w:val="0"/>
          <w:sz w:val="22"/>
        </w:rPr>
      </w:pPr>
    </w:p>
    <w:p w14:paraId="63C5436E" w14:textId="6D71313A" w:rsidR="00433F52" w:rsidRDefault="00433F52" w:rsidP="00433F5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forwarded the email from </w:t>
      </w:r>
      <w:r w:rsidRPr="00433F52">
        <w:rPr>
          <w:rFonts w:ascii="Times New Roman" w:eastAsia="SimSun" w:hAnsi="Times New Roman" w:cs="Times New Roman"/>
          <w:color w:val="1F497D"/>
          <w:kern w:val="0"/>
          <w:sz w:val="22"/>
        </w:rPr>
        <w:t>TANG Junyu</w:t>
      </w:r>
      <w:r>
        <w:rPr>
          <w:rFonts w:ascii="Times New Roman" w:eastAsia="SimSun" w:hAnsi="Times New Roman" w:cs="Times New Roman" w:hint="eastAsia"/>
          <w:color w:val="1F497D"/>
          <w:kern w:val="0"/>
          <w:sz w:val="22"/>
        </w:rPr>
        <w:t xml:space="preserve"> asking for late submission of HW1&amp;2. I 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t know how to decide </w:t>
      </w:r>
      <w:r w:rsidRPr="00433F52">
        <w:rPr>
          <w:rFonts w:ascii="Times New Roman" w:eastAsia="SimSun" w:hAnsi="Times New Roman" w:cs="Times New Roman"/>
          <w:color w:val="1F497D"/>
          <w:kern w:val="0"/>
          <w:sz w:val="22"/>
        </w:rPr>
        <w:t>so I</w:t>
      </w:r>
      <w:r>
        <w:rPr>
          <w:rFonts w:ascii="Times New Roman" w:eastAsia="SimSun" w:hAnsi="Times New Roman" w:cs="Times New Roman"/>
          <w:color w:val="1F497D"/>
          <w:kern w:val="0"/>
          <w:sz w:val="22"/>
        </w:rPr>
        <w:t>’</w:t>
      </w:r>
      <w:r w:rsidRPr="00433F52">
        <w:rPr>
          <w:rFonts w:ascii="Times New Roman" w:eastAsia="SimSun" w:hAnsi="Times New Roman" w:cs="Times New Roman"/>
          <w:color w:val="1F497D"/>
          <w:kern w:val="0"/>
          <w:sz w:val="22"/>
        </w:rPr>
        <w:t xml:space="preserve">m </w:t>
      </w:r>
      <w:r>
        <w:rPr>
          <w:rFonts w:ascii="Times New Roman" w:eastAsia="SimSun" w:hAnsi="Times New Roman" w:cs="Times New Roman" w:hint="eastAsia"/>
          <w:color w:val="1F497D"/>
          <w:kern w:val="0"/>
          <w:sz w:val="22"/>
        </w:rPr>
        <w:t>seeking</w:t>
      </w:r>
      <w:r w:rsidRPr="00433F52">
        <w:rPr>
          <w:rFonts w:ascii="Times New Roman" w:eastAsia="SimSun" w:hAnsi="Times New Roman" w:cs="Times New Roman"/>
          <w:color w:val="1F497D"/>
          <w:kern w:val="0"/>
          <w:sz w:val="22"/>
        </w:rPr>
        <w:t xml:space="preserve"> your help.</w:t>
      </w:r>
      <w:r>
        <w:rPr>
          <w:rFonts w:ascii="Times New Roman" w:eastAsia="SimSun" w:hAnsi="Times New Roman" w:cs="Times New Roman" w:hint="eastAsia"/>
          <w:color w:val="1F497D"/>
          <w:kern w:val="0"/>
          <w:sz w:val="22"/>
        </w:rPr>
        <w:t xml:space="preserve"> Thank you and looking forward to your decision.</w:t>
      </w:r>
    </w:p>
    <w:p w14:paraId="45EF38F4" w14:textId="77777777" w:rsidR="00433F52" w:rsidRDefault="00433F52" w:rsidP="00433F52">
      <w:pPr>
        <w:widowControl/>
        <w:ind w:firstLine="420"/>
        <w:jc w:val="left"/>
        <w:rPr>
          <w:rFonts w:ascii="Times New Roman" w:eastAsia="SimSun" w:hAnsi="Times New Roman" w:cs="Times New Roman"/>
          <w:color w:val="1F497D"/>
          <w:kern w:val="0"/>
          <w:sz w:val="22"/>
        </w:rPr>
      </w:pPr>
    </w:p>
    <w:p w14:paraId="0568C3AF" w14:textId="77777777" w:rsidR="00433F52" w:rsidRPr="0033750C"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F27B84A" w14:textId="77777777" w:rsidR="00433F52"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
    <w:p w14:paraId="6B8B8A95" w14:textId="77777777" w:rsidR="00433F52" w:rsidRDefault="00433F52" w:rsidP="00433F52">
      <w:pPr>
        <w:widowControl/>
        <w:jc w:val="left"/>
        <w:rPr>
          <w:rFonts w:ascii="Times New Roman" w:eastAsia="SimSun" w:hAnsi="Times New Roman" w:cs="Times New Roman"/>
          <w:color w:val="1F497D"/>
          <w:kern w:val="0"/>
          <w:sz w:val="22"/>
        </w:rPr>
      </w:pPr>
    </w:p>
    <w:p w14:paraId="1D51D53D" w14:textId="77777777" w:rsidR="00433F52" w:rsidRDefault="00433F52" w:rsidP="00433F52">
      <w:pPr>
        <w:widowControl/>
        <w:jc w:val="left"/>
        <w:rPr>
          <w:rFonts w:ascii="Times New Roman" w:eastAsia="SimSun" w:hAnsi="Times New Roman" w:cs="Times New Roman"/>
          <w:color w:val="1F497D"/>
          <w:kern w:val="0"/>
          <w:sz w:val="22"/>
        </w:rPr>
      </w:pPr>
    </w:p>
    <w:p w14:paraId="304C2A02" w14:textId="63505ECD" w:rsidR="00433F52" w:rsidRPr="0033750C"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433F52">
        <w:rPr>
          <w:rFonts w:ascii="Times New Roman" w:eastAsia="SimSun" w:hAnsi="Times New Roman" w:cs="Times New Roman"/>
          <w:color w:val="1F497D"/>
          <w:kern w:val="0"/>
          <w:sz w:val="22"/>
        </w:rPr>
        <w:t>Chongrui</w:t>
      </w:r>
      <w:proofErr w:type="spellEnd"/>
      <w:r w:rsidRPr="0033750C">
        <w:rPr>
          <w:rFonts w:ascii="Times New Roman" w:eastAsia="SimSun" w:hAnsi="Times New Roman" w:cs="Times New Roman"/>
          <w:color w:val="1F497D"/>
          <w:kern w:val="0"/>
          <w:sz w:val="22"/>
        </w:rPr>
        <w:t>,</w:t>
      </w:r>
    </w:p>
    <w:p w14:paraId="74F44CB0" w14:textId="77777777" w:rsidR="00433F52" w:rsidRDefault="00433F52" w:rsidP="00433F52">
      <w:pPr>
        <w:widowControl/>
        <w:ind w:firstLine="420"/>
        <w:jc w:val="left"/>
        <w:rPr>
          <w:rFonts w:ascii="Times New Roman" w:eastAsia="SimSun" w:hAnsi="Times New Roman" w:cs="Times New Roman"/>
          <w:color w:val="1F497D"/>
          <w:kern w:val="0"/>
          <w:sz w:val="22"/>
        </w:rPr>
      </w:pPr>
    </w:p>
    <w:p w14:paraId="5B2F0475" w14:textId="27FA0DB3" w:rsidR="00433F52" w:rsidRDefault="00433F52" w:rsidP="00433F5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I think you perform well in this course. Because the final grade is calculated by Prof. Yuan, I 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t know how he will adjust the final grade. But there is </w:t>
      </w:r>
      <w:r>
        <w:rPr>
          <w:rFonts w:ascii="Times New Roman" w:eastAsia="SimSun" w:hAnsi="Times New Roman" w:cs="Times New Roman"/>
          <w:color w:val="1F497D"/>
          <w:kern w:val="0"/>
          <w:sz w:val="22"/>
        </w:rPr>
        <w:t>a grading scheme in the lecture notes</w:t>
      </w:r>
      <w:r>
        <w:rPr>
          <w:rFonts w:ascii="Times New Roman" w:eastAsia="SimSun" w:hAnsi="Times New Roman" w:cs="Times New Roman" w:hint="eastAsia"/>
          <w:color w:val="1F497D"/>
          <w:kern w:val="0"/>
          <w:sz w:val="22"/>
        </w:rPr>
        <w:t xml:space="preserve">. </w:t>
      </w:r>
      <w:r>
        <w:rPr>
          <w:rFonts w:ascii="Times New Roman" w:eastAsia="SimSun" w:hAnsi="Times New Roman" w:cs="Times New Roman"/>
          <w:color w:val="1F497D"/>
          <w:kern w:val="0"/>
          <w:sz w:val="22"/>
        </w:rPr>
        <w:t>Y</w:t>
      </w:r>
      <w:r>
        <w:rPr>
          <w:rFonts w:ascii="Times New Roman" w:eastAsia="SimSun" w:hAnsi="Times New Roman" w:cs="Times New Roman" w:hint="eastAsia"/>
          <w:color w:val="1F497D"/>
          <w:kern w:val="0"/>
          <w:sz w:val="22"/>
        </w:rPr>
        <w:t xml:space="preserve">ou can calculate the final grade by yourself. </w:t>
      </w:r>
    </w:p>
    <w:p w14:paraId="19655690" w14:textId="0F4CAE51" w:rsidR="00433F52" w:rsidRDefault="00433F52" w:rsidP="00433F52">
      <w:pPr>
        <w:widowControl/>
        <w:ind w:firstLine="420"/>
        <w:jc w:val="left"/>
        <w:rPr>
          <w:rFonts w:ascii="Times New Roman" w:eastAsia="SimSun" w:hAnsi="Times New Roman" w:cs="Times New Roman"/>
          <w:color w:val="1F497D"/>
          <w:kern w:val="0"/>
          <w:sz w:val="22"/>
        </w:rPr>
      </w:pPr>
    </w:p>
    <w:p w14:paraId="35CAD48C" w14:textId="77777777" w:rsidR="00433F52" w:rsidRDefault="00433F52" w:rsidP="00433F52">
      <w:pPr>
        <w:widowControl/>
        <w:ind w:firstLine="420"/>
        <w:jc w:val="left"/>
        <w:rPr>
          <w:rFonts w:ascii="Times New Roman" w:eastAsia="SimSun" w:hAnsi="Times New Roman" w:cs="Times New Roman"/>
          <w:color w:val="1F497D"/>
          <w:kern w:val="0"/>
          <w:sz w:val="22"/>
        </w:rPr>
      </w:pPr>
    </w:p>
    <w:p w14:paraId="4148C2BF" w14:textId="77777777" w:rsidR="00433F52" w:rsidRPr="0033750C"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F63E298" w14:textId="77777777" w:rsidR="00433F52"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34E0000" w14:textId="77777777" w:rsidR="00433F52" w:rsidRDefault="00433F52" w:rsidP="00B007D2">
      <w:pPr>
        <w:widowControl/>
        <w:jc w:val="left"/>
        <w:rPr>
          <w:rFonts w:ascii="Times New Roman" w:eastAsia="SimSun" w:hAnsi="Times New Roman" w:cs="Times New Roman"/>
          <w:color w:val="1F497D"/>
          <w:kern w:val="0"/>
          <w:sz w:val="22"/>
        </w:rPr>
      </w:pPr>
    </w:p>
    <w:p w14:paraId="7E2D70C5" w14:textId="77777777" w:rsidR="00433F52" w:rsidRDefault="00433F52" w:rsidP="00B007D2">
      <w:pPr>
        <w:widowControl/>
        <w:jc w:val="left"/>
        <w:rPr>
          <w:rFonts w:ascii="Times New Roman" w:eastAsia="SimSun" w:hAnsi="Times New Roman" w:cs="Times New Roman"/>
          <w:color w:val="1F497D"/>
          <w:kern w:val="0"/>
          <w:sz w:val="22"/>
        </w:rPr>
      </w:pPr>
    </w:p>
    <w:p w14:paraId="756195E7" w14:textId="6262AA55" w:rsidR="00B007D2" w:rsidRPr="0033750C" w:rsidRDefault="00B007D2" w:rsidP="00B007D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007D2">
        <w:rPr>
          <w:rFonts w:ascii="Times New Roman" w:eastAsia="SimSun" w:hAnsi="Times New Roman" w:cs="Times New Roman"/>
          <w:color w:val="1F497D"/>
          <w:kern w:val="0"/>
          <w:sz w:val="22"/>
        </w:rPr>
        <w:t>Lyndsey</w:t>
      </w:r>
      <w:r w:rsidRPr="0033750C">
        <w:rPr>
          <w:rFonts w:ascii="Times New Roman" w:eastAsia="SimSun" w:hAnsi="Times New Roman" w:cs="Times New Roman"/>
          <w:color w:val="1F497D"/>
          <w:kern w:val="0"/>
          <w:sz w:val="22"/>
        </w:rPr>
        <w:t>,</w:t>
      </w:r>
    </w:p>
    <w:p w14:paraId="3BC0C74A" w14:textId="77777777" w:rsidR="00B007D2" w:rsidRDefault="00B007D2" w:rsidP="00B007D2">
      <w:pPr>
        <w:widowControl/>
        <w:ind w:firstLine="420"/>
        <w:jc w:val="left"/>
        <w:rPr>
          <w:rFonts w:ascii="Times New Roman" w:eastAsia="SimSun" w:hAnsi="Times New Roman" w:cs="Times New Roman"/>
          <w:color w:val="1F497D"/>
          <w:kern w:val="0"/>
          <w:sz w:val="22"/>
        </w:rPr>
      </w:pPr>
    </w:p>
    <w:p w14:paraId="4AAB3299" w14:textId="77777777" w:rsidR="00983B8D" w:rsidRPr="00983B8D"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Thank you for your email and for your patience in this matter.</w:t>
      </w:r>
    </w:p>
    <w:p w14:paraId="24C0EC07" w14:textId="77777777" w:rsidR="00983B8D" w:rsidRPr="00983B8D" w:rsidRDefault="00983B8D" w:rsidP="00983B8D">
      <w:pPr>
        <w:widowControl/>
        <w:ind w:firstLine="420"/>
        <w:jc w:val="left"/>
        <w:rPr>
          <w:rFonts w:ascii="Times New Roman" w:eastAsia="SimSun" w:hAnsi="Times New Roman" w:cs="Times New Roman"/>
          <w:color w:val="1F497D"/>
          <w:kern w:val="0"/>
          <w:sz w:val="22"/>
        </w:rPr>
      </w:pPr>
    </w:p>
    <w:p w14:paraId="5B00C2B1" w14:textId="7825CA59" w:rsidR="00983B8D"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Regarding the transfer of funds, I understand your concerns about transferring funds to China mainland and would like to explore the possibility of transferring the funds to my bank account in Hong Kong instead</w:t>
      </w:r>
      <w:r>
        <w:rPr>
          <w:rFonts w:ascii="Times New Roman" w:eastAsia="SimSun" w:hAnsi="Times New Roman" w:cs="Times New Roman" w:hint="eastAsia"/>
          <w:color w:val="1F497D"/>
          <w:kern w:val="0"/>
          <w:sz w:val="22"/>
        </w:rPr>
        <w:t>, which seems easier compared to mainland China</w:t>
      </w:r>
      <w:r w:rsidRPr="00983B8D">
        <w:rPr>
          <w:rFonts w:ascii="Times New Roman" w:eastAsia="SimSun" w:hAnsi="Times New Roman" w:cs="Times New Roman"/>
          <w:color w:val="1F497D"/>
          <w:kern w:val="0"/>
          <w:sz w:val="22"/>
        </w:rPr>
        <w:t>. Below are the complete banking details for my Bank of China (Hong Kong) Limited account:</w:t>
      </w:r>
    </w:p>
    <w:p w14:paraId="122D4BD0" w14:textId="77777777" w:rsidR="00983B8D" w:rsidRDefault="00983B8D" w:rsidP="00B007D2">
      <w:pPr>
        <w:widowControl/>
        <w:ind w:firstLine="420"/>
        <w:jc w:val="left"/>
        <w:rPr>
          <w:rFonts w:ascii="Times New Roman" w:eastAsia="SimSun" w:hAnsi="Times New Roman" w:cs="Times New Roman"/>
          <w:color w:val="1F497D"/>
          <w:kern w:val="0"/>
          <w:sz w:val="22"/>
        </w:rPr>
      </w:pPr>
    </w:p>
    <w:p w14:paraId="769B87F1"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Below is the requested information for the bank transfer:</w:t>
      </w:r>
    </w:p>
    <w:p w14:paraId="47BB30EC"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1. Bank Name: Bank of China (Hong Kong) Limited</w:t>
      </w:r>
    </w:p>
    <w:p w14:paraId="735097B0"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2. Bank Address: BANK OF CHINA TOWER, 1 GARDEN ROAD, CENTRAL, HONG KONG</w:t>
      </w:r>
    </w:p>
    <w:p w14:paraId="75D81F7D"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3. Account Holder: JIN LIUCHAO</w:t>
      </w:r>
    </w:p>
    <w:p w14:paraId="7F3CF59E"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4. Account Number: 012-565-2-026793-8</w:t>
      </w:r>
    </w:p>
    <w:p w14:paraId="60A7AE4D"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5. IBAN: Not appliable</w:t>
      </w:r>
    </w:p>
    <w:p w14:paraId="1BD69C36"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6. SWIFT: BKCHHKHHXXX</w:t>
      </w:r>
    </w:p>
    <w:p w14:paraId="13338E19" w14:textId="77777777" w:rsid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7. Sort Code or Clearing Number: Not appliable</w:t>
      </w:r>
    </w:p>
    <w:p w14:paraId="2417AE5A" w14:textId="7C2095D6" w:rsidR="00B007D2" w:rsidRP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8. </w:t>
      </w:r>
      <w:r w:rsidRPr="00B007D2">
        <w:rPr>
          <w:rFonts w:ascii="Times New Roman" w:eastAsia="SimSun" w:hAnsi="Times New Roman" w:cs="Times New Roman"/>
          <w:color w:val="1F497D"/>
          <w:kern w:val="0"/>
          <w:sz w:val="22"/>
        </w:rPr>
        <w:t>3 digits numeric bank code: 012</w:t>
      </w:r>
    </w:p>
    <w:p w14:paraId="3B886845" w14:textId="6D46F180" w:rsidR="00B007D2" w:rsidRP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9. </w:t>
      </w:r>
      <w:r w:rsidRPr="00B007D2">
        <w:rPr>
          <w:rFonts w:ascii="Times New Roman" w:eastAsia="SimSun" w:hAnsi="Times New Roman" w:cs="Times New Roman"/>
          <w:color w:val="1F497D"/>
          <w:kern w:val="0"/>
          <w:sz w:val="22"/>
        </w:rPr>
        <w:t>3 digits numeric branch code: 565</w:t>
      </w:r>
    </w:p>
    <w:p w14:paraId="7831A86F" w14:textId="23C05617" w:rsidR="00B007D2" w:rsidRP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10. </w:t>
      </w:r>
      <w:r w:rsidRPr="00B007D2">
        <w:rPr>
          <w:rFonts w:ascii="Times New Roman" w:eastAsia="SimSun" w:hAnsi="Times New Roman" w:cs="Times New Roman"/>
          <w:color w:val="1F497D"/>
          <w:kern w:val="0"/>
          <w:sz w:val="22"/>
        </w:rPr>
        <w:t>Account type: Savings</w:t>
      </w:r>
    </w:p>
    <w:p w14:paraId="3BDF1DB0" w14:textId="3B73645D" w:rsid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11</w:t>
      </w:r>
      <w:r w:rsidRPr="00B007D2">
        <w:rPr>
          <w:rFonts w:ascii="Times New Roman" w:eastAsia="SimSun" w:hAnsi="Times New Roman" w:cs="Times New Roman"/>
          <w:color w:val="1F497D"/>
          <w:kern w:val="0"/>
          <w:sz w:val="22"/>
        </w:rPr>
        <w:t>. Bank Currency: Hong Kong Dollar (HKD)</w:t>
      </w:r>
    </w:p>
    <w:p w14:paraId="7982C326" w14:textId="3246B7A1" w:rsid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12</w:t>
      </w:r>
      <w:r w:rsidRPr="00B007D2">
        <w:rPr>
          <w:rFonts w:ascii="Times New Roman" w:eastAsia="SimSun" w:hAnsi="Times New Roman" w:cs="Times New Roman"/>
          <w:color w:val="1F497D"/>
          <w:kern w:val="0"/>
          <w:sz w:val="22"/>
        </w:rPr>
        <w:t xml:space="preserve">. </w:t>
      </w:r>
      <w:proofErr w:type="gramStart"/>
      <w:r w:rsidRPr="00B007D2">
        <w:rPr>
          <w:rFonts w:ascii="Times New Roman" w:eastAsia="SimSun" w:hAnsi="Times New Roman" w:cs="Times New Roman"/>
          <w:color w:val="1F497D"/>
          <w:kern w:val="0"/>
          <w:sz w:val="22"/>
        </w:rPr>
        <w:t>Photo copy</w:t>
      </w:r>
      <w:proofErr w:type="gramEnd"/>
      <w:r w:rsidRPr="00B007D2">
        <w:rPr>
          <w:rFonts w:ascii="Times New Roman" w:eastAsia="SimSun" w:hAnsi="Times New Roman" w:cs="Times New Roman"/>
          <w:color w:val="1F497D"/>
          <w:kern w:val="0"/>
          <w:sz w:val="22"/>
        </w:rPr>
        <w:t xml:space="preserve"> of your Government issued ID: Refer to attachment</w:t>
      </w:r>
    </w:p>
    <w:p w14:paraId="28D270E4" w14:textId="0C756A53" w:rsid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13. Bank statement: Refer to attachment</w:t>
      </w:r>
    </w:p>
    <w:p w14:paraId="4C9AC4A8" w14:textId="77777777" w:rsidR="00983B8D" w:rsidRDefault="00983B8D" w:rsidP="00B007D2">
      <w:pPr>
        <w:widowControl/>
        <w:ind w:firstLine="420"/>
        <w:jc w:val="left"/>
        <w:rPr>
          <w:rFonts w:ascii="Times New Roman" w:eastAsia="SimSun" w:hAnsi="Times New Roman" w:cs="Times New Roman"/>
          <w:color w:val="1F497D"/>
          <w:kern w:val="0"/>
          <w:sz w:val="22"/>
        </w:rPr>
      </w:pPr>
    </w:p>
    <w:p w14:paraId="6665145A" w14:textId="77777777" w:rsidR="00983B8D"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Please note that the bank currency of this account is HKD. Therefore, kindly transfer the funds in terms of HKD.</w:t>
      </w:r>
    </w:p>
    <w:p w14:paraId="4F40B84D" w14:textId="77777777" w:rsidR="00983B8D" w:rsidRDefault="00983B8D" w:rsidP="00983B8D">
      <w:pPr>
        <w:widowControl/>
        <w:ind w:firstLine="420"/>
        <w:jc w:val="left"/>
        <w:rPr>
          <w:rFonts w:ascii="Times New Roman" w:eastAsia="SimSun" w:hAnsi="Times New Roman" w:cs="Times New Roman"/>
          <w:color w:val="1F497D"/>
          <w:kern w:val="0"/>
          <w:sz w:val="22"/>
        </w:rPr>
      </w:pPr>
    </w:p>
    <w:p w14:paraId="517C8A9D" w14:textId="4ECAA5A0" w:rsidR="00983B8D" w:rsidRPr="00983B8D"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I hope that transferring the funds to my Hong Kong account will facilitate the process. Please let me know if there are any additional requirements or information needed.</w:t>
      </w:r>
    </w:p>
    <w:p w14:paraId="31DE8A4B" w14:textId="77777777" w:rsidR="00983B8D" w:rsidRPr="00983B8D" w:rsidRDefault="00983B8D" w:rsidP="00983B8D">
      <w:pPr>
        <w:widowControl/>
        <w:ind w:firstLine="420"/>
        <w:jc w:val="left"/>
        <w:rPr>
          <w:rFonts w:ascii="Times New Roman" w:eastAsia="SimSun" w:hAnsi="Times New Roman" w:cs="Times New Roman"/>
          <w:color w:val="1F497D"/>
          <w:kern w:val="0"/>
          <w:sz w:val="22"/>
        </w:rPr>
      </w:pPr>
    </w:p>
    <w:p w14:paraId="417EEA28" w14:textId="416C303E" w:rsidR="00983B8D" w:rsidRPr="00B007D2"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Thank you once again for your assistance, and I look forward to your response.</w:t>
      </w:r>
    </w:p>
    <w:p w14:paraId="0A7E1342" w14:textId="77777777" w:rsidR="00B007D2" w:rsidRDefault="00B007D2" w:rsidP="00B007D2">
      <w:pPr>
        <w:widowControl/>
        <w:ind w:firstLine="420"/>
        <w:jc w:val="left"/>
        <w:rPr>
          <w:rFonts w:ascii="Times New Roman" w:eastAsia="SimSun" w:hAnsi="Times New Roman" w:cs="Times New Roman"/>
          <w:color w:val="1F497D"/>
          <w:kern w:val="0"/>
          <w:sz w:val="22"/>
        </w:rPr>
      </w:pPr>
    </w:p>
    <w:p w14:paraId="21B58F17" w14:textId="77777777" w:rsidR="00B007D2" w:rsidRPr="0033750C" w:rsidRDefault="00B007D2" w:rsidP="00B007D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D3F1D1A" w14:textId="77777777" w:rsidR="00B007D2" w:rsidRDefault="00B007D2" w:rsidP="00B007D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222F1F" w14:textId="77777777" w:rsidR="00B007D2" w:rsidRDefault="00B007D2" w:rsidP="00C97081">
      <w:pPr>
        <w:widowControl/>
        <w:jc w:val="left"/>
        <w:rPr>
          <w:rFonts w:ascii="Times New Roman" w:eastAsia="SimSun" w:hAnsi="Times New Roman" w:cs="Times New Roman"/>
          <w:color w:val="1F497D"/>
          <w:kern w:val="0"/>
          <w:sz w:val="22"/>
        </w:rPr>
      </w:pPr>
    </w:p>
    <w:p w14:paraId="591AD4C6" w14:textId="77777777" w:rsidR="00B007D2" w:rsidRDefault="00B007D2" w:rsidP="00C97081">
      <w:pPr>
        <w:widowControl/>
        <w:jc w:val="left"/>
        <w:rPr>
          <w:rFonts w:ascii="Times New Roman" w:eastAsia="SimSun" w:hAnsi="Times New Roman" w:cs="Times New Roman"/>
          <w:color w:val="1F497D"/>
          <w:kern w:val="0"/>
          <w:sz w:val="22"/>
        </w:rPr>
      </w:pPr>
    </w:p>
    <w:p w14:paraId="49053F4A" w14:textId="377686B6" w:rsidR="00C97081" w:rsidRPr="0033750C" w:rsidRDefault="00C97081" w:rsidP="00C970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6959C4E2" w14:textId="77777777" w:rsidR="00C97081" w:rsidRDefault="00C97081" w:rsidP="00C97081">
      <w:pPr>
        <w:widowControl/>
        <w:ind w:firstLine="420"/>
        <w:jc w:val="left"/>
        <w:rPr>
          <w:rFonts w:ascii="Times New Roman" w:eastAsia="SimSun" w:hAnsi="Times New Roman" w:cs="Times New Roman"/>
          <w:color w:val="1F497D"/>
          <w:kern w:val="0"/>
          <w:sz w:val="22"/>
        </w:rPr>
      </w:pPr>
    </w:p>
    <w:p w14:paraId="24640006" w14:textId="77777777" w:rsidR="00A1003D" w:rsidRDefault="00C97081" w:rsidP="00C97081">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I have finished uploading the </w:t>
      </w:r>
      <w:r>
        <w:rPr>
          <w:rFonts w:ascii="Times New Roman" w:eastAsia="SimSun" w:hAnsi="Times New Roman" w:cs="Times New Roman"/>
          <w:color w:val="1F497D"/>
          <w:kern w:val="0"/>
          <w:sz w:val="22"/>
        </w:rPr>
        <w:t>relevant</w:t>
      </w:r>
      <w:r>
        <w:rPr>
          <w:rFonts w:ascii="Times New Roman" w:eastAsia="SimSun" w:hAnsi="Times New Roman" w:cs="Times New Roman" w:hint="eastAsia"/>
          <w:color w:val="1F497D"/>
          <w:kern w:val="0"/>
          <w:sz w:val="22"/>
        </w:rPr>
        <w:t xml:space="preserve"> files for </w:t>
      </w:r>
      <w:proofErr w:type="spellStart"/>
      <w:r>
        <w:rPr>
          <w:rFonts w:ascii="Times New Roman" w:eastAsia="SimSun" w:hAnsi="Times New Roman" w:cs="Times New Roman" w:hint="eastAsia"/>
          <w:color w:val="1F497D"/>
          <w:kern w:val="0"/>
          <w:sz w:val="22"/>
        </w:rPr>
        <w:t>submissing</w:t>
      </w:r>
      <w:proofErr w:type="spellEnd"/>
      <w:r>
        <w:rPr>
          <w:rFonts w:ascii="Times New Roman" w:eastAsia="SimSun" w:hAnsi="Times New Roman" w:cs="Times New Roman" w:hint="eastAsia"/>
          <w:color w:val="1F497D"/>
          <w:kern w:val="0"/>
          <w:sz w:val="22"/>
        </w:rPr>
        <w:t xml:space="preserve"> our </w:t>
      </w:r>
      <w:r>
        <w:rPr>
          <w:rFonts w:ascii="Times New Roman" w:eastAsia="SimSun" w:hAnsi="Times New Roman" w:cs="Times New Roman"/>
          <w:color w:val="1F497D"/>
          <w:kern w:val="0"/>
          <w:sz w:val="22"/>
        </w:rPr>
        <w:t>manuscript</w:t>
      </w:r>
      <w:r>
        <w:rPr>
          <w:rFonts w:ascii="Times New Roman" w:eastAsia="SimSun" w:hAnsi="Times New Roman" w:cs="Times New Roman" w:hint="eastAsia"/>
          <w:color w:val="1F497D"/>
          <w:kern w:val="0"/>
          <w:sz w:val="22"/>
        </w:rPr>
        <w:t xml:space="preserve"> to </w:t>
      </w:r>
      <w:proofErr w:type="spellStart"/>
      <w:r>
        <w:rPr>
          <w:rFonts w:ascii="Times New Roman" w:eastAsia="SimSun" w:hAnsi="Times New Roman" w:cs="Times New Roman" w:hint="eastAsia"/>
          <w:i/>
          <w:iCs/>
          <w:color w:val="1F497D"/>
          <w:kern w:val="0"/>
          <w:sz w:val="22"/>
        </w:rPr>
        <w:t>npj</w:t>
      </w:r>
      <w:proofErr w:type="spellEnd"/>
      <w:r>
        <w:rPr>
          <w:rFonts w:ascii="Times New Roman" w:eastAsia="SimSun" w:hAnsi="Times New Roman" w:cs="Times New Roman" w:hint="eastAsia"/>
          <w:i/>
          <w:iCs/>
          <w:color w:val="1F497D"/>
          <w:kern w:val="0"/>
          <w:sz w:val="22"/>
        </w:rPr>
        <w:t xml:space="preserve"> Computational Materials</w:t>
      </w:r>
      <w:r>
        <w:rPr>
          <w:rFonts w:ascii="Times New Roman" w:eastAsia="SimSun" w:hAnsi="Times New Roman" w:cs="Times New Roman" w:hint="eastAsia"/>
          <w:color w:val="1F497D"/>
          <w:kern w:val="0"/>
          <w:sz w:val="22"/>
        </w:rPr>
        <w:t xml:space="preserve">. </w:t>
      </w:r>
      <w:r>
        <w:rPr>
          <w:rFonts w:ascii="Times New Roman" w:eastAsia="SimSun" w:hAnsi="Times New Roman" w:cs="Times New Roman"/>
          <w:color w:val="1F497D"/>
          <w:kern w:val="0"/>
          <w:sz w:val="22"/>
        </w:rPr>
        <w:t>However,</w:t>
      </w:r>
      <w:r>
        <w:rPr>
          <w:rFonts w:ascii="Times New Roman" w:eastAsia="SimSun" w:hAnsi="Times New Roman" w:cs="Times New Roman" w:hint="eastAsia"/>
          <w:color w:val="1F497D"/>
          <w:kern w:val="0"/>
          <w:sz w:val="22"/>
        </w:rPr>
        <w:t xml:space="preserve"> it seems that I cannot transfer the submission to your system for this journal. </w:t>
      </w:r>
    </w:p>
    <w:p w14:paraId="5C617BE8" w14:textId="77777777" w:rsidR="00A1003D" w:rsidRDefault="00A1003D" w:rsidP="00C97081">
      <w:pPr>
        <w:widowControl/>
        <w:ind w:firstLine="420"/>
        <w:jc w:val="left"/>
        <w:rPr>
          <w:rFonts w:ascii="Times New Roman" w:eastAsia="SimSun" w:hAnsi="Times New Roman" w:cs="Times New Roman"/>
          <w:color w:val="1F497D"/>
          <w:kern w:val="0"/>
          <w:sz w:val="22"/>
        </w:rPr>
      </w:pPr>
    </w:p>
    <w:p w14:paraId="3ED67CD3" w14:textId="188884CD" w:rsidR="00A1003D" w:rsidRDefault="00A1003D" w:rsidP="00C97081">
      <w:pPr>
        <w:widowControl/>
        <w:ind w:firstLine="420"/>
        <w:jc w:val="left"/>
        <w:rPr>
          <w:rFonts w:ascii="Times New Roman" w:eastAsia="SimSun" w:hAnsi="Times New Roman" w:cs="Times New Roman"/>
          <w:color w:val="1F497D"/>
          <w:kern w:val="0"/>
          <w:sz w:val="22"/>
        </w:rPr>
      </w:pPr>
      <w:r w:rsidRPr="00A1003D">
        <w:rPr>
          <w:rFonts w:ascii="Times New Roman" w:eastAsia="SimSun" w:hAnsi="Times New Roman" w:cs="Times New Roman"/>
          <w:color w:val="1F497D"/>
          <w:kern w:val="0"/>
          <w:sz w:val="22"/>
        </w:rPr>
        <w:t xml:space="preserve">In light of this, I would like to suggest the following solution: I will provide you with access to my account details </w:t>
      </w:r>
      <w:r w:rsidR="00C97081">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 xml:space="preserve">submission system: </w:t>
      </w:r>
      <w:hyperlink r:id="rId13" w:history="1">
        <w:r w:rsidRPr="00A1003D">
          <w:rPr>
            <w:rStyle w:val="ae"/>
            <w:rFonts w:ascii="Times New Roman" w:eastAsia="SimSun" w:hAnsi="Times New Roman" w:cs="Times New Roman" w:hint="eastAsia"/>
            <w:kern w:val="0"/>
            <w:sz w:val="22"/>
          </w:rPr>
          <w:t>Link</w:t>
        </w:r>
      </w:hyperlink>
      <w:r>
        <w:rPr>
          <w:rFonts w:ascii="Times New Roman" w:eastAsia="SimSun" w:hAnsi="Times New Roman" w:cs="Times New Roman" w:hint="eastAsia"/>
          <w:color w:val="1F497D"/>
          <w:kern w:val="0"/>
          <w:sz w:val="22"/>
        </w:rPr>
        <w:t xml:space="preserve">; </w:t>
      </w:r>
      <w:r w:rsidR="00C97081">
        <w:rPr>
          <w:rFonts w:ascii="Times New Roman" w:eastAsia="SimSun" w:hAnsi="Times New Roman" w:cs="Times New Roman" w:hint="eastAsia"/>
          <w:color w:val="1F497D"/>
          <w:kern w:val="0"/>
          <w:sz w:val="22"/>
        </w:rPr>
        <w:t>username:</w:t>
      </w:r>
      <w:r>
        <w:rPr>
          <w:rFonts w:ascii="Times New Roman" w:eastAsia="SimSun" w:hAnsi="Times New Roman" w:cs="Times New Roman" w:hint="eastAsia"/>
          <w:color w:val="1F497D"/>
          <w:kern w:val="0"/>
          <w:sz w:val="22"/>
        </w:rPr>
        <w:t xml:space="preserve"> </w:t>
      </w:r>
      <w:proofErr w:type="spellStart"/>
      <w:r w:rsidRPr="00A1003D">
        <w:rPr>
          <w:rFonts w:ascii="Times New Roman" w:eastAsia="SimSun" w:hAnsi="Times New Roman" w:cs="Times New Roman"/>
          <w:color w:val="1F497D"/>
          <w:kern w:val="0"/>
          <w:sz w:val="22"/>
        </w:rPr>
        <w:t>liucjin</w:t>
      </w:r>
      <w:proofErr w:type="spellEnd"/>
      <w:r>
        <w:rPr>
          <w:rFonts w:ascii="Times New Roman" w:eastAsia="SimSun" w:hAnsi="Times New Roman" w:cs="Times New Roman" w:hint="eastAsia"/>
          <w:color w:val="1F497D"/>
          <w:kern w:val="0"/>
          <w:sz w:val="22"/>
        </w:rPr>
        <w:t>;</w:t>
      </w:r>
      <w:r w:rsidR="00C97081">
        <w:rPr>
          <w:rFonts w:ascii="Times New Roman" w:eastAsia="SimSun" w:hAnsi="Times New Roman" w:cs="Times New Roman" w:hint="eastAsia"/>
          <w:color w:val="1F497D"/>
          <w:kern w:val="0"/>
          <w:sz w:val="22"/>
        </w:rPr>
        <w:t xml:space="preserve"> and password</w:t>
      </w:r>
      <w:r>
        <w:rPr>
          <w:rFonts w:ascii="Times New Roman" w:eastAsia="SimSun" w:hAnsi="Times New Roman" w:cs="Times New Roman" w:hint="eastAsia"/>
          <w:color w:val="1F497D"/>
          <w:kern w:val="0"/>
          <w:sz w:val="22"/>
        </w:rPr>
        <w:t xml:space="preserve">: </w:t>
      </w:r>
      <w:r w:rsidRPr="00A1003D">
        <w:rPr>
          <w:rFonts w:ascii="Times New Roman" w:eastAsia="SimSun" w:hAnsi="Times New Roman" w:cs="Times New Roman"/>
          <w:color w:val="1F497D"/>
          <w:kern w:val="0"/>
          <w:sz w:val="22"/>
        </w:rPr>
        <w:t>Mqy520!!@Jlc</w:t>
      </w:r>
      <w:r w:rsidR="00C97081">
        <w:rPr>
          <w:rFonts w:ascii="Times New Roman" w:eastAsia="SimSun" w:hAnsi="Times New Roman" w:cs="Times New Roman" w:hint="eastAsia"/>
          <w:color w:val="1F497D"/>
          <w:kern w:val="0"/>
          <w:sz w:val="22"/>
        </w:rPr>
        <w:t xml:space="preserve">). </w:t>
      </w:r>
      <w:r w:rsidRPr="00A1003D">
        <w:rPr>
          <w:rFonts w:ascii="Times New Roman" w:eastAsia="SimSun" w:hAnsi="Times New Roman" w:cs="Times New Roman"/>
          <w:color w:val="1F497D"/>
          <w:kern w:val="0"/>
          <w:sz w:val="22"/>
        </w:rPr>
        <w:t>Could you kindly review all the materials and fill-ins, and proceed with the submission</w:t>
      </w:r>
      <w:r w:rsidR="00C97081">
        <w:rPr>
          <w:rFonts w:ascii="Times New Roman" w:eastAsia="SimSun" w:hAnsi="Times New Roman" w:cs="Times New Roman" w:hint="eastAsia"/>
          <w:color w:val="1F497D"/>
          <w:kern w:val="0"/>
          <w:sz w:val="22"/>
        </w:rPr>
        <w:t xml:space="preserve">? </w:t>
      </w:r>
      <w:r w:rsidRPr="00A1003D">
        <w:rPr>
          <w:rFonts w:ascii="Times New Roman" w:eastAsia="SimSun" w:hAnsi="Times New Roman" w:cs="Times New Roman"/>
          <w:color w:val="1F497D"/>
          <w:kern w:val="0"/>
          <w:sz w:val="22"/>
        </w:rPr>
        <w:t>I have already prepared and uploaded a cover letter onto the system. If you find it satisfactory, you may proceed with the submission directly. However, if any adjustments are necessary, I have also included the text version of the cover letter in this email for your convenience.</w:t>
      </w:r>
      <w:r>
        <w:rPr>
          <w:rFonts w:ascii="Times New Roman" w:eastAsia="SimSun" w:hAnsi="Times New Roman" w:cs="Times New Roman" w:hint="eastAsia"/>
          <w:color w:val="1F497D"/>
          <w:kern w:val="0"/>
          <w:sz w:val="22"/>
        </w:rPr>
        <w:t xml:space="preserve"> </w:t>
      </w:r>
    </w:p>
    <w:p w14:paraId="33E30B7D" w14:textId="457F7043" w:rsidR="00C97081" w:rsidRDefault="00C97081" w:rsidP="00C97081">
      <w:pPr>
        <w:widowControl/>
        <w:ind w:firstLine="420"/>
        <w:jc w:val="left"/>
        <w:rPr>
          <w:rFonts w:ascii="Times New Roman" w:eastAsia="SimSun" w:hAnsi="Times New Roman" w:cs="Times New Roman"/>
          <w:color w:val="1F497D"/>
          <w:kern w:val="0"/>
          <w:sz w:val="22"/>
        </w:rPr>
      </w:pPr>
    </w:p>
    <w:p w14:paraId="0D82EB54" w14:textId="0DDCC61B" w:rsidR="00A1003D" w:rsidRPr="00C97081" w:rsidRDefault="00A1003D" w:rsidP="00C97081">
      <w:pPr>
        <w:widowControl/>
        <w:ind w:firstLine="420"/>
        <w:jc w:val="left"/>
        <w:rPr>
          <w:rFonts w:ascii="Times New Roman" w:eastAsia="SimSun" w:hAnsi="Times New Roman" w:cs="Times New Roman"/>
          <w:color w:val="1F497D"/>
          <w:kern w:val="0"/>
          <w:sz w:val="22"/>
        </w:rPr>
      </w:pPr>
      <w:r w:rsidRPr="00A1003D">
        <w:rPr>
          <w:rFonts w:ascii="Times New Roman" w:eastAsia="SimSun" w:hAnsi="Times New Roman" w:cs="Times New Roman"/>
          <w:color w:val="1F497D"/>
          <w:kern w:val="0"/>
          <w:sz w:val="22"/>
        </w:rPr>
        <w:t xml:space="preserve">Thank you very much for your </w:t>
      </w:r>
      <w:r>
        <w:rPr>
          <w:rFonts w:ascii="Times New Roman" w:eastAsia="SimSun" w:hAnsi="Times New Roman" w:cs="Times New Roman" w:hint="eastAsia"/>
          <w:color w:val="1F497D"/>
          <w:kern w:val="0"/>
          <w:sz w:val="22"/>
        </w:rPr>
        <w:t>patient help</w:t>
      </w:r>
      <w:r w:rsidRPr="00A1003D">
        <w:rPr>
          <w:rFonts w:ascii="Times New Roman" w:eastAsia="SimSun" w:hAnsi="Times New Roman" w:cs="Times New Roman"/>
          <w:color w:val="1F497D"/>
          <w:kern w:val="0"/>
          <w:sz w:val="22"/>
        </w:rPr>
        <w:t>. Your support is greatly appreciated.</w:t>
      </w:r>
    </w:p>
    <w:p w14:paraId="283C77C7" w14:textId="77777777" w:rsidR="00C97081" w:rsidRDefault="00C97081" w:rsidP="00C97081">
      <w:pPr>
        <w:widowControl/>
        <w:ind w:firstLine="420"/>
        <w:jc w:val="left"/>
        <w:rPr>
          <w:rFonts w:ascii="Times New Roman" w:eastAsia="SimSun" w:hAnsi="Times New Roman" w:cs="Times New Roman"/>
          <w:color w:val="1F497D"/>
          <w:kern w:val="0"/>
          <w:sz w:val="22"/>
        </w:rPr>
      </w:pPr>
    </w:p>
    <w:p w14:paraId="32CBDE11" w14:textId="77777777" w:rsidR="00C97081" w:rsidRPr="0033750C" w:rsidRDefault="00C97081" w:rsidP="00C970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21304AC" w14:textId="77777777" w:rsidR="00C97081" w:rsidRDefault="00C97081" w:rsidP="00C970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
    <w:p w14:paraId="199EFB98" w14:textId="77777777" w:rsidR="00C97081" w:rsidRDefault="00C97081" w:rsidP="002D6BD0">
      <w:pPr>
        <w:widowControl/>
        <w:jc w:val="left"/>
        <w:rPr>
          <w:rFonts w:ascii="Times New Roman" w:eastAsia="SimSun" w:hAnsi="Times New Roman" w:cs="Times New Roman"/>
          <w:color w:val="1F497D"/>
          <w:kern w:val="0"/>
          <w:sz w:val="22"/>
        </w:rPr>
      </w:pPr>
    </w:p>
    <w:p w14:paraId="7C7FAC63" w14:textId="77777777" w:rsidR="00C97081" w:rsidRDefault="00C97081" w:rsidP="002D6BD0">
      <w:pPr>
        <w:widowControl/>
        <w:jc w:val="left"/>
        <w:rPr>
          <w:rFonts w:ascii="Times New Roman" w:eastAsia="SimSun" w:hAnsi="Times New Roman" w:cs="Times New Roman"/>
          <w:color w:val="1F497D"/>
          <w:kern w:val="0"/>
          <w:sz w:val="22"/>
        </w:rPr>
      </w:pPr>
    </w:p>
    <w:p w14:paraId="36A89735" w14:textId="0326A474" w:rsidR="002D6BD0" w:rsidRPr="0033750C" w:rsidRDefault="002D6BD0" w:rsidP="002D6B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562675" w:rsidRPr="00562675">
        <w:rPr>
          <w:rFonts w:ascii="Times New Roman" w:eastAsia="SimSun" w:hAnsi="Times New Roman" w:cs="Times New Roman"/>
          <w:color w:val="1F497D"/>
          <w:kern w:val="0"/>
          <w:sz w:val="22"/>
        </w:rPr>
        <w:t>Winnie</w:t>
      </w:r>
      <w:r w:rsidRPr="0033750C">
        <w:rPr>
          <w:rFonts w:ascii="Times New Roman" w:eastAsia="SimSun" w:hAnsi="Times New Roman" w:cs="Times New Roman"/>
          <w:color w:val="1F497D"/>
          <w:kern w:val="0"/>
          <w:sz w:val="22"/>
        </w:rPr>
        <w:t>,</w:t>
      </w:r>
    </w:p>
    <w:p w14:paraId="7CBD93F5" w14:textId="77777777" w:rsidR="002D6BD0" w:rsidRDefault="002D6BD0" w:rsidP="002D6BD0">
      <w:pPr>
        <w:widowControl/>
        <w:ind w:firstLine="420"/>
        <w:jc w:val="left"/>
        <w:rPr>
          <w:rFonts w:ascii="Times New Roman" w:eastAsia="SimSun" w:hAnsi="Times New Roman" w:cs="Times New Roman"/>
          <w:color w:val="1F497D"/>
          <w:kern w:val="0"/>
          <w:sz w:val="22"/>
        </w:rPr>
      </w:pPr>
    </w:p>
    <w:p w14:paraId="6FB3942D" w14:textId="00027B44" w:rsidR="002D6BD0" w:rsidRDefault="00562675" w:rsidP="002D6BD0">
      <w:pPr>
        <w:widowControl/>
        <w:ind w:firstLine="420"/>
        <w:jc w:val="left"/>
        <w:rPr>
          <w:rFonts w:ascii="Times New Roman" w:eastAsia="SimSun" w:hAnsi="Times New Roman" w:cs="Times New Roman"/>
          <w:color w:val="1F497D"/>
          <w:kern w:val="0"/>
          <w:sz w:val="22"/>
        </w:rPr>
      </w:pPr>
      <w:r w:rsidRPr="00562675">
        <w:rPr>
          <w:rFonts w:ascii="Times New Roman" w:eastAsia="SimSun" w:hAnsi="Times New Roman" w:cs="Times New Roman"/>
          <w:color w:val="1F497D"/>
          <w:kern w:val="0"/>
          <w:sz w:val="22"/>
        </w:rPr>
        <w:t xml:space="preserve">Thank you very much for the invitation to the Annual Banquet of MSc MAE </w:t>
      </w:r>
      <w:proofErr w:type="spellStart"/>
      <w:r w:rsidRPr="00562675">
        <w:rPr>
          <w:rFonts w:ascii="Times New Roman" w:eastAsia="SimSun" w:hAnsi="Times New Roman" w:cs="Times New Roman"/>
          <w:color w:val="1F497D"/>
          <w:kern w:val="0"/>
          <w:sz w:val="22"/>
        </w:rPr>
        <w:t>Programme</w:t>
      </w:r>
      <w:proofErr w:type="spellEnd"/>
      <w:r w:rsidRPr="00562675">
        <w:rPr>
          <w:rFonts w:ascii="Times New Roman" w:eastAsia="SimSun" w:hAnsi="Times New Roman" w:cs="Times New Roman"/>
          <w:color w:val="1F497D"/>
          <w:kern w:val="0"/>
          <w:sz w:val="22"/>
        </w:rPr>
        <w:t xml:space="preserve"> on May 10, 2024. I am delighted to accept the invitation and am looking forward to attending the event.</w:t>
      </w:r>
    </w:p>
    <w:p w14:paraId="746428CA" w14:textId="77777777" w:rsidR="00562675" w:rsidRDefault="00562675" w:rsidP="002D6BD0">
      <w:pPr>
        <w:widowControl/>
        <w:ind w:firstLine="420"/>
        <w:jc w:val="left"/>
        <w:rPr>
          <w:rFonts w:ascii="Times New Roman" w:eastAsia="SimSun" w:hAnsi="Times New Roman" w:cs="Times New Roman"/>
          <w:color w:val="1F497D"/>
          <w:kern w:val="0"/>
          <w:sz w:val="22"/>
        </w:rPr>
      </w:pPr>
    </w:p>
    <w:p w14:paraId="57486900" w14:textId="77777777" w:rsidR="002D6BD0" w:rsidRPr="0033750C" w:rsidRDefault="002D6BD0" w:rsidP="002D6B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FF0F926" w14:textId="77777777" w:rsidR="002D6BD0" w:rsidRDefault="002D6BD0" w:rsidP="002D6B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6"/>
    <w:p w14:paraId="1B0B175E" w14:textId="77777777" w:rsidR="002D6BD0" w:rsidRDefault="002D6BD0" w:rsidP="003653C5">
      <w:pPr>
        <w:widowControl/>
        <w:jc w:val="left"/>
        <w:rPr>
          <w:rFonts w:ascii="Times New Roman" w:eastAsia="SimSun" w:hAnsi="Times New Roman" w:cs="Times New Roman"/>
          <w:color w:val="1F497D"/>
          <w:kern w:val="0"/>
          <w:sz w:val="22"/>
        </w:rPr>
      </w:pPr>
    </w:p>
    <w:p w14:paraId="035A34CF" w14:textId="77777777" w:rsidR="002D6BD0" w:rsidRDefault="002D6BD0" w:rsidP="003653C5">
      <w:pPr>
        <w:widowControl/>
        <w:jc w:val="left"/>
        <w:rPr>
          <w:rFonts w:ascii="Times New Roman" w:eastAsia="SimSun" w:hAnsi="Times New Roman" w:cs="Times New Roman"/>
          <w:color w:val="1F497D"/>
          <w:kern w:val="0"/>
          <w:sz w:val="22"/>
        </w:rPr>
      </w:pPr>
    </w:p>
    <w:p w14:paraId="48C5CFCD" w14:textId="138C2AFF" w:rsidR="003653C5" w:rsidRDefault="003653C5" w:rsidP="003653C5">
      <w:pPr>
        <w:widowControl/>
        <w:jc w:val="left"/>
        <w:rPr>
          <w:rFonts w:ascii="Times New Roman" w:eastAsia="SimSun" w:hAnsi="Times New Roman" w:cs="Times New Roman"/>
          <w:color w:val="1F497D"/>
          <w:kern w:val="0"/>
          <w:sz w:val="22"/>
        </w:rPr>
      </w:pPr>
      <w:r w:rsidRPr="003653C5">
        <w:rPr>
          <w:rFonts w:ascii="Times New Roman" w:eastAsia="SimSun" w:hAnsi="Times New Roman" w:cs="Times New Roman"/>
          <w:color w:val="1F497D"/>
          <w:kern w:val="0"/>
          <w:sz w:val="22"/>
        </w:rPr>
        <w:t>尊敬的李江宇教授，</w:t>
      </w:r>
    </w:p>
    <w:p w14:paraId="6677A983" w14:textId="77777777" w:rsidR="003653C5" w:rsidRDefault="003653C5" w:rsidP="003653C5">
      <w:pPr>
        <w:widowControl/>
        <w:ind w:firstLine="420"/>
        <w:jc w:val="left"/>
        <w:rPr>
          <w:rFonts w:ascii="Times New Roman" w:eastAsia="SimSun" w:hAnsi="Times New Roman" w:cs="Times New Roman"/>
          <w:color w:val="1F497D"/>
          <w:kern w:val="0"/>
          <w:sz w:val="22"/>
        </w:rPr>
      </w:pPr>
    </w:p>
    <w:p w14:paraId="544A740A" w14:textId="3048732F" w:rsidR="003653C5" w:rsidRDefault="003653C5" w:rsidP="003653C5">
      <w:pPr>
        <w:widowControl/>
        <w:ind w:firstLine="420"/>
        <w:jc w:val="left"/>
        <w:rPr>
          <w:rFonts w:ascii="Times New Roman" w:eastAsia="SimSun" w:hAnsi="Times New Roman" w:cs="Times New Roman"/>
          <w:color w:val="1F497D"/>
          <w:kern w:val="0"/>
          <w:sz w:val="22"/>
        </w:rPr>
      </w:pPr>
      <w:r w:rsidRPr="003653C5">
        <w:rPr>
          <w:rFonts w:ascii="Times New Roman" w:eastAsia="SimSun" w:hAnsi="Times New Roman" w:cs="Times New Roman"/>
          <w:color w:val="1F497D"/>
          <w:kern w:val="0"/>
          <w:sz w:val="22"/>
        </w:rPr>
        <w:t>我是机械与能源工程系</w:t>
      </w:r>
      <w:proofErr w:type="gramStart"/>
      <w:r w:rsidRPr="003653C5">
        <w:rPr>
          <w:rFonts w:ascii="Times New Roman" w:eastAsia="SimSun" w:hAnsi="Times New Roman" w:cs="Times New Roman"/>
          <w:color w:val="1F497D"/>
          <w:kern w:val="0"/>
          <w:sz w:val="22"/>
        </w:rPr>
        <w:t>葛</w:t>
      </w:r>
      <w:proofErr w:type="gramEnd"/>
      <w:r w:rsidRPr="003653C5">
        <w:rPr>
          <w:rFonts w:ascii="Times New Roman" w:eastAsia="SimSun" w:hAnsi="Times New Roman" w:cs="Times New Roman"/>
          <w:color w:val="1F497D"/>
          <w:kern w:val="0"/>
          <w:sz w:val="22"/>
        </w:rPr>
        <w:t>锜老师的学生</w:t>
      </w:r>
      <w:r>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金刘超</w:t>
      </w:r>
      <w:r w:rsidRPr="003653C5">
        <w:rPr>
          <w:rFonts w:ascii="Times New Roman" w:eastAsia="SimSun" w:hAnsi="Times New Roman" w:cs="Times New Roman"/>
          <w:color w:val="1F497D"/>
          <w:kern w:val="0"/>
          <w:sz w:val="22"/>
        </w:rPr>
        <w:t>，我非常荣幸能有机会与您联系。</w:t>
      </w:r>
      <w:r>
        <w:rPr>
          <w:rFonts w:ascii="Times New Roman" w:eastAsia="SimSun" w:hAnsi="Times New Roman" w:cs="Times New Roman" w:hint="eastAsia"/>
          <w:color w:val="1F497D"/>
          <w:kern w:val="0"/>
          <w:sz w:val="22"/>
        </w:rPr>
        <w:t>目</w:t>
      </w:r>
      <w:r w:rsidRPr="003653C5">
        <w:rPr>
          <w:rFonts w:ascii="Times New Roman" w:eastAsia="SimSun" w:hAnsi="Times New Roman" w:cs="Times New Roman"/>
          <w:color w:val="1F497D"/>
          <w:kern w:val="0"/>
          <w:sz w:val="22"/>
        </w:rPr>
        <w:t>前</w:t>
      </w:r>
      <w:r>
        <w:rPr>
          <w:rFonts w:ascii="Times New Roman" w:eastAsia="SimSun" w:hAnsi="Times New Roman" w:cs="Times New Roman" w:hint="eastAsia"/>
          <w:color w:val="1F497D"/>
          <w:kern w:val="0"/>
          <w:sz w:val="22"/>
        </w:rPr>
        <w:t>我</w:t>
      </w:r>
      <w:r w:rsidRPr="003653C5">
        <w:rPr>
          <w:rFonts w:ascii="Times New Roman" w:eastAsia="SimSun" w:hAnsi="Times New Roman" w:cs="Times New Roman"/>
          <w:color w:val="1F497D"/>
          <w:kern w:val="0"/>
          <w:sz w:val="22"/>
        </w:rPr>
        <w:t>正准备进行一项关于聚合物打印件的实验研究，希望能够使用您实验室的全场应变分析系统（</w:t>
      </w:r>
      <w:r w:rsidRPr="003653C5">
        <w:rPr>
          <w:rFonts w:ascii="Times New Roman" w:eastAsia="SimSun" w:hAnsi="Times New Roman" w:cs="Times New Roman"/>
          <w:color w:val="1F497D"/>
          <w:kern w:val="0"/>
          <w:sz w:val="22"/>
        </w:rPr>
        <w:t>V</w:t>
      </w:r>
      <w:r>
        <w:rPr>
          <w:rFonts w:ascii="Times New Roman" w:eastAsia="SimSun" w:hAnsi="Times New Roman" w:cs="Times New Roman" w:hint="eastAsia"/>
          <w:color w:val="1F497D"/>
          <w:kern w:val="0"/>
          <w:sz w:val="22"/>
        </w:rPr>
        <w:t>IC</w:t>
      </w:r>
      <w:r w:rsidRPr="003653C5">
        <w:rPr>
          <w:rFonts w:ascii="Times New Roman" w:eastAsia="SimSun" w:hAnsi="Times New Roman" w:cs="Times New Roman"/>
          <w:color w:val="1F497D"/>
          <w:kern w:val="0"/>
          <w:sz w:val="22"/>
        </w:rPr>
        <w:t>-3D</w:t>
      </w:r>
      <w:r w:rsidRPr="003653C5">
        <w:rPr>
          <w:rFonts w:ascii="Times New Roman" w:eastAsia="SimSun" w:hAnsi="Times New Roman" w:cs="Times New Roman"/>
          <w:color w:val="1F497D"/>
          <w:kern w:val="0"/>
          <w:sz w:val="22"/>
        </w:rPr>
        <w:t>）来测量三个打印件的应变场。</w:t>
      </w:r>
    </w:p>
    <w:p w14:paraId="307F0D1A" w14:textId="77777777" w:rsidR="003653C5" w:rsidRDefault="003653C5" w:rsidP="003653C5">
      <w:pPr>
        <w:widowControl/>
        <w:ind w:firstLine="420"/>
        <w:jc w:val="left"/>
        <w:rPr>
          <w:rFonts w:ascii="Times New Roman" w:eastAsia="SimSun" w:hAnsi="Times New Roman" w:cs="Times New Roman"/>
          <w:color w:val="1F497D"/>
          <w:kern w:val="0"/>
          <w:sz w:val="22"/>
        </w:rPr>
      </w:pPr>
    </w:p>
    <w:p w14:paraId="2760311A" w14:textId="77777777" w:rsidR="003653C5" w:rsidRDefault="003653C5" w:rsidP="003653C5">
      <w:pPr>
        <w:widowControl/>
        <w:ind w:firstLine="420"/>
        <w:jc w:val="left"/>
        <w:rPr>
          <w:rFonts w:ascii="Times New Roman" w:eastAsia="SimSun" w:hAnsi="Times New Roman" w:cs="Times New Roman"/>
          <w:color w:val="1F497D"/>
          <w:kern w:val="0"/>
          <w:sz w:val="22"/>
        </w:rPr>
      </w:pPr>
      <w:r w:rsidRPr="003653C5">
        <w:rPr>
          <w:rFonts w:ascii="Times New Roman" w:eastAsia="SimSun" w:hAnsi="Times New Roman" w:cs="Times New Roman"/>
          <w:color w:val="1F497D"/>
          <w:kern w:val="0"/>
          <w:sz w:val="22"/>
        </w:rPr>
        <w:t>在此，我诚挚地希望能够得到您的许可。如果有任何使用规定或手续需要我遵循，我愿意尽最大努力确保遵守并配合。</w:t>
      </w:r>
    </w:p>
    <w:p w14:paraId="7C57E2ED" w14:textId="77777777" w:rsidR="003653C5" w:rsidRDefault="003653C5" w:rsidP="003653C5">
      <w:pPr>
        <w:widowControl/>
        <w:ind w:firstLine="420"/>
        <w:jc w:val="left"/>
        <w:rPr>
          <w:rFonts w:ascii="Times New Roman" w:eastAsia="SimSun" w:hAnsi="Times New Roman" w:cs="Times New Roman"/>
          <w:color w:val="1F497D"/>
          <w:kern w:val="0"/>
          <w:sz w:val="22"/>
        </w:rPr>
      </w:pPr>
    </w:p>
    <w:p w14:paraId="45BEBC5C" w14:textId="74BB0247" w:rsidR="003653C5" w:rsidRDefault="003653C5" w:rsidP="003653C5">
      <w:pPr>
        <w:widowControl/>
        <w:ind w:firstLine="420"/>
        <w:jc w:val="left"/>
        <w:rPr>
          <w:rFonts w:ascii="Times New Roman" w:eastAsia="SimSun" w:hAnsi="Times New Roman" w:cs="Times New Roman"/>
          <w:color w:val="1F497D"/>
          <w:kern w:val="0"/>
          <w:sz w:val="22"/>
        </w:rPr>
      </w:pPr>
      <w:r w:rsidRPr="003653C5">
        <w:rPr>
          <w:rFonts w:ascii="Times New Roman" w:eastAsia="SimSun" w:hAnsi="Times New Roman" w:cs="Times New Roman"/>
          <w:color w:val="1F497D"/>
          <w:kern w:val="0"/>
          <w:sz w:val="22"/>
        </w:rPr>
        <w:t>非常感谢您抽出宝贵的时间阅读我的邮件，期待您的回复。</w:t>
      </w:r>
    </w:p>
    <w:p w14:paraId="2B4F65B1" w14:textId="77777777" w:rsidR="003653C5" w:rsidRDefault="003653C5" w:rsidP="003653C5">
      <w:pPr>
        <w:widowControl/>
        <w:ind w:firstLine="420"/>
        <w:jc w:val="left"/>
        <w:rPr>
          <w:rFonts w:ascii="Times New Roman" w:eastAsia="SimSun" w:hAnsi="Times New Roman" w:cs="Times New Roman"/>
          <w:color w:val="1F497D"/>
          <w:kern w:val="0"/>
          <w:sz w:val="22"/>
        </w:rPr>
      </w:pPr>
    </w:p>
    <w:p w14:paraId="3C4D4720" w14:textId="6F98C5D4" w:rsidR="003653C5" w:rsidRPr="003653C5" w:rsidRDefault="003653C5" w:rsidP="003653C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7622557E" w14:textId="42FB2FB0" w:rsidR="003653C5" w:rsidRDefault="003653C5" w:rsidP="003653C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金刘超</w:t>
      </w:r>
    </w:p>
    <w:p w14:paraId="38DE0888" w14:textId="77777777" w:rsidR="003653C5" w:rsidRDefault="003653C5" w:rsidP="00814ADA">
      <w:pPr>
        <w:widowControl/>
        <w:jc w:val="left"/>
        <w:rPr>
          <w:rFonts w:ascii="Times New Roman" w:eastAsia="SimSun" w:hAnsi="Times New Roman" w:cs="Times New Roman"/>
          <w:color w:val="1F497D"/>
          <w:kern w:val="0"/>
          <w:sz w:val="22"/>
        </w:rPr>
      </w:pPr>
    </w:p>
    <w:p w14:paraId="6FEAC540" w14:textId="5B286CAD" w:rsidR="00814ADA" w:rsidRPr="0033750C" w:rsidRDefault="00814ADA" w:rsidP="00814A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Jingyi</w:t>
      </w:r>
      <w:r w:rsidRPr="0033750C">
        <w:rPr>
          <w:rFonts w:ascii="Times New Roman" w:eastAsia="SimSun" w:hAnsi="Times New Roman" w:cs="Times New Roman"/>
          <w:color w:val="1F497D"/>
          <w:kern w:val="0"/>
          <w:sz w:val="22"/>
        </w:rPr>
        <w:t>,</w:t>
      </w:r>
    </w:p>
    <w:p w14:paraId="1C9E1C9E" w14:textId="77777777" w:rsidR="00814ADA" w:rsidRDefault="00814ADA" w:rsidP="00814ADA">
      <w:pPr>
        <w:widowControl/>
        <w:ind w:firstLine="420"/>
        <w:jc w:val="left"/>
        <w:rPr>
          <w:rFonts w:ascii="Times New Roman" w:eastAsia="SimSun" w:hAnsi="Times New Roman" w:cs="Times New Roman"/>
          <w:color w:val="1F497D"/>
          <w:kern w:val="0"/>
          <w:sz w:val="22"/>
        </w:rPr>
      </w:pPr>
    </w:p>
    <w:p w14:paraId="6F74FFDA" w14:textId="0AE98F02" w:rsidR="00814ADA" w:rsidRDefault="00814ADA" w:rsidP="00814AD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Yes, you are right. Thank you for pointing out. I have modified your grade on the Blackboard. Good luck in the exam. </w:t>
      </w:r>
    </w:p>
    <w:p w14:paraId="76884CE5" w14:textId="77777777" w:rsidR="00814ADA" w:rsidRDefault="00814ADA" w:rsidP="00814ADA">
      <w:pPr>
        <w:widowControl/>
        <w:ind w:firstLine="420"/>
        <w:jc w:val="left"/>
        <w:rPr>
          <w:rFonts w:ascii="Times New Roman" w:eastAsia="SimSun" w:hAnsi="Times New Roman" w:cs="Times New Roman"/>
          <w:color w:val="1F497D"/>
          <w:kern w:val="0"/>
          <w:sz w:val="22"/>
        </w:rPr>
      </w:pPr>
    </w:p>
    <w:p w14:paraId="65FAF363" w14:textId="77777777" w:rsidR="00814ADA" w:rsidRPr="0033750C" w:rsidRDefault="00814ADA" w:rsidP="00814A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7580317" w14:textId="77777777" w:rsidR="00814ADA" w:rsidRDefault="00814ADA" w:rsidP="00814A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
    <w:p w14:paraId="7379F142" w14:textId="77777777" w:rsidR="00814ADA" w:rsidRDefault="00814ADA" w:rsidP="003B3403">
      <w:pPr>
        <w:widowControl/>
        <w:jc w:val="left"/>
        <w:rPr>
          <w:rFonts w:ascii="Times New Roman" w:eastAsia="SimSun" w:hAnsi="Times New Roman" w:cs="Times New Roman"/>
          <w:color w:val="1F497D"/>
          <w:kern w:val="0"/>
          <w:sz w:val="22"/>
        </w:rPr>
      </w:pPr>
    </w:p>
    <w:p w14:paraId="57BFB0B4" w14:textId="77777777" w:rsidR="00814ADA" w:rsidRDefault="00814ADA" w:rsidP="003B3403">
      <w:pPr>
        <w:widowControl/>
        <w:jc w:val="left"/>
        <w:rPr>
          <w:rFonts w:ascii="Times New Roman" w:eastAsia="SimSun" w:hAnsi="Times New Roman" w:cs="Times New Roman"/>
          <w:color w:val="1F497D"/>
          <w:kern w:val="0"/>
          <w:sz w:val="22"/>
        </w:rPr>
      </w:pPr>
    </w:p>
    <w:p w14:paraId="6D97E1D6" w14:textId="28296977" w:rsidR="003B3403" w:rsidRPr="0033750C"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3F1EE8">
        <w:rPr>
          <w:rFonts w:ascii="Times New Roman" w:eastAsia="SimSun" w:hAnsi="Times New Roman" w:cs="Times New Roman" w:hint="eastAsia"/>
          <w:color w:val="1F497D"/>
          <w:kern w:val="0"/>
          <w:sz w:val="22"/>
        </w:rPr>
        <w:t>Sir/Madam</w:t>
      </w:r>
      <w:r w:rsidRPr="0033750C">
        <w:rPr>
          <w:rFonts w:ascii="Times New Roman" w:eastAsia="SimSun" w:hAnsi="Times New Roman" w:cs="Times New Roman"/>
          <w:color w:val="1F497D"/>
          <w:kern w:val="0"/>
          <w:sz w:val="22"/>
        </w:rPr>
        <w:t>,</w:t>
      </w:r>
    </w:p>
    <w:p w14:paraId="76BFCF9E" w14:textId="77777777" w:rsidR="003B3403" w:rsidRDefault="003B3403" w:rsidP="003B3403">
      <w:pPr>
        <w:widowControl/>
        <w:ind w:firstLine="420"/>
        <w:jc w:val="left"/>
        <w:rPr>
          <w:rFonts w:ascii="Times New Roman" w:eastAsia="SimSun" w:hAnsi="Times New Roman" w:cs="Times New Roman"/>
          <w:color w:val="1F497D"/>
          <w:kern w:val="0"/>
          <w:sz w:val="22"/>
        </w:rPr>
      </w:pPr>
    </w:p>
    <w:p w14:paraId="5DFF69F2" w14:textId="6FFC226B" w:rsidR="003F1EE8" w:rsidRPr="003F1EE8" w:rsidRDefault="003F1EE8" w:rsidP="003F1EE8">
      <w:pPr>
        <w:widowControl/>
        <w:ind w:firstLine="420"/>
        <w:jc w:val="left"/>
        <w:rPr>
          <w:rFonts w:ascii="Times New Roman" w:eastAsia="SimSun" w:hAnsi="Times New Roman" w:cs="Times New Roman"/>
          <w:color w:val="1F497D"/>
          <w:kern w:val="0"/>
          <w:sz w:val="22"/>
        </w:rPr>
      </w:pPr>
      <w:r w:rsidRPr="003F1EE8">
        <w:rPr>
          <w:rFonts w:ascii="Times New Roman" w:eastAsia="SimSun" w:hAnsi="Times New Roman" w:cs="Times New Roman"/>
          <w:color w:val="1F497D"/>
          <w:kern w:val="0"/>
          <w:sz w:val="22"/>
        </w:rPr>
        <w:t xml:space="preserve">Thank you for your email and for your </w:t>
      </w:r>
      <w:r>
        <w:rPr>
          <w:rFonts w:ascii="Times New Roman" w:eastAsia="SimSun" w:hAnsi="Times New Roman" w:cs="Times New Roman" w:hint="eastAsia"/>
          <w:color w:val="1F497D"/>
          <w:kern w:val="0"/>
          <w:sz w:val="22"/>
        </w:rPr>
        <w:t>patient help</w:t>
      </w:r>
      <w:r w:rsidRPr="003F1EE8">
        <w:rPr>
          <w:rFonts w:ascii="Times New Roman" w:eastAsia="SimSun" w:hAnsi="Times New Roman" w:cs="Times New Roman"/>
          <w:color w:val="1F497D"/>
          <w:kern w:val="0"/>
          <w:sz w:val="22"/>
        </w:rPr>
        <w:t xml:space="preserve"> with my damaged bag claim.</w:t>
      </w:r>
    </w:p>
    <w:p w14:paraId="2A905CAE" w14:textId="77777777" w:rsidR="003F1EE8" w:rsidRDefault="003F1EE8" w:rsidP="003F1EE8">
      <w:pPr>
        <w:widowControl/>
        <w:ind w:firstLine="420"/>
        <w:jc w:val="left"/>
        <w:rPr>
          <w:rFonts w:ascii="Times New Roman" w:eastAsia="SimSun" w:hAnsi="Times New Roman" w:cs="Times New Roman"/>
          <w:color w:val="1F497D"/>
          <w:kern w:val="0"/>
          <w:sz w:val="22"/>
        </w:rPr>
      </w:pPr>
    </w:p>
    <w:p w14:paraId="16EB7D34" w14:textId="1CA1EC74" w:rsidR="003F1EE8" w:rsidRDefault="003F1EE8" w:rsidP="003F1EE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m Liuchao </w:t>
      </w:r>
      <w:proofErr w:type="spellStart"/>
      <w:r>
        <w:rPr>
          <w:rFonts w:ascii="Times New Roman" w:eastAsia="SimSun" w:hAnsi="Times New Roman" w:cs="Times New Roman" w:hint="eastAsia"/>
          <w:color w:val="1F497D"/>
          <w:kern w:val="0"/>
          <w:sz w:val="22"/>
        </w:rPr>
        <w:t>Jin,</w:t>
      </w:r>
      <w:proofErr w:type="spellEnd"/>
      <w:r>
        <w:rPr>
          <w:rFonts w:ascii="Times New Roman" w:eastAsia="SimSun" w:hAnsi="Times New Roman" w:cs="Times New Roman" w:hint="eastAsia"/>
          <w:color w:val="1F497D"/>
          <w:kern w:val="0"/>
          <w:sz w:val="22"/>
        </w:rPr>
        <w:t xml:space="preserve"> and my </w:t>
      </w:r>
      <w:r w:rsidRPr="003F1EE8">
        <w:rPr>
          <w:rFonts w:ascii="Times New Roman" w:eastAsia="SimSun" w:hAnsi="Times New Roman" w:cs="Times New Roman"/>
          <w:color w:val="1F497D"/>
          <w:kern w:val="0"/>
          <w:sz w:val="22"/>
        </w:rPr>
        <w:t xml:space="preserve">claim number </w:t>
      </w:r>
      <w:r>
        <w:rPr>
          <w:rFonts w:ascii="Times New Roman" w:eastAsia="SimSun" w:hAnsi="Times New Roman" w:cs="Times New Roman" w:hint="eastAsia"/>
          <w:color w:val="1F497D"/>
          <w:kern w:val="0"/>
          <w:sz w:val="22"/>
        </w:rPr>
        <w:t xml:space="preserve">is </w:t>
      </w:r>
      <w:r w:rsidRPr="003F1EE8">
        <w:rPr>
          <w:rFonts w:ascii="Times New Roman" w:eastAsia="SimSun" w:hAnsi="Times New Roman" w:cs="Times New Roman"/>
          <w:color w:val="1F497D"/>
          <w:kern w:val="0"/>
          <w:sz w:val="22"/>
        </w:rPr>
        <w:t>28021429</w:t>
      </w:r>
      <w:r>
        <w:rPr>
          <w:rFonts w:ascii="Times New Roman" w:eastAsia="SimSun" w:hAnsi="Times New Roman" w:cs="Times New Roman" w:hint="eastAsia"/>
          <w:color w:val="1F497D"/>
          <w:kern w:val="0"/>
          <w:sz w:val="22"/>
        </w:rPr>
        <w:t xml:space="preserve">. </w:t>
      </w:r>
    </w:p>
    <w:p w14:paraId="2F42B848" w14:textId="77777777" w:rsidR="003F1EE8" w:rsidRPr="003F1EE8" w:rsidRDefault="003F1EE8" w:rsidP="003F1EE8">
      <w:pPr>
        <w:widowControl/>
        <w:ind w:firstLine="420"/>
        <w:jc w:val="left"/>
        <w:rPr>
          <w:rFonts w:ascii="Times New Roman" w:eastAsia="SimSun" w:hAnsi="Times New Roman" w:cs="Times New Roman"/>
          <w:color w:val="1F497D"/>
          <w:kern w:val="0"/>
          <w:sz w:val="22"/>
        </w:rPr>
      </w:pPr>
    </w:p>
    <w:p w14:paraId="43EC8899" w14:textId="7F404B09" w:rsidR="003F1EE8" w:rsidRDefault="003F1EE8" w:rsidP="003F1EE8">
      <w:pPr>
        <w:widowControl/>
        <w:ind w:firstLine="420"/>
        <w:jc w:val="left"/>
        <w:rPr>
          <w:rFonts w:ascii="Times New Roman" w:eastAsia="SimSun" w:hAnsi="Times New Roman" w:cs="Times New Roman"/>
          <w:color w:val="1F497D"/>
          <w:kern w:val="0"/>
          <w:sz w:val="22"/>
        </w:rPr>
      </w:pPr>
      <w:r w:rsidRPr="003F1EE8">
        <w:rPr>
          <w:rFonts w:ascii="Times New Roman" w:eastAsia="SimSun" w:hAnsi="Times New Roman" w:cs="Times New Roman"/>
          <w:color w:val="1F497D"/>
          <w:kern w:val="0"/>
          <w:sz w:val="22"/>
        </w:rPr>
        <w:t>Below is the requested information for the bank transfer:</w:t>
      </w:r>
    </w:p>
    <w:p w14:paraId="68486A27" w14:textId="60D28794"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1. Bank Name</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Bank of China (Hong Kong) Limited</w:t>
      </w:r>
    </w:p>
    <w:p w14:paraId="3D1D53B4" w14:textId="44ACD8A7"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2. Bank Address</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BANK OF CHINA TOWER, 1 GARDEN ROAD, CENTRAL, HONG KONG</w:t>
      </w:r>
    </w:p>
    <w:p w14:paraId="2920EBB2" w14:textId="081B429C"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3. Account Holder</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JIN LIUCHAO</w:t>
      </w:r>
    </w:p>
    <w:p w14:paraId="6EFED431" w14:textId="03ABDF63"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4. Account Number</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012-565-2-026793-8</w:t>
      </w:r>
    </w:p>
    <w:p w14:paraId="411F5569" w14:textId="2EFE2A0C"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5. IBAN</w:t>
      </w:r>
      <w:r>
        <w:rPr>
          <w:rFonts w:ascii="Times New Roman" w:eastAsia="SimSun" w:hAnsi="Times New Roman" w:cs="Times New Roman" w:hint="eastAsia"/>
          <w:color w:val="1F497D"/>
          <w:kern w:val="0"/>
          <w:sz w:val="22"/>
        </w:rPr>
        <w:t xml:space="preserve">: </w:t>
      </w:r>
      <w:r w:rsidR="003F1EE8">
        <w:rPr>
          <w:rFonts w:ascii="Times New Roman" w:eastAsia="SimSun" w:hAnsi="Times New Roman" w:cs="Times New Roman" w:hint="eastAsia"/>
          <w:color w:val="1F497D"/>
          <w:kern w:val="0"/>
          <w:sz w:val="22"/>
        </w:rPr>
        <w:t>Not appliable</w:t>
      </w:r>
    </w:p>
    <w:p w14:paraId="6A1C6F7D" w14:textId="51DEFF7F"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6. SWIFT</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BKCHHKHHXXX</w:t>
      </w:r>
    </w:p>
    <w:p w14:paraId="5FEE0026" w14:textId="4ABFF746"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7. Sort Code or Clearing Number</w:t>
      </w:r>
      <w:r>
        <w:rPr>
          <w:rFonts w:ascii="Times New Roman" w:eastAsia="SimSun" w:hAnsi="Times New Roman" w:cs="Times New Roman" w:hint="eastAsia"/>
          <w:color w:val="1F497D"/>
          <w:kern w:val="0"/>
          <w:sz w:val="22"/>
        </w:rPr>
        <w:t xml:space="preserve">: </w:t>
      </w:r>
      <w:r w:rsidR="003F1EE8">
        <w:rPr>
          <w:rFonts w:ascii="Times New Roman" w:eastAsia="SimSun" w:hAnsi="Times New Roman" w:cs="Times New Roman" w:hint="eastAsia"/>
          <w:color w:val="1F497D"/>
          <w:kern w:val="0"/>
          <w:sz w:val="22"/>
        </w:rPr>
        <w:t>Not appliable</w:t>
      </w:r>
    </w:p>
    <w:p w14:paraId="4888A7AB" w14:textId="6B73805D"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8. Bank Currency</w:t>
      </w:r>
      <w:r>
        <w:rPr>
          <w:rFonts w:ascii="Times New Roman" w:eastAsia="SimSun" w:hAnsi="Times New Roman" w:cs="Times New Roman" w:hint="eastAsia"/>
          <w:color w:val="1F497D"/>
          <w:kern w:val="0"/>
          <w:sz w:val="22"/>
        </w:rPr>
        <w:t>: Hong Kong Dollar (HKD)</w:t>
      </w:r>
    </w:p>
    <w:p w14:paraId="20D7E506" w14:textId="3932DF30" w:rsid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 xml:space="preserve">9. </w:t>
      </w:r>
      <w:proofErr w:type="gramStart"/>
      <w:r w:rsidRPr="003B3403">
        <w:rPr>
          <w:rFonts w:ascii="Times New Roman" w:eastAsia="SimSun" w:hAnsi="Times New Roman" w:cs="Times New Roman"/>
          <w:color w:val="1F497D"/>
          <w:kern w:val="0"/>
          <w:sz w:val="22"/>
        </w:rPr>
        <w:t>Photo copy</w:t>
      </w:r>
      <w:proofErr w:type="gramEnd"/>
      <w:r w:rsidRPr="003B3403">
        <w:rPr>
          <w:rFonts w:ascii="Times New Roman" w:eastAsia="SimSun" w:hAnsi="Times New Roman" w:cs="Times New Roman"/>
          <w:color w:val="1F497D"/>
          <w:kern w:val="0"/>
          <w:sz w:val="22"/>
        </w:rPr>
        <w:t xml:space="preserve"> of your Government issued ID</w:t>
      </w:r>
      <w:r>
        <w:rPr>
          <w:rFonts w:ascii="Times New Roman" w:eastAsia="SimSun" w:hAnsi="Times New Roman" w:cs="Times New Roman" w:hint="eastAsia"/>
          <w:color w:val="1F497D"/>
          <w:kern w:val="0"/>
          <w:sz w:val="22"/>
        </w:rPr>
        <w:t>: Refer to attachment</w:t>
      </w:r>
    </w:p>
    <w:p w14:paraId="095FEB9D" w14:textId="77777777" w:rsidR="003F1EE8" w:rsidRDefault="003F1EE8" w:rsidP="003B3403">
      <w:pPr>
        <w:widowControl/>
        <w:ind w:firstLine="420"/>
        <w:jc w:val="left"/>
        <w:rPr>
          <w:rFonts w:ascii="Times New Roman" w:eastAsia="SimSun" w:hAnsi="Times New Roman" w:cs="Times New Roman"/>
          <w:color w:val="1F497D"/>
          <w:kern w:val="0"/>
          <w:sz w:val="22"/>
        </w:rPr>
      </w:pPr>
    </w:p>
    <w:p w14:paraId="59D96694" w14:textId="230B1FA6" w:rsidR="003F1EE8" w:rsidRDefault="003F1EE8" w:rsidP="003B3403">
      <w:pPr>
        <w:widowControl/>
        <w:ind w:firstLine="420"/>
        <w:jc w:val="left"/>
        <w:rPr>
          <w:rFonts w:ascii="Times New Roman" w:eastAsia="SimSun" w:hAnsi="Times New Roman" w:cs="Times New Roman"/>
          <w:color w:val="1F497D"/>
          <w:kern w:val="0"/>
          <w:sz w:val="22"/>
        </w:rPr>
      </w:pPr>
      <w:r w:rsidRPr="003F1EE8">
        <w:rPr>
          <w:rFonts w:ascii="Times New Roman" w:eastAsia="SimSun" w:hAnsi="Times New Roman" w:cs="Times New Roman"/>
          <w:color w:val="1F497D"/>
          <w:kern w:val="0"/>
          <w:sz w:val="22"/>
        </w:rPr>
        <w:t>Thank you for your attention to this matter. I appreciate your efforts in resolving the issue, and I look forward to the next steps.</w:t>
      </w:r>
    </w:p>
    <w:p w14:paraId="146D09A9" w14:textId="77777777" w:rsidR="003B3403" w:rsidRDefault="003B3403" w:rsidP="003B3403">
      <w:pPr>
        <w:widowControl/>
        <w:ind w:firstLine="420"/>
        <w:jc w:val="left"/>
        <w:rPr>
          <w:rFonts w:ascii="Times New Roman" w:eastAsia="SimSun" w:hAnsi="Times New Roman" w:cs="Times New Roman"/>
          <w:color w:val="1F497D"/>
          <w:kern w:val="0"/>
          <w:sz w:val="22"/>
        </w:rPr>
      </w:pPr>
    </w:p>
    <w:p w14:paraId="6F7C2C78" w14:textId="77777777" w:rsidR="003B3403" w:rsidRPr="0033750C"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9C2EEF5" w14:textId="77777777" w:rsidR="003B3403"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8"/>
    <w:p w14:paraId="5906939B" w14:textId="77777777" w:rsidR="003B3403" w:rsidRDefault="003B3403" w:rsidP="003B3403">
      <w:pPr>
        <w:widowControl/>
        <w:jc w:val="left"/>
        <w:rPr>
          <w:rFonts w:ascii="Times New Roman" w:eastAsia="SimSun" w:hAnsi="Times New Roman" w:cs="Times New Roman"/>
          <w:color w:val="1F497D"/>
          <w:kern w:val="0"/>
          <w:sz w:val="22"/>
        </w:rPr>
      </w:pPr>
    </w:p>
    <w:p w14:paraId="424BB628" w14:textId="77777777" w:rsidR="003B3403" w:rsidRDefault="003B3403" w:rsidP="003B3403">
      <w:pPr>
        <w:widowControl/>
        <w:jc w:val="left"/>
        <w:rPr>
          <w:rFonts w:ascii="Times New Roman" w:eastAsia="SimSun" w:hAnsi="Times New Roman" w:cs="Times New Roman"/>
          <w:color w:val="1F497D"/>
          <w:kern w:val="0"/>
          <w:sz w:val="22"/>
        </w:rPr>
      </w:pPr>
    </w:p>
    <w:p w14:paraId="362F158B" w14:textId="6C598B8E" w:rsidR="003B3403" w:rsidRPr="0033750C"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3B3403">
        <w:rPr>
          <w:rFonts w:ascii="Times New Roman" w:eastAsia="SimSun" w:hAnsi="Times New Roman" w:cs="Times New Roman"/>
          <w:color w:val="1F497D"/>
          <w:kern w:val="0"/>
          <w:sz w:val="22"/>
        </w:rPr>
        <w:t xml:space="preserve">H. </w:t>
      </w:r>
      <w:proofErr w:type="spellStart"/>
      <w:r w:rsidRPr="003B3403">
        <w:rPr>
          <w:rFonts w:ascii="Times New Roman" w:eastAsia="SimSun" w:hAnsi="Times New Roman" w:cs="Times New Roman"/>
          <w:color w:val="1F497D"/>
          <w:kern w:val="0"/>
          <w:sz w:val="22"/>
        </w:rPr>
        <w:t>Khanai</w:t>
      </w:r>
      <w:proofErr w:type="spellEnd"/>
      <w:r w:rsidRPr="0033750C">
        <w:rPr>
          <w:rFonts w:ascii="Times New Roman" w:eastAsia="SimSun" w:hAnsi="Times New Roman" w:cs="Times New Roman"/>
          <w:color w:val="1F497D"/>
          <w:kern w:val="0"/>
          <w:sz w:val="22"/>
        </w:rPr>
        <w:t>,</w:t>
      </w:r>
    </w:p>
    <w:p w14:paraId="475A49DD" w14:textId="77777777" w:rsidR="003B3403" w:rsidRPr="0033750C" w:rsidRDefault="003B3403" w:rsidP="003B3403">
      <w:pPr>
        <w:widowControl/>
        <w:ind w:firstLine="420"/>
        <w:jc w:val="left"/>
        <w:rPr>
          <w:rFonts w:ascii="Times New Roman" w:eastAsia="SimSun" w:hAnsi="Times New Roman" w:cs="Times New Roman"/>
          <w:color w:val="1F497D"/>
          <w:kern w:val="0"/>
          <w:sz w:val="22"/>
        </w:rPr>
      </w:pPr>
    </w:p>
    <w:p w14:paraId="290D3CA4" w14:textId="68F0DE2D"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 xml:space="preserve">Thank you for reaching out. I apologize for missing your call </w:t>
      </w:r>
      <w:r>
        <w:rPr>
          <w:rFonts w:ascii="Times New Roman" w:eastAsia="SimSun" w:hAnsi="Times New Roman" w:cs="Times New Roman" w:hint="eastAsia"/>
          <w:color w:val="1F497D"/>
          <w:kern w:val="0"/>
          <w:sz w:val="22"/>
        </w:rPr>
        <w:t>b</w:t>
      </w:r>
      <w:r w:rsidRPr="003B3403">
        <w:rPr>
          <w:rFonts w:ascii="Times New Roman" w:eastAsia="SimSun" w:hAnsi="Times New Roman" w:cs="Times New Roman"/>
          <w:color w:val="1F497D"/>
          <w:kern w:val="0"/>
          <w:sz w:val="22"/>
        </w:rPr>
        <w:t>ecause it’s early morning here. I appreciate your confirmation regarding the clarity of the receipts date of purchase and payment mode.</w:t>
      </w:r>
    </w:p>
    <w:p w14:paraId="7BDC2F26" w14:textId="77777777" w:rsidR="003B3403" w:rsidRPr="003B3403" w:rsidRDefault="003B3403" w:rsidP="003B3403">
      <w:pPr>
        <w:widowControl/>
        <w:ind w:firstLine="420"/>
        <w:jc w:val="left"/>
        <w:rPr>
          <w:rFonts w:ascii="Times New Roman" w:eastAsia="SimSun" w:hAnsi="Times New Roman" w:cs="Times New Roman"/>
          <w:color w:val="1F497D"/>
          <w:kern w:val="0"/>
          <w:sz w:val="22"/>
        </w:rPr>
      </w:pPr>
    </w:p>
    <w:p w14:paraId="4909C143" w14:textId="4DCF1751"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If there are any further questions or concerns regarding the receipts or any other matter</w:t>
      </w:r>
      <w:r>
        <w:rPr>
          <w:rFonts w:ascii="Times New Roman" w:eastAsia="SimSun" w:hAnsi="Times New Roman" w:cs="Times New Roman" w:hint="eastAsia"/>
          <w:color w:val="1F497D"/>
          <w:kern w:val="0"/>
          <w:sz w:val="22"/>
        </w:rPr>
        <w:t xml:space="preserve"> regarding mailing address</w:t>
      </w:r>
      <w:r w:rsidRPr="003B3403">
        <w:rPr>
          <w:rFonts w:ascii="Times New Roman" w:eastAsia="SimSun" w:hAnsi="Times New Roman" w:cs="Times New Roman"/>
          <w:color w:val="1F497D"/>
          <w:kern w:val="0"/>
          <w:sz w:val="22"/>
        </w:rPr>
        <w:t>, please don</w:t>
      </w:r>
      <w:r>
        <w:rPr>
          <w:rFonts w:ascii="Times New Roman" w:eastAsia="SimSun" w:hAnsi="Times New Roman" w:cs="Times New Roman"/>
          <w:color w:val="1F497D"/>
          <w:kern w:val="0"/>
          <w:sz w:val="22"/>
        </w:rPr>
        <w:t>’</w:t>
      </w:r>
      <w:r w:rsidRPr="003B3403">
        <w:rPr>
          <w:rFonts w:ascii="Times New Roman" w:eastAsia="SimSun" w:hAnsi="Times New Roman" w:cs="Times New Roman"/>
          <w:color w:val="1F497D"/>
          <w:kern w:val="0"/>
          <w:sz w:val="22"/>
        </w:rPr>
        <w:t xml:space="preserve">t hesitate to contact me directly. </w:t>
      </w:r>
    </w:p>
    <w:p w14:paraId="1647F5F1" w14:textId="77777777" w:rsidR="003B3403" w:rsidRPr="003B3403" w:rsidRDefault="003B3403" w:rsidP="003B3403">
      <w:pPr>
        <w:widowControl/>
        <w:ind w:firstLine="420"/>
        <w:jc w:val="left"/>
        <w:rPr>
          <w:rFonts w:ascii="Times New Roman" w:eastAsia="SimSun" w:hAnsi="Times New Roman" w:cs="Times New Roman"/>
          <w:color w:val="1F497D"/>
          <w:kern w:val="0"/>
          <w:sz w:val="22"/>
        </w:rPr>
      </w:pPr>
    </w:p>
    <w:p w14:paraId="75652360" w14:textId="61B2E6C8" w:rsid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Thank you for your attention to this matter.</w:t>
      </w:r>
    </w:p>
    <w:p w14:paraId="38B43316" w14:textId="77777777" w:rsidR="003B3403" w:rsidRDefault="003B3403" w:rsidP="003B3403">
      <w:pPr>
        <w:widowControl/>
        <w:ind w:firstLine="420"/>
        <w:jc w:val="left"/>
        <w:rPr>
          <w:rFonts w:ascii="Times New Roman" w:eastAsia="SimSun" w:hAnsi="Times New Roman" w:cs="Times New Roman"/>
          <w:color w:val="1F497D"/>
          <w:kern w:val="0"/>
          <w:sz w:val="22"/>
        </w:rPr>
      </w:pPr>
    </w:p>
    <w:p w14:paraId="440B197A" w14:textId="77777777" w:rsidR="003B3403" w:rsidRPr="0033750C"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8DD440B" w14:textId="77777777" w:rsidR="003B3403"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9"/>
    <w:p w14:paraId="5081CFB1" w14:textId="77777777" w:rsidR="003B3403" w:rsidRDefault="003B3403" w:rsidP="00F43142">
      <w:pPr>
        <w:widowControl/>
        <w:jc w:val="left"/>
        <w:rPr>
          <w:rFonts w:ascii="Times New Roman" w:eastAsia="SimSun" w:hAnsi="Times New Roman" w:cs="Times New Roman"/>
          <w:color w:val="1F497D"/>
          <w:kern w:val="0"/>
          <w:sz w:val="22"/>
        </w:rPr>
      </w:pPr>
    </w:p>
    <w:p w14:paraId="4C6768DF" w14:textId="77777777" w:rsidR="003B3403" w:rsidRDefault="003B3403" w:rsidP="00F43142">
      <w:pPr>
        <w:widowControl/>
        <w:jc w:val="left"/>
        <w:rPr>
          <w:rFonts w:ascii="Times New Roman" w:eastAsia="SimSun" w:hAnsi="Times New Roman" w:cs="Times New Roman"/>
          <w:color w:val="1F497D"/>
          <w:kern w:val="0"/>
          <w:sz w:val="22"/>
        </w:rPr>
      </w:pPr>
    </w:p>
    <w:p w14:paraId="4555FF02" w14:textId="1F098CB3" w:rsidR="00F43142" w:rsidRPr="0033750C"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0F24B6B0" w14:textId="77777777" w:rsidR="00F43142" w:rsidRPr="0033750C" w:rsidRDefault="00F43142" w:rsidP="00F43142">
      <w:pPr>
        <w:widowControl/>
        <w:ind w:firstLine="420"/>
        <w:jc w:val="left"/>
        <w:rPr>
          <w:rFonts w:ascii="Times New Roman" w:eastAsia="SimSun" w:hAnsi="Times New Roman" w:cs="Times New Roman"/>
          <w:color w:val="1F497D"/>
          <w:kern w:val="0"/>
          <w:sz w:val="22"/>
        </w:rPr>
      </w:pPr>
    </w:p>
    <w:p w14:paraId="0E8131F1" w14:textId="554A5F45" w:rsidR="00F43142" w:rsidRDefault="00F43142" w:rsidP="00F4314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m writing to send you the slides and the speech for SPIE2024: </w:t>
      </w:r>
      <w:hyperlink r:id="rId14" w:history="1">
        <w:r w:rsidRPr="00F43142">
          <w:rPr>
            <w:rStyle w:val="ae"/>
            <w:rFonts w:ascii="Times New Roman" w:eastAsia="SimSun" w:hAnsi="Times New Roman" w:cs="Times New Roman" w:hint="eastAsia"/>
            <w:kern w:val="0"/>
            <w:sz w:val="22"/>
          </w:rPr>
          <w:t>Link</w:t>
        </w:r>
      </w:hyperlink>
      <w:r>
        <w:rPr>
          <w:rFonts w:ascii="Times New Roman" w:eastAsia="SimSun" w:hAnsi="Times New Roman" w:cs="Times New Roman" w:hint="eastAsia"/>
          <w:color w:val="1F497D"/>
          <w:kern w:val="0"/>
          <w:sz w:val="22"/>
        </w:rPr>
        <w:t xml:space="preserve">. Could you please review these materials at your convenience? Thank you so much for your help and have a good day! </w:t>
      </w:r>
    </w:p>
    <w:p w14:paraId="0D65A047" w14:textId="77777777" w:rsidR="00F43142" w:rsidRDefault="00F43142" w:rsidP="00F43142">
      <w:pPr>
        <w:widowControl/>
        <w:ind w:firstLine="420"/>
        <w:jc w:val="left"/>
        <w:rPr>
          <w:rFonts w:ascii="Times New Roman" w:eastAsia="SimSun" w:hAnsi="Times New Roman" w:cs="Times New Roman"/>
          <w:color w:val="1F497D"/>
          <w:kern w:val="0"/>
          <w:sz w:val="22"/>
        </w:rPr>
      </w:pPr>
    </w:p>
    <w:p w14:paraId="0EC28057" w14:textId="77777777" w:rsidR="00F43142" w:rsidRPr="0033750C"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6C23417" w14:textId="77777777" w:rsidR="00F43142"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C6AA5E0" w14:textId="77777777" w:rsidR="00F43142" w:rsidRDefault="00F43142" w:rsidP="00F43142">
      <w:pPr>
        <w:widowControl/>
        <w:jc w:val="left"/>
        <w:rPr>
          <w:rFonts w:ascii="Times New Roman" w:eastAsia="SimSun" w:hAnsi="Times New Roman" w:cs="Times New Roman"/>
          <w:color w:val="1F497D"/>
          <w:kern w:val="0"/>
          <w:sz w:val="22"/>
        </w:rPr>
      </w:pPr>
    </w:p>
    <w:p w14:paraId="714A2AB9" w14:textId="77777777" w:rsidR="00F43142" w:rsidRDefault="00F43142" w:rsidP="00F43142">
      <w:pPr>
        <w:widowControl/>
        <w:jc w:val="left"/>
        <w:rPr>
          <w:rFonts w:ascii="Times New Roman" w:eastAsia="SimSun" w:hAnsi="Times New Roman" w:cs="Times New Roman"/>
          <w:color w:val="1F497D"/>
          <w:kern w:val="0"/>
          <w:sz w:val="22"/>
        </w:rPr>
      </w:pPr>
    </w:p>
    <w:p w14:paraId="2874F45B" w14:textId="726A40F0" w:rsidR="00F43142" w:rsidRPr="0033750C"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Shang</w:t>
      </w:r>
      <w:r w:rsidRPr="0033750C">
        <w:rPr>
          <w:rFonts w:ascii="Times New Roman" w:eastAsia="SimSun" w:hAnsi="Times New Roman" w:cs="Times New Roman"/>
          <w:color w:val="1F497D"/>
          <w:kern w:val="0"/>
          <w:sz w:val="22"/>
        </w:rPr>
        <w:t>,</w:t>
      </w:r>
    </w:p>
    <w:p w14:paraId="29CEFDC2" w14:textId="77777777" w:rsidR="00F43142" w:rsidRPr="0033750C" w:rsidRDefault="00F43142" w:rsidP="00F43142">
      <w:pPr>
        <w:widowControl/>
        <w:ind w:firstLine="420"/>
        <w:jc w:val="left"/>
        <w:rPr>
          <w:rFonts w:ascii="Times New Roman" w:eastAsia="SimSun" w:hAnsi="Times New Roman" w:cs="Times New Roman"/>
          <w:color w:val="1F497D"/>
          <w:kern w:val="0"/>
          <w:sz w:val="22"/>
        </w:rPr>
      </w:pPr>
    </w:p>
    <w:p w14:paraId="6E421643" w14:textId="186E0B1A" w:rsidR="00F43142" w:rsidRDefault="00F43142" w:rsidP="00F43142">
      <w:pPr>
        <w:widowControl/>
        <w:ind w:firstLine="420"/>
        <w:jc w:val="left"/>
        <w:rPr>
          <w:rFonts w:ascii="Times New Roman" w:eastAsia="SimSun" w:hAnsi="Times New Roman" w:cs="Times New Roman"/>
          <w:color w:val="1F497D"/>
          <w:kern w:val="0"/>
          <w:sz w:val="22"/>
        </w:rPr>
      </w:pPr>
      <w:r w:rsidRPr="00F43142">
        <w:rPr>
          <w:rFonts w:ascii="Times New Roman" w:eastAsia="SimSun" w:hAnsi="Times New Roman" w:cs="Times New Roman"/>
          <w:color w:val="1F497D"/>
          <w:kern w:val="0"/>
          <w:sz w:val="22"/>
        </w:rPr>
        <w:t>Thank you for reaching out and sharing your concerns. I understand your situation regarding the exam result.</w:t>
      </w:r>
      <w:r w:rsidRPr="00F43142">
        <w:t xml:space="preserve"> </w:t>
      </w:r>
      <w:r>
        <w:rPr>
          <w:rFonts w:ascii="Times New Roman" w:eastAsia="SimSun" w:hAnsi="Times New Roman" w:cs="Times New Roman" w:hint="eastAsia"/>
          <w:color w:val="1F497D"/>
          <w:kern w:val="0"/>
          <w:sz w:val="22"/>
        </w:rPr>
        <w:t>W</w:t>
      </w:r>
      <w:r w:rsidRPr="00F43142">
        <w:rPr>
          <w:rFonts w:ascii="Times New Roman" w:eastAsia="SimSun" w:hAnsi="Times New Roman" w:cs="Times New Roman"/>
          <w:color w:val="1F497D"/>
          <w:kern w:val="0"/>
          <w:sz w:val="22"/>
        </w:rPr>
        <w:t>e can arrange for an offline discussion when I return to Hong Kong</w:t>
      </w:r>
      <w:r>
        <w:rPr>
          <w:rFonts w:ascii="Times New Roman" w:eastAsia="SimSun" w:hAnsi="Times New Roman" w:cs="Times New Roman" w:hint="eastAsia"/>
          <w:color w:val="1F497D"/>
          <w:kern w:val="0"/>
          <w:sz w:val="22"/>
        </w:rPr>
        <w:t xml:space="preserve"> on April 5</w:t>
      </w:r>
      <w:r w:rsidRPr="00F43142">
        <w:rPr>
          <w:rFonts w:ascii="Times New Roman" w:eastAsia="SimSun" w:hAnsi="Times New Roman" w:cs="Times New Roman" w:hint="eastAsia"/>
          <w:color w:val="1F497D"/>
          <w:kern w:val="0"/>
          <w:sz w:val="22"/>
          <w:vertAlign w:val="superscript"/>
        </w:rPr>
        <w:t>th</w:t>
      </w:r>
      <w:r>
        <w:rPr>
          <w:rFonts w:ascii="Times New Roman" w:eastAsia="SimSun" w:hAnsi="Times New Roman" w:cs="Times New Roman" w:hint="eastAsia"/>
          <w:color w:val="1F497D"/>
          <w:kern w:val="0"/>
          <w:sz w:val="22"/>
        </w:rPr>
        <w:t xml:space="preserve">. But if you cannot wait, </w:t>
      </w:r>
      <w:r w:rsidRPr="00F43142">
        <w:rPr>
          <w:rFonts w:ascii="Times New Roman" w:eastAsia="SimSun" w:hAnsi="Times New Roman" w:cs="Times New Roman"/>
          <w:color w:val="1F497D"/>
          <w:kern w:val="0"/>
          <w:sz w:val="22"/>
        </w:rPr>
        <w:t xml:space="preserve">you can consult </w:t>
      </w:r>
      <w:r>
        <w:rPr>
          <w:rFonts w:ascii="Times New Roman" w:eastAsia="SimSun" w:hAnsi="Times New Roman" w:cs="Times New Roman" w:hint="eastAsia"/>
          <w:color w:val="1F497D"/>
          <w:kern w:val="0"/>
          <w:sz w:val="22"/>
        </w:rPr>
        <w:t>professor</w:t>
      </w:r>
      <w:r w:rsidRPr="00F43142">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directly </w:t>
      </w:r>
      <w:r w:rsidRPr="00F43142">
        <w:rPr>
          <w:rFonts w:ascii="Times New Roman" w:eastAsia="SimSun" w:hAnsi="Times New Roman" w:cs="Times New Roman"/>
          <w:color w:val="1F497D"/>
          <w:kern w:val="0"/>
          <w:sz w:val="22"/>
        </w:rPr>
        <w:t>on the class</w:t>
      </w:r>
      <w:r>
        <w:rPr>
          <w:rFonts w:ascii="Times New Roman" w:eastAsia="SimSun" w:hAnsi="Times New Roman" w:cs="Times New Roman" w:hint="eastAsia"/>
          <w:color w:val="1F497D"/>
          <w:kern w:val="0"/>
          <w:sz w:val="22"/>
        </w:rPr>
        <w:t xml:space="preserve"> every week. </w:t>
      </w:r>
    </w:p>
    <w:p w14:paraId="0A275512" w14:textId="77777777" w:rsidR="00F43142" w:rsidRDefault="00F43142" w:rsidP="00F43142">
      <w:pPr>
        <w:widowControl/>
        <w:ind w:firstLine="420"/>
        <w:jc w:val="left"/>
        <w:rPr>
          <w:rFonts w:ascii="Times New Roman" w:eastAsia="SimSun" w:hAnsi="Times New Roman" w:cs="Times New Roman"/>
          <w:color w:val="1F497D"/>
          <w:kern w:val="0"/>
          <w:sz w:val="22"/>
        </w:rPr>
      </w:pPr>
    </w:p>
    <w:p w14:paraId="27F044AB" w14:textId="35EC2762" w:rsidR="00F43142" w:rsidRDefault="00F43142" w:rsidP="00F43142">
      <w:pPr>
        <w:widowControl/>
        <w:ind w:firstLine="420"/>
        <w:jc w:val="left"/>
        <w:rPr>
          <w:rFonts w:ascii="Times New Roman" w:eastAsia="SimSun" w:hAnsi="Times New Roman" w:cs="Times New Roman"/>
          <w:color w:val="1F497D"/>
          <w:kern w:val="0"/>
          <w:sz w:val="22"/>
        </w:rPr>
      </w:pPr>
      <w:r w:rsidRPr="00F43142">
        <w:rPr>
          <w:rFonts w:ascii="Times New Roman" w:eastAsia="SimSun" w:hAnsi="Times New Roman" w:cs="Times New Roman"/>
          <w:color w:val="1F497D"/>
          <w:kern w:val="0"/>
          <w:sz w:val="22"/>
        </w:rPr>
        <w:t>In the meantime, I suggest focusing on your studies and preparing for the final exam. The midterm exam constitutes only 25% of the total course grade, so there is still an opportunity to improve your overall grade.</w:t>
      </w:r>
    </w:p>
    <w:p w14:paraId="504BA002" w14:textId="77777777" w:rsidR="00F43142" w:rsidRDefault="00F43142" w:rsidP="00F43142">
      <w:pPr>
        <w:widowControl/>
        <w:ind w:firstLine="420"/>
        <w:jc w:val="left"/>
        <w:rPr>
          <w:rFonts w:ascii="Times New Roman" w:eastAsia="SimSun" w:hAnsi="Times New Roman" w:cs="Times New Roman"/>
          <w:color w:val="1F497D"/>
          <w:kern w:val="0"/>
          <w:sz w:val="22"/>
        </w:rPr>
      </w:pPr>
    </w:p>
    <w:p w14:paraId="26D0EF06" w14:textId="4F6548D4" w:rsidR="00F43142" w:rsidRPr="00F43142" w:rsidRDefault="00F43142" w:rsidP="00F43142">
      <w:pPr>
        <w:widowControl/>
        <w:ind w:firstLine="420"/>
        <w:jc w:val="left"/>
        <w:rPr>
          <w:rFonts w:ascii="Times New Roman" w:eastAsia="SimSun" w:hAnsi="Times New Roman" w:cs="Times New Roman"/>
          <w:color w:val="1F497D"/>
          <w:kern w:val="0"/>
          <w:sz w:val="22"/>
        </w:rPr>
      </w:pPr>
      <w:r w:rsidRPr="00F43142">
        <w:rPr>
          <w:rFonts w:ascii="Times New Roman" w:eastAsia="SimSun" w:hAnsi="Times New Roman" w:cs="Times New Roman"/>
          <w:color w:val="1F497D"/>
          <w:kern w:val="0"/>
          <w:sz w:val="22"/>
        </w:rPr>
        <w:t>If you have any further questions or need assistance, feel free to contact me anytime.</w:t>
      </w:r>
    </w:p>
    <w:p w14:paraId="2DD80FAA" w14:textId="77777777" w:rsidR="00F43142" w:rsidRDefault="00F43142" w:rsidP="00F43142">
      <w:pPr>
        <w:widowControl/>
        <w:ind w:firstLine="420"/>
        <w:jc w:val="left"/>
        <w:rPr>
          <w:rFonts w:ascii="Times New Roman" w:eastAsia="SimSun" w:hAnsi="Times New Roman" w:cs="Times New Roman"/>
          <w:color w:val="1F497D"/>
          <w:kern w:val="0"/>
          <w:sz w:val="22"/>
        </w:rPr>
      </w:pPr>
    </w:p>
    <w:p w14:paraId="785D0D56" w14:textId="77777777" w:rsidR="00F43142" w:rsidRPr="0033750C"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4D585F8" w14:textId="77777777" w:rsidR="00F43142"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452CF4" w14:textId="77777777" w:rsidR="00F43142" w:rsidRDefault="00F43142" w:rsidP="008500EF">
      <w:pPr>
        <w:widowControl/>
        <w:jc w:val="left"/>
        <w:rPr>
          <w:rFonts w:ascii="Times New Roman" w:eastAsia="SimSun" w:hAnsi="Times New Roman" w:cs="Times New Roman"/>
          <w:color w:val="1F497D"/>
          <w:kern w:val="0"/>
          <w:sz w:val="22"/>
        </w:rPr>
      </w:pPr>
    </w:p>
    <w:p w14:paraId="18F2654A" w14:textId="77777777" w:rsidR="00F43142" w:rsidRDefault="00F43142" w:rsidP="008500EF">
      <w:pPr>
        <w:widowControl/>
        <w:jc w:val="left"/>
        <w:rPr>
          <w:rFonts w:ascii="Times New Roman" w:eastAsia="SimSun" w:hAnsi="Times New Roman" w:cs="Times New Roman"/>
          <w:color w:val="1F497D"/>
          <w:kern w:val="0"/>
          <w:sz w:val="22"/>
        </w:rPr>
      </w:pPr>
    </w:p>
    <w:p w14:paraId="6B655D5F" w14:textId="61DA90D0" w:rsidR="008500EF" w:rsidRPr="00C446DB" w:rsidRDefault="008500EF" w:rsidP="008500EF">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晏</w:t>
      </w:r>
      <w:r w:rsidRPr="00C446DB">
        <w:rPr>
          <w:rFonts w:ascii="Times New Roman" w:eastAsia="SimSun" w:hAnsi="Times New Roman" w:cs="Times New Roman"/>
          <w:color w:val="1F497D"/>
          <w:kern w:val="0"/>
          <w:sz w:val="22"/>
        </w:rPr>
        <w:t>老师：</w:t>
      </w:r>
    </w:p>
    <w:p w14:paraId="55F36C34" w14:textId="67618DD1" w:rsidR="008500EF" w:rsidRPr="00C446DB" w:rsidRDefault="008500EF" w:rsidP="008500EF">
      <w:pPr>
        <w:widowControl/>
        <w:ind w:firstLine="420"/>
        <w:jc w:val="left"/>
        <w:rPr>
          <w:rFonts w:ascii="Times New Roman" w:eastAsia="SimSun" w:hAnsi="Times New Roman" w:cs="Times New Roman"/>
          <w:color w:val="1F497D"/>
          <w:kern w:val="0"/>
          <w:sz w:val="22"/>
        </w:rPr>
      </w:pPr>
      <w:r w:rsidRPr="008500EF">
        <w:rPr>
          <w:rFonts w:ascii="Times New Roman" w:eastAsia="SimSun" w:hAnsi="Times New Roman" w:cs="Times New Roman"/>
          <w:color w:val="1F497D"/>
          <w:kern w:val="0"/>
          <w:sz w:val="22"/>
        </w:rPr>
        <w:t>非常感谢您的回复和详细说明。我会等待院系秘书发出</w:t>
      </w:r>
      <w:r w:rsidRPr="008500EF">
        <w:rPr>
          <w:rFonts w:ascii="Times New Roman" w:eastAsia="SimSun" w:hAnsi="Times New Roman" w:cs="Times New Roman"/>
          <w:color w:val="1F497D"/>
          <w:kern w:val="0"/>
          <w:sz w:val="22"/>
        </w:rPr>
        <w:t>Fellowship</w:t>
      </w:r>
      <w:r w:rsidRPr="008500EF">
        <w:rPr>
          <w:rFonts w:ascii="Times New Roman" w:eastAsia="SimSun" w:hAnsi="Times New Roman" w:cs="Times New Roman"/>
          <w:color w:val="1F497D"/>
          <w:kern w:val="0"/>
          <w:sz w:val="22"/>
        </w:rPr>
        <w:t>续签邮件，并按时提交所需材料。</w:t>
      </w:r>
      <w:r>
        <w:rPr>
          <w:rFonts w:ascii="Times New Roman" w:eastAsia="SimSun" w:hAnsi="Times New Roman" w:cs="Times New Roman" w:hint="eastAsia"/>
          <w:color w:val="1F497D"/>
          <w:kern w:val="0"/>
          <w:sz w:val="22"/>
        </w:rPr>
        <w:t>祝您工作顺利，生活愉快！</w:t>
      </w:r>
      <w:r>
        <w:rPr>
          <w:rFonts w:ascii="Times New Roman" w:eastAsia="SimSun" w:hAnsi="Times New Roman" w:cs="Times New Roman" w:hint="eastAsia"/>
          <w:color w:val="1F497D"/>
          <w:kern w:val="0"/>
          <w:sz w:val="22"/>
        </w:rPr>
        <w:t xml:space="preserve"> </w:t>
      </w:r>
    </w:p>
    <w:p w14:paraId="768ADC9B" w14:textId="54394082" w:rsidR="008500EF" w:rsidRPr="00C446DB" w:rsidRDefault="008500EF" w:rsidP="008500E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r>
        <w:rPr>
          <w:rFonts w:ascii="Times New Roman" w:eastAsia="SimSun" w:hAnsi="Times New Roman" w:cs="Times New Roman" w:hint="eastAsia"/>
          <w:color w:val="1F497D"/>
          <w:kern w:val="0"/>
          <w:sz w:val="22"/>
        </w:rPr>
        <w:t xml:space="preserve"> </w:t>
      </w:r>
    </w:p>
    <w:p w14:paraId="483E1EB8" w14:textId="77777777" w:rsidR="008500EF" w:rsidRDefault="008500EF" w:rsidP="008500EF">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金刘超</w:t>
      </w:r>
    </w:p>
    <w:p w14:paraId="122D4ECA" w14:textId="77777777" w:rsidR="008500EF" w:rsidRDefault="008500EF" w:rsidP="008500EF">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机械与能源工程系</w:t>
      </w:r>
    </w:p>
    <w:p w14:paraId="6F345BF8" w14:textId="77777777" w:rsidR="008500EF" w:rsidRDefault="008500EF" w:rsidP="008500EF">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工号：</w:t>
      </w:r>
      <w:r w:rsidRPr="00C446DB">
        <w:rPr>
          <w:rFonts w:ascii="Times New Roman" w:eastAsia="SimSun" w:hAnsi="Times New Roman" w:cs="Times New Roman"/>
          <w:color w:val="1F497D"/>
          <w:kern w:val="0"/>
          <w:sz w:val="22"/>
        </w:rPr>
        <w:t xml:space="preserve">30026668 </w:t>
      </w:r>
    </w:p>
    <w:p w14:paraId="0E9E5667" w14:textId="77777777" w:rsidR="008500EF" w:rsidRDefault="008500EF" w:rsidP="00793363">
      <w:pPr>
        <w:widowControl/>
        <w:jc w:val="left"/>
        <w:rPr>
          <w:rFonts w:ascii="Times New Roman" w:eastAsia="SimSun" w:hAnsi="Times New Roman" w:cs="Times New Roman"/>
          <w:color w:val="1F497D"/>
          <w:kern w:val="0"/>
          <w:sz w:val="22"/>
        </w:rPr>
      </w:pPr>
    </w:p>
    <w:p w14:paraId="7F7B1EF3" w14:textId="0D9B01BD" w:rsidR="00793363" w:rsidRPr="0033750C" w:rsidRDefault="00793363" w:rsidP="007933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Shang</w:t>
      </w:r>
      <w:r w:rsidRPr="0033750C">
        <w:rPr>
          <w:rFonts w:ascii="Times New Roman" w:eastAsia="SimSun" w:hAnsi="Times New Roman" w:cs="Times New Roman"/>
          <w:color w:val="1F497D"/>
          <w:kern w:val="0"/>
          <w:sz w:val="22"/>
        </w:rPr>
        <w:t>,</w:t>
      </w:r>
    </w:p>
    <w:p w14:paraId="315F4697" w14:textId="77777777" w:rsidR="00793363" w:rsidRPr="0033750C" w:rsidRDefault="00793363" w:rsidP="00793363">
      <w:pPr>
        <w:widowControl/>
        <w:ind w:firstLine="420"/>
        <w:jc w:val="left"/>
        <w:rPr>
          <w:rFonts w:ascii="Times New Roman" w:eastAsia="SimSun" w:hAnsi="Times New Roman" w:cs="Times New Roman"/>
          <w:color w:val="1F497D"/>
          <w:kern w:val="0"/>
          <w:sz w:val="22"/>
        </w:rPr>
      </w:pPr>
    </w:p>
    <w:p w14:paraId="1C867B74" w14:textId="42DA2DF1" w:rsidR="00793363" w:rsidRPr="00793363" w:rsidRDefault="00793363" w:rsidP="00793363">
      <w:pPr>
        <w:widowControl/>
        <w:ind w:firstLine="420"/>
        <w:jc w:val="left"/>
        <w:rPr>
          <w:rFonts w:ascii="Times New Roman" w:eastAsia="SimSun" w:hAnsi="Times New Roman" w:cs="Times New Roman"/>
          <w:color w:val="1F497D"/>
          <w:kern w:val="0"/>
          <w:sz w:val="22"/>
        </w:rPr>
      </w:pPr>
      <w:r w:rsidRPr="00793363">
        <w:rPr>
          <w:rFonts w:ascii="Times New Roman" w:eastAsia="SimSun" w:hAnsi="Times New Roman" w:cs="Times New Roman"/>
          <w:color w:val="1F497D"/>
          <w:kern w:val="0"/>
          <w:sz w:val="22"/>
        </w:rPr>
        <w:lastRenderedPageBreak/>
        <w:t>Unfortunately, I will not be in Hong Kong next week</w:t>
      </w:r>
      <w:r>
        <w:rPr>
          <w:rFonts w:ascii="Times New Roman" w:eastAsia="SimSun" w:hAnsi="Times New Roman" w:cs="Times New Roman" w:hint="eastAsia"/>
          <w:color w:val="1F497D"/>
          <w:kern w:val="0"/>
          <w:sz w:val="22"/>
        </w:rPr>
        <w:t xml:space="preserve"> for an entire week</w:t>
      </w:r>
      <w:r w:rsidRPr="00793363">
        <w:rPr>
          <w:rFonts w:ascii="Times New Roman" w:eastAsia="SimSun" w:hAnsi="Times New Roman" w:cs="Times New Roman"/>
          <w:color w:val="1F497D"/>
          <w:kern w:val="0"/>
          <w:sz w:val="22"/>
        </w:rPr>
        <w:t xml:space="preserve">. Additionally, I have informed Prof. Yuan about your situation yesterday. </w:t>
      </w:r>
      <w:r>
        <w:rPr>
          <w:rFonts w:ascii="Times New Roman" w:eastAsia="SimSun" w:hAnsi="Times New Roman" w:cs="Times New Roman" w:hint="eastAsia"/>
          <w:color w:val="1F497D"/>
          <w:kern w:val="0"/>
          <w:sz w:val="22"/>
        </w:rPr>
        <w:t xml:space="preserve">Did he </w:t>
      </w:r>
      <w:r>
        <w:rPr>
          <w:rFonts w:ascii="Times New Roman" w:eastAsia="SimSun" w:hAnsi="Times New Roman" w:cs="Times New Roman"/>
          <w:color w:val="1F497D"/>
          <w:kern w:val="0"/>
          <w:sz w:val="22"/>
        </w:rPr>
        <w:t>reply to</w:t>
      </w:r>
      <w:r>
        <w:rPr>
          <w:rFonts w:ascii="Times New Roman" w:eastAsia="SimSun" w:hAnsi="Times New Roman" w:cs="Times New Roman" w:hint="eastAsia"/>
          <w:color w:val="1F497D"/>
          <w:kern w:val="0"/>
          <w:sz w:val="22"/>
        </w:rPr>
        <w:t xml:space="preserve"> you?</w:t>
      </w:r>
    </w:p>
    <w:p w14:paraId="6E3AE043" w14:textId="77777777" w:rsidR="00793363" w:rsidRPr="00793363" w:rsidRDefault="00793363" w:rsidP="00793363">
      <w:pPr>
        <w:widowControl/>
        <w:ind w:firstLine="420"/>
        <w:jc w:val="left"/>
        <w:rPr>
          <w:rFonts w:ascii="Times New Roman" w:eastAsia="SimSun" w:hAnsi="Times New Roman" w:cs="Times New Roman"/>
          <w:color w:val="1F497D"/>
          <w:kern w:val="0"/>
          <w:sz w:val="22"/>
        </w:rPr>
      </w:pPr>
    </w:p>
    <w:p w14:paraId="63BA6359" w14:textId="55E65871" w:rsidR="00793363" w:rsidRPr="00793363" w:rsidRDefault="00793363" w:rsidP="00793363">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 think</w:t>
      </w:r>
      <w:r w:rsidRPr="00793363">
        <w:rPr>
          <w:rFonts w:ascii="Times New Roman" w:eastAsia="SimSun" w:hAnsi="Times New Roman" w:cs="Times New Roman"/>
          <w:color w:val="1F497D"/>
          <w:kern w:val="0"/>
          <w:sz w:val="22"/>
        </w:rPr>
        <w:t xml:space="preserve"> your paper </w:t>
      </w:r>
      <w:r>
        <w:rPr>
          <w:rFonts w:ascii="Times New Roman" w:eastAsia="SimSun" w:hAnsi="Times New Roman" w:cs="Times New Roman" w:hint="eastAsia"/>
          <w:color w:val="1F497D"/>
          <w:kern w:val="0"/>
          <w:sz w:val="22"/>
        </w:rPr>
        <w:t>is</w:t>
      </w:r>
      <w:r w:rsidRPr="00793363">
        <w:rPr>
          <w:rFonts w:ascii="Times New Roman" w:eastAsia="SimSun" w:hAnsi="Times New Roman" w:cs="Times New Roman"/>
          <w:color w:val="1F497D"/>
          <w:kern w:val="0"/>
          <w:sz w:val="22"/>
        </w:rPr>
        <w:t xml:space="preserve"> in Prof. Yuan</w:t>
      </w:r>
      <w:r>
        <w:rPr>
          <w:rFonts w:ascii="Times New Roman" w:eastAsia="SimSun" w:hAnsi="Times New Roman" w:cs="Times New Roman"/>
          <w:color w:val="1F497D"/>
          <w:kern w:val="0"/>
          <w:sz w:val="22"/>
        </w:rPr>
        <w:t>’</w:t>
      </w:r>
      <w:r w:rsidRPr="00793363">
        <w:rPr>
          <w:rFonts w:ascii="Times New Roman" w:eastAsia="SimSun" w:hAnsi="Times New Roman" w:cs="Times New Roman"/>
          <w:color w:val="1F497D"/>
          <w:kern w:val="0"/>
          <w:sz w:val="22"/>
        </w:rPr>
        <w:t>s hands</w:t>
      </w:r>
      <w:r>
        <w:rPr>
          <w:rFonts w:ascii="Times New Roman" w:eastAsia="SimSun" w:hAnsi="Times New Roman" w:cs="Times New Roman" w:hint="eastAsia"/>
          <w:color w:val="1F497D"/>
          <w:kern w:val="0"/>
          <w:sz w:val="22"/>
        </w:rPr>
        <w:t>.</w:t>
      </w:r>
      <w:r w:rsidRPr="00793363">
        <w:rPr>
          <w:rFonts w:ascii="Times New Roman" w:eastAsia="SimSun" w:hAnsi="Times New Roman" w:cs="Times New Roman"/>
          <w:color w:val="1F497D"/>
          <w:kern w:val="0"/>
          <w:sz w:val="22"/>
        </w:rPr>
        <w:t xml:space="preserve"> I recommend reaching out to him directly. He will be able to provide you with the guidance you need for the MAEG5725 course.</w:t>
      </w:r>
    </w:p>
    <w:p w14:paraId="008234AA" w14:textId="77777777" w:rsidR="00793363" w:rsidRPr="00793363" w:rsidRDefault="00793363" w:rsidP="00793363">
      <w:pPr>
        <w:widowControl/>
        <w:ind w:firstLine="420"/>
        <w:jc w:val="left"/>
        <w:rPr>
          <w:rFonts w:ascii="Times New Roman" w:eastAsia="SimSun" w:hAnsi="Times New Roman" w:cs="Times New Roman"/>
          <w:color w:val="1F497D"/>
          <w:kern w:val="0"/>
          <w:sz w:val="22"/>
        </w:rPr>
      </w:pPr>
    </w:p>
    <w:p w14:paraId="0E8ED2C1" w14:textId="5F7873FF" w:rsidR="00793363" w:rsidRDefault="00793363" w:rsidP="00793363">
      <w:pPr>
        <w:widowControl/>
        <w:ind w:firstLine="420"/>
        <w:jc w:val="left"/>
        <w:rPr>
          <w:rFonts w:ascii="Times New Roman" w:eastAsia="SimSun" w:hAnsi="Times New Roman" w:cs="Times New Roman"/>
          <w:color w:val="1F497D"/>
          <w:kern w:val="0"/>
          <w:sz w:val="22"/>
        </w:rPr>
      </w:pPr>
      <w:r w:rsidRPr="00793363">
        <w:rPr>
          <w:rFonts w:ascii="Times New Roman" w:eastAsia="SimSun" w:hAnsi="Times New Roman" w:cs="Times New Roman"/>
          <w:color w:val="1F497D"/>
          <w:kern w:val="0"/>
          <w:sz w:val="22"/>
        </w:rPr>
        <w:t xml:space="preserve">I apologize for any inconvenience this may cause, and I appreciate your understanding. If you have any further questions or need </w:t>
      </w:r>
      <w:r>
        <w:rPr>
          <w:rFonts w:ascii="Times New Roman" w:eastAsia="SimSun" w:hAnsi="Times New Roman" w:cs="Times New Roman" w:hint="eastAsia"/>
          <w:color w:val="1F497D"/>
          <w:kern w:val="0"/>
          <w:sz w:val="22"/>
        </w:rPr>
        <w:t>help</w:t>
      </w:r>
      <w:r w:rsidRPr="00793363">
        <w:rPr>
          <w:rFonts w:ascii="Times New Roman" w:eastAsia="SimSun" w:hAnsi="Times New Roman" w:cs="Times New Roman"/>
          <w:color w:val="1F497D"/>
          <w:kern w:val="0"/>
          <w:sz w:val="22"/>
        </w:rPr>
        <w:t>, please feel free to contact me.</w:t>
      </w:r>
    </w:p>
    <w:p w14:paraId="4395F1B0" w14:textId="77777777" w:rsidR="00793363" w:rsidRDefault="00793363" w:rsidP="00793363">
      <w:pPr>
        <w:widowControl/>
        <w:ind w:firstLine="420"/>
        <w:jc w:val="left"/>
        <w:rPr>
          <w:rFonts w:ascii="Times New Roman" w:eastAsia="SimSun" w:hAnsi="Times New Roman" w:cs="Times New Roman"/>
          <w:color w:val="1F497D"/>
          <w:kern w:val="0"/>
          <w:sz w:val="22"/>
        </w:rPr>
      </w:pPr>
    </w:p>
    <w:p w14:paraId="1837F521" w14:textId="77777777" w:rsidR="00793363" w:rsidRPr="0033750C" w:rsidRDefault="00793363" w:rsidP="007933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5C3C39D" w14:textId="77777777" w:rsidR="00793363" w:rsidRDefault="00793363" w:rsidP="007933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612898" w14:textId="77777777" w:rsidR="00793363" w:rsidRDefault="00793363" w:rsidP="00C446DB">
      <w:pPr>
        <w:widowControl/>
        <w:jc w:val="left"/>
        <w:rPr>
          <w:rFonts w:ascii="Times New Roman" w:eastAsia="SimSun" w:hAnsi="Times New Roman" w:cs="Times New Roman"/>
          <w:color w:val="1F497D"/>
          <w:kern w:val="0"/>
          <w:sz w:val="22"/>
        </w:rPr>
      </w:pPr>
    </w:p>
    <w:p w14:paraId="4BEA8848" w14:textId="77777777" w:rsidR="00793363" w:rsidRDefault="00793363" w:rsidP="00C446DB">
      <w:pPr>
        <w:widowControl/>
        <w:jc w:val="left"/>
        <w:rPr>
          <w:rFonts w:ascii="Times New Roman" w:eastAsia="SimSun" w:hAnsi="Times New Roman" w:cs="Times New Roman"/>
          <w:color w:val="1F497D"/>
          <w:kern w:val="0"/>
          <w:sz w:val="22"/>
        </w:rPr>
      </w:pPr>
    </w:p>
    <w:p w14:paraId="3E93AA03" w14:textId="515F3113" w:rsid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关于续签南方科技大学</w:t>
      </w:r>
      <w:proofErr w:type="spellStart"/>
      <w:r w:rsidRPr="00C446DB">
        <w:rPr>
          <w:rFonts w:ascii="Times New Roman" w:eastAsia="SimSun" w:hAnsi="Times New Roman" w:cs="Times New Roman"/>
          <w:color w:val="1F497D"/>
          <w:kern w:val="0"/>
          <w:sz w:val="22"/>
        </w:rPr>
        <w:t>SUSTech</w:t>
      </w:r>
      <w:proofErr w:type="spellEnd"/>
      <w:r>
        <w:rPr>
          <w:rFonts w:ascii="Times New Roman" w:eastAsia="SimSun" w:hAnsi="Times New Roman" w:cs="Times New Roman" w:hint="eastAsia"/>
          <w:color w:val="1F497D"/>
          <w:kern w:val="0"/>
          <w:sz w:val="22"/>
        </w:rPr>
        <w:t xml:space="preserve"> PhD</w:t>
      </w:r>
      <w:r w:rsidRPr="00C446DB">
        <w:rPr>
          <w:rFonts w:ascii="Times New Roman" w:eastAsia="SimSun" w:hAnsi="Times New Roman" w:cs="Times New Roman"/>
          <w:color w:val="1F497D"/>
          <w:kern w:val="0"/>
          <w:sz w:val="22"/>
        </w:rPr>
        <w:t xml:space="preserve"> Fellowship Program</w:t>
      </w:r>
      <w:r w:rsidRPr="00C446DB">
        <w:rPr>
          <w:rFonts w:ascii="Times New Roman" w:eastAsia="SimSun" w:hAnsi="Times New Roman" w:cs="Times New Roman"/>
          <w:color w:val="1F497D"/>
          <w:kern w:val="0"/>
          <w:sz w:val="22"/>
        </w:rPr>
        <w:t>的咨询</w:t>
      </w:r>
    </w:p>
    <w:p w14:paraId="220EB046" w14:textId="16B52686" w:rsidR="00C446DB" w:rsidRP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尊敬的朱老师：</w:t>
      </w:r>
    </w:p>
    <w:p w14:paraId="288D2B19" w14:textId="77777777" w:rsidR="00C446DB" w:rsidRPr="00C446DB" w:rsidRDefault="00C446DB" w:rsidP="00C446DB">
      <w:pPr>
        <w:widowControl/>
        <w:ind w:firstLine="420"/>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您好！我是机械与能源工程系的金刘超，工号为</w:t>
      </w:r>
      <w:r w:rsidRPr="00C446DB">
        <w:rPr>
          <w:rFonts w:ascii="Times New Roman" w:eastAsia="SimSun" w:hAnsi="Times New Roman" w:cs="Times New Roman"/>
          <w:color w:val="1F497D"/>
          <w:kern w:val="0"/>
          <w:sz w:val="22"/>
        </w:rPr>
        <w:t>30026668</w:t>
      </w:r>
      <w:r w:rsidRPr="00C446DB">
        <w:rPr>
          <w:rFonts w:ascii="Times New Roman" w:eastAsia="SimSun" w:hAnsi="Times New Roman" w:cs="Times New Roman"/>
          <w:color w:val="1F497D"/>
          <w:kern w:val="0"/>
          <w:sz w:val="22"/>
        </w:rPr>
        <w:t>。</w:t>
      </w:r>
    </w:p>
    <w:p w14:paraId="4ABB245D" w14:textId="6BAD3EF0" w:rsidR="00C446DB" w:rsidRPr="00C446DB" w:rsidRDefault="00C446DB" w:rsidP="00C446DB">
      <w:pPr>
        <w:widowControl/>
        <w:ind w:firstLine="420"/>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我写信是想了解一下南方科技大学</w:t>
      </w:r>
      <w:proofErr w:type="spellStart"/>
      <w:r w:rsidRPr="00C446DB">
        <w:rPr>
          <w:rFonts w:ascii="Times New Roman" w:eastAsia="SimSun" w:hAnsi="Times New Roman" w:cs="Times New Roman"/>
          <w:color w:val="1F497D"/>
          <w:kern w:val="0"/>
          <w:sz w:val="22"/>
        </w:rPr>
        <w:t>SUSTech</w:t>
      </w:r>
      <w:proofErr w:type="spellEnd"/>
      <w:r>
        <w:rPr>
          <w:rFonts w:ascii="Times New Roman" w:eastAsia="SimSun" w:hAnsi="Times New Roman" w:cs="Times New Roman" w:hint="eastAsia"/>
          <w:color w:val="1F497D"/>
          <w:kern w:val="0"/>
          <w:sz w:val="22"/>
        </w:rPr>
        <w:t xml:space="preserve"> PhD</w:t>
      </w:r>
      <w:r w:rsidRPr="00C446DB">
        <w:rPr>
          <w:rFonts w:ascii="Times New Roman" w:eastAsia="SimSun" w:hAnsi="Times New Roman" w:cs="Times New Roman"/>
          <w:color w:val="1F497D"/>
          <w:kern w:val="0"/>
          <w:sz w:val="22"/>
        </w:rPr>
        <w:t xml:space="preserve"> Fellowship Program</w:t>
      </w:r>
      <w:r w:rsidRPr="00C446DB">
        <w:rPr>
          <w:rFonts w:ascii="Times New Roman" w:eastAsia="SimSun" w:hAnsi="Times New Roman" w:cs="Times New Roman"/>
          <w:color w:val="1F497D"/>
          <w:kern w:val="0"/>
          <w:sz w:val="22"/>
        </w:rPr>
        <w:t>的续签流程。由于我目前的</w:t>
      </w:r>
      <w:r w:rsidR="006D77CC">
        <w:rPr>
          <w:rFonts w:ascii="Times New Roman" w:eastAsia="SimSun" w:hAnsi="Times New Roman" w:cs="Times New Roman" w:hint="eastAsia"/>
          <w:color w:val="1F497D"/>
          <w:kern w:val="0"/>
          <w:sz w:val="22"/>
        </w:rPr>
        <w:t>合同</w:t>
      </w:r>
      <w:r w:rsidRPr="00C446DB">
        <w:rPr>
          <w:rFonts w:ascii="Times New Roman" w:eastAsia="SimSun" w:hAnsi="Times New Roman" w:cs="Times New Roman"/>
          <w:color w:val="1F497D"/>
          <w:kern w:val="0"/>
          <w:sz w:val="22"/>
        </w:rPr>
        <w:t>即将到期，我想了解如果我希望将</w:t>
      </w:r>
      <w:proofErr w:type="spellStart"/>
      <w:r w:rsidRPr="00C446DB">
        <w:rPr>
          <w:rFonts w:ascii="Times New Roman" w:eastAsia="SimSun" w:hAnsi="Times New Roman" w:cs="Times New Roman"/>
          <w:color w:val="1F497D"/>
          <w:kern w:val="0"/>
          <w:sz w:val="22"/>
        </w:rPr>
        <w:t>SUSTech</w:t>
      </w:r>
      <w:proofErr w:type="spellEnd"/>
      <w:r>
        <w:rPr>
          <w:rFonts w:ascii="Times New Roman" w:eastAsia="SimSun" w:hAnsi="Times New Roman" w:cs="Times New Roman" w:hint="eastAsia"/>
          <w:color w:val="1F497D"/>
          <w:kern w:val="0"/>
          <w:sz w:val="22"/>
        </w:rPr>
        <w:t xml:space="preserve"> PhD</w:t>
      </w:r>
      <w:r w:rsidRPr="00C446DB">
        <w:rPr>
          <w:rFonts w:ascii="Times New Roman" w:eastAsia="SimSun" w:hAnsi="Times New Roman" w:cs="Times New Roman"/>
          <w:color w:val="1F497D"/>
          <w:kern w:val="0"/>
          <w:sz w:val="22"/>
        </w:rPr>
        <w:t xml:space="preserve"> Fellowship Program</w:t>
      </w:r>
      <w:r w:rsidRPr="00C446DB">
        <w:rPr>
          <w:rFonts w:ascii="Times New Roman" w:eastAsia="SimSun" w:hAnsi="Times New Roman" w:cs="Times New Roman"/>
          <w:color w:val="1F497D"/>
          <w:kern w:val="0"/>
          <w:sz w:val="22"/>
        </w:rPr>
        <w:t>延长一年，需要进行哪些步骤和程序。</w:t>
      </w:r>
    </w:p>
    <w:p w14:paraId="086EEC2A" w14:textId="77777777" w:rsidR="00C446DB" w:rsidRPr="00C446DB" w:rsidRDefault="00C446DB" w:rsidP="00C446DB">
      <w:pPr>
        <w:widowControl/>
        <w:ind w:firstLine="420"/>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请问您能否提供关于续签流程的指导？对于所需文件、截止日期以及需要采取的具体行动等方面的任何信息，我将不胜感激。</w:t>
      </w:r>
    </w:p>
    <w:p w14:paraId="2266BBB6" w14:textId="77777777" w:rsidR="00C446DB" w:rsidRPr="00C446DB" w:rsidRDefault="00C446DB" w:rsidP="00C446DB">
      <w:pPr>
        <w:widowControl/>
        <w:ind w:firstLine="420"/>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非常感谢您对此事的关注。期待您的指导和帮助。</w:t>
      </w:r>
    </w:p>
    <w:p w14:paraId="5A3BEE49" w14:textId="77777777" w:rsidR="00C446DB" w:rsidRP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此致</w:t>
      </w:r>
    </w:p>
    <w:p w14:paraId="1A59C3BB" w14:textId="77777777" w:rsid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金刘超</w:t>
      </w:r>
    </w:p>
    <w:p w14:paraId="00DB21AF" w14:textId="77777777" w:rsid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机械与能源工程系</w:t>
      </w:r>
    </w:p>
    <w:p w14:paraId="507795A8" w14:textId="77777777" w:rsid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工号：</w:t>
      </w:r>
      <w:r w:rsidRPr="00C446DB">
        <w:rPr>
          <w:rFonts w:ascii="Times New Roman" w:eastAsia="SimSun" w:hAnsi="Times New Roman" w:cs="Times New Roman"/>
          <w:color w:val="1F497D"/>
          <w:kern w:val="0"/>
          <w:sz w:val="22"/>
        </w:rPr>
        <w:t xml:space="preserve">30026668 </w:t>
      </w:r>
    </w:p>
    <w:p w14:paraId="48315710" w14:textId="71A7E135" w:rsidR="00C446DB" w:rsidRP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南方科技大学</w:t>
      </w:r>
    </w:p>
    <w:p w14:paraId="7684DF10" w14:textId="77777777" w:rsidR="0042312A" w:rsidRDefault="0042312A" w:rsidP="00B93BDA">
      <w:pPr>
        <w:widowControl/>
        <w:jc w:val="left"/>
        <w:rPr>
          <w:rFonts w:ascii="Times New Roman" w:eastAsia="SimSun" w:hAnsi="Times New Roman" w:cs="Times New Roman"/>
          <w:color w:val="1F497D"/>
          <w:kern w:val="0"/>
          <w:sz w:val="22"/>
        </w:rPr>
      </w:pPr>
    </w:p>
    <w:p w14:paraId="3D419859" w14:textId="77777777" w:rsidR="0042312A" w:rsidRDefault="0042312A" w:rsidP="00B93BDA">
      <w:pPr>
        <w:widowControl/>
        <w:jc w:val="left"/>
        <w:rPr>
          <w:rFonts w:ascii="Times New Roman" w:eastAsia="SimSun" w:hAnsi="Times New Roman" w:cs="Times New Roman"/>
          <w:color w:val="1F497D"/>
          <w:kern w:val="0"/>
          <w:sz w:val="22"/>
        </w:rPr>
      </w:pPr>
    </w:p>
    <w:p w14:paraId="40F6F99E" w14:textId="77777777" w:rsidR="0042312A" w:rsidRDefault="0042312A" w:rsidP="00B93BDA">
      <w:pPr>
        <w:widowControl/>
        <w:jc w:val="left"/>
        <w:rPr>
          <w:rFonts w:ascii="Times New Roman" w:eastAsia="SimSun" w:hAnsi="Times New Roman" w:cs="Times New Roman"/>
          <w:color w:val="1F497D"/>
          <w:kern w:val="0"/>
          <w:sz w:val="22"/>
        </w:rPr>
      </w:pPr>
    </w:p>
    <w:p w14:paraId="4D10E107" w14:textId="187E5105" w:rsidR="00B93BDA" w:rsidRPr="0033750C" w:rsidRDefault="00B93BDA" w:rsidP="00B93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33750C">
        <w:rPr>
          <w:rFonts w:ascii="Times New Roman" w:eastAsia="SimSun" w:hAnsi="Times New Roman" w:cs="Times New Roman"/>
          <w:color w:val="1F497D"/>
          <w:kern w:val="0"/>
          <w:sz w:val="22"/>
        </w:rPr>
        <w:t>,</w:t>
      </w:r>
    </w:p>
    <w:p w14:paraId="1B95A6E8" w14:textId="77777777" w:rsidR="00B93BDA" w:rsidRPr="0033750C" w:rsidRDefault="00B93BDA" w:rsidP="00B93BDA">
      <w:pPr>
        <w:widowControl/>
        <w:ind w:firstLine="420"/>
        <w:jc w:val="left"/>
        <w:rPr>
          <w:rFonts w:ascii="Times New Roman" w:eastAsia="SimSun" w:hAnsi="Times New Roman" w:cs="Times New Roman"/>
          <w:color w:val="1F497D"/>
          <w:kern w:val="0"/>
          <w:sz w:val="22"/>
        </w:rPr>
      </w:pPr>
    </w:p>
    <w:p w14:paraId="5730D232" w14:textId="5C3CF791" w:rsidR="00B93BDA" w:rsidRPr="002B1C9A" w:rsidRDefault="002B1C9A" w:rsidP="00B93BD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I have finished a </w:t>
      </w:r>
      <w:r w:rsidR="00AF2E37">
        <w:rPr>
          <w:rFonts w:ascii="Times New Roman" w:eastAsia="SimSun" w:hAnsi="Times New Roman" w:cs="Times New Roman" w:hint="eastAsia"/>
          <w:color w:val="1F497D"/>
          <w:kern w:val="0"/>
          <w:sz w:val="22"/>
        </w:rPr>
        <w:t>manuscript (</w:t>
      </w:r>
      <w:hyperlink r:id="rId15" w:history="1">
        <w:r w:rsidR="00AF2E37">
          <w:rPr>
            <w:rStyle w:val="ae"/>
            <w:rFonts w:ascii="Times New Roman" w:eastAsia="SimSun" w:hAnsi="Times New Roman" w:cs="Times New Roman" w:hint="eastAsia"/>
            <w:kern w:val="0"/>
            <w:sz w:val="22"/>
          </w:rPr>
          <w:t>Link</w:t>
        </w:r>
      </w:hyperlink>
      <w:r w:rsidR="00AF2E37">
        <w:rPr>
          <w:rFonts w:ascii="Times New Roman" w:eastAsia="SimSun" w:hAnsi="Times New Roman" w:cs="Times New Roman" w:hint="eastAsia"/>
          <w:color w:val="1F497D"/>
          <w:kern w:val="0"/>
          <w:sz w:val="22"/>
        </w:rPr>
        <w:t xml:space="preserve">) </w:t>
      </w:r>
      <w:r>
        <w:rPr>
          <w:rFonts w:ascii="Times New Roman" w:eastAsia="SimSun" w:hAnsi="Times New Roman" w:cs="Times New Roman" w:hint="eastAsia"/>
          <w:color w:val="1F497D"/>
          <w:kern w:val="0"/>
          <w:sz w:val="22"/>
        </w:rPr>
        <w:t xml:space="preserve">titled </w:t>
      </w:r>
      <w:r>
        <w:rPr>
          <w:rFonts w:ascii="Times New Roman" w:eastAsia="SimSun" w:hAnsi="Times New Roman" w:cs="Times New Roman"/>
          <w:color w:val="1F497D"/>
          <w:kern w:val="0"/>
          <w:sz w:val="22"/>
        </w:rPr>
        <w:t>“</w:t>
      </w:r>
      <w:r w:rsidRPr="002B1C9A">
        <w:rPr>
          <w:rFonts w:ascii="Times New Roman" w:eastAsia="SimSun" w:hAnsi="Times New Roman" w:cs="Times New Roman"/>
          <w:color w:val="1F497D"/>
          <w:kern w:val="0"/>
          <w:sz w:val="22"/>
        </w:rPr>
        <w:t>Machine Learning Driven Forward Prediction and Inverse Design for 4D Printed Hierarchical Architecture with Arbitrary Shapes</w:t>
      </w:r>
      <w:r>
        <w:rPr>
          <w:rFonts w:ascii="Times New Roman" w:eastAsia="SimSun" w:hAnsi="Times New Roman" w:cs="Times New Roman" w:hint="eastAsia"/>
          <w:color w:val="1F497D"/>
          <w:kern w:val="0"/>
          <w:sz w:val="22"/>
        </w:rPr>
        <w:t>,</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hich is intended to submit to </w:t>
      </w:r>
      <w:proofErr w:type="spellStart"/>
      <w:r w:rsidRPr="00AF2E37">
        <w:rPr>
          <w:rFonts w:ascii="Times New Roman" w:eastAsia="SimSun" w:hAnsi="Times New Roman" w:cs="Times New Roman" w:hint="eastAsia"/>
          <w:i/>
          <w:iCs/>
          <w:color w:val="1F497D"/>
          <w:kern w:val="0"/>
          <w:sz w:val="22"/>
        </w:rPr>
        <w:t>npj</w:t>
      </w:r>
      <w:proofErr w:type="spellEnd"/>
      <w:r w:rsidRPr="00AF2E37">
        <w:rPr>
          <w:rFonts w:ascii="Times New Roman" w:eastAsia="SimSun" w:hAnsi="Times New Roman" w:cs="Times New Roman" w:hint="eastAsia"/>
          <w:i/>
          <w:iCs/>
          <w:color w:val="1F497D"/>
          <w:kern w:val="0"/>
          <w:sz w:val="22"/>
        </w:rPr>
        <w:t xml:space="preserve"> Computational</w:t>
      </w:r>
      <w:r w:rsidR="00AF2E37" w:rsidRPr="00AF2E37">
        <w:rPr>
          <w:rFonts w:ascii="Times New Roman" w:eastAsia="SimSun" w:hAnsi="Times New Roman" w:cs="Times New Roman" w:hint="eastAsia"/>
          <w:i/>
          <w:iCs/>
          <w:color w:val="1F497D"/>
          <w:kern w:val="0"/>
          <w:sz w:val="22"/>
        </w:rPr>
        <w:t xml:space="preserve"> Materials</w:t>
      </w:r>
      <w:r w:rsidR="00AF2E37">
        <w:rPr>
          <w:rFonts w:ascii="Times New Roman" w:eastAsia="SimSun" w:hAnsi="Times New Roman" w:cs="Times New Roman" w:hint="eastAsia"/>
          <w:color w:val="1F497D"/>
          <w:kern w:val="0"/>
          <w:sz w:val="22"/>
        </w:rPr>
        <w:t xml:space="preserve">. </w:t>
      </w:r>
      <w:r w:rsidR="00AF2E37">
        <w:rPr>
          <w:rFonts w:ascii="Times New Roman" w:eastAsia="SimSun" w:hAnsi="Times New Roman" w:cs="Times New Roman"/>
          <w:color w:val="1F497D"/>
          <w:kern w:val="0"/>
          <w:sz w:val="22"/>
        </w:rPr>
        <w:t xml:space="preserve">Would you be so kind as </w:t>
      </w:r>
      <w:r w:rsidR="0049604E">
        <w:rPr>
          <w:rFonts w:ascii="Times New Roman" w:eastAsia="SimSun" w:hAnsi="Times New Roman" w:cs="Times New Roman" w:hint="eastAsia"/>
          <w:color w:val="1F497D"/>
          <w:kern w:val="0"/>
          <w:sz w:val="22"/>
        </w:rPr>
        <w:t xml:space="preserve">to </w:t>
      </w:r>
      <w:r w:rsidR="00AF2E37">
        <w:rPr>
          <w:rFonts w:ascii="Times New Roman" w:eastAsia="SimSun" w:hAnsi="Times New Roman" w:cs="Times New Roman" w:hint="eastAsia"/>
          <w:color w:val="1F497D"/>
          <w:kern w:val="0"/>
          <w:sz w:val="22"/>
        </w:rPr>
        <w:t xml:space="preserve">be </w:t>
      </w:r>
      <w:r>
        <w:rPr>
          <w:rFonts w:ascii="Times New Roman" w:eastAsia="SimSun" w:hAnsi="Times New Roman" w:cs="Times New Roman" w:hint="eastAsia"/>
          <w:color w:val="1F497D"/>
          <w:kern w:val="0"/>
          <w:sz w:val="22"/>
        </w:rPr>
        <w:t>one of the co-authors?</w:t>
      </w:r>
      <w:r w:rsidR="00AF2E37">
        <w:rPr>
          <w:rFonts w:ascii="Times New Roman" w:eastAsia="SimSun" w:hAnsi="Times New Roman" w:cs="Times New Roman" w:hint="eastAsia"/>
          <w:color w:val="1F497D"/>
          <w:kern w:val="0"/>
          <w:sz w:val="22"/>
        </w:rPr>
        <w:t xml:space="preserve"> </w:t>
      </w:r>
      <w:r w:rsidR="0049604E">
        <w:rPr>
          <w:rFonts w:ascii="Times New Roman" w:eastAsia="SimSun" w:hAnsi="Times New Roman" w:cs="Times New Roman" w:hint="eastAsia"/>
          <w:color w:val="1F497D"/>
          <w:kern w:val="0"/>
          <w:sz w:val="22"/>
        </w:rPr>
        <w:t xml:space="preserve">You can review it if you have time. Many thanks for your help. </w:t>
      </w:r>
    </w:p>
    <w:p w14:paraId="06FC9FAF" w14:textId="77777777" w:rsidR="00B93BDA" w:rsidRDefault="00B93BDA" w:rsidP="00B93BDA">
      <w:pPr>
        <w:widowControl/>
        <w:ind w:firstLine="420"/>
        <w:jc w:val="left"/>
        <w:rPr>
          <w:rFonts w:ascii="Times New Roman" w:eastAsia="SimSun" w:hAnsi="Times New Roman" w:cs="Times New Roman"/>
          <w:color w:val="1F497D"/>
          <w:kern w:val="0"/>
          <w:sz w:val="22"/>
        </w:rPr>
      </w:pPr>
    </w:p>
    <w:p w14:paraId="2486B60C" w14:textId="77777777" w:rsidR="00B93BDA" w:rsidRPr="0033750C" w:rsidRDefault="00B93BDA" w:rsidP="00B93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F02AA0C" w14:textId="77777777" w:rsidR="00B93BDA" w:rsidRDefault="00B93BDA" w:rsidP="00B93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CD48EA7" w14:textId="77777777" w:rsidR="00B93BDA" w:rsidRDefault="00B93BDA" w:rsidP="00CA068A">
      <w:pPr>
        <w:widowControl/>
        <w:jc w:val="left"/>
        <w:rPr>
          <w:rFonts w:ascii="Times New Roman" w:eastAsia="SimSun" w:hAnsi="Times New Roman" w:cs="Times New Roman"/>
          <w:color w:val="1F497D"/>
          <w:kern w:val="0"/>
          <w:sz w:val="22"/>
        </w:rPr>
      </w:pPr>
    </w:p>
    <w:p w14:paraId="26CE2291" w14:textId="77777777" w:rsidR="00B93BDA" w:rsidRDefault="00B93BDA" w:rsidP="00CA068A">
      <w:pPr>
        <w:widowControl/>
        <w:jc w:val="left"/>
        <w:rPr>
          <w:rFonts w:ascii="Times New Roman" w:eastAsia="SimSun" w:hAnsi="Times New Roman" w:cs="Times New Roman"/>
          <w:color w:val="1F497D"/>
          <w:kern w:val="0"/>
          <w:sz w:val="22"/>
        </w:rPr>
      </w:pPr>
    </w:p>
    <w:p w14:paraId="7E0FAD33" w14:textId="717168CB" w:rsidR="00CA068A" w:rsidRPr="0033750C" w:rsidRDefault="00CA068A" w:rsidP="00CA06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3A747CE8" w14:textId="77777777" w:rsidR="00CA068A" w:rsidRPr="0033750C" w:rsidRDefault="00CA068A" w:rsidP="00CA068A">
      <w:pPr>
        <w:widowControl/>
        <w:ind w:firstLine="420"/>
        <w:jc w:val="left"/>
        <w:rPr>
          <w:rFonts w:ascii="Times New Roman" w:eastAsia="SimSun" w:hAnsi="Times New Roman" w:cs="Times New Roman"/>
          <w:color w:val="1F497D"/>
          <w:kern w:val="0"/>
          <w:sz w:val="22"/>
        </w:rPr>
      </w:pPr>
    </w:p>
    <w:p w14:paraId="21E8A208" w14:textId="00D101CB" w:rsidR="00CA068A" w:rsidRDefault="00CA068A" w:rsidP="00CA068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 xml:space="preserve">Here attached </w:t>
      </w:r>
      <w:r w:rsidR="00970683">
        <w:rPr>
          <w:rFonts w:ascii="Times New Roman" w:eastAsia="SimSun" w:hAnsi="Times New Roman" w:cs="Times New Roman" w:hint="eastAsia"/>
          <w:color w:val="1F497D"/>
          <w:kern w:val="0"/>
          <w:sz w:val="22"/>
        </w:rPr>
        <w:t xml:space="preserve">revised version of the </w:t>
      </w:r>
      <w:hyperlink r:id="rId16" w:history="1">
        <w:r w:rsidR="00970683" w:rsidRPr="00C96DED">
          <w:rPr>
            <w:rStyle w:val="ae"/>
            <w:rFonts w:ascii="Times New Roman" w:eastAsia="SimSun" w:hAnsi="Times New Roman" w:cs="Times New Roman" w:hint="eastAsia"/>
            <w:kern w:val="0"/>
            <w:sz w:val="22"/>
          </w:rPr>
          <w:t>paper</w:t>
        </w:r>
      </w:hyperlink>
      <w:r w:rsidR="00970683">
        <w:rPr>
          <w:rFonts w:ascii="Times New Roman" w:eastAsia="SimSun" w:hAnsi="Times New Roman" w:cs="Times New Roman" w:hint="eastAsia"/>
          <w:color w:val="1F497D"/>
          <w:kern w:val="0"/>
          <w:sz w:val="22"/>
        </w:rPr>
        <w:t xml:space="preserve"> for </w:t>
      </w:r>
      <w:proofErr w:type="spellStart"/>
      <w:r w:rsidR="00970683">
        <w:rPr>
          <w:rFonts w:ascii="Times New Roman" w:eastAsia="SimSun" w:hAnsi="Times New Roman" w:cs="Times New Roman" w:hint="eastAsia"/>
          <w:color w:val="1F497D"/>
          <w:kern w:val="0"/>
          <w:sz w:val="22"/>
        </w:rPr>
        <w:t>npj</w:t>
      </w:r>
      <w:proofErr w:type="spellEnd"/>
      <w:r w:rsidR="00970683">
        <w:rPr>
          <w:rFonts w:ascii="Times New Roman" w:eastAsia="SimSun" w:hAnsi="Times New Roman" w:cs="Times New Roman" w:hint="eastAsia"/>
          <w:color w:val="1F497D"/>
          <w:kern w:val="0"/>
          <w:sz w:val="22"/>
        </w:rPr>
        <w:t xml:space="preserve"> Computational Materials, which is sent to you last month. Could you please help to review it when you have time? If it is ok, I will upload it onto the submission system. Many thanks for your precious help! </w:t>
      </w:r>
    </w:p>
    <w:p w14:paraId="749CC6E6" w14:textId="77777777" w:rsidR="00CA068A" w:rsidRDefault="00CA068A" w:rsidP="00CA068A">
      <w:pPr>
        <w:widowControl/>
        <w:ind w:firstLine="420"/>
        <w:jc w:val="left"/>
        <w:rPr>
          <w:rFonts w:ascii="Times New Roman" w:eastAsia="SimSun" w:hAnsi="Times New Roman" w:cs="Times New Roman"/>
          <w:color w:val="1F497D"/>
          <w:kern w:val="0"/>
          <w:sz w:val="22"/>
        </w:rPr>
      </w:pPr>
    </w:p>
    <w:p w14:paraId="3D875606" w14:textId="77777777" w:rsidR="00CA068A" w:rsidRPr="0033750C" w:rsidRDefault="00CA068A" w:rsidP="00CA06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BFBF063" w14:textId="77777777" w:rsidR="00CA068A" w:rsidRDefault="00CA068A" w:rsidP="00CA06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0D9CDB" w14:textId="77777777" w:rsidR="00CA068A" w:rsidRDefault="00CA068A" w:rsidP="009E1332">
      <w:pPr>
        <w:widowControl/>
        <w:jc w:val="left"/>
        <w:rPr>
          <w:rFonts w:ascii="Times New Roman" w:eastAsia="SimSun" w:hAnsi="Times New Roman" w:cs="Times New Roman"/>
          <w:color w:val="1F497D"/>
          <w:kern w:val="0"/>
          <w:sz w:val="22"/>
        </w:rPr>
      </w:pPr>
    </w:p>
    <w:p w14:paraId="13F6CC7E" w14:textId="77777777" w:rsidR="00CA068A" w:rsidRDefault="00CA068A" w:rsidP="009E1332">
      <w:pPr>
        <w:widowControl/>
        <w:jc w:val="left"/>
        <w:rPr>
          <w:rFonts w:ascii="Times New Roman" w:eastAsia="SimSun" w:hAnsi="Times New Roman" w:cs="Times New Roman"/>
          <w:color w:val="1F497D"/>
          <w:kern w:val="0"/>
          <w:sz w:val="22"/>
        </w:rPr>
      </w:pPr>
    </w:p>
    <w:p w14:paraId="62FEEAB8" w14:textId="52474A36" w:rsidR="009E1332" w:rsidRPr="0033750C" w:rsidRDefault="009E1332" w:rsidP="009E13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687F8E9A" w14:textId="77777777" w:rsidR="009E1332" w:rsidRPr="0033750C" w:rsidRDefault="009E1332" w:rsidP="009E1332">
      <w:pPr>
        <w:widowControl/>
        <w:ind w:firstLine="420"/>
        <w:jc w:val="left"/>
        <w:rPr>
          <w:rFonts w:ascii="Times New Roman" w:eastAsia="SimSun" w:hAnsi="Times New Roman" w:cs="Times New Roman"/>
          <w:color w:val="1F497D"/>
          <w:kern w:val="0"/>
          <w:sz w:val="22"/>
        </w:rPr>
      </w:pPr>
    </w:p>
    <w:p w14:paraId="008E8A28" w14:textId="033AA5BC" w:rsidR="009E1332" w:rsidRDefault="009E1332" w:rsidP="009E133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attached the abstract for </w:t>
      </w:r>
      <w:hyperlink r:id="rId17" w:history="1">
        <w:r w:rsidRPr="009E1332">
          <w:rPr>
            <w:rStyle w:val="ae"/>
            <w:rFonts w:ascii="Times New Roman" w:eastAsia="SimSun" w:hAnsi="Times New Roman" w:cs="Times New Roman" w:hint="eastAsia"/>
            <w:kern w:val="0"/>
            <w:sz w:val="22"/>
          </w:rPr>
          <w:t>4DMDA 2024</w:t>
        </w:r>
      </w:hyperlink>
      <w:r>
        <w:rPr>
          <w:rFonts w:ascii="Times New Roman" w:eastAsia="SimSun" w:hAnsi="Times New Roman" w:cs="Times New Roman" w:hint="eastAsia"/>
          <w:color w:val="1F497D"/>
          <w:kern w:val="0"/>
          <w:sz w:val="22"/>
        </w:rPr>
        <w:t xml:space="preserve"> in France. The deadline is today. Could you please review it when you have available time. Thank you so much for your help! </w:t>
      </w:r>
    </w:p>
    <w:p w14:paraId="7756DCB2" w14:textId="77777777" w:rsidR="009E1332" w:rsidRDefault="009E1332" w:rsidP="009E1332">
      <w:pPr>
        <w:widowControl/>
        <w:ind w:firstLine="420"/>
        <w:jc w:val="left"/>
        <w:rPr>
          <w:rFonts w:ascii="Times New Roman" w:eastAsia="SimSun" w:hAnsi="Times New Roman" w:cs="Times New Roman"/>
          <w:color w:val="1F497D"/>
          <w:kern w:val="0"/>
          <w:sz w:val="22"/>
        </w:rPr>
      </w:pPr>
    </w:p>
    <w:p w14:paraId="5A5D9366" w14:textId="77777777" w:rsidR="009E1332" w:rsidRPr="0033750C" w:rsidRDefault="009E1332" w:rsidP="009E13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2EC834D" w14:textId="77777777" w:rsidR="009E1332" w:rsidRDefault="009E1332" w:rsidP="009E13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932118" w14:textId="77777777" w:rsidR="009E1332" w:rsidRDefault="009E1332" w:rsidP="00004E62">
      <w:pPr>
        <w:widowControl/>
        <w:jc w:val="left"/>
        <w:rPr>
          <w:rFonts w:ascii="Times New Roman" w:eastAsia="SimSun" w:hAnsi="Times New Roman" w:cs="Times New Roman"/>
          <w:color w:val="1F497D"/>
          <w:kern w:val="0"/>
          <w:sz w:val="22"/>
        </w:rPr>
      </w:pPr>
    </w:p>
    <w:p w14:paraId="18A3E7C3" w14:textId="77777777" w:rsidR="009E1332" w:rsidRDefault="009E1332" w:rsidP="00004E62">
      <w:pPr>
        <w:widowControl/>
        <w:jc w:val="left"/>
        <w:rPr>
          <w:rFonts w:ascii="Times New Roman" w:eastAsia="SimSun" w:hAnsi="Times New Roman" w:cs="Times New Roman"/>
          <w:color w:val="1F497D"/>
          <w:kern w:val="0"/>
          <w:sz w:val="22"/>
        </w:rPr>
      </w:pPr>
    </w:p>
    <w:p w14:paraId="1118922E" w14:textId="11698870" w:rsidR="00004E62" w:rsidRPr="0033750C" w:rsidRDefault="00004E62" w:rsidP="00004E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76ACA0C3" w14:textId="77777777" w:rsidR="00004E62" w:rsidRPr="0033750C" w:rsidRDefault="00004E62" w:rsidP="00004E62">
      <w:pPr>
        <w:widowControl/>
        <w:ind w:firstLine="420"/>
        <w:jc w:val="left"/>
        <w:rPr>
          <w:rFonts w:ascii="Times New Roman" w:eastAsia="SimSun" w:hAnsi="Times New Roman" w:cs="Times New Roman"/>
          <w:color w:val="1F497D"/>
          <w:kern w:val="0"/>
          <w:sz w:val="22"/>
        </w:rPr>
      </w:pPr>
    </w:p>
    <w:p w14:paraId="3488DAD0" w14:textId="648C02A5" w:rsidR="00004E62" w:rsidRDefault="00004E62" w:rsidP="00004E6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Well received! Many thanks for your generous help! We will proceed </w:t>
      </w:r>
      <w:r w:rsidR="00F2255F">
        <w:rPr>
          <w:rFonts w:ascii="Times New Roman" w:eastAsia="SimSun" w:hAnsi="Times New Roman" w:cs="Times New Roman"/>
          <w:color w:val="1F497D"/>
          <w:kern w:val="0"/>
          <w:sz w:val="22"/>
        </w:rPr>
        <w:t>with th</w:t>
      </w:r>
      <w:r w:rsidR="00F2255F">
        <w:rPr>
          <w:rFonts w:ascii="Times New Roman" w:eastAsia="SimSun" w:hAnsi="Times New Roman" w:cs="Times New Roman" w:hint="eastAsia"/>
          <w:color w:val="1F497D"/>
          <w:kern w:val="0"/>
          <w:sz w:val="22"/>
        </w:rPr>
        <w:t>e submission for Materials &amp; Design and ICMR 2024</w:t>
      </w:r>
      <w:r>
        <w:rPr>
          <w:rFonts w:ascii="Times New Roman" w:eastAsia="SimSun" w:hAnsi="Times New Roman" w:cs="Times New Roman" w:hint="eastAsia"/>
          <w:color w:val="1F497D"/>
          <w:kern w:val="0"/>
          <w:sz w:val="22"/>
        </w:rPr>
        <w:t xml:space="preserve">. </w:t>
      </w:r>
    </w:p>
    <w:p w14:paraId="013F4052" w14:textId="77777777" w:rsidR="00004E62" w:rsidRDefault="00004E62" w:rsidP="00004E62">
      <w:pPr>
        <w:widowControl/>
        <w:ind w:firstLine="420"/>
        <w:jc w:val="left"/>
        <w:rPr>
          <w:rFonts w:ascii="Times New Roman" w:eastAsia="SimSun" w:hAnsi="Times New Roman" w:cs="Times New Roman"/>
          <w:color w:val="1F497D"/>
          <w:kern w:val="0"/>
          <w:sz w:val="22"/>
        </w:rPr>
      </w:pPr>
    </w:p>
    <w:p w14:paraId="72934CB3" w14:textId="77777777" w:rsidR="00004E62" w:rsidRPr="0033750C" w:rsidRDefault="00004E62" w:rsidP="00004E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7F250BD" w14:textId="77777777" w:rsidR="00004E62" w:rsidRDefault="00004E62" w:rsidP="00004E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43952C" w14:textId="77777777" w:rsidR="00004E62" w:rsidRDefault="00004E62" w:rsidP="001A347C">
      <w:pPr>
        <w:widowControl/>
        <w:jc w:val="left"/>
        <w:rPr>
          <w:rFonts w:ascii="Times New Roman" w:eastAsia="SimSun" w:hAnsi="Times New Roman" w:cs="Times New Roman"/>
          <w:color w:val="1F497D"/>
          <w:kern w:val="0"/>
          <w:sz w:val="22"/>
        </w:rPr>
      </w:pPr>
    </w:p>
    <w:p w14:paraId="59AE5C52" w14:textId="77777777" w:rsidR="00004E62" w:rsidRDefault="00004E62" w:rsidP="001A347C">
      <w:pPr>
        <w:widowControl/>
        <w:jc w:val="left"/>
        <w:rPr>
          <w:rFonts w:ascii="Times New Roman" w:eastAsia="SimSun" w:hAnsi="Times New Roman" w:cs="Times New Roman"/>
          <w:color w:val="1F497D"/>
          <w:kern w:val="0"/>
          <w:sz w:val="22"/>
        </w:rPr>
      </w:pPr>
    </w:p>
    <w:p w14:paraId="003E3763" w14:textId="11BEA436" w:rsidR="001A347C" w:rsidRPr="0033750C" w:rsidRDefault="001A347C" w:rsidP="001A34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Ms. </w:t>
      </w:r>
      <w:r w:rsidRPr="001A347C">
        <w:rPr>
          <w:rFonts w:ascii="Times New Roman" w:eastAsia="SimSun" w:hAnsi="Times New Roman" w:cs="Times New Roman"/>
          <w:color w:val="1F497D"/>
          <w:kern w:val="0"/>
          <w:sz w:val="22"/>
        </w:rPr>
        <w:t>Lam</w:t>
      </w:r>
      <w:r w:rsidRPr="0033750C">
        <w:rPr>
          <w:rFonts w:ascii="Times New Roman" w:eastAsia="SimSun" w:hAnsi="Times New Roman" w:cs="Times New Roman"/>
          <w:color w:val="1F497D"/>
          <w:kern w:val="0"/>
          <w:sz w:val="22"/>
        </w:rPr>
        <w:t>,</w:t>
      </w:r>
    </w:p>
    <w:p w14:paraId="6DDF839D" w14:textId="77777777" w:rsidR="001A347C" w:rsidRPr="0033750C" w:rsidRDefault="001A347C" w:rsidP="001A347C">
      <w:pPr>
        <w:widowControl/>
        <w:ind w:firstLine="420"/>
        <w:jc w:val="left"/>
        <w:rPr>
          <w:rFonts w:ascii="Times New Roman" w:eastAsia="SimSun" w:hAnsi="Times New Roman" w:cs="Times New Roman"/>
          <w:color w:val="1F497D"/>
          <w:kern w:val="0"/>
          <w:sz w:val="22"/>
        </w:rPr>
      </w:pPr>
    </w:p>
    <w:p w14:paraId="725A3639" w14:textId="6EB52F18" w:rsidR="001A347C" w:rsidRDefault="001A347C" w:rsidP="001A347C">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hank you for your email.</w:t>
      </w:r>
    </w:p>
    <w:p w14:paraId="116C9F5A" w14:textId="77777777" w:rsidR="001A347C" w:rsidRDefault="001A347C" w:rsidP="001A347C">
      <w:pPr>
        <w:widowControl/>
        <w:ind w:firstLine="420"/>
        <w:jc w:val="left"/>
        <w:rPr>
          <w:rFonts w:ascii="Times New Roman" w:eastAsia="SimSun" w:hAnsi="Times New Roman" w:cs="Times New Roman"/>
          <w:color w:val="1F497D"/>
          <w:kern w:val="0"/>
          <w:sz w:val="22"/>
        </w:rPr>
      </w:pPr>
    </w:p>
    <w:p w14:paraId="6C098893" w14:textId="31E05451" w:rsidR="000F2220" w:rsidRPr="000F2220"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If the </w:t>
      </w:r>
      <w:r w:rsidRPr="00632010">
        <w:rPr>
          <w:rFonts w:ascii="Times New Roman" w:eastAsia="SimSun" w:hAnsi="Times New Roman" w:cs="Times New Roman"/>
          <w:b/>
          <w:bCs/>
          <w:color w:val="1F497D"/>
          <w:kern w:val="0"/>
          <w:sz w:val="22"/>
        </w:rPr>
        <w:t>Country/Region</w:t>
      </w:r>
      <w:r w:rsidRPr="000F2220">
        <w:rPr>
          <w:rFonts w:ascii="Times New Roman" w:eastAsia="SimSun" w:hAnsi="Times New Roman" w:cs="Times New Roman"/>
          <w:color w:val="1F497D"/>
          <w:kern w:val="0"/>
          <w:sz w:val="22"/>
        </w:rPr>
        <w:t xml:space="preserve"> on the application form means </w:t>
      </w:r>
      <w:r w:rsidR="00C97F2A">
        <w:rPr>
          <w:rFonts w:ascii="Times New Roman" w:eastAsia="SimSun" w:hAnsi="Times New Roman" w:cs="Times New Roman"/>
          <w:color w:val="1F497D"/>
          <w:kern w:val="0"/>
          <w:sz w:val="22"/>
        </w:rPr>
        <w:t>“</w:t>
      </w:r>
      <w:r w:rsidRPr="000F2220">
        <w:rPr>
          <w:rFonts w:ascii="Times New Roman" w:eastAsia="SimSun" w:hAnsi="Times New Roman" w:cs="Times New Roman"/>
          <w:color w:val="1F497D"/>
          <w:kern w:val="0"/>
          <w:sz w:val="22"/>
        </w:rPr>
        <w:t>nationality</w:t>
      </w:r>
      <w:r w:rsidR="00C97F2A">
        <w:rPr>
          <w:rFonts w:ascii="Times New Roman" w:eastAsia="SimSun" w:hAnsi="Times New Roman" w:cs="Times New Roman"/>
          <w:color w:val="1F497D"/>
          <w:kern w:val="0"/>
          <w:sz w:val="22"/>
        </w:rPr>
        <w:t>”</w:t>
      </w:r>
      <w:r w:rsidRPr="000F2220">
        <w:rPr>
          <w:rFonts w:ascii="Times New Roman" w:eastAsia="SimSun" w:hAnsi="Times New Roman" w:cs="Times New Roman"/>
          <w:color w:val="1F497D"/>
          <w:kern w:val="0"/>
          <w:sz w:val="22"/>
        </w:rPr>
        <w:t xml:space="preserve">, my Country/Region </w:t>
      </w:r>
      <w:r w:rsidRPr="00632010">
        <w:rPr>
          <w:rFonts w:ascii="Times New Roman" w:eastAsia="SimSun" w:hAnsi="Times New Roman" w:cs="Times New Roman"/>
          <w:b/>
          <w:bCs/>
          <w:color w:val="1F497D"/>
          <w:kern w:val="0"/>
          <w:sz w:val="22"/>
        </w:rPr>
        <w:t>should be China</w:t>
      </w:r>
      <w:r w:rsidRPr="000F2220">
        <w:rPr>
          <w:rFonts w:ascii="Times New Roman" w:eastAsia="SimSun" w:hAnsi="Times New Roman" w:cs="Times New Roman"/>
          <w:color w:val="1F497D"/>
          <w:kern w:val="0"/>
          <w:sz w:val="22"/>
        </w:rPr>
        <w:t xml:space="preserve"> instead of Hong Kong.</w:t>
      </w:r>
    </w:p>
    <w:p w14:paraId="44C953A8" w14:textId="77777777" w:rsidR="000F2220" w:rsidRPr="000F2220" w:rsidRDefault="000F2220" w:rsidP="000F2220">
      <w:pPr>
        <w:widowControl/>
        <w:ind w:firstLine="420"/>
        <w:jc w:val="left"/>
        <w:rPr>
          <w:rFonts w:ascii="Times New Roman" w:eastAsia="SimSun" w:hAnsi="Times New Roman" w:cs="Times New Roman"/>
          <w:color w:val="1F497D"/>
          <w:kern w:val="0"/>
          <w:sz w:val="22"/>
        </w:rPr>
      </w:pPr>
    </w:p>
    <w:p w14:paraId="7A9B2F5E" w14:textId="3001DD78" w:rsidR="000F2220" w:rsidRPr="000F2220" w:rsidRDefault="000F2220" w:rsidP="000F2220">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F</w:t>
      </w:r>
      <w:r w:rsidRPr="000F2220">
        <w:rPr>
          <w:rFonts w:ascii="Times New Roman" w:eastAsia="SimSun" w:hAnsi="Times New Roman" w:cs="Times New Roman"/>
          <w:color w:val="1F497D"/>
          <w:kern w:val="0"/>
          <w:sz w:val="22"/>
        </w:rPr>
        <w:t xml:space="preserve">or </w:t>
      </w:r>
      <w:r w:rsidRPr="00632010">
        <w:rPr>
          <w:rFonts w:ascii="Times New Roman" w:eastAsia="SimSun" w:hAnsi="Times New Roman" w:cs="Times New Roman"/>
          <w:b/>
          <w:bCs/>
          <w:color w:val="1F497D"/>
          <w:kern w:val="0"/>
          <w:sz w:val="22"/>
        </w:rPr>
        <w:t xml:space="preserve">Residential Address in </w:t>
      </w:r>
      <w:proofErr w:type="gramStart"/>
      <w:r w:rsidRPr="00632010">
        <w:rPr>
          <w:rFonts w:ascii="Times New Roman" w:eastAsia="SimSun" w:hAnsi="Times New Roman" w:cs="Times New Roman"/>
          <w:b/>
          <w:bCs/>
          <w:color w:val="1F497D"/>
          <w:kern w:val="0"/>
          <w:sz w:val="22"/>
        </w:rPr>
        <w:t>home town</w:t>
      </w:r>
      <w:proofErr w:type="gramEnd"/>
      <w:r w:rsidRPr="000F2220">
        <w:rPr>
          <w:rFonts w:ascii="Times New Roman" w:eastAsia="SimSun" w:hAnsi="Times New Roman" w:cs="Times New Roman"/>
          <w:color w:val="1F497D"/>
          <w:kern w:val="0"/>
          <w:sz w:val="22"/>
        </w:rPr>
        <w:t xml:space="preserve"> part</w:t>
      </w:r>
      <w:r>
        <w:rPr>
          <w:rFonts w:ascii="Times New Roman" w:eastAsia="SimSun" w:hAnsi="Times New Roman" w:cs="Times New Roman" w:hint="eastAsia"/>
          <w:color w:val="1F497D"/>
          <w:kern w:val="0"/>
          <w:sz w:val="22"/>
        </w:rPr>
        <w:t xml:space="preserve"> you mentioned</w:t>
      </w:r>
      <w:r w:rsidRPr="000F2220">
        <w:rPr>
          <w:rFonts w:ascii="Times New Roman" w:eastAsia="SimSun" w:hAnsi="Times New Roman" w:cs="Times New Roman"/>
          <w:color w:val="1F497D"/>
          <w:kern w:val="0"/>
          <w:sz w:val="22"/>
        </w:rPr>
        <w:t xml:space="preserve">, I think </w:t>
      </w:r>
      <w:r w:rsidRPr="00632010">
        <w:rPr>
          <w:rFonts w:ascii="Times New Roman" w:eastAsia="SimSun" w:hAnsi="Times New Roman" w:cs="Times New Roman"/>
          <w:b/>
          <w:bCs/>
          <w:color w:val="1F497D"/>
          <w:kern w:val="0"/>
          <w:sz w:val="22"/>
        </w:rPr>
        <w:t>I fill</w:t>
      </w:r>
      <w:r w:rsidR="00632010" w:rsidRPr="00632010">
        <w:rPr>
          <w:rFonts w:ascii="Times New Roman" w:eastAsia="SimSun" w:hAnsi="Times New Roman" w:cs="Times New Roman" w:hint="eastAsia"/>
          <w:b/>
          <w:bCs/>
          <w:color w:val="1F497D"/>
          <w:kern w:val="0"/>
          <w:sz w:val="22"/>
        </w:rPr>
        <w:t>ed</w:t>
      </w:r>
      <w:r w:rsidRPr="00632010">
        <w:rPr>
          <w:rFonts w:ascii="Times New Roman" w:eastAsia="SimSun" w:hAnsi="Times New Roman" w:cs="Times New Roman"/>
          <w:b/>
          <w:bCs/>
          <w:color w:val="1F497D"/>
          <w:kern w:val="0"/>
          <w:sz w:val="22"/>
        </w:rPr>
        <w:t xml:space="preserve"> the enough information</w:t>
      </w:r>
      <w:r w:rsidRPr="000F2220">
        <w:rPr>
          <w:rFonts w:ascii="Times New Roman" w:eastAsia="SimSun" w:hAnsi="Times New Roman" w:cs="Times New Roman"/>
          <w:color w:val="1F497D"/>
          <w:kern w:val="0"/>
          <w:sz w:val="22"/>
        </w:rPr>
        <w:t>. You need to notice that my home is a villa, not an apartment, so there is no room # for me.</w:t>
      </w:r>
    </w:p>
    <w:p w14:paraId="2E751319" w14:textId="2D14D103" w:rsidR="000F2220" w:rsidRPr="000F2220" w:rsidRDefault="00632010" w:rsidP="000F2220">
      <w:pPr>
        <w:widowControl/>
        <w:ind w:firstLine="420"/>
        <w:jc w:val="left"/>
        <w:rPr>
          <w:rFonts w:ascii="Times New Roman" w:eastAsia="SimSun" w:hAnsi="Times New Roman" w:cs="Times New Roman"/>
          <w:color w:val="1F497D"/>
          <w:kern w:val="0"/>
          <w:sz w:val="22"/>
        </w:rPr>
      </w:pPr>
      <w:r w:rsidRPr="00632010">
        <w:rPr>
          <w:rFonts w:ascii="Times New Roman" w:eastAsia="SimSun" w:hAnsi="Times New Roman" w:cs="Times New Roman"/>
          <w:color w:val="1F497D"/>
          <w:kern w:val="0"/>
          <w:sz w:val="22"/>
        </w:rPr>
        <w:t>Apt. #</w:t>
      </w:r>
      <w:r w:rsidR="000F2220" w:rsidRPr="000F2220">
        <w:rPr>
          <w:rFonts w:ascii="Times New Roman" w:eastAsia="SimSun" w:hAnsi="Times New Roman" w:cs="Times New Roman"/>
          <w:color w:val="1F497D"/>
          <w:kern w:val="0"/>
          <w:sz w:val="22"/>
        </w:rPr>
        <w:t>: 137</w:t>
      </w:r>
      <w:proofErr w:type="gramStart"/>
      <w:r w:rsidR="000F2220" w:rsidRPr="000F2220">
        <w:rPr>
          <w:rFonts w:ascii="Times New Roman" w:eastAsia="SimSun" w:hAnsi="Times New Roman" w:cs="Times New Roman"/>
          <w:color w:val="1F497D"/>
          <w:kern w:val="0"/>
          <w:sz w:val="22"/>
        </w:rPr>
        <w:t>号</w:t>
      </w:r>
      <w:r w:rsidR="000F2220">
        <w:rPr>
          <w:rFonts w:ascii="Times New Roman" w:eastAsia="SimSun" w:hAnsi="Times New Roman" w:cs="Times New Roman" w:hint="eastAsia"/>
          <w:color w:val="1F497D"/>
          <w:kern w:val="0"/>
          <w:sz w:val="22"/>
        </w:rPr>
        <w:t>(</w:t>
      </w:r>
      <w:proofErr w:type="gramEnd"/>
      <w:r w:rsidR="000F2220" w:rsidRPr="000F2220">
        <w:rPr>
          <w:rFonts w:ascii="Times New Roman" w:eastAsia="SimSun" w:hAnsi="Times New Roman" w:cs="Times New Roman"/>
          <w:color w:val="1F497D"/>
          <w:kern w:val="0"/>
          <w:sz w:val="22"/>
        </w:rPr>
        <w:t>No. 137</w:t>
      </w:r>
      <w:r w:rsidR="000F2220">
        <w:rPr>
          <w:rFonts w:ascii="Times New Roman" w:eastAsia="SimSun" w:hAnsi="Times New Roman" w:cs="Times New Roman" w:hint="eastAsia"/>
          <w:color w:val="1F497D"/>
          <w:kern w:val="0"/>
          <w:sz w:val="22"/>
        </w:rPr>
        <w:t>)</w:t>
      </w:r>
    </w:p>
    <w:p w14:paraId="5C6A79ED" w14:textId="632A717F" w:rsidR="000F2220" w:rsidRPr="000F2220"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Street: </w:t>
      </w:r>
      <w:proofErr w:type="gramStart"/>
      <w:r w:rsidRPr="000F2220">
        <w:rPr>
          <w:rFonts w:ascii="Times New Roman" w:eastAsia="SimSun" w:hAnsi="Times New Roman" w:cs="Times New Roman"/>
          <w:color w:val="1F497D"/>
          <w:kern w:val="0"/>
          <w:sz w:val="22"/>
        </w:rPr>
        <w:t>金家站村</w:t>
      </w:r>
      <w:r>
        <w:rPr>
          <w:rFonts w:ascii="Times New Roman" w:eastAsia="SimSun" w:hAnsi="Times New Roman" w:cs="Times New Roman" w:hint="eastAsia"/>
          <w:color w:val="1F497D"/>
          <w:kern w:val="0"/>
          <w:sz w:val="22"/>
        </w:rPr>
        <w:t>(</w:t>
      </w:r>
      <w:proofErr w:type="spellStart"/>
      <w:proofErr w:type="gramEnd"/>
      <w:r w:rsidRPr="000F2220">
        <w:rPr>
          <w:rFonts w:ascii="Times New Roman" w:eastAsia="SimSun" w:hAnsi="Times New Roman" w:cs="Times New Roman"/>
          <w:color w:val="1F497D"/>
          <w:kern w:val="0"/>
          <w:sz w:val="22"/>
        </w:rPr>
        <w:t>Jinjiazhan</w:t>
      </w:r>
      <w:proofErr w:type="spellEnd"/>
      <w:r w:rsidRPr="000F2220">
        <w:rPr>
          <w:rFonts w:ascii="Times New Roman" w:eastAsia="SimSun" w:hAnsi="Times New Roman" w:cs="Times New Roman"/>
          <w:color w:val="1F497D"/>
          <w:kern w:val="0"/>
          <w:sz w:val="22"/>
        </w:rPr>
        <w:t xml:space="preserve"> Village</w:t>
      </w:r>
      <w:r>
        <w:rPr>
          <w:rFonts w:ascii="Times New Roman" w:eastAsia="SimSun" w:hAnsi="Times New Roman" w:cs="Times New Roman" w:hint="eastAsia"/>
          <w:color w:val="1F497D"/>
          <w:kern w:val="0"/>
          <w:sz w:val="22"/>
        </w:rPr>
        <w:t>)</w:t>
      </w:r>
    </w:p>
    <w:p w14:paraId="7BD45CC0" w14:textId="676EC39C" w:rsidR="000F2220" w:rsidRPr="000F2220"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Town: </w:t>
      </w:r>
      <w:proofErr w:type="gramStart"/>
      <w:r w:rsidRPr="000F2220">
        <w:rPr>
          <w:rFonts w:ascii="Times New Roman" w:eastAsia="SimSun" w:hAnsi="Times New Roman" w:cs="Times New Roman"/>
          <w:color w:val="1F497D"/>
          <w:kern w:val="0"/>
          <w:sz w:val="22"/>
        </w:rPr>
        <w:t>店口镇</w:t>
      </w:r>
      <w:r>
        <w:rPr>
          <w:rFonts w:ascii="Times New Roman" w:eastAsia="SimSun" w:hAnsi="Times New Roman" w:cs="Times New Roman" w:hint="eastAsia"/>
          <w:color w:val="1F497D"/>
          <w:kern w:val="0"/>
          <w:sz w:val="22"/>
        </w:rPr>
        <w:t>(</w:t>
      </w:r>
      <w:proofErr w:type="spellStart"/>
      <w:proofErr w:type="gramEnd"/>
      <w:r w:rsidRPr="000F2220">
        <w:rPr>
          <w:rFonts w:ascii="Times New Roman" w:eastAsia="SimSun" w:hAnsi="Times New Roman" w:cs="Times New Roman"/>
          <w:color w:val="1F497D"/>
          <w:kern w:val="0"/>
          <w:sz w:val="22"/>
        </w:rPr>
        <w:t>Diankou</w:t>
      </w:r>
      <w:proofErr w:type="spellEnd"/>
      <w:r w:rsidRPr="000F2220">
        <w:rPr>
          <w:rFonts w:ascii="Times New Roman" w:eastAsia="SimSun" w:hAnsi="Times New Roman" w:cs="Times New Roman"/>
          <w:color w:val="1F497D"/>
          <w:kern w:val="0"/>
          <w:sz w:val="22"/>
        </w:rPr>
        <w:t xml:space="preserve"> Town</w:t>
      </w:r>
      <w:r>
        <w:rPr>
          <w:rFonts w:ascii="Times New Roman" w:eastAsia="SimSun" w:hAnsi="Times New Roman" w:cs="Times New Roman" w:hint="eastAsia"/>
          <w:color w:val="1F497D"/>
          <w:kern w:val="0"/>
          <w:sz w:val="22"/>
        </w:rPr>
        <w:t>)</w:t>
      </w:r>
    </w:p>
    <w:p w14:paraId="1CF721EC" w14:textId="37C66F2A" w:rsidR="000F2220" w:rsidRPr="000F2220"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City: </w:t>
      </w:r>
      <w:proofErr w:type="gramStart"/>
      <w:r w:rsidRPr="000F2220">
        <w:rPr>
          <w:rFonts w:ascii="Times New Roman" w:eastAsia="SimSun" w:hAnsi="Times New Roman" w:cs="Times New Roman"/>
          <w:color w:val="1F497D"/>
          <w:kern w:val="0"/>
          <w:sz w:val="22"/>
        </w:rPr>
        <w:t>诸暨市</w:t>
      </w:r>
      <w:r>
        <w:rPr>
          <w:rFonts w:ascii="Times New Roman" w:eastAsia="SimSun" w:hAnsi="Times New Roman" w:cs="Times New Roman" w:hint="eastAsia"/>
          <w:color w:val="1F497D"/>
          <w:kern w:val="0"/>
          <w:sz w:val="22"/>
        </w:rPr>
        <w:t>(</w:t>
      </w:r>
      <w:proofErr w:type="spellStart"/>
      <w:proofErr w:type="gramEnd"/>
      <w:r w:rsidRPr="000F2220">
        <w:rPr>
          <w:rFonts w:ascii="Times New Roman" w:eastAsia="SimSun" w:hAnsi="Times New Roman" w:cs="Times New Roman"/>
          <w:color w:val="1F497D"/>
          <w:kern w:val="0"/>
          <w:sz w:val="22"/>
        </w:rPr>
        <w:t>Zhuji</w:t>
      </w:r>
      <w:proofErr w:type="spellEnd"/>
      <w:r>
        <w:rPr>
          <w:rFonts w:ascii="Times New Roman" w:eastAsia="SimSun" w:hAnsi="Times New Roman" w:cs="Times New Roman" w:hint="eastAsia"/>
          <w:color w:val="1F497D"/>
          <w:kern w:val="0"/>
          <w:sz w:val="22"/>
        </w:rPr>
        <w:t>)</w:t>
      </w:r>
    </w:p>
    <w:p w14:paraId="09DF1F9F" w14:textId="0700D49B" w:rsidR="001A347C"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Province: </w:t>
      </w:r>
      <w:proofErr w:type="gramStart"/>
      <w:r w:rsidRPr="000F2220">
        <w:rPr>
          <w:rFonts w:ascii="Times New Roman" w:eastAsia="SimSun" w:hAnsi="Times New Roman" w:cs="Times New Roman"/>
          <w:color w:val="1F497D"/>
          <w:kern w:val="0"/>
          <w:sz w:val="22"/>
        </w:rPr>
        <w:t>浙江省</w:t>
      </w:r>
      <w:r>
        <w:rPr>
          <w:rFonts w:ascii="Times New Roman" w:eastAsia="SimSun" w:hAnsi="Times New Roman" w:cs="Times New Roman" w:hint="eastAsia"/>
          <w:color w:val="1F497D"/>
          <w:kern w:val="0"/>
          <w:sz w:val="22"/>
        </w:rPr>
        <w:t>(</w:t>
      </w:r>
      <w:proofErr w:type="gramEnd"/>
      <w:r w:rsidRPr="000F2220">
        <w:rPr>
          <w:rFonts w:ascii="Times New Roman" w:eastAsia="SimSun" w:hAnsi="Times New Roman" w:cs="Times New Roman"/>
          <w:color w:val="1F497D"/>
          <w:kern w:val="0"/>
          <w:sz w:val="22"/>
        </w:rPr>
        <w:t>Zhejiang Province</w:t>
      </w:r>
      <w:r>
        <w:rPr>
          <w:rFonts w:ascii="Times New Roman" w:eastAsia="SimSun" w:hAnsi="Times New Roman" w:cs="Times New Roman" w:hint="eastAsia"/>
          <w:color w:val="1F497D"/>
          <w:kern w:val="0"/>
          <w:sz w:val="22"/>
        </w:rPr>
        <w:t>)</w:t>
      </w:r>
    </w:p>
    <w:p w14:paraId="61970788" w14:textId="77777777" w:rsidR="00C97F2A" w:rsidRDefault="00C97F2A" w:rsidP="000F2220">
      <w:pPr>
        <w:widowControl/>
        <w:ind w:firstLine="420"/>
        <w:jc w:val="left"/>
        <w:rPr>
          <w:rFonts w:ascii="Times New Roman" w:eastAsia="SimSun" w:hAnsi="Times New Roman" w:cs="Times New Roman"/>
          <w:color w:val="1F497D"/>
          <w:kern w:val="0"/>
          <w:sz w:val="22"/>
        </w:rPr>
      </w:pPr>
    </w:p>
    <w:p w14:paraId="40DA8BD5" w14:textId="61C5AA81" w:rsidR="00C97F2A" w:rsidRDefault="00C97F2A" w:rsidP="000F2220">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again for your help and looking forward to your reply. </w:t>
      </w:r>
    </w:p>
    <w:p w14:paraId="4E9F33DD" w14:textId="77777777" w:rsidR="000F2220" w:rsidRDefault="000F2220" w:rsidP="000F2220">
      <w:pPr>
        <w:widowControl/>
        <w:ind w:firstLine="420"/>
        <w:jc w:val="left"/>
        <w:rPr>
          <w:rFonts w:ascii="Times New Roman" w:eastAsia="SimSun" w:hAnsi="Times New Roman" w:cs="Times New Roman"/>
          <w:color w:val="1F497D"/>
          <w:kern w:val="0"/>
          <w:sz w:val="22"/>
        </w:rPr>
      </w:pPr>
    </w:p>
    <w:p w14:paraId="4FCCD46D" w14:textId="77777777" w:rsidR="001A347C" w:rsidRPr="0033750C" w:rsidRDefault="001A347C" w:rsidP="001A34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Best regards, </w:t>
      </w:r>
    </w:p>
    <w:p w14:paraId="7FFE463D" w14:textId="77777777" w:rsidR="001A347C" w:rsidRDefault="001A347C" w:rsidP="001A34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0"/>
    <w:p w14:paraId="0FCB7BB1" w14:textId="77777777" w:rsidR="001A347C" w:rsidRDefault="001A347C" w:rsidP="001D3BAA">
      <w:pPr>
        <w:widowControl/>
        <w:jc w:val="left"/>
        <w:rPr>
          <w:rFonts w:ascii="Times New Roman" w:eastAsia="SimSun" w:hAnsi="Times New Roman" w:cs="Times New Roman"/>
          <w:color w:val="1F497D"/>
          <w:kern w:val="0"/>
          <w:sz w:val="22"/>
        </w:rPr>
      </w:pPr>
    </w:p>
    <w:p w14:paraId="3438C083" w14:textId="77777777" w:rsidR="001A347C" w:rsidRDefault="001A347C" w:rsidP="001D3BAA">
      <w:pPr>
        <w:widowControl/>
        <w:jc w:val="left"/>
        <w:rPr>
          <w:rFonts w:ascii="Times New Roman" w:eastAsia="SimSun" w:hAnsi="Times New Roman" w:cs="Times New Roman"/>
          <w:color w:val="1F497D"/>
          <w:kern w:val="0"/>
          <w:sz w:val="22"/>
        </w:rPr>
      </w:pPr>
    </w:p>
    <w:p w14:paraId="5183947C" w14:textId="0C5501F5" w:rsidR="001D3BAA" w:rsidRPr="0033750C" w:rsidRDefault="001D3BAA" w:rsidP="001D3B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1D3BAA">
        <w:rPr>
          <w:rFonts w:ascii="Times New Roman" w:eastAsia="SimSun" w:hAnsi="Times New Roman" w:cs="Times New Roman"/>
          <w:color w:val="1F497D"/>
          <w:kern w:val="0"/>
          <w:sz w:val="22"/>
        </w:rPr>
        <w:t>Meichen LU</w:t>
      </w:r>
      <w:r w:rsidRPr="0033750C">
        <w:rPr>
          <w:rFonts w:ascii="Times New Roman" w:eastAsia="SimSun" w:hAnsi="Times New Roman" w:cs="Times New Roman"/>
          <w:color w:val="1F497D"/>
          <w:kern w:val="0"/>
          <w:sz w:val="22"/>
        </w:rPr>
        <w:t>,</w:t>
      </w:r>
    </w:p>
    <w:p w14:paraId="3FE42C25" w14:textId="77777777" w:rsidR="001D3BAA" w:rsidRPr="0033750C" w:rsidRDefault="001D3BAA" w:rsidP="001D3BAA">
      <w:pPr>
        <w:widowControl/>
        <w:ind w:firstLine="420"/>
        <w:jc w:val="left"/>
        <w:rPr>
          <w:rFonts w:ascii="Times New Roman" w:eastAsia="SimSun" w:hAnsi="Times New Roman" w:cs="Times New Roman"/>
          <w:color w:val="1F497D"/>
          <w:kern w:val="0"/>
          <w:sz w:val="22"/>
        </w:rPr>
      </w:pPr>
    </w:p>
    <w:p w14:paraId="10D58979" w14:textId="7A9F26A9" w:rsidR="001D3BAA" w:rsidRDefault="001D3BAA" w:rsidP="001D3BAA">
      <w:pPr>
        <w:widowControl/>
        <w:ind w:firstLine="420"/>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 xml:space="preserve">Thank you for your email. </w:t>
      </w:r>
    </w:p>
    <w:p w14:paraId="4972F02C" w14:textId="77777777" w:rsidR="001D3BAA" w:rsidRPr="001D3BAA" w:rsidRDefault="001D3BAA" w:rsidP="001D3BAA">
      <w:pPr>
        <w:widowControl/>
        <w:ind w:firstLine="420"/>
        <w:jc w:val="left"/>
        <w:rPr>
          <w:rFonts w:ascii="Times New Roman" w:eastAsia="SimSun" w:hAnsi="Times New Roman" w:cs="Times New Roman"/>
          <w:color w:val="1F497D"/>
          <w:kern w:val="0"/>
          <w:sz w:val="22"/>
        </w:rPr>
      </w:pPr>
    </w:p>
    <w:p w14:paraId="6B07AF8F" w14:textId="77777777" w:rsidR="001D3BAA" w:rsidRPr="001D3BAA" w:rsidRDefault="001D3BAA" w:rsidP="001D3BAA">
      <w:pPr>
        <w:widowControl/>
        <w:ind w:firstLine="420"/>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Regarding your inquiries:</w:t>
      </w:r>
    </w:p>
    <w:p w14:paraId="20E70187" w14:textId="0131CAF4" w:rsidR="001D3BAA" w:rsidRPr="001D3BAA" w:rsidRDefault="001D3BAA" w:rsidP="001D3BAA">
      <w:pPr>
        <w:widowControl/>
        <w:numPr>
          <w:ilvl w:val="0"/>
          <w:numId w:val="49"/>
        </w:numPr>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 xml:space="preserve">The midterm exam for MAEG 5725 is scheduled for March 13. </w:t>
      </w:r>
    </w:p>
    <w:p w14:paraId="59326631" w14:textId="77777777" w:rsidR="001D3BAA" w:rsidRDefault="001D3BAA" w:rsidP="001D3BAA">
      <w:pPr>
        <w:widowControl/>
        <w:numPr>
          <w:ilvl w:val="0"/>
          <w:numId w:val="49"/>
        </w:numPr>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 xml:space="preserve">Currently, there are no fixed office hours for </w:t>
      </w:r>
      <w:proofErr w:type="spellStart"/>
      <w:r w:rsidRPr="001D3BAA">
        <w:rPr>
          <w:rFonts w:ascii="Times New Roman" w:eastAsia="SimSun" w:hAnsi="Times New Roman" w:cs="Times New Roman"/>
          <w:color w:val="1F497D"/>
          <w:kern w:val="0"/>
          <w:sz w:val="22"/>
        </w:rPr>
        <w:t>TAs.</w:t>
      </w:r>
      <w:proofErr w:type="spellEnd"/>
      <w:r w:rsidRPr="001D3BAA">
        <w:rPr>
          <w:rFonts w:ascii="Times New Roman" w:eastAsia="SimSun" w:hAnsi="Times New Roman" w:cs="Times New Roman"/>
          <w:color w:val="1F497D"/>
          <w:kern w:val="0"/>
          <w:sz w:val="22"/>
        </w:rPr>
        <w:t xml:space="preserve"> However, we are fully committed to providing support and assistance to all students. If you have any questions or need clarification on course materials, please feel free to email us directly. We will promptly respond to your inquiries. Additionally, if you prefer to schedule an online or offline meeting for a more in-depth discussion, please let us know, and we will arrange a suitable time.</w:t>
      </w:r>
    </w:p>
    <w:p w14:paraId="32E70E7B" w14:textId="77777777" w:rsidR="001D3BAA" w:rsidRPr="001D3BAA" w:rsidRDefault="001D3BAA" w:rsidP="001D3BAA">
      <w:pPr>
        <w:widowControl/>
        <w:jc w:val="left"/>
        <w:rPr>
          <w:rFonts w:ascii="Times New Roman" w:eastAsia="SimSun" w:hAnsi="Times New Roman" w:cs="Times New Roman"/>
          <w:color w:val="1F497D"/>
          <w:kern w:val="0"/>
          <w:sz w:val="22"/>
        </w:rPr>
      </w:pPr>
    </w:p>
    <w:p w14:paraId="7D8750F2" w14:textId="157FA1DC" w:rsidR="001D3BAA" w:rsidRPr="001D3BAA" w:rsidRDefault="001D3BAA" w:rsidP="001D3BAA">
      <w:pPr>
        <w:widowControl/>
        <w:ind w:firstLine="420"/>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 xml:space="preserve">Thank you for your understanding, and we look forward to </w:t>
      </w:r>
      <w:proofErr w:type="gramStart"/>
      <w:r>
        <w:rPr>
          <w:rFonts w:ascii="Times New Roman" w:eastAsia="SimSun" w:hAnsi="Times New Roman" w:cs="Times New Roman" w:hint="eastAsia"/>
          <w:color w:val="1F497D"/>
          <w:kern w:val="0"/>
          <w:sz w:val="22"/>
        </w:rPr>
        <w:t>help</w:t>
      </w:r>
      <w:proofErr w:type="gramEnd"/>
      <w:r>
        <w:rPr>
          <w:rFonts w:ascii="Times New Roman" w:eastAsia="SimSun" w:hAnsi="Times New Roman" w:cs="Times New Roman"/>
          <w:color w:val="1F497D"/>
          <w:kern w:val="0"/>
          <w:sz w:val="22"/>
        </w:rPr>
        <w:t xml:space="preserve"> </w:t>
      </w:r>
      <w:r w:rsidRPr="001D3BAA">
        <w:rPr>
          <w:rFonts w:ascii="Times New Roman" w:eastAsia="SimSun" w:hAnsi="Times New Roman" w:cs="Times New Roman"/>
          <w:color w:val="1F497D"/>
          <w:kern w:val="0"/>
          <w:sz w:val="22"/>
        </w:rPr>
        <w:t>you further.</w:t>
      </w:r>
    </w:p>
    <w:p w14:paraId="5B6F77D0" w14:textId="77777777" w:rsidR="001D3BAA" w:rsidRDefault="001D3BAA" w:rsidP="001D3BAA">
      <w:pPr>
        <w:widowControl/>
        <w:ind w:firstLine="420"/>
        <w:jc w:val="left"/>
        <w:rPr>
          <w:rFonts w:ascii="Times New Roman" w:eastAsia="SimSun" w:hAnsi="Times New Roman" w:cs="Times New Roman"/>
          <w:color w:val="1F497D"/>
          <w:kern w:val="0"/>
          <w:sz w:val="22"/>
        </w:rPr>
      </w:pPr>
    </w:p>
    <w:p w14:paraId="5E543F93" w14:textId="77777777" w:rsidR="001D3BAA" w:rsidRPr="0033750C" w:rsidRDefault="001D3BAA" w:rsidP="001D3B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117E283" w14:textId="77777777" w:rsidR="001D3BAA" w:rsidRDefault="001D3BAA" w:rsidP="001D3B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FA1CB4" w14:textId="77777777" w:rsidR="001D3BAA" w:rsidRDefault="001D3BAA" w:rsidP="003C59C1">
      <w:pPr>
        <w:widowControl/>
        <w:jc w:val="left"/>
        <w:rPr>
          <w:rFonts w:ascii="Times New Roman" w:eastAsia="SimSun" w:hAnsi="Times New Roman" w:cs="Times New Roman"/>
          <w:color w:val="1F497D"/>
          <w:kern w:val="0"/>
          <w:sz w:val="22"/>
        </w:rPr>
      </w:pPr>
    </w:p>
    <w:p w14:paraId="5EBCCBA5" w14:textId="77777777" w:rsidR="001D3BAA" w:rsidRDefault="001D3BAA" w:rsidP="003C59C1">
      <w:pPr>
        <w:widowControl/>
        <w:jc w:val="left"/>
        <w:rPr>
          <w:rFonts w:ascii="Times New Roman" w:eastAsia="SimSun" w:hAnsi="Times New Roman" w:cs="Times New Roman"/>
          <w:color w:val="1F497D"/>
          <w:kern w:val="0"/>
          <w:sz w:val="22"/>
        </w:rPr>
      </w:pPr>
    </w:p>
    <w:p w14:paraId="44E2F2A6" w14:textId="77777777" w:rsidR="001D3BAA" w:rsidRDefault="001D3BAA" w:rsidP="003C59C1">
      <w:pPr>
        <w:widowControl/>
        <w:jc w:val="left"/>
        <w:rPr>
          <w:rFonts w:ascii="Times New Roman" w:eastAsia="SimSun" w:hAnsi="Times New Roman" w:cs="Times New Roman"/>
          <w:color w:val="1F497D"/>
          <w:kern w:val="0"/>
          <w:sz w:val="22"/>
        </w:rPr>
      </w:pPr>
    </w:p>
    <w:p w14:paraId="1F861F97" w14:textId="0BDD53C2" w:rsidR="003C59C1" w:rsidRPr="0033750C" w:rsidRDefault="003C59C1" w:rsidP="003C59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3C59C1">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7776B872" w14:textId="77777777" w:rsidR="003C59C1" w:rsidRPr="0033750C" w:rsidRDefault="003C59C1" w:rsidP="003C59C1">
      <w:pPr>
        <w:widowControl/>
        <w:ind w:firstLine="420"/>
        <w:jc w:val="left"/>
        <w:rPr>
          <w:rFonts w:ascii="Times New Roman" w:eastAsia="SimSun" w:hAnsi="Times New Roman" w:cs="Times New Roman"/>
          <w:color w:val="1F497D"/>
          <w:kern w:val="0"/>
          <w:sz w:val="22"/>
        </w:rPr>
      </w:pPr>
    </w:p>
    <w:p w14:paraId="71C08B62" w14:textId="20E6F9A6" w:rsidR="003C59C1" w:rsidRPr="003C59C1" w:rsidRDefault="003C59C1" w:rsidP="003C59C1">
      <w:pPr>
        <w:widowControl/>
        <w:ind w:firstLine="420"/>
        <w:jc w:val="left"/>
        <w:rPr>
          <w:rFonts w:ascii="Times New Roman" w:eastAsia="SimSun" w:hAnsi="Times New Roman" w:cs="Times New Roman"/>
          <w:color w:val="1F497D"/>
          <w:kern w:val="0"/>
          <w:sz w:val="22"/>
        </w:rPr>
      </w:pPr>
      <w:r w:rsidRPr="003C59C1">
        <w:rPr>
          <w:rFonts w:ascii="Times New Roman" w:eastAsia="SimSun" w:hAnsi="Times New Roman" w:cs="Times New Roman"/>
          <w:color w:val="1F497D"/>
          <w:kern w:val="0"/>
          <w:sz w:val="22"/>
        </w:rPr>
        <w:t>Thank you for bringing this to my attention. However, I would like to clarify that t</w:t>
      </w:r>
      <w:r w:rsidR="00E20A8C">
        <w:rPr>
          <w:rFonts w:ascii="Times New Roman" w:eastAsia="SimSun" w:hAnsi="Times New Roman" w:cs="Times New Roman"/>
          <w:color w:val="1F497D"/>
          <w:kern w:val="0"/>
          <w:sz w:val="22"/>
        </w:rPr>
        <w:t>he</w:t>
      </w:r>
      <w:r w:rsidRPr="003C59C1">
        <w:rPr>
          <w:rFonts w:ascii="Times New Roman" w:eastAsia="SimSun" w:hAnsi="Times New Roman" w:cs="Times New Roman"/>
          <w:color w:val="1F497D"/>
          <w:kern w:val="0"/>
          <w:sz w:val="22"/>
        </w:rPr>
        <w:t xml:space="preserve"> washer</w:t>
      </w:r>
      <w:r w:rsidR="00E20A8C">
        <w:rPr>
          <w:rFonts w:ascii="Times New Roman" w:eastAsia="SimSun" w:hAnsi="Times New Roman" w:cs="Times New Roman"/>
          <w:color w:val="1F497D"/>
          <w:kern w:val="0"/>
          <w:sz w:val="22"/>
        </w:rPr>
        <w:t xml:space="preserve"> was left for my roommate and</w:t>
      </w:r>
      <w:r w:rsidRPr="003C59C1">
        <w:rPr>
          <w:rFonts w:ascii="Times New Roman" w:eastAsia="SimSun" w:hAnsi="Times New Roman" w:cs="Times New Roman"/>
          <w:color w:val="1F497D"/>
          <w:kern w:val="0"/>
          <w:sz w:val="22"/>
        </w:rPr>
        <w:t xml:space="preserve"> was moved out by my roommate, </w:t>
      </w:r>
      <w:r w:rsidRPr="00E20A8C">
        <w:rPr>
          <w:rFonts w:ascii="Times New Roman" w:eastAsia="SimSun" w:hAnsi="Times New Roman" w:cs="Times New Roman"/>
          <w:b/>
          <w:bCs/>
          <w:color w:val="1F497D"/>
          <w:kern w:val="0"/>
          <w:sz w:val="22"/>
        </w:rPr>
        <w:t>not the</w:t>
      </w:r>
      <w:r w:rsidRPr="003C59C1">
        <w:rPr>
          <w:rFonts w:ascii="Times New Roman" w:eastAsia="SimSun" w:hAnsi="Times New Roman" w:cs="Times New Roman"/>
          <w:color w:val="1F497D"/>
          <w:kern w:val="0"/>
          <w:sz w:val="22"/>
        </w:rPr>
        <w:t xml:space="preserve"> </w:t>
      </w:r>
      <w:r w:rsidRPr="00E20A8C">
        <w:rPr>
          <w:rFonts w:ascii="Times New Roman" w:eastAsia="SimSun" w:hAnsi="Times New Roman" w:cs="Times New Roman"/>
          <w:b/>
          <w:bCs/>
          <w:color w:val="1F497D"/>
          <w:kern w:val="0"/>
          <w:sz w:val="22"/>
        </w:rPr>
        <w:t>PGH staff</w:t>
      </w:r>
      <w:r w:rsidRPr="003C59C1">
        <w:rPr>
          <w:rFonts w:ascii="Times New Roman" w:eastAsia="SimSun" w:hAnsi="Times New Roman" w:cs="Times New Roman"/>
          <w:color w:val="1F497D"/>
          <w:kern w:val="0"/>
          <w:sz w:val="22"/>
        </w:rPr>
        <w:t>.</w:t>
      </w:r>
      <w:r w:rsidR="00E20A8C">
        <w:rPr>
          <w:rFonts w:ascii="Times New Roman" w:eastAsia="SimSun" w:hAnsi="Times New Roman" w:cs="Times New Roman"/>
          <w:color w:val="1F497D"/>
          <w:kern w:val="0"/>
          <w:sz w:val="22"/>
        </w:rPr>
        <w:t xml:space="preserve"> And</w:t>
      </w:r>
      <w:r w:rsidRPr="003C59C1">
        <w:rPr>
          <w:rFonts w:ascii="Times New Roman" w:eastAsia="SimSun" w:hAnsi="Times New Roman" w:cs="Times New Roman"/>
          <w:color w:val="1F497D"/>
          <w:kern w:val="0"/>
          <w:sz w:val="22"/>
        </w:rPr>
        <w:t xml:space="preserve"> </w:t>
      </w:r>
      <w:r w:rsidR="00E20A8C" w:rsidRPr="00E20A8C">
        <w:rPr>
          <w:rFonts w:ascii="Times New Roman" w:eastAsia="SimSun" w:hAnsi="Times New Roman" w:cs="Times New Roman"/>
          <w:color w:val="1F497D"/>
          <w:kern w:val="0"/>
          <w:sz w:val="22"/>
        </w:rPr>
        <w:t xml:space="preserve">I also paid the dormitory fee for </w:t>
      </w:r>
      <w:r w:rsidR="00E20A8C">
        <w:rPr>
          <w:rFonts w:ascii="Times New Roman" w:eastAsia="SimSun" w:hAnsi="Times New Roman" w:cs="Times New Roman"/>
          <w:color w:val="1F497D"/>
          <w:kern w:val="0"/>
          <w:sz w:val="22"/>
        </w:rPr>
        <w:t xml:space="preserve">the whole </w:t>
      </w:r>
      <w:r w:rsidR="00E20A8C" w:rsidRPr="00E20A8C">
        <w:rPr>
          <w:rFonts w:ascii="Times New Roman" w:eastAsia="SimSun" w:hAnsi="Times New Roman" w:cs="Times New Roman"/>
          <w:color w:val="1F497D"/>
          <w:kern w:val="0"/>
          <w:sz w:val="22"/>
        </w:rPr>
        <w:t>January. I don’t think I need to be charged for disposing of the “garbage” thrown away by my roommate</w:t>
      </w:r>
      <w:r w:rsidR="00E20A8C" w:rsidRPr="00E20A8C">
        <w:t xml:space="preserve"> </w:t>
      </w:r>
      <w:r w:rsidR="00E20A8C" w:rsidRPr="00E20A8C">
        <w:rPr>
          <w:rFonts w:ascii="Times New Roman" w:eastAsia="SimSun" w:hAnsi="Times New Roman" w:cs="Times New Roman"/>
          <w:color w:val="1F497D"/>
          <w:kern w:val="0"/>
          <w:sz w:val="22"/>
        </w:rPr>
        <w:t>during my stay, because the garbage disposal fee should of course be included in the dormitory fee.</w:t>
      </w:r>
      <w:r w:rsidR="00E20A8C">
        <w:rPr>
          <w:rFonts w:ascii="Times New Roman" w:eastAsia="SimSun" w:hAnsi="Times New Roman" w:cs="Times New Roman"/>
          <w:color w:val="1F497D"/>
          <w:kern w:val="0"/>
          <w:sz w:val="22"/>
        </w:rPr>
        <w:t xml:space="preserve"> </w:t>
      </w:r>
      <w:r w:rsidRPr="003C59C1">
        <w:rPr>
          <w:rFonts w:ascii="Times New Roman" w:eastAsia="SimSun" w:hAnsi="Times New Roman" w:cs="Times New Roman"/>
          <w:color w:val="1F497D"/>
          <w:kern w:val="0"/>
          <w:sz w:val="22"/>
        </w:rPr>
        <w:t xml:space="preserve">As I did not request any </w:t>
      </w:r>
      <w:r>
        <w:rPr>
          <w:rFonts w:ascii="Times New Roman" w:eastAsia="SimSun" w:hAnsi="Times New Roman" w:cs="Times New Roman" w:hint="eastAsia"/>
          <w:color w:val="1F497D"/>
          <w:kern w:val="0"/>
          <w:sz w:val="22"/>
        </w:rPr>
        <w:t>help</w:t>
      </w:r>
      <w:r>
        <w:rPr>
          <w:rFonts w:ascii="Times New Roman" w:eastAsia="SimSun" w:hAnsi="Times New Roman" w:cs="Times New Roman"/>
          <w:color w:val="1F497D"/>
          <w:kern w:val="0"/>
          <w:sz w:val="22"/>
        </w:rPr>
        <w:t xml:space="preserve"> </w:t>
      </w:r>
      <w:r w:rsidRPr="003C59C1">
        <w:rPr>
          <w:rFonts w:ascii="Times New Roman" w:eastAsia="SimSun" w:hAnsi="Times New Roman" w:cs="Times New Roman"/>
          <w:color w:val="1F497D"/>
          <w:kern w:val="0"/>
          <w:sz w:val="22"/>
        </w:rPr>
        <w:t>for the removal, I believe it would be inappropriate to charge my hostel deposit for clearing/transportation fees.</w:t>
      </w:r>
    </w:p>
    <w:p w14:paraId="02B0133C" w14:textId="77777777" w:rsidR="003C59C1" w:rsidRPr="003C59C1" w:rsidRDefault="003C59C1" w:rsidP="003C59C1">
      <w:pPr>
        <w:widowControl/>
        <w:ind w:firstLine="420"/>
        <w:jc w:val="left"/>
        <w:rPr>
          <w:rFonts w:ascii="Times New Roman" w:eastAsia="SimSun" w:hAnsi="Times New Roman" w:cs="Times New Roman"/>
          <w:color w:val="1F497D"/>
          <w:kern w:val="0"/>
          <w:sz w:val="22"/>
        </w:rPr>
      </w:pPr>
    </w:p>
    <w:p w14:paraId="26A8F349" w14:textId="37DE962D" w:rsidR="003C59C1" w:rsidRDefault="003C59C1" w:rsidP="003C59C1">
      <w:pPr>
        <w:widowControl/>
        <w:ind w:firstLine="420"/>
        <w:jc w:val="left"/>
        <w:rPr>
          <w:rFonts w:ascii="Times New Roman" w:eastAsia="SimSun" w:hAnsi="Times New Roman" w:cs="Times New Roman"/>
          <w:color w:val="1F497D"/>
          <w:kern w:val="0"/>
          <w:sz w:val="22"/>
        </w:rPr>
      </w:pPr>
      <w:r w:rsidRPr="003C59C1">
        <w:rPr>
          <w:rFonts w:ascii="Times New Roman" w:eastAsia="SimSun" w:hAnsi="Times New Roman" w:cs="Times New Roman"/>
          <w:color w:val="1F497D"/>
          <w:kern w:val="0"/>
          <w:sz w:val="22"/>
        </w:rPr>
        <w:t>If there are any concerns or additional information needed, please let me know.</w:t>
      </w:r>
    </w:p>
    <w:p w14:paraId="748C4BE5" w14:textId="77777777" w:rsidR="003C59C1" w:rsidRDefault="003C59C1" w:rsidP="003C59C1">
      <w:pPr>
        <w:widowControl/>
        <w:ind w:firstLine="420"/>
        <w:jc w:val="left"/>
        <w:rPr>
          <w:rFonts w:ascii="Times New Roman" w:eastAsia="SimSun" w:hAnsi="Times New Roman" w:cs="Times New Roman"/>
          <w:color w:val="1F497D"/>
          <w:kern w:val="0"/>
          <w:sz w:val="22"/>
        </w:rPr>
      </w:pPr>
    </w:p>
    <w:p w14:paraId="3A8A11E2" w14:textId="77777777" w:rsidR="003C59C1" w:rsidRPr="0033750C" w:rsidRDefault="003C59C1" w:rsidP="003C59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DDCE730" w14:textId="77777777" w:rsidR="003C59C1" w:rsidRDefault="003C59C1" w:rsidP="003C59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BC6DF5" w14:textId="77777777" w:rsidR="003C59C1" w:rsidRDefault="003C59C1" w:rsidP="00B67CAC">
      <w:pPr>
        <w:widowControl/>
        <w:jc w:val="left"/>
        <w:rPr>
          <w:rFonts w:ascii="Times New Roman" w:eastAsia="SimSun" w:hAnsi="Times New Roman" w:cs="Times New Roman"/>
          <w:color w:val="1F497D"/>
          <w:kern w:val="0"/>
          <w:sz w:val="22"/>
        </w:rPr>
      </w:pPr>
    </w:p>
    <w:p w14:paraId="626A3528" w14:textId="77777777" w:rsidR="003C59C1" w:rsidRDefault="003C59C1" w:rsidP="00B67CAC">
      <w:pPr>
        <w:widowControl/>
        <w:jc w:val="left"/>
        <w:rPr>
          <w:rFonts w:ascii="Times New Roman" w:eastAsia="SimSun" w:hAnsi="Times New Roman" w:cs="Times New Roman"/>
          <w:color w:val="1F497D"/>
          <w:kern w:val="0"/>
          <w:sz w:val="22"/>
        </w:rPr>
      </w:pPr>
    </w:p>
    <w:p w14:paraId="1B4917BA" w14:textId="48D304C1" w:rsidR="00B67CAC" w:rsidRDefault="00B67CAC" w:rsidP="00B67CAC">
      <w:pPr>
        <w:widowControl/>
        <w:jc w:val="left"/>
        <w:rPr>
          <w:rFonts w:ascii="Times New Roman" w:eastAsia="SimSun" w:hAnsi="Times New Roman" w:cs="Times New Roman"/>
          <w:color w:val="1F497D"/>
          <w:kern w:val="0"/>
          <w:sz w:val="22"/>
        </w:rPr>
      </w:pPr>
      <w:r w:rsidRPr="00B67CAC">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先生</w:t>
      </w:r>
      <w:r>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女士</w:t>
      </w:r>
      <w:r w:rsidRPr="00B67CAC">
        <w:rPr>
          <w:rFonts w:ascii="Times New Roman" w:eastAsia="SimSun" w:hAnsi="Times New Roman" w:cs="Times New Roman"/>
          <w:color w:val="1F497D"/>
          <w:kern w:val="0"/>
          <w:sz w:val="22"/>
        </w:rPr>
        <w:t>：</w:t>
      </w:r>
    </w:p>
    <w:p w14:paraId="589D8EBD" w14:textId="77777777" w:rsidR="00B67CAC" w:rsidRPr="0033750C" w:rsidRDefault="00B67CAC" w:rsidP="00B67CAC">
      <w:pPr>
        <w:widowControl/>
        <w:ind w:firstLine="420"/>
        <w:jc w:val="left"/>
        <w:rPr>
          <w:rFonts w:ascii="Times New Roman" w:eastAsia="SimSun" w:hAnsi="Times New Roman" w:cs="Times New Roman"/>
          <w:color w:val="1F497D"/>
          <w:kern w:val="0"/>
          <w:sz w:val="22"/>
        </w:rPr>
      </w:pPr>
    </w:p>
    <w:p w14:paraId="1A1682D1" w14:textId="20D55CFD" w:rsidR="00B67CAC" w:rsidRPr="00B67CAC" w:rsidRDefault="00B67CAC" w:rsidP="00B67CAC">
      <w:pPr>
        <w:widowControl/>
        <w:ind w:firstLine="420"/>
        <w:jc w:val="left"/>
        <w:rPr>
          <w:rFonts w:ascii="Times New Roman" w:eastAsia="SimSun" w:hAnsi="Times New Roman" w:cs="Times New Roman"/>
          <w:color w:val="1F497D"/>
          <w:kern w:val="0"/>
          <w:sz w:val="22"/>
        </w:rPr>
      </w:pPr>
      <w:r w:rsidRPr="00B67CAC">
        <w:rPr>
          <w:rFonts w:ascii="Times New Roman" w:eastAsia="SimSun" w:hAnsi="Times New Roman" w:cs="Times New Roman"/>
          <w:color w:val="1F497D"/>
          <w:kern w:val="0"/>
          <w:sz w:val="22"/>
        </w:rPr>
        <w:lastRenderedPageBreak/>
        <w:t>您好！我是</w:t>
      </w:r>
      <w:r>
        <w:rPr>
          <w:rFonts w:ascii="Times New Roman" w:eastAsia="SimSun" w:hAnsi="Times New Roman" w:cs="Times New Roman" w:hint="eastAsia"/>
          <w:color w:val="1F497D"/>
          <w:kern w:val="0"/>
          <w:sz w:val="22"/>
        </w:rPr>
        <w:t>香港中文大学的金刘超</w:t>
      </w:r>
      <w:r w:rsidRPr="00B67CAC">
        <w:rPr>
          <w:rFonts w:ascii="Times New Roman" w:eastAsia="SimSun" w:hAnsi="Times New Roman" w:cs="Times New Roman"/>
          <w:color w:val="1F497D"/>
          <w:kern w:val="0"/>
          <w:sz w:val="22"/>
        </w:rPr>
        <w:t>，对于</w:t>
      </w:r>
      <w:r w:rsidRPr="00B67CAC">
        <w:rPr>
          <w:rFonts w:ascii="Times New Roman" w:eastAsia="SimSun" w:hAnsi="Times New Roman" w:cs="Times New Roman"/>
          <w:color w:val="1F497D"/>
          <w:kern w:val="0"/>
          <w:sz w:val="22"/>
        </w:rPr>
        <w:t>“2024</w:t>
      </w:r>
      <w:r w:rsidRPr="00B67CAC">
        <w:rPr>
          <w:rFonts w:ascii="Times New Roman" w:eastAsia="SimSun" w:hAnsi="Times New Roman" w:cs="Times New Roman"/>
          <w:color w:val="1F497D"/>
          <w:kern w:val="0"/>
          <w:sz w:val="22"/>
        </w:rPr>
        <w:t>年广州市港澳青年科技人才托举工程项目</w:t>
      </w:r>
      <w:r w:rsidRPr="00B67CAC">
        <w:rPr>
          <w:rFonts w:ascii="Times New Roman" w:eastAsia="SimSun" w:hAnsi="Times New Roman" w:cs="Times New Roman"/>
          <w:color w:val="1F497D"/>
          <w:kern w:val="0"/>
          <w:sz w:val="22"/>
        </w:rPr>
        <w:t xml:space="preserve">” </w:t>
      </w:r>
      <w:r w:rsidRPr="00B67CAC">
        <w:rPr>
          <w:rFonts w:ascii="Times New Roman" w:eastAsia="SimSun" w:hAnsi="Times New Roman" w:cs="Times New Roman"/>
          <w:color w:val="1F497D"/>
          <w:kern w:val="0"/>
          <w:sz w:val="22"/>
        </w:rPr>
        <w:t>表示浓厚的兴趣。我</w:t>
      </w:r>
      <w:r>
        <w:rPr>
          <w:rFonts w:ascii="Times New Roman" w:eastAsia="SimSun" w:hAnsi="Times New Roman" w:cs="Times New Roman" w:hint="eastAsia"/>
          <w:color w:val="1F497D"/>
          <w:kern w:val="0"/>
          <w:sz w:val="22"/>
        </w:rPr>
        <w:t>写信给您是为了</w:t>
      </w:r>
      <w:r w:rsidRPr="00B67CAC">
        <w:rPr>
          <w:rFonts w:ascii="Times New Roman" w:eastAsia="SimSun" w:hAnsi="Times New Roman" w:cs="Times New Roman"/>
          <w:color w:val="1F497D"/>
          <w:kern w:val="0"/>
          <w:sz w:val="22"/>
        </w:rPr>
        <w:t>提交我的申请材料以争取参与该项目</w:t>
      </w:r>
      <w:r>
        <w:rPr>
          <w:rFonts w:ascii="Times New Roman" w:eastAsia="SimSun" w:hAnsi="Times New Roman" w:cs="Times New Roman" w:hint="eastAsia"/>
          <w:color w:val="1F497D"/>
          <w:kern w:val="0"/>
          <w:sz w:val="22"/>
        </w:rPr>
        <w:t>，因为佐证材料比较大，所以附在了</w:t>
      </w:r>
      <w:r>
        <w:rPr>
          <w:rFonts w:ascii="Times New Roman" w:eastAsia="SimSun" w:hAnsi="Times New Roman" w:cs="Times New Roman" w:hint="eastAsia"/>
          <w:color w:val="1F497D"/>
          <w:kern w:val="0"/>
          <w:sz w:val="22"/>
        </w:rPr>
        <w:t>Google</w:t>
      </w:r>
      <w:r>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Drive</w:t>
      </w:r>
      <w:r>
        <w:rPr>
          <w:rFonts w:ascii="Times New Roman" w:eastAsia="SimSun" w:hAnsi="Times New Roman" w:cs="Times New Roman" w:hint="eastAsia"/>
          <w:color w:val="1F497D"/>
          <w:kern w:val="0"/>
          <w:sz w:val="22"/>
        </w:rPr>
        <w:t>的</w:t>
      </w:r>
      <w:r>
        <w:fldChar w:fldCharType="begin"/>
      </w:r>
      <w:r>
        <w:instrText>HYPERLINK "https://drive.google.com/file/d/17NBQQP6SURkjncfqz7T-bpeMaYgYJH0M/view?usp=sharing"</w:instrText>
      </w:r>
      <w:r>
        <w:fldChar w:fldCharType="separate"/>
      </w:r>
      <w:r w:rsidRPr="00B67CAC">
        <w:rPr>
          <w:rStyle w:val="ae"/>
          <w:rFonts w:ascii="Times New Roman" w:eastAsia="SimSun" w:hAnsi="Times New Roman" w:cs="Times New Roman"/>
          <w:kern w:val="0"/>
          <w:sz w:val="22"/>
        </w:rPr>
        <w:t>Link</w:t>
      </w:r>
      <w:r>
        <w:rPr>
          <w:rStyle w:val="ae"/>
          <w:rFonts w:ascii="Times New Roman" w:eastAsia="SimSun" w:hAnsi="Times New Roman" w:cs="Times New Roman"/>
          <w:kern w:val="0"/>
          <w:sz w:val="22"/>
        </w:rPr>
        <w:fldChar w:fldCharType="end"/>
      </w:r>
      <w:r>
        <w:rPr>
          <w:rFonts w:ascii="Times New Roman" w:eastAsia="SimSun" w:hAnsi="Times New Roman" w:cs="Times New Roman" w:hint="eastAsia"/>
          <w:color w:val="1F497D"/>
          <w:kern w:val="0"/>
          <w:sz w:val="22"/>
        </w:rPr>
        <w:t>里了</w:t>
      </w:r>
      <w:r w:rsidRPr="00B67CAC">
        <w:rPr>
          <w:rFonts w:ascii="Times New Roman" w:eastAsia="SimSun" w:hAnsi="Times New Roman" w:cs="Times New Roman"/>
          <w:color w:val="1F497D"/>
          <w:kern w:val="0"/>
          <w:sz w:val="22"/>
        </w:rPr>
        <w:t>。</w:t>
      </w:r>
    </w:p>
    <w:p w14:paraId="6CA55880" w14:textId="77777777" w:rsidR="00B67CAC" w:rsidRPr="00B67CAC" w:rsidRDefault="00B67CAC" w:rsidP="00B67CAC">
      <w:pPr>
        <w:widowControl/>
        <w:ind w:firstLine="420"/>
        <w:jc w:val="left"/>
        <w:rPr>
          <w:rFonts w:ascii="Times New Roman" w:eastAsia="SimSun" w:hAnsi="Times New Roman" w:cs="Times New Roman"/>
          <w:color w:val="1F497D"/>
          <w:kern w:val="0"/>
          <w:sz w:val="22"/>
        </w:rPr>
      </w:pPr>
    </w:p>
    <w:p w14:paraId="425FF131" w14:textId="77777777" w:rsidR="00B67CAC" w:rsidRPr="00B67CAC" w:rsidRDefault="00B67CAC" w:rsidP="00B67CAC">
      <w:pPr>
        <w:widowControl/>
        <w:ind w:firstLine="420"/>
        <w:jc w:val="left"/>
        <w:rPr>
          <w:rFonts w:ascii="Times New Roman" w:eastAsia="SimSun" w:hAnsi="Times New Roman" w:cs="Times New Roman"/>
          <w:color w:val="1F497D"/>
          <w:kern w:val="0"/>
          <w:sz w:val="22"/>
        </w:rPr>
      </w:pPr>
    </w:p>
    <w:p w14:paraId="75B4C468" w14:textId="40281D63" w:rsidR="00B67CAC" w:rsidRPr="00B67CAC" w:rsidRDefault="00B67CAC" w:rsidP="00B67CAC">
      <w:pPr>
        <w:widowControl/>
        <w:ind w:firstLine="420"/>
        <w:jc w:val="left"/>
        <w:rPr>
          <w:rFonts w:ascii="Times New Roman" w:eastAsia="SimSun" w:hAnsi="Times New Roman" w:cs="Times New Roman"/>
          <w:color w:val="1F497D"/>
          <w:kern w:val="0"/>
          <w:sz w:val="22"/>
        </w:rPr>
      </w:pPr>
      <w:r w:rsidRPr="00B67CAC">
        <w:rPr>
          <w:rFonts w:ascii="Times New Roman" w:eastAsia="SimSun" w:hAnsi="Times New Roman" w:cs="Times New Roman"/>
          <w:color w:val="1F497D"/>
          <w:kern w:val="0"/>
          <w:sz w:val="22"/>
        </w:rPr>
        <w:t>非常感谢您的</w:t>
      </w:r>
      <w:r>
        <w:rPr>
          <w:rFonts w:ascii="Times New Roman" w:eastAsia="SimSun" w:hAnsi="Times New Roman" w:cs="Times New Roman" w:hint="eastAsia"/>
          <w:color w:val="1F497D"/>
          <w:kern w:val="0"/>
          <w:sz w:val="22"/>
        </w:rPr>
        <w:t>帮助</w:t>
      </w:r>
      <w:r w:rsidRPr="00B67CAC">
        <w:rPr>
          <w:rFonts w:ascii="Times New Roman" w:eastAsia="SimSun" w:hAnsi="Times New Roman" w:cs="Times New Roman"/>
          <w:color w:val="1F497D"/>
          <w:kern w:val="0"/>
          <w:sz w:val="22"/>
        </w:rPr>
        <w:t>。期待能够为该项目做出积极的贡献。</w:t>
      </w:r>
    </w:p>
    <w:p w14:paraId="32DFC14B" w14:textId="77777777" w:rsidR="00B67CAC" w:rsidRPr="00B67CAC" w:rsidRDefault="00B67CAC" w:rsidP="00B67CAC">
      <w:pPr>
        <w:widowControl/>
        <w:ind w:firstLine="420"/>
        <w:jc w:val="left"/>
        <w:rPr>
          <w:rFonts w:ascii="Times New Roman" w:eastAsia="SimSun" w:hAnsi="Times New Roman" w:cs="Times New Roman"/>
          <w:color w:val="1F497D"/>
          <w:kern w:val="0"/>
          <w:sz w:val="22"/>
        </w:rPr>
      </w:pPr>
    </w:p>
    <w:p w14:paraId="7592E301" w14:textId="01955422" w:rsidR="00B67CAC" w:rsidRDefault="00B67CAC" w:rsidP="00B67CA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0AB249D1" w14:textId="307AE43E" w:rsidR="00B67CAC" w:rsidRDefault="00B67CAC" w:rsidP="00B67CA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7DF51764" w14:textId="77777777" w:rsidR="00B67CAC" w:rsidRDefault="00B67CAC" w:rsidP="00510D67">
      <w:pPr>
        <w:widowControl/>
        <w:jc w:val="left"/>
        <w:rPr>
          <w:rFonts w:ascii="Times New Roman" w:eastAsia="SimSun" w:hAnsi="Times New Roman" w:cs="Times New Roman"/>
          <w:color w:val="1F497D"/>
          <w:kern w:val="0"/>
          <w:sz w:val="22"/>
        </w:rPr>
      </w:pPr>
    </w:p>
    <w:p w14:paraId="4EE239B5" w14:textId="74C67EA3" w:rsidR="00510D67" w:rsidRPr="0033750C" w:rsidRDefault="00510D67" w:rsidP="00510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Mr. Gao</w:t>
      </w:r>
      <w:r w:rsidRPr="0033750C">
        <w:rPr>
          <w:rFonts w:ascii="Times New Roman" w:eastAsia="SimSun" w:hAnsi="Times New Roman" w:cs="Times New Roman"/>
          <w:color w:val="1F497D"/>
          <w:kern w:val="0"/>
          <w:sz w:val="22"/>
        </w:rPr>
        <w:t>,</w:t>
      </w:r>
    </w:p>
    <w:p w14:paraId="57CCA214" w14:textId="77777777" w:rsidR="00510D67" w:rsidRPr="0033750C" w:rsidRDefault="00510D67" w:rsidP="00510D67">
      <w:pPr>
        <w:widowControl/>
        <w:ind w:firstLine="420"/>
        <w:jc w:val="left"/>
        <w:rPr>
          <w:rFonts w:ascii="Times New Roman" w:eastAsia="SimSun" w:hAnsi="Times New Roman" w:cs="Times New Roman"/>
          <w:color w:val="1F497D"/>
          <w:kern w:val="0"/>
          <w:sz w:val="22"/>
        </w:rPr>
      </w:pPr>
    </w:p>
    <w:p w14:paraId="561312B5" w14:textId="36B4DA2C" w:rsidR="00510D67" w:rsidRDefault="00510D67" w:rsidP="00510D67">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Nice to meet you. </w:t>
      </w:r>
      <w:r w:rsidRPr="00510D67">
        <w:rPr>
          <w:rFonts w:ascii="Times New Roman" w:eastAsia="SimSun" w:hAnsi="Times New Roman" w:cs="Times New Roman"/>
          <w:color w:val="1F497D"/>
          <w:kern w:val="0"/>
          <w:sz w:val="22"/>
        </w:rPr>
        <w:t xml:space="preserve">We both serve as TAs for Control and Industrial Automation. To facilitate better communication, could you kindly add me on WeChat? My WeChat ID is </w:t>
      </w:r>
      <w:proofErr w:type="spellStart"/>
      <w:r w:rsidRPr="00510D67">
        <w:rPr>
          <w:rFonts w:ascii="Times New Roman" w:eastAsia="SimSun" w:hAnsi="Times New Roman" w:cs="Times New Roman"/>
          <w:color w:val="1F497D"/>
          <w:kern w:val="0"/>
          <w:sz w:val="22"/>
        </w:rPr>
        <w:t>Liuchao</w:t>
      </w:r>
      <w:r>
        <w:rPr>
          <w:rFonts w:ascii="Times New Roman" w:eastAsia="SimSun" w:hAnsi="Times New Roman" w:cs="Times New Roman"/>
          <w:color w:val="1F497D"/>
          <w:kern w:val="0"/>
          <w:sz w:val="22"/>
        </w:rPr>
        <w:t>_</w:t>
      </w:r>
      <w:r w:rsidRPr="00510D67">
        <w:rPr>
          <w:rFonts w:ascii="Times New Roman" w:eastAsia="SimSun" w:hAnsi="Times New Roman" w:cs="Times New Roman"/>
          <w:color w:val="1F497D"/>
          <w:kern w:val="0"/>
          <w:sz w:val="22"/>
        </w:rPr>
        <w:t>Jin</w:t>
      </w:r>
      <w:proofErr w:type="spellEnd"/>
      <w:r>
        <w:rPr>
          <w:rFonts w:ascii="Times New Roman" w:eastAsia="SimSun" w:hAnsi="Times New Roman" w:cs="Times New Roman"/>
          <w:color w:val="1F497D"/>
          <w:kern w:val="0"/>
          <w:sz w:val="22"/>
        </w:rPr>
        <w:t xml:space="preserve"> or you can scan following QR code to add me</w:t>
      </w:r>
      <w:r w:rsidRPr="00510D67">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 xml:space="preserve"> Thank you and have a good day!</w:t>
      </w:r>
    </w:p>
    <w:p w14:paraId="34C1822C" w14:textId="77777777" w:rsidR="00510D67" w:rsidRDefault="00510D67" w:rsidP="00510D67">
      <w:pPr>
        <w:widowControl/>
        <w:ind w:firstLine="420"/>
        <w:jc w:val="left"/>
        <w:rPr>
          <w:rFonts w:ascii="Times New Roman" w:eastAsia="SimSun" w:hAnsi="Times New Roman" w:cs="Times New Roman"/>
          <w:color w:val="1F497D"/>
          <w:kern w:val="0"/>
          <w:sz w:val="22"/>
        </w:rPr>
      </w:pPr>
    </w:p>
    <w:p w14:paraId="7EAB9258" w14:textId="77777777" w:rsidR="00510D67" w:rsidRPr="0033750C" w:rsidRDefault="00510D67" w:rsidP="00510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71A3B4C" w14:textId="77777777" w:rsidR="00510D67" w:rsidRDefault="00510D67" w:rsidP="00510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DFDA31" w14:textId="77777777" w:rsidR="00510D67" w:rsidRDefault="00510D67" w:rsidP="00423457">
      <w:pPr>
        <w:widowControl/>
        <w:jc w:val="left"/>
        <w:rPr>
          <w:rFonts w:ascii="Times New Roman" w:eastAsia="SimSun" w:hAnsi="Times New Roman" w:cs="Times New Roman"/>
          <w:color w:val="1F497D"/>
          <w:kern w:val="0"/>
          <w:sz w:val="22"/>
        </w:rPr>
      </w:pPr>
    </w:p>
    <w:p w14:paraId="1394CF52" w14:textId="77777777" w:rsidR="00510D67" w:rsidRDefault="00510D67" w:rsidP="00423457">
      <w:pPr>
        <w:widowControl/>
        <w:jc w:val="left"/>
        <w:rPr>
          <w:rFonts w:ascii="Times New Roman" w:eastAsia="SimSun" w:hAnsi="Times New Roman" w:cs="Times New Roman"/>
          <w:color w:val="1F497D"/>
          <w:kern w:val="0"/>
          <w:sz w:val="22"/>
        </w:rPr>
      </w:pPr>
    </w:p>
    <w:p w14:paraId="2085D98D" w14:textId="4EC26B22" w:rsidR="00423457" w:rsidRPr="0033750C" w:rsidRDefault="00423457" w:rsidP="004234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w:t>
      </w:r>
      <w:r>
        <w:rPr>
          <w:rFonts w:ascii="Times New Roman" w:eastAsia="SimSun" w:hAnsi="Times New Roman" w:cs="Times New Roman"/>
          <w:color w:val="1F497D"/>
          <w:kern w:val="0"/>
          <w:sz w:val="22"/>
        </w:rPr>
        <w:t xml:space="preserve">of. </w:t>
      </w:r>
      <w:r w:rsidRPr="00423457">
        <w:rPr>
          <w:rFonts w:ascii="Times New Roman" w:eastAsia="SimSun" w:hAnsi="Times New Roman" w:cs="Times New Roman"/>
          <w:color w:val="1F497D"/>
          <w:kern w:val="0"/>
          <w:sz w:val="22"/>
        </w:rPr>
        <w:t>Axinte</w:t>
      </w:r>
      <w:r w:rsidRPr="0033750C">
        <w:rPr>
          <w:rFonts w:ascii="Times New Roman" w:eastAsia="SimSun" w:hAnsi="Times New Roman" w:cs="Times New Roman"/>
          <w:color w:val="1F497D"/>
          <w:kern w:val="0"/>
          <w:sz w:val="22"/>
        </w:rPr>
        <w:t>,</w:t>
      </w:r>
    </w:p>
    <w:p w14:paraId="49F7CBA4" w14:textId="77777777" w:rsidR="00423457" w:rsidRPr="0033750C" w:rsidRDefault="00423457" w:rsidP="00423457">
      <w:pPr>
        <w:widowControl/>
        <w:ind w:firstLine="420"/>
        <w:jc w:val="left"/>
        <w:rPr>
          <w:rFonts w:ascii="Times New Roman" w:eastAsia="SimSun" w:hAnsi="Times New Roman" w:cs="Times New Roman"/>
          <w:color w:val="1F497D"/>
          <w:kern w:val="0"/>
          <w:sz w:val="22"/>
        </w:rPr>
      </w:pPr>
    </w:p>
    <w:p w14:paraId="749FBDA5" w14:textId="376671ED" w:rsidR="00423457" w:rsidRPr="00423457" w:rsidRDefault="00423457" w:rsidP="00423457">
      <w:pPr>
        <w:widowControl/>
        <w:ind w:firstLine="420"/>
        <w:jc w:val="left"/>
        <w:rPr>
          <w:rFonts w:ascii="Times New Roman" w:eastAsia="SimSun" w:hAnsi="Times New Roman" w:cs="Times New Roman"/>
          <w:color w:val="1F497D"/>
          <w:kern w:val="0"/>
          <w:sz w:val="22"/>
        </w:rPr>
      </w:pPr>
      <w:r w:rsidRPr="00423457">
        <w:rPr>
          <w:rFonts w:ascii="Times New Roman" w:eastAsia="SimSun" w:hAnsi="Times New Roman" w:cs="Times New Roman"/>
          <w:color w:val="1F497D"/>
          <w:kern w:val="0"/>
          <w:sz w:val="22"/>
        </w:rPr>
        <w:t xml:space="preserve">Thank you for your swift response and for taking the time to consider our submission. We appreciate your clarification about the focus of IJMTM and completely understand the editorial considerations. </w:t>
      </w:r>
      <w:r>
        <w:rPr>
          <w:rFonts w:ascii="Times New Roman" w:eastAsia="SimSun" w:hAnsi="Times New Roman" w:cs="Times New Roman"/>
          <w:color w:val="1F497D"/>
          <w:kern w:val="0"/>
          <w:sz w:val="22"/>
        </w:rPr>
        <w:t>We will consider other journal for submitting this review paper.</w:t>
      </w:r>
    </w:p>
    <w:p w14:paraId="2F3B64A5" w14:textId="77777777" w:rsidR="00423457" w:rsidRPr="00423457" w:rsidRDefault="00423457" w:rsidP="00423457">
      <w:pPr>
        <w:widowControl/>
        <w:ind w:firstLine="420"/>
        <w:jc w:val="left"/>
        <w:rPr>
          <w:rFonts w:ascii="Times New Roman" w:eastAsia="SimSun" w:hAnsi="Times New Roman" w:cs="Times New Roman"/>
          <w:color w:val="1F497D"/>
          <w:kern w:val="0"/>
          <w:sz w:val="22"/>
        </w:rPr>
      </w:pPr>
    </w:p>
    <w:p w14:paraId="7FB851E2" w14:textId="328B4A06" w:rsidR="00423457" w:rsidRDefault="00423457" w:rsidP="00423457">
      <w:pPr>
        <w:widowControl/>
        <w:ind w:firstLine="420"/>
        <w:jc w:val="left"/>
        <w:rPr>
          <w:rFonts w:ascii="Times New Roman" w:eastAsia="SimSun" w:hAnsi="Times New Roman" w:cs="Times New Roman"/>
          <w:color w:val="1F497D"/>
          <w:kern w:val="0"/>
          <w:sz w:val="22"/>
        </w:rPr>
      </w:pPr>
      <w:r w:rsidRPr="00423457">
        <w:rPr>
          <w:rFonts w:ascii="Times New Roman" w:eastAsia="SimSun" w:hAnsi="Times New Roman" w:cs="Times New Roman"/>
          <w:color w:val="1F497D"/>
          <w:kern w:val="0"/>
          <w:sz w:val="22"/>
        </w:rPr>
        <w:t>We look forward to the opportunity to submit future works that align more closely with the journal</w:t>
      </w:r>
      <w:r>
        <w:rPr>
          <w:rFonts w:ascii="Times New Roman" w:eastAsia="SimSun" w:hAnsi="Times New Roman" w:cs="Times New Roman"/>
          <w:color w:val="1F497D"/>
          <w:kern w:val="0"/>
          <w:sz w:val="22"/>
        </w:rPr>
        <w:t>’</w:t>
      </w:r>
      <w:r w:rsidRPr="00423457">
        <w:rPr>
          <w:rFonts w:ascii="Times New Roman" w:eastAsia="SimSun" w:hAnsi="Times New Roman" w:cs="Times New Roman"/>
          <w:color w:val="1F497D"/>
          <w:kern w:val="0"/>
          <w:sz w:val="22"/>
        </w:rPr>
        <w:t>s scope.</w:t>
      </w:r>
      <w:r>
        <w:rPr>
          <w:rFonts w:ascii="Times New Roman" w:eastAsia="SimSun" w:hAnsi="Times New Roman" w:cs="Times New Roman"/>
          <w:color w:val="1F497D"/>
          <w:kern w:val="0"/>
          <w:sz w:val="22"/>
        </w:rPr>
        <w:t xml:space="preserve"> Many thanks! </w:t>
      </w:r>
    </w:p>
    <w:p w14:paraId="4B86C145" w14:textId="77777777" w:rsidR="00423457" w:rsidRDefault="00423457" w:rsidP="00423457">
      <w:pPr>
        <w:widowControl/>
        <w:ind w:firstLine="420"/>
        <w:jc w:val="left"/>
        <w:rPr>
          <w:rFonts w:ascii="Times New Roman" w:eastAsia="SimSun" w:hAnsi="Times New Roman" w:cs="Times New Roman"/>
          <w:color w:val="1F497D"/>
          <w:kern w:val="0"/>
          <w:sz w:val="22"/>
        </w:rPr>
      </w:pPr>
    </w:p>
    <w:p w14:paraId="5D2A4FF3" w14:textId="77777777" w:rsidR="00423457" w:rsidRPr="0033750C" w:rsidRDefault="00423457" w:rsidP="004234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B49F911" w14:textId="77777777" w:rsidR="00423457" w:rsidRDefault="00423457" w:rsidP="004234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1"/>
    <w:p w14:paraId="459619AC" w14:textId="77777777" w:rsidR="00423457" w:rsidRDefault="00423457" w:rsidP="00F21D94">
      <w:pPr>
        <w:widowControl/>
        <w:jc w:val="left"/>
        <w:rPr>
          <w:rFonts w:ascii="Times New Roman" w:eastAsia="SimSun" w:hAnsi="Times New Roman" w:cs="Times New Roman"/>
          <w:color w:val="1F497D"/>
          <w:kern w:val="0"/>
          <w:sz w:val="22"/>
        </w:rPr>
      </w:pPr>
    </w:p>
    <w:p w14:paraId="50B3E5DB" w14:textId="77777777" w:rsidR="00423457" w:rsidRDefault="00423457" w:rsidP="00F21D94">
      <w:pPr>
        <w:widowControl/>
        <w:jc w:val="left"/>
        <w:rPr>
          <w:rFonts w:ascii="Times New Roman" w:eastAsia="SimSun" w:hAnsi="Times New Roman" w:cs="Times New Roman"/>
          <w:color w:val="1F497D"/>
          <w:kern w:val="0"/>
          <w:sz w:val="22"/>
        </w:rPr>
      </w:pPr>
    </w:p>
    <w:p w14:paraId="029429E9" w14:textId="2A63C61C" w:rsidR="00F21D94" w:rsidRPr="0033750C" w:rsidRDefault="00F21D94" w:rsidP="00F21D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w:t>
      </w:r>
      <w:r>
        <w:rPr>
          <w:rFonts w:ascii="Times New Roman" w:eastAsia="SimSun" w:hAnsi="Times New Roman" w:cs="Times New Roman"/>
          <w:color w:val="1F497D"/>
          <w:kern w:val="0"/>
          <w:sz w:val="22"/>
        </w:rPr>
        <w:t>of. Liao</w:t>
      </w:r>
      <w:r w:rsidRPr="0033750C">
        <w:rPr>
          <w:rFonts w:ascii="Times New Roman" w:eastAsia="SimSun" w:hAnsi="Times New Roman" w:cs="Times New Roman"/>
          <w:color w:val="1F497D"/>
          <w:kern w:val="0"/>
          <w:sz w:val="22"/>
        </w:rPr>
        <w:t>,</w:t>
      </w:r>
    </w:p>
    <w:p w14:paraId="091892EF" w14:textId="77777777" w:rsidR="00F21D94" w:rsidRPr="0033750C" w:rsidRDefault="00F21D94" w:rsidP="00F21D94">
      <w:pPr>
        <w:widowControl/>
        <w:ind w:firstLine="420"/>
        <w:jc w:val="left"/>
        <w:rPr>
          <w:rFonts w:ascii="Times New Roman" w:eastAsia="SimSun" w:hAnsi="Times New Roman" w:cs="Times New Roman"/>
          <w:color w:val="1F497D"/>
          <w:kern w:val="0"/>
          <w:sz w:val="22"/>
        </w:rPr>
      </w:pPr>
    </w:p>
    <w:p w14:paraId="0EC992A7" w14:textId="76E1AFB1" w:rsidR="00F21D94" w:rsidRDefault="00F21D94" w:rsidP="00F21D9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I have finished the manuscript for SPIE 2024. </w:t>
      </w:r>
      <w:r>
        <w:rPr>
          <w:rFonts w:ascii="Times New Roman" w:eastAsia="SimSun" w:hAnsi="Times New Roman" w:cs="Times New Roman" w:hint="eastAsia"/>
          <w:color w:val="1F497D"/>
          <w:kern w:val="0"/>
          <w:sz w:val="22"/>
        </w:rPr>
        <w:t>Could</w:t>
      </w:r>
      <w:r>
        <w:rPr>
          <w:rFonts w:ascii="Times New Roman" w:eastAsia="SimSun" w:hAnsi="Times New Roman" w:cs="Times New Roman"/>
          <w:color w:val="1F497D"/>
          <w:kern w:val="0"/>
          <w:sz w:val="22"/>
        </w:rPr>
        <w:t xml:space="preserve"> you kindly review the manuscript for SPIE 2024 attached in </w:t>
      </w:r>
      <w:r w:rsidRPr="00F21D94">
        <w:rPr>
          <w:rFonts w:ascii="Times New Roman" w:eastAsia="SimSun" w:hAnsi="Times New Roman" w:cs="Times New Roman"/>
          <w:color w:val="1F497D"/>
          <w:kern w:val="0"/>
          <w:sz w:val="22"/>
        </w:rPr>
        <w:t xml:space="preserve">the </w:t>
      </w:r>
      <w:r>
        <w:rPr>
          <w:rFonts w:ascii="Times New Roman" w:eastAsia="SimSun" w:hAnsi="Times New Roman" w:cs="Times New Roman"/>
          <w:color w:val="1F497D"/>
          <w:kern w:val="0"/>
          <w:sz w:val="22"/>
        </w:rPr>
        <w:t xml:space="preserve">Google Drive </w:t>
      </w:r>
      <w:hyperlink r:id="rId18" w:history="1">
        <w:r w:rsidRPr="00F21D94">
          <w:rPr>
            <w:rStyle w:val="ae"/>
            <w:rFonts w:ascii="Times New Roman" w:eastAsia="SimSun" w:hAnsi="Times New Roman" w:cs="Times New Roman"/>
            <w:kern w:val="0"/>
            <w:sz w:val="22"/>
          </w:rPr>
          <w:t>Link</w:t>
        </w:r>
      </w:hyperlink>
      <w:r>
        <w:rPr>
          <w:rFonts w:ascii="Times New Roman" w:eastAsia="SimSun" w:hAnsi="Times New Roman" w:cs="Times New Roman"/>
          <w:color w:val="1F497D"/>
          <w:kern w:val="0"/>
          <w:sz w:val="22"/>
        </w:rPr>
        <w:t xml:space="preserve"> here? If it is ok, I will appreciate your help in submitting it. Many thanks! </w:t>
      </w:r>
    </w:p>
    <w:p w14:paraId="660BC123" w14:textId="77777777" w:rsidR="00F21D94" w:rsidRDefault="00F21D94" w:rsidP="00F21D94">
      <w:pPr>
        <w:widowControl/>
        <w:ind w:firstLine="420"/>
        <w:jc w:val="left"/>
        <w:rPr>
          <w:rFonts w:ascii="Times New Roman" w:eastAsia="SimSun" w:hAnsi="Times New Roman" w:cs="Times New Roman"/>
          <w:color w:val="1F497D"/>
          <w:kern w:val="0"/>
          <w:sz w:val="22"/>
        </w:rPr>
      </w:pPr>
    </w:p>
    <w:p w14:paraId="6BFD3A4F" w14:textId="77777777" w:rsidR="00F21D94" w:rsidRPr="0033750C" w:rsidRDefault="00F21D94" w:rsidP="00F21D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CB2E215" w14:textId="77777777" w:rsidR="00F21D94" w:rsidRDefault="00F21D94" w:rsidP="00F21D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2"/>
    <w:p w14:paraId="2CD3CD54" w14:textId="77777777" w:rsidR="00F21D94" w:rsidRDefault="00F21D94" w:rsidP="005C114A">
      <w:pPr>
        <w:widowControl/>
        <w:jc w:val="left"/>
        <w:rPr>
          <w:rFonts w:ascii="Times New Roman" w:eastAsia="SimSun" w:hAnsi="Times New Roman" w:cs="Times New Roman"/>
          <w:color w:val="1F497D"/>
          <w:kern w:val="0"/>
          <w:sz w:val="22"/>
        </w:rPr>
      </w:pPr>
    </w:p>
    <w:p w14:paraId="3AFC77FE" w14:textId="77777777" w:rsidR="00F21D94" w:rsidRDefault="00F21D94" w:rsidP="005C114A">
      <w:pPr>
        <w:widowControl/>
        <w:jc w:val="left"/>
        <w:rPr>
          <w:rFonts w:ascii="Times New Roman" w:eastAsia="SimSun" w:hAnsi="Times New Roman" w:cs="Times New Roman"/>
          <w:color w:val="1F497D"/>
          <w:kern w:val="0"/>
          <w:sz w:val="22"/>
        </w:rPr>
      </w:pPr>
    </w:p>
    <w:p w14:paraId="357C5B60" w14:textId="5478D7D2" w:rsidR="005C114A" w:rsidRPr="0033750C" w:rsidRDefault="005C114A" w:rsidP="005C1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w:t>
      </w:r>
      <w:r>
        <w:rPr>
          <w:rFonts w:ascii="Times New Roman" w:eastAsia="SimSun" w:hAnsi="Times New Roman" w:cs="Times New Roman"/>
          <w:color w:val="1F497D"/>
          <w:kern w:val="0"/>
          <w:sz w:val="22"/>
        </w:rPr>
        <w:t>of. Liao</w:t>
      </w:r>
      <w:r w:rsidRPr="0033750C">
        <w:rPr>
          <w:rFonts w:ascii="Times New Roman" w:eastAsia="SimSun" w:hAnsi="Times New Roman" w:cs="Times New Roman"/>
          <w:color w:val="1F497D"/>
          <w:kern w:val="0"/>
          <w:sz w:val="22"/>
        </w:rPr>
        <w:t>,</w:t>
      </w:r>
    </w:p>
    <w:p w14:paraId="7ECA335C" w14:textId="77777777" w:rsidR="005C114A" w:rsidRPr="0033750C" w:rsidRDefault="005C114A" w:rsidP="005C114A">
      <w:pPr>
        <w:widowControl/>
        <w:ind w:firstLine="420"/>
        <w:jc w:val="left"/>
        <w:rPr>
          <w:rFonts w:ascii="Times New Roman" w:eastAsia="SimSun" w:hAnsi="Times New Roman" w:cs="Times New Roman"/>
          <w:color w:val="1F497D"/>
          <w:kern w:val="0"/>
          <w:sz w:val="22"/>
        </w:rPr>
      </w:pPr>
    </w:p>
    <w:p w14:paraId="4DB4AC2B" w14:textId="773C0E9D" w:rsidR="005C114A" w:rsidRDefault="005C114A" w:rsidP="005C114A">
      <w:pPr>
        <w:widowControl/>
        <w:ind w:firstLine="420"/>
        <w:jc w:val="left"/>
        <w:rPr>
          <w:rFonts w:ascii="Times New Roman" w:eastAsia="SimSun" w:hAnsi="Times New Roman" w:cs="Times New Roman"/>
          <w:color w:val="1F497D"/>
          <w:kern w:val="0"/>
          <w:sz w:val="22"/>
        </w:rPr>
      </w:pPr>
      <w:r w:rsidRPr="005C114A">
        <w:rPr>
          <w:rFonts w:ascii="Times New Roman" w:eastAsia="SimSun" w:hAnsi="Times New Roman" w:cs="Times New Roman"/>
          <w:color w:val="1F497D"/>
          <w:kern w:val="0"/>
          <w:sz w:val="22"/>
        </w:rPr>
        <w:t xml:space="preserve">Thank you for your </w:t>
      </w:r>
      <w:r>
        <w:rPr>
          <w:rFonts w:ascii="Times New Roman" w:eastAsia="SimSun" w:hAnsi="Times New Roman" w:cs="Times New Roman"/>
          <w:color w:val="1F497D"/>
          <w:kern w:val="0"/>
          <w:sz w:val="22"/>
        </w:rPr>
        <w:t>reminder</w:t>
      </w:r>
      <w:r w:rsidRPr="005C114A">
        <w:rPr>
          <w:rFonts w:ascii="Times New Roman" w:eastAsia="SimSun" w:hAnsi="Times New Roman" w:cs="Times New Roman"/>
          <w:color w:val="1F497D"/>
          <w:kern w:val="0"/>
          <w:sz w:val="22"/>
        </w:rPr>
        <w:t xml:space="preserve">. I will send </w:t>
      </w:r>
      <w:r>
        <w:rPr>
          <w:rFonts w:ascii="Times New Roman" w:eastAsia="SimSun" w:hAnsi="Times New Roman" w:cs="Times New Roman"/>
          <w:color w:val="1F497D"/>
          <w:kern w:val="0"/>
          <w:sz w:val="22"/>
        </w:rPr>
        <w:t>the manuscript</w:t>
      </w:r>
      <w:r w:rsidRPr="005C114A">
        <w:rPr>
          <w:rFonts w:ascii="Times New Roman" w:eastAsia="SimSun" w:hAnsi="Times New Roman" w:cs="Times New Roman"/>
          <w:color w:val="1F497D"/>
          <w:kern w:val="0"/>
          <w:sz w:val="22"/>
        </w:rPr>
        <w:t xml:space="preserve"> to you </w:t>
      </w:r>
      <w:r>
        <w:rPr>
          <w:rFonts w:ascii="Times New Roman" w:eastAsia="SimSun" w:hAnsi="Times New Roman" w:cs="Times New Roman"/>
          <w:color w:val="1F497D"/>
          <w:kern w:val="0"/>
          <w:sz w:val="22"/>
        </w:rPr>
        <w:t>soon</w:t>
      </w:r>
      <w:r w:rsidRPr="005C114A">
        <w:rPr>
          <w:rFonts w:ascii="Times New Roman" w:eastAsia="SimSun" w:hAnsi="Times New Roman" w:cs="Times New Roman"/>
          <w:color w:val="1F497D"/>
          <w:kern w:val="0"/>
          <w:sz w:val="22"/>
        </w:rPr>
        <w:t>.</w:t>
      </w:r>
    </w:p>
    <w:p w14:paraId="4738BDA2" w14:textId="77777777" w:rsidR="005C114A" w:rsidRDefault="005C114A" w:rsidP="005C114A">
      <w:pPr>
        <w:widowControl/>
        <w:ind w:firstLine="420"/>
        <w:jc w:val="left"/>
        <w:rPr>
          <w:rFonts w:ascii="Times New Roman" w:eastAsia="SimSun" w:hAnsi="Times New Roman" w:cs="Times New Roman"/>
          <w:color w:val="1F497D"/>
          <w:kern w:val="0"/>
          <w:sz w:val="22"/>
        </w:rPr>
      </w:pPr>
    </w:p>
    <w:p w14:paraId="273DBC26" w14:textId="77777777" w:rsidR="005C114A" w:rsidRPr="0033750C" w:rsidRDefault="005C114A" w:rsidP="005C1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667BF12" w14:textId="77777777" w:rsidR="005C114A" w:rsidRDefault="005C114A" w:rsidP="005C1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7D87C8" w14:textId="77777777" w:rsidR="005C114A" w:rsidRDefault="005C114A" w:rsidP="005E0ADC">
      <w:pPr>
        <w:widowControl/>
        <w:jc w:val="left"/>
        <w:rPr>
          <w:rFonts w:ascii="Times New Roman" w:eastAsia="SimSun" w:hAnsi="Times New Roman" w:cs="Times New Roman"/>
          <w:color w:val="1F497D"/>
          <w:kern w:val="0"/>
          <w:sz w:val="22"/>
        </w:rPr>
      </w:pPr>
    </w:p>
    <w:p w14:paraId="5D4B79E4" w14:textId="77777777" w:rsidR="005C114A" w:rsidRDefault="005C114A" w:rsidP="005E0ADC">
      <w:pPr>
        <w:widowControl/>
        <w:jc w:val="left"/>
        <w:rPr>
          <w:rFonts w:ascii="Times New Roman" w:eastAsia="SimSun" w:hAnsi="Times New Roman" w:cs="Times New Roman"/>
          <w:color w:val="1F497D"/>
          <w:kern w:val="0"/>
          <w:sz w:val="22"/>
        </w:rPr>
      </w:pPr>
    </w:p>
    <w:p w14:paraId="3996D67B" w14:textId="7ECEC43E" w:rsidR="005E0ADC" w:rsidRPr="0033750C" w:rsidRDefault="005E0ADC" w:rsidP="005E0A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w:t>
      </w:r>
      <w:r>
        <w:rPr>
          <w:rFonts w:ascii="Times New Roman" w:eastAsia="SimSun" w:hAnsi="Times New Roman" w:cs="Times New Roman"/>
          <w:color w:val="1F497D"/>
          <w:kern w:val="0"/>
          <w:sz w:val="22"/>
        </w:rPr>
        <w:t xml:space="preserve">of. </w:t>
      </w:r>
      <w:proofErr w:type="spellStart"/>
      <w:r w:rsidRPr="005E0ADC">
        <w:rPr>
          <w:rFonts w:ascii="Times New Roman" w:eastAsia="SimSun" w:hAnsi="Times New Roman" w:cs="Times New Roman"/>
          <w:color w:val="1F497D"/>
          <w:kern w:val="0"/>
          <w:sz w:val="22"/>
        </w:rPr>
        <w:t>Bodaghi</w:t>
      </w:r>
      <w:proofErr w:type="spellEnd"/>
      <w:r w:rsidRPr="0033750C">
        <w:rPr>
          <w:rFonts w:ascii="Times New Roman" w:eastAsia="SimSun" w:hAnsi="Times New Roman" w:cs="Times New Roman"/>
          <w:color w:val="1F497D"/>
          <w:kern w:val="0"/>
          <w:sz w:val="22"/>
        </w:rPr>
        <w:t>,</w:t>
      </w:r>
    </w:p>
    <w:p w14:paraId="6AAEFBBB" w14:textId="77777777" w:rsidR="005E0ADC" w:rsidRPr="0033750C" w:rsidRDefault="005E0ADC" w:rsidP="005E0ADC">
      <w:pPr>
        <w:widowControl/>
        <w:ind w:firstLine="420"/>
        <w:jc w:val="left"/>
        <w:rPr>
          <w:rFonts w:ascii="Times New Roman" w:eastAsia="SimSun" w:hAnsi="Times New Roman" w:cs="Times New Roman"/>
          <w:color w:val="1F497D"/>
          <w:kern w:val="0"/>
          <w:sz w:val="22"/>
        </w:rPr>
      </w:pPr>
    </w:p>
    <w:p w14:paraId="336B3315" w14:textId="5D5EB1CA" w:rsidR="005E0ADC" w:rsidRDefault="005E0ADC" w:rsidP="005E0ADC">
      <w:pPr>
        <w:widowControl/>
        <w:ind w:firstLine="420"/>
        <w:jc w:val="left"/>
        <w:rPr>
          <w:rFonts w:ascii="Times New Roman" w:eastAsia="SimSun" w:hAnsi="Times New Roman" w:cs="Times New Roman"/>
          <w:color w:val="1F497D"/>
          <w:kern w:val="0"/>
          <w:sz w:val="22"/>
        </w:rPr>
      </w:pPr>
      <w:r w:rsidRPr="005E0ADC">
        <w:rPr>
          <w:rFonts w:ascii="Times New Roman" w:eastAsia="SimSun" w:hAnsi="Times New Roman" w:cs="Times New Roman"/>
          <w:color w:val="1F497D"/>
          <w:kern w:val="0"/>
          <w:sz w:val="22"/>
        </w:rPr>
        <w:t xml:space="preserve">I hope this email finds you well. I am writing to inquire about your tentative plans </w:t>
      </w:r>
      <w:r>
        <w:rPr>
          <w:rFonts w:ascii="Times New Roman" w:eastAsia="SimSun" w:hAnsi="Times New Roman" w:cs="Times New Roman"/>
          <w:color w:val="1F497D"/>
          <w:kern w:val="0"/>
          <w:sz w:val="22"/>
        </w:rPr>
        <w:t>about when to arrive in China</w:t>
      </w:r>
      <w:r w:rsidRPr="005E0ADC">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In addition, I will submit paper about machine learning for 4D printing design and attend “</w:t>
      </w:r>
      <w:r w:rsidRPr="005E0ADC">
        <w:rPr>
          <w:rFonts w:ascii="Times New Roman" w:eastAsia="SimSun" w:hAnsi="Times New Roman" w:cs="Times New Roman"/>
          <w:color w:val="1F497D"/>
          <w:kern w:val="0"/>
          <w:sz w:val="22"/>
        </w:rPr>
        <w:t>4D Materials Design and Additive Manufacturing</w:t>
      </w:r>
      <w:r>
        <w:rPr>
          <w:rFonts w:ascii="Times New Roman" w:eastAsia="SimSun" w:hAnsi="Times New Roman" w:cs="Times New Roman"/>
          <w:color w:val="1F497D"/>
          <w:kern w:val="0"/>
          <w:sz w:val="22"/>
        </w:rPr>
        <w:t>”</w:t>
      </w:r>
      <w:r w:rsidRPr="005E0ADC">
        <w:rPr>
          <w:rFonts w:ascii="Times New Roman" w:eastAsia="SimSun" w:hAnsi="Times New Roman" w:cs="Times New Roman"/>
          <w:color w:val="1F497D"/>
          <w:kern w:val="0"/>
          <w:sz w:val="22"/>
        </w:rPr>
        <w:t xml:space="preserve"> conference</w:t>
      </w:r>
      <w:r>
        <w:rPr>
          <w:rFonts w:ascii="Times New Roman" w:eastAsia="SimSun" w:hAnsi="Times New Roman" w:cs="Times New Roman"/>
          <w:color w:val="1F497D"/>
          <w:kern w:val="0"/>
          <w:sz w:val="22"/>
        </w:rPr>
        <w:t xml:space="preserve"> in France this July. Looking forward to your reply. </w:t>
      </w:r>
    </w:p>
    <w:p w14:paraId="0E1F66F7" w14:textId="77777777" w:rsidR="005E0ADC" w:rsidRDefault="005E0ADC" w:rsidP="005E0ADC">
      <w:pPr>
        <w:widowControl/>
        <w:ind w:firstLine="420"/>
        <w:jc w:val="left"/>
        <w:rPr>
          <w:rFonts w:ascii="Times New Roman" w:eastAsia="SimSun" w:hAnsi="Times New Roman" w:cs="Times New Roman"/>
          <w:color w:val="1F497D"/>
          <w:kern w:val="0"/>
          <w:sz w:val="22"/>
        </w:rPr>
      </w:pPr>
    </w:p>
    <w:p w14:paraId="65BDC49B" w14:textId="77777777" w:rsidR="005E0ADC" w:rsidRPr="0033750C" w:rsidRDefault="005E0ADC" w:rsidP="005E0A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C2C54F6" w14:textId="77777777" w:rsidR="005E0ADC" w:rsidRDefault="005E0ADC" w:rsidP="005E0A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060803" w14:textId="77777777" w:rsidR="005E0ADC" w:rsidRDefault="005E0ADC" w:rsidP="006C423E">
      <w:pPr>
        <w:widowControl/>
        <w:jc w:val="left"/>
        <w:rPr>
          <w:rFonts w:ascii="Times New Roman" w:eastAsia="SimSun" w:hAnsi="Times New Roman" w:cs="Times New Roman"/>
          <w:color w:val="1F497D"/>
          <w:kern w:val="0"/>
          <w:sz w:val="22"/>
        </w:rPr>
      </w:pPr>
    </w:p>
    <w:p w14:paraId="782B8B95" w14:textId="77777777" w:rsidR="005E0ADC" w:rsidRDefault="005E0ADC" w:rsidP="006C423E">
      <w:pPr>
        <w:widowControl/>
        <w:jc w:val="left"/>
        <w:rPr>
          <w:rFonts w:ascii="Times New Roman" w:eastAsia="SimSun" w:hAnsi="Times New Roman" w:cs="Times New Roman"/>
          <w:color w:val="1F497D"/>
          <w:kern w:val="0"/>
          <w:sz w:val="22"/>
        </w:rPr>
      </w:pPr>
    </w:p>
    <w:p w14:paraId="0CF28B8B" w14:textId="016E1BC2" w:rsidR="006C423E" w:rsidRPr="0033750C" w:rsidRDefault="006C423E" w:rsidP="006C42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w:t>
      </w:r>
      <w:r>
        <w:rPr>
          <w:rFonts w:ascii="Times New Roman" w:eastAsia="SimSun" w:hAnsi="Times New Roman" w:cs="Times New Roman"/>
          <w:color w:val="1F497D"/>
          <w:kern w:val="0"/>
          <w:sz w:val="22"/>
        </w:rPr>
        <w:t>. Wong</w:t>
      </w:r>
      <w:r w:rsidRPr="0033750C">
        <w:rPr>
          <w:rFonts w:ascii="Times New Roman" w:eastAsia="SimSun" w:hAnsi="Times New Roman" w:cs="Times New Roman"/>
          <w:color w:val="1F497D"/>
          <w:kern w:val="0"/>
          <w:sz w:val="22"/>
        </w:rPr>
        <w:t>,</w:t>
      </w:r>
    </w:p>
    <w:p w14:paraId="4FE00CAA" w14:textId="77777777" w:rsidR="006C423E" w:rsidRPr="0033750C" w:rsidRDefault="006C423E" w:rsidP="006C423E">
      <w:pPr>
        <w:widowControl/>
        <w:ind w:firstLine="420"/>
        <w:jc w:val="left"/>
        <w:rPr>
          <w:rFonts w:ascii="Times New Roman" w:eastAsia="SimSun" w:hAnsi="Times New Roman" w:cs="Times New Roman"/>
          <w:color w:val="1F497D"/>
          <w:kern w:val="0"/>
          <w:sz w:val="22"/>
        </w:rPr>
      </w:pPr>
    </w:p>
    <w:p w14:paraId="5D04A9F3" w14:textId="4F29AEC3" w:rsidR="006C423E" w:rsidRPr="006C423E" w:rsidRDefault="006C423E" w:rsidP="006C423E">
      <w:pPr>
        <w:widowControl/>
        <w:ind w:firstLine="420"/>
        <w:jc w:val="left"/>
        <w:rPr>
          <w:rFonts w:ascii="Times New Roman" w:eastAsia="SimSun" w:hAnsi="Times New Roman" w:cs="Times New Roman"/>
          <w:color w:val="1F497D"/>
          <w:kern w:val="0"/>
          <w:sz w:val="22"/>
        </w:rPr>
      </w:pPr>
      <w:r w:rsidRPr="006C423E">
        <w:rPr>
          <w:rFonts w:ascii="Times New Roman" w:eastAsia="SimSun" w:hAnsi="Times New Roman" w:cs="Times New Roman"/>
          <w:color w:val="1F497D"/>
          <w:kern w:val="0"/>
          <w:sz w:val="22"/>
        </w:rPr>
        <w:t>Thank you for your prompt response. We have thoroughly reviewed Ng Cheng Meng</w:t>
      </w:r>
      <w:r>
        <w:rPr>
          <w:rFonts w:ascii="Times New Roman" w:eastAsia="SimSun" w:hAnsi="Times New Roman" w:cs="Times New Roman"/>
          <w:color w:val="1F497D"/>
          <w:kern w:val="0"/>
          <w:sz w:val="22"/>
        </w:rPr>
        <w:t>’</w:t>
      </w:r>
      <w:r w:rsidRPr="006C423E">
        <w:rPr>
          <w:rFonts w:ascii="Times New Roman" w:eastAsia="SimSun" w:hAnsi="Times New Roman" w:cs="Times New Roman"/>
          <w:color w:val="1F497D"/>
          <w:kern w:val="0"/>
          <w:sz w:val="22"/>
        </w:rPr>
        <w:t>s assignment scores, and I can confirm that there is no miscalculation or mismarking in the grading of the four assignments.</w:t>
      </w:r>
    </w:p>
    <w:p w14:paraId="16F8A719" w14:textId="77777777" w:rsidR="006C423E" w:rsidRPr="006C423E" w:rsidRDefault="006C423E" w:rsidP="006C423E">
      <w:pPr>
        <w:widowControl/>
        <w:ind w:firstLine="420"/>
        <w:jc w:val="left"/>
        <w:rPr>
          <w:rFonts w:ascii="Times New Roman" w:eastAsia="SimSun" w:hAnsi="Times New Roman" w:cs="Times New Roman"/>
          <w:color w:val="1F497D"/>
          <w:kern w:val="0"/>
          <w:sz w:val="22"/>
        </w:rPr>
      </w:pPr>
    </w:p>
    <w:p w14:paraId="24681F07" w14:textId="5C2F1910" w:rsidR="006C423E" w:rsidRDefault="006C423E" w:rsidP="006C423E">
      <w:pPr>
        <w:widowControl/>
        <w:ind w:firstLine="420"/>
        <w:jc w:val="left"/>
        <w:rPr>
          <w:rFonts w:ascii="Times New Roman" w:eastAsia="SimSun" w:hAnsi="Times New Roman" w:cs="Times New Roman"/>
          <w:color w:val="1F497D"/>
          <w:kern w:val="0"/>
          <w:sz w:val="22"/>
        </w:rPr>
      </w:pPr>
      <w:r w:rsidRPr="006C423E">
        <w:rPr>
          <w:rFonts w:ascii="Times New Roman" w:eastAsia="SimSun" w:hAnsi="Times New Roman" w:cs="Times New Roman"/>
          <w:color w:val="1F497D"/>
          <w:kern w:val="0"/>
          <w:sz w:val="22"/>
        </w:rPr>
        <w:t>If you need any further details or have additional queries, please feel free to reach out. I am ready to assist in any way necessary.</w:t>
      </w:r>
    </w:p>
    <w:p w14:paraId="7FD583B5" w14:textId="77777777" w:rsidR="006C423E" w:rsidRDefault="006C423E" w:rsidP="006C423E">
      <w:pPr>
        <w:widowControl/>
        <w:ind w:firstLine="420"/>
        <w:jc w:val="left"/>
        <w:rPr>
          <w:rFonts w:ascii="Times New Roman" w:eastAsia="SimSun" w:hAnsi="Times New Roman" w:cs="Times New Roman"/>
          <w:color w:val="1F497D"/>
          <w:kern w:val="0"/>
          <w:sz w:val="22"/>
        </w:rPr>
      </w:pPr>
    </w:p>
    <w:p w14:paraId="497B226A" w14:textId="77777777" w:rsidR="006C423E" w:rsidRPr="0033750C" w:rsidRDefault="006C423E" w:rsidP="006C42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3E4124E" w14:textId="77777777" w:rsidR="006C423E" w:rsidRDefault="006C423E" w:rsidP="006C42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B6ACA9" w14:textId="77777777" w:rsidR="006C423E" w:rsidRDefault="006C423E" w:rsidP="00645AE3">
      <w:pPr>
        <w:widowControl/>
        <w:jc w:val="left"/>
        <w:rPr>
          <w:rFonts w:ascii="Times New Roman" w:eastAsia="SimSun" w:hAnsi="Times New Roman" w:cs="Times New Roman"/>
          <w:color w:val="1F497D"/>
          <w:kern w:val="0"/>
          <w:sz w:val="22"/>
        </w:rPr>
      </w:pPr>
    </w:p>
    <w:p w14:paraId="6BDCB401" w14:textId="77777777" w:rsidR="006C423E" w:rsidRDefault="006C423E" w:rsidP="00645AE3">
      <w:pPr>
        <w:widowControl/>
        <w:jc w:val="left"/>
        <w:rPr>
          <w:rFonts w:ascii="Times New Roman" w:eastAsia="SimSun" w:hAnsi="Times New Roman" w:cs="Times New Roman"/>
          <w:color w:val="1F497D"/>
          <w:kern w:val="0"/>
          <w:sz w:val="22"/>
        </w:rPr>
      </w:pPr>
    </w:p>
    <w:p w14:paraId="6CDE75E0" w14:textId="390ABC0B" w:rsidR="00645AE3" w:rsidRPr="0033750C"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w:t>
      </w:r>
      <w:r>
        <w:rPr>
          <w:rFonts w:ascii="Times New Roman" w:eastAsia="SimSun" w:hAnsi="Times New Roman" w:cs="Times New Roman"/>
          <w:color w:val="1F497D"/>
          <w:kern w:val="0"/>
          <w:sz w:val="22"/>
        </w:rPr>
        <w:t>. Wong</w:t>
      </w:r>
      <w:r w:rsidRPr="0033750C">
        <w:rPr>
          <w:rFonts w:ascii="Times New Roman" w:eastAsia="SimSun" w:hAnsi="Times New Roman" w:cs="Times New Roman"/>
          <w:color w:val="1F497D"/>
          <w:kern w:val="0"/>
          <w:sz w:val="22"/>
        </w:rPr>
        <w:t>,</w:t>
      </w:r>
    </w:p>
    <w:p w14:paraId="2D5D0E02" w14:textId="77777777" w:rsidR="00645AE3" w:rsidRPr="0033750C" w:rsidRDefault="00645AE3" w:rsidP="00645AE3">
      <w:pPr>
        <w:widowControl/>
        <w:ind w:firstLine="420"/>
        <w:jc w:val="left"/>
        <w:rPr>
          <w:rFonts w:ascii="Times New Roman" w:eastAsia="SimSun" w:hAnsi="Times New Roman" w:cs="Times New Roman"/>
          <w:color w:val="1F497D"/>
          <w:kern w:val="0"/>
          <w:sz w:val="22"/>
        </w:rPr>
      </w:pPr>
    </w:p>
    <w:p w14:paraId="35A9508D" w14:textId="0B0B44B8" w:rsid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 xml:space="preserve">The total grade for these assignments </w:t>
      </w:r>
      <w:r>
        <w:rPr>
          <w:rFonts w:ascii="Times New Roman" w:eastAsia="SimSun" w:hAnsi="Times New Roman" w:cs="Times New Roman"/>
          <w:color w:val="1F497D"/>
          <w:kern w:val="0"/>
          <w:sz w:val="22"/>
        </w:rPr>
        <w:t xml:space="preserve">in the previous email </w:t>
      </w:r>
      <w:r w:rsidRPr="00645AE3">
        <w:rPr>
          <w:rFonts w:ascii="Times New Roman" w:eastAsia="SimSun" w:hAnsi="Times New Roman" w:cs="Times New Roman"/>
          <w:color w:val="1F497D"/>
          <w:kern w:val="0"/>
          <w:sz w:val="22"/>
        </w:rPr>
        <w:t>sums up to 352/400, as indicated by the student. However, it is important to note that this total does not include the scores for the two course projects.</w:t>
      </w:r>
    </w:p>
    <w:p w14:paraId="2AA11F2E" w14:textId="77777777" w:rsidR="00645AE3" w:rsidRDefault="00645AE3" w:rsidP="00645AE3">
      <w:pPr>
        <w:widowControl/>
        <w:ind w:firstLine="420"/>
        <w:jc w:val="left"/>
        <w:rPr>
          <w:rFonts w:ascii="Times New Roman" w:eastAsia="SimSun" w:hAnsi="Times New Roman" w:cs="Times New Roman"/>
          <w:color w:val="1F497D"/>
          <w:kern w:val="0"/>
          <w:sz w:val="22"/>
        </w:rPr>
      </w:pPr>
    </w:p>
    <w:p w14:paraId="6B34436C" w14:textId="752E286C" w:rsid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We would like to emphasize that the final grade for the entire course, inclusive of the course projects, is determined by Prof. Lam. As TAs, we do not have access to or influence over the project scores.</w:t>
      </w:r>
    </w:p>
    <w:p w14:paraId="58612AC3" w14:textId="77777777" w:rsidR="00645AE3" w:rsidRDefault="00645AE3" w:rsidP="00645AE3">
      <w:pPr>
        <w:widowControl/>
        <w:ind w:firstLine="420"/>
        <w:jc w:val="left"/>
        <w:rPr>
          <w:rFonts w:ascii="Times New Roman" w:eastAsia="SimSun" w:hAnsi="Times New Roman" w:cs="Times New Roman"/>
          <w:color w:val="1F497D"/>
          <w:kern w:val="0"/>
          <w:sz w:val="22"/>
        </w:rPr>
      </w:pPr>
    </w:p>
    <w:p w14:paraId="3B840418" w14:textId="77777777" w:rsidR="00645AE3" w:rsidRPr="0033750C"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29DE283" w14:textId="77777777" w:rsidR="00645AE3"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B3572C" w14:textId="77777777" w:rsidR="00645AE3" w:rsidRDefault="00645AE3" w:rsidP="00645AE3">
      <w:pPr>
        <w:widowControl/>
        <w:jc w:val="left"/>
        <w:rPr>
          <w:rFonts w:ascii="Times New Roman" w:eastAsia="SimSun" w:hAnsi="Times New Roman" w:cs="Times New Roman"/>
          <w:color w:val="1F497D"/>
          <w:kern w:val="0"/>
          <w:sz w:val="22"/>
        </w:rPr>
      </w:pPr>
    </w:p>
    <w:p w14:paraId="3BF62461" w14:textId="77777777" w:rsidR="00645AE3" w:rsidRDefault="00645AE3" w:rsidP="00645AE3">
      <w:pPr>
        <w:widowControl/>
        <w:jc w:val="left"/>
        <w:rPr>
          <w:rFonts w:ascii="Times New Roman" w:eastAsia="SimSun" w:hAnsi="Times New Roman" w:cs="Times New Roman"/>
          <w:color w:val="1F497D"/>
          <w:kern w:val="0"/>
          <w:sz w:val="22"/>
        </w:rPr>
      </w:pPr>
    </w:p>
    <w:p w14:paraId="43C505E0" w14:textId="6C23FEE2" w:rsidR="00645AE3" w:rsidRPr="0033750C"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w:t>
      </w:r>
      <w:r>
        <w:rPr>
          <w:rFonts w:ascii="Times New Roman" w:eastAsia="SimSun" w:hAnsi="Times New Roman" w:cs="Times New Roman"/>
          <w:color w:val="1F497D"/>
          <w:kern w:val="0"/>
          <w:sz w:val="22"/>
        </w:rPr>
        <w:t>. Wong</w:t>
      </w:r>
      <w:r w:rsidRPr="0033750C">
        <w:rPr>
          <w:rFonts w:ascii="Times New Roman" w:eastAsia="SimSun" w:hAnsi="Times New Roman" w:cs="Times New Roman"/>
          <w:color w:val="1F497D"/>
          <w:kern w:val="0"/>
          <w:sz w:val="22"/>
        </w:rPr>
        <w:t>,</w:t>
      </w:r>
    </w:p>
    <w:p w14:paraId="787F291B" w14:textId="77777777" w:rsidR="00645AE3" w:rsidRPr="0033750C" w:rsidRDefault="00645AE3" w:rsidP="00645AE3">
      <w:pPr>
        <w:widowControl/>
        <w:ind w:firstLine="420"/>
        <w:jc w:val="left"/>
        <w:rPr>
          <w:rFonts w:ascii="Times New Roman" w:eastAsia="SimSun" w:hAnsi="Times New Roman" w:cs="Times New Roman"/>
          <w:color w:val="1F497D"/>
          <w:kern w:val="0"/>
          <w:sz w:val="22"/>
        </w:rPr>
      </w:pPr>
    </w:p>
    <w:p w14:paraId="325CEC58" w14:textId="34BCD224"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I hope this email finds you well. Thank you for bringing this to our attention. We have reviewed the grades for Ng Cheng Meng</w:t>
      </w:r>
      <w:r>
        <w:rPr>
          <w:rFonts w:ascii="Times New Roman" w:eastAsia="SimSun" w:hAnsi="Times New Roman" w:cs="Times New Roman"/>
          <w:color w:val="1F497D"/>
          <w:kern w:val="0"/>
          <w:sz w:val="22"/>
        </w:rPr>
        <w:t>’</w:t>
      </w:r>
      <w:r w:rsidRPr="00645AE3">
        <w:rPr>
          <w:rFonts w:ascii="Times New Roman" w:eastAsia="SimSun" w:hAnsi="Times New Roman" w:cs="Times New Roman"/>
          <w:color w:val="1F497D"/>
          <w:kern w:val="0"/>
          <w:sz w:val="22"/>
        </w:rPr>
        <w:t>s four homework assignments, and the results are as follows:</w:t>
      </w:r>
    </w:p>
    <w:p w14:paraId="31E3CBBA"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p>
    <w:p w14:paraId="0B0B7DA8"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Homework 1: 93.00/100</w:t>
      </w:r>
    </w:p>
    <w:p w14:paraId="52E05CC3"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Homework 2: 94.00/100</w:t>
      </w:r>
    </w:p>
    <w:p w14:paraId="045390AA"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Homework 3: 85.00/100</w:t>
      </w:r>
    </w:p>
    <w:p w14:paraId="14E18BD9"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Homework 4: 80.00/100</w:t>
      </w:r>
    </w:p>
    <w:p w14:paraId="2BBEBF40"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p>
    <w:p w14:paraId="4FBBD5A9" w14:textId="4AD68A6A"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 xml:space="preserve">However, we would like to inform you that we do not have access to the grades for the two presentations, as they were marked by the professor. </w:t>
      </w:r>
    </w:p>
    <w:p w14:paraId="7400A54F"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p>
    <w:p w14:paraId="0914F504" w14:textId="57D2BDA3" w:rsid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If there is anything else you need or if you have further instructions, please feel free to let us know. We appreciate your understanding and cooperation in this matter.</w:t>
      </w:r>
    </w:p>
    <w:p w14:paraId="5730D233" w14:textId="77777777" w:rsidR="00645AE3" w:rsidRDefault="00645AE3" w:rsidP="00645AE3">
      <w:pPr>
        <w:widowControl/>
        <w:ind w:firstLine="420"/>
        <w:jc w:val="left"/>
        <w:rPr>
          <w:rFonts w:ascii="Times New Roman" w:eastAsia="SimSun" w:hAnsi="Times New Roman" w:cs="Times New Roman"/>
          <w:color w:val="1F497D"/>
          <w:kern w:val="0"/>
          <w:sz w:val="22"/>
        </w:rPr>
      </w:pPr>
    </w:p>
    <w:p w14:paraId="04085CD8" w14:textId="77777777" w:rsidR="00645AE3" w:rsidRPr="0033750C"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FDE7B65" w14:textId="77777777" w:rsidR="00645AE3"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DDF6CE" w14:textId="77777777" w:rsidR="00645AE3" w:rsidRDefault="00645AE3" w:rsidP="001E413C">
      <w:pPr>
        <w:widowControl/>
        <w:jc w:val="left"/>
        <w:rPr>
          <w:rFonts w:ascii="Times New Roman" w:eastAsia="SimSun" w:hAnsi="Times New Roman" w:cs="Times New Roman"/>
          <w:color w:val="1F497D"/>
          <w:kern w:val="0"/>
          <w:sz w:val="22"/>
        </w:rPr>
      </w:pPr>
    </w:p>
    <w:p w14:paraId="07438153" w14:textId="77777777" w:rsidR="00645AE3" w:rsidRDefault="00645AE3" w:rsidP="001E413C">
      <w:pPr>
        <w:widowControl/>
        <w:jc w:val="left"/>
        <w:rPr>
          <w:rFonts w:ascii="Times New Roman" w:eastAsia="SimSun" w:hAnsi="Times New Roman" w:cs="Times New Roman"/>
          <w:color w:val="1F497D"/>
          <w:kern w:val="0"/>
          <w:sz w:val="22"/>
        </w:rPr>
      </w:pPr>
    </w:p>
    <w:p w14:paraId="6B70DF20" w14:textId="6951EED0" w:rsidR="001E413C" w:rsidRPr="0033750C" w:rsidRDefault="001E413C" w:rsidP="001E41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642CB50D" w14:textId="77777777" w:rsidR="001E413C" w:rsidRPr="0033750C" w:rsidRDefault="001E413C" w:rsidP="001E413C">
      <w:pPr>
        <w:widowControl/>
        <w:ind w:firstLine="420"/>
        <w:jc w:val="left"/>
        <w:rPr>
          <w:rFonts w:ascii="Times New Roman" w:eastAsia="SimSun" w:hAnsi="Times New Roman" w:cs="Times New Roman"/>
          <w:color w:val="1F497D"/>
          <w:kern w:val="0"/>
          <w:sz w:val="22"/>
        </w:rPr>
      </w:pPr>
    </w:p>
    <w:p w14:paraId="5A2B3F74" w14:textId="293E5C8D" w:rsidR="001E413C" w:rsidRDefault="00CA02ED" w:rsidP="001E413C">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Happy New Year! </w:t>
      </w:r>
      <w:r w:rsidR="001E413C">
        <w:rPr>
          <w:rFonts w:ascii="Times New Roman" w:eastAsia="SimSun" w:hAnsi="Times New Roman" w:cs="Times New Roman"/>
          <w:color w:val="1F497D"/>
          <w:kern w:val="0"/>
          <w:sz w:val="22"/>
        </w:rPr>
        <w:t xml:space="preserve">Thank you for your information. </w:t>
      </w:r>
      <w:r>
        <w:rPr>
          <w:rFonts w:ascii="Times New Roman" w:eastAsia="SimSun" w:hAnsi="Times New Roman" w:cs="Times New Roman"/>
          <w:color w:val="1F497D"/>
          <w:kern w:val="0"/>
          <w:sz w:val="22"/>
        </w:rPr>
        <w:t>I was wondering</w:t>
      </w:r>
      <w:r w:rsidR="001E413C">
        <w:rPr>
          <w:rFonts w:ascii="Times New Roman" w:eastAsia="SimSun" w:hAnsi="Times New Roman" w:cs="Times New Roman"/>
          <w:color w:val="1F497D"/>
          <w:kern w:val="0"/>
          <w:sz w:val="22"/>
        </w:rPr>
        <w:t xml:space="preserve"> whether it is suitable to resubmit this paper to </w:t>
      </w:r>
      <w:hyperlink r:id="rId19" w:history="1">
        <w:r w:rsidR="001E413C" w:rsidRPr="00CA02ED">
          <w:rPr>
            <w:rStyle w:val="ae"/>
            <w:rFonts w:ascii="Times New Roman" w:eastAsia="SimSun" w:hAnsi="Times New Roman" w:cs="Times New Roman"/>
            <w:i/>
            <w:iCs/>
            <w:kern w:val="0"/>
            <w:sz w:val="22"/>
          </w:rPr>
          <w:t>International Journal of Extreme Manufacturing</w:t>
        </w:r>
      </w:hyperlink>
      <w:r w:rsidR="001E413C">
        <w:rPr>
          <w:rFonts w:ascii="Times New Roman" w:eastAsia="SimSun" w:hAnsi="Times New Roman" w:cs="Times New Roman"/>
          <w:color w:val="1F497D"/>
          <w:kern w:val="0"/>
          <w:sz w:val="22"/>
        </w:rPr>
        <w:t>? This journal has a good impact</w:t>
      </w:r>
      <w:r w:rsidR="00F00E28">
        <w:rPr>
          <w:rFonts w:ascii="Times New Roman" w:eastAsia="SimSun" w:hAnsi="Times New Roman" w:cs="Times New Roman"/>
          <w:color w:val="1F497D"/>
          <w:kern w:val="0"/>
          <w:sz w:val="22"/>
        </w:rPr>
        <w:t xml:space="preserve"> factor</w:t>
      </w:r>
      <w:r w:rsidR="001E413C">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And the paper’s topic can align with its requirements.</w:t>
      </w:r>
    </w:p>
    <w:p w14:paraId="57460ACF" w14:textId="77777777" w:rsidR="001E413C" w:rsidRDefault="001E413C" w:rsidP="001E413C">
      <w:pPr>
        <w:widowControl/>
        <w:ind w:firstLine="420"/>
        <w:jc w:val="left"/>
        <w:rPr>
          <w:rFonts w:ascii="Times New Roman" w:eastAsia="SimSun" w:hAnsi="Times New Roman" w:cs="Times New Roman"/>
          <w:color w:val="1F497D"/>
          <w:kern w:val="0"/>
          <w:sz w:val="22"/>
        </w:rPr>
      </w:pPr>
    </w:p>
    <w:p w14:paraId="351989E1" w14:textId="77777777" w:rsidR="001E413C" w:rsidRPr="0033750C" w:rsidRDefault="001E413C" w:rsidP="001E41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FCB5F0C" w14:textId="77777777" w:rsidR="001E413C" w:rsidRDefault="001E413C" w:rsidP="001E41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3"/>
    <w:p w14:paraId="1C884525" w14:textId="77777777" w:rsidR="001E413C" w:rsidRDefault="001E413C" w:rsidP="009510E6">
      <w:pPr>
        <w:widowControl/>
        <w:jc w:val="left"/>
        <w:rPr>
          <w:rFonts w:ascii="Times New Roman" w:eastAsia="SimSun" w:hAnsi="Times New Roman" w:cs="Times New Roman"/>
          <w:color w:val="1F497D"/>
          <w:kern w:val="0"/>
          <w:sz w:val="22"/>
        </w:rPr>
      </w:pPr>
    </w:p>
    <w:p w14:paraId="24D3C673" w14:textId="77777777" w:rsidR="001E413C" w:rsidRDefault="001E413C" w:rsidP="009510E6">
      <w:pPr>
        <w:widowControl/>
        <w:jc w:val="left"/>
        <w:rPr>
          <w:rFonts w:ascii="Times New Roman" w:eastAsia="SimSun" w:hAnsi="Times New Roman" w:cs="Times New Roman"/>
          <w:color w:val="1F497D"/>
          <w:kern w:val="0"/>
          <w:sz w:val="22"/>
        </w:rPr>
      </w:pPr>
    </w:p>
    <w:p w14:paraId="4001CD1F" w14:textId="25A3EB58"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亲爱的校友，</w:t>
      </w:r>
    </w:p>
    <w:p w14:paraId="202704D7" w14:textId="77777777" w:rsidR="009510E6" w:rsidRPr="009510E6" w:rsidRDefault="009510E6" w:rsidP="009510E6">
      <w:pPr>
        <w:widowControl/>
        <w:jc w:val="left"/>
        <w:rPr>
          <w:rFonts w:ascii="Times New Roman" w:eastAsia="SimSun" w:hAnsi="Times New Roman" w:cs="Times New Roman"/>
          <w:color w:val="1F497D"/>
          <w:kern w:val="0"/>
          <w:sz w:val="22"/>
        </w:rPr>
      </w:pPr>
    </w:p>
    <w:p w14:paraId="13F17923"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你好！非常感谢你的信息。以下是我的收货信息：</w:t>
      </w:r>
    </w:p>
    <w:p w14:paraId="31C0DCB4" w14:textId="77777777" w:rsidR="009510E6" w:rsidRPr="009510E6" w:rsidRDefault="009510E6" w:rsidP="009510E6">
      <w:pPr>
        <w:widowControl/>
        <w:jc w:val="left"/>
        <w:rPr>
          <w:rFonts w:ascii="Times New Roman" w:eastAsia="SimSun" w:hAnsi="Times New Roman" w:cs="Times New Roman"/>
          <w:color w:val="1F497D"/>
          <w:kern w:val="0"/>
          <w:sz w:val="22"/>
        </w:rPr>
      </w:pPr>
    </w:p>
    <w:p w14:paraId="4EDFA694"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收货人</w:t>
      </w:r>
      <w:r w:rsidRPr="009510E6">
        <w:rPr>
          <w:rFonts w:ascii="Times New Roman" w:eastAsia="SimSun" w:hAnsi="Times New Roman" w:cs="Times New Roman"/>
          <w:color w:val="1F497D"/>
          <w:kern w:val="0"/>
          <w:sz w:val="22"/>
        </w:rPr>
        <w:t xml:space="preserve">: </w:t>
      </w:r>
      <w:r w:rsidRPr="009510E6">
        <w:rPr>
          <w:rFonts w:ascii="Times New Roman" w:eastAsia="SimSun" w:hAnsi="Times New Roman" w:cs="Times New Roman"/>
          <w:color w:val="1F497D"/>
          <w:kern w:val="0"/>
          <w:sz w:val="22"/>
        </w:rPr>
        <w:t>金刘超</w:t>
      </w:r>
    </w:p>
    <w:p w14:paraId="750656A7"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手机号码</w:t>
      </w:r>
      <w:r w:rsidRPr="009510E6">
        <w:rPr>
          <w:rFonts w:ascii="Times New Roman" w:eastAsia="SimSun" w:hAnsi="Times New Roman" w:cs="Times New Roman"/>
          <w:color w:val="1F497D"/>
          <w:kern w:val="0"/>
          <w:sz w:val="22"/>
        </w:rPr>
        <w:t>: 13244613352</w:t>
      </w:r>
    </w:p>
    <w:p w14:paraId="0F372B2C"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所在地区</w:t>
      </w:r>
      <w:r w:rsidRPr="009510E6">
        <w:rPr>
          <w:rFonts w:ascii="Times New Roman" w:eastAsia="SimSun" w:hAnsi="Times New Roman" w:cs="Times New Roman"/>
          <w:color w:val="1F497D"/>
          <w:kern w:val="0"/>
          <w:sz w:val="22"/>
        </w:rPr>
        <w:t xml:space="preserve">: </w:t>
      </w:r>
      <w:r w:rsidRPr="009510E6">
        <w:rPr>
          <w:rFonts w:ascii="Times New Roman" w:eastAsia="SimSun" w:hAnsi="Times New Roman" w:cs="Times New Roman"/>
          <w:color w:val="1F497D"/>
          <w:kern w:val="0"/>
          <w:sz w:val="22"/>
        </w:rPr>
        <w:t>广东省深圳市罗湖区南湖街道</w:t>
      </w:r>
    </w:p>
    <w:p w14:paraId="527FFD0B"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详细地址</w:t>
      </w:r>
      <w:r w:rsidRPr="009510E6">
        <w:rPr>
          <w:rFonts w:ascii="Times New Roman" w:eastAsia="SimSun" w:hAnsi="Times New Roman" w:cs="Times New Roman"/>
          <w:color w:val="1F497D"/>
          <w:kern w:val="0"/>
          <w:sz w:val="22"/>
        </w:rPr>
        <w:t xml:space="preserve">: </w:t>
      </w:r>
      <w:r w:rsidRPr="009510E6">
        <w:rPr>
          <w:rFonts w:ascii="Times New Roman" w:eastAsia="SimSun" w:hAnsi="Times New Roman" w:cs="Times New Roman"/>
          <w:color w:val="1F497D"/>
          <w:kern w:val="0"/>
          <w:sz w:val="22"/>
        </w:rPr>
        <w:t>人民南路汇金天</w:t>
      </w:r>
      <w:proofErr w:type="gramStart"/>
      <w:r w:rsidRPr="009510E6">
        <w:rPr>
          <w:rFonts w:ascii="Times New Roman" w:eastAsia="SimSun" w:hAnsi="Times New Roman" w:cs="Times New Roman"/>
          <w:color w:val="1F497D"/>
          <w:kern w:val="0"/>
          <w:sz w:val="22"/>
        </w:rPr>
        <w:t>琅</w:t>
      </w:r>
      <w:proofErr w:type="gramEnd"/>
      <w:r w:rsidRPr="009510E6">
        <w:rPr>
          <w:rFonts w:ascii="Times New Roman" w:eastAsia="SimSun" w:hAnsi="Times New Roman" w:cs="Times New Roman"/>
          <w:color w:val="1F497D"/>
          <w:kern w:val="0"/>
          <w:sz w:val="22"/>
        </w:rPr>
        <w:t>大厦</w:t>
      </w:r>
      <w:r w:rsidRPr="009510E6">
        <w:rPr>
          <w:rFonts w:ascii="Times New Roman" w:eastAsia="SimSun" w:hAnsi="Times New Roman" w:cs="Times New Roman"/>
          <w:color w:val="1F497D"/>
          <w:kern w:val="0"/>
          <w:sz w:val="22"/>
        </w:rPr>
        <w:t>2716</w:t>
      </w:r>
    </w:p>
    <w:p w14:paraId="131B6278" w14:textId="77777777" w:rsidR="009510E6" w:rsidRPr="009510E6" w:rsidRDefault="009510E6" w:rsidP="009510E6">
      <w:pPr>
        <w:widowControl/>
        <w:jc w:val="left"/>
        <w:rPr>
          <w:rFonts w:ascii="Times New Roman" w:eastAsia="SimSun" w:hAnsi="Times New Roman" w:cs="Times New Roman"/>
          <w:color w:val="1F497D"/>
          <w:kern w:val="0"/>
          <w:sz w:val="22"/>
        </w:rPr>
      </w:pPr>
    </w:p>
    <w:p w14:paraId="1C9D5669"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期待收到</w:t>
      </w:r>
      <w:r w:rsidRPr="009510E6">
        <w:rPr>
          <w:rFonts w:ascii="Times New Roman" w:eastAsia="SimSun" w:hAnsi="Times New Roman" w:cs="Times New Roman"/>
          <w:color w:val="1F497D"/>
          <w:kern w:val="0"/>
          <w:sz w:val="22"/>
        </w:rPr>
        <w:t>SCUPI</w:t>
      </w:r>
      <w:r w:rsidRPr="009510E6">
        <w:rPr>
          <w:rFonts w:ascii="Times New Roman" w:eastAsia="SimSun" w:hAnsi="Times New Roman" w:cs="Times New Roman"/>
          <w:color w:val="1F497D"/>
          <w:kern w:val="0"/>
          <w:sz w:val="22"/>
        </w:rPr>
        <w:t>校友会的新年大礼包，也祝你和校友会的全体成员新年快乐，一切顺利！</w:t>
      </w:r>
    </w:p>
    <w:p w14:paraId="5B08B231" w14:textId="77777777" w:rsidR="009510E6" w:rsidRPr="009510E6" w:rsidRDefault="009510E6" w:rsidP="009510E6">
      <w:pPr>
        <w:widowControl/>
        <w:jc w:val="left"/>
        <w:rPr>
          <w:rFonts w:ascii="Times New Roman" w:eastAsia="SimSun" w:hAnsi="Times New Roman" w:cs="Times New Roman"/>
          <w:color w:val="1F497D"/>
          <w:kern w:val="0"/>
          <w:sz w:val="22"/>
        </w:rPr>
      </w:pPr>
    </w:p>
    <w:p w14:paraId="00E9FC88" w14:textId="77A8D68B" w:rsid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lastRenderedPageBreak/>
        <w:t>祝好，</w:t>
      </w:r>
    </w:p>
    <w:p w14:paraId="3C38F43A" w14:textId="6FFE17C1" w:rsidR="009510E6" w:rsidRDefault="009510E6" w:rsidP="009510E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5AC56613" w14:textId="77777777" w:rsidR="009510E6" w:rsidRDefault="009510E6" w:rsidP="005F36E1">
      <w:pPr>
        <w:widowControl/>
        <w:jc w:val="left"/>
        <w:rPr>
          <w:rFonts w:ascii="Times New Roman" w:eastAsia="SimSun" w:hAnsi="Times New Roman" w:cs="Times New Roman"/>
          <w:color w:val="1F497D"/>
          <w:kern w:val="0"/>
          <w:sz w:val="22"/>
        </w:rPr>
      </w:pPr>
    </w:p>
    <w:p w14:paraId="2499EA9B" w14:textId="2B89A681"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尊敬的网络信息中心，</w:t>
      </w:r>
    </w:p>
    <w:p w14:paraId="3FC9F268" w14:textId="77777777" w:rsidR="005F36E1" w:rsidRPr="005F36E1" w:rsidRDefault="005F36E1" w:rsidP="005F36E1">
      <w:pPr>
        <w:widowControl/>
        <w:jc w:val="left"/>
        <w:rPr>
          <w:rFonts w:ascii="Times New Roman" w:eastAsia="SimSun" w:hAnsi="Times New Roman" w:cs="Times New Roman"/>
          <w:color w:val="1F497D"/>
          <w:kern w:val="0"/>
          <w:sz w:val="22"/>
        </w:rPr>
      </w:pPr>
    </w:p>
    <w:p w14:paraId="41655F2A" w14:textId="1169275D"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您好！我</w:t>
      </w:r>
      <w:r>
        <w:rPr>
          <w:rFonts w:ascii="Times New Roman" w:eastAsia="SimSun" w:hAnsi="Times New Roman" w:cs="Times New Roman" w:hint="eastAsia"/>
          <w:color w:val="1F497D"/>
          <w:kern w:val="0"/>
          <w:sz w:val="22"/>
        </w:rPr>
        <w:t>是机械与能源工程系</w:t>
      </w:r>
      <w:r w:rsidRPr="005F36E1">
        <w:rPr>
          <w:rFonts w:ascii="Times New Roman" w:eastAsia="SimSun" w:hAnsi="Times New Roman" w:cs="Times New Roman"/>
          <w:color w:val="1F497D"/>
          <w:kern w:val="0"/>
          <w:sz w:val="22"/>
        </w:rPr>
        <w:t>的</w:t>
      </w:r>
      <w:r>
        <w:rPr>
          <w:rFonts w:ascii="Times New Roman" w:eastAsia="SimSun" w:hAnsi="Times New Roman" w:cs="Times New Roman" w:hint="eastAsia"/>
          <w:color w:val="1F497D"/>
          <w:kern w:val="0"/>
          <w:sz w:val="22"/>
        </w:rPr>
        <w:t>博士生金刘超</w:t>
      </w:r>
      <w:r w:rsidRPr="005F36E1">
        <w:rPr>
          <w:rFonts w:ascii="Times New Roman" w:eastAsia="SimSun" w:hAnsi="Times New Roman" w:cs="Times New Roman"/>
          <w:color w:val="1F497D"/>
          <w:kern w:val="0"/>
          <w:sz w:val="22"/>
        </w:rPr>
        <w:t>，我正在准备使用</w:t>
      </w:r>
      <w:r>
        <w:rPr>
          <w:rFonts w:ascii="Times New Roman" w:eastAsia="SimSun" w:hAnsi="Times New Roman" w:cs="Times New Roman" w:hint="eastAsia"/>
          <w:color w:val="1F497D"/>
          <w:kern w:val="0"/>
          <w:sz w:val="22"/>
        </w:rPr>
        <w:t>学校的</w:t>
      </w:r>
      <w:r w:rsidRPr="005F36E1">
        <w:rPr>
          <w:rFonts w:ascii="Times New Roman" w:eastAsia="SimSun" w:hAnsi="Times New Roman" w:cs="Times New Roman"/>
          <w:color w:val="1F497D"/>
          <w:kern w:val="0"/>
          <w:sz w:val="22"/>
        </w:rPr>
        <w:t>高性能计算（</w:t>
      </w:r>
      <w:r w:rsidRPr="005F36E1">
        <w:rPr>
          <w:rFonts w:ascii="Times New Roman" w:eastAsia="SimSun" w:hAnsi="Times New Roman" w:cs="Times New Roman"/>
          <w:color w:val="1F497D"/>
          <w:kern w:val="0"/>
          <w:sz w:val="22"/>
        </w:rPr>
        <w:t>HPC</w:t>
      </w:r>
      <w:r w:rsidRPr="005F36E1">
        <w:rPr>
          <w:rFonts w:ascii="Times New Roman" w:eastAsia="SimSun" w:hAnsi="Times New Roman" w:cs="Times New Roman"/>
          <w:color w:val="1F497D"/>
          <w:kern w:val="0"/>
          <w:sz w:val="22"/>
        </w:rPr>
        <w:t>）资源进行研究。在这个过程中，我发现需要一个</w:t>
      </w:r>
      <w:r w:rsidRPr="005F36E1">
        <w:rPr>
          <w:rFonts w:ascii="Times New Roman" w:eastAsia="SimSun" w:hAnsi="Times New Roman" w:cs="Times New Roman"/>
          <w:color w:val="1F497D"/>
          <w:kern w:val="0"/>
          <w:sz w:val="22"/>
        </w:rPr>
        <w:t>VPN</w:t>
      </w:r>
      <w:r w:rsidRPr="005F36E1">
        <w:rPr>
          <w:rFonts w:ascii="Times New Roman" w:eastAsia="SimSun" w:hAnsi="Times New Roman" w:cs="Times New Roman"/>
          <w:color w:val="1F497D"/>
          <w:kern w:val="0"/>
          <w:sz w:val="22"/>
        </w:rPr>
        <w:t>账号来访问</w:t>
      </w:r>
      <w:r w:rsidRPr="005F36E1">
        <w:rPr>
          <w:rFonts w:ascii="Times New Roman" w:eastAsia="SimSun" w:hAnsi="Times New Roman" w:cs="Times New Roman"/>
          <w:color w:val="1F497D"/>
          <w:kern w:val="0"/>
          <w:sz w:val="22"/>
        </w:rPr>
        <w:t>HPC</w:t>
      </w:r>
      <w:r w:rsidRPr="005F36E1">
        <w:rPr>
          <w:rFonts w:ascii="Times New Roman" w:eastAsia="SimSun" w:hAnsi="Times New Roman" w:cs="Times New Roman"/>
          <w:color w:val="1F497D"/>
          <w:kern w:val="0"/>
          <w:sz w:val="22"/>
        </w:rPr>
        <w:t>。因此，我特此申请一个</w:t>
      </w:r>
      <w:r w:rsidRPr="005F36E1">
        <w:rPr>
          <w:rFonts w:ascii="Times New Roman" w:eastAsia="SimSun" w:hAnsi="Times New Roman" w:cs="Times New Roman"/>
          <w:color w:val="1F497D"/>
          <w:kern w:val="0"/>
          <w:sz w:val="22"/>
        </w:rPr>
        <w:t>VPN</w:t>
      </w:r>
      <w:r w:rsidRPr="005F36E1">
        <w:rPr>
          <w:rFonts w:ascii="Times New Roman" w:eastAsia="SimSun" w:hAnsi="Times New Roman" w:cs="Times New Roman"/>
          <w:color w:val="1F497D"/>
          <w:kern w:val="0"/>
          <w:sz w:val="22"/>
        </w:rPr>
        <w:t>账号，以便能够顺利使用</w:t>
      </w:r>
      <w:r w:rsidRPr="005F36E1">
        <w:rPr>
          <w:rFonts w:ascii="Times New Roman" w:eastAsia="SimSun" w:hAnsi="Times New Roman" w:cs="Times New Roman"/>
          <w:color w:val="1F497D"/>
          <w:kern w:val="0"/>
          <w:sz w:val="22"/>
        </w:rPr>
        <w:t>HPC</w:t>
      </w:r>
      <w:r w:rsidRPr="005F36E1">
        <w:rPr>
          <w:rFonts w:ascii="Times New Roman" w:eastAsia="SimSun" w:hAnsi="Times New Roman" w:cs="Times New Roman"/>
          <w:color w:val="1F497D"/>
          <w:kern w:val="0"/>
          <w:sz w:val="22"/>
        </w:rPr>
        <w:t>资源。</w:t>
      </w:r>
    </w:p>
    <w:p w14:paraId="6900B0DC" w14:textId="77777777" w:rsidR="005F36E1" w:rsidRPr="005F36E1" w:rsidRDefault="005F36E1" w:rsidP="005F36E1">
      <w:pPr>
        <w:widowControl/>
        <w:jc w:val="left"/>
        <w:rPr>
          <w:rFonts w:ascii="Times New Roman" w:eastAsia="SimSun" w:hAnsi="Times New Roman" w:cs="Times New Roman"/>
          <w:color w:val="1F497D"/>
          <w:kern w:val="0"/>
          <w:sz w:val="22"/>
        </w:rPr>
      </w:pPr>
    </w:p>
    <w:p w14:paraId="5A8DE99F" w14:textId="77777777"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以下是我的个人信息：</w:t>
      </w:r>
    </w:p>
    <w:p w14:paraId="114862B7" w14:textId="77777777" w:rsidR="005F36E1" w:rsidRPr="005F36E1" w:rsidRDefault="005F36E1" w:rsidP="005F36E1">
      <w:pPr>
        <w:widowControl/>
        <w:jc w:val="left"/>
        <w:rPr>
          <w:rFonts w:ascii="Times New Roman" w:eastAsia="SimSun" w:hAnsi="Times New Roman" w:cs="Times New Roman"/>
          <w:color w:val="1F497D"/>
          <w:kern w:val="0"/>
          <w:sz w:val="22"/>
        </w:rPr>
      </w:pPr>
    </w:p>
    <w:p w14:paraId="20FFB3D0" w14:textId="2182CC5D"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姓名：</w:t>
      </w:r>
      <w:r>
        <w:rPr>
          <w:rFonts w:ascii="Times New Roman" w:eastAsia="SimSun" w:hAnsi="Times New Roman" w:cs="Times New Roman" w:hint="eastAsia"/>
          <w:color w:val="1F497D"/>
          <w:kern w:val="0"/>
          <w:sz w:val="22"/>
        </w:rPr>
        <w:t>金刘超</w:t>
      </w:r>
    </w:p>
    <w:p w14:paraId="0CA20849" w14:textId="38B98602"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学号：</w:t>
      </w:r>
      <w:r>
        <w:rPr>
          <w:rFonts w:ascii="Times New Roman" w:eastAsia="SimSun" w:hAnsi="Times New Roman" w:cs="Times New Roman"/>
          <w:color w:val="1F497D"/>
          <w:kern w:val="0"/>
          <w:sz w:val="22"/>
        </w:rPr>
        <w:t>30026668</w:t>
      </w:r>
    </w:p>
    <w:p w14:paraId="3F248434" w14:textId="6C47A70C"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联系电话：</w:t>
      </w:r>
      <w:r>
        <w:rPr>
          <w:rFonts w:ascii="Times New Roman" w:eastAsia="SimSun" w:hAnsi="Times New Roman" w:cs="Times New Roman"/>
          <w:color w:val="1F497D"/>
          <w:kern w:val="0"/>
          <w:sz w:val="22"/>
        </w:rPr>
        <w:t>13244613352</w:t>
      </w:r>
    </w:p>
    <w:p w14:paraId="76F094C1" w14:textId="503D17B9"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电子邮件：</w:t>
      </w:r>
      <w:r>
        <w:rPr>
          <w:rFonts w:ascii="Times New Roman" w:eastAsia="SimSun" w:hAnsi="Times New Roman" w:cs="Times New Roman"/>
          <w:color w:val="1F497D"/>
          <w:kern w:val="0"/>
          <w:sz w:val="22"/>
        </w:rPr>
        <w:t>liuchao.jin@link.cuhk.edu.hk</w:t>
      </w:r>
    </w:p>
    <w:p w14:paraId="0687B677" w14:textId="77777777" w:rsidR="005F36E1" w:rsidRPr="005F36E1" w:rsidRDefault="005F36E1" w:rsidP="005F36E1">
      <w:pPr>
        <w:widowControl/>
        <w:jc w:val="left"/>
        <w:rPr>
          <w:rFonts w:ascii="Times New Roman" w:eastAsia="SimSun" w:hAnsi="Times New Roman" w:cs="Times New Roman"/>
          <w:color w:val="1F497D"/>
          <w:kern w:val="0"/>
          <w:sz w:val="22"/>
        </w:rPr>
      </w:pPr>
    </w:p>
    <w:p w14:paraId="1F6F9A92" w14:textId="77777777"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我已经详细阅读了相关政策和使用规定，并将遵守网络信息中心的规定使用</w:t>
      </w:r>
      <w:r w:rsidRPr="005F36E1">
        <w:rPr>
          <w:rFonts w:ascii="Times New Roman" w:eastAsia="SimSun" w:hAnsi="Times New Roman" w:cs="Times New Roman"/>
          <w:color w:val="1F497D"/>
          <w:kern w:val="0"/>
          <w:sz w:val="22"/>
        </w:rPr>
        <w:t>VPN</w:t>
      </w:r>
      <w:r w:rsidRPr="005F36E1">
        <w:rPr>
          <w:rFonts w:ascii="Times New Roman" w:eastAsia="SimSun" w:hAnsi="Times New Roman" w:cs="Times New Roman"/>
          <w:color w:val="1F497D"/>
          <w:kern w:val="0"/>
          <w:sz w:val="22"/>
        </w:rPr>
        <w:t>服务。我希望您能够批准我的申请，并提供我所需的</w:t>
      </w:r>
      <w:r w:rsidRPr="005F36E1">
        <w:rPr>
          <w:rFonts w:ascii="Times New Roman" w:eastAsia="SimSun" w:hAnsi="Times New Roman" w:cs="Times New Roman"/>
          <w:color w:val="1F497D"/>
          <w:kern w:val="0"/>
          <w:sz w:val="22"/>
        </w:rPr>
        <w:t>VPN</w:t>
      </w:r>
      <w:r w:rsidRPr="005F36E1">
        <w:rPr>
          <w:rFonts w:ascii="Times New Roman" w:eastAsia="SimSun" w:hAnsi="Times New Roman" w:cs="Times New Roman"/>
          <w:color w:val="1F497D"/>
          <w:kern w:val="0"/>
          <w:sz w:val="22"/>
        </w:rPr>
        <w:t>账号信息。</w:t>
      </w:r>
    </w:p>
    <w:p w14:paraId="17899461" w14:textId="77777777" w:rsidR="005F36E1" w:rsidRPr="005F36E1" w:rsidRDefault="005F36E1" w:rsidP="005F36E1">
      <w:pPr>
        <w:widowControl/>
        <w:jc w:val="left"/>
        <w:rPr>
          <w:rFonts w:ascii="Times New Roman" w:eastAsia="SimSun" w:hAnsi="Times New Roman" w:cs="Times New Roman"/>
          <w:color w:val="1F497D"/>
          <w:kern w:val="0"/>
          <w:sz w:val="22"/>
        </w:rPr>
      </w:pPr>
    </w:p>
    <w:p w14:paraId="140E0FB4" w14:textId="4FF74BA2"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非常感谢您的</w:t>
      </w:r>
      <w:r>
        <w:rPr>
          <w:rFonts w:ascii="Times New Roman" w:eastAsia="SimSun" w:hAnsi="Times New Roman" w:cs="Times New Roman" w:hint="eastAsia"/>
          <w:color w:val="1F497D"/>
          <w:kern w:val="0"/>
          <w:sz w:val="22"/>
        </w:rPr>
        <w:t>帮助</w:t>
      </w:r>
      <w:r w:rsidRPr="005F36E1">
        <w:rPr>
          <w:rFonts w:ascii="Times New Roman" w:eastAsia="SimSun" w:hAnsi="Times New Roman" w:cs="Times New Roman"/>
          <w:color w:val="1F497D"/>
          <w:kern w:val="0"/>
          <w:sz w:val="22"/>
        </w:rPr>
        <w:t>和支持。期待您的回复。</w:t>
      </w:r>
    </w:p>
    <w:p w14:paraId="7A7D2449" w14:textId="77777777" w:rsidR="005F36E1" w:rsidRPr="005F36E1" w:rsidRDefault="005F36E1" w:rsidP="005F36E1">
      <w:pPr>
        <w:widowControl/>
        <w:jc w:val="left"/>
        <w:rPr>
          <w:rFonts w:ascii="Times New Roman" w:eastAsia="SimSun" w:hAnsi="Times New Roman" w:cs="Times New Roman"/>
          <w:color w:val="1F497D"/>
          <w:kern w:val="0"/>
          <w:sz w:val="22"/>
        </w:rPr>
      </w:pPr>
    </w:p>
    <w:p w14:paraId="7C73C7CC" w14:textId="2DE5F1B1" w:rsid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谢谢！</w:t>
      </w:r>
    </w:p>
    <w:p w14:paraId="6CC7A317" w14:textId="41C8A2AA" w:rsidR="005F36E1" w:rsidRDefault="005F36E1" w:rsidP="005F36E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4CF61315" w14:textId="77777777" w:rsidR="005F36E1" w:rsidRDefault="005F36E1" w:rsidP="005F36E1">
      <w:pPr>
        <w:widowControl/>
        <w:jc w:val="left"/>
        <w:rPr>
          <w:rFonts w:ascii="Times New Roman" w:eastAsia="SimSun" w:hAnsi="Times New Roman" w:cs="Times New Roman"/>
          <w:color w:val="1F497D"/>
          <w:kern w:val="0"/>
          <w:sz w:val="22"/>
        </w:rPr>
      </w:pPr>
    </w:p>
    <w:p w14:paraId="506C410D" w14:textId="464266EF" w:rsidR="0027189E" w:rsidRPr="0033750C" w:rsidRDefault="0027189E" w:rsidP="002718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r</w:t>
      </w:r>
      <w:r>
        <w:rPr>
          <w:rFonts w:ascii="Times New Roman" w:eastAsia="SimSun" w:hAnsi="Times New Roman" w:cs="Times New Roman"/>
          <w:color w:val="1F497D"/>
          <w:kern w:val="0"/>
          <w:sz w:val="22"/>
        </w:rPr>
        <w:t xml:space="preserve">. </w:t>
      </w:r>
      <w:r w:rsidRPr="0027189E">
        <w:rPr>
          <w:rFonts w:ascii="Times New Roman" w:eastAsia="SimSun" w:hAnsi="Times New Roman" w:cs="Times New Roman"/>
          <w:color w:val="1F497D"/>
          <w:kern w:val="0"/>
          <w:sz w:val="22"/>
        </w:rPr>
        <w:t>W</w:t>
      </w:r>
      <w:r>
        <w:rPr>
          <w:rFonts w:ascii="Times New Roman" w:eastAsia="SimSun" w:hAnsi="Times New Roman" w:cs="Times New Roman"/>
          <w:color w:val="1F497D"/>
          <w:kern w:val="0"/>
          <w:sz w:val="22"/>
        </w:rPr>
        <w:t>u</w:t>
      </w:r>
      <w:r w:rsidRPr="0033750C">
        <w:rPr>
          <w:rFonts w:ascii="Times New Roman" w:eastAsia="SimSun" w:hAnsi="Times New Roman" w:cs="Times New Roman"/>
          <w:color w:val="1F497D"/>
          <w:kern w:val="0"/>
          <w:sz w:val="22"/>
        </w:rPr>
        <w:t>,</w:t>
      </w:r>
    </w:p>
    <w:p w14:paraId="64086CB5" w14:textId="77777777" w:rsidR="0027189E" w:rsidRPr="0033750C" w:rsidRDefault="0027189E" w:rsidP="0027189E">
      <w:pPr>
        <w:widowControl/>
        <w:ind w:firstLine="420"/>
        <w:jc w:val="left"/>
        <w:rPr>
          <w:rFonts w:ascii="Times New Roman" w:eastAsia="SimSun" w:hAnsi="Times New Roman" w:cs="Times New Roman"/>
          <w:color w:val="1F497D"/>
          <w:kern w:val="0"/>
          <w:sz w:val="22"/>
        </w:rPr>
      </w:pPr>
    </w:p>
    <w:p w14:paraId="323F458E" w14:textId="16224F26" w:rsidR="0027189E" w:rsidRDefault="0027189E" w:rsidP="0027189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I will forward to professor. Merry Christmas.</w:t>
      </w:r>
    </w:p>
    <w:p w14:paraId="405C1E58" w14:textId="77777777" w:rsidR="0027189E" w:rsidRDefault="0027189E" w:rsidP="0027189E">
      <w:pPr>
        <w:widowControl/>
        <w:ind w:firstLine="420"/>
        <w:jc w:val="left"/>
        <w:rPr>
          <w:rFonts w:ascii="Times New Roman" w:eastAsia="SimSun" w:hAnsi="Times New Roman" w:cs="Times New Roman"/>
          <w:color w:val="1F497D"/>
          <w:kern w:val="0"/>
          <w:sz w:val="22"/>
        </w:rPr>
      </w:pPr>
    </w:p>
    <w:p w14:paraId="2904F3EE" w14:textId="77777777" w:rsidR="0027189E" w:rsidRPr="0033750C" w:rsidRDefault="0027189E" w:rsidP="002718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E0EC2C2" w14:textId="77777777" w:rsidR="0027189E" w:rsidRDefault="0027189E" w:rsidP="002718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4"/>
    <w:p w14:paraId="7EC7F47E" w14:textId="77777777" w:rsidR="0027189E" w:rsidRDefault="0027189E" w:rsidP="00F51735">
      <w:pPr>
        <w:widowControl/>
        <w:jc w:val="left"/>
        <w:rPr>
          <w:rFonts w:ascii="Times New Roman" w:eastAsia="SimSun" w:hAnsi="Times New Roman" w:cs="Times New Roman"/>
          <w:color w:val="1F497D"/>
          <w:kern w:val="0"/>
          <w:sz w:val="22"/>
        </w:rPr>
      </w:pPr>
    </w:p>
    <w:p w14:paraId="669A81A3" w14:textId="77777777" w:rsidR="0027189E" w:rsidRDefault="0027189E" w:rsidP="00F51735">
      <w:pPr>
        <w:widowControl/>
        <w:jc w:val="left"/>
        <w:rPr>
          <w:rFonts w:ascii="Times New Roman" w:eastAsia="SimSun" w:hAnsi="Times New Roman" w:cs="Times New Roman"/>
          <w:color w:val="1F497D"/>
          <w:kern w:val="0"/>
          <w:sz w:val="22"/>
        </w:rPr>
      </w:pPr>
    </w:p>
    <w:p w14:paraId="0C2704B2" w14:textId="57FB8141" w:rsidR="00F51735" w:rsidRPr="0033750C" w:rsidRDefault="00F51735" w:rsidP="00F517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JC</w:t>
      </w:r>
      <w:r w:rsidRPr="0033750C">
        <w:rPr>
          <w:rFonts w:ascii="Times New Roman" w:eastAsia="SimSun" w:hAnsi="Times New Roman" w:cs="Times New Roman"/>
          <w:color w:val="1F497D"/>
          <w:kern w:val="0"/>
          <w:sz w:val="22"/>
        </w:rPr>
        <w:t>,</w:t>
      </w:r>
    </w:p>
    <w:p w14:paraId="4FEBDC28" w14:textId="77777777" w:rsidR="00F51735" w:rsidRPr="0033750C" w:rsidRDefault="00F51735" w:rsidP="00F51735">
      <w:pPr>
        <w:widowControl/>
        <w:ind w:firstLine="420"/>
        <w:jc w:val="left"/>
        <w:rPr>
          <w:rFonts w:ascii="Times New Roman" w:eastAsia="SimSun" w:hAnsi="Times New Roman" w:cs="Times New Roman"/>
          <w:color w:val="1F497D"/>
          <w:kern w:val="0"/>
          <w:sz w:val="22"/>
        </w:rPr>
      </w:pPr>
    </w:p>
    <w:p w14:paraId="2669CCEA" w14:textId="7B00AC85" w:rsidR="00F51735" w:rsidRDefault="00F51735" w:rsidP="00F51735">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Received. Thanks. I think we have most of the results. We just need to write the manuscript, organize the structure, and tell the story for the paper.</w:t>
      </w:r>
    </w:p>
    <w:p w14:paraId="43E6F371" w14:textId="77777777" w:rsidR="00F51735" w:rsidRDefault="00F51735" w:rsidP="00F51735">
      <w:pPr>
        <w:widowControl/>
        <w:ind w:firstLine="420"/>
        <w:jc w:val="left"/>
        <w:rPr>
          <w:rFonts w:ascii="Times New Roman" w:eastAsia="SimSun" w:hAnsi="Times New Roman" w:cs="Times New Roman"/>
          <w:color w:val="1F497D"/>
          <w:kern w:val="0"/>
          <w:sz w:val="22"/>
        </w:rPr>
      </w:pPr>
    </w:p>
    <w:p w14:paraId="0E160601" w14:textId="77777777" w:rsidR="00F51735" w:rsidRPr="0033750C" w:rsidRDefault="00F51735" w:rsidP="00F517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DF10091" w14:textId="77777777" w:rsidR="00F51735" w:rsidRDefault="00F51735" w:rsidP="00F517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5"/>
    <w:p w14:paraId="673A884E" w14:textId="77777777" w:rsidR="00F51735" w:rsidRDefault="00F51735" w:rsidP="004E347F">
      <w:pPr>
        <w:widowControl/>
        <w:jc w:val="left"/>
        <w:rPr>
          <w:rFonts w:ascii="Times New Roman" w:eastAsia="SimSun" w:hAnsi="Times New Roman" w:cs="Times New Roman"/>
          <w:color w:val="1F497D"/>
          <w:kern w:val="0"/>
          <w:sz w:val="22"/>
        </w:rPr>
      </w:pPr>
    </w:p>
    <w:p w14:paraId="58067E45" w14:textId="77777777" w:rsidR="00F51735" w:rsidRDefault="00F51735" w:rsidP="004E347F">
      <w:pPr>
        <w:widowControl/>
        <w:jc w:val="left"/>
        <w:rPr>
          <w:rFonts w:ascii="Times New Roman" w:eastAsia="SimSun" w:hAnsi="Times New Roman" w:cs="Times New Roman"/>
          <w:color w:val="1F497D"/>
          <w:kern w:val="0"/>
          <w:sz w:val="22"/>
        </w:rPr>
      </w:pPr>
    </w:p>
    <w:p w14:paraId="70220061" w14:textId="4B8C14CB" w:rsidR="004E347F" w:rsidRPr="0033750C" w:rsidRDefault="004E347F" w:rsidP="004E34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Chen</w:t>
      </w:r>
      <w:r w:rsidRPr="0033750C">
        <w:rPr>
          <w:rFonts w:ascii="Times New Roman" w:eastAsia="SimSun" w:hAnsi="Times New Roman" w:cs="Times New Roman"/>
          <w:color w:val="1F497D"/>
          <w:kern w:val="0"/>
          <w:sz w:val="22"/>
        </w:rPr>
        <w:t>,</w:t>
      </w:r>
    </w:p>
    <w:p w14:paraId="637586D1" w14:textId="77777777" w:rsidR="004E347F" w:rsidRPr="0033750C" w:rsidRDefault="004E347F" w:rsidP="004E347F">
      <w:pPr>
        <w:widowControl/>
        <w:ind w:firstLine="420"/>
        <w:jc w:val="left"/>
        <w:rPr>
          <w:rFonts w:ascii="Times New Roman" w:eastAsia="SimSun" w:hAnsi="Times New Roman" w:cs="Times New Roman"/>
          <w:color w:val="1F497D"/>
          <w:kern w:val="0"/>
          <w:sz w:val="22"/>
        </w:rPr>
      </w:pPr>
    </w:p>
    <w:p w14:paraId="4988E14F" w14:textId="67C474B7" w:rsidR="004E347F" w:rsidRDefault="004E347F" w:rsidP="004E347F">
      <w:pPr>
        <w:widowControl/>
        <w:ind w:firstLine="420"/>
        <w:jc w:val="left"/>
        <w:rPr>
          <w:rFonts w:ascii="Times New Roman" w:eastAsia="SimSun" w:hAnsi="Times New Roman" w:cs="Times New Roman"/>
          <w:color w:val="1F497D"/>
          <w:kern w:val="0"/>
          <w:sz w:val="22"/>
        </w:rPr>
      </w:pPr>
      <w:r w:rsidRPr="004E347F">
        <w:rPr>
          <w:rFonts w:ascii="Times New Roman" w:eastAsia="SimSun" w:hAnsi="Times New Roman" w:cs="Times New Roman"/>
          <w:color w:val="1F497D"/>
          <w:kern w:val="0"/>
          <w:sz w:val="22"/>
        </w:rPr>
        <w:lastRenderedPageBreak/>
        <w:t>Thank you for your prompt response and generous offer to provide tours to your labs during Prof. Qi Ge</w:t>
      </w:r>
      <w:r>
        <w:rPr>
          <w:rFonts w:ascii="Times New Roman" w:eastAsia="SimSun" w:hAnsi="Times New Roman" w:cs="Times New Roman"/>
          <w:color w:val="1F497D"/>
          <w:kern w:val="0"/>
          <w:sz w:val="22"/>
        </w:rPr>
        <w:t>’</w:t>
      </w:r>
      <w:r w:rsidRPr="004E347F">
        <w:rPr>
          <w:rFonts w:ascii="Times New Roman" w:eastAsia="SimSun" w:hAnsi="Times New Roman" w:cs="Times New Roman"/>
          <w:color w:val="1F497D"/>
          <w:kern w:val="0"/>
          <w:sz w:val="22"/>
        </w:rPr>
        <w:t>s visit.</w:t>
      </w:r>
      <w:r w:rsidR="00A6546B">
        <w:rPr>
          <w:rFonts w:ascii="Times New Roman" w:eastAsia="SimSun" w:hAnsi="Times New Roman" w:cs="Times New Roman"/>
          <w:color w:val="1F497D"/>
          <w:kern w:val="0"/>
          <w:sz w:val="22"/>
        </w:rPr>
        <w:t xml:space="preserve"> I have told Prof. Ge.</w:t>
      </w:r>
      <w:r>
        <w:rPr>
          <w:rFonts w:ascii="Times New Roman" w:eastAsia="SimSun" w:hAnsi="Times New Roman" w:cs="Times New Roman"/>
          <w:color w:val="1F497D"/>
          <w:kern w:val="0"/>
          <w:sz w:val="22"/>
        </w:rPr>
        <w:t xml:space="preserve"> </w:t>
      </w:r>
      <w:r w:rsidRPr="004E347F">
        <w:rPr>
          <w:rFonts w:ascii="Times New Roman" w:eastAsia="SimSun" w:hAnsi="Times New Roman" w:cs="Times New Roman"/>
          <w:color w:val="1F497D"/>
          <w:kern w:val="0"/>
          <w:sz w:val="22"/>
        </w:rPr>
        <w:t>Considering Prof. Ge</w:t>
      </w:r>
      <w:r>
        <w:rPr>
          <w:rFonts w:ascii="Times New Roman" w:eastAsia="SimSun" w:hAnsi="Times New Roman" w:cs="Times New Roman"/>
          <w:color w:val="1F497D"/>
          <w:kern w:val="0"/>
          <w:sz w:val="22"/>
        </w:rPr>
        <w:t>’</w:t>
      </w:r>
      <w:r w:rsidRPr="004E347F">
        <w:rPr>
          <w:rFonts w:ascii="Times New Roman" w:eastAsia="SimSun" w:hAnsi="Times New Roman" w:cs="Times New Roman"/>
          <w:color w:val="1F497D"/>
          <w:kern w:val="0"/>
          <w:sz w:val="22"/>
        </w:rPr>
        <w:t>s schedule and travel plans, it seems that conducting the lab tour after the seminar would be more convenient, as he will be arriving</w:t>
      </w:r>
      <w:r>
        <w:rPr>
          <w:rFonts w:ascii="Times New Roman" w:eastAsia="SimSun" w:hAnsi="Times New Roman" w:cs="Times New Roman"/>
          <w:color w:val="1F497D"/>
          <w:kern w:val="0"/>
          <w:sz w:val="22"/>
        </w:rPr>
        <w:t xml:space="preserve"> CUHK</w:t>
      </w:r>
      <w:r w:rsidRPr="004E347F">
        <w:rPr>
          <w:rFonts w:ascii="Times New Roman" w:eastAsia="SimSun" w:hAnsi="Times New Roman" w:cs="Times New Roman"/>
          <w:color w:val="1F497D"/>
          <w:kern w:val="0"/>
          <w:sz w:val="22"/>
        </w:rPr>
        <w:t xml:space="preserve"> from the mainland on the same morning. Looking forward to seeing</w:t>
      </w:r>
      <w:r>
        <w:rPr>
          <w:rFonts w:ascii="Times New Roman" w:eastAsia="SimSun" w:hAnsi="Times New Roman" w:cs="Times New Roman"/>
          <w:color w:val="1F497D"/>
          <w:kern w:val="0"/>
          <w:sz w:val="22"/>
        </w:rPr>
        <w:t xml:space="preserve"> you next Tuesday.</w:t>
      </w:r>
    </w:p>
    <w:p w14:paraId="51BD6495" w14:textId="77777777" w:rsidR="004E347F" w:rsidRDefault="004E347F" w:rsidP="004E347F">
      <w:pPr>
        <w:widowControl/>
        <w:ind w:firstLine="420"/>
        <w:jc w:val="left"/>
        <w:rPr>
          <w:rFonts w:ascii="Times New Roman" w:eastAsia="SimSun" w:hAnsi="Times New Roman" w:cs="Times New Roman"/>
          <w:color w:val="1F497D"/>
          <w:kern w:val="0"/>
          <w:sz w:val="22"/>
        </w:rPr>
      </w:pPr>
    </w:p>
    <w:p w14:paraId="23387F00" w14:textId="77777777" w:rsidR="004E347F" w:rsidRPr="0033750C" w:rsidRDefault="004E347F" w:rsidP="004E34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96CDAAC" w14:textId="77777777" w:rsidR="004E347F" w:rsidRDefault="004E347F" w:rsidP="004E34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6"/>
    <w:p w14:paraId="49C45B77" w14:textId="77777777" w:rsidR="004E347F" w:rsidRDefault="004E347F" w:rsidP="005F4841">
      <w:pPr>
        <w:widowControl/>
        <w:jc w:val="left"/>
        <w:rPr>
          <w:rFonts w:ascii="Times New Roman" w:eastAsia="SimSun" w:hAnsi="Times New Roman" w:cs="Times New Roman"/>
          <w:color w:val="1F497D"/>
          <w:kern w:val="0"/>
          <w:sz w:val="22"/>
        </w:rPr>
      </w:pPr>
    </w:p>
    <w:p w14:paraId="4ACE871B" w14:textId="77777777" w:rsidR="004E347F" w:rsidRDefault="004E347F" w:rsidP="005F4841">
      <w:pPr>
        <w:widowControl/>
        <w:jc w:val="left"/>
        <w:rPr>
          <w:rFonts w:ascii="Times New Roman" w:eastAsia="SimSun" w:hAnsi="Times New Roman" w:cs="Times New Roman"/>
          <w:color w:val="1F497D"/>
          <w:kern w:val="0"/>
          <w:sz w:val="22"/>
        </w:rPr>
      </w:pPr>
    </w:p>
    <w:p w14:paraId="6171C3D4" w14:textId="0CF5BFDF" w:rsidR="005F4841" w:rsidRPr="0033750C" w:rsidRDefault="005F4841" w:rsidP="005F48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Dr. Xia</w:t>
      </w:r>
      <w:r w:rsidRPr="0033750C">
        <w:rPr>
          <w:rFonts w:ascii="Times New Roman" w:eastAsia="SimSun" w:hAnsi="Times New Roman" w:cs="Times New Roman"/>
          <w:color w:val="1F497D"/>
          <w:kern w:val="0"/>
          <w:sz w:val="22"/>
        </w:rPr>
        <w:t>,</w:t>
      </w:r>
    </w:p>
    <w:p w14:paraId="64728942" w14:textId="77777777" w:rsidR="005F4841" w:rsidRPr="0033750C" w:rsidRDefault="005F4841" w:rsidP="005F4841">
      <w:pPr>
        <w:widowControl/>
        <w:ind w:firstLine="420"/>
        <w:jc w:val="left"/>
        <w:rPr>
          <w:rFonts w:ascii="Times New Roman" w:eastAsia="SimSun" w:hAnsi="Times New Roman" w:cs="Times New Roman"/>
          <w:color w:val="1F497D"/>
          <w:kern w:val="0"/>
          <w:sz w:val="22"/>
        </w:rPr>
      </w:pPr>
    </w:p>
    <w:p w14:paraId="36913FB0" w14:textId="02272D80" w:rsidR="005F4841" w:rsidRPr="005F4841" w:rsidRDefault="005F4841" w:rsidP="005F4841">
      <w:pPr>
        <w:widowControl/>
        <w:ind w:firstLine="420"/>
        <w:jc w:val="left"/>
        <w:rPr>
          <w:rFonts w:ascii="Times New Roman" w:eastAsia="SimSun" w:hAnsi="Times New Roman" w:cs="Times New Roman"/>
          <w:color w:val="1F497D"/>
          <w:kern w:val="0"/>
          <w:sz w:val="22"/>
        </w:rPr>
      </w:pPr>
      <w:r w:rsidRPr="005F4841">
        <w:rPr>
          <w:rFonts w:ascii="Times New Roman" w:eastAsia="SimSun" w:hAnsi="Times New Roman" w:cs="Times New Roman"/>
          <w:color w:val="1F497D"/>
          <w:kern w:val="0"/>
          <w:sz w:val="22"/>
        </w:rPr>
        <w:t xml:space="preserve">I hope this message finds you well. </w:t>
      </w:r>
      <w:r>
        <w:rPr>
          <w:rFonts w:ascii="Times New Roman" w:eastAsia="SimSun" w:hAnsi="Times New Roman" w:cs="Times New Roman"/>
          <w:color w:val="1F497D"/>
          <w:kern w:val="0"/>
          <w:sz w:val="22"/>
        </w:rPr>
        <w:t>I was wondering whether we can</w:t>
      </w:r>
      <w:r w:rsidRPr="005F4841">
        <w:rPr>
          <w:rFonts w:ascii="Times New Roman" w:eastAsia="SimSun" w:hAnsi="Times New Roman" w:cs="Times New Roman"/>
          <w:color w:val="1F497D"/>
          <w:kern w:val="0"/>
          <w:sz w:val="22"/>
        </w:rPr>
        <w:t xml:space="preserve"> add each other on WeChat for better communication. My WeChat ID is Liuchao Jin.</w:t>
      </w:r>
    </w:p>
    <w:p w14:paraId="7D451282" w14:textId="77777777" w:rsidR="005F4841" w:rsidRPr="005F4841" w:rsidRDefault="005F4841" w:rsidP="005F4841">
      <w:pPr>
        <w:widowControl/>
        <w:ind w:firstLine="420"/>
        <w:jc w:val="left"/>
        <w:rPr>
          <w:rFonts w:ascii="Times New Roman" w:eastAsia="SimSun" w:hAnsi="Times New Roman" w:cs="Times New Roman"/>
          <w:color w:val="1F497D"/>
          <w:kern w:val="0"/>
          <w:sz w:val="22"/>
        </w:rPr>
      </w:pPr>
    </w:p>
    <w:p w14:paraId="7B57E680" w14:textId="025C3D53" w:rsidR="005F4841" w:rsidRDefault="005F4841" w:rsidP="005F4841">
      <w:pPr>
        <w:widowControl/>
        <w:ind w:firstLine="420"/>
        <w:jc w:val="left"/>
        <w:rPr>
          <w:rFonts w:ascii="Times New Roman" w:eastAsia="SimSun" w:hAnsi="Times New Roman" w:cs="Times New Roman"/>
          <w:color w:val="1F497D"/>
          <w:kern w:val="0"/>
          <w:sz w:val="22"/>
        </w:rPr>
      </w:pPr>
      <w:r w:rsidRPr="005F4841">
        <w:rPr>
          <w:rFonts w:ascii="Times New Roman" w:eastAsia="SimSun" w:hAnsi="Times New Roman" w:cs="Times New Roman"/>
          <w:color w:val="1F497D"/>
          <w:kern w:val="0"/>
          <w:sz w:val="22"/>
        </w:rPr>
        <w:t xml:space="preserve">Thank you for </w:t>
      </w:r>
      <w:r>
        <w:rPr>
          <w:rFonts w:ascii="Times New Roman" w:eastAsia="SimSun" w:hAnsi="Times New Roman" w:cs="Times New Roman"/>
          <w:color w:val="1F497D"/>
          <w:kern w:val="0"/>
          <w:sz w:val="22"/>
        </w:rPr>
        <w:t>your help</w:t>
      </w:r>
      <w:r w:rsidRPr="005F4841">
        <w:rPr>
          <w:rFonts w:ascii="Times New Roman" w:eastAsia="SimSun" w:hAnsi="Times New Roman" w:cs="Times New Roman"/>
          <w:color w:val="1F497D"/>
          <w:kern w:val="0"/>
          <w:sz w:val="22"/>
        </w:rPr>
        <w:t>, and I look forward to connecting with you on WeChat.</w:t>
      </w:r>
    </w:p>
    <w:p w14:paraId="0F333795" w14:textId="77777777" w:rsidR="005F4841" w:rsidRDefault="005F4841" w:rsidP="005F4841">
      <w:pPr>
        <w:widowControl/>
        <w:ind w:firstLine="420"/>
        <w:jc w:val="left"/>
        <w:rPr>
          <w:rFonts w:ascii="Times New Roman" w:eastAsia="SimSun" w:hAnsi="Times New Roman" w:cs="Times New Roman"/>
          <w:color w:val="1F497D"/>
          <w:kern w:val="0"/>
          <w:sz w:val="22"/>
        </w:rPr>
      </w:pPr>
    </w:p>
    <w:p w14:paraId="7632C564" w14:textId="77777777" w:rsidR="005F4841" w:rsidRPr="0033750C" w:rsidRDefault="005F4841" w:rsidP="005F48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4CB8823" w14:textId="77777777" w:rsidR="005F4841" w:rsidRDefault="005F4841" w:rsidP="005F48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FB7A6E" w14:textId="77777777" w:rsidR="005F4841" w:rsidRDefault="005F4841" w:rsidP="00827464">
      <w:pPr>
        <w:widowControl/>
        <w:jc w:val="left"/>
        <w:rPr>
          <w:rFonts w:ascii="Times New Roman" w:eastAsia="SimSun" w:hAnsi="Times New Roman" w:cs="Times New Roman"/>
          <w:color w:val="1F497D"/>
          <w:kern w:val="0"/>
          <w:sz w:val="22"/>
        </w:rPr>
      </w:pPr>
    </w:p>
    <w:p w14:paraId="373AAFA9" w14:textId="77777777" w:rsidR="005F4841" w:rsidRDefault="005F4841" w:rsidP="00827464">
      <w:pPr>
        <w:widowControl/>
        <w:jc w:val="left"/>
        <w:rPr>
          <w:rFonts w:ascii="Times New Roman" w:eastAsia="SimSun" w:hAnsi="Times New Roman" w:cs="Times New Roman"/>
          <w:color w:val="1F497D"/>
          <w:kern w:val="0"/>
          <w:sz w:val="22"/>
        </w:rPr>
      </w:pPr>
    </w:p>
    <w:p w14:paraId="3EAB353D" w14:textId="7A94BD9A" w:rsidR="00827464" w:rsidRPr="0033750C" w:rsidRDefault="00827464" w:rsidP="00827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Zhang</w:t>
      </w:r>
      <w:r w:rsidRPr="0033750C">
        <w:rPr>
          <w:rFonts w:ascii="Times New Roman" w:eastAsia="SimSun" w:hAnsi="Times New Roman" w:cs="Times New Roman"/>
          <w:color w:val="1F497D"/>
          <w:kern w:val="0"/>
          <w:sz w:val="22"/>
        </w:rPr>
        <w:t>,</w:t>
      </w:r>
    </w:p>
    <w:p w14:paraId="49264D89" w14:textId="77777777" w:rsidR="00827464" w:rsidRPr="0033750C" w:rsidRDefault="00827464" w:rsidP="00827464">
      <w:pPr>
        <w:widowControl/>
        <w:ind w:firstLine="420"/>
        <w:jc w:val="left"/>
        <w:rPr>
          <w:rFonts w:ascii="Times New Roman" w:eastAsia="SimSun" w:hAnsi="Times New Roman" w:cs="Times New Roman"/>
          <w:color w:val="1F497D"/>
          <w:kern w:val="0"/>
          <w:sz w:val="22"/>
        </w:rPr>
      </w:pPr>
    </w:p>
    <w:p w14:paraId="7A05DD8D" w14:textId="79D205C4" w:rsidR="00827464" w:rsidRDefault="00827464" w:rsidP="00827464">
      <w:pPr>
        <w:widowControl/>
        <w:ind w:firstLine="420"/>
        <w:jc w:val="left"/>
        <w:rPr>
          <w:rFonts w:ascii="Times New Roman" w:eastAsia="SimSun" w:hAnsi="Times New Roman" w:cs="Times New Roman"/>
          <w:color w:val="1F497D"/>
          <w:kern w:val="0"/>
          <w:sz w:val="22"/>
        </w:rPr>
      </w:pPr>
      <w:r w:rsidRPr="00827464">
        <w:rPr>
          <w:rFonts w:ascii="Times New Roman" w:eastAsia="SimSun" w:hAnsi="Times New Roman" w:cs="Times New Roman"/>
          <w:color w:val="1F497D"/>
          <w:kern w:val="0"/>
          <w:sz w:val="22"/>
        </w:rPr>
        <w:t>Thank you for your prompt response</w:t>
      </w:r>
      <w:r>
        <w:rPr>
          <w:rFonts w:ascii="Times New Roman" w:eastAsia="SimSun" w:hAnsi="Times New Roman" w:cs="Times New Roman"/>
          <w:color w:val="1F497D"/>
          <w:kern w:val="0"/>
          <w:sz w:val="22"/>
        </w:rPr>
        <w:t xml:space="preserve">. </w:t>
      </w:r>
      <w:r w:rsidR="00987892" w:rsidRPr="00987892">
        <w:rPr>
          <w:rFonts w:ascii="Times New Roman" w:eastAsia="SimSun" w:hAnsi="Times New Roman" w:cs="Times New Roman"/>
          <w:color w:val="1F497D"/>
          <w:kern w:val="0"/>
          <w:sz w:val="22"/>
        </w:rPr>
        <w:t xml:space="preserve">We will coordinate with Dr. Xia for the lab tour. </w:t>
      </w:r>
      <w:r w:rsidR="00987892">
        <w:rPr>
          <w:rFonts w:ascii="Times New Roman" w:eastAsia="SimSun" w:hAnsi="Times New Roman" w:cs="Times New Roman"/>
          <w:color w:val="1F497D"/>
          <w:kern w:val="0"/>
          <w:sz w:val="22"/>
        </w:rPr>
        <w:t>V</w:t>
      </w:r>
      <w:r w:rsidRPr="00827464">
        <w:rPr>
          <w:rFonts w:ascii="Times New Roman" w:eastAsia="SimSun" w:hAnsi="Times New Roman" w:cs="Times New Roman"/>
          <w:color w:val="1F497D"/>
          <w:kern w:val="0"/>
          <w:sz w:val="22"/>
        </w:rPr>
        <w:t>ery appreciate your help</w:t>
      </w:r>
      <w:r>
        <w:rPr>
          <w:rFonts w:ascii="Times New Roman" w:eastAsia="SimSun" w:hAnsi="Times New Roman" w:cs="Times New Roman"/>
          <w:color w:val="1F497D"/>
          <w:kern w:val="0"/>
          <w:sz w:val="22"/>
        </w:rPr>
        <w:t xml:space="preserve">. </w:t>
      </w:r>
    </w:p>
    <w:p w14:paraId="2A9DBD74" w14:textId="77777777" w:rsidR="00827464" w:rsidRDefault="00827464" w:rsidP="00827464">
      <w:pPr>
        <w:widowControl/>
        <w:ind w:firstLine="420"/>
        <w:jc w:val="left"/>
        <w:rPr>
          <w:rFonts w:ascii="Times New Roman" w:eastAsia="SimSun" w:hAnsi="Times New Roman" w:cs="Times New Roman"/>
          <w:color w:val="1F497D"/>
          <w:kern w:val="0"/>
          <w:sz w:val="22"/>
        </w:rPr>
      </w:pPr>
    </w:p>
    <w:p w14:paraId="3CC40BE8" w14:textId="77777777" w:rsidR="00827464" w:rsidRPr="0033750C" w:rsidRDefault="00827464" w:rsidP="00827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8099507" w14:textId="77777777" w:rsidR="00827464" w:rsidRDefault="00827464" w:rsidP="00827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7"/>
    <w:p w14:paraId="7FB9C55B" w14:textId="77777777" w:rsidR="00827464" w:rsidRDefault="00827464" w:rsidP="00404F93">
      <w:pPr>
        <w:widowControl/>
        <w:jc w:val="left"/>
        <w:rPr>
          <w:rFonts w:ascii="Times New Roman" w:eastAsia="SimSun" w:hAnsi="Times New Roman" w:cs="Times New Roman"/>
          <w:color w:val="1F497D"/>
          <w:kern w:val="0"/>
          <w:sz w:val="22"/>
        </w:rPr>
      </w:pPr>
    </w:p>
    <w:p w14:paraId="50BEB178" w14:textId="77777777" w:rsidR="00827464" w:rsidRDefault="00827464" w:rsidP="00404F93">
      <w:pPr>
        <w:widowControl/>
        <w:jc w:val="left"/>
        <w:rPr>
          <w:rFonts w:ascii="Times New Roman" w:eastAsia="SimSun" w:hAnsi="Times New Roman" w:cs="Times New Roman"/>
          <w:color w:val="1F497D"/>
          <w:kern w:val="0"/>
          <w:sz w:val="22"/>
        </w:rPr>
      </w:pPr>
    </w:p>
    <w:p w14:paraId="6C2A5920" w14:textId="14D52A26"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Song</w:t>
      </w:r>
      <w:r w:rsidRPr="0033750C">
        <w:rPr>
          <w:rFonts w:ascii="Times New Roman" w:eastAsia="SimSun" w:hAnsi="Times New Roman" w:cs="Times New Roman"/>
          <w:color w:val="1F497D"/>
          <w:kern w:val="0"/>
          <w:sz w:val="22"/>
        </w:rPr>
        <w:t>,</w:t>
      </w:r>
    </w:p>
    <w:p w14:paraId="2FAA0B19" w14:textId="77777777" w:rsidR="00404F93" w:rsidRPr="0033750C" w:rsidRDefault="00404F93" w:rsidP="00404F93">
      <w:pPr>
        <w:widowControl/>
        <w:ind w:firstLine="420"/>
        <w:jc w:val="left"/>
        <w:rPr>
          <w:rFonts w:ascii="Times New Roman" w:eastAsia="SimSun" w:hAnsi="Times New Roman" w:cs="Times New Roman"/>
          <w:color w:val="1F497D"/>
          <w:kern w:val="0"/>
          <w:sz w:val="22"/>
        </w:rPr>
      </w:pPr>
    </w:p>
    <w:p w14:paraId="29789C45"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I hope this email finds you well. My name is Liuchao </w:t>
      </w:r>
      <w:proofErr w:type="spellStart"/>
      <w:r w:rsidRPr="006337CE">
        <w:rPr>
          <w:rFonts w:ascii="Times New Roman" w:eastAsia="SimSun" w:hAnsi="Times New Roman" w:cs="Times New Roman"/>
          <w:color w:val="1F497D"/>
          <w:kern w:val="0"/>
          <w:sz w:val="22"/>
        </w:rPr>
        <w:t>Jin,</w:t>
      </w:r>
      <w:proofErr w:type="spellEnd"/>
      <w:r w:rsidRPr="006337CE">
        <w:rPr>
          <w:rFonts w:ascii="Times New Roman" w:eastAsia="SimSun" w:hAnsi="Times New Roman" w:cs="Times New Roman"/>
          <w:color w:val="1F497D"/>
          <w:kern w:val="0"/>
          <w:sz w:val="22"/>
        </w:rPr>
        <w:t xml:space="preserve">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20"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w:t>
      </w:r>
      <w:proofErr w:type="spellStart"/>
      <w:r w:rsidRPr="006337CE">
        <w:rPr>
          <w:rFonts w:ascii="Times New Roman" w:eastAsia="SimSun" w:hAnsi="Times New Roman" w:cs="Times New Roman"/>
          <w:color w:val="1F497D"/>
          <w:kern w:val="0"/>
          <w:sz w:val="22"/>
        </w:rPr>
        <w:t>SUSTech</w:t>
      </w:r>
      <w:proofErr w:type="spellEnd"/>
      <w:r w:rsidRPr="006337CE">
        <w:rPr>
          <w:rFonts w:ascii="Times New Roman" w:eastAsia="SimSun" w:hAnsi="Times New Roman" w:cs="Times New Roman"/>
          <w:color w:val="1F497D"/>
          <w:kern w:val="0"/>
          <w:sz w:val="22"/>
        </w:rPr>
        <w:t>),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130FC2E9"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5EB50ED4"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6306BEF8"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14D915C6"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lastRenderedPageBreak/>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6725130F"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14592741" w14:textId="77777777" w:rsidR="00404F93"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Thank you very much for considering this visit. We are looking forward to the possibility of this academic exchange. </w:t>
      </w:r>
      <w:proofErr w:type="gramStart"/>
      <w:r w:rsidRPr="006337CE">
        <w:rPr>
          <w:rFonts w:ascii="Times New Roman" w:eastAsia="SimSun" w:hAnsi="Times New Roman" w:cs="Times New Roman"/>
          <w:color w:val="1F497D"/>
          <w:kern w:val="0"/>
          <w:sz w:val="22"/>
        </w:rPr>
        <w:t>And also</w:t>
      </w:r>
      <w:proofErr w:type="gramEnd"/>
      <w:r w:rsidRPr="006337CE">
        <w:rPr>
          <w:rFonts w:ascii="Times New Roman" w:eastAsia="SimSun" w:hAnsi="Times New Roman" w:cs="Times New Roman"/>
          <w:color w:val="1F497D"/>
          <w:kern w:val="0"/>
          <w:sz w:val="22"/>
        </w:rPr>
        <w:t>, welcome to the seminar on Dec. 19 if you are interested in.</w:t>
      </w:r>
    </w:p>
    <w:p w14:paraId="3B43A54E" w14:textId="77777777" w:rsidR="00404F93" w:rsidRDefault="00404F93" w:rsidP="00404F93">
      <w:pPr>
        <w:widowControl/>
        <w:ind w:firstLine="420"/>
        <w:jc w:val="left"/>
        <w:rPr>
          <w:rFonts w:ascii="Times New Roman" w:eastAsia="SimSun" w:hAnsi="Times New Roman" w:cs="Times New Roman"/>
          <w:color w:val="1F497D"/>
          <w:kern w:val="0"/>
          <w:sz w:val="22"/>
        </w:rPr>
      </w:pPr>
    </w:p>
    <w:p w14:paraId="2D29801F" w14:textId="77777777"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C24F67C" w14:textId="77777777" w:rsidR="00404F93"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B1E6E6" w14:textId="77777777" w:rsidR="00404F93" w:rsidRDefault="00404F93" w:rsidP="00404F93">
      <w:pPr>
        <w:widowControl/>
        <w:jc w:val="left"/>
        <w:rPr>
          <w:rFonts w:ascii="Times New Roman" w:eastAsia="SimSun" w:hAnsi="Times New Roman" w:cs="Times New Roman"/>
          <w:color w:val="1F497D"/>
          <w:kern w:val="0"/>
          <w:sz w:val="22"/>
        </w:rPr>
      </w:pPr>
    </w:p>
    <w:p w14:paraId="19805ADC" w14:textId="77777777" w:rsidR="00404F93" w:rsidRDefault="00404F93" w:rsidP="00404F93">
      <w:pPr>
        <w:widowControl/>
        <w:jc w:val="left"/>
        <w:rPr>
          <w:rFonts w:ascii="Times New Roman" w:eastAsia="SimSun" w:hAnsi="Times New Roman" w:cs="Times New Roman"/>
          <w:color w:val="1F497D"/>
          <w:kern w:val="0"/>
          <w:sz w:val="22"/>
        </w:rPr>
      </w:pPr>
    </w:p>
    <w:p w14:paraId="66AFC6AA" w14:textId="0FF3DD60" w:rsidR="00404F93" w:rsidRPr="0033750C" w:rsidRDefault="00404F93" w:rsidP="00404F93">
      <w:pPr>
        <w:widowControl/>
        <w:jc w:val="left"/>
        <w:rPr>
          <w:rFonts w:ascii="Times New Roman" w:eastAsia="SimSun" w:hAnsi="Times New Roman" w:cs="Times New Roman"/>
          <w:color w:val="1F497D"/>
          <w:kern w:val="0"/>
          <w:sz w:val="22"/>
        </w:rPr>
      </w:pPr>
      <w:bookmarkStart w:id="55" w:name="OLE_LINK82"/>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Zhang</w:t>
      </w:r>
      <w:r w:rsidRPr="0033750C">
        <w:rPr>
          <w:rFonts w:ascii="Times New Roman" w:eastAsia="SimSun" w:hAnsi="Times New Roman" w:cs="Times New Roman"/>
          <w:color w:val="1F497D"/>
          <w:kern w:val="0"/>
          <w:sz w:val="22"/>
        </w:rPr>
        <w:t>,</w:t>
      </w:r>
    </w:p>
    <w:p w14:paraId="00656365" w14:textId="77777777" w:rsidR="00404F93" w:rsidRPr="0033750C" w:rsidRDefault="00404F93" w:rsidP="00404F93">
      <w:pPr>
        <w:widowControl/>
        <w:ind w:firstLine="420"/>
        <w:jc w:val="left"/>
        <w:rPr>
          <w:rFonts w:ascii="Times New Roman" w:eastAsia="SimSun" w:hAnsi="Times New Roman" w:cs="Times New Roman"/>
          <w:color w:val="1F497D"/>
          <w:kern w:val="0"/>
          <w:sz w:val="22"/>
        </w:rPr>
      </w:pPr>
    </w:p>
    <w:p w14:paraId="4CA2C1ED"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I hope this email finds you well. My name is Liuchao </w:t>
      </w:r>
      <w:proofErr w:type="spellStart"/>
      <w:r w:rsidRPr="006337CE">
        <w:rPr>
          <w:rFonts w:ascii="Times New Roman" w:eastAsia="SimSun" w:hAnsi="Times New Roman" w:cs="Times New Roman"/>
          <w:color w:val="1F497D"/>
          <w:kern w:val="0"/>
          <w:sz w:val="22"/>
        </w:rPr>
        <w:t>Jin,</w:t>
      </w:r>
      <w:proofErr w:type="spellEnd"/>
      <w:r w:rsidRPr="006337CE">
        <w:rPr>
          <w:rFonts w:ascii="Times New Roman" w:eastAsia="SimSun" w:hAnsi="Times New Roman" w:cs="Times New Roman"/>
          <w:color w:val="1F497D"/>
          <w:kern w:val="0"/>
          <w:sz w:val="22"/>
        </w:rPr>
        <w:t xml:space="preserve">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21"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w:t>
      </w:r>
      <w:proofErr w:type="spellStart"/>
      <w:r w:rsidRPr="006337CE">
        <w:rPr>
          <w:rFonts w:ascii="Times New Roman" w:eastAsia="SimSun" w:hAnsi="Times New Roman" w:cs="Times New Roman"/>
          <w:color w:val="1F497D"/>
          <w:kern w:val="0"/>
          <w:sz w:val="22"/>
        </w:rPr>
        <w:t>SUSTech</w:t>
      </w:r>
      <w:proofErr w:type="spellEnd"/>
      <w:r w:rsidRPr="006337CE">
        <w:rPr>
          <w:rFonts w:ascii="Times New Roman" w:eastAsia="SimSun" w:hAnsi="Times New Roman" w:cs="Times New Roman"/>
          <w:color w:val="1F497D"/>
          <w:kern w:val="0"/>
          <w:sz w:val="22"/>
        </w:rPr>
        <w:t>),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1AF68FB2"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7FF3656B"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3786BE32"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473B559C"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4A502C85"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00C8C4E9" w14:textId="77777777" w:rsidR="00404F93"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Thank you very much for considering this visit. We are looking forward to the possibility of this academic exchange. </w:t>
      </w:r>
      <w:proofErr w:type="gramStart"/>
      <w:r w:rsidRPr="006337CE">
        <w:rPr>
          <w:rFonts w:ascii="Times New Roman" w:eastAsia="SimSun" w:hAnsi="Times New Roman" w:cs="Times New Roman"/>
          <w:color w:val="1F497D"/>
          <w:kern w:val="0"/>
          <w:sz w:val="22"/>
        </w:rPr>
        <w:t>And also</w:t>
      </w:r>
      <w:proofErr w:type="gramEnd"/>
      <w:r w:rsidRPr="006337CE">
        <w:rPr>
          <w:rFonts w:ascii="Times New Roman" w:eastAsia="SimSun" w:hAnsi="Times New Roman" w:cs="Times New Roman"/>
          <w:color w:val="1F497D"/>
          <w:kern w:val="0"/>
          <w:sz w:val="22"/>
        </w:rPr>
        <w:t>, welcome to the seminar on Dec. 19 if you are interested in.</w:t>
      </w:r>
    </w:p>
    <w:p w14:paraId="3136C2E9" w14:textId="77777777" w:rsidR="00404F93" w:rsidRDefault="00404F93" w:rsidP="00404F93">
      <w:pPr>
        <w:widowControl/>
        <w:ind w:firstLine="420"/>
        <w:jc w:val="left"/>
        <w:rPr>
          <w:rFonts w:ascii="Times New Roman" w:eastAsia="SimSun" w:hAnsi="Times New Roman" w:cs="Times New Roman"/>
          <w:color w:val="1F497D"/>
          <w:kern w:val="0"/>
          <w:sz w:val="22"/>
        </w:rPr>
      </w:pPr>
    </w:p>
    <w:p w14:paraId="1CE03B31" w14:textId="77777777"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14B7DE9" w14:textId="77777777" w:rsidR="00404F93"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5"/>
    <w:p w14:paraId="0F75B0EE" w14:textId="77777777" w:rsidR="00404F93" w:rsidRDefault="00404F93" w:rsidP="00404F93">
      <w:pPr>
        <w:widowControl/>
        <w:jc w:val="left"/>
        <w:rPr>
          <w:rFonts w:ascii="Times New Roman" w:eastAsia="SimSun" w:hAnsi="Times New Roman" w:cs="Times New Roman"/>
          <w:color w:val="1F497D"/>
          <w:kern w:val="0"/>
          <w:sz w:val="22"/>
        </w:rPr>
      </w:pPr>
    </w:p>
    <w:p w14:paraId="0390D7B4" w14:textId="77777777" w:rsidR="00404F93" w:rsidRDefault="00404F93" w:rsidP="00404F93">
      <w:pPr>
        <w:widowControl/>
        <w:jc w:val="left"/>
        <w:rPr>
          <w:rFonts w:ascii="Times New Roman" w:eastAsia="SimSun" w:hAnsi="Times New Roman" w:cs="Times New Roman"/>
          <w:color w:val="1F497D"/>
          <w:kern w:val="0"/>
          <w:sz w:val="22"/>
        </w:rPr>
      </w:pPr>
    </w:p>
    <w:p w14:paraId="1F61D82C" w14:textId="3111665D"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Chen</w:t>
      </w:r>
      <w:r w:rsidRPr="0033750C">
        <w:rPr>
          <w:rFonts w:ascii="Times New Roman" w:eastAsia="SimSun" w:hAnsi="Times New Roman" w:cs="Times New Roman"/>
          <w:color w:val="1F497D"/>
          <w:kern w:val="0"/>
          <w:sz w:val="22"/>
        </w:rPr>
        <w:t>,</w:t>
      </w:r>
    </w:p>
    <w:p w14:paraId="07AED2C0" w14:textId="77777777" w:rsidR="00404F93" w:rsidRPr="0033750C" w:rsidRDefault="00404F93" w:rsidP="00404F93">
      <w:pPr>
        <w:widowControl/>
        <w:ind w:firstLine="420"/>
        <w:jc w:val="left"/>
        <w:rPr>
          <w:rFonts w:ascii="Times New Roman" w:eastAsia="SimSun" w:hAnsi="Times New Roman" w:cs="Times New Roman"/>
          <w:color w:val="1F497D"/>
          <w:kern w:val="0"/>
          <w:sz w:val="22"/>
        </w:rPr>
      </w:pPr>
    </w:p>
    <w:p w14:paraId="58D7BD28"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I hope this email finds you well. My name is Liuchao </w:t>
      </w:r>
      <w:proofErr w:type="spellStart"/>
      <w:r w:rsidRPr="006337CE">
        <w:rPr>
          <w:rFonts w:ascii="Times New Roman" w:eastAsia="SimSun" w:hAnsi="Times New Roman" w:cs="Times New Roman"/>
          <w:color w:val="1F497D"/>
          <w:kern w:val="0"/>
          <w:sz w:val="22"/>
        </w:rPr>
        <w:t>Jin,</w:t>
      </w:r>
      <w:proofErr w:type="spellEnd"/>
      <w:r w:rsidRPr="006337CE">
        <w:rPr>
          <w:rFonts w:ascii="Times New Roman" w:eastAsia="SimSun" w:hAnsi="Times New Roman" w:cs="Times New Roman"/>
          <w:color w:val="1F497D"/>
          <w:kern w:val="0"/>
          <w:sz w:val="22"/>
        </w:rPr>
        <w:t xml:space="preserve">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w:t>
      </w:r>
      <w:r w:rsidRPr="006337CE">
        <w:rPr>
          <w:rFonts w:ascii="Times New Roman" w:eastAsia="SimSun" w:hAnsi="Times New Roman" w:cs="Times New Roman"/>
          <w:color w:val="1F497D"/>
          <w:kern w:val="0"/>
          <w:sz w:val="22"/>
        </w:rPr>
        <w:lastRenderedPageBreak/>
        <w:t xml:space="preserve">Professor </w:t>
      </w:r>
      <w:hyperlink r:id="rId22"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w:t>
      </w:r>
      <w:proofErr w:type="spellStart"/>
      <w:r w:rsidRPr="006337CE">
        <w:rPr>
          <w:rFonts w:ascii="Times New Roman" w:eastAsia="SimSun" w:hAnsi="Times New Roman" w:cs="Times New Roman"/>
          <w:color w:val="1F497D"/>
          <w:kern w:val="0"/>
          <w:sz w:val="22"/>
        </w:rPr>
        <w:t>SUSTech</w:t>
      </w:r>
      <w:proofErr w:type="spellEnd"/>
      <w:r w:rsidRPr="006337CE">
        <w:rPr>
          <w:rFonts w:ascii="Times New Roman" w:eastAsia="SimSun" w:hAnsi="Times New Roman" w:cs="Times New Roman"/>
          <w:color w:val="1F497D"/>
          <w:kern w:val="0"/>
          <w:sz w:val="22"/>
        </w:rPr>
        <w:t>),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67808437"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485D2645"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3891FB4F"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5362E229"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138B1E48"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5B156C66" w14:textId="77777777" w:rsidR="00404F93"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Thank you very much for considering this visit. We are looking forward to the possibility of this academic exchange. </w:t>
      </w:r>
      <w:proofErr w:type="gramStart"/>
      <w:r w:rsidRPr="006337CE">
        <w:rPr>
          <w:rFonts w:ascii="Times New Roman" w:eastAsia="SimSun" w:hAnsi="Times New Roman" w:cs="Times New Roman"/>
          <w:color w:val="1F497D"/>
          <w:kern w:val="0"/>
          <w:sz w:val="22"/>
        </w:rPr>
        <w:t>And also</w:t>
      </w:r>
      <w:proofErr w:type="gramEnd"/>
      <w:r w:rsidRPr="006337CE">
        <w:rPr>
          <w:rFonts w:ascii="Times New Roman" w:eastAsia="SimSun" w:hAnsi="Times New Roman" w:cs="Times New Roman"/>
          <w:color w:val="1F497D"/>
          <w:kern w:val="0"/>
          <w:sz w:val="22"/>
        </w:rPr>
        <w:t>, welcome to the seminar on Dec. 19 if you are interested in.</w:t>
      </w:r>
    </w:p>
    <w:p w14:paraId="5FEC6064" w14:textId="77777777" w:rsidR="00404F93" w:rsidRDefault="00404F93" w:rsidP="00404F93">
      <w:pPr>
        <w:widowControl/>
        <w:ind w:firstLine="420"/>
        <w:jc w:val="left"/>
        <w:rPr>
          <w:rFonts w:ascii="Times New Roman" w:eastAsia="SimSun" w:hAnsi="Times New Roman" w:cs="Times New Roman"/>
          <w:color w:val="1F497D"/>
          <w:kern w:val="0"/>
          <w:sz w:val="22"/>
        </w:rPr>
      </w:pPr>
    </w:p>
    <w:p w14:paraId="0A3AC648" w14:textId="77777777"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BD5657E" w14:textId="77777777" w:rsidR="00404F93"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73BECA" w14:textId="77777777" w:rsidR="00404F93" w:rsidRDefault="00404F93" w:rsidP="006337CE">
      <w:pPr>
        <w:widowControl/>
        <w:jc w:val="left"/>
        <w:rPr>
          <w:rFonts w:ascii="Times New Roman" w:eastAsia="SimSun" w:hAnsi="Times New Roman" w:cs="Times New Roman"/>
          <w:color w:val="1F497D"/>
          <w:kern w:val="0"/>
          <w:sz w:val="22"/>
        </w:rPr>
      </w:pPr>
    </w:p>
    <w:p w14:paraId="47017E94" w14:textId="77777777" w:rsidR="00404F93" w:rsidRDefault="00404F93" w:rsidP="006337CE">
      <w:pPr>
        <w:widowControl/>
        <w:jc w:val="left"/>
        <w:rPr>
          <w:rFonts w:ascii="Times New Roman" w:eastAsia="SimSun" w:hAnsi="Times New Roman" w:cs="Times New Roman"/>
          <w:color w:val="1F497D"/>
          <w:kern w:val="0"/>
          <w:sz w:val="22"/>
        </w:rPr>
      </w:pPr>
    </w:p>
    <w:p w14:paraId="0DD5693D" w14:textId="2B6B1B42"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Chen</w:t>
      </w:r>
      <w:r w:rsidRPr="0033750C">
        <w:rPr>
          <w:rFonts w:ascii="Times New Roman" w:eastAsia="SimSun" w:hAnsi="Times New Roman" w:cs="Times New Roman"/>
          <w:color w:val="1F497D"/>
          <w:kern w:val="0"/>
          <w:sz w:val="22"/>
        </w:rPr>
        <w:t>,</w:t>
      </w:r>
    </w:p>
    <w:p w14:paraId="4F3308EC" w14:textId="77777777" w:rsidR="006337CE" w:rsidRPr="0033750C" w:rsidRDefault="006337CE" w:rsidP="006337CE">
      <w:pPr>
        <w:widowControl/>
        <w:ind w:firstLine="420"/>
        <w:jc w:val="left"/>
        <w:rPr>
          <w:rFonts w:ascii="Times New Roman" w:eastAsia="SimSun" w:hAnsi="Times New Roman" w:cs="Times New Roman"/>
          <w:color w:val="1F497D"/>
          <w:kern w:val="0"/>
          <w:sz w:val="22"/>
        </w:rPr>
      </w:pPr>
    </w:p>
    <w:p w14:paraId="73EA35AD"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I hope this email finds you well. My name is Liuchao </w:t>
      </w:r>
      <w:proofErr w:type="spellStart"/>
      <w:r w:rsidRPr="006337CE">
        <w:rPr>
          <w:rFonts w:ascii="Times New Roman" w:eastAsia="SimSun" w:hAnsi="Times New Roman" w:cs="Times New Roman"/>
          <w:color w:val="1F497D"/>
          <w:kern w:val="0"/>
          <w:sz w:val="22"/>
        </w:rPr>
        <w:t>Jin,</w:t>
      </w:r>
      <w:proofErr w:type="spellEnd"/>
      <w:r w:rsidRPr="006337CE">
        <w:rPr>
          <w:rFonts w:ascii="Times New Roman" w:eastAsia="SimSun" w:hAnsi="Times New Roman" w:cs="Times New Roman"/>
          <w:color w:val="1F497D"/>
          <w:kern w:val="0"/>
          <w:sz w:val="22"/>
        </w:rPr>
        <w:t xml:space="preserve">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23"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w:t>
      </w:r>
      <w:proofErr w:type="spellStart"/>
      <w:r w:rsidRPr="006337CE">
        <w:rPr>
          <w:rFonts w:ascii="Times New Roman" w:eastAsia="SimSun" w:hAnsi="Times New Roman" w:cs="Times New Roman"/>
          <w:color w:val="1F497D"/>
          <w:kern w:val="0"/>
          <w:sz w:val="22"/>
        </w:rPr>
        <w:t>SUSTech</w:t>
      </w:r>
      <w:proofErr w:type="spellEnd"/>
      <w:r w:rsidRPr="006337CE">
        <w:rPr>
          <w:rFonts w:ascii="Times New Roman" w:eastAsia="SimSun" w:hAnsi="Times New Roman" w:cs="Times New Roman"/>
          <w:color w:val="1F497D"/>
          <w:kern w:val="0"/>
          <w:sz w:val="22"/>
        </w:rPr>
        <w:t>),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7B1A15EB"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32C7E41D"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3986FD3C"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0AADB254"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449EF797"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218D22BD" w14:textId="77777777" w:rsid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Thank you very much for considering this visit. We are looking forward to the possibility of this academic exchange. </w:t>
      </w:r>
      <w:proofErr w:type="gramStart"/>
      <w:r w:rsidRPr="006337CE">
        <w:rPr>
          <w:rFonts w:ascii="Times New Roman" w:eastAsia="SimSun" w:hAnsi="Times New Roman" w:cs="Times New Roman"/>
          <w:color w:val="1F497D"/>
          <w:kern w:val="0"/>
          <w:sz w:val="22"/>
        </w:rPr>
        <w:t>And also</w:t>
      </w:r>
      <w:proofErr w:type="gramEnd"/>
      <w:r w:rsidRPr="006337CE">
        <w:rPr>
          <w:rFonts w:ascii="Times New Roman" w:eastAsia="SimSun" w:hAnsi="Times New Roman" w:cs="Times New Roman"/>
          <w:color w:val="1F497D"/>
          <w:kern w:val="0"/>
          <w:sz w:val="22"/>
        </w:rPr>
        <w:t>, welcome to the seminar on Dec. 19 if you are interested in.</w:t>
      </w:r>
    </w:p>
    <w:p w14:paraId="3E7A800E" w14:textId="77777777" w:rsidR="006337CE" w:rsidRDefault="006337CE" w:rsidP="006337CE">
      <w:pPr>
        <w:widowControl/>
        <w:ind w:firstLine="420"/>
        <w:jc w:val="left"/>
        <w:rPr>
          <w:rFonts w:ascii="Times New Roman" w:eastAsia="SimSun" w:hAnsi="Times New Roman" w:cs="Times New Roman"/>
          <w:color w:val="1F497D"/>
          <w:kern w:val="0"/>
          <w:sz w:val="22"/>
        </w:rPr>
      </w:pPr>
    </w:p>
    <w:p w14:paraId="7C8F794A" w14:textId="77777777"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Best regards, </w:t>
      </w:r>
    </w:p>
    <w:p w14:paraId="272D14C7" w14:textId="77777777" w:rsidR="006337CE"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4F8842" w14:textId="77777777" w:rsidR="006337CE" w:rsidRDefault="006337CE" w:rsidP="006337CE">
      <w:pPr>
        <w:widowControl/>
        <w:jc w:val="left"/>
        <w:rPr>
          <w:rFonts w:ascii="Times New Roman" w:eastAsia="SimSun" w:hAnsi="Times New Roman" w:cs="Times New Roman"/>
          <w:color w:val="1F497D"/>
          <w:kern w:val="0"/>
          <w:sz w:val="22"/>
        </w:rPr>
      </w:pPr>
    </w:p>
    <w:p w14:paraId="7DE679A3" w14:textId="77777777" w:rsidR="006337CE" w:rsidRDefault="006337CE" w:rsidP="006337CE">
      <w:pPr>
        <w:widowControl/>
        <w:jc w:val="left"/>
        <w:rPr>
          <w:rFonts w:ascii="Times New Roman" w:eastAsia="SimSun" w:hAnsi="Times New Roman" w:cs="Times New Roman"/>
          <w:color w:val="1F497D"/>
          <w:kern w:val="0"/>
          <w:sz w:val="22"/>
        </w:rPr>
      </w:pPr>
    </w:p>
    <w:p w14:paraId="47137E32" w14:textId="5C2B22E4"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Zhang</w:t>
      </w:r>
      <w:r w:rsidRPr="0033750C">
        <w:rPr>
          <w:rFonts w:ascii="Times New Roman" w:eastAsia="SimSun" w:hAnsi="Times New Roman" w:cs="Times New Roman"/>
          <w:color w:val="1F497D"/>
          <w:kern w:val="0"/>
          <w:sz w:val="22"/>
        </w:rPr>
        <w:t>,</w:t>
      </w:r>
    </w:p>
    <w:p w14:paraId="51DD2472" w14:textId="77777777" w:rsidR="006337CE" w:rsidRPr="0033750C" w:rsidRDefault="006337CE" w:rsidP="006337CE">
      <w:pPr>
        <w:widowControl/>
        <w:ind w:firstLine="420"/>
        <w:jc w:val="left"/>
        <w:rPr>
          <w:rFonts w:ascii="Times New Roman" w:eastAsia="SimSun" w:hAnsi="Times New Roman" w:cs="Times New Roman"/>
          <w:color w:val="1F497D"/>
          <w:kern w:val="0"/>
          <w:sz w:val="22"/>
        </w:rPr>
      </w:pPr>
    </w:p>
    <w:p w14:paraId="2BCC12EA"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I hope this email finds you well. My name is Liuchao </w:t>
      </w:r>
      <w:proofErr w:type="spellStart"/>
      <w:r w:rsidRPr="006337CE">
        <w:rPr>
          <w:rFonts w:ascii="Times New Roman" w:eastAsia="SimSun" w:hAnsi="Times New Roman" w:cs="Times New Roman"/>
          <w:color w:val="1F497D"/>
          <w:kern w:val="0"/>
          <w:sz w:val="22"/>
        </w:rPr>
        <w:t>Jin,</w:t>
      </w:r>
      <w:proofErr w:type="spellEnd"/>
      <w:r w:rsidRPr="006337CE">
        <w:rPr>
          <w:rFonts w:ascii="Times New Roman" w:eastAsia="SimSun" w:hAnsi="Times New Roman" w:cs="Times New Roman"/>
          <w:color w:val="1F497D"/>
          <w:kern w:val="0"/>
          <w:sz w:val="22"/>
        </w:rPr>
        <w:t xml:space="preserve">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24"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w:t>
      </w:r>
      <w:proofErr w:type="spellStart"/>
      <w:r w:rsidRPr="006337CE">
        <w:rPr>
          <w:rFonts w:ascii="Times New Roman" w:eastAsia="SimSun" w:hAnsi="Times New Roman" w:cs="Times New Roman"/>
          <w:color w:val="1F497D"/>
          <w:kern w:val="0"/>
          <w:sz w:val="22"/>
        </w:rPr>
        <w:t>SUSTech</w:t>
      </w:r>
      <w:proofErr w:type="spellEnd"/>
      <w:r w:rsidRPr="006337CE">
        <w:rPr>
          <w:rFonts w:ascii="Times New Roman" w:eastAsia="SimSun" w:hAnsi="Times New Roman" w:cs="Times New Roman"/>
          <w:color w:val="1F497D"/>
          <w:kern w:val="0"/>
          <w:sz w:val="22"/>
        </w:rPr>
        <w:t>),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4EFE6B41"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11658B10"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7F948E3F"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0121F1E3"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0E4953A1"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2E1A09E1" w14:textId="77777777" w:rsid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Thank you very much for considering this visit. We are looking forward to the possibility of this academic exchange. </w:t>
      </w:r>
      <w:proofErr w:type="gramStart"/>
      <w:r w:rsidRPr="006337CE">
        <w:rPr>
          <w:rFonts w:ascii="Times New Roman" w:eastAsia="SimSun" w:hAnsi="Times New Roman" w:cs="Times New Roman"/>
          <w:color w:val="1F497D"/>
          <w:kern w:val="0"/>
          <w:sz w:val="22"/>
        </w:rPr>
        <w:t>And also</w:t>
      </w:r>
      <w:proofErr w:type="gramEnd"/>
      <w:r w:rsidRPr="006337CE">
        <w:rPr>
          <w:rFonts w:ascii="Times New Roman" w:eastAsia="SimSun" w:hAnsi="Times New Roman" w:cs="Times New Roman"/>
          <w:color w:val="1F497D"/>
          <w:kern w:val="0"/>
          <w:sz w:val="22"/>
        </w:rPr>
        <w:t>, welcome to the seminar on Dec. 19 if you are interested in.</w:t>
      </w:r>
    </w:p>
    <w:p w14:paraId="37F9B92B" w14:textId="77777777" w:rsidR="006337CE" w:rsidRDefault="006337CE" w:rsidP="006337CE">
      <w:pPr>
        <w:widowControl/>
        <w:ind w:firstLine="420"/>
        <w:jc w:val="left"/>
        <w:rPr>
          <w:rFonts w:ascii="Times New Roman" w:eastAsia="SimSun" w:hAnsi="Times New Roman" w:cs="Times New Roman"/>
          <w:color w:val="1F497D"/>
          <w:kern w:val="0"/>
          <w:sz w:val="22"/>
        </w:rPr>
      </w:pPr>
    </w:p>
    <w:p w14:paraId="02418034" w14:textId="77777777"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5DFF0F5" w14:textId="77777777" w:rsidR="006337CE"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E8C528" w14:textId="77777777" w:rsidR="006337CE" w:rsidRDefault="006337CE" w:rsidP="006337CE">
      <w:pPr>
        <w:widowControl/>
        <w:jc w:val="left"/>
        <w:rPr>
          <w:rFonts w:ascii="Times New Roman" w:eastAsia="SimSun" w:hAnsi="Times New Roman" w:cs="Times New Roman"/>
          <w:color w:val="1F497D"/>
          <w:kern w:val="0"/>
          <w:sz w:val="22"/>
        </w:rPr>
      </w:pPr>
    </w:p>
    <w:p w14:paraId="79016F30" w14:textId="77777777" w:rsidR="006337CE" w:rsidRDefault="006337CE" w:rsidP="006337CE">
      <w:pPr>
        <w:widowControl/>
        <w:jc w:val="left"/>
        <w:rPr>
          <w:rFonts w:ascii="Times New Roman" w:eastAsia="SimSun" w:hAnsi="Times New Roman" w:cs="Times New Roman"/>
          <w:color w:val="1F497D"/>
          <w:kern w:val="0"/>
          <w:sz w:val="22"/>
        </w:rPr>
      </w:pPr>
    </w:p>
    <w:p w14:paraId="30FC2251" w14:textId="2AE0469B"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Zhang</w:t>
      </w:r>
      <w:r w:rsidRPr="0033750C">
        <w:rPr>
          <w:rFonts w:ascii="Times New Roman" w:eastAsia="SimSun" w:hAnsi="Times New Roman" w:cs="Times New Roman"/>
          <w:color w:val="1F497D"/>
          <w:kern w:val="0"/>
          <w:sz w:val="22"/>
        </w:rPr>
        <w:t>,</w:t>
      </w:r>
    </w:p>
    <w:p w14:paraId="53BD3ED7" w14:textId="77777777" w:rsidR="006337CE" w:rsidRPr="0033750C" w:rsidRDefault="006337CE" w:rsidP="006337CE">
      <w:pPr>
        <w:widowControl/>
        <w:ind w:firstLine="420"/>
        <w:jc w:val="left"/>
        <w:rPr>
          <w:rFonts w:ascii="Times New Roman" w:eastAsia="SimSun" w:hAnsi="Times New Roman" w:cs="Times New Roman"/>
          <w:color w:val="1F497D"/>
          <w:kern w:val="0"/>
          <w:sz w:val="22"/>
        </w:rPr>
      </w:pPr>
    </w:p>
    <w:p w14:paraId="51277B8D" w14:textId="303513C9"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I hope this email finds you well. My name is Liuchao </w:t>
      </w:r>
      <w:proofErr w:type="spellStart"/>
      <w:r w:rsidRPr="006337CE">
        <w:rPr>
          <w:rFonts w:ascii="Times New Roman" w:eastAsia="SimSun" w:hAnsi="Times New Roman" w:cs="Times New Roman"/>
          <w:color w:val="1F497D"/>
          <w:kern w:val="0"/>
          <w:sz w:val="22"/>
        </w:rPr>
        <w:t>Jin,</w:t>
      </w:r>
      <w:proofErr w:type="spellEnd"/>
      <w:r w:rsidRPr="006337CE">
        <w:rPr>
          <w:rFonts w:ascii="Times New Roman" w:eastAsia="SimSun" w:hAnsi="Times New Roman" w:cs="Times New Roman"/>
          <w:color w:val="1F497D"/>
          <w:kern w:val="0"/>
          <w:sz w:val="22"/>
        </w:rPr>
        <w:t xml:space="preserve">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25"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w:t>
      </w:r>
      <w:proofErr w:type="spellStart"/>
      <w:r w:rsidRPr="006337CE">
        <w:rPr>
          <w:rFonts w:ascii="Times New Roman" w:eastAsia="SimSun" w:hAnsi="Times New Roman" w:cs="Times New Roman"/>
          <w:color w:val="1F497D"/>
          <w:kern w:val="0"/>
          <w:sz w:val="22"/>
        </w:rPr>
        <w:t>SUSTech</w:t>
      </w:r>
      <w:proofErr w:type="spellEnd"/>
      <w:r w:rsidRPr="006337CE">
        <w:rPr>
          <w:rFonts w:ascii="Times New Roman" w:eastAsia="SimSun" w:hAnsi="Times New Roman" w:cs="Times New Roman"/>
          <w:color w:val="1F497D"/>
          <w:kern w:val="0"/>
          <w:sz w:val="22"/>
        </w:rPr>
        <w:t>),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72BBB765"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2677A277" w14:textId="7C5FA41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56A083F9"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66F3D201"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lastRenderedPageBreak/>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32CC5571"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1A36D52C" w14:textId="63F6AB29" w:rsid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Thank you very much for considering this visit. We are looking forward to the possibility of this academic exchange. </w:t>
      </w:r>
      <w:proofErr w:type="gramStart"/>
      <w:r w:rsidRPr="006337CE">
        <w:rPr>
          <w:rFonts w:ascii="Times New Roman" w:eastAsia="SimSun" w:hAnsi="Times New Roman" w:cs="Times New Roman"/>
          <w:color w:val="1F497D"/>
          <w:kern w:val="0"/>
          <w:sz w:val="22"/>
        </w:rPr>
        <w:t>And also</w:t>
      </w:r>
      <w:proofErr w:type="gramEnd"/>
      <w:r w:rsidRPr="006337CE">
        <w:rPr>
          <w:rFonts w:ascii="Times New Roman" w:eastAsia="SimSun" w:hAnsi="Times New Roman" w:cs="Times New Roman"/>
          <w:color w:val="1F497D"/>
          <w:kern w:val="0"/>
          <w:sz w:val="22"/>
        </w:rPr>
        <w:t>, welcome to the seminar on Dec. 19 if you are interested in.</w:t>
      </w:r>
    </w:p>
    <w:p w14:paraId="75B64D07" w14:textId="77777777" w:rsidR="006337CE" w:rsidRDefault="006337CE" w:rsidP="006337CE">
      <w:pPr>
        <w:widowControl/>
        <w:ind w:firstLine="420"/>
        <w:jc w:val="left"/>
        <w:rPr>
          <w:rFonts w:ascii="Times New Roman" w:eastAsia="SimSun" w:hAnsi="Times New Roman" w:cs="Times New Roman"/>
          <w:color w:val="1F497D"/>
          <w:kern w:val="0"/>
          <w:sz w:val="22"/>
        </w:rPr>
      </w:pPr>
    </w:p>
    <w:p w14:paraId="449CC1BD" w14:textId="77777777"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CC157CF" w14:textId="77777777" w:rsidR="006337CE"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6C2280" w14:textId="77777777" w:rsidR="006337CE" w:rsidRDefault="006337CE" w:rsidP="00D42488">
      <w:pPr>
        <w:widowControl/>
        <w:jc w:val="left"/>
        <w:rPr>
          <w:rFonts w:ascii="Times New Roman" w:eastAsia="SimSun" w:hAnsi="Times New Roman" w:cs="Times New Roman"/>
          <w:color w:val="1F497D"/>
          <w:kern w:val="0"/>
          <w:sz w:val="22"/>
        </w:rPr>
      </w:pPr>
    </w:p>
    <w:p w14:paraId="023E7431" w14:textId="77777777" w:rsidR="006337CE" w:rsidRDefault="006337CE" w:rsidP="00D42488">
      <w:pPr>
        <w:widowControl/>
        <w:jc w:val="left"/>
        <w:rPr>
          <w:rFonts w:ascii="Times New Roman" w:eastAsia="SimSun" w:hAnsi="Times New Roman" w:cs="Times New Roman"/>
          <w:color w:val="1F497D"/>
          <w:kern w:val="0"/>
          <w:sz w:val="22"/>
        </w:rPr>
      </w:pPr>
    </w:p>
    <w:p w14:paraId="44D83FD4" w14:textId="4D74506E" w:rsidR="00D42488" w:rsidRPr="00D42488" w:rsidRDefault="00D42488" w:rsidP="00D42488">
      <w:pPr>
        <w:widowControl/>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尊敬的主办单位：</w:t>
      </w:r>
    </w:p>
    <w:p w14:paraId="37159244" w14:textId="77777777" w:rsidR="00D42488" w:rsidRDefault="00D42488" w:rsidP="00D4248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519903E8" w14:textId="77777777" w:rsidR="00D42488" w:rsidRPr="00D42488" w:rsidRDefault="00D42488" w:rsidP="00D42488">
      <w:pPr>
        <w:widowControl/>
        <w:ind w:firstLine="42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感谢您们的邀请，我非常荣幸能够参加</w:t>
      </w:r>
      <w:r w:rsidRPr="00D42488">
        <w:rPr>
          <w:rFonts w:ascii="Times New Roman" w:eastAsia="SimSun" w:hAnsi="Times New Roman" w:cs="Times New Roman"/>
          <w:color w:val="1F497D"/>
          <w:kern w:val="0"/>
          <w:sz w:val="22"/>
        </w:rPr>
        <w:t>2023</w:t>
      </w:r>
      <w:r w:rsidRPr="00D42488">
        <w:rPr>
          <w:rFonts w:ascii="Times New Roman" w:eastAsia="SimSun" w:hAnsi="Times New Roman" w:cs="Times New Roman"/>
          <w:color w:val="1F497D"/>
          <w:kern w:val="0"/>
          <w:sz w:val="22"/>
        </w:rPr>
        <w:t>重庆国际人才交流大会，特别是海内外博士离岸创新创业项目洽谈会。在此，我确认收到您发来的参会邀请，并会按时参加。</w:t>
      </w:r>
    </w:p>
    <w:p w14:paraId="7637C6E0"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为了确保顺利参会，所需材料</w:t>
      </w:r>
      <w:r>
        <w:rPr>
          <w:rFonts w:ascii="Times New Roman" w:eastAsia="SimSun" w:hAnsi="Times New Roman" w:cs="Times New Roman" w:hint="eastAsia"/>
          <w:color w:val="1F497D"/>
          <w:kern w:val="0"/>
          <w:sz w:val="22"/>
        </w:rPr>
        <w:t>已附在这封邮件中，文件包含</w:t>
      </w:r>
      <w:r w:rsidRPr="00D42488">
        <w:rPr>
          <w:rFonts w:ascii="Times New Roman" w:eastAsia="SimSun" w:hAnsi="Times New Roman" w:cs="Times New Roman"/>
          <w:color w:val="1F497D"/>
          <w:kern w:val="0"/>
          <w:sz w:val="22"/>
        </w:rPr>
        <w:t>：</w:t>
      </w:r>
    </w:p>
    <w:p w14:paraId="54D57948" w14:textId="42B56CC3"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博士研究生学历证明材料（</w:t>
      </w:r>
      <w:r>
        <w:rPr>
          <w:rFonts w:ascii="Times New Roman" w:eastAsia="SimSun" w:hAnsi="Times New Roman" w:cs="Times New Roman" w:hint="eastAsia"/>
          <w:color w:val="1F497D"/>
          <w:kern w:val="0"/>
          <w:sz w:val="22"/>
        </w:rPr>
        <w:t>学生证</w:t>
      </w:r>
      <w:r w:rsidRPr="00D42488">
        <w:rPr>
          <w:rFonts w:ascii="Times New Roman" w:eastAsia="SimSun" w:hAnsi="Times New Roman" w:cs="Times New Roman"/>
          <w:color w:val="1F497D"/>
          <w:kern w:val="0"/>
          <w:sz w:val="22"/>
        </w:rPr>
        <w:t>）</w:t>
      </w:r>
    </w:p>
    <w:p w14:paraId="1C9AAD61" w14:textId="77777777"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填写后的《海内外博士离岸创新创业项目洽谈会参会回执》</w:t>
      </w:r>
    </w:p>
    <w:p w14:paraId="74FA1D21" w14:textId="77777777"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一张</w:t>
      </w:r>
      <w:r w:rsidRPr="00D42488">
        <w:rPr>
          <w:rFonts w:ascii="Times New Roman" w:eastAsia="SimSun" w:hAnsi="Times New Roman" w:cs="Times New Roman"/>
          <w:color w:val="1F497D"/>
          <w:kern w:val="0"/>
          <w:sz w:val="22"/>
        </w:rPr>
        <w:t>2</w:t>
      </w:r>
      <w:r w:rsidRPr="00D42488">
        <w:rPr>
          <w:rFonts w:ascii="Times New Roman" w:eastAsia="SimSun" w:hAnsi="Times New Roman" w:cs="Times New Roman"/>
          <w:color w:val="1F497D"/>
          <w:kern w:val="0"/>
          <w:sz w:val="22"/>
        </w:rPr>
        <w:t>寸白底证件照（</w:t>
      </w:r>
      <w:r w:rsidRPr="00D42488">
        <w:rPr>
          <w:rFonts w:ascii="Times New Roman" w:eastAsia="SimSun" w:hAnsi="Times New Roman" w:cs="Times New Roman"/>
          <w:color w:val="1F497D"/>
          <w:kern w:val="0"/>
          <w:sz w:val="22"/>
        </w:rPr>
        <w:t>300</w:t>
      </w:r>
      <w:r w:rsidRPr="00D42488">
        <w:rPr>
          <w:rFonts w:ascii="Times New Roman" w:eastAsia="SimSun" w:hAnsi="Times New Roman" w:cs="Times New Roman"/>
          <w:color w:val="1F497D"/>
          <w:kern w:val="0"/>
          <w:sz w:val="22"/>
        </w:rPr>
        <w:t>像素以上，尺寸两寸，大小</w:t>
      </w:r>
      <w:r w:rsidRPr="00D42488">
        <w:rPr>
          <w:rFonts w:ascii="Times New Roman" w:eastAsia="SimSun" w:hAnsi="Times New Roman" w:cs="Times New Roman"/>
          <w:color w:val="1F497D"/>
          <w:kern w:val="0"/>
          <w:sz w:val="22"/>
        </w:rPr>
        <w:t>2M</w:t>
      </w:r>
      <w:r w:rsidRPr="00D42488">
        <w:rPr>
          <w:rFonts w:ascii="Times New Roman" w:eastAsia="SimSun" w:hAnsi="Times New Roman" w:cs="Times New Roman"/>
          <w:color w:val="1F497D"/>
          <w:kern w:val="0"/>
          <w:sz w:val="22"/>
        </w:rPr>
        <w:t>以内）</w:t>
      </w:r>
    </w:p>
    <w:p w14:paraId="3A3C725A"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我已经阅读了关于活动交通报销的注意事项，并会按照规定提供相关信息以便报销。</w:t>
      </w:r>
    </w:p>
    <w:p w14:paraId="3BFBA7CF"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再次感谢您的邀请，期待在大会上与各位专业人士和企业家进行深入交流。如果有任何需要进一步确认的事项，请随时与我联系。</w:t>
      </w:r>
    </w:p>
    <w:p w14:paraId="4061841F" w14:textId="2FCFCBA1" w:rsidR="00D42488" w:rsidRDefault="00D42488" w:rsidP="00D42488">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马千懿</w:t>
      </w:r>
    </w:p>
    <w:p w14:paraId="78165D85" w14:textId="77777777" w:rsidR="00D42488" w:rsidRPr="00D42488" w:rsidRDefault="00D42488" w:rsidP="00D42488">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2</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9</w:t>
      </w:r>
      <w:r>
        <w:rPr>
          <w:rFonts w:ascii="Times New Roman" w:eastAsia="SimSun" w:hAnsi="Times New Roman" w:cs="Times New Roman" w:hint="eastAsia"/>
          <w:color w:val="1F497D"/>
          <w:kern w:val="0"/>
          <w:sz w:val="22"/>
        </w:rPr>
        <w:t>日</w:t>
      </w:r>
    </w:p>
    <w:p w14:paraId="40140ADA" w14:textId="77777777" w:rsidR="00D42488" w:rsidRDefault="00D42488" w:rsidP="00D42488">
      <w:pPr>
        <w:widowControl/>
        <w:jc w:val="left"/>
        <w:rPr>
          <w:rFonts w:ascii="Times New Roman" w:eastAsia="SimSun" w:hAnsi="Times New Roman" w:cs="Times New Roman"/>
          <w:color w:val="1F497D"/>
          <w:kern w:val="0"/>
          <w:sz w:val="22"/>
        </w:rPr>
      </w:pPr>
    </w:p>
    <w:p w14:paraId="4ECDB652" w14:textId="77777777" w:rsidR="00D42488" w:rsidRDefault="00D42488" w:rsidP="00D42488">
      <w:pPr>
        <w:widowControl/>
        <w:jc w:val="left"/>
        <w:rPr>
          <w:rFonts w:ascii="Times New Roman" w:eastAsia="SimSun" w:hAnsi="Times New Roman" w:cs="Times New Roman"/>
          <w:color w:val="1F497D"/>
          <w:kern w:val="0"/>
          <w:sz w:val="22"/>
        </w:rPr>
      </w:pPr>
    </w:p>
    <w:p w14:paraId="4F750F82" w14:textId="5BF13010" w:rsidR="00D42488" w:rsidRPr="00D42488" w:rsidRDefault="00D42488" w:rsidP="00D42488">
      <w:pPr>
        <w:widowControl/>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尊敬的主办单位：</w:t>
      </w:r>
    </w:p>
    <w:p w14:paraId="106F4861" w14:textId="0F287FB1" w:rsidR="00D42488" w:rsidRDefault="00D42488" w:rsidP="00D4248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58E0E0CA" w14:textId="7C5628FC" w:rsidR="00D42488" w:rsidRPr="00D42488" w:rsidRDefault="00D42488" w:rsidP="00D42488">
      <w:pPr>
        <w:widowControl/>
        <w:ind w:firstLine="42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感谢您们的邀请，我非常荣幸能够参加</w:t>
      </w:r>
      <w:r w:rsidRPr="00D42488">
        <w:rPr>
          <w:rFonts w:ascii="Times New Roman" w:eastAsia="SimSun" w:hAnsi="Times New Roman" w:cs="Times New Roman"/>
          <w:color w:val="1F497D"/>
          <w:kern w:val="0"/>
          <w:sz w:val="22"/>
        </w:rPr>
        <w:t>2023</w:t>
      </w:r>
      <w:r w:rsidRPr="00D42488">
        <w:rPr>
          <w:rFonts w:ascii="Times New Roman" w:eastAsia="SimSun" w:hAnsi="Times New Roman" w:cs="Times New Roman"/>
          <w:color w:val="1F497D"/>
          <w:kern w:val="0"/>
          <w:sz w:val="22"/>
        </w:rPr>
        <w:t>重庆国际人才交流大会，特别是海内外博士离岸创新创业项目洽谈会。在此，我确认收到您发来的参会邀请，并会按时参加。</w:t>
      </w:r>
    </w:p>
    <w:p w14:paraId="461C9B2C" w14:textId="2801BE9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为了确保顺利参会，所需材料</w:t>
      </w:r>
      <w:r>
        <w:rPr>
          <w:rFonts w:ascii="Times New Roman" w:eastAsia="SimSun" w:hAnsi="Times New Roman" w:cs="Times New Roman" w:hint="eastAsia"/>
          <w:color w:val="1F497D"/>
          <w:kern w:val="0"/>
          <w:sz w:val="22"/>
        </w:rPr>
        <w:t>已附在这封邮件中，文件包含</w:t>
      </w:r>
      <w:r w:rsidRPr="00D42488">
        <w:rPr>
          <w:rFonts w:ascii="Times New Roman" w:eastAsia="SimSun" w:hAnsi="Times New Roman" w:cs="Times New Roman"/>
          <w:color w:val="1F497D"/>
          <w:kern w:val="0"/>
          <w:sz w:val="22"/>
        </w:rPr>
        <w:t>：</w:t>
      </w:r>
    </w:p>
    <w:p w14:paraId="5279AF24" w14:textId="6135DF4A"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博士研究生学历证明材料（在读证明）</w:t>
      </w:r>
    </w:p>
    <w:p w14:paraId="2140CED9" w14:textId="77777777"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填写后的《海内外博士离岸创新创业项目洽谈会参会回执》</w:t>
      </w:r>
    </w:p>
    <w:p w14:paraId="4E4C1B58" w14:textId="77777777"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一张</w:t>
      </w:r>
      <w:r w:rsidRPr="00D42488">
        <w:rPr>
          <w:rFonts w:ascii="Times New Roman" w:eastAsia="SimSun" w:hAnsi="Times New Roman" w:cs="Times New Roman"/>
          <w:color w:val="1F497D"/>
          <w:kern w:val="0"/>
          <w:sz w:val="22"/>
        </w:rPr>
        <w:t>2</w:t>
      </w:r>
      <w:r w:rsidRPr="00D42488">
        <w:rPr>
          <w:rFonts w:ascii="Times New Roman" w:eastAsia="SimSun" w:hAnsi="Times New Roman" w:cs="Times New Roman"/>
          <w:color w:val="1F497D"/>
          <w:kern w:val="0"/>
          <w:sz w:val="22"/>
        </w:rPr>
        <w:t>寸白底证件照（</w:t>
      </w:r>
      <w:r w:rsidRPr="00D42488">
        <w:rPr>
          <w:rFonts w:ascii="Times New Roman" w:eastAsia="SimSun" w:hAnsi="Times New Roman" w:cs="Times New Roman"/>
          <w:color w:val="1F497D"/>
          <w:kern w:val="0"/>
          <w:sz w:val="22"/>
        </w:rPr>
        <w:t>300</w:t>
      </w:r>
      <w:r w:rsidRPr="00D42488">
        <w:rPr>
          <w:rFonts w:ascii="Times New Roman" w:eastAsia="SimSun" w:hAnsi="Times New Roman" w:cs="Times New Roman"/>
          <w:color w:val="1F497D"/>
          <w:kern w:val="0"/>
          <w:sz w:val="22"/>
        </w:rPr>
        <w:t>像素以上，尺寸两寸，大小</w:t>
      </w:r>
      <w:r w:rsidRPr="00D42488">
        <w:rPr>
          <w:rFonts w:ascii="Times New Roman" w:eastAsia="SimSun" w:hAnsi="Times New Roman" w:cs="Times New Roman"/>
          <w:color w:val="1F497D"/>
          <w:kern w:val="0"/>
          <w:sz w:val="22"/>
        </w:rPr>
        <w:t>2M</w:t>
      </w:r>
      <w:r w:rsidRPr="00D42488">
        <w:rPr>
          <w:rFonts w:ascii="Times New Roman" w:eastAsia="SimSun" w:hAnsi="Times New Roman" w:cs="Times New Roman"/>
          <w:color w:val="1F497D"/>
          <w:kern w:val="0"/>
          <w:sz w:val="22"/>
        </w:rPr>
        <w:t>以内）</w:t>
      </w:r>
    </w:p>
    <w:p w14:paraId="58C1E7DE"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我已经阅读了关于活动交通报销的注意事项，并会按照规定提供相关信息以便报销。</w:t>
      </w:r>
    </w:p>
    <w:p w14:paraId="21E914E1"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再次感谢您的邀请，期待在大会上与各位专业人士和企业家进行深入交流。如果有任何需要进一步确认的事项，请随时与我联系。</w:t>
      </w:r>
    </w:p>
    <w:p w14:paraId="088BC37D" w14:textId="7075279C" w:rsidR="00D42488" w:rsidRDefault="00D42488" w:rsidP="00D42488">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3D3E66A6" w14:textId="63B00149" w:rsidR="00D42488" w:rsidRPr="00D42488" w:rsidRDefault="00D42488" w:rsidP="00D42488">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lastRenderedPageBreak/>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2</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9</w:t>
      </w:r>
      <w:r>
        <w:rPr>
          <w:rFonts w:ascii="Times New Roman" w:eastAsia="SimSun" w:hAnsi="Times New Roman" w:cs="Times New Roman" w:hint="eastAsia"/>
          <w:color w:val="1F497D"/>
          <w:kern w:val="0"/>
          <w:sz w:val="22"/>
        </w:rPr>
        <w:t>日</w:t>
      </w:r>
    </w:p>
    <w:p w14:paraId="0052BF86" w14:textId="77777777" w:rsidR="00D42488" w:rsidRDefault="00D42488" w:rsidP="00264CFD">
      <w:pPr>
        <w:widowControl/>
        <w:jc w:val="left"/>
        <w:rPr>
          <w:rFonts w:ascii="Times New Roman" w:eastAsia="SimSun" w:hAnsi="Times New Roman" w:cs="Times New Roman"/>
          <w:color w:val="1F497D"/>
          <w:kern w:val="0"/>
          <w:sz w:val="22"/>
        </w:rPr>
      </w:pPr>
    </w:p>
    <w:p w14:paraId="2E2A7DBF" w14:textId="77777777" w:rsidR="00D42488" w:rsidRDefault="00D42488" w:rsidP="00264CFD">
      <w:pPr>
        <w:widowControl/>
        <w:jc w:val="left"/>
        <w:rPr>
          <w:rFonts w:ascii="Times New Roman" w:eastAsia="SimSun" w:hAnsi="Times New Roman" w:cs="Times New Roman"/>
          <w:color w:val="1F497D"/>
          <w:kern w:val="0"/>
          <w:sz w:val="22"/>
        </w:rPr>
      </w:pPr>
    </w:p>
    <w:p w14:paraId="2151BB78" w14:textId="018A3546" w:rsidR="00264CFD" w:rsidRPr="0033750C" w:rsidRDefault="00264CFD" w:rsidP="00264C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w:t>
      </w:r>
      <w:r>
        <w:rPr>
          <w:rFonts w:ascii="Times New Roman" w:eastAsia="SimSun" w:hAnsi="Times New Roman" w:cs="Times New Roman"/>
          <w:color w:val="1F497D"/>
          <w:kern w:val="0"/>
          <w:sz w:val="22"/>
        </w:rPr>
        <w:t>s. Wong</w:t>
      </w:r>
      <w:r w:rsidRPr="0033750C">
        <w:rPr>
          <w:rFonts w:ascii="Times New Roman" w:eastAsia="SimSun" w:hAnsi="Times New Roman" w:cs="Times New Roman"/>
          <w:color w:val="1F497D"/>
          <w:kern w:val="0"/>
          <w:sz w:val="22"/>
        </w:rPr>
        <w:t>,</w:t>
      </w:r>
    </w:p>
    <w:p w14:paraId="57919BE5" w14:textId="77777777" w:rsidR="00264CFD" w:rsidRPr="0033750C" w:rsidRDefault="00264CFD" w:rsidP="00264CFD">
      <w:pPr>
        <w:widowControl/>
        <w:ind w:firstLine="420"/>
        <w:jc w:val="left"/>
        <w:rPr>
          <w:rFonts w:ascii="Times New Roman" w:eastAsia="SimSun" w:hAnsi="Times New Roman" w:cs="Times New Roman"/>
          <w:color w:val="1F497D"/>
          <w:kern w:val="0"/>
          <w:sz w:val="22"/>
        </w:rPr>
      </w:pPr>
    </w:p>
    <w:p w14:paraId="06E0E814" w14:textId="355C6509" w:rsidR="00264CFD" w:rsidRDefault="00264CFD" w:rsidP="00264CFD">
      <w:pPr>
        <w:widowControl/>
        <w:ind w:firstLine="420"/>
        <w:jc w:val="left"/>
        <w:rPr>
          <w:rFonts w:ascii="Times New Roman" w:eastAsia="SimSun" w:hAnsi="Times New Roman" w:cs="Times New Roman"/>
          <w:color w:val="1F497D"/>
          <w:kern w:val="0"/>
          <w:sz w:val="22"/>
        </w:rPr>
      </w:pPr>
      <w:r w:rsidRPr="00264CFD">
        <w:rPr>
          <w:rFonts w:ascii="Times New Roman" w:eastAsia="SimSun" w:hAnsi="Times New Roman" w:cs="Times New Roman"/>
          <w:color w:val="1F497D"/>
          <w:kern w:val="0"/>
          <w:sz w:val="22"/>
        </w:rPr>
        <w:t xml:space="preserve">No problem at </w:t>
      </w:r>
      <w:proofErr w:type="gramStart"/>
      <w:r w:rsidRPr="00264CFD">
        <w:rPr>
          <w:rFonts w:ascii="Times New Roman" w:eastAsia="SimSun" w:hAnsi="Times New Roman" w:cs="Times New Roman"/>
          <w:color w:val="1F497D"/>
          <w:kern w:val="0"/>
          <w:sz w:val="22"/>
        </w:rPr>
        <w:t>all, and</w:t>
      </w:r>
      <w:proofErr w:type="gramEnd"/>
      <w:r w:rsidRPr="00264CFD">
        <w:rPr>
          <w:rFonts w:ascii="Times New Roman" w:eastAsia="SimSun" w:hAnsi="Times New Roman" w:cs="Times New Roman"/>
          <w:color w:val="1F497D"/>
          <w:kern w:val="0"/>
          <w:sz w:val="22"/>
        </w:rPr>
        <w:t xml:space="preserve"> thank you for the quick update. I appreciate your prompt attention to the matter.</w:t>
      </w:r>
    </w:p>
    <w:p w14:paraId="00A5E655" w14:textId="77777777" w:rsidR="00264CFD" w:rsidRPr="00264CFD" w:rsidRDefault="00264CFD" w:rsidP="00264CFD">
      <w:pPr>
        <w:widowControl/>
        <w:ind w:firstLine="420"/>
        <w:jc w:val="left"/>
        <w:rPr>
          <w:rFonts w:ascii="Times New Roman" w:eastAsia="SimSun" w:hAnsi="Times New Roman" w:cs="Times New Roman"/>
          <w:color w:val="1F497D"/>
          <w:kern w:val="0"/>
          <w:sz w:val="22"/>
        </w:rPr>
      </w:pPr>
    </w:p>
    <w:p w14:paraId="0F7A539A" w14:textId="62ECEE02" w:rsidR="00264CFD" w:rsidRDefault="00264CFD" w:rsidP="00264CFD">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Have</w:t>
      </w:r>
      <w:r>
        <w:rPr>
          <w:rFonts w:ascii="Times New Roman" w:eastAsia="SimSun" w:hAnsi="Times New Roman" w:cs="Times New Roman"/>
          <w:color w:val="1F497D"/>
          <w:kern w:val="0"/>
          <w:sz w:val="22"/>
        </w:rPr>
        <w:t xml:space="preserve"> a good day!</w:t>
      </w:r>
    </w:p>
    <w:p w14:paraId="7CBE8E0C" w14:textId="77777777" w:rsidR="00264CFD" w:rsidRDefault="00264CFD" w:rsidP="00264CFD">
      <w:pPr>
        <w:widowControl/>
        <w:ind w:firstLine="420"/>
        <w:jc w:val="left"/>
        <w:rPr>
          <w:rFonts w:ascii="Times New Roman" w:eastAsia="SimSun" w:hAnsi="Times New Roman" w:cs="Times New Roman"/>
          <w:color w:val="1F497D"/>
          <w:kern w:val="0"/>
          <w:sz w:val="22"/>
        </w:rPr>
      </w:pPr>
    </w:p>
    <w:p w14:paraId="62E5FBFB" w14:textId="77777777" w:rsidR="00264CFD" w:rsidRPr="0033750C" w:rsidRDefault="00264CFD" w:rsidP="00264C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C00BF80" w14:textId="77777777" w:rsidR="00264CFD" w:rsidRDefault="00264CFD" w:rsidP="00264C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230497" w14:textId="77777777" w:rsidR="00264CFD" w:rsidRDefault="00264CFD" w:rsidP="00F12EE5">
      <w:pPr>
        <w:widowControl/>
        <w:jc w:val="left"/>
        <w:rPr>
          <w:rFonts w:ascii="Times New Roman" w:eastAsia="SimSun" w:hAnsi="Times New Roman" w:cs="Times New Roman"/>
          <w:color w:val="1F497D"/>
          <w:kern w:val="0"/>
          <w:sz w:val="22"/>
        </w:rPr>
      </w:pPr>
    </w:p>
    <w:p w14:paraId="216E58CF" w14:textId="77777777" w:rsidR="00264CFD" w:rsidRDefault="00264CFD" w:rsidP="00F12EE5">
      <w:pPr>
        <w:widowControl/>
        <w:jc w:val="left"/>
        <w:rPr>
          <w:rFonts w:ascii="Times New Roman" w:eastAsia="SimSun" w:hAnsi="Times New Roman" w:cs="Times New Roman"/>
          <w:color w:val="1F497D"/>
          <w:kern w:val="0"/>
          <w:sz w:val="22"/>
        </w:rPr>
      </w:pPr>
    </w:p>
    <w:p w14:paraId="06A2AA54" w14:textId="3273D991" w:rsidR="00F12EE5" w:rsidRPr="0033750C" w:rsidRDefault="00F12EE5" w:rsidP="00F12E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w:t>
      </w:r>
      <w:r>
        <w:rPr>
          <w:rFonts w:ascii="Times New Roman" w:eastAsia="SimSun" w:hAnsi="Times New Roman" w:cs="Times New Roman"/>
          <w:color w:val="1F497D"/>
          <w:kern w:val="0"/>
          <w:sz w:val="22"/>
        </w:rPr>
        <w:t>s. Wong</w:t>
      </w:r>
      <w:r w:rsidRPr="0033750C">
        <w:rPr>
          <w:rFonts w:ascii="Times New Roman" w:eastAsia="SimSun" w:hAnsi="Times New Roman" w:cs="Times New Roman"/>
          <w:color w:val="1F497D"/>
          <w:kern w:val="0"/>
          <w:sz w:val="22"/>
        </w:rPr>
        <w:t>,</w:t>
      </w:r>
    </w:p>
    <w:p w14:paraId="296D16EF" w14:textId="77777777" w:rsidR="00F12EE5" w:rsidRPr="0033750C" w:rsidRDefault="00F12EE5" w:rsidP="00F12EE5">
      <w:pPr>
        <w:widowControl/>
        <w:ind w:firstLine="420"/>
        <w:jc w:val="left"/>
        <w:rPr>
          <w:rFonts w:ascii="Times New Roman" w:eastAsia="SimSun" w:hAnsi="Times New Roman" w:cs="Times New Roman"/>
          <w:color w:val="1F497D"/>
          <w:kern w:val="0"/>
          <w:sz w:val="22"/>
        </w:rPr>
      </w:pPr>
    </w:p>
    <w:p w14:paraId="7E7FF564" w14:textId="3A38DE74" w:rsidR="00F12EE5" w:rsidRPr="00F12EE5" w:rsidRDefault="00F12EE5" w:rsidP="00F12EE5">
      <w:pPr>
        <w:widowControl/>
        <w:ind w:firstLine="420"/>
        <w:jc w:val="left"/>
        <w:rPr>
          <w:rFonts w:ascii="Times New Roman" w:eastAsia="SimSun" w:hAnsi="Times New Roman" w:cs="Times New Roman"/>
          <w:b/>
          <w:bCs/>
          <w:color w:val="1F497D"/>
          <w:kern w:val="0"/>
          <w:sz w:val="22"/>
        </w:rPr>
      </w:pPr>
      <w:r w:rsidRPr="00F12EE5">
        <w:rPr>
          <w:rFonts w:ascii="Times New Roman" w:eastAsia="SimSun" w:hAnsi="Times New Roman" w:cs="Times New Roman"/>
          <w:color w:val="1F497D"/>
          <w:kern w:val="0"/>
          <w:sz w:val="22"/>
        </w:rPr>
        <w:t>I hope this email finds you well. I am writing to bring to your attention a small error in the announcement for Professor Qi Ge</w:t>
      </w:r>
      <w:r>
        <w:rPr>
          <w:rFonts w:ascii="Times New Roman" w:eastAsia="SimSun" w:hAnsi="Times New Roman" w:cs="Times New Roman"/>
          <w:color w:val="1F497D"/>
          <w:kern w:val="0"/>
          <w:sz w:val="22"/>
        </w:rPr>
        <w:t>’</w:t>
      </w:r>
      <w:r w:rsidRPr="00F12EE5">
        <w:rPr>
          <w:rFonts w:ascii="Times New Roman" w:eastAsia="SimSun" w:hAnsi="Times New Roman" w:cs="Times New Roman"/>
          <w:color w:val="1F497D"/>
          <w:kern w:val="0"/>
          <w:sz w:val="22"/>
        </w:rPr>
        <w:t xml:space="preserve">s upcoming seminar. </w:t>
      </w:r>
      <w:r w:rsidRPr="00F12EE5">
        <w:rPr>
          <w:rFonts w:ascii="Times New Roman" w:eastAsia="SimSun" w:hAnsi="Times New Roman" w:cs="Times New Roman"/>
          <w:b/>
          <w:bCs/>
          <w:color w:val="1F497D"/>
          <w:kern w:val="0"/>
          <w:sz w:val="22"/>
        </w:rPr>
        <w:t>The date mentioned in the announcement is currently stated as December 12, 2023 (Tuesday). However, the correct date for the seminar is December 19, 2023 (Tuesday).</w:t>
      </w:r>
    </w:p>
    <w:p w14:paraId="0DF5E9AE" w14:textId="77777777" w:rsidR="00F12EE5" w:rsidRPr="00F12EE5" w:rsidRDefault="00F12EE5" w:rsidP="00F12EE5">
      <w:pPr>
        <w:widowControl/>
        <w:ind w:firstLine="420"/>
        <w:jc w:val="left"/>
        <w:rPr>
          <w:rFonts w:ascii="Times New Roman" w:eastAsia="SimSun" w:hAnsi="Times New Roman" w:cs="Times New Roman"/>
          <w:color w:val="1F497D"/>
          <w:kern w:val="0"/>
          <w:sz w:val="22"/>
        </w:rPr>
      </w:pPr>
    </w:p>
    <w:p w14:paraId="26D0E769" w14:textId="77777777" w:rsidR="00F12EE5" w:rsidRPr="00F12EE5" w:rsidRDefault="00F12EE5" w:rsidP="00F12EE5">
      <w:pPr>
        <w:widowControl/>
        <w:ind w:firstLine="420"/>
        <w:jc w:val="left"/>
        <w:rPr>
          <w:rFonts w:ascii="Times New Roman" w:eastAsia="SimSun" w:hAnsi="Times New Roman" w:cs="Times New Roman"/>
          <w:color w:val="1F497D"/>
          <w:kern w:val="0"/>
          <w:sz w:val="22"/>
        </w:rPr>
      </w:pPr>
      <w:r w:rsidRPr="00F12EE5">
        <w:rPr>
          <w:rFonts w:ascii="Times New Roman" w:eastAsia="SimSun" w:hAnsi="Times New Roman" w:cs="Times New Roman"/>
          <w:color w:val="1F497D"/>
          <w:kern w:val="0"/>
          <w:sz w:val="22"/>
        </w:rPr>
        <w:t>I apologize for any confusion this may have caused and appreciate your prompt attention to this matter. If you require any further information or clarification, please feel free to contact me.</w:t>
      </w:r>
    </w:p>
    <w:p w14:paraId="374A7140" w14:textId="77777777" w:rsidR="00F12EE5" w:rsidRPr="00F12EE5" w:rsidRDefault="00F12EE5" w:rsidP="00F12EE5">
      <w:pPr>
        <w:widowControl/>
        <w:ind w:firstLine="420"/>
        <w:jc w:val="left"/>
        <w:rPr>
          <w:rFonts w:ascii="Times New Roman" w:eastAsia="SimSun" w:hAnsi="Times New Roman" w:cs="Times New Roman"/>
          <w:color w:val="1F497D"/>
          <w:kern w:val="0"/>
          <w:sz w:val="22"/>
        </w:rPr>
      </w:pPr>
    </w:p>
    <w:p w14:paraId="5BBA5931" w14:textId="7D63B019" w:rsidR="00F12EE5" w:rsidRDefault="00F12EE5" w:rsidP="00F12EE5">
      <w:pPr>
        <w:widowControl/>
        <w:ind w:firstLine="420"/>
        <w:jc w:val="left"/>
        <w:rPr>
          <w:rFonts w:ascii="Times New Roman" w:eastAsia="SimSun" w:hAnsi="Times New Roman" w:cs="Times New Roman"/>
          <w:color w:val="1F497D"/>
          <w:kern w:val="0"/>
          <w:sz w:val="22"/>
        </w:rPr>
      </w:pPr>
      <w:r w:rsidRPr="00F12EE5">
        <w:rPr>
          <w:rFonts w:ascii="Times New Roman" w:eastAsia="SimSun" w:hAnsi="Times New Roman" w:cs="Times New Roman"/>
          <w:color w:val="1F497D"/>
          <w:kern w:val="0"/>
          <w:sz w:val="22"/>
        </w:rPr>
        <w:t xml:space="preserve">Thank you for your understanding and </w:t>
      </w:r>
      <w:r>
        <w:rPr>
          <w:rFonts w:ascii="Times New Roman" w:eastAsia="SimSun" w:hAnsi="Times New Roman" w:cs="Times New Roman"/>
          <w:color w:val="1F497D"/>
          <w:kern w:val="0"/>
          <w:sz w:val="22"/>
        </w:rPr>
        <w:t>help</w:t>
      </w:r>
      <w:r w:rsidRPr="00F12EE5">
        <w:rPr>
          <w:rFonts w:ascii="Times New Roman" w:eastAsia="SimSun" w:hAnsi="Times New Roman" w:cs="Times New Roman"/>
          <w:color w:val="1F497D"/>
          <w:kern w:val="0"/>
          <w:sz w:val="22"/>
        </w:rPr>
        <w:t>.</w:t>
      </w:r>
    </w:p>
    <w:p w14:paraId="0A80D5F2" w14:textId="77777777" w:rsidR="00F12EE5" w:rsidRDefault="00F12EE5" w:rsidP="00F12EE5">
      <w:pPr>
        <w:widowControl/>
        <w:ind w:firstLine="420"/>
        <w:jc w:val="left"/>
        <w:rPr>
          <w:rFonts w:ascii="Times New Roman" w:eastAsia="SimSun" w:hAnsi="Times New Roman" w:cs="Times New Roman"/>
          <w:color w:val="1F497D"/>
          <w:kern w:val="0"/>
          <w:sz w:val="22"/>
        </w:rPr>
      </w:pPr>
    </w:p>
    <w:p w14:paraId="16FCA5AA" w14:textId="77777777" w:rsidR="00F12EE5" w:rsidRPr="0033750C" w:rsidRDefault="00F12EE5" w:rsidP="00F12E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6C1DB5" w14:textId="77777777" w:rsidR="00F12EE5" w:rsidRDefault="00F12EE5" w:rsidP="00F12E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4D4497" w14:textId="77777777" w:rsidR="00F12EE5" w:rsidRDefault="00F12EE5" w:rsidP="00C6473F">
      <w:pPr>
        <w:widowControl/>
        <w:jc w:val="left"/>
        <w:rPr>
          <w:rFonts w:ascii="Times New Roman" w:eastAsia="SimSun" w:hAnsi="Times New Roman" w:cs="Times New Roman"/>
          <w:color w:val="1F497D"/>
          <w:kern w:val="0"/>
          <w:sz w:val="22"/>
        </w:rPr>
      </w:pPr>
    </w:p>
    <w:p w14:paraId="431E90B8" w14:textId="77777777" w:rsidR="00F12EE5" w:rsidRDefault="00F12EE5" w:rsidP="00C6473F">
      <w:pPr>
        <w:widowControl/>
        <w:jc w:val="left"/>
        <w:rPr>
          <w:rFonts w:ascii="Times New Roman" w:eastAsia="SimSun" w:hAnsi="Times New Roman" w:cs="Times New Roman"/>
          <w:color w:val="1F497D"/>
          <w:kern w:val="0"/>
          <w:sz w:val="22"/>
        </w:rPr>
      </w:pPr>
    </w:p>
    <w:p w14:paraId="754021CE" w14:textId="244D4360" w:rsidR="00C6473F" w:rsidRPr="0033750C" w:rsidRDefault="00C6473F" w:rsidP="00C64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D75B2">
        <w:rPr>
          <w:rFonts w:ascii="Times New Roman" w:eastAsia="SimSun" w:hAnsi="Times New Roman" w:cs="Times New Roman" w:hint="eastAsia"/>
          <w:color w:val="1F497D"/>
          <w:kern w:val="0"/>
          <w:sz w:val="22"/>
        </w:rPr>
        <w:t>M</w:t>
      </w:r>
      <w:r w:rsidR="007D75B2">
        <w:rPr>
          <w:rFonts w:ascii="Times New Roman" w:eastAsia="SimSun" w:hAnsi="Times New Roman" w:cs="Times New Roman"/>
          <w:color w:val="1F497D"/>
          <w:kern w:val="0"/>
          <w:sz w:val="22"/>
        </w:rPr>
        <w:t>s. Wong</w:t>
      </w:r>
      <w:r w:rsidRPr="0033750C">
        <w:rPr>
          <w:rFonts w:ascii="Times New Roman" w:eastAsia="SimSun" w:hAnsi="Times New Roman" w:cs="Times New Roman"/>
          <w:color w:val="1F497D"/>
          <w:kern w:val="0"/>
          <w:sz w:val="22"/>
        </w:rPr>
        <w:t>,</w:t>
      </w:r>
    </w:p>
    <w:p w14:paraId="385DC928" w14:textId="77777777" w:rsidR="00C6473F" w:rsidRPr="0033750C" w:rsidRDefault="00C6473F" w:rsidP="00C6473F">
      <w:pPr>
        <w:widowControl/>
        <w:ind w:firstLine="420"/>
        <w:jc w:val="left"/>
        <w:rPr>
          <w:rFonts w:ascii="Times New Roman" w:eastAsia="SimSun" w:hAnsi="Times New Roman" w:cs="Times New Roman"/>
          <w:color w:val="1F497D"/>
          <w:kern w:val="0"/>
          <w:sz w:val="22"/>
        </w:rPr>
      </w:pPr>
    </w:p>
    <w:p w14:paraId="6DC3E61B" w14:textId="13219EF9" w:rsidR="007D75B2" w:rsidRPr="007D75B2"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 xml:space="preserve">I trust this email finds you well. I am writing to request your kind assistance in submitting the recommendation letter for </w:t>
      </w:r>
      <w:proofErr w:type="spellStart"/>
      <w:r w:rsidRPr="007D75B2">
        <w:rPr>
          <w:rFonts w:ascii="Times New Roman" w:eastAsia="SimSun" w:hAnsi="Times New Roman" w:cs="Times New Roman"/>
          <w:color w:val="1F497D"/>
          <w:kern w:val="0"/>
          <w:sz w:val="22"/>
        </w:rPr>
        <w:t>Weitong</w:t>
      </w:r>
      <w:proofErr w:type="spellEnd"/>
      <w:r w:rsidRPr="007D75B2">
        <w:rPr>
          <w:rFonts w:ascii="Times New Roman" w:eastAsia="SimSun" w:hAnsi="Times New Roman" w:cs="Times New Roman"/>
          <w:color w:val="1F497D"/>
          <w:kern w:val="0"/>
          <w:sz w:val="22"/>
        </w:rPr>
        <w:t xml:space="preserve"> Wang</w:t>
      </w:r>
      <w:r>
        <w:rPr>
          <w:rFonts w:ascii="Times New Roman" w:eastAsia="SimSun" w:hAnsi="Times New Roman" w:cs="Times New Roman"/>
          <w:color w:val="1F497D"/>
          <w:kern w:val="0"/>
          <w:sz w:val="22"/>
        </w:rPr>
        <w:t>’</w:t>
      </w:r>
      <w:r w:rsidRPr="007D75B2">
        <w:rPr>
          <w:rFonts w:ascii="Times New Roman" w:eastAsia="SimSun" w:hAnsi="Times New Roman" w:cs="Times New Roman"/>
          <w:color w:val="1F497D"/>
          <w:kern w:val="0"/>
          <w:sz w:val="22"/>
        </w:rPr>
        <w:t>s application to the research postgraduate program at the Chinese University of Hong Kong (CUHK). His application number is 24357574.</w:t>
      </w:r>
    </w:p>
    <w:p w14:paraId="0F5F94FE"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
    <w:p w14:paraId="60E39F6D"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roofErr w:type="spellStart"/>
      <w:r w:rsidRPr="007D75B2">
        <w:rPr>
          <w:rFonts w:ascii="Times New Roman" w:eastAsia="SimSun" w:hAnsi="Times New Roman" w:cs="Times New Roman"/>
          <w:color w:val="1F497D"/>
          <w:kern w:val="0"/>
          <w:sz w:val="22"/>
        </w:rPr>
        <w:t>Weitong</w:t>
      </w:r>
      <w:proofErr w:type="spellEnd"/>
      <w:r w:rsidRPr="007D75B2">
        <w:rPr>
          <w:rFonts w:ascii="Times New Roman" w:eastAsia="SimSun" w:hAnsi="Times New Roman" w:cs="Times New Roman"/>
          <w:color w:val="1F497D"/>
          <w:kern w:val="0"/>
          <w:sz w:val="22"/>
        </w:rPr>
        <w:t xml:space="preserve"> has nominated me as his academic referee, and I understand that you are facilitating the submission process. I have completed the attached hardcopy form, and I am pleased to submit the recommendation letter via this email.</w:t>
      </w:r>
    </w:p>
    <w:p w14:paraId="1767F98F"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
    <w:p w14:paraId="0ADD9814"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Please find attached the necessary documentation for your records. If there are any additional steps or information required, please feel free to let me know.</w:t>
      </w:r>
    </w:p>
    <w:p w14:paraId="721FE26C"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
    <w:p w14:paraId="4C3E3B0D" w14:textId="323A0B01" w:rsidR="007D75B2" w:rsidRPr="007D75B2"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 xml:space="preserve">I appreciate your prompt attention to this matter, and I am grateful for your support in </w:t>
      </w:r>
      <w:proofErr w:type="spellStart"/>
      <w:r w:rsidRPr="007D75B2">
        <w:rPr>
          <w:rFonts w:ascii="Times New Roman" w:eastAsia="SimSun" w:hAnsi="Times New Roman" w:cs="Times New Roman"/>
          <w:color w:val="1F497D"/>
          <w:kern w:val="0"/>
          <w:sz w:val="22"/>
        </w:rPr>
        <w:t>Weitong</w:t>
      </w:r>
      <w:r>
        <w:rPr>
          <w:rFonts w:ascii="Times New Roman" w:eastAsia="SimSun" w:hAnsi="Times New Roman" w:cs="Times New Roman"/>
          <w:color w:val="1F497D"/>
          <w:kern w:val="0"/>
          <w:sz w:val="22"/>
        </w:rPr>
        <w:t>’</w:t>
      </w:r>
      <w:r w:rsidRPr="007D75B2">
        <w:rPr>
          <w:rFonts w:ascii="Times New Roman" w:eastAsia="SimSun" w:hAnsi="Times New Roman" w:cs="Times New Roman"/>
          <w:color w:val="1F497D"/>
          <w:kern w:val="0"/>
          <w:sz w:val="22"/>
        </w:rPr>
        <w:t>s</w:t>
      </w:r>
      <w:proofErr w:type="spellEnd"/>
      <w:r w:rsidRPr="007D75B2">
        <w:rPr>
          <w:rFonts w:ascii="Times New Roman" w:eastAsia="SimSun" w:hAnsi="Times New Roman" w:cs="Times New Roman"/>
          <w:color w:val="1F497D"/>
          <w:kern w:val="0"/>
          <w:sz w:val="22"/>
        </w:rPr>
        <w:t xml:space="preserve"> application process.</w:t>
      </w:r>
    </w:p>
    <w:p w14:paraId="0A6C3845"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
    <w:p w14:paraId="3232A21F" w14:textId="74B75AAC" w:rsidR="00C6473F"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Thank you once again, and if you have any questions, please do not hesitate to contact me.</w:t>
      </w:r>
    </w:p>
    <w:p w14:paraId="5F651C90" w14:textId="77777777" w:rsidR="007D75B2" w:rsidRDefault="007D75B2" w:rsidP="007D75B2">
      <w:pPr>
        <w:widowControl/>
        <w:ind w:firstLine="420"/>
        <w:jc w:val="left"/>
        <w:rPr>
          <w:rFonts w:ascii="Times New Roman" w:eastAsia="SimSun" w:hAnsi="Times New Roman" w:cs="Times New Roman"/>
          <w:color w:val="1F497D"/>
          <w:kern w:val="0"/>
          <w:sz w:val="22"/>
        </w:rPr>
      </w:pPr>
    </w:p>
    <w:p w14:paraId="7A678B0C" w14:textId="77777777" w:rsidR="00C6473F" w:rsidRPr="0033750C" w:rsidRDefault="00C6473F" w:rsidP="00C64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14E4737" w14:textId="77777777" w:rsidR="00C6473F" w:rsidRDefault="00C6473F" w:rsidP="00C64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6192F4" w14:textId="77777777" w:rsidR="00C6473F" w:rsidRDefault="00C6473F" w:rsidP="00775915">
      <w:pPr>
        <w:widowControl/>
        <w:jc w:val="left"/>
        <w:rPr>
          <w:rFonts w:ascii="Times New Roman" w:eastAsia="SimSun" w:hAnsi="Times New Roman" w:cs="Times New Roman"/>
          <w:color w:val="1F497D"/>
          <w:kern w:val="0"/>
          <w:sz w:val="22"/>
        </w:rPr>
      </w:pPr>
    </w:p>
    <w:p w14:paraId="799571EA" w14:textId="77777777" w:rsidR="00C6473F" w:rsidRDefault="00C6473F" w:rsidP="00775915">
      <w:pPr>
        <w:widowControl/>
        <w:jc w:val="left"/>
        <w:rPr>
          <w:rFonts w:ascii="Times New Roman" w:eastAsia="SimSun" w:hAnsi="Times New Roman" w:cs="Times New Roman"/>
          <w:color w:val="1F497D"/>
          <w:kern w:val="0"/>
          <w:sz w:val="22"/>
        </w:rPr>
      </w:pPr>
    </w:p>
    <w:p w14:paraId="072C1893" w14:textId="1A4F91B4" w:rsidR="00775915" w:rsidRPr="0033750C" w:rsidRDefault="00775915" w:rsidP="007759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Prof. Liao and Prof. Ge</w:t>
      </w:r>
      <w:r w:rsidRPr="0033750C">
        <w:rPr>
          <w:rFonts w:ascii="Times New Roman" w:eastAsia="SimSun" w:hAnsi="Times New Roman" w:cs="Times New Roman"/>
          <w:color w:val="1F497D"/>
          <w:kern w:val="0"/>
          <w:sz w:val="22"/>
        </w:rPr>
        <w:t>,</w:t>
      </w:r>
    </w:p>
    <w:p w14:paraId="41B77B92" w14:textId="77777777" w:rsidR="00775915" w:rsidRPr="0033750C" w:rsidRDefault="00775915" w:rsidP="00775915">
      <w:pPr>
        <w:widowControl/>
        <w:ind w:firstLine="420"/>
        <w:jc w:val="left"/>
        <w:rPr>
          <w:rFonts w:ascii="Times New Roman" w:eastAsia="SimSun" w:hAnsi="Times New Roman" w:cs="Times New Roman"/>
          <w:color w:val="1F497D"/>
          <w:kern w:val="0"/>
          <w:sz w:val="22"/>
        </w:rPr>
      </w:pPr>
    </w:p>
    <w:p w14:paraId="63AF2DED"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We are very honored to invite Professor Qi Ge to conduct a seminar in our department, and I hope this email finds you well. I am writing to bring to your attention a proposal for the seminar scheduled for:</w:t>
      </w:r>
    </w:p>
    <w:p w14:paraId="585C03F1" w14:textId="77777777" w:rsidR="00775915" w:rsidRPr="006D40C8" w:rsidRDefault="00775915" w:rsidP="006D40C8">
      <w:pPr>
        <w:pStyle w:val="af0"/>
        <w:widowControl/>
        <w:numPr>
          <w:ilvl w:val="0"/>
          <w:numId w:val="47"/>
        </w:numPr>
        <w:jc w:val="left"/>
        <w:rPr>
          <w:rFonts w:ascii="Times New Roman" w:eastAsia="SimSun" w:hAnsi="Times New Roman" w:cs="Times New Roman"/>
          <w:color w:val="1F497D"/>
          <w:kern w:val="0"/>
          <w:sz w:val="22"/>
        </w:rPr>
      </w:pPr>
      <w:r w:rsidRPr="006D40C8">
        <w:rPr>
          <w:rFonts w:ascii="Times New Roman" w:eastAsia="SimSun" w:hAnsi="Times New Roman" w:cs="Times New Roman"/>
          <w:color w:val="1F497D"/>
          <w:kern w:val="0"/>
          <w:sz w:val="22"/>
        </w:rPr>
        <w:t>Date: 19 Dec. 2023 (Tuesday)</w:t>
      </w:r>
    </w:p>
    <w:p w14:paraId="5D100DCA" w14:textId="77777777" w:rsidR="00775915" w:rsidRPr="006D40C8" w:rsidRDefault="00775915" w:rsidP="006D40C8">
      <w:pPr>
        <w:pStyle w:val="af0"/>
        <w:widowControl/>
        <w:numPr>
          <w:ilvl w:val="0"/>
          <w:numId w:val="47"/>
        </w:numPr>
        <w:jc w:val="left"/>
        <w:rPr>
          <w:rFonts w:ascii="Times New Roman" w:eastAsia="SimSun" w:hAnsi="Times New Roman" w:cs="Times New Roman"/>
          <w:color w:val="1F497D"/>
          <w:kern w:val="0"/>
          <w:sz w:val="22"/>
        </w:rPr>
      </w:pPr>
      <w:r w:rsidRPr="006D40C8">
        <w:rPr>
          <w:rFonts w:ascii="Times New Roman" w:eastAsia="SimSun" w:hAnsi="Times New Roman" w:cs="Times New Roman"/>
          <w:color w:val="1F497D"/>
          <w:kern w:val="0"/>
          <w:sz w:val="22"/>
        </w:rPr>
        <w:t>Time: 11:00 am - 12:00 pm</w:t>
      </w:r>
    </w:p>
    <w:p w14:paraId="75D31C12" w14:textId="77777777" w:rsidR="006D40C8" w:rsidRPr="00775915" w:rsidRDefault="006D40C8" w:rsidP="00775915">
      <w:pPr>
        <w:widowControl/>
        <w:ind w:firstLine="420"/>
        <w:jc w:val="left"/>
        <w:rPr>
          <w:rFonts w:ascii="Times New Roman" w:eastAsia="SimSun" w:hAnsi="Times New Roman" w:cs="Times New Roman"/>
          <w:color w:val="1F497D"/>
          <w:kern w:val="0"/>
          <w:sz w:val="22"/>
        </w:rPr>
      </w:pPr>
    </w:p>
    <w:p w14:paraId="4BEDE509"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I believe this seminar would provide valuable insights and contribute significantly to our department's academic environment.</w:t>
      </w:r>
    </w:p>
    <w:p w14:paraId="00785E45"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p>
    <w:p w14:paraId="24C521EF"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To facilitate the organization of this seminar, I kindly request your assistance in coordinating with Professor Qi Ge. If it aligns with your schedule, could you please arrange this seminar and ensure that the necessary resources are available?</w:t>
      </w:r>
    </w:p>
    <w:p w14:paraId="39B38F63"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p>
    <w:p w14:paraId="3890ABD5"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Additionally, Professor Qi Ge will submit the seminar details (Title, Abstract, and Biography) at his earliest convenience. This information will be crucial for promoting the event and ensuring its success.</w:t>
      </w:r>
    </w:p>
    <w:p w14:paraId="211CEAE4"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p>
    <w:p w14:paraId="6D6BDE81"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Thank you very much for considering arranging this seminar. I am confident that the seminar will be an enriching experience for our department.</w:t>
      </w:r>
    </w:p>
    <w:p w14:paraId="5E43E51C"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p>
    <w:p w14:paraId="2138B021" w14:textId="35C4B662" w:rsid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 xml:space="preserve">Looking forward to your guidance and </w:t>
      </w:r>
      <w:r>
        <w:rPr>
          <w:rFonts w:ascii="Times New Roman" w:eastAsia="SimSun" w:hAnsi="Times New Roman" w:cs="Times New Roman"/>
          <w:color w:val="1F497D"/>
          <w:kern w:val="0"/>
          <w:sz w:val="22"/>
        </w:rPr>
        <w:t>help</w:t>
      </w:r>
      <w:r w:rsidRPr="00775915">
        <w:rPr>
          <w:rFonts w:ascii="Times New Roman" w:eastAsia="SimSun" w:hAnsi="Times New Roman" w:cs="Times New Roman"/>
          <w:color w:val="1F497D"/>
          <w:kern w:val="0"/>
          <w:sz w:val="22"/>
        </w:rPr>
        <w:t xml:space="preserve"> in making this seminar possible.</w:t>
      </w:r>
    </w:p>
    <w:p w14:paraId="1ADE7375" w14:textId="77777777" w:rsidR="00775915" w:rsidRDefault="00775915" w:rsidP="00775915">
      <w:pPr>
        <w:widowControl/>
        <w:ind w:firstLine="420"/>
        <w:jc w:val="left"/>
        <w:rPr>
          <w:rFonts w:ascii="Times New Roman" w:eastAsia="SimSun" w:hAnsi="Times New Roman" w:cs="Times New Roman"/>
          <w:color w:val="1F497D"/>
          <w:kern w:val="0"/>
          <w:sz w:val="22"/>
        </w:rPr>
      </w:pPr>
    </w:p>
    <w:p w14:paraId="16C9B5FC" w14:textId="77777777" w:rsidR="00775915" w:rsidRPr="0033750C" w:rsidRDefault="00775915" w:rsidP="007759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3574FC6" w14:textId="77777777" w:rsidR="00775915" w:rsidRDefault="00775915" w:rsidP="007759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802FF0" w14:textId="77777777" w:rsidR="00775915" w:rsidRDefault="00775915" w:rsidP="00F108EA">
      <w:pPr>
        <w:widowControl/>
        <w:jc w:val="left"/>
        <w:rPr>
          <w:rFonts w:ascii="Times New Roman" w:eastAsia="SimSun" w:hAnsi="Times New Roman" w:cs="Times New Roman"/>
          <w:color w:val="1F497D"/>
          <w:kern w:val="0"/>
          <w:sz w:val="22"/>
        </w:rPr>
      </w:pPr>
    </w:p>
    <w:p w14:paraId="7E3A6356" w14:textId="77777777" w:rsidR="00775915" w:rsidRDefault="00775915" w:rsidP="00F108EA">
      <w:pPr>
        <w:widowControl/>
        <w:jc w:val="left"/>
        <w:rPr>
          <w:rFonts w:ascii="Times New Roman" w:eastAsia="SimSun" w:hAnsi="Times New Roman" w:cs="Times New Roman"/>
          <w:color w:val="1F497D"/>
          <w:kern w:val="0"/>
          <w:sz w:val="22"/>
        </w:rPr>
      </w:pPr>
    </w:p>
    <w:p w14:paraId="5CBEF4D6" w14:textId="77777777" w:rsidR="00775915" w:rsidRDefault="00775915" w:rsidP="00F108EA">
      <w:pPr>
        <w:widowControl/>
        <w:jc w:val="left"/>
        <w:rPr>
          <w:rFonts w:ascii="Times New Roman" w:eastAsia="SimSun" w:hAnsi="Times New Roman" w:cs="Times New Roman"/>
          <w:color w:val="1F497D"/>
          <w:kern w:val="0"/>
          <w:sz w:val="22"/>
        </w:rPr>
      </w:pPr>
    </w:p>
    <w:p w14:paraId="468D4FAF" w14:textId="2101CA69" w:rsidR="00F108EA" w:rsidRPr="0033750C" w:rsidRDefault="00F108EA" w:rsidP="00F108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F108EA">
        <w:rPr>
          <w:rFonts w:ascii="Times New Roman" w:eastAsia="SimSun" w:hAnsi="Times New Roman" w:cs="Times New Roman"/>
          <w:color w:val="1F497D"/>
          <w:kern w:val="0"/>
          <w:sz w:val="22"/>
        </w:rPr>
        <w:t>Ms. Garie Wong</w:t>
      </w:r>
      <w:r w:rsidRPr="0033750C">
        <w:rPr>
          <w:rFonts w:ascii="Times New Roman" w:eastAsia="SimSun" w:hAnsi="Times New Roman" w:cs="Times New Roman"/>
          <w:color w:val="1F497D"/>
          <w:kern w:val="0"/>
          <w:sz w:val="22"/>
        </w:rPr>
        <w:t>,</w:t>
      </w:r>
    </w:p>
    <w:p w14:paraId="3636C49E" w14:textId="77777777" w:rsidR="00F108EA" w:rsidRPr="0033750C" w:rsidRDefault="00F108EA" w:rsidP="00F108EA">
      <w:pPr>
        <w:widowControl/>
        <w:ind w:firstLine="420"/>
        <w:jc w:val="left"/>
        <w:rPr>
          <w:rFonts w:ascii="Times New Roman" w:eastAsia="SimSun" w:hAnsi="Times New Roman" w:cs="Times New Roman"/>
          <w:color w:val="1F497D"/>
          <w:kern w:val="0"/>
          <w:sz w:val="22"/>
        </w:rPr>
      </w:pPr>
    </w:p>
    <w:p w14:paraId="5FF35358"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r w:rsidRPr="00F108EA">
        <w:rPr>
          <w:rFonts w:ascii="Times New Roman" w:eastAsia="SimSun" w:hAnsi="Times New Roman" w:cs="Times New Roman"/>
          <w:color w:val="1F497D"/>
          <w:kern w:val="0"/>
          <w:sz w:val="22"/>
        </w:rPr>
        <w:t>Thank you for your prompt response. I acknowledge the requirement to complete the attached form for the Hostel Withdrawal Notification process.</w:t>
      </w:r>
    </w:p>
    <w:p w14:paraId="14D13B9A"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p>
    <w:p w14:paraId="39E83440"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r w:rsidRPr="00F108EA">
        <w:rPr>
          <w:rFonts w:ascii="Times New Roman" w:eastAsia="SimSun" w:hAnsi="Times New Roman" w:cs="Times New Roman"/>
          <w:color w:val="1F497D"/>
          <w:kern w:val="0"/>
          <w:sz w:val="22"/>
        </w:rPr>
        <w:t>I have duly filled out the form and attached it to this email. Additionally, I have included the necessary supporting documents for your thorough consideration.</w:t>
      </w:r>
    </w:p>
    <w:p w14:paraId="1C2942A9"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p>
    <w:p w14:paraId="75EF04D7"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r w:rsidRPr="00F108EA">
        <w:rPr>
          <w:rFonts w:ascii="Times New Roman" w:eastAsia="SimSun" w:hAnsi="Times New Roman" w:cs="Times New Roman"/>
          <w:color w:val="1F497D"/>
          <w:kern w:val="0"/>
          <w:sz w:val="22"/>
        </w:rPr>
        <w:t>Your assistance and attention to this matter are greatly appreciated. Please do not hesitate to inform me if there are any further steps required on my part or if you need any additional information.</w:t>
      </w:r>
    </w:p>
    <w:p w14:paraId="6D9995D4"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p>
    <w:p w14:paraId="7ECED517" w14:textId="3815CB3F" w:rsidR="00F108EA" w:rsidRDefault="00F108EA" w:rsidP="00F108EA">
      <w:pPr>
        <w:widowControl/>
        <w:ind w:firstLine="420"/>
        <w:jc w:val="left"/>
        <w:rPr>
          <w:rFonts w:ascii="Times New Roman" w:eastAsia="SimSun" w:hAnsi="Times New Roman" w:cs="Times New Roman"/>
          <w:color w:val="1F497D"/>
          <w:kern w:val="0"/>
          <w:sz w:val="22"/>
        </w:rPr>
      </w:pPr>
      <w:r w:rsidRPr="00F108EA">
        <w:rPr>
          <w:rFonts w:ascii="Times New Roman" w:eastAsia="SimSun" w:hAnsi="Times New Roman" w:cs="Times New Roman"/>
          <w:color w:val="1F497D"/>
          <w:kern w:val="0"/>
          <w:sz w:val="22"/>
        </w:rPr>
        <w:t>Looking forward to your guidance on the next steps.</w:t>
      </w:r>
    </w:p>
    <w:p w14:paraId="52C39E13" w14:textId="77777777" w:rsidR="00F108EA" w:rsidRDefault="00F108EA" w:rsidP="00F108EA">
      <w:pPr>
        <w:widowControl/>
        <w:ind w:firstLine="420"/>
        <w:jc w:val="left"/>
        <w:rPr>
          <w:rFonts w:ascii="Times New Roman" w:eastAsia="SimSun" w:hAnsi="Times New Roman" w:cs="Times New Roman"/>
          <w:color w:val="1F497D"/>
          <w:kern w:val="0"/>
          <w:sz w:val="22"/>
        </w:rPr>
      </w:pPr>
    </w:p>
    <w:p w14:paraId="5FD1CB50" w14:textId="77777777" w:rsidR="00F108EA" w:rsidRPr="0033750C" w:rsidRDefault="00F108EA" w:rsidP="00F108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E71B4ED" w14:textId="77777777" w:rsidR="00F108EA" w:rsidRDefault="00F108EA" w:rsidP="00F108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3239DA" w14:textId="77777777" w:rsidR="00F108EA" w:rsidRDefault="00F108EA" w:rsidP="00872FBB">
      <w:pPr>
        <w:widowControl/>
        <w:jc w:val="left"/>
        <w:rPr>
          <w:rFonts w:ascii="Times New Roman" w:eastAsia="SimSun" w:hAnsi="Times New Roman" w:cs="Times New Roman"/>
          <w:color w:val="1F497D"/>
          <w:kern w:val="0"/>
          <w:sz w:val="22"/>
        </w:rPr>
      </w:pPr>
    </w:p>
    <w:p w14:paraId="4F713F11" w14:textId="77777777" w:rsidR="00F108EA" w:rsidRDefault="00F108EA" w:rsidP="00872FBB">
      <w:pPr>
        <w:widowControl/>
        <w:jc w:val="left"/>
        <w:rPr>
          <w:rFonts w:ascii="Times New Roman" w:eastAsia="SimSun" w:hAnsi="Times New Roman" w:cs="Times New Roman"/>
          <w:color w:val="1F497D"/>
          <w:kern w:val="0"/>
          <w:sz w:val="22"/>
        </w:rPr>
      </w:pPr>
    </w:p>
    <w:p w14:paraId="2B52A039" w14:textId="47E24B58" w:rsidR="00872FBB" w:rsidRPr="0033750C" w:rsidRDefault="00872FBB" w:rsidP="00872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1BD973C4" w14:textId="77777777" w:rsidR="00872FBB" w:rsidRPr="0033750C" w:rsidRDefault="00872FBB" w:rsidP="00872FBB">
      <w:pPr>
        <w:widowControl/>
        <w:ind w:firstLine="420"/>
        <w:jc w:val="left"/>
        <w:rPr>
          <w:rFonts w:ascii="Times New Roman" w:eastAsia="SimSun" w:hAnsi="Times New Roman" w:cs="Times New Roman"/>
          <w:color w:val="1F497D"/>
          <w:kern w:val="0"/>
          <w:sz w:val="22"/>
        </w:rPr>
      </w:pPr>
    </w:p>
    <w:p w14:paraId="3A033775" w14:textId="4B2F2B80" w:rsidR="00872FBB" w:rsidRPr="00872FBB" w:rsidRDefault="00872FBB" w:rsidP="00872FB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And i</w:t>
      </w:r>
      <w:r w:rsidRPr="00872FBB">
        <w:rPr>
          <w:rFonts w:ascii="Times New Roman" w:eastAsia="SimSun" w:hAnsi="Times New Roman" w:cs="Times New Roman"/>
          <w:color w:val="1F497D"/>
          <w:kern w:val="0"/>
          <w:sz w:val="22"/>
        </w:rPr>
        <w:t>f it is feasible to allow me to move out before 20 December 2023, that would be more convenient for me.</w:t>
      </w:r>
    </w:p>
    <w:p w14:paraId="28735328" w14:textId="77777777" w:rsidR="00872FBB" w:rsidRPr="00872FBB" w:rsidRDefault="00872FBB" w:rsidP="00872FBB">
      <w:pPr>
        <w:widowControl/>
        <w:ind w:firstLine="420"/>
        <w:jc w:val="left"/>
        <w:rPr>
          <w:rFonts w:ascii="Times New Roman" w:eastAsia="SimSun" w:hAnsi="Times New Roman" w:cs="Times New Roman"/>
          <w:color w:val="1F497D"/>
          <w:kern w:val="0"/>
          <w:sz w:val="22"/>
        </w:rPr>
      </w:pPr>
    </w:p>
    <w:p w14:paraId="6B49DC3A" w14:textId="5F6E8CAC" w:rsidR="00872FBB" w:rsidRPr="00872FBB" w:rsidRDefault="00872FBB" w:rsidP="00872FBB">
      <w:pPr>
        <w:widowControl/>
        <w:ind w:firstLine="420"/>
        <w:jc w:val="left"/>
        <w:rPr>
          <w:rFonts w:ascii="Times New Roman" w:eastAsia="SimSun" w:hAnsi="Times New Roman" w:cs="Times New Roman"/>
          <w:color w:val="1F497D"/>
          <w:kern w:val="0"/>
          <w:sz w:val="22"/>
        </w:rPr>
      </w:pPr>
      <w:r w:rsidRPr="00872FBB">
        <w:rPr>
          <w:rFonts w:ascii="Times New Roman" w:eastAsia="SimSun" w:hAnsi="Times New Roman" w:cs="Times New Roman"/>
          <w:color w:val="1F497D"/>
          <w:kern w:val="0"/>
          <w:sz w:val="22"/>
        </w:rPr>
        <w:t>In any case, I am committed to providing any necessary documentation to support my withdrawal request</w:t>
      </w:r>
      <w:r>
        <w:rPr>
          <w:rFonts w:ascii="Times New Roman" w:eastAsia="SimSun" w:hAnsi="Times New Roman" w:cs="Times New Roman"/>
          <w:color w:val="1F497D"/>
          <w:kern w:val="0"/>
          <w:sz w:val="22"/>
        </w:rPr>
        <w:t xml:space="preserve"> if needed</w:t>
      </w:r>
      <w:r w:rsidRPr="00872FBB">
        <w:rPr>
          <w:rFonts w:ascii="Times New Roman" w:eastAsia="SimSun" w:hAnsi="Times New Roman" w:cs="Times New Roman"/>
          <w:color w:val="1F497D"/>
          <w:kern w:val="0"/>
          <w:sz w:val="22"/>
        </w:rPr>
        <w:t xml:space="preserve">. </w:t>
      </w:r>
      <w:proofErr w:type="gramStart"/>
      <w:r w:rsidRPr="00872FBB">
        <w:rPr>
          <w:rFonts w:ascii="Times New Roman" w:eastAsia="SimSun" w:hAnsi="Times New Roman" w:cs="Times New Roman"/>
          <w:color w:val="1F497D"/>
          <w:kern w:val="0"/>
          <w:sz w:val="22"/>
        </w:rPr>
        <w:t>In light of</w:t>
      </w:r>
      <w:proofErr w:type="gramEnd"/>
      <w:r w:rsidRPr="00872FBB">
        <w:rPr>
          <w:rFonts w:ascii="Times New Roman" w:eastAsia="SimSun" w:hAnsi="Times New Roman" w:cs="Times New Roman"/>
          <w:color w:val="1F497D"/>
          <w:kern w:val="0"/>
          <w:sz w:val="22"/>
        </w:rPr>
        <w:t xml:space="preserve"> the situation, I kindly request your understanding and consideration to allow me to move out before </w:t>
      </w:r>
      <w:r>
        <w:rPr>
          <w:rFonts w:ascii="Times New Roman" w:eastAsia="SimSun" w:hAnsi="Times New Roman" w:cs="Times New Roman"/>
          <w:color w:val="1F497D"/>
          <w:kern w:val="0"/>
          <w:sz w:val="22"/>
        </w:rPr>
        <w:t xml:space="preserve">20 December 2023 or </w:t>
      </w:r>
      <w:r w:rsidRPr="00872FBB">
        <w:rPr>
          <w:rFonts w:ascii="Times New Roman" w:eastAsia="SimSun" w:hAnsi="Times New Roman" w:cs="Times New Roman"/>
          <w:color w:val="1F497D"/>
          <w:kern w:val="0"/>
          <w:sz w:val="22"/>
        </w:rPr>
        <w:t xml:space="preserve">20 January 2024. I am willing to comply with any additional requirements or provide further documentation </w:t>
      </w:r>
      <w:r>
        <w:rPr>
          <w:rFonts w:ascii="Times New Roman" w:eastAsia="SimSun" w:hAnsi="Times New Roman" w:cs="Times New Roman"/>
          <w:color w:val="1F497D"/>
          <w:kern w:val="0"/>
          <w:sz w:val="22"/>
        </w:rPr>
        <w:t>if</w:t>
      </w:r>
      <w:r w:rsidRPr="00872FBB">
        <w:rPr>
          <w:rFonts w:ascii="Times New Roman" w:eastAsia="SimSun" w:hAnsi="Times New Roman" w:cs="Times New Roman"/>
          <w:color w:val="1F497D"/>
          <w:kern w:val="0"/>
          <w:sz w:val="22"/>
        </w:rPr>
        <w:t xml:space="preserve"> needed.</w:t>
      </w:r>
    </w:p>
    <w:p w14:paraId="0B928DD7" w14:textId="77777777" w:rsidR="00872FBB" w:rsidRPr="00872FBB" w:rsidRDefault="00872FBB" w:rsidP="00872FBB">
      <w:pPr>
        <w:widowControl/>
        <w:ind w:firstLine="420"/>
        <w:jc w:val="left"/>
        <w:rPr>
          <w:rFonts w:ascii="Times New Roman" w:eastAsia="SimSun" w:hAnsi="Times New Roman" w:cs="Times New Roman"/>
          <w:color w:val="1F497D"/>
          <w:kern w:val="0"/>
          <w:sz w:val="22"/>
        </w:rPr>
      </w:pPr>
    </w:p>
    <w:p w14:paraId="0B6DC88B" w14:textId="105832D2" w:rsidR="00872FBB" w:rsidRDefault="00872FBB" w:rsidP="00872FBB">
      <w:pPr>
        <w:widowControl/>
        <w:ind w:firstLine="420"/>
        <w:jc w:val="left"/>
        <w:rPr>
          <w:rFonts w:ascii="Times New Roman" w:eastAsia="SimSun" w:hAnsi="Times New Roman" w:cs="Times New Roman"/>
          <w:color w:val="1F497D"/>
          <w:kern w:val="0"/>
          <w:sz w:val="22"/>
        </w:rPr>
      </w:pPr>
      <w:r w:rsidRPr="00872FBB">
        <w:rPr>
          <w:rFonts w:ascii="Times New Roman" w:eastAsia="SimSun" w:hAnsi="Times New Roman" w:cs="Times New Roman"/>
          <w:color w:val="1F497D"/>
          <w:kern w:val="0"/>
          <w:sz w:val="22"/>
        </w:rPr>
        <w:t>Thank you for your attention to this matter, and I look forward to your guidance on the next steps.</w:t>
      </w:r>
    </w:p>
    <w:p w14:paraId="4A78DE16" w14:textId="77777777" w:rsidR="00872FBB" w:rsidRDefault="00872FBB" w:rsidP="00872FBB">
      <w:pPr>
        <w:widowControl/>
        <w:ind w:firstLine="420"/>
        <w:jc w:val="left"/>
        <w:rPr>
          <w:rFonts w:ascii="Times New Roman" w:eastAsia="SimSun" w:hAnsi="Times New Roman" w:cs="Times New Roman"/>
          <w:color w:val="1F497D"/>
          <w:kern w:val="0"/>
          <w:sz w:val="22"/>
        </w:rPr>
      </w:pPr>
    </w:p>
    <w:p w14:paraId="0DB329C2" w14:textId="77777777" w:rsidR="00872FBB" w:rsidRPr="0033750C" w:rsidRDefault="00872FBB" w:rsidP="00872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D559FDD" w14:textId="77777777" w:rsidR="00872FBB" w:rsidRDefault="00872FBB" w:rsidP="00872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8"/>
    <w:p w14:paraId="4ADDAF7C" w14:textId="77777777" w:rsidR="00872FBB" w:rsidRDefault="00872FBB" w:rsidP="001707C4">
      <w:pPr>
        <w:widowControl/>
        <w:jc w:val="left"/>
        <w:rPr>
          <w:rFonts w:ascii="Times New Roman" w:eastAsia="SimSun" w:hAnsi="Times New Roman" w:cs="Times New Roman"/>
          <w:color w:val="1F497D"/>
          <w:kern w:val="0"/>
          <w:sz w:val="22"/>
        </w:rPr>
      </w:pPr>
    </w:p>
    <w:p w14:paraId="25543A70" w14:textId="77777777" w:rsidR="00872FBB" w:rsidRDefault="00872FBB" w:rsidP="001707C4">
      <w:pPr>
        <w:widowControl/>
        <w:jc w:val="left"/>
        <w:rPr>
          <w:rFonts w:ascii="Times New Roman" w:eastAsia="SimSun" w:hAnsi="Times New Roman" w:cs="Times New Roman"/>
          <w:color w:val="1F497D"/>
          <w:kern w:val="0"/>
          <w:sz w:val="22"/>
        </w:rPr>
      </w:pPr>
    </w:p>
    <w:p w14:paraId="07D292B6" w14:textId="35A21033" w:rsidR="001707C4" w:rsidRPr="0033750C" w:rsidRDefault="001707C4" w:rsidP="001707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3452FBF4" w14:textId="77777777" w:rsidR="001707C4" w:rsidRPr="0033750C" w:rsidRDefault="001707C4" w:rsidP="001707C4">
      <w:pPr>
        <w:widowControl/>
        <w:ind w:firstLine="420"/>
        <w:jc w:val="left"/>
        <w:rPr>
          <w:rFonts w:ascii="Times New Roman" w:eastAsia="SimSun" w:hAnsi="Times New Roman" w:cs="Times New Roman"/>
          <w:color w:val="1F497D"/>
          <w:kern w:val="0"/>
          <w:sz w:val="22"/>
        </w:rPr>
      </w:pPr>
    </w:p>
    <w:p w14:paraId="13A04262"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I appreciate your prompt response and the information provided regarding my Hostel Withdrawal Notification.</w:t>
      </w:r>
    </w:p>
    <w:p w14:paraId="061F69F8"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p>
    <w:p w14:paraId="7E3103B1" w14:textId="6D432AE4" w:rsidR="001707C4" w:rsidRP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I would like to bring to your attention that I encountered technical difficulties when submitting the withdrawal application through the online Hostel Withdrawal System (</w:t>
      </w:r>
      <w:hyperlink r:id="rId26" w:history="1">
        <w:r w:rsidRPr="007D6ABE">
          <w:rPr>
            <w:rStyle w:val="ae"/>
            <w:rFonts w:ascii="Times New Roman" w:eastAsia="SimSun" w:hAnsi="Times New Roman" w:cs="Times New Roman"/>
            <w:kern w:val="0"/>
            <w:sz w:val="22"/>
          </w:rPr>
          <w:t>https://cloud.itsc.cuhk.edu.hk/webform/view.php?id=13669718</w:t>
        </w:r>
      </w:hyperlink>
      <w:r w:rsidRPr="001707C4">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 xml:space="preserve"> before 20 Nov.</w:t>
      </w:r>
      <w:r w:rsidRPr="001707C4">
        <w:rPr>
          <w:rFonts w:ascii="Times New Roman" w:eastAsia="SimSun" w:hAnsi="Times New Roman" w:cs="Times New Roman"/>
          <w:color w:val="1F497D"/>
          <w:kern w:val="0"/>
          <w:sz w:val="22"/>
        </w:rPr>
        <w:t xml:space="preserve"> I have reported this issue to ITSC, and they have confirmed the existence of technical bugs in the system. I have attached their response for your reference.</w:t>
      </w:r>
    </w:p>
    <w:p w14:paraId="39678AC6"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p>
    <w:p w14:paraId="54438FF1" w14:textId="6CC03037" w:rsidR="001707C4" w:rsidRP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lastRenderedPageBreak/>
        <w:t xml:space="preserve">Due to these technical issues, I am unable to submit the </w:t>
      </w:r>
      <w:r w:rsidR="007F1EFB">
        <w:rPr>
          <w:rFonts w:ascii="Times New Roman" w:eastAsia="SimSun" w:hAnsi="Times New Roman" w:cs="Times New Roman"/>
          <w:color w:val="1F497D"/>
          <w:kern w:val="0"/>
          <w:sz w:val="22"/>
        </w:rPr>
        <w:t>withdrawal</w:t>
      </w:r>
      <w:r>
        <w:rPr>
          <w:rFonts w:ascii="Times New Roman" w:eastAsia="SimSun" w:hAnsi="Times New Roman" w:cs="Times New Roman"/>
          <w:color w:val="1F497D"/>
          <w:kern w:val="0"/>
          <w:sz w:val="22"/>
        </w:rPr>
        <w:t xml:space="preserve"> application</w:t>
      </w:r>
      <w:r w:rsidRPr="001707C4">
        <w:rPr>
          <w:rFonts w:ascii="Times New Roman" w:eastAsia="SimSun" w:hAnsi="Times New Roman" w:cs="Times New Roman"/>
          <w:color w:val="1F497D"/>
          <w:kern w:val="0"/>
          <w:sz w:val="22"/>
        </w:rPr>
        <w:t xml:space="preserve"> by the deadline of 20 </w:t>
      </w:r>
      <w:r>
        <w:rPr>
          <w:rFonts w:ascii="Times New Roman" w:eastAsia="SimSun" w:hAnsi="Times New Roman" w:cs="Times New Roman"/>
          <w:color w:val="1F497D"/>
          <w:kern w:val="0"/>
          <w:sz w:val="22"/>
        </w:rPr>
        <w:t>November</w:t>
      </w:r>
      <w:r w:rsidRPr="001707C4">
        <w:rPr>
          <w:rFonts w:ascii="Times New Roman" w:eastAsia="SimSun" w:hAnsi="Times New Roman" w:cs="Times New Roman"/>
          <w:color w:val="1F497D"/>
          <w:kern w:val="0"/>
          <w:sz w:val="22"/>
        </w:rPr>
        <w:t xml:space="preserve"> 2023. </w:t>
      </w:r>
      <w:r>
        <w:rPr>
          <w:rFonts w:ascii="Times New Roman" w:eastAsia="SimSun" w:hAnsi="Times New Roman" w:cs="Times New Roman"/>
          <w:color w:val="1F497D"/>
          <w:kern w:val="0"/>
          <w:sz w:val="22"/>
        </w:rPr>
        <w:t>That’s the reason why I need to withdraw the dormitory</w:t>
      </w:r>
      <w:r w:rsidRPr="001707C4">
        <w:t xml:space="preserve"> </w:t>
      </w:r>
      <w:r w:rsidRPr="001707C4">
        <w:rPr>
          <w:rFonts w:ascii="Times New Roman" w:eastAsia="SimSun" w:hAnsi="Times New Roman" w:cs="Times New Roman"/>
          <w:color w:val="1F497D"/>
          <w:kern w:val="0"/>
          <w:sz w:val="22"/>
        </w:rPr>
        <w:t>middle of the term</w:t>
      </w:r>
      <w:r>
        <w:rPr>
          <w:rFonts w:ascii="Times New Roman" w:eastAsia="SimSun" w:hAnsi="Times New Roman" w:cs="Times New Roman"/>
          <w:color w:val="1F497D"/>
          <w:kern w:val="0"/>
          <w:sz w:val="22"/>
        </w:rPr>
        <w:t xml:space="preserve">. </w:t>
      </w:r>
      <w:r w:rsidRPr="001707C4">
        <w:rPr>
          <w:rFonts w:ascii="Times New Roman" w:eastAsia="SimSun" w:hAnsi="Times New Roman" w:cs="Times New Roman"/>
          <w:color w:val="1F497D"/>
          <w:kern w:val="0"/>
          <w:sz w:val="22"/>
        </w:rPr>
        <w:t>However, I am committed to providing any necessary documentation to support my withdrawal request.</w:t>
      </w:r>
    </w:p>
    <w:p w14:paraId="3EF5EB5D"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p>
    <w:p w14:paraId="7B532E51" w14:textId="6804BCED" w:rsidR="001707C4" w:rsidRPr="001707C4" w:rsidRDefault="001707C4" w:rsidP="001707C4">
      <w:pPr>
        <w:widowControl/>
        <w:ind w:firstLine="420"/>
        <w:jc w:val="left"/>
        <w:rPr>
          <w:rFonts w:ascii="Times New Roman" w:eastAsia="SimSun" w:hAnsi="Times New Roman" w:cs="Times New Roman"/>
          <w:color w:val="1F497D"/>
          <w:kern w:val="0"/>
          <w:sz w:val="22"/>
        </w:rPr>
      </w:pPr>
      <w:proofErr w:type="gramStart"/>
      <w:r w:rsidRPr="001707C4">
        <w:rPr>
          <w:rFonts w:ascii="Times New Roman" w:eastAsia="SimSun" w:hAnsi="Times New Roman" w:cs="Times New Roman"/>
          <w:color w:val="1F497D"/>
          <w:kern w:val="0"/>
          <w:sz w:val="22"/>
        </w:rPr>
        <w:t>In light of</w:t>
      </w:r>
      <w:proofErr w:type="gramEnd"/>
      <w:r w:rsidRPr="001707C4">
        <w:rPr>
          <w:rFonts w:ascii="Times New Roman" w:eastAsia="SimSun" w:hAnsi="Times New Roman" w:cs="Times New Roman"/>
          <w:color w:val="1F497D"/>
          <w:kern w:val="0"/>
          <w:sz w:val="22"/>
        </w:rPr>
        <w:t xml:space="preserve"> the situation, I kindly request your understanding and consideration to allow me to move out before 20 January 2024. I am willing to comply with any additional requirements or provide</w:t>
      </w:r>
      <w:r>
        <w:rPr>
          <w:rFonts w:ascii="Times New Roman" w:eastAsia="SimSun" w:hAnsi="Times New Roman" w:cs="Times New Roman"/>
          <w:color w:val="1F497D"/>
          <w:kern w:val="0"/>
          <w:sz w:val="22"/>
        </w:rPr>
        <w:t xml:space="preserve"> if</w:t>
      </w:r>
      <w:r w:rsidRPr="001707C4">
        <w:rPr>
          <w:rFonts w:ascii="Times New Roman" w:eastAsia="SimSun" w:hAnsi="Times New Roman" w:cs="Times New Roman"/>
          <w:color w:val="1F497D"/>
          <w:kern w:val="0"/>
          <w:sz w:val="22"/>
        </w:rPr>
        <w:t xml:space="preserve"> further documentation </w:t>
      </w:r>
      <w:r w:rsidR="007F1EFB">
        <w:rPr>
          <w:rFonts w:ascii="Times New Roman" w:eastAsia="SimSun" w:hAnsi="Times New Roman" w:cs="Times New Roman"/>
          <w:color w:val="1F497D"/>
          <w:kern w:val="0"/>
          <w:sz w:val="22"/>
        </w:rPr>
        <w:t>is</w:t>
      </w:r>
      <w:r w:rsidRPr="001707C4">
        <w:rPr>
          <w:rFonts w:ascii="Times New Roman" w:eastAsia="SimSun" w:hAnsi="Times New Roman" w:cs="Times New Roman"/>
          <w:color w:val="1F497D"/>
          <w:kern w:val="0"/>
          <w:sz w:val="22"/>
        </w:rPr>
        <w:t xml:space="preserve"> needed.</w:t>
      </w:r>
    </w:p>
    <w:p w14:paraId="4124C9F8"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p>
    <w:p w14:paraId="6B03665E" w14:textId="3B650257" w:rsid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Thank you for your attention to this matter, and I look forward to your guidance on the next steps.</w:t>
      </w:r>
    </w:p>
    <w:p w14:paraId="7CDD9D25" w14:textId="77777777" w:rsidR="001707C4" w:rsidRDefault="001707C4" w:rsidP="001707C4">
      <w:pPr>
        <w:widowControl/>
        <w:ind w:firstLine="420"/>
        <w:jc w:val="left"/>
        <w:rPr>
          <w:rFonts w:ascii="Times New Roman" w:eastAsia="SimSun" w:hAnsi="Times New Roman" w:cs="Times New Roman"/>
          <w:color w:val="1F497D"/>
          <w:kern w:val="0"/>
          <w:sz w:val="22"/>
        </w:rPr>
      </w:pPr>
    </w:p>
    <w:p w14:paraId="7C7B18F5" w14:textId="77777777" w:rsidR="001707C4" w:rsidRPr="0033750C" w:rsidRDefault="001707C4" w:rsidP="001707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979761A" w14:textId="77777777" w:rsidR="001707C4" w:rsidRDefault="001707C4" w:rsidP="001707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9"/>
    <w:p w14:paraId="77F178AC" w14:textId="77777777" w:rsidR="001707C4" w:rsidRDefault="001707C4" w:rsidP="004B64AF">
      <w:pPr>
        <w:widowControl/>
        <w:jc w:val="left"/>
        <w:rPr>
          <w:rFonts w:ascii="Times New Roman" w:eastAsia="SimSun" w:hAnsi="Times New Roman" w:cs="Times New Roman"/>
          <w:color w:val="1F497D"/>
          <w:kern w:val="0"/>
          <w:sz w:val="22"/>
        </w:rPr>
      </w:pPr>
    </w:p>
    <w:p w14:paraId="351528FF" w14:textId="77777777" w:rsidR="001707C4" w:rsidRDefault="001707C4" w:rsidP="004B64AF">
      <w:pPr>
        <w:widowControl/>
        <w:jc w:val="left"/>
        <w:rPr>
          <w:rFonts w:ascii="Times New Roman" w:eastAsia="SimSun" w:hAnsi="Times New Roman" w:cs="Times New Roman"/>
          <w:color w:val="1F497D"/>
          <w:kern w:val="0"/>
          <w:sz w:val="22"/>
        </w:rPr>
      </w:pPr>
    </w:p>
    <w:p w14:paraId="69753326" w14:textId="05AF6728" w:rsidR="004B64AF" w:rsidRPr="004B64AF" w:rsidRDefault="004B64AF" w:rsidP="004B64AF">
      <w:pPr>
        <w:widowControl/>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尊敬的朱宝</w:t>
      </w:r>
      <w:r>
        <w:rPr>
          <w:rFonts w:ascii="Times New Roman" w:eastAsia="SimSun" w:hAnsi="Times New Roman" w:cs="Times New Roman" w:hint="eastAsia"/>
          <w:color w:val="1F497D"/>
          <w:kern w:val="0"/>
          <w:sz w:val="22"/>
        </w:rPr>
        <w:t>老师</w:t>
      </w:r>
      <w:r w:rsidRPr="004B64AF">
        <w:rPr>
          <w:rFonts w:ascii="Times New Roman" w:eastAsia="SimSun" w:hAnsi="Times New Roman" w:cs="Times New Roman"/>
          <w:color w:val="1F497D"/>
          <w:kern w:val="0"/>
          <w:sz w:val="22"/>
        </w:rPr>
        <w:t>，</w:t>
      </w:r>
    </w:p>
    <w:p w14:paraId="25CE04B6"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30BAD3B0" w14:textId="77777777" w:rsidR="004B64AF" w:rsidRDefault="004B64AF" w:rsidP="004B64AF">
      <w:pPr>
        <w:widowControl/>
        <w:ind w:firstLine="420"/>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您好！</w:t>
      </w:r>
    </w:p>
    <w:p w14:paraId="646EB0F8"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084A3BEB" w14:textId="77777777" w:rsidR="004B64AF" w:rsidRDefault="004B64AF" w:rsidP="004B64AF">
      <w:pPr>
        <w:widowControl/>
        <w:ind w:firstLine="420"/>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希望您一切都好。我是</w:t>
      </w:r>
      <w:r>
        <w:rPr>
          <w:rFonts w:ascii="Times New Roman" w:eastAsia="SimSun" w:hAnsi="Times New Roman" w:cs="Times New Roman" w:hint="eastAsia"/>
          <w:color w:val="1F497D"/>
          <w:kern w:val="0"/>
          <w:sz w:val="22"/>
        </w:rPr>
        <w:t>金刘超</w:t>
      </w:r>
      <w:r w:rsidRPr="004B64AF">
        <w:rPr>
          <w:rFonts w:ascii="Times New Roman" w:eastAsia="SimSun" w:hAnsi="Times New Roman" w:cs="Times New Roman"/>
          <w:color w:val="1F497D"/>
          <w:kern w:val="0"/>
          <w:sz w:val="22"/>
        </w:rPr>
        <w:t>，</w:t>
      </w:r>
      <w:proofErr w:type="spellStart"/>
      <w:r w:rsidRPr="004B64AF">
        <w:rPr>
          <w:rFonts w:ascii="Times New Roman" w:eastAsia="SimSun" w:hAnsi="Times New Roman" w:cs="Times New Roman"/>
          <w:color w:val="1F497D"/>
          <w:kern w:val="0"/>
          <w:sz w:val="22"/>
        </w:rPr>
        <w:t>SUSTech</w:t>
      </w:r>
      <w:proofErr w:type="spellEnd"/>
      <w:r w:rsidRPr="004B64AF">
        <w:rPr>
          <w:rFonts w:ascii="Times New Roman" w:eastAsia="SimSun" w:hAnsi="Times New Roman" w:cs="Times New Roman"/>
          <w:color w:val="1F497D"/>
          <w:kern w:val="0"/>
          <w:sz w:val="22"/>
        </w:rPr>
        <w:t xml:space="preserve"> Fellow</w:t>
      </w:r>
      <w:r w:rsidRPr="004B64AF">
        <w:rPr>
          <w:rFonts w:ascii="Times New Roman" w:eastAsia="SimSun" w:hAnsi="Times New Roman" w:cs="Times New Roman"/>
          <w:color w:val="1F497D"/>
          <w:kern w:val="0"/>
          <w:sz w:val="22"/>
        </w:rPr>
        <w:t>（学号：</w:t>
      </w:r>
      <w:r>
        <w:rPr>
          <w:rFonts w:ascii="Times New Roman" w:eastAsia="SimSun" w:hAnsi="Times New Roman" w:cs="Times New Roman"/>
          <w:color w:val="1F497D"/>
          <w:kern w:val="0"/>
          <w:sz w:val="22"/>
        </w:rPr>
        <w:t>30026668</w:t>
      </w:r>
      <w:r w:rsidRPr="004B64AF">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机械与能源工程系</w:t>
      </w:r>
      <w:r w:rsidRPr="004B64AF">
        <w:rPr>
          <w:rFonts w:ascii="Times New Roman" w:eastAsia="SimSun" w:hAnsi="Times New Roman" w:cs="Times New Roman"/>
          <w:color w:val="1F497D"/>
          <w:kern w:val="0"/>
          <w:sz w:val="22"/>
        </w:rPr>
        <w:t>。</w:t>
      </w:r>
    </w:p>
    <w:p w14:paraId="6E567DEC"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7DBEC09F" w14:textId="77777777" w:rsidR="004B64AF" w:rsidRDefault="004B64AF" w:rsidP="004B64AF">
      <w:pPr>
        <w:widowControl/>
        <w:ind w:firstLine="420"/>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我写信是想</w:t>
      </w:r>
      <w:r>
        <w:rPr>
          <w:rFonts w:ascii="Times New Roman" w:eastAsia="SimSun" w:hAnsi="Times New Roman" w:cs="Times New Roman" w:hint="eastAsia"/>
          <w:color w:val="1F497D"/>
          <w:kern w:val="0"/>
          <w:sz w:val="22"/>
        </w:rPr>
        <w:t>把我的</w:t>
      </w:r>
      <w:r w:rsidRPr="004B64AF">
        <w:rPr>
          <w:rFonts w:ascii="Times New Roman" w:eastAsia="SimSun" w:hAnsi="Times New Roman" w:cs="Times New Roman"/>
          <w:color w:val="1F497D"/>
          <w:kern w:val="0"/>
          <w:sz w:val="22"/>
        </w:rPr>
        <w:t>11</w:t>
      </w:r>
      <w:r w:rsidRPr="004B64AF">
        <w:rPr>
          <w:rFonts w:ascii="Times New Roman" w:eastAsia="SimSun" w:hAnsi="Times New Roman" w:cs="Times New Roman"/>
          <w:color w:val="1F497D"/>
          <w:kern w:val="0"/>
          <w:sz w:val="22"/>
        </w:rPr>
        <w:t>月份的</w:t>
      </w:r>
      <w:proofErr w:type="spellStart"/>
      <w:r w:rsidRPr="004B64AF">
        <w:rPr>
          <w:rFonts w:ascii="Times New Roman" w:eastAsia="SimSun" w:hAnsi="Times New Roman" w:cs="Times New Roman"/>
          <w:color w:val="1F497D"/>
          <w:kern w:val="0"/>
          <w:sz w:val="22"/>
        </w:rPr>
        <w:t>SUSTech</w:t>
      </w:r>
      <w:proofErr w:type="spellEnd"/>
      <w:r w:rsidRPr="004B64AF">
        <w:rPr>
          <w:rFonts w:ascii="Times New Roman" w:eastAsia="SimSun" w:hAnsi="Times New Roman" w:cs="Times New Roman"/>
          <w:color w:val="1F497D"/>
          <w:kern w:val="0"/>
          <w:sz w:val="22"/>
        </w:rPr>
        <w:t xml:space="preserve"> Fellow</w:t>
      </w:r>
      <w:r w:rsidRPr="004B64AF">
        <w:rPr>
          <w:rFonts w:ascii="Times New Roman" w:eastAsia="SimSun" w:hAnsi="Times New Roman" w:cs="Times New Roman"/>
          <w:color w:val="1F497D"/>
          <w:kern w:val="0"/>
          <w:sz w:val="22"/>
        </w:rPr>
        <w:t>工作记录确认表</w:t>
      </w:r>
      <w:r>
        <w:rPr>
          <w:rFonts w:ascii="Times New Roman" w:eastAsia="SimSun" w:hAnsi="Times New Roman" w:cs="Times New Roman" w:hint="eastAsia"/>
          <w:color w:val="1F497D"/>
          <w:kern w:val="0"/>
          <w:sz w:val="22"/>
        </w:rPr>
        <w:t>发送给您</w:t>
      </w:r>
      <w:r w:rsidRPr="004B64AF">
        <w:rPr>
          <w:rFonts w:ascii="Times New Roman" w:eastAsia="SimSun" w:hAnsi="Times New Roman" w:cs="Times New Roman"/>
          <w:color w:val="1F497D"/>
          <w:kern w:val="0"/>
          <w:sz w:val="22"/>
        </w:rPr>
        <w:t>，请您查收。如果您需要我提供任何额外的信息，请随时告诉我。</w:t>
      </w:r>
    </w:p>
    <w:p w14:paraId="3D9CFA26"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635F29ED" w14:textId="7471E081" w:rsidR="004B64AF" w:rsidRDefault="004B64AF" w:rsidP="004B64AF">
      <w:pPr>
        <w:widowControl/>
        <w:ind w:firstLine="420"/>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感谢您的帮助，期待您的确认。</w:t>
      </w:r>
    </w:p>
    <w:p w14:paraId="6191465E"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0BEE0529" w14:textId="4548A4F3" w:rsidR="004B64AF" w:rsidRDefault="004B64AF" w:rsidP="004B64A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2F9343EA" w14:textId="37610CD8" w:rsidR="004B64AF" w:rsidRDefault="004B64AF" w:rsidP="004B64A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470F5EEC" w14:textId="33B95688" w:rsidR="004B64AF" w:rsidRDefault="004B64AF" w:rsidP="004B64AF">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7E46AA91" w14:textId="708434ED" w:rsidR="004B64AF" w:rsidRDefault="004B64AF" w:rsidP="004B64AF">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1</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2</w:t>
      </w:r>
      <w:r>
        <w:rPr>
          <w:rFonts w:ascii="Times New Roman" w:eastAsia="SimSun" w:hAnsi="Times New Roman" w:cs="Times New Roman"/>
          <w:color w:val="1F497D"/>
          <w:kern w:val="0"/>
          <w:sz w:val="22"/>
        </w:rPr>
        <w:t>9</w:t>
      </w:r>
      <w:r>
        <w:rPr>
          <w:rFonts w:ascii="Times New Roman" w:eastAsia="SimSun" w:hAnsi="Times New Roman" w:cs="Times New Roman" w:hint="eastAsia"/>
          <w:color w:val="1F497D"/>
          <w:kern w:val="0"/>
          <w:sz w:val="22"/>
        </w:rPr>
        <w:t>日</w:t>
      </w:r>
    </w:p>
    <w:p w14:paraId="0B94B46F" w14:textId="77777777" w:rsidR="004B64AF" w:rsidRDefault="004B64AF" w:rsidP="006E3326">
      <w:pPr>
        <w:widowControl/>
        <w:jc w:val="left"/>
        <w:rPr>
          <w:rFonts w:ascii="Times New Roman" w:eastAsia="SimSun" w:hAnsi="Times New Roman" w:cs="Times New Roman"/>
          <w:color w:val="1F497D"/>
          <w:kern w:val="0"/>
          <w:sz w:val="22"/>
        </w:rPr>
      </w:pPr>
    </w:p>
    <w:p w14:paraId="52911315" w14:textId="54D85DD6" w:rsidR="006E3326" w:rsidRPr="0033750C" w:rsidRDefault="006E3326" w:rsidP="006E33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2295FF59" w14:textId="77777777" w:rsidR="006E3326" w:rsidRPr="0033750C" w:rsidRDefault="006E3326" w:rsidP="006E3326">
      <w:pPr>
        <w:widowControl/>
        <w:ind w:firstLine="420"/>
        <w:jc w:val="left"/>
        <w:rPr>
          <w:rFonts w:ascii="Times New Roman" w:eastAsia="SimSun" w:hAnsi="Times New Roman" w:cs="Times New Roman"/>
          <w:color w:val="1F497D"/>
          <w:kern w:val="0"/>
          <w:sz w:val="22"/>
        </w:rPr>
      </w:pPr>
    </w:p>
    <w:p w14:paraId="5A44D814" w14:textId="1CEF7CF2" w:rsidR="006E3326" w:rsidRDefault="006E3326" w:rsidP="006E3326">
      <w:pPr>
        <w:widowControl/>
        <w:ind w:firstLine="420"/>
        <w:jc w:val="left"/>
        <w:rPr>
          <w:rFonts w:ascii="Times New Roman" w:eastAsia="SimSun" w:hAnsi="Times New Roman" w:cs="Times New Roman"/>
          <w:color w:val="1F497D"/>
          <w:kern w:val="0"/>
          <w:sz w:val="22"/>
        </w:rPr>
      </w:pPr>
      <w:r w:rsidRPr="006E3326">
        <w:rPr>
          <w:rFonts w:ascii="Times New Roman" w:eastAsia="SimSun" w:hAnsi="Times New Roman" w:cs="Times New Roman"/>
          <w:color w:val="1F497D"/>
          <w:kern w:val="0"/>
          <w:sz w:val="22"/>
        </w:rPr>
        <w:t>Thank you for your prompt response. I will reach out to ITSC to address the technical issue. If there are any updates or resolutions, I will keep you informed.</w:t>
      </w:r>
    </w:p>
    <w:p w14:paraId="4C999430" w14:textId="77777777" w:rsidR="006E3326" w:rsidRDefault="006E3326" w:rsidP="006E3326">
      <w:pPr>
        <w:widowControl/>
        <w:ind w:firstLine="420"/>
        <w:jc w:val="left"/>
        <w:rPr>
          <w:rFonts w:ascii="Times New Roman" w:eastAsia="SimSun" w:hAnsi="Times New Roman" w:cs="Times New Roman"/>
          <w:color w:val="1F497D"/>
          <w:kern w:val="0"/>
          <w:sz w:val="22"/>
        </w:rPr>
      </w:pPr>
    </w:p>
    <w:p w14:paraId="1E2252E8" w14:textId="77777777" w:rsidR="006E3326" w:rsidRPr="0033750C" w:rsidRDefault="006E3326" w:rsidP="006E33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5D34761" w14:textId="77777777" w:rsidR="006E3326" w:rsidRDefault="006E3326" w:rsidP="006E33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661773" w14:textId="77777777" w:rsidR="006E3326" w:rsidRDefault="006E3326" w:rsidP="006E3326">
      <w:pPr>
        <w:widowControl/>
        <w:jc w:val="left"/>
        <w:rPr>
          <w:rFonts w:ascii="Times New Roman" w:eastAsia="SimSun" w:hAnsi="Times New Roman" w:cs="Times New Roman"/>
          <w:color w:val="1F497D"/>
          <w:kern w:val="0"/>
          <w:sz w:val="22"/>
        </w:rPr>
      </w:pPr>
    </w:p>
    <w:p w14:paraId="46FF439A" w14:textId="77777777" w:rsidR="006E3326" w:rsidRDefault="006E3326" w:rsidP="00D046C8">
      <w:pPr>
        <w:widowControl/>
        <w:jc w:val="left"/>
        <w:rPr>
          <w:rFonts w:ascii="Times New Roman" w:eastAsia="SimSun" w:hAnsi="Times New Roman" w:cs="Times New Roman"/>
          <w:color w:val="1F497D"/>
          <w:kern w:val="0"/>
          <w:sz w:val="22"/>
        </w:rPr>
      </w:pPr>
    </w:p>
    <w:p w14:paraId="7D5F7825" w14:textId="77777777" w:rsidR="006E3326" w:rsidRDefault="006E3326" w:rsidP="00D046C8">
      <w:pPr>
        <w:widowControl/>
        <w:jc w:val="left"/>
        <w:rPr>
          <w:rFonts w:ascii="Times New Roman" w:eastAsia="SimSun" w:hAnsi="Times New Roman" w:cs="Times New Roman"/>
          <w:color w:val="1F497D"/>
          <w:kern w:val="0"/>
          <w:sz w:val="22"/>
        </w:rPr>
      </w:pPr>
    </w:p>
    <w:p w14:paraId="12F51837" w14:textId="49D14C0D" w:rsidR="00D046C8" w:rsidRPr="0033750C" w:rsidRDefault="00D046C8" w:rsidP="00D046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5FAEB2AC" w14:textId="77777777" w:rsidR="00D046C8" w:rsidRPr="0033750C" w:rsidRDefault="00D046C8" w:rsidP="00D046C8">
      <w:pPr>
        <w:widowControl/>
        <w:ind w:firstLine="420"/>
        <w:jc w:val="left"/>
        <w:rPr>
          <w:rFonts w:ascii="Times New Roman" w:eastAsia="SimSun" w:hAnsi="Times New Roman" w:cs="Times New Roman"/>
          <w:color w:val="1F497D"/>
          <w:kern w:val="0"/>
          <w:sz w:val="22"/>
        </w:rPr>
      </w:pPr>
    </w:p>
    <w:p w14:paraId="5DC11ECF" w14:textId="78F168A9" w:rsidR="00D046C8" w:rsidRP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 xml:space="preserve">I appreciate your efforts in testing the form. However, the issue </w:t>
      </w:r>
      <w:proofErr w:type="gramStart"/>
      <w:r w:rsidRPr="00D046C8">
        <w:rPr>
          <w:rFonts w:ascii="Times New Roman" w:eastAsia="SimSun" w:hAnsi="Times New Roman" w:cs="Times New Roman"/>
          <w:color w:val="1F497D"/>
          <w:kern w:val="0"/>
          <w:sz w:val="22"/>
        </w:rPr>
        <w:t>still persists</w:t>
      </w:r>
      <w:proofErr w:type="gramEnd"/>
      <w:r w:rsidRPr="00D046C8">
        <w:rPr>
          <w:rFonts w:ascii="Times New Roman" w:eastAsia="SimSun" w:hAnsi="Times New Roman" w:cs="Times New Roman"/>
          <w:color w:val="1F497D"/>
          <w:kern w:val="0"/>
          <w:sz w:val="22"/>
        </w:rPr>
        <w:t xml:space="preserve"> on my end, and I</w:t>
      </w:r>
      <w:r>
        <w:rPr>
          <w:rFonts w:ascii="Times New Roman" w:eastAsia="SimSun" w:hAnsi="Times New Roman" w:cs="Times New Roman"/>
          <w:color w:val="1F497D"/>
          <w:kern w:val="0"/>
          <w:sz w:val="22"/>
        </w:rPr>
        <w:t>’</w:t>
      </w:r>
      <w:r w:rsidRPr="00D046C8">
        <w:rPr>
          <w:rFonts w:ascii="Times New Roman" w:eastAsia="SimSun" w:hAnsi="Times New Roman" w:cs="Times New Roman"/>
          <w:color w:val="1F497D"/>
          <w:kern w:val="0"/>
          <w:sz w:val="22"/>
        </w:rPr>
        <w:t>m unable to log into the Hostel Withdrawal Notification System using the provided link (https://cloud.itsc.cuhk.edu.hk/webform/view.php).</w:t>
      </w:r>
    </w:p>
    <w:p w14:paraId="54C7CB42"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p>
    <w:p w14:paraId="0FCD7793" w14:textId="075F3A64" w:rsidR="00D046C8" w:rsidRP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To provide further clarity, I have attached a video demonstrating the problem. In the video, you will observe that I input the same OnePass password successfully into the CUHK portal, demonstrating that the password is correct. However, when I attempt to log into the Hostel Withdrawal Notification System</w:t>
      </w:r>
      <w:r>
        <w:rPr>
          <w:rFonts w:ascii="Times New Roman" w:eastAsia="SimSun" w:hAnsi="Times New Roman" w:cs="Times New Roman"/>
          <w:color w:val="1F497D"/>
          <w:kern w:val="0"/>
          <w:sz w:val="22"/>
        </w:rPr>
        <w:t xml:space="preserve"> with the same password</w:t>
      </w:r>
      <w:r w:rsidRPr="00D046C8">
        <w:rPr>
          <w:rFonts w:ascii="Times New Roman" w:eastAsia="SimSun" w:hAnsi="Times New Roman" w:cs="Times New Roman"/>
          <w:color w:val="1F497D"/>
          <w:kern w:val="0"/>
          <w:sz w:val="22"/>
        </w:rPr>
        <w:t>, the system does not recognize the same credentials.</w:t>
      </w:r>
    </w:p>
    <w:p w14:paraId="5870F8A6"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p>
    <w:p w14:paraId="00FFE5A1"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I understand that the form may be functioning for other residents, but it seems there might be an issue specific to my account or the interaction between my account and the form.</w:t>
      </w:r>
    </w:p>
    <w:p w14:paraId="7419057C"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p>
    <w:p w14:paraId="7EF4687F"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Could you please review the attached video and investigate further? I would appreciate any insights or solutions you can provide to resolve this matter.</w:t>
      </w:r>
    </w:p>
    <w:p w14:paraId="0159BEA9"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p>
    <w:p w14:paraId="7C449E94" w14:textId="73EFFC02" w:rsid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 xml:space="preserve">Thank you for your continued </w:t>
      </w:r>
      <w:r>
        <w:rPr>
          <w:rFonts w:ascii="Times New Roman" w:eastAsia="SimSun" w:hAnsi="Times New Roman" w:cs="Times New Roman"/>
          <w:color w:val="1F497D"/>
          <w:kern w:val="0"/>
          <w:sz w:val="22"/>
        </w:rPr>
        <w:t>help</w:t>
      </w:r>
      <w:r w:rsidRPr="00D046C8">
        <w:rPr>
          <w:rFonts w:ascii="Times New Roman" w:eastAsia="SimSun" w:hAnsi="Times New Roman" w:cs="Times New Roman"/>
          <w:color w:val="1F497D"/>
          <w:kern w:val="0"/>
          <w:sz w:val="22"/>
        </w:rPr>
        <w:t>.</w:t>
      </w:r>
    </w:p>
    <w:p w14:paraId="3753CAE1" w14:textId="77777777" w:rsidR="00D046C8" w:rsidRDefault="00D046C8" w:rsidP="00D046C8">
      <w:pPr>
        <w:widowControl/>
        <w:ind w:firstLine="420"/>
        <w:jc w:val="left"/>
        <w:rPr>
          <w:rFonts w:ascii="Times New Roman" w:eastAsia="SimSun" w:hAnsi="Times New Roman" w:cs="Times New Roman"/>
          <w:color w:val="1F497D"/>
          <w:kern w:val="0"/>
          <w:sz w:val="22"/>
        </w:rPr>
      </w:pPr>
    </w:p>
    <w:p w14:paraId="6F848248" w14:textId="77777777" w:rsidR="00D046C8" w:rsidRPr="0033750C" w:rsidRDefault="00D046C8" w:rsidP="00D046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987015C" w14:textId="77777777" w:rsidR="00D046C8" w:rsidRDefault="00D046C8" w:rsidP="00D046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0"/>
    <w:p w14:paraId="40D90BF6" w14:textId="77777777" w:rsidR="00D046C8" w:rsidRDefault="00D046C8" w:rsidP="00BE031A">
      <w:pPr>
        <w:widowControl/>
        <w:jc w:val="left"/>
        <w:rPr>
          <w:rFonts w:ascii="Times New Roman" w:eastAsia="SimSun" w:hAnsi="Times New Roman" w:cs="Times New Roman"/>
          <w:color w:val="1F497D"/>
          <w:kern w:val="0"/>
          <w:sz w:val="22"/>
        </w:rPr>
      </w:pPr>
    </w:p>
    <w:p w14:paraId="3B9D0C7E" w14:textId="77777777" w:rsidR="00D046C8" w:rsidRDefault="00D046C8" w:rsidP="00BE031A">
      <w:pPr>
        <w:widowControl/>
        <w:jc w:val="left"/>
        <w:rPr>
          <w:rFonts w:ascii="Times New Roman" w:eastAsia="SimSun" w:hAnsi="Times New Roman" w:cs="Times New Roman"/>
          <w:color w:val="1F497D"/>
          <w:kern w:val="0"/>
          <w:sz w:val="22"/>
        </w:rPr>
      </w:pPr>
    </w:p>
    <w:p w14:paraId="145AACFA" w14:textId="61ACC20B" w:rsidR="00BE031A" w:rsidRDefault="00BE031A" w:rsidP="00BE031A">
      <w:pPr>
        <w:widowControl/>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Assistance Required: Issues with Hostel Withdrawal Notification and Hostel Deposit Refund Request System</w:t>
      </w:r>
    </w:p>
    <w:p w14:paraId="004DE205" w14:textId="29242A4A" w:rsidR="00BE031A" w:rsidRPr="0033750C" w:rsidRDefault="00BE031A" w:rsidP="00BE03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46E47AA3" w14:textId="77777777" w:rsidR="00BE031A" w:rsidRPr="0033750C" w:rsidRDefault="00BE031A" w:rsidP="00BE031A">
      <w:pPr>
        <w:widowControl/>
        <w:ind w:firstLine="420"/>
        <w:jc w:val="left"/>
        <w:rPr>
          <w:rFonts w:ascii="Times New Roman" w:eastAsia="SimSun" w:hAnsi="Times New Roman" w:cs="Times New Roman"/>
          <w:color w:val="1F497D"/>
          <w:kern w:val="0"/>
          <w:sz w:val="22"/>
        </w:rPr>
      </w:pPr>
    </w:p>
    <w:p w14:paraId="48FAB3BE" w14:textId="77777777" w:rsid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 xml:space="preserve">I hope this email finds you well. My name is Liuchao </w:t>
      </w:r>
      <w:proofErr w:type="spellStart"/>
      <w:r w:rsidRPr="00BE031A">
        <w:rPr>
          <w:rFonts w:ascii="Times New Roman" w:eastAsia="SimSun" w:hAnsi="Times New Roman" w:cs="Times New Roman"/>
          <w:color w:val="1F497D"/>
          <w:kern w:val="0"/>
          <w:sz w:val="22"/>
        </w:rPr>
        <w:t>Jin,</w:t>
      </w:r>
      <w:proofErr w:type="spellEnd"/>
      <w:r w:rsidRPr="00BE031A">
        <w:rPr>
          <w:rFonts w:ascii="Times New Roman" w:eastAsia="SimSun" w:hAnsi="Times New Roman" w:cs="Times New Roman"/>
          <w:color w:val="1F497D"/>
          <w:kern w:val="0"/>
          <w:sz w:val="22"/>
        </w:rPr>
        <w:t xml:space="preserve"> a postgraduate student with the University ID 1155184008. I am writing to seek assistance regarding an issue I am facing with the Hostel Withdrawal Notification and Request for “Hostel Deposit” Refund system for the academic year 2023/24.</w:t>
      </w:r>
    </w:p>
    <w:p w14:paraId="5CED5E70"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p>
    <w:p w14:paraId="54CE61F4" w14:textId="77777777" w:rsid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I have been trying to log into the system using my University ID (1155184008) and OnePass Password. I have tested these credentials on the CUHK portal (</w:t>
      </w:r>
      <w:hyperlink r:id="rId27" w:tgtFrame="_new" w:history="1">
        <w:r w:rsidRPr="00BE031A">
          <w:rPr>
            <w:rStyle w:val="ae"/>
            <w:rFonts w:ascii="Times New Roman" w:eastAsia="SimSun" w:hAnsi="Times New Roman" w:cs="Times New Roman"/>
            <w:kern w:val="0"/>
            <w:sz w:val="22"/>
          </w:rPr>
          <w:t>https://sts.cuhk.edu.hk/adfs/ls/?SAMLRequest=fZFLb4MwEIT%2FCvI9GJxQghWQaHJopLRFhfbQS2WMU6wYm3pNH%2F%2B%2BSegjueS8szOz3y6Adaqn%2BeBa%2FSDeBgHO%2B%2ByUBnocpGiwmhoGEqhmnQDqOC3z2w0lfkB7a5zhRiEvBxDWSaOXRsPQCVsK%2By65eHzYpKh1rgeKcW%2BsY8rnQ7vzRTP47Q6Xraxro4RrfQCDD84EF%2FdlhbzVvorU7GD6bwEOzvZZswWsACNvvUrRSz2PyEw003h2FcU82HI%2Bnc%2B2YRKTMImIIHsZwCDWGhzTLkUkINNJGE5IUgUxjSJKkmfkFT9nXUvdSP16mUE9ioDeVFUxGas%2FCQvH2nsByhYHkvQYbE%2FYXrZlv0BRdgEf%2FOFb4JOUMbKnd3vb9aowSvIvL1fKfCytYE6kKEQ4G1fOf599Aw%3D%3D&amp;RelayState=ss%3Amem%3A562212f984415da8f6a2b26b7ec721ff59cddcacca50a03d9ef37727646c7593</w:t>
        </w:r>
      </w:hyperlink>
      <w:r w:rsidRPr="00BE031A">
        <w:rPr>
          <w:rFonts w:ascii="Times New Roman" w:eastAsia="SimSun" w:hAnsi="Times New Roman" w:cs="Times New Roman"/>
          <w:color w:val="1F497D"/>
          <w:kern w:val="0"/>
          <w:sz w:val="22"/>
        </w:rPr>
        <w:t>), and they were accepted.</w:t>
      </w:r>
    </w:p>
    <w:p w14:paraId="369AFC54"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p>
    <w:p w14:paraId="0C90C275" w14:textId="6731D5AD" w:rsid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lastRenderedPageBreak/>
        <w:t>However, when I attempt to log into the Hostel Withdrawal Notification system (</w:t>
      </w:r>
      <w:hyperlink r:id="rId28" w:tgtFrame="_new" w:history="1">
        <w:r w:rsidRPr="00BE031A">
          <w:rPr>
            <w:rStyle w:val="ae"/>
            <w:rFonts w:ascii="Times New Roman" w:eastAsia="SimSun" w:hAnsi="Times New Roman" w:cs="Times New Roman"/>
            <w:kern w:val="0"/>
            <w:sz w:val="22"/>
          </w:rPr>
          <w:t>https://cloud.itsc.cuhk.edu.hk/webform/view.php</w:t>
        </w:r>
      </w:hyperlink>
      <w:r w:rsidRPr="00BE031A">
        <w:rPr>
          <w:rFonts w:ascii="Times New Roman" w:eastAsia="SimSun" w:hAnsi="Times New Roman" w:cs="Times New Roman"/>
          <w:color w:val="1F497D"/>
          <w:kern w:val="0"/>
          <w:sz w:val="22"/>
        </w:rPr>
        <w:t>), I encounter difficulties, and the system does not seem to recognize my credentials</w:t>
      </w:r>
      <w:r>
        <w:rPr>
          <w:rFonts w:ascii="Times New Roman" w:eastAsia="SimSun" w:hAnsi="Times New Roman" w:cs="Times New Roman"/>
          <w:color w:val="1F497D"/>
          <w:kern w:val="0"/>
          <w:sz w:val="22"/>
        </w:rPr>
        <w:t xml:space="preserve"> (</w:t>
      </w:r>
      <w:r w:rsidRPr="00BE031A">
        <w:rPr>
          <w:rFonts w:ascii="Times New Roman" w:eastAsia="SimSun" w:hAnsi="Times New Roman" w:cs="Times New Roman"/>
          <w:color w:val="1F497D"/>
          <w:kern w:val="0"/>
          <w:sz w:val="22"/>
        </w:rPr>
        <w:t>You have inputted an incorrect UID/OnePass Password or you do not have access right</w:t>
      </w:r>
      <w:r>
        <w:rPr>
          <w:rFonts w:ascii="Times New Roman" w:eastAsia="SimSun" w:hAnsi="Times New Roman" w:cs="Times New Roman"/>
          <w:color w:val="1F497D"/>
          <w:kern w:val="0"/>
          <w:sz w:val="22"/>
        </w:rPr>
        <w:t>)</w:t>
      </w:r>
      <w:r w:rsidRPr="00BE031A">
        <w:rPr>
          <w:rFonts w:ascii="Times New Roman" w:eastAsia="SimSun" w:hAnsi="Times New Roman" w:cs="Times New Roman"/>
          <w:color w:val="1F497D"/>
          <w:kern w:val="0"/>
          <w:sz w:val="22"/>
        </w:rPr>
        <w:t>.</w:t>
      </w:r>
    </w:p>
    <w:p w14:paraId="0A9436A6"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p>
    <w:p w14:paraId="2880BCCD" w14:textId="77777777" w:rsid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I would greatly appreciate your assistance in resolving this matter as I need to complete the withdrawal process. If there are specific steps or alternative methods to access the system, please advise accordingly.</w:t>
      </w:r>
    </w:p>
    <w:p w14:paraId="0DA0B132"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p>
    <w:p w14:paraId="6DD7C416"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Thank you for your prompt attention to this issue. I look forward to your guidance.</w:t>
      </w:r>
    </w:p>
    <w:p w14:paraId="0F02C60F" w14:textId="77777777" w:rsidR="00BE031A" w:rsidRDefault="00BE031A" w:rsidP="00BE031A">
      <w:pPr>
        <w:widowControl/>
        <w:ind w:firstLine="420"/>
        <w:jc w:val="left"/>
        <w:rPr>
          <w:rFonts w:ascii="Times New Roman" w:eastAsia="SimSun" w:hAnsi="Times New Roman" w:cs="Times New Roman"/>
          <w:color w:val="1F497D"/>
          <w:kern w:val="0"/>
          <w:sz w:val="22"/>
        </w:rPr>
      </w:pPr>
    </w:p>
    <w:p w14:paraId="7874EAAA" w14:textId="77777777" w:rsidR="00BE031A" w:rsidRPr="0033750C" w:rsidRDefault="00BE031A" w:rsidP="00BE03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85B64F5" w14:textId="77777777" w:rsidR="00BE031A" w:rsidRDefault="00BE031A" w:rsidP="00BE03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6EA658" w14:textId="77777777" w:rsidR="00BE031A" w:rsidRDefault="00BE031A" w:rsidP="00A87419">
      <w:pPr>
        <w:widowControl/>
        <w:jc w:val="left"/>
        <w:rPr>
          <w:rFonts w:ascii="Times New Roman" w:eastAsia="SimSun" w:hAnsi="Times New Roman" w:cs="Times New Roman"/>
          <w:color w:val="1F497D"/>
          <w:kern w:val="0"/>
          <w:sz w:val="22"/>
        </w:rPr>
      </w:pPr>
    </w:p>
    <w:p w14:paraId="16E8E961" w14:textId="77777777" w:rsidR="00BE031A" w:rsidRDefault="00BE031A" w:rsidP="00A87419">
      <w:pPr>
        <w:widowControl/>
        <w:jc w:val="left"/>
        <w:rPr>
          <w:rFonts w:ascii="Times New Roman" w:eastAsia="SimSun" w:hAnsi="Times New Roman" w:cs="Times New Roman"/>
          <w:color w:val="1F497D"/>
          <w:kern w:val="0"/>
          <w:sz w:val="22"/>
        </w:rPr>
      </w:pPr>
    </w:p>
    <w:p w14:paraId="15EB2A53" w14:textId="1AF07C9A" w:rsidR="00A87419" w:rsidRPr="0033750C" w:rsidRDefault="00A87419" w:rsidP="00A874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79C361BB" w14:textId="77777777" w:rsidR="00A87419" w:rsidRPr="0033750C" w:rsidRDefault="00A87419" w:rsidP="00A87419">
      <w:pPr>
        <w:widowControl/>
        <w:ind w:firstLine="420"/>
        <w:jc w:val="left"/>
        <w:rPr>
          <w:rFonts w:ascii="Times New Roman" w:eastAsia="SimSun" w:hAnsi="Times New Roman" w:cs="Times New Roman"/>
          <w:color w:val="1F497D"/>
          <w:kern w:val="0"/>
          <w:sz w:val="22"/>
        </w:rPr>
      </w:pPr>
    </w:p>
    <w:p w14:paraId="782A82AD" w14:textId="3353C897" w:rsidR="00A87419" w:rsidRDefault="00A87419" w:rsidP="00A87419">
      <w:pPr>
        <w:widowControl/>
        <w:ind w:firstLine="420"/>
        <w:jc w:val="left"/>
        <w:rPr>
          <w:rFonts w:ascii="Times New Roman" w:eastAsia="SimSun" w:hAnsi="Times New Roman" w:cs="Times New Roman"/>
          <w:color w:val="1F497D"/>
          <w:kern w:val="0"/>
          <w:sz w:val="22"/>
        </w:rPr>
      </w:pPr>
      <w:r w:rsidRPr="00A87419">
        <w:rPr>
          <w:rFonts w:ascii="Times New Roman" w:eastAsia="SimSun" w:hAnsi="Times New Roman" w:cs="Times New Roman"/>
          <w:color w:val="1F497D"/>
          <w:kern w:val="0"/>
          <w:sz w:val="22"/>
        </w:rPr>
        <w:t>Kindly find attached the latest version of the proposal, incorporating the requested revisions</w:t>
      </w:r>
      <w:r>
        <w:rPr>
          <w:rFonts w:ascii="Times New Roman" w:eastAsia="SimSun" w:hAnsi="Times New Roman" w:cs="Times New Roman"/>
          <w:color w:val="1F497D"/>
          <w:kern w:val="0"/>
          <w:sz w:val="22"/>
        </w:rPr>
        <w:t xml:space="preserve"> for the part </w:t>
      </w:r>
      <w:r w:rsidRPr="00A87419">
        <w:rPr>
          <w:rFonts w:ascii="Times New Roman" w:eastAsia="SimSun" w:hAnsi="Times New Roman" w:cs="Times New Roman"/>
          <w:color w:val="1F497D"/>
          <w:kern w:val="0"/>
          <w:sz w:val="22"/>
        </w:rPr>
        <w:t>‘Research questions’ – (ii) under (b) Research Project Statement.</w:t>
      </w:r>
    </w:p>
    <w:p w14:paraId="1A3DBC59" w14:textId="77777777" w:rsidR="00A87419" w:rsidRDefault="00A87419" w:rsidP="00A87419">
      <w:pPr>
        <w:widowControl/>
        <w:ind w:firstLine="420"/>
        <w:jc w:val="left"/>
        <w:rPr>
          <w:rFonts w:ascii="Times New Roman" w:eastAsia="SimSun" w:hAnsi="Times New Roman" w:cs="Times New Roman"/>
          <w:color w:val="1F497D"/>
          <w:kern w:val="0"/>
          <w:sz w:val="22"/>
        </w:rPr>
      </w:pPr>
    </w:p>
    <w:p w14:paraId="451042CA" w14:textId="43980DDB" w:rsidR="00A87419" w:rsidRDefault="00A87419" w:rsidP="00A87419">
      <w:pPr>
        <w:widowControl/>
        <w:ind w:firstLine="420"/>
        <w:jc w:val="left"/>
        <w:rPr>
          <w:rFonts w:ascii="Times New Roman" w:eastAsia="SimSun" w:hAnsi="Times New Roman" w:cs="Times New Roman"/>
          <w:color w:val="1F497D"/>
          <w:kern w:val="0"/>
          <w:sz w:val="22"/>
        </w:rPr>
      </w:pPr>
      <w:r w:rsidRPr="00A87419">
        <w:rPr>
          <w:rFonts w:ascii="Times New Roman" w:eastAsia="SimSun" w:hAnsi="Times New Roman" w:cs="Times New Roman"/>
          <w:color w:val="1F497D"/>
          <w:kern w:val="0"/>
          <w:sz w:val="22"/>
        </w:rPr>
        <w:t>Thank you for your continuous support and valuable insights throughout this process.</w:t>
      </w:r>
    </w:p>
    <w:p w14:paraId="5B97B1B1" w14:textId="77777777" w:rsidR="00A87419" w:rsidRDefault="00A87419" w:rsidP="00A87419">
      <w:pPr>
        <w:widowControl/>
        <w:ind w:firstLine="420"/>
        <w:jc w:val="left"/>
        <w:rPr>
          <w:rFonts w:ascii="Times New Roman" w:eastAsia="SimSun" w:hAnsi="Times New Roman" w:cs="Times New Roman"/>
          <w:color w:val="1F497D"/>
          <w:kern w:val="0"/>
          <w:sz w:val="22"/>
        </w:rPr>
      </w:pPr>
    </w:p>
    <w:p w14:paraId="11E410B9" w14:textId="77777777" w:rsidR="00A87419" w:rsidRPr="0033750C" w:rsidRDefault="00A87419" w:rsidP="00A874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625601" w14:textId="77777777" w:rsidR="00A87419" w:rsidRDefault="00A87419" w:rsidP="00A874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85C096" w14:textId="77777777" w:rsidR="00A87419" w:rsidRDefault="00A87419" w:rsidP="003B75DB">
      <w:pPr>
        <w:widowControl/>
        <w:jc w:val="left"/>
        <w:rPr>
          <w:rFonts w:ascii="Times New Roman" w:eastAsia="SimSun" w:hAnsi="Times New Roman" w:cs="Times New Roman"/>
          <w:color w:val="1F497D"/>
          <w:kern w:val="0"/>
          <w:sz w:val="22"/>
        </w:rPr>
      </w:pPr>
    </w:p>
    <w:p w14:paraId="59BD6BF4" w14:textId="77777777" w:rsidR="00A87419" w:rsidRDefault="00A87419" w:rsidP="003B75DB">
      <w:pPr>
        <w:widowControl/>
        <w:jc w:val="left"/>
        <w:rPr>
          <w:rFonts w:ascii="Times New Roman" w:eastAsia="SimSun" w:hAnsi="Times New Roman" w:cs="Times New Roman"/>
          <w:color w:val="1F497D"/>
          <w:kern w:val="0"/>
          <w:sz w:val="22"/>
        </w:rPr>
      </w:pPr>
    </w:p>
    <w:p w14:paraId="77750399" w14:textId="77777777" w:rsidR="00A87419" w:rsidRDefault="00A87419" w:rsidP="003B75DB">
      <w:pPr>
        <w:widowControl/>
        <w:jc w:val="left"/>
        <w:rPr>
          <w:rFonts w:ascii="Times New Roman" w:eastAsia="SimSun" w:hAnsi="Times New Roman" w:cs="Times New Roman"/>
          <w:color w:val="1F497D"/>
          <w:kern w:val="0"/>
          <w:sz w:val="22"/>
        </w:rPr>
      </w:pPr>
    </w:p>
    <w:p w14:paraId="16976CB8" w14:textId="52E35D09" w:rsidR="003B75DB" w:rsidRPr="0033750C" w:rsidRDefault="003B75DB" w:rsidP="003B75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4A3298F3" w14:textId="77777777" w:rsidR="003B75DB" w:rsidRPr="0033750C" w:rsidRDefault="003B75DB" w:rsidP="003B75DB">
      <w:pPr>
        <w:widowControl/>
        <w:ind w:firstLine="420"/>
        <w:jc w:val="left"/>
        <w:rPr>
          <w:rFonts w:ascii="Times New Roman" w:eastAsia="SimSun" w:hAnsi="Times New Roman" w:cs="Times New Roman"/>
          <w:color w:val="1F497D"/>
          <w:kern w:val="0"/>
          <w:sz w:val="22"/>
        </w:rPr>
      </w:pPr>
    </w:p>
    <w:p w14:paraId="7AFDC314" w14:textId="48B15F2C" w:rsidR="003B75DB" w:rsidRDefault="003B75DB" w:rsidP="003B75DB">
      <w:pPr>
        <w:widowControl/>
        <w:ind w:firstLine="420"/>
        <w:jc w:val="left"/>
        <w:rPr>
          <w:rFonts w:ascii="Times New Roman" w:eastAsia="SimSun" w:hAnsi="Times New Roman" w:cs="Times New Roman"/>
          <w:color w:val="1F497D"/>
          <w:kern w:val="0"/>
          <w:sz w:val="22"/>
        </w:rPr>
      </w:pPr>
      <w:r w:rsidRPr="003B75DB">
        <w:rPr>
          <w:rFonts w:ascii="Times New Roman" w:eastAsia="SimSun" w:hAnsi="Times New Roman" w:cs="Times New Roman"/>
          <w:color w:val="1F497D"/>
          <w:kern w:val="0"/>
          <w:sz w:val="22"/>
        </w:rPr>
        <w:t xml:space="preserve">I hope this email finds you well. I have diligently worked on the </w:t>
      </w:r>
      <w:r>
        <w:rPr>
          <w:rFonts w:ascii="Times New Roman" w:eastAsia="SimSun" w:hAnsi="Times New Roman" w:cs="Times New Roman"/>
          <w:color w:val="1F497D"/>
          <w:kern w:val="0"/>
          <w:sz w:val="22"/>
        </w:rPr>
        <w:t>“</w:t>
      </w:r>
      <w:r w:rsidRPr="003B75DB">
        <w:rPr>
          <w:rFonts w:ascii="Times New Roman" w:eastAsia="SimSun" w:hAnsi="Times New Roman" w:cs="Times New Roman"/>
          <w:color w:val="1F497D"/>
          <w:kern w:val="0"/>
          <w:sz w:val="22"/>
        </w:rPr>
        <w:t>Pathways to Impact</w:t>
      </w:r>
      <w:r>
        <w:rPr>
          <w:rFonts w:ascii="Times New Roman" w:eastAsia="SimSun" w:hAnsi="Times New Roman" w:cs="Times New Roman"/>
          <w:color w:val="1F497D"/>
          <w:kern w:val="0"/>
          <w:sz w:val="22"/>
        </w:rPr>
        <w:t>”</w:t>
      </w:r>
      <w:r w:rsidRPr="003B75DB">
        <w:rPr>
          <w:rFonts w:ascii="Times New Roman" w:eastAsia="SimSun" w:hAnsi="Times New Roman" w:cs="Times New Roman"/>
          <w:color w:val="1F497D"/>
          <w:kern w:val="0"/>
          <w:sz w:val="22"/>
        </w:rPr>
        <w:t xml:space="preserve"> section as per your guidance. I have addressed the questions you provided and aimed to make the section comprehensive and impactful.</w:t>
      </w:r>
    </w:p>
    <w:p w14:paraId="329B30C7" w14:textId="77777777" w:rsidR="003B75DB" w:rsidRDefault="003B75DB" w:rsidP="003B75DB">
      <w:pPr>
        <w:widowControl/>
        <w:ind w:firstLine="420"/>
        <w:jc w:val="left"/>
        <w:rPr>
          <w:rFonts w:ascii="Times New Roman" w:eastAsia="SimSun" w:hAnsi="Times New Roman" w:cs="Times New Roman"/>
          <w:color w:val="1F497D"/>
          <w:kern w:val="0"/>
          <w:sz w:val="22"/>
        </w:rPr>
      </w:pPr>
    </w:p>
    <w:p w14:paraId="356030EC" w14:textId="77777777" w:rsidR="003B75DB" w:rsidRPr="003B75DB" w:rsidRDefault="003B75DB" w:rsidP="003B75DB">
      <w:pPr>
        <w:widowControl/>
        <w:ind w:firstLine="420"/>
        <w:jc w:val="left"/>
        <w:rPr>
          <w:rFonts w:ascii="Times New Roman" w:eastAsia="SimSun" w:hAnsi="Times New Roman" w:cs="Times New Roman"/>
          <w:color w:val="1F497D"/>
          <w:kern w:val="0"/>
          <w:sz w:val="22"/>
        </w:rPr>
      </w:pPr>
      <w:r w:rsidRPr="003B75DB">
        <w:rPr>
          <w:rFonts w:ascii="Times New Roman" w:eastAsia="SimSun" w:hAnsi="Times New Roman" w:cs="Times New Roman"/>
          <w:color w:val="1F497D"/>
          <w:kern w:val="0"/>
          <w:sz w:val="22"/>
        </w:rPr>
        <w:t>Please take your time to review the document. I am open to any further suggestions or modifications you might deem necessary. Your feedback is invaluable, and I am committed to ensuring that this section aligns seamlessly with your expectations.</w:t>
      </w:r>
    </w:p>
    <w:p w14:paraId="4641A507" w14:textId="77777777" w:rsidR="003B75DB" w:rsidRPr="003B75DB" w:rsidRDefault="003B75DB" w:rsidP="003B75DB">
      <w:pPr>
        <w:widowControl/>
        <w:ind w:firstLine="420"/>
        <w:jc w:val="left"/>
        <w:rPr>
          <w:rFonts w:ascii="Times New Roman" w:eastAsia="SimSun" w:hAnsi="Times New Roman" w:cs="Times New Roman"/>
          <w:color w:val="1F497D"/>
          <w:kern w:val="0"/>
          <w:sz w:val="22"/>
        </w:rPr>
      </w:pPr>
    </w:p>
    <w:p w14:paraId="6E7FA938" w14:textId="5F64C878" w:rsidR="003B75DB" w:rsidRDefault="003B75DB" w:rsidP="003B75DB">
      <w:pPr>
        <w:widowControl/>
        <w:ind w:firstLine="420"/>
        <w:jc w:val="left"/>
        <w:rPr>
          <w:rFonts w:ascii="Times New Roman" w:eastAsia="SimSun" w:hAnsi="Times New Roman" w:cs="Times New Roman"/>
          <w:color w:val="1F497D"/>
          <w:kern w:val="0"/>
          <w:sz w:val="22"/>
        </w:rPr>
      </w:pPr>
      <w:r w:rsidRPr="003B75DB">
        <w:rPr>
          <w:rFonts w:ascii="Times New Roman" w:eastAsia="SimSun" w:hAnsi="Times New Roman" w:cs="Times New Roman"/>
          <w:color w:val="1F497D"/>
          <w:kern w:val="0"/>
          <w:sz w:val="22"/>
        </w:rPr>
        <w:t>Thank you for your time and guidance.</w:t>
      </w:r>
    </w:p>
    <w:p w14:paraId="420B2D05" w14:textId="77777777" w:rsidR="003B75DB" w:rsidRDefault="003B75DB" w:rsidP="003B75DB">
      <w:pPr>
        <w:widowControl/>
        <w:ind w:firstLine="420"/>
        <w:jc w:val="left"/>
        <w:rPr>
          <w:rFonts w:ascii="Times New Roman" w:eastAsia="SimSun" w:hAnsi="Times New Roman" w:cs="Times New Roman"/>
          <w:color w:val="1F497D"/>
          <w:kern w:val="0"/>
          <w:sz w:val="22"/>
        </w:rPr>
      </w:pPr>
    </w:p>
    <w:p w14:paraId="7431C0A9" w14:textId="77777777" w:rsidR="003B75DB" w:rsidRPr="0033750C" w:rsidRDefault="003B75DB" w:rsidP="003B75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3B910E7" w14:textId="77777777" w:rsidR="003B75DB" w:rsidRDefault="003B75DB" w:rsidP="003B75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0CB7991" w14:textId="77777777" w:rsidR="003B75DB" w:rsidRDefault="003B75DB" w:rsidP="0062376C">
      <w:pPr>
        <w:widowControl/>
        <w:jc w:val="left"/>
        <w:rPr>
          <w:rFonts w:ascii="Times New Roman" w:eastAsia="SimSun" w:hAnsi="Times New Roman" w:cs="Times New Roman"/>
          <w:color w:val="1F497D"/>
          <w:kern w:val="0"/>
          <w:sz w:val="22"/>
        </w:rPr>
      </w:pPr>
    </w:p>
    <w:p w14:paraId="079FC00D" w14:textId="77777777" w:rsidR="003B75DB" w:rsidRDefault="003B75DB" w:rsidP="0062376C">
      <w:pPr>
        <w:widowControl/>
        <w:jc w:val="left"/>
        <w:rPr>
          <w:rFonts w:ascii="Times New Roman" w:eastAsia="SimSun" w:hAnsi="Times New Roman" w:cs="Times New Roman"/>
          <w:color w:val="1F497D"/>
          <w:kern w:val="0"/>
          <w:sz w:val="22"/>
        </w:rPr>
      </w:pPr>
    </w:p>
    <w:p w14:paraId="76B4EBB9" w14:textId="290388B1" w:rsidR="0062376C" w:rsidRPr="0033750C" w:rsidRDefault="0062376C" w:rsidP="006237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r</w:t>
      </w:r>
      <w:r>
        <w:rPr>
          <w:rFonts w:ascii="Times New Roman" w:eastAsia="SimSun" w:hAnsi="Times New Roman" w:cs="Times New Roman"/>
          <w:color w:val="1F497D"/>
          <w:kern w:val="0"/>
          <w:sz w:val="22"/>
        </w:rPr>
        <w:t>. Lau</w:t>
      </w:r>
      <w:r w:rsidRPr="0033750C">
        <w:rPr>
          <w:rFonts w:ascii="Times New Roman" w:eastAsia="SimSun" w:hAnsi="Times New Roman" w:cs="Times New Roman"/>
          <w:color w:val="1F497D"/>
          <w:kern w:val="0"/>
          <w:sz w:val="22"/>
        </w:rPr>
        <w:t>,</w:t>
      </w:r>
    </w:p>
    <w:p w14:paraId="15C3FDAA" w14:textId="77777777" w:rsidR="0062376C" w:rsidRPr="0033750C" w:rsidRDefault="0062376C" w:rsidP="0062376C">
      <w:pPr>
        <w:widowControl/>
        <w:ind w:firstLine="420"/>
        <w:jc w:val="left"/>
        <w:rPr>
          <w:rFonts w:ascii="Times New Roman" w:eastAsia="SimSun" w:hAnsi="Times New Roman" w:cs="Times New Roman"/>
          <w:color w:val="1F497D"/>
          <w:kern w:val="0"/>
          <w:sz w:val="22"/>
        </w:rPr>
      </w:pPr>
    </w:p>
    <w:p w14:paraId="2D2AC519" w14:textId="7E1BEC80" w:rsidR="0062376C" w:rsidRDefault="0062376C" w:rsidP="0062376C">
      <w:pPr>
        <w:widowControl/>
        <w:ind w:firstLine="420"/>
        <w:jc w:val="left"/>
        <w:rPr>
          <w:rFonts w:ascii="Times New Roman" w:eastAsia="SimSun" w:hAnsi="Times New Roman" w:cs="Times New Roman"/>
          <w:color w:val="1F497D"/>
          <w:kern w:val="0"/>
          <w:sz w:val="22"/>
        </w:rPr>
      </w:pPr>
      <w:r w:rsidRPr="0062376C">
        <w:rPr>
          <w:rFonts w:ascii="Times New Roman" w:eastAsia="SimSun" w:hAnsi="Times New Roman" w:cs="Times New Roman"/>
          <w:color w:val="1F497D"/>
          <w:kern w:val="0"/>
          <w:sz w:val="22"/>
        </w:rPr>
        <w:t>Thank you for bringing this to my attention. I have rebooted my PC as advised. Please let me know if there</w:t>
      </w:r>
      <w:r w:rsidR="0060359C">
        <w:rPr>
          <w:rFonts w:ascii="Times New Roman" w:eastAsia="SimSun" w:hAnsi="Times New Roman" w:cs="Times New Roman"/>
          <w:color w:val="1F497D"/>
          <w:kern w:val="0"/>
          <w:sz w:val="22"/>
        </w:rPr>
        <w:t>’</w:t>
      </w:r>
      <w:r w:rsidRPr="0062376C">
        <w:rPr>
          <w:rFonts w:ascii="Times New Roman" w:eastAsia="SimSun" w:hAnsi="Times New Roman" w:cs="Times New Roman"/>
          <w:color w:val="1F497D"/>
          <w:kern w:val="0"/>
          <w:sz w:val="22"/>
        </w:rPr>
        <w:t>s anything else I need to do to address this issue.</w:t>
      </w:r>
    </w:p>
    <w:p w14:paraId="3C0923FF" w14:textId="77777777" w:rsidR="0062376C" w:rsidRDefault="0062376C" w:rsidP="0062376C">
      <w:pPr>
        <w:widowControl/>
        <w:ind w:firstLine="420"/>
        <w:jc w:val="left"/>
        <w:rPr>
          <w:rFonts w:ascii="Times New Roman" w:eastAsia="SimSun" w:hAnsi="Times New Roman" w:cs="Times New Roman"/>
          <w:color w:val="1F497D"/>
          <w:kern w:val="0"/>
          <w:sz w:val="22"/>
        </w:rPr>
      </w:pPr>
    </w:p>
    <w:p w14:paraId="5CD80B59" w14:textId="77777777" w:rsidR="0062376C" w:rsidRPr="0033750C" w:rsidRDefault="0062376C" w:rsidP="006237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738492B" w14:textId="77777777" w:rsidR="0062376C" w:rsidRDefault="0062376C" w:rsidP="006237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56CD42B" w14:textId="77777777" w:rsidR="0062376C" w:rsidRDefault="0062376C" w:rsidP="0018031F">
      <w:pPr>
        <w:widowControl/>
        <w:jc w:val="left"/>
        <w:rPr>
          <w:rFonts w:ascii="Times New Roman" w:eastAsia="SimSun" w:hAnsi="Times New Roman" w:cs="Times New Roman"/>
          <w:color w:val="1F497D"/>
          <w:kern w:val="0"/>
          <w:sz w:val="22"/>
        </w:rPr>
      </w:pPr>
    </w:p>
    <w:p w14:paraId="102BADBD" w14:textId="77777777" w:rsidR="0062376C" w:rsidRDefault="0062376C" w:rsidP="0018031F">
      <w:pPr>
        <w:widowControl/>
        <w:jc w:val="left"/>
        <w:rPr>
          <w:rFonts w:ascii="Times New Roman" w:eastAsia="SimSun" w:hAnsi="Times New Roman" w:cs="Times New Roman"/>
          <w:color w:val="1F497D"/>
          <w:kern w:val="0"/>
          <w:sz w:val="22"/>
        </w:rPr>
      </w:pPr>
    </w:p>
    <w:p w14:paraId="7B8650C6" w14:textId="3B142DBE" w:rsidR="0018031F" w:rsidRPr="0033750C" w:rsidRDefault="0018031F" w:rsidP="001803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6AD5A43A" w14:textId="77777777" w:rsidR="0018031F" w:rsidRPr="0033750C" w:rsidRDefault="0018031F" w:rsidP="0018031F">
      <w:pPr>
        <w:widowControl/>
        <w:ind w:firstLine="420"/>
        <w:jc w:val="left"/>
        <w:rPr>
          <w:rFonts w:ascii="Times New Roman" w:eastAsia="SimSun" w:hAnsi="Times New Roman" w:cs="Times New Roman"/>
          <w:color w:val="1F497D"/>
          <w:kern w:val="0"/>
          <w:sz w:val="22"/>
        </w:rPr>
      </w:pPr>
    </w:p>
    <w:p w14:paraId="343A7EF3" w14:textId="5D1E63B2" w:rsidR="0018031F" w:rsidRPr="0018031F" w:rsidRDefault="0018031F" w:rsidP="0018031F">
      <w:pPr>
        <w:widowControl/>
        <w:ind w:firstLine="420"/>
        <w:jc w:val="left"/>
        <w:rPr>
          <w:rFonts w:ascii="Times New Roman" w:eastAsia="SimSun" w:hAnsi="Times New Roman" w:cs="Times New Roman"/>
          <w:color w:val="1F497D"/>
          <w:kern w:val="0"/>
          <w:sz w:val="22"/>
        </w:rPr>
      </w:pPr>
      <w:r w:rsidRPr="0018031F">
        <w:rPr>
          <w:rFonts w:ascii="Times New Roman" w:eastAsia="SimSun" w:hAnsi="Times New Roman" w:cs="Times New Roman"/>
          <w:color w:val="1F497D"/>
          <w:kern w:val="0"/>
          <w:sz w:val="22"/>
        </w:rPr>
        <w:t xml:space="preserve">Thank you for providing the updated proposal. I will thoroughly revise the </w:t>
      </w:r>
      <w:r>
        <w:rPr>
          <w:rFonts w:ascii="Times New Roman" w:eastAsia="SimSun" w:hAnsi="Times New Roman" w:cs="Times New Roman"/>
          <w:color w:val="1F497D"/>
          <w:kern w:val="0"/>
          <w:sz w:val="22"/>
        </w:rPr>
        <w:t>‘</w:t>
      </w:r>
      <w:r w:rsidRPr="0018031F">
        <w:rPr>
          <w:rFonts w:ascii="Times New Roman" w:eastAsia="SimSun" w:hAnsi="Times New Roman" w:cs="Times New Roman"/>
          <w:color w:val="1F497D"/>
          <w:kern w:val="0"/>
          <w:sz w:val="22"/>
        </w:rPr>
        <w:t>Pathways to Impact</w:t>
      </w:r>
      <w:r>
        <w:rPr>
          <w:rFonts w:ascii="Times New Roman" w:eastAsia="SimSun" w:hAnsi="Times New Roman" w:cs="Times New Roman"/>
          <w:color w:val="1F497D"/>
          <w:kern w:val="0"/>
          <w:sz w:val="22"/>
        </w:rPr>
        <w:t>’</w:t>
      </w:r>
      <w:r w:rsidRPr="0018031F">
        <w:rPr>
          <w:rFonts w:ascii="Times New Roman" w:eastAsia="SimSun" w:hAnsi="Times New Roman" w:cs="Times New Roman"/>
          <w:color w:val="1F497D"/>
          <w:kern w:val="0"/>
          <w:sz w:val="22"/>
        </w:rPr>
        <w:t xml:space="preserve"> section, addressing the questions you</w:t>
      </w:r>
      <w:r>
        <w:rPr>
          <w:rFonts w:ascii="Times New Roman" w:eastAsia="SimSun" w:hAnsi="Times New Roman" w:cs="Times New Roman"/>
          <w:color w:val="1F497D"/>
          <w:kern w:val="0"/>
          <w:sz w:val="22"/>
        </w:rPr>
        <w:t>’</w:t>
      </w:r>
      <w:r w:rsidRPr="0018031F">
        <w:rPr>
          <w:rFonts w:ascii="Times New Roman" w:eastAsia="SimSun" w:hAnsi="Times New Roman" w:cs="Times New Roman"/>
          <w:color w:val="1F497D"/>
          <w:kern w:val="0"/>
          <w:sz w:val="22"/>
        </w:rPr>
        <w:t xml:space="preserve">ve outlined. </w:t>
      </w:r>
    </w:p>
    <w:p w14:paraId="432512CF" w14:textId="77777777" w:rsidR="0018031F" w:rsidRPr="0018031F" w:rsidRDefault="0018031F" w:rsidP="0018031F">
      <w:pPr>
        <w:widowControl/>
        <w:ind w:firstLine="420"/>
        <w:jc w:val="left"/>
        <w:rPr>
          <w:rFonts w:ascii="Times New Roman" w:eastAsia="SimSun" w:hAnsi="Times New Roman" w:cs="Times New Roman"/>
          <w:color w:val="1F497D"/>
          <w:kern w:val="0"/>
          <w:sz w:val="22"/>
        </w:rPr>
      </w:pPr>
    </w:p>
    <w:p w14:paraId="41004D89" w14:textId="73F029E2" w:rsidR="0018031F" w:rsidRDefault="0018031F" w:rsidP="0018031F">
      <w:pPr>
        <w:widowControl/>
        <w:ind w:firstLine="420"/>
        <w:jc w:val="left"/>
        <w:rPr>
          <w:rFonts w:ascii="Times New Roman" w:eastAsia="SimSun" w:hAnsi="Times New Roman" w:cs="Times New Roman"/>
          <w:color w:val="1F497D"/>
          <w:kern w:val="0"/>
          <w:sz w:val="22"/>
        </w:rPr>
      </w:pPr>
      <w:r w:rsidRPr="0018031F">
        <w:rPr>
          <w:rFonts w:ascii="Times New Roman" w:eastAsia="SimSun" w:hAnsi="Times New Roman" w:cs="Times New Roman"/>
          <w:color w:val="1F497D"/>
          <w:kern w:val="0"/>
          <w:sz w:val="22"/>
        </w:rPr>
        <w:t>I appreciate your guidance, and I</w:t>
      </w:r>
      <w:r>
        <w:rPr>
          <w:rFonts w:ascii="Times New Roman" w:eastAsia="SimSun" w:hAnsi="Times New Roman" w:cs="Times New Roman"/>
          <w:color w:val="1F497D"/>
          <w:kern w:val="0"/>
          <w:sz w:val="22"/>
        </w:rPr>
        <w:t>’</w:t>
      </w:r>
      <w:r w:rsidRPr="0018031F">
        <w:rPr>
          <w:rFonts w:ascii="Times New Roman" w:eastAsia="SimSun" w:hAnsi="Times New Roman" w:cs="Times New Roman"/>
          <w:color w:val="1F497D"/>
          <w:kern w:val="0"/>
          <w:sz w:val="22"/>
        </w:rPr>
        <w:t>ll send you the revised section tomorrow.</w:t>
      </w:r>
    </w:p>
    <w:p w14:paraId="58D7C7E6" w14:textId="77777777" w:rsidR="0018031F" w:rsidRDefault="0018031F" w:rsidP="0018031F">
      <w:pPr>
        <w:widowControl/>
        <w:ind w:firstLine="420"/>
        <w:jc w:val="left"/>
        <w:rPr>
          <w:rFonts w:ascii="Times New Roman" w:eastAsia="SimSun" w:hAnsi="Times New Roman" w:cs="Times New Roman"/>
          <w:color w:val="1F497D"/>
          <w:kern w:val="0"/>
          <w:sz w:val="22"/>
        </w:rPr>
      </w:pPr>
    </w:p>
    <w:p w14:paraId="43AB4C86" w14:textId="77777777" w:rsidR="0018031F" w:rsidRPr="0033750C" w:rsidRDefault="0018031F" w:rsidP="001803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DA37CA9" w14:textId="77777777" w:rsidR="0018031F" w:rsidRDefault="0018031F" w:rsidP="001803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1E952F" w14:textId="77777777" w:rsidR="0018031F" w:rsidRDefault="0018031F" w:rsidP="00782B8E">
      <w:pPr>
        <w:widowControl/>
        <w:jc w:val="left"/>
        <w:rPr>
          <w:rFonts w:ascii="Times New Roman" w:eastAsia="SimSun" w:hAnsi="Times New Roman" w:cs="Times New Roman"/>
          <w:color w:val="1F497D"/>
          <w:kern w:val="0"/>
          <w:sz w:val="22"/>
        </w:rPr>
      </w:pPr>
    </w:p>
    <w:p w14:paraId="30745FA7" w14:textId="77777777" w:rsidR="0018031F" w:rsidRDefault="0018031F" w:rsidP="00782B8E">
      <w:pPr>
        <w:widowControl/>
        <w:jc w:val="left"/>
        <w:rPr>
          <w:rFonts w:ascii="Times New Roman" w:eastAsia="SimSun" w:hAnsi="Times New Roman" w:cs="Times New Roman"/>
          <w:color w:val="1F497D"/>
          <w:kern w:val="0"/>
          <w:sz w:val="22"/>
        </w:rPr>
      </w:pPr>
    </w:p>
    <w:p w14:paraId="76469998" w14:textId="084DEC71" w:rsidR="00782B8E" w:rsidRPr="0033750C" w:rsidRDefault="00782B8E" w:rsidP="00782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0D7F5F0C" w14:textId="77777777" w:rsidR="00782B8E" w:rsidRPr="0033750C" w:rsidRDefault="00782B8E" w:rsidP="00782B8E">
      <w:pPr>
        <w:widowControl/>
        <w:ind w:firstLine="420"/>
        <w:jc w:val="left"/>
        <w:rPr>
          <w:rFonts w:ascii="Times New Roman" w:eastAsia="SimSun" w:hAnsi="Times New Roman" w:cs="Times New Roman"/>
          <w:color w:val="1F497D"/>
          <w:kern w:val="0"/>
          <w:sz w:val="22"/>
        </w:rPr>
      </w:pPr>
    </w:p>
    <w:p w14:paraId="70C0C50F" w14:textId="21D11485" w:rsidR="00782B8E" w:rsidRDefault="00782B8E" w:rsidP="00782B8E">
      <w:pPr>
        <w:widowControl/>
        <w:ind w:firstLine="420"/>
        <w:jc w:val="left"/>
        <w:rPr>
          <w:rFonts w:ascii="Times New Roman" w:eastAsia="SimSun" w:hAnsi="Times New Roman" w:cs="Times New Roman"/>
          <w:color w:val="1F497D"/>
          <w:kern w:val="0"/>
          <w:sz w:val="22"/>
        </w:rPr>
      </w:pPr>
      <w:r w:rsidRPr="00782B8E">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782B8E">
        <w:rPr>
          <w:rFonts w:ascii="Times New Roman" w:eastAsia="SimSun" w:hAnsi="Times New Roman" w:cs="Times New Roman"/>
          <w:color w:val="1F497D"/>
          <w:kern w:val="0"/>
          <w:sz w:val="22"/>
        </w:rPr>
        <w:t>ve enlarged Fig 1 as per your suggestion. Additionally, I</w:t>
      </w:r>
      <w:r>
        <w:rPr>
          <w:rFonts w:ascii="Times New Roman" w:eastAsia="SimSun" w:hAnsi="Times New Roman" w:cs="Times New Roman"/>
          <w:color w:val="1F497D"/>
          <w:kern w:val="0"/>
          <w:sz w:val="22"/>
        </w:rPr>
        <w:t>’</w:t>
      </w:r>
      <w:r w:rsidRPr="00782B8E">
        <w:rPr>
          <w:rFonts w:ascii="Times New Roman" w:eastAsia="SimSun" w:hAnsi="Times New Roman" w:cs="Times New Roman"/>
          <w:color w:val="1F497D"/>
          <w:kern w:val="0"/>
          <w:sz w:val="22"/>
        </w:rPr>
        <w:t>ve modified Fig 2 to a more than one-line layout to enhance clarity. Please find the updated figures attached.</w:t>
      </w:r>
    </w:p>
    <w:p w14:paraId="4F45477E" w14:textId="77777777" w:rsidR="00782B8E" w:rsidRDefault="00782B8E" w:rsidP="00782B8E">
      <w:pPr>
        <w:widowControl/>
        <w:ind w:firstLine="420"/>
        <w:jc w:val="left"/>
        <w:rPr>
          <w:rFonts w:ascii="Times New Roman" w:eastAsia="SimSun" w:hAnsi="Times New Roman" w:cs="Times New Roman"/>
          <w:color w:val="1F497D"/>
          <w:kern w:val="0"/>
          <w:sz w:val="22"/>
        </w:rPr>
      </w:pPr>
    </w:p>
    <w:p w14:paraId="0782039B" w14:textId="38E37BEF" w:rsidR="00782B8E" w:rsidRDefault="00782B8E" w:rsidP="00782B8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In addition, I will also think about the</w:t>
      </w:r>
      <w:r w:rsidRPr="00782B8E">
        <w:t xml:space="preserve"> </w:t>
      </w:r>
      <w:r w:rsidRPr="00782B8E">
        <w:rPr>
          <w:rFonts w:ascii="Times New Roman" w:eastAsia="SimSun" w:hAnsi="Times New Roman" w:cs="Times New Roman"/>
          <w:color w:val="1F497D"/>
          <w:kern w:val="0"/>
          <w:sz w:val="22"/>
        </w:rPr>
        <w:t>deliverables</w:t>
      </w:r>
      <w:r>
        <w:rPr>
          <w:rFonts w:ascii="Times New Roman" w:eastAsia="SimSun" w:hAnsi="Times New Roman" w:cs="Times New Roman"/>
          <w:color w:val="1F497D"/>
          <w:kern w:val="0"/>
          <w:sz w:val="22"/>
        </w:rPr>
        <w:t xml:space="preserve"> for the </w:t>
      </w:r>
      <w:r w:rsidRPr="00782B8E">
        <w:rPr>
          <w:rFonts w:ascii="Times New Roman" w:eastAsia="SimSun" w:hAnsi="Times New Roman" w:cs="Times New Roman"/>
          <w:color w:val="1F497D"/>
          <w:kern w:val="0"/>
          <w:sz w:val="22"/>
        </w:rPr>
        <w:t>Gantt chart</w:t>
      </w:r>
      <w:r>
        <w:rPr>
          <w:rFonts w:ascii="Times New Roman" w:eastAsia="SimSun" w:hAnsi="Times New Roman" w:cs="Times New Roman"/>
          <w:color w:val="1F497D"/>
          <w:kern w:val="0"/>
          <w:sz w:val="22"/>
        </w:rPr>
        <w:t xml:space="preserve">. </w:t>
      </w:r>
    </w:p>
    <w:p w14:paraId="13E85E0C" w14:textId="77777777" w:rsidR="00782B8E" w:rsidRDefault="00782B8E" w:rsidP="00782B8E">
      <w:pPr>
        <w:widowControl/>
        <w:ind w:firstLine="420"/>
        <w:jc w:val="left"/>
        <w:rPr>
          <w:rFonts w:ascii="Times New Roman" w:eastAsia="SimSun" w:hAnsi="Times New Roman" w:cs="Times New Roman"/>
          <w:color w:val="1F497D"/>
          <w:kern w:val="0"/>
          <w:sz w:val="22"/>
        </w:rPr>
      </w:pPr>
    </w:p>
    <w:p w14:paraId="6C494396" w14:textId="6E4E6826" w:rsidR="00782B8E" w:rsidRDefault="00782B8E" w:rsidP="00782B8E">
      <w:pPr>
        <w:widowControl/>
        <w:ind w:firstLine="420"/>
        <w:jc w:val="left"/>
        <w:rPr>
          <w:rFonts w:ascii="Times New Roman" w:eastAsia="SimSun" w:hAnsi="Times New Roman" w:cs="Times New Roman"/>
          <w:color w:val="1F497D"/>
          <w:kern w:val="0"/>
          <w:sz w:val="22"/>
        </w:rPr>
      </w:pPr>
      <w:r w:rsidRPr="00782B8E">
        <w:rPr>
          <w:rFonts w:ascii="Times New Roman" w:eastAsia="SimSun" w:hAnsi="Times New Roman" w:cs="Times New Roman"/>
          <w:color w:val="1F497D"/>
          <w:kern w:val="0"/>
          <w:sz w:val="22"/>
        </w:rPr>
        <w:t>Thank you for your feedback.</w:t>
      </w:r>
    </w:p>
    <w:p w14:paraId="4B9BC77E" w14:textId="77777777" w:rsidR="00782B8E" w:rsidRDefault="00782B8E" w:rsidP="00782B8E">
      <w:pPr>
        <w:widowControl/>
        <w:ind w:firstLine="420"/>
        <w:jc w:val="left"/>
        <w:rPr>
          <w:rFonts w:ascii="Times New Roman" w:eastAsia="SimSun" w:hAnsi="Times New Roman" w:cs="Times New Roman"/>
          <w:color w:val="1F497D"/>
          <w:kern w:val="0"/>
          <w:sz w:val="22"/>
        </w:rPr>
      </w:pPr>
    </w:p>
    <w:p w14:paraId="2E54C8A3" w14:textId="77777777" w:rsidR="00782B8E" w:rsidRPr="0033750C" w:rsidRDefault="00782B8E" w:rsidP="00782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5A1D62E" w14:textId="77777777" w:rsidR="00782B8E" w:rsidRDefault="00782B8E" w:rsidP="00782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F7F1F8" w14:textId="77777777" w:rsidR="00782B8E" w:rsidRDefault="00782B8E" w:rsidP="007F1643">
      <w:pPr>
        <w:widowControl/>
        <w:jc w:val="left"/>
        <w:rPr>
          <w:rFonts w:ascii="Times New Roman" w:eastAsia="SimSun" w:hAnsi="Times New Roman" w:cs="Times New Roman"/>
          <w:color w:val="1F497D"/>
          <w:kern w:val="0"/>
          <w:sz w:val="22"/>
        </w:rPr>
      </w:pPr>
    </w:p>
    <w:p w14:paraId="5475266A" w14:textId="77777777" w:rsidR="00782B8E" w:rsidRDefault="00782B8E" w:rsidP="007F1643">
      <w:pPr>
        <w:widowControl/>
        <w:jc w:val="left"/>
        <w:rPr>
          <w:rFonts w:ascii="Times New Roman" w:eastAsia="SimSun" w:hAnsi="Times New Roman" w:cs="Times New Roman"/>
          <w:color w:val="1F497D"/>
          <w:kern w:val="0"/>
          <w:sz w:val="22"/>
        </w:rPr>
      </w:pPr>
    </w:p>
    <w:p w14:paraId="5FE88516" w14:textId="77777777" w:rsidR="00782B8E" w:rsidRDefault="00782B8E" w:rsidP="007F1643">
      <w:pPr>
        <w:widowControl/>
        <w:jc w:val="left"/>
        <w:rPr>
          <w:rFonts w:ascii="Times New Roman" w:eastAsia="SimSun" w:hAnsi="Times New Roman" w:cs="Times New Roman"/>
          <w:color w:val="1F497D"/>
          <w:kern w:val="0"/>
          <w:sz w:val="22"/>
        </w:rPr>
      </w:pPr>
    </w:p>
    <w:p w14:paraId="42CCA1B6" w14:textId="2D4F8D32" w:rsidR="007F1643" w:rsidRPr="0033750C" w:rsidRDefault="007F1643" w:rsidP="007F164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r</w:t>
      </w:r>
      <w:r>
        <w:rPr>
          <w:rFonts w:ascii="Times New Roman" w:eastAsia="SimSun" w:hAnsi="Times New Roman" w:cs="Times New Roman"/>
          <w:color w:val="1F497D"/>
          <w:kern w:val="0"/>
          <w:sz w:val="22"/>
        </w:rPr>
        <w:t>. Pang</w:t>
      </w:r>
      <w:r w:rsidRPr="0033750C">
        <w:rPr>
          <w:rFonts w:ascii="Times New Roman" w:eastAsia="SimSun" w:hAnsi="Times New Roman" w:cs="Times New Roman"/>
          <w:color w:val="1F497D"/>
          <w:kern w:val="0"/>
          <w:sz w:val="22"/>
        </w:rPr>
        <w:t>,</w:t>
      </w:r>
    </w:p>
    <w:p w14:paraId="3F649ADC" w14:textId="77777777" w:rsidR="007F1643" w:rsidRPr="0033750C" w:rsidRDefault="007F1643" w:rsidP="007F1643">
      <w:pPr>
        <w:widowControl/>
        <w:ind w:firstLine="420"/>
        <w:jc w:val="left"/>
        <w:rPr>
          <w:rFonts w:ascii="Times New Roman" w:eastAsia="SimSun" w:hAnsi="Times New Roman" w:cs="Times New Roman"/>
          <w:color w:val="1F497D"/>
          <w:kern w:val="0"/>
          <w:sz w:val="22"/>
        </w:rPr>
      </w:pPr>
    </w:p>
    <w:p w14:paraId="15E01279"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Thank you for your inquiries.</w:t>
      </w:r>
    </w:p>
    <w:p w14:paraId="50316CEB"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p>
    <w:p w14:paraId="132C5FB8" w14:textId="4E8C518A" w:rsidR="007F1643" w:rsidRP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 xml:space="preserve">Regarding the material LCE, unfortunately, it is not available in our laboratory. However, Professor </w:t>
      </w:r>
      <w:proofErr w:type="spellStart"/>
      <w:r w:rsidRPr="007F1643">
        <w:rPr>
          <w:rFonts w:ascii="Times New Roman" w:eastAsia="SimSun" w:hAnsi="Times New Roman" w:cs="Times New Roman"/>
          <w:color w:val="1F497D"/>
          <w:kern w:val="0"/>
          <w:sz w:val="22"/>
        </w:rPr>
        <w:t>Qiguang</w:t>
      </w:r>
      <w:proofErr w:type="spellEnd"/>
      <w:r w:rsidRPr="007F1643">
        <w:rPr>
          <w:rFonts w:ascii="Times New Roman" w:eastAsia="SimSun" w:hAnsi="Times New Roman" w:cs="Times New Roman"/>
          <w:color w:val="1F497D"/>
          <w:kern w:val="0"/>
          <w:sz w:val="22"/>
        </w:rPr>
        <w:t xml:space="preserve"> He</w:t>
      </w:r>
      <w:r>
        <w:rPr>
          <w:rFonts w:ascii="Times New Roman" w:eastAsia="SimSun" w:hAnsi="Times New Roman" w:cs="Times New Roman"/>
          <w:color w:val="1F497D"/>
          <w:kern w:val="0"/>
          <w:sz w:val="22"/>
        </w:rPr>
        <w:t>’</w:t>
      </w:r>
      <w:r w:rsidRPr="007F1643">
        <w:rPr>
          <w:rFonts w:ascii="Times New Roman" w:eastAsia="SimSun" w:hAnsi="Times New Roman" w:cs="Times New Roman"/>
          <w:color w:val="1F497D"/>
          <w:kern w:val="0"/>
          <w:sz w:val="22"/>
        </w:rPr>
        <w:t>s lab has access to it. If necessary, we can explore the possibility of collaboration with his lab for obtaining LCE.</w:t>
      </w:r>
    </w:p>
    <w:p w14:paraId="2860E259"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p>
    <w:p w14:paraId="27D83545" w14:textId="610C5811" w:rsidR="007F1643" w:rsidRP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As for the combination of PLA and PC</w:t>
      </w:r>
      <w:r>
        <w:rPr>
          <w:rFonts w:ascii="Times New Roman" w:eastAsia="SimSun" w:hAnsi="Times New Roman" w:cs="Times New Roman"/>
          <w:color w:val="1F497D"/>
          <w:kern w:val="0"/>
          <w:sz w:val="22"/>
        </w:rPr>
        <w:t>L</w:t>
      </w:r>
      <w:r w:rsidRPr="007F1643">
        <w:rPr>
          <w:rFonts w:ascii="Times New Roman" w:eastAsia="SimSun" w:hAnsi="Times New Roman" w:cs="Times New Roman"/>
          <w:color w:val="1F497D"/>
          <w:kern w:val="0"/>
          <w:sz w:val="22"/>
        </w:rPr>
        <w:t>, PCL is not available in our lab, and purchasing it online is not feasible due to unavailability from suppliers.</w:t>
      </w:r>
    </w:p>
    <w:p w14:paraId="2C804FBD"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p>
    <w:p w14:paraId="517FDDED" w14:textId="782BCB04" w:rsidR="007F1643" w:rsidRP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lastRenderedPageBreak/>
        <w:t xml:space="preserve">Considering the materials readily accessible in our lab, I would recommend utilizing PLA, TPU, and SMP for your printing needs. These materials are readily available, and SMP information can be found at </w:t>
      </w:r>
      <w:hyperlink r:id="rId29" w:history="1">
        <w:r w:rsidRPr="00DF4F67">
          <w:rPr>
            <w:rStyle w:val="ae"/>
            <w:rFonts w:ascii="Times New Roman" w:eastAsia="SimSun" w:hAnsi="Times New Roman" w:cs="Times New Roman"/>
            <w:kern w:val="0"/>
            <w:sz w:val="22"/>
          </w:rPr>
          <w:t>http://www.smptechno.com/index_en.html</w:t>
        </w:r>
      </w:hyperlink>
      <w:r>
        <w:rPr>
          <w:rFonts w:ascii="Times New Roman" w:eastAsia="SimSun" w:hAnsi="Times New Roman" w:cs="Times New Roman"/>
          <w:color w:val="1F497D"/>
          <w:kern w:val="0"/>
          <w:sz w:val="22"/>
        </w:rPr>
        <w:t>.</w:t>
      </w:r>
    </w:p>
    <w:p w14:paraId="3171A5E4"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p>
    <w:p w14:paraId="34277763" w14:textId="6FF5D8AB" w:rsid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 xml:space="preserve">Certainly, we can communicate through WeChat for any further discussions. My WeChat ID is </w:t>
      </w:r>
      <w:proofErr w:type="spellStart"/>
      <w:r w:rsidRPr="007F1643">
        <w:rPr>
          <w:rFonts w:ascii="Times New Roman" w:eastAsia="SimSun" w:hAnsi="Times New Roman" w:cs="Times New Roman"/>
          <w:color w:val="1F497D"/>
          <w:kern w:val="0"/>
          <w:sz w:val="22"/>
        </w:rPr>
        <w:t>Liuchao_Jin</w:t>
      </w:r>
      <w:proofErr w:type="spellEnd"/>
      <w:r w:rsidRPr="007F1643">
        <w:rPr>
          <w:rFonts w:ascii="Times New Roman" w:eastAsia="SimSun" w:hAnsi="Times New Roman" w:cs="Times New Roman"/>
          <w:color w:val="1F497D"/>
          <w:kern w:val="0"/>
          <w:sz w:val="22"/>
        </w:rPr>
        <w:t>. Please feel free to reach out, and we can discuss your project in more detail.</w:t>
      </w:r>
    </w:p>
    <w:p w14:paraId="41749B86" w14:textId="77777777" w:rsidR="007F1643" w:rsidRDefault="007F1643" w:rsidP="007F1643">
      <w:pPr>
        <w:widowControl/>
        <w:ind w:firstLine="420"/>
        <w:jc w:val="left"/>
        <w:rPr>
          <w:rFonts w:ascii="Times New Roman" w:eastAsia="SimSun" w:hAnsi="Times New Roman" w:cs="Times New Roman"/>
          <w:color w:val="1F497D"/>
          <w:kern w:val="0"/>
          <w:sz w:val="22"/>
        </w:rPr>
      </w:pPr>
    </w:p>
    <w:p w14:paraId="691BDE70" w14:textId="77777777" w:rsidR="007F1643" w:rsidRPr="0033750C" w:rsidRDefault="007F1643" w:rsidP="007F164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D3167D8" w14:textId="77777777" w:rsidR="007F1643" w:rsidRDefault="007F1643" w:rsidP="007F164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1"/>
    <w:p w14:paraId="37C2C1EC" w14:textId="77777777" w:rsidR="007F1643" w:rsidRDefault="007F1643" w:rsidP="00152B07">
      <w:pPr>
        <w:widowControl/>
        <w:jc w:val="left"/>
        <w:rPr>
          <w:rFonts w:ascii="Times New Roman" w:eastAsia="SimSun" w:hAnsi="Times New Roman" w:cs="Times New Roman"/>
          <w:color w:val="1F497D"/>
          <w:kern w:val="0"/>
          <w:sz w:val="22"/>
        </w:rPr>
      </w:pPr>
    </w:p>
    <w:p w14:paraId="325A0709" w14:textId="77777777" w:rsidR="007F1643" w:rsidRDefault="007F1643" w:rsidP="00152B07">
      <w:pPr>
        <w:widowControl/>
        <w:jc w:val="left"/>
        <w:rPr>
          <w:rFonts w:ascii="Times New Roman" w:eastAsia="SimSun" w:hAnsi="Times New Roman" w:cs="Times New Roman"/>
          <w:color w:val="1F497D"/>
          <w:kern w:val="0"/>
          <w:sz w:val="22"/>
        </w:rPr>
      </w:pPr>
    </w:p>
    <w:p w14:paraId="5E46AB2A" w14:textId="45964ECE" w:rsidR="00152B07" w:rsidRPr="0033750C" w:rsidRDefault="00152B07" w:rsidP="00152B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5821540E" w14:textId="77777777" w:rsidR="00152B07" w:rsidRPr="0033750C" w:rsidRDefault="00152B07" w:rsidP="00152B07">
      <w:pPr>
        <w:widowControl/>
        <w:ind w:firstLine="420"/>
        <w:jc w:val="left"/>
        <w:rPr>
          <w:rFonts w:ascii="Times New Roman" w:eastAsia="SimSun" w:hAnsi="Times New Roman" w:cs="Times New Roman"/>
          <w:color w:val="1F497D"/>
          <w:kern w:val="0"/>
          <w:sz w:val="22"/>
        </w:rPr>
      </w:pPr>
    </w:p>
    <w:p w14:paraId="122DC8E8" w14:textId="42ADFC4E" w:rsidR="00152B07" w:rsidRP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 xml:space="preserve">I </w:t>
      </w:r>
      <w:r>
        <w:rPr>
          <w:rFonts w:ascii="Times New Roman" w:eastAsia="SimSun" w:hAnsi="Times New Roman" w:cs="Times New Roman"/>
          <w:color w:val="1F497D"/>
          <w:kern w:val="0"/>
          <w:sz w:val="22"/>
        </w:rPr>
        <w:t>hope</w:t>
      </w:r>
      <w:r w:rsidRPr="00152B07">
        <w:rPr>
          <w:rFonts w:ascii="Times New Roman" w:eastAsia="SimSun" w:hAnsi="Times New Roman" w:cs="Times New Roman"/>
          <w:color w:val="1F497D"/>
          <w:kern w:val="0"/>
          <w:sz w:val="22"/>
        </w:rPr>
        <w:t xml:space="preserve"> this email finds you well.</w:t>
      </w:r>
    </w:p>
    <w:p w14:paraId="01812229"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p>
    <w:p w14:paraId="52082302" w14:textId="725CF97B" w:rsidR="00152B07" w:rsidRP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 xml:space="preserve">I have </w:t>
      </w:r>
      <w:proofErr w:type="gramStart"/>
      <w:r w:rsidRPr="00152B07">
        <w:rPr>
          <w:rFonts w:ascii="Times New Roman" w:eastAsia="SimSun" w:hAnsi="Times New Roman" w:cs="Times New Roman"/>
          <w:color w:val="1F497D"/>
          <w:kern w:val="0"/>
          <w:sz w:val="22"/>
        </w:rPr>
        <w:t>made revisions to</w:t>
      </w:r>
      <w:proofErr w:type="gramEnd"/>
      <w:r w:rsidRPr="00152B07">
        <w:rPr>
          <w:rFonts w:ascii="Times New Roman" w:eastAsia="SimSun" w:hAnsi="Times New Roman" w:cs="Times New Roman"/>
          <w:color w:val="1F497D"/>
          <w:kern w:val="0"/>
          <w:sz w:val="22"/>
        </w:rPr>
        <w:t xml:space="preserve"> the figures and the Gantt Chart for our project. </w:t>
      </w:r>
      <w:proofErr w:type="gramStart"/>
      <w:r w:rsidRPr="00152B07">
        <w:rPr>
          <w:rFonts w:ascii="Times New Roman" w:eastAsia="SimSun" w:hAnsi="Times New Roman" w:cs="Times New Roman"/>
          <w:color w:val="1F497D"/>
          <w:kern w:val="0"/>
          <w:sz w:val="22"/>
        </w:rPr>
        <w:t>In particular, I</w:t>
      </w:r>
      <w:r>
        <w:rPr>
          <w:rFonts w:ascii="Times New Roman" w:eastAsia="SimSun" w:hAnsi="Times New Roman" w:cs="Times New Roman"/>
          <w:color w:val="1F497D"/>
          <w:kern w:val="0"/>
          <w:sz w:val="22"/>
        </w:rPr>
        <w:t>’</w:t>
      </w:r>
      <w:r w:rsidRPr="00152B07">
        <w:rPr>
          <w:rFonts w:ascii="Times New Roman" w:eastAsia="SimSun" w:hAnsi="Times New Roman" w:cs="Times New Roman"/>
          <w:color w:val="1F497D"/>
          <w:kern w:val="0"/>
          <w:sz w:val="22"/>
        </w:rPr>
        <w:t>ve</w:t>
      </w:r>
      <w:proofErr w:type="gramEnd"/>
      <w:r w:rsidRPr="00152B07">
        <w:rPr>
          <w:rFonts w:ascii="Times New Roman" w:eastAsia="SimSun" w:hAnsi="Times New Roman" w:cs="Times New Roman"/>
          <w:color w:val="1F497D"/>
          <w:kern w:val="0"/>
          <w:sz w:val="22"/>
        </w:rPr>
        <w:t xml:space="preserve"> created different color modes for the Gantt Chart in the PDF format. I would appreciate it if you could take a moment to review them and select the version that best suits your preferences.</w:t>
      </w:r>
    </w:p>
    <w:p w14:paraId="1D33F2B3"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p>
    <w:p w14:paraId="6CF27C57" w14:textId="1B884A93" w:rsidR="00152B07" w:rsidRP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Once you</w:t>
      </w:r>
      <w:r>
        <w:rPr>
          <w:rFonts w:ascii="Times New Roman" w:eastAsia="SimSun" w:hAnsi="Times New Roman" w:cs="Times New Roman"/>
          <w:color w:val="1F497D"/>
          <w:kern w:val="0"/>
          <w:sz w:val="22"/>
        </w:rPr>
        <w:t>’</w:t>
      </w:r>
      <w:r w:rsidRPr="00152B07">
        <w:rPr>
          <w:rFonts w:ascii="Times New Roman" w:eastAsia="SimSun" w:hAnsi="Times New Roman" w:cs="Times New Roman"/>
          <w:color w:val="1F497D"/>
          <w:kern w:val="0"/>
          <w:sz w:val="22"/>
        </w:rPr>
        <w:t xml:space="preserve">ve </w:t>
      </w:r>
      <w:proofErr w:type="gramStart"/>
      <w:r w:rsidRPr="00152B07">
        <w:rPr>
          <w:rFonts w:ascii="Times New Roman" w:eastAsia="SimSun" w:hAnsi="Times New Roman" w:cs="Times New Roman"/>
          <w:color w:val="1F497D"/>
          <w:kern w:val="0"/>
          <w:sz w:val="22"/>
        </w:rPr>
        <w:t>made a selection</w:t>
      </w:r>
      <w:proofErr w:type="gramEnd"/>
      <w:r w:rsidRPr="00152B07">
        <w:rPr>
          <w:rFonts w:ascii="Times New Roman" w:eastAsia="SimSun" w:hAnsi="Times New Roman" w:cs="Times New Roman"/>
          <w:color w:val="1F497D"/>
          <w:kern w:val="0"/>
          <w:sz w:val="22"/>
        </w:rPr>
        <w:t>, please let me know, and I will promptly send you the corresponding PNG file.</w:t>
      </w:r>
    </w:p>
    <w:p w14:paraId="2D99021A"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p>
    <w:p w14:paraId="61F279E2"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Additionally, to ensure consistency, I would like to update the figure numbers in the text content of the proposal. Could you please share your revised version of the proposal?</w:t>
      </w:r>
    </w:p>
    <w:p w14:paraId="2E3AB628"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p>
    <w:p w14:paraId="33D1DE8B" w14:textId="46C1780C" w:rsid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 xml:space="preserve">Your feedback and collaboration are highly valued. Thank you for your time and </w:t>
      </w:r>
      <w:r>
        <w:rPr>
          <w:rFonts w:ascii="Times New Roman" w:eastAsia="SimSun" w:hAnsi="Times New Roman" w:cs="Times New Roman"/>
          <w:color w:val="1F497D"/>
          <w:kern w:val="0"/>
          <w:sz w:val="22"/>
        </w:rPr>
        <w:t>help</w:t>
      </w:r>
      <w:r w:rsidRPr="00152B07">
        <w:rPr>
          <w:rFonts w:ascii="Times New Roman" w:eastAsia="SimSun" w:hAnsi="Times New Roman" w:cs="Times New Roman"/>
          <w:color w:val="1F497D"/>
          <w:kern w:val="0"/>
          <w:sz w:val="22"/>
        </w:rPr>
        <w:t>.</w:t>
      </w:r>
    </w:p>
    <w:p w14:paraId="00BC6D40" w14:textId="77777777" w:rsidR="00152B07" w:rsidRDefault="00152B07" w:rsidP="00152B07">
      <w:pPr>
        <w:widowControl/>
        <w:ind w:firstLine="420"/>
        <w:jc w:val="left"/>
        <w:rPr>
          <w:rFonts w:ascii="Times New Roman" w:eastAsia="SimSun" w:hAnsi="Times New Roman" w:cs="Times New Roman"/>
          <w:color w:val="1F497D"/>
          <w:kern w:val="0"/>
          <w:sz w:val="22"/>
        </w:rPr>
      </w:pPr>
    </w:p>
    <w:p w14:paraId="15534C06" w14:textId="77777777" w:rsidR="00152B07" w:rsidRPr="0033750C" w:rsidRDefault="00152B07" w:rsidP="00152B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79832C6" w14:textId="77777777" w:rsidR="00152B07" w:rsidRDefault="00152B07" w:rsidP="00152B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2"/>
    <w:p w14:paraId="4B5A18F2" w14:textId="77777777" w:rsidR="00152B07" w:rsidRDefault="00152B07" w:rsidP="00283C0D">
      <w:pPr>
        <w:widowControl/>
        <w:jc w:val="left"/>
        <w:rPr>
          <w:rFonts w:ascii="Times New Roman" w:eastAsia="SimSun" w:hAnsi="Times New Roman" w:cs="Times New Roman"/>
          <w:color w:val="1F497D"/>
          <w:kern w:val="0"/>
          <w:sz w:val="22"/>
        </w:rPr>
      </w:pPr>
    </w:p>
    <w:p w14:paraId="5DBE0806" w14:textId="77777777" w:rsidR="00152B07" w:rsidRDefault="00152B07" w:rsidP="00283C0D">
      <w:pPr>
        <w:widowControl/>
        <w:jc w:val="left"/>
        <w:rPr>
          <w:rFonts w:ascii="Times New Roman" w:eastAsia="SimSun" w:hAnsi="Times New Roman" w:cs="Times New Roman"/>
          <w:color w:val="1F497D"/>
          <w:kern w:val="0"/>
          <w:sz w:val="22"/>
        </w:rPr>
      </w:pPr>
    </w:p>
    <w:p w14:paraId="44FAE954" w14:textId="5A7BE2F0" w:rsidR="00283C0D" w:rsidRPr="0033750C" w:rsidRDefault="00283C0D" w:rsidP="00283C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68D60C10" w14:textId="77777777" w:rsidR="00283C0D" w:rsidRPr="0033750C" w:rsidRDefault="00283C0D" w:rsidP="00283C0D">
      <w:pPr>
        <w:widowControl/>
        <w:ind w:firstLine="420"/>
        <w:jc w:val="left"/>
        <w:rPr>
          <w:rFonts w:ascii="Times New Roman" w:eastAsia="SimSun" w:hAnsi="Times New Roman" w:cs="Times New Roman"/>
          <w:color w:val="1F497D"/>
          <w:kern w:val="0"/>
          <w:sz w:val="22"/>
        </w:rPr>
      </w:pPr>
    </w:p>
    <w:p w14:paraId="46E58A04" w14:textId="77777777" w:rsidR="00283C0D" w:rsidRPr="00283C0D" w:rsidRDefault="00283C0D" w:rsidP="00283C0D">
      <w:pPr>
        <w:widowControl/>
        <w:ind w:firstLine="420"/>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Thank you for providing feedback on the proposal. I appreciate your guidance. I will promptly make the suggested changes to the figures and the Gantt Chart as follows:</w:t>
      </w:r>
    </w:p>
    <w:p w14:paraId="1B868DC8" w14:textId="0EA60D71" w:rsidR="00283C0D" w:rsidRPr="00283C0D" w:rsidRDefault="00283C0D" w:rsidP="00283C0D">
      <w:pPr>
        <w:widowControl/>
        <w:ind w:firstLine="420"/>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Figures Adjustment:</w:t>
      </w:r>
    </w:p>
    <w:p w14:paraId="13FA0189" w14:textId="77777777" w:rsidR="00283C0D" w:rsidRPr="00283C0D" w:rsidRDefault="00283C0D">
      <w:pPr>
        <w:pStyle w:val="af0"/>
        <w:widowControl/>
        <w:numPr>
          <w:ilvl w:val="0"/>
          <w:numId w:val="45"/>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Insert the diagram into the two-page part for diagrams as Fig 1 (top left).</w:t>
      </w:r>
    </w:p>
    <w:p w14:paraId="7919A102" w14:textId="77777777" w:rsidR="00283C0D" w:rsidRPr="00283C0D" w:rsidRDefault="00283C0D">
      <w:pPr>
        <w:pStyle w:val="af0"/>
        <w:widowControl/>
        <w:numPr>
          <w:ilvl w:val="0"/>
          <w:numId w:val="45"/>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Move and renumber the original figures accordingly: Fig 3 to Fig 2, Fig 1 and 2 to Fig 3 and 4.</w:t>
      </w:r>
    </w:p>
    <w:p w14:paraId="6742CB6D" w14:textId="77777777" w:rsidR="00283C0D" w:rsidRPr="00283C0D" w:rsidRDefault="00283C0D">
      <w:pPr>
        <w:pStyle w:val="af0"/>
        <w:widowControl/>
        <w:numPr>
          <w:ilvl w:val="0"/>
          <w:numId w:val="45"/>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Change the numbers of the second page figures to Figures 5-8.</w:t>
      </w:r>
    </w:p>
    <w:p w14:paraId="5C09728B" w14:textId="77777777" w:rsidR="00283C0D" w:rsidRPr="00283C0D" w:rsidRDefault="00283C0D" w:rsidP="00283C0D">
      <w:pPr>
        <w:widowControl/>
        <w:ind w:firstLine="420"/>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Gantt Chart Redrawing:</w:t>
      </w:r>
    </w:p>
    <w:p w14:paraId="44E5FD10" w14:textId="77777777" w:rsidR="00283C0D" w:rsidRPr="00283C0D" w:rsidRDefault="00283C0D">
      <w:pPr>
        <w:pStyle w:val="af0"/>
        <w:widowControl/>
        <w:numPr>
          <w:ilvl w:val="0"/>
          <w:numId w:val="46"/>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lastRenderedPageBreak/>
        <w:t>Redraw the Gantt Chart to incorporate all milestones and deliverables in the timetable.</w:t>
      </w:r>
    </w:p>
    <w:p w14:paraId="462A31F1" w14:textId="77777777" w:rsidR="00283C0D" w:rsidRPr="00283C0D" w:rsidRDefault="00283C0D">
      <w:pPr>
        <w:pStyle w:val="af0"/>
        <w:widowControl/>
        <w:numPr>
          <w:ilvl w:val="0"/>
          <w:numId w:val="46"/>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Utilize the preferred sample attached for reference.</w:t>
      </w:r>
    </w:p>
    <w:p w14:paraId="2F3DCE0A" w14:textId="77777777" w:rsidR="00283C0D" w:rsidRDefault="00283C0D" w:rsidP="00283C0D">
      <w:pPr>
        <w:widowControl/>
        <w:ind w:firstLine="420"/>
        <w:jc w:val="left"/>
        <w:rPr>
          <w:rFonts w:ascii="Times New Roman" w:eastAsia="SimSun" w:hAnsi="Times New Roman" w:cs="Times New Roman"/>
          <w:color w:val="1F497D"/>
          <w:kern w:val="0"/>
          <w:sz w:val="22"/>
        </w:rPr>
      </w:pPr>
    </w:p>
    <w:p w14:paraId="04ADE92F" w14:textId="5759E89E" w:rsidR="00283C0D" w:rsidRDefault="00283C0D" w:rsidP="00283C0D">
      <w:pPr>
        <w:widowControl/>
        <w:ind w:firstLine="420"/>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 xml:space="preserve">I will work on these revisions promptly and ensure that the updated documents are sent to you as soon as possible. </w:t>
      </w:r>
      <w:r>
        <w:rPr>
          <w:rFonts w:ascii="Times New Roman" w:eastAsia="SimSun" w:hAnsi="Times New Roman" w:cs="Times New Roman"/>
          <w:color w:val="1F497D"/>
          <w:kern w:val="0"/>
          <w:sz w:val="22"/>
        </w:rPr>
        <w:t>Thank you.</w:t>
      </w:r>
    </w:p>
    <w:p w14:paraId="446C200D" w14:textId="77777777" w:rsidR="00283C0D" w:rsidRDefault="00283C0D" w:rsidP="00283C0D">
      <w:pPr>
        <w:widowControl/>
        <w:ind w:firstLine="420"/>
        <w:jc w:val="left"/>
        <w:rPr>
          <w:rFonts w:ascii="Times New Roman" w:eastAsia="SimSun" w:hAnsi="Times New Roman" w:cs="Times New Roman"/>
          <w:color w:val="1F497D"/>
          <w:kern w:val="0"/>
          <w:sz w:val="22"/>
        </w:rPr>
      </w:pPr>
    </w:p>
    <w:p w14:paraId="1ED76F9E" w14:textId="77777777" w:rsidR="00283C0D" w:rsidRPr="0033750C" w:rsidRDefault="00283C0D" w:rsidP="00283C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9E1B513" w14:textId="77777777" w:rsidR="00283C0D" w:rsidRDefault="00283C0D" w:rsidP="00283C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9C7CC7" w14:textId="77777777" w:rsidR="00283C0D" w:rsidRDefault="00283C0D" w:rsidP="006072C6">
      <w:pPr>
        <w:widowControl/>
        <w:jc w:val="left"/>
        <w:rPr>
          <w:rFonts w:ascii="Times New Roman" w:eastAsia="SimSun" w:hAnsi="Times New Roman" w:cs="Times New Roman"/>
          <w:color w:val="1F497D"/>
          <w:kern w:val="0"/>
          <w:sz w:val="22"/>
        </w:rPr>
      </w:pPr>
    </w:p>
    <w:p w14:paraId="7247BBC2" w14:textId="77777777" w:rsidR="00283C0D" w:rsidRDefault="00283C0D" w:rsidP="006072C6">
      <w:pPr>
        <w:widowControl/>
        <w:jc w:val="left"/>
        <w:rPr>
          <w:rFonts w:ascii="Times New Roman" w:eastAsia="SimSun" w:hAnsi="Times New Roman" w:cs="Times New Roman"/>
          <w:color w:val="1F497D"/>
          <w:kern w:val="0"/>
          <w:sz w:val="22"/>
        </w:rPr>
      </w:pPr>
    </w:p>
    <w:p w14:paraId="6E858EB1" w14:textId="396BA939" w:rsidR="006072C6" w:rsidRPr="0033750C" w:rsidRDefault="006072C6" w:rsidP="006072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r</w:t>
      </w:r>
      <w:r>
        <w:rPr>
          <w:rFonts w:ascii="Times New Roman" w:eastAsia="SimSun" w:hAnsi="Times New Roman" w:cs="Times New Roman"/>
          <w:color w:val="1F497D"/>
          <w:kern w:val="0"/>
          <w:sz w:val="22"/>
        </w:rPr>
        <w:t>. Pang</w:t>
      </w:r>
      <w:r w:rsidRPr="0033750C">
        <w:rPr>
          <w:rFonts w:ascii="Times New Roman" w:eastAsia="SimSun" w:hAnsi="Times New Roman" w:cs="Times New Roman"/>
          <w:color w:val="1F497D"/>
          <w:kern w:val="0"/>
          <w:sz w:val="22"/>
        </w:rPr>
        <w:t>,</w:t>
      </w:r>
    </w:p>
    <w:p w14:paraId="14C0190F" w14:textId="77777777" w:rsidR="006072C6" w:rsidRPr="0033750C" w:rsidRDefault="006072C6" w:rsidP="006072C6">
      <w:pPr>
        <w:widowControl/>
        <w:ind w:firstLine="420"/>
        <w:jc w:val="left"/>
        <w:rPr>
          <w:rFonts w:ascii="Times New Roman" w:eastAsia="SimSun" w:hAnsi="Times New Roman" w:cs="Times New Roman"/>
          <w:color w:val="1F497D"/>
          <w:kern w:val="0"/>
          <w:sz w:val="22"/>
        </w:rPr>
      </w:pPr>
    </w:p>
    <w:p w14:paraId="0BC1C326" w14:textId="50B34BC6" w:rsidR="006072C6" w:rsidRDefault="006072C6" w:rsidP="006072C6">
      <w:pPr>
        <w:widowControl/>
        <w:ind w:firstLine="420"/>
        <w:jc w:val="left"/>
        <w:rPr>
          <w:rFonts w:ascii="Times New Roman" w:eastAsia="SimSun" w:hAnsi="Times New Roman" w:cs="Times New Roman"/>
          <w:color w:val="1F497D"/>
          <w:kern w:val="0"/>
          <w:sz w:val="22"/>
        </w:rPr>
      </w:pPr>
      <w:r w:rsidRPr="006072C6">
        <w:rPr>
          <w:rFonts w:ascii="Times New Roman" w:eastAsia="SimSun" w:hAnsi="Times New Roman" w:cs="Times New Roman"/>
          <w:color w:val="1F497D"/>
          <w:kern w:val="0"/>
          <w:sz w:val="22"/>
        </w:rPr>
        <w:t>Thank you for your inquiry. I</w:t>
      </w:r>
      <w:r>
        <w:rPr>
          <w:rFonts w:ascii="Times New Roman" w:eastAsia="SimSun" w:hAnsi="Times New Roman" w:cs="Times New Roman"/>
          <w:color w:val="1F497D"/>
          <w:kern w:val="0"/>
          <w:sz w:val="22"/>
        </w:rPr>
        <w:t>’</w:t>
      </w:r>
      <w:r w:rsidRPr="006072C6">
        <w:rPr>
          <w:rFonts w:ascii="Times New Roman" w:eastAsia="SimSun" w:hAnsi="Times New Roman" w:cs="Times New Roman"/>
          <w:color w:val="1F497D"/>
          <w:kern w:val="0"/>
          <w:sz w:val="22"/>
        </w:rPr>
        <w:t>m pleased to inform you that we have a multi-material 3D printer available in ERB G05 that allows printing with different materials simultaneously. Currently, we have three materials available: PLA, TPU, and SMP.</w:t>
      </w:r>
    </w:p>
    <w:p w14:paraId="07A69FAA" w14:textId="77777777" w:rsidR="006072C6" w:rsidRDefault="006072C6" w:rsidP="006072C6">
      <w:pPr>
        <w:widowControl/>
        <w:ind w:firstLine="420"/>
        <w:jc w:val="left"/>
        <w:rPr>
          <w:rFonts w:ascii="Times New Roman" w:eastAsia="SimSun" w:hAnsi="Times New Roman" w:cs="Times New Roman"/>
          <w:color w:val="1F497D"/>
          <w:kern w:val="0"/>
          <w:sz w:val="22"/>
        </w:rPr>
      </w:pPr>
    </w:p>
    <w:p w14:paraId="48EC1E90" w14:textId="3378393F" w:rsidR="006072C6" w:rsidRDefault="006072C6" w:rsidP="006072C6">
      <w:pPr>
        <w:widowControl/>
        <w:ind w:firstLine="420"/>
        <w:jc w:val="left"/>
        <w:rPr>
          <w:rFonts w:ascii="Times New Roman" w:eastAsia="SimSun" w:hAnsi="Times New Roman" w:cs="Times New Roman"/>
          <w:color w:val="1F497D"/>
          <w:kern w:val="0"/>
          <w:sz w:val="22"/>
        </w:rPr>
      </w:pPr>
      <w:r w:rsidRPr="006072C6">
        <w:rPr>
          <w:rFonts w:ascii="Times New Roman" w:eastAsia="SimSun" w:hAnsi="Times New Roman" w:cs="Times New Roman"/>
          <w:color w:val="1F497D"/>
          <w:kern w:val="0"/>
          <w:sz w:val="22"/>
        </w:rPr>
        <w:t xml:space="preserve">For specific details and assistance, </w:t>
      </w:r>
      <w:r>
        <w:rPr>
          <w:rFonts w:ascii="Times New Roman" w:eastAsia="SimSun" w:hAnsi="Times New Roman" w:cs="Times New Roman"/>
          <w:color w:val="1F497D"/>
          <w:kern w:val="0"/>
          <w:sz w:val="22"/>
        </w:rPr>
        <w:t>I</w:t>
      </w:r>
      <w:r w:rsidRPr="006072C6">
        <w:rPr>
          <w:rFonts w:ascii="Times New Roman" w:eastAsia="SimSun" w:hAnsi="Times New Roman" w:cs="Times New Roman"/>
          <w:color w:val="1F497D"/>
          <w:kern w:val="0"/>
          <w:sz w:val="22"/>
        </w:rPr>
        <w:t xml:space="preserve"> can provide guidance on the use of the multi-material 3D printer and answer any questions you may have.</w:t>
      </w:r>
    </w:p>
    <w:p w14:paraId="79A0A151" w14:textId="77777777" w:rsidR="006072C6" w:rsidRDefault="006072C6" w:rsidP="006072C6">
      <w:pPr>
        <w:widowControl/>
        <w:ind w:firstLine="420"/>
        <w:jc w:val="left"/>
        <w:rPr>
          <w:rFonts w:ascii="Times New Roman" w:eastAsia="SimSun" w:hAnsi="Times New Roman" w:cs="Times New Roman"/>
          <w:color w:val="1F497D"/>
          <w:kern w:val="0"/>
          <w:sz w:val="22"/>
        </w:rPr>
      </w:pPr>
    </w:p>
    <w:p w14:paraId="23684280" w14:textId="77777777" w:rsidR="006072C6" w:rsidRPr="0033750C" w:rsidRDefault="006072C6" w:rsidP="006072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1CBFD17" w14:textId="77777777" w:rsidR="006072C6" w:rsidRDefault="006072C6" w:rsidP="006072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3"/>
    <w:p w14:paraId="318727CD" w14:textId="77777777" w:rsidR="006072C6" w:rsidRDefault="006072C6" w:rsidP="00BA4D25">
      <w:pPr>
        <w:widowControl/>
        <w:jc w:val="left"/>
        <w:rPr>
          <w:rFonts w:ascii="Times New Roman" w:eastAsia="SimSun" w:hAnsi="Times New Roman" w:cs="Times New Roman"/>
          <w:color w:val="1F497D"/>
          <w:kern w:val="0"/>
          <w:sz w:val="22"/>
        </w:rPr>
      </w:pPr>
    </w:p>
    <w:p w14:paraId="33736F67" w14:textId="77777777" w:rsidR="006072C6" w:rsidRDefault="006072C6" w:rsidP="00BA4D25">
      <w:pPr>
        <w:widowControl/>
        <w:jc w:val="left"/>
        <w:rPr>
          <w:rFonts w:ascii="Times New Roman" w:eastAsia="SimSun" w:hAnsi="Times New Roman" w:cs="Times New Roman"/>
          <w:color w:val="1F497D"/>
          <w:kern w:val="0"/>
          <w:sz w:val="22"/>
        </w:rPr>
      </w:pPr>
    </w:p>
    <w:p w14:paraId="35D6C8AA" w14:textId="290EAF9A" w:rsidR="00BA4D25" w:rsidRPr="0033750C" w:rsidRDefault="00BA4D25" w:rsidP="00BA4D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33750C">
        <w:rPr>
          <w:rFonts w:ascii="Times New Roman" w:eastAsia="SimSun" w:hAnsi="Times New Roman" w:cs="Times New Roman"/>
          <w:color w:val="1F497D"/>
          <w:kern w:val="0"/>
          <w:sz w:val="22"/>
        </w:rPr>
        <w:t>,</w:t>
      </w:r>
    </w:p>
    <w:p w14:paraId="0BDD0378" w14:textId="77777777" w:rsidR="00BA4D25" w:rsidRPr="0033750C" w:rsidRDefault="00BA4D25" w:rsidP="00BA4D25">
      <w:pPr>
        <w:widowControl/>
        <w:ind w:firstLine="420"/>
        <w:jc w:val="left"/>
        <w:rPr>
          <w:rFonts w:ascii="Times New Roman" w:eastAsia="SimSun" w:hAnsi="Times New Roman" w:cs="Times New Roman"/>
          <w:color w:val="1F497D"/>
          <w:kern w:val="0"/>
          <w:sz w:val="22"/>
        </w:rPr>
      </w:pPr>
    </w:p>
    <w:p w14:paraId="5BBC509F" w14:textId="63F01569" w:rsidR="00BA4D25" w:rsidRPr="00BA4D25" w:rsidRDefault="00BA4D25" w:rsidP="00BA4D25">
      <w:pPr>
        <w:widowControl/>
        <w:ind w:firstLine="420"/>
        <w:jc w:val="left"/>
        <w:rPr>
          <w:rFonts w:ascii="Times New Roman" w:eastAsia="SimSun" w:hAnsi="Times New Roman" w:cs="Times New Roman"/>
          <w:color w:val="1F497D"/>
          <w:kern w:val="0"/>
          <w:sz w:val="22"/>
        </w:rPr>
      </w:pPr>
      <w:r w:rsidRPr="00BA4D25">
        <w:rPr>
          <w:rFonts w:ascii="Times New Roman" w:eastAsia="SimSun" w:hAnsi="Times New Roman" w:cs="Times New Roman"/>
          <w:color w:val="1F497D"/>
          <w:kern w:val="0"/>
          <w:sz w:val="22"/>
        </w:rPr>
        <w:t>I have attached the corresponding jpg file along with the updated figures in both pdf and jpg formats</w:t>
      </w:r>
      <w:r>
        <w:rPr>
          <w:rFonts w:ascii="Times New Roman" w:eastAsia="SimSun" w:hAnsi="Times New Roman" w:cs="Times New Roman"/>
          <w:color w:val="1F497D"/>
          <w:kern w:val="0"/>
          <w:sz w:val="22"/>
        </w:rPr>
        <w:t xml:space="preserve"> in following two emails</w:t>
      </w:r>
      <w:r w:rsidRPr="00BA4D25">
        <w:rPr>
          <w:rFonts w:ascii="Times New Roman" w:eastAsia="SimSun" w:hAnsi="Times New Roman" w:cs="Times New Roman"/>
          <w:color w:val="1F497D"/>
          <w:kern w:val="0"/>
          <w:sz w:val="22"/>
        </w:rPr>
        <w:t>. Please find them in the attachments.</w:t>
      </w:r>
    </w:p>
    <w:p w14:paraId="626DCF35" w14:textId="77777777" w:rsidR="00BA4D25" w:rsidRDefault="00BA4D25" w:rsidP="00BA4D25">
      <w:pPr>
        <w:widowControl/>
        <w:ind w:firstLine="420"/>
        <w:jc w:val="left"/>
        <w:rPr>
          <w:rFonts w:ascii="Times New Roman" w:eastAsia="SimSun" w:hAnsi="Times New Roman" w:cs="Times New Roman"/>
          <w:color w:val="1F497D"/>
          <w:kern w:val="0"/>
          <w:sz w:val="22"/>
        </w:rPr>
      </w:pPr>
    </w:p>
    <w:p w14:paraId="15102F15" w14:textId="688CB5ED" w:rsidR="00BA4D25" w:rsidRDefault="00BA4D25" w:rsidP="00BA4D25">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This is Email 1.</w:t>
      </w:r>
    </w:p>
    <w:p w14:paraId="5A9B3502" w14:textId="2B8A494F" w:rsidR="00BA4D25" w:rsidRPr="00BA4D25" w:rsidRDefault="00BA4D25" w:rsidP="00BA4D25">
      <w:pPr>
        <w:widowControl/>
        <w:ind w:firstLine="420"/>
        <w:jc w:val="left"/>
        <w:rPr>
          <w:rFonts w:ascii="Times New Roman" w:eastAsia="SimSun" w:hAnsi="Times New Roman" w:cs="Times New Roman"/>
          <w:color w:val="1F497D"/>
          <w:kern w:val="0"/>
          <w:sz w:val="22"/>
        </w:rPr>
      </w:pPr>
    </w:p>
    <w:p w14:paraId="29B3103A" w14:textId="77777777" w:rsidR="00BA4D25" w:rsidRPr="00BA4D25" w:rsidRDefault="00BA4D25" w:rsidP="00BA4D25">
      <w:pPr>
        <w:widowControl/>
        <w:ind w:firstLine="420"/>
        <w:jc w:val="left"/>
        <w:rPr>
          <w:rFonts w:ascii="Times New Roman" w:eastAsia="SimSun" w:hAnsi="Times New Roman" w:cs="Times New Roman"/>
          <w:color w:val="1F497D"/>
          <w:kern w:val="0"/>
          <w:sz w:val="22"/>
        </w:rPr>
      </w:pPr>
      <w:r w:rsidRPr="00BA4D25">
        <w:rPr>
          <w:rFonts w:ascii="Times New Roman" w:eastAsia="SimSun" w:hAnsi="Times New Roman" w:cs="Times New Roman"/>
          <w:color w:val="1F497D"/>
          <w:kern w:val="0"/>
          <w:sz w:val="22"/>
        </w:rPr>
        <w:t>If there is anything else you need or any further adjustments required, please do not hesitate to let me know.</w:t>
      </w:r>
    </w:p>
    <w:p w14:paraId="55825118" w14:textId="77777777" w:rsidR="00BA4D25" w:rsidRPr="00BA4D25" w:rsidRDefault="00BA4D25" w:rsidP="00BA4D25">
      <w:pPr>
        <w:widowControl/>
        <w:ind w:firstLine="420"/>
        <w:jc w:val="left"/>
        <w:rPr>
          <w:rFonts w:ascii="Times New Roman" w:eastAsia="SimSun" w:hAnsi="Times New Roman" w:cs="Times New Roman"/>
          <w:color w:val="1F497D"/>
          <w:kern w:val="0"/>
          <w:sz w:val="22"/>
        </w:rPr>
      </w:pPr>
    </w:p>
    <w:p w14:paraId="08909B5B" w14:textId="036DDF43" w:rsidR="00BA4D25" w:rsidRDefault="00BA4D25" w:rsidP="00BA4D25">
      <w:pPr>
        <w:widowControl/>
        <w:ind w:firstLine="420"/>
        <w:jc w:val="left"/>
        <w:rPr>
          <w:rFonts w:ascii="Times New Roman" w:eastAsia="SimSun" w:hAnsi="Times New Roman" w:cs="Times New Roman"/>
          <w:color w:val="1F497D"/>
          <w:kern w:val="0"/>
          <w:sz w:val="22"/>
        </w:rPr>
      </w:pPr>
      <w:r w:rsidRPr="00BA4D25">
        <w:rPr>
          <w:rFonts w:ascii="Times New Roman" w:eastAsia="SimSun" w:hAnsi="Times New Roman" w:cs="Times New Roman"/>
          <w:color w:val="1F497D"/>
          <w:kern w:val="0"/>
          <w:sz w:val="22"/>
        </w:rPr>
        <w:t>Looking forward to your guidance.</w:t>
      </w:r>
    </w:p>
    <w:p w14:paraId="02BCFF98" w14:textId="77777777" w:rsidR="00BA4D25" w:rsidRDefault="00BA4D25" w:rsidP="00BA4D25">
      <w:pPr>
        <w:widowControl/>
        <w:ind w:firstLine="420"/>
        <w:jc w:val="left"/>
        <w:rPr>
          <w:rFonts w:ascii="Times New Roman" w:eastAsia="SimSun" w:hAnsi="Times New Roman" w:cs="Times New Roman"/>
          <w:color w:val="1F497D"/>
          <w:kern w:val="0"/>
          <w:sz w:val="22"/>
        </w:rPr>
      </w:pPr>
    </w:p>
    <w:p w14:paraId="2EA4AED4" w14:textId="77777777" w:rsidR="00BA4D25" w:rsidRPr="0033750C" w:rsidRDefault="00BA4D25" w:rsidP="00BA4D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ED3BA67" w14:textId="77777777" w:rsidR="00BA4D25" w:rsidRDefault="00BA4D25" w:rsidP="00BA4D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919349" w14:textId="77777777" w:rsidR="00BA4D25" w:rsidRDefault="00BA4D25" w:rsidP="00433BAB">
      <w:pPr>
        <w:widowControl/>
        <w:jc w:val="left"/>
        <w:rPr>
          <w:rFonts w:ascii="Times New Roman" w:eastAsia="SimSun" w:hAnsi="Times New Roman" w:cs="Times New Roman"/>
          <w:color w:val="1F497D"/>
          <w:kern w:val="0"/>
          <w:sz w:val="22"/>
        </w:rPr>
      </w:pPr>
    </w:p>
    <w:p w14:paraId="2BF01EB5" w14:textId="77777777" w:rsidR="00BA4D25" w:rsidRDefault="00BA4D25" w:rsidP="00433BAB">
      <w:pPr>
        <w:widowControl/>
        <w:jc w:val="left"/>
        <w:rPr>
          <w:rFonts w:ascii="Times New Roman" w:eastAsia="SimSun" w:hAnsi="Times New Roman" w:cs="Times New Roman"/>
          <w:color w:val="1F497D"/>
          <w:kern w:val="0"/>
          <w:sz w:val="22"/>
        </w:rPr>
      </w:pPr>
    </w:p>
    <w:p w14:paraId="38A746BF" w14:textId="4DCC268F" w:rsidR="00433BAB" w:rsidRPr="0033750C" w:rsidRDefault="00433BAB" w:rsidP="00433B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33750C">
        <w:rPr>
          <w:rFonts w:ascii="Times New Roman" w:eastAsia="SimSun" w:hAnsi="Times New Roman" w:cs="Times New Roman"/>
          <w:color w:val="1F497D"/>
          <w:kern w:val="0"/>
          <w:sz w:val="22"/>
        </w:rPr>
        <w:t>,</w:t>
      </w:r>
    </w:p>
    <w:p w14:paraId="0451DDF0" w14:textId="77777777" w:rsidR="00433BAB" w:rsidRPr="0033750C" w:rsidRDefault="00433BAB" w:rsidP="00433BAB">
      <w:pPr>
        <w:widowControl/>
        <w:ind w:firstLine="420"/>
        <w:jc w:val="left"/>
        <w:rPr>
          <w:rFonts w:ascii="Times New Roman" w:eastAsia="SimSun" w:hAnsi="Times New Roman" w:cs="Times New Roman"/>
          <w:color w:val="1F497D"/>
          <w:kern w:val="0"/>
          <w:sz w:val="22"/>
        </w:rPr>
      </w:pPr>
    </w:p>
    <w:p w14:paraId="1A0EAA0D" w14:textId="7D95A2C3" w:rsidR="00433BAB" w:rsidRPr="00433BAB" w:rsidRDefault="00433BAB" w:rsidP="00433BAB">
      <w:pPr>
        <w:widowControl/>
        <w:ind w:firstLine="420"/>
        <w:jc w:val="left"/>
        <w:rPr>
          <w:rFonts w:ascii="Times New Roman" w:eastAsia="SimSun" w:hAnsi="Times New Roman" w:cs="Times New Roman"/>
          <w:color w:val="1F497D"/>
          <w:kern w:val="0"/>
          <w:sz w:val="22"/>
        </w:rPr>
      </w:pPr>
      <w:r w:rsidRPr="00433BAB">
        <w:rPr>
          <w:rFonts w:ascii="Times New Roman" w:eastAsia="SimSun" w:hAnsi="Times New Roman" w:cs="Times New Roman"/>
          <w:color w:val="1F497D"/>
          <w:kern w:val="0"/>
          <w:sz w:val="22"/>
        </w:rPr>
        <w:t xml:space="preserve">Thank you for your prompt feedback. I appreciate your keen observation. I have corrected the spelling of </w:t>
      </w:r>
      <w:r>
        <w:rPr>
          <w:rFonts w:ascii="Times New Roman" w:eastAsia="SimSun" w:hAnsi="Times New Roman" w:cs="Times New Roman"/>
          <w:color w:val="1F497D"/>
          <w:kern w:val="0"/>
          <w:sz w:val="22"/>
        </w:rPr>
        <w:t>‘</w:t>
      </w:r>
      <w:r w:rsidRPr="00433BAB">
        <w:rPr>
          <w:rFonts w:ascii="Times New Roman" w:eastAsia="SimSun" w:hAnsi="Times New Roman" w:cs="Times New Roman"/>
          <w:color w:val="1F497D"/>
          <w:kern w:val="0"/>
          <w:sz w:val="22"/>
        </w:rPr>
        <w:t>Vehicle</w:t>
      </w:r>
      <w:r>
        <w:rPr>
          <w:rFonts w:ascii="Times New Roman" w:eastAsia="SimSun" w:hAnsi="Times New Roman" w:cs="Times New Roman"/>
          <w:color w:val="1F497D"/>
          <w:kern w:val="0"/>
          <w:sz w:val="22"/>
        </w:rPr>
        <w:t>’</w:t>
      </w:r>
      <w:r w:rsidRPr="00433BAB">
        <w:rPr>
          <w:rFonts w:ascii="Times New Roman" w:eastAsia="SimSun" w:hAnsi="Times New Roman" w:cs="Times New Roman"/>
          <w:color w:val="1F497D"/>
          <w:kern w:val="0"/>
          <w:sz w:val="22"/>
        </w:rPr>
        <w:t xml:space="preserve"> in the figure.</w:t>
      </w:r>
    </w:p>
    <w:p w14:paraId="3F9E875E" w14:textId="77777777" w:rsidR="00433BAB" w:rsidRPr="00433BAB" w:rsidRDefault="00433BAB" w:rsidP="00433BAB">
      <w:pPr>
        <w:widowControl/>
        <w:ind w:firstLine="420"/>
        <w:jc w:val="left"/>
        <w:rPr>
          <w:rFonts w:ascii="Times New Roman" w:eastAsia="SimSun" w:hAnsi="Times New Roman" w:cs="Times New Roman"/>
          <w:color w:val="1F497D"/>
          <w:kern w:val="0"/>
          <w:sz w:val="22"/>
        </w:rPr>
      </w:pPr>
    </w:p>
    <w:p w14:paraId="5EC6A9C1" w14:textId="291954D0" w:rsidR="00433BAB" w:rsidRDefault="00433BAB" w:rsidP="00433BAB">
      <w:pPr>
        <w:widowControl/>
        <w:ind w:firstLine="420"/>
        <w:jc w:val="left"/>
        <w:rPr>
          <w:rFonts w:ascii="Times New Roman" w:eastAsia="SimSun" w:hAnsi="Times New Roman" w:cs="Times New Roman"/>
          <w:color w:val="1F497D"/>
          <w:kern w:val="0"/>
          <w:sz w:val="22"/>
        </w:rPr>
      </w:pPr>
      <w:r w:rsidRPr="00433BAB">
        <w:rPr>
          <w:rFonts w:ascii="Times New Roman" w:eastAsia="SimSun" w:hAnsi="Times New Roman" w:cs="Times New Roman"/>
          <w:color w:val="1F497D"/>
          <w:kern w:val="0"/>
          <w:sz w:val="22"/>
        </w:rPr>
        <w:t>Attached to this email is the revised figure. Please review it</w:t>
      </w:r>
      <w:r>
        <w:rPr>
          <w:rFonts w:ascii="Times New Roman" w:eastAsia="SimSun" w:hAnsi="Times New Roman" w:cs="Times New Roman"/>
          <w:color w:val="1F497D"/>
          <w:kern w:val="0"/>
          <w:sz w:val="22"/>
        </w:rPr>
        <w:t xml:space="preserve">. Thank you. </w:t>
      </w:r>
    </w:p>
    <w:p w14:paraId="77B870F2" w14:textId="77777777" w:rsidR="00433BAB" w:rsidRDefault="00433BAB" w:rsidP="00433BAB">
      <w:pPr>
        <w:widowControl/>
        <w:ind w:firstLine="420"/>
        <w:jc w:val="left"/>
        <w:rPr>
          <w:rFonts w:ascii="Times New Roman" w:eastAsia="SimSun" w:hAnsi="Times New Roman" w:cs="Times New Roman"/>
          <w:color w:val="1F497D"/>
          <w:kern w:val="0"/>
          <w:sz w:val="22"/>
        </w:rPr>
      </w:pPr>
    </w:p>
    <w:p w14:paraId="066B48B4" w14:textId="77777777" w:rsidR="00433BAB" w:rsidRPr="0033750C" w:rsidRDefault="00433BAB" w:rsidP="00433B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CD0D0F8" w14:textId="77777777" w:rsidR="00433BAB" w:rsidRDefault="00433BAB" w:rsidP="00433B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30793A" w14:textId="77777777" w:rsidR="00433BAB" w:rsidRDefault="00433BAB" w:rsidP="00170D5D">
      <w:pPr>
        <w:widowControl/>
        <w:jc w:val="left"/>
        <w:rPr>
          <w:rFonts w:ascii="Times New Roman" w:eastAsia="SimSun" w:hAnsi="Times New Roman" w:cs="Times New Roman"/>
          <w:color w:val="1F497D"/>
          <w:kern w:val="0"/>
          <w:sz w:val="22"/>
        </w:rPr>
      </w:pPr>
    </w:p>
    <w:p w14:paraId="05416408" w14:textId="77777777" w:rsidR="00433BAB" w:rsidRDefault="00433BAB" w:rsidP="00170D5D">
      <w:pPr>
        <w:widowControl/>
        <w:jc w:val="left"/>
        <w:rPr>
          <w:rFonts w:ascii="Times New Roman" w:eastAsia="SimSun" w:hAnsi="Times New Roman" w:cs="Times New Roman"/>
          <w:color w:val="1F497D"/>
          <w:kern w:val="0"/>
          <w:sz w:val="22"/>
        </w:rPr>
      </w:pPr>
    </w:p>
    <w:p w14:paraId="76EE80B1" w14:textId="26A78FB9" w:rsidR="00170D5D" w:rsidRPr="0033750C" w:rsidRDefault="00170D5D" w:rsidP="00170D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33750C">
        <w:rPr>
          <w:rFonts w:ascii="Times New Roman" w:eastAsia="SimSun" w:hAnsi="Times New Roman" w:cs="Times New Roman"/>
          <w:color w:val="1F497D"/>
          <w:kern w:val="0"/>
          <w:sz w:val="22"/>
        </w:rPr>
        <w:t>,</w:t>
      </w:r>
    </w:p>
    <w:p w14:paraId="36CBF951" w14:textId="77777777" w:rsidR="00170D5D" w:rsidRPr="0033750C" w:rsidRDefault="00170D5D" w:rsidP="00170D5D">
      <w:pPr>
        <w:widowControl/>
        <w:ind w:firstLine="420"/>
        <w:jc w:val="left"/>
        <w:rPr>
          <w:rFonts w:ascii="Times New Roman" w:eastAsia="SimSun" w:hAnsi="Times New Roman" w:cs="Times New Roman"/>
          <w:color w:val="1F497D"/>
          <w:kern w:val="0"/>
          <w:sz w:val="22"/>
        </w:rPr>
      </w:pPr>
    </w:p>
    <w:p w14:paraId="362A6DF8" w14:textId="281B22D7" w:rsidR="00170D5D" w:rsidRPr="00170D5D" w:rsidRDefault="00170D5D" w:rsidP="00170D5D">
      <w:pPr>
        <w:widowControl/>
        <w:ind w:firstLine="420"/>
        <w:jc w:val="left"/>
        <w:rPr>
          <w:rFonts w:ascii="Times New Roman" w:eastAsia="SimSun" w:hAnsi="Times New Roman" w:cs="Times New Roman"/>
          <w:color w:val="1F497D"/>
          <w:kern w:val="0"/>
          <w:sz w:val="22"/>
        </w:rPr>
      </w:pPr>
      <w:r w:rsidRPr="00170D5D">
        <w:rPr>
          <w:rFonts w:ascii="Times New Roman" w:eastAsia="SimSun" w:hAnsi="Times New Roman" w:cs="Times New Roman"/>
          <w:color w:val="1F497D"/>
          <w:kern w:val="0"/>
          <w:sz w:val="22"/>
        </w:rPr>
        <w:t xml:space="preserve">I </w:t>
      </w:r>
      <w:r>
        <w:rPr>
          <w:rFonts w:ascii="Times New Roman" w:eastAsia="SimSun" w:hAnsi="Times New Roman" w:cs="Times New Roman"/>
          <w:color w:val="1F497D"/>
          <w:kern w:val="0"/>
          <w:sz w:val="22"/>
        </w:rPr>
        <w:t>hope</w:t>
      </w:r>
      <w:r w:rsidRPr="00170D5D">
        <w:rPr>
          <w:rFonts w:ascii="Times New Roman" w:eastAsia="SimSun" w:hAnsi="Times New Roman" w:cs="Times New Roman"/>
          <w:color w:val="1F497D"/>
          <w:kern w:val="0"/>
          <w:sz w:val="22"/>
        </w:rPr>
        <w:t xml:space="preserve"> this message finds you well.</w:t>
      </w:r>
    </w:p>
    <w:p w14:paraId="14C99E6F" w14:textId="77777777" w:rsidR="00170D5D" w:rsidRPr="00170D5D" w:rsidRDefault="00170D5D" w:rsidP="00170D5D">
      <w:pPr>
        <w:widowControl/>
        <w:ind w:firstLine="420"/>
        <w:jc w:val="left"/>
        <w:rPr>
          <w:rFonts w:ascii="Times New Roman" w:eastAsia="SimSun" w:hAnsi="Times New Roman" w:cs="Times New Roman"/>
          <w:color w:val="1F497D"/>
          <w:kern w:val="0"/>
          <w:sz w:val="22"/>
        </w:rPr>
      </w:pPr>
    </w:p>
    <w:p w14:paraId="15CFCBEA" w14:textId="7C5F2DAA" w:rsidR="00170D5D" w:rsidRPr="00170D5D" w:rsidRDefault="00170D5D" w:rsidP="00170D5D">
      <w:pPr>
        <w:widowControl/>
        <w:ind w:firstLine="420"/>
        <w:jc w:val="left"/>
        <w:rPr>
          <w:rFonts w:ascii="Times New Roman" w:eastAsia="SimSun" w:hAnsi="Times New Roman" w:cs="Times New Roman"/>
          <w:color w:val="1F497D"/>
          <w:kern w:val="0"/>
          <w:sz w:val="22"/>
        </w:rPr>
      </w:pPr>
      <w:r w:rsidRPr="00170D5D">
        <w:rPr>
          <w:rFonts w:ascii="Times New Roman" w:eastAsia="SimSun" w:hAnsi="Times New Roman" w:cs="Times New Roman"/>
          <w:color w:val="1F497D"/>
          <w:kern w:val="0"/>
          <w:sz w:val="22"/>
        </w:rPr>
        <w:t>I have sent the revised figure as an attachment to this email. Please review it at your earliest convenienc</w:t>
      </w:r>
      <w:r>
        <w:rPr>
          <w:rFonts w:ascii="Times New Roman" w:eastAsia="SimSun" w:hAnsi="Times New Roman" w:cs="Times New Roman" w:hint="eastAsia"/>
          <w:color w:val="1F497D"/>
          <w:kern w:val="0"/>
          <w:sz w:val="22"/>
        </w:rPr>
        <w:t>e</w:t>
      </w:r>
      <w:r w:rsidRPr="00170D5D">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 xml:space="preserve"> I will try to think of the 15-arrow figure based on this figure. Thank you.</w:t>
      </w:r>
    </w:p>
    <w:p w14:paraId="5FCE7D56" w14:textId="77777777" w:rsidR="00170D5D" w:rsidRPr="00170D5D" w:rsidRDefault="00170D5D" w:rsidP="00170D5D">
      <w:pPr>
        <w:widowControl/>
        <w:ind w:firstLine="420"/>
        <w:jc w:val="left"/>
        <w:rPr>
          <w:rFonts w:ascii="Times New Roman" w:eastAsia="SimSun" w:hAnsi="Times New Roman" w:cs="Times New Roman"/>
          <w:color w:val="1F497D"/>
          <w:kern w:val="0"/>
          <w:sz w:val="22"/>
        </w:rPr>
      </w:pPr>
    </w:p>
    <w:p w14:paraId="10DBC447" w14:textId="0FAB4854" w:rsidR="00170D5D" w:rsidRDefault="00170D5D" w:rsidP="00170D5D">
      <w:pPr>
        <w:widowControl/>
        <w:ind w:firstLine="420"/>
        <w:jc w:val="left"/>
        <w:rPr>
          <w:rFonts w:ascii="Times New Roman" w:eastAsia="SimSun" w:hAnsi="Times New Roman" w:cs="Times New Roman"/>
          <w:color w:val="1F497D"/>
          <w:kern w:val="0"/>
          <w:sz w:val="22"/>
        </w:rPr>
      </w:pPr>
      <w:r w:rsidRPr="00170D5D">
        <w:rPr>
          <w:rFonts w:ascii="Times New Roman" w:eastAsia="SimSun" w:hAnsi="Times New Roman" w:cs="Times New Roman"/>
          <w:color w:val="1F497D"/>
          <w:kern w:val="0"/>
          <w:sz w:val="22"/>
        </w:rPr>
        <w:t>Thank you for your time and guidance.</w:t>
      </w:r>
    </w:p>
    <w:p w14:paraId="2CB0FC66" w14:textId="77777777" w:rsidR="00170D5D" w:rsidRDefault="00170D5D" w:rsidP="00170D5D">
      <w:pPr>
        <w:widowControl/>
        <w:ind w:firstLine="420"/>
        <w:jc w:val="left"/>
        <w:rPr>
          <w:rFonts w:ascii="Times New Roman" w:eastAsia="SimSun" w:hAnsi="Times New Roman" w:cs="Times New Roman"/>
          <w:color w:val="1F497D"/>
          <w:kern w:val="0"/>
          <w:sz w:val="22"/>
        </w:rPr>
      </w:pPr>
    </w:p>
    <w:p w14:paraId="5A058E44" w14:textId="77777777" w:rsidR="00170D5D" w:rsidRPr="0033750C" w:rsidRDefault="00170D5D" w:rsidP="00170D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22FA291" w14:textId="77777777" w:rsidR="00170D5D" w:rsidRDefault="00170D5D" w:rsidP="00170D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EC3ED5" w14:textId="77777777" w:rsidR="00170D5D" w:rsidRDefault="00170D5D" w:rsidP="00E44112">
      <w:pPr>
        <w:widowControl/>
        <w:jc w:val="left"/>
        <w:rPr>
          <w:rFonts w:ascii="Times New Roman" w:eastAsia="SimSun" w:hAnsi="Times New Roman" w:cs="Times New Roman"/>
          <w:color w:val="1F497D"/>
          <w:kern w:val="0"/>
          <w:sz w:val="22"/>
        </w:rPr>
      </w:pPr>
    </w:p>
    <w:p w14:paraId="2F80B00C" w14:textId="77777777" w:rsidR="00170D5D" w:rsidRDefault="00170D5D" w:rsidP="00E44112">
      <w:pPr>
        <w:widowControl/>
        <w:jc w:val="left"/>
        <w:rPr>
          <w:rFonts w:ascii="Times New Roman" w:eastAsia="SimSun" w:hAnsi="Times New Roman" w:cs="Times New Roman"/>
          <w:color w:val="1F497D"/>
          <w:kern w:val="0"/>
          <w:sz w:val="22"/>
        </w:rPr>
      </w:pPr>
    </w:p>
    <w:p w14:paraId="68A59854" w14:textId="13333B90" w:rsidR="00E44112" w:rsidRPr="0033750C" w:rsidRDefault="00E44112" w:rsidP="00E441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33750C">
        <w:rPr>
          <w:rFonts w:ascii="Times New Roman" w:eastAsia="SimSun" w:hAnsi="Times New Roman" w:cs="Times New Roman"/>
          <w:color w:val="1F497D"/>
          <w:kern w:val="0"/>
          <w:sz w:val="22"/>
        </w:rPr>
        <w:t>,</w:t>
      </w:r>
    </w:p>
    <w:p w14:paraId="33D1C3A1" w14:textId="77777777" w:rsidR="00E44112" w:rsidRPr="0033750C" w:rsidRDefault="00E44112" w:rsidP="00E44112">
      <w:pPr>
        <w:widowControl/>
        <w:ind w:firstLine="420"/>
        <w:jc w:val="left"/>
        <w:rPr>
          <w:rFonts w:ascii="Times New Roman" w:eastAsia="SimSun" w:hAnsi="Times New Roman" w:cs="Times New Roman"/>
          <w:color w:val="1F497D"/>
          <w:kern w:val="0"/>
          <w:sz w:val="22"/>
        </w:rPr>
      </w:pPr>
    </w:p>
    <w:p w14:paraId="228A9C43" w14:textId="4B6D75C0" w:rsidR="00E44112" w:rsidRPr="00E44112" w:rsidRDefault="00E44112" w:rsidP="00E44112">
      <w:pPr>
        <w:widowControl/>
        <w:ind w:firstLine="420"/>
        <w:jc w:val="left"/>
        <w:rPr>
          <w:rFonts w:ascii="Times New Roman" w:eastAsia="SimSun" w:hAnsi="Times New Roman" w:cs="Times New Roman"/>
          <w:color w:val="1F497D"/>
          <w:kern w:val="0"/>
          <w:sz w:val="22"/>
        </w:rPr>
      </w:pPr>
      <w:r w:rsidRPr="00E44112">
        <w:rPr>
          <w:rFonts w:ascii="Times New Roman" w:eastAsia="SimSun" w:hAnsi="Times New Roman" w:cs="Times New Roman"/>
          <w:color w:val="1F497D"/>
          <w:kern w:val="0"/>
          <w:sz w:val="22"/>
        </w:rPr>
        <w:t>Thank you for your prompt response and for providing the suggested changes. Certainly, I'm available for a discussion. I</w:t>
      </w:r>
      <w:r>
        <w:rPr>
          <w:rFonts w:ascii="Times New Roman" w:eastAsia="SimSun" w:hAnsi="Times New Roman" w:cs="Times New Roman"/>
          <w:color w:val="1F497D"/>
          <w:kern w:val="0"/>
          <w:sz w:val="22"/>
        </w:rPr>
        <w:t>’</w:t>
      </w:r>
      <w:r w:rsidRPr="00E44112">
        <w:rPr>
          <w:rFonts w:ascii="Times New Roman" w:eastAsia="SimSun" w:hAnsi="Times New Roman" w:cs="Times New Roman"/>
          <w:color w:val="1F497D"/>
          <w:kern w:val="0"/>
          <w:sz w:val="22"/>
        </w:rPr>
        <w:t xml:space="preserve">ve added you on WeChat (my WeChat ID is </w:t>
      </w:r>
      <w:proofErr w:type="spellStart"/>
      <w:r w:rsidRPr="00E44112">
        <w:rPr>
          <w:rFonts w:ascii="Times New Roman" w:eastAsia="SimSun" w:hAnsi="Times New Roman" w:cs="Times New Roman"/>
          <w:color w:val="1F497D"/>
          <w:kern w:val="0"/>
          <w:sz w:val="22"/>
        </w:rPr>
        <w:t>Liuchao_Jin</w:t>
      </w:r>
      <w:proofErr w:type="spellEnd"/>
      <w:r w:rsidRPr="00E44112">
        <w:rPr>
          <w:rFonts w:ascii="Times New Roman" w:eastAsia="SimSun" w:hAnsi="Times New Roman" w:cs="Times New Roman"/>
          <w:color w:val="1F497D"/>
          <w:kern w:val="0"/>
          <w:sz w:val="22"/>
        </w:rPr>
        <w:t>).</w:t>
      </w:r>
    </w:p>
    <w:p w14:paraId="3A99804B" w14:textId="77777777" w:rsidR="00E44112" w:rsidRPr="00E44112" w:rsidRDefault="00E44112" w:rsidP="00E44112">
      <w:pPr>
        <w:widowControl/>
        <w:ind w:firstLine="420"/>
        <w:jc w:val="left"/>
        <w:rPr>
          <w:rFonts w:ascii="Times New Roman" w:eastAsia="SimSun" w:hAnsi="Times New Roman" w:cs="Times New Roman"/>
          <w:color w:val="1F497D"/>
          <w:kern w:val="0"/>
          <w:sz w:val="22"/>
        </w:rPr>
      </w:pPr>
    </w:p>
    <w:p w14:paraId="10DEA182" w14:textId="2DDBA1CD" w:rsidR="00E44112" w:rsidRDefault="00E44112" w:rsidP="00E44112">
      <w:pPr>
        <w:widowControl/>
        <w:ind w:firstLine="420"/>
        <w:jc w:val="left"/>
        <w:rPr>
          <w:rFonts w:ascii="Times New Roman" w:eastAsia="SimSun" w:hAnsi="Times New Roman" w:cs="Times New Roman"/>
          <w:color w:val="1F497D"/>
          <w:kern w:val="0"/>
          <w:sz w:val="22"/>
        </w:rPr>
      </w:pPr>
      <w:r w:rsidRPr="00E44112">
        <w:rPr>
          <w:rFonts w:ascii="Times New Roman" w:eastAsia="SimSun" w:hAnsi="Times New Roman" w:cs="Times New Roman"/>
          <w:color w:val="1F497D"/>
          <w:kern w:val="0"/>
          <w:sz w:val="22"/>
        </w:rPr>
        <w:t>Looking forward to our conversation.</w:t>
      </w:r>
    </w:p>
    <w:p w14:paraId="36889183" w14:textId="77777777" w:rsidR="00E44112" w:rsidRDefault="00E44112" w:rsidP="00E44112">
      <w:pPr>
        <w:widowControl/>
        <w:ind w:firstLine="420"/>
        <w:jc w:val="left"/>
        <w:rPr>
          <w:rFonts w:ascii="Times New Roman" w:eastAsia="SimSun" w:hAnsi="Times New Roman" w:cs="Times New Roman"/>
          <w:color w:val="1F497D"/>
          <w:kern w:val="0"/>
          <w:sz w:val="22"/>
        </w:rPr>
      </w:pPr>
    </w:p>
    <w:p w14:paraId="47E6B19F" w14:textId="77777777" w:rsidR="00E44112" w:rsidRPr="0033750C" w:rsidRDefault="00E44112" w:rsidP="00E441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838FFD8" w14:textId="77777777" w:rsidR="00E44112" w:rsidRDefault="00E44112" w:rsidP="00E441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11911E" w14:textId="77777777" w:rsidR="00E44112" w:rsidRDefault="00E44112" w:rsidP="00722F9A">
      <w:pPr>
        <w:widowControl/>
        <w:jc w:val="left"/>
        <w:rPr>
          <w:rFonts w:ascii="Times New Roman" w:eastAsia="SimSun" w:hAnsi="Times New Roman" w:cs="Times New Roman"/>
          <w:color w:val="1F497D"/>
          <w:kern w:val="0"/>
          <w:sz w:val="22"/>
        </w:rPr>
      </w:pPr>
    </w:p>
    <w:p w14:paraId="0AFB602F" w14:textId="77777777" w:rsidR="00E44112" w:rsidRDefault="00E44112" w:rsidP="00722F9A">
      <w:pPr>
        <w:widowControl/>
        <w:jc w:val="left"/>
        <w:rPr>
          <w:rFonts w:ascii="Times New Roman" w:eastAsia="SimSun" w:hAnsi="Times New Roman" w:cs="Times New Roman"/>
          <w:color w:val="1F497D"/>
          <w:kern w:val="0"/>
          <w:sz w:val="22"/>
        </w:rPr>
      </w:pPr>
    </w:p>
    <w:p w14:paraId="0DA4963D" w14:textId="62F92488" w:rsidR="00722F9A" w:rsidRPr="0033750C" w:rsidRDefault="00722F9A" w:rsidP="00722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proofErr w:type="spellStart"/>
      <w:r w:rsidRPr="00360A7A">
        <w:rPr>
          <w:rFonts w:ascii="Times New Roman" w:eastAsia="SimSun" w:hAnsi="Times New Roman" w:cs="Times New Roman"/>
          <w:color w:val="1F497D"/>
          <w:kern w:val="0"/>
          <w:sz w:val="22"/>
        </w:rPr>
        <w:t>Bodaghi</w:t>
      </w:r>
      <w:proofErr w:type="spellEnd"/>
      <w:r w:rsidRPr="0033750C">
        <w:rPr>
          <w:rFonts w:ascii="Times New Roman" w:eastAsia="SimSun" w:hAnsi="Times New Roman" w:cs="Times New Roman"/>
          <w:color w:val="1F497D"/>
          <w:kern w:val="0"/>
          <w:sz w:val="22"/>
        </w:rPr>
        <w:t>,</w:t>
      </w:r>
    </w:p>
    <w:p w14:paraId="7E24690A" w14:textId="77777777" w:rsidR="00722F9A" w:rsidRPr="0033750C" w:rsidRDefault="00722F9A" w:rsidP="00722F9A">
      <w:pPr>
        <w:widowControl/>
        <w:ind w:firstLine="420"/>
        <w:jc w:val="left"/>
        <w:rPr>
          <w:rFonts w:ascii="Times New Roman" w:eastAsia="SimSun" w:hAnsi="Times New Roman" w:cs="Times New Roman"/>
          <w:color w:val="1F497D"/>
          <w:kern w:val="0"/>
          <w:sz w:val="22"/>
        </w:rPr>
      </w:pPr>
    </w:p>
    <w:p w14:paraId="3CA609EF" w14:textId="3DE74950" w:rsidR="00722F9A" w:rsidRPr="00722F9A" w:rsidRDefault="00722F9A" w:rsidP="00722F9A">
      <w:pPr>
        <w:widowControl/>
        <w:ind w:firstLine="420"/>
        <w:jc w:val="left"/>
        <w:rPr>
          <w:rFonts w:ascii="Times New Roman" w:eastAsia="SimSun" w:hAnsi="Times New Roman" w:cs="Times New Roman"/>
          <w:color w:val="1F497D"/>
          <w:kern w:val="0"/>
          <w:sz w:val="22"/>
        </w:rPr>
      </w:pPr>
      <w:r w:rsidRPr="00722F9A">
        <w:rPr>
          <w:rFonts w:ascii="Times New Roman" w:eastAsia="SimSun" w:hAnsi="Times New Roman" w:cs="Times New Roman"/>
          <w:color w:val="1F497D"/>
          <w:kern w:val="0"/>
          <w:sz w:val="22"/>
        </w:rPr>
        <w:t>Thank you for your prompt and encouraging response. The conference you are organizing in France sounds like a fantastic opportunity, and I would be honored to attend. I will make every effort to participate and contribute to the discussions.</w:t>
      </w:r>
    </w:p>
    <w:p w14:paraId="48D7F775" w14:textId="77777777" w:rsidR="00722F9A" w:rsidRPr="00722F9A" w:rsidRDefault="00722F9A" w:rsidP="00722F9A">
      <w:pPr>
        <w:widowControl/>
        <w:ind w:firstLine="420"/>
        <w:jc w:val="left"/>
        <w:rPr>
          <w:rFonts w:ascii="Times New Roman" w:eastAsia="SimSun" w:hAnsi="Times New Roman" w:cs="Times New Roman"/>
          <w:color w:val="1F497D"/>
          <w:kern w:val="0"/>
          <w:sz w:val="22"/>
        </w:rPr>
      </w:pPr>
    </w:p>
    <w:p w14:paraId="203D10FB" w14:textId="63588146" w:rsidR="00722F9A" w:rsidRPr="00722F9A" w:rsidRDefault="00722F9A" w:rsidP="00722F9A">
      <w:pPr>
        <w:widowControl/>
        <w:ind w:firstLine="420"/>
        <w:jc w:val="left"/>
        <w:rPr>
          <w:rFonts w:ascii="Times New Roman" w:eastAsia="SimSun" w:hAnsi="Times New Roman" w:cs="Times New Roman"/>
          <w:color w:val="1F497D"/>
          <w:kern w:val="0"/>
          <w:sz w:val="22"/>
        </w:rPr>
      </w:pPr>
      <w:r w:rsidRPr="00722F9A">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722F9A">
        <w:rPr>
          <w:rFonts w:ascii="Times New Roman" w:eastAsia="SimSun" w:hAnsi="Times New Roman" w:cs="Times New Roman"/>
          <w:color w:val="1F497D"/>
          <w:kern w:val="0"/>
          <w:sz w:val="22"/>
        </w:rPr>
        <w:t>m genuinely excited about the prospect of future collaborations and exchanges of ideas. Let</w:t>
      </w:r>
      <w:r>
        <w:rPr>
          <w:rFonts w:ascii="Times New Roman" w:eastAsia="SimSun" w:hAnsi="Times New Roman" w:cs="Times New Roman"/>
          <w:color w:val="1F497D"/>
          <w:kern w:val="0"/>
          <w:sz w:val="22"/>
        </w:rPr>
        <w:t>’</w:t>
      </w:r>
      <w:r w:rsidRPr="00722F9A">
        <w:rPr>
          <w:rFonts w:ascii="Times New Roman" w:eastAsia="SimSun" w:hAnsi="Times New Roman" w:cs="Times New Roman"/>
          <w:color w:val="1F497D"/>
          <w:kern w:val="0"/>
          <w:sz w:val="22"/>
        </w:rPr>
        <w:t>s indeed keep in touch. I</w:t>
      </w:r>
      <w:r>
        <w:rPr>
          <w:rFonts w:ascii="Times New Roman" w:eastAsia="SimSun" w:hAnsi="Times New Roman" w:cs="Times New Roman"/>
          <w:color w:val="1F497D"/>
          <w:kern w:val="0"/>
          <w:sz w:val="22"/>
        </w:rPr>
        <w:t>’</w:t>
      </w:r>
      <w:r w:rsidRPr="00722F9A">
        <w:rPr>
          <w:rFonts w:ascii="Times New Roman" w:eastAsia="SimSun" w:hAnsi="Times New Roman" w:cs="Times New Roman"/>
          <w:color w:val="1F497D"/>
          <w:kern w:val="0"/>
          <w:sz w:val="22"/>
        </w:rPr>
        <w:t>ll stay connected and look forward to any updates regarding our potential meeting at SIAT and the conference in France.</w:t>
      </w:r>
    </w:p>
    <w:p w14:paraId="61C13FFA" w14:textId="77777777" w:rsidR="00722F9A" w:rsidRPr="00722F9A" w:rsidRDefault="00722F9A" w:rsidP="00722F9A">
      <w:pPr>
        <w:widowControl/>
        <w:ind w:firstLine="420"/>
        <w:jc w:val="left"/>
        <w:rPr>
          <w:rFonts w:ascii="Times New Roman" w:eastAsia="SimSun" w:hAnsi="Times New Roman" w:cs="Times New Roman"/>
          <w:color w:val="1F497D"/>
          <w:kern w:val="0"/>
          <w:sz w:val="22"/>
        </w:rPr>
      </w:pPr>
    </w:p>
    <w:p w14:paraId="3F409698" w14:textId="4DC04F02" w:rsidR="00722F9A" w:rsidRDefault="00722F9A" w:rsidP="00722F9A">
      <w:pPr>
        <w:widowControl/>
        <w:ind w:firstLine="420"/>
        <w:jc w:val="left"/>
        <w:rPr>
          <w:rFonts w:ascii="Times New Roman" w:eastAsia="SimSun" w:hAnsi="Times New Roman" w:cs="Times New Roman"/>
          <w:color w:val="1F497D"/>
          <w:kern w:val="0"/>
          <w:sz w:val="22"/>
        </w:rPr>
      </w:pPr>
      <w:r w:rsidRPr="00722F9A">
        <w:rPr>
          <w:rFonts w:ascii="Times New Roman" w:eastAsia="SimSun" w:hAnsi="Times New Roman" w:cs="Times New Roman"/>
          <w:color w:val="1F497D"/>
          <w:kern w:val="0"/>
          <w:sz w:val="22"/>
        </w:rPr>
        <w:t>Once again, thank you for your warm response and the invitation.</w:t>
      </w:r>
    </w:p>
    <w:p w14:paraId="5A5CDBA8" w14:textId="77777777" w:rsidR="00722F9A" w:rsidRDefault="00722F9A" w:rsidP="00722F9A">
      <w:pPr>
        <w:widowControl/>
        <w:ind w:firstLine="420"/>
        <w:jc w:val="left"/>
        <w:rPr>
          <w:rFonts w:ascii="Times New Roman" w:eastAsia="SimSun" w:hAnsi="Times New Roman" w:cs="Times New Roman"/>
          <w:color w:val="1F497D"/>
          <w:kern w:val="0"/>
          <w:sz w:val="22"/>
        </w:rPr>
      </w:pPr>
    </w:p>
    <w:p w14:paraId="2BDE1B3D" w14:textId="77777777" w:rsidR="00722F9A" w:rsidRPr="0033750C" w:rsidRDefault="00722F9A" w:rsidP="00722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9E5070A" w14:textId="02C7BAB9" w:rsidR="00722F9A" w:rsidRDefault="00722F9A" w:rsidP="00722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08E9D532" w14:textId="77777777" w:rsidR="00722F9A" w:rsidRDefault="00722F9A" w:rsidP="00360A7A">
      <w:pPr>
        <w:widowControl/>
        <w:jc w:val="left"/>
        <w:rPr>
          <w:rFonts w:ascii="Times New Roman" w:eastAsia="SimSun" w:hAnsi="Times New Roman" w:cs="Times New Roman"/>
          <w:color w:val="1F497D"/>
          <w:kern w:val="0"/>
          <w:sz w:val="22"/>
        </w:rPr>
      </w:pPr>
    </w:p>
    <w:p w14:paraId="7AD1CF66" w14:textId="124C01B2" w:rsidR="00360A7A" w:rsidRPr="0033750C" w:rsidRDefault="00360A7A" w:rsidP="00360A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proofErr w:type="spellStart"/>
      <w:r w:rsidRPr="00360A7A">
        <w:rPr>
          <w:rFonts w:ascii="Times New Roman" w:eastAsia="SimSun" w:hAnsi="Times New Roman" w:cs="Times New Roman"/>
          <w:color w:val="1F497D"/>
          <w:kern w:val="0"/>
          <w:sz w:val="22"/>
        </w:rPr>
        <w:t>Bodaghi</w:t>
      </w:r>
      <w:proofErr w:type="spellEnd"/>
      <w:r w:rsidRPr="0033750C">
        <w:rPr>
          <w:rFonts w:ascii="Times New Roman" w:eastAsia="SimSun" w:hAnsi="Times New Roman" w:cs="Times New Roman"/>
          <w:color w:val="1F497D"/>
          <w:kern w:val="0"/>
          <w:sz w:val="22"/>
        </w:rPr>
        <w:t>,</w:t>
      </w:r>
    </w:p>
    <w:p w14:paraId="5E0E6447" w14:textId="77777777" w:rsidR="00360A7A" w:rsidRPr="0033750C" w:rsidRDefault="00360A7A" w:rsidP="00360A7A">
      <w:pPr>
        <w:widowControl/>
        <w:ind w:firstLine="420"/>
        <w:jc w:val="left"/>
        <w:rPr>
          <w:rFonts w:ascii="Times New Roman" w:eastAsia="SimSun" w:hAnsi="Times New Roman" w:cs="Times New Roman"/>
          <w:color w:val="1F497D"/>
          <w:kern w:val="0"/>
          <w:sz w:val="22"/>
        </w:rPr>
      </w:pPr>
    </w:p>
    <w:p w14:paraId="213754E8" w14:textId="51AE53F8"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 xml:space="preserve">I hope this message finds you well. My name is </w:t>
      </w:r>
      <w:hyperlink r:id="rId30" w:history="1">
        <w:r w:rsidRPr="00360A7A">
          <w:rPr>
            <w:rStyle w:val="ae"/>
            <w:rFonts w:ascii="Times New Roman" w:eastAsia="SimSun" w:hAnsi="Times New Roman" w:cs="Times New Roman"/>
            <w:kern w:val="0"/>
            <w:sz w:val="22"/>
          </w:rPr>
          <w:t xml:space="preserve">Liuchao </w:t>
        </w:r>
        <w:proofErr w:type="spellStart"/>
        <w:r w:rsidRPr="00360A7A">
          <w:rPr>
            <w:rStyle w:val="ae"/>
            <w:rFonts w:ascii="Times New Roman" w:eastAsia="SimSun" w:hAnsi="Times New Roman" w:cs="Times New Roman"/>
            <w:kern w:val="0"/>
            <w:sz w:val="22"/>
          </w:rPr>
          <w:t>Jin</w:t>
        </w:r>
      </w:hyperlink>
      <w:r w:rsidRPr="00360A7A">
        <w:rPr>
          <w:rFonts w:ascii="Times New Roman" w:eastAsia="SimSun" w:hAnsi="Times New Roman" w:cs="Times New Roman"/>
          <w:color w:val="1F497D"/>
          <w:kern w:val="0"/>
          <w:sz w:val="22"/>
        </w:rPr>
        <w:t>,</w:t>
      </w:r>
      <w:proofErr w:type="spellEnd"/>
      <w:r w:rsidRPr="00360A7A">
        <w:rPr>
          <w:rFonts w:ascii="Times New Roman" w:eastAsia="SimSun" w:hAnsi="Times New Roman" w:cs="Times New Roman"/>
          <w:color w:val="1F497D"/>
          <w:kern w:val="0"/>
          <w:sz w:val="22"/>
        </w:rPr>
        <w:t xml:space="preserve"> and I am a second-year PhD student under the supervision of Professor </w:t>
      </w:r>
      <w:r>
        <w:rPr>
          <w:rFonts w:ascii="Times New Roman" w:eastAsia="SimSun" w:hAnsi="Times New Roman" w:cs="Times New Roman" w:hint="eastAsia"/>
          <w:color w:val="1F497D"/>
          <w:kern w:val="0"/>
          <w:sz w:val="22"/>
        </w:rPr>
        <w:t>Wei</w:t>
      </w:r>
      <w:r>
        <w:rPr>
          <w:rFonts w:ascii="Times New Roman" w:eastAsia="SimSun" w:hAnsi="Times New Roman" w:cs="Times New Roman"/>
          <w:color w:val="1F497D"/>
          <w:kern w:val="0"/>
          <w:sz w:val="22"/>
        </w:rPr>
        <w:t>-Hsin Liao</w:t>
      </w:r>
      <w:r w:rsidRPr="00360A7A">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My research interest is</w:t>
      </w:r>
      <w:r w:rsidRPr="00360A7A">
        <w:rPr>
          <w:rFonts w:ascii="Times New Roman" w:eastAsia="SimSun" w:hAnsi="Times New Roman" w:cs="Times New Roman"/>
          <w:color w:val="1F497D"/>
          <w:kern w:val="0"/>
          <w:sz w:val="22"/>
        </w:rPr>
        <w:t xml:space="preserve"> computational 4D printing.</w:t>
      </w:r>
    </w:p>
    <w:p w14:paraId="62C110BC"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23ABEEF0" w14:textId="769B4F88"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60A7A">
        <w:rPr>
          <w:rFonts w:ascii="Times New Roman" w:eastAsia="SimSun" w:hAnsi="Times New Roman" w:cs="Times New Roman"/>
          <w:color w:val="1F497D"/>
          <w:kern w:val="0"/>
          <w:sz w:val="22"/>
        </w:rPr>
        <w:t>m writing to you today based on the information I received from Prof</w:t>
      </w:r>
      <w:r>
        <w:rPr>
          <w:rFonts w:ascii="Times New Roman" w:eastAsia="SimSun" w:hAnsi="Times New Roman" w:cs="Times New Roman"/>
          <w:color w:val="1F497D"/>
          <w:kern w:val="0"/>
          <w:sz w:val="22"/>
        </w:rPr>
        <w:t>.</w:t>
      </w:r>
      <w:r w:rsidRPr="00360A7A">
        <w:rPr>
          <w:rFonts w:ascii="Times New Roman" w:eastAsia="SimSun" w:hAnsi="Times New Roman" w:cs="Times New Roman"/>
          <w:color w:val="1F497D"/>
          <w:kern w:val="0"/>
          <w:sz w:val="22"/>
        </w:rPr>
        <w:t xml:space="preserve"> Fei Gao. It is my understanding that you will be visiting SIAT (Shenzhen) next year to engage in research activities</w:t>
      </w:r>
      <w:r>
        <w:rPr>
          <w:rFonts w:ascii="Times New Roman" w:eastAsia="SimSun" w:hAnsi="Times New Roman" w:cs="Times New Roman"/>
          <w:color w:val="1F497D"/>
          <w:kern w:val="0"/>
          <w:sz w:val="22"/>
        </w:rPr>
        <w:t>, right?</w:t>
      </w:r>
      <w:r w:rsidRPr="00360A7A">
        <w:rPr>
          <w:rFonts w:ascii="Times New Roman" w:eastAsia="SimSun" w:hAnsi="Times New Roman" w:cs="Times New Roman"/>
          <w:color w:val="1F497D"/>
          <w:kern w:val="0"/>
          <w:sz w:val="22"/>
        </w:rPr>
        <w:t xml:space="preserve"> I wanted to express my enthusiasm </w:t>
      </w:r>
      <w:r>
        <w:rPr>
          <w:rFonts w:ascii="Times New Roman" w:eastAsia="SimSun" w:hAnsi="Times New Roman" w:cs="Times New Roman"/>
          <w:color w:val="1F497D"/>
          <w:kern w:val="0"/>
          <w:sz w:val="22"/>
        </w:rPr>
        <w:t>for</w:t>
      </w:r>
      <w:r w:rsidRPr="00360A7A">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the</w:t>
      </w:r>
      <w:r w:rsidRPr="00360A7A">
        <w:rPr>
          <w:rFonts w:ascii="Times New Roman" w:eastAsia="SimSun" w:hAnsi="Times New Roman" w:cs="Times New Roman"/>
          <w:color w:val="1F497D"/>
          <w:kern w:val="0"/>
          <w:sz w:val="22"/>
        </w:rPr>
        <w:t xml:space="preserve"> upcoming opportunity.</w:t>
      </w:r>
    </w:p>
    <w:p w14:paraId="15FA4395"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3CFF6F2A" w14:textId="536F227F"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 xml:space="preserve">The prospect of your visit is particularly exciting for me as SIAT is </w:t>
      </w:r>
      <w:r>
        <w:rPr>
          <w:rFonts w:ascii="Times New Roman" w:eastAsia="SimSun" w:hAnsi="Times New Roman" w:cs="Times New Roman"/>
          <w:color w:val="1F497D"/>
          <w:kern w:val="0"/>
          <w:sz w:val="22"/>
        </w:rPr>
        <w:t>next</w:t>
      </w:r>
      <w:r w:rsidRPr="00360A7A">
        <w:rPr>
          <w:rFonts w:ascii="Times New Roman" w:eastAsia="SimSun" w:hAnsi="Times New Roman" w:cs="Times New Roman"/>
          <w:color w:val="1F497D"/>
          <w:kern w:val="0"/>
          <w:sz w:val="22"/>
        </w:rPr>
        <w:t xml:space="preserve"> to the Southern University of Science and Technology (</w:t>
      </w:r>
      <w:proofErr w:type="spellStart"/>
      <w:r w:rsidRPr="00360A7A">
        <w:rPr>
          <w:rFonts w:ascii="Times New Roman" w:eastAsia="SimSun" w:hAnsi="Times New Roman" w:cs="Times New Roman"/>
          <w:color w:val="1F497D"/>
          <w:kern w:val="0"/>
          <w:sz w:val="22"/>
        </w:rPr>
        <w:t>SUSTech</w:t>
      </w:r>
      <w:proofErr w:type="spellEnd"/>
      <w:r w:rsidRPr="00360A7A">
        <w:rPr>
          <w:rFonts w:ascii="Times New Roman" w:eastAsia="SimSun" w:hAnsi="Times New Roman" w:cs="Times New Roman"/>
          <w:color w:val="1F497D"/>
          <w:kern w:val="0"/>
          <w:sz w:val="22"/>
        </w:rPr>
        <w:t xml:space="preserve">), where I am currently engaged in an academic exchange. </w:t>
      </w:r>
      <w:r w:rsidR="00A11A67">
        <w:rPr>
          <w:rFonts w:ascii="Times New Roman" w:eastAsia="SimSun" w:hAnsi="Times New Roman" w:cs="Times New Roman"/>
          <w:color w:val="1F497D"/>
          <w:kern w:val="0"/>
          <w:sz w:val="22"/>
        </w:rPr>
        <w:t xml:space="preserve">I will be here for about three years. </w:t>
      </w:r>
      <w:r w:rsidRPr="00360A7A">
        <w:rPr>
          <w:rFonts w:ascii="Times New Roman" w:eastAsia="SimSun" w:hAnsi="Times New Roman" w:cs="Times New Roman"/>
          <w:color w:val="1F497D"/>
          <w:kern w:val="0"/>
          <w:sz w:val="22"/>
        </w:rPr>
        <w:t xml:space="preserve">My co-supervisor at </w:t>
      </w:r>
      <w:proofErr w:type="spellStart"/>
      <w:r w:rsidRPr="00360A7A">
        <w:rPr>
          <w:rFonts w:ascii="Times New Roman" w:eastAsia="SimSun" w:hAnsi="Times New Roman" w:cs="Times New Roman"/>
          <w:color w:val="1F497D"/>
          <w:kern w:val="0"/>
          <w:sz w:val="22"/>
        </w:rPr>
        <w:t>SUSTech</w:t>
      </w:r>
      <w:proofErr w:type="spellEnd"/>
      <w:r w:rsidRPr="00360A7A">
        <w:rPr>
          <w:rFonts w:ascii="Times New Roman" w:eastAsia="SimSun" w:hAnsi="Times New Roman" w:cs="Times New Roman"/>
          <w:color w:val="1F497D"/>
          <w:kern w:val="0"/>
          <w:sz w:val="22"/>
        </w:rPr>
        <w:t xml:space="preserve"> is Prof</w:t>
      </w:r>
      <w:r>
        <w:rPr>
          <w:rFonts w:ascii="Times New Roman" w:eastAsia="SimSun" w:hAnsi="Times New Roman" w:cs="Times New Roman"/>
          <w:color w:val="1F497D"/>
          <w:kern w:val="0"/>
          <w:sz w:val="22"/>
        </w:rPr>
        <w:t>.</w:t>
      </w:r>
      <w:r w:rsidRPr="00360A7A">
        <w:rPr>
          <w:rFonts w:ascii="Times New Roman" w:eastAsia="SimSun" w:hAnsi="Times New Roman" w:cs="Times New Roman"/>
          <w:color w:val="1F497D"/>
          <w:kern w:val="0"/>
          <w:sz w:val="22"/>
        </w:rPr>
        <w:t xml:space="preserve"> </w:t>
      </w:r>
      <w:hyperlink r:id="rId31" w:history="1">
        <w:r w:rsidRPr="00360A7A">
          <w:rPr>
            <w:rStyle w:val="ae"/>
            <w:rFonts w:ascii="Times New Roman" w:eastAsia="SimSun" w:hAnsi="Times New Roman" w:cs="Times New Roman"/>
            <w:kern w:val="0"/>
            <w:sz w:val="22"/>
          </w:rPr>
          <w:t>Qi Ge</w:t>
        </w:r>
      </w:hyperlink>
      <w:r w:rsidRPr="00360A7A">
        <w:rPr>
          <w:rFonts w:ascii="Times New Roman" w:eastAsia="SimSun" w:hAnsi="Times New Roman" w:cs="Times New Roman"/>
          <w:color w:val="1F497D"/>
          <w:kern w:val="0"/>
          <w:sz w:val="22"/>
        </w:rPr>
        <w:t>, and I have been actively involved in research related to computational 4D printing during my time here.</w:t>
      </w:r>
    </w:p>
    <w:p w14:paraId="2E587567"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0D9AD4CB" w14:textId="77FF7BDD"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 xml:space="preserve">Your background and expertise, as a graduate of Professor Liao </w:t>
      </w:r>
      <w:proofErr w:type="spellStart"/>
      <w:r w:rsidRPr="00360A7A">
        <w:rPr>
          <w:rFonts w:ascii="Times New Roman" w:eastAsia="SimSun" w:hAnsi="Times New Roman" w:cs="Times New Roman"/>
          <w:color w:val="1F497D"/>
          <w:kern w:val="0"/>
          <w:sz w:val="22"/>
        </w:rPr>
        <w:t>Weixin</w:t>
      </w:r>
      <w:proofErr w:type="spellEnd"/>
      <w:r w:rsidRPr="00360A7A">
        <w:rPr>
          <w:rFonts w:ascii="Times New Roman" w:eastAsia="SimSun" w:hAnsi="Times New Roman" w:cs="Times New Roman"/>
          <w:color w:val="1F497D"/>
          <w:kern w:val="0"/>
          <w:sz w:val="22"/>
        </w:rPr>
        <w:t>, are of great interest to me, and I am eager to engage in meaningful academic exchanges and discussions with you.</w:t>
      </w:r>
      <w:r>
        <w:rPr>
          <w:rFonts w:ascii="Times New Roman" w:eastAsia="SimSun" w:hAnsi="Times New Roman" w:cs="Times New Roman"/>
          <w:color w:val="1F497D"/>
          <w:kern w:val="0"/>
          <w:sz w:val="22"/>
        </w:rPr>
        <w:t xml:space="preserve"> </w:t>
      </w:r>
      <w:r w:rsidRPr="00360A7A">
        <w:rPr>
          <w:rFonts w:ascii="Times New Roman" w:eastAsia="SimSun" w:hAnsi="Times New Roman" w:cs="Times New Roman"/>
          <w:color w:val="1F497D"/>
          <w:kern w:val="0"/>
          <w:sz w:val="22"/>
        </w:rPr>
        <w:t>I am looking forward to the possibility of interacting with you, learning from your experiences, and sharing insights on our mutual research interests. Your visit holds the potential to enrich my academic journey, and I am genuinely excited about the knowledge and perspectives that you may bring.</w:t>
      </w:r>
    </w:p>
    <w:p w14:paraId="07E220D4"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09121785" w14:textId="3CB4FCE3"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 xml:space="preserve">Once your visit to SIAT is confirmed, I would be delighted to </w:t>
      </w:r>
      <w:r>
        <w:rPr>
          <w:rFonts w:ascii="Times New Roman" w:eastAsia="SimSun" w:hAnsi="Times New Roman" w:cs="Times New Roman"/>
          <w:color w:val="1F497D"/>
          <w:kern w:val="0"/>
          <w:sz w:val="22"/>
        </w:rPr>
        <w:t>meet with you</w:t>
      </w:r>
      <w:r w:rsidRPr="00360A7A">
        <w:rPr>
          <w:rFonts w:ascii="Times New Roman" w:eastAsia="SimSun" w:hAnsi="Times New Roman" w:cs="Times New Roman"/>
          <w:color w:val="1F497D"/>
          <w:kern w:val="0"/>
          <w:sz w:val="22"/>
        </w:rPr>
        <w:t xml:space="preserve"> and explore avenues for collaboration or simply have a valuable academic exchange.</w:t>
      </w:r>
    </w:p>
    <w:p w14:paraId="161D0D21"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738D6D39" w14:textId="25BD6D1C"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Thank you for taking the time to read this message, and I eagerly await your visit next year. If you have any questions or if there are specific areas of interest you</w:t>
      </w:r>
      <w:r w:rsidR="00722F9A">
        <w:rPr>
          <w:rFonts w:ascii="Times New Roman" w:eastAsia="SimSun" w:hAnsi="Times New Roman" w:cs="Times New Roman"/>
          <w:color w:val="1F497D"/>
          <w:kern w:val="0"/>
          <w:sz w:val="22"/>
        </w:rPr>
        <w:t>’</w:t>
      </w:r>
      <w:r w:rsidRPr="00360A7A">
        <w:rPr>
          <w:rFonts w:ascii="Times New Roman" w:eastAsia="SimSun" w:hAnsi="Times New Roman" w:cs="Times New Roman"/>
          <w:color w:val="1F497D"/>
          <w:kern w:val="0"/>
          <w:sz w:val="22"/>
        </w:rPr>
        <w:t>d like to explore, please feel free to let me know.</w:t>
      </w:r>
    </w:p>
    <w:p w14:paraId="13A4136E"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55E1078D" w14:textId="188A0FD9" w:rsid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Wishing you safe travels and successful research endeavors in the coming year.</w:t>
      </w:r>
    </w:p>
    <w:p w14:paraId="122C7470" w14:textId="77777777" w:rsidR="00360A7A" w:rsidRDefault="00360A7A" w:rsidP="00360A7A">
      <w:pPr>
        <w:widowControl/>
        <w:ind w:firstLine="420"/>
        <w:jc w:val="left"/>
        <w:rPr>
          <w:rFonts w:ascii="Times New Roman" w:eastAsia="SimSun" w:hAnsi="Times New Roman" w:cs="Times New Roman"/>
          <w:color w:val="1F497D"/>
          <w:kern w:val="0"/>
          <w:sz w:val="22"/>
        </w:rPr>
      </w:pPr>
    </w:p>
    <w:p w14:paraId="34EB7E92" w14:textId="77777777" w:rsidR="00360A7A" w:rsidRPr="0033750C" w:rsidRDefault="00360A7A" w:rsidP="00360A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963726B" w14:textId="77777777" w:rsidR="00360A7A" w:rsidRPr="0033750C" w:rsidRDefault="00360A7A" w:rsidP="00360A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A2028E4" w14:textId="77777777" w:rsidR="00360A7A" w:rsidRDefault="00360A7A" w:rsidP="007F31B3">
      <w:pPr>
        <w:widowControl/>
        <w:jc w:val="left"/>
        <w:rPr>
          <w:rFonts w:ascii="Times New Roman" w:eastAsia="SimSun" w:hAnsi="Times New Roman" w:cs="Times New Roman"/>
          <w:color w:val="1F497D"/>
          <w:kern w:val="0"/>
          <w:sz w:val="22"/>
        </w:rPr>
      </w:pPr>
    </w:p>
    <w:p w14:paraId="7126DBF9" w14:textId="77777777" w:rsidR="00360A7A" w:rsidRDefault="00360A7A" w:rsidP="007F31B3">
      <w:pPr>
        <w:widowControl/>
        <w:jc w:val="left"/>
        <w:rPr>
          <w:rFonts w:ascii="Times New Roman" w:eastAsia="SimSun" w:hAnsi="Times New Roman" w:cs="Times New Roman"/>
          <w:color w:val="1F497D"/>
          <w:kern w:val="0"/>
          <w:sz w:val="22"/>
        </w:rPr>
      </w:pPr>
    </w:p>
    <w:p w14:paraId="0B6E6E3A" w14:textId="3ECD9DAD" w:rsidR="007F31B3" w:rsidRPr="0033750C" w:rsidRDefault="007F31B3" w:rsidP="007F31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26875155" w14:textId="77777777" w:rsidR="007F31B3" w:rsidRPr="0033750C" w:rsidRDefault="007F31B3" w:rsidP="007F31B3">
      <w:pPr>
        <w:widowControl/>
        <w:ind w:firstLine="420"/>
        <w:jc w:val="left"/>
        <w:rPr>
          <w:rFonts w:ascii="Times New Roman" w:eastAsia="SimSun" w:hAnsi="Times New Roman" w:cs="Times New Roman"/>
          <w:color w:val="1F497D"/>
          <w:kern w:val="0"/>
          <w:sz w:val="22"/>
        </w:rPr>
      </w:pPr>
    </w:p>
    <w:p w14:paraId="18891FF9"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r w:rsidRPr="007F31B3">
        <w:rPr>
          <w:rFonts w:ascii="Times New Roman" w:eastAsia="SimSun" w:hAnsi="Times New Roman" w:cs="Times New Roman"/>
          <w:color w:val="1F497D"/>
          <w:kern w:val="0"/>
          <w:sz w:val="22"/>
        </w:rPr>
        <w:t>I hope this email finds you well. I wanted to share an update regarding our project, specifically the visual representation of the relationship among vibration, energy harvesting, and human motion.</w:t>
      </w:r>
    </w:p>
    <w:p w14:paraId="5F9C4E93"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p>
    <w:p w14:paraId="0A7F434F"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r w:rsidRPr="007F31B3">
        <w:rPr>
          <w:rFonts w:ascii="Times New Roman" w:eastAsia="SimSun" w:hAnsi="Times New Roman" w:cs="Times New Roman"/>
          <w:color w:val="1F497D"/>
          <w:kern w:val="0"/>
          <w:sz w:val="22"/>
        </w:rPr>
        <w:lastRenderedPageBreak/>
        <w:t>I have created an initial version of the figure, which includes basic elements to illustrate this relationship. However, I recognize the importance of your insights and suggestions in refining this representation further.</w:t>
      </w:r>
    </w:p>
    <w:p w14:paraId="4F45E260"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p>
    <w:p w14:paraId="67A357DD" w14:textId="42FB7B23" w:rsidR="007F31B3" w:rsidRPr="007F31B3" w:rsidRDefault="007F31B3" w:rsidP="007F31B3">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P</w:t>
      </w:r>
      <w:r w:rsidRPr="007F31B3">
        <w:rPr>
          <w:rFonts w:ascii="Times New Roman" w:eastAsia="SimSun" w:hAnsi="Times New Roman" w:cs="Times New Roman"/>
          <w:color w:val="1F497D"/>
          <w:kern w:val="0"/>
          <w:sz w:val="22"/>
        </w:rPr>
        <w:t>lease let me know your thoughts on the figure, and if you believe it</w:t>
      </w:r>
      <w:r w:rsidR="00722F9A">
        <w:rPr>
          <w:rFonts w:ascii="Times New Roman" w:eastAsia="SimSun" w:hAnsi="Times New Roman" w:cs="Times New Roman"/>
          <w:color w:val="1F497D"/>
          <w:kern w:val="0"/>
          <w:sz w:val="22"/>
        </w:rPr>
        <w:t>’</w:t>
      </w:r>
      <w:r w:rsidRPr="007F31B3">
        <w:rPr>
          <w:rFonts w:ascii="Times New Roman" w:eastAsia="SimSun" w:hAnsi="Times New Roman" w:cs="Times New Roman"/>
          <w:color w:val="1F497D"/>
          <w:kern w:val="0"/>
          <w:sz w:val="22"/>
        </w:rPr>
        <w:t>s on the right track, I will proceed with the detailed development. Your feedback is eagerly awaited.</w:t>
      </w:r>
    </w:p>
    <w:p w14:paraId="006EB67F"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p>
    <w:p w14:paraId="6973B959" w14:textId="43374D85" w:rsidR="007F31B3" w:rsidRDefault="007F31B3" w:rsidP="007F31B3">
      <w:pPr>
        <w:widowControl/>
        <w:ind w:firstLine="420"/>
        <w:jc w:val="left"/>
        <w:rPr>
          <w:rFonts w:ascii="Times New Roman" w:eastAsia="SimSun" w:hAnsi="Times New Roman" w:cs="Times New Roman"/>
          <w:color w:val="1F497D"/>
          <w:kern w:val="0"/>
          <w:sz w:val="22"/>
        </w:rPr>
      </w:pPr>
      <w:r w:rsidRPr="007F31B3">
        <w:rPr>
          <w:rFonts w:ascii="Times New Roman" w:eastAsia="SimSun" w:hAnsi="Times New Roman" w:cs="Times New Roman"/>
          <w:color w:val="1F497D"/>
          <w:kern w:val="0"/>
          <w:sz w:val="22"/>
        </w:rPr>
        <w:t xml:space="preserve">Thank you once again for your guidance and </w:t>
      </w:r>
      <w:r>
        <w:rPr>
          <w:rFonts w:ascii="Times New Roman" w:eastAsia="SimSun" w:hAnsi="Times New Roman" w:cs="Times New Roman"/>
          <w:color w:val="1F497D"/>
          <w:kern w:val="0"/>
          <w:sz w:val="22"/>
        </w:rPr>
        <w:t>help</w:t>
      </w:r>
      <w:r w:rsidRPr="007F31B3">
        <w:rPr>
          <w:rFonts w:ascii="Times New Roman" w:eastAsia="SimSun" w:hAnsi="Times New Roman" w:cs="Times New Roman"/>
          <w:color w:val="1F497D"/>
          <w:kern w:val="0"/>
          <w:sz w:val="22"/>
        </w:rPr>
        <w:t>.</w:t>
      </w:r>
    </w:p>
    <w:p w14:paraId="6093F157" w14:textId="77777777" w:rsidR="007F31B3" w:rsidRDefault="007F31B3" w:rsidP="007F31B3">
      <w:pPr>
        <w:widowControl/>
        <w:ind w:firstLine="420"/>
        <w:jc w:val="left"/>
        <w:rPr>
          <w:rFonts w:ascii="Times New Roman" w:eastAsia="SimSun" w:hAnsi="Times New Roman" w:cs="Times New Roman"/>
          <w:color w:val="1F497D"/>
          <w:kern w:val="0"/>
          <w:sz w:val="22"/>
        </w:rPr>
      </w:pPr>
    </w:p>
    <w:p w14:paraId="179A6D57" w14:textId="77777777" w:rsidR="007F31B3" w:rsidRPr="0033750C" w:rsidRDefault="007F31B3" w:rsidP="007F31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A616C90" w14:textId="77777777" w:rsidR="007F31B3" w:rsidRPr="0033750C" w:rsidRDefault="007F31B3" w:rsidP="007F31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7CC9ED0" w14:textId="77777777" w:rsidR="007F31B3" w:rsidRDefault="007F31B3" w:rsidP="00BA68E8">
      <w:pPr>
        <w:widowControl/>
        <w:jc w:val="left"/>
        <w:rPr>
          <w:rFonts w:ascii="Times New Roman" w:eastAsia="SimSun" w:hAnsi="Times New Roman" w:cs="Times New Roman"/>
          <w:color w:val="1F497D"/>
          <w:kern w:val="0"/>
          <w:sz w:val="22"/>
        </w:rPr>
      </w:pPr>
    </w:p>
    <w:p w14:paraId="0E526EB9" w14:textId="77777777" w:rsidR="007F31B3" w:rsidRDefault="007F31B3" w:rsidP="00BA68E8">
      <w:pPr>
        <w:widowControl/>
        <w:jc w:val="left"/>
        <w:rPr>
          <w:rFonts w:ascii="Times New Roman" w:eastAsia="SimSun" w:hAnsi="Times New Roman" w:cs="Times New Roman"/>
          <w:color w:val="1F497D"/>
          <w:kern w:val="0"/>
          <w:sz w:val="22"/>
        </w:rPr>
      </w:pPr>
    </w:p>
    <w:p w14:paraId="651D42B3" w14:textId="4FF53DD8" w:rsidR="00BA68E8" w:rsidRPr="0033750C" w:rsidRDefault="00BA68E8" w:rsidP="00BA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2E94B421" w14:textId="77777777" w:rsidR="00BA68E8" w:rsidRPr="0033750C" w:rsidRDefault="00BA68E8" w:rsidP="00BA68E8">
      <w:pPr>
        <w:widowControl/>
        <w:ind w:firstLine="420"/>
        <w:jc w:val="left"/>
        <w:rPr>
          <w:rFonts w:ascii="Times New Roman" w:eastAsia="SimSun" w:hAnsi="Times New Roman" w:cs="Times New Roman"/>
          <w:color w:val="1F497D"/>
          <w:kern w:val="0"/>
          <w:sz w:val="22"/>
        </w:rPr>
      </w:pPr>
    </w:p>
    <w:p w14:paraId="557BFA2E" w14:textId="40D605A3" w:rsidR="00BA68E8" w:rsidRPr="00BA68E8" w:rsidRDefault="00BA68E8" w:rsidP="00BA68E8">
      <w:pPr>
        <w:widowControl/>
        <w:ind w:firstLine="420"/>
        <w:jc w:val="left"/>
        <w:rPr>
          <w:rFonts w:ascii="Times New Roman" w:eastAsia="SimSun" w:hAnsi="Times New Roman" w:cs="Times New Roman"/>
          <w:color w:val="1F497D"/>
          <w:kern w:val="0"/>
          <w:sz w:val="22"/>
        </w:rPr>
      </w:pPr>
      <w:r w:rsidRPr="00BA68E8">
        <w:rPr>
          <w:rFonts w:ascii="Times New Roman" w:eastAsia="SimSun" w:hAnsi="Times New Roman" w:cs="Times New Roman"/>
          <w:color w:val="1F497D"/>
          <w:kern w:val="0"/>
          <w:sz w:val="22"/>
        </w:rPr>
        <w:t xml:space="preserve">I trust this message finds you well. I am writing to submit the revised version of </w:t>
      </w:r>
      <w:r>
        <w:rPr>
          <w:rFonts w:ascii="Times New Roman" w:eastAsia="SimSun" w:hAnsi="Times New Roman" w:cs="Times New Roman"/>
          <w:color w:val="1F497D"/>
          <w:kern w:val="0"/>
          <w:sz w:val="22"/>
        </w:rPr>
        <w:t>the</w:t>
      </w:r>
      <w:r w:rsidRPr="00BA68E8">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p</w:t>
      </w:r>
      <w:r w:rsidRPr="00BA68E8">
        <w:rPr>
          <w:rFonts w:ascii="Times New Roman" w:eastAsia="SimSun" w:hAnsi="Times New Roman" w:cs="Times New Roman"/>
          <w:color w:val="1F497D"/>
          <w:kern w:val="0"/>
          <w:sz w:val="22"/>
        </w:rPr>
        <w:t>roposal, as well as additional materials related to our project.</w:t>
      </w:r>
    </w:p>
    <w:p w14:paraId="10399F2A" w14:textId="26BB21EF" w:rsidR="00BA68E8" w:rsidRPr="00BA68E8" w:rsidRDefault="00BA68E8" w:rsidP="00BA68E8">
      <w:pPr>
        <w:widowControl/>
        <w:ind w:firstLine="420"/>
        <w:jc w:val="left"/>
        <w:rPr>
          <w:rFonts w:ascii="Times New Roman" w:eastAsia="SimSun" w:hAnsi="Times New Roman" w:cs="Times New Roman"/>
          <w:color w:val="1F497D"/>
          <w:kern w:val="0"/>
          <w:sz w:val="22"/>
        </w:rPr>
      </w:pPr>
      <w:r w:rsidRPr="00BA68E8">
        <w:rPr>
          <w:rFonts w:ascii="Times New Roman" w:eastAsia="SimSun" w:hAnsi="Times New Roman" w:cs="Times New Roman"/>
          <w:color w:val="1F497D"/>
          <w:kern w:val="0"/>
          <w:sz w:val="22"/>
        </w:rPr>
        <w:t>Here</w:t>
      </w:r>
      <w:r w:rsidR="00722F9A">
        <w:rPr>
          <w:rFonts w:ascii="Times New Roman" w:eastAsia="SimSun" w:hAnsi="Times New Roman" w:cs="Times New Roman"/>
          <w:color w:val="1F497D"/>
          <w:kern w:val="0"/>
          <w:sz w:val="22"/>
        </w:rPr>
        <w:t>’</w:t>
      </w:r>
      <w:r w:rsidRPr="00BA68E8">
        <w:rPr>
          <w:rFonts w:ascii="Times New Roman" w:eastAsia="SimSun" w:hAnsi="Times New Roman" w:cs="Times New Roman"/>
          <w:color w:val="1F497D"/>
          <w:kern w:val="0"/>
          <w:sz w:val="22"/>
        </w:rPr>
        <w:t>s a breakdown of the files attached to this email:</w:t>
      </w:r>
    </w:p>
    <w:p w14:paraId="0D9BC9AE" w14:textId="77777777" w:rsidR="00BA68E8" w:rsidRPr="00BA68E8" w:rsidRDefault="00BA68E8">
      <w:pPr>
        <w:widowControl/>
        <w:numPr>
          <w:ilvl w:val="0"/>
          <w:numId w:val="44"/>
        </w:numPr>
        <w:jc w:val="left"/>
        <w:rPr>
          <w:rFonts w:ascii="Times New Roman" w:eastAsia="SimSun" w:hAnsi="Times New Roman" w:cs="Times New Roman"/>
          <w:color w:val="1F497D"/>
          <w:kern w:val="0"/>
          <w:sz w:val="22"/>
        </w:rPr>
      </w:pPr>
      <w:r w:rsidRPr="00BA68E8">
        <w:rPr>
          <w:rFonts w:ascii="Times New Roman" w:eastAsia="SimSun" w:hAnsi="Times New Roman" w:cs="Times New Roman"/>
          <w:b/>
          <w:bCs/>
          <w:color w:val="1F497D"/>
          <w:kern w:val="0"/>
          <w:sz w:val="22"/>
        </w:rPr>
        <w:t>Revised Research Proposal (docx):</w:t>
      </w:r>
      <w:r w:rsidRPr="00BA68E8">
        <w:rPr>
          <w:rFonts w:ascii="Times New Roman" w:eastAsia="SimSun" w:hAnsi="Times New Roman" w:cs="Times New Roman"/>
          <w:color w:val="1F497D"/>
          <w:kern w:val="0"/>
          <w:sz w:val="22"/>
        </w:rPr>
        <w:t xml:space="preserve"> I have made substantial revisions to the research proposal, taking into consideration the feedback and suggestions you provided earlier. The updated proposal now reflects a more structured and comprehensive approach to our project, particularly in areas related to vibration, energy harvesting, and motion assistance.</w:t>
      </w:r>
    </w:p>
    <w:p w14:paraId="2C94CD43" w14:textId="5EEAB506" w:rsidR="00BA68E8" w:rsidRPr="00BA68E8" w:rsidRDefault="00BA68E8">
      <w:pPr>
        <w:widowControl/>
        <w:numPr>
          <w:ilvl w:val="0"/>
          <w:numId w:val="44"/>
        </w:numPr>
        <w:jc w:val="left"/>
        <w:rPr>
          <w:rFonts w:ascii="Times New Roman" w:eastAsia="SimSun" w:hAnsi="Times New Roman" w:cs="Times New Roman"/>
          <w:color w:val="1F497D"/>
          <w:kern w:val="0"/>
          <w:sz w:val="22"/>
        </w:rPr>
      </w:pPr>
      <w:r w:rsidRPr="00BA68E8">
        <w:rPr>
          <w:rFonts w:ascii="Times New Roman" w:eastAsia="SimSun" w:hAnsi="Times New Roman" w:cs="Times New Roman"/>
          <w:b/>
          <w:bCs/>
          <w:color w:val="1F497D"/>
          <w:kern w:val="0"/>
          <w:sz w:val="22"/>
        </w:rPr>
        <w:t>Modified Figure (pdf):</w:t>
      </w:r>
      <w:r w:rsidRPr="00BA68E8">
        <w:rPr>
          <w:rFonts w:ascii="Times New Roman" w:eastAsia="SimSun" w:hAnsi="Times New Roman" w:cs="Times New Roman"/>
          <w:color w:val="1F497D"/>
          <w:kern w:val="0"/>
          <w:sz w:val="22"/>
        </w:rPr>
        <w:t xml:space="preserve"> I have created a new figure to visually demonstrate the intricate relationship among vibration, energy harvesting, and motion assistance. This figure aims to enhance the clarity and understanding of our project</w:t>
      </w:r>
      <w:r w:rsidR="00722F9A">
        <w:rPr>
          <w:rFonts w:ascii="Times New Roman" w:eastAsia="SimSun" w:hAnsi="Times New Roman" w:cs="Times New Roman"/>
          <w:color w:val="1F497D"/>
          <w:kern w:val="0"/>
          <w:sz w:val="22"/>
        </w:rPr>
        <w:t>’</w:t>
      </w:r>
      <w:r w:rsidRPr="00BA68E8">
        <w:rPr>
          <w:rFonts w:ascii="Times New Roman" w:eastAsia="SimSun" w:hAnsi="Times New Roman" w:cs="Times New Roman"/>
          <w:color w:val="1F497D"/>
          <w:kern w:val="0"/>
          <w:sz w:val="22"/>
        </w:rPr>
        <w:t>s core concepts.</w:t>
      </w:r>
    </w:p>
    <w:p w14:paraId="63934DE4" w14:textId="525E6F86" w:rsidR="00BA68E8" w:rsidRPr="00BA68E8" w:rsidRDefault="00BA68E8">
      <w:pPr>
        <w:widowControl/>
        <w:numPr>
          <w:ilvl w:val="0"/>
          <w:numId w:val="44"/>
        </w:numPr>
        <w:jc w:val="left"/>
        <w:rPr>
          <w:rFonts w:ascii="Times New Roman" w:eastAsia="SimSun" w:hAnsi="Times New Roman" w:cs="Times New Roman"/>
          <w:color w:val="1F497D"/>
          <w:kern w:val="0"/>
          <w:sz w:val="22"/>
        </w:rPr>
      </w:pPr>
      <w:r w:rsidRPr="00BA68E8">
        <w:rPr>
          <w:rFonts w:ascii="Times New Roman" w:eastAsia="SimSun" w:hAnsi="Times New Roman" w:cs="Times New Roman"/>
          <w:b/>
          <w:bCs/>
          <w:color w:val="1F497D"/>
          <w:kern w:val="0"/>
          <w:sz w:val="22"/>
        </w:rPr>
        <w:t>Response to Reviewers</w:t>
      </w:r>
      <w:r w:rsidR="00722F9A">
        <w:rPr>
          <w:rFonts w:ascii="Times New Roman" w:eastAsia="SimSun" w:hAnsi="Times New Roman" w:cs="Times New Roman"/>
          <w:b/>
          <w:bCs/>
          <w:color w:val="1F497D"/>
          <w:kern w:val="0"/>
          <w:sz w:val="22"/>
        </w:rPr>
        <w:t>’</w:t>
      </w:r>
      <w:r w:rsidRPr="00BA68E8">
        <w:rPr>
          <w:rFonts w:ascii="Times New Roman" w:eastAsia="SimSun" w:hAnsi="Times New Roman" w:cs="Times New Roman"/>
          <w:b/>
          <w:bCs/>
          <w:color w:val="1F497D"/>
          <w:kern w:val="0"/>
          <w:sz w:val="22"/>
        </w:rPr>
        <w:t xml:space="preserve"> Comments (docx):</w:t>
      </w:r>
      <w:r w:rsidRPr="00BA68E8">
        <w:rPr>
          <w:rFonts w:ascii="Times New Roman" w:eastAsia="SimSun" w:hAnsi="Times New Roman" w:cs="Times New Roman"/>
          <w:color w:val="1F497D"/>
          <w:kern w:val="0"/>
          <w:sz w:val="22"/>
        </w:rPr>
        <w:t xml:space="preserve"> I have also prepared a document addressing the comments and suggestions from the reviewers. This response document outlines the changes made to the proposal and provides explanations for the modifications implemented.</w:t>
      </w:r>
    </w:p>
    <w:p w14:paraId="15C48031" w14:textId="2E769BB0" w:rsidR="00BA68E8" w:rsidRDefault="00BA68E8" w:rsidP="00BA68E8">
      <w:pPr>
        <w:widowControl/>
        <w:ind w:firstLine="420"/>
        <w:jc w:val="left"/>
        <w:rPr>
          <w:rFonts w:ascii="Times New Roman" w:eastAsia="SimSun" w:hAnsi="Times New Roman" w:cs="Times New Roman"/>
          <w:color w:val="1F497D"/>
          <w:kern w:val="0"/>
          <w:sz w:val="22"/>
        </w:rPr>
      </w:pPr>
      <w:r w:rsidRPr="00BA68E8">
        <w:rPr>
          <w:rFonts w:ascii="Times New Roman" w:eastAsia="SimSun" w:hAnsi="Times New Roman" w:cs="Times New Roman"/>
          <w:color w:val="1F497D"/>
          <w:kern w:val="0"/>
          <w:sz w:val="22"/>
        </w:rPr>
        <w:t>I would greatly appreciate it if you could review these materials at your earliest convenience. Your feedback and guidance have been invaluable throughout this process, and I am eager to incorporate your insights to further improve</w:t>
      </w:r>
      <w:r>
        <w:rPr>
          <w:rFonts w:ascii="Times New Roman" w:eastAsia="SimSun" w:hAnsi="Times New Roman" w:cs="Times New Roman"/>
          <w:color w:val="1F497D"/>
          <w:kern w:val="0"/>
          <w:sz w:val="22"/>
        </w:rPr>
        <w:t xml:space="preserve"> the </w:t>
      </w:r>
      <w:r w:rsidRPr="00BA68E8">
        <w:rPr>
          <w:rFonts w:ascii="Times New Roman" w:eastAsia="SimSun" w:hAnsi="Times New Roman" w:cs="Times New Roman"/>
          <w:color w:val="1F497D"/>
          <w:kern w:val="0"/>
          <w:sz w:val="22"/>
        </w:rPr>
        <w:t>project proposal.</w:t>
      </w:r>
    </w:p>
    <w:p w14:paraId="78F0E8AC" w14:textId="77777777" w:rsidR="00BA68E8" w:rsidRDefault="00BA68E8" w:rsidP="00BA68E8">
      <w:pPr>
        <w:widowControl/>
        <w:ind w:firstLine="420"/>
        <w:jc w:val="left"/>
        <w:rPr>
          <w:rFonts w:ascii="Times New Roman" w:eastAsia="SimSun" w:hAnsi="Times New Roman" w:cs="Times New Roman"/>
          <w:color w:val="1F497D"/>
          <w:kern w:val="0"/>
          <w:sz w:val="22"/>
        </w:rPr>
      </w:pPr>
    </w:p>
    <w:p w14:paraId="1A2F61D4" w14:textId="1952BA5F" w:rsidR="00BA68E8" w:rsidRPr="0033750C" w:rsidRDefault="00BA68E8" w:rsidP="00BA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6C8C441" w14:textId="77777777" w:rsidR="00BA68E8" w:rsidRPr="0033750C" w:rsidRDefault="00BA68E8" w:rsidP="00BA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182B5D2" w14:textId="77777777" w:rsidR="00BA68E8" w:rsidRDefault="00BA68E8" w:rsidP="008218D8">
      <w:pPr>
        <w:widowControl/>
        <w:jc w:val="left"/>
        <w:rPr>
          <w:rFonts w:ascii="Times New Roman" w:eastAsia="SimSun" w:hAnsi="Times New Roman" w:cs="Times New Roman"/>
          <w:color w:val="1F497D"/>
          <w:kern w:val="0"/>
          <w:sz w:val="22"/>
        </w:rPr>
      </w:pPr>
    </w:p>
    <w:p w14:paraId="52717188" w14:textId="77777777" w:rsidR="00BA68E8" w:rsidRDefault="00BA68E8" w:rsidP="008218D8">
      <w:pPr>
        <w:widowControl/>
        <w:jc w:val="left"/>
        <w:rPr>
          <w:rFonts w:ascii="Times New Roman" w:eastAsia="SimSun" w:hAnsi="Times New Roman" w:cs="Times New Roman"/>
          <w:color w:val="1F497D"/>
          <w:kern w:val="0"/>
          <w:sz w:val="22"/>
        </w:rPr>
      </w:pPr>
    </w:p>
    <w:p w14:paraId="6E572F69" w14:textId="5E85EA11" w:rsidR="008218D8" w:rsidRPr="0033750C" w:rsidRDefault="008218D8" w:rsidP="008218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57634E">
        <w:rPr>
          <w:rFonts w:ascii="Times New Roman" w:eastAsia="SimSun" w:hAnsi="Times New Roman" w:cs="Times New Roman"/>
          <w:color w:val="1F497D"/>
          <w:kern w:val="0"/>
          <w:sz w:val="22"/>
        </w:rPr>
        <w:t>Daojun</w:t>
      </w:r>
      <w:proofErr w:type="spellEnd"/>
      <w:r w:rsidRPr="0033750C">
        <w:rPr>
          <w:rFonts w:ascii="Times New Roman" w:eastAsia="SimSun" w:hAnsi="Times New Roman" w:cs="Times New Roman"/>
          <w:color w:val="1F497D"/>
          <w:kern w:val="0"/>
          <w:sz w:val="22"/>
        </w:rPr>
        <w:t>,</w:t>
      </w:r>
    </w:p>
    <w:p w14:paraId="21C2B50D" w14:textId="77777777" w:rsidR="008218D8" w:rsidRPr="0033750C" w:rsidRDefault="008218D8" w:rsidP="008218D8">
      <w:pPr>
        <w:widowControl/>
        <w:ind w:firstLine="420"/>
        <w:jc w:val="left"/>
        <w:rPr>
          <w:rFonts w:ascii="Times New Roman" w:eastAsia="SimSun" w:hAnsi="Times New Roman" w:cs="Times New Roman"/>
          <w:color w:val="1F497D"/>
          <w:kern w:val="0"/>
          <w:sz w:val="22"/>
        </w:rPr>
      </w:pPr>
    </w:p>
    <w:p w14:paraId="46329200" w14:textId="4F330E01" w:rsidR="008218D8" w:rsidRDefault="008218D8" w:rsidP="008218D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Ye</w:t>
      </w:r>
      <w:r>
        <w:rPr>
          <w:rFonts w:ascii="Times New Roman" w:eastAsia="SimSun" w:hAnsi="Times New Roman" w:cs="Times New Roman"/>
          <w:color w:val="1F497D"/>
          <w:kern w:val="0"/>
          <w:sz w:val="22"/>
        </w:rPr>
        <w:t xml:space="preserve">s, you are right. </w:t>
      </w:r>
    </w:p>
    <w:p w14:paraId="1D17D8C1" w14:textId="77777777" w:rsidR="008218D8" w:rsidRPr="0033750C" w:rsidRDefault="008218D8" w:rsidP="008218D8">
      <w:pPr>
        <w:widowControl/>
        <w:ind w:firstLine="420"/>
        <w:jc w:val="left"/>
        <w:rPr>
          <w:rFonts w:ascii="Times New Roman" w:eastAsia="SimSun" w:hAnsi="Times New Roman" w:cs="Times New Roman"/>
          <w:color w:val="1F497D"/>
          <w:kern w:val="0"/>
          <w:sz w:val="22"/>
        </w:rPr>
      </w:pPr>
    </w:p>
    <w:p w14:paraId="36E313EB" w14:textId="77777777" w:rsidR="008218D8" w:rsidRPr="0033750C" w:rsidRDefault="008218D8" w:rsidP="008218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07FF3DD" w14:textId="77777777" w:rsidR="008218D8" w:rsidRPr="0033750C" w:rsidRDefault="008218D8" w:rsidP="008218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86FB8AA" w14:textId="77777777" w:rsidR="008218D8" w:rsidRDefault="008218D8" w:rsidP="0057634E">
      <w:pPr>
        <w:widowControl/>
        <w:jc w:val="left"/>
        <w:rPr>
          <w:rFonts w:ascii="Times New Roman" w:eastAsia="SimSun" w:hAnsi="Times New Roman" w:cs="Times New Roman"/>
          <w:color w:val="1F497D"/>
          <w:kern w:val="0"/>
          <w:sz w:val="22"/>
        </w:rPr>
      </w:pPr>
    </w:p>
    <w:p w14:paraId="7D94E002" w14:textId="77777777" w:rsidR="008218D8" w:rsidRDefault="008218D8" w:rsidP="0057634E">
      <w:pPr>
        <w:widowControl/>
        <w:jc w:val="left"/>
        <w:rPr>
          <w:rFonts w:ascii="Times New Roman" w:eastAsia="SimSun" w:hAnsi="Times New Roman" w:cs="Times New Roman"/>
          <w:color w:val="1F497D"/>
          <w:kern w:val="0"/>
          <w:sz w:val="22"/>
        </w:rPr>
      </w:pPr>
    </w:p>
    <w:p w14:paraId="1DA4D3A8" w14:textId="710C3D34" w:rsidR="0057634E" w:rsidRPr="0033750C" w:rsidRDefault="0057634E" w:rsidP="005763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57634E">
        <w:rPr>
          <w:rFonts w:ascii="Times New Roman" w:eastAsia="SimSun" w:hAnsi="Times New Roman" w:cs="Times New Roman"/>
          <w:color w:val="1F497D"/>
          <w:kern w:val="0"/>
          <w:sz w:val="22"/>
        </w:rPr>
        <w:t>Daojun</w:t>
      </w:r>
      <w:proofErr w:type="spellEnd"/>
      <w:r w:rsidRPr="0033750C">
        <w:rPr>
          <w:rFonts w:ascii="Times New Roman" w:eastAsia="SimSun" w:hAnsi="Times New Roman" w:cs="Times New Roman"/>
          <w:color w:val="1F497D"/>
          <w:kern w:val="0"/>
          <w:sz w:val="22"/>
        </w:rPr>
        <w:t>,</w:t>
      </w:r>
    </w:p>
    <w:p w14:paraId="57589478" w14:textId="77777777" w:rsidR="0057634E" w:rsidRPr="0033750C" w:rsidRDefault="0057634E" w:rsidP="0057634E">
      <w:pPr>
        <w:widowControl/>
        <w:ind w:firstLine="420"/>
        <w:jc w:val="left"/>
        <w:rPr>
          <w:rFonts w:ascii="Times New Roman" w:eastAsia="SimSun" w:hAnsi="Times New Roman" w:cs="Times New Roman"/>
          <w:color w:val="1F497D"/>
          <w:kern w:val="0"/>
          <w:sz w:val="22"/>
        </w:rPr>
      </w:pPr>
    </w:p>
    <w:p w14:paraId="1441ABE3" w14:textId="0EE29BCA" w:rsidR="0057634E" w:rsidRPr="0057634E" w:rsidRDefault="0057634E" w:rsidP="0057634E">
      <w:pPr>
        <w:widowControl/>
        <w:ind w:firstLine="420"/>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Thank you for reaching out with your question regarding Assignment 3. I understand you</w:t>
      </w:r>
      <w:r w:rsidR="00722F9A">
        <w:rPr>
          <w:rFonts w:ascii="Times New Roman" w:eastAsia="SimSun" w:hAnsi="Times New Roman" w:cs="Times New Roman"/>
          <w:color w:val="1F497D"/>
          <w:kern w:val="0"/>
          <w:sz w:val="22"/>
        </w:rPr>
        <w:t>’</w:t>
      </w:r>
      <w:r w:rsidRPr="0057634E">
        <w:rPr>
          <w:rFonts w:ascii="Times New Roman" w:eastAsia="SimSun" w:hAnsi="Times New Roman" w:cs="Times New Roman"/>
          <w:color w:val="1F497D"/>
          <w:kern w:val="0"/>
          <w:sz w:val="22"/>
        </w:rPr>
        <w:t>re looking for guidance on the first question. Let</w:t>
      </w:r>
      <w:r w:rsidR="00722F9A">
        <w:rPr>
          <w:rFonts w:ascii="Times New Roman" w:eastAsia="SimSun" w:hAnsi="Times New Roman" w:cs="Times New Roman"/>
          <w:color w:val="1F497D"/>
          <w:kern w:val="0"/>
          <w:sz w:val="22"/>
        </w:rPr>
        <w:t>’</w:t>
      </w:r>
      <w:r w:rsidRPr="0057634E">
        <w:rPr>
          <w:rFonts w:ascii="Times New Roman" w:eastAsia="SimSun" w:hAnsi="Times New Roman" w:cs="Times New Roman"/>
          <w:color w:val="1F497D"/>
          <w:kern w:val="0"/>
          <w:sz w:val="22"/>
        </w:rPr>
        <w:t>s break down the problem to find the accelerometer calibration parameters and the calibrated readings for the two sensors.</w:t>
      </w:r>
    </w:p>
    <w:p w14:paraId="366BD5D1" w14:textId="77777777" w:rsidR="0057634E" w:rsidRPr="0057634E" w:rsidRDefault="0057634E" w:rsidP="0057634E">
      <w:pPr>
        <w:widowControl/>
        <w:ind w:firstLine="420"/>
        <w:jc w:val="left"/>
        <w:rPr>
          <w:rFonts w:ascii="Times New Roman" w:eastAsia="SimSun" w:hAnsi="Times New Roman" w:cs="Times New Roman"/>
          <w:color w:val="1F497D"/>
          <w:kern w:val="0"/>
          <w:sz w:val="22"/>
        </w:rPr>
      </w:pPr>
    </w:p>
    <w:p w14:paraId="61F68F29" w14:textId="77777777" w:rsidR="0057634E" w:rsidRPr="0057634E" w:rsidRDefault="0057634E">
      <w:pPr>
        <w:pStyle w:val="af0"/>
        <w:widowControl/>
        <w:numPr>
          <w:ilvl w:val="0"/>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Calibration Parameters:</w:t>
      </w:r>
    </w:p>
    <w:p w14:paraId="4ADF08BC" w14:textId="77777777" w:rsidR="0057634E" w:rsidRPr="0057634E" w:rsidRDefault="0057634E">
      <w:pPr>
        <w:pStyle w:val="af0"/>
        <w:widowControl/>
        <w:numPr>
          <w:ilvl w:val="1"/>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To calibrate the accelerometers, you need to determine their offset and scaling factors. These parameters ensure that the raw sensor readings are transformed into accurate measurements. In your case, you have AM01 and AM02 readings when experiencing gravity.</w:t>
      </w:r>
    </w:p>
    <w:p w14:paraId="136D0A7D" w14:textId="77777777" w:rsidR="0057634E" w:rsidRPr="0057634E" w:rsidRDefault="0057634E">
      <w:pPr>
        <w:pStyle w:val="af0"/>
        <w:widowControl/>
        <w:numPr>
          <w:ilvl w:val="2"/>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 xml:space="preserve">Offset (Bias): This parameter accounts for any deviation from zero when the accelerometer is at rest. It can be calculated as the average of the real number minus readings when the accelerometer is at rest (gravity only). </w:t>
      </w:r>
    </w:p>
    <w:p w14:paraId="0ED91CCA" w14:textId="5938080B" w:rsidR="0057634E" w:rsidRPr="0057634E" w:rsidRDefault="0057634E">
      <w:pPr>
        <w:pStyle w:val="af0"/>
        <w:widowControl/>
        <w:numPr>
          <w:ilvl w:val="0"/>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Calibrated Readings:</w:t>
      </w:r>
    </w:p>
    <w:p w14:paraId="3A321F51" w14:textId="7F756C3E" w:rsidR="0057634E" w:rsidRPr="0057634E" w:rsidRDefault="0057634E">
      <w:pPr>
        <w:pStyle w:val="af0"/>
        <w:widowControl/>
        <w:numPr>
          <w:ilvl w:val="1"/>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To find the calibrated readings when these accelerometers are placed on the machine, you</w:t>
      </w:r>
      <w:r w:rsidR="00722F9A">
        <w:rPr>
          <w:rFonts w:ascii="Times New Roman" w:eastAsia="SimSun" w:hAnsi="Times New Roman" w:cs="Times New Roman"/>
          <w:color w:val="1F497D"/>
          <w:kern w:val="0"/>
          <w:sz w:val="22"/>
        </w:rPr>
        <w:t>’</w:t>
      </w:r>
      <w:r w:rsidRPr="0057634E">
        <w:rPr>
          <w:rFonts w:ascii="Times New Roman" w:eastAsia="SimSun" w:hAnsi="Times New Roman" w:cs="Times New Roman"/>
          <w:color w:val="1F497D"/>
          <w:kern w:val="0"/>
          <w:sz w:val="22"/>
        </w:rPr>
        <w:t xml:space="preserve">ll use the calibration parameters. You can add offset to real number to calculate the calibrated readings. </w:t>
      </w:r>
    </w:p>
    <w:p w14:paraId="2FE8272A" w14:textId="77777777" w:rsidR="0057634E" w:rsidRPr="0057634E" w:rsidRDefault="0057634E" w:rsidP="0057634E">
      <w:pPr>
        <w:widowControl/>
        <w:ind w:firstLine="420"/>
        <w:jc w:val="left"/>
        <w:rPr>
          <w:rFonts w:ascii="Times New Roman" w:eastAsia="SimSun" w:hAnsi="Times New Roman" w:cs="Times New Roman"/>
          <w:color w:val="1F497D"/>
          <w:kern w:val="0"/>
          <w:sz w:val="22"/>
        </w:rPr>
      </w:pPr>
    </w:p>
    <w:p w14:paraId="0F1AA928" w14:textId="77777777" w:rsidR="0057634E" w:rsidRPr="0057634E" w:rsidRDefault="0057634E" w:rsidP="0057634E">
      <w:pPr>
        <w:widowControl/>
        <w:ind w:firstLine="420"/>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This process ensures that your sensor readings are adjusted to provide accurate measurements after calibration.</w:t>
      </w:r>
    </w:p>
    <w:p w14:paraId="0CD80D58" w14:textId="77777777" w:rsidR="0057634E" w:rsidRPr="0057634E" w:rsidRDefault="0057634E" w:rsidP="0057634E">
      <w:pPr>
        <w:widowControl/>
        <w:ind w:firstLine="420"/>
        <w:jc w:val="left"/>
        <w:rPr>
          <w:rFonts w:ascii="Times New Roman" w:eastAsia="SimSun" w:hAnsi="Times New Roman" w:cs="Times New Roman"/>
          <w:color w:val="1F497D"/>
          <w:kern w:val="0"/>
          <w:sz w:val="22"/>
        </w:rPr>
      </w:pPr>
    </w:p>
    <w:p w14:paraId="1679EE31" w14:textId="1623423D" w:rsidR="0057634E" w:rsidRDefault="0057634E" w:rsidP="0057634E">
      <w:pPr>
        <w:widowControl/>
        <w:ind w:firstLine="420"/>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I hope this explanation helps you to work through the problem. If you have any further questions or need additional assistance, please don</w:t>
      </w:r>
      <w:r w:rsidR="00722F9A">
        <w:rPr>
          <w:rFonts w:ascii="Times New Roman" w:eastAsia="SimSun" w:hAnsi="Times New Roman" w:cs="Times New Roman"/>
          <w:color w:val="1F497D"/>
          <w:kern w:val="0"/>
          <w:sz w:val="22"/>
        </w:rPr>
        <w:t>’</w:t>
      </w:r>
      <w:r w:rsidRPr="0057634E">
        <w:rPr>
          <w:rFonts w:ascii="Times New Roman" w:eastAsia="SimSun" w:hAnsi="Times New Roman" w:cs="Times New Roman"/>
          <w:color w:val="1F497D"/>
          <w:kern w:val="0"/>
          <w:sz w:val="22"/>
        </w:rPr>
        <w:t>t hesitate to ask.</w:t>
      </w:r>
    </w:p>
    <w:p w14:paraId="4D90D47B" w14:textId="77777777" w:rsidR="0057634E" w:rsidRPr="0033750C" w:rsidRDefault="0057634E" w:rsidP="0057634E">
      <w:pPr>
        <w:widowControl/>
        <w:ind w:firstLine="420"/>
        <w:jc w:val="left"/>
        <w:rPr>
          <w:rFonts w:ascii="Times New Roman" w:eastAsia="SimSun" w:hAnsi="Times New Roman" w:cs="Times New Roman"/>
          <w:color w:val="1F497D"/>
          <w:kern w:val="0"/>
          <w:sz w:val="22"/>
        </w:rPr>
      </w:pPr>
    </w:p>
    <w:p w14:paraId="5EB38C37" w14:textId="77777777" w:rsidR="0057634E" w:rsidRPr="0033750C" w:rsidRDefault="0057634E" w:rsidP="005763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916FF96" w14:textId="77777777" w:rsidR="0057634E" w:rsidRPr="0033750C" w:rsidRDefault="0057634E" w:rsidP="005763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BBA9746" w14:textId="77777777" w:rsidR="0057634E" w:rsidRDefault="0057634E" w:rsidP="007527CB">
      <w:pPr>
        <w:widowControl/>
        <w:jc w:val="left"/>
        <w:rPr>
          <w:rFonts w:ascii="Times New Roman" w:eastAsia="SimSun" w:hAnsi="Times New Roman" w:cs="Times New Roman"/>
          <w:color w:val="1F497D"/>
          <w:kern w:val="0"/>
          <w:sz w:val="22"/>
        </w:rPr>
      </w:pPr>
    </w:p>
    <w:p w14:paraId="6A1E0B4F" w14:textId="77777777" w:rsidR="0057634E" w:rsidRDefault="0057634E" w:rsidP="007527CB">
      <w:pPr>
        <w:widowControl/>
        <w:jc w:val="left"/>
        <w:rPr>
          <w:rFonts w:ascii="Times New Roman" w:eastAsia="SimSun" w:hAnsi="Times New Roman" w:cs="Times New Roman"/>
          <w:color w:val="1F497D"/>
          <w:kern w:val="0"/>
          <w:sz w:val="22"/>
        </w:rPr>
      </w:pPr>
    </w:p>
    <w:p w14:paraId="78F8A74D" w14:textId="704A369D" w:rsidR="007527CB" w:rsidRPr="0033750C" w:rsidRDefault="007527CB" w:rsidP="007527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76373A0B" w14:textId="77777777" w:rsidR="007527CB" w:rsidRPr="0033750C" w:rsidRDefault="007527CB" w:rsidP="007527CB">
      <w:pPr>
        <w:widowControl/>
        <w:ind w:firstLine="420"/>
        <w:jc w:val="left"/>
        <w:rPr>
          <w:rFonts w:ascii="Times New Roman" w:eastAsia="SimSun" w:hAnsi="Times New Roman" w:cs="Times New Roman"/>
          <w:color w:val="1F497D"/>
          <w:kern w:val="0"/>
          <w:sz w:val="22"/>
        </w:rPr>
      </w:pPr>
    </w:p>
    <w:p w14:paraId="7F83780E" w14:textId="58670060" w:rsidR="007527CB" w:rsidRPr="007527CB" w:rsidRDefault="007527CB" w:rsidP="007527CB">
      <w:pPr>
        <w:widowControl/>
        <w:ind w:firstLine="420"/>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 xml:space="preserve">I </w:t>
      </w:r>
      <w:r>
        <w:rPr>
          <w:rFonts w:ascii="Times New Roman" w:eastAsia="SimSun" w:hAnsi="Times New Roman" w:cs="Times New Roman"/>
          <w:color w:val="1F497D"/>
          <w:kern w:val="0"/>
          <w:sz w:val="22"/>
        </w:rPr>
        <w:t>hope</w:t>
      </w:r>
      <w:r w:rsidRPr="007527CB">
        <w:rPr>
          <w:rFonts w:ascii="Times New Roman" w:eastAsia="SimSun" w:hAnsi="Times New Roman" w:cs="Times New Roman"/>
          <w:color w:val="1F497D"/>
          <w:kern w:val="0"/>
          <w:sz w:val="22"/>
        </w:rPr>
        <w:t xml:space="preserve"> this message finds you well. I want to inform you that I have made the revisions we discussed. I utilized AI to improve the logical structure of the manuscript. Additionally, I</w:t>
      </w:r>
      <w:r w:rsidR="00722F9A">
        <w:rPr>
          <w:rFonts w:ascii="Times New Roman" w:eastAsia="SimSun" w:hAnsi="Times New Roman" w:cs="Times New Roman"/>
          <w:color w:val="1F497D"/>
          <w:kern w:val="0"/>
          <w:sz w:val="22"/>
        </w:rPr>
        <w:t>’</w:t>
      </w:r>
      <w:r w:rsidRPr="007527CB">
        <w:rPr>
          <w:rFonts w:ascii="Times New Roman" w:eastAsia="SimSun" w:hAnsi="Times New Roman" w:cs="Times New Roman"/>
          <w:color w:val="1F497D"/>
          <w:kern w:val="0"/>
          <w:sz w:val="22"/>
        </w:rPr>
        <w:t>ve included a figure that illustrates the relationship between vibration, energy harvesting, and motion assistance. Furthermore, I have updated the timeline table for this project.</w:t>
      </w:r>
    </w:p>
    <w:p w14:paraId="71A19D21" w14:textId="77777777" w:rsidR="007527CB" w:rsidRPr="007527CB" w:rsidRDefault="007527CB" w:rsidP="007527CB">
      <w:pPr>
        <w:widowControl/>
        <w:ind w:firstLine="420"/>
        <w:jc w:val="left"/>
        <w:rPr>
          <w:rFonts w:ascii="Times New Roman" w:eastAsia="SimSun" w:hAnsi="Times New Roman" w:cs="Times New Roman"/>
          <w:color w:val="1F497D"/>
          <w:kern w:val="0"/>
          <w:sz w:val="22"/>
        </w:rPr>
      </w:pPr>
    </w:p>
    <w:p w14:paraId="6015F87E" w14:textId="77777777" w:rsidR="007527CB" w:rsidRPr="007527CB" w:rsidRDefault="007527CB" w:rsidP="007527CB">
      <w:pPr>
        <w:widowControl/>
        <w:ind w:firstLine="420"/>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I have attached four files to this email for your review:</w:t>
      </w:r>
    </w:p>
    <w:p w14:paraId="5E34EF27" w14:textId="77777777" w:rsidR="007527CB" w:rsidRPr="007527CB" w:rsidRDefault="007527CB">
      <w:pPr>
        <w:pStyle w:val="af0"/>
        <w:widowControl/>
        <w:numPr>
          <w:ilvl w:val="0"/>
          <w:numId w:val="42"/>
        </w:numPr>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AI-revised manuscript (docx)</w:t>
      </w:r>
    </w:p>
    <w:p w14:paraId="2FC78E26" w14:textId="77777777" w:rsidR="007527CB" w:rsidRPr="007527CB" w:rsidRDefault="007527CB">
      <w:pPr>
        <w:pStyle w:val="af0"/>
        <w:widowControl/>
        <w:numPr>
          <w:ilvl w:val="0"/>
          <w:numId w:val="42"/>
        </w:numPr>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AI-generated suggestions (docx)</w:t>
      </w:r>
    </w:p>
    <w:p w14:paraId="15A51FA0" w14:textId="77777777" w:rsidR="007527CB" w:rsidRPr="007527CB" w:rsidRDefault="007527CB">
      <w:pPr>
        <w:pStyle w:val="af0"/>
        <w:widowControl/>
        <w:numPr>
          <w:ilvl w:val="0"/>
          <w:numId w:val="42"/>
        </w:numPr>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Figure depicting the relationship among vibration, energy harvesting, and motion assistance (pdf)</w:t>
      </w:r>
    </w:p>
    <w:p w14:paraId="7ABAEC1A" w14:textId="77777777" w:rsidR="007527CB" w:rsidRPr="007527CB" w:rsidRDefault="007527CB">
      <w:pPr>
        <w:pStyle w:val="af0"/>
        <w:widowControl/>
        <w:numPr>
          <w:ilvl w:val="0"/>
          <w:numId w:val="42"/>
        </w:numPr>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Figure illustrating the project timeline (pdf)</w:t>
      </w:r>
    </w:p>
    <w:p w14:paraId="4539CC37" w14:textId="77777777" w:rsidR="007527CB" w:rsidRDefault="007527CB" w:rsidP="007527CB">
      <w:pPr>
        <w:widowControl/>
        <w:ind w:firstLine="420"/>
        <w:jc w:val="left"/>
        <w:rPr>
          <w:rFonts w:ascii="Times New Roman" w:eastAsia="SimSun" w:hAnsi="Times New Roman" w:cs="Times New Roman"/>
          <w:color w:val="1F497D"/>
          <w:kern w:val="0"/>
          <w:sz w:val="22"/>
        </w:rPr>
      </w:pPr>
    </w:p>
    <w:p w14:paraId="70009D60" w14:textId="335916A9" w:rsidR="007527CB" w:rsidRPr="007527CB" w:rsidRDefault="007527CB" w:rsidP="007527CB">
      <w:pPr>
        <w:widowControl/>
        <w:ind w:firstLine="420"/>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The only aspect I haven</w:t>
      </w:r>
      <w:r w:rsidR="00722F9A">
        <w:rPr>
          <w:rFonts w:ascii="Times New Roman" w:eastAsia="SimSun" w:hAnsi="Times New Roman" w:cs="Times New Roman"/>
          <w:color w:val="1F497D"/>
          <w:kern w:val="0"/>
          <w:sz w:val="22"/>
        </w:rPr>
        <w:t>’</w:t>
      </w:r>
      <w:r w:rsidRPr="007527CB">
        <w:rPr>
          <w:rFonts w:ascii="Times New Roman" w:eastAsia="SimSun" w:hAnsi="Times New Roman" w:cs="Times New Roman"/>
          <w:color w:val="1F497D"/>
          <w:kern w:val="0"/>
          <w:sz w:val="22"/>
        </w:rPr>
        <w:t>t addressed yet is the organization of the seven figures at the end of the proposal. Please let me know if you think I should reorganize these figures to enhance their clarity and aesthetics or if it</w:t>
      </w:r>
      <w:r w:rsidR="00722F9A">
        <w:rPr>
          <w:rFonts w:ascii="Times New Roman" w:eastAsia="SimSun" w:hAnsi="Times New Roman" w:cs="Times New Roman"/>
          <w:color w:val="1F497D"/>
          <w:kern w:val="0"/>
          <w:sz w:val="22"/>
        </w:rPr>
        <w:t>’</w:t>
      </w:r>
      <w:r w:rsidRPr="007527CB">
        <w:rPr>
          <w:rFonts w:ascii="Times New Roman" w:eastAsia="SimSun" w:hAnsi="Times New Roman" w:cs="Times New Roman"/>
          <w:color w:val="1F497D"/>
          <w:kern w:val="0"/>
          <w:sz w:val="22"/>
        </w:rPr>
        <w:t>s better to redraw some of them. If the former is preferred, I will need to source the original figure files from senior colleagues to ensure high resolution.</w:t>
      </w:r>
    </w:p>
    <w:p w14:paraId="62A2567F" w14:textId="77777777" w:rsidR="007527CB" w:rsidRPr="007527CB" w:rsidRDefault="007527CB" w:rsidP="007527CB">
      <w:pPr>
        <w:widowControl/>
        <w:ind w:firstLine="420"/>
        <w:jc w:val="left"/>
        <w:rPr>
          <w:rFonts w:ascii="Times New Roman" w:eastAsia="SimSun" w:hAnsi="Times New Roman" w:cs="Times New Roman"/>
          <w:color w:val="1F497D"/>
          <w:kern w:val="0"/>
          <w:sz w:val="22"/>
        </w:rPr>
      </w:pPr>
    </w:p>
    <w:p w14:paraId="6B08EC76" w14:textId="08DD3243" w:rsidR="007527CB" w:rsidRDefault="007527CB" w:rsidP="007527CB">
      <w:pPr>
        <w:widowControl/>
        <w:ind w:firstLine="420"/>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Your feedback and guidance on this matter are greatly appreciated.</w:t>
      </w:r>
    </w:p>
    <w:p w14:paraId="64B1277C" w14:textId="77777777" w:rsidR="007527CB" w:rsidRPr="0033750C" w:rsidRDefault="007527CB" w:rsidP="007527CB">
      <w:pPr>
        <w:widowControl/>
        <w:ind w:firstLine="420"/>
        <w:jc w:val="left"/>
        <w:rPr>
          <w:rFonts w:ascii="Times New Roman" w:eastAsia="SimSun" w:hAnsi="Times New Roman" w:cs="Times New Roman"/>
          <w:color w:val="1F497D"/>
          <w:kern w:val="0"/>
          <w:sz w:val="22"/>
        </w:rPr>
      </w:pPr>
    </w:p>
    <w:p w14:paraId="50644887" w14:textId="77777777" w:rsidR="007527CB" w:rsidRPr="0033750C" w:rsidRDefault="007527CB" w:rsidP="007527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23F3EFB" w14:textId="77777777" w:rsidR="007527CB" w:rsidRPr="0033750C" w:rsidRDefault="007527CB" w:rsidP="007527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8658EE4" w14:textId="77777777" w:rsidR="007527CB" w:rsidRDefault="007527CB" w:rsidP="00306F56">
      <w:pPr>
        <w:widowControl/>
        <w:jc w:val="left"/>
        <w:rPr>
          <w:rFonts w:ascii="Times New Roman" w:eastAsia="SimSun" w:hAnsi="Times New Roman" w:cs="Times New Roman"/>
          <w:color w:val="1F497D"/>
          <w:kern w:val="0"/>
          <w:sz w:val="22"/>
        </w:rPr>
      </w:pPr>
    </w:p>
    <w:p w14:paraId="04242052" w14:textId="77777777" w:rsidR="007527CB" w:rsidRDefault="007527CB" w:rsidP="00306F56">
      <w:pPr>
        <w:widowControl/>
        <w:jc w:val="left"/>
        <w:rPr>
          <w:rFonts w:ascii="Times New Roman" w:eastAsia="SimSun" w:hAnsi="Times New Roman" w:cs="Times New Roman"/>
          <w:color w:val="1F497D"/>
          <w:kern w:val="0"/>
          <w:sz w:val="22"/>
        </w:rPr>
      </w:pPr>
    </w:p>
    <w:p w14:paraId="3590BDBF" w14:textId="0B27779B" w:rsidR="00306F56" w:rsidRPr="0033750C" w:rsidRDefault="00306F56" w:rsidP="00306F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Amy,</w:t>
      </w:r>
    </w:p>
    <w:p w14:paraId="0CCC290C" w14:textId="77777777" w:rsidR="00306F56" w:rsidRPr="0033750C" w:rsidRDefault="00306F56" w:rsidP="00306F56">
      <w:pPr>
        <w:widowControl/>
        <w:ind w:firstLine="420"/>
        <w:jc w:val="left"/>
        <w:rPr>
          <w:rFonts w:ascii="Times New Roman" w:eastAsia="SimSun" w:hAnsi="Times New Roman" w:cs="Times New Roman"/>
          <w:color w:val="1F497D"/>
          <w:kern w:val="0"/>
          <w:sz w:val="22"/>
        </w:rPr>
      </w:pPr>
    </w:p>
    <w:p w14:paraId="7D5FCE14" w14:textId="77777777" w:rsidR="00306F56" w:rsidRPr="00306F56" w:rsidRDefault="00306F56" w:rsidP="00306F56">
      <w:pPr>
        <w:widowControl/>
        <w:ind w:firstLine="420"/>
        <w:jc w:val="left"/>
        <w:rPr>
          <w:rFonts w:ascii="Times New Roman" w:eastAsia="SimSun" w:hAnsi="Times New Roman" w:cs="Times New Roman"/>
          <w:color w:val="1F497D"/>
          <w:kern w:val="0"/>
          <w:sz w:val="22"/>
        </w:rPr>
      </w:pPr>
      <w:r w:rsidRPr="00306F56">
        <w:rPr>
          <w:rFonts w:ascii="Times New Roman" w:eastAsia="SimSun" w:hAnsi="Times New Roman" w:cs="Times New Roman"/>
          <w:color w:val="1F497D"/>
          <w:kern w:val="0"/>
          <w:sz w:val="22"/>
        </w:rPr>
        <w:t>Thank you for your prompt response and for forwarding my request to Ms. Kan and the Graduate Panel for their consideration.</w:t>
      </w:r>
    </w:p>
    <w:p w14:paraId="5F71E1C1" w14:textId="77777777" w:rsidR="00306F56" w:rsidRPr="00306F56" w:rsidRDefault="00306F56" w:rsidP="00306F56">
      <w:pPr>
        <w:widowControl/>
        <w:ind w:firstLine="420"/>
        <w:jc w:val="left"/>
        <w:rPr>
          <w:rFonts w:ascii="Times New Roman" w:eastAsia="SimSun" w:hAnsi="Times New Roman" w:cs="Times New Roman"/>
          <w:color w:val="1F497D"/>
          <w:kern w:val="0"/>
          <w:sz w:val="22"/>
        </w:rPr>
      </w:pPr>
    </w:p>
    <w:p w14:paraId="531DC1DF" w14:textId="56CE3771" w:rsidR="00306F56" w:rsidRDefault="00306F56" w:rsidP="00306F56">
      <w:pPr>
        <w:widowControl/>
        <w:ind w:firstLine="420"/>
        <w:jc w:val="left"/>
        <w:rPr>
          <w:rFonts w:ascii="Times New Roman" w:eastAsia="SimSun" w:hAnsi="Times New Roman" w:cs="Times New Roman"/>
          <w:color w:val="1F497D"/>
          <w:kern w:val="0"/>
          <w:sz w:val="22"/>
        </w:rPr>
      </w:pPr>
      <w:r w:rsidRPr="00306F56">
        <w:rPr>
          <w:rFonts w:ascii="Times New Roman" w:eastAsia="SimSun" w:hAnsi="Times New Roman" w:cs="Times New Roman"/>
          <w:color w:val="1F497D"/>
          <w:kern w:val="0"/>
          <w:sz w:val="22"/>
        </w:rPr>
        <w:t xml:space="preserve">I appreciate your </w:t>
      </w:r>
      <w:r>
        <w:rPr>
          <w:rFonts w:ascii="Times New Roman" w:eastAsia="SimSun" w:hAnsi="Times New Roman" w:cs="Times New Roman"/>
          <w:color w:val="1F497D"/>
          <w:kern w:val="0"/>
          <w:sz w:val="22"/>
        </w:rPr>
        <w:t>help</w:t>
      </w:r>
      <w:r w:rsidRPr="00306F56">
        <w:rPr>
          <w:rFonts w:ascii="Times New Roman" w:eastAsia="SimSun" w:hAnsi="Times New Roman" w:cs="Times New Roman"/>
          <w:color w:val="1F497D"/>
          <w:kern w:val="0"/>
          <w:sz w:val="22"/>
        </w:rPr>
        <w:t xml:space="preserve"> in this matter. Please do keep me updated on any developments related to my request.</w:t>
      </w:r>
      <w:r>
        <w:rPr>
          <w:rFonts w:ascii="Times New Roman" w:eastAsia="SimSun" w:hAnsi="Times New Roman" w:cs="Times New Roman"/>
          <w:color w:val="1F497D"/>
          <w:kern w:val="0"/>
          <w:sz w:val="22"/>
        </w:rPr>
        <w:t xml:space="preserve"> Have a good coming weekend! </w:t>
      </w:r>
    </w:p>
    <w:p w14:paraId="3F3DF217" w14:textId="77777777" w:rsidR="00306F56" w:rsidRPr="0033750C" w:rsidRDefault="00306F56" w:rsidP="00306F56">
      <w:pPr>
        <w:widowControl/>
        <w:ind w:firstLine="420"/>
        <w:jc w:val="left"/>
        <w:rPr>
          <w:rFonts w:ascii="Times New Roman" w:eastAsia="SimSun" w:hAnsi="Times New Roman" w:cs="Times New Roman"/>
          <w:color w:val="1F497D"/>
          <w:kern w:val="0"/>
          <w:sz w:val="22"/>
        </w:rPr>
      </w:pPr>
    </w:p>
    <w:p w14:paraId="37A36D3E" w14:textId="77777777" w:rsidR="00306F56" w:rsidRPr="0033750C" w:rsidRDefault="00306F56" w:rsidP="00306F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3A2A636" w14:textId="77777777" w:rsidR="00306F56" w:rsidRPr="0033750C" w:rsidRDefault="00306F56" w:rsidP="00306F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83E625F" w14:textId="77777777" w:rsidR="00306F56" w:rsidRDefault="00306F56" w:rsidP="00344056">
      <w:pPr>
        <w:widowControl/>
        <w:jc w:val="left"/>
        <w:rPr>
          <w:rFonts w:ascii="Times New Roman" w:eastAsia="SimSun" w:hAnsi="Times New Roman" w:cs="Times New Roman"/>
          <w:color w:val="1F497D"/>
          <w:kern w:val="0"/>
          <w:sz w:val="22"/>
        </w:rPr>
      </w:pPr>
    </w:p>
    <w:p w14:paraId="3BA49FBC" w14:textId="77777777" w:rsidR="00306F56" w:rsidRDefault="00306F56" w:rsidP="00344056">
      <w:pPr>
        <w:widowControl/>
        <w:jc w:val="left"/>
        <w:rPr>
          <w:rFonts w:ascii="Times New Roman" w:eastAsia="SimSun" w:hAnsi="Times New Roman" w:cs="Times New Roman"/>
          <w:color w:val="1F497D"/>
          <w:kern w:val="0"/>
          <w:sz w:val="22"/>
        </w:rPr>
      </w:pPr>
    </w:p>
    <w:p w14:paraId="757D4373" w14:textId="7C509D04" w:rsidR="00344056" w:rsidRPr="0033750C" w:rsidRDefault="00344056" w:rsidP="003440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Amy,</w:t>
      </w:r>
    </w:p>
    <w:p w14:paraId="619180B2"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p>
    <w:p w14:paraId="2603187D" w14:textId="1FCD3142" w:rsidR="00344056" w:rsidRPr="0033750C" w:rsidRDefault="00344056" w:rsidP="003440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follow up on my previous email sent Oct. 6 regarding my request to defer the oral examination for the Candidacy Examination.</w:t>
      </w:r>
    </w:p>
    <w:p w14:paraId="5FCF357F"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p>
    <w:p w14:paraId="2B442AEB" w14:textId="77777777" w:rsidR="00344056" w:rsidRDefault="00344056" w:rsidP="003440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 have a busy schedule, and I want to ensure that my request is being processed appropriately. Could you please confirm if you have received my previous email? Your acknowledgment would provide me with the assurance that my request is being considered.</w:t>
      </w:r>
    </w:p>
    <w:p w14:paraId="417A7584" w14:textId="77777777" w:rsidR="00344056" w:rsidRDefault="00344056" w:rsidP="00344056">
      <w:pPr>
        <w:widowControl/>
        <w:ind w:firstLine="420"/>
        <w:jc w:val="left"/>
        <w:rPr>
          <w:rFonts w:ascii="Times New Roman" w:eastAsia="SimSun" w:hAnsi="Times New Roman" w:cs="Times New Roman"/>
          <w:color w:val="1F497D"/>
          <w:kern w:val="0"/>
          <w:sz w:val="22"/>
        </w:rPr>
      </w:pPr>
    </w:p>
    <w:p w14:paraId="6C1C0446" w14:textId="041C6A48" w:rsidR="00344056" w:rsidRPr="0033750C" w:rsidRDefault="00344056" w:rsidP="00344056">
      <w:pPr>
        <w:widowControl/>
        <w:ind w:firstLine="420"/>
        <w:jc w:val="left"/>
        <w:rPr>
          <w:rFonts w:ascii="Times New Roman" w:eastAsia="SimSun" w:hAnsi="Times New Roman" w:cs="Times New Roman"/>
          <w:color w:val="1F497D"/>
          <w:kern w:val="0"/>
          <w:sz w:val="22"/>
        </w:rPr>
      </w:pPr>
      <w:r w:rsidRPr="00344056">
        <w:rPr>
          <w:rFonts w:ascii="Times New Roman" w:eastAsia="SimSun" w:hAnsi="Times New Roman" w:cs="Times New Roman"/>
          <w:color w:val="1F497D"/>
          <w:kern w:val="0"/>
          <w:sz w:val="22"/>
        </w:rPr>
        <w:t>Additionally, I would appreciate further guidance, particularly regarding any forms or procedures I need to follow in this process.</w:t>
      </w:r>
    </w:p>
    <w:p w14:paraId="712F54C8"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p>
    <w:p w14:paraId="3FD46D93"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to this matter, and I appreciate your help in this process.</w:t>
      </w:r>
    </w:p>
    <w:p w14:paraId="537C700D"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p>
    <w:p w14:paraId="67E37FC8" w14:textId="77777777" w:rsidR="00344056" w:rsidRPr="0033750C" w:rsidRDefault="00344056" w:rsidP="003440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DAA0C6D" w14:textId="77777777" w:rsidR="00344056" w:rsidRPr="0033750C" w:rsidRDefault="00344056" w:rsidP="003440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24"/>
    <w:p w14:paraId="235C000C" w14:textId="77777777" w:rsidR="00344056" w:rsidRDefault="00344056" w:rsidP="001542AB">
      <w:pPr>
        <w:widowControl/>
        <w:jc w:val="left"/>
        <w:rPr>
          <w:rFonts w:ascii="Times New Roman" w:eastAsia="SimSun" w:hAnsi="Times New Roman" w:cs="Times New Roman"/>
          <w:color w:val="1F497D"/>
          <w:kern w:val="0"/>
          <w:sz w:val="22"/>
        </w:rPr>
      </w:pPr>
    </w:p>
    <w:p w14:paraId="47A08E3B" w14:textId="77777777" w:rsidR="00344056" w:rsidRDefault="00344056" w:rsidP="001542AB">
      <w:pPr>
        <w:widowControl/>
        <w:jc w:val="left"/>
        <w:rPr>
          <w:rFonts w:ascii="Times New Roman" w:eastAsia="SimSun" w:hAnsi="Times New Roman" w:cs="Times New Roman"/>
          <w:color w:val="1F497D"/>
          <w:kern w:val="0"/>
          <w:sz w:val="22"/>
        </w:rPr>
      </w:pPr>
    </w:p>
    <w:p w14:paraId="0D9AF18B" w14:textId="1B7A8DD9"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0C312516" w14:textId="77777777" w:rsidR="001542AB" w:rsidRPr="0033750C" w:rsidRDefault="001542AB" w:rsidP="001542AB">
      <w:pPr>
        <w:widowControl/>
        <w:ind w:firstLine="420"/>
        <w:jc w:val="left"/>
        <w:rPr>
          <w:rFonts w:ascii="Times New Roman" w:eastAsia="SimSun" w:hAnsi="Times New Roman" w:cs="Times New Roman"/>
          <w:color w:val="1F497D"/>
          <w:kern w:val="0"/>
          <w:sz w:val="22"/>
        </w:rPr>
      </w:pPr>
    </w:p>
    <w:p w14:paraId="44C3C7DF" w14:textId="16E2D732" w:rsidR="001542AB" w:rsidRDefault="000900A4" w:rsidP="001542AB">
      <w:pPr>
        <w:widowControl/>
        <w:ind w:firstLine="420"/>
        <w:jc w:val="left"/>
        <w:rPr>
          <w:rFonts w:ascii="Times New Roman" w:eastAsia="SimSun" w:hAnsi="Times New Roman" w:cs="Times New Roman"/>
          <w:color w:val="1F497D"/>
          <w:kern w:val="0"/>
          <w:sz w:val="22"/>
        </w:rPr>
      </w:pPr>
      <w:r w:rsidRPr="000900A4">
        <w:rPr>
          <w:rFonts w:ascii="Times New Roman" w:eastAsia="SimSun" w:hAnsi="Times New Roman" w:cs="Times New Roman"/>
          <w:color w:val="1F497D"/>
          <w:kern w:val="0"/>
          <w:sz w:val="22"/>
        </w:rPr>
        <w:t>Thank you very much for your prompt response and guidance. I will try to remote my department PC now and follow your advice to complete the necessary updates and reboot. Your help is greatly appreciated.</w:t>
      </w:r>
    </w:p>
    <w:p w14:paraId="4DD89BBF" w14:textId="77777777" w:rsidR="000900A4" w:rsidRPr="0033750C" w:rsidRDefault="000900A4" w:rsidP="001542AB">
      <w:pPr>
        <w:widowControl/>
        <w:ind w:firstLine="420"/>
        <w:jc w:val="left"/>
        <w:rPr>
          <w:rFonts w:ascii="Times New Roman" w:eastAsia="SimSun" w:hAnsi="Times New Roman" w:cs="Times New Roman"/>
          <w:color w:val="1F497D"/>
          <w:kern w:val="0"/>
          <w:sz w:val="22"/>
        </w:rPr>
      </w:pPr>
    </w:p>
    <w:p w14:paraId="25D7880F" w14:textId="77777777"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8B7D51" w14:textId="77777777"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5"/>
    <w:p w14:paraId="11F43598" w14:textId="77777777" w:rsidR="001542AB" w:rsidRDefault="001542AB" w:rsidP="001542AB">
      <w:pPr>
        <w:widowControl/>
        <w:jc w:val="left"/>
        <w:rPr>
          <w:rFonts w:ascii="Times New Roman" w:eastAsia="SimSun" w:hAnsi="Times New Roman" w:cs="Times New Roman"/>
          <w:color w:val="1F497D"/>
          <w:kern w:val="0"/>
          <w:sz w:val="22"/>
        </w:rPr>
      </w:pPr>
    </w:p>
    <w:p w14:paraId="2ADA23C4" w14:textId="77777777" w:rsidR="001542AB" w:rsidRDefault="001542AB" w:rsidP="001542AB">
      <w:pPr>
        <w:widowControl/>
        <w:jc w:val="left"/>
        <w:rPr>
          <w:rFonts w:ascii="Times New Roman" w:eastAsia="SimSun" w:hAnsi="Times New Roman" w:cs="Times New Roman"/>
          <w:color w:val="1F497D"/>
          <w:kern w:val="0"/>
          <w:sz w:val="22"/>
        </w:rPr>
      </w:pPr>
    </w:p>
    <w:p w14:paraId="59EEE7D8" w14:textId="60B8C13D"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3D413990" w14:textId="77777777" w:rsidR="001542AB" w:rsidRPr="0033750C" w:rsidRDefault="001542AB" w:rsidP="001542AB">
      <w:pPr>
        <w:widowControl/>
        <w:ind w:firstLine="420"/>
        <w:jc w:val="left"/>
        <w:rPr>
          <w:rFonts w:ascii="Times New Roman" w:eastAsia="SimSun" w:hAnsi="Times New Roman" w:cs="Times New Roman"/>
          <w:color w:val="1F497D"/>
          <w:kern w:val="0"/>
          <w:sz w:val="22"/>
        </w:rPr>
      </w:pPr>
    </w:p>
    <w:p w14:paraId="0A4A18F7" w14:textId="2A57A1FB" w:rsidR="001542AB" w:rsidRDefault="001542AB" w:rsidP="001542A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My office is at ERB201. Thank you. </w:t>
      </w:r>
    </w:p>
    <w:p w14:paraId="57AC726D" w14:textId="77777777" w:rsidR="001542AB" w:rsidRPr="0033750C" w:rsidRDefault="001542AB" w:rsidP="001542AB">
      <w:pPr>
        <w:widowControl/>
        <w:ind w:firstLine="420"/>
        <w:jc w:val="left"/>
        <w:rPr>
          <w:rFonts w:ascii="Times New Roman" w:eastAsia="SimSun" w:hAnsi="Times New Roman" w:cs="Times New Roman"/>
          <w:color w:val="1F497D"/>
          <w:kern w:val="0"/>
          <w:sz w:val="22"/>
        </w:rPr>
      </w:pPr>
    </w:p>
    <w:p w14:paraId="0DAEB05E" w14:textId="77777777"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1B0C7CA" w14:textId="77777777"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6"/>
    <w:p w14:paraId="011E709F" w14:textId="77777777" w:rsidR="001542AB" w:rsidRDefault="001542AB" w:rsidP="009C2E66">
      <w:pPr>
        <w:widowControl/>
        <w:jc w:val="left"/>
        <w:rPr>
          <w:rFonts w:ascii="Times New Roman" w:eastAsia="SimSun" w:hAnsi="Times New Roman" w:cs="Times New Roman"/>
          <w:color w:val="1F497D"/>
          <w:kern w:val="0"/>
          <w:sz w:val="22"/>
        </w:rPr>
      </w:pPr>
    </w:p>
    <w:p w14:paraId="4C68576E" w14:textId="77777777" w:rsidR="001542AB" w:rsidRDefault="001542AB" w:rsidP="009C2E66">
      <w:pPr>
        <w:widowControl/>
        <w:jc w:val="left"/>
        <w:rPr>
          <w:rFonts w:ascii="Times New Roman" w:eastAsia="SimSun" w:hAnsi="Times New Roman" w:cs="Times New Roman"/>
          <w:color w:val="1F497D"/>
          <w:kern w:val="0"/>
          <w:sz w:val="22"/>
        </w:rPr>
      </w:pPr>
    </w:p>
    <w:p w14:paraId="5A34FE38" w14:textId="07D3336B"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3E09A228" w14:textId="77777777" w:rsidR="009C2E66" w:rsidRPr="0033750C" w:rsidRDefault="009C2E66" w:rsidP="009C2E66">
      <w:pPr>
        <w:widowControl/>
        <w:ind w:firstLine="420"/>
        <w:jc w:val="left"/>
        <w:rPr>
          <w:rFonts w:ascii="Times New Roman" w:eastAsia="SimSun" w:hAnsi="Times New Roman" w:cs="Times New Roman"/>
          <w:color w:val="1F497D"/>
          <w:kern w:val="0"/>
          <w:sz w:val="22"/>
        </w:rPr>
      </w:pPr>
    </w:p>
    <w:p w14:paraId="69FA7D0A" w14:textId="15C526E7" w:rsidR="009C2E66" w:rsidRDefault="001542AB" w:rsidP="009C2E66">
      <w:pPr>
        <w:widowControl/>
        <w:ind w:firstLine="420"/>
        <w:jc w:val="left"/>
        <w:rPr>
          <w:rFonts w:ascii="Times New Roman" w:eastAsia="SimSun" w:hAnsi="Times New Roman" w:cs="Times New Roman"/>
          <w:color w:val="1F497D"/>
          <w:kern w:val="0"/>
          <w:sz w:val="22"/>
        </w:rPr>
      </w:pPr>
      <w:r w:rsidRPr="001542AB">
        <w:rPr>
          <w:rFonts w:ascii="Times New Roman" w:eastAsia="SimSun" w:hAnsi="Times New Roman" w:cs="Times New Roman"/>
          <w:color w:val="1F497D"/>
          <w:kern w:val="0"/>
          <w:sz w:val="22"/>
        </w:rPr>
        <w:t>I have just left my office. I will be available tomorrow morning between 8:30 and 9:30. Could we arrange to meet at my office during that time?</w:t>
      </w:r>
      <w:r>
        <w:rPr>
          <w:rFonts w:ascii="Times New Roman" w:eastAsia="SimSun" w:hAnsi="Times New Roman" w:cs="Times New Roman"/>
          <w:color w:val="1F497D"/>
          <w:kern w:val="0"/>
          <w:sz w:val="22"/>
        </w:rPr>
        <w:t xml:space="preserve"> Thank you and looking forward to your reply. </w:t>
      </w:r>
    </w:p>
    <w:p w14:paraId="007ECAFC" w14:textId="77777777" w:rsidR="001542AB" w:rsidRPr="0033750C" w:rsidRDefault="001542AB" w:rsidP="009C2E66">
      <w:pPr>
        <w:widowControl/>
        <w:ind w:firstLine="420"/>
        <w:jc w:val="left"/>
        <w:rPr>
          <w:rFonts w:ascii="Times New Roman" w:eastAsia="SimSun" w:hAnsi="Times New Roman" w:cs="Times New Roman"/>
          <w:color w:val="1F497D"/>
          <w:kern w:val="0"/>
          <w:sz w:val="22"/>
        </w:rPr>
      </w:pPr>
    </w:p>
    <w:p w14:paraId="499BD9A0" w14:textId="77777777"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F8A5AA" w14:textId="77777777"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1F6799" w14:textId="77777777" w:rsidR="009C2E66" w:rsidRDefault="009C2E66" w:rsidP="009C2E66">
      <w:pPr>
        <w:widowControl/>
        <w:jc w:val="left"/>
        <w:rPr>
          <w:rFonts w:ascii="Times New Roman" w:eastAsia="SimSun" w:hAnsi="Times New Roman" w:cs="Times New Roman"/>
          <w:color w:val="1F497D"/>
          <w:kern w:val="0"/>
          <w:sz w:val="22"/>
        </w:rPr>
      </w:pPr>
    </w:p>
    <w:p w14:paraId="6F7798FC" w14:textId="77777777" w:rsidR="009C2E66" w:rsidRDefault="009C2E66" w:rsidP="009C2E66">
      <w:pPr>
        <w:widowControl/>
        <w:jc w:val="left"/>
        <w:rPr>
          <w:rFonts w:ascii="Times New Roman" w:eastAsia="SimSun" w:hAnsi="Times New Roman" w:cs="Times New Roman"/>
          <w:color w:val="1F497D"/>
          <w:kern w:val="0"/>
          <w:sz w:val="22"/>
        </w:rPr>
      </w:pPr>
    </w:p>
    <w:p w14:paraId="2A6E7985" w14:textId="44D661ED"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6B38BFDA" w14:textId="77777777" w:rsidR="009C2E66" w:rsidRPr="0033750C" w:rsidRDefault="009C2E66" w:rsidP="009C2E66">
      <w:pPr>
        <w:widowControl/>
        <w:ind w:firstLine="420"/>
        <w:jc w:val="left"/>
        <w:rPr>
          <w:rFonts w:ascii="Times New Roman" w:eastAsia="SimSun" w:hAnsi="Times New Roman" w:cs="Times New Roman"/>
          <w:color w:val="1F497D"/>
          <w:kern w:val="0"/>
          <w:sz w:val="22"/>
        </w:rPr>
      </w:pPr>
    </w:p>
    <w:p w14:paraId="00C93480" w14:textId="479AA286" w:rsidR="009C2E66" w:rsidRPr="0033750C" w:rsidRDefault="009C2E66" w:rsidP="009C2E66">
      <w:pPr>
        <w:widowControl/>
        <w:ind w:firstLine="420"/>
        <w:jc w:val="left"/>
        <w:rPr>
          <w:rFonts w:ascii="Times New Roman" w:eastAsia="SimSun" w:hAnsi="Times New Roman" w:cs="Times New Roman"/>
          <w:color w:val="1F497D"/>
          <w:kern w:val="0"/>
          <w:sz w:val="22"/>
        </w:rPr>
      </w:pPr>
      <w:r w:rsidRPr="009C2E66">
        <w:rPr>
          <w:rFonts w:ascii="Times New Roman" w:eastAsia="SimSun" w:hAnsi="Times New Roman" w:cs="Times New Roman"/>
          <w:color w:val="1F497D"/>
          <w:kern w:val="0"/>
          <w:sz w:val="22"/>
        </w:rPr>
        <w:t xml:space="preserve">I trust this message finds you in good health. I am Liuchao </w:t>
      </w:r>
      <w:proofErr w:type="spellStart"/>
      <w:r w:rsidRPr="009C2E66">
        <w:rPr>
          <w:rFonts w:ascii="Times New Roman" w:eastAsia="SimSun" w:hAnsi="Times New Roman" w:cs="Times New Roman"/>
          <w:color w:val="1F497D"/>
          <w:kern w:val="0"/>
          <w:sz w:val="22"/>
        </w:rPr>
        <w:t>Jin,</w:t>
      </w:r>
      <w:proofErr w:type="spellEnd"/>
      <w:r w:rsidRPr="009C2E66">
        <w:rPr>
          <w:rFonts w:ascii="Times New Roman" w:eastAsia="SimSun" w:hAnsi="Times New Roman" w:cs="Times New Roman"/>
          <w:color w:val="1F497D"/>
          <w:kern w:val="0"/>
          <w:sz w:val="22"/>
        </w:rPr>
        <w:t xml:space="preserve"> a PhD student in the Department of Mechanical and Automation Engineering, with the Student ID 1155184008.</w:t>
      </w:r>
      <w:r>
        <w:rPr>
          <w:rFonts w:ascii="Times New Roman" w:eastAsia="SimSun" w:hAnsi="Times New Roman" w:cs="Times New Roman"/>
          <w:color w:val="1F497D"/>
          <w:kern w:val="0"/>
          <w:sz w:val="22"/>
        </w:rPr>
        <w:t xml:space="preserve"> My office is in Room 201. </w:t>
      </w:r>
      <w:r w:rsidRPr="009C2E66">
        <w:rPr>
          <w:rFonts w:ascii="Times New Roman" w:eastAsia="SimSun" w:hAnsi="Times New Roman" w:cs="Times New Roman"/>
          <w:color w:val="1F497D"/>
          <w:kern w:val="0"/>
          <w:sz w:val="22"/>
        </w:rPr>
        <w:t xml:space="preserve">I am reaching out to you as I am currently encountering an issue with my departmental PC. Specifically, I am unable to log in, and the error message states, </w:t>
      </w:r>
      <w:r>
        <w:rPr>
          <w:rFonts w:ascii="Times New Roman" w:eastAsia="SimSun" w:hAnsi="Times New Roman" w:cs="Times New Roman"/>
          <w:color w:val="1F497D"/>
          <w:kern w:val="0"/>
          <w:sz w:val="22"/>
        </w:rPr>
        <w:t>“</w:t>
      </w:r>
      <w:r w:rsidRPr="009C2E66">
        <w:rPr>
          <w:rFonts w:ascii="Times New Roman" w:eastAsia="SimSun" w:hAnsi="Times New Roman" w:cs="Times New Roman"/>
          <w:color w:val="1F497D"/>
          <w:kern w:val="0"/>
          <w:sz w:val="22"/>
        </w:rPr>
        <w:t>The security database on the server does not have a computer account for this workstation trust relationship.</w:t>
      </w:r>
      <w:r>
        <w:rPr>
          <w:rFonts w:ascii="Times New Roman" w:eastAsia="SimSun" w:hAnsi="Times New Roman" w:cs="Times New Roman"/>
          <w:color w:val="1F497D"/>
          <w:kern w:val="0"/>
          <w:sz w:val="22"/>
        </w:rPr>
        <w:t>” as shown in the figure below</w:t>
      </w:r>
      <w:r w:rsidRPr="009C2E66">
        <w:rPr>
          <w:rFonts w:ascii="Times New Roman" w:eastAsia="SimSun" w:hAnsi="Times New Roman" w:cs="Times New Roman"/>
          <w:color w:val="1F497D"/>
          <w:kern w:val="0"/>
          <w:sz w:val="22"/>
        </w:rPr>
        <w:t xml:space="preserve"> I would greatly appreciate your </w:t>
      </w:r>
      <w:r>
        <w:rPr>
          <w:rFonts w:ascii="Times New Roman" w:eastAsia="SimSun" w:hAnsi="Times New Roman" w:cs="Times New Roman"/>
          <w:color w:val="1F497D"/>
          <w:kern w:val="0"/>
          <w:sz w:val="22"/>
        </w:rPr>
        <w:t>help</w:t>
      </w:r>
      <w:r w:rsidRPr="009C2E66">
        <w:rPr>
          <w:rFonts w:ascii="Times New Roman" w:eastAsia="SimSun" w:hAnsi="Times New Roman" w:cs="Times New Roman"/>
          <w:color w:val="1F497D"/>
          <w:kern w:val="0"/>
          <w:sz w:val="22"/>
        </w:rPr>
        <w:t xml:space="preserve"> in resolving this matter.</w:t>
      </w:r>
    </w:p>
    <w:p w14:paraId="41EFD14A" w14:textId="77777777" w:rsidR="009C2E66" w:rsidRPr="0033750C" w:rsidRDefault="009C2E66" w:rsidP="009C2E66">
      <w:pPr>
        <w:widowControl/>
        <w:ind w:firstLine="420"/>
        <w:jc w:val="left"/>
        <w:rPr>
          <w:rFonts w:ascii="Times New Roman" w:eastAsia="SimSun" w:hAnsi="Times New Roman" w:cs="Times New Roman"/>
          <w:color w:val="1F497D"/>
          <w:kern w:val="0"/>
          <w:sz w:val="22"/>
        </w:rPr>
      </w:pPr>
    </w:p>
    <w:p w14:paraId="283CE5F8" w14:textId="77777777"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34F111E" w14:textId="77777777"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AE4748" w14:textId="77777777" w:rsidR="009C2E66" w:rsidRDefault="009C2E66" w:rsidP="00F64BFD">
      <w:pPr>
        <w:widowControl/>
        <w:jc w:val="left"/>
        <w:rPr>
          <w:rFonts w:ascii="Times New Roman" w:eastAsia="SimSun" w:hAnsi="Times New Roman" w:cs="Times New Roman"/>
          <w:color w:val="1F497D"/>
          <w:kern w:val="0"/>
          <w:sz w:val="22"/>
        </w:rPr>
      </w:pPr>
    </w:p>
    <w:p w14:paraId="2BF67EE2" w14:textId="77777777" w:rsidR="009C2E66" w:rsidRDefault="009C2E66" w:rsidP="00F64BFD">
      <w:pPr>
        <w:widowControl/>
        <w:jc w:val="left"/>
        <w:rPr>
          <w:rFonts w:ascii="Times New Roman" w:eastAsia="SimSun" w:hAnsi="Times New Roman" w:cs="Times New Roman"/>
          <w:color w:val="1F497D"/>
          <w:kern w:val="0"/>
          <w:sz w:val="22"/>
        </w:rPr>
      </w:pPr>
    </w:p>
    <w:p w14:paraId="5AEF491F" w14:textId="60F18133" w:rsidR="00F64BFD" w:rsidRPr="00F64BFD" w:rsidRDefault="00F64BFD" w:rsidP="00F64BFD">
      <w:pPr>
        <w:widowControl/>
        <w:jc w:val="left"/>
        <w:rPr>
          <w:rFonts w:ascii="Times New Roman" w:eastAsia="SimSun" w:hAnsi="Times New Roman" w:cs="Times New Roman"/>
          <w:color w:val="1F497D"/>
          <w:kern w:val="0"/>
          <w:sz w:val="22"/>
        </w:rPr>
      </w:pPr>
      <w:r w:rsidRPr="00F64BFD">
        <w:rPr>
          <w:rFonts w:ascii="Times New Roman" w:eastAsia="SimSun" w:hAnsi="Times New Roman" w:cs="Times New Roman"/>
          <w:color w:val="1F497D"/>
          <w:kern w:val="0"/>
          <w:sz w:val="22"/>
        </w:rPr>
        <w:t>尊敬的肖妮老师：</w:t>
      </w:r>
    </w:p>
    <w:p w14:paraId="502B0DE6" w14:textId="3B550481" w:rsidR="00F64BFD" w:rsidRDefault="00F64BFD" w:rsidP="00F64BFD">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1ADAFA6C" w14:textId="43813DC2" w:rsidR="00F64BFD" w:rsidRDefault="00F64BFD" w:rsidP="00F64BFD">
      <w:pPr>
        <w:widowControl/>
        <w:ind w:firstLine="420"/>
        <w:jc w:val="left"/>
        <w:rPr>
          <w:rFonts w:ascii="Times New Roman" w:eastAsia="SimSun" w:hAnsi="Times New Roman" w:cs="Times New Roman"/>
          <w:color w:val="1F497D"/>
          <w:kern w:val="0"/>
          <w:sz w:val="22"/>
        </w:rPr>
      </w:pPr>
      <w:r w:rsidRPr="00F64BFD">
        <w:rPr>
          <w:rFonts w:ascii="Times New Roman" w:eastAsia="SimSun" w:hAnsi="Times New Roman" w:cs="Times New Roman"/>
          <w:color w:val="1F497D"/>
          <w:kern w:val="0"/>
          <w:sz w:val="22"/>
        </w:rPr>
        <w:lastRenderedPageBreak/>
        <w:t>我希望一切安好。</w:t>
      </w:r>
      <w:r>
        <w:rPr>
          <w:rFonts w:ascii="Times New Roman" w:eastAsia="SimSun" w:hAnsi="Times New Roman" w:cs="Times New Roman" w:hint="eastAsia"/>
          <w:color w:val="1F497D"/>
          <w:kern w:val="0"/>
          <w:sz w:val="22"/>
        </w:rPr>
        <w:t>我是机械与能源工程系的</w:t>
      </w:r>
      <w:proofErr w:type="spellStart"/>
      <w:r>
        <w:rPr>
          <w:rFonts w:ascii="Times New Roman" w:eastAsia="SimSun" w:hAnsi="Times New Roman" w:cs="Times New Roman" w:hint="eastAsia"/>
          <w:color w:val="1F497D"/>
          <w:kern w:val="0"/>
          <w:sz w:val="22"/>
        </w:rPr>
        <w:t>SUSTech</w:t>
      </w:r>
      <w:proofErr w:type="spellEnd"/>
      <w:r>
        <w:rPr>
          <w:rFonts w:ascii="Times New Roman" w:eastAsia="SimSun" w:hAnsi="Times New Roman" w:cs="Times New Roman"/>
          <w:color w:val="1F497D"/>
          <w:kern w:val="0"/>
          <w:sz w:val="22"/>
        </w:rPr>
        <w:t xml:space="preserve"> Fellowship</w:t>
      </w:r>
      <w:r>
        <w:rPr>
          <w:rFonts w:ascii="Times New Roman" w:eastAsia="SimSun" w:hAnsi="Times New Roman" w:cs="Times New Roman" w:hint="eastAsia"/>
          <w:color w:val="1F497D"/>
          <w:kern w:val="0"/>
          <w:sz w:val="22"/>
        </w:rPr>
        <w:t>金刘超。</w:t>
      </w:r>
      <w:r w:rsidRPr="00F64BFD">
        <w:rPr>
          <w:rFonts w:ascii="Times New Roman" w:eastAsia="SimSun" w:hAnsi="Times New Roman" w:cs="Times New Roman"/>
          <w:color w:val="1F497D"/>
          <w:kern w:val="0"/>
          <w:sz w:val="22"/>
        </w:rPr>
        <w:t>请接收附件中的</w:t>
      </w:r>
      <w:r w:rsidRPr="00F64BFD">
        <w:rPr>
          <w:rFonts w:ascii="Times New Roman" w:eastAsia="SimSun" w:hAnsi="Times New Roman" w:cs="Times New Roman"/>
          <w:color w:val="1F497D"/>
          <w:kern w:val="0"/>
          <w:sz w:val="22"/>
        </w:rPr>
        <w:t>9</w:t>
      </w:r>
      <w:r w:rsidRPr="00F64BFD">
        <w:rPr>
          <w:rFonts w:ascii="Times New Roman" w:eastAsia="SimSun" w:hAnsi="Times New Roman" w:cs="Times New Roman"/>
          <w:color w:val="1F497D"/>
          <w:kern w:val="0"/>
          <w:sz w:val="22"/>
        </w:rPr>
        <w:t>月和</w:t>
      </w:r>
      <w:r w:rsidRPr="00F64BFD">
        <w:rPr>
          <w:rFonts w:ascii="Times New Roman" w:eastAsia="SimSun" w:hAnsi="Times New Roman" w:cs="Times New Roman"/>
          <w:color w:val="1F497D"/>
          <w:kern w:val="0"/>
          <w:sz w:val="22"/>
        </w:rPr>
        <w:t>10</w:t>
      </w:r>
      <w:r w:rsidRPr="00F64BFD">
        <w:rPr>
          <w:rFonts w:ascii="Times New Roman" w:eastAsia="SimSun" w:hAnsi="Times New Roman" w:cs="Times New Roman"/>
          <w:color w:val="1F497D"/>
          <w:kern w:val="0"/>
          <w:sz w:val="22"/>
        </w:rPr>
        <w:t>月的工作记录</w:t>
      </w:r>
      <w:r>
        <w:rPr>
          <w:rFonts w:ascii="Times New Roman" w:eastAsia="SimSun" w:hAnsi="Times New Roman" w:cs="Times New Roman" w:hint="eastAsia"/>
          <w:color w:val="1F497D"/>
          <w:kern w:val="0"/>
          <w:sz w:val="22"/>
        </w:rPr>
        <w:t>电子版</w:t>
      </w:r>
      <w:r w:rsidRPr="00F64BFD">
        <w:rPr>
          <w:rFonts w:ascii="Times New Roman" w:eastAsia="SimSun" w:hAnsi="Times New Roman" w:cs="Times New Roman"/>
          <w:color w:val="1F497D"/>
          <w:kern w:val="0"/>
          <w:sz w:val="22"/>
        </w:rPr>
        <w:t>表格。同时，我</w:t>
      </w:r>
      <w:r>
        <w:rPr>
          <w:rFonts w:ascii="Times New Roman" w:eastAsia="SimSun" w:hAnsi="Times New Roman" w:cs="Times New Roman" w:hint="eastAsia"/>
          <w:color w:val="1F497D"/>
          <w:kern w:val="0"/>
          <w:sz w:val="22"/>
        </w:rPr>
        <w:t>已经</w:t>
      </w:r>
      <w:r w:rsidRPr="00F64BFD">
        <w:rPr>
          <w:rFonts w:ascii="Times New Roman" w:eastAsia="SimSun" w:hAnsi="Times New Roman" w:cs="Times New Roman"/>
          <w:color w:val="1F497D"/>
          <w:kern w:val="0"/>
          <w:sz w:val="22"/>
        </w:rPr>
        <w:t>将纸质版提交至工学院北楼</w:t>
      </w:r>
      <w:r w:rsidRPr="00F64BFD">
        <w:rPr>
          <w:rFonts w:ascii="Times New Roman" w:eastAsia="SimSun" w:hAnsi="Times New Roman" w:cs="Times New Roman"/>
          <w:color w:val="1F497D"/>
          <w:kern w:val="0"/>
          <w:sz w:val="22"/>
        </w:rPr>
        <w:t>530</w:t>
      </w:r>
      <w:r w:rsidRPr="00F64BFD">
        <w:rPr>
          <w:rFonts w:ascii="Times New Roman" w:eastAsia="SimSun" w:hAnsi="Times New Roman" w:cs="Times New Roman"/>
          <w:color w:val="1F497D"/>
          <w:kern w:val="0"/>
          <w:sz w:val="22"/>
        </w:rPr>
        <w:t>办公室。</w:t>
      </w:r>
    </w:p>
    <w:p w14:paraId="540F1E96" w14:textId="7482B6D8" w:rsidR="00F64BFD" w:rsidRDefault="00F64BFD" w:rsidP="00F64BFD">
      <w:pPr>
        <w:widowControl/>
        <w:ind w:firstLine="420"/>
        <w:jc w:val="left"/>
        <w:rPr>
          <w:rFonts w:ascii="Times New Roman" w:eastAsia="SimSun" w:hAnsi="Times New Roman" w:cs="Times New Roman"/>
          <w:color w:val="1F497D"/>
          <w:kern w:val="0"/>
          <w:sz w:val="22"/>
        </w:rPr>
      </w:pPr>
      <w:r w:rsidRPr="00F64BFD">
        <w:rPr>
          <w:rFonts w:ascii="Times New Roman" w:eastAsia="SimSun" w:hAnsi="Times New Roman" w:cs="Times New Roman"/>
          <w:color w:val="1F497D"/>
          <w:kern w:val="0"/>
          <w:sz w:val="22"/>
        </w:rPr>
        <w:t>非常感谢您的</w:t>
      </w:r>
      <w:r>
        <w:rPr>
          <w:rFonts w:ascii="Times New Roman" w:eastAsia="SimSun" w:hAnsi="Times New Roman" w:cs="Times New Roman" w:hint="eastAsia"/>
          <w:color w:val="1F497D"/>
          <w:kern w:val="0"/>
          <w:sz w:val="22"/>
        </w:rPr>
        <w:t>帮助</w:t>
      </w:r>
      <w:r w:rsidRPr="00F64BFD">
        <w:rPr>
          <w:rFonts w:ascii="Times New Roman" w:eastAsia="SimSun" w:hAnsi="Times New Roman" w:cs="Times New Roman"/>
          <w:color w:val="1F497D"/>
          <w:kern w:val="0"/>
          <w:sz w:val="22"/>
        </w:rPr>
        <w:t>，祝一切顺利。</w:t>
      </w:r>
    </w:p>
    <w:p w14:paraId="43785288" w14:textId="77777777" w:rsidR="00F64BFD" w:rsidRDefault="00F64BFD" w:rsidP="00F64BFD">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7A030D56" w14:textId="77777777" w:rsidR="00F64BFD" w:rsidRDefault="00F64BFD" w:rsidP="00F64BF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62238597" w14:textId="77777777" w:rsidR="00F64BFD" w:rsidRDefault="00F64BFD" w:rsidP="00F64BFD">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07C8DAAF" w14:textId="7389A95E" w:rsidR="00F64BFD" w:rsidRDefault="00F64BFD" w:rsidP="00F64BFD">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color w:val="1F497D"/>
          <w:kern w:val="0"/>
          <w:sz w:val="22"/>
        </w:rPr>
        <w:t>11</w:t>
      </w:r>
      <w:r>
        <w:rPr>
          <w:rFonts w:ascii="Times New Roman" w:eastAsia="SimSun" w:hAnsi="Times New Roman" w:cs="Times New Roman" w:hint="eastAsia"/>
          <w:color w:val="1F497D"/>
          <w:kern w:val="0"/>
          <w:sz w:val="22"/>
        </w:rPr>
        <w:t>月</w:t>
      </w:r>
      <w:r>
        <w:rPr>
          <w:rFonts w:ascii="Times New Roman" w:eastAsia="SimSun" w:hAnsi="Times New Roman" w:cs="Times New Roman"/>
          <w:color w:val="1F497D"/>
          <w:kern w:val="0"/>
          <w:sz w:val="22"/>
        </w:rPr>
        <w:t>2</w:t>
      </w:r>
      <w:r>
        <w:rPr>
          <w:rFonts w:ascii="Times New Roman" w:eastAsia="SimSun" w:hAnsi="Times New Roman" w:cs="Times New Roman" w:hint="eastAsia"/>
          <w:color w:val="1F497D"/>
          <w:kern w:val="0"/>
          <w:sz w:val="22"/>
        </w:rPr>
        <w:t>日</w:t>
      </w:r>
    </w:p>
    <w:p w14:paraId="419C52D8" w14:textId="77777777" w:rsidR="00F64BFD" w:rsidRDefault="00F64BFD" w:rsidP="002E7DAA">
      <w:pPr>
        <w:widowControl/>
        <w:jc w:val="left"/>
        <w:rPr>
          <w:rFonts w:ascii="Times New Roman" w:eastAsia="SimSun" w:hAnsi="Times New Roman" w:cs="Times New Roman"/>
          <w:color w:val="1F497D"/>
          <w:kern w:val="0"/>
          <w:sz w:val="22"/>
        </w:rPr>
      </w:pPr>
    </w:p>
    <w:p w14:paraId="554E80F9" w14:textId="63154246" w:rsidR="002E7DAA" w:rsidRPr="0033750C" w:rsidRDefault="002E7DAA" w:rsidP="002E7D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FB6A7F9" w14:textId="77777777" w:rsidR="002E7DAA" w:rsidRPr="0033750C" w:rsidRDefault="002E7DAA" w:rsidP="002E7DAA">
      <w:pPr>
        <w:widowControl/>
        <w:ind w:firstLine="420"/>
        <w:jc w:val="left"/>
        <w:rPr>
          <w:rFonts w:ascii="Times New Roman" w:eastAsia="SimSun" w:hAnsi="Times New Roman" w:cs="Times New Roman"/>
          <w:color w:val="1F497D"/>
          <w:kern w:val="0"/>
          <w:sz w:val="22"/>
        </w:rPr>
      </w:pPr>
    </w:p>
    <w:p w14:paraId="68278BEF" w14:textId="471F0DEC" w:rsidR="002E7DAA" w:rsidRDefault="002E7DAA" w:rsidP="002E7DAA">
      <w:pPr>
        <w:widowControl/>
        <w:ind w:firstLine="420"/>
        <w:jc w:val="left"/>
        <w:rPr>
          <w:rFonts w:ascii="Times New Roman" w:eastAsia="SimSun" w:hAnsi="Times New Roman" w:cs="Times New Roman"/>
          <w:color w:val="1F497D"/>
          <w:kern w:val="0"/>
          <w:sz w:val="22"/>
        </w:rPr>
      </w:pPr>
      <w:r w:rsidRPr="002E7DAA">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2E7DAA">
        <w:rPr>
          <w:rFonts w:ascii="Times New Roman" w:eastAsia="SimSun" w:hAnsi="Times New Roman" w:cs="Times New Roman"/>
          <w:color w:val="1F497D"/>
          <w:kern w:val="0"/>
          <w:sz w:val="22"/>
        </w:rPr>
        <w:t>ve received the attached files. I will proceed with generating the newly discussed files as per your instructions.</w:t>
      </w:r>
      <w:r>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Thank</w:t>
      </w:r>
      <w:r>
        <w:rPr>
          <w:rFonts w:ascii="Times New Roman" w:eastAsia="SimSun" w:hAnsi="Times New Roman" w:cs="Times New Roman"/>
          <w:color w:val="1F497D"/>
          <w:kern w:val="0"/>
          <w:sz w:val="22"/>
        </w:rPr>
        <w:t xml:space="preserve"> you and have a good day! </w:t>
      </w:r>
    </w:p>
    <w:p w14:paraId="6978DC14" w14:textId="77777777" w:rsidR="002E7DAA" w:rsidRPr="0033750C" w:rsidRDefault="002E7DAA" w:rsidP="002E7DAA">
      <w:pPr>
        <w:widowControl/>
        <w:ind w:firstLine="420"/>
        <w:jc w:val="left"/>
        <w:rPr>
          <w:rFonts w:ascii="Times New Roman" w:eastAsia="SimSun" w:hAnsi="Times New Roman" w:cs="Times New Roman"/>
          <w:color w:val="1F497D"/>
          <w:kern w:val="0"/>
          <w:sz w:val="22"/>
        </w:rPr>
      </w:pPr>
    </w:p>
    <w:p w14:paraId="503038CC" w14:textId="77777777" w:rsidR="002E7DAA" w:rsidRPr="0033750C" w:rsidRDefault="002E7DAA" w:rsidP="002E7D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4FFD64E" w14:textId="77777777" w:rsidR="002E7DAA" w:rsidRPr="0033750C" w:rsidRDefault="002E7DAA" w:rsidP="002E7D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2A7EDE" w14:textId="77777777" w:rsidR="002E7DAA" w:rsidRDefault="002E7DAA" w:rsidP="0084646F">
      <w:pPr>
        <w:widowControl/>
        <w:jc w:val="left"/>
        <w:rPr>
          <w:rFonts w:ascii="Times New Roman" w:eastAsia="SimSun" w:hAnsi="Times New Roman" w:cs="Times New Roman"/>
          <w:color w:val="1F497D"/>
          <w:kern w:val="0"/>
          <w:sz w:val="22"/>
        </w:rPr>
      </w:pPr>
    </w:p>
    <w:p w14:paraId="4C363269" w14:textId="77777777" w:rsidR="002E7DAA" w:rsidRDefault="002E7DAA" w:rsidP="0084646F">
      <w:pPr>
        <w:widowControl/>
        <w:jc w:val="left"/>
        <w:rPr>
          <w:rFonts w:ascii="Times New Roman" w:eastAsia="SimSun" w:hAnsi="Times New Roman" w:cs="Times New Roman"/>
          <w:color w:val="1F497D"/>
          <w:kern w:val="0"/>
          <w:sz w:val="22"/>
        </w:rPr>
      </w:pPr>
    </w:p>
    <w:p w14:paraId="7EB86EF4" w14:textId="5151DA72"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4858127" w14:textId="77777777" w:rsidR="0084646F" w:rsidRPr="0033750C" w:rsidRDefault="0084646F" w:rsidP="0084646F">
      <w:pPr>
        <w:widowControl/>
        <w:ind w:firstLine="420"/>
        <w:jc w:val="left"/>
        <w:rPr>
          <w:rFonts w:ascii="Times New Roman" w:eastAsia="SimSun" w:hAnsi="Times New Roman" w:cs="Times New Roman"/>
          <w:color w:val="1F497D"/>
          <w:kern w:val="0"/>
          <w:sz w:val="22"/>
        </w:rPr>
      </w:pPr>
    </w:p>
    <w:p w14:paraId="23156574" w14:textId="3AE459ED" w:rsidR="0084646F" w:rsidRDefault="0084646F" w:rsidP="0084646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Got it. Looking forward to seeing you soon. Thank you.</w:t>
      </w:r>
    </w:p>
    <w:p w14:paraId="06E1EA83" w14:textId="77777777" w:rsidR="0084646F" w:rsidRPr="0033750C" w:rsidRDefault="0084646F" w:rsidP="0084646F">
      <w:pPr>
        <w:widowControl/>
        <w:ind w:firstLine="420"/>
        <w:jc w:val="left"/>
        <w:rPr>
          <w:rFonts w:ascii="Times New Roman" w:eastAsia="SimSun" w:hAnsi="Times New Roman" w:cs="Times New Roman"/>
          <w:color w:val="1F497D"/>
          <w:kern w:val="0"/>
          <w:sz w:val="22"/>
        </w:rPr>
      </w:pPr>
    </w:p>
    <w:p w14:paraId="23EE4F20" w14:textId="77777777"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5E468F" w14:textId="77777777"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023018" w14:textId="77777777" w:rsidR="0084646F" w:rsidRDefault="0084646F" w:rsidP="0084646F">
      <w:pPr>
        <w:widowControl/>
        <w:jc w:val="left"/>
        <w:rPr>
          <w:rFonts w:ascii="Times New Roman" w:eastAsia="SimSun" w:hAnsi="Times New Roman" w:cs="Times New Roman"/>
          <w:color w:val="1F497D"/>
          <w:kern w:val="0"/>
          <w:sz w:val="22"/>
        </w:rPr>
      </w:pPr>
    </w:p>
    <w:p w14:paraId="54B6AA84" w14:textId="77777777" w:rsidR="0084646F" w:rsidRDefault="0084646F" w:rsidP="0084646F">
      <w:pPr>
        <w:widowControl/>
        <w:jc w:val="left"/>
        <w:rPr>
          <w:rFonts w:ascii="Times New Roman" w:eastAsia="SimSun" w:hAnsi="Times New Roman" w:cs="Times New Roman"/>
          <w:color w:val="1F497D"/>
          <w:kern w:val="0"/>
          <w:sz w:val="22"/>
        </w:rPr>
      </w:pPr>
    </w:p>
    <w:p w14:paraId="186664DA" w14:textId="37FBDF6A"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B37BC6A" w14:textId="77777777" w:rsidR="0084646F" w:rsidRPr="0033750C" w:rsidRDefault="0084646F" w:rsidP="0084646F">
      <w:pPr>
        <w:widowControl/>
        <w:ind w:firstLine="420"/>
        <w:jc w:val="left"/>
        <w:rPr>
          <w:rFonts w:ascii="Times New Roman" w:eastAsia="SimSun" w:hAnsi="Times New Roman" w:cs="Times New Roman"/>
          <w:color w:val="1F497D"/>
          <w:kern w:val="0"/>
          <w:sz w:val="22"/>
        </w:rPr>
      </w:pPr>
    </w:p>
    <w:p w14:paraId="2CCAA0AB" w14:textId="2850826B" w:rsidR="0084646F" w:rsidRPr="0084646F" w:rsidRDefault="0084646F" w:rsidP="0084646F">
      <w:pPr>
        <w:widowControl/>
        <w:ind w:firstLine="420"/>
        <w:jc w:val="left"/>
        <w:rPr>
          <w:rFonts w:ascii="Times New Roman" w:eastAsia="SimSun" w:hAnsi="Times New Roman" w:cs="Times New Roman"/>
          <w:color w:val="1F497D"/>
          <w:kern w:val="0"/>
          <w:sz w:val="22"/>
        </w:rPr>
      </w:pPr>
      <w:r w:rsidRPr="0084646F">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84646F">
        <w:rPr>
          <w:rFonts w:ascii="Times New Roman" w:eastAsia="SimSun" w:hAnsi="Times New Roman" w:cs="Times New Roman"/>
          <w:color w:val="1F497D"/>
          <w:kern w:val="0"/>
          <w:sz w:val="22"/>
        </w:rPr>
        <w:t>m available at 10:45 am this morning, and I</w:t>
      </w:r>
      <w:r w:rsidR="00722F9A">
        <w:rPr>
          <w:rFonts w:ascii="Times New Roman" w:eastAsia="SimSun" w:hAnsi="Times New Roman" w:cs="Times New Roman"/>
          <w:color w:val="1F497D"/>
          <w:kern w:val="0"/>
          <w:sz w:val="22"/>
        </w:rPr>
        <w:t>’</w:t>
      </w:r>
      <w:r w:rsidRPr="0084646F">
        <w:rPr>
          <w:rFonts w:ascii="Times New Roman" w:eastAsia="SimSun" w:hAnsi="Times New Roman" w:cs="Times New Roman"/>
          <w:color w:val="1F497D"/>
          <w:kern w:val="0"/>
          <w:sz w:val="22"/>
        </w:rPr>
        <w:t>m looking forward to our conversation.</w:t>
      </w:r>
    </w:p>
    <w:p w14:paraId="74829430" w14:textId="77777777" w:rsidR="0084646F" w:rsidRPr="0084646F" w:rsidRDefault="0084646F" w:rsidP="0084646F">
      <w:pPr>
        <w:widowControl/>
        <w:ind w:firstLine="420"/>
        <w:jc w:val="left"/>
        <w:rPr>
          <w:rFonts w:ascii="Times New Roman" w:eastAsia="SimSun" w:hAnsi="Times New Roman" w:cs="Times New Roman"/>
          <w:color w:val="1F497D"/>
          <w:kern w:val="0"/>
          <w:sz w:val="22"/>
        </w:rPr>
      </w:pPr>
    </w:p>
    <w:p w14:paraId="0954CF20" w14:textId="507BEDFF" w:rsidR="0084646F" w:rsidRDefault="0084646F" w:rsidP="0084646F">
      <w:pPr>
        <w:widowControl/>
        <w:ind w:firstLine="420"/>
        <w:jc w:val="left"/>
        <w:rPr>
          <w:rFonts w:ascii="Times New Roman" w:eastAsia="SimSun" w:hAnsi="Times New Roman" w:cs="Times New Roman"/>
          <w:color w:val="1F497D"/>
          <w:kern w:val="0"/>
          <w:sz w:val="22"/>
        </w:rPr>
      </w:pPr>
      <w:r w:rsidRPr="0084646F">
        <w:rPr>
          <w:rFonts w:ascii="Times New Roman" w:eastAsia="SimSun" w:hAnsi="Times New Roman" w:cs="Times New Roman"/>
          <w:color w:val="1F497D"/>
          <w:kern w:val="0"/>
          <w:sz w:val="22"/>
        </w:rPr>
        <w:t>Please let me know if you have any preferred platform for the meeting, or if you would like to meet in your office.</w:t>
      </w:r>
    </w:p>
    <w:p w14:paraId="699927FF" w14:textId="77777777" w:rsidR="0084646F" w:rsidRDefault="0084646F" w:rsidP="0084646F">
      <w:pPr>
        <w:widowControl/>
        <w:ind w:firstLine="420"/>
        <w:jc w:val="left"/>
        <w:rPr>
          <w:rFonts w:ascii="Times New Roman" w:eastAsia="SimSun" w:hAnsi="Times New Roman" w:cs="Times New Roman"/>
          <w:color w:val="1F497D"/>
          <w:kern w:val="0"/>
          <w:sz w:val="22"/>
        </w:rPr>
      </w:pPr>
    </w:p>
    <w:p w14:paraId="7D13A56D" w14:textId="695BF1ED" w:rsidR="0084646F" w:rsidRDefault="0084646F" w:rsidP="0084646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Thank you and looking forward to your reply.</w:t>
      </w:r>
    </w:p>
    <w:p w14:paraId="14D32DAA" w14:textId="77777777" w:rsidR="0084646F" w:rsidRPr="0033750C" w:rsidRDefault="0084646F" w:rsidP="0084646F">
      <w:pPr>
        <w:widowControl/>
        <w:ind w:firstLine="420"/>
        <w:jc w:val="left"/>
        <w:rPr>
          <w:rFonts w:ascii="Times New Roman" w:eastAsia="SimSun" w:hAnsi="Times New Roman" w:cs="Times New Roman"/>
          <w:color w:val="1F497D"/>
          <w:kern w:val="0"/>
          <w:sz w:val="22"/>
        </w:rPr>
      </w:pPr>
    </w:p>
    <w:p w14:paraId="159AB986" w14:textId="77777777"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CBF450" w14:textId="77777777"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09CDBA" w14:textId="6A9CB205" w:rsidR="0084646F" w:rsidRDefault="0084646F" w:rsidP="002E567E">
      <w:pPr>
        <w:widowControl/>
        <w:jc w:val="left"/>
        <w:rPr>
          <w:rFonts w:ascii="Times New Roman" w:eastAsia="SimSun" w:hAnsi="Times New Roman" w:cs="Times New Roman"/>
          <w:color w:val="1F497D"/>
          <w:kern w:val="0"/>
          <w:sz w:val="22"/>
        </w:rPr>
      </w:pPr>
    </w:p>
    <w:p w14:paraId="0F271D53" w14:textId="77777777" w:rsidR="0084646F" w:rsidRDefault="0084646F" w:rsidP="002E567E">
      <w:pPr>
        <w:widowControl/>
        <w:jc w:val="left"/>
        <w:rPr>
          <w:rFonts w:ascii="Times New Roman" w:eastAsia="SimSun" w:hAnsi="Times New Roman" w:cs="Times New Roman"/>
          <w:color w:val="1F497D"/>
          <w:kern w:val="0"/>
          <w:sz w:val="22"/>
        </w:rPr>
      </w:pPr>
    </w:p>
    <w:p w14:paraId="6C52A364" w14:textId="56261CAE" w:rsidR="002E567E" w:rsidRPr="0033750C" w:rsidRDefault="002E567E" w:rsidP="002E567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9532D03" w14:textId="77777777" w:rsidR="002E567E" w:rsidRPr="0033750C" w:rsidRDefault="002E567E" w:rsidP="002E567E">
      <w:pPr>
        <w:widowControl/>
        <w:ind w:firstLine="420"/>
        <w:jc w:val="left"/>
        <w:rPr>
          <w:rFonts w:ascii="Times New Roman" w:eastAsia="SimSun" w:hAnsi="Times New Roman" w:cs="Times New Roman"/>
          <w:color w:val="1F497D"/>
          <w:kern w:val="0"/>
          <w:sz w:val="22"/>
        </w:rPr>
      </w:pPr>
    </w:p>
    <w:p w14:paraId="25164C9E" w14:textId="2005C758" w:rsidR="002E567E" w:rsidRDefault="002E567E" w:rsidP="002E567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So</w:t>
      </w:r>
      <w:r>
        <w:rPr>
          <w:rFonts w:ascii="Times New Roman" w:eastAsia="SimSun" w:hAnsi="Times New Roman" w:cs="Times New Roman"/>
          <w:color w:val="1F497D"/>
          <w:kern w:val="0"/>
          <w:sz w:val="22"/>
        </w:rPr>
        <w:t>rry about that. Please check the following Google Drive files below:</w:t>
      </w:r>
    </w:p>
    <w:p w14:paraId="64099480" w14:textId="71086DBD" w:rsidR="002E567E" w:rsidRDefault="00000000" w:rsidP="002E567E">
      <w:pPr>
        <w:widowControl/>
        <w:ind w:firstLine="420"/>
        <w:jc w:val="left"/>
        <w:rPr>
          <w:rFonts w:ascii="Times New Roman" w:eastAsia="SimSun" w:hAnsi="Times New Roman" w:cs="Times New Roman"/>
          <w:color w:val="1F497D"/>
          <w:kern w:val="0"/>
          <w:sz w:val="22"/>
        </w:rPr>
      </w:pPr>
      <w:hyperlink r:id="rId32" w:history="1">
        <w:r w:rsidR="002E567E" w:rsidRPr="002E567E">
          <w:rPr>
            <w:rStyle w:val="ae"/>
            <w:rFonts w:ascii="Times New Roman" w:eastAsia="SimSun" w:hAnsi="Times New Roman" w:cs="Times New Roman"/>
            <w:kern w:val="0"/>
            <w:sz w:val="22"/>
          </w:rPr>
          <w:t>Manuscript</w:t>
        </w:r>
      </w:hyperlink>
      <w:r w:rsidR="002E567E">
        <w:rPr>
          <w:rFonts w:ascii="Times New Roman" w:eastAsia="SimSun" w:hAnsi="Times New Roman" w:cs="Times New Roman"/>
          <w:color w:val="1F497D"/>
          <w:kern w:val="0"/>
          <w:sz w:val="22"/>
        </w:rPr>
        <w:t xml:space="preserve">: </w:t>
      </w:r>
      <w:r w:rsidR="002E567E" w:rsidRPr="002E567E">
        <w:rPr>
          <w:rFonts w:ascii="Times New Roman" w:eastAsia="SimSun" w:hAnsi="Times New Roman" w:cs="Times New Roman"/>
          <w:color w:val="1F497D"/>
          <w:kern w:val="0"/>
          <w:sz w:val="22"/>
        </w:rPr>
        <w:t>https://drive.google.com/file/d/1trOZZ0sAPIiGX-IJABMgKLd1v3UzYB1f/view?usp=drive_link</w:t>
      </w:r>
    </w:p>
    <w:p w14:paraId="7538C4A1" w14:textId="4E79DDAD" w:rsidR="002E567E" w:rsidRDefault="00000000" w:rsidP="002E567E">
      <w:pPr>
        <w:widowControl/>
        <w:ind w:firstLine="420"/>
        <w:jc w:val="left"/>
        <w:rPr>
          <w:rFonts w:ascii="Times New Roman" w:eastAsia="SimSun" w:hAnsi="Times New Roman" w:cs="Times New Roman"/>
          <w:color w:val="1F497D"/>
          <w:kern w:val="0"/>
          <w:sz w:val="22"/>
        </w:rPr>
      </w:pPr>
      <w:hyperlink r:id="rId33" w:history="1">
        <w:r w:rsidR="002E567E" w:rsidRPr="002E567E">
          <w:rPr>
            <w:rStyle w:val="ae"/>
            <w:rFonts w:ascii="Times New Roman" w:eastAsia="SimSun" w:hAnsi="Times New Roman" w:cs="Times New Roman"/>
            <w:kern w:val="0"/>
            <w:sz w:val="22"/>
          </w:rPr>
          <w:t>Cover Letter</w:t>
        </w:r>
      </w:hyperlink>
      <w:r w:rsidR="002E567E">
        <w:rPr>
          <w:rFonts w:ascii="Times New Roman" w:eastAsia="SimSun" w:hAnsi="Times New Roman" w:cs="Times New Roman"/>
          <w:color w:val="1F497D"/>
          <w:kern w:val="0"/>
          <w:sz w:val="22"/>
        </w:rPr>
        <w:t xml:space="preserve">: </w:t>
      </w:r>
      <w:r w:rsidR="002E567E" w:rsidRPr="002E567E">
        <w:rPr>
          <w:rFonts w:ascii="Times New Roman" w:eastAsia="SimSun" w:hAnsi="Times New Roman" w:cs="Times New Roman"/>
          <w:color w:val="1F497D"/>
          <w:kern w:val="0"/>
          <w:sz w:val="22"/>
        </w:rPr>
        <w:t>https://docs.google.com/document/d/1SPuSVl6oZUH2fzqdgrTCpNR_EBX7KI5w/edit?usp=drive_link&amp;ouid=113708245373509091633&amp;rtpof=true&amp;sd=true</w:t>
      </w:r>
    </w:p>
    <w:p w14:paraId="51ADBC82" w14:textId="77777777" w:rsidR="002E567E" w:rsidRDefault="002E567E" w:rsidP="002E567E">
      <w:pPr>
        <w:widowControl/>
        <w:ind w:firstLine="420"/>
        <w:jc w:val="left"/>
        <w:rPr>
          <w:rFonts w:ascii="Times New Roman" w:eastAsia="SimSun" w:hAnsi="Times New Roman" w:cs="Times New Roman"/>
          <w:color w:val="1F497D"/>
          <w:kern w:val="0"/>
          <w:sz w:val="22"/>
        </w:rPr>
      </w:pPr>
    </w:p>
    <w:p w14:paraId="6C787125" w14:textId="6AA87F4D" w:rsidR="002E567E" w:rsidRPr="0033750C" w:rsidRDefault="002E567E" w:rsidP="002E567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Many thanks for your help! </w:t>
      </w:r>
    </w:p>
    <w:p w14:paraId="5E92E67D" w14:textId="77777777" w:rsidR="002E567E" w:rsidRPr="0033750C" w:rsidRDefault="002E567E" w:rsidP="002E567E">
      <w:pPr>
        <w:widowControl/>
        <w:ind w:firstLine="420"/>
        <w:jc w:val="left"/>
        <w:rPr>
          <w:rFonts w:ascii="Times New Roman" w:eastAsia="SimSun" w:hAnsi="Times New Roman" w:cs="Times New Roman"/>
          <w:color w:val="1F497D"/>
          <w:kern w:val="0"/>
          <w:sz w:val="22"/>
        </w:rPr>
      </w:pPr>
    </w:p>
    <w:p w14:paraId="44A12A25" w14:textId="77777777" w:rsidR="002E567E" w:rsidRPr="0033750C" w:rsidRDefault="002E567E" w:rsidP="002E567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5DA9405" w14:textId="77777777" w:rsidR="002E567E" w:rsidRPr="0033750C" w:rsidRDefault="002E567E" w:rsidP="002E567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E982E1" w14:textId="77777777" w:rsidR="002E567E" w:rsidRDefault="002E567E" w:rsidP="00EF5854">
      <w:pPr>
        <w:widowControl/>
        <w:jc w:val="left"/>
        <w:rPr>
          <w:rFonts w:ascii="Times New Roman" w:eastAsia="SimSun" w:hAnsi="Times New Roman" w:cs="Times New Roman"/>
          <w:color w:val="1F497D"/>
          <w:kern w:val="0"/>
          <w:sz w:val="22"/>
        </w:rPr>
      </w:pPr>
    </w:p>
    <w:p w14:paraId="3C322F70" w14:textId="77777777" w:rsidR="002E567E" w:rsidRDefault="002E567E" w:rsidP="00EF5854">
      <w:pPr>
        <w:widowControl/>
        <w:jc w:val="left"/>
        <w:rPr>
          <w:rFonts w:ascii="Times New Roman" w:eastAsia="SimSun" w:hAnsi="Times New Roman" w:cs="Times New Roman"/>
          <w:color w:val="1F497D"/>
          <w:kern w:val="0"/>
          <w:sz w:val="22"/>
        </w:rPr>
      </w:pPr>
    </w:p>
    <w:p w14:paraId="0CE21EAC" w14:textId="054ED446" w:rsidR="008B6919" w:rsidRDefault="008B6919" w:rsidP="00EF5854">
      <w:pPr>
        <w:widowControl/>
        <w:jc w:val="left"/>
        <w:rPr>
          <w:rFonts w:ascii="Times New Roman" w:eastAsia="SimSun" w:hAnsi="Times New Roman" w:cs="Times New Roman"/>
          <w:color w:val="1F497D"/>
          <w:kern w:val="0"/>
          <w:sz w:val="22"/>
        </w:rPr>
      </w:pPr>
      <w:r w:rsidRPr="008B6919">
        <w:rPr>
          <w:rFonts w:ascii="Times New Roman" w:eastAsia="SimSun" w:hAnsi="Times New Roman" w:cs="Times New Roman"/>
          <w:color w:val="1F497D"/>
          <w:kern w:val="0"/>
          <w:sz w:val="22"/>
        </w:rPr>
        <w:t>Manuscript for “Finite element analysis, machine learning, and digital twins for soft robots: state-of-arts and perspectives”</w:t>
      </w:r>
    </w:p>
    <w:p w14:paraId="1E020FD8" w14:textId="77777777" w:rsidR="008B6919" w:rsidRDefault="008B6919" w:rsidP="00EF5854">
      <w:pPr>
        <w:widowControl/>
        <w:jc w:val="left"/>
        <w:rPr>
          <w:rFonts w:ascii="Times New Roman" w:eastAsia="SimSun" w:hAnsi="Times New Roman" w:cs="Times New Roman"/>
          <w:color w:val="1F497D"/>
          <w:kern w:val="0"/>
          <w:sz w:val="22"/>
        </w:rPr>
      </w:pPr>
    </w:p>
    <w:p w14:paraId="52A218DD" w14:textId="59BF613C" w:rsidR="00EF5854" w:rsidRPr="0033750C" w:rsidRDefault="00EF5854" w:rsidP="00EF58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FA0C362"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45744C0F" w14:textId="70A6FEE5" w:rsidR="00EF5854" w:rsidRPr="0033750C" w:rsidRDefault="00EF5854" w:rsidP="00EF58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you because we have successfully completed the paper titled “</w:t>
      </w:r>
      <w:bookmarkStart w:id="56" w:name="_Hlk149559550"/>
      <w:r w:rsidRPr="00EF5854">
        <w:rPr>
          <w:rFonts w:ascii="Times New Roman" w:eastAsia="SimSun" w:hAnsi="Times New Roman" w:cs="Times New Roman"/>
          <w:color w:val="1F497D"/>
          <w:kern w:val="0"/>
          <w:sz w:val="22"/>
        </w:rPr>
        <w:t>Finite element analysis, machine learning, and digital twins for soft robots: state-of-arts and perspectives</w:t>
      </w:r>
      <w:bookmarkEnd w:id="56"/>
      <w:r w:rsidRPr="0033750C">
        <w:rPr>
          <w:rFonts w:ascii="Times New Roman" w:eastAsia="SimSun" w:hAnsi="Times New Roman" w:cs="Times New Roman"/>
          <w:color w:val="1F497D"/>
          <w:kern w:val="0"/>
          <w:sz w:val="22"/>
        </w:rPr>
        <w:t xml:space="preserve">.” </w:t>
      </w:r>
    </w:p>
    <w:p w14:paraId="1996C3E7"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7ADFAD95" w14:textId="62A88E9E" w:rsidR="00EF5854" w:rsidRPr="0033750C" w:rsidRDefault="00EF5854" w:rsidP="00EF58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access the manuscript </w:t>
      </w:r>
      <w:r w:rsidR="008B6919">
        <w:rPr>
          <w:rFonts w:ascii="Times New Roman" w:eastAsia="SimSun" w:hAnsi="Times New Roman" w:cs="Times New Roman" w:hint="eastAsia"/>
          <w:color w:val="1F497D"/>
          <w:kern w:val="0"/>
          <w:sz w:val="22"/>
        </w:rPr>
        <w:t>here</w:t>
      </w:r>
      <w:proofErr w:type="gramStart"/>
      <w:r w:rsidR="008B6919">
        <w:rPr>
          <w:rFonts w:ascii="Times New Roman" w:eastAsia="SimSun" w:hAnsi="Times New Roman" w:cs="Times New Roman"/>
          <w:color w:val="1F497D"/>
          <w:kern w:val="0"/>
          <w:sz w:val="22"/>
        </w:rPr>
        <w:t>: .</w:t>
      </w:r>
      <w:proofErr w:type="gramEnd"/>
      <w:r w:rsidRPr="0033750C">
        <w:rPr>
          <w:rFonts w:ascii="Times New Roman" w:eastAsia="SimSun" w:hAnsi="Times New Roman" w:cs="Times New Roman"/>
          <w:color w:val="1F497D"/>
          <w:kern w:val="0"/>
          <w:sz w:val="22"/>
        </w:rPr>
        <w:t xml:space="preserve"> Before proceeding, could you please review the manuscript and its contents? If you find this version satisfactory and without any concerns, I will proceed to </w:t>
      </w:r>
      <w:r w:rsidR="00855509">
        <w:rPr>
          <w:rFonts w:ascii="Times New Roman" w:eastAsia="SimSun" w:hAnsi="Times New Roman" w:cs="Times New Roman"/>
          <w:color w:val="1F497D"/>
          <w:kern w:val="0"/>
          <w:sz w:val="22"/>
        </w:rPr>
        <w:t>u</w:t>
      </w:r>
      <w:r w:rsidR="00855509">
        <w:rPr>
          <w:rFonts w:ascii="Times New Roman" w:eastAsia="SimSun" w:hAnsi="Times New Roman" w:cs="Times New Roman" w:hint="eastAsia"/>
          <w:color w:val="1F497D"/>
          <w:kern w:val="0"/>
          <w:sz w:val="22"/>
        </w:rPr>
        <w:t>pl</w:t>
      </w:r>
      <w:r w:rsidR="00855509">
        <w:rPr>
          <w:rFonts w:ascii="Times New Roman" w:eastAsia="SimSun" w:hAnsi="Times New Roman" w:cs="Times New Roman"/>
          <w:color w:val="1F497D"/>
          <w:kern w:val="0"/>
          <w:sz w:val="22"/>
        </w:rPr>
        <w:t xml:space="preserve">oad materials to </w:t>
      </w:r>
      <w:bookmarkStart w:id="57" w:name="_Hlk149559572"/>
      <w:r w:rsidR="00855509" w:rsidRPr="00855509">
        <w:rPr>
          <w:rFonts w:ascii="Times New Roman" w:eastAsia="SimSun" w:hAnsi="Times New Roman" w:cs="Times New Roman"/>
          <w:i/>
          <w:iCs/>
          <w:color w:val="1F497D"/>
          <w:kern w:val="0"/>
          <w:sz w:val="22"/>
        </w:rPr>
        <w:t>Advanced Intelligent Systems</w:t>
      </w:r>
      <w:bookmarkEnd w:id="57"/>
      <w:r w:rsidRPr="0033750C">
        <w:rPr>
          <w:rFonts w:ascii="Times New Roman" w:eastAsia="SimSun" w:hAnsi="Times New Roman" w:cs="Times New Roman"/>
          <w:color w:val="1F497D"/>
          <w:kern w:val="0"/>
          <w:sz w:val="22"/>
        </w:rPr>
        <w:t xml:space="preserve">. </w:t>
      </w:r>
    </w:p>
    <w:p w14:paraId="72132310"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6335196B" w14:textId="505466F7" w:rsidR="00EF5854" w:rsidRDefault="00EF5854" w:rsidP="00EF58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urthermor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d like to draw your attention to the cover letter. It appears that </w:t>
      </w:r>
      <w:r w:rsidR="008C45D3">
        <w:rPr>
          <w:rFonts w:ascii="Times New Roman" w:eastAsia="SimSun" w:hAnsi="Times New Roman" w:cs="Times New Roman"/>
          <w:color w:val="1F497D"/>
          <w:kern w:val="0"/>
          <w:sz w:val="22"/>
        </w:rPr>
        <w:t xml:space="preserve">a cover letter is optional for file submission but is required for a </w:t>
      </w:r>
      <w:r w:rsidR="008C45D3" w:rsidRPr="008C45D3">
        <w:rPr>
          <w:rFonts w:ascii="Times New Roman" w:eastAsia="SimSun" w:hAnsi="Times New Roman" w:cs="Times New Roman"/>
          <w:color w:val="1F497D"/>
          <w:kern w:val="0"/>
          <w:sz w:val="22"/>
        </w:rPr>
        <w:t>plain text version</w:t>
      </w:r>
      <w:r w:rsidRPr="0033750C">
        <w:rPr>
          <w:rFonts w:ascii="Times New Roman" w:eastAsia="SimSun" w:hAnsi="Times New Roman" w:cs="Times New Roman"/>
          <w:color w:val="1F497D"/>
          <w:kern w:val="0"/>
          <w:sz w:val="22"/>
        </w:rPr>
        <w:t xml:space="preserve">. For your convenience, I have attached the cover letter </w:t>
      </w:r>
      <w:r w:rsidR="008B6919">
        <w:rPr>
          <w:rFonts w:ascii="Times New Roman" w:eastAsia="SimSun" w:hAnsi="Times New Roman" w:cs="Times New Roman"/>
          <w:color w:val="1F497D"/>
          <w:kern w:val="0"/>
          <w:sz w:val="22"/>
        </w:rPr>
        <w:t>here</w:t>
      </w:r>
      <w:proofErr w:type="gramStart"/>
      <w:r w:rsidR="008B6919">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If possible, could you </w:t>
      </w:r>
      <w:r w:rsidR="008C45D3">
        <w:rPr>
          <w:rFonts w:ascii="Times New Roman" w:eastAsia="SimSun" w:hAnsi="Times New Roman" w:cs="Times New Roman"/>
          <w:color w:val="1F497D"/>
          <w:kern w:val="0"/>
          <w:sz w:val="22"/>
        </w:rPr>
        <w:t xml:space="preserve">review this cover letter, which will be put on the submission system </w:t>
      </w:r>
      <w:r w:rsidR="00033100">
        <w:rPr>
          <w:rFonts w:ascii="Times New Roman" w:eastAsia="SimSun" w:hAnsi="Times New Roman" w:cs="Times New Roman"/>
          <w:color w:val="1F497D"/>
          <w:kern w:val="0"/>
          <w:sz w:val="22"/>
        </w:rPr>
        <w:t>in</w:t>
      </w:r>
      <w:r w:rsidR="008C45D3">
        <w:rPr>
          <w:rFonts w:ascii="Times New Roman" w:eastAsia="SimSun" w:hAnsi="Times New Roman" w:cs="Times New Roman"/>
          <w:color w:val="1F497D"/>
          <w:kern w:val="0"/>
          <w:sz w:val="22"/>
        </w:rPr>
        <w:t xml:space="preserve"> a plain text format</w:t>
      </w:r>
      <w:r w:rsidRPr="0033750C">
        <w:rPr>
          <w:rFonts w:ascii="Times New Roman" w:eastAsia="SimSun" w:hAnsi="Times New Roman" w:cs="Times New Roman"/>
          <w:color w:val="1F497D"/>
          <w:kern w:val="0"/>
          <w:sz w:val="22"/>
        </w:rPr>
        <w:t xml:space="preserve">? </w:t>
      </w:r>
    </w:p>
    <w:p w14:paraId="73470E09" w14:textId="77777777" w:rsidR="00033100" w:rsidRDefault="00033100" w:rsidP="00EF5854">
      <w:pPr>
        <w:widowControl/>
        <w:ind w:firstLine="420"/>
        <w:jc w:val="left"/>
        <w:rPr>
          <w:rFonts w:ascii="Times New Roman" w:eastAsia="SimSun" w:hAnsi="Times New Roman" w:cs="Times New Roman"/>
          <w:color w:val="1F497D"/>
          <w:kern w:val="0"/>
          <w:sz w:val="22"/>
        </w:rPr>
      </w:pPr>
    </w:p>
    <w:p w14:paraId="78CE1C2B" w14:textId="5FD0C400" w:rsidR="00033100" w:rsidRPr="0033750C" w:rsidRDefault="00033100" w:rsidP="00EF585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One more important thing we need to pay attention to is that </w:t>
      </w:r>
      <w:r w:rsidRPr="00855509">
        <w:rPr>
          <w:rFonts w:ascii="Times New Roman" w:eastAsia="SimSun" w:hAnsi="Times New Roman" w:cs="Times New Roman"/>
          <w:i/>
          <w:iCs/>
          <w:color w:val="1F497D"/>
          <w:kern w:val="0"/>
          <w:sz w:val="22"/>
        </w:rPr>
        <w:t>Advanced Intelligent Systems</w:t>
      </w:r>
      <w:r>
        <w:rPr>
          <w:rFonts w:ascii="Times New Roman" w:eastAsia="SimSun" w:hAnsi="Times New Roman" w:cs="Times New Roman"/>
          <w:color w:val="1F497D"/>
          <w:kern w:val="0"/>
          <w:sz w:val="22"/>
        </w:rPr>
        <w:t xml:space="preserve"> is an open-access journal, which costs about </w:t>
      </w:r>
      <w:r w:rsidRPr="00033100">
        <w:rPr>
          <w:rFonts w:ascii="Times New Roman" w:eastAsia="SimSun" w:hAnsi="Times New Roman" w:cs="Times New Roman"/>
          <w:color w:val="1F497D"/>
          <w:kern w:val="0"/>
          <w:sz w:val="22"/>
        </w:rPr>
        <w:t>$3,510 USD</w:t>
      </w:r>
      <w:r>
        <w:rPr>
          <w:rFonts w:ascii="Times New Roman" w:eastAsia="SimSun" w:hAnsi="Times New Roman" w:cs="Times New Roman"/>
          <w:color w:val="1F497D"/>
          <w:kern w:val="0"/>
          <w:sz w:val="22"/>
        </w:rPr>
        <w:t xml:space="preserve"> for publishing. Do you think it</w:t>
      </w:r>
      <w:r w:rsidR="00722F9A">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s valuable or we can switch for other journal</w:t>
      </w:r>
      <w:r w:rsidR="008B6919">
        <w:rPr>
          <w:rFonts w:ascii="Times New Roman" w:eastAsia="SimSun" w:hAnsi="Times New Roman" w:cs="Times New Roman"/>
          <w:color w:val="1F497D"/>
          <w:kern w:val="0"/>
          <w:sz w:val="22"/>
        </w:rPr>
        <w:t>s</w:t>
      </w:r>
      <w:r>
        <w:rPr>
          <w:rFonts w:ascii="Times New Roman" w:eastAsia="SimSun" w:hAnsi="Times New Roman" w:cs="Times New Roman"/>
          <w:color w:val="1F497D"/>
          <w:kern w:val="0"/>
          <w:sz w:val="22"/>
        </w:rPr>
        <w:t>?</w:t>
      </w:r>
    </w:p>
    <w:p w14:paraId="071CFA69"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7DBF4E21"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ongoing help and guidance throughout this process. Your expertise is invaluable. Looking forward to your feedback and guidance. Please feel free to reach out if you have any questions or need further information.</w:t>
      </w:r>
    </w:p>
    <w:p w14:paraId="2F254CD6"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45018988" w14:textId="77777777" w:rsidR="00EF5854" w:rsidRPr="0033750C" w:rsidRDefault="00EF5854" w:rsidP="00EF58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05ED70" w14:textId="77777777" w:rsidR="00EF5854" w:rsidRPr="0033750C" w:rsidRDefault="00EF5854" w:rsidP="00EF58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8B16BD" w14:textId="77777777" w:rsidR="00EF5854" w:rsidRDefault="00EF5854" w:rsidP="004D5C06">
      <w:pPr>
        <w:widowControl/>
        <w:jc w:val="left"/>
        <w:rPr>
          <w:rFonts w:ascii="Times New Roman" w:eastAsia="SimSun" w:hAnsi="Times New Roman" w:cs="Times New Roman"/>
          <w:color w:val="1F497D"/>
          <w:kern w:val="0"/>
          <w:sz w:val="22"/>
        </w:rPr>
      </w:pPr>
    </w:p>
    <w:p w14:paraId="2579F469" w14:textId="77777777" w:rsidR="00EF5854" w:rsidRDefault="00EF5854" w:rsidP="004D5C06">
      <w:pPr>
        <w:widowControl/>
        <w:jc w:val="left"/>
        <w:rPr>
          <w:rFonts w:ascii="Times New Roman" w:eastAsia="SimSun" w:hAnsi="Times New Roman" w:cs="Times New Roman"/>
          <w:color w:val="1F497D"/>
          <w:kern w:val="0"/>
          <w:sz w:val="22"/>
        </w:rPr>
      </w:pPr>
    </w:p>
    <w:p w14:paraId="34D0B870" w14:textId="79F41FEE" w:rsidR="004D5C06" w:rsidRPr="0033750C" w:rsidRDefault="004D5C06" w:rsidP="004D5C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4D5C06">
        <w:rPr>
          <w:rFonts w:ascii="Times New Roman" w:eastAsia="SimSun" w:hAnsi="Times New Roman" w:cs="Times New Roman"/>
          <w:color w:val="1F497D"/>
          <w:kern w:val="0"/>
          <w:sz w:val="22"/>
        </w:rPr>
        <w:t>Zhijie</w:t>
      </w:r>
      <w:proofErr w:type="spellEnd"/>
      <w:r w:rsidRPr="0033750C">
        <w:rPr>
          <w:rFonts w:ascii="Times New Roman" w:eastAsia="SimSun" w:hAnsi="Times New Roman" w:cs="Times New Roman"/>
          <w:color w:val="1F497D"/>
          <w:kern w:val="0"/>
          <w:sz w:val="22"/>
        </w:rPr>
        <w:t>,</w:t>
      </w:r>
    </w:p>
    <w:p w14:paraId="464065EC" w14:textId="77777777" w:rsidR="004D5C06" w:rsidRPr="0033750C" w:rsidRDefault="004D5C06" w:rsidP="004D5C06">
      <w:pPr>
        <w:widowControl/>
        <w:ind w:firstLine="420"/>
        <w:jc w:val="left"/>
        <w:rPr>
          <w:rFonts w:ascii="Times New Roman" w:eastAsia="SimSun" w:hAnsi="Times New Roman" w:cs="Times New Roman"/>
          <w:color w:val="1F497D"/>
          <w:kern w:val="0"/>
          <w:sz w:val="22"/>
        </w:rPr>
      </w:pPr>
    </w:p>
    <w:p w14:paraId="6D9BE83B" w14:textId="575271FE" w:rsidR="0035365B" w:rsidRP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m sorry to hear about your situation, and I appreciate your proactive approach in addressing it. I understand that you</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ve discussed your circumstances with Professor Alan, and I</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m here to assist you with your presentation.</w:t>
      </w:r>
    </w:p>
    <w:p w14:paraId="1129100E" w14:textId="77777777" w:rsidR="0035365B" w:rsidRPr="0035365B" w:rsidRDefault="0035365B" w:rsidP="0035365B">
      <w:pPr>
        <w:widowControl/>
        <w:ind w:firstLine="420"/>
        <w:jc w:val="left"/>
        <w:rPr>
          <w:rFonts w:ascii="Times New Roman" w:eastAsia="SimSun" w:hAnsi="Times New Roman" w:cs="Times New Roman"/>
          <w:color w:val="1F497D"/>
          <w:kern w:val="0"/>
          <w:sz w:val="22"/>
        </w:rPr>
      </w:pPr>
    </w:p>
    <w:p w14:paraId="562B06A2" w14:textId="5FD2C424"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ve received the details for the online meeting you</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ve arranged. Here are the specifics for your MAEG5715 Midterm Presentation:</w:t>
      </w:r>
    </w:p>
    <w:p w14:paraId="7B5EE3C0" w14:textId="77777777"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Topic:</w:t>
      </w:r>
      <w:r w:rsidRPr="0035365B">
        <w:rPr>
          <w:rFonts w:ascii="Times New Roman" w:eastAsia="SimSun" w:hAnsi="Times New Roman" w:cs="Times New Roman"/>
          <w:color w:val="1F497D"/>
          <w:kern w:val="0"/>
          <w:sz w:val="22"/>
        </w:rPr>
        <w:t xml:space="preserve"> MAEG5715 Midterm Presentation </w:t>
      </w:r>
    </w:p>
    <w:p w14:paraId="75B8C2B1" w14:textId="77777777"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Date:</w:t>
      </w:r>
      <w:r w:rsidRPr="0035365B">
        <w:rPr>
          <w:rFonts w:ascii="Times New Roman" w:eastAsia="SimSun" w:hAnsi="Times New Roman" w:cs="Times New Roman"/>
          <w:color w:val="1F497D"/>
          <w:kern w:val="0"/>
          <w:sz w:val="22"/>
        </w:rPr>
        <w:t xml:space="preserve"> October 30, 2023 </w:t>
      </w:r>
    </w:p>
    <w:p w14:paraId="673A79AD" w14:textId="77777777"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Time:</w:t>
      </w:r>
      <w:r w:rsidRPr="0035365B">
        <w:rPr>
          <w:rFonts w:ascii="Times New Roman" w:eastAsia="SimSun" w:hAnsi="Times New Roman" w:cs="Times New Roman"/>
          <w:color w:val="1F497D"/>
          <w:kern w:val="0"/>
          <w:sz w:val="22"/>
        </w:rPr>
        <w:t xml:space="preserve"> 06:00 PM (Beijing, Shanghai Time) </w:t>
      </w:r>
    </w:p>
    <w:p w14:paraId="3A467072" w14:textId="77777777"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Meeting Link:</w:t>
      </w:r>
      <w:r w:rsidRPr="0035365B">
        <w:rPr>
          <w:rFonts w:ascii="Times New Roman" w:eastAsia="SimSun" w:hAnsi="Times New Roman" w:cs="Times New Roman"/>
          <w:color w:val="1F497D"/>
          <w:kern w:val="0"/>
          <w:sz w:val="22"/>
        </w:rPr>
        <w:t xml:space="preserve"> </w:t>
      </w:r>
      <w:hyperlink r:id="rId34" w:tgtFrame="_new" w:history="1">
        <w:r w:rsidRPr="0035365B">
          <w:rPr>
            <w:rStyle w:val="ae"/>
            <w:rFonts w:ascii="Times New Roman" w:eastAsia="SimSun" w:hAnsi="Times New Roman" w:cs="Times New Roman"/>
            <w:kern w:val="0"/>
            <w:sz w:val="22"/>
          </w:rPr>
          <w:t>Zoom Meeting Link</w:t>
        </w:r>
      </w:hyperlink>
      <w:r w:rsidRPr="0035365B">
        <w:rPr>
          <w:rFonts w:ascii="Times New Roman" w:eastAsia="SimSun" w:hAnsi="Times New Roman" w:cs="Times New Roman"/>
          <w:color w:val="1F497D"/>
          <w:kern w:val="0"/>
          <w:sz w:val="22"/>
        </w:rPr>
        <w:t xml:space="preserve"> </w:t>
      </w:r>
    </w:p>
    <w:p w14:paraId="4C9EEF17" w14:textId="495AC50D"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Meeting ID:</w:t>
      </w:r>
      <w:r w:rsidRPr="0035365B">
        <w:rPr>
          <w:rFonts w:ascii="Times New Roman" w:eastAsia="SimSun" w:hAnsi="Times New Roman" w:cs="Times New Roman"/>
          <w:color w:val="1F497D"/>
          <w:kern w:val="0"/>
          <w:sz w:val="22"/>
        </w:rPr>
        <w:t xml:space="preserve"> 971 2808 9942</w:t>
      </w:r>
    </w:p>
    <w:p w14:paraId="7D963762" w14:textId="77777777" w:rsidR="0035365B" w:rsidRDefault="0035365B" w:rsidP="0035365B">
      <w:pPr>
        <w:widowControl/>
        <w:ind w:firstLine="420"/>
        <w:jc w:val="left"/>
        <w:rPr>
          <w:rFonts w:ascii="Times New Roman" w:eastAsia="SimSun" w:hAnsi="Times New Roman" w:cs="Times New Roman"/>
          <w:color w:val="1F497D"/>
          <w:kern w:val="0"/>
          <w:sz w:val="22"/>
        </w:rPr>
      </w:pPr>
    </w:p>
    <w:p w14:paraId="1907B65E" w14:textId="3D8FC0DD" w:rsidR="0035365B" w:rsidRDefault="0035365B" w:rsidP="0035365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Please add my</w:t>
      </w:r>
      <w:r w:rsidRPr="0035365B">
        <w:rPr>
          <w:rFonts w:ascii="Times New Roman" w:eastAsia="SimSun" w:hAnsi="Times New Roman" w:cs="Times New Roman"/>
          <w:color w:val="1F497D"/>
          <w:kern w:val="0"/>
          <w:sz w:val="22"/>
        </w:rPr>
        <w:t xml:space="preserve"> WeChat (</w:t>
      </w:r>
      <w:r>
        <w:rPr>
          <w:rFonts w:ascii="Times New Roman" w:eastAsia="SimSun" w:hAnsi="Times New Roman" w:cs="Times New Roman"/>
          <w:color w:val="1F497D"/>
          <w:kern w:val="0"/>
          <w:sz w:val="22"/>
        </w:rPr>
        <w:t xml:space="preserve">ID: </w:t>
      </w:r>
      <w:proofErr w:type="spellStart"/>
      <w:r w:rsidRPr="0035365B">
        <w:rPr>
          <w:rFonts w:ascii="Times New Roman" w:eastAsia="SimSun" w:hAnsi="Times New Roman" w:cs="Times New Roman"/>
          <w:color w:val="1F497D"/>
          <w:kern w:val="0"/>
          <w:sz w:val="22"/>
        </w:rPr>
        <w:t>Liuchao_Jin</w:t>
      </w:r>
      <w:proofErr w:type="spellEnd"/>
      <w:r w:rsidRPr="0035365B">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or</w:t>
      </w:r>
      <w:r w:rsidRPr="0035365B">
        <w:rPr>
          <w:rFonts w:ascii="Times New Roman" w:eastAsia="SimSun" w:hAnsi="Times New Roman" w:cs="Times New Roman"/>
          <w:color w:val="1F497D"/>
          <w:kern w:val="0"/>
          <w:sz w:val="22"/>
        </w:rPr>
        <w:t xml:space="preserve"> WhatsApp (</w:t>
      </w:r>
      <w:r>
        <w:rPr>
          <w:rFonts w:ascii="Times New Roman" w:eastAsia="SimSun" w:hAnsi="Times New Roman" w:cs="Times New Roman"/>
          <w:color w:val="1F497D"/>
          <w:kern w:val="0"/>
          <w:sz w:val="22"/>
        </w:rPr>
        <w:t xml:space="preserve">#: </w:t>
      </w:r>
      <w:r w:rsidRPr="0035365B">
        <w:rPr>
          <w:rFonts w:ascii="Times New Roman" w:eastAsia="SimSun" w:hAnsi="Times New Roman" w:cs="Times New Roman"/>
          <w:color w:val="1F497D"/>
          <w:kern w:val="0"/>
          <w:sz w:val="22"/>
        </w:rPr>
        <w:t>95705790) for convenient contact. Please don</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t hesitate to reach out if you need any further assistance or have any questions regarding your online presentation.</w:t>
      </w:r>
    </w:p>
    <w:p w14:paraId="19A0FF85" w14:textId="77777777" w:rsidR="0035365B" w:rsidRDefault="0035365B" w:rsidP="0035365B">
      <w:pPr>
        <w:widowControl/>
        <w:ind w:firstLine="420"/>
        <w:jc w:val="left"/>
        <w:rPr>
          <w:rFonts w:ascii="Times New Roman" w:eastAsia="SimSun" w:hAnsi="Times New Roman" w:cs="Times New Roman"/>
          <w:color w:val="1F497D"/>
          <w:kern w:val="0"/>
          <w:sz w:val="22"/>
        </w:rPr>
      </w:pPr>
    </w:p>
    <w:p w14:paraId="4E97AFE5" w14:textId="6EA05C74"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color w:val="1F497D"/>
          <w:kern w:val="0"/>
          <w:sz w:val="22"/>
        </w:rPr>
        <w:t>I wish you a smooth and successful presentation, and I hope you recover from chickenpox soon. Take care!</w:t>
      </w:r>
    </w:p>
    <w:p w14:paraId="0A15973E" w14:textId="77777777" w:rsidR="0035365B" w:rsidRDefault="0035365B" w:rsidP="0035365B">
      <w:pPr>
        <w:widowControl/>
        <w:ind w:firstLine="420"/>
        <w:jc w:val="left"/>
        <w:rPr>
          <w:rFonts w:ascii="Times New Roman" w:eastAsia="SimSun" w:hAnsi="Times New Roman" w:cs="Times New Roman"/>
          <w:color w:val="1F497D"/>
          <w:kern w:val="0"/>
          <w:sz w:val="22"/>
        </w:rPr>
      </w:pPr>
    </w:p>
    <w:p w14:paraId="43B321A0" w14:textId="02032B10" w:rsidR="004D5C06" w:rsidRPr="0033750C" w:rsidRDefault="004D5C06" w:rsidP="003536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A1DE100" w14:textId="77777777" w:rsidR="004D5C06" w:rsidRPr="0033750C" w:rsidRDefault="004D5C06" w:rsidP="004D5C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2E7A26D" w14:textId="77777777" w:rsidR="004D5C06" w:rsidRDefault="004D5C06" w:rsidP="004D5C06">
      <w:pPr>
        <w:widowControl/>
        <w:jc w:val="left"/>
        <w:rPr>
          <w:rFonts w:ascii="Times New Roman" w:eastAsia="SimSun" w:hAnsi="Times New Roman" w:cs="Times New Roman"/>
          <w:color w:val="1F497D"/>
          <w:kern w:val="0"/>
          <w:sz w:val="22"/>
        </w:rPr>
      </w:pPr>
    </w:p>
    <w:p w14:paraId="31E4E277" w14:textId="77777777" w:rsidR="004D5C06" w:rsidRDefault="004D5C06" w:rsidP="004D5C06">
      <w:pPr>
        <w:widowControl/>
        <w:jc w:val="left"/>
        <w:rPr>
          <w:rFonts w:ascii="Times New Roman" w:eastAsia="SimSun" w:hAnsi="Times New Roman" w:cs="Times New Roman"/>
          <w:color w:val="1F497D"/>
          <w:kern w:val="0"/>
          <w:sz w:val="22"/>
        </w:rPr>
      </w:pPr>
    </w:p>
    <w:p w14:paraId="3F63CC30" w14:textId="77777777" w:rsidR="004D5C06" w:rsidRDefault="004D5C06" w:rsidP="00BD5D51">
      <w:pPr>
        <w:widowControl/>
        <w:jc w:val="left"/>
        <w:rPr>
          <w:rFonts w:ascii="Times New Roman" w:eastAsia="SimSun" w:hAnsi="Times New Roman" w:cs="Times New Roman"/>
          <w:color w:val="1F497D"/>
          <w:kern w:val="0"/>
          <w:sz w:val="22"/>
        </w:rPr>
      </w:pPr>
    </w:p>
    <w:p w14:paraId="129F58F8" w14:textId="77777777" w:rsidR="004D5C06" w:rsidRDefault="004D5C06" w:rsidP="00BD5D51">
      <w:pPr>
        <w:widowControl/>
        <w:jc w:val="left"/>
        <w:rPr>
          <w:rFonts w:ascii="Times New Roman" w:eastAsia="SimSun" w:hAnsi="Times New Roman" w:cs="Times New Roman"/>
          <w:color w:val="1F497D"/>
          <w:kern w:val="0"/>
          <w:sz w:val="22"/>
        </w:rPr>
      </w:pPr>
    </w:p>
    <w:p w14:paraId="4CBDA3BF" w14:textId="77777777" w:rsidR="004D5C06" w:rsidRDefault="004D5C06" w:rsidP="00BD5D51">
      <w:pPr>
        <w:widowControl/>
        <w:jc w:val="left"/>
        <w:rPr>
          <w:rFonts w:ascii="Times New Roman" w:eastAsia="SimSun" w:hAnsi="Times New Roman" w:cs="Times New Roman"/>
          <w:color w:val="1F497D"/>
          <w:kern w:val="0"/>
          <w:sz w:val="22"/>
        </w:rPr>
      </w:pPr>
    </w:p>
    <w:p w14:paraId="05755640" w14:textId="0624CC48"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BD5D51">
        <w:rPr>
          <w:rFonts w:ascii="Times New Roman" w:eastAsia="SimSun" w:hAnsi="Times New Roman" w:cs="Times New Roman"/>
          <w:color w:val="1F497D"/>
          <w:kern w:val="0"/>
          <w:sz w:val="22"/>
        </w:rPr>
        <w:t>Runjie</w:t>
      </w:r>
      <w:proofErr w:type="spellEnd"/>
      <w:r w:rsidRPr="0033750C">
        <w:rPr>
          <w:rFonts w:ascii="Times New Roman" w:eastAsia="SimSun" w:hAnsi="Times New Roman" w:cs="Times New Roman"/>
          <w:color w:val="1F497D"/>
          <w:kern w:val="0"/>
          <w:sz w:val="22"/>
        </w:rPr>
        <w:t>,</w:t>
      </w:r>
    </w:p>
    <w:p w14:paraId="017A8954" w14:textId="77777777" w:rsidR="00BD5D51" w:rsidRPr="0033750C" w:rsidRDefault="00BD5D51" w:rsidP="00BD5D51">
      <w:pPr>
        <w:widowControl/>
        <w:ind w:firstLine="420"/>
        <w:jc w:val="left"/>
        <w:rPr>
          <w:rFonts w:ascii="Times New Roman" w:eastAsia="SimSun" w:hAnsi="Times New Roman" w:cs="Times New Roman"/>
          <w:color w:val="1F497D"/>
          <w:kern w:val="0"/>
          <w:sz w:val="22"/>
        </w:rPr>
      </w:pPr>
    </w:p>
    <w:p w14:paraId="6FA84BAA" w14:textId="05F8A0DE" w:rsidR="00C15EC6" w:rsidRPr="00C15EC6" w:rsidRDefault="00C15EC6" w:rsidP="00C15EC6">
      <w:pPr>
        <w:widowControl/>
        <w:ind w:firstLine="420"/>
        <w:jc w:val="left"/>
        <w:rPr>
          <w:rFonts w:ascii="Times New Roman" w:eastAsia="SimSun" w:hAnsi="Times New Roman" w:cs="Times New Roman"/>
          <w:color w:val="1F497D"/>
          <w:kern w:val="0"/>
          <w:sz w:val="22"/>
        </w:rPr>
      </w:pPr>
      <w:r w:rsidRPr="00C15EC6">
        <w:rPr>
          <w:rFonts w:ascii="Times New Roman" w:eastAsia="SimSun" w:hAnsi="Times New Roman" w:cs="Times New Roman"/>
          <w:color w:val="1F497D"/>
          <w:kern w:val="0"/>
          <w:sz w:val="22"/>
        </w:rPr>
        <w:t>I hope this message finds you well. I</w:t>
      </w:r>
      <w:r w:rsidR="00722F9A">
        <w:rPr>
          <w:rFonts w:ascii="Times New Roman" w:eastAsia="SimSun" w:hAnsi="Times New Roman" w:cs="Times New Roman"/>
          <w:color w:val="1F497D"/>
          <w:kern w:val="0"/>
          <w:sz w:val="22"/>
        </w:rPr>
        <w:t>’</w:t>
      </w:r>
      <w:r w:rsidRPr="00C15EC6">
        <w:rPr>
          <w:rFonts w:ascii="Times New Roman" w:eastAsia="SimSun" w:hAnsi="Times New Roman" w:cs="Times New Roman"/>
          <w:color w:val="1F497D"/>
          <w:kern w:val="0"/>
          <w:sz w:val="22"/>
        </w:rPr>
        <w:t xml:space="preserve">ve discussed your request with the professor, and there is some good news. The professor has agreed to grant an extension for the submission of your report. However, there is a crucial condition: it is still required that you submit your presentation (PPT) on time. </w:t>
      </w:r>
    </w:p>
    <w:p w14:paraId="266BA209" w14:textId="77777777" w:rsidR="00C15EC6" w:rsidRPr="00C15EC6" w:rsidRDefault="00C15EC6" w:rsidP="00C15EC6">
      <w:pPr>
        <w:widowControl/>
        <w:ind w:firstLine="420"/>
        <w:jc w:val="left"/>
        <w:rPr>
          <w:rFonts w:ascii="Times New Roman" w:eastAsia="SimSun" w:hAnsi="Times New Roman" w:cs="Times New Roman"/>
          <w:color w:val="1F497D"/>
          <w:kern w:val="0"/>
          <w:sz w:val="22"/>
        </w:rPr>
      </w:pPr>
    </w:p>
    <w:p w14:paraId="0A33EEB1" w14:textId="6C015443" w:rsidR="00C15EC6" w:rsidRPr="00C15EC6" w:rsidRDefault="00C15EC6" w:rsidP="00C15EC6">
      <w:pPr>
        <w:widowControl/>
        <w:ind w:firstLine="420"/>
        <w:jc w:val="left"/>
        <w:rPr>
          <w:rFonts w:ascii="Times New Roman" w:eastAsia="SimSun" w:hAnsi="Times New Roman" w:cs="Times New Roman"/>
          <w:color w:val="1F497D"/>
          <w:kern w:val="0"/>
          <w:sz w:val="22"/>
        </w:rPr>
      </w:pPr>
      <w:r w:rsidRPr="00C15EC6">
        <w:rPr>
          <w:rFonts w:ascii="Times New Roman" w:eastAsia="SimSun" w:hAnsi="Times New Roman" w:cs="Times New Roman"/>
          <w:color w:val="1F497D"/>
          <w:kern w:val="0"/>
          <w:sz w:val="22"/>
        </w:rPr>
        <w:t>So, here</w:t>
      </w:r>
      <w:r w:rsidR="00722F9A">
        <w:rPr>
          <w:rFonts w:ascii="Times New Roman" w:eastAsia="SimSun" w:hAnsi="Times New Roman" w:cs="Times New Roman"/>
          <w:color w:val="1F497D"/>
          <w:kern w:val="0"/>
          <w:sz w:val="22"/>
        </w:rPr>
        <w:t>’</w:t>
      </w:r>
      <w:r w:rsidRPr="00C15EC6">
        <w:rPr>
          <w:rFonts w:ascii="Times New Roman" w:eastAsia="SimSun" w:hAnsi="Times New Roman" w:cs="Times New Roman"/>
          <w:color w:val="1F497D"/>
          <w:kern w:val="0"/>
          <w:sz w:val="22"/>
        </w:rPr>
        <w:t>s the updated plan: you can submit your report later, but please make sure the presentation is submitted as scheduled. This way, you can still give your presentation as planned.</w:t>
      </w:r>
    </w:p>
    <w:p w14:paraId="0558B15B" w14:textId="77777777" w:rsidR="00C15EC6" w:rsidRPr="00C15EC6" w:rsidRDefault="00C15EC6" w:rsidP="00C15EC6">
      <w:pPr>
        <w:widowControl/>
        <w:ind w:firstLine="420"/>
        <w:jc w:val="left"/>
        <w:rPr>
          <w:rFonts w:ascii="Times New Roman" w:eastAsia="SimSun" w:hAnsi="Times New Roman" w:cs="Times New Roman"/>
          <w:color w:val="1F497D"/>
          <w:kern w:val="0"/>
          <w:sz w:val="22"/>
        </w:rPr>
      </w:pPr>
    </w:p>
    <w:p w14:paraId="5626DC8B" w14:textId="77A24BC5" w:rsidR="00BD5D51" w:rsidRDefault="00C15EC6" w:rsidP="00C15EC6">
      <w:pPr>
        <w:widowControl/>
        <w:ind w:firstLine="420"/>
        <w:jc w:val="left"/>
        <w:rPr>
          <w:rFonts w:ascii="Times New Roman" w:eastAsia="SimSun" w:hAnsi="Times New Roman" w:cs="Times New Roman"/>
          <w:color w:val="1F497D"/>
          <w:kern w:val="0"/>
          <w:sz w:val="22"/>
        </w:rPr>
      </w:pPr>
      <w:r w:rsidRPr="00C15EC6">
        <w:rPr>
          <w:rFonts w:ascii="Times New Roman" w:eastAsia="SimSun" w:hAnsi="Times New Roman" w:cs="Times New Roman"/>
          <w:color w:val="1F497D"/>
          <w:kern w:val="0"/>
          <w:sz w:val="22"/>
        </w:rPr>
        <w:t>If you have any further questions or need additional guidance, please don</w:t>
      </w:r>
      <w:r w:rsidR="00722F9A">
        <w:rPr>
          <w:rFonts w:ascii="Times New Roman" w:eastAsia="SimSun" w:hAnsi="Times New Roman" w:cs="Times New Roman"/>
          <w:color w:val="1F497D"/>
          <w:kern w:val="0"/>
          <w:sz w:val="22"/>
        </w:rPr>
        <w:t>’</w:t>
      </w:r>
      <w:r w:rsidRPr="00C15EC6">
        <w:rPr>
          <w:rFonts w:ascii="Times New Roman" w:eastAsia="SimSun" w:hAnsi="Times New Roman" w:cs="Times New Roman"/>
          <w:color w:val="1F497D"/>
          <w:kern w:val="0"/>
          <w:sz w:val="22"/>
        </w:rPr>
        <w:t>t hesitate to ask. We</w:t>
      </w:r>
      <w:r w:rsidR="00722F9A">
        <w:rPr>
          <w:rFonts w:ascii="Times New Roman" w:eastAsia="SimSun" w:hAnsi="Times New Roman" w:cs="Times New Roman"/>
          <w:color w:val="1F497D"/>
          <w:kern w:val="0"/>
          <w:sz w:val="22"/>
        </w:rPr>
        <w:t>’</w:t>
      </w:r>
      <w:r w:rsidRPr="00C15EC6">
        <w:rPr>
          <w:rFonts w:ascii="Times New Roman" w:eastAsia="SimSun" w:hAnsi="Times New Roman" w:cs="Times New Roman"/>
          <w:color w:val="1F497D"/>
          <w:kern w:val="0"/>
          <w:sz w:val="22"/>
        </w:rPr>
        <w:t>re here to support you.</w:t>
      </w:r>
    </w:p>
    <w:p w14:paraId="3483B6BF" w14:textId="77777777" w:rsidR="00C15EC6" w:rsidRPr="0033750C" w:rsidRDefault="00C15EC6" w:rsidP="00C15EC6">
      <w:pPr>
        <w:widowControl/>
        <w:ind w:firstLine="420"/>
        <w:jc w:val="left"/>
        <w:rPr>
          <w:rFonts w:ascii="Times New Roman" w:eastAsia="SimSun" w:hAnsi="Times New Roman" w:cs="Times New Roman"/>
          <w:color w:val="1F497D"/>
          <w:kern w:val="0"/>
          <w:sz w:val="22"/>
        </w:rPr>
      </w:pPr>
    </w:p>
    <w:p w14:paraId="2BE7A2CE" w14:textId="77777777"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05D784C" w14:textId="77777777"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B59D778" w14:textId="77777777" w:rsidR="00BD5D51" w:rsidRDefault="00BD5D51" w:rsidP="00BD5D51">
      <w:pPr>
        <w:widowControl/>
        <w:jc w:val="left"/>
        <w:rPr>
          <w:rFonts w:ascii="Times New Roman" w:eastAsia="SimSun" w:hAnsi="Times New Roman" w:cs="Times New Roman"/>
          <w:color w:val="1F497D"/>
          <w:kern w:val="0"/>
          <w:sz w:val="22"/>
        </w:rPr>
      </w:pPr>
    </w:p>
    <w:p w14:paraId="2AF7F4C1" w14:textId="77777777" w:rsidR="00BD5D51" w:rsidRDefault="00BD5D51" w:rsidP="00BD5D51">
      <w:pPr>
        <w:widowControl/>
        <w:jc w:val="left"/>
        <w:rPr>
          <w:rFonts w:ascii="Times New Roman" w:eastAsia="SimSun" w:hAnsi="Times New Roman" w:cs="Times New Roman"/>
          <w:color w:val="1F497D"/>
          <w:kern w:val="0"/>
          <w:sz w:val="22"/>
        </w:rPr>
      </w:pPr>
    </w:p>
    <w:p w14:paraId="6398B4E6" w14:textId="10ABD430"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proofErr w:type="spellStart"/>
      <w:r w:rsidRPr="00BD5D51">
        <w:rPr>
          <w:rFonts w:ascii="Times New Roman" w:eastAsia="SimSun" w:hAnsi="Times New Roman" w:cs="Times New Roman"/>
          <w:color w:val="1F497D"/>
          <w:kern w:val="0"/>
          <w:sz w:val="22"/>
        </w:rPr>
        <w:t>Runjie</w:t>
      </w:r>
      <w:proofErr w:type="spellEnd"/>
      <w:r w:rsidRPr="0033750C">
        <w:rPr>
          <w:rFonts w:ascii="Times New Roman" w:eastAsia="SimSun" w:hAnsi="Times New Roman" w:cs="Times New Roman"/>
          <w:color w:val="1F497D"/>
          <w:kern w:val="0"/>
          <w:sz w:val="22"/>
        </w:rPr>
        <w:t>,</w:t>
      </w:r>
    </w:p>
    <w:p w14:paraId="7460CC9E" w14:textId="77777777" w:rsidR="00BD5D51" w:rsidRPr="0033750C" w:rsidRDefault="00BD5D51" w:rsidP="00BD5D51">
      <w:pPr>
        <w:widowControl/>
        <w:ind w:firstLine="420"/>
        <w:jc w:val="left"/>
        <w:rPr>
          <w:rFonts w:ascii="Times New Roman" w:eastAsia="SimSun" w:hAnsi="Times New Roman" w:cs="Times New Roman"/>
          <w:color w:val="1F497D"/>
          <w:kern w:val="0"/>
          <w:sz w:val="22"/>
        </w:rPr>
      </w:pPr>
    </w:p>
    <w:p w14:paraId="713CB06D" w14:textId="44A7EA49" w:rsidR="00BD5D51" w:rsidRPr="00BD5D51" w:rsidRDefault="00BD5D51" w:rsidP="00BD5D51">
      <w:pPr>
        <w:widowControl/>
        <w:ind w:firstLine="420"/>
        <w:jc w:val="left"/>
        <w:rPr>
          <w:rFonts w:ascii="Times New Roman" w:eastAsia="SimSun" w:hAnsi="Times New Roman" w:cs="Times New Roman"/>
          <w:color w:val="1F497D"/>
          <w:kern w:val="0"/>
          <w:sz w:val="22"/>
        </w:rPr>
      </w:pPr>
      <w:r w:rsidRPr="00BD5D51">
        <w:rPr>
          <w:rFonts w:ascii="Times New Roman" w:eastAsia="SimSun" w:hAnsi="Times New Roman" w:cs="Times New Roman"/>
          <w:color w:val="1F497D"/>
          <w:kern w:val="0"/>
          <w:sz w:val="22"/>
        </w:rPr>
        <w:t>Thank you for reaching out.</w:t>
      </w:r>
    </w:p>
    <w:p w14:paraId="4049334B" w14:textId="77777777" w:rsidR="00BD5D51" w:rsidRPr="00BD5D51" w:rsidRDefault="00BD5D51" w:rsidP="00BD5D51">
      <w:pPr>
        <w:widowControl/>
        <w:ind w:firstLine="420"/>
        <w:jc w:val="left"/>
        <w:rPr>
          <w:rFonts w:ascii="Times New Roman" w:eastAsia="SimSun" w:hAnsi="Times New Roman" w:cs="Times New Roman"/>
          <w:color w:val="1F497D"/>
          <w:kern w:val="0"/>
          <w:sz w:val="22"/>
        </w:rPr>
      </w:pPr>
    </w:p>
    <w:p w14:paraId="53419B16" w14:textId="1EA2FA81" w:rsidR="00BD5D51" w:rsidRPr="00BD5D51" w:rsidRDefault="00BD5D51" w:rsidP="00BD5D51">
      <w:pPr>
        <w:widowControl/>
        <w:ind w:firstLine="420"/>
        <w:jc w:val="left"/>
        <w:rPr>
          <w:rFonts w:ascii="Times New Roman" w:eastAsia="SimSun" w:hAnsi="Times New Roman" w:cs="Times New Roman"/>
          <w:color w:val="1F497D"/>
          <w:kern w:val="0"/>
          <w:sz w:val="22"/>
        </w:rPr>
      </w:pPr>
      <w:r w:rsidRPr="00BD5D51">
        <w:rPr>
          <w:rFonts w:ascii="Times New Roman" w:eastAsia="SimSun" w:hAnsi="Times New Roman" w:cs="Times New Roman"/>
          <w:color w:val="1F497D"/>
          <w:kern w:val="0"/>
          <w:sz w:val="22"/>
        </w:rPr>
        <w:t>I understand the challenges you</w:t>
      </w:r>
      <w:r w:rsidR="00722F9A">
        <w:rPr>
          <w:rFonts w:ascii="Times New Roman" w:eastAsia="SimSun" w:hAnsi="Times New Roman" w:cs="Times New Roman"/>
          <w:color w:val="1F497D"/>
          <w:kern w:val="0"/>
          <w:sz w:val="22"/>
        </w:rPr>
        <w:t>’</w:t>
      </w:r>
      <w:r w:rsidRPr="00BD5D51">
        <w:rPr>
          <w:rFonts w:ascii="Times New Roman" w:eastAsia="SimSun" w:hAnsi="Times New Roman" w:cs="Times New Roman"/>
          <w:color w:val="1F497D"/>
          <w:kern w:val="0"/>
          <w:sz w:val="22"/>
        </w:rPr>
        <w:t>ve faced, and it</w:t>
      </w:r>
      <w:r w:rsidR="00722F9A">
        <w:rPr>
          <w:rFonts w:ascii="Times New Roman" w:eastAsia="SimSun" w:hAnsi="Times New Roman" w:cs="Times New Roman"/>
          <w:color w:val="1F497D"/>
          <w:kern w:val="0"/>
          <w:sz w:val="22"/>
        </w:rPr>
        <w:t>’</w:t>
      </w:r>
      <w:r w:rsidRPr="00BD5D51">
        <w:rPr>
          <w:rFonts w:ascii="Times New Roman" w:eastAsia="SimSun" w:hAnsi="Times New Roman" w:cs="Times New Roman"/>
          <w:color w:val="1F497D"/>
          <w:kern w:val="0"/>
          <w:sz w:val="22"/>
        </w:rPr>
        <w:t>s not uncommon to have tight schedules and multiple commitments. I appreciate your dedication to your coursework.</w:t>
      </w:r>
    </w:p>
    <w:p w14:paraId="16E788D7" w14:textId="77777777" w:rsidR="00BD5D51" w:rsidRPr="00BD5D51" w:rsidRDefault="00BD5D51" w:rsidP="00BD5D51">
      <w:pPr>
        <w:widowControl/>
        <w:ind w:firstLine="420"/>
        <w:jc w:val="left"/>
        <w:rPr>
          <w:rFonts w:ascii="Times New Roman" w:eastAsia="SimSun" w:hAnsi="Times New Roman" w:cs="Times New Roman"/>
          <w:color w:val="1F497D"/>
          <w:kern w:val="0"/>
          <w:sz w:val="22"/>
        </w:rPr>
      </w:pPr>
    </w:p>
    <w:p w14:paraId="4B795E85" w14:textId="20240E5F" w:rsidR="00BD5D51" w:rsidRPr="00BD5D51" w:rsidRDefault="00BD5D51" w:rsidP="00BD5D51">
      <w:pPr>
        <w:widowControl/>
        <w:ind w:firstLine="420"/>
        <w:jc w:val="left"/>
        <w:rPr>
          <w:rFonts w:ascii="Times New Roman" w:eastAsia="SimSun" w:hAnsi="Times New Roman" w:cs="Times New Roman"/>
          <w:color w:val="1F497D"/>
          <w:kern w:val="0"/>
          <w:sz w:val="22"/>
        </w:rPr>
      </w:pPr>
      <w:r w:rsidRPr="00BD5D51">
        <w:rPr>
          <w:rFonts w:ascii="Times New Roman" w:eastAsia="SimSun" w:hAnsi="Times New Roman" w:cs="Times New Roman"/>
          <w:color w:val="1F497D"/>
          <w:kern w:val="0"/>
          <w:sz w:val="22"/>
        </w:rPr>
        <w:t>I will certainly discuss your request with the professor. I understand that postponing the report deadline may provide you with some relief. Once I receive the professor</w:t>
      </w:r>
      <w:r w:rsidR="00722F9A">
        <w:rPr>
          <w:rFonts w:ascii="Times New Roman" w:eastAsia="SimSun" w:hAnsi="Times New Roman" w:cs="Times New Roman"/>
          <w:color w:val="1F497D"/>
          <w:kern w:val="0"/>
          <w:sz w:val="22"/>
        </w:rPr>
        <w:t>’</w:t>
      </w:r>
      <w:r w:rsidRPr="00BD5D51">
        <w:rPr>
          <w:rFonts w:ascii="Times New Roman" w:eastAsia="SimSun" w:hAnsi="Times New Roman" w:cs="Times New Roman"/>
          <w:color w:val="1F497D"/>
          <w:kern w:val="0"/>
          <w:sz w:val="22"/>
        </w:rPr>
        <w:t>s response, I will promptly get back to you with the decision. In the meantime, I recommend you work on your report and presentation as best you can just in case the deadline cannot be extended.</w:t>
      </w:r>
    </w:p>
    <w:p w14:paraId="0A2BF9EC" w14:textId="77777777" w:rsidR="00BD5D51" w:rsidRPr="00BD5D51" w:rsidRDefault="00BD5D51" w:rsidP="00BD5D51">
      <w:pPr>
        <w:widowControl/>
        <w:ind w:firstLine="420"/>
        <w:jc w:val="left"/>
        <w:rPr>
          <w:rFonts w:ascii="Times New Roman" w:eastAsia="SimSun" w:hAnsi="Times New Roman" w:cs="Times New Roman"/>
          <w:color w:val="1F497D"/>
          <w:kern w:val="0"/>
          <w:sz w:val="22"/>
        </w:rPr>
      </w:pPr>
    </w:p>
    <w:p w14:paraId="10C70503" w14:textId="541F91E6" w:rsidR="00BD5D51" w:rsidRDefault="00BD5D51" w:rsidP="00BD5D51">
      <w:pPr>
        <w:widowControl/>
        <w:ind w:firstLine="420"/>
        <w:jc w:val="left"/>
        <w:rPr>
          <w:rFonts w:ascii="Times New Roman" w:eastAsia="SimSun" w:hAnsi="Times New Roman" w:cs="Times New Roman"/>
          <w:color w:val="1F497D"/>
          <w:kern w:val="0"/>
          <w:sz w:val="22"/>
        </w:rPr>
      </w:pPr>
      <w:r w:rsidRPr="00BD5D51">
        <w:rPr>
          <w:rFonts w:ascii="Times New Roman" w:eastAsia="SimSun" w:hAnsi="Times New Roman" w:cs="Times New Roman"/>
          <w:color w:val="1F497D"/>
          <w:kern w:val="0"/>
          <w:sz w:val="22"/>
        </w:rPr>
        <w:t>I will do my best to support you in this matter. Please stay tuned for my response.</w:t>
      </w:r>
    </w:p>
    <w:p w14:paraId="0BDD5238" w14:textId="77777777" w:rsidR="00BD5D51" w:rsidRPr="0033750C" w:rsidRDefault="00BD5D51" w:rsidP="00BD5D51">
      <w:pPr>
        <w:widowControl/>
        <w:ind w:firstLine="420"/>
        <w:jc w:val="left"/>
        <w:rPr>
          <w:rFonts w:ascii="Times New Roman" w:eastAsia="SimSun" w:hAnsi="Times New Roman" w:cs="Times New Roman"/>
          <w:color w:val="1F497D"/>
          <w:kern w:val="0"/>
          <w:sz w:val="22"/>
        </w:rPr>
      </w:pPr>
    </w:p>
    <w:p w14:paraId="3E18002F" w14:textId="77777777"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9CBD87A" w14:textId="77777777"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27"/>
    <w:p w14:paraId="1D764A48" w14:textId="77777777" w:rsidR="00BD5D51" w:rsidRDefault="00BD5D51" w:rsidP="00E51F0B">
      <w:pPr>
        <w:widowControl/>
        <w:jc w:val="left"/>
        <w:rPr>
          <w:rFonts w:ascii="Times New Roman" w:eastAsia="SimSun" w:hAnsi="Times New Roman" w:cs="Times New Roman"/>
          <w:color w:val="1F497D"/>
          <w:kern w:val="0"/>
          <w:sz w:val="22"/>
        </w:rPr>
      </w:pPr>
    </w:p>
    <w:p w14:paraId="1CC8EF80" w14:textId="77777777" w:rsidR="00BD5D51" w:rsidRDefault="00BD5D51" w:rsidP="00E51F0B">
      <w:pPr>
        <w:widowControl/>
        <w:jc w:val="left"/>
        <w:rPr>
          <w:rFonts w:ascii="Times New Roman" w:eastAsia="SimSun" w:hAnsi="Times New Roman" w:cs="Times New Roman"/>
          <w:color w:val="1F497D"/>
          <w:kern w:val="0"/>
          <w:sz w:val="22"/>
        </w:rPr>
      </w:pPr>
    </w:p>
    <w:p w14:paraId="57BA3435" w14:textId="5E0C6699" w:rsidR="00E51F0B" w:rsidRPr="0033750C" w:rsidRDefault="00E51F0B" w:rsidP="00E51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sz Pok Pang,</w:t>
      </w:r>
    </w:p>
    <w:p w14:paraId="1D71B252" w14:textId="77777777" w:rsidR="00E51F0B" w:rsidRPr="0033750C" w:rsidRDefault="00E51F0B" w:rsidP="00E51F0B">
      <w:pPr>
        <w:widowControl/>
        <w:ind w:firstLine="420"/>
        <w:jc w:val="left"/>
        <w:rPr>
          <w:rFonts w:ascii="Times New Roman" w:eastAsia="SimSun" w:hAnsi="Times New Roman" w:cs="Times New Roman"/>
          <w:color w:val="1F497D"/>
          <w:kern w:val="0"/>
          <w:sz w:val="22"/>
        </w:rPr>
      </w:pPr>
    </w:p>
    <w:p w14:paraId="23167A7B" w14:textId="77777777" w:rsidR="00E51F0B" w:rsidRPr="00E51F0B" w:rsidRDefault="00E51F0B" w:rsidP="00E51F0B">
      <w:pPr>
        <w:widowControl/>
        <w:ind w:firstLine="420"/>
        <w:jc w:val="left"/>
        <w:rPr>
          <w:rFonts w:ascii="Times New Roman" w:eastAsia="SimSun" w:hAnsi="Times New Roman" w:cs="Times New Roman"/>
          <w:color w:val="1F497D"/>
          <w:kern w:val="0"/>
          <w:sz w:val="22"/>
        </w:rPr>
      </w:pPr>
      <w:r w:rsidRPr="00E51F0B">
        <w:rPr>
          <w:rFonts w:ascii="Times New Roman" w:eastAsia="SimSun" w:hAnsi="Times New Roman" w:cs="Times New Roman"/>
          <w:color w:val="1F497D"/>
          <w:kern w:val="0"/>
          <w:sz w:val="22"/>
        </w:rPr>
        <w:t>Thank you for your response. I completely understand that you have a lot on your plate right now with exams and deadlines. Your education and ongoing commitments should take precedence.</w:t>
      </w:r>
    </w:p>
    <w:p w14:paraId="30659308" w14:textId="77777777" w:rsidR="00E51F0B" w:rsidRPr="00E51F0B" w:rsidRDefault="00E51F0B" w:rsidP="00E51F0B">
      <w:pPr>
        <w:widowControl/>
        <w:ind w:firstLine="420"/>
        <w:jc w:val="left"/>
        <w:rPr>
          <w:rFonts w:ascii="Times New Roman" w:eastAsia="SimSun" w:hAnsi="Times New Roman" w:cs="Times New Roman"/>
          <w:color w:val="1F497D"/>
          <w:kern w:val="0"/>
          <w:sz w:val="22"/>
        </w:rPr>
      </w:pPr>
    </w:p>
    <w:p w14:paraId="43C66549" w14:textId="1E1BA313" w:rsidR="00E51F0B" w:rsidRPr="00E51F0B" w:rsidRDefault="00E51F0B" w:rsidP="00E51F0B">
      <w:pPr>
        <w:widowControl/>
        <w:ind w:firstLine="420"/>
        <w:jc w:val="left"/>
        <w:rPr>
          <w:rFonts w:ascii="Times New Roman" w:eastAsia="SimSun" w:hAnsi="Times New Roman" w:cs="Times New Roman"/>
          <w:color w:val="1F497D"/>
          <w:kern w:val="0"/>
          <w:sz w:val="22"/>
        </w:rPr>
      </w:pPr>
      <w:r w:rsidRPr="00E51F0B">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m glad to hear that the information I provided was helpful for your FYP planning report. Don</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t worry about not responding promptly; I know that time can be a precious commodity, and your academic responsibilities should come first.</w:t>
      </w:r>
    </w:p>
    <w:p w14:paraId="2D287105" w14:textId="77777777" w:rsidR="00E51F0B" w:rsidRPr="00E51F0B" w:rsidRDefault="00E51F0B" w:rsidP="00E51F0B">
      <w:pPr>
        <w:widowControl/>
        <w:ind w:firstLine="420"/>
        <w:jc w:val="left"/>
        <w:rPr>
          <w:rFonts w:ascii="Times New Roman" w:eastAsia="SimSun" w:hAnsi="Times New Roman" w:cs="Times New Roman"/>
          <w:color w:val="1F497D"/>
          <w:kern w:val="0"/>
          <w:sz w:val="22"/>
        </w:rPr>
      </w:pPr>
    </w:p>
    <w:p w14:paraId="03849BF2" w14:textId="08159D65" w:rsidR="00E51F0B" w:rsidRPr="00E51F0B" w:rsidRDefault="00E51F0B" w:rsidP="00E51F0B">
      <w:pPr>
        <w:widowControl/>
        <w:ind w:firstLine="420"/>
        <w:jc w:val="left"/>
        <w:rPr>
          <w:rFonts w:ascii="Times New Roman" w:eastAsia="SimSun" w:hAnsi="Times New Roman" w:cs="Times New Roman"/>
          <w:color w:val="1F497D"/>
          <w:kern w:val="0"/>
          <w:sz w:val="22"/>
        </w:rPr>
      </w:pPr>
      <w:r w:rsidRPr="00E51F0B">
        <w:rPr>
          <w:rFonts w:ascii="Times New Roman" w:eastAsia="SimSun" w:hAnsi="Times New Roman" w:cs="Times New Roman"/>
          <w:color w:val="1F497D"/>
          <w:kern w:val="0"/>
          <w:sz w:val="22"/>
        </w:rPr>
        <w:t>If you have any questions or need further assistance with your FYP in the future, please don</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t hesitate to reach out. I</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m here to support you, and we can discuss your project whenever it</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s more convenient for you.</w:t>
      </w:r>
    </w:p>
    <w:p w14:paraId="115F3F33" w14:textId="77777777" w:rsidR="00E51F0B" w:rsidRPr="00E51F0B" w:rsidRDefault="00E51F0B" w:rsidP="00E51F0B">
      <w:pPr>
        <w:widowControl/>
        <w:ind w:firstLine="420"/>
        <w:jc w:val="left"/>
        <w:rPr>
          <w:rFonts w:ascii="Times New Roman" w:eastAsia="SimSun" w:hAnsi="Times New Roman" w:cs="Times New Roman"/>
          <w:color w:val="1F497D"/>
          <w:kern w:val="0"/>
          <w:sz w:val="22"/>
        </w:rPr>
      </w:pPr>
    </w:p>
    <w:p w14:paraId="7342E4EA" w14:textId="0E08486B" w:rsidR="00E51F0B" w:rsidRDefault="00E51F0B" w:rsidP="00E51F0B">
      <w:pPr>
        <w:widowControl/>
        <w:ind w:firstLine="420"/>
        <w:jc w:val="left"/>
        <w:rPr>
          <w:rFonts w:ascii="Times New Roman" w:eastAsia="SimSun" w:hAnsi="Times New Roman" w:cs="Times New Roman"/>
          <w:color w:val="1F497D"/>
          <w:kern w:val="0"/>
          <w:sz w:val="22"/>
        </w:rPr>
      </w:pPr>
      <w:r w:rsidRPr="00E51F0B">
        <w:rPr>
          <w:rFonts w:ascii="Times New Roman" w:eastAsia="SimSun" w:hAnsi="Times New Roman" w:cs="Times New Roman"/>
          <w:color w:val="1F497D"/>
          <w:kern w:val="0"/>
          <w:sz w:val="22"/>
        </w:rPr>
        <w:t>Good luck with your exams and other tasks, and I look forward to assisting you with your FYP when the time is right.</w:t>
      </w:r>
    </w:p>
    <w:p w14:paraId="13D5A817" w14:textId="77777777" w:rsidR="00E51F0B" w:rsidRPr="0033750C" w:rsidRDefault="00E51F0B" w:rsidP="00E51F0B">
      <w:pPr>
        <w:widowControl/>
        <w:ind w:firstLine="420"/>
        <w:jc w:val="left"/>
        <w:rPr>
          <w:rFonts w:ascii="Times New Roman" w:eastAsia="SimSun" w:hAnsi="Times New Roman" w:cs="Times New Roman"/>
          <w:color w:val="1F497D"/>
          <w:kern w:val="0"/>
          <w:sz w:val="22"/>
        </w:rPr>
      </w:pPr>
    </w:p>
    <w:p w14:paraId="6854D5B3" w14:textId="77777777" w:rsidR="00E51F0B" w:rsidRPr="0033750C" w:rsidRDefault="00E51F0B" w:rsidP="00E51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9971510" w14:textId="77777777" w:rsidR="00E51F0B" w:rsidRPr="0033750C" w:rsidRDefault="00E51F0B" w:rsidP="00E51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1746C6A" w14:textId="77777777" w:rsidR="00E51F0B" w:rsidRDefault="00E51F0B" w:rsidP="001600EB">
      <w:pPr>
        <w:widowControl/>
        <w:jc w:val="left"/>
        <w:rPr>
          <w:rFonts w:ascii="Times New Roman" w:eastAsia="SimSun" w:hAnsi="Times New Roman" w:cs="Times New Roman"/>
          <w:color w:val="1F497D"/>
          <w:kern w:val="0"/>
          <w:sz w:val="22"/>
        </w:rPr>
      </w:pPr>
    </w:p>
    <w:p w14:paraId="006FAFDC" w14:textId="77777777" w:rsidR="00E51F0B" w:rsidRDefault="00E51F0B" w:rsidP="001600EB">
      <w:pPr>
        <w:widowControl/>
        <w:jc w:val="left"/>
        <w:rPr>
          <w:rFonts w:ascii="Times New Roman" w:eastAsia="SimSun" w:hAnsi="Times New Roman" w:cs="Times New Roman"/>
          <w:color w:val="1F497D"/>
          <w:kern w:val="0"/>
          <w:sz w:val="22"/>
        </w:rPr>
      </w:pPr>
    </w:p>
    <w:p w14:paraId="3402D635" w14:textId="0A6FDCA1" w:rsidR="001600EB" w:rsidRDefault="001600EB" w:rsidP="001600EB">
      <w:pPr>
        <w:widowControl/>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老师：</w:t>
      </w:r>
    </w:p>
    <w:p w14:paraId="6BE088DE" w14:textId="77777777"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62DE4159" w14:textId="3B9110EE" w:rsidR="001600EB" w:rsidRDefault="001600EB" w:rsidP="001600EB">
      <w:pPr>
        <w:widowControl/>
        <w:ind w:firstLine="420"/>
        <w:jc w:val="left"/>
        <w:rPr>
          <w:rFonts w:ascii="Times New Roman" w:eastAsia="SimSun" w:hAnsi="Times New Roman" w:cs="Times New Roman"/>
          <w:color w:val="1F497D"/>
          <w:kern w:val="0"/>
          <w:sz w:val="22"/>
        </w:rPr>
      </w:pPr>
      <w:r w:rsidRPr="001600EB">
        <w:rPr>
          <w:rFonts w:ascii="Times New Roman" w:eastAsia="SimSun" w:hAnsi="Times New Roman" w:cs="Times New Roman"/>
          <w:color w:val="1F497D"/>
          <w:kern w:val="0"/>
          <w:sz w:val="22"/>
        </w:rPr>
        <w:t>我计划参加</w:t>
      </w:r>
      <w:r w:rsidRPr="001600EB">
        <w:rPr>
          <w:rFonts w:ascii="Times New Roman" w:eastAsia="SimSun" w:hAnsi="Times New Roman" w:cs="Times New Roman"/>
          <w:color w:val="1F497D"/>
          <w:kern w:val="0"/>
          <w:sz w:val="22"/>
        </w:rPr>
        <w:t xml:space="preserve">10 </w:t>
      </w:r>
      <w:r w:rsidRPr="001600EB">
        <w:rPr>
          <w:rFonts w:ascii="Times New Roman" w:eastAsia="SimSun" w:hAnsi="Times New Roman" w:cs="Times New Roman"/>
          <w:color w:val="1F497D"/>
          <w:kern w:val="0"/>
          <w:sz w:val="22"/>
        </w:rPr>
        <w:t>月</w:t>
      </w:r>
      <w:r w:rsidRPr="001600EB">
        <w:rPr>
          <w:rFonts w:ascii="Times New Roman" w:eastAsia="SimSun" w:hAnsi="Times New Roman" w:cs="Times New Roman"/>
          <w:color w:val="1F497D"/>
          <w:kern w:val="0"/>
          <w:sz w:val="22"/>
        </w:rPr>
        <w:t xml:space="preserve"> 30 </w:t>
      </w:r>
      <w:r w:rsidRPr="001600EB">
        <w:rPr>
          <w:rFonts w:ascii="Times New Roman" w:eastAsia="SimSun" w:hAnsi="Times New Roman" w:cs="Times New Roman"/>
          <w:color w:val="1F497D"/>
          <w:kern w:val="0"/>
          <w:sz w:val="22"/>
        </w:rPr>
        <w:t>日下午</w:t>
      </w:r>
      <w:r w:rsidRPr="001600EB">
        <w:rPr>
          <w:rFonts w:ascii="Times New Roman" w:eastAsia="SimSun" w:hAnsi="Times New Roman" w:cs="Times New Roman"/>
          <w:color w:val="1F497D"/>
          <w:kern w:val="0"/>
          <w:sz w:val="22"/>
        </w:rPr>
        <w:t xml:space="preserve">16:00 </w:t>
      </w:r>
      <w:r w:rsidRPr="001600EB">
        <w:rPr>
          <w:rFonts w:ascii="Times New Roman" w:eastAsia="SimSun" w:hAnsi="Times New Roman" w:cs="Times New Roman"/>
          <w:color w:val="1F497D"/>
          <w:kern w:val="0"/>
          <w:sz w:val="22"/>
        </w:rPr>
        <w:t>至</w:t>
      </w:r>
      <w:r w:rsidRPr="001600EB">
        <w:rPr>
          <w:rFonts w:ascii="Times New Roman" w:eastAsia="SimSun" w:hAnsi="Times New Roman" w:cs="Times New Roman"/>
          <w:color w:val="1F497D"/>
          <w:kern w:val="0"/>
          <w:sz w:val="22"/>
        </w:rPr>
        <w:t xml:space="preserve"> 17:20</w:t>
      </w:r>
      <w:r>
        <w:rPr>
          <w:rFonts w:ascii="Times New Roman" w:eastAsia="SimSun" w:hAnsi="Times New Roman" w:cs="Times New Roman" w:hint="eastAsia"/>
          <w:color w:val="1F497D"/>
          <w:kern w:val="0"/>
          <w:sz w:val="22"/>
        </w:rPr>
        <w:t>的</w:t>
      </w:r>
      <w:r w:rsidRPr="001600EB">
        <w:rPr>
          <w:rFonts w:ascii="Times New Roman" w:eastAsia="SimSun" w:hAnsi="Times New Roman" w:cs="Times New Roman"/>
          <w:color w:val="1F497D"/>
          <w:kern w:val="0"/>
          <w:sz w:val="22"/>
        </w:rPr>
        <w:t>新用户培训</w:t>
      </w:r>
      <w:r>
        <w:rPr>
          <w:rFonts w:ascii="Times New Roman" w:eastAsia="SimSun" w:hAnsi="Times New Roman" w:cs="Times New Roman" w:hint="eastAsia"/>
          <w:color w:val="1F497D"/>
          <w:kern w:val="0"/>
          <w:sz w:val="22"/>
        </w:rPr>
        <w:t>。以下是我的信息：</w:t>
      </w:r>
    </w:p>
    <w:p w14:paraId="7E3691EF" w14:textId="1566786A" w:rsidR="001600EB" w:rsidRDefault="001600EB">
      <w:pPr>
        <w:pStyle w:val="af0"/>
        <w:widowControl/>
        <w:numPr>
          <w:ilvl w:val="0"/>
          <w:numId w:val="41"/>
        </w:numPr>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院系：机械与能源工程系</w:t>
      </w:r>
    </w:p>
    <w:p w14:paraId="2FB0635B" w14:textId="4682A7DB" w:rsidR="001600EB" w:rsidRDefault="001600EB">
      <w:pPr>
        <w:pStyle w:val="af0"/>
        <w:widowControl/>
        <w:numPr>
          <w:ilvl w:val="0"/>
          <w:numId w:val="41"/>
        </w:numPr>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姓名：金刘超</w:t>
      </w:r>
    </w:p>
    <w:p w14:paraId="2F371EBC" w14:textId="32DB252B" w:rsidR="001600EB" w:rsidRPr="001600EB" w:rsidRDefault="001600EB" w:rsidP="001600EB">
      <w:pPr>
        <w:widowControl/>
        <w:ind w:left="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感谢您的帮助！</w:t>
      </w:r>
    </w:p>
    <w:p w14:paraId="446BAB1F" w14:textId="1543BE0A"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71909854" w14:textId="77777777" w:rsidR="001600EB" w:rsidRDefault="001600EB" w:rsidP="001600E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5330C713" w14:textId="77777777" w:rsidR="001600EB" w:rsidRDefault="001600EB" w:rsidP="001600EB">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115207C9" w14:textId="77777777" w:rsidR="001600EB" w:rsidRDefault="001600EB" w:rsidP="001600EB">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0</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2</w:t>
      </w:r>
      <w:r>
        <w:rPr>
          <w:rFonts w:ascii="Times New Roman" w:eastAsia="SimSun" w:hAnsi="Times New Roman" w:cs="Times New Roman"/>
          <w:color w:val="1F497D"/>
          <w:kern w:val="0"/>
          <w:sz w:val="22"/>
        </w:rPr>
        <w:t>7</w:t>
      </w:r>
      <w:r>
        <w:rPr>
          <w:rFonts w:ascii="Times New Roman" w:eastAsia="SimSun" w:hAnsi="Times New Roman" w:cs="Times New Roman" w:hint="eastAsia"/>
          <w:color w:val="1F497D"/>
          <w:kern w:val="0"/>
          <w:sz w:val="22"/>
        </w:rPr>
        <w:t>日</w:t>
      </w:r>
    </w:p>
    <w:p w14:paraId="24DC3DBB" w14:textId="77777777" w:rsidR="001600EB" w:rsidRDefault="001600EB" w:rsidP="001600EB">
      <w:pPr>
        <w:widowControl/>
        <w:jc w:val="left"/>
        <w:rPr>
          <w:rFonts w:ascii="Times New Roman" w:eastAsia="SimSun" w:hAnsi="Times New Roman" w:cs="Times New Roman"/>
          <w:color w:val="1F497D"/>
          <w:kern w:val="0"/>
          <w:sz w:val="22"/>
        </w:rPr>
      </w:pPr>
    </w:p>
    <w:p w14:paraId="16436EEA" w14:textId="77777777" w:rsidR="001600EB" w:rsidRDefault="001600EB" w:rsidP="001600EB">
      <w:pPr>
        <w:widowControl/>
        <w:jc w:val="left"/>
        <w:rPr>
          <w:rFonts w:ascii="Times New Roman" w:eastAsia="SimSun" w:hAnsi="Times New Roman" w:cs="Times New Roman"/>
          <w:color w:val="1F497D"/>
          <w:kern w:val="0"/>
          <w:sz w:val="22"/>
        </w:rPr>
      </w:pPr>
    </w:p>
    <w:p w14:paraId="6DA2DC34" w14:textId="30390361" w:rsidR="001600EB" w:rsidRDefault="001600EB" w:rsidP="001600EB">
      <w:pPr>
        <w:widowControl/>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老师：</w:t>
      </w:r>
    </w:p>
    <w:p w14:paraId="1BE6ADF4" w14:textId="77777777"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3A1919A7" w14:textId="17B1C91B"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感谢您的帮助。我们已收到培训邮件。祝即将到来的周末愉快！</w:t>
      </w:r>
    </w:p>
    <w:p w14:paraId="6FF9F1E8" w14:textId="77777777"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62C2541B" w14:textId="77777777" w:rsidR="001600EB" w:rsidRDefault="001600EB" w:rsidP="001600E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54216F57" w14:textId="77777777" w:rsidR="001600EB" w:rsidRDefault="001600EB" w:rsidP="001600EB">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21B94D26" w14:textId="77777777" w:rsidR="001600EB" w:rsidRDefault="001600EB" w:rsidP="001600EB">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0</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2</w:t>
      </w:r>
      <w:r>
        <w:rPr>
          <w:rFonts w:ascii="Times New Roman" w:eastAsia="SimSun" w:hAnsi="Times New Roman" w:cs="Times New Roman"/>
          <w:color w:val="1F497D"/>
          <w:kern w:val="0"/>
          <w:sz w:val="22"/>
        </w:rPr>
        <w:t>7</w:t>
      </w:r>
      <w:r>
        <w:rPr>
          <w:rFonts w:ascii="Times New Roman" w:eastAsia="SimSun" w:hAnsi="Times New Roman" w:cs="Times New Roman" w:hint="eastAsia"/>
          <w:color w:val="1F497D"/>
          <w:kern w:val="0"/>
          <w:sz w:val="22"/>
        </w:rPr>
        <w:t>日</w:t>
      </w:r>
    </w:p>
    <w:p w14:paraId="4AE7C27D" w14:textId="77777777" w:rsidR="001600EB" w:rsidRDefault="001600EB" w:rsidP="00574DF0">
      <w:pPr>
        <w:widowControl/>
        <w:jc w:val="left"/>
        <w:rPr>
          <w:rFonts w:ascii="Times New Roman" w:eastAsia="SimSun" w:hAnsi="Times New Roman" w:cs="Times New Roman"/>
          <w:color w:val="1F497D"/>
          <w:kern w:val="0"/>
          <w:sz w:val="22"/>
        </w:rPr>
      </w:pPr>
    </w:p>
    <w:p w14:paraId="4F182DD3" w14:textId="77777777" w:rsidR="001600EB" w:rsidRDefault="001600EB" w:rsidP="00574DF0">
      <w:pPr>
        <w:widowControl/>
        <w:jc w:val="left"/>
        <w:rPr>
          <w:rFonts w:ascii="Times New Roman" w:eastAsia="SimSun" w:hAnsi="Times New Roman" w:cs="Times New Roman"/>
          <w:color w:val="1F497D"/>
          <w:kern w:val="0"/>
          <w:sz w:val="22"/>
        </w:rPr>
      </w:pPr>
    </w:p>
    <w:p w14:paraId="3C094655" w14:textId="381D176B" w:rsidR="00574DF0" w:rsidRPr="0033750C" w:rsidRDefault="00574DF0" w:rsidP="0057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sz Pok Pang,</w:t>
      </w:r>
    </w:p>
    <w:p w14:paraId="4ADBFAFA" w14:textId="77777777" w:rsidR="00574DF0" w:rsidRPr="0033750C" w:rsidRDefault="00574DF0" w:rsidP="00574DF0">
      <w:pPr>
        <w:widowControl/>
        <w:ind w:firstLine="420"/>
        <w:jc w:val="left"/>
        <w:rPr>
          <w:rFonts w:ascii="Times New Roman" w:eastAsia="SimSun" w:hAnsi="Times New Roman" w:cs="Times New Roman"/>
          <w:color w:val="1F497D"/>
          <w:kern w:val="0"/>
          <w:sz w:val="22"/>
        </w:rPr>
      </w:pPr>
    </w:p>
    <w:p w14:paraId="21985C82" w14:textId="05290511" w:rsidR="00574DF0" w:rsidRDefault="00574DF0" w:rsidP="0057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w:t>
      </w:r>
      <w:r w:rsidRPr="00574DF0">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574DF0">
        <w:rPr>
          <w:rFonts w:ascii="Times New Roman" w:eastAsia="SimSun" w:hAnsi="Times New Roman" w:cs="Times New Roman"/>
          <w:color w:val="1F497D"/>
          <w:kern w:val="0"/>
          <w:sz w:val="22"/>
        </w:rPr>
        <w:t xml:space="preserve">m reaching out to follow up on the previous email I sent regarding your FYP topic, </w:t>
      </w:r>
      <w:r>
        <w:rPr>
          <w:rFonts w:ascii="Times New Roman" w:eastAsia="SimSun" w:hAnsi="Times New Roman" w:cs="Times New Roman"/>
          <w:color w:val="1F497D"/>
          <w:kern w:val="0"/>
          <w:sz w:val="22"/>
        </w:rPr>
        <w:t>“</w:t>
      </w:r>
      <w:r w:rsidRPr="00574DF0">
        <w:rPr>
          <w:rFonts w:ascii="Times New Roman" w:eastAsia="SimSun" w:hAnsi="Times New Roman" w:cs="Times New Roman"/>
          <w:color w:val="1F497D"/>
          <w:kern w:val="0"/>
          <w:sz w:val="22"/>
        </w:rPr>
        <w:t>3D Printing with Shape Memory Materials.</w:t>
      </w:r>
      <w:r>
        <w:rPr>
          <w:rFonts w:ascii="Times New Roman" w:eastAsia="SimSun" w:hAnsi="Times New Roman" w:cs="Times New Roman"/>
          <w:color w:val="1F497D"/>
          <w:kern w:val="0"/>
          <w:sz w:val="22"/>
        </w:rPr>
        <w:t>”</w:t>
      </w:r>
      <w:r w:rsidRPr="00574DF0">
        <w:rPr>
          <w:rFonts w:ascii="Times New Roman" w:eastAsia="SimSun" w:hAnsi="Times New Roman" w:cs="Times New Roman"/>
          <w:color w:val="1F497D"/>
          <w:kern w:val="0"/>
          <w:sz w:val="22"/>
        </w:rPr>
        <w:t xml:space="preserve"> I understand that your academic journey is important, and I want to ensure that you receive the guidance and information you need for your FYP project.</w:t>
      </w:r>
    </w:p>
    <w:p w14:paraId="2DEA4EE0" w14:textId="77777777" w:rsidR="00574DF0" w:rsidRDefault="00574DF0" w:rsidP="00574DF0">
      <w:pPr>
        <w:widowControl/>
        <w:ind w:firstLine="420"/>
        <w:jc w:val="left"/>
        <w:rPr>
          <w:rFonts w:ascii="Times New Roman" w:eastAsia="SimSun" w:hAnsi="Times New Roman" w:cs="Times New Roman"/>
          <w:color w:val="1F497D"/>
          <w:kern w:val="0"/>
          <w:sz w:val="22"/>
        </w:rPr>
      </w:pPr>
    </w:p>
    <w:p w14:paraId="19F985CD" w14:textId="461A6F61" w:rsidR="00574DF0" w:rsidRDefault="00574DF0" w:rsidP="00574DF0">
      <w:pPr>
        <w:widowControl/>
        <w:ind w:firstLine="420"/>
        <w:jc w:val="left"/>
        <w:rPr>
          <w:rFonts w:ascii="Times New Roman" w:eastAsia="SimSun" w:hAnsi="Times New Roman" w:cs="Times New Roman"/>
          <w:color w:val="1F497D"/>
          <w:kern w:val="0"/>
          <w:sz w:val="22"/>
        </w:rPr>
      </w:pPr>
      <w:r w:rsidRPr="00574DF0">
        <w:rPr>
          <w:rFonts w:ascii="Times New Roman" w:eastAsia="SimSun" w:hAnsi="Times New Roman" w:cs="Times New Roman"/>
          <w:color w:val="1F497D"/>
          <w:kern w:val="0"/>
          <w:sz w:val="22"/>
        </w:rPr>
        <w:t>If you</w:t>
      </w:r>
      <w:r w:rsidR="00722F9A">
        <w:rPr>
          <w:rFonts w:ascii="Times New Roman" w:eastAsia="SimSun" w:hAnsi="Times New Roman" w:cs="Times New Roman"/>
          <w:color w:val="1F497D"/>
          <w:kern w:val="0"/>
          <w:sz w:val="22"/>
        </w:rPr>
        <w:t>’</w:t>
      </w:r>
      <w:r w:rsidRPr="00574DF0">
        <w:rPr>
          <w:rFonts w:ascii="Times New Roman" w:eastAsia="SimSun" w:hAnsi="Times New Roman" w:cs="Times New Roman"/>
          <w:color w:val="1F497D"/>
          <w:kern w:val="0"/>
          <w:sz w:val="22"/>
        </w:rPr>
        <w:t xml:space="preserve">ve been experiencing any issues or challenges in receiving or accessing my previous emails, please let me know. Your engagement and progress in your FYP are of great importance to </w:t>
      </w:r>
      <w:r>
        <w:rPr>
          <w:rFonts w:ascii="Times New Roman" w:eastAsia="SimSun" w:hAnsi="Times New Roman" w:cs="Times New Roman"/>
          <w:color w:val="1F497D"/>
          <w:kern w:val="0"/>
          <w:sz w:val="22"/>
        </w:rPr>
        <w:t>you</w:t>
      </w:r>
      <w:r w:rsidRPr="00574DF0">
        <w:rPr>
          <w:rFonts w:ascii="Times New Roman" w:eastAsia="SimSun" w:hAnsi="Times New Roman" w:cs="Times New Roman"/>
          <w:color w:val="1F497D"/>
          <w:kern w:val="0"/>
          <w:sz w:val="22"/>
        </w:rPr>
        <w:t>, and we want to ensure you have all the information and support you need.</w:t>
      </w:r>
    </w:p>
    <w:p w14:paraId="3A557507" w14:textId="77777777" w:rsidR="00574DF0" w:rsidRDefault="00574DF0" w:rsidP="00574DF0">
      <w:pPr>
        <w:widowControl/>
        <w:ind w:firstLine="420"/>
        <w:jc w:val="left"/>
        <w:rPr>
          <w:rFonts w:ascii="Times New Roman" w:eastAsia="SimSun" w:hAnsi="Times New Roman" w:cs="Times New Roman"/>
          <w:color w:val="1F497D"/>
          <w:kern w:val="0"/>
          <w:sz w:val="22"/>
        </w:rPr>
      </w:pPr>
    </w:p>
    <w:p w14:paraId="7236411D" w14:textId="4E69563F" w:rsidR="00574DF0" w:rsidRDefault="00574DF0" w:rsidP="00574DF0">
      <w:pPr>
        <w:widowControl/>
        <w:ind w:firstLine="420"/>
        <w:jc w:val="left"/>
        <w:rPr>
          <w:rFonts w:ascii="Times New Roman" w:eastAsia="SimSun" w:hAnsi="Times New Roman" w:cs="Times New Roman"/>
          <w:color w:val="1F497D"/>
          <w:kern w:val="0"/>
          <w:sz w:val="22"/>
        </w:rPr>
      </w:pPr>
      <w:r w:rsidRPr="00574DF0">
        <w:rPr>
          <w:rFonts w:ascii="Times New Roman" w:eastAsia="SimSun" w:hAnsi="Times New Roman" w:cs="Times New Roman"/>
          <w:color w:val="1F497D"/>
          <w:kern w:val="0"/>
          <w:sz w:val="22"/>
        </w:rPr>
        <w:t>I look forward to your response and to further discussing your FYP project.</w:t>
      </w:r>
    </w:p>
    <w:p w14:paraId="3C1C50FE" w14:textId="77777777" w:rsidR="00574DF0" w:rsidRPr="0033750C" w:rsidRDefault="00574DF0" w:rsidP="00574DF0">
      <w:pPr>
        <w:widowControl/>
        <w:ind w:firstLine="420"/>
        <w:jc w:val="left"/>
        <w:rPr>
          <w:rFonts w:ascii="Times New Roman" w:eastAsia="SimSun" w:hAnsi="Times New Roman" w:cs="Times New Roman"/>
          <w:color w:val="1F497D"/>
          <w:kern w:val="0"/>
          <w:sz w:val="22"/>
        </w:rPr>
      </w:pPr>
    </w:p>
    <w:p w14:paraId="6D21A45E" w14:textId="77777777" w:rsidR="00574DF0" w:rsidRPr="0033750C" w:rsidRDefault="00574DF0" w:rsidP="0057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EAB8C61" w14:textId="77777777" w:rsidR="00574DF0" w:rsidRPr="0033750C" w:rsidRDefault="00574DF0" w:rsidP="0057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B888FBB" w14:textId="77777777" w:rsidR="00574DF0" w:rsidRDefault="00574DF0" w:rsidP="00B27AEB">
      <w:pPr>
        <w:widowControl/>
        <w:jc w:val="left"/>
        <w:rPr>
          <w:rFonts w:ascii="Times New Roman" w:eastAsia="SimSun" w:hAnsi="Times New Roman" w:cs="Times New Roman"/>
          <w:color w:val="1F497D"/>
          <w:kern w:val="0"/>
          <w:sz w:val="22"/>
        </w:rPr>
      </w:pPr>
    </w:p>
    <w:p w14:paraId="4978D828" w14:textId="77777777" w:rsidR="00574DF0" w:rsidRDefault="00574DF0" w:rsidP="00B27AEB">
      <w:pPr>
        <w:widowControl/>
        <w:jc w:val="left"/>
        <w:rPr>
          <w:rFonts w:ascii="Times New Roman" w:eastAsia="SimSun" w:hAnsi="Times New Roman" w:cs="Times New Roman"/>
          <w:color w:val="1F497D"/>
          <w:kern w:val="0"/>
          <w:sz w:val="22"/>
        </w:rPr>
      </w:pPr>
    </w:p>
    <w:p w14:paraId="616F57B8" w14:textId="00FEC930" w:rsidR="00144299" w:rsidRDefault="00144299" w:rsidP="00B27AEB">
      <w:pPr>
        <w:widowControl/>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老师</w:t>
      </w:r>
      <w:r w:rsidRPr="00144299">
        <w:rPr>
          <w:rFonts w:ascii="Times New Roman" w:eastAsia="SimSun" w:hAnsi="Times New Roman" w:cs="Times New Roman"/>
          <w:color w:val="1F497D"/>
          <w:kern w:val="0"/>
          <w:sz w:val="22"/>
        </w:rPr>
        <w:t>，</w:t>
      </w:r>
    </w:p>
    <w:p w14:paraId="030D2EA8" w14:textId="78BE815E" w:rsidR="00144299" w:rsidRDefault="00144299" w:rsidP="0014429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7A385206" w14:textId="453EAC1D" w:rsidR="00144299" w:rsidRPr="00144299" w:rsidRDefault="00144299" w:rsidP="00144299">
      <w:pPr>
        <w:widowControl/>
        <w:ind w:firstLine="420"/>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希望您一切安好。</w:t>
      </w:r>
      <w:r w:rsidR="00E25DB7">
        <w:rPr>
          <w:rFonts w:ascii="Times New Roman" w:eastAsia="SimSun" w:hAnsi="Times New Roman" w:cs="Times New Roman" w:hint="eastAsia"/>
          <w:color w:val="1F497D"/>
          <w:kern w:val="0"/>
          <w:sz w:val="22"/>
        </w:rPr>
        <w:t>我是机械与能源工程系</w:t>
      </w:r>
      <w:proofErr w:type="gramStart"/>
      <w:r w:rsidR="00E25DB7">
        <w:rPr>
          <w:rFonts w:ascii="Times New Roman" w:eastAsia="SimSun" w:hAnsi="Times New Roman" w:cs="Times New Roman" w:hint="eastAsia"/>
          <w:color w:val="1F497D"/>
          <w:kern w:val="0"/>
          <w:sz w:val="22"/>
        </w:rPr>
        <w:t>葛</w:t>
      </w:r>
      <w:proofErr w:type="gramEnd"/>
      <w:r w:rsidR="00E25DB7">
        <w:rPr>
          <w:rFonts w:ascii="Times New Roman" w:eastAsia="SimSun" w:hAnsi="Times New Roman" w:cs="Times New Roman" w:hint="eastAsia"/>
          <w:color w:val="1F497D"/>
          <w:kern w:val="0"/>
          <w:sz w:val="22"/>
        </w:rPr>
        <w:t>锜老师课题组的访问学生金刘超。</w:t>
      </w:r>
      <w:r w:rsidRPr="00144299">
        <w:rPr>
          <w:rFonts w:ascii="Times New Roman" w:eastAsia="SimSun" w:hAnsi="Times New Roman" w:cs="Times New Roman"/>
          <w:color w:val="1F497D"/>
          <w:kern w:val="0"/>
          <w:sz w:val="22"/>
        </w:rPr>
        <w:t>我写信是为了启动我们研究团队在南方科技大学</w:t>
      </w:r>
      <w:r w:rsidR="00E25DB7">
        <w:rPr>
          <w:rFonts w:ascii="Times New Roman" w:eastAsia="SimSun" w:hAnsi="Times New Roman" w:cs="Times New Roman" w:hint="eastAsia"/>
          <w:color w:val="1F497D"/>
          <w:kern w:val="0"/>
          <w:sz w:val="22"/>
        </w:rPr>
        <w:t>计算中心新</w:t>
      </w:r>
      <w:r w:rsidRPr="00144299">
        <w:rPr>
          <w:rFonts w:ascii="Times New Roman" w:eastAsia="SimSun" w:hAnsi="Times New Roman" w:cs="Times New Roman"/>
          <w:color w:val="1F497D"/>
          <w:kern w:val="0"/>
          <w:sz w:val="22"/>
        </w:rPr>
        <w:t>账户的流程。</w:t>
      </w:r>
    </w:p>
    <w:p w14:paraId="35317241" w14:textId="1790A3F0" w:rsidR="00144299" w:rsidRPr="00144299" w:rsidRDefault="00144299" w:rsidP="00144299">
      <w:pPr>
        <w:widowControl/>
        <w:ind w:firstLine="420"/>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根据南科大计算中心的指南，我们已经完成了所需的计算时数存款，现在我们准备继续进行账户申请的过程。附件是两份重要的文件：</w:t>
      </w:r>
    </w:p>
    <w:p w14:paraId="1C2A59D0" w14:textId="74AA14A4" w:rsidR="00144299" w:rsidRPr="00144299" w:rsidRDefault="00144299">
      <w:pPr>
        <w:pStyle w:val="af0"/>
        <w:widowControl/>
        <w:numPr>
          <w:ilvl w:val="0"/>
          <w:numId w:val="40"/>
        </w:numPr>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账户申请表格</w:t>
      </w:r>
      <w:r w:rsidRPr="00144299">
        <w:rPr>
          <w:rFonts w:ascii="Times New Roman" w:eastAsia="SimSun" w:hAnsi="Times New Roman" w:cs="Times New Roman" w:hint="eastAsia"/>
          <w:color w:val="1F497D"/>
          <w:kern w:val="0"/>
          <w:sz w:val="22"/>
        </w:rPr>
        <w:t>：</w:t>
      </w:r>
      <w:r w:rsidRPr="00144299">
        <w:rPr>
          <w:rFonts w:ascii="Times New Roman" w:eastAsia="SimSun" w:hAnsi="Times New Roman" w:cs="Times New Roman"/>
          <w:color w:val="1F497D"/>
          <w:kern w:val="0"/>
          <w:sz w:val="22"/>
        </w:rPr>
        <w:t>此文件已填写了我们研究团队所需的信息。</w:t>
      </w:r>
    </w:p>
    <w:p w14:paraId="45499297" w14:textId="191DB0C8" w:rsidR="00144299" w:rsidRPr="00144299" w:rsidRDefault="00144299">
      <w:pPr>
        <w:pStyle w:val="af0"/>
        <w:widowControl/>
        <w:numPr>
          <w:ilvl w:val="0"/>
          <w:numId w:val="40"/>
        </w:numPr>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承诺书：此信已由我们的</w:t>
      </w:r>
      <w:r w:rsidRPr="00144299">
        <w:rPr>
          <w:rFonts w:ascii="Times New Roman" w:eastAsia="SimSun" w:hAnsi="Times New Roman" w:cs="Times New Roman" w:hint="eastAsia"/>
          <w:color w:val="1F497D"/>
          <w:kern w:val="0"/>
          <w:sz w:val="22"/>
        </w:rPr>
        <w:t>PI</w:t>
      </w:r>
      <w:r w:rsidRPr="00144299">
        <w:rPr>
          <w:rFonts w:ascii="Times New Roman" w:eastAsia="SimSun" w:hAnsi="Times New Roman" w:cs="Times New Roman"/>
          <w:color w:val="1F497D"/>
          <w:kern w:val="0"/>
          <w:sz w:val="22"/>
        </w:rPr>
        <w:t>签署，确认我们承诺遵守</w:t>
      </w:r>
      <w:r w:rsidR="00E25DB7">
        <w:rPr>
          <w:rFonts w:ascii="Times New Roman" w:eastAsia="SimSun" w:hAnsi="Times New Roman" w:cs="Times New Roman" w:hint="eastAsia"/>
          <w:color w:val="1F497D"/>
          <w:kern w:val="0"/>
          <w:sz w:val="22"/>
        </w:rPr>
        <w:t>计算中心</w:t>
      </w:r>
      <w:r w:rsidRPr="00144299">
        <w:rPr>
          <w:rFonts w:ascii="Times New Roman" w:eastAsia="SimSun" w:hAnsi="Times New Roman" w:cs="Times New Roman"/>
          <w:color w:val="1F497D"/>
          <w:kern w:val="0"/>
          <w:sz w:val="22"/>
        </w:rPr>
        <w:t>设施使用的条款和条件。</w:t>
      </w:r>
    </w:p>
    <w:p w14:paraId="5F2AA40D" w14:textId="6F33DBE0" w:rsidR="00144299" w:rsidRPr="00144299" w:rsidRDefault="00144299" w:rsidP="00144299">
      <w:pPr>
        <w:widowControl/>
        <w:ind w:firstLine="420"/>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如果您需要任何额外的信息或需要进一步的步骤，请随时通知我们。</w:t>
      </w:r>
    </w:p>
    <w:p w14:paraId="29A6E539" w14:textId="44A022F5" w:rsidR="00144299" w:rsidRDefault="00144299" w:rsidP="0014429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感</w:t>
      </w:r>
      <w:r w:rsidRPr="00144299">
        <w:rPr>
          <w:rFonts w:ascii="Times New Roman" w:eastAsia="SimSun" w:hAnsi="Times New Roman" w:cs="Times New Roman"/>
          <w:color w:val="1F497D"/>
          <w:kern w:val="0"/>
          <w:sz w:val="22"/>
        </w:rPr>
        <w:t>谢您</w:t>
      </w:r>
      <w:r>
        <w:rPr>
          <w:rFonts w:ascii="Times New Roman" w:eastAsia="SimSun" w:hAnsi="Times New Roman" w:cs="Times New Roman" w:hint="eastAsia"/>
          <w:color w:val="1F497D"/>
          <w:kern w:val="0"/>
          <w:sz w:val="22"/>
        </w:rPr>
        <w:t>的帮助</w:t>
      </w:r>
      <w:r w:rsidR="00E25DB7">
        <w:rPr>
          <w:rFonts w:ascii="Times New Roman" w:eastAsia="SimSun" w:hAnsi="Times New Roman" w:cs="Times New Roman" w:hint="eastAsia"/>
          <w:color w:val="1F497D"/>
          <w:kern w:val="0"/>
          <w:sz w:val="22"/>
        </w:rPr>
        <w:t>，</w:t>
      </w:r>
      <w:r w:rsidRPr="00144299">
        <w:rPr>
          <w:rFonts w:ascii="Times New Roman" w:eastAsia="SimSun" w:hAnsi="Times New Roman" w:cs="Times New Roman"/>
          <w:color w:val="1F497D"/>
          <w:kern w:val="0"/>
          <w:sz w:val="22"/>
        </w:rPr>
        <w:t>期待您的回复。</w:t>
      </w:r>
      <w:r w:rsidR="00E25DB7">
        <w:rPr>
          <w:rFonts w:ascii="Times New Roman" w:eastAsia="SimSun" w:hAnsi="Times New Roman" w:cs="Times New Roman" w:hint="eastAsia"/>
          <w:color w:val="1F497D"/>
          <w:kern w:val="0"/>
          <w:sz w:val="22"/>
        </w:rPr>
        <w:t>祝工作顺利！</w:t>
      </w:r>
    </w:p>
    <w:p w14:paraId="470E72D8" w14:textId="03C97292" w:rsidR="00144299" w:rsidRDefault="00144299" w:rsidP="0014429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此致</w:t>
      </w:r>
    </w:p>
    <w:p w14:paraId="58EBA066" w14:textId="7C052F65" w:rsidR="00144299" w:rsidRDefault="00144299" w:rsidP="0014429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655DEDC4" w14:textId="5EFE1338" w:rsidR="00144299" w:rsidRDefault="00144299" w:rsidP="00144299">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721E2FBD" w14:textId="1D087F83" w:rsidR="00144299" w:rsidRDefault="00144299" w:rsidP="00144299">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0</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2</w:t>
      </w:r>
      <w:r>
        <w:rPr>
          <w:rFonts w:ascii="Times New Roman" w:eastAsia="SimSun" w:hAnsi="Times New Roman" w:cs="Times New Roman"/>
          <w:color w:val="1F497D"/>
          <w:kern w:val="0"/>
          <w:sz w:val="22"/>
        </w:rPr>
        <w:t>7</w:t>
      </w:r>
      <w:r>
        <w:rPr>
          <w:rFonts w:ascii="Times New Roman" w:eastAsia="SimSun" w:hAnsi="Times New Roman" w:cs="Times New Roman" w:hint="eastAsia"/>
          <w:color w:val="1F497D"/>
          <w:kern w:val="0"/>
          <w:sz w:val="22"/>
        </w:rPr>
        <w:t>日</w:t>
      </w:r>
    </w:p>
    <w:p w14:paraId="485152CE" w14:textId="72E29016" w:rsidR="00144299" w:rsidRDefault="00144299" w:rsidP="00B27AE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ab/>
      </w:r>
    </w:p>
    <w:p w14:paraId="17F17A50" w14:textId="77777777" w:rsidR="00144299" w:rsidRDefault="00144299" w:rsidP="00B27AEB">
      <w:pPr>
        <w:widowControl/>
        <w:jc w:val="left"/>
        <w:rPr>
          <w:rFonts w:ascii="Times New Roman" w:eastAsia="SimSun" w:hAnsi="Times New Roman" w:cs="Times New Roman"/>
          <w:color w:val="1F497D"/>
          <w:kern w:val="0"/>
          <w:sz w:val="22"/>
        </w:rPr>
      </w:pPr>
    </w:p>
    <w:p w14:paraId="66FC5F80" w14:textId="078517DF" w:rsidR="00B27AEB" w:rsidRPr="0033750C" w:rsidRDefault="00B27AEB" w:rsidP="00B27A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27AEB">
        <w:rPr>
          <w:rFonts w:ascii="Times New Roman" w:eastAsia="SimSun" w:hAnsi="Times New Roman" w:cs="Times New Roman"/>
          <w:color w:val="1F497D"/>
          <w:kern w:val="0"/>
          <w:sz w:val="22"/>
        </w:rPr>
        <w:t>Kyle</w:t>
      </w:r>
      <w:r w:rsidRPr="0033750C">
        <w:rPr>
          <w:rFonts w:ascii="Times New Roman" w:eastAsia="SimSun" w:hAnsi="Times New Roman" w:cs="Times New Roman"/>
          <w:color w:val="1F497D"/>
          <w:kern w:val="0"/>
          <w:sz w:val="22"/>
        </w:rPr>
        <w:t>,</w:t>
      </w:r>
    </w:p>
    <w:p w14:paraId="7AE8A902" w14:textId="77777777" w:rsidR="00B27AEB" w:rsidRPr="0033750C" w:rsidRDefault="00B27AEB" w:rsidP="00B27AEB">
      <w:pPr>
        <w:widowControl/>
        <w:ind w:firstLine="420"/>
        <w:jc w:val="left"/>
        <w:rPr>
          <w:rFonts w:ascii="Times New Roman" w:eastAsia="SimSun" w:hAnsi="Times New Roman" w:cs="Times New Roman"/>
          <w:color w:val="1F497D"/>
          <w:kern w:val="0"/>
          <w:sz w:val="22"/>
        </w:rPr>
      </w:pPr>
    </w:p>
    <w:p w14:paraId="2D0BEECD" w14:textId="4AE7546C" w:rsidR="00B27AEB" w:rsidRPr="00B27AEB" w:rsidRDefault="00B27AEB" w:rsidP="00B27AEB">
      <w:pPr>
        <w:widowControl/>
        <w:ind w:firstLine="420"/>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I hope you</w:t>
      </w:r>
      <w:r w:rsidR="00722F9A">
        <w:rPr>
          <w:rFonts w:ascii="Times New Roman" w:eastAsia="SimSun" w:hAnsi="Times New Roman" w:cs="Times New Roman"/>
          <w:color w:val="1F497D"/>
          <w:kern w:val="0"/>
          <w:sz w:val="22"/>
        </w:rPr>
        <w:t>’</w:t>
      </w:r>
      <w:r w:rsidRPr="00B27AEB">
        <w:rPr>
          <w:rFonts w:ascii="Times New Roman" w:eastAsia="SimSun" w:hAnsi="Times New Roman" w:cs="Times New Roman"/>
          <w:color w:val="1F497D"/>
          <w:kern w:val="0"/>
          <w:sz w:val="22"/>
        </w:rPr>
        <w:t>re doing well. Your question about the difference between block diagrams and system diagrams is a good one, and I</w:t>
      </w:r>
      <w:r w:rsidR="00722F9A">
        <w:rPr>
          <w:rFonts w:ascii="Times New Roman" w:eastAsia="SimSun" w:hAnsi="Times New Roman" w:cs="Times New Roman"/>
          <w:color w:val="1F497D"/>
          <w:kern w:val="0"/>
          <w:sz w:val="22"/>
        </w:rPr>
        <w:t>’</w:t>
      </w:r>
      <w:r w:rsidRPr="00B27AEB">
        <w:rPr>
          <w:rFonts w:ascii="Times New Roman" w:eastAsia="SimSun" w:hAnsi="Times New Roman" w:cs="Times New Roman"/>
          <w:color w:val="1F497D"/>
          <w:kern w:val="0"/>
          <w:sz w:val="22"/>
        </w:rPr>
        <w:t>m here to provide some clarity:</w:t>
      </w:r>
    </w:p>
    <w:p w14:paraId="3DD4F74E"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2E203418" w14:textId="77777777" w:rsidR="00B27AEB" w:rsidRPr="00B27AEB" w:rsidRDefault="00B27AEB" w:rsidP="00B27AEB">
      <w:pPr>
        <w:widowControl/>
        <w:ind w:firstLine="420"/>
        <w:jc w:val="left"/>
        <w:rPr>
          <w:rFonts w:ascii="Times New Roman" w:eastAsia="SimSun" w:hAnsi="Times New Roman" w:cs="Times New Roman"/>
          <w:b/>
          <w:bCs/>
          <w:color w:val="1F497D"/>
          <w:kern w:val="0"/>
          <w:sz w:val="22"/>
        </w:rPr>
      </w:pPr>
      <w:r w:rsidRPr="00B27AEB">
        <w:rPr>
          <w:rFonts w:ascii="Times New Roman" w:eastAsia="SimSun" w:hAnsi="Times New Roman" w:cs="Times New Roman"/>
          <w:b/>
          <w:bCs/>
          <w:color w:val="1F497D"/>
          <w:kern w:val="0"/>
          <w:sz w:val="22"/>
        </w:rPr>
        <w:t>Block Diagram:</w:t>
      </w:r>
    </w:p>
    <w:p w14:paraId="247B3E82" w14:textId="0B76C278" w:rsidR="00B27AEB" w:rsidRPr="00B27AEB" w:rsidRDefault="00B27AEB" w:rsidP="00B27AEB">
      <w:pPr>
        <w:widowControl/>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A block diagram is a high-level visualization of a system that represents the system</w:t>
      </w:r>
      <w:r w:rsidR="00722F9A">
        <w:rPr>
          <w:rFonts w:ascii="Times New Roman" w:eastAsia="SimSun" w:hAnsi="Times New Roman" w:cs="Times New Roman"/>
          <w:color w:val="1F497D"/>
          <w:kern w:val="0"/>
          <w:sz w:val="22"/>
        </w:rPr>
        <w:t>’</w:t>
      </w:r>
      <w:r w:rsidRPr="00B27AEB">
        <w:rPr>
          <w:rFonts w:ascii="Times New Roman" w:eastAsia="SimSun" w:hAnsi="Times New Roman" w:cs="Times New Roman"/>
          <w:color w:val="1F497D"/>
          <w:kern w:val="0"/>
          <w:sz w:val="22"/>
        </w:rPr>
        <w:t>s components or processes as individual blocks. Each block typically signifies a specific function, component, or element within the system. These blocks are connected by lines or arrows to indicate the flow of information or signals between them. Block diagrams are primarily used to illustrate the functional components of a system and their interconnections. They are valuable for simplifying complex systems into more manageable and understandable representations.</w:t>
      </w:r>
    </w:p>
    <w:p w14:paraId="2719C723"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22F94F40" w14:textId="77777777" w:rsidR="00B27AEB" w:rsidRPr="00B27AEB" w:rsidRDefault="00B27AEB" w:rsidP="00B27AEB">
      <w:pPr>
        <w:widowControl/>
        <w:ind w:firstLine="420"/>
        <w:jc w:val="left"/>
        <w:rPr>
          <w:rFonts w:ascii="Times New Roman" w:eastAsia="SimSun" w:hAnsi="Times New Roman" w:cs="Times New Roman"/>
          <w:b/>
          <w:bCs/>
          <w:color w:val="1F497D"/>
          <w:kern w:val="0"/>
          <w:sz w:val="22"/>
        </w:rPr>
      </w:pPr>
      <w:r w:rsidRPr="00B27AEB">
        <w:rPr>
          <w:rFonts w:ascii="Times New Roman" w:eastAsia="SimSun" w:hAnsi="Times New Roman" w:cs="Times New Roman"/>
          <w:b/>
          <w:bCs/>
          <w:color w:val="1F497D"/>
          <w:kern w:val="0"/>
          <w:sz w:val="22"/>
        </w:rPr>
        <w:t>System Diagram:</w:t>
      </w:r>
    </w:p>
    <w:p w14:paraId="5162134E" w14:textId="77777777" w:rsidR="00B27AEB" w:rsidRPr="00B27AEB" w:rsidRDefault="00B27AEB" w:rsidP="00B27AEB">
      <w:pPr>
        <w:widowControl/>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A system diagram, on the other hand, provides a broader view of the system, showing its various components and their interactions in a more comprehensive manner. It often includes external elements and environmental factors that influence the system. System diagrams can be considered an extension of block diagrams, offering a holistic view of the entire system, including its inputs, outputs, and the connections between different subsystems.</w:t>
      </w:r>
    </w:p>
    <w:p w14:paraId="3A8B74FF"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1314366D"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The key difference is the level of detail and scope:</w:t>
      </w:r>
    </w:p>
    <w:p w14:paraId="779C93D1" w14:textId="77777777" w:rsidR="00B27AEB" w:rsidRPr="00B27AEB" w:rsidRDefault="00B27AEB">
      <w:pPr>
        <w:pStyle w:val="af0"/>
        <w:widowControl/>
        <w:numPr>
          <w:ilvl w:val="0"/>
          <w:numId w:val="39"/>
        </w:numPr>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Block diagrams focus on the internal details of a specific component or process within the system. They are great for understanding how individual elements work within a subsystem.</w:t>
      </w:r>
    </w:p>
    <w:p w14:paraId="3D861C0B" w14:textId="77777777" w:rsidR="00B27AEB" w:rsidRPr="00B27AEB" w:rsidRDefault="00B27AEB">
      <w:pPr>
        <w:pStyle w:val="af0"/>
        <w:widowControl/>
        <w:numPr>
          <w:ilvl w:val="0"/>
          <w:numId w:val="39"/>
        </w:numPr>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System diagrams provide a higher-level view that encompasses the entire system, along with its interfaces and relationships with external entities. They are ideal for understanding the overall structure and function of the system.</w:t>
      </w:r>
    </w:p>
    <w:p w14:paraId="5CEEAD42"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4B799FF5"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 xml:space="preserve">In summary, while block diagrams dissect a system into its functional parts, system diagrams provide a more comprehensive view of the </w:t>
      </w:r>
      <w:proofErr w:type="gramStart"/>
      <w:r w:rsidRPr="00B27AEB">
        <w:rPr>
          <w:rFonts w:ascii="Times New Roman" w:eastAsia="SimSun" w:hAnsi="Times New Roman" w:cs="Times New Roman"/>
          <w:color w:val="1F497D"/>
          <w:kern w:val="0"/>
          <w:sz w:val="22"/>
        </w:rPr>
        <w:t>system as a whole, including</w:t>
      </w:r>
      <w:proofErr w:type="gramEnd"/>
      <w:r w:rsidRPr="00B27AEB">
        <w:rPr>
          <w:rFonts w:ascii="Times New Roman" w:eastAsia="SimSun" w:hAnsi="Times New Roman" w:cs="Times New Roman"/>
          <w:color w:val="1F497D"/>
          <w:kern w:val="0"/>
          <w:sz w:val="22"/>
        </w:rPr>
        <w:t xml:space="preserve"> its connections with external elements and how subsystems interact.</w:t>
      </w:r>
    </w:p>
    <w:p w14:paraId="13FA51D3"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4F6564AE" w14:textId="717608E0" w:rsidR="00B27AEB" w:rsidRDefault="00B27AEB" w:rsidP="00B27AEB">
      <w:pPr>
        <w:widowControl/>
        <w:ind w:firstLine="420"/>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I hope this helps clarify the difference between these two types of diagrams. If you need further examples or have additional questions, please feel free to ask. I</w:t>
      </w:r>
      <w:r w:rsidR="00722F9A">
        <w:rPr>
          <w:rFonts w:ascii="Times New Roman" w:eastAsia="SimSun" w:hAnsi="Times New Roman" w:cs="Times New Roman"/>
          <w:color w:val="1F497D"/>
          <w:kern w:val="0"/>
          <w:sz w:val="22"/>
        </w:rPr>
        <w:t>’</w:t>
      </w:r>
      <w:r w:rsidRPr="00B27AEB">
        <w:rPr>
          <w:rFonts w:ascii="Times New Roman" w:eastAsia="SimSun" w:hAnsi="Times New Roman" w:cs="Times New Roman"/>
          <w:color w:val="1F497D"/>
          <w:kern w:val="0"/>
          <w:sz w:val="22"/>
        </w:rPr>
        <w:t>m here to assist.</w:t>
      </w:r>
    </w:p>
    <w:p w14:paraId="0C3C9CFA" w14:textId="77777777" w:rsidR="00B27AEB" w:rsidRPr="0033750C" w:rsidRDefault="00B27AEB" w:rsidP="00B27AEB">
      <w:pPr>
        <w:widowControl/>
        <w:ind w:firstLine="420"/>
        <w:jc w:val="left"/>
        <w:rPr>
          <w:rFonts w:ascii="Times New Roman" w:eastAsia="SimSun" w:hAnsi="Times New Roman" w:cs="Times New Roman"/>
          <w:color w:val="1F497D"/>
          <w:kern w:val="0"/>
          <w:sz w:val="22"/>
        </w:rPr>
      </w:pPr>
    </w:p>
    <w:p w14:paraId="7FD44A0A" w14:textId="77777777" w:rsidR="00B27AEB" w:rsidRPr="0033750C" w:rsidRDefault="00B27AEB" w:rsidP="00B27A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E2951E1" w14:textId="77777777" w:rsidR="00B27AEB" w:rsidRPr="0033750C" w:rsidRDefault="00B27AEB" w:rsidP="00B27A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6D2EAB8" w14:textId="77777777" w:rsidR="00B27AEB" w:rsidRDefault="00B27AEB" w:rsidP="009A50F7">
      <w:pPr>
        <w:widowControl/>
        <w:jc w:val="left"/>
        <w:rPr>
          <w:rFonts w:ascii="Times New Roman" w:eastAsia="SimSun" w:hAnsi="Times New Roman" w:cs="Times New Roman"/>
          <w:color w:val="1F497D"/>
          <w:kern w:val="0"/>
          <w:sz w:val="22"/>
        </w:rPr>
      </w:pPr>
    </w:p>
    <w:p w14:paraId="14E3172A" w14:textId="77777777" w:rsidR="00B27AEB" w:rsidRDefault="00B27AEB" w:rsidP="009A50F7">
      <w:pPr>
        <w:widowControl/>
        <w:jc w:val="left"/>
        <w:rPr>
          <w:rFonts w:ascii="Times New Roman" w:eastAsia="SimSun" w:hAnsi="Times New Roman" w:cs="Times New Roman"/>
          <w:color w:val="1F497D"/>
          <w:kern w:val="0"/>
          <w:sz w:val="22"/>
        </w:rPr>
      </w:pPr>
    </w:p>
    <w:p w14:paraId="303D42F9" w14:textId="1483871D" w:rsidR="009A50F7" w:rsidRPr="0033750C" w:rsidRDefault="009A50F7" w:rsidP="009A50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9A50F7">
        <w:rPr>
          <w:rFonts w:ascii="Times New Roman" w:eastAsia="SimSun" w:hAnsi="Times New Roman" w:cs="Times New Roman"/>
          <w:color w:val="1F497D"/>
          <w:kern w:val="0"/>
          <w:sz w:val="22"/>
        </w:rPr>
        <w:t>Daojun</w:t>
      </w:r>
      <w:proofErr w:type="spellEnd"/>
      <w:r w:rsidRPr="009A50F7">
        <w:rPr>
          <w:rFonts w:ascii="Times New Roman" w:eastAsia="SimSun" w:hAnsi="Times New Roman" w:cs="Times New Roman"/>
          <w:color w:val="1F497D"/>
          <w:kern w:val="0"/>
          <w:sz w:val="22"/>
        </w:rPr>
        <w:t xml:space="preserve"> Teng</w:t>
      </w:r>
      <w:r w:rsidRPr="0033750C">
        <w:rPr>
          <w:rFonts w:ascii="Times New Roman" w:eastAsia="SimSun" w:hAnsi="Times New Roman" w:cs="Times New Roman"/>
          <w:color w:val="1F497D"/>
          <w:kern w:val="0"/>
          <w:sz w:val="22"/>
        </w:rPr>
        <w:t>,</w:t>
      </w:r>
    </w:p>
    <w:p w14:paraId="393F1636" w14:textId="77777777" w:rsidR="009A50F7" w:rsidRPr="0033750C" w:rsidRDefault="009A50F7" w:rsidP="009A50F7">
      <w:pPr>
        <w:widowControl/>
        <w:ind w:firstLine="420"/>
        <w:jc w:val="left"/>
        <w:rPr>
          <w:rFonts w:ascii="Times New Roman" w:eastAsia="SimSun" w:hAnsi="Times New Roman" w:cs="Times New Roman"/>
          <w:color w:val="1F497D"/>
          <w:kern w:val="0"/>
          <w:sz w:val="22"/>
        </w:rPr>
      </w:pPr>
    </w:p>
    <w:p w14:paraId="26917D68" w14:textId="16EB6BB9" w:rsidR="009A50F7" w:rsidRPr="009A50F7" w:rsidRDefault="009A50F7" w:rsidP="009A50F7">
      <w:pPr>
        <w:widowControl/>
        <w:ind w:firstLine="420"/>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I hope this message finds you well, and I appreciate your questions regarding the mid-term project for MAEG5715. I</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m here to provide some clarification on your concerns:</w:t>
      </w:r>
    </w:p>
    <w:p w14:paraId="3684B7CD"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p>
    <w:p w14:paraId="1C8C1615" w14:textId="77777777" w:rsidR="009A50F7" w:rsidRPr="009A50F7" w:rsidRDefault="009A50F7" w:rsidP="009A50F7">
      <w:pPr>
        <w:widowControl/>
        <w:ind w:firstLine="420"/>
        <w:jc w:val="left"/>
        <w:rPr>
          <w:rFonts w:ascii="Times New Roman" w:eastAsia="SimSun" w:hAnsi="Times New Roman" w:cs="Times New Roman"/>
          <w:b/>
          <w:bCs/>
          <w:color w:val="1F497D"/>
          <w:kern w:val="0"/>
          <w:sz w:val="22"/>
        </w:rPr>
      </w:pPr>
      <w:r w:rsidRPr="009A50F7">
        <w:rPr>
          <w:rFonts w:ascii="Times New Roman" w:eastAsia="SimSun" w:hAnsi="Times New Roman" w:cs="Times New Roman"/>
          <w:b/>
          <w:bCs/>
          <w:color w:val="1F497D"/>
          <w:kern w:val="0"/>
          <w:sz w:val="22"/>
        </w:rPr>
        <w:t>1. Mid-Term Report Length:</w:t>
      </w:r>
    </w:p>
    <w:p w14:paraId="4537D89A" w14:textId="16E8817A" w:rsidR="009A50F7" w:rsidRPr="009A50F7" w:rsidRDefault="009A50F7" w:rsidP="009A50F7">
      <w:pPr>
        <w:widowControl/>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While the professor has indicated that the mid-term report should not exceed ten pages, there is no specific minimum page requirement. The key focus should be on the quality of your content rather than the length. Your report should be comprehensive, covering the necessary aspects of your project idea, its implementation, and results. If you believe that you</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ve adequately addressed all relevant content within fewer pages, it</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s perfectly acceptable. The aim is to provide a clear and concise representation of your project</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s progress.</w:t>
      </w:r>
    </w:p>
    <w:p w14:paraId="0A7D75E6"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p>
    <w:p w14:paraId="0A20A5E4" w14:textId="77777777" w:rsidR="009A50F7" w:rsidRPr="009A50F7" w:rsidRDefault="009A50F7" w:rsidP="009A50F7">
      <w:pPr>
        <w:widowControl/>
        <w:ind w:firstLine="420"/>
        <w:jc w:val="left"/>
        <w:rPr>
          <w:rFonts w:ascii="Times New Roman" w:eastAsia="SimSun" w:hAnsi="Times New Roman" w:cs="Times New Roman"/>
          <w:b/>
          <w:bCs/>
          <w:color w:val="1F497D"/>
          <w:kern w:val="0"/>
          <w:sz w:val="22"/>
        </w:rPr>
      </w:pPr>
      <w:r w:rsidRPr="009A50F7">
        <w:rPr>
          <w:rFonts w:ascii="Times New Roman" w:eastAsia="SimSun" w:hAnsi="Times New Roman" w:cs="Times New Roman"/>
          <w:b/>
          <w:bCs/>
          <w:color w:val="1F497D"/>
          <w:kern w:val="0"/>
          <w:sz w:val="22"/>
        </w:rPr>
        <w:t>2. File Format and Equation Display:</w:t>
      </w:r>
    </w:p>
    <w:p w14:paraId="2188CB2F" w14:textId="77777777" w:rsidR="009A50F7" w:rsidRPr="009A50F7" w:rsidRDefault="009A50F7" w:rsidP="009A50F7">
      <w:pPr>
        <w:widowControl/>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Your concern about equation and formula discrepancies between different document formats is valid. To ensure consistency and readability, submitting a PDF file alongside your DOC file is a good solution. This way, you can preserve the formatting and equations as intended, and there will be no ambiguity when the professor views your report.</w:t>
      </w:r>
    </w:p>
    <w:p w14:paraId="17E79C20"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p>
    <w:p w14:paraId="2B5D2722"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Please make sure the content in the PDF version is consistent with the DOC version. You can easily convert your DOC file to PDF using various tools or software to maintain the equation and symbol integrity.</w:t>
      </w:r>
    </w:p>
    <w:p w14:paraId="2FB2FCF9"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p>
    <w:p w14:paraId="5E67F4DA" w14:textId="55566499" w:rsidR="009A50F7" w:rsidRDefault="009A50F7" w:rsidP="009A50F7">
      <w:pPr>
        <w:widowControl/>
        <w:ind w:firstLine="420"/>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Your diligence in seeking this clarification is commendable. It</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s important that your hard work is presented effectively. If you have any more questions or need further assistance with your project, please feel free to ask. We</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re here to support your success in MAEG5715.</w:t>
      </w:r>
    </w:p>
    <w:p w14:paraId="1B8CAEFB" w14:textId="77777777" w:rsidR="009A50F7" w:rsidRPr="0033750C" w:rsidRDefault="009A50F7" w:rsidP="009A50F7">
      <w:pPr>
        <w:widowControl/>
        <w:ind w:firstLine="420"/>
        <w:jc w:val="left"/>
        <w:rPr>
          <w:rFonts w:ascii="Times New Roman" w:eastAsia="SimSun" w:hAnsi="Times New Roman" w:cs="Times New Roman"/>
          <w:color w:val="1F497D"/>
          <w:kern w:val="0"/>
          <w:sz w:val="22"/>
        </w:rPr>
      </w:pPr>
    </w:p>
    <w:p w14:paraId="55293EC3" w14:textId="77777777" w:rsidR="009A50F7" w:rsidRPr="0033750C" w:rsidRDefault="009A50F7" w:rsidP="009A50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A59AA70" w14:textId="77777777" w:rsidR="009A50F7" w:rsidRPr="0033750C" w:rsidRDefault="009A50F7" w:rsidP="009A50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1E6408B" w14:textId="77777777" w:rsidR="009A50F7" w:rsidRDefault="009A50F7" w:rsidP="003E6554">
      <w:pPr>
        <w:widowControl/>
        <w:jc w:val="left"/>
        <w:rPr>
          <w:rFonts w:ascii="Times New Roman" w:eastAsia="SimSun" w:hAnsi="Times New Roman" w:cs="Times New Roman"/>
          <w:color w:val="1F497D"/>
          <w:kern w:val="0"/>
          <w:sz w:val="22"/>
        </w:rPr>
      </w:pPr>
    </w:p>
    <w:p w14:paraId="4B588E4B" w14:textId="77777777" w:rsidR="009A50F7" w:rsidRDefault="009A50F7" w:rsidP="003E6554">
      <w:pPr>
        <w:widowControl/>
        <w:jc w:val="left"/>
        <w:rPr>
          <w:rFonts w:ascii="Times New Roman" w:eastAsia="SimSun" w:hAnsi="Times New Roman" w:cs="Times New Roman"/>
          <w:color w:val="1F497D"/>
          <w:kern w:val="0"/>
          <w:sz w:val="22"/>
        </w:rPr>
      </w:pPr>
    </w:p>
    <w:p w14:paraId="29F288E0" w14:textId="1946C74D" w:rsidR="003E6554" w:rsidRPr="0033750C" w:rsidRDefault="003E6554" w:rsidP="003E6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 Zheng,</w:t>
      </w:r>
    </w:p>
    <w:p w14:paraId="5879C859" w14:textId="77777777" w:rsidR="003E6554" w:rsidRPr="0033750C" w:rsidRDefault="003E6554" w:rsidP="003E6554">
      <w:pPr>
        <w:widowControl/>
        <w:ind w:firstLine="420"/>
        <w:jc w:val="left"/>
        <w:rPr>
          <w:rFonts w:ascii="Times New Roman" w:eastAsia="SimSun" w:hAnsi="Times New Roman" w:cs="Times New Roman"/>
          <w:color w:val="1F497D"/>
          <w:kern w:val="0"/>
          <w:sz w:val="22"/>
        </w:rPr>
      </w:pPr>
    </w:p>
    <w:p w14:paraId="3FD36AE4"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and I appreciate your inquiry regarding the mid-term report for MAEG5715: Computer Interface and Simulation.</w:t>
      </w:r>
    </w:p>
    <w:p w14:paraId="2CB876DC"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3BB49B15" w14:textId="1A22229C"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looking for further clarification on the working direction for your project and would appreciate some references to help you decide and design your project direction.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reat to see your proactive approach to ensure the success of your project. Here are some references and suggestions that might help you:</w:t>
      </w:r>
    </w:p>
    <w:p w14:paraId="1AAE4135"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1D778A73" w14:textId="609B7118" w:rsidR="004C7978" w:rsidRPr="0033750C" w:rsidRDefault="004C7978">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lastRenderedPageBreak/>
        <w:t>Review of Existing Projects</w:t>
      </w:r>
      <w:r w:rsidRPr="0033750C">
        <w:rPr>
          <w:rFonts w:ascii="Times New Roman" w:eastAsia="SimSun" w:hAnsi="Times New Roman" w:cs="Times New Roman"/>
          <w:color w:val="1F497D"/>
          <w:kern w:val="0"/>
          <w:sz w:val="22"/>
        </w:rPr>
        <w:t>:</w:t>
      </w:r>
      <w:r w:rsidR="009A3484"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Consider looking at similar projects or case studies related to computer interface systems. You can search for academic papers, articles, or online resources that showcase projects using sensors, actuators, or other technologies relevant to your field of interest. This can provide you with insights into the technology and details that should be showcased in your report.</w:t>
      </w:r>
    </w:p>
    <w:p w14:paraId="513677A8" w14:textId="17A7FE52" w:rsidR="004C7978" w:rsidRPr="0033750C" w:rsidRDefault="004C7978">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Course Materials</w:t>
      </w:r>
      <w:r w:rsidRPr="0033750C">
        <w:rPr>
          <w:rFonts w:ascii="Times New Roman" w:eastAsia="SimSun" w:hAnsi="Times New Roman" w:cs="Times New Roman"/>
          <w:color w:val="1F497D"/>
          <w:kern w:val="0"/>
          <w:sz w:val="22"/>
        </w:rPr>
        <w:t>:</w:t>
      </w:r>
      <w:r w:rsidR="009A3484"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Revisit the lecture notes and materials from lectures 1-6 in the course. Identify key concepts, technologies, and examples discussed in these lectures. These materials should serve as a foundation for your project direction.</w:t>
      </w:r>
    </w:p>
    <w:p w14:paraId="3F5C7BAD" w14:textId="6C004BF4" w:rsidR="004C7978" w:rsidRPr="0033750C" w:rsidRDefault="004C7978">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Consultation with Instructor</w:t>
      </w:r>
      <w:r w:rsidRPr="0033750C">
        <w:rPr>
          <w:rFonts w:ascii="Times New Roman" w:eastAsia="SimSun" w:hAnsi="Times New Roman" w:cs="Times New Roman"/>
          <w:color w:val="1F497D"/>
          <w:kern w:val="0"/>
          <w:sz w:val="22"/>
        </w:rPr>
        <w:t>:</w:t>
      </w:r>
      <w:r w:rsidR="00EE3618"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reach out to </w:t>
      </w:r>
      <w:r w:rsidR="00EE3618" w:rsidRPr="0033750C">
        <w:rPr>
          <w:rFonts w:ascii="Times New Roman" w:eastAsia="SimSun" w:hAnsi="Times New Roman" w:cs="Times New Roman"/>
          <w:color w:val="1F497D"/>
          <w:kern w:val="0"/>
          <w:sz w:val="22"/>
        </w:rPr>
        <w:t>Prof. Lam</w:t>
      </w:r>
      <w:r w:rsidRPr="0033750C">
        <w:rPr>
          <w:rFonts w:ascii="Times New Roman" w:eastAsia="SimSun" w:hAnsi="Times New Roman" w:cs="Times New Roman"/>
          <w:color w:val="1F497D"/>
          <w:kern w:val="0"/>
          <w:sz w:val="22"/>
        </w:rPr>
        <w:t xml:space="preserve"> for guidance. </w:t>
      </w:r>
      <w:r w:rsidR="007C64F8" w:rsidRPr="0033750C">
        <w:rPr>
          <w:rFonts w:ascii="Times New Roman" w:eastAsia="SimSun" w:hAnsi="Times New Roman" w:cs="Times New Roman"/>
          <w:color w:val="1F497D"/>
          <w:kern w:val="0"/>
          <w:sz w:val="22"/>
        </w:rPr>
        <w:t>He</w:t>
      </w:r>
      <w:r w:rsidRPr="0033750C">
        <w:rPr>
          <w:rFonts w:ascii="Times New Roman" w:eastAsia="SimSun" w:hAnsi="Times New Roman" w:cs="Times New Roman"/>
          <w:color w:val="1F497D"/>
          <w:kern w:val="0"/>
          <w:sz w:val="22"/>
        </w:rPr>
        <w:t xml:space="preserve"> can provide valuable insights and clarify any specific requirements or expectations for the mid-term report.</w:t>
      </w:r>
    </w:p>
    <w:p w14:paraId="239E91CF" w14:textId="4B6B59CA" w:rsidR="004C7978" w:rsidRPr="0033750C" w:rsidRDefault="004C7978">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Examples from Homework</w:t>
      </w:r>
      <w:r w:rsidRPr="0033750C">
        <w:rPr>
          <w:rFonts w:ascii="Times New Roman" w:eastAsia="SimSun" w:hAnsi="Times New Roman" w:cs="Times New Roman"/>
          <w:color w:val="1F497D"/>
          <w:kern w:val="0"/>
          <w:sz w:val="22"/>
        </w:rPr>
        <w:t>:</w:t>
      </w:r>
      <w:r w:rsidR="00EE3618"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You mentioned Homework 01 and 02. Consider how you can apply the concepts and technologie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learned in these assignments to your project idea. These assignments likely contain examples and calculations that can be integrated into your report to showcase your understanding.</w:t>
      </w:r>
    </w:p>
    <w:p w14:paraId="10FDE8DD" w14:textId="77777777" w:rsidR="009C608D" w:rsidRPr="0033750C" w:rsidRDefault="009C608D">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Project Proposal Guidelines</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br/>
      </w:r>
      <w:r w:rsidR="004C7978" w:rsidRPr="0033750C">
        <w:rPr>
          <w:rFonts w:ascii="Times New Roman" w:eastAsia="SimSun" w:hAnsi="Times New Roman" w:cs="Times New Roman"/>
          <w:color w:val="1F497D"/>
          <w:kern w:val="0"/>
          <w:sz w:val="22"/>
        </w:rPr>
        <w:t>Review the project proposal guidelines provided in the course description. Ensure that your proposal aligns with the requirements outlined there, including the problem statement, technologies to be adopted, system diagrams, and block diagrams.</w:t>
      </w:r>
      <w:r w:rsidRPr="0033750C">
        <w:rPr>
          <w:rFonts w:ascii="Times New Roman" w:eastAsia="SimSun" w:hAnsi="Times New Roman" w:cs="Times New Roman"/>
          <w:color w:val="1F497D"/>
          <w:kern w:val="0"/>
          <w:sz w:val="22"/>
        </w:rPr>
        <w:t xml:space="preserve"> </w:t>
      </w:r>
    </w:p>
    <w:p w14:paraId="19333278" w14:textId="5042BF84" w:rsidR="004C7978" w:rsidRPr="0033750C" w:rsidRDefault="009C608D">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Peer Discussion</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br/>
      </w:r>
      <w:r w:rsidR="004C7978" w:rsidRPr="0033750C">
        <w:rPr>
          <w:rFonts w:ascii="Times New Roman" w:eastAsia="SimSun" w:hAnsi="Times New Roman" w:cs="Times New Roman"/>
          <w:color w:val="1F497D"/>
          <w:kern w:val="0"/>
          <w:sz w:val="22"/>
        </w:rPr>
        <w:t>Engage in discussions with your peers who are also working on their projects. Sharing ideas and experiences can help you gain a fresh perspective on your project direction.</w:t>
      </w:r>
    </w:p>
    <w:p w14:paraId="5C23D58C"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65C43F4A"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the design of a computer interface system, here are some general ideas to consider:</w:t>
      </w:r>
    </w:p>
    <w:p w14:paraId="34BCD526"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4B49CF6C"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 </w:t>
      </w:r>
      <w:r w:rsidRPr="0033750C">
        <w:rPr>
          <w:rFonts w:ascii="Times New Roman" w:eastAsia="SimSun" w:hAnsi="Times New Roman" w:cs="Times New Roman"/>
          <w:b/>
          <w:bCs/>
          <w:color w:val="1F497D"/>
          <w:kern w:val="0"/>
          <w:sz w:val="22"/>
        </w:rPr>
        <w:t>Smart Home Automation</w:t>
      </w:r>
      <w:r w:rsidRPr="0033750C">
        <w:rPr>
          <w:rFonts w:ascii="Times New Roman" w:eastAsia="SimSun" w:hAnsi="Times New Roman" w:cs="Times New Roman"/>
          <w:color w:val="1F497D"/>
          <w:kern w:val="0"/>
          <w:sz w:val="22"/>
        </w:rPr>
        <w:t>:</w:t>
      </w:r>
    </w:p>
    <w:p w14:paraId="69A73A0C"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sign a system that enhances the efficiency and convenience of daily tasks in a home environment. This could involve controlling lighting, climate, or security systems through a user-friendly interface.</w:t>
      </w:r>
    </w:p>
    <w:p w14:paraId="513C93BE"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 </w:t>
      </w:r>
      <w:r w:rsidRPr="0033750C">
        <w:rPr>
          <w:rFonts w:ascii="Times New Roman" w:eastAsia="SimSun" w:hAnsi="Times New Roman" w:cs="Times New Roman"/>
          <w:b/>
          <w:bCs/>
          <w:color w:val="1F497D"/>
          <w:kern w:val="0"/>
          <w:sz w:val="22"/>
        </w:rPr>
        <w:t>Health Monitoring Device</w:t>
      </w:r>
      <w:r w:rsidRPr="0033750C">
        <w:rPr>
          <w:rFonts w:ascii="Times New Roman" w:eastAsia="SimSun" w:hAnsi="Times New Roman" w:cs="Times New Roman"/>
          <w:color w:val="1F497D"/>
          <w:kern w:val="0"/>
          <w:sz w:val="22"/>
        </w:rPr>
        <w:t>:</w:t>
      </w:r>
    </w:p>
    <w:p w14:paraId="1BFCCA80"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reate a wearable health monitoring device that collects data such as heart rate, temperature, or activity levels and provides real-time feedback to users or healthcare providers.</w:t>
      </w:r>
    </w:p>
    <w:p w14:paraId="026D7820"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3. </w:t>
      </w:r>
      <w:r w:rsidRPr="0033750C">
        <w:rPr>
          <w:rFonts w:ascii="Times New Roman" w:eastAsia="SimSun" w:hAnsi="Times New Roman" w:cs="Times New Roman"/>
          <w:b/>
          <w:bCs/>
          <w:color w:val="1F497D"/>
          <w:kern w:val="0"/>
          <w:sz w:val="22"/>
        </w:rPr>
        <w:t>Environmental Monitoring</w:t>
      </w:r>
      <w:r w:rsidRPr="0033750C">
        <w:rPr>
          <w:rFonts w:ascii="Times New Roman" w:eastAsia="SimSun" w:hAnsi="Times New Roman" w:cs="Times New Roman"/>
          <w:color w:val="1F497D"/>
          <w:kern w:val="0"/>
          <w:sz w:val="22"/>
        </w:rPr>
        <w:t>:</w:t>
      </w:r>
    </w:p>
    <w:p w14:paraId="3CA611EE"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velop a system that collects data on environmental parameters like air quality, temperature, or humidity, and presents this information through a user interface.</w:t>
      </w:r>
    </w:p>
    <w:p w14:paraId="18B66ED6"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4. </w:t>
      </w:r>
      <w:r w:rsidRPr="0033750C">
        <w:rPr>
          <w:rFonts w:ascii="Times New Roman" w:eastAsia="SimSun" w:hAnsi="Times New Roman" w:cs="Times New Roman"/>
          <w:b/>
          <w:bCs/>
          <w:color w:val="1F497D"/>
          <w:kern w:val="0"/>
          <w:sz w:val="22"/>
        </w:rPr>
        <w:t>Education Technology</w:t>
      </w:r>
      <w:r w:rsidRPr="0033750C">
        <w:rPr>
          <w:rFonts w:ascii="Times New Roman" w:eastAsia="SimSun" w:hAnsi="Times New Roman" w:cs="Times New Roman"/>
          <w:color w:val="1F497D"/>
          <w:kern w:val="0"/>
          <w:sz w:val="22"/>
        </w:rPr>
        <w:t>:</w:t>
      </w:r>
    </w:p>
    <w:p w14:paraId="29C6D96A"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xplore solutions to improve remote learning experiences. This could involve creating an interactive online learning platform or a device that aids in remote classrooms.</w:t>
      </w:r>
    </w:p>
    <w:p w14:paraId="3AB695C8"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5. </w:t>
      </w:r>
      <w:r w:rsidRPr="0033750C">
        <w:rPr>
          <w:rFonts w:ascii="Times New Roman" w:eastAsia="SimSun" w:hAnsi="Times New Roman" w:cs="Times New Roman"/>
          <w:b/>
          <w:bCs/>
          <w:color w:val="1F497D"/>
          <w:kern w:val="0"/>
          <w:sz w:val="22"/>
        </w:rPr>
        <w:t>Assistive Technology</w:t>
      </w:r>
      <w:r w:rsidRPr="0033750C">
        <w:rPr>
          <w:rFonts w:ascii="Times New Roman" w:eastAsia="SimSun" w:hAnsi="Times New Roman" w:cs="Times New Roman"/>
          <w:color w:val="1F497D"/>
          <w:kern w:val="0"/>
          <w:sz w:val="22"/>
        </w:rPr>
        <w:t>:</w:t>
      </w:r>
    </w:p>
    <w:p w14:paraId="099CE56A"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sign a system to assist individuals with disabilities. This might include technologies like voice-controlled interfaces, braille displays, or mobility aids.</w:t>
      </w:r>
    </w:p>
    <w:p w14:paraId="6319B91F"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6CDFBB24" w14:textId="423A3F24"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se are just a few project ideas to get you started. You can choose one that aligns with your interests and the technologie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learned in the course.</w:t>
      </w:r>
    </w:p>
    <w:p w14:paraId="5E1B4EF6"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4ABF77A9" w14:textId="365A293A" w:rsidR="003E6554"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ese references and suggestions, along with the design ideas, help you decide on your projec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design direction. If you have any more specific questions or need further assistanc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support your success in the course.</w:t>
      </w:r>
    </w:p>
    <w:p w14:paraId="0E0FA58E"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2E5E5D4C" w14:textId="77777777" w:rsidR="003E6554" w:rsidRPr="0033750C" w:rsidRDefault="003E6554" w:rsidP="003E6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2DEA59" w14:textId="77777777" w:rsidR="003E6554" w:rsidRPr="0033750C" w:rsidRDefault="003E6554" w:rsidP="003E6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28"/>
    <w:p w14:paraId="11EDFF16" w14:textId="77777777" w:rsidR="003E6554" w:rsidRPr="0033750C" w:rsidRDefault="003E6554" w:rsidP="00F40AA6">
      <w:pPr>
        <w:widowControl/>
        <w:jc w:val="left"/>
        <w:rPr>
          <w:rFonts w:ascii="Times New Roman" w:eastAsia="SimSun" w:hAnsi="Times New Roman" w:cs="Times New Roman"/>
          <w:color w:val="1F497D"/>
          <w:kern w:val="0"/>
          <w:sz w:val="22"/>
        </w:rPr>
      </w:pPr>
    </w:p>
    <w:p w14:paraId="59EE6701" w14:textId="77777777" w:rsidR="003E6554" w:rsidRPr="0033750C" w:rsidRDefault="003E6554" w:rsidP="00F40AA6">
      <w:pPr>
        <w:widowControl/>
        <w:jc w:val="left"/>
        <w:rPr>
          <w:rFonts w:ascii="Times New Roman" w:eastAsia="SimSun" w:hAnsi="Times New Roman" w:cs="Times New Roman"/>
          <w:color w:val="1F497D"/>
          <w:kern w:val="0"/>
          <w:sz w:val="22"/>
        </w:rPr>
      </w:pPr>
    </w:p>
    <w:p w14:paraId="0B7DDCDC" w14:textId="725FA29D" w:rsidR="00F40AA6" w:rsidRPr="0033750C" w:rsidRDefault="00F40AA6" w:rsidP="00F40A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3512B9" w:rsidRPr="0033750C">
        <w:rPr>
          <w:rFonts w:ascii="Times New Roman" w:eastAsia="SimSun" w:hAnsi="Times New Roman" w:cs="Times New Roman"/>
          <w:color w:val="1F497D"/>
          <w:kern w:val="0"/>
          <w:sz w:val="22"/>
        </w:rPr>
        <w:t>Ms. Kan and Ms. Wong</w:t>
      </w:r>
      <w:r w:rsidRPr="0033750C">
        <w:rPr>
          <w:rFonts w:ascii="Times New Roman" w:eastAsia="SimSun" w:hAnsi="Times New Roman" w:cs="Times New Roman"/>
          <w:color w:val="1F497D"/>
          <w:kern w:val="0"/>
          <w:sz w:val="22"/>
        </w:rPr>
        <w:t>,</w:t>
      </w:r>
    </w:p>
    <w:p w14:paraId="768E9DB0" w14:textId="77777777" w:rsidR="00F40AA6" w:rsidRPr="0033750C" w:rsidRDefault="00F40AA6" w:rsidP="00F40AA6">
      <w:pPr>
        <w:widowControl/>
        <w:ind w:firstLine="420"/>
        <w:jc w:val="left"/>
        <w:rPr>
          <w:rFonts w:ascii="Times New Roman" w:eastAsia="SimSun" w:hAnsi="Times New Roman" w:cs="Times New Roman"/>
          <w:color w:val="1F497D"/>
          <w:kern w:val="0"/>
          <w:sz w:val="22"/>
        </w:rPr>
      </w:pPr>
    </w:p>
    <w:p w14:paraId="1ED0B955" w14:textId="42B4F9AD" w:rsidR="00F41280"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t>
      </w:r>
      <w:r w:rsidR="002709FC" w:rsidRPr="0033750C">
        <w:rPr>
          <w:rFonts w:ascii="Times New Roman" w:eastAsia="SimSun" w:hAnsi="Times New Roman" w:cs="Times New Roman"/>
          <w:color w:val="1F497D"/>
          <w:kern w:val="0"/>
          <w:sz w:val="22"/>
        </w:rPr>
        <w:t>hope</w:t>
      </w:r>
      <w:r w:rsidRPr="0033750C">
        <w:rPr>
          <w:rFonts w:ascii="Times New Roman" w:eastAsia="SimSun" w:hAnsi="Times New Roman" w:cs="Times New Roman"/>
          <w:color w:val="1F497D"/>
          <w:kern w:val="0"/>
          <w:sz w:val="22"/>
        </w:rPr>
        <w:t xml:space="preserve"> this message finds you well. </w:t>
      </w:r>
      <w:r w:rsidR="002709FC"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002709FC" w:rsidRPr="0033750C">
        <w:rPr>
          <w:rFonts w:ascii="Times New Roman" w:eastAsia="SimSun" w:hAnsi="Times New Roman" w:cs="Times New Roman"/>
          <w:color w:val="1F497D"/>
          <w:kern w:val="0"/>
          <w:sz w:val="22"/>
        </w:rPr>
        <w:t xml:space="preserve">m Liuchao </w:t>
      </w:r>
      <w:proofErr w:type="spellStart"/>
      <w:r w:rsidR="002709FC" w:rsidRPr="0033750C">
        <w:rPr>
          <w:rFonts w:ascii="Times New Roman" w:eastAsia="SimSun" w:hAnsi="Times New Roman" w:cs="Times New Roman"/>
          <w:color w:val="1F497D"/>
          <w:kern w:val="0"/>
          <w:sz w:val="22"/>
        </w:rPr>
        <w:t>Jin,</w:t>
      </w:r>
      <w:proofErr w:type="spellEnd"/>
      <w:r w:rsidR="002709FC" w:rsidRPr="0033750C">
        <w:rPr>
          <w:rFonts w:ascii="Times New Roman" w:eastAsia="SimSun" w:hAnsi="Times New Roman" w:cs="Times New Roman"/>
          <w:color w:val="1F497D"/>
          <w:kern w:val="0"/>
          <w:sz w:val="22"/>
        </w:rPr>
        <w:t xml:space="preserve"> PhD student @ MAE (Student ID: 1155184008). My supervisor is Prof. Wei-Hsin Liao. </w:t>
      </w:r>
      <w:r w:rsidRPr="0033750C">
        <w:rPr>
          <w:rFonts w:ascii="Times New Roman" w:eastAsia="SimSun" w:hAnsi="Times New Roman" w:cs="Times New Roman"/>
          <w:color w:val="1F497D"/>
          <w:kern w:val="0"/>
          <w:sz w:val="22"/>
        </w:rPr>
        <w:t xml:space="preserve">I am writing to express my sincere interest in applying for the Yu </w:t>
      </w:r>
      <w:proofErr w:type="gramStart"/>
      <w:r w:rsidRPr="0033750C">
        <w:rPr>
          <w:rFonts w:ascii="Times New Roman" w:eastAsia="SimSun" w:hAnsi="Times New Roman" w:cs="Times New Roman"/>
          <w:color w:val="1F497D"/>
          <w:kern w:val="0"/>
          <w:sz w:val="22"/>
        </w:rPr>
        <w:t>To</w:t>
      </w:r>
      <w:proofErr w:type="gramEnd"/>
      <w:r w:rsidRPr="0033750C">
        <w:rPr>
          <w:rFonts w:ascii="Times New Roman" w:eastAsia="SimSun" w:hAnsi="Times New Roman" w:cs="Times New Roman"/>
          <w:color w:val="1F497D"/>
          <w:kern w:val="0"/>
          <w:sz w:val="22"/>
        </w:rPr>
        <w:t xml:space="preserve"> Sang Memorial Scholarships, and I attached </w:t>
      </w:r>
      <w:r w:rsidR="002709FC"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application form</w:t>
      </w:r>
      <w:r w:rsidR="00C512B5" w:rsidRPr="0033750C">
        <w:rPr>
          <w:rFonts w:ascii="Times New Roman" w:eastAsia="SimSun" w:hAnsi="Times New Roman" w:cs="Times New Roman"/>
          <w:color w:val="1F497D"/>
          <w:kern w:val="0"/>
          <w:sz w:val="22"/>
        </w:rPr>
        <w:t xml:space="preserve"> to this email</w:t>
      </w:r>
      <w:r w:rsidRPr="0033750C">
        <w:rPr>
          <w:rFonts w:ascii="Times New Roman" w:eastAsia="SimSun" w:hAnsi="Times New Roman" w:cs="Times New Roman"/>
          <w:color w:val="1F497D"/>
          <w:kern w:val="0"/>
          <w:sz w:val="22"/>
        </w:rPr>
        <w:t xml:space="preserve"> for this scholarship opportunity.</w:t>
      </w:r>
    </w:p>
    <w:p w14:paraId="4862B278"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p>
    <w:p w14:paraId="0D656F1A"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rom the provided information, it is evident that the Yu </w:t>
      </w:r>
      <w:proofErr w:type="gramStart"/>
      <w:r w:rsidRPr="0033750C">
        <w:rPr>
          <w:rFonts w:ascii="Times New Roman" w:eastAsia="SimSun" w:hAnsi="Times New Roman" w:cs="Times New Roman"/>
          <w:color w:val="1F497D"/>
          <w:kern w:val="0"/>
          <w:sz w:val="22"/>
        </w:rPr>
        <w:t>To</w:t>
      </w:r>
      <w:proofErr w:type="gramEnd"/>
      <w:r w:rsidRPr="0033750C">
        <w:rPr>
          <w:rFonts w:ascii="Times New Roman" w:eastAsia="SimSun" w:hAnsi="Times New Roman" w:cs="Times New Roman"/>
          <w:color w:val="1F497D"/>
          <w:kern w:val="0"/>
          <w:sz w:val="22"/>
        </w:rPr>
        <w:t xml:space="preserve"> Sang Memorial Scholarships encompass the kind of support and recognition that would significantly contribute to my academic goals and personal growth. I believe that the combination of financial assistance and acknowledgment of my commitment to academic excellence and participation in university-wide leadership training programs would be immensely valuable for my educational journey.</w:t>
      </w:r>
    </w:p>
    <w:p w14:paraId="0763F331"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p>
    <w:p w14:paraId="4EDF9AE1" w14:textId="0F91FCC4" w:rsidR="00F41280"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ttached the completed Excel form as instructed</w:t>
      </w:r>
      <w:r w:rsidR="00611C56"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color w:val="1F497D"/>
          <w:kern w:val="0"/>
          <w:sz w:val="22"/>
        </w:rPr>
        <w:t>I am genuinely excited about the possibility of being considered for this scholarship and am prepared to provide any supplementary documentation or information that may be needed during the application process.</w:t>
      </w:r>
    </w:p>
    <w:p w14:paraId="73457929"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p>
    <w:p w14:paraId="4B46086A"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guidance and support as I pursue this scholarship opportunity, and I look forward to the prospect of being a nominee for the Yu </w:t>
      </w:r>
      <w:proofErr w:type="gramStart"/>
      <w:r w:rsidRPr="0033750C">
        <w:rPr>
          <w:rFonts w:ascii="Times New Roman" w:eastAsia="SimSun" w:hAnsi="Times New Roman" w:cs="Times New Roman"/>
          <w:color w:val="1F497D"/>
          <w:kern w:val="0"/>
          <w:sz w:val="22"/>
        </w:rPr>
        <w:t>To</w:t>
      </w:r>
      <w:proofErr w:type="gramEnd"/>
      <w:r w:rsidRPr="0033750C">
        <w:rPr>
          <w:rFonts w:ascii="Times New Roman" w:eastAsia="SimSun" w:hAnsi="Times New Roman" w:cs="Times New Roman"/>
          <w:color w:val="1F497D"/>
          <w:kern w:val="0"/>
          <w:sz w:val="22"/>
        </w:rPr>
        <w:t xml:space="preserve"> Sang Memorial Scholarships.</w:t>
      </w:r>
    </w:p>
    <w:p w14:paraId="58BDA159"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p>
    <w:p w14:paraId="53C478ED" w14:textId="56B88997" w:rsidR="00F40AA6"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w:t>
      </w:r>
      <w:r w:rsidR="002C3990" w:rsidRPr="0033750C">
        <w:rPr>
          <w:rFonts w:ascii="Times New Roman" w:eastAsia="SimSun" w:hAnsi="Times New Roman" w:cs="Times New Roman"/>
          <w:color w:val="1F497D"/>
          <w:kern w:val="0"/>
          <w:sz w:val="22"/>
        </w:rPr>
        <w:t>guidance and help</w:t>
      </w:r>
      <w:r w:rsidRPr="0033750C">
        <w:rPr>
          <w:rFonts w:ascii="Times New Roman" w:eastAsia="SimSun" w:hAnsi="Times New Roman" w:cs="Times New Roman"/>
          <w:color w:val="1F497D"/>
          <w:kern w:val="0"/>
          <w:sz w:val="22"/>
        </w:rPr>
        <w:t>.</w:t>
      </w:r>
      <w:r w:rsidR="007217AC" w:rsidRPr="0033750C">
        <w:rPr>
          <w:rFonts w:ascii="Times New Roman" w:eastAsia="SimSun" w:hAnsi="Times New Roman" w:cs="Times New Roman"/>
          <w:color w:val="1F497D"/>
          <w:kern w:val="0"/>
          <w:sz w:val="22"/>
        </w:rPr>
        <w:t xml:space="preserve"> Looking forward to hearing from you.</w:t>
      </w:r>
    </w:p>
    <w:p w14:paraId="22C2575D" w14:textId="77777777" w:rsidR="002C3990" w:rsidRPr="0033750C" w:rsidRDefault="002C3990" w:rsidP="00F41280">
      <w:pPr>
        <w:widowControl/>
        <w:ind w:firstLine="420"/>
        <w:jc w:val="left"/>
        <w:rPr>
          <w:rFonts w:ascii="Times New Roman" w:eastAsia="SimSun" w:hAnsi="Times New Roman" w:cs="Times New Roman"/>
          <w:color w:val="1F497D"/>
          <w:kern w:val="0"/>
          <w:sz w:val="22"/>
        </w:rPr>
      </w:pPr>
    </w:p>
    <w:p w14:paraId="335FF15E" w14:textId="77777777" w:rsidR="00F40AA6" w:rsidRPr="0033750C" w:rsidRDefault="00F40AA6" w:rsidP="00F40A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2BB71C1" w14:textId="77777777" w:rsidR="00F40AA6" w:rsidRPr="0033750C" w:rsidRDefault="00F40AA6" w:rsidP="00F40A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99CB4B8" w14:textId="77777777" w:rsidR="00F40AA6" w:rsidRPr="0033750C" w:rsidRDefault="00F40AA6" w:rsidP="003A201E">
      <w:pPr>
        <w:widowControl/>
        <w:jc w:val="left"/>
        <w:rPr>
          <w:rFonts w:ascii="Times New Roman" w:eastAsia="SimSun" w:hAnsi="Times New Roman" w:cs="Times New Roman"/>
          <w:color w:val="1F497D"/>
          <w:kern w:val="0"/>
          <w:sz w:val="22"/>
        </w:rPr>
      </w:pPr>
    </w:p>
    <w:p w14:paraId="7DBB0A0F" w14:textId="77777777" w:rsidR="00F40AA6" w:rsidRPr="0033750C" w:rsidRDefault="00F40AA6" w:rsidP="003A201E">
      <w:pPr>
        <w:widowControl/>
        <w:jc w:val="left"/>
        <w:rPr>
          <w:rFonts w:ascii="Times New Roman" w:eastAsia="SimSun" w:hAnsi="Times New Roman" w:cs="Times New Roman"/>
          <w:color w:val="1F497D"/>
          <w:kern w:val="0"/>
          <w:sz w:val="22"/>
        </w:rPr>
      </w:pPr>
    </w:p>
    <w:p w14:paraId="1151960C" w14:textId="5BCDB58F" w:rsidR="003A201E" w:rsidRPr="0033750C" w:rsidRDefault="003A201E" w:rsidP="003A2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Haoming,</w:t>
      </w:r>
    </w:p>
    <w:p w14:paraId="01F5F84B" w14:textId="77777777" w:rsidR="003A201E" w:rsidRPr="0033750C" w:rsidRDefault="003A201E" w:rsidP="003A201E">
      <w:pPr>
        <w:widowControl/>
        <w:ind w:firstLine="420"/>
        <w:jc w:val="left"/>
        <w:rPr>
          <w:rFonts w:ascii="Times New Roman" w:eastAsia="SimSun" w:hAnsi="Times New Roman" w:cs="Times New Roman"/>
          <w:color w:val="1F497D"/>
          <w:kern w:val="0"/>
          <w:sz w:val="22"/>
        </w:rPr>
      </w:pPr>
    </w:p>
    <w:p w14:paraId="148A4031" w14:textId="1152772E" w:rsidR="003A201E" w:rsidRPr="0033750C" w:rsidRDefault="003A201E" w:rsidP="003A20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t it. Many thanks!</w:t>
      </w:r>
    </w:p>
    <w:p w14:paraId="16CD55D8" w14:textId="77777777" w:rsidR="003A201E" w:rsidRPr="0033750C" w:rsidRDefault="003A201E" w:rsidP="003A201E">
      <w:pPr>
        <w:widowControl/>
        <w:ind w:firstLine="420"/>
        <w:jc w:val="left"/>
        <w:rPr>
          <w:rFonts w:ascii="Times New Roman" w:eastAsia="SimSun" w:hAnsi="Times New Roman" w:cs="Times New Roman"/>
          <w:color w:val="1F497D"/>
          <w:kern w:val="0"/>
          <w:sz w:val="22"/>
        </w:rPr>
      </w:pPr>
    </w:p>
    <w:p w14:paraId="5E63023A" w14:textId="77777777" w:rsidR="003A201E" w:rsidRPr="0033750C" w:rsidRDefault="003A201E" w:rsidP="003A2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7596535" w14:textId="77777777" w:rsidR="003A201E" w:rsidRPr="0033750C" w:rsidRDefault="003A201E" w:rsidP="003A2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A28746C" w14:textId="77777777" w:rsidR="003A201E" w:rsidRPr="0033750C" w:rsidRDefault="003A201E" w:rsidP="004B2F69">
      <w:pPr>
        <w:widowControl/>
        <w:jc w:val="left"/>
        <w:rPr>
          <w:rFonts w:ascii="Times New Roman" w:eastAsia="SimSun" w:hAnsi="Times New Roman" w:cs="Times New Roman"/>
          <w:color w:val="1F497D"/>
          <w:kern w:val="0"/>
          <w:sz w:val="22"/>
        </w:rPr>
      </w:pPr>
    </w:p>
    <w:p w14:paraId="77870180" w14:textId="77777777" w:rsidR="003A201E" w:rsidRPr="0033750C" w:rsidRDefault="003A201E" w:rsidP="004B2F69">
      <w:pPr>
        <w:widowControl/>
        <w:jc w:val="left"/>
        <w:rPr>
          <w:rFonts w:ascii="Times New Roman" w:eastAsia="SimSun" w:hAnsi="Times New Roman" w:cs="Times New Roman"/>
          <w:color w:val="1F497D"/>
          <w:kern w:val="0"/>
          <w:sz w:val="22"/>
        </w:rPr>
      </w:pPr>
    </w:p>
    <w:p w14:paraId="2AADD2B9" w14:textId="5D072E45" w:rsidR="004B2F69" w:rsidRPr="0033750C" w:rsidRDefault="004B2F69" w:rsidP="004B2F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Jin,</w:t>
      </w:r>
      <w:proofErr w:type="spellEnd"/>
    </w:p>
    <w:p w14:paraId="6979C84A" w14:textId="77777777" w:rsidR="004B2F69" w:rsidRPr="0033750C" w:rsidRDefault="004B2F69" w:rsidP="004B2F69">
      <w:pPr>
        <w:widowControl/>
        <w:ind w:firstLine="420"/>
        <w:jc w:val="left"/>
        <w:rPr>
          <w:rFonts w:ascii="Times New Roman" w:eastAsia="SimSun" w:hAnsi="Times New Roman" w:cs="Times New Roman"/>
          <w:color w:val="1F497D"/>
          <w:kern w:val="0"/>
          <w:sz w:val="22"/>
        </w:rPr>
      </w:pPr>
    </w:p>
    <w:p w14:paraId="31DA8C59"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and for providing a detailed explanation of the circumstances surrounding your HW02 submission. I appreciate your proactive communication and your efforts to clarify the situation.</w:t>
      </w:r>
    </w:p>
    <w:p w14:paraId="28470B0D"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487FA799" w14:textId="7EBE2763" w:rsidR="00E53754"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 faced several unexpected challenges, including technical difficulties and unforeseen library closures, which contributed to the late submission of your assignment. Given the exceptional circumstance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described, I want to assure you that your grade for this assignment will not be affected by the late submission.</w:t>
      </w:r>
    </w:p>
    <w:p w14:paraId="644D630F"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07DE256C"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commitment to your studies and your dedication to completing the assignment under challenging conditions. However, I would like to take this opportunity to remind you to plan your work in advance and manage your time effectively to avoid any future issues with assignment deadlines.</w:t>
      </w:r>
    </w:p>
    <w:p w14:paraId="704E5415"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07FC9E25" w14:textId="1547FD94" w:rsidR="00E53754"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concerns regarding the assignment or any other aspects of the course, please feel free to reach ou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assist you and support your academic progress.</w:t>
      </w:r>
    </w:p>
    <w:p w14:paraId="014BB64E"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66FDF967" w14:textId="509D7F0A" w:rsidR="004B2F69"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I wish you a successful and productive semester.</w:t>
      </w:r>
    </w:p>
    <w:p w14:paraId="31948A0A"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3855DD47" w14:textId="77777777" w:rsidR="004B2F69" w:rsidRPr="0033750C" w:rsidRDefault="004B2F69" w:rsidP="004B2F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116C61B" w14:textId="77777777" w:rsidR="004B2F69" w:rsidRPr="0033750C" w:rsidRDefault="004B2F69" w:rsidP="004B2F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15EC3A7" w14:textId="77777777" w:rsidR="004B2F69" w:rsidRPr="0033750C" w:rsidRDefault="004B2F69" w:rsidP="004C7198">
      <w:pPr>
        <w:widowControl/>
        <w:jc w:val="left"/>
        <w:rPr>
          <w:rFonts w:ascii="Times New Roman" w:eastAsia="SimSun" w:hAnsi="Times New Roman" w:cs="Times New Roman"/>
          <w:color w:val="1F497D"/>
          <w:kern w:val="0"/>
          <w:sz w:val="22"/>
        </w:rPr>
      </w:pPr>
    </w:p>
    <w:p w14:paraId="5D052D75" w14:textId="77777777" w:rsidR="004B2F69" w:rsidRPr="0033750C" w:rsidRDefault="004B2F69" w:rsidP="004C7198">
      <w:pPr>
        <w:widowControl/>
        <w:jc w:val="left"/>
        <w:rPr>
          <w:rFonts w:ascii="Times New Roman" w:eastAsia="SimSun" w:hAnsi="Times New Roman" w:cs="Times New Roman"/>
          <w:color w:val="1F497D"/>
          <w:kern w:val="0"/>
          <w:sz w:val="22"/>
        </w:rPr>
      </w:pPr>
    </w:p>
    <w:p w14:paraId="1FC98075" w14:textId="6B84B448" w:rsidR="004C7198" w:rsidRPr="0033750C" w:rsidRDefault="004C7198" w:rsidP="004C71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Amy,</w:t>
      </w:r>
    </w:p>
    <w:p w14:paraId="1051BD68" w14:textId="77777777" w:rsidR="004C7198" w:rsidRPr="0033750C" w:rsidRDefault="004C7198" w:rsidP="004C7198">
      <w:pPr>
        <w:widowControl/>
        <w:ind w:firstLine="420"/>
        <w:jc w:val="left"/>
        <w:rPr>
          <w:rFonts w:ascii="Times New Roman" w:eastAsia="SimSun" w:hAnsi="Times New Roman" w:cs="Times New Roman"/>
          <w:color w:val="1F497D"/>
          <w:kern w:val="0"/>
          <w:sz w:val="22"/>
        </w:rPr>
      </w:pPr>
    </w:p>
    <w:p w14:paraId="516913A0" w14:textId="46AC6DB3" w:rsidR="000C2A03" w:rsidRPr="0033750C" w:rsidRDefault="000C2A03" w:rsidP="000C2A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follow up on my previous email sent </w:t>
      </w:r>
      <w:r w:rsidR="00D90E18" w:rsidRPr="0033750C">
        <w:rPr>
          <w:rFonts w:ascii="Times New Roman" w:eastAsia="SimSun" w:hAnsi="Times New Roman" w:cs="Times New Roman"/>
          <w:color w:val="1F497D"/>
          <w:kern w:val="0"/>
          <w:sz w:val="22"/>
        </w:rPr>
        <w:t xml:space="preserve">Oct. 6 </w:t>
      </w:r>
      <w:r w:rsidRPr="0033750C">
        <w:rPr>
          <w:rFonts w:ascii="Times New Roman" w:eastAsia="SimSun" w:hAnsi="Times New Roman" w:cs="Times New Roman"/>
          <w:color w:val="1F497D"/>
          <w:kern w:val="0"/>
          <w:sz w:val="22"/>
        </w:rPr>
        <w:t>regarding my request to defer the oral examination for the Candidacy Examination.</w:t>
      </w:r>
    </w:p>
    <w:p w14:paraId="4722C527" w14:textId="77777777" w:rsidR="000C2A03" w:rsidRPr="0033750C" w:rsidRDefault="000C2A03" w:rsidP="000C2A03">
      <w:pPr>
        <w:widowControl/>
        <w:ind w:firstLine="420"/>
        <w:jc w:val="left"/>
        <w:rPr>
          <w:rFonts w:ascii="Times New Roman" w:eastAsia="SimSun" w:hAnsi="Times New Roman" w:cs="Times New Roman"/>
          <w:color w:val="1F497D"/>
          <w:kern w:val="0"/>
          <w:sz w:val="22"/>
        </w:rPr>
      </w:pPr>
    </w:p>
    <w:p w14:paraId="1BF255D1" w14:textId="77777777" w:rsidR="000C2A03" w:rsidRPr="0033750C" w:rsidRDefault="000C2A03" w:rsidP="000C2A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 have a busy schedule, and I want to ensure that my request is being processed appropriately. Could you please confirm if you have received my previous email? Your acknowledgment would provide me with the assurance that my request is being considered.</w:t>
      </w:r>
    </w:p>
    <w:p w14:paraId="3AD2F4F0" w14:textId="77777777" w:rsidR="000C2A03" w:rsidRPr="0033750C" w:rsidRDefault="000C2A03" w:rsidP="000C2A03">
      <w:pPr>
        <w:widowControl/>
        <w:ind w:firstLine="420"/>
        <w:jc w:val="left"/>
        <w:rPr>
          <w:rFonts w:ascii="Times New Roman" w:eastAsia="SimSun" w:hAnsi="Times New Roman" w:cs="Times New Roman"/>
          <w:color w:val="1F497D"/>
          <w:kern w:val="0"/>
          <w:sz w:val="22"/>
        </w:rPr>
      </w:pPr>
    </w:p>
    <w:p w14:paraId="61570ECF" w14:textId="233A6361" w:rsidR="004C7198" w:rsidRPr="0033750C" w:rsidRDefault="000C2A03" w:rsidP="000C2A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attention to this matter, and I appreciate your </w:t>
      </w:r>
      <w:r w:rsidR="0078104F" w:rsidRPr="0033750C">
        <w:rPr>
          <w:rFonts w:ascii="Times New Roman" w:eastAsia="SimSun" w:hAnsi="Times New Roman" w:cs="Times New Roman"/>
          <w:color w:val="1F497D"/>
          <w:kern w:val="0"/>
          <w:sz w:val="22"/>
        </w:rPr>
        <w:t>help</w:t>
      </w:r>
      <w:r w:rsidRPr="0033750C">
        <w:rPr>
          <w:rFonts w:ascii="Times New Roman" w:eastAsia="SimSun" w:hAnsi="Times New Roman" w:cs="Times New Roman"/>
          <w:color w:val="1F497D"/>
          <w:kern w:val="0"/>
          <w:sz w:val="22"/>
        </w:rPr>
        <w:t xml:space="preserve"> in this process.</w:t>
      </w:r>
    </w:p>
    <w:p w14:paraId="6B96082E" w14:textId="77777777" w:rsidR="000C2A03" w:rsidRPr="0033750C" w:rsidRDefault="000C2A03" w:rsidP="000C2A03">
      <w:pPr>
        <w:widowControl/>
        <w:ind w:firstLine="420"/>
        <w:jc w:val="left"/>
        <w:rPr>
          <w:rFonts w:ascii="Times New Roman" w:eastAsia="SimSun" w:hAnsi="Times New Roman" w:cs="Times New Roman"/>
          <w:color w:val="1F497D"/>
          <w:kern w:val="0"/>
          <w:sz w:val="22"/>
        </w:rPr>
      </w:pPr>
    </w:p>
    <w:p w14:paraId="63E01362" w14:textId="77777777" w:rsidR="004C7198" w:rsidRPr="0033750C" w:rsidRDefault="004C7198" w:rsidP="004C71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6547DEE" w14:textId="77777777" w:rsidR="004C7198" w:rsidRPr="0033750C" w:rsidRDefault="004C7198" w:rsidP="004C71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55D142D" w14:textId="77777777" w:rsidR="004C7198" w:rsidRPr="0033750C" w:rsidRDefault="004C7198" w:rsidP="00A1561F">
      <w:pPr>
        <w:widowControl/>
        <w:jc w:val="left"/>
        <w:rPr>
          <w:rFonts w:ascii="Times New Roman" w:eastAsia="SimSun" w:hAnsi="Times New Roman" w:cs="Times New Roman"/>
          <w:color w:val="1F497D"/>
          <w:kern w:val="0"/>
          <w:sz w:val="22"/>
        </w:rPr>
      </w:pPr>
    </w:p>
    <w:p w14:paraId="505674BE" w14:textId="77777777" w:rsidR="004C7198" w:rsidRPr="0033750C" w:rsidRDefault="004C7198" w:rsidP="00A1561F">
      <w:pPr>
        <w:widowControl/>
        <w:jc w:val="left"/>
        <w:rPr>
          <w:rFonts w:ascii="Times New Roman" w:eastAsia="SimSun" w:hAnsi="Times New Roman" w:cs="Times New Roman"/>
          <w:color w:val="1F497D"/>
          <w:kern w:val="0"/>
          <w:sz w:val="22"/>
        </w:rPr>
      </w:pPr>
    </w:p>
    <w:p w14:paraId="1C08166C" w14:textId="7EDBC661" w:rsidR="00A1561F" w:rsidRPr="0033750C" w:rsidRDefault="00A1561F" w:rsidP="00A15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Daojun</w:t>
      </w:r>
      <w:proofErr w:type="spellEnd"/>
      <w:r w:rsidRPr="0033750C">
        <w:rPr>
          <w:rFonts w:ascii="Times New Roman" w:eastAsia="SimSun" w:hAnsi="Times New Roman" w:cs="Times New Roman"/>
          <w:color w:val="1F497D"/>
          <w:kern w:val="0"/>
          <w:sz w:val="22"/>
        </w:rPr>
        <w:t>,</w:t>
      </w:r>
    </w:p>
    <w:p w14:paraId="7D50E8F3"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26B9931C"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follow-up question, and I understand your concern about the simplicity of your initial interpretation. Let me provide some further guidance.</w:t>
      </w:r>
    </w:p>
    <w:p w14:paraId="384D6E4B"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0D8CF3EA" w14:textId="0097BA79"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hil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true that you can mention the scenarios where all data is either successfully transmitted (best case) or completely lost (worst cas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indeed essential to consider that these scenarios might be overly simplistic for this assignment.</w:t>
      </w:r>
    </w:p>
    <w:p w14:paraId="7376021D"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113C15E3"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 provide a more comprehensive response, you could:</w:t>
      </w:r>
    </w:p>
    <w:p w14:paraId="7B680B8B" w14:textId="77777777" w:rsidR="00A1561F" w:rsidRPr="0033750C" w:rsidRDefault="00A1561F">
      <w:pPr>
        <w:pStyle w:val="af0"/>
        <w:widowControl/>
        <w:numPr>
          <w:ilvl w:val="0"/>
          <w:numId w:val="37"/>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Discuss Probabilities</w:t>
      </w:r>
      <w:r w:rsidRPr="0033750C">
        <w:rPr>
          <w:rFonts w:ascii="Times New Roman" w:eastAsia="SimSun" w:hAnsi="Times New Roman" w:cs="Times New Roman"/>
          <w:color w:val="1F497D"/>
          <w:kern w:val="0"/>
          <w:sz w:val="22"/>
        </w:rPr>
        <w:t>: Delve into the probabilities associated with data transmission errors. Explore how different factors, such as channel noise, interference, or error rates, can affect the likelihood of data loss in both best and worst-case scenarios.</w:t>
      </w:r>
    </w:p>
    <w:p w14:paraId="65B94BC6" w14:textId="77777777" w:rsidR="00A1561F" w:rsidRPr="0033750C" w:rsidRDefault="00A1561F">
      <w:pPr>
        <w:pStyle w:val="af0"/>
        <w:widowControl/>
        <w:numPr>
          <w:ilvl w:val="0"/>
          <w:numId w:val="37"/>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Quantify Data Loss</w:t>
      </w:r>
      <w:r w:rsidRPr="0033750C">
        <w:rPr>
          <w:rFonts w:ascii="Times New Roman" w:eastAsia="SimSun" w:hAnsi="Times New Roman" w:cs="Times New Roman"/>
          <w:color w:val="1F497D"/>
          <w:kern w:val="0"/>
          <w:sz w:val="22"/>
        </w:rPr>
        <w:t>: Consider calculating the expected number of data packets lost in both cases based on given probabilities. This adds a quantitative aspect to your answer and demonstrates a deeper understanding of the topic.</w:t>
      </w:r>
    </w:p>
    <w:p w14:paraId="6A2F9FFC" w14:textId="77777777" w:rsidR="00A1561F" w:rsidRPr="0033750C" w:rsidRDefault="00A1561F">
      <w:pPr>
        <w:pStyle w:val="af0"/>
        <w:widowControl/>
        <w:numPr>
          <w:ilvl w:val="0"/>
          <w:numId w:val="37"/>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Explore Real-World Factors</w:t>
      </w:r>
      <w:r w:rsidRPr="0033750C">
        <w:rPr>
          <w:rFonts w:ascii="Times New Roman" w:eastAsia="SimSun" w:hAnsi="Times New Roman" w:cs="Times New Roman"/>
          <w:color w:val="1F497D"/>
          <w:kern w:val="0"/>
          <w:sz w:val="22"/>
        </w:rPr>
        <w:t>: Consider real-world scenarios where not all data may be lost in the worst case but could still suffer significant loss. Discuss factors like error correction techniques or retransmission strategies that can mitigate data loss to some extent.</w:t>
      </w:r>
    </w:p>
    <w:p w14:paraId="4019790A"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2C453D17" w14:textId="49900870"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y taking these additional steps, your response will demonstrate a more thorough analysis of the assignment question and show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considered the complexities involved in data transmission.</w:t>
      </w:r>
    </w:p>
    <w:p w14:paraId="774567A1"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6E55FFC4" w14:textId="297B15B2"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still have concerns or need further clarification on specific aspects of the question,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assist you with any additional queries you may have.</w:t>
      </w:r>
    </w:p>
    <w:p w14:paraId="095BC0C0"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50EB3934" w14:textId="77777777" w:rsidR="00A1561F" w:rsidRPr="0033750C" w:rsidRDefault="00A1561F" w:rsidP="00A15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AFE620B" w14:textId="77777777" w:rsidR="00A1561F" w:rsidRPr="0033750C" w:rsidRDefault="00A1561F" w:rsidP="00A15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2A9E01F" w14:textId="77777777" w:rsidR="00A1561F" w:rsidRPr="0033750C" w:rsidRDefault="00A1561F" w:rsidP="00CF772E">
      <w:pPr>
        <w:widowControl/>
        <w:jc w:val="left"/>
        <w:rPr>
          <w:rFonts w:ascii="Times New Roman" w:eastAsia="SimSun" w:hAnsi="Times New Roman" w:cs="Times New Roman"/>
          <w:color w:val="1F497D"/>
          <w:kern w:val="0"/>
          <w:sz w:val="22"/>
        </w:rPr>
      </w:pPr>
    </w:p>
    <w:p w14:paraId="22B1DA15" w14:textId="77777777" w:rsidR="00A1561F" w:rsidRPr="0033750C" w:rsidRDefault="00A1561F" w:rsidP="00CF772E">
      <w:pPr>
        <w:widowControl/>
        <w:jc w:val="left"/>
        <w:rPr>
          <w:rFonts w:ascii="Times New Roman" w:eastAsia="SimSun" w:hAnsi="Times New Roman" w:cs="Times New Roman"/>
          <w:color w:val="1F497D"/>
          <w:kern w:val="0"/>
          <w:sz w:val="22"/>
        </w:rPr>
      </w:pPr>
    </w:p>
    <w:p w14:paraId="77EFBA42" w14:textId="4A07A781" w:rsidR="00CF772E" w:rsidRPr="0033750C" w:rsidRDefault="00CF772E" w:rsidP="00CF77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CE4100" w:rsidRPr="0033750C">
        <w:rPr>
          <w:rFonts w:ascii="Times New Roman" w:eastAsia="SimSun" w:hAnsi="Times New Roman" w:cs="Times New Roman"/>
          <w:color w:val="1F497D"/>
          <w:kern w:val="0"/>
          <w:sz w:val="22"/>
        </w:rPr>
        <w:t>Ms. Amy</w:t>
      </w:r>
      <w:r w:rsidRPr="0033750C">
        <w:rPr>
          <w:rFonts w:ascii="Times New Roman" w:eastAsia="SimSun" w:hAnsi="Times New Roman" w:cs="Times New Roman"/>
          <w:color w:val="1F497D"/>
          <w:kern w:val="0"/>
          <w:sz w:val="22"/>
        </w:rPr>
        <w:t>,</w:t>
      </w:r>
    </w:p>
    <w:p w14:paraId="42C96A31" w14:textId="77777777" w:rsidR="00CF772E" w:rsidRPr="0033750C" w:rsidRDefault="00CF772E" w:rsidP="00CF772E">
      <w:pPr>
        <w:widowControl/>
        <w:ind w:firstLine="420"/>
        <w:jc w:val="left"/>
        <w:rPr>
          <w:rFonts w:ascii="Times New Roman" w:eastAsia="SimSun" w:hAnsi="Times New Roman" w:cs="Times New Roman"/>
          <w:color w:val="1F497D"/>
          <w:kern w:val="0"/>
          <w:sz w:val="22"/>
        </w:rPr>
      </w:pPr>
    </w:p>
    <w:p w14:paraId="6B2A742E" w14:textId="701D01B3" w:rsidR="00CE4100"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message finds you well. </w:t>
      </w:r>
      <w:r w:rsidR="00E05523"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00E05523" w:rsidRPr="0033750C">
        <w:rPr>
          <w:rFonts w:ascii="Times New Roman" w:eastAsia="SimSun" w:hAnsi="Times New Roman" w:cs="Times New Roman"/>
          <w:color w:val="1F497D"/>
          <w:kern w:val="0"/>
          <w:sz w:val="22"/>
        </w:rPr>
        <w:t xml:space="preserve">m Liuchao </w:t>
      </w:r>
      <w:proofErr w:type="spellStart"/>
      <w:r w:rsidR="00E05523" w:rsidRPr="0033750C">
        <w:rPr>
          <w:rFonts w:ascii="Times New Roman" w:eastAsia="SimSun" w:hAnsi="Times New Roman" w:cs="Times New Roman"/>
          <w:color w:val="1F497D"/>
          <w:kern w:val="0"/>
          <w:sz w:val="22"/>
        </w:rPr>
        <w:t>Jin</w:t>
      </w:r>
      <w:r w:rsidR="00EB5C83" w:rsidRPr="0033750C">
        <w:rPr>
          <w:rFonts w:ascii="Times New Roman" w:eastAsia="SimSun" w:hAnsi="Times New Roman" w:cs="Times New Roman"/>
          <w:color w:val="1F497D"/>
          <w:kern w:val="0"/>
          <w:sz w:val="22"/>
        </w:rPr>
        <w:t>,</w:t>
      </w:r>
      <w:proofErr w:type="spellEnd"/>
      <w:r w:rsidR="00EB5C83" w:rsidRPr="0033750C">
        <w:rPr>
          <w:rFonts w:ascii="Times New Roman" w:eastAsia="SimSun" w:hAnsi="Times New Roman" w:cs="Times New Roman"/>
          <w:color w:val="1F497D"/>
          <w:kern w:val="0"/>
          <w:sz w:val="22"/>
        </w:rPr>
        <w:t xml:space="preserve"> PhD student @ MAE (Student ID:</w:t>
      </w:r>
      <w:r w:rsidR="00073908" w:rsidRPr="0033750C">
        <w:rPr>
          <w:rFonts w:ascii="Times New Roman" w:eastAsia="SimSun" w:hAnsi="Times New Roman" w:cs="Times New Roman"/>
          <w:color w:val="1F497D"/>
          <w:kern w:val="0"/>
          <w:sz w:val="22"/>
        </w:rPr>
        <w:t xml:space="preserve"> </w:t>
      </w:r>
      <w:r w:rsidR="00EB5C83" w:rsidRPr="0033750C">
        <w:rPr>
          <w:rFonts w:ascii="Times New Roman" w:eastAsia="SimSun" w:hAnsi="Times New Roman" w:cs="Times New Roman"/>
          <w:color w:val="1F497D"/>
          <w:kern w:val="0"/>
          <w:sz w:val="22"/>
        </w:rPr>
        <w:t>1155184008</w:t>
      </w:r>
      <w:r w:rsidR="00073908" w:rsidRPr="0033750C">
        <w:rPr>
          <w:rFonts w:ascii="Times New Roman" w:eastAsia="SimSun" w:hAnsi="Times New Roman" w:cs="Times New Roman"/>
          <w:color w:val="1F497D"/>
          <w:kern w:val="0"/>
          <w:sz w:val="22"/>
        </w:rPr>
        <w:t>)</w:t>
      </w:r>
      <w:r w:rsidR="00EB5C83" w:rsidRPr="0033750C">
        <w:rPr>
          <w:rFonts w:ascii="Times New Roman" w:eastAsia="SimSun" w:hAnsi="Times New Roman" w:cs="Times New Roman"/>
          <w:color w:val="1F497D"/>
          <w:kern w:val="0"/>
          <w:sz w:val="22"/>
        </w:rPr>
        <w:t>.</w:t>
      </w:r>
      <w:r w:rsidR="00073908" w:rsidRPr="0033750C">
        <w:rPr>
          <w:rFonts w:ascii="Times New Roman" w:eastAsia="SimSun" w:hAnsi="Times New Roman" w:cs="Times New Roman"/>
          <w:color w:val="1F497D"/>
          <w:kern w:val="0"/>
          <w:sz w:val="22"/>
        </w:rPr>
        <w:t xml:space="preserve"> My supervisor is Prof. Wei-Hsin Liao.</w:t>
      </w:r>
      <w:r w:rsidR="00EB5C83"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I am writing to request a deferral of my oral examination for the Candidacy Examination, which was initially scheduled to be completed within six months after the written examination on May 19, 2023.</w:t>
      </w:r>
    </w:p>
    <w:p w14:paraId="56B7EF70"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696976B9"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e reason for my request is that I require additional time to obtain more technical results and conduct further research related to my candidacy. Given the complex nature of my research and the need for more comprehensive data and analysis, I believe that extending the timeline for my oral examination would allow me to present a more substantial and well-prepared body of work.</w:t>
      </w:r>
    </w:p>
    <w:p w14:paraId="0DFC8BA6"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2C861D1F"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such a deferral requires approval from the Graduate Panel, and I am committed to following the necessary procedures to obtain this approval promptly. My intention is to ensure that I present the highest quality of work during my oral examination, which aligns with the rigorous standards of our program.</w:t>
      </w:r>
    </w:p>
    <w:p w14:paraId="3018027B"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242408D2" w14:textId="268F89B8" w:rsidR="00CE4100" w:rsidRPr="0033750C" w:rsidRDefault="001B38FF"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obtained approval from my supervisor for this deferral. </w:t>
      </w:r>
      <w:r w:rsidR="00CE4100" w:rsidRPr="0033750C">
        <w:rPr>
          <w:rFonts w:ascii="Times New Roman" w:eastAsia="SimSun" w:hAnsi="Times New Roman" w:cs="Times New Roman"/>
          <w:color w:val="1F497D"/>
          <w:kern w:val="0"/>
          <w:sz w:val="22"/>
        </w:rPr>
        <w:t>I will also maintain open communication with my supervisor to determine a suitable date for the rescheduled oral examination and promptly nominate the members of the Graduate Committee, as per the guidelines provided.</w:t>
      </w:r>
    </w:p>
    <w:p w14:paraId="1573157E"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7B0C34E6" w14:textId="3281CC42" w:rsidR="00CE4100"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understanding of my situation and your </w:t>
      </w:r>
      <w:r w:rsidR="001B38FF" w:rsidRPr="0033750C">
        <w:rPr>
          <w:rFonts w:ascii="Times New Roman" w:eastAsia="SimSun" w:hAnsi="Times New Roman" w:cs="Times New Roman"/>
          <w:color w:val="1F497D"/>
          <w:kern w:val="0"/>
          <w:sz w:val="22"/>
        </w:rPr>
        <w:t>help</w:t>
      </w:r>
      <w:r w:rsidRPr="0033750C">
        <w:rPr>
          <w:rFonts w:ascii="Times New Roman" w:eastAsia="SimSun" w:hAnsi="Times New Roman" w:cs="Times New Roman"/>
          <w:color w:val="1F497D"/>
          <w:kern w:val="0"/>
          <w:sz w:val="22"/>
        </w:rPr>
        <w:t xml:space="preserve"> in facilitating this deferral process. If you require any additional information or documentation to support my request, please do not hesitate to let me know. I am committed to meeting all the requirements of the program and ensuring a successful outcome for my oral examination.</w:t>
      </w:r>
    </w:p>
    <w:p w14:paraId="1E564941"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5C2FA718" w14:textId="6F44F317" w:rsidR="00CF772E"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to this matter, and I look forward to your guidance throughout this process.</w:t>
      </w:r>
    </w:p>
    <w:p w14:paraId="1AD87AE9"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2B2A2102" w14:textId="77777777" w:rsidR="00CF772E" w:rsidRPr="0033750C" w:rsidRDefault="00CF772E" w:rsidP="00CF77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A4102AD" w14:textId="77777777" w:rsidR="00CF772E" w:rsidRPr="0033750C" w:rsidRDefault="00CF772E" w:rsidP="00CF77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CAD6A19" w14:textId="77777777" w:rsidR="00CF772E" w:rsidRPr="0033750C" w:rsidRDefault="00CF772E" w:rsidP="000741D9">
      <w:pPr>
        <w:widowControl/>
        <w:jc w:val="left"/>
        <w:rPr>
          <w:rFonts w:ascii="Times New Roman" w:eastAsia="SimSun" w:hAnsi="Times New Roman" w:cs="Times New Roman"/>
          <w:color w:val="1F497D"/>
          <w:kern w:val="0"/>
          <w:sz w:val="22"/>
        </w:rPr>
      </w:pPr>
    </w:p>
    <w:p w14:paraId="026F03C1" w14:textId="77777777" w:rsidR="00CF772E" w:rsidRPr="0033750C" w:rsidRDefault="00CF772E" w:rsidP="000741D9">
      <w:pPr>
        <w:widowControl/>
        <w:jc w:val="left"/>
        <w:rPr>
          <w:rFonts w:ascii="Times New Roman" w:eastAsia="SimSun" w:hAnsi="Times New Roman" w:cs="Times New Roman"/>
          <w:color w:val="1F497D"/>
          <w:kern w:val="0"/>
          <w:sz w:val="22"/>
        </w:rPr>
      </w:pPr>
    </w:p>
    <w:p w14:paraId="5752000E" w14:textId="43CBF47C" w:rsidR="000741D9" w:rsidRPr="0033750C" w:rsidRDefault="000741D9" w:rsidP="00074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Daojun</w:t>
      </w:r>
      <w:proofErr w:type="spellEnd"/>
      <w:r w:rsidRPr="0033750C">
        <w:rPr>
          <w:rFonts w:ascii="Times New Roman" w:eastAsia="SimSun" w:hAnsi="Times New Roman" w:cs="Times New Roman"/>
          <w:color w:val="1F497D"/>
          <w:kern w:val="0"/>
          <w:sz w:val="22"/>
        </w:rPr>
        <w:t>,</w:t>
      </w:r>
    </w:p>
    <w:p w14:paraId="7FD8F2FF" w14:textId="77777777" w:rsidR="000741D9" w:rsidRPr="0033750C" w:rsidRDefault="000741D9" w:rsidP="000741D9">
      <w:pPr>
        <w:widowControl/>
        <w:ind w:firstLine="420"/>
        <w:jc w:val="left"/>
        <w:rPr>
          <w:rFonts w:ascii="Times New Roman" w:eastAsia="SimSun" w:hAnsi="Times New Roman" w:cs="Times New Roman"/>
          <w:color w:val="1F497D"/>
          <w:kern w:val="0"/>
          <w:sz w:val="22"/>
        </w:rPr>
      </w:pPr>
    </w:p>
    <w:p w14:paraId="430C8F15" w14:textId="2085ACF2" w:rsidR="000741D9" w:rsidRPr="0033750C" w:rsidRDefault="000741D9" w:rsidP="00074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with your question regarding the fourth assignment question in MAEG 5715. I understand your confusion about the terms “best” and “worst” case in this context.</w:t>
      </w:r>
    </w:p>
    <w:p w14:paraId="53D9F3E4" w14:textId="77777777" w:rsidR="000741D9" w:rsidRPr="0033750C" w:rsidRDefault="000741D9" w:rsidP="000741D9">
      <w:pPr>
        <w:widowControl/>
        <w:ind w:firstLine="420"/>
        <w:jc w:val="left"/>
        <w:rPr>
          <w:rFonts w:ascii="Times New Roman" w:eastAsia="SimSun" w:hAnsi="Times New Roman" w:cs="Times New Roman"/>
          <w:color w:val="1F497D"/>
          <w:kern w:val="0"/>
          <w:sz w:val="22"/>
        </w:rPr>
      </w:pPr>
    </w:p>
    <w:p w14:paraId="6B6E6045" w14:textId="283B8B47" w:rsidR="000741D9" w:rsidRPr="0033750C" w:rsidRDefault="000741D9" w:rsidP="00074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context of this question, the “best case” typically refers to the scenario where everything goes perfectly, and there is minimal or no data loss during transmission. Conversely, the “worst case” refers to the scenario where everything goes wrong, leading to maximum possible data loss.</w:t>
      </w:r>
    </w:p>
    <w:p w14:paraId="04702D3B" w14:textId="77777777" w:rsidR="000741D9" w:rsidRPr="0033750C" w:rsidRDefault="000741D9" w:rsidP="000741D9">
      <w:pPr>
        <w:widowControl/>
        <w:ind w:firstLine="420"/>
        <w:jc w:val="left"/>
        <w:rPr>
          <w:rFonts w:ascii="Times New Roman" w:eastAsia="SimSun" w:hAnsi="Times New Roman" w:cs="Times New Roman"/>
          <w:color w:val="1F497D"/>
          <w:kern w:val="0"/>
          <w:sz w:val="22"/>
        </w:rPr>
      </w:pPr>
    </w:p>
    <w:p w14:paraId="24A60B05" w14:textId="0F5AFDFC" w:rsidR="000741D9" w:rsidRPr="0033750C" w:rsidRDefault="000741D9" w:rsidP="00074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 are correct in your general understanding. In the best case, you can assume that all data is successfully transmitted with no loss. In the worst case, you can assume that all data is lost during transmission. However, I believe the question may be more interested in exploring the probabilities associated with data loss.</w:t>
      </w:r>
    </w:p>
    <w:p w14:paraId="30CE6232" w14:textId="7899F419" w:rsidR="000741D9" w:rsidRPr="0033750C" w:rsidRDefault="000741D9" w:rsidP="000741D9">
      <w:pPr>
        <w:widowControl/>
        <w:ind w:firstLine="420"/>
        <w:jc w:val="left"/>
        <w:rPr>
          <w:rFonts w:ascii="Times New Roman" w:eastAsia="SimSun" w:hAnsi="Times New Roman" w:cs="Times New Roman"/>
          <w:color w:val="1F497D"/>
          <w:kern w:val="0"/>
          <w:sz w:val="22"/>
        </w:rPr>
      </w:pPr>
    </w:p>
    <w:p w14:paraId="45365E6A" w14:textId="0E097FB9" w:rsidR="000741D9" w:rsidRPr="0033750C" w:rsidRDefault="000741D9" w:rsidP="00074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hope this clarifies the concept of “best” and “worst” case in this context. If you have any further questions or need additional clarification,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w:t>
      </w:r>
    </w:p>
    <w:p w14:paraId="15BFA6AC" w14:textId="77777777" w:rsidR="000741D9" w:rsidRPr="0033750C" w:rsidRDefault="000741D9" w:rsidP="000741D9">
      <w:pPr>
        <w:widowControl/>
        <w:ind w:firstLine="420"/>
        <w:jc w:val="left"/>
        <w:rPr>
          <w:rFonts w:ascii="Times New Roman" w:eastAsia="SimSun" w:hAnsi="Times New Roman" w:cs="Times New Roman"/>
          <w:color w:val="1F497D"/>
          <w:kern w:val="0"/>
          <w:sz w:val="22"/>
        </w:rPr>
      </w:pPr>
    </w:p>
    <w:p w14:paraId="11017F68" w14:textId="77777777" w:rsidR="000741D9" w:rsidRPr="0033750C" w:rsidRDefault="000741D9" w:rsidP="00074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181824A" w14:textId="77777777" w:rsidR="000741D9" w:rsidRPr="0033750C" w:rsidRDefault="000741D9" w:rsidP="00074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B1C680A" w14:textId="77777777" w:rsidR="000741D9" w:rsidRPr="0033750C" w:rsidRDefault="000741D9" w:rsidP="00E85A4C">
      <w:pPr>
        <w:widowControl/>
        <w:jc w:val="left"/>
        <w:rPr>
          <w:rFonts w:ascii="Times New Roman" w:eastAsia="SimSun" w:hAnsi="Times New Roman" w:cs="Times New Roman"/>
          <w:color w:val="1F497D"/>
          <w:kern w:val="0"/>
          <w:sz w:val="22"/>
        </w:rPr>
      </w:pPr>
    </w:p>
    <w:p w14:paraId="67879452" w14:textId="77777777" w:rsidR="000741D9" w:rsidRPr="0033750C" w:rsidRDefault="000741D9" w:rsidP="00E85A4C">
      <w:pPr>
        <w:widowControl/>
        <w:jc w:val="left"/>
        <w:rPr>
          <w:rFonts w:ascii="Times New Roman" w:eastAsia="SimSun" w:hAnsi="Times New Roman" w:cs="Times New Roman"/>
          <w:color w:val="1F497D"/>
          <w:kern w:val="0"/>
          <w:sz w:val="22"/>
        </w:rPr>
      </w:pPr>
    </w:p>
    <w:p w14:paraId="61CE2CD5" w14:textId="2BD00CCB" w:rsidR="00E85A4C" w:rsidRPr="0033750C" w:rsidRDefault="00E85A4C" w:rsidP="00E85A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 Zheng,</w:t>
      </w:r>
    </w:p>
    <w:p w14:paraId="3D9ACC4F" w14:textId="77777777" w:rsidR="00E85A4C" w:rsidRPr="0033750C" w:rsidRDefault="00E85A4C" w:rsidP="00E85A4C">
      <w:pPr>
        <w:widowControl/>
        <w:ind w:firstLine="420"/>
        <w:jc w:val="left"/>
        <w:rPr>
          <w:rFonts w:ascii="Times New Roman" w:eastAsia="SimSun" w:hAnsi="Times New Roman" w:cs="Times New Roman"/>
          <w:color w:val="1F497D"/>
          <w:kern w:val="0"/>
          <w:sz w:val="22"/>
        </w:rPr>
      </w:pPr>
    </w:p>
    <w:p w14:paraId="16693755" w14:textId="43215238" w:rsidR="0081555C" w:rsidRPr="0033750C" w:rsidRDefault="0081555C" w:rsidP="008155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Thank you for reaching out with your question regarding homework question 2.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provide clarification and help you understand how to approach this problem correctly.</w:t>
      </w:r>
    </w:p>
    <w:p w14:paraId="5D7C644F"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08211FE4" w14:textId="77777777" w:rsidR="0081555C" w:rsidRPr="0033750C" w:rsidRDefault="0081555C" w:rsidP="0081555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Question 2</w:t>
      </w:r>
      <w:r w:rsidRPr="0033750C">
        <w:rPr>
          <w:rFonts w:ascii="Times New Roman" w:eastAsia="SimSun" w:hAnsi="Times New Roman" w:cs="Times New Roman"/>
          <w:color w:val="1F497D"/>
          <w:kern w:val="0"/>
          <w:sz w:val="22"/>
        </w:rPr>
        <w:t>: You are tasked with calculating the speed ratio of the gear train and determining the angular velocity of gear 3. The gear train consists of three gears (G1, G2, and G3) with specified tooth counts (T1, T2, T3) and gear 1 (G1) as the driving gear with an angular velocity of 2400rpm.</w:t>
      </w:r>
    </w:p>
    <w:p w14:paraId="79D12499"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6775F951" w14:textId="5DD1AC2F" w:rsidR="0081555C" w:rsidRPr="0033750C" w:rsidRDefault="0081555C" w:rsidP="008155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address your confusion, you should indeed showcase the relationship between the three gears in the gear train. The speed ratio should be expressed as a ratio that reflects how the rotational speeds of these gears are interconnected. In this case, the correct answer would be </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4:2:1.</w:t>
      </w:r>
      <w:r w:rsidR="00722F9A">
        <w:rPr>
          <w:rFonts w:ascii="Times New Roman" w:eastAsia="SimSun" w:hAnsi="Times New Roman" w:cs="Times New Roman"/>
          <w:color w:val="1F497D"/>
          <w:kern w:val="0"/>
          <w:sz w:val="22"/>
        </w:rPr>
        <w:t>’</w:t>
      </w:r>
    </w:p>
    <w:p w14:paraId="33EA7C75"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45B55AC9" w14:textId="4B631C13" w:rsidR="0081555C" w:rsidRPr="0033750C" w:rsidRDefault="0081555C" w:rsidP="008155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gear trai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peed ratio is essentially a comparison of the rotational speeds between the gears. So, in your response, please provide the ratio </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4:2:1</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to indicate the relationship between gears G1, G2, and G3. Additionally, calculate and include the angular velocity of gear 3 as part of your solution.</w:t>
      </w:r>
    </w:p>
    <w:p w14:paraId="5968B965"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5A7E2E97" w14:textId="3AE1FD2B" w:rsidR="00E85A4C" w:rsidRPr="0033750C" w:rsidRDefault="0081555C" w:rsidP="008155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clarifies the question for you. If you have any more questions or need further assistance with this or any other homework problem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help you succeed.</w:t>
      </w:r>
    </w:p>
    <w:p w14:paraId="6B161593"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35CE5064" w14:textId="77777777" w:rsidR="00E85A4C" w:rsidRPr="0033750C" w:rsidRDefault="00E85A4C" w:rsidP="00E85A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6EED7A2" w14:textId="77777777" w:rsidR="00E85A4C" w:rsidRPr="0033750C" w:rsidRDefault="00E85A4C" w:rsidP="00E85A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93C3FA0" w14:textId="77777777" w:rsidR="00E85A4C" w:rsidRPr="0033750C" w:rsidRDefault="00E85A4C" w:rsidP="00EF4C9E">
      <w:pPr>
        <w:widowControl/>
        <w:jc w:val="left"/>
        <w:rPr>
          <w:rFonts w:ascii="Times New Roman" w:eastAsia="SimSun" w:hAnsi="Times New Roman" w:cs="Times New Roman"/>
          <w:color w:val="1F497D"/>
          <w:kern w:val="0"/>
          <w:sz w:val="22"/>
        </w:rPr>
      </w:pPr>
    </w:p>
    <w:p w14:paraId="6DAEB121" w14:textId="77777777" w:rsidR="00E85A4C" w:rsidRPr="0033750C" w:rsidRDefault="00E85A4C" w:rsidP="00EF4C9E">
      <w:pPr>
        <w:widowControl/>
        <w:jc w:val="left"/>
        <w:rPr>
          <w:rFonts w:ascii="Times New Roman" w:eastAsia="SimSun" w:hAnsi="Times New Roman" w:cs="Times New Roman"/>
          <w:color w:val="1F497D"/>
          <w:kern w:val="0"/>
          <w:sz w:val="22"/>
        </w:rPr>
      </w:pPr>
    </w:p>
    <w:p w14:paraId="5C80675C" w14:textId="2761CAD2" w:rsidR="00EF4C9E" w:rsidRPr="0033750C" w:rsidRDefault="00EF4C9E" w:rsidP="00EF4C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Kacia Mak,</w:t>
      </w:r>
    </w:p>
    <w:p w14:paraId="450A10F5"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2FE65141" w14:textId="21174B99"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Thank you for your inquiry regarding homework questions 3 and 4.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be happy to clarify their relationship and provide details on the data frame format for question 4.</w:t>
      </w:r>
    </w:p>
    <w:p w14:paraId="31C80607"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619C0518"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uestion 3 and question 4 are indeed related in the context of communication systems and data transmission. Let me break down the connection between these two questions:</w:t>
      </w:r>
    </w:p>
    <w:p w14:paraId="397C5FA8"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721C4826" w14:textId="6607D4AB" w:rsidR="00EF4C9E" w:rsidRPr="0033750C" w:rsidRDefault="00EF4C9E" w:rsidP="00AF00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Question 3</w:t>
      </w:r>
      <w:r w:rsidRPr="0033750C">
        <w:rPr>
          <w:rFonts w:ascii="Times New Roman" w:eastAsia="SimSun" w:hAnsi="Times New Roman" w:cs="Times New Roman"/>
          <w:color w:val="1F497D"/>
          <w:kern w:val="0"/>
          <w:sz w:val="22"/>
        </w:rPr>
        <w:t>: In this question, you are asked to determine the maximum sampling frequency of a sensor system that needs to send out 3-axis data wirelessly. The key parameters include the baud rate (9600bps), asynchronous communication, odd parity, and two stop bit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essentially calculating how often the sensor system can sample and transmit data while adhering to these communication parameters.</w:t>
      </w:r>
    </w:p>
    <w:p w14:paraId="4208C16E" w14:textId="45E8E64F" w:rsidR="00EF4C9E" w:rsidRPr="0033750C" w:rsidRDefault="00EF4C9E" w:rsidP="00AF00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Question 4</w:t>
      </w:r>
      <w:r w:rsidRPr="0033750C">
        <w:rPr>
          <w:rFonts w:ascii="Times New Roman" w:eastAsia="SimSun" w:hAnsi="Times New Roman" w:cs="Times New Roman"/>
          <w:color w:val="1F497D"/>
          <w:kern w:val="0"/>
          <w:sz w:val="22"/>
        </w:rPr>
        <w:t>: This question deals with the transmission of data at a baud rate of 9600bps, with a specified probability of error (0.005).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asked to calculate the number of data and the number of errors per second. Additionally,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asked to determine how many data points are lost in both the best and worst-case scenarios.</w:t>
      </w:r>
    </w:p>
    <w:p w14:paraId="64F17AE4"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1F04662E"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to address the data frame format for question 4:</w:t>
      </w:r>
    </w:p>
    <w:p w14:paraId="06D0B507"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0FBD7782"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question 4, the data frame format is not explicitly provided because it focuses more on the transmission and error aspects of data. The question revolves around the transmission rate (baud rate) and the probability of errors, without delving into the specifics of the frame structure itself.</w:t>
      </w:r>
    </w:p>
    <w:p w14:paraId="729E5EE9"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40AC02B0" w14:textId="0C76CAB9"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is context, you are not required to define a specific data frame format. Instead,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be working with the given parameters to analyze the transmission efficiency and error rates.</w:t>
      </w:r>
    </w:p>
    <w:p w14:paraId="21EFDF19"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194D418A" w14:textId="2BAC5C98"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need additional clarification on these questions or any other aspects of your coursework, please feel fre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assist you.</w:t>
      </w:r>
    </w:p>
    <w:p w14:paraId="1BBED8DD"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43D81B75" w14:textId="77777777" w:rsidR="00EF4C9E" w:rsidRPr="0033750C" w:rsidRDefault="00EF4C9E" w:rsidP="00EF4C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4A2268D" w14:textId="77777777" w:rsidR="00EF4C9E" w:rsidRPr="0033750C" w:rsidRDefault="00EF4C9E" w:rsidP="00EF4C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2B95874" w14:textId="77777777" w:rsidR="00EF4C9E" w:rsidRPr="0033750C" w:rsidRDefault="00EF4C9E" w:rsidP="00097E1E">
      <w:pPr>
        <w:widowControl/>
        <w:jc w:val="left"/>
        <w:rPr>
          <w:rFonts w:ascii="Times New Roman" w:eastAsia="SimSun" w:hAnsi="Times New Roman" w:cs="Times New Roman"/>
          <w:color w:val="1F497D"/>
          <w:kern w:val="0"/>
          <w:sz w:val="22"/>
        </w:rPr>
      </w:pPr>
    </w:p>
    <w:p w14:paraId="5068B8A5" w14:textId="77777777" w:rsidR="00EF4C9E" w:rsidRPr="0033750C" w:rsidRDefault="00EF4C9E" w:rsidP="00097E1E">
      <w:pPr>
        <w:widowControl/>
        <w:jc w:val="left"/>
        <w:rPr>
          <w:rFonts w:ascii="Times New Roman" w:eastAsia="SimSun" w:hAnsi="Times New Roman" w:cs="Times New Roman"/>
          <w:color w:val="1F497D"/>
          <w:kern w:val="0"/>
          <w:sz w:val="22"/>
        </w:rPr>
      </w:pPr>
    </w:p>
    <w:p w14:paraId="02270412" w14:textId="5B831FD3" w:rsidR="00097E1E" w:rsidRPr="0033750C" w:rsidRDefault="00097E1E" w:rsidP="00097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sz Pok Pang,</w:t>
      </w:r>
    </w:p>
    <w:p w14:paraId="2DD3D9F2"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4CD3899A" w14:textId="530AC4DB" w:rsidR="00097E1E" w:rsidRPr="0033750C" w:rsidRDefault="00097E1E" w:rsidP="00097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t is great to hear from you regarding your interest in your FYP topic, “3D Printing with Shape Memory Materials,” under the supervision of Prof. Liao. I appreciate your enthusiasm for this fascinating field.</w:t>
      </w:r>
    </w:p>
    <w:p w14:paraId="6A52B1F5"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0181FC1E" w14:textId="60FFA0D4" w:rsidR="00097E1E" w:rsidRPr="0033750C" w:rsidRDefault="00097E1E" w:rsidP="00097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ertainly, I would be delighted to provide you with more insights and guidance on this topic. </w:t>
      </w:r>
      <w:r w:rsidR="00B60240"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3D Printing with Shape Memory Material</w:t>
      </w:r>
      <w:r w:rsidR="00B60240"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s an exciting area of research, with various avenues you can explore. As you have mentioned, there are two primary directions:</w:t>
      </w:r>
    </w:p>
    <w:p w14:paraId="28DB4F4C" w14:textId="77777777" w:rsidR="00097E1E" w:rsidRPr="0033750C" w:rsidRDefault="00097E1E">
      <w:pPr>
        <w:pStyle w:val="af0"/>
        <w:widowControl/>
        <w:numPr>
          <w:ilvl w:val="0"/>
          <w:numId w:val="36"/>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4D Printing Structure Design</w:t>
      </w:r>
      <w:r w:rsidRPr="0033750C">
        <w:rPr>
          <w:rFonts w:ascii="Times New Roman" w:eastAsia="SimSun" w:hAnsi="Times New Roman" w:cs="Times New Roman"/>
          <w:color w:val="1F497D"/>
          <w:kern w:val="0"/>
          <w:sz w:val="22"/>
        </w:rPr>
        <w:t>: In this direction, you can focus on designing intricate structures that can be created using 4D printing technology. The key is to come up with innovative designs that leverage the unique properties of shape memory materials. This path is relatively straightforward and could be an excellent starting point for your project.</w:t>
      </w:r>
    </w:p>
    <w:p w14:paraId="7A2DC111" w14:textId="77777777" w:rsidR="00097E1E" w:rsidRPr="0033750C" w:rsidRDefault="00097E1E">
      <w:pPr>
        <w:pStyle w:val="af0"/>
        <w:widowControl/>
        <w:numPr>
          <w:ilvl w:val="0"/>
          <w:numId w:val="36"/>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Computational 4D Printing</w:t>
      </w:r>
      <w:r w:rsidRPr="0033750C">
        <w:rPr>
          <w:rFonts w:ascii="Times New Roman" w:eastAsia="SimSun" w:hAnsi="Times New Roman" w:cs="Times New Roman"/>
          <w:color w:val="1F497D"/>
          <w:kern w:val="0"/>
          <w:sz w:val="22"/>
        </w:rPr>
        <w:t xml:space="preserve">: This direction involves using programming and computational techniques to control the allocation of shape memory material, resulting in desired 4D-printed shapes. It is a more advanced route that requires a solid background in </w:t>
      </w:r>
      <w:r w:rsidRPr="0033750C">
        <w:rPr>
          <w:rFonts w:ascii="Times New Roman" w:eastAsia="SimSun" w:hAnsi="Times New Roman" w:cs="Times New Roman"/>
          <w:color w:val="1F497D"/>
          <w:kern w:val="0"/>
          <w:sz w:val="22"/>
        </w:rPr>
        <w:lastRenderedPageBreak/>
        <w:t>programming and simulation. However, it can lead to highly customizable and precise outcomes.</w:t>
      </w:r>
    </w:p>
    <w:p w14:paraId="4854A93B"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72ED0BC8" w14:textId="0BF73CEC" w:rsidR="00097E1E" w:rsidRPr="0033750C" w:rsidRDefault="00097E1E" w:rsidP="00097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sidering your background and interests, you can choose the direction that aligns better with your skills and research goals. </w:t>
      </w:r>
      <w:r w:rsidR="00DA6E52" w:rsidRPr="0033750C">
        <w:rPr>
          <w:rFonts w:ascii="Times New Roman" w:eastAsia="SimSun" w:hAnsi="Times New Roman" w:cs="Times New Roman"/>
          <w:color w:val="1F497D"/>
          <w:kern w:val="0"/>
          <w:sz w:val="22"/>
        </w:rPr>
        <w:t>Another thing I want to tell you</w:t>
      </w:r>
      <w:r w:rsidRPr="0033750C">
        <w:rPr>
          <w:rFonts w:ascii="Times New Roman" w:eastAsia="SimSun" w:hAnsi="Times New Roman" w:cs="Times New Roman"/>
          <w:color w:val="1F497D"/>
          <w:kern w:val="0"/>
          <w:sz w:val="22"/>
        </w:rPr>
        <w:t xml:space="preserve"> that you have access to shape memory polymers for 4D printing in your lab</w:t>
      </w:r>
      <w:r w:rsidR="00DA6E52" w:rsidRPr="0033750C">
        <w:rPr>
          <w:rFonts w:ascii="Times New Roman" w:eastAsia="SimSun" w:hAnsi="Times New Roman" w:cs="Times New Roman"/>
          <w:color w:val="1F497D"/>
          <w:kern w:val="0"/>
          <w:sz w:val="22"/>
        </w:rPr>
        <w:t xml:space="preserve">, but they are </w:t>
      </w:r>
      <w:r w:rsidRPr="0033750C">
        <w:rPr>
          <w:rFonts w:ascii="Times New Roman" w:eastAsia="SimSun" w:hAnsi="Times New Roman" w:cs="Times New Roman"/>
          <w:color w:val="1F497D"/>
          <w:kern w:val="0"/>
          <w:sz w:val="22"/>
        </w:rPr>
        <w:t>the one-way shape memory polymer is available</w:t>
      </w:r>
      <w:r w:rsidR="00371E81" w:rsidRPr="0033750C">
        <w:rPr>
          <w:rFonts w:ascii="Times New Roman" w:eastAsia="SimSun" w:hAnsi="Times New Roman" w:cs="Times New Roman"/>
          <w:color w:val="1F497D"/>
          <w:kern w:val="0"/>
          <w:sz w:val="22"/>
        </w:rPr>
        <w:t>,</w:t>
      </w:r>
      <w:r w:rsidR="00371E81" w:rsidRPr="0033750C">
        <w:rPr>
          <w:rFonts w:ascii="Times New Roman" w:hAnsi="Times New Roman" w:cs="Times New Roman"/>
        </w:rPr>
        <w:t xml:space="preserve"> </w:t>
      </w:r>
      <w:r w:rsidR="00371E81" w:rsidRPr="0033750C">
        <w:rPr>
          <w:rFonts w:ascii="Times New Roman" w:eastAsia="SimSun" w:hAnsi="Times New Roman" w:cs="Times New Roman"/>
          <w:color w:val="1F497D"/>
          <w:kern w:val="0"/>
          <w:sz w:val="22"/>
        </w:rPr>
        <w:t xml:space="preserve">which means when you heat up, the material will deform to the desired shape, but after cooling down, it will not </w:t>
      </w:r>
      <w:proofErr w:type="gramStart"/>
      <w:r w:rsidR="00371E81" w:rsidRPr="0033750C">
        <w:rPr>
          <w:rFonts w:ascii="Times New Roman" w:eastAsia="SimSun" w:hAnsi="Times New Roman" w:cs="Times New Roman"/>
          <w:color w:val="1F497D"/>
          <w:kern w:val="0"/>
          <w:sz w:val="22"/>
        </w:rPr>
        <w:t>return back</w:t>
      </w:r>
      <w:proofErr w:type="gramEnd"/>
      <w:r w:rsidR="00DA6E5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DA6E52" w:rsidRPr="0033750C">
        <w:rPr>
          <w:rFonts w:ascii="Times New Roman" w:eastAsia="SimSun" w:hAnsi="Times New Roman" w:cs="Times New Roman"/>
          <w:color w:val="1F497D"/>
          <w:kern w:val="0"/>
          <w:sz w:val="22"/>
        </w:rPr>
        <w:t>Y</w:t>
      </w:r>
      <w:r w:rsidRPr="0033750C">
        <w:rPr>
          <w:rFonts w:ascii="Times New Roman" w:eastAsia="SimSun" w:hAnsi="Times New Roman" w:cs="Times New Roman"/>
          <w:color w:val="1F497D"/>
          <w:kern w:val="0"/>
          <w:sz w:val="22"/>
        </w:rPr>
        <w:t xml:space="preserve">ou can also explore the possibilities with two-way shape memory materials like Liquid Crystal Elastomers (LCE). The paper </w:t>
      </w:r>
      <w:r w:rsidR="00DA6E52" w:rsidRPr="0033750C">
        <w:rPr>
          <w:rFonts w:ascii="Times New Roman" w:eastAsia="SimSun" w:hAnsi="Times New Roman" w:cs="Times New Roman"/>
          <w:color w:val="1F497D"/>
          <w:kern w:val="0"/>
          <w:sz w:val="22"/>
        </w:rPr>
        <w:t>attached</w:t>
      </w:r>
      <w:r w:rsidRPr="0033750C">
        <w:rPr>
          <w:rFonts w:ascii="Times New Roman" w:eastAsia="SimSun" w:hAnsi="Times New Roman" w:cs="Times New Roman"/>
          <w:color w:val="1F497D"/>
          <w:kern w:val="0"/>
          <w:sz w:val="22"/>
        </w:rPr>
        <w:t xml:space="preserve">, </w:t>
      </w:r>
      <w:r w:rsidR="00DA6E5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cent Advances in 4D Printing of Liquid Crystal Elastomers,</w:t>
      </w:r>
      <w:r w:rsidR="00DA6E5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s an excellent resource to gain deeper insights.</w:t>
      </w:r>
    </w:p>
    <w:p w14:paraId="0AE9DF36"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6DFEE155" w14:textId="4924CF4B" w:rsidR="00097E1E" w:rsidRPr="0033750C" w:rsidRDefault="00097E1E" w:rsidP="00097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encourage you to review the attached essays about these two directions. Afterward, we can discuss your thoughts and ideas further. Feel free to reach out if you have any questions or if you would like to schedule a meeting to discuss your FYP in more detail. I am here to assist you in any way I can.</w:t>
      </w:r>
    </w:p>
    <w:p w14:paraId="58E82280"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66177E46" w14:textId="77777777" w:rsidR="00097E1E" w:rsidRPr="0033750C" w:rsidRDefault="00097E1E" w:rsidP="00097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E544223" w14:textId="77777777" w:rsidR="00097E1E" w:rsidRPr="0033750C" w:rsidRDefault="00097E1E" w:rsidP="00097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BA9A8AC" w14:textId="77777777" w:rsidR="00097E1E" w:rsidRPr="0033750C" w:rsidRDefault="00097E1E" w:rsidP="00F36868">
      <w:pPr>
        <w:widowControl/>
        <w:jc w:val="left"/>
        <w:rPr>
          <w:rFonts w:ascii="Times New Roman" w:eastAsia="SimSun" w:hAnsi="Times New Roman" w:cs="Times New Roman"/>
          <w:color w:val="1F497D"/>
          <w:kern w:val="0"/>
          <w:sz w:val="22"/>
        </w:rPr>
      </w:pPr>
    </w:p>
    <w:p w14:paraId="032A2055" w14:textId="77777777" w:rsidR="00097E1E" w:rsidRPr="0033750C" w:rsidRDefault="00097E1E" w:rsidP="00F36868">
      <w:pPr>
        <w:widowControl/>
        <w:jc w:val="left"/>
        <w:rPr>
          <w:rFonts w:ascii="Times New Roman" w:eastAsia="SimSun" w:hAnsi="Times New Roman" w:cs="Times New Roman"/>
          <w:color w:val="1F497D"/>
          <w:kern w:val="0"/>
          <w:sz w:val="22"/>
        </w:rPr>
      </w:pPr>
    </w:p>
    <w:p w14:paraId="0A39A49D" w14:textId="56B89B49" w:rsidR="00F36868" w:rsidRPr="0033750C" w:rsidRDefault="00F36868" w:rsidP="00F368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606CBF13" w14:textId="77777777" w:rsidR="00F36868" w:rsidRPr="0033750C" w:rsidRDefault="00F36868" w:rsidP="00F36868">
      <w:pPr>
        <w:widowControl/>
        <w:ind w:firstLine="420"/>
        <w:jc w:val="left"/>
        <w:rPr>
          <w:rFonts w:ascii="Times New Roman" w:eastAsia="SimSun" w:hAnsi="Times New Roman" w:cs="Times New Roman"/>
          <w:color w:val="1F497D"/>
          <w:kern w:val="0"/>
          <w:sz w:val="22"/>
        </w:rPr>
      </w:pPr>
    </w:p>
    <w:p w14:paraId="33A1F3A5"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 are very welcome, and I am glad to hear that the explanation was helpful to you.</w:t>
      </w:r>
    </w:p>
    <w:p w14:paraId="670CBD42"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6EC56F48"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garding your question about the worst case, you are </w:t>
      </w:r>
      <w:proofErr w:type="gramStart"/>
      <w:r w:rsidRPr="0033750C">
        <w:rPr>
          <w:rFonts w:ascii="Times New Roman" w:eastAsia="SimSun" w:hAnsi="Times New Roman" w:cs="Times New Roman"/>
          <w:color w:val="1F497D"/>
          <w:kern w:val="0"/>
          <w:sz w:val="22"/>
        </w:rPr>
        <w:t>absolutely correct</w:t>
      </w:r>
      <w:proofErr w:type="gramEnd"/>
      <w:r w:rsidRPr="0033750C">
        <w:rPr>
          <w:rFonts w:ascii="Times New Roman" w:eastAsia="SimSun" w:hAnsi="Times New Roman" w:cs="Times New Roman"/>
          <w:color w:val="1F497D"/>
          <w:kern w:val="0"/>
          <w:sz w:val="22"/>
        </w:rPr>
        <w:t>. If you explain that you cannot calculate the worst case due to the lack of information about the frame size and provide a clear reason for it, that would be a valid and responsible approach. It shows that you have considered the limitations of the problem.</w:t>
      </w:r>
    </w:p>
    <w:p w14:paraId="274B02FC"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03BE51B2"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 for your other questions:</w:t>
      </w:r>
    </w:p>
    <w:p w14:paraId="3750CC77"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31C0D0EA" w14:textId="4C2084B0" w:rsidR="004A1086" w:rsidRPr="0033750C" w:rsidRDefault="004A1086">
      <w:pPr>
        <w:pStyle w:val="af0"/>
        <w:widowControl/>
        <w:numPr>
          <w:ilvl w:val="0"/>
          <w:numId w:val="35"/>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ame size” refers to the number of bits in a data frame used for communication. In error analysis, knowing the frame size is essential because it helps determine how errors are distributed within the frame, which in turn affects the calculation of worst-case data loss.</w:t>
      </w:r>
    </w:p>
    <w:p w14:paraId="32028B7B" w14:textId="4EFF4414" w:rsidR="004A1086" w:rsidRPr="0033750C" w:rsidRDefault="004A1086">
      <w:pPr>
        <w:pStyle w:val="af0"/>
        <w:widowControl/>
        <w:numPr>
          <w:ilvl w:val="0"/>
          <w:numId w:val="35"/>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9600bps” indeed means “9600 bits per second.” Bps stands for “bits per second,” and it represents the data transmission rate.</w:t>
      </w:r>
    </w:p>
    <w:p w14:paraId="26ADB2C5"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292B9F72" w14:textId="70AFF52C" w:rsidR="00F36868" w:rsidRPr="0033750C" w:rsidRDefault="004A1086" w:rsidP="004A10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eel free to ask if you have any more questions or need further assistance. I am here to help!</w:t>
      </w:r>
    </w:p>
    <w:p w14:paraId="64E0A5FF"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0990A3F2" w14:textId="77777777" w:rsidR="00F36868" w:rsidRPr="0033750C" w:rsidRDefault="00F36868" w:rsidP="00F368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CEE31FD" w14:textId="77777777" w:rsidR="00F36868" w:rsidRPr="0033750C" w:rsidRDefault="00F36868" w:rsidP="00F368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EC56CD0" w14:textId="77777777" w:rsidR="00F36868" w:rsidRPr="0033750C" w:rsidRDefault="00F36868" w:rsidP="003363CF">
      <w:pPr>
        <w:widowControl/>
        <w:jc w:val="left"/>
        <w:rPr>
          <w:rFonts w:ascii="Times New Roman" w:eastAsia="SimSun" w:hAnsi="Times New Roman" w:cs="Times New Roman"/>
          <w:color w:val="1F497D"/>
          <w:kern w:val="0"/>
          <w:sz w:val="22"/>
        </w:rPr>
      </w:pPr>
    </w:p>
    <w:p w14:paraId="542AD4FC" w14:textId="77777777" w:rsidR="00F36868" w:rsidRPr="0033750C" w:rsidRDefault="00F36868" w:rsidP="003363CF">
      <w:pPr>
        <w:widowControl/>
        <w:jc w:val="left"/>
        <w:rPr>
          <w:rFonts w:ascii="Times New Roman" w:eastAsia="SimSun" w:hAnsi="Times New Roman" w:cs="Times New Roman"/>
          <w:color w:val="1F497D"/>
          <w:kern w:val="0"/>
          <w:sz w:val="22"/>
        </w:rPr>
      </w:pPr>
    </w:p>
    <w:p w14:paraId="06EE9490" w14:textId="26EC594E" w:rsidR="003363CF" w:rsidRPr="0033750C" w:rsidRDefault="003363CF" w:rsidP="00336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492831" w:rsidRPr="0033750C">
        <w:rPr>
          <w:rFonts w:ascii="Times New Roman" w:eastAsia="SimSun" w:hAnsi="Times New Roman" w:cs="Times New Roman"/>
          <w:color w:val="1F497D"/>
          <w:kern w:val="0"/>
          <w:sz w:val="22"/>
        </w:rPr>
        <w:t>Jianwei</w:t>
      </w:r>
      <w:r w:rsidRPr="0033750C">
        <w:rPr>
          <w:rFonts w:ascii="Times New Roman" w:eastAsia="SimSun" w:hAnsi="Times New Roman" w:cs="Times New Roman"/>
          <w:color w:val="1F497D"/>
          <w:kern w:val="0"/>
          <w:sz w:val="22"/>
        </w:rPr>
        <w:t>,</w:t>
      </w:r>
    </w:p>
    <w:p w14:paraId="09C612D6" w14:textId="77777777" w:rsidR="003363CF" w:rsidRPr="0033750C" w:rsidRDefault="003363CF" w:rsidP="003363CF">
      <w:pPr>
        <w:widowControl/>
        <w:ind w:firstLine="420"/>
        <w:jc w:val="left"/>
        <w:rPr>
          <w:rFonts w:ascii="Times New Roman" w:eastAsia="SimSun" w:hAnsi="Times New Roman" w:cs="Times New Roman"/>
          <w:color w:val="1F497D"/>
          <w:kern w:val="0"/>
          <w:sz w:val="22"/>
        </w:rPr>
      </w:pPr>
    </w:p>
    <w:p w14:paraId="5081ABEA" w14:textId="6A194451" w:rsidR="00492831" w:rsidRPr="0033750C" w:rsidRDefault="00492831" w:rsidP="004928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question regarding Homework Problem 4.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provide some clarification on what “How many data are lost in the best and worst case?” means in this context.</w:t>
      </w:r>
    </w:p>
    <w:p w14:paraId="19AD190F" w14:textId="77777777" w:rsidR="00492831" w:rsidRPr="0033750C" w:rsidRDefault="00492831" w:rsidP="00492831">
      <w:pPr>
        <w:widowControl/>
        <w:ind w:firstLine="420"/>
        <w:jc w:val="left"/>
        <w:rPr>
          <w:rFonts w:ascii="Times New Roman" w:eastAsia="SimSun" w:hAnsi="Times New Roman" w:cs="Times New Roman"/>
          <w:color w:val="1F497D"/>
          <w:kern w:val="0"/>
          <w:sz w:val="22"/>
        </w:rPr>
      </w:pPr>
    </w:p>
    <w:p w14:paraId="20A72141" w14:textId="5BA639A6" w:rsidR="00492831" w:rsidRPr="0033750C" w:rsidRDefault="00492831" w:rsidP="004928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Homework Problem 4, you are dealing with data transmission, where there is a probability of error in the received data.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break down the </w:t>
      </w:r>
      <w:proofErr w:type="gramStart"/>
      <w:r w:rsidRPr="0033750C">
        <w:rPr>
          <w:rFonts w:ascii="Times New Roman" w:eastAsia="SimSun" w:hAnsi="Times New Roman" w:cs="Times New Roman"/>
          <w:color w:val="1F497D"/>
          <w:kern w:val="0"/>
          <w:sz w:val="22"/>
        </w:rPr>
        <w:t>best and worst case</w:t>
      </w:r>
      <w:proofErr w:type="gramEnd"/>
      <w:r w:rsidRPr="0033750C">
        <w:rPr>
          <w:rFonts w:ascii="Times New Roman" w:eastAsia="SimSun" w:hAnsi="Times New Roman" w:cs="Times New Roman"/>
          <w:color w:val="1F497D"/>
          <w:kern w:val="0"/>
          <w:sz w:val="22"/>
        </w:rPr>
        <w:t xml:space="preserve"> scenarios:</w:t>
      </w:r>
    </w:p>
    <w:p w14:paraId="46B3750F" w14:textId="77777777" w:rsidR="00492831" w:rsidRPr="0033750C" w:rsidRDefault="00492831" w:rsidP="00492831">
      <w:pPr>
        <w:widowControl/>
        <w:ind w:firstLine="420"/>
        <w:jc w:val="left"/>
        <w:rPr>
          <w:rFonts w:ascii="Times New Roman" w:eastAsia="SimSun" w:hAnsi="Times New Roman" w:cs="Times New Roman"/>
          <w:color w:val="1F497D"/>
          <w:kern w:val="0"/>
          <w:sz w:val="22"/>
        </w:rPr>
      </w:pPr>
    </w:p>
    <w:p w14:paraId="76BA6FC3" w14:textId="00B1AB4B" w:rsidR="00492831" w:rsidRPr="0033750C" w:rsidRDefault="00492831" w:rsidP="004928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Best Case:</w:t>
      </w:r>
    </w:p>
    <w:p w14:paraId="695E7D0E" w14:textId="77777777" w:rsidR="00492831" w:rsidRPr="0033750C" w:rsidRDefault="00492831">
      <w:pPr>
        <w:pStyle w:val="af0"/>
        <w:widowControl/>
        <w:numPr>
          <w:ilvl w:val="0"/>
          <w:numId w:val="3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the </w:t>
      </w:r>
      <w:proofErr w:type="gramStart"/>
      <w:r w:rsidRPr="0033750C">
        <w:rPr>
          <w:rFonts w:ascii="Times New Roman" w:eastAsia="SimSun" w:hAnsi="Times New Roman" w:cs="Times New Roman"/>
          <w:color w:val="1F497D"/>
          <w:kern w:val="0"/>
          <w:sz w:val="22"/>
        </w:rPr>
        <w:t>best case</w:t>
      </w:r>
      <w:proofErr w:type="gramEnd"/>
      <w:r w:rsidRPr="0033750C">
        <w:rPr>
          <w:rFonts w:ascii="Times New Roman" w:eastAsia="SimSun" w:hAnsi="Times New Roman" w:cs="Times New Roman"/>
          <w:color w:val="1F497D"/>
          <w:kern w:val="0"/>
          <w:sz w:val="22"/>
        </w:rPr>
        <w:t xml:space="preserve"> scenario, you would want all errors to occur in a way that minimizes their impact on the transmitted data. Essentially, you want errors to affect as few bits as possible.</w:t>
      </w:r>
    </w:p>
    <w:p w14:paraId="68F06D9B" w14:textId="77777777" w:rsidR="00492831" w:rsidRPr="0033750C" w:rsidRDefault="00492831">
      <w:pPr>
        <w:pStyle w:val="af0"/>
        <w:widowControl/>
        <w:numPr>
          <w:ilvl w:val="0"/>
          <w:numId w:val="3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 in the best case, you assume that errors occur in such a way that only one bit is affected per error.</w:t>
      </w:r>
    </w:p>
    <w:p w14:paraId="6AA9C63F" w14:textId="77777777" w:rsidR="00492831" w:rsidRPr="0033750C" w:rsidRDefault="00492831">
      <w:pPr>
        <w:pStyle w:val="af0"/>
        <w:widowControl/>
        <w:numPr>
          <w:ilvl w:val="0"/>
          <w:numId w:val="3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iven that the probability of error is 0.005, this means that for every 1000 bits transmitted, 5 bits are expected to be in error.</w:t>
      </w:r>
    </w:p>
    <w:p w14:paraId="0E275128" w14:textId="77777777" w:rsidR="00492831" w:rsidRPr="0033750C" w:rsidRDefault="00492831">
      <w:pPr>
        <w:pStyle w:val="af0"/>
        <w:widowControl/>
        <w:numPr>
          <w:ilvl w:val="0"/>
          <w:numId w:val="3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refore, in the best case, you would lose exactly 5 bits of data for every 1000 bits transmitted.</w:t>
      </w:r>
    </w:p>
    <w:p w14:paraId="49F24145" w14:textId="40C9B52B" w:rsidR="00492831" w:rsidRPr="0033750C" w:rsidRDefault="00492831" w:rsidP="00492831">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b/>
          <w:bCs/>
          <w:color w:val="1F497D"/>
          <w:kern w:val="0"/>
          <w:sz w:val="22"/>
        </w:rPr>
        <w:t>Worst Case:</w:t>
      </w:r>
    </w:p>
    <w:p w14:paraId="6DBEC955" w14:textId="45A473FE" w:rsidR="00492831" w:rsidRPr="0033750C" w:rsidRDefault="00492831">
      <w:pPr>
        <w:pStyle w:val="af0"/>
        <w:widowControl/>
        <w:numPr>
          <w:ilvl w:val="0"/>
          <w:numId w:val="3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the </w:t>
      </w:r>
      <w:proofErr w:type="gramStart"/>
      <w:r w:rsidRPr="0033750C">
        <w:rPr>
          <w:rFonts w:ascii="Times New Roman" w:eastAsia="SimSun" w:hAnsi="Times New Roman" w:cs="Times New Roman"/>
          <w:color w:val="1F497D"/>
          <w:kern w:val="0"/>
          <w:sz w:val="22"/>
        </w:rPr>
        <w:t>worst case</w:t>
      </w:r>
      <w:proofErr w:type="gramEnd"/>
      <w:r w:rsidRPr="0033750C">
        <w:rPr>
          <w:rFonts w:ascii="Times New Roman" w:eastAsia="SimSun" w:hAnsi="Times New Roman" w:cs="Times New Roman"/>
          <w:color w:val="1F497D"/>
          <w:kern w:val="0"/>
          <w:sz w:val="22"/>
        </w:rPr>
        <w:t xml:space="preserve"> scenario, you want to consider how errors could occur in a way that maximizes their impact on the transmitted data.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want to know how many bits could be affected by a single error.</w:t>
      </w:r>
    </w:p>
    <w:p w14:paraId="4B3EB6D7" w14:textId="77777777" w:rsidR="00492831" w:rsidRPr="0033750C" w:rsidRDefault="00492831">
      <w:pPr>
        <w:pStyle w:val="af0"/>
        <w:widowControl/>
        <w:numPr>
          <w:ilvl w:val="0"/>
          <w:numId w:val="3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fortunately, to calculate the worst-case data loss accurately, we need to know the frame size or the number of bits in a frame. This is because the worst case depends on the specific data transmission protocol and how errors are distributed within a frame.</w:t>
      </w:r>
    </w:p>
    <w:p w14:paraId="3FF944C6" w14:textId="7087E93D" w:rsidR="00492831" w:rsidRPr="0033750C" w:rsidRDefault="00492831">
      <w:pPr>
        <w:pStyle w:val="af0"/>
        <w:widowControl/>
        <w:numPr>
          <w:ilvl w:val="0"/>
          <w:numId w:val="3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thout the frame size information,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determine the exact worst-case data loss.</w:t>
      </w:r>
    </w:p>
    <w:p w14:paraId="58D044A2" w14:textId="77777777" w:rsidR="00492831" w:rsidRPr="0033750C" w:rsidRDefault="00492831" w:rsidP="00492831">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b/>
          <w:bCs/>
          <w:color w:val="1F497D"/>
          <w:kern w:val="0"/>
          <w:sz w:val="22"/>
        </w:rPr>
        <w:t>In summary:</w:t>
      </w:r>
    </w:p>
    <w:p w14:paraId="34D553B2" w14:textId="77777777" w:rsidR="00492831" w:rsidRPr="0033750C" w:rsidRDefault="00492831">
      <w:pPr>
        <w:pStyle w:val="af0"/>
        <w:widowControl/>
        <w:numPr>
          <w:ilvl w:val="0"/>
          <w:numId w:val="3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Case: 5 bits of data lost per every 1000 bits transmitted.</w:t>
      </w:r>
    </w:p>
    <w:p w14:paraId="76F8B1D9" w14:textId="40B22F24" w:rsidR="00492831" w:rsidRPr="0033750C" w:rsidRDefault="00492831">
      <w:pPr>
        <w:pStyle w:val="af0"/>
        <w:widowControl/>
        <w:numPr>
          <w:ilvl w:val="0"/>
          <w:numId w:val="3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rst Case: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alculate the worst-case data loss without knowing the frame size.</w:t>
      </w:r>
    </w:p>
    <w:p w14:paraId="1D479614" w14:textId="77777777" w:rsidR="008948CE" w:rsidRPr="0033750C" w:rsidRDefault="008948CE" w:rsidP="00492831">
      <w:pPr>
        <w:widowControl/>
        <w:ind w:firstLine="420"/>
        <w:jc w:val="left"/>
        <w:rPr>
          <w:rFonts w:ascii="Times New Roman" w:eastAsia="SimSun" w:hAnsi="Times New Roman" w:cs="Times New Roman"/>
          <w:color w:val="1F497D"/>
          <w:kern w:val="0"/>
          <w:sz w:val="22"/>
        </w:rPr>
      </w:pPr>
    </w:p>
    <w:p w14:paraId="3C22AE33" w14:textId="0F0BDCA4" w:rsidR="003363CF" w:rsidRPr="0033750C" w:rsidRDefault="00492831" w:rsidP="004928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xplanation clarifies the concept for you. If you have any more questions or need further assistanc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w:t>
      </w:r>
    </w:p>
    <w:p w14:paraId="073883CF" w14:textId="77777777" w:rsidR="008948CE" w:rsidRPr="0033750C" w:rsidRDefault="008948CE" w:rsidP="00492831">
      <w:pPr>
        <w:widowControl/>
        <w:ind w:firstLine="420"/>
        <w:jc w:val="left"/>
        <w:rPr>
          <w:rFonts w:ascii="Times New Roman" w:eastAsia="SimSun" w:hAnsi="Times New Roman" w:cs="Times New Roman"/>
          <w:color w:val="1F497D"/>
          <w:kern w:val="0"/>
          <w:sz w:val="22"/>
        </w:rPr>
      </w:pPr>
    </w:p>
    <w:p w14:paraId="1981A0D0" w14:textId="6335894E" w:rsidR="003363CF" w:rsidRPr="0033750C" w:rsidRDefault="003363CF" w:rsidP="00336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r w:rsidR="00367D40" w:rsidRPr="0033750C">
        <w:rPr>
          <w:rFonts w:ascii="Times New Roman" w:eastAsia="SimSun" w:hAnsi="Times New Roman" w:cs="Times New Roman"/>
          <w:color w:val="1F497D"/>
          <w:kern w:val="0"/>
          <w:sz w:val="22"/>
        </w:rPr>
        <w:t xml:space="preserve"> </w:t>
      </w:r>
    </w:p>
    <w:p w14:paraId="1D030D94" w14:textId="17E170BF" w:rsidR="003363CF" w:rsidRPr="0033750C" w:rsidRDefault="003363CF" w:rsidP="00336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367D40" w:rsidRPr="0033750C">
        <w:rPr>
          <w:rFonts w:ascii="Times New Roman" w:eastAsia="SimSun" w:hAnsi="Times New Roman" w:cs="Times New Roman"/>
          <w:color w:val="1F497D"/>
          <w:kern w:val="0"/>
          <w:sz w:val="22"/>
        </w:rPr>
        <w:t xml:space="preserve"> </w:t>
      </w:r>
    </w:p>
    <w:p w14:paraId="6D750995" w14:textId="77777777" w:rsidR="003363CF" w:rsidRPr="0033750C" w:rsidRDefault="003363CF" w:rsidP="00BF033B">
      <w:pPr>
        <w:widowControl/>
        <w:jc w:val="left"/>
        <w:rPr>
          <w:rFonts w:ascii="Times New Roman" w:eastAsia="SimSun" w:hAnsi="Times New Roman" w:cs="Times New Roman"/>
          <w:color w:val="1F497D"/>
          <w:kern w:val="0"/>
          <w:sz w:val="22"/>
        </w:rPr>
      </w:pPr>
    </w:p>
    <w:p w14:paraId="43329799" w14:textId="77777777" w:rsidR="003363CF" w:rsidRPr="0033750C" w:rsidRDefault="003363CF" w:rsidP="00BF033B">
      <w:pPr>
        <w:widowControl/>
        <w:jc w:val="left"/>
        <w:rPr>
          <w:rFonts w:ascii="Times New Roman" w:eastAsia="SimSun" w:hAnsi="Times New Roman" w:cs="Times New Roman"/>
          <w:color w:val="1F497D"/>
          <w:kern w:val="0"/>
          <w:sz w:val="22"/>
        </w:rPr>
      </w:pPr>
    </w:p>
    <w:p w14:paraId="35488C3B" w14:textId="3DFD8DB8" w:rsidR="00BF033B" w:rsidRPr="0033750C" w:rsidRDefault="00BF033B" w:rsidP="00BF03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w:t>
      </w:r>
      <w:r w:rsidRPr="0033750C">
        <w:rPr>
          <w:rFonts w:ascii="Times New Roman" w:eastAsia="SimSun" w:hAnsi="Times New Roman" w:cs="Times New Roman"/>
          <w:color w:val="1F497D"/>
          <w:kern w:val="0"/>
          <w:sz w:val="22"/>
        </w:rPr>
        <w:t>Mischa Zhang</w:t>
      </w:r>
      <w:r w:rsidRPr="0033750C">
        <w:rPr>
          <w:rFonts w:ascii="Times New Roman" w:eastAsia="SimSun" w:hAnsi="Times New Roman" w:cs="Times New Roman"/>
          <w:color w:val="1F497D"/>
          <w:kern w:val="0"/>
          <w:sz w:val="22"/>
        </w:rPr>
        <w:t>老师，</w:t>
      </w:r>
    </w:p>
    <w:p w14:paraId="7E90D512" w14:textId="77777777" w:rsidR="003C2738" w:rsidRPr="0033750C" w:rsidRDefault="003C2738" w:rsidP="00BF033B">
      <w:pPr>
        <w:widowControl/>
        <w:ind w:firstLine="420"/>
        <w:jc w:val="left"/>
        <w:rPr>
          <w:rFonts w:ascii="Times New Roman" w:eastAsia="SimSun" w:hAnsi="Times New Roman" w:cs="Times New Roman"/>
          <w:color w:val="1F497D"/>
          <w:kern w:val="0"/>
          <w:sz w:val="22"/>
        </w:rPr>
      </w:pPr>
    </w:p>
    <w:p w14:paraId="263A1867" w14:textId="01D5B517" w:rsidR="00BF033B" w:rsidRPr="0033750C" w:rsidRDefault="00BF033B" w:rsidP="00BF033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1A88AC6" w14:textId="77777777" w:rsidR="00BF033B" w:rsidRPr="0033750C" w:rsidRDefault="00BF033B" w:rsidP="00BF033B">
      <w:pPr>
        <w:widowControl/>
        <w:ind w:firstLine="420"/>
        <w:jc w:val="left"/>
        <w:rPr>
          <w:rFonts w:ascii="Times New Roman" w:eastAsia="SimSun" w:hAnsi="Times New Roman" w:cs="Times New Roman"/>
          <w:color w:val="1F497D"/>
          <w:kern w:val="0"/>
          <w:sz w:val="22"/>
        </w:rPr>
      </w:pPr>
    </w:p>
    <w:p w14:paraId="12B74BE6" w14:textId="7447B62D" w:rsidR="00062BA7" w:rsidRPr="0033750C" w:rsidRDefault="00BF033B" w:rsidP="0006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我希望您一切安好。</w:t>
      </w:r>
      <w:r w:rsidR="00DA3BB0" w:rsidRPr="0033750C">
        <w:rPr>
          <w:rFonts w:ascii="Times New Roman" w:eastAsia="SimSun" w:hAnsi="Times New Roman" w:cs="Times New Roman"/>
          <w:color w:val="1F497D"/>
          <w:kern w:val="0"/>
          <w:sz w:val="22"/>
        </w:rPr>
        <w:t>我是金刘超</w:t>
      </w:r>
      <w:r w:rsidR="0004092B" w:rsidRPr="0033750C">
        <w:rPr>
          <w:rFonts w:ascii="Times New Roman" w:eastAsia="SimSun" w:hAnsi="Times New Roman" w:cs="Times New Roman"/>
          <w:color w:val="1F497D"/>
          <w:kern w:val="0"/>
          <w:sz w:val="22"/>
        </w:rPr>
        <w:t>，一名保留党组织关系的</w:t>
      </w:r>
      <w:r w:rsidR="002A48D8" w:rsidRPr="0033750C">
        <w:rPr>
          <w:rFonts w:ascii="Times New Roman" w:eastAsia="SimSun" w:hAnsi="Times New Roman" w:cs="Times New Roman"/>
          <w:color w:val="1F497D"/>
          <w:kern w:val="0"/>
          <w:sz w:val="22"/>
        </w:rPr>
        <w:t>中共党员，目前正在香港中文大学攻读博士学位</w:t>
      </w:r>
      <w:r w:rsidR="00DA3BB0"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我</w:t>
      </w:r>
      <w:r w:rsidR="00062BA7" w:rsidRPr="0033750C">
        <w:rPr>
          <w:rFonts w:ascii="Times New Roman" w:eastAsia="SimSun" w:hAnsi="Times New Roman" w:cs="Times New Roman"/>
          <w:color w:val="1F497D"/>
          <w:kern w:val="0"/>
          <w:sz w:val="22"/>
        </w:rPr>
        <w:t>发这封邮件是为了</w:t>
      </w:r>
      <w:r w:rsidRPr="0033750C">
        <w:rPr>
          <w:rFonts w:ascii="Times New Roman" w:eastAsia="SimSun" w:hAnsi="Times New Roman" w:cs="Times New Roman"/>
          <w:color w:val="1F497D"/>
          <w:kern w:val="0"/>
          <w:sz w:val="22"/>
        </w:rPr>
        <w:t>提交我的半年个人思想汇报情况</w:t>
      </w:r>
      <w:r w:rsidR="00062BA7" w:rsidRPr="0033750C">
        <w:rPr>
          <w:rFonts w:ascii="Times New Roman" w:eastAsia="SimSun" w:hAnsi="Times New Roman" w:cs="Times New Roman"/>
          <w:color w:val="1F497D"/>
          <w:kern w:val="0"/>
          <w:sz w:val="22"/>
        </w:rPr>
        <w:t>。</w:t>
      </w:r>
    </w:p>
    <w:p w14:paraId="7503C4C4" w14:textId="77777777" w:rsidR="00062BA7" w:rsidRPr="0033750C" w:rsidRDefault="00062BA7" w:rsidP="00062BA7">
      <w:pPr>
        <w:widowControl/>
        <w:ind w:firstLine="420"/>
        <w:jc w:val="left"/>
        <w:rPr>
          <w:rFonts w:ascii="Times New Roman" w:eastAsia="SimSun" w:hAnsi="Times New Roman" w:cs="Times New Roman"/>
          <w:color w:val="1F497D"/>
          <w:kern w:val="0"/>
          <w:sz w:val="22"/>
        </w:rPr>
      </w:pPr>
    </w:p>
    <w:p w14:paraId="7F83C964" w14:textId="77777777" w:rsidR="00062BA7" w:rsidRPr="0033750C" w:rsidRDefault="00BF033B" w:rsidP="0006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已仔细阅读了最新的组织关系保留时间公告，感谢您的通知。</w:t>
      </w:r>
    </w:p>
    <w:p w14:paraId="793616BE" w14:textId="77777777" w:rsidR="00062BA7" w:rsidRPr="0033750C" w:rsidRDefault="00062BA7" w:rsidP="00062BA7">
      <w:pPr>
        <w:widowControl/>
        <w:ind w:firstLine="420"/>
        <w:jc w:val="left"/>
        <w:rPr>
          <w:rFonts w:ascii="Times New Roman" w:eastAsia="SimSun" w:hAnsi="Times New Roman" w:cs="Times New Roman"/>
          <w:color w:val="1F497D"/>
          <w:kern w:val="0"/>
          <w:sz w:val="22"/>
        </w:rPr>
      </w:pPr>
    </w:p>
    <w:p w14:paraId="605113A1" w14:textId="77777777" w:rsidR="00DA3BB0" w:rsidRPr="0033750C" w:rsidRDefault="00BF033B" w:rsidP="00DA3B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将在邮件附件中提供我的半年个人思想汇报，这是以手写形式完成的，并已扫描为电子版。我的思想汇报覆盖了</w:t>
      </w: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1</w:t>
      </w:r>
      <w:r w:rsidRPr="0033750C">
        <w:rPr>
          <w:rFonts w:ascii="Times New Roman" w:eastAsia="SimSun" w:hAnsi="Times New Roman" w:cs="Times New Roman"/>
          <w:color w:val="1F497D"/>
          <w:kern w:val="0"/>
          <w:sz w:val="22"/>
        </w:rPr>
        <w:t>月至</w:t>
      </w: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月期间的进展和</w:t>
      </w:r>
      <w:r w:rsidR="00DA3BB0" w:rsidRPr="0033750C">
        <w:rPr>
          <w:rFonts w:ascii="Times New Roman" w:eastAsia="SimSun" w:hAnsi="Times New Roman" w:cs="Times New Roman"/>
          <w:color w:val="1F497D"/>
          <w:kern w:val="0"/>
          <w:sz w:val="22"/>
        </w:rPr>
        <w:t>思想情况</w:t>
      </w:r>
      <w:r w:rsidRPr="0033750C">
        <w:rPr>
          <w:rFonts w:ascii="Times New Roman" w:eastAsia="SimSun" w:hAnsi="Times New Roman" w:cs="Times New Roman"/>
          <w:color w:val="1F497D"/>
          <w:kern w:val="0"/>
          <w:sz w:val="22"/>
        </w:rPr>
        <w:t>。</w:t>
      </w:r>
    </w:p>
    <w:p w14:paraId="20A2F387" w14:textId="77777777" w:rsidR="00DA3BB0" w:rsidRPr="0033750C" w:rsidRDefault="00DA3BB0" w:rsidP="00DA3BB0">
      <w:pPr>
        <w:widowControl/>
        <w:ind w:firstLine="420"/>
        <w:jc w:val="left"/>
        <w:rPr>
          <w:rFonts w:ascii="Times New Roman" w:eastAsia="SimSun" w:hAnsi="Times New Roman" w:cs="Times New Roman"/>
          <w:color w:val="1F497D"/>
          <w:kern w:val="0"/>
          <w:sz w:val="22"/>
        </w:rPr>
      </w:pPr>
    </w:p>
    <w:p w14:paraId="2066F140" w14:textId="77777777" w:rsidR="00DA3BB0" w:rsidRPr="0033750C" w:rsidRDefault="00BF033B" w:rsidP="00DA3B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请收下附件中的思想汇报，如果需要额外的信息或文件，请随时与我联系。期待您的反馈和建议。</w:t>
      </w:r>
    </w:p>
    <w:p w14:paraId="05535A54" w14:textId="77777777" w:rsidR="00DA3BB0" w:rsidRPr="0033750C" w:rsidRDefault="00DA3BB0" w:rsidP="00DA3BB0">
      <w:pPr>
        <w:widowControl/>
        <w:ind w:firstLine="420"/>
        <w:jc w:val="left"/>
        <w:rPr>
          <w:rFonts w:ascii="Times New Roman" w:eastAsia="SimSun" w:hAnsi="Times New Roman" w:cs="Times New Roman"/>
          <w:color w:val="1F497D"/>
          <w:kern w:val="0"/>
          <w:sz w:val="22"/>
        </w:rPr>
      </w:pPr>
    </w:p>
    <w:p w14:paraId="217B870E" w14:textId="02BE1EFF" w:rsidR="00BF033B" w:rsidRPr="0033750C" w:rsidRDefault="00BF033B" w:rsidP="00DA3B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再次感谢您的时间和关注。</w:t>
      </w:r>
      <w:r w:rsidR="00DA3BB0" w:rsidRPr="0033750C">
        <w:rPr>
          <w:rFonts w:ascii="Times New Roman" w:eastAsia="SimSun" w:hAnsi="Times New Roman" w:cs="Times New Roman"/>
          <w:color w:val="1F497D"/>
          <w:kern w:val="0"/>
          <w:sz w:val="22"/>
        </w:rPr>
        <w:t>祝您工作顺利！</w:t>
      </w:r>
    </w:p>
    <w:p w14:paraId="708F7C04" w14:textId="77777777" w:rsidR="00DA3BB0" w:rsidRPr="0033750C" w:rsidRDefault="00DA3BB0" w:rsidP="00DA3BB0">
      <w:pPr>
        <w:widowControl/>
        <w:ind w:firstLine="420"/>
        <w:jc w:val="left"/>
        <w:rPr>
          <w:rFonts w:ascii="Times New Roman" w:eastAsia="SimSun" w:hAnsi="Times New Roman" w:cs="Times New Roman"/>
          <w:color w:val="1F497D"/>
          <w:kern w:val="0"/>
          <w:sz w:val="22"/>
        </w:rPr>
      </w:pPr>
    </w:p>
    <w:p w14:paraId="478809C6" w14:textId="0AE71856" w:rsidR="00DA3BB0" w:rsidRPr="0033750C" w:rsidRDefault="00DA3BB0" w:rsidP="00DA3B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51CB1292" w14:textId="16B74DF5" w:rsidR="00DA3BB0" w:rsidRPr="0033750C" w:rsidRDefault="00DA3BB0" w:rsidP="00DA3B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70E63C95" w14:textId="2028E6BA" w:rsidR="00DA3BB0" w:rsidRPr="0033750C" w:rsidRDefault="00DA3BB0" w:rsidP="00DA3BB0">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0CEFBF5C" w14:textId="2DCE2643" w:rsidR="00DA3BB0" w:rsidRPr="0033750C" w:rsidRDefault="00DA3BB0" w:rsidP="00DA3BB0">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9</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23</w:t>
      </w:r>
      <w:r w:rsidRPr="0033750C">
        <w:rPr>
          <w:rFonts w:ascii="Times New Roman" w:eastAsia="SimSun" w:hAnsi="Times New Roman" w:cs="Times New Roman"/>
          <w:color w:val="1F497D"/>
          <w:kern w:val="0"/>
          <w:sz w:val="22"/>
        </w:rPr>
        <w:t>日</w:t>
      </w:r>
    </w:p>
    <w:p w14:paraId="5AC55AB4" w14:textId="77777777" w:rsidR="00BF033B" w:rsidRPr="0033750C" w:rsidRDefault="00BF033B" w:rsidP="00937693">
      <w:pPr>
        <w:widowControl/>
        <w:jc w:val="left"/>
        <w:rPr>
          <w:rFonts w:ascii="Times New Roman" w:eastAsia="SimSun" w:hAnsi="Times New Roman" w:cs="Times New Roman"/>
          <w:color w:val="1F497D"/>
          <w:kern w:val="0"/>
          <w:sz w:val="22"/>
        </w:rPr>
      </w:pPr>
    </w:p>
    <w:p w14:paraId="0C0835E1" w14:textId="1AF8EDBE"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Zhaoyang</w:t>
      </w:r>
      <w:proofErr w:type="spellEnd"/>
      <w:r w:rsidRPr="0033750C">
        <w:rPr>
          <w:rFonts w:ascii="Times New Roman" w:eastAsia="SimSun" w:hAnsi="Times New Roman" w:cs="Times New Roman"/>
          <w:color w:val="1F497D"/>
          <w:kern w:val="0"/>
          <w:sz w:val="22"/>
        </w:rPr>
        <w:t>,</w:t>
      </w:r>
    </w:p>
    <w:p w14:paraId="3207A120"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2859C662"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and for bringing up this important question regarding the gauge factor calculation in HW1Q1.</w:t>
      </w:r>
    </w:p>
    <w:p w14:paraId="171C6A1B"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381F52BE" w14:textId="388E72DA"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detailed explanation of the matter and your exploration of the concept of Vex.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made a valid point in considering the use of Vex as a more accurate representation when there is no other load in the system.</w:t>
      </w:r>
    </w:p>
    <w:p w14:paraId="24B6210F"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7A1F14B6"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address this issue, I will review your homework submission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taking into account</w:t>
      </w:r>
      <w:proofErr w:type="gramEnd"/>
      <w:r w:rsidRPr="0033750C">
        <w:rPr>
          <w:rFonts w:ascii="Times New Roman" w:eastAsia="SimSun" w:hAnsi="Times New Roman" w:cs="Times New Roman"/>
          <w:color w:val="1F497D"/>
          <w:kern w:val="0"/>
          <w:sz w:val="22"/>
        </w:rPr>
        <w:t xml:space="preserve"> your argument about using Vex instead of Vs. I will make the necessary adjustments in the grading to ensure fairness and accuracy.</w:t>
      </w:r>
    </w:p>
    <w:p w14:paraId="156A8946"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53E8B0F4" w14:textId="667D9BDB"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for helping to improve the clarity of the course materials.</w:t>
      </w:r>
    </w:p>
    <w:p w14:paraId="7BD110B9"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20D96832" w14:textId="77777777"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7EFAB0" w14:textId="77777777"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F3256E" w14:textId="77777777" w:rsidR="00937693" w:rsidRPr="0033750C" w:rsidRDefault="00937693" w:rsidP="00937693">
      <w:pPr>
        <w:widowControl/>
        <w:jc w:val="left"/>
        <w:rPr>
          <w:rFonts w:ascii="Times New Roman" w:eastAsia="SimSun" w:hAnsi="Times New Roman" w:cs="Times New Roman"/>
          <w:color w:val="1F497D"/>
          <w:kern w:val="0"/>
          <w:sz w:val="22"/>
        </w:rPr>
      </w:pPr>
    </w:p>
    <w:p w14:paraId="12882536" w14:textId="77777777" w:rsidR="00937693" w:rsidRPr="0033750C" w:rsidRDefault="00937693" w:rsidP="00937693">
      <w:pPr>
        <w:widowControl/>
        <w:jc w:val="left"/>
        <w:rPr>
          <w:rFonts w:ascii="Times New Roman" w:eastAsia="SimSun" w:hAnsi="Times New Roman" w:cs="Times New Roman"/>
          <w:color w:val="1F497D"/>
          <w:kern w:val="0"/>
          <w:sz w:val="22"/>
        </w:rPr>
      </w:pPr>
    </w:p>
    <w:p w14:paraId="2F4FAE16" w14:textId="12EFBF3C"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Yingtian</w:t>
      </w:r>
      <w:proofErr w:type="spellEnd"/>
      <w:r w:rsidRPr="0033750C">
        <w:rPr>
          <w:rFonts w:ascii="Times New Roman" w:eastAsia="SimSun" w:hAnsi="Times New Roman" w:cs="Times New Roman"/>
          <w:color w:val="1F497D"/>
          <w:kern w:val="0"/>
          <w:sz w:val="22"/>
        </w:rPr>
        <w:t>,</w:t>
      </w:r>
    </w:p>
    <w:p w14:paraId="1ED650AB"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0B9131EA"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and providing your insights regarding the calculation of the Gauge Factor in HW01.</w:t>
      </w:r>
    </w:p>
    <w:p w14:paraId="5C349993"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68F485C0" w14:textId="58660B55"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You have a valid point, and I appreciate your attention to detail. I agree that the choice of equation can impact the precision of the result. To address this, I will regrade your homework submission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taking into consideration the more precise equation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used for the Gauge Factor.</w:t>
      </w:r>
    </w:p>
    <w:p w14:paraId="07BBFF6E"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5242C8EC" w14:textId="7D27A842"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dedication to accuracy is commendable, and I want to ensure that your efforts are duly recognized. I updated your grade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You can check now.</w:t>
      </w:r>
    </w:p>
    <w:p w14:paraId="6722D4C8"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744F5648" w14:textId="35570E0A"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I appreciate your proactive approach to clarifying this matter.</w:t>
      </w:r>
    </w:p>
    <w:p w14:paraId="67C25445"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22AE03DD" w14:textId="77777777"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D70AEF" w14:textId="77777777"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3884DD" w14:textId="77777777" w:rsidR="00937693" w:rsidRPr="0033750C" w:rsidRDefault="00937693" w:rsidP="007C7C62">
      <w:pPr>
        <w:widowControl/>
        <w:jc w:val="left"/>
        <w:rPr>
          <w:rFonts w:ascii="Times New Roman" w:eastAsia="SimSun" w:hAnsi="Times New Roman" w:cs="Times New Roman"/>
          <w:color w:val="1F497D"/>
          <w:kern w:val="0"/>
          <w:sz w:val="22"/>
        </w:rPr>
      </w:pPr>
    </w:p>
    <w:p w14:paraId="0F00DDF5" w14:textId="77777777" w:rsidR="00937693" w:rsidRPr="0033750C" w:rsidRDefault="00937693" w:rsidP="007C7C62">
      <w:pPr>
        <w:widowControl/>
        <w:jc w:val="left"/>
        <w:rPr>
          <w:rFonts w:ascii="Times New Roman" w:eastAsia="SimSun" w:hAnsi="Times New Roman" w:cs="Times New Roman"/>
          <w:color w:val="1F497D"/>
          <w:kern w:val="0"/>
          <w:sz w:val="22"/>
        </w:rPr>
      </w:pPr>
    </w:p>
    <w:p w14:paraId="38472216" w14:textId="734DE96D" w:rsidR="007C7C62" w:rsidRPr="0033750C" w:rsidRDefault="007C7C62" w:rsidP="007C7C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Grace,</w:t>
      </w:r>
    </w:p>
    <w:p w14:paraId="1BF377BE"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2BFBDDB3"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and seeking clarification. I appreciate your diligence in ensuring a smooth assignment submission process.</w:t>
      </w:r>
    </w:p>
    <w:p w14:paraId="7874E7C7"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37ECAFA2" w14:textId="1DD293C2" w:rsidR="007C7C62" w:rsidRPr="0033750C" w:rsidRDefault="007C7C62" w:rsidP="007C7C62">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 xml:space="preserve">In your previous submission, we received one PDF file, as expected. The comment you received in the attached photo is not an indication of any issues with your submission. </w:t>
      </w:r>
      <w:r w:rsidRPr="0033750C">
        <w:rPr>
          <w:rFonts w:ascii="Times New Roman" w:eastAsia="SimSun" w:hAnsi="Times New Roman" w:cs="Times New Roman"/>
          <w:b/>
          <w:bCs/>
          <w:color w:val="1F497D"/>
          <w:kern w:val="0"/>
          <w:sz w:val="22"/>
        </w:rPr>
        <w:t>The announcement just sent is a general reminder regarding assignment submissions for all students, not just for you</w:t>
      </w:r>
      <w:r w:rsidRPr="0033750C">
        <w:rPr>
          <w:rFonts w:ascii="Times New Roman" w:eastAsia="SimSun" w:hAnsi="Times New Roman" w:cs="Times New Roman"/>
          <w:color w:val="1F497D"/>
          <w:kern w:val="0"/>
          <w:sz w:val="22"/>
        </w:rPr>
        <w:t>.</w:t>
      </w:r>
    </w:p>
    <w:p w14:paraId="0E1ABAE3"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3280528F"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ologize for any confusion this may have caused. Your submission was received and reviewed appropriately, and there were no problems with it.</w:t>
      </w:r>
    </w:p>
    <w:p w14:paraId="7FEC0559"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1C961986" w14:textId="61A4202D" w:rsidR="007C7C62" w:rsidRPr="0033750C" w:rsidRDefault="007C7C62" w:rsidP="007C7C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concern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Your commitment to ensuring the integrity of the submission process is commendable, and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assist you with any inquiries you may have.</w:t>
      </w:r>
    </w:p>
    <w:p w14:paraId="455DFCA0"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3429B6EA" w14:textId="41B162E3" w:rsidR="007C7C62" w:rsidRPr="0033750C" w:rsidRDefault="007C7C62" w:rsidP="007C7C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dedication to the course, and I look forward to your continued participation.</w:t>
      </w:r>
    </w:p>
    <w:p w14:paraId="16F5628C"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3F5AFB36" w14:textId="77777777" w:rsidR="007C7C62" w:rsidRPr="0033750C" w:rsidRDefault="007C7C62" w:rsidP="007C7C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64160B" w14:textId="77777777" w:rsidR="007C7C62" w:rsidRPr="0033750C" w:rsidRDefault="007C7C62" w:rsidP="007C7C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1AC80C" w14:textId="77777777" w:rsidR="007C7C62" w:rsidRPr="0033750C" w:rsidRDefault="007C7C62" w:rsidP="00F9773F">
      <w:pPr>
        <w:widowControl/>
        <w:jc w:val="left"/>
        <w:rPr>
          <w:rFonts w:ascii="Times New Roman" w:eastAsia="SimSun" w:hAnsi="Times New Roman" w:cs="Times New Roman"/>
          <w:color w:val="1F497D"/>
          <w:kern w:val="0"/>
          <w:sz w:val="22"/>
        </w:rPr>
      </w:pPr>
    </w:p>
    <w:p w14:paraId="58AE783A" w14:textId="77777777" w:rsidR="007C7C62" w:rsidRPr="0033750C" w:rsidRDefault="007C7C62" w:rsidP="00F9773F">
      <w:pPr>
        <w:widowControl/>
        <w:jc w:val="left"/>
        <w:rPr>
          <w:rFonts w:ascii="Times New Roman" w:eastAsia="SimSun" w:hAnsi="Times New Roman" w:cs="Times New Roman"/>
          <w:color w:val="1F497D"/>
          <w:kern w:val="0"/>
          <w:sz w:val="22"/>
        </w:rPr>
      </w:pPr>
    </w:p>
    <w:p w14:paraId="51CE5006" w14:textId="4579473B" w:rsidR="00F9773F" w:rsidRPr="0033750C" w:rsidRDefault="00F9773F" w:rsidP="00F97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72E0D184"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6C26D7C3" w14:textId="7E1141DE"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message finds you well. After carefully grading the first homework, we have noticed several issues that need addressing. To ensure a smooth and fair assessment process </w:t>
      </w:r>
      <w:r w:rsidRPr="0033750C">
        <w:rPr>
          <w:rFonts w:ascii="Times New Roman" w:eastAsia="SimSun" w:hAnsi="Times New Roman" w:cs="Times New Roman"/>
          <w:color w:val="1F497D"/>
          <w:kern w:val="0"/>
          <w:sz w:val="22"/>
        </w:rPr>
        <w:lastRenderedPageBreak/>
        <w:t>for all students, we have set some essential guidelines for submitting assignments moving forward. Please take a moment to familiarize yourself with these important changes.</w:t>
      </w:r>
    </w:p>
    <w:p w14:paraId="0D8F5D1F"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5BCAEF3E"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ey Issues Identified:</w:t>
      </w:r>
    </w:p>
    <w:p w14:paraId="72AAEC6B" w14:textId="77777777" w:rsidR="00F9773F" w:rsidRPr="0033750C" w:rsidRDefault="00F9773F">
      <w:pPr>
        <w:pStyle w:val="af0"/>
        <w:widowControl/>
        <w:numPr>
          <w:ilvl w:val="0"/>
          <w:numId w:val="3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rong File Formats: Some assignments were submitted in incorrect file formats, making it challenging for us to review and assess your work properly.</w:t>
      </w:r>
    </w:p>
    <w:p w14:paraId="0E7891A3" w14:textId="77777777" w:rsidR="00F9773F" w:rsidRPr="0033750C" w:rsidRDefault="00F9773F">
      <w:pPr>
        <w:pStyle w:val="af0"/>
        <w:widowControl/>
        <w:numPr>
          <w:ilvl w:val="0"/>
          <w:numId w:val="3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n-English Writing Language: Assignments must be submitted in English. Non-English submissions create difficulties in grading and feedback provision.</w:t>
      </w:r>
    </w:p>
    <w:p w14:paraId="65FE0777" w14:textId="0B961465" w:rsidR="00F9773F" w:rsidRPr="0033750C" w:rsidRDefault="00F9773F">
      <w:pPr>
        <w:pStyle w:val="af0"/>
        <w:widowControl/>
        <w:numPr>
          <w:ilvl w:val="0"/>
          <w:numId w:val="3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te Assignments: Several assignments were submitted after the specified deadline, which affects the fairness of the grading process.</w:t>
      </w:r>
    </w:p>
    <w:p w14:paraId="68FAC4DE"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2F964912" w14:textId="004CACED"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refore, we have uploaded detailed submission requirements and instructions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in the Homework folder. Please review these guidelines carefully before beginning your assignments. Adhering to these rules will help ensure that your assignments are properly reviewed and graded.</w:t>
      </w:r>
    </w:p>
    <w:p w14:paraId="337DF774"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028AF4A9"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appreciate your understanding and cooperation in maintaining the integrity and fairness of the assessment process. If you have any questions or need clarification on any assignment-related matters, please do not hesitate to reach out to us.</w:t>
      </w:r>
    </w:p>
    <w:p w14:paraId="27D8B0DE"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1070F897" w14:textId="3F05F457"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we look forward to your continued dedication and hard work throughout this course.</w:t>
      </w:r>
    </w:p>
    <w:p w14:paraId="50223303"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2930377F" w14:textId="77777777" w:rsidR="00F9773F" w:rsidRPr="0033750C" w:rsidRDefault="00F9773F" w:rsidP="00F97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CDCD17" w14:textId="77777777" w:rsidR="00F9773F" w:rsidRPr="0033750C" w:rsidRDefault="00F9773F" w:rsidP="00F97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86C270" w14:textId="77777777" w:rsidR="00F9773F" w:rsidRPr="0033750C" w:rsidRDefault="00F9773F" w:rsidP="00D02D9B">
      <w:pPr>
        <w:widowControl/>
        <w:jc w:val="left"/>
        <w:rPr>
          <w:rFonts w:ascii="Times New Roman" w:eastAsia="SimSun" w:hAnsi="Times New Roman" w:cs="Times New Roman"/>
          <w:color w:val="1F497D"/>
          <w:kern w:val="0"/>
          <w:sz w:val="22"/>
        </w:rPr>
      </w:pPr>
    </w:p>
    <w:p w14:paraId="3E9E1667" w14:textId="77777777" w:rsidR="00F9773F" w:rsidRPr="0033750C" w:rsidRDefault="00F9773F" w:rsidP="00D02D9B">
      <w:pPr>
        <w:widowControl/>
        <w:jc w:val="left"/>
        <w:rPr>
          <w:rFonts w:ascii="Times New Roman" w:eastAsia="SimSun" w:hAnsi="Times New Roman" w:cs="Times New Roman"/>
          <w:color w:val="1F497D"/>
          <w:kern w:val="0"/>
          <w:sz w:val="22"/>
        </w:rPr>
      </w:pPr>
    </w:p>
    <w:p w14:paraId="4BF8E708" w14:textId="60DDF8C9" w:rsidR="00D02D9B" w:rsidRPr="0033750C" w:rsidRDefault="00D02D9B" w:rsidP="00D02D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Ka Lok,</w:t>
      </w:r>
    </w:p>
    <w:p w14:paraId="26C402E9"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p>
    <w:p w14:paraId="663487B5"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and for submitting Assignment 1 on Blackboard. I have received your message and the copy of your assignment for reference.</w:t>
      </w:r>
    </w:p>
    <w:p w14:paraId="0847215E"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p>
    <w:p w14:paraId="2BD7DB3B" w14:textId="0F845802" w:rsidR="00D02D9B" w:rsidRPr="0033750C" w:rsidRDefault="00D02D9B" w:rsidP="00D02D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prompt submission and confirmation. If you have any questions or need further assistance in the futur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We are here to support you throughout the course.</w:t>
      </w:r>
    </w:p>
    <w:p w14:paraId="1302363C"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p>
    <w:p w14:paraId="3A790318" w14:textId="56E7606E" w:rsidR="00D02D9B" w:rsidRPr="0033750C" w:rsidRDefault="00D02D9B" w:rsidP="00D02D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ing you success in your studies, and if you have any more assignments or questions, feel free to contact me or Mr. Haoming Mo anytime.</w:t>
      </w:r>
    </w:p>
    <w:p w14:paraId="1806F358"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p>
    <w:p w14:paraId="4F78733B" w14:textId="77777777" w:rsidR="00D02D9B" w:rsidRPr="0033750C" w:rsidRDefault="00D02D9B" w:rsidP="00D02D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E96B29" w14:textId="77777777" w:rsidR="00D02D9B" w:rsidRPr="0033750C" w:rsidRDefault="00D02D9B" w:rsidP="00D02D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BFC91F" w14:textId="77777777" w:rsidR="00D02D9B" w:rsidRPr="0033750C" w:rsidRDefault="00D02D9B" w:rsidP="009C1AEF">
      <w:pPr>
        <w:widowControl/>
        <w:jc w:val="left"/>
        <w:rPr>
          <w:rFonts w:ascii="Times New Roman" w:eastAsia="SimSun" w:hAnsi="Times New Roman" w:cs="Times New Roman"/>
          <w:color w:val="1F497D"/>
          <w:kern w:val="0"/>
          <w:sz w:val="22"/>
        </w:rPr>
      </w:pPr>
    </w:p>
    <w:p w14:paraId="04A1BDBE" w14:textId="77777777" w:rsidR="00D02D9B" w:rsidRPr="0033750C" w:rsidRDefault="00D02D9B" w:rsidP="009C1AEF">
      <w:pPr>
        <w:widowControl/>
        <w:jc w:val="left"/>
        <w:rPr>
          <w:rFonts w:ascii="Times New Roman" w:eastAsia="SimSun" w:hAnsi="Times New Roman" w:cs="Times New Roman"/>
          <w:color w:val="1F497D"/>
          <w:kern w:val="0"/>
          <w:sz w:val="22"/>
        </w:rPr>
      </w:pPr>
    </w:p>
    <w:p w14:paraId="0CE9B423" w14:textId="10937950" w:rsidR="009C1AEF" w:rsidRPr="0033750C" w:rsidRDefault="009C1AEF" w:rsidP="009C1A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Ka Lok,</w:t>
      </w:r>
    </w:p>
    <w:p w14:paraId="7CB05A88" w14:textId="77777777" w:rsidR="009C1AEF" w:rsidRPr="0033750C" w:rsidRDefault="009C1AEF" w:rsidP="009C1AEF">
      <w:pPr>
        <w:widowControl/>
        <w:ind w:firstLine="420"/>
        <w:jc w:val="left"/>
        <w:rPr>
          <w:rFonts w:ascii="Times New Roman" w:eastAsia="SimSun" w:hAnsi="Times New Roman" w:cs="Times New Roman"/>
          <w:color w:val="1F497D"/>
          <w:kern w:val="0"/>
          <w:sz w:val="22"/>
        </w:rPr>
      </w:pPr>
    </w:p>
    <w:p w14:paraId="08752E4A"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and welcome to MAEG5715.</w:t>
      </w:r>
    </w:p>
    <w:p w14:paraId="127D933E"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76867A80"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honesty and your proactive approach in reaching out. I understand that starting a new course can be challenging, and I appreciate your dedication to your studies. I have noted your request for an extension for your assignment submission.</w:t>
      </w:r>
    </w:p>
    <w:p w14:paraId="20167D8F"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19DB9092" w14:textId="6B101925" w:rsidR="00D212DD"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consideration of the circumstances,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willing to grant you an extension until the end of Wednesday for the assignment submission. Please ensure that you submit it by the agreed-upon time.</w:t>
      </w:r>
      <w:r w:rsidR="00781332" w:rsidRPr="0033750C">
        <w:rPr>
          <w:rFonts w:ascii="Times New Roman" w:eastAsia="SimSun" w:hAnsi="Times New Roman" w:cs="Times New Roman"/>
          <w:color w:val="1F497D"/>
          <w:kern w:val="0"/>
          <w:sz w:val="22"/>
        </w:rPr>
        <w:t xml:space="preserve"> T</w:t>
      </w:r>
      <w:r w:rsidRPr="0033750C">
        <w:rPr>
          <w:rFonts w:ascii="Times New Roman" w:eastAsia="SimSun" w:hAnsi="Times New Roman" w:cs="Times New Roman"/>
          <w:color w:val="1F497D"/>
          <w:kern w:val="0"/>
          <w:sz w:val="22"/>
        </w:rPr>
        <w:t xml:space="preserve">he most important thing is that you </w:t>
      </w:r>
      <w:proofErr w:type="gramStart"/>
      <w:r w:rsidRPr="0033750C">
        <w:rPr>
          <w:rFonts w:ascii="Times New Roman" w:eastAsia="SimSun" w:hAnsi="Times New Roman" w:cs="Times New Roman"/>
          <w:color w:val="1F497D"/>
          <w:kern w:val="0"/>
          <w:sz w:val="22"/>
        </w:rPr>
        <w:t>have the opportunity to</w:t>
      </w:r>
      <w:proofErr w:type="gramEnd"/>
      <w:r w:rsidRPr="0033750C">
        <w:rPr>
          <w:rFonts w:ascii="Times New Roman" w:eastAsia="SimSun" w:hAnsi="Times New Roman" w:cs="Times New Roman"/>
          <w:color w:val="1F497D"/>
          <w:kern w:val="0"/>
          <w:sz w:val="22"/>
        </w:rPr>
        <w:t xml:space="preserve"> complete and submit the assignment.</w:t>
      </w:r>
    </w:p>
    <w:p w14:paraId="1745FEAB"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7347A07D" w14:textId="46191FAD" w:rsidR="00D212DD"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questions or need further assistance with the assignment or the cours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We are here to support you in your studies.</w:t>
      </w:r>
    </w:p>
    <w:p w14:paraId="1DE4C85C"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0CBF6185" w14:textId="6CE72917" w:rsidR="009C1AEF"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I look forward to receiving your assignment.</w:t>
      </w:r>
    </w:p>
    <w:p w14:paraId="228F7D7D"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250CD641" w14:textId="77777777" w:rsidR="009C1AEF" w:rsidRPr="0033750C" w:rsidRDefault="009C1AEF" w:rsidP="009C1A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843228" w14:textId="77777777" w:rsidR="009C1AEF" w:rsidRPr="0033750C" w:rsidRDefault="009C1AEF" w:rsidP="009C1A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E903E77" w14:textId="77777777" w:rsidR="009C1AEF" w:rsidRPr="0033750C" w:rsidRDefault="009C1AEF" w:rsidP="00AF3D10">
      <w:pPr>
        <w:widowControl/>
        <w:jc w:val="left"/>
        <w:rPr>
          <w:rFonts w:ascii="Times New Roman" w:eastAsia="SimSun" w:hAnsi="Times New Roman" w:cs="Times New Roman"/>
          <w:color w:val="1F497D"/>
          <w:kern w:val="0"/>
          <w:sz w:val="22"/>
        </w:rPr>
      </w:pPr>
    </w:p>
    <w:p w14:paraId="3E16D4AD" w14:textId="77777777" w:rsidR="009C1AEF" w:rsidRPr="0033750C" w:rsidRDefault="009C1AEF" w:rsidP="00AF3D10">
      <w:pPr>
        <w:widowControl/>
        <w:jc w:val="left"/>
        <w:rPr>
          <w:rFonts w:ascii="Times New Roman" w:eastAsia="SimSun" w:hAnsi="Times New Roman" w:cs="Times New Roman"/>
          <w:color w:val="1F497D"/>
          <w:kern w:val="0"/>
          <w:sz w:val="22"/>
        </w:rPr>
      </w:pPr>
    </w:p>
    <w:p w14:paraId="1A826FE6" w14:textId="1EB91993" w:rsidR="00AF3D10" w:rsidRPr="0033750C" w:rsidRDefault="00AF3D10" w:rsidP="00AF3D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e,</w:t>
      </w:r>
    </w:p>
    <w:p w14:paraId="190B9A35" w14:textId="77777777" w:rsidR="00AF3D10" w:rsidRPr="0033750C" w:rsidRDefault="00AF3D10" w:rsidP="00AF3D10">
      <w:pPr>
        <w:widowControl/>
        <w:ind w:firstLine="420"/>
        <w:jc w:val="left"/>
        <w:rPr>
          <w:rFonts w:ascii="Times New Roman" w:eastAsia="SimSun" w:hAnsi="Times New Roman" w:cs="Times New Roman"/>
          <w:color w:val="1F497D"/>
          <w:kern w:val="0"/>
          <w:sz w:val="22"/>
        </w:rPr>
      </w:pPr>
    </w:p>
    <w:p w14:paraId="60EE8610"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reetings! Thank you for reaching out and submitting your first homework assignment.</w:t>
      </w:r>
    </w:p>
    <w:p w14:paraId="399A0541"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
    <w:p w14:paraId="64C8689A" w14:textId="7245BF33" w:rsidR="00530A14" w:rsidRPr="0033750C" w:rsidRDefault="00530A14" w:rsidP="00530A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ologize for any inconvenience you experienced with Blackboard access. Rest assured that your email submission is </w:t>
      </w:r>
      <w:proofErr w:type="gramStart"/>
      <w:r w:rsidRPr="0033750C">
        <w:rPr>
          <w:rFonts w:ascii="Times New Roman" w:eastAsia="SimSun" w:hAnsi="Times New Roman" w:cs="Times New Roman"/>
          <w:color w:val="1F497D"/>
          <w:kern w:val="0"/>
          <w:sz w:val="22"/>
        </w:rPr>
        <w:t>absolutely fine</w:t>
      </w:r>
      <w:proofErr w:type="gramEnd"/>
      <w:r w:rsidRPr="0033750C">
        <w:rPr>
          <w:rFonts w:ascii="Times New Roman" w:eastAsia="SimSun" w:hAnsi="Times New Roman" w:cs="Times New Roman"/>
          <w:color w:val="1F497D"/>
          <w:kern w:val="0"/>
          <w:sz w:val="22"/>
        </w:rPr>
        <w: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ve received your attached homework and will promptly review it. </w:t>
      </w:r>
    </w:p>
    <w:p w14:paraId="7761BB8D"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
    <w:p w14:paraId="7B6507BB" w14:textId="3728A0E4" w:rsidR="00530A14" w:rsidRPr="0033750C" w:rsidRDefault="00530A14" w:rsidP="00530A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encounter any further issues with Blackboard access or have more questions about the course when it is accessibl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via email.</w:t>
      </w:r>
    </w:p>
    <w:p w14:paraId="6DE68658"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
    <w:p w14:paraId="2884D81C" w14:textId="68DEB927" w:rsidR="00AF3D10" w:rsidRPr="0033750C" w:rsidRDefault="00530A14" w:rsidP="00530A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wishes for your studies in MAEG5715.</w:t>
      </w:r>
    </w:p>
    <w:p w14:paraId="5E0B6065"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
    <w:p w14:paraId="0B636B96" w14:textId="77777777" w:rsidR="00AF3D10" w:rsidRPr="0033750C" w:rsidRDefault="00AF3D10" w:rsidP="00AF3D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2322ED" w14:textId="77777777" w:rsidR="00AF3D10" w:rsidRPr="0033750C" w:rsidRDefault="00AF3D10" w:rsidP="00AF3D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EFBED9" w14:textId="77777777" w:rsidR="00AF3D10" w:rsidRPr="0033750C" w:rsidRDefault="00AF3D10" w:rsidP="00E37E9B">
      <w:pPr>
        <w:widowControl/>
        <w:jc w:val="left"/>
        <w:rPr>
          <w:rFonts w:ascii="Times New Roman" w:eastAsia="SimSun" w:hAnsi="Times New Roman" w:cs="Times New Roman"/>
          <w:color w:val="1F497D"/>
          <w:kern w:val="0"/>
          <w:sz w:val="22"/>
        </w:rPr>
      </w:pPr>
    </w:p>
    <w:p w14:paraId="08D62628" w14:textId="77777777" w:rsidR="00AF3D10" w:rsidRPr="0033750C" w:rsidRDefault="00AF3D10" w:rsidP="00E37E9B">
      <w:pPr>
        <w:widowControl/>
        <w:jc w:val="left"/>
        <w:rPr>
          <w:rFonts w:ascii="Times New Roman" w:eastAsia="SimSun" w:hAnsi="Times New Roman" w:cs="Times New Roman"/>
          <w:color w:val="1F497D"/>
          <w:kern w:val="0"/>
          <w:sz w:val="22"/>
        </w:rPr>
      </w:pPr>
    </w:p>
    <w:p w14:paraId="2F4D7101" w14:textId="4B79559C" w:rsidR="00E37E9B" w:rsidRPr="0033750C" w:rsidRDefault="00E37E9B" w:rsidP="00E37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Zhiqing</w:t>
      </w:r>
      <w:proofErr w:type="spellEnd"/>
      <w:r w:rsidRPr="0033750C">
        <w:rPr>
          <w:rFonts w:ascii="Times New Roman" w:eastAsia="SimSun" w:hAnsi="Times New Roman" w:cs="Times New Roman"/>
          <w:color w:val="1F497D"/>
          <w:kern w:val="0"/>
          <w:sz w:val="22"/>
        </w:rPr>
        <w:t>,</w:t>
      </w:r>
    </w:p>
    <w:p w14:paraId="48F4F3E0" w14:textId="77777777" w:rsidR="00E37E9B" w:rsidRPr="0033750C" w:rsidRDefault="00E37E9B" w:rsidP="00E37E9B">
      <w:pPr>
        <w:widowControl/>
        <w:ind w:firstLine="420"/>
        <w:jc w:val="left"/>
        <w:rPr>
          <w:rFonts w:ascii="Times New Roman" w:eastAsia="SimSun" w:hAnsi="Times New Roman" w:cs="Times New Roman"/>
          <w:color w:val="1F497D"/>
          <w:kern w:val="0"/>
          <w:sz w:val="22"/>
        </w:rPr>
      </w:pPr>
    </w:p>
    <w:p w14:paraId="5B29E26B"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with your question regarding homework submission format. I appreciate your proactive approach to clarifying this.</w:t>
      </w:r>
    </w:p>
    <w:p w14:paraId="70DFFA4F"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p>
    <w:p w14:paraId="5B92A7ED" w14:textId="1F4C2EAA" w:rsidR="00116A3D" w:rsidRPr="0033750C" w:rsidRDefault="00116A3D" w:rsidP="00116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Yes, you can absolutely write and draw your homework using computer software such as Microsoft Word. Converting the Word document into PDF format before submission is a suitable method, as it helps maintain the documen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formatting and ensures compatibility across different systems.</w:t>
      </w:r>
    </w:p>
    <w:p w14:paraId="2441196C"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p>
    <w:p w14:paraId="70791468"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approach is not only efficient but also allows you to neatly organize your work and incorporate digital drawings or diagrams as needed.</w:t>
      </w:r>
    </w:p>
    <w:p w14:paraId="7010C141"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p>
    <w:p w14:paraId="70D23A02" w14:textId="4D47E4E1" w:rsidR="00E37E9B" w:rsidRPr="0033750C" w:rsidRDefault="00116A3D" w:rsidP="00116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eel free to use this method for your homework submissions. If you have any more questions or need further assistance during the cours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help.</w:t>
      </w:r>
    </w:p>
    <w:p w14:paraId="181EDD72"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p>
    <w:p w14:paraId="4C08606D" w14:textId="77777777" w:rsidR="00E37E9B" w:rsidRPr="0033750C" w:rsidRDefault="00E37E9B" w:rsidP="00E37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681F9E" w14:textId="77777777" w:rsidR="00E37E9B" w:rsidRPr="0033750C" w:rsidRDefault="00E37E9B" w:rsidP="00E37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14D5AD3" w14:textId="77777777" w:rsidR="00E37E9B" w:rsidRPr="0033750C" w:rsidRDefault="00E37E9B" w:rsidP="0051730A">
      <w:pPr>
        <w:widowControl/>
        <w:jc w:val="left"/>
        <w:rPr>
          <w:rFonts w:ascii="Times New Roman" w:eastAsia="SimSun" w:hAnsi="Times New Roman" w:cs="Times New Roman"/>
          <w:color w:val="1F497D"/>
          <w:kern w:val="0"/>
          <w:sz w:val="22"/>
        </w:rPr>
      </w:pPr>
    </w:p>
    <w:p w14:paraId="29B5676C" w14:textId="77777777" w:rsidR="00E37E9B" w:rsidRPr="0033750C" w:rsidRDefault="00E37E9B" w:rsidP="0051730A">
      <w:pPr>
        <w:widowControl/>
        <w:jc w:val="left"/>
        <w:rPr>
          <w:rFonts w:ascii="Times New Roman" w:eastAsia="SimSun" w:hAnsi="Times New Roman" w:cs="Times New Roman"/>
          <w:color w:val="1F497D"/>
          <w:kern w:val="0"/>
          <w:sz w:val="22"/>
        </w:rPr>
      </w:pPr>
    </w:p>
    <w:p w14:paraId="0EE62F4D" w14:textId="1FA22014" w:rsidR="0051730A" w:rsidRPr="0033750C" w:rsidRDefault="0051730A" w:rsidP="00517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ndrea,</w:t>
      </w:r>
    </w:p>
    <w:p w14:paraId="2FB14B48" w14:textId="77777777" w:rsidR="0051730A" w:rsidRPr="0033750C" w:rsidRDefault="0051730A" w:rsidP="0051730A">
      <w:pPr>
        <w:widowControl/>
        <w:ind w:firstLine="420"/>
        <w:jc w:val="left"/>
        <w:rPr>
          <w:rFonts w:ascii="Times New Roman" w:eastAsia="SimSun" w:hAnsi="Times New Roman" w:cs="Times New Roman"/>
          <w:color w:val="1F497D"/>
          <w:kern w:val="0"/>
          <w:sz w:val="22"/>
        </w:rPr>
      </w:pPr>
    </w:p>
    <w:p w14:paraId="115D521F" w14:textId="68F564B2" w:rsidR="000625CC" w:rsidRPr="0033750C" w:rsidRDefault="000625CC" w:rsidP="000625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morning! Thank you for reaching out with your question regarding the homework.</w:t>
      </w:r>
    </w:p>
    <w:p w14:paraId="442424D6" w14:textId="77777777" w:rsidR="000625CC" w:rsidRPr="0033750C" w:rsidRDefault="000625CC" w:rsidP="000625CC">
      <w:pPr>
        <w:widowControl/>
        <w:ind w:firstLine="420"/>
        <w:jc w:val="left"/>
        <w:rPr>
          <w:rFonts w:ascii="Times New Roman" w:eastAsia="SimSun" w:hAnsi="Times New Roman" w:cs="Times New Roman"/>
          <w:color w:val="1F497D"/>
          <w:kern w:val="0"/>
          <w:sz w:val="22"/>
        </w:rPr>
      </w:pPr>
    </w:p>
    <w:p w14:paraId="39A5FAB6" w14:textId="3FEF80BC" w:rsidR="000625CC" w:rsidRPr="0033750C" w:rsidRDefault="000625CC" w:rsidP="000625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the homework in this cours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beneficial to include relevant mathematical calculations, source code, or any technical details that support </w:t>
      </w:r>
      <w:r w:rsidR="009C0EE4" w:rsidRPr="0033750C">
        <w:rPr>
          <w:rFonts w:ascii="Times New Roman" w:eastAsia="SimSun" w:hAnsi="Times New Roman" w:cs="Times New Roman"/>
          <w:color w:val="1F497D"/>
          <w:kern w:val="0"/>
          <w:sz w:val="22"/>
        </w:rPr>
        <w:t>what you did in this homework</w:t>
      </w:r>
      <w:r w:rsidRPr="0033750C">
        <w:rPr>
          <w:rFonts w:ascii="Times New Roman" w:eastAsia="SimSun" w:hAnsi="Times New Roman" w:cs="Times New Roman"/>
          <w:color w:val="1F497D"/>
          <w:kern w:val="0"/>
          <w:sz w:val="22"/>
        </w:rPr>
        <w:t xml:space="preserve">. While the primary focus is on describing your </w:t>
      </w:r>
      <w:r w:rsidR="009C0EE4" w:rsidRPr="0033750C">
        <w:rPr>
          <w:rFonts w:ascii="Times New Roman" w:eastAsia="SimSun" w:hAnsi="Times New Roman" w:cs="Times New Roman"/>
          <w:color w:val="1F497D"/>
          <w:kern w:val="0"/>
          <w:sz w:val="22"/>
        </w:rPr>
        <w:t>homework</w:t>
      </w:r>
      <w:r w:rsidRPr="0033750C">
        <w:rPr>
          <w:rFonts w:ascii="Times New Roman" w:eastAsia="SimSun" w:hAnsi="Times New Roman" w:cs="Times New Roman"/>
          <w:color w:val="1F497D"/>
          <w:kern w:val="0"/>
          <w:sz w:val="22"/>
        </w:rPr>
        <w:t xml:space="preserve">, including these technical aspects can enhance the comprehensiveness and clarity of your </w:t>
      </w:r>
      <w:r w:rsidR="009C0EE4" w:rsidRPr="0033750C">
        <w:rPr>
          <w:rFonts w:ascii="Times New Roman" w:eastAsia="SimSun" w:hAnsi="Times New Roman" w:cs="Times New Roman"/>
          <w:color w:val="1F497D"/>
          <w:kern w:val="0"/>
          <w:sz w:val="22"/>
        </w:rPr>
        <w:t>homework</w:t>
      </w:r>
      <w:r w:rsidRPr="0033750C">
        <w:rPr>
          <w:rFonts w:ascii="Times New Roman" w:eastAsia="SimSun" w:hAnsi="Times New Roman" w:cs="Times New Roman"/>
          <w:color w:val="1F497D"/>
          <w:kern w:val="0"/>
          <w:sz w:val="22"/>
        </w:rPr>
        <w:t>.</w:t>
      </w:r>
    </w:p>
    <w:p w14:paraId="2F8FF135" w14:textId="77777777" w:rsidR="000625CC" w:rsidRPr="0033750C" w:rsidRDefault="000625CC" w:rsidP="000625CC">
      <w:pPr>
        <w:widowControl/>
        <w:ind w:firstLine="420"/>
        <w:jc w:val="left"/>
        <w:rPr>
          <w:rFonts w:ascii="Times New Roman" w:eastAsia="SimSun" w:hAnsi="Times New Roman" w:cs="Times New Roman"/>
          <w:color w:val="1F497D"/>
          <w:kern w:val="0"/>
          <w:sz w:val="22"/>
        </w:rPr>
      </w:pPr>
    </w:p>
    <w:p w14:paraId="402556F8" w14:textId="11AB5DF2" w:rsidR="000625CC" w:rsidRPr="0033750C" w:rsidRDefault="000625CC" w:rsidP="000625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general guideline:</w:t>
      </w:r>
    </w:p>
    <w:p w14:paraId="7D9D4D0A" w14:textId="77777777" w:rsidR="000625CC" w:rsidRPr="0033750C" w:rsidRDefault="000625CC">
      <w:pPr>
        <w:pStyle w:val="af0"/>
        <w:widowControl/>
        <w:numPr>
          <w:ilvl w:val="0"/>
          <w:numId w:val="3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hematical Calculations: If your project involves any mathematical models, equations, or algorithms, include them along with explanations of their significance.</w:t>
      </w:r>
    </w:p>
    <w:p w14:paraId="48B73D51" w14:textId="068E123D" w:rsidR="000625CC" w:rsidRPr="0033750C" w:rsidRDefault="000625CC">
      <w:pPr>
        <w:pStyle w:val="af0"/>
        <w:widowControl/>
        <w:numPr>
          <w:ilvl w:val="0"/>
          <w:numId w:val="3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urce Code: If applicable, provide snippets or excerpts of your source code to demonstrate how specific functionalities are implemented. You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need to include the entire codebase, but key sections that are relevant to your projec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re features.</w:t>
      </w:r>
    </w:p>
    <w:p w14:paraId="779852B7" w14:textId="77777777" w:rsidR="000625CC" w:rsidRPr="0033750C" w:rsidRDefault="000625CC" w:rsidP="000625CC">
      <w:pPr>
        <w:widowControl/>
        <w:ind w:firstLine="420"/>
        <w:jc w:val="left"/>
        <w:rPr>
          <w:rFonts w:ascii="Times New Roman" w:eastAsia="SimSun" w:hAnsi="Times New Roman" w:cs="Times New Roman"/>
          <w:color w:val="1F497D"/>
          <w:kern w:val="0"/>
          <w:sz w:val="22"/>
        </w:rPr>
      </w:pPr>
    </w:p>
    <w:p w14:paraId="28A888D2" w14:textId="28612A0B" w:rsidR="0051730A" w:rsidRPr="0033750C" w:rsidRDefault="000625CC" w:rsidP="000625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have any further questions or need specific guidance related to your </w:t>
      </w:r>
      <w:r w:rsidR="00E16923" w:rsidRPr="0033750C">
        <w:rPr>
          <w:rFonts w:ascii="Times New Roman" w:eastAsia="SimSun" w:hAnsi="Times New Roman" w:cs="Times New Roman"/>
          <w:color w:val="1F497D"/>
          <w:kern w:val="0"/>
          <w:sz w:val="22"/>
        </w:rPr>
        <w:t>homework</w:t>
      </w:r>
      <w:r w:rsidRPr="0033750C">
        <w:rPr>
          <w:rFonts w:ascii="Times New Roman" w:eastAsia="SimSun" w:hAnsi="Times New Roman" w:cs="Times New Roman"/>
          <w:color w:val="1F497D"/>
          <w:kern w:val="0"/>
          <w:sz w:val="22"/>
        </w:rPr>
        <w:t xml:space="preserve">, please feel free to ask. </w:t>
      </w:r>
      <w:r w:rsidR="00E16923" w:rsidRPr="0033750C">
        <w:rPr>
          <w:rFonts w:ascii="Times New Roman" w:eastAsia="SimSun" w:hAnsi="Times New Roman" w:cs="Times New Roman"/>
          <w:color w:val="1F497D"/>
          <w:kern w:val="0"/>
          <w:sz w:val="22"/>
        </w:rPr>
        <w:t>We</w:t>
      </w:r>
      <w:r w:rsidR="00722F9A">
        <w:rPr>
          <w:rFonts w:ascii="Times New Roman" w:eastAsia="SimSun" w:hAnsi="Times New Roman" w:cs="Times New Roman"/>
          <w:color w:val="1F497D"/>
          <w:kern w:val="0"/>
          <w:sz w:val="22"/>
        </w:rPr>
        <w:t>’</w:t>
      </w:r>
      <w:r w:rsidR="00E16923" w:rsidRPr="0033750C">
        <w:rPr>
          <w:rFonts w:ascii="Times New Roman" w:eastAsia="SimSun" w:hAnsi="Times New Roman" w:cs="Times New Roman"/>
          <w:color w:val="1F497D"/>
          <w:kern w:val="0"/>
          <w:sz w:val="22"/>
        </w:rPr>
        <w:t>re</w:t>
      </w:r>
      <w:r w:rsidRPr="0033750C">
        <w:rPr>
          <w:rFonts w:ascii="Times New Roman" w:eastAsia="SimSun" w:hAnsi="Times New Roman" w:cs="Times New Roman"/>
          <w:color w:val="1F497D"/>
          <w:kern w:val="0"/>
          <w:sz w:val="22"/>
        </w:rPr>
        <w:t xml:space="preserve"> here to assist you throughout the course.</w:t>
      </w:r>
    </w:p>
    <w:p w14:paraId="0F2E4CCE" w14:textId="77777777" w:rsidR="000625CC" w:rsidRPr="0033750C" w:rsidRDefault="000625CC" w:rsidP="000625CC">
      <w:pPr>
        <w:widowControl/>
        <w:ind w:firstLine="420"/>
        <w:jc w:val="left"/>
        <w:rPr>
          <w:rFonts w:ascii="Times New Roman" w:eastAsia="SimSun" w:hAnsi="Times New Roman" w:cs="Times New Roman"/>
          <w:color w:val="1F497D"/>
          <w:kern w:val="0"/>
          <w:sz w:val="22"/>
        </w:rPr>
      </w:pPr>
    </w:p>
    <w:p w14:paraId="6495A825" w14:textId="77777777" w:rsidR="0051730A" w:rsidRPr="0033750C" w:rsidRDefault="0051730A" w:rsidP="00517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C6074B2" w14:textId="77777777" w:rsidR="0051730A" w:rsidRPr="0033750C" w:rsidRDefault="0051730A" w:rsidP="00517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FF1CD6" w14:textId="77777777" w:rsidR="0051730A" w:rsidRPr="0033750C" w:rsidRDefault="0051730A" w:rsidP="00EA69BA">
      <w:pPr>
        <w:widowControl/>
        <w:jc w:val="left"/>
        <w:rPr>
          <w:rFonts w:ascii="Times New Roman" w:eastAsia="SimSun" w:hAnsi="Times New Roman" w:cs="Times New Roman"/>
          <w:color w:val="1F497D"/>
          <w:kern w:val="0"/>
          <w:sz w:val="22"/>
        </w:rPr>
      </w:pPr>
    </w:p>
    <w:p w14:paraId="6892B6C7" w14:textId="77777777" w:rsidR="0051730A" w:rsidRPr="0033750C" w:rsidRDefault="0051730A" w:rsidP="00EA69BA">
      <w:pPr>
        <w:widowControl/>
        <w:jc w:val="left"/>
        <w:rPr>
          <w:rFonts w:ascii="Times New Roman" w:eastAsia="SimSun" w:hAnsi="Times New Roman" w:cs="Times New Roman"/>
          <w:color w:val="1F497D"/>
          <w:kern w:val="0"/>
          <w:sz w:val="22"/>
        </w:rPr>
      </w:pPr>
    </w:p>
    <w:p w14:paraId="07276F51" w14:textId="77777777" w:rsidR="0051730A" w:rsidRPr="0033750C" w:rsidRDefault="0051730A" w:rsidP="00EA69BA">
      <w:pPr>
        <w:widowControl/>
        <w:jc w:val="left"/>
        <w:rPr>
          <w:rFonts w:ascii="Times New Roman" w:eastAsia="SimSun" w:hAnsi="Times New Roman" w:cs="Times New Roman"/>
          <w:color w:val="1F497D"/>
          <w:kern w:val="0"/>
          <w:sz w:val="22"/>
        </w:rPr>
      </w:pPr>
    </w:p>
    <w:p w14:paraId="67A1D029" w14:textId="5F7ADAC4" w:rsidR="00EA69BA" w:rsidRPr="0033750C" w:rsidRDefault="00EA69BA" w:rsidP="00EA69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5BBA9EF" w14:textId="77777777" w:rsidR="00EA69BA" w:rsidRPr="0033750C" w:rsidRDefault="00EA69BA" w:rsidP="00EA69BA">
      <w:pPr>
        <w:widowControl/>
        <w:ind w:firstLine="420"/>
        <w:jc w:val="left"/>
        <w:rPr>
          <w:rFonts w:ascii="Times New Roman" w:eastAsia="SimSun" w:hAnsi="Times New Roman" w:cs="Times New Roman"/>
          <w:color w:val="1F497D"/>
          <w:kern w:val="0"/>
          <w:sz w:val="22"/>
        </w:rPr>
      </w:pPr>
    </w:p>
    <w:p w14:paraId="64B1739D" w14:textId="5B5611D7" w:rsidR="00002F2B" w:rsidRPr="0033750C" w:rsidRDefault="00002F2B" w:rsidP="00002F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updated the abstract for the second topic</w:t>
      </w:r>
      <w:r w:rsidR="00DE7657"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made the necessary changes</w:t>
      </w:r>
      <w:r w:rsidR="00DE7657" w:rsidRPr="0033750C">
        <w:rPr>
          <w:rFonts w:ascii="Times New Roman" w:eastAsia="SimSun" w:hAnsi="Times New Roman" w:cs="Times New Roman"/>
          <w:color w:val="1F497D"/>
          <w:kern w:val="0"/>
          <w:sz w:val="22"/>
        </w:rPr>
        <w:t>, and provided the submission information</w:t>
      </w:r>
      <w:r w:rsidRPr="0033750C">
        <w:rPr>
          <w:rFonts w:ascii="Times New Roman" w:eastAsia="SimSun" w:hAnsi="Times New Roman" w:cs="Times New Roman"/>
          <w:color w:val="1F497D"/>
          <w:kern w:val="0"/>
          <w:sz w:val="22"/>
        </w:rPr>
        <w:t xml:space="preserve"> in the attached document.</w:t>
      </w:r>
    </w:p>
    <w:p w14:paraId="06AD28A1" w14:textId="77777777" w:rsidR="00002F2B" w:rsidRPr="0033750C" w:rsidRDefault="00002F2B" w:rsidP="00002F2B">
      <w:pPr>
        <w:widowControl/>
        <w:ind w:firstLine="420"/>
        <w:jc w:val="left"/>
        <w:rPr>
          <w:rFonts w:ascii="Times New Roman" w:eastAsia="SimSun" w:hAnsi="Times New Roman" w:cs="Times New Roman"/>
          <w:color w:val="1F497D"/>
          <w:kern w:val="0"/>
          <w:sz w:val="22"/>
        </w:rPr>
      </w:pPr>
    </w:p>
    <w:p w14:paraId="3BFC4CC1" w14:textId="771C0614" w:rsidR="00002F2B" w:rsidRPr="0033750C" w:rsidRDefault="00ED6889" w:rsidP="00002F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uld you be so kind to help me proceed with the submission? </w:t>
      </w:r>
      <w:r w:rsidR="00002F2B" w:rsidRPr="0033750C">
        <w:rPr>
          <w:rFonts w:ascii="Times New Roman" w:eastAsia="SimSun" w:hAnsi="Times New Roman" w:cs="Times New Roman"/>
          <w:color w:val="1F497D"/>
          <w:kern w:val="0"/>
          <w:sz w:val="22"/>
        </w:rPr>
        <w:t xml:space="preserve">Please let me know if there are any other specific details or requirements for the submission. </w:t>
      </w:r>
    </w:p>
    <w:p w14:paraId="59195EA7" w14:textId="77777777" w:rsidR="00002F2B" w:rsidRPr="0033750C" w:rsidRDefault="00002F2B" w:rsidP="00002F2B">
      <w:pPr>
        <w:widowControl/>
        <w:ind w:firstLine="420"/>
        <w:jc w:val="left"/>
        <w:rPr>
          <w:rFonts w:ascii="Times New Roman" w:eastAsia="SimSun" w:hAnsi="Times New Roman" w:cs="Times New Roman"/>
          <w:color w:val="1F497D"/>
          <w:kern w:val="0"/>
          <w:sz w:val="22"/>
        </w:rPr>
      </w:pPr>
    </w:p>
    <w:p w14:paraId="5D3530AC" w14:textId="3D512501" w:rsidR="00EA69BA" w:rsidRPr="0033750C" w:rsidRDefault="00002F2B" w:rsidP="00002F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guidance and support.</w:t>
      </w:r>
    </w:p>
    <w:p w14:paraId="28FFE621" w14:textId="77777777" w:rsidR="00002F2B" w:rsidRPr="0033750C" w:rsidRDefault="00002F2B" w:rsidP="00002F2B">
      <w:pPr>
        <w:widowControl/>
        <w:ind w:firstLine="420"/>
        <w:jc w:val="left"/>
        <w:rPr>
          <w:rFonts w:ascii="Times New Roman" w:eastAsia="SimSun" w:hAnsi="Times New Roman" w:cs="Times New Roman"/>
          <w:color w:val="1F497D"/>
          <w:kern w:val="0"/>
          <w:sz w:val="22"/>
        </w:rPr>
      </w:pPr>
    </w:p>
    <w:p w14:paraId="5C9919EA" w14:textId="77777777" w:rsidR="00EA69BA" w:rsidRPr="0033750C" w:rsidRDefault="00EA69BA" w:rsidP="00EA69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840144" w14:textId="77777777" w:rsidR="00EA69BA" w:rsidRPr="0033750C" w:rsidRDefault="00EA69BA" w:rsidP="00EA69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F039CD" w14:textId="77777777" w:rsidR="00EA69BA" w:rsidRPr="0033750C" w:rsidRDefault="00EA69BA" w:rsidP="00A22C34">
      <w:pPr>
        <w:widowControl/>
        <w:jc w:val="left"/>
        <w:rPr>
          <w:rFonts w:ascii="Times New Roman" w:eastAsia="SimSun" w:hAnsi="Times New Roman" w:cs="Times New Roman"/>
          <w:color w:val="1F497D"/>
          <w:kern w:val="0"/>
          <w:sz w:val="22"/>
        </w:rPr>
      </w:pPr>
    </w:p>
    <w:p w14:paraId="4C9ABF18" w14:textId="77777777" w:rsidR="00EA69BA" w:rsidRPr="0033750C" w:rsidRDefault="00EA69BA" w:rsidP="00A22C34">
      <w:pPr>
        <w:widowControl/>
        <w:jc w:val="left"/>
        <w:rPr>
          <w:rFonts w:ascii="Times New Roman" w:eastAsia="SimSun" w:hAnsi="Times New Roman" w:cs="Times New Roman"/>
          <w:color w:val="1F497D"/>
          <w:kern w:val="0"/>
          <w:sz w:val="22"/>
        </w:rPr>
      </w:pPr>
    </w:p>
    <w:p w14:paraId="001E0255" w14:textId="11E656C0" w:rsidR="00A22C34" w:rsidRPr="0033750C" w:rsidRDefault="00A22C34" w:rsidP="00A22C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Daojun</w:t>
      </w:r>
      <w:proofErr w:type="spellEnd"/>
      <w:r w:rsidRPr="0033750C">
        <w:rPr>
          <w:rFonts w:ascii="Times New Roman" w:eastAsia="SimSun" w:hAnsi="Times New Roman" w:cs="Times New Roman"/>
          <w:color w:val="1F497D"/>
          <w:kern w:val="0"/>
          <w:sz w:val="22"/>
        </w:rPr>
        <w:t>,</w:t>
      </w:r>
    </w:p>
    <w:p w14:paraId="1A4C2A6F" w14:textId="77777777" w:rsidR="00A22C34" w:rsidRPr="0033750C" w:rsidRDefault="00A22C34" w:rsidP="00A22C34">
      <w:pPr>
        <w:widowControl/>
        <w:ind w:firstLine="420"/>
        <w:jc w:val="left"/>
        <w:rPr>
          <w:rFonts w:ascii="Times New Roman" w:eastAsia="SimSun" w:hAnsi="Times New Roman" w:cs="Times New Roman"/>
          <w:color w:val="1F497D"/>
          <w:kern w:val="0"/>
          <w:sz w:val="22"/>
        </w:rPr>
      </w:pPr>
    </w:p>
    <w:p w14:paraId="224FF219" w14:textId="57C8B7C4" w:rsidR="0081512D" w:rsidRPr="0033750C" w:rsidRDefault="0081512D" w:rsidP="008151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 wanted to let you know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welcome to connect with me on social media platforms like WeChat. You can find my WeChat ID listed in my email signature below.</w:t>
      </w:r>
    </w:p>
    <w:p w14:paraId="70076CE4" w14:textId="77777777" w:rsidR="0081512D" w:rsidRPr="0033750C" w:rsidRDefault="0081512D" w:rsidP="0081512D">
      <w:pPr>
        <w:widowControl/>
        <w:ind w:firstLine="420"/>
        <w:jc w:val="left"/>
        <w:rPr>
          <w:rFonts w:ascii="Times New Roman" w:eastAsia="SimSun" w:hAnsi="Times New Roman" w:cs="Times New Roman"/>
          <w:color w:val="1F497D"/>
          <w:kern w:val="0"/>
          <w:sz w:val="22"/>
        </w:rPr>
      </w:pPr>
    </w:p>
    <w:p w14:paraId="67E94F6D" w14:textId="73C2B42A" w:rsidR="0081512D" w:rsidRPr="0033750C" w:rsidRDefault="0081512D" w:rsidP="008151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eel free to add me, and if you have any questions or need assistance with anything related to our coursework or any other matters,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support your academic journey and am always available for any help you may need.</w:t>
      </w:r>
    </w:p>
    <w:p w14:paraId="7C98F850" w14:textId="77777777" w:rsidR="0081512D" w:rsidRPr="0033750C" w:rsidRDefault="0081512D" w:rsidP="0081512D">
      <w:pPr>
        <w:widowControl/>
        <w:ind w:firstLine="420"/>
        <w:jc w:val="left"/>
        <w:rPr>
          <w:rFonts w:ascii="Times New Roman" w:eastAsia="SimSun" w:hAnsi="Times New Roman" w:cs="Times New Roman"/>
          <w:color w:val="1F497D"/>
          <w:kern w:val="0"/>
          <w:sz w:val="22"/>
        </w:rPr>
      </w:pPr>
    </w:p>
    <w:p w14:paraId="77FF85F1" w14:textId="137B0E99" w:rsidR="00A22C34" w:rsidRPr="0033750C" w:rsidRDefault="0081512D" w:rsidP="008151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staying connected, and I hope we can continue to work together effectively.</w:t>
      </w:r>
    </w:p>
    <w:p w14:paraId="1DA1B46F" w14:textId="77777777" w:rsidR="0081512D" w:rsidRPr="0033750C" w:rsidRDefault="0081512D" w:rsidP="0081512D">
      <w:pPr>
        <w:widowControl/>
        <w:ind w:firstLine="420"/>
        <w:jc w:val="left"/>
        <w:rPr>
          <w:rFonts w:ascii="Times New Roman" w:eastAsia="SimSun" w:hAnsi="Times New Roman" w:cs="Times New Roman"/>
          <w:color w:val="1F497D"/>
          <w:kern w:val="0"/>
          <w:sz w:val="22"/>
        </w:rPr>
      </w:pPr>
    </w:p>
    <w:p w14:paraId="20C26C6F" w14:textId="77777777" w:rsidR="00A22C34" w:rsidRPr="0033750C" w:rsidRDefault="00A22C34" w:rsidP="00A22C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DC697CB" w14:textId="77777777" w:rsidR="00A22C34" w:rsidRPr="0033750C" w:rsidRDefault="00A22C34" w:rsidP="00A22C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FDD218" w14:textId="77777777" w:rsidR="00A22C34" w:rsidRPr="0033750C" w:rsidRDefault="00A22C34" w:rsidP="00404F2C">
      <w:pPr>
        <w:widowControl/>
        <w:jc w:val="left"/>
        <w:rPr>
          <w:rFonts w:ascii="Times New Roman" w:eastAsia="SimSun" w:hAnsi="Times New Roman" w:cs="Times New Roman"/>
          <w:color w:val="1F497D"/>
          <w:kern w:val="0"/>
          <w:sz w:val="22"/>
        </w:rPr>
      </w:pPr>
    </w:p>
    <w:p w14:paraId="42422F51" w14:textId="77777777" w:rsidR="00A22C34" w:rsidRPr="0033750C" w:rsidRDefault="00A22C34" w:rsidP="00404F2C">
      <w:pPr>
        <w:widowControl/>
        <w:jc w:val="left"/>
        <w:rPr>
          <w:rFonts w:ascii="Times New Roman" w:eastAsia="SimSun" w:hAnsi="Times New Roman" w:cs="Times New Roman"/>
          <w:color w:val="1F497D"/>
          <w:kern w:val="0"/>
          <w:sz w:val="22"/>
        </w:rPr>
      </w:pPr>
    </w:p>
    <w:p w14:paraId="6C65A86B" w14:textId="2B71A7E1" w:rsidR="00404F2C" w:rsidRPr="0033750C" w:rsidRDefault="00404F2C" w:rsidP="00404F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004A6215" w:rsidRPr="0033750C">
        <w:rPr>
          <w:rFonts w:ascii="Times New Roman" w:eastAsia="SimSun" w:hAnsi="Times New Roman" w:cs="Times New Roman"/>
          <w:color w:val="1F497D"/>
          <w:kern w:val="0"/>
          <w:sz w:val="22"/>
        </w:rPr>
        <w:t>Daojun</w:t>
      </w:r>
      <w:proofErr w:type="spellEnd"/>
      <w:r w:rsidRPr="0033750C">
        <w:rPr>
          <w:rFonts w:ascii="Times New Roman" w:eastAsia="SimSun" w:hAnsi="Times New Roman" w:cs="Times New Roman"/>
          <w:color w:val="1F497D"/>
          <w:kern w:val="0"/>
          <w:sz w:val="22"/>
        </w:rPr>
        <w:t>,</w:t>
      </w:r>
    </w:p>
    <w:p w14:paraId="12FAF98D" w14:textId="77777777" w:rsidR="00404F2C" w:rsidRPr="0033750C" w:rsidRDefault="00404F2C" w:rsidP="00404F2C">
      <w:pPr>
        <w:widowControl/>
        <w:ind w:firstLine="420"/>
        <w:jc w:val="left"/>
        <w:rPr>
          <w:rFonts w:ascii="Times New Roman" w:eastAsia="SimSun" w:hAnsi="Times New Roman" w:cs="Times New Roman"/>
          <w:color w:val="1F497D"/>
          <w:kern w:val="0"/>
          <w:sz w:val="22"/>
        </w:rPr>
      </w:pPr>
    </w:p>
    <w:p w14:paraId="5AE4BD8E" w14:textId="38EA02F3" w:rsidR="004A6215"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dedication to understanding the material and your commitment to resolving your question. I noticed that your emails </w:t>
      </w:r>
      <w:r w:rsidR="00481723" w:rsidRPr="0033750C">
        <w:rPr>
          <w:rFonts w:ascii="Times New Roman" w:eastAsia="SimSun" w:hAnsi="Times New Roman" w:cs="Times New Roman"/>
          <w:color w:val="1F497D"/>
          <w:kern w:val="0"/>
          <w:sz w:val="22"/>
        </w:rPr>
        <w:t>are</w:t>
      </w:r>
      <w:r w:rsidRPr="0033750C">
        <w:rPr>
          <w:rFonts w:ascii="Times New Roman" w:eastAsia="SimSun" w:hAnsi="Times New Roman" w:cs="Times New Roman"/>
          <w:color w:val="1F497D"/>
          <w:kern w:val="0"/>
          <w:sz w:val="22"/>
        </w:rPr>
        <w:t xml:space="preserve"> marked as junk email, which is why you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receive a prompt response</w:t>
      </w:r>
      <w:r w:rsidR="00481723" w:rsidRPr="0033750C">
        <w:rPr>
          <w:rFonts w:ascii="Times New Roman" w:eastAsia="SimSun" w:hAnsi="Times New Roman" w:cs="Times New Roman"/>
          <w:color w:val="1F497D"/>
          <w:kern w:val="0"/>
          <w:sz w:val="22"/>
        </w:rPr>
        <w:t>. Sorry about that</w:t>
      </w:r>
      <w:r w:rsidRPr="0033750C">
        <w:rPr>
          <w:rFonts w:ascii="Times New Roman" w:eastAsia="SimSun" w:hAnsi="Times New Roman" w:cs="Times New Roman"/>
          <w:color w:val="1F497D"/>
          <w:kern w:val="0"/>
          <w:sz w:val="22"/>
        </w:rPr>
        <w:t>.</w:t>
      </w:r>
    </w:p>
    <w:p w14:paraId="1448DD3C"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4A5C08CF"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garding your question about the second problem, I understand your concerns and want to assure you that your diligence in seeking clarification is commendable. To address this, I have posted a detailed explanation in the announcement section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system, where I have provided the correct approach to solving the problem.</w:t>
      </w:r>
    </w:p>
    <w:p w14:paraId="47CAC803"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4967FAA0"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recommend checking the announcement for the necessary corrections and additional guidance on the question. If you continue to have doubts or face any challenges while reviewing the materials, please feel free to reach out to me. I am here to help and support your learning process.</w:t>
      </w:r>
    </w:p>
    <w:p w14:paraId="3506964E"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58C1016E"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Once again, I apologize for any inconvenience caused by the email issue. If you have any more questions or require further assistance, please do not hesitate to ask.</w:t>
      </w:r>
    </w:p>
    <w:p w14:paraId="7F60C3A8"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3D41E4CD" w14:textId="3E3EF70C" w:rsidR="00404F2C"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atience and dedication to your studies.</w:t>
      </w:r>
    </w:p>
    <w:p w14:paraId="3CC911A0"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23F358AD" w14:textId="77777777" w:rsidR="00404F2C" w:rsidRPr="0033750C" w:rsidRDefault="00404F2C" w:rsidP="00404F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99DB445" w14:textId="77777777" w:rsidR="00404F2C" w:rsidRPr="0033750C" w:rsidRDefault="00404F2C" w:rsidP="00404F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9DBCBC" w14:textId="77777777" w:rsidR="00404F2C" w:rsidRPr="0033750C" w:rsidRDefault="00404F2C" w:rsidP="00C61A6C">
      <w:pPr>
        <w:widowControl/>
        <w:jc w:val="left"/>
        <w:rPr>
          <w:rFonts w:ascii="Times New Roman" w:eastAsia="SimSun" w:hAnsi="Times New Roman" w:cs="Times New Roman"/>
          <w:color w:val="1F497D"/>
          <w:kern w:val="0"/>
          <w:sz w:val="22"/>
        </w:rPr>
      </w:pPr>
    </w:p>
    <w:p w14:paraId="3BB3663B" w14:textId="77777777" w:rsidR="00404F2C" w:rsidRPr="0033750C" w:rsidRDefault="00404F2C" w:rsidP="00C61A6C">
      <w:pPr>
        <w:widowControl/>
        <w:jc w:val="left"/>
        <w:rPr>
          <w:rFonts w:ascii="Times New Roman" w:eastAsia="SimSun" w:hAnsi="Times New Roman" w:cs="Times New Roman"/>
          <w:color w:val="1F497D"/>
          <w:kern w:val="0"/>
          <w:sz w:val="22"/>
        </w:rPr>
      </w:pPr>
    </w:p>
    <w:p w14:paraId="1D6810A3" w14:textId="6A5E38BC" w:rsidR="00C61A6C" w:rsidRPr="0033750C" w:rsidRDefault="00C61A6C" w:rsidP="00C61A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ngyi,</w:t>
      </w:r>
    </w:p>
    <w:p w14:paraId="3C530AEB" w14:textId="77777777" w:rsidR="00C61A6C" w:rsidRPr="0033750C" w:rsidRDefault="00C61A6C" w:rsidP="00C61A6C">
      <w:pPr>
        <w:widowControl/>
        <w:ind w:firstLine="420"/>
        <w:jc w:val="left"/>
        <w:rPr>
          <w:rFonts w:ascii="Times New Roman" w:eastAsia="SimSun" w:hAnsi="Times New Roman" w:cs="Times New Roman"/>
          <w:color w:val="1F497D"/>
          <w:kern w:val="0"/>
          <w:sz w:val="22"/>
        </w:rPr>
      </w:pPr>
    </w:p>
    <w:p w14:paraId="6BCCAE0F"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in good health. Thank you for reaching out regarding the discrepancy in your calculations for the homework assignment.</w:t>
      </w:r>
    </w:p>
    <w:p w14:paraId="263E5343"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p>
    <w:p w14:paraId="400CF4B3" w14:textId="3A509895" w:rsidR="000C6524" w:rsidRPr="0033750C" w:rsidRDefault="000C6524" w:rsidP="000C65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diligence in providing the question and your answer for reference. To address your concern, I would like to inform you that I have posted a detailed response to this issue in an announcement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system.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outlined the correct calculations and explanations to help you understand the problem better.</w:t>
      </w:r>
    </w:p>
    <w:p w14:paraId="4C145C2E"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p>
    <w:p w14:paraId="442132CB" w14:textId="62883CDB" w:rsidR="000C6524" w:rsidRPr="0033750C" w:rsidRDefault="000C6524" w:rsidP="000C65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review the announcement for the necessary corrections and additional insights into the question. If you have any further questions or require more assistance, please do no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support your learning and ensure your understanding of the course material.</w:t>
      </w:r>
    </w:p>
    <w:p w14:paraId="48A666AB"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p>
    <w:p w14:paraId="2AE3F115" w14:textId="32BD8E8E" w:rsidR="00C61A6C" w:rsidRPr="0033750C" w:rsidRDefault="000C6524" w:rsidP="000C65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mmitment to your studies, and I look forward to assisting you further.</w:t>
      </w:r>
    </w:p>
    <w:p w14:paraId="06AD4FD4"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p>
    <w:p w14:paraId="05A48667" w14:textId="77777777" w:rsidR="00C61A6C" w:rsidRPr="0033750C" w:rsidRDefault="00C61A6C" w:rsidP="00C61A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C4D3BE" w14:textId="77777777" w:rsidR="00C61A6C" w:rsidRPr="0033750C" w:rsidRDefault="00C61A6C" w:rsidP="00C61A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AFD333" w14:textId="77777777" w:rsidR="00C61A6C" w:rsidRPr="0033750C" w:rsidRDefault="00C61A6C" w:rsidP="00A664E9">
      <w:pPr>
        <w:widowControl/>
        <w:jc w:val="left"/>
        <w:rPr>
          <w:rFonts w:ascii="Times New Roman" w:eastAsia="SimSun" w:hAnsi="Times New Roman" w:cs="Times New Roman"/>
          <w:color w:val="1F497D"/>
          <w:kern w:val="0"/>
          <w:sz w:val="22"/>
        </w:rPr>
      </w:pPr>
    </w:p>
    <w:p w14:paraId="0536ABC3" w14:textId="77777777" w:rsidR="00C61A6C" w:rsidRPr="0033750C" w:rsidRDefault="00C61A6C" w:rsidP="00A664E9">
      <w:pPr>
        <w:widowControl/>
        <w:jc w:val="left"/>
        <w:rPr>
          <w:rFonts w:ascii="Times New Roman" w:eastAsia="SimSun" w:hAnsi="Times New Roman" w:cs="Times New Roman"/>
          <w:color w:val="1F497D"/>
          <w:kern w:val="0"/>
          <w:sz w:val="22"/>
        </w:rPr>
      </w:pPr>
    </w:p>
    <w:p w14:paraId="1C0583FE" w14:textId="1E462CF0" w:rsidR="00A664E9" w:rsidRPr="0033750C" w:rsidRDefault="00A664E9" w:rsidP="00A664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1AA5743A" w14:textId="77777777" w:rsidR="00A664E9" w:rsidRPr="0033750C" w:rsidRDefault="00A664E9" w:rsidP="00A664E9">
      <w:pPr>
        <w:widowControl/>
        <w:ind w:firstLine="420"/>
        <w:jc w:val="left"/>
        <w:rPr>
          <w:rFonts w:ascii="Times New Roman" w:eastAsia="SimSun" w:hAnsi="Times New Roman" w:cs="Times New Roman"/>
          <w:color w:val="1F497D"/>
          <w:kern w:val="0"/>
          <w:sz w:val="22"/>
        </w:rPr>
      </w:pPr>
    </w:p>
    <w:p w14:paraId="03AB7863"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and I appreciate your dedication to your coursework. I understand your desire to receive prompt assistance with your homework questions.</w:t>
      </w:r>
    </w:p>
    <w:p w14:paraId="64362C3A"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p>
    <w:p w14:paraId="0D4BAB1A" w14:textId="77C0A13D" w:rsidR="004E00E4" w:rsidRPr="0033750C" w:rsidRDefault="004E00E4" w:rsidP="004E00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inform you tha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ve addressed the questions you raised in an announcement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system just now. Please check the announcement for detailed explanations and corrections related to the homework problems.</w:t>
      </w:r>
    </w:p>
    <w:p w14:paraId="2AEFCBDB"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p>
    <w:p w14:paraId="4C6C4801" w14:textId="4CFF1FC4" w:rsidR="004E00E4" w:rsidRPr="0033750C" w:rsidRDefault="004E00E4" w:rsidP="004E00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need additional clarification on any of the course material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support your learning and assist with any challenges you encounter.</w:t>
      </w:r>
    </w:p>
    <w:p w14:paraId="71133816"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p>
    <w:p w14:paraId="7F0DA869" w14:textId="095B8926" w:rsidR="00A664E9" w:rsidRPr="0033750C" w:rsidRDefault="004E00E4" w:rsidP="004E00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Wishing you a productive and successful weekend!</w:t>
      </w:r>
    </w:p>
    <w:p w14:paraId="3687EFB5"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p>
    <w:p w14:paraId="4A02B6C9" w14:textId="77777777" w:rsidR="00A664E9" w:rsidRPr="0033750C" w:rsidRDefault="00A664E9" w:rsidP="00A664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2B138F" w14:textId="77777777" w:rsidR="00A664E9" w:rsidRPr="0033750C" w:rsidRDefault="00A664E9" w:rsidP="00A664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F67558" w14:textId="77777777" w:rsidR="00A664E9" w:rsidRPr="0033750C" w:rsidRDefault="00A664E9" w:rsidP="008E7979">
      <w:pPr>
        <w:widowControl/>
        <w:jc w:val="left"/>
        <w:rPr>
          <w:rFonts w:ascii="Times New Roman" w:eastAsia="SimSun" w:hAnsi="Times New Roman" w:cs="Times New Roman"/>
          <w:color w:val="1F497D"/>
          <w:kern w:val="0"/>
          <w:sz w:val="22"/>
        </w:rPr>
      </w:pPr>
    </w:p>
    <w:p w14:paraId="7FA94693" w14:textId="77777777" w:rsidR="00A664E9" w:rsidRPr="0033750C" w:rsidRDefault="00A664E9" w:rsidP="008E7979">
      <w:pPr>
        <w:widowControl/>
        <w:jc w:val="left"/>
        <w:rPr>
          <w:rFonts w:ascii="Times New Roman" w:eastAsia="SimSun" w:hAnsi="Times New Roman" w:cs="Times New Roman"/>
          <w:color w:val="1F497D"/>
          <w:kern w:val="0"/>
          <w:sz w:val="22"/>
        </w:rPr>
      </w:pPr>
    </w:p>
    <w:p w14:paraId="21FB67E3" w14:textId="050082DF" w:rsidR="008E7979" w:rsidRPr="0033750C" w:rsidRDefault="008E7979" w:rsidP="008E79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44CD2723" w14:textId="77777777" w:rsidR="008E7979" w:rsidRPr="0033750C" w:rsidRDefault="008E7979" w:rsidP="008E7979">
      <w:pPr>
        <w:widowControl/>
        <w:ind w:firstLine="420"/>
        <w:jc w:val="left"/>
        <w:rPr>
          <w:rFonts w:ascii="Times New Roman" w:eastAsia="SimSun" w:hAnsi="Times New Roman" w:cs="Times New Roman"/>
          <w:color w:val="1F497D"/>
          <w:kern w:val="0"/>
          <w:sz w:val="22"/>
        </w:rPr>
      </w:pPr>
    </w:p>
    <w:p w14:paraId="71A73A89" w14:textId="2B2D7944" w:rsidR="008E7979" w:rsidRPr="0033750C" w:rsidRDefault="008E7979" w:rsidP="008E79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We wanted to bring to your attention a small correction in Homework 1, specifically in Question 2.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identified a couple of typos related to minus signs</w:t>
      </w:r>
      <w:r w:rsidR="00D7352E" w:rsidRPr="0033750C">
        <w:rPr>
          <w:rFonts w:ascii="Times New Roman" w:eastAsia="SimSun" w:hAnsi="Times New Roman" w:cs="Times New Roman"/>
          <w:color w:val="1F497D"/>
          <w:kern w:val="0"/>
          <w:sz w:val="22"/>
        </w:rPr>
        <w:t xml:space="preserve"> as marked in figure below</w:t>
      </w:r>
      <w:r w:rsidRPr="0033750C">
        <w:rPr>
          <w:rFonts w:ascii="Times New Roman" w:eastAsia="SimSun" w:hAnsi="Times New Roman" w:cs="Times New Roman"/>
          <w:color w:val="1F497D"/>
          <w:kern w:val="0"/>
          <w:sz w:val="22"/>
        </w:rPr>
        <w:t>.</w:t>
      </w:r>
    </w:p>
    <w:p w14:paraId="5B5BD59E" w14:textId="77777777" w:rsidR="00D7352E" w:rsidRPr="0033750C" w:rsidRDefault="00D7352E" w:rsidP="008E7979">
      <w:pPr>
        <w:widowControl/>
        <w:ind w:firstLine="420"/>
        <w:jc w:val="left"/>
        <w:rPr>
          <w:rFonts w:ascii="Times New Roman" w:eastAsia="SimSun" w:hAnsi="Times New Roman" w:cs="Times New Roman"/>
          <w:color w:val="1F497D"/>
          <w:kern w:val="0"/>
          <w:sz w:val="22"/>
        </w:rPr>
      </w:pPr>
    </w:p>
    <w:p w14:paraId="7472A7A7" w14:textId="77777777" w:rsidR="00D7352E" w:rsidRPr="0033750C" w:rsidRDefault="00D7352E" w:rsidP="00D735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make this adjustment when working on Homework 1, Question 2. We apologize for any confusion these typos may have caused and appreciate your understanding.</w:t>
      </w:r>
    </w:p>
    <w:p w14:paraId="6D9696AB" w14:textId="77777777" w:rsidR="00D7352E" w:rsidRPr="0033750C" w:rsidRDefault="00D7352E" w:rsidP="00D7352E">
      <w:pPr>
        <w:widowControl/>
        <w:ind w:firstLine="420"/>
        <w:jc w:val="left"/>
        <w:rPr>
          <w:rFonts w:ascii="Times New Roman" w:eastAsia="SimSun" w:hAnsi="Times New Roman" w:cs="Times New Roman"/>
          <w:color w:val="1F497D"/>
          <w:kern w:val="0"/>
          <w:sz w:val="22"/>
        </w:rPr>
      </w:pPr>
    </w:p>
    <w:p w14:paraId="54305ECF" w14:textId="1D9DCDD3" w:rsidR="008E7979" w:rsidRPr="0033750C" w:rsidRDefault="00D7352E" w:rsidP="00D735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concerns regarding this assignment or any other course-related matter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Your success in this course is our priority.</w:t>
      </w:r>
    </w:p>
    <w:p w14:paraId="148434F4" w14:textId="77777777" w:rsidR="00D7352E" w:rsidRPr="0033750C" w:rsidRDefault="00D7352E" w:rsidP="00D7352E">
      <w:pPr>
        <w:widowControl/>
        <w:ind w:firstLine="420"/>
        <w:jc w:val="left"/>
        <w:rPr>
          <w:rFonts w:ascii="Times New Roman" w:eastAsia="SimSun" w:hAnsi="Times New Roman" w:cs="Times New Roman"/>
          <w:color w:val="1F497D"/>
          <w:kern w:val="0"/>
          <w:sz w:val="22"/>
        </w:rPr>
      </w:pPr>
    </w:p>
    <w:p w14:paraId="377DA0DE" w14:textId="77777777" w:rsidR="008E7979" w:rsidRPr="0033750C" w:rsidRDefault="008E7979" w:rsidP="008E79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9912B4E" w14:textId="77777777" w:rsidR="008E7979" w:rsidRPr="0033750C" w:rsidRDefault="008E7979" w:rsidP="008E79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3FED72" w14:textId="77777777" w:rsidR="008E7979" w:rsidRPr="0033750C" w:rsidRDefault="008E7979" w:rsidP="00402BA7">
      <w:pPr>
        <w:widowControl/>
        <w:jc w:val="left"/>
        <w:rPr>
          <w:rFonts w:ascii="Times New Roman" w:eastAsia="SimSun" w:hAnsi="Times New Roman" w:cs="Times New Roman"/>
          <w:color w:val="1F497D"/>
          <w:kern w:val="0"/>
          <w:sz w:val="22"/>
        </w:rPr>
      </w:pPr>
    </w:p>
    <w:p w14:paraId="25A0B98F" w14:textId="77777777" w:rsidR="008E7979" w:rsidRPr="0033750C" w:rsidRDefault="008E7979" w:rsidP="00402BA7">
      <w:pPr>
        <w:widowControl/>
        <w:jc w:val="left"/>
        <w:rPr>
          <w:rFonts w:ascii="Times New Roman" w:eastAsia="SimSun" w:hAnsi="Times New Roman" w:cs="Times New Roman"/>
          <w:color w:val="1F497D"/>
          <w:kern w:val="0"/>
          <w:sz w:val="22"/>
        </w:rPr>
      </w:pPr>
    </w:p>
    <w:p w14:paraId="1C8EA5E6" w14:textId="3684F466" w:rsidR="00402BA7" w:rsidRPr="0033750C" w:rsidRDefault="00402BA7" w:rsidP="0040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77F3C2D" w14:textId="77777777" w:rsidR="00402BA7" w:rsidRPr="0033750C" w:rsidRDefault="00402BA7" w:rsidP="00402BA7">
      <w:pPr>
        <w:widowControl/>
        <w:ind w:firstLine="420"/>
        <w:jc w:val="left"/>
        <w:rPr>
          <w:rFonts w:ascii="Times New Roman" w:eastAsia="SimSun" w:hAnsi="Times New Roman" w:cs="Times New Roman"/>
          <w:color w:val="1F497D"/>
          <w:kern w:val="0"/>
          <w:sz w:val="22"/>
        </w:rPr>
      </w:pPr>
    </w:p>
    <w:p w14:paraId="2B8DEF1B" w14:textId="20891754" w:rsidR="00402BA7" w:rsidRPr="0033750C" w:rsidRDefault="00402BA7" w:rsidP="0040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and valuable input. I appreciate your suggestions regarding the </w:t>
      </w:r>
      <w:r w:rsidR="007E75AC" w:rsidRPr="0033750C">
        <w:rPr>
          <w:rFonts w:ascii="Times New Roman" w:eastAsia="SimSun" w:hAnsi="Times New Roman" w:cs="Times New Roman"/>
          <w:color w:val="1F497D"/>
          <w:kern w:val="0"/>
          <w:sz w:val="22"/>
        </w:rPr>
        <w:t>abstract</w:t>
      </w:r>
      <w:r w:rsidRPr="0033750C">
        <w:rPr>
          <w:rFonts w:ascii="Times New Roman" w:eastAsia="SimSun" w:hAnsi="Times New Roman" w:cs="Times New Roman"/>
          <w:color w:val="1F497D"/>
          <w:kern w:val="0"/>
          <w:sz w:val="22"/>
        </w:rPr>
        <w:t xml:space="preserve"> for the conference paper. I have made the adjustments as per your recommendation.</w:t>
      </w:r>
      <w:r w:rsidR="00911001" w:rsidRPr="0033750C">
        <w:rPr>
          <w:rFonts w:ascii="Times New Roman" w:eastAsia="SimSun" w:hAnsi="Times New Roman" w:cs="Times New Roman"/>
          <w:color w:val="1F497D"/>
          <w:kern w:val="0"/>
          <w:sz w:val="22"/>
        </w:rPr>
        <w:t xml:space="preserve"> The material</w:t>
      </w:r>
      <w:r w:rsidR="007E75AC" w:rsidRPr="0033750C">
        <w:rPr>
          <w:rFonts w:ascii="Times New Roman" w:eastAsia="SimSun" w:hAnsi="Times New Roman" w:cs="Times New Roman"/>
          <w:color w:val="1F497D"/>
          <w:kern w:val="0"/>
          <w:sz w:val="22"/>
        </w:rPr>
        <w:t xml:space="preserve">s are attached to this email. </w:t>
      </w:r>
    </w:p>
    <w:p w14:paraId="7F1ABB6B" w14:textId="77777777" w:rsidR="00402BA7" w:rsidRPr="0033750C" w:rsidRDefault="00402BA7" w:rsidP="00402BA7">
      <w:pPr>
        <w:widowControl/>
        <w:ind w:firstLine="420"/>
        <w:jc w:val="left"/>
        <w:rPr>
          <w:rFonts w:ascii="Times New Roman" w:eastAsia="SimSun" w:hAnsi="Times New Roman" w:cs="Times New Roman"/>
          <w:color w:val="1F497D"/>
          <w:kern w:val="0"/>
          <w:sz w:val="22"/>
        </w:rPr>
      </w:pPr>
    </w:p>
    <w:p w14:paraId="4BF7495D" w14:textId="49815B9F" w:rsidR="00402BA7" w:rsidRPr="0033750C" w:rsidRDefault="00402BA7" w:rsidP="0040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guidance and support are greatly appreciated</w:t>
      </w:r>
      <w:r w:rsidR="007E75AC" w:rsidRPr="0033750C">
        <w:rPr>
          <w:rFonts w:ascii="Times New Roman" w:eastAsia="SimSun" w:hAnsi="Times New Roman" w:cs="Times New Roman"/>
          <w:color w:val="1F497D"/>
          <w:kern w:val="0"/>
          <w:sz w:val="22"/>
        </w:rPr>
        <w:t>. Looking forward to your reply and suggestions</w:t>
      </w:r>
    </w:p>
    <w:p w14:paraId="5FB1B9CF" w14:textId="77777777" w:rsidR="007E75AC" w:rsidRPr="0033750C" w:rsidRDefault="007E75AC" w:rsidP="00402BA7">
      <w:pPr>
        <w:widowControl/>
        <w:ind w:firstLine="420"/>
        <w:jc w:val="left"/>
        <w:rPr>
          <w:rFonts w:ascii="Times New Roman" w:eastAsia="SimSun" w:hAnsi="Times New Roman" w:cs="Times New Roman"/>
          <w:color w:val="1F497D"/>
          <w:kern w:val="0"/>
          <w:sz w:val="22"/>
        </w:rPr>
      </w:pPr>
    </w:p>
    <w:p w14:paraId="01045172" w14:textId="77777777" w:rsidR="00402BA7" w:rsidRPr="0033750C" w:rsidRDefault="00402BA7" w:rsidP="0040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B525C8" w14:textId="77777777" w:rsidR="00402BA7" w:rsidRPr="0033750C" w:rsidRDefault="00402BA7" w:rsidP="0040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5BCBB7" w14:textId="77777777" w:rsidR="00402BA7" w:rsidRPr="0033750C" w:rsidRDefault="00402BA7" w:rsidP="00477654">
      <w:pPr>
        <w:widowControl/>
        <w:jc w:val="left"/>
        <w:rPr>
          <w:rFonts w:ascii="Times New Roman" w:eastAsia="SimSun" w:hAnsi="Times New Roman" w:cs="Times New Roman"/>
          <w:color w:val="1F497D"/>
          <w:kern w:val="0"/>
          <w:sz w:val="22"/>
        </w:rPr>
      </w:pPr>
    </w:p>
    <w:p w14:paraId="46D2B5A0" w14:textId="77777777" w:rsidR="00402BA7" w:rsidRPr="0033750C" w:rsidRDefault="00402BA7" w:rsidP="00477654">
      <w:pPr>
        <w:widowControl/>
        <w:jc w:val="left"/>
        <w:rPr>
          <w:rFonts w:ascii="Times New Roman" w:eastAsia="SimSun" w:hAnsi="Times New Roman" w:cs="Times New Roman"/>
          <w:color w:val="1F497D"/>
          <w:kern w:val="0"/>
          <w:sz w:val="22"/>
        </w:rPr>
      </w:pPr>
    </w:p>
    <w:p w14:paraId="0B06FBF6" w14:textId="0DA32518" w:rsidR="00477654" w:rsidRPr="0033750C" w:rsidRDefault="00477654" w:rsidP="004776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25FCBFB3" w14:textId="77777777" w:rsidR="00477654" w:rsidRPr="0033750C" w:rsidRDefault="00477654" w:rsidP="00477654">
      <w:pPr>
        <w:widowControl/>
        <w:ind w:firstLine="420"/>
        <w:jc w:val="left"/>
        <w:rPr>
          <w:rFonts w:ascii="Times New Roman" w:eastAsia="SimSun" w:hAnsi="Times New Roman" w:cs="Times New Roman"/>
          <w:color w:val="1F497D"/>
          <w:kern w:val="0"/>
          <w:sz w:val="22"/>
        </w:rPr>
      </w:pPr>
    </w:p>
    <w:p w14:paraId="7D31921B"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We would like to draw your attention to an important correction regarding Lecture Note #2, specifically on Page 33.</w:t>
      </w:r>
    </w:p>
    <w:p w14:paraId="71BEFEB5"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p>
    <w:p w14:paraId="38432DAF" w14:textId="05B015EF" w:rsidR="00443B06" w:rsidRPr="0033750C" w:rsidRDefault="00F66196" w:rsidP="0026474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on careful review, we have identified a typographical error in the lecture material. It appears that a minus sign (-) is missing in a</w:t>
      </w:r>
      <w:r w:rsidR="00443B06" w:rsidRPr="0033750C">
        <w:rPr>
          <w:rFonts w:ascii="Times New Roman" w:eastAsia="SimSun" w:hAnsi="Times New Roman" w:cs="Times New Roman"/>
          <w:color w:val="1F497D"/>
          <w:kern w:val="0"/>
          <w:sz w:val="22"/>
        </w:rPr>
        <w:t xml:space="preserve">n </w:t>
      </w:r>
      <w:r w:rsidRPr="0033750C">
        <w:rPr>
          <w:rFonts w:ascii="Times New Roman" w:eastAsia="SimSun" w:hAnsi="Times New Roman" w:cs="Times New Roman"/>
          <w:color w:val="1F497D"/>
          <w:kern w:val="0"/>
          <w:sz w:val="22"/>
        </w:rPr>
        <w:t xml:space="preserve">equation on this page, which affects the </w:t>
      </w:r>
      <w:r w:rsidRPr="0033750C">
        <w:rPr>
          <w:rFonts w:ascii="Times New Roman" w:eastAsia="SimSun" w:hAnsi="Times New Roman" w:cs="Times New Roman"/>
          <w:color w:val="1F497D"/>
          <w:kern w:val="0"/>
          <w:sz w:val="22"/>
        </w:rPr>
        <w:lastRenderedPageBreak/>
        <w:t xml:space="preserve">accuracy of the content. To ensure clarity and correctness, please refer to the corrected </w:t>
      </w:r>
      <w:r w:rsidR="00443B06" w:rsidRPr="0033750C">
        <w:rPr>
          <w:rFonts w:ascii="Times New Roman" w:eastAsia="SimSun" w:hAnsi="Times New Roman" w:cs="Times New Roman"/>
          <w:color w:val="1F497D"/>
          <w:kern w:val="0"/>
          <w:sz w:val="22"/>
        </w:rPr>
        <w:t>figure</w:t>
      </w:r>
      <w:r w:rsidRPr="0033750C">
        <w:rPr>
          <w:rFonts w:ascii="Times New Roman" w:eastAsia="SimSun" w:hAnsi="Times New Roman" w:cs="Times New Roman"/>
          <w:color w:val="1F497D"/>
          <w:kern w:val="0"/>
          <w:sz w:val="22"/>
        </w:rPr>
        <w:t xml:space="preserve"> below:</w:t>
      </w:r>
    </w:p>
    <w:p w14:paraId="3BCF684F"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p>
    <w:p w14:paraId="47889215"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apologize for any confusion this oversight may have caused and appreciate your understanding. It is essential to us that you have access to accurate and reliable course materials.</w:t>
      </w:r>
    </w:p>
    <w:p w14:paraId="5D5905DF"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p>
    <w:p w14:paraId="46D96804" w14:textId="533C7072" w:rsidR="00477654" w:rsidRPr="0033750C" w:rsidRDefault="00F66196" w:rsidP="00F661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questions or require further clarification regarding this correction or any other course-related matters, please do not hesitate to reach out to us.</w:t>
      </w:r>
      <w:r w:rsidR="00443B06"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Thank you for your attention</w:t>
      </w:r>
      <w:r w:rsidR="00443B06" w:rsidRPr="0033750C">
        <w:rPr>
          <w:rFonts w:ascii="Times New Roman" w:eastAsia="SimSun" w:hAnsi="Times New Roman" w:cs="Times New Roman"/>
          <w:color w:val="1F497D"/>
          <w:kern w:val="0"/>
          <w:sz w:val="22"/>
        </w:rPr>
        <w:t>.</w:t>
      </w:r>
    </w:p>
    <w:p w14:paraId="738A07DF"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p>
    <w:p w14:paraId="1D782FC1" w14:textId="77777777" w:rsidR="00477654" w:rsidRPr="0033750C" w:rsidRDefault="00477654" w:rsidP="004776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6CCD1D6" w14:textId="77777777" w:rsidR="00477654" w:rsidRPr="0033750C" w:rsidRDefault="00477654" w:rsidP="004776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531481A" w14:textId="77777777" w:rsidR="00477654" w:rsidRPr="0033750C" w:rsidRDefault="00477654" w:rsidP="00884C93">
      <w:pPr>
        <w:widowControl/>
        <w:jc w:val="left"/>
        <w:rPr>
          <w:rFonts w:ascii="Times New Roman" w:eastAsia="SimSun" w:hAnsi="Times New Roman" w:cs="Times New Roman"/>
          <w:color w:val="1F497D"/>
          <w:kern w:val="0"/>
          <w:sz w:val="22"/>
        </w:rPr>
      </w:pPr>
    </w:p>
    <w:p w14:paraId="13C3995E" w14:textId="77777777" w:rsidR="00477654" w:rsidRPr="0033750C" w:rsidRDefault="00477654" w:rsidP="00884C93">
      <w:pPr>
        <w:widowControl/>
        <w:jc w:val="left"/>
        <w:rPr>
          <w:rFonts w:ascii="Times New Roman" w:eastAsia="SimSun" w:hAnsi="Times New Roman" w:cs="Times New Roman"/>
          <w:color w:val="1F497D"/>
          <w:kern w:val="0"/>
          <w:sz w:val="22"/>
        </w:rPr>
      </w:pPr>
    </w:p>
    <w:p w14:paraId="02BC409A" w14:textId="77777777" w:rsidR="00477654" w:rsidRPr="0033750C" w:rsidRDefault="00477654" w:rsidP="00884C93">
      <w:pPr>
        <w:widowControl/>
        <w:jc w:val="left"/>
        <w:rPr>
          <w:rFonts w:ascii="Times New Roman" w:eastAsia="SimSun" w:hAnsi="Times New Roman" w:cs="Times New Roman"/>
          <w:color w:val="1F497D"/>
          <w:kern w:val="0"/>
          <w:sz w:val="22"/>
        </w:rPr>
      </w:pPr>
    </w:p>
    <w:p w14:paraId="1E1CF3ED" w14:textId="51DF6897" w:rsidR="00884C93" w:rsidRPr="0033750C" w:rsidRDefault="00884C93" w:rsidP="00884C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7C69BDF"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79568C81"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 am writing to seek your guidance regarding the suitability of our review paper for submission to an upcoming conference.</w:t>
      </w:r>
    </w:p>
    <w:p w14:paraId="0859308B"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60A80BC0"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on reviewing the “Call for Papers” for the conference, I came across a stipulation that states, “Only original material should be submitted. Commercial papers, papers with no new research/development content, and papers with proprietary restrictions will not be accepted for presentation.” Given that our paper is a review and does not present our new research, I have some concerns about its eligibility for submission.</w:t>
      </w:r>
    </w:p>
    <w:p w14:paraId="29D7BAFD"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007DDE75" w14:textId="77777777" w:rsidR="00D81C35" w:rsidRPr="0033750C" w:rsidRDefault="00D81C35" w:rsidP="00884C93">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In light of</w:t>
      </w:r>
      <w:proofErr w:type="gramEnd"/>
      <w:r w:rsidRPr="0033750C">
        <w:rPr>
          <w:rFonts w:ascii="Times New Roman" w:eastAsia="SimSun" w:hAnsi="Times New Roman" w:cs="Times New Roman"/>
          <w:color w:val="1F497D"/>
          <w:kern w:val="0"/>
          <w:sz w:val="22"/>
        </w:rPr>
        <w:t xml:space="preserve"> this, I have prepared two abstracts for your consideration, each addressing a different topic:</w:t>
      </w:r>
    </w:p>
    <w:p w14:paraId="7CB3118C" w14:textId="47818A04" w:rsidR="00D81C35" w:rsidRPr="0033750C" w:rsidRDefault="00F652F2">
      <w:pPr>
        <w:pStyle w:val="af0"/>
        <w:widowControl/>
        <w:numPr>
          <w:ilvl w:val="0"/>
          <w:numId w:val="2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stract for Our Review Paper: This abstract provides an overview of the key themes and insights covered in our review article. It highlights the value of synthesizing existing knowledge and provides a compelling argument for its relevance to the conferenc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udience.</w:t>
      </w:r>
    </w:p>
    <w:p w14:paraId="347ADF72" w14:textId="2ACD4D16" w:rsidR="00F652F2" w:rsidRPr="0033750C" w:rsidRDefault="00F652F2">
      <w:pPr>
        <w:pStyle w:val="af0"/>
        <w:widowControl/>
        <w:numPr>
          <w:ilvl w:val="0"/>
          <w:numId w:val="2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stract for Design Optimization of Stimuli-Based 4D Printed Structures: This abstract presents an original research idea focusing on the design optimization of stimuli-based 4D printed structures. It outlines the significance of this research in advancing the field and addressing emerging challenges.</w:t>
      </w:r>
    </w:p>
    <w:p w14:paraId="633910E6" w14:textId="77777777" w:rsidR="00D81C35" w:rsidRPr="0033750C" w:rsidRDefault="00D81C35" w:rsidP="00884C93">
      <w:pPr>
        <w:widowControl/>
        <w:ind w:firstLine="420"/>
        <w:jc w:val="left"/>
        <w:rPr>
          <w:rFonts w:ascii="Times New Roman" w:eastAsia="SimSun" w:hAnsi="Times New Roman" w:cs="Times New Roman"/>
          <w:color w:val="1F497D"/>
          <w:kern w:val="0"/>
          <w:sz w:val="22"/>
        </w:rPr>
      </w:pPr>
    </w:p>
    <w:p w14:paraId="4A453EC7" w14:textId="48EA8F90" w:rsidR="00CB51F8" w:rsidRPr="0033750C" w:rsidRDefault="00CB51F8"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oth abstracts are attached to this email for your review. Which one is better do you think</w:t>
      </w:r>
      <w:r w:rsidR="00B246C9" w:rsidRPr="0033750C">
        <w:rPr>
          <w:rFonts w:ascii="Times New Roman" w:eastAsia="SimSun" w:hAnsi="Times New Roman" w:cs="Times New Roman"/>
          <w:color w:val="1F497D"/>
          <w:kern w:val="0"/>
          <w:sz w:val="22"/>
        </w:rPr>
        <w:t>?</w:t>
      </w:r>
    </w:p>
    <w:p w14:paraId="728F0823" w14:textId="77777777" w:rsidR="00CB51F8" w:rsidRPr="0033750C" w:rsidRDefault="00CB51F8" w:rsidP="00884C93">
      <w:pPr>
        <w:widowControl/>
        <w:ind w:firstLine="420"/>
        <w:jc w:val="left"/>
        <w:rPr>
          <w:rFonts w:ascii="Times New Roman" w:eastAsia="SimSun" w:hAnsi="Times New Roman" w:cs="Times New Roman"/>
          <w:color w:val="1F497D"/>
          <w:kern w:val="0"/>
          <w:sz w:val="22"/>
        </w:rPr>
      </w:pPr>
    </w:p>
    <w:p w14:paraId="47B90966" w14:textId="3670DAC5" w:rsidR="00884C93" w:rsidRPr="0033750C" w:rsidRDefault="00884C93"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guidance on this matter will be instrumental in guiding our next steps, and I value your insights on this decision.</w:t>
      </w:r>
      <w:r w:rsidR="00B246C9" w:rsidRPr="0033750C">
        <w:rPr>
          <w:rFonts w:ascii="Times New Roman" w:eastAsia="SimSun" w:hAnsi="Times New Roman" w:cs="Times New Roman"/>
          <w:color w:val="1F497D"/>
          <w:kern w:val="0"/>
          <w:sz w:val="22"/>
        </w:rPr>
        <w:t xml:space="preserve"> </w:t>
      </w:r>
      <w:r w:rsidR="00CD777A" w:rsidRPr="0033750C">
        <w:rPr>
          <w:rFonts w:ascii="Times New Roman" w:eastAsia="SimSun" w:hAnsi="Times New Roman" w:cs="Times New Roman"/>
          <w:color w:val="1F497D"/>
          <w:kern w:val="0"/>
          <w:sz w:val="22"/>
        </w:rPr>
        <w:t xml:space="preserve">After you decide, I will carefully revise </w:t>
      </w:r>
      <w:r w:rsidR="00B75491" w:rsidRPr="0033750C">
        <w:rPr>
          <w:rFonts w:ascii="Times New Roman" w:eastAsia="SimSun" w:hAnsi="Times New Roman" w:cs="Times New Roman"/>
          <w:color w:val="1F497D"/>
          <w:kern w:val="0"/>
          <w:sz w:val="22"/>
        </w:rPr>
        <w:t xml:space="preserve">the </w:t>
      </w:r>
      <w:r w:rsidR="001D5E19" w:rsidRPr="0033750C">
        <w:rPr>
          <w:rFonts w:ascii="Times New Roman" w:eastAsia="SimSun" w:hAnsi="Times New Roman" w:cs="Times New Roman"/>
          <w:color w:val="1F497D"/>
          <w:kern w:val="0"/>
          <w:sz w:val="22"/>
        </w:rPr>
        <w:t>c</w:t>
      </w:r>
      <w:r w:rsidR="00B75491" w:rsidRPr="0033750C">
        <w:rPr>
          <w:rFonts w:ascii="Times New Roman" w:eastAsia="SimSun" w:hAnsi="Times New Roman" w:cs="Times New Roman"/>
          <w:color w:val="1F497D"/>
          <w:kern w:val="0"/>
          <w:sz w:val="22"/>
        </w:rPr>
        <w:t xml:space="preserve">orresponding </w:t>
      </w:r>
      <w:r w:rsidR="00CD777A" w:rsidRPr="0033750C">
        <w:rPr>
          <w:rFonts w:ascii="Times New Roman" w:eastAsia="SimSun" w:hAnsi="Times New Roman" w:cs="Times New Roman"/>
          <w:color w:val="1F497D"/>
          <w:kern w:val="0"/>
          <w:sz w:val="22"/>
        </w:rPr>
        <w:t>abstract.</w:t>
      </w:r>
    </w:p>
    <w:p w14:paraId="20AA61D4"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4377B857"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 I look forward to hearing your thoughts on this.</w:t>
      </w:r>
    </w:p>
    <w:p w14:paraId="62E7AF87"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6D45CAA5" w14:textId="77777777" w:rsidR="00884C93" w:rsidRPr="0033750C" w:rsidRDefault="00884C93" w:rsidP="00884C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7C1EC5" w14:textId="77777777" w:rsidR="00884C93" w:rsidRPr="0033750C" w:rsidRDefault="00884C93" w:rsidP="00884C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7BC1B8" w14:textId="77777777" w:rsidR="00884C93" w:rsidRPr="0033750C" w:rsidRDefault="00884C93" w:rsidP="00082F3A">
      <w:pPr>
        <w:widowControl/>
        <w:jc w:val="left"/>
        <w:rPr>
          <w:rFonts w:ascii="Times New Roman" w:eastAsia="SimSun" w:hAnsi="Times New Roman" w:cs="Times New Roman"/>
          <w:color w:val="1F497D"/>
          <w:kern w:val="0"/>
          <w:sz w:val="22"/>
        </w:rPr>
      </w:pPr>
    </w:p>
    <w:p w14:paraId="3E4CA9DA" w14:textId="77777777" w:rsidR="00884C93" w:rsidRPr="0033750C" w:rsidRDefault="00884C93" w:rsidP="00082F3A">
      <w:pPr>
        <w:widowControl/>
        <w:jc w:val="left"/>
        <w:rPr>
          <w:rFonts w:ascii="Times New Roman" w:eastAsia="SimSun" w:hAnsi="Times New Roman" w:cs="Times New Roman"/>
          <w:color w:val="1F497D"/>
          <w:kern w:val="0"/>
          <w:sz w:val="22"/>
        </w:rPr>
      </w:pPr>
    </w:p>
    <w:p w14:paraId="16ADCF5C" w14:textId="38C37AD9" w:rsidR="00082F3A" w:rsidRPr="0033750C" w:rsidRDefault="00082F3A" w:rsidP="00082F3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4F8AC9A"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67D6D6D6"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 am writing to seek your guidance regarding the suitability of our review paper for submission to an upcoming conference.</w:t>
      </w:r>
    </w:p>
    <w:p w14:paraId="37FCB3D9"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748C5915" w14:textId="08EBF7C4"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pon reviewing the “Call for Papers” for the conference, I came across a stipulation that states, “Only original material should be submitted. Commercial papers, papers with no new research/development content, and papers with proprietary restrictions will not be accepted for presentation.” Given that our paper is a review and does not present </w:t>
      </w:r>
      <w:r w:rsidR="00E36FAD" w:rsidRPr="0033750C">
        <w:rPr>
          <w:rFonts w:ascii="Times New Roman" w:eastAsia="SimSun" w:hAnsi="Times New Roman" w:cs="Times New Roman"/>
          <w:color w:val="1F497D"/>
          <w:kern w:val="0"/>
          <w:sz w:val="22"/>
        </w:rPr>
        <w:t xml:space="preserve">our </w:t>
      </w:r>
      <w:r w:rsidRPr="0033750C">
        <w:rPr>
          <w:rFonts w:ascii="Times New Roman" w:eastAsia="SimSun" w:hAnsi="Times New Roman" w:cs="Times New Roman"/>
          <w:color w:val="1F497D"/>
          <w:kern w:val="0"/>
          <w:sz w:val="22"/>
        </w:rPr>
        <w:t>new research, I have some concerns about its eligibility for submission.</w:t>
      </w:r>
    </w:p>
    <w:p w14:paraId="47425EE2"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583EDF70" w14:textId="4011B794"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greatly appreciate your expert opinion on whether our review paper aligns with the conferenc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ubmission criteria. If it is acceptable, I will proceed to develop content based on our review paper for the submission. However, if our review paper does not meet the conferenc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quirements, I plan to focus on crafting an abstract for a submission related to the design optimization of stimuli-based 4D printed structures.</w:t>
      </w:r>
    </w:p>
    <w:p w14:paraId="7F0EB5A2"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725B01E8"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guidance on this matter will be instrumental in guiding our next steps, and I value your insights on this decision.</w:t>
      </w:r>
    </w:p>
    <w:p w14:paraId="28651D70"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3D734345" w14:textId="4A272AC7"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 I look forward to hearing your thoughts on this.</w:t>
      </w:r>
    </w:p>
    <w:p w14:paraId="1A3FCD6E"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09E89240" w14:textId="77777777" w:rsidR="00082F3A" w:rsidRPr="0033750C" w:rsidRDefault="00082F3A" w:rsidP="00082F3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3F4F1B" w14:textId="77777777" w:rsidR="00082F3A" w:rsidRPr="0033750C" w:rsidRDefault="00082F3A" w:rsidP="00082F3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0994E6" w14:textId="77777777" w:rsidR="00082F3A" w:rsidRPr="0033750C" w:rsidRDefault="00082F3A" w:rsidP="00A6287B">
      <w:pPr>
        <w:widowControl/>
        <w:jc w:val="left"/>
        <w:rPr>
          <w:rFonts w:ascii="Times New Roman" w:eastAsia="SimSun" w:hAnsi="Times New Roman" w:cs="Times New Roman"/>
          <w:color w:val="1F497D"/>
          <w:kern w:val="0"/>
          <w:sz w:val="22"/>
        </w:rPr>
      </w:pPr>
    </w:p>
    <w:p w14:paraId="47A81802" w14:textId="77777777" w:rsidR="00082F3A" w:rsidRPr="0033750C" w:rsidRDefault="00082F3A" w:rsidP="00A6287B">
      <w:pPr>
        <w:widowControl/>
        <w:jc w:val="left"/>
        <w:rPr>
          <w:rFonts w:ascii="Times New Roman" w:eastAsia="SimSun" w:hAnsi="Times New Roman" w:cs="Times New Roman"/>
          <w:color w:val="1F497D"/>
          <w:kern w:val="0"/>
          <w:sz w:val="22"/>
        </w:rPr>
      </w:pPr>
    </w:p>
    <w:p w14:paraId="455B7ABC" w14:textId="60A22667" w:rsidR="00A6287B" w:rsidRPr="0033750C" w:rsidRDefault="00A6287B" w:rsidP="00A628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61804973" w14:textId="77777777" w:rsidR="00A6287B" w:rsidRPr="0033750C" w:rsidRDefault="00A6287B" w:rsidP="00A6287B">
      <w:pPr>
        <w:widowControl/>
        <w:ind w:firstLine="420"/>
        <w:jc w:val="left"/>
        <w:rPr>
          <w:rFonts w:ascii="Times New Roman" w:eastAsia="SimSun" w:hAnsi="Times New Roman" w:cs="Times New Roman"/>
          <w:color w:val="1F497D"/>
          <w:kern w:val="0"/>
          <w:sz w:val="22"/>
        </w:rPr>
      </w:pPr>
    </w:p>
    <w:p w14:paraId="1111A10E" w14:textId="3E110B06" w:rsidR="0096415D"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providing the details for our upcoming meet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taken note of the specific pages in the “MAEG5715-LN02 PPT”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discuss, as well as your questions regarding homework, especially question 2.</w:t>
      </w:r>
    </w:p>
    <w:p w14:paraId="6C5C6043" w14:textId="77777777" w:rsidR="0096415D" w:rsidRPr="0033750C" w:rsidRDefault="0096415D" w:rsidP="0096415D">
      <w:pPr>
        <w:widowControl/>
        <w:ind w:firstLine="420"/>
        <w:jc w:val="left"/>
        <w:rPr>
          <w:rFonts w:ascii="Times New Roman" w:eastAsia="SimSun" w:hAnsi="Times New Roman" w:cs="Times New Roman"/>
          <w:color w:val="1F497D"/>
          <w:kern w:val="0"/>
          <w:sz w:val="22"/>
        </w:rPr>
      </w:pPr>
    </w:p>
    <w:p w14:paraId="2EE5E3CD" w14:textId="77777777" w:rsidR="0096415D"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proactive approach in attaching your answer for question 2, which will help us address it more efficiently.</w:t>
      </w:r>
    </w:p>
    <w:p w14:paraId="4460F3E2" w14:textId="77777777" w:rsidR="0096415D" w:rsidRPr="0033750C" w:rsidRDefault="0096415D" w:rsidP="0096415D">
      <w:pPr>
        <w:widowControl/>
        <w:ind w:firstLine="420"/>
        <w:jc w:val="left"/>
        <w:rPr>
          <w:rFonts w:ascii="Times New Roman" w:eastAsia="SimSun" w:hAnsi="Times New Roman" w:cs="Times New Roman"/>
          <w:color w:val="1F497D"/>
          <w:kern w:val="0"/>
          <w:sz w:val="22"/>
        </w:rPr>
      </w:pPr>
    </w:p>
    <w:p w14:paraId="79EA9FF4" w14:textId="519E6452" w:rsidR="0096415D"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Regarding the choice of platform, Microsoft Teams works perfectly for our meeting,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hear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already scheduled the appointment there</w:t>
      </w:r>
      <w:r w:rsidR="00542EA1" w:rsidRPr="0033750C">
        <w:rPr>
          <w:rFonts w:ascii="Times New Roman" w:hAnsi="Times New Roman" w:cs="Times New Roman"/>
        </w:rPr>
        <w:t xml:space="preserve"> </w:t>
      </w:r>
      <w:r w:rsidR="00542EA1" w:rsidRPr="0033750C">
        <w:rPr>
          <w:rFonts w:ascii="Times New Roman" w:eastAsia="SimSun" w:hAnsi="Times New Roman" w:cs="Times New Roman"/>
          <w:color w:val="1F497D"/>
          <w:kern w:val="0"/>
          <w:sz w:val="22"/>
        </w:rPr>
        <w:t>I have opened the permission for you to share your screen.</w:t>
      </w:r>
    </w:p>
    <w:p w14:paraId="6B80A7DC" w14:textId="77777777" w:rsidR="00542EA1" w:rsidRPr="0033750C" w:rsidRDefault="00542EA1" w:rsidP="0096415D">
      <w:pPr>
        <w:widowControl/>
        <w:ind w:firstLine="420"/>
        <w:jc w:val="left"/>
        <w:rPr>
          <w:rFonts w:ascii="Times New Roman" w:eastAsia="SimSun" w:hAnsi="Times New Roman" w:cs="Times New Roman"/>
          <w:color w:val="1F497D"/>
          <w:kern w:val="0"/>
          <w:sz w:val="22"/>
        </w:rPr>
      </w:pPr>
    </w:p>
    <w:p w14:paraId="3907502C" w14:textId="4A99BC58" w:rsidR="0096415D"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your preference for Cantonese</w:t>
      </w:r>
      <w:r w:rsidR="004550B3" w:rsidRPr="0033750C">
        <w:rPr>
          <w:rFonts w:ascii="Times New Roman" w:eastAsia="SimSun" w:hAnsi="Times New Roman" w:cs="Times New Roman"/>
          <w:color w:val="1F497D"/>
          <w:kern w:val="0"/>
          <w:sz w:val="22"/>
        </w:rPr>
        <w:t xml:space="preserve">, but I cannot speak and </w:t>
      </w:r>
      <w:r w:rsidR="00C46D2F" w:rsidRPr="0033750C">
        <w:rPr>
          <w:rFonts w:ascii="Times New Roman" w:eastAsia="SimSun" w:hAnsi="Times New Roman" w:cs="Times New Roman"/>
          <w:color w:val="1F497D"/>
          <w:kern w:val="0"/>
          <w:sz w:val="22"/>
        </w:rPr>
        <w:t>understand</w:t>
      </w:r>
      <w:r w:rsidR="004550B3" w:rsidRPr="0033750C">
        <w:rPr>
          <w:rFonts w:ascii="Times New Roman" w:eastAsia="SimSun" w:hAnsi="Times New Roman" w:cs="Times New Roman"/>
          <w:color w:val="1F497D"/>
          <w:kern w:val="0"/>
          <w:sz w:val="22"/>
        </w:rPr>
        <w:t xml:space="preserve"> Cantonese. </w:t>
      </w:r>
      <w:r w:rsidR="00C46D2F" w:rsidRPr="0033750C">
        <w:rPr>
          <w:rFonts w:ascii="Times New Roman" w:eastAsia="SimSun" w:hAnsi="Times New Roman" w:cs="Times New Roman"/>
          <w:color w:val="1F497D"/>
          <w:kern w:val="0"/>
          <w:sz w:val="22"/>
        </w:rPr>
        <w:t xml:space="preserve">So, </w:t>
      </w:r>
      <w:r w:rsidR="004550B3" w:rsidRPr="0033750C">
        <w:rPr>
          <w:rFonts w:ascii="Times New Roman" w:eastAsia="SimSun" w:hAnsi="Times New Roman" w:cs="Times New Roman"/>
          <w:color w:val="1F497D"/>
          <w:kern w:val="0"/>
          <w:sz w:val="22"/>
        </w:rPr>
        <w:t>English is better and preferred</w:t>
      </w:r>
      <w:r w:rsidR="00C46D2F" w:rsidRPr="0033750C">
        <w:rPr>
          <w:rFonts w:ascii="Times New Roman" w:eastAsia="SimSun" w:hAnsi="Times New Roman" w:cs="Times New Roman"/>
          <w:color w:val="1F497D"/>
          <w:kern w:val="0"/>
          <w:sz w:val="22"/>
        </w:rPr>
        <w:t xml:space="preserve">. </w:t>
      </w:r>
    </w:p>
    <w:p w14:paraId="689B7DA0" w14:textId="77777777" w:rsidR="0096415D" w:rsidRPr="0033750C" w:rsidRDefault="0096415D" w:rsidP="0096415D">
      <w:pPr>
        <w:widowControl/>
        <w:ind w:firstLine="420"/>
        <w:jc w:val="left"/>
        <w:rPr>
          <w:rFonts w:ascii="Times New Roman" w:eastAsia="SimSun" w:hAnsi="Times New Roman" w:cs="Times New Roman"/>
          <w:color w:val="1F497D"/>
          <w:kern w:val="0"/>
          <w:sz w:val="22"/>
        </w:rPr>
      </w:pPr>
    </w:p>
    <w:p w14:paraId="6B43F563" w14:textId="150636E4" w:rsidR="00A6287B"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eel free to reach out if you have any additional questions or if ther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nything else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discuss before our meeting. I look forward to our productive session.</w:t>
      </w:r>
    </w:p>
    <w:p w14:paraId="2694A217" w14:textId="77777777" w:rsidR="00C46D2F" w:rsidRPr="0033750C" w:rsidRDefault="00C46D2F" w:rsidP="0096415D">
      <w:pPr>
        <w:widowControl/>
        <w:ind w:firstLine="420"/>
        <w:jc w:val="left"/>
        <w:rPr>
          <w:rFonts w:ascii="Times New Roman" w:eastAsia="SimSun" w:hAnsi="Times New Roman" w:cs="Times New Roman"/>
          <w:color w:val="1F497D"/>
          <w:kern w:val="0"/>
          <w:sz w:val="22"/>
        </w:rPr>
      </w:pPr>
    </w:p>
    <w:p w14:paraId="2929D05A" w14:textId="77777777" w:rsidR="00A6287B" w:rsidRPr="0033750C" w:rsidRDefault="00A6287B" w:rsidP="00A628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2ACA10" w14:textId="77777777" w:rsidR="00A6287B" w:rsidRPr="0033750C" w:rsidRDefault="00A6287B" w:rsidP="00A628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8F8F27" w14:textId="77777777" w:rsidR="00A6287B" w:rsidRPr="0033750C" w:rsidRDefault="00A6287B" w:rsidP="00224573">
      <w:pPr>
        <w:widowControl/>
        <w:jc w:val="left"/>
        <w:rPr>
          <w:rFonts w:ascii="Times New Roman" w:eastAsia="SimSun" w:hAnsi="Times New Roman" w:cs="Times New Roman"/>
          <w:color w:val="1F497D"/>
          <w:kern w:val="0"/>
          <w:sz w:val="22"/>
        </w:rPr>
      </w:pPr>
    </w:p>
    <w:p w14:paraId="1329CAF3" w14:textId="77777777" w:rsidR="00A6287B" w:rsidRPr="0033750C" w:rsidRDefault="00A6287B" w:rsidP="00224573">
      <w:pPr>
        <w:widowControl/>
        <w:jc w:val="left"/>
        <w:rPr>
          <w:rFonts w:ascii="Times New Roman" w:eastAsia="SimSun" w:hAnsi="Times New Roman" w:cs="Times New Roman"/>
          <w:color w:val="1F497D"/>
          <w:kern w:val="0"/>
          <w:sz w:val="22"/>
        </w:rPr>
      </w:pPr>
    </w:p>
    <w:p w14:paraId="4549880C" w14:textId="5E73950C" w:rsidR="00224573" w:rsidRPr="0033750C" w:rsidRDefault="00224573" w:rsidP="002245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0F51ADD" w14:textId="77777777" w:rsidR="00224573" w:rsidRPr="0033750C" w:rsidRDefault="00224573" w:rsidP="00224573">
      <w:pPr>
        <w:widowControl/>
        <w:ind w:firstLine="420"/>
        <w:jc w:val="left"/>
        <w:rPr>
          <w:rFonts w:ascii="Times New Roman" w:eastAsia="SimSun" w:hAnsi="Times New Roman" w:cs="Times New Roman"/>
          <w:color w:val="1F497D"/>
          <w:kern w:val="0"/>
          <w:sz w:val="22"/>
        </w:rPr>
      </w:pPr>
    </w:p>
    <w:p w14:paraId="7C44EDFA" w14:textId="4DB9B70F" w:rsidR="00FE07ED" w:rsidRPr="0033750C" w:rsidRDefault="00FE07ED" w:rsidP="002245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larifying the timeline. I understand that only the abstract is needed at this stage, and we can finalize the actual content of the conference paper in early March 2024. I will write an abstract for submission to the conference as soon as possible. Thank you for your help.</w:t>
      </w:r>
    </w:p>
    <w:p w14:paraId="42FB9E4D" w14:textId="77777777" w:rsidR="00FE07ED" w:rsidRPr="0033750C" w:rsidRDefault="00FE07ED" w:rsidP="00224573">
      <w:pPr>
        <w:widowControl/>
        <w:ind w:firstLine="420"/>
        <w:jc w:val="left"/>
        <w:rPr>
          <w:rFonts w:ascii="Times New Roman" w:eastAsia="SimSun" w:hAnsi="Times New Roman" w:cs="Times New Roman"/>
          <w:color w:val="1F497D"/>
          <w:kern w:val="0"/>
          <w:sz w:val="22"/>
        </w:rPr>
      </w:pPr>
    </w:p>
    <w:p w14:paraId="4F453C98" w14:textId="77777777" w:rsidR="00224573" w:rsidRPr="0033750C" w:rsidRDefault="00224573" w:rsidP="002245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E326E55" w14:textId="77777777" w:rsidR="00224573" w:rsidRPr="0033750C" w:rsidRDefault="00224573" w:rsidP="002245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D2CD8D" w14:textId="77777777" w:rsidR="00224573" w:rsidRPr="0033750C" w:rsidRDefault="00224573" w:rsidP="00A020C2">
      <w:pPr>
        <w:widowControl/>
        <w:jc w:val="left"/>
        <w:rPr>
          <w:rFonts w:ascii="Times New Roman" w:eastAsia="SimSun" w:hAnsi="Times New Roman" w:cs="Times New Roman"/>
          <w:color w:val="1F497D"/>
          <w:kern w:val="0"/>
          <w:sz w:val="22"/>
        </w:rPr>
      </w:pPr>
    </w:p>
    <w:p w14:paraId="49971D3D" w14:textId="77777777" w:rsidR="00224573" w:rsidRPr="0033750C" w:rsidRDefault="00224573" w:rsidP="00A020C2">
      <w:pPr>
        <w:widowControl/>
        <w:jc w:val="left"/>
        <w:rPr>
          <w:rFonts w:ascii="Times New Roman" w:eastAsia="SimSun" w:hAnsi="Times New Roman" w:cs="Times New Roman"/>
          <w:color w:val="1F497D"/>
          <w:kern w:val="0"/>
          <w:sz w:val="22"/>
        </w:rPr>
      </w:pPr>
    </w:p>
    <w:p w14:paraId="13EA55EE" w14:textId="77246081" w:rsidR="00A020C2" w:rsidRPr="0033750C" w:rsidRDefault="00A020C2" w:rsidP="00A020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1FEF5ABD" w14:textId="77777777" w:rsidR="00A020C2" w:rsidRPr="0033750C" w:rsidRDefault="00A020C2" w:rsidP="00A020C2">
      <w:pPr>
        <w:widowControl/>
        <w:ind w:firstLine="420"/>
        <w:jc w:val="left"/>
        <w:rPr>
          <w:rFonts w:ascii="Times New Roman" w:eastAsia="SimSun" w:hAnsi="Times New Roman" w:cs="Times New Roman"/>
          <w:color w:val="1F497D"/>
          <w:kern w:val="0"/>
          <w:sz w:val="22"/>
        </w:rPr>
      </w:pPr>
    </w:p>
    <w:p w14:paraId="3B8B512D" w14:textId="52CBA2C1" w:rsidR="008F5456" w:rsidRPr="0033750C" w:rsidRDefault="008F5456" w:rsidP="008F54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bringing the SPIE Smart Structures + Nondestructive Evaluation 2024 conference to my attentio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indeed interested in attending this conference and believe it presents a valuable opportunity to share our research.</w:t>
      </w:r>
    </w:p>
    <w:p w14:paraId="6AB5ED35" w14:textId="77777777" w:rsidR="008F5456" w:rsidRPr="0033750C" w:rsidRDefault="008F5456" w:rsidP="008F5456">
      <w:pPr>
        <w:widowControl/>
        <w:ind w:firstLine="420"/>
        <w:jc w:val="left"/>
        <w:rPr>
          <w:rFonts w:ascii="Times New Roman" w:eastAsia="SimSun" w:hAnsi="Times New Roman" w:cs="Times New Roman"/>
          <w:color w:val="1F497D"/>
          <w:kern w:val="0"/>
          <w:sz w:val="22"/>
        </w:rPr>
      </w:pPr>
    </w:p>
    <w:p w14:paraId="06F494A8" w14:textId="66C9DAC3" w:rsidR="008F5456" w:rsidRPr="0033750C" w:rsidRDefault="008F5456" w:rsidP="008F54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lso have another </w:t>
      </w:r>
      <w:r w:rsidR="00A349E5" w:rsidRPr="0033750C">
        <w:rPr>
          <w:rFonts w:ascii="Times New Roman" w:eastAsia="SimSun" w:hAnsi="Times New Roman" w:cs="Times New Roman"/>
          <w:color w:val="1F497D"/>
          <w:kern w:val="0"/>
          <w:sz w:val="22"/>
        </w:rPr>
        <w:t xml:space="preserve">attached </w:t>
      </w:r>
      <w:r w:rsidRPr="0033750C">
        <w:rPr>
          <w:rFonts w:ascii="Times New Roman" w:eastAsia="SimSun" w:hAnsi="Times New Roman" w:cs="Times New Roman"/>
          <w:color w:val="1F497D"/>
          <w:kern w:val="0"/>
          <w:sz w:val="22"/>
        </w:rPr>
        <w:t xml:space="preserve">review paper that is almost finished (only figures and tables are left to be done), which includes </w:t>
      </w:r>
      <w:r w:rsidR="00A349E5" w:rsidRPr="0033750C">
        <w:rPr>
          <w:rFonts w:ascii="Times New Roman" w:eastAsia="SimSun" w:hAnsi="Times New Roman" w:cs="Times New Roman"/>
          <w:color w:val="1F497D"/>
          <w:kern w:val="0"/>
          <w:sz w:val="22"/>
        </w:rPr>
        <w:t xml:space="preserve">some </w:t>
      </w:r>
      <w:r w:rsidRPr="0033750C">
        <w:rPr>
          <w:rFonts w:ascii="Times New Roman" w:eastAsia="SimSun" w:hAnsi="Times New Roman" w:cs="Times New Roman"/>
          <w:color w:val="1F497D"/>
          <w:kern w:val="0"/>
          <w:sz w:val="22"/>
        </w:rPr>
        <w:t>content</w:t>
      </w:r>
      <w:r w:rsidR="00A349E5"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related to 4D printed soft robots. I plan to combine these two reviews and write an abstract for submission to the conference as soon as possible. Once the abstract is ready,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share it with you for your review and feedback.</w:t>
      </w:r>
    </w:p>
    <w:p w14:paraId="6FF7A4CE" w14:textId="77777777" w:rsidR="008F5456" w:rsidRPr="0033750C" w:rsidRDefault="008F5456" w:rsidP="008F5456">
      <w:pPr>
        <w:widowControl/>
        <w:ind w:firstLine="420"/>
        <w:jc w:val="left"/>
        <w:rPr>
          <w:rFonts w:ascii="Times New Roman" w:eastAsia="SimSun" w:hAnsi="Times New Roman" w:cs="Times New Roman"/>
          <w:color w:val="1F497D"/>
          <w:kern w:val="0"/>
          <w:sz w:val="22"/>
        </w:rPr>
      </w:pPr>
    </w:p>
    <w:p w14:paraId="4393DD04" w14:textId="0A7A6062" w:rsidR="00A020C2" w:rsidRPr="0033750C" w:rsidRDefault="008F5456" w:rsidP="008F54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onsidering this conference opportunity.</w:t>
      </w:r>
    </w:p>
    <w:p w14:paraId="6E5B63E6" w14:textId="77777777" w:rsidR="008F5456" w:rsidRPr="0033750C" w:rsidRDefault="008F5456" w:rsidP="008F5456">
      <w:pPr>
        <w:widowControl/>
        <w:ind w:firstLine="420"/>
        <w:jc w:val="left"/>
        <w:rPr>
          <w:rFonts w:ascii="Times New Roman" w:eastAsia="SimSun" w:hAnsi="Times New Roman" w:cs="Times New Roman"/>
          <w:color w:val="1F497D"/>
          <w:kern w:val="0"/>
          <w:sz w:val="22"/>
        </w:rPr>
      </w:pPr>
    </w:p>
    <w:p w14:paraId="1A92B9E6" w14:textId="77777777" w:rsidR="00A020C2" w:rsidRPr="0033750C" w:rsidRDefault="00A020C2" w:rsidP="00A020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F25F0F" w14:textId="77777777" w:rsidR="00A020C2" w:rsidRPr="0033750C" w:rsidRDefault="00A020C2" w:rsidP="00A020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E3EE15F" w14:textId="77777777" w:rsidR="00A020C2" w:rsidRPr="0033750C" w:rsidRDefault="00A020C2" w:rsidP="00D04F79">
      <w:pPr>
        <w:widowControl/>
        <w:jc w:val="left"/>
        <w:rPr>
          <w:rFonts w:ascii="Times New Roman" w:eastAsia="SimSun" w:hAnsi="Times New Roman" w:cs="Times New Roman"/>
          <w:color w:val="1F497D"/>
          <w:kern w:val="0"/>
          <w:sz w:val="22"/>
        </w:rPr>
      </w:pPr>
    </w:p>
    <w:p w14:paraId="00107F25" w14:textId="77777777" w:rsidR="00A020C2" w:rsidRPr="0033750C" w:rsidRDefault="00A020C2" w:rsidP="00D04F79">
      <w:pPr>
        <w:widowControl/>
        <w:jc w:val="left"/>
        <w:rPr>
          <w:rFonts w:ascii="Times New Roman" w:eastAsia="SimSun" w:hAnsi="Times New Roman" w:cs="Times New Roman"/>
          <w:color w:val="1F497D"/>
          <w:kern w:val="0"/>
          <w:sz w:val="22"/>
        </w:rPr>
      </w:pPr>
    </w:p>
    <w:p w14:paraId="384A0D44" w14:textId="6D58BB25" w:rsidR="00D04F79" w:rsidRPr="0033750C" w:rsidRDefault="00D04F79" w:rsidP="00D04F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0BEBA98C"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p>
    <w:p w14:paraId="2148D805"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for booking a time slot for our meeting. I have received the booking information for today between 14:30-15:00. The meeting is confirmed, and I will be ready to assist you during that time.</w:t>
      </w:r>
    </w:p>
    <w:p w14:paraId="0293FB08"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p>
    <w:p w14:paraId="021212C3" w14:textId="1C410E14" w:rsidR="00D04F79" w:rsidRPr="0033750C" w:rsidRDefault="00D04F79" w:rsidP="00D04F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specific topics or question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discuss during our meeting, please feel free to let me know in advance. Otherwise, we can address any concerns you have during our Teams session.</w:t>
      </w:r>
    </w:p>
    <w:p w14:paraId="0A6686CE"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p>
    <w:p w14:paraId="7F013BD6" w14:textId="1A4E4DA6" w:rsidR="00D04F79" w:rsidRPr="0033750C" w:rsidRDefault="00D04F79" w:rsidP="00D04F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our discussion at 14:30!</w:t>
      </w:r>
    </w:p>
    <w:p w14:paraId="7844C373"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p>
    <w:p w14:paraId="6D6174BB" w14:textId="77777777" w:rsidR="00D04F79" w:rsidRPr="0033750C" w:rsidRDefault="00D04F79" w:rsidP="00D04F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C80AAA" w14:textId="77777777" w:rsidR="00D04F79" w:rsidRPr="0033750C" w:rsidRDefault="00D04F79" w:rsidP="00D04F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DDA084" w14:textId="77777777" w:rsidR="00D04F79" w:rsidRPr="0033750C" w:rsidRDefault="00D04F79" w:rsidP="009C2FC2">
      <w:pPr>
        <w:widowControl/>
        <w:jc w:val="left"/>
        <w:rPr>
          <w:rFonts w:ascii="Times New Roman" w:eastAsia="SimSun" w:hAnsi="Times New Roman" w:cs="Times New Roman"/>
          <w:color w:val="1F497D"/>
          <w:kern w:val="0"/>
          <w:sz w:val="22"/>
        </w:rPr>
      </w:pPr>
    </w:p>
    <w:p w14:paraId="29C65225" w14:textId="77777777" w:rsidR="00D04F79" w:rsidRPr="0033750C" w:rsidRDefault="00D04F79" w:rsidP="009C2FC2">
      <w:pPr>
        <w:widowControl/>
        <w:jc w:val="left"/>
        <w:rPr>
          <w:rFonts w:ascii="Times New Roman" w:eastAsia="SimSun" w:hAnsi="Times New Roman" w:cs="Times New Roman"/>
          <w:color w:val="1F497D"/>
          <w:kern w:val="0"/>
          <w:sz w:val="22"/>
        </w:rPr>
      </w:pPr>
    </w:p>
    <w:p w14:paraId="1291A81D" w14:textId="5763C696" w:rsidR="009C2FC2" w:rsidRPr="0033750C" w:rsidRDefault="009C2FC2" w:rsidP="009C2F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78EB2DA2"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2B5D7335"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message and your suggestion to meet via Zoom. I appreciate your proactive approach to finding a solution.</w:t>
      </w:r>
    </w:p>
    <w:p w14:paraId="3B19740C"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5A85C840"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believe a Zoom meeting is a great idea, and it can indeed be an efficient way to address any questions or concerns you have. I would be happy to schedule a meeting with you.</w:t>
      </w:r>
    </w:p>
    <w:p w14:paraId="59601B8F"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570E34C2" w14:textId="00F333A0"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make the process smoother, you can book a meeting with me on my personal website at </w:t>
      </w:r>
      <w:hyperlink r:id="rId35" w:history="1">
        <w:r w:rsidR="00DA6A07" w:rsidRPr="0033750C">
          <w:rPr>
            <w:rStyle w:val="ae"/>
            <w:rFonts w:ascii="Times New Roman" w:eastAsia="SimSun" w:hAnsi="Times New Roman" w:cs="Times New Roman"/>
            <w:kern w:val="0"/>
            <w:sz w:val="22"/>
          </w:rPr>
          <w:t>https://liuchao-jin.github.io/</w:t>
        </w:r>
      </w:hyperlink>
      <w:r w:rsidR="00DA6A07"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Please refer to the booking section, and you should find a suitable time slot for our meeting.</w:t>
      </w:r>
    </w:p>
    <w:p w14:paraId="570AE153"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577307BD" w14:textId="6DDAEB01"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booked a slot, please let me know,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confirm it on my end. If you encounter any difficulties with the booking process or have any specific question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discuss during our meeting, feel free to mention them.</w:t>
      </w:r>
    </w:p>
    <w:p w14:paraId="72FCCEA6"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359E7191" w14:textId="6790B335"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our productive discussion via Zoom!</w:t>
      </w:r>
    </w:p>
    <w:p w14:paraId="66740C6F"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1A7799BA" w14:textId="77777777" w:rsidR="009C2FC2" w:rsidRPr="0033750C" w:rsidRDefault="009C2FC2" w:rsidP="009C2F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9512412" w14:textId="77777777" w:rsidR="009C2FC2" w:rsidRPr="0033750C" w:rsidRDefault="009C2FC2" w:rsidP="009C2F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52C9EF3" w14:textId="77777777" w:rsidR="009C2FC2" w:rsidRPr="0033750C" w:rsidRDefault="009C2FC2" w:rsidP="008B1E1E">
      <w:pPr>
        <w:widowControl/>
        <w:jc w:val="left"/>
        <w:rPr>
          <w:rFonts w:ascii="Times New Roman" w:eastAsia="SimSun" w:hAnsi="Times New Roman" w:cs="Times New Roman"/>
          <w:color w:val="1F497D"/>
          <w:kern w:val="0"/>
          <w:sz w:val="22"/>
        </w:rPr>
      </w:pPr>
    </w:p>
    <w:p w14:paraId="24B36E0D" w14:textId="77777777" w:rsidR="009C2FC2" w:rsidRPr="0033750C" w:rsidRDefault="009C2FC2" w:rsidP="008B1E1E">
      <w:pPr>
        <w:widowControl/>
        <w:jc w:val="left"/>
        <w:rPr>
          <w:rFonts w:ascii="Times New Roman" w:eastAsia="SimSun" w:hAnsi="Times New Roman" w:cs="Times New Roman"/>
          <w:color w:val="1F497D"/>
          <w:kern w:val="0"/>
          <w:sz w:val="22"/>
        </w:rPr>
      </w:pPr>
    </w:p>
    <w:p w14:paraId="0E036523" w14:textId="4BDAD1E7" w:rsidR="008B1E1E" w:rsidRPr="0033750C" w:rsidRDefault="008B1E1E" w:rsidP="008B1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334BA644" w14:textId="77777777" w:rsidR="008B1E1E" w:rsidRPr="0033750C" w:rsidRDefault="008B1E1E" w:rsidP="008B1E1E">
      <w:pPr>
        <w:widowControl/>
        <w:ind w:firstLine="420"/>
        <w:jc w:val="left"/>
        <w:rPr>
          <w:rFonts w:ascii="Times New Roman" w:eastAsia="SimSun" w:hAnsi="Times New Roman" w:cs="Times New Roman"/>
          <w:color w:val="1F497D"/>
          <w:kern w:val="0"/>
          <w:sz w:val="22"/>
        </w:rPr>
      </w:pPr>
    </w:p>
    <w:p w14:paraId="1B7DC1AF" w14:textId="17E63DBD" w:rsidR="00562045" w:rsidRPr="0033750C" w:rsidRDefault="00562045" w:rsidP="005620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and I appreciate your proactive approach to resolving your questions. However, I want to let you know that I w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be available for an in-person meeting over the next few days. Nevertheless, I understand the urgency of your request, and I would recommend getting in touch with another tutor who might be able to help you promptly.</w:t>
      </w:r>
    </w:p>
    <w:p w14:paraId="427C0A6D" w14:textId="77777777" w:rsidR="00562045" w:rsidRPr="0033750C" w:rsidRDefault="00562045" w:rsidP="00562045">
      <w:pPr>
        <w:widowControl/>
        <w:ind w:firstLine="420"/>
        <w:jc w:val="left"/>
        <w:rPr>
          <w:rFonts w:ascii="Times New Roman" w:eastAsia="SimSun" w:hAnsi="Times New Roman" w:cs="Times New Roman"/>
          <w:color w:val="1F497D"/>
          <w:kern w:val="0"/>
          <w:sz w:val="22"/>
        </w:rPr>
      </w:pPr>
    </w:p>
    <w:p w14:paraId="2BA8C5C0" w14:textId="537545D3" w:rsidR="00562045" w:rsidRPr="0033750C" w:rsidRDefault="00562045" w:rsidP="005620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Please contact Tutor MO, Haoming, at </w:t>
      </w:r>
      <w:hyperlink r:id="rId36" w:history="1">
        <w:r w:rsidR="004E4C26" w:rsidRPr="0033750C">
          <w:rPr>
            <w:rStyle w:val="ae"/>
            <w:rFonts w:ascii="Times New Roman" w:eastAsia="SimSun" w:hAnsi="Times New Roman" w:cs="Times New Roman"/>
            <w:kern w:val="0"/>
            <w:sz w:val="22"/>
          </w:rPr>
          <w:t>hmmok@link.cuhk.edu.hk</w:t>
        </w:r>
      </w:hyperlink>
      <w:r w:rsidR="004E4C26"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He may have availability and can provide you with the assistance you need. Feel free to discuss your questions with him,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sure he will be glad to help.</w:t>
      </w:r>
    </w:p>
    <w:p w14:paraId="04B71B8A" w14:textId="77777777" w:rsidR="00562045" w:rsidRPr="0033750C" w:rsidRDefault="00562045" w:rsidP="00562045">
      <w:pPr>
        <w:widowControl/>
        <w:ind w:firstLine="420"/>
        <w:jc w:val="left"/>
        <w:rPr>
          <w:rFonts w:ascii="Times New Roman" w:eastAsia="SimSun" w:hAnsi="Times New Roman" w:cs="Times New Roman"/>
          <w:color w:val="1F497D"/>
          <w:kern w:val="0"/>
          <w:sz w:val="22"/>
        </w:rPr>
      </w:pPr>
    </w:p>
    <w:p w14:paraId="6AC51002" w14:textId="341420D0" w:rsidR="008B1E1E" w:rsidRPr="0033750C" w:rsidRDefault="00562045" w:rsidP="005620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require additional support,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ensure your understanding and success in the course.</w:t>
      </w:r>
    </w:p>
    <w:p w14:paraId="7A8749EF" w14:textId="77777777" w:rsidR="00562045" w:rsidRPr="0033750C" w:rsidRDefault="00562045" w:rsidP="00562045">
      <w:pPr>
        <w:widowControl/>
        <w:ind w:firstLine="420"/>
        <w:jc w:val="left"/>
        <w:rPr>
          <w:rFonts w:ascii="Times New Roman" w:eastAsia="SimSun" w:hAnsi="Times New Roman" w:cs="Times New Roman"/>
          <w:color w:val="1F497D"/>
          <w:kern w:val="0"/>
          <w:sz w:val="22"/>
        </w:rPr>
      </w:pPr>
    </w:p>
    <w:p w14:paraId="250411C4" w14:textId="77777777" w:rsidR="008B1E1E" w:rsidRPr="0033750C" w:rsidRDefault="008B1E1E" w:rsidP="008B1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2A5B8E" w14:textId="77777777" w:rsidR="008B1E1E" w:rsidRPr="0033750C" w:rsidRDefault="008B1E1E" w:rsidP="008B1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D6CC6E" w14:textId="77777777" w:rsidR="008B1E1E" w:rsidRPr="0033750C" w:rsidRDefault="008B1E1E" w:rsidP="00307CE4">
      <w:pPr>
        <w:widowControl/>
        <w:jc w:val="left"/>
        <w:rPr>
          <w:rFonts w:ascii="Times New Roman" w:eastAsia="SimSun" w:hAnsi="Times New Roman" w:cs="Times New Roman"/>
          <w:color w:val="1F497D"/>
          <w:kern w:val="0"/>
          <w:sz w:val="22"/>
        </w:rPr>
      </w:pPr>
    </w:p>
    <w:p w14:paraId="34B139CE" w14:textId="77777777" w:rsidR="008B1E1E" w:rsidRPr="0033750C" w:rsidRDefault="008B1E1E" w:rsidP="00307CE4">
      <w:pPr>
        <w:widowControl/>
        <w:jc w:val="left"/>
        <w:rPr>
          <w:rFonts w:ascii="Times New Roman" w:eastAsia="SimSun" w:hAnsi="Times New Roman" w:cs="Times New Roman"/>
          <w:color w:val="1F497D"/>
          <w:kern w:val="0"/>
          <w:sz w:val="22"/>
        </w:rPr>
      </w:pPr>
    </w:p>
    <w:p w14:paraId="5817C055" w14:textId="2E6D5DB8" w:rsidR="00307CE4" w:rsidRPr="0033750C" w:rsidRDefault="00307CE4" w:rsidP="00307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1F638E" w:rsidRPr="0033750C">
        <w:rPr>
          <w:rFonts w:ascii="Times New Roman" w:eastAsia="SimSun" w:hAnsi="Times New Roman" w:cs="Times New Roman"/>
          <w:color w:val="1F497D"/>
          <w:kern w:val="0"/>
          <w:sz w:val="22"/>
        </w:rPr>
        <w:t>Jianwei</w:t>
      </w:r>
      <w:r w:rsidRPr="0033750C">
        <w:rPr>
          <w:rFonts w:ascii="Times New Roman" w:eastAsia="SimSun" w:hAnsi="Times New Roman" w:cs="Times New Roman"/>
          <w:color w:val="1F497D"/>
          <w:kern w:val="0"/>
          <w:sz w:val="22"/>
        </w:rPr>
        <w:t>,</w:t>
      </w:r>
    </w:p>
    <w:p w14:paraId="223A5A2B"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
    <w:p w14:paraId="33A1DC91"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question, and I appreciate your diligence in seeking clarification.</w:t>
      </w:r>
    </w:p>
    <w:p w14:paraId="63978250"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
    <w:p w14:paraId="466F1685" w14:textId="2295AE79" w:rsidR="00307CE4" w:rsidRPr="0033750C" w:rsidRDefault="00307CE4" w:rsidP="00307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is context, both notations are essentially correct, but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matter of perspective and convention. Let me explain:</w:t>
      </w:r>
    </w:p>
    <w:p w14:paraId="2EBFD5E4"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se left-hand rule, z-axis pointing up is positive. Gravity is pointing </w:t>
      </w:r>
      <w:proofErr w:type="gramStart"/>
      <w:r w:rsidRPr="0033750C">
        <w:rPr>
          <w:rFonts w:ascii="Times New Roman" w:eastAsia="SimSun" w:hAnsi="Times New Roman" w:cs="Times New Roman"/>
          <w:color w:val="1F497D"/>
          <w:kern w:val="0"/>
          <w:sz w:val="22"/>
        </w:rPr>
        <w:t>down</w:t>
      </w:r>
      <w:proofErr w:type="gramEnd"/>
      <w:r w:rsidRPr="0033750C">
        <w:rPr>
          <w:rFonts w:ascii="Times New Roman" w:eastAsia="SimSun" w:hAnsi="Times New Roman" w:cs="Times New Roman"/>
          <w:color w:val="1F497D"/>
          <w:kern w:val="0"/>
          <w:sz w:val="22"/>
        </w:rPr>
        <w:t xml:space="preserve"> so it is negative. If it is positive, it means that the coordinate frame rotates the z-axis pointing to Earth. Is that clear?</w:t>
      </w:r>
    </w:p>
    <w:p w14:paraId="107D630C"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
    <w:p w14:paraId="354D8752" w14:textId="03CDCB4C" w:rsidR="00307CE4" w:rsidRPr="0033750C" w:rsidRDefault="00307CE4" w:rsidP="00307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more questions or need further assistance, please feel free to reach ou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help!</w:t>
      </w:r>
    </w:p>
    <w:p w14:paraId="7A4D24F6"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
    <w:p w14:paraId="7C8FD8D7" w14:textId="77777777" w:rsidR="00307CE4" w:rsidRPr="0033750C" w:rsidRDefault="00307CE4" w:rsidP="00307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7EAA77" w14:textId="77777777" w:rsidR="00307CE4" w:rsidRPr="0033750C" w:rsidRDefault="00307CE4" w:rsidP="00307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6693C1" w14:textId="77777777" w:rsidR="00307CE4" w:rsidRPr="0033750C" w:rsidRDefault="00307CE4" w:rsidP="007A3738">
      <w:pPr>
        <w:widowControl/>
        <w:jc w:val="left"/>
        <w:rPr>
          <w:rFonts w:ascii="Times New Roman" w:eastAsia="SimSun" w:hAnsi="Times New Roman" w:cs="Times New Roman"/>
          <w:color w:val="1F497D"/>
          <w:kern w:val="0"/>
          <w:sz w:val="22"/>
        </w:rPr>
      </w:pPr>
    </w:p>
    <w:p w14:paraId="0D8C3D49" w14:textId="77777777" w:rsidR="00307CE4" w:rsidRPr="0033750C" w:rsidRDefault="00307CE4" w:rsidP="007A3738">
      <w:pPr>
        <w:widowControl/>
        <w:jc w:val="left"/>
        <w:rPr>
          <w:rFonts w:ascii="Times New Roman" w:eastAsia="SimSun" w:hAnsi="Times New Roman" w:cs="Times New Roman"/>
          <w:color w:val="1F497D"/>
          <w:kern w:val="0"/>
          <w:sz w:val="22"/>
        </w:rPr>
      </w:pPr>
    </w:p>
    <w:p w14:paraId="629FBD41" w14:textId="583F4022" w:rsidR="007A3738" w:rsidRPr="0033750C" w:rsidRDefault="007A3738" w:rsidP="007A37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52C48FF" w14:textId="77777777" w:rsidR="007A3738" w:rsidRPr="0033750C" w:rsidRDefault="007A3738" w:rsidP="007A3738">
      <w:pPr>
        <w:widowControl/>
        <w:ind w:firstLine="420"/>
        <w:jc w:val="left"/>
        <w:rPr>
          <w:rFonts w:ascii="Times New Roman" w:eastAsia="SimSun" w:hAnsi="Times New Roman" w:cs="Times New Roman"/>
          <w:color w:val="1F497D"/>
          <w:kern w:val="0"/>
          <w:sz w:val="22"/>
        </w:rPr>
      </w:pPr>
    </w:p>
    <w:p w14:paraId="5F066233" w14:textId="65AE072C" w:rsidR="007270A2" w:rsidRPr="0033750C" w:rsidRDefault="007270A2" w:rsidP="007270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and for approving the submission to the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journal. Your support throughout this process has been invaluable,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grateful for your guidance. </w:t>
      </w:r>
    </w:p>
    <w:p w14:paraId="12F2367E" w14:textId="77777777" w:rsidR="007270A2" w:rsidRPr="0033750C" w:rsidRDefault="007270A2" w:rsidP="007270A2">
      <w:pPr>
        <w:widowControl/>
        <w:ind w:firstLine="420"/>
        <w:jc w:val="left"/>
        <w:rPr>
          <w:rFonts w:ascii="Times New Roman" w:eastAsia="SimSun" w:hAnsi="Times New Roman" w:cs="Times New Roman"/>
          <w:color w:val="1F497D"/>
          <w:kern w:val="0"/>
          <w:sz w:val="22"/>
        </w:rPr>
      </w:pPr>
    </w:p>
    <w:p w14:paraId="63838177" w14:textId="227C56EA" w:rsidR="007A3738" w:rsidRPr="0033750C" w:rsidRDefault="007270A2" w:rsidP="007270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time and help.</w:t>
      </w:r>
    </w:p>
    <w:p w14:paraId="2C161018" w14:textId="77777777" w:rsidR="007270A2" w:rsidRPr="0033750C" w:rsidRDefault="007270A2" w:rsidP="007270A2">
      <w:pPr>
        <w:widowControl/>
        <w:ind w:firstLine="420"/>
        <w:jc w:val="left"/>
        <w:rPr>
          <w:rFonts w:ascii="Times New Roman" w:eastAsia="SimSun" w:hAnsi="Times New Roman" w:cs="Times New Roman"/>
          <w:color w:val="1F497D"/>
          <w:kern w:val="0"/>
          <w:sz w:val="22"/>
        </w:rPr>
      </w:pPr>
    </w:p>
    <w:p w14:paraId="470A9BBB" w14:textId="77777777" w:rsidR="007A3738" w:rsidRPr="0033750C" w:rsidRDefault="007A3738" w:rsidP="007A37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05252E" w14:textId="77777777" w:rsidR="007A3738" w:rsidRPr="0033750C" w:rsidRDefault="007A3738" w:rsidP="007A37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4779D0" w14:textId="77777777" w:rsidR="007A3738" w:rsidRPr="0033750C" w:rsidRDefault="007A3738" w:rsidP="00485EED">
      <w:pPr>
        <w:widowControl/>
        <w:jc w:val="left"/>
        <w:rPr>
          <w:rFonts w:ascii="Times New Roman" w:eastAsia="SimSun" w:hAnsi="Times New Roman" w:cs="Times New Roman"/>
          <w:color w:val="1F497D"/>
          <w:kern w:val="0"/>
          <w:sz w:val="22"/>
        </w:rPr>
      </w:pPr>
    </w:p>
    <w:p w14:paraId="2D99069F" w14:textId="77777777" w:rsidR="007A3738" w:rsidRPr="0033750C" w:rsidRDefault="007A3738" w:rsidP="00485EED">
      <w:pPr>
        <w:widowControl/>
        <w:jc w:val="left"/>
        <w:rPr>
          <w:rFonts w:ascii="Times New Roman" w:eastAsia="SimSun" w:hAnsi="Times New Roman" w:cs="Times New Roman"/>
          <w:color w:val="1F497D"/>
          <w:kern w:val="0"/>
          <w:sz w:val="22"/>
        </w:rPr>
      </w:pPr>
    </w:p>
    <w:p w14:paraId="3FDB3DC0" w14:textId="4E18EF16" w:rsidR="00485EED" w:rsidRPr="0033750C" w:rsidRDefault="00485EED" w:rsidP="00485E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8DCD181" w14:textId="77777777" w:rsidR="00485EED" w:rsidRPr="0033750C" w:rsidRDefault="00485EED" w:rsidP="00485EED">
      <w:pPr>
        <w:widowControl/>
        <w:ind w:firstLine="420"/>
        <w:jc w:val="left"/>
        <w:rPr>
          <w:rFonts w:ascii="Times New Roman" w:eastAsia="SimSun" w:hAnsi="Times New Roman" w:cs="Times New Roman"/>
          <w:color w:val="1F497D"/>
          <w:kern w:val="0"/>
          <w:sz w:val="22"/>
        </w:rPr>
      </w:pPr>
    </w:p>
    <w:p w14:paraId="7A3446D9" w14:textId="593F4707" w:rsidR="00933E81"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message finds you well. I wanted to provide you with an update on the submission process for our manuscript to the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journal.</w:t>
      </w:r>
    </w:p>
    <w:p w14:paraId="428EDF7B"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7E203F3B" w14:textId="4A0D0CB3" w:rsidR="00933E81"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pleased to inform you that I have successfully uploaded all the necessary materials, including the manuscript and source files, to the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journ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ubmission system. Our submission has been processed and is now transferred to your system for your review and approval.</w:t>
      </w:r>
    </w:p>
    <w:p w14:paraId="3626BA90"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7857BC5C" w14:textId="350114EC" w:rsidR="00933E81"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 xml:space="preserve">Could you please replace the </w:t>
      </w:r>
      <w:r w:rsidR="006E324C" w:rsidRPr="0033750C">
        <w:rPr>
          <w:rFonts w:ascii="Times New Roman" w:eastAsia="SimSun" w:hAnsi="Times New Roman" w:cs="Times New Roman"/>
          <w:b/>
          <w:bCs/>
          <w:color w:val="1F497D"/>
          <w:kern w:val="0"/>
          <w:sz w:val="22"/>
        </w:rPr>
        <w:t xml:space="preserve">corresponding </w:t>
      </w:r>
      <w:r w:rsidRPr="0033750C">
        <w:rPr>
          <w:rFonts w:ascii="Times New Roman" w:eastAsia="SimSun" w:hAnsi="Times New Roman" w:cs="Times New Roman"/>
          <w:b/>
          <w:bCs/>
          <w:color w:val="1F497D"/>
          <w:kern w:val="0"/>
          <w:sz w:val="22"/>
        </w:rPr>
        <w:t>cover letter</w:t>
      </w:r>
      <w:r w:rsidR="006E324C" w:rsidRPr="0033750C">
        <w:rPr>
          <w:rFonts w:ascii="Times New Roman" w:hAnsi="Times New Roman" w:cs="Times New Roman"/>
          <w:b/>
          <w:bCs/>
        </w:rPr>
        <w:t xml:space="preserve"> </w:t>
      </w:r>
      <w:r w:rsidR="006E324C" w:rsidRPr="0033750C">
        <w:rPr>
          <w:rFonts w:ascii="Times New Roman" w:eastAsia="SimSun" w:hAnsi="Times New Roman" w:cs="Times New Roman"/>
          <w:b/>
          <w:bCs/>
          <w:color w:val="1F497D"/>
          <w:kern w:val="0"/>
          <w:sz w:val="22"/>
        </w:rPr>
        <w:t>for this journal?</w:t>
      </w:r>
      <w:r w:rsidR="006E324C"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Furthermore, for the editor selection, I have chosen Nan Zhan.</w:t>
      </w:r>
    </w:p>
    <w:p w14:paraId="58E20BE2"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47E25742" w14:textId="4E0FA306" w:rsidR="00933E81"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additional instructions or if there are specific details you would like to address, please do not hesitate to inform me.</w:t>
      </w:r>
    </w:p>
    <w:p w14:paraId="513A488E"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1C6CEFF7" w14:textId="7A505A7C" w:rsidR="00485EED"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time and </w:t>
      </w:r>
      <w:r w:rsidR="006E324C" w:rsidRPr="0033750C">
        <w:rPr>
          <w:rFonts w:ascii="Times New Roman" w:eastAsia="SimSun" w:hAnsi="Times New Roman" w:cs="Times New Roman"/>
          <w:color w:val="1F497D"/>
          <w:kern w:val="0"/>
          <w:sz w:val="22"/>
        </w:rPr>
        <w:t>h</w:t>
      </w:r>
      <w:r w:rsidR="00DB1605" w:rsidRPr="0033750C">
        <w:rPr>
          <w:rFonts w:ascii="Times New Roman" w:eastAsia="SimSun" w:hAnsi="Times New Roman" w:cs="Times New Roman"/>
          <w:color w:val="1F497D"/>
          <w:kern w:val="0"/>
          <w:sz w:val="22"/>
        </w:rPr>
        <w:t>elp</w:t>
      </w:r>
      <w:r w:rsidRPr="0033750C">
        <w:rPr>
          <w:rFonts w:ascii="Times New Roman" w:eastAsia="SimSun" w:hAnsi="Times New Roman" w:cs="Times New Roman"/>
          <w:color w:val="1F497D"/>
          <w:kern w:val="0"/>
          <w:sz w:val="22"/>
        </w:rPr>
        <w:t>. I look forward to your feedback and any further actions required.</w:t>
      </w:r>
    </w:p>
    <w:p w14:paraId="364743AF"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1A3E868A" w14:textId="77777777" w:rsidR="00485EED" w:rsidRPr="0033750C" w:rsidRDefault="00485EED" w:rsidP="00485E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BC19A6" w14:textId="77777777" w:rsidR="00485EED" w:rsidRPr="0033750C" w:rsidRDefault="00485EED" w:rsidP="00485E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2343FF0" w14:textId="77777777" w:rsidR="00485EED" w:rsidRPr="0033750C" w:rsidRDefault="00485EED" w:rsidP="001853CB">
      <w:pPr>
        <w:widowControl/>
        <w:jc w:val="left"/>
        <w:rPr>
          <w:rFonts w:ascii="Times New Roman" w:eastAsia="SimSun" w:hAnsi="Times New Roman" w:cs="Times New Roman"/>
          <w:color w:val="1F497D"/>
          <w:kern w:val="0"/>
          <w:sz w:val="22"/>
        </w:rPr>
      </w:pPr>
    </w:p>
    <w:p w14:paraId="11E957D5" w14:textId="77777777" w:rsidR="00485EED" w:rsidRPr="0033750C" w:rsidRDefault="00485EED" w:rsidP="001853CB">
      <w:pPr>
        <w:widowControl/>
        <w:jc w:val="left"/>
        <w:rPr>
          <w:rFonts w:ascii="Times New Roman" w:eastAsia="SimSun" w:hAnsi="Times New Roman" w:cs="Times New Roman"/>
          <w:color w:val="1F497D"/>
          <w:kern w:val="0"/>
          <w:sz w:val="22"/>
        </w:rPr>
      </w:pPr>
    </w:p>
    <w:p w14:paraId="2D782454" w14:textId="7985826C" w:rsidR="001853CB" w:rsidRPr="0033750C" w:rsidRDefault="001853CB" w:rsidP="001853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5166ACD" w14:textId="77777777" w:rsidR="001853CB" w:rsidRPr="0033750C" w:rsidRDefault="001853CB" w:rsidP="001853CB">
      <w:pPr>
        <w:widowControl/>
        <w:ind w:firstLine="420"/>
        <w:jc w:val="left"/>
        <w:rPr>
          <w:rFonts w:ascii="Times New Roman" w:eastAsia="SimSun" w:hAnsi="Times New Roman" w:cs="Times New Roman"/>
          <w:color w:val="1F497D"/>
          <w:kern w:val="0"/>
          <w:sz w:val="22"/>
        </w:rPr>
      </w:pPr>
    </w:p>
    <w:p w14:paraId="07539AB0" w14:textId="2507F924" w:rsidR="001853CB" w:rsidRPr="0033750C" w:rsidRDefault="00B2372F" w:rsidP="001853C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and for providing your insights on the journal submission decision. Your feedback is highly valued. </w:t>
      </w:r>
      <w:r w:rsidR="006646DD" w:rsidRPr="0033750C">
        <w:rPr>
          <w:rFonts w:ascii="Times New Roman" w:eastAsia="SimSun" w:hAnsi="Times New Roman" w:cs="Times New Roman"/>
          <w:color w:val="1F497D"/>
          <w:kern w:val="0"/>
          <w:sz w:val="22"/>
        </w:rPr>
        <w:t xml:space="preserve">We will proceed with the submission to the journal </w:t>
      </w:r>
      <w:r w:rsidR="006646DD" w:rsidRPr="0033750C">
        <w:rPr>
          <w:rFonts w:ascii="Times New Roman" w:eastAsia="SimSun" w:hAnsi="Times New Roman" w:cs="Times New Roman"/>
          <w:i/>
          <w:iCs/>
          <w:color w:val="1F497D"/>
          <w:kern w:val="0"/>
          <w:sz w:val="22"/>
        </w:rPr>
        <w:t>Engineering</w:t>
      </w:r>
      <w:r w:rsidR="006646DD" w:rsidRPr="0033750C">
        <w:rPr>
          <w:rFonts w:ascii="Times New Roman" w:eastAsia="SimSun" w:hAnsi="Times New Roman" w:cs="Times New Roman"/>
          <w:color w:val="1F497D"/>
          <w:kern w:val="0"/>
          <w:sz w:val="22"/>
        </w:rPr>
        <w:t xml:space="preserve"> as originally planned. If, for any reason, the paper is not accepted by </w:t>
      </w:r>
      <w:r w:rsidR="006646DD" w:rsidRPr="0033750C">
        <w:rPr>
          <w:rFonts w:ascii="Times New Roman" w:eastAsia="SimSun" w:hAnsi="Times New Roman" w:cs="Times New Roman"/>
          <w:i/>
          <w:iCs/>
          <w:color w:val="1F497D"/>
          <w:kern w:val="0"/>
          <w:sz w:val="22"/>
        </w:rPr>
        <w:t>Engineering</w:t>
      </w:r>
      <w:r w:rsidR="006646DD" w:rsidRPr="0033750C">
        <w:rPr>
          <w:rFonts w:ascii="Times New Roman" w:eastAsia="SimSun" w:hAnsi="Times New Roman" w:cs="Times New Roman"/>
          <w:color w:val="1F497D"/>
          <w:kern w:val="0"/>
          <w:sz w:val="22"/>
        </w:rPr>
        <w:t xml:space="preserve">, we can then explore the option of submitting it to the </w:t>
      </w:r>
      <w:r w:rsidR="006646DD" w:rsidRPr="0033750C">
        <w:rPr>
          <w:rFonts w:ascii="Times New Roman" w:eastAsia="SimSun" w:hAnsi="Times New Roman" w:cs="Times New Roman"/>
          <w:i/>
          <w:iCs/>
          <w:color w:val="1F497D"/>
          <w:kern w:val="0"/>
          <w:sz w:val="22"/>
        </w:rPr>
        <w:t>Journal of Intelligent Manufacturing</w:t>
      </w:r>
      <w:r w:rsidR="006646DD" w:rsidRPr="0033750C">
        <w:rPr>
          <w:rFonts w:ascii="Times New Roman" w:eastAsia="SimSun" w:hAnsi="Times New Roman" w:cs="Times New Roman"/>
          <w:color w:val="1F497D"/>
          <w:kern w:val="0"/>
          <w:sz w:val="22"/>
        </w:rPr>
        <w:t>.</w:t>
      </w:r>
    </w:p>
    <w:p w14:paraId="197B2E9E" w14:textId="77777777" w:rsidR="00CD3B0D" w:rsidRPr="0033750C" w:rsidRDefault="00CD3B0D" w:rsidP="001853CB">
      <w:pPr>
        <w:widowControl/>
        <w:ind w:firstLine="420"/>
        <w:jc w:val="left"/>
        <w:rPr>
          <w:rFonts w:ascii="Times New Roman" w:eastAsia="SimSun" w:hAnsi="Times New Roman" w:cs="Times New Roman"/>
          <w:color w:val="1F497D"/>
          <w:kern w:val="0"/>
          <w:sz w:val="22"/>
        </w:rPr>
      </w:pPr>
    </w:p>
    <w:p w14:paraId="249FA689" w14:textId="5C1092FF" w:rsidR="00CD3B0D" w:rsidRPr="0033750C" w:rsidRDefault="00CD3B0D" w:rsidP="001853C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guidance and patient help throughout this process.</w:t>
      </w:r>
    </w:p>
    <w:p w14:paraId="72277D24" w14:textId="77777777" w:rsidR="00B2372F" w:rsidRPr="0033750C" w:rsidRDefault="00B2372F" w:rsidP="001853CB">
      <w:pPr>
        <w:widowControl/>
        <w:ind w:firstLine="420"/>
        <w:jc w:val="left"/>
        <w:rPr>
          <w:rFonts w:ascii="Times New Roman" w:eastAsia="SimSun" w:hAnsi="Times New Roman" w:cs="Times New Roman"/>
          <w:color w:val="1F497D"/>
          <w:kern w:val="0"/>
          <w:sz w:val="22"/>
        </w:rPr>
      </w:pPr>
    </w:p>
    <w:p w14:paraId="2D61F42E" w14:textId="77777777" w:rsidR="001853CB" w:rsidRPr="0033750C" w:rsidRDefault="001853CB" w:rsidP="001853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1E162ED" w14:textId="77777777" w:rsidR="001853CB" w:rsidRPr="0033750C" w:rsidRDefault="001853CB" w:rsidP="001853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AF902C" w14:textId="77777777" w:rsidR="001853CB" w:rsidRPr="0033750C" w:rsidRDefault="001853CB" w:rsidP="00E62406">
      <w:pPr>
        <w:widowControl/>
        <w:jc w:val="left"/>
        <w:rPr>
          <w:rFonts w:ascii="Times New Roman" w:eastAsia="SimSun" w:hAnsi="Times New Roman" w:cs="Times New Roman"/>
          <w:color w:val="1F497D"/>
          <w:kern w:val="0"/>
          <w:sz w:val="22"/>
        </w:rPr>
      </w:pPr>
    </w:p>
    <w:p w14:paraId="60D6DA0E" w14:textId="77777777" w:rsidR="001853CB" w:rsidRPr="0033750C" w:rsidRDefault="001853CB" w:rsidP="00E62406">
      <w:pPr>
        <w:widowControl/>
        <w:jc w:val="left"/>
        <w:rPr>
          <w:rFonts w:ascii="Times New Roman" w:eastAsia="SimSun" w:hAnsi="Times New Roman" w:cs="Times New Roman"/>
          <w:color w:val="1F497D"/>
          <w:kern w:val="0"/>
          <w:sz w:val="22"/>
        </w:rPr>
      </w:pPr>
    </w:p>
    <w:p w14:paraId="66234D72" w14:textId="6E3ACCFC" w:rsidR="00E62406" w:rsidRPr="0033750C" w:rsidRDefault="00E62406" w:rsidP="00E624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35F05B2"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7943FCD7"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wanted to update you on a change in our decision regarding the journal to which we plan to submit our paper.</w:t>
      </w:r>
    </w:p>
    <w:p w14:paraId="4047BB77"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779B12AC" w14:textId="5D2826F3" w:rsidR="00E62406" w:rsidRPr="0033750C" w:rsidRDefault="00E62406" w:rsidP="00551A3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careful consideration and discussions with my co-authors, we have decided not to submit our paper to the journal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Instead, we would like to submit it to the </w:t>
      </w:r>
      <w:hyperlink r:id="rId37" w:history="1">
        <w:r w:rsidRPr="0033750C">
          <w:rPr>
            <w:rStyle w:val="ae"/>
            <w:rFonts w:ascii="Times New Roman" w:eastAsia="SimSun" w:hAnsi="Times New Roman" w:cs="Times New Roman"/>
            <w:i/>
            <w:iCs/>
            <w:kern w:val="0"/>
            <w:sz w:val="22"/>
          </w:rPr>
          <w:t>Journal of Intelligent Manufacturing</w:t>
        </w:r>
      </w:hyperlink>
      <w:r w:rsidRPr="0033750C">
        <w:rPr>
          <w:rFonts w:ascii="Times New Roman" w:eastAsia="SimSun" w:hAnsi="Times New Roman" w:cs="Times New Roman"/>
          <w:color w:val="1F497D"/>
          <w:kern w:val="0"/>
          <w:sz w:val="22"/>
        </w:rPr>
        <w:t xml:space="preserve">. We have </w:t>
      </w:r>
      <w:r w:rsidR="0004141C" w:rsidRPr="0033750C">
        <w:rPr>
          <w:rFonts w:ascii="Times New Roman" w:eastAsia="SimSun" w:hAnsi="Times New Roman" w:cs="Times New Roman"/>
          <w:color w:val="1F497D"/>
          <w:kern w:val="0"/>
          <w:sz w:val="22"/>
        </w:rPr>
        <w:t>two</w:t>
      </w:r>
      <w:r w:rsidRPr="0033750C">
        <w:rPr>
          <w:rFonts w:ascii="Times New Roman" w:eastAsia="SimSun" w:hAnsi="Times New Roman" w:cs="Times New Roman"/>
          <w:color w:val="1F497D"/>
          <w:kern w:val="0"/>
          <w:sz w:val="22"/>
        </w:rPr>
        <w:t xml:space="preserve"> primary reasons for this change:</w:t>
      </w:r>
    </w:p>
    <w:p w14:paraId="097066EF" w14:textId="154B690F" w:rsidR="00E62406" w:rsidRPr="0033750C" w:rsidRDefault="00E62406">
      <w:pPr>
        <w:pStyle w:val="af0"/>
        <w:widowControl/>
        <w:numPr>
          <w:ilvl w:val="0"/>
          <w:numId w:val="2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Author Expertise: One of our co-authors, </w:t>
      </w:r>
      <w:proofErr w:type="spellStart"/>
      <w:r w:rsidRPr="0033750C">
        <w:rPr>
          <w:rFonts w:ascii="Times New Roman" w:eastAsia="SimSun" w:hAnsi="Times New Roman" w:cs="Times New Roman"/>
          <w:color w:val="1F497D"/>
          <w:kern w:val="0"/>
          <w:sz w:val="22"/>
        </w:rPr>
        <w:t>Dazhong</w:t>
      </w:r>
      <w:proofErr w:type="spellEnd"/>
      <w:r w:rsidRPr="0033750C">
        <w:rPr>
          <w:rFonts w:ascii="Times New Roman" w:eastAsia="SimSun" w:hAnsi="Times New Roman" w:cs="Times New Roman"/>
          <w:color w:val="1F497D"/>
          <w:kern w:val="0"/>
          <w:sz w:val="22"/>
        </w:rPr>
        <w:t xml:space="preserve"> Wu, holds the position of Associate Editor at the </w:t>
      </w:r>
      <w:r w:rsidRPr="0033750C">
        <w:rPr>
          <w:rFonts w:ascii="Times New Roman" w:eastAsia="SimSun" w:hAnsi="Times New Roman" w:cs="Times New Roman"/>
          <w:i/>
          <w:iCs/>
          <w:color w:val="1F497D"/>
          <w:kern w:val="0"/>
          <w:sz w:val="22"/>
        </w:rPr>
        <w:t>Journal of Intelligent Manufacturing</w:t>
      </w:r>
      <w:r w:rsidRPr="0033750C">
        <w:rPr>
          <w:rFonts w:ascii="Times New Roman" w:eastAsia="SimSun" w:hAnsi="Times New Roman" w:cs="Times New Roman"/>
          <w:color w:val="1F497D"/>
          <w:kern w:val="0"/>
          <w:sz w:val="22"/>
        </w:rPr>
        <w:t xml:space="preserve">. His expertise and familiarity </w:t>
      </w:r>
      <w:r w:rsidRPr="0033750C">
        <w:rPr>
          <w:rFonts w:ascii="Times New Roman" w:eastAsia="SimSun" w:hAnsi="Times New Roman" w:cs="Times New Roman"/>
          <w:color w:val="1F497D"/>
          <w:kern w:val="0"/>
          <w:sz w:val="22"/>
        </w:rPr>
        <w:lastRenderedPageBreak/>
        <w:t>with the journ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ubmission and review process could be invaluable in ensuring a smoother and more efficient review experience.</w:t>
      </w:r>
    </w:p>
    <w:p w14:paraId="3829966C" w14:textId="71ED2A90" w:rsidR="00E62406" w:rsidRPr="0033750C" w:rsidRDefault="00E62406">
      <w:pPr>
        <w:pStyle w:val="af0"/>
        <w:widowControl/>
        <w:numPr>
          <w:ilvl w:val="0"/>
          <w:numId w:val="2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st Consideration: We learned that the journal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has recently transitioned to an open access </w:t>
      </w:r>
      <w:r w:rsidR="0004141C" w:rsidRPr="0033750C">
        <w:rPr>
          <w:rFonts w:ascii="Times New Roman" w:eastAsia="SimSun" w:hAnsi="Times New Roman" w:cs="Times New Roman"/>
          <w:color w:val="1F497D"/>
          <w:kern w:val="0"/>
          <w:sz w:val="22"/>
        </w:rPr>
        <w:t>journal</w:t>
      </w:r>
      <w:r w:rsidRPr="0033750C">
        <w:rPr>
          <w:rFonts w:ascii="Times New Roman" w:eastAsia="SimSun" w:hAnsi="Times New Roman" w:cs="Times New Roman"/>
          <w:color w:val="1F497D"/>
          <w:kern w:val="0"/>
          <w:sz w:val="22"/>
        </w:rPr>
        <w:t xml:space="preserve">, and publishing in this journal now comes with a significant cost of $1300. </w:t>
      </w:r>
      <w:r w:rsidR="00551A32" w:rsidRPr="0033750C">
        <w:rPr>
          <w:rFonts w:ascii="Times New Roman" w:eastAsia="SimSun" w:hAnsi="Times New Roman" w:cs="Times New Roman"/>
          <w:color w:val="1F497D"/>
          <w:kern w:val="0"/>
          <w:sz w:val="22"/>
        </w:rPr>
        <w:t>Therefore</w:t>
      </w:r>
      <w:r w:rsidRPr="0033750C">
        <w:rPr>
          <w:rFonts w:ascii="Times New Roman" w:eastAsia="SimSun" w:hAnsi="Times New Roman" w:cs="Times New Roman"/>
          <w:color w:val="1F497D"/>
          <w:kern w:val="0"/>
          <w:sz w:val="22"/>
        </w:rPr>
        <w:t xml:space="preserve">, we believe that submitting to the </w:t>
      </w:r>
      <w:r w:rsidRPr="0033750C">
        <w:rPr>
          <w:rFonts w:ascii="Times New Roman" w:eastAsia="SimSun" w:hAnsi="Times New Roman" w:cs="Times New Roman"/>
          <w:i/>
          <w:iCs/>
          <w:color w:val="1F497D"/>
          <w:kern w:val="0"/>
          <w:sz w:val="22"/>
        </w:rPr>
        <w:t>Journal of Intelligent Manufacturing</w:t>
      </w:r>
      <w:r w:rsidRPr="0033750C">
        <w:rPr>
          <w:rFonts w:ascii="Times New Roman" w:eastAsia="SimSun" w:hAnsi="Times New Roman" w:cs="Times New Roman"/>
          <w:color w:val="1F497D"/>
          <w:kern w:val="0"/>
          <w:sz w:val="22"/>
        </w:rPr>
        <w:t>, which offers a more cost-effective option, is a better fit for us.</w:t>
      </w:r>
    </w:p>
    <w:p w14:paraId="2E7C7E88"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48CFFFEE"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wanted to keep you informed of this change in our submission plans, and we hope it aligns with your expectations. If you have any concerns or suggestions regarding this decision, please feel free to share them with us.</w:t>
      </w:r>
    </w:p>
    <w:p w14:paraId="6E9A3203"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54687403" w14:textId="56CAFE93" w:rsidR="00E62406" w:rsidRPr="0033750C" w:rsidRDefault="00E62406" w:rsidP="00E624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understanding, and we appreciate your guidance throughout this process. We will proceed with the submission to the </w:t>
      </w:r>
      <w:r w:rsidRPr="0033750C">
        <w:rPr>
          <w:rFonts w:ascii="Times New Roman" w:eastAsia="SimSun" w:hAnsi="Times New Roman" w:cs="Times New Roman"/>
          <w:i/>
          <w:iCs/>
          <w:color w:val="1F497D"/>
          <w:kern w:val="0"/>
          <w:sz w:val="22"/>
        </w:rPr>
        <w:t>Journal of Intelligent Manufacturing</w:t>
      </w:r>
      <w:r w:rsidRPr="0033750C">
        <w:rPr>
          <w:rFonts w:ascii="Times New Roman" w:eastAsia="SimSun" w:hAnsi="Times New Roman" w:cs="Times New Roman"/>
          <w:color w:val="1F497D"/>
          <w:kern w:val="0"/>
          <w:sz w:val="22"/>
        </w:rPr>
        <w:t xml:space="preserve"> </w:t>
      </w:r>
      <w:r w:rsidR="00AA20BD" w:rsidRPr="0033750C">
        <w:rPr>
          <w:rFonts w:ascii="Times New Roman" w:eastAsia="SimSun" w:hAnsi="Times New Roman" w:cs="Times New Roman"/>
          <w:color w:val="1F497D"/>
          <w:kern w:val="0"/>
          <w:sz w:val="22"/>
        </w:rPr>
        <w:t>after your approval</w:t>
      </w:r>
      <w:r w:rsidRPr="0033750C">
        <w:rPr>
          <w:rFonts w:ascii="Times New Roman" w:eastAsia="SimSun" w:hAnsi="Times New Roman" w:cs="Times New Roman"/>
          <w:color w:val="1F497D"/>
          <w:kern w:val="0"/>
          <w:sz w:val="22"/>
        </w:rPr>
        <w:t>.</w:t>
      </w:r>
    </w:p>
    <w:p w14:paraId="12C924B5"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46378C6D" w14:textId="77777777" w:rsidR="00E62406" w:rsidRPr="0033750C" w:rsidRDefault="00E62406" w:rsidP="00E624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C131CAB" w14:textId="77777777" w:rsidR="00E62406" w:rsidRPr="0033750C" w:rsidRDefault="00E62406" w:rsidP="00E624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9"/>
    <w:p w14:paraId="22FE4BCB" w14:textId="77777777" w:rsidR="00E62406" w:rsidRPr="0033750C" w:rsidRDefault="00E62406" w:rsidP="00D63823">
      <w:pPr>
        <w:widowControl/>
        <w:jc w:val="left"/>
        <w:rPr>
          <w:rFonts w:ascii="Times New Roman" w:eastAsia="SimSun" w:hAnsi="Times New Roman" w:cs="Times New Roman"/>
          <w:color w:val="1F497D"/>
          <w:kern w:val="0"/>
          <w:sz w:val="22"/>
        </w:rPr>
      </w:pPr>
    </w:p>
    <w:p w14:paraId="0EC2E6F7" w14:textId="77777777" w:rsidR="00E62406" w:rsidRPr="0033750C" w:rsidRDefault="00E62406" w:rsidP="00D63823">
      <w:pPr>
        <w:widowControl/>
        <w:jc w:val="left"/>
        <w:rPr>
          <w:rFonts w:ascii="Times New Roman" w:eastAsia="SimSun" w:hAnsi="Times New Roman" w:cs="Times New Roman"/>
          <w:color w:val="1F497D"/>
          <w:kern w:val="0"/>
          <w:sz w:val="22"/>
        </w:rPr>
      </w:pPr>
    </w:p>
    <w:p w14:paraId="529C7DDF" w14:textId="10AE6E1C" w:rsidR="00D63823" w:rsidRPr="0033750C" w:rsidRDefault="00D63823" w:rsidP="00D638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eng,</w:t>
      </w:r>
    </w:p>
    <w:p w14:paraId="5895A7EE" w14:textId="77777777" w:rsidR="00D63823" w:rsidRPr="0033750C" w:rsidRDefault="00D63823" w:rsidP="00D63823">
      <w:pPr>
        <w:widowControl/>
        <w:ind w:firstLine="420"/>
        <w:jc w:val="left"/>
        <w:rPr>
          <w:rFonts w:ascii="Times New Roman" w:eastAsia="SimSun" w:hAnsi="Times New Roman" w:cs="Times New Roman"/>
          <w:color w:val="1F497D"/>
          <w:kern w:val="0"/>
          <w:sz w:val="22"/>
        </w:rPr>
      </w:pPr>
    </w:p>
    <w:p w14:paraId="335C4157" w14:textId="287970DF" w:rsidR="00D63823" w:rsidRPr="0033750C" w:rsidRDefault="00D63823" w:rsidP="00D6382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are correct. </w:t>
      </w:r>
    </w:p>
    <w:p w14:paraId="75438071" w14:textId="77777777" w:rsidR="00D63823" w:rsidRPr="0033750C" w:rsidRDefault="00D63823" w:rsidP="00D63823">
      <w:pPr>
        <w:widowControl/>
        <w:ind w:firstLine="420"/>
        <w:jc w:val="left"/>
        <w:rPr>
          <w:rFonts w:ascii="Times New Roman" w:eastAsia="SimSun" w:hAnsi="Times New Roman" w:cs="Times New Roman"/>
          <w:color w:val="1F497D"/>
          <w:kern w:val="0"/>
          <w:sz w:val="22"/>
        </w:rPr>
      </w:pPr>
    </w:p>
    <w:p w14:paraId="39A36716" w14:textId="77777777" w:rsidR="00D63823" w:rsidRPr="0033750C" w:rsidRDefault="00D63823" w:rsidP="00D638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B69088" w14:textId="77777777" w:rsidR="00D63823" w:rsidRPr="0033750C" w:rsidRDefault="00D63823" w:rsidP="00D638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BDE5A7" w14:textId="77777777" w:rsidR="00D63823" w:rsidRPr="0033750C" w:rsidRDefault="00D63823" w:rsidP="001A3121">
      <w:pPr>
        <w:widowControl/>
        <w:jc w:val="left"/>
        <w:rPr>
          <w:rFonts w:ascii="Times New Roman" w:eastAsia="SimSun" w:hAnsi="Times New Roman" w:cs="Times New Roman"/>
          <w:color w:val="1F497D"/>
          <w:kern w:val="0"/>
          <w:sz w:val="22"/>
        </w:rPr>
      </w:pPr>
    </w:p>
    <w:p w14:paraId="0F051FAA" w14:textId="77777777" w:rsidR="00D63823" w:rsidRPr="0033750C" w:rsidRDefault="00D63823" w:rsidP="001A3121">
      <w:pPr>
        <w:widowControl/>
        <w:jc w:val="left"/>
        <w:rPr>
          <w:rFonts w:ascii="Times New Roman" w:eastAsia="SimSun" w:hAnsi="Times New Roman" w:cs="Times New Roman"/>
          <w:color w:val="1F497D"/>
          <w:kern w:val="0"/>
          <w:sz w:val="22"/>
        </w:rPr>
      </w:pPr>
    </w:p>
    <w:p w14:paraId="5AA73323" w14:textId="3D1FFBA1" w:rsidR="001A3121" w:rsidRPr="0033750C" w:rsidRDefault="001A3121" w:rsidP="001A31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00BC13DB" w:rsidRPr="0033750C">
        <w:rPr>
          <w:rFonts w:ascii="Times New Roman" w:eastAsia="SimSun" w:hAnsi="Times New Roman" w:cs="Times New Roman"/>
          <w:color w:val="1F497D"/>
          <w:kern w:val="0"/>
          <w:sz w:val="22"/>
        </w:rPr>
        <w:t>Daojun</w:t>
      </w:r>
      <w:proofErr w:type="spellEnd"/>
      <w:r w:rsidR="00BC13DB" w:rsidRPr="0033750C">
        <w:rPr>
          <w:rFonts w:ascii="Times New Roman" w:eastAsia="SimSun" w:hAnsi="Times New Roman" w:cs="Times New Roman"/>
          <w:color w:val="1F497D"/>
          <w:kern w:val="0"/>
          <w:sz w:val="22"/>
        </w:rPr>
        <w:t xml:space="preserve"> Teng</w:t>
      </w:r>
      <w:r w:rsidRPr="0033750C">
        <w:rPr>
          <w:rFonts w:ascii="Times New Roman" w:eastAsia="SimSun" w:hAnsi="Times New Roman" w:cs="Times New Roman"/>
          <w:color w:val="1F497D"/>
          <w:kern w:val="0"/>
          <w:sz w:val="22"/>
        </w:rPr>
        <w:t>,</w:t>
      </w:r>
    </w:p>
    <w:p w14:paraId="5B61BD73" w14:textId="77777777" w:rsidR="001A3121" w:rsidRPr="0033750C" w:rsidRDefault="001A3121" w:rsidP="001A3121">
      <w:pPr>
        <w:widowControl/>
        <w:ind w:firstLine="420"/>
        <w:jc w:val="left"/>
        <w:rPr>
          <w:rFonts w:ascii="Times New Roman" w:eastAsia="SimSun" w:hAnsi="Times New Roman" w:cs="Times New Roman"/>
          <w:color w:val="1F497D"/>
          <w:kern w:val="0"/>
          <w:sz w:val="22"/>
        </w:rPr>
      </w:pPr>
    </w:p>
    <w:p w14:paraId="6D09606E" w14:textId="77777777" w:rsidR="00C43A68" w:rsidRPr="0033750C" w:rsidRDefault="00C43A68" w:rsidP="00C43A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question, and I appreciate your diligence in seeking clarification.</w:t>
      </w:r>
    </w:p>
    <w:p w14:paraId="1BC55340" w14:textId="77777777" w:rsidR="00C43A68" w:rsidRPr="0033750C" w:rsidRDefault="00C43A68" w:rsidP="00C43A68">
      <w:pPr>
        <w:widowControl/>
        <w:ind w:firstLine="420"/>
        <w:jc w:val="left"/>
        <w:rPr>
          <w:rFonts w:ascii="Times New Roman" w:eastAsia="SimSun" w:hAnsi="Times New Roman" w:cs="Times New Roman"/>
          <w:color w:val="1F497D"/>
          <w:kern w:val="0"/>
          <w:sz w:val="22"/>
        </w:rPr>
      </w:pPr>
    </w:p>
    <w:p w14:paraId="2B6FB2DD" w14:textId="1C18D180" w:rsidR="00C43A68" w:rsidRPr="0033750C" w:rsidRDefault="00C43A68" w:rsidP="00C43A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is context, both notations are essentially correct, but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matter of perspective and convention. Let me explain:</w:t>
      </w:r>
    </w:p>
    <w:p w14:paraId="440F75FE" w14:textId="7F6D9AC1" w:rsidR="00C43A68" w:rsidRPr="0033750C" w:rsidRDefault="006E3420" w:rsidP="00C43A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se left-hand rule, z-axis pointing up is positive. Gravity is pointing </w:t>
      </w:r>
      <w:proofErr w:type="gramStart"/>
      <w:r w:rsidRPr="0033750C">
        <w:rPr>
          <w:rFonts w:ascii="Times New Roman" w:eastAsia="SimSun" w:hAnsi="Times New Roman" w:cs="Times New Roman"/>
          <w:color w:val="1F497D"/>
          <w:kern w:val="0"/>
          <w:sz w:val="22"/>
        </w:rPr>
        <w:t>down</w:t>
      </w:r>
      <w:proofErr w:type="gramEnd"/>
      <w:r w:rsidRPr="0033750C">
        <w:rPr>
          <w:rFonts w:ascii="Times New Roman" w:eastAsia="SimSun" w:hAnsi="Times New Roman" w:cs="Times New Roman"/>
          <w:color w:val="1F497D"/>
          <w:kern w:val="0"/>
          <w:sz w:val="22"/>
        </w:rPr>
        <w:t xml:space="preserve"> so it is negative. If it is positive, it means that the coordinate frame rotates the z-axis pointing to Earth. Is that clear?</w:t>
      </w:r>
    </w:p>
    <w:p w14:paraId="287E0FF4" w14:textId="77777777" w:rsidR="006E3420" w:rsidRPr="0033750C" w:rsidRDefault="006E3420" w:rsidP="00C43A68">
      <w:pPr>
        <w:widowControl/>
        <w:ind w:firstLine="420"/>
        <w:jc w:val="left"/>
        <w:rPr>
          <w:rFonts w:ascii="Times New Roman" w:eastAsia="SimSun" w:hAnsi="Times New Roman" w:cs="Times New Roman"/>
          <w:color w:val="1F497D"/>
          <w:kern w:val="0"/>
          <w:sz w:val="22"/>
        </w:rPr>
      </w:pPr>
    </w:p>
    <w:p w14:paraId="58F7B3BD" w14:textId="022F9BE9" w:rsidR="001A3121" w:rsidRPr="0033750C" w:rsidRDefault="00C43A68" w:rsidP="00C43A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more questions or need further assistance, please feel free to reach ou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help!</w:t>
      </w:r>
    </w:p>
    <w:p w14:paraId="5DD31540" w14:textId="77777777" w:rsidR="006E3420" w:rsidRPr="0033750C" w:rsidRDefault="006E3420" w:rsidP="00C43A68">
      <w:pPr>
        <w:widowControl/>
        <w:ind w:firstLine="420"/>
        <w:jc w:val="left"/>
        <w:rPr>
          <w:rFonts w:ascii="Times New Roman" w:eastAsia="SimSun" w:hAnsi="Times New Roman" w:cs="Times New Roman"/>
          <w:color w:val="1F497D"/>
          <w:kern w:val="0"/>
          <w:sz w:val="22"/>
        </w:rPr>
      </w:pPr>
    </w:p>
    <w:p w14:paraId="31B74A47" w14:textId="77777777" w:rsidR="001A3121" w:rsidRPr="0033750C" w:rsidRDefault="001A3121" w:rsidP="001A31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A95FDB" w14:textId="77777777" w:rsidR="001A3121" w:rsidRPr="0033750C" w:rsidRDefault="001A3121" w:rsidP="001A31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3768EA" w14:textId="77777777" w:rsidR="001A3121" w:rsidRPr="0033750C" w:rsidRDefault="001A3121" w:rsidP="001973BE">
      <w:pPr>
        <w:widowControl/>
        <w:jc w:val="left"/>
        <w:rPr>
          <w:rFonts w:ascii="Times New Roman" w:eastAsia="SimSun" w:hAnsi="Times New Roman" w:cs="Times New Roman"/>
          <w:color w:val="1F497D"/>
          <w:kern w:val="0"/>
          <w:sz w:val="22"/>
        </w:rPr>
      </w:pPr>
    </w:p>
    <w:p w14:paraId="04D42BF6" w14:textId="77777777" w:rsidR="001A3121" w:rsidRPr="0033750C" w:rsidRDefault="001A3121" w:rsidP="001973BE">
      <w:pPr>
        <w:widowControl/>
        <w:jc w:val="left"/>
        <w:rPr>
          <w:rFonts w:ascii="Times New Roman" w:eastAsia="SimSun" w:hAnsi="Times New Roman" w:cs="Times New Roman"/>
          <w:color w:val="1F497D"/>
          <w:kern w:val="0"/>
          <w:sz w:val="22"/>
        </w:rPr>
      </w:pPr>
    </w:p>
    <w:p w14:paraId="1E9A5C8D" w14:textId="71C099AB" w:rsidR="001973BE" w:rsidRPr="0033750C" w:rsidRDefault="001973BE" w:rsidP="001973BE">
      <w:pPr>
        <w:widowControl/>
        <w:jc w:val="left"/>
        <w:rPr>
          <w:rFonts w:ascii="Times New Roman" w:eastAsia="SimSun" w:hAnsi="Times New Roman" w:cs="Times New Roman"/>
          <w:color w:val="1F497D"/>
          <w:kern w:val="0"/>
          <w:sz w:val="22"/>
        </w:rPr>
      </w:pPr>
      <w:bookmarkStart w:id="58" w:name="OLE_LINK70"/>
      <w:r w:rsidRPr="0033750C">
        <w:rPr>
          <w:rFonts w:ascii="Times New Roman" w:eastAsia="SimSun" w:hAnsi="Times New Roman" w:cs="Times New Roman"/>
          <w:color w:val="1F497D"/>
          <w:kern w:val="0"/>
          <w:sz w:val="22"/>
        </w:rPr>
        <w:lastRenderedPageBreak/>
        <w:t>Dear Prof. Liao,</w:t>
      </w:r>
    </w:p>
    <w:p w14:paraId="22DD3FF4" w14:textId="77777777" w:rsidR="001973BE" w:rsidRPr="0033750C" w:rsidRDefault="001973BE" w:rsidP="001973BE">
      <w:pPr>
        <w:widowControl/>
        <w:ind w:firstLine="420"/>
        <w:jc w:val="left"/>
        <w:rPr>
          <w:rFonts w:ascii="Times New Roman" w:eastAsia="SimSun" w:hAnsi="Times New Roman" w:cs="Times New Roman"/>
          <w:color w:val="1F497D"/>
          <w:kern w:val="0"/>
          <w:sz w:val="22"/>
        </w:rPr>
      </w:pPr>
    </w:p>
    <w:p w14:paraId="4A32280D" w14:textId="7CD0596C" w:rsidR="001973BE" w:rsidRPr="0033750C" w:rsidRDefault="001973BE" w:rsidP="001973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swift response and approval to submit our paper to the journal “Engineering.” I will promptly gather relevant papers published in this journal</w:t>
      </w:r>
      <w:r w:rsidR="00B07986" w:rsidRPr="0033750C">
        <w:rPr>
          <w:rFonts w:ascii="Times New Roman" w:eastAsia="SimSun" w:hAnsi="Times New Roman" w:cs="Times New Roman"/>
          <w:color w:val="1F497D"/>
          <w:kern w:val="0"/>
          <w:sz w:val="22"/>
        </w:rPr>
        <w:t xml:space="preserve"> ASAP and change the corresponding author to </w:t>
      </w:r>
      <w:r w:rsidR="0003030A" w:rsidRPr="0033750C">
        <w:rPr>
          <w:rFonts w:ascii="Times New Roman" w:eastAsia="SimSun" w:hAnsi="Times New Roman" w:cs="Times New Roman"/>
          <w:color w:val="1F497D"/>
          <w:kern w:val="0"/>
          <w:sz w:val="22"/>
        </w:rPr>
        <w:t>you</w:t>
      </w:r>
      <w:r w:rsidR="00B07986" w:rsidRPr="0033750C">
        <w:rPr>
          <w:rFonts w:ascii="Times New Roman" w:eastAsia="SimSun" w:hAnsi="Times New Roman" w:cs="Times New Roman"/>
          <w:color w:val="1F497D"/>
          <w:kern w:val="0"/>
          <w:sz w:val="22"/>
        </w:rPr>
        <w:t xml:space="preserve"> once ready. </w:t>
      </w:r>
    </w:p>
    <w:p w14:paraId="626B6A79" w14:textId="025FAD22" w:rsidR="00B07986" w:rsidRPr="0033750C" w:rsidRDefault="00B07986" w:rsidP="001973BE">
      <w:pPr>
        <w:widowControl/>
        <w:ind w:firstLine="420"/>
        <w:jc w:val="left"/>
        <w:rPr>
          <w:rFonts w:ascii="Times New Roman" w:eastAsia="SimSun" w:hAnsi="Times New Roman" w:cs="Times New Roman"/>
          <w:color w:val="1F497D"/>
          <w:kern w:val="0"/>
          <w:sz w:val="22"/>
        </w:rPr>
      </w:pPr>
    </w:p>
    <w:p w14:paraId="013761C1" w14:textId="77777777" w:rsidR="001973BE" w:rsidRPr="0033750C" w:rsidRDefault="001973BE" w:rsidP="001973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ADD339" w14:textId="77777777" w:rsidR="001973BE" w:rsidRPr="0033750C" w:rsidRDefault="001973BE" w:rsidP="001973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8"/>
    <w:p w14:paraId="71A18734" w14:textId="77777777" w:rsidR="001973BE" w:rsidRPr="0033750C" w:rsidRDefault="001973BE" w:rsidP="0045759B">
      <w:pPr>
        <w:widowControl/>
        <w:jc w:val="left"/>
        <w:rPr>
          <w:rFonts w:ascii="Times New Roman" w:eastAsia="SimSun" w:hAnsi="Times New Roman" w:cs="Times New Roman"/>
          <w:color w:val="1F497D"/>
          <w:kern w:val="0"/>
          <w:sz w:val="22"/>
        </w:rPr>
      </w:pPr>
    </w:p>
    <w:p w14:paraId="399184A4" w14:textId="77777777" w:rsidR="001973BE" w:rsidRPr="0033750C" w:rsidRDefault="001973BE" w:rsidP="0045759B">
      <w:pPr>
        <w:widowControl/>
        <w:jc w:val="left"/>
        <w:rPr>
          <w:rFonts w:ascii="Times New Roman" w:eastAsia="SimSun" w:hAnsi="Times New Roman" w:cs="Times New Roman"/>
          <w:color w:val="1F497D"/>
          <w:kern w:val="0"/>
          <w:sz w:val="22"/>
        </w:rPr>
      </w:pPr>
    </w:p>
    <w:p w14:paraId="25B2426C" w14:textId="5CCCD844" w:rsidR="0045759B" w:rsidRPr="0033750C" w:rsidRDefault="0045759B" w:rsidP="0045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2AAFF07" w14:textId="77777777" w:rsidR="0045759B" w:rsidRPr="0033750C" w:rsidRDefault="0045759B" w:rsidP="0045759B">
      <w:pPr>
        <w:widowControl/>
        <w:ind w:firstLine="420"/>
        <w:jc w:val="left"/>
        <w:rPr>
          <w:rFonts w:ascii="Times New Roman" w:eastAsia="SimSun" w:hAnsi="Times New Roman" w:cs="Times New Roman"/>
          <w:color w:val="1F497D"/>
          <w:kern w:val="0"/>
          <w:sz w:val="22"/>
        </w:rPr>
      </w:pPr>
    </w:p>
    <w:p w14:paraId="1064093A"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forwarding the rejection notice for our review article submitted to </w:t>
      </w:r>
      <w:r w:rsidRPr="0033750C">
        <w:rPr>
          <w:rFonts w:ascii="Times New Roman" w:eastAsia="SimSun" w:hAnsi="Times New Roman" w:cs="Times New Roman"/>
          <w:i/>
          <w:iCs/>
          <w:color w:val="1F497D"/>
          <w:kern w:val="0"/>
          <w:sz w:val="22"/>
        </w:rPr>
        <w:t>Additive Manufacturing</w:t>
      </w:r>
      <w:r w:rsidRPr="0033750C">
        <w:rPr>
          <w:rFonts w:ascii="Times New Roman" w:eastAsia="SimSun" w:hAnsi="Times New Roman" w:cs="Times New Roman"/>
          <w:color w:val="1F497D"/>
          <w:kern w:val="0"/>
          <w:sz w:val="22"/>
        </w:rPr>
        <w:t>. I appreciate your prompt response and diligence in managing our submissions.</w:t>
      </w:r>
    </w:p>
    <w:p w14:paraId="68C2B8C1"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p>
    <w:p w14:paraId="1136B748" w14:textId="3A63CDEB" w:rsidR="00080017" w:rsidRPr="0033750C" w:rsidRDefault="00080017" w:rsidP="000800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careful consideration and discussions with my co-authors, we believe that the journal </w:t>
      </w:r>
      <w:hyperlink r:id="rId38" w:history="1">
        <w:r w:rsidRPr="0033750C">
          <w:rPr>
            <w:rStyle w:val="ae"/>
            <w:rFonts w:ascii="Times New Roman" w:eastAsia="SimSun" w:hAnsi="Times New Roman" w:cs="Times New Roman"/>
            <w:i/>
            <w:iCs/>
            <w:kern w:val="0"/>
            <w:sz w:val="22"/>
          </w:rPr>
          <w:t>Engineering</w:t>
        </w:r>
      </w:hyperlink>
      <w:r w:rsidRPr="0033750C">
        <w:rPr>
          <w:rFonts w:ascii="Times New Roman" w:eastAsia="SimSun" w:hAnsi="Times New Roman" w:cs="Times New Roman"/>
          <w:color w:val="1F497D"/>
          <w:kern w:val="0"/>
          <w:sz w:val="22"/>
        </w:rPr>
        <w:t xml:space="preserve"> would be a suitable choice for the submission of our paper. This journal aligns well with the scope of our work</w:t>
      </w:r>
      <w:r w:rsidR="00D63D98" w:rsidRPr="0033750C">
        <w:rPr>
          <w:rFonts w:ascii="Times New Roman" w:eastAsia="SimSun" w:hAnsi="Times New Roman" w:cs="Times New Roman"/>
          <w:color w:val="1F497D"/>
          <w:kern w:val="0"/>
          <w:sz w:val="22"/>
        </w:rPr>
        <w:t>.</w:t>
      </w:r>
    </w:p>
    <w:p w14:paraId="7B21FF99"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p>
    <w:p w14:paraId="6257847F" w14:textId="1F1377C6" w:rsidR="00080017" w:rsidRPr="0033750C" w:rsidRDefault="00080017" w:rsidP="000800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fore proceeding, I would like to hear your thoughts on submitting our paper to </w:t>
      </w:r>
      <w:hyperlink r:id="rId39" w:history="1">
        <w:r w:rsidR="00D63D98" w:rsidRPr="0033750C">
          <w:rPr>
            <w:rStyle w:val="ae"/>
            <w:rFonts w:ascii="Times New Roman" w:eastAsia="SimSun" w:hAnsi="Times New Roman" w:cs="Times New Roman"/>
            <w:i/>
            <w:iCs/>
            <w:kern w:val="0"/>
            <w:sz w:val="22"/>
          </w:rPr>
          <w:t>Engineering</w:t>
        </w:r>
      </w:hyperlink>
      <w:r w:rsidR="00D63D98"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Your input is highly valuable</w:t>
      </w:r>
      <w:r w:rsidR="00D63D98" w:rsidRPr="0033750C">
        <w:rPr>
          <w:rFonts w:ascii="Times New Roman" w:eastAsia="SimSun" w:hAnsi="Times New Roman" w:cs="Times New Roman"/>
          <w:color w:val="1F497D"/>
          <w:kern w:val="0"/>
          <w:sz w:val="22"/>
        </w:rPr>
        <w:t xml:space="preserve">. If </w:t>
      </w:r>
      <w:r w:rsidR="006867B4" w:rsidRPr="0033750C">
        <w:rPr>
          <w:rFonts w:ascii="Times New Roman" w:eastAsia="SimSun" w:hAnsi="Times New Roman" w:cs="Times New Roman"/>
          <w:color w:val="1F497D"/>
          <w:kern w:val="0"/>
          <w:sz w:val="22"/>
        </w:rPr>
        <w:t>this journal</w:t>
      </w:r>
      <w:r w:rsidR="00D63D98" w:rsidRPr="0033750C">
        <w:rPr>
          <w:rFonts w:ascii="Times New Roman" w:eastAsia="SimSun" w:hAnsi="Times New Roman" w:cs="Times New Roman"/>
          <w:color w:val="1F497D"/>
          <w:kern w:val="0"/>
          <w:sz w:val="22"/>
        </w:rPr>
        <w:t xml:space="preserve"> is ok</w:t>
      </w:r>
      <w:r w:rsidR="009A1739" w:rsidRPr="0033750C">
        <w:rPr>
          <w:rFonts w:ascii="Times New Roman" w:eastAsia="SimSun" w:hAnsi="Times New Roman" w:cs="Times New Roman"/>
          <w:color w:val="1F497D"/>
          <w:kern w:val="0"/>
          <w:sz w:val="22"/>
        </w:rPr>
        <w:t xml:space="preserve">, I will upload relevant files onto its submission system. </w:t>
      </w:r>
    </w:p>
    <w:p w14:paraId="5282D5FA"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p>
    <w:p w14:paraId="67871CA1" w14:textId="0057A97F" w:rsidR="0045759B" w:rsidRPr="0033750C" w:rsidRDefault="00080017" w:rsidP="000800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guidance and support throughout this process.</w:t>
      </w:r>
    </w:p>
    <w:p w14:paraId="776C59E6"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p>
    <w:p w14:paraId="45623B02" w14:textId="77777777" w:rsidR="0045759B" w:rsidRPr="0033750C" w:rsidRDefault="0045759B" w:rsidP="0045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47E927E" w14:textId="77777777" w:rsidR="0045759B" w:rsidRPr="0033750C" w:rsidRDefault="0045759B" w:rsidP="0045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B674AC" w14:textId="77777777" w:rsidR="0045759B" w:rsidRPr="0033750C" w:rsidRDefault="0045759B" w:rsidP="00C90E09">
      <w:pPr>
        <w:widowControl/>
        <w:jc w:val="left"/>
        <w:rPr>
          <w:rFonts w:ascii="Times New Roman" w:eastAsia="SimSun" w:hAnsi="Times New Roman" w:cs="Times New Roman"/>
          <w:color w:val="1F497D"/>
          <w:kern w:val="0"/>
          <w:sz w:val="22"/>
        </w:rPr>
      </w:pPr>
    </w:p>
    <w:p w14:paraId="438D7AF1" w14:textId="77777777" w:rsidR="0045759B" w:rsidRPr="0033750C" w:rsidRDefault="0045759B" w:rsidP="00C90E09">
      <w:pPr>
        <w:widowControl/>
        <w:jc w:val="left"/>
        <w:rPr>
          <w:rFonts w:ascii="Times New Roman" w:eastAsia="SimSun" w:hAnsi="Times New Roman" w:cs="Times New Roman"/>
          <w:color w:val="1F497D"/>
          <w:kern w:val="0"/>
          <w:sz w:val="22"/>
        </w:rPr>
      </w:pPr>
    </w:p>
    <w:p w14:paraId="2858F6A2" w14:textId="06A6AED3" w:rsidR="00C90E09" w:rsidRPr="0033750C" w:rsidRDefault="00C90E09" w:rsidP="00C90E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7FA5CBF" w14:textId="77777777" w:rsidR="00C90E09" w:rsidRPr="0033750C" w:rsidRDefault="00C90E09" w:rsidP="00C90E09">
      <w:pPr>
        <w:widowControl/>
        <w:ind w:firstLine="420"/>
        <w:jc w:val="left"/>
        <w:rPr>
          <w:rFonts w:ascii="Times New Roman" w:eastAsia="SimSun" w:hAnsi="Times New Roman" w:cs="Times New Roman"/>
          <w:color w:val="1F497D"/>
          <w:kern w:val="0"/>
          <w:sz w:val="22"/>
        </w:rPr>
      </w:pPr>
    </w:p>
    <w:p w14:paraId="406A4BC8" w14:textId="7F501B3F" w:rsidR="007F7DF1" w:rsidRPr="0033750C" w:rsidRDefault="007F7DF1" w:rsidP="007F7D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your kind</w:t>
      </w:r>
      <w:r w:rsidR="00491838" w:rsidRPr="0033750C">
        <w:rPr>
          <w:rFonts w:ascii="Times New Roman" w:eastAsia="SimSun" w:hAnsi="Times New Roman" w:cs="Times New Roman"/>
          <w:color w:val="1F497D"/>
          <w:kern w:val="0"/>
          <w:sz w:val="22"/>
        </w:rPr>
        <w:t>ness</w:t>
      </w:r>
      <w:r w:rsidRPr="0033750C">
        <w:rPr>
          <w:rFonts w:ascii="Times New Roman" w:eastAsia="SimSun" w:hAnsi="Times New Roman" w:cs="Times New Roman"/>
          <w:color w:val="1F497D"/>
          <w:kern w:val="0"/>
          <w:sz w:val="22"/>
        </w:rPr>
        <w:t>.</w:t>
      </w:r>
    </w:p>
    <w:p w14:paraId="48EA1B89" w14:textId="77777777" w:rsidR="007F7DF1" w:rsidRPr="0033750C" w:rsidRDefault="007F7DF1" w:rsidP="007F7DF1">
      <w:pPr>
        <w:widowControl/>
        <w:ind w:firstLine="420"/>
        <w:jc w:val="left"/>
        <w:rPr>
          <w:rFonts w:ascii="Times New Roman" w:eastAsia="SimSun" w:hAnsi="Times New Roman" w:cs="Times New Roman"/>
          <w:color w:val="1F497D"/>
          <w:kern w:val="0"/>
          <w:sz w:val="22"/>
        </w:rPr>
      </w:pPr>
    </w:p>
    <w:p w14:paraId="582F357A" w14:textId="0DBB9A49" w:rsidR="007F7DF1" w:rsidRPr="0033750C" w:rsidRDefault="007F7DF1" w:rsidP="007F7D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greatly appreciate your prompt action in moving our group meeting onlin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assuring to know that we can continue our work safely and effectively despite the challenging weather conditions.</w:t>
      </w:r>
    </w:p>
    <w:p w14:paraId="262379F0" w14:textId="77777777" w:rsidR="007F7DF1" w:rsidRPr="0033750C" w:rsidRDefault="007F7DF1" w:rsidP="007F7DF1">
      <w:pPr>
        <w:widowControl/>
        <w:ind w:firstLine="420"/>
        <w:jc w:val="left"/>
        <w:rPr>
          <w:rFonts w:ascii="Times New Roman" w:eastAsia="SimSun" w:hAnsi="Times New Roman" w:cs="Times New Roman"/>
          <w:color w:val="1F497D"/>
          <w:kern w:val="0"/>
          <w:sz w:val="22"/>
        </w:rPr>
      </w:pPr>
    </w:p>
    <w:p w14:paraId="4C1D1044" w14:textId="4BC0710B" w:rsidR="00C90E09" w:rsidRPr="0033750C" w:rsidRDefault="007F7DF1" w:rsidP="004918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I look forward to our online meeting.</w:t>
      </w:r>
    </w:p>
    <w:p w14:paraId="064D5B4D" w14:textId="77777777" w:rsidR="007F7DF1" w:rsidRPr="0033750C" w:rsidRDefault="007F7DF1" w:rsidP="007F7DF1">
      <w:pPr>
        <w:widowControl/>
        <w:ind w:firstLine="420"/>
        <w:jc w:val="left"/>
        <w:rPr>
          <w:rFonts w:ascii="Times New Roman" w:eastAsia="SimSun" w:hAnsi="Times New Roman" w:cs="Times New Roman"/>
          <w:color w:val="1F497D"/>
          <w:kern w:val="0"/>
          <w:sz w:val="22"/>
        </w:rPr>
      </w:pPr>
    </w:p>
    <w:p w14:paraId="25BE75AB" w14:textId="77777777" w:rsidR="00C90E09" w:rsidRPr="0033750C" w:rsidRDefault="00C90E09" w:rsidP="00C90E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B4E77C" w14:textId="77777777" w:rsidR="00C90E09" w:rsidRPr="0033750C" w:rsidRDefault="00C90E09" w:rsidP="00C90E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BEDB0C" w14:textId="77777777" w:rsidR="00C90E09" w:rsidRPr="0033750C" w:rsidRDefault="00C90E09" w:rsidP="001C76DD">
      <w:pPr>
        <w:widowControl/>
        <w:jc w:val="left"/>
        <w:rPr>
          <w:rFonts w:ascii="Times New Roman" w:eastAsia="SimSun" w:hAnsi="Times New Roman" w:cs="Times New Roman"/>
          <w:color w:val="1F497D"/>
          <w:kern w:val="0"/>
          <w:sz w:val="22"/>
        </w:rPr>
      </w:pPr>
    </w:p>
    <w:p w14:paraId="4DC20C26" w14:textId="77777777" w:rsidR="00C90E09" w:rsidRPr="0033750C" w:rsidRDefault="00C90E09" w:rsidP="001C76DD">
      <w:pPr>
        <w:widowControl/>
        <w:jc w:val="left"/>
        <w:rPr>
          <w:rFonts w:ascii="Times New Roman" w:eastAsia="SimSun" w:hAnsi="Times New Roman" w:cs="Times New Roman"/>
          <w:color w:val="1F497D"/>
          <w:kern w:val="0"/>
          <w:sz w:val="22"/>
        </w:rPr>
      </w:pPr>
    </w:p>
    <w:p w14:paraId="3F3E5CC6" w14:textId="39E62910" w:rsidR="001C76DD" w:rsidRPr="0033750C" w:rsidRDefault="001C76DD" w:rsidP="001C76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am,</w:t>
      </w:r>
    </w:p>
    <w:p w14:paraId="5679E661"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p>
    <w:p w14:paraId="4E3EE660"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providing the updated details for MAEG5715.</w:t>
      </w:r>
    </w:p>
    <w:p w14:paraId="5E18D414"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p>
    <w:p w14:paraId="798CEFFC" w14:textId="2E27A5D0" w:rsidR="001C76DD" w:rsidRPr="0033750C" w:rsidRDefault="001C76DD" w:rsidP="001C76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revised course structure is clear, and I appreciate the information regarding our responsibilities as tutors. The grading is also well-defined.</w:t>
      </w:r>
    </w:p>
    <w:p w14:paraId="2EDF85E4"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p>
    <w:p w14:paraId="250B8383" w14:textId="51D79BA3" w:rsidR="001C76DD" w:rsidRPr="0033750C" w:rsidRDefault="001C76DD" w:rsidP="001C76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dditionally, please take care of yourself </w:t>
      </w:r>
      <w:proofErr w:type="gramStart"/>
      <w:r w:rsidRPr="0033750C">
        <w:rPr>
          <w:rFonts w:ascii="Times New Roman" w:eastAsia="SimSun" w:hAnsi="Times New Roman" w:cs="Times New Roman"/>
          <w:color w:val="1F497D"/>
          <w:kern w:val="0"/>
          <w:sz w:val="22"/>
        </w:rPr>
        <w:t>in light of</w:t>
      </w:r>
      <w:proofErr w:type="gramEnd"/>
      <w:r w:rsidRPr="0033750C">
        <w:rPr>
          <w:rFonts w:ascii="Times New Roman" w:eastAsia="SimSun" w:hAnsi="Times New Roman" w:cs="Times New Roman"/>
          <w:color w:val="1F497D"/>
          <w:kern w:val="0"/>
          <w:sz w:val="22"/>
        </w:rPr>
        <w:t xml:space="preserve"> the typhoon.</w:t>
      </w:r>
    </w:p>
    <w:p w14:paraId="179BA913"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p>
    <w:p w14:paraId="71C3E0FE" w14:textId="77777777" w:rsidR="001C76DD" w:rsidRPr="0033750C" w:rsidRDefault="001C76DD" w:rsidP="001C76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9B6BD6" w14:textId="77777777" w:rsidR="001C76DD" w:rsidRPr="0033750C" w:rsidRDefault="001C76DD" w:rsidP="001C76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C5E013" w14:textId="77777777" w:rsidR="001C76DD" w:rsidRPr="0033750C" w:rsidRDefault="001C76DD" w:rsidP="00AB06C5">
      <w:pPr>
        <w:widowControl/>
        <w:jc w:val="left"/>
        <w:rPr>
          <w:rFonts w:ascii="Times New Roman" w:eastAsia="SimSun" w:hAnsi="Times New Roman" w:cs="Times New Roman"/>
          <w:color w:val="1F497D"/>
          <w:kern w:val="0"/>
          <w:sz w:val="22"/>
        </w:rPr>
      </w:pPr>
    </w:p>
    <w:p w14:paraId="0A6E2998" w14:textId="77777777" w:rsidR="001C76DD" w:rsidRPr="0033750C" w:rsidRDefault="001C76DD" w:rsidP="00AB06C5">
      <w:pPr>
        <w:widowControl/>
        <w:jc w:val="left"/>
        <w:rPr>
          <w:rFonts w:ascii="Times New Roman" w:eastAsia="SimSun" w:hAnsi="Times New Roman" w:cs="Times New Roman"/>
          <w:color w:val="1F497D"/>
          <w:kern w:val="0"/>
          <w:sz w:val="22"/>
        </w:rPr>
      </w:pPr>
    </w:p>
    <w:p w14:paraId="2F1BB551" w14:textId="330A6B5F" w:rsidR="00AB06C5" w:rsidRPr="0033750C" w:rsidRDefault="00AB06C5" w:rsidP="00AB06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507A8E9" w14:textId="77777777" w:rsidR="00AB06C5" w:rsidRPr="0033750C" w:rsidRDefault="00AB06C5" w:rsidP="00AB06C5">
      <w:pPr>
        <w:widowControl/>
        <w:ind w:firstLine="420"/>
        <w:jc w:val="left"/>
        <w:rPr>
          <w:rFonts w:ascii="Times New Roman" w:eastAsia="SimSun" w:hAnsi="Times New Roman" w:cs="Times New Roman"/>
          <w:color w:val="1F497D"/>
          <w:kern w:val="0"/>
          <w:sz w:val="22"/>
        </w:rPr>
      </w:pPr>
    </w:p>
    <w:p w14:paraId="32AAF8CF" w14:textId="003B85A5" w:rsidR="00AB06C5" w:rsidRPr="0033750C" w:rsidRDefault="00AB06C5" w:rsidP="00AB06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he update. I appreciate your prompt response. Take care and stay safe. </w:t>
      </w:r>
    </w:p>
    <w:p w14:paraId="6111FD91" w14:textId="77777777" w:rsidR="00AB06C5" w:rsidRPr="0033750C" w:rsidRDefault="00AB06C5" w:rsidP="00AB06C5">
      <w:pPr>
        <w:widowControl/>
        <w:ind w:firstLine="420"/>
        <w:jc w:val="left"/>
        <w:rPr>
          <w:rFonts w:ascii="Times New Roman" w:eastAsia="SimSun" w:hAnsi="Times New Roman" w:cs="Times New Roman"/>
          <w:color w:val="1F497D"/>
          <w:kern w:val="0"/>
          <w:sz w:val="22"/>
        </w:rPr>
      </w:pPr>
    </w:p>
    <w:p w14:paraId="6417F863" w14:textId="77777777" w:rsidR="00AB06C5" w:rsidRPr="0033750C" w:rsidRDefault="00AB06C5" w:rsidP="00AB06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A0C9FB" w14:textId="77777777" w:rsidR="00AB06C5" w:rsidRPr="0033750C" w:rsidRDefault="00AB06C5" w:rsidP="00AB06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641DC2" w14:textId="77777777" w:rsidR="00AB06C5" w:rsidRPr="0033750C" w:rsidRDefault="00AB06C5" w:rsidP="00EF462E">
      <w:pPr>
        <w:widowControl/>
        <w:jc w:val="left"/>
        <w:rPr>
          <w:rFonts w:ascii="Times New Roman" w:eastAsia="SimSun" w:hAnsi="Times New Roman" w:cs="Times New Roman"/>
          <w:color w:val="1F497D"/>
          <w:kern w:val="0"/>
          <w:sz w:val="22"/>
        </w:rPr>
      </w:pPr>
    </w:p>
    <w:p w14:paraId="4D14B976" w14:textId="77777777" w:rsidR="00AB06C5" w:rsidRPr="0033750C" w:rsidRDefault="00AB06C5" w:rsidP="00EF462E">
      <w:pPr>
        <w:widowControl/>
        <w:jc w:val="left"/>
        <w:rPr>
          <w:rFonts w:ascii="Times New Roman" w:eastAsia="SimSun" w:hAnsi="Times New Roman" w:cs="Times New Roman"/>
          <w:color w:val="1F497D"/>
          <w:kern w:val="0"/>
          <w:sz w:val="22"/>
        </w:rPr>
      </w:pPr>
    </w:p>
    <w:p w14:paraId="1E7843E0" w14:textId="5BD6735E" w:rsidR="00EF462E" w:rsidRPr="0033750C" w:rsidRDefault="00EF462E" w:rsidP="00EF46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6D0B7F4"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01957C7A" w14:textId="0A122522" w:rsidR="00EF462E" w:rsidRPr="0033750C" w:rsidRDefault="00EF462E" w:rsidP="00EF46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wanted to bring to your attention that </w:t>
      </w:r>
      <w:r w:rsidRPr="0033750C">
        <w:rPr>
          <w:rFonts w:ascii="Times New Roman" w:eastAsia="SimSun" w:hAnsi="Times New Roman" w:cs="Times New Roman"/>
          <w:b/>
          <w:bCs/>
          <w:color w:val="1F497D"/>
          <w:kern w:val="0"/>
          <w:sz w:val="22"/>
        </w:rPr>
        <w:t>there is a very strong typhoon forecasted for tomorrow</w:t>
      </w:r>
      <w:r w:rsidRPr="0033750C">
        <w:rPr>
          <w:rFonts w:ascii="Times New Roman" w:eastAsia="SimSun" w:hAnsi="Times New Roman" w:cs="Times New Roman"/>
          <w:color w:val="1F497D"/>
          <w:kern w:val="0"/>
          <w:sz w:val="22"/>
        </w:rPr>
        <w:t>. Considering the safety and well-being of everyone, it might be considered to conduct the group meeting tomorrow online instead of in person.</w:t>
      </w:r>
    </w:p>
    <w:p w14:paraId="5ED4F4EA"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4F2D2B3E" w14:textId="25075D27" w:rsidR="00EF462E" w:rsidRPr="0033750C" w:rsidRDefault="00EF462E" w:rsidP="00EF46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is change is deemed appropriat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be more than happy to meet you offline during our next group meeting on Friday, September 8, to sign the TA sheet.</w:t>
      </w:r>
    </w:p>
    <w:p w14:paraId="12E0BF2C"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5312AB2A"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genuinely hope you remain safe and sound during the typhoon. Your well-being is paramount, and we can certainly adapt our plans to accommodate any changes resulting from the weather.</w:t>
      </w:r>
    </w:p>
    <w:p w14:paraId="0E3D3C3C"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52818934" w14:textId="18DBCA7A" w:rsidR="00EF462E" w:rsidRPr="0033750C" w:rsidRDefault="00EF462E" w:rsidP="00EF46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nsideration and help.</w:t>
      </w:r>
    </w:p>
    <w:p w14:paraId="6CE132CC"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70A85E3B" w14:textId="77777777" w:rsidR="00EF462E" w:rsidRPr="0033750C" w:rsidRDefault="00EF462E" w:rsidP="00EF46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33F71F" w14:textId="77777777" w:rsidR="00EF462E" w:rsidRPr="0033750C" w:rsidRDefault="00EF462E" w:rsidP="00EF46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1446C2" w14:textId="77777777" w:rsidR="00EF462E" w:rsidRPr="0033750C" w:rsidRDefault="00EF462E" w:rsidP="009B51FC">
      <w:pPr>
        <w:widowControl/>
        <w:jc w:val="left"/>
        <w:rPr>
          <w:rFonts w:ascii="Times New Roman" w:eastAsia="SimSun" w:hAnsi="Times New Roman" w:cs="Times New Roman"/>
          <w:color w:val="1F497D"/>
          <w:kern w:val="0"/>
          <w:sz w:val="22"/>
        </w:rPr>
      </w:pPr>
    </w:p>
    <w:p w14:paraId="44A8E57A" w14:textId="77777777" w:rsidR="00EF462E" w:rsidRPr="0033750C" w:rsidRDefault="00EF462E" w:rsidP="009B51FC">
      <w:pPr>
        <w:widowControl/>
        <w:jc w:val="left"/>
        <w:rPr>
          <w:rFonts w:ascii="Times New Roman" w:eastAsia="SimSun" w:hAnsi="Times New Roman" w:cs="Times New Roman"/>
          <w:color w:val="1F497D"/>
          <w:kern w:val="0"/>
          <w:sz w:val="22"/>
        </w:rPr>
      </w:pPr>
    </w:p>
    <w:p w14:paraId="38E6D967" w14:textId="6BEB8060" w:rsidR="009B51FC" w:rsidRPr="0033750C" w:rsidRDefault="009B51FC" w:rsidP="009B51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innie,</w:t>
      </w:r>
    </w:p>
    <w:p w14:paraId="0B2F1C76"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p>
    <w:p w14:paraId="426A10E2"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for the update and for granting us access to the MAEG 5715 blackboard for the upcoming Term 1, 2023-24. We appreciate your efforts in making this arrangement.</w:t>
      </w:r>
    </w:p>
    <w:p w14:paraId="7A167F9F"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p>
    <w:p w14:paraId="4C2AE894" w14:textId="52DEFF7D" w:rsidR="009B51FC" w:rsidRPr="0033750C" w:rsidRDefault="009B51FC" w:rsidP="009B51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will promptly liaise with Prof. Alan Lam to clarify any further details regarding our job assignment.</w:t>
      </w:r>
    </w:p>
    <w:p w14:paraId="25294C4F"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p>
    <w:p w14:paraId="525A98FC" w14:textId="56FFD12A" w:rsidR="009B51FC" w:rsidRPr="0033750C" w:rsidRDefault="009B51FC" w:rsidP="009B51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guidance and help.</w:t>
      </w:r>
    </w:p>
    <w:p w14:paraId="25D018B5"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p>
    <w:p w14:paraId="78ABD0AA" w14:textId="77777777" w:rsidR="009B51FC" w:rsidRPr="0033750C" w:rsidRDefault="009B51FC" w:rsidP="009B51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70F0C8" w14:textId="77777777" w:rsidR="009B51FC" w:rsidRPr="0033750C" w:rsidRDefault="009B51FC" w:rsidP="009B51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18ED689" w14:textId="77777777" w:rsidR="009B51FC" w:rsidRPr="0033750C" w:rsidRDefault="009B51FC" w:rsidP="000C7D24">
      <w:pPr>
        <w:widowControl/>
        <w:jc w:val="left"/>
        <w:rPr>
          <w:rFonts w:ascii="Times New Roman" w:eastAsia="SimSun" w:hAnsi="Times New Roman" w:cs="Times New Roman"/>
          <w:color w:val="1F497D"/>
          <w:kern w:val="0"/>
          <w:sz w:val="22"/>
        </w:rPr>
      </w:pPr>
    </w:p>
    <w:p w14:paraId="3DBDE429" w14:textId="77777777" w:rsidR="009B51FC" w:rsidRPr="0033750C" w:rsidRDefault="009B51FC" w:rsidP="000C7D24">
      <w:pPr>
        <w:widowControl/>
        <w:jc w:val="left"/>
        <w:rPr>
          <w:rFonts w:ascii="Times New Roman" w:eastAsia="SimSun" w:hAnsi="Times New Roman" w:cs="Times New Roman"/>
          <w:color w:val="1F497D"/>
          <w:kern w:val="0"/>
          <w:sz w:val="22"/>
        </w:rPr>
      </w:pPr>
    </w:p>
    <w:p w14:paraId="650764BA" w14:textId="5FC9047C"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innie,</w:t>
      </w:r>
    </w:p>
    <w:p w14:paraId="67B02AA1"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71F6B52E"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wanted to inform you that I have received approval from my supervisor, Prof. Liao, to take on the role of tutor for MAEG5715 as you mentioned in your previous email. I am excited about this opportunity and am committed to fulfilling my responsibilities effectively.</w:t>
      </w:r>
    </w:p>
    <w:p w14:paraId="20919894"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0C972AC7"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complete and return the required engagement form and log sheet as per your instructions by the specified deadline. If there are any additional steps I need to take, please let me know, and I will ensure to follow them accordingly.</w:t>
      </w:r>
    </w:p>
    <w:p w14:paraId="1E50D2EF"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6F1F7A32" w14:textId="1DB8EEF9"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support and guidance throughout this process.</w:t>
      </w:r>
    </w:p>
    <w:p w14:paraId="589CB8A9"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259FD29E" w14:textId="77777777"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F5FB403" w14:textId="77777777"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0F5ADCC" w14:textId="77777777" w:rsidR="000C7D24" w:rsidRPr="0033750C" w:rsidRDefault="000C7D24" w:rsidP="000C7D24">
      <w:pPr>
        <w:widowControl/>
        <w:jc w:val="left"/>
        <w:rPr>
          <w:rFonts w:ascii="Times New Roman" w:eastAsia="SimSun" w:hAnsi="Times New Roman" w:cs="Times New Roman"/>
          <w:color w:val="1F497D"/>
          <w:kern w:val="0"/>
          <w:sz w:val="22"/>
        </w:rPr>
      </w:pPr>
    </w:p>
    <w:p w14:paraId="4BF08411" w14:textId="77777777" w:rsidR="000C7D24" w:rsidRPr="0033750C" w:rsidRDefault="000C7D24" w:rsidP="000C7D24">
      <w:pPr>
        <w:widowControl/>
        <w:jc w:val="left"/>
        <w:rPr>
          <w:rFonts w:ascii="Times New Roman" w:eastAsia="SimSun" w:hAnsi="Times New Roman" w:cs="Times New Roman"/>
          <w:color w:val="1F497D"/>
          <w:kern w:val="0"/>
          <w:sz w:val="22"/>
        </w:rPr>
      </w:pPr>
    </w:p>
    <w:p w14:paraId="7A380CCF" w14:textId="5C1926C0"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3505BC8"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52C29D23"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swift response. I greatly appreciate your approval for me to take on the role of tutor for MAEG5715.</w:t>
      </w:r>
    </w:p>
    <w:p w14:paraId="0F132202"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4A41AFC7" w14:textId="1331B138"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patient help.</w:t>
      </w:r>
    </w:p>
    <w:p w14:paraId="7F7940C1"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5501365D" w14:textId="77777777"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8F7C28" w14:textId="77777777"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246BF64" w14:textId="77777777" w:rsidR="000C7D24" w:rsidRPr="0033750C" w:rsidRDefault="000C7D24" w:rsidP="006241F2">
      <w:pPr>
        <w:widowControl/>
        <w:jc w:val="left"/>
        <w:rPr>
          <w:rFonts w:ascii="Times New Roman" w:eastAsia="SimSun" w:hAnsi="Times New Roman" w:cs="Times New Roman"/>
          <w:color w:val="1F497D"/>
          <w:kern w:val="0"/>
          <w:sz w:val="22"/>
        </w:rPr>
      </w:pPr>
    </w:p>
    <w:p w14:paraId="12C3BD0B" w14:textId="77777777" w:rsidR="000C7D24" w:rsidRPr="0033750C" w:rsidRDefault="000C7D24" w:rsidP="006241F2">
      <w:pPr>
        <w:widowControl/>
        <w:jc w:val="left"/>
        <w:rPr>
          <w:rFonts w:ascii="Times New Roman" w:eastAsia="SimSun" w:hAnsi="Times New Roman" w:cs="Times New Roman"/>
          <w:color w:val="1F497D"/>
          <w:kern w:val="0"/>
          <w:sz w:val="22"/>
        </w:rPr>
      </w:pPr>
    </w:p>
    <w:p w14:paraId="3C19A349" w14:textId="6F28FECC" w:rsidR="006241F2" w:rsidRPr="0033750C" w:rsidRDefault="006241F2" w:rsidP="006241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E9A0149"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2FA62C94" w14:textId="6E349A1C" w:rsidR="006241F2" w:rsidRPr="0033750C" w:rsidRDefault="00746E7F"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od morning. </w:t>
      </w:r>
      <w:r w:rsidR="006241F2" w:rsidRPr="0033750C">
        <w:rPr>
          <w:rFonts w:ascii="Times New Roman" w:eastAsia="SimSun" w:hAnsi="Times New Roman" w:cs="Times New Roman"/>
          <w:color w:val="1F497D"/>
          <w:kern w:val="0"/>
          <w:sz w:val="22"/>
        </w:rPr>
        <w:t>I hope this email finds you well. I am writing to seek your approval and guidance regarding a potential part-time tutoring opportunity.</w:t>
      </w:r>
    </w:p>
    <w:p w14:paraId="1508E782"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11A6337B" w14:textId="7A588394" w:rsidR="006241F2" w:rsidRPr="0033750C" w:rsidRDefault="006241F2"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een offered a position as a tutor for the MAEG 5715 course under the supervision of Prof. Alan Lam. </w:t>
      </w:r>
    </w:p>
    <w:p w14:paraId="7CF401D3"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35E81D96" w14:textId="6586ACB2" w:rsidR="006241F2" w:rsidRPr="0033750C" w:rsidRDefault="006241F2"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sidering the course is scheduled to begin on September 4, I kindly </w:t>
      </w:r>
      <w:r w:rsidR="00746E7F" w:rsidRPr="0033750C">
        <w:rPr>
          <w:rFonts w:ascii="Times New Roman" w:eastAsia="SimSun" w:hAnsi="Times New Roman" w:cs="Times New Roman"/>
          <w:color w:val="1F497D"/>
          <w:kern w:val="0"/>
          <w:sz w:val="22"/>
        </w:rPr>
        <w:t>seek</w:t>
      </w:r>
      <w:r w:rsidRPr="0033750C">
        <w:rPr>
          <w:rFonts w:ascii="Times New Roman" w:eastAsia="SimSun" w:hAnsi="Times New Roman" w:cs="Times New Roman"/>
          <w:color w:val="1F497D"/>
          <w:kern w:val="0"/>
          <w:sz w:val="22"/>
        </w:rPr>
        <w:t xml:space="preserve"> your preliminary approval to proceed with this opportunity. I am committed to maintaining a balance between this role and my academic commitments.</w:t>
      </w:r>
    </w:p>
    <w:p w14:paraId="24C3D877"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36C49EE1" w14:textId="15B6F28C" w:rsidR="006241F2" w:rsidRPr="0033750C" w:rsidRDefault="006241F2"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e urgency of this matter, and I intend to communicate</w:t>
      </w:r>
      <w:r w:rsidR="00746E7F" w:rsidRPr="0033750C">
        <w:rPr>
          <w:rFonts w:ascii="Times New Roman" w:eastAsia="SimSun" w:hAnsi="Times New Roman" w:cs="Times New Roman"/>
          <w:color w:val="1F497D"/>
          <w:kern w:val="0"/>
          <w:sz w:val="22"/>
        </w:rPr>
        <w:t xml:space="preserve"> and tell</w:t>
      </w:r>
      <w:r w:rsidRPr="0033750C">
        <w:rPr>
          <w:rFonts w:ascii="Times New Roman" w:eastAsia="SimSun" w:hAnsi="Times New Roman" w:cs="Times New Roman"/>
          <w:color w:val="1F497D"/>
          <w:kern w:val="0"/>
          <w:sz w:val="22"/>
        </w:rPr>
        <w:t xml:space="preserve"> your decision (just </w:t>
      </w:r>
      <w:r w:rsidRPr="0033750C">
        <w:rPr>
          <w:rFonts w:ascii="Times New Roman" w:eastAsia="SimSun" w:hAnsi="Times New Roman" w:cs="Times New Roman"/>
          <w:b/>
          <w:bCs/>
          <w:color w:val="1F497D"/>
          <w:kern w:val="0"/>
          <w:sz w:val="22"/>
        </w:rPr>
        <w:t>replying</w:t>
      </w:r>
      <w:r w:rsidR="00746E7F"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bCs/>
          <w:color w:val="1F497D"/>
          <w:kern w:val="0"/>
          <w:sz w:val="22"/>
        </w:rPr>
        <w:t>yes or no</w:t>
      </w:r>
      <w:r w:rsidRPr="0033750C">
        <w:rPr>
          <w:rFonts w:ascii="Times New Roman" w:eastAsia="SimSun" w:hAnsi="Times New Roman" w:cs="Times New Roman"/>
          <w:color w:val="1F497D"/>
          <w:kern w:val="0"/>
          <w:sz w:val="22"/>
        </w:rPr>
        <w:t xml:space="preserve"> is okay) t</w:t>
      </w:r>
      <w:r w:rsidR="00746E7F" w:rsidRPr="0033750C">
        <w:rPr>
          <w:rFonts w:ascii="Times New Roman" w:eastAsia="SimSun" w:hAnsi="Times New Roman" w:cs="Times New Roman"/>
          <w:color w:val="1F497D"/>
          <w:kern w:val="0"/>
          <w:sz w:val="22"/>
        </w:rPr>
        <w:t>o Ms. Winnie</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bCs/>
          <w:color w:val="1F497D"/>
          <w:kern w:val="0"/>
          <w:sz w:val="22"/>
        </w:rPr>
        <w:t>no later than</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bCs/>
          <w:color w:val="1F497D"/>
          <w:kern w:val="0"/>
          <w:sz w:val="22"/>
        </w:rPr>
        <w:t>tomorrow (August 31, Thursday) at noon</w:t>
      </w:r>
      <w:r w:rsidRPr="0033750C">
        <w:rPr>
          <w:rFonts w:ascii="Times New Roman" w:eastAsia="SimSun" w:hAnsi="Times New Roman" w:cs="Times New Roman"/>
          <w:color w:val="1F497D"/>
          <w:kern w:val="0"/>
          <w:sz w:val="22"/>
        </w:rPr>
        <w:t xml:space="preserve"> (Ms. Winnie told us). Your timely response will be greatly appreciated. If it is yes, I will find you to </w:t>
      </w:r>
      <w:r w:rsidRPr="0033750C">
        <w:rPr>
          <w:rFonts w:ascii="Times New Roman" w:eastAsia="SimSun" w:hAnsi="Times New Roman" w:cs="Times New Roman"/>
          <w:b/>
          <w:bCs/>
          <w:color w:val="1F497D"/>
          <w:kern w:val="0"/>
          <w:sz w:val="22"/>
        </w:rPr>
        <w:t>sign up part-time engagement sheet</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bCs/>
          <w:color w:val="1F497D"/>
          <w:kern w:val="0"/>
          <w:sz w:val="22"/>
        </w:rPr>
        <w:t>after the group meeting this week (this Friday)</w:t>
      </w:r>
      <w:r w:rsidRPr="0033750C">
        <w:rPr>
          <w:rFonts w:ascii="Times New Roman" w:eastAsia="SimSun" w:hAnsi="Times New Roman" w:cs="Times New Roman"/>
          <w:color w:val="1F497D"/>
          <w:kern w:val="0"/>
          <w:sz w:val="22"/>
        </w:rPr>
        <w:t xml:space="preserve">. </w:t>
      </w:r>
    </w:p>
    <w:p w14:paraId="23541DF1"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111E2039" w14:textId="1FD93D12" w:rsidR="006241F2" w:rsidRPr="0033750C" w:rsidRDefault="006241F2"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attention and </w:t>
      </w:r>
      <w:proofErr w:type="gramStart"/>
      <w:r w:rsidRPr="0033750C">
        <w:rPr>
          <w:rFonts w:ascii="Times New Roman" w:eastAsia="SimSun" w:hAnsi="Times New Roman" w:cs="Times New Roman"/>
          <w:color w:val="1F497D"/>
          <w:kern w:val="0"/>
          <w:sz w:val="22"/>
        </w:rPr>
        <w:t>help, and</w:t>
      </w:r>
      <w:proofErr w:type="gramEnd"/>
      <w:r w:rsidRPr="0033750C">
        <w:rPr>
          <w:rFonts w:ascii="Times New Roman" w:eastAsia="SimSun" w:hAnsi="Times New Roman" w:cs="Times New Roman"/>
          <w:color w:val="1F497D"/>
          <w:kern w:val="0"/>
          <w:sz w:val="22"/>
        </w:rPr>
        <w:t xml:space="preserve"> looking forward to your reply.</w:t>
      </w:r>
    </w:p>
    <w:p w14:paraId="329115D2"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4BC6D232" w14:textId="77777777" w:rsidR="006241F2" w:rsidRPr="0033750C" w:rsidRDefault="006241F2" w:rsidP="006241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7A9771" w14:textId="77777777" w:rsidR="006241F2" w:rsidRPr="0033750C" w:rsidRDefault="006241F2" w:rsidP="006241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0EEB53" w14:textId="77777777" w:rsidR="006241F2" w:rsidRPr="0033750C" w:rsidRDefault="006241F2" w:rsidP="001C6648">
      <w:pPr>
        <w:widowControl/>
        <w:jc w:val="left"/>
        <w:rPr>
          <w:rFonts w:ascii="Times New Roman" w:eastAsia="SimSun" w:hAnsi="Times New Roman" w:cs="Times New Roman"/>
          <w:color w:val="1F497D"/>
          <w:kern w:val="0"/>
          <w:sz w:val="22"/>
        </w:rPr>
      </w:pPr>
    </w:p>
    <w:p w14:paraId="352078F3" w14:textId="77777777" w:rsidR="006241F2" w:rsidRPr="0033750C" w:rsidRDefault="006241F2" w:rsidP="001C6648">
      <w:pPr>
        <w:widowControl/>
        <w:jc w:val="left"/>
        <w:rPr>
          <w:rFonts w:ascii="Times New Roman" w:eastAsia="SimSun" w:hAnsi="Times New Roman" w:cs="Times New Roman"/>
          <w:color w:val="1F497D"/>
          <w:kern w:val="0"/>
          <w:sz w:val="22"/>
        </w:rPr>
      </w:pPr>
    </w:p>
    <w:p w14:paraId="53780EBB" w14:textId="0D66A04E" w:rsidR="001C6648" w:rsidRPr="0033750C" w:rsidRDefault="001C6648" w:rsidP="001C66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你好，</w:t>
      </w:r>
    </w:p>
    <w:p w14:paraId="3FD9FDDD"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3E200416"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非常感谢您的信息。</w:t>
      </w:r>
    </w:p>
    <w:p w14:paraId="6D499B8D"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0B38B94C" w14:textId="1BB04EDF"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明白关于</w:t>
      </w:r>
      <w:r w:rsidRPr="0033750C">
        <w:rPr>
          <w:rFonts w:ascii="Times New Roman" w:eastAsia="SimSun" w:hAnsi="Times New Roman" w:cs="Times New Roman"/>
          <w:color w:val="1F497D"/>
          <w:kern w:val="0"/>
          <w:sz w:val="22"/>
        </w:rPr>
        <w:t>2022</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9-10</w:t>
      </w:r>
      <w:r w:rsidRPr="0033750C">
        <w:rPr>
          <w:rFonts w:ascii="Times New Roman" w:eastAsia="SimSun" w:hAnsi="Times New Roman" w:cs="Times New Roman"/>
          <w:color w:val="1F497D"/>
          <w:kern w:val="0"/>
          <w:sz w:val="22"/>
        </w:rPr>
        <w:t>月团购账户的情况。我非常高兴得知</w:t>
      </w:r>
      <w:r w:rsidRPr="0033750C">
        <w:rPr>
          <w:rFonts w:ascii="Times New Roman" w:eastAsia="SimSun" w:hAnsi="Times New Roman" w:cs="Times New Roman"/>
          <w:color w:val="1F497D"/>
          <w:kern w:val="0"/>
          <w:sz w:val="22"/>
        </w:rPr>
        <w:t>CSSA</w:t>
      </w:r>
      <w:r w:rsidRPr="0033750C">
        <w:rPr>
          <w:rFonts w:ascii="Times New Roman" w:eastAsia="SimSun" w:hAnsi="Times New Roman" w:cs="Times New Roman"/>
          <w:color w:val="1F497D"/>
          <w:kern w:val="0"/>
          <w:sz w:val="22"/>
        </w:rPr>
        <w:t>的团队正在全力以赴地寻求解决方案，以期能够恢复所有账户的正常使用。目前的临时解决方案对我来说是可接受的，即将我纳入到</w:t>
      </w: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月团购的订阅计划中。在原有订阅恢复之前，我将使用这个临时授权。</w:t>
      </w:r>
    </w:p>
    <w:p w14:paraId="1A295BF9"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3FBA1E3F" w14:textId="528BC2C7"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已经在下面提供了我的学校邮箱：</w:t>
      </w:r>
      <w:hyperlink r:id="rId40" w:history="1">
        <w:r w:rsidRPr="0033750C">
          <w:rPr>
            <w:rStyle w:val="ae"/>
            <w:rFonts w:ascii="Times New Roman" w:eastAsia="SimSun" w:hAnsi="Times New Roman" w:cs="Times New Roman"/>
            <w:kern w:val="0"/>
            <w:sz w:val="22"/>
          </w:rPr>
          <w:t>1155184008@link.cuhk.edu.hk</w:t>
        </w:r>
      </w:hyperlink>
      <w:r w:rsidRPr="0033750C">
        <w:rPr>
          <w:rFonts w:ascii="Times New Roman" w:eastAsia="SimSun" w:hAnsi="Times New Roman" w:cs="Times New Roman"/>
          <w:color w:val="1F497D"/>
          <w:kern w:val="0"/>
          <w:sz w:val="22"/>
        </w:rPr>
        <w:t>，以便您为我注册。我真诚希望能够很快地回到正常的订阅状态，并继续使用</w:t>
      </w:r>
      <w:r w:rsidRPr="0033750C">
        <w:rPr>
          <w:rFonts w:ascii="Times New Roman" w:eastAsia="SimSun" w:hAnsi="Times New Roman" w:cs="Times New Roman"/>
          <w:color w:val="1F497D"/>
          <w:kern w:val="0"/>
          <w:sz w:val="22"/>
        </w:rPr>
        <w:t>Grammarly</w:t>
      </w:r>
      <w:r w:rsidRPr="0033750C">
        <w:rPr>
          <w:rFonts w:ascii="Times New Roman" w:eastAsia="SimSun" w:hAnsi="Times New Roman" w:cs="Times New Roman"/>
          <w:color w:val="1F497D"/>
          <w:kern w:val="0"/>
          <w:sz w:val="22"/>
        </w:rPr>
        <w:t>。</w:t>
      </w:r>
    </w:p>
    <w:p w14:paraId="622738F7"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15C15305"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非常感谢您的理解和帮助，期待问题能够顺利解决。</w:t>
      </w:r>
    </w:p>
    <w:p w14:paraId="349AA0E3"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24D85F87" w14:textId="2B1AF58A"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一切顺利，</w:t>
      </w:r>
    </w:p>
    <w:p w14:paraId="67518AD2"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1BD58E5E" w14:textId="77777777" w:rsidR="001C6648" w:rsidRPr="0033750C" w:rsidRDefault="001C6648" w:rsidP="001C66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AC37B32" w14:textId="77777777" w:rsidR="001C6648" w:rsidRPr="0033750C" w:rsidRDefault="001C6648" w:rsidP="001C66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475B34" w14:textId="77777777" w:rsidR="001C6648" w:rsidRPr="0033750C" w:rsidRDefault="001C6648" w:rsidP="003D52B7">
      <w:pPr>
        <w:widowControl/>
        <w:jc w:val="left"/>
        <w:rPr>
          <w:rFonts w:ascii="Times New Roman" w:eastAsia="SimSun" w:hAnsi="Times New Roman" w:cs="Times New Roman"/>
          <w:color w:val="1F497D"/>
          <w:kern w:val="0"/>
          <w:sz w:val="22"/>
        </w:rPr>
      </w:pPr>
    </w:p>
    <w:p w14:paraId="4233ACC6" w14:textId="77777777" w:rsidR="001C6648" w:rsidRPr="0033750C" w:rsidRDefault="001C6648" w:rsidP="003D52B7">
      <w:pPr>
        <w:widowControl/>
        <w:jc w:val="left"/>
        <w:rPr>
          <w:rFonts w:ascii="Times New Roman" w:eastAsia="SimSun" w:hAnsi="Times New Roman" w:cs="Times New Roman"/>
          <w:color w:val="1F497D"/>
          <w:kern w:val="0"/>
          <w:sz w:val="22"/>
        </w:rPr>
      </w:pPr>
    </w:p>
    <w:p w14:paraId="60848148" w14:textId="198298FC" w:rsidR="003D52B7" w:rsidRPr="0033750C" w:rsidRDefault="003D52B7" w:rsidP="003D52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homas,</w:t>
      </w:r>
    </w:p>
    <w:p w14:paraId="56608A23" w14:textId="77777777" w:rsidR="003D52B7" w:rsidRPr="0033750C" w:rsidRDefault="003D52B7" w:rsidP="003D52B7">
      <w:pPr>
        <w:widowControl/>
        <w:ind w:firstLine="420"/>
        <w:jc w:val="left"/>
        <w:rPr>
          <w:rFonts w:ascii="Times New Roman" w:eastAsia="SimSun" w:hAnsi="Times New Roman" w:cs="Times New Roman"/>
          <w:color w:val="1F497D"/>
          <w:kern w:val="0"/>
          <w:sz w:val="22"/>
        </w:rPr>
      </w:pPr>
    </w:p>
    <w:p w14:paraId="50A03888" w14:textId="7C1B981C" w:rsidR="003D52B7" w:rsidRPr="0033750C" w:rsidRDefault="003D52B7" w:rsidP="003D52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help. I will give the case to the police. Thanks.</w:t>
      </w:r>
    </w:p>
    <w:p w14:paraId="2DA58EC0" w14:textId="77777777" w:rsidR="003D52B7" w:rsidRPr="0033750C" w:rsidRDefault="003D52B7" w:rsidP="003D52B7">
      <w:pPr>
        <w:widowControl/>
        <w:ind w:firstLine="420"/>
        <w:jc w:val="left"/>
        <w:rPr>
          <w:rFonts w:ascii="Times New Roman" w:eastAsia="SimSun" w:hAnsi="Times New Roman" w:cs="Times New Roman"/>
          <w:color w:val="1F497D"/>
          <w:kern w:val="0"/>
          <w:sz w:val="22"/>
        </w:rPr>
      </w:pPr>
    </w:p>
    <w:p w14:paraId="43623151" w14:textId="77777777" w:rsidR="003D52B7" w:rsidRPr="0033750C" w:rsidRDefault="003D52B7" w:rsidP="003D52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290ADAE7" w14:textId="77777777" w:rsidR="003D52B7" w:rsidRPr="0033750C" w:rsidRDefault="003D52B7" w:rsidP="003D52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0C5D67E" w14:textId="77777777" w:rsidR="003D52B7" w:rsidRPr="0033750C" w:rsidRDefault="003D52B7" w:rsidP="00D209F2">
      <w:pPr>
        <w:widowControl/>
        <w:jc w:val="left"/>
        <w:rPr>
          <w:rFonts w:ascii="Times New Roman" w:eastAsia="SimSun" w:hAnsi="Times New Roman" w:cs="Times New Roman"/>
          <w:color w:val="1F497D"/>
          <w:kern w:val="0"/>
          <w:sz w:val="22"/>
        </w:rPr>
      </w:pPr>
    </w:p>
    <w:p w14:paraId="4F3933C9" w14:textId="77777777" w:rsidR="003D52B7" w:rsidRPr="0033750C" w:rsidRDefault="003D52B7" w:rsidP="00D209F2">
      <w:pPr>
        <w:widowControl/>
        <w:jc w:val="left"/>
        <w:rPr>
          <w:rFonts w:ascii="Times New Roman" w:eastAsia="SimSun" w:hAnsi="Times New Roman" w:cs="Times New Roman"/>
          <w:color w:val="1F497D"/>
          <w:kern w:val="0"/>
          <w:sz w:val="22"/>
        </w:rPr>
      </w:pPr>
    </w:p>
    <w:p w14:paraId="59476B06" w14:textId="50C2761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Chan,</w:t>
      </w:r>
    </w:p>
    <w:p w14:paraId="23E1AF6F" w14:textId="77777777" w:rsidR="00D209F2" w:rsidRPr="0033750C" w:rsidRDefault="00D209F2" w:rsidP="00D209F2">
      <w:pPr>
        <w:widowControl/>
        <w:ind w:firstLine="420"/>
        <w:jc w:val="left"/>
        <w:rPr>
          <w:rFonts w:ascii="Times New Roman" w:eastAsia="SimSun" w:hAnsi="Times New Roman" w:cs="Times New Roman"/>
          <w:color w:val="1F497D"/>
          <w:kern w:val="0"/>
          <w:sz w:val="22"/>
        </w:rPr>
      </w:pPr>
    </w:p>
    <w:p w14:paraId="2413EF2C" w14:textId="225EF339" w:rsidR="00D209F2" w:rsidRPr="0033750C" w:rsidRDefault="00D209F2" w:rsidP="00D209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help. </w:t>
      </w:r>
    </w:p>
    <w:p w14:paraId="2BCB2727" w14:textId="77777777" w:rsidR="00D209F2" w:rsidRPr="0033750C" w:rsidRDefault="00D209F2" w:rsidP="00D209F2">
      <w:pPr>
        <w:widowControl/>
        <w:ind w:firstLine="420"/>
        <w:jc w:val="left"/>
        <w:rPr>
          <w:rFonts w:ascii="Times New Roman" w:eastAsia="SimSun" w:hAnsi="Times New Roman" w:cs="Times New Roman"/>
          <w:color w:val="1F497D"/>
          <w:kern w:val="0"/>
          <w:sz w:val="22"/>
        </w:rPr>
      </w:pPr>
    </w:p>
    <w:p w14:paraId="2BA9D78A" w14:textId="7777777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BE90D7" w14:textId="7777777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48F16D" w14:textId="77777777" w:rsidR="00D209F2" w:rsidRPr="0033750C" w:rsidRDefault="00D209F2" w:rsidP="00D209F2">
      <w:pPr>
        <w:widowControl/>
        <w:jc w:val="left"/>
        <w:rPr>
          <w:rFonts w:ascii="Times New Roman" w:eastAsia="SimSun" w:hAnsi="Times New Roman" w:cs="Times New Roman"/>
          <w:color w:val="1F497D"/>
          <w:kern w:val="0"/>
          <w:sz w:val="22"/>
        </w:rPr>
      </w:pPr>
    </w:p>
    <w:p w14:paraId="026E372D" w14:textId="77777777" w:rsidR="00D209F2" w:rsidRPr="0033750C" w:rsidRDefault="00D209F2" w:rsidP="00D209F2">
      <w:pPr>
        <w:widowControl/>
        <w:jc w:val="left"/>
        <w:rPr>
          <w:rFonts w:ascii="Times New Roman" w:eastAsia="SimSun" w:hAnsi="Times New Roman" w:cs="Times New Roman"/>
          <w:color w:val="1F497D"/>
          <w:kern w:val="0"/>
          <w:sz w:val="22"/>
        </w:rPr>
      </w:pPr>
    </w:p>
    <w:p w14:paraId="22CDD1F0" w14:textId="4162B2B2"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Chan,</w:t>
      </w:r>
    </w:p>
    <w:p w14:paraId="4CFBB662" w14:textId="77777777" w:rsidR="00D209F2" w:rsidRPr="0033750C" w:rsidRDefault="00D209F2" w:rsidP="00D209F2">
      <w:pPr>
        <w:widowControl/>
        <w:ind w:firstLine="420"/>
        <w:jc w:val="left"/>
        <w:rPr>
          <w:rFonts w:ascii="Times New Roman" w:eastAsia="SimSun" w:hAnsi="Times New Roman" w:cs="Times New Roman"/>
          <w:color w:val="1F497D"/>
          <w:kern w:val="0"/>
          <w:sz w:val="22"/>
        </w:rPr>
      </w:pPr>
    </w:p>
    <w:p w14:paraId="6F90B167" w14:textId="60FEA748" w:rsidR="00D209F2" w:rsidRPr="0033750C" w:rsidRDefault="00D209F2" w:rsidP="00D209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in Room 201.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there is a monitor (CCTV) in Room 201. I lost some cash (about HK$3000) and some cards in Room 201. </w:t>
      </w:r>
    </w:p>
    <w:p w14:paraId="1CF2BA86" w14:textId="77777777" w:rsidR="00D209F2" w:rsidRPr="0033750C" w:rsidRDefault="00D209F2" w:rsidP="00D209F2">
      <w:pPr>
        <w:widowControl/>
        <w:ind w:firstLine="420"/>
        <w:jc w:val="left"/>
        <w:rPr>
          <w:rFonts w:ascii="Times New Roman" w:eastAsia="SimSun" w:hAnsi="Times New Roman" w:cs="Times New Roman"/>
          <w:color w:val="1F497D"/>
          <w:kern w:val="0"/>
          <w:sz w:val="22"/>
        </w:rPr>
      </w:pPr>
    </w:p>
    <w:p w14:paraId="26EA7522" w14:textId="7777777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B9C53A6" w14:textId="7777777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80BA7A4" w14:textId="77777777" w:rsidR="00D209F2" w:rsidRPr="0033750C" w:rsidRDefault="00D209F2" w:rsidP="005C320B">
      <w:pPr>
        <w:widowControl/>
        <w:jc w:val="left"/>
        <w:rPr>
          <w:rFonts w:ascii="Times New Roman" w:eastAsia="SimSun" w:hAnsi="Times New Roman" w:cs="Times New Roman"/>
          <w:color w:val="1F497D"/>
          <w:kern w:val="0"/>
          <w:sz w:val="22"/>
        </w:rPr>
      </w:pPr>
    </w:p>
    <w:p w14:paraId="7DCFAA86" w14:textId="77777777" w:rsidR="00D209F2" w:rsidRPr="0033750C" w:rsidRDefault="00D209F2" w:rsidP="005C320B">
      <w:pPr>
        <w:widowControl/>
        <w:jc w:val="left"/>
        <w:rPr>
          <w:rFonts w:ascii="Times New Roman" w:eastAsia="SimSun" w:hAnsi="Times New Roman" w:cs="Times New Roman"/>
          <w:color w:val="1F497D"/>
          <w:kern w:val="0"/>
          <w:sz w:val="22"/>
        </w:rPr>
      </w:pPr>
    </w:p>
    <w:p w14:paraId="5DAC8636" w14:textId="722B2FA4" w:rsidR="005C320B" w:rsidRPr="0033750C" w:rsidRDefault="005C320B" w:rsidP="005C32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CCTV in our department</w:t>
      </w:r>
    </w:p>
    <w:p w14:paraId="15AA5569" w14:textId="6F56529F" w:rsidR="005C320B" w:rsidRPr="0033750C" w:rsidRDefault="005C320B" w:rsidP="005C32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Chan,</w:t>
      </w:r>
    </w:p>
    <w:p w14:paraId="429B6719" w14:textId="77777777" w:rsidR="005C320B" w:rsidRPr="0033750C" w:rsidRDefault="005C320B" w:rsidP="005C320B">
      <w:pPr>
        <w:widowControl/>
        <w:ind w:firstLine="420"/>
        <w:jc w:val="left"/>
        <w:rPr>
          <w:rFonts w:ascii="Times New Roman" w:eastAsia="SimSun" w:hAnsi="Times New Roman" w:cs="Times New Roman"/>
          <w:color w:val="1F497D"/>
          <w:kern w:val="0"/>
          <w:sz w:val="22"/>
        </w:rPr>
      </w:pPr>
    </w:p>
    <w:p w14:paraId="1942C424" w14:textId="14130EE1" w:rsidR="005C320B" w:rsidRPr="0033750C" w:rsidRDefault="005C320B" w:rsidP="005C32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in Room 201.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there is a monitor (CCTV) in Room 201. I lost some cash (about HK$3000) and some cards in Room 201. </w:t>
      </w:r>
    </w:p>
    <w:p w14:paraId="316B461C" w14:textId="77777777" w:rsidR="005C320B" w:rsidRPr="0033750C" w:rsidRDefault="005C320B" w:rsidP="005C320B">
      <w:pPr>
        <w:widowControl/>
        <w:ind w:firstLine="420"/>
        <w:jc w:val="left"/>
        <w:rPr>
          <w:rFonts w:ascii="Times New Roman" w:eastAsia="SimSun" w:hAnsi="Times New Roman" w:cs="Times New Roman"/>
          <w:color w:val="1F497D"/>
          <w:kern w:val="0"/>
          <w:sz w:val="22"/>
        </w:rPr>
      </w:pPr>
    </w:p>
    <w:p w14:paraId="7B6D8060" w14:textId="77777777" w:rsidR="005C320B" w:rsidRPr="0033750C" w:rsidRDefault="005C320B" w:rsidP="005C32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E2EBC5" w14:textId="77777777" w:rsidR="005C320B" w:rsidRPr="0033750C" w:rsidRDefault="005C320B" w:rsidP="005C32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43DF0A7" w14:textId="77777777" w:rsidR="005C320B" w:rsidRPr="0033750C" w:rsidRDefault="005C320B" w:rsidP="004A1C7B">
      <w:pPr>
        <w:widowControl/>
        <w:jc w:val="left"/>
        <w:rPr>
          <w:rFonts w:ascii="Times New Roman" w:eastAsia="SimSun" w:hAnsi="Times New Roman" w:cs="Times New Roman"/>
          <w:color w:val="1F497D"/>
          <w:kern w:val="0"/>
          <w:sz w:val="22"/>
        </w:rPr>
      </w:pPr>
    </w:p>
    <w:p w14:paraId="74AC6BA3" w14:textId="77777777" w:rsidR="005C320B" w:rsidRPr="0033750C" w:rsidRDefault="005C320B" w:rsidP="004A1C7B">
      <w:pPr>
        <w:widowControl/>
        <w:jc w:val="left"/>
        <w:rPr>
          <w:rFonts w:ascii="Times New Roman" w:eastAsia="SimSun" w:hAnsi="Times New Roman" w:cs="Times New Roman"/>
          <w:color w:val="1F497D"/>
          <w:kern w:val="0"/>
          <w:sz w:val="22"/>
        </w:rPr>
      </w:pPr>
    </w:p>
    <w:p w14:paraId="55575E9E" w14:textId="174607F8" w:rsidR="004A1C7B" w:rsidRPr="0033750C" w:rsidRDefault="004A1C7B" w:rsidP="004A1C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am,</w:t>
      </w:r>
    </w:p>
    <w:p w14:paraId="13D5A466"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p>
    <w:p w14:paraId="098B9F45" w14:textId="26BDDA08" w:rsidR="004A1C7B" w:rsidRPr="0033750C" w:rsidRDefault="005D2935" w:rsidP="004A1C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a lot. </w:t>
      </w:r>
      <w:r w:rsidR="004A1C7B"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004A1C7B" w:rsidRPr="0033750C">
        <w:rPr>
          <w:rFonts w:ascii="Times New Roman" w:eastAsia="SimSun" w:hAnsi="Times New Roman" w:cs="Times New Roman"/>
          <w:color w:val="1F497D"/>
          <w:kern w:val="0"/>
          <w:sz w:val="22"/>
        </w:rPr>
        <w:t xml:space="preserve">ve </w:t>
      </w:r>
      <w:r w:rsidRPr="0033750C">
        <w:rPr>
          <w:rFonts w:ascii="Times New Roman" w:eastAsia="SimSun" w:hAnsi="Times New Roman" w:cs="Times New Roman"/>
          <w:color w:val="1F497D"/>
          <w:kern w:val="0"/>
          <w:sz w:val="22"/>
        </w:rPr>
        <w:t>added your WhatsApp</w:t>
      </w:r>
      <w:r w:rsidR="004A1C7B" w:rsidRPr="0033750C">
        <w:rPr>
          <w:rFonts w:ascii="Times New Roman" w:eastAsia="SimSun" w:hAnsi="Times New Roman" w:cs="Times New Roman"/>
          <w:color w:val="1F497D"/>
          <w:kern w:val="0"/>
          <w:sz w:val="22"/>
        </w:rPr>
        <w:t xml:space="preserve"> and look forward to engaging in more direct and efficient communication.</w:t>
      </w:r>
    </w:p>
    <w:p w14:paraId="4C69D3B0"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p>
    <w:p w14:paraId="12EAD491"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offer of a lunch is greatly appreciated. I would be honored to meet and discuss the course and its preparations in further detail. Please let me know a suitable time for you, and I will be more than happy to arrange accordingly.</w:t>
      </w:r>
    </w:p>
    <w:p w14:paraId="55E9790B"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p>
    <w:p w14:paraId="468DCBAC" w14:textId="78D587F0" w:rsidR="004A1C7B" w:rsidRPr="0033750C" w:rsidRDefault="004A1C7B" w:rsidP="004A1C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time and guidance.</w:t>
      </w:r>
    </w:p>
    <w:p w14:paraId="7E7CC116"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p>
    <w:p w14:paraId="48CB4DDD" w14:textId="77777777" w:rsidR="004A1C7B" w:rsidRPr="0033750C" w:rsidRDefault="004A1C7B" w:rsidP="004A1C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3A7702F5" w14:textId="77777777" w:rsidR="004A1C7B" w:rsidRPr="0033750C" w:rsidRDefault="004A1C7B" w:rsidP="004A1C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BFF739" w14:textId="77777777" w:rsidR="004A1C7B" w:rsidRPr="0033750C" w:rsidRDefault="004A1C7B" w:rsidP="00944237">
      <w:pPr>
        <w:widowControl/>
        <w:jc w:val="left"/>
        <w:rPr>
          <w:rFonts w:ascii="Times New Roman" w:eastAsia="SimSun" w:hAnsi="Times New Roman" w:cs="Times New Roman"/>
          <w:color w:val="1F497D"/>
          <w:kern w:val="0"/>
          <w:sz w:val="22"/>
        </w:rPr>
      </w:pPr>
    </w:p>
    <w:p w14:paraId="7634741C" w14:textId="77777777" w:rsidR="004A1C7B" w:rsidRPr="0033750C" w:rsidRDefault="004A1C7B" w:rsidP="00944237">
      <w:pPr>
        <w:widowControl/>
        <w:jc w:val="left"/>
        <w:rPr>
          <w:rFonts w:ascii="Times New Roman" w:eastAsia="SimSun" w:hAnsi="Times New Roman" w:cs="Times New Roman"/>
          <w:color w:val="1F497D"/>
          <w:kern w:val="0"/>
          <w:sz w:val="22"/>
        </w:rPr>
      </w:pPr>
    </w:p>
    <w:p w14:paraId="43C919FA" w14:textId="4B7C2F6E" w:rsidR="00944237" w:rsidRPr="0033750C" w:rsidRDefault="00944237" w:rsidP="009442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innie,</w:t>
      </w:r>
    </w:p>
    <w:p w14:paraId="14F669B5" w14:textId="77777777" w:rsidR="00944237" w:rsidRPr="0033750C" w:rsidRDefault="00944237" w:rsidP="00944237">
      <w:pPr>
        <w:widowControl/>
        <w:ind w:firstLine="420"/>
        <w:jc w:val="left"/>
        <w:rPr>
          <w:rFonts w:ascii="Times New Roman" w:eastAsia="SimSun" w:hAnsi="Times New Roman" w:cs="Times New Roman"/>
          <w:color w:val="1F497D"/>
          <w:kern w:val="0"/>
          <w:sz w:val="22"/>
        </w:rPr>
      </w:pPr>
    </w:p>
    <w:p w14:paraId="409C1350" w14:textId="16CEBCDD" w:rsidR="00944237" w:rsidRPr="0033750C" w:rsidRDefault="00944237" w:rsidP="0094423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ound that the CV I attached to my previous email might have some problems in opening. To ensure there are no further issues, I have attached my CV once again to this email. I apologize for any inconvenience this may have caused and appreciate your understanding.</w:t>
      </w:r>
    </w:p>
    <w:p w14:paraId="0377ED48" w14:textId="77777777" w:rsidR="00944237" w:rsidRPr="0033750C" w:rsidRDefault="00944237" w:rsidP="00944237">
      <w:pPr>
        <w:widowControl/>
        <w:ind w:firstLine="420"/>
        <w:jc w:val="left"/>
        <w:rPr>
          <w:rFonts w:ascii="Times New Roman" w:eastAsia="SimSun" w:hAnsi="Times New Roman" w:cs="Times New Roman"/>
          <w:color w:val="1F497D"/>
          <w:kern w:val="0"/>
          <w:sz w:val="22"/>
        </w:rPr>
      </w:pPr>
    </w:p>
    <w:p w14:paraId="3E9DBF67" w14:textId="77777777" w:rsidR="00944237" w:rsidRPr="0033750C" w:rsidRDefault="00944237" w:rsidP="009442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C49601" w14:textId="77777777" w:rsidR="00944237" w:rsidRPr="0033750C" w:rsidRDefault="00944237" w:rsidP="009442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A63B7F5" w14:textId="77777777" w:rsidR="00944237" w:rsidRPr="0033750C" w:rsidRDefault="00944237" w:rsidP="00D77B3E">
      <w:pPr>
        <w:widowControl/>
        <w:jc w:val="left"/>
        <w:rPr>
          <w:rFonts w:ascii="Times New Roman" w:eastAsia="SimSun" w:hAnsi="Times New Roman" w:cs="Times New Roman"/>
          <w:color w:val="1F497D"/>
          <w:kern w:val="0"/>
          <w:sz w:val="22"/>
        </w:rPr>
      </w:pPr>
    </w:p>
    <w:p w14:paraId="1AFF00A9" w14:textId="77777777" w:rsidR="00944237" w:rsidRPr="0033750C" w:rsidRDefault="00944237" w:rsidP="00D77B3E">
      <w:pPr>
        <w:widowControl/>
        <w:jc w:val="left"/>
        <w:rPr>
          <w:rFonts w:ascii="Times New Roman" w:eastAsia="SimSun" w:hAnsi="Times New Roman" w:cs="Times New Roman"/>
          <w:color w:val="1F497D"/>
          <w:kern w:val="0"/>
          <w:sz w:val="22"/>
        </w:rPr>
      </w:pPr>
    </w:p>
    <w:p w14:paraId="2450A97A" w14:textId="5E9526D1" w:rsidR="00D77B3E" w:rsidRPr="0033750C" w:rsidRDefault="00D77B3E" w:rsidP="00D77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innie,</w:t>
      </w:r>
    </w:p>
    <w:p w14:paraId="45827FE4"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5300EB19"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express my keen interest in the Teaching Assistant position for the upcoming MAEG5715: Computer Interface and Simulation course, as advertised.</w:t>
      </w:r>
    </w:p>
    <w:p w14:paraId="6547EF87"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13BCF8E5"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nd I am currently a PhD student in Mechanical and Automation Engineering. After reviewing the course details and responsibilities outlined by Prof. Lam, I am excited about the opportunity to contribute to this course and assist fellow students in their learning journey.</w:t>
      </w:r>
    </w:p>
    <w:p w14:paraId="53A51D6A"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3CB884F8" w14:textId="46031A6B"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onfident that my strong communication skills, attention to detail, and dedication to fostering academic excellence would make me a valuable addition to the MAEG5715 teaching team. I am enthusiastic about the chance to contribute to the success of this course and support its students.</w:t>
      </w:r>
    </w:p>
    <w:p w14:paraId="0DD1FB62"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4BA5978C" w14:textId="1D92F870"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Enclosed, please find my CV for your reference. Additionally, you can learn more about my background and accomplishments on my personal website: </w:t>
      </w:r>
      <w:hyperlink r:id="rId41" w:history="1">
        <w:r w:rsidRPr="0033750C">
          <w:rPr>
            <w:rStyle w:val="ae"/>
            <w:rFonts w:ascii="Times New Roman" w:eastAsia="SimSun" w:hAnsi="Times New Roman" w:cs="Times New Roman"/>
            <w:kern w:val="0"/>
            <w:sz w:val="22"/>
          </w:rPr>
          <w:t>https://liuchao-jin.github.io/</w:t>
        </w:r>
      </w:hyperlink>
      <w:r w:rsidRPr="0033750C">
        <w:rPr>
          <w:rFonts w:ascii="Times New Roman" w:eastAsia="SimSun" w:hAnsi="Times New Roman" w:cs="Times New Roman"/>
          <w:color w:val="1F497D"/>
          <w:kern w:val="0"/>
          <w:sz w:val="22"/>
        </w:rPr>
        <w:t xml:space="preserve">. </w:t>
      </w:r>
    </w:p>
    <w:p w14:paraId="2AB3B180"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4AAD3498"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onsidering my application. I eagerly await the opportunity to contribute to MAEG5715: Computer Interface and Simulation. Please do not hesitate to contact me if you require any further information or documents.</w:t>
      </w:r>
    </w:p>
    <w:p w14:paraId="71C794CA"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003A4AD3" w14:textId="313A1179"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ply. Thank you.</w:t>
      </w:r>
    </w:p>
    <w:p w14:paraId="02FD577A"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57553194" w14:textId="77777777" w:rsidR="00D77B3E" w:rsidRPr="0033750C" w:rsidRDefault="00D77B3E" w:rsidP="00D77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5BEC0E" w14:textId="77777777" w:rsidR="00D77B3E" w:rsidRPr="0033750C" w:rsidRDefault="00D77B3E" w:rsidP="00D77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CD41A1" w14:textId="77777777" w:rsidR="00D77B3E" w:rsidRPr="0033750C" w:rsidRDefault="00D77B3E" w:rsidP="001024C4">
      <w:pPr>
        <w:widowControl/>
        <w:jc w:val="left"/>
        <w:rPr>
          <w:rFonts w:ascii="Times New Roman" w:eastAsia="SimSun" w:hAnsi="Times New Roman" w:cs="Times New Roman"/>
          <w:color w:val="1F497D"/>
          <w:kern w:val="0"/>
          <w:sz w:val="22"/>
        </w:rPr>
      </w:pPr>
    </w:p>
    <w:p w14:paraId="24C8EC2B" w14:textId="77777777" w:rsidR="00D77B3E" w:rsidRPr="0033750C" w:rsidRDefault="00D77B3E" w:rsidP="001024C4">
      <w:pPr>
        <w:widowControl/>
        <w:jc w:val="left"/>
        <w:rPr>
          <w:rFonts w:ascii="Times New Roman" w:eastAsia="SimSun" w:hAnsi="Times New Roman" w:cs="Times New Roman"/>
          <w:color w:val="1F497D"/>
          <w:kern w:val="0"/>
          <w:sz w:val="22"/>
        </w:rPr>
      </w:pPr>
    </w:p>
    <w:p w14:paraId="3FCBFF3C" w14:textId="265BA4AB" w:rsidR="001024C4" w:rsidRPr="0033750C" w:rsidRDefault="001024C4" w:rsidP="001024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am,</w:t>
      </w:r>
    </w:p>
    <w:p w14:paraId="100B83B5" w14:textId="77777777" w:rsidR="001024C4" w:rsidRPr="0033750C" w:rsidRDefault="001024C4" w:rsidP="001024C4">
      <w:pPr>
        <w:widowControl/>
        <w:ind w:firstLine="420"/>
        <w:jc w:val="left"/>
        <w:rPr>
          <w:rFonts w:ascii="Times New Roman" w:eastAsia="SimSun" w:hAnsi="Times New Roman" w:cs="Times New Roman"/>
          <w:color w:val="1F497D"/>
          <w:kern w:val="0"/>
          <w:sz w:val="22"/>
        </w:rPr>
      </w:pPr>
    </w:p>
    <w:p w14:paraId="0C67A986" w14:textId="25D67C05" w:rsidR="001024C4" w:rsidRPr="0033750C" w:rsidRDefault="001024C4" w:rsidP="001024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greatly appreciate your prompt response and the clarity you provided regarding the tutor responsibilities for the MAEG5715. Your detailed explanation has given me a comprehensive understanding of the role and its expectations.</w:t>
      </w:r>
    </w:p>
    <w:p w14:paraId="7FDF2150" w14:textId="77777777" w:rsidR="001024C4" w:rsidRPr="0033750C" w:rsidRDefault="001024C4" w:rsidP="001024C4">
      <w:pPr>
        <w:widowControl/>
        <w:ind w:firstLine="420"/>
        <w:jc w:val="left"/>
        <w:rPr>
          <w:rFonts w:ascii="Times New Roman" w:eastAsia="SimSun" w:hAnsi="Times New Roman" w:cs="Times New Roman"/>
          <w:color w:val="1F497D"/>
          <w:kern w:val="0"/>
          <w:sz w:val="22"/>
        </w:rPr>
      </w:pPr>
    </w:p>
    <w:p w14:paraId="326E580E" w14:textId="60D8444A" w:rsidR="001024C4" w:rsidRPr="0033750C" w:rsidRDefault="001024C4" w:rsidP="001024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enthused by the prospect of contributing to the success of the course and supporting fellow students in their academic journey. Considering the information you provided and my enthusiasm for the position, </w:t>
      </w:r>
      <w:r w:rsidRPr="0033750C">
        <w:rPr>
          <w:rFonts w:ascii="Times New Roman" w:eastAsia="SimSun" w:hAnsi="Times New Roman" w:cs="Times New Roman"/>
          <w:b/>
          <w:bCs/>
          <w:color w:val="1F497D"/>
          <w:kern w:val="0"/>
          <w:sz w:val="22"/>
        </w:rPr>
        <w:t>I intend to submit my application for</w:t>
      </w:r>
      <w:r w:rsidR="00164E6B" w:rsidRPr="0033750C">
        <w:rPr>
          <w:rFonts w:ascii="Times New Roman" w:eastAsia="SimSun" w:hAnsi="Times New Roman" w:cs="Times New Roman"/>
          <w:b/>
          <w:bCs/>
          <w:color w:val="1F497D"/>
          <w:kern w:val="0"/>
          <w:sz w:val="22"/>
        </w:rPr>
        <w:t xml:space="preserve"> </w:t>
      </w:r>
      <w:r w:rsidR="00E37E83" w:rsidRPr="0033750C">
        <w:rPr>
          <w:rFonts w:ascii="Times New Roman" w:eastAsia="SimSun" w:hAnsi="Times New Roman" w:cs="Times New Roman"/>
          <w:b/>
          <w:bCs/>
          <w:color w:val="1F497D"/>
          <w:kern w:val="0"/>
          <w:sz w:val="22"/>
        </w:rPr>
        <w:t xml:space="preserve">the </w:t>
      </w:r>
      <w:r w:rsidRPr="0033750C">
        <w:rPr>
          <w:rFonts w:ascii="Times New Roman" w:eastAsia="SimSun" w:hAnsi="Times New Roman" w:cs="Times New Roman"/>
          <w:b/>
          <w:bCs/>
          <w:color w:val="1F497D"/>
          <w:kern w:val="0"/>
          <w:sz w:val="22"/>
        </w:rPr>
        <w:t>TA role</w:t>
      </w:r>
      <w:r w:rsidR="00E37E83" w:rsidRPr="0033750C">
        <w:rPr>
          <w:rFonts w:ascii="Times New Roman" w:eastAsia="SimSun" w:hAnsi="Times New Roman" w:cs="Times New Roman"/>
          <w:b/>
          <w:bCs/>
          <w:color w:val="1F497D"/>
          <w:kern w:val="0"/>
          <w:sz w:val="22"/>
        </w:rPr>
        <w:t xml:space="preserve"> of your course</w:t>
      </w:r>
      <w:r w:rsidRPr="0033750C">
        <w:rPr>
          <w:rFonts w:ascii="Times New Roman" w:eastAsia="SimSun" w:hAnsi="Times New Roman" w:cs="Times New Roman"/>
          <w:b/>
          <w:bCs/>
          <w:color w:val="1F497D"/>
          <w:kern w:val="0"/>
          <w:sz w:val="22"/>
        </w:rPr>
        <w:t xml:space="preserve"> to Ms. Winnie</w:t>
      </w:r>
      <w:r w:rsidRPr="0033750C">
        <w:rPr>
          <w:rFonts w:ascii="Times New Roman" w:eastAsia="SimSun" w:hAnsi="Times New Roman" w:cs="Times New Roman"/>
          <w:color w:val="1F497D"/>
          <w:kern w:val="0"/>
          <w:sz w:val="22"/>
        </w:rPr>
        <w:t xml:space="preserve">, the </w:t>
      </w:r>
      <w:proofErr w:type="spellStart"/>
      <w:r w:rsidRPr="0033750C">
        <w:rPr>
          <w:rFonts w:ascii="Times New Roman" w:eastAsia="SimSun" w:hAnsi="Times New Roman" w:cs="Times New Roman"/>
          <w:color w:val="1F497D"/>
          <w:kern w:val="0"/>
          <w:sz w:val="22"/>
        </w:rPr>
        <w:t>Programme</w:t>
      </w:r>
      <w:proofErr w:type="spellEnd"/>
      <w:r w:rsidRPr="0033750C">
        <w:rPr>
          <w:rFonts w:ascii="Times New Roman" w:eastAsia="SimSun" w:hAnsi="Times New Roman" w:cs="Times New Roman"/>
          <w:color w:val="1F497D"/>
          <w:kern w:val="0"/>
          <w:sz w:val="22"/>
        </w:rPr>
        <w:t xml:space="preserve"> Assistant of MSc in MAE. </w:t>
      </w:r>
    </w:p>
    <w:p w14:paraId="66D55AF6" w14:textId="77777777" w:rsidR="00164E6B" w:rsidRPr="0033750C" w:rsidRDefault="00164E6B" w:rsidP="001024C4">
      <w:pPr>
        <w:widowControl/>
        <w:ind w:firstLine="420"/>
        <w:jc w:val="left"/>
        <w:rPr>
          <w:rFonts w:ascii="Times New Roman" w:eastAsia="SimSun" w:hAnsi="Times New Roman" w:cs="Times New Roman"/>
          <w:color w:val="1F497D"/>
          <w:kern w:val="0"/>
          <w:sz w:val="22"/>
        </w:rPr>
      </w:pPr>
    </w:p>
    <w:p w14:paraId="5C4858BF" w14:textId="4B2C2A5B" w:rsidR="001024C4" w:rsidRPr="0033750C" w:rsidRDefault="001024C4" w:rsidP="001024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ommitted to upholding the standards of the course and to assisting you in ensuring a valuable learning experience for all students. </w:t>
      </w:r>
    </w:p>
    <w:p w14:paraId="57169B0D" w14:textId="77777777" w:rsidR="00164E6B" w:rsidRPr="0033750C" w:rsidRDefault="00164E6B" w:rsidP="001024C4">
      <w:pPr>
        <w:widowControl/>
        <w:ind w:firstLine="420"/>
        <w:jc w:val="left"/>
        <w:rPr>
          <w:rFonts w:ascii="Times New Roman" w:eastAsia="SimSun" w:hAnsi="Times New Roman" w:cs="Times New Roman"/>
          <w:color w:val="1F497D"/>
          <w:kern w:val="0"/>
          <w:sz w:val="22"/>
        </w:rPr>
      </w:pPr>
    </w:p>
    <w:p w14:paraId="632383C3" w14:textId="5E817FD6" w:rsidR="001024C4" w:rsidRPr="0033750C" w:rsidRDefault="001024C4" w:rsidP="001024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guidance and responsiveness. Looking forward to the opportunity to collaborate and contribute to the success of MAEG5715.</w:t>
      </w:r>
    </w:p>
    <w:p w14:paraId="72D07F54" w14:textId="77777777" w:rsidR="00164E6B" w:rsidRPr="0033750C" w:rsidRDefault="00164E6B" w:rsidP="001024C4">
      <w:pPr>
        <w:widowControl/>
        <w:ind w:firstLine="420"/>
        <w:jc w:val="left"/>
        <w:rPr>
          <w:rFonts w:ascii="Times New Roman" w:eastAsia="SimSun" w:hAnsi="Times New Roman" w:cs="Times New Roman"/>
          <w:color w:val="1F497D"/>
          <w:kern w:val="0"/>
          <w:sz w:val="22"/>
        </w:rPr>
      </w:pPr>
    </w:p>
    <w:p w14:paraId="6482C361" w14:textId="77777777" w:rsidR="001024C4" w:rsidRPr="0033750C" w:rsidRDefault="001024C4" w:rsidP="001024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8E48FE" w14:textId="77777777" w:rsidR="001024C4" w:rsidRPr="0033750C" w:rsidRDefault="001024C4" w:rsidP="001024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7A6200" w14:textId="77777777" w:rsidR="001024C4" w:rsidRPr="0033750C" w:rsidRDefault="001024C4" w:rsidP="00FA2FAA">
      <w:pPr>
        <w:widowControl/>
        <w:jc w:val="left"/>
        <w:rPr>
          <w:rFonts w:ascii="Times New Roman" w:eastAsia="SimSun" w:hAnsi="Times New Roman" w:cs="Times New Roman"/>
          <w:color w:val="1F497D"/>
          <w:kern w:val="0"/>
          <w:sz w:val="22"/>
        </w:rPr>
      </w:pPr>
    </w:p>
    <w:p w14:paraId="62AA715E" w14:textId="77777777" w:rsidR="001024C4" w:rsidRPr="0033750C" w:rsidRDefault="001024C4" w:rsidP="00FA2FAA">
      <w:pPr>
        <w:widowControl/>
        <w:jc w:val="left"/>
        <w:rPr>
          <w:rFonts w:ascii="Times New Roman" w:eastAsia="SimSun" w:hAnsi="Times New Roman" w:cs="Times New Roman"/>
          <w:color w:val="1F497D"/>
          <w:kern w:val="0"/>
          <w:sz w:val="22"/>
        </w:rPr>
      </w:pPr>
    </w:p>
    <w:p w14:paraId="1DFF66B4" w14:textId="200E60F6"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Regarding TA Duties for MAEG5715: Computer Interface and Simulation</w:t>
      </w:r>
    </w:p>
    <w:p w14:paraId="01F204D9" w14:textId="6D52D698"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am,</w:t>
      </w:r>
    </w:p>
    <w:p w14:paraId="3CB0A1AB"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45D8620F" w14:textId="28BBBEF4"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MAE</w:t>
      </w:r>
      <w:r w:rsidR="00310551"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 am writing to inquire about the duties of TA for your course—MAEG5715: Computer Interface and Simulation for the upcoming term.</w:t>
      </w:r>
    </w:p>
    <w:p w14:paraId="1936B58A"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269B5CB2" w14:textId="3D4AD6E0"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fter carefully reviewing the comprehensive course syllabus and the recruitment advertisement, I am captivated by the prospect of contributing to this engaging learning opportunity. However, before formalizing my application, I would appreciate the privilege of seeking further insights into the rol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sponsibilities and expectations. Specifically, I am keen to understand the following:</w:t>
      </w:r>
    </w:p>
    <w:p w14:paraId="7D38B12E" w14:textId="5C7437B4" w:rsidR="00FA2FAA" w:rsidRPr="0033750C" w:rsidRDefault="00FA2FAA">
      <w:pPr>
        <w:pStyle w:val="af0"/>
        <w:widowControl/>
        <w:numPr>
          <w:ilvl w:val="0"/>
          <w:numId w:val="2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rading Homework Assignments: Could you kindly provide an approximate count of the homework assignments that TAs will be involved in grading throughout the term?</w:t>
      </w:r>
    </w:p>
    <w:p w14:paraId="02F21FB6" w14:textId="77777777" w:rsidR="00FA2FAA" w:rsidRPr="0033750C" w:rsidRDefault="00FA2FAA">
      <w:pPr>
        <w:pStyle w:val="af0"/>
        <w:widowControl/>
        <w:numPr>
          <w:ilvl w:val="0"/>
          <w:numId w:val="2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esentation Evaluation: Does the TA role involve assessing and grading student presentations during the course?</w:t>
      </w:r>
    </w:p>
    <w:p w14:paraId="1796FC2D" w14:textId="77777777"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se insights will be invaluable in ensuring I am fully prepared to meet the expectations and responsibilities of the TA role.</w:t>
      </w:r>
    </w:p>
    <w:p w14:paraId="1654FAE7"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552A3E5E" w14:textId="35CFE682"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provide a more comprehensive overview of my background, I have attached my CV for your reference. Additionally, I invite you to explore my personal website at </w:t>
      </w:r>
      <w:hyperlink r:id="rId42" w:history="1">
        <w:r w:rsidRPr="0033750C">
          <w:rPr>
            <w:rStyle w:val="ae"/>
            <w:rFonts w:ascii="Times New Roman" w:eastAsia="SimSun" w:hAnsi="Times New Roman" w:cs="Times New Roman"/>
            <w:kern w:val="0"/>
            <w:sz w:val="22"/>
          </w:rPr>
          <w:t>https://liuchao-jin.github.io/</w:t>
        </w:r>
      </w:hyperlink>
      <w:r w:rsidRPr="0033750C">
        <w:rPr>
          <w:rFonts w:ascii="Times New Roman" w:eastAsia="SimSun" w:hAnsi="Times New Roman" w:cs="Times New Roman"/>
          <w:color w:val="1F497D"/>
          <w:kern w:val="0"/>
          <w:sz w:val="22"/>
        </w:rPr>
        <w:t xml:space="preserve"> for a deeper understanding of my academic pursuits and achievements.</w:t>
      </w:r>
    </w:p>
    <w:p w14:paraId="50A77CCE"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446BD0D0" w14:textId="010E104D"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considering my inquiries. Your guidance in this regard would greatly </w:t>
      </w:r>
      <w:r w:rsidR="007467F0" w:rsidRPr="0033750C">
        <w:rPr>
          <w:rFonts w:ascii="Times New Roman" w:eastAsia="SimSun" w:hAnsi="Times New Roman" w:cs="Times New Roman"/>
          <w:color w:val="1F497D"/>
          <w:kern w:val="0"/>
          <w:sz w:val="22"/>
        </w:rPr>
        <w:t>help</w:t>
      </w:r>
      <w:r w:rsidRPr="0033750C">
        <w:rPr>
          <w:rFonts w:ascii="Times New Roman" w:eastAsia="SimSun" w:hAnsi="Times New Roman" w:cs="Times New Roman"/>
          <w:color w:val="1F497D"/>
          <w:kern w:val="0"/>
          <w:sz w:val="22"/>
        </w:rPr>
        <w:t xml:space="preserve"> me in aligning my application and aspirations effectively.</w:t>
      </w:r>
    </w:p>
    <w:p w14:paraId="77369D91"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6C7E4A3A" w14:textId="0547B3FF"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sponse.</w:t>
      </w:r>
    </w:p>
    <w:p w14:paraId="15FEDBC8"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43F28FAD" w14:textId="77777777"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7EBC62" w14:textId="77777777"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789D2F" w14:textId="77777777" w:rsidR="00FA2FAA" w:rsidRPr="0033750C" w:rsidRDefault="00FA2FAA" w:rsidP="006E13A2">
      <w:pPr>
        <w:widowControl/>
        <w:jc w:val="left"/>
        <w:rPr>
          <w:rFonts w:ascii="Times New Roman" w:eastAsia="SimSun" w:hAnsi="Times New Roman" w:cs="Times New Roman"/>
          <w:color w:val="1F497D"/>
          <w:kern w:val="0"/>
          <w:sz w:val="22"/>
        </w:rPr>
      </w:pPr>
    </w:p>
    <w:p w14:paraId="1CF78EF6" w14:textId="77777777" w:rsidR="00FA2FAA" w:rsidRPr="0033750C" w:rsidRDefault="00FA2FAA" w:rsidP="006E13A2">
      <w:pPr>
        <w:widowControl/>
        <w:jc w:val="left"/>
        <w:rPr>
          <w:rFonts w:ascii="Times New Roman" w:eastAsia="SimSun" w:hAnsi="Times New Roman" w:cs="Times New Roman"/>
          <w:color w:val="1F497D"/>
          <w:kern w:val="0"/>
          <w:sz w:val="22"/>
        </w:rPr>
      </w:pPr>
    </w:p>
    <w:p w14:paraId="4A3A3C08" w14:textId="7632FBEC" w:rsidR="006E13A2" w:rsidRPr="0033750C" w:rsidRDefault="006E13A2" w:rsidP="006E1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71DCF01" w14:textId="77777777" w:rsidR="006E13A2" w:rsidRPr="0033750C" w:rsidRDefault="006E13A2" w:rsidP="006E13A2">
      <w:pPr>
        <w:widowControl/>
        <w:ind w:firstLine="420"/>
        <w:jc w:val="left"/>
        <w:rPr>
          <w:rFonts w:ascii="Times New Roman" w:eastAsia="SimSun" w:hAnsi="Times New Roman" w:cs="Times New Roman"/>
          <w:color w:val="1F497D"/>
          <w:kern w:val="0"/>
          <w:sz w:val="22"/>
        </w:rPr>
      </w:pPr>
    </w:p>
    <w:p w14:paraId="1707F80E" w14:textId="7C61BB8B" w:rsidR="006E13A2" w:rsidRPr="0033750C" w:rsidRDefault="006E13A2" w:rsidP="006E1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ddressed the issues as mentioned and have successfully reduced the manuscript size to below 100 MB. I have resubmitted the revised version, and the submission has been transferred to your system for approval.</w:t>
      </w:r>
    </w:p>
    <w:p w14:paraId="30121245" w14:textId="77777777" w:rsidR="006E13A2" w:rsidRPr="0033750C" w:rsidRDefault="006E13A2" w:rsidP="006E13A2">
      <w:pPr>
        <w:widowControl/>
        <w:ind w:firstLine="420"/>
        <w:jc w:val="left"/>
        <w:rPr>
          <w:rFonts w:ascii="Times New Roman" w:eastAsia="SimSun" w:hAnsi="Times New Roman" w:cs="Times New Roman"/>
          <w:color w:val="1F497D"/>
          <w:kern w:val="0"/>
          <w:sz w:val="22"/>
        </w:rPr>
      </w:pPr>
    </w:p>
    <w:p w14:paraId="3F1189C0" w14:textId="0BB773D4" w:rsidR="006E13A2" w:rsidRPr="0033750C" w:rsidRDefault="006E13A2" w:rsidP="006E1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please check it when you have time? Thank you so much for your patient help.</w:t>
      </w:r>
    </w:p>
    <w:p w14:paraId="017ADF28" w14:textId="77777777" w:rsidR="006E13A2" w:rsidRPr="0033750C" w:rsidRDefault="006E13A2" w:rsidP="006E13A2">
      <w:pPr>
        <w:widowControl/>
        <w:ind w:firstLine="420"/>
        <w:jc w:val="left"/>
        <w:rPr>
          <w:rFonts w:ascii="Times New Roman" w:eastAsia="SimSun" w:hAnsi="Times New Roman" w:cs="Times New Roman"/>
          <w:color w:val="1F497D"/>
          <w:kern w:val="0"/>
          <w:sz w:val="22"/>
        </w:rPr>
      </w:pPr>
    </w:p>
    <w:p w14:paraId="27C3F4F9" w14:textId="77777777" w:rsidR="006E13A2" w:rsidRPr="0033750C" w:rsidRDefault="006E13A2" w:rsidP="006E1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99BDAA" w14:textId="77777777" w:rsidR="006E13A2" w:rsidRPr="0033750C" w:rsidRDefault="006E13A2" w:rsidP="006E1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751271" w14:textId="77777777" w:rsidR="006E13A2" w:rsidRPr="0033750C" w:rsidRDefault="006E13A2" w:rsidP="00140FCC">
      <w:pPr>
        <w:widowControl/>
        <w:jc w:val="left"/>
        <w:rPr>
          <w:rFonts w:ascii="Times New Roman" w:eastAsia="SimSun" w:hAnsi="Times New Roman" w:cs="Times New Roman"/>
          <w:color w:val="1F497D"/>
          <w:kern w:val="0"/>
          <w:sz w:val="22"/>
        </w:rPr>
      </w:pPr>
    </w:p>
    <w:p w14:paraId="21D3824B" w14:textId="77777777" w:rsidR="006E13A2" w:rsidRPr="0033750C" w:rsidRDefault="006E13A2" w:rsidP="00140FCC">
      <w:pPr>
        <w:widowControl/>
        <w:jc w:val="left"/>
        <w:rPr>
          <w:rFonts w:ascii="Times New Roman" w:eastAsia="SimSun" w:hAnsi="Times New Roman" w:cs="Times New Roman"/>
          <w:color w:val="1F497D"/>
          <w:kern w:val="0"/>
          <w:sz w:val="22"/>
        </w:rPr>
      </w:pPr>
    </w:p>
    <w:p w14:paraId="5F73CD29" w14:textId="05517A75" w:rsidR="00140FCC" w:rsidRPr="0033750C" w:rsidRDefault="00140FCC" w:rsidP="00140F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C,</w:t>
      </w:r>
    </w:p>
    <w:p w14:paraId="7892836B" w14:textId="77777777" w:rsidR="00140FCC" w:rsidRPr="0033750C" w:rsidRDefault="00140FCC" w:rsidP="00140FCC">
      <w:pPr>
        <w:widowControl/>
        <w:ind w:firstLine="420"/>
        <w:jc w:val="left"/>
        <w:rPr>
          <w:rFonts w:ascii="Times New Roman" w:eastAsia="SimSun" w:hAnsi="Times New Roman" w:cs="Times New Roman"/>
          <w:color w:val="1F497D"/>
          <w:kern w:val="0"/>
          <w:sz w:val="22"/>
        </w:rPr>
      </w:pPr>
    </w:p>
    <w:p w14:paraId="5766E293" w14:textId="411BF213" w:rsidR="00140FCC" w:rsidRPr="0033750C" w:rsidRDefault="00140FCC" w:rsidP="00140F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indly review the attached comments. Thank you.</w:t>
      </w:r>
    </w:p>
    <w:p w14:paraId="118DE617" w14:textId="77777777" w:rsidR="00140FCC" w:rsidRPr="0033750C" w:rsidRDefault="00140FCC" w:rsidP="00140FCC">
      <w:pPr>
        <w:widowControl/>
        <w:ind w:firstLine="420"/>
        <w:jc w:val="left"/>
        <w:rPr>
          <w:rFonts w:ascii="Times New Roman" w:eastAsia="SimSun" w:hAnsi="Times New Roman" w:cs="Times New Roman"/>
          <w:color w:val="1F497D"/>
          <w:kern w:val="0"/>
          <w:sz w:val="22"/>
        </w:rPr>
      </w:pPr>
    </w:p>
    <w:p w14:paraId="210F11A6" w14:textId="77777777" w:rsidR="00140FCC" w:rsidRPr="0033750C" w:rsidRDefault="00140FCC" w:rsidP="00140F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24C487" w14:textId="77777777" w:rsidR="00140FCC" w:rsidRPr="0033750C" w:rsidRDefault="00140FCC" w:rsidP="00140F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82F694" w14:textId="2E110EDC" w:rsidR="00386464" w:rsidRPr="0033750C" w:rsidRDefault="00140FCC" w:rsidP="0038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br/>
      </w:r>
      <w:r w:rsidR="00386464" w:rsidRPr="0033750C">
        <w:rPr>
          <w:rFonts w:ascii="Times New Roman" w:eastAsia="SimSun" w:hAnsi="Times New Roman" w:cs="Times New Roman"/>
          <w:color w:val="1F497D"/>
          <w:kern w:val="0"/>
          <w:sz w:val="22"/>
        </w:rPr>
        <w:t>Dear Prof. Liao,</w:t>
      </w:r>
    </w:p>
    <w:p w14:paraId="3D3A8620" w14:textId="77777777" w:rsidR="00386464" w:rsidRPr="0033750C" w:rsidRDefault="00386464" w:rsidP="00386464">
      <w:pPr>
        <w:widowControl/>
        <w:ind w:firstLine="420"/>
        <w:jc w:val="left"/>
        <w:rPr>
          <w:rFonts w:ascii="Times New Roman" w:eastAsia="SimSun" w:hAnsi="Times New Roman" w:cs="Times New Roman"/>
          <w:color w:val="1F497D"/>
          <w:kern w:val="0"/>
          <w:sz w:val="22"/>
        </w:rPr>
      </w:pPr>
    </w:p>
    <w:p w14:paraId="616FBD62" w14:textId="65359B73" w:rsidR="00386464" w:rsidRPr="0033750C" w:rsidRDefault="00386464" w:rsidP="0038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pproval and our team</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ffort! Your patient help is greatly appreciated. Wishing you all the best.</w:t>
      </w:r>
    </w:p>
    <w:p w14:paraId="319F6E04" w14:textId="77777777" w:rsidR="00386464" w:rsidRPr="0033750C" w:rsidRDefault="00386464" w:rsidP="00386464">
      <w:pPr>
        <w:widowControl/>
        <w:ind w:firstLine="420"/>
        <w:jc w:val="left"/>
        <w:rPr>
          <w:rFonts w:ascii="Times New Roman" w:eastAsia="SimSun" w:hAnsi="Times New Roman" w:cs="Times New Roman"/>
          <w:color w:val="1F497D"/>
          <w:kern w:val="0"/>
          <w:sz w:val="22"/>
        </w:rPr>
      </w:pPr>
    </w:p>
    <w:p w14:paraId="16C146E6" w14:textId="77777777" w:rsidR="00386464" w:rsidRPr="0033750C" w:rsidRDefault="00386464" w:rsidP="0038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FC9A76C" w14:textId="77777777" w:rsidR="00386464" w:rsidRPr="0033750C" w:rsidRDefault="00386464" w:rsidP="0038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EDE765" w14:textId="77777777" w:rsidR="00386464" w:rsidRPr="0033750C" w:rsidRDefault="00386464" w:rsidP="00940D78">
      <w:pPr>
        <w:widowControl/>
        <w:jc w:val="left"/>
        <w:rPr>
          <w:rFonts w:ascii="Times New Roman" w:eastAsia="SimSun" w:hAnsi="Times New Roman" w:cs="Times New Roman"/>
          <w:color w:val="1F497D"/>
          <w:kern w:val="0"/>
          <w:sz w:val="22"/>
        </w:rPr>
      </w:pPr>
    </w:p>
    <w:p w14:paraId="7EC1C3D6" w14:textId="77777777" w:rsidR="00386464" w:rsidRPr="0033750C" w:rsidRDefault="00386464" w:rsidP="00940D78">
      <w:pPr>
        <w:widowControl/>
        <w:jc w:val="left"/>
        <w:rPr>
          <w:rFonts w:ascii="Times New Roman" w:eastAsia="SimSun" w:hAnsi="Times New Roman" w:cs="Times New Roman"/>
          <w:color w:val="1F497D"/>
          <w:kern w:val="0"/>
          <w:sz w:val="22"/>
        </w:rPr>
      </w:pPr>
    </w:p>
    <w:p w14:paraId="39E69C7F" w14:textId="3CD2D1A7" w:rsidR="00940D78" w:rsidRPr="0033750C" w:rsidRDefault="00940D78" w:rsidP="00940D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F0E7805" w14:textId="77777777" w:rsidR="00940D78" w:rsidRPr="0033750C" w:rsidRDefault="00940D78" w:rsidP="00940D78">
      <w:pPr>
        <w:widowControl/>
        <w:ind w:firstLine="420"/>
        <w:jc w:val="left"/>
        <w:rPr>
          <w:rFonts w:ascii="Times New Roman" w:eastAsia="SimSun" w:hAnsi="Times New Roman" w:cs="Times New Roman"/>
          <w:color w:val="1F497D"/>
          <w:kern w:val="0"/>
          <w:sz w:val="22"/>
        </w:rPr>
      </w:pPr>
    </w:p>
    <w:p w14:paraId="4F0AF593" w14:textId="1B64B966" w:rsidR="00940D78" w:rsidRPr="0033750C" w:rsidRDefault="00940D78" w:rsidP="00940D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prompt response and for taking the time to review the revised manuscrip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pleased to inform you tha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ve made the necessary updates to the cover letter </w:t>
      </w:r>
      <w:r w:rsidRPr="0033750C">
        <w:rPr>
          <w:rFonts w:ascii="Times New Roman" w:eastAsia="SimSun" w:hAnsi="Times New Roman" w:cs="Times New Roman"/>
          <w:color w:val="1F497D"/>
          <w:kern w:val="0"/>
          <w:sz w:val="22"/>
        </w:rPr>
        <w:lastRenderedPageBreak/>
        <w:t>in the submission system and have now changed the corresponding author to you for final approval.</w:t>
      </w:r>
    </w:p>
    <w:p w14:paraId="0F2A5F82" w14:textId="77777777" w:rsidR="00940D78" w:rsidRPr="0033750C" w:rsidRDefault="00940D78" w:rsidP="00940D78">
      <w:pPr>
        <w:widowControl/>
        <w:ind w:firstLine="420"/>
        <w:jc w:val="left"/>
        <w:rPr>
          <w:rFonts w:ascii="Times New Roman" w:eastAsia="SimSun" w:hAnsi="Times New Roman" w:cs="Times New Roman"/>
          <w:color w:val="1F497D"/>
          <w:kern w:val="0"/>
          <w:sz w:val="22"/>
        </w:rPr>
      </w:pPr>
    </w:p>
    <w:p w14:paraId="4FEE62B9" w14:textId="771197CA" w:rsidR="00940D78" w:rsidRPr="0033750C" w:rsidRDefault="00940D78" w:rsidP="00940D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valuable guidance throughout this process.</w:t>
      </w:r>
    </w:p>
    <w:p w14:paraId="25D1984F" w14:textId="77777777" w:rsidR="00940D78" w:rsidRPr="0033750C" w:rsidRDefault="00940D78" w:rsidP="00940D78">
      <w:pPr>
        <w:widowControl/>
        <w:ind w:firstLine="420"/>
        <w:jc w:val="left"/>
        <w:rPr>
          <w:rFonts w:ascii="Times New Roman" w:eastAsia="SimSun" w:hAnsi="Times New Roman" w:cs="Times New Roman"/>
          <w:color w:val="1F497D"/>
          <w:kern w:val="0"/>
          <w:sz w:val="22"/>
        </w:rPr>
      </w:pPr>
    </w:p>
    <w:p w14:paraId="727BF485" w14:textId="77777777" w:rsidR="00940D78" w:rsidRPr="0033750C" w:rsidRDefault="00940D78" w:rsidP="00940D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6096A4" w14:textId="77777777" w:rsidR="00940D78" w:rsidRPr="0033750C" w:rsidRDefault="00940D78" w:rsidP="00940D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1B6E86" w14:textId="77777777" w:rsidR="00940D78" w:rsidRPr="0033750C" w:rsidRDefault="00940D78" w:rsidP="00B30B45">
      <w:pPr>
        <w:widowControl/>
        <w:jc w:val="left"/>
        <w:rPr>
          <w:rFonts w:ascii="Times New Roman" w:eastAsia="SimSun" w:hAnsi="Times New Roman" w:cs="Times New Roman"/>
          <w:color w:val="1F497D"/>
          <w:kern w:val="0"/>
          <w:sz w:val="22"/>
        </w:rPr>
      </w:pPr>
    </w:p>
    <w:p w14:paraId="4AF52704" w14:textId="77777777" w:rsidR="00940D78" w:rsidRPr="0033750C" w:rsidRDefault="00940D78" w:rsidP="00B30B45">
      <w:pPr>
        <w:widowControl/>
        <w:jc w:val="left"/>
        <w:rPr>
          <w:rFonts w:ascii="Times New Roman" w:eastAsia="SimSun" w:hAnsi="Times New Roman" w:cs="Times New Roman"/>
          <w:color w:val="1F497D"/>
          <w:kern w:val="0"/>
          <w:sz w:val="22"/>
        </w:rPr>
      </w:pPr>
    </w:p>
    <w:p w14:paraId="538E7050" w14:textId="7C6BB469" w:rsidR="00B30B45" w:rsidRPr="0033750C" w:rsidRDefault="00B30B45" w:rsidP="00B30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homas,</w:t>
      </w:r>
    </w:p>
    <w:p w14:paraId="1A779C8F" w14:textId="77777777" w:rsidR="00B30B45" w:rsidRPr="0033750C" w:rsidRDefault="00B30B45" w:rsidP="00B30B45">
      <w:pPr>
        <w:widowControl/>
        <w:ind w:firstLine="420"/>
        <w:jc w:val="left"/>
        <w:rPr>
          <w:rFonts w:ascii="Times New Roman" w:eastAsia="SimSun" w:hAnsi="Times New Roman" w:cs="Times New Roman"/>
          <w:color w:val="1F497D"/>
          <w:kern w:val="0"/>
          <w:sz w:val="22"/>
        </w:rPr>
      </w:pPr>
    </w:p>
    <w:p w14:paraId="658FCED2" w14:textId="036368CE" w:rsidR="00B30B45" w:rsidRPr="0033750C" w:rsidRDefault="00B30B45" w:rsidP="00B30B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restarted my PC. Please check whether it is ok. Thank you </w:t>
      </w:r>
      <w:proofErr w:type="gramStart"/>
      <w:r w:rsidRPr="0033750C">
        <w:rPr>
          <w:rFonts w:ascii="Times New Roman" w:eastAsia="SimSun" w:hAnsi="Times New Roman" w:cs="Times New Roman"/>
          <w:color w:val="1F497D"/>
          <w:kern w:val="0"/>
          <w:sz w:val="22"/>
        </w:rPr>
        <w:t>and by the way,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w:t>
      </w:r>
      <w:proofErr w:type="gramEnd"/>
      <w:r w:rsidRPr="0033750C">
        <w:rPr>
          <w:rFonts w:ascii="Times New Roman" w:eastAsia="SimSun" w:hAnsi="Times New Roman" w:cs="Times New Roman"/>
          <w:color w:val="1F497D"/>
          <w:kern w:val="0"/>
          <w:sz w:val="22"/>
        </w:rPr>
        <w:t xml:space="preserve"> Jin.</w:t>
      </w:r>
    </w:p>
    <w:p w14:paraId="58FE3863" w14:textId="77777777" w:rsidR="00B30B45" w:rsidRPr="0033750C" w:rsidRDefault="00B30B45" w:rsidP="00B30B45">
      <w:pPr>
        <w:widowControl/>
        <w:ind w:firstLine="420"/>
        <w:jc w:val="left"/>
        <w:rPr>
          <w:rFonts w:ascii="Times New Roman" w:eastAsia="SimSun" w:hAnsi="Times New Roman" w:cs="Times New Roman"/>
          <w:color w:val="1F497D"/>
          <w:kern w:val="0"/>
          <w:sz w:val="22"/>
        </w:rPr>
      </w:pPr>
    </w:p>
    <w:p w14:paraId="2BC60F99" w14:textId="77777777" w:rsidR="00B30B45" w:rsidRPr="0033750C" w:rsidRDefault="00B30B45" w:rsidP="00B30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512E0E" w14:textId="77777777" w:rsidR="00B30B45" w:rsidRPr="0033750C" w:rsidRDefault="00B30B45" w:rsidP="00B30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A1AD83" w14:textId="77777777" w:rsidR="00B30B45" w:rsidRPr="0033750C" w:rsidRDefault="00B30B45" w:rsidP="00CB17E9">
      <w:pPr>
        <w:widowControl/>
        <w:jc w:val="left"/>
        <w:rPr>
          <w:rFonts w:ascii="Times New Roman" w:eastAsia="SimSun" w:hAnsi="Times New Roman" w:cs="Times New Roman"/>
          <w:color w:val="1F497D"/>
          <w:kern w:val="0"/>
          <w:sz w:val="22"/>
        </w:rPr>
      </w:pPr>
    </w:p>
    <w:p w14:paraId="40911901" w14:textId="19790A57" w:rsidR="00B30B45" w:rsidRPr="0033750C" w:rsidRDefault="00B30B45" w:rsidP="00CB17E9">
      <w:pPr>
        <w:widowControl/>
        <w:jc w:val="left"/>
        <w:rPr>
          <w:rFonts w:ascii="Times New Roman" w:eastAsia="SimSun" w:hAnsi="Times New Roman" w:cs="Times New Roman"/>
          <w:color w:val="1F497D"/>
          <w:kern w:val="0"/>
          <w:sz w:val="22"/>
        </w:rPr>
      </w:pPr>
    </w:p>
    <w:p w14:paraId="4EE836EA" w14:textId="421BD397" w:rsidR="00CB17E9" w:rsidRPr="0033750C" w:rsidRDefault="00CB17E9" w:rsidP="00CB17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D8F9E6D"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7749C8A7" w14:textId="49A52362"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am writing to you because we have successfully completed the paper titled “Big Data, Machine Learning, and Digital Twin Assisted Additive Manufacturing: A Review.” </w:t>
      </w:r>
    </w:p>
    <w:p w14:paraId="64A3AF78"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768F71B9" w14:textId="11DEA2AF"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access the manuscript through the following link: </w:t>
      </w:r>
      <w:hyperlink r:id="rId43" w:history="1">
        <w:r w:rsidRPr="0033750C">
          <w:rPr>
            <w:rStyle w:val="ae"/>
            <w:rFonts w:ascii="Times New Roman" w:eastAsia="SimSun" w:hAnsi="Times New Roman" w:cs="Times New Roman"/>
            <w:kern w:val="0"/>
            <w:sz w:val="22"/>
          </w:rPr>
          <w:t>Manuscript Link</w:t>
        </w:r>
      </w:hyperlink>
      <w:r w:rsidRPr="0033750C">
        <w:rPr>
          <w:rFonts w:ascii="Times New Roman" w:eastAsia="SimSun" w:hAnsi="Times New Roman" w:cs="Times New Roman"/>
          <w:color w:val="1F497D"/>
          <w:kern w:val="0"/>
          <w:sz w:val="22"/>
        </w:rPr>
        <w:t>. Additionally, I have already uploaded the relevant materials and manuscript to the Additive Manufacturing submission system.</w:t>
      </w:r>
    </w:p>
    <w:p w14:paraId="780AABF5"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4C73C99E" w14:textId="5489B089"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fore proceeding, could you please review the manuscript and its contents? If you find this version satisfactory and without any concerns, I will proceed to transfer the materials to your submission system. </w:t>
      </w:r>
    </w:p>
    <w:p w14:paraId="110A96BB"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5E453FBA" w14:textId="146DEEC0"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urthermor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d like to draw your attention to the cover letter. It appears that there is a requirement to upload a cover letter to the submission system. For your convenience, I have attached the cover letter to this email. If possible, could you please remove the cover letter that I initially uploaded in the submission system and replace it with your version? </w:t>
      </w:r>
    </w:p>
    <w:p w14:paraId="21AA9A77"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60474674" w14:textId="14B7176D"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ongoing help and guidance throughout this process. Your expertise is invaluable. Looking forward to your feedback and guidance. Please feel free to reach out if you have any questions or need further information.</w:t>
      </w:r>
    </w:p>
    <w:p w14:paraId="712712A4"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2966A7F5" w14:textId="77777777" w:rsidR="00CB17E9" w:rsidRPr="0033750C" w:rsidRDefault="00CB17E9" w:rsidP="00CB17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463758" w14:textId="77777777" w:rsidR="00CB17E9" w:rsidRPr="0033750C" w:rsidRDefault="00CB17E9" w:rsidP="00CB17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C39A407" w14:textId="77777777" w:rsidR="00CB17E9" w:rsidRPr="0033750C" w:rsidRDefault="00CB17E9" w:rsidP="00F445B5">
      <w:pPr>
        <w:widowControl/>
        <w:jc w:val="left"/>
        <w:rPr>
          <w:rFonts w:ascii="Times New Roman" w:eastAsia="SimSun" w:hAnsi="Times New Roman" w:cs="Times New Roman"/>
          <w:color w:val="1F497D"/>
          <w:kern w:val="0"/>
          <w:sz w:val="22"/>
        </w:rPr>
      </w:pPr>
    </w:p>
    <w:p w14:paraId="7F071CC9" w14:textId="77777777" w:rsidR="00CB17E9" w:rsidRPr="0033750C" w:rsidRDefault="00CB17E9" w:rsidP="00F445B5">
      <w:pPr>
        <w:widowControl/>
        <w:jc w:val="left"/>
        <w:rPr>
          <w:rFonts w:ascii="Times New Roman" w:eastAsia="SimSun" w:hAnsi="Times New Roman" w:cs="Times New Roman"/>
          <w:color w:val="1F497D"/>
          <w:kern w:val="0"/>
          <w:sz w:val="22"/>
        </w:rPr>
      </w:pPr>
    </w:p>
    <w:p w14:paraId="5980C631" w14:textId="1A566255" w:rsidR="00F445B5" w:rsidRPr="0033750C" w:rsidRDefault="00F445B5" w:rsidP="00F445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3C403AFD"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5A8ED858" w14:textId="2FB90E48" w:rsidR="00F445B5" w:rsidRPr="0033750C" w:rsidRDefault="00F445B5" w:rsidP="00F445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nted to express my heartfelt gratitude for your continuous guidance and support throughout the publication process of our recent article. </w:t>
      </w:r>
    </w:p>
    <w:p w14:paraId="7F69541F"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7F23B51B"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insightful feedback and mentorship have been instrumental in shaping the success of this work. I am truly appreciative of the knowledge and expertise you shared, which significantly enhanced the quality of our research.</w:t>
      </w:r>
    </w:p>
    <w:p w14:paraId="17E7C213"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310D10B8" w14:textId="0E52541C" w:rsidR="00F445B5" w:rsidRPr="0033750C" w:rsidRDefault="00F445B5" w:rsidP="00F445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in the final stages of preparing another paper, which I will be sharing with you soon. Your continued guidance and insights would be invaluable as I work towards its completion.</w:t>
      </w:r>
    </w:p>
    <w:p w14:paraId="5D473710"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09D053FB" w14:textId="79495BC4" w:rsidR="00F445B5" w:rsidRPr="0033750C" w:rsidRDefault="00F445B5" w:rsidP="00F445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unwavering support and mentorship. Wish you a pleasant day!</w:t>
      </w:r>
    </w:p>
    <w:p w14:paraId="2727791E"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350E82DC" w14:textId="77777777" w:rsidR="00F445B5" w:rsidRPr="0033750C" w:rsidRDefault="00F445B5" w:rsidP="00F445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BEF210" w14:textId="77777777" w:rsidR="00F445B5" w:rsidRPr="0033750C" w:rsidRDefault="00F445B5" w:rsidP="00F445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BD9FFB" w14:textId="77777777" w:rsidR="00F445B5" w:rsidRPr="0033750C" w:rsidRDefault="00F445B5" w:rsidP="00CB6F44">
      <w:pPr>
        <w:widowControl/>
        <w:jc w:val="left"/>
        <w:rPr>
          <w:rFonts w:ascii="Times New Roman" w:eastAsia="SimSun" w:hAnsi="Times New Roman" w:cs="Times New Roman"/>
          <w:color w:val="1F497D"/>
          <w:kern w:val="0"/>
          <w:sz w:val="22"/>
        </w:rPr>
      </w:pPr>
    </w:p>
    <w:p w14:paraId="5CBCFE9D" w14:textId="77777777" w:rsidR="00F445B5" w:rsidRPr="0033750C" w:rsidRDefault="00F445B5" w:rsidP="00CB6F44">
      <w:pPr>
        <w:widowControl/>
        <w:jc w:val="left"/>
        <w:rPr>
          <w:rFonts w:ascii="Times New Roman" w:eastAsia="SimSun" w:hAnsi="Times New Roman" w:cs="Times New Roman"/>
          <w:color w:val="1F497D"/>
          <w:kern w:val="0"/>
          <w:sz w:val="22"/>
        </w:rPr>
      </w:pPr>
    </w:p>
    <w:p w14:paraId="23BF00F9" w14:textId="54AF1B73" w:rsidR="00CB6F44" w:rsidRPr="0033750C" w:rsidRDefault="00CB6F44" w:rsidP="00CB6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19528F2"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369F2620"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sponse and for providing us with the link to the suggested changes and comments on the paper. We greatly appreciate your valuable feedback.</w:t>
      </w:r>
    </w:p>
    <w:p w14:paraId="12866348"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489B89D6"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st assured, our team will diligently review all the comments and suggestions outlined in the pdf file. We are committed to incorporating the necessary revisions to ensure the quality and accuracy of the paper. We will collaborate closely to address each point raised and provide a revised version that aligns seamlessly with your expectations.</w:t>
      </w:r>
    </w:p>
    <w:p w14:paraId="1203B7ED"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33B3C921"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are grateful for your guidance and input throughout this process. Your insights have been instrumental in refining the paper, and we are eager to work towards the final version that reflects the highest standards.</w:t>
      </w:r>
    </w:p>
    <w:p w14:paraId="1337BC26"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5C39CA61" w14:textId="31B77E06"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We will</w:t>
      </w:r>
      <w:r w:rsidRPr="0033750C">
        <w:rPr>
          <w:rFonts w:ascii="Times New Roman" w:eastAsia="SimSun" w:hAnsi="Times New Roman" w:cs="Times New Roman"/>
          <w:color w:val="1F497D"/>
          <w:kern w:val="0"/>
          <w:sz w:val="22"/>
        </w:rPr>
        <w:t xml:space="preserve"> make every effort to complete the revisions as promptly as possible and </w:t>
      </w:r>
      <w:r w:rsidRPr="0033750C">
        <w:rPr>
          <w:rFonts w:ascii="Times New Roman" w:eastAsia="SimSun" w:hAnsi="Times New Roman" w:cs="Times New Roman"/>
          <w:b/>
          <w:bCs/>
          <w:color w:val="1F497D"/>
          <w:kern w:val="0"/>
          <w:sz w:val="22"/>
        </w:rPr>
        <w:t>share the final version of the paper with you shortly</w:t>
      </w:r>
      <w:r w:rsidRPr="0033750C">
        <w:rPr>
          <w:rFonts w:ascii="Times New Roman" w:eastAsia="SimSun" w:hAnsi="Times New Roman" w:cs="Times New Roman"/>
          <w:color w:val="1F497D"/>
          <w:kern w:val="0"/>
          <w:sz w:val="22"/>
        </w:rPr>
        <w:t>.</w:t>
      </w:r>
    </w:p>
    <w:p w14:paraId="3015DD81"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77515D2D" w14:textId="144B1B28"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valuable help and support.</w:t>
      </w:r>
    </w:p>
    <w:p w14:paraId="7DA1341B"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07709138" w14:textId="77777777" w:rsidR="00CB6F44" w:rsidRPr="0033750C" w:rsidRDefault="00CB6F44" w:rsidP="00CB6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7FCD37" w14:textId="77777777" w:rsidR="00CB6F44" w:rsidRPr="0033750C" w:rsidRDefault="00CB6F44" w:rsidP="00CB6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189F6C" w14:textId="77777777" w:rsidR="00CB6F44" w:rsidRPr="0033750C" w:rsidRDefault="00CB6F44" w:rsidP="003F21DD">
      <w:pPr>
        <w:widowControl/>
        <w:jc w:val="left"/>
        <w:rPr>
          <w:rFonts w:ascii="Times New Roman" w:eastAsia="SimSun" w:hAnsi="Times New Roman" w:cs="Times New Roman"/>
          <w:color w:val="1F497D"/>
          <w:kern w:val="0"/>
          <w:sz w:val="22"/>
        </w:rPr>
      </w:pPr>
    </w:p>
    <w:p w14:paraId="0912727E" w14:textId="77777777" w:rsidR="00CB6F44" w:rsidRPr="0033750C" w:rsidRDefault="00CB6F44" w:rsidP="003F21DD">
      <w:pPr>
        <w:widowControl/>
        <w:jc w:val="left"/>
        <w:rPr>
          <w:rFonts w:ascii="Times New Roman" w:eastAsia="SimSun" w:hAnsi="Times New Roman" w:cs="Times New Roman"/>
          <w:color w:val="1F497D"/>
          <w:kern w:val="0"/>
          <w:sz w:val="22"/>
        </w:rPr>
      </w:pPr>
    </w:p>
    <w:p w14:paraId="19AB61ED" w14:textId="3DA8A017" w:rsidR="003F21DD" w:rsidRPr="0033750C" w:rsidRDefault="003F21DD" w:rsidP="003F21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Guest Editor Position in MDPI Materials Journal</w:t>
      </w:r>
    </w:p>
    <w:p w14:paraId="41A8FEFA" w14:textId="3B99E322" w:rsidR="003F21DD" w:rsidRPr="0033750C" w:rsidRDefault="003F21DD" w:rsidP="003F21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aterials Office,</w:t>
      </w:r>
    </w:p>
    <w:p w14:paraId="0B4A9F34"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0B181886" w14:textId="3EB38BD8"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nd I am a PhD student specializing in 3D &amp; 4D printing at The Chinese University of Hong Kong (CUHK). I am writing to express my keen interest in the Guest Editor position for the forthcoming issue of the Materials Journal in MDPI.</w:t>
      </w:r>
    </w:p>
    <w:p w14:paraId="3671773D"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39F83F98" w14:textId="68DE4640"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prospect of contributing to the field of materials science and engineering as a Guest Editor is tremendously exciting. The esteemed reputation of the Materials Journal and its commitment to advancing knowledge in the realm of materials have greatly impressed me. As an aspiring academic and researcher, I am eager to collaborate with the journ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ditorial team and contribute to the rigorous review and editing process that ensures the high-quality content for which MDPI is renowned.</w:t>
      </w:r>
    </w:p>
    <w:p w14:paraId="03AC7B4C"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0B02B441" w14:textId="6F959B72"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research focuses on 3D &amp; 4D printing, aligning well with the themes explored within the Materials Journal. Through my academic journey, I have developed a deep appreciation for meticulous research, attention to detail, and the dissemination of cutting-edge findings. By joining the editorial efforts of the Materials Journal, I aim to foster an environment of knowledge exchange and enrichment.</w:t>
      </w:r>
    </w:p>
    <w:p w14:paraId="01C9EA73"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3A33E02C" w14:textId="7D106AEB"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ttached my CV to provide you with a comprehensive overview of my academic background, research accomplishments, and relevant experiences. And you can also visit my personal website at </w:t>
      </w:r>
      <w:hyperlink r:id="rId44" w:history="1">
        <w:r w:rsidRPr="0033750C">
          <w:rPr>
            <w:rStyle w:val="ae"/>
            <w:rFonts w:ascii="Times New Roman" w:eastAsia="SimSun" w:hAnsi="Times New Roman" w:cs="Times New Roman"/>
            <w:kern w:val="0"/>
            <w:sz w:val="22"/>
          </w:rPr>
          <w:t>https://liuchao-jin.github.io/</w:t>
        </w:r>
      </w:hyperlink>
      <w:r w:rsidRPr="0033750C">
        <w:rPr>
          <w:rFonts w:ascii="Times New Roman" w:eastAsia="SimSun" w:hAnsi="Times New Roman" w:cs="Times New Roman"/>
          <w:color w:val="1F497D"/>
          <w:kern w:val="0"/>
          <w:sz w:val="22"/>
        </w:rPr>
        <w:t>. My commitment to excellence, coupled with my passion for materials science, drives me to seek this opportunity to contribute as a Guest Editor.</w:t>
      </w:r>
    </w:p>
    <w:p w14:paraId="732BB9C5"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6F82BDD7" w14:textId="7316112B"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nthusiastic about the possibility of collaborating with MDPI and the Materials Journ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steemed team. If you require any additional information or have any queries, please do not hesitate to reach out to me. I am readily available via email at </w:t>
      </w:r>
      <w:hyperlink r:id="rId45" w:history="1">
        <w:r w:rsidRPr="0033750C">
          <w:rPr>
            <w:rStyle w:val="ae"/>
            <w:rFonts w:ascii="Times New Roman" w:eastAsia="SimSun" w:hAnsi="Times New Roman" w:cs="Times New Roman"/>
            <w:kern w:val="0"/>
            <w:sz w:val="22"/>
          </w:rPr>
          <w:t>liuchao.jin@link.cuhk.edu.hk</w:t>
        </w:r>
      </w:hyperlink>
      <w:r w:rsidRPr="0033750C">
        <w:rPr>
          <w:rFonts w:ascii="Times New Roman" w:eastAsia="SimSun" w:hAnsi="Times New Roman" w:cs="Times New Roman"/>
          <w:color w:val="1F497D"/>
          <w:kern w:val="0"/>
          <w:sz w:val="22"/>
        </w:rPr>
        <w:t>.</w:t>
      </w:r>
    </w:p>
    <w:p w14:paraId="05B9C3F1"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1511C41B" w14:textId="429E9824"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onsidering my application. I look forward to the possibility of contributing to the Materials Journal as a Guest Editor.</w:t>
      </w:r>
    </w:p>
    <w:p w14:paraId="09E1EEFC"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659CEC04" w14:textId="77777777" w:rsidR="003F21DD" w:rsidRPr="0033750C" w:rsidRDefault="003F21DD" w:rsidP="003F21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1735BC" w14:textId="77777777" w:rsidR="003F21DD" w:rsidRPr="0033750C" w:rsidRDefault="003F21DD" w:rsidP="003F21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FBBEF4" w14:textId="77777777" w:rsidR="003F21DD" w:rsidRPr="0033750C" w:rsidRDefault="003F21DD" w:rsidP="00985D76">
      <w:pPr>
        <w:widowControl/>
        <w:jc w:val="left"/>
        <w:rPr>
          <w:rFonts w:ascii="Times New Roman" w:eastAsia="SimSun" w:hAnsi="Times New Roman" w:cs="Times New Roman"/>
          <w:color w:val="1F497D"/>
          <w:kern w:val="0"/>
          <w:sz w:val="22"/>
        </w:rPr>
      </w:pPr>
    </w:p>
    <w:p w14:paraId="5DCAA1AB" w14:textId="77777777" w:rsidR="003F21DD" w:rsidRPr="0033750C" w:rsidRDefault="003F21DD" w:rsidP="00985D76">
      <w:pPr>
        <w:widowControl/>
        <w:jc w:val="left"/>
        <w:rPr>
          <w:rFonts w:ascii="Times New Roman" w:eastAsia="SimSun" w:hAnsi="Times New Roman" w:cs="Times New Roman"/>
          <w:color w:val="1F497D"/>
          <w:kern w:val="0"/>
          <w:sz w:val="22"/>
        </w:rPr>
      </w:pPr>
    </w:p>
    <w:p w14:paraId="0FD9AFE4" w14:textId="3DD98B87" w:rsidR="00985D76" w:rsidRPr="0033750C" w:rsidRDefault="00985D76" w:rsidP="00985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GH General Office,</w:t>
      </w:r>
    </w:p>
    <w:p w14:paraId="2D3D6637" w14:textId="77777777" w:rsidR="00985D76" w:rsidRPr="0033750C" w:rsidRDefault="00985D76" w:rsidP="00985D76">
      <w:pPr>
        <w:widowControl/>
        <w:ind w:firstLine="420"/>
        <w:jc w:val="left"/>
        <w:rPr>
          <w:rFonts w:ascii="Times New Roman" w:eastAsia="SimSun" w:hAnsi="Times New Roman" w:cs="Times New Roman"/>
          <w:color w:val="1F497D"/>
          <w:kern w:val="0"/>
          <w:sz w:val="22"/>
        </w:rPr>
      </w:pPr>
    </w:p>
    <w:p w14:paraId="54587410" w14:textId="77AF4663" w:rsidR="00985D76" w:rsidRPr="0033750C" w:rsidRDefault="00985D76" w:rsidP="00985D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swift response. I appreciate your clarification regarding the bank code. I will proceed with entering the appropriate account number without including the bank code “012.” Thank you.</w:t>
      </w:r>
    </w:p>
    <w:p w14:paraId="60696200" w14:textId="77777777" w:rsidR="00985D76" w:rsidRPr="0033750C" w:rsidRDefault="00985D76" w:rsidP="00985D76">
      <w:pPr>
        <w:widowControl/>
        <w:ind w:firstLine="420"/>
        <w:jc w:val="left"/>
        <w:rPr>
          <w:rFonts w:ascii="Times New Roman" w:eastAsia="SimSun" w:hAnsi="Times New Roman" w:cs="Times New Roman"/>
          <w:color w:val="1F497D"/>
          <w:kern w:val="0"/>
          <w:sz w:val="22"/>
        </w:rPr>
      </w:pPr>
    </w:p>
    <w:p w14:paraId="45E1922F" w14:textId="77777777" w:rsidR="00985D76" w:rsidRPr="0033750C" w:rsidRDefault="00985D76" w:rsidP="00985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9B1FC66" w14:textId="77777777" w:rsidR="00985D76" w:rsidRPr="0033750C" w:rsidRDefault="00985D76" w:rsidP="00985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DF25D5" w14:textId="77777777" w:rsidR="00985D76" w:rsidRPr="0033750C" w:rsidRDefault="00985D76" w:rsidP="00C53A98">
      <w:pPr>
        <w:widowControl/>
        <w:jc w:val="left"/>
        <w:rPr>
          <w:rFonts w:ascii="Times New Roman" w:eastAsia="SimSun" w:hAnsi="Times New Roman" w:cs="Times New Roman"/>
          <w:color w:val="1F497D"/>
          <w:kern w:val="0"/>
          <w:sz w:val="22"/>
        </w:rPr>
      </w:pPr>
    </w:p>
    <w:p w14:paraId="45F98114" w14:textId="77777777" w:rsidR="00985D76" w:rsidRPr="0033750C" w:rsidRDefault="00985D76" w:rsidP="00C53A98">
      <w:pPr>
        <w:widowControl/>
        <w:jc w:val="left"/>
        <w:rPr>
          <w:rFonts w:ascii="Times New Roman" w:eastAsia="SimSun" w:hAnsi="Times New Roman" w:cs="Times New Roman"/>
          <w:color w:val="1F497D"/>
          <w:kern w:val="0"/>
          <w:sz w:val="22"/>
        </w:rPr>
      </w:pPr>
    </w:p>
    <w:p w14:paraId="0386C7BB" w14:textId="36BB2EA7" w:rsidR="00C53A98" w:rsidRPr="0033750C" w:rsidRDefault="00C53A98" w:rsidP="00C53A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63894" w:rsidRPr="0033750C">
        <w:rPr>
          <w:rFonts w:ascii="Times New Roman" w:eastAsia="SimSun" w:hAnsi="Times New Roman" w:cs="Times New Roman"/>
          <w:color w:val="1F497D"/>
          <w:kern w:val="0"/>
          <w:sz w:val="22"/>
        </w:rPr>
        <w:t>PGH General Office</w:t>
      </w:r>
      <w:r w:rsidRPr="0033750C">
        <w:rPr>
          <w:rFonts w:ascii="Times New Roman" w:eastAsia="SimSun" w:hAnsi="Times New Roman" w:cs="Times New Roman"/>
          <w:color w:val="1F497D"/>
          <w:kern w:val="0"/>
          <w:sz w:val="22"/>
        </w:rPr>
        <w:t>,</w:t>
      </w:r>
    </w:p>
    <w:p w14:paraId="64A8FD37"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p>
    <w:p w14:paraId="2BE40BA9"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in the process of applying for the refund of the HK$3,500 resident deposit as per the instructions provided in your recent communication. However, I have encountered an issue regarding the account number length for option (a2) "Please arrange to transfer the said amount (HKD) to my Saving Account."</w:t>
      </w:r>
    </w:p>
    <w:p w14:paraId="66A017B3"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p>
    <w:p w14:paraId="26BA2EE8" w14:textId="50AB8082" w:rsidR="00C53A98" w:rsidRPr="0033750C" w:rsidRDefault="00C53A98" w:rsidP="00C53A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ystem is indicating that the </w:t>
      </w:r>
      <w:r w:rsidRPr="0033750C">
        <w:rPr>
          <w:rFonts w:ascii="Times New Roman" w:eastAsia="SimSun" w:hAnsi="Times New Roman" w:cs="Times New Roman"/>
          <w:b/>
          <w:bCs/>
          <w:color w:val="1F497D"/>
          <w:kern w:val="0"/>
          <w:sz w:val="22"/>
        </w:rPr>
        <w:t>account number must be between 8 and 12 characters</w:t>
      </w:r>
      <w:r w:rsidRPr="0033750C">
        <w:rPr>
          <w:rFonts w:ascii="Times New Roman" w:eastAsia="SimSun" w:hAnsi="Times New Roman" w:cs="Times New Roman"/>
          <w:color w:val="1F497D"/>
          <w:kern w:val="0"/>
          <w:sz w:val="22"/>
        </w:rPr>
        <w:t xml:space="preserve"> </w:t>
      </w:r>
      <w:r w:rsidR="00763894" w:rsidRPr="0033750C">
        <w:rPr>
          <w:rFonts w:ascii="Times New Roman" w:eastAsia="SimSun" w:hAnsi="Times New Roman" w:cs="Times New Roman"/>
          <w:color w:val="1F497D"/>
          <w:kern w:val="0"/>
          <w:sz w:val="22"/>
        </w:rPr>
        <w:t xml:space="preserve">as shown in figure below, </w:t>
      </w:r>
      <w:r w:rsidRPr="0033750C">
        <w:rPr>
          <w:rFonts w:ascii="Times New Roman" w:eastAsia="SimSun" w:hAnsi="Times New Roman" w:cs="Times New Roman"/>
          <w:color w:val="1F497D"/>
          <w:kern w:val="0"/>
          <w:sz w:val="22"/>
        </w:rPr>
        <w:t xml:space="preserve">whereas </w:t>
      </w:r>
      <w:r w:rsidRPr="0033750C">
        <w:rPr>
          <w:rFonts w:ascii="Times New Roman" w:eastAsia="SimSun" w:hAnsi="Times New Roman" w:cs="Times New Roman"/>
          <w:b/>
          <w:bCs/>
          <w:color w:val="1F497D"/>
          <w:kern w:val="0"/>
          <w:sz w:val="22"/>
        </w:rPr>
        <w:t>my account number consists of 14 characters</w:t>
      </w:r>
      <w:r w:rsidRPr="0033750C">
        <w:rPr>
          <w:rFonts w:ascii="Times New Roman" w:eastAsia="SimSun" w:hAnsi="Times New Roman" w:cs="Times New Roman"/>
          <w:color w:val="1F497D"/>
          <w:kern w:val="0"/>
          <w:sz w:val="22"/>
        </w:rPr>
        <w:t xml:space="preserve">. Could you kindly advise on how I should proceed in this situation? </w:t>
      </w:r>
    </w:p>
    <w:p w14:paraId="4FA63DF1"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p>
    <w:p w14:paraId="6C6663FF" w14:textId="2D6FA607" w:rsidR="00C53A98" w:rsidRPr="0033750C" w:rsidRDefault="00C53A98" w:rsidP="00C53A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prompt help in this matter would be greatly appreciated. Thank you for your attention.</w:t>
      </w:r>
    </w:p>
    <w:p w14:paraId="4F755C30"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p>
    <w:p w14:paraId="2F170F32" w14:textId="77777777" w:rsidR="00C53A98" w:rsidRPr="0033750C" w:rsidRDefault="00C53A98" w:rsidP="00C53A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2AEB7D3" w14:textId="77777777" w:rsidR="00C53A98" w:rsidRPr="0033750C" w:rsidRDefault="00C53A98" w:rsidP="00C53A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AE9B79" w14:textId="77777777" w:rsidR="00C53A98" w:rsidRPr="0033750C" w:rsidRDefault="00C53A98" w:rsidP="00C43269">
      <w:pPr>
        <w:widowControl/>
        <w:jc w:val="left"/>
        <w:rPr>
          <w:rFonts w:ascii="Times New Roman" w:eastAsia="SimSun" w:hAnsi="Times New Roman" w:cs="Times New Roman"/>
          <w:color w:val="1F497D"/>
          <w:kern w:val="0"/>
          <w:sz w:val="22"/>
        </w:rPr>
      </w:pPr>
    </w:p>
    <w:p w14:paraId="066DE9A6" w14:textId="77777777" w:rsidR="00C53A98" w:rsidRPr="0033750C" w:rsidRDefault="00C53A98" w:rsidP="00C43269">
      <w:pPr>
        <w:widowControl/>
        <w:jc w:val="left"/>
        <w:rPr>
          <w:rFonts w:ascii="Times New Roman" w:eastAsia="SimSun" w:hAnsi="Times New Roman" w:cs="Times New Roman"/>
          <w:color w:val="1F497D"/>
          <w:kern w:val="0"/>
          <w:sz w:val="22"/>
        </w:rPr>
      </w:pPr>
    </w:p>
    <w:p w14:paraId="07B9F761" w14:textId="518F6DA3" w:rsidR="00C43269" w:rsidRPr="0033750C" w:rsidRDefault="00C43269" w:rsidP="00C43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0453F1E0" w14:textId="77777777" w:rsidR="00C43269" w:rsidRPr="0033750C" w:rsidRDefault="00C43269" w:rsidP="00C43269">
      <w:pPr>
        <w:widowControl/>
        <w:ind w:firstLine="420"/>
        <w:jc w:val="left"/>
        <w:rPr>
          <w:rFonts w:ascii="Times New Roman" w:eastAsia="SimSun" w:hAnsi="Times New Roman" w:cs="Times New Roman"/>
          <w:color w:val="1F497D"/>
          <w:kern w:val="0"/>
          <w:sz w:val="22"/>
        </w:rPr>
      </w:pPr>
    </w:p>
    <w:p w14:paraId="5EF3506C" w14:textId="689D406A" w:rsidR="0099197C" w:rsidRPr="0033750C" w:rsidRDefault="0099197C" w:rsidP="009919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kind words. I greatly appreciate your guidance throughout the publication process. Your support has been invaluable in helping me understand the process of paper publication.</w:t>
      </w:r>
    </w:p>
    <w:p w14:paraId="37612A4F" w14:textId="77777777" w:rsidR="0099197C" w:rsidRPr="0033750C" w:rsidRDefault="0099197C" w:rsidP="0099197C">
      <w:pPr>
        <w:widowControl/>
        <w:ind w:firstLine="420"/>
        <w:jc w:val="left"/>
        <w:rPr>
          <w:rFonts w:ascii="Times New Roman" w:eastAsia="SimSun" w:hAnsi="Times New Roman" w:cs="Times New Roman"/>
          <w:color w:val="1F497D"/>
          <w:kern w:val="0"/>
          <w:sz w:val="22"/>
        </w:rPr>
      </w:pPr>
    </w:p>
    <w:p w14:paraId="57F1667E" w14:textId="09982942" w:rsidR="00C43269" w:rsidRPr="0033750C" w:rsidRDefault="0099197C" w:rsidP="009919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xcited to continue applying this knowledge and experience in my career endeavors. Your encouragement means a lot to me. Thank you.</w:t>
      </w:r>
    </w:p>
    <w:p w14:paraId="4BE29F9B" w14:textId="77777777" w:rsidR="0099197C" w:rsidRPr="0033750C" w:rsidRDefault="0099197C" w:rsidP="0099197C">
      <w:pPr>
        <w:widowControl/>
        <w:ind w:firstLine="420"/>
        <w:jc w:val="left"/>
        <w:rPr>
          <w:rFonts w:ascii="Times New Roman" w:eastAsia="SimSun" w:hAnsi="Times New Roman" w:cs="Times New Roman"/>
          <w:color w:val="1F497D"/>
          <w:kern w:val="0"/>
          <w:sz w:val="22"/>
        </w:rPr>
      </w:pPr>
    </w:p>
    <w:p w14:paraId="6657A3F2" w14:textId="77777777" w:rsidR="00C43269" w:rsidRPr="0033750C" w:rsidRDefault="00C43269" w:rsidP="00C43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397B6A" w14:textId="77777777" w:rsidR="00C43269" w:rsidRPr="0033750C" w:rsidRDefault="00C43269" w:rsidP="00C43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BC687D" w14:textId="77777777" w:rsidR="00C43269" w:rsidRPr="0033750C" w:rsidRDefault="00C43269" w:rsidP="00CA3D14">
      <w:pPr>
        <w:widowControl/>
        <w:jc w:val="left"/>
        <w:rPr>
          <w:rFonts w:ascii="Times New Roman" w:eastAsia="SimSun" w:hAnsi="Times New Roman" w:cs="Times New Roman"/>
          <w:color w:val="1F497D"/>
          <w:kern w:val="0"/>
          <w:sz w:val="22"/>
        </w:rPr>
      </w:pPr>
    </w:p>
    <w:p w14:paraId="737FC51E" w14:textId="77777777" w:rsidR="00C43269" w:rsidRPr="0033750C" w:rsidRDefault="00C43269" w:rsidP="00CA3D14">
      <w:pPr>
        <w:widowControl/>
        <w:jc w:val="left"/>
        <w:rPr>
          <w:rFonts w:ascii="Times New Roman" w:eastAsia="SimSun" w:hAnsi="Times New Roman" w:cs="Times New Roman"/>
          <w:color w:val="1F497D"/>
          <w:kern w:val="0"/>
          <w:sz w:val="22"/>
        </w:rPr>
      </w:pPr>
    </w:p>
    <w:p w14:paraId="194C36A6" w14:textId="7F0164AA" w:rsidR="00CA3D14" w:rsidRPr="0033750C" w:rsidRDefault="00CA3D14" w:rsidP="00CA3D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SSA Team,</w:t>
      </w:r>
    </w:p>
    <w:p w14:paraId="1BD93920"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21A6DEE6" w14:textId="19B64CA1" w:rsidR="00CA3D14" w:rsidRPr="0033750C" w:rsidRDefault="00CA3D14" w:rsidP="00CA3D14">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 xml:space="preserve">I hope this email finds you well. I am writing to inquire about the recent development concerning the Grammarly Premium group purchase that took place last October. I participated in this group purchase and noticed that, despite the promotional materials indicating an expiration date of October 19, 2023, the subscription seems to have expired prematurely in </w:t>
      </w:r>
      <w:r w:rsidR="002F0069" w:rsidRPr="0033750C">
        <w:rPr>
          <w:rFonts w:ascii="Times New Roman" w:eastAsia="SimSun" w:hAnsi="Times New Roman" w:cs="Times New Roman"/>
          <w:color w:val="1F497D"/>
          <w:kern w:val="0"/>
          <w:sz w:val="22"/>
        </w:rPr>
        <w:t>late July</w:t>
      </w:r>
      <w:r w:rsidRPr="0033750C">
        <w:rPr>
          <w:rFonts w:ascii="Times New Roman" w:eastAsia="SimSun" w:hAnsi="Times New Roman" w:cs="Times New Roman"/>
          <w:color w:val="1F497D"/>
          <w:kern w:val="0"/>
          <w:sz w:val="22"/>
        </w:rPr>
        <w:t>.</w:t>
      </w:r>
      <w:r w:rsidR="002F0069" w:rsidRPr="0033750C">
        <w:rPr>
          <w:rFonts w:ascii="Times New Roman" w:eastAsia="SimSun" w:hAnsi="Times New Roman" w:cs="Times New Roman"/>
          <w:color w:val="1F497D"/>
          <w:kern w:val="0"/>
          <w:sz w:val="22"/>
        </w:rPr>
        <w:t xml:space="preserve"> </w:t>
      </w:r>
      <w:r w:rsidR="002F0069" w:rsidRPr="0033750C">
        <w:rPr>
          <w:rFonts w:ascii="Times New Roman" w:eastAsia="SimSun" w:hAnsi="Times New Roman" w:cs="Times New Roman"/>
          <w:b/>
          <w:bCs/>
          <w:color w:val="1F497D"/>
          <w:kern w:val="0"/>
          <w:sz w:val="22"/>
        </w:rPr>
        <w:t>Till now, almost one month has passed but the problem is still there.</w:t>
      </w:r>
    </w:p>
    <w:p w14:paraId="19C1E843"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3EF8097D" w14:textId="4C2869BD" w:rsidR="00CA3D14" w:rsidRPr="0033750C" w:rsidRDefault="00CA3D14" w:rsidP="002F00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kindly clarify why the subscription has become inactive well before the specified expiration date? I was under the impression that the subscription would remain valid until October 19, 2023, as stated in the promotional information.</w:t>
      </w:r>
    </w:p>
    <w:p w14:paraId="4C90CE43"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6A45AF9D"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oreover, I would like to understand whether there is a way to extend the subscription period or reactivate the account to ensure that I receive the full benefit of the subscription period I initially signed up for.</w:t>
      </w:r>
    </w:p>
    <w:p w14:paraId="0E6EFA9F"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2642BD03" w14:textId="52915E68" w:rsidR="00CA3D14" w:rsidRPr="0033750C" w:rsidRDefault="00CA3D14" w:rsidP="00CA3D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prompt response and assistance with this matter would be greatly appreciated. Thank you for your attention and support.</w:t>
      </w:r>
    </w:p>
    <w:p w14:paraId="77533139"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6959F1E1" w14:textId="77777777" w:rsidR="00CA3D14" w:rsidRPr="0033750C" w:rsidRDefault="00CA3D14" w:rsidP="00CA3D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A1441E" w14:textId="77777777" w:rsidR="00CA3D14" w:rsidRPr="0033750C" w:rsidRDefault="00CA3D14" w:rsidP="00CA3D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85D70C6" w14:textId="77777777" w:rsidR="00CA3D14" w:rsidRPr="0033750C" w:rsidRDefault="00CA3D14" w:rsidP="00371717">
      <w:pPr>
        <w:widowControl/>
        <w:jc w:val="left"/>
        <w:rPr>
          <w:rFonts w:ascii="Times New Roman" w:eastAsia="SimSun" w:hAnsi="Times New Roman" w:cs="Times New Roman"/>
          <w:color w:val="1F497D"/>
          <w:kern w:val="0"/>
          <w:sz w:val="22"/>
        </w:rPr>
      </w:pPr>
    </w:p>
    <w:p w14:paraId="4FB97862" w14:textId="77777777" w:rsidR="00CA3D14" w:rsidRPr="0033750C" w:rsidRDefault="00CA3D14" w:rsidP="00371717">
      <w:pPr>
        <w:widowControl/>
        <w:jc w:val="left"/>
        <w:rPr>
          <w:rFonts w:ascii="Times New Roman" w:eastAsia="SimSun" w:hAnsi="Times New Roman" w:cs="Times New Roman"/>
          <w:color w:val="1F497D"/>
          <w:kern w:val="0"/>
          <w:sz w:val="22"/>
        </w:rPr>
      </w:pPr>
    </w:p>
    <w:p w14:paraId="5F5D00BA" w14:textId="2F75A7F7" w:rsidR="00371717" w:rsidRPr="0033750C" w:rsidRDefault="00371717" w:rsidP="003717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Michelle Narvasa,</w:t>
      </w:r>
    </w:p>
    <w:p w14:paraId="0DF1B897" w14:textId="77777777" w:rsidR="00371717" w:rsidRPr="0033750C" w:rsidRDefault="00371717" w:rsidP="00371717">
      <w:pPr>
        <w:widowControl/>
        <w:ind w:firstLine="420"/>
        <w:jc w:val="left"/>
        <w:rPr>
          <w:rFonts w:ascii="Times New Roman" w:eastAsia="SimSun" w:hAnsi="Times New Roman" w:cs="Times New Roman"/>
          <w:color w:val="1F497D"/>
          <w:kern w:val="0"/>
          <w:sz w:val="22"/>
        </w:rPr>
      </w:pPr>
    </w:p>
    <w:p w14:paraId="22C6BA06" w14:textId="28EE8178" w:rsidR="00371717" w:rsidRPr="0033750C" w:rsidRDefault="00371717" w:rsidP="003717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he update and for trying to re-upload the file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hear that the upload is now successful.</w:t>
      </w:r>
    </w:p>
    <w:p w14:paraId="3CDB3CBD" w14:textId="77777777" w:rsidR="00371717" w:rsidRPr="0033750C" w:rsidRDefault="00371717" w:rsidP="00371717">
      <w:pPr>
        <w:widowControl/>
        <w:ind w:firstLine="420"/>
        <w:jc w:val="left"/>
        <w:rPr>
          <w:rFonts w:ascii="Times New Roman" w:eastAsia="SimSun" w:hAnsi="Times New Roman" w:cs="Times New Roman"/>
          <w:color w:val="1F497D"/>
          <w:kern w:val="0"/>
          <w:sz w:val="22"/>
        </w:rPr>
      </w:pPr>
    </w:p>
    <w:p w14:paraId="050B0C70" w14:textId="7D756044" w:rsidR="00371717" w:rsidRPr="0033750C" w:rsidRDefault="00371717" w:rsidP="003717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help in processing the manuscript,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ooking forward to the next steps. Thank you.</w:t>
      </w:r>
    </w:p>
    <w:p w14:paraId="77965634" w14:textId="77777777" w:rsidR="00371717" w:rsidRPr="0033750C" w:rsidRDefault="00371717" w:rsidP="00371717">
      <w:pPr>
        <w:widowControl/>
        <w:ind w:firstLine="420"/>
        <w:jc w:val="left"/>
        <w:rPr>
          <w:rFonts w:ascii="Times New Roman" w:eastAsia="SimSun" w:hAnsi="Times New Roman" w:cs="Times New Roman"/>
          <w:color w:val="1F497D"/>
          <w:kern w:val="0"/>
          <w:sz w:val="22"/>
        </w:rPr>
      </w:pPr>
    </w:p>
    <w:p w14:paraId="62CF5BDD" w14:textId="77777777" w:rsidR="00371717" w:rsidRPr="0033750C" w:rsidRDefault="00371717" w:rsidP="003717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0417AF" w14:textId="77777777" w:rsidR="00371717" w:rsidRPr="0033750C" w:rsidRDefault="00371717" w:rsidP="003717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CF2172A" w14:textId="77777777" w:rsidR="00371717" w:rsidRPr="0033750C" w:rsidRDefault="00371717" w:rsidP="0085343E">
      <w:pPr>
        <w:widowControl/>
        <w:jc w:val="left"/>
        <w:rPr>
          <w:rFonts w:ascii="Times New Roman" w:eastAsia="SimSun" w:hAnsi="Times New Roman" w:cs="Times New Roman"/>
          <w:color w:val="1F497D"/>
          <w:kern w:val="0"/>
          <w:sz w:val="22"/>
        </w:rPr>
      </w:pPr>
    </w:p>
    <w:p w14:paraId="4ED869BB" w14:textId="77777777" w:rsidR="00371717" w:rsidRPr="0033750C" w:rsidRDefault="00371717" w:rsidP="0085343E">
      <w:pPr>
        <w:widowControl/>
        <w:jc w:val="left"/>
        <w:rPr>
          <w:rFonts w:ascii="Times New Roman" w:eastAsia="SimSun" w:hAnsi="Times New Roman" w:cs="Times New Roman"/>
          <w:color w:val="1F497D"/>
          <w:kern w:val="0"/>
          <w:sz w:val="22"/>
        </w:rPr>
      </w:pPr>
    </w:p>
    <w:p w14:paraId="5FEEA0AD" w14:textId="74F073A2" w:rsidR="0085343E" w:rsidRPr="0033750C" w:rsidRDefault="0085343E" w:rsidP="008534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371717" w:rsidRPr="0033750C">
        <w:rPr>
          <w:rFonts w:ascii="Times New Roman" w:eastAsia="SimSun" w:hAnsi="Times New Roman" w:cs="Times New Roman"/>
          <w:color w:val="1F497D"/>
          <w:kern w:val="0"/>
          <w:sz w:val="22"/>
        </w:rPr>
        <w:t>Dr. Michelle Narvasa</w:t>
      </w:r>
      <w:r w:rsidRPr="0033750C">
        <w:rPr>
          <w:rFonts w:ascii="Times New Roman" w:eastAsia="SimSun" w:hAnsi="Times New Roman" w:cs="Times New Roman"/>
          <w:color w:val="1F497D"/>
          <w:kern w:val="0"/>
          <w:sz w:val="22"/>
        </w:rPr>
        <w:t>,</w:t>
      </w:r>
    </w:p>
    <w:p w14:paraId="6096F585" w14:textId="77777777" w:rsidR="0085343E" w:rsidRPr="0033750C" w:rsidRDefault="0085343E" w:rsidP="0085343E">
      <w:pPr>
        <w:widowControl/>
        <w:ind w:firstLine="420"/>
        <w:jc w:val="left"/>
        <w:rPr>
          <w:rFonts w:ascii="Times New Roman" w:eastAsia="SimSun" w:hAnsi="Times New Roman" w:cs="Times New Roman"/>
          <w:color w:val="1F497D"/>
          <w:kern w:val="0"/>
          <w:sz w:val="22"/>
        </w:rPr>
      </w:pPr>
    </w:p>
    <w:p w14:paraId="1D4A3B36" w14:textId="08E91064" w:rsidR="0085343E" w:rsidRPr="0033750C" w:rsidRDefault="0085343E" w:rsidP="008534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the files, I would prefer to use the LaTe</w:t>
      </w:r>
      <w:r w:rsidR="00371717" w:rsidRPr="0033750C">
        <w:rPr>
          <w:rFonts w:ascii="Times New Roman" w:eastAsia="SimSun" w:hAnsi="Times New Roman" w:cs="Times New Roman"/>
          <w:color w:val="1F497D"/>
          <w:kern w:val="0"/>
          <w:sz w:val="22"/>
        </w:rPr>
        <w:t>X</w:t>
      </w:r>
      <w:r w:rsidRPr="0033750C">
        <w:rPr>
          <w:rFonts w:ascii="Times New Roman" w:eastAsia="SimSun" w:hAnsi="Times New Roman" w:cs="Times New Roman"/>
          <w:color w:val="1F497D"/>
          <w:kern w:val="0"/>
          <w:sz w:val="22"/>
        </w:rPr>
        <w:t xml:space="preserve"> source files. However, to ensure a smooth process, I have also </w:t>
      </w:r>
      <w:r w:rsidR="00371717" w:rsidRPr="0033750C">
        <w:rPr>
          <w:rFonts w:ascii="Times New Roman" w:eastAsia="SimSun" w:hAnsi="Times New Roman" w:cs="Times New Roman"/>
          <w:color w:val="1F497D"/>
          <w:kern w:val="0"/>
          <w:sz w:val="22"/>
        </w:rPr>
        <w:t>provided</w:t>
      </w:r>
      <w:r w:rsidRPr="0033750C">
        <w:rPr>
          <w:rFonts w:ascii="Times New Roman" w:eastAsia="SimSun" w:hAnsi="Times New Roman" w:cs="Times New Roman"/>
          <w:color w:val="1F497D"/>
          <w:kern w:val="0"/>
          <w:sz w:val="22"/>
        </w:rPr>
        <w:t xml:space="preserve"> the Word document files as an alternative. </w:t>
      </w:r>
    </w:p>
    <w:p w14:paraId="43CE5B10" w14:textId="77777777" w:rsidR="0085343E" w:rsidRPr="0033750C" w:rsidRDefault="0085343E" w:rsidP="0085343E">
      <w:pPr>
        <w:widowControl/>
        <w:ind w:firstLine="420"/>
        <w:jc w:val="left"/>
        <w:rPr>
          <w:rFonts w:ascii="Times New Roman" w:eastAsia="SimSun" w:hAnsi="Times New Roman" w:cs="Times New Roman"/>
          <w:color w:val="1F497D"/>
          <w:kern w:val="0"/>
          <w:sz w:val="22"/>
        </w:rPr>
      </w:pPr>
    </w:p>
    <w:p w14:paraId="7A5932FC" w14:textId="6C2E17A0" w:rsidR="0085343E" w:rsidRPr="0033750C" w:rsidRDefault="0085343E" w:rsidP="003717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patient help</w:t>
      </w:r>
      <w:r w:rsidR="00371717" w:rsidRPr="0033750C">
        <w:rPr>
          <w:rFonts w:ascii="Times New Roman" w:eastAsia="SimSun" w:hAnsi="Times New Roman" w:cs="Times New Roman"/>
          <w:color w:val="1F497D"/>
          <w:kern w:val="0"/>
          <w:sz w:val="22"/>
        </w:rPr>
        <w:t>.</w:t>
      </w:r>
    </w:p>
    <w:p w14:paraId="6BA676F2" w14:textId="77777777" w:rsidR="00371717" w:rsidRPr="0033750C" w:rsidRDefault="00371717" w:rsidP="00371717">
      <w:pPr>
        <w:widowControl/>
        <w:ind w:firstLine="420"/>
        <w:jc w:val="left"/>
        <w:rPr>
          <w:rFonts w:ascii="Times New Roman" w:eastAsia="SimSun" w:hAnsi="Times New Roman" w:cs="Times New Roman"/>
          <w:color w:val="1F497D"/>
          <w:kern w:val="0"/>
          <w:sz w:val="22"/>
        </w:rPr>
      </w:pPr>
    </w:p>
    <w:p w14:paraId="4B05F278" w14:textId="77777777" w:rsidR="0085343E" w:rsidRPr="0033750C" w:rsidRDefault="0085343E" w:rsidP="008534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33C86D" w14:textId="77777777" w:rsidR="0085343E" w:rsidRPr="0033750C" w:rsidRDefault="0085343E" w:rsidP="008534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CD2FB7" w14:textId="77777777" w:rsidR="0085343E" w:rsidRPr="0033750C" w:rsidRDefault="0085343E" w:rsidP="008F3536">
      <w:pPr>
        <w:widowControl/>
        <w:jc w:val="left"/>
        <w:rPr>
          <w:rFonts w:ascii="Times New Roman" w:eastAsia="SimSun" w:hAnsi="Times New Roman" w:cs="Times New Roman"/>
          <w:color w:val="1F497D"/>
          <w:kern w:val="0"/>
          <w:sz w:val="22"/>
        </w:rPr>
      </w:pPr>
    </w:p>
    <w:p w14:paraId="241BF765" w14:textId="77777777" w:rsidR="0085343E" w:rsidRPr="0033750C" w:rsidRDefault="0085343E" w:rsidP="008F3536">
      <w:pPr>
        <w:widowControl/>
        <w:jc w:val="left"/>
        <w:rPr>
          <w:rFonts w:ascii="Times New Roman" w:eastAsia="SimSun" w:hAnsi="Times New Roman" w:cs="Times New Roman"/>
          <w:color w:val="1F497D"/>
          <w:kern w:val="0"/>
          <w:sz w:val="22"/>
        </w:rPr>
      </w:pPr>
    </w:p>
    <w:p w14:paraId="2325BDDD" w14:textId="4FAC67EE" w:rsidR="008F3536" w:rsidRPr="0033750C" w:rsidRDefault="008F3536" w:rsidP="008F35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ichelle,</w:t>
      </w:r>
    </w:p>
    <w:p w14:paraId="79F18FBD" w14:textId="77777777" w:rsidR="008F3536" w:rsidRPr="0033750C" w:rsidRDefault="008F3536" w:rsidP="008F3536">
      <w:pPr>
        <w:widowControl/>
        <w:ind w:firstLine="420"/>
        <w:jc w:val="left"/>
        <w:rPr>
          <w:rFonts w:ascii="Times New Roman" w:eastAsia="SimSun" w:hAnsi="Times New Roman" w:cs="Times New Roman"/>
          <w:color w:val="1F497D"/>
          <w:kern w:val="0"/>
          <w:sz w:val="22"/>
        </w:rPr>
      </w:pPr>
    </w:p>
    <w:p w14:paraId="40D540E8" w14:textId="29A26A09" w:rsidR="008F3536" w:rsidRPr="0033750C" w:rsidRDefault="008F3536" w:rsidP="008F35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Thank you for your congratulations on the acceptance of our manuscrip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delighted to provide the clean, editable manuscript source files you require to proceed with the pre-publication processes.</w:t>
      </w:r>
    </w:p>
    <w:p w14:paraId="5027DC2C" w14:textId="77777777" w:rsidR="008F3536" w:rsidRPr="0033750C" w:rsidRDefault="008F3536" w:rsidP="008F3536">
      <w:pPr>
        <w:widowControl/>
        <w:ind w:firstLine="420"/>
        <w:jc w:val="left"/>
        <w:rPr>
          <w:rFonts w:ascii="Times New Roman" w:eastAsia="SimSun" w:hAnsi="Times New Roman" w:cs="Times New Roman"/>
          <w:color w:val="1F497D"/>
          <w:kern w:val="0"/>
          <w:sz w:val="22"/>
        </w:rPr>
      </w:pPr>
    </w:p>
    <w:p w14:paraId="5519150E" w14:textId="2EB73DE9" w:rsidR="008F3536" w:rsidRPr="0033750C" w:rsidRDefault="008F3536" w:rsidP="008F35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ttached to this email, you will find the following clean, editable manuscript source files for your convenience:</w:t>
      </w:r>
    </w:p>
    <w:p w14:paraId="3E49A4EF" w14:textId="77777777" w:rsidR="008F3536" w:rsidRPr="0033750C" w:rsidRDefault="008F3536">
      <w:pPr>
        <w:pStyle w:val="af0"/>
        <w:widowControl/>
        <w:numPr>
          <w:ilvl w:val="0"/>
          <w:numId w:val="2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rd Document (.docx)</w:t>
      </w:r>
    </w:p>
    <w:p w14:paraId="2A493F6A" w14:textId="76A8FE37" w:rsidR="008F3536" w:rsidRPr="0033750C" w:rsidRDefault="008F3536">
      <w:pPr>
        <w:pStyle w:val="af0"/>
        <w:widowControl/>
        <w:numPr>
          <w:ilvl w:val="0"/>
          <w:numId w:val="2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TeX Source Files (.</w:t>
      </w:r>
      <w:r w:rsidR="00321CC0" w:rsidRPr="0033750C">
        <w:rPr>
          <w:rFonts w:ascii="Times New Roman" w:eastAsia="SimSun" w:hAnsi="Times New Roman" w:cs="Times New Roman"/>
          <w:color w:val="1F497D"/>
          <w:kern w:val="0"/>
          <w:sz w:val="22"/>
        </w:rPr>
        <w:t>zip</w:t>
      </w:r>
      <w:r w:rsidRPr="0033750C">
        <w:rPr>
          <w:rFonts w:ascii="Times New Roman" w:eastAsia="SimSun" w:hAnsi="Times New Roman" w:cs="Times New Roman"/>
          <w:color w:val="1F497D"/>
          <w:kern w:val="0"/>
          <w:sz w:val="22"/>
        </w:rPr>
        <w:t>)</w:t>
      </w:r>
    </w:p>
    <w:p w14:paraId="57129023" w14:textId="31908F7B" w:rsidR="008F3536" w:rsidRPr="0033750C" w:rsidRDefault="008F3536">
      <w:pPr>
        <w:pStyle w:val="af0"/>
        <w:widowControl/>
        <w:numPr>
          <w:ilvl w:val="0"/>
          <w:numId w:val="2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DF Source File</w:t>
      </w:r>
    </w:p>
    <w:p w14:paraId="21A966F3" w14:textId="77777777" w:rsidR="008F3536" w:rsidRPr="0033750C" w:rsidRDefault="008F3536" w:rsidP="008F3536">
      <w:pPr>
        <w:widowControl/>
        <w:ind w:firstLine="420"/>
        <w:jc w:val="left"/>
        <w:rPr>
          <w:rFonts w:ascii="Times New Roman" w:eastAsia="SimSun" w:hAnsi="Times New Roman" w:cs="Times New Roman"/>
          <w:color w:val="1F497D"/>
          <w:kern w:val="0"/>
          <w:sz w:val="22"/>
        </w:rPr>
      </w:pPr>
    </w:p>
    <w:p w14:paraId="01929C54" w14:textId="3956678F" w:rsidR="008F3536" w:rsidRPr="0033750C" w:rsidRDefault="008F3536" w:rsidP="008F35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ntinued help and prompt attention to our submission. Should you have any further inquiries or require any additional information,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to us.</w:t>
      </w:r>
    </w:p>
    <w:p w14:paraId="7FA86E7B" w14:textId="77777777" w:rsidR="00321CC0" w:rsidRPr="0033750C" w:rsidRDefault="00321CC0" w:rsidP="00321CC0">
      <w:pPr>
        <w:widowControl/>
        <w:jc w:val="left"/>
        <w:rPr>
          <w:rFonts w:ascii="Times New Roman" w:eastAsia="SimSun" w:hAnsi="Times New Roman" w:cs="Times New Roman"/>
          <w:color w:val="1F497D"/>
          <w:kern w:val="0"/>
          <w:sz w:val="22"/>
        </w:rPr>
      </w:pPr>
    </w:p>
    <w:p w14:paraId="420D9DBE" w14:textId="77777777" w:rsidR="008F3536" w:rsidRPr="0033750C" w:rsidRDefault="008F3536" w:rsidP="008F35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F694F47" w14:textId="77777777" w:rsidR="008F3536" w:rsidRPr="0033750C" w:rsidRDefault="008F3536" w:rsidP="008F35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D0F4BD" w14:textId="77777777" w:rsidR="008F3536" w:rsidRPr="0033750C" w:rsidRDefault="008F3536" w:rsidP="002D7D23">
      <w:pPr>
        <w:widowControl/>
        <w:jc w:val="left"/>
        <w:rPr>
          <w:rFonts w:ascii="Times New Roman" w:eastAsia="SimSun" w:hAnsi="Times New Roman" w:cs="Times New Roman"/>
          <w:color w:val="1F497D"/>
          <w:kern w:val="0"/>
          <w:sz w:val="22"/>
        </w:rPr>
      </w:pPr>
    </w:p>
    <w:p w14:paraId="32CAA4EC" w14:textId="77777777" w:rsidR="008F3536" w:rsidRPr="0033750C" w:rsidRDefault="008F3536" w:rsidP="002D7D23">
      <w:pPr>
        <w:widowControl/>
        <w:jc w:val="left"/>
        <w:rPr>
          <w:rFonts w:ascii="Times New Roman" w:eastAsia="SimSun" w:hAnsi="Times New Roman" w:cs="Times New Roman"/>
          <w:color w:val="1F497D"/>
          <w:kern w:val="0"/>
          <w:sz w:val="22"/>
        </w:rPr>
      </w:pPr>
    </w:p>
    <w:p w14:paraId="1CFA87C1" w14:textId="3349D705" w:rsidR="002D7D23" w:rsidRPr="0033750C" w:rsidRDefault="002D7D23" w:rsidP="002D7D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i,</w:t>
      </w:r>
    </w:p>
    <w:p w14:paraId="5236C57D" w14:textId="77777777" w:rsidR="002D7D23" w:rsidRPr="0033750C" w:rsidRDefault="002D7D23" w:rsidP="002D7D23">
      <w:pPr>
        <w:widowControl/>
        <w:ind w:firstLine="420"/>
        <w:jc w:val="left"/>
        <w:rPr>
          <w:rFonts w:ascii="Times New Roman" w:eastAsia="SimSun" w:hAnsi="Times New Roman" w:cs="Times New Roman"/>
          <w:color w:val="1F497D"/>
          <w:kern w:val="0"/>
          <w:sz w:val="22"/>
        </w:rPr>
      </w:pPr>
    </w:p>
    <w:p w14:paraId="0DA9C8FE" w14:textId="3B1387A2" w:rsidR="002D7D23" w:rsidRPr="0033750C" w:rsidRDefault="002D7D23" w:rsidP="002D7D23">
      <w:pPr>
        <w:widowControl/>
        <w:ind w:firstLine="420"/>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Jingchao</w:t>
      </w:r>
      <w:proofErr w:type="spellEnd"/>
      <w:r w:rsidRPr="0033750C">
        <w:rPr>
          <w:rFonts w:ascii="Times New Roman" w:eastAsia="SimSun" w:hAnsi="Times New Roman" w:cs="Times New Roman"/>
          <w:color w:val="1F497D"/>
          <w:kern w:val="0"/>
          <w:sz w:val="22"/>
        </w:rPr>
        <w:t xml:space="preserve"> and I have a meeting tonight. So, we need to go back. I apologize for any inconvenience this may cause. However, we would be delighted to meet you tomorrow at a time that is convenient for you. </w:t>
      </w:r>
    </w:p>
    <w:p w14:paraId="45907710" w14:textId="77777777" w:rsidR="002D7D23" w:rsidRPr="0033750C" w:rsidRDefault="002D7D23" w:rsidP="002D7D23">
      <w:pPr>
        <w:widowControl/>
        <w:ind w:firstLine="420"/>
        <w:jc w:val="left"/>
        <w:rPr>
          <w:rFonts w:ascii="Times New Roman" w:eastAsia="SimSun" w:hAnsi="Times New Roman" w:cs="Times New Roman"/>
          <w:color w:val="1F497D"/>
          <w:kern w:val="0"/>
          <w:sz w:val="22"/>
        </w:rPr>
      </w:pPr>
    </w:p>
    <w:p w14:paraId="1119181F" w14:textId="2D55AD31" w:rsidR="002D7D23" w:rsidRPr="0033750C" w:rsidRDefault="002D7D23" w:rsidP="002D7D2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we look forward to meeting with you tomorrow.</w:t>
      </w:r>
    </w:p>
    <w:p w14:paraId="025260BC" w14:textId="77777777" w:rsidR="002D7D23" w:rsidRPr="0033750C" w:rsidRDefault="002D7D23" w:rsidP="002D7D23">
      <w:pPr>
        <w:widowControl/>
        <w:ind w:firstLine="420"/>
        <w:jc w:val="left"/>
        <w:rPr>
          <w:rFonts w:ascii="Times New Roman" w:eastAsia="SimSun" w:hAnsi="Times New Roman" w:cs="Times New Roman"/>
          <w:color w:val="1F497D"/>
          <w:kern w:val="0"/>
          <w:sz w:val="22"/>
        </w:rPr>
      </w:pPr>
    </w:p>
    <w:p w14:paraId="0ABF16F6" w14:textId="77777777" w:rsidR="002D7D23" w:rsidRPr="0033750C" w:rsidRDefault="002D7D23" w:rsidP="002D7D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E08999" w14:textId="77777777" w:rsidR="002D7D23" w:rsidRPr="0033750C" w:rsidRDefault="002D7D23" w:rsidP="002D7D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164CAD" w14:textId="77777777" w:rsidR="002D7D23" w:rsidRPr="0033750C" w:rsidRDefault="002D7D23" w:rsidP="005E4445">
      <w:pPr>
        <w:widowControl/>
        <w:jc w:val="left"/>
        <w:rPr>
          <w:rFonts w:ascii="Times New Roman" w:eastAsia="SimSun" w:hAnsi="Times New Roman" w:cs="Times New Roman"/>
          <w:color w:val="1F497D"/>
          <w:kern w:val="0"/>
          <w:sz w:val="22"/>
        </w:rPr>
      </w:pPr>
    </w:p>
    <w:p w14:paraId="350F09DF" w14:textId="77777777" w:rsidR="002D7D23" w:rsidRPr="0033750C" w:rsidRDefault="002D7D23" w:rsidP="005E4445">
      <w:pPr>
        <w:widowControl/>
        <w:jc w:val="left"/>
        <w:rPr>
          <w:rFonts w:ascii="Times New Roman" w:eastAsia="SimSun" w:hAnsi="Times New Roman" w:cs="Times New Roman"/>
          <w:color w:val="1F497D"/>
          <w:kern w:val="0"/>
          <w:sz w:val="22"/>
        </w:rPr>
      </w:pPr>
    </w:p>
    <w:p w14:paraId="23D903A3" w14:textId="70883967" w:rsidR="005E4445" w:rsidRPr="0033750C" w:rsidRDefault="005E4445" w:rsidP="005E4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76D4BB2" w14:textId="77777777" w:rsidR="005E4445" w:rsidRPr="0033750C" w:rsidRDefault="005E4445" w:rsidP="005E4445">
      <w:pPr>
        <w:widowControl/>
        <w:ind w:firstLine="420"/>
        <w:jc w:val="left"/>
        <w:rPr>
          <w:rFonts w:ascii="Times New Roman" w:eastAsia="SimSun" w:hAnsi="Times New Roman" w:cs="Times New Roman"/>
          <w:color w:val="1F497D"/>
          <w:kern w:val="0"/>
          <w:sz w:val="22"/>
        </w:rPr>
      </w:pPr>
    </w:p>
    <w:p w14:paraId="0395CB33" w14:textId="63BCA8F5" w:rsidR="005E4445" w:rsidRPr="0033750C" w:rsidRDefault="00BF0E5A" w:rsidP="00BF0E5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We have completed the manuscript titled “Big Data, Machine Learning, and Digital Twin Assisted Additive Manufacturing: A Review.” The PDF file of the manuscript is attached to this email. We highly value your expertise and would greatly appreciate your feedback on the work. I</w:t>
      </w:r>
      <w:r w:rsidR="005E444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lso share</w:t>
      </w:r>
      <w:r w:rsidR="005E444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n</w:t>
      </w:r>
      <w:r w:rsidR="005E4445" w:rsidRPr="0033750C">
        <w:rPr>
          <w:rFonts w:ascii="Times New Roman" w:eastAsia="SimSun" w:hAnsi="Times New Roman" w:cs="Times New Roman"/>
          <w:color w:val="1F497D"/>
          <w:kern w:val="0"/>
          <w:sz w:val="22"/>
        </w:rPr>
        <w:t xml:space="preserve"> Overleaf project</w:t>
      </w:r>
      <w:r w:rsidRPr="0033750C">
        <w:rPr>
          <w:rFonts w:ascii="Times New Roman" w:eastAsia="SimSun" w:hAnsi="Times New Roman" w:cs="Times New Roman"/>
          <w:color w:val="1F497D"/>
          <w:kern w:val="0"/>
          <w:sz w:val="22"/>
        </w:rPr>
        <w:t xml:space="preserve"> with you so that you can modify it if you want. </w:t>
      </w:r>
    </w:p>
    <w:p w14:paraId="4D3175D1" w14:textId="16176591" w:rsidR="00BF0E5A" w:rsidRPr="0033750C" w:rsidRDefault="00BF0E5A" w:rsidP="00BF0E5A">
      <w:pPr>
        <w:widowControl/>
        <w:ind w:firstLine="420"/>
        <w:jc w:val="left"/>
        <w:rPr>
          <w:rFonts w:ascii="Times New Roman" w:eastAsia="SimSun" w:hAnsi="Times New Roman" w:cs="Times New Roman"/>
          <w:color w:val="1F497D"/>
          <w:kern w:val="0"/>
          <w:sz w:val="22"/>
        </w:rPr>
      </w:pPr>
    </w:p>
    <w:p w14:paraId="1AA030FD" w14:textId="0E840E10" w:rsidR="002E06B2" w:rsidRPr="0033750C" w:rsidRDefault="002E06B2" w:rsidP="00BF0E5A">
      <w:pPr>
        <w:widowControl/>
        <w:ind w:firstLine="420"/>
        <w:jc w:val="left"/>
        <w:rPr>
          <w:rFonts w:ascii="Times New Roman" w:eastAsia="SimSun" w:hAnsi="Times New Roman" w:cs="Times New Roman"/>
          <w:color w:val="1F497D"/>
          <w:kern w:val="0"/>
          <w:sz w:val="22"/>
        </w:rPr>
      </w:pPr>
    </w:p>
    <w:p w14:paraId="33D093A3" w14:textId="77777777" w:rsidR="002E06B2" w:rsidRPr="0033750C" w:rsidRDefault="002E06B2" w:rsidP="002E06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garding the submission of our manuscript, we are considering three suitable journals: </w:t>
      </w:r>
      <w:r w:rsidRPr="0033750C">
        <w:rPr>
          <w:rFonts w:ascii="Times New Roman" w:eastAsia="SimSun" w:hAnsi="Times New Roman" w:cs="Times New Roman"/>
          <w:i/>
          <w:color w:val="1F497D"/>
          <w:kern w:val="0"/>
          <w:sz w:val="22"/>
        </w:rPr>
        <w:t>Additive Manufacturing</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i/>
          <w:color w:val="1F497D"/>
          <w:kern w:val="0"/>
          <w:sz w:val="22"/>
        </w:rPr>
        <w:t>Engineering</w:t>
      </w:r>
      <w:r w:rsidRPr="0033750C">
        <w:rPr>
          <w:rFonts w:ascii="Times New Roman" w:eastAsia="SimSun" w:hAnsi="Times New Roman" w:cs="Times New Roman"/>
          <w:color w:val="1F497D"/>
          <w:kern w:val="0"/>
          <w:sz w:val="22"/>
        </w:rPr>
        <w:t xml:space="preserve">, or </w:t>
      </w:r>
      <w:r w:rsidRPr="0033750C">
        <w:rPr>
          <w:rFonts w:ascii="Times New Roman" w:eastAsia="SimSun" w:hAnsi="Times New Roman" w:cs="Times New Roman"/>
          <w:i/>
          <w:color w:val="1F497D"/>
          <w:kern w:val="0"/>
          <w:sz w:val="22"/>
        </w:rPr>
        <w:t>Journal of Intelligent Manufacturing</w:t>
      </w:r>
      <w:r w:rsidRPr="0033750C">
        <w:rPr>
          <w:rFonts w:ascii="Times New Roman" w:eastAsia="SimSun" w:hAnsi="Times New Roman" w:cs="Times New Roman"/>
          <w:color w:val="1F497D"/>
          <w:kern w:val="0"/>
          <w:sz w:val="22"/>
        </w:rPr>
        <w:t xml:space="preserve">. </w:t>
      </w:r>
    </w:p>
    <w:p w14:paraId="7B1C3F78" w14:textId="291CCD55" w:rsidR="002E06B2" w:rsidRPr="0033750C" w:rsidRDefault="002E06B2" w:rsidP="00BF0E5A">
      <w:pPr>
        <w:widowControl/>
        <w:ind w:firstLine="420"/>
        <w:jc w:val="left"/>
        <w:rPr>
          <w:rFonts w:ascii="Times New Roman" w:eastAsia="SimSun" w:hAnsi="Times New Roman" w:cs="Times New Roman"/>
          <w:color w:val="1F497D"/>
          <w:kern w:val="0"/>
          <w:sz w:val="22"/>
        </w:rPr>
      </w:pPr>
    </w:p>
    <w:p w14:paraId="75CD2A58" w14:textId="329B6EB0" w:rsidR="00BF0E5A" w:rsidRPr="0033750C" w:rsidRDefault="00BF0E5A" w:rsidP="00BF0E5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to this manuscript and looking forward to your reply.</w:t>
      </w:r>
    </w:p>
    <w:p w14:paraId="0AC94EFB" w14:textId="77777777" w:rsidR="00BF0E5A" w:rsidRPr="0033750C" w:rsidRDefault="00BF0E5A" w:rsidP="005E4445">
      <w:pPr>
        <w:widowControl/>
        <w:ind w:firstLine="420"/>
        <w:jc w:val="left"/>
        <w:rPr>
          <w:rFonts w:ascii="Times New Roman" w:eastAsia="SimSun" w:hAnsi="Times New Roman" w:cs="Times New Roman"/>
          <w:color w:val="1F497D"/>
          <w:kern w:val="0"/>
          <w:sz w:val="22"/>
        </w:rPr>
      </w:pPr>
    </w:p>
    <w:p w14:paraId="24A10F4A" w14:textId="77777777" w:rsidR="005E4445" w:rsidRPr="0033750C" w:rsidRDefault="005E4445" w:rsidP="005E4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D4405B" w14:textId="77777777" w:rsidR="005E4445" w:rsidRPr="0033750C" w:rsidRDefault="005E4445" w:rsidP="005E4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F9C0CC" w14:textId="77777777" w:rsidR="005E4445" w:rsidRPr="0033750C" w:rsidRDefault="005E4445" w:rsidP="007841EF">
      <w:pPr>
        <w:widowControl/>
        <w:jc w:val="left"/>
        <w:rPr>
          <w:rFonts w:ascii="Times New Roman" w:eastAsia="SimSun" w:hAnsi="Times New Roman" w:cs="Times New Roman"/>
          <w:color w:val="1F497D"/>
          <w:kern w:val="0"/>
          <w:sz w:val="22"/>
        </w:rPr>
      </w:pPr>
    </w:p>
    <w:p w14:paraId="5D7D1D47" w14:textId="77777777" w:rsidR="005E4445" w:rsidRPr="0033750C" w:rsidRDefault="005E4445" w:rsidP="007841EF">
      <w:pPr>
        <w:widowControl/>
        <w:jc w:val="left"/>
        <w:rPr>
          <w:rFonts w:ascii="Times New Roman" w:eastAsia="SimSun" w:hAnsi="Times New Roman" w:cs="Times New Roman"/>
          <w:color w:val="1F497D"/>
          <w:kern w:val="0"/>
          <w:sz w:val="22"/>
        </w:rPr>
      </w:pPr>
    </w:p>
    <w:p w14:paraId="3D6702E0" w14:textId="0F662A9A" w:rsidR="007841EF" w:rsidRPr="0033750C" w:rsidRDefault="007841EF" w:rsidP="007841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i,</w:t>
      </w:r>
    </w:p>
    <w:p w14:paraId="33E61BC6"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7D73A06B"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inquiry regarding the procedure for purchasing research items from Taobao, especially for items below 500 HKD.</w:t>
      </w:r>
    </w:p>
    <w:p w14:paraId="57DE2B3F"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012DEBD4"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our group, for items with a value below 500 HKD, there is usually no need to seek approval from the professor individually. Instead, we have the flexibility to use our individual Taobao accounts to make such purchases.</w:t>
      </w:r>
    </w:p>
    <w:p w14:paraId="59BCD29F"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3BE8F6DA" w14:textId="4FBFCB88" w:rsidR="007841EF" w:rsidRPr="0033750C" w:rsidRDefault="007841EF" w:rsidP="007841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refore, you can go ahead and make the purchase using your own Taobao account. Once the transaction is completed, kindly take screenshots of the order confirmation and the payment record. Afterward, please hand over these screenshots to Ms. Maggie in room 204.</w:t>
      </w:r>
    </w:p>
    <w:p w14:paraId="7352ED5F"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3F67D11B" w14:textId="367210E4" w:rsidR="007841EF" w:rsidRPr="0033750C" w:rsidRDefault="007841EF" w:rsidP="007841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need more information, feel free to let me know.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assist.</w:t>
      </w:r>
    </w:p>
    <w:p w14:paraId="2BB8EEC2"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0CCDDEB7" w14:textId="77777777" w:rsidR="007841EF" w:rsidRPr="0033750C" w:rsidRDefault="007841EF" w:rsidP="007841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E5C728" w14:textId="77777777" w:rsidR="007841EF" w:rsidRPr="0033750C" w:rsidRDefault="007841EF" w:rsidP="007841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4821E3" w14:textId="77777777" w:rsidR="007841EF" w:rsidRPr="0033750C" w:rsidRDefault="007841EF" w:rsidP="00001D61">
      <w:pPr>
        <w:widowControl/>
        <w:jc w:val="left"/>
        <w:rPr>
          <w:rFonts w:ascii="Times New Roman" w:eastAsia="SimSun" w:hAnsi="Times New Roman" w:cs="Times New Roman"/>
          <w:color w:val="1F497D"/>
          <w:kern w:val="0"/>
          <w:sz w:val="22"/>
        </w:rPr>
      </w:pPr>
    </w:p>
    <w:p w14:paraId="5BD60ABE" w14:textId="77777777" w:rsidR="007841EF" w:rsidRPr="0033750C" w:rsidRDefault="007841EF" w:rsidP="00001D61">
      <w:pPr>
        <w:widowControl/>
        <w:jc w:val="left"/>
        <w:rPr>
          <w:rFonts w:ascii="Times New Roman" w:eastAsia="SimSun" w:hAnsi="Times New Roman" w:cs="Times New Roman"/>
          <w:color w:val="1F497D"/>
          <w:kern w:val="0"/>
          <w:sz w:val="22"/>
        </w:rPr>
      </w:pPr>
    </w:p>
    <w:p w14:paraId="7D9E4ED2" w14:textId="3848CC65" w:rsidR="00001D61" w:rsidRPr="0033750C" w:rsidRDefault="00001D61" w:rsidP="00001D6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3D42D47C" w14:textId="77777777" w:rsidR="00001D61" w:rsidRPr="0033750C" w:rsidRDefault="00001D61" w:rsidP="00001D61">
      <w:pPr>
        <w:widowControl/>
        <w:ind w:firstLine="420"/>
        <w:jc w:val="left"/>
        <w:rPr>
          <w:rFonts w:ascii="Times New Roman" w:eastAsia="SimSun" w:hAnsi="Times New Roman" w:cs="Times New Roman"/>
          <w:color w:val="1F497D"/>
          <w:kern w:val="0"/>
          <w:sz w:val="22"/>
        </w:rPr>
      </w:pPr>
    </w:p>
    <w:p w14:paraId="5D77E1E3" w14:textId="6F180EE9" w:rsidR="00001D61" w:rsidRPr="0033750C" w:rsidRDefault="00001D61" w:rsidP="00001D6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ply. I apologize for any confusion, but it seems that I am unable to add the </w:t>
      </w:r>
      <w:proofErr w:type="gramStart"/>
      <w:r w:rsidRPr="0033750C">
        <w:rPr>
          <w:rFonts w:ascii="Times New Roman" w:eastAsia="SimSun" w:hAnsi="Times New Roman" w:cs="Times New Roman"/>
          <w:color w:val="1F497D"/>
          <w:kern w:val="0"/>
          <w:sz w:val="22"/>
        </w:rPr>
        <w:t>time period</w:t>
      </w:r>
      <w:proofErr w:type="gramEnd"/>
      <w:r w:rsidRPr="0033750C">
        <w:rPr>
          <w:rFonts w:ascii="Times New Roman" w:eastAsia="SimSun" w:hAnsi="Times New Roman" w:cs="Times New Roman"/>
          <w:color w:val="1F497D"/>
          <w:kern w:val="0"/>
          <w:sz w:val="22"/>
        </w:rPr>
        <w:t xml:space="preserve"> to the “Thesis/Research and other academic activities” section. The system does not allow me to add specific time periods in this section. So, I have completed the re-submission of the Study Plan to you.</w:t>
      </w:r>
    </w:p>
    <w:p w14:paraId="028264F0" w14:textId="77777777" w:rsidR="00001D61" w:rsidRPr="0033750C" w:rsidRDefault="00001D61" w:rsidP="00001D61">
      <w:pPr>
        <w:widowControl/>
        <w:ind w:firstLine="420"/>
        <w:jc w:val="left"/>
        <w:rPr>
          <w:rFonts w:ascii="Times New Roman" w:eastAsia="SimSun" w:hAnsi="Times New Roman" w:cs="Times New Roman"/>
          <w:color w:val="1F497D"/>
          <w:kern w:val="0"/>
          <w:sz w:val="22"/>
        </w:rPr>
      </w:pPr>
    </w:p>
    <w:p w14:paraId="0AB24F0D" w14:textId="308B7A9A" w:rsidR="00001D61" w:rsidRPr="0033750C" w:rsidRDefault="00001D61" w:rsidP="00001D6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nce again, thank you for your kindness and patience. I look forward to the next steps and the endorsement from my supervisor. Have a good day! </w:t>
      </w:r>
    </w:p>
    <w:p w14:paraId="6942B075" w14:textId="77777777" w:rsidR="00001D61" w:rsidRPr="0033750C" w:rsidRDefault="00001D61" w:rsidP="00001D61">
      <w:pPr>
        <w:widowControl/>
        <w:ind w:firstLine="420"/>
        <w:jc w:val="left"/>
        <w:rPr>
          <w:rFonts w:ascii="Times New Roman" w:eastAsia="SimSun" w:hAnsi="Times New Roman" w:cs="Times New Roman"/>
          <w:color w:val="1F497D"/>
          <w:kern w:val="0"/>
          <w:sz w:val="22"/>
        </w:rPr>
      </w:pPr>
    </w:p>
    <w:p w14:paraId="5B21A99D" w14:textId="77777777" w:rsidR="00001D61" w:rsidRPr="0033750C" w:rsidRDefault="00001D61" w:rsidP="00001D6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74D84F" w14:textId="77777777" w:rsidR="00001D61" w:rsidRPr="0033750C" w:rsidRDefault="00001D61" w:rsidP="00001D6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0775A8" w14:textId="77777777" w:rsidR="00001D61" w:rsidRPr="0033750C" w:rsidRDefault="00001D61" w:rsidP="00776096">
      <w:pPr>
        <w:widowControl/>
        <w:jc w:val="left"/>
        <w:rPr>
          <w:rFonts w:ascii="Times New Roman" w:eastAsia="SimSun" w:hAnsi="Times New Roman" w:cs="Times New Roman"/>
          <w:color w:val="1F497D"/>
          <w:kern w:val="0"/>
          <w:sz w:val="22"/>
        </w:rPr>
      </w:pPr>
    </w:p>
    <w:p w14:paraId="62A5619A" w14:textId="77777777" w:rsidR="00001D61" w:rsidRPr="0033750C" w:rsidRDefault="00001D61" w:rsidP="00776096">
      <w:pPr>
        <w:widowControl/>
        <w:jc w:val="left"/>
        <w:rPr>
          <w:rFonts w:ascii="Times New Roman" w:eastAsia="SimSun" w:hAnsi="Times New Roman" w:cs="Times New Roman"/>
          <w:color w:val="1F497D"/>
          <w:kern w:val="0"/>
          <w:sz w:val="22"/>
        </w:rPr>
      </w:pPr>
    </w:p>
    <w:p w14:paraId="7792083B" w14:textId="48398B64" w:rsidR="00776096" w:rsidRPr="0033750C" w:rsidRDefault="00776096" w:rsidP="007760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3852BB24"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p>
    <w:p w14:paraId="716665DA" w14:textId="58AAB2E4" w:rsidR="00776096" w:rsidRPr="0033750C" w:rsidRDefault="00776096" w:rsidP="007760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received a notification that my Study Plan has been returned for revision by the Supervisor or </w:t>
      </w:r>
      <w:proofErr w:type="spellStart"/>
      <w:r w:rsidRPr="0033750C">
        <w:rPr>
          <w:rFonts w:ascii="Times New Roman" w:eastAsia="SimSun" w:hAnsi="Times New Roman" w:cs="Times New Roman"/>
          <w:color w:val="1F497D"/>
          <w:kern w:val="0"/>
          <w:sz w:val="22"/>
        </w:rPr>
        <w:t>Programme</w:t>
      </w:r>
      <w:proofErr w:type="spellEnd"/>
      <w:r w:rsidRPr="0033750C">
        <w:rPr>
          <w:rFonts w:ascii="Times New Roman" w:eastAsia="SimSun" w:hAnsi="Times New Roman" w:cs="Times New Roman"/>
          <w:color w:val="1F497D"/>
          <w:kern w:val="0"/>
          <w:sz w:val="22"/>
        </w:rPr>
        <w:t xml:space="preserve"> Administrator of my Division via the Study Plan and Progress Report Online System. However,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not entirely sure about the specific reasons for the return.</w:t>
      </w:r>
    </w:p>
    <w:p w14:paraId="005E5B81"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p>
    <w:p w14:paraId="3EE9085B"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Could you kindly provide me with more details regarding the revisions required or any feedback from the Supervisor? I would like to ensure that I address the necessary changes effectively.</w:t>
      </w:r>
    </w:p>
    <w:p w14:paraId="0CF25026"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p>
    <w:p w14:paraId="6A772DE8" w14:textId="782B67B2" w:rsidR="00776096" w:rsidRPr="0033750C" w:rsidRDefault="00776096" w:rsidP="007760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support. I look forward to resolving this matter promptly.</w:t>
      </w:r>
    </w:p>
    <w:p w14:paraId="178F703B"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p>
    <w:p w14:paraId="79291BC2" w14:textId="77777777" w:rsidR="00776096" w:rsidRPr="0033750C" w:rsidRDefault="00776096" w:rsidP="007760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1AD2B2" w14:textId="77777777" w:rsidR="00776096" w:rsidRPr="0033750C" w:rsidRDefault="00776096" w:rsidP="007760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701250" w14:textId="77777777" w:rsidR="0021575D" w:rsidRPr="0033750C" w:rsidRDefault="0021575D" w:rsidP="00F7380D">
      <w:pPr>
        <w:widowControl/>
        <w:jc w:val="left"/>
        <w:rPr>
          <w:rFonts w:ascii="Times New Roman" w:eastAsia="SimSun" w:hAnsi="Times New Roman" w:cs="Times New Roman"/>
          <w:color w:val="1F497D"/>
          <w:kern w:val="0"/>
          <w:sz w:val="22"/>
        </w:rPr>
      </w:pPr>
    </w:p>
    <w:p w14:paraId="6B6C65FD" w14:textId="77777777" w:rsidR="00776096" w:rsidRPr="0033750C" w:rsidRDefault="00776096" w:rsidP="00F7380D">
      <w:pPr>
        <w:widowControl/>
        <w:jc w:val="left"/>
        <w:rPr>
          <w:rFonts w:ascii="Times New Roman" w:eastAsia="SimSun" w:hAnsi="Times New Roman" w:cs="Times New Roman"/>
          <w:color w:val="1F497D"/>
          <w:kern w:val="0"/>
          <w:sz w:val="22"/>
        </w:rPr>
      </w:pPr>
    </w:p>
    <w:p w14:paraId="454EB567" w14:textId="77777777" w:rsidR="00776096" w:rsidRPr="0033750C" w:rsidRDefault="00776096" w:rsidP="00F7380D">
      <w:pPr>
        <w:widowControl/>
        <w:jc w:val="left"/>
        <w:rPr>
          <w:rFonts w:ascii="Times New Roman" w:eastAsia="SimSun" w:hAnsi="Times New Roman" w:cs="Times New Roman"/>
          <w:color w:val="1F497D"/>
          <w:kern w:val="0"/>
          <w:sz w:val="22"/>
        </w:rPr>
      </w:pPr>
    </w:p>
    <w:p w14:paraId="47831A24" w14:textId="77777777" w:rsidR="000A5032" w:rsidRPr="0033750C" w:rsidRDefault="000A5032" w:rsidP="000A50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0B8EB498" w14:textId="77777777" w:rsidR="000A5032" w:rsidRPr="0033750C" w:rsidRDefault="000A5032" w:rsidP="000A5032">
      <w:pPr>
        <w:widowControl/>
        <w:ind w:firstLine="420"/>
        <w:jc w:val="left"/>
        <w:rPr>
          <w:rFonts w:ascii="Times New Roman" w:eastAsia="SimSun" w:hAnsi="Times New Roman" w:cs="Times New Roman"/>
          <w:color w:val="1F497D"/>
          <w:kern w:val="0"/>
          <w:sz w:val="22"/>
        </w:rPr>
      </w:pPr>
    </w:p>
    <w:p w14:paraId="71A4B212" w14:textId="35DD6EC2" w:rsidR="000A5032" w:rsidRPr="0033750C" w:rsidRDefault="000A5032" w:rsidP="000A503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w:t>
      </w:r>
      <w:r w:rsidR="0027111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I have reviewed and updated the form to meet the requirement of 300 words. Here, attached, you will find the revised Form B with the appropriate word count.</w:t>
      </w:r>
    </w:p>
    <w:p w14:paraId="56504A02" w14:textId="77777777" w:rsidR="000A5032" w:rsidRPr="0033750C" w:rsidRDefault="000A5032" w:rsidP="000A5032">
      <w:pPr>
        <w:widowControl/>
        <w:ind w:firstLine="420"/>
        <w:jc w:val="left"/>
        <w:rPr>
          <w:rFonts w:ascii="Times New Roman" w:eastAsia="SimSun" w:hAnsi="Times New Roman" w:cs="Times New Roman"/>
          <w:color w:val="1F497D"/>
          <w:kern w:val="0"/>
          <w:sz w:val="22"/>
        </w:rPr>
      </w:pPr>
    </w:p>
    <w:p w14:paraId="3811B295" w14:textId="1E7F846E" w:rsidR="000A5032" w:rsidRPr="0033750C" w:rsidRDefault="000A5032" w:rsidP="000A503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w:t>
      </w:r>
      <w:r w:rsidR="00825190" w:rsidRPr="0033750C">
        <w:rPr>
          <w:rFonts w:ascii="Times New Roman" w:eastAsia="SimSun" w:hAnsi="Times New Roman" w:cs="Times New Roman"/>
          <w:color w:val="1F497D"/>
          <w:kern w:val="0"/>
          <w:sz w:val="22"/>
        </w:rPr>
        <w:t>patient help</w:t>
      </w:r>
      <w:r w:rsidRPr="0033750C">
        <w:rPr>
          <w:rFonts w:ascii="Times New Roman" w:eastAsia="SimSun" w:hAnsi="Times New Roman" w:cs="Times New Roman"/>
          <w:color w:val="1F497D"/>
          <w:kern w:val="0"/>
          <w:sz w:val="22"/>
        </w:rPr>
        <w:t xml:space="preserve"> and support.</w:t>
      </w:r>
    </w:p>
    <w:p w14:paraId="63C4D9A9" w14:textId="77777777" w:rsidR="000A5032" w:rsidRPr="0033750C" w:rsidRDefault="000A5032" w:rsidP="000A5032">
      <w:pPr>
        <w:widowControl/>
        <w:ind w:firstLine="420"/>
        <w:jc w:val="left"/>
        <w:rPr>
          <w:rFonts w:ascii="Times New Roman" w:eastAsia="SimSun" w:hAnsi="Times New Roman" w:cs="Times New Roman"/>
          <w:color w:val="1F497D"/>
          <w:kern w:val="0"/>
          <w:sz w:val="22"/>
        </w:rPr>
      </w:pPr>
    </w:p>
    <w:p w14:paraId="19FCC89C" w14:textId="77777777" w:rsidR="000A5032" w:rsidRPr="0033750C" w:rsidRDefault="000A5032" w:rsidP="000A50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A8D148" w14:textId="77777777" w:rsidR="000A5032" w:rsidRPr="0033750C" w:rsidRDefault="000A5032" w:rsidP="000A50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A34E1B" w14:textId="77777777" w:rsidR="000A5032" w:rsidRPr="0033750C" w:rsidRDefault="000A5032" w:rsidP="0021575D">
      <w:pPr>
        <w:widowControl/>
        <w:jc w:val="left"/>
        <w:rPr>
          <w:rFonts w:ascii="Times New Roman" w:eastAsia="SimSun" w:hAnsi="Times New Roman" w:cs="Times New Roman"/>
          <w:color w:val="1F497D"/>
          <w:kern w:val="0"/>
          <w:sz w:val="22"/>
        </w:rPr>
      </w:pPr>
    </w:p>
    <w:p w14:paraId="513DB62F" w14:textId="77777777" w:rsidR="000A5032" w:rsidRPr="0033750C" w:rsidRDefault="000A5032" w:rsidP="0021575D">
      <w:pPr>
        <w:widowControl/>
        <w:jc w:val="left"/>
        <w:rPr>
          <w:rFonts w:ascii="Times New Roman" w:eastAsia="SimSun" w:hAnsi="Times New Roman" w:cs="Times New Roman"/>
          <w:color w:val="1F497D"/>
          <w:kern w:val="0"/>
          <w:sz w:val="22"/>
        </w:rPr>
      </w:pPr>
    </w:p>
    <w:p w14:paraId="0C34D532" w14:textId="4F1D35BC" w:rsidR="0021575D" w:rsidRPr="0033750C" w:rsidRDefault="0021575D" w:rsidP="002157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61E3A9B7"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p>
    <w:p w14:paraId="0FBB47A6"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he email and for sharing the feedback from my supervisor on Form A. I have reviewed the comments, and everything else looks good.</w:t>
      </w:r>
    </w:p>
    <w:p w14:paraId="1EB860F5"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p>
    <w:p w14:paraId="226C5AF3" w14:textId="2D876949" w:rsidR="0021575D" w:rsidRPr="0033750C" w:rsidRDefault="0021575D" w:rsidP="002157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noticed one small typo in the Overall Comment section. My name is typed as “JING Liuchao,” but it should be “JIN Liuchao”</w:t>
      </w:r>
      <w:r w:rsidR="00B14255" w:rsidRPr="0033750C">
        <w:rPr>
          <w:rFonts w:ascii="Times New Roman" w:eastAsia="SimSun" w:hAnsi="Times New Roman" w:cs="Times New Roman"/>
          <w:color w:val="1F497D"/>
          <w:kern w:val="0"/>
          <w:sz w:val="22"/>
        </w:rPr>
        <w:t xml:space="preserve"> as shown in figure below.</w:t>
      </w:r>
      <w:r w:rsidRPr="0033750C">
        <w:rPr>
          <w:rFonts w:ascii="Times New Roman" w:eastAsia="SimSun" w:hAnsi="Times New Roman" w:cs="Times New Roman"/>
          <w:color w:val="1F497D"/>
          <w:kern w:val="0"/>
          <w:sz w:val="22"/>
        </w:rPr>
        <w:t xml:space="preserve"> I have already corrected the typo and resent the updated Form A to you.</w:t>
      </w:r>
    </w:p>
    <w:p w14:paraId="31E9CDF5"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p>
    <w:p w14:paraId="718EF3E3" w14:textId="617D2D15" w:rsidR="0021575D" w:rsidRPr="0033750C" w:rsidRDefault="00B14255" w:rsidP="002157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ides, </w:t>
      </w:r>
      <w:r w:rsidR="0021575D" w:rsidRPr="0033750C">
        <w:rPr>
          <w:rFonts w:ascii="Times New Roman" w:eastAsia="SimSun" w:hAnsi="Times New Roman" w:cs="Times New Roman"/>
          <w:color w:val="1F497D"/>
          <w:kern w:val="0"/>
          <w:sz w:val="22"/>
        </w:rPr>
        <w:t xml:space="preserve">I will confirm with you </w:t>
      </w:r>
      <w:r w:rsidRPr="0033750C">
        <w:rPr>
          <w:rFonts w:ascii="Times New Roman" w:eastAsia="SimSun" w:hAnsi="Times New Roman" w:cs="Times New Roman"/>
          <w:color w:val="1F497D"/>
          <w:kern w:val="0"/>
          <w:sz w:val="22"/>
        </w:rPr>
        <w:t xml:space="preserve">that there are no additional updates on Form B. </w:t>
      </w:r>
    </w:p>
    <w:p w14:paraId="142F3B09"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p>
    <w:p w14:paraId="1B250030" w14:textId="72F88D93" w:rsidR="0021575D" w:rsidRPr="0033750C" w:rsidRDefault="0021575D" w:rsidP="002157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attention to detail, and I apologize for any inconvenience caused by the typo.</w:t>
      </w:r>
    </w:p>
    <w:p w14:paraId="5A7D2BEB" w14:textId="77777777" w:rsidR="00B14255" w:rsidRPr="0033750C" w:rsidRDefault="00B14255" w:rsidP="0021575D">
      <w:pPr>
        <w:widowControl/>
        <w:ind w:firstLine="420"/>
        <w:jc w:val="left"/>
        <w:rPr>
          <w:rFonts w:ascii="Times New Roman" w:eastAsia="SimSun" w:hAnsi="Times New Roman" w:cs="Times New Roman"/>
          <w:color w:val="1F497D"/>
          <w:kern w:val="0"/>
          <w:sz w:val="22"/>
        </w:rPr>
      </w:pPr>
    </w:p>
    <w:p w14:paraId="7584EFC6" w14:textId="77777777" w:rsidR="0021575D" w:rsidRPr="0033750C" w:rsidRDefault="0021575D" w:rsidP="002157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EF83EE" w14:textId="77777777" w:rsidR="0021575D" w:rsidRPr="0033750C" w:rsidRDefault="0021575D" w:rsidP="002157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645091" w14:textId="77777777" w:rsidR="0021575D" w:rsidRPr="0033750C" w:rsidRDefault="0021575D" w:rsidP="00F7380D">
      <w:pPr>
        <w:widowControl/>
        <w:jc w:val="left"/>
        <w:rPr>
          <w:rFonts w:ascii="Times New Roman" w:eastAsia="SimSun" w:hAnsi="Times New Roman" w:cs="Times New Roman"/>
          <w:color w:val="1F497D"/>
          <w:kern w:val="0"/>
          <w:sz w:val="22"/>
        </w:rPr>
      </w:pPr>
    </w:p>
    <w:p w14:paraId="2EABB468" w14:textId="77777777" w:rsidR="0021575D" w:rsidRPr="0033750C" w:rsidRDefault="0021575D" w:rsidP="00F7380D">
      <w:pPr>
        <w:widowControl/>
        <w:jc w:val="left"/>
        <w:rPr>
          <w:rFonts w:ascii="Times New Roman" w:eastAsia="SimSun" w:hAnsi="Times New Roman" w:cs="Times New Roman"/>
          <w:color w:val="1F497D"/>
          <w:kern w:val="0"/>
          <w:sz w:val="22"/>
        </w:rPr>
      </w:pPr>
    </w:p>
    <w:p w14:paraId="2B9D7F61" w14:textId="6173B320" w:rsidR="00F7380D" w:rsidRPr="0033750C" w:rsidRDefault="00F7380D" w:rsidP="00F738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i,</w:t>
      </w:r>
    </w:p>
    <w:p w14:paraId="542C863A" w14:textId="77777777" w:rsidR="00F7380D" w:rsidRPr="0033750C" w:rsidRDefault="00F7380D" w:rsidP="00F7380D">
      <w:pPr>
        <w:widowControl/>
        <w:ind w:firstLine="420"/>
        <w:jc w:val="left"/>
        <w:rPr>
          <w:rFonts w:ascii="Times New Roman" w:eastAsia="SimSun" w:hAnsi="Times New Roman" w:cs="Times New Roman"/>
          <w:color w:val="1F497D"/>
          <w:kern w:val="0"/>
          <w:sz w:val="22"/>
        </w:rPr>
      </w:pPr>
    </w:p>
    <w:p w14:paraId="436F4B55" w14:textId="70B82CB2" w:rsidR="00F7380D" w:rsidRPr="0033750C" w:rsidRDefault="00F7380D" w:rsidP="00F738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Nice to meet you. Here is the official guideline from GitHub about how to make </w:t>
      </w:r>
      <w:r w:rsidR="0012474C" w:rsidRPr="0033750C">
        <w:rPr>
          <w:rFonts w:ascii="Times New Roman" w:eastAsia="SimSun" w:hAnsi="Times New Roman" w:cs="Times New Roman"/>
          <w:color w:val="1F497D"/>
          <w:kern w:val="0"/>
          <w:sz w:val="22"/>
        </w:rPr>
        <w:t>a</w:t>
      </w:r>
      <w:r w:rsidRPr="0033750C">
        <w:rPr>
          <w:rFonts w:ascii="Times New Roman" w:eastAsia="SimSun" w:hAnsi="Times New Roman" w:cs="Times New Roman"/>
          <w:color w:val="1F497D"/>
          <w:kern w:val="0"/>
          <w:sz w:val="22"/>
        </w:rPr>
        <w:t xml:space="preserve"> personal page (</w:t>
      </w:r>
      <w:hyperlink r:id="rId46" w:history="1">
        <w:r w:rsidRPr="0033750C">
          <w:rPr>
            <w:rStyle w:val="ae"/>
            <w:rFonts w:ascii="Times New Roman" w:eastAsia="SimSun" w:hAnsi="Times New Roman" w:cs="Times New Roman"/>
            <w:kern w:val="0"/>
            <w:sz w:val="22"/>
          </w:rPr>
          <w:t>https://pages.github.com/</w:t>
        </w:r>
      </w:hyperlink>
      <w:r w:rsidRPr="0033750C">
        <w:rPr>
          <w:rFonts w:ascii="Times New Roman" w:eastAsia="SimSun" w:hAnsi="Times New Roman" w:cs="Times New Roman"/>
          <w:color w:val="1F497D"/>
          <w:kern w:val="0"/>
          <w:sz w:val="22"/>
        </w:rPr>
        <w:t>). My website was forked from a famous academic personal page named “</w:t>
      </w:r>
      <w:proofErr w:type="spellStart"/>
      <w:r w:rsidRPr="0033750C">
        <w:rPr>
          <w:rFonts w:ascii="Times New Roman" w:eastAsia="SimSun" w:hAnsi="Times New Roman" w:cs="Times New Roman"/>
          <w:color w:val="1F497D"/>
          <w:kern w:val="0"/>
          <w:sz w:val="22"/>
        </w:rPr>
        <w:t>academicpages</w:t>
      </w:r>
      <w:proofErr w:type="spellEnd"/>
      <w:r w:rsidRPr="0033750C">
        <w:rPr>
          <w:rFonts w:ascii="Times New Roman" w:eastAsia="SimSun" w:hAnsi="Times New Roman" w:cs="Times New Roman"/>
          <w:color w:val="1F497D"/>
          <w:kern w:val="0"/>
          <w:sz w:val="22"/>
        </w:rPr>
        <w:t xml:space="preserve">” and I modified it according to my personal information. Here is the link: </w:t>
      </w:r>
      <w:hyperlink r:id="rId47" w:history="1">
        <w:r w:rsidRPr="0033750C">
          <w:rPr>
            <w:rStyle w:val="ae"/>
            <w:rFonts w:ascii="Times New Roman" w:eastAsia="SimSun" w:hAnsi="Times New Roman" w:cs="Times New Roman"/>
            <w:kern w:val="0"/>
            <w:sz w:val="22"/>
          </w:rPr>
          <w:t>https://github.com/academicpages/academicpages.github.io</w:t>
        </w:r>
      </w:hyperlink>
      <w:r w:rsidRPr="0033750C">
        <w:rPr>
          <w:rFonts w:ascii="Times New Roman" w:eastAsia="SimSun" w:hAnsi="Times New Roman" w:cs="Times New Roman"/>
          <w:color w:val="1F497D"/>
          <w:kern w:val="0"/>
          <w:sz w:val="22"/>
        </w:rPr>
        <w:t xml:space="preserve">. You can fork it directly to make your personal pages or you can google search GitHub homepage, there are a lot of templates on it. Besides, ChatGPT is one of my best friends. Whenever I meet some problems with coding (for construction of personal page, java or markdown language are needed), I will ask </w:t>
      </w:r>
      <w:proofErr w:type="gramStart"/>
      <w:r w:rsidRPr="0033750C">
        <w:rPr>
          <w:rFonts w:ascii="Times New Roman" w:eastAsia="SimSun" w:hAnsi="Times New Roman" w:cs="Times New Roman"/>
          <w:color w:val="1F497D"/>
          <w:kern w:val="0"/>
          <w:sz w:val="22"/>
        </w:rPr>
        <w:t>ChatGPT</w:t>
      </w:r>
      <w:proofErr w:type="gramEnd"/>
      <w:r w:rsidRPr="0033750C">
        <w:rPr>
          <w:rFonts w:ascii="Times New Roman" w:eastAsia="SimSun" w:hAnsi="Times New Roman" w:cs="Times New Roman"/>
          <w:color w:val="1F497D"/>
          <w:kern w:val="0"/>
          <w:sz w:val="22"/>
        </w:rPr>
        <w:t xml:space="preserve"> and it will always answer my questions correctly.</w:t>
      </w:r>
    </w:p>
    <w:p w14:paraId="527DE8D9" w14:textId="77777777" w:rsidR="0012474C" w:rsidRPr="0033750C" w:rsidRDefault="0012474C" w:rsidP="00F7380D">
      <w:pPr>
        <w:widowControl/>
        <w:ind w:firstLine="420"/>
        <w:jc w:val="left"/>
        <w:rPr>
          <w:rFonts w:ascii="Times New Roman" w:eastAsia="SimSun" w:hAnsi="Times New Roman" w:cs="Times New Roman"/>
          <w:color w:val="1F497D"/>
          <w:kern w:val="0"/>
          <w:sz w:val="22"/>
        </w:rPr>
      </w:pPr>
    </w:p>
    <w:p w14:paraId="0AFA80A8" w14:textId="79BF3844" w:rsidR="0012474C" w:rsidRPr="0033750C" w:rsidRDefault="0012474C" w:rsidP="00F738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information proves helpful to you as you embark on creating your personal page. You are most welcome, and I look forward to the possibility of collaborating in the future.</w:t>
      </w:r>
    </w:p>
    <w:p w14:paraId="1FA9E083" w14:textId="77777777" w:rsidR="00F7380D" w:rsidRPr="0033750C" w:rsidRDefault="00F7380D" w:rsidP="00F7380D">
      <w:pPr>
        <w:widowControl/>
        <w:ind w:firstLine="420"/>
        <w:jc w:val="left"/>
        <w:rPr>
          <w:rFonts w:ascii="Times New Roman" w:eastAsia="SimSun" w:hAnsi="Times New Roman" w:cs="Times New Roman"/>
          <w:color w:val="1F497D"/>
          <w:kern w:val="0"/>
          <w:sz w:val="22"/>
        </w:rPr>
      </w:pPr>
    </w:p>
    <w:p w14:paraId="5316B2E4" w14:textId="77777777" w:rsidR="00F7380D" w:rsidRPr="0033750C" w:rsidRDefault="00F7380D" w:rsidP="00F738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D9C29A" w14:textId="77777777" w:rsidR="00F7380D" w:rsidRPr="0033750C" w:rsidRDefault="00F7380D" w:rsidP="00F738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E41973" w14:textId="77777777" w:rsidR="00F7380D" w:rsidRPr="0033750C" w:rsidRDefault="00F7380D" w:rsidP="00823066">
      <w:pPr>
        <w:widowControl/>
        <w:jc w:val="left"/>
        <w:rPr>
          <w:rFonts w:ascii="Times New Roman" w:eastAsia="SimSun" w:hAnsi="Times New Roman" w:cs="Times New Roman"/>
          <w:color w:val="1F497D"/>
          <w:kern w:val="0"/>
          <w:sz w:val="22"/>
        </w:rPr>
      </w:pPr>
    </w:p>
    <w:p w14:paraId="34D006B1" w14:textId="77777777" w:rsidR="00F7380D" w:rsidRPr="0033750C" w:rsidRDefault="00F7380D" w:rsidP="00823066">
      <w:pPr>
        <w:widowControl/>
        <w:jc w:val="left"/>
        <w:rPr>
          <w:rFonts w:ascii="Times New Roman" w:eastAsia="SimSun" w:hAnsi="Times New Roman" w:cs="Times New Roman"/>
          <w:color w:val="1F497D"/>
          <w:kern w:val="0"/>
          <w:sz w:val="22"/>
        </w:rPr>
      </w:pPr>
    </w:p>
    <w:p w14:paraId="7EE4D08D" w14:textId="28B14C7C" w:rsidR="00823066" w:rsidRPr="0033750C" w:rsidRDefault="00823066" w:rsidP="008230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2B219FAB" w14:textId="77777777" w:rsidR="00823066" w:rsidRPr="0033750C" w:rsidRDefault="00823066" w:rsidP="00823066">
      <w:pPr>
        <w:widowControl/>
        <w:ind w:firstLine="420"/>
        <w:jc w:val="left"/>
        <w:rPr>
          <w:rFonts w:ascii="Times New Roman" w:eastAsia="SimSun" w:hAnsi="Times New Roman" w:cs="Times New Roman"/>
          <w:color w:val="1F497D"/>
          <w:kern w:val="0"/>
          <w:sz w:val="22"/>
        </w:rPr>
      </w:pPr>
    </w:p>
    <w:p w14:paraId="14743041" w14:textId="48A4D4A4" w:rsidR="00823066" w:rsidRPr="0033750C" w:rsidRDefault="00823066" w:rsidP="008230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excited to extend a warm welcome to all of you as new members of our group. Congratulations on becoming a part of our team!</w:t>
      </w:r>
    </w:p>
    <w:p w14:paraId="486BD82D" w14:textId="77777777" w:rsidR="00823066" w:rsidRPr="0033750C" w:rsidRDefault="00823066" w:rsidP="00823066">
      <w:pPr>
        <w:widowControl/>
        <w:ind w:firstLine="420"/>
        <w:jc w:val="left"/>
        <w:rPr>
          <w:rFonts w:ascii="Times New Roman" w:eastAsia="SimSun" w:hAnsi="Times New Roman" w:cs="Times New Roman"/>
          <w:color w:val="1F497D"/>
          <w:kern w:val="0"/>
          <w:sz w:val="22"/>
        </w:rPr>
      </w:pPr>
    </w:p>
    <w:p w14:paraId="580F4D6D" w14:textId="56246A84" w:rsidR="00823066" w:rsidRPr="0033750C" w:rsidRDefault="00823066" w:rsidP="008230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current member of the group, and I am thrilled to have you on board. If you have any questions or need assistance with anything related to the group, feel free to reach out to me. You can add me on WeChat (ID: </w:t>
      </w:r>
      <w:proofErr w:type="spellStart"/>
      <w:r w:rsidRPr="0033750C">
        <w:rPr>
          <w:rFonts w:ascii="Times New Roman" w:eastAsia="SimSun" w:hAnsi="Times New Roman" w:cs="Times New Roman"/>
          <w:color w:val="1F497D"/>
          <w:kern w:val="0"/>
          <w:sz w:val="22"/>
        </w:rPr>
        <w:t>Liuchao_Jin</w:t>
      </w:r>
      <w:proofErr w:type="spellEnd"/>
      <w:r w:rsidRPr="0033750C">
        <w:rPr>
          <w:rFonts w:ascii="Times New Roman" w:eastAsia="SimSun" w:hAnsi="Times New Roman" w:cs="Times New Roman"/>
          <w:color w:val="1F497D"/>
          <w:kern w:val="0"/>
          <w:sz w:val="22"/>
        </w:rPr>
        <w:t>) or connect with me on WhatsApp (+852 9570 5790).</w:t>
      </w:r>
    </w:p>
    <w:p w14:paraId="37572E4F" w14:textId="77777777" w:rsidR="00823066" w:rsidRPr="0033750C" w:rsidRDefault="00823066" w:rsidP="00823066">
      <w:pPr>
        <w:widowControl/>
        <w:ind w:firstLine="420"/>
        <w:jc w:val="left"/>
        <w:rPr>
          <w:rFonts w:ascii="Times New Roman" w:eastAsia="SimSun" w:hAnsi="Times New Roman" w:cs="Times New Roman"/>
          <w:color w:val="1F497D"/>
          <w:kern w:val="0"/>
          <w:sz w:val="22"/>
        </w:rPr>
      </w:pPr>
    </w:p>
    <w:p w14:paraId="7D6F0C1B" w14:textId="45AB6287" w:rsidR="00823066" w:rsidRPr="0033750C" w:rsidRDefault="00823066" w:rsidP="008230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welcome to the group!</w:t>
      </w:r>
    </w:p>
    <w:p w14:paraId="04646F55" w14:textId="77777777" w:rsidR="00823066" w:rsidRPr="0033750C" w:rsidRDefault="00823066" w:rsidP="00823066">
      <w:pPr>
        <w:widowControl/>
        <w:ind w:firstLine="420"/>
        <w:jc w:val="left"/>
        <w:rPr>
          <w:rFonts w:ascii="Times New Roman" w:eastAsia="SimSun" w:hAnsi="Times New Roman" w:cs="Times New Roman"/>
          <w:color w:val="1F497D"/>
          <w:kern w:val="0"/>
          <w:sz w:val="22"/>
        </w:rPr>
      </w:pPr>
    </w:p>
    <w:p w14:paraId="28306E75" w14:textId="77777777" w:rsidR="00823066" w:rsidRPr="0033750C" w:rsidRDefault="00823066" w:rsidP="008230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0A41B6" w14:textId="77777777" w:rsidR="00823066" w:rsidRPr="0033750C" w:rsidRDefault="00823066" w:rsidP="008230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9AD1ABF" w14:textId="1489A0A7" w:rsidR="00EE11D9" w:rsidRPr="0033750C" w:rsidRDefault="00823066" w:rsidP="00EE1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br/>
      </w:r>
      <w:r w:rsidR="00EE11D9" w:rsidRPr="0033750C">
        <w:rPr>
          <w:rFonts w:ascii="Times New Roman" w:eastAsia="SimSun" w:hAnsi="Times New Roman" w:cs="Times New Roman"/>
          <w:color w:val="1F497D"/>
          <w:kern w:val="0"/>
          <w:sz w:val="22"/>
        </w:rPr>
        <w:t>Dear Ms. Kan,</w:t>
      </w:r>
    </w:p>
    <w:p w14:paraId="70E7EAD9"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6A2B0518"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regarding the annual report for the Hong Kong PhD Fellowship Scheme (HKPFS). I would like to inform you that I have completed both Form (A) and Form (B) as requested. I have attached the completed Annual Report Form (A) in Word format and the completed and signed Annual Report Form (B) in PDF format to this email.</w:t>
      </w:r>
    </w:p>
    <w:p w14:paraId="0F6F49B5"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3B6B4C04"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Form (A), I have provided the required information, including the assessment of my performance during the reporting period. In addition, I have filled out the sections related to </w:t>
      </w:r>
      <w:r w:rsidRPr="0033750C">
        <w:rPr>
          <w:rFonts w:ascii="Times New Roman" w:eastAsia="SimSun" w:hAnsi="Times New Roman" w:cs="Times New Roman"/>
          <w:color w:val="1F497D"/>
          <w:kern w:val="0"/>
          <w:sz w:val="22"/>
        </w:rPr>
        <w:lastRenderedPageBreak/>
        <w:t>coursework undertaken, course grades, semester GPA, cumulative GPA, publications/papers presented in the past year, overseas research-related activities participated in, related outputs of those activities, and the amount of conference and research-related travel allowance utilized.</w:t>
      </w:r>
    </w:p>
    <w:p w14:paraId="1E501630"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016FF606" w14:textId="25F7A782" w:rsidR="00EE11D9" w:rsidRPr="0033750C" w:rsidRDefault="00EE11D9" w:rsidP="00EE1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Form (B), I have included a summary of my study progress in the specified section, comprising 300 words.</w:t>
      </w:r>
    </w:p>
    <w:p w14:paraId="0835722F"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2F7BFE09" w14:textId="1DFF1D82" w:rsidR="00EE11D9" w:rsidRPr="0033750C" w:rsidRDefault="00EE11D9" w:rsidP="00EE1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guidance and patient help throughout this process. Wish you all the best. </w:t>
      </w:r>
    </w:p>
    <w:p w14:paraId="6B8ED2EF"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42CD7297" w14:textId="77777777" w:rsidR="00EE11D9" w:rsidRPr="0033750C" w:rsidRDefault="00EE11D9" w:rsidP="00EE1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EB1E418" w14:textId="77777777" w:rsidR="00EE11D9" w:rsidRPr="0033750C" w:rsidRDefault="00EE11D9" w:rsidP="00EE1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DC8678" w14:textId="77777777" w:rsidR="00EE11D9" w:rsidRPr="0033750C" w:rsidRDefault="00EE11D9" w:rsidP="00454B5D">
      <w:pPr>
        <w:widowControl/>
        <w:jc w:val="left"/>
        <w:rPr>
          <w:rFonts w:ascii="Times New Roman" w:eastAsia="SimSun" w:hAnsi="Times New Roman" w:cs="Times New Roman"/>
          <w:color w:val="1F497D"/>
          <w:kern w:val="0"/>
          <w:sz w:val="22"/>
        </w:rPr>
      </w:pPr>
    </w:p>
    <w:p w14:paraId="6458471D" w14:textId="77777777" w:rsidR="00EE11D9" w:rsidRPr="0033750C" w:rsidRDefault="00EE11D9" w:rsidP="00454B5D">
      <w:pPr>
        <w:widowControl/>
        <w:jc w:val="left"/>
        <w:rPr>
          <w:rFonts w:ascii="Times New Roman" w:eastAsia="SimSun" w:hAnsi="Times New Roman" w:cs="Times New Roman"/>
          <w:color w:val="1F497D"/>
          <w:kern w:val="0"/>
          <w:sz w:val="22"/>
        </w:rPr>
      </w:pPr>
    </w:p>
    <w:p w14:paraId="16268A57" w14:textId="501F85AE" w:rsidR="00454B5D" w:rsidRPr="0033750C" w:rsidRDefault="00454B5D" w:rsidP="00454B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Zhai,</w:t>
      </w:r>
    </w:p>
    <w:p w14:paraId="5F95FBB4" w14:textId="77777777" w:rsidR="00454B5D" w:rsidRPr="0033750C" w:rsidRDefault="00454B5D" w:rsidP="00454B5D">
      <w:pPr>
        <w:widowControl/>
        <w:ind w:firstLine="420"/>
        <w:jc w:val="left"/>
        <w:rPr>
          <w:rFonts w:ascii="Times New Roman" w:eastAsia="SimSun" w:hAnsi="Times New Roman" w:cs="Times New Roman"/>
          <w:color w:val="1F497D"/>
          <w:kern w:val="0"/>
          <w:sz w:val="22"/>
        </w:rPr>
      </w:pPr>
    </w:p>
    <w:p w14:paraId="1091AC78" w14:textId="3C18C61D" w:rsidR="00454B5D" w:rsidRPr="0033750C" w:rsidRDefault="00454B5D" w:rsidP="00454B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presentation materials (PDF+PPT) are attached to this email. Thank you and hope you all the best!</w:t>
      </w:r>
    </w:p>
    <w:p w14:paraId="3F9240F3" w14:textId="77777777" w:rsidR="00454B5D" w:rsidRPr="0033750C" w:rsidRDefault="00454B5D" w:rsidP="00454B5D">
      <w:pPr>
        <w:widowControl/>
        <w:ind w:firstLine="420"/>
        <w:jc w:val="left"/>
        <w:rPr>
          <w:rFonts w:ascii="Times New Roman" w:eastAsia="SimSun" w:hAnsi="Times New Roman" w:cs="Times New Roman"/>
          <w:color w:val="1F497D"/>
          <w:kern w:val="0"/>
          <w:sz w:val="22"/>
        </w:rPr>
      </w:pPr>
    </w:p>
    <w:p w14:paraId="68D27D72" w14:textId="77777777" w:rsidR="00454B5D" w:rsidRPr="0033750C" w:rsidRDefault="00454B5D" w:rsidP="00454B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237014" w14:textId="77777777" w:rsidR="00454B5D" w:rsidRPr="0033750C" w:rsidRDefault="00454B5D" w:rsidP="00454B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CDD34A5" w14:textId="77777777" w:rsidR="00454B5D" w:rsidRPr="0033750C" w:rsidRDefault="00454B5D" w:rsidP="00C93D36">
      <w:pPr>
        <w:widowControl/>
        <w:jc w:val="left"/>
        <w:rPr>
          <w:rFonts w:ascii="Times New Roman" w:eastAsia="SimSun" w:hAnsi="Times New Roman" w:cs="Times New Roman"/>
          <w:color w:val="1F497D"/>
          <w:kern w:val="0"/>
          <w:sz w:val="22"/>
        </w:rPr>
      </w:pPr>
    </w:p>
    <w:p w14:paraId="3B03A6E6" w14:textId="77777777" w:rsidR="00454B5D" w:rsidRPr="0033750C" w:rsidRDefault="00454B5D" w:rsidP="00C93D36">
      <w:pPr>
        <w:widowControl/>
        <w:jc w:val="left"/>
        <w:rPr>
          <w:rFonts w:ascii="Times New Roman" w:eastAsia="SimSun" w:hAnsi="Times New Roman" w:cs="Times New Roman"/>
          <w:color w:val="1F497D"/>
          <w:kern w:val="0"/>
          <w:sz w:val="22"/>
        </w:rPr>
      </w:pPr>
    </w:p>
    <w:p w14:paraId="05530824" w14:textId="1D3951CB" w:rsidR="00C93D36" w:rsidRPr="0033750C" w:rsidRDefault="00C93D36" w:rsidP="00C93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Chan,</w:t>
      </w:r>
    </w:p>
    <w:p w14:paraId="5D6C0D5D" w14:textId="77777777" w:rsidR="00C93D36" w:rsidRPr="0033750C" w:rsidRDefault="00C93D36" w:rsidP="00C93D36">
      <w:pPr>
        <w:widowControl/>
        <w:ind w:firstLine="420"/>
        <w:jc w:val="left"/>
        <w:rPr>
          <w:rFonts w:ascii="Times New Roman" w:eastAsia="SimSun" w:hAnsi="Times New Roman" w:cs="Times New Roman"/>
          <w:color w:val="1F497D"/>
          <w:kern w:val="0"/>
          <w:sz w:val="22"/>
        </w:rPr>
      </w:pPr>
    </w:p>
    <w:p w14:paraId="501D17AB" w14:textId="562E831F" w:rsidR="00C93D36" w:rsidRPr="0033750C" w:rsidRDefault="00C93D36" w:rsidP="00C93D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rrangement. I confirm my availability and look forward to seeing you tomorrow at SHB-G01A at 09:30.</w:t>
      </w:r>
    </w:p>
    <w:p w14:paraId="0721D051" w14:textId="77777777" w:rsidR="00C93D36" w:rsidRPr="0033750C" w:rsidRDefault="00C93D36" w:rsidP="00C93D36">
      <w:pPr>
        <w:widowControl/>
        <w:ind w:firstLine="420"/>
        <w:jc w:val="left"/>
        <w:rPr>
          <w:rFonts w:ascii="Times New Roman" w:eastAsia="SimSun" w:hAnsi="Times New Roman" w:cs="Times New Roman"/>
          <w:color w:val="1F497D"/>
          <w:kern w:val="0"/>
          <w:sz w:val="22"/>
        </w:rPr>
      </w:pPr>
    </w:p>
    <w:p w14:paraId="4BC97333" w14:textId="7687F791" w:rsidR="00C93D36" w:rsidRPr="0033750C" w:rsidRDefault="00C93D36" w:rsidP="00C93D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see you tomorrow!</w:t>
      </w:r>
    </w:p>
    <w:p w14:paraId="2A7D27D6" w14:textId="77777777" w:rsidR="00C93D36" w:rsidRPr="0033750C" w:rsidRDefault="00C93D36" w:rsidP="00C93D36">
      <w:pPr>
        <w:widowControl/>
        <w:ind w:firstLine="420"/>
        <w:jc w:val="left"/>
        <w:rPr>
          <w:rFonts w:ascii="Times New Roman" w:eastAsia="SimSun" w:hAnsi="Times New Roman" w:cs="Times New Roman"/>
          <w:color w:val="1F497D"/>
          <w:kern w:val="0"/>
          <w:sz w:val="22"/>
        </w:rPr>
      </w:pPr>
    </w:p>
    <w:p w14:paraId="0A5549A4" w14:textId="77777777" w:rsidR="00C93D36" w:rsidRPr="0033750C" w:rsidRDefault="00C93D36" w:rsidP="00C93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F6D174" w14:textId="77777777" w:rsidR="00C93D36" w:rsidRPr="0033750C" w:rsidRDefault="00C93D36" w:rsidP="00C93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4CFB046" w14:textId="77777777" w:rsidR="00C93D36" w:rsidRPr="0033750C" w:rsidRDefault="00C93D36" w:rsidP="00FD52C7">
      <w:pPr>
        <w:widowControl/>
        <w:jc w:val="left"/>
        <w:rPr>
          <w:rFonts w:ascii="Times New Roman" w:eastAsia="SimSun" w:hAnsi="Times New Roman" w:cs="Times New Roman"/>
          <w:color w:val="1F497D"/>
          <w:kern w:val="0"/>
          <w:sz w:val="22"/>
        </w:rPr>
      </w:pPr>
    </w:p>
    <w:p w14:paraId="15CD701F" w14:textId="77777777" w:rsidR="00C93D36" w:rsidRPr="0033750C" w:rsidRDefault="00C93D36" w:rsidP="00FD52C7">
      <w:pPr>
        <w:widowControl/>
        <w:jc w:val="left"/>
        <w:rPr>
          <w:rFonts w:ascii="Times New Roman" w:eastAsia="SimSun" w:hAnsi="Times New Roman" w:cs="Times New Roman"/>
          <w:color w:val="1F497D"/>
          <w:kern w:val="0"/>
          <w:sz w:val="22"/>
        </w:rPr>
      </w:pPr>
    </w:p>
    <w:p w14:paraId="1DBD5178" w14:textId="6EAA495D" w:rsidR="00AC2D2D" w:rsidRPr="0033750C" w:rsidRDefault="00AC2D2D" w:rsidP="00FD52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48" w:history="1">
        <w:r w:rsidRPr="0033750C">
          <w:rPr>
            <w:rStyle w:val="ae"/>
            <w:rFonts w:ascii="Times New Roman" w:eastAsia="SimSun" w:hAnsi="Times New Roman" w:cs="Times New Roman"/>
            <w:kern w:val="0"/>
            <w:sz w:val="22"/>
          </w:rPr>
          <w:t>maesemcuhk@gmail.com</w:t>
        </w:r>
      </w:hyperlink>
      <w:r w:rsidRPr="0033750C">
        <w:rPr>
          <w:rFonts w:ascii="Times New Roman" w:eastAsia="SimSun" w:hAnsi="Times New Roman" w:cs="Times New Roman"/>
          <w:color w:val="1F497D"/>
          <w:kern w:val="0"/>
          <w:sz w:val="22"/>
        </w:rPr>
        <w:t xml:space="preserve"> </w:t>
      </w:r>
    </w:p>
    <w:p w14:paraId="7F2147D6" w14:textId="24604ED7" w:rsidR="00FD52C7" w:rsidRPr="0033750C" w:rsidRDefault="00FD52C7" w:rsidP="00FD52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Make an Appointment for Tensile, Compression, Three-Point Bending, and Hardness Tes</w:t>
      </w:r>
      <w:r w:rsidR="00AC2D2D" w:rsidRPr="0033750C">
        <w:rPr>
          <w:rFonts w:ascii="Times New Roman" w:eastAsia="SimSun" w:hAnsi="Times New Roman" w:cs="Times New Roman"/>
          <w:color w:val="1F497D"/>
          <w:kern w:val="0"/>
          <w:sz w:val="22"/>
        </w:rPr>
        <w:t>t</w:t>
      </w:r>
    </w:p>
    <w:p w14:paraId="03DCB828" w14:textId="3D2ADF04" w:rsidR="00FD52C7" w:rsidRPr="0033750C" w:rsidRDefault="00FD52C7" w:rsidP="00FD52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7D55E189"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09F1CB94"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nd I am a PhD student from the Department of Mechanical and Automation Engineering at CUHK (Student ID: 1155184008). I am writing to request an appointment for conducting Tensile, Compression, Three-Point Bending, and Hardness Tests on a Low Melting Point Alloy.</w:t>
      </w:r>
    </w:p>
    <w:p w14:paraId="1C1B95D4"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694FAE2B" w14:textId="682B7D51"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ttached the photos of the test parts to this email for your reference. These tests are essential for my research project as they will provide crucial data on the materi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echanical properties and behavior for different materials.</w:t>
      </w:r>
    </w:p>
    <w:p w14:paraId="30D9A4C1"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289240A1"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sidering the complexity of the tests, I anticipate that the entire session will require approximately </w:t>
      </w:r>
      <w:r w:rsidRPr="0033750C">
        <w:rPr>
          <w:rFonts w:ascii="Times New Roman" w:eastAsia="SimSun" w:hAnsi="Times New Roman" w:cs="Times New Roman"/>
          <w:b/>
          <w:bCs/>
          <w:color w:val="1F497D"/>
          <w:kern w:val="0"/>
          <w:sz w:val="22"/>
        </w:rPr>
        <w:t>3 hours</w:t>
      </w:r>
      <w:r w:rsidRPr="0033750C">
        <w:rPr>
          <w:rFonts w:ascii="Times New Roman" w:eastAsia="SimSun" w:hAnsi="Times New Roman" w:cs="Times New Roman"/>
          <w:color w:val="1F497D"/>
          <w:kern w:val="0"/>
          <w:sz w:val="22"/>
        </w:rPr>
        <w:t xml:space="preserve"> to complete. I kindly request your assistance in scheduling a suitable time slot for the tests.</w:t>
      </w:r>
    </w:p>
    <w:p w14:paraId="0DC62307"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053A8269" w14:textId="12B5C2C9"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available for the tests either </w:t>
      </w:r>
      <w:r w:rsidRPr="0033750C">
        <w:rPr>
          <w:rFonts w:ascii="Times New Roman" w:eastAsia="SimSun" w:hAnsi="Times New Roman" w:cs="Times New Roman"/>
          <w:b/>
          <w:bCs/>
          <w:color w:val="1F497D"/>
          <w:kern w:val="0"/>
          <w:sz w:val="22"/>
        </w:rPr>
        <w:t>this Friday</w:t>
      </w:r>
      <w:r w:rsidRPr="0033750C">
        <w:rPr>
          <w:rFonts w:ascii="Times New Roman" w:eastAsia="SimSun" w:hAnsi="Times New Roman" w:cs="Times New Roman"/>
          <w:color w:val="1F497D"/>
          <w:kern w:val="0"/>
          <w:sz w:val="22"/>
        </w:rPr>
        <w:t xml:space="preserve"> (14 July) or during the </w:t>
      </w:r>
      <w:r w:rsidRPr="0033750C">
        <w:rPr>
          <w:rFonts w:ascii="Times New Roman" w:eastAsia="SimSun" w:hAnsi="Times New Roman" w:cs="Times New Roman"/>
          <w:b/>
          <w:bCs/>
          <w:color w:val="1F497D"/>
          <w:kern w:val="0"/>
          <w:sz w:val="22"/>
        </w:rPr>
        <w:t>next week</w:t>
      </w:r>
      <w:r w:rsidRPr="0033750C">
        <w:rPr>
          <w:rFonts w:ascii="Times New Roman" w:eastAsia="SimSun" w:hAnsi="Times New Roman" w:cs="Times New Roman"/>
          <w:color w:val="1F497D"/>
          <w:kern w:val="0"/>
          <w:sz w:val="22"/>
        </w:rPr>
        <w:t>. Please let me know your preferred date and time within this timeframe. Additionally, if there are any specific requirements or preparations needed for the tests, please inform me in advance so that I can make the necessary arrangements.</w:t>
      </w:r>
    </w:p>
    <w:p w14:paraId="30A9B8D5"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7A24902D" w14:textId="2069DFE5"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support and help in facilitating this appointment are highly appreciated. The results from these tests will significantly contribute to the advancement of my research, and I am eager to proceed with the experiments.</w:t>
      </w:r>
    </w:p>
    <w:p w14:paraId="67BC1584"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56EE6460" w14:textId="6CE59373"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attention to this matter. I look forward to your </w:t>
      </w:r>
      <w:r w:rsidR="004E46FF" w:rsidRPr="0033750C">
        <w:rPr>
          <w:rFonts w:ascii="Times New Roman" w:eastAsia="SimSun" w:hAnsi="Times New Roman" w:cs="Times New Roman"/>
          <w:color w:val="1F497D"/>
          <w:kern w:val="0"/>
          <w:sz w:val="22"/>
        </w:rPr>
        <w:t>r</w:t>
      </w:r>
      <w:r w:rsidRPr="0033750C">
        <w:rPr>
          <w:rFonts w:ascii="Times New Roman" w:eastAsia="SimSun" w:hAnsi="Times New Roman" w:cs="Times New Roman"/>
          <w:color w:val="1F497D"/>
          <w:kern w:val="0"/>
          <w:sz w:val="22"/>
        </w:rPr>
        <w:t>esponse, and I am available to provide any additional information or answer any questions you may have.</w:t>
      </w:r>
    </w:p>
    <w:p w14:paraId="31F4674C" w14:textId="4D2FF70A" w:rsidR="006D1692" w:rsidRPr="0033750C" w:rsidRDefault="006D1692" w:rsidP="006D16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082B8D8E" w14:textId="77777777" w:rsidR="006D1692" w:rsidRPr="0033750C" w:rsidRDefault="006D1692" w:rsidP="006D1692">
      <w:pPr>
        <w:widowControl/>
        <w:ind w:firstLine="420"/>
        <w:jc w:val="left"/>
        <w:rPr>
          <w:rFonts w:ascii="Times New Roman" w:eastAsia="SimSun" w:hAnsi="Times New Roman" w:cs="Times New Roman"/>
          <w:color w:val="1F497D"/>
          <w:kern w:val="0"/>
          <w:sz w:val="22"/>
        </w:rPr>
      </w:pPr>
    </w:p>
    <w:p w14:paraId="6CEFE8EF" w14:textId="5C8961D8" w:rsidR="006D1692" w:rsidRPr="0033750C" w:rsidRDefault="006D1692" w:rsidP="006D16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sponse. I have rebooted my departmental PC as instructed. I am pleased to inform you that it is now successfully connected to the Internet.</w:t>
      </w:r>
    </w:p>
    <w:p w14:paraId="4AC817E7" w14:textId="77777777" w:rsidR="006D1692" w:rsidRPr="0033750C" w:rsidRDefault="006D1692" w:rsidP="006D1692">
      <w:pPr>
        <w:widowControl/>
        <w:ind w:firstLine="420"/>
        <w:jc w:val="left"/>
        <w:rPr>
          <w:rFonts w:ascii="Times New Roman" w:eastAsia="SimSun" w:hAnsi="Times New Roman" w:cs="Times New Roman"/>
          <w:color w:val="1F497D"/>
          <w:kern w:val="0"/>
          <w:sz w:val="22"/>
        </w:rPr>
      </w:pPr>
    </w:p>
    <w:p w14:paraId="7E997406" w14:textId="339D0B1F" w:rsidR="006D1692" w:rsidRPr="0033750C" w:rsidRDefault="006D1692" w:rsidP="006D16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assistance in resolving this matter quickly. Have a good day! </w:t>
      </w:r>
    </w:p>
    <w:p w14:paraId="62EF7DD8" w14:textId="77777777" w:rsidR="006D1692" w:rsidRPr="0033750C" w:rsidRDefault="006D1692" w:rsidP="006D1692">
      <w:pPr>
        <w:widowControl/>
        <w:ind w:firstLine="420"/>
        <w:jc w:val="left"/>
        <w:rPr>
          <w:rFonts w:ascii="Times New Roman" w:eastAsia="SimSun" w:hAnsi="Times New Roman" w:cs="Times New Roman"/>
          <w:color w:val="1F497D"/>
          <w:kern w:val="0"/>
          <w:sz w:val="22"/>
        </w:rPr>
      </w:pPr>
    </w:p>
    <w:p w14:paraId="6004FC72" w14:textId="77777777" w:rsidR="006D1692" w:rsidRPr="0033750C" w:rsidRDefault="006D1692" w:rsidP="006D16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557B67" w14:textId="77777777" w:rsidR="006D1692" w:rsidRPr="0033750C" w:rsidRDefault="006D1692" w:rsidP="006D16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B0C0D9" w14:textId="77777777" w:rsidR="006D1692" w:rsidRPr="0033750C" w:rsidRDefault="006D1692" w:rsidP="00967956">
      <w:pPr>
        <w:widowControl/>
        <w:jc w:val="left"/>
        <w:rPr>
          <w:rFonts w:ascii="Times New Roman" w:eastAsia="SimSun" w:hAnsi="Times New Roman" w:cs="Times New Roman"/>
          <w:color w:val="1F497D"/>
          <w:kern w:val="0"/>
          <w:sz w:val="22"/>
        </w:rPr>
      </w:pPr>
    </w:p>
    <w:p w14:paraId="3C981899" w14:textId="77777777" w:rsidR="006D1692" w:rsidRPr="0033750C" w:rsidRDefault="006D1692" w:rsidP="00967956">
      <w:pPr>
        <w:widowControl/>
        <w:jc w:val="left"/>
        <w:rPr>
          <w:rFonts w:ascii="Times New Roman" w:eastAsia="SimSun" w:hAnsi="Times New Roman" w:cs="Times New Roman"/>
          <w:color w:val="1F497D"/>
          <w:kern w:val="0"/>
          <w:sz w:val="22"/>
        </w:rPr>
      </w:pPr>
    </w:p>
    <w:p w14:paraId="7EBB63C5" w14:textId="78E321E4" w:rsidR="00967956" w:rsidRPr="0033750C" w:rsidRDefault="00967956" w:rsidP="009679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75EF7E6A" w14:textId="77777777" w:rsidR="00967956" w:rsidRPr="0033750C" w:rsidRDefault="00967956" w:rsidP="00967956">
      <w:pPr>
        <w:widowControl/>
        <w:jc w:val="left"/>
        <w:rPr>
          <w:rFonts w:ascii="Times New Roman" w:eastAsia="SimSun" w:hAnsi="Times New Roman" w:cs="Times New Roman"/>
          <w:color w:val="1F497D"/>
          <w:kern w:val="0"/>
          <w:sz w:val="22"/>
        </w:rPr>
      </w:pPr>
    </w:p>
    <w:p w14:paraId="7FD1A077" w14:textId="77777777" w:rsidR="00967956" w:rsidRPr="0033750C" w:rsidRDefault="00967956" w:rsidP="009679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Yip,</w:t>
      </w:r>
    </w:p>
    <w:p w14:paraId="2805EE17"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p>
    <w:p w14:paraId="068BC1C0"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w:t>
      </w:r>
      <w:proofErr w:type="gramStart"/>
      <w:r w:rsidRPr="0033750C">
        <w:rPr>
          <w:rFonts w:ascii="Times New Roman" w:eastAsia="SimSun" w:hAnsi="Times New Roman" w:cs="Times New Roman"/>
          <w:color w:val="1F497D"/>
          <w:kern w:val="0"/>
          <w:sz w:val="22"/>
        </w:rPr>
        <w:t>see</w:t>
      </w:r>
      <w:proofErr w:type="gramEnd"/>
      <w:r w:rsidRPr="0033750C">
        <w:rPr>
          <w:rFonts w:ascii="Times New Roman" w:eastAsia="SimSun" w:hAnsi="Times New Roman" w:cs="Times New Roman"/>
          <w:color w:val="1F497D"/>
          <w:kern w:val="0"/>
          <w:sz w:val="22"/>
        </w:rPr>
        <w:t xml:space="preserve">. How are you? Hope you are doing well! </w:t>
      </w:r>
    </w:p>
    <w:p w14:paraId="3A948A9D"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p>
    <w:p w14:paraId="6F9674C9" w14:textId="52CD9D5D" w:rsidR="00967956" w:rsidRPr="0033750C" w:rsidRDefault="00967956" w:rsidP="009679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7A0B355B"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p>
    <w:p w14:paraId="1B0AEB75"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1527CF37"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p>
    <w:p w14:paraId="47CB8597" w14:textId="77777777" w:rsidR="00967956" w:rsidRPr="0033750C" w:rsidRDefault="00967956" w:rsidP="009679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D0BE21" w14:textId="77777777" w:rsidR="00967956" w:rsidRPr="0033750C" w:rsidRDefault="00967956" w:rsidP="009679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49D7341E" w14:textId="77777777" w:rsidR="00967956" w:rsidRPr="0033750C" w:rsidRDefault="00967956" w:rsidP="00F32EAB">
      <w:pPr>
        <w:widowControl/>
        <w:jc w:val="left"/>
        <w:rPr>
          <w:rFonts w:ascii="Times New Roman" w:eastAsia="SimSun" w:hAnsi="Times New Roman" w:cs="Times New Roman"/>
          <w:color w:val="1F497D"/>
          <w:kern w:val="0"/>
          <w:sz w:val="22"/>
        </w:rPr>
      </w:pPr>
    </w:p>
    <w:p w14:paraId="2DDE8DEF" w14:textId="77777777" w:rsidR="00967956" w:rsidRPr="0033750C" w:rsidRDefault="00967956" w:rsidP="00F32EAB">
      <w:pPr>
        <w:widowControl/>
        <w:jc w:val="left"/>
        <w:rPr>
          <w:rFonts w:ascii="Times New Roman" w:eastAsia="SimSun" w:hAnsi="Times New Roman" w:cs="Times New Roman"/>
          <w:color w:val="1F497D"/>
          <w:kern w:val="0"/>
          <w:sz w:val="22"/>
        </w:rPr>
      </w:pPr>
    </w:p>
    <w:p w14:paraId="7D270F85" w14:textId="5FF750AB" w:rsidR="00F32EAB" w:rsidRPr="0033750C" w:rsidRDefault="00F32EAB" w:rsidP="00F32E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肖妮老师：</w:t>
      </w:r>
    </w:p>
    <w:p w14:paraId="7108D2BE" w14:textId="77777777" w:rsidR="00F32EAB" w:rsidRPr="0033750C" w:rsidRDefault="00F32EAB" w:rsidP="00F32EAB">
      <w:pPr>
        <w:widowControl/>
        <w:ind w:firstLine="420"/>
        <w:jc w:val="left"/>
        <w:rPr>
          <w:rFonts w:ascii="Times New Roman" w:eastAsia="SimSun" w:hAnsi="Times New Roman" w:cs="Times New Roman"/>
          <w:color w:val="1F497D"/>
          <w:kern w:val="0"/>
          <w:sz w:val="22"/>
        </w:rPr>
      </w:pPr>
    </w:p>
    <w:p w14:paraId="297EC0F9" w14:textId="71B61321" w:rsidR="00F32EAB" w:rsidRPr="0033750C" w:rsidRDefault="00F32EAB" w:rsidP="00F32E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我希望您一切安好。我已经完成了附件中的统计信息表，并附在了这封邮件中将其发送给您。</w:t>
      </w:r>
    </w:p>
    <w:p w14:paraId="1DFB7517" w14:textId="77777777" w:rsidR="00F32EAB" w:rsidRPr="0033750C" w:rsidRDefault="00F32EAB" w:rsidP="00F32EAB">
      <w:pPr>
        <w:widowControl/>
        <w:ind w:firstLine="420"/>
        <w:jc w:val="left"/>
        <w:rPr>
          <w:rFonts w:ascii="Times New Roman" w:eastAsia="SimSun" w:hAnsi="Times New Roman" w:cs="Times New Roman"/>
          <w:color w:val="1F497D"/>
          <w:kern w:val="0"/>
          <w:sz w:val="22"/>
        </w:rPr>
      </w:pPr>
    </w:p>
    <w:p w14:paraId="5CC520A3" w14:textId="4E4103D9" w:rsidR="00F32EAB" w:rsidRPr="0033750C" w:rsidRDefault="00F32EAB" w:rsidP="00F32E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如果您需要我提供任何其他文件或信息，请随时告知我。感谢您的耐心指导和帮助。</w:t>
      </w:r>
    </w:p>
    <w:p w14:paraId="3FD49265" w14:textId="77777777" w:rsidR="00F32EAB" w:rsidRPr="0033750C" w:rsidRDefault="00F32EAB" w:rsidP="00F32EAB">
      <w:pPr>
        <w:widowControl/>
        <w:ind w:firstLine="420"/>
        <w:jc w:val="left"/>
        <w:rPr>
          <w:rFonts w:ascii="Times New Roman" w:eastAsia="SimSun" w:hAnsi="Times New Roman" w:cs="Times New Roman"/>
          <w:color w:val="1F497D"/>
          <w:kern w:val="0"/>
          <w:sz w:val="22"/>
        </w:rPr>
      </w:pPr>
    </w:p>
    <w:p w14:paraId="4CB9E2B8" w14:textId="1181E901" w:rsidR="00F32EAB" w:rsidRPr="0033750C" w:rsidRDefault="00F32EAB" w:rsidP="00F32E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您工作顺利，期待与您进一步的沟通。</w:t>
      </w:r>
    </w:p>
    <w:p w14:paraId="7DD2F02C" w14:textId="77777777" w:rsidR="00F32EAB" w:rsidRPr="0033750C" w:rsidRDefault="00F32EAB" w:rsidP="00F32EAB">
      <w:pPr>
        <w:widowControl/>
        <w:ind w:firstLine="420"/>
        <w:jc w:val="left"/>
        <w:rPr>
          <w:rFonts w:ascii="Times New Roman" w:eastAsia="SimSun" w:hAnsi="Times New Roman" w:cs="Times New Roman"/>
          <w:color w:val="1F497D"/>
          <w:kern w:val="0"/>
          <w:sz w:val="22"/>
        </w:rPr>
      </w:pPr>
    </w:p>
    <w:p w14:paraId="70264E87" w14:textId="77777777" w:rsidR="00F32EAB" w:rsidRPr="0033750C" w:rsidRDefault="00F32EAB" w:rsidP="00F32EAB">
      <w:pPr>
        <w:pStyle w:val="af2"/>
        <w:ind w:firstLine="420"/>
      </w:pPr>
      <w:r w:rsidRPr="0033750C">
        <w:t>此致</w:t>
      </w:r>
    </w:p>
    <w:p w14:paraId="1CF14D11" w14:textId="05B3DE2F" w:rsidR="00F32EAB" w:rsidRPr="0033750C" w:rsidRDefault="00F32EAB" w:rsidP="00F32EAB">
      <w:pPr>
        <w:pStyle w:val="af4"/>
        <w:ind w:left="0"/>
      </w:pPr>
      <w:r w:rsidRPr="0033750C">
        <w:t>敬礼！</w:t>
      </w:r>
    </w:p>
    <w:p w14:paraId="422CA771" w14:textId="12D5804A" w:rsidR="00F32EAB" w:rsidRPr="0033750C" w:rsidRDefault="00F32EAB" w:rsidP="00F32EAB">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47B25A9C" w14:textId="086C1135" w:rsidR="00F32EAB" w:rsidRPr="0033750C" w:rsidRDefault="00F32EAB" w:rsidP="00F32EAB">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9</w:t>
      </w:r>
      <w:r w:rsidRPr="0033750C">
        <w:rPr>
          <w:rFonts w:ascii="Times New Roman" w:eastAsia="SimSun" w:hAnsi="Times New Roman" w:cs="Times New Roman"/>
          <w:color w:val="1F497D"/>
          <w:kern w:val="0"/>
          <w:sz w:val="22"/>
        </w:rPr>
        <w:t>日</w:t>
      </w:r>
    </w:p>
    <w:p w14:paraId="65D14616" w14:textId="77777777" w:rsidR="00F32EAB" w:rsidRPr="0033750C" w:rsidRDefault="00F32EAB" w:rsidP="00A52134">
      <w:pPr>
        <w:widowControl/>
        <w:jc w:val="left"/>
        <w:rPr>
          <w:rFonts w:ascii="Times New Roman" w:eastAsia="SimSun" w:hAnsi="Times New Roman" w:cs="Times New Roman"/>
          <w:color w:val="1F497D"/>
          <w:kern w:val="0"/>
          <w:sz w:val="22"/>
        </w:rPr>
      </w:pPr>
    </w:p>
    <w:p w14:paraId="0FE153E4" w14:textId="46207264" w:rsidR="00A52134" w:rsidRPr="0033750C" w:rsidRDefault="00A52134" w:rsidP="00A521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Suggestion for Purchasing Taylor &amp; Francis Online Database</w:t>
      </w:r>
    </w:p>
    <w:p w14:paraId="720B5B25" w14:textId="01C9A93D" w:rsidR="00A52134" w:rsidRPr="0033750C" w:rsidRDefault="00A52134" w:rsidP="00A521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UHK Library,</w:t>
      </w:r>
    </w:p>
    <w:p w14:paraId="38B4885D"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5BFA741F" w14:textId="640100C6"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the Department of Mechanical and Automation Engineering at CUHK (Student ID: 1155184008). I am writing to suggest that the CUHK Library consider purchasing the Taylor &amp; Francis Online database.</w:t>
      </w:r>
    </w:p>
    <w:p w14:paraId="3245AC51"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35F07E36" w14:textId="623168BC"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ylor &amp; Francis Online is a renowned and extensive database that encompasses a wide range of academic disciplines, including engineering. It hosts a vast collection of scholarly articles and research papers, which are instrumental for scientific research and academic advancement. The databas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mprehensive coverage in the field of engineering makes it an invaluable resource for researchers, students, and faculty members alike.</w:t>
      </w:r>
    </w:p>
    <w:p w14:paraId="6626AED6"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750E440C" w14:textId="3B3BFD35"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like to emphasize the importance of acquiring the Taylor &amp; Francis Online database for our universit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library. Without access to this database, the progress of scientific research in the engineering field may be seriously hindered. Many pivotal research articles and cutting-edge advancements in engineering are published exclusively in this database. By providing access to Taylor &amp; Francis Online, our library would enable researchers and students to explore a vast array of high-quality content, facilitating their research endeavors and fostering academic excellence.</w:t>
      </w:r>
    </w:p>
    <w:p w14:paraId="3F556750"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4A6931B7" w14:textId="12F6D8AF"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kindly suggest the CUHK Library to consider the potential benefits that the Taylor &amp; Francis Online database would bring to our academic community. The inclusion of this database in our librar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llection would not only enhance the research capabilities of our students and faculty but also contribute to the overall quality of scientific output at CUHK.</w:t>
      </w:r>
    </w:p>
    <w:p w14:paraId="40A52886"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62B95150" w14:textId="42327F05"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to this matter. I believe that acquiring the Taylor &amp; Francis Online database would be a valuable investment in the future of scientific research at our university. If you require any further information or have any questions regarding this suggestion, please do not hesitate to contact me.</w:t>
      </w:r>
      <w:r w:rsidR="000E4EBA" w:rsidRPr="0033750C">
        <w:rPr>
          <w:rFonts w:ascii="Times New Roman" w:eastAsia="SimSun" w:hAnsi="Times New Roman" w:cs="Times New Roman"/>
          <w:color w:val="1F497D"/>
          <w:kern w:val="0"/>
          <w:sz w:val="22"/>
        </w:rPr>
        <w:t xml:space="preserve"> Looking forward to your reply.</w:t>
      </w:r>
    </w:p>
    <w:p w14:paraId="6D270697"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0DCC1749" w14:textId="77777777" w:rsidR="00A52134" w:rsidRPr="0033750C" w:rsidRDefault="00A52134" w:rsidP="00A521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9A5F1F5" w14:textId="77777777" w:rsidR="00A52134" w:rsidRPr="0033750C" w:rsidRDefault="00A52134" w:rsidP="00A521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7B4196" w14:textId="77777777" w:rsidR="00A52134" w:rsidRPr="0033750C" w:rsidRDefault="00A52134" w:rsidP="004618BD">
      <w:pPr>
        <w:widowControl/>
        <w:jc w:val="left"/>
        <w:rPr>
          <w:rFonts w:ascii="Times New Roman" w:eastAsia="SimSun" w:hAnsi="Times New Roman" w:cs="Times New Roman"/>
          <w:color w:val="1F497D"/>
          <w:kern w:val="0"/>
          <w:sz w:val="22"/>
        </w:rPr>
      </w:pPr>
    </w:p>
    <w:p w14:paraId="2F83E595" w14:textId="77777777" w:rsidR="00A52134" w:rsidRPr="0033750C" w:rsidRDefault="00A52134" w:rsidP="004618BD">
      <w:pPr>
        <w:widowControl/>
        <w:jc w:val="left"/>
        <w:rPr>
          <w:rFonts w:ascii="Times New Roman" w:eastAsia="SimSun" w:hAnsi="Times New Roman" w:cs="Times New Roman"/>
          <w:color w:val="1F497D"/>
          <w:kern w:val="0"/>
          <w:sz w:val="22"/>
        </w:rPr>
      </w:pPr>
    </w:p>
    <w:p w14:paraId="34231094" w14:textId="3E8FD8FB" w:rsidR="004618BD" w:rsidRPr="0033750C" w:rsidRDefault="004618BD" w:rsidP="004618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eter,</w:t>
      </w:r>
    </w:p>
    <w:p w14:paraId="403FD50F" w14:textId="77777777" w:rsidR="004618BD" w:rsidRPr="0033750C" w:rsidRDefault="004618BD" w:rsidP="004618BD">
      <w:pPr>
        <w:widowControl/>
        <w:ind w:firstLine="420"/>
        <w:jc w:val="left"/>
        <w:rPr>
          <w:rFonts w:ascii="Times New Roman" w:eastAsia="SimSun" w:hAnsi="Times New Roman" w:cs="Times New Roman"/>
          <w:color w:val="1F497D"/>
          <w:kern w:val="0"/>
          <w:sz w:val="22"/>
        </w:rPr>
      </w:pPr>
    </w:p>
    <w:p w14:paraId="38FEA3DF" w14:textId="09520DC5" w:rsidR="00787CB9" w:rsidRPr="0033750C" w:rsidRDefault="00787CB9" w:rsidP="00787CB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reply and for remembering me from our class in the fall of 2020.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you still recall my research on the English training program and my German teacher. It was a memorable project for me, and I appreciate your kind words about it.</w:t>
      </w:r>
    </w:p>
    <w:p w14:paraId="1BE17C01" w14:textId="77777777" w:rsidR="00787CB9" w:rsidRPr="0033750C" w:rsidRDefault="00787CB9" w:rsidP="00787CB9">
      <w:pPr>
        <w:widowControl/>
        <w:ind w:firstLine="420"/>
        <w:jc w:val="left"/>
        <w:rPr>
          <w:rFonts w:ascii="Times New Roman" w:eastAsia="SimSun" w:hAnsi="Times New Roman" w:cs="Times New Roman"/>
          <w:color w:val="1F497D"/>
          <w:kern w:val="0"/>
          <w:sz w:val="22"/>
        </w:rPr>
      </w:pPr>
    </w:p>
    <w:p w14:paraId="345EEB9C" w14:textId="53DDD8D1" w:rsidR="00787CB9" w:rsidRPr="0033750C" w:rsidRDefault="00787CB9" w:rsidP="00787CB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deed, studying in Hong Kong has been a great experience so far. Despite the challenges brought by the pandemic,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managing well and trying to stay positive. I understand that this period has been tough for many young people around the world, and I feel fortunate to have the opportunity to continue my studies.</w:t>
      </w:r>
    </w:p>
    <w:p w14:paraId="388190D2" w14:textId="77777777" w:rsidR="00787CB9" w:rsidRPr="0033750C" w:rsidRDefault="00787CB9" w:rsidP="00787CB9">
      <w:pPr>
        <w:widowControl/>
        <w:ind w:firstLine="420"/>
        <w:jc w:val="left"/>
        <w:rPr>
          <w:rFonts w:ascii="Times New Roman" w:eastAsia="SimSun" w:hAnsi="Times New Roman" w:cs="Times New Roman"/>
          <w:color w:val="1F497D"/>
          <w:kern w:val="0"/>
          <w:sz w:val="22"/>
        </w:rPr>
      </w:pPr>
    </w:p>
    <w:p w14:paraId="5D9D9743" w14:textId="537D7985" w:rsidR="00787CB9" w:rsidRPr="0033750C" w:rsidRDefault="00787CB9" w:rsidP="00787CB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words about uncertainty during your own youth resonate with m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mforting to know that such feelings are not uncommon. I appreciate your support and encouragement.</w:t>
      </w:r>
    </w:p>
    <w:p w14:paraId="01C0D06B" w14:textId="77777777" w:rsidR="00787CB9" w:rsidRPr="0033750C" w:rsidRDefault="00787CB9" w:rsidP="00787CB9">
      <w:pPr>
        <w:widowControl/>
        <w:ind w:firstLine="420"/>
        <w:jc w:val="left"/>
        <w:rPr>
          <w:rFonts w:ascii="Times New Roman" w:eastAsia="SimSun" w:hAnsi="Times New Roman" w:cs="Times New Roman"/>
          <w:color w:val="1F497D"/>
          <w:kern w:val="0"/>
          <w:sz w:val="22"/>
        </w:rPr>
      </w:pPr>
    </w:p>
    <w:p w14:paraId="5C3A73E6" w14:textId="4AE36066" w:rsidR="004618BD" w:rsidRPr="0033750C" w:rsidRDefault="00787CB9" w:rsidP="00787CB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w:t>
      </w:r>
      <w:proofErr w:type="gramStart"/>
      <w:r w:rsidRPr="0033750C">
        <w:rPr>
          <w:rFonts w:ascii="Times New Roman" w:eastAsia="SimSun" w:hAnsi="Times New Roman" w:cs="Times New Roman"/>
          <w:color w:val="1F497D"/>
          <w:kern w:val="0"/>
          <w:sz w:val="22"/>
        </w:rPr>
        <w:t>definitely stay</w:t>
      </w:r>
      <w:proofErr w:type="gramEnd"/>
      <w:r w:rsidRPr="0033750C">
        <w:rPr>
          <w:rFonts w:ascii="Times New Roman" w:eastAsia="SimSun" w:hAnsi="Times New Roman" w:cs="Times New Roman"/>
          <w:color w:val="1F497D"/>
          <w:kern w:val="0"/>
          <w:sz w:val="22"/>
        </w:rPr>
        <w:t xml:space="preserve"> in touch, and I w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if I need any assistance. Your offer to help means a lot to me. I will continue to work hard and maintain a positive outlook, just as I did in our class. Thank you again for your kind words.</w:t>
      </w:r>
    </w:p>
    <w:p w14:paraId="3FC03F80" w14:textId="77777777" w:rsidR="005309B5" w:rsidRPr="0033750C" w:rsidRDefault="005309B5" w:rsidP="00787CB9">
      <w:pPr>
        <w:widowControl/>
        <w:ind w:firstLine="420"/>
        <w:jc w:val="left"/>
        <w:rPr>
          <w:rFonts w:ascii="Times New Roman" w:eastAsia="SimSun" w:hAnsi="Times New Roman" w:cs="Times New Roman"/>
          <w:color w:val="1F497D"/>
          <w:kern w:val="0"/>
          <w:sz w:val="22"/>
        </w:rPr>
      </w:pPr>
    </w:p>
    <w:p w14:paraId="497D329E" w14:textId="77777777" w:rsidR="004618BD" w:rsidRPr="0033750C" w:rsidRDefault="004618BD" w:rsidP="004618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30BBF19" w14:textId="77777777" w:rsidR="004618BD" w:rsidRPr="0033750C" w:rsidRDefault="004618BD" w:rsidP="004618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7ACB74" w14:textId="77777777" w:rsidR="004618BD" w:rsidRPr="0033750C" w:rsidRDefault="004618BD" w:rsidP="00FC58FB">
      <w:pPr>
        <w:widowControl/>
        <w:jc w:val="left"/>
        <w:rPr>
          <w:rFonts w:ascii="Times New Roman" w:eastAsia="SimSun" w:hAnsi="Times New Roman" w:cs="Times New Roman"/>
          <w:color w:val="1F497D"/>
          <w:kern w:val="0"/>
          <w:sz w:val="22"/>
        </w:rPr>
      </w:pPr>
    </w:p>
    <w:p w14:paraId="5FEA21E4" w14:textId="77777777" w:rsidR="004618BD" w:rsidRPr="0033750C" w:rsidRDefault="004618BD" w:rsidP="00FC58FB">
      <w:pPr>
        <w:widowControl/>
        <w:jc w:val="left"/>
        <w:rPr>
          <w:rFonts w:ascii="Times New Roman" w:eastAsia="SimSun" w:hAnsi="Times New Roman" w:cs="Times New Roman"/>
          <w:color w:val="1F497D"/>
          <w:kern w:val="0"/>
          <w:sz w:val="22"/>
        </w:rPr>
      </w:pPr>
    </w:p>
    <w:p w14:paraId="352E068C" w14:textId="47DC0CF6" w:rsidR="004A1D97" w:rsidRPr="0033750C" w:rsidRDefault="004A1D97" w:rsidP="00FC58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Survey and Update from Your Former Student, Liuchao Jin</w:t>
      </w:r>
    </w:p>
    <w:p w14:paraId="03080C1C" w14:textId="77777777" w:rsidR="004A1D97" w:rsidRPr="0033750C" w:rsidRDefault="004A1D97" w:rsidP="00FC58FB">
      <w:pPr>
        <w:widowControl/>
        <w:jc w:val="left"/>
        <w:rPr>
          <w:rFonts w:ascii="Times New Roman" w:eastAsia="SimSun" w:hAnsi="Times New Roman" w:cs="Times New Roman"/>
          <w:color w:val="1F497D"/>
          <w:kern w:val="0"/>
          <w:sz w:val="22"/>
        </w:rPr>
      </w:pPr>
    </w:p>
    <w:p w14:paraId="5556F8C0" w14:textId="4145FC0C" w:rsidR="00FC58FB" w:rsidRPr="0033750C" w:rsidRDefault="00FC58FB" w:rsidP="00FC58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408E5" w:rsidRPr="0033750C">
        <w:rPr>
          <w:rFonts w:ascii="Times New Roman" w:eastAsia="SimSun" w:hAnsi="Times New Roman" w:cs="Times New Roman"/>
          <w:color w:val="1F497D"/>
          <w:kern w:val="0"/>
          <w:sz w:val="22"/>
        </w:rPr>
        <w:t>Peter</w:t>
      </w:r>
      <w:r w:rsidRPr="0033750C">
        <w:rPr>
          <w:rFonts w:ascii="Times New Roman" w:eastAsia="SimSun" w:hAnsi="Times New Roman" w:cs="Times New Roman"/>
          <w:color w:val="1F497D"/>
          <w:kern w:val="0"/>
          <w:sz w:val="22"/>
        </w:rPr>
        <w:t>,</w:t>
      </w:r>
    </w:p>
    <w:p w14:paraId="2E78DE26"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08902379" w14:textId="6D32CD5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in good health and high spirits. 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nd I was one of your students at </w:t>
      </w:r>
      <w:r w:rsidRPr="0033750C">
        <w:rPr>
          <w:rFonts w:ascii="Times New Roman" w:eastAsia="SimSun" w:hAnsi="Times New Roman" w:cs="Times New Roman"/>
          <w:color w:val="1F497D"/>
          <w:kern w:val="0"/>
          <w:sz w:val="22"/>
        </w:rPr>
        <w:t>川大</w:t>
      </w:r>
      <w:r w:rsidRPr="0033750C">
        <w:rPr>
          <w:rFonts w:ascii="Times New Roman" w:eastAsia="SimSun" w:hAnsi="Times New Roman" w:cs="Times New Roman"/>
          <w:color w:val="1F497D"/>
          <w:kern w:val="0"/>
          <w:sz w:val="22"/>
        </w:rPr>
        <w:t>. It has been almost two years since you taught us, and I wanted to take this opportunity to reconnect and provide you with an update on my life. I have heard from many other students, and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been wonderful to maintain these connections.</w:t>
      </w:r>
    </w:p>
    <w:p w14:paraId="1CAD7F3F"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46F766C2"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irstly, I would like to express my gratitude for your dedication and the impact you had on our lives during your time in Chengdu. The knowledge and experiences you shared with us have had a lasting influence, and I am grateful for the guidance you provided.</w:t>
      </w:r>
    </w:p>
    <w:p w14:paraId="1C2DF646"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2A4D8E15" w14:textId="02C2CA7C"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as delighted to learn that you are planning to stay in touch with your former students by sending regular updates. Serena (</w:t>
      </w:r>
      <w:r w:rsidRPr="0033750C">
        <w:rPr>
          <w:rFonts w:ascii="Times New Roman" w:eastAsia="SimSun" w:hAnsi="Times New Roman" w:cs="Times New Roman"/>
          <w:color w:val="1F497D"/>
          <w:kern w:val="0"/>
          <w:sz w:val="22"/>
        </w:rPr>
        <w:t>李懿娟</w:t>
      </w:r>
      <w:r w:rsidRPr="0033750C">
        <w:rPr>
          <w:rFonts w:ascii="Times New Roman" w:eastAsia="SimSun" w:hAnsi="Times New Roman" w:cs="Times New Roman"/>
          <w:color w:val="1F497D"/>
          <w:kern w:val="0"/>
          <w:sz w:val="22"/>
        </w:rPr>
        <w:t>), who was my classmate for several semesters, will be assisting you with this endeavor. I believ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fantastic initiative, and it will be an excellent opportunity for all of us to stay connected and share our experiences.</w:t>
      </w:r>
    </w:p>
    <w:p w14:paraId="7C508D5F"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394C7C3C" w14:textId="491895AD"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uring your time in Fuling, I recall the paper letters you sent to your former students before the advent of internet and phone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markable how technology has transformed our ability to connect, and I am excited about the prospect of receiving your updates via email and WeChat, just as we did in Fuling. I still cherish those memories and the insights we gained from your experiences and the surveys you conducted.</w:t>
      </w:r>
    </w:p>
    <w:p w14:paraId="4646D40D"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2641D0CA"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peaking of surveys, I vividly remember your practice of sending surveys to your former students in Fuling, seeking to understand how our lives had changed and our thoughts on various matters. It was a valuable exercise that helped us reflect on our journey and provided you with meaningful insights. I am thrilled to participate in the surveys once again, knowing that my responses will remain anonymous. Your commitment to understanding larger trends and tendencies within our group of students is commendable, and I look forward to contributing to this ongoing dialogue.</w:t>
      </w:r>
    </w:p>
    <w:p w14:paraId="45F39599"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2CBEDB9C" w14:textId="6CEF179D"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consideration regarding the anonymity of our responses. Should you ever find the need to quote something by name, I am more than willing to be contacted directly to provide my consent. Maintaining privacy and respecting </w:t>
      </w:r>
      <w:proofErr w:type="gramStart"/>
      <w:r w:rsidRPr="0033750C">
        <w:rPr>
          <w:rFonts w:ascii="Times New Roman" w:eastAsia="SimSun" w:hAnsi="Times New Roman" w:cs="Times New Roman"/>
          <w:color w:val="1F497D"/>
          <w:kern w:val="0"/>
          <w:sz w:val="22"/>
        </w:rPr>
        <w:t>each individu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w:t>
      </w:r>
      <w:proofErr w:type="gramEnd"/>
      <w:r w:rsidRPr="0033750C">
        <w:rPr>
          <w:rFonts w:ascii="Times New Roman" w:eastAsia="SimSun" w:hAnsi="Times New Roman" w:cs="Times New Roman"/>
          <w:color w:val="1F497D"/>
          <w:kern w:val="0"/>
          <w:sz w:val="22"/>
        </w:rPr>
        <w:t xml:space="preserve"> comfort level is paramount, and I fully support your approach in this matter.</w:t>
      </w:r>
    </w:p>
    <w:p w14:paraId="30FBBF06"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44DC0A5E"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n a personal note, things have been going well for me. Since your time at </w:t>
      </w:r>
      <w:r w:rsidRPr="0033750C">
        <w:rPr>
          <w:rFonts w:ascii="Times New Roman" w:eastAsia="SimSun" w:hAnsi="Times New Roman" w:cs="Times New Roman"/>
          <w:color w:val="1F497D"/>
          <w:kern w:val="0"/>
          <w:sz w:val="22"/>
        </w:rPr>
        <w:t>川大</w:t>
      </w:r>
      <w:r w:rsidRPr="0033750C">
        <w:rPr>
          <w:rFonts w:ascii="Times New Roman" w:eastAsia="SimSun" w:hAnsi="Times New Roman" w:cs="Times New Roman"/>
          <w:color w:val="1F497D"/>
          <w:kern w:val="0"/>
          <w:sz w:val="22"/>
        </w:rPr>
        <w:t>, I have been pursuing [briefly mention your academic or professional pursuits or any significant life events]. I have been fortunate to have supportive mentors and colleagues who have helped shape my journey.</w:t>
      </w:r>
    </w:p>
    <w:p w14:paraId="48869309"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6DC3A6C5" w14:textId="18698C4A"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the glimpse into your life and the experiences you have shared in your email. It is fascinating to read about your writing projects, particularly the book that serves as a follow-up to </w:t>
      </w:r>
      <w:r w:rsidR="007408E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iver Town.</w:t>
      </w:r>
      <w:r w:rsidR="007408E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The insights you gained during your teaching at </w:t>
      </w:r>
      <w:r w:rsidRPr="0033750C">
        <w:rPr>
          <w:rFonts w:ascii="Times New Roman" w:eastAsia="SimSun" w:hAnsi="Times New Roman" w:cs="Times New Roman"/>
          <w:color w:val="1F497D"/>
          <w:kern w:val="0"/>
          <w:sz w:val="22"/>
        </w:rPr>
        <w:t>川大</w:t>
      </w:r>
      <w:r w:rsidRPr="0033750C">
        <w:rPr>
          <w:rFonts w:ascii="Times New Roman" w:eastAsia="SimSun" w:hAnsi="Times New Roman" w:cs="Times New Roman"/>
          <w:color w:val="1F497D"/>
          <w:kern w:val="0"/>
          <w:sz w:val="22"/>
        </w:rPr>
        <w:t xml:space="preserve"> and the transformations in your daughters</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lives provide a rich backdrop for this work. I eagerly anticipate its publication in the fall of 2024, knowing it will offer valuable perspectives and engaging storytelling.</w:t>
      </w:r>
    </w:p>
    <w:p w14:paraId="05E1BFFE"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408F2075"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observations regarding education in different cultures resonate with me. The extremes in both the Chinese and American systems highlight the strengths and weaknesses of each approach. The contrasting emphasis on physical activity and academics is intriguing, and I appreciate your efforts to strike a balance for your daughters. It is heartening to hear that they have maintained their connection to the Chinese language and culture.</w:t>
      </w:r>
    </w:p>
    <w:p w14:paraId="4DDCF049"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2FFAFACF" w14:textId="04CD5C3B"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ving in a small town certainly has its charms, and I can understand your preference for the tranquil mountainous setting of Ridgway. It must be a refreshing change from the bustling citie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experienced. The community you described, with its diverse range of residents, sounds like a fascinating place to call home. I appreciate how you mentioned the sense of interconnectedness and the opportunity to engage with people from various background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through these interactions that we gain new perspectives and broaden our understanding of the world.</w:t>
      </w:r>
    </w:p>
    <w:p w14:paraId="4A74AC51"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0E9A60E6" w14:textId="3EEC4792" w:rsidR="007408E5" w:rsidRPr="0033750C" w:rsidRDefault="004A1D97"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garding your question about the </w:t>
      </w:r>
      <w:proofErr w:type="gramStart"/>
      <w:r w:rsidRPr="0033750C">
        <w:rPr>
          <w:rFonts w:ascii="Times New Roman" w:eastAsia="SimSun" w:hAnsi="Times New Roman" w:cs="Times New Roman"/>
          <w:color w:val="1F497D"/>
          <w:kern w:val="0"/>
          <w:sz w:val="22"/>
        </w:rPr>
        <w:t>changes</w:t>
      </w:r>
      <w:proofErr w:type="gramEnd"/>
      <w:r w:rsidRPr="0033750C">
        <w:rPr>
          <w:rFonts w:ascii="Times New Roman" w:eastAsia="SimSun" w:hAnsi="Times New Roman" w:cs="Times New Roman"/>
          <w:color w:val="1F497D"/>
          <w:kern w:val="0"/>
          <w:sz w:val="22"/>
        </w:rPr>
        <w:t xml:space="preserve"> I have witnessed in China since you left, I can provide some insights based on my observations. China has continued to undergo rapid development and transformation in various sectors. The countr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conomy has expanded, and technological advancements have played a significant role in driving innovation and improving peopl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lives. There has been an increased focus on environmental sustainability, with the government implementing policies to address pollution and promote renewable energy sources. Additionally, ther</w:t>
      </w:r>
      <w:r w:rsidR="007408E5" w:rsidRPr="0033750C">
        <w:rPr>
          <w:rFonts w:ascii="Times New Roman" w:eastAsia="SimSun" w:hAnsi="Times New Roman" w:cs="Times New Roman"/>
          <w:color w:val="1F497D"/>
          <w:kern w:val="0"/>
          <w:sz w:val="22"/>
        </w:rPr>
        <w:t>e has been a greater emphasis on cultural preservation and heritage, as well as initiatives to promote international exchange and understanding.</w:t>
      </w:r>
    </w:p>
    <w:p w14:paraId="53840FC0"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0C5D1B6F"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erms of societal changes, there has been a growing awareness and discourse around social issues such as gender equality, mental health, and individual rights. Younger generations are more vocal about their opinions and aspirations, and there is a burgeoning entrepreneurial spirit among the youth. The advent of social media platforms has also facilitated the sharing of ideas and the formation of online communities.</w:t>
      </w:r>
    </w:p>
    <w:p w14:paraId="6AF22D44"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67BF6F87" w14:textId="52470FFB" w:rsidR="007408E5" w:rsidRPr="0033750C" w:rsidRDefault="007408E5"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ever,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important to note that these observations are based on my perspective, and there may be nuances and complexities that I have not fully captured. China is a vast and diverse country with regional variations, and experiences may differ depending on on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location and social background.</w:t>
      </w:r>
    </w:p>
    <w:p w14:paraId="3626888D"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7F516262"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I want to express my gratitude for your dedication as a teacher and for reaching out to your former students. Your commitment to maintaining these connections is commendable, and I eagerly await your updates and the opportunity to contribute to the surveys. Please feel free to reach out if you have any further questions or if there is anything else I can assist you with.</w:t>
      </w:r>
    </w:p>
    <w:p w14:paraId="70384FA5"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3B546B7F"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ing you all the best in your writing projects and your endeavors in Ridgway.</w:t>
      </w:r>
    </w:p>
    <w:p w14:paraId="30ACB909"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20B70BB3" w14:textId="77777777" w:rsidR="00FC58FB" w:rsidRPr="0033750C" w:rsidRDefault="00FC58FB" w:rsidP="00FC58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C14C2E" w14:textId="294891A5" w:rsidR="00FC58FB" w:rsidRPr="0033750C" w:rsidRDefault="00FC58FB" w:rsidP="00FC58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98BFFC" w14:textId="77777777" w:rsidR="00FC58FB" w:rsidRPr="0033750C" w:rsidRDefault="00FC58FB" w:rsidP="00DE6D0A">
      <w:pPr>
        <w:widowControl/>
        <w:jc w:val="left"/>
        <w:rPr>
          <w:rFonts w:ascii="Times New Roman" w:eastAsia="SimSun" w:hAnsi="Times New Roman" w:cs="Times New Roman"/>
          <w:color w:val="1F497D"/>
          <w:kern w:val="0"/>
          <w:sz w:val="22"/>
        </w:rPr>
      </w:pPr>
    </w:p>
    <w:p w14:paraId="48EDB78D" w14:textId="65946FFA" w:rsidR="00DE6D0A" w:rsidRPr="0033750C" w:rsidRDefault="00DE6D0A" w:rsidP="00DE6D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i,</w:t>
      </w:r>
    </w:p>
    <w:p w14:paraId="62A77217" w14:textId="77777777" w:rsidR="00DE6D0A" w:rsidRPr="0033750C" w:rsidRDefault="00DE6D0A" w:rsidP="00DE6D0A">
      <w:pPr>
        <w:widowControl/>
        <w:ind w:firstLine="420"/>
        <w:jc w:val="left"/>
        <w:rPr>
          <w:rFonts w:ascii="Times New Roman" w:eastAsia="SimSun" w:hAnsi="Times New Roman" w:cs="Times New Roman"/>
          <w:color w:val="1F497D"/>
          <w:kern w:val="0"/>
          <w:sz w:val="22"/>
        </w:rPr>
      </w:pPr>
    </w:p>
    <w:p w14:paraId="7ED6233A" w14:textId="1B0079FC" w:rsidR="00DE6D0A" w:rsidRPr="0033750C" w:rsidRDefault="00722D84" w:rsidP="00DE6D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seeing you tomorrow in AB1-206.</w:t>
      </w:r>
    </w:p>
    <w:p w14:paraId="7C5474C9" w14:textId="77777777" w:rsidR="00722D84" w:rsidRPr="0033750C" w:rsidRDefault="00722D84" w:rsidP="00DE6D0A">
      <w:pPr>
        <w:widowControl/>
        <w:ind w:firstLine="420"/>
        <w:jc w:val="left"/>
        <w:rPr>
          <w:rFonts w:ascii="Times New Roman" w:eastAsia="SimSun" w:hAnsi="Times New Roman" w:cs="Times New Roman"/>
          <w:color w:val="1F497D"/>
          <w:kern w:val="0"/>
          <w:sz w:val="22"/>
        </w:rPr>
      </w:pPr>
    </w:p>
    <w:p w14:paraId="78126F2A" w14:textId="77777777" w:rsidR="00DE6D0A" w:rsidRPr="0033750C" w:rsidRDefault="00DE6D0A" w:rsidP="00DE6D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3F8B47" w14:textId="77777777" w:rsidR="00DE6D0A" w:rsidRPr="0033750C" w:rsidRDefault="00DE6D0A" w:rsidP="00DE6D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5FEC1784" w14:textId="77777777" w:rsidR="00DE6D0A" w:rsidRPr="0033750C" w:rsidRDefault="00DE6D0A" w:rsidP="00D01B31">
      <w:pPr>
        <w:widowControl/>
        <w:jc w:val="left"/>
        <w:rPr>
          <w:rFonts w:ascii="Times New Roman" w:eastAsia="SimSun" w:hAnsi="Times New Roman" w:cs="Times New Roman"/>
          <w:color w:val="1F497D"/>
          <w:kern w:val="0"/>
          <w:sz w:val="22"/>
        </w:rPr>
      </w:pPr>
    </w:p>
    <w:p w14:paraId="17BD0176" w14:textId="77777777" w:rsidR="00DE6D0A" w:rsidRPr="0033750C" w:rsidRDefault="00DE6D0A" w:rsidP="00D01B31">
      <w:pPr>
        <w:widowControl/>
        <w:jc w:val="left"/>
        <w:rPr>
          <w:rFonts w:ascii="Times New Roman" w:eastAsia="SimSun" w:hAnsi="Times New Roman" w:cs="Times New Roman"/>
          <w:color w:val="1F497D"/>
          <w:kern w:val="0"/>
          <w:sz w:val="22"/>
        </w:rPr>
      </w:pPr>
    </w:p>
    <w:p w14:paraId="2B071A7B" w14:textId="7F4F13F1" w:rsidR="00D01B31" w:rsidRPr="0033750C" w:rsidRDefault="00D01B31" w:rsidP="00D01B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i,</w:t>
      </w:r>
    </w:p>
    <w:p w14:paraId="4A8F9AC1" w14:textId="77777777" w:rsidR="00D01B31" w:rsidRPr="0033750C" w:rsidRDefault="00D01B31" w:rsidP="00D01B31">
      <w:pPr>
        <w:widowControl/>
        <w:ind w:firstLine="420"/>
        <w:jc w:val="left"/>
        <w:rPr>
          <w:rFonts w:ascii="Times New Roman" w:eastAsia="SimSun" w:hAnsi="Times New Roman" w:cs="Times New Roman"/>
          <w:color w:val="1F497D"/>
          <w:kern w:val="0"/>
          <w:sz w:val="22"/>
        </w:rPr>
      </w:pPr>
    </w:p>
    <w:p w14:paraId="31B23898" w14:textId="4B8B4C4E" w:rsidR="00D01B31" w:rsidRPr="0033750C" w:rsidRDefault="00D01B31" w:rsidP="00D01B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I appreciate your suggestion regarding the experiment schedule. </w:t>
      </w:r>
      <w:r w:rsidRPr="0033750C">
        <w:rPr>
          <w:rFonts w:ascii="Times New Roman" w:eastAsia="SimSun" w:hAnsi="Times New Roman" w:cs="Times New Roman"/>
          <w:b/>
          <w:color w:val="1F497D"/>
          <w:kern w:val="0"/>
          <w:sz w:val="22"/>
        </w:rPr>
        <w:t>14:00 on 13 Jun</w:t>
      </w:r>
      <w:r w:rsidRPr="0033750C">
        <w:rPr>
          <w:rFonts w:ascii="Times New Roman" w:eastAsia="SimSun" w:hAnsi="Times New Roman" w:cs="Times New Roman"/>
          <w:color w:val="1F497D"/>
          <w:kern w:val="0"/>
          <w:sz w:val="22"/>
        </w:rPr>
        <w:t xml:space="preserve"> works well for me. I will be available at that time to discuss the detailed instructions and guidelines for using the fume hood and handling DCM.</w:t>
      </w:r>
    </w:p>
    <w:p w14:paraId="39FB2726" w14:textId="77777777" w:rsidR="00D01B31" w:rsidRPr="0033750C" w:rsidRDefault="00D01B31" w:rsidP="00D01B31">
      <w:pPr>
        <w:widowControl/>
        <w:ind w:firstLine="420"/>
        <w:jc w:val="left"/>
        <w:rPr>
          <w:rFonts w:ascii="Times New Roman" w:eastAsia="SimSun" w:hAnsi="Times New Roman" w:cs="Times New Roman"/>
          <w:color w:val="1F497D"/>
          <w:kern w:val="0"/>
          <w:sz w:val="22"/>
        </w:rPr>
      </w:pPr>
    </w:p>
    <w:p w14:paraId="1D31DB04" w14:textId="77777777" w:rsidR="00D01B31" w:rsidRPr="0033750C" w:rsidRDefault="00D01B31" w:rsidP="00D01B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ABD9FC" w14:textId="77777777" w:rsidR="00D01B31" w:rsidRPr="0033750C" w:rsidRDefault="00D01B31" w:rsidP="00D01B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8C7C87" w14:textId="77777777" w:rsidR="00D01B31" w:rsidRPr="0033750C" w:rsidRDefault="00D01B31" w:rsidP="005C031C">
      <w:pPr>
        <w:widowControl/>
        <w:jc w:val="left"/>
        <w:rPr>
          <w:rFonts w:ascii="Times New Roman" w:eastAsia="SimSun" w:hAnsi="Times New Roman" w:cs="Times New Roman"/>
          <w:color w:val="1F497D"/>
          <w:kern w:val="0"/>
          <w:sz w:val="22"/>
        </w:rPr>
      </w:pPr>
    </w:p>
    <w:p w14:paraId="0BD5FAE7" w14:textId="77777777" w:rsidR="00D01B31" w:rsidRPr="0033750C" w:rsidRDefault="00D01B31" w:rsidP="005C031C">
      <w:pPr>
        <w:widowControl/>
        <w:jc w:val="left"/>
        <w:rPr>
          <w:rFonts w:ascii="Times New Roman" w:eastAsia="SimSun" w:hAnsi="Times New Roman" w:cs="Times New Roman"/>
          <w:color w:val="1F497D"/>
          <w:kern w:val="0"/>
          <w:sz w:val="22"/>
        </w:rPr>
      </w:pPr>
    </w:p>
    <w:p w14:paraId="411B0057" w14:textId="1D922D06" w:rsidR="005C031C" w:rsidRPr="0033750C" w:rsidRDefault="005C031C" w:rsidP="005C03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i,</w:t>
      </w:r>
    </w:p>
    <w:p w14:paraId="43E8CF70"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p>
    <w:p w14:paraId="3E2526F5"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Firstly, I would like to express my gratitude for your prompt response and valuable guidance regarding the use of Dichloromethane (DCM) in my experiments. Your safety recommendations are </w:t>
      </w:r>
      <w:proofErr w:type="gramStart"/>
      <w:r w:rsidRPr="0033750C">
        <w:rPr>
          <w:rFonts w:ascii="Times New Roman" w:eastAsia="SimSun" w:hAnsi="Times New Roman" w:cs="Times New Roman"/>
          <w:color w:val="1F497D"/>
          <w:kern w:val="0"/>
          <w:sz w:val="22"/>
        </w:rPr>
        <w:t>duly noted</w:t>
      </w:r>
      <w:proofErr w:type="gramEnd"/>
      <w:r w:rsidRPr="0033750C">
        <w:rPr>
          <w:rFonts w:ascii="Times New Roman" w:eastAsia="SimSun" w:hAnsi="Times New Roman" w:cs="Times New Roman"/>
          <w:color w:val="1F497D"/>
          <w:kern w:val="0"/>
          <w:sz w:val="22"/>
        </w:rPr>
        <w:t>, and I fully understand the importance of carrying out my research in a safe and controlled environment.</w:t>
      </w:r>
    </w:p>
    <w:p w14:paraId="32545D0C"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p>
    <w:p w14:paraId="70581D37" w14:textId="3485E09D" w:rsidR="005C031C" w:rsidRPr="0033750C" w:rsidRDefault="005C031C" w:rsidP="005C03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help and guidance in facilitating the reservation process. If there are any specific instructions or procedures I need to follow, please provide me with the necessary information. Additionally, if there are any guidelines regarding personal protective equipment or the proper disposal of chemical waste, I would be grateful to receive those as well.</w:t>
      </w:r>
    </w:p>
    <w:p w14:paraId="0F06AA2D" w14:textId="0DBB2A3C" w:rsidR="005C031C" w:rsidRPr="0033750C" w:rsidRDefault="005C031C" w:rsidP="005C031C">
      <w:pPr>
        <w:widowControl/>
        <w:ind w:firstLine="420"/>
        <w:jc w:val="left"/>
        <w:rPr>
          <w:rFonts w:ascii="Times New Roman" w:eastAsia="SimSun" w:hAnsi="Times New Roman" w:cs="Times New Roman"/>
          <w:color w:val="1F497D"/>
          <w:kern w:val="0"/>
          <w:sz w:val="22"/>
        </w:rPr>
      </w:pPr>
    </w:p>
    <w:p w14:paraId="605007E0" w14:textId="5EED98F9" w:rsidR="005C031C" w:rsidRPr="0033750C" w:rsidRDefault="005C031C" w:rsidP="005C031C">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finalize the reservation, I kindly need your help in determining the availability of the fume hood. Additionally, it would be helpful to know </w:t>
      </w:r>
      <w:r w:rsidRPr="0033750C">
        <w:rPr>
          <w:rFonts w:ascii="Times New Roman" w:eastAsia="SimSun" w:hAnsi="Times New Roman" w:cs="Times New Roman"/>
          <w:b/>
          <w:color w:val="1F497D"/>
          <w:kern w:val="0"/>
          <w:sz w:val="22"/>
        </w:rPr>
        <w:t>when you will be available</w:t>
      </w:r>
      <w:r w:rsidRPr="0033750C">
        <w:rPr>
          <w:rFonts w:ascii="Times New Roman" w:eastAsia="SimSun" w:hAnsi="Times New Roman" w:cs="Times New Roman"/>
          <w:color w:val="1F497D"/>
          <w:kern w:val="0"/>
          <w:sz w:val="22"/>
        </w:rPr>
        <w:t xml:space="preserve"> to provide me with detailed instructions on the appropriate use of the fume hood, as well as guidelines for personal protective equipment and proper disposal of chemical waste generated during the experiment.</w:t>
      </w:r>
    </w:p>
    <w:p w14:paraId="7F65C7A1"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p>
    <w:p w14:paraId="3AE223FE" w14:textId="575ABDDF" w:rsidR="005C031C" w:rsidRPr="0033750C" w:rsidRDefault="005C031C" w:rsidP="005C03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again for your guidance and help. Looking forward to your reply. </w:t>
      </w:r>
    </w:p>
    <w:p w14:paraId="38970292"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p>
    <w:p w14:paraId="108B96ED" w14:textId="77777777" w:rsidR="005C031C" w:rsidRPr="0033750C" w:rsidRDefault="005C031C" w:rsidP="005C03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29B8CB" w14:textId="77777777" w:rsidR="005C031C" w:rsidRPr="0033750C" w:rsidRDefault="005C031C" w:rsidP="005C03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88197C" w14:textId="77777777" w:rsidR="005C031C" w:rsidRPr="0033750C" w:rsidRDefault="005C031C" w:rsidP="00B162F1">
      <w:pPr>
        <w:widowControl/>
        <w:jc w:val="left"/>
        <w:rPr>
          <w:rFonts w:ascii="Times New Roman" w:eastAsia="SimSun" w:hAnsi="Times New Roman" w:cs="Times New Roman"/>
          <w:color w:val="1F497D"/>
          <w:kern w:val="0"/>
          <w:sz w:val="22"/>
        </w:rPr>
      </w:pPr>
    </w:p>
    <w:p w14:paraId="4564A501" w14:textId="77777777" w:rsidR="005C031C" w:rsidRPr="0033750C" w:rsidRDefault="005C031C" w:rsidP="00B162F1">
      <w:pPr>
        <w:widowControl/>
        <w:jc w:val="left"/>
        <w:rPr>
          <w:rFonts w:ascii="Times New Roman" w:eastAsia="SimSun" w:hAnsi="Times New Roman" w:cs="Times New Roman"/>
          <w:color w:val="1F497D"/>
          <w:kern w:val="0"/>
          <w:sz w:val="22"/>
        </w:rPr>
      </w:pPr>
    </w:p>
    <w:p w14:paraId="0A7D81AA" w14:textId="36466385" w:rsidR="00B162F1" w:rsidRPr="0033750C" w:rsidRDefault="00B162F1" w:rsidP="00B162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JIN,</w:t>
      </w:r>
    </w:p>
    <w:p w14:paraId="0BE40032" w14:textId="77777777" w:rsidR="00B162F1" w:rsidRPr="0033750C" w:rsidRDefault="00B162F1" w:rsidP="00B162F1">
      <w:pPr>
        <w:widowControl/>
        <w:ind w:firstLine="420"/>
        <w:jc w:val="left"/>
        <w:rPr>
          <w:rFonts w:ascii="Times New Roman" w:eastAsia="SimSun" w:hAnsi="Times New Roman" w:cs="Times New Roman"/>
          <w:color w:val="1F497D"/>
          <w:kern w:val="0"/>
          <w:sz w:val="22"/>
        </w:rPr>
      </w:pPr>
    </w:p>
    <w:p w14:paraId="3A95E4E8" w14:textId="7924D433" w:rsidR="00B162F1" w:rsidRPr="0033750C" w:rsidRDefault="00B162F1" w:rsidP="00B162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reaching out, and congratulations on your upcoming enrollment as a freshman on August 1, 2023. </w:t>
      </w:r>
      <w:r w:rsidR="00EE3B87" w:rsidRPr="0033750C">
        <w:rPr>
          <w:rFonts w:ascii="Times New Roman" w:eastAsia="SimSun" w:hAnsi="Times New Roman" w:cs="Times New Roman"/>
          <w:color w:val="1F497D"/>
          <w:kern w:val="0"/>
          <w:sz w:val="22"/>
        </w:rPr>
        <w:t xml:space="preserve">Welcome to our </w:t>
      </w:r>
      <w:r w:rsidR="00C47203" w:rsidRPr="0033750C">
        <w:rPr>
          <w:rFonts w:ascii="Times New Roman" w:eastAsia="SimSun" w:hAnsi="Times New Roman" w:cs="Times New Roman"/>
          <w:color w:val="1F497D"/>
          <w:kern w:val="0"/>
          <w:sz w:val="22"/>
        </w:rPr>
        <w:t>lab</w:t>
      </w:r>
      <w:r w:rsidR="00EE3B87" w:rsidRPr="0033750C">
        <w:rPr>
          <w:rFonts w:ascii="Times New Roman" w:eastAsia="SimSun" w:hAnsi="Times New Roman" w:cs="Times New Roman"/>
          <w:color w:val="1F497D"/>
          <w:kern w:val="0"/>
          <w:sz w:val="22"/>
        </w:rPr>
        <w:t xml:space="preserve"> with open arms!</w:t>
      </w:r>
      <w:r w:rsidRPr="0033750C">
        <w:rPr>
          <w:rFonts w:ascii="Times New Roman" w:eastAsia="SimSun" w:hAnsi="Times New Roman" w:cs="Times New Roman"/>
          <w:color w:val="1F497D"/>
          <w:kern w:val="0"/>
          <w:sz w:val="22"/>
        </w:rPr>
        <w:t xml:space="preserve"> </w:t>
      </w:r>
    </w:p>
    <w:p w14:paraId="237B7AF7" w14:textId="77777777" w:rsidR="00B162F1" w:rsidRPr="0033750C" w:rsidRDefault="00B162F1" w:rsidP="00B162F1">
      <w:pPr>
        <w:widowControl/>
        <w:ind w:firstLine="420"/>
        <w:jc w:val="left"/>
        <w:rPr>
          <w:rFonts w:ascii="Times New Roman" w:eastAsia="SimSun" w:hAnsi="Times New Roman" w:cs="Times New Roman"/>
          <w:color w:val="1F497D"/>
          <w:kern w:val="0"/>
          <w:sz w:val="22"/>
        </w:rPr>
      </w:pPr>
    </w:p>
    <w:p w14:paraId="532911AC" w14:textId="50B7ABBD" w:rsidR="00B162F1" w:rsidRPr="0033750C" w:rsidRDefault="00B162F1" w:rsidP="00B162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Certainly, I would be happy to connect with you on WeChat. My WeChat ID is </w:t>
      </w:r>
      <w:proofErr w:type="spellStart"/>
      <w:r w:rsidRPr="0033750C">
        <w:rPr>
          <w:rFonts w:ascii="Times New Roman" w:eastAsia="SimSun" w:hAnsi="Times New Roman" w:cs="Times New Roman"/>
          <w:color w:val="1F497D"/>
          <w:kern w:val="0"/>
          <w:sz w:val="22"/>
        </w:rPr>
        <w:t>Liuchao_Jin</w:t>
      </w:r>
      <w:proofErr w:type="spellEnd"/>
      <w:r w:rsidRPr="0033750C">
        <w:rPr>
          <w:rFonts w:ascii="Times New Roman" w:eastAsia="SimSun" w:hAnsi="Times New Roman" w:cs="Times New Roman"/>
          <w:color w:val="1F497D"/>
          <w:kern w:val="0"/>
          <w:sz w:val="22"/>
        </w:rPr>
        <w:t xml:space="preserve"> or 18258525750. Please feel free to add me, and we can stay in touch for any future communication or </w:t>
      </w:r>
      <w:r w:rsidR="00EE3B87" w:rsidRPr="0033750C">
        <w:rPr>
          <w:rFonts w:ascii="Times New Roman" w:eastAsia="SimSun" w:hAnsi="Times New Roman" w:cs="Times New Roman"/>
          <w:color w:val="1F497D"/>
          <w:kern w:val="0"/>
          <w:sz w:val="22"/>
        </w:rPr>
        <w:t>help</w:t>
      </w:r>
      <w:r w:rsidRPr="0033750C">
        <w:rPr>
          <w:rFonts w:ascii="Times New Roman" w:eastAsia="SimSun" w:hAnsi="Times New Roman" w:cs="Times New Roman"/>
          <w:color w:val="1F497D"/>
          <w:kern w:val="0"/>
          <w:sz w:val="22"/>
        </w:rPr>
        <w:t xml:space="preserve"> you may need.</w:t>
      </w:r>
    </w:p>
    <w:p w14:paraId="6997D94F" w14:textId="77777777" w:rsidR="00B162F1" w:rsidRPr="0033750C" w:rsidRDefault="00B162F1" w:rsidP="00B162F1">
      <w:pPr>
        <w:widowControl/>
        <w:ind w:firstLine="420"/>
        <w:jc w:val="left"/>
        <w:rPr>
          <w:rFonts w:ascii="Times New Roman" w:eastAsia="SimSun" w:hAnsi="Times New Roman" w:cs="Times New Roman"/>
          <w:color w:val="1F497D"/>
          <w:kern w:val="0"/>
          <w:sz w:val="22"/>
        </w:rPr>
      </w:pPr>
    </w:p>
    <w:p w14:paraId="1BD9E9B6" w14:textId="757DFB1E" w:rsidR="00B162F1" w:rsidRPr="0033750C" w:rsidRDefault="00B162F1" w:rsidP="00B162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look forward to connecting with you on WeChat and </w:t>
      </w:r>
      <w:r w:rsidR="00C47203" w:rsidRPr="0033750C">
        <w:rPr>
          <w:rFonts w:ascii="Times New Roman" w:eastAsia="SimSun" w:hAnsi="Times New Roman" w:cs="Times New Roman"/>
          <w:color w:val="1F497D"/>
          <w:kern w:val="0"/>
          <w:sz w:val="22"/>
        </w:rPr>
        <w:t>cooperate with</w:t>
      </w:r>
      <w:r w:rsidRPr="0033750C">
        <w:rPr>
          <w:rFonts w:ascii="Times New Roman" w:eastAsia="SimSun" w:hAnsi="Times New Roman" w:cs="Times New Roman"/>
          <w:color w:val="1F497D"/>
          <w:kern w:val="0"/>
          <w:sz w:val="22"/>
        </w:rPr>
        <w:t xml:space="preserve"> you throughout your academic journey. If you have any further questions or require any information, please do not hesitate to reach out.</w:t>
      </w:r>
    </w:p>
    <w:p w14:paraId="401FEFFD" w14:textId="77777777" w:rsidR="00B162F1" w:rsidRPr="0033750C" w:rsidRDefault="00B162F1" w:rsidP="00B162F1">
      <w:pPr>
        <w:widowControl/>
        <w:ind w:firstLine="420"/>
        <w:jc w:val="left"/>
        <w:rPr>
          <w:rFonts w:ascii="Times New Roman" w:eastAsia="SimSun" w:hAnsi="Times New Roman" w:cs="Times New Roman"/>
          <w:color w:val="1F497D"/>
          <w:kern w:val="0"/>
          <w:sz w:val="22"/>
        </w:rPr>
      </w:pPr>
    </w:p>
    <w:p w14:paraId="11E7AAA9" w14:textId="77777777" w:rsidR="00B162F1" w:rsidRPr="0033750C" w:rsidRDefault="00B162F1" w:rsidP="00B162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F8ACA11" w14:textId="77777777" w:rsidR="00B162F1" w:rsidRPr="0033750C" w:rsidRDefault="00B162F1" w:rsidP="00B162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F585C5" w14:textId="77777777" w:rsidR="00B162F1" w:rsidRPr="0033750C" w:rsidRDefault="00B162F1" w:rsidP="0038661F">
      <w:pPr>
        <w:widowControl/>
        <w:jc w:val="left"/>
        <w:rPr>
          <w:rFonts w:ascii="Times New Roman" w:eastAsia="SimSun" w:hAnsi="Times New Roman" w:cs="Times New Roman"/>
          <w:color w:val="1F497D"/>
          <w:kern w:val="0"/>
          <w:sz w:val="22"/>
        </w:rPr>
      </w:pPr>
    </w:p>
    <w:p w14:paraId="0E2A5EA4" w14:textId="77777777" w:rsidR="00B162F1" w:rsidRPr="0033750C" w:rsidRDefault="00B162F1" w:rsidP="0038661F">
      <w:pPr>
        <w:widowControl/>
        <w:jc w:val="left"/>
        <w:rPr>
          <w:rFonts w:ascii="Times New Roman" w:eastAsia="SimSun" w:hAnsi="Times New Roman" w:cs="Times New Roman"/>
          <w:color w:val="1F497D"/>
          <w:kern w:val="0"/>
          <w:sz w:val="22"/>
        </w:rPr>
      </w:pPr>
    </w:p>
    <w:p w14:paraId="0A8B2B6C" w14:textId="411999B4" w:rsidR="00673BA4" w:rsidRPr="0033750C" w:rsidRDefault="00673BA4"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49" w:history="1">
        <w:r w:rsidRPr="0033750C">
          <w:rPr>
            <w:rStyle w:val="ae"/>
            <w:rFonts w:ascii="Times New Roman" w:eastAsia="SimSun" w:hAnsi="Times New Roman" w:cs="Times New Roman"/>
            <w:kern w:val="0"/>
            <w:sz w:val="22"/>
          </w:rPr>
          <w:t>rcyxy@opic.sz.gov.cn</w:t>
        </w:r>
      </w:hyperlink>
      <w:r w:rsidRPr="0033750C">
        <w:rPr>
          <w:rFonts w:ascii="Times New Roman" w:eastAsia="SimSun" w:hAnsi="Times New Roman" w:cs="Times New Roman"/>
          <w:color w:val="1F497D"/>
          <w:kern w:val="0"/>
          <w:sz w:val="22"/>
        </w:rPr>
        <w:t xml:space="preserve"> </w:t>
      </w:r>
    </w:p>
    <w:p w14:paraId="7E383505" w14:textId="43BB7BDA" w:rsidR="00BC473F" w:rsidRPr="0033750C" w:rsidRDefault="00BC473F"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Application Materials for “SHENZHEN NEXT” Study Tour Program</w:t>
      </w:r>
    </w:p>
    <w:bookmarkEnd w:id="30"/>
    <w:p w14:paraId="27BEDB38" w14:textId="70EAE3F5" w:rsidR="0038661F" w:rsidRPr="0033750C" w:rsidRDefault="0038661F"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5FECBE6C"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0E4996F0" w14:textId="6B27373F" w:rsidR="0038661F" w:rsidRPr="0033750C" w:rsidRDefault="0038661F" w:rsidP="00386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submit my application materials for the “SHENZHEN NEXT” study tour program. I am excited about the opportunity to participate in this program and further enhance my knowledge and understanding of Shenzhe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development.</w:t>
      </w:r>
      <w:r w:rsidR="009D518D" w:rsidRPr="0033750C">
        <w:rPr>
          <w:rFonts w:ascii="Times New Roman" w:eastAsia="SimSun" w:hAnsi="Times New Roman" w:cs="Times New Roman"/>
          <w:color w:val="1F497D"/>
          <w:kern w:val="0"/>
          <w:sz w:val="22"/>
        </w:rPr>
        <w:t xml:space="preserve"> I will send application files to you through two emails because of the file size limitation. </w:t>
      </w:r>
    </w:p>
    <w:p w14:paraId="383040B7"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70CAC340" w14:textId="722D16FE" w:rsidR="0038661F" w:rsidRPr="0033750C" w:rsidRDefault="0038661F" w:rsidP="00386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ind attached the following application materials</w:t>
      </w:r>
      <w:r w:rsidR="009D518D" w:rsidRPr="0033750C">
        <w:rPr>
          <w:rFonts w:ascii="Times New Roman" w:eastAsia="SimSun" w:hAnsi="Times New Roman" w:cs="Times New Roman"/>
          <w:color w:val="1F497D"/>
          <w:kern w:val="0"/>
          <w:sz w:val="22"/>
        </w:rPr>
        <w:t xml:space="preserve"> in this email (1</w:t>
      </w:r>
      <w:r w:rsidR="009D518D" w:rsidRPr="0033750C">
        <w:rPr>
          <w:rFonts w:ascii="Times New Roman" w:eastAsia="SimSun" w:hAnsi="Times New Roman" w:cs="Times New Roman"/>
          <w:color w:val="1F497D"/>
          <w:kern w:val="0"/>
          <w:sz w:val="22"/>
          <w:vertAlign w:val="superscript"/>
        </w:rPr>
        <w:t>st</w:t>
      </w:r>
      <w:r w:rsidR="009D518D"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w:t>
      </w:r>
    </w:p>
    <w:p w14:paraId="09EFF503" w14:textId="3FCC0E3A" w:rsidR="0038661F" w:rsidRPr="0033750C" w:rsidRDefault="0038661F">
      <w:pPr>
        <w:pStyle w:val="af0"/>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HENZHEN NEXT” study tour program application form: I have completed and signed the application form, providing all the necessary information as required.</w:t>
      </w:r>
    </w:p>
    <w:p w14:paraId="252E7C52" w14:textId="68091D0D" w:rsidR="0038661F" w:rsidRPr="0033750C" w:rsidRDefault="0038661F">
      <w:pPr>
        <w:pStyle w:val="af0"/>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ducational background documents: I have included copies of my studying certificates, diplomas, and credentials to demonstrate my educational qualifications and achievements.</w:t>
      </w:r>
    </w:p>
    <w:p w14:paraId="32DAC3D0" w14:textId="44D7A45D" w:rsidR="0038661F" w:rsidRPr="0033750C" w:rsidRDefault="0038661F">
      <w:pPr>
        <w:pStyle w:val="af0"/>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ertificate of honor</w:t>
      </w:r>
      <w:r w:rsidR="009D518D" w:rsidRPr="0033750C">
        <w:rPr>
          <w:rFonts w:ascii="Times New Roman" w:eastAsia="SimSun" w:hAnsi="Times New Roman" w:cs="Times New Roman"/>
          <w:color w:val="1F497D"/>
          <w:kern w:val="0"/>
          <w:sz w:val="22"/>
        </w:rPr>
        <w:t xml:space="preserve"> (file 1)</w:t>
      </w:r>
      <w:r w:rsidRPr="0033750C">
        <w:rPr>
          <w:rFonts w:ascii="Times New Roman" w:eastAsia="SimSun" w:hAnsi="Times New Roman" w:cs="Times New Roman"/>
          <w:color w:val="1F497D"/>
          <w:kern w:val="0"/>
          <w:sz w:val="22"/>
        </w:rPr>
        <w:t>: I have enclosed a copy of my certificate of honor, which highlights my outstanding contributions or achievements in a relevant field.</w:t>
      </w:r>
    </w:p>
    <w:p w14:paraId="0D96C733" w14:textId="7A55BB31" w:rsidR="0038661F" w:rsidRPr="0033750C" w:rsidRDefault="0038661F">
      <w:pPr>
        <w:pStyle w:val="af0"/>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oadshow PPT / Project introduction: I have prepared a comprehensive and engaging CV that introduces my project and its potential impact. </w:t>
      </w:r>
    </w:p>
    <w:p w14:paraId="6C64B1B0"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6E0195AF" w14:textId="61774D4F" w:rsidR="0038661F" w:rsidRPr="0033750C" w:rsidRDefault="0038661F" w:rsidP="00386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believe that the “SHENZHEN NEXT” study tour program will provide me with valuable insights into Shenzhe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innovation ecosystem, technological advancements, and urban development. I am eager to learn from experts and industry leaders during the study tour and contribute to the program through active participation and meaningful interactions.</w:t>
      </w:r>
    </w:p>
    <w:p w14:paraId="4DD85861"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4EB817B7" w14:textId="4C7AAE48" w:rsidR="0038661F" w:rsidRPr="0033750C" w:rsidRDefault="0038661F" w:rsidP="00386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onsidering my application. Should there be any additional documents or information required, please do not hesitate to let me know. I look forward to the opportunity to join the “SHENZHEN NEXT” study tour program and contribute to its success.</w:t>
      </w:r>
    </w:p>
    <w:p w14:paraId="0D13DD0B"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0772B4F4" w14:textId="77777777" w:rsidR="0038661F" w:rsidRPr="0033750C" w:rsidRDefault="0038661F"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94B694" w14:textId="1E48400E" w:rsidR="0038661F" w:rsidRPr="0033750C" w:rsidRDefault="0038661F"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CE2549" w14:textId="03795750" w:rsidR="009D518D" w:rsidRPr="0033750C" w:rsidRDefault="009D518D" w:rsidP="0038661F">
      <w:pPr>
        <w:widowControl/>
        <w:jc w:val="left"/>
        <w:rPr>
          <w:rFonts w:ascii="Times New Roman" w:eastAsia="SimSun" w:hAnsi="Times New Roman" w:cs="Times New Roman"/>
          <w:color w:val="1F497D"/>
          <w:kern w:val="0"/>
          <w:sz w:val="22"/>
        </w:rPr>
      </w:pPr>
    </w:p>
    <w:p w14:paraId="53135D53" w14:textId="77777777" w:rsidR="009D518D" w:rsidRPr="0033750C" w:rsidRDefault="009D518D" w:rsidP="009D51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28F02008" w14:textId="77777777" w:rsidR="009D518D" w:rsidRPr="0033750C" w:rsidRDefault="009D518D" w:rsidP="009D518D">
      <w:pPr>
        <w:widowControl/>
        <w:ind w:firstLine="420"/>
        <w:jc w:val="left"/>
        <w:rPr>
          <w:rFonts w:ascii="Times New Roman" w:eastAsia="SimSun" w:hAnsi="Times New Roman" w:cs="Times New Roman"/>
          <w:color w:val="1F497D"/>
          <w:kern w:val="0"/>
          <w:sz w:val="22"/>
        </w:rPr>
      </w:pPr>
    </w:p>
    <w:p w14:paraId="4B33A20F" w14:textId="623CE74B" w:rsidR="009D518D" w:rsidRPr="0033750C" w:rsidRDefault="009D518D" w:rsidP="009D51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ind attached the following application materials in this email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w:t>
      </w:r>
    </w:p>
    <w:p w14:paraId="5031CB9D" w14:textId="27C4ADC0" w:rsidR="009D518D" w:rsidRPr="0033750C" w:rsidRDefault="009D518D">
      <w:pPr>
        <w:pStyle w:val="af0"/>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ertificate of honor (file 2): I have enclosed a copy of my certificate of honor, which highlights my outstanding contributions or achievements in a relevant field. </w:t>
      </w:r>
    </w:p>
    <w:p w14:paraId="3F4A7990" w14:textId="77777777" w:rsidR="009D518D" w:rsidRPr="0033750C" w:rsidRDefault="009D518D" w:rsidP="009D518D">
      <w:pPr>
        <w:widowControl/>
        <w:jc w:val="left"/>
        <w:rPr>
          <w:rFonts w:ascii="Times New Roman" w:eastAsia="SimSun" w:hAnsi="Times New Roman" w:cs="Times New Roman"/>
          <w:color w:val="1F497D"/>
          <w:kern w:val="0"/>
          <w:sz w:val="22"/>
        </w:rPr>
      </w:pPr>
    </w:p>
    <w:p w14:paraId="3705EE0E" w14:textId="020F708F" w:rsidR="009D518D" w:rsidRPr="0033750C" w:rsidRDefault="009D518D" w:rsidP="009D51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attention and have a good day! </w:t>
      </w:r>
    </w:p>
    <w:p w14:paraId="468CF8FC" w14:textId="77777777" w:rsidR="009D518D" w:rsidRPr="0033750C" w:rsidRDefault="009D518D" w:rsidP="009D518D">
      <w:pPr>
        <w:widowControl/>
        <w:ind w:firstLine="420"/>
        <w:jc w:val="left"/>
        <w:rPr>
          <w:rFonts w:ascii="Times New Roman" w:eastAsia="SimSun" w:hAnsi="Times New Roman" w:cs="Times New Roman"/>
          <w:color w:val="1F497D"/>
          <w:kern w:val="0"/>
          <w:sz w:val="22"/>
        </w:rPr>
      </w:pPr>
    </w:p>
    <w:p w14:paraId="215D2A11" w14:textId="77777777" w:rsidR="009D518D" w:rsidRPr="0033750C" w:rsidRDefault="009D518D" w:rsidP="009D51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E239476" w14:textId="77777777" w:rsidR="009D518D" w:rsidRPr="0033750C" w:rsidRDefault="009D518D" w:rsidP="009D51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11739DA" w14:textId="77777777" w:rsidR="009D518D" w:rsidRPr="0033750C" w:rsidRDefault="009D518D" w:rsidP="0038661F">
      <w:pPr>
        <w:widowControl/>
        <w:jc w:val="left"/>
        <w:rPr>
          <w:rFonts w:ascii="Times New Roman" w:eastAsia="SimSun" w:hAnsi="Times New Roman" w:cs="Times New Roman"/>
          <w:color w:val="1F497D"/>
          <w:kern w:val="0"/>
          <w:sz w:val="22"/>
        </w:rPr>
      </w:pPr>
    </w:p>
    <w:p w14:paraId="658FB04E" w14:textId="71690142" w:rsidR="005E0F9A" w:rsidRPr="0033750C" w:rsidRDefault="005E0F9A" w:rsidP="005E0F9A">
      <w:pPr>
        <w:widowControl/>
        <w:jc w:val="left"/>
        <w:rPr>
          <w:rFonts w:ascii="Times New Roman" w:eastAsia="SimSun" w:hAnsi="Times New Roman" w:cs="Times New Roman"/>
          <w:color w:val="1F497D"/>
          <w:kern w:val="0"/>
          <w:sz w:val="22"/>
        </w:rPr>
      </w:pPr>
    </w:p>
    <w:p w14:paraId="64623CAE" w14:textId="77777777" w:rsidR="0038661F" w:rsidRPr="0033750C" w:rsidRDefault="0038661F" w:rsidP="005E0F9A">
      <w:pPr>
        <w:widowControl/>
        <w:jc w:val="left"/>
        <w:rPr>
          <w:rFonts w:ascii="Times New Roman" w:eastAsia="SimSun" w:hAnsi="Times New Roman" w:cs="Times New Roman"/>
          <w:color w:val="1F497D"/>
          <w:kern w:val="0"/>
          <w:sz w:val="22"/>
        </w:rPr>
      </w:pPr>
    </w:p>
    <w:p w14:paraId="3B6E7FA5" w14:textId="2A368296" w:rsidR="005E0F9A" w:rsidRPr="0033750C" w:rsidRDefault="005E0F9A" w:rsidP="005E0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ume Hood Booking Request for PLA Dissolution Experiments</w:t>
      </w:r>
    </w:p>
    <w:p w14:paraId="7B5E3FDA" w14:textId="55112793" w:rsidR="005E0F9A" w:rsidRPr="0033750C" w:rsidRDefault="005E0F9A" w:rsidP="005E0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i,</w:t>
      </w:r>
    </w:p>
    <w:p w14:paraId="69C49237"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6A157ED4" w14:textId="3A148C50"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am writing to you because I was wondering whether I can book a fume hood in our department for a period of </w:t>
      </w:r>
      <w:r w:rsidRPr="0033750C">
        <w:rPr>
          <w:rFonts w:ascii="Times New Roman" w:eastAsia="SimSun" w:hAnsi="Times New Roman" w:cs="Times New Roman"/>
          <w:b/>
          <w:color w:val="1F497D"/>
          <w:kern w:val="0"/>
          <w:sz w:val="22"/>
        </w:rPr>
        <w:t>20 days</w:t>
      </w:r>
      <w:r w:rsidRPr="0033750C">
        <w:rPr>
          <w:rFonts w:ascii="Times New Roman" w:eastAsia="SimSun" w:hAnsi="Times New Roman" w:cs="Times New Roman"/>
          <w:color w:val="1F497D"/>
          <w:kern w:val="0"/>
          <w:sz w:val="22"/>
        </w:rPr>
        <w:t xml:space="preserve"> starting </w:t>
      </w:r>
      <w:r w:rsidRPr="0033750C">
        <w:rPr>
          <w:rFonts w:ascii="Times New Roman" w:eastAsia="SimSun" w:hAnsi="Times New Roman" w:cs="Times New Roman"/>
          <w:b/>
          <w:color w:val="1F497D"/>
          <w:kern w:val="0"/>
          <w:sz w:val="22"/>
        </w:rPr>
        <w:t>from next week</w:t>
      </w:r>
      <w:r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b/>
          <w:color w:val="1F497D"/>
          <w:kern w:val="0"/>
          <w:sz w:val="22"/>
        </w:rPr>
        <w:t>Everyday</w:t>
      </w:r>
      <w:proofErr w:type="spellEnd"/>
      <w:r w:rsidRPr="0033750C">
        <w:rPr>
          <w:rFonts w:ascii="Times New Roman" w:eastAsia="SimSun" w:hAnsi="Times New Roman" w:cs="Times New Roman"/>
          <w:color w:val="1F497D"/>
          <w:kern w:val="0"/>
          <w:sz w:val="22"/>
        </w:rPr>
        <w:t xml:space="preserve">, I will need the fume hood for approximately </w:t>
      </w:r>
      <w:r w:rsidRPr="0033750C">
        <w:rPr>
          <w:rFonts w:ascii="Times New Roman" w:eastAsia="SimSun" w:hAnsi="Times New Roman" w:cs="Times New Roman"/>
          <w:b/>
          <w:color w:val="1F497D"/>
          <w:kern w:val="0"/>
          <w:sz w:val="22"/>
        </w:rPr>
        <w:t>one hour</w:t>
      </w:r>
      <w:r w:rsidRPr="0033750C">
        <w:rPr>
          <w:rFonts w:ascii="Times New Roman" w:eastAsia="SimSun" w:hAnsi="Times New Roman" w:cs="Times New Roman"/>
          <w:color w:val="1F497D"/>
          <w:kern w:val="0"/>
          <w:sz w:val="22"/>
        </w:rPr>
        <w:t xml:space="preserve"> to carry out the PLA dissolution experiments. The purpose of this request is to conduct experiments involving the use of Dichloromethane (DCM) for the dissolution of </w:t>
      </w:r>
      <w:proofErr w:type="gramStart"/>
      <w:r w:rsidRPr="0033750C">
        <w:rPr>
          <w:rFonts w:ascii="Times New Roman" w:eastAsia="SimSun" w:hAnsi="Times New Roman" w:cs="Times New Roman"/>
          <w:color w:val="1F497D"/>
          <w:kern w:val="0"/>
          <w:sz w:val="22"/>
        </w:rPr>
        <w:t>Poly(</w:t>
      </w:r>
      <w:proofErr w:type="gramEnd"/>
      <w:r w:rsidRPr="0033750C">
        <w:rPr>
          <w:rFonts w:ascii="Times New Roman" w:eastAsia="SimSun" w:hAnsi="Times New Roman" w:cs="Times New Roman"/>
          <w:color w:val="1F497D"/>
          <w:kern w:val="0"/>
          <w:sz w:val="22"/>
        </w:rPr>
        <w:t>lactic acid) (PLA) as part of my Ph.D. research under the supervision of Prof. Wei-Hsin Liao.</w:t>
      </w:r>
    </w:p>
    <w:p w14:paraId="55AF6C7F"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45E22A0A" w14:textId="6A7C57F3"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nd I am a Ph.D. student with a student ID of 1155184008. The experiments I will be conducting require the use of a fume hood to ensure proper ventilation and safety measures while handling DCM.</w:t>
      </w:r>
    </w:p>
    <w:p w14:paraId="10739CAD"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1D2A5DDD" w14:textId="2360562A"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the availability of the fume hood may depend on the needs of other researchers in the department. In case the requested dates are not feasible, I am open to alternative arrangements or adjustments that can still meet the requirements of my research. Your guidance and help in this matter would be greatly appreciated.</w:t>
      </w:r>
    </w:p>
    <w:p w14:paraId="7D5FBA61"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5C7E05EF" w14:textId="0E367051"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eel free to contact me at your convenience. I am looking forward to your positive response.</w:t>
      </w:r>
    </w:p>
    <w:p w14:paraId="69B694D6"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0CA49DFA" w14:textId="70307647"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help.</w:t>
      </w:r>
    </w:p>
    <w:p w14:paraId="30A1BA0D"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224D2908" w14:textId="77777777" w:rsidR="005E0F9A" w:rsidRPr="0033750C" w:rsidRDefault="005E0F9A" w:rsidP="005E0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2BEE01" w14:textId="77777777" w:rsidR="005E0F9A" w:rsidRPr="0033750C" w:rsidRDefault="005E0F9A" w:rsidP="005E0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9C7016" w14:textId="77777777" w:rsidR="005E0F9A" w:rsidRPr="0033750C" w:rsidRDefault="005E0F9A" w:rsidP="009D0442">
      <w:pPr>
        <w:widowControl/>
        <w:jc w:val="left"/>
        <w:rPr>
          <w:rFonts w:ascii="Times New Roman" w:eastAsia="SimSun" w:hAnsi="Times New Roman" w:cs="Times New Roman"/>
          <w:color w:val="1F497D"/>
          <w:kern w:val="0"/>
          <w:sz w:val="22"/>
        </w:rPr>
      </w:pPr>
    </w:p>
    <w:p w14:paraId="62B2AB30" w14:textId="77777777" w:rsidR="005E0F9A" w:rsidRPr="0033750C" w:rsidRDefault="005E0F9A" w:rsidP="009D0442">
      <w:pPr>
        <w:widowControl/>
        <w:jc w:val="left"/>
        <w:rPr>
          <w:rFonts w:ascii="Times New Roman" w:eastAsia="SimSun" w:hAnsi="Times New Roman" w:cs="Times New Roman"/>
          <w:color w:val="1F497D"/>
          <w:kern w:val="0"/>
          <w:sz w:val="22"/>
        </w:rPr>
      </w:pPr>
    </w:p>
    <w:p w14:paraId="5F5281C3" w14:textId="7684E0D8" w:rsidR="009D0442" w:rsidRPr="0033750C" w:rsidRDefault="009D0442" w:rsidP="009D04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2916E3C9"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p>
    <w:p w14:paraId="6E2D6092" w14:textId="553282E9" w:rsidR="009D0442" w:rsidRPr="0033750C" w:rsidRDefault="009D0442" w:rsidP="009D04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am pleased to inform you that I have successfully placed an order through the DGS system. This accomplishment was possible due to your generous help and guidance.</w:t>
      </w:r>
    </w:p>
    <w:p w14:paraId="5DDEB6FA"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p>
    <w:p w14:paraId="441E6B10"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anted to express my sincere gratitude for your help throughout this process. Your willingness to quickly answer questions and resolve issues was truly appreciated.</w:t>
      </w:r>
    </w:p>
    <w:p w14:paraId="5DFE2146"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p>
    <w:p w14:paraId="794F59CF" w14:textId="77D84F5B" w:rsidR="009D0442" w:rsidRPr="0033750C" w:rsidRDefault="009D0442" w:rsidP="009D04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your help and dedication.</w:t>
      </w:r>
    </w:p>
    <w:p w14:paraId="0ABCC09D"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p>
    <w:p w14:paraId="063608D3" w14:textId="77777777" w:rsidR="009D0442" w:rsidRPr="0033750C" w:rsidRDefault="009D0442" w:rsidP="009D04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1FD4C8F" w14:textId="77777777" w:rsidR="009D0442" w:rsidRPr="0033750C" w:rsidRDefault="009D0442" w:rsidP="009D04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3F3DC92" w14:textId="77777777" w:rsidR="009D0442" w:rsidRPr="0033750C" w:rsidRDefault="009D0442" w:rsidP="00A130A7">
      <w:pPr>
        <w:widowControl/>
        <w:jc w:val="left"/>
        <w:rPr>
          <w:rFonts w:ascii="Times New Roman" w:eastAsia="SimSun" w:hAnsi="Times New Roman" w:cs="Times New Roman"/>
          <w:color w:val="1F497D"/>
          <w:kern w:val="0"/>
          <w:sz w:val="22"/>
        </w:rPr>
      </w:pPr>
    </w:p>
    <w:p w14:paraId="277F6993" w14:textId="77777777" w:rsidR="009D0442" w:rsidRPr="0033750C" w:rsidRDefault="009D0442" w:rsidP="00A130A7">
      <w:pPr>
        <w:widowControl/>
        <w:jc w:val="left"/>
        <w:rPr>
          <w:rFonts w:ascii="Times New Roman" w:eastAsia="SimSun" w:hAnsi="Times New Roman" w:cs="Times New Roman"/>
          <w:color w:val="1F497D"/>
          <w:kern w:val="0"/>
          <w:sz w:val="22"/>
        </w:rPr>
      </w:pPr>
    </w:p>
    <w:p w14:paraId="0BD0AB91" w14:textId="77777777" w:rsidR="009D0442" w:rsidRPr="0033750C" w:rsidRDefault="009D0442" w:rsidP="00A130A7">
      <w:pPr>
        <w:widowControl/>
        <w:jc w:val="left"/>
        <w:rPr>
          <w:rFonts w:ascii="Times New Roman" w:eastAsia="SimSun" w:hAnsi="Times New Roman" w:cs="Times New Roman"/>
          <w:color w:val="1F497D"/>
          <w:kern w:val="0"/>
          <w:sz w:val="22"/>
        </w:rPr>
      </w:pPr>
    </w:p>
    <w:p w14:paraId="445DFAF8" w14:textId="5E01F2E9" w:rsidR="00A130A7" w:rsidRPr="0033750C" w:rsidRDefault="00A130A7" w:rsidP="00A130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6471D269" w14:textId="77777777" w:rsidR="00A130A7" w:rsidRPr="0033750C" w:rsidRDefault="00A130A7" w:rsidP="00A130A7">
      <w:pPr>
        <w:widowControl/>
        <w:ind w:firstLine="420"/>
        <w:jc w:val="left"/>
        <w:rPr>
          <w:rFonts w:ascii="Times New Roman" w:eastAsia="SimSun" w:hAnsi="Times New Roman" w:cs="Times New Roman"/>
          <w:color w:val="1F497D"/>
          <w:kern w:val="0"/>
          <w:sz w:val="22"/>
        </w:rPr>
      </w:pPr>
    </w:p>
    <w:p w14:paraId="0D2D2EA7" w14:textId="710FCD65" w:rsidR="00D75A9C" w:rsidRPr="0033750C" w:rsidRDefault="00D75A9C" w:rsidP="00D75A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swift response and action in upgrading the user privileges for our DGS account to “Advanced User”. I appreciate your support in this matter.</w:t>
      </w:r>
    </w:p>
    <w:p w14:paraId="19636E93"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p>
    <w:p w14:paraId="1695AFD5"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checked the inventory system, and it appears to be working well now.</w:t>
      </w:r>
    </w:p>
    <w:p w14:paraId="07873B39"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p>
    <w:p w14:paraId="69F7C010" w14:textId="750CC64E" w:rsidR="00D75A9C" w:rsidRPr="0033750C" w:rsidRDefault="00D75A9C" w:rsidP="00D75A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ever, I noticed that we are unable to edit the delivery location in the system, and unfortunately, </w:t>
      </w:r>
      <w:r w:rsidRPr="0033750C">
        <w:rPr>
          <w:rFonts w:ascii="Times New Roman" w:eastAsia="SimSun" w:hAnsi="Times New Roman" w:cs="Times New Roman"/>
          <w:b/>
          <w:bCs/>
          <w:color w:val="1F497D"/>
          <w:kern w:val="0"/>
          <w:sz w:val="22"/>
        </w:rPr>
        <w:t>our lab</w:t>
      </w:r>
      <w:r w:rsidR="00722F9A">
        <w:rPr>
          <w:rFonts w:ascii="Times New Roman" w:eastAsia="SimSun" w:hAnsi="Times New Roman" w:cs="Times New Roman"/>
          <w:b/>
          <w:bCs/>
          <w:color w:val="1F497D"/>
          <w:kern w:val="0"/>
          <w:sz w:val="22"/>
        </w:rPr>
        <w:t>’</w:t>
      </w:r>
      <w:r w:rsidRPr="0033750C">
        <w:rPr>
          <w:rFonts w:ascii="Times New Roman" w:eastAsia="SimSun" w:hAnsi="Times New Roman" w:cs="Times New Roman"/>
          <w:b/>
          <w:bCs/>
          <w:color w:val="1F497D"/>
          <w:kern w:val="0"/>
          <w:sz w:val="22"/>
        </w:rPr>
        <w:t>s location isn</w:t>
      </w:r>
      <w:r w:rsidR="00722F9A">
        <w:rPr>
          <w:rFonts w:ascii="Times New Roman" w:eastAsia="SimSun" w:hAnsi="Times New Roman" w:cs="Times New Roman"/>
          <w:b/>
          <w:bCs/>
          <w:color w:val="1F497D"/>
          <w:kern w:val="0"/>
          <w:sz w:val="22"/>
        </w:rPr>
        <w:t>’</w:t>
      </w:r>
      <w:r w:rsidRPr="0033750C">
        <w:rPr>
          <w:rFonts w:ascii="Times New Roman" w:eastAsia="SimSun" w:hAnsi="Times New Roman" w:cs="Times New Roman"/>
          <w:b/>
          <w:bCs/>
          <w:color w:val="1F497D"/>
          <w:kern w:val="0"/>
          <w:sz w:val="22"/>
        </w:rPr>
        <w:t>t included in the current list</w:t>
      </w:r>
      <w:r w:rsidRPr="0033750C">
        <w:rPr>
          <w:rFonts w:ascii="Times New Roman" w:eastAsia="SimSun" w:hAnsi="Times New Roman" w:cs="Times New Roman"/>
          <w:color w:val="1F497D"/>
          <w:kern w:val="0"/>
          <w:sz w:val="22"/>
        </w:rPr>
        <w:t>. As such, could I kindly request that our lab</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location, </w:t>
      </w:r>
      <w:r w:rsidRPr="0033750C">
        <w:rPr>
          <w:rFonts w:ascii="Times New Roman" w:eastAsia="SimSun" w:hAnsi="Times New Roman" w:cs="Times New Roman"/>
          <w:b/>
          <w:bCs/>
          <w:color w:val="1F497D"/>
          <w:kern w:val="0"/>
          <w:sz w:val="22"/>
        </w:rPr>
        <w:t xml:space="preserve">Room 201, William M.W. </w:t>
      </w:r>
      <w:proofErr w:type="spellStart"/>
      <w:r w:rsidRPr="0033750C">
        <w:rPr>
          <w:rFonts w:ascii="Times New Roman" w:eastAsia="SimSun" w:hAnsi="Times New Roman" w:cs="Times New Roman"/>
          <w:b/>
          <w:bCs/>
          <w:color w:val="1F497D"/>
          <w:kern w:val="0"/>
          <w:sz w:val="22"/>
        </w:rPr>
        <w:t>Mong</w:t>
      </w:r>
      <w:proofErr w:type="spellEnd"/>
      <w:r w:rsidRPr="0033750C">
        <w:rPr>
          <w:rFonts w:ascii="Times New Roman" w:eastAsia="SimSun" w:hAnsi="Times New Roman" w:cs="Times New Roman"/>
          <w:b/>
          <w:bCs/>
          <w:color w:val="1F497D"/>
          <w:kern w:val="0"/>
          <w:sz w:val="22"/>
        </w:rPr>
        <w:t xml:space="preserve"> Engineering Building (ERB201)</w:t>
      </w:r>
      <w:r w:rsidRPr="0033750C">
        <w:rPr>
          <w:rFonts w:ascii="Times New Roman" w:eastAsia="SimSun" w:hAnsi="Times New Roman" w:cs="Times New Roman"/>
          <w:color w:val="1F497D"/>
          <w:kern w:val="0"/>
          <w:sz w:val="22"/>
        </w:rPr>
        <w:t>, be added to the location list in the system?</w:t>
      </w:r>
    </w:p>
    <w:p w14:paraId="60901527"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p>
    <w:p w14:paraId="4E465350" w14:textId="34F861AB" w:rsidR="00A130A7" w:rsidRPr="0033750C" w:rsidRDefault="00D75A9C" w:rsidP="00D75A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your help and attention to these matters.</w:t>
      </w:r>
    </w:p>
    <w:p w14:paraId="6A49DEFE"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p>
    <w:p w14:paraId="7AF6F9C7" w14:textId="77777777" w:rsidR="00A130A7" w:rsidRPr="0033750C" w:rsidRDefault="00A130A7" w:rsidP="00A130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D93FB3" w14:textId="77777777" w:rsidR="00A130A7" w:rsidRPr="0033750C" w:rsidRDefault="00A130A7" w:rsidP="00A130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9352F8" w14:textId="77777777" w:rsidR="00A130A7" w:rsidRPr="0033750C" w:rsidRDefault="00A130A7" w:rsidP="0046219E">
      <w:pPr>
        <w:widowControl/>
        <w:jc w:val="left"/>
        <w:rPr>
          <w:rFonts w:ascii="Times New Roman" w:eastAsia="SimSun" w:hAnsi="Times New Roman" w:cs="Times New Roman"/>
          <w:color w:val="1F497D"/>
          <w:kern w:val="0"/>
          <w:sz w:val="22"/>
        </w:rPr>
      </w:pPr>
    </w:p>
    <w:p w14:paraId="69678B75" w14:textId="77777777" w:rsidR="00A130A7" w:rsidRPr="0033750C" w:rsidRDefault="00A130A7" w:rsidP="0046219E">
      <w:pPr>
        <w:widowControl/>
        <w:jc w:val="left"/>
        <w:rPr>
          <w:rFonts w:ascii="Times New Roman" w:eastAsia="SimSun" w:hAnsi="Times New Roman" w:cs="Times New Roman"/>
          <w:color w:val="1F497D"/>
          <w:kern w:val="0"/>
          <w:sz w:val="22"/>
        </w:rPr>
      </w:pPr>
    </w:p>
    <w:p w14:paraId="7F00D3BE" w14:textId="10E2D73A" w:rsidR="0046219E" w:rsidRPr="0033750C" w:rsidRDefault="0046219E" w:rsidP="004621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5DC82C70" w14:textId="77777777" w:rsidR="0046219E" w:rsidRPr="0033750C" w:rsidRDefault="0046219E" w:rsidP="0046219E">
      <w:pPr>
        <w:widowControl/>
        <w:ind w:firstLine="420"/>
        <w:jc w:val="left"/>
        <w:rPr>
          <w:rFonts w:ascii="Times New Roman" w:eastAsia="SimSun" w:hAnsi="Times New Roman" w:cs="Times New Roman"/>
          <w:color w:val="1F497D"/>
          <w:kern w:val="0"/>
          <w:sz w:val="22"/>
        </w:rPr>
      </w:pPr>
    </w:p>
    <w:p w14:paraId="43EEAB57" w14:textId="1F3B9FD0" w:rsidR="00175738" w:rsidRPr="0033750C" w:rsidRDefault="0017573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you regarding the Dangerous Goods Stores (DGS) account for our research group under Prof. Wei-Hsin Liao, the account name being “SMS”.</w:t>
      </w:r>
    </w:p>
    <w:p w14:paraId="362FF987"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p>
    <w:p w14:paraId="69849079" w14:textId="4EEEA6EC" w:rsidR="00175738" w:rsidRPr="0033750C" w:rsidRDefault="0017573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hile using this account, I noticed that the current User Rank is set to “Regular User”. This restriction limits some of the functionalities we require, specifically the ability to check out the inventory, which, as I understand, is only available to “Advanced Users” (as depicted in the attached figure).</w:t>
      </w:r>
    </w:p>
    <w:p w14:paraId="1DA76965"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p>
    <w:p w14:paraId="50FE0EDB" w14:textId="6CF7DA99" w:rsidR="00175738" w:rsidRPr="0033750C" w:rsidRDefault="00E5712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Given the significance of this functionality for the smooth execution of our ongoing experiments, I was wondering whether you could be so kind as to upgrade the User Rank for the account “SMS” from “Regular User” to “Advanced User”.</w:t>
      </w:r>
    </w:p>
    <w:p w14:paraId="7B8A010F" w14:textId="77777777" w:rsidR="00E57128" w:rsidRPr="0033750C" w:rsidRDefault="00E57128" w:rsidP="00175738">
      <w:pPr>
        <w:widowControl/>
        <w:ind w:firstLine="420"/>
        <w:jc w:val="left"/>
        <w:rPr>
          <w:rFonts w:ascii="Times New Roman" w:eastAsia="SimSun" w:hAnsi="Times New Roman" w:cs="Times New Roman"/>
          <w:color w:val="1F497D"/>
          <w:kern w:val="0"/>
          <w:sz w:val="22"/>
        </w:rPr>
      </w:pPr>
    </w:p>
    <w:p w14:paraId="3D8CD6AD"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prompt attention to this matter would be greatly appreciated. If there is any additional information required or any process I need to follow for this change, please let me know.</w:t>
      </w:r>
    </w:p>
    <w:p w14:paraId="5F1492FF"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p>
    <w:p w14:paraId="1D96C4AD" w14:textId="386DEB06" w:rsidR="0046219E" w:rsidRPr="0033750C" w:rsidRDefault="0017573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w:t>
      </w:r>
      <w:r w:rsidR="00FA4786" w:rsidRPr="0033750C">
        <w:rPr>
          <w:rFonts w:ascii="Times New Roman" w:eastAsia="SimSun" w:hAnsi="Times New Roman" w:cs="Times New Roman"/>
          <w:color w:val="1F497D"/>
          <w:kern w:val="0"/>
          <w:sz w:val="22"/>
        </w:rPr>
        <w:t xml:space="preserve">help and looking forward to </w:t>
      </w:r>
      <w:r w:rsidR="00A248BD" w:rsidRPr="0033750C">
        <w:rPr>
          <w:rFonts w:ascii="Times New Roman" w:eastAsia="SimSun" w:hAnsi="Times New Roman" w:cs="Times New Roman"/>
          <w:color w:val="1F497D"/>
          <w:kern w:val="0"/>
          <w:sz w:val="22"/>
        </w:rPr>
        <w:t>your reply</w:t>
      </w:r>
      <w:r w:rsidRPr="0033750C">
        <w:rPr>
          <w:rFonts w:ascii="Times New Roman" w:eastAsia="SimSun" w:hAnsi="Times New Roman" w:cs="Times New Roman"/>
          <w:color w:val="1F497D"/>
          <w:kern w:val="0"/>
          <w:sz w:val="22"/>
        </w:rPr>
        <w:t>.</w:t>
      </w:r>
    </w:p>
    <w:p w14:paraId="4C3D29C4"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p>
    <w:p w14:paraId="3C03F0F2" w14:textId="77777777" w:rsidR="0046219E" w:rsidRPr="0033750C" w:rsidRDefault="0046219E" w:rsidP="004621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3F546B" w14:textId="77777777" w:rsidR="0046219E" w:rsidRPr="0033750C" w:rsidRDefault="0046219E" w:rsidP="004621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06DB295" w14:textId="77777777" w:rsidR="0046219E" w:rsidRPr="0033750C" w:rsidRDefault="0046219E" w:rsidP="009816BF">
      <w:pPr>
        <w:widowControl/>
        <w:jc w:val="left"/>
        <w:rPr>
          <w:rFonts w:ascii="Times New Roman" w:eastAsia="SimSun" w:hAnsi="Times New Roman" w:cs="Times New Roman"/>
          <w:color w:val="1F497D"/>
          <w:kern w:val="0"/>
          <w:sz w:val="22"/>
        </w:rPr>
      </w:pPr>
    </w:p>
    <w:p w14:paraId="00B370F3" w14:textId="77777777" w:rsidR="0046219E" w:rsidRPr="0033750C" w:rsidRDefault="0046219E" w:rsidP="009816BF">
      <w:pPr>
        <w:widowControl/>
        <w:jc w:val="left"/>
        <w:rPr>
          <w:rFonts w:ascii="Times New Roman" w:eastAsia="SimSun" w:hAnsi="Times New Roman" w:cs="Times New Roman"/>
          <w:color w:val="1F497D"/>
          <w:kern w:val="0"/>
          <w:sz w:val="22"/>
        </w:rPr>
      </w:pPr>
    </w:p>
    <w:p w14:paraId="41436A30" w14:textId="7B68DB56" w:rsidR="009816BF" w:rsidRPr="0033750C" w:rsidRDefault="009816BF" w:rsidP="009816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24D8482" w14:textId="77777777" w:rsidR="009816BF" w:rsidRPr="0033750C" w:rsidRDefault="009816BF" w:rsidP="009816BF">
      <w:pPr>
        <w:widowControl/>
        <w:ind w:firstLine="420"/>
        <w:jc w:val="left"/>
        <w:rPr>
          <w:rFonts w:ascii="Times New Roman" w:eastAsia="SimSun" w:hAnsi="Times New Roman" w:cs="Times New Roman"/>
          <w:color w:val="1F497D"/>
          <w:kern w:val="0"/>
          <w:sz w:val="22"/>
        </w:rPr>
      </w:pPr>
    </w:p>
    <w:p w14:paraId="424A2DF7" w14:textId="38997241" w:rsidR="009816BF" w:rsidRPr="0033750C" w:rsidRDefault="00914AC3" w:rsidP="009816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very much for your prompt response and for providing the necessary information for the DGS account. Very much appreciate your help. Take care, stay safe, and keep healthy. </w:t>
      </w:r>
    </w:p>
    <w:p w14:paraId="4D6FED3D" w14:textId="77777777" w:rsidR="00914AC3" w:rsidRPr="0033750C" w:rsidRDefault="00914AC3" w:rsidP="009816BF">
      <w:pPr>
        <w:widowControl/>
        <w:ind w:firstLine="420"/>
        <w:jc w:val="left"/>
        <w:rPr>
          <w:rFonts w:ascii="Times New Roman" w:eastAsia="SimSun" w:hAnsi="Times New Roman" w:cs="Times New Roman"/>
          <w:color w:val="1F497D"/>
          <w:kern w:val="0"/>
          <w:sz w:val="22"/>
        </w:rPr>
      </w:pPr>
    </w:p>
    <w:p w14:paraId="6BDFE040" w14:textId="77777777" w:rsidR="009816BF" w:rsidRPr="0033750C" w:rsidRDefault="009816BF" w:rsidP="009816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AAF595" w14:textId="77777777" w:rsidR="009816BF" w:rsidRPr="0033750C" w:rsidRDefault="009816BF" w:rsidP="009816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4C829FC" w14:textId="77777777" w:rsidR="009816BF" w:rsidRPr="0033750C" w:rsidRDefault="009816BF" w:rsidP="00D31255">
      <w:pPr>
        <w:widowControl/>
        <w:jc w:val="left"/>
        <w:rPr>
          <w:rFonts w:ascii="Times New Roman" w:eastAsia="SimSun" w:hAnsi="Times New Roman" w:cs="Times New Roman"/>
          <w:color w:val="1F497D"/>
          <w:kern w:val="0"/>
          <w:sz w:val="22"/>
        </w:rPr>
      </w:pPr>
    </w:p>
    <w:p w14:paraId="4CBE72B5" w14:textId="77777777" w:rsidR="009816BF" w:rsidRPr="0033750C" w:rsidRDefault="009816BF" w:rsidP="00D31255">
      <w:pPr>
        <w:widowControl/>
        <w:jc w:val="left"/>
        <w:rPr>
          <w:rFonts w:ascii="Times New Roman" w:eastAsia="SimSun" w:hAnsi="Times New Roman" w:cs="Times New Roman"/>
          <w:color w:val="1F497D"/>
          <w:kern w:val="0"/>
          <w:sz w:val="22"/>
        </w:rPr>
      </w:pPr>
    </w:p>
    <w:p w14:paraId="17C75F93" w14:textId="7DFF787E" w:rsidR="00D31255" w:rsidRPr="0033750C" w:rsidRDefault="00D31255" w:rsidP="00D312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HKPFS Annual Assessment Form and Conference Attendance</w:t>
      </w:r>
    </w:p>
    <w:p w14:paraId="06C0CE43" w14:textId="35B910D4" w:rsidR="00D31255" w:rsidRPr="0033750C" w:rsidRDefault="00D31255" w:rsidP="00D312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2DB58488"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7BD7A5DE" w14:textId="2D211DDD"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a Ph.D. student under the supervision of Prof. Wei-Hsin Liao, with the student ID of 1155184008. I am writing this email to inquire about a few important matters related to the Hong Kong Ph.D. Fellowship Scheme (HKPFS).</w:t>
      </w:r>
    </w:p>
    <w:p w14:paraId="1B033AE0"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65F6555A" w14:textId="4F2BFAC2"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irstly, I noticed that some students from other departments have already received their annual assessment forms for HKPFS. As the deadline for submitting this form is fast approaching, I would like to confirm whether this form has been received by our departmen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eneral office. If it has, could you kindly send it to me so that I can fill it?</w:t>
      </w:r>
    </w:p>
    <w:p w14:paraId="36353D74"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33836A3A"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econdly, I am planning to attend an international conference in October this year. As this will be a valuable opportunity for my academic development, I would like to know the process for obtaining leave for the duration of the conference. Furthermore, I am also interested in understanding the procedure for claiming the round-trip travel expenses from the HKPFS funding.</w:t>
      </w:r>
    </w:p>
    <w:p w14:paraId="538EF9CD"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2F12194C" w14:textId="3FC61704"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understand that these processes may be complicated, and I greatly appreciate your guidance and help. Please let me know if there is any additional information required from my side or any forms that I need to fill out.</w:t>
      </w:r>
    </w:p>
    <w:p w14:paraId="64613AB2"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45598747" w14:textId="2D6DCBD2"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support.</w:t>
      </w:r>
    </w:p>
    <w:p w14:paraId="6831092F"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16A77D52" w14:textId="77777777" w:rsidR="00D31255" w:rsidRPr="0033750C" w:rsidRDefault="00D31255" w:rsidP="00D312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7F740E" w14:textId="77777777" w:rsidR="00D31255" w:rsidRPr="0033750C" w:rsidRDefault="00D31255" w:rsidP="00D312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111172" w14:textId="77777777" w:rsidR="00D31255" w:rsidRPr="0033750C" w:rsidRDefault="00D31255" w:rsidP="008D62AE">
      <w:pPr>
        <w:widowControl/>
        <w:jc w:val="left"/>
        <w:rPr>
          <w:rFonts w:ascii="Times New Roman" w:eastAsia="SimSun" w:hAnsi="Times New Roman" w:cs="Times New Roman"/>
          <w:color w:val="1F497D"/>
          <w:kern w:val="0"/>
          <w:sz w:val="22"/>
        </w:rPr>
      </w:pPr>
    </w:p>
    <w:p w14:paraId="63B3E0B8" w14:textId="77777777" w:rsidR="00D31255" w:rsidRPr="0033750C" w:rsidRDefault="00D31255" w:rsidP="008D62AE">
      <w:pPr>
        <w:widowControl/>
        <w:jc w:val="left"/>
        <w:rPr>
          <w:rFonts w:ascii="Times New Roman" w:eastAsia="SimSun" w:hAnsi="Times New Roman" w:cs="Times New Roman"/>
          <w:color w:val="1F497D"/>
          <w:kern w:val="0"/>
          <w:sz w:val="22"/>
        </w:rPr>
      </w:pPr>
    </w:p>
    <w:p w14:paraId="79BF7EC4" w14:textId="12D72BB1" w:rsidR="008D62AE" w:rsidRPr="0033750C" w:rsidRDefault="008D62AE" w:rsidP="008D62A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iss Zhu,</w:t>
      </w:r>
    </w:p>
    <w:p w14:paraId="426F1C44" w14:textId="77777777" w:rsidR="008D62AE" w:rsidRPr="0033750C" w:rsidRDefault="008D62AE" w:rsidP="008D62AE">
      <w:pPr>
        <w:widowControl/>
        <w:ind w:firstLine="420"/>
        <w:jc w:val="left"/>
        <w:rPr>
          <w:rFonts w:ascii="Times New Roman" w:eastAsia="SimSun" w:hAnsi="Times New Roman" w:cs="Times New Roman"/>
          <w:color w:val="1F497D"/>
          <w:kern w:val="0"/>
          <w:sz w:val="22"/>
        </w:rPr>
      </w:pPr>
    </w:p>
    <w:p w14:paraId="4C140BCA" w14:textId="0E103D66" w:rsidR="008D62AE" w:rsidRPr="0033750C" w:rsidRDefault="001F7E7C" w:rsidP="008D62A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like to express my deepest apologies for the oversight in my previous email, where I addressed you as </w:t>
      </w:r>
      <w:r w:rsidR="00A263FE"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r. Zhu</w:t>
      </w:r>
      <w:r w:rsidR="00A263FE"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nstead of </w:t>
      </w:r>
      <w:r w:rsidR="00A263FE"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iss Zhu</w:t>
      </w:r>
      <w:r w:rsidR="00A263FE"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Please accept my sincere apologies for this unintentional error.</w:t>
      </w:r>
    </w:p>
    <w:p w14:paraId="28B6650C" w14:textId="77777777" w:rsidR="001F7E7C" w:rsidRPr="0033750C" w:rsidRDefault="001F7E7C" w:rsidP="008D62AE">
      <w:pPr>
        <w:widowControl/>
        <w:ind w:firstLine="420"/>
        <w:jc w:val="left"/>
        <w:rPr>
          <w:rFonts w:ascii="Times New Roman" w:eastAsia="SimSun" w:hAnsi="Times New Roman" w:cs="Times New Roman"/>
          <w:color w:val="1F497D"/>
          <w:kern w:val="0"/>
          <w:sz w:val="22"/>
        </w:rPr>
      </w:pPr>
    </w:p>
    <w:p w14:paraId="38150F29" w14:textId="77777777" w:rsidR="008D62AE" w:rsidRPr="0033750C" w:rsidRDefault="008D62AE" w:rsidP="008D62A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F37C60" w14:textId="77777777" w:rsidR="008D62AE" w:rsidRPr="0033750C" w:rsidRDefault="008D62AE" w:rsidP="008D62A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DC2FCD" w14:textId="77777777" w:rsidR="008D62AE" w:rsidRPr="0033750C" w:rsidRDefault="008D62AE" w:rsidP="005D7BD5">
      <w:pPr>
        <w:widowControl/>
        <w:jc w:val="left"/>
        <w:rPr>
          <w:rFonts w:ascii="Times New Roman" w:eastAsia="SimSun" w:hAnsi="Times New Roman" w:cs="Times New Roman"/>
          <w:color w:val="1F497D"/>
          <w:kern w:val="0"/>
          <w:sz w:val="22"/>
        </w:rPr>
      </w:pPr>
    </w:p>
    <w:p w14:paraId="2F6611A4" w14:textId="77777777" w:rsidR="008D62AE" w:rsidRPr="0033750C" w:rsidRDefault="008D62AE" w:rsidP="005D7BD5">
      <w:pPr>
        <w:widowControl/>
        <w:jc w:val="left"/>
        <w:rPr>
          <w:rFonts w:ascii="Times New Roman" w:eastAsia="SimSun" w:hAnsi="Times New Roman" w:cs="Times New Roman"/>
          <w:color w:val="1F497D"/>
          <w:kern w:val="0"/>
          <w:sz w:val="22"/>
        </w:rPr>
      </w:pPr>
    </w:p>
    <w:p w14:paraId="5C7F3E38" w14:textId="4A22AD7B" w:rsidR="005D7BD5" w:rsidRPr="0033750C" w:rsidRDefault="005D7BD5" w:rsidP="005D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66E7B" w:rsidRPr="0033750C">
        <w:rPr>
          <w:rFonts w:ascii="Times New Roman" w:eastAsia="SimSun" w:hAnsi="Times New Roman" w:cs="Times New Roman"/>
          <w:color w:val="1F497D"/>
          <w:kern w:val="0"/>
          <w:sz w:val="22"/>
        </w:rPr>
        <w:t>Mr. Zhu</w:t>
      </w:r>
      <w:r w:rsidRPr="0033750C">
        <w:rPr>
          <w:rFonts w:ascii="Times New Roman" w:eastAsia="SimSun" w:hAnsi="Times New Roman" w:cs="Times New Roman"/>
          <w:color w:val="1F497D"/>
          <w:kern w:val="0"/>
          <w:sz w:val="22"/>
        </w:rPr>
        <w:t>,</w:t>
      </w:r>
    </w:p>
    <w:p w14:paraId="1882D246" w14:textId="77777777" w:rsidR="005D7BD5" w:rsidRPr="0033750C" w:rsidRDefault="005D7BD5" w:rsidP="005D7BD5">
      <w:pPr>
        <w:widowControl/>
        <w:ind w:firstLine="420"/>
        <w:jc w:val="left"/>
        <w:rPr>
          <w:rFonts w:ascii="Times New Roman" w:eastAsia="SimSun" w:hAnsi="Times New Roman" w:cs="Times New Roman"/>
          <w:color w:val="1F497D"/>
          <w:kern w:val="0"/>
          <w:sz w:val="22"/>
        </w:rPr>
      </w:pPr>
    </w:p>
    <w:p w14:paraId="0400D47A"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very much for your email and for offering me a place in the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 I am incredibly honored and excited to accept this opportunity.</w:t>
      </w:r>
    </w:p>
    <w:p w14:paraId="2EE4068A"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p>
    <w:p w14:paraId="7CDBBB23" w14:textId="4027F972" w:rsidR="00031697" w:rsidRPr="0033750C" w:rsidRDefault="00031697" w:rsidP="000316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reviewed the offer letter thoroughly and I am pleased to confirm my acceptance of the Fellowship Program. Please find attached the signed </w:t>
      </w:r>
      <w:r w:rsidR="00906CF1" w:rsidRPr="0033750C">
        <w:rPr>
          <w:rFonts w:ascii="Times New Roman" w:eastAsia="SimSun" w:hAnsi="Times New Roman" w:cs="Times New Roman"/>
          <w:color w:val="1F497D"/>
          <w:kern w:val="0"/>
          <w:sz w:val="22"/>
        </w:rPr>
        <w:t>“Letter of Consent - Liuchao</w:t>
      </w:r>
      <w:r w:rsidR="0084279B" w:rsidRPr="0033750C">
        <w:rPr>
          <w:rFonts w:ascii="Times New Roman" w:eastAsia="SimSun" w:hAnsi="Times New Roman" w:cs="Times New Roman"/>
          <w:color w:val="1F497D"/>
          <w:kern w:val="0"/>
          <w:sz w:val="22"/>
        </w:rPr>
        <w:t xml:space="preserve"> JIN</w:t>
      </w:r>
      <w:r w:rsidR="00906CF1"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as requested.</w:t>
      </w:r>
    </w:p>
    <w:p w14:paraId="14A73A35"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p>
    <w:p w14:paraId="6E70CCE8"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ere are any further steps or procedures that I should be aware of, or any additional information I need to provide, I would be very grateful if you could inform me.</w:t>
      </w:r>
    </w:p>
    <w:p w14:paraId="7871CF52"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p>
    <w:p w14:paraId="16F2CE14" w14:textId="6747733D" w:rsidR="005D7BD5" w:rsidRPr="0033750C" w:rsidRDefault="00031697" w:rsidP="000316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once again for this fantastic opportunity. I am very much looking forward to joining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and contributing to the vibrant academic community.</w:t>
      </w:r>
    </w:p>
    <w:p w14:paraId="7620278B"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p>
    <w:p w14:paraId="7BD89B52" w14:textId="77777777" w:rsidR="005D7BD5" w:rsidRPr="0033750C" w:rsidRDefault="005D7BD5" w:rsidP="005D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CB929F" w14:textId="77777777" w:rsidR="005D7BD5" w:rsidRPr="0033750C" w:rsidRDefault="005D7BD5" w:rsidP="005D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0B5315" w14:textId="77777777" w:rsidR="005D7BD5" w:rsidRPr="0033750C" w:rsidRDefault="005D7BD5" w:rsidP="00743637">
      <w:pPr>
        <w:widowControl/>
        <w:jc w:val="left"/>
        <w:rPr>
          <w:rFonts w:ascii="Times New Roman" w:eastAsia="SimSun" w:hAnsi="Times New Roman" w:cs="Times New Roman"/>
          <w:color w:val="1F497D"/>
          <w:kern w:val="0"/>
          <w:sz w:val="22"/>
        </w:rPr>
      </w:pPr>
    </w:p>
    <w:p w14:paraId="1DC542FA" w14:textId="77777777" w:rsidR="005D7BD5" w:rsidRPr="0033750C" w:rsidRDefault="005D7BD5" w:rsidP="00743637">
      <w:pPr>
        <w:widowControl/>
        <w:jc w:val="left"/>
        <w:rPr>
          <w:rFonts w:ascii="Times New Roman" w:eastAsia="SimSun" w:hAnsi="Times New Roman" w:cs="Times New Roman"/>
          <w:color w:val="1F497D"/>
          <w:kern w:val="0"/>
          <w:sz w:val="22"/>
        </w:rPr>
      </w:pPr>
    </w:p>
    <w:p w14:paraId="1D4A8B7C" w14:textId="77777777" w:rsidR="005D7BD5" w:rsidRPr="0033750C" w:rsidRDefault="005D7BD5" w:rsidP="00743637">
      <w:pPr>
        <w:widowControl/>
        <w:jc w:val="left"/>
        <w:rPr>
          <w:rFonts w:ascii="Times New Roman" w:eastAsia="SimSun" w:hAnsi="Times New Roman" w:cs="Times New Roman"/>
          <w:color w:val="1F497D"/>
          <w:kern w:val="0"/>
          <w:sz w:val="22"/>
        </w:rPr>
      </w:pPr>
    </w:p>
    <w:p w14:paraId="7743FDE4" w14:textId="1A7D7C04" w:rsidR="00A449EC" w:rsidRPr="0033750C" w:rsidRDefault="00A449EC"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50" w:history="1">
        <w:r w:rsidR="00733FAF" w:rsidRPr="0033750C">
          <w:rPr>
            <w:rStyle w:val="ae"/>
            <w:rFonts w:ascii="Times New Roman" w:eastAsia="SimSun" w:hAnsi="Times New Roman" w:cs="Times New Roman"/>
            <w:kern w:val="0"/>
            <w:sz w:val="22"/>
          </w:rPr>
          <w:t>whliao@mae.cuhk.edu.hk</w:t>
        </w:r>
      </w:hyperlink>
      <w:r w:rsidR="00733FAF" w:rsidRPr="0033750C">
        <w:rPr>
          <w:rFonts w:ascii="Times New Roman" w:eastAsia="SimSun" w:hAnsi="Times New Roman" w:cs="Times New Roman"/>
          <w:color w:val="1F497D"/>
          <w:kern w:val="0"/>
          <w:sz w:val="22"/>
        </w:rPr>
        <w:t xml:space="preserve">; </w:t>
      </w:r>
      <w:hyperlink r:id="rId51" w:history="1">
        <w:r w:rsidR="00733FAF" w:rsidRPr="0033750C">
          <w:rPr>
            <w:rStyle w:val="ae"/>
            <w:rFonts w:ascii="Times New Roman" w:eastAsia="SimSun" w:hAnsi="Times New Roman" w:cs="Times New Roman"/>
            <w:kern w:val="0"/>
            <w:sz w:val="22"/>
          </w:rPr>
          <w:t>bmchen@cuhk.edu.hk</w:t>
        </w:r>
      </w:hyperlink>
      <w:r w:rsidR="00733FAF" w:rsidRPr="0033750C">
        <w:rPr>
          <w:rFonts w:ascii="Times New Roman" w:eastAsia="SimSun" w:hAnsi="Times New Roman" w:cs="Times New Roman"/>
          <w:color w:val="1F497D"/>
          <w:kern w:val="0"/>
          <w:sz w:val="22"/>
        </w:rPr>
        <w:t xml:space="preserve">; </w:t>
      </w:r>
      <w:hyperlink r:id="rId52" w:history="1">
        <w:r w:rsidR="00F5764B" w:rsidRPr="0033750C">
          <w:rPr>
            <w:rStyle w:val="ae"/>
            <w:rFonts w:ascii="Times New Roman" w:eastAsia="SimSun" w:hAnsi="Times New Roman" w:cs="Times New Roman"/>
            <w:kern w:val="0"/>
            <w:sz w:val="22"/>
          </w:rPr>
          <w:t>ylkan@mae.cuhk.edu.hk</w:t>
        </w:r>
      </w:hyperlink>
      <w:r w:rsidR="00F5764B" w:rsidRPr="0033750C">
        <w:rPr>
          <w:rFonts w:ascii="Times New Roman" w:eastAsia="SimSun" w:hAnsi="Times New Roman" w:cs="Times New Roman"/>
          <w:color w:val="1F497D"/>
          <w:kern w:val="0"/>
          <w:sz w:val="22"/>
        </w:rPr>
        <w:t xml:space="preserve">; </w:t>
      </w:r>
      <w:hyperlink r:id="rId53" w:history="1">
        <w:r w:rsidR="00F5764B" w:rsidRPr="0033750C">
          <w:rPr>
            <w:rStyle w:val="ae"/>
            <w:rFonts w:ascii="Times New Roman" w:eastAsia="SimSun" w:hAnsi="Times New Roman" w:cs="Times New Roman"/>
            <w:kern w:val="0"/>
            <w:sz w:val="22"/>
          </w:rPr>
          <w:t>phwong@mae.cuhk.edu.hk</w:t>
        </w:r>
      </w:hyperlink>
      <w:r w:rsidR="00F5764B" w:rsidRPr="0033750C">
        <w:rPr>
          <w:rFonts w:ascii="Times New Roman" w:eastAsia="SimSun" w:hAnsi="Times New Roman" w:cs="Times New Roman"/>
          <w:color w:val="1F497D"/>
          <w:kern w:val="0"/>
          <w:sz w:val="22"/>
        </w:rPr>
        <w:t xml:space="preserve">; </w:t>
      </w:r>
    </w:p>
    <w:p w14:paraId="72E3F87B" w14:textId="04AA0174" w:rsidR="00F5764B" w:rsidRPr="0033750C" w:rsidRDefault="00F5764B"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c:</w:t>
      </w:r>
      <w:r w:rsidR="00285099" w:rsidRPr="0033750C">
        <w:rPr>
          <w:rFonts w:ascii="Times New Roman" w:eastAsia="SimSun" w:hAnsi="Times New Roman" w:cs="Times New Roman"/>
          <w:color w:val="1F497D"/>
          <w:kern w:val="0"/>
          <w:sz w:val="22"/>
        </w:rPr>
        <w:t xml:space="preserve"> </w:t>
      </w:r>
      <w:hyperlink r:id="rId54" w:history="1">
        <w:r w:rsidR="00285099" w:rsidRPr="0033750C">
          <w:rPr>
            <w:rStyle w:val="ae"/>
            <w:rFonts w:ascii="Times New Roman" w:eastAsia="SimSun" w:hAnsi="Times New Roman" w:cs="Times New Roman"/>
            <w:kern w:val="0"/>
            <w:sz w:val="22"/>
          </w:rPr>
          <w:t>dengzy22@link.cuhk.edu.hk</w:t>
        </w:r>
      </w:hyperlink>
      <w:r w:rsidR="00285099" w:rsidRPr="0033750C">
        <w:rPr>
          <w:rFonts w:ascii="Times New Roman" w:eastAsia="SimSun" w:hAnsi="Times New Roman" w:cs="Times New Roman"/>
          <w:color w:val="1F497D"/>
          <w:kern w:val="0"/>
          <w:sz w:val="22"/>
        </w:rPr>
        <w:t xml:space="preserve">; </w:t>
      </w:r>
      <w:hyperlink r:id="rId55" w:history="1">
        <w:r w:rsidR="005964DC" w:rsidRPr="0033750C">
          <w:rPr>
            <w:rStyle w:val="ae"/>
            <w:rFonts w:ascii="Times New Roman" w:eastAsia="SimSun" w:hAnsi="Times New Roman" w:cs="Times New Roman"/>
            <w:kern w:val="0"/>
            <w:sz w:val="22"/>
          </w:rPr>
          <w:t>zxguo@link.cuhk.edu.hk</w:t>
        </w:r>
      </w:hyperlink>
      <w:r w:rsidR="005964DC" w:rsidRPr="0033750C">
        <w:rPr>
          <w:rFonts w:ascii="Times New Roman" w:eastAsia="SimSun" w:hAnsi="Times New Roman" w:cs="Times New Roman"/>
          <w:color w:val="1F497D"/>
          <w:kern w:val="0"/>
          <w:sz w:val="22"/>
        </w:rPr>
        <w:t xml:space="preserve">; </w:t>
      </w:r>
      <w:hyperlink r:id="rId56" w:history="1">
        <w:r w:rsidR="005964DC" w:rsidRPr="0033750C">
          <w:rPr>
            <w:rStyle w:val="ae"/>
            <w:rFonts w:ascii="Times New Roman" w:eastAsia="SimSun" w:hAnsi="Times New Roman" w:cs="Times New Roman"/>
            <w:kern w:val="0"/>
            <w:sz w:val="22"/>
          </w:rPr>
          <w:t>1155186689@link.cuhk.edu.hk</w:t>
        </w:r>
      </w:hyperlink>
      <w:r w:rsidR="005964DC" w:rsidRPr="0033750C">
        <w:rPr>
          <w:rFonts w:ascii="Times New Roman" w:eastAsia="SimSun" w:hAnsi="Times New Roman" w:cs="Times New Roman"/>
          <w:color w:val="1F497D"/>
          <w:kern w:val="0"/>
          <w:sz w:val="22"/>
        </w:rPr>
        <w:t xml:space="preserve">; </w:t>
      </w:r>
      <w:hyperlink r:id="rId57" w:history="1">
        <w:r w:rsidR="00114E7D" w:rsidRPr="0033750C">
          <w:rPr>
            <w:rStyle w:val="ae"/>
            <w:rFonts w:ascii="Times New Roman" w:eastAsia="SimSun" w:hAnsi="Times New Roman" w:cs="Times New Roman"/>
            <w:kern w:val="0"/>
            <w:sz w:val="22"/>
          </w:rPr>
          <w:t>1155179289@link.cuhk.edu.hk</w:t>
        </w:r>
      </w:hyperlink>
      <w:r w:rsidR="00114E7D" w:rsidRPr="0033750C">
        <w:rPr>
          <w:rFonts w:ascii="Times New Roman" w:eastAsia="SimSun" w:hAnsi="Times New Roman" w:cs="Times New Roman"/>
          <w:color w:val="1F497D"/>
          <w:kern w:val="0"/>
          <w:sz w:val="22"/>
        </w:rPr>
        <w:t xml:space="preserve">; </w:t>
      </w:r>
      <w:hyperlink r:id="rId58" w:history="1">
        <w:r w:rsidR="00FB11B9" w:rsidRPr="0033750C">
          <w:rPr>
            <w:rStyle w:val="ae"/>
            <w:rFonts w:ascii="Times New Roman" w:eastAsia="SimSun" w:hAnsi="Times New Roman" w:cs="Times New Roman"/>
            <w:kern w:val="0"/>
            <w:sz w:val="22"/>
          </w:rPr>
          <w:t>liuchao.jin@link.cuhk.edu.hk</w:t>
        </w:r>
      </w:hyperlink>
      <w:r w:rsidR="00FB11B9" w:rsidRPr="0033750C">
        <w:rPr>
          <w:rFonts w:ascii="Times New Roman" w:eastAsia="SimSun" w:hAnsi="Times New Roman" w:cs="Times New Roman"/>
          <w:color w:val="1F497D"/>
          <w:kern w:val="0"/>
          <w:sz w:val="22"/>
        </w:rPr>
        <w:t xml:space="preserve">; </w:t>
      </w:r>
      <w:hyperlink r:id="rId59" w:history="1">
        <w:r w:rsidR="00114E7D" w:rsidRPr="0033750C">
          <w:rPr>
            <w:rStyle w:val="ae"/>
            <w:rFonts w:ascii="Times New Roman" w:eastAsia="SimSun" w:hAnsi="Times New Roman" w:cs="Times New Roman"/>
            <w:kern w:val="0"/>
            <w:sz w:val="22"/>
          </w:rPr>
          <w:t>1155186649@link.cuhk.edu.hk</w:t>
        </w:r>
      </w:hyperlink>
      <w:r w:rsidR="00114E7D" w:rsidRPr="0033750C">
        <w:rPr>
          <w:rFonts w:ascii="Times New Roman" w:eastAsia="SimSun" w:hAnsi="Times New Roman" w:cs="Times New Roman"/>
          <w:color w:val="1F497D"/>
          <w:kern w:val="0"/>
          <w:sz w:val="22"/>
        </w:rPr>
        <w:t xml:space="preserve">; </w:t>
      </w:r>
      <w:hyperlink r:id="rId60" w:history="1">
        <w:r w:rsidR="00114E7D" w:rsidRPr="0033750C">
          <w:rPr>
            <w:rStyle w:val="ae"/>
            <w:rFonts w:ascii="Times New Roman" w:eastAsia="SimSun" w:hAnsi="Times New Roman" w:cs="Times New Roman"/>
            <w:kern w:val="0"/>
            <w:sz w:val="22"/>
          </w:rPr>
          <w:t>qtlu@link.cuhk.edu.hk</w:t>
        </w:r>
      </w:hyperlink>
      <w:r w:rsidR="00114E7D" w:rsidRPr="0033750C">
        <w:rPr>
          <w:rFonts w:ascii="Times New Roman" w:eastAsia="SimSun" w:hAnsi="Times New Roman" w:cs="Times New Roman"/>
          <w:color w:val="1F497D"/>
          <w:kern w:val="0"/>
          <w:sz w:val="22"/>
        </w:rPr>
        <w:t xml:space="preserve">; </w:t>
      </w:r>
      <w:hyperlink r:id="rId61" w:history="1">
        <w:r w:rsidR="00285099" w:rsidRPr="0033750C">
          <w:rPr>
            <w:rStyle w:val="ae"/>
            <w:rFonts w:ascii="Times New Roman" w:eastAsia="SimSun" w:hAnsi="Times New Roman" w:cs="Times New Roman"/>
            <w:kern w:val="0"/>
            <w:sz w:val="22"/>
          </w:rPr>
          <w:t>1155186662@link.cuhk.edu.hk</w:t>
        </w:r>
      </w:hyperlink>
      <w:r w:rsidR="00285099" w:rsidRPr="0033750C">
        <w:rPr>
          <w:rFonts w:ascii="Times New Roman" w:eastAsia="SimSun" w:hAnsi="Times New Roman" w:cs="Times New Roman"/>
          <w:color w:val="1F497D"/>
          <w:kern w:val="0"/>
          <w:sz w:val="22"/>
        </w:rPr>
        <w:t xml:space="preserve">; </w:t>
      </w:r>
      <w:hyperlink r:id="rId62" w:history="1">
        <w:r w:rsidR="00285099" w:rsidRPr="0033750C">
          <w:rPr>
            <w:rStyle w:val="ae"/>
            <w:rFonts w:ascii="Times New Roman" w:eastAsia="SimSun" w:hAnsi="Times New Roman" w:cs="Times New Roman"/>
            <w:kern w:val="0"/>
            <w:sz w:val="22"/>
          </w:rPr>
          <w:t>1155170424@link.cuhk.edu.hk</w:t>
        </w:r>
      </w:hyperlink>
      <w:r w:rsidR="00285099" w:rsidRPr="0033750C">
        <w:rPr>
          <w:rFonts w:ascii="Times New Roman" w:eastAsia="SimSun" w:hAnsi="Times New Roman" w:cs="Times New Roman"/>
          <w:color w:val="1F497D"/>
          <w:kern w:val="0"/>
          <w:sz w:val="22"/>
        </w:rPr>
        <w:t xml:space="preserve">; </w:t>
      </w:r>
    </w:p>
    <w:p w14:paraId="14756BF7" w14:textId="77777777" w:rsidR="00A449EC" w:rsidRPr="0033750C" w:rsidRDefault="00A449EC" w:rsidP="00743637">
      <w:pPr>
        <w:widowControl/>
        <w:jc w:val="left"/>
        <w:rPr>
          <w:rFonts w:ascii="Times New Roman" w:eastAsia="SimSun" w:hAnsi="Times New Roman" w:cs="Times New Roman"/>
          <w:color w:val="1F497D"/>
          <w:kern w:val="0"/>
          <w:sz w:val="22"/>
        </w:rPr>
      </w:pPr>
    </w:p>
    <w:p w14:paraId="2CC08C2A" w14:textId="06701229" w:rsidR="006C662A" w:rsidRPr="0033750C" w:rsidRDefault="00B83CA6"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w:t>
      </w:r>
      <w:r w:rsidR="006C662A" w:rsidRPr="0033750C">
        <w:rPr>
          <w:rFonts w:ascii="Times New Roman" w:eastAsia="SimSun" w:hAnsi="Times New Roman" w:cs="Times New Roman"/>
          <w:color w:val="1F497D"/>
          <w:kern w:val="0"/>
          <w:sz w:val="22"/>
        </w:rPr>
        <w:t>ear Prof. Liao, Prof. Chen, Ms. Kan,</w:t>
      </w:r>
      <w:r w:rsidR="00DD09A8" w:rsidRPr="0033750C">
        <w:rPr>
          <w:rFonts w:ascii="Times New Roman" w:eastAsia="SimSun" w:hAnsi="Times New Roman" w:cs="Times New Roman"/>
          <w:color w:val="1F497D"/>
          <w:kern w:val="0"/>
          <w:sz w:val="22"/>
        </w:rPr>
        <w:t xml:space="preserve"> and</w:t>
      </w:r>
      <w:r w:rsidR="006C662A" w:rsidRPr="0033750C">
        <w:rPr>
          <w:rFonts w:ascii="Times New Roman" w:eastAsia="SimSun" w:hAnsi="Times New Roman" w:cs="Times New Roman"/>
          <w:color w:val="1F497D"/>
          <w:kern w:val="0"/>
          <w:sz w:val="22"/>
        </w:rPr>
        <w:t xml:space="preserve"> Amy,</w:t>
      </w:r>
    </w:p>
    <w:p w14:paraId="68AA5006" w14:textId="77777777" w:rsidR="006C662A" w:rsidRPr="0033750C" w:rsidRDefault="006C662A" w:rsidP="006C662A">
      <w:pPr>
        <w:widowControl/>
        <w:ind w:firstLine="420"/>
        <w:jc w:val="left"/>
        <w:rPr>
          <w:rFonts w:ascii="Times New Roman" w:eastAsia="SimSun" w:hAnsi="Times New Roman" w:cs="Times New Roman"/>
          <w:color w:val="1F497D"/>
          <w:kern w:val="0"/>
          <w:sz w:val="22"/>
        </w:rPr>
      </w:pPr>
    </w:p>
    <w:p w14:paraId="69051FA8" w14:textId="49E74714" w:rsidR="006C662A" w:rsidRPr="0033750C" w:rsidRDefault="002C383E" w:rsidP="006C66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thi</w:t>
      </w:r>
      <w:r w:rsidR="00037E91" w:rsidRPr="0033750C">
        <w:rPr>
          <w:rFonts w:ascii="Times New Roman" w:eastAsia="SimSun" w:hAnsi="Times New Roman" w:cs="Times New Roman"/>
          <w:color w:val="1F497D"/>
          <w:kern w:val="0"/>
          <w:sz w:val="22"/>
        </w:rPr>
        <w:t xml:space="preserve">nk the email we just received is not a good solution for the Candidacy Exam. </w:t>
      </w:r>
      <w:r w:rsidR="0000186C" w:rsidRPr="0033750C">
        <w:rPr>
          <w:rFonts w:ascii="Times New Roman" w:eastAsia="SimSun" w:hAnsi="Times New Roman" w:cs="Times New Roman"/>
          <w:color w:val="1F497D"/>
          <w:kern w:val="0"/>
          <w:sz w:val="22"/>
        </w:rPr>
        <w:t>Here are f</w:t>
      </w:r>
      <w:r w:rsidR="00E47621" w:rsidRPr="0033750C">
        <w:rPr>
          <w:rFonts w:ascii="Times New Roman" w:eastAsia="SimSun" w:hAnsi="Times New Roman" w:cs="Times New Roman"/>
          <w:color w:val="1F497D"/>
          <w:kern w:val="0"/>
          <w:sz w:val="22"/>
        </w:rPr>
        <w:t>our reasons</w:t>
      </w:r>
      <w:r w:rsidR="00037E91" w:rsidRPr="0033750C">
        <w:rPr>
          <w:rFonts w:ascii="Times New Roman" w:eastAsia="SimSun" w:hAnsi="Times New Roman" w:cs="Times New Roman"/>
          <w:color w:val="1F497D"/>
          <w:kern w:val="0"/>
          <w:sz w:val="22"/>
        </w:rPr>
        <w:t xml:space="preserve">: </w:t>
      </w:r>
    </w:p>
    <w:p w14:paraId="42B49120" w14:textId="545CA5FB" w:rsidR="00F67EB5" w:rsidRPr="0033750C" w:rsidRDefault="00BA4288">
      <w:pPr>
        <w:pStyle w:val="af0"/>
        <w:widowControl/>
        <w:numPr>
          <w:ilvl w:val="0"/>
          <w:numId w:val="2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w:t>
      </w:r>
      <w:r w:rsidR="009C5875" w:rsidRPr="0033750C">
        <w:rPr>
          <w:rFonts w:ascii="Times New Roman" w:eastAsia="SimSun" w:hAnsi="Times New Roman" w:cs="Times New Roman"/>
          <w:color w:val="1F497D"/>
          <w:kern w:val="0"/>
          <w:sz w:val="22"/>
        </w:rPr>
        <w:t xml:space="preserve"> Candidacy Exam is</w:t>
      </w:r>
      <w:r w:rsidRPr="0033750C">
        <w:rPr>
          <w:rFonts w:ascii="Times New Roman" w:eastAsia="SimSun" w:hAnsi="Times New Roman" w:cs="Times New Roman"/>
          <w:color w:val="1F497D"/>
          <w:kern w:val="0"/>
          <w:sz w:val="22"/>
        </w:rPr>
        <w:t xml:space="preserve"> postponed arbitrarily</w:t>
      </w:r>
      <w:r w:rsidR="009C5875" w:rsidRPr="0033750C">
        <w:rPr>
          <w:rFonts w:ascii="Times New Roman" w:eastAsia="SimSun" w:hAnsi="Times New Roman" w:cs="Times New Roman"/>
          <w:color w:val="1F497D"/>
          <w:kern w:val="0"/>
          <w:sz w:val="22"/>
        </w:rPr>
        <w:t xml:space="preserve"> </w:t>
      </w:r>
      <w:r w:rsidR="00F67EB5" w:rsidRPr="0033750C">
        <w:rPr>
          <w:rFonts w:ascii="Times New Roman" w:eastAsia="SimSun" w:hAnsi="Times New Roman" w:cs="Times New Roman"/>
          <w:color w:val="1F497D"/>
          <w:kern w:val="0"/>
          <w:sz w:val="22"/>
        </w:rPr>
        <w:t xml:space="preserve">as if the </w:t>
      </w:r>
      <w:r w:rsidR="009C5875" w:rsidRPr="0033750C">
        <w:rPr>
          <w:rFonts w:ascii="Times New Roman" w:eastAsia="SimSun" w:hAnsi="Times New Roman" w:cs="Times New Roman"/>
          <w:color w:val="1F497D"/>
          <w:kern w:val="0"/>
          <w:sz w:val="22"/>
        </w:rPr>
        <w:t>CE</w:t>
      </w:r>
      <w:r w:rsidR="00F67EB5" w:rsidRPr="0033750C">
        <w:rPr>
          <w:rFonts w:ascii="Times New Roman" w:eastAsia="SimSun" w:hAnsi="Times New Roman" w:cs="Times New Roman"/>
          <w:color w:val="1F497D"/>
          <w:kern w:val="0"/>
          <w:sz w:val="22"/>
        </w:rPr>
        <w:t xml:space="preserve"> is very </w:t>
      </w:r>
      <w:r w:rsidR="001F6DAD" w:rsidRPr="0033750C">
        <w:rPr>
          <w:rFonts w:ascii="Times New Roman" w:eastAsia="SimSun" w:hAnsi="Times New Roman" w:cs="Times New Roman"/>
          <w:color w:val="1F497D"/>
          <w:kern w:val="0"/>
          <w:sz w:val="22"/>
        </w:rPr>
        <w:t>sloppy</w:t>
      </w:r>
      <w:r w:rsidR="00F67EB5" w:rsidRPr="0033750C">
        <w:rPr>
          <w:rFonts w:ascii="Times New Roman" w:eastAsia="SimSun" w:hAnsi="Times New Roman" w:cs="Times New Roman"/>
          <w:color w:val="1F497D"/>
          <w:kern w:val="0"/>
          <w:sz w:val="22"/>
        </w:rPr>
        <w:t>.</w:t>
      </w:r>
    </w:p>
    <w:p w14:paraId="24305803" w14:textId="592D1E54" w:rsidR="00F67EB5" w:rsidRPr="0033750C" w:rsidRDefault="00F67EB5">
      <w:pPr>
        <w:pStyle w:val="af0"/>
        <w:widowControl/>
        <w:numPr>
          <w:ilvl w:val="0"/>
          <w:numId w:val="2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people have already made their own arrangements after May 19, including annual leave, research tasks (experiments, papers), and attending meetings.</w:t>
      </w:r>
      <w:r w:rsidR="00F062C1" w:rsidRPr="0033750C">
        <w:rPr>
          <w:rFonts w:ascii="Times New Roman" w:eastAsia="SimSun" w:hAnsi="Times New Roman" w:cs="Times New Roman"/>
          <w:color w:val="1F497D"/>
          <w:kern w:val="0"/>
          <w:sz w:val="22"/>
        </w:rPr>
        <w:t xml:space="preserve"> Some annual leave application is </w:t>
      </w:r>
      <w:r w:rsidR="00A761CB" w:rsidRPr="0033750C">
        <w:rPr>
          <w:rFonts w:ascii="Times New Roman" w:eastAsia="SimSun" w:hAnsi="Times New Roman" w:cs="Times New Roman"/>
          <w:color w:val="1F497D"/>
          <w:kern w:val="0"/>
          <w:sz w:val="22"/>
        </w:rPr>
        <w:t>already in Ms. Kan</w:t>
      </w:r>
      <w:r w:rsidR="00722F9A">
        <w:rPr>
          <w:rFonts w:ascii="Times New Roman" w:eastAsia="SimSun" w:hAnsi="Times New Roman" w:cs="Times New Roman"/>
          <w:color w:val="1F497D"/>
          <w:kern w:val="0"/>
          <w:sz w:val="22"/>
        </w:rPr>
        <w:t>’</w:t>
      </w:r>
      <w:r w:rsidR="00A761CB" w:rsidRPr="0033750C">
        <w:rPr>
          <w:rFonts w:ascii="Times New Roman" w:eastAsia="SimSun" w:hAnsi="Times New Roman" w:cs="Times New Roman"/>
          <w:color w:val="1F497D"/>
          <w:kern w:val="0"/>
          <w:sz w:val="22"/>
        </w:rPr>
        <w:t xml:space="preserve">s </w:t>
      </w:r>
      <w:proofErr w:type="gramStart"/>
      <w:r w:rsidR="00A761CB" w:rsidRPr="0033750C">
        <w:rPr>
          <w:rFonts w:ascii="Times New Roman" w:eastAsia="SimSun" w:hAnsi="Times New Roman" w:cs="Times New Roman"/>
          <w:color w:val="1F497D"/>
          <w:kern w:val="0"/>
          <w:sz w:val="22"/>
        </w:rPr>
        <w:t>office</w:t>
      </w:r>
      <w:proofErr w:type="gramEnd"/>
      <w:r w:rsidR="00A761CB" w:rsidRPr="0033750C">
        <w:rPr>
          <w:rFonts w:ascii="Times New Roman" w:eastAsia="SimSun" w:hAnsi="Times New Roman" w:cs="Times New Roman"/>
          <w:color w:val="1F497D"/>
          <w:kern w:val="0"/>
          <w:sz w:val="22"/>
        </w:rPr>
        <w:t xml:space="preserve"> and some are on the way</w:t>
      </w:r>
      <w:r w:rsidR="00C360A4"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Especially on June 2, some people were no longer in Hong Kong.</w:t>
      </w:r>
      <w:r w:rsidR="00A56C1B" w:rsidRPr="0033750C">
        <w:rPr>
          <w:rFonts w:ascii="Times New Roman" w:eastAsia="SimSun" w:hAnsi="Times New Roman" w:cs="Times New Roman"/>
          <w:color w:val="1F497D"/>
          <w:kern w:val="0"/>
          <w:sz w:val="22"/>
        </w:rPr>
        <w:t xml:space="preserve"> </w:t>
      </w:r>
      <w:r w:rsidR="00CA0C42" w:rsidRPr="0033750C">
        <w:rPr>
          <w:rFonts w:ascii="Times New Roman" w:eastAsia="SimSun" w:hAnsi="Times New Roman" w:cs="Times New Roman"/>
          <w:color w:val="1F497D"/>
          <w:kern w:val="0"/>
          <w:sz w:val="22"/>
        </w:rPr>
        <w:t xml:space="preserve">And arbitrarily postponing exams will also cause financial loss </w:t>
      </w:r>
      <w:r w:rsidR="00C55C73" w:rsidRPr="0033750C">
        <w:rPr>
          <w:rFonts w:ascii="Times New Roman" w:eastAsia="SimSun" w:hAnsi="Times New Roman" w:cs="Times New Roman"/>
          <w:color w:val="1F497D"/>
          <w:kern w:val="0"/>
          <w:sz w:val="22"/>
        </w:rPr>
        <w:t>for us</w:t>
      </w:r>
      <w:r w:rsidR="00CA0C42" w:rsidRPr="0033750C">
        <w:rPr>
          <w:rFonts w:ascii="Times New Roman" w:eastAsia="SimSun" w:hAnsi="Times New Roman" w:cs="Times New Roman"/>
          <w:color w:val="1F497D"/>
          <w:kern w:val="0"/>
          <w:sz w:val="22"/>
        </w:rPr>
        <w:t>.</w:t>
      </w:r>
    </w:p>
    <w:p w14:paraId="6DAD2754" w14:textId="1F2E2345" w:rsidR="00F67EB5" w:rsidRPr="0033750C" w:rsidRDefault="00F67EB5">
      <w:pPr>
        <w:pStyle w:val="af0"/>
        <w:widowControl/>
        <w:numPr>
          <w:ilvl w:val="0"/>
          <w:numId w:val="2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owing students from ENGG5402 and MAEG5140 courses to bring a piece of A4 paper in</w:t>
      </w:r>
      <w:r w:rsidR="004F4FB5" w:rsidRPr="0033750C">
        <w:rPr>
          <w:rFonts w:ascii="Times New Roman" w:eastAsia="SimSun" w:hAnsi="Times New Roman" w:cs="Times New Roman"/>
          <w:color w:val="1F497D"/>
          <w:kern w:val="0"/>
          <w:sz w:val="22"/>
        </w:rPr>
        <w:t xml:space="preserve"> this time</w:t>
      </w:r>
      <w:r w:rsidRPr="0033750C">
        <w:rPr>
          <w:rFonts w:ascii="Times New Roman" w:eastAsia="SimSun" w:hAnsi="Times New Roman" w:cs="Times New Roman"/>
          <w:color w:val="1F497D"/>
          <w:kern w:val="0"/>
          <w:sz w:val="22"/>
        </w:rPr>
        <w:t xml:space="preserve"> would solve all problems.</w:t>
      </w:r>
    </w:p>
    <w:p w14:paraId="09217073" w14:textId="4334197B" w:rsidR="00037E91" w:rsidRPr="0033750C" w:rsidRDefault="00F67EB5">
      <w:pPr>
        <w:pStyle w:val="af0"/>
        <w:widowControl/>
        <w:numPr>
          <w:ilvl w:val="0"/>
          <w:numId w:val="2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previous Candidacy Exams, A4 papers were allowed to </w:t>
      </w:r>
      <w:r w:rsidR="003D7F27" w:rsidRPr="0033750C">
        <w:rPr>
          <w:rFonts w:ascii="Times New Roman" w:eastAsia="SimSun" w:hAnsi="Times New Roman" w:cs="Times New Roman"/>
          <w:color w:val="1F497D"/>
          <w:kern w:val="0"/>
          <w:sz w:val="22"/>
        </w:rPr>
        <w:t xml:space="preserve">be </w:t>
      </w:r>
      <w:r w:rsidRPr="0033750C">
        <w:rPr>
          <w:rFonts w:ascii="Times New Roman" w:eastAsia="SimSun" w:hAnsi="Times New Roman" w:cs="Times New Roman"/>
          <w:color w:val="1F497D"/>
          <w:kern w:val="0"/>
          <w:sz w:val="22"/>
        </w:rPr>
        <w:t>brought in. Why is it suddenly notified that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bring them in this year?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unfair to us this year.</w:t>
      </w:r>
    </w:p>
    <w:p w14:paraId="049C6945" w14:textId="77777777" w:rsidR="006C662A" w:rsidRPr="0033750C" w:rsidRDefault="006C662A" w:rsidP="006C662A">
      <w:pPr>
        <w:widowControl/>
        <w:ind w:firstLine="420"/>
        <w:jc w:val="left"/>
        <w:rPr>
          <w:rFonts w:ascii="Times New Roman" w:eastAsia="SimSun" w:hAnsi="Times New Roman" w:cs="Times New Roman"/>
          <w:color w:val="1F497D"/>
          <w:kern w:val="0"/>
          <w:sz w:val="22"/>
        </w:rPr>
      </w:pPr>
    </w:p>
    <w:p w14:paraId="7F7F2B7E" w14:textId="64E0EC8A" w:rsidR="006C662A" w:rsidRPr="0033750C" w:rsidRDefault="008F11B0" w:rsidP="006C66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kindly hope that you can seriously consider the overall situation and reconsider the solution to this issue.</w:t>
      </w:r>
      <w:r w:rsidR="00DD09A8" w:rsidRPr="0033750C">
        <w:rPr>
          <w:rFonts w:ascii="Times New Roman" w:eastAsia="SimSun" w:hAnsi="Times New Roman" w:cs="Times New Roman"/>
          <w:color w:val="1F497D"/>
          <w:kern w:val="0"/>
          <w:sz w:val="22"/>
        </w:rPr>
        <w:t xml:space="preserve"> Thank you for your time and patience.</w:t>
      </w:r>
    </w:p>
    <w:p w14:paraId="4CB48027" w14:textId="77777777" w:rsidR="006C662A" w:rsidRPr="0033750C" w:rsidRDefault="006C662A" w:rsidP="006C662A">
      <w:pPr>
        <w:widowControl/>
        <w:ind w:firstLine="420"/>
        <w:jc w:val="left"/>
        <w:rPr>
          <w:rFonts w:ascii="Times New Roman" w:eastAsia="SimSun" w:hAnsi="Times New Roman" w:cs="Times New Roman"/>
          <w:color w:val="1F497D"/>
          <w:kern w:val="0"/>
          <w:sz w:val="22"/>
        </w:rPr>
      </w:pPr>
    </w:p>
    <w:p w14:paraId="43A529EA" w14:textId="77777777" w:rsidR="006C662A" w:rsidRPr="0033750C" w:rsidRDefault="006C662A"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45D65E" w14:textId="2D53F070" w:rsidR="006C662A" w:rsidRPr="0033750C" w:rsidRDefault="006C662A"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 </w:t>
      </w:r>
      <w:r w:rsidR="000E68ED" w:rsidRPr="0033750C">
        <w:rPr>
          <w:rFonts w:ascii="Times New Roman" w:eastAsia="SimSun" w:hAnsi="Times New Roman" w:cs="Times New Roman"/>
          <w:color w:val="1F497D"/>
          <w:kern w:val="0"/>
          <w:sz w:val="22"/>
        </w:rPr>
        <w:t xml:space="preserve">DENG </w:t>
      </w:r>
      <w:proofErr w:type="spellStart"/>
      <w:r w:rsidR="000E68ED" w:rsidRPr="0033750C">
        <w:rPr>
          <w:rFonts w:ascii="Times New Roman" w:eastAsia="SimSun" w:hAnsi="Times New Roman" w:cs="Times New Roman"/>
          <w:color w:val="1F497D"/>
          <w:kern w:val="0"/>
          <w:sz w:val="22"/>
        </w:rPr>
        <w:t>Zhiyu</w:t>
      </w:r>
      <w:proofErr w:type="spellEnd"/>
    </w:p>
    <w:p w14:paraId="3C3D9E41" w14:textId="77777777" w:rsidR="006C662A" w:rsidRPr="0033750C" w:rsidRDefault="006C662A"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 GUO Zixuan</w:t>
      </w:r>
    </w:p>
    <w:p w14:paraId="22ECEFBE" w14:textId="77777777" w:rsidR="006C662A" w:rsidRPr="0033750C" w:rsidRDefault="006C662A"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3. HAN </w:t>
      </w:r>
      <w:proofErr w:type="spellStart"/>
      <w:r w:rsidRPr="0033750C">
        <w:rPr>
          <w:rFonts w:ascii="Times New Roman" w:eastAsia="SimSun" w:hAnsi="Times New Roman" w:cs="Times New Roman"/>
          <w:color w:val="1F497D"/>
          <w:kern w:val="0"/>
          <w:sz w:val="22"/>
        </w:rPr>
        <w:t>Bingxin</w:t>
      </w:r>
      <w:proofErr w:type="spellEnd"/>
    </w:p>
    <w:p w14:paraId="7D768F81" w14:textId="41483F2A" w:rsidR="00D32CAC"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 JIN Liuchao</w:t>
      </w:r>
    </w:p>
    <w:p w14:paraId="76B6147A" w14:textId="61FBD609"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5</w:t>
      </w:r>
      <w:r w:rsidR="006C662A" w:rsidRPr="0033750C">
        <w:rPr>
          <w:rFonts w:ascii="Times New Roman" w:eastAsia="SimSun" w:hAnsi="Times New Roman" w:cs="Times New Roman"/>
          <w:color w:val="1F497D"/>
          <w:kern w:val="0"/>
          <w:sz w:val="22"/>
        </w:rPr>
        <w:t xml:space="preserve">. LI </w:t>
      </w:r>
      <w:proofErr w:type="spellStart"/>
      <w:r w:rsidR="006C662A" w:rsidRPr="0033750C">
        <w:rPr>
          <w:rFonts w:ascii="Times New Roman" w:eastAsia="SimSun" w:hAnsi="Times New Roman" w:cs="Times New Roman"/>
          <w:color w:val="1F497D"/>
          <w:kern w:val="0"/>
          <w:sz w:val="22"/>
        </w:rPr>
        <w:t>Chenzui</w:t>
      </w:r>
      <w:proofErr w:type="spellEnd"/>
    </w:p>
    <w:p w14:paraId="423C7EF6" w14:textId="14BA8059"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6</w:t>
      </w:r>
      <w:r w:rsidR="006C662A" w:rsidRPr="0033750C">
        <w:rPr>
          <w:rFonts w:ascii="Times New Roman" w:eastAsia="SimSun" w:hAnsi="Times New Roman" w:cs="Times New Roman"/>
          <w:color w:val="1F497D"/>
          <w:kern w:val="0"/>
          <w:sz w:val="22"/>
        </w:rPr>
        <w:t xml:space="preserve">. LIN </w:t>
      </w:r>
      <w:proofErr w:type="spellStart"/>
      <w:r w:rsidR="006C662A" w:rsidRPr="0033750C">
        <w:rPr>
          <w:rFonts w:ascii="Times New Roman" w:eastAsia="SimSun" w:hAnsi="Times New Roman" w:cs="Times New Roman"/>
          <w:color w:val="1F497D"/>
          <w:kern w:val="0"/>
          <w:sz w:val="22"/>
        </w:rPr>
        <w:t>Haoyan</w:t>
      </w:r>
      <w:proofErr w:type="spellEnd"/>
    </w:p>
    <w:p w14:paraId="25DF79E9" w14:textId="4BF34D2F"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7</w:t>
      </w:r>
      <w:r w:rsidR="006C662A" w:rsidRPr="0033750C">
        <w:rPr>
          <w:rFonts w:ascii="Times New Roman" w:eastAsia="SimSun" w:hAnsi="Times New Roman" w:cs="Times New Roman"/>
          <w:color w:val="1F497D"/>
          <w:kern w:val="0"/>
          <w:sz w:val="22"/>
        </w:rPr>
        <w:t>. LU Qitao</w:t>
      </w:r>
    </w:p>
    <w:p w14:paraId="0954B19F" w14:textId="1B55BDD8"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8</w:t>
      </w:r>
      <w:r w:rsidR="006C662A" w:rsidRPr="0033750C">
        <w:rPr>
          <w:rFonts w:ascii="Times New Roman" w:eastAsia="SimSun" w:hAnsi="Times New Roman" w:cs="Times New Roman"/>
          <w:color w:val="1F497D"/>
          <w:kern w:val="0"/>
          <w:sz w:val="22"/>
        </w:rPr>
        <w:t>. PENG Cheng</w:t>
      </w:r>
    </w:p>
    <w:p w14:paraId="112EC94D" w14:textId="73C7E6DD"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9</w:t>
      </w:r>
      <w:r w:rsidR="006C662A" w:rsidRPr="0033750C">
        <w:rPr>
          <w:rFonts w:ascii="Times New Roman" w:eastAsia="SimSun" w:hAnsi="Times New Roman" w:cs="Times New Roman"/>
          <w:color w:val="1F497D"/>
          <w:kern w:val="0"/>
          <w:sz w:val="22"/>
        </w:rPr>
        <w:t xml:space="preserve">. WANG </w:t>
      </w:r>
      <w:proofErr w:type="spellStart"/>
      <w:r w:rsidR="006C662A" w:rsidRPr="0033750C">
        <w:rPr>
          <w:rFonts w:ascii="Times New Roman" w:eastAsia="SimSun" w:hAnsi="Times New Roman" w:cs="Times New Roman"/>
          <w:color w:val="1F497D"/>
          <w:kern w:val="0"/>
          <w:sz w:val="22"/>
        </w:rPr>
        <w:t>Feiran</w:t>
      </w:r>
      <w:proofErr w:type="spellEnd"/>
    </w:p>
    <w:p w14:paraId="4AED4CB7" w14:textId="21BEE45E"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0</w:t>
      </w:r>
      <w:r w:rsidR="006C662A" w:rsidRPr="0033750C">
        <w:rPr>
          <w:rFonts w:ascii="Times New Roman" w:eastAsia="SimSun" w:hAnsi="Times New Roman" w:cs="Times New Roman"/>
          <w:color w:val="1F497D"/>
          <w:kern w:val="0"/>
          <w:sz w:val="22"/>
        </w:rPr>
        <w:t xml:space="preserve">. YANG </w:t>
      </w:r>
      <w:proofErr w:type="spellStart"/>
      <w:r w:rsidR="006C662A" w:rsidRPr="0033750C">
        <w:rPr>
          <w:rFonts w:ascii="Times New Roman" w:eastAsia="SimSun" w:hAnsi="Times New Roman" w:cs="Times New Roman"/>
          <w:color w:val="1F497D"/>
          <w:kern w:val="0"/>
          <w:sz w:val="22"/>
        </w:rPr>
        <w:t>Guidong</w:t>
      </w:r>
      <w:proofErr w:type="spellEnd"/>
    </w:p>
    <w:p w14:paraId="03249AC3" w14:textId="77777777" w:rsidR="006C662A" w:rsidRPr="0033750C" w:rsidRDefault="006C662A" w:rsidP="00743637">
      <w:pPr>
        <w:widowControl/>
        <w:jc w:val="left"/>
        <w:rPr>
          <w:rFonts w:ascii="Times New Roman" w:eastAsia="SimSun" w:hAnsi="Times New Roman" w:cs="Times New Roman"/>
          <w:color w:val="1F497D"/>
          <w:kern w:val="0"/>
          <w:sz w:val="22"/>
        </w:rPr>
      </w:pPr>
    </w:p>
    <w:p w14:paraId="41DC75FE" w14:textId="71CDE705" w:rsidR="00D26031" w:rsidRPr="0033750C" w:rsidRDefault="00D26031"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quest for </w:t>
      </w:r>
      <w:r w:rsidR="00BE040F" w:rsidRPr="0033750C">
        <w:rPr>
          <w:rFonts w:ascii="Times New Roman" w:eastAsia="SimSun" w:hAnsi="Times New Roman" w:cs="Times New Roman"/>
          <w:color w:val="1F497D"/>
          <w:kern w:val="0"/>
          <w:sz w:val="22"/>
        </w:rPr>
        <w:t>Ph.D. Candidacy Exam</w:t>
      </w:r>
      <w:r w:rsidRPr="0033750C">
        <w:rPr>
          <w:rFonts w:ascii="Times New Roman" w:eastAsia="SimSun" w:hAnsi="Times New Roman" w:cs="Times New Roman"/>
          <w:color w:val="1F497D"/>
          <w:kern w:val="0"/>
          <w:sz w:val="22"/>
        </w:rPr>
        <w:t xml:space="preserve"> </w:t>
      </w:r>
    </w:p>
    <w:p w14:paraId="737CB1AE" w14:textId="1BCDD120" w:rsidR="00743637" w:rsidRPr="0033750C" w:rsidRDefault="00743637"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11B95554" w14:textId="77777777" w:rsidR="00743637" w:rsidRPr="0033750C" w:rsidRDefault="00743637" w:rsidP="00743637">
      <w:pPr>
        <w:widowControl/>
        <w:ind w:firstLine="420"/>
        <w:jc w:val="left"/>
        <w:rPr>
          <w:rFonts w:ascii="Times New Roman" w:eastAsia="SimSun" w:hAnsi="Times New Roman" w:cs="Times New Roman"/>
          <w:color w:val="1F497D"/>
          <w:kern w:val="0"/>
          <w:sz w:val="22"/>
        </w:rPr>
      </w:pPr>
    </w:p>
    <w:p w14:paraId="1A19FB75" w14:textId="6E940F1E" w:rsidR="00225F56" w:rsidRPr="0033750C" w:rsidRDefault="00D26031" w:rsidP="0074363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hope this email finds you well. We are writing to you because w</w:t>
      </w:r>
      <w:r w:rsidR="001F64CE" w:rsidRPr="0033750C">
        <w:rPr>
          <w:rFonts w:ascii="Times New Roman" w:eastAsia="SimSun" w:hAnsi="Times New Roman" w:cs="Times New Roman"/>
          <w:color w:val="1F497D"/>
          <w:kern w:val="0"/>
          <w:sz w:val="22"/>
        </w:rPr>
        <w:t>e think it is unreasonable for such a major change</w:t>
      </w:r>
      <w:r w:rsidR="00A83FF2" w:rsidRPr="0033750C">
        <w:rPr>
          <w:rFonts w:ascii="Times New Roman" w:eastAsia="SimSun" w:hAnsi="Times New Roman" w:cs="Times New Roman"/>
          <w:color w:val="1F497D"/>
          <w:kern w:val="0"/>
          <w:sz w:val="22"/>
        </w:rPr>
        <w:t xml:space="preserve"> (closed-book &amp; closed-note)</w:t>
      </w:r>
      <w:r w:rsidR="001F64CE" w:rsidRPr="0033750C">
        <w:rPr>
          <w:rFonts w:ascii="Times New Roman" w:eastAsia="SimSun" w:hAnsi="Times New Roman" w:cs="Times New Roman"/>
          <w:color w:val="1F497D"/>
          <w:kern w:val="0"/>
          <w:sz w:val="22"/>
        </w:rPr>
        <w:t xml:space="preserve"> to be notified just</w:t>
      </w:r>
      <w:r w:rsidR="000922F6" w:rsidRPr="0033750C">
        <w:rPr>
          <w:rFonts w:ascii="Times New Roman" w:eastAsia="SimSun" w:hAnsi="Times New Roman" w:cs="Times New Roman"/>
          <w:color w:val="1F497D"/>
          <w:kern w:val="0"/>
          <w:sz w:val="22"/>
        </w:rPr>
        <w:t xml:space="preserve"> </w:t>
      </w:r>
      <w:r w:rsidR="000922F6" w:rsidRPr="0033750C">
        <w:rPr>
          <w:rFonts w:ascii="Times New Roman" w:eastAsia="SimSun" w:hAnsi="Times New Roman" w:cs="Times New Roman"/>
          <w:b/>
          <w:bCs/>
          <w:color w:val="1F497D"/>
          <w:kern w:val="0"/>
          <w:sz w:val="22"/>
        </w:rPr>
        <w:t>less than</w:t>
      </w:r>
      <w:r w:rsidR="001F64CE" w:rsidRPr="0033750C">
        <w:rPr>
          <w:rFonts w:ascii="Times New Roman" w:eastAsia="SimSun" w:hAnsi="Times New Roman" w:cs="Times New Roman"/>
          <w:b/>
          <w:bCs/>
          <w:color w:val="1F497D"/>
          <w:kern w:val="0"/>
          <w:sz w:val="22"/>
        </w:rPr>
        <w:t xml:space="preserve"> two days</w:t>
      </w:r>
      <w:r w:rsidR="001F64CE" w:rsidRPr="0033750C">
        <w:rPr>
          <w:rFonts w:ascii="Times New Roman" w:eastAsia="SimSun" w:hAnsi="Times New Roman" w:cs="Times New Roman"/>
          <w:color w:val="1F497D"/>
          <w:kern w:val="0"/>
          <w:sz w:val="22"/>
        </w:rPr>
        <w:t xml:space="preserve"> before the exam. We have been preparing for the Candidacy Exam according to the information from instructors for almost a month.</w:t>
      </w:r>
      <w:r w:rsidR="000922F6" w:rsidRPr="0033750C">
        <w:rPr>
          <w:rFonts w:ascii="Times New Roman" w:eastAsia="SimSun" w:hAnsi="Times New Roman" w:cs="Times New Roman"/>
          <w:color w:val="1F497D"/>
          <w:kern w:val="0"/>
          <w:sz w:val="22"/>
        </w:rPr>
        <w:t xml:space="preserve"> Some instructors informed </w:t>
      </w:r>
      <w:r w:rsidRPr="0033750C">
        <w:rPr>
          <w:rFonts w:ascii="Times New Roman" w:eastAsia="SimSun" w:hAnsi="Times New Roman" w:cs="Times New Roman"/>
          <w:color w:val="1F497D"/>
          <w:kern w:val="0"/>
          <w:sz w:val="22"/>
        </w:rPr>
        <w:t>us we can bring one A4 paper for their courses.</w:t>
      </w:r>
      <w:r w:rsidR="001F64CE" w:rsidRPr="0033750C">
        <w:rPr>
          <w:rFonts w:ascii="Times New Roman" w:eastAsia="SimSun" w:hAnsi="Times New Roman" w:cs="Times New Roman"/>
          <w:color w:val="1F497D"/>
          <w:kern w:val="0"/>
          <w:sz w:val="22"/>
        </w:rPr>
        <w:t xml:space="preserve"> The sudden change of the rules resulted in a huge </w:t>
      </w:r>
      <w:proofErr w:type="gramStart"/>
      <w:r w:rsidR="001F64CE" w:rsidRPr="0033750C">
        <w:rPr>
          <w:rFonts w:ascii="Times New Roman" w:eastAsia="SimSun" w:hAnsi="Times New Roman" w:cs="Times New Roman"/>
          <w:color w:val="1F497D"/>
          <w:kern w:val="0"/>
          <w:sz w:val="22"/>
        </w:rPr>
        <w:t>amount</w:t>
      </w:r>
      <w:proofErr w:type="gramEnd"/>
      <w:r w:rsidR="001F64CE" w:rsidRPr="0033750C">
        <w:rPr>
          <w:rFonts w:ascii="Times New Roman" w:eastAsia="SimSun" w:hAnsi="Times New Roman" w:cs="Times New Roman"/>
          <w:color w:val="1F497D"/>
          <w:kern w:val="0"/>
          <w:sz w:val="22"/>
        </w:rPr>
        <w:t xml:space="preserve"> of things to memorize, especially for some difficult courses, which cannot be completed in two days at all. Even if this rule needs to be changed this year, it is acceptable to notify us at least half a month in advance instead of just less than two days before the exam </w:t>
      </w:r>
      <w:r w:rsidR="001F64CE" w:rsidRPr="0033750C">
        <w:rPr>
          <w:rFonts w:ascii="Times New Roman" w:eastAsia="SimSun" w:hAnsi="Times New Roman" w:cs="Times New Roman"/>
          <w:color w:val="1F497D"/>
          <w:kern w:val="0"/>
          <w:sz w:val="22"/>
        </w:rPr>
        <w:lastRenderedPageBreak/>
        <w:t>begins.</w:t>
      </w:r>
      <w:r w:rsidR="001C5712" w:rsidRPr="0033750C">
        <w:rPr>
          <w:rFonts w:ascii="Times New Roman" w:eastAsia="SimSun" w:hAnsi="Times New Roman" w:cs="Times New Roman"/>
          <w:color w:val="1F497D"/>
          <w:kern w:val="0"/>
          <w:sz w:val="22"/>
        </w:rPr>
        <w:t xml:space="preserve"> Moreover, Prof. Fei Chen (ENGG5402 Advanced Robotics) and Prof. Wing Lam Tsang (MAEG5140 </w:t>
      </w:r>
      <w:proofErr w:type="spellStart"/>
      <w:r w:rsidR="001C5712" w:rsidRPr="0033750C">
        <w:rPr>
          <w:rFonts w:ascii="Times New Roman" w:eastAsia="SimSun" w:hAnsi="Times New Roman" w:cs="Times New Roman"/>
          <w:color w:val="1F497D"/>
          <w:kern w:val="0"/>
          <w:sz w:val="22"/>
        </w:rPr>
        <w:t>Materails</w:t>
      </w:r>
      <w:proofErr w:type="spellEnd"/>
      <w:r w:rsidR="001C5712" w:rsidRPr="0033750C">
        <w:rPr>
          <w:rFonts w:ascii="Times New Roman" w:eastAsia="SimSun" w:hAnsi="Times New Roman" w:cs="Times New Roman"/>
          <w:color w:val="1F497D"/>
          <w:kern w:val="0"/>
          <w:sz w:val="22"/>
        </w:rPr>
        <w:t xml:space="preserve"> </w:t>
      </w:r>
      <w:proofErr w:type="spellStart"/>
      <w:r w:rsidR="001C5712" w:rsidRPr="0033750C">
        <w:rPr>
          <w:rFonts w:ascii="Times New Roman" w:eastAsia="SimSun" w:hAnsi="Times New Roman" w:cs="Times New Roman"/>
          <w:color w:val="1F497D"/>
          <w:kern w:val="0"/>
          <w:sz w:val="22"/>
        </w:rPr>
        <w:t>Charaterization</w:t>
      </w:r>
      <w:proofErr w:type="spellEnd"/>
      <w:r w:rsidR="001C5712" w:rsidRPr="0033750C">
        <w:rPr>
          <w:rFonts w:ascii="Times New Roman" w:eastAsia="SimSun" w:hAnsi="Times New Roman" w:cs="Times New Roman"/>
          <w:color w:val="1F497D"/>
          <w:kern w:val="0"/>
          <w:sz w:val="22"/>
        </w:rPr>
        <w:t xml:space="preserve"> Techniques) have formally announced that we can bring double-sided A4 paper for the CE</w:t>
      </w:r>
      <w:r w:rsidR="00225F56" w:rsidRPr="0033750C">
        <w:rPr>
          <w:rFonts w:ascii="Times New Roman" w:eastAsia="SimSun" w:hAnsi="Times New Roman" w:cs="Times New Roman"/>
          <w:color w:val="1F497D"/>
          <w:kern w:val="0"/>
          <w:sz w:val="22"/>
        </w:rPr>
        <w:t xml:space="preserve"> as shown in figures below:</w:t>
      </w:r>
    </w:p>
    <w:p w14:paraId="652EBF23" w14:textId="77777777" w:rsidR="00225F56" w:rsidRPr="0033750C" w:rsidRDefault="00225F56" w:rsidP="00743637">
      <w:pPr>
        <w:widowControl/>
        <w:ind w:firstLine="420"/>
        <w:jc w:val="left"/>
        <w:rPr>
          <w:rFonts w:ascii="Times New Roman" w:eastAsia="SimSun" w:hAnsi="Times New Roman" w:cs="Times New Roman"/>
          <w:color w:val="1F497D"/>
          <w:kern w:val="0"/>
          <w:sz w:val="22"/>
        </w:rPr>
      </w:pPr>
    </w:p>
    <w:p w14:paraId="10CFA9E5" w14:textId="71D0753E" w:rsidR="0025046B" w:rsidRPr="0033750C" w:rsidRDefault="000922F6" w:rsidP="0074363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refore, we sincerely request that the closed-book &amp; closed-note rule not be implemented in May this year. The regulation could come into force this November with advance notice.</w:t>
      </w:r>
    </w:p>
    <w:p w14:paraId="40C81C4A" w14:textId="77777777" w:rsidR="003249FB" w:rsidRPr="0033750C" w:rsidRDefault="003249FB" w:rsidP="00743637">
      <w:pPr>
        <w:widowControl/>
        <w:ind w:firstLine="420"/>
        <w:jc w:val="left"/>
        <w:rPr>
          <w:rFonts w:ascii="Times New Roman" w:eastAsia="SimSun" w:hAnsi="Times New Roman" w:cs="Times New Roman"/>
          <w:color w:val="1F497D"/>
          <w:kern w:val="0"/>
          <w:sz w:val="22"/>
        </w:rPr>
      </w:pPr>
    </w:p>
    <w:p w14:paraId="7DDA5BA9" w14:textId="6D4E0EE8" w:rsidR="003249FB" w:rsidRPr="0033750C" w:rsidRDefault="003249FB" w:rsidP="0074363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can </w:t>
      </w:r>
      <w:r w:rsidR="00C74233" w:rsidRPr="0033750C">
        <w:rPr>
          <w:rFonts w:ascii="Times New Roman" w:eastAsia="SimSun" w:hAnsi="Times New Roman" w:cs="Times New Roman"/>
          <w:color w:val="1F497D"/>
          <w:kern w:val="0"/>
          <w:sz w:val="22"/>
        </w:rPr>
        <w:t xml:space="preserve">consider </w:t>
      </w:r>
      <w:r w:rsidR="00D14B74" w:rsidRPr="0033750C">
        <w:rPr>
          <w:rFonts w:ascii="Times New Roman" w:eastAsia="SimSun" w:hAnsi="Times New Roman" w:cs="Times New Roman"/>
          <w:color w:val="1F497D"/>
          <w:kern w:val="0"/>
          <w:sz w:val="22"/>
        </w:rPr>
        <w:t>our</w:t>
      </w:r>
      <w:r w:rsidR="000922F6" w:rsidRPr="0033750C">
        <w:rPr>
          <w:rFonts w:ascii="Times New Roman" w:eastAsia="SimSun" w:hAnsi="Times New Roman" w:cs="Times New Roman"/>
          <w:color w:val="1F497D"/>
          <w:kern w:val="0"/>
          <w:sz w:val="22"/>
        </w:rPr>
        <w:t xml:space="preserve"> request carefully</w:t>
      </w:r>
      <w:r w:rsidR="00D14B74" w:rsidRPr="0033750C">
        <w:rPr>
          <w:rFonts w:ascii="Times New Roman" w:eastAsia="SimSun" w:hAnsi="Times New Roman" w:cs="Times New Roman"/>
          <w:color w:val="1F497D"/>
          <w:kern w:val="0"/>
          <w:sz w:val="22"/>
        </w:rPr>
        <w:t xml:space="preserve"> </w:t>
      </w:r>
      <w:r w:rsidR="00A83FF2" w:rsidRPr="0033750C">
        <w:rPr>
          <w:rFonts w:ascii="Times New Roman" w:eastAsia="SimSun" w:hAnsi="Times New Roman" w:cs="Times New Roman"/>
          <w:color w:val="1F497D"/>
          <w:kern w:val="0"/>
          <w:sz w:val="22"/>
        </w:rPr>
        <w:t>and looking forward to your earliest reply.</w:t>
      </w:r>
      <w:r w:rsidR="00065511" w:rsidRPr="0033750C">
        <w:rPr>
          <w:rFonts w:ascii="Times New Roman" w:eastAsia="SimSun" w:hAnsi="Times New Roman" w:cs="Times New Roman"/>
          <w:color w:val="1F497D"/>
          <w:kern w:val="0"/>
          <w:sz w:val="22"/>
        </w:rPr>
        <w:t xml:space="preserve"> Thank you so much for your help! </w:t>
      </w:r>
    </w:p>
    <w:p w14:paraId="00614F17" w14:textId="77777777" w:rsidR="001F64CE" w:rsidRPr="0033750C" w:rsidRDefault="001F64CE" w:rsidP="00743637">
      <w:pPr>
        <w:widowControl/>
        <w:ind w:firstLine="420"/>
        <w:jc w:val="left"/>
        <w:rPr>
          <w:rFonts w:ascii="Times New Roman" w:eastAsia="SimSun" w:hAnsi="Times New Roman" w:cs="Times New Roman"/>
          <w:color w:val="1F497D"/>
          <w:kern w:val="0"/>
          <w:sz w:val="22"/>
        </w:rPr>
      </w:pPr>
    </w:p>
    <w:p w14:paraId="0656385B" w14:textId="77777777" w:rsidR="00743637" w:rsidRPr="0033750C" w:rsidRDefault="00743637"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0185EB" w14:textId="1172AE45" w:rsidR="00E9286D" w:rsidRPr="0033750C" w:rsidRDefault="00E9286D" w:rsidP="00E9286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 JIN Liuchao</w:t>
      </w:r>
    </w:p>
    <w:p w14:paraId="342EC139" w14:textId="504CD228"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 </w:t>
      </w:r>
      <w:r w:rsidR="003A12B8" w:rsidRPr="0033750C">
        <w:rPr>
          <w:rFonts w:ascii="Times New Roman" w:eastAsia="SimSun" w:hAnsi="Times New Roman" w:cs="Times New Roman"/>
          <w:color w:val="1F497D"/>
          <w:kern w:val="0"/>
          <w:sz w:val="22"/>
        </w:rPr>
        <w:t>GUO Zixuan</w:t>
      </w:r>
    </w:p>
    <w:p w14:paraId="00B77915" w14:textId="54C6EFE1"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3. </w:t>
      </w:r>
      <w:r w:rsidR="003A12B8" w:rsidRPr="0033750C">
        <w:rPr>
          <w:rFonts w:ascii="Times New Roman" w:eastAsia="SimSun" w:hAnsi="Times New Roman" w:cs="Times New Roman"/>
          <w:color w:val="1F497D"/>
          <w:kern w:val="0"/>
          <w:sz w:val="22"/>
        </w:rPr>
        <w:t xml:space="preserve">HAN </w:t>
      </w:r>
      <w:proofErr w:type="spellStart"/>
      <w:r w:rsidR="003A12B8" w:rsidRPr="0033750C">
        <w:rPr>
          <w:rFonts w:ascii="Times New Roman" w:eastAsia="SimSun" w:hAnsi="Times New Roman" w:cs="Times New Roman"/>
          <w:color w:val="1F497D"/>
          <w:kern w:val="0"/>
          <w:sz w:val="22"/>
        </w:rPr>
        <w:t>Bingxin</w:t>
      </w:r>
      <w:proofErr w:type="spellEnd"/>
    </w:p>
    <w:p w14:paraId="16ECE228" w14:textId="17706D27"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4. </w:t>
      </w:r>
      <w:r w:rsidR="003A12B8" w:rsidRPr="0033750C">
        <w:rPr>
          <w:rFonts w:ascii="Times New Roman" w:eastAsia="SimSun" w:hAnsi="Times New Roman" w:cs="Times New Roman"/>
          <w:color w:val="1F497D"/>
          <w:kern w:val="0"/>
          <w:sz w:val="22"/>
        </w:rPr>
        <w:t xml:space="preserve">LI </w:t>
      </w:r>
      <w:proofErr w:type="spellStart"/>
      <w:r w:rsidR="003A12B8" w:rsidRPr="0033750C">
        <w:rPr>
          <w:rFonts w:ascii="Times New Roman" w:eastAsia="SimSun" w:hAnsi="Times New Roman" w:cs="Times New Roman"/>
          <w:color w:val="1F497D"/>
          <w:kern w:val="0"/>
          <w:sz w:val="22"/>
        </w:rPr>
        <w:t>Chenzui</w:t>
      </w:r>
      <w:proofErr w:type="spellEnd"/>
    </w:p>
    <w:p w14:paraId="18ACC7ED" w14:textId="4D1E5A20"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5. </w:t>
      </w:r>
      <w:r w:rsidR="003A12B8" w:rsidRPr="0033750C">
        <w:rPr>
          <w:rFonts w:ascii="Times New Roman" w:eastAsia="SimSun" w:hAnsi="Times New Roman" w:cs="Times New Roman"/>
          <w:color w:val="1F497D"/>
          <w:kern w:val="0"/>
          <w:sz w:val="22"/>
        </w:rPr>
        <w:t xml:space="preserve">LIN </w:t>
      </w:r>
      <w:proofErr w:type="spellStart"/>
      <w:r w:rsidR="003A12B8" w:rsidRPr="0033750C">
        <w:rPr>
          <w:rFonts w:ascii="Times New Roman" w:eastAsia="SimSun" w:hAnsi="Times New Roman" w:cs="Times New Roman"/>
          <w:color w:val="1F497D"/>
          <w:kern w:val="0"/>
          <w:sz w:val="22"/>
        </w:rPr>
        <w:t>Haoyan</w:t>
      </w:r>
      <w:proofErr w:type="spellEnd"/>
    </w:p>
    <w:p w14:paraId="377E9173" w14:textId="5224A490"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6. </w:t>
      </w:r>
      <w:r w:rsidR="003A12B8" w:rsidRPr="0033750C">
        <w:rPr>
          <w:rFonts w:ascii="Times New Roman" w:eastAsia="SimSun" w:hAnsi="Times New Roman" w:cs="Times New Roman"/>
          <w:color w:val="1F497D"/>
          <w:kern w:val="0"/>
          <w:sz w:val="22"/>
        </w:rPr>
        <w:t>LU Qitao</w:t>
      </w:r>
    </w:p>
    <w:p w14:paraId="0D9EA968" w14:textId="3CB3F4B3"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7. </w:t>
      </w:r>
      <w:r w:rsidR="003A12B8" w:rsidRPr="0033750C">
        <w:rPr>
          <w:rFonts w:ascii="Times New Roman" w:eastAsia="SimSun" w:hAnsi="Times New Roman" w:cs="Times New Roman"/>
          <w:color w:val="1F497D"/>
          <w:kern w:val="0"/>
          <w:sz w:val="22"/>
        </w:rPr>
        <w:t>PENG Cheng</w:t>
      </w:r>
    </w:p>
    <w:p w14:paraId="1AD5B4A1" w14:textId="632F44EE"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8. </w:t>
      </w:r>
      <w:r w:rsidR="003A12B8" w:rsidRPr="0033750C">
        <w:rPr>
          <w:rFonts w:ascii="Times New Roman" w:eastAsia="SimSun" w:hAnsi="Times New Roman" w:cs="Times New Roman"/>
          <w:color w:val="1F497D"/>
          <w:kern w:val="0"/>
          <w:sz w:val="22"/>
        </w:rPr>
        <w:t xml:space="preserve">WANG </w:t>
      </w:r>
      <w:proofErr w:type="spellStart"/>
      <w:r w:rsidR="003A12B8" w:rsidRPr="0033750C">
        <w:rPr>
          <w:rFonts w:ascii="Times New Roman" w:eastAsia="SimSun" w:hAnsi="Times New Roman" w:cs="Times New Roman"/>
          <w:color w:val="1F497D"/>
          <w:kern w:val="0"/>
          <w:sz w:val="22"/>
        </w:rPr>
        <w:t>Feiran</w:t>
      </w:r>
      <w:proofErr w:type="spellEnd"/>
    </w:p>
    <w:p w14:paraId="66A61F71" w14:textId="0412D061"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9. </w:t>
      </w:r>
      <w:r w:rsidR="003A12B8" w:rsidRPr="0033750C">
        <w:rPr>
          <w:rFonts w:ascii="Times New Roman" w:eastAsia="SimSun" w:hAnsi="Times New Roman" w:cs="Times New Roman"/>
          <w:color w:val="1F497D"/>
          <w:kern w:val="0"/>
          <w:sz w:val="22"/>
        </w:rPr>
        <w:t xml:space="preserve">YANG </w:t>
      </w:r>
      <w:proofErr w:type="spellStart"/>
      <w:r w:rsidR="003A12B8" w:rsidRPr="0033750C">
        <w:rPr>
          <w:rFonts w:ascii="Times New Roman" w:eastAsia="SimSun" w:hAnsi="Times New Roman" w:cs="Times New Roman"/>
          <w:color w:val="1F497D"/>
          <w:kern w:val="0"/>
          <w:sz w:val="22"/>
        </w:rPr>
        <w:t>Guidong</w:t>
      </w:r>
      <w:proofErr w:type="spellEnd"/>
    </w:p>
    <w:p w14:paraId="0393C632" w14:textId="77777777" w:rsidR="00743637" w:rsidRPr="0033750C" w:rsidRDefault="00743637" w:rsidP="006939BD">
      <w:pPr>
        <w:widowControl/>
        <w:jc w:val="left"/>
        <w:rPr>
          <w:rFonts w:ascii="Times New Roman" w:eastAsia="SimSun" w:hAnsi="Times New Roman" w:cs="Times New Roman"/>
          <w:color w:val="1F497D"/>
          <w:kern w:val="0"/>
          <w:sz w:val="22"/>
        </w:rPr>
      </w:pPr>
    </w:p>
    <w:p w14:paraId="11D35551" w14:textId="77777777" w:rsidR="00743637" w:rsidRPr="0033750C" w:rsidRDefault="00743637" w:rsidP="006939BD">
      <w:pPr>
        <w:widowControl/>
        <w:jc w:val="left"/>
        <w:rPr>
          <w:rFonts w:ascii="Times New Roman" w:eastAsia="SimSun" w:hAnsi="Times New Roman" w:cs="Times New Roman"/>
          <w:color w:val="1F497D"/>
          <w:kern w:val="0"/>
          <w:sz w:val="22"/>
        </w:rPr>
      </w:pPr>
    </w:p>
    <w:p w14:paraId="21128D88" w14:textId="57271812" w:rsidR="006939BD" w:rsidRPr="0033750C" w:rsidRDefault="006939BD" w:rsidP="006939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5FCC65A2"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p>
    <w:p w14:paraId="3F63DFC7"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am writing to inquire whether we are allowed to bring an A4 paper for some courses, like ENGG5402 Advanced Robotics, in the coming Ph.D. Candidacy Exam. Because I get the information from the course instructor that we are permitted to bring one double-sided A4 paper. The same information also comes from MAEG5140 Materials Characterization Techniques. </w:t>
      </w:r>
    </w:p>
    <w:p w14:paraId="758CACA8"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p>
    <w:p w14:paraId="30C8A14B"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time and consideration. Looking forward to your reply. </w:t>
      </w:r>
    </w:p>
    <w:p w14:paraId="1BE08241"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p>
    <w:p w14:paraId="0EF1C072" w14:textId="77777777" w:rsidR="006939BD" w:rsidRPr="0033750C" w:rsidRDefault="006939BD" w:rsidP="006939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709E2B" w14:textId="77777777" w:rsidR="006939BD" w:rsidRPr="0033750C" w:rsidRDefault="006939BD" w:rsidP="006939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E45FEE" w14:textId="77777777" w:rsidR="006939BD" w:rsidRPr="0033750C" w:rsidRDefault="006939BD" w:rsidP="0096422B">
      <w:pPr>
        <w:widowControl/>
        <w:jc w:val="left"/>
        <w:rPr>
          <w:rFonts w:ascii="Times New Roman" w:eastAsia="SimSun" w:hAnsi="Times New Roman" w:cs="Times New Roman"/>
          <w:color w:val="1F497D"/>
          <w:kern w:val="0"/>
          <w:sz w:val="22"/>
        </w:rPr>
      </w:pPr>
    </w:p>
    <w:p w14:paraId="310ED51D" w14:textId="77777777" w:rsidR="006939BD" w:rsidRPr="0033750C" w:rsidRDefault="006939BD" w:rsidP="0096422B">
      <w:pPr>
        <w:widowControl/>
        <w:jc w:val="left"/>
        <w:rPr>
          <w:rFonts w:ascii="Times New Roman" w:eastAsia="SimSun" w:hAnsi="Times New Roman" w:cs="Times New Roman"/>
          <w:color w:val="1F497D"/>
          <w:kern w:val="0"/>
          <w:sz w:val="22"/>
        </w:rPr>
      </w:pPr>
    </w:p>
    <w:p w14:paraId="76A23418" w14:textId="6F4123FF" w:rsidR="0096422B" w:rsidRPr="0033750C" w:rsidRDefault="0096422B" w:rsidP="009642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Ph.D. Candidacy Exam</w:t>
      </w:r>
    </w:p>
    <w:p w14:paraId="138F2C46" w14:textId="77777777" w:rsidR="0096422B" w:rsidRPr="0033750C" w:rsidRDefault="0096422B" w:rsidP="008D4806">
      <w:pPr>
        <w:widowControl/>
        <w:jc w:val="left"/>
        <w:rPr>
          <w:rFonts w:ascii="Times New Roman" w:eastAsia="SimSun" w:hAnsi="Times New Roman" w:cs="Times New Roman"/>
          <w:color w:val="1F497D"/>
          <w:kern w:val="0"/>
          <w:sz w:val="22"/>
        </w:rPr>
      </w:pPr>
    </w:p>
    <w:p w14:paraId="1EEB86F6" w14:textId="77FBD7B5" w:rsidR="008D4806" w:rsidRPr="0033750C" w:rsidRDefault="008D4806" w:rsidP="008D48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4CA54A4E" w14:textId="77777777" w:rsidR="008D4806" w:rsidRPr="0033750C" w:rsidRDefault="008D4806" w:rsidP="008D4806">
      <w:pPr>
        <w:widowControl/>
        <w:ind w:firstLine="420"/>
        <w:jc w:val="left"/>
        <w:rPr>
          <w:rFonts w:ascii="Times New Roman" w:eastAsia="SimSun" w:hAnsi="Times New Roman" w:cs="Times New Roman"/>
          <w:color w:val="1F497D"/>
          <w:kern w:val="0"/>
          <w:sz w:val="22"/>
        </w:rPr>
      </w:pPr>
    </w:p>
    <w:p w14:paraId="1F8EF79A" w14:textId="2FF7D0DA" w:rsidR="006B6429" w:rsidRPr="0033750C" w:rsidRDefault="006B6429" w:rsidP="006B642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inquire whether we are allowed to bring an A4 paper for some courses, like ENGG5402 Advanced Robotics</w:t>
      </w:r>
      <w:r w:rsidR="00C9578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n the coming Ph.D. Candidacy Exam.</w:t>
      </w:r>
      <w:r w:rsidR="00C95785" w:rsidRPr="0033750C">
        <w:rPr>
          <w:rFonts w:ascii="Times New Roman" w:eastAsia="SimSun" w:hAnsi="Times New Roman" w:cs="Times New Roman"/>
          <w:color w:val="1F497D"/>
          <w:kern w:val="0"/>
          <w:sz w:val="22"/>
        </w:rPr>
        <w:t xml:space="preserve"> Because I get the information from the course instructor</w:t>
      </w:r>
      <w:r w:rsidR="00DD6918" w:rsidRPr="0033750C">
        <w:rPr>
          <w:rFonts w:ascii="Times New Roman" w:eastAsia="SimSun" w:hAnsi="Times New Roman" w:cs="Times New Roman"/>
          <w:color w:val="1F497D"/>
          <w:kern w:val="0"/>
          <w:sz w:val="22"/>
        </w:rPr>
        <w:t xml:space="preserve"> that we are </w:t>
      </w:r>
      <w:r w:rsidR="00DD6918" w:rsidRPr="0033750C">
        <w:rPr>
          <w:rFonts w:ascii="Times New Roman" w:eastAsia="SimSun" w:hAnsi="Times New Roman" w:cs="Times New Roman"/>
          <w:color w:val="1F497D"/>
          <w:kern w:val="0"/>
          <w:sz w:val="22"/>
        </w:rPr>
        <w:lastRenderedPageBreak/>
        <w:t xml:space="preserve">permitted to bring </w:t>
      </w:r>
      <w:r w:rsidR="00954032" w:rsidRPr="0033750C">
        <w:rPr>
          <w:rFonts w:ascii="Times New Roman" w:eastAsia="SimSun" w:hAnsi="Times New Roman" w:cs="Times New Roman"/>
          <w:color w:val="1F497D"/>
          <w:kern w:val="0"/>
          <w:sz w:val="22"/>
        </w:rPr>
        <w:t xml:space="preserve">one </w:t>
      </w:r>
      <w:r w:rsidR="00DD6918" w:rsidRPr="0033750C">
        <w:rPr>
          <w:rFonts w:ascii="Times New Roman" w:eastAsia="SimSun" w:hAnsi="Times New Roman" w:cs="Times New Roman"/>
          <w:color w:val="1F497D"/>
          <w:kern w:val="0"/>
          <w:sz w:val="22"/>
        </w:rPr>
        <w:t>double-sided A4 paper</w:t>
      </w:r>
      <w:r w:rsidR="00954032" w:rsidRPr="0033750C">
        <w:rPr>
          <w:rFonts w:ascii="Times New Roman" w:eastAsia="SimSun" w:hAnsi="Times New Roman" w:cs="Times New Roman"/>
          <w:color w:val="1F497D"/>
          <w:kern w:val="0"/>
          <w:sz w:val="22"/>
        </w:rPr>
        <w:t xml:space="preserve">. The same information also comes from </w:t>
      </w:r>
      <w:r w:rsidR="0096422B" w:rsidRPr="0033750C">
        <w:rPr>
          <w:rFonts w:ascii="Times New Roman" w:eastAsia="SimSun" w:hAnsi="Times New Roman" w:cs="Times New Roman"/>
          <w:color w:val="1F497D"/>
          <w:kern w:val="0"/>
          <w:sz w:val="22"/>
        </w:rPr>
        <w:t xml:space="preserve">MAEG5140 Materials Characterization Techniques. </w:t>
      </w:r>
    </w:p>
    <w:p w14:paraId="0610FEA4" w14:textId="77777777" w:rsidR="0096422B" w:rsidRPr="0033750C" w:rsidRDefault="0096422B" w:rsidP="006B6429">
      <w:pPr>
        <w:widowControl/>
        <w:ind w:firstLine="420"/>
        <w:jc w:val="left"/>
        <w:rPr>
          <w:rFonts w:ascii="Times New Roman" w:eastAsia="SimSun" w:hAnsi="Times New Roman" w:cs="Times New Roman"/>
          <w:color w:val="1F497D"/>
          <w:kern w:val="0"/>
          <w:sz w:val="22"/>
        </w:rPr>
      </w:pPr>
    </w:p>
    <w:p w14:paraId="3D865166" w14:textId="77777777" w:rsidR="0096422B" w:rsidRPr="0033750C" w:rsidRDefault="0096422B" w:rsidP="009642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time and consideration. Looking forward to your reply. </w:t>
      </w:r>
    </w:p>
    <w:p w14:paraId="0635A5BE" w14:textId="77777777" w:rsidR="008D4806" w:rsidRPr="0033750C" w:rsidRDefault="008D4806" w:rsidP="008D4806">
      <w:pPr>
        <w:widowControl/>
        <w:ind w:firstLine="420"/>
        <w:jc w:val="left"/>
        <w:rPr>
          <w:rFonts w:ascii="Times New Roman" w:eastAsia="SimSun" w:hAnsi="Times New Roman" w:cs="Times New Roman"/>
          <w:color w:val="1F497D"/>
          <w:kern w:val="0"/>
          <w:sz w:val="22"/>
        </w:rPr>
      </w:pPr>
    </w:p>
    <w:p w14:paraId="532424FE" w14:textId="77777777" w:rsidR="008D4806" w:rsidRPr="0033750C" w:rsidRDefault="008D4806" w:rsidP="008D48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CABFC3E" w14:textId="77777777" w:rsidR="008D4806" w:rsidRPr="0033750C" w:rsidRDefault="008D4806" w:rsidP="008D48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60D172" w14:textId="77777777" w:rsidR="008D4806" w:rsidRPr="0033750C" w:rsidRDefault="008D4806" w:rsidP="009C4F44">
      <w:pPr>
        <w:widowControl/>
        <w:jc w:val="left"/>
        <w:rPr>
          <w:rFonts w:ascii="Times New Roman" w:eastAsia="SimSun" w:hAnsi="Times New Roman" w:cs="Times New Roman"/>
          <w:color w:val="1F497D"/>
          <w:kern w:val="0"/>
          <w:sz w:val="22"/>
        </w:rPr>
      </w:pPr>
    </w:p>
    <w:p w14:paraId="4DD9284A" w14:textId="77777777" w:rsidR="008D4806" w:rsidRPr="0033750C" w:rsidRDefault="008D4806" w:rsidP="009C4F44">
      <w:pPr>
        <w:widowControl/>
        <w:jc w:val="left"/>
        <w:rPr>
          <w:rFonts w:ascii="Times New Roman" w:eastAsia="SimSun" w:hAnsi="Times New Roman" w:cs="Times New Roman"/>
          <w:color w:val="1F497D"/>
          <w:kern w:val="0"/>
          <w:sz w:val="22"/>
        </w:rPr>
      </w:pPr>
    </w:p>
    <w:p w14:paraId="488A6627" w14:textId="4B4FC22D" w:rsidR="009C4F44" w:rsidRPr="0033750C" w:rsidRDefault="009C4F44" w:rsidP="009C4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NGG5402 Advanced Robotics Ph.D. Candidacy Exam</w:t>
      </w:r>
    </w:p>
    <w:p w14:paraId="4CF93F2C" w14:textId="77777777" w:rsidR="009C4F44" w:rsidRPr="0033750C" w:rsidRDefault="009C4F44" w:rsidP="009C4F44">
      <w:pPr>
        <w:widowControl/>
        <w:jc w:val="left"/>
        <w:rPr>
          <w:rFonts w:ascii="Times New Roman" w:eastAsia="SimSun" w:hAnsi="Times New Roman" w:cs="Times New Roman"/>
          <w:color w:val="1F497D"/>
          <w:kern w:val="0"/>
          <w:sz w:val="22"/>
        </w:rPr>
      </w:pPr>
    </w:p>
    <w:p w14:paraId="1CDD2ED3" w14:textId="298ADCFE" w:rsidR="009C4F44" w:rsidRPr="0033750C" w:rsidRDefault="009C4F44" w:rsidP="009C4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6C5A0AD3" w14:textId="77777777" w:rsidR="009C4F44" w:rsidRPr="0033750C" w:rsidRDefault="009C4F44" w:rsidP="009C4F44">
      <w:pPr>
        <w:widowControl/>
        <w:ind w:firstLine="420"/>
        <w:jc w:val="left"/>
        <w:rPr>
          <w:rFonts w:ascii="Times New Roman" w:eastAsia="SimSun" w:hAnsi="Times New Roman" w:cs="Times New Roman"/>
          <w:color w:val="1F497D"/>
          <w:kern w:val="0"/>
          <w:sz w:val="22"/>
        </w:rPr>
      </w:pPr>
    </w:p>
    <w:p w14:paraId="3EABFB43" w14:textId="7CF321D5" w:rsidR="009C4F44" w:rsidRPr="0033750C" w:rsidRDefault="00E50834" w:rsidP="009C4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information. Your guidance has been very helpful and valuable. Wish you all the best.</w:t>
      </w:r>
    </w:p>
    <w:p w14:paraId="298B0164" w14:textId="77777777" w:rsidR="00E50834" w:rsidRPr="0033750C" w:rsidRDefault="00E50834" w:rsidP="009C4F44">
      <w:pPr>
        <w:widowControl/>
        <w:ind w:firstLine="420"/>
        <w:jc w:val="left"/>
        <w:rPr>
          <w:rFonts w:ascii="Times New Roman" w:eastAsia="SimSun" w:hAnsi="Times New Roman" w:cs="Times New Roman"/>
          <w:color w:val="1F497D"/>
          <w:kern w:val="0"/>
          <w:sz w:val="22"/>
        </w:rPr>
      </w:pPr>
    </w:p>
    <w:p w14:paraId="003D334A" w14:textId="77777777" w:rsidR="009C4F44" w:rsidRPr="0033750C" w:rsidRDefault="009C4F44" w:rsidP="009C4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E555B4" w14:textId="5FF87EB3" w:rsidR="009C4F44" w:rsidRPr="0033750C" w:rsidRDefault="009C4F44" w:rsidP="009C4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217975" w14:textId="2E3D74F1" w:rsidR="00E50834" w:rsidRPr="0033750C" w:rsidRDefault="00E50834" w:rsidP="009C4F44">
      <w:pPr>
        <w:widowControl/>
        <w:jc w:val="left"/>
        <w:rPr>
          <w:rFonts w:ascii="Times New Roman" w:eastAsia="SimSun" w:hAnsi="Times New Roman" w:cs="Times New Roman"/>
          <w:color w:val="1F497D"/>
          <w:kern w:val="0"/>
          <w:sz w:val="22"/>
        </w:rPr>
      </w:pPr>
    </w:p>
    <w:p w14:paraId="76C77BC7" w14:textId="77777777" w:rsidR="00E50834" w:rsidRPr="0033750C" w:rsidRDefault="00E50834" w:rsidP="00E508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5DE47069"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p>
    <w:p w14:paraId="1FB9545F"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inquire whether we are allowed to bring an A4 paper for the course - ENGG5402 Advanced Robotics in the coming Ph.D. Candidacy Exam.</w:t>
      </w:r>
    </w:p>
    <w:p w14:paraId="23E68D64"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p>
    <w:p w14:paraId="5ECAF6BD"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time and consideration. Looking forward to your reply. </w:t>
      </w:r>
    </w:p>
    <w:p w14:paraId="2B68A074"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p>
    <w:p w14:paraId="67E05C47" w14:textId="77777777" w:rsidR="00E50834" w:rsidRPr="0033750C" w:rsidRDefault="00E50834" w:rsidP="00E508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40FD57" w14:textId="77777777" w:rsidR="00E50834" w:rsidRPr="0033750C" w:rsidRDefault="00E50834" w:rsidP="00E508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BC0990" w14:textId="77777777" w:rsidR="00E50834" w:rsidRPr="0033750C" w:rsidRDefault="00E50834" w:rsidP="009C4F44">
      <w:pPr>
        <w:widowControl/>
        <w:jc w:val="left"/>
        <w:rPr>
          <w:rFonts w:ascii="Times New Roman" w:eastAsia="SimSun" w:hAnsi="Times New Roman" w:cs="Times New Roman"/>
          <w:color w:val="1F497D"/>
          <w:kern w:val="0"/>
          <w:sz w:val="22"/>
        </w:rPr>
      </w:pPr>
    </w:p>
    <w:p w14:paraId="62B169F1" w14:textId="77777777" w:rsidR="009C4F44" w:rsidRPr="0033750C" w:rsidRDefault="009C4F44" w:rsidP="00044F76">
      <w:pPr>
        <w:widowControl/>
        <w:jc w:val="left"/>
        <w:rPr>
          <w:rFonts w:ascii="Times New Roman" w:eastAsia="SimSun" w:hAnsi="Times New Roman" w:cs="Times New Roman"/>
          <w:color w:val="1F497D"/>
          <w:kern w:val="0"/>
          <w:sz w:val="22"/>
        </w:rPr>
      </w:pPr>
    </w:p>
    <w:p w14:paraId="121A7A94" w14:textId="77777777" w:rsidR="009C4F44" w:rsidRPr="0033750C" w:rsidRDefault="009C4F44" w:rsidP="00044F76">
      <w:pPr>
        <w:widowControl/>
        <w:jc w:val="left"/>
        <w:rPr>
          <w:rFonts w:ascii="Times New Roman" w:eastAsia="SimSun" w:hAnsi="Times New Roman" w:cs="Times New Roman"/>
          <w:color w:val="1F497D"/>
          <w:kern w:val="0"/>
          <w:sz w:val="22"/>
        </w:rPr>
      </w:pPr>
    </w:p>
    <w:p w14:paraId="7FD55922" w14:textId="4B3A2E99" w:rsidR="00044F76" w:rsidRPr="0033750C" w:rsidRDefault="00044F76" w:rsidP="00044F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Mok,</w:t>
      </w:r>
    </w:p>
    <w:p w14:paraId="36C978CB" w14:textId="77777777" w:rsidR="00044F76" w:rsidRPr="0033750C" w:rsidRDefault="00044F76" w:rsidP="00044F76">
      <w:pPr>
        <w:widowControl/>
        <w:ind w:firstLine="420"/>
        <w:jc w:val="left"/>
        <w:rPr>
          <w:rFonts w:ascii="Times New Roman" w:eastAsia="SimSun" w:hAnsi="Times New Roman" w:cs="Times New Roman"/>
          <w:color w:val="1F497D"/>
          <w:kern w:val="0"/>
          <w:sz w:val="22"/>
        </w:rPr>
      </w:pPr>
    </w:p>
    <w:p w14:paraId="16BAB7AF" w14:textId="2C14CC2E" w:rsidR="00044F76" w:rsidRPr="0033750C" w:rsidRDefault="00044F76" w:rsidP="00044F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re is one typo in Low 4. Here attached the revised version. Sorry for </w:t>
      </w:r>
      <w:proofErr w:type="spellStart"/>
      <w:r w:rsidRPr="0033750C">
        <w:rPr>
          <w:rFonts w:ascii="Times New Roman" w:eastAsia="SimSun" w:hAnsi="Times New Roman" w:cs="Times New Roman"/>
          <w:color w:val="1F497D"/>
          <w:kern w:val="0"/>
          <w:sz w:val="22"/>
        </w:rPr>
        <w:t>invonvenience</w:t>
      </w:r>
      <w:proofErr w:type="spellEnd"/>
      <w:r w:rsidRPr="0033750C">
        <w:rPr>
          <w:rFonts w:ascii="Times New Roman" w:eastAsia="SimSun" w:hAnsi="Times New Roman" w:cs="Times New Roman"/>
          <w:color w:val="1F497D"/>
          <w:kern w:val="0"/>
          <w:sz w:val="22"/>
        </w:rPr>
        <w:t xml:space="preserve">. </w:t>
      </w:r>
    </w:p>
    <w:p w14:paraId="1425632F" w14:textId="77777777" w:rsidR="00044F76" w:rsidRPr="0033750C" w:rsidRDefault="00044F76" w:rsidP="00044F76">
      <w:pPr>
        <w:widowControl/>
        <w:ind w:firstLine="420"/>
        <w:jc w:val="left"/>
        <w:rPr>
          <w:rFonts w:ascii="Times New Roman" w:eastAsia="SimSun" w:hAnsi="Times New Roman" w:cs="Times New Roman"/>
          <w:color w:val="1F497D"/>
          <w:kern w:val="0"/>
          <w:sz w:val="22"/>
        </w:rPr>
      </w:pPr>
    </w:p>
    <w:p w14:paraId="795AB4CC" w14:textId="77777777" w:rsidR="00044F76" w:rsidRPr="0033750C" w:rsidRDefault="00044F76" w:rsidP="00044F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D6F531" w14:textId="77777777" w:rsidR="00044F76" w:rsidRPr="0033750C" w:rsidRDefault="00044F76" w:rsidP="00044F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FD0605" w14:textId="77777777" w:rsidR="00044F76" w:rsidRPr="0033750C" w:rsidRDefault="00044F76" w:rsidP="00B64C7D">
      <w:pPr>
        <w:widowControl/>
        <w:jc w:val="left"/>
        <w:rPr>
          <w:rFonts w:ascii="Times New Roman" w:eastAsia="SimSun" w:hAnsi="Times New Roman" w:cs="Times New Roman"/>
          <w:color w:val="1F497D"/>
          <w:kern w:val="0"/>
          <w:sz w:val="22"/>
        </w:rPr>
      </w:pPr>
    </w:p>
    <w:p w14:paraId="7AE3F2AE" w14:textId="77777777" w:rsidR="00044F76" w:rsidRPr="0033750C" w:rsidRDefault="00044F76" w:rsidP="00B64C7D">
      <w:pPr>
        <w:widowControl/>
        <w:jc w:val="left"/>
        <w:rPr>
          <w:rFonts w:ascii="Times New Roman" w:eastAsia="SimSun" w:hAnsi="Times New Roman" w:cs="Times New Roman"/>
          <w:color w:val="1F497D"/>
          <w:kern w:val="0"/>
          <w:sz w:val="22"/>
        </w:rPr>
      </w:pPr>
    </w:p>
    <w:p w14:paraId="7D4AAD0A" w14:textId="68DCD4FE"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Connecting on WeChat for Candidacy Exam Preparation</w:t>
      </w:r>
    </w:p>
    <w:p w14:paraId="582A2CE1" w14:textId="76BC66D1"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 1155179289@link.cuhk.edu.hk</w:t>
      </w:r>
    </w:p>
    <w:p w14:paraId="36413088" w14:textId="5B699A20"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Chenzui</w:t>
      </w:r>
      <w:proofErr w:type="spellEnd"/>
      <w:r w:rsidRPr="0033750C">
        <w:rPr>
          <w:rFonts w:ascii="Times New Roman" w:eastAsia="SimSun" w:hAnsi="Times New Roman" w:cs="Times New Roman"/>
          <w:color w:val="1F497D"/>
          <w:kern w:val="0"/>
          <w:sz w:val="22"/>
        </w:rPr>
        <w:t>,</w:t>
      </w:r>
    </w:p>
    <w:p w14:paraId="7DEFA758" w14:textId="77777777" w:rsidR="00B64C7D" w:rsidRPr="0033750C" w:rsidRDefault="00B64C7D" w:rsidP="00B64C7D">
      <w:pPr>
        <w:widowControl/>
        <w:ind w:firstLine="420"/>
        <w:jc w:val="left"/>
        <w:rPr>
          <w:rFonts w:ascii="Times New Roman" w:eastAsia="SimSun" w:hAnsi="Times New Roman" w:cs="Times New Roman"/>
          <w:color w:val="1F497D"/>
          <w:kern w:val="0"/>
          <w:sz w:val="22"/>
        </w:rPr>
      </w:pPr>
    </w:p>
    <w:p w14:paraId="1A33EA12" w14:textId="25B3B508" w:rsidR="00B64C7D" w:rsidRPr="0033750C" w:rsidRDefault="00B64C7D" w:rsidP="00B64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Nice to meet you. I hope this email finds you well. My name is Liuchao JIN, and I noticed that we are both scheduled to take the Candidacy Exam this May, as mentioned in the email from Amy Wong. I thought it might be helpful for us to connect on WeChat to communicate and support each other while preparing for the exam.</w:t>
      </w:r>
    </w:p>
    <w:p w14:paraId="54A77D5E" w14:textId="77777777" w:rsidR="00B64C7D" w:rsidRPr="0033750C" w:rsidRDefault="00B64C7D" w:rsidP="00B64C7D">
      <w:pPr>
        <w:widowControl/>
        <w:ind w:firstLine="420"/>
        <w:jc w:val="left"/>
        <w:rPr>
          <w:rFonts w:ascii="Times New Roman" w:eastAsia="SimSun" w:hAnsi="Times New Roman" w:cs="Times New Roman"/>
          <w:color w:val="1F497D"/>
          <w:kern w:val="0"/>
          <w:sz w:val="22"/>
        </w:rPr>
      </w:pPr>
    </w:p>
    <w:p w14:paraId="38816E45" w14:textId="7D6AB9C0" w:rsidR="00B64C7D" w:rsidRPr="0033750C" w:rsidRDefault="00B64C7D" w:rsidP="00B64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WeChat ID is: 18258525750. If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interested in connecting, please feel free to add me, and we can share resources or discuss any questions we may have during the review process. I believe that collaborating in our preparation could be beneficial for both of us.</w:t>
      </w:r>
    </w:p>
    <w:p w14:paraId="58700EDA" w14:textId="77777777" w:rsidR="00B64C7D" w:rsidRPr="0033750C" w:rsidRDefault="00B64C7D" w:rsidP="00B64C7D">
      <w:pPr>
        <w:widowControl/>
        <w:ind w:firstLine="420"/>
        <w:jc w:val="left"/>
        <w:rPr>
          <w:rFonts w:ascii="Times New Roman" w:eastAsia="SimSun" w:hAnsi="Times New Roman" w:cs="Times New Roman"/>
          <w:color w:val="1F497D"/>
          <w:kern w:val="0"/>
          <w:sz w:val="22"/>
        </w:rPr>
      </w:pPr>
    </w:p>
    <w:p w14:paraId="52296A98" w14:textId="34C16706" w:rsidR="00B64C7D" w:rsidRPr="0033750C" w:rsidRDefault="00B64C7D" w:rsidP="00B64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look forward to potentially connecting with you and wish you the best of luck in your exam preparations.</w:t>
      </w:r>
    </w:p>
    <w:p w14:paraId="7A9A17D5" w14:textId="77777777" w:rsidR="00B64C7D" w:rsidRPr="0033750C" w:rsidRDefault="00B64C7D" w:rsidP="00B64C7D">
      <w:pPr>
        <w:widowControl/>
        <w:ind w:firstLine="420"/>
        <w:jc w:val="left"/>
        <w:rPr>
          <w:rFonts w:ascii="Times New Roman" w:eastAsia="SimSun" w:hAnsi="Times New Roman" w:cs="Times New Roman"/>
          <w:color w:val="1F497D"/>
          <w:kern w:val="0"/>
          <w:sz w:val="22"/>
        </w:rPr>
      </w:pPr>
    </w:p>
    <w:p w14:paraId="19EB35A5" w14:textId="77777777"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75A80C" w14:textId="77777777"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1DF635B" w14:textId="77777777" w:rsidR="00B64C7D" w:rsidRPr="0033750C" w:rsidRDefault="00B64C7D" w:rsidP="00007196">
      <w:pPr>
        <w:widowControl/>
        <w:jc w:val="left"/>
        <w:rPr>
          <w:rFonts w:ascii="Times New Roman" w:eastAsia="SimSun" w:hAnsi="Times New Roman" w:cs="Times New Roman"/>
          <w:color w:val="1F497D"/>
          <w:kern w:val="0"/>
          <w:sz w:val="22"/>
        </w:rPr>
      </w:pPr>
    </w:p>
    <w:p w14:paraId="75897B04" w14:textId="77777777" w:rsidR="00B64C7D" w:rsidRPr="0033750C" w:rsidRDefault="00B64C7D" w:rsidP="00007196">
      <w:pPr>
        <w:widowControl/>
        <w:jc w:val="left"/>
        <w:rPr>
          <w:rFonts w:ascii="Times New Roman" w:eastAsia="SimSun" w:hAnsi="Times New Roman" w:cs="Times New Roman"/>
          <w:color w:val="1F497D"/>
          <w:kern w:val="0"/>
          <w:sz w:val="22"/>
        </w:rPr>
      </w:pPr>
    </w:p>
    <w:p w14:paraId="074D4FAB" w14:textId="01F38031" w:rsidR="00C13D0D" w:rsidRPr="0033750C" w:rsidRDefault="00C13D0D" w:rsidP="000071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tudent Samples of HW5 for MAEG4050 Modern Control Systems Analysis and Design</w:t>
      </w:r>
    </w:p>
    <w:p w14:paraId="4D644894" w14:textId="69EC82D7" w:rsidR="00C13D0D" w:rsidRPr="0033750C" w:rsidRDefault="00C13D0D" w:rsidP="00C13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Mok,</w:t>
      </w:r>
    </w:p>
    <w:p w14:paraId="1B412C4F" w14:textId="77777777" w:rsidR="00C13D0D" w:rsidRPr="0033750C" w:rsidRDefault="00C13D0D" w:rsidP="00C13D0D">
      <w:pPr>
        <w:widowControl/>
        <w:ind w:firstLine="420"/>
        <w:jc w:val="left"/>
        <w:rPr>
          <w:rFonts w:ascii="Times New Roman" w:eastAsia="SimSun" w:hAnsi="Times New Roman" w:cs="Times New Roman"/>
          <w:color w:val="1F497D"/>
          <w:kern w:val="0"/>
          <w:sz w:val="22"/>
        </w:rPr>
      </w:pPr>
    </w:p>
    <w:p w14:paraId="73B32962" w14:textId="3764371E" w:rsidR="00C13D0D" w:rsidRPr="0033750C" w:rsidRDefault="00C13D0D" w:rsidP="00C13D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Liuchao JIN, the tutor for MAEG4050 Modern Control Systems Analysis and Design. I am writing to provide you with the student samples for Homework 5, which are attached to this email.</w:t>
      </w:r>
    </w:p>
    <w:p w14:paraId="085A199E" w14:textId="77777777" w:rsidR="00C13D0D" w:rsidRPr="0033750C" w:rsidRDefault="00C13D0D" w:rsidP="00C13D0D">
      <w:pPr>
        <w:widowControl/>
        <w:ind w:firstLine="420"/>
        <w:jc w:val="left"/>
        <w:rPr>
          <w:rFonts w:ascii="Times New Roman" w:eastAsia="SimSun" w:hAnsi="Times New Roman" w:cs="Times New Roman"/>
          <w:color w:val="1F497D"/>
          <w:kern w:val="0"/>
          <w:sz w:val="22"/>
        </w:rPr>
      </w:pPr>
    </w:p>
    <w:p w14:paraId="19677213" w14:textId="3EC0330E" w:rsidR="00C13D0D" w:rsidRPr="0033750C" w:rsidRDefault="00C13D0D" w:rsidP="00C13D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encounter any issues or have any questions, please do not hesitate to contact me. Thank you for your attention.</w:t>
      </w:r>
    </w:p>
    <w:p w14:paraId="1E3F1529" w14:textId="77777777" w:rsidR="00C13D0D" w:rsidRPr="0033750C" w:rsidRDefault="00C13D0D" w:rsidP="00C13D0D">
      <w:pPr>
        <w:widowControl/>
        <w:ind w:firstLine="420"/>
        <w:jc w:val="left"/>
        <w:rPr>
          <w:rFonts w:ascii="Times New Roman" w:eastAsia="SimSun" w:hAnsi="Times New Roman" w:cs="Times New Roman"/>
          <w:color w:val="1F497D"/>
          <w:kern w:val="0"/>
          <w:sz w:val="22"/>
        </w:rPr>
      </w:pPr>
    </w:p>
    <w:p w14:paraId="3B4778B5" w14:textId="77777777" w:rsidR="00C13D0D" w:rsidRPr="0033750C" w:rsidRDefault="00C13D0D" w:rsidP="00C13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EE8501" w14:textId="77777777" w:rsidR="00C13D0D" w:rsidRPr="0033750C" w:rsidRDefault="00C13D0D" w:rsidP="00C13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EF5E32" w14:textId="77777777" w:rsidR="00C13D0D" w:rsidRPr="0033750C" w:rsidRDefault="00C13D0D" w:rsidP="00007196">
      <w:pPr>
        <w:widowControl/>
        <w:jc w:val="left"/>
        <w:rPr>
          <w:rFonts w:ascii="Times New Roman" w:eastAsia="SimSun" w:hAnsi="Times New Roman" w:cs="Times New Roman"/>
          <w:color w:val="1F497D"/>
          <w:kern w:val="0"/>
          <w:sz w:val="22"/>
        </w:rPr>
      </w:pPr>
    </w:p>
    <w:p w14:paraId="2330DA07" w14:textId="77777777" w:rsidR="00C13D0D" w:rsidRPr="0033750C" w:rsidRDefault="00C13D0D" w:rsidP="00007196">
      <w:pPr>
        <w:widowControl/>
        <w:jc w:val="left"/>
        <w:rPr>
          <w:rFonts w:ascii="Times New Roman" w:eastAsia="SimSun" w:hAnsi="Times New Roman" w:cs="Times New Roman"/>
          <w:color w:val="1F497D"/>
          <w:kern w:val="0"/>
          <w:sz w:val="22"/>
        </w:rPr>
      </w:pPr>
    </w:p>
    <w:p w14:paraId="464F9CFE" w14:textId="07FD8054" w:rsidR="00007196" w:rsidRPr="0033750C" w:rsidRDefault="00007196" w:rsidP="000071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77469B34" w14:textId="77777777" w:rsidR="00007196" w:rsidRPr="0033750C" w:rsidRDefault="00007196" w:rsidP="00007196">
      <w:pPr>
        <w:widowControl/>
        <w:ind w:firstLine="420"/>
        <w:jc w:val="left"/>
        <w:rPr>
          <w:rFonts w:ascii="Times New Roman" w:eastAsia="SimSun" w:hAnsi="Times New Roman" w:cs="Times New Roman"/>
          <w:color w:val="1F497D"/>
          <w:kern w:val="0"/>
          <w:sz w:val="22"/>
        </w:rPr>
      </w:pPr>
    </w:p>
    <w:p w14:paraId="46705FA3" w14:textId="6671EE9A" w:rsidR="00007196" w:rsidRPr="0033750C" w:rsidRDefault="00007196" w:rsidP="000071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the recordings for HW5. If you have any questions or require further information, please do not hesitate to contact me.</w:t>
      </w:r>
    </w:p>
    <w:p w14:paraId="6011CE19" w14:textId="77777777" w:rsidR="00007196" w:rsidRPr="0033750C" w:rsidRDefault="00007196" w:rsidP="00007196">
      <w:pPr>
        <w:widowControl/>
        <w:ind w:firstLine="420"/>
        <w:jc w:val="left"/>
        <w:rPr>
          <w:rFonts w:ascii="Times New Roman" w:eastAsia="SimSun" w:hAnsi="Times New Roman" w:cs="Times New Roman"/>
          <w:color w:val="1F497D"/>
          <w:kern w:val="0"/>
          <w:sz w:val="22"/>
        </w:rPr>
      </w:pPr>
    </w:p>
    <w:p w14:paraId="261C85C7" w14:textId="77777777" w:rsidR="00007196" w:rsidRPr="0033750C" w:rsidRDefault="00007196" w:rsidP="000071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44DDF7" w14:textId="77777777" w:rsidR="00007196" w:rsidRPr="0033750C" w:rsidRDefault="00007196" w:rsidP="000071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69D6F7B" w14:textId="77777777" w:rsidR="00007196" w:rsidRPr="0033750C" w:rsidRDefault="00007196" w:rsidP="00732C05">
      <w:pPr>
        <w:widowControl/>
        <w:jc w:val="left"/>
        <w:rPr>
          <w:rFonts w:ascii="Times New Roman" w:eastAsia="SimSun" w:hAnsi="Times New Roman" w:cs="Times New Roman"/>
          <w:color w:val="1F497D"/>
          <w:kern w:val="0"/>
          <w:sz w:val="22"/>
        </w:rPr>
      </w:pPr>
    </w:p>
    <w:p w14:paraId="03A4048F" w14:textId="77777777" w:rsidR="00007196" w:rsidRPr="0033750C" w:rsidRDefault="00007196" w:rsidP="00732C05">
      <w:pPr>
        <w:widowControl/>
        <w:jc w:val="left"/>
        <w:rPr>
          <w:rFonts w:ascii="Times New Roman" w:eastAsia="SimSun" w:hAnsi="Times New Roman" w:cs="Times New Roman"/>
          <w:color w:val="1F497D"/>
          <w:kern w:val="0"/>
          <w:sz w:val="22"/>
        </w:rPr>
      </w:pPr>
    </w:p>
    <w:p w14:paraId="5CA91BA8" w14:textId="50CA802C" w:rsidR="00732C05" w:rsidRPr="0033750C" w:rsidRDefault="00732C05" w:rsidP="00732C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Guidong</w:t>
      </w:r>
      <w:proofErr w:type="spellEnd"/>
      <w:r w:rsidRPr="0033750C">
        <w:rPr>
          <w:rFonts w:ascii="Times New Roman" w:eastAsia="SimSun" w:hAnsi="Times New Roman" w:cs="Times New Roman"/>
          <w:color w:val="1F497D"/>
          <w:kern w:val="0"/>
          <w:sz w:val="22"/>
        </w:rPr>
        <w:t>,</w:t>
      </w:r>
    </w:p>
    <w:p w14:paraId="5E96F1F8" w14:textId="77777777" w:rsidR="00732C05" w:rsidRPr="0033750C" w:rsidRDefault="00732C05" w:rsidP="00732C05">
      <w:pPr>
        <w:widowControl/>
        <w:ind w:firstLine="420"/>
        <w:jc w:val="left"/>
        <w:rPr>
          <w:rFonts w:ascii="Times New Roman" w:eastAsia="SimSun" w:hAnsi="Times New Roman" w:cs="Times New Roman"/>
          <w:color w:val="1F497D"/>
          <w:kern w:val="0"/>
          <w:sz w:val="22"/>
        </w:rPr>
      </w:pPr>
    </w:p>
    <w:p w14:paraId="158AAD05" w14:textId="77777777" w:rsidR="0040535F" w:rsidRPr="0033750C" w:rsidRDefault="0040535F" w:rsidP="004053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you are doing well. I received an email from Winnie Wong regarding the Annual Banquet of MSc </w:t>
      </w:r>
      <w:proofErr w:type="spellStart"/>
      <w:r w:rsidRPr="0033750C">
        <w:rPr>
          <w:rFonts w:ascii="Times New Roman" w:eastAsia="SimSun" w:hAnsi="Times New Roman" w:cs="Times New Roman"/>
          <w:color w:val="1F497D"/>
          <w:kern w:val="0"/>
          <w:sz w:val="22"/>
        </w:rPr>
        <w:t>Programme</w:t>
      </w:r>
      <w:proofErr w:type="spellEnd"/>
      <w:r w:rsidRPr="0033750C">
        <w:rPr>
          <w:rFonts w:ascii="Times New Roman" w:eastAsia="SimSun" w:hAnsi="Times New Roman" w:cs="Times New Roman"/>
          <w:color w:val="1F497D"/>
          <w:kern w:val="0"/>
          <w:sz w:val="22"/>
        </w:rPr>
        <w:t xml:space="preserve">, which is scheduled for May 12, 2023, at 6:45 p.m. at Garden Room, 2/F, New World Millennium Hong Kong Hotel, </w:t>
      </w:r>
      <w:proofErr w:type="spellStart"/>
      <w:r w:rsidRPr="0033750C">
        <w:rPr>
          <w:rFonts w:ascii="Times New Roman" w:eastAsia="SimSun" w:hAnsi="Times New Roman" w:cs="Times New Roman"/>
          <w:color w:val="1F497D"/>
          <w:kern w:val="0"/>
          <w:sz w:val="22"/>
        </w:rPr>
        <w:t>Tsimshatsui</w:t>
      </w:r>
      <w:proofErr w:type="spellEnd"/>
      <w:r w:rsidRPr="0033750C">
        <w:rPr>
          <w:rFonts w:ascii="Times New Roman" w:eastAsia="SimSun" w:hAnsi="Times New Roman" w:cs="Times New Roman"/>
          <w:color w:val="1F497D"/>
          <w:kern w:val="0"/>
          <w:sz w:val="22"/>
        </w:rPr>
        <w:t>, Kowloon.</w:t>
      </w:r>
    </w:p>
    <w:p w14:paraId="041C488D" w14:textId="77777777" w:rsidR="0040535F" w:rsidRPr="0033750C" w:rsidRDefault="0040535F" w:rsidP="0040535F">
      <w:pPr>
        <w:widowControl/>
        <w:ind w:firstLine="420"/>
        <w:jc w:val="left"/>
        <w:rPr>
          <w:rFonts w:ascii="Times New Roman" w:eastAsia="SimSun" w:hAnsi="Times New Roman" w:cs="Times New Roman"/>
          <w:color w:val="1F497D"/>
          <w:kern w:val="0"/>
          <w:sz w:val="22"/>
        </w:rPr>
      </w:pPr>
    </w:p>
    <w:p w14:paraId="4C17F162" w14:textId="06CA2E93" w:rsidR="0040535F" w:rsidRPr="0033750C" w:rsidRDefault="0040535F" w:rsidP="004053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thought it would be a great idea if we could go to the event together. Would you like to join me? If so, I suggest we add each other on WeChat to make coordinating our attendance more convenient. My WeChat ID is: 18258525750. Please feel free to add me. </w:t>
      </w:r>
    </w:p>
    <w:p w14:paraId="4D94243A" w14:textId="77777777" w:rsidR="0040535F" w:rsidRPr="0033750C" w:rsidRDefault="0040535F" w:rsidP="0040535F">
      <w:pPr>
        <w:widowControl/>
        <w:ind w:firstLine="420"/>
        <w:jc w:val="left"/>
        <w:rPr>
          <w:rFonts w:ascii="Times New Roman" w:eastAsia="SimSun" w:hAnsi="Times New Roman" w:cs="Times New Roman"/>
          <w:color w:val="1F497D"/>
          <w:kern w:val="0"/>
          <w:sz w:val="22"/>
        </w:rPr>
      </w:pPr>
    </w:p>
    <w:p w14:paraId="4197E33A" w14:textId="730DA6FF" w:rsidR="00732C05" w:rsidRPr="0033750C" w:rsidRDefault="0040535F" w:rsidP="004053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ooking forward to attending the banquet with you and enjoying the evening together. Have a good night! </w:t>
      </w:r>
    </w:p>
    <w:p w14:paraId="2C3563A0" w14:textId="77777777" w:rsidR="0040535F" w:rsidRPr="0033750C" w:rsidRDefault="0040535F" w:rsidP="0040535F">
      <w:pPr>
        <w:widowControl/>
        <w:ind w:firstLine="420"/>
        <w:jc w:val="left"/>
        <w:rPr>
          <w:rFonts w:ascii="Times New Roman" w:eastAsia="SimSun" w:hAnsi="Times New Roman" w:cs="Times New Roman"/>
          <w:color w:val="1F497D"/>
          <w:kern w:val="0"/>
          <w:sz w:val="22"/>
        </w:rPr>
      </w:pPr>
    </w:p>
    <w:p w14:paraId="7AF4FF35" w14:textId="77777777" w:rsidR="00732C05" w:rsidRPr="0033750C" w:rsidRDefault="00732C05" w:rsidP="00732C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EF9DF9" w14:textId="77777777" w:rsidR="00732C05" w:rsidRPr="0033750C" w:rsidRDefault="00732C05" w:rsidP="00732C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FD751D" w14:textId="77777777" w:rsidR="00732C05" w:rsidRPr="0033750C" w:rsidRDefault="00732C05" w:rsidP="00596442">
      <w:pPr>
        <w:widowControl/>
        <w:jc w:val="left"/>
        <w:rPr>
          <w:rFonts w:ascii="Times New Roman" w:eastAsia="SimSun" w:hAnsi="Times New Roman" w:cs="Times New Roman"/>
          <w:color w:val="1F497D"/>
          <w:kern w:val="0"/>
          <w:sz w:val="22"/>
        </w:rPr>
      </w:pPr>
    </w:p>
    <w:p w14:paraId="4658EDD7" w14:textId="77777777" w:rsidR="00732C05" w:rsidRPr="0033750C" w:rsidRDefault="00732C05" w:rsidP="00596442">
      <w:pPr>
        <w:widowControl/>
        <w:jc w:val="left"/>
        <w:rPr>
          <w:rFonts w:ascii="Times New Roman" w:eastAsia="SimSun" w:hAnsi="Times New Roman" w:cs="Times New Roman"/>
          <w:color w:val="1F497D"/>
          <w:kern w:val="0"/>
          <w:sz w:val="22"/>
        </w:rPr>
      </w:pPr>
    </w:p>
    <w:p w14:paraId="20F96DD3" w14:textId="2482BB52" w:rsidR="001B63DD" w:rsidRPr="0033750C" w:rsidRDefault="001B63DD" w:rsidP="005964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mission of Research Proposal for Candidacy Exam</w:t>
      </w:r>
    </w:p>
    <w:p w14:paraId="5CC75D89" w14:textId="77777777" w:rsidR="001B63DD" w:rsidRPr="0033750C" w:rsidRDefault="001B63DD" w:rsidP="001B63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675C3CD0"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5895F4EB"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my student ID is 1155184008. I am currently working under the supervision of Prof. Wei-Hsin Liao. In accordance with the requirements for the upcoming Candidacy Exam written part on May 19, 2023, I am submitting my research proposal to you.</w:t>
      </w:r>
    </w:p>
    <w:p w14:paraId="0BE1B0CB"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6C4811EB"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ind the attached PDF document containing my research proposal. As mentioned in your email, I understand that this proposal can be revised and submitted again at least one week before the actual oral exam, if needed.</w:t>
      </w:r>
    </w:p>
    <w:p w14:paraId="23E44ABA"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081379D8"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questions or require further information, please do not hesitate to contact me. I look forward to your confirmation of receipt and any additional information about the Candidacy Exam questions.</w:t>
      </w:r>
    </w:p>
    <w:p w14:paraId="6E3616C0"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2C13C84D"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patient help.</w:t>
      </w:r>
    </w:p>
    <w:p w14:paraId="0DF7F1E4"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7C0768FA" w14:textId="77777777" w:rsidR="001B63DD" w:rsidRPr="0033750C" w:rsidRDefault="001B63DD" w:rsidP="001B63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3534504" w14:textId="77777777" w:rsidR="001B63DD" w:rsidRPr="0033750C" w:rsidRDefault="001B63DD" w:rsidP="001B63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74D3C4" w14:textId="77777777" w:rsidR="001B63DD" w:rsidRPr="0033750C" w:rsidRDefault="001B63DD" w:rsidP="00DC7010">
      <w:pPr>
        <w:widowControl/>
        <w:jc w:val="left"/>
        <w:rPr>
          <w:rFonts w:ascii="Times New Roman" w:eastAsia="SimSun" w:hAnsi="Times New Roman" w:cs="Times New Roman"/>
          <w:color w:val="1F497D"/>
          <w:kern w:val="0"/>
          <w:sz w:val="22"/>
        </w:rPr>
      </w:pPr>
    </w:p>
    <w:p w14:paraId="63C65E64" w14:textId="77777777" w:rsidR="001B63DD" w:rsidRPr="0033750C" w:rsidRDefault="001B63DD" w:rsidP="00DC7010">
      <w:pPr>
        <w:widowControl/>
        <w:jc w:val="left"/>
        <w:rPr>
          <w:rFonts w:ascii="Times New Roman" w:eastAsia="SimSun" w:hAnsi="Times New Roman" w:cs="Times New Roman"/>
          <w:color w:val="1F497D"/>
          <w:kern w:val="0"/>
          <w:sz w:val="22"/>
        </w:rPr>
      </w:pPr>
    </w:p>
    <w:p w14:paraId="0566E946" w14:textId="77777777" w:rsidR="001B63DD" w:rsidRPr="0033750C" w:rsidRDefault="001B63DD" w:rsidP="00DC7010">
      <w:pPr>
        <w:widowControl/>
        <w:jc w:val="left"/>
        <w:rPr>
          <w:rFonts w:ascii="Times New Roman" w:eastAsia="SimSun" w:hAnsi="Times New Roman" w:cs="Times New Roman"/>
          <w:color w:val="1F497D"/>
          <w:kern w:val="0"/>
          <w:sz w:val="22"/>
        </w:rPr>
      </w:pPr>
    </w:p>
    <w:p w14:paraId="2B33753D" w14:textId="4C201232" w:rsidR="00DC7010" w:rsidRPr="0033750C" w:rsidRDefault="00DC7010" w:rsidP="00DC70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70257362"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p>
    <w:p w14:paraId="0830EE4F" w14:textId="55122E75" w:rsidR="00DC7010" w:rsidRPr="0033750C" w:rsidRDefault="00DC7010" w:rsidP="00DC70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he invitation to the Annual Banquet of the MSc </w:t>
      </w:r>
      <w:proofErr w:type="spellStart"/>
      <w:r w:rsidRPr="0033750C">
        <w:rPr>
          <w:rFonts w:ascii="Times New Roman" w:eastAsia="SimSun" w:hAnsi="Times New Roman" w:cs="Times New Roman"/>
          <w:color w:val="1F497D"/>
          <w:kern w:val="0"/>
          <w:sz w:val="22"/>
        </w:rPr>
        <w:t>Programme</w:t>
      </w:r>
      <w:proofErr w:type="spellEnd"/>
      <w:r w:rsidRPr="0033750C">
        <w:rPr>
          <w:rFonts w:ascii="Times New Roman" w:eastAsia="SimSun" w:hAnsi="Times New Roman" w:cs="Times New Roman"/>
          <w:color w:val="1F497D"/>
          <w:kern w:val="0"/>
          <w:sz w:val="22"/>
        </w:rPr>
        <w:t xml:space="preserve"> on May 12, 2023 (Friday) night. I am pleased to inform you that I will be able to attend the event. I appreciate the opportunity to join my fellow MSc tutors and classmates at the banquet and look forward to a wonderful evening.</w:t>
      </w:r>
    </w:p>
    <w:p w14:paraId="583300ED"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p>
    <w:p w14:paraId="37B765B8"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if any further information or confirmation is needed from me before the event. I eagerly await the details regarding the exact time and venue.</w:t>
      </w:r>
    </w:p>
    <w:p w14:paraId="11C62867"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p>
    <w:p w14:paraId="12BFCE8C" w14:textId="5CA353C9" w:rsidR="00DC7010" w:rsidRPr="0033750C" w:rsidRDefault="00DC7010" w:rsidP="00DC70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I look forward to meeting everyone at the banquet.</w:t>
      </w:r>
    </w:p>
    <w:p w14:paraId="791A5503"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p>
    <w:p w14:paraId="6363921F" w14:textId="77777777" w:rsidR="00DC7010" w:rsidRPr="0033750C" w:rsidRDefault="00DC7010" w:rsidP="00DC70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E9911D" w14:textId="77777777" w:rsidR="00DC7010" w:rsidRPr="0033750C" w:rsidRDefault="00DC7010" w:rsidP="00DC70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C3230B6" w14:textId="77777777" w:rsidR="00DC7010" w:rsidRPr="0033750C" w:rsidRDefault="00DC7010" w:rsidP="00A2130D">
      <w:pPr>
        <w:widowControl/>
        <w:jc w:val="left"/>
        <w:rPr>
          <w:rFonts w:ascii="Times New Roman" w:eastAsia="SimSun" w:hAnsi="Times New Roman" w:cs="Times New Roman"/>
          <w:color w:val="1F497D"/>
          <w:kern w:val="0"/>
          <w:sz w:val="22"/>
        </w:rPr>
      </w:pPr>
    </w:p>
    <w:p w14:paraId="1E367BAE" w14:textId="77777777" w:rsidR="00DC7010" w:rsidRPr="0033750C" w:rsidRDefault="00DC7010" w:rsidP="00A2130D">
      <w:pPr>
        <w:widowControl/>
        <w:jc w:val="left"/>
        <w:rPr>
          <w:rFonts w:ascii="Times New Roman" w:eastAsia="SimSun" w:hAnsi="Times New Roman" w:cs="Times New Roman"/>
          <w:color w:val="1F497D"/>
          <w:kern w:val="0"/>
          <w:sz w:val="22"/>
        </w:rPr>
      </w:pPr>
    </w:p>
    <w:p w14:paraId="5DC51ADB" w14:textId="3C838FF5" w:rsidR="00A2130D" w:rsidRPr="0033750C" w:rsidRDefault="00A2130D" w:rsidP="00A213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hing Man,</w:t>
      </w:r>
    </w:p>
    <w:p w14:paraId="6DA41E72" w14:textId="77777777" w:rsidR="00A2130D" w:rsidRPr="0033750C" w:rsidRDefault="00A2130D" w:rsidP="00A2130D">
      <w:pPr>
        <w:widowControl/>
        <w:ind w:firstLine="420"/>
        <w:jc w:val="left"/>
        <w:rPr>
          <w:rFonts w:ascii="Times New Roman" w:eastAsia="SimSun" w:hAnsi="Times New Roman" w:cs="Times New Roman"/>
          <w:color w:val="1F497D"/>
          <w:kern w:val="0"/>
          <w:sz w:val="22"/>
        </w:rPr>
      </w:pPr>
    </w:p>
    <w:p w14:paraId="0F067398" w14:textId="74943BCC" w:rsidR="0099196D" w:rsidRPr="0033750C" w:rsidRDefault="0099196D" w:rsidP="0099196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understand that this is a busy period with finals and exams, </w:t>
      </w:r>
      <w:r w:rsidR="00960ACB" w:rsidRPr="0033750C">
        <w:rPr>
          <w:rFonts w:ascii="Times New Roman" w:eastAsia="SimSun" w:hAnsi="Times New Roman" w:cs="Times New Roman"/>
          <w:color w:val="1F497D"/>
          <w:kern w:val="0"/>
          <w:sz w:val="22"/>
        </w:rPr>
        <w:t xml:space="preserve">and I appreciate your effort in completing the homework despite the challenges. </w:t>
      </w:r>
      <w:r w:rsidRPr="0033750C">
        <w:rPr>
          <w:rFonts w:ascii="Times New Roman" w:eastAsia="SimSun" w:hAnsi="Times New Roman" w:cs="Times New Roman"/>
          <w:color w:val="1F497D"/>
          <w:kern w:val="0"/>
          <w:sz w:val="22"/>
        </w:rPr>
        <w:t>I can see that you have already attached your homework to this email, and I will ensure that it is submitted for grading.</w:t>
      </w:r>
    </w:p>
    <w:p w14:paraId="058D509C" w14:textId="77777777" w:rsidR="0099196D" w:rsidRPr="0033750C" w:rsidRDefault="0099196D" w:rsidP="0099196D">
      <w:pPr>
        <w:widowControl/>
        <w:ind w:firstLine="420"/>
        <w:jc w:val="left"/>
        <w:rPr>
          <w:rFonts w:ascii="Times New Roman" w:eastAsia="SimSun" w:hAnsi="Times New Roman" w:cs="Times New Roman"/>
          <w:color w:val="1F497D"/>
          <w:kern w:val="0"/>
          <w:sz w:val="22"/>
        </w:rPr>
      </w:pPr>
    </w:p>
    <w:p w14:paraId="195A219A" w14:textId="77777777" w:rsidR="0099196D" w:rsidRPr="0033750C" w:rsidRDefault="0099196D" w:rsidP="0099196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future, if you encounter any difficulties or foresee any delays in submitting assignments, please inform me in advance so that we can make suitable arrangements.</w:t>
      </w:r>
    </w:p>
    <w:p w14:paraId="31C7DBE0" w14:textId="77777777" w:rsidR="0099196D" w:rsidRPr="0033750C" w:rsidRDefault="0099196D" w:rsidP="0099196D">
      <w:pPr>
        <w:widowControl/>
        <w:ind w:firstLine="420"/>
        <w:jc w:val="left"/>
        <w:rPr>
          <w:rFonts w:ascii="Times New Roman" w:eastAsia="SimSun" w:hAnsi="Times New Roman" w:cs="Times New Roman"/>
          <w:color w:val="1F497D"/>
          <w:kern w:val="0"/>
          <w:sz w:val="22"/>
        </w:rPr>
      </w:pPr>
    </w:p>
    <w:p w14:paraId="0A57BA6F" w14:textId="5B4AEC6D" w:rsidR="00A2130D" w:rsidRPr="0033750C" w:rsidRDefault="0099196D" w:rsidP="0099196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best of luck with your finals and exams.</w:t>
      </w:r>
    </w:p>
    <w:p w14:paraId="3EAD3E16" w14:textId="77777777" w:rsidR="0099196D" w:rsidRPr="0033750C" w:rsidRDefault="0099196D" w:rsidP="0099196D">
      <w:pPr>
        <w:widowControl/>
        <w:ind w:firstLine="420"/>
        <w:jc w:val="left"/>
        <w:rPr>
          <w:rFonts w:ascii="Times New Roman" w:eastAsia="SimSun" w:hAnsi="Times New Roman" w:cs="Times New Roman"/>
          <w:color w:val="1F497D"/>
          <w:kern w:val="0"/>
          <w:sz w:val="22"/>
        </w:rPr>
      </w:pPr>
    </w:p>
    <w:p w14:paraId="6297E16E" w14:textId="77777777" w:rsidR="00A2130D" w:rsidRPr="0033750C" w:rsidRDefault="00A2130D" w:rsidP="00A213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7B02022" w14:textId="77777777" w:rsidR="00A2130D" w:rsidRPr="0033750C" w:rsidRDefault="00A2130D" w:rsidP="00A213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9E9BD3" w14:textId="77777777" w:rsidR="00A2130D" w:rsidRPr="0033750C" w:rsidRDefault="00A2130D" w:rsidP="001F37AA">
      <w:pPr>
        <w:widowControl/>
        <w:jc w:val="left"/>
        <w:rPr>
          <w:rFonts w:ascii="Times New Roman" w:eastAsia="SimSun" w:hAnsi="Times New Roman" w:cs="Times New Roman"/>
          <w:color w:val="1F497D"/>
          <w:kern w:val="0"/>
          <w:sz w:val="22"/>
        </w:rPr>
      </w:pPr>
    </w:p>
    <w:p w14:paraId="40216FA6" w14:textId="77777777" w:rsidR="00A2130D" w:rsidRPr="0033750C" w:rsidRDefault="00A2130D" w:rsidP="001F37AA">
      <w:pPr>
        <w:widowControl/>
        <w:jc w:val="left"/>
        <w:rPr>
          <w:rFonts w:ascii="Times New Roman" w:eastAsia="SimSun" w:hAnsi="Times New Roman" w:cs="Times New Roman"/>
          <w:color w:val="1F497D"/>
          <w:kern w:val="0"/>
          <w:sz w:val="22"/>
        </w:rPr>
      </w:pPr>
    </w:p>
    <w:p w14:paraId="78FD09B6" w14:textId="25CCE2B1" w:rsidR="001F37AA" w:rsidRPr="0033750C" w:rsidRDefault="001F37AA" w:rsidP="001F37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1E6A8866" w14:textId="77777777" w:rsidR="001F37AA" w:rsidRPr="0033750C" w:rsidRDefault="001F37AA" w:rsidP="001F37AA">
      <w:pPr>
        <w:widowControl/>
        <w:ind w:firstLine="420"/>
        <w:jc w:val="left"/>
        <w:rPr>
          <w:rFonts w:ascii="Times New Roman" w:eastAsia="SimSun" w:hAnsi="Times New Roman" w:cs="Times New Roman"/>
          <w:color w:val="1F497D"/>
          <w:kern w:val="0"/>
          <w:sz w:val="22"/>
        </w:rPr>
      </w:pPr>
    </w:p>
    <w:p w14:paraId="77FF7F80" w14:textId="1183CA4E" w:rsidR="001F37AA" w:rsidRPr="0033750C" w:rsidRDefault="001F37AA" w:rsidP="001F37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granting me access to the course materials for MAEG5130 Computational Mechanics on Blackboard. I can access them now. I greatly appreciate your patient help. Your guidance has been very helpfu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and valuable. Wish you all the best.</w:t>
      </w:r>
    </w:p>
    <w:p w14:paraId="1FCB5886" w14:textId="77777777" w:rsidR="001F37AA" w:rsidRPr="0033750C" w:rsidRDefault="001F37AA" w:rsidP="001F37AA">
      <w:pPr>
        <w:widowControl/>
        <w:ind w:firstLine="420"/>
        <w:jc w:val="left"/>
        <w:rPr>
          <w:rFonts w:ascii="Times New Roman" w:eastAsia="SimSun" w:hAnsi="Times New Roman" w:cs="Times New Roman"/>
          <w:color w:val="1F497D"/>
          <w:kern w:val="0"/>
          <w:sz w:val="22"/>
        </w:rPr>
      </w:pPr>
    </w:p>
    <w:p w14:paraId="570FCC71" w14:textId="77777777" w:rsidR="001F37AA" w:rsidRPr="0033750C" w:rsidRDefault="001F37AA" w:rsidP="001F37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22FAFF" w14:textId="77777777" w:rsidR="001F37AA" w:rsidRPr="0033750C" w:rsidRDefault="001F37AA" w:rsidP="001F37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499B6C" w14:textId="77777777" w:rsidR="001F37AA" w:rsidRPr="0033750C" w:rsidRDefault="001F37AA" w:rsidP="00BE5E05">
      <w:pPr>
        <w:widowControl/>
        <w:jc w:val="left"/>
        <w:rPr>
          <w:rFonts w:ascii="Times New Roman" w:eastAsia="SimSun" w:hAnsi="Times New Roman" w:cs="Times New Roman"/>
          <w:color w:val="1F497D"/>
          <w:kern w:val="0"/>
          <w:sz w:val="22"/>
        </w:rPr>
      </w:pPr>
    </w:p>
    <w:p w14:paraId="04084A94" w14:textId="77777777" w:rsidR="001F37AA" w:rsidRPr="0033750C" w:rsidRDefault="001F37AA" w:rsidP="00BE5E05">
      <w:pPr>
        <w:widowControl/>
        <w:jc w:val="left"/>
        <w:rPr>
          <w:rFonts w:ascii="Times New Roman" w:eastAsia="SimSun" w:hAnsi="Times New Roman" w:cs="Times New Roman"/>
          <w:color w:val="1F497D"/>
          <w:kern w:val="0"/>
          <w:sz w:val="22"/>
        </w:rPr>
      </w:pPr>
    </w:p>
    <w:p w14:paraId="76A2CC19" w14:textId="6BDC7884" w:rsidR="00BE5E05" w:rsidRPr="0033750C" w:rsidRDefault="00BE5E05" w:rsidP="00BE5E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5E7CD00B" w14:textId="77777777" w:rsidR="00BE5E05" w:rsidRPr="0033750C" w:rsidRDefault="00BE5E05" w:rsidP="00BE5E05">
      <w:pPr>
        <w:widowControl/>
        <w:ind w:firstLine="420"/>
        <w:jc w:val="left"/>
        <w:rPr>
          <w:rFonts w:ascii="Times New Roman" w:eastAsia="SimSun" w:hAnsi="Times New Roman" w:cs="Times New Roman"/>
          <w:color w:val="1F497D"/>
          <w:kern w:val="0"/>
          <w:sz w:val="22"/>
        </w:rPr>
      </w:pPr>
    </w:p>
    <w:p w14:paraId="6F2BAC29" w14:textId="5A97272E" w:rsidR="00BE5E05" w:rsidRPr="0033750C" w:rsidRDefault="00BE5E05" w:rsidP="00BE5E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My student ID is </w:t>
      </w:r>
      <w:r w:rsidRPr="0033750C">
        <w:rPr>
          <w:rFonts w:ascii="Times New Roman" w:eastAsia="SimSun" w:hAnsi="Times New Roman" w:cs="Times New Roman"/>
          <w:b/>
          <w:color w:val="1F497D"/>
          <w:kern w:val="0"/>
          <w:sz w:val="22"/>
        </w:rPr>
        <w:t>1155184008</w:t>
      </w:r>
      <w:r w:rsidRPr="0033750C">
        <w:rPr>
          <w:rFonts w:ascii="Times New Roman" w:eastAsia="SimSun" w:hAnsi="Times New Roman" w:cs="Times New Roman"/>
          <w:color w:val="1F497D"/>
          <w:kern w:val="0"/>
          <w:sz w:val="22"/>
        </w:rPr>
        <w:t>. I appreciate your help in providing me access to the course materials for MAEG5130 Computational Mechanics.</w:t>
      </w:r>
    </w:p>
    <w:p w14:paraId="797880E0" w14:textId="77777777" w:rsidR="00BE5E05" w:rsidRPr="0033750C" w:rsidRDefault="00BE5E05" w:rsidP="00BE5E05">
      <w:pPr>
        <w:widowControl/>
        <w:ind w:firstLine="420"/>
        <w:jc w:val="left"/>
        <w:rPr>
          <w:rFonts w:ascii="Times New Roman" w:eastAsia="SimSun" w:hAnsi="Times New Roman" w:cs="Times New Roman"/>
          <w:color w:val="1F497D"/>
          <w:kern w:val="0"/>
          <w:sz w:val="22"/>
        </w:rPr>
      </w:pPr>
    </w:p>
    <w:p w14:paraId="1EF50571" w14:textId="2EB53D1D" w:rsidR="00BE5E05" w:rsidRPr="0033750C" w:rsidRDefault="00BE5E05" w:rsidP="00BE5E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to the course materials, I wanted to share with you that I am currently reading the book titled “A First Course in Finite Elements” (2nd edition). I have found it to be quite useful and have already read up to Chapter 10. I believe this book will be a valuable resource as I continue to prepare for the Ph.D. Candidacy Examination.</w:t>
      </w:r>
    </w:p>
    <w:p w14:paraId="38DE8177" w14:textId="77777777" w:rsidR="00BE5E05" w:rsidRPr="0033750C" w:rsidRDefault="00BE5E05" w:rsidP="00BE5E05">
      <w:pPr>
        <w:widowControl/>
        <w:ind w:firstLine="420"/>
        <w:jc w:val="left"/>
        <w:rPr>
          <w:rFonts w:ascii="Times New Roman" w:eastAsia="SimSun" w:hAnsi="Times New Roman" w:cs="Times New Roman"/>
          <w:color w:val="1F497D"/>
          <w:kern w:val="0"/>
          <w:sz w:val="22"/>
        </w:rPr>
      </w:pPr>
    </w:p>
    <w:p w14:paraId="1EF97277" w14:textId="106FA0DB" w:rsidR="00BE5E05" w:rsidRPr="0033750C" w:rsidRDefault="00BE5E05" w:rsidP="00BE5E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Once again, thank you for your assistance and support. I look forward to gaining access to the course materials on Blackboard and further deepening my knowledge of computational mechanics.</w:t>
      </w:r>
    </w:p>
    <w:p w14:paraId="7AF4055B" w14:textId="77777777" w:rsidR="00BE5E05" w:rsidRPr="0033750C" w:rsidRDefault="00BE5E05" w:rsidP="00BE5E05">
      <w:pPr>
        <w:widowControl/>
        <w:ind w:firstLine="420"/>
        <w:jc w:val="left"/>
        <w:rPr>
          <w:rFonts w:ascii="Times New Roman" w:eastAsia="SimSun" w:hAnsi="Times New Roman" w:cs="Times New Roman"/>
          <w:color w:val="1F497D"/>
          <w:kern w:val="0"/>
          <w:sz w:val="22"/>
        </w:rPr>
      </w:pPr>
    </w:p>
    <w:p w14:paraId="62A8F780" w14:textId="77777777" w:rsidR="00BE5E05" w:rsidRPr="0033750C" w:rsidRDefault="00BE5E05" w:rsidP="00BE5E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2BD327" w14:textId="77777777" w:rsidR="00BE5E05" w:rsidRPr="0033750C" w:rsidRDefault="00BE5E05" w:rsidP="00BE5E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29F981B" w14:textId="77777777" w:rsidR="00BE5E05" w:rsidRPr="0033750C" w:rsidRDefault="00BE5E05" w:rsidP="00F05AC9">
      <w:pPr>
        <w:widowControl/>
        <w:jc w:val="left"/>
        <w:rPr>
          <w:rFonts w:ascii="Times New Roman" w:eastAsia="SimSun" w:hAnsi="Times New Roman" w:cs="Times New Roman"/>
          <w:color w:val="1F497D"/>
          <w:kern w:val="0"/>
          <w:sz w:val="22"/>
        </w:rPr>
      </w:pPr>
    </w:p>
    <w:p w14:paraId="1CD01ADA" w14:textId="77777777" w:rsidR="00BE5E05" w:rsidRPr="0033750C" w:rsidRDefault="00BE5E05" w:rsidP="00F05AC9">
      <w:pPr>
        <w:widowControl/>
        <w:jc w:val="left"/>
        <w:rPr>
          <w:rFonts w:ascii="Times New Roman" w:eastAsia="SimSun" w:hAnsi="Times New Roman" w:cs="Times New Roman"/>
          <w:color w:val="1F497D"/>
          <w:kern w:val="0"/>
          <w:sz w:val="22"/>
        </w:rPr>
      </w:pPr>
    </w:p>
    <w:p w14:paraId="4B9235F4" w14:textId="1F9B1DBA" w:rsidR="00F05AC9" w:rsidRPr="0033750C" w:rsidRDefault="00F05AC9" w:rsidP="00F05A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Request for Assistance in Installing and Updating Apps on My Department Computer</w:t>
      </w:r>
    </w:p>
    <w:p w14:paraId="522191DC" w14:textId="77777777" w:rsidR="00F05AC9" w:rsidRPr="0033750C" w:rsidRDefault="00F05AC9" w:rsidP="00F05AC9">
      <w:pPr>
        <w:widowControl/>
        <w:jc w:val="left"/>
        <w:rPr>
          <w:rFonts w:ascii="Times New Roman" w:eastAsia="SimSun" w:hAnsi="Times New Roman" w:cs="Times New Roman"/>
          <w:color w:val="1F497D"/>
          <w:kern w:val="0"/>
          <w:sz w:val="22"/>
        </w:rPr>
      </w:pPr>
    </w:p>
    <w:p w14:paraId="16F39F41" w14:textId="753AB340" w:rsidR="00F05AC9" w:rsidRPr="0033750C" w:rsidRDefault="00F05AC9" w:rsidP="00F05A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1B314733"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2B37E80E" w14:textId="0C46002E"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JIN, and I am a Ph.D. student under the supervision of Prof. Wei-Hsin Liao. My Student ID is 1155184008, and my office </w:t>
      </w:r>
      <w:proofErr w:type="gramStart"/>
      <w:r w:rsidRPr="0033750C">
        <w:rPr>
          <w:rFonts w:ascii="Times New Roman" w:eastAsia="SimSun" w:hAnsi="Times New Roman" w:cs="Times New Roman"/>
          <w:color w:val="1F497D"/>
          <w:kern w:val="0"/>
          <w:sz w:val="22"/>
        </w:rPr>
        <w:t>is located in</w:t>
      </w:r>
      <w:proofErr w:type="gramEnd"/>
      <w:r w:rsidRPr="0033750C">
        <w:rPr>
          <w:rFonts w:ascii="Times New Roman" w:eastAsia="SimSun" w:hAnsi="Times New Roman" w:cs="Times New Roman"/>
          <w:color w:val="1F497D"/>
          <w:kern w:val="0"/>
          <w:sz w:val="22"/>
        </w:rPr>
        <w:t xml:space="preserve"> ERB 201. I am writing to ask for your help in installing and updating several apps on my department computer.</w:t>
      </w:r>
    </w:p>
    <w:p w14:paraId="26960847"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109E4760" w14:textId="51BDC094"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irstly, I would like to install the following three apps on my computer:</w:t>
      </w:r>
    </w:p>
    <w:p w14:paraId="2324EB51" w14:textId="77777777" w:rsidR="00F05AC9" w:rsidRPr="0033750C" w:rsidRDefault="00F05AC9">
      <w:pPr>
        <w:pStyle w:val="af0"/>
        <w:widowControl/>
        <w:numPr>
          <w:ilvl w:val="0"/>
          <w:numId w:val="2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itHub Desktop</w:t>
      </w:r>
    </w:p>
    <w:p w14:paraId="5A645A2A" w14:textId="77777777" w:rsidR="00F05AC9" w:rsidRPr="0033750C" w:rsidRDefault="00F05AC9">
      <w:pPr>
        <w:pStyle w:val="af0"/>
        <w:widowControl/>
        <w:numPr>
          <w:ilvl w:val="0"/>
          <w:numId w:val="2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tom</w:t>
      </w:r>
    </w:p>
    <w:p w14:paraId="56E3F1FF" w14:textId="77777777" w:rsidR="00F05AC9" w:rsidRPr="0033750C" w:rsidRDefault="00F05AC9">
      <w:pPr>
        <w:pStyle w:val="af0"/>
        <w:widowControl/>
        <w:numPr>
          <w:ilvl w:val="0"/>
          <w:numId w:val="2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yConnect</w:t>
      </w:r>
    </w:p>
    <w:p w14:paraId="0B6698ED"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01C79D54"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lready downloaded the installation packages for these apps. However, I need your help to authorize the installation on my department computer.</w:t>
      </w:r>
    </w:p>
    <w:p w14:paraId="61EB6340"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4F101594" w14:textId="7C6D74A2"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dditionally, I would appreciate it if you could update the following three apps on my computer:</w:t>
      </w:r>
    </w:p>
    <w:p w14:paraId="3718BEDC" w14:textId="77777777" w:rsidR="00F05AC9" w:rsidRPr="0033750C" w:rsidRDefault="00F05AC9">
      <w:pPr>
        <w:pStyle w:val="af0"/>
        <w:widowControl/>
        <w:numPr>
          <w:ilvl w:val="0"/>
          <w:numId w:val="2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Chat</w:t>
      </w:r>
    </w:p>
    <w:p w14:paraId="4B5ECD92" w14:textId="77777777" w:rsidR="00F05AC9" w:rsidRPr="0033750C" w:rsidRDefault="00F05AC9">
      <w:pPr>
        <w:pStyle w:val="af0"/>
        <w:widowControl/>
        <w:numPr>
          <w:ilvl w:val="0"/>
          <w:numId w:val="2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Q</w:t>
      </w:r>
    </w:p>
    <w:p w14:paraId="0F01371A" w14:textId="77777777" w:rsidR="00F05AC9" w:rsidRPr="0033750C" w:rsidRDefault="00F05AC9">
      <w:pPr>
        <w:pStyle w:val="af0"/>
        <w:widowControl/>
        <w:numPr>
          <w:ilvl w:val="0"/>
          <w:numId w:val="23"/>
        </w:numPr>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Youdao</w:t>
      </w:r>
      <w:proofErr w:type="spellEnd"/>
      <w:r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color w:val="1F497D"/>
          <w:kern w:val="0"/>
          <w:sz w:val="22"/>
        </w:rPr>
        <w:t>Dict</w:t>
      </w:r>
      <w:proofErr w:type="spellEnd"/>
    </w:p>
    <w:p w14:paraId="65BD9D35"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3CABAADA"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your convenience, you can access my computer remotely using TeamViewer. My TeamViewer ID is 1 754 212 816, and the password is 3i4vxg9g.</w:t>
      </w:r>
    </w:p>
    <w:p w14:paraId="20C62ED6"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6DFF7FB6" w14:textId="2EC2CBCD"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when you might be able to help me with this task, or if you need any additional information. Your help is greatly appreciated, and I look forward to having these apps installed and updated on my computer.</w:t>
      </w:r>
    </w:p>
    <w:p w14:paraId="7DD35D41"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7163C968" w14:textId="30AD756F"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time and support.</w:t>
      </w:r>
    </w:p>
    <w:p w14:paraId="5CC103AC"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1ACE1BC2" w14:textId="77777777" w:rsidR="00F05AC9" w:rsidRPr="0033750C" w:rsidRDefault="00F05AC9" w:rsidP="00F05A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0B9D91" w14:textId="22368AD6" w:rsidR="00F05AC9" w:rsidRPr="0033750C" w:rsidRDefault="00F05AC9" w:rsidP="00F05A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78ECD7" w14:textId="3722B751" w:rsidR="00381027" w:rsidRPr="0033750C" w:rsidRDefault="00381027" w:rsidP="00F05AC9">
      <w:pPr>
        <w:widowControl/>
        <w:jc w:val="left"/>
        <w:rPr>
          <w:rFonts w:ascii="Times New Roman" w:eastAsia="SimSun" w:hAnsi="Times New Roman" w:cs="Times New Roman"/>
          <w:color w:val="1F497D"/>
          <w:kern w:val="0"/>
          <w:sz w:val="22"/>
        </w:rPr>
      </w:pPr>
    </w:p>
    <w:p w14:paraId="1CB0FEE7" w14:textId="134BA628" w:rsidR="00381027" w:rsidRPr="0033750C" w:rsidRDefault="00381027" w:rsidP="003810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r. Rave,</w:t>
      </w:r>
    </w:p>
    <w:p w14:paraId="4D2FB417" w14:textId="77777777" w:rsidR="00381027" w:rsidRPr="0033750C" w:rsidRDefault="00381027" w:rsidP="00381027">
      <w:pPr>
        <w:widowControl/>
        <w:ind w:firstLine="420"/>
        <w:jc w:val="left"/>
        <w:rPr>
          <w:rFonts w:ascii="Times New Roman" w:eastAsia="SimSun" w:hAnsi="Times New Roman" w:cs="Times New Roman"/>
          <w:color w:val="1F497D"/>
          <w:kern w:val="0"/>
          <w:sz w:val="22"/>
        </w:rPr>
      </w:pPr>
    </w:p>
    <w:p w14:paraId="5B97E5E2" w14:textId="31ADD419" w:rsidR="00381027" w:rsidRPr="0033750C" w:rsidRDefault="00381027" w:rsidP="003810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just checked there is no </w:t>
      </w:r>
      <w:proofErr w:type="spellStart"/>
      <w:r w:rsidRPr="0033750C">
        <w:rPr>
          <w:rFonts w:ascii="Times New Roman" w:eastAsia="SimSun" w:hAnsi="Times New Roman" w:cs="Times New Roman"/>
          <w:color w:val="1F497D"/>
          <w:kern w:val="0"/>
          <w:sz w:val="22"/>
        </w:rPr>
        <w:t>anydesk</w:t>
      </w:r>
      <w:proofErr w:type="spellEnd"/>
      <w:r w:rsidRPr="0033750C">
        <w:rPr>
          <w:rFonts w:ascii="Times New Roman" w:eastAsia="SimSun" w:hAnsi="Times New Roman" w:cs="Times New Roman"/>
          <w:color w:val="1F497D"/>
          <w:kern w:val="0"/>
          <w:sz w:val="22"/>
        </w:rPr>
        <w:t xml:space="preserve"> on my computer. So, how can we do?</w:t>
      </w:r>
    </w:p>
    <w:p w14:paraId="6D5AEFD5" w14:textId="77777777" w:rsidR="00381027" w:rsidRPr="0033750C" w:rsidRDefault="00381027" w:rsidP="00381027">
      <w:pPr>
        <w:widowControl/>
        <w:ind w:firstLine="420"/>
        <w:jc w:val="left"/>
        <w:rPr>
          <w:rFonts w:ascii="Times New Roman" w:eastAsia="SimSun" w:hAnsi="Times New Roman" w:cs="Times New Roman"/>
          <w:color w:val="1F497D"/>
          <w:kern w:val="0"/>
          <w:sz w:val="22"/>
        </w:rPr>
      </w:pPr>
    </w:p>
    <w:p w14:paraId="54AFAB53" w14:textId="77777777" w:rsidR="00381027" w:rsidRPr="0033750C" w:rsidRDefault="00381027" w:rsidP="003810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4C6D2F" w14:textId="77777777" w:rsidR="00381027" w:rsidRPr="0033750C" w:rsidRDefault="00381027" w:rsidP="003810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DF75A4" w14:textId="77777777" w:rsidR="00381027" w:rsidRPr="0033750C" w:rsidRDefault="00381027" w:rsidP="00F05AC9">
      <w:pPr>
        <w:widowControl/>
        <w:jc w:val="left"/>
        <w:rPr>
          <w:rFonts w:ascii="Times New Roman" w:eastAsia="SimSun" w:hAnsi="Times New Roman" w:cs="Times New Roman"/>
          <w:color w:val="1F497D"/>
          <w:kern w:val="0"/>
          <w:sz w:val="22"/>
        </w:rPr>
      </w:pPr>
    </w:p>
    <w:p w14:paraId="2361CBB6" w14:textId="77777777" w:rsidR="00F05AC9" w:rsidRPr="0033750C" w:rsidRDefault="00F05AC9" w:rsidP="00C3786F">
      <w:pPr>
        <w:widowControl/>
        <w:jc w:val="left"/>
        <w:rPr>
          <w:rFonts w:ascii="Times New Roman" w:eastAsia="SimSun" w:hAnsi="Times New Roman" w:cs="Times New Roman"/>
          <w:color w:val="1F497D"/>
          <w:kern w:val="0"/>
          <w:sz w:val="22"/>
        </w:rPr>
      </w:pPr>
    </w:p>
    <w:p w14:paraId="58322649" w14:textId="77777777" w:rsidR="00F05AC9" w:rsidRPr="0033750C" w:rsidRDefault="00F05AC9" w:rsidP="00C3786F">
      <w:pPr>
        <w:widowControl/>
        <w:jc w:val="left"/>
        <w:rPr>
          <w:rFonts w:ascii="Times New Roman" w:eastAsia="SimSun" w:hAnsi="Times New Roman" w:cs="Times New Roman"/>
          <w:color w:val="1F497D"/>
          <w:kern w:val="0"/>
          <w:sz w:val="22"/>
        </w:rPr>
      </w:pPr>
    </w:p>
    <w:p w14:paraId="105ABC97" w14:textId="79D0BEBC" w:rsidR="00C3786F" w:rsidRPr="0033750C" w:rsidRDefault="00C3786F" w:rsidP="00C378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0401B35E" w14:textId="77777777" w:rsidR="00C3786F" w:rsidRPr="0033750C" w:rsidRDefault="00C3786F" w:rsidP="00C3786F">
      <w:pPr>
        <w:widowControl/>
        <w:ind w:firstLine="420"/>
        <w:jc w:val="left"/>
        <w:rPr>
          <w:rFonts w:ascii="Times New Roman" w:eastAsia="SimSun" w:hAnsi="Times New Roman" w:cs="Times New Roman"/>
          <w:color w:val="1F497D"/>
          <w:kern w:val="0"/>
          <w:sz w:val="22"/>
        </w:rPr>
      </w:pPr>
    </w:p>
    <w:p w14:paraId="66EBEC21" w14:textId="5BC0D8D7" w:rsidR="00C3786F" w:rsidRPr="0033750C" w:rsidRDefault="00C3786F" w:rsidP="00C3786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sponse to my email. I greatly appreciate your patience and help, and I am looking forward to receiving further details. Have a good day!</w:t>
      </w:r>
    </w:p>
    <w:p w14:paraId="3A6210C7" w14:textId="77777777" w:rsidR="00C3786F" w:rsidRPr="0033750C" w:rsidRDefault="00C3786F" w:rsidP="00C3786F">
      <w:pPr>
        <w:widowControl/>
        <w:ind w:firstLine="420"/>
        <w:jc w:val="left"/>
        <w:rPr>
          <w:rFonts w:ascii="Times New Roman" w:eastAsia="SimSun" w:hAnsi="Times New Roman" w:cs="Times New Roman"/>
          <w:color w:val="1F497D"/>
          <w:kern w:val="0"/>
          <w:sz w:val="22"/>
        </w:rPr>
      </w:pPr>
    </w:p>
    <w:p w14:paraId="03CE971E" w14:textId="77777777" w:rsidR="00C3786F" w:rsidRPr="0033750C" w:rsidRDefault="00C3786F" w:rsidP="00C378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88074F" w14:textId="77777777" w:rsidR="00C3786F" w:rsidRPr="0033750C" w:rsidRDefault="00C3786F" w:rsidP="00C378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A5200B1" w14:textId="77777777" w:rsidR="00C3786F" w:rsidRPr="0033750C" w:rsidRDefault="00C3786F" w:rsidP="00CB46E5">
      <w:pPr>
        <w:widowControl/>
        <w:jc w:val="left"/>
        <w:rPr>
          <w:rFonts w:ascii="Times New Roman" w:eastAsia="SimSun" w:hAnsi="Times New Roman" w:cs="Times New Roman"/>
          <w:color w:val="1F497D"/>
          <w:kern w:val="0"/>
          <w:sz w:val="22"/>
        </w:rPr>
      </w:pPr>
    </w:p>
    <w:p w14:paraId="13A086A9" w14:textId="77777777" w:rsidR="00C3786F" w:rsidRPr="0033750C" w:rsidRDefault="00C3786F" w:rsidP="00CB46E5">
      <w:pPr>
        <w:widowControl/>
        <w:jc w:val="left"/>
        <w:rPr>
          <w:rFonts w:ascii="Times New Roman" w:eastAsia="SimSun" w:hAnsi="Times New Roman" w:cs="Times New Roman"/>
          <w:color w:val="1F497D"/>
          <w:kern w:val="0"/>
          <w:sz w:val="22"/>
        </w:rPr>
      </w:pPr>
    </w:p>
    <w:p w14:paraId="16A290D4" w14:textId="26F156ED" w:rsidR="00CB46E5" w:rsidRPr="0033750C" w:rsidRDefault="00CB46E5" w:rsidP="00CB46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759AC6B1" w14:textId="77777777" w:rsidR="00CB46E5" w:rsidRPr="0033750C" w:rsidRDefault="00CB46E5" w:rsidP="00CB46E5">
      <w:pPr>
        <w:widowControl/>
        <w:ind w:firstLine="420"/>
        <w:jc w:val="left"/>
        <w:rPr>
          <w:rFonts w:ascii="Times New Roman" w:eastAsia="SimSun" w:hAnsi="Times New Roman" w:cs="Times New Roman"/>
          <w:color w:val="1F497D"/>
          <w:kern w:val="0"/>
          <w:sz w:val="22"/>
        </w:rPr>
      </w:pPr>
    </w:p>
    <w:p w14:paraId="20CF20FB" w14:textId="3B09E1AB" w:rsidR="00CB46E5" w:rsidRPr="0033750C" w:rsidRDefault="00CB46E5" w:rsidP="00CB46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and for providing clarification on the exam scope for MAEG5070 Nonlinear Control Systems in the Ph.D. Candidacy Examination. I appreciate your guidance and will ensure that I thoroughly review all the topics covered in the course during the 2022 academic year. Have a good day! </w:t>
      </w:r>
    </w:p>
    <w:p w14:paraId="5EF03005" w14:textId="77777777" w:rsidR="00CB46E5" w:rsidRPr="0033750C" w:rsidRDefault="00CB46E5" w:rsidP="00CB46E5">
      <w:pPr>
        <w:widowControl/>
        <w:ind w:firstLine="420"/>
        <w:jc w:val="left"/>
        <w:rPr>
          <w:rFonts w:ascii="Times New Roman" w:eastAsia="SimSun" w:hAnsi="Times New Roman" w:cs="Times New Roman"/>
          <w:color w:val="1F497D"/>
          <w:kern w:val="0"/>
          <w:sz w:val="22"/>
        </w:rPr>
      </w:pPr>
    </w:p>
    <w:p w14:paraId="4530F861" w14:textId="77777777" w:rsidR="00CB46E5" w:rsidRPr="0033750C" w:rsidRDefault="00CB46E5" w:rsidP="00CB46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B567C0" w14:textId="77777777" w:rsidR="00CB46E5" w:rsidRPr="0033750C" w:rsidRDefault="00CB46E5" w:rsidP="00CB46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3AF3AF" w14:textId="77777777" w:rsidR="00CB46E5" w:rsidRPr="0033750C" w:rsidRDefault="00CB46E5" w:rsidP="003478DC">
      <w:pPr>
        <w:widowControl/>
        <w:jc w:val="left"/>
        <w:rPr>
          <w:rFonts w:ascii="Times New Roman" w:eastAsia="SimSun" w:hAnsi="Times New Roman" w:cs="Times New Roman"/>
          <w:color w:val="1F497D"/>
          <w:kern w:val="0"/>
          <w:sz w:val="22"/>
        </w:rPr>
      </w:pPr>
    </w:p>
    <w:p w14:paraId="39A8AA85" w14:textId="77777777" w:rsidR="00CB46E5" w:rsidRPr="0033750C" w:rsidRDefault="00CB46E5" w:rsidP="003478DC">
      <w:pPr>
        <w:widowControl/>
        <w:jc w:val="left"/>
        <w:rPr>
          <w:rFonts w:ascii="Times New Roman" w:eastAsia="SimSun" w:hAnsi="Times New Roman" w:cs="Times New Roman"/>
          <w:color w:val="1F497D"/>
          <w:kern w:val="0"/>
          <w:sz w:val="22"/>
        </w:rPr>
      </w:pPr>
    </w:p>
    <w:p w14:paraId="564019AF" w14:textId="53A3455C" w:rsidR="003478DC" w:rsidRPr="0033750C" w:rsidRDefault="003478DC" w:rsidP="003478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Inquiry for MAEG5070 Nonlinear Control Systems Exam Scope for Ph.D. Candidacy Examination</w:t>
      </w:r>
    </w:p>
    <w:p w14:paraId="74263AFE" w14:textId="77777777" w:rsidR="003478DC" w:rsidRPr="0033750C" w:rsidRDefault="003478DC" w:rsidP="003478DC">
      <w:pPr>
        <w:widowControl/>
        <w:jc w:val="left"/>
        <w:rPr>
          <w:rFonts w:ascii="Times New Roman" w:eastAsia="SimSun" w:hAnsi="Times New Roman" w:cs="Times New Roman"/>
          <w:color w:val="1F497D"/>
          <w:kern w:val="0"/>
          <w:sz w:val="22"/>
        </w:rPr>
      </w:pPr>
    </w:p>
    <w:p w14:paraId="79B21C1B" w14:textId="5F7522E6" w:rsidR="003478DC" w:rsidRPr="0033750C" w:rsidRDefault="003478DC" w:rsidP="003478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40ED1F23"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13553B30" w14:textId="47A3EEF7" w:rsidR="003478DC" w:rsidRPr="0033750C" w:rsidRDefault="003478DC" w:rsidP="003478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I am a Ph.D. student with Student ID 1155184008. I am writing to you because I have decided to choose your course, MAEG5070 Nonlinear Control Systems, as an exam subject in my upcoming Ph.D. Candidacy Examination this May.</w:t>
      </w:r>
    </w:p>
    <w:p w14:paraId="47CC696B"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07F50491" w14:textId="430D9441" w:rsidR="003478DC" w:rsidRPr="0033750C" w:rsidRDefault="003478DC" w:rsidP="003478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s I have been reviewing the content of your course, I have found that it covers a wide range of topics, which has made it challenging for me to determine the specific areas to focus on in my prepara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be well-prepared for the examination, I kindly need your guidance on the exam scope for MAEG5070 Nonlinear Control Systems in the Candidacy Examination.</w:t>
      </w:r>
    </w:p>
    <w:p w14:paraId="5DBCE838"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731E2E5A" w14:textId="3325995E" w:rsidR="003478DC" w:rsidRPr="0033750C" w:rsidRDefault="003478DC" w:rsidP="003478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please clarify whether the exam will primarily cover the theoretical aspects or the design aspects of nonlinear control systems? This information would be extremely helpful for me to review the course content more carefully and in greater detail, allowing me to better allocate my study time and resources.</w:t>
      </w:r>
    </w:p>
    <w:p w14:paraId="00D67ECA"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5E26871E" w14:textId="7E533C4D" w:rsidR="003478DC" w:rsidRPr="0033750C" w:rsidRDefault="003478DC" w:rsidP="003478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time and consideration. I am eagerly awaiting your response.</w:t>
      </w:r>
    </w:p>
    <w:p w14:paraId="7AAA75EC"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071A646A" w14:textId="77777777" w:rsidR="003478DC" w:rsidRPr="0033750C" w:rsidRDefault="003478DC" w:rsidP="003478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8AFA2C" w14:textId="77777777" w:rsidR="003478DC" w:rsidRPr="0033750C" w:rsidRDefault="003478DC" w:rsidP="003478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A85D30D" w14:textId="77777777" w:rsidR="003478DC" w:rsidRPr="0033750C" w:rsidRDefault="003478DC" w:rsidP="00D86600">
      <w:pPr>
        <w:widowControl/>
        <w:jc w:val="left"/>
        <w:rPr>
          <w:rFonts w:ascii="Times New Roman" w:eastAsia="SimSun" w:hAnsi="Times New Roman" w:cs="Times New Roman"/>
          <w:color w:val="1F497D"/>
          <w:kern w:val="0"/>
          <w:sz w:val="22"/>
        </w:rPr>
      </w:pPr>
    </w:p>
    <w:p w14:paraId="71549E0C" w14:textId="77777777" w:rsidR="003478DC" w:rsidRPr="0033750C" w:rsidRDefault="003478DC" w:rsidP="00D86600">
      <w:pPr>
        <w:widowControl/>
        <w:jc w:val="left"/>
        <w:rPr>
          <w:rFonts w:ascii="Times New Roman" w:eastAsia="SimSun" w:hAnsi="Times New Roman" w:cs="Times New Roman"/>
          <w:color w:val="1F497D"/>
          <w:kern w:val="0"/>
          <w:sz w:val="22"/>
        </w:rPr>
      </w:pPr>
    </w:p>
    <w:p w14:paraId="1E003CBF" w14:textId="5AFE8581" w:rsidR="00FC54BD" w:rsidRPr="0033750C" w:rsidRDefault="00FC54BD" w:rsidP="00D866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bject: </w:t>
      </w:r>
      <w:r w:rsidR="00063454" w:rsidRPr="0033750C">
        <w:rPr>
          <w:rFonts w:ascii="Times New Roman" w:eastAsia="SimSun" w:hAnsi="Times New Roman" w:cs="Times New Roman"/>
          <w:color w:val="1F497D"/>
          <w:kern w:val="0"/>
          <w:sz w:val="22"/>
        </w:rPr>
        <w:t xml:space="preserve">Inquiry </w:t>
      </w:r>
      <w:r w:rsidRPr="0033750C">
        <w:rPr>
          <w:rFonts w:ascii="Times New Roman" w:eastAsia="SimSun" w:hAnsi="Times New Roman" w:cs="Times New Roman"/>
          <w:color w:val="1F497D"/>
          <w:kern w:val="0"/>
          <w:sz w:val="22"/>
        </w:rPr>
        <w:t xml:space="preserve">for MAEG5130 Computational Mechanics Review Materials and Exam Scope for </w:t>
      </w:r>
      <w:r w:rsidR="00063454" w:rsidRPr="0033750C">
        <w:rPr>
          <w:rFonts w:ascii="Times New Roman" w:eastAsia="SimSun" w:hAnsi="Times New Roman" w:cs="Times New Roman"/>
          <w:color w:val="1F497D"/>
          <w:kern w:val="0"/>
          <w:sz w:val="22"/>
        </w:rPr>
        <w:t>Ph.D.</w:t>
      </w:r>
      <w:r w:rsidRPr="0033750C">
        <w:rPr>
          <w:rFonts w:ascii="Times New Roman" w:eastAsia="SimSun" w:hAnsi="Times New Roman" w:cs="Times New Roman"/>
          <w:color w:val="1F497D"/>
          <w:kern w:val="0"/>
          <w:sz w:val="22"/>
        </w:rPr>
        <w:t xml:space="preserve"> Candidacy Examination</w:t>
      </w:r>
    </w:p>
    <w:p w14:paraId="647F0279" w14:textId="77777777" w:rsidR="00FC54BD" w:rsidRPr="0033750C" w:rsidRDefault="00FC54BD" w:rsidP="00D86600">
      <w:pPr>
        <w:widowControl/>
        <w:jc w:val="left"/>
        <w:rPr>
          <w:rFonts w:ascii="Times New Roman" w:eastAsia="SimSun" w:hAnsi="Times New Roman" w:cs="Times New Roman"/>
          <w:color w:val="1F497D"/>
          <w:kern w:val="0"/>
          <w:sz w:val="22"/>
        </w:rPr>
      </w:pPr>
    </w:p>
    <w:p w14:paraId="3602EC57" w14:textId="1752F49E" w:rsidR="00D86600" w:rsidRPr="0033750C" w:rsidRDefault="00D86600" w:rsidP="00D866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293183F3" w14:textId="77777777" w:rsidR="00D86600" w:rsidRPr="0033750C" w:rsidRDefault="00D86600" w:rsidP="00D86600">
      <w:pPr>
        <w:widowControl/>
        <w:ind w:firstLine="420"/>
        <w:jc w:val="left"/>
        <w:rPr>
          <w:rFonts w:ascii="Times New Roman" w:eastAsia="SimSun" w:hAnsi="Times New Roman" w:cs="Times New Roman"/>
          <w:color w:val="1F497D"/>
          <w:kern w:val="0"/>
          <w:sz w:val="22"/>
        </w:rPr>
      </w:pPr>
    </w:p>
    <w:p w14:paraId="2740089E" w14:textId="540348F2" w:rsidR="00845BD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I am a Ph.D. student under the supervision of Prof. Wei-Hsin Liao with Student ID 1155184008. I am writing to you because I have decided to choose your course, MAEG5130 Computational Mechanics, as an exam subject in the upcoming Ph.D. Candidacy Examination this May.</w:t>
      </w:r>
    </w:p>
    <w:p w14:paraId="5E9757A2"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6F09D191" w14:textId="1B424ED7" w:rsidR="00845BD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lways been fascinated by finite elements and their applications in solving complex engineering problems. Although I have not had the chance to take your course, I believe that your expertise in this area will significantly benefit my research and enhance my understanding of computational mechanics.</w:t>
      </w:r>
      <w:r w:rsidR="00BC6DAA" w:rsidRPr="0033750C">
        <w:rPr>
          <w:rFonts w:ascii="Times New Roman" w:eastAsia="SimSun" w:hAnsi="Times New Roman" w:cs="Times New Roman"/>
          <w:color w:val="1F497D"/>
          <w:kern w:val="0"/>
          <w:sz w:val="22"/>
        </w:rPr>
        <w:t xml:space="preserve"> </w:t>
      </w:r>
    </w:p>
    <w:p w14:paraId="66B9A135"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7A6A6011" w14:textId="2A2CDB59" w:rsidR="00845BD0" w:rsidRPr="0033750C" w:rsidRDefault="00845BD0" w:rsidP="00845BD0">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better prepare for the examination, I </w:t>
      </w:r>
      <w:r w:rsidR="00107AF4" w:rsidRPr="0033750C">
        <w:rPr>
          <w:rFonts w:ascii="Times New Roman" w:eastAsia="SimSun" w:hAnsi="Times New Roman" w:cs="Times New Roman"/>
          <w:color w:val="1F497D"/>
          <w:kern w:val="0"/>
          <w:sz w:val="22"/>
        </w:rPr>
        <w:t>was wondering whether you could be so kind to provide me with</w:t>
      </w:r>
      <w:r w:rsidRPr="0033750C">
        <w:rPr>
          <w:rFonts w:ascii="Times New Roman" w:eastAsia="SimSun" w:hAnsi="Times New Roman" w:cs="Times New Roman"/>
          <w:color w:val="1F497D"/>
          <w:kern w:val="0"/>
          <w:sz w:val="22"/>
        </w:rPr>
        <w:t xml:space="preserve"> the review materials of your course, including lecture notes, homework assignments and their solutions, as well as the midterm and final exams with their answers. These materials would be incredibly helpful in allowing me to gain a deeper understanding of the course content and ensure I am well-prepared for the examination.</w:t>
      </w:r>
    </w:p>
    <w:p w14:paraId="5DF46901"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046D3CE2" w14:textId="576365B9" w:rsidR="00845BD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dditionally, I would greatly appreciate it if you could provide me with the general exam scope of MAEG5130 Computational Mechanics for the Candidacy Examination. This information would help me to focus my study efforts and cover the essential topics that will be assessed during the exam.</w:t>
      </w:r>
      <w:r w:rsidR="00BC6DAA" w:rsidRPr="0033750C">
        <w:rPr>
          <w:rFonts w:ascii="Times New Roman" w:eastAsia="SimSun" w:hAnsi="Times New Roman" w:cs="Times New Roman"/>
          <w:color w:val="1F497D"/>
          <w:kern w:val="0"/>
          <w:sz w:val="22"/>
        </w:rPr>
        <w:t xml:space="preserve"> </w:t>
      </w:r>
    </w:p>
    <w:p w14:paraId="6DC564B1"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455121D7" w14:textId="6BDFC7FA" w:rsidR="00D8660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time and consideration. I am looking forward to learning from your course materials and advancing my knowledge in computational mechanics.</w:t>
      </w:r>
    </w:p>
    <w:p w14:paraId="62D6BA17"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548C0B7F" w14:textId="77777777" w:rsidR="00D86600" w:rsidRPr="0033750C" w:rsidRDefault="00D86600" w:rsidP="00D866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A1F18A" w14:textId="77777777" w:rsidR="00D86600" w:rsidRPr="0033750C" w:rsidRDefault="00D86600" w:rsidP="00D866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EB3D0C" w14:textId="77777777" w:rsidR="00D86600" w:rsidRPr="0033750C" w:rsidRDefault="00D86600" w:rsidP="005F5039">
      <w:pPr>
        <w:widowControl/>
        <w:jc w:val="left"/>
        <w:rPr>
          <w:rFonts w:ascii="Times New Roman" w:eastAsia="SimSun" w:hAnsi="Times New Roman" w:cs="Times New Roman"/>
          <w:color w:val="1F497D"/>
          <w:kern w:val="0"/>
          <w:sz w:val="22"/>
        </w:rPr>
      </w:pPr>
    </w:p>
    <w:p w14:paraId="0DB363A8" w14:textId="77777777" w:rsidR="00D86600" w:rsidRPr="0033750C" w:rsidRDefault="00D86600" w:rsidP="005F5039">
      <w:pPr>
        <w:widowControl/>
        <w:jc w:val="left"/>
        <w:rPr>
          <w:rFonts w:ascii="Times New Roman" w:eastAsia="SimSun" w:hAnsi="Times New Roman" w:cs="Times New Roman"/>
          <w:color w:val="1F497D"/>
          <w:kern w:val="0"/>
          <w:sz w:val="22"/>
        </w:rPr>
      </w:pPr>
    </w:p>
    <w:p w14:paraId="310401DC" w14:textId="3691AD55" w:rsidR="005F5039" w:rsidRPr="0033750C" w:rsidRDefault="005F5039" w:rsidP="005F50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Sim,</w:t>
      </w:r>
    </w:p>
    <w:p w14:paraId="01C82E8A"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p>
    <w:p w14:paraId="082714BE"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promptly updating the assignment settings to allow multiple attempts in the Advanced Robotics (ENGG5402) course. I appreciate your assistance and the swift action taken to address this matter.</w:t>
      </w:r>
    </w:p>
    <w:p w14:paraId="5E53761E"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p>
    <w:p w14:paraId="42E74679"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change will undoubtedly help me and my fellow classmates in submitting our refined work and ensuring the best possible outcome. We are grateful for your support and understanding.</w:t>
      </w:r>
    </w:p>
    <w:p w14:paraId="3D87672D"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p>
    <w:p w14:paraId="19433324" w14:textId="0E8DED50" w:rsidR="005F5039" w:rsidRPr="0033750C" w:rsidRDefault="005F5039" w:rsidP="005F50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help, and have a great day!</w:t>
      </w:r>
    </w:p>
    <w:p w14:paraId="242EB57D"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p>
    <w:p w14:paraId="420DBB21" w14:textId="77777777" w:rsidR="005F5039" w:rsidRPr="0033750C" w:rsidRDefault="005F5039" w:rsidP="005F50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D0ACAB" w14:textId="77777777" w:rsidR="005F5039" w:rsidRPr="0033750C" w:rsidRDefault="005F5039" w:rsidP="005F50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3B8100" w14:textId="77777777" w:rsidR="005F5039" w:rsidRPr="0033750C" w:rsidRDefault="005F5039" w:rsidP="00726030">
      <w:pPr>
        <w:widowControl/>
        <w:jc w:val="left"/>
        <w:rPr>
          <w:rFonts w:ascii="Times New Roman" w:eastAsia="SimSun" w:hAnsi="Times New Roman" w:cs="Times New Roman"/>
          <w:color w:val="1F497D"/>
          <w:kern w:val="0"/>
          <w:sz w:val="22"/>
        </w:rPr>
      </w:pPr>
    </w:p>
    <w:p w14:paraId="3DD860BD" w14:textId="77777777" w:rsidR="005F5039" w:rsidRPr="0033750C" w:rsidRDefault="005F5039" w:rsidP="00726030">
      <w:pPr>
        <w:widowControl/>
        <w:jc w:val="left"/>
        <w:rPr>
          <w:rFonts w:ascii="Times New Roman" w:eastAsia="SimSun" w:hAnsi="Times New Roman" w:cs="Times New Roman"/>
          <w:color w:val="1F497D"/>
          <w:kern w:val="0"/>
          <w:sz w:val="22"/>
        </w:rPr>
      </w:pPr>
    </w:p>
    <w:p w14:paraId="19FC5949" w14:textId="76D0A860" w:rsidR="00726030" w:rsidRPr="0033750C" w:rsidRDefault="00726030" w:rsidP="007260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2EE8773B"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p>
    <w:p w14:paraId="47F3920A" w14:textId="791ED543" w:rsidR="00726030" w:rsidRPr="0033750C" w:rsidRDefault="00726030" w:rsidP="0072603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sponse and support in allowing multiple submission attempts for the Advanced Robotics (ENGG5402) assignment.</w:t>
      </w:r>
    </w:p>
    <w:p w14:paraId="66365502"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p>
    <w:p w14:paraId="4D682397"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understanding and willingness to accommodate this request. It will undoubtedly help me and my fellow classmates to submit our best work before the deadline. I am grateful for your attention to this matter and look forward to the updated setting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w:t>
      </w:r>
    </w:p>
    <w:p w14:paraId="2F2A26FB"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p>
    <w:p w14:paraId="00FA097C" w14:textId="2D5304F8" w:rsidR="00726030" w:rsidRPr="0033750C" w:rsidRDefault="00726030" w:rsidP="0072603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help, and I hope you have a great day.</w:t>
      </w:r>
    </w:p>
    <w:p w14:paraId="07E923AF"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p>
    <w:p w14:paraId="160AA7B9" w14:textId="77777777" w:rsidR="00726030" w:rsidRPr="0033750C" w:rsidRDefault="00726030" w:rsidP="007260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D1320F" w14:textId="77777777" w:rsidR="00726030" w:rsidRPr="0033750C" w:rsidRDefault="00726030" w:rsidP="007260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584447" w14:textId="77777777" w:rsidR="00726030" w:rsidRPr="0033750C" w:rsidRDefault="00726030" w:rsidP="00255670">
      <w:pPr>
        <w:widowControl/>
        <w:jc w:val="left"/>
        <w:rPr>
          <w:rFonts w:ascii="Times New Roman" w:eastAsia="SimSun" w:hAnsi="Times New Roman" w:cs="Times New Roman"/>
          <w:color w:val="1F497D"/>
          <w:kern w:val="0"/>
          <w:sz w:val="22"/>
        </w:rPr>
      </w:pPr>
    </w:p>
    <w:p w14:paraId="6F473655" w14:textId="77777777" w:rsidR="00726030" w:rsidRPr="0033750C" w:rsidRDefault="00726030" w:rsidP="00255670">
      <w:pPr>
        <w:widowControl/>
        <w:jc w:val="left"/>
        <w:rPr>
          <w:rFonts w:ascii="Times New Roman" w:eastAsia="SimSun" w:hAnsi="Times New Roman" w:cs="Times New Roman"/>
          <w:color w:val="1F497D"/>
          <w:kern w:val="0"/>
          <w:sz w:val="22"/>
        </w:rPr>
      </w:pPr>
    </w:p>
    <w:p w14:paraId="6393CC1D" w14:textId="640EC995" w:rsidR="000E6DDB" w:rsidRPr="0033750C" w:rsidRDefault="000E6DDB"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Request for Multiple Assignment Attempts in Advanced Robotics (ENGG5402)</w:t>
      </w:r>
    </w:p>
    <w:p w14:paraId="0D41CA87" w14:textId="77777777" w:rsidR="000E6DDB" w:rsidRPr="0033750C" w:rsidRDefault="000E6DDB" w:rsidP="000E6D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Sim,</w:t>
      </w:r>
    </w:p>
    <w:p w14:paraId="30036473"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231BF048"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I am a student in the Advanced Robotics (ENGG5402) course. My student ID is 1155184008.</w:t>
      </w:r>
    </w:p>
    <w:p w14:paraId="01DDB7E7"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31E4BFCF"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o request a modification to the assignment setting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for our current assignment. Currently, the settings allow for only a single submission attempt. However, after submitting my assignment once, I have made some changes to my work and would like to submit it again.</w:t>
      </w:r>
    </w:p>
    <w:p w14:paraId="2F9F2618"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0785328D"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uld you please adjust the assignment setting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to allow for multiple submission attempts? This change would enable me to resubmit my updated work for evaluation.</w:t>
      </w:r>
    </w:p>
    <w:p w14:paraId="1BF0F7CF"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065F769A"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 may have set the current settings to maintain a consistent submission process for all students. However, I believe that allowing multiple submission attempts could be beneficial for those who wish to improve their work before the deadline.</w:t>
      </w:r>
    </w:p>
    <w:p w14:paraId="1755A07B"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3C45FD37" w14:textId="4AFA3A71"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assistance in this matter. I appreciate your support in helping me submit the best possible work for this assignment.</w:t>
      </w:r>
    </w:p>
    <w:p w14:paraId="426D2954"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64100C22" w14:textId="77777777" w:rsidR="000E6DDB" w:rsidRPr="0033750C" w:rsidRDefault="000E6DDB" w:rsidP="000E6D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AE566E" w14:textId="77777777" w:rsidR="000E6DDB" w:rsidRPr="0033750C" w:rsidRDefault="000E6DDB" w:rsidP="000E6D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1E002D9" w14:textId="77777777" w:rsidR="000E6DDB" w:rsidRPr="0033750C" w:rsidRDefault="000E6DDB" w:rsidP="00255670">
      <w:pPr>
        <w:widowControl/>
        <w:jc w:val="left"/>
        <w:rPr>
          <w:rFonts w:ascii="Times New Roman" w:eastAsia="SimSun" w:hAnsi="Times New Roman" w:cs="Times New Roman"/>
          <w:color w:val="1F497D"/>
          <w:kern w:val="0"/>
          <w:sz w:val="22"/>
        </w:rPr>
      </w:pPr>
    </w:p>
    <w:p w14:paraId="6C6F55F6" w14:textId="77777777" w:rsidR="000E6DDB" w:rsidRPr="0033750C" w:rsidRDefault="000E6DDB" w:rsidP="00255670">
      <w:pPr>
        <w:widowControl/>
        <w:jc w:val="left"/>
        <w:rPr>
          <w:rFonts w:ascii="Times New Roman" w:eastAsia="SimSun" w:hAnsi="Times New Roman" w:cs="Times New Roman"/>
          <w:color w:val="1F497D"/>
          <w:kern w:val="0"/>
          <w:sz w:val="22"/>
        </w:rPr>
      </w:pPr>
    </w:p>
    <w:p w14:paraId="1E958E46" w14:textId="77777777" w:rsidR="000E6DDB" w:rsidRPr="0033750C" w:rsidRDefault="000E6DDB" w:rsidP="00255670">
      <w:pPr>
        <w:widowControl/>
        <w:jc w:val="left"/>
        <w:rPr>
          <w:rFonts w:ascii="Times New Roman" w:eastAsia="SimSun" w:hAnsi="Times New Roman" w:cs="Times New Roman"/>
          <w:color w:val="1F497D"/>
          <w:kern w:val="0"/>
          <w:sz w:val="22"/>
        </w:rPr>
      </w:pPr>
    </w:p>
    <w:p w14:paraId="471D747E" w14:textId="77777777" w:rsidR="000E6DDB" w:rsidRPr="0033750C" w:rsidRDefault="000E6DDB" w:rsidP="00255670">
      <w:pPr>
        <w:widowControl/>
        <w:jc w:val="left"/>
        <w:rPr>
          <w:rFonts w:ascii="Times New Roman" w:eastAsia="SimSun" w:hAnsi="Times New Roman" w:cs="Times New Roman"/>
          <w:color w:val="1F497D"/>
          <w:kern w:val="0"/>
          <w:sz w:val="22"/>
        </w:rPr>
      </w:pPr>
    </w:p>
    <w:p w14:paraId="49B0588C" w14:textId="77777777" w:rsidR="000E6DDB" w:rsidRPr="0033750C" w:rsidRDefault="000E6DDB" w:rsidP="00255670">
      <w:pPr>
        <w:widowControl/>
        <w:jc w:val="left"/>
        <w:rPr>
          <w:rFonts w:ascii="Times New Roman" w:eastAsia="SimSun" w:hAnsi="Times New Roman" w:cs="Times New Roman"/>
          <w:color w:val="1F497D"/>
          <w:kern w:val="0"/>
          <w:sz w:val="22"/>
        </w:rPr>
      </w:pPr>
    </w:p>
    <w:p w14:paraId="1AD64E25" w14:textId="380A6561" w:rsidR="00255670" w:rsidRPr="0033750C" w:rsidRDefault="00255670"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xpression of Interest in Attending GYSS 2024 and CV Submission</w:t>
      </w:r>
    </w:p>
    <w:p w14:paraId="3EBF4189" w14:textId="200F4BE2" w:rsidR="00255670" w:rsidRPr="0033750C" w:rsidRDefault="00255670"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4A41EC53" w14:textId="05DEEA35" w:rsidR="00255670" w:rsidRPr="0033750C" w:rsidRDefault="00255670" w:rsidP="00255670">
      <w:pPr>
        <w:widowControl/>
        <w:ind w:firstLine="420"/>
        <w:jc w:val="left"/>
        <w:rPr>
          <w:rFonts w:ascii="Times New Roman" w:eastAsia="SimSun" w:hAnsi="Times New Roman" w:cs="Times New Roman"/>
          <w:color w:val="1F497D"/>
          <w:kern w:val="0"/>
          <w:sz w:val="22"/>
        </w:rPr>
      </w:pPr>
    </w:p>
    <w:p w14:paraId="53CBA335" w14:textId="38955B81"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w:t>
      </w:r>
    </w:p>
    <w:p w14:paraId="486A13D6"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4FC2245C" w14:textId="77441114"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Ph.D. student, Student ID: 1155184008, Supervisor: Prof. Wei-Hsin Liao). I am writing to express my strong interest in attending the Global Young Scientists Summit (GYSS) 2024, which will take place in Singapore from 08-12 January 2024.</w:t>
      </w:r>
    </w:p>
    <w:p w14:paraId="65F9C772"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3A653B14"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xcited about the opportunity to engage with distinguished speakers and fellow young scientists from various fields during the Summit. I believe that participating in GYSS 2024 will provide me with valuable insights into the latest developments in my research area and help me broaden my perspectives through interdisciplinary work.</w:t>
      </w:r>
    </w:p>
    <w:p w14:paraId="58983FDD"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63D6D3B4"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ttached my CV to this email for your review and consideration. As you will see from my CV, I am deeply committed to my research and have been actively involved in several projects that align with the goals of GYSS. I am confident that my participation in the Summit will not only enhance my own research endeavors but also contribute to the discussions and collaborations among the attendees.</w:t>
      </w:r>
    </w:p>
    <w:p w14:paraId="4384991A"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50F245D3"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the Department will nominate one PhD student to the Faculty of Engineering for further review and consideration by the University. I would be extremely grateful for your support in nominating me for this prestigious event.</w:t>
      </w:r>
    </w:p>
    <w:p w14:paraId="796D7F26"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78B3CA4A"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Please let me know if you require any further information or supporting documents from me. I look forward to your positive response and the opportunity to represent our University at GYSS 2024.</w:t>
      </w:r>
    </w:p>
    <w:p w14:paraId="246471E5"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3DD8AA06" w14:textId="01220785"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w:t>
      </w:r>
    </w:p>
    <w:p w14:paraId="11871F75"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3BFF7641" w14:textId="77777777" w:rsidR="00255670" w:rsidRPr="0033750C" w:rsidRDefault="00255670"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687FCB" w14:textId="77777777" w:rsidR="00255670" w:rsidRPr="0033750C" w:rsidRDefault="00255670"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324F1A" w14:textId="77777777" w:rsidR="00255670" w:rsidRPr="0033750C" w:rsidRDefault="00255670" w:rsidP="00E50A26">
      <w:pPr>
        <w:widowControl/>
        <w:jc w:val="left"/>
        <w:rPr>
          <w:rFonts w:ascii="Times New Roman" w:eastAsia="SimSun" w:hAnsi="Times New Roman" w:cs="Times New Roman"/>
          <w:color w:val="1F497D"/>
          <w:kern w:val="0"/>
          <w:sz w:val="22"/>
        </w:rPr>
      </w:pPr>
    </w:p>
    <w:p w14:paraId="330901C6" w14:textId="77777777" w:rsidR="00255670" w:rsidRPr="0033750C" w:rsidRDefault="00255670" w:rsidP="00E50A26">
      <w:pPr>
        <w:widowControl/>
        <w:jc w:val="left"/>
        <w:rPr>
          <w:rFonts w:ascii="Times New Roman" w:eastAsia="SimSun" w:hAnsi="Times New Roman" w:cs="Times New Roman"/>
          <w:color w:val="1F497D"/>
          <w:kern w:val="0"/>
          <w:sz w:val="22"/>
        </w:rPr>
      </w:pPr>
    </w:p>
    <w:p w14:paraId="0BDB67E7" w14:textId="63118ADC" w:rsidR="00E50A26" w:rsidRPr="0033750C" w:rsidRDefault="00E50A26" w:rsidP="00E50A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p Up Printing Fee—Liuchao JIN</w:t>
      </w:r>
    </w:p>
    <w:p w14:paraId="54FB4EA3" w14:textId="6DAFC9BE" w:rsidR="00E50A26" w:rsidRPr="0033750C" w:rsidRDefault="00E50A26" w:rsidP="00E50A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w:t>
      </w:r>
      <w:proofErr w:type="spellStart"/>
      <w:r w:rsidRPr="0033750C">
        <w:rPr>
          <w:rFonts w:ascii="Times New Roman" w:eastAsia="SimSun" w:hAnsi="Times New Roman" w:cs="Times New Roman"/>
          <w:color w:val="1F497D"/>
          <w:kern w:val="0"/>
          <w:sz w:val="22"/>
        </w:rPr>
        <w:t>Djin</w:t>
      </w:r>
      <w:proofErr w:type="spellEnd"/>
      <w:r w:rsidRPr="0033750C">
        <w:rPr>
          <w:rFonts w:ascii="Times New Roman" w:eastAsia="SimSun" w:hAnsi="Times New Roman" w:cs="Times New Roman"/>
          <w:color w:val="1F497D"/>
          <w:kern w:val="0"/>
          <w:sz w:val="22"/>
        </w:rPr>
        <w:t>,</w:t>
      </w:r>
    </w:p>
    <w:p w14:paraId="4804AD77" w14:textId="77777777" w:rsidR="00E50A26" w:rsidRPr="0033750C" w:rsidRDefault="00E50A26" w:rsidP="00E50A26">
      <w:pPr>
        <w:widowControl/>
        <w:ind w:firstLine="420"/>
        <w:jc w:val="left"/>
        <w:rPr>
          <w:rFonts w:ascii="Times New Roman" w:eastAsia="SimSun" w:hAnsi="Times New Roman" w:cs="Times New Roman"/>
          <w:color w:val="1F497D"/>
          <w:kern w:val="0"/>
          <w:sz w:val="22"/>
        </w:rPr>
      </w:pPr>
    </w:p>
    <w:p w14:paraId="767F776F" w14:textId="5FC4AE83" w:rsidR="00E50A26" w:rsidRPr="0033750C" w:rsidRDefault="00E50A26" w:rsidP="00E50A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Ph.D. student, Student ID: 1155184008). I am writing to you because I was wondering whether you could be so kind as to help me top up my card with HKD 300 for the printing fee.</w:t>
      </w:r>
    </w:p>
    <w:p w14:paraId="1315C8ED" w14:textId="77777777" w:rsidR="00E50A26" w:rsidRPr="0033750C" w:rsidRDefault="00E50A26" w:rsidP="00E50A26">
      <w:pPr>
        <w:widowControl/>
        <w:ind w:firstLine="420"/>
        <w:jc w:val="left"/>
        <w:rPr>
          <w:rFonts w:ascii="Times New Roman" w:eastAsia="SimSun" w:hAnsi="Times New Roman" w:cs="Times New Roman"/>
          <w:color w:val="1F497D"/>
          <w:kern w:val="0"/>
          <w:sz w:val="22"/>
        </w:rPr>
      </w:pPr>
    </w:p>
    <w:p w14:paraId="45C9D948" w14:textId="5BFC0099" w:rsidR="00E50A26" w:rsidRPr="0033750C" w:rsidRDefault="00E50A26" w:rsidP="00E50A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help, and I hope you enjoy your holiday!</w:t>
      </w:r>
    </w:p>
    <w:p w14:paraId="6BA166EF" w14:textId="77777777" w:rsidR="00E50A26" w:rsidRPr="0033750C" w:rsidRDefault="00E50A26" w:rsidP="00E50A26">
      <w:pPr>
        <w:widowControl/>
        <w:ind w:firstLine="420"/>
        <w:jc w:val="left"/>
        <w:rPr>
          <w:rFonts w:ascii="Times New Roman" w:eastAsia="SimSun" w:hAnsi="Times New Roman" w:cs="Times New Roman"/>
          <w:color w:val="1F497D"/>
          <w:kern w:val="0"/>
          <w:sz w:val="22"/>
        </w:rPr>
      </w:pPr>
    </w:p>
    <w:p w14:paraId="29F6DF7A" w14:textId="77777777" w:rsidR="00E50A26" w:rsidRPr="0033750C" w:rsidRDefault="00E50A26" w:rsidP="00E50A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E82083" w14:textId="77777777" w:rsidR="00E50A26" w:rsidRPr="0033750C" w:rsidRDefault="00E50A26" w:rsidP="00E50A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B04F39" w14:textId="77777777" w:rsidR="00E50A26" w:rsidRPr="0033750C" w:rsidRDefault="00E50A26" w:rsidP="00BF3E78">
      <w:pPr>
        <w:widowControl/>
        <w:jc w:val="left"/>
        <w:rPr>
          <w:rFonts w:ascii="Times New Roman" w:eastAsia="SimSun" w:hAnsi="Times New Roman" w:cs="Times New Roman"/>
          <w:color w:val="1F497D"/>
          <w:kern w:val="0"/>
          <w:sz w:val="22"/>
        </w:rPr>
      </w:pPr>
    </w:p>
    <w:p w14:paraId="2512956D" w14:textId="77777777" w:rsidR="00E50A26" w:rsidRPr="0033750C" w:rsidRDefault="00E50A26" w:rsidP="00BF3E78">
      <w:pPr>
        <w:widowControl/>
        <w:jc w:val="left"/>
        <w:rPr>
          <w:rFonts w:ascii="Times New Roman" w:eastAsia="SimSun" w:hAnsi="Times New Roman" w:cs="Times New Roman"/>
          <w:color w:val="1F497D"/>
          <w:kern w:val="0"/>
          <w:sz w:val="22"/>
        </w:rPr>
      </w:pPr>
    </w:p>
    <w:p w14:paraId="41E47C76" w14:textId="71DC2209" w:rsidR="00E57428" w:rsidRPr="0033750C" w:rsidRDefault="00E57428" w:rsidP="00BF3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mission of Declaration Form for CE (Written Part)—Liuchao JIN</w:t>
      </w:r>
    </w:p>
    <w:p w14:paraId="560C65C9" w14:textId="2B6E4F49" w:rsidR="00BF3E78" w:rsidRPr="0033750C" w:rsidRDefault="00BF3E78" w:rsidP="00BF3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DB3637" w:rsidRPr="0033750C">
        <w:rPr>
          <w:rFonts w:ascii="Times New Roman" w:eastAsia="SimSun" w:hAnsi="Times New Roman" w:cs="Times New Roman"/>
          <w:color w:val="1F497D"/>
          <w:kern w:val="0"/>
          <w:sz w:val="22"/>
        </w:rPr>
        <w:t>Ms. Wong</w:t>
      </w:r>
      <w:r w:rsidRPr="0033750C">
        <w:rPr>
          <w:rFonts w:ascii="Times New Roman" w:eastAsia="SimSun" w:hAnsi="Times New Roman" w:cs="Times New Roman"/>
          <w:color w:val="1F497D"/>
          <w:kern w:val="0"/>
          <w:sz w:val="22"/>
        </w:rPr>
        <w:t>,</w:t>
      </w:r>
    </w:p>
    <w:p w14:paraId="34A9AB82" w14:textId="77777777" w:rsidR="00BF3E78" w:rsidRPr="0033750C" w:rsidRDefault="00BF3E78" w:rsidP="00BF3E78">
      <w:pPr>
        <w:widowControl/>
        <w:ind w:firstLine="420"/>
        <w:jc w:val="left"/>
        <w:rPr>
          <w:rFonts w:ascii="Times New Roman" w:eastAsia="SimSun" w:hAnsi="Times New Roman" w:cs="Times New Roman"/>
          <w:color w:val="1F497D"/>
          <w:kern w:val="0"/>
          <w:sz w:val="22"/>
        </w:rPr>
      </w:pPr>
    </w:p>
    <w:p w14:paraId="492F0856" w14:textId="01AF67E2" w:rsidR="00E57428" w:rsidRPr="0033750C" w:rsidRDefault="00BF3E78" w:rsidP="00E5742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w:t>
      </w:r>
      <w:r w:rsidR="00DB3637" w:rsidRPr="0033750C">
        <w:rPr>
          <w:rFonts w:ascii="Times New Roman" w:eastAsia="SimSun" w:hAnsi="Times New Roman" w:cs="Times New Roman"/>
          <w:color w:val="1F497D"/>
          <w:kern w:val="0"/>
          <w:sz w:val="22"/>
        </w:rPr>
        <w:t xml:space="preserve"> Liuchao JIN (Student ID: 1155184008, Supervisor: Wei-Hsin Liao). </w:t>
      </w:r>
      <w:r w:rsidR="00E57428" w:rsidRPr="0033750C">
        <w:rPr>
          <w:rFonts w:ascii="Times New Roman" w:eastAsia="SimSun" w:hAnsi="Times New Roman" w:cs="Times New Roman"/>
          <w:color w:val="1F497D"/>
          <w:kern w:val="0"/>
          <w:sz w:val="22"/>
        </w:rPr>
        <w:t>I am pleased to submit the declaration form for CE (written part), which is attached to this email. Please let me know if you require any additional information.</w:t>
      </w:r>
    </w:p>
    <w:p w14:paraId="2C5FA42F" w14:textId="77777777" w:rsidR="00E57428" w:rsidRPr="0033750C" w:rsidRDefault="00E57428" w:rsidP="00E57428">
      <w:pPr>
        <w:widowControl/>
        <w:ind w:firstLine="420"/>
        <w:jc w:val="left"/>
        <w:rPr>
          <w:rFonts w:ascii="Times New Roman" w:eastAsia="SimSun" w:hAnsi="Times New Roman" w:cs="Times New Roman"/>
          <w:color w:val="1F497D"/>
          <w:kern w:val="0"/>
          <w:sz w:val="22"/>
        </w:rPr>
      </w:pPr>
    </w:p>
    <w:p w14:paraId="6C256BBF" w14:textId="6C2A69DA" w:rsidR="00BF3E78" w:rsidRPr="0033750C" w:rsidRDefault="00E57428" w:rsidP="00E5742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I hope you enjoy your holiday!</w:t>
      </w:r>
    </w:p>
    <w:p w14:paraId="72A37033" w14:textId="77777777" w:rsidR="00BF3E78" w:rsidRPr="0033750C" w:rsidRDefault="00BF3E78" w:rsidP="00BF3E78">
      <w:pPr>
        <w:widowControl/>
        <w:ind w:firstLine="420"/>
        <w:jc w:val="left"/>
        <w:rPr>
          <w:rFonts w:ascii="Times New Roman" w:eastAsia="SimSun" w:hAnsi="Times New Roman" w:cs="Times New Roman"/>
          <w:color w:val="1F497D"/>
          <w:kern w:val="0"/>
          <w:sz w:val="22"/>
        </w:rPr>
      </w:pPr>
    </w:p>
    <w:p w14:paraId="03145170" w14:textId="77777777" w:rsidR="00BF3E78" w:rsidRPr="0033750C" w:rsidRDefault="00BF3E78" w:rsidP="00BF3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84E15F" w14:textId="77777777" w:rsidR="00BF3E78" w:rsidRPr="0033750C" w:rsidRDefault="00BF3E78" w:rsidP="00BF3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946BD5B" w14:textId="77777777" w:rsidR="00BF3E78" w:rsidRPr="0033750C" w:rsidRDefault="00BF3E78" w:rsidP="00025926">
      <w:pPr>
        <w:widowControl/>
        <w:jc w:val="left"/>
        <w:rPr>
          <w:rFonts w:ascii="Times New Roman" w:eastAsia="SimSun" w:hAnsi="Times New Roman" w:cs="Times New Roman"/>
          <w:color w:val="1F497D"/>
          <w:kern w:val="0"/>
          <w:sz w:val="22"/>
        </w:rPr>
      </w:pPr>
    </w:p>
    <w:p w14:paraId="068922E5" w14:textId="77777777" w:rsidR="00BF3E78" w:rsidRPr="0033750C" w:rsidRDefault="00BF3E78" w:rsidP="00025926">
      <w:pPr>
        <w:widowControl/>
        <w:jc w:val="left"/>
        <w:rPr>
          <w:rFonts w:ascii="Times New Roman" w:eastAsia="SimSun" w:hAnsi="Times New Roman" w:cs="Times New Roman"/>
          <w:color w:val="1F497D"/>
          <w:kern w:val="0"/>
          <w:sz w:val="22"/>
        </w:rPr>
      </w:pPr>
    </w:p>
    <w:p w14:paraId="78F75EB4" w14:textId="19DB20E1" w:rsidR="00025926" w:rsidRPr="0033750C" w:rsidRDefault="00025926" w:rsidP="000259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491F9F" w:rsidRPr="0033750C">
        <w:rPr>
          <w:rFonts w:ascii="Times New Roman" w:eastAsia="SimSun" w:hAnsi="Times New Roman" w:cs="Times New Roman"/>
          <w:color w:val="1F497D"/>
          <w:kern w:val="0"/>
          <w:sz w:val="22"/>
        </w:rPr>
        <w:t>Mr. Sim</w:t>
      </w:r>
      <w:r w:rsidRPr="0033750C">
        <w:rPr>
          <w:rFonts w:ascii="Times New Roman" w:eastAsia="SimSun" w:hAnsi="Times New Roman" w:cs="Times New Roman"/>
          <w:color w:val="1F497D"/>
          <w:kern w:val="0"/>
          <w:sz w:val="22"/>
        </w:rPr>
        <w:t>,</w:t>
      </w:r>
    </w:p>
    <w:p w14:paraId="44F920F1" w14:textId="77777777" w:rsidR="00025926" w:rsidRPr="0033750C" w:rsidRDefault="00025926" w:rsidP="00025926">
      <w:pPr>
        <w:widowControl/>
        <w:ind w:firstLine="420"/>
        <w:jc w:val="left"/>
        <w:rPr>
          <w:rFonts w:ascii="Times New Roman" w:eastAsia="SimSun" w:hAnsi="Times New Roman" w:cs="Times New Roman"/>
          <w:color w:val="1F497D"/>
          <w:kern w:val="0"/>
          <w:sz w:val="22"/>
        </w:rPr>
      </w:pPr>
    </w:p>
    <w:p w14:paraId="247199A4" w14:textId="5CE11B6D" w:rsidR="00025926" w:rsidRPr="0033750C" w:rsidRDefault="00025926" w:rsidP="000259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re. I was just confused by the figure you provided</w:t>
      </w:r>
      <w:r w:rsidR="00C560F8" w:rsidRPr="0033750C">
        <w:rPr>
          <w:rFonts w:ascii="Times New Roman" w:eastAsia="SimSun" w:hAnsi="Times New Roman" w:cs="Times New Roman"/>
          <w:color w:val="1F497D"/>
          <w:kern w:val="0"/>
          <w:sz w:val="22"/>
        </w:rPr>
        <w:t xml:space="preserve"> </w:t>
      </w:r>
      <w:r w:rsidR="00F1553E" w:rsidRPr="0033750C">
        <w:rPr>
          <w:rFonts w:ascii="Times New Roman" w:eastAsia="SimSun" w:hAnsi="Times New Roman" w:cs="Times New Roman"/>
          <w:color w:val="1F497D"/>
          <w:kern w:val="0"/>
          <w:sz w:val="22"/>
        </w:rPr>
        <w:t xml:space="preserve">in the new </w:t>
      </w:r>
      <w:proofErr w:type="gramStart"/>
      <w:r w:rsidR="00F1553E" w:rsidRPr="0033750C">
        <w:rPr>
          <w:rFonts w:ascii="Times New Roman" w:eastAsia="SimSun" w:hAnsi="Times New Roman" w:cs="Times New Roman"/>
          <w:color w:val="1F497D"/>
          <w:kern w:val="0"/>
          <w:sz w:val="22"/>
        </w:rPr>
        <w:t>homework</w:t>
      </w:r>
      <w:proofErr w:type="gramEnd"/>
      <w:r w:rsidR="00F1553E" w:rsidRPr="0033750C">
        <w:rPr>
          <w:rFonts w:ascii="Times New Roman" w:eastAsia="SimSun" w:hAnsi="Times New Roman" w:cs="Times New Roman"/>
          <w:color w:val="1F497D"/>
          <w:kern w:val="0"/>
          <w:sz w:val="22"/>
        </w:rPr>
        <w:t xml:space="preserve"> </w:t>
      </w:r>
      <w:r w:rsidR="00C560F8" w:rsidRPr="0033750C">
        <w:rPr>
          <w:rFonts w:ascii="Times New Roman" w:eastAsia="SimSun" w:hAnsi="Times New Roman" w:cs="Times New Roman"/>
          <w:color w:val="1F497D"/>
          <w:kern w:val="0"/>
          <w:sz w:val="22"/>
        </w:rPr>
        <w:t>so I search</w:t>
      </w:r>
      <w:r w:rsidR="004B7E35" w:rsidRPr="0033750C">
        <w:rPr>
          <w:rFonts w:ascii="Times New Roman" w:eastAsia="SimSun" w:hAnsi="Times New Roman" w:cs="Times New Roman"/>
          <w:color w:val="1F497D"/>
          <w:kern w:val="0"/>
          <w:sz w:val="22"/>
        </w:rPr>
        <w:t>ed “One Leg Hopping Bot”</w:t>
      </w:r>
      <w:r w:rsidR="00560CE5" w:rsidRPr="0033750C">
        <w:rPr>
          <w:rFonts w:ascii="Times New Roman" w:eastAsia="SimSun" w:hAnsi="Times New Roman" w:cs="Times New Roman"/>
          <w:color w:val="1F497D"/>
          <w:kern w:val="0"/>
          <w:sz w:val="22"/>
        </w:rPr>
        <w:t xml:space="preserve"> on Google. And the first result was this paper. </w:t>
      </w:r>
      <w:r w:rsidR="004F6EB9" w:rsidRPr="0033750C">
        <w:rPr>
          <w:rFonts w:ascii="Times New Roman" w:eastAsia="SimSun" w:hAnsi="Times New Roman" w:cs="Times New Roman"/>
          <w:color w:val="1F497D"/>
          <w:kern w:val="0"/>
          <w:sz w:val="22"/>
        </w:rPr>
        <w:t xml:space="preserve">I </w:t>
      </w:r>
      <w:r w:rsidR="009013D9" w:rsidRPr="0033750C">
        <w:rPr>
          <w:rFonts w:ascii="Times New Roman" w:eastAsia="SimSun" w:hAnsi="Times New Roman" w:cs="Times New Roman"/>
          <w:color w:val="1F497D"/>
          <w:kern w:val="0"/>
          <w:sz w:val="22"/>
        </w:rPr>
        <w:t xml:space="preserve">did not intend </w:t>
      </w:r>
      <w:r w:rsidR="004F6EB9" w:rsidRPr="0033750C">
        <w:rPr>
          <w:rFonts w:ascii="Times New Roman" w:eastAsia="SimSun" w:hAnsi="Times New Roman" w:cs="Times New Roman"/>
          <w:color w:val="1F497D"/>
          <w:kern w:val="0"/>
          <w:sz w:val="22"/>
        </w:rPr>
        <w:t xml:space="preserve">to just copy and paste but in order to </w:t>
      </w:r>
      <w:r w:rsidR="00AA7B6E" w:rsidRPr="0033750C">
        <w:rPr>
          <w:rFonts w:ascii="Times New Roman" w:eastAsia="SimSun" w:hAnsi="Times New Roman" w:cs="Times New Roman"/>
          <w:color w:val="1F497D"/>
          <w:kern w:val="0"/>
          <w:sz w:val="22"/>
        </w:rPr>
        <w:t xml:space="preserve">make my effort not </w:t>
      </w:r>
      <w:r w:rsidR="00491F9F" w:rsidRPr="0033750C">
        <w:rPr>
          <w:rFonts w:ascii="Times New Roman" w:eastAsia="SimSun" w:hAnsi="Times New Roman" w:cs="Times New Roman"/>
          <w:color w:val="1F497D"/>
          <w:kern w:val="0"/>
          <w:sz w:val="22"/>
        </w:rPr>
        <w:t xml:space="preserve">to </w:t>
      </w:r>
      <w:r w:rsidR="00AA7B6E" w:rsidRPr="0033750C">
        <w:rPr>
          <w:rFonts w:ascii="Times New Roman" w:eastAsia="SimSun" w:hAnsi="Times New Roman" w:cs="Times New Roman"/>
          <w:color w:val="1F497D"/>
          <w:kern w:val="0"/>
          <w:sz w:val="22"/>
        </w:rPr>
        <w:t>vanish like last week</w:t>
      </w:r>
      <w:r w:rsidR="009332B8" w:rsidRPr="0033750C">
        <w:rPr>
          <w:rFonts w:ascii="Times New Roman" w:eastAsia="SimSun" w:hAnsi="Times New Roman" w:cs="Times New Roman"/>
          <w:color w:val="1F497D"/>
          <w:kern w:val="0"/>
          <w:sz w:val="22"/>
        </w:rPr>
        <w:t xml:space="preserve">, it takes me </w:t>
      </w:r>
      <w:r w:rsidR="000C273C" w:rsidRPr="0033750C">
        <w:rPr>
          <w:rFonts w:ascii="Times New Roman" w:eastAsia="SimSun" w:hAnsi="Times New Roman" w:cs="Times New Roman"/>
          <w:color w:val="1F497D"/>
          <w:kern w:val="0"/>
          <w:sz w:val="22"/>
        </w:rPr>
        <w:t>almost</w:t>
      </w:r>
      <w:r w:rsidR="009D161D" w:rsidRPr="0033750C">
        <w:rPr>
          <w:rFonts w:ascii="Times New Roman" w:eastAsia="SimSun" w:hAnsi="Times New Roman" w:cs="Times New Roman"/>
          <w:color w:val="1F497D"/>
          <w:kern w:val="0"/>
          <w:sz w:val="22"/>
        </w:rPr>
        <w:t xml:space="preserve"> a</w:t>
      </w:r>
      <w:r w:rsidR="000C273C" w:rsidRPr="0033750C">
        <w:rPr>
          <w:rFonts w:ascii="Times New Roman" w:eastAsia="SimSun" w:hAnsi="Times New Roman" w:cs="Times New Roman"/>
          <w:color w:val="1F497D"/>
          <w:kern w:val="0"/>
          <w:sz w:val="22"/>
        </w:rPr>
        <w:t xml:space="preserve"> whole day to think about </w:t>
      </w:r>
      <w:r w:rsidR="009013D9" w:rsidRPr="0033750C">
        <w:rPr>
          <w:rFonts w:ascii="Times New Roman" w:eastAsia="SimSun" w:hAnsi="Times New Roman" w:cs="Times New Roman"/>
          <w:color w:val="1F497D"/>
          <w:kern w:val="0"/>
          <w:sz w:val="22"/>
        </w:rPr>
        <w:t>previous</w:t>
      </w:r>
      <w:r w:rsidR="000C273C" w:rsidRPr="0033750C">
        <w:rPr>
          <w:rFonts w:ascii="Times New Roman" w:eastAsia="SimSun" w:hAnsi="Times New Roman" w:cs="Times New Roman"/>
          <w:color w:val="1F497D"/>
          <w:kern w:val="0"/>
          <w:sz w:val="22"/>
        </w:rPr>
        <w:t xml:space="preserve"> question and type </w:t>
      </w:r>
      <w:r w:rsidR="002902F1" w:rsidRPr="0033750C">
        <w:rPr>
          <w:rFonts w:ascii="Times New Roman" w:eastAsia="SimSun" w:hAnsi="Times New Roman" w:cs="Times New Roman"/>
          <w:color w:val="1F497D"/>
          <w:kern w:val="0"/>
          <w:sz w:val="22"/>
        </w:rPr>
        <w:t xml:space="preserve">it </w:t>
      </w:r>
      <w:r w:rsidR="000C273C" w:rsidRPr="0033750C">
        <w:rPr>
          <w:rFonts w:ascii="Times New Roman" w:eastAsia="SimSun" w:hAnsi="Times New Roman" w:cs="Times New Roman"/>
          <w:color w:val="1F497D"/>
          <w:kern w:val="0"/>
          <w:sz w:val="22"/>
        </w:rPr>
        <w:t>in</w:t>
      </w:r>
      <w:r w:rsidR="00D66CF4" w:rsidRPr="0033750C">
        <w:rPr>
          <w:rFonts w:ascii="Times New Roman" w:eastAsia="SimSun" w:hAnsi="Times New Roman" w:cs="Times New Roman"/>
          <w:color w:val="1F497D"/>
          <w:kern w:val="0"/>
          <w:sz w:val="22"/>
        </w:rPr>
        <w:t xml:space="preserve"> (I hope you will not change </w:t>
      </w:r>
      <w:r w:rsidR="00491F9F" w:rsidRPr="0033750C">
        <w:rPr>
          <w:rFonts w:ascii="Times New Roman" w:eastAsia="SimSun" w:hAnsi="Times New Roman" w:cs="Times New Roman"/>
          <w:color w:val="1F497D"/>
          <w:kern w:val="0"/>
          <w:sz w:val="22"/>
        </w:rPr>
        <w:t xml:space="preserve">the </w:t>
      </w:r>
      <w:r w:rsidR="00D66CF4" w:rsidRPr="0033750C">
        <w:rPr>
          <w:rFonts w:ascii="Times New Roman" w:eastAsia="SimSun" w:hAnsi="Times New Roman" w:cs="Times New Roman"/>
          <w:color w:val="1F497D"/>
          <w:kern w:val="0"/>
          <w:sz w:val="22"/>
        </w:rPr>
        <w:t>homework question again</w:t>
      </w:r>
      <w:r w:rsidR="009D161D" w:rsidRPr="0033750C">
        <w:rPr>
          <w:rFonts w:ascii="Times New Roman" w:eastAsia="SimSun" w:hAnsi="Times New Roman" w:cs="Times New Roman"/>
          <w:color w:val="1F497D"/>
          <w:kern w:val="0"/>
          <w:sz w:val="22"/>
        </w:rPr>
        <w:t xml:space="preserve"> after you find this question can also be copied and pasted</w:t>
      </w:r>
      <w:r w:rsidR="00027A63" w:rsidRPr="0033750C">
        <w:rPr>
          <w:rFonts w:ascii="Times New Roman" w:eastAsia="SimSun" w:hAnsi="Times New Roman" w:cs="Times New Roman"/>
          <w:color w:val="1F497D"/>
          <w:kern w:val="0"/>
          <w:sz w:val="22"/>
        </w:rPr>
        <w:t xml:space="preserve">) so I send this email to you. </w:t>
      </w:r>
      <w:r w:rsidR="00027A63" w:rsidRPr="0033750C">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1F497D"/>
          <w:kern w:val="0"/>
          <w:sz w:val="22"/>
        </w:rPr>
        <mc:AlternateContent>
          <mc:Choice Requires="w16se">
            <w16se:symEx w16se:font="Segoe UI Emoji" w16se:char="1F642"/>
          </mc:Choice>
          <mc:Fallback>
            <w:t>🙂</w:t>
          </mc:Fallback>
        </mc:AlternateContent>
      </w:r>
    </w:p>
    <w:p w14:paraId="351FE51F" w14:textId="77777777" w:rsidR="00025926" w:rsidRPr="0033750C" w:rsidRDefault="00025926" w:rsidP="00025926">
      <w:pPr>
        <w:widowControl/>
        <w:ind w:firstLine="420"/>
        <w:jc w:val="left"/>
        <w:rPr>
          <w:rFonts w:ascii="Times New Roman" w:eastAsia="SimSun" w:hAnsi="Times New Roman" w:cs="Times New Roman"/>
          <w:color w:val="1F497D"/>
          <w:kern w:val="0"/>
          <w:sz w:val="22"/>
        </w:rPr>
      </w:pPr>
    </w:p>
    <w:p w14:paraId="23A5A71D" w14:textId="77777777" w:rsidR="00025926" w:rsidRPr="0033750C" w:rsidRDefault="00025926" w:rsidP="000259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08B6A3" w14:textId="77777777" w:rsidR="00025926" w:rsidRPr="0033750C" w:rsidRDefault="00025926" w:rsidP="000259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0E4DDE" w14:textId="77777777" w:rsidR="00025926" w:rsidRPr="0033750C" w:rsidRDefault="00025926" w:rsidP="00BF43C4">
      <w:pPr>
        <w:widowControl/>
        <w:jc w:val="left"/>
        <w:rPr>
          <w:rFonts w:ascii="Times New Roman" w:eastAsia="SimSun" w:hAnsi="Times New Roman" w:cs="Times New Roman"/>
          <w:color w:val="1F497D"/>
          <w:kern w:val="0"/>
          <w:sz w:val="22"/>
        </w:rPr>
      </w:pPr>
    </w:p>
    <w:p w14:paraId="09115505" w14:textId="77777777" w:rsidR="00025926" w:rsidRPr="0033750C" w:rsidRDefault="00025926" w:rsidP="00BF43C4">
      <w:pPr>
        <w:widowControl/>
        <w:jc w:val="left"/>
        <w:rPr>
          <w:rFonts w:ascii="Times New Roman" w:eastAsia="SimSun" w:hAnsi="Times New Roman" w:cs="Times New Roman"/>
          <w:color w:val="1F497D"/>
          <w:kern w:val="0"/>
          <w:sz w:val="22"/>
        </w:rPr>
      </w:pPr>
    </w:p>
    <w:p w14:paraId="12D17CBD" w14:textId="12CE2294" w:rsidR="00BF43C4" w:rsidRPr="0033750C" w:rsidRDefault="00BF43C4" w:rsidP="00BF43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w:t>
      </w:r>
    </w:p>
    <w:p w14:paraId="09AB282B" w14:textId="77777777" w:rsidR="00BF43C4" w:rsidRPr="0033750C" w:rsidRDefault="00BF43C4" w:rsidP="00BF43C4">
      <w:pPr>
        <w:widowControl/>
        <w:ind w:firstLine="420"/>
        <w:jc w:val="left"/>
        <w:rPr>
          <w:rFonts w:ascii="Times New Roman" w:eastAsia="SimSun" w:hAnsi="Times New Roman" w:cs="Times New Roman"/>
          <w:color w:val="1F497D"/>
          <w:kern w:val="0"/>
          <w:sz w:val="22"/>
        </w:rPr>
      </w:pPr>
    </w:p>
    <w:p w14:paraId="0630B45E" w14:textId="2C3A0068" w:rsidR="00BF43C4" w:rsidRPr="0033750C" w:rsidRDefault="00BF43C4" w:rsidP="00BF43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ut the revised homework 2 is on one paper attached. How can we do?</w:t>
      </w:r>
    </w:p>
    <w:p w14:paraId="15843D36" w14:textId="77777777" w:rsidR="00BF43C4" w:rsidRPr="0033750C" w:rsidRDefault="00BF43C4" w:rsidP="00BF43C4">
      <w:pPr>
        <w:widowControl/>
        <w:ind w:firstLine="420"/>
        <w:jc w:val="left"/>
        <w:rPr>
          <w:rFonts w:ascii="Times New Roman" w:eastAsia="SimSun" w:hAnsi="Times New Roman" w:cs="Times New Roman"/>
          <w:color w:val="1F497D"/>
          <w:kern w:val="0"/>
          <w:sz w:val="22"/>
        </w:rPr>
      </w:pPr>
    </w:p>
    <w:p w14:paraId="0D2D09E7" w14:textId="77777777" w:rsidR="00BF43C4" w:rsidRPr="0033750C" w:rsidRDefault="00BF43C4" w:rsidP="00BF43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E188C3" w14:textId="77777777" w:rsidR="00BF43C4" w:rsidRPr="0033750C" w:rsidRDefault="00BF43C4" w:rsidP="00BF43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621A7F" w14:textId="77777777" w:rsidR="00BF43C4" w:rsidRPr="0033750C" w:rsidRDefault="00BF43C4" w:rsidP="00725065">
      <w:pPr>
        <w:widowControl/>
        <w:jc w:val="left"/>
        <w:rPr>
          <w:rFonts w:ascii="Times New Roman" w:eastAsia="SimSun" w:hAnsi="Times New Roman" w:cs="Times New Roman"/>
          <w:color w:val="1F497D"/>
          <w:kern w:val="0"/>
          <w:sz w:val="22"/>
        </w:rPr>
      </w:pPr>
    </w:p>
    <w:p w14:paraId="251ADE5E" w14:textId="77777777" w:rsidR="00BF43C4" w:rsidRPr="0033750C" w:rsidRDefault="00BF43C4" w:rsidP="00725065">
      <w:pPr>
        <w:widowControl/>
        <w:jc w:val="left"/>
        <w:rPr>
          <w:rFonts w:ascii="Times New Roman" w:eastAsia="SimSun" w:hAnsi="Times New Roman" w:cs="Times New Roman"/>
          <w:color w:val="1F497D"/>
          <w:kern w:val="0"/>
          <w:sz w:val="22"/>
        </w:rPr>
      </w:pPr>
    </w:p>
    <w:p w14:paraId="4217C30C" w14:textId="0CAABB32" w:rsidR="007216AF" w:rsidRPr="0033750C" w:rsidRDefault="007216AF" w:rsidP="007216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s),</w:t>
      </w:r>
    </w:p>
    <w:p w14:paraId="24A26AC5" w14:textId="77777777" w:rsidR="007216AF" w:rsidRPr="0033750C" w:rsidRDefault="007216AF" w:rsidP="007216AF">
      <w:pPr>
        <w:widowControl/>
        <w:ind w:firstLine="420"/>
        <w:jc w:val="left"/>
        <w:rPr>
          <w:rFonts w:ascii="Times New Roman" w:eastAsia="SimSun" w:hAnsi="Times New Roman" w:cs="Times New Roman"/>
          <w:color w:val="1F497D"/>
          <w:kern w:val="0"/>
          <w:sz w:val="22"/>
        </w:rPr>
      </w:pPr>
    </w:p>
    <w:p w14:paraId="05E6BF04" w14:textId="7533C32F" w:rsidR="007216AF" w:rsidRPr="0033750C" w:rsidRDefault="007216AF" w:rsidP="007216A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ubmitted this version of homework in case of you change homework again. </w:t>
      </w:r>
      <w:r w:rsidRPr="0033750C">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1F497D"/>
          <w:kern w:val="0"/>
          <w:sz w:val="22"/>
        </w:rPr>
        <mc:AlternateContent>
          <mc:Choice Requires="w16se">
            <w16se:symEx w16se:font="Segoe UI Emoji" w16se:char="1F642"/>
          </mc:Choice>
          <mc:Fallback>
            <w:t>🙂</w:t>
          </mc:Fallback>
        </mc:AlternateContent>
      </w:r>
    </w:p>
    <w:p w14:paraId="003ABFD1" w14:textId="77777777" w:rsidR="007216AF" w:rsidRPr="0033750C" w:rsidRDefault="007216AF" w:rsidP="007216AF">
      <w:pPr>
        <w:widowControl/>
        <w:ind w:firstLine="420"/>
        <w:jc w:val="left"/>
        <w:rPr>
          <w:rFonts w:ascii="Times New Roman" w:eastAsia="SimSun" w:hAnsi="Times New Roman" w:cs="Times New Roman"/>
          <w:color w:val="1F497D"/>
          <w:kern w:val="0"/>
          <w:sz w:val="22"/>
        </w:rPr>
      </w:pPr>
    </w:p>
    <w:p w14:paraId="68DD73B7" w14:textId="77777777" w:rsidR="007216AF" w:rsidRPr="0033750C" w:rsidRDefault="007216AF" w:rsidP="007216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2AD1591" w14:textId="77777777" w:rsidR="007216AF" w:rsidRPr="0033750C" w:rsidRDefault="007216AF" w:rsidP="007216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C74F37" w14:textId="77777777" w:rsidR="007216AF" w:rsidRPr="0033750C" w:rsidRDefault="007216AF" w:rsidP="00725065">
      <w:pPr>
        <w:widowControl/>
        <w:jc w:val="left"/>
        <w:rPr>
          <w:rFonts w:ascii="Times New Roman" w:eastAsia="SimSun" w:hAnsi="Times New Roman" w:cs="Times New Roman"/>
          <w:color w:val="1F497D"/>
          <w:kern w:val="0"/>
          <w:sz w:val="22"/>
        </w:rPr>
      </w:pPr>
    </w:p>
    <w:p w14:paraId="382E9CA6" w14:textId="77777777" w:rsidR="007216AF" w:rsidRPr="0033750C" w:rsidRDefault="007216AF" w:rsidP="00725065">
      <w:pPr>
        <w:widowControl/>
        <w:jc w:val="left"/>
        <w:rPr>
          <w:rFonts w:ascii="Times New Roman" w:eastAsia="SimSun" w:hAnsi="Times New Roman" w:cs="Times New Roman"/>
          <w:color w:val="1F497D"/>
          <w:kern w:val="0"/>
          <w:sz w:val="22"/>
        </w:rPr>
      </w:pPr>
    </w:p>
    <w:p w14:paraId="7ABD0FE5" w14:textId="77777777" w:rsidR="007216AF" w:rsidRPr="0033750C" w:rsidRDefault="007216AF" w:rsidP="00725065">
      <w:pPr>
        <w:widowControl/>
        <w:jc w:val="left"/>
        <w:rPr>
          <w:rFonts w:ascii="Times New Roman" w:eastAsia="SimSun" w:hAnsi="Times New Roman" w:cs="Times New Roman"/>
          <w:color w:val="1F497D"/>
          <w:kern w:val="0"/>
          <w:sz w:val="22"/>
        </w:rPr>
      </w:pPr>
    </w:p>
    <w:p w14:paraId="02B9E855" w14:textId="279F4B5C" w:rsidR="00725065" w:rsidRPr="0033750C" w:rsidRDefault="00725065" w:rsidP="007250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980A11" w:rsidRPr="0033750C">
        <w:rPr>
          <w:rFonts w:ascii="Times New Roman" w:eastAsia="SimSun" w:hAnsi="Times New Roman" w:cs="Times New Roman"/>
          <w:color w:val="1F497D"/>
          <w:kern w:val="0"/>
          <w:sz w:val="22"/>
        </w:rPr>
        <w:t>Ms. Mok</w:t>
      </w:r>
      <w:r w:rsidRPr="0033750C">
        <w:rPr>
          <w:rFonts w:ascii="Times New Roman" w:eastAsia="SimSun" w:hAnsi="Times New Roman" w:cs="Times New Roman"/>
          <w:color w:val="1F497D"/>
          <w:kern w:val="0"/>
          <w:sz w:val="22"/>
        </w:rPr>
        <w:t>,</w:t>
      </w:r>
    </w:p>
    <w:p w14:paraId="3112C35F" w14:textId="77777777" w:rsidR="00725065" w:rsidRPr="0033750C" w:rsidRDefault="00725065" w:rsidP="00725065">
      <w:pPr>
        <w:widowControl/>
        <w:ind w:firstLine="420"/>
        <w:jc w:val="left"/>
        <w:rPr>
          <w:rFonts w:ascii="Times New Roman" w:eastAsia="SimSun" w:hAnsi="Times New Roman" w:cs="Times New Roman"/>
          <w:color w:val="1F497D"/>
          <w:kern w:val="0"/>
          <w:sz w:val="22"/>
        </w:rPr>
      </w:pPr>
    </w:p>
    <w:p w14:paraId="1784961F" w14:textId="7684D488" w:rsidR="00725065" w:rsidRPr="0033750C" w:rsidRDefault="00980A11" w:rsidP="007250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for mistake. </w:t>
      </w:r>
      <w:proofErr w:type="gramStart"/>
      <w:r w:rsidRPr="0033750C">
        <w:rPr>
          <w:rFonts w:ascii="Times New Roman" w:eastAsia="SimSun" w:hAnsi="Times New Roman" w:cs="Times New Roman"/>
          <w:color w:val="1F497D"/>
          <w:kern w:val="0"/>
          <w:sz w:val="22"/>
        </w:rPr>
        <w:t>Actually, the</w:t>
      </w:r>
      <w:proofErr w:type="gramEnd"/>
      <w:r w:rsidRPr="0033750C">
        <w:rPr>
          <w:rFonts w:ascii="Times New Roman" w:eastAsia="SimSun" w:hAnsi="Times New Roman" w:cs="Times New Roman"/>
          <w:color w:val="1F497D"/>
          <w:kern w:val="0"/>
          <w:sz w:val="22"/>
        </w:rPr>
        <w:t xml:space="preserve"> total score is correct because the mark for question 4 is 17. I revised the paper and send it to you via this email. Many thanks for your help. </w:t>
      </w:r>
    </w:p>
    <w:p w14:paraId="55981A13" w14:textId="77777777" w:rsidR="004B094C" w:rsidRPr="0033750C" w:rsidRDefault="004B094C" w:rsidP="00725065">
      <w:pPr>
        <w:widowControl/>
        <w:ind w:firstLine="420"/>
        <w:jc w:val="left"/>
        <w:rPr>
          <w:rFonts w:ascii="Times New Roman" w:eastAsia="SimSun" w:hAnsi="Times New Roman" w:cs="Times New Roman"/>
          <w:color w:val="1F497D"/>
          <w:kern w:val="0"/>
          <w:sz w:val="22"/>
        </w:rPr>
      </w:pPr>
    </w:p>
    <w:p w14:paraId="547FE9EB" w14:textId="77777777" w:rsidR="00725065" w:rsidRPr="0033750C" w:rsidRDefault="00725065" w:rsidP="007250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A3DC139" w14:textId="77777777" w:rsidR="00725065" w:rsidRPr="0033750C" w:rsidRDefault="00725065" w:rsidP="007250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BBC136" w14:textId="77777777" w:rsidR="00725065" w:rsidRPr="0033750C" w:rsidRDefault="00725065" w:rsidP="002C6F27">
      <w:pPr>
        <w:widowControl/>
        <w:jc w:val="left"/>
        <w:rPr>
          <w:rFonts w:ascii="Times New Roman" w:eastAsia="SimSun" w:hAnsi="Times New Roman" w:cs="Times New Roman"/>
          <w:color w:val="1F497D"/>
          <w:kern w:val="0"/>
          <w:sz w:val="22"/>
        </w:rPr>
      </w:pPr>
    </w:p>
    <w:p w14:paraId="0AEEB59C" w14:textId="77777777" w:rsidR="00725065" w:rsidRPr="0033750C" w:rsidRDefault="00725065" w:rsidP="002C6F27">
      <w:pPr>
        <w:widowControl/>
        <w:jc w:val="left"/>
        <w:rPr>
          <w:rFonts w:ascii="Times New Roman" w:eastAsia="SimSun" w:hAnsi="Times New Roman" w:cs="Times New Roman"/>
          <w:color w:val="1F497D"/>
          <w:kern w:val="0"/>
          <w:sz w:val="22"/>
        </w:rPr>
      </w:pPr>
    </w:p>
    <w:p w14:paraId="496CB99F" w14:textId="63F00B4F" w:rsidR="002C6F27" w:rsidRPr="0033750C" w:rsidRDefault="002C6F27" w:rsidP="002C6F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e,</w:t>
      </w:r>
    </w:p>
    <w:p w14:paraId="6B19E9B5" w14:textId="77777777" w:rsidR="002C6F27" w:rsidRPr="0033750C" w:rsidRDefault="002C6F27" w:rsidP="002C6F27">
      <w:pPr>
        <w:widowControl/>
        <w:ind w:firstLine="420"/>
        <w:jc w:val="left"/>
        <w:rPr>
          <w:rFonts w:ascii="Times New Roman" w:eastAsia="SimSun" w:hAnsi="Times New Roman" w:cs="Times New Roman"/>
          <w:color w:val="1F497D"/>
          <w:kern w:val="0"/>
          <w:sz w:val="22"/>
        </w:rPr>
      </w:pPr>
    </w:p>
    <w:p w14:paraId="48E56F3B" w14:textId="71AF5046" w:rsidR="009E5AF6" w:rsidRPr="0033750C" w:rsidRDefault="009E5AF6" w:rsidP="002C6F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reaching out to you to provide the necessary documents</w:t>
      </w:r>
      <w:r w:rsidR="002A6294" w:rsidRPr="0033750C">
        <w:rPr>
          <w:rFonts w:ascii="Times New Roman" w:eastAsia="SimSun" w:hAnsi="Times New Roman" w:cs="Times New Roman"/>
          <w:color w:val="1F497D"/>
          <w:kern w:val="0"/>
          <w:sz w:val="22"/>
        </w:rPr>
        <w:t xml:space="preserve"> that need your help </w:t>
      </w:r>
      <w:r w:rsidRPr="0033750C">
        <w:rPr>
          <w:rFonts w:ascii="Times New Roman" w:eastAsia="SimSun" w:hAnsi="Times New Roman" w:cs="Times New Roman"/>
          <w:color w:val="1F497D"/>
          <w:kern w:val="0"/>
          <w:sz w:val="22"/>
        </w:rPr>
        <w:t>for my application</w:t>
      </w:r>
      <w:r w:rsidR="008F422C" w:rsidRPr="0033750C">
        <w:rPr>
          <w:rFonts w:ascii="Times New Roman" w:eastAsia="SimSun" w:hAnsi="Times New Roman" w:cs="Times New Roman"/>
          <w:color w:val="1F497D"/>
          <w:kern w:val="0"/>
          <w:sz w:val="22"/>
        </w:rPr>
        <w:t xml:space="preserve"> of the </w:t>
      </w:r>
      <w:proofErr w:type="spellStart"/>
      <w:r w:rsidR="008F422C" w:rsidRPr="0033750C">
        <w:rPr>
          <w:rFonts w:ascii="Times New Roman" w:eastAsia="SimSun" w:hAnsi="Times New Roman" w:cs="Times New Roman"/>
          <w:color w:val="1F497D"/>
          <w:kern w:val="0"/>
          <w:sz w:val="22"/>
        </w:rPr>
        <w:t>SUSTech</w:t>
      </w:r>
      <w:proofErr w:type="spellEnd"/>
      <w:r w:rsidR="008F422C" w:rsidRPr="0033750C">
        <w:rPr>
          <w:rFonts w:ascii="Times New Roman" w:eastAsia="SimSun" w:hAnsi="Times New Roman" w:cs="Times New Roman"/>
          <w:color w:val="1F497D"/>
          <w:kern w:val="0"/>
          <w:sz w:val="22"/>
        </w:rPr>
        <w:t xml:space="preserve"> Fellowship Program</w:t>
      </w:r>
      <w:r w:rsidRPr="0033750C">
        <w:rPr>
          <w:rFonts w:ascii="Times New Roman" w:eastAsia="SimSun" w:hAnsi="Times New Roman" w:cs="Times New Roman"/>
          <w:color w:val="1F497D"/>
          <w:kern w:val="0"/>
          <w:sz w:val="22"/>
        </w:rPr>
        <w:t>. Enclosed in this email, you will find two important documents:</w:t>
      </w:r>
    </w:p>
    <w:p w14:paraId="3EE0573A" w14:textId="2F37E22B" w:rsidR="002C6F27" w:rsidRPr="0033750C" w:rsidRDefault="002C6F27" w:rsidP="002C6F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 Supporting Letter signed by the supervisor of </w:t>
      </w:r>
      <w:proofErr w:type="spellStart"/>
      <w:r w:rsidRPr="0033750C">
        <w:rPr>
          <w:rFonts w:ascii="Times New Roman" w:eastAsia="SimSun" w:hAnsi="Times New Roman" w:cs="Times New Roman"/>
          <w:color w:val="1F497D"/>
          <w:kern w:val="0"/>
          <w:sz w:val="22"/>
        </w:rPr>
        <w:t>SUSTech</w:t>
      </w:r>
      <w:proofErr w:type="spellEnd"/>
      <w:r w:rsidR="00A217D3" w:rsidRPr="0033750C">
        <w:rPr>
          <w:rFonts w:ascii="Times New Roman" w:eastAsia="SimSun" w:hAnsi="Times New Roman" w:cs="Times New Roman"/>
          <w:color w:val="1F497D"/>
          <w:kern w:val="0"/>
          <w:sz w:val="22"/>
        </w:rPr>
        <w:t xml:space="preserve">. </w:t>
      </w:r>
      <w:r w:rsidR="008F422C" w:rsidRPr="0033750C">
        <w:rPr>
          <w:rFonts w:ascii="Times New Roman" w:eastAsia="SimSun" w:hAnsi="Times New Roman" w:cs="Times New Roman"/>
          <w:color w:val="1F497D"/>
          <w:kern w:val="0"/>
          <w:sz w:val="22"/>
        </w:rPr>
        <w:t xml:space="preserve">This document needs to be completed by the </w:t>
      </w:r>
      <w:proofErr w:type="spellStart"/>
      <w:r w:rsidR="008F422C" w:rsidRPr="0033750C">
        <w:rPr>
          <w:rFonts w:ascii="Times New Roman" w:eastAsia="SimSun" w:hAnsi="Times New Roman" w:cs="Times New Roman"/>
          <w:color w:val="1F497D"/>
          <w:kern w:val="0"/>
          <w:sz w:val="22"/>
        </w:rPr>
        <w:t>SUSTech</w:t>
      </w:r>
      <w:proofErr w:type="spellEnd"/>
      <w:r w:rsidR="008F422C" w:rsidRPr="0033750C">
        <w:rPr>
          <w:rFonts w:ascii="Times New Roman" w:eastAsia="SimSun" w:hAnsi="Times New Roman" w:cs="Times New Roman"/>
          <w:color w:val="1F497D"/>
          <w:kern w:val="0"/>
          <w:sz w:val="22"/>
        </w:rPr>
        <w:t xml:space="preserve"> Supervisor.</w:t>
      </w:r>
    </w:p>
    <w:p w14:paraId="54D35AC8" w14:textId="443642E4" w:rsidR="008119C7" w:rsidRPr="0033750C" w:rsidRDefault="002C6F27" w:rsidP="002C6F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 Research Proposal signed by the applicant and both supervisors</w:t>
      </w:r>
      <w:r w:rsidR="00A217D3" w:rsidRPr="0033750C">
        <w:rPr>
          <w:rFonts w:ascii="Times New Roman" w:eastAsia="SimSun" w:hAnsi="Times New Roman" w:cs="Times New Roman"/>
          <w:color w:val="1F497D"/>
          <w:kern w:val="0"/>
          <w:sz w:val="22"/>
        </w:rPr>
        <w:t xml:space="preserve">. </w:t>
      </w:r>
      <w:r w:rsidR="009E5AF6" w:rsidRPr="0033750C">
        <w:rPr>
          <w:rFonts w:ascii="Times New Roman" w:eastAsia="SimSun" w:hAnsi="Times New Roman" w:cs="Times New Roman"/>
          <w:color w:val="1F497D"/>
          <w:kern w:val="0"/>
          <w:sz w:val="22"/>
        </w:rPr>
        <w:t xml:space="preserve">My CUHK supervisor and I have already signed this document. I can bring the original hard copy to you at </w:t>
      </w:r>
      <w:proofErr w:type="spellStart"/>
      <w:r w:rsidR="009E5AF6" w:rsidRPr="0033750C">
        <w:rPr>
          <w:rFonts w:ascii="Times New Roman" w:eastAsia="SimSun" w:hAnsi="Times New Roman" w:cs="Times New Roman"/>
          <w:color w:val="1F497D"/>
          <w:kern w:val="0"/>
          <w:sz w:val="22"/>
        </w:rPr>
        <w:t>SUSTech</w:t>
      </w:r>
      <w:proofErr w:type="spellEnd"/>
      <w:r w:rsidR="009E5AF6" w:rsidRPr="0033750C">
        <w:rPr>
          <w:rFonts w:ascii="Times New Roman" w:eastAsia="SimSun" w:hAnsi="Times New Roman" w:cs="Times New Roman"/>
          <w:color w:val="1F497D"/>
          <w:kern w:val="0"/>
          <w:sz w:val="22"/>
        </w:rPr>
        <w:t xml:space="preserve"> for your signature, </w:t>
      </w:r>
      <w:proofErr w:type="gramStart"/>
      <w:r w:rsidR="009E5AF6" w:rsidRPr="0033750C">
        <w:rPr>
          <w:rFonts w:ascii="Times New Roman" w:eastAsia="SimSun" w:hAnsi="Times New Roman" w:cs="Times New Roman"/>
          <w:color w:val="1F497D"/>
          <w:kern w:val="0"/>
          <w:sz w:val="22"/>
        </w:rPr>
        <w:t>and also</w:t>
      </w:r>
      <w:proofErr w:type="gramEnd"/>
      <w:r w:rsidR="009E5AF6" w:rsidRPr="0033750C">
        <w:rPr>
          <w:rFonts w:ascii="Times New Roman" w:eastAsia="SimSun" w:hAnsi="Times New Roman" w:cs="Times New Roman"/>
          <w:color w:val="1F497D"/>
          <w:kern w:val="0"/>
          <w:sz w:val="22"/>
        </w:rPr>
        <w:t xml:space="preserve"> take the opportunity to visit your lab this week. Alternatively, we can proceed with </w:t>
      </w:r>
      <w:r w:rsidR="002A6294" w:rsidRPr="0033750C">
        <w:rPr>
          <w:rFonts w:ascii="Times New Roman" w:eastAsia="SimSun" w:hAnsi="Times New Roman" w:cs="Times New Roman"/>
          <w:color w:val="1F497D"/>
          <w:kern w:val="0"/>
          <w:sz w:val="22"/>
        </w:rPr>
        <w:t>this</w:t>
      </w:r>
      <w:r w:rsidR="009E5AF6" w:rsidRPr="0033750C">
        <w:rPr>
          <w:rFonts w:ascii="Times New Roman" w:eastAsia="SimSun" w:hAnsi="Times New Roman" w:cs="Times New Roman"/>
          <w:color w:val="1F497D"/>
          <w:kern w:val="0"/>
          <w:sz w:val="22"/>
        </w:rPr>
        <w:t xml:space="preserve"> electronic copy for the application. You can simply print it out, sign it, scan it, and send it back to me.</w:t>
      </w:r>
    </w:p>
    <w:p w14:paraId="2DCC4545" w14:textId="108A4654" w:rsidR="009E5AF6" w:rsidRPr="0033750C" w:rsidRDefault="009E5AF6" w:rsidP="002C6F27">
      <w:pPr>
        <w:widowControl/>
        <w:ind w:firstLine="420"/>
        <w:jc w:val="left"/>
        <w:rPr>
          <w:rFonts w:ascii="Times New Roman" w:eastAsia="SimSun" w:hAnsi="Times New Roman" w:cs="Times New Roman"/>
          <w:color w:val="1F497D"/>
          <w:kern w:val="0"/>
          <w:sz w:val="22"/>
        </w:rPr>
      </w:pPr>
    </w:p>
    <w:p w14:paraId="035CFB95" w14:textId="11B51028" w:rsidR="009E5AF6" w:rsidRPr="0033750C" w:rsidRDefault="009E5AF6" w:rsidP="009E5AF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f </w:t>
      </w:r>
      <w:r w:rsidR="008F422C" w:rsidRPr="0033750C">
        <w:rPr>
          <w:rFonts w:ascii="Times New Roman" w:eastAsia="SimSun" w:hAnsi="Times New Roman" w:cs="Times New Roman"/>
          <w:color w:val="1F497D"/>
          <w:kern w:val="0"/>
          <w:sz w:val="22"/>
        </w:rPr>
        <w:t>there are any issues or concerns</w:t>
      </w:r>
      <w:r w:rsidRPr="0033750C">
        <w:rPr>
          <w:rFonts w:ascii="Times New Roman" w:eastAsia="SimSun" w:hAnsi="Times New Roman" w:cs="Times New Roman"/>
          <w:color w:val="1F497D"/>
          <w:kern w:val="0"/>
          <w:sz w:val="22"/>
        </w:rPr>
        <w:t>,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w:t>
      </w:r>
      <w:r w:rsidR="00113432" w:rsidRPr="0033750C">
        <w:rPr>
          <w:rFonts w:ascii="Times New Roman" w:eastAsia="SimSun" w:hAnsi="Times New Roman" w:cs="Times New Roman"/>
          <w:color w:val="1F497D"/>
          <w:kern w:val="0"/>
          <w:sz w:val="22"/>
        </w:rPr>
        <w:t>Thank you so much for your patient help and l</w:t>
      </w:r>
      <w:r w:rsidR="008F422C" w:rsidRPr="0033750C">
        <w:rPr>
          <w:rFonts w:ascii="Times New Roman" w:eastAsia="SimSun" w:hAnsi="Times New Roman" w:cs="Times New Roman"/>
          <w:color w:val="1F497D"/>
          <w:kern w:val="0"/>
          <w:sz w:val="22"/>
        </w:rPr>
        <w:t>ooking forward to your reply.</w:t>
      </w:r>
    </w:p>
    <w:p w14:paraId="6844C16D" w14:textId="77777777" w:rsidR="002C6F27" w:rsidRPr="0033750C" w:rsidRDefault="002C6F27" w:rsidP="002C6F27">
      <w:pPr>
        <w:widowControl/>
        <w:ind w:firstLine="420"/>
        <w:jc w:val="left"/>
        <w:rPr>
          <w:rFonts w:ascii="Times New Roman" w:eastAsia="SimSun" w:hAnsi="Times New Roman" w:cs="Times New Roman"/>
          <w:color w:val="1F497D"/>
          <w:kern w:val="0"/>
          <w:sz w:val="22"/>
        </w:rPr>
      </w:pPr>
    </w:p>
    <w:p w14:paraId="6335AA01" w14:textId="77777777" w:rsidR="002C6F27" w:rsidRPr="0033750C" w:rsidRDefault="002C6F27" w:rsidP="002C6F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C7E160" w14:textId="77777777" w:rsidR="002C6F27" w:rsidRPr="0033750C" w:rsidRDefault="002C6F27" w:rsidP="002C6F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45A8C7" w14:textId="77777777" w:rsidR="002C6F27" w:rsidRPr="0033750C" w:rsidRDefault="002C6F27" w:rsidP="00483984">
      <w:pPr>
        <w:widowControl/>
        <w:jc w:val="left"/>
        <w:rPr>
          <w:rFonts w:ascii="Times New Roman" w:eastAsia="SimSun" w:hAnsi="Times New Roman" w:cs="Times New Roman"/>
          <w:color w:val="1F497D"/>
          <w:kern w:val="0"/>
          <w:sz w:val="22"/>
        </w:rPr>
      </w:pPr>
    </w:p>
    <w:p w14:paraId="06D8E242" w14:textId="77777777" w:rsidR="002C6F27" w:rsidRPr="0033750C" w:rsidRDefault="002C6F27" w:rsidP="00483984">
      <w:pPr>
        <w:widowControl/>
        <w:jc w:val="left"/>
        <w:rPr>
          <w:rFonts w:ascii="Times New Roman" w:eastAsia="SimSun" w:hAnsi="Times New Roman" w:cs="Times New Roman"/>
          <w:color w:val="1F497D"/>
          <w:kern w:val="0"/>
          <w:sz w:val="22"/>
        </w:rPr>
      </w:pPr>
    </w:p>
    <w:p w14:paraId="411498D2" w14:textId="0268BAF4" w:rsidR="00483984" w:rsidRPr="0033750C" w:rsidRDefault="00483984" w:rsidP="00483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E37754C" w14:textId="77777777" w:rsidR="00483984" w:rsidRPr="0033750C" w:rsidRDefault="00483984" w:rsidP="00483984">
      <w:pPr>
        <w:widowControl/>
        <w:ind w:firstLine="420"/>
        <w:jc w:val="left"/>
        <w:rPr>
          <w:rFonts w:ascii="Times New Roman" w:eastAsia="SimSun" w:hAnsi="Times New Roman" w:cs="Times New Roman"/>
          <w:color w:val="1F497D"/>
          <w:kern w:val="0"/>
          <w:sz w:val="22"/>
        </w:rPr>
      </w:pPr>
    </w:p>
    <w:p w14:paraId="3E98E87E" w14:textId="551C84D6" w:rsidR="00483984" w:rsidRPr="0033750C" w:rsidRDefault="00483984" w:rsidP="004839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Very much appreciate your reply. See you at 10:30.</w:t>
      </w:r>
    </w:p>
    <w:p w14:paraId="0B1BEF63" w14:textId="77777777" w:rsidR="00483984" w:rsidRPr="0033750C" w:rsidRDefault="00483984" w:rsidP="00483984">
      <w:pPr>
        <w:widowControl/>
        <w:ind w:firstLine="420"/>
        <w:jc w:val="left"/>
        <w:rPr>
          <w:rFonts w:ascii="Times New Roman" w:eastAsia="SimSun" w:hAnsi="Times New Roman" w:cs="Times New Roman"/>
          <w:color w:val="1F497D"/>
          <w:kern w:val="0"/>
          <w:sz w:val="22"/>
        </w:rPr>
      </w:pPr>
    </w:p>
    <w:p w14:paraId="49BB52A0" w14:textId="77777777" w:rsidR="00483984" w:rsidRPr="0033750C" w:rsidRDefault="00483984" w:rsidP="00483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5D9DAA" w14:textId="77777777" w:rsidR="00483984" w:rsidRPr="0033750C" w:rsidRDefault="00483984" w:rsidP="00483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3C9C74E" w14:textId="77777777" w:rsidR="00483984" w:rsidRPr="0033750C" w:rsidRDefault="00483984" w:rsidP="000571E4">
      <w:pPr>
        <w:widowControl/>
        <w:jc w:val="left"/>
        <w:rPr>
          <w:rFonts w:ascii="Times New Roman" w:eastAsia="SimSun" w:hAnsi="Times New Roman" w:cs="Times New Roman"/>
          <w:color w:val="1F497D"/>
          <w:kern w:val="0"/>
          <w:sz w:val="22"/>
        </w:rPr>
      </w:pPr>
    </w:p>
    <w:p w14:paraId="4424F640" w14:textId="77777777" w:rsidR="00483984" w:rsidRPr="0033750C" w:rsidRDefault="00483984" w:rsidP="000571E4">
      <w:pPr>
        <w:widowControl/>
        <w:jc w:val="left"/>
        <w:rPr>
          <w:rFonts w:ascii="Times New Roman" w:eastAsia="SimSun" w:hAnsi="Times New Roman" w:cs="Times New Roman"/>
          <w:color w:val="1F497D"/>
          <w:kern w:val="0"/>
          <w:sz w:val="22"/>
        </w:rPr>
      </w:pPr>
    </w:p>
    <w:p w14:paraId="1A336774" w14:textId="77777777" w:rsidR="00483984" w:rsidRPr="0033750C" w:rsidRDefault="00483984" w:rsidP="000571E4">
      <w:pPr>
        <w:widowControl/>
        <w:jc w:val="left"/>
        <w:rPr>
          <w:rFonts w:ascii="Times New Roman" w:eastAsia="SimSun" w:hAnsi="Times New Roman" w:cs="Times New Roman"/>
          <w:color w:val="1F497D"/>
          <w:kern w:val="0"/>
          <w:sz w:val="22"/>
        </w:rPr>
      </w:pPr>
    </w:p>
    <w:p w14:paraId="03276079" w14:textId="5907C592" w:rsidR="000571E4" w:rsidRPr="0033750C" w:rsidRDefault="000571E4" w:rsidP="000571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an appointment for sign up the documents</w:t>
      </w:r>
    </w:p>
    <w:p w14:paraId="18ACB117" w14:textId="77777777" w:rsidR="000571E4" w:rsidRPr="0033750C" w:rsidRDefault="000571E4" w:rsidP="000571E4">
      <w:pPr>
        <w:widowControl/>
        <w:jc w:val="left"/>
        <w:rPr>
          <w:rFonts w:ascii="Times New Roman" w:eastAsia="SimSun" w:hAnsi="Times New Roman" w:cs="Times New Roman"/>
          <w:color w:val="1F497D"/>
          <w:kern w:val="0"/>
          <w:sz w:val="22"/>
        </w:rPr>
      </w:pPr>
    </w:p>
    <w:p w14:paraId="34127C80" w14:textId="77777777" w:rsidR="000571E4" w:rsidRPr="0033750C" w:rsidRDefault="000571E4" w:rsidP="000571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43F0D5F" w14:textId="77777777" w:rsidR="000571E4" w:rsidRPr="0033750C" w:rsidRDefault="000571E4" w:rsidP="000571E4">
      <w:pPr>
        <w:widowControl/>
        <w:ind w:firstLine="420"/>
        <w:jc w:val="left"/>
        <w:rPr>
          <w:rFonts w:ascii="Times New Roman" w:eastAsia="SimSun" w:hAnsi="Times New Roman" w:cs="Times New Roman"/>
          <w:color w:val="1F497D"/>
          <w:kern w:val="0"/>
          <w:sz w:val="22"/>
        </w:rPr>
      </w:pPr>
    </w:p>
    <w:p w14:paraId="44332C70" w14:textId="3ACA5D92" w:rsidR="000571E4" w:rsidRPr="0033750C" w:rsidRDefault="000571E4" w:rsidP="000571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w:t>
      </w:r>
      <w:r w:rsidR="00023E22" w:rsidRPr="0033750C">
        <w:rPr>
          <w:rFonts w:ascii="Times New Roman" w:eastAsia="SimSun" w:hAnsi="Times New Roman" w:cs="Times New Roman"/>
          <w:color w:val="1F497D"/>
          <w:kern w:val="0"/>
          <w:sz w:val="22"/>
        </w:rPr>
        <w:t xml:space="preserve"> to</w:t>
      </w:r>
      <w:r w:rsidRPr="0033750C">
        <w:rPr>
          <w:rFonts w:ascii="Times New Roman" w:eastAsia="SimSun" w:hAnsi="Times New Roman" w:cs="Times New Roman"/>
          <w:color w:val="1F497D"/>
          <w:kern w:val="0"/>
          <w:sz w:val="22"/>
        </w:rPr>
        <w:t xml:space="preserve"> make an appointment to visit yo</w:t>
      </w:r>
      <w:r w:rsidR="00023E22" w:rsidRPr="0033750C">
        <w:rPr>
          <w:rFonts w:ascii="Times New Roman" w:eastAsia="SimSun" w:hAnsi="Times New Roman" w:cs="Times New Roman"/>
          <w:color w:val="1F497D"/>
          <w:kern w:val="0"/>
          <w:sz w:val="22"/>
        </w:rPr>
        <w:t>u to sign</w:t>
      </w:r>
      <w:r w:rsidRPr="0033750C">
        <w:rPr>
          <w:rFonts w:ascii="Times New Roman" w:eastAsia="SimSun" w:hAnsi="Times New Roman" w:cs="Times New Roman"/>
          <w:color w:val="1F497D"/>
          <w:kern w:val="0"/>
          <w:sz w:val="22"/>
        </w:rPr>
        <w:t xml:space="preserve"> up</w:t>
      </w:r>
      <w:r w:rsidR="00023E22" w:rsidRPr="0033750C">
        <w:rPr>
          <w:rFonts w:ascii="Times New Roman" w:eastAsia="SimSun" w:hAnsi="Times New Roman" w:cs="Times New Roman"/>
          <w:color w:val="1F497D"/>
          <w:kern w:val="0"/>
          <w:sz w:val="22"/>
        </w:rPr>
        <w:t xml:space="preserve"> for</w:t>
      </w:r>
      <w:r w:rsidRPr="0033750C">
        <w:rPr>
          <w:rFonts w:ascii="Times New Roman" w:eastAsia="SimSun" w:hAnsi="Times New Roman" w:cs="Times New Roman"/>
          <w:color w:val="1F497D"/>
          <w:kern w:val="0"/>
          <w:sz w:val="22"/>
        </w:rPr>
        <w:t xml:space="preserve"> two documents in the early next week. One for application of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 (the deadline is April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and the other for PhD Candidacy Examination (the deadline is April 11</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I will come up with Qitao. He also wants your sign-up for PhD Candidacy Examination.</w:t>
      </w:r>
      <w:r w:rsidR="00CE415E" w:rsidRPr="0033750C">
        <w:rPr>
          <w:rFonts w:ascii="Times New Roman" w:eastAsia="SimSun" w:hAnsi="Times New Roman" w:cs="Times New Roman"/>
          <w:color w:val="1F497D"/>
          <w:kern w:val="0"/>
          <w:sz w:val="22"/>
        </w:rPr>
        <w:t xml:space="preserve"> I was wondering when it is available for you in your office next week.</w:t>
      </w:r>
    </w:p>
    <w:p w14:paraId="76AA095B" w14:textId="77777777" w:rsidR="000571E4" w:rsidRPr="0033750C" w:rsidRDefault="000571E4" w:rsidP="000571E4">
      <w:pPr>
        <w:widowControl/>
        <w:ind w:firstLine="420"/>
        <w:jc w:val="left"/>
        <w:rPr>
          <w:rFonts w:ascii="Times New Roman" w:eastAsia="SimSun" w:hAnsi="Times New Roman" w:cs="Times New Roman"/>
          <w:color w:val="1F497D"/>
          <w:kern w:val="0"/>
          <w:sz w:val="22"/>
        </w:rPr>
      </w:pPr>
    </w:p>
    <w:p w14:paraId="4DB4485A" w14:textId="663A444B" w:rsidR="000571E4" w:rsidRPr="0033750C" w:rsidRDefault="00CE415E" w:rsidP="000571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rof. Qi Ge fully supported my application for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 </w:t>
      </w:r>
      <w:r w:rsidR="006B252D" w:rsidRPr="0033750C">
        <w:rPr>
          <w:rFonts w:ascii="Times New Roman" w:eastAsia="SimSun" w:hAnsi="Times New Roman" w:cs="Times New Roman"/>
          <w:color w:val="1F497D"/>
          <w:kern w:val="0"/>
          <w:sz w:val="22"/>
        </w:rPr>
        <w:t xml:space="preserve">His laboratory is well-equipped with advanced experimental facilities and staffed with brilliant researchers. He has agreed to accommodate our requirement of having two corresponding authors for our </w:t>
      </w:r>
      <w:proofErr w:type="gramStart"/>
      <w:r w:rsidR="006B252D" w:rsidRPr="0033750C">
        <w:rPr>
          <w:rFonts w:ascii="Times New Roman" w:eastAsia="SimSun" w:hAnsi="Times New Roman" w:cs="Times New Roman"/>
          <w:color w:val="1F497D"/>
          <w:kern w:val="0"/>
          <w:sz w:val="22"/>
        </w:rPr>
        <w:t>essay, and</w:t>
      </w:r>
      <w:proofErr w:type="gramEnd"/>
      <w:r w:rsidR="006B252D" w:rsidRPr="0033750C">
        <w:rPr>
          <w:rFonts w:ascii="Times New Roman" w:eastAsia="SimSun" w:hAnsi="Times New Roman" w:cs="Times New Roman"/>
          <w:color w:val="1F497D"/>
          <w:kern w:val="0"/>
          <w:sz w:val="22"/>
        </w:rPr>
        <w:t xml:space="preserve"> has also allowed me to list The Chinese University of Hong Kong as my first affiliation</w:t>
      </w:r>
      <w:r w:rsidR="000C62A9" w:rsidRPr="0033750C">
        <w:rPr>
          <w:rFonts w:ascii="Times New Roman" w:eastAsia="SimSun" w:hAnsi="Times New Roman" w:cs="Times New Roman"/>
          <w:color w:val="1F497D"/>
          <w:kern w:val="0"/>
          <w:sz w:val="22"/>
        </w:rPr>
        <w:t>.</w:t>
      </w:r>
      <w:r w:rsidR="006B252D" w:rsidRPr="0033750C">
        <w:rPr>
          <w:rFonts w:ascii="Times New Roman" w:hAnsi="Times New Roman" w:cs="Times New Roman"/>
        </w:rPr>
        <w:t xml:space="preserve"> </w:t>
      </w:r>
      <w:r w:rsidR="006B252D" w:rsidRPr="0033750C">
        <w:rPr>
          <w:rFonts w:ascii="Times New Roman" w:eastAsia="SimSun" w:hAnsi="Times New Roman" w:cs="Times New Roman"/>
          <w:color w:val="1F497D"/>
          <w:kern w:val="0"/>
          <w:sz w:val="22"/>
        </w:rPr>
        <w:t>I strongly believe that my exchange with his laboratory will pave the way for future exchanges and collaborations between our two</w:t>
      </w:r>
      <w:r w:rsidR="005114D0" w:rsidRPr="0033750C">
        <w:rPr>
          <w:rFonts w:ascii="Times New Roman" w:eastAsia="SimSun" w:hAnsi="Times New Roman" w:cs="Times New Roman"/>
          <w:color w:val="1F497D"/>
          <w:kern w:val="0"/>
          <w:sz w:val="22"/>
        </w:rPr>
        <w:t xml:space="preserve"> laboratories. </w:t>
      </w:r>
      <w:r w:rsidRPr="0033750C">
        <w:rPr>
          <w:rFonts w:ascii="Times New Roman" w:eastAsia="SimSun" w:hAnsi="Times New Roman" w:cs="Times New Roman"/>
          <w:color w:val="1F497D"/>
          <w:kern w:val="0"/>
          <w:sz w:val="22"/>
        </w:rPr>
        <w:t>I have completed the preparation of my application materials, which I have attached to this email. These materials include my CV, personal statement, and research proposal. And the research proposal needs to be signed by the applicant and both supervisors</w:t>
      </w:r>
      <w:r w:rsidR="00F537C3" w:rsidRPr="0033750C">
        <w:rPr>
          <w:rFonts w:ascii="Times New Roman" w:eastAsia="SimSun" w:hAnsi="Times New Roman" w:cs="Times New Roman"/>
          <w:color w:val="1F497D"/>
          <w:kern w:val="0"/>
          <w:sz w:val="22"/>
        </w:rPr>
        <w:t xml:space="preserve">. </w:t>
      </w:r>
    </w:p>
    <w:p w14:paraId="0CC7F4D5" w14:textId="6E084686" w:rsidR="005114D0" w:rsidRPr="0033750C" w:rsidRDefault="005114D0" w:rsidP="000571E4">
      <w:pPr>
        <w:widowControl/>
        <w:ind w:firstLine="420"/>
        <w:jc w:val="left"/>
        <w:rPr>
          <w:rFonts w:ascii="Times New Roman" w:eastAsia="SimSun" w:hAnsi="Times New Roman" w:cs="Times New Roman"/>
          <w:color w:val="1F497D"/>
          <w:kern w:val="0"/>
          <w:sz w:val="22"/>
        </w:rPr>
      </w:pPr>
    </w:p>
    <w:p w14:paraId="60E3F83C" w14:textId="44D3131D" w:rsidR="00CE415E" w:rsidRPr="0033750C" w:rsidRDefault="006B252D" w:rsidP="000571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urthermore, Qitao and I plan to take our candidacy examination in May. Do you think that this timeline is feasible? If so, we would be grateful if you could help us sign the declaration form for the candidacy examination.</w:t>
      </w:r>
    </w:p>
    <w:p w14:paraId="70910C1C" w14:textId="77777777" w:rsidR="006B252D" w:rsidRPr="0033750C" w:rsidRDefault="006B252D" w:rsidP="000571E4">
      <w:pPr>
        <w:widowControl/>
        <w:ind w:firstLine="420"/>
        <w:jc w:val="left"/>
        <w:rPr>
          <w:rFonts w:ascii="Times New Roman" w:eastAsia="SimSun" w:hAnsi="Times New Roman" w:cs="Times New Roman"/>
          <w:color w:val="1F497D"/>
          <w:kern w:val="0"/>
          <w:sz w:val="22"/>
        </w:rPr>
      </w:pPr>
    </w:p>
    <w:p w14:paraId="57111F78" w14:textId="645AE083" w:rsidR="00E7365E" w:rsidRPr="0033750C" w:rsidRDefault="006B252D" w:rsidP="000571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aking the time to read this email. I look forward to hearing from you soon.</w:t>
      </w:r>
    </w:p>
    <w:p w14:paraId="0D63F7AE" w14:textId="77777777" w:rsidR="00023E22" w:rsidRPr="0033750C" w:rsidRDefault="00023E22" w:rsidP="000571E4">
      <w:pPr>
        <w:widowControl/>
        <w:ind w:firstLine="420"/>
        <w:jc w:val="left"/>
        <w:rPr>
          <w:rFonts w:ascii="Times New Roman" w:eastAsia="SimSun" w:hAnsi="Times New Roman" w:cs="Times New Roman"/>
          <w:color w:val="1F497D"/>
          <w:kern w:val="0"/>
          <w:sz w:val="22"/>
        </w:rPr>
      </w:pPr>
    </w:p>
    <w:p w14:paraId="6E22A2F1" w14:textId="77777777" w:rsidR="000571E4" w:rsidRPr="0033750C" w:rsidRDefault="000571E4" w:rsidP="000571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41D1E1F3" w14:textId="77777777" w:rsidR="000571E4" w:rsidRPr="0033750C" w:rsidRDefault="000571E4" w:rsidP="000571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E60FDC" w14:textId="77777777" w:rsidR="000571E4" w:rsidRPr="0033750C" w:rsidRDefault="000571E4" w:rsidP="00EA67B7">
      <w:pPr>
        <w:widowControl/>
        <w:jc w:val="left"/>
        <w:rPr>
          <w:rFonts w:ascii="Times New Roman" w:eastAsia="SimSun" w:hAnsi="Times New Roman" w:cs="Times New Roman"/>
          <w:color w:val="1F497D"/>
          <w:kern w:val="0"/>
          <w:sz w:val="22"/>
        </w:rPr>
      </w:pPr>
    </w:p>
    <w:p w14:paraId="6C4DE3C1" w14:textId="77777777" w:rsidR="000571E4" w:rsidRPr="0033750C" w:rsidRDefault="000571E4" w:rsidP="00EA67B7">
      <w:pPr>
        <w:widowControl/>
        <w:jc w:val="left"/>
        <w:rPr>
          <w:rFonts w:ascii="Times New Roman" w:eastAsia="SimSun" w:hAnsi="Times New Roman" w:cs="Times New Roman"/>
          <w:color w:val="1F497D"/>
          <w:kern w:val="0"/>
          <w:sz w:val="22"/>
        </w:rPr>
      </w:pPr>
    </w:p>
    <w:p w14:paraId="09C5A240" w14:textId="11FB2F2F" w:rsidR="00EA67B7" w:rsidRPr="0033750C" w:rsidRDefault="00EA67B7" w:rsidP="00EA67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EG4050 Midterm Exam Student Samples</w:t>
      </w:r>
    </w:p>
    <w:p w14:paraId="2C725912" w14:textId="135D9FBC" w:rsidR="00EA67B7" w:rsidRPr="0033750C" w:rsidRDefault="00EA67B7" w:rsidP="00EA67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Mok,</w:t>
      </w:r>
    </w:p>
    <w:p w14:paraId="39CFD730" w14:textId="77777777" w:rsidR="00EA67B7" w:rsidRPr="0033750C" w:rsidRDefault="00EA67B7" w:rsidP="00EA67B7">
      <w:pPr>
        <w:widowControl/>
        <w:ind w:firstLine="420"/>
        <w:jc w:val="left"/>
        <w:rPr>
          <w:rFonts w:ascii="Times New Roman" w:eastAsia="SimSun" w:hAnsi="Times New Roman" w:cs="Times New Roman"/>
          <w:color w:val="1F497D"/>
          <w:kern w:val="0"/>
          <w:sz w:val="22"/>
        </w:rPr>
      </w:pPr>
    </w:p>
    <w:p w14:paraId="59CD5C8F" w14:textId="7F746019" w:rsidR="00EA67B7" w:rsidRPr="0033750C" w:rsidRDefault="00EA67B7" w:rsidP="00EA67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the tutor for MAEG4050 Modern Control Systems Analysis and Desig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send you student samples for the midterm exam, which are attached to this email. </w:t>
      </w:r>
    </w:p>
    <w:p w14:paraId="4FA885AF" w14:textId="77777777" w:rsidR="00EA67B7" w:rsidRPr="0033750C" w:rsidRDefault="00EA67B7" w:rsidP="00EA67B7">
      <w:pPr>
        <w:widowControl/>
        <w:ind w:firstLine="420"/>
        <w:jc w:val="left"/>
        <w:rPr>
          <w:rFonts w:ascii="Times New Roman" w:eastAsia="SimSun" w:hAnsi="Times New Roman" w:cs="Times New Roman"/>
          <w:color w:val="1F497D"/>
          <w:kern w:val="0"/>
          <w:sz w:val="22"/>
        </w:rPr>
      </w:pPr>
    </w:p>
    <w:p w14:paraId="3BEA15EA" w14:textId="078A7EEE" w:rsidR="00EA67B7" w:rsidRPr="0033750C" w:rsidRDefault="00EA67B7" w:rsidP="00EA67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ntact me. Thank you for your attention.</w:t>
      </w:r>
    </w:p>
    <w:p w14:paraId="435D7F66" w14:textId="2799DC1C" w:rsidR="00EA67B7" w:rsidRPr="0033750C" w:rsidRDefault="00EA67B7" w:rsidP="00EA67B7">
      <w:pPr>
        <w:widowControl/>
        <w:ind w:firstLine="420"/>
        <w:jc w:val="left"/>
        <w:rPr>
          <w:rFonts w:ascii="Times New Roman" w:eastAsia="SimSun" w:hAnsi="Times New Roman" w:cs="Times New Roman"/>
          <w:color w:val="1F497D"/>
          <w:kern w:val="0"/>
          <w:sz w:val="22"/>
        </w:rPr>
      </w:pPr>
    </w:p>
    <w:p w14:paraId="1E579331" w14:textId="77777777" w:rsidR="00EA67B7" w:rsidRPr="0033750C" w:rsidRDefault="00EA67B7" w:rsidP="00EA67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B688D5" w14:textId="77777777" w:rsidR="00EA67B7" w:rsidRPr="0033750C" w:rsidRDefault="00EA67B7" w:rsidP="00EA67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BF2715" w14:textId="77777777" w:rsidR="00EA67B7" w:rsidRPr="0033750C" w:rsidRDefault="00EA67B7" w:rsidP="00D40DFC">
      <w:pPr>
        <w:widowControl/>
        <w:jc w:val="left"/>
        <w:rPr>
          <w:rFonts w:ascii="Times New Roman" w:eastAsia="SimSun" w:hAnsi="Times New Roman" w:cs="Times New Roman"/>
          <w:color w:val="1F497D"/>
          <w:kern w:val="0"/>
          <w:sz w:val="22"/>
        </w:rPr>
      </w:pPr>
    </w:p>
    <w:p w14:paraId="03674944" w14:textId="77777777" w:rsidR="00EA67B7" w:rsidRPr="0033750C" w:rsidRDefault="00EA67B7" w:rsidP="00D40DFC">
      <w:pPr>
        <w:widowControl/>
        <w:jc w:val="left"/>
        <w:rPr>
          <w:rFonts w:ascii="Times New Roman" w:eastAsia="SimSun" w:hAnsi="Times New Roman" w:cs="Times New Roman"/>
          <w:color w:val="1F497D"/>
          <w:kern w:val="0"/>
          <w:sz w:val="22"/>
        </w:rPr>
      </w:pPr>
    </w:p>
    <w:p w14:paraId="2112F2EB" w14:textId="534B1B68" w:rsidR="00361358" w:rsidRPr="0033750C" w:rsidRDefault="00361358"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ualified Exam: Take it this M</w:t>
      </w:r>
      <w:r w:rsidR="00B22699" w:rsidRPr="0033750C">
        <w:rPr>
          <w:rFonts w:ascii="Times New Roman" w:eastAsia="SimSun" w:hAnsi="Times New Roman" w:cs="Times New Roman"/>
          <w:color w:val="1F497D"/>
          <w:kern w:val="0"/>
          <w:sz w:val="22"/>
        </w:rPr>
        <w:t>ay</w:t>
      </w:r>
    </w:p>
    <w:p w14:paraId="40131F4B" w14:textId="4583A072" w:rsidR="00B22699" w:rsidRPr="0033750C" w:rsidRDefault="00B22699"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rse: Only one course left for the program.</w:t>
      </w:r>
    </w:p>
    <w:p w14:paraId="65AF1B3D" w14:textId="3C92CE7A" w:rsidR="00B22699" w:rsidRPr="0033750C" w:rsidRDefault="00B22699"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uration: I prefer 2 years because I want more stable outcome.</w:t>
      </w:r>
    </w:p>
    <w:p w14:paraId="6707F695" w14:textId="77777777" w:rsidR="00B22699" w:rsidRPr="0033750C" w:rsidRDefault="00B22699" w:rsidP="00D40DFC">
      <w:pPr>
        <w:widowControl/>
        <w:jc w:val="left"/>
        <w:rPr>
          <w:rFonts w:ascii="Times New Roman" w:eastAsia="SimSun" w:hAnsi="Times New Roman" w:cs="Times New Roman"/>
          <w:color w:val="1F497D"/>
          <w:kern w:val="0"/>
          <w:sz w:val="22"/>
        </w:rPr>
      </w:pPr>
    </w:p>
    <w:p w14:paraId="1F678621" w14:textId="77777777" w:rsidR="00361358" w:rsidRPr="0033750C" w:rsidRDefault="00361358" w:rsidP="00D40DFC">
      <w:pPr>
        <w:widowControl/>
        <w:jc w:val="left"/>
        <w:rPr>
          <w:rFonts w:ascii="Times New Roman" w:eastAsia="SimSun" w:hAnsi="Times New Roman" w:cs="Times New Roman"/>
          <w:color w:val="1F497D"/>
          <w:kern w:val="0"/>
          <w:sz w:val="22"/>
        </w:rPr>
      </w:pPr>
    </w:p>
    <w:p w14:paraId="2D2535B0" w14:textId="5DD40534" w:rsidR="00D40DFC" w:rsidRPr="0033750C" w:rsidRDefault="00D40DFC"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uring the first week, I helped </w:t>
      </w:r>
      <w:proofErr w:type="spellStart"/>
      <w:r w:rsidRPr="0033750C">
        <w:rPr>
          <w:rFonts w:ascii="Times New Roman" w:eastAsia="SimSun" w:hAnsi="Times New Roman" w:cs="Times New Roman"/>
          <w:color w:val="1F497D"/>
          <w:kern w:val="0"/>
          <w:sz w:val="22"/>
        </w:rPr>
        <w:t>Hongpe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w:t>
      </w:r>
      <w:proofErr w:type="spellEnd"/>
      <w:r w:rsidRPr="0033750C">
        <w:rPr>
          <w:rFonts w:ascii="Times New Roman" w:eastAsia="SimSun" w:hAnsi="Times New Roman" w:cs="Times New Roman"/>
          <w:color w:val="1F497D"/>
          <w:kern w:val="0"/>
          <w:sz w:val="22"/>
        </w:rPr>
        <w:t xml:space="preserve"> exoskeleton project. My main responsibilities included conducting tests and providing feedback on the various aspects of the exoskelet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design. </w:t>
      </w:r>
    </w:p>
    <w:p w14:paraId="07897430" w14:textId="77777777" w:rsidR="00D40DFC" w:rsidRPr="0033750C" w:rsidRDefault="00D40DFC" w:rsidP="00D40DFC">
      <w:pPr>
        <w:widowControl/>
        <w:jc w:val="left"/>
        <w:rPr>
          <w:rFonts w:ascii="Times New Roman" w:eastAsia="SimSun" w:hAnsi="Times New Roman" w:cs="Times New Roman"/>
          <w:color w:val="1F497D"/>
          <w:kern w:val="0"/>
          <w:sz w:val="22"/>
        </w:rPr>
      </w:pPr>
    </w:p>
    <w:p w14:paraId="73DA0DA7" w14:textId="3F3B0159" w:rsidR="00D40DFC" w:rsidRPr="0033750C" w:rsidRDefault="00D40DFC"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second week, I shifted my focus to the exciting field of soft robotics, specifically the design optimization of soft robots. This involved extensive research into the latest advancements in soft robot design, as well as analyzing various design parameters and their impact on the performance of soft robots.</w:t>
      </w:r>
    </w:p>
    <w:p w14:paraId="41E35D6E" w14:textId="77777777" w:rsidR="00D40DFC" w:rsidRPr="0033750C" w:rsidRDefault="00D40DFC" w:rsidP="00430FAC">
      <w:pPr>
        <w:widowControl/>
        <w:jc w:val="left"/>
        <w:rPr>
          <w:rFonts w:ascii="Times New Roman" w:eastAsia="SimSun" w:hAnsi="Times New Roman" w:cs="Times New Roman"/>
          <w:color w:val="1F497D"/>
          <w:kern w:val="0"/>
          <w:sz w:val="22"/>
        </w:rPr>
      </w:pPr>
    </w:p>
    <w:p w14:paraId="4FC4A0AF" w14:textId="0F4AC139" w:rsidR="00430FAC" w:rsidRPr="0033750C" w:rsidRDefault="00430FAC" w:rsidP="00430F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e,</w:t>
      </w:r>
    </w:p>
    <w:p w14:paraId="455531FD" w14:textId="77777777" w:rsidR="00430FAC" w:rsidRPr="0033750C" w:rsidRDefault="00430FAC" w:rsidP="00430FAC">
      <w:pPr>
        <w:widowControl/>
        <w:ind w:firstLine="420"/>
        <w:jc w:val="left"/>
        <w:rPr>
          <w:rFonts w:ascii="Times New Roman" w:eastAsia="SimSun" w:hAnsi="Times New Roman" w:cs="Times New Roman"/>
          <w:color w:val="1F497D"/>
          <w:kern w:val="0"/>
          <w:sz w:val="22"/>
        </w:rPr>
      </w:pPr>
    </w:p>
    <w:p w14:paraId="472A0FAB" w14:textId="4559ABC2" w:rsidR="00EC4AB2" w:rsidRPr="0033750C" w:rsidRDefault="00EC4AB2" w:rsidP="00EC4A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had a discussion with my supervisor, Professor Wei-Hsin Liao, regarding the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 and he </w:t>
      </w:r>
      <w:r w:rsidR="00C75B7A" w:rsidRPr="0033750C">
        <w:rPr>
          <w:rFonts w:ascii="Times New Roman" w:eastAsia="SimSun" w:hAnsi="Times New Roman" w:cs="Times New Roman"/>
          <w:color w:val="1F497D"/>
          <w:kern w:val="0"/>
          <w:sz w:val="22"/>
        </w:rPr>
        <w:t>fully</w:t>
      </w:r>
      <w:r w:rsidRPr="0033750C">
        <w:rPr>
          <w:rFonts w:ascii="Times New Roman" w:eastAsia="SimSun" w:hAnsi="Times New Roman" w:cs="Times New Roman"/>
          <w:color w:val="1F497D"/>
          <w:kern w:val="0"/>
          <w:sz w:val="22"/>
        </w:rPr>
        <w:t xml:space="preserve"> support</w:t>
      </w:r>
      <w:r w:rsidR="00C75B7A" w:rsidRPr="0033750C">
        <w:rPr>
          <w:rFonts w:ascii="Times New Roman" w:eastAsia="SimSun" w:hAnsi="Times New Roman" w:cs="Times New Roman"/>
          <w:color w:val="1F497D"/>
          <w:kern w:val="0"/>
          <w:sz w:val="22"/>
        </w:rPr>
        <w:t>ed</w:t>
      </w:r>
      <w:r w:rsidRPr="0033750C">
        <w:rPr>
          <w:rFonts w:ascii="Times New Roman" w:eastAsia="SimSun" w:hAnsi="Times New Roman" w:cs="Times New Roman"/>
          <w:color w:val="1F497D"/>
          <w:kern w:val="0"/>
          <w:sz w:val="22"/>
        </w:rPr>
        <w:t xml:space="preserve"> </w:t>
      </w:r>
      <w:r w:rsidR="00171375" w:rsidRPr="0033750C">
        <w:rPr>
          <w:rFonts w:ascii="Times New Roman" w:eastAsia="SimSun" w:hAnsi="Times New Roman" w:cs="Times New Roman"/>
          <w:color w:val="1F497D"/>
          <w:kern w:val="0"/>
          <w:sz w:val="22"/>
        </w:rPr>
        <w:t>my</w:t>
      </w:r>
      <w:r w:rsidRPr="0033750C">
        <w:rPr>
          <w:rFonts w:ascii="Times New Roman" w:eastAsia="SimSun" w:hAnsi="Times New Roman" w:cs="Times New Roman"/>
          <w:color w:val="1F497D"/>
          <w:kern w:val="0"/>
          <w:sz w:val="22"/>
        </w:rPr>
        <w:t xml:space="preserve"> application. In terms of authorship, he has agreed to accept two corresponding authors for the essay, and for the first affiliation of </w:t>
      </w:r>
      <w:r w:rsidR="00C75B7A" w:rsidRPr="0033750C">
        <w:rPr>
          <w:rFonts w:ascii="Times New Roman" w:eastAsia="SimSun" w:hAnsi="Times New Roman" w:cs="Times New Roman"/>
          <w:color w:val="1F497D"/>
          <w:kern w:val="0"/>
          <w:sz w:val="22"/>
        </w:rPr>
        <w:t>mine</w:t>
      </w:r>
      <w:r w:rsidRPr="0033750C">
        <w:rPr>
          <w:rFonts w:ascii="Times New Roman" w:eastAsia="SimSun" w:hAnsi="Times New Roman" w:cs="Times New Roman"/>
          <w:color w:val="1F497D"/>
          <w:kern w:val="0"/>
          <w:sz w:val="22"/>
        </w:rPr>
        <w:t>, he suggested that it would be preferable to list The Chinese University of Hong Kong.</w:t>
      </w:r>
      <w:r w:rsidR="00745F39" w:rsidRPr="0033750C">
        <w:rPr>
          <w:rFonts w:ascii="Times New Roman" w:eastAsia="SimSun" w:hAnsi="Times New Roman" w:cs="Times New Roman"/>
          <w:color w:val="1F497D"/>
          <w:kern w:val="0"/>
          <w:sz w:val="22"/>
        </w:rPr>
        <w:t xml:space="preserve"> He also expressed his willingness to maintain in-depth exchanges and cooperation with you.</w:t>
      </w:r>
    </w:p>
    <w:p w14:paraId="33A7F534" w14:textId="77777777" w:rsidR="00EC4AB2" w:rsidRPr="0033750C" w:rsidRDefault="00EC4AB2" w:rsidP="00EC4AB2">
      <w:pPr>
        <w:widowControl/>
        <w:ind w:firstLine="420"/>
        <w:jc w:val="left"/>
        <w:rPr>
          <w:rFonts w:ascii="Times New Roman" w:eastAsia="SimSun" w:hAnsi="Times New Roman" w:cs="Times New Roman"/>
          <w:color w:val="1F497D"/>
          <w:kern w:val="0"/>
          <w:sz w:val="22"/>
        </w:rPr>
      </w:pPr>
    </w:p>
    <w:p w14:paraId="4D769CD0" w14:textId="5B602EC8" w:rsidR="00EC4AB2" w:rsidRPr="0033750C" w:rsidRDefault="00EC4AB2" w:rsidP="00EC4A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I have completed the preparation of my application materials, which I have attached to this email. These materials include my CV, personal statement, and research proposal, all of which have been carefully crafted to highlight my skills, experience, and academic achievements.</w:t>
      </w:r>
      <w:r w:rsidR="00F375DE" w:rsidRPr="0033750C">
        <w:rPr>
          <w:rFonts w:ascii="Times New Roman" w:eastAsia="SimSun" w:hAnsi="Times New Roman" w:cs="Times New Roman"/>
          <w:color w:val="1F497D"/>
          <w:kern w:val="0"/>
          <w:sz w:val="22"/>
        </w:rPr>
        <w:t xml:space="preserve"> </w:t>
      </w:r>
    </w:p>
    <w:p w14:paraId="5A6AB7FE" w14:textId="77777777" w:rsidR="00EC4AB2" w:rsidRPr="0033750C" w:rsidRDefault="00EC4AB2" w:rsidP="00EC4AB2">
      <w:pPr>
        <w:widowControl/>
        <w:ind w:firstLine="420"/>
        <w:jc w:val="left"/>
        <w:rPr>
          <w:rFonts w:ascii="Times New Roman" w:eastAsia="SimSun" w:hAnsi="Times New Roman" w:cs="Times New Roman"/>
          <w:color w:val="1F497D"/>
          <w:kern w:val="0"/>
          <w:sz w:val="22"/>
        </w:rPr>
      </w:pPr>
    </w:p>
    <w:p w14:paraId="6A66B8FB" w14:textId="4B2182B5" w:rsidR="00430FAC" w:rsidRPr="0033750C" w:rsidRDefault="00EC4AB2" w:rsidP="00EC4A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aking the time to review my application materials. I am eager to hear your feedback and look forward to discussing my application further with you.</w:t>
      </w:r>
    </w:p>
    <w:p w14:paraId="28996BA0" w14:textId="77777777" w:rsidR="00EC4AB2" w:rsidRPr="0033750C" w:rsidRDefault="00EC4AB2" w:rsidP="00EC4AB2">
      <w:pPr>
        <w:widowControl/>
        <w:ind w:firstLine="420"/>
        <w:jc w:val="left"/>
        <w:rPr>
          <w:rFonts w:ascii="Times New Roman" w:eastAsia="SimSun" w:hAnsi="Times New Roman" w:cs="Times New Roman"/>
          <w:color w:val="1F497D"/>
          <w:kern w:val="0"/>
          <w:sz w:val="22"/>
        </w:rPr>
      </w:pPr>
    </w:p>
    <w:p w14:paraId="01D35F83" w14:textId="77777777" w:rsidR="00430FAC" w:rsidRPr="0033750C" w:rsidRDefault="00430FAC" w:rsidP="00430F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03E568" w14:textId="77777777" w:rsidR="00430FAC" w:rsidRPr="0033750C" w:rsidRDefault="00430FAC" w:rsidP="00430F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28BB47" w14:textId="77777777" w:rsidR="00430FAC" w:rsidRPr="0033750C" w:rsidRDefault="00430FAC" w:rsidP="0052045B">
      <w:pPr>
        <w:widowControl/>
        <w:jc w:val="left"/>
        <w:rPr>
          <w:rFonts w:ascii="Times New Roman" w:eastAsia="SimSun" w:hAnsi="Times New Roman" w:cs="Times New Roman"/>
          <w:color w:val="1F497D"/>
          <w:kern w:val="0"/>
          <w:sz w:val="22"/>
        </w:rPr>
      </w:pPr>
    </w:p>
    <w:p w14:paraId="432078BC" w14:textId="77777777" w:rsidR="00430FAC" w:rsidRPr="0033750C" w:rsidRDefault="00430FAC" w:rsidP="0052045B">
      <w:pPr>
        <w:widowControl/>
        <w:jc w:val="left"/>
        <w:rPr>
          <w:rFonts w:ascii="Times New Roman" w:eastAsia="SimSun" w:hAnsi="Times New Roman" w:cs="Times New Roman"/>
          <w:color w:val="1F497D"/>
          <w:kern w:val="0"/>
          <w:sz w:val="22"/>
        </w:rPr>
      </w:pPr>
    </w:p>
    <w:p w14:paraId="64B75248" w14:textId="55A557A7" w:rsidR="00BC27D3" w:rsidRPr="0033750C" w:rsidRDefault="00BC27D3" w:rsidP="005204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iscuss exchange opportunities through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w:t>
      </w:r>
    </w:p>
    <w:p w14:paraId="120C77ED" w14:textId="77777777" w:rsidR="00BC27D3" w:rsidRPr="0033750C" w:rsidRDefault="00BC27D3" w:rsidP="0052045B">
      <w:pPr>
        <w:widowControl/>
        <w:jc w:val="left"/>
        <w:rPr>
          <w:rFonts w:ascii="Times New Roman" w:eastAsia="SimSun" w:hAnsi="Times New Roman" w:cs="Times New Roman"/>
          <w:color w:val="1F497D"/>
          <w:kern w:val="0"/>
          <w:sz w:val="22"/>
        </w:rPr>
      </w:pPr>
    </w:p>
    <w:p w14:paraId="6510D4E1" w14:textId="113CDA91" w:rsidR="0052045B" w:rsidRPr="0033750C" w:rsidRDefault="0052045B" w:rsidP="005204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B5346E" w:rsidRPr="0033750C">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51C39B1F" w14:textId="77777777" w:rsidR="0052045B" w:rsidRPr="0033750C" w:rsidRDefault="0052045B" w:rsidP="0052045B">
      <w:pPr>
        <w:widowControl/>
        <w:ind w:firstLine="420"/>
        <w:jc w:val="left"/>
        <w:rPr>
          <w:rFonts w:ascii="Times New Roman" w:eastAsia="SimSun" w:hAnsi="Times New Roman" w:cs="Times New Roman"/>
          <w:color w:val="1F497D"/>
          <w:kern w:val="0"/>
          <w:sz w:val="22"/>
        </w:rPr>
      </w:pPr>
    </w:p>
    <w:p w14:paraId="033EC3E5" w14:textId="77AC1552" w:rsidR="00BC27D3" w:rsidRPr="0033750C" w:rsidRDefault="00BC27D3" w:rsidP="00BC27D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am writing to you because I am considering an exchange opportunity through the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 (</w:t>
      </w:r>
      <w:hyperlink r:id="rId63" w:anchor="/fellowship/enHome" w:history="1">
        <w:r w:rsidR="00B5346E" w:rsidRPr="0033750C">
          <w:rPr>
            <w:rStyle w:val="ae"/>
            <w:rFonts w:ascii="Times New Roman" w:eastAsia="SimSun" w:hAnsi="Times New Roman" w:cs="Times New Roman"/>
            <w:kern w:val="0"/>
            <w:sz w:val="22"/>
          </w:rPr>
          <w:t>https://fellow.sustech.edu.cn/#/fellowship/enHome</w:t>
        </w:r>
      </w:hyperlink>
      <w:r w:rsidR="00B5346E"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t Southern University of Science and Technology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and I have contacted Prof. Qi Ge (</w:t>
      </w:r>
      <w:hyperlink r:id="rId64" w:history="1">
        <w:r w:rsidR="00B5346E" w:rsidRPr="0033750C">
          <w:rPr>
            <w:rStyle w:val="ae"/>
            <w:rFonts w:ascii="Times New Roman" w:eastAsia="SimSun" w:hAnsi="Times New Roman" w:cs="Times New Roman"/>
            <w:kern w:val="0"/>
            <w:sz w:val="22"/>
          </w:rPr>
          <w:t>https://faculty.sustech.edu.cn/geq/en/</w:t>
        </w:r>
      </w:hyperlink>
      <w:r w:rsidR="00B5346E"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s a potential co-supervisor for this opportunity</w:t>
      </w:r>
      <w:r w:rsidR="00B5346E" w:rsidRPr="0033750C">
        <w:rPr>
          <w:rFonts w:ascii="Times New Roman" w:eastAsia="SimSun" w:hAnsi="Times New Roman" w:cs="Times New Roman"/>
          <w:color w:val="1F497D"/>
          <w:kern w:val="0"/>
          <w:sz w:val="22"/>
        </w:rPr>
        <w:t>. He has a great achievement in 4D printing</w:t>
      </w:r>
      <w:r w:rsidRPr="0033750C">
        <w:rPr>
          <w:rFonts w:ascii="Times New Roman" w:eastAsia="SimSun" w:hAnsi="Times New Roman" w:cs="Times New Roman"/>
          <w:color w:val="1F497D"/>
          <w:kern w:val="0"/>
          <w:sz w:val="22"/>
        </w:rPr>
        <w:t>.</w:t>
      </w:r>
    </w:p>
    <w:p w14:paraId="19EDD84C" w14:textId="77777777" w:rsidR="00BC27D3" w:rsidRPr="0033750C" w:rsidRDefault="00BC27D3" w:rsidP="00BC27D3">
      <w:pPr>
        <w:widowControl/>
        <w:ind w:firstLine="420"/>
        <w:jc w:val="left"/>
        <w:rPr>
          <w:rFonts w:ascii="Times New Roman" w:eastAsia="SimSun" w:hAnsi="Times New Roman" w:cs="Times New Roman"/>
          <w:color w:val="1F497D"/>
          <w:kern w:val="0"/>
          <w:sz w:val="22"/>
        </w:rPr>
      </w:pPr>
    </w:p>
    <w:p w14:paraId="548FA69D" w14:textId="3BBCA2AC" w:rsidR="00BC27D3" w:rsidRPr="0033750C" w:rsidRDefault="00BC27D3" w:rsidP="00BC27D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believe this opportunity will allow me to broaden my research experience and </w:t>
      </w:r>
      <w:proofErr w:type="gramStart"/>
      <w:r w:rsidRPr="0033750C">
        <w:rPr>
          <w:rFonts w:ascii="Times New Roman" w:eastAsia="SimSun" w:hAnsi="Times New Roman" w:cs="Times New Roman"/>
          <w:color w:val="1F497D"/>
          <w:kern w:val="0"/>
          <w:sz w:val="22"/>
        </w:rPr>
        <w:t>expertise, and</w:t>
      </w:r>
      <w:proofErr w:type="gramEnd"/>
      <w:r w:rsidRPr="0033750C">
        <w:rPr>
          <w:rFonts w:ascii="Times New Roman" w:eastAsia="SimSun" w:hAnsi="Times New Roman" w:cs="Times New Roman"/>
          <w:color w:val="1F497D"/>
          <w:kern w:val="0"/>
          <w:sz w:val="22"/>
        </w:rPr>
        <w:t xml:space="preserve"> contribute to my overall academic growth. Therefore, I would like to </w:t>
      </w:r>
      <w:r w:rsidR="00B5346E" w:rsidRPr="0033750C">
        <w:rPr>
          <w:rFonts w:ascii="Times New Roman" w:eastAsia="SimSun" w:hAnsi="Times New Roman" w:cs="Times New Roman"/>
          <w:color w:val="1F497D"/>
          <w:kern w:val="0"/>
          <w:sz w:val="22"/>
        </w:rPr>
        <w:t>have</w:t>
      </w:r>
      <w:r w:rsidRPr="0033750C">
        <w:rPr>
          <w:rFonts w:ascii="Times New Roman" w:eastAsia="SimSun" w:hAnsi="Times New Roman" w:cs="Times New Roman"/>
          <w:color w:val="1F497D"/>
          <w:kern w:val="0"/>
          <w:sz w:val="22"/>
        </w:rPr>
        <w:t xml:space="preserve"> your approval and support for this exchange opportunity.</w:t>
      </w:r>
    </w:p>
    <w:p w14:paraId="25F7BF10" w14:textId="77777777" w:rsidR="00BC27D3" w:rsidRPr="0033750C" w:rsidRDefault="00BC27D3" w:rsidP="00BC27D3">
      <w:pPr>
        <w:widowControl/>
        <w:ind w:firstLine="420"/>
        <w:jc w:val="left"/>
        <w:rPr>
          <w:rFonts w:ascii="Times New Roman" w:eastAsia="SimSun" w:hAnsi="Times New Roman" w:cs="Times New Roman"/>
          <w:color w:val="1F497D"/>
          <w:kern w:val="0"/>
          <w:sz w:val="22"/>
        </w:rPr>
      </w:pPr>
    </w:p>
    <w:p w14:paraId="2C697D1D" w14:textId="2AB83795" w:rsidR="00BC27D3" w:rsidRPr="0033750C" w:rsidRDefault="00BC27D3" w:rsidP="00BC27D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if we could discuss this matter further </w:t>
      </w:r>
      <w:r w:rsidR="00B5346E" w:rsidRPr="0033750C">
        <w:rPr>
          <w:rFonts w:ascii="Times New Roman" w:eastAsia="SimSun" w:hAnsi="Times New Roman" w:cs="Times New Roman"/>
          <w:color w:val="1F497D"/>
          <w:kern w:val="0"/>
          <w:sz w:val="22"/>
        </w:rPr>
        <w:t>after the group</w:t>
      </w:r>
      <w:r w:rsidRPr="0033750C">
        <w:rPr>
          <w:rFonts w:ascii="Times New Roman" w:eastAsia="SimSun" w:hAnsi="Times New Roman" w:cs="Times New Roman"/>
          <w:color w:val="1F497D"/>
          <w:kern w:val="0"/>
          <w:sz w:val="22"/>
        </w:rPr>
        <w:t xml:space="preserve"> meeting</w:t>
      </w:r>
      <w:r w:rsidR="00B5346E" w:rsidRPr="0033750C">
        <w:rPr>
          <w:rFonts w:ascii="Times New Roman" w:eastAsia="SimSun" w:hAnsi="Times New Roman" w:cs="Times New Roman"/>
          <w:color w:val="1F497D"/>
          <w:kern w:val="0"/>
          <w:sz w:val="22"/>
        </w:rPr>
        <w:t xml:space="preserve"> this Friday</w:t>
      </w:r>
      <w:r w:rsidRPr="0033750C">
        <w:rPr>
          <w:rFonts w:ascii="Times New Roman" w:eastAsia="SimSun" w:hAnsi="Times New Roman" w:cs="Times New Roman"/>
          <w:color w:val="1F497D"/>
          <w:kern w:val="0"/>
          <w:sz w:val="22"/>
        </w:rPr>
        <w:t>. I would appreciate any guidance or advice you can offer regarding this opportunity.</w:t>
      </w:r>
    </w:p>
    <w:p w14:paraId="65F19321" w14:textId="77777777" w:rsidR="00BC27D3" w:rsidRPr="0033750C" w:rsidRDefault="00BC27D3" w:rsidP="00BC27D3">
      <w:pPr>
        <w:widowControl/>
        <w:ind w:firstLine="420"/>
        <w:jc w:val="left"/>
        <w:rPr>
          <w:rFonts w:ascii="Times New Roman" w:eastAsia="SimSun" w:hAnsi="Times New Roman" w:cs="Times New Roman"/>
          <w:color w:val="1F497D"/>
          <w:kern w:val="0"/>
          <w:sz w:val="22"/>
        </w:rPr>
      </w:pPr>
    </w:p>
    <w:p w14:paraId="578F238A" w14:textId="2A9BEB47" w:rsidR="0052045B" w:rsidRPr="0033750C" w:rsidRDefault="00BC27D3" w:rsidP="00BC27D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support. I look forward to discussing this further with you during our group meeting.</w:t>
      </w:r>
    </w:p>
    <w:p w14:paraId="3A9DCE3F" w14:textId="77777777" w:rsidR="00BC27D3" w:rsidRPr="0033750C" w:rsidRDefault="00BC27D3" w:rsidP="00BC27D3">
      <w:pPr>
        <w:widowControl/>
        <w:ind w:firstLine="420"/>
        <w:jc w:val="left"/>
        <w:rPr>
          <w:rFonts w:ascii="Times New Roman" w:eastAsia="SimSun" w:hAnsi="Times New Roman" w:cs="Times New Roman"/>
          <w:color w:val="1F497D"/>
          <w:kern w:val="0"/>
          <w:sz w:val="22"/>
        </w:rPr>
      </w:pPr>
    </w:p>
    <w:p w14:paraId="29535920" w14:textId="77777777" w:rsidR="0052045B" w:rsidRPr="0033750C" w:rsidRDefault="0052045B" w:rsidP="005204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8EDAFE" w14:textId="77777777" w:rsidR="0052045B" w:rsidRPr="0033750C" w:rsidRDefault="0052045B" w:rsidP="005204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58C18F" w14:textId="77777777" w:rsidR="0052045B" w:rsidRPr="0033750C" w:rsidRDefault="0052045B" w:rsidP="002E6F30">
      <w:pPr>
        <w:widowControl/>
        <w:jc w:val="left"/>
        <w:rPr>
          <w:rFonts w:ascii="Times New Roman" w:eastAsia="SimSun" w:hAnsi="Times New Roman" w:cs="Times New Roman"/>
          <w:color w:val="1F497D"/>
          <w:kern w:val="0"/>
          <w:sz w:val="22"/>
        </w:rPr>
      </w:pPr>
    </w:p>
    <w:p w14:paraId="4A4C1D67" w14:textId="77777777" w:rsidR="0052045B" w:rsidRPr="0033750C" w:rsidRDefault="0052045B" w:rsidP="002E6F30">
      <w:pPr>
        <w:widowControl/>
        <w:jc w:val="left"/>
        <w:rPr>
          <w:rFonts w:ascii="Times New Roman" w:eastAsia="SimSun" w:hAnsi="Times New Roman" w:cs="Times New Roman"/>
          <w:color w:val="1F497D"/>
          <w:kern w:val="0"/>
          <w:sz w:val="22"/>
        </w:rPr>
      </w:pPr>
    </w:p>
    <w:p w14:paraId="2BEF0CBD" w14:textId="2E067F3D" w:rsidR="002E6F30" w:rsidRPr="0033750C" w:rsidRDefault="002E6F30" w:rsidP="002E6F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ang,</w:t>
      </w:r>
    </w:p>
    <w:p w14:paraId="0CC87FF6" w14:textId="77777777" w:rsidR="002E6F30" w:rsidRPr="0033750C" w:rsidRDefault="002E6F30" w:rsidP="002E6F30">
      <w:pPr>
        <w:widowControl/>
        <w:ind w:firstLine="420"/>
        <w:jc w:val="left"/>
        <w:rPr>
          <w:rFonts w:ascii="Times New Roman" w:eastAsia="SimSun" w:hAnsi="Times New Roman" w:cs="Times New Roman"/>
          <w:color w:val="1F497D"/>
          <w:kern w:val="0"/>
          <w:sz w:val="22"/>
        </w:rPr>
      </w:pPr>
    </w:p>
    <w:p w14:paraId="02E1B6EB" w14:textId="72D859B2" w:rsidR="002E6F30" w:rsidRPr="0033750C" w:rsidRDefault="002E6F30" w:rsidP="002E6F30">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How about 2 p.m.? I</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 xml:space="preserve">m waiting for you in the room.  </w:t>
      </w:r>
    </w:p>
    <w:p w14:paraId="283311D7" w14:textId="77777777" w:rsidR="002E6F30" w:rsidRPr="0033750C" w:rsidRDefault="002E6F30" w:rsidP="002E6F30">
      <w:pPr>
        <w:widowControl/>
        <w:ind w:firstLine="420"/>
        <w:jc w:val="left"/>
        <w:rPr>
          <w:rFonts w:ascii="Times New Roman" w:eastAsia="SimSun" w:hAnsi="Times New Roman" w:cs="Times New Roman"/>
          <w:color w:val="1F497D"/>
          <w:kern w:val="0"/>
          <w:sz w:val="22"/>
        </w:rPr>
      </w:pPr>
    </w:p>
    <w:p w14:paraId="4A402EFD" w14:textId="77777777" w:rsidR="002E6F30" w:rsidRPr="0033750C" w:rsidRDefault="002E6F30" w:rsidP="002E6F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576E23" w14:textId="77777777" w:rsidR="002E6F30" w:rsidRPr="0033750C" w:rsidRDefault="002E6F30" w:rsidP="002E6F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0BC679" w14:textId="77777777" w:rsidR="002E6F30" w:rsidRPr="0033750C" w:rsidRDefault="002E6F30" w:rsidP="0082327A">
      <w:pPr>
        <w:widowControl/>
        <w:jc w:val="left"/>
        <w:rPr>
          <w:rFonts w:ascii="Times New Roman" w:eastAsia="SimSun" w:hAnsi="Times New Roman" w:cs="Times New Roman"/>
          <w:color w:val="1F497D"/>
          <w:kern w:val="0"/>
          <w:sz w:val="22"/>
        </w:rPr>
      </w:pPr>
    </w:p>
    <w:p w14:paraId="0CBF8F74" w14:textId="77777777" w:rsidR="002E6F30" w:rsidRPr="0033750C" w:rsidRDefault="002E6F30" w:rsidP="0082327A">
      <w:pPr>
        <w:widowControl/>
        <w:jc w:val="left"/>
        <w:rPr>
          <w:rFonts w:ascii="Times New Roman" w:eastAsia="SimSun" w:hAnsi="Times New Roman" w:cs="Times New Roman"/>
          <w:color w:val="1F497D"/>
          <w:kern w:val="0"/>
          <w:sz w:val="22"/>
        </w:rPr>
      </w:pPr>
    </w:p>
    <w:p w14:paraId="267CE429" w14:textId="4FC9D364" w:rsidR="00EE76CF" w:rsidRPr="0033750C" w:rsidRDefault="00EE76CF"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自我介绍</w:t>
      </w:r>
    </w:p>
    <w:p w14:paraId="1E973851" w14:textId="3760BA5E" w:rsidR="00EE76CF" w:rsidRPr="0033750C" w:rsidRDefault="00B208C0"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研究兴趣</w:t>
      </w:r>
    </w:p>
    <w:p w14:paraId="621A6638" w14:textId="77777777" w:rsidR="00B208C0" w:rsidRPr="0033750C" w:rsidRDefault="00B208C0" w:rsidP="00B208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未来打算</w:t>
      </w:r>
    </w:p>
    <w:p w14:paraId="1D327EAA" w14:textId="562BCD71" w:rsidR="00B208C0" w:rsidRPr="0033750C" w:rsidRDefault="00B208C0"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工资期望</w:t>
      </w:r>
    </w:p>
    <w:p w14:paraId="47EA6D37" w14:textId="77777777" w:rsidR="00EE76CF" w:rsidRPr="0033750C" w:rsidRDefault="00EE76CF" w:rsidP="0082327A">
      <w:pPr>
        <w:widowControl/>
        <w:jc w:val="left"/>
        <w:rPr>
          <w:rFonts w:ascii="Times New Roman" w:eastAsia="SimSun" w:hAnsi="Times New Roman" w:cs="Times New Roman"/>
          <w:color w:val="1F497D"/>
          <w:kern w:val="0"/>
          <w:sz w:val="22"/>
        </w:rPr>
      </w:pPr>
    </w:p>
    <w:p w14:paraId="7C42B58F" w14:textId="2049BD28" w:rsidR="0082327A" w:rsidRPr="0033750C" w:rsidRDefault="0082327A"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ang,</w:t>
      </w:r>
    </w:p>
    <w:p w14:paraId="263C3C0B" w14:textId="77777777" w:rsidR="0082327A" w:rsidRPr="0033750C" w:rsidRDefault="0082327A" w:rsidP="0082327A">
      <w:pPr>
        <w:widowControl/>
        <w:ind w:firstLine="420"/>
        <w:jc w:val="left"/>
        <w:rPr>
          <w:rFonts w:ascii="Times New Roman" w:eastAsia="SimSun" w:hAnsi="Times New Roman" w:cs="Times New Roman"/>
          <w:color w:val="1F497D"/>
          <w:kern w:val="0"/>
          <w:sz w:val="22"/>
        </w:rPr>
      </w:pPr>
    </w:p>
    <w:p w14:paraId="20214C10" w14:textId="4C7B5B9B" w:rsidR="0082327A" w:rsidRPr="0033750C" w:rsidRDefault="0082327A" w:rsidP="0082327A">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Please wait for 10 minutes. I forget to paste the meeting information in the last email. Thank you. </w:t>
      </w:r>
    </w:p>
    <w:p w14:paraId="386FCD1E" w14:textId="77777777" w:rsidR="0082327A" w:rsidRPr="0033750C" w:rsidRDefault="0082327A" w:rsidP="0082327A">
      <w:pPr>
        <w:widowControl/>
        <w:ind w:firstLine="420"/>
        <w:jc w:val="left"/>
        <w:rPr>
          <w:rFonts w:ascii="Times New Roman" w:eastAsia="SimSun" w:hAnsi="Times New Roman" w:cs="Times New Roman"/>
          <w:color w:val="1F497D"/>
          <w:kern w:val="0"/>
          <w:sz w:val="22"/>
        </w:rPr>
      </w:pPr>
    </w:p>
    <w:p w14:paraId="341CC06E" w14:textId="77777777" w:rsidR="0082327A" w:rsidRPr="0033750C" w:rsidRDefault="0082327A"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0F0F35" w14:textId="77777777" w:rsidR="0082327A" w:rsidRPr="0033750C" w:rsidRDefault="0082327A"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76746F" w14:textId="77777777" w:rsidR="0082327A" w:rsidRPr="0033750C" w:rsidRDefault="0082327A" w:rsidP="0065290C">
      <w:pPr>
        <w:widowControl/>
        <w:jc w:val="left"/>
        <w:rPr>
          <w:rFonts w:ascii="Times New Roman" w:eastAsia="SimSun" w:hAnsi="Times New Roman" w:cs="Times New Roman"/>
          <w:color w:val="1F497D"/>
          <w:kern w:val="0"/>
          <w:sz w:val="22"/>
        </w:rPr>
      </w:pPr>
    </w:p>
    <w:p w14:paraId="5C09A395" w14:textId="77777777" w:rsidR="0082327A" w:rsidRPr="0033750C" w:rsidRDefault="0082327A" w:rsidP="0065290C">
      <w:pPr>
        <w:widowControl/>
        <w:jc w:val="left"/>
        <w:rPr>
          <w:rFonts w:ascii="Times New Roman" w:eastAsia="SimSun" w:hAnsi="Times New Roman" w:cs="Times New Roman"/>
          <w:color w:val="1F497D"/>
          <w:kern w:val="0"/>
          <w:sz w:val="22"/>
        </w:rPr>
      </w:pPr>
    </w:p>
    <w:p w14:paraId="5E90D05C" w14:textId="235DAEDA" w:rsidR="0065290C" w:rsidRPr="0033750C" w:rsidRDefault="0065290C" w:rsidP="006529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ang,</w:t>
      </w:r>
    </w:p>
    <w:p w14:paraId="74963249" w14:textId="77777777" w:rsidR="0065290C" w:rsidRPr="0033750C" w:rsidRDefault="0065290C" w:rsidP="0065290C">
      <w:pPr>
        <w:widowControl/>
        <w:ind w:firstLine="420"/>
        <w:jc w:val="left"/>
        <w:rPr>
          <w:rFonts w:ascii="Times New Roman" w:eastAsia="SimSun" w:hAnsi="Times New Roman" w:cs="Times New Roman"/>
          <w:color w:val="1F497D"/>
          <w:kern w:val="0"/>
          <w:sz w:val="22"/>
        </w:rPr>
      </w:pPr>
    </w:p>
    <w:p w14:paraId="3A497E9B" w14:textId="24C180B7" w:rsidR="00FC12B4" w:rsidRPr="0033750C" w:rsidRDefault="00FC12B4" w:rsidP="00FC12B4">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Glad to hear from you again. How about let</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s do a quick video meeting this Saturday afternoon? Would you be available then?</w:t>
      </w:r>
    </w:p>
    <w:p w14:paraId="54C29E9A" w14:textId="28CB9DA3"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Here is the room for tomorrow</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s meeting.</w:t>
      </w:r>
    </w:p>
    <w:p w14:paraId="023DF964" w14:textId="3CCDD532"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p>
    <w:p w14:paraId="1E8343A2" w14:textId="77B30059"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Join Zoom meeting: </w:t>
      </w:r>
    </w:p>
    <w:p w14:paraId="2CC66A81" w14:textId="13C68E90" w:rsidR="0065290C" w:rsidRPr="0033750C" w:rsidRDefault="00000000" w:rsidP="0065290C">
      <w:pPr>
        <w:widowControl/>
        <w:ind w:firstLine="420"/>
        <w:jc w:val="left"/>
        <w:rPr>
          <w:rFonts w:ascii="Times New Roman" w:eastAsia="SimSun" w:hAnsi="Times New Roman" w:cs="Times New Roman"/>
          <w:color w:val="1F497D"/>
          <w:kern w:val="0"/>
          <w:sz w:val="22"/>
          <w:lang w:val="en-HK"/>
        </w:rPr>
      </w:pPr>
      <w:hyperlink r:id="rId65" w:history="1">
        <w:r w:rsidR="0065290C" w:rsidRPr="0033750C">
          <w:rPr>
            <w:rStyle w:val="ae"/>
            <w:rFonts w:ascii="Times New Roman" w:eastAsia="SimSun" w:hAnsi="Times New Roman" w:cs="Times New Roman"/>
            <w:kern w:val="0"/>
            <w:sz w:val="22"/>
            <w:lang w:val="en-HK"/>
          </w:rPr>
          <w:t>https://cuhk.zoom.us/j/96803713725</w:t>
        </w:r>
      </w:hyperlink>
      <w:r w:rsidR="0065290C" w:rsidRPr="0033750C">
        <w:rPr>
          <w:rFonts w:ascii="Times New Roman" w:eastAsia="SimSun" w:hAnsi="Times New Roman" w:cs="Times New Roman"/>
          <w:color w:val="1F497D"/>
          <w:kern w:val="0"/>
          <w:sz w:val="22"/>
          <w:lang w:val="en-HK"/>
        </w:rPr>
        <w:t xml:space="preserve"> </w:t>
      </w:r>
    </w:p>
    <w:p w14:paraId="3F78B050" w14:textId="47A6BF0E"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Meeting ID: 968 0371 3725</w:t>
      </w:r>
    </w:p>
    <w:p w14:paraId="62FC576C" w14:textId="05B2B430"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p>
    <w:p w14:paraId="33B742C5" w14:textId="5E307AE2"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See you tomorrow! </w:t>
      </w:r>
    </w:p>
    <w:p w14:paraId="308AD3EE" w14:textId="77777777" w:rsidR="0065290C" w:rsidRPr="0033750C" w:rsidRDefault="0065290C" w:rsidP="0065290C">
      <w:pPr>
        <w:widowControl/>
        <w:ind w:firstLine="420"/>
        <w:jc w:val="left"/>
        <w:rPr>
          <w:rFonts w:ascii="Times New Roman" w:eastAsia="SimSun" w:hAnsi="Times New Roman" w:cs="Times New Roman"/>
          <w:color w:val="1F497D"/>
          <w:kern w:val="0"/>
          <w:sz w:val="22"/>
        </w:rPr>
      </w:pPr>
    </w:p>
    <w:p w14:paraId="58F12036" w14:textId="77777777" w:rsidR="0065290C" w:rsidRPr="0033750C" w:rsidRDefault="0065290C" w:rsidP="006529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6D8DC9" w14:textId="77777777" w:rsidR="0065290C" w:rsidRPr="0033750C" w:rsidRDefault="0065290C" w:rsidP="006529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AD221F" w14:textId="77777777" w:rsidR="0065290C" w:rsidRPr="0033750C" w:rsidRDefault="0065290C" w:rsidP="00C37374">
      <w:pPr>
        <w:widowControl/>
        <w:jc w:val="left"/>
        <w:rPr>
          <w:rFonts w:ascii="Times New Roman" w:eastAsia="SimSun" w:hAnsi="Times New Roman" w:cs="Times New Roman"/>
          <w:color w:val="1F497D"/>
          <w:kern w:val="0"/>
          <w:sz w:val="22"/>
        </w:rPr>
      </w:pPr>
    </w:p>
    <w:p w14:paraId="02BB17E8" w14:textId="77777777" w:rsidR="0065290C" w:rsidRPr="0033750C" w:rsidRDefault="0065290C" w:rsidP="00C37374">
      <w:pPr>
        <w:widowControl/>
        <w:jc w:val="left"/>
        <w:rPr>
          <w:rFonts w:ascii="Times New Roman" w:eastAsia="SimSun" w:hAnsi="Times New Roman" w:cs="Times New Roman"/>
          <w:color w:val="1F497D"/>
          <w:kern w:val="0"/>
          <w:sz w:val="22"/>
        </w:rPr>
      </w:pPr>
    </w:p>
    <w:p w14:paraId="3AA70470" w14:textId="7502AD31" w:rsidR="00612D0D" w:rsidRPr="0033750C" w:rsidRDefault="00612D0D" w:rsidP="00612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ed,</w:t>
      </w:r>
    </w:p>
    <w:p w14:paraId="346218DA" w14:textId="77777777" w:rsidR="00612D0D" w:rsidRPr="0033750C" w:rsidRDefault="00612D0D" w:rsidP="00612D0D">
      <w:pPr>
        <w:widowControl/>
        <w:ind w:firstLine="420"/>
        <w:jc w:val="left"/>
        <w:rPr>
          <w:rFonts w:ascii="Times New Roman" w:eastAsia="SimSun" w:hAnsi="Times New Roman" w:cs="Times New Roman"/>
          <w:color w:val="1F497D"/>
          <w:kern w:val="0"/>
          <w:sz w:val="22"/>
        </w:rPr>
      </w:pPr>
    </w:p>
    <w:p w14:paraId="430E3F55" w14:textId="7C754B91" w:rsidR="00612D0D" w:rsidRPr="0033750C" w:rsidRDefault="00FC12B4" w:rsidP="00612D0D">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Thank you for your prompt response and for sharing the link to the university</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 xml:space="preserve">s faculty application procedure. I appreciate your guidance and Mr. Jiang will make sure to follow the process accordingly. Enjoy your coming weekend. </w:t>
      </w:r>
    </w:p>
    <w:p w14:paraId="14A07467" w14:textId="77777777" w:rsidR="00612D0D" w:rsidRPr="0033750C" w:rsidRDefault="00612D0D" w:rsidP="00612D0D">
      <w:pPr>
        <w:widowControl/>
        <w:ind w:firstLine="420"/>
        <w:jc w:val="left"/>
        <w:rPr>
          <w:rFonts w:ascii="Times New Roman" w:eastAsia="SimSun" w:hAnsi="Times New Roman" w:cs="Times New Roman"/>
          <w:color w:val="1F497D"/>
          <w:kern w:val="0"/>
          <w:sz w:val="22"/>
          <w:lang w:val="en-HK"/>
        </w:rPr>
      </w:pPr>
    </w:p>
    <w:p w14:paraId="6A9E42B2" w14:textId="77777777" w:rsidR="00612D0D" w:rsidRPr="0033750C" w:rsidRDefault="00612D0D" w:rsidP="00612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71981B" w14:textId="77777777" w:rsidR="00612D0D" w:rsidRPr="0033750C" w:rsidRDefault="00612D0D" w:rsidP="00612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55CD0B" w14:textId="77777777" w:rsidR="00612D0D" w:rsidRPr="0033750C" w:rsidRDefault="00612D0D" w:rsidP="00F2381B">
      <w:pPr>
        <w:widowControl/>
        <w:jc w:val="left"/>
        <w:rPr>
          <w:rFonts w:ascii="Times New Roman" w:eastAsia="SimSun" w:hAnsi="Times New Roman" w:cs="Times New Roman"/>
          <w:color w:val="1F497D"/>
          <w:kern w:val="0"/>
          <w:sz w:val="22"/>
        </w:rPr>
      </w:pPr>
    </w:p>
    <w:p w14:paraId="1BB99C1F" w14:textId="77777777" w:rsidR="00612D0D" w:rsidRPr="0033750C" w:rsidRDefault="00612D0D" w:rsidP="00F2381B">
      <w:pPr>
        <w:widowControl/>
        <w:jc w:val="left"/>
        <w:rPr>
          <w:rFonts w:ascii="Times New Roman" w:eastAsia="SimSun" w:hAnsi="Times New Roman" w:cs="Times New Roman"/>
          <w:color w:val="1F497D"/>
          <w:kern w:val="0"/>
          <w:sz w:val="22"/>
        </w:rPr>
      </w:pPr>
    </w:p>
    <w:p w14:paraId="463A4E39" w14:textId="7AA80AF7" w:rsidR="00F2381B" w:rsidRPr="0033750C" w:rsidRDefault="00F2381B" w:rsidP="00F238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Yip,</w:t>
      </w:r>
    </w:p>
    <w:p w14:paraId="45D7C7CF" w14:textId="77777777" w:rsidR="00F2381B" w:rsidRPr="0033750C" w:rsidRDefault="00F2381B" w:rsidP="00F2381B">
      <w:pPr>
        <w:widowControl/>
        <w:ind w:firstLine="420"/>
        <w:jc w:val="left"/>
        <w:rPr>
          <w:rFonts w:ascii="Times New Roman" w:eastAsia="SimSun" w:hAnsi="Times New Roman" w:cs="Times New Roman"/>
          <w:color w:val="1F497D"/>
          <w:kern w:val="0"/>
          <w:sz w:val="22"/>
        </w:rPr>
      </w:pPr>
    </w:p>
    <w:p w14:paraId="01ACA12F" w14:textId="5F5BCA04" w:rsidR="00612D0D" w:rsidRPr="0033750C" w:rsidRDefault="00F2381B" w:rsidP="00612D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also fine. </w:t>
      </w:r>
      <w:proofErr w:type="gramStart"/>
      <w:r w:rsidRPr="0033750C">
        <w:rPr>
          <w:rFonts w:ascii="Times New Roman" w:eastAsia="SimSun" w:hAnsi="Times New Roman" w:cs="Times New Roman"/>
          <w:color w:val="1F497D"/>
          <w:kern w:val="0"/>
          <w:sz w:val="22"/>
        </w:rPr>
        <w:t>Actually, the</w:t>
      </w:r>
      <w:proofErr w:type="gramEnd"/>
      <w:r w:rsidRPr="0033750C">
        <w:rPr>
          <w:rFonts w:ascii="Times New Roman" w:eastAsia="SimSun" w:hAnsi="Times New Roman" w:cs="Times New Roman"/>
          <w:color w:val="1F497D"/>
          <w:kern w:val="0"/>
          <w:sz w:val="22"/>
        </w:rPr>
        <w:t xml:space="preserve"> part we want to test is a printed plane, as shown in figure attached. </w:t>
      </w:r>
      <w:r w:rsidR="00612D0D"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00612D0D" w:rsidRPr="0033750C">
        <w:rPr>
          <w:rFonts w:ascii="Times New Roman" w:eastAsia="SimSun" w:hAnsi="Times New Roman" w:cs="Times New Roman"/>
          <w:color w:val="1F497D"/>
          <w:kern w:val="0"/>
          <w:sz w:val="22"/>
        </w:rPr>
        <w:t xml:space="preserve">m curious to know your thoughts on </w:t>
      </w:r>
      <w:proofErr w:type="gramStart"/>
      <w:r w:rsidR="00612D0D" w:rsidRPr="0033750C">
        <w:rPr>
          <w:rFonts w:ascii="Times New Roman" w:eastAsia="SimSun" w:hAnsi="Times New Roman" w:cs="Times New Roman"/>
          <w:color w:val="1F497D"/>
          <w:kern w:val="0"/>
          <w:sz w:val="22"/>
        </w:rPr>
        <w:t>whether or not</w:t>
      </w:r>
      <w:proofErr w:type="gramEnd"/>
      <w:r w:rsidR="00612D0D" w:rsidRPr="0033750C">
        <w:rPr>
          <w:rFonts w:ascii="Times New Roman" w:eastAsia="SimSun" w:hAnsi="Times New Roman" w:cs="Times New Roman"/>
          <w:color w:val="1F497D"/>
          <w:kern w:val="0"/>
          <w:sz w:val="22"/>
        </w:rPr>
        <w:t xml:space="preserve"> we can get an accurate roughness measurement for this plane. Your expertise in this area would be invaluable to us.</w:t>
      </w:r>
    </w:p>
    <w:p w14:paraId="56B02DE9" w14:textId="77777777" w:rsidR="00612D0D" w:rsidRPr="0033750C" w:rsidRDefault="00612D0D" w:rsidP="00612D0D">
      <w:pPr>
        <w:widowControl/>
        <w:ind w:firstLine="420"/>
        <w:jc w:val="left"/>
        <w:rPr>
          <w:rFonts w:ascii="Times New Roman" w:eastAsia="SimSun" w:hAnsi="Times New Roman" w:cs="Times New Roman"/>
          <w:color w:val="1F497D"/>
          <w:kern w:val="0"/>
          <w:sz w:val="22"/>
        </w:rPr>
      </w:pPr>
    </w:p>
    <w:p w14:paraId="3FDE396F" w14:textId="77777777" w:rsidR="00612D0D" w:rsidRPr="0033750C" w:rsidRDefault="00612D0D" w:rsidP="00612D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back from you soon!</w:t>
      </w:r>
    </w:p>
    <w:p w14:paraId="5C613359" w14:textId="07812D1F" w:rsidR="00F2381B" w:rsidRPr="0033750C" w:rsidRDefault="00F2381B" w:rsidP="00F2381B">
      <w:pPr>
        <w:widowControl/>
        <w:ind w:firstLine="420"/>
        <w:jc w:val="left"/>
        <w:rPr>
          <w:rFonts w:ascii="Times New Roman" w:eastAsia="SimSun" w:hAnsi="Times New Roman" w:cs="Times New Roman"/>
          <w:color w:val="1F497D"/>
          <w:kern w:val="0"/>
          <w:sz w:val="22"/>
        </w:rPr>
      </w:pPr>
    </w:p>
    <w:p w14:paraId="17FBD7B1" w14:textId="77777777" w:rsidR="00F2381B" w:rsidRPr="0033750C" w:rsidRDefault="00F2381B" w:rsidP="00F2381B">
      <w:pPr>
        <w:widowControl/>
        <w:ind w:firstLine="420"/>
        <w:jc w:val="left"/>
        <w:rPr>
          <w:rFonts w:ascii="Times New Roman" w:eastAsia="SimSun" w:hAnsi="Times New Roman" w:cs="Times New Roman"/>
          <w:color w:val="1F497D"/>
          <w:kern w:val="0"/>
          <w:sz w:val="22"/>
        </w:rPr>
      </w:pPr>
    </w:p>
    <w:p w14:paraId="338E6C88" w14:textId="77777777" w:rsidR="00F2381B" w:rsidRPr="0033750C" w:rsidRDefault="00F2381B" w:rsidP="00F238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9E65EF7" w14:textId="77777777" w:rsidR="00F2381B" w:rsidRPr="0033750C" w:rsidRDefault="00F2381B" w:rsidP="00F238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9D881F" w14:textId="77777777" w:rsidR="00F2381B" w:rsidRPr="0033750C" w:rsidRDefault="00F2381B" w:rsidP="00C37374">
      <w:pPr>
        <w:widowControl/>
        <w:jc w:val="left"/>
        <w:rPr>
          <w:rFonts w:ascii="Times New Roman" w:eastAsia="SimSun" w:hAnsi="Times New Roman" w:cs="Times New Roman"/>
          <w:color w:val="1F497D"/>
          <w:kern w:val="0"/>
          <w:sz w:val="22"/>
        </w:rPr>
      </w:pPr>
    </w:p>
    <w:p w14:paraId="68F626C5" w14:textId="77777777" w:rsidR="00F2381B" w:rsidRPr="0033750C" w:rsidRDefault="00F2381B" w:rsidP="00C37374">
      <w:pPr>
        <w:widowControl/>
        <w:jc w:val="left"/>
        <w:rPr>
          <w:rFonts w:ascii="Times New Roman" w:eastAsia="SimSun" w:hAnsi="Times New Roman" w:cs="Times New Roman"/>
          <w:color w:val="1F497D"/>
          <w:kern w:val="0"/>
          <w:sz w:val="22"/>
        </w:rPr>
      </w:pPr>
    </w:p>
    <w:p w14:paraId="597AB20B" w14:textId="617BE467" w:rsidR="00110769" w:rsidRPr="0033750C" w:rsidRDefault="00110769"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66" w:history="1">
        <w:r w:rsidRPr="0033750C">
          <w:rPr>
            <w:rStyle w:val="ae"/>
            <w:rFonts w:ascii="Times New Roman" w:eastAsia="SimSun" w:hAnsi="Times New Roman" w:cs="Times New Roman"/>
            <w:kern w:val="0"/>
            <w:sz w:val="22"/>
          </w:rPr>
          <w:t>reed@westlake.edu.cn</w:t>
        </w:r>
      </w:hyperlink>
      <w:r w:rsidRPr="0033750C">
        <w:rPr>
          <w:rFonts w:ascii="Times New Roman" w:eastAsia="SimSun" w:hAnsi="Times New Roman" w:cs="Times New Roman"/>
          <w:color w:val="1F497D"/>
          <w:kern w:val="0"/>
          <w:sz w:val="22"/>
        </w:rPr>
        <w:t xml:space="preserve"> </w:t>
      </w:r>
    </w:p>
    <w:p w14:paraId="67329E4B" w14:textId="4B2067BF" w:rsidR="000B4A00" w:rsidRPr="0033750C" w:rsidRDefault="000B4A00"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67" w:history="1">
        <w:r w:rsidRPr="0033750C">
          <w:rPr>
            <w:rStyle w:val="ae"/>
            <w:rFonts w:ascii="Times New Roman" w:eastAsia="SimSun" w:hAnsi="Times New Roman" w:cs="Times New Roman"/>
            <w:kern w:val="0"/>
            <w:sz w:val="22"/>
          </w:rPr>
          <w:t>jjia547@aucklanduni.ac.nz</w:t>
        </w:r>
      </w:hyperlink>
      <w:r w:rsidRPr="0033750C">
        <w:rPr>
          <w:rFonts w:ascii="Times New Roman" w:eastAsia="SimSun" w:hAnsi="Times New Roman" w:cs="Times New Roman"/>
          <w:color w:val="1F497D"/>
          <w:kern w:val="0"/>
          <w:sz w:val="22"/>
        </w:rPr>
        <w:t xml:space="preserve"> </w:t>
      </w:r>
    </w:p>
    <w:p w14:paraId="3ABA4C09" w14:textId="151BE36C" w:rsidR="00110769" w:rsidRPr="0033750C" w:rsidRDefault="000B4A00"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bject: Recommend Dr. </w:t>
      </w:r>
      <w:proofErr w:type="spellStart"/>
      <w:r w:rsidRPr="0033750C">
        <w:rPr>
          <w:rFonts w:ascii="Times New Roman" w:eastAsia="SimSun" w:hAnsi="Times New Roman" w:cs="Times New Roman"/>
          <w:color w:val="1F497D"/>
          <w:kern w:val="0"/>
          <w:sz w:val="22"/>
        </w:rPr>
        <w:t>Jingchao</w:t>
      </w:r>
      <w:proofErr w:type="spellEnd"/>
      <w:r w:rsidRPr="0033750C">
        <w:rPr>
          <w:rFonts w:ascii="Times New Roman" w:eastAsia="SimSun" w:hAnsi="Times New Roman" w:cs="Times New Roman"/>
          <w:color w:val="1F497D"/>
          <w:kern w:val="0"/>
          <w:sz w:val="22"/>
        </w:rPr>
        <w:t xml:space="preserve"> Jiang </w:t>
      </w:r>
      <w:r w:rsidRPr="0033750C">
        <w:rPr>
          <w:rFonts w:ascii="Times New Roman" w:eastAsia="SimSun" w:hAnsi="Times New Roman" w:cs="Times New Roman"/>
          <w:color w:val="1F497D"/>
          <w:kern w:val="0"/>
          <w:sz w:val="22"/>
          <w:lang w:val="en-HK"/>
        </w:rPr>
        <w:t>for a faculty position at Westlake University</w:t>
      </w:r>
    </w:p>
    <w:p w14:paraId="6D79D296" w14:textId="530D27BC" w:rsidR="00C37374" w:rsidRPr="0033750C" w:rsidRDefault="00C37374"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ed,</w:t>
      </w:r>
    </w:p>
    <w:p w14:paraId="7590ABBE" w14:textId="77777777" w:rsidR="00C37374" w:rsidRPr="0033750C" w:rsidRDefault="00C37374" w:rsidP="00C37374">
      <w:pPr>
        <w:widowControl/>
        <w:ind w:firstLine="420"/>
        <w:jc w:val="left"/>
        <w:rPr>
          <w:rFonts w:ascii="Times New Roman" w:eastAsia="SimSun" w:hAnsi="Times New Roman" w:cs="Times New Roman"/>
          <w:color w:val="1F497D"/>
          <w:kern w:val="0"/>
          <w:sz w:val="22"/>
        </w:rPr>
      </w:pPr>
    </w:p>
    <w:p w14:paraId="4B59BCE4" w14:textId="7AAE340D" w:rsidR="00C37374" w:rsidRPr="0033750C" w:rsidRDefault="00CC51AE" w:rsidP="00C37374">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Long time no </w:t>
      </w:r>
      <w:proofErr w:type="gramStart"/>
      <w:r w:rsidRPr="0033750C">
        <w:rPr>
          <w:rFonts w:ascii="Times New Roman" w:eastAsia="SimSun" w:hAnsi="Times New Roman" w:cs="Times New Roman"/>
          <w:color w:val="1F497D"/>
          <w:kern w:val="0"/>
          <w:sz w:val="22"/>
          <w:lang w:val="en-HK"/>
        </w:rPr>
        <w:t>see</w:t>
      </w:r>
      <w:proofErr w:type="gramEnd"/>
      <w:r w:rsidRPr="0033750C">
        <w:rPr>
          <w:rFonts w:ascii="Times New Roman" w:eastAsia="SimSun" w:hAnsi="Times New Roman" w:cs="Times New Roman"/>
          <w:color w:val="1F497D"/>
          <w:kern w:val="0"/>
          <w:sz w:val="22"/>
          <w:lang w:val="en-HK"/>
        </w:rPr>
        <w:t xml:space="preserve">. </w:t>
      </w:r>
      <w:r w:rsidR="00C37374" w:rsidRPr="0033750C">
        <w:rPr>
          <w:rFonts w:ascii="Times New Roman" w:eastAsia="SimSun" w:hAnsi="Times New Roman" w:cs="Times New Roman"/>
          <w:color w:val="1F497D"/>
          <w:kern w:val="0"/>
          <w:sz w:val="22"/>
          <w:lang w:val="en-HK"/>
        </w:rPr>
        <w:t xml:space="preserve">How are you? Hope you are doing well. </w:t>
      </w:r>
    </w:p>
    <w:p w14:paraId="69FE4B4A" w14:textId="5B9B430D" w:rsidR="00C6036F" w:rsidRPr="0033750C" w:rsidRDefault="00C6036F" w:rsidP="00C37374">
      <w:pPr>
        <w:widowControl/>
        <w:ind w:firstLine="420"/>
        <w:jc w:val="left"/>
        <w:rPr>
          <w:rFonts w:ascii="Times New Roman" w:eastAsia="SimSun" w:hAnsi="Times New Roman" w:cs="Times New Roman"/>
          <w:color w:val="1F497D"/>
          <w:kern w:val="0"/>
          <w:sz w:val="22"/>
          <w:lang w:val="en-HK"/>
        </w:rPr>
      </w:pPr>
    </w:p>
    <w:p w14:paraId="6DB3AA11" w14:textId="069DA5DE" w:rsidR="00B73DAA" w:rsidRPr="0033750C" w:rsidRDefault="00110769" w:rsidP="00C37374">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I</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 xml:space="preserve">m Liuchao Jin from SCUPI 2018. </w:t>
      </w:r>
      <w:r w:rsidR="00C6036F" w:rsidRPr="0033750C">
        <w:rPr>
          <w:rFonts w:ascii="Times New Roman" w:eastAsia="SimSun" w:hAnsi="Times New Roman" w:cs="Times New Roman"/>
          <w:color w:val="1F497D"/>
          <w:kern w:val="0"/>
          <w:sz w:val="22"/>
          <w:lang w:val="en-HK"/>
        </w:rPr>
        <w:t xml:space="preserve">I am writing to recommend an excellent senior of mine, </w:t>
      </w:r>
      <w:proofErr w:type="spellStart"/>
      <w:r w:rsidR="00C6036F" w:rsidRPr="0033750C">
        <w:rPr>
          <w:rFonts w:ascii="Times New Roman" w:eastAsia="SimSun" w:hAnsi="Times New Roman" w:cs="Times New Roman"/>
          <w:color w:val="1F497D"/>
          <w:kern w:val="0"/>
          <w:sz w:val="22"/>
          <w:lang w:val="en-HK"/>
        </w:rPr>
        <w:t>Dr.</w:t>
      </w:r>
      <w:proofErr w:type="spellEnd"/>
      <w:r w:rsidR="00C6036F" w:rsidRPr="0033750C">
        <w:rPr>
          <w:rFonts w:ascii="Times New Roman" w:eastAsia="SimSun" w:hAnsi="Times New Roman" w:cs="Times New Roman"/>
          <w:color w:val="1F497D"/>
          <w:kern w:val="0"/>
          <w:sz w:val="22"/>
          <w:lang w:val="en-HK"/>
        </w:rPr>
        <w:t xml:space="preserve"> </w:t>
      </w:r>
      <w:proofErr w:type="spellStart"/>
      <w:r w:rsidR="00C6036F" w:rsidRPr="0033750C">
        <w:rPr>
          <w:rFonts w:ascii="Times New Roman" w:eastAsia="SimSun" w:hAnsi="Times New Roman" w:cs="Times New Roman"/>
          <w:color w:val="1F497D"/>
          <w:kern w:val="0"/>
          <w:sz w:val="22"/>
          <w:lang w:val="en-HK"/>
        </w:rPr>
        <w:t>Jingchao</w:t>
      </w:r>
      <w:proofErr w:type="spellEnd"/>
      <w:r w:rsidR="00C6036F" w:rsidRPr="0033750C">
        <w:rPr>
          <w:rFonts w:ascii="Times New Roman" w:eastAsia="SimSun" w:hAnsi="Times New Roman" w:cs="Times New Roman"/>
          <w:color w:val="1F497D"/>
          <w:kern w:val="0"/>
          <w:sz w:val="22"/>
          <w:lang w:val="en-HK"/>
        </w:rPr>
        <w:t xml:space="preserve"> Jiang, for a faculty position at the School of Engineering in Westlake University</w:t>
      </w:r>
      <w:r w:rsidR="00C856A9" w:rsidRPr="0033750C">
        <w:rPr>
          <w:rFonts w:ascii="Times New Roman" w:eastAsia="SimSun" w:hAnsi="Times New Roman" w:cs="Times New Roman"/>
          <w:color w:val="1F497D"/>
          <w:kern w:val="0"/>
          <w:sz w:val="22"/>
          <w:lang w:val="en-HK"/>
        </w:rPr>
        <w:t xml:space="preserve"> for the direction of material science and engineering</w:t>
      </w:r>
      <w:r w:rsidR="00C6036F" w:rsidRPr="0033750C">
        <w:rPr>
          <w:rFonts w:ascii="Times New Roman" w:eastAsia="SimSun" w:hAnsi="Times New Roman" w:cs="Times New Roman"/>
          <w:color w:val="1F497D"/>
          <w:kern w:val="0"/>
          <w:sz w:val="22"/>
          <w:lang w:val="en-HK"/>
        </w:rPr>
        <w:t>. As Jiang</w:t>
      </w:r>
      <w:r w:rsidR="00722F9A">
        <w:rPr>
          <w:rFonts w:ascii="Times New Roman" w:eastAsia="SimSun" w:hAnsi="Times New Roman" w:cs="Times New Roman"/>
          <w:color w:val="1F497D"/>
          <w:kern w:val="0"/>
          <w:sz w:val="22"/>
          <w:lang w:val="en-HK"/>
        </w:rPr>
        <w:t>’</w:t>
      </w:r>
      <w:r w:rsidR="00C6036F" w:rsidRPr="0033750C">
        <w:rPr>
          <w:rFonts w:ascii="Times New Roman" w:eastAsia="SimSun" w:hAnsi="Times New Roman" w:cs="Times New Roman"/>
          <w:color w:val="1F497D"/>
          <w:kern w:val="0"/>
          <w:sz w:val="22"/>
          <w:lang w:val="en-HK"/>
        </w:rPr>
        <w:t xml:space="preserve">s </w:t>
      </w:r>
      <w:proofErr w:type="spellStart"/>
      <w:r w:rsidR="00B73DAA" w:rsidRPr="0033750C">
        <w:rPr>
          <w:rFonts w:ascii="Times New Roman" w:eastAsia="SimSun" w:hAnsi="Times New Roman" w:cs="Times New Roman"/>
          <w:color w:val="1F497D"/>
          <w:kern w:val="0"/>
          <w:sz w:val="22"/>
          <w:lang w:val="en-HK"/>
        </w:rPr>
        <w:t>lab</w:t>
      </w:r>
      <w:r w:rsidR="00C6036F" w:rsidRPr="0033750C">
        <w:rPr>
          <w:rFonts w:ascii="Times New Roman" w:eastAsia="SimSun" w:hAnsi="Times New Roman" w:cs="Times New Roman"/>
          <w:color w:val="1F497D"/>
          <w:kern w:val="0"/>
          <w:sz w:val="22"/>
          <w:lang w:val="en-HK"/>
        </w:rPr>
        <w:t>mate</w:t>
      </w:r>
      <w:proofErr w:type="spellEnd"/>
      <w:r w:rsidR="00C6036F" w:rsidRPr="0033750C">
        <w:rPr>
          <w:rFonts w:ascii="Times New Roman" w:eastAsia="SimSun" w:hAnsi="Times New Roman" w:cs="Times New Roman"/>
          <w:color w:val="1F497D"/>
          <w:kern w:val="0"/>
          <w:sz w:val="22"/>
          <w:lang w:val="en-HK"/>
        </w:rPr>
        <w:t>, I had the pleasure of witnessing his exceptional academic skills and personal qualities.</w:t>
      </w:r>
      <w:r w:rsidR="00B73DAA" w:rsidRPr="0033750C">
        <w:rPr>
          <w:rFonts w:ascii="Times New Roman" w:eastAsia="SimSun" w:hAnsi="Times New Roman" w:cs="Times New Roman"/>
          <w:color w:val="1F497D"/>
          <w:kern w:val="0"/>
          <w:sz w:val="22"/>
          <w:lang w:val="en-HK"/>
        </w:rPr>
        <w:t xml:space="preserve"> </w:t>
      </w:r>
    </w:p>
    <w:p w14:paraId="59A321DA" w14:textId="77777777" w:rsidR="00B73DAA" w:rsidRPr="0033750C" w:rsidRDefault="00B73DAA" w:rsidP="00C37374">
      <w:pPr>
        <w:widowControl/>
        <w:ind w:firstLine="420"/>
        <w:jc w:val="left"/>
        <w:rPr>
          <w:rFonts w:ascii="Times New Roman" w:eastAsia="SimSun" w:hAnsi="Times New Roman" w:cs="Times New Roman"/>
          <w:color w:val="1F497D"/>
          <w:kern w:val="0"/>
          <w:sz w:val="22"/>
          <w:lang w:val="en-HK"/>
        </w:rPr>
      </w:pPr>
    </w:p>
    <w:p w14:paraId="6E683C83" w14:textId="7C82A9EC" w:rsidR="00C6036F" w:rsidRPr="0033750C" w:rsidRDefault="00B73DAA" w:rsidP="00C37374">
      <w:pPr>
        <w:widowControl/>
        <w:ind w:firstLine="420"/>
        <w:jc w:val="left"/>
        <w:rPr>
          <w:rFonts w:ascii="Times New Roman" w:eastAsia="SimSun" w:hAnsi="Times New Roman" w:cs="Times New Roman"/>
          <w:color w:val="1F497D"/>
          <w:kern w:val="0"/>
          <w:sz w:val="22"/>
          <w:lang w:val="en-HK"/>
        </w:rPr>
      </w:pPr>
      <w:proofErr w:type="spellStart"/>
      <w:r w:rsidRPr="0033750C">
        <w:rPr>
          <w:rFonts w:ascii="Times New Roman" w:eastAsia="SimSun" w:hAnsi="Times New Roman" w:cs="Times New Roman"/>
          <w:color w:val="1F497D"/>
          <w:kern w:val="0"/>
          <w:sz w:val="22"/>
          <w:lang w:val="en-HK"/>
        </w:rPr>
        <w:t>Dr.</w:t>
      </w:r>
      <w:proofErr w:type="spellEnd"/>
      <w:r w:rsidRPr="0033750C">
        <w:rPr>
          <w:rFonts w:ascii="Times New Roman" w:eastAsia="SimSun" w:hAnsi="Times New Roman" w:cs="Times New Roman"/>
          <w:color w:val="1F497D"/>
          <w:kern w:val="0"/>
          <w:sz w:val="22"/>
          <w:lang w:val="en-HK"/>
        </w:rPr>
        <w:t xml:space="preserve"> Jiang got his Ph.D. from the University of Auckland. He was granted of </w:t>
      </w:r>
      <w:r w:rsidRPr="0033750C">
        <w:rPr>
          <w:rFonts w:ascii="Times New Roman" w:eastAsia="SimSun" w:hAnsi="Times New Roman" w:cs="Times New Roman"/>
          <w:b/>
          <w:color w:val="1F497D"/>
          <w:kern w:val="0"/>
          <w:sz w:val="22"/>
          <w:lang w:val="en-HK"/>
        </w:rPr>
        <w:t>World</w:t>
      </w:r>
      <w:r w:rsidR="00722F9A">
        <w:rPr>
          <w:rFonts w:ascii="Times New Roman" w:eastAsia="SimSun" w:hAnsi="Times New Roman" w:cs="Times New Roman"/>
          <w:b/>
          <w:color w:val="1F497D"/>
          <w:kern w:val="0"/>
          <w:sz w:val="22"/>
          <w:lang w:val="en-HK"/>
        </w:rPr>
        <w:t>’</w:t>
      </w:r>
      <w:r w:rsidRPr="0033750C">
        <w:rPr>
          <w:rFonts w:ascii="Times New Roman" w:eastAsia="SimSun" w:hAnsi="Times New Roman" w:cs="Times New Roman"/>
          <w:b/>
          <w:color w:val="1F497D"/>
          <w:kern w:val="0"/>
          <w:sz w:val="22"/>
          <w:lang w:val="en-HK"/>
        </w:rPr>
        <w:t>s Top 1% Scientists</w:t>
      </w:r>
      <w:r w:rsidRPr="0033750C">
        <w:rPr>
          <w:rFonts w:ascii="Times New Roman" w:eastAsia="SimSun" w:hAnsi="Times New Roman" w:cs="Times New Roman"/>
          <w:color w:val="1F497D"/>
          <w:kern w:val="0"/>
          <w:sz w:val="22"/>
          <w:lang w:val="en-HK"/>
        </w:rPr>
        <w:t xml:space="preserve"> by Elsevier and Stanford University. He has published </w:t>
      </w:r>
      <w:r w:rsidRPr="0033750C">
        <w:rPr>
          <w:rFonts w:ascii="Times New Roman" w:eastAsia="SimSun" w:hAnsi="Times New Roman" w:cs="Times New Roman"/>
          <w:b/>
          <w:color w:val="1F497D"/>
          <w:kern w:val="0"/>
          <w:sz w:val="22"/>
          <w:lang w:val="en-HK"/>
        </w:rPr>
        <w:t>27 papers</w:t>
      </w:r>
      <w:r w:rsidRPr="0033750C">
        <w:rPr>
          <w:rFonts w:ascii="Times New Roman" w:eastAsia="SimSun" w:hAnsi="Times New Roman" w:cs="Times New Roman"/>
          <w:color w:val="1F497D"/>
          <w:kern w:val="0"/>
          <w:sz w:val="22"/>
          <w:lang w:val="en-HK"/>
        </w:rPr>
        <w:t xml:space="preserve"> in intentionally leading journals, including </w:t>
      </w:r>
      <w:r w:rsidRPr="0033750C">
        <w:rPr>
          <w:rFonts w:ascii="Times New Roman" w:eastAsia="SimSun" w:hAnsi="Times New Roman" w:cs="Times New Roman"/>
          <w:b/>
          <w:color w:val="1F497D"/>
          <w:kern w:val="0"/>
          <w:sz w:val="22"/>
          <w:lang w:val="en-HK"/>
        </w:rPr>
        <w:t>1</w:t>
      </w:r>
      <w:r w:rsidR="000B4A00" w:rsidRPr="0033750C">
        <w:rPr>
          <w:rFonts w:ascii="Times New Roman" w:eastAsia="SimSun" w:hAnsi="Times New Roman" w:cs="Times New Roman"/>
          <w:b/>
          <w:color w:val="1F497D"/>
          <w:kern w:val="0"/>
          <w:sz w:val="22"/>
          <w:lang w:val="en-HK"/>
        </w:rPr>
        <w:t>8</w:t>
      </w:r>
      <w:r w:rsidRPr="0033750C">
        <w:rPr>
          <w:rFonts w:ascii="Times New Roman" w:eastAsia="SimSun" w:hAnsi="Times New Roman" w:cs="Times New Roman"/>
          <w:b/>
          <w:color w:val="1F497D"/>
          <w:kern w:val="0"/>
          <w:sz w:val="22"/>
          <w:lang w:val="en-HK"/>
        </w:rPr>
        <w:t xml:space="preserve"> first/corresponding-author journal papers</w:t>
      </w:r>
      <w:r w:rsidRPr="0033750C">
        <w:rPr>
          <w:rFonts w:ascii="Times New Roman" w:eastAsia="SimSun" w:hAnsi="Times New Roman" w:cs="Times New Roman"/>
          <w:color w:val="1F497D"/>
          <w:kern w:val="0"/>
          <w:sz w:val="22"/>
          <w:lang w:val="en-HK"/>
        </w:rPr>
        <w:t xml:space="preserve"> and </w:t>
      </w:r>
      <w:r w:rsidRPr="0033750C">
        <w:rPr>
          <w:rFonts w:ascii="Times New Roman" w:eastAsia="SimSun" w:hAnsi="Times New Roman" w:cs="Times New Roman"/>
          <w:b/>
          <w:color w:val="1F497D"/>
          <w:kern w:val="0"/>
          <w:sz w:val="22"/>
          <w:lang w:val="en-HK"/>
        </w:rPr>
        <w:t>3 highly cited papers</w:t>
      </w:r>
      <w:r w:rsidRPr="0033750C">
        <w:rPr>
          <w:rFonts w:ascii="Times New Roman" w:eastAsia="SimSun" w:hAnsi="Times New Roman" w:cs="Times New Roman"/>
          <w:color w:val="1F497D"/>
          <w:kern w:val="0"/>
          <w:sz w:val="22"/>
          <w:lang w:val="en-HK"/>
        </w:rPr>
        <w:t xml:space="preserve"> in Web of Science, attracting more than </w:t>
      </w:r>
      <w:r w:rsidRPr="0033750C">
        <w:rPr>
          <w:rFonts w:ascii="Times New Roman" w:eastAsia="SimSun" w:hAnsi="Times New Roman" w:cs="Times New Roman"/>
          <w:b/>
          <w:color w:val="1F497D"/>
          <w:kern w:val="0"/>
          <w:sz w:val="22"/>
          <w:lang w:val="en-HK"/>
        </w:rPr>
        <w:t>1,</w:t>
      </w:r>
      <w:r w:rsidR="000B4A00" w:rsidRPr="0033750C">
        <w:rPr>
          <w:rFonts w:ascii="Times New Roman" w:eastAsia="SimSun" w:hAnsi="Times New Roman" w:cs="Times New Roman"/>
          <w:b/>
          <w:color w:val="1F497D"/>
          <w:kern w:val="0"/>
          <w:sz w:val="22"/>
          <w:lang w:val="en-HK"/>
        </w:rPr>
        <w:t>6</w:t>
      </w:r>
      <w:r w:rsidRPr="0033750C">
        <w:rPr>
          <w:rFonts w:ascii="Times New Roman" w:eastAsia="SimSun" w:hAnsi="Times New Roman" w:cs="Times New Roman"/>
          <w:b/>
          <w:color w:val="1F497D"/>
          <w:kern w:val="0"/>
          <w:sz w:val="22"/>
          <w:lang w:val="en-HK"/>
        </w:rPr>
        <w:t>00 citations</w:t>
      </w:r>
      <w:r w:rsidRPr="0033750C">
        <w:rPr>
          <w:rFonts w:ascii="Times New Roman" w:eastAsia="SimSun" w:hAnsi="Times New Roman" w:cs="Times New Roman"/>
          <w:color w:val="1F497D"/>
          <w:kern w:val="0"/>
          <w:sz w:val="22"/>
          <w:lang w:val="en-HK"/>
        </w:rPr>
        <w:t>. His research interests are in the general area of additive manufacturing, including improving additive manufacturing processes, development of new additive manufacturing techniques, and new applications of additive manufacturing.</w:t>
      </w:r>
    </w:p>
    <w:p w14:paraId="6D4FB663" w14:textId="2614E57C" w:rsidR="0089768E" w:rsidRPr="0033750C" w:rsidRDefault="0089768E" w:rsidP="00C37374">
      <w:pPr>
        <w:widowControl/>
        <w:ind w:firstLine="420"/>
        <w:jc w:val="left"/>
        <w:rPr>
          <w:rFonts w:ascii="Times New Roman" w:eastAsia="SimSun" w:hAnsi="Times New Roman" w:cs="Times New Roman"/>
          <w:color w:val="1F497D"/>
          <w:kern w:val="0"/>
          <w:sz w:val="22"/>
          <w:lang w:val="en-HK"/>
        </w:rPr>
      </w:pPr>
    </w:p>
    <w:p w14:paraId="76A49A64" w14:textId="3D62DD69" w:rsidR="0089768E" w:rsidRPr="0033750C" w:rsidRDefault="0089768E" w:rsidP="0089768E">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I believe that </w:t>
      </w:r>
      <w:proofErr w:type="spellStart"/>
      <w:r w:rsidRPr="0033750C">
        <w:rPr>
          <w:rFonts w:ascii="Times New Roman" w:eastAsia="SimSun" w:hAnsi="Times New Roman" w:cs="Times New Roman"/>
          <w:color w:val="1F497D"/>
          <w:kern w:val="0"/>
          <w:sz w:val="22"/>
          <w:lang w:val="en-HK"/>
        </w:rPr>
        <w:t>Dr.</w:t>
      </w:r>
      <w:proofErr w:type="spellEnd"/>
      <w:r w:rsidRPr="0033750C">
        <w:rPr>
          <w:rFonts w:ascii="Times New Roman" w:eastAsia="SimSun" w:hAnsi="Times New Roman" w:cs="Times New Roman"/>
          <w:color w:val="1F497D"/>
          <w:kern w:val="0"/>
          <w:sz w:val="22"/>
          <w:lang w:val="en-HK"/>
        </w:rPr>
        <w:t xml:space="preserve"> Jiang would be an excellent addition to the faculty at </w:t>
      </w:r>
      <w:r w:rsidR="00C856A9" w:rsidRPr="0033750C">
        <w:rPr>
          <w:rFonts w:ascii="Times New Roman" w:eastAsia="SimSun" w:hAnsi="Times New Roman" w:cs="Times New Roman"/>
          <w:color w:val="1F497D"/>
          <w:kern w:val="0"/>
          <w:sz w:val="22"/>
          <w:lang w:val="en-HK"/>
        </w:rPr>
        <w:t>Westlake University</w:t>
      </w:r>
      <w:r w:rsidRPr="0033750C">
        <w:rPr>
          <w:rFonts w:ascii="Times New Roman" w:eastAsia="SimSun" w:hAnsi="Times New Roman" w:cs="Times New Roman"/>
          <w:color w:val="1F497D"/>
          <w:kern w:val="0"/>
          <w:sz w:val="22"/>
          <w:lang w:val="en-HK"/>
        </w:rPr>
        <w:t xml:space="preserve">. </w:t>
      </w:r>
      <w:r w:rsidR="00C856A9" w:rsidRPr="0033750C">
        <w:rPr>
          <w:rFonts w:ascii="Times New Roman" w:eastAsia="SimSun" w:hAnsi="Times New Roman" w:cs="Times New Roman"/>
          <w:color w:val="1F497D"/>
          <w:kern w:val="0"/>
          <w:sz w:val="22"/>
          <w:lang w:val="en-HK"/>
        </w:rPr>
        <w:t>He</w:t>
      </w:r>
      <w:r w:rsidRPr="0033750C">
        <w:rPr>
          <w:rFonts w:ascii="Times New Roman" w:eastAsia="SimSun" w:hAnsi="Times New Roman" w:cs="Times New Roman"/>
          <w:color w:val="1F497D"/>
          <w:kern w:val="0"/>
          <w:sz w:val="22"/>
          <w:lang w:val="en-HK"/>
        </w:rPr>
        <w:t xml:space="preserve"> has the academic credentials, leadership qualities, and personal characteristics necessary to make a positive impact in the broader academic community.</w:t>
      </w:r>
    </w:p>
    <w:p w14:paraId="23C3E9BD" w14:textId="77777777" w:rsidR="0089768E" w:rsidRPr="0033750C" w:rsidRDefault="0089768E" w:rsidP="0089768E">
      <w:pPr>
        <w:widowControl/>
        <w:ind w:firstLine="420"/>
        <w:jc w:val="left"/>
        <w:rPr>
          <w:rFonts w:ascii="Times New Roman" w:eastAsia="SimSun" w:hAnsi="Times New Roman" w:cs="Times New Roman"/>
          <w:color w:val="1F497D"/>
          <w:kern w:val="0"/>
          <w:sz w:val="22"/>
          <w:lang w:val="en-HK"/>
        </w:rPr>
      </w:pPr>
    </w:p>
    <w:p w14:paraId="0AB480B8" w14:textId="54662AE8" w:rsidR="0089768E" w:rsidRPr="0033750C" w:rsidRDefault="000B4A00" w:rsidP="0089768E">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His CV is attached to this email. </w:t>
      </w:r>
      <w:r w:rsidR="0089768E" w:rsidRPr="0033750C">
        <w:rPr>
          <w:rFonts w:ascii="Times New Roman" w:eastAsia="SimSun" w:hAnsi="Times New Roman" w:cs="Times New Roman"/>
          <w:color w:val="1F497D"/>
          <w:kern w:val="0"/>
          <w:sz w:val="22"/>
          <w:lang w:val="en-HK"/>
        </w:rPr>
        <w:t>Thank you for your consideration of this recommendation.</w:t>
      </w:r>
      <w:r w:rsidR="00CC51AE" w:rsidRPr="0033750C">
        <w:rPr>
          <w:rFonts w:ascii="Times New Roman" w:eastAsia="SimSun" w:hAnsi="Times New Roman" w:cs="Times New Roman"/>
          <w:color w:val="1F497D"/>
          <w:kern w:val="0"/>
          <w:sz w:val="22"/>
          <w:lang w:val="en-HK"/>
        </w:rPr>
        <w:t xml:space="preserve"> </w:t>
      </w:r>
    </w:p>
    <w:p w14:paraId="2D224878" w14:textId="1742DEB7" w:rsidR="00C37374" w:rsidRPr="0033750C" w:rsidRDefault="00C37374" w:rsidP="00C37374">
      <w:pPr>
        <w:widowControl/>
        <w:ind w:firstLine="420"/>
        <w:jc w:val="left"/>
        <w:rPr>
          <w:rFonts w:ascii="Times New Roman" w:eastAsia="SimSun" w:hAnsi="Times New Roman" w:cs="Times New Roman"/>
          <w:color w:val="1F497D"/>
          <w:kern w:val="0"/>
          <w:sz w:val="22"/>
          <w:lang w:val="en-HK"/>
        </w:rPr>
      </w:pPr>
    </w:p>
    <w:p w14:paraId="21AF11D5" w14:textId="77777777" w:rsidR="00C37374" w:rsidRPr="0033750C" w:rsidRDefault="00C37374"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4BD7B1" w14:textId="77777777" w:rsidR="00C37374" w:rsidRPr="0033750C" w:rsidRDefault="00C37374"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71052EF" w14:textId="77777777" w:rsidR="00C37374" w:rsidRPr="0033750C" w:rsidRDefault="00C37374" w:rsidP="00296DFC">
      <w:pPr>
        <w:widowControl/>
        <w:jc w:val="left"/>
        <w:rPr>
          <w:rFonts w:ascii="Times New Roman" w:eastAsia="SimSun" w:hAnsi="Times New Roman" w:cs="Times New Roman"/>
          <w:color w:val="1F497D"/>
          <w:kern w:val="0"/>
          <w:sz w:val="22"/>
        </w:rPr>
      </w:pPr>
    </w:p>
    <w:p w14:paraId="3A4AFC5D" w14:textId="77777777" w:rsidR="00C37374" w:rsidRPr="0033750C" w:rsidRDefault="00C37374" w:rsidP="00296DFC">
      <w:pPr>
        <w:widowControl/>
        <w:jc w:val="left"/>
        <w:rPr>
          <w:rFonts w:ascii="Times New Roman" w:eastAsia="SimSun" w:hAnsi="Times New Roman" w:cs="Times New Roman"/>
          <w:color w:val="1F497D"/>
          <w:kern w:val="0"/>
          <w:sz w:val="22"/>
        </w:rPr>
      </w:pPr>
    </w:p>
    <w:p w14:paraId="1114FEA6" w14:textId="77777777" w:rsidR="00C37374" w:rsidRPr="0033750C" w:rsidRDefault="00C37374" w:rsidP="00296DFC">
      <w:pPr>
        <w:widowControl/>
        <w:jc w:val="left"/>
        <w:rPr>
          <w:rFonts w:ascii="Times New Roman" w:eastAsia="SimSun" w:hAnsi="Times New Roman" w:cs="Times New Roman"/>
          <w:color w:val="1F497D"/>
          <w:kern w:val="0"/>
          <w:sz w:val="22"/>
        </w:rPr>
      </w:pPr>
    </w:p>
    <w:p w14:paraId="53703253" w14:textId="69C04B48" w:rsidR="00296DFC" w:rsidRPr="0033750C" w:rsidRDefault="00296DFC" w:rsidP="00296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ang,</w:t>
      </w:r>
    </w:p>
    <w:p w14:paraId="12478F7E" w14:textId="77777777" w:rsidR="00296DFC" w:rsidRPr="0033750C" w:rsidRDefault="00296DFC" w:rsidP="00296DFC">
      <w:pPr>
        <w:widowControl/>
        <w:ind w:firstLine="420"/>
        <w:jc w:val="left"/>
        <w:rPr>
          <w:rFonts w:ascii="Times New Roman" w:eastAsia="SimSun" w:hAnsi="Times New Roman" w:cs="Times New Roman"/>
          <w:color w:val="1F497D"/>
          <w:kern w:val="0"/>
          <w:sz w:val="22"/>
        </w:rPr>
      </w:pPr>
    </w:p>
    <w:p w14:paraId="2FD0C34A" w14:textId="10FEECDC"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It is a great pleasure to receive your email. You have a strong </w:t>
      </w:r>
      <w:proofErr w:type="gramStart"/>
      <w:r w:rsidRPr="0033750C">
        <w:rPr>
          <w:rFonts w:ascii="Times New Roman" w:eastAsia="SimSun" w:hAnsi="Times New Roman" w:cs="Times New Roman"/>
          <w:color w:val="1F497D"/>
          <w:kern w:val="0"/>
          <w:sz w:val="22"/>
          <w:lang w:val="en-HK"/>
        </w:rPr>
        <w:t>background</w:t>
      </w:r>
      <w:proofErr w:type="gramEnd"/>
      <w:r w:rsidRPr="0033750C">
        <w:rPr>
          <w:rFonts w:ascii="Times New Roman" w:eastAsia="SimSun" w:hAnsi="Times New Roman" w:cs="Times New Roman"/>
          <w:color w:val="1F497D"/>
          <w:kern w:val="0"/>
          <w:sz w:val="22"/>
          <w:lang w:val="en-HK"/>
        </w:rPr>
        <w:t xml:space="preserve"> and your CV is really impressive to me. Your experience is also very consistent with our research direction. Before our meeting, I want to highlight one important point. </w:t>
      </w:r>
    </w:p>
    <w:p w14:paraId="76E0A7E0" w14:textId="77777777"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w:t>
      </w:r>
    </w:p>
    <w:p w14:paraId="23952CD8" w14:textId="2F85B63E"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lastRenderedPageBreak/>
        <w:t xml:space="preserve">This recruitment of RA is not an official channel. Because the supervisor of our laboratory, Prof. Wei-Hsin Liao, does not typically recruit MSc or undergraduate students for scientific research, but our laboratory is eager to have more people to do scientific research with us, so this recruitment was initiated by our Ph.D. students and postdoc. The salary is offered by </w:t>
      </w:r>
      <w:proofErr w:type="gramStart"/>
      <w:r w:rsidRPr="0033750C">
        <w:rPr>
          <w:rFonts w:ascii="Times New Roman" w:eastAsia="SimSun" w:hAnsi="Times New Roman" w:cs="Times New Roman"/>
          <w:color w:val="1F497D"/>
          <w:kern w:val="0"/>
          <w:sz w:val="22"/>
          <w:lang w:val="en-HK"/>
        </w:rPr>
        <w:t>myself</w:t>
      </w:r>
      <w:proofErr w:type="gramEnd"/>
      <w:r w:rsidRPr="0033750C">
        <w:rPr>
          <w:rFonts w:ascii="Times New Roman" w:eastAsia="SimSun" w:hAnsi="Times New Roman" w:cs="Times New Roman"/>
          <w:color w:val="1F497D"/>
          <w:kern w:val="0"/>
          <w:sz w:val="22"/>
          <w:lang w:val="en-HK"/>
        </w:rPr>
        <w:t xml:space="preserve"> and the corresponding guidance and supervision are undertaken by me and the postdoctoral fellows in our laboratory. Our purpose is to make our results better and faster to publish, and to help MSc and undergraduate students make progress and get a stepping stone towards a better future. </w:t>
      </w:r>
    </w:p>
    <w:p w14:paraId="2CE626AC" w14:textId="77777777"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w:t>
      </w:r>
    </w:p>
    <w:p w14:paraId="61EEC9D1" w14:textId="3447B8A9"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If you are interested in joining us, we can arrange a meeting via Zoom. I look forward to hearing from you. </w:t>
      </w:r>
    </w:p>
    <w:p w14:paraId="20C134BD" w14:textId="77777777" w:rsidR="00296DFC" w:rsidRPr="0033750C" w:rsidRDefault="00296DFC" w:rsidP="00296DFC">
      <w:pPr>
        <w:widowControl/>
        <w:ind w:firstLine="420"/>
        <w:jc w:val="left"/>
        <w:rPr>
          <w:rFonts w:ascii="Times New Roman" w:eastAsia="SimSun" w:hAnsi="Times New Roman" w:cs="Times New Roman"/>
          <w:color w:val="1F497D"/>
          <w:kern w:val="0"/>
          <w:sz w:val="22"/>
        </w:rPr>
      </w:pPr>
    </w:p>
    <w:p w14:paraId="2F10FA06" w14:textId="77777777" w:rsidR="00296DFC" w:rsidRPr="0033750C" w:rsidRDefault="00296DFC" w:rsidP="00296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5476F8" w14:textId="77777777" w:rsidR="00296DFC" w:rsidRPr="0033750C" w:rsidRDefault="00296DFC" w:rsidP="00296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BF80F9" w14:textId="77777777" w:rsidR="00296DFC" w:rsidRPr="0033750C" w:rsidRDefault="00296DFC" w:rsidP="00331BE8">
      <w:pPr>
        <w:widowControl/>
        <w:jc w:val="left"/>
        <w:rPr>
          <w:rFonts w:ascii="Times New Roman" w:eastAsia="SimSun" w:hAnsi="Times New Roman" w:cs="Times New Roman"/>
          <w:color w:val="1F497D"/>
          <w:kern w:val="0"/>
          <w:sz w:val="22"/>
        </w:rPr>
      </w:pPr>
    </w:p>
    <w:p w14:paraId="156EB707" w14:textId="77777777" w:rsidR="00296DFC" w:rsidRPr="0033750C" w:rsidRDefault="00296DFC" w:rsidP="00331BE8">
      <w:pPr>
        <w:widowControl/>
        <w:jc w:val="left"/>
        <w:rPr>
          <w:rFonts w:ascii="Times New Roman" w:eastAsia="SimSun" w:hAnsi="Times New Roman" w:cs="Times New Roman"/>
          <w:color w:val="1F497D"/>
          <w:kern w:val="0"/>
          <w:sz w:val="22"/>
        </w:rPr>
      </w:pPr>
    </w:p>
    <w:p w14:paraId="4B618EFE" w14:textId="48C3AA72" w:rsidR="00331BE8" w:rsidRPr="0033750C" w:rsidRDefault="00331BE8" w:rsidP="00331B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78B7838E" w14:textId="77777777" w:rsidR="00331BE8" w:rsidRPr="0033750C" w:rsidRDefault="00331BE8" w:rsidP="00331BE8">
      <w:pPr>
        <w:widowControl/>
        <w:jc w:val="left"/>
        <w:rPr>
          <w:rFonts w:ascii="Times New Roman" w:eastAsia="SimSun" w:hAnsi="Times New Roman" w:cs="Times New Roman"/>
          <w:color w:val="1F497D"/>
          <w:kern w:val="0"/>
          <w:sz w:val="22"/>
        </w:rPr>
      </w:pPr>
    </w:p>
    <w:p w14:paraId="333EE442" w14:textId="65AFB8B5" w:rsidR="00331BE8" w:rsidRPr="0033750C" w:rsidRDefault="00331BE8" w:rsidP="00331B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r. </w:t>
      </w:r>
      <w:r w:rsidR="00D40E05" w:rsidRPr="0033750C">
        <w:rPr>
          <w:rFonts w:ascii="Times New Roman" w:eastAsia="SimSun" w:hAnsi="Times New Roman" w:cs="Times New Roman"/>
          <w:color w:val="1F497D"/>
          <w:kern w:val="0"/>
          <w:sz w:val="22"/>
        </w:rPr>
        <w:t>Yip</w:t>
      </w:r>
      <w:r w:rsidRPr="0033750C">
        <w:rPr>
          <w:rFonts w:ascii="Times New Roman" w:eastAsia="SimSun" w:hAnsi="Times New Roman" w:cs="Times New Roman"/>
          <w:color w:val="1F497D"/>
          <w:kern w:val="0"/>
          <w:sz w:val="22"/>
        </w:rPr>
        <w:t>,</w:t>
      </w:r>
    </w:p>
    <w:p w14:paraId="0EC7939E"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p>
    <w:p w14:paraId="1976CD7F"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w:t>
      </w:r>
      <w:proofErr w:type="gramStart"/>
      <w:r w:rsidRPr="0033750C">
        <w:rPr>
          <w:rFonts w:ascii="Times New Roman" w:eastAsia="SimSun" w:hAnsi="Times New Roman" w:cs="Times New Roman"/>
          <w:color w:val="1F497D"/>
          <w:kern w:val="0"/>
          <w:sz w:val="22"/>
        </w:rPr>
        <w:t>see</w:t>
      </w:r>
      <w:proofErr w:type="gramEnd"/>
      <w:r w:rsidRPr="0033750C">
        <w:rPr>
          <w:rFonts w:ascii="Times New Roman" w:eastAsia="SimSun" w:hAnsi="Times New Roman" w:cs="Times New Roman"/>
          <w:color w:val="1F497D"/>
          <w:kern w:val="0"/>
          <w:sz w:val="22"/>
        </w:rPr>
        <w:t xml:space="preserve">. How are you? Hope you are doing well! </w:t>
      </w:r>
    </w:p>
    <w:p w14:paraId="7DB64458"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p>
    <w:p w14:paraId="5468E18C" w14:textId="7BCC4D69" w:rsidR="00331BE8" w:rsidRPr="0033750C" w:rsidRDefault="00331BE8" w:rsidP="00331B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56A1A22E"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p>
    <w:p w14:paraId="11D7B540"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1B51195E"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p>
    <w:p w14:paraId="1146D8B5" w14:textId="77777777" w:rsidR="00331BE8" w:rsidRPr="0033750C" w:rsidRDefault="00331BE8" w:rsidP="00331B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F45C03" w14:textId="77777777" w:rsidR="00331BE8" w:rsidRPr="0033750C" w:rsidRDefault="00331BE8" w:rsidP="00331B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CD6606" w14:textId="77777777" w:rsidR="00331BE8" w:rsidRPr="0033750C" w:rsidRDefault="00331BE8" w:rsidP="00807727">
      <w:pPr>
        <w:widowControl/>
        <w:jc w:val="left"/>
        <w:rPr>
          <w:rFonts w:ascii="Times New Roman" w:eastAsia="SimSun" w:hAnsi="Times New Roman" w:cs="Times New Roman"/>
          <w:color w:val="1F497D"/>
          <w:kern w:val="0"/>
          <w:sz w:val="22"/>
        </w:rPr>
      </w:pPr>
    </w:p>
    <w:p w14:paraId="081FEA06" w14:textId="77777777" w:rsidR="00331BE8" w:rsidRPr="0033750C" w:rsidRDefault="00331BE8" w:rsidP="00807727">
      <w:pPr>
        <w:widowControl/>
        <w:jc w:val="left"/>
        <w:rPr>
          <w:rFonts w:ascii="Times New Roman" w:eastAsia="SimSun" w:hAnsi="Times New Roman" w:cs="Times New Roman"/>
          <w:color w:val="1F497D"/>
          <w:kern w:val="0"/>
          <w:sz w:val="22"/>
        </w:rPr>
      </w:pPr>
    </w:p>
    <w:p w14:paraId="2187419D" w14:textId="3CCFBA03" w:rsidR="00807727" w:rsidRPr="0033750C" w:rsidRDefault="00807727" w:rsidP="00807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5CECF601" w14:textId="77777777" w:rsidR="00807727" w:rsidRPr="0033750C" w:rsidRDefault="00807727" w:rsidP="00807727">
      <w:pPr>
        <w:widowControl/>
        <w:ind w:firstLine="420"/>
        <w:jc w:val="left"/>
        <w:rPr>
          <w:rFonts w:ascii="Times New Roman" w:eastAsia="SimSun" w:hAnsi="Times New Roman" w:cs="Times New Roman"/>
          <w:color w:val="1F497D"/>
          <w:kern w:val="0"/>
          <w:sz w:val="22"/>
        </w:rPr>
      </w:pPr>
    </w:p>
    <w:p w14:paraId="09A679A1" w14:textId="1AD5D517" w:rsidR="00807727" w:rsidRPr="0033750C" w:rsidRDefault="00807727" w:rsidP="00807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not quite sure when I will be available in the office. Before you come, you can check the following link to see whether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in the office: </w:t>
      </w:r>
    </w:p>
    <w:p w14:paraId="58538183" w14:textId="1497985F" w:rsidR="00807727" w:rsidRPr="0033750C" w:rsidRDefault="00000000" w:rsidP="00807727">
      <w:pPr>
        <w:widowControl/>
        <w:ind w:firstLine="420"/>
        <w:jc w:val="left"/>
        <w:rPr>
          <w:rFonts w:ascii="Times New Roman" w:eastAsia="SimSun" w:hAnsi="Times New Roman" w:cs="Times New Roman"/>
          <w:color w:val="1F497D"/>
          <w:kern w:val="0"/>
          <w:sz w:val="22"/>
        </w:rPr>
      </w:pPr>
      <w:hyperlink r:id="rId68" w:history="1">
        <w:r w:rsidR="00807727" w:rsidRPr="0033750C">
          <w:rPr>
            <w:rStyle w:val="ae"/>
            <w:rFonts w:ascii="Times New Roman" w:eastAsia="SimSun" w:hAnsi="Times New Roman" w:cs="Times New Roman"/>
            <w:kern w:val="0"/>
            <w:sz w:val="22"/>
          </w:rPr>
          <w:t xml:space="preserve">Book time with JIN, Liuchao: Make an appointment with Mr. Liuchao JIN </w:t>
        </w:r>
      </w:hyperlink>
    </w:p>
    <w:p w14:paraId="5294D33A" w14:textId="00A7C316" w:rsidR="00807727" w:rsidRPr="0033750C" w:rsidRDefault="00807727" w:rsidP="00807727">
      <w:pPr>
        <w:widowControl/>
        <w:ind w:firstLine="420"/>
        <w:jc w:val="left"/>
        <w:rPr>
          <w:rFonts w:ascii="Times New Roman" w:eastAsia="SimSun" w:hAnsi="Times New Roman" w:cs="Times New Roman"/>
          <w:iCs/>
          <w:color w:val="1F497D"/>
          <w:kern w:val="0"/>
          <w:sz w:val="22"/>
        </w:rPr>
      </w:pPr>
    </w:p>
    <w:p w14:paraId="3EF3C263" w14:textId="255431B5" w:rsidR="00E4707E" w:rsidRPr="0033750C" w:rsidRDefault="00E4707E" w:rsidP="00807727">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Looking forward to seeing you. </w:t>
      </w:r>
    </w:p>
    <w:p w14:paraId="3B0D19E9" w14:textId="77777777" w:rsidR="00E4707E" w:rsidRPr="0033750C" w:rsidRDefault="00E4707E" w:rsidP="00807727">
      <w:pPr>
        <w:widowControl/>
        <w:ind w:firstLine="420"/>
        <w:jc w:val="left"/>
        <w:rPr>
          <w:rFonts w:ascii="Times New Roman" w:eastAsia="SimSun" w:hAnsi="Times New Roman" w:cs="Times New Roman"/>
          <w:iCs/>
          <w:color w:val="1F497D"/>
          <w:kern w:val="0"/>
          <w:sz w:val="22"/>
        </w:rPr>
      </w:pPr>
    </w:p>
    <w:p w14:paraId="32784BB0" w14:textId="77777777" w:rsidR="00807727" w:rsidRPr="0033750C" w:rsidRDefault="00807727" w:rsidP="00807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FC5CD4" w14:textId="77777777" w:rsidR="00807727" w:rsidRPr="0033750C" w:rsidRDefault="00807727" w:rsidP="00807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B1DB28" w14:textId="6C8F597D" w:rsidR="00807727" w:rsidRPr="0033750C" w:rsidRDefault="00807727" w:rsidP="009F55C8">
      <w:pPr>
        <w:widowControl/>
        <w:jc w:val="left"/>
        <w:rPr>
          <w:rFonts w:ascii="Times New Roman" w:eastAsia="SimSun" w:hAnsi="Times New Roman" w:cs="Times New Roman"/>
          <w:color w:val="1F497D"/>
          <w:kern w:val="0"/>
          <w:sz w:val="22"/>
        </w:rPr>
      </w:pPr>
    </w:p>
    <w:p w14:paraId="5269023A" w14:textId="77777777" w:rsidR="00807727" w:rsidRPr="0033750C" w:rsidRDefault="00807727" w:rsidP="009F55C8">
      <w:pPr>
        <w:widowControl/>
        <w:jc w:val="left"/>
        <w:rPr>
          <w:rFonts w:ascii="Times New Roman" w:eastAsia="SimSun" w:hAnsi="Times New Roman" w:cs="Times New Roman"/>
          <w:color w:val="1F497D"/>
          <w:kern w:val="0"/>
          <w:sz w:val="22"/>
        </w:rPr>
      </w:pPr>
    </w:p>
    <w:p w14:paraId="4661EB41" w14:textId="4D143E96" w:rsidR="009F55C8" w:rsidRPr="0033750C" w:rsidRDefault="009F55C8" w:rsidP="009F55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Ge,</w:t>
      </w:r>
    </w:p>
    <w:p w14:paraId="358AF7BA" w14:textId="77777777" w:rsidR="009F55C8" w:rsidRPr="0033750C" w:rsidRDefault="009F55C8" w:rsidP="009F55C8">
      <w:pPr>
        <w:widowControl/>
        <w:ind w:firstLine="420"/>
        <w:jc w:val="left"/>
        <w:rPr>
          <w:rFonts w:ascii="Times New Roman" w:eastAsia="SimSun" w:hAnsi="Times New Roman" w:cs="Times New Roman"/>
          <w:color w:val="1F497D"/>
          <w:kern w:val="0"/>
          <w:sz w:val="22"/>
        </w:rPr>
      </w:pPr>
    </w:p>
    <w:p w14:paraId="3981BD4F" w14:textId="6274BDF9" w:rsidR="009F55C8" w:rsidRPr="0033750C" w:rsidRDefault="00AE4989" w:rsidP="009F55C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w:t>
      </w:r>
      <w:r w:rsidR="00F72EC1" w:rsidRPr="0033750C">
        <w:rPr>
          <w:rFonts w:ascii="Times New Roman" w:eastAsia="SimSun" w:hAnsi="Times New Roman" w:cs="Times New Roman"/>
          <w:color w:val="1F497D"/>
          <w:kern w:val="0"/>
          <w:sz w:val="22"/>
        </w:rPr>
        <w:t>o</w:t>
      </w:r>
      <w:r w:rsidRPr="0033750C">
        <w:rPr>
          <w:rFonts w:ascii="Times New Roman" w:eastAsia="SimSun" w:hAnsi="Times New Roman" w:cs="Times New Roman"/>
          <w:color w:val="1F497D"/>
          <w:kern w:val="0"/>
          <w:sz w:val="22"/>
        </w:rPr>
        <w:t xml:space="preserve">t it. </w:t>
      </w:r>
      <w:r w:rsidR="00E30405" w:rsidRPr="0033750C">
        <w:rPr>
          <w:rFonts w:ascii="Times New Roman" w:eastAsia="SimSun" w:hAnsi="Times New Roman" w:cs="Times New Roman"/>
          <w:color w:val="1F497D"/>
          <w:kern w:val="0"/>
          <w:sz w:val="22"/>
        </w:rPr>
        <w:t xml:space="preserve">Thank you for providing me with the details for the online interview. </w:t>
      </w:r>
      <w:r w:rsidRPr="0033750C">
        <w:rPr>
          <w:rFonts w:ascii="Times New Roman" w:eastAsia="SimSun" w:hAnsi="Times New Roman" w:cs="Times New Roman"/>
          <w:color w:val="1F497D"/>
          <w:kern w:val="0"/>
          <w:sz w:val="22"/>
        </w:rPr>
        <w:t xml:space="preserve">See you on Thursday! </w:t>
      </w:r>
    </w:p>
    <w:p w14:paraId="4EBF112F" w14:textId="77777777" w:rsidR="001B058B" w:rsidRPr="0033750C" w:rsidRDefault="001B058B" w:rsidP="009F55C8">
      <w:pPr>
        <w:widowControl/>
        <w:ind w:firstLine="420"/>
        <w:jc w:val="left"/>
        <w:rPr>
          <w:rFonts w:ascii="Times New Roman" w:eastAsia="SimSun" w:hAnsi="Times New Roman" w:cs="Times New Roman"/>
          <w:color w:val="1F497D"/>
          <w:kern w:val="0"/>
          <w:sz w:val="22"/>
        </w:rPr>
      </w:pPr>
    </w:p>
    <w:p w14:paraId="41486261" w14:textId="77777777" w:rsidR="009F55C8" w:rsidRPr="0033750C" w:rsidRDefault="009F55C8" w:rsidP="009F55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F3058C" w14:textId="77777777" w:rsidR="009F55C8" w:rsidRPr="0033750C" w:rsidRDefault="009F55C8" w:rsidP="009F55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54F0F48" w14:textId="77777777" w:rsidR="009F55C8" w:rsidRPr="0033750C" w:rsidRDefault="009F55C8" w:rsidP="001C11C0">
      <w:pPr>
        <w:widowControl/>
        <w:jc w:val="left"/>
        <w:rPr>
          <w:rFonts w:ascii="Times New Roman" w:eastAsia="SimSun" w:hAnsi="Times New Roman" w:cs="Times New Roman"/>
          <w:color w:val="1F497D"/>
          <w:kern w:val="0"/>
          <w:sz w:val="22"/>
        </w:rPr>
      </w:pPr>
    </w:p>
    <w:p w14:paraId="25C3DA07" w14:textId="77777777" w:rsidR="009F55C8" w:rsidRPr="0033750C" w:rsidRDefault="009F55C8" w:rsidP="001C11C0">
      <w:pPr>
        <w:widowControl/>
        <w:jc w:val="left"/>
        <w:rPr>
          <w:rFonts w:ascii="Times New Roman" w:eastAsia="SimSun" w:hAnsi="Times New Roman" w:cs="Times New Roman"/>
          <w:color w:val="1F497D"/>
          <w:kern w:val="0"/>
          <w:sz w:val="22"/>
        </w:rPr>
      </w:pPr>
    </w:p>
    <w:p w14:paraId="6340C211" w14:textId="77777777" w:rsidR="009F55C8" w:rsidRPr="0033750C" w:rsidRDefault="009F55C8" w:rsidP="001C11C0">
      <w:pPr>
        <w:widowControl/>
        <w:jc w:val="left"/>
        <w:rPr>
          <w:rFonts w:ascii="Times New Roman" w:eastAsia="SimSun" w:hAnsi="Times New Roman" w:cs="Times New Roman"/>
          <w:color w:val="1F497D"/>
          <w:kern w:val="0"/>
          <w:sz w:val="22"/>
        </w:rPr>
      </w:pPr>
    </w:p>
    <w:p w14:paraId="3DA7EAE2" w14:textId="65901349" w:rsidR="009F0C85" w:rsidRPr="0033750C" w:rsidRDefault="009F0C85" w:rsidP="001C11C0">
      <w:pPr>
        <w:widowControl/>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 Application—Liuchao JIN—CUHK </w:t>
      </w:r>
    </w:p>
    <w:p w14:paraId="12767AF2" w14:textId="31D1188F" w:rsidR="001C11C0" w:rsidRPr="0033750C" w:rsidRDefault="001C11C0" w:rsidP="001C11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e,</w:t>
      </w:r>
    </w:p>
    <w:p w14:paraId="66573EE6" w14:textId="1C4B5677" w:rsidR="001C11C0" w:rsidRPr="0033750C" w:rsidRDefault="001C11C0" w:rsidP="001C11C0">
      <w:pPr>
        <w:widowControl/>
        <w:ind w:firstLine="420"/>
        <w:jc w:val="left"/>
        <w:rPr>
          <w:rFonts w:ascii="Times New Roman" w:eastAsia="SimSun" w:hAnsi="Times New Roman" w:cs="Times New Roman"/>
          <w:color w:val="1F497D"/>
          <w:kern w:val="0"/>
          <w:sz w:val="22"/>
        </w:rPr>
      </w:pPr>
    </w:p>
    <w:p w14:paraId="0FF497D9" w14:textId="3251182C" w:rsidR="00C87CA4" w:rsidRPr="0033750C" w:rsidRDefault="00C87CA4" w:rsidP="00C87C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w:t>
      </w:r>
      <w:r w:rsidR="009F0C85" w:rsidRPr="0033750C">
        <w:rPr>
          <w:rFonts w:ascii="Times New Roman" w:eastAsia="SimSun" w:hAnsi="Times New Roman" w:cs="Times New Roman"/>
          <w:color w:val="1F497D"/>
          <w:kern w:val="0"/>
          <w:sz w:val="22"/>
        </w:rPr>
        <w:t>first-year</w:t>
      </w:r>
      <w:r w:rsidRPr="0033750C">
        <w:rPr>
          <w:rFonts w:ascii="Times New Roman" w:eastAsia="SimSun" w:hAnsi="Times New Roman" w:cs="Times New Roman"/>
          <w:color w:val="1F497D"/>
          <w:kern w:val="0"/>
          <w:sz w:val="22"/>
        </w:rPr>
        <w:t xml:space="preserve"> Ph.D. student from the Smart Materials and Structure</w:t>
      </w:r>
      <w:r w:rsidR="009F0C85"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Laboratory at The Chinese University of Hong Kong, under the guidance of Prof. Wei-Hsin Liao. As a passionate researcher in the field of 4D printing and soft robotics, I am thrilled to apply for the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 (</w:t>
      </w:r>
      <w:hyperlink r:id="rId69" w:anchor="/fellowship/cnHome" w:history="1">
        <w:r w:rsidRPr="0033750C">
          <w:rPr>
            <w:rStyle w:val="ae"/>
            <w:rFonts w:ascii="Times New Roman" w:eastAsia="SimSun" w:hAnsi="Times New Roman" w:cs="Times New Roman"/>
            <w:kern w:val="0"/>
            <w:sz w:val="22"/>
          </w:rPr>
          <w:t>https://fellow.sustech.edu.cn/#/fellowship/cnHome</w:t>
        </w:r>
      </w:hyperlink>
      <w:r w:rsidRPr="0033750C">
        <w:rPr>
          <w:rFonts w:ascii="Times New Roman" w:eastAsia="SimSun" w:hAnsi="Times New Roman" w:cs="Times New Roman"/>
          <w:color w:val="1F497D"/>
          <w:kern w:val="0"/>
          <w:sz w:val="22"/>
        </w:rPr>
        <w:t>), and I coul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lp but think that you would be the perfect supervisor to guide me through this journey.</w:t>
      </w:r>
    </w:p>
    <w:p w14:paraId="3572284A" w14:textId="77777777" w:rsidR="00C87CA4" w:rsidRPr="0033750C" w:rsidRDefault="00C87CA4" w:rsidP="00C87CA4">
      <w:pPr>
        <w:widowControl/>
        <w:ind w:firstLine="420"/>
        <w:jc w:val="left"/>
        <w:rPr>
          <w:rFonts w:ascii="Times New Roman" w:eastAsia="SimSun" w:hAnsi="Times New Roman" w:cs="Times New Roman"/>
          <w:color w:val="1F497D"/>
          <w:kern w:val="0"/>
          <w:sz w:val="22"/>
        </w:rPr>
      </w:pPr>
    </w:p>
    <w:p w14:paraId="77806B28" w14:textId="4C54692A" w:rsidR="00C87CA4" w:rsidRPr="0033750C" w:rsidRDefault="00C87CA4" w:rsidP="00C87C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ur lab has been making some strides </w:t>
      </w:r>
      <w:proofErr w:type="gramStart"/>
      <w:r w:rsidRPr="0033750C">
        <w:rPr>
          <w:rFonts w:ascii="Times New Roman" w:eastAsia="SimSun" w:hAnsi="Times New Roman" w:cs="Times New Roman"/>
          <w:color w:val="1F497D"/>
          <w:kern w:val="0"/>
          <w:sz w:val="22"/>
        </w:rPr>
        <w:t>in the area of</w:t>
      </w:r>
      <w:proofErr w:type="gramEnd"/>
      <w:r w:rsidRPr="0033750C">
        <w:rPr>
          <w:rFonts w:ascii="Times New Roman" w:eastAsia="SimSun" w:hAnsi="Times New Roman" w:cs="Times New Roman"/>
          <w:color w:val="1F497D"/>
          <w:kern w:val="0"/>
          <w:sz w:val="22"/>
        </w:rPr>
        <w:t xml:space="preserve"> 4D printing, and I am eager to work with you and your team to explore this fascinating field further. I </w:t>
      </w:r>
      <w:r w:rsidR="009F0C85" w:rsidRPr="0033750C">
        <w:rPr>
          <w:rFonts w:ascii="Times New Roman" w:eastAsia="SimSun" w:hAnsi="Times New Roman" w:cs="Times New Roman"/>
          <w:color w:val="1F497D"/>
          <w:kern w:val="0"/>
          <w:sz w:val="22"/>
        </w:rPr>
        <w:t xml:space="preserve">believe </w:t>
      </w:r>
      <w:r w:rsidRPr="0033750C">
        <w:rPr>
          <w:rFonts w:ascii="Times New Roman" w:eastAsia="SimSun" w:hAnsi="Times New Roman" w:cs="Times New Roman"/>
          <w:color w:val="1F497D"/>
          <w:kern w:val="0"/>
          <w:sz w:val="22"/>
        </w:rPr>
        <w:t>that your expertise and guidance will provide me with a unique and valuable research experience that will greatly benefit my career as a researcher.</w:t>
      </w:r>
    </w:p>
    <w:p w14:paraId="149BDA4A" w14:textId="77777777" w:rsidR="00C87CA4" w:rsidRPr="0033750C" w:rsidRDefault="00C87CA4" w:rsidP="00C87CA4">
      <w:pPr>
        <w:widowControl/>
        <w:ind w:firstLine="420"/>
        <w:jc w:val="left"/>
        <w:rPr>
          <w:rFonts w:ascii="Times New Roman" w:eastAsia="SimSun" w:hAnsi="Times New Roman" w:cs="Times New Roman"/>
          <w:color w:val="1F497D"/>
          <w:kern w:val="0"/>
          <w:sz w:val="22"/>
        </w:rPr>
      </w:pPr>
    </w:p>
    <w:p w14:paraId="3A120CFE" w14:textId="66FD0E0F" w:rsidR="00C87CA4" w:rsidRPr="0033750C" w:rsidRDefault="00C87CA4" w:rsidP="00C87C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your reference, I have attached my CV to this email, and you can also visit my homepage at </w:t>
      </w:r>
      <w:hyperlink r:id="rId70" w:history="1">
        <w:r w:rsidR="009F0C85" w:rsidRPr="0033750C">
          <w:rPr>
            <w:rStyle w:val="ae"/>
            <w:rFonts w:ascii="Times New Roman" w:eastAsia="SimSun" w:hAnsi="Times New Roman" w:cs="Times New Roman"/>
            <w:kern w:val="0"/>
            <w:sz w:val="22"/>
          </w:rPr>
          <w:t>https://liuchao-jin.github.io/</w:t>
        </w:r>
      </w:hyperlink>
      <w:r w:rsidR="009F0C8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for more information about my background.</w:t>
      </w:r>
    </w:p>
    <w:p w14:paraId="61894A62" w14:textId="77777777" w:rsidR="00C87CA4" w:rsidRPr="0033750C" w:rsidRDefault="00C87CA4" w:rsidP="00C87CA4">
      <w:pPr>
        <w:widowControl/>
        <w:ind w:firstLine="420"/>
        <w:jc w:val="left"/>
        <w:rPr>
          <w:rFonts w:ascii="Times New Roman" w:eastAsia="SimSun" w:hAnsi="Times New Roman" w:cs="Times New Roman"/>
          <w:color w:val="1F497D"/>
          <w:kern w:val="0"/>
          <w:sz w:val="22"/>
        </w:rPr>
      </w:pPr>
    </w:p>
    <w:p w14:paraId="1140E102" w14:textId="6AF770D5" w:rsidR="005874D2" w:rsidRPr="0033750C" w:rsidRDefault="00C87CA4" w:rsidP="00C87C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aking the time to consider my application. I look forward to hearing from you soon.</w:t>
      </w:r>
    </w:p>
    <w:p w14:paraId="17955D64" w14:textId="77777777" w:rsidR="001C11C0" w:rsidRPr="0033750C" w:rsidRDefault="001C11C0" w:rsidP="001C11C0">
      <w:pPr>
        <w:widowControl/>
        <w:ind w:firstLine="420"/>
        <w:jc w:val="left"/>
        <w:rPr>
          <w:rFonts w:ascii="Times New Roman" w:eastAsia="SimSun" w:hAnsi="Times New Roman" w:cs="Times New Roman"/>
          <w:color w:val="1F497D"/>
          <w:kern w:val="0"/>
          <w:sz w:val="22"/>
        </w:rPr>
      </w:pPr>
    </w:p>
    <w:p w14:paraId="582C7D60" w14:textId="77777777" w:rsidR="001C11C0" w:rsidRPr="0033750C" w:rsidRDefault="001C11C0" w:rsidP="001C11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D2A09F" w14:textId="77777777" w:rsidR="001C11C0" w:rsidRPr="0033750C" w:rsidRDefault="001C11C0" w:rsidP="001C11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073D59" w14:textId="77777777" w:rsidR="001C11C0" w:rsidRPr="0033750C" w:rsidRDefault="001C11C0" w:rsidP="008C1396">
      <w:pPr>
        <w:widowControl/>
        <w:jc w:val="left"/>
        <w:rPr>
          <w:rFonts w:ascii="Times New Roman" w:eastAsia="SimSun" w:hAnsi="Times New Roman" w:cs="Times New Roman"/>
          <w:color w:val="1F497D"/>
          <w:kern w:val="0"/>
          <w:sz w:val="22"/>
        </w:rPr>
      </w:pPr>
    </w:p>
    <w:p w14:paraId="759C9113" w14:textId="77777777" w:rsidR="001C11C0" w:rsidRPr="0033750C" w:rsidRDefault="001C11C0" w:rsidP="008C1396">
      <w:pPr>
        <w:widowControl/>
        <w:jc w:val="left"/>
        <w:rPr>
          <w:rFonts w:ascii="Times New Roman" w:eastAsia="SimSun" w:hAnsi="Times New Roman" w:cs="Times New Roman"/>
          <w:color w:val="1F497D"/>
          <w:kern w:val="0"/>
          <w:sz w:val="22"/>
        </w:rPr>
      </w:pPr>
    </w:p>
    <w:p w14:paraId="5A981BDB" w14:textId="11C9610B" w:rsidR="008C1396" w:rsidRPr="0033750C" w:rsidRDefault="008C1396" w:rsidP="008C13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18719899" w14:textId="77777777" w:rsidR="008C1396" w:rsidRPr="0033750C" w:rsidRDefault="008C1396" w:rsidP="008C1396">
      <w:pPr>
        <w:widowControl/>
        <w:jc w:val="left"/>
        <w:rPr>
          <w:rFonts w:ascii="Times New Roman" w:eastAsia="SimSun" w:hAnsi="Times New Roman" w:cs="Times New Roman"/>
          <w:color w:val="1F497D"/>
          <w:kern w:val="0"/>
          <w:sz w:val="22"/>
        </w:rPr>
      </w:pPr>
    </w:p>
    <w:p w14:paraId="58F7D89B" w14:textId="77777777" w:rsidR="008C1396" w:rsidRPr="0033750C" w:rsidRDefault="008C1396" w:rsidP="008C13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373DA6E6"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p>
    <w:p w14:paraId="5338914E"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w:t>
      </w:r>
      <w:proofErr w:type="gramStart"/>
      <w:r w:rsidRPr="0033750C">
        <w:rPr>
          <w:rFonts w:ascii="Times New Roman" w:eastAsia="SimSun" w:hAnsi="Times New Roman" w:cs="Times New Roman"/>
          <w:color w:val="1F497D"/>
          <w:kern w:val="0"/>
          <w:sz w:val="22"/>
        </w:rPr>
        <w:t>see</w:t>
      </w:r>
      <w:proofErr w:type="gramEnd"/>
      <w:r w:rsidRPr="0033750C">
        <w:rPr>
          <w:rFonts w:ascii="Times New Roman" w:eastAsia="SimSun" w:hAnsi="Times New Roman" w:cs="Times New Roman"/>
          <w:color w:val="1F497D"/>
          <w:kern w:val="0"/>
          <w:sz w:val="22"/>
        </w:rPr>
        <w:t xml:space="preserve">. How are you? Hope you are doing well! </w:t>
      </w:r>
    </w:p>
    <w:p w14:paraId="3C2B4FAD"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p>
    <w:p w14:paraId="649C80BA" w14:textId="1867035E" w:rsidR="008C1396" w:rsidRPr="0033750C" w:rsidRDefault="008C1396" w:rsidP="008C13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63035A73"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p>
    <w:p w14:paraId="12B1E9C9"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4E628F19"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p>
    <w:p w14:paraId="36188C12" w14:textId="77777777" w:rsidR="008C1396" w:rsidRPr="0033750C" w:rsidRDefault="008C1396" w:rsidP="008C13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C26E25" w14:textId="77777777" w:rsidR="008C1396" w:rsidRPr="0033750C" w:rsidRDefault="008C1396" w:rsidP="008C13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28642B7" w14:textId="77777777" w:rsidR="008C1396" w:rsidRPr="0033750C" w:rsidRDefault="008C1396" w:rsidP="00B61269">
      <w:pPr>
        <w:widowControl/>
        <w:jc w:val="left"/>
        <w:rPr>
          <w:rFonts w:ascii="Times New Roman" w:eastAsia="SimSun" w:hAnsi="Times New Roman" w:cs="Times New Roman"/>
          <w:color w:val="1F497D"/>
          <w:kern w:val="0"/>
          <w:sz w:val="22"/>
        </w:rPr>
      </w:pPr>
    </w:p>
    <w:p w14:paraId="2DA97FC9" w14:textId="77777777" w:rsidR="008C1396" w:rsidRPr="0033750C" w:rsidRDefault="008C1396" w:rsidP="00B61269">
      <w:pPr>
        <w:widowControl/>
        <w:jc w:val="left"/>
        <w:rPr>
          <w:rFonts w:ascii="Times New Roman" w:eastAsia="SimSun" w:hAnsi="Times New Roman" w:cs="Times New Roman"/>
          <w:color w:val="1F497D"/>
          <w:kern w:val="0"/>
          <w:sz w:val="22"/>
        </w:rPr>
      </w:pPr>
    </w:p>
    <w:p w14:paraId="37B36302" w14:textId="53BA505A" w:rsidR="00B61269" w:rsidRPr="0033750C" w:rsidRDefault="00B61269" w:rsidP="00B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77EA1EFC" w14:textId="77777777" w:rsidR="00B61269" w:rsidRPr="0033750C" w:rsidRDefault="00B61269" w:rsidP="00B61269">
      <w:pPr>
        <w:widowControl/>
        <w:jc w:val="left"/>
        <w:rPr>
          <w:rFonts w:ascii="Times New Roman" w:eastAsia="SimSun" w:hAnsi="Times New Roman" w:cs="Times New Roman"/>
          <w:color w:val="1F497D"/>
          <w:kern w:val="0"/>
          <w:sz w:val="22"/>
        </w:rPr>
      </w:pPr>
    </w:p>
    <w:p w14:paraId="6BB3B2E3" w14:textId="77777777" w:rsidR="00B61269" w:rsidRPr="0033750C" w:rsidRDefault="00B61269" w:rsidP="00B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67E2ACB8"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p>
    <w:p w14:paraId="7E08EB3A"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w:t>
      </w:r>
      <w:proofErr w:type="gramStart"/>
      <w:r w:rsidRPr="0033750C">
        <w:rPr>
          <w:rFonts w:ascii="Times New Roman" w:eastAsia="SimSun" w:hAnsi="Times New Roman" w:cs="Times New Roman"/>
          <w:color w:val="1F497D"/>
          <w:kern w:val="0"/>
          <w:sz w:val="22"/>
        </w:rPr>
        <w:t>see</w:t>
      </w:r>
      <w:proofErr w:type="gramEnd"/>
      <w:r w:rsidRPr="0033750C">
        <w:rPr>
          <w:rFonts w:ascii="Times New Roman" w:eastAsia="SimSun" w:hAnsi="Times New Roman" w:cs="Times New Roman"/>
          <w:color w:val="1F497D"/>
          <w:kern w:val="0"/>
          <w:sz w:val="22"/>
        </w:rPr>
        <w:t xml:space="preserve">. How are you? Hope you are doing well! </w:t>
      </w:r>
    </w:p>
    <w:p w14:paraId="37350EDA"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p>
    <w:p w14:paraId="09878190" w14:textId="62271C47" w:rsidR="00B61269" w:rsidRPr="0033750C" w:rsidRDefault="00B61269" w:rsidP="00B612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2E8225EA"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p>
    <w:p w14:paraId="51F5491D"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4A02C5D6"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p>
    <w:p w14:paraId="676C7696" w14:textId="77777777" w:rsidR="00B61269" w:rsidRPr="0033750C" w:rsidRDefault="00B61269" w:rsidP="00B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70E3C26" w14:textId="77777777" w:rsidR="00B61269" w:rsidRPr="0033750C" w:rsidRDefault="00B61269" w:rsidP="00B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8274DD" w14:textId="77777777" w:rsidR="00B61269" w:rsidRPr="0033750C" w:rsidRDefault="00B61269" w:rsidP="00987FCE">
      <w:pPr>
        <w:widowControl/>
        <w:jc w:val="left"/>
        <w:rPr>
          <w:rFonts w:ascii="Times New Roman" w:eastAsia="SimSun" w:hAnsi="Times New Roman" w:cs="Times New Roman"/>
          <w:color w:val="1F497D"/>
          <w:kern w:val="0"/>
          <w:sz w:val="22"/>
        </w:rPr>
      </w:pPr>
    </w:p>
    <w:p w14:paraId="038DC55A" w14:textId="77777777" w:rsidR="00B61269" w:rsidRPr="0033750C" w:rsidRDefault="00B61269" w:rsidP="00987FCE">
      <w:pPr>
        <w:widowControl/>
        <w:jc w:val="left"/>
        <w:rPr>
          <w:rFonts w:ascii="Times New Roman" w:eastAsia="SimSun" w:hAnsi="Times New Roman" w:cs="Times New Roman"/>
          <w:color w:val="1F497D"/>
          <w:kern w:val="0"/>
          <w:sz w:val="22"/>
        </w:rPr>
      </w:pPr>
    </w:p>
    <w:p w14:paraId="448EDCA4" w14:textId="77777777" w:rsidR="00B61269" w:rsidRPr="0033750C" w:rsidRDefault="00B61269" w:rsidP="00987FCE">
      <w:pPr>
        <w:widowControl/>
        <w:jc w:val="left"/>
        <w:rPr>
          <w:rFonts w:ascii="Times New Roman" w:eastAsia="SimSun" w:hAnsi="Times New Roman" w:cs="Times New Roman"/>
          <w:color w:val="1F497D"/>
          <w:kern w:val="0"/>
          <w:sz w:val="22"/>
        </w:rPr>
      </w:pPr>
    </w:p>
    <w:p w14:paraId="4D3F9AC5" w14:textId="70D8B46E"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1C214711" w14:textId="77777777" w:rsidR="00987FCE" w:rsidRPr="0033750C" w:rsidRDefault="00987FCE" w:rsidP="00987FCE">
      <w:pPr>
        <w:widowControl/>
        <w:jc w:val="left"/>
        <w:rPr>
          <w:rFonts w:ascii="Times New Roman" w:eastAsia="SimSun" w:hAnsi="Times New Roman" w:cs="Times New Roman"/>
          <w:color w:val="1F497D"/>
          <w:kern w:val="0"/>
          <w:sz w:val="22"/>
        </w:rPr>
      </w:pPr>
    </w:p>
    <w:p w14:paraId="43B0264D"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57BA2A9E"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1C01D6A7" w14:textId="52616D8A" w:rsidR="00987FCE" w:rsidRPr="0033750C" w:rsidRDefault="00987FCE" w:rsidP="00987F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w:t>
      </w:r>
      <w:proofErr w:type="gramStart"/>
      <w:r w:rsidRPr="0033750C">
        <w:rPr>
          <w:rFonts w:ascii="Times New Roman" w:eastAsia="SimSun" w:hAnsi="Times New Roman" w:cs="Times New Roman"/>
          <w:color w:val="1F497D"/>
          <w:kern w:val="0"/>
          <w:sz w:val="22"/>
        </w:rPr>
        <w:t>see</w:t>
      </w:r>
      <w:proofErr w:type="gramEnd"/>
      <w:r w:rsidRPr="0033750C">
        <w:rPr>
          <w:rFonts w:ascii="Times New Roman" w:eastAsia="SimSun" w:hAnsi="Times New Roman" w:cs="Times New Roman"/>
          <w:color w:val="1F497D"/>
          <w:kern w:val="0"/>
          <w:sz w:val="22"/>
        </w:rPr>
        <w:t xml:space="preserve">. How are you? Hope you are doing well! </w:t>
      </w:r>
    </w:p>
    <w:p w14:paraId="0D9483B0"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12A56BA6" w14:textId="442C370F" w:rsidR="00987FCE" w:rsidRPr="0033750C" w:rsidRDefault="00987FCE" w:rsidP="00987F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6F1F7999"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4F3E48DB" w14:textId="64292516" w:rsidR="00987FCE" w:rsidRPr="0033750C" w:rsidRDefault="00987FCE" w:rsidP="00987F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1980B182"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3A721BD4"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A27473"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D69CB7" w14:textId="77777777" w:rsidR="00987FCE" w:rsidRPr="0033750C" w:rsidRDefault="00987FCE" w:rsidP="00987FCE">
      <w:pPr>
        <w:widowControl/>
        <w:jc w:val="left"/>
        <w:rPr>
          <w:rFonts w:ascii="Times New Roman" w:eastAsia="SimSun" w:hAnsi="Times New Roman" w:cs="Times New Roman"/>
          <w:color w:val="1F497D"/>
          <w:kern w:val="0"/>
          <w:sz w:val="22"/>
        </w:rPr>
      </w:pPr>
    </w:p>
    <w:p w14:paraId="1A8DCEB4" w14:textId="77777777" w:rsidR="00987FCE" w:rsidRPr="0033750C" w:rsidRDefault="00987FCE" w:rsidP="00987FCE">
      <w:pPr>
        <w:widowControl/>
        <w:jc w:val="left"/>
        <w:rPr>
          <w:rFonts w:ascii="Times New Roman" w:eastAsia="SimSun" w:hAnsi="Times New Roman" w:cs="Times New Roman"/>
          <w:color w:val="1F497D"/>
          <w:kern w:val="0"/>
          <w:sz w:val="22"/>
        </w:rPr>
      </w:pPr>
    </w:p>
    <w:p w14:paraId="3183C27E" w14:textId="2D47121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26C92B80"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0E968B2B"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lastRenderedPageBreak/>
        <w:t>It is a pleasure to receive your message. I have had some experience researching origami energy harvesters, and my laboratory is also dedicated to the study and development of (smart) materials.</w:t>
      </w:r>
    </w:p>
    <w:p w14:paraId="4065B6E7"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p>
    <w:p w14:paraId="1926A44C"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One of the objectives of my post on </w:t>
      </w:r>
      <w:proofErr w:type="spellStart"/>
      <w:r w:rsidRPr="0033750C">
        <w:rPr>
          <w:rFonts w:ascii="Times New Roman" w:eastAsia="SimSun" w:hAnsi="Times New Roman" w:cs="Times New Roman"/>
          <w:iCs/>
          <w:color w:val="1F497D"/>
          <w:kern w:val="0"/>
          <w:sz w:val="22"/>
        </w:rPr>
        <w:t>Xiaohongshu</w:t>
      </w:r>
      <w:proofErr w:type="spellEnd"/>
      <w:r w:rsidRPr="0033750C">
        <w:rPr>
          <w:rFonts w:ascii="Times New Roman" w:eastAsia="SimSun" w:hAnsi="Times New Roman" w:cs="Times New Roman"/>
          <w:iCs/>
          <w:color w:val="1F497D"/>
          <w:kern w:val="0"/>
          <w:sz w:val="22"/>
        </w:rPr>
        <w:t xml:space="preserve"> is to build my own team, so that after graduation, I will be more competitive in applying for a faculty position at a university.</w:t>
      </w:r>
    </w:p>
    <w:p w14:paraId="7A79AC0E"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p>
    <w:p w14:paraId="28CA9AFC"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look forward to keeping in touch and exploring potential future collaborations. Additionally, I have added your WeChat account (provided by Mr. Ruize Xue) and appreciate the opportunity to connect with you. Thank you! </w:t>
      </w:r>
    </w:p>
    <w:p w14:paraId="7FA87FCC"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p>
    <w:p w14:paraId="7E3BB588"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B02F7F"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C16374" w14:textId="77777777" w:rsidR="00987FCE" w:rsidRPr="0033750C" w:rsidRDefault="00987FCE" w:rsidP="006E0EC0">
      <w:pPr>
        <w:widowControl/>
        <w:jc w:val="left"/>
        <w:rPr>
          <w:rFonts w:ascii="Times New Roman" w:eastAsia="SimSun" w:hAnsi="Times New Roman" w:cs="Times New Roman"/>
          <w:color w:val="1F497D"/>
          <w:kern w:val="0"/>
          <w:sz w:val="22"/>
        </w:rPr>
      </w:pPr>
    </w:p>
    <w:p w14:paraId="34295A8E" w14:textId="77777777" w:rsidR="00987FCE" w:rsidRPr="0033750C" w:rsidRDefault="00987FCE" w:rsidP="006E0EC0">
      <w:pPr>
        <w:widowControl/>
        <w:jc w:val="left"/>
        <w:rPr>
          <w:rFonts w:ascii="Times New Roman" w:eastAsia="SimSun" w:hAnsi="Times New Roman" w:cs="Times New Roman"/>
          <w:color w:val="1F497D"/>
          <w:kern w:val="0"/>
          <w:sz w:val="22"/>
        </w:rPr>
      </w:pPr>
    </w:p>
    <w:p w14:paraId="31C0C91F" w14:textId="07110CEB" w:rsidR="006E0EC0" w:rsidRPr="0033750C" w:rsidRDefault="006E0EC0" w:rsidP="006E0E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iss. Xia,</w:t>
      </w:r>
    </w:p>
    <w:p w14:paraId="4BF06621" w14:textId="77777777" w:rsidR="006E0EC0" w:rsidRPr="0033750C" w:rsidRDefault="006E0EC0" w:rsidP="006E0EC0">
      <w:pPr>
        <w:widowControl/>
        <w:ind w:firstLine="420"/>
        <w:jc w:val="left"/>
        <w:rPr>
          <w:rFonts w:ascii="Times New Roman" w:eastAsia="SimSun" w:hAnsi="Times New Roman" w:cs="Times New Roman"/>
          <w:color w:val="1F497D"/>
          <w:kern w:val="0"/>
          <w:sz w:val="22"/>
        </w:rPr>
      </w:pPr>
    </w:p>
    <w:p w14:paraId="608ADED9"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It is a pleasure to receive your message. I have had some experience researching origami energy harvesters, and my laboratory is also dedicated to the study and development of (smart) materials.</w:t>
      </w:r>
    </w:p>
    <w:p w14:paraId="4A940306"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p>
    <w:p w14:paraId="2B44CF01"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One of the objectives of my post on </w:t>
      </w:r>
      <w:proofErr w:type="spellStart"/>
      <w:r w:rsidRPr="0033750C">
        <w:rPr>
          <w:rFonts w:ascii="Times New Roman" w:eastAsia="SimSun" w:hAnsi="Times New Roman" w:cs="Times New Roman"/>
          <w:iCs/>
          <w:color w:val="1F497D"/>
          <w:kern w:val="0"/>
          <w:sz w:val="22"/>
        </w:rPr>
        <w:t>Xiaohongshu</w:t>
      </w:r>
      <w:proofErr w:type="spellEnd"/>
      <w:r w:rsidRPr="0033750C">
        <w:rPr>
          <w:rFonts w:ascii="Times New Roman" w:eastAsia="SimSun" w:hAnsi="Times New Roman" w:cs="Times New Roman"/>
          <w:iCs/>
          <w:color w:val="1F497D"/>
          <w:kern w:val="0"/>
          <w:sz w:val="22"/>
        </w:rPr>
        <w:t xml:space="preserve"> is to build my own team, so that after graduation, I will be more competitive in applying for a faculty position at a university.</w:t>
      </w:r>
    </w:p>
    <w:p w14:paraId="09C61A54"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p>
    <w:p w14:paraId="0FECCE80"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look forward to keeping in touch and exploring potential future collaborations. Additionally, I have added your WeChat account (provided by Mr. Ruize Xue) and appreciate the opportunity to connect with you. Thank you! </w:t>
      </w:r>
    </w:p>
    <w:p w14:paraId="0ABAD101"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p>
    <w:p w14:paraId="3BF0D84C" w14:textId="77777777" w:rsidR="006E0EC0" w:rsidRPr="0033750C" w:rsidRDefault="006E0EC0" w:rsidP="006E0E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1A6B9A6" w14:textId="77777777" w:rsidR="006E0EC0" w:rsidRPr="0033750C" w:rsidRDefault="006E0EC0" w:rsidP="006E0E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E3C860" w14:textId="77777777" w:rsidR="006E0EC0" w:rsidRPr="0033750C" w:rsidRDefault="006E0EC0" w:rsidP="00EB7253">
      <w:pPr>
        <w:widowControl/>
        <w:jc w:val="left"/>
        <w:rPr>
          <w:rFonts w:ascii="Times New Roman" w:eastAsia="SimSun" w:hAnsi="Times New Roman" w:cs="Times New Roman"/>
          <w:color w:val="1F497D"/>
          <w:kern w:val="0"/>
          <w:sz w:val="22"/>
        </w:rPr>
      </w:pPr>
    </w:p>
    <w:p w14:paraId="770C6663" w14:textId="77777777" w:rsidR="006E0EC0" w:rsidRPr="0033750C" w:rsidRDefault="006E0EC0" w:rsidP="00EB7253">
      <w:pPr>
        <w:widowControl/>
        <w:jc w:val="left"/>
        <w:rPr>
          <w:rFonts w:ascii="Times New Roman" w:eastAsia="SimSun" w:hAnsi="Times New Roman" w:cs="Times New Roman"/>
          <w:color w:val="1F497D"/>
          <w:kern w:val="0"/>
          <w:sz w:val="22"/>
        </w:rPr>
      </w:pPr>
    </w:p>
    <w:p w14:paraId="57320442" w14:textId="498B10B2" w:rsidR="00EB7253" w:rsidRPr="0033750C" w:rsidRDefault="00EB7253" w:rsidP="00EB7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Rui,</w:t>
      </w:r>
    </w:p>
    <w:p w14:paraId="34DA44B3" w14:textId="77777777" w:rsidR="00EB7253" w:rsidRPr="0033750C" w:rsidRDefault="00EB7253" w:rsidP="00EB7253">
      <w:pPr>
        <w:widowControl/>
        <w:ind w:firstLine="420"/>
        <w:jc w:val="left"/>
        <w:rPr>
          <w:rFonts w:ascii="Times New Roman" w:eastAsia="SimSun" w:hAnsi="Times New Roman" w:cs="Times New Roman"/>
          <w:color w:val="1F497D"/>
          <w:kern w:val="0"/>
          <w:sz w:val="22"/>
        </w:rPr>
      </w:pPr>
    </w:p>
    <w:p w14:paraId="0987552A" w14:textId="4EF93B48"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Here is the link for the meeting. </w:t>
      </w:r>
    </w:p>
    <w:p w14:paraId="71FDB4E9" w14:textId="40D6BFC2"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Liuchao JIN is inviting you to a scheduled Zoom meeting.</w:t>
      </w:r>
    </w:p>
    <w:p w14:paraId="2D123573"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2E993859" w14:textId="5F68C5E7"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Topic: Peng and Jin</w:t>
      </w:r>
      <w:r w:rsidR="00722F9A">
        <w:rPr>
          <w:rFonts w:ascii="Times New Roman" w:eastAsia="SimSun" w:hAnsi="Times New Roman" w:cs="Times New Roman"/>
          <w:iCs/>
          <w:color w:val="1F497D"/>
          <w:kern w:val="0"/>
          <w:sz w:val="22"/>
        </w:rPr>
        <w:t>’</w:t>
      </w:r>
      <w:r w:rsidRPr="0033750C">
        <w:rPr>
          <w:rFonts w:ascii="Times New Roman" w:eastAsia="SimSun" w:hAnsi="Times New Roman" w:cs="Times New Roman"/>
          <w:iCs/>
          <w:color w:val="1F497D"/>
          <w:kern w:val="0"/>
          <w:sz w:val="22"/>
        </w:rPr>
        <w:t>s Meeting</w:t>
      </w:r>
    </w:p>
    <w:p w14:paraId="47137151"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Time: Mar 11, </w:t>
      </w:r>
      <w:proofErr w:type="gramStart"/>
      <w:r w:rsidRPr="0033750C">
        <w:rPr>
          <w:rFonts w:ascii="Times New Roman" w:eastAsia="SimSun" w:hAnsi="Times New Roman" w:cs="Times New Roman"/>
          <w:iCs/>
          <w:color w:val="1F497D"/>
          <w:kern w:val="0"/>
          <w:sz w:val="22"/>
        </w:rPr>
        <w:t>2023</w:t>
      </w:r>
      <w:proofErr w:type="gramEnd"/>
      <w:r w:rsidRPr="0033750C">
        <w:rPr>
          <w:rFonts w:ascii="Times New Roman" w:eastAsia="SimSun" w:hAnsi="Times New Roman" w:cs="Times New Roman"/>
          <w:iCs/>
          <w:color w:val="1F497D"/>
          <w:kern w:val="0"/>
          <w:sz w:val="22"/>
        </w:rPr>
        <w:t xml:space="preserve"> 10:00 AM Beijing, Shanghai</w:t>
      </w:r>
    </w:p>
    <w:p w14:paraId="4FEF191A"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22A2CAC5"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Join Zoom Meeting</w:t>
      </w:r>
    </w:p>
    <w:p w14:paraId="5A49B69D"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https://cuhk.zoom.us/j/99549893828</w:t>
      </w:r>
    </w:p>
    <w:p w14:paraId="58EF9713"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33A0BC73" w14:textId="4A6410BF"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Meeting ID: 995 4989 3828</w:t>
      </w:r>
    </w:p>
    <w:p w14:paraId="7BE3562F" w14:textId="6F724222"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0D5FFE48" w14:textId="3A183CFC"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Thank you and see you tomorrow! </w:t>
      </w:r>
    </w:p>
    <w:p w14:paraId="69E2E777"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386A6510" w14:textId="77777777" w:rsidR="00EB7253" w:rsidRPr="0033750C" w:rsidRDefault="00EB7253" w:rsidP="00EB7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4B3F61F" w14:textId="77777777" w:rsidR="00EB7253" w:rsidRPr="0033750C" w:rsidRDefault="00EB7253" w:rsidP="00EB7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0BD688" w14:textId="77777777" w:rsidR="00EB7253" w:rsidRPr="0033750C" w:rsidRDefault="00EB7253" w:rsidP="00EB7253">
      <w:pPr>
        <w:widowControl/>
        <w:jc w:val="left"/>
        <w:rPr>
          <w:rFonts w:ascii="Times New Roman" w:eastAsia="SimSun" w:hAnsi="Times New Roman" w:cs="Times New Roman"/>
          <w:color w:val="1F497D"/>
          <w:kern w:val="0"/>
          <w:sz w:val="22"/>
        </w:rPr>
      </w:pPr>
    </w:p>
    <w:p w14:paraId="41045BC4" w14:textId="77777777" w:rsidR="00EB7253" w:rsidRPr="0033750C" w:rsidRDefault="00EB7253" w:rsidP="002E63ED">
      <w:pPr>
        <w:widowControl/>
        <w:jc w:val="left"/>
        <w:rPr>
          <w:rFonts w:ascii="Times New Roman" w:eastAsia="SimSun" w:hAnsi="Times New Roman" w:cs="Times New Roman"/>
          <w:color w:val="1F497D"/>
          <w:kern w:val="0"/>
          <w:sz w:val="22"/>
        </w:rPr>
      </w:pPr>
    </w:p>
    <w:p w14:paraId="677B4AE6" w14:textId="77777777" w:rsidR="00EB7253" w:rsidRPr="0033750C" w:rsidRDefault="00EB7253" w:rsidP="002E63ED">
      <w:pPr>
        <w:widowControl/>
        <w:jc w:val="left"/>
        <w:rPr>
          <w:rFonts w:ascii="Times New Roman" w:eastAsia="SimSun" w:hAnsi="Times New Roman" w:cs="Times New Roman"/>
          <w:color w:val="1F497D"/>
          <w:kern w:val="0"/>
          <w:sz w:val="22"/>
        </w:rPr>
      </w:pPr>
    </w:p>
    <w:p w14:paraId="2D7297BE" w14:textId="5F414EDD" w:rsidR="002E63ED" w:rsidRPr="0033750C" w:rsidRDefault="002E63ED" w:rsidP="002E63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Rui,</w:t>
      </w:r>
    </w:p>
    <w:p w14:paraId="203413A4" w14:textId="77777777" w:rsidR="002E63ED" w:rsidRPr="0033750C" w:rsidRDefault="002E63ED" w:rsidP="002E63ED">
      <w:pPr>
        <w:widowControl/>
        <w:ind w:firstLine="420"/>
        <w:jc w:val="left"/>
        <w:rPr>
          <w:rFonts w:ascii="Times New Roman" w:eastAsia="SimSun" w:hAnsi="Times New Roman" w:cs="Times New Roman"/>
          <w:color w:val="1F497D"/>
          <w:kern w:val="0"/>
          <w:sz w:val="22"/>
        </w:rPr>
      </w:pPr>
    </w:p>
    <w:p w14:paraId="78AEDEE0"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It is a pleasure to receive your message. I have had some experience researching origami energy harvesters, and my laboratory is also dedicated to the study and development of (smart) materials.</w:t>
      </w:r>
    </w:p>
    <w:p w14:paraId="67A92FC8"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p>
    <w:p w14:paraId="609B07F6"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One of the objectives of my post on </w:t>
      </w:r>
      <w:proofErr w:type="spellStart"/>
      <w:r w:rsidRPr="0033750C">
        <w:rPr>
          <w:rFonts w:ascii="Times New Roman" w:eastAsia="SimSun" w:hAnsi="Times New Roman" w:cs="Times New Roman"/>
          <w:iCs/>
          <w:color w:val="1F497D"/>
          <w:kern w:val="0"/>
          <w:sz w:val="22"/>
        </w:rPr>
        <w:t>Xiaohongshu</w:t>
      </w:r>
      <w:proofErr w:type="spellEnd"/>
      <w:r w:rsidRPr="0033750C">
        <w:rPr>
          <w:rFonts w:ascii="Times New Roman" w:eastAsia="SimSun" w:hAnsi="Times New Roman" w:cs="Times New Roman"/>
          <w:iCs/>
          <w:color w:val="1F497D"/>
          <w:kern w:val="0"/>
          <w:sz w:val="22"/>
        </w:rPr>
        <w:t xml:space="preserve"> is to build my own team, so that after graduation, I will be more competitive in applying for a faculty position at a university.</w:t>
      </w:r>
    </w:p>
    <w:p w14:paraId="368D4F52"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p>
    <w:p w14:paraId="04FDC216" w14:textId="446C85E3" w:rsidR="004619B4" w:rsidRPr="0033750C" w:rsidRDefault="00DF6E3B" w:rsidP="00DF6E3B">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look forward to keeping in touch and exploring potential future collaborations. Additionally, I have added your WeChat account (provided by Mr. Ruize Xue) and appreciate the opportunity to connect with you. Thank you! </w:t>
      </w:r>
    </w:p>
    <w:p w14:paraId="1182C21F"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p>
    <w:p w14:paraId="61D821F2" w14:textId="77777777" w:rsidR="002E63ED" w:rsidRPr="0033750C" w:rsidRDefault="002E63ED" w:rsidP="002E63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9B37FA" w14:textId="77777777" w:rsidR="002E63ED" w:rsidRPr="0033750C" w:rsidRDefault="002E63ED" w:rsidP="002E63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5F989F" w14:textId="77777777" w:rsidR="002E63ED" w:rsidRPr="0033750C" w:rsidRDefault="002E63ED" w:rsidP="009C5147">
      <w:pPr>
        <w:widowControl/>
        <w:jc w:val="left"/>
        <w:rPr>
          <w:rFonts w:ascii="Times New Roman" w:eastAsia="SimSun" w:hAnsi="Times New Roman" w:cs="Times New Roman"/>
          <w:color w:val="1F497D"/>
          <w:kern w:val="0"/>
          <w:sz w:val="22"/>
        </w:rPr>
      </w:pPr>
    </w:p>
    <w:p w14:paraId="22DA581A" w14:textId="77777777" w:rsidR="002E63ED" w:rsidRPr="0033750C" w:rsidRDefault="002E63ED" w:rsidP="009C5147">
      <w:pPr>
        <w:widowControl/>
        <w:jc w:val="left"/>
        <w:rPr>
          <w:rFonts w:ascii="Times New Roman" w:eastAsia="SimSun" w:hAnsi="Times New Roman" w:cs="Times New Roman"/>
          <w:color w:val="1F497D"/>
          <w:kern w:val="0"/>
          <w:sz w:val="22"/>
        </w:rPr>
      </w:pPr>
    </w:p>
    <w:p w14:paraId="7A6E835A" w14:textId="346F09DE" w:rsidR="009C5147" w:rsidRPr="0033750C" w:rsidRDefault="009C5147" w:rsidP="009C514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CB21205" w14:textId="77777777" w:rsidR="009C5147" w:rsidRPr="0033750C" w:rsidRDefault="009C5147" w:rsidP="009C5147">
      <w:pPr>
        <w:widowControl/>
        <w:ind w:firstLine="420"/>
        <w:jc w:val="left"/>
        <w:rPr>
          <w:rFonts w:ascii="Times New Roman" w:eastAsia="SimSun" w:hAnsi="Times New Roman" w:cs="Times New Roman"/>
          <w:color w:val="1F497D"/>
          <w:kern w:val="0"/>
          <w:sz w:val="22"/>
        </w:rPr>
      </w:pPr>
    </w:p>
    <w:p w14:paraId="566A539C" w14:textId="0B5ADE41" w:rsidR="009C5147" w:rsidRPr="0033750C" w:rsidRDefault="009C5147" w:rsidP="009C514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my answer.</w:t>
      </w:r>
    </w:p>
    <w:p w14:paraId="6EA214CE" w14:textId="51AEC281" w:rsidR="002B47AB" w:rsidRPr="0033750C" w:rsidRDefault="002B47AB" w:rsidP="002B47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5B050D28" w14:textId="77777777" w:rsidR="002B47AB" w:rsidRPr="0033750C" w:rsidRDefault="002B47AB" w:rsidP="002B47AB">
      <w:pPr>
        <w:widowControl/>
        <w:ind w:firstLine="420"/>
        <w:jc w:val="left"/>
        <w:rPr>
          <w:rFonts w:ascii="Times New Roman" w:eastAsia="SimSun" w:hAnsi="Times New Roman" w:cs="Times New Roman"/>
          <w:color w:val="1F497D"/>
          <w:kern w:val="0"/>
          <w:sz w:val="22"/>
        </w:rPr>
      </w:pPr>
    </w:p>
    <w:p w14:paraId="6BD6AE24" w14:textId="0BEBE9C2" w:rsidR="002B47AB" w:rsidRPr="0033750C" w:rsidRDefault="002B47AB" w:rsidP="002B47AB">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was wondering whether we could   </w:t>
      </w:r>
    </w:p>
    <w:p w14:paraId="48166302" w14:textId="77777777" w:rsidR="002B47AB" w:rsidRPr="0033750C" w:rsidRDefault="002B47AB" w:rsidP="002B47AB">
      <w:pPr>
        <w:widowControl/>
        <w:ind w:firstLine="420"/>
        <w:jc w:val="left"/>
        <w:rPr>
          <w:rFonts w:ascii="Times New Roman" w:eastAsia="SimSun" w:hAnsi="Times New Roman" w:cs="Times New Roman"/>
          <w:color w:val="1F497D"/>
          <w:kern w:val="0"/>
          <w:sz w:val="22"/>
        </w:rPr>
      </w:pPr>
    </w:p>
    <w:p w14:paraId="1DE12DAD" w14:textId="77777777" w:rsidR="002B47AB" w:rsidRPr="0033750C" w:rsidRDefault="002B47AB" w:rsidP="002B47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A2198A" w14:textId="77777777" w:rsidR="002B47AB" w:rsidRPr="0033750C" w:rsidRDefault="002B47AB" w:rsidP="002B47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0F0EC8" w14:textId="77777777" w:rsidR="002B47AB" w:rsidRPr="0033750C" w:rsidRDefault="002B47AB" w:rsidP="00BE6DA3">
      <w:pPr>
        <w:widowControl/>
        <w:jc w:val="left"/>
        <w:rPr>
          <w:rFonts w:ascii="Times New Roman" w:eastAsia="SimSun" w:hAnsi="Times New Roman" w:cs="Times New Roman"/>
          <w:color w:val="1F497D"/>
          <w:kern w:val="0"/>
          <w:sz w:val="22"/>
        </w:rPr>
      </w:pPr>
    </w:p>
    <w:p w14:paraId="6A953DBE" w14:textId="77777777" w:rsidR="002B47AB" w:rsidRPr="0033750C" w:rsidRDefault="002B47AB" w:rsidP="00BE6DA3">
      <w:pPr>
        <w:widowControl/>
        <w:jc w:val="left"/>
        <w:rPr>
          <w:rFonts w:ascii="Times New Roman" w:eastAsia="SimSun" w:hAnsi="Times New Roman" w:cs="Times New Roman"/>
          <w:color w:val="1F497D"/>
          <w:kern w:val="0"/>
          <w:sz w:val="22"/>
        </w:rPr>
      </w:pPr>
    </w:p>
    <w:p w14:paraId="5C923677" w14:textId="7DB6D84F" w:rsidR="005621C7" w:rsidRPr="0033750C" w:rsidRDefault="005621C7" w:rsidP="005621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70405EAD" w14:textId="77777777" w:rsidR="005621C7" w:rsidRPr="0033750C" w:rsidRDefault="005621C7" w:rsidP="005621C7">
      <w:pPr>
        <w:widowControl/>
        <w:ind w:firstLine="420"/>
        <w:jc w:val="left"/>
        <w:rPr>
          <w:rFonts w:ascii="Times New Roman" w:eastAsia="SimSun" w:hAnsi="Times New Roman" w:cs="Times New Roman"/>
          <w:color w:val="1F497D"/>
          <w:kern w:val="0"/>
          <w:sz w:val="22"/>
        </w:rPr>
      </w:pPr>
    </w:p>
    <w:p w14:paraId="707CFED1" w14:textId="3CCFA985" w:rsidR="005621C7" w:rsidRPr="0033750C" w:rsidRDefault="005621C7" w:rsidP="00562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3:30-17:30 next Mon and Tue are suitable for us. Thank you for your help and see you next Monday! </w:t>
      </w:r>
    </w:p>
    <w:p w14:paraId="06488E64" w14:textId="77777777" w:rsidR="005621C7" w:rsidRPr="0033750C" w:rsidRDefault="005621C7" w:rsidP="005621C7">
      <w:pPr>
        <w:widowControl/>
        <w:ind w:firstLine="420"/>
        <w:jc w:val="left"/>
        <w:rPr>
          <w:rFonts w:ascii="Times New Roman" w:eastAsia="SimSun" w:hAnsi="Times New Roman" w:cs="Times New Roman"/>
          <w:color w:val="1F497D"/>
          <w:kern w:val="0"/>
          <w:sz w:val="22"/>
        </w:rPr>
      </w:pPr>
    </w:p>
    <w:p w14:paraId="288B4C8D" w14:textId="77777777" w:rsidR="005621C7" w:rsidRPr="0033750C" w:rsidRDefault="005621C7" w:rsidP="005621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0475DF" w14:textId="77777777" w:rsidR="005621C7" w:rsidRPr="0033750C" w:rsidRDefault="005621C7" w:rsidP="005621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836D11" w14:textId="77777777" w:rsidR="005621C7" w:rsidRPr="0033750C" w:rsidRDefault="005621C7" w:rsidP="00457293">
      <w:pPr>
        <w:widowControl/>
        <w:jc w:val="left"/>
        <w:rPr>
          <w:rFonts w:ascii="Times New Roman" w:eastAsia="SimSun" w:hAnsi="Times New Roman" w:cs="Times New Roman"/>
          <w:color w:val="1F497D"/>
          <w:kern w:val="0"/>
          <w:sz w:val="22"/>
        </w:rPr>
      </w:pPr>
    </w:p>
    <w:p w14:paraId="5E938640" w14:textId="77777777" w:rsidR="005621C7" w:rsidRPr="0033750C" w:rsidRDefault="005621C7" w:rsidP="00457293">
      <w:pPr>
        <w:widowControl/>
        <w:jc w:val="left"/>
        <w:rPr>
          <w:rFonts w:ascii="Times New Roman" w:eastAsia="SimSun" w:hAnsi="Times New Roman" w:cs="Times New Roman"/>
          <w:color w:val="1F497D"/>
          <w:kern w:val="0"/>
          <w:sz w:val="22"/>
        </w:rPr>
      </w:pPr>
    </w:p>
    <w:p w14:paraId="04773460" w14:textId="49FBDE7F" w:rsidR="00457293" w:rsidRPr="0033750C" w:rsidRDefault="00457293" w:rsidP="004572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6C20EEA9" w14:textId="77777777" w:rsidR="00457293" w:rsidRPr="0033750C" w:rsidRDefault="00457293" w:rsidP="00457293">
      <w:pPr>
        <w:widowControl/>
        <w:ind w:firstLine="420"/>
        <w:jc w:val="left"/>
        <w:rPr>
          <w:rFonts w:ascii="Times New Roman" w:eastAsia="SimSun" w:hAnsi="Times New Roman" w:cs="Times New Roman"/>
          <w:color w:val="1F497D"/>
          <w:kern w:val="0"/>
          <w:sz w:val="22"/>
        </w:rPr>
      </w:pPr>
    </w:p>
    <w:p w14:paraId="4CD3CBB4" w14:textId="77777777" w:rsidR="002D7FD7" w:rsidRPr="0033750C" w:rsidRDefault="002D7FD7" w:rsidP="002D7FD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request a reschedule of our DMA test for this afternoon. During our testing this morning, we discovered that the temperature control of the sample was slower than expected, and we would like to increase the number of sampling points for the next test. Unfortunately, 2.5 hours will not be sufficient for us to conduct the next sample adequately.</w:t>
      </w:r>
    </w:p>
    <w:p w14:paraId="743AA0EA" w14:textId="77777777" w:rsidR="002D7FD7" w:rsidRPr="0033750C" w:rsidRDefault="002D7FD7" w:rsidP="002D7FD7">
      <w:pPr>
        <w:widowControl/>
        <w:ind w:firstLine="420"/>
        <w:jc w:val="left"/>
        <w:rPr>
          <w:rFonts w:ascii="Times New Roman" w:eastAsia="SimSun" w:hAnsi="Times New Roman" w:cs="Times New Roman"/>
          <w:color w:val="1F497D"/>
          <w:kern w:val="0"/>
          <w:sz w:val="22"/>
        </w:rPr>
      </w:pPr>
    </w:p>
    <w:p w14:paraId="083C253A" w14:textId="77777777" w:rsidR="002D7FD7" w:rsidRPr="0033750C" w:rsidRDefault="002D7FD7" w:rsidP="002D7FD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refore, I would like to request for another 8 consecutive hours of lab time next week (Mon-Fri) to conduct the test thoroughly. In addition, I would appreciate it if you could guide me for the first hour on how to operate the MTS machine correctly. With your guidance, I will be able to conduct the remaining 7 hours of the test independently.</w:t>
      </w:r>
    </w:p>
    <w:p w14:paraId="066CCB0F" w14:textId="77777777" w:rsidR="002D7FD7" w:rsidRPr="0033750C" w:rsidRDefault="002D7FD7" w:rsidP="002D7FD7">
      <w:pPr>
        <w:widowControl/>
        <w:ind w:firstLine="420"/>
        <w:jc w:val="left"/>
        <w:rPr>
          <w:rFonts w:ascii="Times New Roman" w:eastAsia="SimSun" w:hAnsi="Times New Roman" w:cs="Times New Roman"/>
          <w:color w:val="1F497D"/>
          <w:kern w:val="0"/>
          <w:sz w:val="22"/>
        </w:rPr>
      </w:pPr>
    </w:p>
    <w:p w14:paraId="6CCB08BE" w14:textId="7BE2AB19" w:rsidR="00457293" w:rsidRPr="0033750C" w:rsidRDefault="002D7FD7" w:rsidP="002D7FD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atience and understanding, and I look forward to hearing back from you soon to schedule the new appointment.</w:t>
      </w:r>
    </w:p>
    <w:p w14:paraId="6AB64C82" w14:textId="77777777" w:rsidR="002B47AB" w:rsidRPr="0033750C" w:rsidRDefault="002B47AB" w:rsidP="00BE6DA3">
      <w:pPr>
        <w:widowControl/>
        <w:jc w:val="left"/>
        <w:rPr>
          <w:rFonts w:ascii="Times New Roman" w:eastAsia="SimSun" w:hAnsi="Times New Roman" w:cs="Times New Roman"/>
          <w:color w:val="1F497D"/>
          <w:kern w:val="0"/>
          <w:sz w:val="22"/>
        </w:rPr>
      </w:pPr>
    </w:p>
    <w:p w14:paraId="71A92BF2" w14:textId="3C74DFB1" w:rsidR="00BE6DA3" w:rsidRPr="0033750C" w:rsidRDefault="00BE6DA3" w:rsidP="00BE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Iris,</w:t>
      </w:r>
    </w:p>
    <w:p w14:paraId="0207D509" w14:textId="77777777" w:rsidR="00BE6DA3" w:rsidRPr="0033750C" w:rsidRDefault="00BE6DA3" w:rsidP="00BE6DA3">
      <w:pPr>
        <w:widowControl/>
        <w:ind w:firstLine="420"/>
        <w:jc w:val="left"/>
        <w:rPr>
          <w:rFonts w:ascii="Times New Roman" w:eastAsia="SimSun" w:hAnsi="Times New Roman" w:cs="Times New Roman"/>
          <w:color w:val="1F497D"/>
          <w:kern w:val="0"/>
          <w:sz w:val="22"/>
        </w:rPr>
      </w:pPr>
    </w:p>
    <w:p w14:paraId="01845FF6" w14:textId="238325DC" w:rsidR="00BE6DA3" w:rsidRPr="0033750C" w:rsidRDefault="00BE6DA3" w:rsidP="00BE6DA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Love you so much. Miss you very much. You are my ideal. </w:t>
      </w:r>
    </w:p>
    <w:p w14:paraId="4E6221DB" w14:textId="77777777" w:rsidR="00BE6DA3" w:rsidRPr="0033750C" w:rsidRDefault="00BE6DA3" w:rsidP="00BE6DA3">
      <w:pPr>
        <w:widowControl/>
        <w:ind w:firstLine="420"/>
        <w:jc w:val="left"/>
        <w:rPr>
          <w:rFonts w:ascii="Times New Roman" w:eastAsia="SimSun" w:hAnsi="Times New Roman" w:cs="Times New Roman"/>
          <w:color w:val="1F497D"/>
          <w:kern w:val="0"/>
          <w:sz w:val="22"/>
        </w:rPr>
      </w:pPr>
    </w:p>
    <w:p w14:paraId="25B9B5F5" w14:textId="77777777" w:rsidR="00BE6DA3" w:rsidRPr="0033750C" w:rsidRDefault="00BE6DA3" w:rsidP="00BE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8631D9" w14:textId="64B2398D" w:rsidR="00BE6DA3" w:rsidRPr="0033750C" w:rsidRDefault="00BE6DA3" w:rsidP="00BE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boyfriend, Liuchao Jin</w:t>
      </w:r>
    </w:p>
    <w:p w14:paraId="6D00597F" w14:textId="77777777" w:rsidR="00BE6DA3" w:rsidRPr="0033750C" w:rsidRDefault="00BE6DA3" w:rsidP="00677481">
      <w:pPr>
        <w:widowControl/>
        <w:jc w:val="left"/>
        <w:rPr>
          <w:rFonts w:ascii="Times New Roman" w:eastAsia="SimSun" w:hAnsi="Times New Roman" w:cs="Times New Roman"/>
          <w:color w:val="1F497D"/>
          <w:kern w:val="0"/>
          <w:sz w:val="22"/>
        </w:rPr>
      </w:pPr>
    </w:p>
    <w:p w14:paraId="74D3852E" w14:textId="77777777" w:rsidR="00BE6DA3" w:rsidRPr="0033750C" w:rsidRDefault="00BE6DA3" w:rsidP="00677481">
      <w:pPr>
        <w:widowControl/>
        <w:jc w:val="left"/>
        <w:rPr>
          <w:rFonts w:ascii="Times New Roman" w:eastAsia="SimSun" w:hAnsi="Times New Roman" w:cs="Times New Roman"/>
          <w:color w:val="1F497D"/>
          <w:kern w:val="0"/>
          <w:sz w:val="22"/>
        </w:rPr>
      </w:pPr>
    </w:p>
    <w:p w14:paraId="18CA8FB1" w14:textId="41765CD1" w:rsidR="00677481" w:rsidRPr="0033750C" w:rsidRDefault="00677481" w:rsidP="006774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2DF73818" w14:textId="77777777" w:rsidR="00677481" w:rsidRPr="0033750C" w:rsidRDefault="00677481" w:rsidP="00677481">
      <w:pPr>
        <w:widowControl/>
        <w:ind w:firstLine="420"/>
        <w:jc w:val="left"/>
        <w:rPr>
          <w:rFonts w:ascii="Times New Roman" w:eastAsia="SimSun" w:hAnsi="Times New Roman" w:cs="Times New Roman"/>
          <w:color w:val="1F497D"/>
          <w:kern w:val="0"/>
          <w:sz w:val="22"/>
        </w:rPr>
      </w:pPr>
    </w:p>
    <w:p w14:paraId="002FC372" w14:textId="7A2155A5" w:rsidR="00677481" w:rsidRPr="0033750C" w:rsidRDefault="00677481" w:rsidP="00677481">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was wondering when you will be in the office today so that I can pick up the exam paper from you. </w:t>
      </w:r>
      <w:proofErr w:type="gramStart"/>
      <w:r w:rsidRPr="0033750C">
        <w:rPr>
          <w:rFonts w:ascii="Times New Roman" w:eastAsia="SimSun" w:hAnsi="Times New Roman" w:cs="Times New Roman"/>
          <w:iCs/>
          <w:color w:val="1F497D"/>
          <w:kern w:val="0"/>
          <w:sz w:val="22"/>
        </w:rPr>
        <w:t>Thanks</w:t>
      </w:r>
      <w:proofErr w:type="gramEnd"/>
      <w:r w:rsidRPr="0033750C">
        <w:rPr>
          <w:rFonts w:ascii="Times New Roman" w:eastAsia="SimSun" w:hAnsi="Times New Roman" w:cs="Times New Roman"/>
          <w:iCs/>
          <w:color w:val="1F497D"/>
          <w:kern w:val="0"/>
          <w:sz w:val="22"/>
        </w:rPr>
        <w:t xml:space="preserve"> and looking forward to your reply!   </w:t>
      </w:r>
    </w:p>
    <w:p w14:paraId="41CAEAF3" w14:textId="77777777" w:rsidR="00677481" w:rsidRPr="0033750C" w:rsidRDefault="00677481" w:rsidP="00677481">
      <w:pPr>
        <w:widowControl/>
        <w:ind w:firstLine="420"/>
        <w:jc w:val="left"/>
        <w:rPr>
          <w:rFonts w:ascii="Times New Roman" w:eastAsia="SimSun" w:hAnsi="Times New Roman" w:cs="Times New Roman"/>
          <w:color w:val="1F497D"/>
          <w:kern w:val="0"/>
          <w:sz w:val="22"/>
        </w:rPr>
      </w:pPr>
    </w:p>
    <w:p w14:paraId="441B4F78" w14:textId="77777777" w:rsidR="00677481" w:rsidRPr="0033750C" w:rsidRDefault="00677481" w:rsidP="006774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C47E8A" w14:textId="77777777" w:rsidR="00677481" w:rsidRPr="0033750C" w:rsidRDefault="00677481" w:rsidP="006774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7C260D" w14:textId="77777777" w:rsidR="00677481" w:rsidRPr="0033750C" w:rsidRDefault="00677481" w:rsidP="00EE1D75">
      <w:pPr>
        <w:widowControl/>
        <w:jc w:val="left"/>
        <w:rPr>
          <w:rFonts w:ascii="Times New Roman" w:eastAsia="SimSun" w:hAnsi="Times New Roman" w:cs="Times New Roman"/>
          <w:color w:val="1F497D"/>
          <w:kern w:val="0"/>
          <w:sz w:val="22"/>
        </w:rPr>
      </w:pPr>
    </w:p>
    <w:p w14:paraId="67C4D047" w14:textId="77777777" w:rsidR="00677481" w:rsidRPr="0033750C" w:rsidRDefault="00677481" w:rsidP="00EE1D75">
      <w:pPr>
        <w:widowControl/>
        <w:jc w:val="left"/>
        <w:rPr>
          <w:rFonts w:ascii="Times New Roman" w:eastAsia="SimSun" w:hAnsi="Times New Roman" w:cs="Times New Roman"/>
          <w:color w:val="1F497D"/>
          <w:kern w:val="0"/>
          <w:sz w:val="22"/>
        </w:rPr>
      </w:pPr>
    </w:p>
    <w:p w14:paraId="413FAF51" w14:textId="20CCB191" w:rsidR="009D1DDD" w:rsidRPr="0033750C" w:rsidRDefault="009D1DDD" w:rsidP="009D1D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 ycfeng@mae.cuhk.edu.hk</w:t>
      </w:r>
    </w:p>
    <w:p w14:paraId="2FA996CD" w14:textId="44DBD9CF" w:rsidR="009D1DDD" w:rsidRPr="0033750C" w:rsidRDefault="009D1DDD" w:rsidP="009D1D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Submission of Homework 01 for MAEG5160 - Design for Additive Manufacturing</w:t>
      </w:r>
    </w:p>
    <w:p w14:paraId="67CDF38D" w14:textId="19119B80" w:rsidR="009D1DDD" w:rsidRPr="0033750C" w:rsidRDefault="009D1DDD" w:rsidP="009D1DDD">
      <w:pPr>
        <w:widowControl/>
        <w:jc w:val="left"/>
        <w:rPr>
          <w:rFonts w:ascii="Times New Roman" w:eastAsia="SimSun" w:hAnsi="Times New Roman" w:cs="Times New Roman"/>
          <w:color w:val="1F497D"/>
          <w:kern w:val="0"/>
          <w:sz w:val="22"/>
        </w:rPr>
      </w:pPr>
      <w:bookmarkStart w:id="59" w:name="OLE_LINK68"/>
      <w:r w:rsidRPr="0033750C">
        <w:rPr>
          <w:rFonts w:ascii="Times New Roman" w:eastAsia="SimSun" w:hAnsi="Times New Roman" w:cs="Times New Roman"/>
          <w:color w:val="1F497D"/>
          <w:kern w:val="0"/>
          <w:sz w:val="22"/>
        </w:rPr>
        <w:t xml:space="preserve">Dear Mr. FENG </w:t>
      </w:r>
      <w:proofErr w:type="spellStart"/>
      <w:r w:rsidRPr="0033750C">
        <w:rPr>
          <w:rFonts w:ascii="Times New Roman" w:eastAsia="SimSun" w:hAnsi="Times New Roman" w:cs="Times New Roman"/>
          <w:color w:val="1F497D"/>
          <w:kern w:val="0"/>
          <w:sz w:val="22"/>
        </w:rPr>
        <w:t>Yuncong</w:t>
      </w:r>
      <w:proofErr w:type="spellEnd"/>
      <w:r w:rsidRPr="0033750C">
        <w:rPr>
          <w:rFonts w:ascii="Times New Roman" w:eastAsia="SimSun" w:hAnsi="Times New Roman" w:cs="Times New Roman"/>
          <w:color w:val="1F497D"/>
          <w:kern w:val="0"/>
          <w:sz w:val="22"/>
        </w:rPr>
        <w:t>,</w:t>
      </w:r>
    </w:p>
    <w:p w14:paraId="63054595"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6ADC9940"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email to submit my Homework 01 for the course MAEG5160 - Design for Additive Manufacturing. As per the course requirements, I have attached two files to this email that include the MATLAB source code for function </w:t>
      </w:r>
      <w:proofErr w:type="spellStart"/>
      <w:r w:rsidRPr="0033750C">
        <w:rPr>
          <w:rFonts w:ascii="Times New Roman" w:eastAsia="SimSun" w:hAnsi="Times New Roman" w:cs="Times New Roman"/>
          <w:color w:val="1F497D"/>
          <w:kern w:val="0"/>
          <w:sz w:val="22"/>
        </w:rPr>
        <w:t>top_chair</w:t>
      </w:r>
      <w:proofErr w:type="spellEnd"/>
      <w:r w:rsidRPr="0033750C">
        <w:rPr>
          <w:rFonts w:ascii="Times New Roman" w:eastAsia="SimSun" w:hAnsi="Times New Roman" w:cs="Times New Roman"/>
          <w:color w:val="1F497D"/>
          <w:kern w:val="0"/>
          <w:sz w:val="22"/>
        </w:rPr>
        <w:t xml:space="preserve"> and a user instruction document for this MATLAB code.</w:t>
      </w:r>
    </w:p>
    <w:p w14:paraId="2BF00C3C"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33122780"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nd my Student ID is 1155184008. I hope that you receive my submission without any problem.</w:t>
      </w:r>
    </w:p>
    <w:p w14:paraId="5A821AD6"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4C4C6C91"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if you encounter any difficulty in accessing the attached files or if there is any other issue with my submission.</w:t>
      </w:r>
    </w:p>
    <w:p w14:paraId="2AEDD4F0"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4F98AC4C" w14:textId="2E352011" w:rsidR="009D1DDD" w:rsidRPr="0033750C" w:rsidRDefault="009D1DDD" w:rsidP="009D1D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w:t>
      </w:r>
    </w:p>
    <w:p w14:paraId="471BEA24"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2F16BF72" w14:textId="77777777" w:rsidR="009D1DDD" w:rsidRPr="0033750C" w:rsidRDefault="009D1DDD" w:rsidP="009D1D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BB381B" w14:textId="77777777" w:rsidR="009D1DDD" w:rsidRPr="0033750C" w:rsidRDefault="009D1DDD" w:rsidP="009D1D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9"/>
    <w:p w14:paraId="3470FBF5" w14:textId="77777777" w:rsidR="009D1DDD" w:rsidRPr="0033750C" w:rsidRDefault="009D1DDD" w:rsidP="00F71C65">
      <w:pPr>
        <w:widowControl/>
        <w:jc w:val="left"/>
        <w:rPr>
          <w:rFonts w:ascii="Times New Roman" w:eastAsia="SimSun" w:hAnsi="Times New Roman" w:cs="Times New Roman"/>
          <w:color w:val="1F497D"/>
          <w:kern w:val="0"/>
          <w:sz w:val="22"/>
        </w:rPr>
      </w:pPr>
    </w:p>
    <w:p w14:paraId="30848ACF" w14:textId="77777777" w:rsidR="009D1DDD" w:rsidRPr="0033750C" w:rsidRDefault="009D1DDD" w:rsidP="00F71C65">
      <w:pPr>
        <w:widowControl/>
        <w:jc w:val="left"/>
        <w:rPr>
          <w:rFonts w:ascii="Times New Roman" w:eastAsia="SimSun" w:hAnsi="Times New Roman" w:cs="Times New Roman"/>
          <w:color w:val="1F497D"/>
          <w:kern w:val="0"/>
          <w:sz w:val="22"/>
        </w:rPr>
      </w:pPr>
    </w:p>
    <w:p w14:paraId="1FDF5289" w14:textId="6D7EB221" w:rsidR="00F71C65" w:rsidRPr="0033750C" w:rsidRDefault="00F71C65" w:rsidP="00F71C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5D0AD015" w14:textId="02DDA952" w:rsidR="00F71C65" w:rsidRPr="0033750C" w:rsidRDefault="00F71C65" w:rsidP="00F71C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7C8C285C" w14:textId="06591C40" w:rsidR="00F71C65" w:rsidRPr="0033750C" w:rsidRDefault="00F71C65" w:rsidP="00F71C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time slot is suitable for us. Thank you for your help and see you next Friday! </w:t>
      </w:r>
    </w:p>
    <w:p w14:paraId="3F0013D8" w14:textId="77777777" w:rsidR="00F71C65" w:rsidRPr="0033750C" w:rsidRDefault="00F71C65" w:rsidP="00F71C65">
      <w:pPr>
        <w:widowControl/>
        <w:ind w:firstLine="420"/>
        <w:jc w:val="left"/>
        <w:rPr>
          <w:rFonts w:ascii="Times New Roman" w:eastAsia="SimSun" w:hAnsi="Times New Roman" w:cs="Times New Roman"/>
          <w:color w:val="1F497D"/>
          <w:kern w:val="0"/>
          <w:sz w:val="22"/>
        </w:rPr>
      </w:pPr>
    </w:p>
    <w:p w14:paraId="27F555D2" w14:textId="77777777" w:rsidR="00F71C65" w:rsidRPr="0033750C" w:rsidRDefault="00F71C65" w:rsidP="00F71C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1DF70D" w14:textId="09EA31A2" w:rsidR="00F71C65" w:rsidRPr="0033750C" w:rsidRDefault="00F71C65" w:rsidP="00F71C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6A53F5" w14:textId="77777777" w:rsidR="00F71C65" w:rsidRPr="0033750C" w:rsidRDefault="00F71C65" w:rsidP="006B5EBA">
      <w:pPr>
        <w:widowControl/>
        <w:jc w:val="left"/>
        <w:rPr>
          <w:rFonts w:ascii="Times New Roman" w:eastAsia="SimSun" w:hAnsi="Times New Roman" w:cs="Times New Roman"/>
          <w:color w:val="1F497D"/>
          <w:kern w:val="0"/>
          <w:sz w:val="22"/>
        </w:rPr>
      </w:pPr>
    </w:p>
    <w:p w14:paraId="70AC43C5" w14:textId="129B85D7" w:rsidR="006B5EBA" w:rsidRPr="0033750C" w:rsidRDefault="006B5EBA" w:rsidP="006B5E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1BB0D1AF" w14:textId="77777777" w:rsidR="006B5EBA" w:rsidRPr="0033750C" w:rsidRDefault="006B5EBA" w:rsidP="006B5EBA">
      <w:pPr>
        <w:widowControl/>
        <w:ind w:firstLine="420"/>
        <w:jc w:val="left"/>
        <w:rPr>
          <w:rFonts w:ascii="Times New Roman" w:eastAsia="SimSun" w:hAnsi="Times New Roman" w:cs="Times New Roman"/>
          <w:color w:val="1F497D"/>
          <w:kern w:val="0"/>
          <w:sz w:val="22"/>
        </w:rPr>
      </w:pPr>
    </w:p>
    <w:p w14:paraId="6C040636" w14:textId="743776C6" w:rsidR="006B5EBA" w:rsidRPr="0033750C" w:rsidRDefault="006B5EBA" w:rsidP="006B5EB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time slot is suitable for us. Thank you for your help and see you next Friday! </w:t>
      </w:r>
    </w:p>
    <w:p w14:paraId="6A047E88" w14:textId="77777777" w:rsidR="006B5EBA" w:rsidRPr="0033750C" w:rsidRDefault="006B5EBA" w:rsidP="006B5EBA">
      <w:pPr>
        <w:widowControl/>
        <w:ind w:firstLine="420"/>
        <w:jc w:val="left"/>
        <w:rPr>
          <w:rFonts w:ascii="Times New Roman" w:eastAsia="SimSun" w:hAnsi="Times New Roman" w:cs="Times New Roman"/>
          <w:color w:val="1F497D"/>
          <w:kern w:val="0"/>
          <w:sz w:val="22"/>
        </w:rPr>
      </w:pPr>
    </w:p>
    <w:p w14:paraId="49770B36" w14:textId="77777777" w:rsidR="006B5EBA" w:rsidRPr="0033750C" w:rsidRDefault="006B5EBA" w:rsidP="006B5E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F5EE5B" w14:textId="77777777" w:rsidR="006B5EBA" w:rsidRPr="0033750C" w:rsidRDefault="006B5EBA" w:rsidP="006B5E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5C5E9D" w14:textId="77777777" w:rsidR="006B5EBA" w:rsidRPr="0033750C" w:rsidRDefault="006B5EBA" w:rsidP="004E52E0">
      <w:pPr>
        <w:widowControl/>
        <w:jc w:val="left"/>
        <w:rPr>
          <w:rFonts w:ascii="Times New Roman" w:eastAsia="SimSun" w:hAnsi="Times New Roman" w:cs="Times New Roman"/>
          <w:color w:val="1F497D"/>
          <w:kern w:val="0"/>
          <w:sz w:val="22"/>
        </w:rPr>
      </w:pPr>
    </w:p>
    <w:p w14:paraId="4CAF0053" w14:textId="77777777" w:rsidR="006B5EBA" w:rsidRPr="0033750C" w:rsidRDefault="006B5EBA" w:rsidP="004E52E0">
      <w:pPr>
        <w:widowControl/>
        <w:jc w:val="left"/>
        <w:rPr>
          <w:rFonts w:ascii="Times New Roman" w:eastAsia="SimSun" w:hAnsi="Times New Roman" w:cs="Times New Roman"/>
          <w:color w:val="1F497D"/>
          <w:kern w:val="0"/>
          <w:sz w:val="22"/>
        </w:rPr>
      </w:pPr>
    </w:p>
    <w:p w14:paraId="6DB199F6" w14:textId="14A658F2" w:rsidR="004E52E0" w:rsidRPr="0033750C" w:rsidRDefault="004E52E0" w:rsidP="004E52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516C64DB"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46661461"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5289984"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11963359" w14:textId="450AC90B" w:rsidR="004E52E0" w:rsidRPr="0033750C" w:rsidRDefault="004E52E0" w:rsidP="004E52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the Department of Mechanical and Automation Engineering (Student ID: 1155184008, Supervisor: Wei-Hsin Liao). I am writing to inquire about the availability of the DMA test on </w:t>
      </w:r>
      <w:r w:rsidRPr="0033750C">
        <w:rPr>
          <w:rFonts w:ascii="Times New Roman" w:eastAsia="SimSun" w:hAnsi="Times New Roman" w:cs="Times New Roman"/>
          <w:b/>
          <w:color w:val="1F497D"/>
          <w:kern w:val="0"/>
          <w:sz w:val="22"/>
        </w:rPr>
        <w:t>Thursday or Friday next week (Mar 2</w:t>
      </w:r>
      <w:r w:rsidRPr="0033750C">
        <w:rPr>
          <w:rFonts w:ascii="Times New Roman" w:eastAsia="SimSun" w:hAnsi="Times New Roman" w:cs="Times New Roman"/>
          <w:b/>
          <w:color w:val="1F497D"/>
          <w:kern w:val="0"/>
          <w:sz w:val="22"/>
          <w:vertAlign w:val="superscript"/>
        </w:rPr>
        <w:t>nd</w:t>
      </w:r>
      <w:r w:rsidRPr="0033750C">
        <w:rPr>
          <w:rFonts w:ascii="Times New Roman" w:eastAsia="SimSun" w:hAnsi="Times New Roman" w:cs="Times New Roman"/>
          <w:b/>
          <w:color w:val="1F497D"/>
          <w:kern w:val="0"/>
          <w:sz w:val="22"/>
        </w:rPr>
        <w:t xml:space="preserve"> or 3</w:t>
      </w:r>
      <w:r w:rsidRPr="0033750C">
        <w:rPr>
          <w:rFonts w:ascii="Times New Roman" w:eastAsia="SimSun" w:hAnsi="Times New Roman" w:cs="Times New Roman"/>
          <w:b/>
          <w:color w:val="1F497D"/>
          <w:kern w:val="0"/>
          <w:sz w:val="22"/>
          <w:vertAlign w:val="superscript"/>
        </w:rPr>
        <w:t>rd</w:t>
      </w:r>
      <w:r w:rsidRPr="0033750C">
        <w:rPr>
          <w:rFonts w:ascii="Times New Roman" w:eastAsia="SimSun" w:hAnsi="Times New Roman" w:cs="Times New Roman"/>
          <w:b/>
          <w:color w:val="1F497D"/>
          <w:kern w:val="0"/>
          <w:sz w:val="22"/>
        </w:rPr>
        <w:t>)</w:t>
      </w:r>
      <w:r w:rsidRPr="0033750C">
        <w:rPr>
          <w:rFonts w:ascii="Times New Roman" w:eastAsia="SimSun" w:hAnsi="Times New Roman" w:cs="Times New Roman"/>
          <w:color w:val="1F497D"/>
          <w:kern w:val="0"/>
          <w:sz w:val="22"/>
        </w:rPr>
        <w:t>.</w:t>
      </w:r>
    </w:p>
    <w:p w14:paraId="4A3CA15E"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13076A4B" w14:textId="6284D657" w:rsidR="004E52E0" w:rsidRPr="0033750C" w:rsidRDefault="004E52E0" w:rsidP="004E52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deally, we would require a time slot of approximately </w:t>
      </w:r>
      <w:r w:rsidRPr="0033750C">
        <w:rPr>
          <w:rFonts w:ascii="Times New Roman" w:eastAsia="SimSun" w:hAnsi="Times New Roman" w:cs="Times New Roman"/>
          <w:b/>
          <w:color w:val="1F497D"/>
          <w:kern w:val="0"/>
          <w:sz w:val="22"/>
        </w:rPr>
        <w:t>5 hours</w:t>
      </w:r>
      <w:r w:rsidRPr="0033750C">
        <w:rPr>
          <w:rFonts w:ascii="Times New Roman" w:eastAsia="SimSun" w:hAnsi="Times New Roman" w:cs="Times New Roman"/>
          <w:color w:val="1F497D"/>
          <w:kern w:val="0"/>
          <w:sz w:val="22"/>
        </w:rPr>
        <w:t>. The experiment set-up is the same as that done in this week. Your patient help would be greatly appreciated.</w:t>
      </w:r>
    </w:p>
    <w:p w14:paraId="1E857C3D"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01FC0475"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I look forward to your response.</w:t>
      </w:r>
    </w:p>
    <w:p w14:paraId="3C43BD3E"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0DBFCAF8" w14:textId="77777777" w:rsidR="004E52E0" w:rsidRPr="0033750C" w:rsidRDefault="004E52E0" w:rsidP="004E52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DA559A" w14:textId="77777777" w:rsidR="004E52E0" w:rsidRPr="0033750C" w:rsidRDefault="004E52E0" w:rsidP="004E52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8268E6" w14:textId="77777777" w:rsidR="004E52E0" w:rsidRPr="0033750C" w:rsidRDefault="004E52E0" w:rsidP="00EE1E92">
      <w:pPr>
        <w:widowControl/>
        <w:jc w:val="left"/>
        <w:rPr>
          <w:rFonts w:ascii="Times New Roman" w:eastAsia="SimSun" w:hAnsi="Times New Roman" w:cs="Times New Roman"/>
          <w:color w:val="1F497D"/>
          <w:kern w:val="0"/>
          <w:sz w:val="22"/>
        </w:rPr>
      </w:pPr>
    </w:p>
    <w:p w14:paraId="6387D98B" w14:textId="77777777" w:rsidR="004E52E0" w:rsidRPr="0033750C" w:rsidRDefault="004E52E0" w:rsidP="00EE1E92">
      <w:pPr>
        <w:widowControl/>
        <w:jc w:val="left"/>
        <w:rPr>
          <w:rFonts w:ascii="Times New Roman" w:eastAsia="SimSun" w:hAnsi="Times New Roman" w:cs="Times New Roman"/>
          <w:color w:val="1F497D"/>
          <w:kern w:val="0"/>
          <w:sz w:val="22"/>
        </w:rPr>
      </w:pPr>
    </w:p>
    <w:p w14:paraId="17A672FD" w14:textId="19FEEAF1" w:rsidR="00EE1E92" w:rsidRPr="0033750C" w:rsidRDefault="00EE1E92" w:rsidP="00EE1E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r. Cheuk,</w:t>
      </w:r>
    </w:p>
    <w:p w14:paraId="6796195E" w14:textId="77777777" w:rsidR="00EE1E92" w:rsidRPr="0033750C" w:rsidRDefault="00EE1E92" w:rsidP="00EE1E92">
      <w:pPr>
        <w:widowControl/>
        <w:ind w:firstLine="420"/>
        <w:jc w:val="left"/>
        <w:rPr>
          <w:rFonts w:ascii="Times New Roman" w:eastAsia="SimSun" w:hAnsi="Times New Roman" w:cs="Times New Roman"/>
          <w:color w:val="1F497D"/>
          <w:kern w:val="0"/>
          <w:sz w:val="22"/>
        </w:rPr>
      </w:pPr>
    </w:p>
    <w:p w14:paraId="0458139A" w14:textId="65B7300D" w:rsidR="00EE1E92" w:rsidRPr="0033750C" w:rsidRDefault="00EE1E92" w:rsidP="00EE1E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time slot is suitable for us. Thank you for your help and see you on Wednesday! </w:t>
      </w:r>
    </w:p>
    <w:p w14:paraId="41F4B65D" w14:textId="77777777" w:rsidR="00EE1E92" w:rsidRPr="0033750C" w:rsidRDefault="00EE1E92" w:rsidP="00EE1E92">
      <w:pPr>
        <w:widowControl/>
        <w:ind w:firstLine="420"/>
        <w:jc w:val="left"/>
        <w:rPr>
          <w:rFonts w:ascii="Times New Roman" w:eastAsia="SimSun" w:hAnsi="Times New Roman" w:cs="Times New Roman"/>
          <w:color w:val="1F497D"/>
          <w:kern w:val="0"/>
          <w:sz w:val="22"/>
        </w:rPr>
      </w:pPr>
    </w:p>
    <w:p w14:paraId="6404E932" w14:textId="77777777" w:rsidR="00EE1E92" w:rsidRPr="0033750C" w:rsidRDefault="00EE1E92" w:rsidP="00EE1E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731415" w14:textId="77777777" w:rsidR="00EE1E92" w:rsidRPr="0033750C" w:rsidRDefault="00EE1E92" w:rsidP="00EE1E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4F6B0E" w14:textId="77777777" w:rsidR="00EE1E92" w:rsidRPr="0033750C" w:rsidRDefault="00EE1E92" w:rsidP="004D5B7C">
      <w:pPr>
        <w:widowControl/>
        <w:jc w:val="left"/>
        <w:rPr>
          <w:rFonts w:ascii="Times New Roman" w:eastAsia="SimSun" w:hAnsi="Times New Roman" w:cs="Times New Roman"/>
          <w:color w:val="1F497D"/>
          <w:kern w:val="0"/>
          <w:sz w:val="22"/>
        </w:rPr>
      </w:pPr>
    </w:p>
    <w:p w14:paraId="60E6F734" w14:textId="77777777" w:rsidR="00EE1E92" w:rsidRPr="0033750C" w:rsidRDefault="00EE1E92" w:rsidP="004D5B7C">
      <w:pPr>
        <w:widowControl/>
        <w:jc w:val="left"/>
        <w:rPr>
          <w:rFonts w:ascii="Times New Roman" w:eastAsia="SimSun" w:hAnsi="Times New Roman" w:cs="Times New Roman"/>
          <w:color w:val="1F497D"/>
          <w:kern w:val="0"/>
          <w:sz w:val="22"/>
        </w:rPr>
      </w:pPr>
    </w:p>
    <w:p w14:paraId="085D4C2B" w14:textId="60CAD8AB" w:rsidR="004D5B7C" w:rsidRPr="0033750C" w:rsidRDefault="004D5B7C" w:rsidP="004D5B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7E3FCE22" w14:textId="77777777" w:rsidR="004D5B7C" w:rsidRPr="0033750C" w:rsidRDefault="004D5B7C" w:rsidP="004D5B7C">
      <w:pPr>
        <w:widowControl/>
        <w:ind w:firstLine="420"/>
        <w:jc w:val="left"/>
        <w:rPr>
          <w:rFonts w:ascii="Times New Roman" w:eastAsia="SimSun" w:hAnsi="Times New Roman" w:cs="Times New Roman"/>
          <w:color w:val="1F497D"/>
          <w:kern w:val="0"/>
          <w:sz w:val="22"/>
        </w:rPr>
      </w:pPr>
    </w:p>
    <w:p w14:paraId="7A8A1B71" w14:textId="37E77345" w:rsidR="004D5B7C" w:rsidRPr="0033750C" w:rsidRDefault="004D5B7C" w:rsidP="004D5B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thickness of the printed parts we want to test is 5 mm. Many thanks for your attention. </w:t>
      </w:r>
    </w:p>
    <w:p w14:paraId="1F4BC0E1" w14:textId="77777777" w:rsidR="004D5B7C" w:rsidRPr="0033750C" w:rsidRDefault="004D5B7C" w:rsidP="004D5B7C">
      <w:pPr>
        <w:widowControl/>
        <w:ind w:firstLine="420"/>
        <w:jc w:val="left"/>
        <w:rPr>
          <w:rFonts w:ascii="Times New Roman" w:eastAsia="SimSun" w:hAnsi="Times New Roman" w:cs="Times New Roman"/>
          <w:color w:val="1F497D"/>
          <w:kern w:val="0"/>
          <w:sz w:val="22"/>
        </w:rPr>
      </w:pPr>
    </w:p>
    <w:p w14:paraId="383330E9" w14:textId="77777777" w:rsidR="004D5B7C" w:rsidRPr="0033750C" w:rsidRDefault="004D5B7C" w:rsidP="004D5B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E824D3" w14:textId="77777777" w:rsidR="004D5B7C" w:rsidRPr="0033750C" w:rsidRDefault="004D5B7C" w:rsidP="004D5B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760376" w14:textId="77777777" w:rsidR="004D5B7C" w:rsidRPr="0033750C" w:rsidRDefault="004D5B7C" w:rsidP="00D45D89">
      <w:pPr>
        <w:widowControl/>
        <w:jc w:val="left"/>
        <w:rPr>
          <w:rFonts w:ascii="Times New Roman" w:eastAsia="SimSun" w:hAnsi="Times New Roman" w:cs="Times New Roman"/>
          <w:color w:val="1F497D"/>
          <w:kern w:val="0"/>
          <w:sz w:val="22"/>
        </w:rPr>
      </w:pPr>
    </w:p>
    <w:p w14:paraId="53FF689E" w14:textId="77777777" w:rsidR="004D5B7C" w:rsidRPr="0033750C" w:rsidRDefault="004D5B7C" w:rsidP="00D45D89">
      <w:pPr>
        <w:widowControl/>
        <w:jc w:val="left"/>
        <w:rPr>
          <w:rFonts w:ascii="Times New Roman" w:eastAsia="SimSun" w:hAnsi="Times New Roman" w:cs="Times New Roman"/>
          <w:color w:val="1F497D"/>
          <w:kern w:val="0"/>
          <w:sz w:val="22"/>
        </w:rPr>
      </w:pPr>
    </w:p>
    <w:p w14:paraId="5F3B7AF4" w14:textId="77777777" w:rsidR="00D45D89" w:rsidRPr="0033750C" w:rsidRDefault="00D45D89" w:rsidP="00D45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7E8D6B5" w14:textId="77777777" w:rsidR="00D45D89" w:rsidRPr="0033750C" w:rsidRDefault="00D45D89" w:rsidP="00D45D89">
      <w:pPr>
        <w:widowControl/>
        <w:ind w:firstLine="420"/>
        <w:jc w:val="left"/>
        <w:rPr>
          <w:rFonts w:ascii="Times New Roman" w:eastAsia="SimSun" w:hAnsi="Times New Roman" w:cs="Times New Roman"/>
          <w:color w:val="1F497D"/>
          <w:kern w:val="0"/>
          <w:sz w:val="22"/>
        </w:rPr>
      </w:pPr>
    </w:p>
    <w:p w14:paraId="6CA64034" w14:textId="3B837C42" w:rsidR="00D45D89" w:rsidRPr="0033750C" w:rsidRDefault="00D45D89" w:rsidP="00D45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coming! </w:t>
      </w:r>
    </w:p>
    <w:p w14:paraId="40F9F630" w14:textId="77777777" w:rsidR="00D45D89" w:rsidRPr="0033750C" w:rsidRDefault="00D45D89" w:rsidP="00D45D89">
      <w:pPr>
        <w:widowControl/>
        <w:ind w:firstLine="420"/>
        <w:jc w:val="left"/>
        <w:rPr>
          <w:rFonts w:ascii="Times New Roman" w:eastAsia="SimSun" w:hAnsi="Times New Roman" w:cs="Times New Roman"/>
          <w:color w:val="1F497D"/>
          <w:kern w:val="0"/>
          <w:sz w:val="22"/>
        </w:rPr>
      </w:pPr>
    </w:p>
    <w:p w14:paraId="50666D79" w14:textId="77777777" w:rsidR="00D45D89" w:rsidRPr="0033750C" w:rsidRDefault="00D45D89" w:rsidP="00D45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82933A" w14:textId="77777777" w:rsidR="00D45D89" w:rsidRPr="0033750C" w:rsidRDefault="00D45D89" w:rsidP="00D45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34BEDD" w14:textId="77777777" w:rsidR="00D45D89" w:rsidRPr="0033750C" w:rsidRDefault="00D45D89" w:rsidP="00E43E12">
      <w:pPr>
        <w:widowControl/>
        <w:jc w:val="left"/>
        <w:rPr>
          <w:rFonts w:ascii="Times New Roman" w:eastAsia="SimSun" w:hAnsi="Times New Roman" w:cs="Times New Roman"/>
          <w:color w:val="1F497D"/>
          <w:kern w:val="0"/>
          <w:sz w:val="22"/>
        </w:rPr>
      </w:pPr>
    </w:p>
    <w:p w14:paraId="0F66363D" w14:textId="77777777" w:rsidR="006B53D0" w:rsidRPr="0033750C" w:rsidRDefault="006B53D0" w:rsidP="003D7626">
      <w:pPr>
        <w:widowControl/>
        <w:jc w:val="left"/>
        <w:rPr>
          <w:rFonts w:ascii="Times New Roman" w:eastAsia="SimSun" w:hAnsi="Times New Roman" w:cs="Times New Roman"/>
          <w:color w:val="1F497D"/>
          <w:kern w:val="0"/>
          <w:sz w:val="22"/>
        </w:rPr>
      </w:pPr>
    </w:p>
    <w:p w14:paraId="52815D0E" w14:textId="77777777" w:rsidR="003B7954" w:rsidRPr="0033750C" w:rsidRDefault="003B7954" w:rsidP="003B79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47DBC8BD"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p>
    <w:p w14:paraId="55B0CEA7"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7AF4CE42"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p>
    <w:p w14:paraId="1C99A1E8" w14:textId="1FFDCE5D" w:rsidR="003B7954" w:rsidRPr="0033750C" w:rsidRDefault="003B7954" w:rsidP="003B79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the Department of Mechanical and Automation Engineering (Student ID: 1155184008, Supervisor: Wei-Hsin Liao). I am writing to inquire about the availability of the DMA test this week (Wednesday to Friday).</w:t>
      </w:r>
    </w:p>
    <w:p w14:paraId="4CE4F25C"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p>
    <w:p w14:paraId="5C3CB6B1" w14:textId="7D5FE69B" w:rsidR="003B7954" w:rsidRPr="0033750C" w:rsidRDefault="003B7954" w:rsidP="003B79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deally, we would require a time slot of approximately 2 hours for the first trial. Would it be possible for you to assist us in booking the test during this period? Your assistance would be greatly appreciated.</w:t>
      </w:r>
    </w:p>
    <w:p w14:paraId="631EBC72" w14:textId="03F4E14C" w:rsidR="003B7954" w:rsidRPr="0033750C" w:rsidRDefault="003B7954" w:rsidP="003B7954">
      <w:pPr>
        <w:widowControl/>
        <w:ind w:firstLine="420"/>
        <w:jc w:val="left"/>
        <w:rPr>
          <w:rFonts w:ascii="Times New Roman" w:eastAsia="SimSun" w:hAnsi="Times New Roman" w:cs="Times New Roman"/>
          <w:color w:val="1F497D"/>
          <w:kern w:val="0"/>
          <w:sz w:val="22"/>
        </w:rPr>
      </w:pPr>
    </w:p>
    <w:p w14:paraId="6473E4A4" w14:textId="43AE1795" w:rsidR="003B7954" w:rsidRPr="0033750C" w:rsidRDefault="003B7954" w:rsidP="003B79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I look forward to your response.</w:t>
      </w:r>
    </w:p>
    <w:p w14:paraId="3182DA13"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p>
    <w:p w14:paraId="20398CE7" w14:textId="77777777" w:rsidR="003B7954" w:rsidRPr="0033750C" w:rsidRDefault="003B7954" w:rsidP="003B79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DF4345" w14:textId="77777777" w:rsidR="003B7954" w:rsidRPr="0033750C" w:rsidRDefault="003B7954" w:rsidP="003B79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B259BE0" w14:textId="2B8B05B2" w:rsidR="00E43E12" w:rsidRPr="0033750C" w:rsidRDefault="00016DD1" w:rsidP="00E43E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Yip,</w:t>
      </w:r>
    </w:p>
    <w:p w14:paraId="6CD9D87C" w14:textId="77777777" w:rsidR="00E43E12" w:rsidRPr="0033750C" w:rsidRDefault="00E43E12" w:rsidP="00E43E12">
      <w:pPr>
        <w:widowControl/>
        <w:ind w:firstLine="420"/>
        <w:jc w:val="left"/>
        <w:rPr>
          <w:rFonts w:ascii="Times New Roman" w:eastAsia="SimSun" w:hAnsi="Times New Roman" w:cs="Times New Roman"/>
          <w:color w:val="1F497D"/>
          <w:kern w:val="0"/>
          <w:sz w:val="22"/>
        </w:rPr>
      </w:pPr>
    </w:p>
    <w:p w14:paraId="7C52ED7A" w14:textId="4EEEBBE5" w:rsidR="00E43E12" w:rsidRPr="0033750C" w:rsidRDefault="00087EC3" w:rsidP="00E43E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Many thanks for your patient help and kindness today. Really touched. Happy New Year and have a good night! </w:t>
      </w:r>
    </w:p>
    <w:p w14:paraId="146D58D5" w14:textId="77777777" w:rsidR="00E43E12" w:rsidRPr="0033750C" w:rsidRDefault="00E43E12" w:rsidP="00E43E12">
      <w:pPr>
        <w:widowControl/>
        <w:ind w:firstLine="420"/>
        <w:jc w:val="left"/>
        <w:rPr>
          <w:rFonts w:ascii="Times New Roman" w:eastAsia="SimSun" w:hAnsi="Times New Roman" w:cs="Times New Roman"/>
          <w:color w:val="1F497D"/>
          <w:kern w:val="0"/>
          <w:sz w:val="22"/>
        </w:rPr>
      </w:pPr>
    </w:p>
    <w:p w14:paraId="41F5B26E" w14:textId="77777777" w:rsidR="00E43E12" w:rsidRPr="0033750C" w:rsidRDefault="00E43E12" w:rsidP="00E43E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CAF1A4" w14:textId="77777777" w:rsidR="00E43E12" w:rsidRPr="0033750C" w:rsidRDefault="00E43E12" w:rsidP="00E43E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0CBB9C" w14:textId="77777777" w:rsidR="00E43E12" w:rsidRPr="0033750C" w:rsidRDefault="00E43E12" w:rsidP="00E80E74">
      <w:pPr>
        <w:widowControl/>
        <w:jc w:val="left"/>
        <w:rPr>
          <w:rFonts w:ascii="Times New Roman" w:eastAsia="SimSun" w:hAnsi="Times New Roman" w:cs="Times New Roman"/>
          <w:color w:val="1F497D"/>
          <w:kern w:val="0"/>
          <w:sz w:val="22"/>
        </w:rPr>
      </w:pPr>
    </w:p>
    <w:p w14:paraId="43284681" w14:textId="77777777" w:rsidR="00E43E12" w:rsidRPr="0033750C" w:rsidRDefault="00E43E12" w:rsidP="00E80E74">
      <w:pPr>
        <w:widowControl/>
        <w:jc w:val="left"/>
        <w:rPr>
          <w:rFonts w:ascii="Times New Roman" w:eastAsia="SimSun" w:hAnsi="Times New Roman" w:cs="Times New Roman"/>
          <w:color w:val="1F497D"/>
          <w:kern w:val="0"/>
          <w:sz w:val="22"/>
        </w:rPr>
      </w:pPr>
    </w:p>
    <w:p w14:paraId="659CBBDC" w14:textId="2485FC2E" w:rsidR="00E80E74" w:rsidRPr="0033750C" w:rsidRDefault="00E80E74" w:rsidP="00E80E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DD0C19" w:rsidRPr="0033750C">
        <w:rPr>
          <w:rFonts w:ascii="Times New Roman" w:eastAsia="SimSun" w:hAnsi="Times New Roman" w:cs="Times New Roman"/>
          <w:color w:val="1F497D"/>
          <w:kern w:val="0"/>
          <w:sz w:val="22"/>
        </w:rPr>
        <w:t>Sir</w:t>
      </w:r>
      <w:r w:rsidR="00105BC7" w:rsidRPr="0033750C">
        <w:rPr>
          <w:rFonts w:ascii="Times New Roman" w:eastAsia="SimSun" w:hAnsi="Times New Roman" w:cs="Times New Roman"/>
          <w:color w:val="1F497D"/>
          <w:kern w:val="0"/>
          <w:sz w:val="22"/>
        </w:rPr>
        <w:t>/Madam</w:t>
      </w:r>
      <w:r w:rsidRPr="0033750C">
        <w:rPr>
          <w:rFonts w:ascii="Times New Roman" w:eastAsia="SimSun" w:hAnsi="Times New Roman" w:cs="Times New Roman"/>
          <w:color w:val="1F497D"/>
          <w:kern w:val="0"/>
          <w:sz w:val="22"/>
        </w:rPr>
        <w:t>,</w:t>
      </w:r>
    </w:p>
    <w:p w14:paraId="48DFC4CF" w14:textId="77777777" w:rsidR="00E80E74" w:rsidRPr="0033750C" w:rsidRDefault="00E80E74" w:rsidP="00E80E74">
      <w:pPr>
        <w:widowControl/>
        <w:ind w:firstLine="420"/>
        <w:jc w:val="left"/>
        <w:rPr>
          <w:rFonts w:ascii="Times New Roman" w:eastAsia="SimSun" w:hAnsi="Times New Roman" w:cs="Times New Roman"/>
          <w:color w:val="1F497D"/>
          <w:kern w:val="0"/>
          <w:sz w:val="22"/>
        </w:rPr>
      </w:pPr>
    </w:p>
    <w:p w14:paraId="03C56879" w14:textId="77777777" w:rsidR="00444F1C" w:rsidRPr="0033750C" w:rsidRDefault="00444F1C" w:rsidP="00444F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4745A7B3" w14:textId="77777777" w:rsidR="00444F1C" w:rsidRPr="0033750C" w:rsidRDefault="00444F1C" w:rsidP="00444F1C">
      <w:pPr>
        <w:widowControl/>
        <w:ind w:firstLine="420"/>
        <w:jc w:val="left"/>
        <w:rPr>
          <w:rFonts w:ascii="Times New Roman" w:eastAsia="SimSun" w:hAnsi="Times New Roman" w:cs="Times New Roman"/>
          <w:color w:val="1F497D"/>
          <w:kern w:val="0"/>
          <w:sz w:val="22"/>
        </w:rPr>
      </w:pPr>
    </w:p>
    <w:p w14:paraId="73077BC2" w14:textId="35CFF6D0" w:rsidR="00BA64C8" w:rsidRPr="0033750C" w:rsidRDefault="00444F1C" w:rsidP="00444F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the Department of Mechanical and Automation Engineering (Student ID: 1155184008, Supervisor: Wei-Hsin Liao).</w:t>
      </w:r>
      <w:r w:rsidR="002E41D8" w:rsidRPr="0033750C">
        <w:rPr>
          <w:rFonts w:ascii="Times New Roman" w:eastAsia="SimSun" w:hAnsi="Times New Roman" w:cs="Times New Roman"/>
          <w:color w:val="1F497D"/>
          <w:kern w:val="0"/>
          <w:sz w:val="22"/>
        </w:rPr>
        <w:t xml:space="preserve"> I</w:t>
      </w:r>
      <w:r w:rsidR="00722F9A">
        <w:rPr>
          <w:rFonts w:ascii="Times New Roman" w:eastAsia="SimSun" w:hAnsi="Times New Roman" w:cs="Times New Roman"/>
          <w:color w:val="1F497D"/>
          <w:kern w:val="0"/>
          <w:sz w:val="22"/>
        </w:rPr>
        <w:t>’</w:t>
      </w:r>
      <w:r w:rsidR="002E41D8" w:rsidRPr="0033750C">
        <w:rPr>
          <w:rFonts w:ascii="Times New Roman" w:eastAsia="SimSun" w:hAnsi="Times New Roman" w:cs="Times New Roman"/>
          <w:color w:val="1F497D"/>
          <w:kern w:val="0"/>
          <w:sz w:val="22"/>
        </w:rPr>
        <w:t>m writing to you because I was wondering whether we could book the machine for the tensile test to test our samples</w:t>
      </w:r>
      <w:r w:rsidR="00533A9B" w:rsidRPr="0033750C">
        <w:rPr>
          <w:rFonts w:ascii="Times New Roman" w:eastAsia="SimSun" w:hAnsi="Times New Roman" w:cs="Times New Roman"/>
          <w:color w:val="1F497D"/>
          <w:kern w:val="0"/>
          <w:sz w:val="22"/>
        </w:rPr>
        <w:t xml:space="preserve"> in our department</w:t>
      </w:r>
      <w:r w:rsidR="002E41D8" w:rsidRPr="0033750C">
        <w:rPr>
          <w:rFonts w:ascii="Times New Roman" w:eastAsia="SimSun" w:hAnsi="Times New Roman" w:cs="Times New Roman"/>
          <w:color w:val="1F497D"/>
          <w:kern w:val="0"/>
          <w:sz w:val="22"/>
        </w:rPr>
        <w:t>.</w:t>
      </w:r>
      <w:r w:rsidR="00BA64C8" w:rsidRPr="0033750C">
        <w:rPr>
          <w:rFonts w:ascii="Times New Roman" w:eastAsia="SimSun" w:hAnsi="Times New Roman" w:cs="Times New Roman"/>
          <w:color w:val="1F497D"/>
          <w:kern w:val="0"/>
          <w:sz w:val="22"/>
        </w:rPr>
        <w:t xml:space="preserve"> </w:t>
      </w:r>
      <w:r w:rsidR="005A5275" w:rsidRPr="0033750C">
        <w:rPr>
          <w:rFonts w:ascii="Times New Roman" w:eastAsia="SimSun" w:hAnsi="Times New Roman" w:cs="Times New Roman"/>
          <w:color w:val="1F497D"/>
          <w:kern w:val="0"/>
          <w:sz w:val="22"/>
        </w:rPr>
        <w:t xml:space="preserve">The time we need is about 2.5 hours. Could you be so kind to help us book it? </w:t>
      </w:r>
    </w:p>
    <w:p w14:paraId="7A565A71" w14:textId="5DD8ACDE" w:rsidR="005A5275" w:rsidRPr="0033750C" w:rsidRDefault="005A5275" w:rsidP="00444F1C">
      <w:pPr>
        <w:widowControl/>
        <w:ind w:firstLine="420"/>
        <w:jc w:val="left"/>
        <w:rPr>
          <w:rFonts w:ascii="Times New Roman" w:eastAsia="SimSun" w:hAnsi="Times New Roman" w:cs="Times New Roman"/>
          <w:color w:val="1F497D"/>
          <w:kern w:val="0"/>
          <w:sz w:val="22"/>
        </w:rPr>
      </w:pPr>
    </w:p>
    <w:p w14:paraId="222A3314" w14:textId="014287D8" w:rsidR="00E80E74" w:rsidRPr="0033750C" w:rsidRDefault="005A5275" w:rsidP="005A527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57DBF28C" w14:textId="77777777" w:rsidR="00444F1C" w:rsidRPr="0033750C" w:rsidRDefault="00444F1C" w:rsidP="00444F1C">
      <w:pPr>
        <w:widowControl/>
        <w:ind w:firstLine="420"/>
        <w:jc w:val="left"/>
        <w:rPr>
          <w:rFonts w:ascii="Times New Roman" w:eastAsia="SimSun" w:hAnsi="Times New Roman" w:cs="Times New Roman"/>
          <w:color w:val="1F497D"/>
          <w:kern w:val="0"/>
          <w:sz w:val="22"/>
        </w:rPr>
      </w:pPr>
    </w:p>
    <w:p w14:paraId="47F6425C" w14:textId="77777777" w:rsidR="00E80E74" w:rsidRPr="0033750C" w:rsidRDefault="00E80E74" w:rsidP="00E80E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5C90D3" w14:textId="77777777" w:rsidR="00E80E74" w:rsidRPr="0033750C" w:rsidRDefault="00E80E74" w:rsidP="00E80E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2F61EF" w14:textId="77777777" w:rsidR="00E80E74" w:rsidRPr="0033750C" w:rsidRDefault="00E80E74" w:rsidP="00016DD1">
      <w:pPr>
        <w:widowControl/>
        <w:jc w:val="left"/>
        <w:rPr>
          <w:rFonts w:ascii="Times New Roman" w:eastAsia="SimSun" w:hAnsi="Times New Roman" w:cs="Times New Roman"/>
          <w:color w:val="1F497D"/>
          <w:kern w:val="0"/>
          <w:sz w:val="22"/>
        </w:rPr>
      </w:pPr>
    </w:p>
    <w:p w14:paraId="3AEB07F3" w14:textId="77777777" w:rsidR="00E80E74" w:rsidRPr="0033750C" w:rsidRDefault="00E80E74" w:rsidP="00016DD1">
      <w:pPr>
        <w:widowControl/>
        <w:jc w:val="left"/>
        <w:rPr>
          <w:rFonts w:ascii="Times New Roman" w:eastAsia="SimSun" w:hAnsi="Times New Roman" w:cs="Times New Roman"/>
          <w:color w:val="1F497D"/>
          <w:kern w:val="0"/>
          <w:sz w:val="22"/>
        </w:rPr>
      </w:pPr>
    </w:p>
    <w:p w14:paraId="20393489" w14:textId="13CD02A4"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Yip,</w:t>
      </w:r>
    </w:p>
    <w:p w14:paraId="4DA120BE" w14:textId="77777777" w:rsidR="00016DD1" w:rsidRPr="0033750C" w:rsidRDefault="00016DD1" w:rsidP="00016DD1">
      <w:pPr>
        <w:widowControl/>
        <w:ind w:firstLine="420"/>
        <w:jc w:val="left"/>
        <w:rPr>
          <w:rFonts w:ascii="Times New Roman" w:eastAsia="SimSun" w:hAnsi="Times New Roman" w:cs="Times New Roman"/>
          <w:color w:val="1F497D"/>
          <w:kern w:val="0"/>
          <w:sz w:val="22"/>
        </w:rPr>
      </w:pPr>
    </w:p>
    <w:p w14:paraId="397202F9" w14:textId="42296052" w:rsidR="00016DD1" w:rsidRPr="0033750C" w:rsidRDefault="00016DD1" w:rsidP="00016D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1:00 am is OK. Many thanks for your patient help. See you tomorrow! </w:t>
      </w:r>
    </w:p>
    <w:p w14:paraId="65E8DE26" w14:textId="77777777" w:rsidR="00016DD1" w:rsidRPr="0033750C" w:rsidRDefault="00016DD1" w:rsidP="00016DD1">
      <w:pPr>
        <w:widowControl/>
        <w:ind w:firstLine="420"/>
        <w:jc w:val="left"/>
        <w:rPr>
          <w:rFonts w:ascii="Times New Roman" w:eastAsia="SimSun" w:hAnsi="Times New Roman" w:cs="Times New Roman"/>
          <w:color w:val="1F497D"/>
          <w:kern w:val="0"/>
          <w:sz w:val="22"/>
        </w:rPr>
      </w:pPr>
    </w:p>
    <w:p w14:paraId="319F53E3" w14:textId="77777777"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61FD83" w14:textId="77777777"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15468A" w14:textId="77777777" w:rsidR="00016DD1" w:rsidRPr="0033750C" w:rsidRDefault="00016DD1" w:rsidP="00016DD1">
      <w:pPr>
        <w:widowControl/>
        <w:jc w:val="left"/>
        <w:rPr>
          <w:rFonts w:ascii="Times New Roman" w:eastAsia="SimSun" w:hAnsi="Times New Roman" w:cs="Times New Roman"/>
          <w:color w:val="1F497D"/>
          <w:kern w:val="0"/>
          <w:sz w:val="22"/>
        </w:rPr>
      </w:pPr>
    </w:p>
    <w:p w14:paraId="0E7100D2" w14:textId="77777777" w:rsidR="00016DD1" w:rsidRPr="0033750C" w:rsidRDefault="00016DD1" w:rsidP="00016DD1">
      <w:pPr>
        <w:widowControl/>
        <w:jc w:val="left"/>
        <w:rPr>
          <w:rFonts w:ascii="Times New Roman" w:eastAsia="SimSun" w:hAnsi="Times New Roman" w:cs="Times New Roman"/>
          <w:color w:val="1F497D"/>
          <w:kern w:val="0"/>
          <w:sz w:val="22"/>
        </w:rPr>
      </w:pPr>
    </w:p>
    <w:p w14:paraId="281B3F4F" w14:textId="3F3FD23B"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3858830E" w14:textId="77777777" w:rsidR="00016DD1" w:rsidRPr="0033750C" w:rsidRDefault="00016DD1" w:rsidP="00016DD1">
      <w:pPr>
        <w:widowControl/>
        <w:ind w:firstLine="420"/>
        <w:jc w:val="left"/>
        <w:rPr>
          <w:rFonts w:ascii="Times New Roman" w:eastAsia="SimSun" w:hAnsi="Times New Roman" w:cs="Times New Roman"/>
          <w:color w:val="1F497D"/>
          <w:kern w:val="0"/>
          <w:sz w:val="22"/>
        </w:rPr>
      </w:pPr>
    </w:p>
    <w:p w14:paraId="37BBB615" w14:textId="7B4A4609" w:rsidR="00016DD1" w:rsidRPr="0033750C" w:rsidRDefault="00016DD1" w:rsidP="00016D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information. I will contact Billy for more information. Have a good day! </w:t>
      </w:r>
    </w:p>
    <w:p w14:paraId="79C04647" w14:textId="77777777" w:rsidR="00016DD1" w:rsidRPr="0033750C" w:rsidRDefault="00016DD1" w:rsidP="00016DD1">
      <w:pPr>
        <w:widowControl/>
        <w:ind w:firstLine="420"/>
        <w:jc w:val="left"/>
        <w:rPr>
          <w:rFonts w:ascii="Times New Roman" w:eastAsia="SimSun" w:hAnsi="Times New Roman" w:cs="Times New Roman"/>
          <w:color w:val="1F497D"/>
          <w:kern w:val="0"/>
          <w:sz w:val="22"/>
        </w:rPr>
      </w:pPr>
    </w:p>
    <w:p w14:paraId="605500AF" w14:textId="77777777"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08332F" w14:textId="77777777"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A06FA5" w14:textId="77777777" w:rsidR="00016DD1" w:rsidRPr="0033750C" w:rsidRDefault="00016DD1" w:rsidP="00143763">
      <w:pPr>
        <w:widowControl/>
        <w:jc w:val="left"/>
        <w:rPr>
          <w:rFonts w:ascii="Times New Roman" w:eastAsia="SimSun" w:hAnsi="Times New Roman" w:cs="Times New Roman"/>
          <w:color w:val="1F497D"/>
          <w:kern w:val="0"/>
          <w:sz w:val="22"/>
        </w:rPr>
      </w:pPr>
    </w:p>
    <w:p w14:paraId="43A83C39" w14:textId="77777777" w:rsidR="00016DD1" w:rsidRPr="0033750C" w:rsidRDefault="00016DD1" w:rsidP="00143763">
      <w:pPr>
        <w:widowControl/>
        <w:jc w:val="left"/>
        <w:rPr>
          <w:rFonts w:ascii="Times New Roman" w:eastAsia="SimSun" w:hAnsi="Times New Roman" w:cs="Times New Roman"/>
          <w:color w:val="1F497D"/>
          <w:kern w:val="0"/>
          <w:sz w:val="22"/>
        </w:rPr>
      </w:pPr>
    </w:p>
    <w:p w14:paraId="511D6C3D" w14:textId="46E7BF71" w:rsidR="00143763" w:rsidRPr="0033750C" w:rsidRDefault="00143763" w:rsidP="001437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Law,</w:t>
      </w:r>
    </w:p>
    <w:p w14:paraId="70CE4B3B" w14:textId="77777777" w:rsidR="00143763" w:rsidRPr="0033750C" w:rsidRDefault="00143763" w:rsidP="00143763">
      <w:pPr>
        <w:widowControl/>
        <w:ind w:firstLine="420"/>
        <w:jc w:val="left"/>
        <w:rPr>
          <w:rFonts w:ascii="Times New Roman" w:eastAsia="SimSun" w:hAnsi="Times New Roman" w:cs="Times New Roman"/>
          <w:color w:val="1F497D"/>
          <w:kern w:val="0"/>
          <w:sz w:val="22"/>
        </w:rPr>
      </w:pPr>
    </w:p>
    <w:p w14:paraId="36BFDA7D" w14:textId="526013F5" w:rsidR="00143763" w:rsidRPr="0033750C" w:rsidRDefault="00143763" w:rsidP="0014376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ee. Thank you for your information. Have a good day! </w:t>
      </w:r>
    </w:p>
    <w:p w14:paraId="792DCE11" w14:textId="77777777" w:rsidR="00143763" w:rsidRPr="0033750C" w:rsidRDefault="00143763" w:rsidP="00143763">
      <w:pPr>
        <w:widowControl/>
        <w:ind w:firstLine="420"/>
        <w:jc w:val="left"/>
        <w:rPr>
          <w:rFonts w:ascii="Times New Roman" w:eastAsia="SimSun" w:hAnsi="Times New Roman" w:cs="Times New Roman"/>
          <w:color w:val="1F497D"/>
          <w:kern w:val="0"/>
          <w:sz w:val="22"/>
        </w:rPr>
      </w:pPr>
    </w:p>
    <w:p w14:paraId="6D474827" w14:textId="77777777" w:rsidR="00143763" w:rsidRPr="0033750C" w:rsidRDefault="00143763" w:rsidP="001437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62A7E23F" w14:textId="77777777" w:rsidR="00143763" w:rsidRPr="0033750C" w:rsidRDefault="00143763" w:rsidP="001437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C87032" w14:textId="77777777" w:rsidR="00143763" w:rsidRPr="0033750C" w:rsidRDefault="00143763" w:rsidP="003306D6">
      <w:pPr>
        <w:widowControl/>
        <w:jc w:val="left"/>
        <w:rPr>
          <w:rFonts w:ascii="Times New Roman" w:eastAsia="SimSun" w:hAnsi="Times New Roman" w:cs="Times New Roman"/>
          <w:color w:val="1F497D"/>
          <w:kern w:val="0"/>
          <w:sz w:val="22"/>
        </w:rPr>
      </w:pPr>
    </w:p>
    <w:p w14:paraId="5A6E3613" w14:textId="77777777" w:rsidR="00143763" w:rsidRPr="0033750C" w:rsidRDefault="00143763" w:rsidP="003306D6">
      <w:pPr>
        <w:widowControl/>
        <w:jc w:val="left"/>
        <w:rPr>
          <w:rFonts w:ascii="Times New Roman" w:eastAsia="SimSun" w:hAnsi="Times New Roman" w:cs="Times New Roman"/>
          <w:color w:val="1F497D"/>
          <w:kern w:val="0"/>
          <w:sz w:val="22"/>
        </w:rPr>
      </w:pPr>
    </w:p>
    <w:p w14:paraId="32C841E5" w14:textId="5556BCBF" w:rsidR="003306D6" w:rsidRPr="0033750C" w:rsidRDefault="003306D6" w:rsidP="003306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r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Photo</w:t>
      </w:r>
    </w:p>
    <w:p w14:paraId="7905C079" w14:textId="33D1FAA5" w:rsidR="003306D6" w:rsidRPr="0033750C" w:rsidRDefault="003306D6" w:rsidP="003306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oral,</w:t>
      </w:r>
    </w:p>
    <w:p w14:paraId="6CB5D592" w14:textId="77777777" w:rsidR="003306D6" w:rsidRPr="0033750C" w:rsidRDefault="003306D6" w:rsidP="003306D6">
      <w:pPr>
        <w:widowControl/>
        <w:ind w:firstLine="420"/>
        <w:jc w:val="left"/>
        <w:rPr>
          <w:rFonts w:ascii="Times New Roman" w:eastAsia="SimSun" w:hAnsi="Times New Roman" w:cs="Times New Roman"/>
          <w:color w:val="1F497D"/>
          <w:kern w:val="0"/>
          <w:sz w:val="22"/>
        </w:rPr>
      </w:pPr>
    </w:p>
    <w:p w14:paraId="3B83B041" w14:textId="3664D0B0" w:rsidR="003306D6" w:rsidRPr="0033750C" w:rsidRDefault="003306D6" w:rsidP="003306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ttached your photo. Please check whether there is any problem. </w:t>
      </w:r>
      <w:r w:rsidR="001C760A" w:rsidRPr="0033750C">
        <w:rPr>
          <w:rFonts w:ascii="Times New Roman" w:eastAsia="SimSun" w:hAnsi="Times New Roman" w:cs="Times New Roman"/>
          <w:color w:val="1F497D"/>
          <w:kern w:val="0"/>
          <w:sz w:val="22"/>
        </w:rPr>
        <w:t xml:space="preserve">Happy new year! </w:t>
      </w:r>
    </w:p>
    <w:p w14:paraId="460D6E93" w14:textId="77777777" w:rsidR="003306D6" w:rsidRPr="0033750C" w:rsidRDefault="003306D6" w:rsidP="003306D6">
      <w:pPr>
        <w:widowControl/>
        <w:ind w:firstLine="420"/>
        <w:jc w:val="left"/>
        <w:rPr>
          <w:rFonts w:ascii="Times New Roman" w:eastAsia="SimSun" w:hAnsi="Times New Roman" w:cs="Times New Roman"/>
          <w:color w:val="1F497D"/>
          <w:kern w:val="0"/>
          <w:sz w:val="22"/>
        </w:rPr>
      </w:pPr>
    </w:p>
    <w:p w14:paraId="0C57E9C1" w14:textId="77777777" w:rsidR="003306D6" w:rsidRPr="0033750C" w:rsidRDefault="003306D6" w:rsidP="003306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AF3741" w14:textId="77777777" w:rsidR="003306D6" w:rsidRPr="0033750C" w:rsidRDefault="003306D6" w:rsidP="003306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B7ED01" w14:textId="77777777" w:rsidR="003306D6" w:rsidRPr="0033750C" w:rsidRDefault="003306D6" w:rsidP="0075312F">
      <w:pPr>
        <w:widowControl/>
        <w:jc w:val="left"/>
        <w:rPr>
          <w:rFonts w:ascii="Times New Roman" w:eastAsia="SimSun" w:hAnsi="Times New Roman" w:cs="Times New Roman"/>
          <w:color w:val="1F497D"/>
          <w:kern w:val="0"/>
          <w:sz w:val="22"/>
        </w:rPr>
      </w:pPr>
    </w:p>
    <w:p w14:paraId="7E68556C" w14:textId="77777777" w:rsidR="003306D6" w:rsidRPr="0033750C" w:rsidRDefault="003306D6" w:rsidP="0075312F">
      <w:pPr>
        <w:widowControl/>
        <w:jc w:val="left"/>
        <w:rPr>
          <w:rFonts w:ascii="Times New Roman" w:eastAsia="SimSun" w:hAnsi="Times New Roman" w:cs="Times New Roman"/>
          <w:color w:val="1F497D"/>
          <w:kern w:val="0"/>
          <w:sz w:val="22"/>
        </w:rPr>
      </w:pPr>
    </w:p>
    <w:p w14:paraId="7B94080C" w14:textId="77777777" w:rsidR="003306D6" w:rsidRPr="0033750C" w:rsidRDefault="003306D6" w:rsidP="0075312F">
      <w:pPr>
        <w:widowControl/>
        <w:jc w:val="left"/>
        <w:rPr>
          <w:rFonts w:ascii="Times New Roman" w:eastAsia="SimSun" w:hAnsi="Times New Roman" w:cs="Times New Roman"/>
          <w:color w:val="1F497D"/>
          <w:kern w:val="0"/>
          <w:sz w:val="22"/>
        </w:rPr>
      </w:pPr>
    </w:p>
    <w:p w14:paraId="0BC14544" w14:textId="03A211DD" w:rsidR="00CF40BA" w:rsidRPr="0033750C" w:rsidRDefault="00CF40BA" w:rsidP="007531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Enquiry about </w:t>
      </w:r>
      <w:proofErr w:type="spellStart"/>
      <w:r w:rsidRPr="0033750C">
        <w:rPr>
          <w:rFonts w:ascii="Times New Roman" w:eastAsia="SimSun" w:hAnsi="Times New Roman" w:cs="Times New Roman"/>
          <w:color w:val="1F497D"/>
          <w:kern w:val="0"/>
          <w:sz w:val="22"/>
        </w:rPr>
        <w:t>RPg</w:t>
      </w:r>
      <w:proofErr w:type="spellEnd"/>
      <w:r w:rsidRPr="0033750C">
        <w:rPr>
          <w:rFonts w:ascii="Times New Roman" w:eastAsia="SimSun" w:hAnsi="Times New Roman" w:cs="Times New Roman"/>
          <w:color w:val="1F497D"/>
          <w:kern w:val="0"/>
          <w:sz w:val="22"/>
        </w:rPr>
        <w:t xml:space="preserve"> Study Plan</w:t>
      </w:r>
    </w:p>
    <w:p w14:paraId="4AC34B95" w14:textId="6DDB2903" w:rsidR="0075312F" w:rsidRPr="0033750C" w:rsidRDefault="0075312F" w:rsidP="007531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41377D61"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p>
    <w:p w14:paraId="08D1BB72"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7110C9A5"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p>
    <w:p w14:paraId="2C14B8DA" w14:textId="04E436CF" w:rsidR="0075312F" w:rsidRPr="0033750C" w:rsidRDefault="0075312F" w:rsidP="007531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the Department of Mechanical and Automation Engineering (Student ID: 1155184008, Supervisor: Wei-Hsin Lia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w:t>
      </w:r>
      <w:r w:rsidR="00CF40BA" w:rsidRPr="0033750C">
        <w:rPr>
          <w:rFonts w:ascii="Times New Roman" w:eastAsia="SimSun" w:hAnsi="Times New Roman" w:cs="Times New Roman"/>
          <w:color w:val="1F497D"/>
          <w:kern w:val="0"/>
          <w:sz w:val="22"/>
        </w:rPr>
        <w:t xml:space="preserve">we </w:t>
      </w:r>
      <w:proofErr w:type="spellStart"/>
      <w:r w:rsidR="00CF40BA" w:rsidRPr="0033750C">
        <w:rPr>
          <w:rFonts w:ascii="Times New Roman" w:eastAsia="SimSun" w:hAnsi="Times New Roman" w:cs="Times New Roman"/>
          <w:color w:val="1F497D"/>
          <w:kern w:val="0"/>
          <w:sz w:val="22"/>
        </w:rPr>
        <w:t>can not</w:t>
      </w:r>
      <w:proofErr w:type="spellEnd"/>
      <w:r w:rsidR="00CF40BA" w:rsidRPr="0033750C">
        <w:rPr>
          <w:rFonts w:ascii="Times New Roman" w:eastAsia="SimSun" w:hAnsi="Times New Roman" w:cs="Times New Roman"/>
          <w:color w:val="1F497D"/>
          <w:kern w:val="0"/>
          <w:sz w:val="22"/>
        </w:rPr>
        <w:t xml:space="preserve"> get access to the section on CUSIS where </w:t>
      </w:r>
      <w:proofErr w:type="spellStart"/>
      <w:r w:rsidR="00CF40BA" w:rsidRPr="0033750C">
        <w:rPr>
          <w:rFonts w:ascii="Times New Roman" w:eastAsia="SimSun" w:hAnsi="Times New Roman" w:cs="Times New Roman"/>
          <w:color w:val="1F497D"/>
          <w:kern w:val="0"/>
          <w:sz w:val="22"/>
        </w:rPr>
        <w:t>RPg</w:t>
      </w:r>
      <w:proofErr w:type="spellEnd"/>
      <w:r w:rsidR="00CF40BA" w:rsidRPr="0033750C">
        <w:rPr>
          <w:rFonts w:ascii="Times New Roman" w:eastAsia="SimSun" w:hAnsi="Times New Roman" w:cs="Times New Roman"/>
          <w:color w:val="1F497D"/>
          <w:kern w:val="0"/>
          <w:sz w:val="22"/>
        </w:rPr>
        <w:t xml:space="preserve"> Study Plan needs to be submitted so far, as shown in the figure below. I was wondering when the system will be fixed because the deadline for the study plan is approaching soon. </w:t>
      </w:r>
    </w:p>
    <w:p w14:paraId="32044B0D"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p>
    <w:p w14:paraId="69C012FA"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8A4F82F"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p>
    <w:p w14:paraId="3BD1E41D" w14:textId="77777777" w:rsidR="0075312F" w:rsidRPr="0033750C" w:rsidRDefault="0075312F" w:rsidP="007531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28F97C" w14:textId="77777777" w:rsidR="0075312F" w:rsidRPr="0033750C" w:rsidRDefault="0075312F" w:rsidP="007531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54B27A" w14:textId="77777777" w:rsidR="0075312F" w:rsidRPr="0033750C" w:rsidRDefault="0075312F" w:rsidP="002D3702">
      <w:pPr>
        <w:widowControl/>
        <w:jc w:val="left"/>
        <w:rPr>
          <w:rFonts w:ascii="Times New Roman" w:eastAsia="SimSun" w:hAnsi="Times New Roman" w:cs="Times New Roman"/>
          <w:color w:val="1F497D"/>
          <w:kern w:val="0"/>
          <w:sz w:val="22"/>
        </w:rPr>
      </w:pPr>
    </w:p>
    <w:p w14:paraId="49869307" w14:textId="77777777" w:rsidR="0075312F" w:rsidRPr="0033750C" w:rsidRDefault="0075312F" w:rsidP="002D3702">
      <w:pPr>
        <w:widowControl/>
        <w:jc w:val="left"/>
        <w:rPr>
          <w:rFonts w:ascii="Times New Roman" w:eastAsia="SimSun" w:hAnsi="Times New Roman" w:cs="Times New Roman"/>
          <w:color w:val="1F497D"/>
          <w:kern w:val="0"/>
          <w:sz w:val="22"/>
        </w:rPr>
      </w:pPr>
    </w:p>
    <w:p w14:paraId="22339751" w14:textId="6C4FB95A" w:rsidR="002D3702" w:rsidRPr="0033750C" w:rsidRDefault="002D3702" w:rsidP="002D37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m,</w:t>
      </w:r>
    </w:p>
    <w:p w14:paraId="3040CE00" w14:textId="77777777" w:rsidR="002D3702" w:rsidRPr="0033750C" w:rsidRDefault="002D3702" w:rsidP="002D3702">
      <w:pPr>
        <w:widowControl/>
        <w:ind w:firstLine="420"/>
        <w:jc w:val="left"/>
        <w:rPr>
          <w:rFonts w:ascii="Times New Roman" w:eastAsia="SimSun" w:hAnsi="Times New Roman" w:cs="Times New Roman"/>
          <w:color w:val="1F497D"/>
          <w:kern w:val="0"/>
          <w:sz w:val="22"/>
        </w:rPr>
      </w:pPr>
    </w:p>
    <w:p w14:paraId="1C9BA927" w14:textId="615949A6" w:rsidR="002D3702" w:rsidRPr="0033750C" w:rsidRDefault="002D3702" w:rsidP="002D370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information. I will contact Mr. Wong for more information. Enjoy your coming holiday and happy new year! </w:t>
      </w:r>
    </w:p>
    <w:p w14:paraId="1AB4F8AA" w14:textId="77777777" w:rsidR="002D3702" w:rsidRPr="0033750C" w:rsidRDefault="002D3702" w:rsidP="002D3702">
      <w:pPr>
        <w:widowControl/>
        <w:ind w:firstLine="420"/>
        <w:jc w:val="left"/>
        <w:rPr>
          <w:rFonts w:ascii="Times New Roman" w:eastAsia="SimSun" w:hAnsi="Times New Roman" w:cs="Times New Roman"/>
          <w:color w:val="1F497D"/>
          <w:kern w:val="0"/>
          <w:sz w:val="22"/>
        </w:rPr>
      </w:pPr>
    </w:p>
    <w:p w14:paraId="2BB44DC7" w14:textId="77777777" w:rsidR="002D3702" w:rsidRPr="0033750C" w:rsidRDefault="002D3702" w:rsidP="002D37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1891BA" w14:textId="77777777" w:rsidR="002D3702" w:rsidRPr="0033750C" w:rsidRDefault="002D3702" w:rsidP="002D37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371AA5" w14:textId="77777777" w:rsidR="002D3702" w:rsidRPr="0033750C" w:rsidRDefault="002D3702" w:rsidP="002926B0">
      <w:pPr>
        <w:widowControl/>
        <w:jc w:val="left"/>
        <w:rPr>
          <w:rFonts w:ascii="Times New Roman" w:eastAsia="SimSun" w:hAnsi="Times New Roman" w:cs="Times New Roman"/>
          <w:color w:val="1F497D"/>
          <w:kern w:val="0"/>
          <w:sz w:val="22"/>
        </w:rPr>
      </w:pPr>
    </w:p>
    <w:p w14:paraId="07494DA0" w14:textId="77777777" w:rsidR="002D3702" w:rsidRPr="0033750C" w:rsidRDefault="002D3702" w:rsidP="002926B0">
      <w:pPr>
        <w:widowControl/>
        <w:jc w:val="left"/>
        <w:rPr>
          <w:rFonts w:ascii="Times New Roman" w:eastAsia="SimSun" w:hAnsi="Times New Roman" w:cs="Times New Roman"/>
          <w:color w:val="1F497D"/>
          <w:kern w:val="0"/>
          <w:sz w:val="22"/>
        </w:rPr>
      </w:pPr>
    </w:p>
    <w:p w14:paraId="2603CE8E" w14:textId="54060DB9" w:rsidR="002926B0" w:rsidRPr="0033750C" w:rsidRDefault="002926B0" w:rsidP="002926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New Email Signature</w:t>
      </w:r>
    </w:p>
    <w:p w14:paraId="7B17D5C7" w14:textId="695088C4" w:rsidR="002926B0" w:rsidRPr="0033750C" w:rsidRDefault="002926B0" w:rsidP="002926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Ian,</w:t>
      </w:r>
    </w:p>
    <w:p w14:paraId="5C713C56" w14:textId="77777777" w:rsidR="002926B0" w:rsidRPr="0033750C" w:rsidRDefault="002926B0" w:rsidP="002926B0">
      <w:pPr>
        <w:widowControl/>
        <w:ind w:firstLine="420"/>
        <w:jc w:val="left"/>
        <w:rPr>
          <w:rFonts w:ascii="Times New Roman" w:eastAsia="SimSun" w:hAnsi="Times New Roman" w:cs="Times New Roman"/>
          <w:color w:val="1F497D"/>
          <w:kern w:val="0"/>
          <w:sz w:val="22"/>
        </w:rPr>
      </w:pPr>
    </w:p>
    <w:p w14:paraId="7F24919F" w14:textId="12233684" w:rsidR="002926B0" w:rsidRPr="0033750C" w:rsidRDefault="002926B0" w:rsidP="002926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my new email signature.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very good. Thank you for your attention. </w:t>
      </w:r>
    </w:p>
    <w:p w14:paraId="38F36D8F" w14:textId="77777777" w:rsidR="002926B0" w:rsidRPr="0033750C" w:rsidRDefault="002926B0" w:rsidP="002926B0">
      <w:pPr>
        <w:widowControl/>
        <w:ind w:firstLine="420"/>
        <w:jc w:val="left"/>
        <w:rPr>
          <w:rFonts w:ascii="Times New Roman" w:eastAsia="SimSun" w:hAnsi="Times New Roman" w:cs="Times New Roman"/>
          <w:color w:val="1F497D"/>
          <w:kern w:val="0"/>
          <w:sz w:val="22"/>
        </w:rPr>
      </w:pPr>
    </w:p>
    <w:p w14:paraId="6DBED6E5" w14:textId="77777777" w:rsidR="002926B0" w:rsidRPr="0033750C" w:rsidRDefault="002926B0" w:rsidP="002926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470820" w14:textId="77777777" w:rsidR="002926B0" w:rsidRPr="0033750C" w:rsidRDefault="002926B0" w:rsidP="002926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BD30BE" w14:textId="77777777" w:rsidR="002926B0" w:rsidRPr="0033750C" w:rsidRDefault="002926B0" w:rsidP="005E0AFA">
      <w:pPr>
        <w:widowControl/>
        <w:jc w:val="left"/>
        <w:rPr>
          <w:rFonts w:ascii="Times New Roman" w:eastAsia="SimSun" w:hAnsi="Times New Roman" w:cs="Times New Roman"/>
          <w:color w:val="1F497D"/>
          <w:kern w:val="0"/>
          <w:sz w:val="22"/>
        </w:rPr>
      </w:pPr>
    </w:p>
    <w:p w14:paraId="68B06F69" w14:textId="6239FD74" w:rsidR="005E0AFA" w:rsidRPr="0033750C" w:rsidRDefault="005E0AFA" w:rsidP="005E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New Email Signature</w:t>
      </w:r>
    </w:p>
    <w:p w14:paraId="0607A40B" w14:textId="7AD8C2A7" w:rsidR="005E0AFA" w:rsidRPr="0033750C" w:rsidRDefault="005E0AFA" w:rsidP="005E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oral,</w:t>
      </w:r>
    </w:p>
    <w:p w14:paraId="6E2CF87C" w14:textId="77777777" w:rsidR="005E0AFA" w:rsidRPr="0033750C" w:rsidRDefault="005E0AFA" w:rsidP="005E0AFA">
      <w:pPr>
        <w:widowControl/>
        <w:ind w:firstLine="420"/>
        <w:jc w:val="left"/>
        <w:rPr>
          <w:rFonts w:ascii="Times New Roman" w:eastAsia="SimSun" w:hAnsi="Times New Roman" w:cs="Times New Roman"/>
          <w:color w:val="1F497D"/>
          <w:kern w:val="0"/>
          <w:sz w:val="22"/>
        </w:rPr>
      </w:pPr>
    </w:p>
    <w:p w14:paraId="129B657A" w14:textId="52051C39" w:rsidR="005E0AFA" w:rsidRPr="0033750C" w:rsidRDefault="005E0AFA" w:rsidP="005E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my new email signature.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very good. Thank you for your attention. </w:t>
      </w:r>
    </w:p>
    <w:p w14:paraId="6E90B722" w14:textId="77777777" w:rsidR="005E0AFA" w:rsidRPr="0033750C" w:rsidRDefault="005E0AFA" w:rsidP="005E0AFA">
      <w:pPr>
        <w:widowControl/>
        <w:ind w:firstLine="420"/>
        <w:jc w:val="left"/>
        <w:rPr>
          <w:rFonts w:ascii="Times New Roman" w:eastAsia="SimSun" w:hAnsi="Times New Roman" w:cs="Times New Roman"/>
          <w:color w:val="1F497D"/>
          <w:kern w:val="0"/>
          <w:sz w:val="22"/>
        </w:rPr>
      </w:pPr>
    </w:p>
    <w:p w14:paraId="40CE8DEF" w14:textId="77777777" w:rsidR="005E0AFA" w:rsidRPr="0033750C" w:rsidRDefault="005E0AFA" w:rsidP="005E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27E9F5" w14:textId="77777777" w:rsidR="005E0AFA" w:rsidRPr="0033750C" w:rsidRDefault="005E0AFA" w:rsidP="005E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E869F5" w14:textId="77777777" w:rsidR="005E0AFA" w:rsidRPr="0033750C" w:rsidRDefault="005E0AFA" w:rsidP="00786DA3">
      <w:pPr>
        <w:widowControl/>
        <w:jc w:val="left"/>
        <w:rPr>
          <w:rFonts w:ascii="Times New Roman" w:eastAsia="SimSun" w:hAnsi="Times New Roman" w:cs="Times New Roman"/>
          <w:color w:val="1F497D"/>
          <w:kern w:val="0"/>
          <w:sz w:val="22"/>
        </w:rPr>
      </w:pPr>
    </w:p>
    <w:p w14:paraId="4C5578C9" w14:textId="77777777" w:rsidR="005E0AFA" w:rsidRPr="0033750C" w:rsidRDefault="005E0AFA" w:rsidP="00786DA3">
      <w:pPr>
        <w:widowControl/>
        <w:jc w:val="left"/>
        <w:rPr>
          <w:rFonts w:ascii="Times New Roman" w:eastAsia="SimSun" w:hAnsi="Times New Roman" w:cs="Times New Roman"/>
          <w:color w:val="1F497D"/>
          <w:kern w:val="0"/>
          <w:sz w:val="22"/>
        </w:rPr>
      </w:pPr>
    </w:p>
    <w:p w14:paraId="79739C51" w14:textId="27358C56"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71" w:history="1">
        <w:r w:rsidRPr="0033750C">
          <w:rPr>
            <w:rStyle w:val="ae"/>
            <w:rFonts w:ascii="Times New Roman" w:eastAsia="SimSun" w:hAnsi="Times New Roman" w:cs="Times New Roman"/>
            <w:kern w:val="0"/>
            <w:sz w:val="22"/>
          </w:rPr>
          <w:t>mowong@cuhk.edu.hk</w:t>
        </w:r>
      </w:hyperlink>
      <w:r w:rsidRPr="0033750C">
        <w:rPr>
          <w:rFonts w:ascii="Times New Roman" w:eastAsia="SimSun" w:hAnsi="Times New Roman" w:cs="Times New Roman"/>
          <w:color w:val="1F497D"/>
          <w:kern w:val="0"/>
          <w:sz w:val="22"/>
        </w:rPr>
        <w:t xml:space="preserve"> </w:t>
      </w:r>
    </w:p>
    <w:p w14:paraId="6340D53F" w14:textId="0E3C9975"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72" w:history="1">
        <w:r w:rsidRPr="0033750C">
          <w:rPr>
            <w:rStyle w:val="ae"/>
            <w:rFonts w:ascii="Times New Roman" w:eastAsia="SimSun" w:hAnsi="Times New Roman" w:cs="Times New Roman"/>
            <w:kern w:val="0"/>
            <w:sz w:val="22"/>
          </w:rPr>
          <w:t>xiaoyazhai@cuhk.edu.hk</w:t>
        </w:r>
      </w:hyperlink>
      <w:r w:rsidRPr="0033750C">
        <w:rPr>
          <w:rFonts w:ascii="Times New Roman" w:eastAsia="SimSun" w:hAnsi="Times New Roman" w:cs="Times New Roman"/>
          <w:color w:val="1F497D"/>
          <w:kern w:val="0"/>
          <w:sz w:val="22"/>
        </w:rPr>
        <w:t xml:space="preserve"> </w:t>
      </w:r>
    </w:p>
    <w:p w14:paraId="4941BB9C" w14:textId="77777777"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the Purchase of DCM</w:t>
      </w:r>
    </w:p>
    <w:p w14:paraId="79C734D2" w14:textId="0F3A8F5B"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ong,</w:t>
      </w:r>
    </w:p>
    <w:p w14:paraId="6A4264BB" w14:textId="79A4E7EA" w:rsidR="00786DA3" w:rsidRPr="0033750C" w:rsidRDefault="00786DA3" w:rsidP="00786DA3">
      <w:pPr>
        <w:widowControl/>
        <w:ind w:firstLine="420"/>
        <w:jc w:val="left"/>
        <w:rPr>
          <w:rFonts w:ascii="Times New Roman" w:eastAsia="SimSun" w:hAnsi="Times New Roman" w:cs="Times New Roman"/>
          <w:color w:val="1F497D"/>
          <w:kern w:val="0"/>
          <w:sz w:val="22"/>
        </w:rPr>
      </w:pPr>
    </w:p>
    <w:p w14:paraId="3837F3D0"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4661FD1C"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p>
    <w:p w14:paraId="101F514C" w14:textId="19173742" w:rsidR="00786DA3" w:rsidRPr="0033750C" w:rsidRDefault="00786DA3" w:rsidP="00786D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the Department of Mechanical and Automation Engineering (Student ID: 1155184008, Supervisor: Wei-Hsin Lia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nt to purchase 5 bottles of 4L </w:t>
      </w:r>
      <w:r w:rsidRPr="0033750C">
        <w:rPr>
          <w:rFonts w:ascii="Times New Roman" w:eastAsia="SimSun" w:hAnsi="Times New Roman" w:cs="Times New Roman"/>
          <w:b/>
          <w:color w:val="1F497D"/>
          <w:kern w:val="0"/>
          <w:sz w:val="22"/>
        </w:rPr>
        <w:t>DCM</w:t>
      </w:r>
      <w:r w:rsidRPr="0033750C">
        <w:rPr>
          <w:rFonts w:ascii="Times New Roman" w:eastAsia="SimSun" w:hAnsi="Times New Roman" w:cs="Times New Roman"/>
          <w:color w:val="1F497D"/>
          <w:kern w:val="0"/>
          <w:sz w:val="22"/>
        </w:rPr>
        <w:t xml:space="preserve">. I was wondering what the price for them is and how we can pay for them. </w:t>
      </w:r>
    </w:p>
    <w:p w14:paraId="1C7E91A6"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p>
    <w:p w14:paraId="3EA65A42"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EE15E5C"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p>
    <w:p w14:paraId="76EDB4BA" w14:textId="77777777"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3B4473" w14:textId="77777777"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608E7A" w14:textId="77777777" w:rsidR="00786DA3" w:rsidRPr="0033750C" w:rsidRDefault="00786DA3" w:rsidP="000B5821">
      <w:pPr>
        <w:widowControl/>
        <w:jc w:val="left"/>
        <w:rPr>
          <w:rFonts w:ascii="Times New Roman" w:eastAsia="SimSun" w:hAnsi="Times New Roman" w:cs="Times New Roman"/>
          <w:color w:val="1F497D"/>
          <w:kern w:val="0"/>
          <w:sz w:val="22"/>
        </w:rPr>
      </w:pPr>
    </w:p>
    <w:p w14:paraId="237C7A7C" w14:textId="77777777" w:rsidR="00786DA3" w:rsidRPr="0033750C" w:rsidRDefault="00786DA3" w:rsidP="000B5821">
      <w:pPr>
        <w:widowControl/>
        <w:jc w:val="left"/>
        <w:rPr>
          <w:rFonts w:ascii="Times New Roman" w:eastAsia="SimSun" w:hAnsi="Times New Roman" w:cs="Times New Roman"/>
          <w:color w:val="1F497D"/>
          <w:kern w:val="0"/>
          <w:sz w:val="22"/>
        </w:rPr>
      </w:pPr>
    </w:p>
    <w:p w14:paraId="5633B585" w14:textId="6E468C2D"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73" w:history="1">
        <w:r w:rsidRPr="0033750C">
          <w:rPr>
            <w:rStyle w:val="ae"/>
            <w:rFonts w:ascii="Times New Roman" w:eastAsia="SimSun" w:hAnsi="Times New Roman" w:cs="Times New Roman"/>
            <w:kern w:val="0"/>
            <w:sz w:val="22"/>
          </w:rPr>
          <w:t>nicoleli@orientalab.com</w:t>
        </w:r>
      </w:hyperlink>
    </w:p>
    <w:p w14:paraId="18C79320" w14:textId="5B352158"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74" w:history="1">
        <w:r w:rsidRPr="0033750C">
          <w:rPr>
            <w:rStyle w:val="ae"/>
            <w:rFonts w:ascii="Times New Roman" w:eastAsia="SimSun" w:hAnsi="Times New Roman" w:cs="Times New Roman"/>
            <w:kern w:val="0"/>
            <w:sz w:val="22"/>
          </w:rPr>
          <w:t>liuchao.jin@link.cuhk.edu.hk</w:t>
        </w:r>
      </w:hyperlink>
      <w:r w:rsidRPr="0033750C">
        <w:rPr>
          <w:rFonts w:ascii="Times New Roman" w:eastAsia="SimSun" w:hAnsi="Times New Roman" w:cs="Times New Roman"/>
          <w:color w:val="1F497D"/>
          <w:kern w:val="0"/>
          <w:sz w:val="22"/>
        </w:rPr>
        <w:t xml:space="preserve">; </w:t>
      </w:r>
      <w:hyperlink r:id="rId75" w:history="1">
        <w:r w:rsidRPr="0033750C">
          <w:rPr>
            <w:rStyle w:val="ae"/>
            <w:rFonts w:ascii="Times New Roman" w:eastAsia="SimSun" w:hAnsi="Times New Roman" w:cs="Times New Roman"/>
            <w:kern w:val="0"/>
            <w:sz w:val="22"/>
          </w:rPr>
          <w:t>xiaoyazhai@cuhk.edu.hk</w:t>
        </w:r>
      </w:hyperlink>
      <w:r w:rsidRPr="0033750C">
        <w:rPr>
          <w:rFonts w:ascii="Times New Roman" w:eastAsia="SimSun" w:hAnsi="Times New Roman" w:cs="Times New Roman"/>
          <w:color w:val="1F497D"/>
          <w:kern w:val="0"/>
          <w:sz w:val="22"/>
        </w:rPr>
        <w:t xml:space="preserve"> </w:t>
      </w:r>
    </w:p>
    <w:p w14:paraId="3B63E401" w14:textId="77777777"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the Purchase of DCM</w:t>
      </w:r>
    </w:p>
    <w:p w14:paraId="022EC8BE" w14:textId="77777777"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Nicole,</w:t>
      </w:r>
    </w:p>
    <w:p w14:paraId="57D7D459" w14:textId="77777777" w:rsidR="000B5821" w:rsidRPr="0033750C" w:rsidRDefault="000B5821" w:rsidP="000B5821">
      <w:pPr>
        <w:widowControl/>
        <w:ind w:firstLine="420"/>
        <w:jc w:val="left"/>
        <w:rPr>
          <w:rFonts w:ascii="Times New Roman" w:eastAsia="SimSun" w:hAnsi="Times New Roman" w:cs="Times New Roman"/>
          <w:color w:val="1F497D"/>
          <w:kern w:val="0"/>
          <w:sz w:val="22"/>
        </w:rPr>
      </w:pPr>
    </w:p>
    <w:p w14:paraId="4DC239FE" w14:textId="6640F581" w:rsidR="000B5821" w:rsidRPr="0033750C" w:rsidRDefault="000B5821" w:rsidP="000B582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The Chinese University of Hong Ko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nt to purchase 5 bottles of 4L DCM. I was wondering what the price for them is and how we can pay for them. </w:t>
      </w:r>
    </w:p>
    <w:p w14:paraId="2F3798E5" w14:textId="77777777" w:rsidR="000B5821" w:rsidRPr="0033750C" w:rsidRDefault="000B5821" w:rsidP="000B5821">
      <w:pPr>
        <w:widowControl/>
        <w:ind w:firstLine="420"/>
        <w:jc w:val="left"/>
        <w:rPr>
          <w:rFonts w:ascii="Times New Roman" w:eastAsia="SimSun" w:hAnsi="Times New Roman" w:cs="Times New Roman"/>
          <w:color w:val="1F497D"/>
          <w:kern w:val="0"/>
          <w:sz w:val="22"/>
        </w:rPr>
      </w:pPr>
    </w:p>
    <w:p w14:paraId="02F157F2" w14:textId="77777777" w:rsidR="000B5821" w:rsidRPr="0033750C" w:rsidRDefault="000B5821" w:rsidP="000B582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7FC78EB7" w14:textId="77777777" w:rsidR="000B5821" w:rsidRPr="0033750C" w:rsidRDefault="000B5821" w:rsidP="000B5821">
      <w:pPr>
        <w:widowControl/>
        <w:ind w:firstLine="420"/>
        <w:jc w:val="left"/>
        <w:rPr>
          <w:rFonts w:ascii="Times New Roman" w:eastAsia="SimSun" w:hAnsi="Times New Roman" w:cs="Times New Roman"/>
          <w:color w:val="1F497D"/>
          <w:kern w:val="0"/>
          <w:sz w:val="22"/>
        </w:rPr>
      </w:pPr>
    </w:p>
    <w:p w14:paraId="25BAFE57" w14:textId="77777777"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BC23C1" w14:textId="77777777"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C9C911" w14:textId="77777777" w:rsidR="000B5821" w:rsidRPr="0033750C" w:rsidRDefault="000B5821" w:rsidP="0073739D">
      <w:pPr>
        <w:widowControl/>
        <w:jc w:val="left"/>
        <w:rPr>
          <w:rFonts w:ascii="Times New Roman" w:eastAsia="SimSun" w:hAnsi="Times New Roman" w:cs="Times New Roman"/>
          <w:color w:val="1F497D"/>
          <w:kern w:val="0"/>
          <w:sz w:val="22"/>
        </w:rPr>
      </w:pPr>
    </w:p>
    <w:p w14:paraId="6369356E" w14:textId="77777777" w:rsidR="000B5821" w:rsidRPr="0033750C" w:rsidRDefault="000B5821" w:rsidP="0073739D">
      <w:pPr>
        <w:widowControl/>
        <w:jc w:val="left"/>
        <w:rPr>
          <w:rFonts w:ascii="Times New Roman" w:eastAsia="SimSun" w:hAnsi="Times New Roman" w:cs="Times New Roman"/>
          <w:color w:val="1F497D"/>
          <w:kern w:val="0"/>
          <w:sz w:val="22"/>
        </w:rPr>
      </w:pPr>
    </w:p>
    <w:p w14:paraId="67D55174" w14:textId="7E3F347B"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CE09B9" w:rsidRPr="0033750C">
        <w:rPr>
          <w:rFonts w:ascii="Times New Roman" w:eastAsia="SimSun" w:hAnsi="Times New Roman" w:cs="Times New Roman"/>
          <w:color w:val="1F497D"/>
          <w:kern w:val="0"/>
          <w:sz w:val="22"/>
        </w:rPr>
        <w:t>Coral</w:t>
      </w:r>
      <w:r w:rsidRPr="0033750C">
        <w:rPr>
          <w:rFonts w:ascii="Times New Roman" w:eastAsia="SimSun" w:hAnsi="Times New Roman" w:cs="Times New Roman"/>
          <w:color w:val="1F497D"/>
          <w:kern w:val="0"/>
          <w:sz w:val="22"/>
        </w:rPr>
        <w:t>,</w:t>
      </w:r>
    </w:p>
    <w:p w14:paraId="7DA2C107" w14:textId="77777777" w:rsidR="0073739D" w:rsidRPr="0033750C" w:rsidRDefault="0073739D" w:rsidP="0073739D">
      <w:pPr>
        <w:widowControl/>
        <w:ind w:firstLine="420"/>
        <w:jc w:val="left"/>
        <w:rPr>
          <w:rFonts w:ascii="Times New Roman" w:eastAsia="SimSun" w:hAnsi="Times New Roman" w:cs="Times New Roman"/>
          <w:color w:val="1F497D"/>
          <w:kern w:val="0"/>
          <w:sz w:val="22"/>
        </w:rPr>
      </w:pPr>
    </w:p>
    <w:p w14:paraId="67D42D57" w14:textId="49BB2DF4" w:rsidR="0073739D" w:rsidRPr="0033750C" w:rsidRDefault="0073739D" w:rsidP="007373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for the files of course recording. 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w:t>
      </w:r>
    </w:p>
    <w:p w14:paraId="51DC4FED" w14:textId="77777777" w:rsidR="0073739D" w:rsidRPr="0033750C" w:rsidRDefault="00000000" w:rsidP="0073739D">
      <w:pPr>
        <w:widowControl/>
        <w:ind w:firstLine="420"/>
        <w:jc w:val="left"/>
        <w:rPr>
          <w:rFonts w:ascii="Times New Roman" w:eastAsia="SimSun" w:hAnsi="Times New Roman" w:cs="Times New Roman"/>
          <w:color w:val="1F497D"/>
          <w:kern w:val="0"/>
          <w:sz w:val="22"/>
        </w:rPr>
      </w:pPr>
      <w:hyperlink r:id="rId76" w:history="1">
        <w:r w:rsidR="0073739D" w:rsidRPr="0033750C">
          <w:rPr>
            <w:rStyle w:val="ae"/>
            <w:rFonts w:ascii="Times New Roman" w:eastAsia="SimSun" w:hAnsi="Times New Roman" w:cs="Times New Roman"/>
            <w:kern w:val="0"/>
            <w:sz w:val="22"/>
          </w:rPr>
          <w:t>https://drive.google.com/drive/folders/1EtubrqwGfsWC6PoZ83mc9M383bh5lUne?usp=sharing</w:t>
        </w:r>
      </w:hyperlink>
      <w:r w:rsidR="0073739D" w:rsidRPr="0033750C">
        <w:rPr>
          <w:rFonts w:ascii="Times New Roman" w:eastAsia="SimSun" w:hAnsi="Times New Roman" w:cs="Times New Roman"/>
          <w:color w:val="1F497D"/>
          <w:kern w:val="0"/>
          <w:sz w:val="22"/>
        </w:rPr>
        <w:t xml:space="preserve"> </w:t>
      </w:r>
    </w:p>
    <w:p w14:paraId="0BF31177" w14:textId="77777777" w:rsidR="0073739D" w:rsidRPr="0033750C" w:rsidRDefault="0073739D" w:rsidP="0073739D">
      <w:pPr>
        <w:widowControl/>
        <w:ind w:left="420"/>
        <w:jc w:val="left"/>
        <w:rPr>
          <w:rFonts w:ascii="Times New Roman" w:eastAsia="SimSun" w:hAnsi="Times New Roman" w:cs="Times New Roman"/>
          <w:color w:val="1F497D"/>
          <w:kern w:val="0"/>
          <w:sz w:val="22"/>
        </w:rPr>
      </w:pPr>
    </w:p>
    <w:p w14:paraId="06F1B7F5" w14:textId="77777777" w:rsidR="0073739D" w:rsidRPr="0033750C" w:rsidRDefault="0073739D" w:rsidP="007373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help and have a good day! </w:t>
      </w:r>
    </w:p>
    <w:p w14:paraId="022AEE8D" w14:textId="77777777" w:rsidR="0073739D" w:rsidRPr="0033750C" w:rsidRDefault="0073739D" w:rsidP="0073739D">
      <w:pPr>
        <w:widowControl/>
        <w:jc w:val="left"/>
        <w:rPr>
          <w:rFonts w:ascii="Times New Roman" w:eastAsia="SimSun" w:hAnsi="Times New Roman" w:cs="Times New Roman"/>
          <w:color w:val="1F497D"/>
          <w:kern w:val="0"/>
          <w:sz w:val="22"/>
        </w:rPr>
      </w:pPr>
    </w:p>
    <w:p w14:paraId="440E41B5" w14:textId="77777777"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1FB9638" w14:textId="77777777"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25C9B8" w14:textId="77777777" w:rsidR="00CE09B9" w:rsidRPr="0033750C" w:rsidRDefault="00CE09B9" w:rsidP="0073739D">
      <w:pPr>
        <w:widowControl/>
        <w:jc w:val="left"/>
        <w:rPr>
          <w:rFonts w:ascii="Times New Roman" w:eastAsia="SimSun" w:hAnsi="Times New Roman" w:cs="Times New Roman"/>
          <w:color w:val="1F497D"/>
          <w:kern w:val="0"/>
          <w:sz w:val="22"/>
        </w:rPr>
      </w:pPr>
    </w:p>
    <w:p w14:paraId="238CB3AA" w14:textId="77777777" w:rsidR="00CE09B9" w:rsidRPr="0033750C" w:rsidRDefault="00CE09B9" w:rsidP="0073739D">
      <w:pPr>
        <w:widowControl/>
        <w:jc w:val="left"/>
        <w:rPr>
          <w:rFonts w:ascii="Times New Roman" w:eastAsia="SimSun" w:hAnsi="Times New Roman" w:cs="Times New Roman"/>
          <w:color w:val="1F497D"/>
          <w:kern w:val="0"/>
          <w:sz w:val="22"/>
        </w:rPr>
      </w:pPr>
    </w:p>
    <w:p w14:paraId="2C90FC63" w14:textId="3A337701"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512F3FB3" w14:textId="77777777" w:rsidR="0073739D" w:rsidRPr="0033750C" w:rsidRDefault="0073739D" w:rsidP="0073739D">
      <w:pPr>
        <w:widowControl/>
        <w:ind w:firstLine="420"/>
        <w:jc w:val="left"/>
        <w:rPr>
          <w:rFonts w:ascii="Times New Roman" w:eastAsia="SimSun" w:hAnsi="Times New Roman" w:cs="Times New Roman"/>
          <w:color w:val="1F497D"/>
          <w:kern w:val="0"/>
          <w:sz w:val="22"/>
        </w:rPr>
      </w:pPr>
    </w:p>
    <w:p w14:paraId="2E1508A9" w14:textId="7926558B" w:rsidR="0073739D" w:rsidRPr="0033750C" w:rsidRDefault="0073739D" w:rsidP="007373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for the files of course recording. 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w:t>
      </w:r>
    </w:p>
    <w:p w14:paraId="3C11F107" w14:textId="00047FC7" w:rsidR="0073739D" w:rsidRPr="0033750C" w:rsidRDefault="00000000" w:rsidP="0073739D">
      <w:pPr>
        <w:widowControl/>
        <w:ind w:firstLine="420"/>
        <w:jc w:val="left"/>
        <w:rPr>
          <w:rFonts w:ascii="Times New Roman" w:eastAsia="SimSun" w:hAnsi="Times New Roman" w:cs="Times New Roman"/>
          <w:color w:val="1F497D"/>
          <w:kern w:val="0"/>
          <w:sz w:val="22"/>
        </w:rPr>
      </w:pPr>
      <w:hyperlink r:id="rId77" w:history="1">
        <w:r w:rsidR="0073739D" w:rsidRPr="0033750C">
          <w:rPr>
            <w:rStyle w:val="ae"/>
            <w:rFonts w:ascii="Times New Roman" w:eastAsia="SimSun" w:hAnsi="Times New Roman" w:cs="Times New Roman"/>
            <w:kern w:val="0"/>
            <w:sz w:val="22"/>
          </w:rPr>
          <w:t>https://drive.google.com/drive/folders/1EtubrqwGfsWC6PoZ83mc9M383bh5lUne?usp=sharing</w:t>
        </w:r>
      </w:hyperlink>
      <w:r w:rsidR="0073739D" w:rsidRPr="0033750C">
        <w:rPr>
          <w:rFonts w:ascii="Times New Roman" w:eastAsia="SimSun" w:hAnsi="Times New Roman" w:cs="Times New Roman"/>
          <w:color w:val="1F497D"/>
          <w:kern w:val="0"/>
          <w:sz w:val="22"/>
        </w:rPr>
        <w:t xml:space="preserve"> </w:t>
      </w:r>
    </w:p>
    <w:p w14:paraId="5ECB31ED" w14:textId="77777777" w:rsidR="0073739D" w:rsidRPr="0033750C" w:rsidRDefault="0073739D" w:rsidP="0073739D">
      <w:pPr>
        <w:widowControl/>
        <w:ind w:left="420"/>
        <w:jc w:val="left"/>
        <w:rPr>
          <w:rFonts w:ascii="Times New Roman" w:eastAsia="SimSun" w:hAnsi="Times New Roman" w:cs="Times New Roman"/>
          <w:color w:val="1F497D"/>
          <w:kern w:val="0"/>
          <w:sz w:val="22"/>
        </w:rPr>
      </w:pPr>
    </w:p>
    <w:p w14:paraId="34472757" w14:textId="1973385A" w:rsidR="0073739D" w:rsidRPr="0033750C" w:rsidRDefault="0073739D" w:rsidP="007373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help and have a good day! </w:t>
      </w:r>
    </w:p>
    <w:p w14:paraId="28BD1112" w14:textId="77777777" w:rsidR="0073739D" w:rsidRPr="0033750C" w:rsidRDefault="0073739D" w:rsidP="0073739D">
      <w:pPr>
        <w:widowControl/>
        <w:jc w:val="left"/>
        <w:rPr>
          <w:rFonts w:ascii="Times New Roman" w:eastAsia="SimSun" w:hAnsi="Times New Roman" w:cs="Times New Roman"/>
          <w:color w:val="1F497D"/>
          <w:kern w:val="0"/>
          <w:sz w:val="22"/>
        </w:rPr>
      </w:pPr>
    </w:p>
    <w:p w14:paraId="7844988E" w14:textId="77777777"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9D888D" w14:textId="77777777"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FE6D770" w14:textId="77777777" w:rsidR="0073739D" w:rsidRPr="0033750C" w:rsidRDefault="0073739D" w:rsidP="00C868C5">
      <w:pPr>
        <w:widowControl/>
        <w:jc w:val="left"/>
        <w:rPr>
          <w:rFonts w:ascii="Times New Roman" w:eastAsia="SimSun" w:hAnsi="Times New Roman" w:cs="Times New Roman"/>
          <w:color w:val="1F497D"/>
          <w:kern w:val="0"/>
          <w:sz w:val="22"/>
        </w:rPr>
      </w:pPr>
    </w:p>
    <w:p w14:paraId="6D609069" w14:textId="77777777" w:rsidR="0073739D" w:rsidRPr="0033750C" w:rsidRDefault="0073739D" w:rsidP="00C868C5">
      <w:pPr>
        <w:widowControl/>
        <w:jc w:val="left"/>
        <w:rPr>
          <w:rFonts w:ascii="Times New Roman" w:eastAsia="SimSun" w:hAnsi="Times New Roman" w:cs="Times New Roman"/>
          <w:color w:val="1F497D"/>
          <w:kern w:val="0"/>
          <w:sz w:val="22"/>
        </w:rPr>
      </w:pPr>
    </w:p>
    <w:p w14:paraId="05073A7A" w14:textId="65E3C099" w:rsidR="00C868C5" w:rsidRPr="0033750C" w:rsidRDefault="00C868C5" w:rsidP="00C86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015B1FA2" w14:textId="77777777" w:rsidR="00C868C5" w:rsidRPr="0033750C" w:rsidRDefault="00C868C5" w:rsidP="00C868C5">
      <w:pPr>
        <w:widowControl/>
        <w:jc w:val="left"/>
        <w:rPr>
          <w:rFonts w:ascii="Times New Roman" w:eastAsia="SimSun" w:hAnsi="Times New Roman" w:cs="Times New Roman"/>
          <w:color w:val="1F497D"/>
          <w:kern w:val="0"/>
          <w:sz w:val="22"/>
        </w:rPr>
      </w:pPr>
    </w:p>
    <w:p w14:paraId="1FD93E01" w14:textId="77777777" w:rsidR="00C868C5" w:rsidRPr="0033750C" w:rsidRDefault="00C868C5" w:rsidP="00C86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6C2C7006"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p>
    <w:p w14:paraId="7FD27C57"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48F91C40"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p>
    <w:p w14:paraId="17BDACD4" w14:textId="4FCC87EA" w:rsidR="00C868C5" w:rsidRPr="0033750C" w:rsidRDefault="00C868C5" w:rsidP="00C86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four files attached to this email? These four files print first. </w:t>
      </w:r>
    </w:p>
    <w:p w14:paraId="629BF1DE"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requirements: </w:t>
      </w:r>
    </w:p>
    <w:p w14:paraId="139ABBFA" w14:textId="77777777" w:rsidR="00C868C5" w:rsidRPr="0033750C" w:rsidRDefault="00C868C5">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12A67AF8" w14:textId="585D3E01" w:rsidR="00C868C5" w:rsidRPr="0033750C" w:rsidRDefault="00C868C5">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fill: 100% </w:t>
      </w:r>
    </w:p>
    <w:p w14:paraId="74F2AFED"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p>
    <w:p w14:paraId="1D540326" w14:textId="5D7454C2" w:rsidR="00C868C5" w:rsidRPr="0033750C" w:rsidRDefault="00C868C5" w:rsidP="00C86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w:t>
      </w:r>
    </w:p>
    <w:p w14:paraId="3B097995" w14:textId="77777777" w:rsidR="00C868C5" w:rsidRPr="0033750C" w:rsidRDefault="00C868C5" w:rsidP="00C868C5">
      <w:pPr>
        <w:widowControl/>
        <w:jc w:val="left"/>
        <w:rPr>
          <w:rFonts w:ascii="Times New Roman" w:eastAsia="SimSun" w:hAnsi="Times New Roman" w:cs="Times New Roman"/>
          <w:color w:val="1F497D"/>
          <w:kern w:val="0"/>
          <w:sz w:val="22"/>
        </w:rPr>
      </w:pPr>
    </w:p>
    <w:p w14:paraId="758A2C7B" w14:textId="77777777" w:rsidR="00C868C5" w:rsidRPr="0033750C" w:rsidRDefault="00C868C5" w:rsidP="00C86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D96557" w14:textId="77777777" w:rsidR="00C868C5" w:rsidRPr="0033750C" w:rsidRDefault="00C868C5" w:rsidP="00C86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3AC50C98" w14:textId="77777777" w:rsidR="00C868C5" w:rsidRPr="0033750C" w:rsidRDefault="00C868C5" w:rsidP="00EA766A">
      <w:pPr>
        <w:widowControl/>
        <w:jc w:val="left"/>
        <w:rPr>
          <w:rFonts w:ascii="Times New Roman" w:eastAsia="SimSun" w:hAnsi="Times New Roman" w:cs="Times New Roman"/>
          <w:color w:val="1F497D"/>
          <w:kern w:val="0"/>
          <w:sz w:val="22"/>
        </w:rPr>
      </w:pPr>
    </w:p>
    <w:p w14:paraId="54958D51" w14:textId="77777777" w:rsidR="00C868C5" w:rsidRPr="0033750C" w:rsidRDefault="00C868C5" w:rsidP="00EA766A">
      <w:pPr>
        <w:widowControl/>
        <w:jc w:val="left"/>
        <w:rPr>
          <w:rFonts w:ascii="Times New Roman" w:eastAsia="SimSun" w:hAnsi="Times New Roman" w:cs="Times New Roman"/>
          <w:color w:val="1F497D"/>
          <w:kern w:val="0"/>
          <w:sz w:val="22"/>
        </w:rPr>
      </w:pPr>
    </w:p>
    <w:p w14:paraId="3045E8F8" w14:textId="77777777" w:rsidR="00C868C5" w:rsidRPr="0033750C" w:rsidRDefault="00C868C5" w:rsidP="00EA766A">
      <w:pPr>
        <w:widowControl/>
        <w:jc w:val="left"/>
        <w:rPr>
          <w:rFonts w:ascii="Times New Roman" w:eastAsia="SimSun" w:hAnsi="Times New Roman" w:cs="Times New Roman"/>
          <w:color w:val="1F497D"/>
          <w:kern w:val="0"/>
          <w:sz w:val="22"/>
        </w:rPr>
      </w:pPr>
    </w:p>
    <w:p w14:paraId="738EAE86" w14:textId="085B43D5" w:rsidR="00EA766A" w:rsidRPr="0033750C" w:rsidRDefault="00EA766A" w:rsidP="00EA76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EG5745 Course Record</w:t>
      </w:r>
    </w:p>
    <w:p w14:paraId="4897FDDD" w14:textId="11F15D22" w:rsidR="00EA766A" w:rsidRPr="0033750C" w:rsidRDefault="00EA766A" w:rsidP="00EA76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09F2E998" w14:textId="77777777" w:rsidR="00EA766A" w:rsidRPr="0033750C" w:rsidRDefault="00EA766A" w:rsidP="00EA766A">
      <w:pPr>
        <w:widowControl/>
        <w:ind w:firstLine="420"/>
        <w:jc w:val="left"/>
        <w:rPr>
          <w:rFonts w:ascii="Times New Roman" w:eastAsia="SimSun" w:hAnsi="Times New Roman" w:cs="Times New Roman"/>
          <w:color w:val="1F497D"/>
          <w:kern w:val="0"/>
          <w:sz w:val="22"/>
        </w:rPr>
      </w:pPr>
    </w:p>
    <w:p w14:paraId="46F82BAF" w14:textId="05E6DD6B" w:rsidR="00EA766A" w:rsidRPr="0033750C" w:rsidRDefault="00EA766A" w:rsidP="00EA76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done the recording for course MAEG5745, which is attached to this email. Here are things left needed to be done. </w:t>
      </w:r>
    </w:p>
    <w:p w14:paraId="36032754" w14:textId="342B02CA" w:rsidR="00EA766A" w:rsidRPr="0033750C" w:rsidRDefault="00EA766A">
      <w:pPr>
        <w:pStyle w:val="af0"/>
        <w:widowControl/>
        <w:numPr>
          <w:ilvl w:val="0"/>
          <w:numId w:val="2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midterm exam, I only scan three copies of top, mid, and low. So, two more samples for each level need to be scanned. The test paper is in your office. Could I come to pick up the midterm test or could you help me to scan two more samples?</w:t>
      </w:r>
    </w:p>
    <w:p w14:paraId="7116CF1B" w14:textId="60851EB9" w:rsidR="00EA766A" w:rsidRPr="0033750C" w:rsidRDefault="00EA766A">
      <w:pPr>
        <w:pStyle w:val="af0"/>
        <w:widowControl/>
        <w:numPr>
          <w:ilvl w:val="0"/>
          <w:numId w:val="2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midterm exam, the test paper and solution manual needed. </w:t>
      </w:r>
    </w:p>
    <w:p w14:paraId="6DF879A5" w14:textId="54DE201D" w:rsidR="00EA766A" w:rsidRPr="0033750C" w:rsidRDefault="00EA766A">
      <w:pPr>
        <w:pStyle w:val="af0"/>
        <w:widowControl/>
        <w:numPr>
          <w:ilvl w:val="0"/>
          <w:numId w:val="2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final exam, 5 samples of each level needed. I can help to scan it after the grading is finished.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the test paper and solution manual are needed. </w:t>
      </w:r>
    </w:p>
    <w:p w14:paraId="6882ED45" w14:textId="4FF20781" w:rsidR="00EA766A" w:rsidRPr="0033750C" w:rsidRDefault="00EA766A" w:rsidP="00EA766A">
      <w:pPr>
        <w:widowControl/>
        <w:ind w:left="420"/>
        <w:jc w:val="left"/>
        <w:rPr>
          <w:rFonts w:ascii="Times New Roman" w:eastAsia="SimSun" w:hAnsi="Times New Roman" w:cs="Times New Roman"/>
          <w:color w:val="1F497D"/>
          <w:kern w:val="0"/>
          <w:sz w:val="22"/>
        </w:rPr>
      </w:pPr>
    </w:p>
    <w:p w14:paraId="1316BCED" w14:textId="0E47A15F" w:rsidR="00EA766A" w:rsidRPr="0033750C" w:rsidRDefault="00EA766A" w:rsidP="00EA766A">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help and enjoy your weekend! </w:t>
      </w:r>
    </w:p>
    <w:p w14:paraId="39B0ACA5" w14:textId="77777777" w:rsidR="00EA766A" w:rsidRPr="0033750C" w:rsidRDefault="00EA766A" w:rsidP="00EA766A">
      <w:pPr>
        <w:widowControl/>
        <w:jc w:val="left"/>
        <w:rPr>
          <w:rFonts w:ascii="Times New Roman" w:eastAsia="SimSun" w:hAnsi="Times New Roman" w:cs="Times New Roman"/>
          <w:color w:val="1F497D"/>
          <w:kern w:val="0"/>
          <w:sz w:val="22"/>
        </w:rPr>
      </w:pPr>
    </w:p>
    <w:p w14:paraId="49DC0823" w14:textId="77777777" w:rsidR="00EA766A" w:rsidRPr="0033750C" w:rsidRDefault="00EA766A" w:rsidP="00EA76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9310A86" w14:textId="77777777" w:rsidR="00EA766A" w:rsidRPr="0033750C" w:rsidRDefault="00EA766A" w:rsidP="00EA76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D4F863" w14:textId="77777777" w:rsidR="00EA766A" w:rsidRPr="0033750C" w:rsidRDefault="00EA766A" w:rsidP="00062724">
      <w:pPr>
        <w:widowControl/>
        <w:jc w:val="left"/>
        <w:rPr>
          <w:rFonts w:ascii="Times New Roman" w:eastAsia="SimSun" w:hAnsi="Times New Roman" w:cs="Times New Roman"/>
          <w:color w:val="1F497D"/>
          <w:kern w:val="0"/>
          <w:sz w:val="22"/>
        </w:rPr>
      </w:pPr>
    </w:p>
    <w:p w14:paraId="4DE796FB" w14:textId="77777777" w:rsidR="00EA766A" w:rsidRPr="0033750C" w:rsidRDefault="00EA766A" w:rsidP="00062724">
      <w:pPr>
        <w:widowControl/>
        <w:jc w:val="left"/>
        <w:rPr>
          <w:rFonts w:ascii="Times New Roman" w:eastAsia="SimSun" w:hAnsi="Times New Roman" w:cs="Times New Roman"/>
          <w:color w:val="1F497D"/>
          <w:kern w:val="0"/>
          <w:sz w:val="22"/>
        </w:rPr>
      </w:pPr>
    </w:p>
    <w:p w14:paraId="08A3E401" w14:textId="7449CA6C" w:rsidR="00062724" w:rsidRPr="0033750C" w:rsidRDefault="00062724" w:rsidP="000627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126EB51C" w14:textId="77777777" w:rsidR="00062724" w:rsidRPr="0033750C" w:rsidRDefault="00062724" w:rsidP="00062724">
      <w:pPr>
        <w:widowControl/>
        <w:ind w:firstLine="420"/>
        <w:jc w:val="left"/>
        <w:rPr>
          <w:rFonts w:ascii="Times New Roman" w:eastAsia="SimSun" w:hAnsi="Times New Roman" w:cs="Times New Roman"/>
          <w:color w:val="1F497D"/>
          <w:kern w:val="0"/>
          <w:sz w:val="22"/>
        </w:rPr>
      </w:pPr>
    </w:p>
    <w:p w14:paraId="3C26B63C" w14:textId="687741B3" w:rsidR="00062724" w:rsidRPr="0033750C" w:rsidRDefault="00062724" w:rsidP="000627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lad to hear from you. Enjoy your Christmas holiday! Take care, stay safe, and keep health. </w:t>
      </w:r>
    </w:p>
    <w:p w14:paraId="3429E514" w14:textId="77777777" w:rsidR="00062724" w:rsidRPr="0033750C" w:rsidRDefault="00062724" w:rsidP="00062724">
      <w:pPr>
        <w:widowControl/>
        <w:jc w:val="left"/>
        <w:rPr>
          <w:rFonts w:ascii="Times New Roman" w:eastAsia="SimSun" w:hAnsi="Times New Roman" w:cs="Times New Roman"/>
          <w:color w:val="1F497D"/>
          <w:kern w:val="0"/>
          <w:sz w:val="22"/>
        </w:rPr>
      </w:pPr>
    </w:p>
    <w:p w14:paraId="4645FC78" w14:textId="77777777" w:rsidR="00062724" w:rsidRPr="0033750C" w:rsidRDefault="00062724" w:rsidP="000627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F35706" w14:textId="77777777" w:rsidR="00062724" w:rsidRPr="0033750C" w:rsidRDefault="00062724" w:rsidP="000627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F38DBA" w14:textId="77777777" w:rsidR="00062724" w:rsidRPr="0033750C" w:rsidRDefault="00062724" w:rsidP="005A1CBE">
      <w:pPr>
        <w:widowControl/>
        <w:jc w:val="left"/>
        <w:rPr>
          <w:rFonts w:ascii="Times New Roman" w:eastAsia="SimSun" w:hAnsi="Times New Roman" w:cs="Times New Roman"/>
          <w:color w:val="1F497D"/>
          <w:kern w:val="0"/>
          <w:sz w:val="22"/>
        </w:rPr>
      </w:pPr>
    </w:p>
    <w:p w14:paraId="4A1AFE8B" w14:textId="77777777" w:rsidR="00062724" w:rsidRPr="0033750C" w:rsidRDefault="00062724" w:rsidP="005A1CBE">
      <w:pPr>
        <w:widowControl/>
        <w:jc w:val="left"/>
        <w:rPr>
          <w:rFonts w:ascii="Times New Roman" w:eastAsia="SimSun" w:hAnsi="Times New Roman" w:cs="Times New Roman"/>
          <w:color w:val="1F497D"/>
          <w:kern w:val="0"/>
          <w:sz w:val="22"/>
        </w:rPr>
      </w:pPr>
    </w:p>
    <w:p w14:paraId="6CDC7CF1" w14:textId="6390EE83" w:rsidR="005A1CBE" w:rsidRPr="0033750C" w:rsidRDefault="005A1CBE" w:rsidP="005A1C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张老师：</w:t>
      </w:r>
    </w:p>
    <w:p w14:paraId="61B215E5" w14:textId="77777777" w:rsidR="005A1CBE" w:rsidRPr="0033750C" w:rsidRDefault="005A1CBE" w:rsidP="005A1C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7FEE536" w14:textId="43747BB3" w:rsidR="005A1CBE" w:rsidRPr="0033750C" w:rsidRDefault="005A1CBE" w:rsidP="005A1C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金刘超。我的近半年（</w:t>
      </w:r>
      <w:r w:rsidRPr="0033750C">
        <w:rPr>
          <w:rFonts w:ascii="Times New Roman" w:eastAsia="SimSun" w:hAnsi="Times New Roman" w:cs="Times New Roman"/>
          <w:color w:val="1F497D"/>
          <w:kern w:val="0"/>
          <w:sz w:val="22"/>
        </w:rPr>
        <w:t>2022.6-2022.12</w:t>
      </w:r>
      <w:r w:rsidRPr="0033750C">
        <w:rPr>
          <w:rFonts w:ascii="Times New Roman" w:eastAsia="SimSun" w:hAnsi="Times New Roman" w:cs="Times New Roman"/>
          <w:color w:val="1F497D"/>
          <w:kern w:val="0"/>
          <w:sz w:val="22"/>
        </w:rPr>
        <w:t>）的个人情况汇报附在这封邮件中了。祝老师工作顺利！</w:t>
      </w:r>
    </w:p>
    <w:p w14:paraId="58ABF520" w14:textId="77777777" w:rsidR="005A1CBE" w:rsidRPr="0033750C" w:rsidRDefault="005A1CBE" w:rsidP="005A1CBE">
      <w:pPr>
        <w:pStyle w:val="af2"/>
        <w:ind w:firstLine="420"/>
      </w:pPr>
      <w:r w:rsidRPr="0033750C">
        <w:t>此致</w:t>
      </w:r>
    </w:p>
    <w:p w14:paraId="57E7A26B" w14:textId="77777777" w:rsidR="005A1CBE" w:rsidRPr="0033750C" w:rsidRDefault="005A1CBE" w:rsidP="005A1CBE">
      <w:pPr>
        <w:pStyle w:val="af4"/>
        <w:ind w:left="0"/>
      </w:pPr>
      <w:r w:rsidRPr="0033750C">
        <w:t>敬礼！</w:t>
      </w:r>
    </w:p>
    <w:p w14:paraId="6C4EBBE2" w14:textId="77777777" w:rsidR="005A1CBE" w:rsidRPr="0033750C" w:rsidRDefault="005A1CBE" w:rsidP="005A1CBE">
      <w:pPr>
        <w:pStyle w:val="af4"/>
        <w:ind w:left="0"/>
        <w:jc w:val="right"/>
      </w:pPr>
      <w:r w:rsidRPr="0033750C">
        <w:t>金刘超</w:t>
      </w:r>
    </w:p>
    <w:p w14:paraId="238AC537" w14:textId="497F6112" w:rsidR="005A1CBE" w:rsidRPr="0033750C" w:rsidRDefault="005A1CBE" w:rsidP="005A1CBE">
      <w:pPr>
        <w:pStyle w:val="af4"/>
        <w:ind w:left="0"/>
        <w:jc w:val="right"/>
      </w:pPr>
      <w:r w:rsidRPr="0033750C">
        <w:t>2022</w:t>
      </w:r>
      <w:r w:rsidRPr="0033750C">
        <w:t>年</w:t>
      </w:r>
      <w:r w:rsidRPr="0033750C">
        <w:t>12</w:t>
      </w:r>
      <w:r w:rsidRPr="0033750C">
        <w:t>月</w:t>
      </w:r>
      <w:r w:rsidRPr="0033750C">
        <w:t>16</w:t>
      </w:r>
      <w:r w:rsidRPr="0033750C">
        <w:t>日</w:t>
      </w:r>
    </w:p>
    <w:p w14:paraId="5F3B1C8A" w14:textId="79C2D490" w:rsidR="00B75B69" w:rsidRPr="0033750C" w:rsidRDefault="00B75B69" w:rsidP="0037149E">
      <w:pPr>
        <w:widowControl/>
        <w:jc w:val="left"/>
        <w:rPr>
          <w:rFonts w:ascii="Times New Roman" w:eastAsia="SimSun" w:hAnsi="Times New Roman" w:cs="Times New Roman"/>
          <w:color w:val="1F497D"/>
          <w:kern w:val="0"/>
          <w:sz w:val="22"/>
        </w:rPr>
      </w:pPr>
    </w:p>
    <w:p w14:paraId="426190DF" w14:textId="33FF9EE4" w:rsidR="00B75B69" w:rsidRPr="0033750C" w:rsidRDefault="00B75B69" w:rsidP="0037149E">
      <w:pPr>
        <w:widowControl/>
        <w:jc w:val="left"/>
        <w:rPr>
          <w:rFonts w:ascii="Times New Roman" w:eastAsia="SimSun" w:hAnsi="Times New Roman" w:cs="Times New Roman"/>
          <w:color w:val="1F497D"/>
          <w:kern w:val="0"/>
          <w:sz w:val="22"/>
        </w:rPr>
      </w:pPr>
    </w:p>
    <w:p w14:paraId="595425FD" w14:textId="77777777" w:rsidR="00B75B69" w:rsidRPr="0033750C" w:rsidRDefault="00B75B69" w:rsidP="00B75B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C424A2F" w14:textId="77777777" w:rsidR="00B75B69" w:rsidRPr="0033750C" w:rsidRDefault="00B75B69" w:rsidP="00B75B69">
      <w:pPr>
        <w:widowControl/>
        <w:ind w:firstLine="420"/>
        <w:jc w:val="left"/>
        <w:rPr>
          <w:rFonts w:ascii="Times New Roman" w:eastAsia="SimSun" w:hAnsi="Times New Roman" w:cs="Times New Roman"/>
          <w:color w:val="1F497D"/>
          <w:kern w:val="0"/>
          <w:sz w:val="22"/>
        </w:rPr>
      </w:pPr>
    </w:p>
    <w:p w14:paraId="6624966F" w14:textId="5703C54E" w:rsidR="00B75B69" w:rsidRPr="0033750C" w:rsidRDefault="00B75B69" w:rsidP="00B75B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Because </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is only related to </w:t>
      </w:r>
      <w:r w:rsidRPr="0033750C">
        <w:rPr>
          <w:rFonts w:ascii="Times New Roman" w:eastAsia="SimSun" w:hAnsi="Times New Roman" w:cs="Times New Roman"/>
          <w:i/>
          <w:color w:val="1F497D"/>
          <w:kern w:val="0"/>
          <w:sz w:val="22"/>
        </w:rPr>
        <w:t>T</w:t>
      </w:r>
      <w:r w:rsidRPr="0033750C">
        <w:rPr>
          <w:rFonts w:ascii="Times New Roman" w:eastAsia="SimSun" w:hAnsi="Times New Roman" w:cs="Times New Roman"/>
          <w:color w:val="1F497D"/>
          <w:kern w:val="0"/>
          <w:sz w:val="22"/>
        </w:rPr>
        <w:t xml:space="preserve">, it is the derivative. </w:t>
      </w:r>
    </w:p>
    <w:p w14:paraId="24AC045B" w14:textId="77777777" w:rsidR="00B75B69" w:rsidRPr="0033750C" w:rsidRDefault="00B75B69" w:rsidP="00B75B69">
      <w:pPr>
        <w:widowControl/>
        <w:jc w:val="left"/>
        <w:rPr>
          <w:rFonts w:ascii="Times New Roman" w:eastAsia="SimSun" w:hAnsi="Times New Roman" w:cs="Times New Roman"/>
          <w:color w:val="1F497D"/>
          <w:kern w:val="0"/>
          <w:sz w:val="22"/>
        </w:rPr>
      </w:pPr>
    </w:p>
    <w:p w14:paraId="762FDD57" w14:textId="77777777" w:rsidR="00B75B69" w:rsidRPr="0033750C" w:rsidRDefault="00B75B69" w:rsidP="00B75B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4B3AFC" w14:textId="77777777" w:rsidR="00B75B69" w:rsidRPr="0033750C" w:rsidRDefault="00B75B69" w:rsidP="00B75B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7F6F89" w14:textId="77777777" w:rsidR="00B75B69" w:rsidRPr="0033750C" w:rsidRDefault="00B75B69" w:rsidP="0037149E">
      <w:pPr>
        <w:widowControl/>
        <w:jc w:val="left"/>
        <w:rPr>
          <w:rFonts w:ascii="Times New Roman" w:eastAsia="SimSun" w:hAnsi="Times New Roman" w:cs="Times New Roman"/>
          <w:color w:val="1F497D"/>
          <w:kern w:val="0"/>
          <w:sz w:val="22"/>
        </w:rPr>
      </w:pPr>
    </w:p>
    <w:p w14:paraId="725C00A8" w14:textId="114D5824" w:rsidR="0037149E" w:rsidRPr="0033750C" w:rsidRDefault="0037149E" w:rsidP="003714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Lam,</w:t>
      </w:r>
    </w:p>
    <w:p w14:paraId="4E922AAF" w14:textId="77777777" w:rsidR="0037149E" w:rsidRPr="0033750C" w:rsidRDefault="0037149E" w:rsidP="0037149E">
      <w:pPr>
        <w:widowControl/>
        <w:ind w:firstLine="420"/>
        <w:jc w:val="left"/>
        <w:rPr>
          <w:rFonts w:ascii="Times New Roman" w:eastAsia="SimSun" w:hAnsi="Times New Roman" w:cs="Times New Roman"/>
          <w:color w:val="1F497D"/>
          <w:kern w:val="0"/>
          <w:sz w:val="22"/>
        </w:rPr>
      </w:pPr>
    </w:p>
    <w:p w14:paraId="587C6CF1" w14:textId="6DA68447" w:rsidR="0037149E" w:rsidRPr="0033750C" w:rsidRDefault="0037149E" w:rsidP="003714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can use any course material. </w:t>
      </w:r>
    </w:p>
    <w:p w14:paraId="386C2C92" w14:textId="2B6FD674" w:rsidR="0037149E" w:rsidRPr="0033750C" w:rsidRDefault="0037149E" w:rsidP="003714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28F6C0C5" w14:textId="77777777" w:rsidR="0037149E" w:rsidRPr="0033750C" w:rsidRDefault="0037149E" w:rsidP="003714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4E1657" w14:textId="77777777" w:rsidR="0037149E" w:rsidRPr="0033750C" w:rsidRDefault="0037149E" w:rsidP="003714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382045" w14:textId="77777777" w:rsidR="0037149E" w:rsidRPr="0033750C" w:rsidRDefault="0037149E" w:rsidP="008C4F7F">
      <w:pPr>
        <w:widowControl/>
        <w:jc w:val="left"/>
        <w:rPr>
          <w:rFonts w:ascii="Times New Roman" w:eastAsia="SimSun" w:hAnsi="Times New Roman" w:cs="Times New Roman"/>
          <w:color w:val="1F497D"/>
          <w:kern w:val="0"/>
          <w:sz w:val="22"/>
        </w:rPr>
      </w:pPr>
    </w:p>
    <w:p w14:paraId="651F06FD" w14:textId="77777777" w:rsidR="0037149E" w:rsidRPr="0033750C" w:rsidRDefault="0037149E" w:rsidP="008C4F7F">
      <w:pPr>
        <w:widowControl/>
        <w:jc w:val="left"/>
        <w:rPr>
          <w:rFonts w:ascii="Times New Roman" w:eastAsia="SimSun" w:hAnsi="Times New Roman" w:cs="Times New Roman"/>
          <w:color w:val="1F497D"/>
          <w:kern w:val="0"/>
          <w:sz w:val="22"/>
        </w:rPr>
      </w:pPr>
    </w:p>
    <w:p w14:paraId="67016C1D" w14:textId="633AE2E3"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3C9D806F" w14:textId="77777777" w:rsidR="008C4F7F" w:rsidRPr="0033750C" w:rsidRDefault="008C4F7F" w:rsidP="008C4F7F">
      <w:pPr>
        <w:widowControl/>
        <w:ind w:firstLine="420"/>
        <w:jc w:val="left"/>
        <w:rPr>
          <w:rFonts w:ascii="Times New Roman" w:eastAsia="SimSun" w:hAnsi="Times New Roman" w:cs="Times New Roman"/>
          <w:color w:val="1F497D"/>
          <w:kern w:val="0"/>
          <w:sz w:val="22"/>
        </w:rPr>
      </w:pPr>
    </w:p>
    <w:p w14:paraId="0154EB62" w14:textId="7A13CE16" w:rsidR="008C4F7F" w:rsidRPr="0033750C" w:rsidRDefault="008C4F7F" w:rsidP="008C4F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Update the solution. </w:t>
      </w:r>
    </w:p>
    <w:p w14:paraId="31D6C5E6" w14:textId="77777777" w:rsidR="008C4F7F" w:rsidRPr="0033750C" w:rsidRDefault="008C4F7F" w:rsidP="008C4F7F">
      <w:pPr>
        <w:widowControl/>
        <w:jc w:val="left"/>
        <w:rPr>
          <w:rFonts w:ascii="Times New Roman" w:eastAsia="SimSun" w:hAnsi="Times New Roman" w:cs="Times New Roman"/>
          <w:color w:val="1F497D"/>
          <w:kern w:val="0"/>
          <w:sz w:val="22"/>
        </w:rPr>
      </w:pPr>
    </w:p>
    <w:p w14:paraId="1772E459" w14:textId="77777777"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AED681" w14:textId="77777777"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5F404C" w14:textId="77777777" w:rsidR="008C4F7F" w:rsidRPr="0033750C" w:rsidRDefault="008C4F7F" w:rsidP="008C4F7F">
      <w:pPr>
        <w:widowControl/>
        <w:jc w:val="left"/>
        <w:rPr>
          <w:rFonts w:ascii="Times New Roman" w:eastAsia="SimSun" w:hAnsi="Times New Roman" w:cs="Times New Roman"/>
          <w:color w:val="1F497D"/>
          <w:kern w:val="0"/>
          <w:sz w:val="22"/>
        </w:rPr>
      </w:pPr>
    </w:p>
    <w:p w14:paraId="2833D1B9" w14:textId="77777777" w:rsidR="008C4F7F" w:rsidRPr="0033750C" w:rsidRDefault="008C4F7F" w:rsidP="008C4F7F">
      <w:pPr>
        <w:widowControl/>
        <w:jc w:val="left"/>
        <w:rPr>
          <w:rFonts w:ascii="Times New Roman" w:eastAsia="SimSun" w:hAnsi="Times New Roman" w:cs="Times New Roman"/>
          <w:color w:val="1F497D"/>
          <w:kern w:val="0"/>
          <w:sz w:val="22"/>
        </w:rPr>
      </w:pPr>
    </w:p>
    <w:p w14:paraId="03A69A8B" w14:textId="4D3292BA"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29837E8B" w14:textId="77777777" w:rsidR="008C4F7F" w:rsidRPr="0033750C" w:rsidRDefault="008C4F7F" w:rsidP="008C4F7F">
      <w:pPr>
        <w:widowControl/>
        <w:ind w:firstLine="420"/>
        <w:jc w:val="left"/>
        <w:rPr>
          <w:rFonts w:ascii="Times New Roman" w:eastAsia="SimSun" w:hAnsi="Times New Roman" w:cs="Times New Roman"/>
          <w:color w:val="1F497D"/>
          <w:kern w:val="0"/>
          <w:sz w:val="22"/>
        </w:rPr>
      </w:pPr>
    </w:p>
    <w:p w14:paraId="726BE256" w14:textId="36440079" w:rsidR="008C4F7F" w:rsidRPr="0033750C" w:rsidRDefault="008C4F7F" w:rsidP="008C4F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the solution. </w:t>
      </w:r>
    </w:p>
    <w:p w14:paraId="2FD6FFB2" w14:textId="77777777" w:rsidR="008C4F7F" w:rsidRPr="0033750C" w:rsidRDefault="008C4F7F" w:rsidP="008C4F7F">
      <w:pPr>
        <w:widowControl/>
        <w:jc w:val="left"/>
        <w:rPr>
          <w:rFonts w:ascii="Times New Roman" w:eastAsia="SimSun" w:hAnsi="Times New Roman" w:cs="Times New Roman"/>
          <w:color w:val="1F497D"/>
          <w:kern w:val="0"/>
          <w:sz w:val="22"/>
        </w:rPr>
      </w:pPr>
    </w:p>
    <w:p w14:paraId="661C0C47" w14:textId="77777777"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D0FFDF9" w14:textId="77777777"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6EC266" w14:textId="77777777" w:rsidR="008C4F7F" w:rsidRPr="0033750C" w:rsidRDefault="008C4F7F" w:rsidP="00687AD9">
      <w:pPr>
        <w:widowControl/>
        <w:jc w:val="left"/>
        <w:rPr>
          <w:rFonts w:ascii="Times New Roman" w:eastAsia="SimSun" w:hAnsi="Times New Roman" w:cs="Times New Roman"/>
          <w:color w:val="1F497D"/>
          <w:kern w:val="0"/>
          <w:sz w:val="22"/>
        </w:rPr>
      </w:pPr>
    </w:p>
    <w:p w14:paraId="16ACF102" w14:textId="77777777" w:rsidR="008C4F7F" w:rsidRPr="0033750C" w:rsidRDefault="008C4F7F" w:rsidP="00687AD9">
      <w:pPr>
        <w:widowControl/>
        <w:jc w:val="left"/>
        <w:rPr>
          <w:rFonts w:ascii="Times New Roman" w:eastAsia="SimSun" w:hAnsi="Times New Roman" w:cs="Times New Roman"/>
          <w:color w:val="1F497D"/>
          <w:kern w:val="0"/>
          <w:sz w:val="22"/>
        </w:rPr>
      </w:pPr>
    </w:p>
    <w:p w14:paraId="443C41F1" w14:textId="6A24891C" w:rsidR="00687AD9" w:rsidRPr="0033750C" w:rsidRDefault="00687AD9" w:rsidP="00687A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21047D01" w14:textId="77777777" w:rsidR="00687AD9" w:rsidRPr="0033750C" w:rsidRDefault="00687AD9" w:rsidP="00687AD9">
      <w:pPr>
        <w:widowControl/>
        <w:jc w:val="left"/>
        <w:rPr>
          <w:rFonts w:ascii="Times New Roman" w:eastAsia="SimSun" w:hAnsi="Times New Roman" w:cs="Times New Roman"/>
          <w:color w:val="1F497D"/>
          <w:kern w:val="0"/>
          <w:sz w:val="22"/>
        </w:rPr>
      </w:pPr>
    </w:p>
    <w:p w14:paraId="48DA963C" w14:textId="02C6D5CB" w:rsidR="00687AD9" w:rsidRPr="0033750C" w:rsidRDefault="00687AD9" w:rsidP="00687A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04C26513"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p>
    <w:p w14:paraId="30AC453F"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BE95654"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p>
    <w:p w14:paraId="21A1C98E" w14:textId="7B9D5474" w:rsidR="00687AD9" w:rsidRPr="0033750C" w:rsidRDefault="00687AD9" w:rsidP="00687A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two files attached to this email? </w:t>
      </w:r>
      <w:r w:rsidRPr="0033750C">
        <w:rPr>
          <w:rFonts w:ascii="Times New Roman" w:eastAsia="SimSun" w:hAnsi="Times New Roman" w:cs="Times New Roman"/>
          <w:b/>
          <w:color w:val="1F497D"/>
          <w:kern w:val="0"/>
          <w:sz w:val="22"/>
        </w:rPr>
        <w:t>Each file needs to be printed for 32 copies.</w:t>
      </w:r>
      <w:r w:rsidRPr="0033750C">
        <w:rPr>
          <w:rFonts w:ascii="Times New Roman" w:eastAsia="SimSun" w:hAnsi="Times New Roman" w:cs="Times New Roman"/>
          <w:color w:val="1F497D"/>
          <w:kern w:val="0"/>
          <w:sz w:val="22"/>
        </w:rPr>
        <w:t xml:space="preserve"> So, the total piece of </w:t>
      </w:r>
      <w:r w:rsidR="004D1390" w:rsidRPr="0033750C">
        <w:rPr>
          <w:rFonts w:ascii="Times New Roman" w:eastAsia="SimSun" w:hAnsi="Times New Roman" w:cs="Times New Roman"/>
          <w:color w:val="1F497D"/>
          <w:kern w:val="0"/>
          <w:sz w:val="22"/>
        </w:rPr>
        <w:t>parts</w:t>
      </w:r>
      <w:r w:rsidRPr="0033750C">
        <w:rPr>
          <w:rFonts w:ascii="Times New Roman" w:eastAsia="SimSun" w:hAnsi="Times New Roman" w:cs="Times New Roman"/>
          <w:color w:val="1F497D"/>
          <w:kern w:val="0"/>
          <w:sz w:val="22"/>
        </w:rPr>
        <w:t xml:space="preserve"> is 64.</w:t>
      </w:r>
    </w:p>
    <w:p w14:paraId="56BE1BC9"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requirements: </w:t>
      </w:r>
    </w:p>
    <w:p w14:paraId="563CC7A2" w14:textId="77777777" w:rsidR="00687AD9" w:rsidRPr="0033750C" w:rsidRDefault="00687AD9">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74C374FB" w14:textId="77777777" w:rsidR="00687AD9" w:rsidRPr="0033750C" w:rsidRDefault="00687AD9">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support</w:t>
      </w:r>
    </w:p>
    <w:p w14:paraId="096BA6F1" w14:textId="77777777" w:rsidR="00687AD9" w:rsidRPr="0033750C" w:rsidRDefault="00687AD9">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fill: 30% </w:t>
      </w:r>
    </w:p>
    <w:p w14:paraId="01F01271" w14:textId="77777777" w:rsidR="00687AD9" w:rsidRPr="0033750C" w:rsidRDefault="00687AD9">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the placement of the part, the hole on the part should be upward. </w:t>
      </w:r>
    </w:p>
    <w:p w14:paraId="720036F0"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p>
    <w:p w14:paraId="0D4896BF" w14:textId="352501E5" w:rsidR="00687AD9" w:rsidRPr="0033750C" w:rsidRDefault="00687AD9" w:rsidP="00687A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Your assistance will be appreciated and have a wonderful </w:t>
      </w:r>
      <w:r w:rsidR="004D1390" w:rsidRPr="0033750C">
        <w:rPr>
          <w:rFonts w:ascii="Times New Roman" w:eastAsia="SimSun" w:hAnsi="Times New Roman" w:cs="Times New Roman"/>
          <w:color w:val="1F497D"/>
          <w:kern w:val="0"/>
          <w:sz w:val="22"/>
        </w:rPr>
        <w:t>night</w:t>
      </w:r>
      <w:r w:rsidRPr="0033750C">
        <w:rPr>
          <w:rFonts w:ascii="Times New Roman" w:eastAsia="SimSun" w:hAnsi="Times New Roman" w:cs="Times New Roman"/>
          <w:color w:val="1F497D"/>
          <w:kern w:val="0"/>
          <w:sz w:val="22"/>
        </w:rPr>
        <w:t xml:space="preserve">. </w:t>
      </w:r>
    </w:p>
    <w:p w14:paraId="34CBC3AD" w14:textId="77777777" w:rsidR="00687AD9" w:rsidRPr="0033750C" w:rsidRDefault="00687AD9" w:rsidP="00687AD9">
      <w:pPr>
        <w:widowControl/>
        <w:jc w:val="left"/>
        <w:rPr>
          <w:rFonts w:ascii="Times New Roman" w:eastAsia="SimSun" w:hAnsi="Times New Roman" w:cs="Times New Roman"/>
          <w:color w:val="1F497D"/>
          <w:kern w:val="0"/>
          <w:sz w:val="22"/>
        </w:rPr>
      </w:pPr>
    </w:p>
    <w:p w14:paraId="081E96B9" w14:textId="77777777" w:rsidR="00687AD9" w:rsidRPr="0033750C" w:rsidRDefault="00687AD9" w:rsidP="00687A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88E6A4" w14:textId="77777777" w:rsidR="00687AD9" w:rsidRPr="0033750C" w:rsidRDefault="00687AD9" w:rsidP="00687A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D6382C" w14:textId="77777777" w:rsidR="00687AD9" w:rsidRPr="0033750C" w:rsidRDefault="00687AD9" w:rsidP="009E4A9F">
      <w:pPr>
        <w:widowControl/>
        <w:jc w:val="left"/>
        <w:rPr>
          <w:rFonts w:ascii="Times New Roman" w:eastAsia="SimSun" w:hAnsi="Times New Roman" w:cs="Times New Roman"/>
          <w:color w:val="1F497D"/>
          <w:kern w:val="0"/>
          <w:sz w:val="22"/>
        </w:rPr>
      </w:pPr>
    </w:p>
    <w:p w14:paraId="09E8F3B8" w14:textId="77777777" w:rsidR="00687AD9" w:rsidRPr="0033750C" w:rsidRDefault="00687AD9" w:rsidP="009E4A9F">
      <w:pPr>
        <w:widowControl/>
        <w:jc w:val="left"/>
        <w:rPr>
          <w:rFonts w:ascii="Times New Roman" w:eastAsia="SimSun" w:hAnsi="Times New Roman" w:cs="Times New Roman"/>
          <w:color w:val="1F497D"/>
          <w:kern w:val="0"/>
          <w:sz w:val="22"/>
        </w:rPr>
      </w:pPr>
    </w:p>
    <w:p w14:paraId="2B3683DB" w14:textId="4A35B837" w:rsidR="00CE170E" w:rsidRPr="0033750C" w:rsidRDefault="00CE170E"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78" w:history="1">
        <w:r w:rsidRPr="0033750C">
          <w:rPr>
            <w:rStyle w:val="ae"/>
            <w:rFonts w:ascii="Times New Roman" w:eastAsia="SimSun" w:hAnsi="Times New Roman" w:cs="Times New Roman"/>
            <w:kern w:val="0"/>
            <w:sz w:val="22"/>
          </w:rPr>
          <w:t>nicoleli@orientalab.com</w:t>
        </w:r>
      </w:hyperlink>
    </w:p>
    <w:p w14:paraId="0F87D040" w14:textId="3C692831" w:rsidR="00CE170E" w:rsidRPr="0033750C" w:rsidRDefault="00CE170E"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79" w:history="1">
        <w:r w:rsidRPr="0033750C">
          <w:rPr>
            <w:rStyle w:val="ae"/>
            <w:rFonts w:ascii="Times New Roman" w:eastAsia="SimSun" w:hAnsi="Times New Roman" w:cs="Times New Roman"/>
            <w:kern w:val="0"/>
            <w:sz w:val="22"/>
          </w:rPr>
          <w:t>xiaoyazhai@cuhk.edu.hk</w:t>
        </w:r>
      </w:hyperlink>
      <w:r w:rsidRPr="0033750C">
        <w:rPr>
          <w:rFonts w:ascii="Times New Roman" w:eastAsia="SimSun" w:hAnsi="Times New Roman" w:cs="Times New Roman"/>
          <w:color w:val="1F497D"/>
          <w:kern w:val="0"/>
          <w:sz w:val="22"/>
        </w:rPr>
        <w:t xml:space="preserve"> </w:t>
      </w:r>
    </w:p>
    <w:p w14:paraId="392A93E0" w14:textId="5AD8469D" w:rsidR="00CE170E" w:rsidRPr="0033750C" w:rsidRDefault="00CE170E"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the Purchase of DCM</w:t>
      </w:r>
    </w:p>
    <w:p w14:paraId="782BC8C6" w14:textId="3177CB06" w:rsidR="009E4A9F" w:rsidRPr="0033750C" w:rsidRDefault="009E4A9F"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Nicole,</w:t>
      </w:r>
    </w:p>
    <w:p w14:paraId="42C24273" w14:textId="77777777" w:rsidR="009E4A9F" w:rsidRPr="0033750C" w:rsidRDefault="009E4A9F" w:rsidP="009E4A9F">
      <w:pPr>
        <w:widowControl/>
        <w:ind w:firstLine="420"/>
        <w:jc w:val="left"/>
        <w:rPr>
          <w:rFonts w:ascii="Times New Roman" w:eastAsia="SimSun" w:hAnsi="Times New Roman" w:cs="Times New Roman"/>
          <w:color w:val="1F497D"/>
          <w:kern w:val="0"/>
          <w:sz w:val="22"/>
        </w:rPr>
      </w:pPr>
    </w:p>
    <w:p w14:paraId="63ACD531" w14:textId="35B877F7" w:rsidR="009E4A9F" w:rsidRPr="0033750C" w:rsidRDefault="009E4A9F" w:rsidP="009E4A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388FE56C" w14:textId="77777777" w:rsidR="009E4A9F" w:rsidRPr="0033750C" w:rsidRDefault="009E4A9F" w:rsidP="009E4A9F">
      <w:pPr>
        <w:widowControl/>
        <w:ind w:firstLine="420"/>
        <w:jc w:val="left"/>
        <w:rPr>
          <w:rFonts w:ascii="Times New Roman" w:eastAsia="SimSun" w:hAnsi="Times New Roman" w:cs="Times New Roman"/>
          <w:color w:val="1F497D"/>
          <w:kern w:val="0"/>
          <w:sz w:val="22"/>
        </w:rPr>
      </w:pPr>
    </w:p>
    <w:p w14:paraId="317C0C9F" w14:textId="232A78A4" w:rsidR="009E4A9F" w:rsidRPr="0033750C" w:rsidRDefault="009E4A9F" w:rsidP="009E4A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The Chinese University of Hong Ko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nt to purchase 5 bottles of 4L DCM. I was wondering what the price for them is and how we can pay for them. </w:t>
      </w:r>
    </w:p>
    <w:p w14:paraId="3A0557E5" w14:textId="7A09C282" w:rsidR="009E4A9F" w:rsidRPr="0033750C" w:rsidRDefault="009E4A9F" w:rsidP="009E4A9F">
      <w:pPr>
        <w:widowControl/>
        <w:ind w:firstLine="420"/>
        <w:jc w:val="left"/>
        <w:rPr>
          <w:rFonts w:ascii="Times New Roman" w:eastAsia="SimSun" w:hAnsi="Times New Roman" w:cs="Times New Roman"/>
          <w:color w:val="1F497D"/>
          <w:kern w:val="0"/>
          <w:sz w:val="22"/>
        </w:rPr>
      </w:pPr>
    </w:p>
    <w:p w14:paraId="09774C83" w14:textId="77777777" w:rsidR="009E4A9F" w:rsidRPr="0033750C" w:rsidRDefault="009E4A9F" w:rsidP="009E4A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7EFCF73D" w14:textId="77777777" w:rsidR="009E4A9F" w:rsidRPr="0033750C" w:rsidRDefault="009E4A9F" w:rsidP="009E4A9F">
      <w:pPr>
        <w:widowControl/>
        <w:ind w:firstLine="420"/>
        <w:jc w:val="left"/>
        <w:rPr>
          <w:rFonts w:ascii="Times New Roman" w:eastAsia="SimSun" w:hAnsi="Times New Roman" w:cs="Times New Roman"/>
          <w:color w:val="1F497D"/>
          <w:kern w:val="0"/>
          <w:sz w:val="22"/>
        </w:rPr>
      </w:pPr>
    </w:p>
    <w:p w14:paraId="49A5EA4D" w14:textId="77777777" w:rsidR="009E4A9F" w:rsidRPr="0033750C" w:rsidRDefault="009E4A9F"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1A71A6" w14:textId="77777777" w:rsidR="009E4A9F" w:rsidRPr="0033750C" w:rsidRDefault="009E4A9F"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B45697" w14:textId="77777777" w:rsidR="009E4A9F" w:rsidRPr="0033750C" w:rsidRDefault="009E4A9F" w:rsidP="003274F6">
      <w:pPr>
        <w:widowControl/>
        <w:jc w:val="left"/>
        <w:rPr>
          <w:rFonts w:ascii="Times New Roman" w:eastAsia="SimSun" w:hAnsi="Times New Roman" w:cs="Times New Roman"/>
          <w:color w:val="1F497D"/>
          <w:kern w:val="0"/>
          <w:sz w:val="22"/>
        </w:rPr>
      </w:pPr>
    </w:p>
    <w:p w14:paraId="32015522" w14:textId="77777777" w:rsidR="009E4A9F" w:rsidRPr="0033750C" w:rsidRDefault="009E4A9F" w:rsidP="003274F6">
      <w:pPr>
        <w:widowControl/>
        <w:jc w:val="left"/>
        <w:rPr>
          <w:rFonts w:ascii="Times New Roman" w:eastAsia="SimSun" w:hAnsi="Times New Roman" w:cs="Times New Roman"/>
          <w:color w:val="1F497D"/>
          <w:kern w:val="0"/>
          <w:sz w:val="22"/>
        </w:rPr>
      </w:pPr>
    </w:p>
    <w:p w14:paraId="4C15CC69" w14:textId="156A81C6" w:rsidR="003274F6" w:rsidRPr="0033750C" w:rsidRDefault="003274F6" w:rsidP="003274F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7B4FC7C9" w14:textId="77777777" w:rsidR="003274F6" w:rsidRPr="0033750C" w:rsidRDefault="003274F6" w:rsidP="003274F6">
      <w:pPr>
        <w:widowControl/>
        <w:ind w:firstLine="420"/>
        <w:jc w:val="left"/>
        <w:rPr>
          <w:rFonts w:ascii="Times New Roman" w:eastAsia="SimSun" w:hAnsi="Times New Roman" w:cs="Times New Roman"/>
          <w:color w:val="1F497D"/>
          <w:kern w:val="0"/>
          <w:sz w:val="22"/>
        </w:rPr>
      </w:pPr>
    </w:p>
    <w:p w14:paraId="3EB05C96" w14:textId="77777777" w:rsidR="003274F6" w:rsidRPr="0033750C" w:rsidRDefault="003274F6" w:rsidP="003274F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also miss Joyce </w:t>
      </w:r>
      <w:proofErr w:type="spellStart"/>
      <w:r w:rsidRPr="0033750C">
        <w:rPr>
          <w:rFonts w:ascii="Times New Roman" w:eastAsia="SimSun" w:hAnsi="Times New Roman" w:cs="Times New Roman"/>
          <w:color w:val="1F497D"/>
          <w:kern w:val="0"/>
          <w:sz w:val="22"/>
        </w:rPr>
        <w:t>toooo</w:t>
      </w:r>
      <w:proofErr w:type="spellEnd"/>
      <w:r w:rsidRPr="0033750C">
        <w:rPr>
          <w:rFonts w:ascii="Times New Roman" w:eastAsia="SimSun" w:hAnsi="Times New Roman" w:cs="Times New Roman"/>
          <w:color w:val="1F497D"/>
          <w:kern w:val="0"/>
          <w:sz w:val="22"/>
        </w:rPr>
        <w:t xml:space="preserve">. Hope she will enjoy the journey. </w:t>
      </w:r>
    </w:p>
    <w:p w14:paraId="0EDCB5FF" w14:textId="77777777" w:rsidR="003274F6" w:rsidRPr="0033750C" w:rsidRDefault="003274F6" w:rsidP="003274F6">
      <w:pPr>
        <w:widowControl/>
        <w:ind w:firstLine="420"/>
        <w:jc w:val="left"/>
        <w:rPr>
          <w:rFonts w:ascii="Times New Roman" w:eastAsia="SimSun" w:hAnsi="Times New Roman" w:cs="Times New Roman"/>
          <w:color w:val="1F497D"/>
          <w:kern w:val="0"/>
          <w:sz w:val="22"/>
        </w:rPr>
      </w:pPr>
    </w:p>
    <w:p w14:paraId="443EA066" w14:textId="77777777" w:rsidR="003274F6" w:rsidRPr="0033750C" w:rsidRDefault="003274F6" w:rsidP="003274F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9C3BB4" w14:textId="77777777" w:rsidR="003274F6" w:rsidRPr="0033750C" w:rsidRDefault="003274F6" w:rsidP="003274F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338F961" w14:textId="77777777" w:rsidR="003274F6" w:rsidRPr="0033750C" w:rsidRDefault="003274F6" w:rsidP="0089449C">
      <w:pPr>
        <w:widowControl/>
        <w:jc w:val="left"/>
        <w:rPr>
          <w:rFonts w:ascii="Times New Roman" w:eastAsia="SimSun" w:hAnsi="Times New Roman" w:cs="Times New Roman"/>
          <w:color w:val="1F497D"/>
          <w:kern w:val="0"/>
          <w:sz w:val="22"/>
        </w:rPr>
      </w:pPr>
    </w:p>
    <w:p w14:paraId="20D2A522" w14:textId="77777777" w:rsidR="003274F6" w:rsidRPr="0033750C" w:rsidRDefault="003274F6" w:rsidP="0089449C">
      <w:pPr>
        <w:widowControl/>
        <w:jc w:val="left"/>
        <w:rPr>
          <w:rFonts w:ascii="Times New Roman" w:eastAsia="SimSun" w:hAnsi="Times New Roman" w:cs="Times New Roman"/>
          <w:color w:val="1F497D"/>
          <w:kern w:val="0"/>
          <w:sz w:val="22"/>
        </w:rPr>
      </w:pPr>
    </w:p>
    <w:p w14:paraId="0ABA6817" w14:textId="7BC3C7BD" w:rsidR="0089449C" w:rsidRPr="0033750C" w:rsidRDefault="0089449C" w:rsidP="008944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2C37F0D4" w14:textId="77777777" w:rsidR="0089449C" w:rsidRPr="0033750C" w:rsidRDefault="0089449C" w:rsidP="0089449C">
      <w:pPr>
        <w:widowControl/>
        <w:ind w:firstLine="420"/>
        <w:jc w:val="left"/>
        <w:rPr>
          <w:rFonts w:ascii="Times New Roman" w:eastAsia="SimSun" w:hAnsi="Times New Roman" w:cs="Times New Roman"/>
          <w:color w:val="1F497D"/>
          <w:kern w:val="0"/>
          <w:sz w:val="22"/>
        </w:rPr>
      </w:pPr>
    </w:p>
    <w:p w14:paraId="791ED0E0" w14:textId="73D8DAE0" w:rsidR="0089449C" w:rsidRPr="0033750C" w:rsidRDefault="0089449C" w:rsidP="008944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also miss Joyce </w:t>
      </w:r>
      <w:proofErr w:type="spellStart"/>
      <w:r w:rsidRPr="0033750C">
        <w:rPr>
          <w:rFonts w:ascii="Times New Roman" w:eastAsia="SimSun" w:hAnsi="Times New Roman" w:cs="Times New Roman"/>
          <w:color w:val="1F497D"/>
          <w:kern w:val="0"/>
          <w:sz w:val="22"/>
        </w:rPr>
        <w:t>toooo</w:t>
      </w:r>
      <w:proofErr w:type="spellEnd"/>
      <w:r w:rsidRPr="0033750C">
        <w:rPr>
          <w:rFonts w:ascii="Times New Roman" w:eastAsia="SimSun" w:hAnsi="Times New Roman" w:cs="Times New Roman"/>
          <w:color w:val="1F497D"/>
          <w:kern w:val="0"/>
          <w:sz w:val="22"/>
        </w:rPr>
        <w:t xml:space="preserve">. Hope she will enjoy the journey. </w:t>
      </w:r>
    </w:p>
    <w:p w14:paraId="2E4015BD" w14:textId="77777777" w:rsidR="0089449C" w:rsidRPr="0033750C" w:rsidRDefault="0089449C" w:rsidP="0089449C">
      <w:pPr>
        <w:widowControl/>
        <w:ind w:firstLine="420"/>
        <w:jc w:val="left"/>
        <w:rPr>
          <w:rFonts w:ascii="Times New Roman" w:eastAsia="SimSun" w:hAnsi="Times New Roman" w:cs="Times New Roman"/>
          <w:color w:val="1F497D"/>
          <w:kern w:val="0"/>
          <w:sz w:val="22"/>
        </w:rPr>
      </w:pPr>
    </w:p>
    <w:p w14:paraId="6B8ED0F2" w14:textId="77777777" w:rsidR="0089449C" w:rsidRPr="0033750C" w:rsidRDefault="0089449C" w:rsidP="008944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F2B339" w14:textId="77777777" w:rsidR="0089449C" w:rsidRPr="0033750C" w:rsidRDefault="0089449C" w:rsidP="008944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ACD8EF" w14:textId="77777777" w:rsidR="0089449C" w:rsidRPr="0033750C" w:rsidRDefault="0089449C" w:rsidP="00CE1FB8">
      <w:pPr>
        <w:widowControl/>
        <w:jc w:val="left"/>
        <w:rPr>
          <w:rFonts w:ascii="Times New Roman" w:eastAsia="SimSun" w:hAnsi="Times New Roman" w:cs="Times New Roman"/>
          <w:color w:val="1F497D"/>
          <w:kern w:val="0"/>
          <w:sz w:val="22"/>
        </w:rPr>
      </w:pPr>
    </w:p>
    <w:p w14:paraId="1EADC063" w14:textId="77777777" w:rsidR="0089449C" w:rsidRPr="0033750C" w:rsidRDefault="0089449C" w:rsidP="00CE1FB8">
      <w:pPr>
        <w:widowControl/>
        <w:jc w:val="left"/>
        <w:rPr>
          <w:rFonts w:ascii="Times New Roman" w:eastAsia="SimSun" w:hAnsi="Times New Roman" w:cs="Times New Roman"/>
          <w:color w:val="1F497D"/>
          <w:kern w:val="0"/>
          <w:sz w:val="22"/>
        </w:rPr>
      </w:pPr>
    </w:p>
    <w:p w14:paraId="45F1CB11" w14:textId="380B2596" w:rsidR="00CE1FB8" w:rsidRPr="0033750C" w:rsidRDefault="00CE1FB8" w:rsidP="00CE1F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68081547" w14:textId="77777777" w:rsidR="00CE1FB8" w:rsidRPr="0033750C" w:rsidRDefault="00CE1FB8" w:rsidP="00CE1FB8">
      <w:pPr>
        <w:widowControl/>
        <w:ind w:firstLine="420"/>
        <w:jc w:val="left"/>
        <w:rPr>
          <w:rFonts w:ascii="Times New Roman" w:eastAsia="SimSun" w:hAnsi="Times New Roman" w:cs="Times New Roman"/>
          <w:color w:val="1F497D"/>
          <w:kern w:val="0"/>
          <w:sz w:val="22"/>
        </w:rPr>
      </w:pPr>
    </w:p>
    <w:p w14:paraId="19253749" w14:textId="7EB0805C" w:rsidR="00CE1FB8" w:rsidRPr="0033750C" w:rsidRDefault="00CE1FB8" w:rsidP="00CE1FB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can also submit the original file (29 MB) now. Very nice. </w:t>
      </w:r>
    </w:p>
    <w:p w14:paraId="43C6B3FA" w14:textId="77777777" w:rsidR="00CE1FB8" w:rsidRPr="0033750C" w:rsidRDefault="00CE1FB8" w:rsidP="00CE1FB8">
      <w:pPr>
        <w:widowControl/>
        <w:ind w:firstLine="420"/>
        <w:jc w:val="left"/>
        <w:rPr>
          <w:rFonts w:ascii="Times New Roman" w:eastAsia="SimSun" w:hAnsi="Times New Roman" w:cs="Times New Roman"/>
          <w:color w:val="1F497D"/>
          <w:kern w:val="0"/>
          <w:sz w:val="22"/>
        </w:rPr>
      </w:pPr>
    </w:p>
    <w:p w14:paraId="38F34A19" w14:textId="77777777" w:rsidR="00CE1FB8" w:rsidRPr="0033750C" w:rsidRDefault="00CE1FB8" w:rsidP="00CE1F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6E7779" w14:textId="77777777" w:rsidR="00CE1FB8" w:rsidRPr="0033750C" w:rsidRDefault="00CE1FB8" w:rsidP="00CE1F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31B23C40" w14:textId="77777777" w:rsidR="00CE1FB8" w:rsidRPr="0033750C" w:rsidRDefault="00CE1FB8" w:rsidP="00D11500">
      <w:pPr>
        <w:widowControl/>
        <w:jc w:val="left"/>
        <w:rPr>
          <w:rFonts w:ascii="Times New Roman" w:eastAsia="SimSun" w:hAnsi="Times New Roman" w:cs="Times New Roman"/>
          <w:color w:val="1F497D"/>
          <w:kern w:val="0"/>
          <w:sz w:val="22"/>
        </w:rPr>
      </w:pPr>
    </w:p>
    <w:p w14:paraId="23C7E03A" w14:textId="77777777" w:rsidR="00CE1FB8" w:rsidRPr="0033750C" w:rsidRDefault="00CE1FB8" w:rsidP="00D11500">
      <w:pPr>
        <w:widowControl/>
        <w:jc w:val="left"/>
        <w:rPr>
          <w:rFonts w:ascii="Times New Roman" w:eastAsia="SimSun" w:hAnsi="Times New Roman" w:cs="Times New Roman"/>
          <w:color w:val="1F497D"/>
          <w:kern w:val="0"/>
          <w:sz w:val="22"/>
        </w:rPr>
      </w:pPr>
    </w:p>
    <w:p w14:paraId="44E8EAAD" w14:textId="1DBE2CC2" w:rsidR="00D11500" w:rsidRPr="0033750C" w:rsidRDefault="00D11500" w:rsidP="00D115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367FBDD3" w14:textId="77777777" w:rsidR="00D11500" w:rsidRPr="0033750C" w:rsidRDefault="00D11500" w:rsidP="00D11500">
      <w:pPr>
        <w:widowControl/>
        <w:ind w:firstLine="420"/>
        <w:jc w:val="left"/>
        <w:rPr>
          <w:rFonts w:ascii="Times New Roman" w:eastAsia="SimSun" w:hAnsi="Times New Roman" w:cs="Times New Roman"/>
          <w:color w:val="1F497D"/>
          <w:kern w:val="0"/>
          <w:sz w:val="22"/>
        </w:rPr>
      </w:pPr>
    </w:p>
    <w:p w14:paraId="5DA20C5C" w14:textId="1B0EE146" w:rsidR="00D11500" w:rsidRPr="0033750C" w:rsidRDefault="00D11500" w:rsidP="00D115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did it! Very appreciated for your help and have a good day. </w:t>
      </w:r>
    </w:p>
    <w:p w14:paraId="2CC114EB" w14:textId="77777777" w:rsidR="00D11500" w:rsidRPr="0033750C" w:rsidRDefault="00D11500" w:rsidP="00D11500">
      <w:pPr>
        <w:widowControl/>
        <w:ind w:firstLine="420"/>
        <w:jc w:val="left"/>
        <w:rPr>
          <w:rFonts w:ascii="Times New Roman" w:eastAsia="SimSun" w:hAnsi="Times New Roman" w:cs="Times New Roman"/>
          <w:color w:val="1F497D"/>
          <w:kern w:val="0"/>
          <w:sz w:val="22"/>
        </w:rPr>
      </w:pPr>
    </w:p>
    <w:p w14:paraId="064C39A4" w14:textId="77777777" w:rsidR="00D11500" w:rsidRPr="0033750C" w:rsidRDefault="00D11500" w:rsidP="00D115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4BF9E2" w14:textId="77777777" w:rsidR="00D11500" w:rsidRPr="0033750C" w:rsidRDefault="00D11500" w:rsidP="00D115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70D4E9" w14:textId="77777777" w:rsidR="00D11500" w:rsidRPr="0033750C" w:rsidRDefault="00D11500" w:rsidP="003F6A9D">
      <w:pPr>
        <w:widowControl/>
        <w:jc w:val="left"/>
        <w:rPr>
          <w:rFonts w:ascii="Times New Roman" w:eastAsia="SimSun" w:hAnsi="Times New Roman" w:cs="Times New Roman"/>
          <w:color w:val="1F497D"/>
          <w:kern w:val="0"/>
          <w:sz w:val="22"/>
        </w:rPr>
      </w:pPr>
    </w:p>
    <w:p w14:paraId="4654F933" w14:textId="77777777" w:rsidR="00D11500" w:rsidRPr="0033750C" w:rsidRDefault="00D11500" w:rsidP="003F6A9D">
      <w:pPr>
        <w:widowControl/>
        <w:jc w:val="left"/>
        <w:rPr>
          <w:rFonts w:ascii="Times New Roman" w:eastAsia="SimSun" w:hAnsi="Times New Roman" w:cs="Times New Roman"/>
          <w:color w:val="1F497D"/>
          <w:kern w:val="0"/>
          <w:sz w:val="22"/>
        </w:rPr>
      </w:pPr>
    </w:p>
    <w:p w14:paraId="09DC5BD3" w14:textId="79A4E793" w:rsidR="003F6A9D" w:rsidRPr="0033750C" w:rsidRDefault="003F6A9D" w:rsidP="003F6A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65BB5E0E" w14:textId="77777777" w:rsidR="003F6A9D" w:rsidRPr="0033750C" w:rsidRDefault="003F6A9D" w:rsidP="003F6A9D">
      <w:pPr>
        <w:widowControl/>
        <w:ind w:firstLine="420"/>
        <w:jc w:val="left"/>
        <w:rPr>
          <w:rFonts w:ascii="Times New Roman" w:eastAsia="SimSun" w:hAnsi="Times New Roman" w:cs="Times New Roman"/>
          <w:color w:val="1F497D"/>
          <w:kern w:val="0"/>
          <w:sz w:val="22"/>
        </w:rPr>
      </w:pPr>
    </w:p>
    <w:p w14:paraId="601425F6" w14:textId="124E990C" w:rsidR="003F6A9D" w:rsidRPr="0033750C" w:rsidRDefault="003F6A9D" w:rsidP="003F6A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Let me try. </w:t>
      </w:r>
    </w:p>
    <w:p w14:paraId="00013745" w14:textId="77777777" w:rsidR="003F6A9D" w:rsidRPr="0033750C" w:rsidRDefault="003F6A9D" w:rsidP="003F6A9D">
      <w:pPr>
        <w:widowControl/>
        <w:ind w:firstLine="420"/>
        <w:jc w:val="left"/>
        <w:rPr>
          <w:rFonts w:ascii="Times New Roman" w:eastAsia="SimSun" w:hAnsi="Times New Roman" w:cs="Times New Roman"/>
          <w:color w:val="1F497D"/>
          <w:kern w:val="0"/>
          <w:sz w:val="22"/>
        </w:rPr>
      </w:pPr>
    </w:p>
    <w:p w14:paraId="49B210EE" w14:textId="77777777" w:rsidR="003F6A9D" w:rsidRPr="0033750C" w:rsidRDefault="003F6A9D" w:rsidP="003F6A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406383" w14:textId="77777777" w:rsidR="003F6A9D" w:rsidRPr="0033750C" w:rsidRDefault="003F6A9D" w:rsidP="003F6A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DC8ED9" w14:textId="77777777" w:rsidR="003F6A9D" w:rsidRPr="0033750C" w:rsidRDefault="003F6A9D" w:rsidP="00215B8E">
      <w:pPr>
        <w:widowControl/>
        <w:jc w:val="left"/>
        <w:rPr>
          <w:rFonts w:ascii="Times New Roman" w:eastAsia="SimSun" w:hAnsi="Times New Roman" w:cs="Times New Roman"/>
          <w:color w:val="1F497D"/>
          <w:kern w:val="0"/>
          <w:sz w:val="22"/>
        </w:rPr>
      </w:pPr>
    </w:p>
    <w:p w14:paraId="258C13B2" w14:textId="77777777" w:rsidR="003F6A9D" w:rsidRPr="0033750C" w:rsidRDefault="003F6A9D" w:rsidP="00215B8E">
      <w:pPr>
        <w:widowControl/>
        <w:jc w:val="left"/>
        <w:rPr>
          <w:rFonts w:ascii="Times New Roman" w:eastAsia="SimSun" w:hAnsi="Times New Roman" w:cs="Times New Roman"/>
          <w:color w:val="1F497D"/>
          <w:kern w:val="0"/>
          <w:sz w:val="22"/>
        </w:rPr>
      </w:pPr>
    </w:p>
    <w:p w14:paraId="6A14112D" w14:textId="4960E709"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1EE3DC1E" w14:textId="77777777" w:rsidR="00215B8E" w:rsidRPr="0033750C" w:rsidRDefault="00215B8E" w:rsidP="00215B8E">
      <w:pPr>
        <w:widowControl/>
        <w:ind w:firstLine="420"/>
        <w:jc w:val="left"/>
        <w:rPr>
          <w:rFonts w:ascii="Times New Roman" w:eastAsia="SimSun" w:hAnsi="Times New Roman" w:cs="Times New Roman"/>
          <w:color w:val="1F497D"/>
          <w:kern w:val="0"/>
          <w:sz w:val="22"/>
        </w:rPr>
      </w:pPr>
    </w:p>
    <w:p w14:paraId="26802C8A" w14:textId="689CF5C1" w:rsidR="00215B8E" w:rsidRPr="0033750C" w:rsidRDefault="00215B8E" w:rsidP="00215B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end a pure email with </w:t>
      </w:r>
      <w:r w:rsidR="00BD247E" w:rsidRPr="0033750C">
        <w:rPr>
          <w:rFonts w:ascii="Times New Roman" w:eastAsia="SimSun" w:hAnsi="Times New Roman" w:cs="Times New Roman"/>
          <w:color w:val="1F497D"/>
          <w:kern w:val="0"/>
          <w:sz w:val="22"/>
        </w:rPr>
        <w:t xml:space="preserve">an </w:t>
      </w:r>
      <w:r w:rsidRPr="0033750C">
        <w:rPr>
          <w:rFonts w:ascii="Times New Roman" w:eastAsia="SimSun" w:hAnsi="Times New Roman" w:cs="Times New Roman"/>
          <w:color w:val="1F497D"/>
          <w:kern w:val="0"/>
          <w:sz w:val="22"/>
        </w:rPr>
        <w:t xml:space="preserve">attachment </w:t>
      </w:r>
      <w:r w:rsidR="00BD247E" w:rsidRPr="0033750C">
        <w:rPr>
          <w:rFonts w:ascii="Times New Roman" w:eastAsia="SimSun" w:hAnsi="Times New Roman" w:cs="Times New Roman"/>
          <w:color w:val="1F497D"/>
          <w:kern w:val="0"/>
          <w:sz w:val="22"/>
        </w:rPr>
        <w:t xml:space="preserve">to </w:t>
      </w:r>
      <w:proofErr w:type="gramStart"/>
      <w:r w:rsidR="00BD247E" w:rsidRPr="0033750C">
        <w:rPr>
          <w:rFonts w:ascii="Times New Roman" w:eastAsia="SimSun" w:hAnsi="Times New Roman" w:cs="Times New Roman"/>
          <w:color w:val="1F497D"/>
          <w:kern w:val="0"/>
          <w:sz w:val="22"/>
        </w:rPr>
        <w:t>you</w:t>
      </w:r>
      <w:proofErr w:type="gramEnd"/>
      <w:r w:rsidR="00BD247E"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and it seems successful. Could you please help me to upload it onto </w:t>
      </w:r>
      <w:r w:rsidR="00BD247E"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system? </w:t>
      </w:r>
    </w:p>
    <w:p w14:paraId="1E39621B" w14:textId="77777777" w:rsidR="00215B8E" w:rsidRPr="0033750C" w:rsidRDefault="00215B8E" w:rsidP="00215B8E">
      <w:pPr>
        <w:widowControl/>
        <w:ind w:firstLine="420"/>
        <w:jc w:val="left"/>
        <w:rPr>
          <w:rFonts w:ascii="Times New Roman" w:eastAsia="SimSun" w:hAnsi="Times New Roman" w:cs="Times New Roman"/>
          <w:color w:val="1F497D"/>
          <w:kern w:val="0"/>
          <w:sz w:val="22"/>
        </w:rPr>
      </w:pPr>
    </w:p>
    <w:p w14:paraId="1A757396" w14:textId="77777777"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6E009CD" w14:textId="77777777"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340799" w14:textId="77777777" w:rsidR="00215B8E" w:rsidRPr="0033750C" w:rsidRDefault="00215B8E" w:rsidP="00215B8E">
      <w:pPr>
        <w:widowControl/>
        <w:jc w:val="left"/>
        <w:rPr>
          <w:rFonts w:ascii="Times New Roman" w:eastAsia="SimSun" w:hAnsi="Times New Roman" w:cs="Times New Roman"/>
          <w:color w:val="1F497D"/>
          <w:kern w:val="0"/>
          <w:sz w:val="22"/>
        </w:rPr>
      </w:pPr>
    </w:p>
    <w:p w14:paraId="6240C6B6" w14:textId="77777777" w:rsidR="00215B8E" w:rsidRPr="0033750C" w:rsidRDefault="00215B8E" w:rsidP="00215B8E">
      <w:pPr>
        <w:widowControl/>
        <w:jc w:val="left"/>
        <w:rPr>
          <w:rFonts w:ascii="Times New Roman" w:eastAsia="SimSun" w:hAnsi="Times New Roman" w:cs="Times New Roman"/>
          <w:color w:val="1F497D"/>
          <w:kern w:val="0"/>
          <w:sz w:val="22"/>
        </w:rPr>
      </w:pPr>
    </w:p>
    <w:p w14:paraId="793D584A" w14:textId="5614424F"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41710A84" w14:textId="77777777" w:rsidR="00215B8E" w:rsidRPr="0033750C" w:rsidRDefault="00215B8E" w:rsidP="00215B8E">
      <w:pPr>
        <w:widowControl/>
        <w:ind w:firstLine="420"/>
        <w:jc w:val="left"/>
        <w:rPr>
          <w:rFonts w:ascii="Times New Roman" w:eastAsia="SimSun" w:hAnsi="Times New Roman" w:cs="Times New Roman"/>
          <w:color w:val="1F497D"/>
          <w:kern w:val="0"/>
          <w:sz w:val="22"/>
        </w:rPr>
      </w:pPr>
    </w:p>
    <w:p w14:paraId="28AD38B4" w14:textId="00FF8326" w:rsidR="00215B8E" w:rsidRPr="0033750C" w:rsidRDefault="00215B8E" w:rsidP="00215B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I tried it yesterday. I cannot send it as an attachment to you as shown in the email below. The size of my file is about 29 MB, which is not very </w:t>
      </w:r>
      <w:proofErr w:type="gramStart"/>
      <w:r w:rsidRPr="0033750C">
        <w:rPr>
          <w:rFonts w:ascii="Times New Roman" w:eastAsia="SimSun" w:hAnsi="Times New Roman" w:cs="Times New Roman"/>
          <w:color w:val="1F497D"/>
          <w:kern w:val="0"/>
          <w:sz w:val="22"/>
        </w:rPr>
        <w:t>large</w:t>
      </w:r>
      <w:proofErr w:type="gramEnd"/>
      <w:r w:rsidRPr="0033750C">
        <w:rPr>
          <w:rFonts w:ascii="Times New Roman" w:eastAsia="SimSun" w:hAnsi="Times New Roman" w:cs="Times New Roman"/>
          <w:color w:val="1F497D"/>
          <w:kern w:val="0"/>
          <w:sz w:val="22"/>
        </w:rPr>
        <w:t xml:space="preserve"> I think.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y. Many thanks for your patient help and looking forward to your reply. </w:t>
      </w:r>
    </w:p>
    <w:p w14:paraId="18652790" w14:textId="77777777" w:rsidR="00215B8E" w:rsidRPr="0033750C" w:rsidRDefault="00215B8E" w:rsidP="00215B8E">
      <w:pPr>
        <w:widowControl/>
        <w:ind w:firstLine="420"/>
        <w:jc w:val="left"/>
        <w:rPr>
          <w:rFonts w:ascii="Times New Roman" w:eastAsia="SimSun" w:hAnsi="Times New Roman" w:cs="Times New Roman"/>
          <w:color w:val="1F497D"/>
          <w:kern w:val="0"/>
          <w:sz w:val="22"/>
        </w:rPr>
      </w:pPr>
    </w:p>
    <w:p w14:paraId="7BAB6E70" w14:textId="77777777"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B8C88D" w14:textId="77777777"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7F1CE0E" w14:textId="77777777" w:rsidR="00215B8E" w:rsidRPr="0033750C" w:rsidRDefault="00215B8E" w:rsidP="002E04E1">
      <w:pPr>
        <w:widowControl/>
        <w:jc w:val="left"/>
        <w:rPr>
          <w:rFonts w:ascii="Times New Roman" w:eastAsia="SimSun" w:hAnsi="Times New Roman" w:cs="Times New Roman"/>
          <w:color w:val="1F497D"/>
          <w:kern w:val="0"/>
          <w:sz w:val="22"/>
        </w:rPr>
      </w:pPr>
    </w:p>
    <w:p w14:paraId="596455D3" w14:textId="77777777" w:rsidR="00215B8E" w:rsidRPr="0033750C" w:rsidRDefault="00215B8E" w:rsidP="002E04E1">
      <w:pPr>
        <w:widowControl/>
        <w:jc w:val="left"/>
        <w:rPr>
          <w:rFonts w:ascii="Times New Roman" w:eastAsia="SimSun" w:hAnsi="Times New Roman" w:cs="Times New Roman"/>
          <w:color w:val="1F497D"/>
          <w:kern w:val="0"/>
          <w:sz w:val="22"/>
        </w:rPr>
      </w:pPr>
    </w:p>
    <w:p w14:paraId="1ACF983A" w14:textId="227ABAFE" w:rsidR="002E04E1" w:rsidRPr="0033750C" w:rsidRDefault="002E04E1" w:rsidP="002E0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290FB2BA" w14:textId="12453FA4" w:rsidR="002E04E1" w:rsidRPr="0033750C" w:rsidRDefault="002E04E1" w:rsidP="002E04E1">
      <w:pPr>
        <w:widowControl/>
        <w:ind w:firstLine="420"/>
        <w:jc w:val="left"/>
        <w:rPr>
          <w:rFonts w:ascii="Times New Roman" w:eastAsia="SimSun" w:hAnsi="Times New Roman" w:cs="Times New Roman"/>
          <w:color w:val="1F497D"/>
          <w:kern w:val="0"/>
          <w:sz w:val="22"/>
        </w:rPr>
      </w:pPr>
    </w:p>
    <w:p w14:paraId="5A485240" w14:textId="1DC8D23D" w:rsidR="002E04E1" w:rsidRPr="0033750C" w:rsidRDefault="002E04E1" w:rsidP="002E04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ttached my report. Thank you so much for your patient help! </w:t>
      </w:r>
    </w:p>
    <w:p w14:paraId="2388426F" w14:textId="77777777" w:rsidR="002E04E1" w:rsidRPr="0033750C" w:rsidRDefault="002E04E1" w:rsidP="002E04E1">
      <w:pPr>
        <w:widowControl/>
        <w:ind w:firstLine="420"/>
        <w:jc w:val="left"/>
        <w:rPr>
          <w:rFonts w:ascii="Times New Roman" w:eastAsia="SimSun" w:hAnsi="Times New Roman" w:cs="Times New Roman"/>
          <w:color w:val="1F497D"/>
          <w:kern w:val="0"/>
          <w:sz w:val="22"/>
        </w:rPr>
      </w:pPr>
    </w:p>
    <w:p w14:paraId="3D69665B" w14:textId="77777777" w:rsidR="002E04E1" w:rsidRPr="0033750C" w:rsidRDefault="002E04E1" w:rsidP="002E0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F887638" w14:textId="77777777" w:rsidR="002E04E1" w:rsidRPr="0033750C" w:rsidRDefault="002E04E1" w:rsidP="002E0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0E8A72" w14:textId="77777777" w:rsidR="002E04E1" w:rsidRPr="0033750C" w:rsidRDefault="002E04E1" w:rsidP="00036DC1">
      <w:pPr>
        <w:widowControl/>
        <w:jc w:val="left"/>
        <w:rPr>
          <w:rFonts w:ascii="Times New Roman" w:eastAsia="SimSun" w:hAnsi="Times New Roman" w:cs="Times New Roman"/>
          <w:color w:val="1F497D"/>
          <w:kern w:val="0"/>
          <w:sz w:val="22"/>
        </w:rPr>
      </w:pPr>
    </w:p>
    <w:p w14:paraId="0383135E" w14:textId="77777777" w:rsidR="002E04E1" w:rsidRPr="0033750C" w:rsidRDefault="002E04E1" w:rsidP="00036DC1">
      <w:pPr>
        <w:widowControl/>
        <w:jc w:val="left"/>
        <w:rPr>
          <w:rFonts w:ascii="Times New Roman" w:eastAsia="SimSun" w:hAnsi="Times New Roman" w:cs="Times New Roman"/>
          <w:color w:val="1F497D"/>
          <w:kern w:val="0"/>
          <w:sz w:val="22"/>
        </w:rPr>
      </w:pPr>
    </w:p>
    <w:p w14:paraId="1F36F7DD" w14:textId="77777777" w:rsidR="002E04E1" w:rsidRPr="0033750C" w:rsidRDefault="002E04E1" w:rsidP="00036DC1">
      <w:pPr>
        <w:widowControl/>
        <w:jc w:val="left"/>
        <w:rPr>
          <w:rFonts w:ascii="Times New Roman" w:eastAsia="SimSun" w:hAnsi="Times New Roman" w:cs="Times New Roman"/>
          <w:color w:val="1F497D"/>
          <w:kern w:val="0"/>
          <w:sz w:val="22"/>
        </w:rPr>
      </w:pPr>
    </w:p>
    <w:p w14:paraId="4578DB61" w14:textId="568AA05D" w:rsidR="00036DC1" w:rsidRPr="0033750C" w:rsidRDefault="00036DC1" w:rsidP="00036D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4884F214" w14:textId="77777777" w:rsidR="00036DC1" w:rsidRPr="0033750C" w:rsidRDefault="00036DC1" w:rsidP="00036DC1">
      <w:pPr>
        <w:widowControl/>
        <w:ind w:firstLine="420"/>
        <w:jc w:val="left"/>
        <w:rPr>
          <w:rFonts w:ascii="Times New Roman" w:eastAsia="SimSun" w:hAnsi="Times New Roman" w:cs="Times New Roman"/>
          <w:color w:val="1F497D"/>
          <w:kern w:val="0"/>
          <w:sz w:val="22"/>
        </w:rPr>
      </w:pPr>
    </w:p>
    <w:p w14:paraId="2F47BAF0" w14:textId="551A97C3" w:rsidR="00036DC1" w:rsidRPr="0033750C" w:rsidRDefault="00036DC1" w:rsidP="00036DC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 still does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ork as shown in video attached. </w:t>
      </w:r>
    </w:p>
    <w:p w14:paraId="6DDB6293" w14:textId="77777777" w:rsidR="00036DC1" w:rsidRPr="0033750C" w:rsidRDefault="00036DC1" w:rsidP="00036DC1">
      <w:pPr>
        <w:widowControl/>
        <w:ind w:firstLine="420"/>
        <w:jc w:val="left"/>
        <w:rPr>
          <w:rFonts w:ascii="Times New Roman" w:eastAsia="SimSun" w:hAnsi="Times New Roman" w:cs="Times New Roman"/>
          <w:color w:val="1F497D"/>
          <w:kern w:val="0"/>
          <w:sz w:val="22"/>
        </w:rPr>
      </w:pPr>
    </w:p>
    <w:p w14:paraId="146195FE" w14:textId="77777777" w:rsidR="00036DC1" w:rsidRPr="0033750C" w:rsidRDefault="00036DC1" w:rsidP="00036D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C3FD06" w14:textId="77777777" w:rsidR="00036DC1" w:rsidRPr="0033750C" w:rsidRDefault="00036DC1" w:rsidP="00036D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FE78B6" w14:textId="77777777" w:rsidR="00036DC1" w:rsidRPr="0033750C" w:rsidRDefault="00036DC1" w:rsidP="008F52EB">
      <w:pPr>
        <w:widowControl/>
        <w:jc w:val="left"/>
        <w:rPr>
          <w:rFonts w:ascii="Times New Roman" w:eastAsia="SimSun" w:hAnsi="Times New Roman" w:cs="Times New Roman"/>
          <w:color w:val="1F497D"/>
          <w:kern w:val="0"/>
          <w:sz w:val="22"/>
        </w:rPr>
      </w:pPr>
    </w:p>
    <w:p w14:paraId="164A749F" w14:textId="77777777" w:rsidR="00036DC1" w:rsidRPr="0033750C" w:rsidRDefault="00036DC1" w:rsidP="008F52EB">
      <w:pPr>
        <w:widowControl/>
        <w:jc w:val="left"/>
        <w:rPr>
          <w:rFonts w:ascii="Times New Roman" w:eastAsia="SimSun" w:hAnsi="Times New Roman" w:cs="Times New Roman"/>
          <w:color w:val="1F497D"/>
          <w:kern w:val="0"/>
          <w:sz w:val="22"/>
        </w:rPr>
      </w:pPr>
    </w:p>
    <w:p w14:paraId="67D730D2" w14:textId="77777777" w:rsidR="00036DC1" w:rsidRPr="0033750C" w:rsidRDefault="00036DC1" w:rsidP="008F52EB">
      <w:pPr>
        <w:widowControl/>
        <w:jc w:val="left"/>
        <w:rPr>
          <w:rFonts w:ascii="Times New Roman" w:eastAsia="SimSun" w:hAnsi="Times New Roman" w:cs="Times New Roman"/>
          <w:color w:val="1F497D"/>
          <w:kern w:val="0"/>
          <w:sz w:val="22"/>
        </w:rPr>
      </w:pPr>
    </w:p>
    <w:p w14:paraId="62EEAC4C" w14:textId="4168AD8F" w:rsidR="008F52EB" w:rsidRPr="0033750C" w:rsidRDefault="008F52EB" w:rsidP="008F52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7954BF24" w14:textId="77777777" w:rsidR="008F52EB" w:rsidRPr="0033750C" w:rsidRDefault="008F52EB" w:rsidP="008F52EB">
      <w:pPr>
        <w:widowControl/>
        <w:ind w:firstLine="420"/>
        <w:jc w:val="left"/>
        <w:rPr>
          <w:rFonts w:ascii="Times New Roman" w:eastAsia="SimSun" w:hAnsi="Times New Roman" w:cs="Times New Roman"/>
          <w:color w:val="1F497D"/>
          <w:kern w:val="0"/>
          <w:sz w:val="22"/>
        </w:rPr>
      </w:pPr>
    </w:p>
    <w:p w14:paraId="1E2D4200" w14:textId="58AFCD41" w:rsidR="008F52EB" w:rsidRPr="0033750C" w:rsidRDefault="008F52EB" w:rsidP="008F52EB">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Actually, the</w:t>
      </w:r>
      <w:proofErr w:type="gramEnd"/>
      <w:r w:rsidRPr="0033750C">
        <w:rPr>
          <w:rFonts w:ascii="Times New Roman" w:eastAsia="SimSun" w:hAnsi="Times New Roman" w:cs="Times New Roman"/>
          <w:color w:val="1F497D"/>
          <w:kern w:val="0"/>
          <w:sz w:val="22"/>
        </w:rPr>
        <w:t xml:space="preserve"> problem still existed. After </w:t>
      </w:r>
      <w:r w:rsidR="00CA0010" w:rsidRPr="0033750C">
        <w:rPr>
          <w:rFonts w:ascii="Times New Roman" w:eastAsia="SimSun" w:hAnsi="Times New Roman" w:cs="Times New Roman"/>
          <w:color w:val="1F497D"/>
          <w:kern w:val="0"/>
          <w:sz w:val="22"/>
        </w:rPr>
        <w:t>submission, there is no response as shown in video attached to this email. I don</w:t>
      </w:r>
      <w:r w:rsidR="00722F9A">
        <w:rPr>
          <w:rFonts w:ascii="Times New Roman" w:eastAsia="SimSun" w:hAnsi="Times New Roman" w:cs="Times New Roman"/>
          <w:color w:val="1F497D"/>
          <w:kern w:val="0"/>
          <w:sz w:val="22"/>
        </w:rPr>
        <w:t>’</w:t>
      </w:r>
      <w:r w:rsidR="00CA0010" w:rsidRPr="0033750C">
        <w:rPr>
          <w:rFonts w:ascii="Times New Roman" w:eastAsia="SimSun" w:hAnsi="Times New Roman" w:cs="Times New Roman"/>
          <w:color w:val="1F497D"/>
          <w:kern w:val="0"/>
          <w:sz w:val="22"/>
        </w:rPr>
        <w:t xml:space="preserve">t know why. Thank you so much for your patient help and looking forward to your reply. </w:t>
      </w:r>
    </w:p>
    <w:p w14:paraId="4949BE8F" w14:textId="77777777" w:rsidR="008F52EB" w:rsidRPr="0033750C" w:rsidRDefault="008F52EB" w:rsidP="008F52EB">
      <w:pPr>
        <w:widowControl/>
        <w:ind w:firstLine="420"/>
        <w:jc w:val="left"/>
        <w:rPr>
          <w:rFonts w:ascii="Times New Roman" w:eastAsia="SimSun" w:hAnsi="Times New Roman" w:cs="Times New Roman"/>
          <w:color w:val="1F497D"/>
          <w:kern w:val="0"/>
          <w:sz w:val="22"/>
        </w:rPr>
      </w:pPr>
    </w:p>
    <w:p w14:paraId="2D205582" w14:textId="77777777" w:rsidR="008F52EB" w:rsidRPr="0033750C" w:rsidRDefault="008F52EB" w:rsidP="008F52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7D22BC" w14:textId="77777777" w:rsidR="008F52EB" w:rsidRPr="0033750C" w:rsidRDefault="008F52EB" w:rsidP="008F52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03D1F4" w14:textId="77777777" w:rsidR="008F52EB" w:rsidRPr="0033750C" w:rsidRDefault="008F52EB" w:rsidP="00AD5BAC">
      <w:pPr>
        <w:widowControl/>
        <w:jc w:val="left"/>
        <w:rPr>
          <w:rFonts w:ascii="Times New Roman" w:eastAsia="SimSun" w:hAnsi="Times New Roman" w:cs="Times New Roman"/>
          <w:color w:val="1F497D"/>
          <w:kern w:val="0"/>
          <w:sz w:val="22"/>
        </w:rPr>
      </w:pPr>
    </w:p>
    <w:p w14:paraId="54B98246" w14:textId="77777777" w:rsidR="008F52EB" w:rsidRPr="0033750C" w:rsidRDefault="008F52EB" w:rsidP="00AD5BAC">
      <w:pPr>
        <w:widowControl/>
        <w:jc w:val="left"/>
        <w:rPr>
          <w:rFonts w:ascii="Times New Roman" w:eastAsia="SimSun" w:hAnsi="Times New Roman" w:cs="Times New Roman"/>
          <w:color w:val="1F497D"/>
          <w:kern w:val="0"/>
          <w:sz w:val="22"/>
        </w:rPr>
      </w:pPr>
    </w:p>
    <w:p w14:paraId="2D8085D6" w14:textId="579A4798" w:rsidR="003624FA" w:rsidRPr="0033750C" w:rsidRDefault="003624FA" w:rsidP="00AD5B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EG8006</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erm-End Report</w:t>
      </w:r>
      <w:r w:rsidR="00B15BF5" w:rsidRPr="0033750C">
        <w:rPr>
          <w:rFonts w:ascii="Times New Roman" w:eastAsia="SimSun" w:hAnsi="Times New Roman" w:cs="Times New Roman"/>
          <w:color w:val="1F497D"/>
          <w:kern w:val="0"/>
          <w:sz w:val="22"/>
        </w:rPr>
        <w:t xml:space="preserve"> – JIN Liuchao</w:t>
      </w:r>
    </w:p>
    <w:p w14:paraId="389F2403" w14:textId="4CEFFB17" w:rsidR="00AD5BAC" w:rsidRPr="0033750C" w:rsidRDefault="00AD5BAC" w:rsidP="00AD5B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C35570A" w14:textId="77777777" w:rsidR="00AD5BAC" w:rsidRPr="0033750C" w:rsidRDefault="00AD5BAC" w:rsidP="00AD5BAC">
      <w:pPr>
        <w:widowControl/>
        <w:ind w:firstLine="420"/>
        <w:jc w:val="left"/>
        <w:rPr>
          <w:rFonts w:ascii="Times New Roman" w:eastAsia="SimSun" w:hAnsi="Times New Roman" w:cs="Times New Roman"/>
          <w:color w:val="1F497D"/>
          <w:kern w:val="0"/>
          <w:sz w:val="22"/>
        </w:rPr>
      </w:pPr>
    </w:p>
    <w:p w14:paraId="1D666F46" w14:textId="2F935BFB" w:rsidR="003624FA" w:rsidRPr="0033750C" w:rsidRDefault="003624FA" w:rsidP="00AD5BA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Student ID: 1155184008). </w:t>
      </w:r>
      <w:r w:rsidR="00AD5BAC" w:rsidRPr="0033750C">
        <w:rPr>
          <w:rFonts w:ascii="Times New Roman" w:eastAsia="SimSun" w:hAnsi="Times New Roman" w:cs="Times New Roman"/>
          <w:color w:val="1F497D"/>
          <w:kern w:val="0"/>
          <w:sz w:val="22"/>
        </w:rPr>
        <w:t>Due to a technical problem, we cannot submit the MAEG8006</w:t>
      </w:r>
      <w:r w:rsidR="00AD5BAC" w:rsidRPr="0033750C">
        <w:rPr>
          <w:rFonts w:ascii="Times New Roman" w:hAnsi="Times New Roman" w:cs="Times New Roman"/>
        </w:rPr>
        <w:t xml:space="preserve"> </w:t>
      </w:r>
      <w:r w:rsidR="00AD5BAC" w:rsidRPr="0033750C">
        <w:rPr>
          <w:rFonts w:ascii="Times New Roman" w:eastAsia="SimSun" w:hAnsi="Times New Roman" w:cs="Times New Roman"/>
          <w:color w:val="1F497D"/>
          <w:kern w:val="0"/>
          <w:sz w:val="22"/>
        </w:rPr>
        <w:t xml:space="preserve">term-end report to the </w:t>
      </w:r>
      <w:proofErr w:type="gramStart"/>
      <w:r w:rsidR="00AD5BAC" w:rsidRPr="0033750C">
        <w:rPr>
          <w:rFonts w:ascii="Times New Roman" w:eastAsia="SimSun" w:hAnsi="Times New Roman" w:cs="Times New Roman"/>
          <w:color w:val="1F497D"/>
          <w:kern w:val="0"/>
          <w:sz w:val="22"/>
        </w:rPr>
        <w:t>system</w:t>
      </w:r>
      <w:proofErr w:type="gramEnd"/>
      <w:r w:rsidR="00AD5BAC" w:rsidRPr="0033750C">
        <w:rPr>
          <w:rFonts w:ascii="Times New Roman" w:eastAsia="SimSun" w:hAnsi="Times New Roman" w:cs="Times New Roman"/>
          <w:color w:val="1F497D"/>
          <w:kern w:val="0"/>
          <w:sz w:val="22"/>
        </w:rPr>
        <w:t xml:space="preserve"> so I am sending it as an attachment in this email to you. </w:t>
      </w:r>
    </w:p>
    <w:p w14:paraId="3718040C" w14:textId="77777777" w:rsidR="003624FA" w:rsidRPr="0033750C" w:rsidRDefault="003624FA" w:rsidP="00AD5BAC">
      <w:pPr>
        <w:widowControl/>
        <w:ind w:firstLine="420"/>
        <w:jc w:val="left"/>
        <w:rPr>
          <w:rFonts w:ascii="Times New Roman" w:eastAsia="SimSun" w:hAnsi="Times New Roman" w:cs="Times New Roman"/>
          <w:color w:val="1F497D"/>
          <w:kern w:val="0"/>
          <w:sz w:val="22"/>
        </w:rPr>
      </w:pPr>
    </w:p>
    <w:p w14:paraId="314AD942" w14:textId="03646C10" w:rsidR="00AD5BAC" w:rsidRPr="0033750C" w:rsidRDefault="003624FA" w:rsidP="00AD5BA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w:t>
      </w:r>
      <w:r w:rsidR="00AD5BAC" w:rsidRPr="0033750C">
        <w:rPr>
          <w:rFonts w:ascii="Times New Roman" w:eastAsia="SimSun" w:hAnsi="Times New Roman" w:cs="Times New Roman"/>
          <w:color w:val="1F497D"/>
          <w:kern w:val="0"/>
          <w:sz w:val="22"/>
        </w:rPr>
        <w:t xml:space="preserve">Thank you very much for squeezing time out of your busy schedule to look through these materials. Have a good day! </w:t>
      </w:r>
    </w:p>
    <w:p w14:paraId="2F90C42D" w14:textId="0C26384F" w:rsidR="00AD5BAC" w:rsidRPr="0033750C" w:rsidRDefault="00AD5BAC" w:rsidP="00AD5BAC">
      <w:pPr>
        <w:widowControl/>
        <w:ind w:firstLine="420"/>
        <w:jc w:val="left"/>
        <w:rPr>
          <w:rFonts w:ascii="Times New Roman" w:eastAsia="SimSun" w:hAnsi="Times New Roman" w:cs="Times New Roman"/>
          <w:color w:val="1F497D"/>
          <w:kern w:val="0"/>
          <w:sz w:val="22"/>
        </w:rPr>
      </w:pPr>
    </w:p>
    <w:p w14:paraId="5FC2B57B" w14:textId="77777777" w:rsidR="00AD5BAC" w:rsidRPr="0033750C" w:rsidRDefault="00AD5BAC" w:rsidP="00AD5B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B9264B" w14:textId="77777777" w:rsidR="00AD5BAC" w:rsidRPr="0033750C" w:rsidRDefault="00AD5BAC" w:rsidP="00AD5B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E7B19B" w14:textId="77777777" w:rsidR="00AD5BAC" w:rsidRPr="0033750C" w:rsidRDefault="00AD5BAC" w:rsidP="001101DE">
      <w:pPr>
        <w:widowControl/>
        <w:jc w:val="left"/>
        <w:rPr>
          <w:rFonts w:ascii="Times New Roman" w:eastAsia="SimSun" w:hAnsi="Times New Roman" w:cs="Times New Roman"/>
          <w:color w:val="1F497D"/>
          <w:kern w:val="0"/>
          <w:sz w:val="22"/>
        </w:rPr>
      </w:pPr>
    </w:p>
    <w:p w14:paraId="62F052A3" w14:textId="77777777" w:rsidR="00AD5BAC" w:rsidRPr="0033750C" w:rsidRDefault="00AD5BAC" w:rsidP="001101DE">
      <w:pPr>
        <w:widowControl/>
        <w:jc w:val="left"/>
        <w:rPr>
          <w:rFonts w:ascii="Times New Roman" w:eastAsia="SimSun" w:hAnsi="Times New Roman" w:cs="Times New Roman"/>
          <w:color w:val="1F497D"/>
          <w:kern w:val="0"/>
          <w:sz w:val="22"/>
        </w:rPr>
      </w:pPr>
    </w:p>
    <w:p w14:paraId="1B562FEE" w14:textId="3495692A" w:rsidR="001101DE" w:rsidRPr="0033750C" w:rsidRDefault="001101DE" w:rsidP="001101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54799128" w14:textId="77777777" w:rsidR="001101DE" w:rsidRPr="0033750C" w:rsidRDefault="001101DE" w:rsidP="001101DE">
      <w:pPr>
        <w:widowControl/>
        <w:ind w:firstLine="420"/>
        <w:jc w:val="left"/>
        <w:rPr>
          <w:rFonts w:ascii="Times New Roman" w:eastAsia="SimSun" w:hAnsi="Times New Roman" w:cs="Times New Roman"/>
          <w:color w:val="1F497D"/>
          <w:kern w:val="0"/>
          <w:sz w:val="22"/>
        </w:rPr>
      </w:pPr>
    </w:p>
    <w:p w14:paraId="56C28140" w14:textId="2A8510EC" w:rsidR="001101DE" w:rsidRPr="0033750C" w:rsidRDefault="001101DE" w:rsidP="001101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t is. </w:t>
      </w:r>
    </w:p>
    <w:p w14:paraId="7EE5464B" w14:textId="77777777" w:rsidR="001101DE" w:rsidRPr="0033750C" w:rsidRDefault="001101DE" w:rsidP="001101DE">
      <w:pPr>
        <w:widowControl/>
        <w:ind w:firstLine="420"/>
        <w:jc w:val="left"/>
        <w:rPr>
          <w:rFonts w:ascii="Times New Roman" w:eastAsia="SimSun" w:hAnsi="Times New Roman" w:cs="Times New Roman"/>
          <w:color w:val="1F497D"/>
          <w:kern w:val="0"/>
          <w:sz w:val="22"/>
        </w:rPr>
      </w:pPr>
    </w:p>
    <w:p w14:paraId="3CC6A77A" w14:textId="77777777" w:rsidR="001101DE" w:rsidRPr="0033750C" w:rsidRDefault="001101DE" w:rsidP="001101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C13D374" w14:textId="77777777" w:rsidR="001101DE" w:rsidRPr="0033750C" w:rsidRDefault="001101DE" w:rsidP="001101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382582" w14:textId="77777777" w:rsidR="001101DE" w:rsidRPr="0033750C" w:rsidRDefault="001101DE" w:rsidP="00315DCA">
      <w:pPr>
        <w:widowControl/>
        <w:jc w:val="left"/>
        <w:rPr>
          <w:rFonts w:ascii="Times New Roman" w:eastAsia="SimSun" w:hAnsi="Times New Roman" w:cs="Times New Roman"/>
          <w:color w:val="1F497D"/>
          <w:kern w:val="0"/>
          <w:sz w:val="22"/>
        </w:rPr>
      </w:pPr>
    </w:p>
    <w:p w14:paraId="3ED8B9A1" w14:textId="77777777" w:rsidR="001101DE" w:rsidRPr="0033750C" w:rsidRDefault="001101DE" w:rsidP="00315DCA">
      <w:pPr>
        <w:widowControl/>
        <w:jc w:val="left"/>
        <w:rPr>
          <w:rFonts w:ascii="Times New Roman" w:eastAsia="SimSun" w:hAnsi="Times New Roman" w:cs="Times New Roman"/>
          <w:color w:val="1F497D"/>
          <w:kern w:val="0"/>
          <w:sz w:val="22"/>
        </w:rPr>
      </w:pPr>
    </w:p>
    <w:p w14:paraId="5B6A9C20" w14:textId="0303AB8C" w:rsidR="00315DCA" w:rsidRPr="0033750C" w:rsidRDefault="00315DCA" w:rsidP="00315DC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ohn,</w:t>
      </w:r>
    </w:p>
    <w:p w14:paraId="23F45C8E" w14:textId="77777777" w:rsidR="00315DCA" w:rsidRPr="0033750C" w:rsidRDefault="00315DCA" w:rsidP="00315DCA">
      <w:pPr>
        <w:widowControl/>
        <w:ind w:firstLine="420"/>
        <w:jc w:val="left"/>
        <w:rPr>
          <w:rFonts w:ascii="Times New Roman" w:eastAsia="SimSun" w:hAnsi="Times New Roman" w:cs="Times New Roman"/>
          <w:color w:val="1F497D"/>
          <w:kern w:val="0"/>
          <w:sz w:val="22"/>
        </w:rPr>
      </w:pPr>
    </w:p>
    <w:p w14:paraId="708F80C2" w14:textId="4B740EF7" w:rsidR="00315DCA" w:rsidRPr="0033750C" w:rsidRDefault="00315DCA" w:rsidP="00315DC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get the answer for the acceleration part same as you. </w:t>
      </w:r>
    </w:p>
    <w:p w14:paraId="4C4B9620" w14:textId="77777777" w:rsidR="00315DCA" w:rsidRPr="0033750C" w:rsidRDefault="00315DCA" w:rsidP="00315DCA">
      <w:pPr>
        <w:widowControl/>
        <w:ind w:firstLine="420"/>
        <w:jc w:val="left"/>
        <w:rPr>
          <w:rFonts w:ascii="Times New Roman" w:eastAsia="SimSun" w:hAnsi="Times New Roman" w:cs="Times New Roman"/>
          <w:color w:val="1F497D"/>
          <w:kern w:val="0"/>
          <w:sz w:val="22"/>
        </w:rPr>
      </w:pPr>
    </w:p>
    <w:p w14:paraId="0ACB2903" w14:textId="77777777" w:rsidR="00315DCA" w:rsidRPr="0033750C" w:rsidRDefault="00315DCA" w:rsidP="00315DC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EF11455" w14:textId="77777777" w:rsidR="00315DCA" w:rsidRPr="0033750C" w:rsidRDefault="00315DCA" w:rsidP="00315DC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9E0C75" w14:textId="77777777" w:rsidR="00315DCA" w:rsidRPr="0033750C" w:rsidRDefault="00315DCA" w:rsidP="00D17D27">
      <w:pPr>
        <w:widowControl/>
        <w:jc w:val="left"/>
        <w:rPr>
          <w:rFonts w:ascii="Times New Roman" w:eastAsia="SimSun" w:hAnsi="Times New Roman" w:cs="Times New Roman"/>
          <w:color w:val="1F497D"/>
          <w:kern w:val="0"/>
          <w:sz w:val="22"/>
        </w:rPr>
      </w:pPr>
    </w:p>
    <w:p w14:paraId="45690FE0" w14:textId="1EE53B58" w:rsidR="00315DCA" w:rsidRPr="0033750C" w:rsidRDefault="00315DCA" w:rsidP="00315DCA">
      <w:pPr>
        <w:widowControl/>
        <w:jc w:val="left"/>
        <w:rPr>
          <w:rFonts w:ascii="Times New Roman" w:eastAsia="SimSun" w:hAnsi="Times New Roman" w:cs="Times New Roman"/>
          <w:color w:val="1F497D"/>
          <w:kern w:val="0"/>
          <w:sz w:val="22"/>
        </w:rPr>
      </w:pPr>
    </w:p>
    <w:p w14:paraId="44B7D4C6" w14:textId="77777777" w:rsidR="00315DCA" w:rsidRPr="0033750C" w:rsidRDefault="00315DCA" w:rsidP="00D17D27">
      <w:pPr>
        <w:widowControl/>
        <w:jc w:val="left"/>
        <w:rPr>
          <w:rFonts w:ascii="Times New Roman" w:eastAsia="SimSun" w:hAnsi="Times New Roman" w:cs="Times New Roman"/>
          <w:color w:val="1F497D"/>
          <w:kern w:val="0"/>
          <w:sz w:val="22"/>
        </w:rPr>
      </w:pPr>
    </w:p>
    <w:p w14:paraId="41A06CAE" w14:textId="77777777" w:rsidR="00315DCA" w:rsidRPr="0033750C" w:rsidRDefault="00315DCA" w:rsidP="00D17D27">
      <w:pPr>
        <w:widowControl/>
        <w:jc w:val="left"/>
        <w:rPr>
          <w:rFonts w:ascii="Times New Roman" w:eastAsia="SimSun" w:hAnsi="Times New Roman" w:cs="Times New Roman"/>
          <w:color w:val="1F497D"/>
          <w:kern w:val="0"/>
          <w:sz w:val="22"/>
        </w:rPr>
      </w:pPr>
    </w:p>
    <w:p w14:paraId="321BE836" w14:textId="4CE9D515" w:rsidR="00D17D27" w:rsidRPr="0033750C" w:rsidRDefault="00D17D27" w:rsidP="00D17D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3A81BEE" w14:textId="77777777" w:rsidR="00D17D27" w:rsidRPr="0033750C" w:rsidRDefault="00D17D27" w:rsidP="00D17D27">
      <w:pPr>
        <w:widowControl/>
        <w:ind w:firstLine="420"/>
        <w:jc w:val="left"/>
        <w:rPr>
          <w:rFonts w:ascii="Times New Roman" w:eastAsia="SimSun" w:hAnsi="Times New Roman" w:cs="Times New Roman"/>
          <w:color w:val="1F497D"/>
          <w:kern w:val="0"/>
          <w:sz w:val="22"/>
        </w:rPr>
      </w:pPr>
    </w:p>
    <w:p w14:paraId="13448222" w14:textId="420E1383" w:rsidR="00D17D27" w:rsidRPr="0033750C" w:rsidRDefault="00D17D27" w:rsidP="00D17D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0.306 is……</w:t>
      </w:r>
      <w:proofErr w:type="gramStart"/>
      <w:r w:rsidRPr="0033750C">
        <w:rPr>
          <w:rFonts w:ascii="Times New Roman" w:eastAsia="SimSun" w:hAnsi="Times New Roman" w:cs="Times New Roman"/>
          <w:color w:val="1F497D"/>
          <w:kern w:val="0"/>
          <w:sz w:val="22"/>
        </w:rPr>
        <w:t>actually wrong</w:t>
      </w:r>
      <w:proofErr w:type="gramEnd"/>
      <w:r w:rsidRPr="0033750C">
        <w:rPr>
          <w:rFonts w:ascii="Times New Roman" w:eastAsia="SimSun" w:hAnsi="Times New Roman" w:cs="Times New Roman"/>
          <w:color w:val="1F497D"/>
          <w:kern w:val="0"/>
          <w:sz w:val="22"/>
        </w:rPr>
        <w:t xml:space="preserve"> answer. </w:t>
      </w:r>
    </w:p>
    <w:p w14:paraId="464111D1" w14:textId="77777777" w:rsidR="00D17D27" w:rsidRPr="0033750C" w:rsidRDefault="00D17D27" w:rsidP="00D17D27">
      <w:pPr>
        <w:widowControl/>
        <w:ind w:firstLine="420"/>
        <w:jc w:val="left"/>
        <w:rPr>
          <w:rFonts w:ascii="Times New Roman" w:eastAsia="SimSun" w:hAnsi="Times New Roman" w:cs="Times New Roman"/>
          <w:color w:val="1F497D"/>
          <w:kern w:val="0"/>
          <w:sz w:val="22"/>
        </w:rPr>
      </w:pPr>
    </w:p>
    <w:p w14:paraId="495552FF" w14:textId="77777777" w:rsidR="00D17D27" w:rsidRPr="0033750C" w:rsidRDefault="00D17D27" w:rsidP="00D17D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95DD2D5" w14:textId="77777777" w:rsidR="00D17D27" w:rsidRPr="0033750C" w:rsidRDefault="00D17D27" w:rsidP="00D17D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4532BD" w14:textId="77777777" w:rsidR="00D17D27" w:rsidRPr="0033750C" w:rsidRDefault="00D17D27" w:rsidP="00212FBF">
      <w:pPr>
        <w:widowControl/>
        <w:jc w:val="left"/>
        <w:rPr>
          <w:rFonts w:ascii="Times New Roman" w:eastAsia="SimSun" w:hAnsi="Times New Roman" w:cs="Times New Roman"/>
          <w:color w:val="1F497D"/>
          <w:kern w:val="0"/>
          <w:sz w:val="22"/>
        </w:rPr>
      </w:pPr>
    </w:p>
    <w:p w14:paraId="599E89DE" w14:textId="77777777" w:rsidR="00D17D27" w:rsidRPr="0033750C" w:rsidRDefault="00D17D27" w:rsidP="00212FBF">
      <w:pPr>
        <w:widowControl/>
        <w:jc w:val="left"/>
        <w:rPr>
          <w:rFonts w:ascii="Times New Roman" w:eastAsia="SimSun" w:hAnsi="Times New Roman" w:cs="Times New Roman"/>
          <w:color w:val="1F497D"/>
          <w:kern w:val="0"/>
          <w:sz w:val="22"/>
        </w:rPr>
      </w:pPr>
    </w:p>
    <w:p w14:paraId="47D02554" w14:textId="41B86243" w:rsidR="00212FBF" w:rsidRPr="0033750C" w:rsidRDefault="00212FBF" w:rsidP="00212F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1734D9B7" w14:textId="77777777" w:rsidR="00212FBF" w:rsidRPr="0033750C" w:rsidRDefault="00212FBF" w:rsidP="00212FBF">
      <w:pPr>
        <w:widowControl/>
        <w:ind w:firstLine="420"/>
        <w:jc w:val="left"/>
        <w:rPr>
          <w:rFonts w:ascii="Times New Roman" w:eastAsia="SimSun" w:hAnsi="Times New Roman" w:cs="Times New Roman"/>
          <w:color w:val="1F497D"/>
          <w:kern w:val="0"/>
          <w:sz w:val="22"/>
        </w:rPr>
      </w:pPr>
    </w:p>
    <w:p w14:paraId="6190FEEC" w14:textId="7740FAA3" w:rsidR="00212FBF" w:rsidRPr="0033750C" w:rsidRDefault="00212FBF" w:rsidP="00212F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Angular velocity (rad/s) is used to calculate the transient time. You can see that it is </w:t>
      </w:r>
      <w:proofErr w:type="spellStart"/>
      <w:r w:rsidRPr="0033750C">
        <w:rPr>
          <w:rFonts w:ascii="Times New Roman" w:eastAsia="SimSun" w:hAnsi="Times New Roman" w:cs="Times New Roman"/>
          <w:i/>
          <w:color w:val="1F497D"/>
          <w:kern w:val="0"/>
          <w:sz w:val="22"/>
        </w:rPr>
        <w:t>ω</w:t>
      </w:r>
      <w:r w:rsidRPr="0033750C">
        <w:rPr>
          <w:rFonts w:ascii="Times New Roman" w:eastAsia="SimSun" w:hAnsi="Times New Roman" w:cs="Times New Roman"/>
          <w:i/>
          <w:color w:val="1F497D"/>
          <w:kern w:val="0"/>
          <w:sz w:val="22"/>
          <w:vertAlign w:val="subscript"/>
        </w:rPr>
        <w:t>n</w:t>
      </w:r>
      <w:proofErr w:type="spellEnd"/>
      <w:r w:rsidRPr="0033750C">
        <w:rPr>
          <w:rFonts w:ascii="Times New Roman" w:eastAsia="SimSun" w:hAnsi="Times New Roman" w:cs="Times New Roman"/>
          <w:color w:val="1F497D"/>
          <w:kern w:val="0"/>
          <w:sz w:val="22"/>
        </w:rPr>
        <w:t>, the natural frequency, which is rad/s.</w:t>
      </w:r>
    </w:p>
    <w:p w14:paraId="12907B7A" w14:textId="77777777" w:rsidR="00212FBF" w:rsidRPr="0033750C" w:rsidRDefault="00212FBF" w:rsidP="00212FBF">
      <w:pPr>
        <w:widowControl/>
        <w:ind w:firstLine="420"/>
        <w:jc w:val="left"/>
        <w:rPr>
          <w:rFonts w:ascii="Times New Roman" w:eastAsia="SimSun" w:hAnsi="Times New Roman" w:cs="Times New Roman"/>
          <w:color w:val="1F497D"/>
          <w:kern w:val="0"/>
          <w:sz w:val="22"/>
        </w:rPr>
      </w:pPr>
    </w:p>
    <w:p w14:paraId="4BDDC5B2" w14:textId="77777777" w:rsidR="00212FBF" w:rsidRPr="0033750C" w:rsidRDefault="00212FBF" w:rsidP="00212F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F6175B" w14:textId="77777777" w:rsidR="00212FBF" w:rsidRPr="0033750C" w:rsidRDefault="00212FBF" w:rsidP="00212F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4CBC22" w14:textId="77777777" w:rsidR="00212FBF" w:rsidRPr="0033750C" w:rsidRDefault="00212FBF" w:rsidP="004D32F0">
      <w:pPr>
        <w:widowControl/>
        <w:jc w:val="left"/>
        <w:rPr>
          <w:rFonts w:ascii="Times New Roman" w:eastAsia="SimSun" w:hAnsi="Times New Roman" w:cs="Times New Roman"/>
          <w:color w:val="1F497D"/>
          <w:kern w:val="0"/>
          <w:sz w:val="22"/>
        </w:rPr>
      </w:pPr>
    </w:p>
    <w:p w14:paraId="4514BE2A" w14:textId="77777777" w:rsidR="00212FBF" w:rsidRPr="0033750C" w:rsidRDefault="00212FBF" w:rsidP="004D32F0">
      <w:pPr>
        <w:widowControl/>
        <w:jc w:val="left"/>
        <w:rPr>
          <w:rFonts w:ascii="Times New Roman" w:eastAsia="SimSun" w:hAnsi="Times New Roman" w:cs="Times New Roman"/>
          <w:color w:val="1F497D"/>
          <w:kern w:val="0"/>
          <w:sz w:val="22"/>
        </w:rPr>
      </w:pPr>
    </w:p>
    <w:p w14:paraId="04D1381E" w14:textId="04DA484F" w:rsidR="004D32F0" w:rsidRPr="0033750C" w:rsidRDefault="004D32F0" w:rsidP="004D32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69627757" w14:textId="77777777" w:rsidR="004D32F0" w:rsidRPr="0033750C" w:rsidRDefault="004D32F0" w:rsidP="004D32F0">
      <w:pPr>
        <w:widowControl/>
        <w:ind w:firstLine="420"/>
        <w:jc w:val="left"/>
        <w:rPr>
          <w:rFonts w:ascii="Times New Roman" w:eastAsia="SimSun" w:hAnsi="Times New Roman" w:cs="Times New Roman"/>
          <w:color w:val="1F497D"/>
          <w:kern w:val="0"/>
          <w:sz w:val="22"/>
        </w:rPr>
      </w:pPr>
    </w:p>
    <w:p w14:paraId="01893766" w14:textId="5F6E039E" w:rsidR="004D32F0" w:rsidRPr="0033750C" w:rsidRDefault="004D32F0" w:rsidP="004D32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are right. For indirect method, the sensor range can be smaller than the force range. </w:t>
      </w:r>
    </w:p>
    <w:p w14:paraId="081F0206" w14:textId="77777777" w:rsidR="004D32F0" w:rsidRPr="0033750C" w:rsidRDefault="004D32F0" w:rsidP="004D32F0">
      <w:pPr>
        <w:widowControl/>
        <w:ind w:firstLine="420"/>
        <w:jc w:val="left"/>
        <w:rPr>
          <w:rFonts w:ascii="Times New Roman" w:eastAsia="SimSun" w:hAnsi="Times New Roman" w:cs="Times New Roman"/>
          <w:color w:val="1F497D"/>
          <w:kern w:val="0"/>
          <w:sz w:val="22"/>
        </w:rPr>
      </w:pPr>
    </w:p>
    <w:p w14:paraId="289D5BFA" w14:textId="77777777" w:rsidR="004D32F0" w:rsidRPr="0033750C" w:rsidRDefault="004D32F0" w:rsidP="004D32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DE42DA" w14:textId="77777777" w:rsidR="004D32F0" w:rsidRPr="0033750C" w:rsidRDefault="004D32F0" w:rsidP="004D32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5A1599" w14:textId="77777777" w:rsidR="004D32F0" w:rsidRPr="0033750C" w:rsidRDefault="004D32F0" w:rsidP="00EF5CFC">
      <w:pPr>
        <w:widowControl/>
        <w:jc w:val="left"/>
        <w:rPr>
          <w:rFonts w:ascii="Times New Roman" w:eastAsia="SimSun" w:hAnsi="Times New Roman" w:cs="Times New Roman"/>
          <w:color w:val="1F497D"/>
          <w:kern w:val="0"/>
          <w:sz w:val="22"/>
        </w:rPr>
      </w:pPr>
    </w:p>
    <w:p w14:paraId="61152FA2" w14:textId="77777777" w:rsidR="004D32F0" w:rsidRPr="0033750C" w:rsidRDefault="004D32F0" w:rsidP="00EF5CFC">
      <w:pPr>
        <w:widowControl/>
        <w:jc w:val="left"/>
        <w:rPr>
          <w:rFonts w:ascii="Times New Roman" w:eastAsia="SimSun" w:hAnsi="Times New Roman" w:cs="Times New Roman"/>
          <w:color w:val="1F497D"/>
          <w:kern w:val="0"/>
          <w:sz w:val="22"/>
        </w:rPr>
      </w:pPr>
    </w:p>
    <w:p w14:paraId="155BBB64" w14:textId="03FB771C" w:rsidR="00EF5CFC" w:rsidRPr="0033750C" w:rsidRDefault="00EF5CFC" w:rsidP="00EF5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B30A698" w14:textId="77777777" w:rsidR="00EF5CFC" w:rsidRPr="0033750C" w:rsidRDefault="00EF5CFC" w:rsidP="00EF5CFC">
      <w:pPr>
        <w:widowControl/>
        <w:ind w:firstLine="420"/>
        <w:jc w:val="left"/>
        <w:rPr>
          <w:rFonts w:ascii="Times New Roman" w:eastAsia="SimSun" w:hAnsi="Times New Roman" w:cs="Times New Roman"/>
          <w:color w:val="1F497D"/>
          <w:kern w:val="0"/>
          <w:sz w:val="22"/>
        </w:rPr>
      </w:pPr>
    </w:p>
    <w:p w14:paraId="14740910" w14:textId="7202A895" w:rsidR="00EF5CFC" w:rsidRPr="0033750C" w:rsidRDefault="00EF5CFC" w:rsidP="00EF5C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are right. </w:t>
      </w:r>
    </w:p>
    <w:p w14:paraId="428C5765" w14:textId="77777777" w:rsidR="00EF5CFC" w:rsidRPr="0033750C" w:rsidRDefault="00EF5CFC" w:rsidP="00EF5CFC">
      <w:pPr>
        <w:widowControl/>
        <w:ind w:firstLine="420"/>
        <w:jc w:val="left"/>
        <w:rPr>
          <w:rFonts w:ascii="Times New Roman" w:eastAsia="SimSun" w:hAnsi="Times New Roman" w:cs="Times New Roman"/>
          <w:color w:val="1F497D"/>
          <w:kern w:val="0"/>
          <w:sz w:val="22"/>
        </w:rPr>
      </w:pPr>
    </w:p>
    <w:p w14:paraId="1D019A75" w14:textId="77777777" w:rsidR="00EF5CFC" w:rsidRPr="0033750C" w:rsidRDefault="00EF5CFC" w:rsidP="00EF5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18F2908" w14:textId="77777777" w:rsidR="00EF5CFC" w:rsidRPr="0033750C" w:rsidRDefault="00EF5CFC" w:rsidP="00EF5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3B8BA33" w14:textId="77777777" w:rsidR="00EF5CFC" w:rsidRPr="0033750C" w:rsidRDefault="00EF5CFC" w:rsidP="0056329D">
      <w:pPr>
        <w:widowControl/>
        <w:jc w:val="left"/>
        <w:rPr>
          <w:rFonts w:ascii="Times New Roman" w:eastAsia="SimSun" w:hAnsi="Times New Roman" w:cs="Times New Roman"/>
          <w:color w:val="1F497D"/>
          <w:kern w:val="0"/>
          <w:sz w:val="22"/>
        </w:rPr>
      </w:pPr>
    </w:p>
    <w:p w14:paraId="08252DD3" w14:textId="77777777" w:rsidR="00EF5CFC" w:rsidRPr="0033750C" w:rsidRDefault="00EF5CFC" w:rsidP="0056329D">
      <w:pPr>
        <w:widowControl/>
        <w:jc w:val="left"/>
        <w:rPr>
          <w:rFonts w:ascii="Times New Roman" w:eastAsia="SimSun" w:hAnsi="Times New Roman" w:cs="Times New Roman"/>
          <w:color w:val="1F497D"/>
          <w:kern w:val="0"/>
          <w:sz w:val="22"/>
        </w:rPr>
      </w:pPr>
    </w:p>
    <w:p w14:paraId="05BC81E2" w14:textId="60CBDE8A" w:rsidR="0056329D" w:rsidRPr="0033750C" w:rsidRDefault="0056329D" w:rsidP="005632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ohn,</w:t>
      </w:r>
    </w:p>
    <w:p w14:paraId="2BCF6969" w14:textId="77777777" w:rsidR="0056329D" w:rsidRPr="0033750C" w:rsidRDefault="0056329D" w:rsidP="0056329D">
      <w:pPr>
        <w:widowControl/>
        <w:ind w:firstLine="420"/>
        <w:jc w:val="left"/>
        <w:rPr>
          <w:rFonts w:ascii="Times New Roman" w:eastAsia="SimSun" w:hAnsi="Times New Roman" w:cs="Times New Roman"/>
          <w:color w:val="1F497D"/>
          <w:kern w:val="0"/>
          <w:sz w:val="22"/>
        </w:rPr>
      </w:pPr>
    </w:p>
    <w:p w14:paraId="4F0B9E5C" w14:textId="7AB8C14E" w:rsidR="0056329D" w:rsidRPr="0033750C" w:rsidRDefault="0056329D" w:rsidP="005632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think you are right. Where is this sentence from? </w:t>
      </w:r>
    </w:p>
    <w:p w14:paraId="0BC718A0" w14:textId="77777777" w:rsidR="0056329D" w:rsidRPr="0033750C" w:rsidRDefault="0056329D" w:rsidP="0056329D">
      <w:pPr>
        <w:widowControl/>
        <w:ind w:firstLine="420"/>
        <w:jc w:val="left"/>
        <w:rPr>
          <w:rFonts w:ascii="Times New Roman" w:eastAsia="SimSun" w:hAnsi="Times New Roman" w:cs="Times New Roman"/>
          <w:color w:val="1F497D"/>
          <w:kern w:val="0"/>
          <w:sz w:val="22"/>
        </w:rPr>
      </w:pPr>
    </w:p>
    <w:p w14:paraId="7008667F" w14:textId="77777777" w:rsidR="0056329D" w:rsidRPr="0033750C" w:rsidRDefault="0056329D" w:rsidP="005632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511512" w14:textId="77777777" w:rsidR="0056329D" w:rsidRPr="0033750C" w:rsidRDefault="0056329D" w:rsidP="005632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41EC19" w14:textId="77777777" w:rsidR="0056329D" w:rsidRPr="0033750C" w:rsidRDefault="0056329D" w:rsidP="00D0603C">
      <w:pPr>
        <w:widowControl/>
        <w:jc w:val="left"/>
        <w:rPr>
          <w:rFonts w:ascii="Times New Roman" w:eastAsia="SimSun" w:hAnsi="Times New Roman" w:cs="Times New Roman"/>
          <w:color w:val="1F497D"/>
          <w:kern w:val="0"/>
          <w:sz w:val="22"/>
        </w:rPr>
      </w:pPr>
    </w:p>
    <w:p w14:paraId="2B8418EA" w14:textId="77777777" w:rsidR="0056329D" w:rsidRPr="0033750C" w:rsidRDefault="0056329D" w:rsidP="00D0603C">
      <w:pPr>
        <w:widowControl/>
        <w:jc w:val="left"/>
        <w:rPr>
          <w:rFonts w:ascii="Times New Roman" w:eastAsia="SimSun" w:hAnsi="Times New Roman" w:cs="Times New Roman"/>
          <w:color w:val="1F497D"/>
          <w:kern w:val="0"/>
          <w:sz w:val="22"/>
        </w:rPr>
      </w:pPr>
    </w:p>
    <w:p w14:paraId="1FA3DCD6" w14:textId="550B3F31" w:rsidR="00D0603C" w:rsidRPr="0033750C" w:rsidRDefault="00D0603C" w:rsidP="00D060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6C5BBEED" w14:textId="77777777" w:rsidR="00D0603C" w:rsidRPr="0033750C" w:rsidRDefault="00D0603C" w:rsidP="00D0603C">
      <w:pPr>
        <w:widowControl/>
        <w:ind w:firstLine="420"/>
        <w:jc w:val="left"/>
        <w:rPr>
          <w:rFonts w:ascii="Times New Roman" w:eastAsia="SimSun" w:hAnsi="Times New Roman" w:cs="Times New Roman"/>
          <w:color w:val="1F497D"/>
          <w:kern w:val="0"/>
          <w:sz w:val="22"/>
        </w:rPr>
      </w:pPr>
    </w:p>
    <w:p w14:paraId="16B88B5A" w14:textId="0FB37FFD" w:rsidR="00D0603C" w:rsidRPr="0033750C" w:rsidRDefault="00D0603C" w:rsidP="00D060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y pleasure. Hope you can get a lot through this course. Have a good day! </w:t>
      </w:r>
    </w:p>
    <w:p w14:paraId="40C6BBE9" w14:textId="77777777" w:rsidR="00D0603C" w:rsidRPr="0033750C" w:rsidRDefault="00D0603C" w:rsidP="00D0603C">
      <w:pPr>
        <w:widowControl/>
        <w:ind w:firstLine="420"/>
        <w:jc w:val="left"/>
        <w:rPr>
          <w:rFonts w:ascii="Times New Roman" w:eastAsia="SimSun" w:hAnsi="Times New Roman" w:cs="Times New Roman"/>
          <w:color w:val="1F497D"/>
          <w:kern w:val="0"/>
          <w:sz w:val="22"/>
        </w:rPr>
      </w:pPr>
    </w:p>
    <w:p w14:paraId="2323A6AC" w14:textId="77777777" w:rsidR="00D0603C" w:rsidRPr="0033750C" w:rsidRDefault="00D0603C" w:rsidP="00D060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BDE3D6" w14:textId="77777777" w:rsidR="00D0603C" w:rsidRPr="0033750C" w:rsidRDefault="00D0603C" w:rsidP="00D060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84F059" w14:textId="77777777" w:rsidR="00D0603C" w:rsidRPr="0033750C" w:rsidRDefault="00D0603C" w:rsidP="00A3345D">
      <w:pPr>
        <w:widowControl/>
        <w:jc w:val="left"/>
        <w:rPr>
          <w:rFonts w:ascii="Times New Roman" w:eastAsia="SimSun" w:hAnsi="Times New Roman" w:cs="Times New Roman"/>
          <w:color w:val="1F497D"/>
          <w:kern w:val="0"/>
          <w:sz w:val="22"/>
        </w:rPr>
      </w:pPr>
    </w:p>
    <w:p w14:paraId="592FF3AB" w14:textId="77777777" w:rsidR="00D0603C" w:rsidRPr="0033750C" w:rsidRDefault="00D0603C" w:rsidP="00A3345D">
      <w:pPr>
        <w:widowControl/>
        <w:jc w:val="left"/>
        <w:rPr>
          <w:rFonts w:ascii="Times New Roman" w:eastAsia="SimSun" w:hAnsi="Times New Roman" w:cs="Times New Roman"/>
          <w:color w:val="1F497D"/>
          <w:kern w:val="0"/>
          <w:sz w:val="22"/>
        </w:rPr>
      </w:pPr>
    </w:p>
    <w:p w14:paraId="00FC97EC" w14:textId="46056CE9" w:rsidR="00A3345D" w:rsidRPr="0033750C" w:rsidRDefault="00A3345D" w:rsidP="00A33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55CE23E" w14:textId="77777777" w:rsidR="00A3345D" w:rsidRPr="0033750C" w:rsidRDefault="00A3345D" w:rsidP="00A3345D">
      <w:pPr>
        <w:widowControl/>
        <w:ind w:firstLine="420"/>
        <w:jc w:val="left"/>
        <w:rPr>
          <w:rFonts w:ascii="Times New Roman" w:eastAsia="SimSun" w:hAnsi="Times New Roman" w:cs="Times New Roman"/>
          <w:color w:val="1F497D"/>
          <w:kern w:val="0"/>
          <w:sz w:val="22"/>
        </w:rPr>
      </w:pPr>
    </w:p>
    <w:p w14:paraId="0760567F" w14:textId="56DC9B29" w:rsidR="00A3345D" w:rsidRPr="0033750C" w:rsidRDefault="00A3345D" w:rsidP="00A334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 hurry. I will be here for a long time. See you then. </w:t>
      </w:r>
    </w:p>
    <w:p w14:paraId="15E2E96E" w14:textId="77777777" w:rsidR="00A3345D" w:rsidRPr="0033750C" w:rsidRDefault="00A3345D" w:rsidP="00A3345D">
      <w:pPr>
        <w:widowControl/>
        <w:ind w:firstLine="420"/>
        <w:jc w:val="left"/>
        <w:rPr>
          <w:rFonts w:ascii="Times New Roman" w:eastAsia="SimSun" w:hAnsi="Times New Roman" w:cs="Times New Roman"/>
          <w:color w:val="1F497D"/>
          <w:kern w:val="0"/>
          <w:sz w:val="22"/>
        </w:rPr>
      </w:pPr>
    </w:p>
    <w:p w14:paraId="3D21E9A4" w14:textId="77777777" w:rsidR="00A3345D" w:rsidRPr="0033750C" w:rsidRDefault="00A3345D" w:rsidP="00A33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90D19C2" w14:textId="0D3429D6" w:rsidR="00A3345D" w:rsidRPr="0033750C" w:rsidRDefault="00A3345D" w:rsidP="00A33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D11740B" w14:textId="77777777" w:rsidR="00A3345D" w:rsidRPr="0033750C" w:rsidRDefault="00A3345D" w:rsidP="00D848F5">
      <w:pPr>
        <w:widowControl/>
        <w:jc w:val="left"/>
        <w:rPr>
          <w:rFonts w:ascii="Times New Roman" w:eastAsia="SimSun" w:hAnsi="Times New Roman" w:cs="Times New Roman"/>
          <w:color w:val="1F497D"/>
          <w:kern w:val="0"/>
          <w:sz w:val="22"/>
        </w:rPr>
      </w:pPr>
    </w:p>
    <w:p w14:paraId="452D96BD" w14:textId="77777777" w:rsidR="00A3345D" w:rsidRPr="0033750C" w:rsidRDefault="00A3345D" w:rsidP="00D848F5">
      <w:pPr>
        <w:widowControl/>
        <w:jc w:val="left"/>
        <w:rPr>
          <w:rFonts w:ascii="Times New Roman" w:eastAsia="SimSun" w:hAnsi="Times New Roman" w:cs="Times New Roman"/>
          <w:color w:val="1F497D"/>
          <w:kern w:val="0"/>
          <w:sz w:val="22"/>
        </w:rPr>
      </w:pPr>
    </w:p>
    <w:p w14:paraId="3EE8F0AC" w14:textId="719D936C" w:rsidR="00D848F5" w:rsidRPr="0033750C" w:rsidRDefault="00D848F5" w:rsidP="00D848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965D3D9" w14:textId="77777777" w:rsidR="00D848F5" w:rsidRPr="0033750C" w:rsidRDefault="00D848F5" w:rsidP="00D848F5">
      <w:pPr>
        <w:widowControl/>
        <w:ind w:firstLine="420"/>
        <w:jc w:val="left"/>
        <w:rPr>
          <w:rFonts w:ascii="Times New Roman" w:eastAsia="SimSun" w:hAnsi="Times New Roman" w:cs="Times New Roman"/>
          <w:color w:val="1F497D"/>
          <w:kern w:val="0"/>
          <w:sz w:val="22"/>
        </w:rPr>
      </w:pPr>
    </w:p>
    <w:p w14:paraId="4BCB0E72" w14:textId="21F6DF7D" w:rsidR="00D848F5" w:rsidRPr="0033750C" w:rsidRDefault="00D848F5" w:rsidP="00D848F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Welcome! </w:t>
      </w:r>
    </w:p>
    <w:p w14:paraId="47F617AF" w14:textId="77777777" w:rsidR="00D848F5" w:rsidRPr="0033750C" w:rsidRDefault="00D848F5" w:rsidP="00D848F5">
      <w:pPr>
        <w:widowControl/>
        <w:ind w:firstLine="420"/>
        <w:jc w:val="left"/>
        <w:rPr>
          <w:rFonts w:ascii="Times New Roman" w:eastAsia="SimSun" w:hAnsi="Times New Roman" w:cs="Times New Roman"/>
          <w:color w:val="1F497D"/>
          <w:kern w:val="0"/>
          <w:sz w:val="22"/>
        </w:rPr>
      </w:pPr>
    </w:p>
    <w:p w14:paraId="46F78079" w14:textId="77777777" w:rsidR="00D848F5" w:rsidRPr="0033750C" w:rsidRDefault="00D848F5" w:rsidP="00D848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EB84B7" w14:textId="77777777" w:rsidR="0071157D" w:rsidRPr="0033750C" w:rsidRDefault="0071157D" w:rsidP="007115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1BF73E" w14:textId="77777777" w:rsidR="00D848F5" w:rsidRPr="0033750C" w:rsidRDefault="00D848F5" w:rsidP="00CC23E3">
      <w:pPr>
        <w:widowControl/>
        <w:jc w:val="left"/>
        <w:rPr>
          <w:rFonts w:ascii="Times New Roman" w:eastAsia="SimSun" w:hAnsi="Times New Roman" w:cs="Times New Roman"/>
          <w:color w:val="1F497D"/>
          <w:kern w:val="0"/>
          <w:sz w:val="22"/>
        </w:rPr>
      </w:pPr>
    </w:p>
    <w:p w14:paraId="5F1B8C79" w14:textId="77777777" w:rsidR="00D848F5" w:rsidRPr="0033750C" w:rsidRDefault="00D848F5" w:rsidP="00CC23E3">
      <w:pPr>
        <w:widowControl/>
        <w:jc w:val="left"/>
        <w:rPr>
          <w:rFonts w:ascii="Times New Roman" w:eastAsia="SimSun" w:hAnsi="Times New Roman" w:cs="Times New Roman"/>
          <w:color w:val="1F497D"/>
          <w:kern w:val="0"/>
          <w:sz w:val="22"/>
        </w:rPr>
      </w:pPr>
    </w:p>
    <w:p w14:paraId="3EE6F491" w14:textId="6BE8DAB7" w:rsidR="00CC23E3" w:rsidRPr="0033750C" w:rsidRDefault="00CC23E3" w:rsidP="00CC23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ONZAGA,</w:t>
      </w:r>
    </w:p>
    <w:p w14:paraId="3D412482" w14:textId="77777777" w:rsidR="00CC23E3" w:rsidRPr="0033750C" w:rsidRDefault="00CC23E3" w:rsidP="00CC23E3">
      <w:pPr>
        <w:widowControl/>
        <w:ind w:firstLine="420"/>
        <w:jc w:val="left"/>
        <w:rPr>
          <w:rFonts w:ascii="Times New Roman" w:eastAsia="SimSun" w:hAnsi="Times New Roman" w:cs="Times New Roman"/>
          <w:color w:val="1F497D"/>
          <w:kern w:val="0"/>
          <w:sz w:val="22"/>
        </w:rPr>
      </w:pPr>
    </w:p>
    <w:p w14:paraId="677C35B3" w14:textId="2324F822" w:rsidR="00CC23E3" w:rsidRPr="0033750C" w:rsidRDefault="00CC23E3" w:rsidP="00CC23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C4FFD9A" w14:textId="03C0E134" w:rsidR="00CC23E3" w:rsidRPr="0033750C" w:rsidRDefault="00CC23E3" w:rsidP="00CC23E3">
      <w:pPr>
        <w:widowControl/>
        <w:ind w:firstLine="420"/>
        <w:jc w:val="left"/>
        <w:rPr>
          <w:rFonts w:ascii="Times New Roman" w:eastAsia="SimSun" w:hAnsi="Times New Roman" w:cs="Times New Roman"/>
          <w:color w:val="1F497D"/>
          <w:kern w:val="0"/>
          <w:sz w:val="22"/>
        </w:rPr>
      </w:pPr>
    </w:p>
    <w:p w14:paraId="198C3CB8" w14:textId="61383E45" w:rsidR="00CC23E3" w:rsidRPr="0033750C" w:rsidRDefault="00CC23E3" w:rsidP="00CC23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Yu Zhang from Sichuan University. Since </w:t>
      </w:r>
      <w:r w:rsidR="0036505E"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last time I contacted you, l </w:t>
      </w:r>
      <w:proofErr w:type="gramStart"/>
      <w:r w:rsidRPr="0033750C">
        <w:rPr>
          <w:rFonts w:ascii="Times New Roman" w:eastAsia="SimSun" w:hAnsi="Times New Roman" w:cs="Times New Roman"/>
          <w:color w:val="1F497D"/>
          <w:kern w:val="0"/>
          <w:sz w:val="22"/>
        </w:rPr>
        <w:t>have</w:t>
      </w:r>
      <w:proofErr w:type="gramEnd"/>
      <w:r w:rsidRPr="0033750C">
        <w:rPr>
          <w:rFonts w:ascii="Times New Roman" w:eastAsia="SimSun" w:hAnsi="Times New Roman" w:cs="Times New Roman"/>
          <w:color w:val="1F497D"/>
          <w:kern w:val="0"/>
          <w:sz w:val="22"/>
        </w:rPr>
        <w:t xml:space="preserve"> submitted my application to the Graduate School on 27</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October and my application number is 23324348.</w:t>
      </w:r>
      <w:r w:rsidR="0036505E" w:rsidRPr="0033750C">
        <w:rPr>
          <w:rFonts w:ascii="Times New Roman" w:hAnsi="Times New Roman" w:cs="Times New Roman"/>
        </w:rPr>
        <w:t xml:space="preserve"> </w:t>
      </w:r>
      <w:r w:rsidR="0036505E" w:rsidRPr="0033750C">
        <w:rPr>
          <w:rFonts w:ascii="Times New Roman" w:eastAsia="SimSun" w:hAnsi="Times New Roman" w:cs="Times New Roman"/>
          <w:color w:val="1F497D"/>
          <w:kern w:val="0"/>
          <w:sz w:val="22"/>
        </w:rPr>
        <w:t xml:space="preserve">l sincerely hope l can have opportunities to learn from your experience and expertise. l believe that l will be a valuable addition to your team. I will wait for the application results patiently. </w:t>
      </w:r>
    </w:p>
    <w:p w14:paraId="4FCEEFB5" w14:textId="45B9CECF" w:rsidR="00CC23E3" w:rsidRPr="0033750C" w:rsidRDefault="00CC23E3" w:rsidP="00CC23E3">
      <w:pPr>
        <w:widowControl/>
        <w:ind w:firstLine="420"/>
        <w:jc w:val="left"/>
        <w:rPr>
          <w:rFonts w:ascii="Times New Roman" w:eastAsia="SimSun" w:hAnsi="Times New Roman" w:cs="Times New Roman"/>
          <w:color w:val="1F497D"/>
          <w:kern w:val="0"/>
          <w:sz w:val="22"/>
        </w:rPr>
      </w:pPr>
    </w:p>
    <w:p w14:paraId="043FAAB4" w14:textId="2378828A" w:rsidR="0036505E" w:rsidRPr="0033750C" w:rsidRDefault="0036505E" w:rsidP="00CC23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precious time and patient help. Have a good day! </w:t>
      </w:r>
    </w:p>
    <w:p w14:paraId="2910E4B9" w14:textId="77777777" w:rsidR="0036505E" w:rsidRPr="0033750C" w:rsidRDefault="0036505E" w:rsidP="00CC23E3">
      <w:pPr>
        <w:widowControl/>
        <w:ind w:firstLine="420"/>
        <w:jc w:val="left"/>
        <w:rPr>
          <w:rFonts w:ascii="Times New Roman" w:eastAsia="SimSun" w:hAnsi="Times New Roman" w:cs="Times New Roman"/>
          <w:color w:val="1F497D"/>
          <w:kern w:val="0"/>
          <w:sz w:val="22"/>
        </w:rPr>
      </w:pPr>
    </w:p>
    <w:p w14:paraId="50CED00A" w14:textId="77777777" w:rsidR="00CC23E3" w:rsidRPr="0033750C" w:rsidRDefault="00CC23E3" w:rsidP="00CC23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290FEEF1" w14:textId="53072CA8" w:rsidR="00CC23E3" w:rsidRPr="0033750C" w:rsidRDefault="0036505E" w:rsidP="00CC23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u Zhang</w:t>
      </w:r>
    </w:p>
    <w:p w14:paraId="542D8677" w14:textId="77777777" w:rsidR="00CC23E3" w:rsidRPr="0033750C" w:rsidRDefault="00CC23E3" w:rsidP="0081545D">
      <w:pPr>
        <w:widowControl/>
        <w:jc w:val="left"/>
        <w:rPr>
          <w:rFonts w:ascii="Times New Roman" w:eastAsia="SimSun" w:hAnsi="Times New Roman" w:cs="Times New Roman"/>
          <w:color w:val="1F497D"/>
          <w:kern w:val="0"/>
          <w:sz w:val="22"/>
        </w:rPr>
      </w:pPr>
    </w:p>
    <w:p w14:paraId="30657284" w14:textId="77777777" w:rsidR="00CC23E3" w:rsidRPr="0033750C" w:rsidRDefault="00CC23E3" w:rsidP="0081545D">
      <w:pPr>
        <w:widowControl/>
        <w:jc w:val="left"/>
        <w:rPr>
          <w:rFonts w:ascii="Times New Roman" w:eastAsia="SimSun" w:hAnsi="Times New Roman" w:cs="Times New Roman"/>
          <w:color w:val="1F497D"/>
          <w:kern w:val="0"/>
          <w:sz w:val="22"/>
        </w:rPr>
      </w:pPr>
    </w:p>
    <w:p w14:paraId="5F84D9FE" w14:textId="718C59FF" w:rsidR="0081545D" w:rsidRPr="0033750C" w:rsidRDefault="0081545D" w:rsidP="00815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6ABD9F1" w14:textId="77777777" w:rsidR="0081545D" w:rsidRPr="0033750C" w:rsidRDefault="0081545D" w:rsidP="0081545D">
      <w:pPr>
        <w:widowControl/>
        <w:ind w:firstLine="420"/>
        <w:jc w:val="left"/>
        <w:rPr>
          <w:rFonts w:ascii="Times New Roman" w:eastAsia="SimSun" w:hAnsi="Times New Roman" w:cs="Times New Roman"/>
          <w:color w:val="1F497D"/>
          <w:kern w:val="0"/>
          <w:sz w:val="22"/>
        </w:rPr>
      </w:pPr>
    </w:p>
    <w:p w14:paraId="116CA042" w14:textId="45AD9DD3" w:rsidR="0081545D" w:rsidRPr="0033750C" w:rsidRDefault="0081545D" w:rsidP="008154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ee. Thank you for your patient reply and have a good day! </w:t>
      </w:r>
    </w:p>
    <w:p w14:paraId="0F4CC94A" w14:textId="77777777" w:rsidR="0081545D" w:rsidRPr="0033750C" w:rsidRDefault="0081545D" w:rsidP="0081545D">
      <w:pPr>
        <w:widowControl/>
        <w:ind w:firstLine="420"/>
        <w:jc w:val="left"/>
        <w:rPr>
          <w:rFonts w:ascii="Times New Roman" w:eastAsia="SimSun" w:hAnsi="Times New Roman" w:cs="Times New Roman"/>
          <w:color w:val="1F497D"/>
          <w:kern w:val="0"/>
          <w:sz w:val="22"/>
        </w:rPr>
      </w:pPr>
    </w:p>
    <w:p w14:paraId="0FD2D009" w14:textId="77777777" w:rsidR="0081545D" w:rsidRPr="0033750C" w:rsidRDefault="0081545D" w:rsidP="00815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83ACEF" w14:textId="77777777" w:rsidR="0081545D" w:rsidRPr="0033750C" w:rsidRDefault="0081545D" w:rsidP="00815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DB488F2" w14:textId="77777777" w:rsidR="0081545D" w:rsidRPr="0033750C" w:rsidRDefault="0081545D" w:rsidP="00560D19">
      <w:pPr>
        <w:widowControl/>
        <w:jc w:val="left"/>
        <w:rPr>
          <w:rFonts w:ascii="Times New Roman" w:eastAsia="SimSun" w:hAnsi="Times New Roman" w:cs="Times New Roman"/>
          <w:color w:val="1F497D"/>
          <w:kern w:val="0"/>
          <w:sz w:val="22"/>
        </w:rPr>
      </w:pPr>
    </w:p>
    <w:p w14:paraId="0BC35447" w14:textId="77777777" w:rsidR="0081545D" w:rsidRPr="0033750C" w:rsidRDefault="0081545D" w:rsidP="00560D19">
      <w:pPr>
        <w:widowControl/>
        <w:jc w:val="left"/>
        <w:rPr>
          <w:rFonts w:ascii="Times New Roman" w:eastAsia="SimSun" w:hAnsi="Times New Roman" w:cs="Times New Roman"/>
          <w:color w:val="1F497D"/>
          <w:kern w:val="0"/>
          <w:sz w:val="22"/>
        </w:rPr>
      </w:pPr>
    </w:p>
    <w:p w14:paraId="06B80385" w14:textId="21F6951E" w:rsidR="00560D19" w:rsidRPr="0033750C" w:rsidRDefault="00560D19" w:rsidP="00560D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nquiry about Guest Room in PGH 3</w:t>
      </w:r>
      <w:r w:rsidR="00E73DAF" w:rsidRPr="0033750C">
        <w:rPr>
          <w:rFonts w:ascii="Times New Roman" w:eastAsia="SimSun" w:hAnsi="Times New Roman" w:cs="Times New Roman"/>
          <w:color w:val="1F497D"/>
          <w:kern w:val="0"/>
          <w:sz w:val="22"/>
        </w:rPr>
        <w:t xml:space="preserve"> </w:t>
      </w:r>
    </w:p>
    <w:p w14:paraId="58FF98AC" w14:textId="2E8385FD" w:rsidR="00560D19" w:rsidRPr="0033750C" w:rsidRDefault="00560D19" w:rsidP="00560D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090D852"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p>
    <w:p w14:paraId="2FC7B9D3"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1C30AD0B"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p>
    <w:p w14:paraId="126B4D39" w14:textId="71585954" w:rsidR="00560D19" w:rsidRPr="0033750C" w:rsidRDefault="00560D19" w:rsidP="00560D1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resident of PGH 3-816B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whether the guest room in PGH 3</w:t>
      </w:r>
      <w:r w:rsidR="00E73DAF" w:rsidRPr="0033750C">
        <w:rPr>
          <w:rFonts w:ascii="Times New Roman" w:eastAsia="SimSun" w:hAnsi="Times New Roman" w:cs="Times New Roman"/>
          <w:color w:val="1F497D"/>
          <w:kern w:val="0"/>
          <w:sz w:val="22"/>
        </w:rPr>
        <w:t xml:space="preserve"> or PGH 1</w:t>
      </w:r>
      <w:r w:rsidRPr="0033750C">
        <w:rPr>
          <w:rFonts w:ascii="Times New Roman" w:eastAsia="SimSun" w:hAnsi="Times New Roman" w:cs="Times New Roman"/>
          <w:color w:val="1F497D"/>
          <w:kern w:val="0"/>
          <w:sz w:val="22"/>
        </w:rPr>
        <w:t xml:space="preserve"> is available for rent and what the price is. </w:t>
      </w:r>
    </w:p>
    <w:p w14:paraId="19858698" w14:textId="3289282C" w:rsidR="00560D19" w:rsidRPr="0033750C" w:rsidRDefault="00560D19" w:rsidP="00560D19">
      <w:pPr>
        <w:widowControl/>
        <w:ind w:firstLine="420"/>
        <w:jc w:val="left"/>
        <w:rPr>
          <w:rFonts w:ascii="Times New Roman" w:eastAsia="SimSun" w:hAnsi="Times New Roman" w:cs="Times New Roman"/>
          <w:color w:val="1F497D"/>
          <w:kern w:val="0"/>
          <w:sz w:val="22"/>
        </w:rPr>
      </w:pPr>
    </w:p>
    <w:p w14:paraId="52D6E73E" w14:textId="5C639F44" w:rsidR="00560D19" w:rsidRPr="0033750C" w:rsidRDefault="00560D19" w:rsidP="00560D1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brother from the mainland will come to visit me on 12 Dec. He will stay here about 10 day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very convenient if he can live in the guest room. </w:t>
      </w:r>
    </w:p>
    <w:p w14:paraId="397E4F76"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p>
    <w:p w14:paraId="3DBB2DD8"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50DA985A"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p>
    <w:p w14:paraId="6D138936" w14:textId="77777777" w:rsidR="00560D19" w:rsidRPr="0033750C" w:rsidRDefault="00560D19" w:rsidP="00560D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183D8A0" w14:textId="77777777" w:rsidR="00560D19" w:rsidRPr="0033750C" w:rsidRDefault="00560D19" w:rsidP="00560D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3A54CA" w14:textId="77777777" w:rsidR="00560D19" w:rsidRPr="0033750C" w:rsidRDefault="00560D19" w:rsidP="00BF48B1">
      <w:pPr>
        <w:widowControl/>
        <w:jc w:val="left"/>
        <w:rPr>
          <w:rFonts w:ascii="Times New Roman" w:eastAsia="SimSun" w:hAnsi="Times New Roman" w:cs="Times New Roman"/>
          <w:color w:val="1F497D"/>
          <w:kern w:val="0"/>
          <w:sz w:val="22"/>
        </w:rPr>
      </w:pPr>
    </w:p>
    <w:p w14:paraId="75F527AA" w14:textId="77777777" w:rsidR="00560D19" w:rsidRPr="0033750C" w:rsidRDefault="00560D19" w:rsidP="00BF48B1">
      <w:pPr>
        <w:widowControl/>
        <w:jc w:val="left"/>
        <w:rPr>
          <w:rFonts w:ascii="Times New Roman" w:eastAsia="SimSun" w:hAnsi="Times New Roman" w:cs="Times New Roman"/>
          <w:color w:val="1F497D"/>
          <w:kern w:val="0"/>
          <w:sz w:val="22"/>
        </w:rPr>
      </w:pPr>
    </w:p>
    <w:p w14:paraId="6BE14059" w14:textId="20D3BC8D" w:rsidR="00BF48B1" w:rsidRPr="0033750C" w:rsidRDefault="00BF48B1" w:rsidP="00BF48B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53F151F0" w14:textId="77777777" w:rsidR="00BF48B1" w:rsidRPr="0033750C" w:rsidRDefault="00BF48B1" w:rsidP="00BF48B1">
      <w:pPr>
        <w:widowControl/>
        <w:jc w:val="left"/>
        <w:rPr>
          <w:rFonts w:ascii="Times New Roman" w:eastAsia="SimSun" w:hAnsi="Times New Roman" w:cs="Times New Roman"/>
          <w:color w:val="1F497D"/>
          <w:kern w:val="0"/>
          <w:sz w:val="22"/>
        </w:rPr>
      </w:pPr>
    </w:p>
    <w:p w14:paraId="1A9637C0" w14:textId="123D479F" w:rsidR="00BF48B1" w:rsidRPr="0033750C" w:rsidRDefault="00BF48B1" w:rsidP="00BF48B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0FE57ABF" w14:textId="77777777" w:rsidR="00BF48B1" w:rsidRPr="0033750C" w:rsidRDefault="00BF48B1" w:rsidP="00BF48B1">
      <w:pPr>
        <w:widowControl/>
        <w:ind w:firstLine="420"/>
        <w:jc w:val="left"/>
        <w:rPr>
          <w:rFonts w:ascii="Times New Roman" w:eastAsia="SimSun" w:hAnsi="Times New Roman" w:cs="Times New Roman"/>
          <w:color w:val="1F497D"/>
          <w:kern w:val="0"/>
          <w:sz w:val="22"/>
        </w:rPr>
      </w:pPr>
    </w:p>
    <w:p w14:paraId="71A2BB7D" w14:textId="77777777" w:rsidR="00BF48B1" w:rsidRPr="0033750C" w:rsidRDefault="00BF48B1" w:rsidP="00BF48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0AFF9CE7" w14:textId="77777777" w:rsidR="00BF48B1" w:rsidRPr="0033750C" w:rsidRDefault="00BF48B1" w:rsidP="00BF48B1">
      <w:pPr>
        <w:widowControl/>
        <w:ind w:firstLine="420"/>
        <w:jc w:val="left"/>
        <w:rPr>
          <w:rFonts w:ascii="Times New Roman" w:eastAsia="SimSun" w:hAnsi="Times New Roman" w:cs="Times New Roman"/>
          <w:color w:val="1F497D"/>
          <w:kern w:val="0"/>
          <w:sz w:val="22"/>
        </w:rPr>
      </w:pPr>
    </w:p>
    <w:p w14:paraId="0B331261" w14:textId="167FF4B2" w:rsidR="00BF48B1" w:rsidRPr="0033750C" w:rsidRDefault="00BF48B1" w:rsidP="00BF48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seven files attached to this email? Here are the requirements: </w:t>
      </w:r>
    </w:p>
    <w:p w14:paraId="4154B927" w14:textId="77777777" w:rsidR="00BF48B1" w:rsidRPr="0033750C" w:rsidRDefault="00BF48B1">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6A4FE38F" w14:textId="77777777" w:rsidR="00BF48B1" w:rsidRPr="0033750C" w:rsidRDefault="00BF48B1">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support</w:t>
      </w:r>
    </w:p>
    <w:p w14:paraId="15D9CF5A" w14:textId="77777777" w:rsidR="00BF48B1" w:rsidRPr="0033750C" w:rsidRDefault="00BF48B1">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fill: 20% (grid)</w:t>
      </w:r>
    </w:p>
    <w:p w14:paraId="5FF46079" w14:textId="7B218EA9" w:rsidR="00BF48B1" w:rsidRPr="0033750C" w:rsidRDefault="00BF48B1" w:rsidP="00BF48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so, could you scale the size of the parts along the x-axis to 40 mm for each file before printing via uniform scaling?</w:t>
      </w:r>
    </w:p>
    <w:p w14:paraId="3D25E550" w14:textId="77777777" w:rsidR="00BF48B1" w:rsidRPr="0033750C" w:rsidRDefault="00BF48B1" w:rsidP="00BF48B1">
      <w:pPr>
        <w:widowControl/>
        <w:ind w:firstLine="420"/>
        <w:jc w:val="left"/>
        <w:rPr>
          <w:rFonts w:ascii="Times New Roman" w:eastAsia="SimSun" w:hAnsi="Times New Roman" w:cs="Times New Roman"/>
          <w:color w:val="1F497D"/>
          <w:kern w:val="0"/>
          <w:sz w:val="22"/>
        </w:rPr>
      </w:pPr>
    </w:p>
    <w:p w14:paraId="77A1B055" w14:textId="2CFE2456" w:rsidR="00BF48B1" w:rsidRPr="0033750C" w:rsidRDefault="00BF48B1" w:rsidP="00BF48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enjoy your weekend! </w:t>
      </w:r>
    </w:p>
    <w:p w14:paraId="10F6AC2F" w14:textId="77777777" w:rsidR="00BF48B1" w:rsidRPr="0033750C" w:rsidRDefault="00BF48B1" w:rsidP="00BF48B1">
      <w:pPr>
        <w:widowControl/>
        <w:jc w:val="left"/>
        <w:rPr>
          <w:rFonts w:ascii="Times New Roman" w:eastAsia="SimSun" w:hAnsi="Times New Roman" w:cs="Times New Roman"/>
          <w:color w:val="1F497D"/>
          <w:kern w:val="0"/>
          <w:sz w:val="22"/>
        </w:rPr>
      </w:pPr>
    </w:p>
    <w:p w14:paraId="623851ED" w14:textId="77777777" w:rsidR="00BF48B1" w:rsidRPr="0033750C" w:rsidRDefault="00BF48B1" w:rsidP="00BF48B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ABDC8C" w14:textId="77777777" w:rsidR="00BF48B1" w:rsidRPr="0033750C" w:rsidRDefault="00BF48B1" w:rsidP="00BF48B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6C8A73" w14:textId="77777777" w:rsidR="00BF48B1" w:rsidRPr="0033750C" w:rsidRDefault="00BF48B1" w:rsidP="00D216EE">
      <w:pPr>
        <w:widowControl/>
        <w:jc w:val="left"/>
        <w:rPr>
          <w:rFonts w:ascii="Times New Roman" w:eastAsia="SimSun" w:hAnsi="Times New Roman" w:cs="Times New Roman"/>
          <w:color w:val="1F497D"/>
          <w:kern w:val="0"/>
          <w:sz w:val="22"/>
        </w:rPr>
      </w:pPr>
    </w:p>
    <w:p w14:paraId="415090D5" w14:textId="77777777" w:rsidR="00BF48B1" w:rsidRPr="0033750C" w:rsidRDefault="00BF48B1" w:rsidP="00D216EE">
      <w:pPr>
        <w:widowControl/>
        <w:jc w:val="left"/>
        <w:rPr>
          <w:rFonts w:ascii="Times New Roman" w:eastAsia="SimSun" w:hAnsi="Times New Roman" w:cs="Times New Roman"/>
          <w:color w:val="1F497D"/>
          <w:kern w:val="0"/>
          <w:sz w:val="22"/>
        </w:rPr>
      </w:pPr>
    </w:p>
    <w:p w14:paraId="518C9E00" w14:textId="77777777" w:rsidR="00BF48B1" w:rsidRPr="0033750C" w:rsidRDefault="00BF48B1" w:rsidP="00D216EE">
      <w:pPr>
        <w:widowControl/>
        <w:jc w:val="left"/>
        <w:rPr>
          <w:rFonts w:ascii="Times New Roman" w:eastAsia="SimSun" w:hAnsi="Times New Roman" w:cs="Times New Roman"/>
          <w:color w:val="1F497D"/>
          <w:kern w:val="0"/>
          <w:sz w:val="22"/>
        </w:rPr>
      </w:pPr>
    </w:p>
    <w:p w14:paraId="481A461E" w14:textId="4AD1112C" w:rsidR="00D216EE" w:rsidRPr="0033750C" w:rsidRDefault="00D216EE" w:rsidP="00D216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3300D4E6" w14:textId="77777777" w:rsidR="00D216EE" w:rsidRPr="0033750C" w:rsidRDefault="00D216EE" w:rsidP="00D216EE">
      <w:pPr>
        <w:widowControl/>
        <w:jc w:val="left"/>
        <w:rPr>
          <w:rFonts w:ascii="Times New Roman" w:eastAsia="SimSun" w:hAnsi="Times New Roman" w:cs="Times New Roman"/>
          <w:color w:val="1F497D"/>
          <w:kern w:val="0"/>
          <w:sz w:val="22"/>
        </w:rPr>
      </w:pPr>
    </w:p>
    <w:p w14:paraId="41F459E4" w14:textId="77777777" w:rsidR="00D216EE" w:rsidRPr="0033750C" w:rsidRDefault="00D216EE" w:rsidP="00D216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56294D9A" w14:textId="77777777" w:rsidR="00D216EE" w:rsidRPr="0033750C" w:rsidRDefault="00D216EE" w:rsidP="00D216EE">
      <w:pPr>
        <w:widowControl/>
        <w:ind w:firstLine="420"/>
        <w:jc w:val="left"/>
        <w:rPr>
          <w:rFonts w:ascii="Times New Roman" w:eastAsia="SimSun" w:hAnsi="Times New Roman" w:cs="Times New Roman"/>
          <w:color w:val="1F497D"/>
          <w:kern w:val="0"/>
          <w:sz w:val="22"/>
        </w:rPr>
      </w:pPr>
    </w:p>
    <w:p w14:paraId="0992FB9E" w14:textId="77777777" w:rsidR="00D216EE" w:rsidRPr="0033750C" w:rsidRDefault="00D216EE" w:rsidP="00D216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6CB9ABD" w14:textId="77777777" w:rsidR="00D216EE" w:rsidRPr="0033750C" w:rsidRDefault="00D216EE" w:rsidP="00D216EE">
      <w:pPr>
        <w:widowControl/>
        <w:ind w:firstLine="420"/>
        <w:jc w:val="left"/>
        <w:rPr>
          <w:rFonts w:ascii="Times New Roman" w:eastAsia="SimSun" w:hAnsi="Times New Roman" w:cs="Times New Roman"/>
          <w:color w:val="1F497D"/>
          <w:kern w:val="0"/>
          <w:sz w:val="22"/>
        </w:rPr>
      </w:pPr>
    </w:p>
    <w:p w14:paraId="57197144" w14:textId="7FE4179B" w:rsidR="00D216EE" w:rsidRPr="0033750C" w:rsidRDefault="00D216EE" w:rsidP="00D216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w:t>
      </w:r>
      <w:r w:rsidR="009953E9" w:rsidRPr="0033750C">
        <w:rPr>
          <w:rFonts w:ascii="Times New Roman" w:eastAsia="SimSun" w:hAnsi="Times New Roman" w:cs="Times New Roman"/>
          <w:color w:val="1F497D"/>
          <w:kern w:val="0"/>
          <w:sz w:val="22"/>
        </w:rPr>
        <w:t xml:space="preserve">two </w:t>
      </w:r>
      <w:r w:rsidRPr="0033750C">
        <w:rPr>
          <w:rFonts w:ascii="Times New Roman" w:eastAsia="SimSun" w:hAnsi="Times New Roman" w:cs="Times New Roman"/>
          <w:color w:val="1F497D"/>
          <w:kern w:val="0"/>
          <w:sz w:val="22"/>
        </w:rPr>
        <w:t>files attached to this email?</w:t>
      </w:r>
      <w:r w:rsidR="009953E9" w:rsidRPr="0033750C">
        <w:rPr>
          <w:rFonts w:ascii="Times New Roman" w:eastAsia="SimSun" w:hAnsi="Times New Roman" w:cs="Times New Roman"/>
          <w:color w:val="1F497D"/>
          <w:kern w:val="0"/>
          <w:sz w:val="22"/>
        </w:rPr>
        <w:t xml:space="preserve"> I have modified it so that it will not </w:t>
      </w:r>
      <w:proofErr w:type="gramStart"/>
      <w:r w:rsidR="009953E9" w:rsidRPr="0033750C">
        <w:rPr>
          <w:rFonts w:ascii="Times New Roman" w:eastAsia="SimSun" w:hAnsi="Times New Roman" w:cs="Times New Roman"/>
          <w:color w:val="1F497D"/>
          <w:kern w:val="0"/>
          <w:sz w:val="22"/>
        </w:rPr>
        <w:t>fall down</w:t>
      </w:r>
      <w:proofErr w:type="gramEnd"/>
      <w:r w:rsidR="009953E9" w:rsidRPr="0033750C">
        <w:rPr>
          <w:rFonts w:ascii="Times New Roman" w:eastAsia="SimSun" w:hAnsi="Times New Roman" w:cs="Times New Roman"/>
          <w:color w:val="1F497D"/>
          <w:kern w:val="0"/>
          <w:sz w:val="22"/>
        </w:rPr>
        <w:t xml:space="preserve"> during printing.</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color w:val="1F497D"/>
          <w:kern w:val="0"/>
          <w:sz w:val="22"/>
        </w:rPr>
        <w:t xml:space="preserve">Each file needs to be printed for </w:t>
      </w:r>
      <w:r w:rsidR="009953E9" w:rsidRPr="0033750C">
        <w:rPr>
          <w:rFonts w:ascii="Times New Roman" w:eastAsia="SimSun" w:hAnsi="Times New Roman" w:cs="Times New Roman"/>
          <w:b/>
          <w:color w:val="1F497D"/>
          <w:kern w:val="0"/>
          <w:sz w:val="22"/>
        </w:rPr>
        <w:t>16</w:t>
      </w:r>
      <w:r w:rsidRPr="0033750C">
        <w:rPr>
          <w:rFonts w:ascii="Times New Roman" w:eastAsia="SimSun" w:hAnsi="Times New Roman" w:cs="Times New Roman"/>
          <w:b/>
          <w:color w:val="1F497D"/>
          <w:kern w:val="0"/>
          <w:sz w:val="22"/>
        </w:rPr>
        <w:t xml:space="preserve"> copies.</w:t>
      </w:r>
      <w:r w:rsidRPr="0033750C">
        <w:rPr>
          <w:rFonts w:ascii="Times New Roman" w:eastAsia="SimSun" w:hAnsi="Times New Roman" w:cs="Times New Roman"/>
          <w:color w:val="1F497D"/>
          <w:kern w:val="0"/>
          <w:sz w:val="22"/>
        </w:rPr>
        <w:t xml:space="preserve"> So, the total piece of part is </w:t>
      </w:r>
      <w:r w:rsidR="009953E9" w:rsidRPr="0033750C">
        <w:rPr>
          <w:rFonts w:ascii="Times New Roman" w:eastAsia="SimSun" w:hAnsi="Times New Roman" w:cs="Times New Roman"/>
          <w:color w:val="1F497D"/>
          <w:kern w:val="0"/>
          <w:sz w:val="22"/>
        </w:rPr>
        <w:t>32</w:t>
      </w:r>
      <w:r w:rsidRPr="0033750C">
        <w:rPr>
          <w:rFonts w:ascii="Times New Roman" w:eastAsia="SimSun" w:hAnsi="Times New Roman" w:cs="Times New Roman"/>
          <w:color w:val="1F497D"/>
          <w:kern w:val="0"/>
          <w:sz w:val="22"/>
        </w:rPr>
        <w:t>.</w:t>
      </w:r>
    </w:p>
    <w:p w14:paraId="2BFC234C" w14:textId="3AA13FCD" w:rsidR="00D216EE" w:rsidRPr="0033750C" w:rsidRDefault="00D216EE" w:rsidP="00D216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requirements: </w:t>
      </w:r>
    </w:p>
    <w:p w14:paraId="02E2DDE6" w14:textId="77777777" w:rsidR="00D216EE" w:rsidRPr="0033750C" w:rsidRDefault="00D216EE">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7473EAE9" w14:textId="77777777" w:rsidR="00503A50" w:rsidRPr="0033750C" w:rsidRDefault="00D216EE">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support</w:t>
      </w:r>
    </w:p>
    <w:p w14:paraId="7D3F41E5" w14:textId="0390A14D" w:rsidR="00503A50" w:rsidRPr="0033750C" w:rsidRDefault="00D216EE">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fill: </w:t>
      </w:r>
      <w:r w:rsidR="00E20A0A" w:rsidRPr="0033750C">
        <w:rPr>
          <w:rFonts w:ascii="Times New Roman" w:eastAsia="SimSun" w:hAnsi="Times New Roman" w:cs="Times New Roman"/>
          <w:color w:val="1F497D"/>
          <w:kern w:val="0"/>
          <w:sz w:val="22"/>
        </w:rPr>
        <w:t xml:space="preserve">30% </w:t>
      </w:r>
    </w:p>
    <w:p w14:paraId="3B77973C" w14:textId="6AAD5133" w:rsidR="00D216EE" w:rsidRPr="0033750C" w:rsidRDefault="00503A50">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the placement of the part, the hole on the part should be upward</w:t>
      </w:r>
      <w:r w:rsidR="009953E9"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p>
    <w:p w14:paraId="7A51B634" w14:textId="77777777" w:rsidR="009953E9" w:rsidRPr="0033750C" w:rsidRDefault="009953E9" w:rsidP="00D216EE">
      <w:pPr>
        <w:widowControl/>
        <w:ind w:firstLine="420"/>
        <w:jc w:val="left"/>
        <w:rPr>
          <w:rFonts w:ascii="Times New Roman" w:eastAsia="SimSun" w:hAnsi="Times New Roman" w:cs="Times New Roman"/>
          <w:color w:val="1F497D"/>
          <w:kern w:val="0"/>
          <w:sz w:val="22"/>
        </w:rPr>
      </w:pPr>
    </w:p>
    <w:p w14:paraId="75F1AC44" w14:textId="706F5661" w:rsidR="00D216EE" w:rsidRPr="0033750C" w:rsidRDefault="00D216EE" w:rsidP="00D216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r w:rsidR="00523ED5" w:rsidRPr="0033750C">
        <w:rPr>
          <w:rFonts w:ascii="Times New Roman" w:eastAsia="SimSun" w:hAnsi="Times New Roman" w:cs="Times New Roman"/>
          <w:color w:val="1F497D"/>
          <w:kern w:val="0"/>
          <w:sz w:val="22"/>
        </w:rPr>
        <w:t>have a wonderful day</w:t>
      </w:r>
      <w:r w:rsidRPr="0033750C">
        <w:rPr>
          <w:rFonts w:ascii="Times New Roman" w:eastAsia="SimSun" w:hAnsi="Times New Roman" w:cs="Times New Roman"/>
          <w:color w:val="1F497D"/>
          <w:kern w:val="0"/>
          <w:sz w:val="22"/>
        </w:rPr>
        <w:t xml:space="preserve">. </w:t>
      </w:r>
    </w:p>
    <w:p w14:paraId="536A93E1" w14:textId="77777777" w:rsidR="00D216EE" w:rsidRPr="0033750C" w:rsidRDefault="00D216EE" w:rsidP="00D216EE">
      <w:pPr>
        <w:widowControl/>
        <w:jc w:val="left"/>
        <w:rPr>
          <w:rFonts w:ascii="Times New Roman" w:eastAsia="SimSun" w:hAnsi="Times New Roman" w:cs="Times New Roman"/>
          <w:color w:val="1F497D"/>
          <w:kern w:val="0"/>
          <w:sz w:val="22"/>
        </w:rPr>
      </w:pPr>
    </w:p>
    <w:p w14:paraId="3AB7FD39" w14:textId="77777777" w:rsidR="00D216EE" w:rsidRPr="0033750C" w:rsidRDefault="00D216EE" w:rsidP="00D216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7A4F6B" w14:textId="77777777" w:rsidR="00D216EE" w:rsidRPr="0033750C" w:rsidRDefault="00D216EE" w:rsidP="00D216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A4D2F2" w14:textId="77777777" w:rsidR="00D216EE" w:rsidRPr="0033750C" w:rsidRDefault="00D216EE" w:rsidP="002A3651">
      <w:pPr>
        <w:widowControl/>
        <w:jc w:val="left"/>
        <w:rPr>
          <w:rFonts w:ascii="Times New Roman" w:eastAsia="SimSun" w:hAnsi="Times New Roman" w:cs="Times New Roman"/>
          <w:color w:val="1F497D"/>
          <w:kern w:val="0"/>
          <w:sz w:val="22"/>
        </w:rPr>
      </w:pPr>
    </w:p>
    <w:p w14:paraId="2DAD5BA7" w14:textId="77777777" w:rsidR="00D216EE" w:rsidRPr="0033750C" w:rsidRDefault="00D216EE" w:rsidP="002A3651">
      <w:pPr>
        <w:widowControl/>
        <w:jc w:val="left"/>
        <w:rPr>
          <w:rFonts w:ascii="Times New Roman" w:eastAsia="SimSun" w:hAnsi="Times New Roman" w:cs="Times New Roman"/>
          <w:color w:val="1F497D"/>
          <w:kern w:val="0"/>
          <w:sz w:val="22"/>
        </w:rPr>
      </w:pPr>
    </w:p>
    <w:p w14:paraId="528B6122" w14:textId="77777777" w:rsidR="00D216EE" w:rsidRPr="0033750C" w:rsidRDefault="00D216EE" w:rsidP="002A3651">
      <w:pPr>
        <w:widowControl/>
        <w:jc w:val="left"/>
        <w:rPr>
          <w:rFonts w:ascii="Times New Roman" w:eastAsia="SimSun" w:hAnsi="Times New Roman" w:cs="Times New Roman"/>
          <w:color w:val="1F497D"/>
          <w:kern w:val="0"/>
          <w:sz w:val="22"/>
        </w:rPr>
      </w:pPr>
    </w:p>
    <w:p w14:paraId="2F25D7BD" w14:textId="6EA1DC3F" w:rsidR="002A3651" w:rsidRPr="0033750C" w:rsidRDefault="002A3651" w:rsidP="002A36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in,</w:t>
      </w:r>
    </w:p>
    <w:p w14:paraId="59D24879" w14:textId="77777777" w:rsidR="002A3651" w:rsidRPr="0033750C" w:rsidRDefault="002A3651" w:rsidP="002A3651">
      <w:pPr>
        <w:widowControl/>
        <w:ind w:firstLine="420"/>
        <w:jc w:val="left"/>
        <w:rPr>
          <w:rFonts w:ascii="Times New Roman" w:eastAsia="SimSun" w:hAnsi="Times New Roman" w:cs="Times New Roman"/>
          <w:color w:val="1F497D"/>
          <w:kern w:val="0"/>
          <w:sz w:val="22"/>
        </w:rPr>
      </w:pPr>
    </w:p>
    <w:p w14:paraId="54F36F4D" w14:textId="507ACE63" w:rsidR="002A3651" w:rsidRPr="0033750C" w:rsidRDefault="002A3651" w:rsidP="002A36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patient reply!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t>
      </w:r>
      <w:proofErr w:type="gramStart"/>
      <w:r w:rsidRPr="0033750C">
        <w:rPr>
          <w:rFonts w:ascii="Times New Roman" w:eastAsia="SimSun" w:hAnsi="Times New Roman" w:cs="Times New Roman"/>
          <w:color w:val="1F497D"/>
          <w:kern w:val="0"/>
          <w:sz w:val="22"/>
        </w:rPr>
        <w:t xml:space="preserve">really </w:t>
      </w:r>
      <w:r w:rsidR="00A322AB" w:rsidRPr="0033750C">
        <w:rPr>
          <w:rFonts w:ascii="Times New Roman" w:eastAsia="SimSun" w:hAnsi="Times New Roman" w:cs="Times New Roman"/>
          <w:color w:val="1F497D"/>
          <w:kern w:val="0"/>
          <w:sz w:val="22"/>
        </w:rPr>
        <w:t>helpful</w:t>
      </w:r>
      <w:proofErr w:type="gramEnd"/>
      <w:r w:rsidRPr="0033750C">
        <w:rPr>
          <w:rFonts w:ascii="Times New Roman" w:eastAsia="SimSun" w:hAnsi="Times New Roman" w:cs="Times New Roman"/>
          <w:color w:val="1F497D"/>
          <w:kern w:val="0"/>
          <w:sz w:val="22"/>
        </w:rPr>
        <w:t>. I can fully understand</w:t>
      </w:r>
      <w:r w:rsidR="00A322AB" w:rsidRPr="0033750C">
        <w:rPr>
          <w:rFonts w:ascii="Times New Roman" w:eastAsia="SimSun" w:hAnsi="Times New Roman" w:cs="Times New Roman"/>
          <w:color w:val="1F497D"/>
          <w:kern w:val="0"/>
          <w:sz w:val="22"/>
        </w:rPr>
        <w:t xml:space="preserve">. Have a good day! </w:t>
      </w:r>
    </w:p>
    <w:p w14:paraId="1A01B025" w14:textId="77777777" w:rsidR="002A3651" w:rsidRPr="0033750C" w:rsidRDefault="002A3651" w:rsidP="002A36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4DCF46BE" w14:textId="77777777" w:rsidR="002A3651" w:rsidRPr="0033750C" w:rsidRDefault="002A3651" w:rsidP="002A36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D9D5EB" w14:textId="77777777" w:rsidR="002A3651" w:rsidRPr="0033750C" w:rsidRDefault="002A3651" w:rsidP="002A36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7AA5CA" w14:textId="77777777" w:rsidR="002A3651" w:rsidRPr="0033750C" w:rsidRDefault="002A3651" w:rsidP="0009011B">
      <w:pPr>
        <w:widowControl/>
        <w:jc w:val="left"/>
        <w:rPr>
          <w:rFonts w:ascii="Times New Roman" w:eastAsia="SimSun" w:hAnsi="Times New Roman" w:cs="Times New Roman"/>
          <w:color w:val="1F497D"/>
          <w:kern w:val="0"/>
          <w:sz w:val="22"/>
        </w:rPr>
      </w:pPr>
    </w:p>
    <w:p w14:paraId="4A3D5D01" w14:textId="77777777" w:rsidR="002A3651" w:rsidRPr="0033750C" w:rsidRDefault="002A3651" w:rsidP="0009011B">
      <w:pPr>
        <w:widowControl/>
        <w:jc w:val="left"/>
        <w:rPr>
          <w:rFonts w:ascii="Times New Roman" w:eastAsia="SimSun" w:hAnsi="Times New Roman" w:cs="Times New Roman"/>
          <w:color w:val="1F497D"/>
          <w:kern w:val="0"/>
          <w:sz w:val="22"/>
        </w:rPr>
      </w:pPr>
    </w:p>
    <w:p w14:paraId="4039D1E0" w14:textId="0F36F40D" w:rsidR="00444106" w:rsidRPr="0033750C" w:rsidRDefault="00444106" w:rsidP="000901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k Question about Minimum Phase</w:t>
      </w:r>
    </w:p>
    <w:p w14:paraId="025011CD" w14:textId="53C824D5" w:rsidR="0009011B" w:rsidRPr="0033750C" w:rsidRDefault="0009011B" w:rsidP="000901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in,</w:t>
      </w:r>
    </w:p>
    <w:p w14:paraId="54C7A3BD" w14:textId="77777777" w:rsidR="0009011B" w:rsidRPr="0033750C" w:rsidRDefault="0009011B" w:rsidP="0009011B">
      <w:pPr>
        <w:widowControl/>
        <w:ind w:firstLine="420"/>
        <w:jc w:val="left"/>
        <w:rPr>
          <w:rFonts w:ascii="Times New Roman" w:eastAsia="SimSun" w:hAnsi="Times New Roman" w:cs="Times New Roman"/>
          <w:color w:val="1F497D"/>
          <w:kern w:val="0"/>
          <w:sz w:val="22"/>
        </w:rPr>
      </w:pPr>
    </w:p>
    <w:p w14:paraId="4CF556E4" w14:textId="7717F211"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D44C80B" w14:textId="77777777" w:rsidR="0009011B" w:rsidRPr="0033750C" w:rsidRDefault="0009011B" w:rsidP="0009011B">
      <w:pPr>
        <w:widowControl/>
        <w:ind w:firstLine="420"/>
        <w:jc w:val="left"/>
        <w:rPr>
          <w:rFonts w:ascii="Times New Roman" w:eastAsia="SimSun" w:hAnsi="Times New Roman" w:cs="Times New Roman"/>
          <w:color w:val="1F497D"/>
          <w:kern w:val="0"/>
          <w:sz w:val="22"/>
        </w:rPr>
      </w:pPr>
    </w:p>
    <w:p w14:paraId="30B0D8E0" w14:textId="702BC08C"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one question about the minimum phase. What if there are some terms in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i/>
          <w:color w:val="1F497D"/>
          <w:kern w:val="0"/>
          <w:sz w:val="22"/>
        </w:rPr>
        <w:t>a</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cancelled?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i/>
          <w:color w:val="1F497D"/>
          <w:kern w:val="0"/>
          <w:sz w:val="22"/>
        </w:rPr>
        <w:t>a</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is the numerator and denominator as shown in figure below:)</w:t>
      </w:r>
    </w:p>
    <w:p w14:paraId="25BAA21C" w14:textId="0F8DFD5E" w:rsidR="0009011B" w:rsidRPr="0033750C" w:rsidRDefault="0009011B" w:rsidP="0009011B">
      <w:pPr>
        <w:widowControl/>
        <w:ind w:firstLine="420"/>
        <w:jc w:val="left"/>
        <w:rPr>
          <w:rFonts w:ascii="Times New Roman" w:eastAsia="SimSun" w:hAnsi="Times New Roman" w:cs="Times New Roman"/>
          <w:color w:val="1F497D"/>
          <w:kern w:val="0"/>
          <w:sz w:val="22"/>
        </w:rPr>
      </w:pPr>
    </w:p>
    <w:p w14:paraId="553DB519" w14:textId="5AA50F6A" w:rsidR="0009011B" w:rsidRPr="0033750C" w:rsidRDefault="0009011B" w:rsidP="0009011B">
      <w:pPr>
        <w:widowControl/>
        <w:ind w:firstLine="420"/>
        <w:jc w:val="left"/>
        <w:rPr>
          <w:rFonts w:ascii="Times New Roman" w:eastAsia="SimSun" w:hAnsi="Times New Roman" w:cs="Times New Roman"/>
          <w:color w:val="1F497D"/>
          <w:kern w:val="0"/>
          <w:sz w:val="22"/>
        </w:rPr>
      </w:pPr>
    </w:p>
    <w:p w14:paraId="094D4694" w14:textId="1F9DF3C1" w:rsidR="0009011B" w:rsidRPr="0033750C" w:rsidRDefault="0009011B" w:rsidP="0009011B">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Actually, this</w:t>
      </w:r>
      <w:proofErr w:type="gramEnd"/>
      <w:r w:rsidRPr="0033750C">
        <w:rPr>
          <w:rFonts w:ascii="Times New Roman" w:eastAsia="SimSun" w:hAnsi="Times New Roman" w:cs="Times New Roman"/>
          <w:color w:val="1F497D"/>
          <w:kern w:val="0"/>
          <w:sz w:val="22"/>
        </w:rPr>
        <w:t xml:space="preserve"> happened in last yea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final exam as shown in figure below.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 4(</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λ</w:t>
      </w:r>
      <w:r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i/>
          <w:color w:val="1F497D"/>
          <w:kern w:val="0"/>
          <w:sz w:val="22"/>
        </w:rPr>
        <w:t>a</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 (</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1)</w:t>
      </w:r>
      <w:r w:rsidRPr="0033750C">
        <w:rPr>
          <w:rFonts w:ascii="Times New Roman" w:eastAsia="SimSun" w:hAnsi="Times New Roman" w:cs="Times New Roman"/>
          <w:color w:val="1F497D"/>
          <w:kern w:val="0"/>
          <w:sz w:val="22"/>
          <w:vertAlign w:val="superscript"/>
        </w:rPr>
        <w:t>2</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λ</w:t>
      </w:r>
      <w:r w:rsidRPr="0033750C">
        <w:rPr>
          <w:rFonts w:ascii="Times New Roman" w:eastAsia="SimSun" w:hAnsi="Times New Roman" w:cs="Times New Roman"/>
          <w:color w:val="1F497D"/>
          <w:kern w:val="0"/>
          <w:sz w:val="22"/>
        </w:rPr>
        <w:t xml:space="preserve">), so </w:t>
      </w:r>
      <w:r w:rsidRPr="0033750C">
        <w:rPr>
          <w:rFonts w:ascii="Times New Roman" w:eastAsia="SimSun" w:hAnsi="Times New Roman" w:cs="Times New Roman"/>
          <w:i/>
          <w:color w:val="1F497D"/>
          <w:kern w:val="0"/>
          <w:sz w:val="22"/>
        </w:rPr>
        <w:t>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is </w:t>
      </w:r>
      <w:proofErr w:type="gramStart"/>
      <w:r w:rsidRPr="0033750C">
        <w:rPr>
          <w:rFonts w:ascii="Times New Roman" w:eastAsia="SimSun" w:hAnsi="Times New Roman" w:cs="Times New Roman"/>
          <w:color w:val="1F497D"/>
          <w:kern w:val="0"/>
          <w:sz w:val="22"/>
        </w:rPr>
        <w:t>actually equal</w:t>
      </w:r>
      <w:proofErr w:type="gramEnd"/>
      <w:r w:rsidRPr="0033750C">
        <w:rPr>
          <w:rFonts w:ascii="Times New Roman" w:eastAsia="SimSun" w:hAnsi="Times New Roman" w:cs="Times New Roman"/>
          <w:color w:val="1F497D"/>
          <w:kern w:val="0"/>
          <w:sz w:val="22"/>
        </w:rPr>
        <w:t xml:space="preserve"> to 4/(</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1)</w:t>
      </w:r>
      <w:r w:rsidRPr="0033750C">
        <w:rPr>
          <w:rFonts w:ascii="Times New Roman" w:eastAsia="SimSun" w:hAnsi="Times New Roman" w:cs="Times New Roman"/>
          <w:color w:val="1F497D"/>
          <w:kern w:val="0"/>
          <w:sz w:val="22"/>
          <w:vertAlign w:val="superscript"/>
        </w:rPr>
        <w:t>2</w:t>
      </w:r>
      <w:r w:rsidRPr="0033750C">
        <w:rPr>
          <w:rFonts w:ascii="Times New Roman" w:eastAsia="SimSun" w:hAnsi="Times New Roman" w:cs="Times New Roman"/>
          <w:color w:val="1F497D"/>
          <w:kern w:val="0"/>
          <w:sz w:val="22"/>
        </w:rPr>
        <w:t xml:space="preserve">. So, is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still equal to 4(</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λ</w:t>
      </w:r>
      <w:r w:rsidRPr="0033750C">
        <w:rPr>
          <w:rFonts w:ascii="Times New Roman" w:eastAsia="SimSun" w:hAnsi="Times New Roman" w:cs="Times New Roman"/>
          <w:color w:val="1F497D"/>
          <w:kern w:val="0"/>
          <w:sz w:val="22"/>
        </w:rPr>
        <w:t xml:space="preserve">) or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equal to 4? </w:t>
      </w:r>
    </w:p>
    <w:p w14:paraId="292039BC" w14:textId="5453B4EA" w:rsidR="0009011B" w:rsidRPr="0033750C" w:rsidRDefault="0009011B" w:rsidP="0009011B">
      <w:pPr>
        <w:widowControl/>
        <w:ind w:firstLine="420"/>
        <w:jc w:val="left"/>
        <w:rPr>
          <w:rFonts w:ascii="Times New Roman" w:eastAsia="SimSun" w:hAnsi="Times New Roman" w:cs="Times New Roman"/>
          <w:color w:val="1F497D"/>
          <w:kern w:val="0"/>
          <w:sz w:val="22"/>
        </w:rPr>
      </w:pPr>
    </w:p>
    <w:p w14:paraId="2A506A1F" w14:textId="477DF84B"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the MATLAB code to calculate </w:t>
      </w:r>
      <w:r w:rsidRPr="0033750C">
        <w:rPr>
          <w:rFonts w:ascii="Times New Roman" w:eastAsia="SimSun" w:hAnsi="Times New Roman" w:cs="Times New Roman"/>
          <w:i/>
          <w:color w:val="1F497D"/>
          <w:kern w:val="0"/>
          <w:sz w:val="22"/>
        </w:rPr>
        <w:t>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w:t>
      </w:r>
    </w:p>
    <w:p w14:paraId="6CFC35F3"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proofErr w:type="spellStart"/>
      <w:r w:rsidRPr="0033750C">
        <w:rPr>
          <w:rFonts w:ascii="Times New Roman" w:hAnsi="Times New Roman" w:cs="Times New Roman"/>
          <w:kern w:val="0"/>
          <w:sz w:val="14"/>
          <w:szCs w:val="36"/>
          <w:lang w:val="en-HK"/>
        </w:rPr>
        <w:t>syms</w:t>
      </w:r>
      <w:proofErr w:type="spellEnd"/>
      <w:r w:rsidRPr="0033750C">
        <w:rPr>
          <w:rFonts w:ascii="Times New Roman" w:hAnsi="Times New Roman" w:cs="Times New Roman"/>
          <w:kern w:val="0"/>
          <w:sz w:val="14"/>
          <w:szCs w:val="36"/>
          <w:lang w:val="en-HK"/>
        </w:rPr>
        <w:t xml:space="preserve"> </w:t>
      </w:r>
      <w:r w:rsidRPr="0033750C">
        <w:rPr>
          <w:rFonts w:ascii="Times New Roman" w:hAnsi="Times New Roman" w:cs="Times New Roman"/>
          <w:color w:val="A709F5"/>
          <w:kern w:val="0"/>
          <w:sz w:val="14"/>
          <w:szCs w:val="36"/>
          <w:lang w:val="en-HK"/>
        </w:rPr>
        <w:t xml:space="preserve">s </w:t>
      </w:r>
      <w:proofErr w:type="gramStart"/>
      <w:r w:rsidRPr="0033750C">
        <w:rPr>
          <w:rFonts w:ascii="Times New Roman" w:hAnsi="Times New Roman" w:cs="Times New Roman"/>
          <w:color w:val="A709F5"/>
          <w:kern w:val="0"/>
          <w:sz w:val="14"/>
          <w:szCs w:val="36"/>
          <w:lang w:val="en-HK"/>
        </w:rPr>
        <w:t>lambda</w:t>
      </w:r>
      <w:r w:rsidRPr="0033750C">
        <w:rPr>
          <w:rFonts w:ascii="Times New Roman" w:hAnsi="Times New Roman" w:cs="Times New Roman"/>
          <w:kern w:val="0"/>
          <w:sz w:val="14"/>
          <w:szCs w:val="36"/>
          <w:lang w:val="en-HK"/>
        </w:rPr>
        <w:t>;</w:t>
      </w:r>
      <w:proofErr w:type="gramEnd"/>
    </w:p>
    <w:p w14:paraId="22AEA6D6"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A = [1, 0, </w:t>
      </w:r>
      <w:proofErr w:type="gramStart"/>
      <w:r w:rsidRPr="0033750C">
        <w:rPr>
          <w:rFonts w:ascii="Times New Roman" w:hAnsi="Times New Roman" w:cs="Times New Roman"/>
          <w:kern w:val="0"/>
          <w:sz w:val="14"/>
          <w:szCs w:val="36"/>
          <w:lang w:val="en-HK"/>
        </w:rPr>
        <w:t>0;</w:t>
      </w:r>
      <w:proofErr w:type="gramEnd"/>
    </w:p>
    <w:p w14:paraId="21432773"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2, 1, </w:t>
      </w:r>
      <w:proofErr w:type="gramStart"/>
      <w:r w:rsidRPr="0033750C">
        <w:rPr>
          <w:rFonts w:ascii="Times New Roman" w:hAnsi="Times New Roman" w:cs="Times New Roman"/>
          <w:kern w:val="0"/>
          <w:sz w:val="14"/>
          <w:szCs w:val="36"/>
          <w:lang w:val="en-HK"/>
        </w:rPr>
        <w:t>0;</w:t>
      </w:r>
      <w:proofErr w:type="gramEnd"/>
    </w:p>
    <w:p w14:paraId="284D3A19"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0, 1, </w:t>
      </w:r>
      <w:proofErr w:type="gramStart"/>
      <w:r w:rsidRPr="0033750C">
        <w:rPr>
          <w:rFonts w:ascii="Times New Roman" w:hAnsi="Times New Roman" w:cs="Times New Roman"/>
          <w:kern w:val="0"/>
          <w:sz w:val="14"/>
          <w:szCs w:val="36"/>
          <w:lang w:val="en-HK"/>
        </w:rPr>
        <w:t>lambda;</w:t>
      </w:r>
      <w:proofErr w:type="gramEnd"/>
    </w:p>
    <w:p w14:paraId="35BAAA53"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w:t>
      </w:r>
    </w:p>
    <w:p w14:paraId="5524F271"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B = [</w:t>
      </w:r>
      <w:proofErr w:type="gramStart"/>
      <w:r w:rsidRPr="0033750C">
        <w:rPr>
          <w:rFonts w:ascii="Times New Roman" w:hAnsi="Times New Roman" w:cs="Times New Roman"/>
          <w:kern w:val="0"/>
          <w:sz w:val="14"/>
          <w:szCs w:val="36"/>
          <w:lang w:val="en-HK"/>
        </w:rPr>
        <w:t>2;</w:t>
      </w:r>
      <w:proofErr w:type="gramEnd"/>
    </w:p>
    <w:p w14:paraId="0575AD0D"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w:t>
      </w:r>
      <w:proofErr w:type="gramStart"/>
      <w:r w:rsidRPr="0033750C">
        <w:rPr>
          <w:rFonts w:ascii="Times New Roman" w:hAnsi="Times New Roman" w:cs="Times New Roman"/>
          <w:kern w:val="0"/>
          <w:sz w:val="14"/>
          <w:szCs w:val="36"/>
          <w:lang w:val="en-HK"/>
        </w:rPr>
        <w:t>0;</w:t>
      </w:r>
      <w:proofErr w:type="gramEnd"/>
    </w:p>
    <w:p w14:paraId="0E7C7097"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w:t>
      </w:r>
      <w:proofErr w:type="gramStart"/>
      <w:r w:rsidRPr="0033750C">
        <w:rPr>
          <w:rFonts w:ascii="Times New Roman" w:hAnsi="Times New Roman" w:cs="Times New Roman"/>
          <w:kern w:val="0"/>
          <w:sz w:val="14"/>
          <w:szCs w:val="36"/>
          <w:lang w:val="en-HK"/>
        </w:rPr>
        <w:t>0;</w:t>
      </w:r>
      <w:proofErr w:type="gramEnd"/>
    </w:p>
    <w:p w14:paraId="56F8126B"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w:t>
      </w:r>
    </w:p>
    <w:p w14:paraId="05E76A3E"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C = [0, 1, </w:t>
      </w:r>
      <w:proofErr w:type="gramStart"/>
      <w:r w:rsidRPr="0033750C">
        <w:rPr>
          <w:rFonts w:ascii="Times New Roman" w:hAnsi="Times New Roman" w:cs="Times New Roman"/>
          <w:kern w:val="0"/>
          <w:sz w:val="14"/>
          <w:szCs w:val="36"/>
          <w:lang w:val="en-HK"/>
        </w:rPr>
        <w:t>0;</w:t>
      </w:r>
      <w:proofErr w:type="gramEnd"/>
    </w:p>
    <w:p w14:paraId="19E3780F"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w:t>
      </w:r>
    </w:p>
    <w:p w14:paraId="46819F61"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H = C*</w:t>
      </w:r>
      <w:proofErr w:type="spellStart"/>
      <w:r w:rsidRPr="0033750C">
        <w:rPr>
          <w:rFonts w:ascii="Times New Roman" w:hAnsi="Times New Roman" w:cs="Times New Roman"/>
          <w:kern w:val="0"/>
          <w:sz w:val="14"/>
          <w:szCs w:val="36"/>
          <w:lang w:val="en-HK"/>
        </w:rPr>
        <w:t>inv</w:t>
      </w:r>
      <w:proofErr w:type="spellEnd"/>
      <w:r w:rsidRPr="0033750C">
        <w:rPr>
          <w:rFonts w:ascii="Times New Roman" w:hAnsi="Times New Roman" w:cs="Times New Roman"/>
          <w:kern w:val="0"/>
          <w:sz w:val="14"/>
          <w:szCs w:val="36"/>
          <w:lang w:val="en-HK"/>
        </w:rPr>
        <w:t>(s*eye(3)-</w:t>
      </w:r>
      <w:proofErr w:type="gramStart"/>
      <w:r w:rsidRPr="0033750C">
        <w:rPr>
          <w:rFonts w:ascii="Times New Roman" w:hAnsi="Times New Roman" w:cs="Times New Roman"/>
          <w:kern w:val="0"/>
          <w:sz w:val="14"/>
          <w:szCs w:val="36"/>
          <w:lang w:val="en-HK"/>
        </w:rPr>
        <w:t>A)*</w:t>
      </w:r>
      <w:proofErr w:type="gramEnd"/>
      <w:r w:rsidRPr="0033750C">
        <w:rPr>
          <w:rFonts w:ascii="Times New Roman" w:hAnsi="Times New Roman" w:cs="Times New Roman"/>
          <w:kern w:val="0"/>
          <w:sz w:val="14"/>
          <w:szCs w:val="36"/>
          <w:lang w:val="en-HK"/>
        </w:rPr>
        <w:t>B;</w:t>
      </w:r>
    </w:p>
    <w:p w14:paraId="0DB6292C" w14:textId="77777777" w:rsidR="0009011B" w:rsidRPr="0033750C" w:rsidRDefault="0009011B" w:rsidP="0009011B">
      <w:pPr>
        <w:widowControl/>
        <w:ind w:firstLine="420"/>
        <w:jc w:val="left"/>
        <w:rPr>
          <w:rFonts w:ascii="Times New Roman" w:eastAsia="SimSun" w:hAnsi="Times New Roman" w:cs="Times New Roman"/>
          <w:color w:val="1F497D"/>
          <w:kern w:val="0"/>
          <w:sz w:val="22"/>
        </w:rPr>
      </w:pPr>
    </w:p>
    <w:p w14:paraId="142AA924" w14:textId="29794614"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nd here </w:t>
      </w:r>
      <w:proofErr w:type="gramStart"/>
      <w:r w:rsidRPr="0033750C">
        <w:rPr>
          <w:rFonts w:ascii="Times New Roman" w:eastAsia="SimSun" w:hAnsi="Times New Roman" w:cs="Times New Roman"/>
          <w:color w:val="1F497D"/>
          <w:kern w:val="0"/>
          <w:sz w:val="22"/>
        </w:rPr>
        <w:t>is result</w:t>
      </w:r>
      <w:proofErr w:type="gramEnd"/>
      <w:r w:rsidRPr="0033750C">
        <w:rPr>
          <w:rFonts w:ascii="Times New Roman" w:eastAsia="SimSun" w:hAnsi="Times New Roman" w:cs="Times New Roman"/>
          <w:color w:val="1F497D"/>
          <w:kern w:val="0"/>
          <w:sz w:val="22"/>
        </w:rPr>
        <w:t xml:space="preserve"> for </w:t>
      </w:r>
      <w:r w:rsidRPr="0033750C">
        <w:rPr>
          <w:rFonts w:ascii="Times New Roman" w:eastAsia="SimSun" w:hAnsi="Times New Roman" w:cs="Times New Roman"/>
          <w:i/>
          <w:color w:val="1F497D"/>
          <w:kern w:val="0"/>
          <w:sz w:val="22"/>
        </w:rPr>
        <w:t>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w:t>
      </w:r>
    </w:p>
    <w:p w14:paraId="46AB3348" w14:textId="0417F290"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 = 4</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s - 1)^2</w:t>
      </w:r>
    </w:p>
    <w:p w14:paraId="02E8859C" w14:textId="2D5A544A" w:rsidR="0009011B" w:rsidRPr="0033750C" w:rsidRDefault="0009011B" w:rsidP="0009011B">
      <w:pPr>
        <w:widowControl/>
        <w:ind w:firstLine="420"/>
        <w:jc w:val="left"/>
        <w:rPr>
          <w:rFonts w:ascii="Times New Roman" w:eastAsia="SimSun" w:hAnsi="Times New Roman" w:cs="Times New Roman"/>
          <w:color w:val="1F497D"/>
          <w:kern w:val="0"/>
          <w:sz w:val="22"/>
        </w:rPr>
      </w:pPr>
    </w:p>
    <w:p w14:paraId="005990E5" w14:textId="77777777"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65FB1ED" w14:textId="17C6622B"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4039A5D8" w14:textId="77777777" w:rsidR="0009011B" w:rsidRPr="0033750C" w:rsidRDefault="0009011B" w:rsidP="000901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9C13A6" w14:textId="77777777" w:rsidR="0009011B" w:rsidRPr="0033750C" w:rsidRDefault="0009011B" w:rsidP="000901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6873A7" w14:textId="77777777" w:rsidR="0009011B" w:rsidRPr="0033750C" w:rsidRDefault="0009011B" w:rsidP="00FD62A8">
      <w:pPr>
        <w:widowControl/>
        <w:jc w:val="left"/>
        <w:rPr>
          <w:rFonts w:ascii="Times New Roman" w:eastAsia="SimSun" w:hAnsi="Times New Roman" w:cs="Times New Roman"/>
          <w:color w:val="1F497D"/>
          <w:kern w:val="0"/>
          <w:sz w:val="22"/>
        </w:rPr>
      </w:pPr>
    </w:p>
    <w:p w14:paraId="386B2AA7" w14:textId="77777777" w:rsidR="0009011B" w:rsidRPr="0033750C" w:rsidRDefault="0009011B" w:rsidP="00FD62A8">
      <w:pPr>
        <w:widowControl/>
        <w:jc w:val="left"/>
        <w:rPr>
          <w:rFonts w:ascii="Times New Roman" w:eastAsia="SimSun" w:hAnsi="Times New Roman" w:cs="Times New Roman"/>
          <w:color w:val="1F497D"/>
          <w:kern w:val="0"/>
          <w:sz w:val="22"/>
        </w:rPr>
      </w:pPr>
    </w:p>
    <w:p w14:paraId="062AF71E" w14:textId="55299CA4" w:rsidR="00FD62A8" w:rsidRPr="0033750C" w:rsidRDefault="00FD62A8" w:rsidP="00FD62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ng,</w:t>
      </w:r>
    </w:p>
    <w:p w14:paraId="3956F3E5" w14:textId="77777777" w:rsidR="00FD62A8" w:rsidRPr="0033750C" w:rsidRDefault="00FD62A8" w:rsidP="00FD62A8">
      <w:pPr>
        <w:widowControl/>
        <w:ind w:firstLine="420"/>
        <w:jc w:val="left"/>
        <w:rPr>
          <w:rFonts w:ascii="Times New Roman" w:eastAsia="SimSun" w:hAnsi="Times New Roman" w:cs="Times New Roman"/>
          <w:color w:val="1F497D"/>
          <w:kern w:val="0"/>
          <w:sz w:val="22"/>
        </w:rPr>
      </w:pPr>
    </w:p>
    <w:p w14:paraId="57D7624B" w14:textId="44698C9C" w:rsidR="00FD62A8" w:rsidRPr="0033750C" w:rsidRDefault="00FD62A8" w:rsidP="00FD62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i/>
          <w:color w:val="1F497D"/>
          <w:kern w:val="0"/>
          <w:sz w:val="22"/>
        </w:rPr>
        <w:t>ω</w:t>
      </w:r>
      <w:r w:rsidRPr="0033750C">
        <w:rPr>
          <w:rFonts w:ascii="Times New Roman" w:eastAsia="SimSun" w:hAnsi="Times New Roman" w:cs="Times New Roman"/>
          <w:color w:val="1F497D"/>
          <w:kern w:val="0"/>
          <w:sz w:val="22"/>
        </w:rPr>
        <w:t>/</w:t>
      </w:r>
      <w:proofErr w:type="spellStart"/>
      <w:r w:rsidRPr="0033750C">
        <w:rPr>
          <w:rFonts w:ascii="Times New Roman" w:eastAsia="SimSun" w:hAnsi="Times New Roman" w:cs="Times New Roman"/>
          <w:i/>
          <w:color w:val="1F497D"/>
          <w:kern w:val="0"/>
          <w:sz w:val="22"/>
        </w:rPr>
        <w:t>ω</w:t>
      </w:r>
      <w:r w:rsidRPr="0033750C">
        <w:rPr>
          <w:rFonts w:ascii="Times New Roman" w:eastAsia="SimSun" w:hAnsi="Times New Roman" w:cs="Times New Roman"/>
          <w:i/>
          <w:color w:val="1F497D"/>
          <w:kern w:val="0"/>
          <w:sz w:val="22"/>
          <w:vertAlign w:val="subscript"/>
        </w:rPr>
        <w:t>n</w:t>
      </w:r>
      <w:proofErr w:type="spellEnd"/>
      <w:r w:rsidRPr="0033750C">
        <w:rPr>
          <w:rFonts w:ascii="Times New Roman" w:eastAsia="SimSun" w:hAnsi="Times New Roman" w:cs="Times New Roman"/>
          <w:color w:val="1F497D"/>
          <w:kern w:val="0"/>
          <w:sz w:val="22"/>
        </w:rPr>
        <w:t xml:space="preserve"> is read from figure provided at the peak. Just approximately read the corresponding value.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day! </w:t>
      </w:r>
    </w:p>
    <w:p w14:paraId="7CE2C9BC" w14:textId="77777777" w:rsidR="00FD62A8" w:rsidRPr="0033750C" w:rsidRDefault="00FD62A8" w:rsidP="00FD62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2362201E" w14:textId="77777777" w:rsidR="00FD62A8" w:rsidRPr="0033750C" w:rsidRDefault="00FD62A8" w:rsidP="00FD62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76EB41" w14:textId="77777777" w:rsidR="00FD62A8" w:rsidRPr="0033750C" w:rsidRDefault="00FD62A8" w:rsidP="00FD62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CFC71B" w14:textId="77777777" w:rsidR="00FD62A8" w:rsidRPr="0033750C" w:rsidRDefault="00FD62A8" w:rsidP="006C353D">
      <w:pPr>
        <w:widowControl/>
        <w:jc w:val="left"/>
        <w:rPr>
          <w:rFonts w:ascii="Times New Roman" w:eastAsia="SimSun" w:hAnsi="Times New Roman" w:cs="Times New Roman"/>
          <w:color w:val="1F497D"/>
          <w:kern w:val="0"/>
          <w:sz w:val="22"/>
        </w:rPr>
      </w:pPr>
    </w:p>
    <w:p w14:paraId="5BB9E8F5" w14:textId="77777777" w:rsidR="00FD62A8" w:rsidRPr="0033750C" w:rsidRDefault="00FD62A8" w:rsidP="006C353D">
      <w:pPr>
        <w:widowControl/>
        <w:jc w:val="left"/>
        <w:rPr>
          <w:rFonts w:ascii="Times New Roman" w:eastAsia="SimSun" w:hAnsi="Times New Roman" w:cs="Times New Roman"/>
          <w:color w:val="1F497D"/>
          <w:kern w:val="0"/>
          <w:sz w:val="22"/>
        </w:rPr>
      </w:pPr>
    </w:p>
    <w:p w14:paraId="32A3B348" w14:textId="46162C9A" w:rsidR="00EC66B1" w:rsidRPr="0033750C" w:rsidRDefault="00EC66B1"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Lab Oven</w:t>
      </w:r>
    </w:p>
    <w:p w14:paraId="3CC81F2A" w14:textId="16576AAA" w:rsidR="00EC66B1" w:rsidRPr="0033750C" w:rsidRDefault="00EC66B1"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80" w:history="1">
        <w:r w:rsidRPr="0033750C">
          <w:rPr>
            <w:rStyle w:val="ae"/>
            <w:rFonts w:ascii="Times New Roman" w:eastAsia="SimSun" w:hAnsi="Times New Roman" w:cs="Times New Roman"/>
            <w:kern w:val="0"/>
            <w:sz w:val="22"/>
          </w:rPr>
          <w:t>whliao@cuhk.edu.hk</w:t>
        </w:r>
      </w:hyperlink>
    </w:p>
    <w:p w14:paraId="2FAFDE9F" w14:textId="137A2885" w:rsidR="00EC66B1" w:rsidRPr="0033750C" w:rsidRDefault="00EC66B1"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81" w:history="1">
        <w:r w:rsidRPr="0033750C">
          <w:rPr>
            <w:rStyle w:val="ae"/>
            <w:rFonts w:ascii="Times New Roman" w:eastAsia="SimSun" w:hAnsi="Times New Roman" w:cs="Times New Roman"/>
            <w:kern w:val="0"/>
            <w:sz w:val="22"/>
          </w:rPr>
          <w:t>jingchaojiang@cuhk.edu.hk</w:t>
        </w:r>
      </w:hyperlink>
      <w:r w:rsidRPr="0033750C">
        <w:rPr>
          <w:rFonts w:ascii="Times New Roman" w:eastAsia="SimSun" w:hAnsi="Times New Roman" w:cs="Times New Roman"/>
          <w:color w:val="1F497D"/>
          <w:kern w:val="0"/>
          <w:sz w:val="22"/>
        </w:rPr>
        <w:t xml:space="preserve">; </w:t>
      </w:r>
      <w:hyperlink r:id="rId82" w:history="1">
        <w:r w:rsidRPr="0033750C">
          <w:rPr>
            <w:rStyle w:val="ae"/>
            <w:rFonts w:ascii="Times New Roman" w:eastAsia="SimSun" w:hAnsi="Times New Roman" w:cs="Times New Roman"/>
            <w:kern w:val="0"/>
            <w:sz w:val="22"/>
          </w:rPr>
          <w:t>xiaoyazhai@cuhk.edu.hk</w:t>
        </w:r>
      </w:hyperlink>
      <w:r w:rsidRPr="0033750C">
        <w:rPr>
          <w:rFonts w:ascii="Times New Roman" w:eastAsia="SimSun" w:hAnsi="Times New Roman" w:cs="Times New Roman"/>
          <w:color w:val="1F497D"/>
          <w:kern w:val="0"/>
          <w:sz w:val="22"/>
        </w:rPr>
        <w:t xml:space="preserve">; </w:t>
      </w:r>
      <w:hyperlink r:id="rId83" w:history="1">
        <w:r w:rsidRPr="0033750C">
          <w:rPr>
            <w:rStyle w:val="ae"/>
            <w:rFonts w:ascii="Times New Roman" w:eastAsia="SimSun" w:hAnsi="Times New Roman" w:cs="Times New Roman"/>
            <w:kern w:val="0"/>
            <w:sz w:val="22"/>
          </w:rPr>
          <w:t>zhangkangcas@gmail.com</w:t>
        </w:r>
      </w:hyperlink>
      <w:r w:rsidRPr="0033750C">
        <w:rPr>
          <w:rFonts w:ascii="Times New Roman" w:eastAsia="SimSun" w:hAnsi="Times New Roman" w:cs="Times New Roman"/>
          <w:color w:val="1F497D"/>
          <w:kern w:val="0"/>
          <w:sz w:val="22"/>
        </w:rPr>
        <w:t xml:space="preserve">; </w:t>
      </w:r>
      <w:hyperlink r:id="rId84" w:history="1">
        <w:r w:rsidRPr="0033750C">
          <w:rPr>
            <w:rStyle w:val="ae"/>
            <w:rFonts w:ascii="Times New Roman" w:eastAsia="SimSun" w:hAnsi="Times New Roman" w:cs="Times New Roman"/>
            <w:kern w:val="0"/>
            <w:sz w:val="22"/>
          </w:rPr>
          <w:t>qtlu@link.cuhk.edu.hk</w:t>
        </w:r>
      </w:hyperlink>
      <w:r w:rsidRPr="0033750C">
        <w:rPr>
          <w:rFonts w:ascii="Times New Roman" w:eastAsia="SimSun" w:hAnsi="Times New Roman" w:cs="Times New Roman"/>
          <w:color w:val="1F497D"/>
          <w:kern w:val="0"/>
          <w:sz w:val="22"/>
        </w:rPr>
        <w:t xml:space="preserve">; </w:t>
      </w:r>
      <w:hyperlink r:id="rId85" w:history="1">
        <w:r w:rsidRPr="0033750C">
          <w:rPr>
            <w:rStyle w:val="ae"/>
            <w:rFonts w:ascii="Times New Roman" w:eastAsia="SimSun" w:hAnsi="Times New Roman" w:cs="Times New Roman"/>
            <w:kern w:val="0"/>
            <w:sz w:val="22"/>
          </w:rPr>
          <w:t>zhichaoshen@cuhk.edu.hk</w:t>
        </w:r>
      </w:hyperlink>
      <w:r w:rsidRPr="0033750C">
        <w:rPr>
          <w:rFonts w:ascii="Times New Roman" w:eastAsia="SimSun" w:hAnsi="Times New Roman" w:cs="Times New Roman"/>
          <w:color w:val="1F497D"/>
          <w:kern w:val="0"/>
          <w:sz w:val="22"/>
        </w:rPr>
        <w:t xml:space="preserve"> </w:t>
      </w:r>
    </w:p>
    <w:p w14:paraId="469B0E16" w14:textId="06671CCA" w:rsidR="006C353D" w:rsidRPr="0033750C" w:rsidRDefault="006C353D"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5784246" w14:textId="77777777" w:rsidR="006C353D" w:rsidRPr="0033750C" w:rsidRDefault="006C353D" w:rsidP="006C353D">
      <w:pPr>
        <w:widowControl/>
        <w:ind w:firstLine="420"/>
        <w:jc w:val="left"/>
        <w:rPr>
          <w:rFonts w:ascii="Times New Roman" w:eastAsia="SimSun" w:hAnsi="Times New Roman" w:cs="Times New Roman"/>
          <w:color w:val="1F497D"/>
          <w:kern w:val="0"/>
          <w:sz w:val="22"/>
        </w:rPr>
      </w:pPr>
    </w:p>
    <w:p w14:paraId="319360EE" w14:textId="3AE62886" w:rsidR="006C353D" w:rsidRPr="0033750C" w:rsidRDefault="006C353D" w:rsidP="006C35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heard from </w:t>
      </w:r>
      <w:r w:rsidR="00EC66B1" w:rsidRPr="0033750C">
        <w:rPr>
          <w:rFonts w:ascii="Times New Roman" w:eastAsia="SimSun" w:hAnsi="Times New Roman" w:cs="Times New Roman"/>
          <w:color w:val="1F497D"/>
          <w:kern w:val="0"/>
          <w:sz w:val="22"/>
        </w:rPr>
        <w:t xml:space="preserve">Mr. </w:t>
      </w:r>
      <w:r w:rsidRPr="0033750C">
        <w:rPr>
          <w:rFonts w:ascii="Times New Roman" w:eastAsia="SimSun" w:hAnsi="Times New Roman" w:cs="Times New Roman"/>
          <w:color w:val="1F497D"/>
          <w:kern w:val="0"/>
          <w:sz w:val="22"/>
        </w:rPr>
        <w:t xml:space="preserve">Zhang Kang and </w:t>
      </w:r>
      <w:r w:rsidR="00EC66B1" w:rsidRPr="0033750C">
        <w:rPr>
          <w:rFonts w:ascii="Times New Roman" w:eastAsia="SimSun" w:hAnsi="Times New Roman" w:cs="Times New Roman"/>
          <w:color w:val="1F497D"/>
          <w:kern w:val="0"/>
          <w:sz w:val="22"/>
        </w:rPr>
        <w:t xml:space="preserve">Ms. </w:t>
      </w:r>
      <w:r w:rsidRPr="0033750C">
        <w:rPr>
          <w:rFonts w:ascii="Times New Roman" w:eastAsia="SimSun" w:hAnsi="Times New Roman" w:cs="Times New Roman"/>
          <w:color w:val="1F497D"/>
          <w:kern w:val="0"/>
          <w:sz w:val="22"/>
        </w:rPr>
        <w:t xml:space="preserve">Lai Asta that someone </w:t>
      </w:r>
      <w:r w:rsidR="00EC66B1" w:rsidRPr="0033750C">
        <w:rPr>
          <w:rFonts w:ascii="Times New Roman" w:eastAsia="SimSun" w:hAnsi="Times New Roman" w:cs="Times New Roman"/>
          <w:color w:val="1F497D"/>
          <w:kern w:val="0"/>
          <w:sz w:val="22"/>
        </w:rPr>
        <w:t>donated</w:t>
      </w:r>
      <w:r w:rsidRPr="0033750C">
        <w:rPr>
          <w:rFonts w:ascii="Times New Roman" w:eastAsia="SimSun" w:hAnsi="Times New Roman" w:cs="Times New Roman"/>
          <w:color w:val="1F497D"/>
          <w:kern w:val="0"/>
          <w:sz w:val="22"/>
        </w:rPr>
        <w:t xml:space="preserve"> an oven to our lab. We </w:t>
      </w:r>
      <w:r w:rsidR="00EC66B1" w:rsidRPr="0033750C">
        <w:rPr>
          <w:rFonts w:ascii="Times New Roman" w:eastAsia="SimSun" w:hAnsi="Times New Roman" w:cs="Times New Roman"/>
          <w:color w:val="1F497D"/>
          <w:kern w:val="0"/>
          <w:sz w:val="22"/>
        </w:rPr>
        <w:t xml:space="preserve">would like to try using </w:t>
      </w:r>
      <w:r w:rsidRPr="0033750C">
        <w:rPr>
          <w:rFonts w:ascii="Times New Roman" w:eastAsia="SimSun" w:hAnsi="Times New Roman" w:cs="Times New Roman"/>
          <w:color w:val="1F497D"/>
          <w:kern w:val="0"/>
          <w:sz w:val="22"/>
        </w:rPr>
        <w:t>an oven to reheat our printed part</w:t>
      </w:r>
      <w:r w:rsidR="00EC66B1" w:rsidRPr="0033750C">
        <w:rPr>
          <w:rFonts w:ascii="Times New Roman" w:eastAsia="SimSun" w:hAnsi="Times New Roman" w:cs="Times New Roman"/>
          <w:color w:val="1F497D"/>
          <w:kern w:val="0"/>
          <w:sz w:val="22"/>
        </w:rPr>
        <w:t xml:space="preserve"> for LMPA and see whether the property of printed part can be further improved</w:t>
      </w:r>
      <w:r w:rsidRPr="0033750C">
        <w:rPr>
          <w:rFonts w:ascii="Times New Roman" w:eastAsia="SimSun" w:hAnsi="Times New Roman" w:cs="Times New Roman"/>
          <w:color w:val="1F497D"/>
          <w:kern w:val="0"/>
          <w:sz w:val="22"/>
        </w:rPr>
        <w:t>. So, we were wondering whether there is any news on donated ovens</w:t>
      </w:r>
      <w:r w:rsidR="00EC66B1" w:rsidRPr="0033750C">
        <w:rPr>
          <w:rFonts w:ascii="Times New Roman" w:eastAsia="SimSun" w:hAnsi="Times New Roman" w:cs="Times New Roman"/>
          <w:color w:val="1F497D"/>
          <w:kern w:val="0"/>
          <w:sz w:val="22"/>
        </w:rPr>
        <w:t>?</w:t>
      </w:r>
    </w:p>
    <w:p w14:paraId="06B56E5B" w14:textId="795756B9" w:rsidR="00EC66B1" w:rsidRPr="0033750C" w:rsidRDefault="00EC66B1" w:rsidP="006C353D">
      <w:pPr>
        <w:widowControl/>
        <w:ind w:firstLine="420"/>
        <w:jc w:val="left"/>
        <w:rPr>
          <w:rFonts w:ascii="Times New Roman" w:eastAsia="SimSun" w:hAnsi="Times New Roman" w:cs="Times New Roman"/>
          <w:color w:val="1F497D"/>
          <w:kern w:val="0"/>
          <w:sz w:val="22"/>
        </w:rPr>
      </w:pPr>
    </w:p>
    <w:p w14:paraId="275F6360" w14:textId="77777777" w:rsidR="00EC66B1" w:rsidRPr="0033750C" w:rsidRDefault="00EC66B1" w:rsidP="00EC66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7DFA5AB5" w14:textId="2427D692" w:rsidR="006C353D" w:rsidRPr="0033750C" w:rsidRDefault="00EC66B1" w:rsidP="00EC66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0876C034" w14:textId="77777777" w:rsidR="006C353D" w:rsidRPr="0033750C" w:rsidRDefault="006C353D"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B8347A" w14:textId="106951D9" w:rsidR="006C353D" w:rsidRPr="0033750C" w:rsidRDefault="006C353D"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75B618" w14:textId="1DEAC5BC" w:rsidR="00CA6377" w:rsidRPr="0033750C" w:rsidRDefault="00CA6377" w:rsidP="006C353D">
      <w:pPr>
        <w:widowControl/>
        <w:jc w:val="left"/>
        <w:rPr>
          <w:rFonts w:ascii="Times New Roman" w:eastAsia="SimSun" w:hAnsi="Times New Roman" w:cs="Times New Roman"/>
          <w:color w:val="1F497D"/>
          <w:kern w:val="0"/>
          <w:sz w:val="22"/>
        </w:rPr>
      </w:pPr>
    </w:p>
    <w:p w14:paraId="41A98B36" w14:textId="77777777" w:rsidR="00E64E9B" w:rsidRPr="0033750C" w:rsidRDefault="00E64E9B" w:rsidP="00E64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04E5FAD" w14:textId="77777777" w:rsidR="00E64E9B" w:rsidRPr="0033750C" w:rsidRDefault="00E64E9B" w:rsidP="00E64E9B">
      <w:pPr>
        <w:widowControl/>
        <w:ind w:firstLine="420"/>
        <w:jc w:val="left"/>
        <w:rPr>
          <w:rFonts w:ascii="Times New Roman" w:eastAsia="SimSun" w:hAnsi="Times New Roman" w:cs="Times New Roman"/>
          <w:color w:val="1F497D"/>
          <w:kern w:val="0"/>
          <w:sz w:val="22"/>
        </w:rPr>
      </w:pPr>
    </w:p>
    <w:p w14:paraId="79B92724" w14:textId="4CD3B257" w:rsidR="00E64E9B" w:rsidRPr="0033750C" w:rsidRDefault="00E64E9B" w:rsidP="00E64E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got the furnace from Mr. Allan Mok and put it in our office (ERB 201). It is very nice. Thank you so much for your help! </w:t>
      </w:r>
    </w:p>
    <w:p w14:paraId="4F1F923A" w14:textId="77777777" w:rsidR="00E64E9B" w:rsidRPr="0033750C" w:rsidRDefault="00E64E9B" w:rsidP="00E64E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0939A88B" w14:textId="77777777" w:rsidR="00E64E9B" w:rsidRPr="0033750C" w:rsidRDefault="00E64E9B" w:rsidP="00E64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039E70" w14:textId="77777777" w:rsidR="00E64E9B" w:rsidRPr="0033750C" w:rsidRDefault="00E64E9B" w:rsidP="00E64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B06F33" w14:textId="55A6D051" w:rsidR="00E64E9B" w:rsidRPr="0033750C" w:rsidRDefault="00E64E9B" w:rsidP="006C353D">
      <w:pPr>
        <w:widowControl/>
        <w:jc w:val="left"/>
        <w:rPr>
          <w:rFonts w:ascii="Times New Roman" w:eastAsia="SimSun" w:hAnsi="Times New Roman" w:cs="Times New Roman"/>
          <w:color w:val="1F497D"/>
          <w:kern w:val="0"/>
          <w:sz w:val="22"/>
        </w:rPr>
      </w:pPr>
    </w:p>
    <w:p w14:paraId="7B9296A1" w14:textId="77777777" w:rsidR="00E64E9B" w:rsidRPr="0033750C" w:rsidRDefault="00E64E9B" w:rsidP="006C353D">
      <w:pPr>
        <w:widowControl/>
        <w:jc w:val="left"/>
        <w:rPr>
          <w:rFonts w:ascii="Times New Roman" w:eastAsia="SimSun" w:hAnsi="Times New Roman" w:cs="Times New Roman"/>
          <w:color w:val="1F497D"/>
          <w:kern w:val="0"/>
          <w:sz w:val="22"/>
        </w:rPr>
      </w:pPr>
    </w:p>
    <w:p w14:paraId="17825B91" w14:textId="77777777" w:rsidR="00CA6377" w:rsidRPr="0033750C" w:rsidRDefault="00CA6377" w:rsidP="00CA6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EFF7FD8" w14:textId="77777777" w:rsidR="00CA6377" w:rsidRPr="0033750C" w:rsidRDefault="00CA6377" w:rsidP="00CA6377">
      <w:pPr>
        <w:widowControl/>
        <w:ind w:firstLine="420"/>
        <w:jc w:val="left"/>
        <w:rPr>
          <w:rFonts w:ascii="Times New Roman" w:eastAsia="SimSun" w:hAnsi="Times New Roman" w:cs="Times New Roman"/>
          <w:color w:val="1F497D"/>
          <w:kern w:val="0"/>
          <w:sz w:val="22"/>
        </w:rPr>
      </w:pPr>
    </w:p>
    <w:p w14:paraId="5CD72C67" w14:textId="78B2D6EB" w:rsidR="00CA6377" w:rsidRPr="0033750C" w:rsidRDefault="00CA6377" w:rsidP="00CA637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prompt reply. We will check with Mr. Allan Mok. Have a good day! </w:t>
      </w:r>
    </w:p>
    <w:p w14:paraId="45CF499A" w14:textId="77777777" w:rsidR="00CA6377" w:rsidRPr="0033750C" w:rsidRDefault="00CA6377" w:rsidP="00CA637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3C477F26" w14:textId="77777777" w:rsidR="00CA6377" w:rsidRPr="0033750C" w:rsidRDefault="00CA6377" w:rsidP="00CA6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E5A55B" w14:textId="77777777" w:rsidR="00CA6377" w:rsidRPr="0033750C" w:rsidRDefault="00CA6377" w:rsidP="00CA6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CC5268" w14:textId="77777777" w:rsidR="00CA6377" w:rsidRPr="0033750C" w:rsidRDefault="00CA6377" w:rsidP="006C353D">
      <w:pPr>
        <w:widowControl/>
        <w:jc w:val="left"/>
        <w:rPr>
          <w:rFonts w:ascii="Times New Roman" w:eastAsia="SimSun" w:hAnsi="Times New Roman" w:cs="Times New Roman"/>
          <w:color w:val="1F497D"/>
          <w:kern w:val="0"/>
          <w:sz w:val="22"/>
        </w:rPr>
      </w:pPr>
    </w:p>
    <w:p w14:paraId="6773AF9D" w14:textId="77777777" w:rsidR="006C353D" w:rsidRPr="0033750C" w:rsidRDefault="006C353D" w:rsidP="00810CFA">
      <w:pPr>
        <w:widowControl/>
        <w:jc w:val="left"/>
        <w:rPr>
          <w:rFonts w:ascii="Times New Roman" w:eastAsia="SimSun" w:hAnsi="Times New Roman" w:cs="Times New Roman"/>
          <w:color w:val="1F497D"/>
          <w:kern w:val="0"/>
          <w:sz w:val="22"/>
        </w:rPr>
      </w:pPr>
    </w:p>
    <w:p w14:paraId="1383E955" w14:textId="77777777" w:rsidR="006C353D" w:rsidRPr="0033750C" w:rsidRDefault="006C353D" w:rsidP="00810CFA">
      <w:pPr>
        <w:widowControl/>
        <w:jc w:val="left"/>
        <w:rPr>
          <w:rFonts w:ascii="Times New Roman" w:eastAsia="SimSun" w:hAnsi="Times New Roman" w:cs="Times New Roman"/>
          <w:color w:val="1F497D"/>
          <w:kern w:val="0"/>
          <w:sz w:val="22"/>
        </w:rPr>
      </w:pPr>
    </w:p>
    <w:p w14:paraId="587F16CF" w14:textId="5C2506D4" w:rsidR="00810CFA" w:rsidRPr="0033750C" w:rsidRDefault="00810CFA" w:rsidP="00810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1E9ADFF6" w14:textId="77777777" w:rsidR="00810CFA" w:rsidRPr="0033750C" w:rsidRDefault="00810CFA" w:rsidP="00810CFA">
      <w:pPr>
        <w:widowControl/>
        <w:ind w:firstLine="420"/>
        <w:jc w:val="left"/>
        <w:rPr>
          <w:rFonts w:ascii="Times New Roman" w:eastAsia="SimSun" w:hAnsi="Times New Roman" w:cs="Times New Roman"/>
          <w:color w:val="1F497D"/>
          <w:kern w:val="0"/>
          <w:sz w:val="22"/>
        </w:rPr>
      </w:pPr>
    </w:p>
    <w:p w14:paraId="3B6E209D" w14:textId="6401D81F" w:rsidR="00810CFA" w:rsidRPr="0033750C" w:rsidRDefault="00810CFA" w:rsidP="00810C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need to hurry. I just want to check</w:t>
      </w:r>
      <w:r w:rsidR="00442957" w:rsidRPr="0033750C">
        <w:rPr>
          <w:rFonts w:ascii="Times New Roman" w:eastAsia="SimSun" w:hAnsi="Times New Roman" w:cs="Times New Roman"/>
          <w:color w:val="1F497D"/>
          <w:kern w:val="0"/>
          <w:sz w:val="22"/>
        </w:rPr>
        <w:t xml:space="preserve"> whether it is feasible. Thank you again for your patient help! </w:t>
      </w:r>
    </w:p>
    <w:p w14:paraId="0AE60440" w14:textId="77777777" w:rsidR="00810CFA" w:rsidRPr="0033750C" w:rsidRDefault="00810CFA" w:rsidP="00810CFA">
      <w:pPr>
        <w:widowControl/>
        <w:ind w:firstLine="420"/>
        <w:jc w:val="left"/>
        <w:rPr>
          <w:rFonts w:ascii="Times New Roman" w:eastAsia="SimSun" w:hAnsi="Times New Roman" w:cs="Times New Roman"/>
          <w:color w:val="1F497D"/>
          <w:kern w:val="0"/>
          <w:sz w:val="22"/>
        </w:rPr>
      </w:pPr>
    </w:p>
    <w:p w14:paraId="353DBD3A" w14:textId="77777777" w:rsidR="00810CFA" w:rsidRPr="0033750C" w:rsidRDefault="00810CFA" w:rsidP="00810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9139D5" w14:textId="77777777" w:rsidR="00810CFA" w:rsidRPr="0033750C" w:rsidRDefault="00810CFA" w:rsidP="00810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362B45" w14:textId="77777777" w:rsidR="00810CFA" w:rsidRPr="0033750C" w:rsidRDefault="00810CFA" w:rsidP="00A5269D">
      <w:pPr>
        <w:widowControl/>
        <w:jc w:val="left"/>
        <w:rPr>
          <w:rFonts w:ascii="Times New Roman" w:eastAsia="SimSun" w:hAnsi="Times New Roman" w:cs="Times New Roman"/>
          <w:color w:val="1F497D"/>
          <w:kern w:val="0"/>
          <w:sz w:val="22"/>
        </w:rPr>
      </w:pPr>
    </w:p>
    <w:p w14:paraId="3F2DBB81" w14:textId="77777777" w:rsidR="00810CFA" w:rsidRPr="0033750C" w:rsidRDefault="00810CFA" w:rsidP="00A5269D">
      <w:pPr>
        <w:widowControl/>
        <w:jc w:val="left"/>
        <w:rPr>
          <w:rFonts w:ascii="Times New Roman" w:eastAsia="SimSun" w:hAnsi="Times New Roman" w:cs="Times New Roman"/>
          <w:color w:val="1F497D"/>
          <w:kern w:val="0"/>
          <w:sz w:val="22"/>
        </w:rPr>
      </w:pPr>
    </w:p>
    <w:p w14:paraId="1B4E6F56" w14:textId="7A26D7B2" w:rsidR="00A5269D" w:rsidRPr="0033750C" w:rsidRDefault="00A5269D" w:rsidP="00A526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2B11E78C"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p>
    <w:p w14:paraId="68ECAD44"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ABFE783"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p>
    <w:p w14:paraId="0F217651"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was wondering whether the five documents sent to you earlier can be </w:t>
      </w:r>
      <w:proofErr w:type="gramStart"/>
      <w:r w:rsidRPr="0033750C">
        <w:rPr>
          <w:rFonts w:ascii="Times New Roman" w:eastAsia="SimSun" w:hAnsi="Times New Roman" w:cs="Times New Roman"/>
          <w:color w:val="1F497D"/>
          <w:kern w:val="0"/>
          <w:sz w:val="22"/>
        </w:rPr>
        <w:t>printed?</w:t>
      </w:r>
      <w:proofErr w:type="gramEnd"/>
      <w:r w:rsidRPr="0033750C">
        <w:rPr>
          <w:rFonts w:ascii="Times New Roman" w:eastAsia="SimSun" w:hAnsi="Times New Roman" w:cs="Times New Roman"/>
          <w:color w:val="1F497D"/>
          <w:kern w:val="0"/>
          <w:sz w:val="22"/>
        </w:rPr>
        <w:t xml:space="preserve"> Will something go wrong? I notice that the size is quite large. </w:t>
      </w:r>
    </w:p>
    <w:p w14:paraId="11C4C038"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p>
    <w:p w14:paraId="440EE010"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9B696BD"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p>
    <w:p w14:paraId="3CC18ABB" w14:textId="77777777" w:rsidR="00A5269D" w:rsidRPr="0033750C" w:rsidRDefault="00A5269D" w:rsidP="00A526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F3F901" w14:textId="77777777" w:rsidR="00A5269D" w:rsidRPr="0033750C" w:rsidRDefault="00A5269D" w:rsidP="00A526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93055C" w14:textId="77777777" w:rsidR="00A5269D" w:rsidRPr="0033750C" w:rsidRDefault="00A5269D" w:rsidP="0045464B">
      <w:pPr>
        <w:widowControl/>
        <w:jc w:val="left"/>
        <w:rPr>
          <w:rFonts w:ascii="Times New Roman" w:eastAsia="SimSun" w:hAnsi="Times New Roman" w:cs="Times New Roman"/>
          <w:color w:val="1F497D"/>
          <w:kern w:val="0"/>
          <w:sz w:val="22"/>
        </w:rPr>
      </w:pPr>
    </w:p>
    <w:p w14:paraId="17AB2245" w14:textId="77777777" w:rsidR="00A5269D" w:rsidRPr="0033750C" w:rsidRDefault="00A5269D" w:rsidP="0045464B">
      <w:pPr>
        <w:widowControl/>
        <w:jc w:val="left"/>
        <w:rPr>
          <w:rFonts w:ascii="Times New Roman" w:eastAsia="SimSun" w:hAnsi="Times New Roman" w:cs="Times New Roman"/>
          <w:color w:val="1F497D"/>
          <w:kern w:val="0"/>
          <w:sz w:val="22"/>
        </w:rPr>
      </w:pPr>
    </w:p>
    <w:p w14:paraId="77660A27" w14:textId="2741857F" w:rsidR="0045464B" w:rsidRPr="0033750C" w:rsidRDefault="0045464B" w:rsidP="004546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20A08384" w14:textId="77777777" w:rsidR="0045464B" w:rsidRPr="0033750C" w:rsidRDefault="0045464B" w:rsidP="0045464B">
      <w:pPr>
        <w:widowControl/>
        <w:ind w:firstLine="420"/>
        <w:jc w:val="left"/>
        <w:rPr>
          <w:rFonts w:ascii="Times New Roman" w:eastAsia="SimSun" w:hAnsi="Times New Roman" w:cs="Times New Roman"/>
          <w:color w:val="1F497D"/>
          <w:kern w:val="0"/>
          <w:sz w:val="22"/>
        </w:rPr>
      </w:pPr>
    </w:p>
    <w:p w14:paraId="2397061B" w14:textId="77777777" w:rsidR="003B0373" w:rsidRPr="0033750C" w:rsidRDefault="0045464B" w:rsidP="003B03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BCD2A0C" w14:textId="77777777" w:rsidR="003B0373" w:rsidRPr="0033750C" w:rsidRDefault="003B0373" w:rsidP="003B0373">
      <w:pPr>
        <w:widowControl/>
        <w:ind w:firstLine="420"/>
        <w:jc w:val="left"/>
        <w:rPr>
          <w:rFonts w:ascii="Times New Roman" w:eastAsia="SimSun" w:hAnsi="Times New Roman" w:cs="Times New Roman"/>
          <w:color w:val="1F497D"/>
          <w:kern w:val="0"/>
          <w:sz w:val="22"/>
        </w:rPr>
      </w:pPr>
    </w:p>
    <w:p w14:paraId="4D941281" w14:textId="45F71E2B" w:rsidR="0045464B" w:rsidRPr="0033750C" w:rsidRDefault="003B0373" w:rsidP="003B03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hether the five documents sent to you earlier can be </w:t>
      </w:r>
      <w:proofErr w:type="gramStart"/>
      <w:r w:rsidRPr="0033750C">
        <w:rPr>
          <w:rFonts w:ascii="Times New Roman" w:eastAsia="SimSun" w:hAnsi="Times New Roman" w:cs="Times New Roman"/>
          <w:color w:val="1F497D"/>
          <w:kern w:val="0"/>
          <w:sz w:val="22"/>
        </w:rPr>
        <w:t>printed?</w:t>
      </w:r>
      <w:proofErr w:type="gramEnd"/>
      <w:r w:rsidRPr="0033750C">
        <w:rPr>
          <w:rFonts w:ascii="Times New Roman" w:eastAsia="SimSun" w:hAnsi="Times New Roman" w:cs="Times New Roman"/>
          <w:color w:val="1F497D"/>
          <w:kern w:val="0"/>
          <w:sz w:val="22"/>
        </w:rPr>
        <w:t xml:space="preserve"> Will something go wrong? I notice that the size is quite large. </w:t>
      </w:r>
    </w:p>
    <w:p w14:paraId="3CBCFADA" w14:textId="0F21DC8B" w:rsidR="003B0373" w:rsidRPr="0033750C" w:rsidRDefault="003B0373" w:rsidP="003B0373">
      <w:pPr>
        <w:widowControl/>
        <w:ind w:firstLine="420"/>
        <w:jc w:val="left"/>
        <w:rPr>
          <w:rFonts w:ascii="Times New Roman" w:eastAsia="SimSun" w:hAnsi="Times New Roman" w:cs="Times New Roman"/>
          <w:color w:val="1F497D"/>
          <w:kern w:val="0"/>
          <w:sz w:val="22"/>
        </w:rPr>
      </w:pPr>
    </w:p>
    <w:p w14:paraId="78010B61" w14:textId="77777777" w:rsidR="003B0373" w:rsidRPr="0033750C" w:rsidRDefault="003B0373" w:rsidP="003B03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1168535" w14:textId="77777777" w:rsidR="003B0373" w:rsidRPr="0033750C" w:rsidRDefault="003B0373" w:rsidP="003B0373">
      <w:pPr>
        <w:widowControl/>
        <w:ind w:firstLine="420"/>
        <w:jc w:val="left"/>
        <w:rPr>
          <w:rFonts w:ascii="Times New Roman" w:eastAsia="SimSun" w:hAnsi="Times New Roman" w:cs="Times New Roman"/>
          <w:color w:val="1F497D"/>
          <w:kern w:val="0"/>
          <w:sz w:val="22"/>
        </w:rPr>
      </w:pPr>
    </w:p>
    <w:p w14:paraId="4496B4BB" w14:textId="77777777" w:rsidR="0045464B" w:rsidRPr="0033750C" w:rsidRDefault="0045464B" w:rsidP="004546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4A049EA" w14:textId="77777777" w:rsidR="0045464B" w:rsidRPr="0033750C" w:rsidRDefault="0045464B" w:rsidP="004546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0BF1DF" w14:textId="77777777" w:rsidR="0045464B" w:rsidRPr="0033750C" w:rsidRDefault="0045464B" w:rsidP="00BE5998">
      <w:pPr>
        <w:widowControl/>
        <w:jc w:val="left"/>
        <w:rPr>
          <w:rFonts w:ascii="Times New Roman" w:eastAsia="SimSun" w:hAnsi="Times New Roman" w:cs="Times New Roman"/>
          <w:color w:val="1F497D"/>
          <w:kern w:val="0"/>
          <w:sz w:val="22"/>
        </w:rPr>
      </w:pPr>
    </w:p>
    <w:p w14:paraId="551A9229" w14:textId="77777777" w:rsidR="0045464B" w:rsidRPr="0033750C" w:rsidRDefault="0045464B" w:rsidP="00BE5998">
      <w:pPr>
        <w:widowControl/>
        <w:jc w:val="left"/>
        <w:rPr>
          <w:rFonts w:ascii="Times New Roman" w:eastAsia="SimSun" w:hAnsi="Times New Roman" w:cs="Times New Roman"/>
          <w:color w:val="1F497D"/>
          <w:kern w:val="0"/>
          <w:sz w:val="22"/>
        </w:rPr>
      </w:pPr>
    </w:p>
    <w:p w14:paraId="0DCF8514" w14:textId="124AA7F8" w:rsidR="00BE5998" w:rsidRPr="0033750C" w:rsidRDefault="00BE5998" w:rsidP="00BE59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6D30F79A" w14:textId="77777777" w:rsidR="00BE5998" w:rsidRPr="0033750C" w:rsidRDefault="00BE5998" w:rsidP="00BE5998">
      <w:pPr>
        <w:widowControl/>
        <w:ind w:firstLine="420"/>
        <w:jc w:val="left"/>
        <w:rPr>
          <w:rFonts w:ascii="Times New Roman" w:eastAsia="SimSun" w:hAnsi="Times New Roman" w:cs="Times New Roman"/>
          <w:color w:val="1F497D"/>
          <w:kern w:val="0"/>
          <w:sz w:val="22"/>
        </w:rPr>
      </w:pPr>
    </w:p>
    <w:p w14:paraId="72D1852F" w14:textId="133911BB" w:rsidR="00BE5998" w:rsidRPr="0033750C" w:rsidRDefault="00BE5998" w:rsidP="00BE59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w:t>
      </w:r>
      <w:proofErr w:type="spellStart"/>
      <w:r w:rsidRPr="0033750C">
        <w:rPr>
          <w:rFonts w:ascii="Times New Roman" w:eastAsia="SimSun" w:hAnsi="Times New Roman" w:cs="Times New Roman"/>
          <w:color w:val="1F497D"/>
          <w:kern w:val="0"/>
          <w:sz w:val="22"/>
        </w:rPr>
        <w:t>stl</w:t>
      </w:r>
      <w:proofErr w:type="spellEnd"/>
      <w:r w:rsidRPr="0033750C">
        <w:rPr>
          <w:rFonts w:ascii="Times New Roman" w:eastAsia="SimSun" w:hAnsi="Times New Roman" w:cs="Times New Roman"/>
          <w:color w:val="1F497D"/>
          <w:kern w:val="0"/>
          <w:sz w:val="22"/>
        </w:rPr>
        <w:t>. file can be edited in SolidWorks, but the robustness of the model is poor. To execute STL file with micros scale-level drawing file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better to use software called Rhino (</w:t>
      </w:r>
      <w:hyperlink r:id="rId86" w:history="1">
        <w:r w:rsidRPr="0033750C">
          <w:rPr>
            <w:rStyle w:val="ae"/>
            <w:rFonts w:ascii="Times New Roman" w:eastAsia="SimSun" w:hAnsi="Times New Roman" w:cs="Times New Roman"/>
            <w:kern w:val="0"/>
            <w:sz w:val="22"/>
          </w:rPr>
          <w:t>https://www.rhino3d.com/</w:t>
        </w:r>
      </w:hyperlink>
      <w:r w:rsidRPr="0033750C">
        <w:rPr>
          <w:rFonts w:ascii="Times New Roman" w:eastAsia="SimSun" w:hAnsi="Times New Roman" w:cs="Times New Roman"/>
          <w:color w:val="1F497D"/>
          <w:kern w:val="0"/>
          <w:sz w:val="22"/>
        </w:rPr>
        <w:t>).</w:t>
      </w:r>
    </w:p>
    <w:p w14:paraId="17E35730" w14:textId="77777777" w:rsidR="00BE5998" w:rsidRPr="0033750C" w:rsidRDefault="00BE5998" w:rsidP="00BE5998">
      <w:pPr>
        <w:widowControl/>
        <w:ind w:firstLine="420"/>
        <w:jc w:val="left"/>
        <w:rPr>
          <w:rFonts w:ascii="Times New Roman" w:eastAsia="SimSun" w:hAnsi="Times New Roman" w:cs="Times New Roman"/>
          <w:color w:val="1F497D"/>
          <w:kern w:val="0"/>
          <w:sz w:val="22"/>
        </w:rPr>
      </w:pPr>
    </w:p>
    <w:p w14:paraId="6AEF5CCC" w14:textId="77777777" w:rsidR="00BE5998" w:rsidRPr="0033750C" w:rsidRDefault="00BE5998" w:rsidP="00BE59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a good day! </w:t>
      </w:r>
    </w:p>
    <w:p w14:paraId="7BC800B5" w14:textId="77777777" w:rsidR="00BE5998" w:rsidRPr="0033750C" w:rsidRDefault="00BE5998" w:rsidP="00BE5998">
      <w:pPr>
        <w:widowControl/>
        <w:ind w:firstLine="420"/>
        <w:jc w:val="left"/>
        <w:rPr>
          <w:rFonts w:ascii="Times New Roman" w:eastAsia="SimSun" w:hAnsi="Times New Roman" w:cs="Times New Roman"/>
          <w:color w:val="1F497D"/>
          <w:kern w:val="0"/>
          <w:sz w:val="22"/>
        </w:rPr>
      </w:pPr>
    </w:p>
    <w:p w14:paraId="42D010AC" w14:textId="77777777" w:rsidR="00BE5998" w:rsidRPr="0033750C" w:rsidRDefault="00BE5998" w:rsidP="00BE59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31C6622" w14:textId="77777777" w:rsidR="00BE5998" w:rsidRPr="0033750C" w:rsidRDefault="00BE5998" w:rsidP="00BE59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2FB001" w14:textId="697FE868" w:rsidR="00BE5998" w:rsidRPr="0033750C" w:rsidRDefault="00BE5998" w:rsidP="001D3B38">
      <w:pPr>
        <w:widowControl/>
        <w:jc w:val="left"/>
        <w:rPr>
          <w:rFonts w:ascii="Times New Roman" w:eastAsia="SimSun" w:hAnsi="Times New Roman" w:cs="Times New Roman"/>
          <w:color w:val="1F497D"/>
          <w:kern w:val="0"/>
          <w:sz w:val="22"/>
        </w:rPr>
      </w:pPr>
    </w:p>
    <w:p w14:paraId="6B03DA03" w14:textId="77777777" w:rsidR="00BE5998" w:rsidRPr="0033750C" w:rsidRDefault="00BE5998" w:rsidP="001D3B38">
      <w:pPr>
        <w:widowControl/>
        <w:jc w:val="left"/>
        <w:rPr>
          <w:rFonts w:ascii="Times New Roman" w:eastAsia="SimSun" w:hAnsi="Times New Roman" w:cs="Times New Roman"/>
          <w:color w:val="1F497D"/>
          <w:kern w:val="0"/>
          <w:sz w:val="22"/>
        </w:rPr>
      </w:pPr>
    </w:p>
    <w:p w14:paraId="63CC4E2E" w14:textId="46F4ECDD"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oral,</w:t>
      </w:r>
    </w:p>
    <w:p w14:paraId="2FE016B9"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
    <w:p w14:paraId="3754FBB3" w14:textId="6980EAA8"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my new email signature. Test 1 2 3 and have a good day! </w:t>
      </w:r>
    </w:p>
    <w:p w14:paraId="5248C862"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
    <w:p w14:paraId="4D3C46F2" w14:textId="77777777"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7A889C" w14:textId="77777777"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09106C" w14:textId="77777777" w:rsidR="001D3B38" w:rsidRPr="0033750C" w:rsidRDefault="001D3B38" w:rsidP="001D3B38">
      <w:pPr>
        <w:widowControl/>
        <w:jc w:val="left"/>
        <w:rPr>
          <w:rFonts w:ascii="Times New Roman" w:eastAsia="SimSun" w:hAnsi="Times New Roman" w:cs="Times New Roman"/>
          <w:color w:val="1F497D"/>
          <w:kern w:val="0"/>
          <w:sz w:val="22"/>
        </w:rPr>
      </w:pPr>
    </w:p>
    <w:p w14:paraId="50BC5316" w14:textId="77777777" w:rsidR="001D3B38" w:rsidRPr="0033750C" w:rsidRDefault="001D3B38" w:rsidP="001D3B38">
      <w:pPr>
        <w:widowControl/>
        <w:jc w:val="left"/>
        <w:rPr>
          <w:rFonts w:ascii="Times New Roman" w:eastAsia="SimSun" w:hAnsi="Times New Roman" w:cs="Times New Roman"/>
          <w:color w:val="1F497D"/>
          <w:kern w:val="0"/>
          <w:sz w:val="22"/>
        </w:rPr>
      </w:pPr>
    </w:p>
    <w:p w14:paraId="6DEB97B9" w14:textId="4BC7F2D9"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2289490"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
    <w:p w14:paraId="69D811A1" w14:textId="4C5ACCF5"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You can refer to the following code: </w:t>
      </w:r>
    </w:p>
    <w:p w14:paraId="512057FC"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syms</w:t>
      </w:r>
      <w:proofErr w:type="spellEnd"/>
      <w:r w:rsidRPr="0033750C">
        <w:rPr>
          <w:rFonts w:ascii="Times New Roman" w:eastAsia="SimSun" w:hAnsi="Times New Roman" w:cs="Times New Roman"/>
          <w:color w:val="1F497D"/>
          <w:kern w:val="0"/>
          <w:sz w:val="22"/>
        </w:rPr>
        <w:t xml:space="preserve"> x</w:t>
      </w:r>
    </w:p>
    <w:p w14:paraId="64CC2EA8" w14:textId="7A918976"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lve(x^4+x==0</w:t>
      </w:r>
      <w:proofErr w:type="gramStart"/>
      <w:r w:rsidRPr="0033750C">
        <w:rPr>
          <w:rFonts w:ascii="Times New Roman" w:eastAsia="SimSun" w:hAnsi="Times New Roman" w:cs="Times New Roman"/>
          <w:color w:val="1F497D"/>
          <w:kern w:val="0"/>
          <w:sz w:val="22"/>
        </w:rPr>
        <w:t>);</w:t>
      </w:r>
      <w:proofErr w:type="gramEnd"/>
    </w:p>
    <w:p w14:paraId="3C5379EA" w14:textId="6978DE32" w:rsidR="001D3B38" w:rsidRPr="0033750C" w:rsidRDefault="001D3B38" w:rsidP="001D3B38">
      <w:pPr>
        <w:widowControl/>
        <w:ind w:firstLine="420"/>
        <w:jc w:val="left"/>
        <w:rPr>
          <w:rFonts w:ascii="Times New Roman" w:eastAsia="SimSun" w:hAnsi="Times New Roman" w:cs="Times New Roman"/>
          <w:color w:val="1F497D"/>
          <w:kern w:val="0"/>
          <w:sz w:val="22"/>
        </w:rPr>
      </w:pPr>
    </w:p>
    <w:p w14:paraId="5CF11C59" w14:textId="67B15315"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a good day! </w:t>
      </w:r>
    </w:p>
    <w:p w14:paraId="18CD39CD"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
    <w:p w14:paraId="0826CFD5" w14:textId="77777777"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FFC7F7" w14:textId="77777777"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AABCB8" w14:textId="77777777" w:rsidR="001D3B38" w:rsidRPr="0033750C" w:rsidRDefault="001D3B38" w:rsidP="00584D1B">
      <w:pPr>
        <w:widowControl/>
        <w:jc w:val="left"/>
        <w:rPr>
          <w:rFonts w:ascii="Times New Roman" w:eastAsia="SimSun" w:hAnsi="Times New Roman" w:cs="Times New Roman"/>
          <w:color w:val="1F497D"/>
          <w:kern w:val="0"/>
          <w:sz w:val="22"/>
        </w:rPr>
      </w:pPr>
    </w:p>
    <w:p w14:paraId="55CB28DD" w14:textId="77777777" w:rsidR="001D3B38" w:rsidRPr="0033750C" w:rsidRDefault="001D3B38" w:rsidP="00584D1B">
      <w:pPr>
        <w:widowControl/>
        <w:jc w:val="left"/>
        <w:rPr>
          <w:rFonts w:ascii="Times New Roman" w:eastAsia="SimSun" w:hAnsi="Times New Roman" w:cs="Times New Roman"/>
          <w:color w:val="1F497D"/>
          <w:kern w:val="0"/>
          <w:sz w:val="22"/>
        </w:rPr>
      </w:pPr>
    </w:p>
    <w:p w14:paraId="6D82F93C" w14:textId="2616DA8D"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2F44D5C5" w14:textId="77777777" w:rsidR="00584D1B" w:rsidRPr="0033750C" w:rsidRDefault="00584D1B" w:rsidP="00584D1B">
      <w:pPr>
        <w:widowControl/>
        <w:jc w:val="left"/>
        <w:rPr>
          <w:rFonts w:ascii="Times New Roman" w:eastAsia="SimSun" w:hAnsi="Times New Roman" w:cs="Times New Roman"/>
          <w:color w:val="1F497D"/>
          <w:kern w:val="0"/>
          <w:sz w:val="22"/>
        </w:rPr>
      </w:pPr>
    </w:p>
    <w:p w14:paraId="18ED953D" w14:textId="77777777" w:rsidR="00584D1B" w:rsidRPr="0033750C" w:rsidRDefault="00584D1B" w:rsidP="00584D1B">
      <w:pPr>
        <w:widowControl/>
        <w:jc w:val="left"/>
        <w:rPr>
          <w:rFonts w:ascii="Times New Roman" w:eastAsia="SimSun" w:hAnsi="Times New Roman" w:cs="Times New Roman"/>
          <w:color w:val="1F497D"/>
          <w:kern w:val="0"/>
          <w:sz w:val="22"/>
        </w:rPr>
      </w:pPr>
    </w:p>
    <w:p w14:paraId="3F22A846" w14:textId="7EC9A5E1"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2F9E6809"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6B09FC9B"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792CB041"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4272A7D2" w14:textId="708D4FB7"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five files attached to this email? Here are the requirements: </w:t>
      </w:r>
    </w:p>
    <w:p w14:paraId="439D0705" w14:textId="77777777" w:rsidR="00584D1B" w:rsidRPr="0033750C" w:rsidRDefault="00584D1B">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2FE6425A" w14:textId="19A769DE" w:rsidR="00584D1B" w:rsidRPr="0033750C" w:rsidRDefault="00584D1B">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fill: 15% (grid)</w:t>
      </w:r>
    </w:p>
    <w:p w14:paraId="1BF6F510"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6C24217B"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41254E24" w14:textId="77777777" w:rsidR="00584D1B" w:rsidRPr="0033750C" w:rsidRDefault="00584D1B" w:rsidP="00584D1B">
      <w:pPr>
        <w:widowControl/>
        <w:jc w:val="left"/>
        <w:rPr>
          <w:rFonts w:ascii="Times New Roman" w:eastAsia="SimSun" w:hAnsi="Times New Roman" w:cs="Times New Roman"/>
          <w:color w:val="1F497D"/>
          <w:kern w:val="0"/>
          <w:sz w:val="22"/>
        </w:rPr>
      </w:pPr>
    </w:p>
    <w:p w14:paraId="4F3388A1"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0D6242"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1CE377" w14:textId="77777777" w:rsidR="00584D1B" w:rsidRPr="0033750C" w:rsidRDefault="00584D1B" w:rsidP="00584D1B">
      <w:pPr>
        <w:widowControl/>
        <w:jc w:val="left"/>
        <w:rPr>
          <w:rFonts w:ascii="Times New Roman" w:eastAsia="SimSun" w:hAnsi="Times New Roman" w:cs="Times New Roman"/>
          <w:color w:val="1F497D"/>
          <w:kern w:val="0"/>
          <w:sz w:val="22"/>
        </w:rPr>
      </w:pPr>
    </w:p>
    <w:p w14:paraId="53AA1634" w14:textId="77777777" w:rsidR="00584D1B" w:rsidRPr="0033750C" w:rsidRDefault="00584D1B" w:rsidP="00584D1B">
      <w:pPr>
        <w:widowControl/>
        <w:jc w:val="left"/>
        <w:rPr>
          <w:rFonts w:ascii="Times New Roman" w:eastAsia="SimSun" w:hAnsi="Times New Roman" w:cs="Times New Roman"/>
          <w:color w:val="1F497D"/>
          <w:kern w:val="0"/>
          <w:sz w:val="22"/>
        </w:rPr>
      </w:pPr>
    </w:p>
    <w:p w14:paraId="3D9FD6AC" w14:textId="434F48D6"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37FB4AC5"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3E702994" w14:textId="4090A741"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refer to following link: </w:t>
      </w:r>
    </w:p>
    <w:p w14:paraId="086D30A0" w14:textId="60BCBAE7" w:rsidR="00584D1B" w:rsidRPr="0033750C" w:rsidRDefault="00000000" w:rsidP="00584D1B">
      <w:pPr>
        <w:widowControl/>
        <w:ind w:firstLine="420"/>
        <w:jc w:val="left"/>
        <w:rPr>
          <w:rFonts w:ascii="Times New Roman" w:eastAsia="SimSun" w:hAnsi="Times New Roman" w:cs="Times New Roman"/>
          <w:color w:val="1F497D"/>
          <w:kern w:val="0"/>
          <w:sz w:val="22"/>
        </w:rPr>
      </w:pPr>
      <w:hyperlink r:id="rId87" w:history="1">
        <w:r w:rsidR="00584D1B" w:rsidRPr="0033750C">
          <w:rPr>
            <w:rStyle w:val="ae"/>
            <w:rFonts w:ascii="Times New Roman" w:eastAsia="SimSun" w:hAnsi="Times New Roman" w:cs="Times New Roman"/>
            <w:kern w:val="0"/>
            <w:sz w:val="22"/>
          </w:rPr>
          <w:t>https://ww2.mathworks.cn/matlabcentral/answers/107508-solving-a-nonlinear-equation-using-newton-raphson-method</w:t>
        </w:r>
      </w:hyperlink>
    </w:p>
    <w:p w14:paraId="363C01BB" w14:textId="4F42BC33"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a good night! </w:t>
      </w:r>
    </w:p>
    <w:p w14:paraId="6FF7ED93"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1562264D"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1642239"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2A94DC" w14:textId="709D5E76" w:rsidR="00584D1B" w:rsidRPr="0033750C" w:rsidRDefault="00584D1B" w:rsidP="00584D1B">
      <w:pPr>
        <w:widowControl/>
        <w:jc w:val="left"/>
        <w:rPr>
          <w:rFonts w:ascii="Times New Roman" w:eastAsia="SimSun" w:hAnsi="Times New Roman" w:cs="Times New Roman"/>
          <w:color w:val="1F497D"/>
          <w:kern w:val="0"/>
          <w:sz w:val="22"/>
        </w:rPr>
      </w:pPr>
    </w:p>
    <w:p w14:paraId="603DCAF4" w14:textId="77777777" w:rsidR="00584D1B" w:rsidRPr="0033750C" w:rsidRDefault="00584D1B" w:rsidP="00584D1B">
      <w:pPr>
        <w:widowControl/>
        <w:jc w:val="left"/>
        <w:rPr>
          <w:rFonts w:ascii="Times New Roman" w:eastAsia="SimSun" w:hAnsi="Times New Roman" w:cs="Times New Roman"/>
          <w:color w:val="1F497D"/>
          <w:kern w:val="0"/>
          <w:sz w:val="22"/>
        </w:rPr>
      </w:pPr>
    </w:p>
    <w:p w14:paraId="68B4B9CD" w14:textId="5C3F519B"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848ECB3"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20AD7934"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Y has changed </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2</w:t>
      </w:r>
      <w:r w:rsidRPr="0033750C">
        <w:rPr>
          <w:rFonts w:ascii="Times New Roman" w:eastAsia="SimSun" w:hAnsi="Times New Roman" w:cs="Times New Roman"/>
          <w:color w:val="1F497D"/>
          <w:kern w:val="0"/>
          <w:sz w:val="22"/>
        </w:rPr>
        <w:t xml:space="preserve"> to </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3</w:t>
      </w:r>
      <w:r w:rsidRPr="0033750C">
        <w:rPr>
          <w:rFonts w:ascii="Times New Roman" w:eastAsia="SimSun" w:hAnsi="Times New Roman" w:cs="Times New Roman"/>
          <w:color w:val="1F497D"/>
          <w:kern w:val="0"/>
          <w:sz w:val="22"/>
        </w:rPr>
        <w:t xml:space="preserve"> yesterday in the announcement. Have a good day! </w:t>
      </w:r>
    </w:p>
    <w:p w14:paraId="3A0F8234"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0002D538"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07BA6E09"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558E13" w14:textId="77777777" w:rsidR="00975056" w:rsidRPr="0033750C" w:rsidRDefault="00975056" w:rsidP="00B86453">
      <w:pPr>
        <w:widowControl/>
        <w:jc w:val="left"/>
        <w:rPr>
          <w:rFonts w:ascii="Times New Roman" w:eastAsia="SimSun" w:hAnsi="Times New Roman" w:cs="Times New Roman"/>
          <w:color w:val="1F497D"/>
          <w:kern w:val="0"/>
          <w:sz w:val="22"/>
        </w:rPr>
      </w:pPr>
    </w:p>
    <w:p w14:paraId="3F8E3DC3" w14:textId="77777777" w:rsidR="00975056" w:rsidRPr="0033750C" w:rsidRDefault="00975056" w:rsidP="00B86453">
      <w:pPr>
        <w:widowControl/>
        <w:jc w:val="left"/>
        <w:rPr>
          <w:rFonts w:ascii="Times New Roman" w:eastAsia="SimSun" w:hAnsi="Times New Roman" w:cs="Times New Roman"/>
          <w:color w:val="1F497D"/>
          <w:kern w:val="0"/>
          <w:sz w:val="22"/>
        </w:rPr>
      </w:pPr>
    </w:p>
    <w:p w14:paraId="22BC09D8" w14:textId="0D382FCB" w:rsidR="00B86453" w:rsidRPr="0033750C" w:rsidRDefault="00B86453" w:rsidP="00B864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22D2772A" w14:textId="77777777" w:rsidR="00B86453" w:rsidRPr="0033750C" w:rsidRDefault="00B86453" w:rsidP="00B86453">
      <w:pPr>
        <w:widowControl/>
        <w:ind w:firstLine="420"/>
        <w:jc w:val="left"/>
        <w:rPr>
          <w:rFonts w:ascii="Times New Roman" w:eastAsia="SimSun" w:hAnsi="Times New Roman" w:cs="Times New Roman"/>
          <w:color w:val="1F497D"/>
          <w:kern w:val="0"/>
          <w:sz w:val="22"/>
        </w:rPr>
      </w:pPr>
    </w:p>
    <w:p w14:paraId="7F325BF9" w14:textId="10B9655F" w:rsidR="00B86453" w:rsidRPr="0033750C" w:rsidRDefault="00B86453" w:rsidP="00B864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be available on Wednesday during the following time: 8:00-15:00 18:00-22:00. Is it OK? If so, see you on Wednesday. (</w:t>
      </w:r>
      <w:r w:rsidRPr="0033750C">
        <w:rPr>
          <w:rFonts w:ascii="Leelawadee UI" w:eastAsia="SimSun" w:hAnsi="Leelawadee UI" w:cs="Leelawadee UI"/>
          <w:color w:val="1F497D"/>
          <w:kern w:val="0"/>
          <w:sz w:val="22"/>
        </w:rPr>
        <w:t>๑</w:t>
      </w:r>
      <w:r w:rsidRPr="0033750C">
        <w:rPr>
          <w:rFonts w:ascii="Times New Roman" w:eastAsia="SimSun" w:hAnsi="Times New Roman" w:cs="Times New Roman"/>
          <w:color w:val="1F497D"/>
          <w:kern w:val="0"/>
          <w:sz w:val="22"/>
        </w:rPr>
        <w:t>•̀</w:t>
      </w:r>
      <w:r w:rsidRPr="0033750C">
        <w:rPr>
          <w:rFonts w:ascii="Batang" w:eastAsia="Batang" w:hAnsi="Batang" w:cs="Batang" w:hint="eastAsia"/>
          <w:color w:val="1F497D"/>
          <w:kern w:val="0"/>
          <w:sz w:val="22"/>
        </w:rPr>
        <w:t>ㅂ</w:t>
      </w:r>
      <w:r w:rsidRPr="0033750C">
        <w:rPr>
          <w:rFonts w:ascii="Times New Roman" w:eastAsia="SimSun" w:hAnsi="Times New Roman" w:cs="Times New Roman"/>
          <w:color w:val="1F497D"/>
          <w:kern w:val="0"/>
          <w:sz w:val="22"/>
        </w:rPr>
        <w:t>•</w:t>
      </w:r>
      <w:proofErr w:type="gramStart"/>
      <w:r w:rsidRPr="0033750C">
        <w:rPr>
          <w:rFonts w:ascii="Times New Roman" w:eastAsia="SimSun" w:hAnsi="Times New Roman" w:cs="Times New Roman"/>
          <w:color w:val="1F497D"/>
          <w:kern w:val="0"/>
          <w:sz w:val="22"/>
        </w:rPr>
        <w:t>́)و</w:t>
      </w:r>
      <w:proofErr w:type="gramEnd"/>
      <w:r w:rsidRPr="0033750C">
        <w:rPr>
          <w:rFonts w:ascii="Segoe UI Symbol" w:eastAsia="SimSun" w:hAnsi="Segoe UI Symbol" w:cs="Segoe UI Symbol"/>
          <w:color w:val="1F497D"/>
          <w:kern w:val="0"/>
          <w:sz w:val="22"/>
        </w:rPr>
        <w:t>✧</w:t>
      </w:r>
    </w:p>
    <w:p w14:paraId="74F1F737" w14:textId="10FE2BA5" w:rsidR="00EE1D75" w:rsidRPr="0033750C" w:rsidRDefault="00EE1D75" w:rsidP="00EE1D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01A5F9A3" w14:textId="77777777" w:rsidR="00EE1D75" w:rsidRPr="0033750C" w:rsidRDefault="00EE1D75" w:rsidP="00EE1D75">
      <w:pPr>
        <w:widowControl/>
        <w:ind w:firstLine="420"/>
        <w:jc w:val="left"/>
        <w:rPr>
          <w:rFonts w:ascii="Times New Roman" w:eastAsia="SimSun" w:hAnsi="Times New Roman" w:cs="Times New Roman"/>
          <w:color w:val="1F497D"/>
          <w:kern w:val="0"/>
          <w:sz w:val="22"/>
        </w:rPr>
      </w:pPr>
    </w:p>
    <w:p w14:paraId="5766910B" w14:textId="187298F2" w:rsidR="00EE1D75" w:rsidRPr="0033750C" w:rsidRDefault="00EE1D75" w:rsidP="00EE1D75">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Could I pick up them on Tuesday? I have a conference tomorrow. It</w:t>
      </w:r>
      <w:r w:rsidR="00722F9A">
        <w:rPr>
          <w:rFonts w:ascii="Times New Roman" w:eastAsia="SimSun" w:hAnsi="Times New Roman" w:cs="Times New Roman"/>
          <w:iCs/>
          <w:color w:val="1F497D"/>
          <w:kern w:val="0"/>
          <w:sz w:val="22"/>
        </w:rPr>
        <w:t>’</w:t>
      </w:r>
      <w:r w:rsidRPr="0033750C">
        <w:rPr>
          <w:rFonts w:ascii="Times New Roman" w:eastAsia="SimSun" w:hAnsi="Times New Roman" w:cs="Times New Roman"/>
          <w:iCs/>
          <w:color w:val="1F497D"/>
          <w:kern w:val="0"/>
          <w:sz w:val="22"/>
        </w:rPr>
        <w:t xml:space="preserve">s hard for me to come back. Thank you so much for your help! </w:t>
      </w:r>
    </w:p>
    <w:p w14:paraId="49FF57DE" w14:textId="77777777" w:rsidR="00EE1D75" w:rsidRPr="0033750C" w:rsidRDefault="00EE1D75" w:rsidP="00EE1D75">
      <w:pPr>
        <w:widowControl/>
        <w:ind w:firstLine="420"/>
        <w:jc w:val="left"/>
        <w:rPr>
          <w:rFonts w:ascii="Times New Roman" w:eastAsia="SimSun" w:hAnsi="Times New Roman" w:cs="Times New Roman"/>
          <w:color w:val="1F497D"/>
          <w:kern w:val="0"/>
          <w:sz w:val="22"/>
        </w:rPr>
      </w:pPr>
    </w:p>
    <w:p w14:paraId="63DAB597" w14:textId="77777777" w:rsidR="00EE1D75" w:rsidRPr="0033750C" w:rsidRDefault="00EE1D75" w:rsidP="00EE1D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7548CE" w14:textId="77777777" w:rsidR="00EE1D75" w:rsidRPr="0033750C" w:rsidRDefault="00EE1D75" w:rsidP="00EE1D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9A3D64" w14:textId="77777777" w:rsidR="00EE1D75" w:rsidRPr="0033750C" w:rsidRDefault="00EE1D75" w:rsidP="00966E86">
      <w:pPr>
        <w:widowControl/>
        <w:jc w:val="left"/>
        <w:rPr>
          <w:rFonts w:ascii="Times New Roman" w:eastAsia="SimSun" w:hAnsi="Times New Roman" w:cs="Times New Roman"/>
          <w:color w:val="1F497D"/>
          <w:kern w:val="0"/>
          <w:sz w:val="22"/>
        </w:rPr>
      </w:pPr>
    </w:p>
    <w:p w14:paraId="50673729" w14:textId="77777777" w:rsidR="00EE1D75" w:rsidRPr="0033750C" w:rsidRDefault="00EE1D75" w:rsidP="00966E86">
      <w:pPr>
        <w:widowControl/>
        <w:jc w:val="left"/>
        <w:rPr>
          <w:rFonts w:ascii="Times New Roman" w:eastAsia="SimSun" w:hAnsi="Times New Roman" w:cs="Times New Roman"/>
          <w:color w:val="1F497D"/>
          <w:kern w:val="0"/>
          <w:sz w:val="22"/>
        </w:rPr>
      </w:pPr>
    </w:p>
    <w:p w14:paraId="568CC22D" w14:textId="2E3207EF" w:rsidR="00966E86" w:rsidRPr="0033750C" w:rsidRDefault="00966E86" w:rsidP="00966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ng,</w:t>
      </w:r>
    </w:p>
    <w:p w14:paraId="7102212B" w14:textId="77777777" w:rsidR="00966E86" w:rsidRPr="0033750C" w:rsidRDefault="00966E86" w:rsidP="00966E86">
      <w:pPr>
        <w:widowControl/>
        <w:ind w:firstLine="420"/>
        <w:jc w:val="left"/>
        <w:rPr>
          <w:rFonts w:ascii="Times New Roman" w:eastAsia="SimSun" w:hAnsi="Times New Roman" w:cs="Times New Roman"/>
          <w:color w:val="1F497D"/>
          <w:kern w:val="0"/>
          <w:sz w:val="22"/>
        </w:rPr>
      </w:pPr>
    </w:p>
    <w:p w14:paraId="79BF733E" w14:textId="77777777" w:rsidR="00966E86" w:rsidRPr="0033750C" w:rsidRDefault="00966E86" w:rsidP="00966E86">
      <w:pPr>
        <w:widowControl/>
        <w:ind w:firstLine="420"/>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i/>
          <w:color w:val="1F497D"/>
          <w:kern w:val="0"/>
          <w:sz w:val="22"/>
        </w:rPr>
        <w:t>g</w:t>
      </w:r>
      <w:r w:rsidRPr="0033750C">
        <w:rPr>
          <w:rFonts w:ascii="Times New Roman" w:eastAsia="SimSun" w:hAnsi="Times New Roman" w:cs="Times New Roman"/>
          <w:i/>
          <w:color w:val="1F497D"/>
          <w:kern w:val="0"/>
          <w:sz w:val="22"/>
          <w:vertAlign w:val="subscript"/>
        </w:rPr>
        <w:t>c</w:t>
      </w:r>
      <w:proofErr w:type="spellEnd"/>
      <w:r w:rsidRPr="0033750C">
        <w:rPr>
          <w:rFonts w:ascii="Times New Roman" w:eastAsia="SimSun" w:hAnsi="Times New Roman" w:cs="Times New Roman"/>
          <w:color w:val="1F497D"/>
          <w:kern w:val="0"/>
          <w:sz w:val="22"/>
        </w:rPr>
        <w:t xml:space="preserve"> is a constant. Please refer to page 36. Have a good day! </w:t>
      </w:r>
    </w:p>
    <w:p w14:paraId="40B4FED8" w14:textId="77777777" w:rsidR="00966E86" w:rsidRPr="0033750C" w:rsidRDefault="00966E86" w:rsidP="00966E86">
      <w:pPr>
        <w:widowControl/>
        <w:ind w:firstLine="420"/>
        <w:jc w:val="left"/>
        <w:rPr>
          <w:rFonts w:ascii="Times New Roman" w:eastAsia="SimSun" w:hAnsi="Times New Roman" w:cs="Times New Roman"/>
          <w:color w:val="1F497D"/>
          <w:kern w:val="0"/>
          <w:sz w:val="22"/>
        </w:rPr>
      </w:pPr>
    </w:p>
    <w:p w14:paraId="7AA17EE7" w14:textId="77777777" w:rsidR="00966E86" w:rsidRPr="0033750C" w:rsidRDefault="00966E86" w:rsidP="00966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8E6D57" w14:textId="77777777" w:rsidR="00966E86" w:rsidRPr="0033750C" w:rsidRDefault="00966E86" w:rsidP="00966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C03C47" w14:textId="77777777" w:rsidR="00966E86" w:rsidRPr="0033750C" w:rsidRDefault="00966E86" w:rsidP="00DF06DC">
      <w:pPr>
        <w:widowControl/>
        <w:jc w:val="left"/>
        <w:rPr>
          <w:rFonts w:ascii="Times New Roman" w:eastAsia="SimSun" w:hAnsi="Times New Roman" w:cs="Times New Roman"/>
          <w:color w:val="1F497D"/>
          <w:kern w:val="0"/>
          <w:sz w:val="22"/>
        </w:rPr>
      </w:pPr>
    </w:p>
    <w:p w14:paraId="5450E82F" w14:textId="77777777" w:rsidR="00966E86" w:rsidRPr="0033750C" w:rsidRDefault="00966E86" w:rsidP="00DF06DC">
      <w:pPr>
        <w:widowControl/>
        <w:jc w:val="left"/>
        <w:rPr>
          <w:rFonts w:ascii="Times New Roman" w:eastAsia="SimSun" w:hAnsi="Times New Roman" w:cs="Times New Roman"/>
          <w:color w:val="1F497D"/>
          <w:kern w:val="0"/>
          <w:sz w:val="22"/>
        </w:rPr>
      </w:pPr>
    </w:p>
    <w:p w14:paraId="72311540" w14:textId="35D555FF" w:rsidR="00DF06DC" w:rsidRPr="0033750C" w:rsidRDefault="00DF06DC" w:rsidP="00DF06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Zhang,</w:t>
      </w:r>
    </w:p>
    <w:p w14:paraId="60093634" w14:textId="77777777" w:rsidR="00DF06DC" w:rsidRPr="0033750C" w:rsidRDefault="00DF06DC" w:rsidP="00DF06DC">
      <w:pPr>
        <w:widowControl/>
        <w:ind w:firstLine="420"/>
        <w:jc w:val="left"/>
        <w:rPr>
          <w:rFonts w:ascii="Times New Roman" w:eastAsia="SimSun" w:hAnsi="Times New Roman" w:cs="Times New Roman"/>
          <w:color w:val="1F497D"/>
          <w:kern w:val="0"/>
          <w:sz w:val="22"/>
        </w:rPr>
      </w:pPr>
    </w:p>
    <w:p w14:paraId="5C714FC4" w14:textId="4544507F" w:rsidR="00DF06DC" w:rsidRPr="0033750C" w:rsidRDefault="00DF06DC" w:rsidP="00DF06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the question, notice </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1</w:t>
      </w:r>
      <w:r w:rsidRPr="0033750C">
        <w:rPr>
          <w:rFonts w:ascii="Times New Roman" w:eastAsia="SimSun" w:hAnsi="Times New Roman" w:cs="Times New Roman"/>
          <w:color w:val="1F497D"/>
          <w:kern w:val="0"/>
          <w:sz w:val="22"/>
        </w:rPr>
        <w:t xml:space="preserve"> = </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2</w:t>
      </w:r>
      <w:r w:rsidRPr="0033750C">
        <w:rPr>
          <w:rFonts w:ascii="Times New Roman" w:eastAsia="SimSun" w:hAnsi="Times New Roman" w:cs="Times New Roman"/>
          <w:color w:val="1F497D"/>
          <w:kern w:val="0"/>
          <w:sz w:val="22"/>
        </w:rPr>
        <w:t xml:space="preserve"> and substituting </w:t>
      </w:r>
      <w:r w:rsidRPr="0033750C">
        <w:rPr>
          <w:rFonts w:ascii="Times New Roman" w:eastAsia="SimSun" w:hAnsi="Times New Roman" w:cs="Times New Roman"/>
          <w:i/>
          <w:color w:val="1F497D"/>
          <w:kern w:val="0"/>
          <w:sz w:val="22"/>
        </w:rPr>
        <w:t>u</w:t>
      </w:r>
      <w:r w:rsidRPr="0033750C">
        <w:rPr>
          <w:rFonts w:ascii="Times New Roman" w:eastAsia="SimSun" w:hAnsi="Times New Roman" w:cs="Times New Roman"/>
          <w:i/>
          <w:color w:val="1F497D"/>
          <w:kern w:val="0"/>
          <w:sz w:val="22"/>
          <w:vertAlign w:val="subscript"/>
        </w:rPr>
        <w:t>R1</w:t>
      </w:r>
      <w:r w:rsidRPr="0033750C">
        <w:rPr>
          <w:rFonts w:ascii="Times New Roman" w:eastAsia="SimSun" w:hAnsi="Times New Roman" w:cs="Times New Roman"/>
          <w:color w:val="1F497D"/>
          <w:kern w:val="0"/>
          <w:sz w:val="22"/>
        </w:rPr>
        <w:t xml:space="preserve"> = 0.01</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1</w:t>
      </w:r>
      <w:r w:rsidRPr="0033750C">
        <w:rPr>
          <w:rFonts w:ascii="Times New Roman" w:eastAsia="SimSun" w:hAnsi="Times New Roman" w:cs="Times New Roman"/>
          <w:color w:val="1F497D"/>
          <w:kern w:val="0"/>
          <w:sz w:val="22"/>
        </w:rPr>
        <w:t xml:space="preserve"> into the calculation of </w:t>
      </w:r>
      <w:proofErr w:type="spellStart"/>
      <w:r w:rsidRPr="0033750C">
        <w:rPr>
          <w:rFonts w:ascii="Times New Roman" w:eastAsia="SimSun" w:hAnsi="Times New Roman" w:cs="Times New Roman"/>
          <w:i/>
          <w:color w:val="1F497D"/>
          <w:kern w:val="0"/>
          <w:sz w:val="22"/>
        </w:rPr>
        <w:t>u</w:t>
      </w:r>
      <w:r w:rsidRPr="0033750C">
        <w:rPr>
          <w:rFonts w:ascii="Times New Roman" w:eastAsia="SimSun" w:hAnsi="Times New Roman" w:cs="Times New Roman"/>
          <w:i/>
          <w:color w:val="1F497D"/>
          <w:kern w:val="0"/>
          <w:sz w:val="22"/>
          <w:vertAlign w:val="subscript"/>
        </w:rPr>
        <w:t>RTD</w:t>
      </w:r>
      <w:proofErr w:type="spellEnd"/>
      <w:r w:rsidRPr="0033750C">
        <w:rPr>
          <w:rFonts w:ascii="Times New Roman" w:eastAsia="SimSun" w:hAnsi="Times New Roman" w:cs="Times New Roman"/>
          <w:color w:val="1F497D"/>
          <w:kern w:val="0"/>
          <w:sz w:val="22"/>
        </w:rPr>
        <w:t xml:space="preserve">, you can cancel all resistance term. Have a good day! </w:t>
      </w:r>
    </w:p>
    <w:p w14:paraId="020DFB1B" w14:textId="77777777" w:rsidR="00DF06DC" w:rsidRPr="0033750C" w:rsidRDefault="00DF06DC" w:rsidP="00DF06DC">
      <w:pPr>
        <w:widowControl/>
        <w:ind w:firstLine="420"/>
        <w:jc w:val="left"/>
        <w:rPr>
          <w:rFonts w:ascii="Times New Roman" w:eastAsia="SimSun" w:hAnsi="Times New Roman" w:cs="Times New Roman"/>
          <w:color w:val="1F497D"/>
          <w:kern w:val="0"/>
          <w:sz w:val="22"/>
        </w:rPr>
      </w:pPr>
    </w:p>
    <w:p w14:paraId="6D66F9AC" w14:textId="77777777" w:rsidR="00DF06DC" w:rsidRPr="0033750C" w:rsidRDefault="00DF06DC" w:rsidP="00DF06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285248A" w14:textId="77777777" w:rsidR="00DF06DC" w:rsidRPr="0033750C" w:rsidRDefault="00DF06DC" w:rsidP="00DF06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2A5193" w14:textId="77777777" w:rsidR="00DF06DC" w:rsidRPr="0033750C" w:rsidRDefault="00DF06DC" w:rsidP="00FD1D09">
      <w:pPr>
        <w:widowControl/>
        <w:jc w:val="left"/>
        <w:rPr>
          <w:rFonts w:ascii="Times New Roman" w:eastAsia="SimSun" w:hAnsi="Times New Roman" w:cs="Times New Roman"/>
          <w:color w:val="1F497D"/>
          <w:kern w:val="0"/>
          <w:sz w:val="22"/>
        </w:rPr>
      </w:pPr>
    </w:p>
    <w:p w14:paraId="79E8C742" w14:textId="77777777" w:rsidR="00DF06DC" w:rsidRPr="0033750C" w:rsidRDefault="00DF06DC" w:rsidP="00FD1D09">
      <w:pPr>
        <w:widowControl/>
        <w:jc w:val="left"/>
        <w:rPr>
          <w:rFonts w:ascii="Times New Roman" w:eastAsia="SimSun" w:hAnsi="Times New Roman" w:cs="Times New Roman"/>
          <w:color w:val="1F497D"/>
          <w:kern w:val="0"/>
          <w:sz w:val="22"/>
        </w:rPr>
      </w:pPr>
    </w:p>
    <w:p w14:paraId="4BD5A8DF" w14:textId="4688671E" w:rsidR="00FD1D09" w:rsidRPr="0033750C" w:rsidRDefault="00FD1D09" w:rsidP="00FD1D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ng,</w:t>
      </w:r>
    </w:p>
    <w:p w14:paraId="5EBC63C7" w14:textId="77777777" w:rsidR="00FD1D09" w:rsidRPr="0033750C" w:rsidRDefault="00FD1D09" w:rsidP="00FD1D09">
      <w:pPr>
        <w:widowControl/>
        <w:ind w:firstLine="420"/>
        <w:jc w:val="left"/>
        <w:rPr>
          <w:rFonts w:ascii="Times New Roman" w:eastAsia="SimSun" w:hAnsi="Times New Roman" w:cs="Times New Roman"/>
          <w:color w:val="1F497D"/>
          <w:kern w:val="0"/>
          <w:sz w:val="22"/>
        </w:rPr>
      </w:pPr>
    </w:p>
    <w:p w14:paraId="4FA2CCA3" w14:textId="67E9EA15" w:rsidR="002F14F3" w:rsidRPr="0033750C" w:rsidRDefault="00FD1D09"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we need to plot a graph from 0°C to 50°C only and the output at 50°C is </w:t>
      </w:r>
      <w:proofErr w:type="spellStart"/>
      <w:proofErr w:type="gramStart"/>
      <w:r w:rsidRPr="0033750C">
        <w:rPr>
          <w:rFonts w:ascii="Times New Roman" w:eastAsia="SimSun" w:hAnsi="Times New Roman" w:cs="Times New Roman"/>
          <w:color w:val="1F497D"/>
          <w:kern w:val="0"/>
          <w:sz w:val="22"/>
        </w:rPr>
        <w:t>correct.</w:t>
      </w:r>
      <w:r w:rsidR="002F14F3" w:rsidRPr="0033750C">
        <w:rPr>
          <w:rFonts w:ascii="Times New Roman" w:eastAsia="SimSun" w:hAnsi="Times New Roman" w:cs="Times New Roman"/>
          <w:color w:val="1F497D"/>
          <w:kern w:val="0"/>
          <w:sz w:val="22"/>
        </w:rPr>
        <w:t>Dear</w:t>
      </w:r>
      <w:proofErr w:type="spellEnd"/>
      <w:proofErr w:type="gramEnd"/>
      <w:r w:rsidR="002F14F3" w:rsidRPr="0033750C">
        <w:rPr>
          <w:rFonts w:ascii="Times New Roman" w:eastAsia="SimSun" w:hAnsi="Times New Roman" w:cs="Times New Roman"/>
          <w:color w:val="1F497D"/>
          <w:kern w:val="0"/>
          <w:sz w:val="22"/>
        </w:rPr>
        <w:t xml:space="preserve"> Qitao,</w:t>
      </w:r>
    </w:p>
    <w:p w14:paraId="33915F4F" w14:textId="77777777" w:rsidR="002F14F3" w:rsidRPr="0033750C" w:rsidRDefault="002F14F3" w:rsidP="002F14F3">
      <w:pPr>
        <w:widowControl/>
        <w:ind w:firstLine="420"/>
        <w:jc w:val="left"/>
        <w:rPr>
          <w:rFonts w:ascii="Times New Roman" w:eastAsia="SimSun" w:hAnsi="Times New Roman" w:cs="Times New Roman"/>
          <w:color w:val="1F497D"/>
          <w:kern w:val="0"/>
          <w:sz w:val="22"/>
        </w:rPr>
      </w:pPr>
    </w:p>
    <w:p w14:paraId="253A6895" w14:textId="6D1AD93D" w:rsidR="002F14F3" w:rsidRPr="0033750C" w:rsidRDefault="002F14F3" w:rsidP="002F14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I will print once the printer is available! Have a good night! </w:t>
      </w:r>
    </w:p>
    <w:p w14:paraId="6EF3A99F" w14:textId="77777777" w:rsidR="002F14F3" w:rsidRPr="0033750C" w:rsidRDefault="002F14F3" w:rsidP="002F14F3">
      <w:pPr>
        <w:widowControl/>
        <w:ind w:firstLine="420"/>
        <w:jc w:val="left"/>
        <w:rPr>
          <w:rFonts w:ascii="Times New Roman" w:eastAsia="SimSun" w:hAnsi="Times New Roman" w:cs="Times New Roman"/>
          <w:color w:val="1F497D"/>
          <w:kern w:val="0"/>
          <w:sz w:val="22"/>
        </w:rPr>
      </w:pPr>
    </w:p>
    <w:p w14:paraId="4CCAE9FB" w14:textId="77777777"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F7F1176" w14:textId="77777777"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CEF451" w14:textId="77777777" w:rsidR="002F14F3" w:rsidRPr="0033750C" w:rsidRDefault="002F14F3" w:rsidP="002F14F3">
      <w:pPr>
        <w:widowControl/>
        <w:jc w:val="left"/>
        <w:rPr>
          <w:rFonts w:ascii="Times New Roman" w:eastAsia="SimSun" w:hAnsi="Times New Roman" w:cs="Times New Roman"/>
          <w:color w:val="1F497D"/>
          <w:kern w:val="0"/>
          <w:sz w:val="22"/>
        </w:rPr>
      </w:pPr>
    </w:p>
    <w:p w14:paraId="713CE744" w14:textId="77777777" w:rsidR="002F14F3" w:rsidRPr="0033750C" w:rsidRDefault="002F14F3" w:rsidP="002F14F3">
      <w:pPr>
        <w:widowControl/>
        <w:jc w:val="left"/>
        <w:rPr>
          <w:rFonts w:ascii="Times New Roman" w:eastAsia="SimSun" w:hAnsi="Times New Roman" w:cs="Times New Roman"/>
          <w:color w:val="1F497D"/>
          <w:kern w:val="0"/>
          <w:sz w:val="22"/>
        </w:rPr>
      </w:pPr>
    </w:p>
    <w:p w14:paraId="5A0303EA" w14:textId="657FC1DB" w:rsidR="00B352A3" w:rsidRPr="0033750C" w:rsidRDefault="00B352A3" w:rsidP="00B352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ng,</w:t>
      </w:r>
    </w:p>
    <w:p w14:paraId="40B9FF3A" w14:textId="77777777" w:rsidR="00B352A3" w:rsidRPr="0033750C" w:rsidRDefault="00B352A3" w:rsidP="00B352A3">
      <w:pPr>
        <w:widowControl/>
        <w:ind w:firstLine="420"/>
        <w:jc w:val="left"/>
        <w:rPr>
          <w:rFonts w:ascii="Times New Roman" w:eastAsia="SimSun" w:hAnsi="Times New Roman" w:cs="Times New Roman"/>
          <w:color w:val="1F497D"/>
          <w:kern w:val="0"/>
          <w:sz w:val="22"/>
        </w:rPr>
      </w:pPr>
    </w:p>
    <w:p w14:paraId="3A811808" w14:textId="3D8EA1C4" w:rsidR="00B352A3" w:rsidRPr="0033750C" w:rsidRDefault="00B352A3" w:rsidP="00B352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Welcome! </w:t>
      </w:r>
    </w:p>
    <w:p w14:paraId="0583BB15" w14:textId="77777777" w:rsidR="00B352A3" w:rsidRPr="0033750C" w:rsidRDefault="00B352A3" w:rsidP="00B352A3">
      <w:pPr>
        <w:widowControl/>
        <w:ind w:firstLine="420"/>
        <w:jc w:val="left"/>
        <w:rPr>
          <w:rFonts w:ascii="Times New Roman" w:eastAsia="SimSun" w:hAnsi="Times New Roman" w:cs="Times New Roman"/>
          <w:color w:val="1F497D"/>
          <w:kern w:val="0"/>
          <w:sz w:val="22"/>
        </w:rPr>
      </w:pPr>
    </w:p>
    <w:p w14:paraId="29ACD5BE" w14:textId="77777777" w:rsidR="00B352A3" w:rsidRPr="0033750C" w:rsidRDefault="00B352A3" w:rsidP="00B352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90ADF1" w14:textId="77777777" w:rsidR="00B352A3" w:rsidRPr="0033750C" w:rsidRDefault="00B352A3" w:rsidP="00B352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304F60" w14:textId="77777777" w:rsidR="00B352A3" w:rsidRPr="0033750C" w:rsidRDefault="00B352A3" w:rsidP="00837D35">
      <w:pPr>
        <w:widowControl/>
        <w:jc w:val="left"/>
        <w:rPr>
          <w:rFonts w:ascii="Times New Roman" w:eastAsia="SimSun" w:hAnsi="Times New Roman" w:cs="Times New Roman"/>
          <w:color w:val="1F497D"/>
          <w:kern w:val="0"/>
          <w:sz w:val="22"/>
        </w:rPr>
      </w:pPr>
    </w:p>
    <w:p w14:paraId="11BB5044" w14:textId="77777777" w:rsidR="00B352A3" w:rsidRPr="0033750C" w:rsidRDefault="00B352A3" w:rsidP="00837D35">
      <w:pPr>
        <w:widowControl/>
        <w:jc w:val="left"/>
        <w:rPr>
          <w:rFonts w:ascii="Times New Roman" w:eastAsia="SimSun" w:hAnsi="Times New Roman" w:cs="Times New Roman"/>
          <w:color w:val="1F497D"/>
          <w:kern w:val="0"/>
          <w:sz w:val="22"/>
        </w:rPr>
      </w:pPr>
    </w:p>
    <w:p w14:paraId="7017A09C" w14:textId="1B61CB2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therine,</w:t>
      </w:r>
    </w:p>
    <w:p w14:paraId="557974A9"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2F7D5821" w14:textId="78C032F5" w:rsidR="00837D35" w:rsidRPr="0033750C" w:rsidRDefault="00837D35" w:rsidP="00837D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reat!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eet at my office (Room 201, William M.W. </w:t>
      </w:r>
      <w:proofErr w:type="spellStart"/>
      <w:r w:rsidRPr="0033750C">
        <w:rPr>
          <w:rFonts w:ascii="Times New Roman" w:eastAsia="SimSun" w:hAnsi="Times New Roman" w:cs="Times New Roman"/>
          <w:color w:val="1F497D"/>
          <w:kern w:val="0"/>
          <w:sz w:val="22"/>
        </w:rPr>
        <w:t>Mong</w:t>
      </w:r>
      <w:proofErr w:type="spellEnd"/>
      <w:r w:rsidRPr="0033750C">
        <w:rPr>
          <w:rFonts w:ascii="Times New Roman" w:eastAsia="SimSun" w:hAnsi="Times New Roman" w:cs="Times New Roman"/>
          <w:color w:val="1F497D"/>
          <w:kern w:val="0"/>
          <w:sz w:val="22"/>
        </w:rPr>
        <w:t xml:space="preserve"> Engineering Building) first and then go to the meeting room to have the exam on Friday. See you then. </w:t>
      </w:r>
    </w:p>
    <w:p w14:paraId="76AAB091"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0D44AEED"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F78481"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0D6583" w14:textId="77777777" w:rsidR="00837D35" w:rsidRPr="0033750C" w:rsidRDefault="00837D35" w:rsidP="00837D35">
      <w:pPr>
        <w:widowControl/>
        <w:jc w:val="left"/>
        <w:rPr>
          <w:rFonts w:ascii="Times New Roman" w:eastAsia="SimSun" w:hAnsi="Times New Roman" w:cs="Times New Roman"/>
          <w:color w:val="1F497D"/>
          <w:kern w:val="0"/>
          <w:sz w:val="22"/>
        </w:rPr>
      </w:pPr>
    </w:p>
    <w:p w14:paraId="2C165716" w14:textId="77777777" w:rsidR="00837D35" w:rsidRPr="0033750C" w:rsidRDefault="00837D35" w:rsidP="00837D35">
      <w:pPr>
        <w:widowControl/>
        <w:jc w:val="left"/>
        <w:rPr>
          <w:rFonts w:ascii="Times New Roman" w:eastAsia="SimSun" w:hAnsi="Times New Roman" w:cs="Times New Roman"/>
          <w:color w:val="1F497D"/>
          <w:kern w:val="0"/>
          <w:sz w:val="22"/>
        </w:rPr>
      </w:pPr>
    </w:p>
    <w:p w14:paraId="5EF4D792" w14:textId="68FC24A2"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Winnie,</w:t>
      </w:r>
    </w:p>
    <w:p w14:paraId="71FEE35D"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4D60553C" w14:textId="68AA8350" w:rsidR="00837D35" w:rsidRPr="0033750C" w:rsidRDefault="00837D35" w:rsidP="00837D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sked Joyce for the help to book the meeting room for the make-up exam. Many thanks for your help and have a good day! </w:t>
      </w:r>
    </w:p>
    <w:p w14:paraId="03B2B4BE"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79CC9D9C"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C7598A"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9AEA29" w14:textId="77777777" w:rsidR="00837D35" w:rsidRPr="0033750C" w:rsidRDefault="00837D35" w:rsidP="00837D35">
      <w:pPr>
        <w:widowControl/>
        <w:jc w:val="left"/>
        <w:rPr>
          <w:rFonts w:ascii="Times New Roman" w:eastAsia="SimSun" w:hAnsi="Times New Roman" w:cs="Times New Roman"/>
          <w:color w:val="1F497D"/>
          <w:kern w:val="0"/>
          <w:sz w:val="22"/>
        </w:rPr>
      </w:pPr>
    </w:p>
    <w:p w14:paraId="749A4FD0" w14:textId="77777777" w:rsidR="00837D35" w:rsidRPr="0033750C" w:rsidRDefault="00837D35" w:rsidP="00837D35">
      <w:pPr>
        <w:widowControl/>
        <w:jc w:val="left"/>
        <w:rPr>
          <w:rFonts w:ascii="Times New Roman" w:eastAsia="SimSun" w:hAnsi="Times New Roman" w:cs="Times New Roman"/>
          <w:color w:val="1F497D"/>
          <w:kern w:val="0"/>
          <w:sz w:val="22"/>
        </w:rPr>
      </w:pPr>
    </w:p>
    <w:p w14:paraId="2AF2D02A" w14:textId="5B15F664"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yce,</w:t>
      </w:r>
    </w:p>
    <w:p w14:paraId="4028ABA8"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347FD39E" w14:textId="2CBC5AB5" w:rsidR="00837D35" w:rsidRPr="0033750C" w:rsidRDefault="00837D35" w:rsidP="00837D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patient help. I will come to pick the room key one day before the exam. Have a good day! </w:t>
      </w:r>
    </w:p>
    <w:p w14:paraId="26E6167D"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63F974D4"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403C46D"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083D35" w14:textId="77777777" w:rsidR="00837D35" w:rsidRPr="0033750C" w:rsidRDefault="00837D35" w:rsidP="00C4393E">
      <w:pPr>
        <w:widowControl/>
        <w:jc w:val="left"/>
        <w:rPr>
          <w:rFonts w:ascii="Times New Roman" w:eastAsia="SimSun" w:hAnsi="Times New Roman" w:cs="Times New Roman"/>
          <w:color w:val="1F497D"/>
          <w:kern w:val="0"/>
          <w:sz w:val="22"/>
        </w:rPr>
      </w:pPr>
    </w:p>
    <w:p w14:paraId="4EE46490" w14:textId="77777777" w:rsidR="00837D35" w:rsidRPr="0033750C" w:rsidRDefault="00837D35" w:rsidP="00C4393E">
      <w:pPr>
        <w:widowControl/>
        <w:jc w:val="left"/>
        <w:rPr>
          <w:rFonts w:ascii="Times New Roman" w:eastAsia="SimSun" w:hAnsi="Times New Roman" w:cs="Times New Roman"/>
          <w:color w:val="1F497D"/>
          <w:kern w:val="0"/>
          <w:sz w:val="22"/>
        </w:rPr>
      </w:pPr>
    </w:p>
    <w:p w14:paraId="53196B0B" w14:textId="40210C5F" w:rsidR="00C4393E" w:rsidRPr="0033750C" w:rsidRDefault="00C4393E" w:rsidP="00C439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yce,</w:t>
      </w:r>
    </w:p>
    <w:p w14:paraId="112C740B" w14:textId="77777777" w:rsidR="00C4393E" w:rsidRPr="0033750C" w:rsidRDefault="00C4393E" w:rsidP="00C4393E">
      <w:pPr>
        <w:widowControl/>
        <w:ind w:firstLine="420"/>
        <w:jc w:val="left"/>
        <w:rPr>
          <w:rFonts w:ascii="Times New Roman" w:eastAsia="SimSun" w:hAnsi="Times New Roman" w:cs="Times New Roman"/>
          <w:color w:val="1F497D"/>
          <w:kern w:val="0"/>
          <w:sz w:val="22"/>
        </w:rPr>
      </w:pPr>
    </w:p>
    <w:p w14:paraId="716C84D0" w14:textId="30ED0BB0" w:rsidR="00C4393E" w:rsidRPr="0033750C" w:rsidRDefault="00C4393E" w:rsidP="00C439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the tutor for MAEG5745 Measurement and Instrumentatio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whether you could help me to book a meeting room this Friday (Nov. 11) from 11:00 to 14:00 since one student in this course needs to attend the make-up exam so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better to have a quiet place. </w:t>
      </w:r>
    </w:p>
    <w:p w14:paraId="6B300FF4" w14:textId="77777777" w:rsidR="00C4393E" w:rsidRPr="0033750C" w:rsidRDefault="00C4393E" w:rsidP="00C4393E">
      <w:pPr>
        <w:widowControl/>
        <w:ind w:firstLine="420"/>
        <w:jc w:val="left"/>
        <w:rPr>
          <w:rFonts w:ascii="Times New Roman" w:eastAsia="SimSun" w:hAnsi="Times New Roman" w:cs="Times New Roman"/>
          <w:color w:val="1F497D"/>
          <w:kern w:val="0"/>
          <w:sz w:val="22"/>
        </w:rPr>
      </w:pPr>
    </w:p>
    <w:p w14:paraId="2DE0EF2A" w14:textId="77777777" w:rsidR="00C4393E" w:rsidRPr="0033750C" w:rsidRDefault="00C4393E" w:rsidP="00C439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943EAE9" w14:textId="77777777" w:rsidR="00C4393E" w:rsidRPr="0033750C" w:rsidRDefault="00C4393E" w:rsidP="00C4393E">
      <w:pPr>
        <w:widowControl/>
        <w:ind w:firstLine="420"/>
        <w:jc w:val="left"/>
        <w:rPr>
          <w:rFonts w:ascii="Times New Roman" w:eastAsia="SimSun" w:hAnsi="Times New Roman" w:cs="Times New Roman"/>
          <w:color w:val="1F497D"/>
          <w:kern w:val="0"/>
          <w:sz w:val="22"/>
        </w:rPr>
      </w:pPr>
    </w:p>
    <w:p w14:paraId="2D97BF84" w14:textId="77777777" w:rsidR="00C4393E" w:rsidRPr="0033750C" w:rsidRDefault="00C4393E" w:rsidP="00C439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9B00BF" w14:textId="77777777" w:rsidR="00C4393E" w:rsidRPr="0033750C" w:rsidRDefault="00C4393E" w:rsidP="00C439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6440208" w14:textId="77777777" w:rsidR="00C4393E" w:rsidRPr="0033750C" w:rsidRDefault="00C4393E" w:rsidP="00504131">
      <w:pPr>
        <w:widowControl/>
        <w:jc w:val="left"/>
        <w:rPr>
          <w:rFonts w:ascii="Times New Roman" w:eastAsia="SimSun" w:hAnsi="Times New Roman" w:cs="Times New Roman"/>
          <w:color w:val="1F497D"/>
          <w:kern w:val="0"/>
          <w:sz w:val="22"/>
        </w:rPr>
      </w:pPr>
    </w:p>
    <w:p w14:paraId="504DC8B3" w14:textId="77777777" w:rsidR="00C4393E" w:rsidRPr="0033750C" w:rsidRDefault="00C4393E" w:rsidP="00504131">
      <w:pPr>
        <w:widowControl/>
        <w:jc w:val="left"/>
        <w:rPr>
          <w:rFonts w:ascii="Times New Roman" w:eastAsia="SimSun" w:hAnsi="Times New Roman" w:cs="Times New Roman"/>
          <w:color w:val="1F497D"/>
          <w:kern w:val="0"/>
          <w:sz w:val="22"/>
        </w:rPr>
      </w:pPr>
    </w:p>
    <w:p w14:paraId="3D6F114A" w14:textId="6A0EAE9E" w:rsidR="00504131" w:rsidRPr="0033750C" w:rsidRDefault="00504131" w:rsidP="005041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Winnie,</w:t>
      </w:r>
    </w:p>
    <w:p w14:paraId="68F711F5" w14:textId="77777777" w:rsidR="00504131" w:rsidRPr="0033750C" w:rsidRDefault="00504131" w:rsidP="00504131">
      <w:pPr>
        <w:widowControl/>
        <w:ind w:firstLine="420"/>
        <w:jc w:val="left"/>
        <w:rPr>
          <w:rFonts w:ascii="Times New Roman" w:eastAsia="SimSun" w:hAnsi="Times New Roman" w:cs="Times New Roman"/>
          <w:color w:val="1F497D"/>
          <w:kern w:val="0"/>
          <w:sz w:val="22"/>
        </w:rPr>
      </w:pPr>
    </w:p>
    <w:p w14:paraId="6978C82E" w14:textId="6E5B4421" w:rsidR="00504131" w:rsidRPr="0033750C" w:rsidRDefault="00504131" w:rsidP="005041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the tutor for MAEG5745 Measurement and Instrumentatio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you could help me to book a meeting room this Friday (Nov. 11) from 11:00 to 14:00 since one student in this course needs to attend the make-up exam. </w:t>
      </w:r>
    </w:p>
    <w:p w14:paraId="7B5BB940" w14:textId="08DECC02" w:rsidR="00504131" w:rsidRPr="0033750C" w:rsidRDefault="00504131" w:rsidP="00504131">
      <w:pPr>
        <w:widowControl/>
        <w:ind w:firstLine="420"/>
        <w:jc w:val="left"/>
        <w:rPr>
          <w:rFonts w:ascii="Times New Roman" w:eastAsia="SimSun" w:hAnsi="Times New Roman" w:cs="Times New Roman"/>
          <w:color w:val="1F497D"/>
          <w:kern w:val="0"/>
          <w:sz w:val="22"/>
        </w:rPr>
      </w:pPr>
    </w:p>
    <w:p w14:paraId="029D1C7C" w14:textId="77777777" w:rsidR="00504131" w:rsidRPr="0033750C" w:rsidRDefault="00504131" w:rsidP="005041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59A4874B" w14:textId="77777777" w:rsidR="00504131" w:rsidRPr="0033750C" w:rsidRDefault="00504131" w:rsidP="00504131">
      <w:pPr>
        <w:widowControl/>
        <w:ind w:firstLine="420"/>
        <w:jc w:val="left"/>
        <w:rPr>
          <w:rFonts w:ascii="Times New Roman" w:eastAsia="SimSun" w:hAnsi="Times New Roman" w:cs="Times New Roman"/>
          <w:color w:val="1F497D"/>
          <w:kern w:val="0"/>
          <w:sz w:val="22"/>
        </w:rPr>
      </w:pPr>
    </w:p>
    <w:p w14:paraId="17E72862" w14:textId="77777777" w:rsidR="00504131" w:rsidRPr="0033750C" w:rsidRDefault="00504131" w:rsidP="005041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04ECCE" w14:textId="77777777" w:rsidR="00504131" w:rsidRPr="0033750C" w:rsidRDefault="00504131" w:rsidP="005041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754BE4" w14:textId="77777777" w:rsidR="00504131" w:rsidRPr="0033750C" w:rsidRDefault="00504131" w:rsidP="0017654C">
      <w:pPr>
        <w:widowControl/>
        <w:jc w:val="left"/>
        <w:rPr>
          <w:rFonts w:ascii="Times New Roman" w:eastAsia="SimSun" w:hAnsi="Times New Roman" w:cs="Times New Roman"/>
          <w:color w:val="1F497D"/>
          <w:kern w:val="0"/>
          <w:sz w:val="22"/>
        </w:rPr>
      </w:pPr>
    </w:p>
    <w:p w14:paraId="1F132B41" w14:textId="77777777" w:rsidR="00504131" w:rsidRPr="0033750C" w:rsidRDefault="00504131" w:rsidP="0017654C">
      <w:pPr>
        <w:widowControl/>
        <w:jc w:val="left"/>
        <w:rPr>
          <w:rFonts w:ascii="Times New Roman" w:eastAsia="SimSun" w:hAnsi="Times New Roman" w:cs="Times New Roman"/>
          <w:color w:val="1F497D"/>
          <w:kern w:val="0"/>
          <w:sz w:val="22"/>
        </w:rPr>
      </w:pPr>
    </w:p>
    <w:p w14:paraId="53589B8A" w14:textId="6EED423E" w:rsidR="0017654C" w:rsidRPr="0033750C" w:rsidRDefault="0017654C" w:rsidP="001765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yce,</w:t>
      </w:r>
    </w:p>
    <w:p w14:paraId="0953D541" w14:textId="77777777" w:rsidR="0017654C" w:rsidRPr="0033750C" w:rsidRDefault="0017654C" w:rsidP="0017654C">
      <w:pPr>
        <w:widowControl/>
        <w:ind w:firstLine="420"/>
        <w:jc w:val="left"/>
        <w:rPr>
          <w:rFonts w:ascii="Times New Roman" w:eastAsia="SimSun" w:hAnsi="Times New Roman" w:cs="Times New Roman"/>
          <w:color w:val="1F497D"/>
          <w:kern w:val="0"/>
          <w:sz w:val="22"/>
        </w:rPr>
      </w:pPr>
    </w:p>
    <w:p w14:paraId="1422C1F4" w14:textId="6C5EF7F2" w:rsidR="0017654C" w:rsidRPr="0033750C" w:rsidRDefault="0017654C" w:rsidP="001765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help and have a good day! (</w:t>
      </w:r>
      <w:r w:rsidRPr="0033750C">
        <w:rPr>
          <w:rFonts w:ascii="Leelawadee UI" w:eastAsia="SimSun" w:hAnsi="Leelawadee UI" w:cs="Leelawadee UI"/>
          <w:color w:val="1F497D"/>
          <w:kern w:val="0"/>
          <w:sz w:val="22"/>
        </w:rPr>
        <w:t>๑</w:t>
      </w:r>
      <w:r w:rsidRPr="0033750C">
        <w:rPr>
          <w:rFonts w:ascii="Times New Roman" w:eastAsia="SimSun" w:hAnsi="Times New Roman" w:cs="Times New Roman"/>
          <w:color w:val="1F497D"/>
          <w:kern w:val="0"/>
          <w:sz w:val="22"/>
        </w:rPr>
        <w:t>•̀</w:t>
      </w:r>
      <w:r w:rsidRPr="0033750C">
        <w:rPr>
          <w:rFonts w:ascii="Batang" w:eastAsia="Batang" w:hAnsi="Batang" w:cs="Batang" w:hint="eastAsia"/>
          <w:color w:val="1F497D"/>
          <w:kern w:val="0"/>
          <w:sz w:val="22"/>
        </w:rPr>
        <w:t>ㅂ</w:t>
      </w:r>
      <w:r w:rsidRPr="0033750C">
        <w:rPr>
          <w:rFonts w:ascii="Times New Roman" w:eastAsia="SimSun" w:hAnsi="Times New Roman" w:cs="Times New Roman"/>
          <w:color w:val="1F497D"/>
          <w:kern w:val="0"/>
          <w:sz w:val="22"/>
        </w:rPr>
        <w:t>•</w:t>
      </w:r>
      <w:proofErr w:type="gramStart"/>
      <w:r w:rsidRPr="0033750C">
        <w:rPr>
          <w:rFonts w:ascii="Times New Roman" w:eastAsia="SimSun" w:hAnsi="Times New Roman" w:cs="Times New Roman"/>
          <w:color w:val="1F497D"/>
          <w:kern w:val="0"/>
          <w:sz w:val="22"/>
        </w:rPr>
        <w:t>́)و</w:t>
      </w:r>
      <w:proofErr w:type="gramEnd"/>
      <w:r w:rsidRPr="0033750C">
        <w:rPr>
          <w:rFonts w:ascii="Segoe UI Symbol" w:eastAsia="SimSun" w:hAnsi="Segoe UI Symbol" w:cs="Segoe UI Symbol"/>
          <w:color w:val="1F497D"/>
          <w:kern w:val="0"/>
          <w:sz w:val="22"/>
        </w:rPr>
        <w:t>✧</w:t>
      </w:r>
    </w:p>
    <w:p w14:paraId="1477653E" w14:textId="77777777" w:rsidR="0017654C" w:rsidRPr="0033750C" w:rsidRDefault="0017654C" w:rsidP="0017654C">
      <w:pPr>
        <w:widowControl/>
        <w:ind w:firstLine="420"/>
        <w:jc w:val="left"/>
        <w:rPr>
          <w:rFonts w:ascii="Times New Roman" w:eastAsia="SimSun" w:hAnsi="Times New Roman" w:cs="Times New Roman"/>
          <w:color w:val="1F497D"/>
          <w:kern w:val="0"/>
          <w:sz w:val="22"/>
        </w:rPr>
      </w:pPr>
    </w:p>
    <w:p w14:paraId="4373A675" w14:textId="77777777" w:rsidR="0017654C" w:rsidRPr="0033750C" w:rsidRDefault="0017654C" w:rsidP="001765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C5B36A" w14:textId="77777777" w:rsidR="0017654C" w:rsidRPr="0033750C" w:rsidRDefault="0017654C" w:rsidP="001765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9AC51C" w14:textId="77777777" w:rsidR="0017654C" w:rsidRPr="0033750C" w:rsidRDefault="0017654C" w:rsidP="003E5871">
      <w:pPr>
        <w:widowControl/>
        <w:jc w:val="left"/>
        <w:rPr>
          <w:rFonts w:ascii="Times New Roman" w:eastAsia="SimSun" w:hAnsi="Times New Roman" w:cs="Times New Roman"/>
          <w:color w:val="1F497D"/>
          <w:kern w:val="0"/>
          <w:sz w:val="22"/>
        </w:rPr>
      </w:pPr>
    </w:p>
    <w:p w14:paraId="5E21D797" w14:textId="77777777" w:rsidR="0017654C" w:rsidRPr="0033750C" w:rsidRDefault="0017654C" w:rsidP="003E5871">
      <w:pPr>
        <w:widowControl/>
        <w:jc w:val="left"/>
        <w:rPr>
          <w:rFonts w:ascii="Times New Roman" w:eastAsia="SimSun" w:hAnsi="Times New Roman" w:cs="Times New Roman"/>
          <w:color w:val="1F497D"/>
          <w:kern w:val="0"/>
          <w:sz w:val="22"/>
        </w:rPr>
      </w:pPr>
    </w:p>
    <w:p w14:paraId="66685AB7" w14:textId="47889751" w:rsidR="003E5871" w:rsidRPr="0033750C" w:rsidRDefault="003E5871" w:rsidP="003E58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 Help in Replace Purifier Filter in the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Floor Pantry</w:t>
      </w:r>
    </w:p>
    <w:p w14:paraId="774F75A2" w14:textId="1904C0E2" w:rsidR="003E5871" w:rsidRPr="0033750C" w:rsidRDefault="003E5871" w:rsidP="003E58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yce,</w:t>
      </w:r>
    </w:p>
    <w:p w14:paraId="3E60B8EB" w14:textId="77777777" w:rsidR="003E5871" w:rsidRPr="0033750C" w:rsidRDefault="003E5871" w:rsidP="003E5871">
      <w:pPr>
        <w:widowControl/>
        <w:ind w:firstLine="420"/>
        <w:jc w:val="left"/>
        <w:rPr>
          <w:rFonts w:ascii="Times New Roman" w:eastAsia="SimSun" w:hAnsi="Times New Roman" w:cs="Times New Roman"/>
          <w:color w:val="1F497D"/>
          <w:kern w:val="0"/>
          <w:sz w:val="22"/>
        </w:rPr>
      </w:pPr>
    </w:p>
    <w:p w14:paraId="486947D3" w14:textId="0DB0D4EE" w:rsidR="003E5871" w:rsidRPr="0033750C" w:rsidRDefault="003E5871" w:rsidP="003E58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whether you could help us find someone to replace the water purifier filter in the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floor pantry. It has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been changed for almost five months. It looks very dirty as shown in the picture below and the water coming out of it has a very bad smell. I noticed last year that the filter was replaced once a month. It may be that the person responsible for replacing the filter element this year forgot to do it.</w:t>
      </w:r>
    </w:p>
    <w:p w14:paraId="349F9260" w14:textId="68BF3E8B" w:rsidR="003E5871" w:rsidRPr="0033750C" w:rsidRDefault="003E5871" w:rsidP="003E5871">
      <w:pPr>
        <w:widowControl/>
        <w:ind w:firstLine="420"/>
        <w:jc w:val="left"/>
        <w:rPr>
          <w:rFonts w:ascii="Times New Roman" w:eastAsia="SimSun" w:hAnsi="Times New Roman" w:cs="Times New Roman"/>
          <w:color w:val="1F497D"/>
          <w:kern w:val="0"/>
          <w:sz w:val="22"/>
        </w:rPr>
      </w:pPr>
    </w:p>
    <w:p w14:paraId="2CC6177A" w14:textId="77777777" w:rsidR="003E5871" w:rsidRPr="0033750C" w:rsidRDefault="003E5871" w:rsidP="003E58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BCF5A41" w14:textId="77777777" w:rsidR="003E5871" w:rsidRPr="0033750C" w:rsidRDefault="003E5871" w:rsidP="003E5871">
      <w:pPr>
        <w:widowControl/>
        <w:ind w:firstLine="420"/>
        <w:jc w:val="left"/>
        <w:rPr>
          <w:rFonts w:ascii="Times New Roman" w:eastAsia="SimSun" w:hAnsi="Times New Roman" w:cs="Times New Roman"/>
          <w:color w:val="1F497D"/>
          <w:kern w:val="0"/>
          <w:sz w:val="22"/>
        </w:rPr>
      </w:pPr>
    </w:p>
    <w:p w14:paraId="09F534CF" w14:textId="77777777" w:rsidR="003E5871" w:rsidRPr="0033750C" w:rsidRDefault="003E5871" w:rsidP="003E58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F7A3CC" w14:textId="77777777" w:rsidR="003E5871" w:rsidRPr="0033750C" w:rsidRDefault="003E5871" w:rsidP="003E58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2C6FF1" w14:textId="77777777" w:rsidR="003E5871" w:rsidRPr="0033750C" w:rsidRDefault="003E5871" w:rsidP="00C02422">
      <w:pPr>
        <w:widowControl/>
        <w:jc w:val="left"/>
        <w:rPr>
          <w:rFonts w:ascii="Times New Roman" w:eastAsia="SimSun" w:hAnsi="Times New Roman" w:cs="Times New Roman"/>
          <w:color w:val="1F497D"/>
          <w:kern w:val="0"/>
          <w:sz w:val="22"/>
        </w:rPr>
      </w:pPr>
    </w:p>
    <w:p w14:paraId="7523BE7B" w14:textId="77777777" w:rsidR="003E5871" w:rsidRPr="0033750C" w:rsidRDefault="003E5871" w:rsidP="00C02422">
      <w:pPr>
        <w:widowControl/>
        <w:jc w:val="left"/>
        <w:rPr>
          <w:rFonts w:ascii="Times New Roman" w:eastAsia="SimSun" w:hAnsi="Times New Roman" w:cs="Times New Roman"/>
          <w:color w:val="1F497D"/>
          <w:kern w:val="0"/>
          <w:sz w:val="22"/>
        </w:rPr>
      </w:pPr>
    </w:p>
    <w:p w14:paraId="2761484F" w14:textId="47CF41FF" w:rsidR="00C02422" w:rsidRPr="0033750C" w:rsidRDefault="00C02422" w:rsidP="00C0242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therine,</w:t>
      </w:r>
    </w:p>
    <w:p w14:paraId="5A1FBD43" w14:textId="77777777" w:rsidR="00C02422" w:rsidRPr="0033750C" w:rsidRDefault="00C02422" w:rsidP="00C02422">
      <w:pPr>
        <w:widowControl/>
        <w:ind w:firstLine="420"/>
        <w:jc w:val="left"/>
        <w:rPr>
          <w:rFonts w:ascii="Times New Roman" w:eastAsia="SimSun" w:hAnsi="Times New Roman" w:cs="Times New Roman"/>
          <w:color w:val="1F497D"/>
          <w:kern w:val="0"/>
          <w:sz w:val="22"/>
        </w:rPr>
      </w:pPr>
    </w:p>
    <w:p w14:paraId="7641A2D1" w14:textId="12665381" w:rsidR="00C02422" w:rsidRPr="0033750C" w:rsidRDefault="00C02422" w:rsidP="00C0242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ood! Thank you for informing me of that.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ait for </w:t>
      </w:r>
      <w:proofErr w:type="spellStart"/>
      <w:r w:rsidRPr="0033750C">
        <w:rPr>
          <w:rFonts w:ascii="Times New Roman" w:eastAsia="SimSun" w:hAnsi="Times New Roman" w:cs="Times New Roman"/>
          <w:color w:val="1F497D"/>
          <w:kern w:val="0"/>
          <w:sz w:val="22"/>
        </w:rPr>
        <w:t>comfirmation</w:t>
      </w:r>
      <w:proofErr w:type="spellEnd"/>
      <w:r w:rsidRPr="0033750C">
        <w:rPr>
          <w:rFonts w:ascii="Times New Roman" w:eastAsia="SimSun" w:hAnsi="Times New Roman" w:cs="Times New Roman"/>
          <w:color w:val="1F497D"/>
          <w:kern w:val="0"/>
          <w:sz w:val="22"/>
        </w:rPr>
        <w:t xml:space="preserve">. Have a good night! </w:t>
      </w:r>
    </w:p>
    <w:p w14:paraId="4F101580" w14:textId="77777777" w:rsidR="00C02422" w:rsidRPr="0033750C" w:rsidRDefault="00C02422" w:rsidP="00C02422">
      <w:pPr>
        <w:widowControl/>
        <w:ind w:firstLine="420"/>
        <w:jc w:val="left"/>
        <w:rPr>
          <w:rFonts w:ascii="Times New Roman" w:eastAsia="SimSun" w:hAnsi="Times New Roman" w:cs="Times New Roman"/>
          <w:color w:val="1F497D"/>
          <w:kern w:val="0"/>
          <w:sz w:val="22"/>
        </w:rPr>
      </w:pPr>
    </w:p>
    <w:p w14:paraId="3715A6CB" w14:textId="77777777" w:rsidR="00C02422" w:rsidRPr="0033750C" w:rsidRDefault="00C02422" w:rsidP="00C0242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AC84AC" w14:textId="77777777" w:rsidR="00C02422" w:rsidRPr="0033750C" w:rsidRDefault="00C02422" w:rsidP="00C0242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2A7254B" w14:textId="77777777" w:rsidR="00C02422" w:rsidRPr="0033750C" w:rsidRDefault="00C02422" w:rsidP="002E60B2">
      <w:pPr>
        <w:widowControl/>
        <w:jc w:val="left"/>
        <w:rPr>
          <w:rFonts w:ascii="Times New Roman" w:eastAsia="SimSun" w:hAnsi="Times New Roman" w:cs="Times New Roman"/>
          <w:color w:val="1F497D"/>
          <w:kern w:val="0"/>
          <w:sz w:val="22"/>
        </w:rPr>
      </w:pPr>
    </w:p>
    <w:p w14:paraId="28DC52CD" w14:textId="77777777" w:rsidR="00C02422" w:rsidRPr="0033750C" w:rsidRDefault="00C02422" w:rsidP="002E60B2">
      <w:pPr>
        <w:widowControl/>
        <w:jc w:val="left"/>
        <w:rPr>
          <w:rFonts w:ascii="Times New Roman" w:eastAsia="SimSun" w:hAnsi="Times New Roman" w:cs="Times New Roman"/>
          <w:color w:val="1F497D"/>
          <w:kern w:val="0"/>
          <w:sz w:val="22"/>
        </w:rPr>
      </w:pPr>
    </w:p>
    <w:p w14:paraId="6A12004F" w14:textId="77777777" w:rsidR="002F14F3" w:rsidRPr="0033750C" w:rsidRDefault="002F14F3" w:rsidP="002F14F3">
      <w:pPr>
        <w:widowControl/>
        <w:jc w:val="left"/>
        <w:rPr>
          <w:rFonts w:ascii="Times New Roman" w:eastAsia="SimSun" w:hAnsi="Times New Roman" w:cs="Times New Roman"/>
          <w:color w:val="1F497D"/>
          <w:kern w:val="0"/>
          <w:sz w:val="22"/>
        </w:rPr>
      </w:pPr>
    </w:p>
    <w:p w14:paraId="3C6BE712" w14:textId="44E6ECAA"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128C622D" w14:textId="77777777" w:rsidR="002F14F3" w:rsidRPr="0033750C" w:rsidRDefault="002F14F3" w:rsidP="002F14F3">
      <w:pPr>
        <w:widowControl/>
        <w:ind w:firstLine="420"/>
        <w:jc w:val="left"/>
        <w:rPr>
          <w:rFonts w:ascii="Times New Roman" w:eastAsia="SimSun" w:hAnsi="Times New Roman" w:cs="Times New Roman"/>
          <w:color w:val="1F497D"/>
          <w:kern w:val="0"/>
          <w:sz w:val="22"/>
        </w:rPr>
      </w:pPr>
    </w:p>
    <w:p w14:paraId="6CF3BF48" w14:textId="332FD8B5" w:rsidR="002F14F3" w:rsidRPr="0033750C" w:rsidRDefault="002F14F3" w:rsidP="002F14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lad to hear from you. Sorry, I will not be on campus tomorrow afternoon. But I will return to campus after 6:30 p.m. How about tomorrow night? Or we can meet on zoom? Looking forward to your reply! </w:t>
      </w:r>
    </w:p>
    <w:p w14:paraId="5DFE1501" w14:textId="77777777" w:rsidR="002F14F3" w:rsidRPr="0033750C" w:rsidRDefault="002F14F3" w:rsidP="002F14F3">
      <w:pPr>
        <w:widowControl/>
        <w:ind w:firstLine="420"/>
        <w:jc w:val="left"/>
        <w:rPr>
          <w:rFonts w:ascii="Times New Roman" w:eastAsia="SimSun" w:hAnsi="Times New Roman" w:cs="Times New Roman"/>
          <w:color w:val="1F497D"/>
          <w:kern w:val="0"/>
          <w:sz w:val="22"/>
        </w:rPr>
      </w:pPr>
    </w:p>
    <w:p w14:paraId="7778BE45" w14:textId="77777777"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286762" w14:textId="77777777"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2F27AB" w14:textId="77777777" w:rsidR="002F14F3" w:rsidRPr="0033750C" w:rsidRDefault="002F14F3" w:rsidP="002E60B2">
      <w:pPr>
        <w:widowControl/>
        <w:jc w:val="left"/>
        <w:rPr>
          <w:rFonts w:ascii="Times New Roman" w:eastAsia="SimSun" w:hAnsi="Times New Roman" w:cs="Times New Roman"/>
          <w:color w:val="1F497D"/>
          <w:kern w:val="0"/>
          <w:sz w:val="22"/>
        </w:rPr>
      </w:pPr>
    </w:p>
    <w:p w14:paraId="200B9F59" w14:textId="77777777" w:rsidR="002F14F3" w:rsidRPr="0033750C" w:rsidRDefault="002F14F3" w:rsidP="002E60B2">
      <w:pPr>
        <w:widowControl/>
        <w:jc w:val="left"/>
        <w:rPr>
          <w:rFonts w:ascii="Times New Roman" w:eastAsia="SimSun" w:hAnsi="Times New Roman" w:cs="Times New Roman"/>
          <w:color w:val="1F497D"/>
          <w:kern w:val="0"/>
          <w:sz w:val="22"/>
        </w:rPr>
      </w:pPr>
    </w:p>
    <w:p w14:paraId="08C6C5A3" w14:textId="314E6DF0" w:rsidR="002E60B2" w:rsidRPr="0033750C" w:rsidRDefault="002E60B2" w:rsidP="002E60B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therine,</w:t>
      </w:r>
    </w:p>
    <w:p w14:paraId="4C98A494" w14:textId="77777777" w:rsidR="002E60B2" w:rsidRPr="0033750C" w:rsidRDefault="002E60B2" w:rsidP="002E60B2">
      <w:pPr>
        <w:widowControl/>
        <w:ind w:firstLine="420"/>
        <w:jc w:val="left"/>
        <w:rPr>
          <w:rFonts w:ascii="Times New Roman" w:eastAsia="SimSun" w:hAnsi="Times New Roman" w:cs="Times New Roman"/>
          <w:color w:val="1F497D"/>
          <w:kern w:val="0"/>
          <w:sz w:val="22"/>
        </w:rPr>
      </w:pPr>
    </w:p>
    <w:p w14:paraId="4066E54F" w14:textId="3B9F1742" w:rsidR="002E60B2" w:rsidRPr="0033750C" w:rsidRDefault="002E60B2" w:rsidP="002E60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14C2494" w14:textId="4124274B" w:rsidR="002E60B2" w:rsidRPr="0033750C" w:rsidRDefault="002E60B2" w:rsidP="002E60B2">
      <w:pPr>
        <w:widowControl/>
        <w:ind w:firstLine="420"/>
        <w:jc w:val="left"/>
        <w:rPr>
          <w:rFonts w:ascii="Times New Roman" w:eastAsia="SimSun" w:hAnsi="Times New Roman" w:cs="Times New Roman"/>
          <w:color w:val="1F497D"/>
          <w:kern w:val="0"/>
          <w:sz w:val="22"/>
        </w:rPr>
      </w:pPr>
    </w:p>
    <w:p w14:paraId="230446CF" w14:textId="3313BFC5" w:rsidR="002E60B2" w:rsidRPr="0033750C" w:rsidRDefault="002E60B2" w:rsidP="002E60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you decided which </w:t>
      </w:r>
      <w:proofErr w:type="gramStart"/>
      <w:r w:rsidRPr="0033750C">
        <w:rPr>
          <w:rFonts w:ascii="Times New Roman" w:eastAsia="SimSun" w:hAnsi="Times New Roman" w:cs="Times New Roman"/>
          <w:color w:val="1F497D"/>
          <w:kern w:val="0"/>
          <w:sz w:val="22"/>
        </w:rPr>
        <w:t>time period</w:t>
      </w:r>
      <w:proofErr w:type="gramEnd"/>
      <w:r w:rsidRPr="0033750C">
        <w:rPr>
          <w:rFonts w:ascii="Times New Roman" w:eastAsia="SimSun" w:hAnsi="Times New Roman" w:cs="Times New Roman"/>
          <w:color w:val="1F497D"/>
          <w:kern w:val="0"/>
          <w:sz w:val="22"/>
        </w:rPr>
        <w:t xml:space="preserve"> you are going to take the make-up exam next week?</w:t>
      </w:r>
    </w:p>
    <w:p w14:paraId="4677E2F6" w14:textId="77777777" w:rsidR="002E60B2" w:rsidRPr="0033750C" w:rsidRDefault="002E60B2" w:rsidP="002E60B2">
      <w:pPr>
        <w:widowControl/>
        <w:ind w:firstLine="420"/>
        <w:jc w:val="left"/>
        <w:rPr>
          <w:rFonts w:ascii="Times New Roman" w:eastAsia="SimSun" w:hAnsi="Times New Roman" w:cs="Times New Roman"/>
          <w:color w:val="1F497D"/>
          <w:kern w:val="0"/>
          <w:sz w:val="22"/>
        </w:rPr>
      </w:pPr>
    </w:p>
    <w:p w14:paraId="004ADA5A" w14:textId="77777777" w:rsidR="002E60B2" w:rsidRPr="0033750C" w:rsidRDefault="002E60B2" w:rsidP="002E60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ply. Thank you and have a good night!</w:t>
      </w:r>
    </w:p>
    <w:p w14:paraId="52A76026" w14:textId="77777777" w:rsidR="002E60B2" w:rsidRPr="0033750C" w:rsidRDefault="002E60B2" w:rsidP="002E60B2">
      <w:pPr>
        <w:widowControl/>
        <w:ind w:firstLine="420"/>
        <w:jc w:val="left"/>
        <w:rPr>
          <w:rFonts w:ascii="Times New Roman" w:eastAsia="SimSun" w:hAnsi="Times New Roman" w:cs="Times New Roman"/>
          <w:color w:val="1F497D"/>
          <w:kern w:val="0"/>
          <w:sz w:val="22"/>
        </w:rPr>
      </w:pPr>
    </w:p>
    <w:p w14:paraId="7A206725" w14:textId="77777777" w:rsidR="002E60B2" w:rsidRPr="0033750C" w:rsidRDefault="002E60B2" w:rsidP="002E60B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2200C2" w14:textId="77777777" w:rsidR="002E60B2" w:rsidRPr="0033750C" w:rsidRDefault="002E60B2" w:rsidP="002E60B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C153E7" w14:textId="77777777" w:rsidR="002E60B2" w:rsidRPr="0033750C" w:rsidRDefault="002E60B2" w:rsidP="00031F95">
      <w:pPr>
        <w:widowControl/>
        <w:jc w:val="left"/>
        <w:rPr>
          <w:rFonts w:ascii="Times New Roman" w:eastAsia="SimSun" w:hAnsi="Times New Roman" w:cs="Times New Roman"/>
          <w:color w:val="1F497D"/>
          <w:kern w:val="0"/>
          <w:sz w:val="22"/>
        </w:rPr>
      </w:pPr>
    </w:p>
    <w:p w14:paraId="0117CAAB" w14:textId="77777777" w:rsidR="002E60B2" w:rsidRPr="0033750C" w:rsidRDefault="002E60B2" w:rsidP="00031F95">
      <w:pPr>
        <w:widowControl/>
        <w:jc w:val="left"/>
        <w:rPr>
          <w:rFonts w:ascii="Times New Roman" w:eastAsia="SimSun" w:hAnsi="Times New Roman" w:cs="Times New Roman"/>
          <w:color w:val="1F497D"/>
          <w:kern w:val="0"/>
          <w:sz w:val="22"/>
        </w:rPr>
      </w:pPr>
    </w:p>
    <w:p w14:paraId="4C5623A2" w14:textId="0ABC9E76" w:rsidR="00031F95" w:rsidRPr="0033750C" w:rsidRDefault="00031F95" w:rsidP="00031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1FA1E99A" w14:textId="77777777" w:rsidR="00031F95" w:rsidRPr="0033750C" w:rsidRDefault="00031F95" w:rsidP="00031F95">
      <w:pPr>
        <w:widowControl/>
        <w:ind w:firstLine="420"/>
        <w:jc w:val="left"/>
        <w:rPr>
          <w:rFonts w:ascii="Times New Roman" w:eastAsia="SimSun" w:hAnsi="Times New Roman" w:cs="Times New Roman"/>
          <w:color w:val="1F497D"/>
          <w:kern w:val="0"/>
          <w:sz w:val="22"/>
        </w:rPr>
      </w:pPr>
    </w:p>
    <w:p w14:paraId="218B7411" w14:textId="214BB120" w:rsidR="00031F95" w:rsidRPr="0033750C" w:rsidRDefault="00031F95" w:rsidP="00031F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good. See you next week! </w:t>
      </w:r>
    </w:p>
    <w:p w14:paraId="7DF06FB6" w14:textId="77777777" w:rsidR="00031F95" w:rsidRPr="0033750C" w:rsidRDefault="00031F95" w:rsidP="00031F95">
      <w:pPr>
        <w:widowControl/>
        <w:ind w:firstLine="420"/>
        <w:jc w:val="left"/>
        <w:rPr>
          <w:rFonts w:ascii="Times New Roman" w:eastAsia="SimSun" w:hAnsi="Times New Roman" w:cs="Times New Roman"/>
          <w:color w:val="1F497D"/>
          <w:kern w:val="0"/>
          <w:sz w:val="22"/>
        </w:rPr>
      </w:pPr>
    </w:p>
    <w:p w14:paraId="0BFA9A86" w14:textId="77777777" w:rsidR="00031F95" w:rsidRPr="0033750C" w:rsidRDefault="00031F95" w:rsidP="00031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06AE78" w14:textId="77777777" w:rsidR="00031F95" w:rsidRPr="0033750C" w:rsidRDefault="00031F95" w:rsidP="00031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6A0C809" w14:textId="77777777" w:rsidR="00031F95" w:rsidRPr="0033750C" w:rsidRDefault="00031F95" w:rsidP="0007104A">
      <w:pPr>
        <w:widowControl/>
        <w:jc w:val="left"/>
        <w:rPr>
          <w:rFonts w:ascii="Times New Roman" w:eastAsia="SimSun" w:hAnsi="Times New Roman" w:cs="Times New Roman"/>
          <w:color w:val="1F497D"/>
          <w:kern w:val="0"/>
          <w:sz w:val="22"/>
        </w:rPr>
      </w:pPr>
    </w:p>
    <w:p w14:paraId="69466323" w14:textId="77777777" w:rsidR="00031F95" w:rsidRPr="0033750C" w:rsidRDefault="00031F95" w:rsidP="0007104A">
      <w:pPr>
        <w:widowControl/>
        <w:jc w:val="left"/>
        <w:rPr>
          <w:rFonts w:ascii="Times New Roman" w:eastAsia="SimSun" w:hAnsi="Times New Roman" w:cs="Times New Roman"/>
          <w:color w:val="1F497D"/>
          <w:kern w:val="0"/>
          <w:sz w:val="22"/>
        </w:rPr>
      </w:pPr>
    </w:p>
    <w:p w14:paraId="7AF0240E" w14:textId="2126D1AB" w:rsidR="0007104A" w:rsidRPr="0033750C" w:rsidRDefault="0007104A" w:rsidP="000710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69A42C29" w14:textId="77777777" w:rsidR="0007104A" w:rsidRPr="0033750C" w:rsidRDefault="0007104A" w:rsidP="0007104A">
      <w:pPr>
        <w:widowControl/>
        <w:ind w:firstLine="420"/>
        <w:jc w:val="left"/>
        <w:rPr>
          <w:rFonts w:ascii="Times New Roman" w:eastAsia="SimSun" w:hAnsi="Times New Roman" w:cs="Times New Roman"/>
          <w:color w:val="1F497D"/>
          <w:kern w:val="0"/>
          <w:sz w:val="22"/>
        </w:rPr>
      </w:pPr>
    </w:p>
    <w:p w14:paraId="5D12111D" w14:textId="5FBF9334" w:rsidR="0007104A" w:rsidRPr="0033750C" w:rsidRDefault="0007104A" w:rsidP="0007104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re. I will be in office before 3:30 pm and after that I will have a class until 6:30. Thank you and have a wonderful weekend!</w:t>
      </w:r>
    </w:p>
    <w:p w14:paraId="19277F72" w14:textId="77777777" w:rsidR="0007104A" w:rsidRPr="0033750C" w:rsidRDefault="0007104A" w:rsidP="0007104A">
      <w:pPr>
        <w:widowControl/>
        <w:ind w:firstLine="420"/>
        <w:jc w:val="left"/>
        <w:rPr>
          <w:rFonts w:ascii="Times New Roman" w:eastAsia="SimSun" w:hAnsi="Times New Roman" w:cs="Times New Roman"/>
          <w:color w:val="1F497D"/>
          <w:kern w:val="0"/>
          <w:sz w:val="22"/>
        </w:rPr>
      </w:pPr>
    </w:p>
    <w:p w14:paraId="1B510033" w14:textId="77777777" w:rsidR="0007104A" w:rsidRPr="0033750C" w:rsidRDefault="0007104A" w:rsidP="000710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0D815875" w14:textId="77777777" w:rsidR="0007104A" w:rsidRPr="0033750C" w:rsidRDefault="0007104A" w:rsidP="000710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AEF2B0" w14:textId="77777777" w:rsidR="0007104A" w:rsidRPr="0033750C" w:rsidRDefault="0007104A" w:rsidP="006143F1">
      <w:pPr>
        <w:widowControl/>
        <w:jc w:val="left"/>
        <w:rPr>
          <w:rFonts w:ascii="Times New Roman" w:eastAsia="SimSun" w:hAnsi="Times New Roman" w:cs="Times New Roman"/>
          <w:color w:val="1F497D"/>
          <w:kern w:val="0"/>
          <w:sz w:val="22"/>
        </w:rPr>
      </w:pPr>
    </w:p>
    <w:p w14:paraId="4836D758" w14:textId="77777777" w:rsidR="0007104A" w:rsidRPr="0033750C" w:rsidRDefault="0007104A" w:rsidP="006143F1">
      <w:pPr>
        <w:widowControl/>
        <w:jc w:val="left"/>
        <w:rPr>
          <w:rFonts w:ascii="Times New Roman" w:eastAsia="SimSun" w:hAnsi="Times New Roman" w:cs="Times New Roman"/>
          <w:color w:val="1F497D"/>
          <w:kern w:val="0"/>
          <w:sz w:val="22"/>
        </w:rPr>
      </w:pPr>
    </w:p>
    <w:p w14:paraId="07E1EE17" w14:textId="33A125E0" w:rsidR="006143F1" w:rsidRPr="0033750C" w:rsidRDefault="006143F1" w:rsidP="006143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C71478" w:rsidRPr="0033750C">
        <w:rPr>
          <w:rFonts w:ascii="Times New Roman" w:eastAsia="SimSun" w:hAnsi="Times New Roman" w:cs="Times New Roman"/>
          <w:color w:val="1F497D"/>
          <w:kern w:val="0"/>
          <w:sz w:val="22"/>
        </w:rPr>
        <w:t>Catherine</w:t>
      </w:r>
      <w:r w:rsidRPr="0033750C">
        <w:rPr>
          <w:rFonts w:ascii="Times New Roman" w:eastAsia="SimSun" w:hAnsi="Times New Roman" w:cs="Times New Roman"/>
          <w:color w:val="1F497D"/>
          <w:kern w:val="0"/>
          <w:sz w:val="22"/>
        </w:rPr>
        <w:t>,</w:t>
      </w:r>
    </w:p>
    <w:p w14:paraId="01779461" w14:textId="77777777" w:rsidR="006143F1" w:rsidRPr="0033750C" w:rsidRDefault="006143F1" w:rsidP="006143F1">
      <w:pPr>
        <w:widowControl/>
        <w:ind w:firstLine="420"/>
        <w:jc w:val="left"/>
        <w:rPr>
          <w:rFonts w:ascii="Times New Roman" w:eastAsia="SimSun" w:hAnsi="Times New Roman" w:cs="Times New Roman"/>
          <w:color w:val="1F497D"/>
          <w:kern w:val="0"/>
          <w:sz w:val="22"/>
        </w:rPr>
      </w:pPr>
    </w:p>
    <w:p w14:paraId="0B2E3CDF" w14:textId="1B166BDD" w:rsidR="006143F1" w:rsidRPr="0033750C" w:rsidRDefault="00C71478"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time periods that are available for </w:t>
      </w:r>
      <w:proofErr w:type="gramStart"/>
      <w:r w:rsidRPr="0033750C">
        <w:rPr>
          <w:rFonts w:ascii="Times New Roman" w:eastAsia="SimSun" w:hAnsi="Times New Roman" w:cs="Times New Roman"/>
          <w:color w:val="1F497D"/>
          <w:kern w:val="0"/>
          <w:sz w:val="22"/>
        </w:rPr>
        <w:t>me</w:t>
      </w:r>
      <w:proofErr w:type="gramEnd"/>
      <w:r w:rsidRPr="0033750C">
        <w:rPr>
          <w:rFonts w:ascii="Times New Roman" w:eastAsia="SimSun" w:hAnsi="Times New Roman" w:cs="Times New Roman"/>
          <w:color w:val="1F497D"/>
          <w:kern w:val="0"/>
          <w:sz w:val="22"/>
        </w:rPr>
        <w:t xml:space="preserve"> and I will be in my office (ERB 201): </w:t>
      </w:r>
    </w:p>
    <w:p w14:paraId="5B23251E" w14:textId="2A6ADD75" w:rsidR="006143F1" w:rsidRPr="0033750C" w:rsidRDefault="006143F1"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onday: 8:00-13:00 1</w:t>
      </w:r>
      <w:r w:rsidR="00C71478" w:rsidRPr="0033750C">
        <w:rPr>
          <w:rFonts w:ascii="Times New Roman" w:eastAsia="SimSun" w:hAnsi="Times New Roman" w:cs="Times New Roman"/>
          <w:color w:val="1F497D"/>
          <w:kern w:val="0"/>
          <w:sz w:val="22"/>
        </w:rPr>
        <w:t>4</w:t>
      </w:r>
      <w:r w:rsidRPr="0033750C">
        <w:rPr>
          <w:rFonts w:ascii="Times New Roman" w:eastAsia="SimSun" w:hAnsi="Times New Roman" w:cs="Times New Roman"/>
          <w:color w:val="1F497D"/>
          <w:kern w:val="0"/>
          <w:sz w:val="22"/>
        </w:rPr>
        <w:t>:</w:t>
      </w:r>
      <w:r w:rsidR="00C71478" w:rsidRPr="0033750C">
        <w:rPr>
          <w:rFonts w:ascii="Times New Roman" w:eastAsia="SimSun" w:hAnsi="Times New Roman" w:cs="Times New Roman"/>
          <w:color w:val="1F497D"/>
          <w:kern w:val="0"/>
          <w:sz w:val="22"/>
        </w:rPr>
        <w:t>3</w:t>
      </w:r>
      <w:r w:rsidRPr="0033750C">
        <w:rPr>
          <w:rFonts w:ascii="Times New Roman" w:eastAsia="SimSun" w:hAnsi="Times New Roman" w:cs="Times New Roman"/>
          <w:color w:val="1F497D"/>
          <w:kern w:val="0"/>
          <w:sz w:val="22"/>
        </w:rPr>
        <w:t>0-22:00</w:t>
      </w:r>
    </w:p>
    <w:p w14:paraId="6E53C3BE" w14:textId="48A3FBF2" w:rsidR="006143F1" w:rsidRPr="0033750C" w:rsidRDefault="006143F1"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esday: 8:00-15:</w:t>
      </w:r>
      <w:r w:rsidR="00C71478" w:rsidRPr="0033750C">
        <w:rPr>
          <w:rFonts w:ascii="Times New Roman" w:eastAsia="SimSun" w:hAnsi="Times New Roman" w:cs="Times New Roman"/>
          <w:color w:val="1F497D"/>
          <w:kern w:val="0"/>
          <w:sz w:val="22"/>
        </w:rPr>
        <w:t>3</w:t>
      </w:r>
      <w:r w:rsidRPr="0033750C">
        <w:rPr>
          <w:rFonts w:ascii="Times New Roman" w:eastAsia="SimSun" w:hAnsi="Times New Roman" w:cs="Times New Roman"/>
          <w:color w:val="1F497D"/>
          <w:kern w:val="0"/>
          <w:sz w:val="22"/>
        </w:rPr>
        <w:t>0 19:00-22:00</w:t>
      </w:r>
    </w:p>
    <w:p w14:paraId="1E8933AE" w14:textId="0D2207C2" w:rsidR="006143F1" w:rsidRPr="0033750C" w:rsidRDefault="006143F1"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dnesday: 8:00-15:00 18:00-22:00</w:t>
      </w:r>
    </w:p>
    <w:p w14:paraId="71EE1946" w14:textId="79FD9BA9"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ursday: 8:00-15:30 18:00-22:00</w:t>
      </w:r>
    </w:p>
    <w:p w14:paraId="51A7910D" w14:textId="2F08D2EF"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iday: 11:00-22:00</w:t>
      </w:r>
    </w:p>
    <w:p w14:paraId="2866E061" w14:textId="77777777"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aturday: 8:00-22:00</w:t>
      </w:r>
    </w:p>
    <w:p w14:paraId="0DBABA2A" w14:textId="0FDD8210"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nday: 9:00-22:00</w:t>
      </w:r>
    </w:p>
    <w:p w14:paraId="0090DF50" w14:textId="3FD368DE" w:rsidR="00C71478" w:rsidRPr="0033750C" w:rsidRDefault="00C71478" w:rsidP="00C71478">
      <w:pPr>
        <w:widowControl/>
        <w:ind w:firstLine="420"/>
        <w:jc w:val="left"/>
        <w:rPr>
          <w:rFonts w:ascii="Times New Roman" w:eastAsia="SimSun" w:hAnsi="Times New Roman" w:cs="Times New Roman"/>
          <w:color w:val="1F497D"/>
          <w:kern w:val="0"/>
          <w:sz w:val="22"/>
        </w:rPr>
      </w:pPr>
    </w:p>
    <w:p w14:paraId="2C6AEA4F" w14:textId="4124D56C"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exam will last 150 minutes. Please select time that is suitable for you. </w:t>
      </w:r>
    </w:p>
    <w:p w14:paraId="3D1C6FEB" w14:textId="06FE627E" w:rsidR="00C71478" w:rsidRPr="0033750C" w:rsidRDefault="00C71478" w:rsidP="00C71478">
      <w:pPr>
        <w:widowControl/>
        <w:ind w:firstLine="420"/>
        <w:jc w:val="left"/>
        <w:rPr>
          <w:rFonts w:ascii="Times New Roman" w:eastAsia="SimSun" w:hAnsi="Times New Roman" w:cs="Times New Roman"/>
          <w:color w:val="1F497D"/>
          <w:kern w:val="0"/>
          <w:sz w:val="22"/>
        </w:rPr>
      </w:pPr>
    </w:p>
    <w:p w14:paraId="68152043" w14:textId="56DE1155"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ply. Thank you and have a good night!</w:t>
      </w:r>
    </w:p>
    <w:p w14:paraId="204BD46E" w14:textId="77777777" w:rsidR="00C71478" w:rsidRPr="0033750C" w:rsidRDefault="00C71478" w:rsidP="00C71478">
      <w:pPr>
        <w:widowControl/>
        <w:ind w:firstLine="420"/>
        <w:jc w:val="left"/>
        <w:rPr>
          <w:rFonts w:ascii="Times New Roman" w:eastAsia="SimSun" w:hAnsi="Times New Roman" w:cs="Times New Roman"/>
          <w:color w:val="1F497D"/>
          <w:kern w:val="0"/>
          <w:sz w:val="22"/>
        </w:rPr>
      </w:pPr>
    </w:p>
    <w:p w14:paraId="78B1AB68" w14:textId="77777777" w:rsidR="00C71478" w:rsidRPr="0033750C" w:rsidRDefault="00C71478" w:rsidP="00C714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09BB34" w14:textId="77777777" w:rsidR="00C71478" w:rsidRPr="0033750C" w:rsidRDefault="00C71478" w:rsidP="00C714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49A765" w14:textId="77777777" w:rsidR="00C71478" w:rsidRPr="0033750C" w:rsidRDefault="00C71478" w:rsidP="00C71478">
      <w:pPr>
        <w:widowControl/>
        <w:jc w:val="left"/>
        <w:rPr>
          <w:rFonts w:ascii="Times New Roman" w:eastAsia="SimSun" w:hAnsi="Times New Roman" w:cs="Times New Roman"/>
          <w:color w:val="1F497D"/>
          <w:kern w:val="0"/>
          <w:sz w:val="22"/>
        </w:rPr>
      </w:pPr>
    </w:p>
    <w:p w14:paraId="6D904CFB" w14:textId="564C8A3D" w:rsidR="00C71478" w:rsidRPr="0033750C" w:rsidRDefault="00C71478" w:rsidP="006143F1">
      <w:pPr>
        <w:widowControl/>
        <w:ind w:firstLine="420"/>
        <w:jc w:val="left"/>
        <w:rPr>
          <w:rFonts w:ascii="Times New Roman" w:eastAsia="SimSun" w:hAnsi="Times New Roman" w:cs="Times New Roman"/>
          <w:color w:val="1F497D"/>
          <w:kern w:val="0"/>
          <w:sz w:val="22"/>
        </w:rPr>
      </w:pPr>
    </w:p>
    <w:p w14:paraId="1AAEEE38" w14:textId="77777777" w:rsidR="006143F1" w:rsidRPr="0033750C" w:rsidRDefault="006143F1" w:rsidP="006143F1">
      <w:pPr>
        <w:widowControl/>
        <w:jc w:val="left"/>
        <w:rPr>
          <w:rFonts w:ascii="Times New Roman" w:eastAsia="SimSun" w:hAnsi="Times New Roman" w:cs="Times New Roman"/>
          <w:color w:val="1F497D"/>
          <w:kern w:val="0"/>
          <w:sz w:val="22"/>
        </w:rPr>
      </w:pPr>
    </w:p>
    <w:p w14:paraId="3E79A105" w14:textId="77777777" w:rsidR="006143F1" w:rsidRPr="0033750C" w:rsidRDefault="006143F1" w:rsidP="006143F1">
      <w:pPr>
        <w:widowControl/>
        <w:jc w:val="left"/>
        <w:rPr>
          <w:rFonts w:ascii="Times New Roman" w:eastAsia="SimSun" w:hAnsi="Times New Roman" w:cs="Times New Roman"/>
          <w:color w:val="1F497D"/>
          <w:kern w:val="0"/>
          <w:sz w:val="22"/>
        </w:rPr>
      </w:pPr>
    </w:p>
    <w:p w14:paraId="77C38DB0" w14:textId="43F58EF2" w:rsidR="006143F1" w:rsidRPr="0033750C" w:rsidRDefault="006143F1" w:rsidP="006143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iang,</w:t>
      </w:r>
    </w:p>
    <w:p w14:paraId="241F99AB" w14:textId="77777777" w:rsidR="006143F1" w:rsidRPr="0033750C" w:rsidRDefault="006143F1" w:rsidP="006143F1">
      <w:pPr>
        <w:widowControl/>
        <w:ind w:firstLine="420"/>
        <w:jc w:val="left"/>
        <w:rPr>
          <w:rFonts w:ascii="Times New Roman" w:eastAsia="SimSun" w:hAnsi="Times New Roman" w:cs="Times New Roman"/>
          <w:color w:val="1F497D"/>
          <w:kern w:val="0"/>
          <w:sz w:val="22"/>
        </w:rPr>
      </w:pPr>
    </w:p>
    <w:p w14:paraId="6B56EAFE" w14:textId="3D5DF36D" w:rsidR="006143F1" w:rsidRPr="0033750C" w:rsidRDefault="006143F1"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reat work! Here attached the revised version of the manuscript. Thank you and have a good night! </w:t>
      </w:r>
    </w:p>
    <w:p w14:paraId="0082031F" w14:textId="77777777" w:rsidR="006143F1" w:rsidRPr="0033750C" w:rsidRDefault="006143F1" w:rsidP="006143F1">
      <w:pPr>
        <w:widowControl/>
        <w:jc w:val="left"/>
        <w:rPr>
          <w:rFonts w:ascii="Times New Roman" w:eastAsia="SimSun" w:hAnsi="Times New Roman" w:cs="Times New Roman"/>
          <w:color w:val="1F497D"/>
          <w:kern w:val="0"/>
          <w:sz w:val="22"/>
        </w:rPr>
      </w:pPr>
    </w:p>
    <w:p w14:paraId="16BE5EA8" w14:textId="77777777" w:rsidR="006143F1" w:rsidRPr="0033750C" w:rsidRDefault="006143F1" w:rsidP="006143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4214D2" w14:textId="77777777" w:rsidR="006143F1" w:rsidRPr="0033750C" w:rsidRDefault="006143F1" w:rsidP="006143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2723C9" w14:textId="77777777" w:rsidR="006143F1" w:rsidRPr="0033750C" w:rsidRDefault="006143F1" w:rsidP="00674089">
      <w:pPr>
        <w:widowControl/>
        <w:jc w:val="left"/>
        <w:rPr>
          <w:rFonts w:ascii="Times New Roman" w:eastAsia="SimSun" w:hAnsi="Times New Roman" w:cs="Times New Roman"/>
          <w:color w:val="1F497D"/>
          <w:kern w:val="0"/>
          <w:sz w:val="22"/>
        </w:rPr>
      </w:pPr>
    </w:p>
    <w:p w14:paraId="047364E0" w14:textId="77777777" w:rsidR="006143F1" w:rsidRPr="0033750C" w:rsidRDefault="006143F1" w:rsidP="00674089">
      <w:pPr>
        <w:widowControl/>
        <w:jc w:val="left"/>
        <w:rPr>
          <w:rFonts w:ascii="Times New Roman" w:eastAsia="SimSun" w:hAnsi="Times New Roman" w:cs="Times New Roman"/>
          <w:color w:val="1F497D"/>
          <w:kern w:val="0"/>
          <w:sz w:val="22"/>
        </w:rPr>
      </w:pPr>
    </w:p>
    <w:p w14:paraId="23B87DEC" w14:textId="77777777" w:rsidR="006143F1" w:rsidRPr="0033750C" w:rsidRDefault="006143F1" w:rsidP="00674089">
      <w:pPr>
        <w:widowControl/>
        <w:jc w:val="left"/>
        <w:rPr>
          <w:rFonts w:ascii="Times New Roman" w:eastAsia="SimSun" w:hAnsi="Times New Roman" w:cs="Times New Roman"/>
          <w:color w:val="1F497D"/>
          <w:kern w:val="0"/>
          <w:sz w:val="22"/>
        </w:rPr>
      </w:pPr>
    </w:p>
    <w:p w14:paraId="714EE80A" w14:textId="59F1939B" w:rsidR="00674089" w:rsidRPr="0033750C" w:rsidRDefault="00674089" w:rsidP="006740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WENQI,</w:t>
      </w:r>
    </w:p>
    <w:p w14:paraId="7B28BE64" w14:textId="77777777" w:rsidR="00674089" w:rsidRPr="0033750C" w:rsidRDefault="00674089" w:rsidP="00674089">
      <w:pPr>
        <w:widowControl/>
        <w:ind w:firstLine="420"/>
        <w:jc w:val="left"/>
        <w:rPr>
          <w:rFonts w:ascii="Times New Roman" w:eastAsia="SimSun" w:hAnsi="Times New Roman" w:cs="Times New Roman"/>
          <w:color w:val="1F497D"/>
          <w:kern w:val="0"/>
          <w:sz w:val="22"/>
        </w:rPr>
      </w:pPr>
    </w:p>
    <w:p w14:paraId="651CFEC8" w14:textId="05DE439E" w:rsidR="00674089" w:rsidRPr="0033750C" w:rsidRDefault="00674089" w:rsidP="006740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grade has been uploaded onto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Please </w:t>
      </w:r>
      <w:proofErr w:type="gramStart"/>
      <w:r w:rsidRPr="0033750C">
        <w:rPr>
          <w:rFonts w:ascii="Times New Roman" w:eastAsia="SimSun" w:hAnsi="Times New Roman" w:cs="Times New Roman"/>
          <w:color w:val="1F497D"/>
          <w:kern w:val="0"/>
          <w:sz w:val="22"/>
        </w:rPr>
        <w:t>take a look</w:t>
      </w:r>
      <w:proofErr w:type="gramEnd"/>
      <w:r w:rsidRPr="0033750C">
        <w:rPr>
          <w:rFonts w:ascii="Times New Roman" w:eastAsia="SimSun" w:hAnsi="Times New Roman" w:cs="Times New Roman"/>
          <w:color w:val="1F497D"/>
          <w:kern w:val="0"/>
          <w:sz w:val="22"/>
        </w:rPr>
        <w:t xml:space="preserve"> at it.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day!</w:t>
      </w:r>
    </w:p>
    <w:p w14:paraId="2467339F" w14:textId="77777777" w:rsidR="00674089" w:rsidRPr="0033750C" w:rsidRDefault="00674089" w:rsidP="00674089">
      <w:pPr>
        <w:widowControl/>
        <w:jc w:val="left"/>
        <w:rPr>
          <w:rFonts w:ascii="Times New Roman" w:eastAsia="SimSun" w:hAnsi="Times New Roman" w:cs="Times New Roman"/>
          <w:color w:val="1F497D"/>
          <w:kern w:val="0"/>
          <w:sz w:val="22"/>
        </w:rPr>
      </w:pPr>
    </w:p>
    <w:p w14:paraId="263422FF" w14:textId="77777777" w:rsidR="00674089" w:rsidRPr="0033750C" w:rsidRDefault="00674089" w:rsidP="006740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2F4802" w14:textId="77777777" w:rsidR="00674089" w:rsidRPr="0033750C" w:rsidRDefault="00674089" w:rsidP="006740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6C706F" w14:textId="77777777" w:rsidR="00674089" w:rsidRPr="0033750C" w:rsidRDefault="00674089" w:rsidP="002D5366">
      <w:pPr>
        <w:widowControl/>
        <w:jc w:val="left"/>
        <w:rPr>
          <w:rFonts w:ascii="Times New Roman" w:eastAsia="SimSun" w:hAnsi="Times New Roman" w:cs="Times New Roman"/>
          <w:color w:val="1F497D"/>
          <w:kern w:val="0"/>
          <w:sz w:val="22"/>
        </w:rPr>
      </w:pPr>
    </w:p>
    <w:p w14:paraId="723B8AF6" w14:textId="77777777" w:rsidR="00674089" w:rsidRPr="0033750C" w:rsidRDefault="00674089" w:rsidP="002D5366">
      <w:pPr>
        <w:widowControl/>
        <w:jc w:val="left"/>
        <w:rPr>
          <w:rFonts w:ascii="Times New Roman" w:eastAsia="SimSun" w:hAnsi="Times New Roman" w:cs="Times New Roman"/>
          <w:color w:val="1F497D"/>
          <w:kern w:val="0"/>
          <w:sz w:val="22"/>
        </w:rPr>
      </w:pPr>
    </w:p>
    <w:p w14:paraId="56EE0EC7" w14:textId="23223442" w:rsidR="002D5366" w:rsidRPr="0033750C" w:rsidRDefault="002D5366" w:rsidP="002D53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ohn,</w:t>
      </w:r>
    </w:p>
    <w:p w14:paraId="05B9D072" w14:textId="77777777" w:rsidR="002D5366" w:rsidRPr="0033750C" w:rsidRDefault="002D5366" w:rsidP="002D5366">
      <w:pPr>
        <w:widowControl/>
        <w:ind w:firstLine="420"/>
        <w:jc w:val="left"/>
        <w:rPr>
          <w:rFonts w:ascii="Times New Roman" w:eastAsia="SimSun" w:hAnsi="Times New Roman" w:cs="Times New Roman"/>
          <w:color w:val="1F497D"/>
          <w:kern w:val="0"/>
          <w:sz w:val="22"/>
        </w:rPr>
      </w:pPr>
    </w:p>
    <w:p w14:paraId="447E6B52" w14:textId="40F278FF" w:rsidR="002D5366" w:rsidRPr="0033750C" w:rsidRDefault="002D5366" w:rsidP="002D53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See you on Thursday! </w:t>
      </w:r>
    </w:p>
    <w:p w14:paraId="40E814B0" w14:textId="77777777" w:rsidR="002D5366" w:rsidRPr="0033750C" w:rsidRDefault="002D5366" w:rsidP="002D5366">
      <w:pPr>
        <w:widowControl/>
        <w:jc w:val="left"/>
        <w:rPr>
          <w:rFonts w:ascii="Times New Roman" w:eastAsia="SimSun" w:hAnsi="Times New Roman" w:cs="Times New Roman"/>
          <w:color w:val="1F497D"/>
          <w:kern w:val="0"/>
          <w:sz w:val="22"/>
        </w:rPr>
      </w:pPr>
    </w:p>
    <w:p w14:paraId="226E6CFF" w14:textId="77777777" w:rsidR="002D5366" w:rsidRPr="0033750C" w:rsidRDefault="002D5366" w:rsidP="002D53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15829F0" w14:textId="77777777" w:rsidR="002D5366" w:rsidRPr="0033750C" w:rsidRDefault="002D5366" w:rsidP="002D53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48234A" w14:textId="77777777" w:rsidR="002D5366" w:rsidRPr="0033750C" w:rsidRDefault="002D5366" w:rsidP="00C67B45">
      <w:pPr>
        <w:widowControl/>
        <w:jc w:val="left"/>
        <w:rPr>
          <w:rFonts w:ascii="Times New Roman" w:eastAsia="SimSun" w:hAnsi="Times New Roman" w:cs="Times New Roman"/>
          <w:color w:val="1F497D"/>
          <w:kern w:val="0"/>
          <w:sz w:val="22"/>
        </w:rPr>
      </w:pPr>
    </w:p>
    <w:p w14:paraId="455131BE" w14:textId="77777777" w:rsidR="002D5366" w:rsidRPr="0033750C" w:rsidRDefault="002D5366" w:rsidP="00C67B45">
      <w:pPr>
        <w:widowControl/>
        <w:jc w:val="left"/>
        <w:rPr>
          <w:rFonts w:ascii="Times New Roman" w:eastAsia="SimSun" w:hAnsi="Times New Roman" w:cs="Times New Roman"/>
          <w:color w:val="1F497D"/>
          <w:kern w:val="0"/>
          <w:sz w:val="22"/>
        </w:rPr>
      </w:pPr>
    </w:p>
    <w:p w14:paraId="30A6C2F9" w14:textId="7B7EAA1E" w:rsidR="00C67B45" w:rsidRPr="0033750C" w:rsidRDefault="00C67B45" w:rsidP="00C67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08928C66" w14:textId="77777777" w:rsidR="00C67B45" w:rsidRPr="0033750C" w:rsidRDefault="00C67B45" w:rsidP="00C67B45">
      <w:pPr>
        <w:widowControl/>
        <w:ind w:firstLine="420"/>
        <w:jc w:val="left"/>
        <w:rPr>
          <w:rFonts w:ascii="Times New Roman" w:eastAsia="SimSun" w:hAnsi="Times New Roman" w:cs="Times New Roman"/>
          <w:color w:val="1F497D"/>
          <w:kern w:val="0"/>
          <w:sz w:val="22"/>
        </w:rPr>
      </w:pPr>
    </w:p>
    <w:p w14:paraId="7920D288" w14:textId="17EFAC5A" w:rsidR="00C67B45" w:rsidRPr="0033750C" w:rsidRDefault="00C67B45" w:rsidP="00C67B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information. I did nothing during this period.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know w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oing on.</w:t>
      </w:r>
    </w:p>
    <w:p w14:paraId="7B39B56C" w14:textId="77777777" w:rsidR="00C67B45" w:rsidRPr="0033750C" w:rsidRDefault="00C67B45" w:rsidP="00C67B45">
      <w:pPr>
        <w:widowControl/>
        <w:ind w:firstLine="420"/>
        <w:jc w:val="left"/>
        <w:rPr>
          <w:rFonts w:ascii="Times New Roman" w:eastAsia="SimSun" w:hAnsi="Times New Roman" w:cs="Times New Roman"/>
          <w:color w:val="1F497D"/>
          <w:kern w:val="0"/>
          <w:sz w:val="22"/>
        </w:rPr>
      </w:pPr>
    </w:p>
    <w:p w14:paraId="6FF1E08D" w14:textId="77777777" w:rsidR="00C67B45" w:rsidRPr="0033750C" w:rsidRDefault="00C67B45" w:rsidP="00C67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4065DA" w14:textId="77777777" w:rsidR="00C67B45" w:rsidRPr="0033750C" w:rsidRDefault="00C67B45" w:rsidP="00C67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3A4F39" w14:textId="77777777" w:rsidR="00C67B45" w:rsidRPr="0033750C" w:rsidRDefault="00C67B45" w:rsidP="00706F12">
      <w:pPr>
        <w:widowControl/>
        <w:jc w:val="left"/>
        <w:rPr>
          <w:rFonts w:ascii="Times New Roman" w:eastAsia="SimSun" w:hAnsi="Times New Roman" w:cs="Times New Roman"/>
          <w:color w:val="1F497D"/>
          <w:kern w:val="0"/>
          <w:sz w:val="22"/>
        </w:rPr>
      </w:pPr>
    </w:p>
    <w:p w14:paraId="1F08D381" w14:textId="77777777" w:rsidR="00C67B45" w:rsidRPr="0033750C" w:rsidRDefault="00C67B45" w:rsidP="00706F12">
      <w:pPr>
        <w:widowControl/>
        <w:jc w:val="left"/>
        <w:rPr>
          <w:rFonts w:ascii="Times New Roman" w:eastAsia="SimSun" w:hAnsi="Times New Roman" w:cs="Times New Roman"/>
          <w:color w:val="1F497D"/>
          <w:kern w:val="0"/>
          <w:sz w:val="22"/>
        </w:rPr>
      </w:pPr>
    </w:p>
    <w:p w14:paraId="28654E95" w14:textId="04FDFE13" w:rsidR="00706F12" w:rsidRPr="0033750C" w:rsidRDefault="00706F12" w:rsidP="00706F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51846313" w14:textId="77777777" w:rsidR="00706F12" w:rsidRPr="0033750C" w:rsidRDefault="00706F12" w:rsidP="00706F12">
      <w:pPr>
        <w:widowControl/>
        <w:ind w:firstLine="420"/>
        <w:jc w:val="left"/>
        <w:rPr>
          <w:rFonts w:ascii="Times New Roman" w:eastAsia="SimSun" w:hAnsi="Times New Roman" w:cs="Times New Roman"/>
          <w:color w:val="1F497D"/>
          <w:kern w:val="0"/>
          <w:sz w:val="22"/>
        </w:rPr>
      </w:pPr>
    </w:p>
    <w:p w14:paraId="292785AC" w14:textId="06C29E2E" w:rsidR="00706F12" w:rsidRPr="0033750C" w:rsidRDefault="00706F12" w:rsidP="00706F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Welcome!</w:t>
      </w:r>
    </w:p>
    <w:p w14:paraId="6C3FE7A8" w14:textId="77777777" w:rsidR="00706F12" w:rsidRPr="0033750C" w:rsidRDefault="00706F12" w:rsidP="00706F12">
      <w:pPr>
        <w:widowControl/>
        <w:jc w:val="left"/>
        <w:rPr>
          <w:rFonts w:ascii="Times New Roman" w:eastAsia="SimSun" w:hAnsi="Times New Roman" w:cs="Times New Roman"/>
          <w:color w:val="1F497D"/>
          <w:kern w:val="0"/>
          <w:sz w:val="22"/>
        </w:rPr>
      </w:pPr>
    </w:p>
    <w:p w14:paraId="6AA6FF81" w14:textId="77777777" w:rsidR="00706F12" w:rsidRPr="0033750C" w:rsidRDefault="00706F12" w:rsidP="00706F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A4F239" w14:textId="77777777" w:rsidR="00706F12" w:rsidRPr="0033750C" w:rsidRDefault="00706F12" w:rsidP="00706F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B02104" w14:textId="77777777" w:rsidR="00706F12" w:rsidRPr="0033750C" w:rsidRDefault="00706F12" w:rsidP="004859FB">
      <w:pPr>
        <w:widowControl/>
        <w:jc w:val="left"/>
        <w:rPr>
          <w:rFonts w:ascii="Times New Roman" w:eastAsia="SimSun" w:hAnsi="Times New Roman" w:cs="Times New Roman"/>
          <w:color w:val="1F497D"/>
          <w:kern w:val="0"/>
          <w:sz w:val="22"/>
        </w:rPr>
      </w:pPr>
    </w:p>
    <w:p w14:paraId="035D2BC8" w14:textId="77777777" w:rsidR="00706F12" w:rsidRPr="0033750C" w:rsidRDefault="00706F12" w:rsidP="004859FB">
      <w:pPr>
        <w:widowControl/>
        <w:jc w:val="left"/>
        <w:rPr>
          <w:rFonts w:ascii="Times New Roman" w:eastAsia="SimSun" w:hAnsi="Times New Roman" w:cs="Times New Roman"/>
          <w:color w:val="1F497D"/>
          <w:kern w:val="0"/>
          <w:sz w:val="22"/>
        </w:rPr>
      </w:pPr>
    </w:p>
    <w:p w14:paraId="1E3DF5E7" w14:textId="49EF7B62" w:rsidR="004859FB" w:rsidRPr="0033750C" w:rsidRDefault="004859FB" w:rsidP="004859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kmok@mae.cuhk.edu.hk</w:t>
      </w:r>
    </w:p>
    <w:p w14:paraId="4A0F674C" w14:textId="77777777" w:rsidR="004859FB" w:rsidRPr="0033750C" w:rsidRDefault="004859FB" w:rsidP="004859FB">
      <w:pPr>
        <w:widowControl/>
        <w:jc w:val="left"/>
        <w:rPr>
          <w:rFonts w:ascii="Times New Roman" w:eastAsia="SimSun" w:hAnsi="Times New Roman" w:cs="Times New Roman"/>
          <w:color w:val="1F497D"/>
          <w:kern w:val="0"/>
          <w:sz w:val="22"/>
        </w:rPr>
      </w:pPr>
    </w:p>
    <w:p w14:paraId="4BFABA48" w14:textId="77777777" w:rsidR="004859FB" w:rsidRPr="0033750C" w:rsidRDefault="004859FB" w:rsidP="004859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6CC936AB" w14:textId="77777777" w:rsidR="004859FB" w:rsidRPr="0033750C" w:rsidRDefault="004859FB" w:rsidP="004859FB">
      <w:pPr>
        <w:widowControl/>
        <w:jc w:val="left"/>
        <w:rPr>
          <w:rFonts w:ascii="Times New Roman" w:eastAsia="SimSun" w:hAnsi="Times New Roman" w:cs="Times New Roman"/>
          <w:color w:val="1F497D"/>
          <w:kern w:val="0"/>
          <w:sz w:val="22"/>
        </w:rPr>
      </w:pPr>
    </w:p>
    <w:p w14:paraId="7E432824" w14:textId="77777777" w:rsidR="004859FB" w:rsidRPr="0033750C" w:rsidRDefault="004859FB" w:rsidP="004859FB">
      <w:pPr>
        <w:widowControl/>
        <w:jc w:val="left"/>
        <w:rPr>
          <w:rFonts w:ascii="Times New Roman" w:eastAsia="SimSun" w:hAnsi="Times New Roman" w:cs="Times New Roman"/>
          <w:color w:val="1F497D"/>
          <w:kern w:val="0"/>
          <w:sz w:val="22"/>
        </w:rPr>
      </w:pPr>
      <w:bookmarkStart w:id="60" w:name="OLE_LINK67"/>
      <w:r w:rsidRPr="0033750C">
        <w:rPr>
          <w:rFonts w:ascii="Times New Roman" w:eastAsia="SimSun" w:hAnsi="Times New Roman" w:cs="Times New Roman"/>
          <w:color w:val="1F497D"/>
          <w:kern w:val="0"/>
          <w:sz w:val="22"/>
        </w:rPr>
        <w:t>Dear Mr. Allan,</w:t>
      </w:r>
    </w:p>
    <w:p w14:paraId="7167EE2D"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p>
    <w:p w14:paraId="3B29335A"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36A3D90A"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p>
    <w:p w14:paraId="46CA2A33" w14:textId="6745ACA3" w:rsidR="004859FB" w:rsidRPr="0033750C" w:rsidRDefault="004859FB" w:rsidP="004859F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one file attached to this email? Here are the requirements: </w:t>
      </w:r>
    </w:p>
    <w:p w14:paraId="73DFD3B6"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p>
    <w:p w14:paraId="6CC9EC0B"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197156D0" w14:textId="77777777" w:rsidR="004859FB" w:rsidRPr="0033750C" w:rsidRDefault="004859FB" w:rsidP="004859FB">
      <w:pPr>
        <w:widowControl/>
        <w:jc w:val="left"/>
        <w:rPr>
          <w:rFonts w:ascii="Times New Roman" w:eastAsia="SimSun" w:hAnsi="Times New Roman" w:cs="Times New Roman"/>
          <w:color w:val="1F497D"/>
          <w:kern w:val="0"/>
          <w:sz w:val="22"/>
        </w:rPr>
      </w:pPr>
    </w:p>
    <w:p w14:paraId="2C1C23EF" w14:textId="77777777" w:rsidR="004859FB" w:rsidRPr="0033750C" w:rsidRDefault="004859FB" w:rsidP="004859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9B4E68" w14:textId="77777777" w:rsidR="004859FB" w:rsidRPr="0033750C" w:rsidRDefault="004859FB" w:rsidP="004859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60"/>
    <w:p w14:paraId="4255CE67" w14:textId="77777777" w:rsidR="004859FB" w:rsidRPr="0033750C" w:rsidRDefault="004859FB" w:rsidP="000E2AC2">
      <w:pPr>
        <w:widowControl/>
        <w:jc w:val="left"/>
        <w:rPr>
          <w:rFonts w:ascii="Times New Roman" w:eastAsia="SimSun" w:hAnsi="Times New Roman" w:cs="Times New Roman"/>
          <w:color w:val="1F497D"/>
          <w:kern w:val="0"/>
          <w:sz w:val="22"/>
        </w:rPr>
      </w:pPr>
    </w:p>
    <w:p w14:paraId="44F8F78F" w14:textId="77777777" w:rsidR="004859FB" w:rsidRPr="0033750C" w:rsidRDefault="004859FB" w:rsidP="000E2AC2">
      <w:pPr>
        <w:widowControl/>
        <w:jc w:val="left"/>
        <w:rPr>
          <w:rFonts w:ascii="Times New Roman" w:eastAsia="SimSun" w:hAnsi="Times New Roman" w:cs="Times New Roman"/>
          <w:color w:val="1F497D"/>
          <w:kern w:val="0"/>
          <w:sz w:val="22"/>
        </w:rPr>
      </w:pPr>
    </w:p>
    <w:p w14:paraId="1F7005AF" w14:textId="70DC0D59" w:rsidR="000E2AC2" w:rsidRPr="0033750C" w:rsidRDefault="000E2AC2" w:rsidP="000E2A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2796D19C" w14:textId="77777777" w:rsidR="000E2AC2" w:rsidRPr="0033750C" w:rsidRDefault="000E2AC2" w:rsidP="000E2AC2">
      <w:pPr>
        <w:widowControl/>
        <w:ind w:firstLine="420"/>
        <w:jc w:val="left"/>
        <w:rPr>
          <w:rFonts w:ascii="Times New Roman" w:eastAsia="SimSun" w:hAnsi="Times New Roman" w:cs="Times New Roman"/>
          <w:color w:val="1F497D"/>
          <w:kern w:val="0"/>
          <w:sz w:val="22"/>
        </w:rPr>
      </w:pPr>
    </w:p>
    <w:p w14:paraId="39EB2F76" w14:textId="7AD0A98F"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midterm score has been uploaded onto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Please check it. Here are the statistics for this exam: </w:t>
      </w:r>
    </w:p>
    <w:tbl>
      <w:tblPr>
        <w:tblW w:w="8092" w:type="dxa"/>
        <w:shd w:val="clear" w:color="auto" w:fill="FFFFFF"/>
        <w:tblCellMar>
          <w:top w:w="15" w:type="dxa"/>
          <w:left w:w="15" w:type="dxa"/>
          <w:bottom w:w="15" w:type="dxa"/>
          <w:right w:w="15" w:type="dxa"/>
        </w:tblCellMar>
        <w:tblLook w:val="04A0" w:firstRow="1" w:lastRow="0" w:firstColumn="1" w:lastColumn="0" w:noHBand="0" w:noVBand="1"/>
      </w:tblPr>
      <w:tblGrid>
        <w:gridCol w:w="4788"/>
        <w:gridCol w:w="3304"/>
      </w:tblGrid>
      <w:tr w:rsidR="000E2AC2" w:rsidRPr="0033750C" w14:paraId="5B88FAFE" w14:textId="77777777" w:rsidTr="000E2AC2">
        <w:tc>
          <w:tcPr>
            <w:tcW w:w="0" w:type="auto"/>
            <w:shd w:val="clear" w:color="auto" w:fill="FFFFFF"/>
            <w:tcMar>
              <w:top w:w="60" w:type="dxa"/>
              <w:left w:w="180" w:type="dxa"/>
              <w:bottom w:w="60" w:type="dxa"/>
              <w:right w:w="180" w:type="dxa"/>
            </w:tcMar>
            <w:vAlign w:val="center"/>
            <w:hideMark/>
          </w:tcPr>
          <w:p w14:paraId="37E44897"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Maximum Value</w:t>
            </w:r>
          </w:p>
        </w:tc>
        <w:tc>
          <w:tcPr>
            <w:tcW w:w="0" w:type="auto"/>
            <w:shd w:val="clear" w:color="auto" w:fill="FFFFFF"/>
            <w:tcMar>
              <w:top w:w="60" w:type="dxa"/>
              <w:left w:w="180" w:type="dxa"/>
              <w:bottom w:w="60" w:type="dxa"/>
              <w:right w:w="180" w:type="dxa"/>
            </w:tcMar>
            <w:vAlign w:val="center"/>
            <w:hideMark/>
          </w:tcPr>
          <w:p w14:paraId="4BC18E9D"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100.00</w:t>
            </w:r>
          </w:p>
        </w:tc>
      </w:tr>
      <w:tr w:rsidR="000E2AC2" w:rsidRPr="0033750C" w14:paraId="189E6C9E" w14:textId="77777777" w:rsidTr="000E2AC2">
        <w:tc>
          <w:tcPr>
            <w:tcW w:w="0" w:type="auto"/>
            <w:shd w:val="clear" w:color="auto" w:fill="FFFFFF"/>
            <w:tcMar>
              <w:top w:w="60" w:type="dxa"/>
              <w:left w:w="180" w:type="dxa"/>
              <w:bottom w:w="60" w:type="dxa"/>
              <w:right w:w="180" w:type="dxa"/>
            </w:tcMar>
            <w:vAlign w:val="center"/>
            <w:hideMark/>
          </w:tcPr>
          <w:p w14:paraId="2F0840DE"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Average</w:t>
            </w:r>
          </w:p>
        </w:tc>
        <w:tc>
          <w:tcPr>
            <w:tcW w:w="0" w:type="auto"/>
            <w:shd w:val="clear" w:color="auto" w:fill="FFFFFF"/>
            <w:tcMar>
              <w:top w:w="60" w:type="dxa"/>
              <w:left w:w="180" w:type="dxa"/>
              <w:bottom w:w="60" w:type="dxa"/>
              <w:right w:w="180" w:type="dxa"/>
            </w:tcMar>
            <w:vAlign w:val="center"/>
            <w:hideMark/>
          </w:tcPr>
          <w:p w14:paraId="6AAD623B"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84.59615</w:t>
            </w:r>
          </w:p>
        </w:tc>
      </w:tr>
      <w:tr w:rsidR="000E2AC2" w:rsidRPr="0033750C" w14:paraId="0A6CCE34" w14:textId="77777777" w:rsidTr="000E2AC2">
        <w:tc>
          <w:tcPr>
            <w:tcW w:w="0" w:type="auto"/>
            <w:shd w:val="clear" w:color="auto" w:fill="FFFFFF"/>
            <w:tcMar>
              <w:top w:w="60" w:type="dxa"/>
              <w:left w:w="180" w:type="dxa"/>
              <w:bottom w:w="60" w:type="dxa"/>
              <w:right w:w="180" w:type="dxa"/>
            </w:tcMar>
            <w:vAlign w:val="center"/>
            <w:hideMark/>
          </w:tcPr>
          <w:p w14:paraId="10B9B48E"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Median</w:t>
            </w:r>
          </w:p>
        </w:tc>
        <w:tc>
          <w:tcPr>
            <w:tcW w:w="0" w:type="auto"/>
            <w:shd w:val="clear" w:color="auto" w:fill="FFFFFF"/>
            <w:tcMar>
              <w:top w:w="60" w:type="dxa"/>
              <w:left w:w="180" w:type="dxa"/>
              <w:bottom w:w="60" w:type="dxa"/>
              <w:right w:w="180" w:type="dxa"/>
            </w:tcMar>
            <w:vAlign w:val="center"/>
            <w:hideMark/>
          </w:tcPr>
          <w:p w14:paraId="3F50662E"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87.00</w:t>
            </w:r>
          </w:p>
        </w:tc>
      </w:tr>
      <w:tr w:rsidR="000E2AC2" w:rsidRPr="0033750C" w14:paraId="06E146D2" w14:textId="77777777" w:rsidTr="000E2AC2">
        <w:tc>
          <w:tcPr>
            <w:tcW w:w="0" w:type="auto"/>
            <w:shd w:val="clear" w:color="auto" w:fill="FFFFFF"/>
            <w:tcMar>
              <w:top w:w="60" w:type="dxa"/>
              <w:left w:w="180" w:type="dxa"/>
              <w:bottom w:w="60" w:type="dxa"/>
              <w:right w:w="180" w:type="dxa"/>
            </w:tcMar>
            <w:vAlign w:val="center"/>
            <w:hideMark/>
          </w:tcPr>
          <w:p w14:paraId="0B2F4C0E"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Standard Deviation</w:t>
            </w:r>
          </w:p>
        </w:tc>
        <w:tc>
          <w:tcPr>
            <w:tcW w:w="0" w:type="auto"/>
            <w:shd w:val="clear" w:color="auto" w:fill="FFFFFF"/>
            <w:tcMar>
              <w:top w:w="60" w:type="dxa"/>
              <w:left w:w="180" w:type="dxa"/>
              <w:bottom w:w="60" w:type="dxa"/>
              <w:right w:w="180" w:type="dxa"/>
            </w:tcMar>
            <w:vAlign w:val="center"/>
            <w:hideMark/>
          </w:tcPr>
          <w:p w14:paraId="30855A2D"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14.59881</w:t>
            </w:r>
          </w:p>
        </w:tc>
      </w:tr>
      <w:tr w:rsidR="000E2AC2" w:rsidRPr="0033750C" w14:paraId="4BAF156A" w14:textId="77777777" w:rsidTr="000E2AC2">
        <w:tc>
          <w:tcPr>
            <w:tcW w:w="0" w:type="auto"/>
            <w:shd w:val="clear" w:color="auto" w:fill="FFFFFF"/>
            <w:tcMar>
              <w:top w:w="60" w:type="dxa"/>
              <w:left w:w="180" w:type="dxa"/>
              <w:bottom w:w="60" w:type="dxa"/>
              <w:right w:w="180" w:type="dxa"/>
            </w:tcMar>
            <w:vAlign w:val="center"/>
            <w:hideMark/>
          </w:tcPr>
          <w:p w14:paraId="0B668AEF"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Variance</w:t>
            </w:r>
          </w:p>
        </w:tc>
        <w:tc>
          <w:tcPr>
            <w:tcW w:w="0" w:type="auto"/>
            <w:shd w:val="clear" w:color="auto" w:fill="FFFFFF"/>
            <w:tcMar>
              <w:top w:w="60" w:type="dxa"/>
              <w:left w:w="180" w:type="dxa"/>
              <w:bottom w:w="60" w:type="dxa"/>
              <w:right w:w="180" w:type="dxa"/>
            </w:tcMar>
            <w:vAlign w:val="center"/>
            <w:hideMark/>
          </w:tcPr>
          <w:p w14:paraId="77EC9F7A"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213.12536</w:t>
            </w:r>
          </w:p>
        </w:tc>
      </w:tr>
    </w:tbl>
    <w:p w14:paraId="2B3A2FE0" w14:textId="77777777" w:rsidR="000E2AC2" w:rsidRPr="0033750C" w:rsidRDefault="000E2AC2" w:rsidP="000E2AC2">
      <w:pPr>
        <w:widowControl/>
        <w:ind w:firstLine="420"/>
        <w:jc w:val="left"/>
        <w:rPr>
          <w:rFonts w:ascii="Times New Roman" w:eastAsia="SimSun" w:hAnsi="Times New Roman" w:cs="Times New Roman"/>
          <w:color w:val="1F497D"/>
          <w:kern w:val="0"/>
          <w:sz w:val="22"/>
        </w:rPr>
      </w:pPr>
    </w:p>
    <w:p w14:paraId="5FF408A4" w14:textId="750A9AD5"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come to my office (ERB 201) to pick up your test paper during the tutorial (Thursday 9:30-10:30 am). You can also pick it up at the following times when you pass by my office (most likely I will be in the office). </w:t>
      </w:r>
    </w:p>
    <w:p w14:paraId="12F43852" w14:textId="28012704"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onday: 8:00-13:00 15:00-22:00</w:t>
      </w:r>
    </w:p>
    <w:p w14:paraId="0ADBF1E3" w14:textId="4586A58B"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esday: 8:00-15:00 19:00-22:00</w:t>
      </w:r>
    </w:p>
    <w:p w14:paraId="70F0AA89" w14:textId="11E01ED4"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dnesday: 8:00-15:00 18:00-22:00</w:t>
      </w:r>
    </w:p>
    <w:p w14:paraId="10268D0E" w14:textId="31FE13F3" w:rsidR="000E2AC2" w:rsidRPr="0033750C" w:rsidRDefault="000E2AC2" w:rsidP="000E2AC2">
      <w:pPr>
        <w:widowControl/>
        <w:ind w:firstLine="420"/>
        <w:jc w:val="left"/>
        <w:rPr>
          <w:rFonts w:ascii="Times New Roman" w:eastAsia="SimSun" w:hAnsi="Times New Roman" w:cs="Times New Roman"/>
          <w:color w:val="1F497D"/>
          <w:kern w:val="0"/>
          <w:sz w:val="22"/>
        </w:rPr>
      </w:pPr>
    </w:p>
    <w:p w14:paraId="7B501E27" w14:textId="61A111BD"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and enjoy your weekend! </w:t>
      </w:r>
    </w:p>
    <w:p w14:paraId="2FFC538C" w14:textId="77777777" w:rsidR="000E2AC2" w:rsidRPr="0033750C" w:rsidRDefault="000E2AC2" w:rsidP="000E2AC2">
      <w:pPr>
        <w:widowControl/>
        <w:ind w:firstLine="420"/>
        <w:jc w:val="left"/>
        <w:rPr>
          <w:rFonts w:ascii="Times New Roman" w:eastAsia="SimSun" w:hAnsi="Times New Roman" w:cs="Times New Roman"/>
          <w:color w:val="1F497D"/>
          <w:kern w:val="0"/>
          <w:sz w:val="22"/>
        </w:rPr>
      </w:pPr>
    </w:p>
    <w:p w14:paraId="7E1DDEC6" w14:textId="77777777" w:rsidR="000E2AC2" w:rsidRPr="0033750C" w:rsidRDefault="000E2AC2" w:rsidP="000E2A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F8459E" w14:textId="77777777" w:rsidR="000E2AC2" w:rsidRPr="0033750C" w:rsidRDefault="000E2AC2" w:rsidP="000E2A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AEECF1A" w14:textId="77777777" w:rsidR="000E2AC2" w:rsidRPr="0033750C" w:rsidRDefault="000E2AC2" w:rsidP="00F36362">
      <w:pPr>
        <w:widowControl/>
        <w:jc w:val="left"/>
        <w:rPr>
          <w:rFonts w:ascii="Times New Roman" w:eastAsia="SimSun" w:hAnsi="Times New Roman" w:cs="Times New Roman"/>
          <w:color w:val="1F497D"/>
          <w:kern w:val="0"/>
          <w:sz w:val="22"/>
        </w:rPr>
      </w:pPr>
    </w:p>
    <w:p w14:paraId="5F56C929" w14:textId="77777777" w:rsidR="000E2AC2" w:rsidRPr="0033750C" w:rsidRDefault="000E2AC2" w:rsidP="00F36362">
      <w:pPr>
        <w:widowControl/>
        <w:jc w:val="left"/>
        <w:rPr>
          <w:rFonts w:ascii="Times New Roman" w:eastAsia="SimSun" w:hAnsi="Times New Roman" w:cs="Times New Roman"/>
          <w:color w:val="1F497D"/>
          <w:kern w:val="0"/>
          <w:sz w:val="22"/>
        </w:rPr>
      </w:pPr>
    </w:p>
    <w:p w14:paraId="203A3670" w14:textId="268BE181" w:rsidR="00F36362" w:rsidRPr="0033750C" w:rsidRDefault="00F36362" w:rsidP="00F363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74471BF5" w14:textId="77777777" w:rsidR="00F36362" w:rsidRPr="0033750C" w:rsidRDefault="00F36362" w:rsidP="00F36362">
      <w:pPr>
        <w:widowControl/>
        <w:ind w:firstLine="420"/>
        <w:jc w:val="left"/>
        <w:rPr>
          <w:rFonts w:ascii="Times New Roman" w:eastAsia="SimSun" w:hAnsi="Times New Roman" w:cs="Times New Roman"/>
          <w:color w:val="1F497D"/>
          <w:kern w:val="0"/>
          <w:sz w:val="22"/>
        </w:rPr>
      </w:pPr>
    </w:p>
    <w:p w14:paraId="67088BD3" w14:textId="17D04370" w:rsidR="00F36362" w:rsidRPr="0033750C" w:rsidRDefault="00F36362" w:rsidP="00F363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take care of this submission. Thanks for your information and have a good day!</w:t>
      </w:r>
    </w:p>
    <w:p w14:paraId="4DE90760" w14:textId="77777777" w:rsidR="00F36362" w:rsidRPr="0033750C" w:rsidRDefault="00F36362" w:rsidP="00F36362">
      <w:pPr>
        <w:widowControl/>
        <w:ind w:firstLine="420"/>
        <w:jc w:val="left"/>
        <w:rPr>
          <w:rFonts w:ascii="Times New Roman" w:eastAsia="SimSun" w:hAnsi="Times New Roman" w:cs="Times New Roman"/>
          <w:color w:val="1F497D"/>
          <w:kern w:val="0"/>
          <w:sz w:val="22"/>
        </w:rPr>
      </w:pPr>
    </w:p>
    <w:p w14:paraId="7FCCD306" w14:textId="77777777" w:rsidR="00F36362" w:rsidRPr="0033750C" w:rsidRDefault="00F36362" w:rsidP="00F363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C8959F" w14:textId="77777777" w:rsidR="00F36362" w:rsidRPr="0033750C" w:rsidRDefault="00F36362" w:rsidP="00F363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1B82C0E" w14:textId="77777777" w:rsidR="00F36362" w:rsidRPr="0033750C" w:rsidRDefault="00F36362" w:rsidP="008B77FD">
      <w:pPr>
        <w:widowControl/>
        <w:jc w:val="left"/>
        <w:rPr>
          <w:rFonts w:ascii="Times New Roman" w:eastAsia="SimSun" w:hAnsi="Times New Roman" w:cs="Times New Roman"/>
          <w:color w:val="1F497D"/>
          <w:kern w:val="0"/>
          <w:sz w:val="22"/>
        </w:rPr>
      </w:pPr>
    </w:p>
    <w:p w14:paraId="0BBB01A1" w14:textId="77777777" w:rsidR="00F36362" w:rsidRPr="0033750C" w:rsidRDefault="00F36362" w:rsidP="008B77FD">
      <w:pPr>
        <w:widowControl/>
        <w:jc w:val="left"/>
        <w:rPr>
          <w:rFonts w:ascii="Times New Roman" w:eastAsia="SimSun" w:hAnsi="Times New Roman" w:cs="Times New Roman"/>
          <w:color w:val="1F497D"/>
          <w:kern w:val="0"/>
          <w:sz w:val="22"/>
        </w:rPr>
      </w:pPr>
    </w:p>
    <w:p w14:paraId="2215C629" w14:textId="517EE243" w:rsidR="008B77FD" w:rsidRPr="0033750C" w:rsidRDefault="008B77FD" w:rsidP="008B77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85FD236" w14:textId="77777777" w:rsidR="008B77FD" w:rsidRPr="0033750C" w:rsidRDefault="008B77FD" w:rsidP="008B77FD">
      <w:pPr>
        <w:widowControl/>
        <w:ind w:firstLine="420"/>
        <w:jc w:val="left"/>
        <w:rPr>
          <w:rFonts w:ascii="Times New Roman" w:eastAsia="SimSun" w:hAnsi="Times New Roman" w:cs="Times New Roman"/>
          <w:color w:val="1F497D"/>
          <w:kern w:val="0"/>
          <w:sz w:val="22"/>
        </w:rPr>
      </w:pPr>
    </w:p>
    <w:p w14:paraId="4F1027C0" w14:textId="1C0BC2E2" w:rsidR="008B77FD" w:rsidRPr="0033750C" w:rsidRDefault="008B77FD" w:rsidP="008B77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sked Mr. Allan whether we can get access to </w:t>
      </w:r>
      <w:r w:rsidR="00E1729A"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3D Printing room. The answer is not.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maintain the good quality of the 3D Printer, no student can use these 3D printers by themselves. We can only send the model to Mr. Allan and ask him for h</w:t>
      </w:r>
      <w:r w:rsidR="00E1729A" w:rsidRPr="0033750C">
        <w:rPr>
          <w:rFonts w:ascii="Times New Roman" w:eastAsia="SimSun" w:hAnsi="Times New Roman" w:cs="Times New Roman"/>
          <w:color w:val="1F497D"/>
          <w:kern w:val="0"/>
          <w:sz w:val="22"/>
        </w:rPr>
        <w:t>elp printing</w:t>
      </w:r>
      <w:r w:rsidRPr="0033750C">
        <w:rPr>
          <w:rFonts w:ascii="Times New Roman" w:eastAsia="SimSun" w:hAnsi="Times New Roman" w:cs="Times New Roman"/>
          <w:color w:val="1F497D"/>
          <w:kern w:val="0"/>
          <w:sz w:val="22"/>
        </w:rPr>
        <w:t xml:space="preserve"> it out.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w:t>
      </w:r>
      <w:r w:rsidR="00E1729A" w:rsidRPr="0033750C">
        <w:rPr>
          <w:rFonts w:ascii="Times New Roman" w:eastAsia="SimSun" w:hAnsi="Times New Roman" w:cs="Times New Roman"/>
          <w:color w:val="1F497D"/>
          <w:kern w:val="0"/>
          <w:sz w:val="22"/>
        </w:rPr>
        <w:t xml:space="preserve">he said </w:t>
      </w:r>
      <w:r w:rsidRPr="0033750C">
        <w:rPr>
          <w:rFonts w:ascii="Times New Roman" w:eastAsia="SimSun" w:hAnsi="Times New Roman" w:cs="Times New Roman"/>
          <w:color w:val="1F497D"/>
          <w:kern w:val="0"/>
          <w:sz w:val="22"/>
        </w:rPr>
        <w:t>PLA is the only material choice if we want Mr. Allan to help print</w:t>
      </w:r>
      <w:r w:rsidR="00E1729A" w:rsidRPr="0033750C">
        <w:rPr>
          <w:rFonts w:ascii="Times New Roman" w:eastAsia="SimSun" w:hAnsi="Times New Roman" w:cs="Times New Roman"/>
          <w:color w:val="1F497D"/>
          <w:kern w:val="0"/>
          <w:sz w:val="22"/>
        </w:rPr>
        <w:t>, no other choice</w:t>
      </w:r>
      <w:r w:rsidRPr="0033750C">
        <w:rPr>
          <w:rFonts w:ascii="Times New Roman" w:eastAsia="SimSun" w:hAnsi="Times New Roman" w:cs="Times New Roman"/>
          <w:color w:val="1F497D"/>
          <w:kern w:val="0"/>
          <w:sz w:val="22"/>
        </w:rPr>
        <w:t>.</w:t>
      </w:r>
      <w:r w:rsidR="00E1729A" w:rsidRPr="0033750C">
        <w:rPr>
          <w:rFonts w:ascii="Times New Roman" w:eastAsia="SimSun" w:hAnsi="Times New Roman" w:cs="Times New Roman"/>
          <w:color w:val="1F497D"/>
          <w:kern w:val="0"/>
          <w:sz w:val="22"/>
        </w:rPr>
        <w:t xml:space="preserve"> Considering this situation, maybe it is better for us to buy a new one? Maybe the RMB5980 one? What do you think?</w:t>
      </w:r>
    </w:p>
    <w:p w14:paraId="39D1CB30" w14:textId="77777777" w:rsidR="008B77FD" w:rsidRPr="0033750C" w:rsidRDefault="008B77FD" w:rsidP="008B77FD">
      <w:pPr>
        <w:widowControl/>
        <w:ind w:firstLine="420"/>
        <w:jc w:val="left"/>
        <w:rPr>
          <w:rFonts w:ascii="Times New Roman" w:eastAsia="SimSun" w:hAnsi="Times New Roman" w:cs="Times New Roman"/>
          <w:color w:val="1F497D"/>
          <w:kern w:val="0"/>
          <w:sz w:val="22"/>
        </w:rPr>
      </w:pPr>
    </w:p>
    <w:p w14:paraId="406CD37E" w14:textId="77777777" w:rsidR="008B77FD" w:rsidRPr="0033750C" w:rsidRDefault="008B77FD" w:rsidP="008B77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FA678F" w14:textId="77777777" w:rsidR="008B77FD" w:rsidRPr="0033750C" w:rsidRDefault="008B77FD" w:rsidP="008B77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321DB4" w14:textId="46AA6898" w:rsidR="008B77FD" w:rsidRPr="0033750C" w:rsidRDefault="008B77FD" w:rsidP="008D00B5">
      <w:pPr>
        <w:widowControl/>
        <w:jc w:val="left"/>
        <w:rPr>
          <w:rFonts w:ascii="Times New Roman" w:eastAsia="SimSun" w:hAnsi="Times New Roman" w:cs="Times New Roman"/>
          <w:color w:val="1F497D"/>
          <w:kern w:val="0"/>
          <w:sz w:val="22"/>
        </w:rPr>
      </w:pPr>
    </w:p>
    <w:p w14:paraId="127B5FC5" w14:textId="77777777" w:rsidR="008B77FD" w:rsidRPr="0033750C" w:rsidRDefault="008B77FD" w:rsidP="008D00B5">
      <w:pPr>
        <w:widowControl/>
        <w:jc w:val="left"/>
        <w:rPr>
          <w:rFonts w:ascii="Times New Roman" w:eastAsia="SimSun" w:hAnsi="Times New Roman" w:cs="Times New Roman"/>
          <w:color w:val="1F497D"/>
          <w:kern w:val="0"/>
          <w:sz w:val="22"/>
        </w:rPr>
      </w:pPr>
    </w:p>
    <w:p w14:paraId="564A7815" w14:textId="48609B49" w:rsidR="008D00B5" w:rsidRPr="0033750C" w:rsidRDefault="008D00B5" w:rsidP="008D00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1ED9899" w14:textId="77777777" w:rsidR="008D00B5" w:rsidRPr="0033750C" w:rsidRDefault="008D00B5" w:rsidP="008D00B5">
      <w:pPr>
        <w:widowControl/>
        <w:ind w:firstLine="420"/>
        <w:jc w:val="left"/>
        <w:rPr>
          <w:rFonts w:ascii="Times New Roman" w:eastAsia="SimSun" w:hAnsi="Times New Roman" w:cs="Times New Roman"/>
          <w:color w:val="1F497D"/>
          <w:kern w:val="0"/>
          <w:sz w:val="22"/>
        </w:rPr>
      </w:pPr>
    </w:p>
    <w:p w14:paraId="1D1D5680" w14:textId="427E4C88" w:rsidR="008D00B5" w:rsidRPr="0033750C" w:rsidRDefault="008D00B5" w:rsidP="0082622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It is USD. </w:t>
      </w:r>
      <w:r w:rsidR="00826228" w:rsidRPr="0033750C">
        <w:rPr>
          <w:rFonts w:ascii="Times New Roman" w:eastAsia="SimSun" w:hAnsi="Times New Roman" w:cs="Times New Roman"/>
          <w:color w:val="1F497D"/>
          <w:kern w:val="0"/>
          <w:sz w:val="22"/>
        </w:rPr>
        <w:t>If you think it</w:t>
      </w:r>
      <w:r w:rsidR="00722F9A">
        <w:rPr>
          <w:rFonts w:ascii="Times New Roman" w:eastAsia="SimSun" w:hAnsi="Times New Roman" w:cs="Times New Roman"/>
          <w:color w:val="1F497D"/>
          <w:kern w:val="0"/>
          <w:sz w:val="22"/>
        </w:rPr>
        <w:t>’</w:t>
      </w:r>
      <w:r w:rsidR="00826228" w:rsidRPr="0033750C">
        <w:rPr>
          <w:rFonts w:ascii="Times New Roman" w:eastAsia="SimSun" w:hAnsi="Times New Roman" w:cs="Times New Roman"/>
          <w:color w:val="1F497D"/>
          <w:kern w:val="0"/>
          <w:sz w:val="22"/>
        </w:rPr>
        <w:t>s too expensive, we can purchase the 3</w:t>
      </w:r>
      <w:r w:rsidR="00826228" w:rsidRPr="0033750C">
        <w:rPr>
          <w:rFonts w:ascii="Times New Roman" w:eastAsia="SimSun" w:hAnsi="Times New Roman" w:cs="Times New Roman"/>
          <w:color w:val="1F497D"/>
          <w:kern w:val="0"/>
          <w:sz w:val="22"/>
          <w:vertAlign w:val="superscript"/>
        </w:rPr>
        <w:t>rd</w:t>
      </w:r>
      <w:r w:rsidR="00826228" w:rsidRPr="0033750C">
        <w:rPr>
          <w:rFonts w:ascii="Times New Roman" w:eastAsia="SimSun" w:hAnsi="Times New Roman" w:cs="Times New Roman"/>
          <w:color w:val="1F497D"/>
          <w:kern w:val="0"/>
          <w:sz w:val="22"/>
        </w:rPr>
        <w:t xml:space="preserve"> generation of the current printer (2</w:t>
      </w:r>
      <w:r w:rsidR="00826228" w:rsidRPr="0033750C">
        <w:rPr>
          <w:rFonts w:ascii="Times New Roman" w:eastAsia="SimSun" w:hAnsi="Times New Roman" w:cs="Times New Roman"/>
          <w:color w:val="1F497D"/>
          <w:kern w:val="0"/>
          <w:sz w:val="22"/>
          <w:vertAlign w:val="superscript"/>
        </w:rPr>
        <w:t>nd</w:t>
      </w:r>
      <w:r w:rsidR="00826228" w:rsidRPr="0033750C">
        <w:rPr>
          <w:rFonts w:ascii="Times New Roman" w:eastAsia="SimSun" w:hAnsi="Times New Roman" w:cs="Times New Roman"/>
          <w:color w:val="1F497D"/>
          <w:kern w:val="0"/>
          <w:sz w:val="22"/>
        </w:rPr>
        <w:t xml:space="preserve"> generation) from the mainland, which costs about RMB5980, but Raise3d should have better performance. What do you think? Looking forward to your reply.  </w:t>
      </w:r>
    </w:p>
    <w:p w14:paraId="5FB00F93" w14:textId="77777777" w:rsidR="00826228" w:rsidRPr="0033750C" w:rsidRDefault="00826228" w:rsidP="00826228">
      <w:pPr>
        <w:widowControl/>
        <w:ind w:firstLine="420"/>
        <w:jc w:val="left"/>
        <w:rPr>
          <w:rFonts w:ascii="Times New Roman" w:eastAsia="SimSun" w:hAnsi="Times New Roman" w:cs="Times New Roman"/>
          <w:color w:val="1F497D"/>
          <w:kern w:val="0"/>
          <w:sz w:val="22"/>
        </w:rPr>
      </w:pPr>
    </w:p>
    <w:p w14:paraId="098C3722" w14:textId="77777777" w:rsidR="008D00B5" w:rsidRPr="0033750C" w:rsidRDefault="008D00B5" w:rsidP="008D00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32BC387" w14:textId="77777777" w:rsidR="008D00B5" w:rsidRPr="0033750C" w:rsidRDefault="008D00B5" w:rsidP="008D00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31"/>
    <w:p w14:paraId="33FF931A" w14:textId="77777777" w:rsidR="008D00B5" w:rsidRPr="0033750C" w:rsidRDefault="008D00B5" w:rsidP="00980F1A">
      <w:pPr>
        <w:widowControl/>
        <w:jc w:val="left"/>
        <w:rPr>
          <w:rFonts w:ascii="Times New Roman" w:eastAsia="SimSun" w:hAnsi="Times New Roman" w:cs="Times New Roman"/>
          <w:color w:val="1F497D"/>
          <w:kern w:val="0"/>
          <w:sz w:val="22"/>
        </w:rPr>
      </w:pPr>
    </w:p>
    <w:p w14:paraId="1A62AB18" w14:textId="77777777" w:rsidR="008D00B5" w:rsidRPr="0033750C" w:rsidRDefault="008D00B5" w:rsidP="00980F1A">
      <w:pPr>
        <w:widowControl/>
        <w:jc w:val="left"/>
        <w:rPr>
          <w:rFonts w:ascii="Times New Roman" w:eastAsia="SimSun" w:hAnsi="Times New Roman" w:cs="Times New Roman"/>
          <w:color w:val="1F497D"/>
          <w:kern w:val="0"/>
          <w:sz w:val="22"/>
        </w:rPr>
      </w:pPr>
    </w:p>
    <w:p w14:paraId="07822A67" w14:textId="6EBB16B2" w:rsidR="00980F1A" w:rsidRPr="0033750C" w:rsidRDefault="00980F1A" w:rsidP="00980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7A16831" w14:textId="77777777" w:rsidR="00980F1A" w:rsidRPr="0033750C" w:rsidRDefault="00980F1A" w:rsidP="00980F1A">
      <w:pPr>
        <w:widowControl/>
        <w:ind w:firstLine="420"/>
        <w:jc w:val="left"/>
        <w:rPr>
          <w:rFonts w:ascii="Times New Roman" w:eastAsia="SimSun" w:hAnsi="Times New Roman" w:cs="Times New Roman"/>
          <w:color w:val="1F497D"/>
          <w:kern w:val="0"/>
          <w:sz w:val="22"/>
        </w:rPr>
      </w:pPr>
    </w:p>
    <w:p w14:paraId="7626F12C" w14:textId="20CEDAB8" w:rsidR="00980F1A" w:rsidRPr="0033750C" w:rsidRDefault="00980F1A" w:rsidP="00980F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consulted Mr. Allan about the 3D Printer. He suggested </w:t>
      </w:r>
      <w:r w:rsidR="00E84614" w:rsidRPr="0033750C">
        <w:rPr>
          <w:rFonts w:ascii="Times New Roman" w:eastAsia="SimSun" w:hAnsi="Times New Roman" w:cs="Times New Roman"/>
          <w:color w:val="1F497D"/>
          <w:kern w:val="0"/>
          <w:sz w:val="22"/>
        </w:rPr>
        <w:t>us to</w:t>
      </w:r>
      <w:r w:rsidRPr="0033750C">
        <w:rPr>
          <w:rFonts w:ascii="Times New Roman" w:eastAsia="SimSun" w:hAnsi="Times New Roman" w:cs="Times New Roman"/>
          <w:color w:val="1F497D"/>
          <w:kern w:val="0"/>
          <w:sz w:val="22"/>
        </w:rPr>
        <w:t xml:space="preserve"> buy</w:t>
      </w:r>
      <w:r w:rsidR="00E84614" w:rsidRPr="0033750C">
        <w:rPr>
          <w:rFonts w:ascii="Times New Roman" w:eastAsia="SimSun" w:hAnsi="Times New Roman" w:cs="Times New Roman"/>
          <w:color w:val="1F497D"/>
          <w:kern w:val="0"/>
          <w:sz w:val="22"/>
        </w:rPr>
        <w:t>ing</w:t>
      </w:r>
      <w:r w:rsidRPr="0033750C">
        <w:rPr>
          <w:rFonts w:ascii="Times New Roman" w:eastAsia="SimSun" w:hAnsi="Times New Roman" w:cs="Times New Roman"/>
          <w:color w:val="1F497D"/>
          <w:kern w:val="0"/>
          <w:sz w:val="22"/>
        </w:rPr>
        <w:t xml:space="preserve"> </w:t>
      </w:r>
      <w:r w:rsidR="00E84614"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3D Printer</w:t>
      </w:r>
      <w:r w:rsidR="00E84614" w:rsidRPr="0033750C">
        <w:rPr>
          <w:rFonts w:ascii="Times New Roman" w:eastAsia="SimSun" w:hAnsi="Times New Roman" w:cs="Times New Roman"/>
          <w:color w:val="1F497D"/>
          <w:kern w:val="0"/>
          <w:sz w:val="22"/>
        </w:rPr>
        <w:t xml:space="preserve"> called Raise3d (</w:t>
      </w:r>
      <w:hyperlink r:id="rId88" w:history="1">
        <w:r w:rsidR="00E84614" w:rsidRPr="0033750C">
          <w:rPr>
            <w:rStyle w:val="ae"/>
            <w:rFonts w:ascii="Times New Roman" w:eastAsia="SimSun" w:hAnsi="Times New Roman" w:cs="Times New Roman"/>
            <w:kern w:val="0"/>
            <w:sz w:val="22"/>
          </w:rPr>
          <w:t>https://www.raise3d.com/pro2-series/</w:t>
        </w:r>
      </w:hyperlink>
      <w:r w:rsidR="00E84614" w:rsidRPr="0033750C">
        <w:rPr>
          <w:rFonts w:ascii="Times New Roman" w:eastAsia="SimSun" w:hAnsi="Times New Roman" w:cs="Times New Roman"/>
          <w:color w:val="1F497D"/>
          <w:kern w:val="0"/>
          <w:sz w:val="22"/>
        </w:rPr>
        <w:t xml:space="preserve">). We investigated this printer, whose performance is very excellent and totally meets our needs. Its price is about $3999. </w:t>
      </w:r>
      <w:r w:rsidR="00337387" w:rsidRPr="0033750C">
        <w:rPr>
          <w:rFonts w:ascii="Times New Roman" w:eastAsia="SimSun" w:hAnsi="Times New Roman" w:cs="Times New Roman"/>
          <w:color w:val="1F497D"/>
          <w:kern w:val="0"/>
          <w:sz w:val="22"/>
        </w:rPr>
        <w:t>We were wondering whether we can buy one. If it is ok, w</w:t>
      </w:r>
      <w:r w:rsidR="00E84614" w:rsidRPr="0033750C">
        <w:rPr>
          <w:rFonts w:ascii="Times New Roman" w:eastAsia="SimSun" w:hAnsi="Times New Roman" w:cs="Times New Roman"/>
          <w:color w:val="1F497D"/>
          <w:kern w:val="0"/>
          <w:sz w:val="22"/>
        </w:rPr>
        <w:t xml:space="preserve">e will contact this company to further check the detail. </w:t>
      </w:r>
    </w:p>
    <w:p w14:paraId="371C8EFB" w14:textId="5DA5F87E" w:rsidR="00337387" w:rsidRPr="0033750C" w:rsidRDefault="00337387" w:rsidP="00980F1A">
      <w:pPr>
        <w:widowControl/>
        <w:ind w:firstLine="420"/>
        <w:jc w:val="left"/>
        <w:rPr>
          <w:rFonts w:ascii="Times New Roman" w:eastAsia="SimSun" w:hAnsi="Times New Roman" w:cs="Times New Roman"/>
          <w:color w:val="1F497D"/>
          <w:kern w:val="0"/>
          <w:sz w:val="22"/>
        </w:rPr>
      </w:pPr>
    </w:p>
    <w:p w14:paraId="42EEDE8B" w14:textId="309CD1EA" w:rsidR="00337387" w:rsidRPr="0033750C" w:rsidRDefault="00337387" w:rsidP="0033738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your reply. </w:t>
      </w:r>
    </w:p>
    <w:p w14:paraId="4EFF08DD" w14:textId="77777777" w:rsidR="00980F1A" w:rsidRPr="0033750C" w:rsidRDefault="00980F1A" w:rsidP="00980F1A">
      <w:pPr>
        <w:widowControl/>
        <w:jc w:val="left"/>
        <w:rPr>
          <w:rFonts w:ascii="Times New Roman" w:eastAsia="SimSun" w:hAnsi="Times New Roman" w:cs="Times New Roman"/>
          <w:color w:val="1F497D"/>
          <w:kern w:val="0"/>
          <w:sz w:val="22"/>
        </w:rPr>
      </w:pPr>
    </w:p>
    <w:p w14:paraId="2903E512" w14:textId="77777777" w:rsidR="00980F1A" w:rsidRPr="0033750C" w:rsidRDefault="00980F1A" w:rsidP="00980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77B4C4" w14:textId="77777777" w:rsidR="00980F1A" w:rsidRPr="0033750C" w:rsidRDefault="00980F1A" w:rsidP="00980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713689" w14:textId="77777777" w:rsidR="00980F1A" w:rsidRPr="0033750C" w:rsidRDefault="00980F1A" w:rsidP="001A4752">
      <w:pPr>
        <w:widowControl/>
        <w:jc w:val="left"/>
        <w:rPr>
          <w:rFonts w:ascii="Times New Roman" w:eastAsia="SimSun" w:hAnsi="Times New Roman" w:cs="Times New Roman"/>
          <w:color w:val="1F497D"/>
          <w:kern w:val="0"/>
          <w:sz w:val="22"/>
        </w:rPr>
      </w:pPr>
    </w:p>
    <w:p w14:paraId="41918AAF" w14:textId="77777777" w:rsidR="00980F1A" w:rsidRPr="0033750C" w:rsidRDefault="00980F1A" w:rsidP="001A4752">
      <w:pPr>
        <w:widowControl/>
        <w:jc w:val="left"/>
        <w:rPr>
          <w:rFonts w:ascii="Times New Roman" w:eastAsia="SimSun" w:hAnsi="Times New Roman" w:cs="Times New Roman"/>
          <w:color w:val="1F497D"/>
          <w:kern w:val="0"/>
          <w:sz w:val="22"/>
        </w:rPr>
      </w:pPr>
    </w:p>
    <w:p w14:paraId="1FA1B8B8" w14:textId="2745F33F" w:rsidR="001A4752" w:rsidRPr="0033750C" w:rsidRDefault="001A4752" w:rsidP="001A4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1A383639" w14:textId="77777777" w:rsidR="001A4752" w:rsidRPr="0033750C" w:rsidRDefault="001A4752" w:rsidP="001A4752">
      <w:pPr>
        <w:widowControl/>
        <w:ind w:firstLine="420"/>
        <w:jc w:val="left"/>
        <w:rPr>
          <w:rFonts w:ascii="Times New Roman" w:eastAsia="SimSun" w:hAnsi="Times New Roman" w:cs="Times New Roman"/>
          <w:color w:val="1F497D"/>
          <w:kern w:val="0"/>
          <w:sz w:val="22"/>
        </w:rPr>
      </w:pPr>
    </w:p>
    <w:p w14:paraId="52A231FC" w14:textId="63A481B8" w:rsidR="001A4752" w:rsidRPr="0033750C" w:rsidRDefault="001A4752" w:rsidP="001A47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help. Have a good day! </w:t>
      </w:r>
    </w:p>
    <w:p w14:paraId="39AC796B" w14:textId="77777777" w:rsidR="001A4752" w:rsidRPr="0033750C" w:rsidRDefault="001A4752" w:rsidP="001A4752">
      <w:pPr>
        <w:widowControl/>
        <w:ind w:firstLine="420"/>
        <w:jc w:val="left"/>
        <w:rPr>
          <w:rFonts w:ascii="Times New Roman" w:eastAsia="SimSun" w:hAnsi="Times New Roman" w:cs="Times New Roman"/>
          <w:color w:val="1F497D"/>
          <w:kern w:val="0"/>
          <w:sz w:val="22"/>
        </w:rPr>
      </w:pPr>
    </w:p>
    <w:p w14:paraId="28BAD9CF" w14:textId="77777777" w:rsidR="001A4752" w:rsidRPr="0033750C" w:rsidRDefault="001A4752" w:rsidP="001A4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42AF2C" w14:textId="77777777" w:rsidR="001A4752" w:rsidRPr="0033750C" w:rsidRDefault="001A4752" w:rsidP="001A4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4369AD" w14:textId="77777777" w:rsidR="001A4752" w:rsidRPr="0033750C" w:rsidRDefault="001A4752" w:rsidP="00F330CC">
      <w:pPr>
        <w:widowControl/>
        <w:jc w:val="left"/>
        <w:rPr>
          <w:rFonts w:ascii="Times New Roman" w:eastAsia="SimSun" w:hAnsi="Times New Roman" w:cs="Times New Roman"/>
          <w:color w:val="1F497D"/>
          <w:kern w:val="0"/>
          <w:sz w:val="22"/>
        </w:rPr>
      </w:pPr>
    </w:p>
    <w:p w14:paraId="33DF7BEB" w14:textId="77777777" w:rsidR="001A4752" w:rsidRPr="0033750C" w:rsidRDefault="001A4752" w:rsidP="00F330CC">
      <w:pPr>
        <w:widowControl/>
        <w:jc w:val="left"/>
        <w:rPr>
          <w:rFonts w:ascii="Times New Roman" w:eastAsia="SimSun" w:hAnsi="Times New Roman" w:cs="Times New Roman"/>
          <w:color w:val="1F497D"/>
          <w:kern w:val="0"/>
          <w:sz w:val="22"/>
        </w:rPr>
      </w:pPr>
    </w:p>
    <w:p w14:paraId="0C6A260C" w14:textId="7D39F7AC" w:rsidR="00F330CC" w:rsidRPr="0033750C" w:rsidRDefault="00F330CC" w:rsidP="00F330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F42413F" w14:textId="77777777" w:rsidR="00F330CC" w:rsidRPr="0033750C" w:rsidRDefault="00F330CC" w:rsidP="00F330CC">
      <w:pPr>
        <w:widowControl/>
        <w:ind w:firstLine="420"/>
        <w:jc w:val="left"/>
        <w:rPr>
          <w:rFonts w:ascii="Times New Roman" w:eastAsia="SimSun" w:hAnsi="Times New Roman" w:cs="Times New Roman"/>
          <w:color w:val="1F497D"/>
          <w:kern w:val="0"/>
          <w:sz w:val="22"/>
        </w:rPr>
      </w:pPr>
    </w:p>
    <w:p w14:paraId="13CB952A" w14:textId="2E943BF7" w:rsidR="00F330CC" w:rsidRPr="0033750C" w:rsidRDefault="00F330CC" w:rsidP="00F330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I will check with ERB203. Many thanks for your help! Have a good day! </w:t>
      </w:r>
    </w:p>
    <w:p w14:paraId="0426298E" w14:textId="77777777" w:rsidR="00F330CC" w:rsidRPr="0033750C" w:rsidRDefault="00F330CC" w:rsidP="00F330CC">
      <w:pPr>
        <w:widowControl/>
        <w:jc w:val="left"/>
        <w:rPr>
          <w:rFonts w:ascii="Times New Roman" w:eastAsia="SimSun" w:hAnsi="Times New Roman" w:cs="Times New Roman"/>
          <w:color w:val="1F497D"/>
          <w:kern w:val="0"/>
          <w:sz w:val="22"/>
        </w:rPr>
      </w:pPr>
    </w:p>
    <w:p w14:paraId="4714D007" w14:textId="77777777" w:rsidR="00F330CC" w:rsidRPr="0033750C" w:rsidRDefault="00F330CC" w:rsidP="00F330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7D732A" w14:textId="77777777" w:rsidR="00F330CC" w:rsidRPr="0033750C" w:rsidRDefault="00F330CC" w:rsidP="00F330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8B9F78" w14:textId="77777777" w:rsidR="00F330CC" w:rsidRPr="0033750C" w:rsidRDefault="00F330CC" w:rsidP="00DC3D67">
      <w:pPr>
        <w:widowControl/>
        <w:jc w:val="left"/>
        <w:rPr>
          <w:rFonts w:ascii="Times New Roman" w:eastAsia="SimSun" w:hAnsi="Times New Roman" w:cs="Times New Roman"/>
          <w:color w:val="1F497D"/>
          <w:kern w:val="0"/>
          <w:sz w:val="22"/>
        </w:rPr>
      </w:pPr>
    </w:p>
    <w:p w14:paraId="7DC868D1" w14:textId="77777777" w:rsidR="00F330CC" w:rsidRPr="0033750C" w:rsidRDefault="00F330CC" w:rsidP="00DC3D67">
      <w:pPr>
        <w:widowControl/>
        <w:jc w:val="left"/>
        <w:rPr>
          <w:rFonts w:ascii="Times New Roman" w:eastAsia="SimSun" w:hAnsi="Times New Roman" w:cs="Times New Roman"/>
          <w:color w:val="1F497D"/>
          <w:kern w:val="0"/>
          <w:sz w:val="22"/>
        </w:rPr>
      </w:pPr>
    </w:p>
    <w:p w14:paraId="42944B99" w14:textId="4371BF65" w:rsidR="008C102C" w:rsidRPr="0033750C" w:rsidRDefault="008C102C"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lp Needed for 3D Printing</w:t>
      </w:r>
    </w:p>
    <w:p w14:paraId="7AEBDFE7" w14:textId="55C6B17F"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45F9A1A5"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14BB132E"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How are you? Hope you are doing well! </w:t>
      </w:r>
    </w:p>
    <w:p w14:paraId="67DB9630"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437350E2" w14:textId="5D493E49"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aw that one technical staff tested “positive” in ERB107. Please take care and stay safe! </w:t>
      </w:r>
    </w:p>
    <w:p w14:paraId="5DE75993"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2B95BB2B" w14:textId="6767014D" w:rsidR="00DC3D67" w:rsidRPr="0033750C" w:rsidRDefault="00DC3D67" w:rsidP="00F864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w:t>
      </w:r>
      <w:r w:rsidR="00F86448" w:rsidRPr="0033750C">
        <w:rPr>
          <w:rFonts w:ascii="Times New Roman" w:eastAsia="SimSun" w:hAnsi="Times New Roman" w:cs="Times New Roman"/>
          <w:color w:val="1F497D"/>
          <w:kern w:val="0"/>
          <w:sz w:val="22"/>
        </w:rPr>
        <w:t>one</w:t>
      </w:r>
      <w:r w:rsidRPr="0033750C">
        <w:rPr>
          <w:rFonts w:ascii="Times New Roman" w:eastAsia="SimSun" w:hAnsi="Times New Roman" w:cs="Times New Roman"/>
          <w:color w:val="1F497D"/>
          <w:kern w:val="0"/>
          <w:sz w:val="22"/>
        </w:rPr>
        <w:t xml:space="preserve"> file attached to this email? </w:t>
      </w:r>
    </w:p>
    <w:p w14:paraId="6CEAF083" w14:textId="77777777" w:rsidR="00F86448" w:rsidRPr="0033750C" w:rsidRDefault="00F86448" w:rsidP="00F86448">
      <w:pPr>
        <w:widowControl/>
        <w:ind w:firstLine="420"/>
        <w:jc w:val="left"/>
        <w:rPr>
          <w:rFonts w:ascii="Times New Roman" w:eastAsia="SimSun" w:hAnsi="Times New Roman" w:cs="Times New Roman"/>
          <w:color w:val="1F497D"/>
          <w:kern w:val="0"/>
          <w:sz w:val="22"/>
        </w:rPr>
      </w:pPr>
    </w:p>
    <w:p w14:paraId="3996DC85"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6B96BF18" w14:textId="77777777" w:rsidR="00DC3D67" w:rsidRPr="0033750C" w:rsidRDefault="00DC3D67" w:rsidP="00DC3D67">
      <w:pPr>
        <w:widowControl/>
        <w:jc w:val="left"/>
        <w:rPr>
          <w:rFonts w:ascii="Times New Roman" w:eastAsia="SimSun" w:hAnsi="Times New Roman" w:cs="Times New Roman"/>
          <w:color w:val="1F497D"/>
          <w:kern w:val="0"/>
          <w:sz w:val="22"/>
        </w:rPr>
      </w:pPr>
    </w:p>
    <w:p w14:paraId="112DE153"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29EC52"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A656EB" w14:textId="77777777" w:rsidR="00DC3D67" w:rsidRPr="0033750C" w:rsidRDefault="00DC3D67" w:rsidP="00DC3D67">
      <w:pPr>
        <w:widowControl/>
        <w:jc w:val="left"/>
        <w:rPr>
          <w:rFonts w:ascii="Times New Roman" w:eastAsia="SimSun" w:hAnsi="Times New Roman" w:cs="Times New Roman"/>
          <w:color w:val="1F497D"/>
          <w:kern w:val="0"/>
          <w:sz w:val="22"/>
        </w:rPr>
      </w:pPr>
    </w:p>
    <w:p w14:paraId="0F9FA78F" w14:textId="77777777" w:rsidR="00DC3D67" w:rsidRPr="0033750C" w:rsidRDefault="00DC3D67" w:rsidP="00DC3D67">
      <w:pPr>
        <w:widowControl/>
        <w:jc w:val="left"/>
        <w:rPr>
          <w:rFonts w:ascii="Times New Roman" w:eastAsia="SimSun" w:hAnsi="Times New Roman" w:cs="Times New Roman"/>
          <w:color w:val="1F497D"/>
          <w:kern w:val="0"/>
          <w:sz w:val="22"/>
        </w:rPr>
      </w:pPr>
    </w:p>
    <w:p w14:paraId="3446279A"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26A14D1"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3AAD4F8C"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5D17B7D"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707B3BC8" w14:textId="2797B1FD"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resident of PGH 3-816B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cannot reach PGH 3 during the daytime so that I cannot pick up the Cantonese Class – Deposit Refund during office hour. Could you please help me put the refund at the counter in PGH 3? I will pick it about 10 pm today! </w:t>
      </w:r>
    </w:p>
    <w:p w14:paraId="42B14B89"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26ABA58E"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1FB09CF"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36B42025"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41EC08"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32"/>
    <w:bookmarkEnd w:id="33"/>
    <w:p w14:paraId="7C30ADB1" w14:textId="72845B87" w:rsidR="00DC3D67" w:rsidRPr="0033750C" w:rsidRDefault="00DC3D67" w:rsidP="00300D7C">
      <w:pPr>
        <w:widowControl/>
        <w:jc w:val="left"/>
        <w:rPr>
          <w:rFonts w:ascii="Times New Roman" w:eastAsia="SimSun" w:hAnsi="Times New Roman" w:cs="Times New Roman"/>
          <w:color w:val="1F497D"/>
          <w:kern w:val="0"/>
          <w:sz w:val="22"/>
        </w:rPr>
      </w:pPr>
    </w:p>
    <w:p w14:paraId="5AB8508A" w14:textId="6BF699C5" w:rsidR="00DC3D67" w:rsidRPr="0033750C" w:rsidRDefault="00DC3D67" w:rsidP="00300D7C">
      <w:pPr>
        <w:widowControl/>
        <w:jc w:val="left"/>
        <w:rPr>
          <w:rFonts w:ascii="Times New Roman" w:eastAsia="SimSun" w:hAnsi="Times New Roman" w:cs="Times New Roman"/>
          <w:color w:val="1F497D"/>
          <w:kern w:val="0"/>
          <w:sz w:val="22"/>
        </w:rPr>
      </w:pPr>
    </w:p>
    <w:p w14:paraId="6E75FA06" w14:textId="77777777" w:rsidR="00DC3D67" w:rsidRPr="0033750C" w:rsidRDefault="00DC3D67" w:rsidP="00300D7C">
      <w:pPr>
        <w:widowControl/>
        <w:jc w:val="left"/>
        <w:rPr>
          <w:rFonts w:ascii="Times New Roman" w:eastAsia="SimSun" w:hAnsi="Times New Roman" w:cs="Times New Roman"/>
          <w:color w:val="1F497D"/>
          <w:kern w:val="0"/>
          <w:sz w:val="22"/>
        </w:rPr>
      </w:pPr>
    </w:p>
    <w:p w14:paraId="7098D069" w14:textId="4AD583DE" w:rsidR="00006EAD" w:rsidRPr="0033750C" w:rsidRDefault="00006EAD" w:rsidP="00300D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other 3D Printer Needed</w:t>
      </w:r>
    </w:p>
    <w:p w14:paraId="3481342D" w14:textId="7C69596E" w:rsidR="00300D7C" w:rsidRPr="0033750C" w:rsidRDefault="00300D7C" w:rsidP="00300D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BBB64CF"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p>
    <w:p w14:paraId="58CADC14" w14:textId="03EF91C1" w:rsidR="00300D7C" w:rsidRPr="0033750C" w:rsidRDefault="00300D7C"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BB83796"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p>
    <w:p w14:paraId="166693AF"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ue to the relatively low accuracy, unexpected problems sometimes, and heavy workload of the current printer, we are considering purchasing another printer. There are two options we have investigated. </w:t>
      </w:r>
    </w:p>
    <w:p w14:paraId="3FB8CE24"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p>
    <w:p w14:paraId="514280E3" w14:textId="263978C0" w:rsidR="00300D7C" w:rsidRPr="0033750C" w:rsidRDefault="00300D7C"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irst is the </w:t>
      </w:r>
      <w:proofErr w:type="spellStart"/>
      <w:r w:rsidRPr="0033750C">
        <w:rPr>
          <w:rFonts w:ascii="Times New Roman" w:eastAsia="SimSun" w:hAnsi="Times New Roman" w:cs="Times New Roman"/>
          <w:color w:val="1F497D"/>
          <w:kern w:val="0"/>
          <w:sz w:val="22"/>
        </w:rPr>
        <w:t>Ultimaker</w:t>
      </w:r>
      <w:proofErr w:type="spellEnd"/>
      <w:r w:rsidRPr="0033750C">
        <w:rPr>
          <w:rFonts w:ascii="Times New Roman" w:eastAsia="SimSun" w:hAnsi="Times New Roman" w:cs="Times New Roman"/>
          <w:color w:val="1F497D"/>
          <w:kern w:val="0"/>
          <w:sz w:val="22"/>
        </w:rPr>
        <w:t xml:space="preserve"> S3, which takes about HKD38000. Because it is too expensive, </w:t>
      </w:r>
      <w:proofErr w:type="spellStart"/>
      <w:r w:rsidRPr="0033750C">
        <w:rPr>
          <w:rFonts w:ascii="Times New Roman" w:eastAsia="SimSun" w:hAnsi="Times New Roman" w:cs="Times New Roman"/>
          <w:color w:val="1F497D"/>
          <w:kern w:val="0"/>
          <w:sz w:val="22"/>
        </w:rPr>
        <w:t>Xiaoya</w:t>
      </w:r>
      <w:proofErr w:type="spellEnd"/>
      <w:r w:rsidRPr="0033750C">
        <w:rPr>
          <w:rFonts w:ascii="Times New Roman" w:eastAsia="SimSun" w:hAnsi="Times New Roman" w:cs="Times New Roman"/>
          <w:color w:val="1F497D"/>
          <w:kern w:val="0"/>
          <w:sz w:val="22"/>
        </w:rPr>
        <w:t xml:space="preserve"> and I visited the agency of </w:t>
      </w:r>
      <w:proofErr w:type="spellStart"/>
      <w:r w:rsidRPr="0033750C">
        <w:rPr>
          <w:rFonts w:ascii="Times New Roman" w:eastAsia="SimSun" w:hAnsi="Times New Roman" w:cs="Times New Roman"/>
          <w:color w:val="1F497D"/>
          <w:kern w:val="0"/>
          <w:sz w:val="22"/>
        </w:rPr>
        <w:t>Ultimaker</w:t>
      </w:r>
      <w:proofErr w:type="spellEnd"/>
      <w:r w:rsidRPr="0033750C">
        <w:rPr>
          <w:rFonts w:ascii="Times New Roman" w:eastAsia="SimSun" w:hAnsi="Times New Roman" w:cs="Times New Roman"/>
          <w:color w:val="1F497D"/>
          <w:kern w:val="0"/>
          <w:sz w:val="22"/>
        </w:rPr>
        <w:t xml:space="preserve"> in Hong Kong. To be honest, we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find any advantages of </w:t>
      </w:r>
      <w:proofErr w:type="spellStart"/>
      <w:r w:rsidRPr="0033750C">
        <w:rPr>
          <w:rFonts w:ascii="Times New Roman" w:eastAsia="SimSun" w:hAnsi="Times New Roman" w:cs="Times New Roman"/>
          <w:color w:val="1F497D"/>
          <w:kern w:val="0"/>
          <w:sz w:val="22"/>
        </w:rPr>
        <w:t>Ultimaker</w:t>
      </w:r>
      <w:proofErr w:type="spellEnd"/>
      <w:r w:rsidRPr="0033750C">
        <w:rPr>
          <w:rFonts w:ascii="Times New Roman" w:eastAsia="SimSun" w:hAnsi="Times New Roman" w:cs="Times New Roman"/>
          <w:color w:val="1F497D"/>
          <w:kern w:val="0"/>
          <w:sz w:val="22"/>
        </w:rPr>
        <w:t xml:space="preserve"> S3 compared with our current printer except for the stability and excellent after-sales service. </w:t>
      </w:r>
    </w:p>
    <w:p w14:paraId="5528AF40"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p>
    <w:p w14:paraId="3F173776" w14:textId="6DF91726" w:rsidR="00300D7C" w:rsidRPr="0033750C" w:rsidRDefault="00300D7C"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e second option is to purchase the 3</w:t>
      </w:r>
      <w:r w:rsidRPr="0033750C">
        <w:rPr>
          <w:rFonts w:ascii="Times New Roman" w:eastAsia="SimSun" w:hAnsi="Times New Roman" w:cs="Times New Roman"/>
          <w:color w:val="1F497D"/>
          <w:kern w:val="0"/>
          <w:sz w:val="22"/>
          <w:vertAlign w:val="superscript"/>
        </w:rPr>
        <w:t>rd</w:t>
      </w:r>
      <w:r w:rsidRPr="0033750C">
        <w:rPr>
          <w:rFonts w:ascii="Times New Roman" w:eastAsia="SimSun" w:hAnsi="Times New Roman" w:cs="Times New Roman"/>
          <w:color w:val="1F497D"/>
          <w:kern w:val="0"/>
          <w:sz w:val="22"/>
        </w:rPr>
        <w:t xml:space="preserve"> generation of the current printer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 xml:space="preserve"> generation) from the mainland, which costs about RMB5980. The merchants advertise that the accuracy and stability of the 3</w:t>
      </w:r>
      <w:r w:rsidRPr="0033750C">
        <w:rPr>
          <w:rFonts w:ascii="Times New Roman" w:eastAsia="SimSun" w:hAnsi="Times New Roman" w:cs="Times New Roman"/>
          <w:color w:val="1F497D"/>
          <w:kern w:val="0"/>
          <w:sz w:val="22"/>
          <w:vertAlign w:val="superscript"/>
        </w:rPr>
        <w:t>rd</w:t>
      </w:r>
      <w:r w:rsidRPr="0033750C">
        <w:rPr>
          <w:rFonts w:ascii="Times New Roman" w:eastAsia="SimSun" w:hAnsi="Times New Roman" w:cs="Times New Roman"/>
          <w:color w:val="1F497D"/>
          <w:kern w:val="0"/>
          <w:sz w:val="22"/>
        </w:rPr>
        <w:t xml:space="preserve"> generation are greatly improved compared to the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 xml:space="preserve"> generation. And their engineers are also very serious and responsible. He can answer any questions in a timely manner.</w:t>
      </w:r>
      <w:r w:rsidR="00006EAD" w:rsidRPr="0033750C">
        <w:rPr>
          <w:rFonts w:ascii="Times New Roman" w:eastAsia="SimSun" w:hAnsi="Times New Roman" w:cs="Times New Roman"/>
          <w:color w:val="1F497D"/>
          <w:kern w:val="0"/>
          <w:sz w:val="22"/>
        </w:rPr>
        <w:t xml:space="preserve"> </w:t>
      </w:r>
    </w:p>
    <w:p w14:paraId="07FA00CC" w14:textId="1CFD4C7B" w:rsidR="00006EAD" w:rsidRPr="0033750C" w:rsidRDefault="00006EAD" w:rsidP="00300D7C">
      <w:pPr>
        <w:widowControl/>
        <w:ind w:firstLine="420"/>
        <w:jc w:val="left"/>
        <w:rPr>
          <w:rFonts w:ascii="Times New Roman" w:eastAsia="SimSun" w:hAnsi="Times New Roman" w:cs="Times New Roman"/>
          <w:color w:val="1F497D"/>
          <w:kern w:val="0"/>
          <w:sz w:val="22"/>
        </w:rPr>
      </w:pPr>
    </w:p>
    <w:p w14:paraId="3C6BD144" w14:textId="1F6026BC" w:rsidR="00006EAD" w:rsidRPr="0033750C" w:rsidRDefault="00006EAD" w:rsidP="00300D7C">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we</w:t>
      </w:r>
      <w:proofErr w:type="gramEnd"/>
      <w:r w:rsidRPr="0033750C">
        <w:rPr>
          <w:rFonts w:ascii="Times New Roman" w:eastAsia="SimSun" w:hAnsi="Times New Roman" w:cs="Times New Roman"/>
          <w:color w:val="1F497D"/>
          <w:kern w:val="0"/>
          <w:sz w:val="22"/>
        </w:rPr>
        <w:t xml:space="preserve"> have found some strange properties of SMP and are about to conduct some tests to further verify the finding. </w:t>
      </w:r>
    </w:p>
    <w:p w14:paraId="2C9C1E4C" w14:textId="7882A66F" w:rsidR="00006EAD" w:rsidRPr="0033750C" w:rsidRDefault="00006EAD" w:rsidP="00300D7C">
      <w:pPr>
        <w:widowControl/>
        <w:ind w:firstLine="420"/>
        <w:jc w:val="left"/>
        <w:rPr>
          <w:rFonts w:ascii="Times New Roman" w:eastAsia="SimSun" w:hAnsi="Times New Roman" w:cs="Times New Roman"/>
          <w:color w:val="1F497D"/>
          <w:kern w:val="0"/>
          <w:sz w:val="22"/>
        </w:rPr>
      </w:pPr>
    </w:p>
    <w:p w14:paraId="4737EC41" w14:textId="21EC39EA" w:rsidR="00006EAD" w:rsidRPr="0033750C" w:rsidRDefault="00006EAD"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precious suggestion will be greatly appreciated about the 3D printer and looking forward to your reply. </w:t>
      </w:r>
    </w:p>
    <w:p w14:paraId="78B770AC" w14:textId="77777777" w:rsidR="00300D7C" w:rsidRPr="0033750C" w:rsidRDefault="00300D7C" w:rsidP="00300D7C">
      <w:pPr>
        <w:widowControl/>
        <w:jc w:val="left"/>
        <w:rPr>
          <w:rFonts w:ascii="Times New Roman" w:eastAsia="SimSun" w:hAnsi="Times New Roman" w:cs="Times New Roman"/>
          <w:color w:val="1F497D"/>
          <w:kern w:val="0"/>
          <w:sz w:val="22"/>
        </w:rPr>
      </w:pPr>
    </w:p>
    <w:p w14:paraId="306A6947" w14:textId="77777777" w:rsidR="00300D7C" w:rsidRPr="0033750C" w:rsidRDefault="00300D7C" w:rsidP="00300D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5586C1" w14:textId="77777777" w:rsidR="00300D7C" w:rsidRPr="0033750C" w:rsidRDefault="00300D7C" w:rsidP="00300D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AD6A48" w14:textId="77777777" w:rsidR="00300D7C" w:rsidRPr="0033750C" w:rsidRDefault="00300D7C" w:rsidP="001724EB">
      <w:pPr>
        <w:widowControl/>
        <w:jc w:val="left"/>
        <w:rPr>
          <w:rFonts w:ascii="Times New Roman" w:eastAsia="SimSun" w:hAnsi="Times New Roman" w:cs="Times New Roman"/>
          <w:color w:val="1F497D"/>
          <w:kern w:val="0"/>
          <w:sz w:val="22"/>
        </w:rPr>
      </w:pPr>
    </w:p>
    <w:p w14:paraId="6D56C2EF" w14:textId="77777777" w:rsidR="00300D7C" w:rsidRPr="0033750C" w:rsidRDefault="00300D7C" w:rsidP="001724EB">
      <w:pPr>
        <w:widowControl/>
        <w:jc w:val="left"/>
        <w:rPr>
          <w:rFonts w:ascii="Times New Roman" w:eastAsia="SimSun" w:hAnsi="Times New Roman" w:cs="Times New Roman"/>
          <w:color w:val="1F497D"/>
          <w:kern w:val="0"/>
          <w:sz w:val="22"/>
        </w:rPr>
      </w:pPr>
    </w:p>
    <w:p w14:paraId="48BD7167" w14:textId="1CD332F6" w:rsidR="001724EB" w:rsidRPr="0033750C" w:rsidRDefault="001724EB" w:rsidP="001724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Yang,</w:t>
      </w:r>
    </w:p>
    <w:p w14:paraId="26B46638" w14:textId="77777777" w:rsidR="001724EB" w:rsidRPr="0033750C" w:rsidRDefault="001724EB" w:rsidP="001724EB">
      <w:pPr>
        <w:widowControl/>
        <w:ind w:firstLine="420"/>
        <w:jc w:val="left"/>
        <w:rPr>
          <w:rFonts w:ascii="Times New Roman" w:eastAsia="SimSun" w:hAnsi="Times New Roman" w:cs="Times New Roman"/>
          <w:color w:val="1F497D"/>
          <w:kern w:val="0"/>
          <w:sz w:val="22"/>
        </w:rPr>
      </w:pPr>
    </w:p>
    <w:p w14:paraId="6F85C510" w14:textId="4370A501" w:rsidR="001724EB" w:rsidRPr="0033750C" w:rsidRDefault="001724EB" w:rsidP="001724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understanding is correct. The Nyquist rates should be less tha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sampling rate to avoid aliased.</w:t>
      </w:r>
      <w:r w:rsidR="007900A5" w:rsidRPr="0033750C">
        <w:rPr>
          <w:rFonts w:ascii="Times New Roman" w:eastAsia="SimSun" w:hAnsi="Times New Roman" w:cs="Times New Roman"/>
          <w:color w:val="1F497D"/>
          <w:kern w:val="0"/>
          <w:sz w:val="22"/>
        </w:rPr>
        <w:t xml:space="preserve"> Have a good day! </w:t>
      </w:r>
    </w:p>
    <w:p w14:paraId="79E5DB10" w14:textId="77777777" w:rsidR="001724EB" w:rsidRPr="0033750C" w:rsidRDefault="001724EB" w:rsidP="001724EB">
      <w:pPr>
        <w:widowControl/>
        <w:jc w:val="left"/>
        <w:rPr>
          <w:rFonts w:ascii="Times New Roman" w:eastAsia="SimSun" w:hAnsi="Times New Roman" w:cs="Times New Roman"/>
          <w:color w:val="1F497D"/>
          <w:kern w:val="0"/>
          <w:sz w:val="22"/>
        </w:rPr>
      </w:pPr>
    </w:p>
    <w:p w14:paraId="0211F684" w14:textId="77777777" w:rsidR="001724EB" w:rsidRPr="0033750C" w:rsidRDefault="001724EB" w:rsidP="001724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2AE99E" w14:textId="77777777" w:rsidR="001724EB" w:rsidRPr="0033750C" w:rsidRDefault="001724EB" w:rsidP="001724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BA8BCB" w14:textId="77777777" w:rsidR="001724EB" w:rsidRPr="0033750C" w:rsidRDefault="001724EB" w:rsidP="009917A6">
      <w:pPr>
        <w:widowControl/>
        <w:jc w:val="left"/>
        <w:rPr>
          <w:rFonts w:ascii="Times New Roman" w:eastAsia="SimSun" w:hAnsi="Times New Roman" w:cs="Times New Roman"/>
          <w:color w:val="1F497D"/>
          <w:kern w:val="0"/>
          <w:sz w:val="22"/>
        </w:rPr>
      </w:pPr>
    </w:p>
    <w:p w14:paraId="4D296967" w14:textId="77777777" w:rsidR="001724EB" w:rsidRPr="0033750C" w:rsidRDefault="001724EB" w:rsidP="009917A6">
      <w:pPr>
        <w:widowControl/>
        <w:jc w:val="left"/>
        <w:rPr>
          <w:rFonts w:ascii="Times New Roman" w:eastAsia="SimSun" w:hAnsi="Times New Roman" w:cs="Times New Roman"/>
          <w:color w:val="1F497D"/>
          <w:kern w:val="0"/>
          <w:sz w:val="22"/>
        </w:rPr>
      </w:pPr>
    </w:p>
    <w:p w14:paraId="2942F98F" w14:textId="3891D1C6" w:rsidR="009917A6" w:rsidRPr="0033750C" w:rsidRDefault="009917A6" w:rsidP="009917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kmok@mae.cuhk.edu.hk</w:t>
      </w:r>
    </w:p>
    <w:p w14:paraId="2B4006CF" w14:textId="245B77C4" w:rsidR="009917A6" w:rsidRPr="0033750C" w:rsidRDefault="009917A6" w:rsidP="009917A6">
      <w:pPr>
        <w:widowControl/>
        <w:jc w:val="left"/>
        <w:rPr>
          <w:rFonts w:ascii="Times New Roman" w:eastAsia="SimSun" w:hAnsi="Times New Roman" w:cs="Times New Roman"/>
          <w:color w:val="1F497D"/>
          <w:kern w:val="0"/>
          <w:sz w:val="22"/>
        </w:rPr>
      </w:pPr>
    </w:p>
    <w:p w14:paraId="640E5A44" w14:textId="405C0477" w:rsidR="00317F79" w:rsidRPr="0033750C" w:rsidRDefault="00317F79" w:rsidP="009917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2D707E20" w14:textId="77777777" w:rsidR="00317F79" w:rsidRPr="0033750C" w:rsidRDefault="00317F79" w:rsidP="009917A6">
      <w:pPr>
        <w:widowControl/>
        <w:jc w:val="left"/>
        <w:rPr>
          <w:rFonts w:ascii="Times New Roman" w:eastAsia="SimSun" w:hAnsi="Times New Roman" w:cs="Times New Roman"/>
          <w:color w:val="1F497D"/>
          <w:kern w:val="0"/>
          <w:sz w:val="22"/>
        </w:rPr>
      </w:pPr>
    </w:p>
    <w:p w14:paraId="362DF448" w14:textId="096CBA9E" w:rsidR="009917A6" w:rsidRPr="0033750C" w:rsidRDefault="009917A6" w:rsidP="009917A6">
      <w:pPr>
        <w:widowControl/>
        <w:jc w:val="left"/>
        <w:rPr>
          <w:rFonts w:ascii="Times New Roman" w:eastAsia="SimSun" w:hAnsi="Times New Roman" w:cs="Times New Roman"/>
          <w:color w:val="1F497D"/>
          <w:kern w:val="0"/>
          <w:sz w:val="22"/>
        </w:rPr>
      </w:pPr>
      <w:bookmarkStart w:id="61" w:name="OLE_LINK62"/>
      <w:bookmarkStart w:id="62" w:name="OLE_LINK63"/>
      <w:r w:rsidRPr="0033750C">
        <w:rPr>
          <w:rFonts w:ascii="Times New Roman" w:eastAsia="SimSun" w:hAnsi="Times New Roman" w:cs="Times New Roman"/>
          <w:color w:val="1F497D"/>
          <w:kern w:val="0"/>
          <w:sz w:val="22"/>
        </w:rPr>
        <w:t>Dear Mr. Allan,</w:t>
      </w:r>
    </w:p>
    <w:p w14:paraId="1C013770" w14:textId="6A34ADF5" w:rsidR="009917A6" w:rsidRPr="0033750C" w:rsidRDefault="009917A6" w:rsidP="009917A6">
      <w:pPr>
        <w:widowControl/>
        <w:ind w:firstLine="420"/>
        <w:jc w:val="left"/>
        <w:rPr>
          <w:rFonts w:ascii="Times New Roman" w:eastAsia="SimSun" w:hAnsi="Times New Roman" w:cs="Times New Roman"/>
          <w:color w:val="1F497D"/>
          <w:kern w:val="0"/>
          <w:sz w:val="22"/>
        </w:rPr>
      </w:pPr>
    </w:p>
    <w:p w14:paraId="02028D5D" w14:textId="1D0B9236" w:rsidR="009C67E4" w:rsidRPr="0033750C" w:rsidRDefault="009C67E4"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01D96F2" w14:textId="77777777" w:rsidR="009C67E4" w:rsidRPr="0033750C" w:rsidRDefault="009C67E4" w:rsidP="009917A6">
      <w:pPr>
        <w:widowControl/>
        <w:ind w:firstLine="420"/>
        <w:jc w:val="left"/>
        <w:rPr>
          <w:rFonts w:ascii="Times New Roman" w:eastAsia="SimSun" w:hAnsi="Times New Roman" w:cs="Times New Roman"/>
          <w:color w:val="1F497D"/>
          <w:kern w:val="0"/>
          <w:sz w:val="22"/>
        </w:rPr>
      </w:pPr>
    </w:p>
    <w:p w14:paraId="75B88FE3" w14:textId="1F3BC179" w:rsidR="009917A6" w:rsidRPr="0033750C" w:rsidRDefault="009917A6"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Could you please be so kind to help me print t</w:t>
      </w:r>
      <w:r w:rsidR="009C67E4" w:rsidRPr="0033750C">
        <w:rPr>
          <w:rFonts w:ascii="Times New Roman" w:eastAsia="SimSun" w:hAnsi="Times New Roman" w:cs="Times New Roman"/>
          <w:color w:val="1F497D"/>
          <w:kern w:val="0"/>
          <w:sz w:val="22"/>
        </w:rPr>
        <w:t>wo</w:t>
      </w:r>
      <w:r w:rsidRPr="0033750C">
        <w:rPr>
          <w:rFonts w:ascii="Times New Roman" w:eastAsia="SimSun" w:hAnsi="Times New Roman" w:cs="Times New Roman"/>
          <w:color w:val="1F497D"/>
          <w:kern w:val="0"/>
          <w:sz w:val="22"/>
        </w:rPr>
        <w:t xml:space="preserve"> files attached to this email? Here are the requirements: </w:t>
      </w:r>
    </w:p>
    <w:p w14:paraId="2E20B38A" w14:textId="195DD4F6" w:rsidR="009917A6" w:rsidRPr="0033750C" w:rsidRDefault="009917A6">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3FBFA793" w14:textId="3C9D2ADD" w:rsidR="009917A6" w:rsidRPr="0033750C" w:rsidRDefault="009917A6">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support</w:t>
      </w:r>
    </w:p>
    <w:p w14:paraId="74822F55" w14:textId="55F4931D" w:rsidR="009917A6" w:rsidRPr="0033750C" w:rsidRDefault="009917A6">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fill: 20% (grid)</w:t>
      </w:r>
    </w:p>
    <w:p w14:paraId="366AA74F" w14:textId="3AEE95C1" w:rsidR="009917A6" w:rsidRPr="0033750C" w:rsidRDefault="009C67E4"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lso, could you check that the value of size along </w:t>
      </w:r>
      <w:r w:rsidR="0035516A"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x-axis is about 50 mm for each file before printing?</w:t>
      </w:r>
    </w:p>
    <w:p w14:paraId="46C4DAFA" w14:textId="77777777" w:rsidR="009C67E4" w:rsidRPr="0033750C" w:rsidRDefault="009C67E4" w:rsidP="009917A6">
      <w:pPr>
        <w:widowControl/>
        <w:ind w:firstLine="420"/>
        <w:jc w:val="left"/>
        <w:rPr>
          <w:rFonts w:ascii="Times New Roman" w:eastAsia="SimSun" w:hAnsi="Times New Roman" w:cs="Times New Roman"/>
          <w:color w:val="1F497D"/>
          <w:kern w:val="0"/>
          <w:sz w:val="22"/>
        </w:rPr>
      </w:pPr>
    </w:p>
    <w:p w14:paraId="385D6929" w14:textId="5CFB5E3E" w:rsidR="009917A6" w:rsidRPr="0033750C" w:rsidRDefault="009917A6" w:rsidP="009917A6">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do</w:t>
      </w:r>
      <w:proofErr w:type="gramEnd"/>
      <w:r w:rsidRPr="0033750C">
        <w:rPr>
          <w:rFonts w:ascii="Times New Roman" w:eastAsia="SimSun" w:hAnsi="Times New Roman" w:cs="Times New Roman"/>
          <w:color w:val="1F497D"/>
          <w:kern w:val="0"/>
          <w:sz w:val="22"/>
        </w:rPr>
        <w:t xml:space="preserve"> you know any place on campus that can conduct the dynamic mechanical analysis (DMA) test? </w:t>
      </w:r>
    </w:p>
    <w:p w14:paraId="4FB42B15" w14:textId="77777777" w:rsidR="009917A6" w:rsidRPr="0033750C" w:rsidRDefault="009917A6" w:rsidP="009917A6">
      <w:pPr>
        <w:widowControl/>
        <w:ind w:firstLine="420"/>
        <w:jc w:val="left"/>
        <w:rPr>
          <w:rFonts w:ascii="Times New Roman" w:eastAsia="SimSun" w:hAnsi="Times New Roman" w:cs="Times New Roman"/>
          <w:color w:val="1F497D"/>
          <w:kern w:val="0"/>
          <w:sz w:val="22"/>
        </w:rPr>
      </w:pPr>
    </w:p>
    <w:p w14:paraId="4F2852E8" w14:textId="77777777" w:rsidR="009917A6" w:rsidRPr="0033750C" w:rsidRDefault="009917A6"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4474ED41" w14:textId="77777777" w:rsidR="009917A6" w:rsidRPr="0033750C" w:rsidRDefault="009917A6" w:rsidP="00317F79">
      <w:pPr>
        <w:widowControl/>
        <w:jc w:val="left"/>
        <w:rPr>
          <w:rFonts w:ascii="Times New Roman" w:eastAsia="SimSun" w:hAnsi="Times New Roman" w:cs="Times New Roman"/>
          <w:color w:val="1F497D"/>
          <w:kern w:val="0"/>
          <w:sz w:val="22"/>
        </w:rPr>
      </w:pPr>
    </w:p>
    <w:p w14:paraId="54BE9EC5" w14:textId="77777777" w:rsidR="009917A6" w:rsidRPr="0033750C" w:rsidRDefault="009917A6" w:rsidP="009917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DDC256" w14:textId="77777777" w:rsidR="009917A6" w:rsidRPr="0033750C" w:rsidRDefault="009917A6" w:rsidP="009917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61"/>
    <w:bookmarkEnd w:id="62"/>
    <w:p w14:paraId="1E74DE27" w14:textId="77777777" w:rsidR="009917A6" w:rsidRPr="0033750C" w:rsidRDefault="009917A6" w:rsidP="00B70C24">
      <w:pPr>
        <w:widowControl/>
        <w:jc w:val="left"/>
        <w:rPr>
          <w:rFonts w:ascii="Times New Roman" w:eastAsia="SimSun" w:hAnsi="Times New Roman" w:cs="Times New Roman"/>
          <w:color w:val="1F497D"/>
          <w:kern w:val="0"/>
          <w:sz w:val="22"/>
        </w:rPr>
      </w:pPr>
    </w:p>
    <w:p w14:paraId="08797298" w14:textId="77777777" w:rsidR="009917A6" w:rsidRPr="0033750C" w:rsidRDefault="009917A6" w:rsidP="00B70C24">
      <w:pPr>
        <w:widowControl/>
        <w:jc w:val="left"/>
        <w:rPr>
          <w:rFonts w:ascii="Times New Roman" w:eastAsia="SimSun" w:hAnsi="Times New Roman" w:cs="Times New Roman"/>
          <w:color w:val="1F497D"/>
          <w:kern w:val="0"/>
          <w:sz w:val="22"/>
        </w:rPr>
      </w:pPr>
    </w:p>
    <w:p w14:paraId="780901F2" w14:textId="047B47AD" w:rsidR="00B70C24" w:rsidRPr="0033750C" w:rsidRDefault="00B70C24" w:rsidP="00B70C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C9C8818" w14:textId="77777777" w:rsidR="00B70C24" w:rsidRPr="0033750C" w:rsidRDefault="00B70C24" w:rsidP="00B70C24">
      <w:pPr>
        <w:widowControl/>
        <w:ind w:firstLine="420"/>
        <w:jc w:val="left"/>
        <w:rPr>
          <w:rFonts w:ascii="Times New Roman" w:eastAsia="SimSun" w:hAnsi="Times New Roman" w:cs="Times New Roman"/>
          <w:color w:val="1F497D"/>
          <w:kern w:val="0"/>
          <w:sz w:val="22"/>
        </w:rPr>
      </w:pPr>
    </w:p>
    <w:p w14:paraId="6C1DB8D6" w14:textId="5D362498" w:rsidR="00B70C24" w:rsidRPr="0033750C" w:rsidRDefault="00B70C24" w:rsidP="00B70C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for late reply. I had class this afternoon. Could you please come to ERB201 on Thursday morning. Many thanks and have a good night! </w:t>
      </w:r>
    </w:p>
    <w:p w14:paraId="4B48EBD1" w14:textId="77777777" w:rsidR="00B70C24" w:rsidRPr="0033750C" w:rsidRDefault="00B70C24" w:rsidP="00B70C24">
      <w:pPr>
        <w:widowControl/>
        <w:ind w:firstLine="420"/>
        <w:jc w:val="left"/>
        <w:rPr>
          <w:rFonts w:ascii="Times New Roman" w:eastAsia="SimSun" w:hAnsi="Times New Roman" w:cs="Times New Roman"/>
          <w:color w:val="1F497D"/>
          <w:kern w:val="0"/>
          <w:sz w:val="22"/>
        </w:rPr>
      </w:pPr>
    </w:p>
    <w:p w14:paraId="478B975A" w14:textId="77777777" w:rsidR="00B70C24" w:rsidRPr="0033750C" w:rsidRDefault="00B70C24" w:rsidP="00B70C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3A3D26" w14:textId="77777777" w:rsidR="00B70C24" w:rsidRPr="0033750C" w:rsidRDefault="00B70C24" w:rsidP="00B70C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A43826" w14:textId="77777777" w:rsidR="00B70C24" w:rsidRPr="0033750C" w:rsidRDefault="00B70C24" w:rsidP="00582644">
      <w:pPr>
        <w:widowControl/>
        <w:jc w:val="left"/>
        <w:rPr>
          <w:rFonts w:ascii="Times New Roman" w:eastAsia="SimSun" w:hAnsi="Times New Roman" w:cs="Times New Roman"/>
          <w:color w:val="1F497D"/>
          <w:kern w:val="0"/>
          <w:sz w:val="22"/>
        </w:rPr>
      </w:pPr>
    </w:p>
    <w:p w14:paraId="18B1CCC3" w14:textId="77777777" w:rsidR="00B70C24" w:rsidRPr="0033750C" w:rsidRDefault="00B70C24" w:rsidP="00582644">
      <w:pPr>
        <w:widowControl/>
        <w:jc w:val="left"/>
        <w:rPr>
          <w:rFonts w:ascii="Times New Roman" w:eastAsia="SimSun" w:hAnsi="Times New Roman" w:cs="Times New Roman"/>
          <w:color w:val="1F497D"/>
          <w:kern w:val="0"/>
          <w:sz w:val="22"/>
        </w:rPr>
      </w:pPr>
    </w:p>
    <w:p w14:paraId="70B5DDFD" w14:textId="220AF04F" w:rsidR="00582644" w:rsidRPr="0033750C" w:rsidRDefault="00582644" w:rsidP="005826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m,</w:t>
      </w:r>
    </w:p>
    <w:p w14:paraId="0C121D89" w14:textId="77777777" w:rsidR="00582644" w:rsidRPr="0033750C" w:rsidRDefault="00582644" w:rsidP="00582644">
      <w:pPr>
        <w:widowControl/>
        <w:ind w:firstLine="420"/>
        <w:jc w:val="left"/>
        <w:rPr>
          <w:rFonts w:ascii="Times New Roman" w:eastAsia="SimSun" w:hAnsi="Times New Roman" w:cs="Times New Roman"/>
          <w:color w:val="1F497D"/>
          <w:kern w:val="0"/>
          <w:sz w:val="22"/>
        </w:rPr>
      </w:pPr>
    </w:p>
    <w:p w14:paraId="2E03D687" w14:textId="4BD7909E" w:rsidR="00582644" w:rsidRPr="0033750C" w:rsidRDefault="00582644" w:rsidP="005826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od. No need to submit it to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again. Have a good night! </w:t>
      </w:r>
    </w:p>
    <w:p w14:paraId="6449D700" w14:textId="77777777" w:rsidR="00582644" w:rsidRPr="0033750C" w:rsidRDefault="00582644" w:rsidP="00582644">
      <w:pPr>
        <w:widowControl/>
        <w:ind w:firstLine="420"/>
        <w:jc w:val="left"/>
        <w:rPr>
          <w:rFonts w:ascii="Times New Roman" w:eastAsia="SimSun" w:hAnsi="Times New Roman" w:cs="Times New Roman"/>
          <w:color w:val="1F497D"/>
          <w:kern w:val="0"/>
          <w:sz w:val="22"/>
        </w:rPr>
      </w:pPr>
    </w:p>
    <w:p w14:paraId="7FCA12A8" w14:textId="77777777" w:rsidR="00582644" w:rsidRPr="0033750C" w:rsidRDefault="00582644" w:rsidP="005826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3ABA4F" w14:textId="77777777" w:rsidR="00582644" w:rsidRPr="0033750C" w:rsidRDefault="00582644" w:rsidP="005826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1DC1A3" w14:textId="77777777" w:rsidR="00582644" w:rsidRPr="0033750C" w:rsidRDefault="00582644" w:rsidP="00447317">
      <w:pPr>
        <w:widowControl/>
        <w:jc w:val="left"/>
        <w:rPr>
          <w:rFonts w:ascii="Times New Roman" w:eastAsia="SimSun" w:hAnsi="Times New Roman" w:cs="Times New Roman"/>
          <w:color w:val="1F497D"/>
          <w:kern w:val="0"/>
          <w:sz w:val="22"/>
        </w:rPr>
      </w:pPr>
    </w:p>
    <w:p w14:paraId="184A2D3B" w14:textId="77777777" w:rsidR="00582644" w:rsidRPr="0033750C" w:rsidRDefault="00582644" w:rsidP="00447317">
      <w:pPr>
        <w:widowControl/>
        <w:jc w:val="left"/>
        <w:rPr>
          <w:rFonts w:ascii="Times New Roman" w:eastAsia="SimSun" w:hAnsi="Times New Roman" w:cs="Times New Roman"/>
          <w:color w:val="1F497D"/>
          <w:kern w:val="0"/>
          <w:sz w:val="22"/>
        </w:rPr>
      </w:pPr>
    </w:p>
    <w:p w14:paraId="104F7FEE" w14:textId="4E9A80C0" w:rsidR="00447317" w:rsidRPr="0033750C" w:rsidRDefault="00447317" w:rsidP="004473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Ying</w:t>
      </w:r>
      <w:r w:rsidR="00FE5CAE" w:rsidRPr="0033750C">
        <w:rPr>
          <w:rFonts w:ascii="Times New Roman" w:eastAsia="SimSun" w:hAnsi="Times New Roman" w:cs="Times New Roman"/>
          <w:color w:val="1F497D"/>
          <w:kern w:val="0"/>
          <w:sz w:val="22"/>
        </w:rPr>
        <w:t>ying</w:t>
      </w:r>
      <w:r w:rsidRPr="0033750C">
        <w:rPr>
          <w:rFonts w:ascii="Times New Roman" w:eastAsia="SimSun" w:hAnsi="Times New Roman" w:cs="Times New Roman"/>
          <w:color w:val="1F497D"/>
          <w:kern w:val="0"/>
          <w:sz w:val="22"/>
        </w:rPr>
        <w:t xml:space="preserve">, </w:t>
      </w:r>
    </w:p>
    <w:p w14:paraId="54EB82E2" w14:textId="77777777" w:rsidR="00447317" w:rsidRPr="0033750C" w:rsidRDefault="00447317" w:rsidP="00447317">
      <w:pPr>
        <w:widowControl/>
        <w:ind w:firstLine="420"/>
        <w:jc w:val="left"/>
        <w:rPr>
          <w:rFonts w:ascii="Times New Roman" w:eastAsia="SimSun" w:hAnsi="Times New Roman" w:cs="Times New Roman"/>
          <w:color w:val="1F497D"/>
          <w:kern w:val="0"/>
          <w:sz w:val="22"/>
        </w:rPr>
      </w:pPr>
    </w:p>
    <w:p w14:paraId="5B9B1E80" w14:textId="08A5E738" w:rsidR="00447317" w:rsidRPr="0033750C" w:rsidRDefault="00412CFD" w:rsidP="004473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friend during the eco-tour. </w:t>
      </w:r>
      <w:r w:rsidR="00FE5CAE" w:rsidRPr="0033750C">
        <w:rPr>
          <w:rFonts w:ascii="Times New Roman" w:eastAsia="SimSun" w:hAnsi="Times New Roman" w:cs="Times New Roman"/>
          <w:color w:val="1F497D"/>
          <w:kern w:val="0"/>
          <w:sz w:val="22"/>
        </w:rPr>
        <w:t xml:space="preserve">I heard on the coach bus that you have </w:t>
      </w:r>
      <w:proofErr w:type="spellStart"/>
      <w:proofErr w:type="gramStart"/>
      <w:r w:rsidR="00FE5CAE" w:rsidRPr="0033750C">
        <w:rPr>
          <w:rFonts w:ascii="Times New Roman" w:eastAsia="SimSun" w:hAnsi="Times New Roman" w:cs="Times New Roman"/>
          <w:color w:val="1F497D"/>
          <w:kern w:val="0"/>
          <w:sz w:val="22"/>
        </w:rPr>
        <w:t>AirDrop</w:t>
      </w:r>
      <w:proofErr w:type="spellEnd"/>
      <w:proofErr w:type="gramEnd"/>
      <w:r w:rsidRPr="0033750C">
        <w:rPr>
          <w:rFonts w:ascii="Times New Roman" w:eastAsia="SimSun" w:hAnsi="Times New Roman" w:cs="Times New Roman"/>
          <w:color w:val="1F497D"/>
          <w:kern w:val="0"/>
          <w:sz w:val="22"/>
        </w:rPr>
        <w:t xml:space="preserve"> so you have </w:t>
      </w:r>
      <w:r w:rsidR="00FC2516" w:rsidRPr="0033750C">
        <w:rPr>
          <w:rFonts w:ascii="Times New Roman" w:eastAsia="SimSun" w:hAnsi="Times New Roman" w:cs="Times New Roman"/>
          <w:color w:val="1F497D"/>
          <w:kern w:val="0"/>
          <w:sz w:val="22"/>
        </w:rPr>
        <w:t>all</w:t>
      </w:r>
      <w:r w:rsidRPr="0033750C">
        <w:rPr>
          <w:rFonts w:ascii="Times New Roman" w:eastAsia="SimSun" w:hAnsi="Times New Roman" w:cs="Times New Roman"/>
          <w:color w:val="1F497D"/>
          <w:kern w:val="0"/>
          <w:sz w:val="22"/>
        </w:rPr>
        <w:t xml:space="preserve"> photo</w:t>
      </w:r>
      <w:r w:rsidR="00FC2516" w:rsidRPr="0033750C">
        <w:rPr>
          <w:rFonts w:ascii="Times New Roman" w:eastAsia="SimSun" w:hAnsi="Times New Roman" w:cs="Times New Roman"/>
          <w:color w:val="1F497D"/>
          <w:kern w:val="0"/>
          <w:sz w:val="22"/>
        </w:rPr>
        <w:t>s</w:t>
      </w:r>
      <w:r w:rsidR="001C372E" w:rsidRPr="0033750C">
        <w:rPr>
          <w:rFonts w:ascii="Times New Roman" w:eastAsia="SimSun" w:hAnsi="Times New Roman" w:cs="Times New Roman"/>
          <w:color w:val="1F497D"/>
          <w:kern w:val="0"/>
          <w:sz w:val="22"/>
        </w:rPr>
        <w:t xml:space="preserve"> taken by Alice. Could you be so kind to send these photos to me</w:t>
      </w:r>
      <w:r w:rsidRPr="0033750C">
        <w:rPr>
          <w:rFonts w:ascii="Times New Roman" w:eastAsia="SimSun" w:hAnsi="Times New Roman" w:cs="Times New Roman"/>
          <w:color w:val="1F497D"/>
          <w:kern w:val="0"/>
          <w:sz w:val="22"/>
        </w:rPr>
        <w:t xml:space="preserve"> </w:t>
      </w:r>
      <w:r w:rsidR="00D86F94" w:rsidRPr="0033750C">
        <w:rPr>
          <w:rFonts w:ascii="Times New Roman" w:eastAsia="SimSun" w:hAnsi="Times New Roman" w:cs="Times New Roman"/>
          <w:color w:val="1F497D"/>
          <w:kern w:val="0"/>
          <w:sz w:val="22"/>
        </w:rPr>
        <w:t xml:space="preserve">via WeChat? My WeChat ID is: </w:t>
      </w:r>
      <w:proofErr w:type="spellStart"/>
      <w:r w:rsidR="00D86F94" w:rsidRPr="0033750C">
        <w:rPr>
          <w:rFonts w:ascii="Times New Roman" w:eastAsia="SimSun" w:hAnsi="Times New Roman" w:cs="Times New Roman"/>
          <w:color w:val="1F497D"/>
          <w:kern w:val="0"/>
          <w:sz w:val="22"/>
        </w:rPr>
        <w:t>Liuchao_Jin</w:t>
      </w:r>
      <w:proofErr w:type="spellEnd"/>
      <w:r w:rsidR="00D86F94" w:rsidRPr="0033750C">
        <w:rPr>
          <w:rFonts w:ascii="Times New Roman" w:eastAsia="SimSun" w:hAnsi="Times New Roman" w:cs="Times New Roman"/>
          <w:color w:val="1F497D"/>
          <w:kern w:val="0"/>
          <w:sz w:val="22"/>
        </w:rPr>
        <w:t xml:space="preserve">. Many thanks for your patient help! </w:t>
      </w:r>
    </w:p>
    <w:p w14:paraId="68EDF7A1" w14:textId="08ABF5B7" w:rsidR="00447317" w:rsidRPr="0033750C" w:rsidRDefault="00447317" w:rsidP="004473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p>
    <w:p w14:paraId="3A4DB508" w14:textId="77777777" w:rsidR="00D86F94" w:rsidRPr="0033750C" w:rsidRDefault="00D86F94" w:rsidP="00D86F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F89F376" w14:textId="77777777" w:rsidR="00D86F94" w:rsidRPr="0033750C" w:rsidRDefault="00D86F94" w:rsidP="00447317">
      <w:pPr>
        <w:widowControl/>
        <w:ind w:firstLine="420"/>
        <w:jc w:val="left"/>
        <w:rPr>
          <w:rFonts w:ascii="Times New Roman" w:eastAsia="SimSun" w:hAnsi="Times New Roman" w:cs="Times New Roman"/>
          <w:color w:val="1F497D"/>
          <w:kern w:val="0"/>
          <w:sz w:val="22"/>
        </w:rPr>
      </w:pPr>
    </w:p>
    <w:p w14:paraId="0C41C13F" w14:textId="77777777" w:rsidR="00447317" w:rsidRPr="0033750C" w:rsidRDefault="00447317" w:rsidP="004473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9F34A0" w14:textId="77777777" w:rsidR="00447317" w:rsidRPr="0033750C" w:rsidRDefault="00447317" w:rsidP="004473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E2BFB9" w14:textId="77777777" w:rsidR="00447317" w:rsidRPr="0033750C" w:rsidRDefault="00447317" w:rsidP="00834BA7">
      <w:pPr>
        <w:widowControl/>
        <w:jc w:val="left"/>
        <w:rPr>
          <w:rFonts w:ascii="Times New Roman" w:eastAsia="SimSun" w:hAnsi="Times New Roman" w:cs="Times New Roman"/>
          <w:color w:val="1F497D"/>
          <w:kern w:val="0"/>
          <w:sz w:val="22"/>
        </w:rPr>
      </w:pPr>
    </w:p>
    <w:p w14:paraId="689DFF14" w14:textId="77777777" w:rsidR="00447317" w:rsidRPr="0033750C" w:rsidRDefault="00447317" w:rsidP="00834BA7">
      <w:pPr>
        <w:widowControl/>
        <w:jc w:val="left"/>
        <w:rPr>
          <w:rFonts w:ascii="Times New Roman" w:eastAsia="SimSun" w:hAnsi="Times New Roman" w:cs="Times New Roman"/>
          <w:color w:val="1F497D"/>
          <w:kern w:val="0"/>
          <w:sz w:val="22"/>
        </w:rPr>
      </w:pPr>
    </w:p>
    <w:p w14:paraId="5481BFEB" w14:textId="04E1E1BF" w:rsidR="00161CFE" w:rsidRPr="0033750C" w:rsidRDefault="008D1725" w:rsidP="00834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friends, </w:t>
      </w:r>
    </w:p>
    <w:p w14:paraId="3B6714F1" w14:textId="77777777" w:rsidR="001111F5" w:rsidRPr="0033750C" w:rsidRDefault="001111F5" w:rsidP="00161CFE">
      <w:pPr>
        <w:widowControl/>
        <w:ind w:firstLine="420"/>
        <w:jc w:val="left"/>
        <w:rPr>
          <w:rFonts w:ascii="Times New Roman" w:eastAsia="SimSun" w:hAnsi="Times New Roman" w:cs="Times New Roman"/>
          <w:color w:val="1F497D"/>
          <w:kern w:val="0"/>
          <w:sz w:val="22"/>
        </w:rPr>
      </w:pPr>
    </w:p>
    <w:p w14:paraId="321CEC72" w14:textId="018DE3C1" w:rsidR="008D1725" w:rsidRPr="0033750C" w:rsidRDefault="00C83B9F" w:rsidP="00161C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Very n</w:t>
      </w:r>
      <w:r w:rsidR="00AD670C" w:rsidRPr="0033750C">
        <w:rPr>
          <w:rFonts w:ascii="Times New Roman" w:eastAsia="SimSun" w:hAnsi="Times New Roman" w:cs="Times New Roman"/>
          <w:color w:val="1F497D"/>
          <w:kern w:val="0"/>
          <w:sz w:val="22"/>
        </w:rPr>
        <w:t>ice to meet you all</w:t>
      </w:r>
      <w:r w:rsidR="00F6222C" w:rsidRPr="0033750C">
        <w:rPr>
          <w:rFonts w:ascii="Times New Roman" w:eastAsia="SimSun" w:hAnsi="Times New Roman" w:cs="Times New Roman"/>
          <w:color w:val="1F497D"/>
          <w:kern w:val="0"/>
          <w:sz w:val="22"/>
        </w:rPr>
        <w:t xml:space="preserve">. I felt </w:t>
      </w:r>
      <w:r w:rsidR="00700E4D" w:rsidRPr="0033750C">
        <w:rPr>
          <w:rFonts w:ascii="Times New Roman" w:eastAsia="SimSun" w:hAnsi="Times New Roman" w:cs="Times New Roman"/>
          <w:color w:val="1F497D"/>
          <w:kern w:val="0"/>
          <w:sz w:val="22"/>
        </w:rPr>
        <w:t xml:space="preserve">excited and </w:t>
      </w:r>
      <w:r w:rsidRPr="0033750C">
        <w:rPr>
          <w:rFonts w:ascii="Times New Roman" w:eastAsia="SimSun" w:hAnsi="Times New Roman" w:cs="Times New Roman"/>
          <w:color w:val="1F497D"/>
          <w:kern w:val="0"/>
          <w:sz w:val="22"/>
        </w:rPr>
        <w:t xml:space="preserve">happy during this eco-tour. </w:t>
      </w:r>
      <w:r w:rsidR="008D1725" w:rsidRPr="0033750C">
        <w:rPr>
          <w:rFonts w:ascii="Times New Roman" w:eastAsia="SimSun" w:hAnsi="Times New Roman" w:cs="Times New Roman"/>
          <w:color w:val="1F497D"/>
          <w:kern w:val="0"/>
          <w:sz w:val="22"/>
        </w:rPr>
        <w:t xml:space="preserve">Here </w:t>
      </w:r>
      <w:r w:rsidR="00161CFE" w:rsidRPr="0033750C">
        <w:rPr>
          <w:rFonts w:ascii="Times New Roman" w:eastAsia="SimSun" w:hAnsi="Times New Roman" w:cs="Times New Roman"/>
          <w:color w:val="1F497D"/>
          <w:kern w:val="0"/>
          <w:sz w:val="22"/>
        </w:rPr>
        <w:t>attached</w:t>
      </w:r>
      <w:r w:rsidR="008D1725" w:rsidRPr="0033750C">
        <w:rPr>
          <w:rFonts w:ascii="Times New Roman" w:eastAsia="SimSun" w:hAnsi="Times New Roman" w:cs="Times New Roman"/>
          <w:color w:val="1F497D"/>
          <w:kern w:val="0"/>
          <w:sz w:val="22"/>
        </w:rPr>
        <w:t xml:space="preserve"> one of the photos</w:t>
      </w:r>
      <w:r w:rsidR="00161CFE" w:rsidRPr="0033750C">
        <w:rPr>
          <w:rFonts w:ascii="Times New Roman" w:eastAsia="SimSun" w:hAnsi="Times New Roman" w:cs="Times New Roman"/>
          <w:color w:val="1F497D"/>
          <w:kern w:val="0"/>
          <w:sz w:val="22"/>
        </w:rPr>
        <w:t xml:space="preserve"> I took</w:t>
      </w:r>
      <w:r w:rsidRPr="0033750C">
        <w:rPr>
          <w:rFonts w:ascii="Times New Roman" w:eastAsia="SimSun" w:hAnsi="Times New Roman" w:cs="Times New Roman"/>
          <w:color w:val="1F497D"/>
          <w:kern w:val="0"/>
          <w:sz w:val="22"/>
        </w:rPr>
        <w:t xml:space="preserve">. </w:t>
      </w:r>
      <w:r w:rsidR="005F7D64" w:rsidRPr="0033750C">
        <w:rPr>
          <w:rFonts w:ascii="Times New Roman" w:eastAsia="SimSun" w:hAnsi="Times New Roman" w:cs="Times New Roman"/>
          <w:color w:val="1F497D"/>
          <w:kern w:val="0"/>
          <w:sz w:val="22"/>
        </w:rPr>
        <w:t>So</w:t>
      </w:r>
      <w:r w:rsidRPr="0033750C">
        <w:rPr>
          <w:rFonts w:ascii="Times New Roman" w:eastAsia="SimSun" w:hAnsi="Times New Roman" w:cs="Times New Roman"/>
          <w:color w:val="1F497D"/>
          <w:kern w:val="0"/>
          <w:sz w:val="22"/>
        </w:rPr>
        <w:t>me of you</w:t>
      </w:r>
      <w:r w:rsidR="005F7D64" w:rsidRPr="0033750C">
        <w:rPr>
          <w:rFonts w:ascii="Times New Roman" w:eastAsia="SimSun" w:hAnsi="Times New Roman" w:cs="Times New Roman"/>
          <w:color w:val="1F497D"/>
          <w:kern w:val="0"/>
          <w:sz w:val="22"/>
        </w:rPr>
        <w:t xml:space="preserve"> maybe</w:t>
      </w:r>
      <w:r w:rsidRPr="0033750C">
        <w:rPr>
          <w:rFonts w:ascii="Times New Roman" w:eastAsia="SimSun" w:hAnsi="Times New Roman" w:cs="Times New Roman"/>
          <w:color w:val="1F497D"/>
          <w:kern w:val="0"/>
          <w:sz w:val="22"/>
        </w:rPr>
        <w:t xml:space="preserve"> appeared in this photo so I pass this </w:t>
      </w:r>
      <w:r w:rsidR="00902ECC" w:rsidRPr="0033750C">
        <w:rPr>
          <w:rFonts w:ascii="Times New Roman" w:eastAsia="SimSun" w:hAnsi="Times New Roman" w:cs="Times New Roman"/>
          <w:color w:val="1F497D"/>
          <w:kern w:val="0"/>
          <w:sz w:val="22"/>
        </w:rPr>
        <w:t xml:space="preserve">on </w:t>
      </w:r>
      <w:r w:rsidRPr="0033750C">
        <w:rPr>
          <w:rFonts w:ascii="Times New Roman" w:eastAsia="SimSun" w:hAnsi="Times New Roman" w:cs="Times New Roman"/>
          <w:color w:val="1F497D"/>
          <w:kern w:val="0"/>
          <w:sz w:val="22"/>
        </w:rPr>
        <w:t xml:space="preserve">to you. </w:t>
      </w:r>
    </w:p>
    <w:p w14:paraId="43C65333" w14:textId="2A72A225" w:rsidR="00C83B9F" w:rsidRPr="0033750C" w:rsidRDefault="00C83B9F" w:rsidP="00161CFE">
      <w:pPr>
        <w:widowControl/>
        <w:ind w:firstLine="420"/>
        <w:jc w:val="left"/>
        <w:rPr>
          <w:rFonts w:ascii="Times New Roman" w:eastAsia="SimSun" w:hAnsi="Times New Roman" w:cs="Times New Roman"/>
          <w:color w:val="1F497D"/>
          <w:kern w:val="0"/>
          <w:sz w:val="22"/>
        </w:rPr>
      </w:pPr>
    </w:p>
    <w:p w14:paraId="0AC33E63" w14:textId="337A138A" w:rsidR="00C83B9F" w:rsidRPr="0033750C" w:rsidRDefault="00FC4034" w:rsidP="00161C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WeChat ID is: </w:t>
      </w:r>
      <w:proofErr w:type="spellStart"/>
      <w:r w:rsidRPr="0033750C">
        <w:rPr>
          <w:rFonts w:ascii="Times New Roman" w:eastAsia="SimSun" w:hAnsi="Times New Roman" w:cs="Times New Roman"/>
          <w:color w:val="1F497D"/>
          <w:kern w:val="0"/>
          <w:sz w:val="22"/>
        </w:rPr>
        <w:t>Liuchao_Jin</w:t>
      </w:r>
      <w:proofErr w:type="spellEnd"/>
      <w:r w:rsidRPr="0033750C">
        <w:rPr>
          <w:rFonts w:ascii="Times New Roman" w:eastAsia="SimSun" w:hAnsi="Times New Roman" w:cs="Times New Roman"/>
          <w:color w:val="1F497D"/>
          <w:kern w:val="0"/>
          <w:sz w:val="22"/>
        </w:rPr>
        <w:t>; and WhatsApp is +852 9570 5790.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ntact me, we can often play together in the future</w:t>
      </w:r>
      <w:r w:rsidR="00AF4231" w:rsidRPr="0033750C">
        <w:rPr>
          <w:rFonts w:ascii="Times New Roman" w:eastAsia="SimSun" w:hAnsi="Times New Roman" w:cs="Times New Roman"/>
          <w:color w:val="1F497D"/>
          <w:kern w:val="0"/>
          <w:sz w:val="22"/>
        </w:rPr>
        <w:t xml:space="preserve">. </w:t>
      </w:r>
    </w:p>
    <w:p w14:paraId="061042E4" w14:textId="38E2D96E" w:rsidR="00AF4231" w:rsidRPr="0033750C" w:rsidRDefault="00AF4231" w:rsidP="00161CFE">
      <w:pPr>
        <w:widowControl/>
        <w:ind w:firstLine="420"/>
        <w:jc w:val="left"/>
        <w:rPr>
          <w:rFonts w:ascii="Times New Roman" w:eastAsia="SimSun" w:hAnsi="Times New Roman" w:cs="Times New Roman"/>
          <w:color w:val="1F497D"/>
          <w:kern w:val="0"/>
          <w:sz w:val="22"/>
        </w:rPr>
      </w:pPr>
    </w:p>
    <w:p w14:paraId="38086F06" w14:textId="77777777" w:rsidR="00AF4231" w:rsidRPr="0033750C" w:rsidRDefault="00AF4231" w:rsidP="00161C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ake care and have a wonderful weekend! </w:t>
      </w:r>
    </w:p>
    <w:p w14:paraId="71BC1811" w14:textId="7511697A" w:rsidR="00AF4231" w:rsidRPr="0033750C" w:rsidRDefault="00AF4231" w:rsidP="00161C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p>
    <w:p w14:paraId="134CB36E" w14:textId="77777777" w:rsidR="00AF4231" w:rsidRPr="0033750C" w:rsidRDefault="00AF4231" w:rsidP="00AF42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8C4A39" w14:textId="77777777" w:rsidR="00AF4231" w:rsidRPr="0033750C" w:rsidRDefault="00AF4231" w:rsidP="00AF42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F4253A" w14:textId="0C44D27A" w:rsidR="004265BF" w:rsidRPr="0033750C" w:rsidRDefault="004265BF" w:rsidP="00834BA7">
      <w:pPr>
        <w:widowControl/>
        <w:jc w:val="left"/>
        <w:rPr>
          <w:rFonts w:ascii="Times New Roman" w:eastAsia="SimSun" w:hAnsi="Times New Roman" w:cs="Times New Roman"/>
          <w:color w:val="1F497D"/>
          <w:kern w:val="0"/>
          <w:sz w:val="22"/>
        </w:rPr>
      </w:pPr>
    </w:p>
    <w:p w14:paraId="474B52D5" w14:textId="77777777" w:rsidR="004265BF" w:rsidRPr="0033750C" w:rsidRDefault="004265BF" w:rsidP="00834BA7">
      <w:pPr>
        <w:widowControl/>
        <w:jc w:val="left"/>
        <w:rPr>
          <w:rFonts w:ascii="Times New Roman" w:eastAsia="SimSun" w:hAnsi="Times New Roman" w:cs="Times New Roman"/>
          <w:color w:val="1F497D"/>
          <w:kern w:val="0"/>
          <w:sz w:val="22"/>
        </w:rPr>
      </w:pPr>
    </w:p>
    <w:p w14:paraId="11D56EA4" w14:textId="67EAAB5B" w:rsidR="00834BA7" w:rsidRPr="0033750C" w:rsidRDefault="00834BA7" w:rsidP="00834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4023410" w14:textId="77777777" w:rsidR="00834BA7" w:rsidRPr="0033750C" w:rsidRDefault="00834BA7" w:rsidP="00834BA7">
      <w:pPr>
        <w:widowControl/>
        <w:ind w:firstLine="420"/>
        <w:jc w:val="left"/>
        <w:rPr>
          <w:rFonts w:ascii="Times New Roman" w:eastAsia="SimSun" w:hAnsi="Times New Roman" w:cs="Times New Roman"/>
          <w:color w:val="1F497D"/>
          <w:kern w:val="0"/>
          <w:sz w:val="22"/>
        </w:rPr>
      </w:pPr>
    </w:p>
    <w:p w14:paraId="58AFC48A" w14:textId="6286F2EE" w:rsidR="00834BA7" w:rsidRPr="0033750C" w:rsidRDefault="00834BA7" w:rsidP="00834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reply. We will complete the procurement as soon as possible and move forward with the experiment. Have a wonderful weekend! </w:t>
      </w:r>
    </w:p>
    <w:p w14:paraId="6A13D4D9" w14:textId="77777777" w:rsidR="00834BA7" w:rsidRPr="0033750C" w:rsidRDefault="00834BA7" w:rsidP="00834BA7">
      <w:pPr>
        <w:widowControl/>
        <w:ind w:firstLine="420"/>
        <w:jc w:val="left"/>
        <w:rPr>
          <w:rFonts w:ascii="Times New Roman" w:eastAsia="SimSun" w:hAnsi="Times New Roman" w:cs="Times New Roman"/>
          <w:color w:val="1F497D"/>
          <w:kern w:val="0"/>
          <w:sz w:val="22"/>
        </w:rPr>
      </w:pPr>
    </w:p>
    <w:p w14:paraId="15D96632" w14:textId="77777777" w:rsidR="00834BA7" w:rsidRPr="0033750C" w:rsidRDefault="00834BA7" w:rsidP="00834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324C14" w14:textId="77777777" w:rsidR="00834BA7" w:rsidRPr="0033750C" w:rsidRDefault="00834BA7" w:rsidP="00834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713C93" w14:textId="77777777" w:rsidR="00834BA7" w:rsidRPr="0033750C" w:rsidRDefault="00834BA7" w:rsidP="00A347F2">
      <w:pPr>
        <w:widowControl/>
        <w:jc w:val="left"/>
        <w:rPr>
          <w:rFonts w:ascii="Times New Roman" w:eastAsia="SimSun" w:hAnsi="Times New Roman" w:cs="Times New Roman"/>
          <w:color w:val="1F497D"/>
          <w:kern w:val="0"/>
          <w:sz w:val="22"/>
        </w:rPr>
      </w:pPr>
    </w:p>
    <w:p w14:paraId="78954718" w14:textId="77777777" w:rsidR="00834BA7" w:rsidRPr="0033750C" w:rsidRDefault="00834BA7" w:rsidP="00A347F2">
      <w:pPr>
        <w:widowControl/>
        <w:jc w:val="left"/>
        <w:rPr>
          <w:rFonts w:ascii="Times New Roman" w:eastAsia="SimSun" w:hAnsi="Times New Roman" w:cs="Times New Roman"/>
          <w:color w:val="1F497D"/>
          <w:kern w:val="0"/>
          <w:sz w:val="22"/>
        </w:rPr>
      </w:pPr>
    </w:p>
    <w:p w14:paraId="739F169C" w14:textId="542DB568" w:rsidR="00A347F2" w:rsidRPr="0033750C" w:rsidRDefault="00A347F2" w:rsidP="00A347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m,</w:t>
      </w:r>
    </w:p>
    <w:p w14:paraId="39334AA5" w14:textId="77777777" w:rsidR="00A347F2" w:rsidRPr="0033750C" w:rsidRDefault="00A347F2" w:rsidP="00A347F2">
      <w:pPr>
        <w:widowControl/>
        <w:ind w:firstLine="420"/>
        <w:jc w:val="left"/>
        <w:rPr>
          <w:rFonts w:ascii="Times New Roman" w:eastAsia="SimSun" w:hAnsi="Times New Roman" w:cs="Times New Roman"/>
          <w:color w:val="1F497D"/>
          <w:kern w:val="0"/>
          <w:sz w:val="22"/>
        </w:rPr>
      </w:pPr>
    </w:p>
    <w:p w14:paraId="7FC37793" w14:textId="3DBC4A9D" w:rsidR="00A347F2" w:rsidRPr="0033750C" w:rsidRDefault="00A347F2" w:rsidP="00A347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Please go ahead and submit the handwriting copy of assignment 1 ASAP. Have a good day! </w:t>
      </w:r>
    </w:p>
    <w:p w14:paraId="08CF483A" w14:textId="77777777" w:rsidR="00A347F2" w:rsidRPr="0033750C" w:rsidRDefault="00A347F2" w:rsidP="00A347F2">
      <w:pPr>
        <w:widowControl/>
        <w:ind w:firstLine="420"/>
        <w:jc w:val="left"/>
        <w:rPr>
          <w:rFonts w:ascii="Times New Roman" w:eastAsia="SimSun" w:hAnsi="Times New Roman" w:cs="Times New Roman"/>
          <w:color w:val="1F497D"/>
          <w:kern w:val="0"/>
          <w:sz w:val="22"/>
        </w:rPr>
      </w:pPr>
    </w:p>
    <w:p w14:paraId="13129C6F" w14:textId="77777777" w:rsidR="00A347F2" w:rsidRPr="0033750C" w:rsidRDefault="00A347F2" w:rsidP="00A347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080D1D" w14:textId="77777777" w:rsidR="00A347F2" w:rsidRPr="0033750C" w:rsidRDefault="00A347F2" w:rsidP="00A347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2D33F2" w14:textId="77777777" w:rsidR="00A347F2" w:rsidRPr="0033750C" w:rsidRDefault="00A347F2" w:rsidP="005F7016">
      <w:pPr>
        <w:widowControl/>
        <w:jc w:val="left"/>
        <w:rPr>
          <w:rFonts w:ascii="Times New Roman" w:eastAsia="SimSun" w:hAnsi="Times New Roman" w:cs="Times New Roman"/>
          <w:color w:val="1F497D"/>
          <w:kern w:val="0"/>
          <w:sz w:val="22"/>
        </w:rPr>
      </w:pPr>
    </w:p>
    <w:p w14:paraId="01109134" w14:textId="77777777" w:rsidR="00A347F2" w:rsidRPr="0033750C" w:rsidRDefault="00A347F2" w:rsidP="005F7016">
      <w:pPr>
        <w:widowControl/>
        <w:jc w:val="left"/>
        <w:rPr>
          <w:rFonts w:ascii="Times New Roman" w:eastAsia="SimSun" w:hAnsi="Times New Roman" w:cs="Times New Roman"/>
          <w:color w:val="1F497D"/>
          <w:kern w:val="0"/>
          <w:sz w:val="22"/>
        </w:rPr>
      </w:pPr>
    </w:p>
    <w:p w14:paraId="689992C0" w14:textId="3F2ECA38"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669FB401" w14:textId="77777777" w:rsidR="005F7016" w:rsidRPr="0033750C" w:rsidRDefault="005F7016" w:rsidP="005F7016">
      <w:pPr>
        <w:widowControl/>
        <w:ind w:firstLine="420"/>
        <w:jc w:val="left"/>
        <w:rPr>
          <w:rFonts w:ascii="Times New Roman" w:eastAsia="SimSun" w:hAnsi="Times New Roman" w:cs="Times New Roman"/>
          <w:color w:val="1F497D"/>
          <w:kern w:val="0"/>
          <w:sz w:val="22"/>
        </w:rPr>
      </w:pPr>
    </w:p>
    <w:p w14:paraId="17C9658E" w14:textId="6C8D688D" w:rsidR="005F7016" w:rsidRPr="0033750C" w:rsidRDefault="005F7016" w:rsidP="005F701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Thanks for </w:t>
      </w:r>
      <w:proofErr w:type="spellStart"/>
      <w:r w:rsidRPr="0033750C">
        <w:rPr>
          <w:rFonts w:ascii="Times New Roman" w:eastAsia="SimSun" w:hAnsi="Times New Roman" w:cs="Times New Roman"/>
          <w:color w:val="1F497D"/>
          <w:kern w:val="0"/>
          <w:sz w:val="22"/>
        </w:rPr>
        <w:t>you</w:t>
      </w:r>
      <w:proofErr w:type="spellEnd"/>
      <w:r w:rsidRPr="0033750C">
        <w:rPr>
          <w:rFonts w:ascii="Times New Roman" w:eastAsia="SimSun" w:hAnsi="Times New Roman" w:cs="Times New Roman"/>
          <w:color w:val="1F497D"/>
          <w:kern w:val="0"/>
          <w:sz w:val="22"/>
        </w:rPr>
        <w:t xml:space="preserve"> suggestion! Have a good weekend! </w:t>
      </w:r>
    </w:p>
    <w:p w14:paraId="2449AE3D" w14:textId="77777777" w:rsidR="005F7016" w:rsidRPr="0033750C" w:rsidRDefault="005F7016" w:rsidP="005F7016">
      <w:pPr>
        <w:widowControl/>
        <w:ind w:firstLine="420"/>
        <w:jc w:val="left"/>
        <w:rPr>
          <w:rFonts w:ascii="Times New Roman" w:eastAsia="SimSun" w:hAnsi="Times New Roman" w:cs="Times New Roman"/>
          <w:color w:val="1F497D"/>
          <w:kern w:val="0"/>
          <w:sz w:val="22"/>
        </w:rPr>
      </w:pPr>
    </w:p>
    <w:p w14:paraId="39AE0FBC" w14:textId="77777777"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9E7443" w14:textId="77777777"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85C7B3" w14:textId="77777777" w:rsidR="005F7016" w:rsidRPr="0033750C" w:rsidRDefault="005F7016" w:rsidP="005F7016">
      <w:pPr>
        <w:widowControl/>
        <w:jc w:val="left"/>
        <w:rPr>
          <w:rFonts w:ascii="Times New Roman" w:eastAsia="SimSun" w:hAnsi="Times New Roman" w:cs="Times New Roman"/>
          <w:color w:val="1F497D"/>
          <w:kern w:val="0"/>
          <w:sz w:val="22"/>
        </w:rPr>
      </w:pPr>
    </w:p>
    <w:p w14:paraId="53B8837F" w14:textId="77777777" w:rsidR="005F7016" w:rsidRPr="0033750C" w:rsidRDefault="005F7016" w:rsidP="005F7016">
      <w:pPr>
        <w:widowControl/>
        <w:jc w:val="left"/>
        <w:rPr>
          <w:rFonts w:ascii="Times New Roman" w:eastAsia="SimSun" w:hAnsi="Times New Roman" w:cs="Times New Roman"/>
          <w:color w:val="1F497D"/>
          <w:kern w:val="0"/>
          <w:sz w:val="22"/>
        </w:rPr>
      </w:pPr>
    </w:p>
    <w:p w14:paraId="62A0E16F" w14:textId="754ADACB"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50F558DB" w14:textId="77777777" w:rsidR="005F7016" w:rsidRPr="0033750C" w:rsidRDefault="005F7016" w:rsidP="005F7016">
      <w:pPr>
        <w:widowControl/>
        <w:ind w:firstLine="420"/>
        <w:jc w:val="left"/>
        <w:rPr>
          <w:rFonts w:ascii="Times New Roman" w:eastAsia="SimSun" w:hAnsi="Times New Roman" w:cs="Times New Roman"/>
          <w:color w:val="1F497D"/>
          <w:kern w:val="0"/>
          <w:sz w:val="22"/>
        </w:rPr>
      </w:pPr>
    </w:p>
    <w:p w14:paraId="6F5EBB39" w14:textId="4B83ACAD" w:rsidR="005F7016" w:rsidRPr="0033750C" w:rsidRDefault="005F7016" w:rsidP="005F701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one another student who has problem because he submitted the typed homework. What do you think about his submission? Deduct 5 or 10 points? Or do nothing because he will submit hand-writing homework later?</w:t>
      </w:r>
    </w:p>
    <w:p w14:paraId="2041689A" w14:textId="77777777" w:rsidR="005F7016" w:rsidRPr="0033750C" w:rsidRDefault="005F7016" w:rsidP="005F7016">
      <w:pPr>
        <w:widowControl/>
        <w:ind w:firstLine="420"/>
        <w:jc w:val="left"/>
        <w:rPr>
          <w:rFonts w:ascii="Times New Roman" w:eastAsia="SimSun" w:hAnsi="Times New Roman" w:cs="Times New Roman"/>
          <w:color w:val="1F497D"/>
          <w:kern w:val="0"/>
          <w:sz w:val="22"/>
        </w:rPr>
      </w:pPr>
    </w:p>
    <w:p w14:paraId="0856AF32" w14:textId="77777777"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8BBD14" w14:textId="77777777"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005BEC" w14:textId="77777777" w:rsidR="005F7016" w:rsidRPr="0033750C" w:rsidRDefault="005F7016" w:rsidP="00B2406C">
      <w:pPr>
        <w:widowControl/>
        <w:jc w:val="left"/>
        <w:rPr>
          <w:rFonts w:ascii="Times New Roman" w:eastAsia="SimSun" w:hAnsi="Times New Roman" w:cs="Times New Roman"/>
          <w:color w:val="1F497D"/>
          <w:kern w:val="0"/>
          <w:sz w:val="22"/>
        </w:rPr>
      </w:pPr>
    </w:p>
    <w:p w14:paraId="52FA2D18" w14:textId="77777777" w:rsidR="005F7016" w:rsidRPr="0033750C" w:rsidRDefault="005F7016" w:rsidP="00B2406C">
      <w:pPr>
        <w:widowControl/>
        <w:jc w:val="left"/>
        <w:rPr>
          <w:rFonts w:ascii="Times New Roman" w:eastAsia="SimSun" w:hAnsi="Times New Roman" w:cs="Times New Roman"/>
          <w:color w:val="1F497D"/>
          <w:kern w:val="0"/>
          <w:sz w:val="22"/>
        </w:rPr>
      </w:pPr>
    </w:p>
    <w:p w14:paraId="02CAF0DF" w14:textId="3AD3308C" w:rsidR="007B0D8D" w:rsidRPr="0033750C" w:rsidRDefault="007B0D8D"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bject: SMP Purchase </w:t>
      </w:r>
    </w:p>
    <w:p w14:paraId="7CEAF390" w14:textId="36C4227C" w:rsidR="007B0D8D" w:rsidRPr="0033750C" w:rsidRDefault="007B0D8D"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89" w:history="1">
        <w:r w:rsidR="00C75197" w:rsidRPr="0033750C">
          <w:rPr>
            <w:rStyle w:val="ae"/>
            <w:rFonts w:ascii="Times New Roman" w:eastAsia="SimSun" w:hAnsi="Times New Roman" w:cs="Times New Roman"/>
            <w:kern w:val="0"/>
            <w:sz w:val="22"/>
          </w:rPr>
          <w:t>whliao@cuhk.edu.hk</w:t>
        </w:r>
      </w:hyperlink>
    </w:p>
    <w:p w14:paraId="1FAACB9B" w14:textId="4669A35E" w:rsidR="00C75197" w:rsidRPr="0033750C" w:rsidRDefault="00C75197"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Cc: </w:t>
      </w:r>
      <w:hyperlink r:id="rId90" w:history="1">
        <w:r w:rsidRPr="0033750C">
          <w:rPr>
            <w:rStyle w:val="ae"/>
            <w:rFonts w:ascii="Times New Roman" w:eastAsia="SimSun" w:hAnsi="Times New Roman" w:cs="Times New Roman"/>
            <w:kern w:val="0"/>
            <w:sz w:val="22"/>
          </w:rPr>
          <w:t>zhaoxuan505@163.com</w:t>
        </w:r>
      </w:hyperlink>
      <w:r w:rsidRPr="0033750C">
        <w:rPr>
          <w:rFonts w:ascii="Times New Roman" w:eastAsia="SimSun" w:hAnsi="Times New Roman" w:cs="Times New Roman"/>
          <w:color w:val="1F497D"/>
          <w:kern w:val="0"/>
          <w:sz w:val="22"/>
        </w:rPr>
        <w:t xml:space="preserve"> </w:t>
      </w:r>
    </w:p>
    <w:p w14:paraId="16F3A957" w14:textId="2762307D"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1CB4345E" w14:textId="77777777" w:rsidR="00B2406C" w:rsidRPr="0033750C" w:rsidRDefault="00B2406C" w:rsidP="00B2406C">
      <w:pPr>
        <w:widowControl/>
        <w:ind w:firstLine="420"/>
        <w:jc w:val="left"/>
        <w:rPr>
          <w:rFonts w:ascii="Times New Roman" w:eastAsia="SimSun" w:hAnsi="Times New Roman" w:cs="Times New Roman"/>
          <w:color w:val="1F497D"/>
          <w:kern w:val="0"/>
          <w:sz w:val="22"/>
        </w:rPr>
      </w:pPr>
    </w:p>
    <w:p w14:paraId="39E4B39E" w14:textId="71D1FB34" w:rsidR="00B2406C" w:rsidRPr="0033750C" w:rsidRDefault="00B2406C" w:rsidP="00B2406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want to buy some SMP Materials for 3D printing from SMP Technologies Inc. </w:t>
      </w:r>
      <w:proofErr w:type="spellStart"/>
      <w:r w:rsidRPr="0033750C">
        <w:rPr>
          <w:rFonts w:ascii="Times New Roman" w:eastAsia="SimSun" w:hAnsi="Times New Roman" w:cs="Times New Roman"/>
          <w:color w:val="1F497D"/>
          <w:kern w:val="0"/>
          <w:sz w:val="22"/>
        </w:rPr>
        <w:t>Yerlan</w:t>
      </w:r>
      <w:proofErr w:type="spellEnd"/>
      <w:r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color w:val="1F497D"/>
          <w:kern w:val="0"/>
          <w:sz w:val="22"/>
        </w:rPr>
        <w:t>Xiaoya</w:t>
      </w:r>
      <w:proofErr w:type="spellEnd"/>
      <w:r w:rsidRPr="0033750C">
        <w:rPr>
          <w:rFonts w:ascii="Times New Roman" w:eastAsia="SimSun" w:hAnsi="Times New Roman" w:cs="Times New Roman"/>
          <w:color w:val="1F497D"/>
          <w:kern w:val="0"/>
          <w:sz w:val="22"/>
        </w:rPr>
        <w:t xml:space="preserve">, and me need to use this material. The minimum purchase quantity for this material is 5 rolls, which cost USD 1,039.00 (Material: USD 790.00, Shipping fee: USD 249.00). </w:t>
      </w:r>
    </w:p>
    <w:p w14:paraId="4BC301B2" w14:textId="1324E408" w:rsidR="00B2406C" w:rsidRPr="0033750C" w:rsidRDefault="00B2406C" w:rsidP="00B2406C">
      <w:pPr>
        <w:widowControl/>
        <w:ind w:firstLine="420"/>
        <w:jc w:val="left"/>
        <w:rPr>
          <w:rFonts w:ascii="Times New Roman" w:eastAsia="SimSun" w:hAnsi="Times New Roman" w:cs="Times New Roman"/>
          <w:color w:val="1F497D"/>
          <w:kern w:val="0"/>
          <w:sz w:val="22"/>
        </w:rPr>
      </w:pPr>
    </w:p>
    <w:p w14:paraId="37E2BB54" w14:textId="77777777" w:rsidR="007B0D8D" w:rsidRPr="0033750C" w:rsidRDefault="007B0D8D" w:rsidP="007B0D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15CB91FD" w14:textId="77777777" w:rsidR="00B2406C" w:rsidRPr="0033750C" w:rsidRDefault="00B2406C" w:rsidP="00B2406C">
      <w:pPr>
        <w:widowControl/>
        <w:ind w:firstLine="420"/>
        <w:jc w:val="left"/>
        <w:rPr>
          <w:rFonts w:ascii="Times New Roman" w:eastAsia="SimSun" w:hAnsi="Times New Roman" w:cs="Times New Roman"/>
          <w:color w:val="1F497D"/>
          <w:kern w:val="0"/>
          <w:sz w:val="22"/>
        </w:rPr>
      </w:pPr>
    </w:p>
    <w:p w14:paraId="3DAC455E" w14:textId="77777777"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EDF24E" w14:textId="562A003C"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57ED5E" w14:textId="5C39F461" w:rsidR="00B2406C" w:rsidRPr="0033750C" w:rsidRDefault="00B2406C" w:rsidP="00B2406C">
      <w:pPr>
        <w:widowControl/>
        <w:jc w:val="left"/>
        <w:rPr>
          <w:rFonts w:ascii="Times New Roman" w:eastAsia="SimSun" w:hAnsi="Times New Roman" w:cs="Times New Roman"/>
          <w:color w:val="1F497D"/>
          <w:kern w:val="0"/>
          <w:sz w:val="22"/>
        </w:rPr>
      </w:pPr>
    </w:p>
    <w:p w14:paraId="4827A496" w14:textId="42E56A2B"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33E1E8C8" w14:textId="77777777" w:rsidR="00B2406C" w:rsidRPr="0033750C" w:rsidRDefault="00B2406C" w:rsidP="00B2406C">
      <w:pPr>
        <w:widowControl/>
        <w:ind w:firstLine="420"/>
        <w:jc w:val="left"/>
        <w:rPr>
          <w:rFonts w:ascii="Times New Roman" w:eastAsia="SimSun" w:hAnsi="Times New Roman" w:cs="Times New Roman"/>
          <w:color w:val="1F497D"/>
          <w:kern w:val="0"/>
          <w:sz w:val="22"/>
        </w:rPr>
      </w:pPr>
    </w:p>
    <w:p w14:paraId="7CAC15C5" w14:textId="005CFBD6" w:rsidR="00B2406C" w:rsidRPr="0033750C" w:rsidRDefault="00B2406C" w:rsidP="00B2406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t it! I will pay attention to this submission. Thanks for your information. </w:t>
      </w:r>
    </w:p>
    <w:p w14:paraId="70CC33F4" w14:textId="77777777" w:rsidR="00B2406C" w:rsidRPr="0033750C" w:rsidRDefault="00B2406C" w:rsidP="00B2406C">
      <w:pPr>
        <w:widowControl/>
        <w:ind w:firstLine="420"/>
        <w:jc w:val="left"/>
        <w:rPr>
          <w:rFonts w:ascii="Times New Roman" w:eastAsia="SimSun" w:hAnsi="Times New Roman" w:cs="Times New Roman"/>
          <w:color w:val="1F497D"/>
          <w:kern w:val="0"/>
          <w:sz w:val="22"/>
        </w:rPr>
      </w:pPr>
    </w:p>
    <w:p w14:paraId="64F20E8D" w14:textId="77777777"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251B41" w14:textId="77777777"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6612726" w14:textId="77777777" w:rsidR="00B2406C" w:rsidRPr="0033750C" w:rsidRDefault="00B2406C" w:rsidP="00B2406C">
      <w:pPr>
        <w:widowControl/>
        <w:jc w:val="left"/>
        <w:rPr>
          <w:rFonts w:ascii="Times New Roman" w:eastAsia="SimSun" w:hAnsi="Times New Roman" w:cs="Times New Roman"/>
          <w:color w:val="1F497D"/>
          <w:kern w:val="0"/>
          <w:sz w:val="22"/>
        </w:rPr>
      </w:pPr>
    </w:p>
    <w:p w14:paraId="397D4D99" w14:textId="77777777" w:rsidR="00B2406C" w:rsidRPr="0033750C" w:rsidRDefault="00B2406C" w:rsidP="009E1E34">
      <w:pPr>
        <w:widowControl/>
        <w:jc w:val="left"/>
        <w:rPr>
          <w:rFonts w:ascii="Times New Roman" w:eastAsia="SimSun" w:hAnsi="Times New Roman" w:cs="Times New Roman"/>
          <w:color w:val="1F497D"/>
          <w:kern w:val="0"/>
          <w:sz w:val="22"/>
        </w:rPr>
      </w:pPr>
    </w:p>
    <w:p w14:paraId="5D797112" w14:textId="77777777" w:rsidR="00B2406C" w:rsidRPr="0033750C" w:rsidRDefault="00B2406C" w:rsidP="009E1E34">
      <w:pPr>
        <w:widowControl/>
        <w:jc w:val="left"/>
        <w:rPr>
          <w:rFonts w:ascii="Times New Roman" w:eastAsia="SimSun" w:hAnsi="Times New Roman" w:cs="Times New Roman"/>
          <w:color w:val="1F497D"/>
          <w:kern w:val="0"/>
          <w:sz w:val="22"/>
        </w:rPr>
      </w:pPr>
    </w:p>
    <w:p w14:paraId="38E28765" w14:textId="1716B70F" w:rsidR="009E1E34" w:rsidRPr="0033750C" w:rsidRDefault="009E1E34" w:rsidP="009E1E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6570EEE1"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p>
    <w:p w14:paraId="7A6FEF48"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for being late. </w:t>
      </w:r>
    </w:p>
    <w:p w14:paraId="1024EEC7"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p>
    <w:p w14:paraId="7C1CC8A0" w14:textId="01BEDA69" w:rsidR="009E1E34" w:rsidRPr="0033750C" w:rsidRDefault="009E1E34" w:rsidP="009E1E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quite interested in Yu </w:t>
      </w:r>
      <w:proofErr w:type="gramStart"/>
      <w:r w:rsidRPr="0033750C">
        <w:rPr>
          <w:rFonts w:ascii="Times New Roman" w:eastAsia="SimSun" w:hAnsi="Times New Roman" w:cs="Times New Roman"/>
          <w:color w:val="1F497D"/>
          <w:kern w:val="0"/>
          <w:sz w:val="22"/>
        </w:rPr>
        <w:t>To</w:t>
      </w:r>
      <w:proofErr w:type="gramEnd"/>
      <w:r w:rsidRPr="0033750C">
        <w:rPr>
          <w:rFonts w:ascii="Times New Roman" w:eastAsia="SimSun" w:hAnsi="Times New Roman" w:cs="Times New Roman"/>
          <w:color w:val="1F497D"/>
          <w:kern w:val="0"/>
          <w:sz w:val="22"/>
        </w:rPr>
        <w:t xml:space="preserve"> Sang Memorial Scholarship. The excel form for nomination is attached to this email. Thanks so much for your patient help! </w:t>
      </w:r>
    </w:p>
    <w:p w14:paraId="66EB8B9B" w14:textId="75579515" w:rsidR="009E1E34" w:rsidRPr="0033750C" w:rsidRDefault="009E1E34" w:rsidP="009E1E34">
      <w:pPr>
        <w:widowControl/>
        <w:ind w:firstLine="420"/>
        <w:jc w:val="left"/>
        <w:rPr>
          <w:rFonts w:ascii="Times New Roman" w:eastAsia="SimSun" w:hAnsi="Times New Roman" w:cs="Times New Roman"/>
          <w:color w:val="1F497D"/>
          <w:kern w:val="0"/>
          <w:sz w:val="22"/>
        </w:rPr>
      </w:pPr>
    </w:p>
    <w:p w14:paraId="4BF103AE"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5A62C80C"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p>
    <w:p w14:paraId="77498E8B" w14:textId="77777777" w:rsidR="009E1E34" w:rsidRPr="0033750C" w:rsidRDefault="009E1E34" w:rsidP="009E1E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EE6467" w14:textId="77777777" w:rsidR="009E1E34" w:rsidRPr="0033750C" w:rsidRDefault="009E1E34" w:rsidP="009E1E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9800DD" w14:textId="77777777" w:rsidR="009E1E34" w:rsidRPr="0033750C" w:rsidRDefault="009E1E34" w:rsidP="00685DEF">
      <w:pPr>
        <w:widowControl/>
        <w:jc w:val="left"/>
        <w:rPr>
          <w:rFonts w:ascii="Times New Roman" w:eastAsia="SimSun" w:hAnsi="Times New Roman" w:cs="Times New Roman"/>
          <w:color w:val="1F497D"/>
          <w:kern w:val="0"/>
          <w:sz w:val="22"/>
        </w:rPr>
      </w:pPr>
    </w:p>
    <w:p w14:paraId="6015A186" w14:textId="77777777" w:rsidR="009E1E34" w:rsidRPr="0033750C" w:rsidRDefault="009E1E34" w:rsidP="00685DEF">
      <w:pPr>
        <w:widowControl/>
        <w:jc w:val="left"/>
        <w:rPr>
          <w:rFonts w:ascii="Times New Roman" w:eastAsia="SimSun" w:hAnsi="Times New Roman" w:cs="Times New Roman"/>
          <w:color w:val="1F497D"/>
          <w:kern w:val="0"/>
          <w:sz w:val="22"/>
        </w:rPr>
      </w:pPr>
    </w:p>
    <w:p w14:paraId="5B1F3EF9" w14:textId="7565DE7F" w:rsidR="00685DEF" w:rsidRPr="0033750C" w:rsidRDefault="00685DEF" w:rsidP="00685D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58BFB9E3" w14:textId="77777777" w:rsidR="00685DEF" w:rsidRPr="0033750C" w:rsidRDefault="00685DEF" w:rsidP="00685DEF">
      <w:pPr>
        <w:widowControl/>
        <w:ind w:firstLine="420"/>
        <w:jc w:val="left"/>
        <w:rPr>
          <w:rFonts w:ascii="Times New Roman" w:eastAsia="SimSun" w:hAnsi="Times New Roman" w:cs="Times New Roman"/>
          <w:color w:val="1F497D"/>
          <w:kern w:val="0"/>
          <w:sz w:val="22"/>
        </w:rPr>
      </w:pPr>
    </w:p>
    <w:p w14:paraId="4E4B14BA" w14:textId="03494144" w:rsidR="00685DEF" w:rsidRPr="0033750C" w:rsidRDefault="00685DEF" w:rsidP="00685D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from you again. Sure, you can use Excel. Go ahead! Have a good night!</w:t>
      </w:r>
    </w:p>
    <w:p w14:paraId="3167068D" w14:textId="77777777" w:rsidR="00685DEF" w:rsidRPr="0033750C" w:rsidRDefault="00685DEF" w:rsidP="00685DEF">
      <w:pPr>
        <w:widowControl/>
        <w:ind w:firstLine="420"/>
        <w:jc w:val="left"/>
        <w:rPr>
          <w:rFonts w:ascii="Times New Roman" w:eastAsia="SimSun" w:hAnsi="Times New Roman" w:cs="Times New Roman"/>
          <w:color w:val="1F497D"/>
          <w:kern w:val="0"/>
          <w:sz w:val="22"/>
        </w:rPr>
      </w:pPr>
    </w:p>
    <w:p w14:paraId="5873270A" w14:textId="77777777" w:rsidR="00685DEF" w:rsidRPr="0033750C" w:rsidRDefault="00685DEF" w:rsidP="00685D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AD7FFA" w14:textId="77777777" w:rsidR="00685DEF" w:rsidRPr="0033750C" w:rsidRDefault="00685DEF" w:rsidP="00685D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71068A" w14:textId="58149B85" w:rsidR="00685DEF" w:rsidRPr="0033750C" w:rsidRDefault="00685DEF" w:rsidP="002A61E1">
      <w:pPr>
        <w:widowControl/>
        <w:jc w:val="left"/>
        <w:rPr>
          <w:rFonts w:ascii="Times New Roman" w:eastAsia="SimSun" w:hAnsi="Times New Roman" w:cs="Times New Roman"/>
          <w:color w:val="1F497D"/>
          <w:kern w:val="0"/>
          <w:sz w:val="22"/>
        </w:rPr>
      </w:pPr>
    </w:p>
    <w:p w14:paraId="299F30C8" w14:textId="77777777" w:rsidR="00685DEF" w:rsidRPr="0033750C" w:rsidRDefault="00685DEF" w:rsidP="002A61E1">
      <w:pPr>
        <w:widowControl/>
        <w:jc w:val="left"/>
        <w:rPr>
          <w:rFonts w:ascii="Times New Roman" w:eastAsia="SimSun" w:hAnsi="Times New Roman" w:cs="Times New Roman"/>
          <w:color w:val="1F497D"/>
          <w:kern w:val="0"/>
          <w:sz w:val="22"/>
        </w:rPr>
      </w:pPr>
    </w:p>
    <w:p w14:paraId="3361EAC3" w14:textId="36CEAA88" w:rsidR="002A61E1" w:rsidRPr="0033750C" w:rsidRDefault="002A61E1" w:rsidP="002A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Zhang,</w:t>
      </w:r>
    </w:p>
    <w:p w14:paraId="4E7815CD" w14:textId="77777777" w:rsidR="002A61E1" w:rsidRPr="0033750C" w:rsidRDefault="002A61E1" w:rsidP="002A61E1">
      <w:pPr>
        <w:widowControl/>
        <w:ind w:firstLine="420"/>
        <w:jc w:val="left"/>
        <w:rPr>
          <w:rFonts w:ascii="Times New Roman" w:eastAsia="SimSun" w:hAnsi="Times New Roman" w:cs="Times New Roman"/>
          <w:color w:val="1F497D"/>
          <w:kern w:val="0"/>
          <w:sz w:val="22"/>
        </w:rPr>
      </w:pPr>
    </w:p>
    <w:p w14:paraId="635373D9" w14:textId="2D3B5D95" w:rsidR="002A61E1" w:rsidRPr="0033750C" w:rsidRDefault="002A61E1" w:rsidP="002A61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iving the confidence interval of the area is correct. Have a good day!</w:t>
      </w:r>
    </w:p>
    <w:p w14:paraId="10E13E2E" w14:textId="77777777" w:rsidR="002A61E1" w:rsidRPr="0033750C" w:rsidRDefault="002A61E1" w:rsidP="002A61E1">
      <w:pPr>
        <w:widowControl/>
        <w:ind w:firstLine="420"/>
        <w:jc w:val="left"/>
        <w:rPr>
          <w:rFonts w:ascii="Times New Roman" w:eastAsia="SimSun" w:hAnsi="Times New Roman" w:cs="Times New Roman"/>
          <w:color w:val="1F497D"/>
          <w:kern w:val="0"/>
          <w:sz w:val="22"/>
        </w:rPr>
      </w:pPr>
    </w:p>
    <w:p w14:paraId="1390460B" w14:textId="77777777" w:rsidR="002A61E1" w:rsidRPr="0033750C" w:rsidRDefault="002A61E1" w:rsidP="002A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DBD14A" w14:textId="77777777" w:rsidR="002A61E1" w:rsidRPr="0033750C" w:rsidRDefault="002A61E1" w:rsidP="002A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88BB5D" w14:textId="77777777" w:rsidR="002A61E1" w:rsidRPr="0033750C" w:rsidRDefault="002A61E1" w:rsidP="008208BB">
      <w:pPr>
        <w:widowControl/>
        <w:jc w:val="left"/>
        <w:rPr>
          <w:rFonts w:ascii="Times New Roman" w:eastAsia="SimSun" w:hAnsi="Times New Roman" w:cs="Times New Roman"/>
          <w:color w:val="1F497D"/>
          <w:kern w:val="0"/>
          <w:sz w:val="22"/>
        </w:rPr>
      </w:pPr>
    </w:p>
    <w:p w14:paraId="24C1A19E" w14:textId="77777777" w:rsidR="002A61E1" w:rsidRPr="0033750C" w:rsidRDefault="002A61E1" w:rsidP="008208BB">
      <w:pPr>
        <w:widowControl/>
        <w:jc w:val="left"/>
        <w:rPr>
          <w:rFonts w:ascii="Times New Roman" w:eastAsia="SimSun" w:hAnsi="Times New Roman" w:cs="Times New Roman"/>
          <w:color w:val="1F497D"/>
          <w:kern w:val="0"/>
          <w:sz w:val="22"/>
        </w:rPr>
      </w:pPr>
    </w:p>
    <w:p w14:paraId="040754C9" w14:textId="3A8894CF" w:rsidR="008208BB" w:rsidRPr="0033750C" w:rsidRDefault="008208BB" w:rsidP="008208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0F4F73" w:rsidRPr="0033750C">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284C4F61" w14:textId="77777777" w:rsidR="008208BB" w:rsidRPr="0033750C" w:rsidRDefault="008208BB" w:rsidP="008208BB">
      <w:pPr>
        <w:widowControl/>
        <w:ind w:firstLine="420"/>
        <w:jc w:val="left"/>
        <w:rPr>
          <w:rFonts w:ascii="Times New Roman" w:eastAsia="SimSun" w:hAnsi="Times New Roman" w:cs="Times New Roman"/>
          <w:color w:val="1F497D"/>
          <w:kern w:val="0"/>
          <w:sz w:val="22"/>
        </w:rPr>
      </w:pPr>
    </w:p>
    <w:p w14:paraId="128E0419" w14:textId="41BB8BE4" w:rsidR="008208BB" w:rsidRPr="0033750C" w:rsidRDefault="00D6127A" w:rsidP="008208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way you calculated </w:t>
      </w:r>
      <w:r w:rsidR="009A6892" w:rsidRPr="0033750C">
        <w:rPr>
          <w:rFonts w:ascii="Times New Roman" w:eastAsia="SimSun" w:hAnsi="Times New Roman" w:cs="Times New Roman"/>
          <w:color w:val="1F497D"/>
          <w:kern w:val="0"/>
          <w:sz w:val="22"/>
        </w:rPr>
        <w:t xml:space="preserve">the </w:t>
      </w:r>
      <w:r w:rsidR="00EB68A4" w:rsidRPr="0033750C">
        <w:rPr>
          <w:rFonts w:ascii="Times New Roman" w:eastAsia="SimSun" w:hAnsi="Times New Roman" w:cs="Times New Roman"/>
          <w:color w:val="1F497D"/>
          <w:kern w:val="0"/>
          <w:sz w:val="22"/>
        </w:rPr>
        <w:t>expected number of data is correct</w:t>
      </w:r>
      <w:r w:rsidR="00BA22F3" w:rsidRPr="0033750C">
        <w:rPr>
          <w:rFonts w:ascii="Times New Roman" w:eastAsia="SimSun" w:hAnsi="Times New Roman" w:cs="Times New Roman"/>
          <w:color w:val="1F497D"/>
          <w:kern w:val="0"/>
          <w:sz w:val="22"/>
        </w:rPr>
        <w:t xml:space="preserve">. Sure, it is true that </w:t>
      </w:r>
      <w:r w:rsidR="00C44230" w:rsidRPr="0033750C">
        <w:rPr>
          <w:rFonts w:ascii="Times New Roman" w:eastAsia="SimSun" w:hAnsi="Times New Roman" w:cs="Times New Roman"/>
          <w:color w:val="1F497D"/>
          <w:kern w:val="0"/>
          <w:sz w:val="22"/>
        </w:rPr>
        <w:t xml:space="preserve">the </w:t>
      </w:r>
      <w:r w:rsidR="00BA22F3" w:rsidRPr="0033750C">
        <w:rPr>
          <w:rFonts w:ascii="Times New Roman" w:eastAsia="SimSun" w:hAnsi="Times New Roman" w:cs="Times New Roman"/>
          <w:color w:val="1F497D"/>
          <w:kern w:val="0"/>
          <w:sz w:val="22"/>
        </w:rPr>
        <w:t>expected number of data can be not</w:t>
      </w:r>
      <w:r w:rsidR="009A6892" w:rsidRPr="0033750C">
        <w:rPr>
          <w:rFonts w:ascii="Times New Roman" w:eastAsia="SimSun" w:hAnsi="Times New Roman" w:cs="Times New Roman"/>
          <w:color w:val="1F497D"/>
          <w:kern w:val="0"/>
          <w:sz w:val="22"/>
        </w:rPr>
        <w:t xml:space="preserve"> equal to</w:t>
      </w:r>
      <w:r w:rsidR="00BA22F3" w:rsidRPr="0033750C">
        <w:rPr>
          <w:rFonts w:ascii="Times New Roman" w:eastAsia="SimSun" w:hAnsi="Times New Roman" w:cs="Times New Roman"/>
          <w:color w:val="1F497D"/>
          <w:kern w:val="0"/>
          <w:sz w:val="22"/>
        </w:rPr>
        <w:t xml:space="preserve"> </w:t>
      </w:r>
      <w:r w:rsidR="00C44230" w:rsidRPr="0033750C">
        <w:rPr>
          <w:rFonts w:ascii="Times New Roman" w:eastAsia="SimSun" w:hAnsi="Times New Roman" w:cs="Times New Roman"/>
          <w:color w:val="1F497D"/>
          <w:kern w:val="0"/>
          <w:sz w:val="22"/>
        </w:rPr>
        <w:t xml:space="preserve">the </w:t>
      </w:r>
      <w:r w:rsidR="009A6892" w:rsidRPr="0033750C">
        <w:rPr>
          <w:rFonts w:ascii="Times New Roman" w:eastAsia="SimSun" w:hAnsi="Times New Roman" w:cs="Times New Roman"/>
          <w:color w:val="1F497D"/>
          <w:kern w:val="0"/>
          <w:sz w:val="22"/>
        </w:rPr>
        <w:t>a</w:t>
      </w:r>
      <w:r w:rsidR="00BA22F3" w:rsidRPr="0033750C">
        <w:rPr>
          <w:rFonts w:ascii="Times New Roman" w:eastAsia="SimSun" w:hAnsi="Times New Roman" w:cs="Times New Roman"/>
          <w:color w:val="1F497D"/>
          <w:kern w:val="0"/>
          <w:sz w:val="22"/>
        </w:rPr>
        <w:t xml:space="preserve">ctual </w:t>
      </w:r>
      <w:proofErr w:type="gramStart"/>
      <w:r w:rsidR="00BA22F3" w:rsidRPr="0033750C">
        <w:rPr>
          <w:rFonts w:ascii="Times New Roman" w:eastAsia="SimSun" w:hAnsi="Times New Roman" w:cs="Times New Roman"/>
          <w:color w:val="1F497D"/>
          <w:kern w:val="0"/>
          <w:sz w:val="22"/>
        </w:rPr>
        <w:t>n</w:t>
      </w:r>
      <w:r w:rsidR="009A6892" w:rsidRPr="0033750C">
        <w:rPr>
          <w:rFonts w:ascii="Times New Roman" w:eastAsia="SimSun" w:hAnsi="Times New Roman" w:cs="Times New Roman"/>
          <w:color w:val="1F497D"/>
          <w:kern w:val="0"/>
          <w:sz w:val="22"/>
        </w:rPr>
        <w:t>umber</w:t>
      </w:r>
      <w:proofErr w:type="gramEnd"/>
      <w:r w:rsidR="009A6892" w:rsidRPr="0033750C">
        <w:rPr>
          <w:rFonts w:ascii="Times New Roman" w:eastAsia="SimSun" w:hAnsi="Times New Roman" w:cs="Times New Roman"/>
          <w:color w:val="1F497D"/>
          <w:kern w:val="0"/>
          <w:sz w:val="22"/>
        </w:rPr>
        <w:t xml:space="preserve"> of data. </w:t>
      </w:r>
      <w:r w:rsidR="00C44230" w:rsidRPr="0033750C">
        <w:rPr>
          <w:rFonts w:ascii="Times New Roman" w:eastAsia="SimSun" w:hAnsi="Times New Roman" w:cs="Times New Roman"/>
          <w:color w:val="1F497D"/>
          <w:kern w:val="0"/>
          <w:sz w:val="22"/>
        </w:rPr>
        <w:t>Have a good night!</w:t>
      </w:r>
    </w:p>
    <w:p w14:paraId="6D3FEDF9" w14:textId="77777777" w:rsidR="008208BB" w:rsidRPr="0033750C" w:rsidRDefault="008208BB" w:rsidP="008208BB">
      <w:pPr>
        <w:widowControl/>
        <w:ind w:firstLine="420"/>
        <w:jc w:val="left"/>
        <w:rPr>
          <w:rFonts w:ascii="Times New Roman" w:eastAsia="SimSun" w:hAnsi="Times New Roman" w:cs="Times New Roman"/>
          <w:color w:val="1F497D"/>
          <w:kern w:val="0"/>
          <w:sz w:val="22"/>
        </w:rPr>
      </w:pPr>
    </w:p>
    <w:p w14:paraId="489960D1" w14:textId="77777777" w:rsidR="008208BB" w:rsidRPr="0033750C" w:rsidRDefault="008208BB" w:rsidP="008208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241967" w14:textId="77777777" w:rsidR="008208BB" w:rsidRPr="0033750C" w:rsidRDefault="008208BB" w:rsidP="008208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74F140" w14:textId="77777777" w:rsidR="008208BB" w:rsidRPr="0033750C" w:rsidRDefault="008208BB" w:rsidP="00BA7726">
      <w:pPr>
        <w:widowControl/>
        <w:jc w:val="left"/>
        <w:rPr>
          <w:rFonts w:ascii="Times New Roman" w:eastAsia="SimSun" w:hAnsi="Times New Roman" w:cs="Times New Roman"/>
          <w:color w:val="1F497D"/>
          <w:kern w:val="0"/>
          <w:sz w:val="22"/>
        </w:rPr>
      </w:pPr>
    </w:p>
    <w:p w14:paraId="3F60EA3F" w14:textId="0E6ED88A" w:rsidR="008208BB" w:rsidRPr="0033750C" w:rsidRDefault="008208BB" w:rsidP="00BA7726">
      <w:pPr>
        <w:widowControl/>
        <w:jc w:val="left"/>
        <w:rPr>
          <w:rFonts w:ascii="Times New Roman" w:eastAsia="SimSun" w:hAnsi="Times New Roman" w:cs="Times New Roman"/>
          <w:color w:val="1F497D"/>
          <w:kern w:val="0"/>
          <w:sz w:val="22"/>
        </w:rPr>
      </w:pPr>
    </w:p>
    <w:p w14:paraId="4D75EEBD" w14:textId="4054A2E0" w:rsidR="00DB3F48" w:rsidRPr="0033750C" w:rsidRDefault="00DB3F48" w:rsidP="00BA7726">
      <w:pPr>
        <w:widowControl/>
        <w:jc w:val="left"/>
        <w:rPr>
          <w:rFonts w:ascii="Times New Roman" w:eastAsia="SimSun" w:hAnsi="Times New Roman" w:cs="Times New Roman"/>
          <w:color w:val="1F497D"/>
          <w:kern w:val="0"/>
          <w:sz w:val="22"/>
        </w:rPr>
      </w:pPr>
    </w:p>
    <w:p w14:paraId="63F2AE0A" w14:textId="5D844DA3" w:rsidR="00DB3F48" w:rsidRPr="0033750C" w:rsidRDefault="00DB3F48" w:rsidP="00DB3F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Gao,</w:t>
      </w:r>
    </w:p>
    <w:p w14:paraId="700BB409" w14:textId="77777777" w:rsidR="00DB3F48" w:rsidRPr="0033750C" w:rsidRDefault="00DB3F48" w:rsidP="00DB3F48">
      <w:pPr>
        <w:widowControl/>
        <w:ind w:firstLine="420"/>
        <w:jc w:val="left"/>
        <w:rPr>
          <w:rFonts w:ascii="Times New Roman" w:eastAsia="SimSun" w:hAnsi="Times New Roman" w:cs="Times New Roman"/>
          <w:color w:val="1F497D"/>
          <w:kern w:val="0"/>
          <w:sz w:val="22"/>
        </w:rPr>
      </w:pPr>
    </w:p>
    <w:p w14:paraId="0C06A785" w14:textId="77777777" w:rsidR="00DB3F48" w:rsidRPr="0033750C" w:rsidRDefault="00DB3F48" w:rsidP="00DB3F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Go ahead! </w:t>
      </w:r>
    </w:p>
    <w:p w14:paraId="765562AB" w14:textId="77777777" w:rsidR="00DB3F48" w:rsidRPr="0033750C" w:rsidRDefault="00DB3F48" w:rsidP="00DB3F48">
      <w:pPr>
        <w:widowControl/>
        <w:ind w:firstLine="420"/>
        <w:jc w:val="left"/>
        <w:rPr>
          <w:rFonts w:ascii="Times New Roman" w:eastAsia="SimSun" w:hAnsi="Times New Roman" w:cs="Times New Roman"/>
          <w:color w:val="1F497D"/>
          <w:kern w:val="0"/>
          <w:sz w:val="22"/>
        </w:rPr>
      </w:pPr>
    </w:p>
    <w:p w14:paraId="44B733A8" w14:textId="77777777" w:rsidR="00DB3F48" w:rsidRPr="0033750C" w:rsidRDefault="00DB3F48" w:rsidP="00DB3F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3457F7C" w14:textId="77777777" w:rsidR="00DB3F48" w:rsidRPr="0033750C" w:rsidRDefault="00DB3F48" w:rsidP="00DB3F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F93987" w14:textId="3920B4D4" w:rsidR="00DB3F48" w:rsidRPr="0033750C" w:rsidRDefault="00DB3F48" w:rsidP="00BA7726">
      <w:pPr>
        <w:widowControl/>
        <w:jc w:val="left"/>
        <w:rPr>
          <w:rFonts w:ascii="Times New Roman" w:eastAsia="SimSun" w:hAnsi="Times New Roman" w:cs="Times New Roman"/>
          <w:color w:val="1F497D"/>
          <w:kern w:val="0"/>
          <w:sz w:val="22"/>
        </w:rPr>
      </w:pPr>
    </w:p>
    <w:p w14:paraId="36C5F91D" w14:textId="77777777" w:rsidR="00DB3F48" w:rsidRPr="0033750C" w:rsidRDefault="00DB3F48" w:rsidP="00BA7726">
      <w:pPr>
        <w:widowControl/>
        <w:jc w:val="left"/>
        <w:rPr>
          <w:rFonts w:ascii="Times New Roman" w:eastAsia="SimSun" w:hAnsi="Times New Roman" w:cs="Times New Roman"/>
          <w:color w:val="1F497D"/>
          <w:kern w:val="0"/>
          <w:sz w:val="22"/>
        </w:rPr>
      </w:pPr>
    </w:p>
    <w:p w14:paraId="237118A5" w14:textId="2157C658" w:rsidR="00BA7726" w:rsidRPr="0033750C" w:rsidRDefault="00BA7726" w:rsidP="00BA77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Tang,</w:t>
      </w:r>
    </w:p>
    <w:p w14:paraId="44CB439D" w14:textId="77777777" w:rsidR="00BA7726" w:rsidRPr="0033750C" w:rsidRDefault="00BA7726" w:rsidP="00BA7726">
      <w:pPr>
        <w:widowControl/>
        <w:ind w:firstLine="420"/>
        <w:jc w:val="left"/>
        <w:rPr>
          <w:rFonts w:ascii="Times New Roman" w:eastAsia="SimSun" w:hAnsi="Times New Roman" w:cs="Times New Roman"/>
          <w:color w:val="1F497D"/>
          <w:kern w:val="0"/>
          <w:sz w:val="22"/>
        </w:rPr>
      </w:pPr>
    </w:p>
    <w:p w14:paraId="44EDB76D" w14:textId="678084DC" w:rsidR="00BA7726" w:rsidRPr="0033750C" w:rsidRDefault="00BA7726" w:rsidP="00BA77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Go ahead! </w:t>
      </w:r>
    </w:p>
    <w:p w14:paraId="6EA29ED2" w14:textId="77777777" w:rsidR="00BA7726" w:rsidRPr="0033750C" w:rsidRDefault="00BA7726" w:rsidP="00BA7726">
      <w:pPr>
        <w:widowControl/>
        <w:ind w:firstLine="420"/>
        <w:jc w:val="left"/>
        <w:rPr>
          <w:rFonts w:ascii="Times New Roman" w:eastAsia="SimSun" w:hAnsi="Times New Roman" w:cs="Times New Roman"/>
          <w:color w:val="1F497D"/>
          <w:kern w:val="0"/>
          <w:sz w:val="22"/>
        </w:rPr>
      </w:pPr>
    </w:p>
    <w:p w14:paraId="6FB3D067" w14:textId="77777777" w:rsidR="00BA7726" w:rsidRPr="0033750C" w:rsidRDefault="00BA7726" w:rsidP="00BA77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4EF1D5" w14:textId="77777777" w:rsidR="00BA7726" w:rsidRPr="0033750C" w:rsidRDefault="00BA7726" w:rsidP="00BA77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94ED17" w14:textId="77777777" w:rsidR="00BA7726" w:rsidRPr="0033750C" w:rsidRDefault="00BA7726" w:rsidP="00DA6C41">
      <w:pPr>
        <w:widowControl/>
        <w:jc w:val="left"/>
        <w:rPr>
          <w:rFonts w:ascii="Times New Roman" w:eastAsia="SimSun" w:hAnsi="Times New Roman" w:cs="Times New Roman"/>
          <w:color w:val="1F497D"/>
          <w:kern w:val="0"/>
          <w:sz w:val="22"/>
        </w:rPr>
      </w:pPr>
    </w:p>
    <w:p w14:paraId="0F35F127" w14:textId="77777777" w:rsidR="00BA7726" w:rsidRPr="0033750C" w:rsidRDefault="00BA7726" w:rsidP="00DA6C41">
      <w:pPr>
        <w:widowControl/>
        <w:jc w:val="left"/>
        <w:rPr>
          <w:rFonts w:ascii="Times New Roman" w:eastAsia="SimSun" w:hAnsi="Times New Roman" w:cs="Times New Roman"/>
          <w:color w:val="1F497D"/>
          <w:kern w:val="0"/>
          <w:sz w:val="22"/>
        </w:rPr>
      </w:pPr>
    </w:p>
    <w:p w14:paraId="50C3693A" w14:textId="6C5836A9"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3A8B8E6" w14:textId="77777777" w:rsidR="00DA6C41" w:rsidRPr="0033750C" w:rsidRDefault="00DA6C41" w:rsidP="00DA6C41">
      <w:pPr>
        <w:widowControl/>
        <w:ind w:firstLine="420"/>
        <w:jc w:val="left"/>
        <w:rPr>
          <w:rFonts w:ascii="Times New Roman" w:eastAsia="SimSun" w:hAnsi="Times New Roman" w:cs="Times New Roman"/>
          <w:color w:val="1F497D"/>
          <w:kern w:val="0"/>
          <w:sz w:val="22"/>
        </w:rPr>
      </w:pPr>
    </w:p>
    <w:p w14:paraId="2ACA3FCD" w14:textId="61F61F9D" w:rsidR="00DA6C41" w:rsidRPr="0033750C" w:rsidRDefault="00DA6C41" w:rsidP="00DA6C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haha. Sorry for the small typo. </w:t>
      </w:r>
    </w:p>
    <w:p w14:paraId="2BFE52D9" w14:textId="77777777" w:rsidR="00DA6C41" w:rsidRPr="0033750C" w:rsidRDefault="00DA6C41" w:rsidP="00DA6C41">
      <w:pPr>
        <w:widowControl/>
        <w:ind w:firstLine="420"/>
        <w:jc w:val="left"/>
        <w:rPr>
          <w:rFonts w:ascii="Times New Roman" w:eastAsia="SimSun" w:hAnsi="Times New Roman" w:cs="Times New Roman"/>
          <w:color w:val="1F497D"/>
          <w:kern w:val="0"/>
          <w:sz w:val="22"/>
        </w:rPr>
      </w:pPr>
    </w:p>
    <w:p w14:paraId="56BD0B39" w14:textId="77777777"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6472FC" w14:textId="77777777"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9B5DB5" w14:textId="77777777" w:rsidR="00DA6C41" w:rsidRPr="0033750C" w:rsidRDefault="00DA6C41" w:rsidP="00DA6C41">
      <w:pPr>
        <w:widowControl/>
        <w:jc w:val="left"/>
        <w:rPr>
          <w:rFonts w:ascii="Times New Roman" w:eastAsia="SimSun" w:hAnsi="Times New Roman" w:cs="Times New Roman"/>
          <w:color w:val="1F497D"/>
          <w:kern w:val="0"/>
          <w:sz w:val="22"/>
        </w:rPr>
      </w:pPr>
    </w:p>
    <w:p w14:paraId="71DD4595" w14:textId="77777777" w:rsidR="00DA6C41" w:rsidRPr="0033750C" w:rsidRDefault="00DA6C41" w:rsidP="00DA6C41">
      <w:pPr>
        <w:widowControl/>
        <w:jc w:val="left"/>
        <w:rPr>
          <w:rFonts w:ascii="Times New Roman" w:eastAsia="SimSun" w:hAnsi="Times New Roman" w:cs="Times New Roman"/>
          <w:color w:val="1F497D"/>
          <w:kern w:val="0"/>
          <w:sz w:val="22"/>
        </w:rPr>
      </w:pPr>
    </w:p>
    <w:p w14:paraId="1C467A1E" w14:textId="7966A538"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56C79D19" w14:textId="77777777" w:rsidR="00DA6C41" w:rsidRPr="0033750C" w:rsidRDefault="00DA6C41" w:rsidP="00DA6C41">
      <w:pPr>
        <w:widowControl/>
        <w:ind w:firstLine="420"/>
        <w:jc w:val="left"/>
        <w:rPr>
          <w:rFonts w:ascii="Times New Roman" w:eastAsia="SimSun" w:hAnsi="Times New Roman" w:cs="Times New Roman"/>
          <w:color w:val="1F497D"/>
          <w:kern w:val="0"/>
          <w:sz w:val="22"/>
        </w:rPr>
      </w:pPr>
    </w:p>
    <w:p w14:paraId="312CCA87" w14:textId="06DC49EA" w:rsidR="00DA6C41" w:rsidRPr="0033750C" w:rsidRDefault="00DA6C41" w:rsidP="00DA6C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Please kindly note that there is a typo on Page 61 of Ch 2 Uncertainty Data Analysis slides. There should be a square on the numerator when calculating the degree of freedom as shown in the red font in the figure below.</w:t>
      </w:r>
    </w:p>
    <w:p w14:paraId="0F9ADC2C" w14:textId="77777777" w:rsidR="00DA6C41" w:rsidRPr="0033750C" w:rsidRDefault="00DA6C41" w:rsidP="00DA6C41">
      <w:pPr>
        <w:widowControl/>
        <w:ind w:firstLine="420"/>
        <w:jc w:val="left"/>
        <w:rPr>
          <w:rFonts w:ascii="Times New Roman" w:eastAsia="SimSun" w:hAnsi="Times New Roman" w:cs="Times New Roman"/>
          <w:color w:val="1F497D"/>
          <w:kern w:val="0"/>
          <w:sz w:val="22"/>
        </w:rPr>
      </w:pPr>
    </w:p>
    <w:p w14:paraId="42FD3463" w14:textId="77777777"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CFA0D8" w14:textId="77777777"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92CE502" w14:textId="77777777" w:rsidR="00DA6C41" w:rsidRPr="0033750C" w:rsidRDefault="00DA6C41" w:rsidP="00B26F0D">
      <w:pPr>
        <w:widowControl/>
        <w:jc w:val="left"/>
        <w:rPr>
          <w:rFonts w:ascii="Times New Roman" w:eastAsia="SimSun" w:hAnsi="Times New Roman" w:cs="Times New Roman"/>
          <w:color w:val="1F497D"/>
          <w:kern w:val="0"/>
          <w:sz w:val="22"/>
        </w:rPr>
      </w:pPr>
    </w:p>
    <w:p w14:paraId="47F4FACE" w14:textId="77777777" w:rsidR="00DA6C41" w:rsidRPr="0033750C" w:rsidRDefault="00DA6C41" w:rsidP="00B26F0D">
      <w:pPr>
        <w:widowControl/>
        <w:jc w:val="left"/>
        <w:rPr>
          <w:rFonts w:ascii="Times New Roman" w:eastAsia="SimSun" w:hAnsi="Times New Roman" w:cs="Times New Roman"/>
          <w:color w:val="1F497D"/>
          <w:kern w:val="0"/>
          <w:sz w:val="22"/>
        </w:rPr>
      </w:pPr>
    </w:p>
    <w:p w14:paraId="75FF8A31" w14:textId="0A5A5ED6" w:rsidR="00B26F0D" w:rsidRPr="0033750C" w:rsidRDefault="00B26F0D" w:rsidP="00B26F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an,</w:t>
      </w:r>
    </w:p>
    <w:p w14:paraId="67658132" w14:textId="77777777" w:rsidR="00B26F0D" w:rsidRPr="0033750C" w:rsidRDefault="00B26F0D" w:rsidP="00B26F0D">
      <w:pPr>
        <w:widowControl/>
        <w:ind w:firstLine="420"/>
        <w:jc w:val="left"/>
        <w:rPr>
          <w:rFonts w:ascii="Times New Roman" w:eastAsia="SimSun" w:hAnsi="Times New Roman" w:cs="Times New Roman"/>
          <w:color w:val="1F497D"/>
          <w:kern w:val="0"/>
          <w:sz w:val="22"/>
        </w:rPr>
      </w:pPr>
    </w:p>
    <w:p w14:paraId="3C1A3DB2" w14:textId="1A5C0FD1" w:rsidR="00B26F0D" w:rsidRPr="0033750C" w:rsidRDefault="00B26F0D" w:rsidP="00B26F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th my pleasure. 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Have a good day! </w:t>
      </w:r>
    </w:p>
    <w:p w14:paraId="55BDAA08" w14:textId="77777777" w:rsidR="00B26F0D" w:rsidRPr="0033750C" w:rsidRDefault="00B26F0D" w:rsidP="00B26F0D">
      <w:pPr>
        <w:widowControl/>
        <w:ind w:firstLine="420"/>
        <w:jc w:val="left"/>
        <w:rPr>
          <w:rFonts w:ascii="Times New Roman" w:eastAsia="SimSun" w:hAnsi="Times New Roman" w:cs="Times New Roman"/>
          <w:color w:val="1F497D"/>
          <w:kern w:val="0"/>
          <w:sz w:val="22"/>
        </w:rPr>
      </w:pPr>
    </w:p>
    <w:p w14:paraId="6830E2F9" w14:textId="77777777" w:rsidR="00B26F0D" w:rsidRPr="0033750C" w:rsidRDefault="00B26F0D" w:rsidP="00B26F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530BE6" w14:textId="77777777" w:rsidR="00B26F0D" w:rsidRPr="0033750C" w:rsidRDefault="00B26F0D" w:rsidP="00B26F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59CAE1" w14:textId="77777777" w:rsidR="00B26F0D" w:rsidRPr="0033750C" w:rsidRDefault="00B26F0D" w:rsidP="00592599">
      <w:pPr>
        <w:widowControl/>
        <w:jc w:val="left"/>
        <w:rPr>
          <w:rFonts w:ascii="Times New Roman" w:eastAsia="SimSun" w:hAnsi="Times New Roman" w:cs="Times New Roman"/>
          <w:color w:val="1F497D"/>
          <w:kern w:val="0"/>
          <w:sz w:val="22"/>
        </w:rPr>
      </w:pPr>
    </w:p>
    <w:p w14:paraId="36124576" w14:textId="77777777" w:rsidR="00B26F0D" w:rsidRPr="0033750C" w:rsidRDefault="00B26F0D" w:rsidP="00592599">
      <w:pPr>
        <w:widowControl/>
        <w:jc w:val="left"/>
        <w:rPr>
          <w:rFonts w:ascii="Times New Roman" w:eastAsia="SimSun" w:hAnsi="Times New Roman" w:cs="Times New Roman"/>
          <w:color w:val="1F497D"/>
          <w:kern w:val="0"/>
          <w:sz w:val="22"/>
        </w:rPr>
      </w:pPr>
    </w:p>
    <w:p w14:paraId="27FB152A" w14:textId="37C906AF" w:rsidR="00592599" w:rsidRPr="0033750C" w:rsidRDefault="00592599" w:rsidP="005925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5D097D" w:rsidRPr="0033750C">
        <w:rPr>
          <w:rFonts w:ascii="Times New Roman" w:eastAsia="SimSun" w:hAnsi="Times New Roman" w:cs="Times New Roman"/>
          <w:color w:val="1F497D"/>
          <w:kern w:val="0"/>
          <w:sz w:val="22"/>
        </w:rPr>
        <w:t>Prof</w:t>
      </w:r>
      <w:r w:rsidRPr="0033750C">
        <w:rPr>
          <w:rFonts w:ascii="Times New Roman" w:eastAsia="SimSun" w:hAnsi="Times New Roman" w:cs="Times New Roman"/>
          <w:color w:val="1F497D"/>
          <w:kern w:val="0"/>
          <w:sz w:val="22"/>
        </w:rPr>
        <w:t xml:space="preserve">. </w:t>
      </w:r>
      <w:r w:rsidR="00CE4DD7" w:rsidRPr="0033750C">
        <w:rPr>
          <w:rFonts w:ascii="Times New Roman" w:eastAsia="SimSun" w:hAnsi="Times New Roman" w:cs="Times New Roman"/>
          <w:color w:val="1F497D"/>
          <w:kern w:val="0"/>
          <w:sz w:val="22"/>
        </w:rPr>
        <w:t>GONZAGA</w:t>
      </w:r>
      <w:r w:rsidRPr="0033750C">
        <w:rPr>
          <w:rFonts w:ascii="Times New Roman" w:eastAsia="SimSun" w:hAnsi="Times New Roman" w:cs="Times New Roman"/>
          <w:color w:val="1F497D"/>
          <w:kern w:val="0"/>
          <w:sz w:val="22"/>
        </w:rPr>
        <w:t>,</w:t>
      </w:r>
    </w:p>
    <w:p w14:paraId="6667BF20" w14:textId="77777777" w:rsidR="00592599" w:rsidRPr="0033750C" w:rsidRDefault="00592599" w:rsidP="00592599">
      <w:pPr>
        <w:widowControl/>
        <w:ind w:firstLine="420"/>
        <w:jc w:val="left"/>
        <w:rPr>
          <w:rFonts w:ascii="Times New Roman" w:eastAsia="SimSun" w:hAnsi="Times New Roman" w:cs="Times New Roman"/>
          <w:color w:val="1F497D"/>
          <w:kern w:val="0"/>
          <w:sz w:val="22"/>
        </w:rPr>
      </w:pPr>
    </w:p>
    <w:p w14:paraId="14A213AD" w14:textId="6A264C63" w:rsidR="00592599" w:rsidRPr="0033750C" w:rsidRDefault="00592599" w:rsidP="005925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will submit the application as soon as possible. Thanks for your information and patient help. Have a good day</w:t>
      </w:r>
      <w:r w:rsidR="002637F1" w:rsidRPr="0033750C">
        <w:rPr>
          <w:rFonts w:ascii="Times New Roman" w:eastAsia="SimSun" w:hAnsi="Times New Roman" w:cs="Times New Roman"/>
          <w:color w:val="1F497D"/>
          <w:kern w:val="0"/>
          <w:sz w:val="22"/>
        </w:rPr>
        <w:t>!</w:t>
      </w:r>
    </w:p>
    <w:p w14:paraId="40B18E14" w14:textId="77777777" w:rsidR="00592599" w:rsidRPr="0033750C" w:rsidRDefault="00592599" w:rsidP="00592599">
      <w:pPr>
        <w:widowControl/>
        <w:ind w:firstLine="420"/>
        <w:jc w:val="left"/>
        <w:rPr>
          <w:rFonts w:ascii="Times New Roman" w:eastAsia="SimSun" w:hAnsi="Times New Roman" w:cs="Times New Roman"/>
          <w:color w:val="1F497D"/>
          <w:kern w:val="0"/>
          <w:sz w:val="22"/>
        </w:rPr>
      </w:pPr>
    </w:p>
    <w:p w14:paraId="28D97F3C" w14:textId="77777777" w:rsidR="00592599" w:rsidRPr="0033750C" w:rsidRDefault="00592599" w:rsidP="005925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F2DACB" w14:textId="68514AEF" w:rsidR="00592599" w:rsidRPr="0033750C" w:rsidRDefault="005D097D" w:rsidP="005925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u Zhang</w:t>
      </w:r>
    </w:p>
    <w:p w14:paraId="750E0700" w14:textId="044B3C5F" w:rsidR="00592599" w:rsidRPr="0033750C" w:rsidRDefault="00592599" w:rsidP="002E7F1A">
      <w:pPr>
        <w:widowControl/>
        <w:jc w:val="left"/>
        <w:rPr>
          <w:rFonts w:ascii="Times New Roman" w:eastAsia="SimSun" w:hAnsi="Times New Roman" w:cs="Times New Roman"/>
          <w:color w:val="1F497D"/>
          <w:kern w:val="0"/>
          <w:sz w:val="22"/>
        </w:rPr>
      </w:pPr>
    </w:p>
    <w:p w14:paraId="5557AC54" w14:textId="1F7AE59D" w:rsidR="00592599" w:rsidRPr="0033750C" w:rsidRDefault="00592599" w:rsidP="002E7F1A">
      <w:pPr>
        <w:widowControl/>
        <w:jc w:val="left"/>
        <w:rPr>
          <w:rFonts w:ascii="Times New Roman" w:eastAsia="SimSun" w:hAnsi="Times New Roman" w:cs="Times New Roman"/>
          <w:color w:val="1F497D"/>
          <w:kern w:val="0"/>
          <w:sz w:val="22"/>
        </w:rPr>
      </w:pPr>
    </w:p>
    <w:p w14:paraId="48C77C5F" w14:textId="77777777" w:rsidR="00592599" w:rsidRPr="0033750C" w:rsidRDefault="00592599" w:rsidP="002E7F1A">
      <w:pPr>
        <w:widowControl/>
        <w:jc w:val="left"/>
        <w:rPr>
          <w:rFonts w:ascii="Times New Roman" w:eastAsia="SimSun" w:hAnsi="Times New Roman" w:cs="Times New Roman"/>
          <w:color w:val="1F497D"/>
          <w:kern w:val="0"/>
          <w:sz w:val="22"/>
        </w:rPr>
      </w:pPr>
    </w:p>
    <w:p w14:paraId="551C6854" w14:textId="77777777" w:rsidR="00592599" w:rsidRPr="0033750C" w:rsidRDefault="00592599" w:rsidP="002E7F1A">
      <w:pPr>
        <w:widowControl/>
        <w:jc w:val="left"/>
        <w:rPr>
          <w:rFonts w:ascii="Times New Roman" w:eastAsia="SimSun" w:hAnsi="Times New Roman" w:cs="Times New Roman"/>
          <w:color w:val="1F497D"/>
          <w:kern w:val="0"/>
          <w:sz w:val="22"/>
        </w:rPr>
      </w:pPr>
    </w:p>
    <w:p w14:paraId="564F4784" w14:textId="362F715A" w:rsidR="002E7F1A" w:rsidRPr="0033750C" w:rsidRDefault="002E7F1A" w:rsidP="002E7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3A777808" w14:textId="77777777" w:rsidR="002E7F1A" w:rsidRPr="0033750C" w:rsidRDefault="002E7F1A" w:rsidP="002E7F1A">
      <w:pPr>
        <w:widowControl/>
        <w:ind w:firstLine="420"/>
        <w:jc w:val="left"/>
        <w:rPr>
          <w:rFonts w:ascii="Times New Roman" w:eastAsia="SimSun" w:hAnsi="Times New Roman" w:cs="Times New Roman"/>
          <w:color w:val="1F497D"/>
          <w:kern w:val="0"/>
          <w:sz w:val="22"/>
        </w:rPr>
      </w:pPr>
    </w:p>
    <w:p w14:paraId="6181C205" w14:textId="16D09E4E" w:rsidR="002E7F1A" w:rsidRPr="0033750C" w:rsidRDefault="002E7F1A" w:rsidP="002E7F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ll is ok. Many thanks for your help and enjoy your coming holiday! </w:t>
      </w:r>
    </w:p>
    <w:p w14:paraId="49FD1348" w14:textId="77777777" w:rsidR="002E7F1A" w:rsidRPr="0033750C" w:rsidRDefault="002E7F1A" w:rsidP="002E7F1A">
      <w:pPr>
        <w:widowControl/>
        <w:ind w:firstLine="420"/>
        <w:jc w:val="left"/>
        <w:rPr>
          <w:rFonts w:ascii="Times New Roman" w:eastAsia="SimSun" w:hAnsi="Times New Roman" w:cs="Times New Roman"/>
          <w:color w:val="1F497D"/>
          <w:kern w:val="0"/>
          <w:sz w:val="22"/>
        </w:rPr>
      </w:pPr>
    </w:p>
    <w:p w14:paraId="0CD9865A" w14:textId="77777777" w:rsidR="002E7F1A" w:rsidRPr="0033750C" w:rsidRDefault="002E7F1A" w:rsidP="002E7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03F254" w14:textId="77777777" w:rsidR="002E7F1A" w:rsidRPr="0033750C" w:rsidRDefault="002E7F1A" w:rsidP="002E7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0A2C5E" w14:textId="77777777" w:rsidR="002E7F1A" w:rsidRPr="0033750C" w:rsidRDefault="002E7F1A" w:rsidP="0019442D">
      <w:pPr>
        <w:widowControl/>
        <w:jc w:val="left"/>
        <w:rPr>
          <w:rFonts w:ascii="Times New Roman" w:eastAsia="SimSun" w:hAnsi="Times New Roman" w:cs="Times New Roman"/>
          <w:color w:val="1F497D"/>
          <w:kern w:val="0"/>
          <w:sz w:val="22"/>
        </w:rPr>
      </w:pPr>
    </w:p>
    <w:p w14:paraId="1EBD1159" w14:textId="77777777" w:rsidR="002E7F1A" w:rsidRPr="0033750C" w:rsidRDefault="002E7F1A" w:rsidP="0019442D">
      <w:pPr>
        <w:widowControl/>
        <w:jc w:val="left"/>
        <w:rPr>
          <w:rFonts w:ascii="Times New Roman" w:eastAsia="SimSun" w:hAnsi="Times New Roman" w:cs="Times New Roman"/>
          <w:color w:val="1F497D"/>
          <w:kern w:val="0"/>
          <w:sz w:val="22"/>
        </w:rPr>
      </w:pPr>
    </w:p>
    <w:p w14:paraId="29ABD0DD" w14:textId="5D54F161"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wleung@mae.cuhk.edu.hk</w:t>
      </w:r>
    </w:p>
    <w:p w14:paraId="3F786FFF" w14:textId="26D40EA8"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y for Access to G05</w:t>
      </w:r>
    </w:p>
    <w:p w14:paraId="0A6D6EF2" w14:textId="77777777"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2345DD35"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p>
    <w:p w14:paraId="4A4402EF"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E316C02"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p>
    <w:p w14:paraId="3974E9D8" w14:textId="72921530"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hether you could open access to ERB G05 for our group. Here is the information about us: </w:t>
      </w:r>
    </w:p>
    <w:p w14:paraId="50E92844" w14:textId="75BDE9AE" w:rsidR="0019442D" w:rsidRPr="0033750C" w:rsidRDefault="0019442D" w:rsidP="0019442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b/>
          <w:color w:val="1F497D"/>
          <w:kern w:val="0"/>
          <w:sz w:val="22"/>
        </w:rPr>
        <w:lastRenderedPageBreak/>
        <w:t>Name</w:t>
      </w:r>
      <w:r w:rsidRPr="0033750C">
        <w:rPr>
          <w:rFonts w:ascii="Times New Roman" w:eastAsia="SimSun" w:hAnsi="Times New Roman" w:cs="Times New Roman"/>
          <w:b/>
          <w:color w:val="1F497D"/>
          <w:kern w:val="0"/>
          <w:sz w:val="22"/>
        </w:rPr>
        <w:tab/>
      </w:r>
      <w:r w:rsidRPr="0033750C">
        <w:rPr>
          <w:rFonts w:ascii="Times New Roman" w:eastAsia="SimSun" w:hAnsi="Times New Roman" w:cs="Times New Roman"/>
          <w:b/>
          <w:color w:val="1F497D"/>
          <w:kern w:val="0"/>
          <w:sz w:val="22"/>
        </w:rPr>
        <w:tab/>
      </w:r>
      <w:r w:rsidRPr="0033750C">
        <w:rPr>
          <w:rFonts w:ascii="Times New Roman" w:eastAsia="SimSun" w:hAnsi="Times New Roman" w:cs="Times New Roman"/>
          <w:b/>
          <w:color w:val="1F497D"/>
          <w:kern w:val="0"/>
          <w:sz w:val="22"/>
        </w:rPr>
        <w:tab/>
      </w:r>
      <w:r w:rsidRPr="0033750C">
        <w:rPr>
          <w:rFonts w:ascii="Times New Roman" w:eastAsia="SimSun" w:hAnsi="Times New Roman" w:cs="Times New Roman"/>
          <w:b/>
          <w:color w:val="1F497D"/>
          <w:kern w:val="0"/>
          <w:sz w:val="22"/>
        </w:rPr>
        <w:tab/>
        <w:t>Student ID / Working ID</w:t>
      </w:r>
    </w:p>
    <w:p w14:paraId="35B8A1A3" w14:textId="11BAAAEE" w:rsidR="0019442D" w:rsidRPr="0033750C" w:rsidRDefault="0019442D" w:rsidP="0019442D">
      <w:pPr>
        <w:widowControl/>
        <w:ind w:firstLine="420"/>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Jingchao</w:t>
      </w:r>
      <w:proofErr w:type="spellEnd"/>
      <w:r w:rsidRPr="0033750C">
        <w:rPr>
          <w:rFonts w:ascii="Times New Roman" w:eastAsia="SimSun" w:hAnsi="Times New Roman" w:cs="Times New Roman"/>
          <w:color w:val="1F497D"/>
          <w:kern w:val="0"/>
          <w:sz w:val="22"/>
        </w:rPr>
        <w:t xml:space="preserve"> Jiang</w:t>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t>616362</w:t>
      </w:r>
    </w:p>
    <w:p w14:paraId="11921DFD" w14:textId="413C2389" w:rsidR="0019442D" w:rsidRPr="0033750C" w:rsidRDefault="0019442D" w:rsidP="0019442D">
      <w:pPr>
        <w:widowControl/>
        <w:ind w:firstLine="420"/>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Xiaoya</w:t>
      </w:r>
      <w:proofErr w:type="spellEnd"/>
      <w:r w:rsidRPr="0033750C">
        <w:rPr>
          <w:rFonts w:ascii="Times New Roman" w:eastAsia="SimSun" w:hAnsi="Times New Roman" w:cs="Times New Roman"/>
          <w:color w:val="1F497D"/>
          <w:kern w:val="0"/>
          <w:sz w:val="22"/>
        </w:rPr>
        <w:t xml:space="preserve"> Zhai</w:t>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t>616639</w:t>
      </w:r>
    </w:p>
    <w:p w14:paraId="5E0B435C" w14:textId="3B2C05A7"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t>1155184008</w:t>
      </w:r>
    </w:p>
    <w:p w14:paraId="745802EB" w14:textId="22E1AB11"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itao Lu</w:t>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t>1155188233</w:t>
      </w:r>
    </w:p>
    <w:p w14:paraId="5C2F0C3C"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p>
    <w:p w14:paraId="071DB6CC"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19FA55A7"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p>
    <w:p w14:paraId="33B49B38" w14:textId="77777777"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B38BFC" w14:textId="77777777"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029C25" w14:textId="77777777" w:rsidR="0019442D" w:rsidRPr="0033750C" w:rsidRDefault="0019442D" w:rsidP="00D21F49">
      <w:pPr>
        <w:widowControl/>
        <w:jc w:val="left"/>
        <w:rPr>
          <w:rFonts w:ascii="Times New Roman" w:eastAsia="SimSun" w:hAnsi="Times New Roman" w:cs="Times New Roman"/>
          <w:color w:val="1F497D"/>
          <w:kern w:val="0"/>
          <w:sz w:val="22"/>
        </w:rPr>
      </w:pPr>
    </w:p>
    <w:p w14:paraId="05C31FE9" w14:textId="77777777" w:rsidR="0019442D" w:rsidRPr="0033750C" w:rsidRDefault="0019442D" w:rsidP="00D21F49">
      <w:pPr>
        <w:widowControl/>
        <w:jc w:val="left"/>
        <w:rPr>
          <w:rFonts w:ascii="Times New Roman" w:eastAsia="SimSun" w:hAnsi="Times New Roman" w:cs="Times New Roman"/>
          <w:color w:val="1F497D"/>
          <w:kern w:val="0"/>
          <w:sz w:val="22"/>
        </w:rPr>
      </w:pPr>
    </w:p>
    <w:p w14:paraId="0E0A7093" w14:textId="3D2D1673" w:rsidR="00D21F49" w:rsidRPr="0033750C" w:rsidRDefault="00D21F49" w:rsidP="00D21F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418D6FE6" w14:textId="77777777" w:rsidR="00D21F49" w:rsidRPr="0033750C" w:rsidRDefault="00D21F49" w:rsidP="00D21F49">
      <w:pPr>
        <w:widowControl/>
        <w:ind w:firstLine="420"/>
        <w:jc w:val="left"/>
        <w:rPr>
          <w:rFonts w:ascii="Times New Roman" w:eastAsia="SimSun" w:hAnsi="Times New Roman" w:cs="Times New Roman"/>
          <w:color w:val="1F497D"/>
          <w:kern w:val="0"/>
          <w:sz w:val="22"/>
        </w:rPr>
      </w:pPr>
    </w:p>
    <w:p w14:paraId="6A0AA2BE" w14:textId="5DE23133" w:rsidR="00D21F49" w:rsidRPr="0033750C" w:rsidRDefault="00D21F49" w:rsidP="00D21F4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the resident of PGH 3-816B (Name: Liuchao JIN; Student ID: 1155184008). The link you provided for Recruitment of New PGHRA Executive Members 22/23 (https://docs.google.com/forms/d/e/1FAIpQLSfu4zVG1G0zY_2KFttIU6JFO1Ynq9CXIRKBXsDAl0XeQ76XMQ/viewform?usp=sf_link) cannot work. Could you please be so kind to check it? Thanks for your patient help and looking forward to your reply. </w:t>
      </w:r>
    </w:p>
    <w:p w14:paraId="35124B36" w14:textId="77777777" w:rsidR="00D21F49" w:rsidRPr="0033750C" w:rsidRDefault="00D21F49" w:rsidP="00D21F49">
      <w:pPr>
        <w:widowControl/>
        <w:ind w:firstLine="420"/>
        <w:jc w:val="left"/>
        <w:rPr>
          <w:rFonts w:ascii="Times New Roman" w:eastAsia="SimSun" w:hAnsi="Times New Roman" w:cs="Times New Roman"/>
          <w:color w:val="1F497D"/>
          <w:kern w:val="0"/>
          <w:sz w:val="22"/>
        </w:rPr>
      </w:pPr>
    </w:p>
    <w:p w14:paraId="19DC1795" w14:textId="77777777" w:rsidR="00D21F49" w:rsidRPr="0033750C" w:rsidRDefault="00D21F49" w:rsidP="00D21F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81751D" w14:textId="77777777" w:rsidR="00D21F49" w:rsidRPr="0033750C" w:rsidRDefault="00D21F49" w:rsidP="00D21F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DC0C1D" w14:textId="77777777" w:rsidR="00D21F49" w:rsidRPr="0033750C" w:rsidRDefault="00D21F49" w:rsidP="00E51C7D">
      <w:pPr>
        <w:widowControl/>
        <w:jc w:val="left"/>
        <w:rPr>
          <w:rFonts w:ascii="Times New Roman" w:eastAsia="SimSun" w:hAnsi="Times New Roman" w:cs="Times New Roman"/>
          <w:color w:val="1F497D"/>
          <w:kern w:val="0"/>
          <w:sz w:val="22"/>
        </w:rPr>
      </w:pPr>
    </w:p>
    <w:p w14:paraId="40015443" w14:textId="77777777" w:rsidR="00D21F49" w:rsidRPr="0033750C" w:rsidRDefault="00D21F49" w:rsidP="00E51C7D">
      <w:pPr>
        <w:widowControl/>
        <w:jc w:val="left"/>
        <w:rPr>
          <w:rFonts w:ascii="Times New Roman" w:eastAsia="SimSun" w:hAnsi="Times New Roman" w:cs="Times New Roman"/>
          <w:color w:val="1F497D"/>
          <w:kern w:val="0"/>
          <w:sz w:val="22"/>
        </w:rPr>
      </w:pPr>
    </w:p>
    <w:p w14:paraId="225E2D04" w14:textId="63C963AA" w:rsidR="00E51C7D" w:rsidRPr="0033750C" w:rsidRDefault="00E51C7D" w:rsidP="00E51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卢暖老师：</w:t>
      </w:r>
    </w:p>
    <w:p w14:paraId="11F1A795" w14:textId="77777777" w:rsidR="00E51C7D" w:rsidRPr="0033750C" w:rsidRDefault="00E51C7D" w:rsidP="00E51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EB6AA49" w14:textId="6CD42372" w:rsidR="00E51C7D" w:rsidRPr="0033750C" w:rsidRDefault="00E51C7D" w:rsidP="00E51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已收到老师的邮件。谢谢提醒，我会按时到</w:t>
      </w:r>
      <w:proofErr w:type="gramStart"/>
      <w:r w:rsidRPr="0033750C">
        <w:rPr>
          <w:rFonts w:ascii="Times New Roman" w:eastAsia="SimSun" w:hAnsi="Times New Roman" w:cs="Times New Roman"/>
          <w:color w:val="1F497D"/>
          <w:kern w:val="0"/>
          <w:sz w:val="22"/>
        </w:rPr>
        <w:t>研招网</w:t>
      </w:r>
      <w:proofErr w:type="gramEnd"/>
      <w:r w:rsidRPr="0033750C">
        <w:rPr>
          <w:rFonts w:ascii="Times New Roman" w:eastAsia="SimSun" w:hAnsi="Times New Roman" w:cs="Times New Roman"/>
          <w:color w:val="1F497D"/>
          <w:kern w:val="0"/>
          <w:sz w:val="22"/>
        </w:rPr>
        <w:t>系统进行报名。</w:t>
      </w:r>
    </w:p>
    <w:p w14:paraId="1E377A67" w14:textId="5B1212F6" w:rsidR="00E51C7D" w:rsidRPr="0033750C" w:rsidRDefault="00E51C7D" w:rsidP="00E51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您工作顺利！</w:t>
      </w:r>
    </w:p>
    <w:p w14:paraId="40AFA456" w14:textId="77777777" w:rsidR="00E51C7D" w:rsidRPr="0033750C" w:rsidRDefault="00E51C7D" w:rsidP="00E51C7D">
      <w:pPr>
        <w:pStyle w:val="af2"/>
        <w:ind w:firstLine="420"/>
      </w:pPr>
      <w:r w:rsidRPr="0033750C">
        <w:t>此致</w:t>
      </w:r>
    </w:p>
    <w:p w14:paraId="2D404DC9" w14:textId="77777777" w:rsidR="00E51C7D" w:rsidRPr="0033750C" w:rsidRDefault="00E51C7D" w:rsidP="00E51C7D">
      <w:pPr>
        <w:pStyle w:val="af4"/>
        <w:ind w:left="0"/>
      </w:pPr>
      <w:r w:rsidRPr="0033750C">
        <w:t>敬礼！</w:t>
      </w:r>
    </w:p>
    <w:p w14:paraId="16F4E9FE" w14:textId="233397B2" w:rsidR="00E51C7D" w:rsidRPr="0033750C" w:rsidRDefault="00E51C7D" w:rsidP="00E51C7D">
      <w:pPr>
        <w:pStyle w:val="af4"/>
        <w:ind w:left="0"/>
        <w:jc w:val="right"/>
      </w:pPr>
      <w:r w:rsidRPr="0033750C">
        <w:t>张羽</w:t>
      </w:r>
    </w:p>
    <w:p w14:paraId="4CC1842C" w14:textId="47CB2AC5" w:rsidR="00E51C7D" w:rsidRPr="0033750C" w:rsidRDefault="00E51C7D" w:rsidP="00E51C7D">
      <w:pPr>
        <w:pStyle w:val="af4"/>
        <w:ind w:left="0"/>
        <w:jc w:val="right"/>
      </w:pPr>
      <w:r w:rsidRPr="0033750C">
        <w:t>2022</w:t>
      </w:r>
      <w:r w:rsidRPr="0033750C">
        <w:t>年</w:t>
      </w:r>
      <w:r w:rsidRPr="0033750C">
        <w:t>9</w:t>
      </w:r>
      <w:r w:rsidRPr="0033750C">
        <w:t>月</w:t>
      </w:r>
      <w:r w:rsidRPr="0033750C">
        <w:t>26</w:t>
      </w:r>
      <w:r w:rsidRPr="0033750C">
        <w:t>日</w:t>
      </w:r>
    </w:p>
    <w:p w14:paraId="75365B14" w14:textId="77777777" w:rsidR="00E51C7D" w:rsidRPr="0033750C" w:rsidRDefault="00E51C7D" w:rsidP="009757A9">
      <w:pPr>
        <w:widowControl/>
        <w:jc w:val="left"/>
        <w:rPr>
          <w:rFonts w:ascii="Times New Roman" w:eastAsia="SimSun" w:hAnsi="Times New Roman" w:cs="Times New Roman"/>
          <w:color w:val="1F497D"/>
          <w:kern w:val="0"/>
          <w:sz w:val="22"/>
        </w:rPr>
      </w:pPr>
    </w:p>
    <w:p w14:paraId="5D4607AF" w14:textId="77777777" w:rsidR="00E51C7D" w:rsidRPr="0033750C" w:rsidRDefault="00E51C7D" w:rsidP="009757A9">
      <w:pPr>
        <w:widowControl/>
        <w:jc w:val="left"/>
        <w:rPr>
          <w:rFonts w:ascii="Times New Roman" w:eastAsia="SimSun" w:hAnsi="Times New Roman" w:cs="Times New Roman"/>
          <w:color w:val="1F497D"/>
          <w:kern w:val="0"/>
          <w:sz w:val="22"/>
        </w:rPr>
      </w:pPr>
    </w:p>
    <w:p w14:paraId="358976EB" w14:textId="41510BFF" w:rsidR="009757A9" w:rsidRPr="0033750C" w:rsidRDefault="009757A9" w:rsidP="009757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m, </w:t>
      </w:r>
    </w:p>
    <w:p w14:paraId="75A3F2BB" w14:textId="77777777" w:rsidR="009757A9" w:rsidRPr="0033750C" w:rsidRDefault="009757A9" w:rsidP="009757A9">
      <w:pPr>
        <w:widowControl/>
        <w:ind w:firstLine="420"/>
        <w:jc w:val="left"/>
        <w:rPr>
          <w:rFonts w:ascii="Times New Roman" w:eastAsia="SimSun" w:hAnsi="Times New Roman" w:cs="Times New Roman"/>
          <w:color w:val="1F497D"/>
          <w:kern w:val="0"/>
          <w:sz w:val="22"/>
        </w:rPr>
      </w:pPr>
    </w:p>
    <w:p w14:paraId="2DA3D636" w14:textId="06AD75A2" w:rsidR="009757A9" w:rsidRPr="0033750C" w:rsidRDefault="009757A9" w:rsidP="009757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will submit the application as soon as possible. Thanks for your help and information. Have a good day.</w:t>
      </w:r>
    </w:p>
    <w:p w14:paraId="47868644" w14:textId="0ED9C44F" w:rsidR="00EF6C66" w:rsidRPr="0033750C" w:rsidRDefault="00EF6C66" w:rsidP="009757A9">
      <w:pPr>
        <w:widowControl/>
        <w:ind w:firstLine="420"/>
        <w:jc w:val="left"/>
        <w:rPr>
          <w:rFonts w:ascii="Times New Roman" w:eastAsia="SimSun" w:hAnsi="Times New Roman" w:cs="Times New Roman"/>
          <w:color w:val="1F497D"/>
          <w:kern w:val="0"/>
          <w:sz w:val="22"/>
        </w:rPr>
      </w:pPr>
    </w:p>
    <w:p w14:paraId="534CC9DD" w14:textId="428729FB" w:rsidR="00EF6C66" w:rsidRPr="0033750C" w:rsidRDefault="00EF6C66" w:rsidP="009757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 feel honored to receive your </w:t>
      </w:r>
      <w:proofErr w:type="spellStart"/>
      <w:proofErr w:type="gramStart"/>
      <w:r w:rsidRPr="0033750C">
        <w:rPr>
          <w:rFonts w:ascii="Times New Roman" w:eastAsia="SimSun" w:hAnsi="Times New Roman" w:cs="Times New Roman"/>
          <w:color w:val="1F497D"/>
          <w:kern w:val="0"/>
          <w:sz w:val="22"/>
        </w:rPr>
        <w:t>reply.I</w:t>
      </w:r>
      <w:proofErr w:type="spellEnd"/>
      <w:proofErr w:type="gramEnd"/>
      <w:r w:rsidRPr="0033750C">
        <w:rPr>
          <w:rFonts w:ascii="Times New Roman" w:eastAsia="SimSun" w:hAnsi="Times New Roman" w:cs="Times New Roman"/>
          <w:color w:val="1F497D"/>
          <w:kern w:val="0"/>
          <w:sz w:val="22"/>
        </w:rPr>
        <w:t xml:space="preserve"> received Elain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mail too because of your thorough consideration. I will submit application as soon as </w:t>
      </w:r>
      <w:proofErr w:type="spellStart"/>
      <w:proofErr w:type="gramStart"/>
      <w:r w:rsidRPr="0033750C">
        <w:rPr>
          <w:rFonts w:ascii="Times New Roman" w:eastAsia="SimSun" w:hAnsi="Times New Roman" w:cs="Times New Roman"/>
          <w:color w:val="1F497D"/>
          <w:kern w:val="0"/>
          <w:sz w:val="22"/>
        </w:rPr>
        <w:t>possible.Thanks</w:t>
      </w:r>
      <w:proofErr w:type="spellEnd"/>
      <w:proofErr w:type="gramEnd"/>
      <w:r w:rsidRPr="0033750C">
        <w:rPr>
          <w:rFonts w:ascii="Times New Roman" w:eastAsia="SimSun" w:hAnsi="Times New Roman" w:cs="Times New Roman"/>
          <w:color w:val="1F497D"/>
          <w:kern w:val="0"/>
          <w:sz w:val="22"/>
        </w:rPr>
        <w:t xml:space="preserve"> for your help.</w:t>
      </w:r>
    </w:p>
    <w:p w14:paraId="015DAD36" w14:textId="77777777" w:rsidR="009757A9" w:rsidRPr="0033750C" w:rsidRDefault="009757A9" w:rsidP="009757A9">
      <w:pPr>
        <w:widowControl/>
        <w:ind w:firstLine="420"/>
        <w:jc w:val="left"/>
        <w:rPr>
          <w:rFonts w:ascii="Times New Roman" w:eastAsia="SimSun" w:hAnsi="Times New Roman" w:cs="Times New Roman"/>
          <w:color w:val="1F497D"/>
          <w:kern w:val="0"/>
          <w:sz w:val="22"/>
        </w:rPr>
      </w:pPr>
    </w:p>
    <w:p w14:paraId="01CAB10F" w14:textId="77777777" w:rsidR="009757A9" w:rsidRPr="0033750C" w:rsidRDefault="009757A9" w:rsidP="009757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7F74804" w14:textId="121F7392" w:rsidR="009757A9" w:rsidRPr="0033750C" w:rsidRDefault="009757A9" w:rsidP="009757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u ZHANG</w:t>
      </w:r>
    </w:p>
    <w:p w14:paraId="3F6EB3B1" w14:textId="77777777" w:rsidR="009757A9" w:rsidRPr="0033750C" w:rsidRDefault="009757A9" w:rsidP="00414554">
      <w:pPr>
        <w:widowControl/>
        <w:jc w:val="left"/>
        <w:rPr>
          <w:rFonts w:ascii="Times New Roman" w:eastAsia="SimSun" w:hAnsi="Times New Roman" w:cs="Times New Roman"/>
          <w:color w:val="1F497D"/>
          <w:kern w:val="0"/>
          <w:sz w:val="22"/>
        </w:rPr>
      </w:pPr>
    </w:p>
    <w:p w14:paraId="64FF69C4" w14:textId="77777777" w:rsidR="009757A9" w:rsidRPr="0033750C" w:rsidRDefault="009757A9" w:rsidP="00414554">
      <w:pPr>
        <w:widowControl/>
        <w:jc w:val="left"/>
        <w:rPr>
          <w:rFonts w:ascii="Times New Roman" w:eastAsia="SimSun" w:hAnsi="Times New Roman" w:cs="Times New Roman"/>
          <w:color w:val="1F497D"/>
          <w:kern w:val="0"/>
          <w:sz w:val="22"/>
        </w:rPr>
      </w:pPr>
    </w:p>
    <w:p w14:paraId="54115715" w14:textId="14F0627F" w:rsidR="006C7BAC" w:rsidRPr="0033750C" w:rsidRDefault="006C7BAC" w:rsidP="00414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ant Chair 1 and Fridge</w:t>
      </w:r>
    </w:p>
    <w:p w14:paraId="3B73DA85" w14:textId="0F448E3C" w:rsidR="00414554" w:rsidRPr="0033750C" w:rsidRDefault="00414554" w:rsidP="00414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6C7BAC" w:rsidRPr="0033750C">
        <w:rPr>
          <w:rFonts w:ascii="Times New Roman" w:eastAsia="SimSun" w:hAnsi="Times New Roman" w:cs="Times New Roman"/>
          <w:color w:val="1F497D"/>
          <w:kern w:val="0"/>
          <w:sz w:val="22"/>
        </w:rPr>
        <w:t>Cally</w:t>
      </w:r>
      <w:r w:rsidRPr="0033750C">
        <w:rPr>
          <w:rFonts w:ascii="Times New Roman" w:eastAsia="SimSun" w:hAnsi="Times New Roman" w:cs="Times New Roman"/>
          <w:color w:val="1F497D"/>
          <w:kern w:val="0"/>
          <w:sz w:val="22"/>
        </w:rPr>
        <w:t>,</w:t>
      </w:r>
    </w:p>
    <w:p w14:paraId="6692EB64" w14:textId="77777777" w:rsidR="00414554" w:rsidRPr="0033750C" w:rsidRDefault="00414554" w:rsidP="00414554">
      <w:pPr>
        <w:widowControl/>
        <w:ind w:firstLine="420"/>
        <w:jc w:val="left"/>
        <w:rPr>
          <w:rFonts w:ascii="Times New Roman" w:eastAsia="SimSun" w:hAnsi="Times New Roman" w:cs="Times New Roman"/>
          <w:color w:val="1F497D"/>
          <w:kern w:val="0"/>
          <w:sz w:val="22"/>
        </w:rPr>
      </w:pPr>
    </w:p>
    <w:p w14:paraId="2D5D5BAF" w14:textId="37010B2A" w:rsidR="00414554" w:rsidRPr="0033750C" w:rsidRDefault="00414554" w:rsidP="004145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w:t>
      </w:r>
      <w:r w:rsidR="006C7BAC" w:rsidRPr="0033750C">
        <w:rPr>
          <w:rFonts w:ascii="Times New Roman" w:eastAsia="SimSun" w:hAnsi="Times New Roman" w:cs="Times New Roman"/>
          <w:color w:val="1F497D"/>
          <w:kern w:val="0"/>
          <w:sz w:val="22"/>
        </w:rPr>
        <w:t>you because I need the free Chair 1</w:t>
      </w:r>
      <w:r w:rsidRPr="0033750C">
        <w:rPr>
          <w:rFonts w:ascii="Times New Roman" w:eastAsia="SimSun" w:hAnsi="Times New Roman" w:cs="Times New Roman"/>
          <w:color w:val="1F497D"/>
          <w:kern w:val="0"/>
          <w:sz w:val="22"/>
        </w:rPr>
        <w:t xml:space="preserve"> </w:t>
      </w:r>
      <w:r w:rsidR="006C7BAC" w:rsidRPr="0033750C">
        <w:rPr>
          <w:rFonts w:ascii="Times New Roman" w:eastAsia="SimSun" w:hAnsi="Times New Roman" w:cs="Times New Roman"/>
          <w:color w:val="1F497D"/>
          <w:kern w:val="0"/>
          <w:sz w:val="22"/>
        </w:rPr>
        <w:t xml:space="preserve">and Fridge for our lab. I was wondering whether they are still available. </w:t>
      </w:r>
    </w:p>
    <w:p w14:paraId="705DDB34" w14:textId="5BAF5299" w:rsidR="006C7BAC" w:rsidRPr="0033750C" w:rsidRDefault="006C7BAC" w:rsidP="00414554">
      <w:pPr>
        <w:widowControl/>
        <w:ind w:firstLine="420"/>
        <w:jc w:val="left"/>
        <w:rPr>
          <w:rFonts w:ascii="Times New Roman" w:eastAsia="SimSun" w:hAnsi="Times New Roman" w:cs="Times New Roman"/>
          <w:color w:val="1F497D"/>
          <w:kern w:val="0"/>
          <w:sz w:val="22"/>
        </w:rPr>
      </w:pPr>
    </w:p>
    <w:p w14:paraId="646F8485" w14:textId="77777777" w:rsidR="006C7BAC" w:rsidRPr="0033750C" w:rsidRDefault="006C7BAC" w:rsidP="006C7BA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719301D1" w14:textId="77777777" w:rsidR="00414554" w:rsidRPr="0033750C" w:rsidRDefault="00414554" w:rsidP="00414554">
      <w:pPr>
        <w:widowControl/>
        <w:ind w:firstLine="420"/>
        <w:jc w:val="left"/>
        <w:rPr>
          <w:rFonts w:ascii="Times New Roman" w:eastAsia="SimSun" w:hAnsi="Times New Roman" w:cs="Times New Roman"/>
          <w:color w:val="1F497D"/>
          <w:kern w:val="0"/>
          <w:sz w:val="22"/>
        </w:rPr>
      </w:pPr>
    </w:p>
    <w:p w14:paraId="2FB9A670" w14:textId="77777777" w:rsidR="00414554" w:rsidRPr="0033750C" w:rsidRDefault="00414554" w:rsidP="00414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32E5BE" w14:textId="3EF91C4E" w:rsidR="00414554" w:rsidRPr="0033750C" w:rsidRDefault="00414554" w:rsidP="00414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5BFB593" w14:textId="56A5AF0E" w:rsidR="00C04B62" w:rsidRPr="0033750C" w:rsidRDefault="00C04B62" w:rsidP="00414554">
      <w:pPr>
        <w:widowControl/>
        <w:jc w:val="left"/>
        <w:rPr>
          <w:rFonts w:ascii="Times New Roman" w:eastAsia="SimSun" w:hAnsi="Times New Roman" w:cs="Times New Roman"/>
          <w:color w:val="1F497D"/>
          <w:kern w:val="0"/>
          <w:sz w:val="22"/>
        </w:rPr>
      </w:pPr>
    </w:p>
    <w:p w14:paraId="11F9309A" w14:textId="77777777" w:rsidR="00C04B62" w:rsidRPr="0033750C" w:rsidRDefault="00C04B62" w:rsidP="00C0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lly,</w:t>
      </w:r>
    </w:p>
    <w:p w14:paraId="1FCA3D45" w14:textId="77777777" w:rsidR="00C04B62" w:rsidRPr="0033750C" w:rsidRDefault="00C04B62" w:rsidP="00C04B62">
      <w:pPr>
        <w:widowControl/>
        <w:ind w:firstLine="420"/>
        <w:jc w:val="left"/>
        <w:rPr>
          <w:rFonts w:ascii="Times New Roman" w:eastAsia="SimSun" w:hAnsi="Times New Roman" w:cs="Times New Roman"/>
          <w:color w:val="1F497D"/>
          <w:kern w:val="0"/>
          <w:sz w:val="22"/>
        </w:rPr>
      </w:pPr>
    </w:p>
    <w:p w14:paraId="2FB12087" w14:textId="0757ACDF" w:rsidR="00C04B62" w:rsidRPr="0033750C" w:rsidRDefault="00C04B62" w:rsidP="00C0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reply and help. Looking forward to your </w:t>
      </w:r>
      <w:proofErr w:type="gramStart"/>
      <w:r w:rsidRPr="0033750C">
        <w:rPr>
          <w:rFonts w:ascii="Times New Roman" w:eastAsia="SimSun" w:hAnsi="Times New Roman" w:cs="Times New Roman"/>
          <w:color w:val="1F497D"/>
          <w:kern w:val="0"/>
          <w:sz w:val="22"/>
        </w:rPr>
        <w:t>reply</w:t>
      </w:r>
      <w:proofErr w:type="gramEnd"/>
      <w:r w:rsidRPr="0033750C">
        <w:rPr>
          <w:rFonts w:ascii="Times New Roman" w:eastAsia="SimSun" w:hAnsi="Times New Roman" w:cs="Times New Roman"/>
          <w:color w:val="1F497D"/>
          <w:kern w:val="0"/>
          <w:sz w:val="22"/>
        </w:rPr>
        <w:t xml:space="preserve"> next time if they become available again </w:t>
      </w:r>
      <w:r w:rsidRPr="0033750C">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1F497D"/>
          <w:kern w:val="0"/>
          <w:sz w:val="22"/>
        </w:rPr>
        <mc:AlternateContent>
          <mc:Choice Requires="w16se">
            <w16se:symEx w16se:font="Segoe UI Emoji" w16se:char="1F642"/>
          </mc:Choice>
          <mc:Fallback>
            <w:t>🙂</w:t>
          </mc:Fallback>
        </mc:AlternateContent>
      </w:r>
      <w:r w:rsidRPr="0033750C">
        <w:rPr>
          <w:rFonts w:ascii="Times New Roman" w:eastAsia="SimSun" w:hAnsi="Times New Roman" w:cs="Times New Roman"/>
          <w:color w:val="1F497D"/>
          <w:kern w:val="0"/>
          <w:sz w:val="22"/>
        </w:rPr>
        <w:t>.</w:t>
      </w:r>
    </w:p>
    <w:p w14:paraId="3939A0A7" w14:textId="77777777" w:rsidR="00C04B62" w:rsidRPr="0033750C" w:rsidRDefault="00C04B62" w:rsidP="00C04B62">
      <w:pPr>
        <w:widowControl/>
        <w:ind w:firstLine="420"/>
        <w:jc w:val="left"/>
        <w:rPr>
          <w:rFonts w:ascii="Times New Roman" w:eastAsia="SimSun" w:hAnsi="Times New Roman" w:cs="Times New Roman"/>
          <w:color w:val="1F497D"/>
          <w:kern w:val="0"/>
          <w:sz w:val="22"/>
        </w:rPr>
      </w:pPr>
    </w:p>
    <w:p w14:paraId="72D4F6B0" w14:textId="77777777" w:rsidR="00C04B62" w:rsidRPr="0033750C" w:rsidRDefault="00C04B62" w:rsidP="00C0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08BDD6" w14:textId="77777777" w:rsidR="00C04B62" w:rsidRPr="0033750C" w:rsidRDefault="00C04B62" w:rsidP="00C0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39803B" w14:textId="77777777" w:rsidR="00C04B62" w:rsidRPr="0033750C" w:rsidRDefault="00C04B62" w:rsidP="00414554">
      <w:pPr>
        <w:widowControl/>
        <w:jc w:val="left"/>
        <w:rPr>
          <w:rFonts w:ascii="Times New Roman" w:eastAsia="SimSun" w:hAnsi="Times New Roman" w:cs="Times New Roman"/>
          <w:color w:val="1F497D"/>
          <w:kern w:val="0"/>
          <w:sz w:val="22"/>
        </w:rPr>
      </w:pPr>
    </w:p>
    <w:p w14:paraId="0B85063A" w14:textId="77777777" w:rsidR="00414554" w:rsidRPr="0033750C" w:rsidRDefault="00414554" w:rsidP="0090734D">
      <w:pPr>
        <w:widowControl/>
        <w:jc w:val="left"/>
        <w:rPr>
          <w:rFonts w:ascii="Times New Roman" w:eastAsia="SimSun" w:hAnsi="Times New Roman" w:cs="Times New Roman"/>
          <w:color w:val="1F497D"/>
          <w:kern w:val="0"/>
          <w:sz w:val="22"/>
        </w:rPr>
      </w:pPr>
    </w:p>
    <w:p w14:paraId="5AAD0A60" w14:textId="77777777" w:rsidR="00414554" w:rsidRPr="0033750C" w:rsidRDefault="00414554" w:rsidP="0090734D">
      <w:pPr>
        <w:widowControl/>
        <w:jc w:val="left"/>
        <w:rPr>
          <w:rFonts w:ascii="Times New Roman" w:eastAsia="SimSun" w:hAnsi="Times New Roman" w:cs="Times New Roman"/>
          <w:color w:val="1F497D"/>
          <w:kern w:val="0"/>
          <w:sz w:val="22"/>
        </w:rPr>
      </w:pPr>
    </w:p>
    <w:p w14:paraId="02D3C585" w14:textId="094C9998" w:rsidR="0090734D" w:rsidRPr="0033750C" w:rsidRDefault="0090734D" w:rsidP="00907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Zhang,</w:t>
      </w:r>
    </w:p>
    <w:p w14:paraId="114D22E9" w14:textId="77777777" w:rsidR="0090734D" w:rsidRPr="0033750C" w:rsidRDefault="0090734D" w:rsidP="0090734D">
      <w:pPr>
        <w:widowControl/>
        <w:ind w:firstLine="420"/>
        <w:jc w:val="left"/>
        <w:rPr>
          <w:rFonts w:ascii="Times New Roman" w:eastAsia="SimSun" w:hAnsi="Times New Roman" w:cs="Times New Roman"/>
          <w:color w:val="1F497D"/>
          <w:kern w:val="0"/>
          <w:sz w:val="22"/>
        </w:rPr>
      </w:pPr>
    </w:p>
    <w:p w14:paraId="574102D6" w14:textId="008E4D5C" w:rsidR="0090734D" w:rsidRPr="0033750C" w:rsidRDefault="0090734D" w:rsidP="009073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Welcome! </w:t>
      </w:r>
    </w:p>
    <w:p w14:paraId="7416B371" w14:textId="77777777" w:rsidR="0090734D" w:rsidRPr="0033750C" w:rsidRDefault="0090734D" w:rsidP="0090734D">
      <w:pPr>
        <w:widowControl/>
        <w:ind w:firstLine="420"/>
        <w:jc w:val="left"/>
        <w:rPr>
          <w:rFonts w:ascii="Times New Roman" w:eastAsia="SimSun" w:hAnsi="Times New Roman" w:cs="Times New Roman"/>
          <w:color w:val="1F497D"/>
          <w:kern w:val="0"/>
          <w:sz w:val="22"/>
        </w:rPr>
      </w:pPr>
    </w:p>
    <w:p w14:paraId="25EEDEE1" w14:textId="77777777" w:rsidR="0090734D" w:rsidRPr="0033750C" w:rsidRDefault="0090734D" w:rsidP="00907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7E915B5" w14:textId="77777777" w:rsidR="0090734D" w:rsidRPr="0033750C" w:rsidRDefault="0090734D" w:rsidP="00907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DE09239" w14:textId="5B567630" w:rsidR="0090734D" w:rsidRPr="0033750C" w:rsidRDefault="0090734D" w:rsidP="00250E3E">
      <w:pPr>
        <w:widowControl/>
        <w:jc w:val="left"/>
        <w:rPr>
          <w:rFonts w:ascii="Times New Roman" w:eastAsia="SimSun" w:hAnsi="Times New Roman" w:cs="Times New Roman"/>
          <w:color w:val="1F497D"/>
          <w:kern w:val="0"/>
          <w:sz w:val="22"/>
        </w:rPr>
      </w:pPr>
    </w:p>
    <w:p w14:paraId="1F00F56B" w14:textId="77777777" w:rsidR="0090734D" w:rsidRPr="0033750C" w:rsidRDefault="0090734D" w:rsidP="00250E3E">
      <w:pPr>
        <w:widowControl/>
        <w:jc w:val="left"/>
        <w:rPr>
          <w:rFonts w:ascii="Times New Roman" w:eastAsia="SimSun" w:hAnsi="Times New Roman" w:cs="Times New Roman"/>
          <w:color w:val="1F497D"/>
          <w:kern w:val="0"/>
          <w:sz w:val="22"/>
        </w:rPr>
      </w:pPr>
    </w:p>
    <w:p w14:paraId="7F18E675" w14:textId="5A7FA4C2" w:rsidR="00250E3E" w:rsidRPr="0033750C" w:rsidRDefault="00250E3E" w:rsidP="00250E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794E022C" w14:textId="77777777" w:rsidR="00250E3E" w:rsidRPr="0033750C" w:rsidRDefault="00250E3E" w:rsidP="00250E3E">
      <w:pPr>
        <w:widowControl/>
        <w:ind w:firstLine="420"/>
        <w:jc w:val="left"/>
        <w:rPr>
          <w:rFonts w:ascii="Times New Roman" w:eastAsia="SimSun" w:hAnsi="Times New Roman" w:cs="Times New Roman"/>
          <w:color w:val="1F497D"/>
          <w:kern w:val="0"/>
          <w:sz w:val="22"/>
        </w:rPr>
      </w:pPr>
    </w:p>
    <w:p w14:paraId="2D988BE4" w14:textId="4FB03B78" w:rsidR="00250E3E" w:rsidRPr="0033750C" w:rsidRDefault="00250E3E" w:rsidP="00250E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send you the </w:t>
      </w:r>
      <w:r w:rsidRPr="0033750C">
        <w:rPr>
          <w:rFonts w:ascii="Times New Roman" w:eastAsia="SimSun" w:hAnsi="Times New Roman" w:cs="Times New Roman"/>
          <w:i/>
          <w:color w:val="1F497D"/>
          <w:kern w:val="0"/>
          <w:sz w:val="22"/>
        </w:rPr>
        <w:t>Laboratory Safety Examination Exemption Application Form</w:t>
      </w:r>
      <w:r w:rsidRPr="0033750C">
        <w:rPr>
          <w:rFonts w:ascii="Times New Roman" w:eastAsia="SimSun" w:hAnsi="Times New Roman" w:cs="Times New Roman"/>
          <w:color w:val="1F497D"/>
          <w:kern w:val="0"/>
          <w:sz w:val="22"/>
        </w:rPr>
        <w:t>, which is attached to this email. 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Thank you so much for your patient help and have a good day! </w:t>
      </w:r>
    </w:p>
    <w:p w14:paraId="34A759EE" w14:textId="77777777" w:rsidR="00250E3E" w:rsidRPr="0033750C" w:rsidRDefault="00250E3E" w:rsidP="00250E3E">
      <w:pPr>
        <w:widowControl/>
        <w:ind w:firstLine="420"/>
        <w:jc w:val="left"/>
        <w:rPr>
          <w:rFonts w:ascii="Times New Roman" w:eastAsia="SimSun" w:hAnsi="Times New Roman" w:cs="Times New Roman"/>
          <w:color w:val="1F497D"/>
          <w:kern w:val="0"/>
          <w:sz w:val="22"/>
        </w:rPr>
      </w:pPr>
    </w:p>
    <w:p w14:paraId="503B8757" w14:textId="77777777" w:rsidR="00250E3E" w:rsidRPr="0033750C" w:rsidRDefault="00250E3E" w:rsidP="00250E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C3E275" w14:textId="77777777" w:rsidR="00250E3E" w:rsidRPr="0033750C" w:rsidRDefault="00250E3E" w:rsidP="00250E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1B0E2FB" w14:textId="77777777" w:rsidR="00250E3E" w:rsidRPr="0033750C" w:rsidRDefault="00250E3E" w:rsidP="00201E78">
      <w:pPr>
        <w:widowControl/>
        <w:jc w:val="left"/>
        <w:rPr>
          <w:rFonts w:ascii="Times New Roman" w:eastAsia="SimSun" w:hAnsi="Times New Roman" w:cs="Times New Roman"/>
          <w:color w:val="1F497D"/>
          <w:kern w:val="0"/>
          <w:sz w:val="22"/>
        </w:rPr>
      </w:pPr>
    </w:p>
    <w:p w14:paraId="7DFA1C34" w14:textId="77777777" w:rsidR="00250E3E" w:rsidRPr="0033750C" w:rsidRDefault="00250E3E" w:rsidP="00201E78">
      <w:pPr>
        <w:widowControl/>
        <w:jc w:val="left"/>
        <w:rPr>
          <w:rFonts w:ascii="Times New Roman" w:eastAsia="SimSun" w:hAnsi="Times New Roman" w:cs="Times New Roman"/>
          <w:color w:val="1F497D"/>
          <w:kern w:val="0"/>
          <w:sz w:val="22"/>
        </w:rPr>
      </w:pPr>
    </w:p>
    <w:p w14:paraId="273D848A" w14:textId="7A0070F3" w:rsidR="00201E78" w:rsidRPr="0033750C" w:rsidRDefault="00201E78" w:rsidP="00201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7E126E08" w14:textId="77777777" w:rsidR="00201E78" w:rsidRPr="0033750C" w:rsidRDefault="00201E78" w:rsidP="00201E78">
      <w:pPr>
        <w:widowControl/>
        <w:ind w:firstLine="420"/>
        <w:jc w:val="left"/>
        <w:rPr>
          <w:rFonts w:ascii="Times New Roman" w:eastAsia="SimSun" w:hAnsi="Times New Roman" w:cs="Times New Roman"/>
          <w:color w:val="1F497D"/>
          <w:kern w:val="0"/>
          <w:sz w:val="22"/>
        </w:rPr>
      </w:pPr>
    </w:p>
    <w:p w14:paraId="2414292F" w14:textId="2EBDEABA" w:rsidR="00201E78" w:rsidRPr="0033750C" w:rsidRDefault="00201E78" w:rsidP="00201E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e </w:t>
      </w:r>
      <w:r w:rsidRPr="0033750C">
        <w:rPr>
          <w:rFonts w:ascii="Times New Roman" w:eastAsia="SimSun" w:hAnsi="Times New Roman" w:cs="Times New Roman"/>
          <w:b/>
          <w:color w:val="1F497D"/>
          <w:kern w:val="0"/>
          <w:sz w:val="22"/>
        </w:rPr>
        <w:t>requirements</w:t>
      </w:r>
      <w:r w:rsidRPr="0033750C">
        <w:rPr>
          <w:rFonts w:ascii="Times New Roman" w:eastAsia="SimSun" w:hAnsi="Times New Roman" w:cs="Times New Roman"/>
          <w:color w:val="1F497D"/>
          <w:kern w:val="0"/>
          <w:sz w:val="22"/>
        </w:rPr>
        <w:t xml:space="preserve"> for submitting assignments </w:t>
      </w:r>
      <w:r w:rsidR="007D51EC" w:rsidRPr="0033750C">
        <w:rPr>
          <w:rFonts w:ascii="Times New Roman" w:eastAsia="SimSun" w:hAnsi="Times New Roman" w:cs="Times New Roman"/>
          <w:color w:val="1F497D"/>
          <w:kern w:val="0"/>
          <w:sz w:val="22"/>
        </w:rPr>
        <w:t>have been</w:t>
      </w:r>
      <w:r w:rsidRPr="0033750C">
        <w:rPr>
          <w:rFonts w:ascii="Times New Roman" w:eastAsia="SimSun" w:hAnsi="Times New Roman" w:cs="Times New Roman"/>
          <w:color w:val="1F497D"/>
          <w:kern w:val="0"/>
          <w:sz w:val="22"/>
        </w:rPr>
        <w:t xml:space="preserve"> uploaded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w:t>
      </w:r>
      <w:r w:rsidR="00422CAB" w:rsidRPr="0033750C">
        <w:rPr>
          <w:rFonts w:ascii="Times New Roman" w:eastAsia="SimSun" w:hAnsi="Times New Roman" w:cs="Times New Roman"/>
          <w:color w:val="1F497D"/>
          <w:kern w:val="0"/>
          <w:sz w:val="22"/>
        </w:rPr>
        <w:t xml:space="preserve">Please note that </w:t>
      </w:r>
      <w:r w:rsidR="00422CAB" w:rsidRPr="0033750C">
        <w:rPr>
          <w:rFonts w:ascii="Times New Roman" w:eastAsia="SimSun" w:hAnsi="Times New Roman" w:cs="Times New Roman"/>
          <w:b/>
          <w:color w:val="1F497D"/>
          <w:kern w:val="0"/>
          <w:sz w:val="22"/>
        </w:rPr>
        <w:t>all assignments</w:t>
      </w:r>
      <w:r w:rsidR="00422CAB" w:rsidRPr="0033750C">
        <w:rPr>
          <w:rFonts w:ascii="Times New Roman" w:eastAsia="SimSun" w:hAnsi="Times New Roman" w:cs="Times New Roman"/>
          <w:color w:val="1F497D"/>
          <w:kern w:val="0"/>
          <w:sz w:val="22"/>
        </w:rPr>
        <w:t xml:space="preserve"> are submitted </w:t>
      </w:r>
      <w:r w:rsidR="00422CAB" w:rsidRPr="0033750C">
        <w:rPr>
          <w:rFonts w:ascii="Times New Roman" w:eastAsia="SimSun" w:hAnsi="Times New Roman" w:cs="Times New Roman"/>
          <w:b/>
          <w:color w:val="1F497D"/>
          <w:kern w:val="0"/>
          <w:sz w:val="22"/>
        </w:rPr>
        <w:t xml:space="preserve">via </w:t>
      </w:r>
      <w:proofErr w:type="spellStart"/>
      <w:r w:rsidR="00422CAB" w:rsidRPr="0033750C">
        <w:rPr>
          <w:rFonts w:ascii="Times New Roman" w:eastAsia="SimSun" w:hAnsi="Times New Roman" w:cs="Times New Roman"/>
          <w:b/>
          <w:color w:val="1F497D"/>
          <w:kern w:val="0"/>
          <w:sz w:val="22"/>
        </w:rPr>
        <w:t>BlackBoard</w:t>
      </w:r>
      <w:proofErr w:type="spellEnd"/>
      <w:r w:rsidR="00422CAB" w:rsidRPr="0033750C">
        <w:rPr>
          <w:rFonts w:ascii="Times New Roman" w:eastAsia="SimSun" w:hAnsi="Times New Roman" w:cs="Times New Roman"/>
          <w:color w:val="1F497D"/>
          <w:kern w:val="0"/>
          <w:sz w:val="22"/>
        </w:rPr>
        <w:t xml:space="preserve"> instead of hardcopy. </w:t>
      </w:r>
      <w:r w:rsidR="007D51EC" w:rsidRPr="0033750C">
        <w:rPr>
          <w:rFonts w:ascii="Times New Roman" w:eastAsia="SimSun" w:hAnsi="Times New Roman" w:cs="Times New Roman"/>
          <w:color w:val="1F497D"/>
          <w:kern w:val="0"/>
          <w:sz w:val="22"/>
        </w:rPr>
        <w:t>The first assignment will come out around 29</w:t>
      </w:r>
      <w:r w:rsidR="007D51EC" w:rsidRPr="0033750C">
        <w:rPr>
          <w:rFonts w:ascii="Times New Roman" w:eastAsia="SimSun" w:hAnsi="Times New Roman" w:cs="Times New Roman"/>
          <w:color w:val="1F497D"/>
          <w:kern w:val="0"/>
          <w:sz w:val="22"/>
          <w:vertAlign w:val="superscript"/>
        </w:rPr>
        <w:t>th</w:t>
      </w:r>
      <w:r w:rsidR="007D51EC" w:rsidRPr="0033750C">
        <w:rPr>
          <w:rFonts w:ascii="Times New Roman" w:eastAsia="SimSun" w:hAnsi="Times New Roman" w:cs="Times New Roman"/>
          <w:color w:val="1F497D"/>
          <w:kern w:val="0"/>
          <w:sz w:val="22"/>
        </w:rPr>
        <w:t xml:space="preserve"> Sept. </w:t>
      </w:r>
      <w:r w:rsidR="00422CAB" w:rsidRPr="0033750C">
        <w:rPr>
          <w:rFonts w:ascii="Times New Roman" w:eastAsia="SimSun" w:hAnsi="Times New Roman" w:cs="Times New Roman"/>
          <w:color w:val="1F497D"/>
          <w:kern w:val="0"/>
          <w:sz w:val="22"/>
        </w:rPr>
        <w:t>P</w:t>
      </w:r>
      <w:r w:rsidRPr="0033750C">
        <w:rPr>
          <w:rFonts w:ascii="Times New Roman" w:eastAsia="SimSun" w:hAnsi="Times New Roman" w:cs="Times New Roman"/>
          <w:color w:val="1F497D"/>
          <w:kern w:val="0"/>
          <w:sz w:val="22"/>
        </w:rPr>
        <w:t xml:space="preserve">lease </w:t>
      </w:r>
      <w:r w:rsidR="007D51EC" w:rsidRPr="0033750C">
        <w:rPr>
          <w:rFonts w:ascii="Times New Roman" w:eastAsia="SimSun" w:hAnsi="Times New Roman" w:cs="Times New Roman"/>
          <w:color w:val="1F497D"/>
          <w:kern w:val="0"/>
          <w:sz w:val="22"/>
        </w:rPr>
        <w:t xml:space="preserve">pay attention to the </w:t>
      </w:r>
      <w:proofErr w:type="spellStart"/>
      <w:r w:rsidR="007D51EC" w:rsidRPr="0033750C">
        <w:rPr>
          <w:rFonts w:ascii="Times New Roman" w:eastAsia="SimSun" w:hAnsi="Times New Roman" w:cs="Times New Roman"/>
          <w:color w:val="1F497D"/>
          <w:kern w:val="0"/>
          <w:sz w:val="22"/>
        </w:rPr>
        <w:t>BlackBoard</w:t>
      </w:r>
      <w:proofErr w:type="spellEnd"/>
      <w:r w:rsidR="007D51EC"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color w:val="1F497D"/>
          <w:kern w:val="0"/>
          <w:sz w:val="22"/>
        </w:rPr>
        <w:t>read everything</w:t>
      </w:r>
      <w:r w:rsidR="00422CAB"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carefully</w:t>
      </w:r>
      <w:r w:rsidR="007D51EC" w:rsidRPr="0033750C">
        <w:rPr>
          <w:rFonts w:ascii="Times New Roman" w:eastAsia="SimSun" w:hAnsi="Times New Roman" w:cs="Times New Roman"/>
          <w:color w:val="1F497D"/>
          <w:kern w:val="0"/>
          <w:sz w:val="22"/>
        </w:rPr>
        <w:t xml:space="preserve"> before starting the assignment</w:t>
      </w:r>
      <w:r w:rsidRPr="0033750C">
        <w:rPr>
          <w:rFonts w:ascii="Times New Roman" w:eastAsia="SimSun" w:hAnsi="Times New Roman" w:cs="Times New Roman"/>
          <w:color w:val="1F497D"/>
          <w:kern w:val="0"/>
          <w:sz w:val="22"/>
        </w:rPr>
        <w:t>.</w:t>
      </w:r>
      <w:r w:rsidR="007D51EC" w:rsidRPr="0033750C">
        <w:rPr>
          <w:rFonts w:ascii="Times New Roman" w:eastAsia="SimSun" w:hAnsi="Times New Roman" w:cs="Times New Roman"/>
          <w:color w:val="1F497D"/>
          <w:kern w:val="0"/>
          <w:sz w:val="22"/>
        </w:rPr>
        <w:t xml:space="preserve"> Thanks for your attention. </w:t>
      </w:r>
    </w:p>
    <w:p w14:paraId="347CC8B7" w14:textId="77777777" w:rsidR="00201E78" w:rsidRPr="0033750C" w:rsidRDefault="00201E78" w:rsidP="00201E78">
      <w:pPr>
        <w:widowControl/>
        <w:ind w:firstLine="420"/>
        <w:jc w:val="left"/>
        <w:rPr>
          <w:rFonts w:ascii="Times New Roman" w:eastAsia="SimSun" w:hAnsi="Times New Roman" w:cs="Times New Roman"/>
          <w:color w:val="1F497D"/>
          <w:kern w:val="0"/>
          <w:sz w:val="22"/>
        </w:rPr>
      </w:pPr>
    </w:p>
    <w:p w14:paraId="322CE9C0" w14:textId="77777777" w:rsidR="00201E78" w:rsidRPr="0033750C" w:rsidRDefault="00201E78" w:rsidP="00201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10395B" w14:textId="77777777" w:rsidR="00201E78" w:rsidRPr="0033750C" w:rsidRDefault="00201E78" w:rsidP="00201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AE69F5" w14:textId="77777777" w:rsidR="00201E78" w:rsidRPr="0033750C" w:rsidRDefault="00201E78" w:rsidP="009C5BC6">
      <w:pPr>
        <w:widowControl/>
        <w:jc w:val="left"/>
        <w:rPr>
          <w:rFonts w:ascii="Times New Roman" w:eastAsia="SimSun" w:hAnsi="Times New Roman" w:cs="Times New Roman"/>
          <w:color w:val="1F497D"/>
          <w:kern w:val="0"/>
          <w:sz w:val="22"/>
        </w:rPr>
      </w:pPr>
    </w:p>
    <w:p w14:paraId="2AA56C6E" w14:textId="77777777" w:rsidR="00201E78" w:rsidRPr="0033750C" w:rsidRDefault="00201E78" w:rsidP="009C5BC6">
      <w:pPr>
        <w:widowControl/>
        <w:jc w:val="left"/>
        <w:rPr>
          <w:rFonts w:ascii="Times New Roman" w:eastAsia="SimSun" w:hAnsi="Times New Roman" w:cs="Times New Roman"/>
          <w:color w:val="1F497D"/>
          <w:kern w:val="0"/>
          <w:sz w:val="22"/>
        </w:rPr>
      </w:pPr>
    </w:p>
    <w:p w14:paraId="3460244B" w14:textId="1823A609" w:rsidR="009C5BC6" w:rsidRPr="0033750C" w:rsidRDefault="009C5BC6" w:rsidP="009C5B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75D2EE8" w14:textId="77777777" w:rsidR="009C5BC6" w:rsidRPr="0033750C" w:rsidRDefault="009C5BC6" w:rsidP="009C5BC6">
      <w:pPr>
        <w:widowControl/>
        <w:ind w:firstLine="420"/>
        <w:jc w:val="left"/>
        <w:rPr>
          <w:rFonts w:ascii="Times New Roman" w:eastAsia="SimSun" w:hAnsi="Times New Roman" w:cs="Times New Roman"/>
          <w:color w:val="1F497D"/>
          <w:kern w:val="0"/>
          <w:sz w:val="22"/>
        </w:rPr>
      </w:pPr>
    </w:p>
    <w:p w14:paraId="7CDD5611" w14:textId="3AEA875A" w:rsidR="009C5BC6" w:rsidRPr="0033750C" w:rsidRDefault="009C5BC6" w:rsidP="009C5BC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the resident of PGH 3-816B (Name: Liuchao JIN; Student ID: 1155184008). I tested the COVID today, which was negative as shown in attachment. If it is ok, I will return to the dormitory today. Thanks for your attention.</w:t>
      </w:r>
    </w:p>
    <w:p w14:paraId="523BB792" w14:textId="77777777" w:rsidR="009C5BC6" w:rsidRPr="0033750C" w:rsidRDefault="009C5BC6" w:rsidP="009C5BC6">
      <w:pPr>
        <w:widowControl/>
        <w:ind w:firstLine="420"/>
        <w:jc w:val="left"/>
        <w:rPr>
          <w:rFonts w:ascii="Times New Roman" w:eastAsia="SimSun" w:hAnsi="Times New Roman" w:cs="Times New Roman"/>
          <w:color w:val="1F497D"/>
          <w:kern w:val="0"/>
          <w:sz w:val="22"/>
        </w:rPr>
      </w:pPr>
    </w:p>
    <w:p w14:paraId="57FE3D5F" w14:textId="77777777" w:rsidR="009C5BC6" w:rsidRPr="0033750C" w:rsidRDefault="009C5BC6" w:rsidP="009C5B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853D7A" w14:textId="77777777" w:rsidR="009C5BC6" w:rsidRPr="0033750C" w:rsidRDefault="009C5BC6" w:rsidP="009C5B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1B299F" w14:textId="77777777" w:rsidR="009C5BC6" w:rsidRPr="0033750C" w:rsidRDefault="009C5BC6" w:rsidP="00B66B09">
      <w:pPr>
        <w:widowControl/>
        <w:jc w:val="left"/>
        <w:rPr>
          <w:rFonts w:ascii="Times New Roman" w:eastAsia="SimSun" w:hAnsi="Times New Roman" w:cs="Times New Roman"/>
          <w:color w:val="1F497D"/>
          <w:kern w:val="0"/>
          <w:sz w:val="22"/>
        </w:rPr>
      </w:pPr>
    </w:p>
    <w:p w14:paraId="2B2D8D1B" w14:textId="77777777" w:rsidR="009C5BC6" w:rsidRPr="0033750C" w:rsidRDefault="009C5BC6" w:rsidP="00B66B09">
      <w:pPr>
        <w:widowControl/>
        <w:jc w:val="left"/>
        <w:rPr>
          <w:rFonts w:ascii="Times New Roman" w:eastAsia="SimSun" w:hAnsi="Times New Roman" w:cs="Times New Roman"/>
          <w:color w:val="1F497D"/>
          <w:kern w:val="0"/>
          <w:sz w:val="22"/>
        </w:rPr>
      </w:pPr>
    </w:p>
    <w:p w14:paraId="2A26FA61" w14:textId="77777777" w:rsidR="009C5BC6" w:rsidRPr="0033750C" w:rsidRDefault="009C5BC6" w:rsidP="00B66B09">
      <w:pPr>
        <w:widowControl/>
        <w:jc w:val="left"/>
        <w:rPr>
          <w:rFonts w:ascii="Times New Roman" w:eastAsia="SimSun" w:hAnsi="Times New Roman" w:cs="Times New Roman"/>
          <w:color w:val="1F497D"/>
          <w:kern w:val="0"/>
          <w:sz w:val="22"/>
        </w:rPr>
      </w:pPr>
    </w:p>
    <w:p w14:paraId="07B11208" w14:textId="0D8B0AB8" w:rsidR="00B66B09" w:rsidRPr="0033750C" w:rsidRDefault="00B66B09" w:rsidP="00B66B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2F0D830A" w14:textId="77777777" w:rsidR="00B66B09" w:rsidRPr="0033750C" w:rsidRDefault="00B66B09" w:rsidP="00B66B09">
      <w:pPr>
        <w:widowControl/>
        <w:ind w:firstLine="420"/>
        <w:jc w:val="left"/>
        <w:rPr>
          <w:rFonts w:ascii="Times New Roman" w:eastAsia="SimSun" w:hAnsi="Times New Roman" w:cs="Times New Roman"/>
          <w:color w:val="1F497D"/>
          <w:kern w:val="0"/>
          <w:sz w:val="22"/>
        </w:rPr>
      </w:pPr>
    </w:p>
    <w:p w14:paraId="3468F113" w14:textId="7A1DDAC7" w:rsidR="00B66B09" w:rsidRPr="0033750C" w:rsidRDefault="00B66B09" w:rsidP="00B66B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the resident of PGH 3-816B (Name: Liuchao JIN; Student ID: 1155184008). I tested the COVID today, which was negative</w:t>
      </w:r>
      <w:r w:rsidR="00BD248C" w:rsidRPr="0033750C">
        <w:rPr>
          <w:rFonts w:ascii="Times New Roman" w:eastAsia="SimSun" w:hAnsi="Times New Roman" w:cs="Times New Roman"/>
          <w:color w:val="1F497D"/>
          <w:kern w:val="0"/>
          <w:sz w:val="22"/>
        </w:rPr>
        <w:t xml:space="preserve"> as shown in attachment</w:t>
      </w:r>
      <w:r w:rsidRPr="0033750C">
        <w:rPr>
          <w:rFonts w:ascii="Times New Roman" w:eastAsia="SimSun" w:hAnsi="Times New Roman" w:cs="Times New Roman"/>
          <w:color w:val="1F497D"/>
          <w:kern w:val="0"/>
          <w:sz w:val="22"/>
        </w:rPr>
        <w:t>. Thanks for your attention.</w:t>
      </w:r>
    </w:p>
    <w:p w14:paraId="38F52298" w14:textId="77777777" w:rsidR="00B66B09" w:rsidRPr="0033750C" w:rsidRDefault="00B66B09" w:rsidP="00B66B09">
      <w:pPr>
        <w:widowControl/>
        <w:ind w:firstLine="420"/>
        <w:jc w:val="left"/>
        <w:rPr>
          <w:rFonts w:ascii="Times New Roman" w:eastAsia="SimSun" w:hAnsi="Times New Roman" w:cs="Times New Roman"/>
          <w:color w:val="1F497D"/>
          <w:kern w:val="0"/>
          <w:sz w:val="22"/>
        </w:rPr>
      </w:pPr>
    </w:p>
    <w:p w14:paraId="2F3D0001" w14:textId="77777777" w:rsidR="00B66B09" w:rsidRPr="0033750C" w:rsidRDefault="00B66B09" w:rsidP="00B66B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35F796" w14:textId="77777777" w:rsidR="00B66B09" w:rsidRPr="0033750C" w:rsidRDefault="00B66B09" w:rsidP="00B66B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BE94BC2" w14:textId="77777777" w:rsidR="00B66B09" w:rsidRPr="0033750C" w:rsidRDefault="00B66B09" w:rsidP="00FA14E7">
      <w:pPr>
        <w:widowControl/>
        <w:jc w:val="left"/>
        <w:rPr>
          <w:rFonts w:ascii="Times New Roman" w:eastAsia="SimSun" w:hAnsi="Times New Roman" w:cs="Times New Roman"/>
          <w:color w:val="1F497D"/>
          <w:kern w:val="0"/>
          <w:sz w:val="22"/>
        </w:rPr>
      </w:pPr>
    </w:p>
    <w:p w14:paraId="5C822422" w14:textId="77777777" w:rsidR="00B66B09" w:rsidRPr="0033750C" w:rsidRDefault="00B66B09" w:rsidP="00FA14E7">
      <w:pPr>
        <w:widowControl/>
        <w:jc w:val="left"/>
        <w:rPr>
          <w:rFonts w:ascii="Times New Roman" w:eastAsia="SimSun" w:hAnsi="Times New Roman" w:cs="Times New Roman"/>
          <w:color w:val="1F497D"/>
          <w:kern w:val="0"/>
          <w:sz w:val="22"/>
        </w:rPr>
      </w:pPr>
    </w:p>
    <w:p w14:paraId="3129E78B" w14:textId="300C220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GH 3-816B Resident</w:t>
      </w:r>
    </w:p>
    <w:p w14:paraId="2FA4948B"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57E35231" w14:textId="77777777" w:rsidR="00FA14E7" w:rsidRPr="0033750C" w:rsidRDefault="00FA14E7" w:rsidP="00FA14E7">
      <w:pPr>
        <w:widowControl/>
        <w:ind w:firstLine="420"/>
        <w:jc w:val="left"/>
        <w:rPr>
          <w:rFonts w:ascii="Times New Roman" w:eastAsia="SimSun" w:hAnsi="Times New Roman" w:cs="Times New Roman"/>
          <w:color w:val="1F497D"/>
          <w:kern w:val="0"/>
          <w:sz w:val="22"/>
        </w:rPr>
      </w:pPr>
    </w:p>
    <w:p w14:paraId="46D4F665" w14:textId="610C6648" w:rsidR="00FA14E7" w:rsidRPr="0033750C" w:rsidRDefault="007F7E56" w:rsidP="00FA14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reply. I will assign a delegate to pick it up for me up. BTW, these three days, I tested the COVID every day, and the results were all negative. Thanks for your attention.</w:t>
      </w:r>
    </w:p>
    <w:p w14:paraId="72FD5D4D" w14:textId="77777777" w:rsidR="00FA14E7" w:rsidRPr="0033750C" w:rsidRDefault="00FA14E7" w:rsidP="00FA14E7">
      <w:pPr>
        <w:widowControl/>
        <w:ind w:firstLine="420"/>
        <w:jc w:val="left"/>
        <w:rPr>
          <w:rFonts w:ascii="Times New Roman" w:eastAsia="SimSun" w:hAnsi="Times New Roman" w:cs="Times New Roman"/>
          <w:color w:val="1F497D"/>
          <w:kern w:val="0"/>
          <w:sz w:val="22"/>
        </w:rPr>
      </w:pPr>
    </w:p>
    <w:p w14:paraId="7CF1404A"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3C57AF"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9BC93B" w14:textId="77777777" w:rsidR="00FA14E7" w:rsidRPr="0033750C" w:rsidRDefault="00FA14E7" w:rsidP="00FA14E7">
      <w:pPr>
        <w:widowControl/>
        <w:jc w:val="left"/>
        <w:rPr>
          <w:rFonts w:ascii="Times New Roman" w:eastAsia="SimSun" w:hAnsi="Times New Roman" w:cs="Times New Roman"/>
          <w:color w:val="1F497D"/>
          <w:kern w:val="0"/>
          <w:sz w:val="22"/>
        </w:rPr>
      </w:pPr>
    </w:p>
    <w:p w14:paraId="138321A7" w14:textId="77777777" w:rsidR="00FA14E7" w:rsidRPr="0033750C" w:rsidRDefault="00FA14E7" w:rsidP="00FA14E7">
      <w:pPr>
        <w:widowControl/>
        <w:jc w:val="left"/>
        <w:rPr>
          <w:rFonts w:ascii="Times New Roman" w:eastAsia="SimSun" w:hAnsi="Times New Roman" w:cs="Times New Roman"/>
          <w:color w:val="1F497D"/>
          <w:kern w:val="0"/>
          <w:sz w:val="22"/>
        </w:rPr>
      </w:pPr>
    </w:p>
    <w:p w14:paraId="5435DB46" w14:textId="77777777" w:rsidR="00FA14E7" w:rsidRPr="0033750C" w:rsidRDefault="00FA14E7" w:rsidP="00FA14E7">
      <w:pPr>
        <w:widowControl/>
        <w:jc w:val="left"/>
        <w:rPr>
          <w:rFonts w:ascii="Times New Roman" w:eastAsia="SimSun" w:hAnsi="Times New Roman" w:cs="Times New Roman"/>
          <w:color w:val="1F497D"/>
          <w:kern w:val="0"/>
          <w:sz w:val="22"/>
        </w:rPr>
      </w:pPr>
    </w:p>
    <w:p w14:paraId="0FA341BF" w14:textId="28AEC7DB"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GH 3-816B Resident</w:t>
      </w:r>
    </w:p>
    <w:p w14:paraId="051DFB68"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A426F0A" w14:textId="77777777" w:rsidR="00FA14E7" w:rsidRPr="0033750C" w:rsidRDefault="00FA14E7" w:rsidP="00FA14E7">
      <w:pPr>
        <w:widowControl/>
        <w:ind w:firstLine="420"/>
        <w:jc w:val="left"/>
        <w:rPr>
          <w:rFonts w:ascii="Times New Roman" w:eastAsia="SimSun" w:hAnsi="Times New Roman" w:cs="Times New Roman"/>
          <w:color w:val="1F497D"/>
          <w:kern w:val="0"/>
          <w:sz w:val="22"/>
        </w:rPr>
      </w:pPr>
    </w:p>
    <w:p w14:paraId="11AABD8F" w14:textId="673C224C" w:rsidR="00FA14E7" w:rsidRPr="0033750C" w:rsidRDefault="00FA14E7" w:rsidP="00FA14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the resident of PGH 3-816B (Name: Liuchao JIN; Student ID: 1155184008). My roommate has gotten COVID. I stayed in the hotel off-campus by myself for seven days until 20 Sept. So, I </w:t>
      </w:r>
      <w:proofErr w:type="spellStart"/>
      <w:r w:rsidRPr="0033750C">
        <w:rPr>
          <w:rFonts w:ascii="Times New Roman" w:eastAsia="SimSun" w:hAnsi="Times New Roman" w:cs="Times New Roman"/>
          <w:color w:val="1F497D"/>
          <w:kern w:val="0"/>
          <w:sz w:val="22"/>
        </w:rPr>
        <w:t>can not</w:t>
      </w:r>
      <w:proofErr w:type="spellEnd"/>
      <w:r w:rsidRPr="0033750C">
        <w:rPr>
          <w:rFonts w:ascii="Times New Roman" w:eastAsia="SimSun" w:hAnsi="Times New Roman" w:cs="Times New Roman"/>
          <w:color w:val="1F497D"/>
          <w:kern w:val="0"/>
          <w:sz w:val="22"/>
        </w:rPr>
        <w:t xml:space="preserve"> go to dormitory to pick up free musk immediately. </w:t>
      </w:r>
      <w:r w:rsidRPr="0033750C">
        <w:rPr>
          <w:rFonts w:ascii="Times New Roman" w:eastAsia="SimSun" w:hAnsi="Times New Roman" w:cs="Times New Roman"/>
          <w:b/>
          <w:color w:val="1F497D"/>
          <w:kern w:val="0"/>
          <w:sz w:val="22"/>
        </w:rPr>
        <w:t>Could you please leave a pack of musk for me?</w:t>
      </w:r>
      <w:r w:rsidRPr="0033750C">
        <w:rPr>
          <w:rFonts w:ascii="Times New Roman" w:eastAsia="SimSun" w:hAnsi="Times New Roman" w:cs="Times New Roman"/>
          <w:color w:val="1F497D"/>
          <w:kern w:val="0"/>
          <w:sz w:val="22"/>
        </w:rPr>
        <w:t xml:space="preserve"> Thank you so much for your help and effort. Have a good night! </w:t>
      </w:r>
    </w:p>
    <w:p w14:paraId="5E36D224" w14:textId="77777777" w:rsidR="00FA14E7" w:rsidRPr="0033750C" w:rsidRDefault="00FA14E7" w:rsidP="00FA14E7">
      <w:pPr>
        <w:widowControl/>
        <w:ind w:firstLine="420"/>
        <w:jc w:val="left"/>
        <w:rPr>
          <w:rFonts w:ascii="Times New Roman" w:eastAsia="SimSun" w:hAnsi="Times New Roman" w:cs="Times New Roman"/>
          <w:color w:val="1F497D"/>
          <w:kern w:val="0"/>
          <w:sz w:val="22"/>
        </w:rPr>
      </w:pPr>
    </w:p>
    <w:p w14:paraId="78289BF2"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F39032"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485280" w14:textId="77777777" w:rsidR="00FA14E7" w:rsidRPr="0033750C" w:rsidRDefault="00FA14E7" w:rsidP="00F312B5">
      <w:pPr>
        <w:widowControl/>
        <w:jc w:val="left"/>
        <w:rPr>
          <w:rFonts w:ascii="Times New Roman" w:hAnsi="Times New Roman" w:cs="Times New Roman"/>
        </w:rPr>
      </w:pPr>
    </w:p>
    <w:p w14:paraId="3E27A3EF" w14:textId="77777777" w:rsidR="00FA14E7" w:rsidRPr="0033750C" w:rsidRDefault="00FA14E7" w:rsidP="00F312B5">
      <w:pPr>
        <w:widowControl/>
        <w:jc w:val="left"/>
        <w:rPr>
          <w:rFonts w:ascii="Times New Roman" w:hAnsi="Times New Roman" w:cs="Times New Roman"/>
        </w:rPr>
      </w:pPr>
    </w:p>
    <w:p w14:paraId="4E2CBB87" w14:textId="17757201" w:rsidR="00F312B5" w:rsidRPr="0033750C" w:rsidRDefault="00000000" w:rsidP="00F312B5">
      <w:pPr>
        <w:widowControl/>
        <w:jc w:val="left"/>
        <w:rPr>
          <w:rFonts w:ascii="Times New Roman" w:eastAsia="SimSun" w:hAnsi="Times New Roman" w:cs="Times New Roman"/>
          <w:color w:val="1F497D"/>
          <w:kern w:val="0"/>
          <w:sz w:val="22"/>
        </w:rPr>
      </w:pPr>
      <w:hyperlink r:id="rId91" w:history="1">
        <w:r w:rsidR="00FA14E7" w:rsidRPr="0033750C">
          <w:rPr>
            <w:rStyle w:val="ae"/>
            <w:rFonts w:ascii="Times New Roman" w:hAnsi="Times New Roman" w:cs="Times New Roman"/>
          </w:rPr>
          <w:t>wkmok@mae.cuhk.edu.hk</w:t>
        </w:r>
      </w:hyperlink>
      <w:r w:rsidR="00F312B5" w:rsidRPr="0033750C">
        <w:rPr>
          <w:rFonts w:ascii="Times New Roman" w:hAnsi="Times New Roman" w:cs="Times New Roman"/>
        </w:rPr>
        <w:t xml:space="preserve"> </w:t>
      </w:r>
      <w:r w:rsidR="00F312B5" w:rsidRPr="0033750C">
        <w:rPr>
          <w:rFonts w:ascii="Times New Roman" w:eastAsia="SimSun" w:hAnsi="Times New Roman" w:cs="Times New Roman"/>
          <w:color w:val="1F497D"/>
          <w:kern w:val="0"/>
          <w:sz w:val="22"/>
        </w:rPr>
        <w:t xml:space="preserve"> </w:t>
      </w:r>
    </w:p>
    <w:p w14:paraId="2522F8CB" w14:textId="24BD0071" w:rsidR="00F312B5" w:rsidRPr="0033750C" w:rsidRDefault="00F312B5" w:rsidP="00F312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RB 201 Electricity Break</w:t>
      </w:r>
    </w:p>
    <w:p w14:paraId="49AF59EA" w14:textId="06CBC68D" w:rsidR="00F312B5" w:rsidRPr="0033750C" w:rsidRDefault="00F312B5" w:rsidP="00F312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Mok,</w:t>
      </w:r>
    </w:p>
    <w:p w14:paraId="67193B80"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p>
    <w:p w14:paraId="531531E7"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7898DE3"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p>
    <w:p w14:paraId="4E0C8101" w14:textId="5FC06C20" w:rsidR="00F312B5" w:rsidRPr="0033750C" w:rsidRDefault="00F312B5" w:rsidP="00F312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Student ID: 1155184008). There are some physical problems with the electricity in ERB 201. Half of the sockets have lost their power. I was wondering whether you could be so kind to help me fix this problem tomorrow. Many thanks for your patient help! </w:t>
      </w:r>
    </w:p>
    <w:p w14:paraId="50BDE598"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p>
    <w:p w14:paraId="201DD715"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33D0F275"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p>
    <w:p w14:paraId="71F24453" w14:textId="77777777" w:rsidR="00F312B5" w:rsidRPr="0033750C" w:rsidRDefault="00F312B5" w:rsidP="00F312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340B7A" w14:textId="24394838" w:rsidR="00F312B5" w:rsidRPr="0033750C" w:rsidRDefault="00F312B5" w:rsidP="00F312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4945B18" w14:textId="0A777DE4" w:rsidR="00DC5B10" w:rsidRPr="0033750C" w:rsidRDefault="00DC5B10" w:rsidP="00F312B5">
      <w:pPr>
        <w:widowControl/>
        <w:jc w:val="left"/>
        <w:rPr>
          <w:rFonts w:ascii="Times New Roman" w:eastAsia="SimSun" w:hAnsi="Times New Roman" w:cs="Times New Roman"/>
          <w:color w:val="1F497D"/>
          <w:kern w:val="0"/>
          <w:sz w:val="22"/>
        </w:rPr>
      </w:pPr>
    </w:p>
    <w:p w14:paraId="21869483" w14:textId="77777777" w:rsidR="00DC5B10" w:rsidRPr="0033750C" w:rsidRDefault="00DC5B10" w:rsidP="00DC5B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Mok,</w:t>
      </w:r>
    </w:p>
    <w:p w14:paraId="42FC2175" w14:textId="77777777" w:rsidR="00DC5B10" w:rsidRPr="0033750C" w:rsidRDefault="00DC5B10" w:rsidP="00DC5B10">
      <w:pPr>
        <w:widowControl/>
        <w:ind w:firstLine="420"/>
        <w:jc w:val="left"/>
        <w:rPr>
          <w:rFonts w:ascii="Times New Roman" w:eastAsia="SimSun" w:hAnsi="Times New Roman" w:cs="Times New Roman"/>
          <w:color w:val="1F497D"/>
          <w:kern w:val="0"/>
          <w:sz w:val="22"/>
        </w:rPr>
      </w:pPr>
    </w:p>
    <w:p w14:paraId="0A72EB58" w14:textId="2189EB9C" w:rsidR="00DC5B10" w:rsidRPr="0033750C" w:rsidRDefault="00DC5B10" w:rsidP="00DC5B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roblem has been solved by Paul. Thanks so much for your attention and have a good day! </w:t>
      </w:r>
    </w:p>
    <w:p w14:paraId="75BB3C13" w14:textId="77777777" w:rsidR="00DC5B10" w:rsidRPr="0033750C" w:rsidRDefault="00DC5B10" w:rsidP="00DC5B10">
      <w:pPr>
        <w:widowControl/>
        <w:ind w:firstLine="420"/>
        <w:jc w:val="left"/>
        <w:rPr>
          <w:rFonts w:ascii="Times New Roman" w:eastAsia="SimSun" w:hAnsi="Times New Roman" w:cs="Times New Roman"/>
          <w:color w:val="1F497D"/>
          <w:kern w:val="0"/>
          <w:sz w:val="22"/>
        </w:rPr>
      </w:pPr>
    </w:p>
    <w:p w14:paraId="2AFC8C15" w14:textId="77777777" w:rsidR="00DC5B10" w:rsidRPr="0033750C" w:rsidRDefault="00DC5B10" w:rsidP="00DC5B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96B9C0" w14:textId="77777777" w:rsidR="00DC5B10" w:rsidRPr="0033750C" w:rsidRDefault="00DC5B10" w:rsidP="00DC5B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2542F6" w14:textId="77777777" w:rsidR="00DC5B10" w:rsidRPr="0033750C" w:rsidRDefault="00DC5B10" w:rsidP="00F312B5">
      <w:pPr>
        <w:widowControl/>
        <w:jc w:val="left"/>
        <w:rPr>
          <w:rFonts w:ascii="Times New Roman" w:eastAsia="SimSun" w:hAnsi="Times New Roman" w:cs="Times New Roman"/>
          <w:color w:val="1F497D"/>
          <w:kern w:val="0"/>
          <w:sz w:val="22"/>
        </w:rPr>
      </w:pPr>
    </w:p>
    <w:p w14:paraId="09ED082A" w14:textId="77777777" w:rsidR="00F312B5" w:rsidRPr="0033750C" w:rsidRDefault="00F312B5" w:rsidP="000F634F">
      <w:pPr>
        <w:widowControl/>
        <w:jc w:val="left"/>
        <w:rPr>
          <w:rFonts w:ascii="Times New Roman" w:eastAsia="SimSun" w:hAnsi="Times New Roman" w:cs="Times New Roman"/>
          <w:color w:val="1F497D"/>
          <w:kern w:val="0"/>
          <w:sz w:val="22"/>
        </w:rPr>
      </w:pPr>
    </w:p>
    <w:p w14:paraId="03A43909" w14:textId="77777777" w:rsidR="00F312B5" w:rsidRPr="0033750C" w:rsidRDefault="00F312B5" w:rsidP="000F634F">
      <w:pPr>
        <w:widowControl/>
        <w:jc w:val="left"/>
        <w:rPr>
          <w:rFonts w:ascii="Times New Roman" w:eastAsia="SimSun" w:hAnsi="Times New Roman" w:cs="Times New Roman"/>
          <w:color w:val="1F497D"/>
          <w:kern w:val="0"/>
          <w:sz w:val="22"/>
        </w:rPr>
      </w:pPr>
    </w:p>
    <w:p w14:paraId="528476FB" w14:textId="655EDF2A"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3ED54C55"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18223D33" w14:textId="740CA5B4" w:rsidR="000F634F" w:rsidRPr="0033750C" w:rsidRDefault="000F634F" w:rsidP="000F63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help and have a good day! </w:t>
      </w:r>
    </w:p>
    <w:p w14:paraId="74928BCA"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3509C26A" w14:textId="7777777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742410" w14:textId="7777777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EB105A" w14:textId="77777777" w:rsidR="000F634F" w:rsidRPr="0033750C" w:rsidRDefault="000F634F" w:rsidP="000F634F">
      <w:pPr>
        <w:widowControl/>
        <w:jc w:val="left"/>
        <w:rPr>
          <w:rFonts w:ascii="Times New Roman" w:eastAsia="SimSun" w:hAnsi="Times New Roman" w:cs="Times New Roman"/>
          <w:color w:val="1F497D"/>
          <w:kern w:val="0"/>
          <w:sz w:val="22"/>
        </w:rPr>
      </w:pPr>
    </w:p>
    <w:p w14:paraId="2A9FE0EC" w14:textId="77777777" w:rsidR="000F634F" w:rsidRPr="0033750C" w:rsidRDefault="000F634F" w:rsidP="000F634F">
      <w:pPr>
        <w:widowControl/>
        <w:jc w:val="left"/>
        <w:rPr>
          <w:rFonts w:ascii="Times New Roman" w:eastAsia="SimSun" w:hAnsi="Times New Roman" w:cs="Times New Roman"/>
          <w:color w:val="1F497D"/>
          <w:kern w:val="0"/>
          <w:sz w:val="22"/>
        </w:rPr>
      </w:pPr>
    </w:p>
    <w:p w14:paraId="731C28E9" w14:textId="15DF17C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s. Wong,</w:t>
      </w:r>
    </w:p>
    <w:p w14:paraId="1A5A795E"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1BEED568" w14:textId="4114BADA" w:rsidR="000F634F" w:rsidRPr="0033750C" w:rsidRDefault="000F634F" w:rsidP="000F63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There are some physical problems with the lock of the door in ERB 201. Bu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o can fix this problem. Could you be so kind to help me forward this email to relevant technician? Many thanks for your patient help! </w:t>
      </w:r>
    </w:p>
    <w:p w14:paraId="347DAA7C"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54021742"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6F43325D"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7FF00F7E" w14:textId="7777777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8F62C3" w14:textId="7777777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2E3C8E" w14:textId="77777777" w:rsidR="000F634F" w:rsidRPr="0033750C" w:rsidRDefault="000F634F" w:rsidP="00723D5A">
      <w:pPr>
        <w:widowControl/>
        <w:jc w:val="left"/>
        <w:rPr>
          <w:rFonts w:ascii="Times New Roman" w:eastAsia="SimSun" w:hAnsi="Times New Roman" w:cs="Times New Roman"/>
          <w:color w:val="1F497D"/>
          <w:kern w:val="0"/>
          <w:sz w:val="22"/>
        </w:rPr>
      </w:pPr>
    </w:p>
    <w:p w14:paraId="4F41A8EF" w14:textId="77777777" w:rsidR="000F634F" w:rsidRPr="0033750C" w:rsidRDefault="000F634F" w:rsidP="00723D5A">
      <w:pPr>
        <w:widowControl/>
        <w:jc w:val="left"/>
        <w:rPr>
          <w:rFonts w:ascii="Times New Roman" w:eastAsia="SimSun" w:hAnsi="Times New Roman" w:cs="Times New Roman"/>
          <w:color w:val="1F497D"/>
          <w:kern w:val="0"/>
          <w:sz w:val="22"/>
        </w:rPr>
      </w:pPr>
    </w:p>
    <w:p w14:paraId="30C068C2" w14:textId="12B98B28" w:rsidR="005C03E4" w:rsidRPr="0033750C" w:rsidRDefault="00000000" w:rsidP="00723D5A">
      <w:pPr>
        <w:widowControl/>
        <w:jc w:val="left"/>
        <w:rPr>
          <w:rFonts w:ascii="Times New Roman" w:eastAsia="SimSun" w:hAnsi="Times New Roman" w:cs="Times New Roman"/>
          <w:color w:val="1F497D"/>
          <w:kern w:val="0"/>
          <w:sz w:val="22"/>
        </w:rPr>
      </w:pPr>
      <w:hyperlink r:id="rId92" w:history="1">
        <w:r w:rsidR="000F634F" w:rsidRPr="0033750C">
          <w:rPr>
            <w:rStyle w:val="ae"/>
            <w:rFonts w:ascii="Times New Roman" w:eastAsia="SimSun" w:hAnsi="Times New Roman" w:cs="Times New Roman"/>
            <w:kern w:val="0"/>
            <w:sz w:val="22"/>
          </w:rPr>
          <w:t>mhwong@mae.cuhk.edu.hk</w:t>
        </w:r>
      </w:hyperlink>
      <w:r w:rsidR="005C03E4" w:rsidRPr="0033750C">
        <w:rPr>
          <w:rFonts w:ascii="Times New Roman" w:eastAsia="SimSun" w:hAnsi="Times New Roman" w:cs="Times New Roman"/>
          <w:color w:val="1F497D"/>
          <w:kern w:val="0"/>
          <w:sz w:val="22"/>
        </w:rPr>
        <w:t xml:space="preserve"> </w:t>
      </w:r>
    </w:p>
    <w:p w14:paraId="01462841" w14:textId="7E58D3C0" w:rsidR="005C03E4" w:rsidRPr="0033750C" w:rsidRDefault="005C03E4" w:rsidP="00723D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RB 201 Door Lock Break</w:t>
      </w:r>
    </w:p>
    <w:p w14:paraId="2DBFF7FF" w14:textId="49F619BC" w:rsidR="00723D5A" w:rsidRPr="0033750C" w:rsidRDefault="00723D5A" w:rsidP="00723D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3899CF13" w14:textId="77777777" w:rsidR="00723D5A" w:rsidRPr="0033750C" w:rsidRDefault="00723D5A" w:rsidP="00723D5A">
      <w:pPr>
        <w:widowControl/>
        <w:ind w:firstLine="420"/>
        <w:jc w:val="left"/>
        <w:rPr>
          <w:rFonts w:ascii="Times New Roman" w:eastAsia="SimSun" w:hAnsi="Times New Roman" w:cs="Times New Roman"/>
          <w:color w:val="1F497D"/>
          <w:kern w:val="0"/>
          <w:sz w:val="22"/>
        </w:rPr>
      </w:pPr>
    </w:p>
    <w:p w14:paraId="7FA9D2C8" w14:textId="33FFBEDA" w:rsidR="00723D5A" w:rsidRPr="0033750C" w:rsidRDefault="00723D5A" w:rsidP="00723D5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There are some physical problems with the lock of the door in ERB 201. Bu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o can fix this problem. Could you be so kind to help me forward this email to relevant technician? </w:t>
      </w:r>
      <w:r w:rsidR="005C03E4" w:rsidRPr="0033750C">
        <w:rPr>
          <w:rFonts w:ascii="Times New Roman" w:eastAsia="SimSun" w:hAnsi="Times New Roman" w:cs="Times New Roman"/>
          <w:color w:val="1F497D"/>
          <w:kern w:val="0"/>
          <w:sz w:val="22"/>
        </w:rPr>
        <w:t xml:space="preserve">Many thanks for your patient help! </w:t>
      </w:r>
    </w:p>
    <w:p w14:paraId="43B4F398" w14:textId="0FF1ED75" w:rsidR="005C03E4" w:rsidRPr="0033750C" w:rsidRDefault="005C03E4" w:rsidP="00723D5A">
      <w:pPr>
        <w:widowControl/>
        <w:ind w:firstLine="420"/>
        <w:jc w:val="left"/>
        <w:rPr>
          <w:rFonts w:ascii="Times New Roman" w:eastAsia="SimSun" w:hAnsi="Times New Roman" w:cs="Times New Roman"/>
          <w:color w:val="1F497D"/>
          <w:kern w:val="0"/>
          <w:sz w:val="22"/>
        </w:rPr>
      </w:pPr>
    </w:p>
    <w:p w14:paraId="65159BC7" w14:textId="77777777" w:rsidR="005C03E4" w:rsidRPr="0033750C" w:rsidRDefault="005C03E4" w:rsidP="005C03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31083C6A" w14:textId="77777777" w:rsidR="00723D5A" w:rsidRPr="0033750C" w:rsidRDefault="00723D5A" w:rsidP="00723D5A">
      <w:pPr>
        <w:widowControl/>
        <w:ind w:firstLine="420"/>
        <w:jc w:val="left"/>
        <w:rPr>
          <w:rFonts w:ascii="Times New Roman" w:eastAsia="SimSun" w:hAnsi="Times New Roman" w:cs="Times New Roman"/>
          <w:color w:val="1F497D"/>
          <w:kern w:val="0"/>
          <w:sz w:val="22"/>
        </w:rPr>
      </w:pPr>
    </w:p>
    <w:p w14:paraId="24028ECB" w14:textId="77777777" w:rsidR="00723D5A" w:rsidRPr="0033750C" w:rsidRDefault="00723D5A" w:rsidP="00723D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2CC4E3" w14:textId="77777777" w:rsidR="00723D5A" w:rsidRPr="0033750C" w:rsidRDefault="00723D5A" w:rsidP="00723D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F90A21" w14:textId="77777777" w:rsidR="00723D5A" w:rsidRPr="0033750C" w:rsidRDefault="00723D5A" w:rsidP="006C091C">
      <w:pPr>
        <w:widowControl/>
        <w:jc w:val="left"/>
        <w:rPr>
          <w:rFonts w:ascii="Times New Roman" w:eastAsia="SimSun" w:hAnsi="Times New Roman" w:cs="Times New Roman"/>
          <w:color w:val="1F497D"/>
          <w:kern w:val="0"/>
          <w:sz w:val="22"/>
        </w:rPr>
      </w:pPr>
    </w:p>
    <w:p w14:paraId="31E98198" w14:textId="77777777" w:rsidR="00723D5A" w:rsidRPr="0033750C" w:rsidRDefault="00723D5A" w:rsidP="006C091C">
      <w:pPr>
        <w:widowControl/>
        <w:jc w:val="left"/>
        <w:rPr>
          <w:rFonts w:ascii="Times New Roman" w:eastAsia="SimSun" w:hAnsi="Times New Roman" w:cs="Times New Roman"/>
          <w:color w:val="1F497D"/>
          <w:kern w:val="0"/>
          <w:sz w:val="22"/>
        </w:rPr>
      </w:pPr>
    </w:p>
    <w:p w14:paraId="105526D8" w14:textId="77777777" w:rsidR="00723D5A" w:rsidRPr="0033750C" w:rsidRDefault="00723D5A" w:rsidP="006C091C">
      <w:pPr>
        <w:widowControl/>
        <w:jc w:val="left"/>
        <w:rPr>
          <w:rFonts w:ascii="Times New Roman" w:eastAsia="SimSun" w:hAnsi="Times New Roman" w:cs="Times New Roman"/>
          <w:color w:val="1F497D"/>
          <w:kern w:val="0"/>
          <w:sz w:val="22"/>
        </w:rPr>
      </w:pPr>
    </w:p>
    <w:p w14:paraId="24C19FDB" w14:textId="661D6268"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in,</w:t>
      </w:r>
    </w:p>
    <w:p w14:paraId="331E48B6" w14:textId="77777777" w:rsidR="006C091C" w:rsidRPr="0033750C" w:rsidRDefault="006C091C" w:rsidP="006C091C">
      <w:pPr>
        <w:widowControl/>
        <w:ind w:firstLine="420"/>
        <w:jc w:val="left"/>
        <w:rPr>
          <w:rFonts w:ascii="Times New Roman" w:eastAsia="SimSun" w:hAnsi="Times New Roman" w:cs="Times New Roman"/>
          <w:color w:val="1F497D"/>
          <w:kern w:val="0"/>
          <w:sz w:val="22"/>
        </w:rPr>
      </w:pPr>
    </w:p>
    <w:p w14:paraId="2BD831C7" w14:textId="1E540D61" w:rsidR="006C091C" w:rsidRPr="0033750C" w:rsidRDefault="006C091C" w:rsidP="006C0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patient help.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ok now. Have a wonderful day! </w:t>
      </w:r>
    </w:p>
    <w:p w14:paraId="1FFA79F5" w14:textId="77777777" w:rsidR="006C091C" w:rsidRPr="0033750C" w:rsidRDefault="006C091C" w:rsidP="006C091C">
      <w:pPr>
        <w:widowControl/>
        <w:ind w:firstLine="420"/>
        <w:jc w:val="left"/>
        <w:rPr>
          <w:rFonts w:ascii="Times New Roman" w:eastAsia="SimSun" w:hAnsi="Times New Roman" w:cs="Times New Roman"/>
          <w:color w:val="1F497D"/>
          <w:kern w:val="0"/>
          <w:sz w:val="22"/>
        </w:rPr>
      </w:pPr>
    </w:p>
    <w:p w14:paraId="67257D99"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4504F5E"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149578" w14:textId="77777777" w:rsidR="006C091C" w:rsidRPr="0033750C" w:rsidRDefault="006C091C" w:rsidP="002F2C55">
      <w:pPr>
        <w:widowControl/>
        <w:jc w:val="left"/>
        <w:rPr>
          <w:rFonts w:ascii="Times New Roman" w:eastAsia="SimSun" w:hAnsi="Times New Roman" w:cs="Times New Roman"/>
          <w:color w:val="1F497D"/>
          <w:kern w:val="0"/>
          <w:sz w:val="22"/>
        </w:rPr>
      </w:pPr>
    </w:p>
    <w:p w14:paraId="0FEA2607" w14:textId="77777777" w:rsidR="006C091C" w:rsidRPr="0033750C" w:rsidRDefault="006C091C" w:rsidP="002F2C55">
      <w:pPr>
        <w:widowControl/>
        <w:jc w:val="left"/>
        <w:rPr>
          <w:rFonts w:ascii="Times New Roman" w:eastAsia="SimSun" w:hAnsi="Times New Roman" w:cs="Times New Roman"/>
          <w:color w:val="1F497D"/>
          <w:kern w:val="0"/>
          <w:sz w:val="22"/>
        </w:rPr>
      </w:pPr>
    </w:p>
    <w:p w14:paraId="5BE4F7A4" w14:textId="3EB70FE9" w:rsidR="00A6759B" w:rsidRPr="0033750C" w:rsidRDefault="00A6759B" w:rsidP="002F2C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GH 3-816B Resident</w:t>
      </w:r>
    </w:p>
    <w:p w14:paraId="27B0D63F" w14:textId="3098403B" w:rsidR="002F2C55" w:rsidRPr="0033750C" w:rsidRDefault="002F2C55" w:rsidP="002F2C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4617ED14" w14:textId="77777777" w:rsidR="002F2C55" w:rsidRPr="0033750C" w:rsidRDefault="002F2C55" w:rsidP="002F2C55">
      <w:pPr>
        <w:widowControl/>
        <w:ind w:firstLine="420"/>
        <w:jc w:val="left"/>
        <w:rPr>
          <w:rFonts w:ascii="Times New Roman" w:eastAsia="SimSun" w:hAnsi="Times New Roman" w:cs="Times New Roman"/>
          <w:color w:val="1F497D"/>
          <w:kern w:val="0"/>
          <w:sz w:val="22"/>
        </w:rPr>
      </w:pPr>
    </w:p>
    <w:p w14:paraId="1EEEFFF8" w14:textId="4036ABF9" w:rsidR="002F2C55" w:rsidRPr="0033750C" w:rsidRDefault="002F2C55" w:rsidP="002F2C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the resident of PGH 3</w:t>
      </w:r>
      <w:r w:rsidR="00A6759B"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816B</w:t>
      </w:r>
      <w:r w:rsidR="00A6759B" w:rsidRPr="0033750C">
        <w:rPr>
          <w:rFonts w:ascii="Times New Roman" w:eastAsia="SimSun" w:hAnsi="Times New Roman" w:cs="Times New Roman"/>
          <w:color w:val="1F497D"/>
          <w:kern w:val="0"/>
          <w:sz w:val="22"/>
        </w:rPr>
        <w:t xml:space="preserve"> (Name: Liuchao JIN; Student ID: 1155184008). My roommate has gotten </w:t>
      </w:r>
      <w:proofErr w:type="gramStart"/>
      <w:r w:rsidR="00A6759B" w:rsidRPr="0033750C">
        <w:rPr>
          <w:rFonts w:ascii="Times New Roman" w:eastAsia="SimSun" w:hAnsi="Times New Roman" w:cs="Times New Roman"/>
          <w:color w:val="1F497D"/>
          <w:kern w:val="0"/>
          <w:sz w:val="22"/>
        </w:rPr>
        <w:t>COVID</w:t>
      </w:r>
      <w:proofErr w:type="gramEnd"/>
      <w:r w:rsidR="00A6759B" w:rsidRPr="0033750C">
        <w:rPr>
          <w:rFonts w:ascii="Times New Roman" w:eastAsia="SimSun" w:hAnsi="Times New Roman" w:cs="Times New Roman"/>
          <w:color w:val="1F497D"/>
          <w:kern w:val="0"/>
          <w:sz w:val="22"/>
        </w:rPr>
        <w:t xml:space="preserve"> but I didn</w:t>
      </w:r>
      <w:r w:rsidR="00722F9A">
        <w:rPr>
          <w:rFonts w:ascii="Times New Roman" w:eastAsia="SimSun" w:hAnsi="Times New Roman" w:cs="Times New Roman"/>
          <w:color w:val="1F497D"/>
          <w:kern w:val="0"/>
          <w:sz w:val="22"/>
        </w:rPr>
        <w:t>’</w:t>
      </w:r>
      <w:r w:rsidR="00A6759B" w:rsidRPr="0033750C">
        <w:rPr>
          <w:rFonts w:ascii="Times New Roman" w:eastAsia="SimSun" w:hAnsi="Times New Roman" w:cs="Times New Roman"/>
          <w:color w:val="1F497D"/>
          <w:kern w:val="0"/>
          <w:sz w:val="22"/>
        </w:rPr>
        <w:t xml:space="preserve">t stay with him for the last two nights. I will stay in the hotel off-campus by myself for seven days. Thank you so much for your help and effort. Have a good night! </w:t>
      </w:r>
    </w:p>
    <w:p w14:paraId="36F8FDDF" w14:textId="77777777" w:rsidR="00A6759B" w:rsidRPr="0033750C" w:rsidRDefault="00A6759B" w:rsidP="00A6759B">
      <w:pPr>
        <w:widowControl/>
        <w:ind w:firstLine="420"/>
        <w:jc w:val="left"/>
        <w:rPr>
          <w:rFonts w:ascii="Times New Roman" w:eastAsia="SimSun" w:hAnsi="Times New Roman" w:cs="Times New Roman"/>
          <w:color w:val="1F497D"/>
          <w:kern w:val="0"/>
          <w:sz w:val="22"/>
        </w:rPr>
      </w:pPr>
    </w:p>
    <w:p w14:paraId="09302889" w14:textId="77777777" w:rsidR="00A6759B" w:rsidRPr="0033750C" w:rsidRDefault="00A6759B" w:rsidP="00A6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8FBF0D" w14:textId="6889C91C" w:rsidR="00A6759B" w:rsidRPr="0033750C" w:rsidRDefault="00A6759B" w:rsidP="00A6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08F523F9" w14:textId="3F71B10B" w:rsidR="006C091C" w:rsidRPr="0033750C" w:rsidRDefault="006C091C" w:rsidP="00A6759B">
      <w:pPr>
        <w:widowControl/>
        <w:jc w:val="left"/>
        <w:rPr>
          <w:rFonts w:ascii="Times New Roman" w:eastAsia="SimSun" w:hAnsi="Times New Roman" w:cs="Times New Roman"/>
          <w:color w:val="1F497D"/>
          <w:kern w:val="0"/>
          <w:sz w:val="22"/>
        </w:rPr>
      </w:pPr>
    </w:p>
    <w:p w14:paraId="64252BF5"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1143F82" w14:textId="77777777" w:rsidR="006C091C" w:rsidRPr="0033750C" w:rsidRDefault="006C091C" w:rsidP="006C091C">
      <w:pPr>
        <w:widowControl/>
        <w:ind w:firstLine="420"/>
        <w:jc w:val="left"/>
        <w:rPr>
          <w:rFonts w:ascii="Times New Roman" w:eastAsia="SimSun" w:hAnsi="Times New Roman" w:cs="Times New Roman"/>
          <w:color w:val="1F497D"/>
          <w:kern w:val="0"/>
          <w:sz w:val="22"/>
        </w:rPr>
      </w:pPr>
    </w:p>
    <w:p w14:paraId="00D5081E" w14:textId="23548E56" w:rsidR="006C091C" w:rsidRPr="0033750C" w:rsidRDefault="006C091C" w:rsidP="006C0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COVID test result has come out, which is negative as shown in the attachment. Thanks for your notice! </w:t>
      </w:r>
    </w:p>
    <w:p w14:paraId="07A5089F" w14:textId="77777777" w:rsidR="006C091C" w:rsidRPr="0033750C" w:rsidRDefault="006C091C" w:rsidP="006C091C">
      <w:pPr>
        <w:widowControl/>
        <w:ind w:firstLine="420"/>
        <w:jc w:val="left"/>
        <w:rPr>
          <w:rFonts w:ascii="Times New Roman" w:eastAsia="SimSun" w:hAnsi="Times New Roman" w:cs="Times New Roman"/>
          <w:color w:val="1F497D"/>
          <w:kern w:val="0"/>
          <w:sz w:val="22"/>
        </w:rPr>
      </w:pPr>
    </w:p>
    <w:p w14:paraId="614870B2"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3183F51"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A1C592" w14:textId="77777777" w:rsidR="006C091C" w:rsidRPr="0033750C" w:rsidRDefault="006C091C" w:rsidP="00A6759B">
      <w:pPr>
        <w:widowControl/>
        <w:jc w:val="left"/>
        <w:rPr>
          <w:rFonts w:ascii="Times New Roman" w:eastAsia="SimSun" w:hAnsi="Times New Roman" w:cs="Times New Roman"/>
          <w:color w:val="1F497D"/>
          <w:kern w:val="0"/>
          <w:sz w:val="22"/>
        </w:rPr>
      </w:pPr>
    </w:p>
    <w:p w14:paraId="55E00C9E" w14:textId="77777777" w:rsidR="002F2C55" w:rsidRPr="0033750C" w:rsidRDefault="002F2C55" w:rsidP="00E33527">
      <w:pPr>
        <w:widowControl/>
        <w:jc w:val="left"/>
        <w:rPr>
          <w:rFonts w:ascii="Times New Roman" w:eastAsia="SimSun" w:hAnsi="Times New Roman" w:cs="Times New Roman"/>
          <w:color w:val="1F497D"/>
          <w:kern w:val="0"/>
          <w:sz w:val="22"/>
        </w:rPr>
      </w:pPr>
    </w:p>
    <w:p w14:paraId="2E300111" w14:textId="77777777" w:rsidR="002F2C55" w:rsidRPr="0033750C" w:rsidRDefault="002F2C55" w:rsidP="00E33527">
      <w:pPr>
        <w:widowControl/>
        <w:jc w:val="left"/>
        <w:rPr>
          <w:rFonts w:ascii="Times New Roman" w:eastAsia="SimSun" w:hAnsi="Times New Roman" w:cs="Times New Roman"/>
          <w:color w:val="1F497D"/>
          <w:kern w:val="0"/>
          <w:sz w:val="22"/>
        </w:rPr>
      </w:pPr>
    </w:p>
    <w:p w14:paraId="28B81F4E" w14:textId="0F50EA0F" w:rsidR="00D03408" w:rsidRPr="0033750C" w:rsidRDefault="00D03408"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limited Assignment Attempts before Deadline</w:t>
      </w:r>
    </w:p>
    <w:p w14:paraId="7D6F7F66" w14:textId="28E3080A" w:rsidR="003760D6" w:rsidRPr="0033750C" w:rsidRDefault="003760D6"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55C09718" w14:textId="77777777" w:rsidR="003760D6" w:rsidRPr="0033750C" w:rsidRDefault="003760D6" w:rsidP="003760D6">
      <w:pPr>
        <w:widowControl/>
        <w:ind w:firstLine="420"/>
        <w:jc w:val="left"/>
        <w:rPr>
          <w:rFonts w:ascii="Times New Roman" w:eastAsia="SimSun" w:hAnsi="Times New Roman" w:cs="Times New Roman"/>
          <w:color w:val="1F497D"/>
          <w:kern w:val="0"/>
          <w:sz w:val="22"/>
        </w:rPr>
      </w:pPr>
    </w:p>
    <w:p w14:paraId="58714E28" w14:textId="77777777" w:rsidR="003760D6" w:rsidRPr="0033750C" w:rsidRDefault="003760D6" w:rsidP="003760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0DD03797" w14:textId="77777777" w:rsidR="003760D6" w:rsidRPr="0033750C" w:rsidRDefault="003760D6" w:rsidP="003760D6">
      <w:pPr>
        <w:widowControl/>
        <w:ind w:firstLine="420"/>
        <w:jc w:val="left"/>
        <w:rPr>
          <w:rFonts w:ascii="Times New Roman" w:eastAsia="SimSun" w:hAnsi="Times New Roman" w:cs="Times New Roman"/>
          <w:color w:val="1F497D"/>
          <w:kern w:val="0"/>
          <w:sz w:val="22"/>
        </w:rPr>
      </w:pPr>
    </w:p>
    <w:p w14:paraId="7AF18500" w14:textId="49994737" w:rsidR="00D03408" w:rsidRPr="0033750C" w:rsidRDefault="003760D6" w:rsidP="003760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w:t>
      </w:r>
      <w:r w:rsidR="00D03408" w:rsidRPr="0033750C">
        <w:rPr>
          <w:rFonts w:ascii="Times New Roman" w:eastAsia="SimSun" w:hAnsi="Times New Roman" w:cs="Times New Roman"/>
          <w:color w:val="1F497D"/>
          <w:kern w:val="0"/>
          <w:sz w:val="22"/>
        </w:rPr>
        <w:t>; Course: MAEG5070 Nonlinear Control Systems</w:t>
      </w:r>
      <w:r w:rsidRPr="0033750C">
        <w:rPr>
          <w:rFonts w:ascii="Times New Roman" w:eastAsia="SimSun" w:hAnsi="Times New Roman" w:cs="Times New Roman"/>
          <w:color w:val="1F497D"/>
          <w:kern w:val="0"/>
          <w:sz w:val="22"/>
        </w:rPr>
        <w:t>). This afternoon, I asked you in the class whether the assignment is single attempt, multiple attempt</w:t>
      </w:r>
      <w:r w:rsidR="00D03408"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or unlimited attempt</w:t>
      </w:r>
      <w:r w:rsidR="00D03408" w:rsidRPr="0033750C">
        <w:rPr>
          <w:rFonts w:ascii="Times New Roman" w:eastAsia="SimSun" w:hAnsi="Times New Roman" w:cs="Times New Roman"/>
          <w:color w:val="1F497D"/>
          <w:kern w:val="0"/>
          <w:sz w:val="22"/>
        </w:rPr>
        <w:t>s when submitting</w:t>
      </w:r>
      <w:r w:rsidRPr="0033750C">
        <w:rPr>
          <w:rFonts w:ascii="Times New Roman" w:eastAsia="SimSun" w:hAnsi="Times New Roman" w:cs="Times New Roman"/>
          <w:color w:val="1F497D"/>
          <w:kern w:val="0"/>
          <w:sz w:val="22"/>
        </w:rPr>
        <w:t xml:space="preserve">. I got the answer that the homework can be submitted unlimited times before the deadline. So, I happily submitted my Assignment 01 just now. However, I found that I </w:t>
      </w:r>
      <w:r w:rsidR="00D03408" w:rsidRPr="0033750C">
        <w:rPr>
          <w:rFonts w:ascii="Times New Roman" w:eastAsia="SimSun" w:hAnsi="Times New Roman" w:cs="Times New Roman"/>
          <w:color w:val="1F497D"/>
          <w:kern w:val="0"/>
          <w:sz w:val="22"/>
        </w:rPr>
        <w:t>could</w:t>
      </w:r>
      <w:r w:rsidRPr="0033750C">
        <w:rPr>
          <w:rFonts w:ascii="Times New Roman" w:eastAsia="SimSun" w:hAnsi="Times New Roman" w:cs="Times New Roman"/>
          <w:color w:val="1F497D"/>
          <w:kern w:val="0"/>
          <w:sz w:val="22"/>
        </w:rPr>
        <w:t xml:space="preserve"> not Start New bottom</w:t>
      </w:r>
      <w:r w:rsidR="00D03408" w:rsidRPr="0033750C">
        <w:rPr>
          <w:rFonts w:ascii="Times New Roman" w:eastAsia="SimSun" w:hAnsi="Times New Roman" w:cs="Times New Roman"/>
          <w:color w:val="1F497D"/>
          <w:kern w:val="0"/>
          <w:sz w:val="22"/>
        </w:rPr>
        <w:t xml:space="preserve"> in that page as shown in figure below so that I </w:t>
      </w:r>
      <w:proofErr w:type="spellStart"/>
      <w:r w:rsidR="00D03408" w:rsidRPr="0033750C">
        <w:rPr>
          <w:rFonts w:ascii="Times New Roman" w:eastAsia="SimSun" w:hAnsi="Times New Roman" w:cs="Times New Roman"/>
          <w:color w:val="1F497D"/>
          <w:kern w:val="0"/>
          <w:sz w:val="22"/>
        </w:rPr>
        <w:t>can not</w:t>
      </w:r>
      <w:proofErr w:type="spellEnd"/>
      <w:r w:rsidR="00D03408" w:rsidRPr="0033750C">
        <w:rPr>
          <w:rFonts w:ascii="Times New Roman" w:eastAsia="SimSun" w:hAnsi="Times New Roman" w:cs="Times New Roman"/>
          <w:color w:val="1F497D"/>
          <w:kern w:val="0"/>
          <w:sz w:val="22"/>
        </w:rPr>
        <w:t xml:space="preserve"> submit assignment again once I find there is any problem in my assignment. </w:t>
      </w:r>
    </w:p>
    <w:p w14:paraId="09D41917" w14:textId="3FAE8BB6" w:rsidR="00D03408" w:rsidRPr="0033750C" w:rsidRDefault="00D03408" w:rsidP="00D03408">
      <w:pPr>
        <w:widowControl/>
        <w:jc w:val="left"/>
        <w:rPr>
          <w:rFonts w:ascii="Times New Roman" w:eastAsia="SimSun" w:hAnsi="Times New Roman" w:cs="Times New Roman"/>
          <w:color w:val="1F497D"/>
          <w:kern w:val="0"/>
          <w:sz w:val="22"/>
        </w:rPr>
      </w:pPr>
      <w:r w:rsidRPr="0033750C">
        <w:rPr>
          <w:rFonts w:ascii="Times New Roman" w:hAnsi="Times New Roman" w:cs="Times New Roman"/>
          <w:noProof/>
        </w:rPr>
        <w:drawing>
          <wp:inline distT="0" distB="0" distL="0" distR="0" wp14:anchorId="26328CE7" wp14:editId="4151E7CA">
            <wp:extent cx="5274310" cy="2408555"/>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5274310" cy="2408555"/>
                    </a:xfrm>
                    <a:prstGeom prst="rect">
                      <a:avLst/>
                    </a:prstGeom>
                  </pic:spPr>
                </pic:pic>
              </a:graphicData>
            </a:graphic>
          </wp:inline>
        </w:drawing>
      </w:r>
    </w:p>
    <w:p w14:paraId="7AABB8F2" w14:textId="77777777" w:rsidR="00D03408" w:rsidRPr="0033750C" w:rsidRDefault="00D03408" w:rsidP="003760D6">
      <w:pPr>
        <w:widowControl/>
        <w:ind w:firstLine="420"/>
        <w:jc w:val="left"/>
        <w:rPr>
          <w:rFonts w:ascii="Times New Roman" w:eastAsia="SimSun" w:hAnsi="Times New Roman" w:cs="Times New Roman"/>
          <w:color w:val="1F497D"/>
          <w:kern w:val="0"/>
          <w:sz w:val="22"/>
        </w:rPr>
      </w:pPr>
    </w:p>
    <w:p w14:paraId="503AF904" w14:textId="7E360D5E" w:rsidR="003760D6" w:rsidRPr="0033750C" w:rsidRDefault="00D03408" w:rsidP="003760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be so kind to help change the assignment setup as shown in figure below from single attempt to unlimited attempts?</w:t>
      </w:r>
    </w:p>
    <w:p w14:paraId="093C05B2" w14:textId="0F6D0D38" w:rsidR="003760D6" w:rsidRPr="0033750C" w:rsidRDefault="00D03408" w:rsidP="00D03408">
      <w:pPr>
        <w:widowControl/>
        <w:jc w:val="left"/>
        <w:rPr>
          <w:rFonts w:ascii="Times New Roman" w:eastAsia="SimSun" w:hAnsi="Times New Roman" w:cs="Times New Roman"/>
          <w:color w:val="1F497D"/>
          <w:kern w:val="0"/>
          <w:sz w:val="22"/>
        </w:rPr>
      </w:pPr>
      <w:r w:rsidRPr="0033750C">
        <w:rPr>
          <w:rFonts w:ascii="Times New Roman" w:hAnsi="Times New Roman" w:cs="Times New Roman"/>
          <w:noProof/>
        </w:rPr>
        <w:lastRenderedPageBreak/>
        <w:drawing>
          <wp:inline distT="0" distB="0" distL="0" distR="0" wp14:anchorId="65A0CD98" wp14:editId="62DF1B46">
            <wp:extent cx="5274310" cy="1343025"/>
            <wp:effectExtent l="0" t="0" r="254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5274310" cy="1343025"/>
                    </a:xfrm>
                    <a:prstGeom prst="rect">
                      <a:avLst/>
                    </a:prstGeom>
                  </pic:spPr>
                </pic:pic>
              </a:graphicData>
            </a:graphic>
          </wp:inline>
        </w:drawing>
      </w:r>
    </w:p>
    <w:p w14:paraId="2540DB28" w14:textId="77777777" w:rsidR="00D03408" w:rsidRPr="0033750C" w:rsidRDefault="00D03408" w:rsidP="003760D6">
      <w:pPr>
        <w:widowControl/>
        <w:ind w:firstLine="420"/>
        <w:jc w:val="left"/>
        <w:rPr>
          <w:rFonts w:ascii="Times New Roman" w:eastAsia="SimSun" w:hAnsi="Times New Roman" w:cs="Times New Roman"/>
          <w:color w:val="1F497D"/>
          <w:kern w:val="0"/>
          <w:sz w:val="22"/>
        </w:rPr>
      </w:pPr>
    </w:p>
    <w:p w14:paraId="016FE466" w14:textId="20C0F341" w:rsidR="003760D6" w:rsidRPr="0033750C" w:rsidRDefault="003760D6" w:rsidP="003760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3C99DDA5" w14:textId="77777777" w:rsidR="003760D6" w:rsidRPr="0033750C" w:rsidRDefault="003760D6" w:rsidP="003760D6">
      <w:pPr>
        <w:widowControl/>
        <w:ind w:firstLine="420"/>
        <w:jc w:val="left"/>
        <w:rPr>
          <w:rFonts w:ascii="Times New Roman" w:eastAsia="SimSun" w:hAnsi="Times New Roman" w:cs="Times New Roman"/>
          <w:color w:val="1F497D"/>
          <w:kern w:val="0"/>
          <w:sz w:val="22"/>
        </w:rPr>
      </w:pPr>
    </w:p>
    <w:p w14:paraId="75D8CC72" w14:textId="77777777" w:rsidR="003760D6" w:rsidRPr="0033750C" w:rsidRDefault="003760D6" w:rsidP="003760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9281DFD" w14:textId="77777777" w:rsidR="003760D6" w:rsidRPr="0033750C" w:rsidRDefault="003760D6" w:rsidP="003760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B2269F" w14:textId="77777777" w:rsidR="003760D6" w:rsidRPr="0033750C" w:rsidRDefault="003760D6" w:rsidP="00E33527">
      <w:pPr>
        <w:widowControl/>
        <w:jc w:val="left"/>
        <w:rPr>
          <w:rFonts w:ascii="Times New Roman" w:eastAsia="SimSun" w:hAnsi="Times New Roman" w:cs="Times New Roman"/>
          <w:color w:val="1F497D"/>
          <w:kern w:val="0"/>
          <w:sz w:val="22"/>
        </w:rPr>
      </w:pPr>
    </w:p>
    <w:p w14:paraId="5E0A4C06" w14:textId="77777777" w:rsidR="003760D6" w:rsidRPr="0033750C" w:rsidRDefault="003760D6" w:rsidP="00E33527">
      <w:pPr>
        <w:widowControl/>
        <w:jc w:val="left"/>
        <w:rPr>
          <w:rFonts w:ascii="Times New Roman" w:eastAsia="SimSun" w:hAnsi="Times New Roman" w:cs="Times New Roman"/>
          <w:color w:val="1F497D"/>
          <w:kern w:val="0"/>
          <w:sz w:val="22"/>
        </w:rPr>
      </w:pPr>
    </w:p>
    <w:p w14:paraId="3ED5EEF7" w14:textId="54806E0A" w:rsidR="00E33527" w:rsidRPr="0033750C" w:rsidRDefault="00E33527"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CHEUNG, </w:t>
      </w:r>
    </w:p>
    <w:p w14:paraId="303D55AB" w14:textId="77777777" w:rsidR="00E33527" w:rsidRPr="0033750C" w:rsidRDefault="00E33527" w:rsidP="00E33527">
      <w:pPr>
        <w:widowControl/>
        <w:ind w:firstLine="420"/>
        <w:jc w:val="left"/>
        <w:rPr>
          <w:rFonts w:ascii="Times New Roman" w:eastAsia="SimSun" w:hAnsi="Times New Roman" w:cs="Times New Roman"/>
          <w:color w:val="1F497D"/>
          <w:kern w:val="0"/>
          <w:sz w:val="22"/>
        </w:rPr>
      </w:pPr>
    </w:p>
    <w:p w14:paraId="1F87D75F" w14:textId="395E2CB5" w:rsidR="00E33527" w:rsidRPr="0033750C" w:rsidRDefault="00E33527" w:rsidP="00E335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lad to hear from you. The tutorials are mainly for Q&amp;A,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the office hour, i.e. if you have problems with the course, you can ask me during the tutorial. But, if you have no problem, you are not required to attend the tutorial. So, this will not be counted towards attendance. In this case, if you have any problem, could you please come to my office on Monday night from 7 pm to 8 pm or by appointment?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night!</w:t>
      </w:r>
    </w:p>
    <w:p w14:paraId="404F8972" w14:textId="77777777" w:rsidR="00E33527" w:rsidRPr="0033750C" w:rsidRDefault="00E33527" w:rsidP="00E33527">
      <w:pPr>
        <w:widowControl/>
        <w:ind w:firstLine="420"/>
        <w:jc w:val="left"/>
        <w:rPr>
          <w:rFonts w:ascii="Times New Roman" w:eastAsia="SimSun" w:hAnsi="Times New Roman" w:cs="Times New Roman"/>
          <w:color w:val="1F497D"/>
          <w:kern w:val="0"/>
          <w:sz w:val="22"/>
        </w:rPr>
      </w:pPr>
    </w:p>
    <w:p w14:paraId="4658B321" w14:textId="77777777" w:rsidR="00E33527" w:rsidRPr="0033750C" w:rsidRDefault="00E33527"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DCD539" w14:textId="77777777" w:rsidR="00E33527" w:rsidRPr="0033750C" w:rsidRDefault="00E33527"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ECDC8C" w14:textId="77777777" w:rsidR="00E33527" w:rsidRPr="0033750C" w:rsidRDefault="00E33527" w:rsidP="00E33527">
      <w:pPr>
        <w:widowControl/>
        <w:jc w:val="left"/>
        <w:rPr>
          <w:rFonts w:ascii="Times New Roman" w:eastAsia="SimSun" w:hAnsi="Times New Roman" w:cs="Times New Roman"/>
          <w:color w:val="1F497D"/>
          <w:kern w:val="0"/>
          <w:sz w:val="22"/>
        </w:rPr>
      </w:pPr>
    </w:p>
    <w:p w14:paraId="7615D694" w14:textId="77777777" w:rsidR="00E33527" w:rsidRPr="0033750C" w:rsidRDefault="00E33527" w:rsidP="00FD411F">
      <w:pPr>
        <w:widowControl/>
        <w:jc w:val="left"/>
        <w:rPr>
          <w:rFonts w:ascii="Times New Roman" w:eastAsia="SimSun" w:hAnsi="Times New Roman" w:cs="Times New Roman"/>
          <w:color w:val="1F497D"/>
          <w:kern w:val="0"/>
          <w:sz w:val="22"/>
        </w:rPr>
      </w:pPr>
    </w:p>
    <w:p w14:paraId="114AEB4F" w14:textId="730731FE" w:rsidR="00A949FA" w:rsidRPr="0033750C" w:rsidRDefault="00A949FA" w:rsidP="00FD41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torial Time &amp; Location</w:t>
      </w:r>
    </w:p>
    <w:p w14:paraId="6806F36C" w14:textId="06EB7096" w:rsidR="00FD411F" w:rsidRPr="0033750C" w:rsidRDefault="00FD411F" w:rsidP="00FD41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all, </w:t>
      </w:r>
    </w:p>
    <w:p w14:paraId="0ECBEE8C" w14:textId="77777777" w:rsidR="00FD411F" w:rsidRPr="0033750C" w:rsidRDefault="00FD411F" w:rsidP="00FD411F">
      <w:pPr>
        <w:widowControl/>
        <w:ind w:firstLine="420"/>
        <w:jc w:val="left"/>
        <w:rPr>
          <w:rFonts w:ascii="Times New Roman" w:eastAsia="SimSun" w:hAnsi="Times New Roman" w:cs="Times New Roman"/>
          <w:color w:val="1F497D"/>
          <w:kern w:val="0"/>
          <w:sz w:val="22"/>
        </w:rPr>
      </w:pPr>
    </w:p>
    <w:p w14:paraId="3246FA8E" w14:textId="7D76B5CE" w:rsidR="00FD411F" w:rsidRPr="0033750C" w:rsidRDefault="00FD411F" w:rsidP="00FD41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ccording to the availability of </w:t>
      </w:r>
      <w:proofErr w:type="gramStart"/>
      <w:r w:rsidRPr="0033750C">
        <w:rPr>
          <w:rFonts w:ascii="Times New Roman" w:eastAsia="SimSun" w:hAnsi="Times New Roman" w:cs="Times New Roman"/>
          <w:color w:val="1F497D"/>
          <w:kern w:val="0"/>
          <w:sz w:val="22"/>
        </w:rPr>
        <w:t>the majority of</w:t>
      </w:r>
      <w:proofErr w:type="gramEnd"/>
      <w:r w:rsidRPr="0033750C">
        <w:rPr>
          <w:rFonts w:ascii="Times New Roman" w:eastAsia="SimSun" w:hAnsi="Times New Roman" w:cs="Times New Roman"/>
          <w:color w:val="1F497D"/>
          <w:kern w:val="0"/>
          <w:sz w:val="22"/>
        </w:rPr>
        <w:t xml:space="preserve"> students, the tutorial will be held on</w:t>
      </w:r>
      <w:r w:rsidRPr="0033750C">
        <w:rPr>
          <w:rFonts w:ascii="Times New Roman" w:hAnsi="Times New Roman" w:cs="Times New Roman"/>
        </w:rPr>
        <w:t xml:space="preserve"> </w:t>
      </w:r>
      <w:r w:rsidRPr="0033750C">
        <w:rPr>
          <w:rFonts w:ascii="Times New Roman" w:eastAsia="SimSun" w:hAnsi="Times New Roman" w:cs="Times New Roman"/>
          <w:b/>
          <w:color w:val="1F497D"/>
          <w:kern w:val="0"/>
          <w:sz w:val="22"/>
        </w:rPr>
        <w:t>9:30-10:30 am</w:t>
      </w:r>
      <w:r w:rsidRPr="0033750C">
        <w:rPr>
          <w:rFonts w:ascii="Times New Roman" w:eastAsia="SimSun" w:hAnsi="Times New Roman" w:cs="Times New Roman"/>
          <w:color w:val="1F497D"/>
          <w:kern w:val="0"/>
          <w:sz w:val="22"/>
        </w:rPr>
        <w:t xml:space="preserve"> every </w:t>
      </w:r>
      <w:r w:rsidRPr="0033750C">
        <w:rPr>
          <w:rFonts w:ascii="Times New Roman" w:eastAsia="SimSun" w:hAnsi="Times New Roman" w:cs="Times New Roman"/>
          <w:b/>
          <w:color w:val="1F497D"/>
          <w:kern w:val="0"/>
          <w:sz w:val="22"/>
        </w:rPr>
        <w:t>Thursday</w:t>
      </w:r>
      <w:r w:rsidRPr="0033750C">
        <w:rPr>
          <w:rFonts w:ascii="Times New Roman" w:eastAsia="SimSun" w:hAnsi="Times New Roman" w:cs="Times New Roman"/>
          <w:color w:val="1F497D"/>
          <w:kern w:val="0"/>
          <w:sz w:val="22"/>
        </w:rPr>
        <w:t xml:space="preserve"> (starting from week 2) at </w:t>
      </w:r>
      <w:r w:rsidR="005925A7" w:rsidRPr="0033750C">
        <w:rPr>
          <w:rFonts w:ascii="Times New Roman" w:eastAsia="SimSun" w:hAnsi="Times New Roman" w:cs="Times New Roman"/>
          <w:color w:val="1F497D"/>
          <w:kern w:val="0"/>
          <w:sz w:val="22"/>
        </w:rPr>
        <w:t>my office (</w:t>
      </w:r>
      <w:r w:rsidRPr="0033750C">
        <w:rPr>
          <w:rFonts w:ascii="Times New Roman" w:eastAsia="SimSun" w:hAnsi="Times New Roman" w:cs="Times New Roman"/>
          <w:b/>
          <w:color w:val="1F497D"/>
          <w:kern w:val="0"/>
          <w:sz w:val="22"/>
        </w:rPr>
        <w:t>ERB 201</w:t>
      </w:r>
      <w:r w:rsidR="005925A7"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The tutorials are mainly for </w:t>
      </w:r>
      <w:r w:rsidRPr="0033750C">
        <w:rPr>
          <w:rFonts w:ascii="Times New Roman" w:eastAsia="SimSun" w:hAnsi="Times New Roman" w:cs="Times New Roman"/>
          <w:b/>
          <w:color w:val="1F497D"/>
          <w:kern w:val="0"/>
          <w:sz w:val="22"/>
        </w:rPr>
        <w:t>Q&amp;A</w:t>
      </w:r>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the office hour, i.e. if you have </w:t>
      </w:r>
      <w:r w:rsidR="00A949FA" w:rsidRPr="0033750C">
        <w:rPr>
          <w:rFonts w:ascii="Times New Roman" w:eastAsia="SimSun" w:hAnsi="Times New Roman" w:cs="Times New Roman"/>
          <w:color w:val="1F497D"/>
          <w:kern w:val="0"/>
          <w:sz w:val="22"/>
        </w:rPr>
        <w:t xml:space="preserve">any </w:t>
      </w:r>
      <w:r w:rsidRPr="0033750C">
        <w:rPr>
          <w:rFonts w:ascii="Times New Roman" w:eastAsia="SimSun" w:hAnsi="Times New Roman" w:cs="Times New Roman"/>
          <w:color w:val="1F497D"/>
          <w:kern w:val="0"/>
          <w:sz w:val="22"/>
        </w:rPr>
        <w:t xml:space="preserve">problems with the course, </w:t>
      </w:r>
      <w:r w:rsidR="005925A7" w:rsidRPr="0033750C">
        <w:rPr>
          <w:rFonts w:ascii="Times New Roman" w:eastAsia="SimSun" w:hAnsi="Times New Roman" w:cs="Times New Roman"/>
          <w:color w:val="1F497D"/>
          <w:kern w:val="0"/>
          <w:sz w:val="22"/>
        </w:rPr>
        <w:t>please don</w:t>
      </w:r>
      <w:r w:rsidR="00722F9A">
        <w:rPr>
          <w:rFonts w:ascii="Times New Roman" w:eastAsia="SimSun" w:hAnsi="Times New Roman" w:cs="Times New Roman"/>
          <w:color w:val="1F497D"/>
          <w:kern w:val="0"/>
          <w:sz w:val="22"/>
        </w:rPr>
        <w:t>’</w:t>
      </w:r>
      <w:r w:rsidR="005925A7" w:rsidRPr="0033750C">
        <w:rPr>
          <w:rFonts w:ascii="Times New Roman" w:eastAsia="SimSun" w:hAnsi="Times New Roman" w:cs="Times New Roman"/>
          <w:color w:val="1F497D"/>
          <w:kern w:val="0"/>
          <w:sz w:val="22"/>
        </w:rPr>
        <w:t>t hesitate to come to</w:t>
      </w:r>
      <w:r w:rsidRPr="0033750C">
        <w:rPr>
          <w:rFonts w:ascii="Times New Roman" w:eastAsia="SimSun" w:hAnsi="Times New Roman" w:cs="Times New Roman"/>
          <w:color w:val="1F497D"/>
          <w:kern w:val="0"/>
          <w:sz w:val="22"/>
        </w:rPr>
        <w:t xml:space="preserve"> me during the tutorial. Thanks!</w:t>
      </w:r>
    </w:p>
    <w:p w14:paraId="487A7DE9" w14:textId="2D580F32" w:rsidR="00FD411F" w:rsidRPr="0033750C" w:rsidRDefault="00FD411F" w:rsidP="00FD411F">
      <w:pPr>
        <w:widowControl/>
        <w:ind w:firstLine="420"/>
        <w:jc w:val="left"/>
        <w:rPr>
          <w:rFonts w:ascii="Times New Roman" w:eastAsia="SimSun" w:hAnsi="Times New Roman" w:cs="Times New Roman"/>
          <w:color w:val="1F497D"/>
          <w:kern w:val="0"/>
          <w:sz w:val="22"/>
        </w:rPr>
      </w:pPr>
    </w:p>
    <w:p w14:paraId="40BE24D1" w14:textId="77777777" w:rsidR="00FD411F" w:rsidRPr="0033750C" w:rsidRDefault="00FD411F" w:rsidP="00FD41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997405D" w14:textId="77777777" w:rsidR="00FD411F" w:rsidRPr="0033750C" w:rsidRDefault="00FD411F" w:rsidP="00FD41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4BB07B" w14:textId="77777777" w:rsidR="00FD411F" w:rsidRPr="0033750C" w:rsidRDefault="00FD411F" w:rsidP="00FD411F">
      <w:pPr>
        <w:widowControl/>
        <w:ind w:firstLine="420"/>
        <w:jc w:val="left"/>
        <w:rPr>
          <w:rFonts w:ascii="Times New Roman" w:eastAsia="SimSun" w:hAnsi="Times New Roman" w:cs="Times New Roman"/>
          <w:color w:val="1F497D"/>
          <w:kern w:val="0"/>
          <w:sz w:val="22"/>
        </w:rPr>
      </w:pPr>
    </w:p>
    <w:p w14:paraId="2B5F8569" w14:textId="7791DFE3" w:rsidR="00563E3F" w:rsidRPr="0033750C" w:rsidRDefault="00563E3F" w:rsidP="00563E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Wong, </w:t>
      </w:r>
    </w:p>
    <w:p w14:paraId="0A8DE21E" w14:textId="77777777" w:rsidR="00563E3F" w:rsidRPr="0033750C" w:rsidRDefault="00563E3F" w:rsidP="00563E3F">
      <w:pPr>
        <w:widowControl/>
        <w:ind w:firstLine="420"/>
        <w:jc w:val="left"/>
        <w:rPr>
          <w:rFonts w:ascii="Times New Roman" w:eastAsia="SimSun" w:hAnsi="Times New Roman" w:cs="Times New Roman"/>
          <w:color w:val="1F497D"/>
          <w:kern w:val="0"/>
          <w:sz w:val="22"/>
        </w:rPr>
      </w:pPr>
    </w:p>
    <w:p w14:paraId="00284BA1" w14:textId="758EFE47" w:rsidR="00563E3F" w:rsidRPr="0033750C" w:rsidRDefault="00563E3F" w:rsidP="00563E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the No Objection Letter (NOL). And I have also completed the registration of</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student helper system via CUSIS. Many thanks for your help and have a wonderful holiday! </w:t>
      </w:r>
    </w:p>
    <w:p w14:paraId="24EA11D8" w14:textId="77777777" w:rsidR="00563E3F" w:rsidRPr="0033750C" w:rsidRDefault="00563E3F" w:rsidP="00563E3F">
      <w:pPr>
        <w:widowControl/>
        <w:ind w:firstLine="420"/>
        <w:jc w:val="left"/>
        <w:rPr>
          <w:rFonts w:ascii="Times New Roman" w:eastAsia="SimSun" w:hAnsi="Times New Roman" w:cs="Times New Roman"/>
          <w:color w:val="1F497D"/>
          <w:kern w:val="0"/>
          <w:sz w:val="22"/>
        </w:rPr>
      </w:pPr>
    </w:p>
    <w:p w14:paraId="42BB4158" w14:textId="77777777" w:rsidR="00563E3F" w:rsidRPr="0033750C" w:rsidRDefault="00563E3F" w:rsidP="00563E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4C6A5D6" w14:textId="77777777" w:rsidR="00563E3F" w:rsidRPr="0033750C" w:rsidRDefault="00563E3F" w:rsidP="00563E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5CC0638A" w14:textId="77777777" w:rsidR="00563E3F" w:rsidRPr="0033750C" w:rsidRDefault="00563E3F" w:rsidP="00BB2DBA">
      <w:pPr>
        <w:widowControl/>
        <w:jc w:val="left"/>
        <w:rPr>
          <w:rFonts w:ascii="Times New Roman" w:eastAsia="SimSun" w:hAnsi="Times New Roman" w:cs="Times New Roman"/>
          <w:color w:val="1F497D"/>
          <w:kern w:val="0"/>
          <w:sz w:val="22"/>
        </w:rPr>
      </w:pPr>
    </w:p>
    <w:p w14:paraId="29C2A5CD" w14:textId="77777777" w:rsidR="00563E3F" w:rsidRPr="0033750C" w:rsidRDefault="00563E3F" w:rsidP="00BB2DBA">
      <w:pPr>
        <w:widowControl/>
        <w:jc w:val="left"/>
        <w:rPr>
          <w:rFonts w:ascii="Times New Roman" w:eastAsia="SimSun" w:hAnsi="Times New Roman" w:cs="Times New Roman"/>
          <w:color w:val="1F497D"/>
          <w:kern w:val="0"/>
          <w:sz w:val="22"/>
        </w:rPr>
      </w:pPr>
    </w:p>
    <w:p w14:paraId="2B98F44B" w14:textId="5BB78052" w:rsidR="00BB2DBA" w:rsidRPr="0033750C" w:rsidRDefault="00BB2DBA" w:rsidP="00BB2D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25E0A0F0" w14:textId="77777777" w:rsidR="00BB2DBA" w:rsidRPr="0033750C" w:rsidRDefault="00BB2DBA" w:rsidP="00BB2DBA">
      <w:pPr>
        <w:widowControl/>
        <w:ind w:firstLine="420"/>
        <w:jc w:val="left"/>
        <w:rPr>
          <w:rFonts w:ascii="Times New Roman" w:eastAsia="SimSun" w:hAnsi="Times New Roman" w:cs="Times New Roman"/>
          <w:color w:val="1F497D"/>
          <w:kern w:val="0"/>
          <w:sz w:val="22"/>
        </w:rPr>
      </w:pPr>
    </w:p>
    <w:p w14:paraId="358AD9CD" w14:textId="2CD97DCC" w:rsidR="00BB2DBA" w:rsidRPr="0033750C" w:rsidRDefault="00BB2DBA" w:rsidP="00BB2DB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ttached the photo just taken. </w:t>
      </w:r>
      <w:r w:rsidR="009277A9" w:rsidRPr="0033750C">
        <w:rPr>
          <w:rFonts w:ascii="Times New Roman" w:eastAsia="SimSun" w:hAnsi="Times New Roman" w:cs="Times New Roman"/>
          <w:color w:val="1F497D"/>
          <w:kern w:val="0"/>
          <w:sz w:val="22"/>
        </w:rPr>
        <w:t>Happy Mid-Autumn Festival Teacher</w:t>
      </w:r>
      <w:r w:rsidR="00722F9A">
        <w:rPr>
          <w:rFonts w:ascii="Times New Roman" w:eastAsia="SimSun" w:hAnsi="Times New Roman" w:cs="Times New Roman"/>
          <w:color w:val="1F497D"/>
          <w:kern w:val="0"/>
          <w:sz w:val="22"/>
        </w:rPr>
        <w:t>’</w:t>
      </w:r>
      <w:r w:rsidR="009277A9" w:rsidRPr="0033750C">
        <w:rPr>
          <w:rFonts w:ascii="Times New Roman" w:eastAsia="SimSun" w:hAnsi="Times New Roman" w:cs="Times New Roman"/>
          <w:color w:val="1F497D"/>
          <w:kern w:val="0"/>
          <w:sz w:val="22"/>
        </w:rPr>
        <w:t xml:space="preserve">s Day! </w:t>
      </w:r>
      <w:r w:rsidRPr="0033750C">
        <w:rPr>
          <w:rFonts w:ascii="Times New Roman" w:eastAsia="SimSun" w:hAnsi="Times New Roman" w:cs="Times New Roman"/>
          <w:color w:val="1F497D"/>
          <w:kern w:val="0"/>
          <w:sz w:val="22"/>
        </w:rPr>
        <w:t xml:space="preserve">Enjoy your holiday! </w:t>
      </w:r>
    </w:p>
    <w:p w14:paraId="2AD2534F" w14:textId="77777777" w:rsidR="00BB2DBA" w:rsidRPr="0033750C" w:rsidRDefault="00BB2DBA" w:rsidP="00BB2DBA">
      <w:pPr>
        <w:widowControl/>
        <w:ind w:firstLine="420"/>
        <w:jc w:val="left"/>
        <w:rPr>
          <w:rFonts w:ascii="Times New Roman" w:eastAsia="SimSun" w:hAnsi="Times New Roman" w:cs="Times New Roman"/>
          <w:color w:val="1F497D"/>
          <w:kern w:val="0"/>
          <w:sz w:val="22"/>
        </w:rPr>
      </w:pPr>
    </w:p>
    <w:p w14:paraId="61D2BC43" w14:textId="77777777" w:rsidR="00BB2DBA" w:rsidRPr="0033750C" w:rsidRDefault="00BB2DBA" w:rsidP="00BB2D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C8D49E0" w14:textId="77777777" w:rsidR="00BB2DBA" w:rsidRPr="0033750C" w:rsidRDefault="00BB2DBA" w:rsidP="00BB2D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D8BB5B" w14:textId="77777777" w:rsidR="00BB2DBA" w:rsidRPr="0033750C" w:rsidRDefault="00BB2DBA" w:rsidP="00F13040">
      <w:pPr>
        <w:widowControl/>
        <w:jc w:val="left"/>
        <w:rPr>
          <w:rFonts w:ascii="Times New Roman" w:eastAsia="SimSun" w:hAnsi="Times New Roman" w:cs="Times New Roman"/>
          <w:color w:val="1F497D"/>
          <w:kern w:val="0"/>
          <w:sz w:val="22"/>
        </w:rPr>
      </w:pPr>
    </w:p>
    <w:p w14:paraId="2D8D94FA" w14:textId="77777777" w:rsidR="00BB2DBA" w:rsidRPr="0033750C" w:rsidRDefault="00BB2DBA" w:rsidP="00F13040">
      <w:pPr>
        <w:widowControl/>
        <w:jc w:val="left"/>
        <w:rPr>
          <w:rFonts w:ascii="Times New Roman" w:eastAsia="SimSun" w:hAnsi="Times New Roman" w:cs="Times New Roman"/>
          <w:color w:val="1F497D"/>
          <w:kern w:val="0"/>
          <w:sz w:val="22"/>
        </w:rPr>
      </w:pPr>
    </w:p>
    <w:p w14:paraId="1EEC4AAB" w14:textId="4B9851F9"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wleung@mae.cuhk.edu.hk</w:t>
      </w:r>
    </w:p>
    <w:p w14:paraId="69F95404" w14:textId="59B4D53E"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sername and Password of </w:t>
      </w:r>
      <w:proofErr w:type="spellStart"/>
      <w:r w:rsidRPr="0033750C">
        <w:rPr>
          <w:rFonts w:ascii="Times New Roman" w:eastAsia="SimSun" w:hAnsi="Times New Roman" w:cs="Times New Roman"/>
          <w:color w:val="1F497D"/>
          <w:kern w:val="0"/>
          <w:sz w:val="22"/>
        </w:rPr>
        <w:t>WiFi</w:t>
      </w:r>
      <w:proofErr w:type="spellEnd"/>
      <w:r w:rsidRPr="0033750C">
        <w:rPr>
          <w:rFonts w:ascii="Times New Roman" w:eastAsia="SimSun" w:hAnsi="Times New Roman" w:cs="Times New Roman"/>
          <w:color w:val="1F497D"/>
          <w:kern w:val="0"/>
          <w:sz w:val="22"/>
        </w:rPr>
        <w:t xml:space="preserve"> ERGWAVE</w:t>
      </w:r>
    </w:p>
    <w:p w14:paraId="1D190BC0" w14:textId="77777777"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64E4869C" w14:textId="77777777" w:rsidR="00F13040" w:rsidRPr="0033750C" w:rsidRDefault="00F13040" w:rsidP="00F13040">
      <w:pPr>
        <w:widowControl/>
        <w:ind w:firstLine="420"/>
        <w:jc w:val="left"/>
        <w:rPr>
          <w:rFonts w:ascii="Times New Roman" w:eastAsia="SimSun" w:hAnsi="Times New Roman" w:cs="Times New Roman"/>
          <w:color w:val="1F497D"/>
          <w:kern w:val="0"/>
          <w:sz w:val="22"/>
        </w:rPr>
      </w:pPr>
    </w:p>
    <w:p w14:paraId="2E0D01EA" w14:textId="77777777" w:rsidR="00F13040" w:rsidRPr="0033750C" w:rsidRDefault="00F13040" w:rsidP="00F1304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440F2F6C" w14:textId="77777777" w:rsidR="00F13040" w:rsidRPr="0033750C" w:rsidRDefault="00F13040" w:rsidP="00F13040">
      <w:pPr>
        <w:widowControl/>
        <w:ind w:firstLine="420"/>
        <w:jc w:val="left"/>
        <w:rPr>
          <w:rFonts w:ascii="Times New Roman" w:eastAsia="SimSun" w:hAnsi="Times New Roman" w:cs="Times New Roman"/>
          <w:color w:val="1F497D"/>
          <w:kern w:val="0"/>
          <w:sz w:val="22"/>
        </w:rPr>
      </w:pPr>
    </w:p>
    <w:p w14:paraId="6010FA98" w14:textId="77777777" w:rsidR="007333A3" w:rsidRPr="0033750C" w:rsidRDefault="00F13040" w:rsidP="00F1304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t>
      </w:r>
      <w:r w:rsidR="007333A3" w:rsidRPr="0033750C">
        <w:rPr>
          <w:rFonts w:ascii="Times New Roman" w:eastAsia="SimSun" w:hAnsi="Times New Roman" w:cs="Times New Roman"/>
          <w:color w:val="1F497D"/>
          <w:kern w:val="0"/>
          <w:sz w:val="22"/>
        </w:rPr>
        <w:t>whether I can apply for</w:t>
      </w:r>
      <w:r w:rsidRPr="0033750C">
        <w:rPr>
          <w:rFonts w:ascii="Times New Roman" w:eastAsia="SimSun" w:hAnsi="Times New Roman" w:cs="Times New Roman"/>
          <w:color w:val="1F497D"/>
          <w:kern w:val="0"/>
          <w:sz w:val="22"/>
        </w:rPr>
        <w:t xml:space="preserve"> </w:t>
      </w:r>
      <w:r w:rsidR="007333A3" w:rsidRPr="0033750C">
        <w:rPr>
          <w:rFonts w:ascii="Times New Roman" w:eastAsia="SimSun" w:hAnsi="Times New Roman" w:cs="Times New Roman"/>
          <w:color w:val="1F497D"/>
          <w:kern w:val="0"/>
          <w:sz w:val="22"/>
        </w:rPr>
        <w:t>a</w:t>
      </w:r>
      <w:r w:rsidRPr="0033750C">
        <w:rPr>
          <w:rFonts w:ascii="Times New Roman" w:eastAsia="SimSun" w:hAnsi="Times New Roman" w:cs="Times New Roman"/>
          <w:color w:val="1F497D"/>
          <w:kern w:val="0"/>
          <w:sz w:val="22"/>
        </w:rPr>
        <w:t xml:space="preserve"> username and password for the </w:t>
      </w:r>
      <w:proofErr w:type="spellStart"/>
      <w:r w:rsidRPr="0033750C">
        <w:rPr>
          <w:rFonts w:ascii="Times New Roman" w:eastAsia="SimSun" w:hAnsi="Times New Roman" w:cs="Times New Roman"/>
          <w:color w:val="1F497D"/>
          <w:kern w:val="0"/>
          <w:sz w:val="22"/>
        </w:rPr>
        <w:t>WiFi</w:t>
      </w:r>
      <w:proofErr w:type="spellEnd"/>
      <w:r w:rsidRPr="0033750C">
        <w:rPr>
          <w:rFonts w:ascii="Times New Roman" w:eastAsia="SimSun" w:hAnsi="Times New Roman" w:cs="Times New Roman"/>
          <w:color w:val="1F497D"/>
          <w:kern w:val="0"/>
          <w:sz w:val="22"/>
        </w:rPr>
        <w:t xml:space="preserve"> “ERGWAVE”</w:t>
      </w:r>
      <w:r w:rsidR="007333A3" w:rsidRPr="0033750C">
        <w:rPr>
          <w:rFonts w:ascii="Times New Roman" w:eastAsia="SimSun" w:hAnsi="Times New Roman" w:cs="Times New Roman"/>
          <w:color w:val="1F497D"/>
          <w:kern w:val="0"/>
          <w:sz w:val="22"/>
        </w:rPr>
        <w:t xml:space="preserve"> because there are some problems with </w:t>
      </w:r>
      <w:proofErr w:type="spellStart"/>
      <w:r w:rsidR="007333A3" w:rsidRPr="0033750C">
        <w:rPr>
          <w:rFonts w:ascii="Times New Roman" w:eastAsia="SimSun" w:hAnsi="Times New Roman" w:cs="Times New Roman"/>
          <w:color w:val="1F497D"/>
          <w:kern w:val="0"/>
          <w:sz w:val="22"/>
        </w:rPr>
        <w:t>WiFi</w:t>
      </w:r>
      <w:proofErr w:type="spellEnd"/>
      <w:r w:rsidR="007333A3" w:rsidRPr="0033750C">
        <w:rPr>
          <w:rFonts w:ascii="Times New Roman" w:eastAsia="SimSun" w:hAnsi="Times New Roman" w:cs="Times New Roman"/>
          <w:color w:val="1F497D"/>
          <w:kern w:val="0"/>
          <w:sz w:val="22"/>
        </w:rPr>
        <w:t xml:space="preserve"> “CUHK1x” now</w:t>
      </w:r>
      <w:r w:rsidRPr="0033750C">
        <w:rPr>
          <w:rFonts w:ascii="Times New Roman" w:eastAsia="SimSun" w:hAnsi="Times New Roman" w:cs="Times New Roman"/>
          <w:color w:val="1F497D"/>
          <w:kern w:val="0"/>
          <w:sz w:val="22"/>
        </w:rPr>
        <w:t>.</w:t>
      </w:r>
    </w:p>
    <w:p w14:paraId="41A3C062" w14:textId="77777777" w:rsidR="007333A3" w:rsidRPr="0033750C" w:rsidRDefault="007333A3" w:rsidP="00F13040">
      <w:pPr>
        <w:widowControl/>
        <w:ind w:firstLine="420"/>
        <w:jc w:val="left"/>
        <w:rPr>
          <w:rFonts w:ascii="Times New Roman" w:eastAsia="SimSun" w:hAnsi="Times New Roman" w:cs="Times New Roman"/>
          <w:color w:val="1F497D"/>
          <w:kern w:val="0"/>
          <w:sz w:val="22"/>
        </w:rPr>
      </w:pPr>
    </w:p>
    <w:p w14:paraId="42183D87" w14:textId="77777777" w:rsidR="007333A3" w:rsidRPr="0033750C" w:rsidRDefault="007333A3" w:rsidP="007333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58403B8" w14:textId="77777777" w:rsidR="00F13040" w:rsidRPr="0033750C" w:rsidRDefault="00F13040" w:rsidP="00F13040">
      <w:pPr>
        <w:widowControl/>
        <w:ind w:firstLine="420"/>
        <w:jc w:val="left"/>
        <w:rPr>
          <w:rFonts w:ascii="Times New Roman" w:eastAsia="SimSun" w:hAnsi="Times New Roman" w:cs="Times New Roman"/>
          <w:color w:val="1F497D"/>
          <w:kern w:val="0"/>
          <w:sz w:val="22"/>
        </w:rPr>
      </w:pPr>
    </w:p>
    <w:p w14:paraId="548F6124" w14:textId="77777777"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8E7DDE" w14:textId="6745725E"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41709D" w14:textId="5F8A2986" w:rsidR="00F939B7" w:rsidRPr="0033750C" w:rsidRDefault="00F939B7" w:rsidP="00F13040">
      <w:pPr>
        <w:widowControl/>
        <w:jc w:val="left"/>
        <w:rPr>
          <w:rFonts w:ascii="Times New Roman" w:eastAsia="SimSun" w:hAnsi="Times New Roman" w:cs="Times New Roman"/>
          <w:color w:val="1F497D"/>
          <w:kern w:val="0"/>
          <w:sz w:val="22"/>
        </w:rPr>
      </w:pPr>
    </w:p>
    <w:p w14:paraId="774F42C6" w14:textId="77777777" w:rsidR="00F939B7" w:rsidRPr="0033750C" w:rsidRDefault="00F939B7" w:rsidP="00F939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36C1A2B0" w14:textId="77777777" w:rsidR="00F939B7" w:rsidRPr="0033750C" w:rsidRDefault="00F939B7" w:rsidP="00F939B7">
      <w:pPr>
        <w:widowControl/>
        <w:ind w:firstLine="420"/>
        <w:jc w:val="left"/>
        <w:rPr>
          <w:rFonts w:ascii="Times New Roman" w:eastAsia="SimSun" w:hAnsi="Times New Roman" w:cs="Times New Roman"/>
          <w:color w:val="1F497D"/>
          <w:kern w:val="0"/>
          <w:sz w:val="22"/>
        </w:rPr>
      </w:pPr>
    </w:p>
    <w:p w14:paraId="6E0D9D5D" w14:textId="1EDCA3D7" w:rsidR="00F939B7" w:rsidRPr="0033750C" w:rsidRDefault="00F939B7" w:rsidP="00F939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ee. “CUHK1x” was broken yesterday afternoon and night. </w:t>
      </w:r>
      <w:r w:rsidR="00BF2906" w:rsidRPr="0033750C">
        <w:rPr>
          <w:rFonts w:ascii="Times New Roman" w:eastAsia="SimSun" w:hAnsi="Times New Roman" w:cs="Times New Roman"/>
          <w:color w:val="1F497D"/>
          <w:kern w:val="0"/>
          <w:sz w:val="22"/>
        </w:rPr>
        <w:t xml:space="preserve">It is ok now. Thanks for your information and help. </w:t>
      </w:r>
    </w:p>
    <w:p w14:paraId="2C9BC076" w14:textId="77777777" w:rsidR="00F939B7" w:rsidRPr="0033750C" w:rsidRDefault="00F939B7" w:rsidP="00F939B7">
      <w:pPr>
        <w:widowControl/>
        <w:ind w:firstLine="420"/>
        <w:jc w:val="left"/>
        <w:rPr>
          <w:rFonts w:ascii="Times New Roman" w:eastAsia="SimSun" w:hAnsi="Times New Roman" w:cs="Times New Roman"/>
          <w:color w:val="1F497D"/>
          <w:kern w:val="0"/>
          <w:sz w:val="22"/>
        </w:rPr>
      </w:pPr>
    </w:p>
    <w:p w14:paraId="1B5AF9E4" w14:textId="77777777" w:rsidR="00F939B7" w:rsidRPr="0033750C" w:rsidRDefault="00F939B7" w:rsidP="00F939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C31521C" w14:textId="77777777" w:rsidR="00F939B7" w:rsidRPr="0033750C" w:rsidRDefault="00F939B7" w:rsidP="00F939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67E87F" w14:textId="77777777" w:rsidR="00F939B7" w:rsidRPr="0033750C" w:rsidRDefault="00F939B7" w:rsidP="00F13040">
      <w:pPr>
        <w:widowControl/>
        <w:jc w:val="left"/>
        <w:rPr>
          <w:rFonts w:ascii="Times New Roman" w:eastAsia="SimSun" w:hAnsi="Times New Roman" w:cs="Times New Roman"/>
          <w:color w:val="1F497D"/>
          <w:kern w:val="0"/>
          <w:sz w:val="22"/>
        </w:rPr>
      </w:pPr>
    </w:p>
    <w:p w14:paraId="4E1F9D21" w14:textId="77777777" w:rsidR="00F13040" w:rsidRPr="0033750C" w:rsidRDefault="00F13040" w:rsidP="001C4FF7">
      <w:pPr>
        <w:widowControl/>
        <w:jc w:val="left"/>
        <w:rPr>
          <w:rFonts w:ascii="Times New Roman" w:eastAsia="SimSun" w:hAnsi="Times New Roman" w:cs="Times New Roman"/>
          <w:color w:val="1F497D"/>
          <w:kern w:val="0"/>
          <w:sz w:val="22"/>
        </w:rPr>
      </w:pPr>
    </w:p>
    <w:p w14:paraId="690FD1B0" w14:textId="77777777" w:rsidR="00F13040" w:rsidRPr="0033750C" w:rsidRDefault="00F13040" w:rsidP="001C4FF7">
      <w:pPr>
        <w:widowControl/>
        <w:jc w:val="left"/>
        <w:rPr>
          <w:rFonts w:ascii="Times New Roman" w:eastAsia="SimSun" w:hAnsi="Times New Roman" w:cs="Times New Roman"/>
          <w:color w:val="1F497D"/>
          <w:kern w:val="0"/>
          <w:sz w:val="22"/>
        </w:rPr>
      </w:pPr>
    </w:p>
    <w:p w14:paraId="785A6FE0" w14:textId="2DDBEC95" w:rsidR="001C4FF7" w:rsidRPr="0033750C" w:rsidRDefault="001C4FF7" w:rsidP="001C4F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Tang, </w:t>
      </w:r>
    </w:p>
    <w:p w14:paraId="4082E8D9" w14:textId="77777777" w:rsidR="001C4FF7" w:rsidRPr="0033750C" w:rsidRDefault="001C4FF7" w:rsidP="001C4FF7">
      <w:pPr>
        <w:widowControl/>
        <w:ind w:firstLine="420"/>
        <w:jc w:val="left"/>
        <w:rPr>
          <w:rFonts w:ascii="Times New Roman" w:eastAsia="SimSun" w:hAnsi="Times New Roman" w:cs="Times New Roman"/>
          <w:color w:val="1F497D"/>
          <w:kern w:val="0"/>
          <w:sz w:val="22"/>
        </w:rPr>
      </w:pPr>
    </w:p>
    <w:p w14:paraId="792BAC10" w14:textId="099111DD" w:rsidR="001C4FF7" w:rsidRPr="0033750C" w:rsidRDefault="001C4FF7" w:rsidP="001C4F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tutorials are mainly for Q&amp;A,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the office hour, i.e. if you have problems with the course, you can ask me during the tutorial. But, if you have no problem, you are not required to attend the tutorial. So, this will not be counted towards attendance.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day!</w:t>
      </w:r>
    </w:p>
    <w:p w14:paraId="1B74DCD9" w14:textId="77777777" w:rsidR="001C4FF7" w:rsidRPr="0033750C" w:rsidRDefault="001C4FF7" w:rsidP="001C4FF7">
      <w:pPr>
        <w:widowControl/>
        <w:ind w:firstLine="420"/>
        <w:jc w:val="left"/>
        <w:rPr>
          <w:rFonts w:ascii="Times New Roman" w:eastAsia="SimSun" w:hAnsi="Times New Roman" w:cs="Times New Roman"/>
          <w:color w:val="1F497D"/>
          <w:kern w:val="0"/>
          <w:sz w:val="22"/>
        </w:rPr>
      </w:pPr>
    </w:p>
    <w:p w14:paraId="6D492E32" w14:textId="77777777" w:rsidR="001C4FF7" w:rsidRPr="0033750C" w:rsidRDefault="001C4FF7" w:rsidP="001C4F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7E2B4D" w14:textId="77777777" w:rsidR="001C4FF7" w:rsidRPr="0033750C" w:rsidRDefault="001C4FF7" w:rsidP="001C4F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4925B187" w14:textId="77777777" w:rsidR="001C4FF7" w:rsidRPr="0033750C" w:rsidRDefault="001C4FF7" w:rsidP="004232BD">
      <w:pPr>
        <w:widowControl/>
        <w:jc w:val="left"/>
        <w:rPr>
          <w:rFonts w:ascii="Times New Roman" w:eastAsia="SimSun" w:hAnsi="Times New Roman" w:cs="Times New Roman"/>
          <w:color w:val="1F497D"/>
          <w:kern w:val="0"/>
          <w:sz w:val="22"/>
        </w:rPr>
      </w:pPr>
    </w:p>
    <w:p w14:paraId="2FC37489" w14:textId="77777777" w:rsidR="001C4FF7" w:rsidRPr="0033750C" w:rsidRDefault="001C4FF7" w:rsidP="004232BD">
      <w:pPr>
        <w:widowControl/>
        <w:jc w:val="left"/>
        <w:rPr>
          <w:rFonts w:ascii="Times New Roman" w:eastAsia="SimSun" w:hAnsi="Times New Roman" w:cs="Times New Roman"/>
          <w:color w:val="1F497D"/>
          <w:kern w:val="0"/>
          <w:sz w:val="22"/>
        </w:rPr>
      </w:pPr>
    </w:p>
    <w:p w14:paraId="4A187AF0" w14:textId="46185D63" w:rsidR="004232BD" w:rsidRPr="0033750C" w:rsidRDefault="004232BD" w:rsidP="004232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Yeung, </w:t>
      </w:r>
    </w:p>
    <w:p w14:paraId="28311624" w14:textId="77777777" w:rsidR="004232BD" w:rsidRPr="0033750C" w:rsidRDefault="004232BD" w:rsidP="004232BD">
      <w:pPr>
        <w:widowControl/>
        <w:ind w:firstLine="420"/>
        <w:jc w:val="left"/>
        <w:rPr>
          <w:rFonts w:ascii="Times New Roman" w:eastAsia="SimSun" w:hAnsi="Times New Roman" w:cs="Times New Roman"/>
          <w:color w:val="1F497D"/>
          <w:kern w:val="0"/>
          <w:sz w:val="22"/>
        </w:rPr>
      </w:pPr>
    </w:p>
    <w:p w14:paraId="7E2B2B75" w14:textId="6F083207" w:rsidR="004232BD" w:rsidRPr="0033750C" w:rsidRDefault="004232BD" w:rsidP="004232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tutorials are mainly for Q&amp;A,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the office hour, i.e. if you have problems with the course, you can ask me during the tutorial. But, if you have no problem, you are not required to attend the tutorial. So, this will not be counted towards attendance.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night!</w:t>
      </w:r>
    </w:p>
    <w:p w14:paraId="592F132D" w14:textId="77777777" w:rsidR="004232BD" w:rsidRPr="0033750C" w:rsidRDefault="004232BD" w:rsidP="004232BD">
      <w:pPr>
        <w:widowControl/>
        <w:ind w:firstLine="420"/>
        <w:jc w:val="left"/>
        <w:rPr>
          <w:rFonts w:ascii="Times New Roman" w:eastAsia="SimSun" w:hAnsi="Times New Roman" w:cs="Times New Roman"/>
          <w:color w:val="1F497D"/>
          <w:kern w:val="0"/>
          <w:sz w:val="22"/>
        </w:rPr>
      </w:pPr>
    </w:p>
    <w:p w14:paraId="7DFF7FEF" w14:textId="77777777" w:rsidR="004232BD" w:rsidRPr="0033750C" w:rsidRDefault="004232BD" w:rsidP="004232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DBE4D1" w14:textId="77777777" w:rsidR="004232BD" w:rsidRPr="0033750C" w:rsidRDefault="004232BD" w:rsidP="004232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DA97D22" w14:textId="77777777" w:rsidR="004232BD" w:rsidRPr="0033750C" w:rsidRDefault="004232BD" w:rsidP="00A71658">
      <w:pPr>
        <w:widowControl/>
        <w:jc w:val="left"/>
        <w:rPr>
          <w:rFonts w:ascii="Times New Roman" w:eastAsia="SimSun" w:hAnsi="Times New Roman" w:cs="Times New Roman"/>
          <w:color w:val="1F497D"/>
          <w:kern w:val="0"/>
          <w:sz w:val="22"/>
        </w:rPr>
      </w:pPr>
    </w:p>
    <w:p w14:paraId="77B0862E" w14:textId="77777777" w:rsidR="004232BD" w:rsidRPr="0033750C" w:rsidRDefault="004232BD" w:rsidP="00A71658">
      <w:pPr>
        <w:widowControl/>
        <w:jc w:val="left"/>
        <w:rPr>
          <w:rFonts w:ascii="Times New Roman" w:eastAsia="SimSun" w:hAnsi="Times New Roman" w:cs="Times New Roman"/>
          <w:color w:val="1F497D"/>
          <w:kern w:val="0"/>
          <w:sz w:val="22"/>
        </w:rPr>
      </w:pPr>
    </w:p>
    <w:p w14:paraId="673C9C62" w14:textId="7A32533F" w:rsidR="00A71658" w:rsidRPr="0033750C" w:rsidRDefault="00A71658" w:rsidP="00A7165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Tang, </w:t>
      </w:r>
    </w:p>
    <w:p w14:paraId="1B484733" w14:textId="77777777" w:rsidR="00A71658" w:rsidRPr="0033750C" w:rsidRDefault="00A71658" w:rsidP="00A71658">
      <w:pPr>
        <w:widowControl/>
        <w:ind w:firstLine="420"/>
        <w:jc w:val="left"/>
        <w:rPr>
          <w:rFonts w:ascii="Times New Roman" w:eastAsia="SimSun" w:hAnsi="Times New Roman" w:cs="Times New Roman"/>
          <w:color w:val="1F497D"/>
          <w:kern w:val="0"/>
          <w:sz w:val="22"/>
        </w:rPr>
      </w:pPr>
    </w:p>
    <w:p w14:paraId="3EE04313" w14:textId="77777777" w:rsidR="00A71658" w:rsidRPr="0033750C" w:rsidRDefault="00A71658" w:rsidP="00A7165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lad to hear from you. If you have any problem, could you please come to my office on Monday night from 7 pm to 8 pm or by appointment? Looking forward to your reply. </w:t>
      </w:r>
    </w:p>
    <w:p w14:paraId="3C79F7AF" w14:textId="77777777" w:rsidR="00A71658" w:rsidRPr="0033750C" w:rsidRDefault="00A71658" w:rsidP="00A71658">
      <w:pPr>
        <w:widowControl/>
        <w:ind w:firstLine="420"/>
        <w:jc w:val="left"/>
        <w:rPr>
          <w:rFonts w:ascii="Times New Roman" w:eastAsia="SimSun" w:hAnsi="Times New Roman" w:cs="Times New Roman"/>
          <w:color w:val="1F497D"/>
          <w:kern w:val="0"/>
          <w:sz w:val="22"/>
        </w:rPr>
      </w:pPr>
    </w:p>
    <w:p w14:paraId="2E1FCEDD" w14:textId="77777777" w:rsidR="00A71658" w:rsidRPr="0033750C" w:rsidRDefault="00A71658" w:rsidP="00A7165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4FC968" w14:textId="77777777" w:rsidR="00A71658" w:rsidRPr="0033750C" w:rsidRDefault="00A71658" w:rsidP="00A7165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F8413FD" w14:textId="77777777" w:rsidR="00A71658" w:rsidRPr="0033750C" w:rsidRDefault="00A71658" w:rsidP="00D278C5">
      <w:pPr>
        <w:widowControl/>
        <w:jc w:val="left"/>
        <w:rPr>
          <w:rFonts w:ascii="Times New Roman" w:eastAsia="SimSun" w:hAnsi="Times New Roman" w:cs="Times New Roman"/>
          <w:color w:val="1F497D"/>
          <w:kern w:val="0"/>
          <w:sz w:val="22"/>
        </w:rPr>
      </w:pPr>
    </w:p>
    <w:p w14:paraId="5A22AA8D" w14:textId="77777777" w:rsidR="00A71658" w:rsidRPr="0033750C" w:rsidRDefault="00A71658" w:rsidP="00D278C5">
      <w:pPr>
        <w:widowControl/>
        <w:jc w:val="left"/>
        <w:rPr>
          <w:rFonts w:ascii="Times New Roman" w:eastAsia="SimSun" w:hAnsi="Times New Roman" w:cs="Times New Roman"/>
          <w:color w:val="1F497D"/>
          <w:kern w:val="0"/>
          <w:sz w:val="22"/>
        </w:rPr>
      </w:pPr>
    </w:p>
    <w:p w14:paraId="3881D106" w14:textId="77777777" w:rsidR="00A71658" w:rsidRPr="0033750C" w:rsidRDefault="00A71658" w:rsidP="00D278C5">
      <w:pPr>
        <w:widowControl/>
        <w:jc w:val="left"/>
        <w:rPr>
          <w:rFonts w:ascii="Times New Roman" w:eastAsia="SimSun" w:hAnsi="Times New Roman" w:cs="Times New Roman"/>
          <w:color w:val="1F497D"/>
          <w:kern w:val="0"/>
          <w:sz w:val="22"/>
        </w:rPr>
      </w:pPr>
    </w:p>
    <w:p w14:paraId="5284207C" w14:textId="7EF5D88F" w:rsidR="00D278C5" w:rsidRPr="0033750C" w:rsidRDefault="00D278C5" w:rsidP="00D27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Yeung, </w:t>
      </w:r>
    </w:p>
    <w:p w14:paraId="31DF297D" w14:textId="77777777" w:rsidR="00D278C5" w:rsidRPr="0033750C" w:rsidRDefault="00D278C5" w:rsidP="00D278C5">
      <w:pPr>
        <w:widowControl/>
        <w:ind w:firstLine="420"/>
        <w:jc w:val="left"/>
        <w:rPr>
          <w:rFonts w:ascii="Times New Roman" w:eastAsia="SimSun" w:hAnsi="Times New Roman" w:cs="Times New Roman"/>
          <w:color w:val="1F497D"/>
          <w:kern w:val="0"/>
          <w:sz w:val="22"/>
        </w:rPr>
      </w:pPr>
    </w:p>
    <w:p w14:paraId="043E4C34" w14:textId="1F859C5E" w:rsidR="00D278C5" w:rsidRPr="0033750C" w:rsidRDefault="00D278C5" w:rsidP="00D27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from you. If you have any problem, could you please come to my office on Monday night from 7 pm to 8 pm</w:t>
      </w:r>
      <w:r w:rsidR="00A71658" w:rsidRPr="0033750C">
        <w:rPr>
          <w:rFonts w:ascii="Times New Roman" w:eastAsia="SimSun" w:hAnsi="Times New Roman" w:cs="Times New Roman"/>
          <w:color w:val="1F497D"/>
          <w:kern w:val="0"/>
          <w:sz w:val="22"/>
        </w:rPr>
        <w:t xml:space="preserve"> or by appointment? Looking forward to your reply. </w:t>
      </w:r>
    </w:p>
    <w:p w14:paraId="64FE06A9" w14:textId="77777777" w:rsidR="00D278C5" w:rsidRPr="0033750C" w:rsidRDefault="00D278C5" w:rsidP="00D278C5">
      <w:pPr>
        <w:widowControl/>
        <w:ind w:firstLine="420"/>
        <w:jc w:val="left"/>
        <w:rPr>
          <w:rFonts w:ascii="Times New Roman" w:eastAsia="SimSun" w:hAnsi="Times New Roman" w:cs="Times New Roman"/>
          <w:color w:val="1F497D"/>
          <w:kern w:val="0"/>
          <w:sz w:val="22"/>
        </w:rPr>
      </w:pPr>
    </w:p>
    <w:p w14:paraId="00525BD6" w14:textId="77777777" w:rsidR="00D278C5" w:rsidRPr="0033750C" w:rsidRDefault="00D278C5" w:rsidP="00D27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99DD6E" w14:textId="77777777" w:rsidR="00D278C5" w:rsidRPr="0033750C" w:rsidRDefault="00D278C5" w:rsidP="00D27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F50E662" w14:textId="77777777" w:rsidR="00D278C5" w:rsidRPr="0033750C" w:rsidRDefault="00D278C5" w:rsidP="0008502D">
      <w:pPr>
        <w:widowControl/>
        <w:jc w:val="left"/>
        <w:rPr>
          <w:rFonts w:ascii="Times New Roman" w:eastAsia="SimSun" w:hAnsi="Times New Roman" w:cs="Times New Roman"/>
          <w:color w:val="1F497D"/>
          <w:kern w:val="0"/>
          <w:sz w:val="22"/>
        </w:rPr>
      </w:pPr>
    </w:p>
    <w:p w14:paraId="59F4401A" w14:textId="77777777" w:rsidR="00D278C5" w:rsidRPr="0033750C" w:rsidRDefault="00D278C5" w:rsidP="0008502D">
      <w:pPr>
        <w:widowControl/>
        <w:jc w:val="left"/>
        <w:rPr>
          <w:rFonts w:ascii="Times New Roman" w:eastAsia="SimSun" w:hAnsi="Times New Roman" w:cs="Times New Roman"/>
          <w:color w:val="1F497D"/>
          <w:kern w:val="0"/>
          <w:sz w:val="22"/>
        </w:rPr>
      </w:pPr>
    </w:p>
    <w:p w14:paraId="233C6649" w14:textId="77777777" w:rsidR="00D278C5" w:rsidRPr="0033750C" w:rsidRDefault="00D278C5" w:rsidP="0008502D">
      <w:pPr>
        <w:widowControl/>
        <w:jc w:val="left"/>
        <w:rPr>
          <w:rFonts w:ascii="Times New Roman" w:eastAsia="SimSun" w:hAnsi="Times New Roman" w:cs="Times New Roman"/>
          <w:color w:val="1F497D"/>
          <w:kern w:val="0"/>
          <w:sz w:val="22"/>
        </w:rPr>
      </w:pPr>
    </w:p>
    <w:p w14:paraId="5DF003DD" w14:textId="0A4C1132" w:rsidR="002339A8" w:rsidRPr="0033750C" w:rsidRDefault="002339A8" w:rsidP="000850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lcome to MAEG5745</w:t>
      </w:r>
    </w:p>
    <w:p w14:paraId="00BA6E4F" w14:textId="120827EA" w:rsidR="0008502D" w:rsidRPr="0033750C" w:rsidRDefault="0008502D" w:rsidP="000850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7224B460" w14:textId="062C83DD" w:rsidR="0008502D" w:rsidRPr="0033750C" w:rsidRDefault="0008502D" w:rsidP="0008502D">
      <w:pPr>
        <w:widowControl/>
        <w:ind w:firstLine="420"/>
        <w:jc w:val="left"/>
        <w:rPr>
          <w:rFonts w:ascii="Times New Roman" w:eastAsia="SimSun" w:hAnsi="Times New Roman" w:cs="Times New Roman"/>
          <w:color w:val="1F497D"/>
          <w:kern w:val="0"/>
          <w:sz w:val="22"/>
        </w:rPr>
      </w:pPr>
    </w:p>
    <w:p w14:paraId="74CB6756" w14:textId="6E13444E" w:rsidR="0008502D" w:rsidRPr="0033750C" w:rsidRDefault="0008502D"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lcome to MAEG5745 Measurement and Instrumentation. I am the TA of this course, Liuchao JIN.</w:t>
      </w:r>
    </w:p>
    <w:p w14:paraId="7F24E921" w14:textId="088A168D" w:rsidR="0008502D" w:rsidRPr="0033750C" w:rsidRDefault="0008502D" w:rsidP="0008502D">
      <w:pPr>
        <w:widowControl/>
        <w:ind w:firstLine="420"/>
        <w:jc w:val="left"/>
        <w:rPr>
          <w:rFonts w:ascii="Times New Roman" w:eastAsia="SimSun" w:hAnsi="Times New Roman" w:cs="Times New Roman"/>
          <w:color w:val="1F497D"/>
          <w:kern w:val="0"/>
          <w:sz w:val="22"/>
        </w:rPr>
      </w:pPr>
    </w:p>
    <w:p w14:paraId="348FD911" w14:textId="03F52CC8" w:rsidR="00841620" w:rsidRPr="0033750C" w:rsidRDefault="00841620"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venue and time of the course are as follows:</w:t>
      </w:r>
    </w:p>
    <w:p w14:paraId="193D4B20" w14:textId="6550A756" w:rsidR="00841620" w:rsidRPr="0033750C" w:rsidRDefault="00841620"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u. 6:30 p.m. – 9:30 p.m. Lecture Theatre 5, 2/F, </w:t>
      </w:r>
      <w:proofErr w:type="spellStart"/>
      <w:r w:rsidRPr="0033750C">
        <w:rPr>
          <w:rFonts w:ascii="Times New Roman" w:eastAsia="SimSun" w:hAnsi="Times New Roman" w:cs="Times New Roman"/>
          <w:color w:val="1F497D"/>
          <w:kern w:val="0"/>
          <w:sz w:val="22"/>
        </w:rPr>
        <w:t>Yasumoto</w:t>
      </w:r>
      <w:proofErr w:type="spellEnd"/>
      <w:r w:rsidRPr="0033750C">
        <w:rPr>
          <w:rFonts w:ascii="Times New Roman" w:eastAsia="SimSun" w:hAnsi="Times New Roman" w:cs="Times New Roman"/>
          <w:color w:val="1F497D"/>
          <w:kern w:val="0"/>
          <w:sz w:val="22"/>
        </w:rPr>
        <w:t xml:space="preserve"> International Academic Park</w:t>
      </w:r>
    </w:p>
    <w:p w14:paraId="62307079" w14:textId="7757B0D0" w:rsidR="00841620" w:rsidRPr="0033750C" w:rsidRDefault="00841620" w:rsidP="0008502D">
      <w:pPr>
        <w:widowControl/>
        <w:ind w:firstLine="420"/>
        <w:jc w:val="left"/>
        <w:rPr>
          <w:rFonts w:ascii="Times New Roman" w:eastAsia="SimSun" w:hAnsi="Times New Roman" w:cs="Times New Roman"/>
          <w:color w:val="1F497D"/>
          <w:kern w:val="0"/>
          <w:sz w:val="22"/>
        </w:rPr>
      </w:pPr>
    </w:p>
    <w:p w14:paraId="7A271A1D" w14:textId="4EE30071" w:rsidR="00841620" w:rsidRPr="0033750C" w:rsidRDefault="00841620"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Note that </w:t>
      </w:r>
      <w:r w:rsidR="005A5ACB" w:rsidRPr="0033750C">
        <w:rPr>
          <w:rFonts w:ascii="Times New Roman" w:eastAsia="SimSun" w:hAnsi="Times New Roman" w:cs="Times New Roman"/>
          <w:color w:val="1F497D"/>
          <w:kern w:val="0"/>
          <w:sz w:val="22"/>
        </w:rPr>
        <w:t>t</w:t>
      </w:r>
      <w:r w:rsidRPr="0033750C">
        <w:rPr>
          <w:rFonts w:ascii="Times New Roman" w:eastAsia="SimSun" w:hAnsi="Times New Roman" w:cs="Times New Roman"/>
          <w:color w:val="1F497D"/>
          <w:kern w:val="0"/>
          <w:sz w:val="22"/>
        </w:rPr>
        <w:t>he course outline and part of our course materials have been released on Blackboard (</w:t>
      </w:r>
      <w:hyperlink r:id="rId95" w:history="1">
        <w:r w:rsidRPr="0033750C">
          <w:rPr>
            <w:rStyle w:val="ae"/>
            <w:rFonts w:ascii="Times New Roman" w:eastAsia="SimSun" w:hAnsi="Times New Roman" w:cs="Times New Roman"/>
            <w:kern w:val="0"/>
            <w:sz w:val="22"/>
          </w:rPr>
          <w:t>https://blackboard.cuhk.edu.hk/</w:t>
        </w:r>
      </w:hyperlink>
      <w:r w:rsidRPr="0033750C">
        <w:rPr>
          <w:rFonts w:ascii="Times New Roman" w:eastAsia="SimSun" w:hAnsi="Times New Roman" w:cs="Times New Roman"/>
          <w:color w:val="1F497D"/>
          <w:kern w:val="0"/>
          <w:sz w:val="22"/>
        </w:rPr>
        <w:t>). You can check them for more information.</w:t>
      </w:r>
    </w:p>
    <w:p w14:paraId="7781E296" w14:textId="77777777" w:rsidR="00841620" w:rsidRPr="0033750C" w:rsidRDefault="00841620" w:rsidP="0008502D">
      <w:pPr>
        <w:widowControl/>
        <w:ind w:firstLine="420"/>
        <w:jc w:val="left"/>
        <w:rPr>
          <w:rFonts w:ascii="Times New Roman" w:eastAsia="SimSun" w:hAnsi="Times New Roman" w:cs="Times New Roman"/>
          <w:color w:val="1F497D"/>
          <w:kern w:val="0"/>
          <w:sz w:val="22"/>
        </w:rPr>
      </w:pPr>
    </w:p>
    <w:p w14:paraId="015C1E87" w14:textId="0560144E" w:rsidR="0008502D" w:rsidRPr="0033750C" w:rsidRDefault="0008502D"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select your </w:t>
      </w:r>
      <w:r w:rsidRPr="0033750C">
        <w:rPr>
          <w:rFonts w:ascii="Times New Roman" w:eastAsia="SimSun" w:hAnsi="Times New Roman" w:cs="Times New Roman"/>
          <w:b/>
          <w:color w:val="1F497D"/>
          <w:kern w:val="0"/>
          <w:sz w:val="22"/>
        </w:rPr>
        <w:t>time</w:t>
      </w:r>
      <w:r w:rsidRPr="0033750C">
        <w:rPr>
          <w:rFonts w:ascii="Times New Roman" w:eastAsia="SimSun" w:hAnsi="Times New Roman" w:cs="Times New Roman"/>
          <w:color w:val="1F497D"/>
          <w:kern w:val="0"/>
          <w:sz w:val="22"/>
        </w:rPr>
        <w:t xml:space="preserve"> available for the </w:t>
      </w:r>
      <w:r w:rsidRPr="0033750C">
        <w:rPr>
          <w:rFonts w:ascii="Times New Roman" w:eastAsia="SimSun" w:hAnsi="Times New Roman" w:cs="Times New Roman"/>
          <w:b/>
          <w:color w:val="1F497D"/>
          <w:kern w:val="0"/>
          <w:sz w:val="22"/>
        </w:rPr>
        <w:t>tutorial</w:t>
      </w:r>
      <w:r w:rsidRPr="0033750C">
        <w:rPr>
          <w:rFonts w:ascii="Times New Roman" w:eastAsia="SimSun" w:hAnsi="Times New Roman" w:cs="Times New Roman"/>
          <w:color w:val="1F497D"/>
          <w:kern w:val="0"/>
          <w:sz w:val="22"/>
        </w:rPr>
        <w:t xml:space="preserve"> via the following link before </w:t>
      </w:r>
      <w:r w:rsidR="00EC6E9B" w:rsidRPr="0033750C">
        <w:rPr>
          <w:rFonts w:ascii="Times New Roman" w:eastAsia="SimSun" w:hAnsi="Times New Roman" w:cs="Times New Roman"/>
          <w:b/>
          <w:color w:val="1F497D"/>
          <w:kern w:val="0"/>
          <w:sz w:val="22"/>
        </w:rPr>
        <w:t>11</w:t>
      </w:r>
      <w:r w:rsidR="00EC6E9B" w:rsidRPr="0033750C">
        <w:rPr>
          <w:rFonts w:ascii="Times New Roman" w:eastAsia="SimSun" w:hAnsi="Times New Roman" w:cs="Times New Roman"/>
          <w:b/>
          <w:color w:val="1F497D"/>
          <w:kern w:val="0"/>
          <w:sz w:val="22"/>
          <w:vertAlign w:val="superscript"/>
        </w:rPr>
        <w:t>th</w:t>
      </w:r>
      <w:r w:rsidR="00EC6E9B" w:rsidRPr="0033750C">
        <w:rPr>
          <w:rFonts w:ascii="Times New Roman" w:eastAsia="SimSun" w:hAnsi="Times New Roman" w:cs="Times New Roman"/>
          <w:b/>
          <w:color w:val="1F497D"/>
          <w:kern w:val="0"/>
          <w:sz w:val="22"/>
        </w:rPr>
        <w:t xml:space="preserve"> </w:t>
      </w:r>
      <w:r w:rsidRPr="0033750C">
        <w:rPr>
          <w:rFonts w:ascii="Times New Roman" w:eastAsia="SimSun" w:hAnsi="Times New Roman" w:cs="Times New Roman"/>
          <w:b/>
          <w:color w:val="1F497D"/>
          <w:kern w:val="0"/>
          <w:sz w:val="22"/>
        </w:rPr>
        <w:t>Sept.</w:t>
      </w:r>
      <w:r w:rsidRPr="0033750C">
        <w:rPr>
          <w:rFonts w:ascii="Times New Roman" w:eastAsia="SimSun" w:hAnsi="Times New Roman" w:cs="Times New Roman"/>
          <w:color w:val="1F497D"/>
          <w:kern w:val="0"/>
          <w:sz w:val="22"/>
        </w:rPr>
        <w:t xml:space="preserve">: </w:t>
      </w:r>
      <w:hyperlink r:id="rId96" w:history="1">
        <w:r w:rsidR="00841620" w:rsidRPr="0033750C">
          <w:rPr>
            <w:rStyle w:val="ae"/>
            <w:rFonts w:ascii="Times New Roman" w:eastAsia="SimSun" w:hAnsi="Times New Roman" w:cs="Times New Roman"/>
            <w:kern w:val="0"/>
            <w:sz w:val="22"/>
          </w:rPr>
          <w:t>https://forms.gle/SDqHbyVP8VCucomD7</w:t>
        </w:r>
      </w:hyperlink>
      <w:r w:rsidR="00841620" w:rsidRPr="0033750C">
        <w:rPr>
          <w:rFonts w:ascii="Times New Roman" w:eastAsia="SimSun" w:hAnsi="Times New Roman" w:cs="Times New Roman"/>
          <w:color w:val="1F497D"/>
          <w:kern w:val="0"/>
          <w:sz w:val="22"/>
        </w:rPr>
        <w:t xml:space="preserve">. </w:t>
      </w:r>
    </w:p>
    <w:p w14:paraId="460BD50B" w14:textId="77777777" w:rsidR="0008502D" w:rsidRPr="0033750C" w:rsidRDefault="0008502D" w:rsidP="0008502D">
      <w:pPr>
        <w:widowControl/>
        <w:ind w:firstLine="420"/>
        <w:jc w:val="left"/>
        <w:rPr>
          <w:rFonts w:ascii="Times New Roman" w:eastAsia="SimSun" w:hAnsi="Times New Roman" w:cs="Times New Roman"/>
          <w:color w:val="1F497D"/>
          <w:kern w:val="0"/>
          <w:sz w:val="22"/>
        </w:rPr>
      </w:pPr>
    </w:p>
    <w:p w14:paraId="43E63F14" w14:textId="73EB8238" w:rsidR="0008502D" w:rsidRPr="0033750C" w:rsidRDefault="0008502D"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w:t>
      </w:r>
      <w:r w:rsidR="00EC6E9B"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00EC6E9B" w:rsidRPr="0033750C">
        <w:rPr>
          <w:rFonts w:ascii="Times New Roman" w:eastAsia="SimSun" w:hAnsi="Times New Roman" w:cs="Times New Roman"/>
          <w:color w:val="1F497D"/>
          <w:kern w:val="0"/>
          <w:sz w:val="22"/>
        </w:rPr>
        <w:t>t hesitate</w:t>
      </w:r>
      <w:r w:rsidRPr="0033750C">
        <w:rPr>
          <w:rFonts w:ascii="Times New Roman" w:eastAsia="SimSun" w:hAnsi="Times New Roman" w:cs="Times New Roman"/>
          <w:color w:val="1F497D"/>
          <w:kern w:val="0"/>
          <w:sz w:val="22"/>
        </w:rPr>
        <w:t xml:space="preserve"> to contact me (</w:t>
      </w:r>
      <w:hyperlink r:id="rId97" w:history="1">
        <w:r w:rsidR="00EC6E9B" w:rsidRPr="0033750C">
          <w:rPr>
            <w:rStyle w:val="ae"/>
            <w:rFonts w:ascii="Times New Roman" w:eastAsia="SimSun" w:hAnsi="Times New Roman" w:cs="Times New Roman"/>
            <w:kern w:val="0"/>
            <w:sz w:val="22"/>
          </w:rPr>
          <w:t>Liuchao.Jin@link.cuhk.edu.hk</w:t>
        </w:r>
      </w:hyperlink>
      <w:r w:rsidRPr="0033750C">
        <w:rPr>
          <w:rFonts w:ascii="Times New Roman" w:eastAsia="SimSun" w:hAnsi="Times New Roman" w:cs="Times New Roman"/>
          <w:color w:val="1F497D"/>
          <w:kern w:val="0"/>
          <w:sz w:val="22"/>
        </w:rPr>
        <w:t>), come to my office (ERB201) during</w:t>
      </w:r>
      <w:r w:rsidR="00841620" w:rsidRPr="0033750C">
        <w:rPr>
          <w:rFonts w:ascii="Times New Roman" w:eastAsia="SimSun" w:hAnsi="Times New Roman" w:cs="Times New Roman"/>
          <w:color w:val="1F497D"/>
          <w:kern w:val="0"/>
          <w:sz w:val="22"/>
        </w:rPr>
        <w:t xml:space="preserve"> the</w:t>
      </w:r>
      <w:r w:rsidRPr="0033750C">
        <w:rPr>
          <w:rFonts w:ascii="Times New Roman" w:eastAsia="SimSun" w:hAnsi="Times New Roman" w:cs="Times New Roman"/>
          <w:color w:val="1F497D"/>
          <w:kern w:val="0"/>
          <w:sz w:val="22"/>
        </w:rPr>
        <w:t xml:space="preserve"> tutorial, or by appointment if you have any questions. Thanks!</w:t>
      </w:r>
    </w:p>
    <w:p w14:paraId="0C48090A" w14:textId="77777777" w:rsidR="0008502D" w:rsidRPr="0033750C" w:rsidRDefault="0008502D" w:rsidP="0008502D">
      <w:pPr>
        <w:widowControl/>
        <w:ind w:firstLine="420"/>
        <w:jc w:val="left"/>
        <w:rPr>
          <w:rFonts w:ascii="Times New Roman" w:eastAsia="SimSun" w:hAnsi="Times New Roman" w:cs="Times New Roman"/>
          <w:color w:val="1F497D"/>
          <w:kern w:val="0"/>
          <w:sz w:val="22"/>
        </w:rPr>
      </w:pPr>
    </w:p>
    <w:p w14:paraId="730ECBFD" w14:textId="77777777" w:rsidR="0008502D" w:rsidRPr="0033750C" w:rsidRDefault="0008502D" w:rsidP="000850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9B48E11" w14:textId="77777777" w:rsidR="0008502D" w:rsidRPr="0033750C" w:rsidRDefault="0008502D" w:rsidP="000850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14376AC" w14:textId="77777777" w:rsidR="0008502D" w:rsidRPr="0033750C" w:rsidRDefault="0008502D" w:rsidP="000D469F">
      <w:pPr>
        <w:widowControl/>
        <w:jc w:val="left"/>
        <w:rPr>
          <w:rFonts w:ascii="Times New Roman" w:eastAsia="SimSun" w:hAnsi="Times New Roman" w:cs="Times New Roman"/>
          <w:color w:val="1F497D"/>
          <w:kern w:val="0"/>
          <w:sz w:val="22"/>
        </w:rPr>
      </w:pPr>
    </w:p>
    <w:p w14:paraId="6B4E8868" w14:textId="77777777" w:rsidR="0008502D" w:rsidRPr="0033750C" w:rsidRDefault="0008502D" w:rsidP="000D469F">
      <w:pPr>
        <w:widowControl/>
        <w:jc w:val="left"/>
        <w:rPr>
          <w:rFonts w:ascii="Times New Roman" w:eastAsia="SimSun" w:hAnsi="Times New Roman" w:cs="Times New Roman"/>
          <w:color w:val="1F497D"/>
          <w:kern w:val="0"/>
          <w:sz w:val="22"/>
        </w:rPr>
      </w:pPr>
    </w:p>
    <w:p w14:paraId="758A7CA2" w14:textId="742C8746" w:rsidR="00F16F42" w:rsidRPr="0033750C" w:rsidRDefault="00F16F42"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wleung@mae.cuhk.edu.hk</w:t>
      </w:r>
    </w:p>
    <w:p w14:paraId="3FB14774" w14:textId="4C2654A8" w:rsidR="00F16F42" w:rsidRPr="0033750C" w:rsidRDefault="00F16F42"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k for Help about the Internet Problem in ERB 201</w:t>
      </w:r>
    </w:p>
    <w:p w14:paraId="709BDCA1" w14:textId="3AA74FE8" w:rsidR="000D469F" w:rsidRPr="0033750C" w:rsidRDefault="000D469F"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266BF012" w14:textId="77777777" w:rsidR="000D469F" w:rsidRPr="0033750C" w:rsidRDefault="000D469F" w:rsidP="000D469F">
      <w:pPr>
        <w:widowControl/>
        <w:ind w:firstLine="420"/>
        <w:jc w:val="left"/>
        <w:rPr>
          <w:rFonts w:ascii="Times New Roman" w:eastAsia="SimSun" w:hAnsi="Times New Roman" w:cs="Times New Roman"/>
          <w:color w:val="1F497D"/>
          <w:kern w:val="0"/>
          <w:sz w:val="22"/>
        </w:rPr>
      </w:pPr>
    </w:p>
    <w:p w14:paraId="15E5A574" w14:textId="77777777" w:rsidR="000D469F" w:rsidRPr="0033750C" w:rsidRDefault="000D469F" w:rsidP="000D46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6090E7C" w14:textId="77777777" w:rsidR="000D469F" w:rsidRPr="0033750C" w:rsidRDefault="000D469F" w:rsidP="000D469F">
      <w:pPr>
        <w:widowControl/>
        <w:ind w:firstLine="420"/>
        <w:jc w:val="left"/>
        <w:rPr>
          <w:rFonts w:ascii="Times New Roman" w:eastAsia="SimSun" w:hAnsi="Times New Roman" w:cs="Times New Roman"/>
          <w:color w:val="1F497D"/>
          <w:kern w:val="0"/>
          <w:sz w:val="22"/>
        </w:rPr>
      </w:pPr>
    </w:p>
    <w:p w14:paraId="03E88E75" w14:textId="7C80369C" w:rsidR="000D469F" w:rsidRPr="0033750C" w:rsidRDefault="000D469F" w:rsidP="000D46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re are some problems </w:t>
      </w:r>
      <w:r w:rsidR="00F16F42" w:rsidRPr="0033750C">
        <w:rPr>
          <w:rFonts w:ascii="Times New Roman" w:eastAsia="SimSun" w:hAnsi="Times New Roman" w:cs="Times New Roman"/>
          <w:color w:val="1F497D"/>
          <w:kern w:val="0"/>
          <w:sz w:val="22"/>
        </w:rPr>
        <w:t>with</w:t>
      </w:r>
      <w:r w:rsidRPr="0033750C">
        <w:rPr>
          <w:rFonts w:ascii="Times New Roman" w:eastAsia="SimSun" w:hAnsi="Times New Roman" w:cs="Times New Roman"/>
          <w:color w:val="1F497D"/>
          <w:kern w:val="0"/>
          <w:sz w:val="22"/>
        </w:rPr>
        <w:t xml:space="preserve"> the Internet connection </w:t>
      </w:r>
      <w:r w:rsidR="00803012" w:rsidRPr="0033750C">
        <w:rPr>
          <w:rFonts w:ascii="Times New Roman" w:eastAsia="SimSun" w:hAnsi="Times New Roman" w:cs="Times New Roman"/>
          <w:color w:val="1F497D"/>
          <w:kern w:val="0"/>
          <w:sz w:val="22"/>
        </w:rPr>
        <w:t xml:space="preserve">(Internet cable) </w:t>
      </w:r>
      <w:r w:rsidRPr="0033750C">
        <w:rPr>
          <w:rFonts w:ascii="Times New Roman" w:eastAsia="SimSun" w:hAnsi="Times New Roman" w:cs="Times New Roman"/>
          <w:color w:val="1F497D"/>
          <w:kern w:val="0"/>
          <w:sz w:val="22"/>
        </w:rPr>
        <w:t xml:space="preserve">in ERB 201 from yesterday. </w:t>
      </w:r>
      <w:r w:rsidR="007A3C50" w:rsidRPr="0033750C">
        <w:rPr>
          <w:rFonts w:ascii="Times New Roman" w:eastAsia="SimSun" w:hAnsi="Times New Roman" w:cs="Times New Roman"/>
          <w:color w:val="1F497D"/>
          <w:kern w:val="0"/>
          <w:sz w:val="22"/>
        </w:rPr>
        <w:t xml:space="preserve">We </w:t>
      </w:r>
      <w:r w:rsidR="00803012" w:rsidRPr="0033750C">
        <w:rPr>
          <w:rFonts w:ascii="Times New Roman" w:eastAsia="SimSun" w:hAnsi="Times New Roman" w:cs="Times New Roman"/>
          <w:color w:val="1F497D"/>
          <w:kern w:val="0"/>
          <w:sz w:val="22"/>
        </w:rPr>
        <w:t>originally</w:t>
      </w:r>
      <w:r w:rsidR="007A3C50" w:rsidRPr="0033750C">
        <w:rPr>
          <w:rFonts w:ascii="Times New Roman" w:eastAsia="SimSun" w:hAnsi="Times New Roman" w:cs="Times New Roman"/>
          <w:color w:val="1F497D"/>
          <w:kern w:val="0"/>
          <w:sz w:val="22"/>
        </w:rPr>
        <w:t xml:space="preserve"> </w:t>
      </w:r>
      <w:r w:rsidR="00803012" w:rsidRPr="0033750C">
        <w:rPr>
          <w:rFonts w:ascii="Times New Roman" w:eastAsia="SimSun" w:hAnsi="Times New Roman" w:cs="Times New Roman"/>
          <w:color w:val="1F497D"/>
          <w:kern w:val="0"/>
          <w:sz w:val="22"/>
        </w:rPr>
        <w:t>thought</w:t>
      </w:r>
      <w:r w:rsidR="007A3C50" w:rsidRPr="0033750C">
        <w:rPr>
          <w:rFonts w:ascii="Times New Roman" w:eastAsia="SimSun" w:hAnsi="Times New Roman" w:cs="Times New Roman"/>
          <w:color w:val="1F497D"/>
          <w:kern w:val="0"/>
          <w:sz w:val="22"/>
        </w:rPr>
        <w:t xml:space="preserve"> it was the problem of the whole building, because at that time we found that the official website of our department</w:t>
      </w:r>
      <w:r w:rsidR="00803012" w:rsidRPr="0033750C">
        <w:rPr>
          <w:rFonts w:ascii="Times New Roman" w:eastAsia="SimSun" w:hAnsi="Times New Roman" w:cs="Times New Roman"/>
          <w:color w:val="1F497D"/>
          <w:kern w:val="0"/>
          <w:sz w:val="22"/>
        </w:rPr>
        <w:t>—</w:t>
      </w:r>
      <w:r w:rsidR="007A3C50" w:rsidRPr="0033750C">
        <w:rPr>
          <w:rFonts w:ascii="Times New Roman" w:eastAsia="SimSun" w:hAnsi="Times New Roman" w:cs="Times New Roman"/>
          <w:color w:val="1F497D"/>
          <w:kern w:val="0"/>
          <w:sz w:val="22"/>
        </w:rPr>
        <w:t>www.mae.cuhk.edu.hk</w:t>
      </w:r>
      <w:r w:rsidR="00803012" w:rsidRPr="0033750C">
        <w:rPr>
          <w:rFonts w:ascii="Times New Roman" w:eastAsia="SimSun" w:hAnsi="Times New Roman" w:cs="Times New Roman"/>
          <w:color w:val="1F497D"/>
          <w:kern w:val="0"/>
          <w:sz w:val="22"/>
        </w:rPr>
        <w:t>—</w:t>
      </w:r>
      <w:r w:rsidR="007A3C50" w:rsidRPr="0033750C">
        <w:rPr>
          <w:rFonts w:ascii="Times New Roman" w:eastAsia="SimSun" w:hAnsi="Times New Roman" w:cs="Times New Roman"/>
          <w:color w:val="1F497D"/>
          <w:kern w:val="0"/>
          <w:sz w:val="22"/>
        </w:rPr>
        <w:t>was</w:t>
      </w:r>
      <w:r w:rsidR="00803012" w:rsidRPr="0033750C">
        <w:rPr>
          <w:rFonts w:ascii="Times New Roman" w:eastAsia="SimSun" w:hAnsi="Times New Roman" w:cs="Times New Roman"/>
          <w:color w:val="1F497D"/>
          <w:kern w:val="0"/>
          <w:sz w:val="22"/>
        </w:rPr>
        <w:t xml:space="preserve"> </w:t>
      </w:r>
      <w:r w:rsidR="007A3C50" w:rsidRPr="0033750C">
        <w:rPr>
          <w:rFonts w:ascii="Times New Roman" w:eastAsia="SimSun" w:hAnsi="Times New Roman" w:cs="Times New Roman"/>
          <w:color w:val="1F497D"/>
          <w:kern w:val="0"/>
          <w:sz w:val="22"/>
        </w:rPr>
        <w:t>also inaccessible. But we still can</w:t>
      </w:r>
      <w:r w:rsidR="00722F9A">
        <w:rPr>
          <w:rFonts w:ascii="Times New Roman" w:eastAsia="SimSun" w:hAnsi="Times New Roman" w:cs="Times New Roman"/>
          <w:color w:val="1F497D"/>
          <w:kern w:val="0"/>
          <w:sz w:val="22"/>
        </w:rPr>
        <w:t>’</w:t>
      </w:r>
      <w:r w:rsidR="007A3C50" w:rsidRPr="0033750C">
        <w:rPr>
          <w:rFonts w:ascii="Times New Roman" w:eastAsia="SimSun" w:hAnsi="Times New Roman" w:cs="Times New Roman"/>
          <w:color w:val="1F497D"/>
          <w:kern w:val="0"/>
          <w:sz w:val="22"/>
        </w:rPr>
        <w:t>t connect to the Internet</w:t>
      </w:r>
      <w:r w:rsidR="00803012" w:rsidRPr="0033750C">
        <w:rPr>
          <w:rFonts w:ascii="Times New Roman" w:eastAsia="SimSun" w:hAnsi="Times New Roman" w:cs="Times New Roman"/>
          <w:color w:val="1F497D"/>
          <w:kern w:val="0"/>
          <w:sz w:val="22"/>
        </w:rPr>
        <w:t xml:space="preserve"> today. Could you help us to check this problem? </w:t>
      </w:r>
    </w:p>
    <w:p w14:paraId="3BD8F69F" w14:textId="0D7A04B6" w:rsidR="00F16F42" w:rsidRPr="0033750C" w:rsidRDefault="00F16F42" w:rsidP="000D469F">
      <w:pPr>
        <w:widowControl/>
        <w:ind w:firstLine="420"/>
        <w:jc w:val="left"/>
        <w:rPr>
          <w:rFonts w:ascii="Times New Roman" w:eastAsia="SimSun" w:hAnsi="Times New Roman" w:cs="Times New Roman"/>
          <w:color w:val="1F497D"/>
          <w:kern w:val="0"/>
          <w:sz w:val="22"/>
        </w:rPr>
      </w:pPr>
    </w:p>
    <w:p w14:paraId="0DD04CDA" w14:textId="77777777" w:rsidR="00F16F42" w:rsidRPr="0033750C" w:rsidRDefault="00F16F42" w:rsidP="00F16F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BADDDF9" w14:textId="77777777" w:rsidR="000D469F" w:rsidRPr="0033750C" w:rsidRDefault="000D469F" w:rsidP="000D469F">
      <w:pPr>
        <w:widowControl/>
        <w:ind w:firstLine="420"/>
        <w:jc w:val="left"/>
        <w:rPr>
          <w:rFonts w:ascii="Times New Roman" w:eastAsia="SimSun" w:hAnsi="Times New Roman" w:cs="Times New Roman"/>
          <w:color w:val="1F497D"/>
          <w:kern w:val="0"/>
          <w:sz w:val="22"/>
        </w:rPr>
      </w:pPr>
    </w:p>
    <w:p w14:paraId="2829472A" w14:textId="77777777" w:rsidR="000D469F" w:rsidRPr="0033750C" w:rsidRDefault="000D469F"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9BE874" w14:textId="5BCD1065" w:rsidR="000D469F" w:rsidRPr="0033750C" w:rsidRDefault="000D469F"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FAE508" w14:textId="083144CB" w:rsidR="008E4BDA" w:rsidRPr="0033750C" w:rsidRDefault="008E4BDA" w:rsidP="000D469F">
      <w:pPr>
        <w:widowControl/>
        <w:jc w:val="left"/>
        <w:rPr>
          <w:rFonts w:ascii="Times New Roman" w:eastAsia="SimSun" w:hAnsi="Times New Roman" w:cs="Times New Roman"/>
          <w:color w:val="1F497D"/>
          <w:kern w:val="0"/>
          <w:sz w:val="22"/>
        </w:rPr>
      </w:pPr>
    </w:p>
    <w:p w14:paraId="696FEC8F" w14:textId="77777777" w:rsidR="008E4BDA" w:rsidRPr="0033750C" w:rsidRDefault="008E4BDA" w:rsidP="008E4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05D31B65" w14:textId="77777777" w:rsidR="008E4BDA" w:rsidRPr="0033750C" w:rsidRDefault="008E4BDA" w:rsidP="008E4BDA">
      <w:pPr>
        <w:widowControl/>
        <w:ind w:firstLine="420"/>
        <w:jc w:val="left"/>
        <w:rPr>
          <w:rFonts w:ascii="Times New Roman" w:eastAsia="SimSun" w:hAnsi="Times New Roman" w:cs="Times New Roman"/>
          <w:color w:val="1F497D"/>
          <w:kern w:val="0"/>
          <w:sz w:val="22"/>
        </w:rPr>
      </w:pPr>
    </w:p>
    <w:p w14:paraId="2B9F22B1" w14:textId="0FF14BEA" w:rsidR="008E4BDA" w:rsidRPr="0033750C" w:rsidRDefault="008E4BDA" w:rsidP="008E4BD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w:t>
      </w:r>
      <w:proofErr w:type="spellStart"/>
      <w:r w:rsidRPr="0033750C">
        <w:rPr>
          <w:rFonts w:ascii="Times New Roman" w:eastAsia="SimSun" w:hAnsi="Times New Roman" w:cs="Times New Roman"/>
          <w:color w:val="1F497D"/>
          <w:kern w:val="0"/>
          <w:sz w:val="22"/>
        </w:rPr>
        <w:t>honoured</w:t>
      </w:r>
      <w:proofErr w:type="spellEnd"/>
      <w:r w:rsidRPr="0033750C">
        <w:rPr>
          <w:rFonts w:ascii="Times New Roman" w:eastAsia="SimSun" w:hAnsi="Times New Roman" w:cs="Times New Roman"/>
          <w:color w:val="1F497D"/>
          <w:kern w:val="0"/>
          <w:sz w:val="22"/>
        </w:rPr>
        <w:t xml:space="preserve"> to receive your reply. Many thanks for your patient help. Yes, we have rebooted our dept. pc many </w:t>
      </w:r>
      <w:proofErr w:type="gramStart"/>
      <w:r w:rsidRPr="0033750C">
        <w:rPr>
          <w:rFonts w:ascii="Times New Roman" w:eastAsia="SimSun" w:hAnsi="Times New Roman" w:cs="Times New Roman"/>
          <w:color w:val="1F497D"/>
          <w:kern w:val="0"/>
          <w:sz w:val="22"/>
        </w:rPr>
        <w:t>times</w:t>
      </w:r>
      <w:proofErr w:type="gramEnd"/>
      <w:r w:rsidRPr="0033750C">
        <w:rPr>
          <w:rFonts w:ascii="Times New Roman" w:eastAsia="SimSun" w:hAnsi="Times New Roman" w:cs="Times New Roman"/>
          <w:color w:val="1F497D"/>
          <w:kern w:val="0"/>
          <w:sz w:val="22"/>
        </w:rPr>
        <w:t xml:space="preserve"> but the problem still existed. W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y. </w:t>
      </w:r>
    </w:p>
    <w:p w14:paraId="1302B75F" w14:textId="77777777" w:rsidR="008E4BDA" w:rsidRPr="0033750C" w:rsidRDefault="008E4BDA" w:rsidP="008E4BDA">
      <w:pPr>
        <w:widowControl/>
        <w:ind w:firstLine="420"/>
        <w:jc w:val="left"/>
        <w:rPr>
          <w:rFonts w:ascii="Times New Roman" w:eastAsia="SimSun" w:hAnsi="Times New Roman" w:cs="Times New Roman"/>
          <w:color w:val="1F497D"/>
          <w:kern w:val="0"/>
          <w:sz w:val="22"/>
        </w:rPr>
      </w:pPr>
    </w:p>
    <w:p w14:paraId="6A416D88" w14:textId="77777777" w:rsidR="008E4BDA" w:rsidRPr="0033750C" w:rsidRDefault="008E4BDA" w:rsidP="008E4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13F92F" w14:textId="03549F2A" w:rsidR="008E4BDA" w:rsidRPr="0033750C" w:rsidRDefault="008E4BDA" w:rsidP="008E4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6AB2BF" w14:textId="785834D5" w:rsidR="009D2186" w:rsidRPr="0033750C" w:rsidRDefault="009D2186" w:rsidP="008E4BDA">
      <w:pPr>
        <w:widowControl/>
        <w:jc w:val="left"/>
        <w:rPr>
          <w:rFonts w:ascii="Times New Roman" w:eastAsia="SimSun" w:hAnsi="Times New Roman" w:cs="Times New Roman"/>
          <w:color w:val="1F497D"/>
          <w:kern w:val="0"/>
          <w:sz w:val="22"/>
        </w:rPr>
      </w:pPr>
    </w:p>
    <w:p w14:paraId="0D65B405" w14:textId="77777777" w:rsidR="009D2186" w:rsidRPr="0033750C" w:rsidRDefault="009D2186" w:rsidP="009D21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11B7D7E5" w14:textId="77777777" w:rsidR="009D2186" w:rsidRPr="0033750C" w:rsidRDefault="009D2186" w:rsidP="009D2186">
      <w:pPr>
        <w:widowControl/>
        <w:ind w:firstLine="420"/>
        <w:jc w:val="left"/>
        <w:rPr>
          <w:rFonts w:ascii="Times New Roman" w:eastAsia="SimSun" w:hAnsi="Times New Roman" w:cs="Times New Roman"/>
          <w:color w:val="1F497D"/>
          <w:kern w:val="0"/>
          <w:sz w:val="22"/>
        </w:rPr>
      </w:pPr>
    </w:p>
    <w:p w14:paraId="54E228E2" w14:textId="69894D48" w:rsidR="009D2186" w:rsidRPr="0033750C" w:rsidRDefault="009D2186" w:rsidP="009D21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can connect now! So happy. You have helped us a lot. Thanks so much for your help and have a good day!  </w:t>
      </w:r>
    </w:p>
    <w:p w14:paraId="034744E4" w14:textId="77777777" w:rsidR="009D2186" w:rsidRPr="0033750C" w:rsidRDefault="009D2186" w:rsidP="009D2186">
      <w:pPr>
        <w:widowControl/>
        <w:ind w:firstLine="420"/>
        <w:jc w:val="left"/>
        <w:rPr>
          <w:rFonts w:ascii="Times New Roman" w:eastAsia="SimSun" w:hAnsi="Times New Roman" w:cs="Times New Roman"/>
          <w:color w:val="1F497D"/>
          <w:kern w:val="0"/>
          <w:sz w:val="22"/>
        </w:rPr>
      </w:pPr>
    </w:p>
    <w:p w14:paraId="602A89AF" w14:textId="77777777" w:rsidR="009D2186" w:rsidRPr="0033750C" w:rsidRDefault="009D2186" w:rsidP="009D21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F0FAE2" w14:textId="77777777" w:rsidR="009D2186" w:rsidRPr="0033750C" w:rsidRDefault="009D2186" w:rsidP="009D21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6AEFD25A" w14:textId="77777777" w:rsidR="009D2186" w:rsidRPr="0033750C" w:rsidRDefault="009D2186" w:rsidP="008E4BDA">
      <w:pPr>
        <w:widowControl/>
        <w:jc w:val="left"/>
        <w:rPr>
          <w:rFonts w:ascii="Times New Roman" w:eastAsia="SimSun" w:hAnsi="Times New Roman" w:cs="Times New Roman"/>
          <w:color w:val="1F497D"/>
          <w:kern w:val="0"/>
          <w:sz w:val="22"/>
        </w:rPr>
      </w:pPr>
    </w:p>
    <w:p w14:paraId="30E7BCB8" w14:textId="453FAE6B" w:rsidR="00AD564A" w:rsidRPr="0033750C" w:rsidRDefault="00AD564A" w:rsidP="008E4BDA">
      <w:pPr>
        <w:widowControl/>
        <w:jc w:val="left"/>
        <w:rPr>
          <w:rFonts w:ascii="Times New Roman" w:eastAsia="SimSun" w:hAnsi="Times New Roman" w:cs="Times New Roman"/>
          <w:color w:val="1F497D"/>
          <w:kern w:val="0"/>
          <w:sz w:val="22"/>
        </w:rPr>
      </w:pPr>
    </w:p>
    <w:p w14:paraId="72181641" w14:textId="77777777" w:rsidR="00AD564A" w:rsidRPr="0033750C" w:rsidRDefault="00AD564A" w:rsidP="00AD56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211AA33E" w14:textId="77777777" w:rsidR="00AD564A" w:rsidRPr="0033750C" w:rsidRDefault="00AD564A" w:rsidP="00AD564A">
      <w:pPr>
        <w:widowControl/>
        <w:ind w:firstLine="420"/>
        <w:jc w:val="left"/>
        <w:rPr>
          <w:rFonts w:ascii="Times New Roman" w:eastAsia="SimSun" w:hAnsi="Times New Roman" w:cs="Times New Roman"/>
          <w:color w:val="1F497D"/>
          <w:kern w:val="0"/>
          <w:sz w:val="22"/>
        </w:rPr>
      </w:pPr>
    </w:p>
    <w:p w14:paraId="15F53D18" w14:textId="4B1308DD" w:rsidR="00AD564A" w:rsidRPr="0033750C" w:rsidRDefault="00AD564A" w:rsidP="00AD564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I have checked the cable </w:t>
      </w:r>
      <w:proofErr w:type="gramStart"/>
      <w:r w:rsidRPr="0033750C">
        <w:rPr>
          <w:rFonts w:ascii="Times New Roman" w:eastAsia="SimSun" w:hAnsi="Times New Roman" w:cs="Times New Roman"/>
          <w:color w:val="1F497D"/>
          <w:kern w:val="0"/>
          <w:sz w:val="22"/>
        </w:rPr>
        <w:t>connection</w:t>
      </w:r>
      <w:proofErr w:type="gramEnd"/>
      <w:r w:rsidRPr="0033750C">
        <w:rPr>
          <w:rFonts w:ascii="Times New Roman" w:eastAsia="SimSun" w:hAnsi="Times New Roman" w:cs="Times New Roman"/>
          <w:color w:val="1F497D"/>
          <w:kern w:val="0"/>
          <w:sz w:val="22"/>
        </w:rPr>
        <w:t xml:space="preserve"> but no problem was found, the Internet still cannot be connected. Could you be so kind to help us check the problem after you finish checking the problem in your office? Thank you so much for your help! </w:t>
      </w:r>
    </w:p>
    <w:p w14:paraId="7C3584B4" w14:textId="77777777" w:rsidR="00AD564A" w:rsidRPr="0033750C" w:rsidRDefault="00AD564A" w:rsidP="00AD564A">
      <w:pPr>
        <w:widowControl/>
        <w:ind w:firstLine="420"/>
        <w:jc w:val="left"/>
        <w:rPr>
          <w:rFonts w:ascii="Times New Roman" w:eastAsia="SimSun" w:hAnsi="Times New Roman" w:cs="Times New Roman"/>
          <w:color w:val="1F497D"/>
          <w:kern w:val="0"/>
          <w:sz w:val="22"/>
        </w:rPr>
      </w:pPr>
    </w:p>
    <w:p w14:paraId="2C30D611" w14:textId="77777777" w:rsidR="00AD564A" w:rsidRPr="0033750C" w:rsidRDefault="00AD564A" w:rsidP="00AD56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911A92" w14:textId="77777777" w:rsidR="00AD564A" w:rsidRPr="0033750C" w:rsidRDefault="00AD564A" w:rsidP="00AD56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1314F7" w14:textId="77777777" w:rsidR="00AD564A" w:rsidRPr="0033750C" w:rsidRDefault="00AD564A" w:rsidP="008E4BDA">
      <w:pPr>
        <w:widowControl/>
        <w:jc w:val="left"/>
        <w:rPr>
          <w:rFonts w:ascii="Times New Roman" w:eastAsia="SimSun" w:hAnsi="Times New Roman" w:cs="Times New Roman"/>
          <w:color w:val="1F497D"/>
          <w:kern w:val="0"/>
          <w:sz w:val="22"/>
        </w:rPr>
      </w:pPr>
    </w:p>
    <w:p w14:paraId="6528CDE6" w14:textId="77777777" w:rsidR="008E4BDA" w:rsidRPr="0033750C" w:rsidRDefault="008E4BDA" w:rsidP="000D469F">
      <w:pPr>
        <w:widowControl/>
        <w:jc w:val="left"/>
        <w:rPr>
          <w:rFonts w:ascii="Times New Roman" w:eastAsia="SimSun" w:hAnsi="Times New Roman" w:cs="Times New Roman"/>
          <w:color w:val="1F497D"/>
          <w:kern w:val="0"/>
          <w:sz w:val="22"/>
        </w:rPr>
      </w:pPr>
    </w:p>
    <w:p w14:paraId="6B838F17" w14:textId="77777777" w:rsidR="000D469F" w:rsidRPr="0033750C" w:rsidRDefault="000D469F" w:rsidP="006E6497">
      <w:pPr>
        <w:widowControl/>
        <w:jc w:val="left"/>
        <w:rPr>
          <w:rFonts w:ascii="Times New Roman" w:eastAsia="SimSun" w:hAnsi="Times New Roman" w:cs="Times New Roman"/>
          <w:color w:val="1F497D"/>
          <w:kern w:val="0"/>
          <w:sz w:val="22"/>
        </w:rPr>
      </w:pPr>
    </w:p>
    <w:p w14:paraId="1C22797E" w14:textId="1871E706" w:rsidR="000D469F" w:rsidRPr="0033750C" w:rsidRDefault="000D469F" w:rsidP="006E6497">
      <w:pPr>
        <w:widowControl/>
        <w:jc w:val="left"/>
        <w:rPr>
          <w:rFonts w:ascii="Times New Roman" w:eastAsia="SimSun" w:hAnsi="Times New Roman" w:cs="Times New Roman"/>
          <w:color w:val="1F497D"/>
          <w:kern w:val="0"/>
          <w:sz w:val="22"/>
        </w:rPr>
      </w:pPr>
    </w:p>
    <w:p w14:paraId="159514E8" w14:textId="77777777" w:rsidR="00803012" w:rsidRPr="0033750C" w:rsidRDefault="00803012" w:rsidP="008030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134FB4A4" w14:textId="77777777" w:rsidR="00803012" w:rsidRPr="0033750C" w:rsidRDefault="00803012" w:rsidP="00803012">
      <w:pPr>
        <w:widowControl/>
        <w:ind w:firstLine="420"/>
        <w:jc w:val="left"/>
        <w:rPr>
          <w:rFonts w:ascii="Times New Roman" w:eastAsia="SimSun" w:hAnsi="Times New Roman" w:cs="Times New Roman"/>
          <w:color w:val="1F497D"/>
          <w:kern w:val="0"/>
          <w:sz w:val="22"/>
        </w:rPr>
      </w:pPr>
    </w:p>
    <w:p w14:paraId="73D1BF6E" w14:textId="0713E6C8" w:rsidR="00803012" w:rsidRPr="0033750C" w:rsidRDefault="00803012" w:rsidP="008030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problem. 11:30</w:t>
      </w:r>
      <w:r w:rsidR="00F16F42"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am is ok for me. See you then at your office. </w:t>
      </w:r>
    </w:p>
    <w:p w14:paraId="50A9E695" w14:textId="77777777" w:rsidR="00803012" w:rsidRPr="0033750C" w:rsidRDefault="00803012" w:rsidP="00803012">
      <w:pPr>
        <w:widowControl/>
        <w:ind w:firstLine="420"/>
        <w:jc w:val="left"/>
        <w:rPr>
          <w:rFonts w:ascii="Times New Roman" w:eastAsia="SimSun" w:hAnsi="Times New Roman" w:cs="Times New Roman"/>
          <w:color w:val="1F497D"/>
          <w:kern w:val="0"/>
          <w:sz w:val="22"/>
        </w:rPr>
      </w:pPr>
    </w:p>
    <w:p w14:paraId="20FFB347" w14:textId="77777777" w:rsidR="00803012" w:rsidRPr="0033750C" w:rsidRDefault="00803012" w:rsidP="008030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C8D79C5" w14:textId="77777777" w:rsidR="00803012" w:rsidRPr="0033750C" w:rsidRDefault="00803012" w:rsidP="008030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B88361" w14:textId="77777777" w:rsidR="00803012" w:rsidRPr="0033750C" w:rsidRDefault="00803012" w:rsidP="006E6497">
      <w:pPr>
        <w:widowControl/>
        <w:jc w:val="left"/>
        <w:rPr>
          <w:rFonts w:ascii="Times New Roman" w:eastAsia="SimSun" w:hAnsi="Times New Roman" w:cs="Times New Roman"/>
          <w:color w:val="1F497D"/>
          <w:kern w:val="0"/>
          <w:sz w:val="22"/>
        </w:rPr>
      </w:pPr>
    </w:p>
    <w:p w14:paraId="79CE0B7E" w14:textId="77777777" w:rsidR="000D469F" w:rsidRPr="0033750C" w:rsidRDefault="000D469F" w:rsidP="006E6497">
      <w:pPr>
        <w:widowControl/>
        <w:jc w:val="left"/>
        <w:rPr>
          <w:rFonts w:ascii="Times New Roman" w:eastAsia="SimSun" w:hAnsi="Times New Roman" w:cs="Times New Roman"/>
          <w:color w:val="1F497D"/>
          <w:kern w:val="0"/>
          <w:sz w:val="22"/>
        </w:rPr>
      </w:pPr>
    </w:p>
    <w:p w14:paraId="695600C3" w14:textId="719B9C74" w:rsidR="006E6497" w:rsidRPr="0033750C" w:rsidRDefault="006E6497" w:rsidP="006E64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23682B7B" w14:textId="77777777" w:rsidR="006E6497" w:rsidRPr="0033750C" w:rsidRDefault="006E6497" w:rsidP="006E6497">
      <w:pPr>
        <w:widowControl/>
        <w:ind w:firstLine="420"/>
        <w:jc w:val="left"/>
        <w:rPr>
          <w:rFonts w:ascii="Times New Roman" w:eastAsia="SimSun" w:hAnsi="Times New Roman" w:cs="Times New Roman"/>
          <w:color w:val="1F497D"/>
          <w:kern w:val="0"/>
          <w:sz w:val="22"/>
        </w:rPr>
      </w:pPr>
    </w:p>
    <w:p w14:paraId="2184DD19" w14:textId="10B95EA7" w:rsidR="006E6497" w:rsidRPr="0033750C" w:rsidRDefault="006E6497" w:rsidP="006E64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w:t>
      </w:r>
      <w:proofErr w:type="spellStart"/>
      <w:r w:rsidRPr="0033750C">
        <w:rPr>
          <w:rFonts w:ascii="Times New Roman" w:eastAsia="SimSun" w:hAnsi="Times New Roman" w:cs="Times New Roman"/>
          <w:color w:val="1F497D"/>
          <w:kern w:val="0"/>
          <w:sz w:val="22"/>
        </w:rPr>
        <w:t>honoured</w:t>
      </w:r>
      <w:proofErr w:type="spellEnd"/>
      <w:r w:rsidRPr="0033750C">
        <w:rPr>
          <w:rFonts w:ascii="Times New Roman" w:eastAsia="SimSun" w:hAnsi="Times New Roman" w:cs="Times New Roman"/>
          <w:color w:val="1F497D"/>
          <w:kern w:val="0"/>
          <w:sz w:val="22"/>
        </w:rPr>
        <w:t xml:space="preserve"> to receive your reply. Many thanks for your patient help. I have a TA training this afternoon from 14:30 to 16:30. All the TAs need to attend this training. Could we mee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earlier or later? Thank you so much for your precious time. Looking forward to your reply. </w:t>
      </w:r>
    </w:p>
    <w:p w14:paraId="0122DCD5" w14:textId="77777777" w:rsidR="006E6497" w:rsidRPr="0033750C" w:rsidRDefault="006E6497" w:rsidP="006E6497">
      <w:pPr>
        <w:widowControl/>
        <w:ind w:firstLine="420"/>
        <w:jc w:val="left"/>
        <w:rPr>
          <w:rFonts w:ascii="Times New Roman" w:eastAsia="SimSun" w:hAnsi="Times New Roman" w:cs="Times New Roman"/>
          <w:color w:val="1F497D"/>
          <w:kern w:val="0"/>
          <w:sz w:val="22"/>
        </w:rPr>
      </w:pPr>
    </w:p>
    <w:p w14:paraId="317E7534" w14:textId="77777777" w:rsidR="006E6497" w:rsidRPr="0033750C" w:rsidRDefault="006E6497" w:rsidP="006E64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630A9B" w14:textId="77777777" w:rsidR="006E6497" w:rsidRPr="0033750C" w:rsidRDefault="006E6497" w:rsidP="006E64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63635D" w14:textId="77777777" w:rsidR="006E6497" w:rsidRPr="0033750C" w:rsidRDefault="006E6497" w:rsidP="000E5370">
      <w:pPr>
        <w:widowControl/>
        <w:jc w:val="left"/>
        <w:rPr>
          <w:rFonts w:ascii="Times New Roman" w:eastAsia="SimSun" w:hAnsi="Times New Roman" w:cs="Times New Roman"/>
          <w:color w:val="1F497D"/>
          <w:kern w:val="0"/>
          <w:sz w:val="22"/>
        </w:rPr>
      </w:pPr>
    </w:p>
    <w:p w14:paraId="3C1E169B" w14:textId="77777777" w:rsidR="006E6497" w:rsidRPr="0033750C" w:rsidRDefault="006E6497" w:rsidP="000E5370">
      <w:pPr>
        <w:widowControl/>
        <w:jc w:val="left"/>
        <w:rPr>
          <w:rFonts w:ascii="Times New Roman" w:eastAsia="SimSun" w:hAnsi="Times New Roman" w:cs="Times New Roman"/>
          <w:color w:val="1F497D"/>
          <w:kern w:val="0"/>
          <w:sz w:val="22"/>
        </w:rPr>
      </w:pPr>
    </w:p>
    <w:p w14:paraId="4C0D27C5" w14:textId="72E7A7D2" w:rsidR="000E5370" w:rsidRPr="0033750C" w:rsidRDefault="000E5370" w:rsidP="000E53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2FBB84DD" w14:textId="77777777" w:rsidR="000E5370" w:rsidRPr="0033750C" w:rsidRDefault="000E5370" w:rsidP="000E5370">
      <w:pPr>
        <w:widowControl/>
        <w:ind w:firstLine="420"/>
        <w:jc w:val="left"/>
        <w:rPr>
          <w:rFonts w:ascii="Times New Roman" w:eastAsia="SimSun" w:hAnsi="Times New Roman" w:cs="Times New Roman"/>
          <w:color w:val="1F497D"/>
          <w:kern w:val="0"/>
          <w:sz w:val="22"/>
        </w:rPr>
      </w:pPr>
    </w:p>
    <w:p w14:paraId="4D80A3A0" w14:textId="1BA25D7E" w:rsidR="000E5370" w:rsidRPr="0033750C" w:rsidRDefault="000E5370" w:rsidP="000E53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w:t>
      </w:r>
      <w:proofErr w:type="spellStart"/>
      <w:r w:rsidRPr="0033750C">
        <w:rPr>
          <w:rFonts w:ascii="Times New Roman" w:eastAsia="SimSun" w:hAnsi="Times New Roman" w:cs="Times New Roman"/>
          <w:color w:val="1F497D"/>
          <w:kern w:val="0"/>
          <w:sz w:val="22"/>
        </w:rPr>
        <w:t>honoured</w:t>
      </w:r>
      <w:proofErr w:type="spellEnd"/>
      <w:r w:rsidRPr="0033750C">
        <w:rPr>
          <w:rFonts w:ascii="Times New Roman" w:eastAsia="SimSun" w:hAnsi="Times New Roman" w:cs="Times New Roman"/>
          <w:color w:val="1F497D"/>
          <w:kern w:val="0"/>
          <w:sz w:val="22"/>
        </w:rPr>
        <w:t xml:space="preserve"> to receive your reply. Many thanks for your patient help. Take care, stay safe, and keep healthy! </w:t>
      </w:r>
    </w:p>
    <w:p w14:paraId="5B1222CA" w14:textId="77777777" w:rsidR="000E5370" w:rsidRPr="0033750C" w:rsidRDefault="000E5370" w:rsidP="000E5370">
      <w:pPr>
        <w:widowControl/>
        <w:ind w:firstLine="420"/>
        <w:jc w:val="left"/>
        <w:rPr>
          <w:rFonts w:ascii="Times New Roman" w:eastAsia="SimSun" w:hAnsi="Times New Roman" w:cs="Times New Roman"/>
          <w:color w:val="1F497D"/>
          <w:kern w:val="0"/>
          <w:sz w:val="22"/>
        </w:rPr>
      </w:pPr>
    </w:p>
    <w:p w14:paraId="61CD8E46" w14:textId="77777777" w:rsidR="000E5370" w:rsidRPr="0033750C" w:rsidRDefault="000E5370" w:rsidP="000E53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D80D0A" w14:textId="77777777" w:rsidR="000E5370" w:rsidRPr="0033750C" w:rsidRDefault="000E5370" w:rsidP="000E53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16AF40" w14:textId="77777777" w:rsidR="000E5370" w:rsidRPr="0033750C" w:rsidRDefault="000E5370" w:rsidP="002B2BA7">
      <w:pPr>
        <w:widowControl/>
        <w:jc w:val="left"/>
        <w:rPr>
          <w:rFonts w:ascii="Times New Roman" w:eastAsia="SimSun" w:hAnsi="Times New Roman" w:cs="Times New Roman"/>
          <w:color w:val="1F497D"/>
          <w:kern w:val="0"/>
          <w:sz w:val="22"/>
        </w:rPr>
      </w:pPr>
    </w:p>
    <w:p w14:paraId="1F7AFB73" w14:textId="77777777" w:rsidR="000E5370" w:rsidRPr="0033750C" w:rsidRDefault="000E5370" w:rsidP="002B2BA7">
      <w:pPr>
        <w:widowControl/>
        <w:jc w:val="left"/>
        <w:rPr>
          <w:rFonts w:ascii="Times New Roman" w:eastAsia="SimSun" w:hAnsi="Times New Roman" w:cs="Times New Roman"/>
          <w:color w:val="1F497D"/>
          <w:kern w:val="0"/>
          <w:sz w:val="22"/>
        </w:rPr>
      </w:pPr>
    </w:p>
    <w:p w14:paraId="2BCE7B5F" w14:textId="054E14A7" w:rsidR="00CA56D6" w:rsidRPr="0033750C" w:rsidRDefault="00CA56D6"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y for Teaching Assistan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or MAEG 5745</w:t>
      </w:r>
    </w:p>
    <w:p w14:paraId="12C5C498" w14:textId="51BF1D28" w:rsidR="002B2BA7" w:rsidRPr="0033750C" w:rsidRDefault="002B2BA7"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yli@mae.cuhk.edu.hk</w:t>
      </w:r>
    </w:p>
    <w:p w14:paraId="2623ACB4" w14:textId="2C6069D5" w:rsidR="002B2BA7" w:rsidRPr="0033750C" w:rsidRDefault="002B2BA7"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41A54B09"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7D3C6358"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10BC2753"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1D3D547A" w14:textId="6CB19C14" w:rsidR="002B2BA7" w:rsidRPr="0033750C" w:rsidRDefault="002B2BA7" w:rsidP="002B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send you other supplements </w:t>
      </w:r>
      <w:r w:rsidR="00CA56D6" w:rsidRPr="0033750C">
        <w:rPr>
          <w:rFonts w:ascii="Times New Roman" w:eastAsia="SimSun" w:hAnsi="Times New Roman" w:cs="Times New Roman"/>
          <w:color w:val="1F497D"/>
          <w:kern w:val="0"/>
          <w:sz w:val="22"/>
        </w:rPr>
        <w:t>for</w:t>
      </w:r>
      <w:r w:rsidRPr="0033750C">
        <w:rPr>
          <w:rFonts w:ascii="Times New Roman" w:eastAsia="SimSun" w:hAnsi="Times New Roman" w:cs="Times New Roman"/>
          <w:color w:val="1F497D"/>
          <w:kern w:val="0"/>
          <w:sz w:val="22"/>
        </w:rPr>
        <w:t xml:space="preserve"> applying for Teaching Assistant</w:t>
      </w:r>
      <w:r w:rsidR="00816B97" w:rsidRPr="0033750C">
        <w:rPr>
          <w:rFonts w:ascii="Times New Roman" w:eastAsia="SimSun" w:hAnsi="Times New Roman" w:cs="Times New Roman"/>
          <w:color w:val="1F497D"/>
          <w:kern w:val="0"/>
          <w:sz w:val="22"/>
        </w:rPr>
        <w:t xml:space="preserve"> in Course—MAEG 5745: Measurement and Instrumentations.</w:t>
      </w:r>
    </w:p>
    <w:p w14:paraId="54DE7E12"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769769C1" w14:textId="1EED3F89" w:rsidR="002B2BA7" w:rsidRPr="0033750C" w:rsidRDefault="00816B97" w:rsidP="002B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s Ms. Wong forwarded to you, </w:t>
      </w:r>
      <w:r w:rsidR="002B2BA7" w:rsidRPr="0033750C">
        <w:rPr>
          <w:rFonts w:ascii="Times New Roman" w:eastAsia="SimSun" w:hAnsi="Times New Roman" w:cs="Times New Roman"/>
          <w:color w:val="1F497D"/>
          <w:kern w:val="0"/>
          <w:sz w:val="22"/>
        </w:rPr>
        <w:t xml:space="preserve">I had </w:t>
      </w:r>
      <w:r w:rsidRPr="0033750C">
        <w:rPr>
          <w:rFonts w:ascii="Times New Roman" w:eastAsia="SimSun" w:hAnsi="Times New Roman" w:cs="Times New Roman"/>
          <w:color w:val="1F497D"/>
          <w:kern w:val="0"/>
          <w:sz w:val="22"/>
        </w:rPr>
        <w:t xml:space="preserve">previous </w:t>
      </w:r>
      <w:r w:rsidR="002B2BA7" w:rsidRPr="0033750C">
        <w:rPr>
          <w:rFonts w:ascii="Times New Roman" w:eastAsia="SimSun" w:hAnsi="Times New Roman" w:cs="Times New Roman"/>
          <w:color w:val="1F497D"/>
          <w:kern w:val="0"/>
          <w:sz w:val="22"/>
        </w:rPr>
        <w:t xml:space="preserve">experience </w:t>
      </w:r>
      <w:r w:rsidRPr="0033750C">
        <w:rPr>
          <w:rFonts w:ascii="Times New Roman" w:eastAsia="SimSun" w:hAnsi="Times New Roman" w:cs="Times New Roman"/>
          <w:color w:val="1F497D"/>
          <w:kern w:val="0"/>
          <w:sz w:val="22"/>
        </w:rPr>
        <w:t>to be a teaching assistant for the course—Mechanical Measurements, which was almost the same as MAEG 5745</w:t>
      </w:r>
      <w:r w:rsidR="002B2BA7" w:rsidRPr="0033750C">
        <w:rPr>
          <w:rFonts w:ascii="Times New Roman" w:eastAsia="SimSun" w:hAnsi="Times New Roman" w:cs="Times New Roman"/>
          <w:color w:val="1F497D"/>
          <w:kern w:val="0"/>
          <w:sz w:val="22"/>
        </w:rPr>
        <w:t xml:space="preserve">. </w:t>
      </w:r>
      <w:r w:rsidR="002D12B2" w:rsidRPr="0033750C">
        <w:rPr>
          <w:rFonts w:ascii="Times New Roman" w:eastAsia="SimSun" w:hAnsi="Times New Roman" w:cs="Times New Roman"/>
          <w:color w:val="1F497D"/>
          <w:kern w:val="0"/>
          <w:sz w:val="22"/>
        </w:rPr>
        <w:t xml:space="preserve">In addition, I have taken the courses that covered the topics in MAEG 5745 like Mechatronics, whose syllabuses are attached to this email. </w:t>
      </w:r>
    </w:p>
    <w:p w14:paraId="29C0FC90"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6BA5E612"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be grateful if offered the chance. Looking forward to your reply. </w:t>
      </w:r>
    </w:p>
    <w:p w14:paraId="56781E80"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5936E5F2" w14:textId="77777777" w:rsidR="002B2BA7" w:rsidRPr="0033750C" w:rsidRDefault="002B2BA7"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205FC3" w14:textId="77777777" w:rsidR="002B2BA7" w:rsidRPr="0033750C" w:rsidRDefault="002B2BA7"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204F5A" w14:textId="18D6E1B9" w:rsidR="002B2BA7" w:rsidRPr="0033750C" w:rsidRDefault="002B2BA7" w:rsidP="00D558D1">
      <w:pPr>
        <w:widowControl/>
        <w:jc w:val="left"/>
        <w:rPr>
          <w:rFonts w:ascii="Times New Roman" w:eastAsia="SimSun" w:hAnsi="Times New Roman" w:cs="Times New Roman"/>
          <w:color w:val="1F497D"/>
          <w:kern w:val="0"/>
          <w:sz w:val="22"/>
        </w:rPr>
      </w:pPr>
    </w:p>
    <w:p w14:paraId="069E32C1" w14:textId="7E0DC098" w:rsidR="002B2BA7" w:rsidRPr="0033750C" w:rsidRDefault="002B2BA7" w:rsidP="00D558D1">
      <w:pPr>
        <w:widowControl/>
        <w:jc w:val="left"/>
        <w:rPr>
          <w:rFonts w:ascii="Times New Roman" w:eastAsia="SimSun" w:hAnsi="Times New Roman" w:cs="Times New Roman"/>
          <w:color w:val="1F497D"/>
          <w:kern w:val="0"/>
          <w:sz w:val="22"/>
        </w:rPr>
      </w:pPr>
    </w:p>
    <w:p w14:paraId="70A2870B" w14:textId="77777777" w:rsidR="002B2BA7" w:rsidRPr="0033750C" w:rsidRDefault="002B2BA7" w:rsidP="00D558D1">
      <w:pPr>
        <w:widowControl/>
        <w:jc w:val="left"/>
        <w:rPr>
          <w:rFonts w:ascii="Times New Roman" w:eastAsia="SimSun" w:hAnsi="Times New Roman" w:cs="Times New Roman"/>
          <w:color w:val="1F497D"/>
          <w:kern w:val="0"/>
          <w:sz w:val="22"/>
        </w:rPr>
      </w:pPr>
    </w:p>
    <w:p w14:paraId="4C176BAC" w14:textId="02BDA519" w:rsidR="00D558D1" w:rsidRPr="0033750C" w:rsidRDefault="00000000" w:rsidP="00D558D1">
      <w:pPr>
        <w:widowControl/>
        <w:jc w:val="left"/>
        <w:rPr>
          <w:rFonts w:ascii="Times New Roman" w:eastAsia="SimSun" w:hAnsi="Times New Roman" w:cs="Times New Roman"/>
          <w:color w:val="1F497D"/>
          <w:kern w:val="0"/>
          <w:sz w:val="22"/>
        </w:rPr>
      </w:pPr>
      <w:hyperlink r:id="rId98" w:history="1">
        <w:r w:rsidR="002B2BA7" w:rsidRPr="0033750C">
          <w:rPr>
            <w:rStyle w:val="ae"/>
            <w:rFonts w:ascii="Times New Roman" w:eastAsia="SimSun" w:hAnsi="Times New Roman" w:cs="Times New Roman"/>
            <w:kern w:val="0"/>
            <w:sz w:val="22"/>
          </w:rPr>
          <w:t>fkwong@mae.cuhk.edu.hk</w:t>
        </w:r>
      </w:hyperlink>
    </w:p>
    <w:p w14:paraId="70C198B2" w14:textId="70063832" w:rsidR="00CA19C8" w:rsidRPr="0033750C" w:rsidRDefault="00CA19C8" w:rsidP="00D558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y for Teaching Assistan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or MAEG 5745</w:t>
      </w:r>
    </w:p>
    <w:p w14:paraId="7B38A240" w14:textId="0E9AC957" w:rsidR="00D558D1" w:rsidRPr="0033750C" w:rsidRDefault="00D558D1" w:rsidP="00D558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46B55FB2"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3724FF9D"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16EFC9C"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263ED8F2" w14:textId="2A208151" w:rsidR="00D558D1" w:rsidRPr="0033750C" w:rsidRDefault="00D558D1" w:rsidP="00D558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w:t>
      </w:r>
      <w:r w:rsidR="00CA19C8"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part-time Teaching Assistant</w:t>
      </w:r>
      <w:r w:rsidR="00CA19C8"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for </w:t>
      </w:r>
      <w:r w:rsidR="00CA19C8"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MSc course of MAEG 5745: Measurement and Instrumentations. </w:t>
      </w:r>
    </w:p>
    <w:p w14:paraId="56E32F8A"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39DDA698" w14:textId="43721B37" w:rsidR="00D558D1" w:rsidRPr="0033750C" w:rsidRDefault="00D558D1" w:rsidP="00D558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d the exact same experience before. I used to be a teaching assistant </w:t>
      </w:r>
      <w:r w:rsidR="00CA19C8" w:rsidRPr="0033750C">
        <w:rPr>
          <w:rFonts w:ascii="Times New Roman" w:eastAsia="SimSun" w:hAnsi="Times New Roman" w:cs="Times New Roman"/>
          <w:color w:val="1F497D"/>
          <w:kern w:val="0"/>
          <w:sz w:val="22"/>
        </w:rPr>
        <w:t>for the course—</w:t>
      </w:r>
      <w:r w:rsidRPr="0033750C">
        <w:rPr>
          <w:rFonts w:ascii="Times New Roman" w:eastAsia="SimSun" w:hAnsi="Times New Roman" w:cs="Times New Roman"/>
          <w:color w:val="1F497D"/>
          <w:kern w:val="0"/>
          <w:sz w:val="22"/>
        </w:rPr>
        <w:t>Mechanical</w:t>
      </w:r>
      <w:r w:rsidR="00CA19C8"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Measurements</w:t>
      </w:r>
      <w:r w:rsidR="00CA19C8" w:rsidRPr="0033750C">
        <w:rPr>
          <w:rFonts w:ascii="Times New Roman" w:eastAsia="SimSun" w:hAnsi="Times New Roman" w:cs="Times New Roman"/>
          <w:color w:val="1F497D"/>
          <w:kern w:val="0"/>
          <w:sz w:val="22"/>
        </w:rPr>
        <w:t>, which</w:t>
      </w:r>
      <w:r w:rsidRPr="0033750C">
        <w:rPr>
          <w:rFonts w:ascii="Times New Roman" w:eastAsia="SimSun" w:hAnsi="Times New Roman" w:cs="Times New Roman"/>
          <w:color w:val="1F497D"/>
          <w:kern w:val="0"/>
          <w:sz w:val="22"/>
        </w:rPr>
        <w:t xml:space="preserve"> </w:t>
      </w:r>
      <w:r w:rsidR="00CA19C8" w:rsidRPr="0033750C">
        <w:rPr>
          <w:rFonts w:ascii="Times New Roman" w:eastAsia="SimSun" w:hAnsi="Times New Roman" w:cs="Times New Roman"/>
          <w:color w:val="1F497D"/>
          <w:kern w:val="0"/>
          <w:sz w:val="22"/>
        </w:rPr>
        <w:t>was</w:t>
      </w:r>
      <w:r w:rsidRPr="0033750C">
        <w:rPr>
          <w:rFonts w:ascii="Times New Roman" w:eastAsia="SimSun" w:hAnsi="Times New Roman" w:cs="Times New Roman"/>
          <w:color w:val="1F497D"/>
          <w:kern w:val="0"/>
          <w:sz w:val="22"/>
        </w:rPr>
        <w:t xml:space="preserve"> almost </w:t>
      </w:r>
      <w:r w:rsidR="00CA19C8" w:rsidRPr="0033750C">
        <w:rPr>
          <w:rFonts w:ascii="Times New Roman" w:eastAsia="SimSun" w:hAnsi="Times New Roman" w:cs="Times New Roman"/>
          <w:color w:val="1F497D"/>
          <w:kern w:val="0"/>
          <w:sz w:val="22"/>
        </w:rPr>
        <w:t>the same as</w:t>
      </w:r>
      <w:r w:rsidRPr="0033750C">
        <w:rPr>
          <w:rFonts w:ascii="Times New Roman" w:eastAsia="SimSun" w:hAnsi="Times New Roman" w:cs="Times New Roman"/>
          <w:color w:val="1F497D"/>
          <w:kern w:val="0"/>
          <w:sz w:val="22"/>
        </w:rPr>
        <w:t xml:space="preserve"> MAEG 5745. The syllabus for the course I </w:t>
      </w:r>
      <w:r w:rsidR="00CA19C8" w:rsidRPr="0033750C">
        <w:rPr>
          <w:rFonts w:ascii="Times New Roman" w:eastAsia="SimSun" w:hAnsi="Times New Roman" w:cs="Times New Roman"/>
          <w:color w:val="1F497D"/>
          <w:kern w:val="0"/>
          <w:sz w:val="22"/>
        </w:rPr>
        <w:t>was</w:t>
      </w:r>
      <w:r w:rsidRPr="0033750C">
        <w:rPr>
          <w:rFonts w:ascii="Times New Roman" w:eastAsia="SimSun" w:hAnsi="Times New Roman" w:cs="Times New Roman"/>
          <w:color w:val="1F497D"/>
          <w:kern w:val="0"/>
          <w:sz w:val="22"/>
        </w:rPr>
        <w:t xml:space="preserve"> </w:t>
      </w:r>
      <w:r w:rsidR="00CA19C8"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teaching assistant for is attached to this email. My CV is also attached to this email.</w:t>
      </w:r>
      <w:r w:rsidR="00CA19C8" w:rsidRPr="0033750C">
        <w:rPr>
          <w:rFonts w:ascii="Times New Roman" w:eastAsia="SimSun" w:hAnsi="Times New Roman" w:cs="Times New Roman"/>
          <w:color w:val="1F497D"/>
          <w:kern w:val="0"/>
          <w:sz w:val="22"/>
        </w:rPr>
        <w:t xml:space="preserve"> Thank you very much for squeezing time out of your busy schedule to look through my material.</w:t>
      </w:r>
    </w:p>
    <w:p w14:paraId="074CD85C"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175114CA" w14:textId="77777777" w:rsidR="00CA19C8" w:rsidRPr="0033750C" w:rsidRDefault="00CA19C8" w:rsidP="00CA19C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be grateful if offered the chance. Looking forward to your reply. </w:t>
      </w:r>
    </w:p>
    <w:p w14:paraId="7F93FDC7"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6B7BB174" w14:textId="77777777" w:rsidR="00D558D1" w:rsidRPr="0033750C" w:rsidRDefault="00D558D1" w:rsidP="00D558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539A38" w14:textId="77777777" w:rsidR="00D558D1" w:rsidRPr="0033750C" w:rsidRDefault="00D558D1" w:rsidP="00D558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8BC465" w14:textId="77777777" w:rsidR="00D558D1" w:rsidRPr="0033750C" w:rsidRDefault="00D558D1" w:rsidP="00813DD6">
      <w:pPr>
        <w:widowControl/>
        <w:jc w:val="left"/>
        <w:rPr>
          <w:rFonts w:ascii="Times New Roman" w:eastAsia="SimSun" w:hAnsi="Times New Roman" w:cs="Times New Roman"/>
          <w:color w:val="1F497D"/>
          <w:kern w:val="0"/>
          <w:sz w:val="22"/>
        </w:rPr>
      </w:pPr>
    </w:p>
    <w:p w14:paraId="441BD7F5" w14:textId="77777777" w:rsidR="00D558D1" w:rsidRPr="0033750C" w:rsidRDefault="00D558D1" w:rsidP="00813DD6">
      <w:pPr>
        <w:widowControl/>
        <w:jc w:val="left"/>
        <w:rPr>
          <w:rFonts w:ascii="Times New Roman" w:eastAsia="SimSun" w:hAnsi="Times New Roman" w:cs="Times New Roman"/>
          <w:color w:val="1F497D"/>
          <w:kern w:val="0"/>
          <w:sz w:val="22"/>
        </w:rPr>
      </w:pPr>
    </w:p>
    <w:p w14:paraId="105AB363" w14:textId="32FA36FA"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uechen@cuhk.edu.hk</w:t>
      </w:r>
    </w:p>
    <w:p w14:paraId="148C6EA3" w14:textId="6B57E232"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Updates for New Semester Work</w:t>
      </w:r>
    </w:p>
    <w:p w14:paraId="6A7D115E" w14:textId="33E2E15D"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hen,</w:t>
      </w:r>
    </w:p>
    <w:p w14:paraId="284FB73A" w14:textId="77777777" w:rsidR="00BC5966" w:rsidRPr="0033750C" w:rsidRDefault="00BC5966" w:rsidP="00813DD6">
      <w:pPr>
        <w:widowControl/>
        <w:ind w:firstLine="420"/>
        <w:jc w:val="left"/>
        <w:rPr>
          <w:rFonts w:ascii="Times New Roman" w:eastAsia="SimSun" w:hAnsi="Times New Roman" w:cs="Times New Roman"/>
          <w:color w:val="1F497D"/>
          <w:kern w:val="0"/>
          <w:sz w:val="22"/>
        </w:rPr>
      </w:pPr>
    </w:p>
    <w:p w14:paraId="295A5E5B" w14:textId="020F8436" w:rsidR="00805301" w:rsidRPr="0033750C" w:rsidRDefault="00813DD6" w:rsidP="00813D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w:t>
      </w:r>
      <w:r w:rsidR="00805301" w:rsidRPr="0033750C">
        <w:rPr>
          <w:rFonts w:ascii="Times New Roman" w:eastAsia="SimSun" w:hAnsi="Times New Roman" w:cs="Times New Roman"/>
          <w:color w:val="1F497D"/>
          <w:kern w:val="0"/>
          <w:sz w:val="22"/>
        </w:rPr>
        <w:t xml:space="preserve"> you are doing well! </w:t>
      </w:r>
    </w:p>
    <w:p w14:paraId="3818E3C5" w14:textId="77777777" w:rsidR="00805301" w:rsidRPr="0033750C" w:rsidRDefault="00805301" w:rsidP="00813DD6">
      <w:pPr>
        <w:widowControl/>
        <w:ind w:firstLine="420"/>
        <w:jc w:val="left"/>
        <w:rPr>
          <w:rFonts w:ascii="Times New Roman" w:eastAsia="SimSun" w:hAnsi="Times New Roman" w:cs="Times New Roman"/>
          <w:color w:val="1F497D"/>
          <w:kern w:val="0"/>
          <w:sz w:val="22"/>
        </w:rPr>
      </w:pPr>
    </w:p>
    <w:p w14:paraId="0CC974DD" w14:textId="6CAD891F" w:rsidR="00B736A7" w:rsidRPr="0033750C" w:rsidRDefault="00805301" w:rsidP="00813D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the tutor for your course—MAEG4070 Engineering Optimization. </w:t>
      </w:r>
      <w:r w:rsidR="00813DD6" w:rsidRPr="0033750C">
        <w:rPr>
          <w:rFonts w:ascii="Times New Roman" w:eastAsia="SimSun" w:hAnsi="Times New Roman" w:cs="Times New Roman"/>
          <w:color w:val="1F497D"/>
          <w:kern w:val="0"/>
          <w:sz w:val="22"/>
        </w:rPr>
        <w:t xml:space="preserve">I am writing to ask </w:t>
      </w:r>
      <w:r w:rsidR="00CE2C3D" w:rsidRPr="0033750C">
        <w:rPr>
          <w:rFonts w:ascii="Times New Roman" w:eastAsia="SimSun" w:hAnsi="Times New Roman" w:cs="Times New Roman"/>
          <w:color w:val="1F497D"/>
          <w:kern w:val="0"/>
          <w:sz w:val="22"/>
        </w:rPr>
        <w:t>whether</w:t>
      </w:r>
      <w:r w:rsidR="00813DD6" w:rsidRPr="0033750C">
        <w:rPr>
          <w:rFonts w:ascii="Times New Roman" w:eastAsia="SimSun" w:hAnsi="Times New Roman" w:cs="Times New Roman"/>
          <w:color w:val="1F497D"/>
          <w:kern w:val="0"/>
          <w:sz w:val="22"/>
        </w:rPr>
        <w:t xml:space="preserve"> I need to do anything before school starts. If you need </w:t>
      </w:r>
      <w:r w:rsidR="00B736A7" w:rsidRPr="0033750C">
        <w:rPr>
          <w:rFonts w:ascii="Times New Roman" w:eastAsia="SimSun" w:hAnsi="Times New Roman" w:cs="Times New Roman"/>
          <w:color w:val="1F497D"/>
          <w:kern w:val="0"/>
          <w:sz w:val="22"/>
        </w:rPr>
        <w:t>any help</w:t>
      </w:r>
      <w:r w:rsidR="00813DD6" w:rsidRPr="0033750C">
        <w:rPr>
          <w:rFonts w:ascii="Times New Roman" w:eastAsia="SimSun" w:hAnsi="Times New Roman" w:cs="Times New Roman"/>
          <w:color w:val="1F497D"/>
          <w:kern w:val="0"/>
          <w:sz w:val="22"/>
        </w:rPr>
        <w:t xml:space="preserve"> before </w:t>
      </w:r>
      <w:r w:rsidR="00B736A7" w:rsidRPr="0033750C">
        <w:rPr>
          <w:rFonts w:ascii="Times New Roman" w:eastAsia="SimSun" w:hAnsi="Times New Roman" w:cs="Times New Roman"/>
          <w:color w:val="1F497D"/>
          <w:kern w:val="0"/>
          <w:sz w:val="22"/>
        </w:rPr>
        <w:t>semester</w:t>
      </w:r>
      <w:r w:rsidR="00813DD6" w:rsidRPr="0033750C">
        <w:rPr>
          <w:rFonts w:ascii="Times New Roman" w:eastAsia="SimSun" w:hAnsi="Times New Roman" w:cs="Times New Roman"/>
          <w:color w:val="1F497D"/>
          <w:kern w:val="0"/>
          <w:sz w:val="22"/>
        </w:rPr>
        <w:t xml:space="preserve"> starts, please </w:t>
      </w:r>
      <w:r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ntact me</w:t>
      </w:r>
      <w:r w:rsidR="00813DD6" w:rsidRPr="0033750C">
        <w:rPr>
          <w:rFonts w:ascii="Times New Roman" w:eastAsia="SimSun" w:hAnsi="Times New Roman" w:cs="Times New Roman"/>
          <w:color w:val="1F497D"/>
          <w:kern w:val="0"/>
          <w:sz w:val="22"/>
        </w:rPr>
        <w:t xml:space="preserve">. </w:t>
      </w:r>
      <w:r w:rsidR="00B736A7" w:rsidRPr="0033750C">
        <w:rPr>
          <w:rFonts w:ascii="Times New Roman" w:eastAsia="SimSun" w:hAnsi="Times New Roman" w:cs="Times New Roman"/>
          <w:color w:val="1F497D"/>
          <w:kern w:val="0"/>
          <w:sz w:val="22"/>
        </w:rPr>
        <w:t xml:space="preserve">In addition, my </w:t>
      </w:r>
      <w:r w:rsidR="00CE2C3D" w:rsidRPr="0033750C">
        <w:rPr>
          <w:rFonts w:ascii="Times New Roman" w:eastAsia="SimSun" w:hAnsi="Times New Roman" w:cs="Times New Roman"/>
          <w:color w:val="1F497D"/>
          <w:kern w:val="0"/>
          <w:sz w:val="22"/>
        </w:rPr>
        <w:t xml:space="preserve">latest </w:t>
      </w:r>
      <w:r w:rsidR="00B736A7" w:rsidRPr="0033750C">
        <w:rPr>
          <w:rFonts w:ascii="Times New Roman" w:eastAsia="SimSun" w:hAnsi="Times New Roman" w:cs="Times New Roman"/>
          <w:color w:val="1F497D"/>
          <w:kern w:val="0"/>
          <w:sz w:val="22"/>
        </w:rPr>
        <w:t xml:space="preserve">CV is also attached to this email to introduce me better. </w:t>
      </w:r>
    </w:p>
    <w:p w14:paraId="1723DCD8" w14:textId="77777777" w:rsidR="00B736A7" w:rsidRPr="0033750C" w:rsidRDefault="00B736A7" w:rsidP="00813DD6">
      <w:pPr>
        <w:widowControl/>
        <w:ind w:firstLine="420"/>
        <w:jc w:val="left"/>
        <w:rPr>
          <w:rFonts w:ascii="Times New Roman" w:eastAsia="SimSun" w:hAnsi="Times New Roman" w:cs="Times New Roman"/>
          <w:color w:val="1F497D"/>
          <w:kern w:val="0"/>
          <w:sz w:val="22"/>
        </w:rPr>
      </w:pPr>
    </w:p>
    <w:p w14:paraId="3A11B6A9" w14:textId="55DC0CA1" w:rsidR="00813DD6" w:rsidRPr="0033750C" w:rsidRDefault="00B736A7" w:rsidP="00813D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od luck and looking forward to your reply. </w:t>
      </w:r>
    </w:p>
    <w:p w14:paraId="75DD653C" w14:textId="77777777" w:rsidR="00B736A7" w:rsidRPr="0033750C" w:rsidRDefault="00B736A7" w:rsidP="00813DD6">
      <w:pPr>
        <w:widowControl/>
        <w:ind w:firstLine="420"/>
        <w:jc w:val="left"/>
        <w:rPr>
          <w:rFonts w:ascii="Times New Roman" w:eastAsia="SimSun" w:hAnsi="Times New Roman" w:cs="Times New Roman"/>
          <w:color w:val="1F497D"/>
          <w:kern w:val="0"/>
          <w:sz w:val="22"/>
        </w:rPr>
      </w:pPr>
    </w:p>
    <w:p w14:paraId="54995101" w14:textId="77777777"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C56483" w14:textId="77777777"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2B04E1" w14:textId="77777777" w:rsidR="00813DD6" w:rsidRPr="0033750C" w:rsidRDefault="00813DD6" w:rsidP="004A4D17">
      <w:pPr>
        <w:widowControl/>
        <w:jc w:val="left"/>
        <w:rPr>
          <w:rFonts w:ascii="Times New Roman" w:eastAsia="SimSun" w:hAnsi="Times New Roman" w:cs="Times New Roman"/>
          <w:color w:val="1F497D"/>
          <w:kern w:val="0"/>
          <w:sz w:val="22"/>
        </w:rPr>
      </w:pPr>
    </w:p>
    <w:p w14:paraId="5E735156" w14:textId="14F6B542" w:rsidR="00DC250C" w:rsidRPr="0033750C" w:rsidRDefault="00DC250C" w:rsidP="00DC25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09043C11" w14:textId="77777777" w:rsidR="00DC250C" w:rsidRPr="0033750C" w:rsidRDefault="00DC250C" w:rsidP="00DC250C">
      <w:pPr>
        <w:widowControl/>
        <w:ind w:firstLine="420"/>
        <w:jc w:val="left"/>
        <w:rPr>
          <w:rFonts w:ascii="Times New Roman" w:eastAsia="SimSun" w:hAnsi="Times New Roman" w:cs="Times New Roman"/>
          <w:color w:val="1F497D"/>
          <w:kern w:val="0"/>
          <w:sz w:val="22"/>
        </w:rPr>
      </w:pPr>
    </w:p>
    <w:p w14:paraId="2DD95E1F" w14:textId="54B88E62" w:rsidR="00DC250C" w:rsidRPr="0033750C" w:rsidRDefault="00DC250C" w:rsidP="00DC250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We will make our design in these days and send to you ASAP. Thanks for your help and have a good day.</w:t>
      </w:r>
    </w:p>
    <w:p w14:paraId="473B3864" w14:textId="77777777" w:rsidR="00DC250C" w:rsidRPr="0033750C" w:rsidRDefault="00DC250C" w:rsidP="00DC250C">
      <w:pPr>
        <w:widowControl/>
        <w:ind w:firstLine="420"/>
        <w:jc w:val="left"/>
        <w:rPr>
          <w:rFonts w:ascii="Times New Roman" w:eastAsia="SimSun" w:hAnsi="Times New Roman" w:cs="Times New Roman"/>
          <w:color w:val="1F497D"/>
          <w:kern w:val="0"/>
          <w:sz w:val="22"/>
        </w:rPr>
      </w:pPr>
    </w:p>
    <w:p w14:paraId="06FCA6AE" w14:textId="77777777" w:rsidR="00DC250C" w:rsidRPr="0033750C" w:rsidRDefault="00DC250C" w:rsidP="00DC25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931C68" w14:textId="77777777" w:rsidR="00DC250C" w:rsidRPr="0033750C" w:rsidRDefault="00DC250C" w:rsidP="00DC25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3168C0" w14:textId="75BF8461" w:rsidR="00813DD6" w:rsidRPr="0033750C" w:rsidRDefault="00813DD6" w:rsidP="004A4D17">
      <w:pPr>
        <w:widowControl/>
        <w:jc w:val="left"/>
        <w:rPr>
          <w:rFonts w:ascii="Times New Roman" w:eastAsia="SimSun" w:hAnsi="Times New Roman" w:cs="Times New Roman"/>
          <w:color w:val="1F497D"/>
          <w:kern w:val="0"/>
          <w:sz w:val="22"/>
        </w:rPr>
      </w:pPr>
    </w:p>
    <w:p w14:paraId="4F46690F" w14:textId="5B394CF9" w:rsidR="00DC250C" w:rsidRPr="0033750C" w:rsidRDefault="00DC250C" w:rsidP="004A4D17">
      <w:pPr>
        <w:widowControl/>
        <w:jc w:val="left"/>
        <w:rPr>
          <w:rFonts w:ascii="Times New Roman" w:eastAsia="SimSun" w:hAnsi="Times New Roman" w:cs="Times New Roman"/>
          <w:color w:val="1F497D"/>
          <w:kern w:val="0"/>
          <w:sz w:val="22"/>
        </w:rPr>
      </w:pPr>
    </w:p>
    <w:p w14:paraId="404AD535" w14:textId="77777777" w:rsidR="00DC250C" w:rsidRPr="0033750C" w:rsidRDefault="00DC250C" w:rsidP="004A4D17">
      <w:pPr>
        <w:widowControl/>
        <w:jc w:val="left"/>
        <w:rPr>
          <w:rFonts w:ascii="Times New Roman" w:eastAsia="SimSun" w:hAnsi="Times New Roman" w:cs="Times New Roman"/>
          <w:color w:val="1F497D"/>
          <w:kern w:val="0"/>
          <w:sz w:val="22"/>
        </w:rPr>
      </w:pPr>
    </w:p>
    <w:p w14:paraId="1E6BF57B" w14:textId="6566F77D" w:rsidR="004A4D17" w:rsidRPr="0033750C" w:rsidRDefault="004A4D17" w:rsidP="004A4D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an Appointment to Discuss the Conference in October</w:t>
      </w:r>
    </w:p>
    <w:p w14:paraId="055B6065" w14:textId="1B36BFE2" w:rsidR="004A4D17" w:rsidRPr="0033750C" w:rsidRDefault="004A4D17" w:rsidP="004A4D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1D8DB917" w14:textId="77777777" w:rsidR="004A4D17" w:rsidRPr="0033750C" w:rsidRDefault="004A4D17" w:rsidP="004A4D17">
      <w:pPr>
        <w:widowControl/>
        <w:ind w:firstLine="420"/>
        <w:jc w:val="left"/>
        <w:rPr>
          <w:rFonts w:ascii="Times New Roman" w:eastAsia="SimSun" w:hAnsi="Times New Roman" w:cs="Times New Roman"/>
          <w:color w:val="1F497D"/>
          <w:kern w:val="0"/>
          <w:sz w:val="22"/>
        </w:rPr>
      </w:pPr>
    </w:p>
    <w:p w14:paraId="3E0EF637" w14:textId="4701EDE3" w:rsidR="004A4D17" w:rsidRPr="0033750C" w:rsidRDefault="004A4D17" w:rsidP="004A4D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4E19438" w14:textId="3D002028" w:rsidR="004A4D17" w:rsidRPr="0033750C" w:rsidRDefault="004A4D17" w:rsidP="004A4D17">
      <w:pPr>
        <w:widowControl/>
        <w:ind w:firstLine="420"/>
        <w:jc w:val="left"/>
        <w:rPr>
          <w:rFonts w:ascii="Times New Roman" w:eastAsia="SimSun" w:hAnsi="Times New Roman" w:cs="Times New Roman"/>
          <w:color w:val="1F497D"/>
          <w:kern w:val="0"/>
          <w:sz w:val="22"/>
        </w:rPr>
      </w:pPr>
    </w:p>
    <w:p w14:paraId="48DE6304" w14:textId="4A05833A" w:rsidR="004A4D17" w:rsidRPr="0033750C" w:rsidRDefault="004A4D17" w:rsidP="004A4D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undergraduate paper about 6 Degree of Freedom Unified Tracking Controller for Tilt-Rotor Multi-Rotor Unmanned Aerial Vehicles Based on The Unit Dual Quaternion was accepted by the 2022 5th IEEE International Conference on Unmanned Systems</w:t>
      </w:r>
      <w:r w:rsidR="00B05751" w:rsidRPr="0033750C">
        <w:rPr>
          <w:rFonts w:ascii="Times New Roman" w:eastAsia="SimSun" w:hAnsi="Times New Roman" w:cs="Times New Roman"/>
          <w:color w:val="1F497D"/>
          <w:kern w:val="0"/>
          <w:sz w:val="22"/>
        </w:rPr>
        <w:t xml:space="preserve"> (ICUS)</w:t>
      </w:r>
      <w:r w:rsidRPr="0033750C">
        <w:rPr>
          <w:rFonts w:ascii="Times New Roman" w:eastAsia="SimSun" w:hAnsi="Times New Roman" w:cs="Times New Roman"/>
          <w:color w:val="1F497D"/>
          <w:kern w:val="0"/>
          <w:sz w:val="22"/>
        </w:rPr>
        <w:t xml:space="preserve">, which will be </w:t>
      </w:r>
      <w:r w:rsidR="00DC250C" w:rsidRPr="0033750C">
        <w:rPr>
          <w:rFonts w:ascii="Times New Roman" w:eastAsia="SimSun" w:hAnsi="Times New Roman" w:cs="Times New Roman"/>
          <w:color w:val="1F497D"/>
          <w:kern w:val="0"/>
          <w:sz w:val="22"/>
        </w:rPr>
        <w:t xml:space="preserve">held </w:t>
      </w:r>
      <w:r w:rsidRPr="0033750C">
        <w:rPr>
          <w:rFonts w:ascii="Times New Roman" w:eastAsia="SimSun" w:hAnsi="Times New Roman" w:cs="Times New Roman"/>
          <w:color w:val="1F497D"/>
          <w:kern w:val="0"/>
          <w:sz w:val="22"/>
        </w:rPr>
        <w:t>in Guangzhou from October 1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to 16</w:t>
      </w:r>
      <w:r w:rsidRPr="0033750C">
        <w:rPr>
          <w:rFonts w:ascii="Times New Roman" w:eastAsia="SimSun" w:hAnsi="Times New Roman" w:cs="Times New Roman"/>
          <w:color w:val="1F497D"/>
          <w:kern w:val="0"/>
          <w:sz w:val="22"/>
          <w:vertAlign w:val="superscript"/>
        </w:rPr>
        <w:t>th</w:t>
      </w:r>
      <w:r w:rsidR="00521034" w:rsidRPr="0033750C">
        <w:rPr>
          <w:rFonts w:ascii="Times New Roman" w:eastAsia="SimSun" w:hAnsi="Times New Roman" w:cs="Times New Roman"/>
          <w:color w:val="1F497D"/>
          <w:kern w:val="0"/>
          <w:sz w:val="22"/>
        </w:rPr>
        <w:t xml:space="preserve">. Now, we need to decide who will attend the </w:t>
      </w:r>
      <w:r w:rsidR="00B05751" w:rsidRPr="0033750C">
        <w:rPr>
          <w:rFonts w:ascii="Times New Roman" w:eastAsia="SimSun" w:hAnsi="Times New Roman" w:cs="Times New Roman"/>
          <w:color w:val="1F497D"/>
          <w:kern w:val="0"/>
          <w:sz w:val="22"/>
        </w:rPr>
        <w:t>meeting</w:t>
      </w:r>
      <w:r w:rsidR="00521034" w:rsidRPr="0033750C">
        <w:rPr>
          <w:rFonts w:ascii="Times New Roman" w:eastAsia="SimSun" w:hAnsi="Times New Roman" w:cs="Times New Roman"/>
          <w:color w:val="1F497D"/>
          <w:kern w:val="0"/>
          <w:sz w:val="22"/>
        </w:rPr>
        <w:t xml:space="preserve">. My undergraduate advisor suggested me to </w:t>
      </w:r>
      <w:r w:rsidR="00B05751" w:rsidRPr="0033750C">
        <w:rPr>
          <w:rFonts w:ascii="Times New Roman" w:eastAsia="SimSun" w:hAnsi="Times New Roman" w:cs="Times New Roman"/>
          <w:color w:val="1F497D"/>
          <w:kern w:val="0"/>
          <w:sz w:val="22"/>
        </w:rPr>
        <w:t xml:space="preserve">attending </w:t>
      </w:r>
      <w:r w:rsidR="00521034" w:rsidRPr="0033750C">
        <w:rPr>
          <w:rFonts w:ascii="Times New Roman" w:eastAsia="SimSun" w:hAnsi="Times New Roman" w:cs="Times New Roman"/>
          <w:color w:val="1F497D"/>
          <w:kern w:val="0"/>
          <w:sz w:val="22"/>
        </w:rPr>
        <w:t>this conference</w:t>
      </w:r>
      <w:r w:rsidR="00CE2C3D" w:rsidRPr="0033750C">
        <w:rPr>
          <w:rFonts w:ascii="Times New Roman" w:eastAsia="SimSun" w:hAnsi="Times New Roman" w:cs="Times New Roman"/>
          <w:color w:val="1F497D"/>
          <w:kern w:val="0"/>
          <w:sz w:val="22"/>
        </w:rPr>
        <w:t xml:space="preserve"> and he can reimburse all expenses. My opportunity cost is that I will miss two weeks of classes. </w:t>
      </w:r>
      <w:r w:rsidRPr="0033750C">
        <w:rPr>
          <w:rFonts w:ascii="Times New Roman" w:eastAsia="SimSun" w:hAnsi="Times New Roman" w:cs="Times New Roman"/>
          <w:color w:val="1F497D"/>
          <w:kern w:val="0"/>
          <w:sz w:val="22"/>
        </w:rPr>
        <w:t>I was wondering when it is available for you</w:t>
      </w:r>
      <w:r w:rsidR="00DC250C" w:rsidRPr="0033750C">
        <w:rPr>
          <w:rFonts w:ascii="Times New Roman" w:eastAsia="SimSun" w:hAnsi="Times New Roman" w:cs="Times New Roman"/>
          <w:color w:val="1F497D"/>
          <w:kern w:val="0"/>
          <w:sz w:val="22"/>
        </w:rPr>
        <w:t xml:space="preserve"> these days</w:t>
      </w:r>
      <w:r w:rsidR="00CE2C3D" w:rsidRPr="0033750C">
        <w:rPr>
          <w:rFonts w:ascii="Times New Roman" w:eastAsia="SimSun" w:hAnsi="Times New Roman" w:cs="Times New Roman"/>
          <w:color w:val="1F497D"/>
          <w:kern w:val="0"/>
          <w:sz w:val="22"/>
        </w:rPr>
        <w:t xml:space="preserve"> so that we can have further discussion about this planning. </w:t>
      </w:r>
    </w:p>
    <w:p w14:paraId="727CE3F4" w14:textId="77777777" w:rsidR="00CE2C3D" w:rsidRPr="0033750C" w:rsidRDefault="00CE2C3D" w:rsidP="004A4D17">
      <w:pPr>
        <w:widowControl/>
        <w:ind w:firstLine="420"/>
        <w:jc w:val="left"/>
        <w:rPr>
          <w:rFonts w:ascii="Times New Roman" w:eastAsia="SimSun" w:hAnsi="Times New Roman" w:cs="Times New Roman"/>
          <w:color w:val="1F497D"/>
          <w:kern w:val="0"/>
          <w:sz w:val="22"/>
        </w:rPr>
      </w:pPr>
    </w:p>
    <w:p w14:paraId="5F0862B6" w14:textId="2D48643A" w:rsidR="004A4D17" w:rsidRPr="0033750C" w:rsidRDefault="00CE2C3D" w:rsidP="00CE2C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4D39BD7E" w14:textId="77777777" w:rsidR="00CE2C3D" w:rsidRPr="0033750C" w:rsidRDefault="00CE2C3D" w:rsidP="00CE2C3D">
      <w:pPr>
        <w:widowControl/>
        <w:ind w:firstLine="420"/>
        <w:jc w:val="left"/>
        <w:rPr>
          <w:rFonts w:ascii="Times New Roman" w:eastAsia="SimSun" w:hAnsi="Times New Roman" w:cs="Times New Roman"/>
          <w:color w:val="1F497D"/>
          <w:kern w:val="0"/>
          <w:sz w:val="22"/>
        </w:rPr>
      </w:pPr>
    </w:p>
    <w:p w14:paraId="5FBFCBF0" w14:textId="77777777" w:rsidR="004A4D17" w:rsidRPr="0033750C" w:rsidRDefault="004A4D17" w:rsidP="004A4D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FF9EA3" w14:textId="77777777" w:rsidR="004A4D17" w:rsidRPr="0033750C" w:rsidRDefault="004A4D17" w:rsidP="004A4D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FCAF75" w14:textId="7F29122B" w:rsidR="004A4D17" w:rsidRPr="0033750C" w:rsidRDefault="004A4D17" w:rsidP="007B7CD1">
      <w:pPr>
        <w:widowControl/>
        <w:jc w:val="left"/>
        <w:rPr>
          <w:rFonts w:ascii="Times New Roman" w:eastAsia="SimSun" w:hAnsi="Times New Roman" w:cs="Times New Roman"/>
          <w:color w:val="1F497D"/>
          <w:kern w:val="0"/>
          <w:sz w:val="22"/>
        </w:rPr>
      </w:pPr>
    </w:p>
    <w:p w14:paraId="65AAEDF6" w14:textId="6977D766" w:rsidR="004A4D17" w:rsidRPr="0033750C" w:rsidRDefault="004A4D17" w:rsidP="007B7CD1">
      <w:pPr>
        <w:widowControl/>
        <w:jc w:val="left"/>
        <w:rPr>
          <w:rFonts w:ascii="Times New Roman" w:eastAsia="SimSun" w:hAnsi="Times New Roman" w:cs="Times New Roman"/>
          <w:color w:val="1F497D"/>
          <w:kern w:val="0"/>
          <w:sz w:val="22"/>
        </w:rPr>
      </w:pPr>
    </w:p>
    <w:p w14:paraId="358F4683" w14:textId="5490DCFD" w:rsidR="004A4D17" w:rsidRPr="0033750C" w:rsidRDefault="004A4D17" w:rsidP="007B7CD1">
      <w:pPr>
        <w:widowControl/>
        <w:jc w:val="left"/>
        <w:rPr>
          <w:rFonts w:ascii="Times New Roman" w:eastAsia="SimSun" w:hAnsi="Times New Roman" w:cs="Times New Roman"/>
          <w:color w:val="1F497D"/>
          <w:kern w:val="0"/>
          <w:sz w:val="22"/>
        </w:rPr>
      </w:pPr>
    </w:p>
    <w:p w14:paraId="547AC81A" w14:textId="77777777" w:rsidR="004A4D17" w:rsidRPr="0033750C" w:rsidRDefault="004A4D17" w:rsidP="007B7CD1">
      <w:pPr>
        <w:widowControl/>
        <w:jc w:val="left"/>
        <w:rPr>
          <w:rFonts w:ascii="Times New Roman" w:eastAsia="SimSun" w:hAnsi="Times New Roman" w:cs="Times New Roman"/>
          <w:color w:val="1F497D"/>
          <w:kern w:val="0"/>
          <w:sz w:val="22"/>
        </w:rPr>
      </w:pPr>
    </w:p>
    <w:p w14:paraId="2D82BD02" w14:textId="129C7E1A" w:rsidR="00901BC3" w:rsidRPr="0033750C" w:rsidRDefault="00901BC3"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changed my </w:t>
      </w:r>
      <w:proofErr w:type="gramStart"/>
      <w:r w:rsidRPr="0033750C">
        <w:rPr>
          <w:rFonts w:ascii="Times New Roman" w:eastAsia="SimSun" w:hAnsi="Times New Roman" w:cs="Times New Roman"/>
          <w:color w:val="1F497D"/>
          <w:kern w:val="0"/>
          <w:sz w:val="22"/>
        </w:rPr>
        <w:t>password</w:t>
      </w:r>
      <w:proofErr w:type="gramEnd"/>
      <w:r w:rsidRPr="0033750C">
        <w:rPr>
          <w:rFonts w:ascii="Times New Roman" w:eastAsia="SimSun" w:hAnsi="Times New Roman" w:cs="Times New Roman"/>
          <w:color w:val="1F497D"/>
          <w:kern w:val="0"/>
          <w:sz w:val="22"/>
        </w:rPr>
        <w:t xml:space="preserve"> but the system said that my password was incorrect. I tried to recover my password through forget password, but I </w:t>
      </w:r>
      <w:proofErr w:type="spellStart"/>
      <w:r w:rsidRPr="0033750C">
        <w:rPr>
          <w:rFonts w:ascii="Times New Roman" w:eastAsia="SimSun" w:hAnsi="Times New Roman" w:cs="Times New Roman"/>
          <w:color w:val="1F497D"/>
          <w:kern w:val="0"/>
          <w:sz w:val="22"/>
        </w:rPr>
        <w:t>can not</w:t>
      </w:r>
      <w:proofErr w:type="spellEnd"/>
      <w:r w:rsidRPr="0033750C">
        <w:rPr>
          <w:rFonts w:ascii="Times New Roman" w:eastAsia="SimSun" w:hAnsi="Times New Roman" w:cs="Times New Roman"/>
          <w:color w:val="1F497D"/>
          <w:kern w:val="0"/>
          <w:sz w:val="22"/>
        </w:rPr>
        <w:t xml:space="preserve"> the recovery code in my Email (Other).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y and how to get the password again. </w:t>
      </w:r>
    </w:p>
    <w:p w14:paraId="273579EB" w14:textId="42D25262" w:rsidR="00901BC3" w:rsidRPr="0033750C" w:rsidRDefault="00901BC3" w:rsidP="007B7CD1">
      <w:pPr>
        <w:widowControl/>
        <w:jc w:val="left"/>
        <w:rPr>
          <w:rFonts w:ascii="Times New Roman" w:eastAsia="SimSun" w:hAnsi="Times New Roman" w:cs="Times New Roman"/>
          <w:color w:val="1F497D"/>
          <w:kern w:val="0"/>
          <w:sz w:val="22"/>
        </w:rPr>
      </w:pPr>
    </w:p>
    <w:p w14:paraId="1159F78A" w14:textId="7A8AF344" w:rsidR="00644C44" w:rsidRPr="0033750C" w:rsidRDefault="00644C44" w:rsidP="00644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437A2AC5" w14:textId="77777777" w:rsidR="00644C44" w:rsidRPr="0033750C" w:rsidRDefault="00644C44" w:rsidP="00644C44">
      <w:pPr>
        <w:widowControl/>
        <w:ind w:firstLine="420"/>
        <w:jc w:val="left"/>
        <w:rPr>
          <w:rFonts w:ascii="Times New Roman" w:eastAsia="SimSun" w:hAnsi="Times New Roman" w:cs="Times New Roman"/>
          <w:color w:val="1F497D"/>
          <w:kern w:val="0"/>
          <w:sz w:val="22"/>
        </w:rPr>
      </w:pPr>
    </w:p>
    <w:p w14:paraId="03F266BF" w14:textId="6EB748A0" w:rsidR="00644C44" w:rsidRPr="0033750C" w:rsidRDefault="00644C44" w:rsidP="00644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Here attached the photo of my CU Link Card. Thanks for your help.</w:t>
      </w:r>
    </w:p>
    <w:p w14:paraId="055C70AD" w14:textId="77777777" w:rsidR="00644C44" w:rsidRPr="0033750C" w:rsidRDefault="00644C44" w:rsidP="00644C44">
      <w:pPr>
        <w:widowControl/>
        <w:jc w:val="left"/>
        <w:rPr>
          <w:rFonts w:ascii="Times New Roman" w:eastAsia="SimSun" w:hAnsi="Times New Roman" w:cs="Times New Roman"/>
          <w:color w:val="1F497D"/>
          <w:kern w:val="0"/>
          <w:sz w:val="22"/>
        </w:rPr>
      </w:pPr>
    </w:p>
    <w:p w14:paraId="465B54AB" w14:textId="77777777" w:rsidR="00644C44" w:rsidRPr="0033750C" w:rsidRDefault="00644C44" w:rsidP="00644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CC0A53" w14:textId="77777777" w:rsidR="00644C44" w:rsidRPr="0033750C" w:rsidRDefault="00644C44" w:rsidP="00644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AF5A56" w14:textId="77295BD2" w:rsidR="00644C44" w:rsidRPr="0033750C" w:rsidRDefault="00644C44" w:rsidP="007B7CD1">
      <w:pPr>
        <w:widowControl/>
        <w:jc w:val="left"/>
        <w:rPr>
          <w:rFonts w:ascii="Times New Roman" w:eastAsia="SimSun" w:hAnsi="Times New Roman" w:cs="Times New Roman"/>
          <w:color w:val="1F497D"/>
          <w:kern w:val="0"/>
          <w:sz w:val="22"/>
        </w:rPr>
      </w:pPr>
    </w:p>
    <w:p w14:paraId="08B48B8B" w14:textId="77777777" w:rsidR="00644C44" w:rsidRPr="0033750C" w:rsidRDefault="00644C44" w:rsidP="007B7CD1">
      <w:pPr>
        <w:widowControl/>
        <w:jc w:val="left"/>
        <w:rPr>
          <w:rFonts w:ascii="Times New Roman" w:eastAsia="SimSun" w:hAnsi="Times New Roman" w:cs="Times New Roman"/>
          <w:color w:val="1F497D"/>
          <w:kern w:val="0"/>
          <w:sz w:val="22"/>
        </w:rPr>
      </w:pPr>
    </w:p>
    <w:p w14:paraId="131655FE" w14:textId="7893BEBE" w:rsidR="00644C44" w:rsidRPr="0033750C" w:rsidRDefault="00644C44"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Here attached the photo of my CU Link Card. Thanks for your help. </w:t>
      </w:r>
    </w:p>
    <w:p w14:paraId="255FB9F3" w14:textId="77777777" w:rsidR="00901BC3" w:rsidRPr="0033750C" w:rsidRDefault="00901BC3" w:rsidP="007B7CD1">
      <w:pPr>
        <w:widowControl/>
        <w:jc w:val="left"/>
        <w:rPr>
          <w:rFonts w:ascii="Times New Roman" w:eastAsia="SimSun" w:hAnsi="Times New Roman" w:cs="Times New Roman"/>
          <w:color w:val="1F497D"/>
          <w:kern w:val="0"/>
          <w:sz w:val="22"/>
        </w:rPr>
      </w:pPr>
    </w:p>
    <w:p w14:paraId="5FA478EC" w14:textId="4992F221" w:rsidR="007B7CD1" w:rsidRPr="0033750C" w:rsidRDefault="007B7CD1"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43BFDDE3" w14:textId="77777777" w:rsidR="007B7CD1" w:rsidRPr="0033750C" w:rsidRDefault="007B7CD1" w:rsidP="007B7CD1">
      <w:pPr>
        <w:widowControl/>
        <w:ind w:firstLine="420"/>
        <w:jc w:val="left"/>
        <w:rPr>
          <w:rFonts w:ascii="Times New Roman" w:eastAsia="SimSun" w:hAnsi="Times New Roman" w:cs="Times New Roman"/>
          <w:color w:val="1F497D"/>
          <w:kern w:val="0"/>
          <w:sz w:val="22"/>
        </w:rPr>
      </w:pPr>
    </w:p>
    <w:p w14:paraId="32B01360" w14:textId="2798C360" w:rsidR="007B7CD1" w:rsidRPr="0033750C" w:rsidRDefault="007B7CD1" w:rsidP="007B7C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were wondering which directions below should be put on the current poster. </w:t>
      </w:r>
    </w:p>
    <w:p w14:paraId="2A8BFD3D" w14:textId="7954B6FE" w:rsidR="007B7CD1" w:rsidRPr="0033750C" w:rsidRDefault="007B7CD1">
      <w:pPr>
        <w:pStyle w:val="af0"/>
        <w:widowControl/>
        <w:numPr>
          <w:ilvl w:val="0"/>
          <w:numId w:val="1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Energy harvesting </w:t>
      </w:r>
      <w:r w:rsidR="002F6F39" w:rsidRPr="0033750C">
        <w:rPr>
          <w:rFonts w:ascii="Times New Roman" w:eastAsia="SimSun" w:hAnsi="Times New Roman" w:cs="Times New Roman"/>
          <w:color w:val="1F497D"/>
          <w:kern w:val="0"/>
          <w:sz w:val="22"/>
        </w:rPr>
        <w:t>(</w:t>
      </w:r>
      <w:r w:rsidR="00083655" w:rsidRPr="0033750C">
        <w:rPr>
          <w:rFonts w:ascii="Times New Roman" w:eastAsia="SimSun" w:hAnsi="Times New Roman" w:cs="Times New Roman"/>
          <w:color w:val="1F497D"/>
          <w:kern w:val="0"/>
          <w:sz w:val="22"/>
        </w:rPr>
        <w:t>W</w:t>
      </w:r>
      <w:r w:rsidR="002F6F39" w:rsidRPr="0033750C">
        <w:rPr>
          <w:rFonts w:ascii="Times New Roman" w:eastAsia="SimSun" w:hAnsi="Times New Roman" w:cs="Times New Roman"/>
          <w:color w:val="1F497D"/>
          <w:kern w:val="0"/>
          <w:sz w:val="22"/>
        </w:rPr>
        <w:t>atch, Fluid Shock Absorber)</w:t>
      </w:r>
    </w:p>
    <w:p w14:paraId="74DC3B30" w14:textId="488215A7" w:rsidR="007B7CD1" w:rsidRPr="0033750C" w:rsidRDefault="007B7CD1">
      <w:pPr>
        <w:pStyle w:val="af0"/>
        <w:widowControl/>
        <w:numPr>
          <w:ilvl w:val="0"/>
          <w:numId w:val="1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Vibration Control </w:t>
      </w:r>
      <w:r w:rsidR="00083655" w:rsidRPr="0033750C">
        <w:rPr>
          <w:rFonts w:ascii="Times New Roman" w:eastAsia="SimSun" w:hAnsi="Times New Roman" w:cs="Times New Roman"/>
          <w:color w:val="1F497D"/>
          <w:kern w:val="0"/>
          <w:sz w:val="22"/>
        </w:rPr>
        <w:t>(High</w:t>
      </w:r>
      <w:r w:rsidR="00864139" w:rsidRPr="0033750C">
        <w:rPr>
          <w:rFonts w:ascii="Times New Roman" w:eastAsia="SimSun" w:hAnsi="Times New Roman" w:cs="Times New Roman"/>
          <w:color w:val="1F497D"/>
          <w:kern w:val="0"/>
          <w:sz w:val="22"/>
        </w:rPr>
        <w:t>-</w:t>
      </w:r>
      <w:r w:rsidR="00083655" w:rsidRPr="0033750C">
        <w:rPr>
          <w:rFonts w:ascii="Times New Roman" w:eastAsia="SimSun" w:hAnsi="Times New Roman" w:cs="Times New Roman"/>
          <w:color w:val="1F497D"/>
          <w:kern w:val="0"/>
          <w:sz w:val="22"/>
        </w:rPr>
        <w:t>Speed Rail)</w:t>
      </w:r>
    </w:p>
    <w:p w14:paraId="43610998" w14:textId="365ACC67" w:rsidR="002F6F39" w:rsidRPr="0033750C" w:rsidRDefault="002F6F39">
      <w:pPr>
        <w:pStyle w:val="af0"/>
        <w:widowControl/>
        <w:numPr>
          <w:ilvl w:val="0"/>
          <w:numId w:val="1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xoskeletons</w:t>
      </w:r>
    </w:p>
    <w:p w14:paraId="5460609C" w14:textId="638456C1" w:rsidR="00E44142" w:rsidRPr="0033750C" w:rsidRDefault="00E44142">
      <w:pPr>
        <w:pStyle w:val="af0"/>
        <w:widowControl/>
        <w:numPr>
          <w:ilvl w:val="0"/>
          <w:numId w:val="1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D Printing</w:t>
      </w:r>
    </w:p>
    <w:p w14:paraId="6701091F" w14:textId="387E75BB" w:rsidR="00864139" w:rsidRPr="0033750C" w:rsidRDefault="00864139" w:rsidP="00864139">
      <w:pPr>
        <w:widowControl/>
        <w:jc w:val="left"/>
        <w:rPr>
          <w:rFonts w:ascii="Times New Roman" w:eastAsia="SimSun" w:hAnsi="Times New Roman" w:cs="Times New Roman"/>
          <w:color w:val="1F497D"/>
          <w:kern w:val="0"/>
          <w:sz w:val="22"/>
        </w:rPr>
      </w:pPr>
    </w:p>
    <w:p w14:paraId="6677681D" w14:textId="50B24F01" w:rsidR="00864139" w:rsidRPr="0033750C" w:rsidRDefault="00864139" w:rsidP="008641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TW, could we replace the old pictures in the previous poster with some latest pictures to demonstrate our current research?</w:t>
      </w:r>
    </w:p>
    <w:p w14:paraId="27E40F69" w14:textId="018D5C1D" w:rsidR="007B7CD1" w:rsidRPr="0033750C" w:rsidRDefault="007B7CD1" w:rsidP="00DE6159">
      <w:pPr>
        <w:widowControl/>
        <w:jc w:val="left"/>
        <w:rPr>
          <w:rFonts w:ascii="Times New Roman" w:eastAsia="SimSun" w:hAnsi="Times New Roman" w:cs="Times New Roman"/>
          <w:color w:val="1F497D"/>
          <w:kern w:val="0"/>
          <w:sz w:val="22"/>
        </w:rPr>
      </w:pPr>
    </w:p>
    <w:p w14:paraId="2BAF20E2" w14:textId="0B2CC4FF" w:rsidR="00864139" w:rsidRPr="0033750C" w:rsidRDefault="00864139" w:rsidP="00DB3C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C277A58" w14:textId="1DB30C08" w:rsidR="00DB3C9A" w:rsidRPr="0033750C" w:rsidRDefault="00DB3C9A" w:rsidP="00DE6159">
      <w:pPr>
        <w:widowControl/>
        <w:jc w:val="left"/>
        <w:rPr>
          <w:rFonts w:ascii="Times New Roman" w:eastAsia="SimSun" w:hAnsi="Times New Roman" w:cs="Times New Roman"/>
          <w:color w:val="1F497D"/>
          <w:kern w:val="0"/>
          <w:sz w:val="22"/>
        </w:rPr>
      </w:pPr>
    </w:p>
    <w:p w14:paraId="732FF832" w14:textId="77777777" w:rsidR="007B7CD1" w:rsidRPr="0033750C" w:rsidRDefault="007B7CD1"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2519A31" w14:textId="77777777" w:rsidR="007B7CD1" w:rsidRPr="0033750C" w:rsidRDefault="007B7CD1"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79EA89" w14:textId="77777777" w:rsidR="007B7CD1" w:rsidRPr="0033750C" w:rsidRDefault="007B7CD1" w:rsidP="004E4C9A">
      <w:pPr>
        <w:widowControl/>
        <w:jc w:val="left"/>
        <w:rPr>
          <w:rFonts w:ascii="Times New Roman" w:eastAsia="SimSun" w:hAnsi="Times New Roman" w:cs="Times New Roman"/>
          <w:color w:val="1F497D"/>
          <w:kern w:val="0"/>
          <w:sz w:val="22"/>
        </w:rPr>
      </w:pPr>
    </w:p>
    <w:p w14:paraId="5AFAB953" w14:textId="77777777" w:rsidR="007B7CD1" w:rsidRPr="0033750C" w:rsidRDefault="007B7CD1" w:rsidP="004E4C9A">
      <w:pPr>
        <w:widowControl/>
        <w:jc w:val="left"/>
        <w:rPr>
          <w:rFonts w:ascii="Times New Roman" w:eastAsia="SimSun" w:hAnsi="Times New Roman" w:cs="Times New Roman"/>
          <w:color w:val="1F497D"/>
          <w:kern w:val="0"/>
          <w:sz w:val="22"/>
        </w:rPr>
      </w:pPr>
    </w:p>
    <w:p w14:paraId="24B9635F" w14:textId="012747D0" w:rsidR="004E4C9A" w:rsidRPr="0033750C" w:rsidRDefault="004E4C9A" w:rsidP="004E4C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77260BD9" w14:textId="77777777" w:rsidR="004E4C9A" w:rsidRPr="0033750C" w:rsidRDefault="004E4C9A" w:rsidP="004E4C9A">
      <w:pPr>
        <w:widowControl/>
        <w:ind w:firstLine="420"/>
        <w:jc w:val="left"/>
        <w:rPr>
          <w:rFonts w:ascii="Times New Roman" w:eastAsia="SimSun" w:hAnsi="Times New Roman" w:cs="Times New Roman"/>
          <w:color w:val="1F497D"/>
          <w:kern w:val="0"/>
          <w:sz w:val="22"/>
        </w:rPr>
      </w:pPr>
    </w:p>
    <w:p w14:paraId="09A189F5" w14:textId="11E0D8DF" w:rsidR="004E4C9A" w:rsidRPr="0033750C" w:rsidRDefault="004E4C9A" w:rsidP="004E4C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will finish it ASAP. Have a good day! </w:t>
      </w:r>
    </w:p>
    <w:p w14:paraId="153634E1" w14:textId="77777777" w:rsidR="004E4C9A" w:rsidRPr="0033750C" w:rsidRDefault="004E4C9A" w:rsidP="004E4C9A">
      <w:pPr>
        <w:widowControl/>
        <w:ind w:firstLine="420"/>
        <w:jc w:val="left"/>
        <w:rPr>
          <w:rFonts w:ascii="Times New Roman" w:eastAsia="SimSun" w:hAnsi="Times New Roman" w:cs="Times New Roman"/>
          <w:color w:val="1F497D"/>
          <w:kern w:val="0"/>
          <w:sz w:val="22"/>
        </w:rPr>
      </w:pPr>
    </w:p>
    <w:p w14:paraId="5B974A0B" w14:textId="77777777" w:rsidR="004E4C9A" w:rsidRPr="0033750C" w:rsidRDefault="004E4C9A" w:rsidP="004E4C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006B93" w14:textId="77777777" w:rsidR="004E4C9A" w:rsidRPr="0033750C" w:rsidRDefault="004E4C9A" w:rsidP="004E4C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F94154" w14:textId="77777777" w:rsidR="004E4C9A" w:rsidRPr="0033750C" w:rsidRDefault="004E4C9A" w:rsidP="006D4EE0">
      <w:pPr>
        <w:widowControl/>
        <w:jc w:val="left"/>
        <w:rPr>
          <w:rFonts w:ascii="Times New Roman" w:eastAsia="SimSun" w:hAnsi="Times New Roman" w:cs="Times New Roman"/>
          <w:color w:val="1F497D"/>
          <w:kern w:val="0"/>
          <w:sz w:val="22"/>
        </w:rPr>
      </w:pPr>
    </w:p>
    <w:p w14:paraId="66F6CA3D" w14:textId="77777777" w:rsidR="004E4C9A" w:rsidRPr="0033750C" w:rsidRDefault="004E4C9A" w:rsidP="006D4EE0">
      <w:pPr>
        <w:widowControl/>
        <w:jc w:val="left"/>
        <w:rPr>
          <w:rFonts w:ascii="Times New Roman" w:eastAsia="SimSun" w:hAnsi="Times New Roman" w:cs="Times New Roman"/>
          <w:color w:val="1F497D"/>
          <w:kern w:val="0"/>
          <w:sz w:val="22"/>
        </w:rPr>
      </w:pPr>
    </w:p>
    <w:p w14:paraId="6792C902" w14:textId="1E4C0F61" w:rsidR="006D4EE0" w:rsidRPr="0033750C" w:rsidRDefault="006D4EE0" w:rsidP="006D4E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0536323D" w14:textId="77777777" w:rsidR="006D4EE0" w:rsidRPr="0033750C" w:rsidRDefault="006D4EE0" w:rsidP="006D4EE0">
      <w:pPr>
        <w:widowControl/>
        <w:ind w:firstLine="420"/>
        <w:jc w:val="left"/>
        <w:rPr>
          <w:rFonts w:ascii="Times New Roman" w:eastAsia="SimSun" w:hAnsi="Times New Roman" w:cs="Times New Roman"/>
          <w:color w:val="1F497D"/>
          <w:kern w:val="0"/>
          <w:sz w:val="22"/>
        </w:rPr>
      </w:pPr>
    </w:p>
    <w:p w14:paraId="1C503F7B" w14:textId="1064219F" w:rsidR="006D4EE0" w:rsidRPr="0033750C" w:rsidRDefault="006D4EE0" w:rsidP="006D4E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s nice. Thank you so much for your precious time.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keep in touch. Take care, stay safe, and keep healthy!</w:t>
      </w:r>
    </w:p>
    <w:p w14:paraId="4DA016EB" w14:textId="77777777" w:rsidR="006D4EE0" w:rsidRPr="0033750C" w:rsidRDefault="006D4EE0" w:rsidP="006D4EE0">
      <w:pPr>
        <w:widowControl/>
        <w:ind w:firstLine="420"/>
        <w:jc w:val="left"/>
        <w:rPr>
          <w:rFonts w:ascii="Times New Roman" w:eastAsia="SimSun" w:hAnsi="Times New Roman" w:cs="Times New Roman"/>
          <w:color w:val="1F497D"/>
          <w:kern w:val="0"/>
          <w:sz w:val="22"/>
        </w:rPr>
      </w:pPr>
    </w:p>
    <w:p w14:paraId="119C08EB" w14:textId="77777777" w:rsidR="006D4EE0" w:rsidRPr="0033750C" w:rsidRDefault="006D4EE0" w:rsidP="006D4E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0EE727" w14:textId="77777777" w:rsidR="006D4EE0" w:rsidRPr="0033750C" w:rsidRDefault="006D4EE0" w:rsidP="006D4E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A77141" w14:textId="77777777" w:rsidR="006D4EE0" w:rsidRPr="0033750C" w:rsidRDefault="006D4EE0" w:rsidP="00215F93">
      <w:pPr>
        <w:widowControl/>
        <w:jc w:val="left"/>
        <w:rPr>
          <w:rFonts w:ascii="Times New Roman" w:eastAsia="SimSun" w:hAnsi="Times New Roman" w:cs="Times New Roman"/>
          <w:color w:val="1F497D"/>
          <w:kern w:val="0"/>
          <w:sz w:val="22"/>
        </w:rPr>
      </w:pPr>
    </w:p>
    <w:p w14:paraId="33E15BFD" w14:textId="77777777" w:rsidR="006D4EE0" w:rsidRPr="0033750C" w:rsidRDefault="006D4EE0" w:rsidP="00215F93">
      <w:pPr>
        <w:widowControl/>
        <w:jc w:val="left"/>
        <w:rPr>
          <w:rFonts w:ascii="Times New Roman" w:eastAsia="SimSun" w:hAnsi="Times New Roman" w:cs="Times New Roman"/>
          <w:color w:val="1F497D"/>
          <w:kern w:val="0"/>
          <w:sz w:val="22"/>
        </w:rPr>
      </w:pPr>
    </w:p>
    <w:p w14:paraId="40A9DC43" w14:textId="0AB098C4" w:rsidR="00215F93" w:rsidRPr="0033750C" w:rsidRDefault="00215F93" w:rsidP="00215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4F73BEF2" w14:textId="77777777" w:rsidR="00215F93" w:rsidRPr="0033750C" w:rsidRDefault="00215F93" w:rsidP="00215F93">
      <w:pPr>
        <w:widowControl/>
        <w:ind w:firstLine="420"/>
        <w:jc w:val="left"/>
        <w:rPr>
          <w:rFonts w:ascii="Times New Roman" w:eastAsia="SimSun" w:hAnsi="Times New Roman" w:cs="Times New Roman"/>
          <w:color w:val="1F497D"/>
          <w:kern w:val="0"/>
          <w:sz w:val="22"/>
        </w:rPr>
      </w:pPr>
    </w:p>
    <w:p w14:paraId="256E2DDD" w14:textId="269F8A79" w:rsidR="00215F93" w:rsidRPr="0033750C" w:rsidRDefault="00215F93" w:rsidP="00215F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unds good. </w:t>
      </w:r>
      <w:r w:rsidR="00876DC5" w:rsidRPr="0033750C">
        <w:rPr>
          <w:rFonts w:ascii="Times New Roman" w:eastAsia="SimSun" w:hAnsi="Times New Roman" w:cs="Times New Roman"/>
          <w:color w:val="1F497D"/>
          <w:kern w:val="0"/>
          <w:sz w:val="22"/>
        </w:rPr>
        <w:t>Overleaf</w:t>
      </w:r>
      <w:r w:rsidRPr="0033750C">
        <w:rPr>
          <w:rFonts w:ascii="Times New Roman" w:eastAsia="SimSun" w:hAnsi="Times New Roman" w:cs="Times New Roman"/>
          <w:color w:val="1F497D"/>
          <w:kern w:val="0"/>
          <w:sz w:val="22"/>
        </w:rPr>
        <w:t xml:space="preserve"> is </w:t>
      </w:r>
      <w:proofErr w:type="gramStart"/>
      <w:r w:rsidR="00876DC5"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really amazing</w:t>
      </w:r>
      <w:proofErr w:type="gramEnd"/>
      <w:r w:rsidRPr="0033750C">
        <w:rPr>
          <w:rFonts w:ascii="Times New Roman" w:eastAsia="SimSun" w:hAnsi="Times New Roman" w:cs="Times New Roman"/>
          <w:color w:val="1F497D"/>
          <w:kern w:val="0"/>
          <w:sz w:val="22"/>
        </w:rPr>
        <w:t xml:space="preserve"> app for </w:t>
      </w:r>
      <w:r w:rsidR="00876DC5" w:rsidRPr="0033750C">
        <w:rPr>
          <w:rFonts w:ascii="Times New Roman" w:eastAsia="SimSun" w:hAnsi="Times New Roman" w:cs="Times New Roman"/>
          <w:color w:val="1F497D"/>
          <w:kern w:val="0"/>
          <w:sz w:val="22"/>
        </w:rPr>
        <w:t xml:space="preserve">paper writing. Hope you will enjoy it. </w:t>
      </w:r>
    </w:p>
    <w:p w14:paraId="53B96295" w14:textId="0A07DC21" w:rsidR="00876DC5" w:rsidRPr="0033750C" w:rsidRDefault="00876DC5" w:rsidP="00215F93">
      <w:pPr>
        <w:widowControl/>
        <w:ind w:firstLine="420"/>
        <w:jc w:val="left"/>
        <w:rPr>
          <w:rFonts w:ascii="Times New Roman" w:eastAsia="SimSun" w:hAnsi="Times New Roman" w:cs="Times New Roman"/>
          <w:color w:val="1F497D"/>
          <w:kern w:val="0"/>
          <w:sz w:val="22"/>
        </w:rPr>
      </w:pPr>
    </w:p>
    <w:p w14:paraId="6A9483FA" w14:textId="62E4618A" w:rsidR="00876DC5" w:rsidRPr="0033750C" w:rsidRDefault="00876DC5" w:rsidP="00215F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started my four-year Ph.D. studies recently at the Chinese University of Hong Kong. My research directions are soft robots, 4D printing, and smart structures. Thank you for your continued help and encouragement. </w:t>
      </w:r>
    </w:p>
    <w:p w14:paraId="0EE24763" w14:textId="77777777" w:rsidR="00215F93" w:rsidRPr="0033750C" w:rsidRDefault="00215F93" w:rsidP="00215F93">
      <w:pPr>
        <w:widowControl/>
        <w:ind w:firstLine="420"/>
        <w:jc w:val="left"/>
        <w:rPr>
          <w:rFonts w:ascii="Times New Roman" w:eastAsia="SimSun" w:hAnsi="Times New Roman" w:cs="Times New Roman"/>
          <w:color w:val="1F497D"/>
          <w:kern w:val="0"/>
          <w:sz w:val="22"/>
        </w:rPr>
      </w:pPr>
    </w:p>
    <w:p w14:paraId="19D95B1D" w14:textId="77777777" w:rsidR="00215F93" w:rsidRPr="0033750C" w:rsidRDefault="00215F93" w:rsidP="00215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891936" w14:textId="77777777" w:rsidR="00215F93" w:rsidRPr="0033750C" w:rsidRDefault="00215F93" w:rsidP="00215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7BB540" w14:textId="77777777" w:rsidR="00215F93" w:rsidRPr="0033750C" w:rsidRDefault="00215F93" w:rsidP="00ED16A7">
      <w:pPr>
        <w:widowControl/>
        <w:jc w:val="left"/>
        <w:rPr>
          <w:rFonts w:ascii="Times New Roman" w:eastAsia="SimSun" w:hAnsi="Times New Roman" w:cs="Times New Roman"/>
          <w:color w:val="1F497D"/>
          <w:kern w:val="0"/>
          <w:sz w:val="22"/>
        </w:rPr>
      </w:pPr>
    </w:p>
    <w:p w14:paraId="1073AC68" w14:textId="77777777" w:rsidR="00215F93" w:rsidRPr="0033750C" w:rsidRDefault="00215F93" w:rsidP="00ED16A7">
      <w:pPr>
        <w:widowControl/>
        <w:jc w:val="left"/>
        <w:rPr>
          <w:rFonts w:ascii="Times New Roman" w:eastAsia="SimSun" w:hAnsi="Times New Roman" w:cs="Times New Roman"/>
          <w:color w:val="1F497D"/>
          <w:kern w:val="0"/>
          <w:sz w:val="22"/>
        </w:rPr>
      </w:pPr>
    </w:p>
    <w:p w14:paraId="3DF0503B" w14:textId="03E55828" w:rsidR="00ED16A7" w:rsidRPr="0033750C" w:rsidRDefault="00ED16A7" w:rsidP="00ED16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4742AFBD" w14:textId="77777777" w:rsidR="00ED16A7" w:rsidRPr="0033750C" w:rsidRDefault="00ED16A7" w:rsidP="00ED16A7">
      <w:pPr>
        <w:widowControl/>
        <w:ind w:firstLine="420"/>
        <w:jc w:val="left"/>
        <w:rPr>
          <w:rFonts w:ascii="Times New Roman" w:eastAsia="SimSun" w:hAnsi="Times New Roman" w:cs="Times New Roman"/>
          <w:color w:val="1F497D"/>
          <w:kern w:val="0"/>
          <w:sz w:val="22"/>
        </w:rPr>
      </w:pPr>
    </w:p>
    <w:p w14:paraId="523322C7" w14:textId="508D653B" w:rsidR="00ED16A7" w:rsidRPr="0033750C" w:rsidRDefault="00ED16A7" w:rsidP="00ED16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morning. Here is the user guide for Overleaf (LaTeX), which is attached to this email. The project I shared with you yesterday is a collaborative format, so any changes we make in that project can be seen by each other in real</w:t>
      </w:r>
      <w:r w:rsidR="00876DC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ime. If you have further question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ntact me. Thank you.</w:t>
      </w:r>
    </w:p>
    <w:p w14:paraId="0ECA03E3" w14:textId="77777777" w:rsidR="00ED16A7" w:rsidRPr="0033750C" w:rsidRDefault="00ED16A7" w:rsidP="00ED16A7">
      <w:pPr>
        <w:widowControl/>
        <w:ind w:firstLine="420"/>
        <w:jc w:val="left"/>
        <w:rPr>
          <w:rFonts w:ascii="Times New Roman" w:eastAsia="SimSun" w:hAnsi="Times New Roman" w:cs="Times New Roman"/>
          <w:color w:val="1F497D"/>
          <w:kern w:val="0"/>
          <w:sz w:val="22"/>
        </w:rPr>
      </w:pPr>
    </w:p>
    <w:p w14:paraId="7703DBE6" w14:textId="714CFC5C" w:rsidR="00ED16A7" w:rsidRPr="0033750C" w:rsidRDefault="00ED16A7" w:rsidP="00ED16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have a wonderful day. </w:t>
      </w:r>
    </w:p>
    <w:p w14:paraId="6A180ED9" w14:textId="77777777" w:rsidR="00ED16A7" w:rsidRPr="0033750C" w:rsidRDefault="00ED16A7" w:rsidP="00ED16A7">
      <w:pPr>
        <w:widowControl/>
        <w:ind w:firstLine="420"/>
        <w:jc w:val="left"/>
        <w:rPr>
          <w:rFonts w:ascii="Times New Roman" w:eastAsia="SimSun" w:hAnsi="Times New Roman" w:cs="Times New Roman"/>
          <w:color w:val="1F497D"/>
          <w:kern w:val="0"/>
          <w:sz w:val="22"/>
        </w:rPr>
      </w:pPr>
    </w:p>
    <w:p w14:paraId="37FE8442" w14:textId="77777777" w:rsidR="00ED16A7" w:rsidRPr="0033750C" w:rsidRDefault="00ED16A7" w:rsidP="00ED16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24A142" w14:textId="77777777" w:rsidR="00ED16A7" w:rsidRPr="0033750C" w:rsidRDefault="00ED16A7" w:rsidP="00ED16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F1264F" w14:textId="5ABC9286" w:rsidR="00ED16A7" w:rsidRPr="0033750C" w:rsidRDefault="00ED16A7" w:rsidP="00FB4A76">
      <w:pPr>
        <w:widowControl/>
        <w:jc w:val="left"/>
        <w:rPr>
          <w:rFonts w:ascii="Times New Roman" w:eastAsia="SimSun" w:hAnsi="Times New Roman" w:cs="Times New Roman"/>
          <w:color w:val="1F497D"/>
          <w:kern w:val="0"/>
          <w:sz w:val="22"/>
        </w:rPr>
      </w:pPr>
    </w:p>
    <w:p w14:paraId="0F4DFD05" w14:textId="77777777" w:rsidR="00ED16A7" w:rsidRPr="0033750C" w:rsidRDefault="00ED16A7" w:rsidP="00FB4A76">
      <w:pPr>
        <w:widowControl/>
        <w:jc w:val="left"/>
        <w:rPr>
          <w:rFonts w:ascii="Times New Roman" w:eastAsia="SimSun" w:hAnsi="Times New Roman" w:cs="Times New Roman"/>
          <w:color w:val="1F497D"/>
          <w:kern w:val="0"/>
          <w:sz w:val="22"/>
        </w:rPr>
      </w:pPr>
    </w:p>
    <w:p w14:paraId="6B19E03E" w14:textId="77777777" w:rsidR="00ED16A7" w:rsidRPr="0033750C" w:rsidRDefault="00ED16A7" w:rsidP="00FB4A76">
      <w:pPr>
        <w:widowControl/>
        <w:jc w:val="left"/>
        <w:rPr>
          <w:rFonts w:ascii="Times New Roman" w:eastAsia="SimSun" w:hAnsi="Times New Roman" w:cs="Times New Roman"/>
          <w:color w:val="1F497D"/>
          <w:kern w:val="0"/>
          <w:sz w:val="22"/>
        </w:rPr>
      </w:pPr>
    </w:p>
    <w:p w14:paraId="1CBB9740" w14:textId="20DFD4BD" w:rsidR="00FB4A76" w:rsidRPr="0033750C" w:rsidRDefault="00FB4A76" w:rsidP="00FB4A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63A6274C" w14:textId="77777777" w:rsidR="00FB4A76" w:rsidRPr="0033750C" w:rsidRDefault="00FB4A76" w:rsidP="00FB4A76">
      <w:pPr>
        <w:widowControl/>
        <w:ind w:firstLine="420"/>
        <w:jc w:val="left"/>
        <w:rPr>
          <w:rFonts w:ascii="Times New Roman" w:eastAsia="SimSun" w:hAnsi="Times New Roman" w:cs="Times New Roman"/>
          <w:color w:val="1F497D"/>
          <w:kern w:val="0"/>
          <w:sz w:val="22"/>
        </w:rPr>
      </w:pPr>
    </w:p>
    <w:p w14:paraId="783E8B06" w14:textId="528CA020" w:rsidR="00FB4A76" w:rsidRPr="0033750C" w:rsidRDefault="00FB4A76" w:rsidP="00FB4A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safe and doing well!</w:t>
      </w:r>
    </w:p>
    <w:p w14:paraId="126869CE" w14:textId="77777777" w:rsidR="00FB4A76" w:rsidRPr="0033750C" w:rsidRDefault="00FB4A76" w:rsidP="00FB4A76">
      <w:pPr>
        <w:widowControl/>
        <w:ind w:firstLine="420"/>
        <w:jc w:val="left"/>
        <w:rPr>
          <w:rFonts w:ascii="Times New Roman" w:eastAsia="SimSun" w:hAnsi="Times New Roman" w:cs="Times New Roman"/>
          <w:color w:val="1F497D"/>
          <w:kern w:val="0"/>
          <w:sz w:val="22"/>
        </w:rPr>
      </w:pPr>
    </w:p>
    <w:p w14:paraId="6D0A62AB" w14:textId="2B38020C" w:rsidR="00FB4A76" w:rsidRPr="0033750C" w:rsidRDefault="00FB4A76" w:rsidP="00FB4A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made initial changes and adjustments based on Reviewer #2</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comments and criticisms. The files are attached to this email. File #1 is the revised paper and file #2 is the reply to reviewer. </w:t>
      </w:r>
    </w:p>
    <w:p w14:paraId="1981F28E" w14:textId="77777777" w:rsidR="00FB4A76" w:rsidRPr="0033750C" w:rsidRDefault="00FB4A76" w:rsidP="00FB4A76">
      <w:pPr>
        <w:widowControl/>
        <w:ind w:firstLine="420"/>
        <w:jc w:val="left"/>
        <w:rPr>
          <w:rFonts w:ascii="Times New Roman" w:eastAsia="SimSun" w:hAnsi="Times New Roman" w:cs="Times New Roman"/>
          <w:color w:val="1F497D"/>
          <w:kern w:val="0"/>
          <w:sz w:val="22"/>
        </w:rPr>
      </w:pPr>
    </w:p>
    <w:p w14:paraId="4AAFCACB" w14:textId="2942EB95" w:rsidR="00FB4A76" w:rsidRPr="0033750C" w:rsidRDefault="00FB4A76" w:rsidP="00FB4A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the LaTeX source code for the manuscripts was sent to you in the previous email. If you need the word version, I will convert them to word and send them to you </w:t>
      </w:r>
      <w:r w:rsidRPr="0033750C">
        <w:rPr>
          <w:rFonts w:ascii="Times New Roman" w:eastAsia="SimSun" w:hAnsi="Times New Roman" w:cs="Times New Roman"/>
          <w:color w:val="1F497D"/>
          <w:kern w:val="0"/>
          <w:sz w:val="22"/>
        </w:rPr>
        <w:lastRenderedPageBreak/>
        <w:t>tomorrow. Looking forward to your further comments on the manuscripts to improve our paper.</w:t>
      </w:r>
    </w:p>
    <w:p w14:paraId="5264D10B" w14:textId="3335D724" w:rsidR="00FB4A76" w:rsidRPr="0033750C" w:rsidRDefault="00FB4A76" w:rsidP="00FB4A76">
      <w:pPr>
        <w:widowControl/>
        <w:ind w:firstLine="420"/>
        <w:jc w:val="left"/>
        <w:rPr>
          <w:rFonts w:ascii="Times New Roman" w:eastAsia="SimSun" w:hAnsi="Times New Roman" w:cs="Times New Roman"/>
          <w:color w:val="1F497D"/>
          <w:kern w:val="0"/>
          <w:sz w:val="22"/>
        </w:rPr>
      </w:pPr>
    </w:p>
    <w:p w14:paraId="0361856B" w14:textId="34CFD817" w:rsidR="00FB4A76" w:rsidRPr="0033750C" w:rsidRDefault="00FB4A76" w:rsidP="00FB4A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have a good night. </w:t>
      </w:r>
    </w:p>
    <w:p w14:paraId="338B55A6" w14:textId="77777777" w:rsidR="00FB4A76" w:rsidRPr="0033750C" w:rsidRDefault="00FB4A76" w:rsidP="00FB4A76">
      <w:pPr>
        <w:widowControl/>
        <w:ind w:firstLine="420"/>
        <w:jc w:val="left"/>
        <w:rPr>
          <w:rFonts w:ascii="Times New Roman" w:eastAsia="SimSun" w:hAnsi="Times New Roman" w:cs="Times New Roman"/>
          <w:color w:val="1F497D"/>
          <w:kern w:val="0"/>
          <w:sz w:val="22"/>
        </w:rPr>
      </w:pPr>
    </w:p>
    <w:p w14:paraId="7CE35DBD" w14:textId="77777777" w:rsidR="00FB4A76" w:rsidRPr="0033750C" w:rsidRDefault="00FB4A76" w:rsidP="00FB4A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901738" w14:textId="77777777" w:rsidR="00FB4A76" w:rsidRPr="0033750C" w:rsidRDefault="00FB4A76" w:rsidP="00FB4A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778FF6" w14:textId="77777777" w:rsidR="00FB4A76" w:rsidRPr="0033750C" w:rsidRDefault="00FB4A76" w:rsidP="00F933EF">
      <w:pPr>
        <w:widowControl/>
        <w:jc w:val="left"/>
        <w:rPr>
          <w:rFonts w:ascii="Times New Roman" w:eastAsia="SimSun" w:hAnsi="Times New Roman" w:cs="Times New Roman"/>
          <w:color w:val="1F497D"/>
          <w:kern w:val="0"/>
          <w:sz w:val="22"/>
        </w:rPr>
      </w:pPr>
    </w:p>
    <w:p w14:paraId="017265E4" w14:textId="77777777" w:rsidR="00FB4A76" w:rsidRPr="0033750C" w:rsidRDefault="00FB4A76" w:rsidP="00F933EF">
      <w:pPr>
        <w:widowControl/>
        <w:jc w:val="left"/>
        <w:rPr>
          <w:rFonts w:ascii="Times New Roman" w:eastAsia="SimSun" w:hAnsi="Times New Roman" w:cs="Times New Roman"/>
          <w:color w:val="1F497D"/>
          <w:kern w:val="0"/>
          <w:sz w:val="22"/>
        </w:rPr>
      </w:pPr>
    </w:p>
    <w:p w14:paraId="1C033822" w14:textId="2BDABC31" w:rsidR="00F933EF" w:rsidRPr="0033750C" w:rsidRDefault="00F933EF" w:rsidP="00F9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428D21E1" w14:textId="70B2AF96" w:rsidR="00F933EF" w:rsidRPr="0033750C" w:rsidRDefault="00F933EF" w:rsidP="00F933EF">
      <w:pPr>
        <w:widowControl/>
        <w:ind w:firstLine="420"/>
        <w:jc w:val="left"/>
        <w:rPr>
          <w:rFonts w:ascii="Times New Roman" w:eastAsia="SimSun" w:hAnsi="Times New Roman" w:cs="Times New Roman"/>
          <w:color w:val="1F497D"/>
          <w:kern w:val="0"/>
          <w:sz w:val="22"/>
        </w:rPr>
      </w:pPr>
    </w:p>
    <w:p w14:paraId="30D3B7CC" w14:textId="77777777" w:rsidR="00231C74" w:rsidRPr="0033750C" w:rsidRDefault="00231C74" w:rsidP="00231C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1206FAE4" w14:textId="77777777" w:rsidR="00231C74" w:rsidRPr="0033750C" w:rsidRDefault="00231C74" w:rsidP="00F933EF">
      <w:pPr>
        <w:widowControl/>
        <w:ind w:firstLine="420"/>
        <w:jc w:val="left"/>
        <w:rPr>
          <w:rFonts w:ascii="Times New Roman" w:eastAsia="SimSun" w:hAnsi="Times New Roman" w:cs="Times New Roman"/>
          <w:color w:val="1F497D"/>
          <w:kern w:val="0"/>
          <w:sz w:val="22"/>
        </w:rPr>
      </w:pPr>
    </w:p>
    <w:p w14:paraId="50F69D53" w14:textId="43B6458E" w:rsidR="00231C74" w:rsidRPr="0033750C" w:rsidRDefault="00F933EF" w:rsidP="00231C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w:t>
      </w:r>
      <w:r w:rsidR="00231C74" w:rsidRPr="0033750C">
        <w:rPr>
          <w:rFonts w:ascii="Times New Roman" w:eastAsia="SimSun" w:hAnsi="Times New Roman" w:cs="Times New Roman"/>
          <w:color w:val="1F497D"/>
          <w:kern w:val="0"/>
          <w:sz w:val="22"/>
        </w:rPr>
        <w:t>. I</w:t>
      </w:r>
      <w:r w:rsidR="00722F9A">
        <w:rPr>
          <w:rFonts w:ascii="Times New Roman" w:eastAsia="SimSun" w:hAnsi="Times New Roman" w:cs="Times New Roman"/>
          <w:color w:val="1F497D"/>
          <w:kern w:val="0"/>
          <w:sz w:val="22"/>
        </w:rPr>
        <w:t>’</w:t>
      </w:r>
      <w:r w:rsidR="00231C74" w:rsidRPr="0033750C">
        <w:rPr>
          <w:rFonts w:ascii="Times New Roman" w:eastAsia="SimSun" w:hAnsi="Times New Roman" w:cs="Times New Roman"/>
          <w:color w:val="1F497D"/>
          <w:kern w:val="0"/>
          <w:sz w:val="22"/>
        </w:rPr>
        <w:t xml:space="preserve">m writing to upload my Bank Account, which is attached to this email. </w:t>
      </w:r>
    </w:p>
    <w:p w14:paraId="1D401029" w14:textId="71ACF0A2" w:rsidR="00231C74" w:rsidRPr="0033750C" w:rsidRDefault="00231C74" w:rsidP="00F933EF">
      <w:pPr>
        <w:widowControl/>
        <w:ind w:firstLine="420"/>
        <w:jc w:val="left"/>
        <w:rPr>
          <w:rFonts w:ascii="Times New Roman" w:eastAsia="SimSun" w:hAnsi="Times New Roman" w:cs="Times New Roman"/>
          <w:color w:val="1F497D"/>
          <w:kern w:val="0"/>
          <w:sz w:val="22"/>
        </w:rPr>
      </w:pPr>
    </w:p>
    <w:p w14:paraId="030E60CF" w14:textId="77777777" w:rsidR="00231C74" w:rsidRPr="0033750C" w:rsidRDefault="00231C74" w:rsidP="00231C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5DE3B11C" w14:textId="77777777" w:rsidR="00231C74" w:rsidRPr="0033750C" w:rsidRDefault="00231C74" w:rsidP="00F933EF">
      <w:pPr>
        <w:widowControl/>
        <w:ind w:firstLine="420"/>
        <w:jc w:val="left"/>
        <w:rPr>
          <w:rFonts w:ascii="Times New Roman" w:eastAsia="SimSun" w:hAnsi="Times New Roman" w:cs="Times New Roman"/>
          <w:color w:val="1F497D"/>
          <w:kern w:val="0"/>
          <w:sz w:val="22"/>
        </w:rPr>
      </w:pPr>
    </w:p>
    <w:p w14:paraId="08E86979" w14:textId="77777777" w:rsidR="00F933EF" w:rsidRPr="0033750C" w:rsidRDefault="00F933EF" w:rsidP="00F9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722FB55" w14:textId="77777777" w:rsidR="00F933EF" w:rsidRPr="0033750C" w:rsidRDefault="00F933EF" w:rsidP="00F9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00B3D6A" w14:textId="77777777" w:rsidR="00F933EF" w:rsidRPr="0033750C" w:rsidRDefault="00F933EF" w:rsidP="00CC6AEA">
      <w:pPr>
        <w:widowControl/>
        <w:jc w:val="left"/>
        <w:rPr>
          <w:rFonts w:ascii="Times New Roman" w:eastAsia="SimSun" w:hAnsi="Times New Roman" w:cs="Times New Roman"/>
          <w:color w:val="1F497D"/>
          <w:kern w:val="0"/>
          <w:sz w:val="22"/>
        </w:rPr>
      </w:pPr>
    </w:p>
    <w:p w14:paraId="1B15B525" w14:textId="77777777" w:rsidR="00F933EF" w:rsidRPr="0033750C" w:rsidRDefault="00F933EF" w:rsidP="00CC6AEA">
      <w:pPr>
        <w:widowControl/>
        <w:jc w:val="left"/>
        <w:rPr>
          <w:rFonts w:ascii="Times New Roman" w:eastAsia="SimSun" w:hAnsi="Times New Roman" w:cs="Times New Roman"/>
          <w:color w:val="1F497D"/>
          <w:kern w:val="0"/>
          <w:sz w:val="22"/>
        </w:rPr>
      </w:pPr>
    </w:p>
    <w:p w14:paraId="35A49CA4" w14:textId="2992C24E" w:rsidR="00CC6AEA" w:rsidRPr="0033750C" w:rsidRDefault="00000000" w:rsidP="00CC6AEA">
      <w:pPr>
        <w:widowControl/>
        <w:jc w:val="left"/>
        <w:rPr>
          <w:rFonts w:ascii="Times New Roman" w:eastAsia="SimSun" w:hAnsi="Times New Roman" w:cs="Times New Roman"/>
          <w:color w:val="1F497D"/>
          <w:kern w:val="0"/>
          <w:sz w:val="22"/>
        </w:rPr>
      </w:pPr>
      <w:hyperlink r:id="rId99" w:history="1">
        <w:r w:rsidR="00F933EF" w:rsidRPr="0033750C">
          <w:rPr>
            <w:rStyle w:val="ae"/>
            <w:rFonts w:ascii="Times New Roman" w:eastAsia="SimSun" w:hAnsi="Times New Roman" w:cs="Times New Roman"/>
            <w:kern w:val="0"/>
            <w:sz w:val="22"/>
          </w:rPr>
          <w:t>areum.jeong@scupi.cn</w:t>
        </w:r>
      </w:hyperlink>
    </w:p>
    <w:p w14:paraId="1EA78A99" w14:textId="0343CAC6" w:rsidR="00CD5C08" w:rsidRPr="0033750C" w:rsidRDefault="00000000" w:rsidP="00CC6AEA">
      <w:pPr>
        <w:widowControl/>
        <w:jc w:val="left"/>
        <w:rPr>
          <w:rFonts w:ascii="Times New Roman" w:eastAsia="SimSun" w:hAnsi="Times New Roman" w:cs="Times New Roman"/>
          <w:color w:val="1F497D"/>
          <w:kern w:val="0"/>
          <w:sz w:val="22"/>
        </w:rPr>
      </w:pPr>
      <w:hyperlink r:id="rId100" w:history="1">
        <w:r w:rsidR="00CD5C08" w:rsidRPr="0033750C">
          <w:rPr>
            <w:rStyle w:val="ae"/>
            <w:rFonts w:ascii="Times New Roman" w:eastAsia="SimSun" w:hAnsi="Times New Roman" w:cs="Times New Roman"/>
            <w:kern w:val="0"/>
            <w:sz w:val="22"/>
          </w:rPr>
          <w:t>areumjeong@ucla.edu</w:t>
        </w:r>
      </w:hyperlink>
    </w:p>
    <w:p w14:paraId="229158A1" w14:textId="2E70A293" w:rsidR="00CC6AEA" w:rsidRPr="0033750C" w:rsidRDefault="00CC6AEA" w:rsidP="00CC6A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quire about Ph.D. Study </w:t>
      </w:r>
      <w:r w:rsidR="00577985" w:rsidRPr="0033750C">
        <w:rPr>
          <w:rFonts w:ascii="Times New Roman" w:eastAsia="SimSun" w:hAnsi="Times New Roman" w:cs="Times New Roman"/>
          <w:color w:val="1F497D"/>
          <w:kern w:val="0"/>
          <w:sz w:val="22"/>
        </w:rPr>
        <w:t xml:space="preserve">for Theater and Performance Studies at </w:t>
      </w:r>
      <w:r w:rsidRPr="0033750C">
        <w:rPr>
          <w:rFonts w:ascii="Times New Roman" w:eastAsia="SimSun" w:hAnsi="Times New Roman" w:cs="Times New Roman"/>
          <w:color w:val="1F497D"/>
          <w:kern w:val="0"/>
          <w:sz w:val="22"/>
        </w:rPr>
        <w:t>UCLA</w:t>
      </w:r>
    </w:p>
    <w:p w14:paraId="3D01EE5B" w14:textId="70BF8AF0" w:rsidR="00CC6AEA" w:rsidRPr="0033750C" w:rsidRDefault="00CC6AEA" w:rsidP="00CC6A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Jeong, </w:t>
      </w:r>
    </w:p>
    <w:p w14:paraId="0E21F90C" w14:textId="77777777" w:rsidR="00CC6AEA" w:rsidRPr="0033750C" w:rsidRDefault="00CC6AEA" w:rsidP="00CC6AEA">
      <w:pPr>
        <w:widowControl/>
        <w:ind w:firstLine="420"/>
        <w:jc w:val="left"/>
        <w:rPr>
          <w:rFonts w:ascii="Times New Roman" w:eastAsia="SimSun" w:hAnsi="Times New Roman" w:cs="Times New Roman"/>
          <w:color w:val="1F497D"/>
          <w:kern w:val="0"/>
          <w:sz w:val="22"/>
        </w:rPr>
      </w:pPr>
    </w:p>
    <w:p w14:paraId="485BE89F" w14:textId="77777777" w:rsidR="00CC6AEA" w:rsidRPr="0033750C" w:rsidRDefault="00CC6AEA" w:rsidP="00CC6AE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08F7FC7F" w14:textId="77777777" w:rsidR="00CC6AEA" w:rsidRPr="0033750C" w:rsidRDefault="00CC6AEA" w:rsidP="00CC6AEA">
      <w:pPr>
        <w:widowControl/>
        <w:ind w:firstLine="420"/>
        <w:jc w:val="left"/>
        <w:rPr>
          <w:rFonts w:ascii="Times New Roman" w:eastAsia="SimSun" w:hAnsi="Times New Roman" w:cs="Times New Roman"/>
          <w:color w:val="1F497D"/>
          <w:kern w:val="0"/>
          <w:sz w:val="22"/>
        </w:rPr>
      </w:pPr>
    </w:p>
    <w:p w14:paraId="1322BFAE" w14:textId="77A2186D" w:rsidR="00CC6AEA" w:rsidRPr="0033750C" w:rsidRDefault="00CC6AEA" w:rsidP="00EC6E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Christopher) Jin (Student ID: 201814152105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w:t>
      </w:r>
      <w:r w:rsidR="00CD5C08" w:rsidRPr="0033750C">
        <w:rPr>
          <w:rFonts w:ascii="Times New Roman" w:eastAsia="SimSun" w:hAnsi="Times New Roman" w:cs="Times New Roman"/>
          <w:color w:val="1F497D"/>
          <w:kern w:val="0"/>
          <w:sz w:val="22"/>
        </w:rPr>
        <w:t>one of my best friends</w:t>
      </w:r>
      <w:r w:rsidR="00577985" w:rsidRPr="0033750C">
        <w:rPr>
          <w:rFonts w:ascii="Times New Roman" w:eastAsia="SimSun" w:hAnsi="Times New Roman" w:cs="Times New Roman"/>
          <w:color w:val="1F497D"/>
          <w:kern w:val="0"/>
          <w:sz w:val="22"/>
        </w:rPr>
        <w:t xml:space="preserve"> from Art College in Sichuan University</w:t>
      </w:r>
      <w:r w:rsidR="00412A86" w:rsidRPr="0033750C">
        <w:rPr>
          <w:rFonts w:ascii="Times New Roman" w:eastAsia="SimSun" w:hAnsi="Times New Roman" w:cs="Times New Roman"/>
          <w:color w:val="1F497D"/>
          <w:kern w:val="0"/>
          <w:sz w:val="22"/>
        </w:rPr>
        <w:t>-Yu Cheung-</w:t>
      </w:r>
      <w:r w:rsidR="00CD5C08" w:rsidRPr="0033750C">
        <w:rPr>
          <w:rFonts w:ascii="Times New Roman" w:eastAsia="SimSun" w:hAnsi="Times New Roman" w:cs="Times New Roman"/>
          <w:color w:val="1F497D"/>
          <w:kern w:val="0"/>
          <w:sz w:val="22"/>
        </w:rPr>
        <w:t>wants</w:t>
      </w:r>
      <w:r w:rsidR="00412A86" w:rsidRPr="0033750C">
        <w:rPr>
          <w:rFonts w:ascii="Times New Roman" w:eastAsia="SimSun" w:hAnsi="Times New Roman" w:cs="Times New Roman"/>
          <w:color w:val="1F497D"/>
          <w:kern w:val="0"/>
          <w:sz w:val="22"/>
        </w:rPr>
        <w:t xml:space="preserve"> </w:t>
      </w:r>
      <w:r w:rsidR="00CD5C08" w:rsidRPr="0033750C">
        <w:rPr>
          <w:rFonts w:ascii="Times New Roman" w:eastAsia="SimSun" w:hAnsi="Times New Roman" w:cs="Times New Roman"/>
          <w:color w:val="1F497D"/>
          <w:kern w:val="0"/>
          <w:sz w:val="22"/>
        </w:rPr>
        <w:t xml:space="preserve">to apply for </w:t>
      </w:r>
      <w:r w:rsidR="00577985" w:rsidRPr="0033750C">
        <w:rPr>
          <w:rFonts w:ascii="Times New Roman" w:eastAsia="SimSun" w:hAnsi="Times New Roman" w:cs="Times New Roman"/>
          <w:color w:val="1F497D"/>
          <w:kern w:val="0"/>
          <w:sz w:val="22"/>
        </w:rPr>
        <w:t xml:space="preserve">Ph.D. Study in Theater and Performance Studies at UCLA. </w:t>
      </w:r>
      <w:r w:rsidR="00412A86" w:rsidRPr="0033750C">
        <w:rPr>
          <w:rFonts w:ascii="Times New Roman" w:eastAsia="SimSun" w:hAnsi="Times New Roman" w:cs="Times New Roman"/>
          <w:color w:val="1F497D"/>
          <w:kern w:val="0"/>
          <w:sz w:val="22"/>
        </w:rPr>
        <w:t xml:space="preserve">I notice that you also have relevant experience in this major at this university, so I was wondering whether you could be so kind to give her </w:t>
      </w:r>
      <w:r w:rsidR="005A1800" w:rsidRPr="0033750C">
        <w:rPr>
          <w:rFonts w:ascii="Times New Roman" w:eastAsia="SimSun" w:hAnsi="Times New Roman" w:cs="Times New Roman"/>
          <w:color w:val="1F497D"/>
          <w:kern w:val="0"/>
          <w:sz w:val="22"/>
        </w:rPr>
        <w:t>previous</w:t>
      </w:r>
      <w:r w:rsidR="00412A86" w:rsidRPr="0033750C">
        <w:rPr>
          <w:rFonts w:ascii="Times New Roman" w:eastAsia="SimSun" w:hAnsi="Times New Roman" w:cs="Times New Roman"/>
          <w:color w:val="1F497D"/>
          <w:kern w:val="0"/>
          <w:sz w:val="22"/>
        </w:rPr>
        <w:t xml:space="preserve"> suggestions about </w:t>
      </w:r>
      <w:r w:rsidR="005A1800" w:rsidRPr="0033750C">
        <w:rPr>
          <w:rFonts w:ascii="Times New Roman" w:eastAsia="SimSun" w:hAnsi="Times New Roman" w:cs="Times New Roman"/>
          <w:color w:val="1F497D"/>
          <w:kern w:val="0"/>
          <w:sz w:val="22"/>
        </w:rPr>
        <w:t xml:space="preserve">the </w:t>
      </w:r>
      <w:r w:rsidR="00412A86" w:rsidRPr="0033750C">
        <w:rPr>
          <w:rFonts w:ascii="Times New Roman" w:eastAsia="SimSun" w:hAnsi="Times New Roman" w:cs="Times New Roman"/>
          <w:color w:val="1F497D"/>
          <w:kern w:val="0"/>
          <w:sz w:val="22"/>
        </w:rPr>
        <w:t>Ph.D. application</w:t>
      </w:r>
      <w:r w:rsidR="00EC6EA8" w:rsidRPr="0033750C">
        <w:rPr>
          <w:rFonts w:ascii="Times New Roman" w:eastAsia="SimSun" w:hAnsi="Times New Roman" w:cs="Times New Roman"/>
          <w:color w:val="1F497D"/>
          <w:kern w:val="0"/>
          <w:sz w:val="22"/>
        </w:rPr>
        <w:t xml:space="preserve"> at UCLA</w:t>
      </w:r>
      <w:r w:rsidR="00412A86" w:rsidRPr="0033750C">
        <w:rPr>
          <w:rFonts w:ascii="Times New Roman" w:eastAsia="SimSun" w:hAnsi="Times New Roman" w:cs="Times New Roman"/>
          <w:color w:val="1F497D"/>
          <w:kern w:val="0"/>
          <w:sz w:val="22"/>
        </w:rPr>
        <w:t>.</w:t>
      </w:r>
      <w:r w:rsidR="00EC6EA8" w:rsidRPr="0033750C">
        <w:rPr>
          <w:rFonts w:ascii="Times New Roman" w:eastAsia="SimSun" w:hAnsi="Times New Roman" w:cs="Times New Roman"/>
          <w:color w:val="1F497D"/>
          <w:kern w:val="0"/>
          <w:sz w:val="22"/>
        </w:rPr>
        <w:t xml:space="preserve"> Her CV is attached to this email. </w:t>
      </w:r>
      <w:r w:rsidR="005A1800" w:rsidRPr="0033750C">
        <w:rPr>
          <w:rFonts w:ascii="Times New Roman" w:eastAsia="SimSun" w:hAnsi="Times New Roman" w:cs="Times New Roman"/>
          <w:color w:val="1F497D"/>
          <w:kern w:val="0"/>
          <w:sz w:val="22"/>
        </w:rPr>
        <w:t xml:space="preserve">If it is available for you, can she make an appointment with you to have a further discussion? </w:t>
      </w:r>
    </w:p>
    <w:p w14:paraId="038235E8" w14:textId="77777777" w:rsidR="00EC6EA8" w:rsidRPr="0033750C" w:rsidRDefault="00EC6EA8" w:rsidP="00EC6EA8">
      <w:pPr>
        <w:widowControl/>
        <w:ind w:firstLine="420"/>
        <w:jc w:val="left"/>
        <w:rPr>
          <w:rFonts w:ascii="Times New Roman" w:eastAsia="SimSun" w:hAnsi="Times New Roman" w:cs="Times New Roman"/>
          <w:color w:val="1F497D"/>
          <w:kern w:val="0"/>
          <w:sz w:val="22"/>
        </w:rPr>
      </w:pPr>
    </w:p>
    <w:p w14:paraId="37202C9C" w14:textId="46FD3E10" w:rsidR="00CC6AEA" w:rsidRPr="0033750C" w:rsidRDefault="005A1800" w:rsidP="00CC6AE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very sorry to disturb you during the summer vacation. Hope you have a </w:t>
      </w:r>
      <w:r w:rsidR="009F046A" w:rsidRPr="0033750C">
        <w:rPr>
          <w:rFonts w:ascii="Times New Roman" w:eastAsia="SimSun" w:hAnsi="Times New Roman" w:cs="Times New Roman"/>
          <w:color w:val="1F497D"/>
          <w:kern w:val="0"/>
          <w:sz w:val="22"/>
        </w:rPr>
        <w:t>wonderful</w:t>
      </w:r>
      <w:r w:rsidRPr="0033750C">
        <w:rPr>
          <w:rFonts w:ascii="Times New Roman" w:eastAsia="SimSun" w:hAnsi="Times New Roman" w:cs="Times New Roman"/>
          <w:color w:val="1F497D"/>
          <w:kern w:val="0"/>
          <w:sz w:val="22"/>
        </w:rPr>
        <w:t xml:space="preserve"> holiday. </w:t>
      </w:r>
      <w:r w:rsidR="00CC6AEA" w:rsidRPr="0033750C">
        <w:rPr>
          <w:rFonts w:ascii="Times New Roman" w:eastAsia="SimSun" w:hAnsi="Times New Roman" w:cs="Times New Roman"/>
          <w:color w:val="1F497D"/>
          <w:kern w:val="0"/>
          <w:sz w:val="22"/>
        </w:rPr>
        <w:t xml:space="preserve">Your assistance will be greatly appreciated and looking forward to your reply. </w:t>
      </w:r>
    </w:p>
    <w:p w14:paraId="685C3190" w14:textId="77777777" w:rsidR="00CC6AEA" w:rsidRPr="0033750C" w:rsidRDefault="00CC6AEA" w:rsidP="00CC6AEA">
      <w:pPr>
        <w:widowControl/>
        <w:ind w:firstLine="420"/>
        <w:jc w:val="left"/>
        <w:rPr>
          <w:rFonts w:ascii="Times New Roman" w:eastAsia="SimSun" w:hAnsi="Times New Roman" w:cs="Times New Roman"/>
          <w:color w:val="1F497D"/>
          <w:kern w:val="0"/>
          <w:sz w:val="22"/>
        </w:rPr>
      </w:pPr>
    </w:p>
    <w:p w14:paraId="33E659CC" w14:textId="77777777" w:rsidR="00CC6AEA" w:rsidRPr="0033750C" w:rsidRDefault="00CC6AEA" w:rsidP="00CC6A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0FC3F3" w14:textId="77777777" w:rsidR="00CC6AEA" w:rsidRPr="0033750C" w:rsidRDefault="00CC6AEA" w:rsidP="00CC6A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E00F7D" w14:textId="77777777" w:rsidR="00CC6AEA" w:rsidRPr="0033750C" w:rsidRDefault="00CC6AEA" w:rsidP="00941A3B">
      <w:pPr>
        <w:widowControl/>
        <w:jc w:val="left"/>
        <w:rPr>
          <w:rFonts w:ascii="Times New Roman" w:eastAsia="SimSun" w:hAnsi="Times New Roman" w:cs="Times New Roman"/>
          <w:color w:val="1F497D"/>
          <w:kern w:val="0"/>
          <w:sz w:val="22"/>
        </w:rPr>
      </w:pPr>
    </w:p>
    <w:p w14:paraId="41569755" w14:textId="77777777" w:rsidR="00CC6AEA" w:rsidRPr="0033750C" w:rsidRDefault="00CC6AEA" w:rsidP="00941A3B">
      <w:pPr>
        <w:widowControl/>
        <w:jc w:val="left"/>
        <w:rPr>
          <w:rFonts w:ascii="Times New Roman" w:eastAsia="SimSun" w:hAnsi="Times New Roman" w:cs="Times New Roman"/>
          <w:color w:val="1F497D"/>
          <w:kern w:val="0"/>
          <w:sz w:val="22"/>
        </w:rPr>
      </w:pPr>
    </w:p>
    <w:p w14:paraId="57348C10" w14:textId="1DBEF1FF" w:rsidR="00D167C2" w:rsidRPr="0033750C" w:rsidRDefault="00D167C2"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kwleung@mae.cuhk.edu.hk</w:t>
      </w:r>
    </w:p>
    <w:p w14:paraId="0FBB9012" w14:textId="3EE44B96" w:rsidR="005B4E0E" w:rsidRPr="0033750C" w:rsidRDefault="005B4E0E"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quire about Work </w:t>
      </w:r>
      <w:proofErr w:type="gramStart"/>
      <w:r w:rsidRPr="0033750C">
        <w:rPr>
          <w:rFonts w:ascii="Times New Roman" w:eastAsia="SimSun" w:hAnsi="Times New Roman" w:cs="Times New Roman"/>
          <w:color w:val="1F497D"/>
          <w:kern w:val="0"/>
          <w:sz w:val="22"/>
        </w:rPr>
        <w:t>Computer</w:t>
      </w:r>
      <w:proofErr w:type="gramEnd"/>
      <w:r w:rsidRPr="0033750C">
        <w:rPr>
          <w:rFonts w:ascii="Times New Roman" w:eastAsia="SimSun" w:hAnsi="Times New Roman" w:cs="Times New Roman"/>
          <w:color w:val="1F497D"/>
          <w:kern w:val="0"/>
          <w:sz w:val="22"/>
        </w:rPr>
        <w:t xml:space="preserve"> Purchases</w:t>
      </w:r>
    </w:p>
    <w:p w14:paraId="47BA60B4" w14:textId="3D59E1C4" w:rsidR="00941A3B" w:rsidRPr="0033750C" w:rsidRDefault="00941A3B"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r. Leung, </w:t>
      </w:r>
    </w:p>
    <w:p w14:paraId="541CB8EC" w14:textId="64CCF152" w:rsidR="00941A3B" w:rsidRPr="0033750C" w:rsidRDefault="00941A3B" w:rsidP="00941A3B">
      <w:pPr>
        <w:widowControl/>
        <w:ind w:firstLine="420"/>
        <w:jc w:val="left"/>
        <w:rPr>
          <w:rFonts w:ascii="Times New Roman" w:eastAsia="SimSun" w:hAnsi="Times New Roman" w:cs="Times New Roman"/>
          <w:color w:val="1F497D"/>
          <w:kern w:val="0"/>
          <w:sz w:val="22"/>
        </w:rPr>
      </w:pPr>
    </w:p>
    <w:p w14:paraId="71CA5116" w14:textId="77777777" w:rsidR="005B4E0E" w:rsidRPr="0033750C" w:rsidRDefault="005B4E0E" w:rsidP="005B4E0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2552BA85" w14:textId="77777777" w:rsidR="005B4E0E" w:rsidRPr="0033750C" w:rsidRDefault="005B4E0E" w:rsidP="00941A3B">
      <w:pPr>
        <w:widowControl/>
        <w:ind w:firstLine="420"/>
        <w:jc w:val="left"/>
        <w:rPr>
          <w:rFonts w:ascii="Times New Roman" w:eastAsia="SimSun" w:hAnsi="Times New Roman" w:cs="Times New Roman"/>
          <w:color w:val="1F497D"/>
          <w:kern w:val="0"/>
          <w:sz w:val="22"/>
        </w:rPr>
      </w:pPr>
    </w:p>
    <w:p w14:paraId="2D9C44E4" w14:textId="04790C03" w:rsidR="00941A3B" w:rsidRPr="0033750C" w:rsidRDefault="00B50269" w:rsidP="00941A3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Supervisor: Wei-Hsin Liao; Room: ERB 201).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I can get a work computer from you. </w:t>
      </w:r>
    </w:p>
    <w:p w14:paraId="2F380861" w14:textId="13A64888" w:rsidR="00B50269" w:rsidRPr="0033750C" w:rsidRDefault="00B50269" w:rsidP="00941A3B">
      <w:pPr>
        <w:widowControl/>
        <w:ind w:firstLine="420"/>
        <w:jc w:val="left"/>
        <w:rPr>
          <w:rFonts w:ascii="Times New Roman" w:eastAsia="SimSun" w:hAnsi="Times New Roman" w:cs="Times New Roman"/>
          <w:color w:val="1F497D"/>
          <w:kern w:val="0"/>
          <w:sz w:val="22"/>
        </w:rPr>
      </w:pPr>
    </w:p>
    <w:p w14:paraId="6D395455" w14:textId="72FE28B8" w:rsidR="00B50269" w:rsidRPr="0033750C" w:rsidRDefault="00B50269" w:rsidP="00941A3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received CU Link Card </w:t>
      </w:r>
      <w:r w:rsidR="00D167C2" w:rsidRPr="0033750C">
        <w:rPr>
          <w:rFonts w:ascii="Times New Roman" w:eastAsia="SimSun" w:hAnsi="Times New Roman" w:cs="Times New Roman"/>
          <w:color w:val="1F497D"/>
          <w:kern w:val="0"/>
          <w:sz w:val="22"/>
        </w:rPr>
        <w:t>yesterday</w:t>
      </w:r>
      <w:r w:rsidR="00B2423A" w:rsidRPr="0033750C">
        <w:rPr>
          <w:rFonts w:ascii="Times New Roman" w:eastAsia="SimSun" w:hAnsi="Times New Roman" w:cs="Times New Roman"/>
          <w:color w:val="1F497D"/>
          <w:kern w:val="0"/>
          <w:sz w:val="22"/>
        </w:rPr>
        <w:t xml:space="preserve"> so I can use CUHK1x </w:t>
      </w:r>
      <w:proofErr w:type="spellStart"/>
      <w:r w:rsidR="00B2423A" w:rsidRPr="0033750C">
        <w:rPr>
          <w:rFonts w:ascii="Times New Roman" w:eastAsia="SimSun" w:hAnsi="Times New Roman" w:cs="Times New Roman"/>
          <w:color w:val="1F497D"/>
          <w:kern w:val="0"/>
          <w:sz w:val="22"/>
        </w:rPr>
        <w:t>WiFi</w:t>
      </w:r>
      <w:proofErr w:type="spellEnd"/>
      <w:r w:rsidR="00B2423A" w:rsidRPr="0033750C">
        <w:rPr>
          <w:rFonts w:ascii="Times New Roman" w:eastAsia="SimSun" w:hAnsi="Times New Roman" w:cs="Times New Roman"/>
          <w:color w:val="1F497D"/>
          <w:kern w:val="0"/>
          <w:sz w:val="22"/>
        </w:rPr>
        <w:t xml:space="preserve"> now. Here </w:t>
      </w:r>
      <w:r w:rsidR="005B4E0E" w:rsidRPr="0033750C">
        <w:rPr>
          <w:rFonts w:ascii="Times New Roman" w:eastAsia="SimSun" w:hAnsi="Times New Roman" w:cs="Times New Roman"/>
          <w:color w:val="1F497D"/>
          <w:kern w:val="0"/>
          <w:sz w:val="22"/>
        </w:rPr>
        <w:t>are</w:t>
      </w:r>
      <w:r w:rsidR="00B2423A" w:rsidRPr="0033750C">
        <w:rPr>
          <w:rFonts w:ascii="Times New Roman" w:eastAsia="SimSun" w:hAnsi="Times New Roman" w:cs="Times New Roman"/>
          <w:color w:val="1F497D"/>
          <w:kern w:val="0"/>
          <w:sz w:val="22"/>
        </w:rPr>
        <w:t xml:space="preserve"> the </w:t>
      </w:r>
      <w:proofErr w:type="spellStart"/>
      <w:r w:rsidR="00B2423A" w:rsidRPr="0033750C">
        <w:rPr>
          <w:rFonts w:ascii="Times New Roman" w:eastAsia="SimSun" w:hAnsi="Times New Roman" w:cs="Times New Roman"/>
          <w:color w:val="1F497D"/>
          <w:kern w:val="0"/>
          <w:sz w:val="22"/>
        </w:rPr>
        <w:t>software</w:t>
      </w:r>
      <w:r w:rsidR="005B4E0E" w:rsidRPr="0033750C">
        <w:rPr>
          <w:rFonts w:ascii="Times New Roman" w:eastAsia="SimSun" w:hAnsi="Times New Roman" w:cs="Times New Roman"/>
          <w:color w:val="1F497D"/>
          <w:kern w:val="0"/>
          <w:sz w:val="22"/>
        </w:rPr>
        <w:t>s</w:t>
      </w:r>
      <w:proofErr w:type="spellEnd"/>
      <w:r w:rsidR="00B2423A" w:rsidRPr="0033750C">
        <w:rPr>
          <w:rFonts w:ascii="Times New Roman" w:eastAsia="SimSun" w:hAnsi="Times New Roman" w:cs="Times New Roman"/>
          <w:color w:val="1F497D"/>
          <w:kern w:val="0"/>
          <w:sz w:val="22"/>
        </w:rPr>
        <w:t xml:space="preserve"> I need </w:t>
      </w:r>
      <w:r w:rsidR="005B4E0E" w:rsidRPr="0033750C">
        <w:rPr>
          <w:rFonts w:ascii="Times New Roman" w:eastAsia="SimSun" w:hAnsi="Times New Roman" w:cs="Times New Roman"/>
          <w:color w:val="1F497D"/>
          <w:kern w:val="0"/>
          <w:sz w:val="22"/>
        </w:rPr>
        <w:t>o</w:t>
      </w:r>
      <w:r w:rsidR="00B2423A" w:rsidRPr="0033750C">
        <w:rPr>
          <w:rFonts w:ascii="Times New Roman" w:eastAsia="SimSun" w:hAnsi="Times New Roman" w:cs="Times New Roman"/>
          <w:color w:val="1F497D"/>
          <w:kern w:val="0"/>
          <w:sz w:val="22"/>
        </w:rPr>
        <w:t xml:space="preserve">n my computer: </w:t>
      </w:r>
    </w:p>
    <w:p w14:paraId="2B3BB51D" w14:textId="2C9FE750" w:rsidR="00B2423A" w:rsidRPr="0033750C" w:rsidRDefault="00B2423A" w:rsidP="00941A3B">
      <w:pPr>
        <w:widowControl/>
        <w:ind w:firstLine="420"/>
        <w:jc w:val="left"/>
        <w:rPr>
          <w:rFonts w:ascii="Times New Roman" w:eastAsia="SimSun" w:hAnsi="Times New Roman" w:cs="Times New Roman"/>
          <w:color w:val="1F497D"/>
          <w:kern w:val="0"/>
          <w:sz w:val="22"/>
        </w:rPr>
      </w:pPr>
    </w:p>
    <w:p w14:paraId="0D79B05F" w14:textId="0B5E85C9" w:rsidR="00B2423A" w:rsidRPr="0033750C" w:rsidRDefault="00B2423A">
      <w:pPr>
        <w:pStyle w:val="af0"/>
        <w:widowControl/>
        <w:numPr>
          <w:ilvl w:val="0"/>
          <w:numId w:val="1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ftware on the list: Microsoft Office, Acrobat Reader, Internet Browser, </w:t>
      </w:r>
      <w:proofErr w:type="spellStart"/>
      <w:r w:rsidRPr="0033750C">
        <w:rPr>
          <w:rFonts w:ascii="Times New Roman" w:eastAsia="SimSun" w:hAnsi="Times New Roman" w:cs="Times New Roman"/>
          <w:color w:val="1F497D"/>
          <w:kern w:val="0"/>
          <w:sz w:val="22"/>
        </w:rPr>
        <w:t>Matlab</w:t>
      </w:r>
      <w:proofErr w:type="spellEnd"/>
      <w:r w:rsidRPr="0033750C">
        <w:rPr>
          <w:rFonts w:ascii="Times New Roman" w:eastAsia="SimSun" w:hAnsi="Times New Roman" w:cs="Times New Roman"/>
          <w:color w:val="1F497D"/>
          <w:kern w:val="0"/>
          <w:sz w:val="22"/>
        </w:rPr>
        <w:t>,</w:t>
      </w:r>
      <w:r w:rsidR="005B4E0E"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color w:val="1F497D"/>
          <w:kern w:val="0"/>
          <w:sz w:val="22"/>
        </w:rPr>
        <w:t>Solidworks</w:t>
      </w:r>
      <w:proofErr w:type="spellEnd"/>
      <w:r w:rsidRPr="0033750C">
        <w:rPr>
          <w:rFonts w:ascii="Times New Roman" w:eastAsia="SimSun" w:hAnsi="Times New Roman" w:cs="Times New Roman"/>
          <w:color w:val="1F497D"/>
          <w:kern w:val="0"/>
          <w:sz w:val="22"/>
        </w:rPr>
        <w:t xml:space="preserve">, AutoCAD, Visual Studio, </w:t>
      </w:r>
      <w:proofErr w:type="spellStart"/>
      <w:r w:rsidRPr="0033750C">
        <w:rPr>
          <w:rFonts w:ascii="Times New Roman" w:eastAsia="SimSun" w:hAnsi="Times New Roman" w:cs="Times New Roman"/>
          <w:color w:val="1F497D"/>
          <w:kern w:val="0"/>
          <w:sz w:val="22"/>
        </w:rPr>
        <w:t>Labview</w:t>
      </w:r>
      <w:proofErr w:type="spellEnd"/>
      <w:r w:rsidRPr="0033750C">
        <w:rPr>
          <w:rFonts w:ascii="Times New Roman" w:eastAsia="SimSun" w:hAnsi="Times New Roman" w:cs="Times New Roman"/>
          <w:color w:val="1F497D"/>
          <w:kern w:val="0"/>
          <w:sz w:val="22"/>
        </w:rPr>
        <w:t>.</w:t>
      </w:r>
    </w:p>
    <w:p w14:paraId="7E7BB2C6" w14:textId="56288B0C" w:rsidR="00B2423A" w:rsidRPr="0033750C" w:rsidRDefault="00B2423A" w:rsidP="00941A3B">
      <w:pPr>
        <w:widowControl/>
        <w:ind w:firstLine="420"/>
        <w:jc w:val="left"/>
        <w:rPr>
          <w:rFonts w:ascii="Times New Roman" w:eastAsia="SimSun" w:hAnsi="Times New Roman" w:cs="Times New Roman"/>
          <w:color w:val="1F497D"/>
          <w:kern w:val="0"/>
          <w:sz w:val="22"/>
        </w:rPr>
      </w:pPr>
    </w:p>
    <w:p w14:paraId="6C6B318F" w14:textId="6C3136F3" w:rsidR="00B2423A" w:rsidRPr="0033750C" w:rsidRDefault="00B2423A">
      <w:pPr>
        <w:pStyle w:val="af0"/>
        <w:widowControl/>
        <w:numPr>
          <w:ilvl w:val="0"/>
          <w:numId w:val="1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ree software not on the list: Google Chrome, </w:t>
      </w:r>
      <w:proofErr w:type="spellStart"/>
      <w:r w:rsidRPr="0033750C">
        <w:rPr>
          <w:rFonts w:ascii="Times New Roman" w:eastAsia="SimSun" w:hAnsi="Times New Roman" w:cs="Times New Roman"/>
          <w:color w:val="1F497D"/>
          <w:kern w:val="0"/>
          <w:sz w:val="22"/>
        </w:rPr>
        <w:t>ToDesk</w:t>
      </w:r>
      <w:proofErr w:type="spellEnd"/>
      <w:r w:rsidR="007727A1" w:rsidRPr="0033750C">
        <w:rPr>
          <w:rFonts w:ascii="Times New Roman" w:eastAsia="SimSun" w:hAnsi="Times New Roman" w:cs="Times New Roman"/>
          <w:color w:val="1F497D"/>
          <w:kern w:val="0"/>
          <w:sz w:val="22"/>
        </w:rPr>
        <w:t>, Zoom</w:t>
      </w:r>
      <w:r w:rsidRPr="0033750C">
        <w:rPr>
          <w:rFonts w:ascii="Times New Roman" w:eastAsia="SimSun" w:hAnsi="Times New Roman" w:cs="Times New Roman"/>
          <w:color w:val="1F497D"/>
          <w:kern w:val="0"/>
          <w:sz w:val="22"/>
        </w:rPr>
        <w:t>, WeChat</w:t>
      </w:r>
      <w:r w:rsidR="005B4E0E" w:rsidRPr="0033750C">
        <w:rPr>
          <w:rFonts w:ascii="Times New Roman" w:eastAsia="SimSun" w:hAnsi="Times New Roman" w:cs="Times New Roman"/>
          <w:color w:val="1F497D"/>
          <w:kern w:val="0"/>
          <w:sz w:val="22"/>
        </w:rPr>
        <w:t xml:space="preserve">, Baidu Disk, Tencent QQ, </w:t>
      </w:r>
      <w:proofErr w:type="spellStart"/>
      <w:r w:rsidR="005B4E0E" w:rsidRPr="0033750C">
        <w:rPr>
          <w:rFonts w:ascii="Times New Roman" w:eastAsia="SimSun" w:hAnsi="Times New Roman" w:cs="Times New Roman"/>
          <w:color w:val="1F497D"/>
          <w:kern w:val="0"/>
          <w:sz w:val="22"/>
        </w:rPr>
        <w:t>Youdao</w:t>
      </w:r>
      <w:proofErr w:type="spellEnd"/>
      <w:r w:rsidR="005B4E0E" w:rsidRPr="0033750C">
        <w:rPr>
          <w:rFonts w:ascii="Times New Roman" w:eastAsia="SimSun" w:hAnsi="Times New Roman" w:cs="Times New Roman"/>
          <w:color w:val="1F497D"/>
          <w:kern w:val="0"/>
          <w:sz w:val="22"/>
        </w:rPr>
        <w:t xml:space="preserve"> Dictionary, </w:t>
      </w:r>
      <w:proofErr w:type="spellStart"/>
      <w:r w:rsidR="005B4E0E" w:rsidRPr="0033750C">
        <w:rPr>
          <w:rFonts w:ascii="Times New Roman" w:eastAsia="SimSun" w:hAnsi="Times New Roman" w:cs="Times New Roman"/>
          <w:color w:val="1F497D"/>
          <w:kern w:val="0"/>
          <w:sz w:val="22"/>
        </w:rPr>
        <w:t>PotPlayer</w:t>
      </w:r>
      <w:proofErr w:type="spellEnd"/>
      <w:r w:rsidR="005B4E0E" w:rsidRPr="0033750C">
        <w:rPr>
          <w:rFonts w:ascii="Times New Roman" w:eastAsia="SimSun" w:hAnsi="Times New Roman" w:cs="Times New Roman"/>
          <w:color w:val="1F497D"/>
          <w:kern w:val="0"/>
          <w:sz w:val="22"/>
        </w:rPr>
        <w:t>, WPS Office</w:t>
      </w:r>
      <w:r w:rsidRPr="0033750C">
        <w:rPr>
          <w:rFonts w:ascii="Times New Roman" w:eastAsia="SimSun" w:hAnsi="Times New Roman" w:cs="Times New Roman"/>
          <w:color w:val="1F497D"/>
          <w:kern w:val="0"/>
          <w:sz w:val="22"/>
        </w:rPr>
        <w:t xml:space="preserve"> </w:t>
      </w:r>
      <w:r w:rsidR="005B4E0E" w:rsidRPr="0033750C">
        <w:rPr>
          <w:rFonts w:ascii="Times New Roman" w:eastAsia="SimSun" w:hAnsi="Times New Roman" w:cs="Times New Roman"/>
          <w:color w:val="1F497D"/>
          <w:kern w:val="0"/>
          <w:sz w:val="22"/>
        </w:rPr>
        <w:t xml:space="preserve">(If I have permission to install these </w:t>
      </w:r>
      <w:proofErr w:type="spellStart"/>
      <w:r w:rsidR="005B4E0E" w:rsidRPr="0033750C">
        <w:rPr>
          <w:rFonts w:ascii="Times New Roman" w:eastAsia="SimSun" w:hAnsi="Times New Roman" w:cs="Times New Roman"/>
          <w:color w:val="1F497D"/>
          <w:kern w:val="0"/>
          <w:sz w:val="22"/>
        </w:rPr>
        <w:t>softwares</w:t>
      </w:r>
      <w:proofErr w:type="spellEnd"/>
      <w:r w:rsidR="005B4E0E" w:rsidRPr="0033750C">
        <w:rPr>
          <w:rFonts w:ascii="Times New Roman" w:eastAsia="SimSun" w:hAnsi="Times New Roman" w:cs="Times New Roman"/>
          <w:color w:val="1F497D"/>
          <w:kern w:val="0"/>
          <w:sz w:val="22"/>
        </w:rPr>
        <w:t xml:space="preserve"> on my computer, I can install it myself. If not, could you be so kind to help me install them?)</w:t>
      </w:r>
      <w:r w:rsidRPr="0033750C">
        <w:rPr>
          <w:rFonts w:ascii="Times New Roman" w:eastAsia="SimSun" w:hAnsi="Times New Roman" w:cs="Times New Roman"/>
          <w:color w:val="1F497D"/>
          <w:kern w:val="0"/>
          <w:sz w:val="22"/>
        </w:rPr>
        <w:t>.</w:t>
      </w:r>
    </w:p>
    <w:p w14:paraId="481AF0BC" w14:textId="77777777" w:rsidR="005B4E0E" w:rsidRPr="0033750C" w:rsidRDefault="005B4E0E" w:rsidP="005B4E0E">
      <w:pPr>
        <w:pStyle w:val="af0"/>
        <w:rPr>
          <w:rFonts w:ascii="Times New Roman" w:eastAsia="SimSun" w:hAnsi="Times New Roman" w:cs="Times New Roman"/>
          <w:color w:val="1F497D"/>
          <w:kern w:val="0"/>
          <w:sz w:val="22"/>
        </w:rPr>
      </w:pPr>
    </w:p>
    <w:p w14:paraId="4AA9448D" w14:textId="53B56B21" w:rsidR="005B4E0E" w:rsidRPr="0033750C" w:rsidRDefault="005B4E0E" w:rsidP="005B4E0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464B25E5" w14:textId="77777777" w:rsidR="00B50269" w:rsidRPr="0033750C" w:rsidRDefault="00B50269" w:rsidP="00941A3B">
      <w:pPr>
        <w:widowControl/>
        <w:ind w:firstLine="420"/>
        <w:jc w:val="left"/>
        <w:rPr>
          <w:rFonts w:ascii="Times New Roman" w:eastAsia="SimSun" w:hAnsi="Times New Roman" w:cs="Times New Roman"/>
          <w:color w:val="1F497D"/>
          <w:kern w:val="0"/>
          <w:sz w:val="22"/>
        </w:rPr>
      </w:pPr>
    </w:p>
    <w:p w14:paraId="5F0BA33C" w14:textId="77777777" w:rsidR="00941A3B" w:rsidRPr="0033750C" w:rsidRDefault="00941A3B"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C822EC7" w14:textId="77777777" w:rsidR="00941A3B" w:rsidRPr="0033750C" w:rsidRDefault="00941A3B"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70965C" w14:textId="77777777" w:rsidR="00941A3B" w:rsidRPr="0033750C" w:rsidRDefault="00941A3B" w:rsidP="000F6AF5">
      <w:pPr>
        <w:widowControl/>
        <w:jc w:val="left"/>
        <w:rPr>
          <w:rFonts w:ascii="Times New Roman" w:eastAsia="SimSun" w:hAnsi="Times New Roman" w:cs="Times New Roman"/>
          <w:color w:val="1F497D"/>
          <w:kern w:val="0"/>
          <w:sz w:val="22"/>
        </w:rPr>
      </w:pPr>
    </w:p>
    <w:p w14:paraId="280AF734" w14:textId="77777777" w:rsidR="00941A3B" w:rsidRPr="0033750C" w:rsidRDefault="00941A3B" w:rsidP="000F6AF5">
      <w:pPr>
        <w:widowControl/>
        <w:jc w:val="left"/>
        <w:rPr>
          <w:rFonts w:ascii="Times New Roman" w:eastAsia="SimSun" w:hAnsi="Times New Roman" w:cs="Times New Roman"/>
          <w:color w:val="1F497D"/>
          <w:kern w:val="0"/>
          <w:sz w:val="22"/>
        </w:rPr>
      </w:pPr>
    </w:p>
    <w:p w14:paraId="09634F01" w14:textId="064534E5" w:rsidR="000F6AF5" w:rsidRPr="0033750C" w:rsidRDefault="000F6AF5" w:rsidP="000F6A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41DA9B9A" w14:textId="77777777" w:rsidR="000F6AF5" w:rsidRPr="0033750C" w:rsidRDefault="000F6AF5" w:rsidP="000F6AF5">
      <w:pPr>
        <w:widowControl/>
        <w:ind w:firstLine="420"/>
        <w:jc w:val="left"/>
        <w:rPr>
          <w:rFonts w:ascii="Times New Roman" w:eastAsia="SimSun" w:hAnsi="Times New Roman" w:cs="Times New Roman"/>
          <w:color w:val="1F497D"/>
          <w:kern w:val="0"/>
          <w:sz w:val="22"/>
        </w:rPr>
      </w:pPr>
    </w:p>
    <w:p w14:paraId="7A902C4C" w14:textId="14C82A51" w:rsidR="000F6AF5" w:rsidRPr="0033750C" w:rsidRDefault="000F6AF5" w:rsidP="000F6AF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conducted </w:t>
      </w:r>
      <w:r w:rsidR="009337B3"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COVID test last </w:t>
      </w:r>
      <w:proofErr w:type="gramStart"/>
      <w:r w:rsidRPr="0033750C">
        <w:rPr>
          <w:rFonts w:ascii="Times New Roman" w:eastAsia="SimSun" w:hAnsi="Times New Roman" w:cs="Times New Roman"/>
          <w:color w:val="1F497D"/>
          <w:kern w:val="0"/>
          <w:sz w:val="22"/>
        </w:rPr>
        <w:t>night</w:t>
      </w:r>
      <w:proofErr w:type="gramEnd"/>
      <w:r w:rsidRPr="0033750C">
        <w:rPr>
          <w:rFonts w:ascii="Times New Roman" w:eastAsia="SimSun" w:hAnsi="Times New Roman" w:cs="Times New Roman"/>
          <w:color w:val="1F497D"/>
          <w:kern w:val="0"/>
          <w:sz w:val="22"/>
        </w:rPr>
        <w:t xml:space="preserve"> and the results </w:t>
      </w:r>
      <w:r w:rsidR="009337B3" w:rsidRPr="0033750C">
        <w:rPr>
          <w:rFonts w:ascii="Times New Roman" w:eastAsia="SimSun" w:hAnsi="Times New Roman" w:cs="Times New Roman"/>
          <w:color w:val="1F497D"/>
          <w:kern w:val="0"/>
          <w:sz w:val="22"/>
        </w:rPr>
        <w:t>are</w:t>
      </w:r>
      <w:r w:rsidRPr="0033750C">
        <w:rPr>
          <w:rFonts w:ascii="Times New Roman" w:eastAsia="SimSun" w:hAnsi="Times New Roman" w:cs="Times New Roman"/>
          <w:color w:val="1F497D"/>
          <w:kern w:val="0"/>
          <w:sz w:val="22"/>
        </w:rPr>
        <w:t xml:space="preserve"> negative as shown in the attachment. My student ID is 1155184008 and my room number is </w:t>
      </w:r>
      <w:r w:rsidR="009337B3" w:rsidRPr="0033750C">
        <w:rPr>
          <w:rFonts w:ascii="Times New Roman" w:eastAsia="SimSun" w:hAnsi="Times New Roman" w:cs="Times New Roman"/>
          <w:color w:val="1F497D"/>
          <w:kern w:val="0"/>
          <w:sz w:val="22"/>
        </w:rPr>
        <w:t xml:space="preserve">PGH 3-816B. Thank you for your notice. </w:t>
      </w:r>
    </w:p>
    <w:p w14:paraId="08005926" w14:textId="77777777" w:rsidR="000F6AF5" w:rsidRPr="0033750C" w:rsidRDefault="000F6AF5" w:rsidP="000F6AF5">
      <w:pPr>
        <w:widowControl/>
        <w:ind w:firstLine="420"/>
        <w:jc w:val="left"/>
        <w:rPr>
          <w:rFonts w:ascii="Times New Roman" w:eastAsia="SimSun" w:hAnsi="Times New Roman" w:cs="Times New Roman"/>
          <w:color w:val="1F497D"/>
          <w:kern w:val="0"/>
          <w:sz w:val="22"/>
        </w:rPr>
      </w:pPr>
    </w:p>
    <w:p w14:paraId="1068ABE6" w14:textId="77777777" w:rsidR="000F6AF5" w:rsidRPr="0033750C" w:rsidRDefault="000F6AF5" w:rsidP="000F6A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9746A9" w14:textId="77777777" w:rsidR="000F6AF5" w:rsidRPr="0033750C" w:rsidRDefault="000F6AF5" w:rsidP="000F6A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7E8C66" w14:textId="77777777" w:rsidR="000F6AF5" w:rsidRPr="0033750C" w:rsidRDefault="000F6AF5" w:rsidP="000F6AF5">
      <w:pPr>
        <w:widowControl/>
        <w:jc w:val="left"/>
        <w:rPr>
          <w:rFonts w:ascii="Times New Roman" w:eastAsia="SimSun" w:hAnsi="Times New Roman" w:cs="Times New Roman"/>
          <w:color w:val="1F497D"/>
          <w:kern w:val="0"/>
          <w:sz w:val="22"/>
        </w:rPr>
      </w:pPr>
    </w:p>
    <w:p w14:paraId="080D82E5" w14:textId="77777777" w:rsidR="000F6AF5" w:rsidRPr="0033750C" w:rsidRDefault="000F6AF5" w:rsidP="00C940E3">
      <w:pPr>
        <w:widowControl/>
        <w:jc w:val="left"/>
        <w:rPr>
          <w:rFonts w:ascii="Times New Roman" w:eastAsia="SimSun" w:hAnsi="Times New Roman" w:cs="Times New Roman"/>
          <w:color w:val="1F497D"/>
          <w:kern w:val="0"/>
          <w:sz w:val="22"/>
        </w:rPr>
      </w:pPr>
    </w:p>
    <w:p w14:paraId="5F74296E" w14:textId="7667D2C3" w:rsidR="00C940E3" w:rsidRPr="0033750C" w:rsidRDefault="00C940E3" w:rsidP="00C94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06665B8C" w14:textId="77777777" w:rsidR="00C940E3" w:rsidRPr="0033750C" w:rsidRDefault="00C940E3" w:rsidP="00C940E3">
      <w:pPr>
        <w:widowControl/>
        <w:ind w:firstLine="420"/>
        <w:jc w:val="left"/>
        <w:rPr>
          <w:rFonts w:ascii="Times New Roman" w:eastAsia="SimSun" w:hAnsi="Times New Roman" w:cs="Times New Roman"/>
          <w:color w:val="1F497D"/>
          <w:kern w:val="0"/>
          <w:sz w:val="22"/>
        </w:rPr>
      </w:pPr>
    </w:p>
    <w:p w14:paraId="233C8F38" w14:textId="77777777" w:rsidR="00C940E3" w:rsidRPr="0033750C" w:rsidRDefault="00C940E3" w:rsidP="00C94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6C57D6CC" w14:textId="00D83737" w:rsidR="00C940E3" w:rsidRPr="0033750C" w:rsidRDefault="00C940E3" w:rsidP="00C940E3">
      <w:pPr>
        <w:widowControl/>
        <w:ind w:firstLine="420"/>
        <w:jc w:val="left"/>
        <w:rPr>
          <w:rFonts w:ascii="Times New Roman" w:eastAsia="SimSun" w:hAnsi="Times New Roman" w:cs="Times New Roman"/>
          <w:color w:val="1F497D"/>
          <w:kern w:val="0"/>
          <w:sz w:val="22"/>
        </w:rPr>
      </w:pPr>
    </w:p>
    <w:p w14:paraId="272C9DB5" w14:textId="7357F0C9" w:rsidR="00C940E3" w:rsidRPr="0033750C" w:rsidRDefault="00C940E3" w:rsidP="00C94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een thinking a lot about this paper in the past few days. At first, I thought this paper should not be treated as a review because there are too few studies on underwater autonomous charging of robotic fish, and most of the current studies focus on AUV </w:t>
      </w:r>
      <w:r w:rsidRPr="0033750C">
        <w:rPr>
          <w:rFonts w:ascii="Times New Roman" w:eastAsia="SimSun" w:hAnsi="Times New Roman" w:cs="Times New Roman"/>
          <w:color w:val="1F497D"/>
          <w:kern w:val="0"/>
          <w:sz w:val="22"/>
        </w:rPr>
        <w:lastRenderedPageBreak/>
        <w:t>underwater charging, and at that time I thought this paper was just an idea so it should be submitted to a conference, not a journal. But then I thought about it carefully, the review is a paper describing the development status of each branch of this technology at this stage, and it is not necessary to have a lot of progress in the overall research. So, this paper can describe the development status of each branch even though there is little research on the overall technology.</w:t>
      </w:r>
    </w:p>
    <w:p w14:paraId="7FABD425" w14:textId="77777777" w:rsidR="00C940E3" w:rsidRPr="0033750C" w:rsidRDefault="00C940E3" w:rsidP="00C940E3">
      <w:pPr>
        <w:widowControl/>
        <w:ind w:firstLine="420"/>
        <w:jc w:val="left"/>
        <w:rPr>
          <w:rFonts w:ascii="Times New Roman" w:eastAsia="SimSun" w:hAnsi="Times New Roman" w:cs="Times New Roman"/>
          <w:color w:val="1F497D"/>
          <w:kern w:val="0"/>
          <w:sz w:val="22"/>
        </w:rPr>
      </w:pPr>
    </w:p>
    <w:p w14:paraId="73A7D30C" w14:textId="4EA2B4D6" w:rsidR="00C940E3" w:rsidRPr="0033750C" w:rsidRDefault="00C940E3" w:rsidP="00C94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ased on this thought, when we are writing a review about one of the technologies,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just write about what we think is feasible in this technology, we need to write about the development in other directions as well, whether it is feasible or not. For example, when reviewing marine renewable energy, I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just introduce wave energy harvesting because I think wave energy harvester is more feasible than other methods of absorbing energy. I need to describe other ways of absorbing energy (e.g. solar, wind) in detail, and specify their respective advantages and disadvantages. This is also the fundamental reason why the reviewer pointed out that our paper is not comprehensive. I was wondering whether my thought about the comments from the reviewer is appropriate. If so, I will change our paper in this direction and make the language more academic.</w:t>
      </w:r>
    </w:p>
    <w:p w14:paraId="1E4B5CEF" w14:textId="4C38EE5A" w:rsidR="00C940E3" w:rsidRPr="0033750C" w:rsidRDefault="00C940E3" w:rsidP="00C940E3">
      <w:pPr>
        <w:widowControl/>
        <w:ind w:firstLine="420"/>
        <w:jc w:val="left"/>
        <w:rPr>
          <w:rFonts w:ascii="Times New Roman" w:eastAsia="SimSun" w:hAnsi="Times New Roman" w:cs="Times New Roman"/>
          <w:color w:val="1F497D"/>
          <w:kern w:val="0"/>
          <w:sz w:val="22"/>
        </w:rPr>
      </w:pPr>
    </w:p>
    <w:p w14:paraId="3F1CCF02" w14:textId="64D63013" w:rsidR="00C940E3" w:rsidRPr="0033750C" w:rsidRDefault="00C940E3" w:rsidP="00C94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5FDED730" w14:textId="77777777" w:rsidR="00C940E3" w:rsidRPr="0033750C" w:rsidRDefault="00C940E3" w:rsidP="00C940E3">
      <w:pPr>
        <w:widowControl/>
        <w:ind w:firstLine="420"/>
        <w:jc w:val="left"/>
        <w:rPr>
          <w:rFonts w:ascii="Times New Roman" w:eastAsia="SimSun" w:hAnsi="Times New Roman" w:cs="Times New Roman"/>
          <w:color w:val="1F497D"/>
          <w:kern w:val="0"/>
          <w:sz w:val="22"/>
        </w:rPr>
      </w:pPr>
    </w:p>
    <w:p w14:paraId="08587237" w14:textId="77777777" w:rsidR="00C940E3" w:rsidRPr="0033750C" w:rsidRDefault="00C940E3" w:rsidP="00C94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226F63" w14:textId="77777777" w:rsidR="00C940E3" w:rsidRPr="0033750C" w:rsidRDefault="00C940E3" w:rsidP="00C94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1150B80" w14:textId="77777777" w:rsidR="00C940E3" w:rsidRPr="0033750C" w:rsidRDefault="00C940E3" w:rsidP="006306FD">
      <w:pPr>
        <w:widowControl/>
        <w:jc w:val="left"/>
        <w:rPr>
          <w:rFonts w:ascii="Times New Roman" w:eastAsia="SimSun" w:hAnsi="Times New Roman" w:cs="Times New Roman"/>
          <w:color w:val="1F497D"/>
          <w:kern w:val="0"/>
          <w:sz w:val="22"/>
        </w:rPr>
      </w:pPr>
    </w:p>
    <w:p w14:paraId="0EBF6436" w14:textId="77777777" w:rsidR="00C940E3" w:rsidRPr="0033750C" w:rsidRDefault="00C940E3" w:rsidP="006306FD">
      <w:pPr>
        <w:widowControl/>
        <w:jc w:val="left"/>
        <w:rPr>
          <w:rFonts w:ascii="Times New Roman" w:eastAsia="SimSun" w:hAnsi="Times New Roman" w:cs="Times New Roman"/>
          <w:color w:val="1F497D"/>
          <w:kern w:val="0"/>
          <w:sz w:val="22"/>
        </w:rPr>
      </w:pPr>
    </w:p>
    <w:p w14:paraId="0CB01C12" w14:textId="5F670889" w:rsidR="006306FD" w:rsidRPr="0033750C" w:rsidRDefault="006306FD" w:rsidP="006306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62B7C" w:rsidRPr="0033750C">
        <w:rPr>
          <w:rFonts w:ascii="Times New Roman" w:eastAsia="SimSun" w:hAnsi="Times New Roman" w:cs="Times New Roman"/>
          <w:color w:val="1F497D"/>
          <w:kern w:val="0"/>
          <w:sz w:val="22"/>
        </w:rPr>
        <w:t>Coral</w:t>
      </w:r>
      <w:r w:rsidRPr="0033750C">
        <w:rPr>
          <w:rFonts w:ascii="Times New Roman" w:eastAsia="SimSun" w:hAnsi="Times New Roman" w:cs="Times New Roman"/>
          <w:color w:val="1F497D"/>
          <w:kern w:val="0"/>
          <w:sz w:val="22"/>
        </w:rPr>
        <w:t xml:space="preserve">, </w:t>
      </w:r>
    </w:p>
    <w:p w14:paraId="5B319D1B" w14:textId="77777777" w:rsidR="006306FD" w:rsidRPr="0033750C" w:rsidRDefault="006306FD" w:rsidP="006306FD">
      <w:pPr>
        <w:widowControl/>
        <w:ind w:firstLine="420"/>
        <w:jc w:val="left"/>
        <w:rPr>
          <w:rFonts w:ascii="Times New Roman" w:eastAsia="SimSun" w:hAnsi="Times New Roman" w:cs="Times New Roman"/>
          <w:color w:val="1F497D"/>
          <w:kern w:val="0"/>
          <w:sz w:val="22"/>
        </w:rPr>
      </w:pPr>
    </w:p>
    <w:p w14:paraId="1964ED7D" w14:textId="7C03C0F0" w:rsidR="006306FD" w:rsidRPr="0033750C" w:rsidRDefault="006306FD" w:rsidP="006306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is my new email. </w:t>
      </w:r>
      <w:r w:rsidR="00762B7C" w:rsidRPr="0033750C">
        <w:rPr>
          <w:rFonts w:ascii="Times New Roman" w:eastAsia="SimSun" w:hAnsi="Times New Roman" w:cs="Times New Roman"/>
          <w:color w:val="1F497D"/>
          <w:kern w:val="0"/>
          <w:sz w:val="22"/>
        </w:rPr>
        <w:t xml:space="preserve">Have a good night! </w:t>
      </w:r>
    </w:p>
    <w:p w14:paraId="4FF799F1" w14:textId="77777777" w:rsidR="006306FD" w:rsidRPr="0033750C" w:rsidRDefault="006306FD" w:rsidP="006306FD">
      <w:pPr>
        <w:widowControl/>
        <w:ind w:firstLine="420"/>
        <w:jc w:val="left"/>
        <w:rPr>
          <w:rFonts w:ascii="Times New Roman" w:eastAsia="SimSun" w:hAnsi="Times New Roman" w:cs="Times New Roman"/>
          <w:color w:val="1F497D"/>
          <w:kern w:val="0"/>
          <w:sz w:val="22"/>
        </w:rPr>
      </w:pPr>
    </w:p>
    <w:p w14:paraId="68D9A1F8" w14:textId="77777777" w:rsidR="006306FD" w:rsidRPr="0033750C" w:rsidRDefault="006306FD" w:rsidP="006306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2784C2" w14:textId="77777777" w:rsidR="006306FD" w:rsidRPr="0033750C" w:rsidRDefault="006306FD" w:rsidP="006306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5680689" w14:textId="77777777" w:rsidR="006306FD" w:rsidRPr="0033750C" w:rsidRDefault="006306FD" w:rsidP="00530379">
      <w:pPr>
        <w:widowControl/>
        <w:jc w:val="left"/>
        <w:rPr>
          <w:rFonts w:ascii="Times New Roman" w:eastAsia="SimSun" w:hAnsi="Times New Roman" w:cs="Times New Roman"/>
          <w:color w:val="1F497D"/>
          <w:kern w:val="0"/>
          <w:sz w:val="22"/>
        </w:rPr>
      </w:pPr>
    </w:p>
    <w:p w14:paraId="656B0471" w14:textId="77777777" w:rsidR="006306FD" w:rsidRPr="0033750C" w:rsidRDefault="006306FD" w:rsidP="00530379">
      <w:pPr>
        <w:widowControl/>
        <w:jc w:val="left"/>
        <w:rPr>
          <w:rFonts w:ascii="Times New Roman" w:eastAsia="SimSun" w:hAnsi="Times New Roman" w:cs="Times New Roman"/>
          <w:color w:val="1F497D"/>
          <w:kern w:val="0"/>
          <w:sz w:val="22"/>
        </w:rPr>
      </w:pPr>
    </w:p>
    <w:p w14:paraId="017F536D" w14:textId="77777777" w:rsidR="006306FD" w:rsidRPr="0033750C" w:rsidRDefault="006306FD" w:rsidP="00530379">
      <w:pPr>
        <w:widowControl/>
        <w:jc w:val="left"/>
        <w:rPr>
          <w:rFonts w:ascii="Times New Roman" w:eastAsia="SimSun" w:hAnsi="Times New Roman" w:cs="Times New Roman"/>
          <w:color w:val="1F497D"/>
          <w:kern w:val="0"/>
          <w:sz w:val="22"/>
        </w:rPr>
      </w:pPr>
    </w:p>
    <w:p w14:paraId="18390FD1" w14:textId="5596491A" w:rsidR="006306FD" w:rsidRPr="0033750C" w:rsidRDefault="006306FD"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Lorraine, </w:t>
      </w:r>
    </w:p>
    <w:p w14:paraId="011C2507" w14:textId="77777777" w:rsidR="006306FD" w:rsidRPr="0033750C" w:rsidRDefault="006306FD" w:rsidP="006306FD">
      <w:pPr>
        <w:widowControl/>
        <w:ind w:firstLine="420"/>
        <w:jc w:val="left"/>
        <w:rPr>
          <w:rFonts w:ascii="Times New Roman" w:eastAsia="SimSun" w:hAnsi="Times New Roman" w:cs="Times New Roman"/>
          <w:color w:val="1F497D"/>
          <w:kern w:val="0"/>
          <w:sz w:val="22"/>
        </w:rPr>
      </w:pPr>
    </w:p>
    <w:p w14:paraId="3F0DA5E1" w14:textId="3305D07D" w:rsidR="006306FD" w:rsidRPr="0033750C" w:rsidRDefault="006306FD" w:rsidP="006306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is my new email. You are my ideal forever!</w:t>
      </w:r>
    </w:p>
    <w:p w14:paraId="4342A23C" w14:textId="77777777" w:rsidR="006306FD" w:rsidRPr="0033750C" w:rsidRDefault="006306FD" w:rsidP="006306FD">
      <w:pPr>
        <w:widowControl/>
        <w:ind w:firstLine="420"/>
        <w:jc w:val="left"/>
        <w:rPr>
          <w:rFonts w:ascii="Times New Roman" w:eastAsia="SimSun" w:hAnsi="Times New Roman" w:cs="Times New Roman"/>
          <w:color w:val="1F497D"/>
          <w:kern w:val="0"/>
          <w:sz w:val="22"/>
        </w:rPr>
      </w:pPr>
    </w:p>
    <w:p w14:paraId="180F1BC6" w14:textId="62EAD2E0" w:rsidR="006306FD" w:rsidRPr="0033750C" w:rsidRDefault="006306FD"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A8C4F2" w14:textId="37969A0D" w:rsidR="006306FD" w:rsidRPr="0033750C" w:rsidRDefault="006306FD"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A0C17D" w14:textId="5D2B9267" w:rsidR="00DC4576" w:rsidRPr="0033750C" w:rsidRDefault="00DC4576" w:rsidP="00530379">
      <w:pPr>
        <w:widowControl/>
        <w:jc w:val="left"/>
        <w:rPr>
          <w:rFonts w:ascii="Times New Roman" w:eastAsia="SimSun" w:hAnsi="Times New Roman" w:cs="Times New Roman"/>
          <w:color w:val="1F497D"/>
          <w:kern w:val="0"/>
          <w:sz w:val="22"/>
        </w:rPr>
      </w:pPr>
    </w:p>
    <w:p w14:paraId="6A96F597" w14:textId="77777777" w:rsidR="00DC4576" w:rsidRPr="0033750C" w:rsidRDefault="00DC4576" w:rsidP="00DC4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Lorraine, </w:t>
      </w:r>
    </w:p>
    <w:p w14:paraId="3C5890AD" w14:textId="77777777" w:rsidR="00DC4576" w:rsidRPr="0033750C" w:rsidRDefault="00DC4576" w:rsidP="00DC4576">
      <w:pPr>
        <w:widowControl/>
        <w:ind w:firstLine="420"/>
        <w:jc w:val="left"/>
        <w:rPr>
          <w:rFonts w:ascii="Times New Roman" w:eastAsia="SimSun" w:hAnsi="Times New Roman" w:cs="Times New Roman"/>
          <w:color w:val="1F497D"/>
          <w:kern w:val="0"/>
          <w:sz w:val="22"/>
        </w:rPr>
      </w:pPr>
    </w:p>
    <w:p w14:paraId="2CB30920" w14:textId="5019205C" w:rsidR="00DC4576" w:rsidRPr="0033750C" w:rsidRDefault="00DC4576" w:rsidP="00DC45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have corrected some errors in my previous email signature. Now, this signature is almost </w:t>
      </w:r>
      <w:proofErr w:type="gramStart"/>
      <w:r w:rsidRPr="0033750C">
        <w:rPr>
          <w:rFonts w:ascii="Times New Roman" w:eastAsia="SimSun" w:hAnsi="Times New Roman" w:cs="Times New Roman"/>
          <w:color w:val="1F497D"/>
          <w:kern w:val="0"/>
          <w:sz w:val="22"/>
        </w:rPr>
        <w:t>perfect</w:t>
      </w:r>
      <w:proofErr w:type="gramEnd"/>
      <w:r w:rsidRPr="0033750C">
        <w:rPr>
          <w:rFonts w:ascii="Times New Roman" w:eastAsia="SimSun" w:hAnsi="Times New Roman" w:cs="Times New Roman"/>
          <w:color w:val="1F497D"/>
          <w:kern w:val="0"/>
          <w:sz w:val="22"/>
        </w:rPr>
        <w:t xml:space="preserve"> I think. If there is any further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Many thanks for your help! </w:t>
      </w:r>
    </w:p>
    <w:p w14:paraId="6B71E704" w14:textId="77777777" w:rsidR="00DC4576" w:rsidRPr="0033750C" w:rsidRDefault="00DC4576" w:rsidP="00DC4576">
      <w:pPr>
        <w:widowControl/>
        <w:ind w:firstLine="420"/>
        <w:jc w:val="left"/>
        <w:rPr>
          <w:rFonts w:ascii="Times New Roman" w:eastAsia="SimSun" w:hAnsi="Times New Roman" w:cs="Times New Roman"/>
          <w:color w:val="1F497D"/>
          <w:kern w:val="0"/>
          <w:sz w:val="22"/>
        </w:rPr>
      </w:pPr>
    </w:p>
    <w:p w14:paraId="0BB86EDB" w14:textId="77777777" w:rsidR="00DC4576" w:rsidRPr="0033750C" w:rsidRDefault="00DC4576" w:rsidP="00DC4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817856" w14:textId="77777777" w:rsidR="00DC4576" w:rsidRPr="0033750C" w:rsidRDefault="00DC4576" w:rsidP="00DC4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9C69E2" w14:textId="77777777" w:rsidR="00DC4576" w:rsidRPr="0033750C" w:rsidRDefault="00DC4576" w:rsidP="00530379">
      <w:pPr>
        <w:widowControl/>
        <w:jc w:val="left"/>
        <w:rPr>
          <w:rFonts w:ascii="Times New Roman" w:eastAsia="SimSun" w:hAnsi="Times New Roman" w:cs="Times New Roman"/>
          <w:color w:val="1F497D"/>
          <w:kern w:val="0"/>
          <w:sz w:val="22"/>
        </w:rPr>
      </w:pPr>
    </w:p>
    <w:p w14:paraId="76B8F72B" w14:textId="77777777" w:rsidR="006306FD" w:rsidRPr="0033750C" w:rsidRDefault="006306FD" w:rsidP="00530379">
      <w:pPr>
        <w:widowControl/>
        <w:jc w:val="left"/>
        <w:rPr>
          <w:rFonts w:ascii="Times New Roman" w:eastAsia="SimSun" w:hAnsi="Times New Roman" w:cs="Times New Roman"/>
          <w:color w:val="1F497D"/>
          <w:kern w:val="0"/>
          <w:sz w:val="22"/>
        </w:rPr>
      </w:pPr>
    </w:p>
    <w:p w14:paraId="5C9A6C57" w14:textId="77777777" w:rsidR="006306FD" w:rsidRPr="0033750C" w:rsidRDefault="006306FD" w:rsidP="00530379">
      <w:pPr>
        <w:widowControl/>
        <w:jc w:val="left"/>
        <w:rPr>
          <w:rFonts w:ascii="Times New Roman" w:eastAsia="SimSun" w:hAnsi="Times New Roman" w:cs="Times New Roman"/>
          <w:color w:val="1F497D"/>
          <w:kern w:val="0"/>
          <w:sz w:val="22"/>
        </w:rPr>
      </w:pPr>
    </w:p>
    <w:p w14:paraId="6CECAE09" w14:textId="60209253" w:rsidR="00EE224B" w:rsidRPr="0033750C" w:rsidRDefault="00EE224B"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mchen@mae.cuhk.edu.hk</w:t>
      </w:r>
    </w:p>
    <w:p w14:paraId="24DBA672" w14:textId="77777777" w:rsidR="00EE224B" w:rsidRPr="0033750C" w:rsidRDefault="00EE224B" w:rsidP="00530379">
      <w:pPr>
        <w:widowControl/>
        <w:jc w:val="left"/>
        <w:rPr>
          <w:rFonts w:ascii="Times New Roman" w:eastAsia="SimSun" w:hAnsi="Times New Roman" w:cs="Times New Roman"/>
          <w:color w:val="1F497D"/>
          <w:kern w:val="0"/>
          <w:sz w:val="22"/>
        </w:rPr>
      </w:pPr>
    </w:p>
    <w:p w14:paraId="6E1CBC4D" w14:textId="4EDD8F9F" w:rsidR="00530379" w:rsidRPr="0033750C" w:rsidRDefault="00530379"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y for Tutor of Course ENGG2720B + ESTR 2014 Complex Variables for Engineers</w:t>
      </w:r>
    </w:p>
    <w:p w14:paraId="03B6320D" w14:textId="77777777" w:rsidR="00530379" w:rsidRPr="0033750C" w:rsidRDefault="00530379" w:rsidP="00530379">
      <w:pPr>
        <w:widowControl/>
        <w:jc w:val="left"/>
        <w:rPr>
          <w:rFonts w:ascii="Times New Roman" w:eastAsia="SimSun" w:hAnsi="Times New Roman" w:cs="Times New Roman"/>
          <w:color w:val="1F497D"/>
          <w:kern w:val="0"/>
          <w:sz w:val="22"/>
        </w:rPr>
      </w:pPr>
    </w:p>
    <w:p w14:paraId="5096D5C1" w14:textId="5F70C158" w:rsidR="00530379" w:rsidRPr="0033750C" w:rsidRDefault="00530379"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hen, </w:t>
      </w:r>
    </w:p>
    <w:p w14:paraId="4593295A" w14:textId="77777777" w:rsidR="00530379" w:rsidRPr="0033750C" w:rsidRDefault="00530379" w:rsidP="00530379">
      <w:pPr>
        <w:widowControl/>
        <w:jc w:val="left"/>
        <w:rPr>
          <w:rFonts w:ascii="Times New Roman" w:eastAsia="SimSun" w:hAnsi="Times New Roman" w:cs="Times New Roman"/>
          <w:color w:val="1F497D"/>
          <w:kern w:val="0"/>
          <w:sz w:val="22"/>
        </w:rPr>
      </w:pPr>
    </w:p>
    <w:p w14:paraId="39A63A90" w14:textId="77777777" w:rsidR="00530379" w:rsidRPr="0033750C" w:rsidRDefault="00530379" w:rsidP="005303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39216A20" w14:textId="77777777" w:rsidR="00530379" w:rsidRPr="0033750C" w:rsidRDefault="00530379" w:rsidP="00530379">
      <w:pPr>
        <w:widowControl/>
        <w:jc w:val="left"/>
        <w:rPr>
          <w:rFonts w:ascii="Times New Roman" w:eastAsia="SimSun" w:hAnsi="Times New Roman" w:cs="Times New Roman"/>
          <w:color w:val="1F497D"/>
          <w:kern w:val="0"/>
          <w:sz w:val="22"/>
        </w:rPr>
      </w:pPr>
    </w:p>
    <w:p w14:paraId="51F10FDC" w14:textId="4EDF5322" w:rsidR="00530379" w:rsidRPr="0033750C" w:rsidRDefault="00530379" w:rsidP="005303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Supervisor: Wei-Hsin Lia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whether there is a tutor vacancy for the course ENGG2720B + ESTR 2014 Complex Variables for Engineers this semester. If so, I really want to apply for the tutor of this course. I have submitted the preferences form for the tutor and selected this course as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preference. My CV is attached to this email and here is the reason why I want to be the tutor of Complex Variables for Engineers.</w:t>
      </w:r>
    </w:p>
    <w:p w14:paraId="27FA5AA4" w14:textId="77777777" w:rsidR="00530379" w:rsidRPr="0033750C" w:rsidRDefault="00530379" w:rsidP="00530379">
      <w:pPr>
        <w:widowControl/>
        <w:jc w:val="left"/>
        <w:rPr>
          <w:rFonts w:ascii="Times New Roman" w:eastAsia="SimSun" w:hAnsi="Times New Roman" w:cs="Times New Roman"/>
          <w:color w:val="1F497D"/>
          <w:kern w:val="0"/>
          <w:sz w:val="22"/>
        </w:rPr>
      </w:pPr>
    </w:p>
    <w:p w14:paraId="4A7418C0" w14:textId="56E4AA4C" w:rsidR="00530379" w:rsidRPr="0033750C" w:rsidRDefault="00530379" w:rsidP="005303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uring my undergraduate, I conducted some basic research related to (dual) quaternion. I deeply learned that some small changes to the description method of the system will lead to the huge simplification of the system. Therefore, during my graduate study and research, I want to get more involved in some mathematical tools like complex variables. Although I have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learned this course, I will follow every class and listen to your lecture carefully so that I can handle the class material and help students acquire the knowledge more smoothly. </w:t>
      </w:r>
    </w:p>
    <w:p w14:paraId="62E6490D" w14:textId="77777777" w:rsidR="00530379" w:rsidRPr="0033750C" w:rsidRDefault="00530379" w:rsidP="00530379">
      <w:pPr>
        <w:widowControl/>
        <w:jc w:val="left"/>
        <w:rPr>
          <w:rFonts w:ascii="Times New Roman" w:eastAsia="SimSun" w:hAnsi="Times New Roman" w:cs="Times New Roman"/>
          <w:color w:val="1F497D"/>
          <w:kern w:val="0"/>
          <w:sz w:val="22"/>
        </w:rPr>
      </w:pPr>
    </w:p>
    <w:p w14:paraId="378D669E" w14:textId="77777777" w:rsidR="00530379" w:rsidRPr="0033750C" w:rsidRDefault="00530379" w:rsidP="005303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be grateful if offered the chance. Looking forward to your reply. </w:t>
      </w:r>
    </w:p>
    <w:p w14:paraId="46A68EA5" w14:textId="77777777" w:rsidR="00530379" w:rsidRPr="0033750C" w:rsidRDefault="00530379" w:rsidP="00530379">
      <w:pPr>
        <w:widowControl/>
        <w:jc w:val="left"/>
        <w:rPr>
          <w:rFonts w:ascii="Times New Roman" w:eastAsia="SimSun" w:hAnsi="Times New Roman" w:cs="Times New Roman"/>
          <w:color w:val="1F497D"/>
          <w:kern w:val="0"/>
          <w:sz w:val="22"/>
        </w:rPr>
      </w:pPr>
    </w:p>
    <w:p w14:paraId="7EBB2236" w14:textId="77777777" w:rsidR="00530379" w:rsidRPr="0033750C" w:rsidRDefault="00530379"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7D40063" w14:textId="6C1C5C63" w:rsidR="00530379" w:rsidRPr="0033750C" w:rsidRDefault="00530379"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DBAA2A" w14:textId="2075983F" w:rsidR="00530379" w:rsidRPr="0033750C" w:rsidRDefault="00530379" w:rsidP="008764F3">
      <w:pPr>
        <w:widowControl/>
        <w:jc w:val="left"/>
        <w:rPr>
          <w:rFonts w:ascii="Times New Roman" w:eastAsia="SimSun" w:hAnsi="Times New Roman" w:cs="Times New Roman"/>
          <w:color w:val="1F497D"/>
          <w:kern w:val="0"/>
          <w:sz w:val="22"/>
        </w:rPr>
      </w:pPr>
    </w:p>
    <w:p w14:paraId="5A5E6846" w14:textId="72D338E4" w:rsidR="00737FB4" w:rsidRPr="0033750C" w:rsidRDefault="00737FB4" w:rsidP="008764F3">
      <w:pPr>
        <w:widowControl/>
        <w:jc w:val="left"/>
        <w:rPr>
          <w:rFonts w:ascii="Times New Roman" w:eastAsia="SimSun" w:hAnsi="Times New Roman" w:cs="Times New Roman"/>
          <w:color w:val="1F497D"/>
          <w:kern w:val="0"/>
          <w:sz w:val="22"/>
        </w:rPr>
      </w:pPr>
    </w:p>
    <w:p w14:paraId="5B3A81A8" w14:textId="77777777" w:rsidR="00737FB4" w:rsidRPr="0033750C" w:rsidRDefault="00737FB4" w:rsidP="00737FB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hen, </w:t>
      </w:r>
    </w:p>
    <w:p w14:paraId="32B66306" w14:textId="77777777" w:rsidR="005B5D79" w:rsidRPr="0033750C" w:rsidRDefault="005B5D79" w:rsidP="005B5D79">
      <w:pPr>
        <w:widowControl/>
        <w:ind w:firstLine="420"/>
        <w:jc w:val="left"/>
        <w:rPr>
          <w:rFonts w:ascii="Times New Roman" w:eastAsia="SimSun" w:hAnsi="Times New Roman" w:cs="Times New Roman"/>
          <w:color w:val="1F497D"/>
          <w:kern w:val="0"/>
          <w:sz w:val="22"/>
        </w:rPr>
      </w:pPr>
    </w:p>
    <w:p w14:paraId="586B09FB" w14:textId="6E58E130" w:rsidR="00737FB4" w:rsidRPr="0033750C" w:rsidRDefault="00737FB4" w:rsidP="005B5D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ply. I have submitted the application form</w:t>
      </w:r>
      <w:r w:rsidR="005B5D79" w:rsidRPr="0033750C">
        <w:rPr>
          <w:rFonts w:ascii="Times New Roman" w:eastAsia="SimSun" w:hAnsi="Times New Roman" w:cs="Times New Roman"/>
          <w:color w:val="1F497D"/>
          <w:kern w:val="0"/>
          <w:sz w:val="22"/>
        </w:rPr>
        <w:t>, and</w:t>
      </w:r>
      <w:r w:rsidRPr="0033750C">
        <w:rPr>
          <w:rFonts w:ascii="Times New Roman" w:eastAsia="SimSun" w:hAnsi="Times New Roman" w:cs="Times New Roman"/>
          <w:color w:val="1F497D"/>
          <w:kern w:val="0"/>
          <w:sz w:val="22"/>
        </w:rPr>
        <w:t xml:space="preserve"> Joyce already knew it.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ait for the f</w:t>
      </w:r>
      <w:r w:rsidR="005B5D79" w:rsidRPr="0033750C">
        <w:rPr>
          <w:rFonts w:ascii="Times New Roman" w:eastAsia="SimSun" w:hAnsi="Times New Roman" w:cs="Times New Roman"/>
          <w:color w:val="1F497D"/>
          <w:kern w:val="0"/>
          <w:sz w:val="22"/>
        </w:rPr>
        <w:t>inal news. Have a good night!</w:t>
      </w:r>
    </w:p>
    <w:p w14:paraId="714F2488" w14:textId="77777777" w:rsidR="005B5D79" w:rsidRPr="0033750C" w:rsidRDefault="005B5D79" w:rsidP="005B5D79">
      <w:pPr>
        <w:widowControl/>
        <w:ind w:firstLine="420"/>
        <w:jc w:val="left"/>
        <w:rPr>
          <w:rFonts w:ascii="Times New Roman" w:eastAsia="SimSun" w:hAnsi="Times New Roman" w:cs="Times New Roman"/>
          <w:color w:val="1F497D"/>
          <w:kern w:val="0"/>
          <w:sz w:val="22"/>
        </w:rPr>
      </w:pPr>
    </w:p>
    <w:p w14:paraId="1D6ADA85" w14:textId="77777777" w:rsidR="00737FB4" w:rsidRPr="0033750C" w:rsidRDefault="00737FB4" w:rsidP="00737FB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74DEF38" w14:textId="77777777" w:rsidR="00737FB4" w:rsidRPr="0033750C" w:rsidRDefault="00737FB4" w:rsidP="00737FB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C3A7F83" w14:textId="77777777" w:rsidR="00737FB4" w:rsidRPr="0033750C" w:rsidRDefault="00737FB4" w:rsidP="008764F3">
      <w:pPr>
        <w:widowControl/>
        <w:jc w:val="left"/>
        <w:rPr>
          <w:rFonts w:ascii="Times New Roman" w:eastAsia="SimSun" w:hAnsi="Times New Roman" w:cs="Times New Roman"/>
          <w:color w:val="1F497D"/>
          <w:kern w:val="0"/>
          <w:sz w:val="22"/>
        </w:rPr>
      </w:pPr>
    </w:p>
    <w:p w14:paraId="4DF598D4" w14:textId="4B1FBE7D" w:rsidR="008764F3" w:rsidRPr="0033750C" w:rsidRDefault="008764F3" w:rsidP="00876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61F4D4AE" w14:textId="77777777" w:rsidR="008764F3" w:rsidRPr="0033750C" w:rsidRDefault="008764F3" w:rsidP="008764F3">
      <w:pPr>
        <w:widowControl/>
        <w:ind w:firstLine="420"/>
        <w:jc w:val="left"/>
        <w:rPr>
          <w:rFonts w:ascii="Times New Roman" w:eastAsia="SimSun" w:hAnsi="Times New Roman" w:cs="Times New Roman"/>
          <w:color w:val="1F497D"/>
          <w:kern w:val="0"/>
          <w:sz w:val="22"/>
        </w:rPr>
      </w:pPr>
    </w:p>
    <w:p w14:paraId="02AC7000" w14:textId="12E1E833" w:rsidR="008764F3" w:rsidRPr="0033750C" w:rsidRDefault="008764F3" w:rsidP="008764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reply. See you at 3 pm this afternoon!</w:t>
      </w:r>
    </w:p>
    <w:p w14:paraId="2C516ECB" w14:textId="77777777" w:rsidR="008764F3" w:rsidRPr="0033750C" w:rsidRDefault="008764F3" w:rsidP="008764F3">
      <w:pPr>
        <w:widowControl/>
        <w:ind w:firstLine="420"/>
        <w:jc w:val="left"/>
        <w:rPr>
          <w:rFonts w:ascii="Times New Roman" w:eastAsia="SimSun" w:hAnsi="Times New Roman" w:cs="Times New Roman"/>
          <w:color w:val="1F497D"/>
          <w:kern w:val="0"/>
          <w:sz w:val="22"/>
        </w:rPr>
      </w:pPr>
    </w:p>
    <w:p w14:paraId="4B141D77" w14:textId="77777777" w:rsidR="008764F3" w:rsidRPr="0033750C" w:rsidRDefault="008764F3" w:rsidP="008764F3">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DBB4628" w14:textId="77777777" w:rsidR="008764F3" w:rsidRPr="0033750C" w:rsidRDefault="008764F3" w:rsidP="00876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D737C10" w14:textId="77777777" w:rsidR="008764F3" w:rsidRPr="0033750C" w:rsidRDefault="008764F3" w:rsidP="006E0BF0">
      <w:pPr>
        <w:widowControl/>
        <w:jc w:val="left"/>
        <w:rPr>
          <w:rFonts w:ascii="Times New Roman" w:eastAsia="SimSun" w:hAnsi="Times New Roman" w:cs="Times New Roman"/>
          <w:color w:val="1F497D"/>
          <w:kern w:val="0"/>
          <w:sz w:val="22"/>
        </w:rPr>
      </w:pPr>
    </w:p>
    <w:p w14:paraId="06177BD0" w14:textId="77777777" w:rsidR="008764F3" w:rsidRPr="0033750C" w:rsidRDefault="008764F3" w:rsidP="006E0BF0">
      <w:pPr>
        <w:widowControl/>
        <w:jc w:val="left"/>
        <w:rPr>
          <w:rFonts w:ascii="Times New Roman" w:eastAsia="SimSun" w:hAnsi="Times New Roman" w:cs="Times New Roman"/>
          <w:color w:val="1F497D"/>
          <w:kern w:val="0"/>
          <w:sz w:val="22"/>
        </w:rPr>
      </w:pPr>
    </w:p>
    <w:p w14:paraId="43902623" w14:textId="226B3686" w:rsidR="006E0BF0" w:rsidRPr="0033750C" w:rsidRDefault="006E0BF0" w:rsidP="006E0B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C13DCAB" w14:textId="77777777" w:rsidR="006E0BF0" w:rsidRPr="0033750C" w:rsidRDefault="006E0BF0" w:rsidP="006E0BF0">
      <w:pPr>
        <w:widowControl/>
        <w:ind w:firstLine="420"/>
        <w:jc w:val="left"/>
        <w:rPr>
          <w:rFonts w:ascii="Times New Roman" w:eastAsia="SimSun" w:hAnsi="Times New Roman" w:cs="Times New Roman"/>
          <w:color w:val="1F497D"/>
          <w:kern w:val="0"/>
          <w:sz w:val="22"/>
        </w:rPr>
      </w:pPr>
    </w:p>
    <w:p w14:paraId="71053853" w14:textId="4153CE2B" w:rsidR="006E0BF0" w:rsidRPr="0033750C" w:rsidRDefault="006E0BF0" w:rsidP="006E0B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w:t>
      </w:r>
    </w:p>
    <w:p w14:paraId="4719261B" w14:textId="77777777" w:rsidR="00E76D9B" w:rsidRPr="0033750C" w:rsidRDefault="00E76D9B" w:rsidP="006E0BF0">
      <w:pPr>
        <w:widowControl/>
        <w:ind w:firstLine="420"/>
        <w:jc w:val="left"/>
        <w:rPr>
          <w:rFonts w:ascii="Times New Roman" w:eastAsia="SimSun" w:hAnsi="Times New Roman" w:cs="Times New Roman"/>
          <w:color w:val="1F497D"/>
          <w:kern w:val="0"/>
          <w:sz w:val="22"/>
        </w:rPr>
      </w:pPr>
    </w:p>
    <w:p w14:paraId="2C1AB98A" w14:textId="2AAB8D21" w:rsidR="006E0BF0" w:rsidRPr="0033750C" w:rsidRDefault="006E0BF0" w:rsidP="006E0B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rrived in Hong Kong yesterday and stayed in the hotel</w:t>
      </w:r>
      <w:r w:rsidR="00476059" w:rsidRPr="0033750C">
        <w:rPr>
          <w:rFonts w:ascii="Times New Roman" w:eastAsia="SimSun" w:hAnsi="Times New Roman" w:cs="Times New Roman"/>
          <w:color w:val="1F497D"/>
          <w:kern w:val="0"/>
          <w:sz w:val="22"/>
        </w:rPr>
        <w:t xml:space="preserve"> for one night. </w:t>
      </w:r>
      <w:r w:rsidR="002868B8" w:rsidRPr="0033750C">
        <w:rPr>
          <w:rFonts w:ascii="Times New Roman" w:eastAsia="SimSun" w:hAnsi="Times New Roman" w:cs="Times New Roman"/>
          <w:color w:val="1F497D"/>
          <w:kern w:val="0"/>
          <w:sz w:val="22"/>
        </w:rPr>
        <w:t xml:space="preserve">Everything goes very smoothly. </w:t>
      </w:r>
      <w:r w:rsidR="00476059" w:rsidRPr="0033750C">
        <w:rPr>
          <w:rFonts w:ascii="Times New Roman" w:eastAsia="SimSun" w:hAnsi="Times New Roman" w:cs="Times New Roman"/>
          <w:color w:val="1F497D"/>
          <w:kern w:val="0"/>
          <w:sz w:val="22"/>
        </w:rPr>
        <w:t xml:space="preserve">I will come to campus today. </w:t>
      </w:r>
      <w:r w:rsidR="002868B8" w:rsidRPr="0033750C">
        <w:rPr>
          <w:rFonts w:ascii="Times New Roman" w:eastAsia="SimSun" w:hAnsi="Times New Roman" w:cs="Times New Roman"/>
          <w:color w:val="1F497D"/>
          <w:kern w:val="0"/>
          <w:sz w:val="22"/>
        </w:rPr>
        <w:t xml:space="preserve">See you then. </w:t>
      </w:r>
    </w:p>
    <w:p w14:paraId="704ECECC" w14:textId="77777777" w:rsidR="006E0BF0" w:rsidRPr="0033750C" w:rsidRDefault="006E0BF0" w:rsidP="006E0BF0">
      <w:pPr>
        <w:widowControl/>
        <w:ind w:firstLine="420"/>
        <w:jc w:val="left"/>
        <w:rPr>
          <w:rFonts w:ascii="Times New Roman" w:eastAsia="SimSun" w:hAnsi="Times New Roman" w:cs="Times New Roman"/>
          <w:color w:val="1F497D"/>
          <w:kern w:val="0"/>
          <w:sz w:val="22"/>
        </w:rPr>
      </w:pPr>
    </w:p>
    <w:p w14:paraId="1A6051B0" w14:textId="77777777" w:rsidR="006E0BF0" w:rsidRPr="0033750C" w:rsidRDefault="006E0BF0" w:rsidP="006E0BF0">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C2A7DDD" w14:textId="77777777" w:rsidR="006E0BF0" w:rsidRPr="0033750C" w:rsidRDefault="006E0BF0" w:rsidP="006E0B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8A6E53C" w14:textId="77777777" w:rsidR="006E0BF0" w:rsidRPr="0033750C" w:rsidRDefault="006E0BF0" w:rsidP="006E6410">
      <w:pPr>
        <w:widowControl/>
        <w:jc w:val="left"/>
        <w:rPr>
          <w:rFonts w:ascii="Times New Roman" w:eastAsia="SimSun" w:hAnsi="Times New Roman" w:cs="Times New Roman"/>
          <w:color w:val="1F497D"/>
          <w:kern w:val="0"/>
          <w:sz w:val="22"/>
        </w:rPr>
      </w:pPr>
    </w:p>
    <w:p w14:paraId="288CFB44" w14:textId="77777777" w:rsidR="006E0BF0" w:rsidRPr="0033750C" w:rsidRDefault="006E0BF0" w:rsidP="006E6410">
      <w:pPr>
        <w:widowControl/>
        <w:jc w:val="left"/>
        <w:rPr>
          <w:rFonts w:ascii="Times New Roman" w:eastAsia="SimSun" w:hAnsi="Times New Roman" w:cs="Times New Roman"/>
          <w:color w:val="1F497D"/>
          <w:kern w:val="0"/>
          <w:sz w:val="22"/>
        </w:rPr>
      </w:pPr>
    </w:p>
    <w:p w14:paraId="3F9D0790" w14:textId="25B4EA4B" w:rsidR="006E6410" w:rsidRPr="0033750C" w:rsidRDefault="006E6410" w:rsidP="006E64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0637E320" w14:textId="77777777" w:rsidR="006E6410" w:rsidRPr="0033750C" w:rsidRDefault="006E6410" w:rsidP="006E6410">
      <w:pPr>
        <w:widowControl/>
        <w:ind w:firstLine="420"/>
        <w:jc w:val="left"/>
        <w:rPr>
          <w:rFonts w:ascii="Times New Roman" w:eastAsia="SimSun" w:hAnsi="Times New Roman" w:cs="Times New Roman"/>
          <w:color w:val="1F497D"/>
          <w:kern w:val="0"/>
          <w:sz w:val="22"/>
        </w:rPr>
      </w:pPr>
    </w:p>
    <w:p w14:paraId="291104DD" w14:textId="0DB308DA" w:rsidR="006E6410" w:rsidRPr="0033750C" w:rsidRDefault="006E6410" w:rsidP="006E64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updating your email address. In my hometown, Zhejiang, the temperature in recent days has been bizarrely higher than 40 degrees. Really hot melt. But I came to Guangdong by train yesterday. I need to stay in Guangdong for 14 days so tha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need to quarantine when entering Hong Kong and the school starts on August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The weather in Guangdong and Hong Kong is quite good, the highest temperature is about 30 degrees, which is very comfortable. I am about to start my Ph.D. journey. Hope you are doing well in your life in America.</w:t>
      </w:r>
    </w:p>
    <w:p w14:paraId="0CF45BA5" w14:textId="77777777" w:rsidR="006E6410" w:rsidRPr="0033750C" w:rsidRDefault="006E6410" w:rsidP="006E6410">
      <w:pPr>
        <w:widowControl/>
        <w:ind w:firstLine="420"/>
        <w:jc w:val="left"/>
        <w:rPr>
          <w:rFonts w:ascii="Times New Roman" w:eastAsia="SimSun" w:hAnsi="Times New Roman" w:cs="Times New Roman"/>
          <w:color w:val="1F497D"/>
          <w:kern w:val="0"/>
          <w:sz w:val="22"/>
        </w:rPr>
      </w:pPr>
    </w:p>
    <w:p w14:paraId="156C75C0" w14:textId="77777777" w:rsidR="006E6410" w:rsidRPr="0033750C" w:rsidRDefault="006E6410" w:rsidP="006E6410">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CEE120D" w14:textId="77777777" w:rsidR="006E6410" w:rsidRPr="0033750C" w:rsidRDefault="006E6410" w:rsidP="006E64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38B0E40" w14:textId="77777777" w:rsidR="006E6410" w:rsidRPr="0033750C" w:rsidRDefault="006E6410" w:rsidP="00702165">
      <w:pPr>
        <w:widowControl/>
        <w:jc w:val="left"/>
        <w:rPr>
          <w:rFonts w:ascii="Times New Roman" w:eastAsia="SimSun" w:hAnsi="Times New Roman" w:cs="Times New Roman"/>
          <w:color w:val="1F497D"/>
          <w:kern w:val="0"/>
          <w:sz w:val="22"/>
        </w:rPr>
      </w:pPr>
    </w:p>
    <w:p w14:paraId="36BE5A5A" w14:textId="77777777" w:rsidR="006E6410" w:rsidRPr="0033750C" w:rsidRDefault="006E6410" w:rsidP="00702165">
      <w:pPr>
        <w:widowControl/>
        <w:jc w:val="left"/>
        <w:rPr>
          <w:rFonts w:ascii="Times New Roman" w:eastAsia="SimSun" w:hAnsi="Times New Roman" w:cs="Times New Roman"/>
          <w:color w:val="1F497D"/>
          <w:kern w:val="0"/>
          <w:sz w:val="22"/>
        </w:rPr>
      </w:pPr>
    </w:p>
    <w:p w14:paraId="000472B8" w14:textId="58AE6DFD" w:rsidR="00702165" w:rsidRPr="0033750C" w:rsidRDefault="00702165" w:rsidP="007021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45B1A3BB" w14:textId="77777777" w:rsidR="00702165" w:rsidRPr="0033750C" w:rsidRDefault="00702165" w:rsidP="00702165">
      <w:pPr>
        <w:widowControl/>
        <w:ind w:firstLine="420"/>
        <w:jc w:val="left"/>
        <w:rPr>
          <w:rFonts w:ascii="Times New Roman" w:eastAsia="SimSun" w:hAnsi="Times New Roman" w:cs="Times New Roman"/>
          <w:color w:val="1F497D"/>
          <w:kern w:val="0"/>
          <w:sz w:val="22"/>
        </w:rPr>
      </w:pPr>
    </w:p>
    <w:p w14:paraId="067D177E" w14:textId="1CF52753" w:rsidR="00702165" w:rsidRPr="0033750C" w:rsidRDefault="00702165" w:rsidP="007021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updating </w:t>
      </w:r>
      <w:r w:rsidR="00041C25" w:rsidRPr="0033750C">
        <w:rPr>
          <w:rFonts w:ascii="Times New Roman" w:eastAsia="SimSun" w:hAnsi="Times New Roman" w:cs="Times New Roman"/>
          <w:color w:val="1F497D"/>
          <w:kern w:val="0"/>
          <w:sz w:val="22"/>
        </w:rPr>
        <w:t xml:space="preserve">your </w:t>
      </w:r>
      <w:r w:rsidRPr="0033750C">
        <w:rPr>
          <w:rFonts w:ascii="Times New Roman" w:eastAsia="SimSun" w:hAnsi="Times New Roman" w:cs="Times New Roman"/>
          <w:color w:val="1F497D"/>
          <w:kern w:val="0"/>
          <w:sz w:val="22"/>
        </w:rPr>
        <w:t xml:space="preserve">email address. </w:t>
      </w:r>
      <w:r w:rsidR="004D2511" w:rsidRPr="0033750C">
        <w:rPr>
          <w:rFonts w:ascii="Times New Roman" w:eastAsia="SimSun" w:hAnsi="Times New Roman" w:cs="Times New Roman"/>
          <w:color w:val="1F497D"/>
          <w:kern w:val="0"/>
          <w:sz w:val="22"/>
        </w:rPr>
        <w:t>In my hometown, Zhejiang, the temperature in recent days has been bizarrely higher than 40 degrees. Really hot melt. But I came to Guangdong by train yesterday. I need to stay in Guangdong for 14 days so that I don</w:t>
      </w:r>
      <w:r w:rsidR="00722F9A">
        <w:rPr>
          <w:rFonts w:ascii="Times New Roman" w:eastAsia="SimSun" w:hAnsi="Times New Roman" w:cs="Times New Roman"/>
          <w:color w:val="1F497D"/>
          <w:kern w:val="0"/>
          <w:sz w:val="22"/>
        </w:rPr>
        <w:t>’</w:t>
      </w:r>
      <w:r w:rsidR="004D2511" w:rsidRPr="0033750C">
        <w:rPr>
          <w:rFonts w:ascii="Times New Roman" w:eastAsia="SimSun" w:hAnsi="Times New Roman" w:cs="Times New Roman"/>
          <w:color w:val="1F497D"/>
          <w:kern w:val="0"/>
          <w:sz w:val="22"/>
        </w:rPr>
        <w:t>t need to quarantine when entering Hong Kong</w:t>
      </w:r>
      <w:r w:rsidR="00100976" w:rsidRPr="0033750C">
        <w:rPr>
          <w:rFonts w:ascii="Times New Roman" w:eastAsia="SimSun" w:hAnsi="Times New Roman" w:cs="Times New Roman"/>
          <w:color w:val="1F497D"/>
          <w:kern w:val="0"/>
          <w:sz w:val="22"/>
        </w:rPr>
        <w:t xml:space="preserve"> and the s</w:t>
      </w:r>
      <w:r w:rsidR="004D2511" w:rsidRPr="0033750C">
        <w:rPr>
          <w:rFonts w:ascii="Times New Roman" w:eastAsia="SimSun" w:hAnsi="Times New Roman" w:cs="Times New Roman"/>
          <w:color w:val="1F497D"/>
          <w:kern w:val="0"/>
          <w:sz w:val="22"/>
        </w:rPr>
        <w:t>chool starts on August 1</w:t>
      </w:r>
      <w:r w:rsidR="004D2511" w:rsidRPr="0033750C">
        <w:rPr>
          <w:rFonts w:ascii="Times New Roman" w:eastAsia="SimSun" w:hAnsi="Times New Roman" w:cs="Times New Roman"/>
          <w:color w:val="1F497D"/>
          <w:kern w:val="0"/>
          <w:sz w:val="22"/>
          <w:vertAlign w:val="superscript"/>
        </w:rPr>
        <w:t>st</w:t>
      </w:r>
      <w:r w:rsidR="00100976" w:rsidRPr="0033750C">
        <w:rPr>
          <w:rFonts w:ascii="Times New Roman" w:eastAsia="SimSun" w:hAnsi="Times New Roman" w:cs="Times New Roman"/>
          <w:color w:val="1F497D"/>
          <w:kern w:val="0"/>
          <w:sz w:val="22"/>
        </w:rPr>
        <w:t>.</w:t>
      </w:r>
      <w:r w:rsidR="004D2511" w:rsidRPr="0033750C">
        <w:rPr>
          <w:rFonts w:ascii="Times New Roman" w:eastAsia="SimSun" w:hAnsi="Times New Roman" w:cs="Times New Roman"/>
          <w:color w:val="1F497D"/>
          <w:kern w:val="0"/>
          <w:sz w:val="22"/>
        </w:rPr>
        <w:t xml:space="preserve"> The weather in Guangdong and Hong Kong is quite good, the highest temperature is about 30 degrees, which is very comfortable.</w:t>
      </w:r>
      <w:r w:rsidR="00100976" w:rsidRPr="0033750C">
        <w:rPr>
          <w:rFonts w:ascii="Times New Roman" w:eastAsia="SimSun" w:hAnsi="Times New Roman" w:cs="Times New Roman"/>
          <w:color w:val="1F497D"/>
          <w:kern w:val="0"/>
          <w:sz w:val="22"/>
        </w:rPr>
        <w:t xml:space="preserve"> I am about to start my Ph</w:t>
      </w:r>
      <w:r w:rsidR="004763D1" w:rsidRPr="0033750C">
        <w:rPr>
          <w:rFonts w:ascii="Times New Roman" w:eastAsia="SimSun" w:hAnsi="Times New Roman" w:cs="Times New Roman"/>
          <w:color w:val="1F497D"/>
          <w:kern w:val="0"/>
          <w:sz w:val="22"/>
        </w:rPr>
        <w:t>.</w:t>
      </w:r>
      <w:r w:rsidR="00100976" w:rsidRPr="0033750C">
        <w:rPr>
          <w:rFonts w:ascii="Times New Roman" w:eastAsia="SimSun" w:hAnsi="Times New Roman" w:cs="Times New Roman"/>
          <w:color w:val="1F497D"/>
          <w:kern w:val="0"/>
          <w:sz w:val="22"/>
        </w:rPr>
        <w:t>D</w:t>
      </w:r>
      <w:r w:rsidR="004763D1" w:rsidRPr="0033750C">
        <w:rPr>
          <w:rFonts w:ascii="Times New Roman" w:eastAsia="SimSun" w:hAnsi="Times New Roman" w:cs="Times New Roman"/>
          <w:color w:val="1F497D"/>
          <w:kern w:val="0"/>
          <w:sz w:val="22"/>
        </w:rPr>
        <w:t>.</w:t>
      </w:r>
      <w:r w:rsidR="00100976" w:rsidRPr="0033750C">
        <w:rPr>
          <w:rFonts w:ascii="Times New Roman" w:eastAsia="SimSun" w:hAnsi="Times New Roman" w:cs="Times New Roman"/>
          <w:color w:val="1F497D"/>
          <w:kern w:val="0"/>
          <w:sz w:val="22"/>
        </w:rPr>
        <w:t xml:space="preserve"> journey.</w:t>
      </w:r>
      <w:r w:rsidR="004763D1" w:rsidRPr="0033750C">
        <w:rPr>
          <w:rFonts w:ascii="Times New Roman" w:eastAsia="SimSun" w:hAnsi="Times New Roman" w:cs="Times New Roman"/>
          <w:color w:val="1F497D"/>
          <w:kern w:val="0"/>
          <w:sz w:val="22"/>
        </w:rPr>
        <w:t xml:space="preserve"> Hope you are doing well in your life in America.</w:t>
      </w:r>
    </w:p>
    <w:p w14:paraId="74423099" w14:textId="77777777" w:rsidR="004763D1" w:rsidRPr="0033750C" w:rsidRDefault="004763D1" w:rsidP="00702165">
      <w:pPr>
        <w:widowControl/>
        <w:ind w:firstLine="420"/>
        <w:jc w:val="left"/>
        <w:rPr>
          <w:rFonts w:ascii="Times New Roman" w:eastAsia="SimSun" w:hAnsi="Times New Roman" w:cs="Times New Roman"/>
          <w:color w:val="1F497D"/>
          <w:kern w:val="0"/>
          <w:sz w:val="22"/>
        </w:rPr>
      </w:pPr>
    </w:p>
    <w:p w14:paraId="07FAE337" w14:textId="77777777" w:rsidR="00702165" w:rsidRPr="0033750C" w:rsidRDefault="00702165" w:rsidP="00702165">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3EEB6F6D" w14:textId="77777777" w:rsidR="00702165" w:rsidRPr="0033750C" w:rsidRDefault="00702165" w:rsidP="007021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CA4A625" w14:textId="77777777" w:rsidR="00702165" w:rsidRPr="0033750C" w:rsidRDefault="00702165" w:rsidP="00DC70BD">
      <w:pPr>
        <w:widowControl/>
        <w:jc w:val="left"/>
        <w:rPr>
          <w:rFonts w:ascii="Times New Roman" w:eastAsia="SimSun" w:hAnsi="Times New Roman" w:cs="Times New Roman"/>
          <w:color w:val="1F497D"/>
          <w:kern w:val="0"/>
          <w:sz w:val="22"/>
        </w:rPr>
      </w:pPr>
    </w:p>
    <w:p w14:paraId="7BD0456D" w14:textId="77777777" w:rsidR="00702165" w:rsidRPr="0033750C" w:rsidRDefault="00702165" w:rsidP="00DC70BD">
      <w:pPr>
        <w:widowControl/>
        <w:jc w:val="left"/>
        <w:rPr>
          <w:rFonts w:ascii="Times New Roman" w:eastAsia="SimSun" w:hAnsi="Times New Roman" w:cs="Times New Roman"/>
          <w:color w:val="1F497D"/>
          <w:kern w:val="0"/>
          <w:sz w:val="22"/>
        </w:rPr>
      </w:pPr>
    </w:p>
    <w:p w14:paraId="27054811" w14:textId="23868CB2" w:rsidR="00DC70BD" w:rsidRPr="0033750C" w:rsidRDefault="00DC70BD" w:rsidP="00DC70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10AA8C72" w14:textId="77777777" w:rsidR="00DC70BD" w:rsidRPr="0033750C" w:rsidRDefault="00DC70BD" w:rsidP="00DC70BD">
      <w:pPr>
        <w:widowControl/>
        <w:ind w:firstLine="420"/>
        <w:jc w:val="left"/>
        <w:rPr>
          <w:rFonts w:ascii="Times New Roman" w:eastAsia="SimSun" w:hAnsi="Times New Roman" w:cs="Times New Roman"/>
          <w:color w:val="1F497D"/>
          <w:kern w:val="0"/>
          <w:sz w:val="22"/>
        </w:rPr>
      </w:pPr>
    </w:p>
    <w:p w14:paraId="79DAA3D6" w14:textId="788C849C" w:rsidR="00DC70BD" w:rsidRPr="0033750C" w:rsidRDefault="00DC70BD" w:rsidP="00DC70BD">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Many thanks for greeting. I have settled down in Guangdong today and everything goes well. I cannot wait to see you on campus. Have a good night!</w:t>
      </w:r>
    </w:p>
    <w:p w14:paraId="53CC524F" w14:textId="77777777" w:rsidR="00DC70BD" w:rsidRPr="0033750C" w:rsidRDefault="00DC70BD" w:rsidP="00DC70BD">
      <w:pPr>
        <w:widowControl/>
        <w:ind w:firstLine="420"/>
        <w:jc w:val="left"/>
        <w:rPr>
          <w:rFonts w:ascii="Times New Roman" w:eastAsia="SimSun" w:hAnsi="Times New Roman" w:cs="Times New Roman"/>
          <w:color w:val="1F497D"/>
          <w:kern w:val="0"/>
          <w:sz w:val="22"/>
        </w:rPr>
      </w:pPr>
    </w:p>
    <w:p w14:paraId="607E8D6B" w14:textId="77777777" w:rsidR="00DC70BD" w:rsidRPr="0033750C" w:rsidRDefault="00DC70BD" w:rsidP="00DC70BD">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043136" w14:textId="77777777" w:rsidR="00DC70BD" w:rsidRPr="0033750C" w:rsidRDefault="00DC70BD" w:rsidP="00DC70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2B6359D" w14:textId="77777777" w:rsidR="00DC70BD" w:rsidRPr="0033750C" w:rsidRDefault="00DC70BD" w:rsidP="00E00736">
      <w:pPr>
        <w:widowControl/>
        <w:jc w:val="left"/>
        <w:rPr>
          <w:rFonts w:ascii="Times New Roman" w:eastAsia="SimSun" w:hAnsi="Times New Roman" w:cs="Times New Roman"/>
          <w:color w:val="1F497D"/>
          <w:kern w:val="0"/>
          <w:sz w:val="22"/>
        </w:rPr>
      </w:pPr>
    </w:p>
    <w:p w14:paraId="3B1B8AFC" w14:textId="77777777" w:rsidR="00DC70BD" w:rsidRPr="0033750C" w:rsidRDefault="00DC70BD" w:rsidP="00E00736">
      <w:pPr>
        <w:widowControl/>
        <w:jc w:val="left"/>
        <w:rPr>
          <w:rFonts w:ascii="Times New Roman" w:eastAsia="SimSun" w:hAnsi="Times New Roman" w:cs="Times New Roman"/>
          <w:color w:val="1F497D"/>
          <w:kern w:val="0"/>
          <w:sz w:val="22"/>
        </w:rPr>
      </w:pPr>
    </w:p>
    <w:p w14:paraId="4A2216D4" w14:textId="2AAFB20D" w:rsidR="00E00736" w:rsidRPr="0033750C" w:rsidRDefault="00E00736" w:rsidP="00E007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e,</w:t>
      </w:r>
    </w:p>
    <w:p w14:paraId="18D28E06" w14:textId="77777777" w:rsidR="00E00736" w:rsidRPr="0033750C" w:rsidRDefault="00E00736" w:rsidP="00E00736">
      <w:pPr>
        <w:widowControl/>
        <w:ind w:firstLine="420"/>
        <w:jc w:val="left"/>
        <w:rPr>
          <w:rFonts w:ascii="Times New Roman" w:eastAsia="SimSun" w:hAnsi="Times New Roman" w:cs="Times New Roman"/>
          <w:color w:val="1F497D"/>
          <w:kern w:val="0"/>
          <w:sz w:val="22"/>
        </w:rPr>
      </w:pPr>
    </w:p>
    <w:p w14:paraId="65A24AB3" w14:textId="017D2B24" w:rsidR="00621429" w:rsidRPr="0033750C" w:rsidRDefault="00E00736" w:rsidP="00621429">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Many thanks for informing me of that.</w:t>
      </w:r>
      <w:r w:rsidR="00621429" w:rsidRPr="0033750C">
        <w:rPr>
          <w:rFonts w:ascii="Times New Roman" w:eastAsia="SimSun" w:hAnsi="Times New Roman" w:cs="Times New Roman"/>
          <w:color w:val="1F497D"/>
          <w:kern w:val="0"/>
          <w:sz w:val="22"/>
        </w:rPr>
        <w:t xml:space="preserve"> Happy!</w:t>
      </w:r>
      <w:r w:rsidRPr="0033750C">
        <w:rPr>
          <w:rFonts w:ascii="Times New Roman" w:eastAsia="SimSun" w:hAnsi="Times New Roman" w:cs="Times New Roman"/>
          <w:color w:val="1F497D"/>
          <w:kern w:val="0"/>
          <w:sz w:val="22"/>
        </w:rPr>
        <w:t xml:space="preserv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so sorry to bother you so many times before. </w:t>
      </w:r>
      <w:r w:rsidR="00621429" w:rsidRPr="0033750C">
        <w:rPr>
          <w:rFonts w:ascii="Times New Roman" w:eastAsia="SimSun" w:hAnsi="Times New Roman" w:cs="Times New Roman"/>
          <w:color w:val="1F497D"/>
          <w:kern w:val="0"/>
          <w:sz w:val="22"/>
        </w:rPr>
        <w:t xml:space="preserve">Hope you are doing well in your work and life. </w:t>
      </w:r>
      <w:r w:rsidR="00621429" w:rsidRPr="0033750C">
        <w:rPr>
          <w:rFonts w:ascii="Times New Roman" w:eastAsia="SimSun" w:hAnsi="Times New Roman" w:cs="Times New Roman"/>
          <w:b/>
          <w:bCs/>
          <w:color w:val="1F497D"/>
          <w:kern w:val="0"/>
          <w:sz w:val="22"/>
        </w:rPr>
        <w:t xml:space="preserve">Looking forward to seeing you on campus! </w:t>
      </w:r>
    </w:p>
    <w:p w14:paraId="13C77F05" w14:textId="77777777" w:rsidR="00621429" w:rsidRPr="0033750C" w:rsidRDefault="00621429" w:rsidP="00621429">
      <w:pPr>
        <w:widowControl/>
        <w:ind w:firstLine="420"/>
        <w:jc w:val="left"/>
        <w:rPr>
          <w:rFonts w:ascii="Times New Roman" w:eastAsia="SimSun" w:hAnsi="Times New Roman" w:cs="Times New Roman"/>
          <w:color w:val="1F497D"/>
          <w:kern w:val="0"/>
          <w:sz w:val="22"/>
        </w:rPr>
      </w:pPr>
    </w:p>
    <w:p w14:paraId="67608C8D" w14:textId="77777777" w:rsidR="00621429" w:rsidRPr="0033750C" w:rsidRDefault="00621429" w:rsidP="00621429">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FCDDBA" w14:textId="77777777" w:rsidR="00621429" w:rsidRPr="0033750C" w:rsidRDefault="00621429" w:rsidP="006214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C542977" w14:textId="77777777" w:rsidR="00621429" w:rsidRPr="0033750C" w:rsidRDefault="00621429" w:rsidP="00621429">
      <w:pPr>
        <w:widowControl/>
        <w:ind w:firstLine="420"/>
        <w:jc w:val="left"/>
        <w:rPr>
          <w:rFonts w:ascii="Times New Roman" w:eastAsia="SimSun" w:hAnsi="Times New Roman" w:cs="Times New Roman"/>
          <w:b/>
          <w:bCs/>
          <w:color w:val="1F497D"/>
          <w:kern w:val="0"/>
          <w:sz w:val="22"/>
        </w:rPr>
      </w:pPr>
    </w:p>
    <w:p w14:paraId="7312A914" w14:textId="34D0AB66" w:rsidR="00E00736" w:rsidRPr="0033750C" w:rsidRDefault="00621429" w:rsidP="00BA7A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7568C7B9" w14:textId="4B721815" w:rsidR="00BA7AAC" w:rsidRPr="0033750C" w:rsidRDefault="00BA7AAC" w:rsidP="00BA7A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Wong, </w:t>
      </w:r>
    </w:p>
    <w:p w14:paraId="4FC30BD4" w14:textId="77777777" w:rsidR="00BA7AAC" w:rsidRPr="0033750C" w:rsidRDefault="00BA7AAC" w:rsidP="00BA7AAC">
      <w:pPr>
        <w:widowControl/>
        <w:ind w:firstLine="420"/>
        <w:jc w:val="left"/>
        <w:rPr>
          <w:rFonts w:ascii="Times New Roman" w:eastAsia="SimSun" w:hAnsi="Times New Roman" w:cs="Times New Roman"/>
          <w:color w:val="1F497D"/>
          <w:kern w:val="0"/>
          <w:sz w:val="22"/>
        </w:rPr>
      </w:pPr>
    </w:p>
    <w:p w14:paraId="08A9952B" w14:textId="462E5815" w:rsidR="00BA7AAC" w:rsidRPr="0033750C" w:rsidRDefault="00BA7AAC" w:rsidP="00BA7AAC">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 xml:space="preserve">I </w:t>
      </w:r>
      <w:r w:rsidRPr="0033750C">
        <w:rPr>
          <w:rFonts w:ascii="Times New Roman" w:eastAsia="SimSun" w:hAnsi="Times New Roman" w:cs="Times New Roman"/>
          <w:b/>
          <w:bCs/>
          <w:color w:val="1F497D"/>
          <w:kern w:val="0"/>
          <w:sz w:val="22"/>
        </w:rPr>
        <w:t>have gotten</w:t>
      </w:r>
      <w:r w:rsidRPr="0033750C">
        <w:rPr>
          <w:rFonts w:ascii="Times New Roman" w:eastAsia="SimSun" w:hAnsi="Times New Roman" w:cs="Times New Roman"/>
          <w:color w:val="1F497D"/>
          <w:kern w:val="0"/>
          <w:sz w:val="22"/>
        </w:rPr>
        <w:t xml:space="preserve"> the </w:t>
      </w:r>
      <w:r w:rsidRPr="0033750C">
        <w:rPr>
          <w:rFonts w:ascii="Times New Roman" w:eastAsia="SimSun" w:hAnsi="Times New Roman" w:cs="Times New Roman"/>
          <w:b/>
          <w:bCs/>
          <w:color w:val="1F497D"/>
          <w:kern w:val="0"/>
          <w:sz w:val="22"/>
        </w:rPr>
        <w:t>revised e-visa</w:t>
      </w:r>
      <w:r w:rsidRPr="0033750C">
        <w:rPr>
          <w:rFonts w:ascii="Times New Roman" w:eastAsia="SimSun" w:hAnsi="Times New Roman" w:cs="Times New Roman"/>
          <w:color w:val="1F497D"/>
          <w:kern w:val="0"/>
          <w:sz w:val="22"/>
        </w:rPr>
        <w:t xml:space="preserve"> from the Graduate School this afternoon and have </w:t>
      </w:r>
      <w:r w:rsidRPr="0033750C">
        <w:rPr>
          <w:rFonts w:ascii="Times New Roman" w:eastAsia="SimSun" w:hAnsi="Times New Roman" w:cs="Times New Roman"/>
          <w:b/>
          <w:bCs/>
          <w:color w:val="1F497D"/>
          <w:kern w:val="0"/>
          <w:sz w:val="22"/>
        </w:rPr>
        <w:t>submitted</w:t>
      </w:r>
      <w:r w:rsidRPr="0033750C">
        <w:rPr>
          <w:rFonts w:ascii="Times New Roman" w:eastAsia="SimSun" w:hAnsi="Times New Roman" w:cs="Times New Roman"/>
          <w:color w:val="1F497D"/>
          <w:kern w:val="0"/>
          <w:sz w:val="22"/>
        </w:rPr>
        <w:t xml:space="preserve"> the application form for </w:t>
      </w:r>
      <w:r w:rsidRPr="0033750C">
        <w:rPr>
          <w:rFonts w:ascii="Times New Roman" w:eastAsia="SimSun" w:hAnsi="Times New Roman" w:cs="Times New Roman"/>
          <w:b/>
          <w:bCs/>
          <w:color w:val="1F497D"/>
          <w:kern w:val="0"/>
          <w:sz w:val="22"/>
        </w:rPr>
        <w:t>EEP</w:t>
      </w:r>
      <w:r w:rsidRPr="0033750C">
        <w:rPr>
          <w:rFonts w:ascii="Times New Roman" w:eastAsia="SimSun" w:hAnsi="Times New Roman" w:cs="Times New Roman"/>
          <w:color w:val="1F497D"/>
          <w:kern w:val="0"/>
          <w:sz w:val="22"/>
        </w:rPr>
        <w:t xml:space="preserve"> in my hometown this afternoon. Now,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t>
      </w:r>
      <w:r w:rsidR="00E00736" w:rsidRPr="0033750C">
        <w:rPr>
          <w:rFonts w:ascii="Times New Roman" w:eastAsia="SimSun" w:hAnsi="Times New Roman" w:cs="Times New Roman"/>
          <w:color w:val="1F497D"/>
          <w:kern w:val="0"/>
          <w:sz w:val="22"/>
        </w:rPr>
        <w:t>on</w:t>
      </w:r>
      <w:r w:rsidRPr="0033750C">
        <w:rPr>
          <w:rFonts w:ascii="Times New Roman" w:eastAsia="SimSun" w:hAnsi="Times New Roman" w:cs="Times New Roman"/>
          <w:color w:val="1F497D"/>
          <w:kern w:val="0"/>
          <w:sz w:val="22"/>
        </w:rPr>
        <w:t xml:space="preserve"> the train to Guangdong. I will stay </w:t>
      </w:r>
      <w:r w:rsidR="00E00736" w:rsidRPr="0033750C">
        <w:rPr>
          <w:rFonts w:ascii="Times New Roman" w:eastAsia="SimSun" w:hAnsi="Times New Roman" w:cs="Times New Roman"/>
          <w:color w:val="1F497D"/>
          <w:kern w:val="0"/>
          <w:sz w:val="22"/>
        </w:rPr>
        <w:t>in</w:t>
      </w:r>
      <w:r w:rsidRPr="0033750C">
        <w:rPr>
          <w:rFonts w:ascii="Times New Roman" w:eastAsia="SimSun" w:hAnsi="Times New Roman" w:cs="Times New Roman"/>
          <w:color w:val="1F497D"/>
          <w:kern w:val="0"/>
          <w:sz w:val="22"/>
        </w:rPr>
        <w:t xml:space="preserve"> Guangdong for 14 days and then enter Hong Kong</w:t>
      </w:r>
      <w:r w:rsidR="00E00736" w:rsidRPr="0033750C">
        <w:rPr>
          <w:rFonts w:ascii="Times New Roman" w:eastAsia="SimSun" w:hAnsi="Times New Roman" w:cs="Times New Roman"/>
          <w:color w:val="1F497D"/>
          <w:kern w:val="0"/>
          <w:sz w:val="22"/>
        </w:rPr>
        <w:t xml:space="preserve"> via come2hk</w:t>
      </w:r>
      <w:r w:rsidRPr="0033750C">
        <w:rPr>
          <w:rFonts w:ascii="Times New Roman" w:eastAsia="SimSun" w:hAnsi="Times New Roman" w:cs="Times New Roman"/>
          <w:color w:val="1F497D"/>
          <w:kern w:val="0"/>
          <w:sz w:val="22"/>
        </w:rPr>
        <w:t xml:space="preserve">. I think I </w:t>
      </w:r>
      <w:r w:rsidRPr="0033750C">
        <w:rPr>
          <w:rFonts w:ascii="Times New Roman" w:eastAsia="SimSun" w:hAnsi="Times New Roman" w:cs="Times New Roman"/>
          <w:b/>
          <w:bCs/>
          <w:color w:val="1F497D"/>
          <w:kern w:val="0"/>
          <w:sz w:val="22"/>
        </w:rPr>
        <w:t>can</w:t>
      </w:r>
      <w:r w:rsidRPr="0033750C">
        <w:rPr>
          <w:rFonts w:ascii="Times New Roman" w:eastAsia="SimSun" w:hAnsi="Times New Roman" w:cs="Times New Roman"/>
          <w:color w:val="1F497D"/>
          <w:kern w:val="0"/>
          <w:sz w:val="22"/>
        </w:rPr>
        <w:t xml:space="preserve"> come to campus </w:t>
      </w:r>
      <w:r w:rsidRPr="0033750C">
        <w:rPr>
          <w:rFonts w:ascii="Times New Roman" w:eastAsia="SimSun" w:hAnsi="Times New Roman" w:cs="Times New Roman"/>
          <w:b/>
          <w:bCs/>
          <w:color w:val="1F497D"/>
          <w:kern w:val="0"/>
          <w:sz w:val="22"/>
        </w:rPr>
        <w:t>on time</w:t>
      </w:r>
      <w:r w:rsidRPr="0033750C">
        <w:rPr>
          <w:rFonts w:ascii="Times New Roman" w:eastAsia="SimSun" w:hAnsi="Times New Roman" w:cs="Times New Roman"/>
          <w:color w:val="1F497D"/>
          <w:kern w:val="0"/>
          <w:sz w:val="22"/>
        </w:rPr>
        <w:t xml:space="preserve">. Thank you for your patient help last time. </w:t>
      </w:r>
      <w:r w:rsidRPr="0033750C">
        <w:rPr>
          <w:rFonts w:ascii="Times New Roman" w:eastAsia="SimSun" w:hAnsi="Times New Roman" w:cs="Times New Roman"/>
          <w:b/>
          <w:bCs/>
          <w:color w:val="1F497D"/>
          <w:kern w:val="0"/>
          <w:sz w:val="22"/>
        </w:rPr>
        <w:t xml:space="preserve">Looking forward to seeing you on campus! </w:t>
      </w:r>
    </w:p>
    <w:p w14:paraId="6CCC3B3B" w14:textId="77777777" w:rsidR="00BA7AAC" w:rsidRPr="0033750C" w:rsidRDefault="00BA7AAC" w:rsidP="00BA7AAC">
      <w:pPr>
        <w:widowControl/>
        <w:ind w:firstLine="420"/>
        <w:jc w:val="left"/>
        <w:rPr>
          <w:rFonts w:ascii="Times New Roman" w:eastAsia="SimSun" w:hAnsi="Times New Roman" w:cs="Times New Roman"/>
          <w:color w:val="1F497D"/>
          <w:kern w:val="0"/>
          <w:sz w:val="22"/>
        </w:rPr>
      </w:pPr>
    </w:p>
    <w:p w14:paraId="72093181" w14:textId="77777777" w:rsidR="00BA7AAC" w:rsidRPr="0033750C" w:rsidRDefault="00BA7AAC" w:rsidP="00BA7AA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BD116E" w14:textId="77777777" w:rsidR="00BA7AAC" w:rsidRPr="0033750C" w:rsidRDefault="00BA7AAC" w:rsidP="00BA7A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93A97BE" w14:textId="77777777" w:rsidR="00BA7AAC" w:rsidRPr="0033750C" w:rsidRDefault="00BA7AAC" w:rsidP="007F6F4C">
      <w:pPr>
        <w:widowControl/>
        <w:jc w:val="left"/>
        <w:rPr>
          <w:rFonts w:ascii="Times New Roman" w:eastAsia="SimSun" w:hAnsi="Times New Roman" w:cs="Times New Roman"/>
          <w:color w:val="1F497D"/>
          <w:kern w:val="0"/>
          <w:sz w:val="22"/>
        </w:rPr>
      </w:pPr>
    </w:p>
    <w:p w14:paraId="165F375F" w14:textId="77777777" w:rsidR="00BA7AAC" w:rsidRPr="0033750C" w:rsidRDefault="00BA7AAC" w:rsidP="007F6F4C">
      <w:pPr>
        <w:widowControl/>
        <w:jc w:val="left"/>
        <w:rPr>
          <w:rFonts w:ascii="Times New Roman" w:eastAsia="SimSun" w:hAnsi="Times New Roman" w:cs="Times New Roman"/>
          <w:color w:val="1F497D"/>
          <w:kern w:val="0"/>
          <w:sz w:val="22"/>
        </w:rPr>
      </w:pPr>
    </w:p>
    <w:p w14:paraId="5B00647E" w14:textId="77777777" w:rsidR="00BA7AAC" w:rsidRPr="0033750C" w:rsidRDefault="00BA7AAC" w:rsidP="007F6F4C">
      <w:pPr>
        <w:widowControl/>
        <w:jc w:val="left"/>
        <w:rPr>
          <w:rFonts w:ascii="Times New Roman" w:eastAsia="SimSun" w:hAnsi="Times New Roman" w:cs="Times New Roman"/>
          <w:color w:val="1F497D"/>
          <w:kern w:val="0"/>
          <w:sz w:val="22"/>
        </w:rPr>
      </w:pPr>
    </w:p>
    <w:p w14:paraId="5155D0AE" w14:textId="121C2E97" w:rsidR="0011776B" w:rsidRPr="0033750C" w:rsidRDefault="00000000" w:rsidP="007F6F4C">
      <w:pPr>
        <w:widowControl/>
        <w:jc w:val="left"/>
        <w:rPr>
          <w:rFonts w:ascii="Times New Roman" w:eastAsia="SimSun" w:hAnsi="Times New Roman" w:cs="Times New Roman"/>
          <w:color w:val="1F497D"/>
          <w:kern w:val="0"/>
          <w:sz w:val="22"/>
        </w:rPr>
      </w:pPr>
      <w:hyperlink r:id="rId101" w:history="1">
        <w:r w:rsidR="00BA7AAC" w:rsidRPr="0033750C">
          <w:rPr>
            <w:rStyle w:val="ae"/>
            <w:rFonts w:ascii="Times New Roman" w:eastAsia="SimSun" w:hAnsi="Times New Roman" w:cs="Times New Roman"/>
            <w:kern w:val="0"/>
            <w:sz w:val="22"/>
          </w:rPr>
          <w:t>qmmr@immd.gov.hk</w:t>
        </w:r>
      </w:hyperlink>
      <w:r w:rsidR="0011776B" w:rsidRPr="0033750C">
        <w:rPr>
          <w:rFonts w:ascii="Times New Roman" w:eastAsia="SimSun" w:hAnsi="Times New Roman" w:cs="Times New Roman"/>
          <w:color w:val="1F497D"/>
          <w:kern w:val="0"/>
          <w:sz w:val="22"/>
        </w:rPr>
        <w:t xml:space="preserve"> </w:t>
      </w:r>
    </w:p>
    <w:p w14:paraId="65F90E5D" w14:textId="231FDC97" w:rsidR="00F0071E" w:rsidRPr="0033750C" w:rsidRDefault="00000000" w:rsidP="007F6F4C">
      <w:pPr>
        <w:widowControl/>
        <w:jc w:val="left"/>
        <w:rPr>
          <w:rFonts w:ascii="Times New Roman" w:eastAsia="SimSun" w:hAnsi="Times New Roman" w:cs="Times New Roman"/>
          <w:color w:val="1F497D"/>
          <w:kern w:val="0"/>
          <w:sz w:val="22"/>
        </w:rPr>
      </w:pPr>
      <w:hyperlink r:id="rId102" w:history="1">
        <w:r w:rsidR="0011776B" w:rsidRPr="0033750C">
          <w:rPr>
            <w:rStyle w:val="ae"/>
            <w:rFonts w:ascii="Times New Roman" w:eastAsia="SimSun" w:hAnsi="Times New Roman" w:cs="Times New Roman"/>
            <w:kern w:val="0"/>
            <w:sz w:val="22"/>
          </w:rPr>
          <w:t>enquiry@immd.gov.hk</w:t>
        </w:r>
      </w:hyperlink>
      <w:r w:rsidR="004970F5" w:rsidRPr="0033750C">
        <w:rPr>
          <w:rFonts w:ascii="Times New Roman" w:eastAsia="SimSun" w:hAnsi="Times New Roman" w:cs="Times New Roman"/>
          <w:color w:val="1F497D"/>
          <w:kern w:val="0"/>
          <w:sz w:val="22"/>
        </w:rPr>
        <w:t xml:space="preserve"> </w:t>
      </w:r>
    </w:p>
    <w:p w14:paraId="11A3339A" w14:textId="65575380" w:rsidR="000432B1" w:rsidRPr="0033750C" w:rsidRDefault="000432B1" w:rsidP="00F0071E">
      <w:pPr>
        <w:widowControl/>
        <w:jc w:val="left"/>
        <w:rPr>
          <w:rFonts w:ascii="Times New Roman" w:eastAsia="SimSun" w:hAnsi="Times New Roman" w:cs="Times New Roman"/>
          <w:color w:val="1F497D"/>
          <w:kern w:val="0"/>
          <w:sz w:val="22"/>
        </w:rPr>
      </w:pPr>
    </w:p>
    <w:p w14:paraId="622B4691" w14:textId="6E565CEB" w:rsidR="000432B1" w:rsidRPr="0033750C" w:rsidRDefault="000432B1" w:rsidP="00F007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nquiry about Progress of E-Visa Revision</w:t>
      </w:r>
      <w:r w:rsidR="004970F5" w:rsidRPr="0033750C">
        <w:rPr>
          <w:rFonts w:ascii="Times New Roman" w:eastAsia="SimSun" w:hAnsi="Times New Roman" w:cs="Times New Roman"/>
          <w:color w:val="1F497D"/>
          <w:kern w:val="0"/>
          <w:sz w:val="22"/>
        </w:rPr>
        <w:t xml:space="preserve"> </w:t>
      </w:r>
    </w:p>
    <w:p w14:paraId="2A7BAAE1" w14:textId="77777777" w:rsidR="000432B1" w:rsidRPr="0033750C" w:rsidRDefault="000432B1" w:rsidP="00F0071E">
      <w:pPr>
        <w:widowControl/>
        <w:jc w:val="left"/>
        <w:rPr>
          <w:rFonts w:ascii="Times New Roman" w:eastAsia="SimSun" w:hAnsi="Times New Roman" w:cs="Times New Roman"/>
          <w:color w:val="1F497D"/>
          <w:kern w:val="0"/>
          <w:sz w:val="22"/>
        </w:rPr>
      </w:pPr>
    </w:p>
    <w:p w14:paraId="130B1E1B" w14:textId="4D87D07E" w:rsidR="00F0071E" w:rsidRPr="0033750C" w:rsidRDefault="00F0071E" w:rsidP="00F0071E">
      <w:pPr>
        <w:widowControl/>
        <w:jc w:val="left"/>
        <w:rPr>
          <w:rFonts w:ascii="Times New Roman" w:eastAsia="SimSun" w:hAnsi="Times New Roman" w:cs="Times New Roman"/>
          <w:color w:val="1F497D"/>
          <w:kern w:val="0"/>
          <w:sz w:val="22"/>
        </w:rPr>
      </w:pPr>
      <w:bookmarkStart w:id="63" w:name="OLE_LINK61"/>
      <w:r w:rsidRPr="0033750C">
        <w:rPr>
          <w:rFonts w:ascii="Times New Roman" w:eastAsia="SimSun" w:hAnsi="Times New Roman" w:cs="Times New Roman"/>
          <w:color w:val="1F497D"/>
          <w:kern w:val="0"/>
          <w:sz w:val="22"/>
        </w:rPr>
        <w:t>Dear Sir/Madam,</w:t>
      </w:r>
      <w:r w:rsidR="004970F5" w:rsidRPr="0033750C">
        <w:rPr>
          <w:rFonts w:ascii="Times New Roman" w:eastAsia="SimSun" w:hAnsi="Times New Roman" w:cs="Times New Roman"/>
          <w:color w:val="1F497D"/>
          <w:kern w:val="0"/>
          <w:sz w:val="22"/>
        </w:rPr>
        <w:t xml:space="preserve"> </w:t>
      </w:r>
    </w:p>
    <w:p w14:paraId="2C8EB1B9"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3752AC37"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61FAE20A"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2B8B7A0B" w14:textId="46C7B568" w:rsidR="00F0071E" w:rsidRPr="0033750C" w:rsidRDefault="00F0071E" w:rsidP="00F007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how my e-visa revis</w:t>
      </w:r>
      <w:r w:rsidR="000432B1" w:rsidRPr="0033750C">
        <w:rPr>
          <w:rFonts w:ascii="Times New Roman" w:eastAsia="SimSun" w:hAnsi="Times New Roman" w:cs="Times New Roman"/>
          <w:color w:val="1F497D"/>
          <w:kern w:val="0"/>
          <w:sz w:val="22"/>
        </w:rPr>
        <w:t>ion</w:t>
      </w:r>
      <w:r w:rsidRPr="0033750C">
        <w:rPr>
          <w:rFonts w:ascii="Times New Roman" w:eastAsia="SimSun" w:hAnsi="Times New Roman" w:cs="Times New Roman"/>
          <w:color w:val="1F497D"/>
          <w:kern w:val="0"/>
          <w:sz w:val="22"/>
        </w:rPr>
        <w:t xml:space="preserve"> was going. </w:t>
      </w:r>
    </w:p>
    <w:p w14:paraId="20D5BDC2"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20006219" w14:textId="4572BEB4" w:rsidR="00F0071E" w:rsidRPr="0033750C" w:rsidRDefault="00F0071E" w:rsidP="00F0071E">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The e-visa I got from IMMD last time typed my name “</w:t>
      </w:r>
      <w:r w:rsidRPr="0033750C">
        <w:rPr>
          <w:rFonts w:ascii="Times New Roman" w:eastAsia="SimSun" w:hAnsi="Times New Roman" w:cs="Times New Roman"/>
          <w:color w:val="1F497D"/>
          <w:kern w:val="0"/>
          <w:sz w:val="22"/>
        </w:rPr>
        <w:t>金劉超</w:t>
      </w:r>
      <w:r w:rsidRPr="0033750C">
        <w:rPr>
          <w:rFonts w:ascii="Times New Roman" w:eastAsia="SimSun" w:hAnsi="Times New Roman" w:cs="Times New Roman"/>
          <w:color w:val="1F497D"/>
          <w:kern w:val="0"/>
          <w:sz w:val="22"/>
        </w:rPr>
        <w:t>” wrongly into “</w:t>
      </w:r>
      <w:r w:rsidRPr="0033750C">
        <w:rPr>
          <w:rFonts w:ascii="Times New Roman" w:eastAsia="SimSun" w:hAnsi="Times New Roman" w:cs="Times New Roman"/>
          <w:color w:val="1F497D"/>
          <w:kern w:val="0"/>
          <w:sz w:val="22"/>
        </w:rPr>
        <w:t>金劉旭</w:t>
      </w:r>
      <w:r w:rsidRPr="0033750C">
        <w:rPr>
          <w:rFonts w:ascii="Times New Roman" w:eastAsia="SimSun" w:hAnsi="Times New Roman" w:cs="Times New Roman"/>
          <w:color w:val="1F497D"/>
          <w:kern w:val="0"/>
          <w:sz w:val="22"/>
        </w:rPr>
        <w:t xml:space="preserve">”, which is attached to this email. The teacher from graduate school at the Chinese University of Hong Kong has liaised with the IMMD for revision. However, this mistake ruins all my schedules. </w:t>
      </w:r>
      <w:r w:rsidRPr="0033750C">
        <w:rPr>
          <w:rFonts w:ascii="Times New Roman" w:eastAsia="SimSun" w:hAnsi="Times New Roman" w:cs="Times New Roman"/>
          <w:b/>
          <w:bCs/>
          <w:color w:val="FF0000"/>
          <w:kern w:val="0"/>
          <w:sz w:val="22"/>
        </w:rPr>
        <w:t>It</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s hard for me to go to campus on time if I can</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t get the e-visa before July 1</w:t>
      </w:r>
      <w:r w:rsidR="000432B1" w:rsidRPr="0033750C">
        <w:rPr>
          <w:rFonts w:ascii="Times New Roman" w:eastAsia="SimSun" w:hAnsi="Times New Roman" w:cs="Times New Roman"/>
          <w:b/>
          <w:bCs/>
          <w:color w:val="FF0000"/>
          <w:kern w:val="0"/>
          <w:sz w:val="22"/>
        </w:rPr>
        <w:t>5</w:t>
      </w:r>
      <w:r w:rsidRPr="0033750C">
        <w:rPr>
          <w:rFonts w:ascii="Times New Roman" w:eastAsia="SimSun" w:hAnsi="Times New Roman" w:cs="Times New Roman"/>
          <w:b/>
          <w:bCs/>
          <w:color w:val="FF0000"/>
          <w:kern w:val="0"/>
          <w:sz w:val="22"/>
          <w:vertAlign w:val="superscript"/>
        </w:rPr>
        <w:t>th</w:t>
      </w:r>
      <w:r w:rsidR="008D5492" w:rsidRPr="0033750C">
        <w:rPr>
          <w:rFonts w:ascii="Times New Roman" w:eastAsia="SimSun" w:hAnsi="Times New Roman" w:cs="Times New Roman"/>
          <w:b/>
          <w:bCs/>
          <w:color w:val="FF0000"/>
          <w:kern w:val="0"/>
          <w:sz w:val="22"/>
        </w:rPr>
        <w:t>, which</w:t>
      </w:r>
      <w:r w:rsidRPr="0033750C">
        <w:rPr>
          <w:rFonts w:ascii="Times New Roman" w:eastAsia="SimSun" w:hAnsi="Times New Roman" w:cs="Times New Roman"/>
          <w:b/>
          <w:bCs/>
          <w:color w:val="FF0000"/>
          <w:kern w:val="0"/>
          <w:sz w:val="22"/>
        </w:rPr>
        <w:t xml:space="preserve"> </w:t>
      </w:r>
      <w:r w:rsidR="008D5492" w:rsidRPr="0033750C">
        <w:rPr>
          <w:rFonts w:ascii="Times New Roman" w:eastAsia="SimSun" w:hAnsi="Times New Roman" w:cs="Times New Roman"/>
          <w:b/>
          <w:bCs/>
          <w:color w:val="FF0000"/>
          <w:kern w:val="0"/>
          <w:sz w:val="22"/>
        </w:rPr>
        <w:t xml:space="preserve">will result in a financial loss of more than HK$10,000. </w:t>
      </w:r>
      <w:r w:rsidRPr="0033750C">
        <w:rPr>
          <w:rFonts w:ascii="Times New Roman" w:eastAsia="SimSun" w:hAnsi="Times New Roman" w:cs="Times New Roman"/>
          <w:color w:val="1F497D"/>
          <w:kern w:val="0"/>
          <w:sz w:val="22"/>
        </w:rPr>
        <w:t>I was wondering when my revised e-visa will be issued.</w:t>
      </w:r>
      <w:r w:rsidR="004970F5" w:rsidRPr="0033750C">
        <w:rPr>
          <w:rFonts w:ascii="Times New Roman" w:eastAsia="SimSun" w:hAnsi="Times New Roman" w:cs="Times New Roman"/>
          <w:color w:val="1F497D"/>
          <w:kern w:val="0"/>
          <w:sz w:val="22"/>
        </w:rPr>
        <w:t xml:space="preserve"> </w:t>
      </w:r>
    </w:p>
    <w:p w14:paraId="49C025F5"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6B7D0FC7" w14:textId="639822F2" w:rsidR="00F0071E" w:rsidRPr="0033750C" w:rsidRDefault="00F0071E" w:rsidP="00F007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originally planned to go to Guangdong Province on July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and stay there for more than 14 days so that I can go to HK via come2hk Scheme without quarantine.</w:t>
      </w:r>
      <w:r w:rsidRPr="0033750C">
        <w:rPr>
          <w:rFonts w:ascii="Times New Roman" w:eastAsia="SimSun" w:hAnsi="Times New Roman" w:cs="Times New Roman"/>
          <w:b/>
          <w:bCs/>
          <w:color w:val="1F497D"/>
          <w:kern w:val="0"/>
          <w:sz w:val="22"/>
        </w:rPr>
        <w:t xml:space="preserve"> I booked all the air tickets to Shenzhen and the hotel in Shenzhen.</w:t>
      </w:r>
      <w:r w:rsidRPr="0033750C">
        <w:rPr>
          <w:rFonts w:ascii="Times New Roman" w:eastAsia="SimSun" w:hAnsi="Times New Roman" w:cs="Times New Roman"/>
          <w:color w:val="1F497D"/>
          <w:kern w:val="0"/>
          <w:sz w:val="22"/>
        </w:rPr>
        <w:t xml:space="preserve"> All planning is time-ample without IMM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istakes. </w:t>
      </w:r>
    </w:p>
    <w:p w14:paraId="37D33516"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3CA86722" w14:textId="2A545C56" w:rsidR="00F0071E" w:rsidRPr="0033750C" w:rsidRDefault="00F0071E" w:rsidP="00F007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the error has occurred. I learned that it takes </w:t>
      </w:r>
      <w:r w:rsidRPr="0033750C">
        <w:rPr>
          <w:rFonts w:ascii="Times New Roman" w:eastAsia="SimSun" w:hAnsi="Times New Roman" w:cs="Times New Roman"/>
          <w:b/>
          <w:bCs/>
          <w:color w:val="1F497D"/>
          <w:kern w:val="0"/>
          <w:sz w:val="22"/>
        </w:rPr>
        <w:t>14 working days</w:t>
      </w:r>
      <w:r w:rsidRPr="0033750C">
        <w:rPr>
          <w:rFonts w:ascii="Times New Roman" w:eastAsia="SimSun" w:hAnsi="Times New Roman" w:cs="Times New Roman"/>
          <w:color w:val="1F497D"/>
          <w:kern w:val="0"/>
          <w:sz w:val="22"/>
        </w:rPr>
        <w:t xml:space="preserve"> for me to apply for the Exit-Entry Permit for Travelling to and from Hong Kong and Macao (EEP) in my hometown after I get the e-visa. Besides, I also need another </w:t>
      </w:r>
      <w:r w:rsidRPr="0033750C">
        <w:rPr>
          <w:rFonts w:ascii="Times New Roman" w:eastAsia="SimSun" w:hAnsi="Times New Roman" w:cs="Times New Roman"/>
          <w:b/>
          <w:bCs/>
          <w:color w:val="1F497D"/>
          <w:kern w:val="0"/>
          <w:sz w:val="22"/>
        </w:rPr>
        <w:t>14 days</w:t>
      </w:r>
      <w:r w:rsidRPr="0033750C">
        <w:rPr>
          <w:rFonts w:ascii="Times New Roman" w:eastAsia="SimSun" w:hAnsi="Times New Roman" w:cs="Times New Roman"/>
          <w:color w:val="1F497D"/>
          <w:kern w:val="0"/>
          <w:sz w:val="22"/>
        </w:rPr>
        <w:t xml:space="preserve"> to stay in Guangdong. The </w:t>
      </w:r>
      <w:r w:rsidRPr="0033750C">
        <w:rPr>
          <w:rFonts w:ascii="Times New Roman" w:eastAsia="SimSun" w:hAnsi="Times New Roman" w:cs="Times New Roman"/>
          <w:color w:val="FF0000"/>
          <w:kern w:val="0"/>
          <w:sz w:val="22"/>
        </w:rPr>
        <w:t>registration date</w:t>
      </w:r>
      <w:r w:rsidRPr="0033750C">
        <w:rPr>
          <w:rFonts w:ascii="Times New Roman" w:eastAsia="SimSun" w:hAnsi="Times New Roman" w:cs="Times New Roman"/>
          <w:color w:val="1F497D"/>
          <w:kern w:val="0"/>
          <w:sz w:val="22"/>
        </w:rPr>
        <w:t xml:space="preserve"> for CUHK is </w:t>
      </w:r>
      <w:r w:rsidRPr="0033750C">
        <w:rPr>
          <w:rFonts w:ascii="Times New Roman" w:eastAsia="SimSun" w:hAnsi="Times New Roman" w:cs="Times New Roman"/>
          <w:b/>
          <w:bCs/>
          <w:color w:val="FF0000"/>
          <w:kern w:val="0"/>
          <w:sz w:val="22"/>
        </w:rPr>
        <w:t>August 1</w:t>
      </w:r>
      <w:r w:rsidRPr="0033750C">
        <w:rPr>
          <w:rFonts w:ascii="Times New Roman" w:eastAsia="SimSun" w:hAnsi="Times New Roman" w:cs="Times New Roman"/>
          <w:b/>
          <w:bCs/>
          <w:color w:val="FF0000"/>
          <w:kern w:val="0"/>
          <w:sz w:val="22"/>
          <w:vertAlign w:val="superscript"/>
        </w:rPr>
        <w:t>st</w:t>
      </w:r>
      <w:r w:rsidRPr="0033750C">
        <w:rPr>
          <w:rFonts w:ascii="Times New Roman" w:eastAsia="SimSun" w:hAnsi="Times New Roman" w:cs="Times New Roman"/>
          <w:color w:val="1F497D"/>
          <w:kern w:val="0"/>
          <w:sz w:val="22"/>
        </w:rPr>
        <w:t xml:space="preserve">. So, I </w:t>
      </w:r>
      <w:r w:rsidRPr="0033750C">
        <w:rPr>
          <w:rFonts w:ascii="Times New Roman" w:eastAsia="SimSun" w:hAnsi="Times New Roman" w:cs="Times New Roman"/>
          <w:b/>
          <w:bCs/>
          <w:color w:val="FF0000"/>
          <w:kern w:val="0"/>
          <w:sz w:val="22"/>
        </w:rPr>
        <w:t>don</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t have much time</w:t>
      </w:r>
      <w:r w:rsidRPr="0033750C">
        <w:rPr>
          <w:rFonts w:ascii="Times New Roman" w:eastAsia="SimSun" w:hAnsi="Times New Roman" w:cs="Times New Roman"/>
          <w:color w:val="1F497D"/>
          <w:kern w:val="0"/>
          <w:sz w:val="22"/>
        </w:rPr>
        <w:t xml:space="preserve"> before getting the e-visa. I would be grateful if you could help me to revise the e-visa </w:t>
      </w:r>
      <w:r w:rsidRPr="0033750C">
        <w:rPr>
          <w:rFonts w:ascii="Times New Roman" w:eastAsia="SimSun" w:hAnsi="Times New Roman" w:cs="Times New Roman"/>
          <w:b/>
          <w:bCs/>
          <w:color w:val="1F497D"/>
          <w:kern w:val="0"/>
          <w:sz w:val="22"/>
        </w:rPr>
        <w:t>as soon as possible</w:t>
      </w:r>
      <w:r w:rsidRPr="0033750C">
        <w:rPr>
          <w:rFonts w:ascii="Times New Roman" w:eastAsia="SimSun" w:hAnsi="Times New Roman" w:cs="Times New Roman"/>
          <w:color w:val="1F497D"/>
          <w:kern w:val="0"/>
          <w:sz w:val="22"/>
        </w:rPr>
        <w:t xml:space="preserve">. </w:t>
      </w:r>
    </w:p>
    <w:p w14:paraId="23894A89" w14:textId="0A64251E" w:rsidR="00F0071E" w:rsidRPr="0033750C" w:rsidRDefault="00F0071E" w:rsidP="00F0071E">
      <w:pPr>
        <w:widowControl/>
        <w:ind w:firstLine="420"/>
        <w:jc w:val="left"/>
        <w:rPr>
          <w:rFonts w:ascii="Times New Roman" w:eastAsia="SimSun" w:hAnsi="Times New Roman" w:cs="Times New Roman"/>
          <w:color w:val="1F497D"/>
          <w:kern w:val="0"/>
          <w:sz w:val="22"/>
        </w:rPr>
      </w:pPr>
    </w:p>
    <w:p w14:paraId="3376748D"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my personal information: </w:t>
      </w:r>
    </w:p>
    <w:p w14:paraId="62620A88"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p>
    <w:p w14:paraId="663ADDEB" w14:textId="4C37E9F5" w:rsidR="000432B1" w:rsidRPr="0033750C" w:rsidRDefault="000432B1">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hinese Name: </w:t>
      </w:r>
      <w:r w:rsidRPr="0033750C">
        <w:rPr>
          <w:rFonts w:ascii="Times New Roman" w:eastAsia="SimSun" w:hAnsi="Times New Roman" w:cs="Times New Roman"/>
          <w:color w:val="1F497D"/>
          <w:kern w:val="0"/>
          <w:sz w:val="22"/>
        </w:rPr>
        <w:t>金劉超</w:t>
      </w:r>
      <w:r w:rsidR="004970F5" w:rsidRPr="0033750C">
        <w:rPr>
          <w:rFonts w:ascii="Times New Roman" w:eastAsia="SimSun" w:hAnsi="Times New Roman" w:cs="Times New Roman"/>
          <w:color w:val="1F497D"/>
          <w:kern w:val="0"/>
          <w:sz w:val="22"/>
        </w:rPr>
        <w:t xml:space="preserve"> </w:t>
      </w:r>
    </w:p>
    <w:p w14:paraId="7B606A64" w14:textId="77777777" w:rsidR="000432B1" w:rsidRPr="0033750C" w:rsidRDefault="000432B1">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hinese Pinyin: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Liuchao </w:t>
      </w:r>
    </w:p>
    <w:p w14:paraId="3CDE7F5B" w14:textId="18173638" w:rsidR="000432B1" w:rsidRPr="0033750C" w:rsidRDefault="000432B1">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Visa Application Reference Number (last time): MEEN-0012196-22</w:t>
      </w:r>
      <w:r w:rsidR="004970F5" w:rsidRPr="0033750C">
        <w:rPr>
          <w:rFonts w:ascii="Times New Roman" w:eastAsia="SimSun" w:hAnsi="Times New Roman" w:cs="Times New Roman"/>
          <w:color w:val="1F497D"/>
          <w:kern w:val="0"/>
          <w:sz w:val="22"/>
        </w:rPr>
        <w:t xml:space="preserve"> </w:t>
      </w:r>
    </w:p>
    <w:p w14:paraId="3EC897CE"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p>
    <w:p w14:paraId="30749A32"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there is any further problem, please feel free to contact me. </w:t>
      </w:r>
    </w:p>
    <w:p w14:paraId="044C3A46"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p>
    <w:p w14:paraId="64FD32AC" w14:textId="4E59879F" w:rsidR="00F0071E" w:rsidRPr="0033750C" w:rsidRDefault="000432B1" w:rsidP="000432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608DE692"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3ED35312" w14:textId="77777777" w:rsidR="00F0071E" w:rsidRPr="0033750C" w:rsidRDefault="00F0071E" w:rsidP="00F0071E">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C269FD2" w14:textId="77777777" w:rsidR="00F0071E" w:rsidRPr="0033750C" w:rsidRDefault="00F0071E" w:rsidP="00F007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63"/>
    <w:p w14:paraId="554C0D19" w14:textId="77777777" w:rsidR="00F0071E" w:rsidRPr="0033750C" w:rsidRDefault="00F0071E" w:rsidP="007F6F4C">
      <w:pPr>
        <w:widowControl/>
        <w:jc w:val="left"/>
        <w:rPr>
          <w:rFonts w:ascii="Times New Roman" w:eastAsia="SimSun" w:hAnsi="Times New Roman" w:cs="Times New Roman"/>
          <w:color w:val="1F497D"/>
          <w:kern w:val="0"/>
          <w:sz w:val="22"/>
        </w:rPr>
      </w:pPr>
    </w:p>
    <w:p w14:paraId="3A7DC0BB" w14:textId="77777777" w:rsidR="00F0071E" w:rsidRPr="0033750C" w:rsidRDefault="00F0071E" w:rsidP="007F6F4C">
      <w:pPr>
        <w:widowControl/>
        <w:jc w:val="left"/>
        <w:rPr>
          <w:rFonts w:ascii="Times New Roman" w:eastAsia="SimSun" w:hAnsi="Times New Roman" w:cs="Times New Roman"/>
          <w:color w:val="1F497D"/>
          <w:kern w:val="0"/>
          <w:sz w:val="22"/>
        </w:rPr>
      </w:pPr>
    </w:p>
    <w:p w14:paraId="3A872162" w14:textId="2D844FF1" w:rsidR="007F6F4C" w:rsidRPr="0033750C" w:rsidRDefault="00000000" w:rsidP="007F6F4C">
      <w:pPr>
        <w:widowControl/>
        <w:jc w:val="left"/>
        <w:rPr>
          <w:rFonts w:ascii="Times New Roman" w:eastAsia="SimSun" w:hAnsi="Times New Roman" w:cs="Times New Roman"/>
          <w:color w:val="1F497D"/>
          <w:kern w:val="0"/>
          <w:sz w:val="22"/>
        </w:rPr>
      </w:pPr>
      <w:hyperlink r:id="rId103" w:history="1">
        <w:r w:rsidR="00F0071E" w:rsidRPr="0033750C">
          <w:rPr>
            <w:rStyle w:val="ae"/>
            <w:rFonts w:ascii="Times New Roman" w:eastAsia="SimSun" w:hAnsi="Times New Roman" w:cs="Times New Roman"/>
            <w:kern w:val="0"/>
            <w:sz w:val="22"/>
          </w:rPr>
          <w:t>enquiry@immd.gov.hk</w:t>
        </w:r>
      </w:hyperlink>
    </w:p>
    <w:p w14:paraId="23991D30" w14:textId="77777777" w:rsidR="007F6F4C" w:rsidRPr="0033750C" w:rsidRDefault="007F6F4C" w:rsidP="007F6F4C">
      <w:pPr>
        <w:widowControl/>
        <w:jc w:val="left"/>
        <w:rPr>
          <w:rFonts w:ascii="Times New Roman" w:eastAsia="SimSun" w:hAnsi="Times New Roman" w:cs="Times New Roman"/>
          <w:color w:val="1F497D"/>
          <w:kern w:val="0"/>
          <w:sz w:val="22"/>
        </w:rPr>
      </w:pPr>
    </w:p>
    <w:p w14:paraId="39E44A81" w14:textId="4577EBB5" w:rsidR="007F6F4C" w:rsidRPr="0033750C" w:rsidRDefault="007F6F4C" w:rsidP="007F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eck Progress of E-Visa</w:t>
      </w:r>
      <w:r w:rsidR="000432B1" w:rsidRPr="0033750C">
        <w:rPr>
          <w:rFonts w:ascii="Times New Roman" w:eastAsia="SimSun" w:hAnsi="Times New Roman" w:cs="Times New Roman"/>
          <w:color w:val="1F497D"/>
          <w:kern w:val="0"/>
          <w:sz w:val="22"/>
        </w:rPr>
        <w:t xml:space="preserve"> Revision</w:t>
      </w:r>
    </w:p>
    <w:p w14:paraId="060B132E" w14:textId="77777777" w:rsidR="007F6F4C" w:rsidRPr="0033750C" w:rsidRDefault="007F6F4C" w:rsidP="007F6F4C">
      <w:pPr>
        <w:widowControl/>
        <w:jc w:val="left"/>
        <w:rPr>
          <w:rFonts w:ascii="Times New Roman" w:eastAsia="SimSun" w:hAnsi="Times New Roman" w:cs="Times New Roman"/>
          <w:color w:val="1F497D"/>
          <w:kern w:val="0"/>
          <w:sz w:val="22"/>
        </w:rPr>
      </w:pPr>
    </w:p>
    <w:p w14:paraId="71EB76CB" w14:textId="77777777" w:rsidR="007F6F4C" w:rsidRPr="0033750C" w:rsidRDefault="007F6F4C" w:rsidP="007F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71393497"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3AA385F5"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2E56E0A5"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55F4EF35" w14:textId="41918A96"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check the progress of </w:t>
      </w:r>
      <w:r w:rsidR="004677F4"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revised e-visa. </w:t>
      </w:r>
    </w:p>
    <w:p w14:paraId="7901C99D" w14:textId="54A0821F" w:rsidR="007F6F4C" w:rsidRPr="0033750C" w:rsidRDefault="007F6F4C" w:rsidP="007F6F4C">
      <w:pPr>
        <w:widowControl/>
        <w:ind w:firstLine="420"/>
        <w:jc w:val="left"/>
        <w:rPr>
          <w:rFonts w:ascii="Times New Roman" w:eastAsia="SimSun" w:hAnsi="Times New Roman" w:cs="Times New Roman"/>
          <w:color w:val="1F497D"/>
          <w:kern w:val="0"/>
          <w:sz w:val="22"/>
        </w:rPr>
      </w:pPr>
    </w:p>
    <w:p w14:paraId="2CACC34B" w14:textId="17E16E11"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e-visa I got </w:t>
      </w:r>
      <w:r w:rsidR="004677F4" w:rsidRPr="0033750C">
        <w:rPr>
          <w:rFonts w:ascii="Times New Roman" w:eastAsia="SimSun" w:hAnsi="Times New Roman" w:cs="Times New Roman"/>
          <w:color w:val="1F497D"/>
          <w:kern w:val="0"/>
          <w:sz w:val="22"/>
        </w:rPr>
        <w:t xml:space="preserve">from IMMD </w:t>
      </w:r>
      <w:r w:rsidRPr="0033750C">
        <w:rPr>
          <w:rFonts w:ascii="Times New Roman" w:eastAsia="SimSun" w:hAnsi="Times New Roman" w:cs="Times New Roman"/>
          <w:color w:val="1F497D"/>
          <w:kern w:val="0"/>
          <w:sz w:val="22"/>
        </w:rPr>
        <w:t>last time typed my name “</w:t>
      </w:r>
      <w:r w:rsidRPr="0033750C">
        <w:rPr>
          <w:rFonts w:ascii="Times New Roman" w:eastAsia="SimSun" w:hAnsi="Times New Roman" w:cs="Times New Roman"/>
          <w:color w:val="1F497D"/>
          <w:kern w:val="0"/>
          <w:sz w:val="22"/>
        </w:rPr>
        <w:t>金劉超</w:t>
      </w:r>
      <w:r w:rsidRPr="0033750C">
        <w:rPr>
          <w:rFonts w:ascii="Times New Roman" w:eastAsia="SimSun" w:hAnsi="Times New Roman" w:cs="Times New Roman"/>
          <w:color w:val="1F497D"/>
          <w:kern w:val="0"/>
          <w:sz w:val="22"/>
        </w:rPr>
        <w:t>” wrongly into “</w:t>
      </w:r>
      <w:r w:rsidRPr="0033750C">
        <w:rPr>
          <w:rFonts w:ascii="Times New Roman" w:eastAsia="SimSun" w:hAnsi="Times New Roman" w:cs="Times New Roman"/>
          <w:color w:val="1F497D"/>
          <w:kern w:val="0"/>
          <w:sz w:val="22"/>
        </w:rPr>
        <w:t>金劉旭</w:t>
      </w:r>
      <w:r w:rsidRPr="0033750C">
        <w:rPr>
          <w:rFonts w:ascii="Times New Roman" w:eastAsia="SimSun" w:hAnsi="Times New Roman" w:cs="Times New Roman"/>
          <w:color w:val="1F497D"/>
          <w:kern w:val="0"/>
          <w:sz w:val="22"/>
        </w:rPr>
        <w:t xml:space="preserve">”, which is attached to this email. The teacher from graduate school </w:t>
      </w:r>
      <w:r w:rsidR="004677F4" w:rsidRPr="0033750C">
        <w:rPr>
          <w:rFonts w:ascii="Times New Roman" w:eastAsia="SimSun" w:hAnsi="Times New Roman" w:cs="Times New Roman"/>
          <w:color w:val="1F497D"/>
          <w:kern w:val="0"/>
          <w:sz w:val="22"/>
        </w:rPr>
        <w:t>at</w:t>
      </w:r>
      <w:r w:rsidRPr="0033750C">
        <w:rPr>
          <w:rFonts w:ascii="Times New Roman" w:eastAsia="SimSun" w:hAnsi="Times New Roman" w:cs="Times New Roman"/>
          <w:color w:val="1F497D"/>
          <w:kern w:val="0"/>
          <w:sz w:val="22"/>
        </w:rPr>
        <w:t xml:space="preserve"> </w:t>
      </w:r>
      <w:r w:rsidR="004677F4"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Chinese University of Hong Kong</w:t>
      </w:r>
      <w:r w:rsidR="00E461DD" w:rsidRPr="0033750C">
        <w:rPr>
          <w:rFonts w:ascii="Times New Roman" w:eastAsia="SimSun" w:hAnsi="Times New Roman" w:cs="Times New Roman"/>
          <w:color w:val="1F497D"/>
          <w:kern w:val="0"/>
          <w:sz w:val="22"/>
        </w:rPr>
        <w:t xml:space="preserve"> has liaised with the IMMD for revision. I was wondering when my revised e-visa will be issued. Here </w:t>
      </w:r>
      <w:r w:rsidR="004677F4" w:rsidRPr="0033750C">
        <w:rPr>
          <w:rFonts w:ascii="Times New Roman" w:eastAsia="SimSun" w:hAnsi="Times New Roman" w:cs="Times New Roman"/>
          <w:color w:val="1F497D"/>
          <w:kern w:val="0"/>
          <w:sz w:val="22"/>
        </w:rPr>
        <w:t>is</w:t>
      </w:r>
      <w:r w:rsidR="00E461DD" w:rsidRPr="0033750C">
        <w:rPr>
          <w:rFonts w:ascii="Times New Roman" w:eastAsia="SimSun" w:hAnsi="Times New Roman" w:cs="Times New Roman"/>
          <w:color w:val="1F497D"/>
          <w:kern w:val="0"/>
          <w:sz w:val="22"/>
        </w:rPr>
        <w:t xml:space="preserve"> my personal information: </w:t>
      </w:r>
    </w:p>
    <w:p w14:paraId="34342F3F" w14:textId="510550EA" w:rsidR="00E461DD" w:rsidRPr="0033750C" w:rsidRDefault="00E461DD" w:rsidP="007F6F4C">
      <w:pPr>
        <w:widowControl/>
        <w:ind w:firstLine="420"/>
        <w:jc w:val="left"/>
        <w:rPr>
          <w:rFonts w:ascii="Times New Roman" w:eastAsia="SimSun" w:hAnsi="Times New Roman" w:cs="Times New Roman"/>
          <w:color w:val="1F497D"/>
          <w:kern w:val="0"/>
          <w:sz w:val="22"/>
        </w:rPr>
      </w:pPr>
    </w:p>
    <w:p w14:paraId="53FDF05B" w14:textId="6B574F93" w:rsidR="00E461DD" w:rsidRPr="0033750C" w:rsidRDefault="00E461DD">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hinese Name: </w:t>
      </w:r>
      <w:r w:rsidRPr="0033750C">
        <w:rPr>
          <w:rFonts w:ascii="Times New Roman" w:eastAsia="SimSun" w:hAnsi="Times New Roman" w:cs="Times New Roman"/>
          <w:color w:val="1F497D"/>
          <w:kern w:val="0"/>
          <w:sz w:val="22"/>
        </w:rPr>
        <w:t>金劉超</w:t>
      </w:r>
    </w:p>
    <w:p w14:paraId="0F949D63" w14:textId="36E718CE" w:rsidR="00E461DD" w:rsidRPr="0033750C" w:rsidRDefault="00E461DD">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hinese Pinyin: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Liuchao </w:t>
      </w:r>
    </w:p>
    <w:p w14:paraId="5AAF67FB" w14:textId="6FB49AEB" w:rsidR="00E461DD" w:rsidRPr="0033750C" w:rsidRDefault="00E461DD">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Visa Application Reference Number</w:t>
      </w:r>
      <w:r w:rsidR="004677F4" w:rsidRPr="0033750C">
        <w:rPr>
          <w:rFonts w:ascii="Times New Roman" w:eastAsia="SimSun" w:hAnsi="Times New Roman" w:cs="Times New Roman"/>
          <w:color w:val="1F497D"/>
          <w:kern w:val="0"/>
          <w:sz w:val="22"/>
        </w:rPr>
        <w:t xml:space="preserve"> (last time)</w:t>
      </w:r>
      <w:r w:rsidRPr="0033750C">
        <w:rPr>
          <w:rFonts w:ascii="Times New Roman" w:eastAsia="SimSun" w:hAnsi="Times New Roman" w:cs="Times New Roman"/>
          <w:color w:val="1F497D"/>
          <w:kern w:val="0"/>
          <w:sz w:val="22"/>
        </w:rPr>
        <w:t>:</w:t>
      </w:r>
      <w:r w:rsidR="004677F4" w:rsidRPr="0033750C">
        <w:rPr>
          <w:rFonts w:ascii="Times New Roman" w:eastAsia="SimSun" w:hAnsi="Times New Roman" w:cs="Times New Roman"/>
          <w:color w:val="1F497D"/>
          <w:kern w:val="0"/>
          <w:sz w:val="22"/>
        </w:rPr>
        <w:t xml:space="preserve"> MEEN-0012196-22</w:t>
      </w:r>
    </w:p>
    <w:p w14:paraId="3089B938"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552E1389" w14:textId="60A98697"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ere is any</w:t>
      </w:r>
      <w:r w:rsidR="004677F4" w:rsidRPr="0033750C">
        <w:rPr>
          <w:rFonts w:ascii="Times New Roman" w:eastAsia="SimSun" w:hAnsi="Times New Roman" w:cs="Times New Roman"/>
          <w:color w:val="1F497D"/>
          <w:kern w:val="0"/>
          <w:sz w:val="22"/>
        </w:rPr>
        <w:t xml:space="preserve"> further</w:t>
      </w:r>
      <w:r w:rsidRPr="0033750C">
        <w:rPr>
          <w:rFonts w:ascii="Times New Roman" w:eastAsia="SimSun" w:hAnsi="Times New Roman" w:cs="Times New Roman"/>
          <w:color w:val="1F497D"/>
          <w:kern w:val="0"/>
          <w:sz w:val="22"/>
        </w:rPr>
        <w:t xml:space="preserve"> problem, please feel free to contact me. </w:t>
      </w:r>
    </w:p>
    <w:p w14:paraId="63B06455"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0105EA7F"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5B01C6E7"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6E3871AB" w14:textId="77777777" w:rsidR="007F6F4C" w:rsidRPr="0033750C" w:rsidRDefault="007F6F4C" w:rsidP="007F6F4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66DAC0E" w14:textId="77777777" w:rsidR="007F6F4C" w:rsidRPr="0033750C" w:rsidRDefault="007F6F4C" w:rsidP="007F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B7A09D6" w14:textId="77777777" w:rsidR="007F6F4C" w:rsidRPr="0033750C" w:rsidRDefault="007F6F4C" w:rsidP="001F5ACE">
      <w:pPr>
        <w:widowControl/>
        <w:jc w:val="left"/>
        <w:rPr>
          <w:rFonts w:ascii="Times New Roman" w:eastAsia="SimSun" w:hAnsi="Times New Roman" w:cs="Times New Roman"/>
          <w:color w:val="1F497D"/>
          <w:kern w:val="0"/>
          <w:sz w:val="22"/>
        </w:rPr>
      </w:pPr>
    </w:p>
    <w:p w14:paraId="6BA96963" w14:textId="77777777" w:rsidR="007F6F4C" w:rsidRPr="0033750C" w:rsidRDefault="007F6F4C" w:rsidP="001F5ACE">
      <w:pPr>
        <w:widowControl/>
        <w:jc w:val="left"/>
        <w:rPr>
          <w:rFonts w:ascii="Times New Roman" w:eastAsia="SimSun" w:hAnsi="Times New Roman" w:cs="Times New Roman"/>
          <w:color w:val="1F497D"/>
          <w:kern w:val="0"/>
          <w:sz w:val="22"/>
        </w:rPr>
      </w:pPr>
    </w:p>
    <w:p w14:paraId="02FBC64E" w14:textId="77777777" w:rsidR="007F6F4C" w:rsidRPr="0033750C" w:rsidRDefault="007F6F4C" w:rsidP="001F5ACE">
      <w:pPr>
        <w:widowControl/>
        <w:jc w:val="left"/>
        <w:rPr>
          <w:rFonts w:ascii="Times New Roman" w:eastAsia="SimSun" w:hAnsi="Times New Roman" w:cs="Times New Roman"/>
          <w:color w:val="1F497D"/>
          <w:kern w:val="0"/>
          <w:sz w:val="22"/>
        </w:rPr>
      </w:pPr>
    </w:p>
    <w:p w14:paraId="67AE0C98" w14:textId="5D3CDD1F" w:rsidR="009731E5" w:rsidRPr="0033750C" w:rsidRDefault="009731E5" w:rsidP="001F5A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eck “English Score Report” Condition – Liuchao Jin</w:t>
      </w:r>
    </w:p>
    <w:p w14:paraId="619EFBF4" w14:textId="77777777" w:rsidR="009731E5" w:rsidRPr="0033750C" w:rsidRDefault="009731E5" w:rsidP="001F5ACE">
      <w:pPr>
        <w:widowControl/>
        <w:jc w:val="left"/>
        <w:rPr>
          <w:rFonts w:ascii="Times New Roman" w:eastAsia="SimSun" w:hAnsi="Times New Roman" w:cs="Times New Roman"/>
          <w:color w:val="1F497D"/>
          <w:kern w:val="0"/>
          <w:sz w:val="22"/>
        </w:rPr>
      </w:pPr>
    </w:p>
    <w:p w14:paraId="6ECE6619" w14:textId="15492F04" w:rsidR="001F5ACE" w:rsidRPr="0033750C" w:rsidRDefault="001F5ACE" w:rsidP="001F5A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EE0701" w:rsidRPr="0033750C">
        <w:rPr>
          <w:rFonts w:ascii="Times New Roman" w:eastAsia="SimSun" w:hAnsi="Times New Roman" w:cs="Times New Roman"/>
          <w:color w:val="1F497D"/>
          <w:kern w:val="0"/>
          <w:sz w:val="22"/>
        </w:rPr>
        <w:t>Sir/Madam</w:t>
      </w:r>
      <w:r w:rsidRPr="0033750C">
        <w:rPr>
          <w:rFonts w:ascii="Times New Roman" w:eastAsia="SimSun" w:hAnsi="Times New Roman" w:cs="Times New Roman"/>
          <w:color w:val="1F497D"/>
          <w:kern w:val="0"/>
          <w:sz w:val="22"/>
        </w:rPr>
        <w:t>,</w:t>
      </w:r>
      <w:r w:rsidR="006B6AE3" w:rsidRPr="0033750C">
        <w:rPr>
          <w:rFonts w:ascii="Times New Roman" w:eastAsia="SimSun" w:hAnsi="Times New Roman" w:cs="Times New Roman"/>
          <w:color w:val="1F497D"/>
          <w:kern w:val="0"/>
          <w:sz w:val="22"/>
        </w:rPr>
        <w:t xml:space="preserve"> </w:t>
      </w:r>
    </w:p>
    <w:p w14:paraId="7F2FB0BC" w14:textId="77777777" w:rsidR="001F5ACE" w:rsidRPr="0033750C" w:rsidRDefault="001F5ACE" w:rsidP="001F5ACE">
      <w:pPr>
        <w:widowControl/>
        <w:ind w:firstLine="420"/>
        <w:jc w:val="left"/>
        <w:rPr>
          <w:rFonts w:ascii="Times New Roman" w:eastAsia="SimSun" w:hAnsi="Times New Roman" w:cs="Times New Roman"/>
          <w:color w:val="1F497D"/>
          <w:kern w:val="0"/>
          <w:sz w:val="22"/>
        </w:rPr>
      </w:pPr>
    </w:p>
    <w:p w14:paraId="0589DF1C" w14:textId="1540DC10" w:rsidR="001F5ACE" w:rsidRPr="0033750C" w:rsidRDefault="001F5ACE" w:rsidP="001F5A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74470FB3" w14:textId="65324794" w:rsidR="001F5ACE" w:rsidRPr="0033750C" w:rsidRDefault="001F5ACE" w:rsidP="001F5ACE">
      <w:pPr>
        <w:widowControl/>
        <w:ind w:firstLine="420"/>
        <w:jc w:val="left"/>
        <w:rPr>
          <w:rFonts w:ascii="Times New Roman" w:eastAsia="SimSun" w:hAnsi="Times New Roman" w:cs="Times New Roman"/>
          <w:color w:val="1F497D"/>
          <w:kern w:val="0"/>
          <w:sz w:val="22"/>
        </w:rPr>
      </w:pPr>
    </w:p>
    <w:p w14:paraId="185EC8EB" w14:textId="556BABF6" w:rsidR="001F5ACE" w:rsidRPr="0033750C" w:rsidRDefault="001F5ACE" w:rsidP="001F5A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check</w:t>
      </w:r>
      <w:r w:rsidR="00554DBA" w:rsidRPr="0033750C">
        <w:rPr>
          <w:rFonts w:ascii="Times New Roman" w:eastAsia="SimSun" w:hAnsi="Times New Roman" w:cs="Times New Roman"/>
          <w:color w:val="1F497D"/>
          <w:kern w:val="0"/>
          <w:sz w:val="22"/>
        </w:rPr>
        <w:t xml:space="preserve"> my “English score report” condition. Here is my information. </w:t>
      </w:r>
    </w:p>
    <w:p w14:paraId="7937741E" w14:textId="5F6E8B0C" w:rsidR="00554DBA" w:rsidRPr="0033750C" w:rsidRDefault="00554DBA" w:rsidP="001F5ACE">
      <w:pPr>
        <w:widowControl/>
        <w:ind w:firstLine="420"/>
        <w:jc w:val="left"/>
        <w:rPr>
          <w:rFonts w:ascii="Times New Roman" w:eastAsia="SimSun" w:hAnsi="Times New Roman" w:cs="Times New Roman"/>
          <w:color w:val="1F497D"/>
          <w:kern w:val="0"/>
          <w:sz w:val="22"/>
        </w:rPr>
      </w:pPr>
    </w:p>
    <w:p w14:paraId="642C1CC4" w14:textId="1159ECD3" w:rsidR="00554DBA" w:rsidRPr="0033750C" w:rsidRDefault="00554DBA">
      <w:pPr>
        <w:pStyle w:val="af0"/>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full name: Liuchao Jin</w:t>
      </w:r>
      <w:r w:rsidR="000F6116" w:rsidRPr="0033750C">
        <w:rPr>
          <w:rFonts w:ascii="Times New Roman" w:eastAsia="SimSun" w:hAnsi="Times New Roman" w:cs="Times New Roman"/>
          <w:color w:val="1F497D"/>
          <w:kern w:val="0"/>
          <w:sz w:val="22"/>
        </w:rPr>
        <w:t xml:space="preserve"> </w:t>
      </w:r>
    </w:p>
    <w:p w14:paraId="5B510FD6" w14:textId="61338A9F" w:rsidR="00554DBA" w:rsidRPr="0033750C" w:rsidRDefault="00554DBA">
      <w:pPr>
        <w:pStyle w:val="af0"/>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tion number: 22311025</w:t>
      </w:r>
      <w:r w:rsidR="000F6116" w:rsidRPr="0033750C">
        <w:rPr>
          <w:rFonts w:ascii="Times New Roman" w:eastAsia="SimSun" w:hAnsi="Times New Roman" w:cs="Times New Roman"/>
          <w:color w:val="1F497D"/>
          <w:kern w:val="0"/>
          <w:sz w:val="22"/>
        </w:rPr>
        <w:t xml:space="preserve"> </w:t>
      </w:r>
    </w:p>
    <w:p w14:paraId="6324F3BF" w14:textId="4C2C793A" w:rsidR="00554DBA" w:rsidRPr="0033750C" w:rsidRDefault="00554DBA">
      <w:pPr>
        <w:pStyle w:val="af0"/>
        <w:widowControl/>
        <w:numPr>
          <w:ilvl w:val="0"/>
          <w:numId w:val="16"/>
        </w:numPr>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Programme</w:t>
      </w:r>
      <w:proofErr w:type="spellEnd"/>
      <w:r w:rsidRPr="0033750C">
        <w:rPr>
          <w:rFonts w:ascii="Times New Roman" w:eastAsia="SimSun" w:hAnsi="Times New Roman" w:cs="Times New Roman"/>
          <w:color w:val="1F497D"/>
          <w:kern w:val="0"/>
          <w:sz w:val="22"/>
        </w:rPr>
        <w:t xml:space="preserve"> of study: Ph.D. in Mechanical and Automation Engineering</w:t>
      </w:r>
      <w:r w:rsidR="000F6116" w:rsidRPr="0033750C">
        <w:rPr>
          <w:rFonts w:ascii="Times New Roman" w:eastAsia="SimSun" w:hAnsi="Times New Roman" w:cs="Times New Roman"/>
          <w:color w:val="1F497D"/>
          <w:kern w:val="0"/>
          <w:sz w:val="22"/>
        </w:rPr>
        <w:t xml:space="preserve"> </w:t>
      </w:r>
    </w:p>
    <w:p w14:paraId="0D91C23A" w14:textId="1C282BFE" w:rsidR="00554DBA" w:rsidRPr="0033750C" w:rsidRDefault="00554DBA">
      <w:pPr>
        <w:pStyle w:val="af0"/>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rder record of English score report: </w:t>
      </w:r>
      <w:r w:rsidR="009731E5" w:rsidRPr="0033750C">
        <w:rPr>
          <w:rFonts w:ascii="Times New Roman" w:eastAsia="SimSun" w:hAnsi="Times New Roman" w:cs="Times New Roman"/>
          <w:color w:val="1F497D"/>
          <w:kern w:val="0"/>
          <w:sz w:val="22"/>
        </w:rPr>
        <w:t>attached to this email in Attachment 1</w:t>
      </w:r>
      <w:r w:rsidR="000F6116" w:rsidRPr="0033750C">
        <w:rPr>
          <w:rFonts w:ascii="Times New Roman" w:eastAsia="SimSun" w:hAnsi="Times New Roman" w:cs="Times New Roman"/>
          <w:color w:val="1F497D"/>
          <w:kern w:val="0"/>
          <w:sz w:val="22"/>
        </w:rPr>
        <w:t xml:space="preserve"> </w:t>
      </w:r>
    </w:p>
    <w:p w14:paraId="2ED937C8" w14:textId="58785A2C" w:rsidR="00554DBA" w:rsidRPr="0033750C" w:rsidRDefault="00554DBA">
      <w:pPr>
        <w:pStyle w:val="af0"/>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canned copy of your examinee report</w:t>
      </w:r>
      <w:r w:rsidR="009731E5" w:rsidRPr="0033750C">
        <w:rPr>
          <w:rFonts w:ascii="Times New Roman" w:eastAsia="SimSun" w:hAnsi="Times New Roman" w:cs="Times New Roman"/>
          <w:color w:val="1F497D"/>
          <w:kern w:val="0"/>
          <w:sz w:val="22"/>
        </w:rPr>
        <w:t>: attached to this email in Attachment 2</w:t>
      </w:r>
      <w:r w:rsidR="000F6116" w:rsidRPr="0033750C">
        <w:rPr>
          <w:rFonts w:ascii="Times New Roman" w:eastAsia="SimSun" w:hAnsi="Times New Roman" w:cs="Times New Roman"/>
          <w:color w:val="1F497D"/>
          <w:kern w:val="0"/>
          <w:sz w:val="22"/>
        </w:rPr>
        <w:t xml:space="preserve"> </w:t>
      </w:r>
    </w:p>
    <w:p w14:paraId="49EF16E1" w14:textId="0C4C9BA3" w:rsidR="009731E5" w:rsidRPr="0033750C" w:rsidRDefault="009731E5" w:rsidP="00554DBA">
      <w:pPr>
        <w:widowControl/>
        <w:ind w:firstLine="420"/>
        <w:jc w:val="left"/>
        <w:rPr>
          <w:rFonts w:ascii="Times New Roman" w:eastAsia="SimSun" w:hAnsi="Times New Roman" w:cs="Times New Roman"/>
          <w:color w:val="1F497D"/>
          <w:kern w:val="0"/>
          <w:sz w:val="22"/>
        </w:rPr>
      </w:pPr>
    </w:p>
    <w:p w14:paraId="04396407" w14:textId="3BA999E5" w:rsidR="006B6AE3" w:rsidRPr="0033750C" w:rsidRDefault="006B6AE3" w:rsidP="00D77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there is any problem, please feel free to contact me. </w:t>
      </w:r>
    </w:p>
    <w:p w14:paraId="441CA4C0" w14:textId="77777777" w:rsidR="006B6AE3" w:rsidRPr="0033750C" w:rsidRDefault="006B6AE3" w:rsidP="00D7791C">
      <w:pPr>
        <w:widowControl/>
        <w:ind w:firstLine="420"/>
        <w:jc w:val="left"/>
        <w:rPr>
          <w:rFonts w:ascii="Times New Roman" w:eastAsia="SimSun" w:hAnsi="Times New Roman" w:cs="Times New Roman"/>
          <w:color w:val="1F497D"/>
          <w:kern w:val="0"/>
          <w:sz w:val="22"/>
        </w:rPr>
      </w:pPr>
    </w:p>
    <w:p w14:paraId="779AE4E8" w14:textId="0EC05995" w:rsidR="00D7791C" w:rsidRPr="0033750C" w:rsidRDefault="00D7791C" w:rsidP="00D77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6C79478D" w14:textId="77777777" w:rsidR="001F5ACE" w:rsidRPr="0033750C" w:rsidRDefault="001F5ACE" w:rsidP="001F5ACE">
      <w:pPr>
        <w:widowControl/>
        <w:ind w:firstLine="420"/>
        <w:jc w:val="left"/>
        <w:rPr>
          <w:rFonts w:ascii="Times New Roman" w:eastAsia="SimSun" w:hAnsi="Times New Roman" w:cs="Times New Roman"/>
          <w:color w:val="1F497D"/>
          <w:kern w:val="0"/>
          <w:sz w:val="22"/>
        </w:rPr>
      </w:pPr>
    </w:p>
    <w:p w14:paraId="074E9AA5" w14:textId="77777777" w:rsidR="001F5ACE" w:rsidRPr="0033750C" w:rsidRDefault="001F5ACE" w:rsidP="001F5ACE">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D8F530D" w14:textId="77777777" w:rsidR="001F5ACE" w:rsidRPr="0033750C" w:rsidRDefault="001F5ACE" w:rsidP="001F5A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6E3DA73" w14:textId="77777777" w:rsidR="001F5ACE" w:rsidRPr="0033750C" w:rsidRDefault="001F5ACE" w:rsidP="00C22720">
      <w:pPr>
        <w:widowControl/>
        <w:jc w:val="left"/>
        <w:rPr>
          <w:rFonts w:ascii="Times New Roman" w:eastAsia="SimSun" w:hAnsi="Times New Roman" w:cs="Times New Roman"/>
          <w:color w:val="1F497D"/>
          <w:kern w:val="0"/>
          <w:sz w:val="22"/>
        </w:rPr>
      </w:pPr>
    </w:p>
    <w:p w14:paraId="03F6DF57" w14:textId="77777777" w:rsidR="001F5ACE" w:rsidRPr="0033750C" w:rsidRDefault="001F5ACE" w:rsidP="00C22720">
      <w:pPr>
        <w:widowControl/>
        <w:jc w:val="left"/>
        <w:rPr>
          <w:rFonts w:ascii="Times New Roman" w:eastAsia="SimSun" w:hAnsi="Times New Roman" w:cs="Times New Roman"/>
          <w:color w:val="1F497D"/>
          <w:kern w:val="0"/>
          <w:sz w:val="22"/>
        </w:rPr>
      </w:pPr>
    </w:p>
    <w:p w14:paraId="49DB5E67" w14:textId="7E404DD5" w:rsidR="00C22720" w:rsidRPr="0033750C" w:rsidRDefault="00C22720" w:rsidP="00C2272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Wong, </w:t>
      </w:r>
    </w:p>
    <w:p w14:paraId="6666025B" w14:textId="77777777" w:rsidR="00C22720" w:rsidRPr="0033750C" w:rsidRDefault="00C22720" w:rsidP="00C22720">
      <w:pPr>
        <w:widowControl/>
        <w:ind w:firstLine="420"/>
        <w:jc w:val="left"/>
        <w:rPr>
          <w:rFonts w:ascii="Times New Roman" w:eastAsia="SimSun" w:hAnsi="Times New Roman" w:cs="Times New Roman"/>
          <w:color w:val="1F497D"/>
          <w:kern w:val="0"/>
          <w:sz w:val="22"/>
        </w:rPr>
      </w:pPr>
    </w:p>
    <w:p w14:paraId="7FC176BF" w14:textId="4A6205D1" w:rsidR="00C22720" w:rsidRPr="0033750C" w:rsidRDefault="00C22720" w:rsidP="00C2272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informing me of that. Your help is greatly appreciated. I will wait for the updated e-visa patiently. Have a good day! </w:t>
      </w:r>
    </w:p>
    <w:p w14:paraId="1C0FBDF2" w14:textId="77777777" w:rsidR="00C22720" w:rsidRPr="0033750C" w:rsidRDefault="00C22720" w:rsidP="00C22720">
      <w:pPr>
        <w:widowControl/>
        <w:ind w:firstLine="420"/>
        <w:jc w:val="left"/>
        <w:rPr>
          <w:rFonts w:ascii="Times New Roman" w:eastAsia="SimSun" w:hAnsi="Times New Roman" w:cs="Times New Roman"/>
          <w:color w:val="1F497D"/>
          <w:kern w:val="0"/>
          <w:sz w:val="22"/>
        </w:rPr>
      </w:pPr>
    </w:p>
    <w:p w14:paraId="3BF57BB7" w14:textId="77777777" w:rsidR="00C22720" w:rsidRPr="0033750C" w:rsidRDefault="00C22720" w:rsidP="00C22720">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4EA5651" w14:textId="091B0BE9" w:rsidR="00C22720" w:rsidRPr="0033750C" w:rsidRDefault="00C22720" w:rsidP="001E2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308D0DD" w14:textId="77777777" w:rsidR="00C22720" w:rsidRPr="0033750C" w:rsidRDefault="00C22720" w:rsidP="001E2412">
      <w:pPr>
        <w:widowControl/>
        <w:jc w:val="left"/>
        <w:rPr>
          <w:rFonts w:ascii="Times New Roman" w:eastAsia="SimSun" w:hAnsi="Times New Roman" w:cs="Times New Roman"/>
          <w:color w:val="1F497D"/>
          <w:kern w:val="0"/>
          <w:sz w:val="22"/>
        </w:rPr>
      </w:pPr>
    </w:p>
    <w:p w14:paraId="7BE2E0EA" w14:textId="77777777" w:rsidR="00C22720" w:rsidRPr="0033750C" w:rsidRDefault="00C22720" w:rsidP="001E2412">
      <w:pPr>
        <w:widowControl/>
        <w:jc w:val="left"/>
        <w:rPr>
          <w:rFonts w:ascii="Times New Roman" w:eastAsia="SimSun" w:hAnsi="Times New Roman" w:cs="Times New Roman"/>
          <w:color w:val="1F497D"/>
          <w:kern w:val="0"/>
          <w:sz w:val="22"/>
        </w:rPr>
      </w:pPr>
    </w:p>
    <w:p w14:paraId="063BDBA9" w14:textId="24416596" w:rsidR="001E2412" w:rsidRPr="0033750C" w:rsidRDefault="001E2412" w:rsidP="001E2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e,</w:t>
      </w:r>
    </w:p>
    <w:p w14:paraId="15766003" w14:textId="13287D1A" w:rsidR="001E2412" w:rsidRPr="0033750C" w:rsidRDefault="001E2412" w:rsidP="001E2412">
      <w:pPr>
        <w:widowControl/>
        <w:ind w:firstLine="420"/>
        <w:jc w:val="left"/>
        <w:rPr>
          <w:rFonts w:ascii="Times New Roman" w:eastAsia="SimSun" w:hAnsi="Times New Roman" w:cs="Times New Roman"/>
          <w:color w:val="1F497D"/>
          <w:kern w:val="0"/>
          <w:sz w:val="22"/>
        </w:rPr>
      </w:pPr>
    </w:p>
    <w:p w14:paraId="135416FB" w14:textId="1EC2CA1D"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this email finds you well.</w:t>
      </w:r>
      <w:r w:rsidR="00C22720" w:rsidRPr="0033750C">
        <w:rPr>
          <w:rFonts w:ascii="Times New Roman" w:eastAsia="SimSun" w:hAnsi="Times New Roman" w:cs="Times New Roman"/>
          <w:color w:val="1F497D"/>
          <w:kern w:val="0"/>
          <w:sz w:val="22"/>
        </w:rPr>
        <w:t xml:space="preserve"> </w:t>
      </w:r>
    </w:p>
    <w:p w14:paraId="434A443C" w14:textId="536D0D1C" w:rsidR="001E2412" w:rsidRPr="0033750C" w:rsidRDefault="001E2412" w:rsidP="001E2412">
      <w:pPr>
        <w:widowControl/>
        <w:ind w:firstLine="420"/>
        <w:jc w:val="left"/>
        <w:rPr>
          <w:rFonts w:ascii="Times New Roman" w:eastAsia="SimSun" w:hAnsi="Times New Roman" w:cs="Times New Roman"/>
          <w:color w:val="1F497D"/>
          <w:kern w:val="0"/>
          <w:sz w:val="22"/>
        </w:rPr>
      </w:pPr>
    </w:p>
    <w:p w14:paraId="199CD0B4" w14:textId="371FCC26"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how my e-visa </w:t>
      </w:r>
      <w:r w:rsidR="00400948" w:rsidRPr="0033750C">
        <w:rPr>
          <w:rFonts w:ascii="Times New Roman" w:eastAsia="SimSun" w:hAnsi="Times New Roman" w:cs="Times New Roman"/>
          <w:color w:val="1F497D"/>
          <w:kern w:val="0"/>
          <w:sz w:val="22"/>
        </w:rPr>
        <w:t xml:space="preserve">revise </w:t>
      </w:r>
      <w:r w:rsidRPr="0033750C">
        <w:rPr>
          <w:rFonts w:ascii="Times New Roman" w:eastAsia="SimSun" w:hAnsi="Times New Roman" w:cs="Times New Roman"/>
          <w:color w:val="1F497D"/>
          <w:kern w:val="0"/>
          <w:sz w:val="22"/>
        </w:rPr>
        <w:t xml:space="preserve">was going. </w:t>
      </w:r>
    </w:p>
    <w:p w14:paraId="6E83FA2C" w14:textId="77777777" w:rsidR="001E2412" w:rsidRPr="0033750C" w:rsidRDefault="001E2412" w:rsidP="001E2412">
      <w:pPr>
        <w:widowControl/>
        <w:ind w:firstLine="420"/>
        <w:jc w:val="left"/>
        <w:rPr>
          <w:rFonts w:ascii="Times New Roman" w:eastAsia="SimSun" w:hAnsi="Times New Roman" w:cs="Times New Roman"/>
          <w:color w:val="1F497D"/>
          <w:kern w:val="0"/>
          <w:sz w:val="22"/>
        </w:rPr>
      </w:pPr>
    </w:p>
    <w:p w14:paraId="115AC284" w14:textId="177BC949" w:rsidR="001E2412" w:rsidRPr="0033750C" w:rsidRDefault="001E2412" w:rsidP="001E2412">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The e-visa collected by Graduate School from Immigration Department (IMMD) typed my name “</w:t>
      </w:r>
      <w:r w:rsidRPr="0033750C">
        <w:rPr>
          <w:rFonts w:ascii="Times New Roman" w:eastAsia="SimSun" w:hAnsi="Times New Roman" w:cs="Times New Roman"/>
          <w:color w:val="1F497D"/>
          <w:kern w:val="0"/>
          <w:sz w:val="22"/>
        </w:rPr>
        <w:t>金劉超</w:t>
      </w:r>
      <w:r w:rsidRPr="0033750C">
        <w:rPr>
          <w:rFonts w:ascii="Times New Roman" w:eastAsia="SimSun" w:hAnsi="Times New Roman" w:cs="Times New Roman"/>
          <w:color w:val="1F497D"/>
          <w:kern w:val="0"/>
          <w:sz w:val="22"/>
        </w:rPr>
        <w:t>” wrongly into “</w:t>
      </w:r>
      <w:r w:rsidRPr="0033750C">
        <w:rPr>
          <w:rFonts w:ascii="Times New Roman" w:eastAsia="SimSun" w:hAnsi="Times New Roman" w:cs="Times New Roman"/>
          <w:color w:val="1F497D"/>
          <w:kern w:val="0"/>
          <w:sz w:val="22"/>
        </w:rPr>
        <w:t>金劉旭</w:t>
      </w:r>
      <w:r w:rsidRPr="0033750C">
        <w:rPr>
          <w:rFonts w:ascii="Times New Roman" w:eastAsia="SimSun" w:hAnsi="Times New Roman" w:cs="Times New Roman"/>
          <w:color w:val="1F497D"/>
          <w:kern w:val="0"/>
          <w:sz w:val="22"/>
        </w:rPr>
        <w:t xml:space="preserve">”. However, this mistake ruins all my schedules. </w:t>
      </w:r>
      <w:r w:rsidRPr="0033750C">
        <w:rPr>
          <w:rFonts w:ascii="Times New Roman" w:eastAsia="SimSun" w:hAnsi="Times New Roman" w:cs="Times New Roman"/>
          <w:b/>
          <w:bCs/>
          <w:color w:val="FF0000"/>
          <w:kern w:val="0"/>
          <w:sz w:val="22"/>
        </w:rPr>
        <w:t>It</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s hard for me to go to campus on time if I can</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t get the e-visa before July 10</w:t>
      </w:r>
      <w:r w:rsidRPr="0033750C">
        <w:rPr>
          <w:rFonts w:ascii="Times New Roman" w:eastAsia="SimSun" w:hAnsi="Times New Roman" w:cs="Times New Roman"/>
          <w:b/>
          <w:bCs/>
          <w:color w:val="FF0000"/>
          <w:kern w:val="0"/>
          <w:sz w:val="22"/>
          <w:vertAlign w:val="superscript"/>
        </w:rPr>
        <w:t>th</w:t>
      </w:r>
      <w:r w:rsidRPr="0033750C">
        <w:rPr>
          <w:rFonts w:ascii="Times New Roman" w:eastAsia="SimSun" w:hAnsi="Times New Roman" w:cs="Times New Roman"/>
          <w:b/>
          <w:bCs/>
          <w:color w:val="FF0000"/>
          <w:kern w:val="0"/>
          <w:sz w:val="22"/>
        </w:rPr>
        <w:t>.</w:t>
      </w:r>
      <w:r w:rsidR="00C22720" w:rsidRPr="0033750C">
        <w:rPr>
          <w:rFonts w:ascii="Times New Roman" w:eastAsia="SimSun" w:hAnsi="Times New Roman" w:cs="Times New Roman"/>
          <w:b/>
          <w:bCs/>
          <w:color w:val="FF0000"/>
          <w:kern w:val="0"/>
          <w:sz w:val="22"/>
        </w:rPr>
        <w:t xml:space="preserve"> </w:t>
      </w:r>
    </w:p>
    <w:p w14:paraId="61E4F906" w14:textId="77777777" w:rsidR="001E2412" w:rsidRPr="0033750C" w:rsidRDefault="001E2412" w:rsidP="001E2412">
      <w:pPr>
        <w:widowControl/>
        <w:ind w:firstLine="420"/>
        <w:jc w:val="left"/>
        <w:rPr>
          <w:rFonts w:ascii="Times New Roman" w:eastAsia="SimSun" w:hAnsi="Times New Roman" w:cs="Times New Roman"/>
          <w:color w:val="1F497D"/>
          <w:kern w:val="0"/>
          <w:sz w:val="22"/>
        </w:rPr>
      </w:pPr>
    </w:p>
    <w:p w14:paraId="2F5D007C" w14:textId="43D55F2A"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originally planned to go to Guangdong Province on July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and stay there for more than 14 days so that I can go to HK via come2hk Scheme without quarantine.</w:t>
      </w:r>
      <w:r w:rsidRPr="0033750C">
        <w:rPr>
          <w:rFonts w:ascii="Times New Roman" w:eastAsia="SimSun" w:hAnsi="Times New Roman" w:cs="Times New Roman"/>
          <w:b/>
          <w:bCs/>
          <w:color w:val="1F497D"/>
          <w:kern w:val="0"/>
          <w:sz w:val="22"/>
        </w:rPr>
        <w:t xml:space="preserve"> I booked all the air tickets to Shenzhen and the hotel in Shenzhen.</w:t>
      </w:r>
      <w:r w:rsidRPr="0033750C">
        <w:rPr>
          <w:rFonts w:ascii="Times New Roman" w:eastAsia="SimSun" w:hAnsi="Times New Roman" w:cs="Times New Roman"/>
          <w:color w:val="1F497D"/>
          <w:kern w:val="0"/>
          <w:sz w:val="22"/>
        </w:rPr>
        <w:t xml:space="preserve"> All planning is time-ample without IMM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istakes.</w:t>
      </w:r>
      <w:r w:rsidR="00C22720" w:rsidRPr="0033750C">
        <w:rPr>
          <w:rFonts w:ascii="Times New Roman" w:eastAsia="SimSun" w:hAnsi="Times New Roman" w:cs="Times New Roman"/>
          <w:color w:val="1F497D"/>
          <w:kern w:val="0"/>
          <w:sz w:val="22"/>
        </w:rPr>
        <w:t xml:space="preserve"> </w:t>
      </w:r>
    </w:p>
    <w:p w14:paraId="1DE85137" w14:textId="77777777" w:rsidR="001E2412" w:rsidRPr="0033750C" w:rsidRDefault="001E2412" w:rsidP="001E2412">
      <w:pPr>
        <w:widowControl/>
        <w:ind w:firstLine="420"/>
        <w:jc w:val="left"/>
        <w:rPr>
          <w:rFonts w:ascii="Times New Roman" w:eastAsia="SimSun" w:hAnsi="Times New Roman" w:cs="Times New Roman"/>
          <w:color w:val="1F497D"/>
          <w:kern w:val="0"/>
          <w:sz w:val="22"/>
        </w:rPr>
      </w:pPr>
    </w:p>
    <w:p w14:paraId="00A26768" w14:textId="7424E4A2"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the error has occurred. I learned that it takes </w:t>
      </w:r>
      <w:r w:rsidRPr="0033750C">
        <w:rPr>
          <w:rFonts w:ascii="Times New Roman" w:eastAsia="SimSun" w:hAnsi="Times New Roman" w:cs="Times New Roman"/>
          <w:b/>
          <w:bCs/>
          <w:color w:val="1F497D"/>
          <w:kern w:val="0"/>
          <w:sz w:val="22"/>
        </w:rPr>
        <w:t>14 working days</w:t>
      </w:r>
      <w:r w:rsidRPr="0033750C">
        <w:rPr>
          <w:rFonts w:ascii="Times New Roman" w:eastAsia="SimSun" w:hAnsi="Times New Roman" w:cs="Times New Roman"/>
          <w:color w:val="1F497D"/>
          <w:kern w:val="0"/>
          <w:sz w:val="22"/>
        </w:rPr>
        <w:t xml:space="preserve"> for me to apply for the Exit-Entry Permit for Travelling to and from Hong Kong and Macao (EEP) in my hometown after I get the e-visa. Besides, I also need another </w:t>
      </w:r>
      <w:r w:rsidRPr="0033750C">
        <w:rPr>
          <w:rFonts w:ascii="Times New Roman" w:eastAsia="SimSun" w:hAnsi="Times New Roman" w:cs="Times New Roman"/>
          <w:b/>
          <w:bCs/>
          <w:color w:val="1F497D"/>
          <w:kern w:val="0"/>
          <w:sz w:val="22"/>
        </w:rPr>
        <w:t>14 days</w:t>
      </w:r>
      <w:r w:rsidRPr="0033750C">
        <w:rPr>
          <w:rFonts w:ascii="Times New Roman" w:eastAsia="SimSun" w:hAnsi="Times New Roman" w:cs="Times New Roman"/>
          <w:color w:val="1F497D"/>
          <w:kern w:val="0"/>
          <w:sz w:val="22"/>
        </w:rPr>
        <w:t xml:space="preserve"> to stay in Guangdong. The registration date for CUHK is </w:t>
      </w:r>
      <w:r w:rsidRPr="0033750C">
        <w:rPr>
          <w:rFonts w:ascii="Times New Roman" w:eastAsia="SimSun" w:hAnsi="Times New Roman" w:cs="Times New Roman"/>
          <w:b/>
          <w:bCs/>
          <w:color w:val="1F497D"/>
          <w:kern w:val="0"/>
          <w:sz w:val="22"/>
        </w:rPr>
        <w:t>August 1</w:t>
      </w:r>
      <w:r w:rsidRPr="0033750C">
        <w:rPr>
          <w:rFonts w:ascii="Times New Roman" w:eastAsia="SimSun" w:hAnsi="Times New Roman" w:cs="Times New Roman"/>
          <w:b/>
          <w:bCs/>
          <w:color w:val="1F497D"/>
          <w:kern w:val="0"/>
          <w:sz w:val="22"/>
          <w:vertAlign w:val="superscript"/>
        </w:rPr>
        <w:t>st</w:t>
      </w:r>
      <w:r w:rsidRPr="0033750C">
        <w:rPr>
          <w:rFonts w:ascii="Times New Roman" w:eastAsia="SimSun" w:hAnsi="Times New Roman" w:cs="Times New Roman"/>
          <w:color w:val="1F497D"/>
          <w:kern w:val="0"/>
          <w:sz w:val="22"/>
        </w:rPr>
        <w:t xml:space="preserve">. So, I </w:t>
      </w:r>
      <w:r w:rsidRPr="0033750C">
        <w:rPr>
          <w:rFonts w:ascii="Times New Roman" w:eastAsia="SimSun" w:hAnsi="Times New Roman" w:cs="Times New Roman"/>
          <w:b/>
          <w:bCs/>
          <w:color w:val="FF0000"/>
          <w:kern w:val="0"/>
          <w:sz w:val="22"/>
        </w:rPr>
        <w:t>don</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t have much time</w:t>
      </w:r>
      <w:r w:rsidRPr="0033750C">
        <w:rPr>
          <w:rFonts w:ascii="Times New Roman" w:eastAsia="SimSun" w:hAnsi="Times New Roman" w:cs="Times New Roman"/>
          <w:color w:val="1F497D"/>
          <w:kern w:val="0"/>
          <w:sz w:val="22"/>
        </w:rPr>
        <w:t xml:space="preserve"> before getting the e-visa. </w:t>
      </w:r>
      <w:r w:rsidR="00400948" w:rsidRPr="0033750C">
        <w:rPr>
          <w:rFonts w:ascii="Times New Roman" w:eastAsia="SimSun" w:hAnsi="Times New Roman" w:cs="Times New Roman"/>
          <w:color w:val="1F497D"/>
          <w:kern w:val="0"/>
          <w:sz w:val="22"/>
        </w:rPr>
        <w:t xml:space="preserve">I would be grateful if you could help me </w:t>
      </w:r>
      <w:r w:rsidR="00400948" w:rsidRPr="0033750C">
        <w:rPr>
          <w:rFonts w:ascii="Times New Roman" w:eastAsia="SimSun" w:hAnsi="Times New Roman" w:cs="Times New Roman"/>
          <w:b/>
          <w:bCs/>
          <w:color w:val="1F497D"/>
          <w:kern w:val="0"/>
          <w:sz w:val="22"/>
        </w:rPr>
        <w:t>remind</w:t>
      </w:r>
      <w:r w:rsidR="00400948" w:rsidRPr="0033750C">
        <w:rPr>
          <w:rFonts w:ascii="Times New Roman" w:eastAsia="SimSun" w:hAnsi="Times New Roman" w:cs="Times New Roman"/>
          <w:color w:val="1F497D"/>
          <w:kern w:val="0"/>
          <w:sz w:val="22"/>
        </w:rPr>
        <w:t xml:space="preserve"> the </w:t>
      </w:r>
      <w:r w:rsidR="00400948" w:rsidRPr="0033750C">
        <w:rPr>
          <w:rFonts w:ascii="Times New Roman" w:eastAsia="SimSun" w:hAnsi="Times New Roman" w:cs="Times New Roman"/>
          <w:b/>
          <w:bCs/>
          <w:color w:val="1F497D"/>
          <w:kern w:val="0"/>
          <w:sz w:val="22"/>
        </w:rPr>
        <w:t>Immigration Department</w:t>
      </w:r>
      <w:r w:rsidR="00400948" w:rsidRPr="0033750C">
        <w:rPr>
          <w:rFonts w:ascii="Times New Roman" w:eastAsia="SimSun" w:hAnsi="Times New Roman" w:cs="Times New Roman"/>
          <w:color w:val="1F497D"/>
          <w:kern w:val="0"/>
          <w:sz w:val="22"/>
        </w:rPr>
        <w:t xml:space="preserve"> to revise the e-visa </w:t>
      </w:r>
      <w:r w:rsidR="00400948" w:rsidRPr="0033750C">
        <w:rPr>
          <w:rFonts w:ascii="Times New Roman" w:eastAsia="SimSun" w:hAnsi="Times New Roman" w:cs="Times New Roman"/>
          <w:b/>
          <w:bCs/>
          <w:color w:val="1F497D"/>
          <w:kern w:val="0"/>
          <w:sz w:val="22"/>
        </w:rPr>
        <w:t>as soon as possible</w:t>
      </w:r>
      <w:r w:rsidR="00400948" w:rsidRPr="0033750C">
        <w:rPr>
          <w:rFonts w:ascii="Times New Roman" w:eastAsia="SimSun" w:hAnsi="Times New Roman" w:cs="Times New Roman"/>
          <w:color w:val="1F497D"/>
          <w:kern w:val="0"/>
          <w:sz w:val="22"/>
        </w:rPr>
        <w:t>.</w:t>
      </w:r>
      <w:r w:rsidR="00C22720" w:rsidRPr="0033750C">
        <w:rPr>
          <w:rFonts w:ascii="Times New Roman" w:eastAsia="SimSun" w:hAnsi="Times New Roman" w:cs="Times New Roman"/>
          <w:color w:val="1F497D"/>
          <w:kern w:val="0"/>
          <w:sz w:val="22"/>
        </w:rPr>
        <w:t xml:space="preserve"> </w:t>
      </w:r>
    </w:p>
    <w:p w14:paraId="1EF7B0A9" w14:textId="77777777" w:rsidR="00400948" w:rsidRPr="0033750C" w:rsidRDefault="00400948" w:rsidP="001E2412">
      <w:pPr>
        <w:widowControl/>
        <w:ind w:firstLine="420"/>
        <w:jc w:val="left"/>
        <w:rPr>
          <w:rFonts w:ascii="Times New Roman" w:eastAsia="SimSun" w:hAnsi="Times New Roman" w:cs="Times New Roman"/>
          <w:color w:val="1F497D"/>
          <w:kern w:val="0"/>
          <w:sz w:val="22"/>
        </w:rPr>
      </w:pPr>
    </w:p>
    <w:p w14:paraId="7165ADCF" w14:textId="64C9E4C5"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305A47A3" w14:textId="77777777" w:rsidR="001E2412" w:rsidRPr="0033750C" w:rsidRDefault="001E2412" w:rsidP="001E2412">
      <w:pPr>
        <w:widowControl/>
        <w:ind w:firstLine="420"/>
        <w:jc w:val="left"/>
        <w:rPr>
          <w:rFonts w:ascii="Times New Roman" w:eastAsia="SimSun" w:hAnsi="Times New Roman" w:cs="Times New Roman"/>
          <w:color w:val="1F497D"/>
          <w:kern w:val="0"/>
          <w:sz w:val="22"/>
        </w:rPr>
      </w:pPr>
    </w:p>
    <w:p w14:paraId="5D222A2B" w14:textId="77777777" w:rsidR="001E2412" w:rsidRPr="0033750C" w:rsidRDefault="001E2412" w:rsidP="001E2412">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2B89841" w14:textId="77777777" w:rsidR="001E2412" w:rsidRPr="0033750C" w:rsidRDefault="001E2412" w:rsidP="001E2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54EED92" w14:textId="77777777" w:rsidR="001E2412" w:rsidRPr="0033750C" w:rsidRDefault="001E2412" w:rsidP="00886B62">
      <w:pPr>
        <w:widowControl/>
        <w:jc w:val="left"/>
        <w:rPr>
          <w:rFonts w:ascii="Times New Roman" w:eastAsia="DengXian" w:hAnsi="Times New Roman" w:cs="Times New Roman"/>
          <w:color w:val="1F497D"/>
          <w:kern w:val="0"/>
          <w:sz w:val="22"/>
          <w:bdr w:val="none" w:sz="0" w:space="0" w:color="auto" w:frame="1"/>
        </w:rPr>
      </w:pPr>
    </w:p>
    <w:p w14:paraId="10B837A8" w14:textId="77777777" w:rsidR="001E2412" w:rsidRPr="0033750C" w:rsidRDefault="001E2412" w:rsidP="00886B62">
      <w:pPr>
        <w:widowControl/>
        <w:jc w:val="left"/>
        <w:rPr>
          <w:rFonts w:ascii="Times New Roman" w:eastAsia="DengXian" w:hAnsi="Times New Roman" w:cs="Times New Roman"/>
          <w:color w:val="1F497D"/>
          <w:kern w:val="0"/>
          <w:sz w:val="22"/>
          <w:bdr w:val="none" w:sz="0" w:space="0" w:color="auto" w:frame="1"/>
        </w:rPr>
      </w:pPr>
    </w:p>
    <w:p w14:paraId="2C7B17A3" w14:textId="2FFCCFAF" w:rsidR="00BC72DC" w:rsidRPr="0033750C" w:rsidRDefault="00BC72DC" w:rsidP="00886B6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Help Needed </w:t>
      </w:r>
      <w:r w:rsidR="001F61C2" w:rsidRPr="0033750C">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 xml:space="preserve"> Liuchao Jin</w:t>
      </w:r>
    </w:p>
    <w:p w14:paraId="28B36E1B" w14:textId="6364C8E0" w:rsidR="00886B62" w:rsidRPr="0033750C" w:rsidRDefault="00886B62" w:rsidP="00886B6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Miss Wong, </w:t>
      </w:r>
    </w:p>
    <w:p w14:paraId="64687426" w14:textId="77777777" w:rsidR="004B58B1" w:rsidRPr="0033750C" w:rsidRDefault="004B58B1" w:rsidP="00886B62">
      <w:pPr>
        <w:widowControl/>
        <w:ind w:firstLine="420"/>
        <w:jc w:val="left"/>
        <w:rPr>
          <w:rFonts w:ascii="Times New Roman" w:eastAsia="SimSun" w:hAnsi="Times New Roman" w:cs="Times New Roman"/>
          <w:color w:val="1F497D"/>
          <w:kern w:val="0"/>
          <w:sz w:val="22"/>
        </w:rPr>
      </w:pPr>
    </w:p>
    <w:p w14:paraId="69ED4A8B" w14:textId="5664644B" w:rsidR="00886B62" w:rsidRPr="0033750C" w:rsidRDefault="00886B62"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3591EBEB" w14:textId="77777777" w:rsidR="004B58B1" w:rsidRPr="0033750C" w:rsidRDefault="004B58B1" w:rsidP="00886B62">
      <w:pPr>
        <w:widowControl/>
        <w:ind w:firstLine="420"/>
        <w:jc w:val="left"/>
        <w:rPr>
          <w:rFonts w:ascii="Times New Roman" w:eastAsia="SimSun" w:hAnsi="Times New Roman" w:cs="Times New Roman"/>
          <w:color w:val="1F497D"/>
          <w:kern w:val="0"/>
          <w:sz w:val="22"/>
        </w:rPr>
      </w:pPr>
    </w:p>
    <w:p w14:paraId="3C6F614F" w14:textId="1C276A7B" w:rsidR="004B58B1" w:rsidRPr="0033750C" w:rsidRDefault="00BA5C86"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met a serious problem with the e-visa application. It will be greatly appreciated if you could do me a </w:t>
      </w:r>
      <w:proofErr w:type="spellStart"/>
      <w:r w:rsidRPr="0033750C">
        <w:rPr>
          <w:rFonts w:ascii="Times New Roman" w:eastAsia="SimSun" w:hAnsi="Times New Roman" w:cs="Times New Roman"/>
          <w:color w:val="1F497D"/>
          <w:kern w:val="0"/>
          <w:sz w:val="22"/>
        </w:rPr>
        <w:t>favour</w:t>
      </w:r>
      <w:proofErr w:type="spellEnd"/>
      <w:r w:rsidRPr="0033750C">
        <w:rPr>
          <w:rFonts w:ascii="Times New Roman" w:eastAsia="SimSun" w:hAnsi="Times New Roman" w:cs="Times New Roman"/>
          <w:color w:val="1F497D"/>
          <w:kern w:val="0"/>
          <w:sz w:val="22"/>
        </w:rPr>
        <w:t>.</w:t>
      </w:r>
    </w:p>
    <w:p w14:paraId="7BF8AADA" w14:textId="77777777" w:rsidR="00BA5C86" w:rsidRPr="0033750C" w:rsidRDefault="00BA5C86" w:rsidP="00886B62">
      <w:pPr>
        <w:widowControl/>
        <w:ind w:firstLine="420"/>
        <w:jc w:val="left"/>
        <w:rPr>
          <w:rFonts w:ascii="Times New Roman" w:eastAsia="SimSun" w:hAnsi="Times New Roman" w:cs="Times New Roman"/>
          <w:color w:val="1F497D"/>
          <w:kern w:val="0"/>
          <w:sz w:val="22"/>
        </w:rPr>
      </w:pPr>
    </w:p>
    <w:p w14:paraId="28443016" w14:textId="0D64F2C8" w:rsidR="004B58B1" w:rsidRPr="0033750C" w:rsidRDefault="00BA5C86"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e-visa collected by Graduate School from Immigration Department (IMMD) typed my name “</w:t>
      </w:r>
      <w:r w:rsidRPr="0033750C">
        <w:rPr>
          <w:rFonts w:ascii="Times New Roman" w:eastAsia="SimSun" w:hAnsi="Times New Roman" w:cs="Times New Roman"/>
          <w:color w:val="1F497D"/>
          <w:kern w:val="0"/>
          <w:sz w:val="22"/>
        </w:rPr>
        <w:t>金劉超</w:t>
      </w:r>
      <w:r w:rsidRPr="0033750C">
        <w:rPr>
          <w:rFonts w:ascii="Times New Roman" w:eastAsia="SimSun" w:hAnsi="Times New Roman" w:cs="Times New Roman"/>
          <w:color w:val="1F497D"/>
          <w:kern w:val="0"/>
          <w:sz w:val="22"/>
        </w:rPr>
        <w:t>” wrongly into “</w:t>
      </w:r>
      <w:r w:rsidRPr="0033750C">
        <w:rPr>
          <w:rFonts w:ascii="Times New Roman" w:eastAsia="SimSun" w:hAnsi="Times New Roman" w:cs="Times New Roman"/>
          <w:color w:val="1F497D"/>
          <w:kern w:val="0"/>
          <w:sz w:val="22"/>
        </w:rPr>
        <w:t>金劉旭</w:t>
      </w:r>
      <w:r w:rsidRPr="0033750C">
        <w:rPr>
          <w:rFonts w:ascii="Times New Roman" w:eastAsia="SimSun" w:hAnsi="Times New Roman" w:cs="Times New Roman"/>
          <w:color w:val="1F497D"/>
          <w:kern w:val="0"/>
          <w:sz w:val="22"/>
        </w:rPr>
        <w:t>”. Mr. Tony Lee from Graduate School told me that he was liaising with the IMMD for revision. However, this mistake ruins all my schedule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hard for me to go to campus on time if I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get the e-visa before July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w:t>
      </w:r>
    </w:p>
    <w:p w14:paraId="6820D1FC" w14:textId="77777777" w:rsidR="00BA5C86" w:rsidRPr="0033750C" w:rsidRDefault="00BA5C86" w:rsidP="00886B62">
      <w:pPr>
        <w:widowControl/>
        <w:ind w:firstLine="420"/>
        <w:jc w:val="left"/>
        <w:rPr>
          <w:rFonts w:ascii="Times New Roman" w:eastAsia="SimSun" w:hAnsi="Times New Roman" w:cs="Times New Roman"/>
          <w:color w:val="1F497D"/>
          <w:kern w:val="0"/>
          <w:sz w:val="22"/>
        </w:rPr>
      </w:pPr>
    </w:p>
    <w:p w14:paraId="40F01BB9" w14:textId="6A98AA68" w:rsidR="004B58B1" w:rsidRPr="0033750C" w:rsidRDefault="00BA5C86"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submitted the visa application material to Graduate School on 20/2/2022. And the Graduate School sent a visa application to HKSAR IMMD on 10/5/2022 and collected Visa from HKSAR IMMD on 2/6/2022. After this, I still cannot view my visa because, on the application system, it said: Please do not download the e-visa from the Immigration Department until you are informed by Graduate School. Duplicated visa fee will not be refunded. However, the Graduate School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inform me until 23/6/2022. Mr. Tony Lee told me that some particulars as printed on the “e-visa” available for download from the IMMD website were wrong. Till now, there is no further information about when my e-visa can be issued.</w:t>
      </w:r>
    </w:p>
    <w:p w14:paraId="62C3CEEF" w14:textId="77777777" w:rsidR="00BA5C86" w:rsidRPr="0033750C" w:rsidRDefault="00BA5C86" w:rsidP="00886B62">
      <w:pPr>
        <w:widowControl/>
        <w:ind w:firstLine="420"/>
        <w:jc w:val="left"/>
        <w:rPr>
          <w:rFonts w:ascii="Times New Roman" w:eastAsia="SimSun" w:hAnsi="Times New Roman" w:cs="Times New Roman"/>
          <w:color w:val="1F497D"/>
          <w:kern w:val="0"/>
          <w:sz w:val="22"/>
        </w:rPr>
      </w:pPr>
    </w:p>
    <w:p w14:paraId="09F7488E" w14:textId="6C915891" w:rsidR="000B543C" w:rsidRPr="0033750C" w:rsidRDefault="00BA5C86"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originally planned to go to Guangdong Province on July 10th and stay there for more than 14 days so that I can go to HK via come2hk Scheme without quarantine. I booked all the air tickets to Shenzhen and the hotel in Shenzhen. All planning is </w:t>
      </w:r>
      <w:r w:rsidR="001F61C2" w:rsidRPr="0033750C">
        <w:rPr>
          <w:rFonts w:ascii="Times New Roman" w:eastAsia="SimSun" w:hAnsi="Times New Roman" w:cs="Times New Roman"/>
          <w:color w:val="1F497D"/>
          <w:kern w:val="0"/>
          <w:sz w:val="22"/>
        </w:rPr>
        <w:t xml:space="preserve">time-ample </w:t>
      </w:r>
      <w:r w:rsidRPr="0033750C">
        <w:rPr>
          <w:rFonts w:ascii="Times New Roman" w:eastAsia="SimSun" w:hAnsi="Times New Roman" w:cs="Times New Roman"/>
          <w:color w:val="1F497D"/>
          <w:kern w:val="0"/>
          <w:sz w:val="22"/>
        </w:rPr>
        <w:t>without IMM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istakes.</w:t>
      </w:r>
    </w:p>
    <w:p w14:paraId="24A52C99" w14:textId="77777777" w:rsidR="00BA5C86" w:rsidRPr="0033750C" w:rsidRDefault="00BA5C86" w:rsidP="00886B62">
      <w:pPr>
        <w:widowControl/>
        <w:ind w:firstLine="420"/>
        <w:jc w:val="left"/>
        <w:rPr>
          <w:rFonts w:ascii="Times New Roman" w:eastAsia="SimSun" w:hAnsi="Times New Roman" w:cs="Times New Roman"/>
          <w:color w:val="1F497D"/>
          <w:kern w:val="0"/>
          <w:sz w:val="22"/>
        </w:rPr>
      </w:pPr>
    </w:p>
    <w:p w14:paraId="1C665515" w14:textId="4FA9D413" w:rsidR="000B543C" w:rsidRPr="0033750C" w:rsidRDefault="000A1ED0"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the error has occurred. I learned that it takes 14 working days for me to apply for the Exit-Entry Permit for Travelling to and from Hong Kong and Macao (EEP) in my hometown after I get the e-visa. </w:t>
      </w:r>
      <w:r w:rsidR="009F7818" w:rsidRPr="0033750C">
        <w:rPr>
          <w:rFonts w:ascii="Times New Roman" w:eastAsia="SimSun" w:hAnsi="Times New Roman" w:cs="Times New Roman"/>
          <w:color w:val="1F497D"/>
          <w:kern w:val="0"/>
          <w:sz w:val="22"/>
        </w:rPr>
        <w:t xml:space="preserve">Besides, I also need another 14 days to stay in Guangdong. </w:t>
      </w:r>
      <w:r w:rsidRPr="0033750C">
        <w:rPr>
          <w:rFonts w:ascii="Times New Roman" w:eastAsia="SimSun" w:hAnsi="Times New Roman" w:cs="Times New Roman"/>
          <w:color w:val="1F497D"/>
          <w:kern w:val="0"/>
          <w:sz w:val="22"/>
        </w:rPr>
        <w:t xml:space="preserve">The registration </w:t>
      </w:r>
      <w:r w:rsidR="009F7818" w:rsidRPr="0033750C">
        <w:rPr>
          <w:rFonts w:ascii="Times New Roman" w:eastAsia="SimSun" w:hAnsi="Times New Roman" w:cs="Times New Roman"/>
          <w:color w:val="1F497D"/>
          <w:kern w:val="0"/>
          <w:sz w:val="22"/>
        </w:rPr>
        <w:t>date</w:t>
      </w:r>
      <w:r w:rsidRPr="0033750C">
        <w:rPr>
          <w:rFonts w:ascii="Times New Roman" w:eastAsia="SimSun" w:hAnsi="Times New Roman" w:cs="Times New Roman"/>
          <w:color w:val="1F497D"/>
          <w:kern w:val="0"/>
          <w:sz w:val="22"/>
        </w:rPr>
        <w:t xml:space="preserve"> for CUHK is August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So,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ave much time before getting the e-visa.</w:t>
      </w:r>
      <w:r w:rsidR="009F7818" w:rsidRPr="0033750C">
        <w:rPr>
          <w:rFonts w:ascii="Times New Roman" w:eastAsia="SimSun" w:hAnsi="Times New Roman" w:cs="Times New Roman"/>
          <w:color w:val="1F497D"/>
          <w:kern w:val="0"/>
          <w:sz w:val="22"/>
        </w:rPr>
        <w:t xml:space="preserve"> I would be grateful if you could help me </w:t>
      </w:r>
      <w:r w:rsidR="00193059" w:rsidRPr="0033750C">
        <w:rPr>
          <w:rFonts w:ascii="Times New Roman" w:eastAsia="SimSun" w:hAnsi="Times New Roman" w:cs="Times New Roman"/>
          <w:color w:val="1F497D"/>
          <w:kern w:val="0"/>
          <w:sz w:val="22"/>
        </w:rPr>
        <w:t xml:space="preserve">deal with this problem. </w:t>
      </w:r>
    </w:p>
    <w:p w14:paraId="7E556961" w14:textId="77777777" w:rsidR="004B58B1" w:rsidRPr="0033750C" w:rsidRDefault="004B58B1" w:rsidP="00886B62">
      <w:pPr>
        <w:widowControl/>
        <w:ind w:firstLine="420"/>
        <w:jc w:val="left"/>
        <w:rPr>
          <w:rFonts w:ascii="Times New Roman" w:eastAsia="SimSun" w:hAnsi="Times New Roman" w:cs="Times New Roman"/>
          <w:color w:val="1F497D"/>
          <w:kern w:val="0"/>
          <w:sz w:val="22"/>
        </w:rPr>
      </w:pPr>
    </w:p>
    <w:p w14:paraId="6C1A1DA1" w14:textId="07FA85FC" w:rsidR="00886B62" w:rsidRPr="0033750C" w:rsidRDefault="00886B62"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reply.</w:t>
      </w:r>
      <w:r w:rsidR="000A1ED0" w:rsidRPr="0033750C">
        <w:rPr>
          <w:rFonts w:ascii="Times New Roman" w:eastAsia="SimSun" w:hAnsi="Times New Roman" w:cs="Times New Roman"/>
          <w:color w:val="1F497D"/>
          <w:kern w:val="0"/>
          <w:sz w:val="22"/>
        </w:rPr>
        <w:t xml:space="preserve"> </w:t>
      </w:r>
    </w:p>
    <w:p w14:paraId="169F4ACD" w14:textId="77777777" w:rsidR="004B58B1" w:rsidRPr="0033750C" w:rsidRDefault="004B58B1" w:rsidP="00886B62">
      <w:pPr>
        <w:widowControl/>
        <w:ind w:firstLine="420"/>
        <w:jc w:val="left"/>
        <w:rPr>
          <w:rFonts w:ascii="Times New Roman" w:eastAsia="SimSun" w:hAnsi="Times New Roman" w:cs="Times New Roman"/>
          <w:color w:val="1F497D"/>
          <w:kern w:val="0"/>
          <w:sz w:val="22"/>
        </w:rPr>
      </w:pPr>
    </w:p>
    <w:p w14:paraId="40EF917D" w14:textId="77777777" w:rsidR="00886B62" w:rsidRPr="0033750C" w:rsidRDefault="00886B62" w:rsidP="00886B6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41AD46BF" w14:textId="77777777" w:rsidR="00886B62" w:rsidRPr="0033750C" w:rsidRDefault="00886B62" w:rsidP="00886B6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48801CCA" w14:textId="77777777" w:rsidR="00886B62" w:rsidRPr="0033750C" w:rsidRDefault="00886B62" w:rsidP="00BE0F77">
      <w:pPr>
        <w:widowControl/>
        <w:jc w:val="left"/>
        <w:rPr>
          <w:rFonts w:ascii="Times New Roman" w:eastAsia="SimSun" w:hAnsi="Times New Roman" w:cs="Times New Roman"/>
          <w:color w:val="1F497D"/>
          <w:kern w:val="0"/>
          <w:sz w:val="22"/>
        </w:rPr>
      </w:pPr>
    </w:p>
    <w:p w14:paraId="4733C904" w14:textId="77777777" w:rsidR="00886B62" w:rsidRPr="0033750C" w:rsidRDefault="00886B62" w:rsidP="00BE0F77">
      <w:pPr>
        <w:widowControl/>
        <w:jc w:val="left"/>
        <w:rPr>
          <w:rFonts w:ascii="Times New Roman" w:eastAsia="SimSun" w:hAnsi="Times New Roman" w:cs="Times New Roman"/>
          <w:color w:val="1F497D"/>
          <w:kern w:val="0"/>
          <w:sz w:val="22"/>
        </w:rPr>
      </w:pPr>
    </w:p>
    <w:p w14:paraId="0F5D997E" w14:textId="75DD55DC" w:rsidR="00BE0F77" w:rsidRPr="0033750C" w:rsidRDefault="00BE0F77" w:rsidP="00BE0F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14D63BA3" w14:textId="6D613478" w:rsidR="00BE0F77" w:rsidRPr="0033750C" w:rsidRDefault="00BE0F77" w:rsidP="00BE0F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w:t>
      </w:r>
      <w:r w:rsidR="001E241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Lee,</w:t>
      </w:r>
    </w:p>
    <w:p w14:paraId="79BA8CEA" w14:textId="77777777" w:rsidR="00BE0F77" w:rsidRPr="0033750C" w:rsidRDefault="00BE0F77" w:rsidP="00BE0F7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4E02981A" w14:textId="4F56C640" w:rsidR="00914AF3" w:rsidRPr="0033750C" w:rsidRDefault="00914AF3" w:rsidP="00914A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how my e-visa was going. </w:t>
      </w:r>
    </w:p>
    <w:p w14:paraId="5636014D" w14:textId="3D129DED" w:rsidR="00914AF3" w:rsidRPr="0033750C" w:rsidRDefault="00914AF3" w:rsidP="00914A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time, you told me that some particulars as printed on the “e-visa” available for download from the Immigration Department website were incorrect. However, time is very urgent,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hy I am writing this email to you. I learned that it takes 14 working days for </w:t>
      </w:r>
      <w:r w:rsidRPr="0033750C">
        <w:rPr>
          <w:rFonts w:ascii="Times New Roman" w:eastAsia="SimSun" w:hAnsi="Times New Roman" w:cs="Times New Roman"/>
          <w:color w:val="1F497D"/>
          <w:kern w:val="0"/>
          <w:sz w:val="22"/>
        </w:rPr>
        <w:lastRenderedPageBreak/>
        <w:t>me to apply for the Exit-Entry Permit for Travelling to and from Hong Kong and Macao (EEP). Als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considering going to Hong Kong via come2hk Scheme. So, I must travel to and stay in Guangdong Province for 14 days. The registration time for CUHK is August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So,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much time before getting the e-visa. I would be grateful if you could help me remind the Immigration Department to revise the e-visa as soon as possible.  </w:t>
      </w:r>
    </w:p>
    <w:p w14:paraId="1BB2BBA1" w14:textId="60B273AA" w:rsidR="00C57DA8" w:rsidRPr="0033750C" w:rsidRDefault="00C57DA8" w:rsidP="00914A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5F46BDF7" w14:textId="530751FA" w:rsidR="00BE0F77" w:rsidRPr="0033750C" w:rsidRDefault="00BE0F77" w:rsidP="00BE0F77">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r w:rsidR="004850CF" w:rsidRPr="0033750C">
        <w:rPr>
          <w:rFonts w:ascii="Times New Roman" w:eastAsia="SimSun" w:hAnsi="Times New Roman" w:cs="Times New Roman"/>
          <w:color w:val="1F497D"/>
          <w:kern w:val="0"/>
          <w:sz w:val="22"/>
        </w:rPr>
        <w:t xml:space="preserve"> </w:t>
      </w:r>
    </w:p>
    <w:p w14:paraId="37F29A6D" w14:textId="77777777" w:rsidR="00BE0F77" w:rsidRPr="0033750C" w:rsidRDefault="00BE0F77" w:rsidP="00BE0F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AFFCD54" w14:textId="77777777" w:rsidR="00BE0F77" w:rsidRPr="0033750C" w:rsidRDefault="00BE0F77" w:rsidP="0064032B">
      <w:pPr>
        <w:widowControl/>
        <w:jc w:val="left"/>
        <w:rPr>
          <w:rFonts w:ascii="Times New Roman" w:eastAsia="SimSun" w:hAnsi="Times New Roman" w:cs="Times New Roman"/>
          <w:color w:val="1F497D"/>
          <w:kern w:val="0"/>
          <w:sz w:val="22"/>
        </w:rPr>
      </w:pPr>
    </w:p>
    <w:p w14:paraId="7D53B542" w14:textId="77777777" w:rsidR="00BE0F77" w:rsidRPr="0033750C" w:rsidRDefault="00BE0F77" w:rsidP="0064032B">
      <w:pPr>
        <w:widowControl/>
        <w:jc w:val="left"/>
        <w:rPr>
          <w:rFonts w:ascii="Times New Roman" w:eastAsia="SimSun" w:hAnsi="Times New Roman" w:cs="Times New Roman"/>
          <w:color w:val="1F497D"/>
          <w:kern w:val="0"/>
          <w:sz w:val="22"/>
        </w:rPr>
      </w:pPr>
    </w:p>
    <w:p w14:paraId="74A1F7E7" w14:textId="2274FE7D"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04B0457E" w14:textId="77777777"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7966ADE4"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7329E9BA"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04"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05"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so that I will not miss any important message from you. Thank you for your attention and have a good day.  </w:t>
      </w:r>
    </w:p>
    <w:p w14:paraId="29F885F9" w14:textId="77777777" w:rsidR="0064032B" w:rsidRPr="0033750C" w:rsidRDefault="0064032B" w:rsidP="006403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386F9C" w14:textId="77777777"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49F0104" w14:textId="77777777" w:rsidR="0064032B" w:rsidRPr="0033750C" w:rsidRDefault="0064032B" w:rsidP="0064032B">
      <w:pPr>
        <w:widowControl/>
        <w:jc w:val="left"/>
        <w:rPr>
          <w:rFonts w:ascii="Times New Roman" w:eastAsia="SimSun" w:hAnsi="Times New Roman" w:cs="Times New Roman"/>
          <w:color w:val="1F497D"/>
          <w:kern w:val="0"/>
          <w:sz w:val="22"/>
        </w:rPr>
      </w:pPr>
    </w:p>
    <w:p w14:paraId="628A7471" w14:textId="77777777" w:rsidR="0064032B" w:rsidRPr="0033750C" w:rsidRDefault="0064032B" w:rsidP="0064032B">
      <w:pPr>
        <w:widowControl/>
        <w:jc w:val="left"/>
        <w:rPr>
          <w:rFonts w:ascii="Times New Roman" w:eastAsia="SimSun" w:hAnsi="Times New Roman" w:cs="Times New Roman"/>
          <w:color w:val="1F497D"/>
          <w:kern w:val="0"/>
          <w:sz w:val="22"/>
        </w:rPr>
      </w:pPr>
    </w:p>
    <w:p w14:paraId="1753F6EA" w14:textId="52F6D65C"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0B343EE3" w14:textId="099149CA"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6E5D2FB4"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07FBF0CC"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06"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07"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so that I will not miss any important message from you. Thank you for your attention and have a good day.  </w:t>
      </w:r>
    </w:p>
    <w:p w14:paraId="675184DE" w14:textId="77777777" w:rsidR="0064032B" w:rsidRPr="0033750C" w:rsidRDefault="0064032B" w:rsidP="006403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6332C8" w14:textId="77777777"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558D14E" w14:textId="77777777" w:rsidR="0064032B" w:rsidRPr="0033750C" w:rsidRDefault="0064032B" w:rsidP="0064032B">
      <w:pPr>
        <w:widowControl/>
        <w:jc w:val="left"/>
        <w:rPr>
          <w:rFonts w:ascii="Times New Roman" w:eastAsia="SimSun" w:hAnsi="Times New Roman" w:cs="Times New Roman"/>
          <w:color w:val="1F497D"/>
          <w:kern w:val="0"/>
          <w:sz w:val="22"/>
        </w:rPr>
      </w:pPr>
    </w:p>
    <w:p w14:paraId="3EECA3C8" w14:textId="77777777" w:rsidR="0064032B" w:rsidRPr="0033750C" w:rsidRDefault="0064032B" w:rsidP="0064032B">
      <w:pPr>
        <w:widowControl/>
        <w:jc w:val="left"/>
        <w:rPr>
          <w:rFonts w:ascii="Times New Roman" w:eastAsia="SimSun" w:hAnsi="Times New Roman" w:cs="Times New Roman"/>
          <w:color w:val="1F497D"/>
          <w:kern w:val="0"/>
          <w:sz w:val="22"/>
        </w:rPr>
      </w:pPr>
    </w:p>
    <w:p w14:paraId="0986C431" w14:textId="6B628DF3"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12214559" w14:textId="75EDA48F"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216E2DFE"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1AE727C4"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08"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09"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so that I will not miss any important message from you. Thank you for your attention and have a good day.  </w:t>
      </w:r>
    </w:p>
    <w:p w14:paraId="30ED506A" w14:textId="77777777" w:rsidR="0064032B" w:rsidRPr="0033750C" w:rsidRDefault="0064032B" w:rsidP="006403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32AD8E" w14:textId="77777777"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493C604" w14:textId="77777777" w:rsidR="0064032B" w:rsidRPr="0033750C" w:rsidRDefault="0064032B" w:rsidP="00EE094B">
      <w:pPr>
        <w:widowControl/>
        <w:jc w:val="left"/>
        <w:rPr>
          <w:rFonts w:ascii="Times New Roman" w:eastAsia="SimSun" w:hAnsi="Times New Roman" w:cs="Times New Roman"/>
          <w:color w:val="1F497D"/>
          <w:kern w:val="0"/>
          <w:sz w:val="22"/>
        </w:rPr>
      </w:pPr>
    </w:p>
    <w:p w14:paraId="6655ED8A" w14:textId="77777777" w:rsidR="0064032B" w:rsidRPr="0033750C" w:rsidRDefault="0064032B" w:rsidP="00EE094B">
      <w:pPr>
        <w:widowControl/>
        <w:jc w:val="left"/>
        <w:rPr>
          <w:rFonts w:ascii="Times New Roman" w:eastAsia="SimSun" w:hAnsi="Times New Roman" w:cs="Times New Roman"/>
          <w:color w:val="1F497D"/>
          <w:kern w:val="0"/>
          <w:sz w:val="22"/>
        </w:rPr>
      </w:pPr>
    </w:p>
    <w:p w14:paraId="4AEB50BC" w14:textId="04204DD1" w:rsidR="00EE094B" w:rsidRPr="0033750C" w:rsidRDefault="00EE094B" w:rsidP="00EE09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40850C78" w14:textId="1049A833" w:rsidR="00EE094B" w:rsidRPr="0033750C" w:rsidRDefault="00EE094B" w:rsidP="00EE09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Qi, </w:t>
      </w:r>
    </w:p>
    <w:p w14:paraId="4B3C3F12" w14:textId="77777777" w:rsidR="00EE094B" w:rsidRPr="0033750C" w:rsidRDefault="00EE094B" w:rsidP="00EE09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614C6975" w14:textId="77777777" w:rsidR="00EE094B" w:rsidRPr="0033750C" w:rsidRDefault="00EE094B" w:rsidP="00EE09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10"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11"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so that I will not miss any important message from you. Thank you for your attention and have a good day.  </w:t>
      </w:r>
    </w:p>
    <w:p w14:paraId="4B769820" w14:textId="77777777" w:rsidR="00EE094B" w:rsidRPr="0033750C" w:rsidRDefault="00EE094B" w:rsidP="00EE094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FB6EFAD" w14:textId="77777777" w:rsidR="00EE094B" w:rsidRPr="0033750C" w:rsidRDefault="00EE094B" w:rsidP="00EE09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FE88868" w14:textId="77777777" w:rsidR="00EE094B" w:rsidRPr="0033750C" w:rsidRDefault="00EE094B" w:rsidP="00282227">
      <w:pPr>
        <w:widowControl/>
        <w:jc w:val="left"/>
        <w:rPr>
          <w:rFonts w:ascii="Times New Roman" w:eastAsia="SimSun" w:hAnsi="Times New Roman" w:cs="Times New Roman"/>
          <w:color w:val="1F497D"/>
          <w:kern w:val="0"/>
          <w:sz w:val="22"/>
        </w:rPr>
      </w:pPr>
    </w:p>
    <w:p w14:paraId="5B89A77D" w14:textId="77777777" w:rsidR="00EE094B" w:rsidRPr="0033750C" w:rsidRDefault="00EE094B" w:rsidP="00282227">
      <w:pPr>
        <w:widowControl/>
        <w:jc w:val="left"/>
        <w:rPr>
          <w:rFonts w:ascii="Times New Roman" w:eastAsia="SimSun" w:hAnsi="Times New Roman" w:cs="Times New Roman"/>
          <w:color w:val="1F497D"/>
          <w:kern w:val="0"/>
          <w:sz w:val="22"/>
        </w:rPr>
      </w:pPr>
    </w:p>
    <w:p w14:paraId="2B00A768" w14:textId="36C5C0FE" w:rsidR="00282227" w:rsidRPr="0033750C" w:rsidRDefault="00282227" w:rsidP="002822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532307F6" w14:textId="18626D0C" w:rsidR="00282227" w:rsidRPr="0033750C" w:rsidRDefault="00282227" w:rsidP="002822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01F557A4" w14:textId="77777777" w:rsidR="00282227" w:rsidRPr="0033750C" w:rsidRDefault="00282227" w:rsidP="002822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3C2FD7F0" w14:textId="77777777" w:rsidR="00282227" w:rsidRPr="0033750C" w:rsidRDefault="00282227" w:rsidP="002822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12"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13"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so that I will not miss any important message from you. Thank you for your attention and have a good day.  </w:t>
      </w:r>
    </w:p>
    <w:p w14:paraId="127BF639" w14:textId="77777777" w:rsidR="00282227" w:rsidRPr="0033750C" w:rsidRDefault="00282227" w:rsidP="00282227">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A19FA1" w14:textId="3870F17A" w:rsidR="00282227" w:rsidRPr="0033750C" w:rsidRDefault="00282227" w:rsidP="002822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FECB347" w14:textId="16A6A275" w:rsidR="00DB04E6" w:rsidRPr="0033750C" w:rsidRDefault="00DB04E6" w:rsidP="00282227">
      <w:pPr>
        <w:widowControl/>
        <w:jc w:val="left"/>
        <w:rPr>
          <w:rFonts w:ascii="Times New Roman" w:eastAsia="SimSun" w:hAnsi="Times New Roman" w:cs="Times New Roman"/>
          <w:color w:val="1F497D"/>
          <w:kern w:val="0"/>
          <w:sz w:val="22"/>
        </w:rPr>
      </w:pPr>
    </w:p>
    <w:p w14:paraId="5EFD4A0B" w14:textId="77777777" w:rsidR="00DB04E6" w:rsidRPr="0033750C" w:rsidRDefault="00DB04E6" w:rsidP="00DB04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60E6728" w14:textId="7C8748D5" w:rsidR="00DB04E6" w:rsidRPr="0033750C" w:rsidRDefault="00DB04E6" w:rsidP="00DB04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information. Hope you will enjoy your life in China.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keep in touch. </w:t>
      </w:r>
    </w:p>
    <w:p w14:paraId="278BBA23" w14:textId="77777777" w:rsidR="00DB04E6" w:rsidRPr="0033750C" w:rsidRDefault="00DB04E6" w:rsidP="00DB04E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670932D" w14:textId="77777777" w:rsidR="00DB04E6" w:rsidRPr="0033750C" w:rsidRDefault="00DB04E6" w:rsidP="00DB04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1B3190E" w14:textId="77777777" w:rsidR="00DB04E6" w:rsidRPr="0033750C" w:rsidRDefault="00DB04E6" w:rsidP="00282227">
      <w:pPr>
        <w:widowControl/>
        <w:jc w:val="left"/>
        <w:rPr>
          <w:rFonts w:ascii="Times New Roman" w:eastAsia="SimSun" w:hAnsi="Times New Roman" w:cs="Times New Roman"/>
          <w:color w:val="1F497D"/>
          <w:kern w:val="0"/>
          <w:sz w:val="22"/>
        </w:rPr>
      </w:pPr>
    </w:p>
    <w:p w14:paraId="31673604" w14:textId="77777777" w:rsidR="00282227" w:rsidRPr="0033750C" w:rsidRDefault="00282227" w:rsidP="004433BA">
      <w:pPr>
        <w:widowControl/>
        <w:jc w:val="left"/>
        <w:rPr>
          <w:rFonts w:ascii="Times New Roman" w:eastAsia="SimSun" w:hAnsi="Times New Roman" w:cs="Times New Roman"/>
          <w:color w:val="1F497D"/>
          <w:kern w:val="0"/>
          <w:sz w:val="22"/>
        </w:rPr>
      </w:pPr>
    </w:p>
    <w:p w14:paraId="314B2614" w14:textId="77777777" w:rsidR="00282227" w:rsidRPr="0033750C" w:rsidRDefault="00282227" w:rsidP="004433BA">
      <w:pPr>
        <w:widowControl/>
        <w:jc w:val="left"/>
        <w:rPr>
          <w:rFonts w:ascii="Times New Roman" w:eastAsia="SimSun" w:hAnsi="Times New Roman" w:cs="Times New Roman"/>
          <w:color w:val="1F497D"/>
          <w:kern w:val="0"/>
          <w:sz w:val="22"/>
        </w:rPr>
      </w:pPr>
    </w:p>
    <w:p w14:paraId="30A91F18" w14:textId="5F8FF8DD" w:rsidR="005B37B7" w:rsidRPr="0033750C" w:rsidRDefault="005B37B7" w:rsidP="004433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1952ACA6" w14:textId="781AA140" w:rsidR="004433BA" w:rsidRPr="0033750C" w:rsidRDefault="004433BA" w:rsidP="004433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6ED3CC59" w14:textId="27F50E70" w:rsidR="00F41667" w:rsidRPr="0033750C" w:rsidRDefault="00F41667" w:rsidP="005B37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doing well and safe</w:t>
      </w:r>
      <w:r w:rsidR="002E2494" w:rsidRPr="0033750C">
        <w:rPr>
          <w:rFonts w:ascii="Times New Roman" w:eastAsia="SimSun" w:hAnsi="Times New Roman" w:cs="Times New Roman"/>
          <w:color w:val="1F497D"/>
          <w:kern w:val="0"/>
          <w:sz w:val="22"/>
        </w:rPr>
        <w:t xml:space="preserve">! </w:t>
      </w:r>
    </w:p>
    <w:p w14:paraId="0F9F94C2" w14:textId="506575D6" w:rsidR="005B37B7" w:rsidRPr="0033750C" w:rsidRDefault="005B37B7" w:rsidP="005B37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14"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15"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w:t>
      </w:r>
      <w:r w:rsidR="00EB7AD6" w:rsidRPr="0033750C">
        <w:rPr>
          <w:rFonts w:ascii="Times New Roman" w:eastAsia="SimSun" w:hAnsi="Times New Roman" w:cs="Times New Roman"/>
          <w:color w:val="1F497D"/>
          <w:kern w:val="0"/>
          <w:sz w:val="22"/>
        </w:rPr>
        <w:t>I would like to inform you so that I will not miss any important message from you. Thank you for your attention</w:t>
      </w:r>
      <w:r w:rsidR="005417D1" w:rsidRPr="0033750C">
        <w:rPr>
          <w:rFonts w:ascii="Times New Roman" w:eastAsia="SimSun" w:hAnsi="Times New Roman" w:cs="Times New Roman"/>
          <w:color w:val="1F497D"/>
          <w:kern w:val="0"/>
          <w:sz w:val="22"/>
        </w:rPr>
        <w:t xml:space="preserve"> and have a good </w:t>
      </w:r>
      <w:r w:rsidR="005444FE" w:rsidRPr="0033750C">
        <w:rPr>
          <w:rFonts w:ascii="Times New Roman" w:eastAsia="SimSun" w:hAnsi="Times New Roman" w:cs="Times New Roman"/>
          <w:color w:val="1F497D"/>
          <w:kern w:val="0"/>
          <w:sz w:val="22"/>
        </w:rPr>
        <w:t>day</w:t>
      </w:r>
      <w:r w:rsidR="00EB7AD6"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 </w:t>
      </w:r>
    </w:p>
    <w:p w14:paraId="4E95EEA4" w14:textId="77777777" w:rsidR="004433BA" w:rsidRPr="0033750C" w:rsidRDefault="004433BA" w:rsidP="004433B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F0EB6F" w14:textId="77777777" w:rsidR="004433BA" w:rsidRPr="0033750C" w:rsidRDefault="004433BA" w:rsidP="004433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6FF7755" w14:textId="77777777" w:rsidR="004433BA" w:rsidRPr="0033750C" w:rsidRDefault="004433BA" w:rsidP="00165A3D">
      <w:pPr>
        <w:widowControl/>
        <w:jc w:val="left"/>
        <w:rPr>
          <w:rFonts w:ascii="Times New Roman" w:eastAsia="SimSun" w:hAnsi="Times New Roman" w:cs="Times New Roman"/>
          <w:color w:val="1F497D"/>
          <w:kern w:val="0"/>
          <w:sz w:val="22"/>
        </w:rPr>
      </w:pPr>
    </w:p>
    <w:p w14:paraId="3FDCEBE6" w14:textId="77777777" w:rsidR="004433BA" w:rsidRPr="0033750C" w:rsidRDefault="004433BA" w:rsidP="00165A3D">
      <w:pPr>
        <w:widowControl/>
        <w:jc w:val="left"/>
        <w:rPr>
          <w:rFonts w:ascii="Times New Roman" w:eastAsia="SimSun" w:hAnsi="Times New Roman" w:cs="Times New Roman"/>
          <w:color w:val="1F497D"/>
          <w:kern w:val="0"/>
          <w:sz w:val="22"/>
        </w:rPr>
      </w:pPr>
    </w:p>
    <w:p w14:paraId="6930E72D" w14:textId="3191C26F" w:rsidR="00165A3D" w:rsidRPr="0033750C" w:rsidRDefault="00165A3D" w:rsidP="00165A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r. Lee, </w:t>
      </w:r>
    </w:p>
    <w:p w14:paraId="14219AF1" w14:textId="6F5B9526" w:rsidR="00165A3D" w:rsidRPr="0033750C" w:rsidRDefault="00165A3D" w:rsidP="00165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informing me of that. You</w:t>
      </w:r>
      <w:r w:rsidR="005B2483" w:rsidRPr="0033750C">
        <w:rPr>
          <w:rFonts w:ascii="Times New Roman" w:eastAsia="SimSun" w:hAnsi="Times New Roman" w:cs="Times New Roman"/>
          <w:color w:val="1F497D"/>
          <w:kern w:val="0"/>
          <w:sz w:val="22"/>
        </w:rPr>
        <w:t>r help is greatly appreciated. I will wait for the updated e-visa patiently. Have a good day!</w:t>
      </w:r>
    </w:p>
    <w:p w14:paraId="6841D11C" w14:textId="77777777" w:rsidR="00165A3D" w:rsidRPr="0033750C" w:rsidRDefault="00165A3D" w:rsidP="00165A3D">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0001CE7" w14:textId="77777777" w:rsidR="00165A3D" w:rsidRPr="0033750C" w:rsidRDefault="00165A3D" w:rsidP="00165A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D0EB173" w14:textId="77777777" w:rsidR="00165A3D" w:rsidRPr="0033750C" w:rsidRDefault="00165A3D" w:rsidP="00F47266">
      <w:pPr>
        <w:widowControl/>
        <w:jc w:val="left"/>
        <w:rPr>
          <w:rFonts w:ascii="Times New Roman" w:eastAsia="SimSun" w:hAnsi="Times New Roman" w:cs="Times New Roman"/>
          <w:color w:val="1F497D"/>
          <w:kern w:val="0"/>
          <w:sz w:val="22"/>
        </w:rPr>
      </w:pPr>
    </w:p>
    <w:p w14:paraId="336EE432" w14:textId="77777777" w:rsidR="00165A3D" w:rsidRPr="0033750C" w:rsidRDefault="00165A3D" w:rsidP="00F47266">
      <w:pPr>
        <w:widowControl/>
        <w:jc w:val="left"/>
        <w:rPr>
          <w:rFonts w:ascii="Times New Roman" w:eastAsia="SimSun" w:hAnsi="Times New Roman" w:cs="Times New Roman"/>
          <w:color w:val="1F497D"/>
          <w:kern w:val="0"/>
          <w:sz w:val="22"/>
        </w:rPr>
      </w:pPr>
    </w:p>
    <w:p w14:paraId="6F9EE3FA" w14:textId="27BA5C2D" w:rsidR="00F47266" w:rsidRPr="0033750C" w:rsidRDefault="00F47266" w:rsidP="00F472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3D9CF032" w14:textId="03403242" w:rsidR="00F47266" w:rsidRPr="0033750C" w:rsidRDefault="00F47266" w:rsidP="00F472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the final grade for MATH0230. If there is any further question,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Have a good day! </w:t>
      </w:r>
    </w:p>
    <w:p w14:paraId="48B78A1A" w14:textId="77777777" w:rsidR="00F47266" w:rsidRPr="0033750C" w:rsidRDefault="00F47266" w:rsidP="00F4726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39DC6A" w14:textId="77777777" w:rsidR="00F47266" w:rsidRPr="0033750C" w:rsidRDefault="00F47266" w:rsidP="00F472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F4C795D" w14:textId="77777777" w:rsidR="00F47266" w:rsidRPr="0033750C" w:rsidRDefault="00F47266" w:rsidP="00161A03">
      <w:pPr>
        <w:widowControl/>
        <w:jc w:val="left"/>
        <w:rPr>
          <w:rFonts w:ascii="Times New Roman" w:eastAsia="SimSun" w:hAnsi="Times New Roman" w:cs="Times New Roman"/>
          <w:color w:val="1F497D"/>
          <w:kern w:val="0"/>
          <w:sz w:val="22"/>
        </w:rPr>
      </w:pPr>
    </w:p>
    <w:p w14:paraId="28056C20" w14:textId="77777777" w:rsidR="00F47266" w:rsidRPr="0033750C" w:rsidRDefault="00F47266" w:rsidP="00161A03">
      <w:pPr>
        <w:widowControl/>
        <w:jc w:val="left"/>
        <w:rPr>
          <w:rFonts w:ascii="Times New Roman" w:eastAsia="SimSun" w:hAnsi="Times New Roman" w:cs="Times New Roman"/>
          <w:color w:val="1F497D"/>
          <w:kern w:val="0"/>
          <w:sz w:val="22"/>
        </w:rPr>
      </w:pPr>
    </w:p>
    <w:p w14:paraId="0CC4A948" w14:textId="77777777" w:rsidR="00F47266" w:rsidRPr="0033750C" w:rsidRDefault="00F47266" w:rsidP="00161A03">
      <w:pPr>
        <w:widowControl/>
        <w:jc w:val="left"/>
        <w:rPr>
          <w:rFonts w:ascii="Times New Roman" w:eastAsia="SimSun" w:hAnsi="Times New Roman" w:cs="Times New Roman"/>
          <w:color w:val="1F497D"/>
          <w:kern w:val="0"/>
          <w:sz w:val="22"/>
        </w:rPr>
      </w:pPr>
    </w:p>
    <w:p w14:paraId="71103013" w14:textId="7311CBCF" w:rsidR="00161A03" w:rsidRPr="0033750C" w:rsidRDefault="00161A03" w:rsidP="00161A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57304755" w14:textId="60A829AB" w:rsidR="00161A03" w:rsidRPr="0033750C" w:rsidRDefault="00161A03" w:rsidP="00161A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help! All the problems have solved. Have a good day!</w:t>
      </w:r>
    </w:p>
    <w:p w14:paraId="722D7C3D" w14:textId="77777777" w:rsidR="00161A03" w:rsidRPr="0033750C" w:rsidRDefault="00161A03" w:rsidP="00161A03">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0433BC" w14:textId="77777777" w:rsidR="00161A03" w:rsidRPr="0033750C" w:rsidRDefault="00161A03" w:rsidP="00161A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5F618DF" w14:textId="77777777" w:rsidR="00161A03" w:rsidRPr="0033750C" w:rsidRDefault="00161A03" w:rsidP="001073A4">
      <w:pPr>
        <w:widowControl/>
        <w:jc w:val="left"/>
        <w:rPr>
          <w:rFonts w:ascii="Times New Roman" w:eastAsia="SimSun" w:hAnsi="Times New Roman" w:cs="Times New Roman"/>
          <w:color w:val="1F497D"/>
          <w:kern w:val="0"/>
          <w:sz w:val="22"/>
        </w:rPr>
      </w:pPr>
    </w:p>
    <w:p w14:paraId="183CD6FC" w14:textId="77777777" w:rsidR="00161A03" w:rsidRPr="0033750C" w:rsidRDefault="00161A03" w:rsidP="001073A4">
      <w:pPr>
        <w:widowControl/>
        <w:jc w:val="left"/>
        <w:rPr>
          <w:rFonts w:ascii="Times New Roman" w:eastAsia="SimSun" w:hAnsi="Times New Roman" w:cs="Times New Roman"/>
          <w:color w:val="1F497D"/>
          <w:kern w:val="0"/>
          <w:sz w:val="22"/>
        </w:rPr>
      </w:pPr>
    </w:p>
    <w:p w14:paraId="44A05F0E" w14:textId="4D24CF98" w:rsidR="001073A4" w:rsidRPr="0033750C" w:rsidRDefault="001073A4" w:rsidP="001073A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576B87FB" w14:textId="6E8F4204" w:rsidR="001073A4" w:rsidRPr="0033750C" w:rsidRDefault="001073A4" w:rsidP="001073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update my email address. </w:t>
      </w:r>
    </w:p>
    <w:p w14:paraId="534C979A" w14:textId="44380365" w:rsidR="001073A4" w:rsidRPr="0033750C" w:rsidRDefault="001073A4" w:rsidP="001073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16"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will be expired on 07/01/2022. And I cannot change the contact information on the application system by myself, because up to now,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the OnePass ID and password. Could you please help me to change the contact email address? My permanent email address is </w:t>
      </w:r>
      <w:hyperlink r:id="rId117"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need this email to receive the e-visa. </w:t>
      </w:r>
    </w:p>
    <w:p w14:paraId="3C60CC9B" w14:textId="77777777" w:rsidR="001073A4" w:rsidRPr="0033750C" w:rsidRDefault="001073A4" w:rsidP="001073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68963218" w14:textId="77777777" w:rsidR="001073A4" w:rsidRPr="0033750C" w:rsidRDefault="001073A4" w:rsidP="001073A4">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0CB01D" w14:textId="77777777" w:rsidR="001073A4" w:rsidRPr="0033750C" w:rsidRDefault="001073A4" w:rsidP="001073A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975C1D4" w14:textId="77777777" w:rsidR="001073A4" w:rsidRPr="0033750C" w:rsidRDefault="001073A4" w:rsidP="00FB4928">
      <w:pPr>
        <w:widowControl/>
        <w:jc w:val="left"/>
        <w:rPr>
          <w:rFonts w:ascii="Times New Roman" w:eastAsia="SimSun" w:hAnsi="Times New Roman" w:cs="Times New Roman"/>
          <w:color w:val="1F497D"/>
          <w:kern w:val="0"/>
          <w:sz w:val="22"/>
        </w:rPr>
      </w:pPr>
    </w:p>
    <w:p w14:paraId="21DD5F5E" w14:textId="77777777" w:rsidR="001073A4" w:rsidRPr="0033750C" w:rsidRDefault="001073A4" w:rsidP="00FB4928">
      <w:pPr>
        <w:widowControl/>
        <w:jc w:val="left"/>
        <w:rPr>
          <w:rFonts w:ascii="Times New Roman" w:eastAsia="SimSun" w:hAnsi="Times New Roman" w:cs="Times New Roman"/>
          <w:color w:val="1F497D"/>
          <w:kern w:val="0"/>
          <w:sz w:val="22"/>
        </w:rPr>
      </w:pPr>
    </w:p>
    <w:p w14:paraId="5F5B7954" w14:textId="7599A1B4" w:rsidR="00FB4928" w:rsidRPr="0033750C" w:rsidRDefault="00FB4928" w:rsidP="00FB492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534A7EAE" w14:textId="6670AD7F" w:rsidR="00FB4928" w:rsidRPr="0033750C" w:rsidRDefault="00FB4928" w:rsidP="00FB492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update my email address. </w:t>
      </w:r>
    </w:p>
    <w:p w14:paraId="562B4E7F" w14:textId="62947808" w:rsidR="007661F3" w:rsidRPr="0033750C" w:rsidRDefault="00FB4928" w:rsidP="007661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18" w:history="1">
        <w:r w:rsidR="007661F3" w:rsidRPr="0033750C">
          <w:rPr>
            <w:rStyle w:val="ae"/>
            <w:rFonts w:ascii="Times New Roman" w:eastAsia="SimSun" w:hAnsi="Times New Roman" w:cs="Times New Roman"/>
            <w:kern w:val="0"/>
            <w:sz w:val="22"/>
          </w:rPr>
          <w:t>LIJ33@pitt.edu</w:t>
        </w:r>
      </w:hyperlink>
      <w:r w:rsidR="007661F3"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ill be expired </w:t>
      </w:r>
      <w:r w:rsidR="009F7041" w:rsidRPr="0033750C">
        <w:rPr>
          <w:rFonts w:ascii="Times New Roman" w:eastAsia="SimSun" w:hAnsi="Times New Roman" w:cs="Times New Roman"/>
          <w:color w:val="1F497D"/>
          <w:kern w:val="0"/>
          <w:sz w:val="22"/>
        </w:rPr>
        <w:t>on 07/01/2022. And I cannot change the contact information on the application system</w:t>
      </w:r>
      <w:r w:rsidR="007661F3" w:rsidRPr="0033750C">
        <w:rPr>
          <w:rFonts w:ascii="Times New Roman" w:eastAsia="SimSun" w:hAnsi="Times New Roman" w:cs="Times New Roman"/>
          <w:color w:val="1F497D"/>
          <w:kern w:val="0"/>
          <w:sz w:val="22"/>
        </w:rPr>
        <w:t xml:space="preserve"> by myself</w:t>
      </w:r>
      <w:r w:rsidR="009F7041" w:rsidRPr="0033750C">
        <w:rPr>
          <w:rFonts w:ascii="Times New Roman" w:eastAsia="SimSun" w:hAnsi="Times New Roman" w:cs="Times New Roman"/>
          <w:color w:val="1F497D"/>
          <w:kern w:val="0"/>
          <w:sz w:val="22"/>
        </w:rPr>
        <w:t>, because up to now, I don</w:t>
      </w:r>
      <w:r w:rsidR="00722F9A">
        <w:rPr>
          <w:rFonts w:ascii="Times New Roman" w:eastAsia="SimSun" w:hAnsi="Times New Roman" w:cs="Times New Roman"/>
          <w:color w:val="1F497D"/>
          <w:kern w:val="0"/>
          <w:sz w:val="22"/>
        </w:rPr>
        <w:t>’</w:t>
      </w:r>
      <w:r w:rsidR="009F7041" w:rsidRPr="0033750C">
        <w:rPr>
          <w:rFonts w:ascii="Times New Roman" w:eastAsia="SimSun" w:hAnsi="Times New Roman" w:cs="Times New Roman"/>
          <w:color w:val="1F497D"/>
          <w:kern w:val="0"/>
          <w:sz w:val="22"/>
        </w:rPr>
        <w:t xml:space="preserve">t have </w:t>
      </w:r>
      <w:r w:rsidR="007661F3" w:rsidRPr="0033750C">
        <w:rPr>
          <w:rFonts w:ascii="Times New Roman" w:eastAsia="SimSun" w:hAnsi="Times New Roman" w:cs="Times New Roman"/>
          <w:color w:val="1F497D"/>
          <w:kern w:val="0"/>
          <w:sz w:val="22"/>
        </w:rPr>
        <w:t xml:space="preserve">the </w:t>
      </w:r>
      <w:r w:rsidR="009F7041" w:rsidRPr="0033750C">
        <w:rPr>
          <w:rFonts w:ascii="Times New Roman" w:eastAsia="SimSun" w:hAnsi="Times New Roman" w:cs="Times New Roman"/>
          <w:color w:val="1F497D"/>
          <w:kern w:val="0"/>
          <w:sz w:val="22"/>
        </w:rPr>
        <w:t xml:space="preserve">OnePass ID and password. Could you please help me to change the contact email address? My permanent email address is </w:t>
      </w:r>
      <w:hyperlink r:id="rId119" w:history="1">
        <w:r w:rsidR="00036D3B" w:rsidRPr="0033750C">
          <w:rPr>
            <w:rStyle w:val="ae"/>
            <w:rFonts w:ascii="Times New Roman" w:eastAsia="SimSun" w:hAnsi="Times New Roman" w:cs="Times New Roman"/>
            <w:kern w:val="0"/>
            <w:sz w:val="22"/>
          </w:rPr>
          <w:t>Liuchao.Jin@outlook.com</w:t>
        </w:r>
      </w:hyperlink>
      <w:r w:rsidR="007661F3" w:rsidRPr="0033750C">
        <w:rPr>
          <w:rFonts w:ascii="Times New Roman" w:eastAsia="SimSun" w:hAnsi="Times New Roman" w:cs="Times New Roman"/>
          <w:color w:val="1F497D"/>
          <w:kern w:val="0"/>
          <w:sz w:val="22"/>
        </w:rPr>
        <w:t xml:space="preserve">. I need this email to receive the e-visa. </w:t>
      </w:r>
    </w:p>
    <w:p w14:paraId="0A0D5963" w14:textId="2E57213C" w:rsidR="007661F3" w:rsidRPr="0033750C" w:rsidRDefault="007661F3" w:rsidP="007661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6BEABA04" w14:textId="77777777" w:rsidR="00FB4928" w:rsidRPr="0033750C" w:rsidRDefault="00FB4928" w:rsidP="00FB4928">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6EF1F5E" w14:textId="77777777" w:rsidR="00FB4928" w:rsidRPr="0033750C" w:rsidRDefault="00FB4928" w:rsidP="00FB492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4CB6721" w14:textId="77777777" w:rsidR="00FB4928" w:rsidRPr="0033750C" w:rsidRDefault="00FB4928" w:rsidP="00ED429F">
      <w:pPr>
        <w:widowControl/>
        <w:jc w:val="left"/>
        <w:rPr>
          <w:rFonts w:ascii="Times New Roman" w:eastAsia="SimSun" w:hAnsi="Times New Roman" w:cs="Times New Roman"/>
          <w:color w:val="1F497D"/>
          <w:kern w:val="0"/>
          <w:sz w:val="22"/>
        </w:rPr>
      </w:pPr>
    </w:p>
    <w:p w14:paraId="59063CE8" w14:textId="77777777" w:rsidR="00FB4928" w:rsidRPr="0033750C" w:rsidRDefault="00FB4928" w:rsidP="00ED429F">
      <w:pPr>
        <w:widowControl/>
        <w:jc w:val="left"/>
        <w:rPr>
          <w:rFonts w:ascii="Times New Roman" w:eastAsia="SimSun" w:hAnsi="Times New Roman" w:cs="Times New Roman"/>
          <w:color w:val="1F497D"/>
          <w:kern w:val="0"/>
          <w:sz w:val="22"/>
        </w:rPr>
      </w:pPr>
    </w:p>
    <w:p w14:paraId="5FDE0B71" w14:textId="0A401F87" w:rsidR="00ED429F" w:rsidRPr="0033750C" w:rsidRDefault="00ED429F" w:rsidP="00ED42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6469E303" w14:textId="7C9A3BEA" w:rsidR="00ED429F" w:rsidRPr="0033750C" w:rsidRDefault="00ED429F" w:rsidP="00ED42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about that. </w:t>
      </w:r>
      <w:proofErr w:type="gramStart"/>
      <w:r w:rsidRPr="0033750C">
        <w:rPr>
          <w:rFonts w:ascii="Times New Roman" w:eastAsia="SimSun" w:hAnsi="Times New Roman" w:cs="Times New Roman"/>
          <w:color w:val="1F497D"/>
          <w:kern w:val="0"/>
          <w:sz w:val="22"/>
        </w:rPr>
        <w:t>Actually, there</w:t>
      </w:r>
      <w:proofErr w:type="gramEnd"/>
      <w:r w:rsidRPr="0033750C">
        <w:rPr>
          <w:rFonts w:ascii="Times New Roman" w:eastAsia="SimSun" w:hAnsi="Times New Roman" w:cs="Times New Roman"/>
          <w:color w:val="1F497D"/>
          <w:kern w:val="0"/>
          <w:sz w:val="22"/>
        </w:rPr>
        <w:t xml:space="preserve"> are some groups which has problems with their submitted files. I will let them bring their computer tomorrow morning to show </w:t>
      </w:r>
      <w:proofErr w:type="gramStart"/>
      <w:r w:rsidRPr="0033750C">
        <w:rPr>
          <w:rFonts w:ascii="Times New Roman" w:eastAsia="SimSun" w:hAnsi="Times New Roman" w:cs="Times New Roman"/>
          <w:color w:val="1F497D"/>
          <w:kern w:val="0"/>
          <w:sz w:val="22"/>
        </w:rPr>
        <w:t>you</w:t>
      </w:r>
      <w:proofErr w:type="gramEnd"/>
      <w:r w:rsidRPr="0033750C">
        <w:rPr>
          <w:rFonts w:ascii="Times New Roman" w:eastAsia="SimSun" w:hAnsi="Times New Roman" w:cs="Times New Roman"/>
          <w:color w:val="1F497D"/>
          <w:kern w:val="0"/>
          <w:sz w:val="22"/>
        </w:rPr>
        <w:t xml:space="preserve"> their work. See you tomorrow. </w:t>
      </w:r>
    </w:p>
    <w:p w14:paraId="4D36D8AF" w14:textId="77777777" w:rsidR="00ED429F" w:rsidRPr="0033750C" w:rsidRDefault="00ED429F" w:rsidP="00ED429F">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4C238F4F" w14:textId="77777777" w:rsidR="00ED429F" w:rsidRPr="0033750C" w:rsidRDefault="00ED429F" w:rsidP="00ED42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294CFB4" w14:textId="77777777" w:rsidR="00ED429F" w:rsidRPr="0033750C" w:rsidRDefault="00ED429F" w:rsidP="00BF12A7">
      <w:pPr>
        <w:widowControl/>
        <w:jc w:val="left"/>
        <w:rPr>
          <w:rFonts w:ascii="Times New Roman" w:eastAsia="SimSun" w:hAnsi="Times New Roman" w:cs="Times New Roman"/>
          <w:color w:val="1F497D"/>
          <w:kern w:val="0"/>
          <w:sz w:val="22"/>
        </w:rPr>
      </w:pPr>
    </w:p>
    <w:p w14:paraId="2C8AB211" w14:textId="77777777" w:rsidR="00ED429F" w:rsidRPr="0033750C" w:rsidRDefault="00ED429F" w:rsidP="00BF12A7">
      <w:pPr>
        <w:widowControl/>
        <w:jc w:val="left"/>
        <w:rPr>
          <w:rFonts w:ascii="Times New Roman" w:eastAsia="SimSun" w:hAnsi="Times New Roman" w:cs="Times New Roman"/>
          <w:color w:val="1F497D"/>
          <w:kern w:val="0"/>
          <w:sz w:val="22"/>
        </w:rPr>
      </w:pPr>
    </w:p>
    <w:p w14:paraId="38C6DBA9" w14:textId="51F12E51" w:rsidR="00BF12A7" w:rsidRPr="0033750C" w:rsidRDefault="00BF12A7" w:rsidP="00BF12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FE5B2F1" w14:textId="60D4C4EB" w:rsidR="00BF12A7" w:rsidRPr="0033750C" w:rsidRDefault="00BF12A7" w:rsidP="00BF12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the ABET for </w:t>
      </w:r>
      <w:r w:rsidR="000F7A9B" w:rsidRPr="0033750C">
        <w:rPr>
          <w:rFonts w:ascii="Times New Roman" w:eastAsia="SimSun" w:hAnsi="Times New Roman" w:cs="Times New Roman"/>
          <w:color w:val="1F497D"/>
          <w:kern w:val="0"/>
          <w:sz w:val="22"/>
        </w:rPr>
        <w:t>syllabus, lecture notes, quizzes, and projects of Design 1 and Vibration, which is attached to this email. Could you please check it to see whether there is any problem? Thank you so much for your help! Have a good night and see you tomorrow.</w:t>
      </w:r>
    </w:p>
    <w:p w14:paraId="6A0EAB81" w14:textId="77777777" w:rsidR="00BF12A7" w:rsidRPr="0033750C" w:rsidRDefault="00BF12A7" w:rsidP="00BF12A7">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D6598A" w14:textId="77777777" w:rsidR="00BF12A7" w:rsidRPr="0033750C" w:rsidRDefault="00BF12A7" w:rsidP="00BF12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6E7E09D" w14:textId="77777777" w:rsidR="00BF12A7" w:rsidRPr="0033750C" w:rsidRDefault="00BF12A7" w:rsidP="00901BA9">
      <w:pPr>
        <w:widowControl/>
        <w:jc w:val="left"/>
        <w:rPr>
          <w:rFonts w:ascii="Times New Roman" w:eastAsia="SimSun" w:hAnsi="Times New Roman" w:cs="Times New Roman"/>
          <w:color w:val="1F497D"/>
          <w:kern w:val="0"/>
          <w:sz w:val="22"/>
        </w:rPr>
      </w:pPr>
    </w:p>
    <w:p w14:paraId="26B2E9FA" w14:textId="77777777" w:rsidR="00BF12A7" w:rsidRPr="0033750C" w:rsidRDefault="00BF12A7" w:rsidP="00901BA9">
      <w:pPr>
        <w:widowControl/>
        <w:jc w:val="left"/>
        <w:rPr>
          <w:rFonts w:ascii="Times New Roman" w:eastAsia="SimSun" w:hAnsi="Times New Roman" w:cs="Times New Roman"/>
          <w:color w:val="1F497D"/>
          <w:kern w:val="0"/>
          <w:sz w:val="22"/>
        </w:rPr>
      </w:pPr>
    </w:p>
    <w:p w14:paraId="012342B7" w14:textId="58A0AA52" w:rsidR="00901BA9" w:rsidRPr="0033750C" w:rsidRDefault="00901BA9" w:rsidP="00901B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40C3268B" w14:textId="11E64A93" w:rsidR="00901BA9" w:rsidRPr="0033750C" w:rsidRDefault="00901BA9" w:rsidP="00901B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sure. Enjoy your weekend! </w:t>
      </w:r>
    </w:p>
    <w:p w14:paraId="19AA87F4" w14:textId="77777777" w:rsidR="00901BA9" w:rsidRPr="0033750C" w:rsidRDefault="00901BA9" w:rsidP="00901BA9">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2E5855" w14:textId="77777777" w:rsidR="00901BA9" w:rsidRPr="0033750C" w:rsidRDefault="00901BA9" w:rsidP="00901B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34"/>
    <w:p w14:paraId="59641413" w14:textId="77777777" w:rsidR="00901BA9" w:rsidRPr="0033750C" w:rsidRDefault="00901BA9" w:rsidP="00525D15">
      <w:pPr>
        <w:widowControl/>
        <w:jc w:val="left"/>
        <w:rPr>
          <w:rFonts w:ascii="Times New Roman" w:eastAsia="SimSun" w:hAnsi="Times New Roman" w:cs="Times New Roman"/>
          <w:color w:val="1F497D"/>
          <w:kern w:val="0"/>
          <w:sz w:val="22"/>
        </w:rPr>
      </w:pPr>
    </w:p>
    <w:p w14:paraId="43C8BB60" w14:textId="77777777" w:rsidR="00901BA9" w:rsidRPr="0033750C" w:rsidRDefault="00901BA9" w:rsidP="00525D15">
      <w:pPr>
        <w:widowControl/>
        <w:jc w:val="left"/>
        <w:rPr>
          <w:rFonts w:ascii="Times New Roman" w:eastAsia="SimSun" w:hAnsi="Times New Roman" w:cs="Times New Roman"/>
          <w:color w:val="1F497D"/>
          <w:kern w:val="0"/>
          <w:sz w:val="22"/>
        </w:rPr>
      </w:pPr>
    </w:p>
    <w:p w14:paraId="6E31A210" w14:textId="77777777" w:rsidR="00901BA9" w:rsidRPr="0033750C" w:rsidRDefault="00901BA9" w:rsidP="00525D15">
      <w:pPr>
        <w:widowControl/>
        <w:jc w:val="left"/>
        <w:rPr>
          <w:rFonts w:ascii="Times New Roman" w:eastAsia="SimSun" w:hAnsi="Times New Roman" w:cs="Times New Roman"/>
          <w:color w:val="1F497D"/>
          <w:kern w:val="0"/>
          <w:sz w:val="22"/>
        </w:rPr>
      </w:pPr>
    </w:p>
    <w:p w14:paraId="20DDE913" w14:textId="06C928DF" w:rsidR="00525D15" w:rsidRPr="0033750C" w:rsidRDefault="00525D15" w:rsidP="00525D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eflnews@ets.org</w:t>
      </w:r>
    </w:p>
    <w:p w14:paraId="3ADF5851" w14:textId="3FE3CA8A" w:rsidR="00525D15" w:rsidRPr="0033750C" w:rsidRDefault="00525D15" w:rsidP="00525D15">
      <w:pPr>
        <w:widowControl/>
        <w:jc w:val="left"/>
        <w:rPr>
          <w:rFonts w:ascii="Times New Roman" w:eastAsia="SimSun" w:hAnsi="Times New Roman" w:cs="Times New Roman"/>
          <w:color w:val="1F497D"/>
          <w:kern w:val="0"/>
          <w:sz w:val="22"/>
        </w:rPr>
      </w:pPr>
      <w:bookmarkStart w:id="64" w:name="OLE_LINK59"/>
      <w:r w:rsidRPr="0033750C">
        <w:rPr>
          <w:rFonts w:ascii="Times New Roman" w:eastAsia="SimSun" w:hAnsi="Times New Roman" w:cs="Times New Roman"/>
          <w:color w:val="1F497D"/>
          <w:kern w:val="0"/>
          <w:sz w:val="22"/>
        </w:rPr>
        <w:t xml:space="preserve">Dear Sir/Madam, </w:t>
      </w:r>
    </w:p>
    <w:p w14:paraId="254BEED3" w14:textId="2A9A8F66" w:rsidR="00525D15" w:rsidRPr="0033750C" w:rsidRDefault="00525D15" w:rsidP="00525D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check my order status. I ordered to send additional score report to my university on April 7</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Order number: 133304645). However, my university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receive any report now. Could you please help me check the status of this order because the deadline for sending the score report will pass soon. </w:t>
      </w:r>
    </w:p>
    <w:p w14:paraId="7E791667" w14:textId="495D1D45" w:rsidR="00525D15" w:rsidRPr="0033750C" w:rsidRDefault="00525D15" w:rsidP="00525D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6D15CE7F" w14:textId="77777777" w:rsidR="00525D15" w:rsidRPr="0033750C" w:rsidRDefault="00525D15" w:rsidP="00525D15">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9FC0AA" w14:textId="77777777" w:rsidR="00525D15" w:rsidRPr="0033750C" w:rsidRDefault="00525D15" w:rsidP="00525D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64"/>
    <w:p w14:paraId="464EC102" w14:textId="77777777" w:rsidR="00525D15" w:rsidRPr="0033750C" w:rsidRDefault="00525D15" w:rsidP="00523346">
      <w:pPr>
        <w:widowControl/>
        <w:jc w:val="left"/>
        <w:rPr>
          <w:rFonts w:ascii="Times New Roman" w:eastAsia="SimSun" w:hAnsi="Times New Roman" w:cs="Times New Roman"/>
          <w:color w:val="1F497D"/>
          <w:kern w:val="0"/>
          <w:sz w:val="22"/>
        </w:rPr>
      </w:pPr>
    </w:p>
    <w:p w14:paraId="37DA7AA1" w14:textId="77777777" w:rsidR="00525D15" w:rsidRPr="0033750C" w:rsidRDefault="00525D15" w:rsidP="00523346">
      <w:pPr>
        <w:widowControl/>
        <w:jc w:val="left"/>
        <w:rPr>
          <w:rFonts w:ascii="Times New Roman" w:eastAsia="SimSun" w:hAnsi="Times New Roman" w:cs="Times New Roman"/>
          <w:color w:val="1F497D"/>
          <w:kern w:val="0"/>
          <w:sz w:val="22"/>
        </w:rPr>
      </w:pPr>
    </w:p>
    <w:p w14:paraId="3D7F8309" w14:textId="564F3614" w:rsidR="00523346" w:rsidRPr="0033750C" w:rsidRDefault="00523346" w:rsidP="005233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5FD2B953" w14:textId="1B7EFAFF" w:rsidR="00523346" w:rsidRPr="0033750C" w:rsidRDefault="00523346" w:rsidP="0052334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Jiang Sheldon (ID: 2018141521043) said he has talked to you that he wants to get his grade in advance because he needs to graduate. I calculate his final grade, which is 81. (Exam: 70, Homework: 94, Project: 90). Thank you and have a good day!</w:t>
      </w:r>
    </w:p>
    <w:p w14:paraId="321C82D0" w14:textId="77777777" w:rsidR="00523346" w:rsidRPr="0033750C" w:rsidRDefault="00523346" w:rsidP="0052334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AD3415A" w14:textId="77777777" w:rsidR="00523346" w:rsidRPr="0033750C" w:rsidRDefault="00523346" w:rsidP="005233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F586F2B" w14:textId="77777777" w:rsidR="00523346" w:rsidRPr="0033750C" w:rsidRDefault="00523346" w:rsidP="006161E5">
      <w:pPr>
        <w:widowControl/>
        <w:jc w:val="left"/>
        <w:rPr>
          <w:rFonts w:ascii="Times New Roman" w:eastAsia="SimSun" w:hAnsi="Times New Roman" w:cs="Times New Roman"/>
          <w:color w:val="1F497D"/>
          <w:kern w:val="0"/>
          <w:sz w:val="22"/>
        </w:rPr>
      </w:pPr>
    </w:p>
    <w:p w14:paraId="6FBCEA90" w14:textId="77777777" w:rsidR="00523346" w:rsidRPr="0033750C" w:rsidRDefault="00523346" w:rsidP="006161E5">
      <w:pPr>
        <w:widowControl/>
        <w:jc w:val="left"/>
        <w:rPr>
          <w:rFonts w:ascii="Times New Roman" w:eastAsia="SimSun" w:hAnsi="Times New Roman" w:cs="Times New Roman"/>
          <w:color w:val="1F497D"/>
          <w:kern w:val="0"/>
          <w:sz w:val="22"/>
        </w:rPr>
      </w:pPr>
    </w:p>
    <w:p w14:paraId="64634B13" w14:textId="4EAD770C" w:rsidR="006161E5" w:rsidRPr="0033750C" w:rsidRDefault="006161E5" w:rsidP="006161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50440945" w14:textId="03216CAB" w:rsidR="006161E5" w:rsidRPr="0033750C" w:rsidRDefault="006161E5" w:rsidP="006161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have CAD on my computer. </w:t>
      </w:r>
      <w:proofErr w:type="gramStart"/>
      <w:r w:rsidRPr="0033750C">
        <w:rPr>
          <w:rFonts w:ascii="Times New Roman" w:eastAsia="SimSun" w:hAnsi="Times New Roman" w:cs="Times New Roman"/>
          <w:color w:val="1F497D"/>
          <w:kern w:val="0"/>
          <w:sz w:val="22"/>
        </w:rPr>
        <w:t>Actually, every</w:t>
      </w:r>
      <w:proofErr w:type="gramEnd"/>
      <w:r w:rsidRPr="0033750C">
        <w:rPr>
          <w:rFonts w:ascii="Times New Roman" w:eastAsia="SimSun" w:hAnsi="Times New Roman" w:cs="Times New Roman"/>
          <w:color w:val="1F497D"/>
          <w:kern w:val="0"/>
          <w:sz w:val="22"/>
        </w:rPr>
        <w:t xml:space="preserve"> computer in the classroom has CAD. Have a good day. </w:t>
      </w:r>
    </w:p>
    <w:p w14:paraId="5D246F16" w14:textId="77777777" w:rsidR="006161E5" w:rsidRPr="0033750C" w:rsidRDefault="006161E5" w:rsidP="006161E5">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9C682B8" w14:textId="77777777" w:rsidR="006161E5" w:rsidRPr="0033750C" w:rsidRDefault="006161E5" w:rsidP="006161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CA692EA" w14:textId="77777777" w:rsidR="006161E5" w:rsidRPr="0033750C" w:rsidRDefault="006161E5" w:rsidP="00546F4C">
      <w:pPr>
        <w:widowControl/>
        <w:jc w:val="left"/>
        <w:rPr>
          <w:rFonts w:ascii="Times New Roman" w:eastAsia="SimSun" w:hAnsi="Times New Roman" w:cs="Times New Roman"/>
          <w:color w:val="1F497D"/>
          <w:kern w:val="0"/>
          <w:sz w:val="22"/>
        </w:rPr>
      </w:pPr>
    </w:p>
    <w:p w14:paraId="6384454B" w14:textId="77777777" w:rsidR="006161E5" w:rsidRPr="0033750C" w:rsidRDefault="006161E5" w:rsidP="00546F4C">
      <w:pPr>
        <w:widowControl/>
        <w:jc w:val="left"/>
        <w:rPr>
          <w:rFonts w:ascii="Times New Roman" w:eastAsia="SimSun" w:hAnsi="Times New Roman" w:cs="Times New Roman"/>
          <w:color w:val="1F497D"/>
          <w:kern w:val="0"/>
          <w:sz w:val="22"/>
        </w:rPr>
      </w:pPr>
    </w:p>
    <w:p w14:paraId="63BBF5B0" w14:textId="1D5F13B8" w:rsidR="00546F4C" w:rsidRPr="0033750C" w:rsidRDefault="00546F4C" w:rsidP="0054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Or, </w:t>
      </w:r>
    </w:p>
    <w:p w14:paraId="162CEFCE" w14:textId="347F50B5" w:rsidR="00546F4C" w:rsidRPr="0033750C" w:rsidRDefault="00546F4C" w:rsidP="00546F4C">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fly to Nanjing this afternoon to do XXX research.</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you are free, can we make an appointment to meet tomorrow night?</w:t>
      </w:r>
    </w:p>
    <w:p w14:paraId="2D4F8CA6" w14:textId="0C939E4F" w:rsidR="00546F4C" w:rsidRPr="0033750C" w:rsidRDefault="00546F4C" w:rsidP="00546F4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D38090" w14:textId="77777777" w:rsidR="00546F4C" w:rsidRPr="0033750C" w:rsidRDefault="00546F4C" w:rsidP="0054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23002E3" w14:textId="77777777" w:rsidR="00546F4C" w:rsidRPr="0033750C" w:rsidRDefault="00546F4C" w:rsidP="00546F4C">
      <w:pPr>
        <w:widowControl/>
        <w:jc w:val="left"/>
        <w:rPr>
          <w:rFonts w:ascii="Times New Roman" w:eastAsia="SimSun" w:hAnsi="Times New Roman" w:cs="Times New Roman"/>
          <w:color w:val="1F497D"/>
          <w:kern w:val="0"/>
          <w:sz w:val="22"/>
        </w:rPr>
      </w:pPr>
    </w:p>
    <w:p w14:paraId="0EF83954" w14:textId="77777777" w:rsidR="00546F4C" w:rsidRPr="0033750C" w:rsidRDefault="00546F4C" w:rsidP="00546F4C">
      <w:pPr>
        <w:widowControl/>
        <w:jc w:val="left"/>
        <w:rPr>
          <w:rFonts w:ascii="Times New Roman" w:eastAsia="SimSun" w:hAnsi="Times New Roman" w:cs="Times New Roman"/>
          <w:color w:val="1F497D"/>
          <w:kern w:val="0"/>
          <w:sz w:val="22"/>
        </w:rPr>
      </w:pPr>
    </w:p>
    <w:p w14:paraId="2E11784C" w14:textId="06EB6116" w:rsidR="00546F4C" w:rsidRPr="0033750C" w:rsidRDefault="00546F4C" w:rsidP="0054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6F40B441" w14:textId="1827E921" w:rsidR="00546F4C" w:rsidRPr="0033750C" w:rsidRDefault="00546F4C" w:rsidP="0054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ah, you are right. Sorry about this. Here attached the grading for Design 1. Have a good day!</w:t>
      </w:r>
    </w:p>
    <w:p w14:paraId="20501EBF" w14:textId="77777777" w:rsidR="00546F4C" w:rsidRPr="0033750C" w:rsidRDefault="00546F4C" w:rsidP="00546F4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CB8460D" w14:textId="77777777" w:rsidR="00546F4C" w:rsidRPr="0033750C" w:rsidRDefault="00546F4C" w:rsidP="0054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35"/>
    <w:p w14:paraId="113C2107" w14:textId="77777777" w:rsidR="00546F4C" w:rsidRPr="0033750C" w:rsidRDefault="00546F4C" w:rsidP="00C75C46">
      <w:pPr>
        <w:widowControl/>
        <w:jc w:val="left"/>
        <w:rPr>
          <w:rFonts w:ascii="Times New Roman" w:eastAsia="SimSun" w:hAnsi="Times New Roman" w:cs="Times New Roman"/>
          <w:color w:val="1F497D"/>
          <w:kern w:val="0"/>
          <w:sz w:val="22"/>
        </w:rPr>
      </w:pPr>
    </w:p>
    <w:p w14:paraId="03534F2F" w14:textId="77777777" w:rsidR="00546F4C" w:rsidRPr="0033750C" w:rsidRDefault="00546F4C" w:rsidP="00C75C46">
      <w:pPr>
        <w:widowControl/>
        <w:jc w:val="left"/>
        <w:rPr>
          <w:rFonts w:ascii="Times New Roman" w:eastAsia="SimSun" w:hAnsi="Times New Roman" w:cs="Times New Roman"/>
          <w:color w:val="1F497D"/>
          <w:kern w:val="0"/>
          <w:sz w:val="22"/>
        </w:rPr>
      </w:pPr>
    </w:p>
    <w:p w14:paraId="65A28E7C" w14:textId="4ACBB108" w:rsidR="00C75C46" w:rsidRPr="0033750C" w:rsidRDefault="00C75C46" w:rsidP="00C75C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28411632" w14:textId="30C9C29F" w:rsidR="00C75C46" w:rsidRPr="0033750C" w:rsidRDefault="00C75C46" w:rsidP="00C75C4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grading for project of design 1. The comments are attached to this email. Have a wonderful holiday!</w:t>
      </w:r>
    </w:p>
    <w:p w14:paraId="63FD4C43" w14:textId="77777777" w:rsidR="00C75C46" w:rsidRPr="0033750C" w:rsidRDefault="00C75C46" w:rsidP="00C75C4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6386DA" w14:textId="77777777" w:rsidR="00C75C46" w:rsidRPr="0033750C" w:rsidRDefault="00C75C46" w:rsidP="00C75C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48A3988" w14:textId="77777777" w:rsidR="00C75C46" w:rsidRPr="0033750C" w:rsidRDefault="00C75C46" w:rsidP="0020430A">
      <w:pPr>
        <w:widowControl/>
        <w:jc w:val="left"/>
        <w:rPr>
          <w:rFonts w:ascii="Times New Roman" w:eastAsia="SimSun" w:hAnsi="Times New Roman" w:cs="Times New Roman"/>
          <w:color w:val="1F497D"/>
          <w:kern w:val="0"/>
          <w:sz w:val="22"/>
        </w:rPr>
      </w:pPr>
    </w:p>
    <w:p w14:paraId="15F1504E" w14:textId="77777777" w:rsidR="00C75C46" w:rsidRPr="0033750C" w:rsidRDefault="00C75C46" w:rsidP="0020430A">
      <w:pPr>
        <w:widowControl/>
        <w:jc w:val="left"/>
        <w:rPr>
          <w:rFonts w:ascii="Times New Roman" w:eastAsia="SimSun" w:hAnsi="Times New Roman" w:cs="Times New Roman"/>
          <w:color w:val="1F497D"/>
          <w:kern w:val="0"/>
          <w:sz w:val="22"/>
        </w:rPr>
      </w:pPr>
    </w:p>
    <w:p w14:paraId="7EE76010" w14:textId="15CDDF04" w:rsidR="0020430A" w:rsidRPr="0033750C" w:rsidRDefault="0020430A" w:rsidP="00204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0D5D49C4" w14:textId="52EEBBAB" w:rsidR="0020430A" w:rsidRPr="0033750C" w:rsidRDefault="0020430A" w:rsidP="002043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grading </w:t>
      </w:r>
      <w:r w:rsidR="00E63FFC" w:rsidRPr="0033750C">
        <w:rPr>
          <w:rFonts w:ascii="Times New Roman" w:eastAsia="SimSun" w:hAnsi="Times New Roman" w:cs="Times New Roman"/>
          <w:color w:val="1F497D"/>
          <w:kern w:val="0"/>
          <w:sz w:val="22"/>
        </w:rPr>
        <w:t>for</w:t>
      </w:r>
      <w:r w:rsidRPr="0033750C">
        <w:rPr>
          <w:rFonts w:ascii="Times New Roman" w:eastAsia="SimSun" w:hAnsi="Times New Roman" w:cs="Times New Roman"/>
          <w:color w:val="1F497D"/>
          <w:kern w:val="0"/>
          <w:sz w:val="22"/>
        </w:rPr>
        <w:t xml:space="preserve"> project </w:t>
      </w:r>
      <w:r w:rsidR="00E63FFC" w:rsidRPr="0033750C">
        <w:rPr>
          <w:rFonts w:ascii="Times New Roman" w:eastAsia="SimSun" w:hAnsi="Times New Roman" w:cs="Times New Roman"/>
          <w:color w:val="1F497D"/>
          <w:kern w:val="0"/>
          <w:sz w:val="22"/>
        </w:rPr>
        <w:t>of</w:t>
      </w:r>
      <w:r w:rsidRPr="0033750C">
        <w:rPr>
          <w:rFonts w:ascii="Times New Roman" w:eastAsia="SimSun" w:hAnsi="Times New Roman" w:cs="Times New Roman"/>
          <w:color w:val="1F497D"/>
          <w:kern w:val="0"/>
          <w:sz w:val="22"/>
        </w:rPr>
        <w:t xml:space="preserve"> vibration. The comments are attached to this email. I will start to grade project for Design 1 tomorrow. Enjoy your holiday!</w:t>
      </w:r>
    </w:p>
    <w:p w14:paraId="4EE392BC" w14:textId="77777777" w:rsidR="0020430A" w:rsidRPr="0033750C" w:rsidRDefault="0020430A" w:rsidP="0020430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B81086C" w14:textId="77777777" w:rsidR="0020430A" w:rsidRPr="0033750C" w:rsidRDefault="0020430A" w:rsidP="00204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43FFFE7" w14:textId="77777777" w:rsidR="0020430A" w:rsidRPr="0033750C" w:rsidRDefault="0020430A" w:rsidP="001950FC">
      <w:pPr>
        <w:widowControl/>
        <w:jc w:val="left"/>
        <w:rPr>
          <w:rFonts w:ascii="Times New Roman" w:eastAsia="SimSun" w:hAnsi="Times New Roman" w:cs="Times New Roman"/>
          <w:color w:val="1F497D"/>
          <w:kern w:val="0"/>
          <w:sz w:val="22"/>
        </w:rPr>
      </w:pPr>
    </w:p>
    <w:p w14:paraId="54092BEF" w14:textId="77777777" w:rsidR="0020430A" w:rsidRPr="0033750C" w:rsidRDefault="0020430A" w:rsidP="001950FC">
      <w:pPr>
        <w:widowControl/>
        <w:jc w:val="left"/>
        <w:rPr>
          <w:rFonts w:ascii="Times New Roman" w:eastAsia="SimSun" w:hAnsi="Times New Roman" w:cs="Times New Roman"/>
          <w:color w:val="1F497D"/>
          <w:kern w:val="0"/>
          <w:sz w:val="22"/>
        </w:rPr>
      </w:pPr>
    </w:p>
    <w:p w14:paraId="49327FB5" w14:textId="564945D7" w:rsidR="001950FC" w:rsidRPr="0033750C" w:rsidRDefault="001950FC" w:rsidP="001950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4C7E241C" w14:textId="1CE81D5D" w:rsidR="001950FC" w:rsidRPr="0033750C" w:rsidRDefault="001950FC" w:rsidP="001950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riday and Saturday are both ok for me. Your time is preferred. Looking forward to your reply. </w:t>
      </w:r>
    </w:p>
    <w:p w14:paraId="6863EC43" w14:textId="77777777" w:rsidR="001950FC" w:rsidRPr="0033750C" w:rsidRDefault="001950FC" w:rsidP="001950F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C6BA473" w14:textId="77777777" w:rsidR="001950FC" w:rsidRPr="0033750C" w:rsidRDefault="001950FC" w:rsidP="001950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24AEE8C" w14:textId="77777777" w:rsidR="001950FC" w:rsidRPr="0033750C" w:rsidRDefault="001950FC" w:rsidP="005A5B13">
      <w:pPr>
        <w:widowControl/>
        <w:jc w:val="left"/>
        <w:rPr>
          <w:rFonts w:ascii="Times New Roman" w:eastAsia="SimSun" w:hAnsi="Times New Roman" w:cs="Times New Roman"/>
          <w:color w:val="1F497D"/>
          <w:kern w:val="0"/>
          <w:sz w:val="22"/>
        </w:rPr>
      </w:pPr>
    </w:p>
    <w:p w14:paraId="10DB5402" w14:textId="77777777" w:rsidR="001950FC" w:rsidRPr="0033750C" w:rsidRDefault="001950FC" w:rsidP="005A5B13">
      <w:pPr>
        <w:widowControl/>
        <w:jc w:val="left"/>
        <w:rPr>
          <w:rFonts w:ascii="Times New Roman" w:eastAsia="SimSun" w:hAnsi="Times New Roman" w:cs="Times New Roman"/>
          <w:color w:val="1F497D"/>
          <w:kern w:val="0"/>
          <w:sz w:val="22"/>
        </w:rPr>
      </w:pPr>
    </w:p>
    <w:p w14:paraId="139C019E" w14:textId="6FAE6811" w:rsidR="005A5B13" w:rsidRPr="0033750C" w:rsidRDefault="005A5B13" w:rsidP="005A5B13">
      <w:pPr>
        <w:widowControl/>
        <w:jc w:val="left"/>
        <w:rPr>
          <w:rFonts w:ascii="Times New Roman" w:eastAsia="SimSun" w:hAnsi="Times New Roman" w:cs="Times New Roman"/>
          <w:color w:val="1F497D"/>
          <w:kern w:val="0"/>
          <w:sz w:val="22"/>
        </w:rPr>
      </w:pPr>
      <w:bookmarkStart w:id="65" w:name="OLE_LINK57"/>
      <w:r w:rsidRPr="0033750C">
        <w:rPr>
          <w:rFonts w:ascii="Times New Roman" w:eastAsia="SimSun" w:hAnsi="Times New Roman" w:cs="Times New Roman"/>
          <w:color w:val="1F497D"/>
          <w:kern w:val="0"/>
          <w:sz w:val="22"/>
        </w:rPr>
        <w:t xml:space="preserve">Dear Prof. Fok, </w:t>
      </w:r>
    </w:p>
    <w:p w14:paraId="62F6BC00" w14:textId="4223546F" w:rsidR="005A5B13" w:rsidRPr="0033750C" w:rsidRDefault="005A5B13" w:rsidP="005A5B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told students about the extension. Thank you very much for your help. Have a good day!  </w:t>
      </w:r>
    </w:p>
    <w:p w14:paraId="2E972F48" w14:textId="77777777" w:rsidR="005A5B13" w:rsidRPr="0033750C" w:rsidRDefault="005A5B13" w:rsidP="005A5B13">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FDAA7B" w14:textId="77777777" w:rsidR="005A5B13" w:rsidRPr="0033750C" w:rsidRDefault="005A5B13" w:rsidP="005A5B1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65"/>
    <w:p w14:paraId="0D78F510" w14:textId="77777777" w:rsidR="005A5B13" w:rsidRPr="0033750C" w:rsidRDefault="005A5B13" w:rsidP="00872E2B">
      <w:pPr>
        <w:widowControl/>
        <w:jc w:val="left"/>
        <w:rPr>
          <w:rFonts w:ascii="Times New Roman" w:eastAsia="SimSun" w:hAnsi="Times New Roman" w:cs="Times New Roman"/>
          <w:color w:val="1F497D"/>
          <w:kern w:val="0"/>
          <w:sz w:val="22"/>
        </w:rPr>
      </w:pPr>
    </w:p>
    <w:p w14:paraId="27200CE9" w14:textId="77777777" w:rsidR="005A5B13" w:rsidRPr="0033750C" w:rsidRDefault="005A5B13" w:rsidP="00872E2B">
      <w:pPr>
        <w:widowControl/>
        <w:jc w:val="left"/>
        <w:rPr>
          <w:rFonts w:ascii="Times New Roman" w:eastAsia="SimSun" w:hAnsi="Times New Roman" w:cs="Times New Roman"/>
          <w:color w:val="1F497D"/>
          <w:kern w:val="0"/>
          <w:sz w:val="22"/>
        </w:rPr>
      </w:pPr>
    </w:p>
    <w:p w14:paraId="27D050A7" w14:textId="75505D81" w:rsidR="00872E2B" w:rsidRPr="0033750C" w:rsidRDefault="00872E2B" w:rsidP="00872E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0BC6B32" w14:textId="7E63152B" w:rsidR="00872E2B" w:rsidRPr="0033750C" w:rsidRDefault="00872E2B" w:rsidP="00872E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have set up quiz 06 for vibration and there are 15 questions on it. Besides, one thing needs to be checked. Is the deadline for the project of Mechanical Design extended to Wednesday evening? Looking forward to your reply and enjoy your weekend! </w:t>
      </w:r>
    </w:p>
    <w:p w14:paraId="67694816" w14:textId="77777777" w:rsidR="00872E2B" w:rsidRPr="0033750C" w:rsidRDefault="00872E2B" w:rsidP="00872E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FF558C" w14:textId="77777777" w:rsidR="00872E2B" w:rsidRPr="0033750C" w:rsidRDefault="00872E2B" w:rsidP="00872E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FE0F911" w14:textId="77777777" w:rsidR="00872E2B" w:rsidRPr="0033750C" w:rsidRDefault="00872E2B" w:rsidP="00286003">
      <w:pPr>
        <w:widowControl/>
        <w:jc w:val="left"/>
        <w:rPr>
          <w:rFonts w:ascii="Times New Roman" w:eastAsia="SimSun" w:hAnsi="Times New Roman" w:cs="Times New Roman"/>
          <w:color w:val="1F497D"/>
          <w:kern w:val="0"/>
          <w:sz w:val="22"/>
        </w:rPr>
      </w:pPr>
    </w:p>
    <w:p w14:paraId="1DA6EC9F" w14:textId="77777777" w:rsidR="00872E2B" w:rsidRPr="0033750C" w:rsidRDefault="00872E2B" w:rsidP="00286003">
      <w:pPr>
        <w:widowControl/>
        <w:jc w:val="left"/>
        <w:rPr>
          <w:rFonts w:ascii="Times New Roman" w:eastAsia="SimSun" w:hAnsi="Times New Roman" w:cs="Times New Roman"/>
          <w:color w:val="1F497D"/>
          <w:kern w:val="0"/>
          <w:sz w:val="22"/>
        </w:rPr>
      </w:pPr>
    </w:p>
    <w:p w14:paraId="53323589" w14:textId="14BFD04E" w:rsidR="00286003" w:rsidRPr="0033750C" w:rsidRDefault="00286003" w:rsidP="002860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Namratha,</w:t>
      </w:r>
    </w:p>
    <w:p w14:paraId="0E818471" w14:textId="77777777" w:rsidR="007F2C84" w:rsidRPr="0033750C" w:rsidRDefault="007F2C84" w:rsidP="007F2C84">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doing? Sorry for my late reply to you because this email is lying in junk email. You are the first person to come to me. Nice to meet you.</w:t>
      </w:r>
    </w:p>
    <w:p w14:paraId="19C29182" w14:textId="77777777" w:rsidR="007F2C84" w:rsidRPr="0033750C" w:rsidRDefault="007F2C84" w:rsidP="007F2C84">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the following information is useful to you.</w:t>
      </w:r>
    </w:p>
    <w:p w14:paraId="5854F361" w14:textId="4614C33F" w:rsidR="007F2C84" w:rsidRPr="0033750C" w:rsidRDefault="007F2C84" w:rsidP="007F2C84">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garding your question, last year my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ternship was </w:t>
      </w:r>
      <w:proofErr w:type="gramStart"/>
      <w:r w:rsidRPr="0033750C">
        <w:rPr>
          <w:rFonts w:ascii="Times New Roman" w:eastAsia="SimSun" w:hAnsi="Times New Roman" w:cs="Times New Roman"/>
          <w:color w:val="1F497D"/>
          <w:kern w:val="0"/>
          <w:sz w:val="22"/>
        </w:rPr>
        <w:t>online</w:t>
      </w:r>
      <w:proofErr w:type="gramEnd"/>
      <w:r w:rsidRPr="0033750C">
        <w:rPr>
          <w:rFonts w:ascii="Times New Roman" w:eastAsia="SimSun" w:hAnsi="Times New Roman" w:cs="Times New Roman"/>
          <w:color w:val="1F497D"/>
          <w:kern w:val="0"/>
          <w:sz w:val="22"/>
        </w:rPr>
        <w:t xml:space="preserve"> and I received all the stipends when my internship started.</w:t>
      </w:r>
      <w:r w:rsidR="00AD3B00" w:rsidRPr="0033750C">
        <w:rPr>
          <w:rFonts w:ascii="Times New Roman" w:eastAsia="SimSun" w:hAnsi="Times New Roman" w:cs="Times New Roman"/>
          <w:color w:val="1F497D"/>
          <w:kern w:val="0"/>
          <w:sz w:val="22"/>
        </w:rPr>
        <w:t xml:space="preserve"> Y</w:t>
      </w:r>
      <w:r w:rsidRPr="0033750C">
        <w:rPr>
          <w:rFonts w:ascii="Times New Roman" w:eastAsia="SimSun" w:hAnsi="Times New Roman" w:cs="Times New Roman"/>
          <w:color w:val="1F497D"/>
          <w:kern w:val="0"/>
          <w:sz w:val="22"/>
        </w:rPr>
        <w:t>ou should feel free to get in touch with helpdesk@mitacs.ca</w:t>
      </w:r>
      <w:r w:rsidR="00AD3B00" w:rsidRPr="0033750C">
        <w:rPr>
          <w:rFonts w:ascii="Times New Roman" w:eastAsia="SimSun" w:hAnsi="Times New Roman" w:cs="Times New Roman"/>
          <w:color w:val="1F497D"/>
          <w:kern w:val="0"/>
          <w:sz w:val="22"/>
        </w:rPr>
        <w:t xml:space="preserve"> to consult what are the specific policies for this year</w:t>
      </w:r>
      <w:r w:rsidRPr="0033750C">
        <w:rPr>
          <w:rFonts w:ascii="Times New Roman" w:eastAsia="SimSun" w:hAnsi="Times New Roman" w:cs="Times New Roman"/>
          <w:color w:val="1F497D"/>
          <w:kern w:val="0"/>
          <w:sz w:val="22"/>
        </w:rPr>
        <w:t xml:space="preserve">. My girlfriend is also participating in the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ternship this year, and I will also help you ask my girlfriend if she has received messages about this yea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ubsidy. I will reply to you </w:t>
      </w:r>
      <w:r w:rsidR="00AD3B00" w:rsidRPr="0033750C">
        <w:rPr>
          <w:rFonts w:ascii="Times New Roman" w:eastAsia="SimSun" w:hAnsi="Times New Roman" w:cs="Times New Roman"/>
          <w:color w:val="1F497D"/>
          <w:kern w:val="0"/>
          <w:sz w:val="22"/>
        </w:rPr>
        <w:t>ASAP.</w:t>
      </w:r>
    </w:p>
    <w:p w14:paraId="4E09B132" w14:textId="77777777" w:rsidR="007F2C84" w:rsidRPr="0033750C" w:rsidRDefault="007F2C84" w:rsidP="00AD3B00">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rry again for my late reply. I check my mailbox every day but never notice that there are emails in junk emails.</w:t>
      </w:r>
    </w:p>
    <w:p w14:paraId="5BD62127" w14:textId="6A2BA8F7" w:rsidR="007F2C84" w:rsidRPr="0033750C" w:rsidRDefault="007F2C84" w:rsidP="007F2C84">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ake care, stay safe, and keep healthy. </w:t>
      </w:r>
    </w:p>
    <w:p w14:paraId="3F94FA4C" w14:textId="410AF141" w:rsidR="00286003" w:rsidRPr="0033750C" w:rsidRDefault="00286003" w:rsidP="007F2C84">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530E53" w14:textId="77777777" w:rsidR="00286003" w:rsidRPr="0033750C" w:rsidRDefault="00286003" w:rsidP="002860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36"/>
    <w:p w14:paraId="06F1DF6A" w14:textId="77777777" w:rsidR="00286003" w:rsidRPr="0033750C" w:rsidRDefault="00286003" w:rsidP="00CE7B79">
      <w:pPr>
        <w:widowControl/>
        <w:jc w:val="left"/>
        <w:rPr>
          <w:rFonts w:ascii="Times New Roman" w:eastAsia="SimSun" w:hAnsi="Times New Roman" w:cs="Times New Roman"/>
          <w:color w:val="1F497D"/>
          <w:kern w:val="0"/>
          <w:sz w:val="22"/>
        </w:rPr>
      </w:pPr>
    </w:p>
    <w:p w14:paraId="1ACD5B3F" w14:textId="77777777" w:rsidR="00286003" w:rsidRPr="0033750C" w:rsidRDefault="00286003" w:rsidP="00CE7B79">
      <w:pPr>
        <w:widowControl/>
        <w:jc w:val="left"/>
        <w:rPr>
          <w:rFonts w:ascii="Times New Roman" w:eastAsia="SimSun" w:hAnsi="Times New Roman" w:cs="Times New Roman"/>
          <w:color w:val="1F497D"/>
          <w:kern w:val="0"/>
          <w:sz w:val="22"/>
        </w:rPr>
      </w:pPr>
    </w:p>
    <w:p w14:paraId="3264EAA6" w14:textId="0814A367" w:rsidR="00CE7B79" w:rsidRPr="0033750C" w:rsidRDefault="00CE7B79" w:rsidP="00CE7B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64A6F277" w14:textId="77777777" w:rsidR="00CE7B79" w:rsidRPr="0033750C" w:rsidRDefault="00CE7B79" w:rsidP="00CE7B79">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questions look good. Do I need to add the formal cover page to it or just use this cover page? In addition, do I need to remind students to bring their textbooks? Because some topics need to refer to the textbook, such as the fifth question: Example 17-2 resulted in selection of a 10-in-wide A-3 polyamide flat belt. </w:t>
      </w:r>
    </w:p>
    <w:p w14:paraId="4BDD2E88" w14:textId="47BE253A" w:rsidR="00CE7B79" w:rsidRPr="0033750C" w:rsidRDefault="00CE7B79" w:rsidP="00CE7B79">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your reply. </w:t>
      </w:r>
    </w:p>
    <w:p w14:paraId="379D5D6B" w14:textId="42B243BB" w:rsidR="00CE7B79" w:rsidRPr="0033750C" w:rsidRDefault="00CE7B79" w:rsidP="00CE7B79">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15A618" w14:textId="77777777" w:rsidR="00CE7B79" w:rsidRPr="0033750C" w:rsidRDefault="00CE7B79" w:rsidP="00CE7B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41ACA8F" w14:textId="77777777" w:rsidR="00CE7B79" w:rsidRPr="0033750C" w:rsidRDefault="00CE7B79" w:rsidP="00FE5D1B">
      <w:pPr>
        <w:widowControl/>
        <w:jc w:val="left"/>
        <w:rPr>
          <w:rFonts w:ascii="Times New Roman" w:eastAsia="SimSun" w:hAnsi="Times New Roman" w:cs="Times New Roman"/>
          <w:color w:val="1F497D"/>
          <w:kern w:val="0"/>
          <w:sz w:val="22"/>
        </w:rPr>
      </w:pPr>
    </w:p>
    <w:p w14:paraId="28DC9C4C" w14:textId="77777777" w:rsidR="00CE7B79" w:rsidRPr="0033750C" w:rsidRDefault="00CE7B79" w:rsidP="00FE5D1B">
      <w:pPr>
        <w:widowControl/>
        <w:jc w:val="left"/>
        <w:rPr>
          <w:rFonts w:ascii="Times New Roman" w:eastAsia="SimSun" w:hAnsi="Times New Roman" w:cs="Times New Roman"/>
          <w:color w:val="1F497D"/>
          <w:kern w:val="0"/>
          <w:sz w:val="22"/>
        </w:rPr>
      </w:pPr>
    </w:p>
    <w:p w14:paraId="0348A43E" w14:textId="72D9CEBA" w:rsidR="00FE5D1B" w:rsidRPr="0033750C" w:rsidRDefault="00FE5D1B" w:rsidP="00FE5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Dean Mai, </w:t>
      </w:r>
    </w:p>
    <w:p w14:paraId="14D194B3" w14:textId="54A791E0" w:rsidR="00FE5D1B" w:rsidRPr="0033750C" w:rsidRDefault="00FE5D1B" w:rsidP="00FE5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pleasure.</w:t>
      </w:r>
    </w:p>
    <w:p w14:paraId="47425705" w14:textId="419FA3C8" w:rsidR="00FE5D1B" w:rsidRPr="0033750C" w:rsidRDefault="00FE5D1B" w:rsidP="00FE5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571129F1" w14:textId="77777777" w:rsidR="00FE5D1B" w:rsidRPr="0033750C" w:rsidRDefault="00FE5D1B" w:rsidP="00FE5D1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82D532" w14:textId="77777777" w:rsidR="00FE5D1B" w:rsidRPr="0033750C" w:rsidRDefault="00FE5D1B" w:rsidP="00FE5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4F31ADB" w14:textId="77777777" w:rsidR="00FE5D1B" w:rsidRPr="0033750C" w:rsidRDefault="00FE5D1B" w:rsidP="0063107C">
      <w:pPr>
        <w:widowControl/>
        <w:jc w:val="left"/>
        <w:rPr>
          <w:rFonts w:ascii="Times New Roman" w:eastAsia="SimSun" w:hAnsi="Times New Roman" w:cs="Times New Roman"/>
          <w:color w:val="1F497D"/>
          <w:kern w:val="0"/>
          <w:sz w:val="22"/>
        </w:rPr>
      </w:pPr>
    </w:p>
    <w:p w14:paraId="7906571B" w14:textId="77777777" w:rsidR="00FE5D1B" w:rsidRPr="0033750C" w:rsidRDefault="00FE5D1B" w:rsidP="0063107C">
      <w:pPr>
        <w:widowControl/>
        <w:jc w:val="left"/>
        <w:rPr>
          <w:rFonts w:ascii="Times New Roman" w:eastAsia="SimSun" w:hAnsi="Times New Roman" w:cs="Times New Roman"/>
          <w:color w:val="1F497D"/>
          <w:kern w:val="0"/>
          <w:sz w:val="22"/>
        </w:rPr>
      </w:pPr>
    </w:p>
    <w:p w14:paraId="7C099FFD" w14:textId="2D5A3740" w:rsidR="00171E11" w:rsidRPr="0033750C" w:rsidRDefault="00171E11" w:rsidP="006310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 Professor Who Wants to Join SCUPI</w:t>
      </w:r>
    </w:p>
    <w:p w14:paraId="5A603B40" w14:textId="4147D6D6" w:rsidR="00171E11" w:rsidRPr="0033750C" w:rsidRDefault="00171E11" w:rsidP="006310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Dean Mai, </w:t>
      </w:r>
    </w:p>
    <w:p w14:paraId="2133F41C" w14:textId="30FEA5A2" w:rsidR="00171E11" w:rsidRPr="0033750C" w:rsidRDefault="00171E11" w:rsidP="00171E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 professor on LinkedIn sent me a CV, and he wanted to join the faculty team of SCUPI. I am forwarding his CV to you. And I also asked him to apply for our faulty through the official channel (scupi_faculty@scu.edu.cn). Hope he succeeds.</w:t>
      </w:r>
    </w:p>
    <w:p w14:paraId="11DD0ACB" w14:textId="29D92BD8" w:rsidR="00171E11" w:rsidRPr="0033750C" w:rsidRDefault="00171E11" w:rsidP="00171E11">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night!</w:t>
      </w:r>
    </w:p>
    <w:p w14:paraId="72EA47F8" w14:textId="77777777" w:rsidR="00171E11" w:rsidRPr="0033750C" w:rsidRDefault="00171E11" w:rsidP="00171E11">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D7DDD9" w14:textId="77777777" w:rsidR="00171E11" w:rsidRPr="0033750C" w:rsidRDefault="00171E11" w:rsidP="00171E1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B73C21B" w14:textId="77777777" w:rsidR="00171E11" w:rsidRPr="0033750C" w:rsidRDefault="00171E11" w:rsidP="00171E11">
      <w:pPr>
        <w:widowControl/>
        <w:jc w:val="left"/>
        <w:rPr>
          <w:rFonts w:ascii="Times New Roman" w:eastAsia="SimSun" w:hAnsi="Times New Roman" w:cs="Times New Roman"/>
          <w:color w:val="1F497D"/>
          <w:kern w:val="0"/>
          <w:sz w:val="22"/>
        </w:rPr>
      </w:pPr>
    </w:p>
    <w:p w14:paraId="4E0C192A" w14:textId="77777777" w:rsidR="00171E11" w:rsidRPr="0033750C" w:rsidRDefault="00171E11" w:rsidP="0063107C">
      <w:pPr>
        <w:widowControl/>
        <w:jc w:val="left"/>
        <w:rPr>
          <w:rFonts w:ascii="Times New Roman" w:eastAsia="SimSun" w:hAnsi="Times New Roman" w:cs="Times New Roman"/>
          <w:color w:val="1F497D"/>
          <w:kern w:val="0"/>
          <w:sz w:val="22"/>
        </w:rPr>
      </w:pPr>
    </w:p>
    <w:p w14:paraId="3136BA5A" w14:textId="38CDE662" w:rsidR="0063107C" w:rsidRPr="0033750C" w:rsidRDefault="0063107C" w:rsidP="006310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01765B95" w14:textId="4539170D" w:rsidR="0063107C" w:rsidRPr="0033750C" w:rsidRDefault="0063107C" w:rsidP="006310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ait for a moment. There are some problems in this document. The attachment you sent to me is not the Mechanical Design 2 exam paper, but the Static 2 exam paper, right? Looking forward to your reply. </w:t>
      </w:r>
    </w:p>
    <w:p w14:paraId="34A407C5" w14:textId="77777777" w:rsidR="0063107C" w:rsidRPr="0033750C" w:rsidRDefault="0063107C" w:rsidP="0063107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CAE397" w14:textId="77777777" w:rsidR="0063107C" w:rsidRPr="0033750C" w:rsidRDefault="0063107C" w:rsidP="006310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B0563D9" w14:textId="77777777" w:rsidR="0063107C" w:rsidRPr="0033750C" w:rsidRDefault="0063107C" w:rsidP="006F2306">
      <w:pPr>
        <w:widowControl/>
        <w:jc w:val="left"/>
        <w:rPr>
          <w:rFonts w:ascii="Times New Roman" w:eastAsia="SimSun" w:hAnsi="Times New Roman" w:cs="Times New Roman"/>
          <w:color w:val="1F497D"/>
          <w:kern w:val="0"/>
          <w:sz w:val="22"/>
        </w:rPr>
      </w:pPr>
    </w:p>
    <w:p w14:paraId="62B41281" w14:textId="77777777" w:rsidR="0063107C" w:rsidRPr="0033750C" w:rsidRDefault="0063107C" w:rsidP="006F2306">
      <w:pPr>
        <w:widowControl/>
        <w:jc w:val="left"/>
        <w:rPr>
          <w:rFonts w:ascii="Times New Roman" w:eastAsia="SimSun" w:hAnsi="Times New Roman" w:cs="Times New Roman"/>
          <w:color w:val="1F497D"/>
          <w:kern w:val="0"/>
          <w:sz w:val="22"/>
        </w:rPr>
      </w:pPr>
    </w:p>
    <w:p w14:paraId="59E150CA" w14:textId="77777777"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20" w:history="1">
        <w:r w:rsidRPr="0033750C">
          <w:rPr>
            <w:rStyle w:val="ae"/>
            <w:rFonts w:ascii="Times New Roman" w:eastAsia="SimSun" w:hAnsi="Times New Roman" w:cs="Times New Roman"/>
            <w:kern w:val="0"/>
            <w:sz w:val="22"/>
          </w:rPr>
          <w:t>janghoyoon@scupi.cn</w:t>
        </w:r>
      </w:hyperlink>
      <w:r w:rsidRPr="0033750C">
        <w:rPr>
          <w:rFonts w:ascii="Times New Roman" w:eastAsia="SimSun" w:hAnsi="Times New Roman" w:cs="Times New Roman"/>
          <w:color w:val="1F497D"/>
          <w:kern w:val="0"/>
          <w:sz w:val="22"/>
        </w:rPr>
        <w:t xml:space="preserve"> </w:t>
      </w:r>
    </w:p>
    <w:p w14:paraId="33E535E4" w14:textId="77777777"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21" w:history="1">
        <w:r w:rsidRPr="0033750C">
          <w:rPr>
            <w:rStyle w:val="ae"/>
            <w:rFonts w:ascii="Times New Roman" w:eastAsia="SimSun" w:hAnsi="Times New Roman" w:cs="Times New Roman"/>
            <w:kern w:val="0"/>
            <w:sz w:val="22"/>
          </w:rPr>
          <w:t>2018141521037@stu.scu.edu.cn</w:t>
        </w:r>
      </w:hyperlink>
      <w:r w:rsidRPr="0033750C">
        <w:rPr>
          <w:rFonts w:ascii="Times New Roman" w:eastAsia="SimSun" w:hAnsi="Times New Roman" w:cs="Times New Roman"/>
          <w:color w:val="1F497D"/>
          <w:kern w:val="0"/>
          <w:sz w:val="22"/>
        </w:rPr>
        <w:t xml:space="preserve">; </w:t>
      </w:r>
      <w:hyperlink r:id="rId122" w:history="1">
        <w:r w:rsidRPr="0033750C">
          <w:rPr>
            <w:rStyle w:val="ae"/>
            <w:rFonts w:ascii="Times New Roman" w:eastAsia="SimSun" w:hAnsi="Times New Roman" w:cs="Times New Roman"/>
            <w:kern w:val="0"/>
            <w:sz w:val="22"/>
          </w:rPr>
          <w:t>2018141521057@stu.scu.edu.cn</w:t>
        </w:r>
      </w:hyperlink>
      <w:r w:rsidRPr="0033750C">
        <w:rPr>
          <w:rFonts w:ascii="Times New Roman" w:eastAsia="SimSun" w:hAnsi="Times New Roman" w:cs="Times New Roman"/>
          <w:color w:val="1F497D"/>
          <w:kern w:val="0"/>
          <w:sz w:val="22"/>
        </w:rPr>
        <w:t xml:space="preserve"> </w:t>
      </w:r>
    </w:p>
    <w:p w14:paraId="7B5143DE" w14:textId="77777777"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ke An Appointment to Discuss </w:t>
      </w:r>
      <w:proofErr w:type="gramStart"/>
      <w:r w:rsidRPr="0033750C">
        <w:rPr>
          <w:rFonts w:ascii="Times New Roman" w:eastAsia="SimSun" w:hAnsi="Times New Roman" w:cs="Times New Roman"/>
          <w:color w:val="1F497D"/>
          <w:kern w:val="0"/>
          <w:sz w:val="22"/>
        </w:rPr>
        <w:t>The</w:t>
      </w:r>
      <w:proofErr w:type="gramEnd"/>
      <w:r w:rsidRPr="0033750C">
        <w:rPr>
          <w:rFonts w:ascii="Times New Roman" w:eastAsia="SimSun" w:hAnsi="Times New Roman" w:cs="Times New Roman"/>
          <w:color w:val="1F497D"/>
          <w:kern w:val="0"/>
          <w:sz w:val="22"/>
        </w:rPr>
        <w:t xml:space="preserve"> Senior Project</w:t>
      </w:r>
    </w:p>
    <w:p w14:paraId="77A585E5" w14:textId="0F237226"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240E91E9" w14:textId="77777777" w:rsidR="006A7352" w:rsidRPr="0033750C" w:rsidRDefault="006A7352" w:rsidP="006A73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E006AE3" w14:textId="5243D8FF" w:rsidR="006A7352" w:rsidRPr="0033750C" w:rsidRDefault="006A7352" w:rsidP="006A73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E, Student ID:2018141521058). I am writing to you to make an appointment with you to discuss our senior project since you are our non-tech professor in the advisory committee. Our final paper and poster are attached to this email. I was wondering when it is available for you next week so that we can talk further about our project. We are honored to have you as our non-tech professor. Wish us a pleasant collaboration.</w:t>
      </w:r>
    </w:p>
    <w:p w14:paraId="51117F19" w14:textId="77777777" w:rsidR="006A7352" w:rsidRPr="0033750C" w:rsidRDefault="006A7352" w:rsidP="006A73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2745CCDB" w14:textId="77777777" w:rsidR="006A7352" w:rsidRPr="0033750C" w:rsidRDefault="006A7352" w:rsidP="006A7352">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D0C12E" w14:textId="7F34A544"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1B52A3A" w14:textId="3E21A4C0" w:rsidR="00155EBF" w:rsidRPr="0033750C" w:rsidRDefault="00155EBF" w:rsidP="006A7352">
      <w:pPr>
        <w:widowControl/>
        <w:jc w:val="left"/>
        <w:rPr>
          <w:rFonts w:ascii="Times New Roman" w:eastAsia="SimSun" w:hAnsi="Times New Roman" w:cs="Times New Roman"/>
          <w:color w:val="1F497D"/>
          <w:kern w:val="0"/>
          <w:sz w:val="22"/>
        </w:rPr>
      </w:pPr>
    </w:p>
    <w:p w14:paraId="1E0FBF6C" w14:textId="543DEB1B" w:rsidR="00155EBF" w:rsidRPr="0033750C" w:rsidRDefault="00155EBF" w:rsidP="00155E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5D2F5777" w14:textId="31F74F1E" w:rsidR="00155EBF" w:rsidRPr="0033750C" w:rsidRDefault="00155EBF" w:rsidP="00155E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I asked my teammate. We are all free at 1:30pm on next Wednesday. Enjoy your weekend and see you next Wednesday. </w:t>
      </w:r>
    </w:p>
    <w:p w14:paraId="7C3B6A23" w14:textId="77777777" w:rsidR="00155EBF" w:rsidRPr="0033750C" w:rsidRDefault="00155EBF" w:rsidP="00155EBF">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E63AEDD" w14:textId="77777777" w:rsidR="00155EBF" w:rsidRPr="0033750C" w:rsidRDefault="00155EBF" w:rsidP="00155E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BBA1DA3" w14:textId="77777777" w:rsidR="00155EBF" w:rsidRPr="0033750C" w:rsidRDefault="00155EBF" w:rsidP="006A7352">
      <w:pPr>
        <w:widowControl/>
        <w:jc w:val="left"/>
        <w:rPr>
          <w:rFonts w:ascii="Times New Roman" w:eastAsia="SimSun" w:hAnsi="Times New Roman" w:cs="Times New Roman"/>
          <w:color w:val="1F497D"/>
          <w:kern w:val="0"/>
          <w:sz w:val="22"/>
        </w:rPr>
      </w:pPr>
    </w:p>
    <w:p w14:paraId="3B474C69" w14:textId="77777777" w:rsidR="006A7352" w:rsidRPr="0033750C" w:rsidRDefault="006A7352" w:rsidP="006F2306">
      <w:pPr>
        <w:widowControl/>
        <w:jc w:val="left"/>
        <w:rPr>
          <w:rFonts w:ascii="Times New Roman" w:eastAsia="SimSun" w:hAnsi="Times New Roman" w:cs="Times New Roman"/>
          <w:color w:val="1F497D"/>
          <w:kern w:val="0"/>
          <w:sz w:val="22"/>
        </w:rPr>
      </w:pPr>
    </w:p>
    <w:p w14:paraId="1308F666" w14:textId="77777777" w:rsidR="006A7352" w:rsidRPr="0033750C" w:rsidRDefault="006A7352" w:rsidP="006F2306">
      <w:pPr>
        <w:widowControl/>
        <w:jc w:val="left"/>
        <w:rPr>
          <w:rFonts w:ascii="Times New Roman" w:eastAsia="SimSun" w:hAnsi="Times New Roman" w:cs="Times New Roman"/>
          <w:color w:val="1F497D"/>
          <w:kern w:val="0"/>
          <w:sz w:val="22"/>
        </w:rPr>
      </w:pPr>
    </w:p>
    <w:p w14:paraId="5E15E786" w14:textId="394B264C"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23" w:history="1">
        <w:r w:rsidRPr="0033750C">
          <w:rPr>
            <w:rStyle w:val="ae"/>
            <w:rFonts w:ascii="Times New Roman" w:eastAsia="SimSun" w:hAnsi="Times New Roman" w:cs="Times New Roman"/>
            <w:kern w:val="0"/>
            <w:sz w:val="22"/>
          </w:rPr>
          <w:t>janghoyoon@scupi.cn</w:t>
        </w:r>
      </w:hyperlink>
      <w:r w:rsidRPr="0033750C">
        <w:rPr>
          <w:rFonts w:ascii="Times New Roman" w:eastAsia="SimSun" w:hAnsi="Times New Roman" w:cs="Times New Roman"/>
          <w:color w:val="1F497D"/>
          <w:kern w:val="0"/>
          <w:sz w:val="22"/>
        </w:rPr>
        <w:t xml:space="preserve"> </w:t>
      </w:r>
    </w:p>
    <w:p w14:paraId="095FE36A" w14:textId="77777777"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24" w:history="1">
        <w:r w:rsidRPr="0033750C">
          <w:rPr>
            <w:rStyle w:val="ae"/>
            <w:rFonts w:ascii="Times New Roman" w:eastAsia="SimSun" w:hAnsi="Times New Roman" w:cs="Times New Roman"/>
            <w:kern w:val="0"/>
            <w:sz w:val="22"/>
          </w:rPr>
          <w:t>2018141521037@stu.scu.edu.cn</w:t>
        </w:r>
      </w:hyperlink>
      <w:r w:rsidRPr="0033750C">
        <w:rPr>
          <w:rFonts w:ascii="Times New Roman" w:eastAsia="SimSun" w:hAnsi="Times New Roman" w:cs="Times New Roman"/>
          <w:color w:val="1F497D"/>
          <w:kern w:val="0"/>
          <w:sz w:val="22"/>
        </w:rPr>
        <w:t xml:space="preserve">; </w:t>
      </w:r>
      <w:hyperlink r:id="rId125" w:history="1">
        <w:r w:rsidRPr="0033750C">
          <w:rPr>
            <w:rStyle w:val="ae"/>
            <w:rFonts w:ascii="Times New Roman" w:eastAsia="SimSun" w:hAnsi="Times New Roman" w:cs="Times New Roman"/>
            <w:kern w:val="0"/>
            <w:sz w:val="22"/>
          </w:rPr>
          <w:t>2018141521057@stu.scu.edu.cn</w:t>
        </w:r>
      </w:hyperlink>
      <w:r w:rsidRPr="0033750C">
        <w:rPr>
          <w:rFonts w:ascii="Times New Roman" w:eastAsia="SimSun" w:hAnsi="Times New Roman" w:cs="Times New Roman"/>
          <w:color w:val="1F497D"/>
          <w:kern w:val="0"/>
          <w:sz w:val="22"/>
        </w:rPr>
        <w:t xml:space="preserve"> </w:t>
      </w:r>
    </w:p>
    <w:p w14:paraId="3EA403EB" w14:textId="77777777"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ke An Appointment to Discuss </w:t>
      </w:r>
      <w:proofErr w:type="gramStart"/>
      <w:r w:rsidRPr="0033750C">
        <w:rPr>
          <w:rFonts w:ascii="Times New Roman" w:eastAsia="SimSun" w:hAnsi="Times New Roman" w:cs="Times New Roman"/>
          <w:color w:val="1F497D"/>
          <w:kern w:val="0"/>
          <w:sz w:val="22"/>
        </w:rPr>
        <w:t>The</w:t>
      </w:r>
      <w:proofErr w:type="gramEnd"/>
      <w:r w:rsidRPr="0033750C">
        <w:rPr>
          <w:rFonts w:ascii="Times New Roman" w:eastAsia="SimSun" w:hAnsi="Times New Roman" w:cs="Times New Roman"/>
          <w:color w:val="1F497D"/>
          <w:kern w:val="0"/>
          <w:sz w:val="22"/>
        </w:rPr>
        <w:t xml:space="preserve"> Senior Project</w:t>
      </w:r>
    </w:p>
    <w:p w14:paraId="353720DE" w14:textId="77777777"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oon,</w:t>
      </w:r>
    </w:p>
    <w:p w14:paraId="1EF4BDF7" w14:textId="77777777" w:rsidR="006F2306" w:rsidRPr="0033750C" w:rsidRDefault="006F2306" w:rsidP="006F23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2E2873FD" w14:textId="77777777" w:rsidR="006F2306" w:rsidRPr="0033750C" w:rsidRDefault="006F2306" w:rsidP="006F23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am Liuchao Jin from SCUPI 2018 (ME, Student ID:2018141521058). I am writing to you to make an appointment with you to discuss our senior project since you are our same discipline professor in the advisory committee. Our final paper and poster are attached to this email. I was wondering when it is available for you so that we can talk further about our project. We are honored to have you as our same discipline professor. Wish us a pleasant collaboration.</w:t>
      </w:r>
    </w:p>
    <w:p w14:paraId="60F680C8" w14:textId="77777777" w:rsidR="006F2306" w:rsidRPr="0033750C" w:rsidRDefault="006F2306" w:rsidP="006F23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6BB76A9F" w14:textId="77777777" w:rsidR="006F2306" w:rsidRPr="0033750C" w:rsidRDefault="006F2306" w:rsidP="006F230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823A2A" w14:textId="77777777"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98776FC" w14:textId="77777777" w:rsidR="006F2306" w:rsidRPr="0033750C" w:rsidRDefault="006F2306" w:rsidP="001F679D">
      <w:pPr>
        <w:widowControl/>
        <w:jc w:val="left"/>
        <w:rPr>
          <w:rFonts w:ascii="Times New Roman" w:eastAsia="SimSun" w:hAnsi="Times New Roman" w:cs="Times New Roman"/>
          <w:color w:val="1F497D"/>
          <w:kern w:val="0"/>
          <w:sz w:val="22"/>
        </w:rPr>
      </w:pPr>
    </w:p>
    <w:p w14:paraId="56C4FC75" w14:textId="77777777" w:rsidR="006F2306" w:rsidRPr="0033750C" w:rsidRDefault="006F2306" w:rsidP="001F679D">
      <w:pPr>
        <w:widowControl/>
        <w:jc w:val="left"/>
        <w:rPr>
          <w:rFonts w:ascii="Times New Roman" w:eastAsia="SimSun" w:hAnsi="Times New Roman" w:cs="Times New Roman"/>
          <w:color w:val="1F497D"/>
          <w:kern w:val="0"/>
          <w:sz w:val="22"/>
        </w:rPr>
      </w:pPr>
    </w:p>
    <w:p w14:paraId="3FB9146E" w14:textId="3CEC7804"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26" w:history="1">
        <w:r w:rsidRPr="0033750C">
          <w:rPr>
            <w:rStyle w:val="ae"/>
            <w:rFonts w:ascii="Times New Roman" w:eastAsia="SimSun" w:hAnsi="Times New Roman" w:cs="Times New Roman"/>
            <w:kern w:val="0"/>
            <w:sz w:val="22"/>
          </w:rPr>
          <w:t>janghoyoon@scupi.cn</w:t>
        </w:r>
      </w:hyperlink>
      <w:r w:rsidRPr="0033750C">
        <w:rPr>
          <w:rFonts w:ascii="Times New Roman" w:eastAsia="SimSun" w:hAnsi="Times New Roman" w:cs="Times New Roman"/>
          <w:color w:val="1F497D"/>
          <w:kern w:val="0"/>
          <w:sz w:val="22"/>
        </w:rPr>
        <w:t xml:space="preserve"> </w:t>
      </w:r>
    </w:p>
    <w:p w14:paraId="3A518F29" w14:textId="77777777"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27" w:history="1">
        <w:r w:rsidRPr="0033750C">
          <w:rPr>
            <w:rStyle w:val="ae"/>
            <w:rFonts w:ascii="Times New Roman" w:eastAsia="SimSun" w:hAnsi="Times New Roman" w:cs="Times New Roman"/>
            <w:kern w:val="0"/>
            <w:sz w:val="22"/>
          </w:rPr>
          <w:t>2018141521037@stu.scu.edu.cn</w:t>
        </w:r>
      </w:hyperlink>
      <w:r w:rsidRPr="0033750C">
        <w:rPr>
          <w:rFonts w:ascii="Times New Roman" w:eastAsia="SimSun" w:hAnsi="Times New Roman" w:cs="Times New Roman"/>
          <w:color w:val="1F497D"/>
          <w:kern w:val="0"/>
          <w:sz w:val="22"/>
        </w:rPr>
        <w:t xml:space="preserve">; </w:t>
      </w:r>
      <w:hyperlink r:id="rId128" w:history="1">
        <w:r w:rsidRPr="0033750C">
          <w:rPr>
            <w:rStyle w:val="ae"/>
            <w:rFonts w:ascii="Times New Roman" w:eastAsia="SimSun" w:hAnsi="Times New Roman" w:cs="Times New Roman"/>
            <w:kern w:val="0"/>
            <w:sz w:val="22"/>
          </w:rPr>
          <w:t>2018141521057@stu.scu.edu.cn</w:t>
        </w:r>
      </w:hyperlink>
      <w:r w:rsidRPr="0033750C">
        <w:rPr>
          <w:rFonts w:ascii="Times New Roman" w:eastAsia="SimSun" w:hAnsi="Times New Roman" w:cs="Times New Roman"/>
          <w:color w:val="1F497D"/>
          <w:kern w:val="0"/>
          <w:sz w:val="22"/>
        </w:rPr>
        <w:t xml:space="preserve"> </w:t>
      </w:r>
    </w:p>
    <w:p w14:paraId="65EDF182" w14:textId="77777777"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ke An Appointment to Discuss </w:t>
      </w:r>
      <w:proofErr w:type="gramStart"/>
      <w:r w:rsidRPr="0033750C">
        <w:rPr>
          <w:rFonts w:ascii="Times New Roman" w:eastAsia="SimSun" w:hAnsi="Times New Roman" w:cs="Times New Roman"/>
          <w:color w:val="1F497D"/>
          <w:kern w:val="0"/>
          <w:sz w:val="22"/>
        </w:rPr>
        <w:t>The</w:t>
      </w:r>
      <w:proofErr w:type="gramEnd"/>
      <w:r w:rsidRPr="0033750C">
        <w:rPr>
          <w:rFonts w:ascii="Times New Roman" w:eastAsia="SimSun" w:hAnsi="Times New Roman" w:cs="Times New Roman"/>
          <w:color w:val="1F497D"/>
          <w:kern w:val="0"/>
          <w:sz w:val="22"/>
        </w:rPr>
        <w:t xml:space="preserve"> Senior Project</w:t>
      </w:r>
    </w:p>
    <w:p w14:paraId="7456EB5B" w14:textId="77777777"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oon,</w:t>
      </w:r>
    </w:p>
    <w:p w14:paraId="458FE7D0" w14:textId="77777777" w:rsidR="001F679D" w:rsidRPr="0033750C" w:rsidRDefault="001F679D" w:rsidP="001F6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3CBCE3D0" w14:textId="40E0E470" w:rsidR="001F679D" w:rsidRPr="0033750C" w:rsidRDefault="001F679D" w:rsidP="001F6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E, Student ID:2018141521058). I am writing to you to make an appointment with you to discuss our senior project since you are our same discipline professor in the advisory committee. Our final paper and poster are attached to this email. I was wondering when it is available for you so that we can talk further about our project. We are honored to have you as our same discipline professor. Wish us a pleasant collaboration.</w:t>
      </w:r>
    </w:p>
    <w:p w14:paraId="357C86D1" w14:textId="77777777" w:rsidR="001F679D" w:rsidRPr="0033750C" w:rsidRDefault="001F679D" w:rsidP="001F6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054CDB1E" w14:textId="77777777" w:rsidR="001F679D" w:rsidRPr="0033750C" w:rsidRDefault="001F679D" w:rsidP="001F679D">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7EC38B" w14:textId="77777777"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59CDA71" w14:textId="77777777" w:rsidR="001F679D" w:rsidRPr="0033750C" w:rsidRDefault="001F679D" w:rsidP="00D61C1F">
      <w:pPr>
        <w:widowControl/>
        <w:jc w:val="left"/>
        <w:rPr>
          <w:rFonts w:ascii="Times New Roman" w:eastAsia="SimSun" w:hAnsi="Times New Roman" w:cs="Times New Roman"/>
          <w:color w:val="1F497D"/>
          <w:kern w:val="0"/>
          <w:sz w:val="22"/>
        </w:rPr>
      </w:pPr>
    </w:p>
    <w:p w14:paraId="32B75EB5" w14:textId="77777777" w:rsidR="001F679D" w:rsidRPr="0033750C" w:rsidRDefault="001F679D" w:rsidP="00D61C1F">
      <w:pPr>
        <w:widowControl/>
        <w:jc w:val="left"/>
        <w:rPr>
          <w:rFonts w:ascii="Times New Roman" w:eastAsia="SimSun" w:hAnsi="Times New Roman" w:cs="Times New Roman"/>
          <w:color w:val="1F497D"/>
          <w:kern w:val="0"/>
          <w:sz w:val="22"/>
        </w:rPr>
      </w:pPr>
    </w:p>
    <w:p w14:paraId="5004E44F" w14:textId="1D75291F" w:rsidR="00B55D13" w:rsidRPr="0033750C" w:rsidRDefault="00B55D13"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29" w:history="1">
        <w:r w:rsidRPr="0033750C">
          <w:rPr>
            <w:rStyle w:val="ae"/>
            <w:rFonts w:ascii="Times New Roman" w:eastAsia="SimSun" w:hAnsi="Times New Roman" w:cs="Times New Roman"/>
            <w:kern w:val="0"/>
            <w:sz w:val="22"/>
          </w:rPr>
          <w:t>changxi.wang@scupi.cn</w:t>
        </w:r>
      </w:hyperlink>
    </w:p>
    <w:p w14:paraId="17D89998" w14:textId="0FDB69C8" w:rsidR="00B55D13" w:rsidRPr="0033750C" w:rsidRDefault="00B55D13"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30" w:history="1">
        <w:r w:rsidRPr="0033750C">
          <w:rPr>
            <w:rStyle w:val="ae"/>
            <w:rFonts w:ascii="Times New Roman" w:eastAsia="SimSun" w:hAnsi="Times New Roman" w:cs="Times New Roman"/>
            <w:kern w:val="0"/>
            <w:sz w:val="22"/>
          </w:rPr>
          <w:t>2018141521037@stu.scu.edu.cn</w:t>
        </w:r>
      </w:hyperlink>
      <w:r w:rsidRPr="0033750C">
        <w:rPr>
          <w:rFonts w:ascii="Times New Roman" w:eastAsia="SimSun" w:hAnsi="Times New Roman" w:cs="Times New Roman"/>
          <w:color w:val="1F497D"/>
          <w:kern w:val="0"/>
          <w:sz w:val="22"/>
        </w:rPr>
        <w:t xml:space="preserve">; </w:t>
      </w:r>
      <w:hyperlink r:id="rId131" w:history="1">
        <w:r w:rsidRPr="0033750C">
          <w:rPr>
            <w:rStyle w:val="ae"/>
            <w:rFonts w:ascii="Times New Roman" w:eastAsia="SimSun" w:hAnsi="Times New Roman" w:cs="Times New Roman"/>
            <w:kern w:val="0"/>
            <w:sz w:val="22"/>
          </w:rPr>
          <w:t>2018141521057@stu.scu.edu.cn</w:t>
        </w:r>
      </w:hyperlink>
      <w:r w:rsidRPr="0033750C">
        <w:rPr>
          <w:rFonts w:ascii="Times New Roman" w:eastAsia="SimSun" w:hAnsi="Times New Roman" w:cs="Times New Roman"/>
          <w:color w:val="1F497D"/>
          <w:kern w:val="0"/>
          <w:sz w:val="22"/>
        </w:rPr>
        <w:t xml:space="preserve"> </w:t>
      </w:r>
    </w:p>
    <w:p w14:paraId="23A4EE62" w14:textId="041FB8E5" w:rsidR="008F464F" w:rsidRPr="0033750C" w:rsidRDefault="008F464F"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ke An Appointment to Discuss </w:t>
      </w:r>
      <w:proofErr w:type="gramStart"/>
      <w:r w:rsidRPr="0033750C">
        <w:rPr>
          <w:rFonts w:ascii="Times New Roman" w:eastAsia="SimSun" w:hAnsi="Times New Roman" w:cs="Times New Roman"/>
          <w:color w:val="1F497D"/>
          <w:kern w:val="0"/>
          <w:sz w:val="22"/>
        </w:rPr>
        <w:t>The</w:t>
      </w:r>
      <w:proofErr w:type="gramEnd"/>
      <w:r w:rsidRPr="0033750C">
        <w:rPr>
          <w:rFonts w:ascii="Times New Roman" w:eastAsia="SimSun" w:hAnsi="Times New Roman" w:cs="Times New Roman"/>
          <w:color w:val="1F497D"/>
          <w:kern w:val="0"/>
          <w:sz w:val="22"/>
        </w:rPr>
        <w:t xml:space="preserve"> Senior Project</w:t>
      </w:r>
    </w:p>
    <w:p w14:paraId="181199C0" w14:textId="2E5458B5" w:rsidR="00D61C1F" w:rsidRPr="0033750C" w:rsidRDefault="00D61C1F"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8377EB" w:rsidRPr="0033750C">
        <w:rPr>
          <w:rFonts w:ascii="Times New Roman" w:eastAsia="SimSun" w:hAnsi="Times New Roman" w:cs="Times New Roman"/>
          <w:color w:val="1F497D"/>
          <w:kern w:val="0"/>
          <w:sz w:val="22"/>
        </w:rPr>
        <w:t>Wang</w:t>
      </w:r>
      <w:r w:rsidRPr="0033750C">
        <w:rPr>
          <w:rFonts w:ascii="Times New Roman" w:eastAsia="SimSun" w:hAnsi="Times New Roman" w:cs="Times New Roman"/>
          <w:color w:val="1F497D"/>
          <w:kern w:val="0"/>
          <w:sz w:val="22"/>
        </w:rPr>
        <w:t>,</w:t>
      </w:r>
    </w:p>
    <w:p w14:paraId="343FF061" w14:textId="36FF2B58" w:rsidR="00F352CE" w:rsidRPr="0033750C" w:rsidRDefault="00F352CE" w:rsidP="00D61C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764428F9" w14:textId="1403082B" w:rsidR="00D61C1F" w:rsidRPr="0033750C" w:rsidRDefault="00D61C1F" w:rsidP="00D61C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CUPI 2018 (ME, Student ID:2018141521058). I am writing to you to </w:t>
      </w:r>
      <w:r w:rsidR="00F352CE" w:rsidRPr="0033750C">
        <w:rPr>
          <w:rFonts w:ascii="Times New Roman" w:eastAsia="SimSun" w:hAnsi="Times New Roman" w:cs="Times New Roman"/>
          <w:color w:val="1F497D"/>
          <w:kern w:val="0"/>
          <w:sz w:val="22"/>
        </w:rPr>
        <w:t xml:space="preserve">make an appointment with you to discuss our senior project </w:t>
      </w:r>
      <w:r w:rsidR="008F464F" w:rsidRPr="0033750C">
        <w:rPr>
          <w:rFonts w:ascii="Times New Roman" w:eastAsia="SimSun" w:hAnsi="Times New Roman" w:cs="Times New Roman"/>
          <w:color w:val="1F497D"/>
          <w:kern w:val="0"/>
          <w:sz w:val="22"/>
        </w:rPr>
        <w:t>since</w:t>
      </w:r>
      <w:r w:rsidR="00F352CE" w:rsidRPr="0033750C">
        <w:rPr>
          <w:rFonts w:ascii="Times New Roman" w:eastAsia="SimSun" w:hAnsi="Times New Roman" w:cs="Times New Roman"/>
          <w:color w:val="1F497D"/>
          <w:kern w:val="0"/>
          <w:sz w:val="22"/>
        </w:rPr>
        <w:t xml:space="preserve"> you are our </w:t>
      </w:r>
      <w:r w:rsidR="00B55D13" w:rsidRPr="0033750C">
        <w:rPr>
          <w:rFonts w:ascii="Times New Roman" w:eastAsia="SimSun" w:hAnsi="Times New Roman" w:cs="Times New Roman"/>
          <w:color w:val="1F497D"/>
          <w:kern w:val="0"/>
          <w:sz w:val="22"/>
        </w:rPr>
        <w:t>same</w:t>
      </w:r>
      <w:r w:rsidR="00F352CE" w:rsidRPr="0033750C">
        <w:rPr>
          <w:rFonts w:ascii="Times New Roman" w:eastAsia="SimSun" w:hAnsi="Times New Roman" w:cs="Times New Roman"/>
          <w:color w:val="1F497D"/>
          <w:kern w:val="0"/>
          <w:sz w:val="22"/>
        </w:rPr>
        <w:t xml:space="preserve"> discipline professor in the advisory committee. Our final paper and poster are attached to this email. I was wondering when it is available for you</w:t>
      </w:r>
      <w:r w:rsidR="008F464F" w:rsidRPr="0033750C">
        <w:rPr>
          <w:rFonts w:ascii="Times New Roman" w:eastAsia="SimSun" w:hAnsi="Times New Roman" w:cs="Times New Roman"/>
          <w:color w:val="1F497D"/>
          <w:kern w:val="0"/>
          <w:sz w:val="22"/>
        </w:rPr>
        <w:t xml:space="preserve"> so that we can talk further about our project. We are honored to have you as our </w:t>
      </w:r>
      <w:r w:rsidR="00B55D13" w:rsidRPr="0033750C">
        <w:rPr>
          <w:rFonts w:ascii="Times New Roman" w:eastAsia="SimSun" w:hAnsi="Times New Roman" w:cs="Times New Roman"/>
          <w:color w:val="1F497D"/>
          <w:kern w:val="0"/>
          <w:sz w:val="22"/>
        </w:rPr>
        <w:t>same</w:t>
      </w:r>
      <w:r w:rsidR="008F464F" w:rsidRPr="0033750C">
        <w:rPr>
          <w:rFonts w:ascii="Times New Roman" w:eastAsia="SimSun" w:hAnsi="Times New Roman" w:cs="Times New Roman"/>
          <w:color w:val="1F497D"/>
          <w:kern w:val="0"/>
          <w:sz w:val="22"/>
        </w:rPr>
        <w:t xml:space="preserve"> discipline professor. </w:t>
      </w:r>
      <w:r w:rsidR="001F679D" w:rsidRPr="0033750C">
        <w:rPr>
          <w:rFonts w:ascii="Times New Roman" w:eastAsia="SimSun" w:hAnsi="Times New Roman" w:cs="Times New Roman"/>
          <w:color w:val="1F497D"/>
          <w:kern w:val="0"/>
          <w:sz w:val="22"/>
        </w:rPr>
        <w:t>Wish us a pleasant collaboration.</w:t>
      </w:r>
    </w:p>
    <w:p w14:paraId="597E8173" w14:textId="77777777" w:rsidR="008F464F" w:rsidRPr="0033750C" w:rsidRDefault="008F464F" w:rsidP="008F46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773C3574" w14:textId="77777777" w:rsidR="00D61C1F" w:rsidRPr="0033750C" w:rsidRDefault="00D61C1F" w:rsidP="00D61C1F">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DB8AFD" w14:textId="0D759DE8" w:rsidR="00D61C1F" w:rsidRPr="0033750C" w:rsidRDefault="00D61C1F"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43790F0" w14:textId="12C04838" w:rsidR="008377EB" w:rsidRPr="0033750C" w:rsidRDefault="008377EB" w:rsidP="00D61C1F">
      <w:pPr>
        <w:widowControl/>
        <w:jc w:val="left"/>
        <w:rPr>
          <w:rFonts w:ascii="Times New Roman" w:eastAsia="SimSun" w:hAnsi="Times New Roman" w:cs="Times New Roman"/>
          <w:color w:val="1F497D"/>
          <w:kern w:val="0"/>
          <w:sz w:val="22"/>
        </w:rPr>
      </w:pPr>
    </w:p>
    <w:p w14:paraId="7829BAED" w14:textId="77777777" w:rsidR="008377EB" w:rsidRPr="0033750C" w:rsidRDefault="008377EB" w:rsidP="008377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Wang,</w:t>
      </w:r>
    </w:p>
    <w:p w14:paraId="5DF9BF04" w14:textId="2AFC4D51" w:rsidR="008377EB" w:rsidRPr="0033750C" w:rsidRDefault="008377EB" w:rsidP="008377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feel honored to receive your reply. Many thanks for your help, have a good day, and see you tomorrow. </w:t>
      </w:r>
    </w:p>
    <w:p w14:paraId="5121F2B0" w14:textId="77777777" w:rsidR="008377EB" w:rsidRPr="0033750C" w:rsidRDefault="008377EB" w:rsidP="008377E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683BE8" w14:textId="76B0AE9D" w:rsidR="008377EB" w:rsidRPr="0033750C" w:rsidRDefault="008377EB" w:rsidP="008377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327A602" w14:textId="531886FF" w:rsidR="00BC2182" w:rsidRPr="0033750C" w:rsidRDefault="00BC2182" w:rsidP="008377EB">
      <w:pPr>
        <w:widowControl/>
        <w:jc w:val="left"/>
        <w:rPr>
          <w:rFonts w:ascii="Times New Roman" w:eastAsia="SimSun" w:hAnsi="Times New Roman" w:cs="Times New Roman"/>
          <w:color w:val="1F497D"/>
          <w:kern w:val="0"/>
          <w:sz w:val="22"/>
        </w:rPr>
      </w:pPr>
    </w:p>
    <w:p w14:paraId="66F2C0B1" w14:textId="549C114B" w:rsidR="00BC2182" w:rsidRPr="0033750C" w:rsidRDefault="00BC2182" w:rsidP="00BC218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oon,</w:t>
      </w:r>
    </w:p>
    <w:p w14:paraId="09D74635" w14:textId="573FDCDE" w:rsidR="00BC2182" w:rsidRPr="0033750C" w:rsidRDefault="00BC2182" w:rsidP="00BC218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Many thanks for your help, have a good day, and see you on Thursday. </w:t>
      </w:r>
    </w:p>
    <w:p w14:paraId="22AD150E" w14:textId="77777777" w:rsidR="00BC2182" w:rsidRPr="0033750C" w:rsidRDefault="00BC2182" w:rsidP="00BC2182">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0D7D98" w14:textId="77777777" w:rsidR="00BC2182" w:rsidRPr="0033750C" w:rsidRDefault="00BC2182" w:rsidP="00BC218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EFFD09B" w14:textId="77777777" w:rsidR="00BC2182" w:rsidRPr="0033750C" w:rsidRDefault="00BC2182" w:rsidP="008377EB">
      <w:pPr>
        <w:widowControl/>
        <w:jc w:val="left"/>
        <w:rPr>
          <w:rFonts w:ascii="Times New Roman" w:eastAsia="SimSun" w:hAnsi="Times New Roman" w:cs="Times New Roman"/>
          <w:color w:val="1F497D"/>
          <w:kern w:val="0"/>
          <w:sz w:val="22"/>
        </w:rPr>
      </w:pPr>
    </w:p>
    <w:p w14:paraId="759F37B9" w14:textId="77777777" w:rsidR="008377EB" w:rsidRPr="0033750C" w:rsidRDefault="008377EB" w:rsidP="00D61C1F">
      <w:pPr>
        <w:widowControl/>
        <w:jc w:val="left"/>
        <w:rPr>
          <w:rFonts w:ascii="Times New Roman" w:eastAsia="SimSun" w:hAnsi="Times New Roman" w:cs="Times New Roman"/>
          <w:color w:val="1F497D"/>
          <w:kern w:val="0"/>
          <w:sz w:val="22"/>
        </w:rPr>
      </w:pPr>
    </w:p>
    <w:p w14:paraId="674CB99C" w14:textId="77777777" w:rsidR="00D61C1F" w:rsidRPr="0033750C" w:rsidRDefault="00D61C1F" w:rsidP="00A12468">
      <w:pPr>
        <w:rPr>
          <w:rFonts w:ascii="Times New Roman" w:eastAsia="SimSun" w:hAnsi="Times New Roman" w:cs="Times New Roman"/>
          <w:color w:val="1F497D"/>
          <w:kern w:val="0"/>
          <w:sz w:val="22"/>
        </w:rPr>
      </w:pPr>
    </w:p>
    <w:p w14:paraId="2477840D" w14:textId="77777777" w:rsidR="00D61C1F" w:rsidRPr="0033750C" w:rsidRDefault="00D61C1F" w:rsidP="00A12468">
      <w:pPr>
        <w:rPr>
          <w:rFonts w:ascii="Times New Roman" w:eastAsia="SimSun" w:hAnsi="Times New Roman" w:cs="Times New Roman"/>
          <w:color w:val="1F497D"/>
          <w:kern w:val="0"/>
          <w:sz w:val="22"/>
        </w:rPr>
      </w:pPr>
    </w:p>
    <w:p w14:paraId="0195091A" w14:textId="057995E1" w:rsidR="00A12468" w:rsidRPr="0033750C" w:rsidRDefault="00A12468" w:rsidP="00A1246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4D8AD887" w14:textId="4B013709" w:rsidR="00A12468" w:rsidRPr="0033750C" w:rsidRDefault="00A12468" w:rsidP="00A124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t looks very good. Have a good night! </w:t>
      </w:r>
    </w:p>
    <w:p w14:paraId="62A181B8" w14:textId="77777777" w:rsidR="00A12468" w:rsidRPr="0033750C" w:rsidRDefault="00A12468" w:rsidP="00A124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FA4A81" w14:textId="77777777" w:rsidR="00A12468" w:rsidRPr="0033750C" w:rsidRDefault="00A12468" w:rsidP="00A124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BE6F85" w14:textId="77777777" w:rsidR="00A12468" w:rsidRPr="0033750C" w:rsidRDefault="00A12468" w:rsidP="00996209">
      <w:pPr>
        <w:rPr>
          <w:rFonts w:ascii="Times New Roman" w:eastAsia="SimSun" w:hAnsi="Times New Roman" w:cs="Times New Roman"/>
          <w:color w:val="1F497D"/>
          <w:kern w:val="0"/>
          <w:sz w:val="22"/>
        </w:rPr>
      </w:pPr>
    </w:p>
    <w:p w14:paraId="6EDF24D6" w14:textId="77777777" w:rsidR="00A12468" w:rsidRPr="0033750C" w:rsidRDefault="00A12468" w:rsidP="00996209">
      <w:pPr>
        <w:rPr>
          <w:rFonts w:ascii="Times New Roman" w:eastAsia="SimSun" w:hAnsi="Times New Roman" w:cs="Times New Roman"/>
          <w:color w:val="1F497D"/>
          <w:kern w:val="0"/>
          <w:sz w:val="22"/>
        </w:rPr>
      </w:pPr>
    </w:p>
    <w:p w14:paraId="73BD0030" w14:textId="44C9055A" w:rsidR="00996209" w:rsidRPr="0033750C" w:rsidRDefault="00996209" w:rsidP="0099620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34BD140B" w14:textId="0F219BFA" w:rsidR="00996209" w:rsidRPr="0033750C" w:rsidRDefault="00996209" w:rsidP="009962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me students want to change the time for exam 2 because they have a </w:t>
      </w:r>
      <w:r w:rsidR="00FC587E" w:rsidRPr="0033750C">
        <w:rPr>
          <w:rFonts w:ascii="Times New Roman" w:eastAsia="SimSun" w:hAnsi="Times New Roman" w:cs="Times New Roman"/>
          <w:color w:val="1F497D"/>
          <w:kern w:val="0"/>
          <w:sz w:val="22"/>
        </w:rPr>
        <w:t>fluid</w:t>
      </w:r>
      <w:r w:rsidRPr="0033750C">
        <w:rPr>
          <w:rFonts w:ascii="Times New Roman" w:eastAsia="SimSun" w:hAnsi="Times New Roman" w:cs="Times New Roman"/>
          <w:color w:val="1F497D"/>
          <w:kern w:val="0"/>
          <w:sz w:val="22"/>
        </w:rPr>
        <w:t xml:space="preserve"> exam on May 11</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too, which is also hard. They are </w:t>
      </w:r>
      <w:r w:rsidR="00FC587E" w:rsidRPr="0033750C">
        <w:rPr>
          <w:rFonts w:ascii="Times New Roman" w:eastAsia="SimSun" w:hAnsi="Times New Roman" w:cs="Times New Roman"/>
          <w:color w:val="1F497D"/>
          <w:kern w:val="0"/>
          <w:sz w:val="22"/>
        </w:rPr>
        <w:t xml:space="preserve">worried </w:t>
      </w:r>
      <w:r w:rsidRPr="0033750C">
        <w:rPr>
          <w:rFonts w:ascii="Times New Roman" w:eastAsia="SimSun" w:hAnsi="Times New Roman" w:cs="Times New Roman"/>
          <w:color w:val="1F497D"/>
          <w:kern w:val="0"/>
          <w:sz w:val="22"/>
        </w:rPr>
        <w:t xml:space="preserve">about if these two exams are </w:t>
      </w:r>
      <w:r w:rsidR="00FC587E" w:rsidRPr="0033750C">
        <w:rPr>
          <w:rFonts w:ascii="Times New Roman" w:eastAsia="SimSun" w:hAnsi="Times New Roman" w:cs="Times New Roman"/>
          <w:color w:val="1F497D"/>
          <w:kern w:val="0"/>
          <w:sz w:val="22"/>
        </w:rPr>
        <w:t xml:space="preserve">on </w:t>
      </w:r>
      <w:r w:rsidRPr="0033750C">
        <w:rPr>
          <w:rFonts w:ascii="Times New Roman" w:eastAsia="SimSun" w:hAnsi="Times New Roman" w:cs="Times New Roman"/>
          <w:color w:val="1F497D"/>
          <w:kern w:val="0"/>
          <w:sz w:val="22"/>
        </w:rPr>
        <w:t>the same day, they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enough time to review for both </w:t>
      </w:r>
      <w:r w:rsidR="00FC587E" w:rsidRPr="0033750C">
        <w:rPr>
          <w:rFonts w:ascii="Times New Roman" w:eastAsia="SimSun" w:hAnsi="Times New Roman" w:cs="Times New Roman"/>
          <w:color w:val="1F497D"/>
          <w:kern w:val="0"/>
          <w:sz w:val="22"/>
        </w:rPr>
        <w:t>exams</w:t>
      </w:r>
      <w:r w:rsidRPr="0033750C">
        <w:rPr>
          <w:rFonts w:ascii="Times New Roman" w:eastAsia="SimSun" w:hAnsi="Times New Roman" w:cs="Times New Roman"/>
          <w:color w:val="1F497D"/>
          <w:kern w:val="0"/>
          <w:sz w:val="22"/>
        </w:rPr>
        <w:t xml:space="preserve">. I was wondering how you would deal with it.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looking forward to your reply.</w:t>
      </w:r>
    </w:p>
    <w:p w14:paraId="54B6C555" w14:textId="77777777" w:rsidR="00996209" w:rsidRPr="0033750C" w:rsidRDefault="00996209" w:rsidP="009962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BD37D5" w14:textId="77777777" w:rsidR="00996209" w:rsidRPr="0033750C" w:rsidRDefault="00996209" w:rsidP="009962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6E71DB" w14:textId="77777777" w:rsidR="00996209" w:rsidRPr="0033750C" w:rsidRDefault="00996209" w:rsidP="00744FFA">
      <w:pPr>
        <w:rPr>
          <w:rFonts w:ascii="Times New Roman" w:eastAsia="SimSun" w:hAnsi="Times New Roman" w:cs="Times New Roman"/>
          <w:color w:val="1F497D"/>
          <w:kern w:val="0"/>
          <w:sz w:val="22"/>
        </w:rPr>
      </w:pPr>
    </w:p>
    <w:p w14:paraId="0BEF3B27" w14:textId="77777777" w:rsidR="00996209" w:rsidRPr="0033750C" w:rsidRDefault="00996209" w:rsidP="00744FFA">
      <w:pPr>
        <w:rPr>
          <w:rFonts w:ascii="Times New Roman" w:eastAsia="SimSun" w:hAnsi="Times New Roman" w:cs="Times New Roman"/>
          <w:color w:val="1F497D"/>
          <w:kern w:val="0"/>
          <w:sz w:val="22"/>
        </w:rPr>
      </w:pPr>
    </w:p>
    <w:p w14:paraId="41070FD9" w14:textId="3D128E70" w:rsidR="00744FFA" w:rsidRPr="0033750C" w:rsidRDefault="00744FFA" w:rsidP="00744FF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ctor Change</w:t>
      </w:r>
    </w:p>
    <w:p w14:paraId="3068CEC4" w14:textId="251F68E0" w:rsidR="00744FFA" w:rsidRPr="0033750C" w:rsidRDefault="00744FFA" w:rsidP="00744FF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3FD0F471" w14:textId="4B7F66B9" w:rsidR="00744FFA" w:rsidRPr="0033750C" w:rsidRDefault="00744FFA" w:rsidP="00744F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ince Coral Ling had a meeting that conflicted with her proctored exam, we want to swap proctored subjects, i.e. she will </w:t>
      </w:r>
      <w:proofErr w:type="gramStart"/>
      <w:r w:rsidRPr="0033750C">
        <w:rPr>
          <w:rFonts w:ascii="Times New Roman" w:eastAsia="SimSun" w:hAnsi="Times New Roman" w:cs="Times New Roman"/>
          <w:color w:val="1F497D"/>
          <w:kern w:val="0"/>
          <w:sz w:val="22"/>
        </w:rPr>
        <w:t>proctored</w:t>
      </w:r>
      <w:proofErr w:type="gramEnd"/>
      <w:r w:rsidRPr="0033750C">
        <w:rPr>
          <w:rFonts w:ascii="Times New Roman" w:eastAsia="SimSun" w:hAnsi="Times New Roman" w:cs="Times New Roman"/>
          <w:color w:val="1F497D"/>
          <w:kern w:val="0"/>
          <w:sz w:val="22"/>
        </w:rPr>
        <w:t xml:space="preserve"> the mechanical vibration exam tomorrow and I will proctored the subject she is TA in a few days. It will be appreciated if this will be approved by you. Many thanks and looking forward to your reply!</w:t>
      </w:r>
    </w:p>
    <w:p w14:paraId="4E3E7894" w14:textId="77777777" w:rsidR="00744FFA" w:rsidRPr="0033750C" w:rsidRDefault="00744FFA" w:rsidP="00744F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A4A453" w14:textId="63322BB5" w:rsidR="00744FFA" w:rsidRPr="0033750C" w:rsidRDefault="00744FFA" w:rsidP="00744F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C3B478" w14:textId="6CEF20C7" w:rsidR="00D66DDA" w:rsidRPr="0033750C" w:rsidRDefault="00D66DDA" w:rsidP="00744FFA">
      <w:pPr>
        <w:widowControl/>
        <w:jc w:val="left"/>
        <w:rPr>
          <w:rFonts w:ascii="Times New Roman" w:eastAsia="SimSun" w:hAnsi="Times New Roman" w:cs="Times New Roman"/>
          <w:color w:val="1F497D"/>
          <w:kern w:val="0"/>
          <w:sz w:val="22"/>
        </w:rPr>
      </w:pPr>
    </w:p>
    <w:p w14:paraId="47628213" w14:textId="67A57604" w:rsidR="00D66DDA" w:rsidRPr="0033750C" w:rsidRDefault="00D66DDA" w:rsidP="00D66DD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FE6A15" w:rsidRPr="0033750C">
        <w:rPr>
          <w:rFonts w:ascii="Times New Roman" w:eastAsia="SimSun" w:hAnsi="Times New Roman" w:cs="Times New Roman"/>
          <w:color w:val="1F497D"/>
          <w:kern w:val="0"/>
          <w:sz w:val="22"/>
        </w:rPr>
        <w:t>Qi</w:t>
      </w:r>
      <w:r w:rsidRPr="0033750C">
        <w:rPr>
          <w:rFonts w:ascii="Times New Roman" w:eastAsia="SimSun" w:hAnsi="Times New Roman" w:cs="Times New Roman"/>
          <w:color w:val="1F497D"/>
          <w:kern w:val="0"/>
          <w:sz w:val="22"/>
        </w:rPr>
        <w:t>,</w:t>
      </w:r>
    </w:p>
    <w:p w14:paraId="2924DFEE" w14:textId="640D8CF7" w:rsidR="00D66DDA" w:rsidRPr="0033750C" w:rsidRDefault="00FE6A15" w:rsidP="00D66DD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HAPPY HOLIDAYS AND SEE YOU TOMORROW!</w:t>
      </w:r>
    </w:p>
    <w:p w14:paraId="06AF7CD0" w14:textId="77777777" w:rsidR="00D66DDA" w:rsidRPr="0033750C" w:rsidRDefault="00D66DDA" w:rsidP="00D66D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53F8C1" w14:textId="77777777" w:rsidR="00D66DDA" w:rsidRPr="0033750C" w:rsidRDefault="00D66DDA" w:rsidP="00D66D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CC9738C" w14:textId="77777777" w:rsidR="00D66DDA" w:rsidRPr="0033750C" w:rsidRDefault="00D66DDA" w:rsidP="00744FFA">
      <w:pPr>
        <w:widowControl/>
        <w:jc w:val="left"/>
        <w:rPr>
          <w:rFonts w:ascii="Times New Roman" w:eastAsia="SimSun" w:hAnsi="Times New Roman" w:cs="Times New Roman"/>
          <w:color w:val="1F497D"/>
          <w:kern w:val="0"/>
          <w:sz w:val="22"/>
        </w:rPr>
      </w:pPr>
    </w:p>
    <w:p w14:paraId="2DB38CF1" w14:textId="77777777" w:rsidR="00744FFA" w:rsidRPr="0033750C" w:rsidRDefault="00744FFA" w:rsidP="0048209B">
      <w:pPr>
        <w:rPr>
          <w:rFonts w:ascii="Times New Roman" w:eastAsia="SimSun" w:hAnsi="Times New Roman" w:cs="Times New Roman"/>
          <w:color w:val="1F497D"/>
          <w:kern w:val="0"/>
          <w:sz w:val="22"/>
        </w:rPr>
      </w:pPr>
    </w:p>
    <w:p w14:paraId="24717A2D" w14:textId="77777777" w:rsidR="00744FFA" w:rsidRPr="0033750C" w:rsidRDefault="00744FFA" w:rsidP="0048209B">
      <w:pPr>
        <w:rPr>
          <w:rFonts w:ascii="Times New Roman" w:eastAsia="SimSun" w:hAnsi="Times New Roman" w:cs="Times New Roman"/>
          <w:color w:val="1F497D"/>
          <w:kern w:val="0"/>
          <w:sz w:val="22"/>
        </w:rPr>
      </w:pPr>
    </w:p>
    <w:p w14:paraId="583BBBA0" w14:textId="5C32D064" w:rsidR="0048209B" w:rsidRPr="0033750C" w:rsidRDefault="0048209B" w:rsidP="0048209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44BD10B8" w14:textId="2A051D82" w:rsidR="0048209B" w:rsidRPr="0033750C" w:rsidRDefault="0048209B" w:rsidP="004820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No problem. I will not give it to students.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night!</w:t>
      </w:r>
    </w:p>
    <w:p w14:paraId="24373E68" w14:textId="77777777" w:rsidR="0048209B" w:rsidRPr="0033750C" w:rsidRDefault="0048209B" w:rsidP="004820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61F445" w14:textId="77777777" w:rsidR="0048209B" w:rsidRPr="0033750C" w:rsidRDefault="0048209B" w:rsidP="004820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F8C23F" w14:textId="77777777" w:rsidR="0048209B" w:rsidRPr="0033750C" w:rsidRDefault="0048209B" w:rsidP="00332454">
      <w:pPr>
        <w:rPr>
          <w:rFonts w:ascii="Times New Roman" w:eastAsia="SimSun" w:hAnsi="Times New Roman" w:cs="Times New Roman"/>
          <w:color w:val="1F497D"/>
          <w:kern w:val="0"/>
          <w:sz w:val="22"/>
        </w:rPr>
      </w:pPr>
    </w:p>
    <w:p w14:paraId="04947E98" w14:textId="77777777" w:rsidR="0048209B" w:rsidRPr="0033750C" w:rsidRDefault="0048209B" w:rsidP="00332454">
      <w:pPr>
        <w:rPr>
          <w:rFonts w:ascii="Times New Roman" w:eastAsia="SimSun" w:hAnsi="Times New Roman" w:cs="Times New Roman"/>
          <w:color w:val="1F497D"/>
          <w:kern w:val="0"/>
          <w:sz w:val="22"/>
        </w:rPr>
      </w:pPr>
    </w:p>
    <w:p w14:paraId="7702FB7D" w14:textId="77777777" w:rsidR="0048209B" w:rsidRPr="0033750C" w:rsidRDefault="0048209B" w:rsidP="00332454">
      <w:pPr>
        <w:rPr>
          <w:rFonts w:ascii="Times New Roman" w:eastAsia="SimSun" w:hAnsi="Times New Roman" w:cs="Times New Roman"/>
          <w:color w:val="1F497D"/>
          <w:kern w:val="0"/>
          <w:sz w:val="22"/>
        </w:rPr>
      </w:pPr>
    </w:p>
    <w:p w14:paraId="146A707B" w14:textId="4FC94258" w:rsidR="00332454" w:rsidRPr="0033750C" w:rsidRDefault="00332454" w:rsidP="0033245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5269DB26" w14:textId="480DFFDD" w:rsidR="00332454" w:rsidRPr="0033750C" w:rsidRDefault="00332454" w:rsidP="003324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make an appointment for writing center. </w:t>
      </w:r>
    </w:p>
    <w:p w14:paraId="4209310C" w14:textId="4A9781CD" w:rsidR="00332454" w:rsidRPr="0033750C" w:rsidRDefault="00332454" w:rsidP="003324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poster the thesis for senior project about 6 Degree of Freedom Unified Tracking Controller for Tilt-Rotor Multi-Rotor Unmanned Aerial Vehicles Based on The Unit Dual Quaternion. Could you please help me revise it? If you could help, I was wondering whether 4 p.m. on Friday is available for you. Also, our electronic version for poster is attached to this email. </w:t>
      </w:r>
    </w:p>
    <w:p w14:paraId="75AB76F1" w14:textId="77777777" w:rsidR="00332454" w:rsidRPr="0033750C" w:rsidRDefault="00332454" w:rsidP="003324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4DFEF6BB" w14:textId="77777777" w:rsidR="00332454" w:rsidRPr="0033750C" w:rsidRDefault="00332454" w:rsidP="003324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94C5573" w14:textId="77777777" w:rsidR="00332454" w:rsidRPr="0033750C" w:rsidRDefault="00332454" w:rsidP="003324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37"/>
    <w:bookmarkEnd w:id="38"/>
    <w:p w14:paraId="7FB476D3" w14:textId="77777777" w:rsidR="00332454" w:rsidRPr="0033750C" w:rsidRDefault="00332454" w:rsidP="001B0229">
      <w:pPr>
        <w:widowControl/>
        <w:jc w:val="left"/>
        <w:rPr>
          <w:rFonts w:ascii="Times New Roman" w:eastAsia="SimSun" w:hAnsi="Times New Roman" w:cs="Times New Roman"/>
          <w:color w:val="1F497D"/>
          <w:kern w:val="0"/>
          <w:sz w:val="22"/>
        </w:rPr>
      </w:pPr>
    </w:p>
    <w:p w14:paraId="246366C6" w14:textId="77777777" w:rsidR="00332454" w:rsidRPr="0033750C" w:rsidRDefault="00332454" w:rsidP="001B0229">
      <w:pPr>
        <w:widowControl/>
        <w:jc w:val="left"/>
        <w:rPr>
          <w:rFonts w:ascii="Times New Roman" w:eastAsia="SimSun" w:hAnsi="Times New Roman" w:cs="Times New Roman"/>
          <w:color w:val="1F497D"/>
          <w:kern w:val="0"/>
          <w:sz w:val="22"/>
        </w:rPr>
      </w:pPr>
    </w:p>
    <w:p w14:paraId="777A621D" w14:textId="493F81CD" w:rsidR="007301C5" w:rsidRPr="0033750C" w:rsidRDefault="007301C5" w:rsidP="001B0229">
      <w:pPr>
        <w:widowControl/>
        <w:jc w:val="left"/>
        <w:rPr>
          <w:rFonts w:ascii="Times New Roman" w:eastAsia="SimSun" w:hAnsi="Times New Roman" w:cs="Times New Roman"/>
          <w:color w:val="1F497D"/>
          <w:kern w:val="0"/>
          <w:sz w:val="22"/>
        </w:rPr>
      </w:pPr>
      <w:bookmarkStart w:id="66" w:name="_Hlk115098840"/>
      <w:r w:rsidRPr="0033750C">
        <w:rPr>
          <w:rFonts w:ascii="Times New Roman" w:eastAsia="SimSun" w:hAnsi="Times New Roman" w:cs="Times New Roman"/>
          <w:color w:val="1F497D"/>
          <w:kern w:val="0"/>
          <w:sz w:val="22"/>
        </w:rPr>
        <w:t>尊敬的杨老师：</w:t>
      </w:r>
    </w:p>
    <w:p w14:paraId="791290DE" w14:textId="77777777" w:rsidR="007301C5" w:rsidRPr="0033750C" w:rsidRDefault="007301C5" w:rsidP="007301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4FEC9E1" w14:textId="4E623A80" w:rsidR="007301C5" w:rsidRPr="0033750C" w:rsidRDefault="007301C5" w:rsidP="007301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的大中小学生同上一堂航天</w:t>
      </w:r>
      <w:proofErr w:type="gramStart"/>
      <w:r w:rsidRPr="0033750C">
        <w:rPr>
          <w:rFonts w:ascii="Times New Roman" w:eastAsia="SimSun" w:hAnsi="Times New Roman" w:cs="Times New Roman"/>
          <w:color w:val="1F497D"/>
          <w:kern w:val="0"/>
          <w:sz w:val="22"/>
        </w:rPr>
        <w:t>精神思政大课</w:t>
      </w:r>
      <w:proofErr w:type="gramEnd"/>
      <w:r w:rsidRPr="0033750C">
        <w:rPr>
          <w:rFonts w:ascii="Times New Roman" w:eastAsia="SimSun" w:hAnsi="Times New Roman" w:cs="Times New Roman"/>
          <w:color w:val="1F497D"/>
          <w:kern w:val="0"/>
          <w:sz w:val="22"/>
        </w:rPr>
        <w:t>活动的观后感附在这封邮件中了。祝老师工作顺利！</w:t>
      </w:r>
    </w:p>
    <w:p w14:paraId="73EB0EC7" w14:textId="77777777" w:rsidR="007301C5" w:rsidRPr="0033750C" w:rsidRDefault="007301C5" w:rsidP="007301C5">
      <w:pPr>
        <w:pStyle w:val="af2"/>
        <w:ind w:firstLine="420"/>
      </w:pPr>
      <w:r w:rsidRPr="0033750C">
        <w:t>此致</w:t>
      </w:r>
    </w:p>
    <w:p w14:paraId="296B2F78" w14:textId="12FF8EFC" w:rsidR="007301C5" w:rsidRPr="0033750C" w:rsidRDefault="007301C5" w:rsidP="007301C5">
      <w:pPr>
        <w:pStyle w:val="af4"/>
        <w:ind w:left="0"/>
      </w:pPr>
      <w:r w:rsidRPr="0033750C">
        <w:t>敬礼！</w:t>
      </w:r>
    </w:p>
    <w:p w14:paraId="711D084D" w14:textId="4A67258C" w:rsidR="007301C5" w:rsidRPr="0033750C" w:rsidRDefault="007301C5" w:rsidP="007301C5">
      <w:pPr>
        <w:pStyle w:val="af4"/>
        <w:ind w:left="0"/>
        <w:jc w:val="right"/>
      </w:pPr>
      <w:r w:rsidRPr="0033750C">
        <w:t>金刘超</w:t>
      </w:r>
    </w:p>
    <w:p w14:paraId="72184FD0" w14:textId="7BD0ECB7" w:rsidR="007301C5" w:rsidRPr="0033750C" w:rsidRDefault="007301C5" w:rsidP="007301C5">
      <w:pPr>
        <w:pStyle w:val="af4"/>
        <w:ind w:left="0"/>
        <w:jc w:val="right"/>
      </w:pPr>
      <w:r w:rsidRPr="0033750C">
        <w:t>2022</w:t>
      </w:r>
      <w:r w:rsidRPr="0033750C">
        <w:t>年</w:t>
      </w:r>
      <w:r w:rsidRPr="0033750C">
        <w:t>4</w:t>
      </w:r>
      <w:r w:rsidRPr="0033750C">
        <w:t>月</w:t>
      </w:r>
      <w:r w:rsidRPr="0033750C">
        <w:t>23</w:t>
      </w:r>
      <w:r w:rsidRPr="0033750C">
        <w:t>日</w:t>
      </w:r>
    </w:p>
    <w:bookmarkEnd w:id="66"/>
    <w:p w14:paraId="3D9E107B" w14:textId="77777777" w:rsidR="007301C5" w:rsidRPr="0033750C" w:rsidRDefault="007301C5" w:rsidP="007301C5">
      <w:pPr>
        <w:rPr>
          <w:rFonts w:ascii="Times New Roman" w:hAnsi="Times New Roman" w:cs="Times New Roman"/>
        </w:rPr>
      </w:pPr>
    </w:p>
    <w:p w14:paraId="60B37E79" w14:textId="77777777" w:rsidR="00406048" w:rsidRPr="0033750C" w:rsidRDefault="00406048" w:rsidP="004060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6107D98C" w14:textId="4FA47CDC" w:rsidR="00406048" w:rsidRPr="0033750C" w:rsidRDefault="00406048" w:rsidP="004060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There are some </w:t>
      </w:r>
      <w:proofErr w:type="gramStart"/>
      <w:r w:rsidRPr="0033750C">
        <w:rPr>
          <w:rFonts w:ascii="Times New Roman" w:eastAsia="SimSun" w:hAnsi="Times New Roman" w:cs="Times New Roman"/>
          <w:color w:val="1F497D"/>
          <w:kern w:val="0"/>
          <w:sz w:val="22"/>
        </w:rPr>
        <w:t>problem</w:t>
      </w:r>
      <w:proofErr w:type="gramEnd"/>
      <w:r w:rsidRPr="0033750C">
        <w:rPr>
          <w:rFonts w:ascii="Times New Roman" w:eastAsia="SimSun" w:hAnsi="Times New Roman" w:cs="Times New Roman"/>
          <w:color w:val="1F497D"/>
          <w:kern w:val="0"/>
          <w:sz w:val="22"/>
        </w:rPr>
        <w:t xml:space="preserve"> in quiz 05 for mechanical design 1. I will come to your office tomorrow afternoon. Thanks a </w:t>
      </w:r>
      <w:proofErr w:type="gramStart"/>
      <w:r w:rsidRPr="0033750C">
        <w:rPr>
          <w:rFonts w:ascii="Times New Roman" w:eastAsia="SimSun" w:hAnsi="Times New Roman" w:cs="Times New Roman"/>
          <w:color w:val="1F497D"/>
          <w:kern w:val="0"/>
          <w:sz w:val="22"/>
        </w:rPr>
        <w:t>lot</w:t>
      </w:r>
      <w:proofErr w:type="gramEnd"/>
      <w:r w:rsidRPr="0033750C">
        <w:rPr>
          <w:rFonts w:ascii="Times New Roman" w:eastAsia="SimSun" w:hAnsi="Times New Roman" w:cs="Times New Roman"/>
          <w:color w:val="1F497D"/>
          <w:kern w:val="0"/>
          <w:sz w:val="22"/>
        </w:rPr>
        <w:t xml:space="preserve"> and good night!</w:t>
      </w:r>
    </w:p>
    <w:p w14:paraId="0531B7CA" w14:textId="77777777" w:rsidR="00406048" w:rsidRPr="0033750C" w:rsidRDefault="00406048" w:rsidP="004060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647162" w14:textId="77777777" w:rsidR="00406048" w:rsidRPr="0033750C" w:rsidRDefault="00406048" w:rsidP="004060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214272F" w14:textId="77777777" w:rsidR="00406048" w:rsidRPr="0033750C" w:rsidRDefault="00406048" w:rsidP="0007684E">
      <w:pPr>
        <w:widowControl/>
        <w:jc w:val="left"/>
        <w:rPr>
          <w:rFonts w:ascii="Times New Roman" w:eastAsia="SimSun" w:hAnsi="Times New Roman" w:cs="Times New Roman"/>
          <w:color w:val="1F497D"/>
          <w:kern w:val="0"/>
          <w:sz w:val="22"/>
        </w:rPr>
      </w:pPr>
    </w:p>
    <w:p w14:paraId="40C856B7" w14:textId="77777777" w:rsidR="00406048" w:rsidRPr="0033750C" w:rsidRDefault="00406048" w:rsidP="0007684E">
      <w:pPr>
        <w:widowControl/>
        <w:jc w:val="left"/>
        <w:rPr>
          <w:rFonts w:ascii="Times New Roman" w:eastAsia="SimSun" w:hAnsi="Times New Roman" w:cs="Times New Roman"/>
          <w:color w:val="1F497D"/>
          <w:kern w:val="0"/>
          <w:sz w:val="22"/>
        </w:rPr>
      </w:pPr>
    </w:p>
    <w:p w14:paraId="23DEF736" w14:textId="1A300F51" w:rsidR="007301C5" w:rsidRPr="0033750C" w:rsidRDefault="0007684E" w:rsidP="000768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00F1933" w14:textId="3E618D76" w:rsidR="0007684E" w:rsidRPr="0033750C" w:rsidRDefault="00D33ED8" w:rsidP="00D33ED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printing. 49 copies of both the exam paper and the formula sheet were printed, which should be enough. I have a meeting at the </w:t>
      </w:r>
      <w:proofErr w:type="spellStart"/>
      <w:r w:rsidRPr="0033750C">
        <w:rPr>
          <w:rFonts w:ascii="Times New Roman" w:eastAsia="SimSun" w:hAnsi="Times New Roman" w:cs="Times New Roman"/>
          <w:color w:val="1F497D"/>
          <w:kern w:val="0"/>
          <w:sz w:val="22"/>
        </w:rPr>
        <w:t>Wangjiang</w:t>
      </w:r>
      <w:proofErr w:type="spellEnd"/>
      <w:r w:rsidRPr="0033750C">
        <w:rPr>
          <w:rFonts w:ascii="Times New Roman" w:eastAsia="SimSun" w:hAnsi="Times New Roman" w:cs="Times New Roman"/>
          <w:color w:val="1F497D"/>
          <w:kern w:val="0"/>
          <w:sz w:val="22"/>
        </w:rPr>
        <w:t xml:space="preserve"> campus at 1:30 this afternoon. Can I hide the papers in my closet and bring them to the exam classroom tomorrow morning?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worry,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ll keep it a secret and no one will see it. Also, </w:t>
      </w:r>
      <w:proofErr w:type="gramStart"/>
      <w:r w:rsidRPr="0033750C">
        <w:rPr>
          <w:rFonts w:ascii="Times New Roman" w:eastAsia="SimSun" w:hAnsi="Times New Roman" w:cs="Times New Roman"/>
          <w:color w:val="1F497D"/>
          <w:kern w:val="0"/>
          <w:sz w:val="22"/>
        </w:rPr>
        <w:t>Please</w:t>
      </w:r>
      <w:proofErr w:type="gramEnd"/>
      <w:r w:rsidRPr="0033750C">
        <w:rPr>
          <w:rFonts w:ascii="Times New Roman" w:eastAsia="SimSun" w:hAnsi="Times New Roman" w:cs="Times New Roman"/>
          <w:color w:val="1F497D"/>
          <w:kern w:val="0"/>
          <w:sz w:val="22"/>
        </w:rPr>
        <w:t xml:space="preserve"> remember to bring enough answer sheets and stretch papers as well as the exam sign-up sheet with you tomorrow morning. Thanks a </w:t>
      </w:r>
      <w:proofErr w:type="gramStart"/>
      <w:r w:rsidRPr="0033750C">
        <w:rPr>
          <w:rFonts w:ascii="Times New Roman" w:eastAsia="SimSun" w:hAnsi="Times New Roman" w:cs="Times New Roman"/>
          <w:color w:val="1F497D"/>
          <w:kern w:val="0"/>
          <w:sz w:val="22"/>
        </w:rPr>
        <w:t>lot</w:t>
      </w:r>
      <w:proofErr w:type="gramEnd"/>
      <w:r w:rsidRPr="0033750C">
        <w:rPr>
          <w:rFonts w:ascii="Times New Roman" w:eastAsia="SimSun" w:hAnsi="Times New Roman" w:cs="Times New Roman"/>
          <w:color w:val="1F497D"/>
          <w:kern w:val="0"/>
          <w:sz w:val="22"/>
        </w:rPr>
        <w:t xml:space="preserve"> and have a good day!</w:t>
      </w:r>
    </w:p>
    <w:p w14:paraId="3EFE2E24" w14:textId="77777777" w:rsidR="00D33ED8" w:rsidRPr="0033750C" w:rsidRDefault="00D33ED8" w:rsidP="00D33E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383CE9E7" w14:textId="77777777" w:rsidR="00D33ED8" w:rsidRPr="0033750C" w:rsidRDefault="00D33ED8" w:rsidP="00D33E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22F6339" w14:textId="77777777" w:rsidR="00D33ED8" w:rsidRPr="0033750C" w:rsidRDefault="00D33ED8" w:rsidP="00D33ED8">
      <w:pPr>
        <w:widowControl/>
        <w:ind w:firstLine="420"/>
        <w:jc w:val="left"/>
        <w:rPr>
          <w:rFonts w:ascii="Times New Roman" w:eastAsia="SimSun" w:hAnsi="Times New Roman" w:cs="Times New Roman"/>
          <w:color w:val="1F497D"/>
          <w:kern w:val="0"/>
          <w:sz w:val="22"/>
        </w:rPr>
      </w:pPr>
    </w:p>
    <w:p w14:paraId="2A0614DB" w14:textId="77777777" w:rsidR="007301C5" w:rsidRPr="0033750C" w:rsidRDefault="007301C5" w:rsidP="001B0229">
      <w:pPr>
        <w:widowControl/>
        <w:jc w:val="left"/>
        <w:rPr>
          <w:rFonts w:ascii="Times New Roman" w:eastAsia="SimSun" w:hAnsi="Times New Roman" w:cs="Times New Roman"/>
          <w:color w:val="1F497D"/>
          <w:kern w:val="0"/>
          <w:sz w:val="22"/>
        </w:rPr>
      </w:pPr>
    </w:p>
    <w:p w14:paraId="55D37D9F" w14:textId="5A85FE92" w:rsidR="00032E8E" w:rsidRPr="0033750C" w:rsidRDefault="00032E8E" w:rsidP="00032E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2D872DD4" w14:textId="0DEF8256" w:rsidR="00032E8E" w:rsidRPr="0033750C" w:rsidRDefault="00032E8E" w:rsidP="00032E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data for IE 4 is attached to this email.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day! </w:t>
      </w:r>
    </w:p>
    <w:p w14:paraId="35F5FB87" w14:textId="77777777" w:rsidR="00032E8E" w:rsidRPr="0033750C" w:rsidRDefault="00032E8E" w:rsidP="00032E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BF37E5" w14:textId="77777777" w:rsidR="00032E8E" w:rsidRPr="0033750C" w:rsidRDefault="00032E8E" w:rsidP="00032E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308BD2" w14:textId="77777777" w:rsidR="007301C5" w:rsidRPr="0033750C" w:rsidRDefault="007301C5" w:rsidP="001B0229">
      <w:pPr>
        <w:widowControl/>
        <w:jc w:val="left"/>
        <w:rPr>
          <w:rFonts w:ascii="Times New Roman" w:eastAsia="SimSun" w:hAnsi="Times New Roman" w:cs="Times New Roman"/>
          <w:color w:val="1F497D"/>
          <w:kern w:val="0"/>
          <w:sz w:val="22"/>
        </w:rPr>
      </w:pPr>
    </w:p>
    <w:p w14:paraId="0D41898B" w14:textId="77777777" w:rsidR="00032E8E" w:rsidRPr="0033750C" w:rsidRDefault="00032E8E" w:rsidP="001F367F">
      <w:pPr>
        <w:widowControl/>
        <w:jc w:val="left"/>
        <w:rPr>
          <w:rFonts w:ascii="Times New Roman" w:eastAsia="SimSun" w:hAnsi="Times New Roman" w:cs="Times New Roman"/>
          <w:color w:val="1F497D"/>
          <w:kern w:val="0"/>
          <w:sz w:val="22"/>
        </w:rPr>
      </w:pPr>
    </w:p>
    <w:p w14:paraId="70C1CC9C" w14:textId="77777777" w:rsidR="00032E8E" w:rsidRPr="0033750C" w:rsidRDefault="00032E8E" w:rsidP="001F367F">
      <w:pPr>
        <w:widowControl/>
        <w:jc w:val="left"/>
        <w:rPr>
          <w:rFonts w:ascii="Times New Roman" w:eastAsia="SimSun" w:hAnsi="Times New Roman" w:cs="Times New Roman"/>
          <w:color w:val="1F497D"/>
          <w:kern w:val="0"/>
          <w:sz w:val="22"/>
        </w:rPr>
      </w:pPr>
    </w:p>
    <w:p w14:paraId="319B8C0C" w14:textId="26464495" w:rsidR="001F367F" w:rsidRPr="0033750C" w:rsidRDefault="001F367F" w:rsidP="001F36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37586E32" w14:textId="5BB047FB" w:rsidR="001F367F" w:rsidRPr="0033750C" w:rsidRDefault="001F367F" w:rsidP="001F36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t it! Many thanks. I will print it tomorrow morning. Have a good night! </w:t>
      </w:r>
    </w:p>
    <w:p w14:paraId="568832BA" w14:textId="77777777" w:rsidR="001F367F" w:rsidRPr="0033750C" w:rsidRDefault="001F367F" w:rsidP="001F36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0EFD1C" w14:textId="77777777" w:rsidR="001F367F" w:rsidRPr="0033750C" w:rsidRDefault="001F367F" w:rsidP="001F36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638D6C" w14:textId="77777777" w:rsidR="001F367F" w:rsidRPr="0033750C" w:rsidRDefault="001F367F" w:rsidP="001B0229">
      <w:pPr>
        <w:widowControl/>
        <w:jc w:val="left"/>
        <w:rPr>
          <w:rFonts w:ascii="Times New Roman" w:eastAsia="SimSun" w:hAnsi="Times New Roman" w:cs="Times New Roman"/>
          <w:color w:val="1F497D"/>
          <w:kern w:val="0"/>
          <w:sz w:val="22"/>
        </w:rPr>
      </w:pPr>
    </w:p>
    <w:p w14:paraId="621A9A3A" w14:textId="77777777" w:rsidR="001F367F" w:rsidRPr="0033750C" w:rsidRDefault="001F367F" w:rsidP="001B0229">
      <w:pPr>
        <w:widowControl/>
        <w:jc w:val="left"/>
        <w:rPr>
          <w:rFonts w:ascii="Times New Roman" w:eastAsia="SimSun" w:hAnsi="Times New Roman" w:cs="Times New Roman"/>
          <w:color w:val="1F497D"/>
          <w:kern w:val="0"/>
          <w:sz w:val="22"/>
        </w:rPr>
      </w:pPr>
    </w:p>
    <w:p w14:paraId="55C2FA28" w14:textId="47354811" w:rsidR="001B0229" w:rsidRPr="0033750C" w:rsidRDefault="001B0229" w:rsidP="001B0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3403B2A7" w14:textId="3C7D17FD" w:rsidR="001B0229" w:rsidRPr="0033750C" w:rsidRDefault="001B0229" w:rsidP="001B022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setting up quiz 04 for vibration. I put 15 questions in this quiz because there are some fill in blank questions. Could you please </w:t>
      </w:r>
      <w:proofErr w:type="gramStart"/>
      <w:r w:rsidRPr="0033750C">
        <w:rPr>
          <w:rFonts w:ascii="Times New Roman" w:eastAsia="SimSun" w:hAnsi="Times New Roman" w:cs="Times New Roman"/>
          <w:color w:val="1F497D"/>
          <w:kern w:val="0"/>
          <w:sz w:val="22"/>
        </w:rPr>
        <w:t>take a look</w:t>
      </w:r>
      <w:proofErr w:type="gramEnd"/>
      <w:r w:rsidRPr="0033750C">
        <w:rPr>
          <w:rFonts w:ascii="Times New Roman" w:eastAsia="SimSun" w:hAnsi="Times New Roman" w:cs="Times New Roman"/>
          <w:color w:val="1F497D"/>
          <w:kern w:val="0"/>
          <w:sz w:val="22"/>
        </w:rPr>
        <w:t xml:space="preserve"> at it when it is available for you?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enjoy your weekends! </w:t>
      </w:r>
    </w:p>
    <w:p w14:paraId="0CE971DC" w14:textId="20E2D63B" w:rsidR="001B0229" w:rsidRPr="0033750C" w:rsidRDefault="001B0229" w:rsidP="001B0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C1B972" w14:textId="77777777" w:rsidR="001B0229" w:rsidRPr="0033750C" w:rsidRDefault="001B0229" w:rsidP="001B0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BCEFF3" w14:textId="77777777" w:rsidR="001B0229" w:rsidRPr="0033750C" w:rsidRDefault="001B0229" w:rsidP="00F561E1">
      <w:pPr>
        <w:widowControl/>
        <w:jc w:val="left"/>
        <w:rPr>
          <w:rFonts w:ascii="Times New Roman" w:eastAsia="SimSun" w:hAnsi="Times New Roman" w:cs="Times New Roman"/>
          <w:color w:val="1F497D"/>
          <w:kern w:val="0"/>
          <w:sz w:val="22"/>
        </w:rPr>
      </w:pPr>
    </w:p>
    <w:p w14:paraId="2533F822" w14:textId="77777777" w:rsidR="001B0229" w:rsidRPr="0033750C" w:rsidRDefault="001B0229" w:rsidP="00F561E1">
      <w:pPr>
        <w:widowControl/>
        <w:jc w:val="left"/>
        <w:rPr>
          <w:rFonts w:ascii="Times New Roman" w:eastAsia="SimSun" w:hAnsi="Times New Roman" w:cs="Times New Roman"/>
          <w:color w:val="1F497D"/>
          <w:kern w:val="0"/>
          <w:sz w:val="22"/>
        </w:rPr>
      </w:pPr>
    </w:p>
    <w:p w14:paraId="0DE5D20B" w14:textId="014DEAC3"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u,</w:t>
      </w:r>
    </w:p>
    <w:p w14:paraId="44B7A5DF" w14:textId="26D05634" w:rsidR="00F561E1" w:rsidRPr="0033750C" w:rsidRDefault="00F561E1" w:rsidP="00F561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morning. The final paper in which the introduction is updated again is attached to this email. Your advice for this version of the draft will be greatly appreciated. Have a good day!</w:t>
      </w:r>
    </w:p>
    <w:p w14:paraId="5463267D" w14:textId="77777777"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C87860" w14:textId="1631D4A3"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0B71F26" w14:textId="77777777" w:rsidR="00F561E1" w:rsidRPr="0033750C" w:rsidRDefault="00F561E1" w:rsidP="00F561E1">
      <w:pPr>
        <w:widowControl/>
        <w:jc w:val="left"/>
        <w:rPr>
          <w:rFonts w:ascii="Times New Roman" w:eastAsia="SimSun" w:hAnsi="Times New Roman" w:cs="Times New Roman"/>
          <w:color w:val="1F497D"/>
          <w:kern w:val="0"/>
          <w:sz w:val="22"/>
        </w:rPr>
      </w:pPr>
    </w:p>
    <w:p w14:paraId="77BEFB73" w14:textId="77777777"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u,</w:t>
      </w:r>
    </w:p>
    <w:p w14:paraId="74C15F4A" w14:textId="77777777" w:rsidR="00F561E1" w:rsidRPr="0033750C" w:rsidRDefault="00F561E1" w:rsidP="00F561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updated final paper for the senior project is attached to this email. In the days to come, we will make some minor changes, but the general framework is almost ready. Your advice for this version of the draft will be greatly appreciated. Have a good night.</w:t>
      </w:r>
    </w:p>
    <w:p w14:paraId="3971851B" w14:textId="77777777"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0C33F3" w14:textId="77777777"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142839" w14:textId="77777777" w:rsidR="007C761A" w:rsidRPr="0033750C" w:rsidRDefault="007C761A" w:rsidP="007C2D69">
      <w:pPr>
        <w:widowControl/>
        <w:jc w:val="left"/>
        <w:rPr>
          <w:rFonts w:ascii="Times New Roman" w:eastAsia="DengXian" w:hAnsi="Times New Roman" w:cs="Times New Roman"/>
          <w:color w:val="1F497D"/>
          <w:kern w:val="0"/>
          <w:sz w:val="22"/>
          <w:bdr w:val="none" w:sz="0" w:space="0" w:color="auto" w:frame="1"/>
        </w:rPr>
      </w:pPr>
    </w:p>
    <w:p w14:paraId="6E737902" w14:textId="77777777" w:rsidR="007C761A" w:rsidRPr="0033750C" w:rsidRDefault="007C761A" w:rsidP="007C2D69">
      <w:pPr>
        <w:widowControl/>
        <w:jc w:val="left"/>
        <w:rPr>
          <w:rFonts w:ascii="Times New Roman" w:eastAsia="DengXian" w:hAnsi="Times New Roman" w:cs="Times New Roman"/>
          <w:color w:val="1F497D"/>
          <w:kern w:val="0"/>
          <w:sz w:val="22"/>
          <w:bdr w:val="none" w:sz="0" w:space="0" w:color="auto" w:frame="1"/>
        </w:rPr>
      </w:pPr>
    </w:p>
    <w:p w14:paraId="28DBD2BE" w14:textId="77777777" w:rsidR="007C761A" w:rsidRPr="0033750C" w:rsidRDefault="007C761A" w:rsidP="007C2D69">
      <w:pPr>
        <w:widowControl/>
        <w:jc w:val="left"/>
        <w:rPr>
          <w:rFonts w:ascii="Times New Roman" w:eastAsia="DengXian" w:hAnsi="Times New Roman" w:cs="Times New Roman"/>
          <w:color w:val="1F497D"/>
          <w:kern w:val="0"/>
          <w:sz w:val="22"/>
          <w:bdr w:val="none" w:sz="0" w:space="0" w:color="auto" w:frame="1"/>
        </w:rPr>
      </w:pPr>
    </w:p>
    <w:p w14:paraId="2787624C" w14:textId="5EF645AC" w:rsidR="007C2D69" w:rsidRPr="0033750C" w:rsidRDefault="007C2D69" w:rsidP="007C2D6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Fok, </w:t>
      </w:r>
    </w:p>
    <w:p w14:paraId="0FD2D01C" w14:textId="13E26748" w:rsidR="007C2D69" w:rsidRPr="0033750C" w:rsidRDefault="007C2D69" w:rsidP="007C2D69">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OK, got it! I will grade the project as soon as possible according to the grading guide. Have a good night.</w:t>
      </w:r>
    </w:p>
    <w:p w14:paraId="25867520" w14:textId="77777777" w:rsidR="007C2D69" w:rsidRPr="0033750C" w:rsidRDefault="007C2D69" w:rsidP="007C2D6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lastRenderedPageBreak/>
        <w:t xml:space="preserve">Best regards, </w:t>
      </w:r>
    </w:p>
    <w:p w14:paraId="324813E2" w14:textId="77777777" w:rsidR="007C2D69" w:rsidRPr="0033750C" w:rsidRDefault="007C2D69" w:rsidP="007C2D6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65D370E1" w14:textId="77777777" w:rsidR="007C2D69" w:rsidRPr="0033750C" w:rsidRDefault="007C2D69" w:rsidP="00FB238F">
      <w:pPr>
        <w:widowControl/>
        <w:jc w:val="left"/>
        <w:rPr>
          <w:rFonts w:ascii="Times New Roman" w:eastAsia="DengXian" w:hAnsi="Times New Roman" w:cs="Times New Roman"/>
          <w:color w:val="1F497D"/>
          <w:kern w:val="0"/>
          <w:sz w:val="22"/>
          <w:bdr w:val="none" w:sz="0" w:space="0" w:color="auto" w:frame="1"/>
        </w:rPr>
      </w:pPr>
    </w:p>
    <w:p w14:paraId="04E9F28A" w14:textId="77777777" w:rsidR="007C2D69" w:rsidRPr="0033750C" w:rsidRDefault="007C2D69" w:rsidP="00FB238F">
      <w:pPr>
        <w:widowControl/>
        <w:jc w:val="left"/>
        <w:rPr>
          <w:rFonts w:ascii="Times New Roman" w:eastAsia="DengXian" w:hAnsi="Times New Roman" w:cs="Times New Roman"/>
          <w:color w:val="1F497D"/>
          <w:kern w:val="0"/>
          <w:sz w:val="22"/>
          <w:bdr w:val="none" w:sz="0" w:space="0" w:color="auto" w:frame="1"/>
        </w:rPr>
      </w:pPr>
    </w:p>
    <w:p w14:paraId="7033A2E9" w14:textId="7B9E59DA" w:rsidR="00FB238F" w:rsidRPr="0033750C" w:rsidRDefault="00FB238F" w:rsidP="00FB238F">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Fok, </w:t>
      </w:r>
    </w:p>
    <w:p w14:paraId="07FDBF9B" w14:textId="63D9E733" w:rsidR="00FB238F" w:rsidRPr="0033750C" w:rsidRDefault="00FB238F" w:rsidP="00FB238F">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Received! I have set up quiz 04 for Design 1. The deadline for it is April 21st. Could you please </w:t>
      </w:r>
      <w:proofErr w:type="gramStart"/>
      <w:r w:rsidRPr="0033750C">
        <w:rPr>
          <w:rFonts w:ascii="Times New Roman" w:eastAsia="DengXian" w:hAnsi="Times New Roman" w:cs="Times New Roman"/>
          <w:color w:val="1F497D"/>
          <w:kern w:val="0"/>
          <w:sz w:val="22"/>
          <w:bdr w:val="none" w:sz="0" w:space="0" w:color="auto" w:frame="1"/>
        </w:rPr>
        <w:t>take a look</w:t>
      </w:r>
      <w:proofErr w:type="gramEnd"/>
      <w:r w:rsidRPr="0033750C">
        <w:rPr>
          <w:rFonts w:ascii="Times New Roman" w:eastAsia="DengXian" w:hAnsi="Times New Roman" w:cs="Times New Roman"/>
          <w:color w:val="1F497D"/>
          <w:kern w:val="0"/>
          <w:sz w:val="22"/>
          <w:bdr w:val="none" w:sz="0" w:space="0" w:color="auto" w:frame="1"/>
        </w:rPr>
        <w:t xml:space="preserve"> at it when it is available for you? Besides, I have modified some typos in quiz 03 for Vibration. I will come to you next week to talk about it. </w:t>
      </w:r>
      <w:proofErr w:type="gramStart"/>
      <w:r w:rsidRPr="0033750C">
        <w:rPr>
          <w:rFonts w:ascii="Times New Roman" w:eastAsia="DengXian" w:hAnsi="Times New Roman" w:cs="Times New Roman"/>
          <w:color w:val="1F497D"/>
          <w:kern w:val="0"/>
          <w:sz w:val="22"/>
          <w:bdr w:val="none" w:sz="0" w:space="0" w:color="auto" w:frame="1"/>
        </w:rPr>
        <w:t>Thanks</w:t>
      </w:r>
      <w:proofErr w:type="gramEnd"/>
      <w:r w:rsidRPr="0033750C">
        <w:rPr>
          <w:rFonts w:ascii="Times New Roman" w:eastAsia="DengXian" w:hAnsi="Times New Roman" w:cs="Times New Roman"/>
          <w:color w:val="1F497D"/>
          <w:kern w:val="0"/>
          <w:sz w:val="22"/>
          <w:bdr w:val="none" w:sz="0" w:space="0" w:color="auto" w:frame="1"/>
        </w:rPr>
        <w:t xml:space="preserve"> and have a good weekend!</w:t>
      </w:r>
    </w:p>
    <w:p w14:paraId="2CAC53A2" w14:textId="77777777" w:rsidR="00FB238F" w:rsidRPr="0033750C" w:rsidRDefault="00FB238F" w:rsidP="00FB238F">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6A113BC6" w14:textId="77777777" w:rsidR="00FB238F" w:rsidRPr="0033750C" w:rsidRDefault="00FB238F" w:rsidP="00FB238F">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719E6634" w14:textId="77777777" w:rsidR="00FB238F" w:rsidRPr="0033750C" w:rsidRDefault="00FB238F" w:rsidP="008F4832">
      <w:pPr>
        <w:widowControl/>
        <w:jc w:val="left"/>
        <w:rPr>
          <w:rFonts w:ascii="Times New Roman" w:eastAsia="DengXian" w:hAnsi="Times New Roman" w:cs="Times New Roman"/>
          <w:color w:val="1F497D"/>
          <w:kern w:val="0"/>
          <w:sz w:val="22"/>
          <w:bdr w:val="none" w:sz="0" w:space="0" w:color="auto" w:frame="1"/>
        </w:rPr>
      </w:pPr>
    </w:p>
    <w:p w14:paraId="454D236B" w14:textId="77777777" w:rsidR="00FB238F" w:rsidRPr="0033750C" w:rsidRDefault="00FB238F" w:rsidP="008F4832">
      <w:pPr>
        <w:widowControl/>
        <w:jc w:val="left"/>
        <w:rPr>
          <w:rFonts w:ascii="Times New Roman" w:eastAsia="DengXian" w:hAnsi="Times New Roman" w:cs="Times New Roman"/>
          <w:color w:val="1F497D"/>
          <w:kern w:val="0"/>
          <w:sz w:val="22"/>
          <w:bdr w:val="none" w:sz="0" w:space="0" w:color="auto" w:frame="1"/>
        </w:rPr>
      </w:pPr>
    </w:p>
    <w:p w14:paraId="37CA8A97" w14:textId="77777777" w:rsidR="00FB238F" w:rsidRPr="0033750C" w:rsidRDefault="00FB238F" w:rsidP="008F4832">
      <w:pPr>
        <w:widowControl/>
        <w:jc w:val="left"/>
        <w:rPr>
          <w:rFonts w:ascii="Times New Roman" w:eastAsia="DengXian" w:hAnsi="Times New Roman" w:cs="Times New Roman"/>
          <w:color w:val="1F497D"/>
          <w:kern w:val="0"/>
          <w:sz w:val="22"/>
          <w:bdr w:val="none" w:sz="0" w:space="0" w:color="auto" w:frame="1"/>
        </w:rPr>
      </w:pPr>
    </w:p>
    <w:p w14:paraId="3F0DAC9A" w14:textId="3B549AFC" w:rsidR="008F4832" w:rsidRPr="0033750C" w:rsidRDefault="008F4832" w:rsidP="008F483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Ms. Wong, </w:t>
      </w:r>
    </w:p>
    <w:p w14:paraId="3B1B0A50" w14:textId="3319C53C" w:rsidR="008F4832" w:rsidRPr="0033750C" w:rsidRDefault="008F4832" w:rsidP="008F4832">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Many thanks for your help. Have a good day!</w:t>
      </w:r>
    </w:p>
    <w:p w14:paraId="17676712" w14:textId="77777777" w:rsidR="008F4832" w:rsidRPr="0033750C" w:rsidRDefault="008F4832" w:rsidP="008F483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74E9E65E" w14:textId="77777777" w:rsidR="008F4832" w:rsidRPr="0033750C" w:rsidRDefault="008F4832" w:rsidP="008F483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47F9F116" w14:textId="77777777" w:rsidR="008F4832" w:rsidRPr="0033750C" w:rsidRDefault="008F4832" w:rsidP="00EB2A16">
      <w:pPr>
        <w:widowControl/>
        <w:jc w:val="left"/>
        <w:rPr>
          <w:rFonts w:ascii="Times New Roman" w:eastAsia="DengXian" w:hAnsi="Times New Roman" w:cs="Times New Roman"/>
          <w:color w:val="1F497D"/>
          <w:kern w:val="0"/>
          <w:sz w:val="22"/>
          <w:bdr w:val="none" w:sz="0" w:space="0" w:color="auto" w:frame="1"/>
        </w:rPr>
      </w:pPr>
    </w:p>
    <w:p w14:paraId="30657386" w14:textId="77777777" w:rsidR="008F4832" w:rsidRPr="0033750C" w:rsidRDefault="008F4832" w:rsidP="00EB2A16">
      <w:pPr>
        <w:widowControl/>
        <w:jc w:val="left"/>
        <w:rPr>
          <w:rFonts w:ascii="Times New Roman" w:eastAsia="DengXian" w:hAnsi="Times New Roman" w:cs="Times New Roman"/>
          <w:color w:val="1F497D"/>
          <w:kern w:val="0"/>
          <w:sz w:val="22"/>
          <w:bdr w:val="none" w:sz="0" w:space="0" w:color="auto" w:frame="1"/>
        </w:rPr>
      </w:pPr>
    </w:p>
    <w:p w14:paraId="52AC9347" w14:textId="5AA2BE25" w:rsidR="00EB2A16" w:rsidRPr="0033750C" w:rsidRDefault="00EB2A16" w:rsidP="00EB2A1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Ms. Wong, </w:t>
      </w:r>
    </w:p>
    <w:p w14:paraId="419AF557" w14:textId="2CB635BE" w:rsidR="00EB2A16" w:rsidRPr="0033750C" w:rsidRDefault="00EB2A16" w:rsidP="00EB2A16">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Thank you for informing me of that. I </w:t>
      </w:r>
      <w:r w:rsidRPr="0033750C">
        <w:rPr>
          <w:rFonts w:ascii="Times New Roman" w:eastAsia="DengXian" w:hAnsi="Times New Roman" w:cs="Times New Roman"/>
          <w:b/>
          <w:bCs/>
          <w:color w:val="1F497D"/>
          <w:kern w:val="0"/>
          <w:sz w:val="22"/>
          <w:bdr w:val="none" w:sz="0" w:space="0" w:color="auto" w:frame="1"/>
        </w:rPr>
        <w:t>have</w:t>
      </w:r>
      <w:r w:rsidRPr="0033750C">
        <w:rPr>
          <w:rFonts w:ascii="Times New Roman" w:eastAsia="DengXian" w:hAnsi="Times New Roman" w:cs="Times New Roman"/>
          <w:color w:val="1F497D"/>
          <w:kern w:val="0"/>
          <w:sz w:val="22"/>
          <w:bdr w:val="none" w:sz="0" w:space="0" w:color="auto" w:frame="1"/>
        </w:rPr>
        <w:t xml:space="preserve"> made an application to PGH for hostel places on March 8</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and sent the hand copy of the application form as well as the cheque to PGH on March 14</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I have also received the </w:t>
      </w:r>
      <w:proofErr w:type="gramStart"/>
      <w:r w:rsidRPr="0033750C">
        <w:rPr>
          <w:rFonts w:ascii="Times New Roman" w:eastAsia="DengXian" w:hAnsi="Times New Roman" w:cs="Times New Roman"/>
          <w:color w:val="1F497D"/>
          <w:kern w:val="0"/>
          <w:sz w:val="22"/>
          <w:bdr w:val="none" w:sz="0" w:space="0" w:color="auto" w:frame="1"/>
        </w:rPr>
        <w:t>auto-reply</w:t>
      </w:r>
      <w:proofErr w:type="gramEnd"/>
      <w:r w:rsidRPr="0033750C">
        <w:rPr>
          <w:rFonts w:ascii="Times New Roman" w:eastAsia="DengXian" w:hAnsi="Times New Roman" w:cs="Times New Roman"/>
          <w:color w:val="1F497D"/>
          <w:kern w:val="0"/>
          <w:sz w:val="22"/>
          <w:bdr w:val="none" w:sz="0" w:space="0" w:color="auto" w:frame="1"/>
        </w:rPr>
        <w:t xml:space="preserve"> from PGH indicating that my submission of application and the </w:t>
      </w:r>
      <w:r w:rsidR="000C6151" w:rsidRPr="0033750C">
        <w:rPr>
          <w:rFonts w:ascii="Times New Roman" w:eastAsia="DengXian" w:hAnsi="Times New Roman" w:cs="Times New Roman"/>
          <w:color w:val="1F497D"/>
          <w:kern w:val="0"/>
          <w:sz w:val="22"/>
          <w:bdr w:val="none" w:sz="0" w:space="0" w:color="auto" w:frame="1"/>
        </w:rPr>
        <w:t xml:space="preserve">courier </w:t>
      </w:r>
      <w:r w:rsidRPr="0033750C">
        <w:rPr>
          <w:rFonts w:ascii="Times New Roman" w:eastAsia="DengXian" w:hAnsi="Times New Roman" w:cs="Times New Roman"/>
          <w:color w:val="1F497D"/>
          <w:kern w:val="0"/>
          <w:sz w:val="22"/>
          <w:bdr w:val="none" w:sz="0" w:space="0" w:color="auto" w:frame="1"/>
        </w:rPr>
        <w:t xml:space="preserve">are all </w:t>
      </w:r>
      <w:r w:rsidRPr="0033750C">
        <w:rPr>
          <w:rFonts w:ascii="Times New Roman" w:eastAsia="DengXian" w:hAnsi="Times New Roman" w:cs="Times New Roman"/>
          <w:b/>
          <w:bCs/>
          <w:color w:val="1F497D"/>
          <w:kern w:val="0"/>
          <w:sz w:val="22"/>
          <w:bdr w:val="none" w:sz="0" w:space="0" w:color="auto" w:frame="1"/>
        </w:rPr>
        <w:t>successful</w:t>
      </w:r>
      <w:r w:rsidRPr="0033750C">
        <w:rPr>
          <w:rFonts w:ascii="Times New Roman" w:eastAsia="DengXian" w:hAnsi="Times New Roman" w:cs="Times New Roman"/>
          <w:color w:val="1F497D"/>
          <w:kern w:val="0"/>
          <w:sz w:val="22"/>
          <w:bdr w:val="none" w:sz="0" w:space="0" w:color="auto" w:frame="1"/>
        </w:rPr>
        <w:t xml:space="preserve">, which is shown in figure below. </w:t>
      </w:r>
      <w:r w:rsidR="004E3605" w:rsidRPr="0033750C">
        <w:rPr>
          <w:rFonts w:ascii="Times New Roman" w:eastAsia="DengXian" w:hAnsi="Times New Roman" w:cs="Times New Roman"/>
          <w:color w:val="1F497D"/>
          <w:kern w:val="0"/>
          <w:sz w:val="22"/>
          <w:bdr w:val="none" w:sz="0" w:space="0" w:color="auto" w:frame="1"/>
        </w:rPr>
        <w:t>Please don</w:t>
      </w:r>
      <w:r w:rsidR="00722F9A">
        <w:rPr>
          <w:rFonts w:ascii="Times New Roman" w:eastAsia="DengXian" w:hAnsi="Times New Roman" w:cs="Times New Roman"/>
          <w:color w:val="1F497D"/>
          <w:kern w:val="0"/>
          <w:sz w:val="22"/>
          <w:bdr w:val="none" w:sz="0" w:space="0" w:color="auto" w:frame="1"/>
        </w:rPr>
        <w:t>’</w:t>
      </w:r>
      <w:r w:rsidR="004E3605" w:rsidRPr="0033750C">
        <w:rPr>
          <w:rFonts w:ascii="Times New Roman" w:eastAsia="DengXian" w:hAnsi="Times New Roman" w:cs="Times New Roman"/>
          <w:color w:val="1F497D"/>
          <w:kern w:val="0"/>
          <w:sz w:val="22"/>
          <w:bdr w:val="none" w:sz="0" w:space="0" w:color="auto" w:frame="1"/>
        </w:rPr>
        <w:t>t hesitate to contact me if there are any further questions. Thank you so much for your patient help.</w:t>
      </w:r>
    </w:p>
    <w:p w14:paraId="340F4285" w14:textId="3736F47A" w:rsidR="004E3605" w:rsidRPr="0033750C" w:rsidRDefault="004E3605" w:rsidP="004E36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reply. Take care, stay safe, and keep healthy!</w:t>
      </w:r>
    </w:p>
    <w:p w14:paraId="0171E7B1" w14:textId="77777777" w:rsidR="00EB2A16" w:rsidRPr="0033750C" w:rsidRDefault="00EB2A16" w:rsidP="00EB2A1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09D21FFC" w14:textId="77777777" w:rsidR="00EB2A16" w:rsidRPr="0033750C" w:rsidRDefault="00EB2A16" w:rsidP="00EB2A1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53FAFF57" w14:textId="77777777" w:rsidR="00EB2A16" w:rsidRPr="0033750C" w:rsidRDefault="00EB2A16" w:rsidP="00CB0938">
      <w:pPr>
        <w:rPr>
          <w:rFonts w:ascii="Times New Roman" w:eastAsia="SimSun" w:hAnsi="Times New Roman" w:cs="Times New Roman"/>
          <w:color w:val="1F497D"/>
          <w:kern w:val="0"/>
          <w:sz w:val="22"/>
        </w:rPr>
      </w:pPr>
    </w:p>
    <w:p w14:paraId="4D557503" w14:textId="77777777" w:rsidR="00EB2A16" w:rsidRPr="0033750C" w:rsidRDefault="00EB2A16" w:rsidP="00CB0938">
      <w:pPr>
        <w:rPr>
          <w:rFonts w:ascii="Times New Roman" w:eastAsia="SimSun" w:hAnsi="Times New Roman" w:cs="Times New Roman"/>
          <w:color w:val="1F497D"/>
          <w:kern w:val="0"/>
          <w:sz w:val="22"/>
        </w:rPr>
      </w:pPr>
    </w:p>
    <w:p w14:paraId="04C69E1E" w14:textId="77777777" w:rsidR="00EB2A16" w:rsidRPr="0033750C" w:rsidRDefault="00EB2A16" w:rsidP="00CB0938">
      <w:pPr>
        <w:rPr>
          <w:rFonts w:ascii="Times New Roman" w:eastAsia="SimSun" w:hAnsi="Times New Roman" w:cs="Times New Roman"/>
          <w:color w:val="1F497D"/>
          <w:kern w:val="0"/>
          <w:sz w:val="22"/>
        </w:rPr>
      </w:pPr>
    </w:p>
    <w:p w14:paraId="740F7076" w14:textId="6276DB44" w:rsidR="00CB0938" w:rsidRPr="0033750C" w:rsidRDefault="00CB0938" w:rsidP="00CB093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0F5A41A0" w14:textId="44822E7F" w:rsidR="00CB0938" w:rsidRPr="0033750C" w:rsidRDefault="00CB0938" w:rsidP="00CB09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make an appointment for writing center. </w:t>
      </w:r>
    </w:p>
    <w:p w14:paraId="14945A30" w14:textId="13CA9D67" w:rsidR="00CB0938" w:rsidRPr="0033750C" w:rsidRDefault="00CB0938" w:rsidP="00CB09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writing the thesis for senior project about 6 Degree of Freedom Unified Tracking Controller for Tilt-Rotor Multi-Rotor Unmanned Aerial Vehicles Based on The Unit Dual Quaternion. Could you please help me revise it? If you could help, I was wondering when it is available for you. </w:t>
      </w:r>
    </w:p>
    <w:p w14:paraId="1A54ACB8" w14:textId="77777777" w:rsidR="00CB0938" w:rsidRPr="0033750C" w:rsidRDefault="00CB0938" w:rsidP="00CB09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3D72DB0C" w14:textId="77777777" w:rsidR="00CB0938" w:rsidRPr="0033750C" w:rsidRDefault="00CB0938" w:rsidP="00CB09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A58292E" w14:textId="356273AC" w:rsidR="00CB0938" w:rsidRPr="0033750C" w:rsidRDefault="00CB0938" w:rsidP="00CB09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FC56B1" w14:textId="1796898A" w:rsidR="00CB0938" w:rsidRPr="0033750C" w:rsidRDefault="00CB0938" w:rsidP="00CB0938">
      <w:pPr>
        <w:widowControl/>
        <w:jc w:val="left"/>
        <w:rPr>
          <w:rFonts w:ascii="Times New Roman" w:eastAsia="SimSun" w:hAnsi="Times New Roman" w:cs="Times New Roman"/>
          <w:color w:val="1F497D"/>
          <w:kern w:val="0"/>
          <w:sz w:val="22"/>
        </w:rPr>
      </w:pPr>
    </w:p>
    <w:p w14:paraId="490F8B35" w14:textId="77777777" w:rsidR="00CB0938" w:rsidRPr="0033750C" w:rsidRDefault="00CB0938" w:rsidP="00CB093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745C4A8A" w14:textId="336D7786" w:rsidR="00CB0938" w:rsidRPr="0033750C" w:rsidRDefault="00CB0938" w:rsidP="00CB09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4pm on Friday is ok for me. Many thanks for your help and have a good </w:t>
      </w:r>
      <w:r w:rsidR="00E267C4" w:rsidRPr="0033750C">
        <w:rPr>
          <w:rFonts w:ascii="Times New Roman" w:eastAsia="SimSun" w:hAnsi="Times New Roman" w:cs="Times New Roman"/>
          <w:color w:val="1F497D"/>
          <w:kern w:val="0"/>
          <w:sz w:val="22"/>
        </w:rPr>
        <w:t>day</w:t>
      </w:r>
      <w:r w:rsidRPr="0033750C">
        <w:rPr>
          <w:rFonts w:ascii="Times New Roman" w:eastAsia="SimSun" w:hAnsi="Times New Roman" w:cs="Times New Roman"/>
          <w:color w:val="1F497D"/>
          <w:kern w:val="0"/>
          <w:sz w:val="22"/>
        </w:rPr>
        <w:t xml:space="preserve">! </w:t>
      </w:r>
    </w:p>
    <w:p w14:paraId="13A48B9E" w14:textId="77777777" w:rsidR="00CB0938" w:rsidRPr="0033750C" w:rsidRDefault="00CB0938" w:rsidP="00CB09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8CED10" w14:textId="77777777" w:rsidR="00CB0938" w:rsidRPr="0033750C" w:rsidRDefault="00CB0938" w:rsidP="00CB09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5272052" w14:textId="18A5A084" w:rsidR="00CB0938" w:rsidRPr="0033750C" w:rsidRDefault="00CB0938" w:rsidP="00CB0938">
      <w:pPr>
        <w:widowControl/>
        <w:jc w:val="left"/>
        <w:rPr>
          <w:rFonts w:ascii="Times New Roman" w:eastAsia="SimSun" w:hAnsi="Times New Roman" w:cs="Times New Roman"/>
          <w:color w:val="1F497D"/>
          <w:kern w:val="0"/>
          <w:sz w:val="22"/>
        </w:rPr>
      </w:pPr>
    </w:p>
    <w:p w14:paraId="4B7E83CD" w14:textId="77777777" w:rsidR="00CF07F4" w:rsidRPr="0033750C" w:rsidRDefault="00CF07F4" w:rsidP="00CF07F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4F93373F" w14:textId="514B2EAC" w:rsidR="00CF07F4" w:rsidRPr="0033750C" w:rsidRDefault="00CF07F4" w:rsidP="00CF07F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ee you then~</w:t>
      </w:r>
    </w:p>
    <w:p w14:paraId="5DBB5BAE" w14:textId="77777777" w:rsidR="00CF07F4" w:rsidRPr="0033750C" w:rsidRDefault="00CF07F4" w:rsidP="00CF07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7B8FC59" w14:textId="77777777" w:rsidR="00CF07F4" w:rsidRPr="0033750C" w:rsidRDefault="00CF07F4" w:rsidP="00CF07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0BA9D1" w14:textId="77777777" w:rsidR="00CF07F4" w:rsidRPr="0033750C" w:rsidRDefault="00CF07F4" w:rsidP="00CB0938">
      <w:pPr>
        <w:widowControl/>
        <w:jc w:val="left"/>
        <w:rPr>
          <w:rFonts w:ascii="Times New Roman" w:eastAsia="SimSun" w:hAnsi="Times New Roman" w:cs="Times New Roman"/>
          <w:color w:val="1F497D"/>
          <w:kern w:val="0"/>
          <w:sz w:val="22"/>
        </w:rPr>
      </w:pPr>
    </w:p>
    <w:p w14:paraId="1F0A33AD" w14:textId="77777777" w:rsidR="00CB0938" w:rsidRPr="0033750C" w:rsidRDefault="00CB0938" w:rsidP="0033286A">
      <w:pPr>
        <w:widowControl/>
        <w:jc w:val="left"/>
        <w:rPr>
          <w:rFonts w:ascii="Times New Roman" w:eastAsia="SimSun" w:hAnsi="Times New Roman" w:cs="Times New Roman"/>
          <w:color w:val="1F497D"/>
          <w:kern w:val="0"/>
          <w:sz w:val="22"/>
        </w:rPr>
      </w:pPr>
    </w:p>
    <w:p w14:paraId="2B9AFE03" w14:textId="77777777" w:rsidR="00CB0938" w:rsidRPr="0033750C" w:rsidRDefault="00CB0938" w:rsidP="0033286A">
      <w:pPr>
        <w:widowControl/>
        <w:jc w:val="left"/>
        <w:rPr>
          <w:rFonts w:ascii="Times New Roman" w:eastAsia="SimSun" w:hAnsi="Times New Roman" w:cs="Times New Roman"/>
          <w:color w:val="1F497D"/>
          <w:kern w:val="0"/>
          <w:sz w:val="22"/>
        </w:rPr>
      </w:pPr>
    </w:p>
    <w:p w14:paraId="73BDB1C8" w14:textId="656D4272" w:rsidR="0033286A" w:rsidRPr="0033750C" w:rsidRDefault="0033286A" w:rsidP="003328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irst Draft of Final Paper for Senior Paper</w:t>
      </w:r>
    </w:p>
    <w:p w14:paraId="7B8BEAF1" w14:textId="21E1EFEA" w:rsidR="0033286A" w:rsidRPr="0033750C" w:rsidRDefault="0033286A" w:rsidP="003328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u,</w:t>
      </w:r>
    </w:p>
    <w:p w14:paraId="41C1144A" w14:textId="34CE3D7C" w:rsidR="0033286A" w:rsidRPr="0033750C" w:rsidRDefault="0033286A" w:rsidP="003328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draft of the final paper for the senior project is attached to this email. Could you please </w:t>
      </w:r>
      <w:proofErr w:type="gramStart"/>
      <w:r w:rsidRPr="0033750C">
        <w:rPr>
          <w:rFonts w:ascii="Times New Roman" w:eastAsia="SimSun" w:hAnsi="Times New Roman" w:cs="Times New Roman"/>
          <w:color w:val="1F497D"/>
          <w:kern w:val="0"/>
          <w:sz w:val="22"/>
        </w:rPr>
        <w:t>take a look</w:t>
      </w:r>
      <w:proofErr w:type="gramEnd"/>
      <w:r w:rsidRPr="0033750C">
        <w:rPr>
          <w:rFonts w:ascii="Times New Roman" w:eastAsia="SimSun" w:hAnsi="Times New Roman" w:cs="Times New Roman"/>
          <w:color w:val="1F497D"/>
          <w:kern w:val="0"/>
          <w:sz w:val="22"/>
        </w:rPr>
        <w:t xml:space="preserve"> at it when it is available for you? </w:t>
      </w:r>
    </w:p>
    <w:p w14:paraId="5BCC01A9" w14:textId="0FF8611C" w:rsidR="0033286A" w:rsidRPr="0033750C" w:rsidRDefault="0033286A" w:rsidP="003328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Take care and stay safe. Your assistance will be greatly appreciated and looking forward to your reply.   </w:t>
      </w:r>
    </w:p>
    <w:p w14:paraId="273434B9" w14:textId="77777777" w:rsidR="0033286A" w:rsidRPr="0033750C" w:rsidRDefault="0033286A" w:rsidP="003328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D76EE2" w14:textId="3F22875F" w:rsidR="0033286A" w:rsidRPr="0033750C" w:rsidRDefault="0033286A" w:rsidP="003328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AB01F8E" w14:textId="41B74E79" w:rsidR="00911C7A" w:rsidRPr="0033750C" w:rsidRDefault="00911C7A" w:rsidP="0033286A">
      <w:pPr>
        <w:widowControl/>
        <w:jc w:val="left"/>
        <w:rPr>
          <w:rFonts w:ascii="Times New Roman" w:eastAsia="SimSun" w:hAnsi="Times New Roman" w:cs="Times New Roman"/>
          <w:color w:val="1F497D"/>
          <w:kern w:val="0"/>
          <w:sz w:val="22"/>
        </w:rPr>
      </w:pPr>
    </w:p>
    <w:p w14:paraId="2BB2AD7E" w14:textId="77777777" w:rsidR="00911C7A" w:rsidRPr="0033750C" w:rsidRDefault="00911C7A" w:rsidP="00911C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u,</w:t>
      </w:r>
    </w:p>
    <w:p w14:paraId="00B68E53" w14:textId="5295EF83" w:rsidR="00911C7A" w:rsidRPr="0033750C" w:rsidRDefault="00911C7A" w:rsidP="00911C7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updated first draft of the final paper for the senior project is attached to this email. Thank you so much for your help! Have a good day.</w:t>
      </w:r>
    </w:p>
    <w:p w14:paraId="73EF6653" w14:textId="77777777" w:rsidR="00911C7A" w:rsidRPr="0033750C" w:rsidRDefault="00911C7A" w:rsidP="00911C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358540" w14:textId="77777777" w:rsidR="00911C7A" w:rsidRPr="0033750C" w:rsidRDefault="00911C7A" w:rsidP="00911C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04A412A" w14:textId="77777777" w:rsidR="00911C7A" w:rsidRPr="0033750C" w:rsidRDefault="00911C7A" w:rsidP="0033286A">
      <w:pPr>
        <w:widowControl/>
        <w:jc w:val="left"/>
        <w:rPr>
          <w:rFonts w:ascii="Times New Roman" w:eastAsia="SimSun" w:hAnsi="Times New Roman" w:cs="Times New Roman"/>
          <w:color w:val="1F497D"/>
          <w:kern w:val="0"/>
          <w:sz w:val="22"/>
        </w:rPr>
      </w:pPr>
    </w:p>
    <w:p w14:paraId="47F8486C" w14:textId="77777777" w:rsidR="0033286A" w:rsidRPr="0033750C" w:rsidRDefault="0033286A" w:rsidP="00C63F95">
      <w:pPr>
        <w:widowControl/>
        <w:jc w:val="left"/>
        <w:rPr>
          <w:rFonts w:ascii="Times New Roman" w:eastAsia="SimSun" w:hAnsi="Times New Roman" w:cs="Times New Roman"/>
          <w:color w:val="1F497D"/>
          <w:kern w:val="0"/>
          <w:sz w:val="22"/>
        </w:rPr>
      </w:pPr>
    </w:p>
    <w:p w14:paraId="49E544C4" w14:textId="77777777" w:rsidR="0033286A" w:rsidRPr="0033750C" w:rsidRDefault="0033286A" w:rsidP="00C63F95">
      <w:pPr>
        <w:widowControl/>
        <w:jc w:val="left"/>
        <w:rPr>
          <w:rFonts w:ascii="Times New Roman" w:eastAsia="SimSun" w:hAnsi="Times New Roman" w:cs="Times New Roman"/>
          <w:color w:val="1F497D"/>
          <w:kern w:val="0"/>
          <w:sz w:val="22"/>
        </w:rPr>
      </w:pPr>
    </w:p>
    <w:p w14:paraId="61D57269" w14:textId="1AFF296F" w:rsidR="00C63F95" w:rsidRPr="0033750C" w:rsidRDefault="00C63F95" w:rsidP="00C63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4930707" w14:textId="1499ED15" w:rsidR="00C63F95" w:rsidRPr="0033750C" w:rsidRDefault="00C63F95" w:rsidP="00C63F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Have a wonderful weekend too!</w:t>
      </w:r>
    </w:p>
    <w:p w14:paraId="2B1B7775" w14:textId="77777777" w:rsidR="00C63F95" w:rsidRPr="0033750C" w:rsidRDefault="00C63F95" w:rsidP="00C63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7C28E95" w14:textId="77777777" w:rsidR="00C63F95" w:rsidRPr="0033750C" w:rsidRDefault="00C63F95" w:rsidP="00C63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899928" w14:textId="77777777" w:rsidR="00C63F95" w:rsidRPr="0033750C" w:rsidRDefault="00C63F95" w:rsidP="001F1B7A">
      <w:pPr>
        <w:widowControl/>
        <w:jc w:val="left"/>
        <w:rPr>
          <w:rFonts w:ascii="Times New Roman" w:eastAsia="SimSun" w:hAnsi="Times New Roman" w:cs="Times New Roman"/>
          <w:color w:val="1F497D"/>
          <w:kern w:val="0"/>
          <w:sz w:val="22"/>
        </w:rPr>
      </w:pPr>
    </w:p>
    <w:p w14:paraId="3A441B3B" w14:textId="77777777" w:rsidR="00C63F95" w:rsidRPr="0033750C" w:rsidRDefault="00C63F95" w:rsidP="001F1B7A">
      <w:pPr>
        <w:widowControl/>
        <w:jc w:val="left"/>
        <w:rPr>
          <w:rFonts w:ascii="Times New Roman" w:eastAsia="SimSun" w:hAnsi="Times New Roman" w:cs="Times New Roman"/>
          <w:color w:val="1F497D"/>
          <w:kern w:val="0"/>
          <w:sz w:val="22"/>
        </w:rPr>
      </w:pPr>
    </w:p>
    <w:p w14:paraId="316B0F9F" w14:textId="07C561C3" w:rsidR="000F1A5E" w:rsidRPr="0033750C" w:rsidRDefault="000F1A5E"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cision on the Acceptance of the Fellowship</w:t>
      </w:r>
    </w:p>
    <w:p w14:paraId="1F859D2B" w14:textId="2ED62512" w:rsidR="004171F7" w:rsidRPr="0033750C" w:rsidRDefault="004171F7" w:rsidP="004171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DA4BCD9" w14:textId="77777777" w:rsidR="004171F7" w:rsidRPr="0033750C" w:rsidRDefault="004171F7" w:rsidP="004171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and grateful to be informed that I have been selected to receive a Hong Kong PhD Fellowship commencing in the 2022/23 academic yea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very happy to accept this offer and study and research in Hong Kong during Ph.D. A scanned copy of the duly completed and signed the “Reply Slip” at Annex 2 is attached to this email. </w:t>
      </w:r>
    </w:p>
    <w:p w14:paraId="2E2DA19B" w14:textId="77777777" w:rsidR="004171F7" w:rsidRPr="0033750C" w:rsidRDefault="004171F7" w:rsidP="004171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giving me this opportunity. Take care, stay safe, and keep healthy!</w:t>
      </w:r>
    </w:p>
    <w:p w14:paraId="50EF8B45" w14:textId="279D8A42" w:rsidR="004171F7" w:rsidRPr="0033750C" w:rsidRDefault="004171F7" w:rsidP="004171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10BEC5B6" w14:textId="77777777" w:rsidR="004171F7" w:rsidRPr="0033750C" w:rsidRDefault="004171F7" w:rsidP="004171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13EFB3" w14:textId="77777777" w:rsidR="000F1A5E" w:rsidRPr="0033750C" w:rsidRDefault="000F1A5E" w:rsidP="001F1B7A">
      <w:pPr>
        <w:widowControl/>
        <w:jc w:val="left"/>
        <w:rPr>
          <w:rFonts w:ascii="Times New Roman" w:eastAsia="SimSun" w:hAnsi="Times New Roman" w:cs="Times New Roman"/>
          <w:color w:val="1F497D"/>
          <w:kern w:val="0"/>
          <w:sz w:val="22"/>
        </w:rPr>
      </w:pPr>
    </w:p>
    <w:p w14:paraId="6D0AD65F" w14:textId="77777777" w:rsidR="000F1A5E" w:rsidRPr="0033750C" w:rsidRDefault="000F1A5E" w:rsidP="001F1B7A">
      <w:pPr>
        <w:widowControl/>
        <w:jc w:val="left"/>
        <w:rPr>
          <w:rFonts w:ascii="Times New Roman" w:eastAsia="SimSun" w:hAnsi="Times New Roman" w:cs="Times New Roman"/>
          <w:color w:val="1F497D"/>
          <w:kern w:val="0"/>
          <w:sz w:val="22"/>
        </w:rPr>
      </w:pPr>
    </w:p>
    <w:p w14:paraId="4383F21C" w14:textId="77777777" w:rsidR="000F1A5E" w:rsidRPr="0033750C" w:rsidRDefault="000F1A5E" w:rsidP="001F1B7A">
      <w:pPr>
        <w:widowControl/>
        <w:jc w:val="left"/>
        <w:rPr>
          <w:rFonts w:ascii="Times New Roman" w:eastAsia="SimSun" w:hAnsi="Times New Roman" w:cs="Times New Roman"/>
          <w:color w:val="1F497D"/>
          <w:kern w:val="0"/>
          <w:sz w:val="22"/>
        </w:rPr>
      </w:pPr>
    </w:p>
    <w:p w14:paraId="74186DF0" w14:textId="77777777" w:rsidR="000F1A5E" w:rsidRPr="0033750C" w:rsidRDefault="000F1A5E" w:rsidP="001F1B7A">
      <w:pPr>
        <w:widowControl/>
        <w:jc w:val="left"/>
        <w:rPr>
          <w:rFonts w:ascii="Times New Roman" w:eastAsia="SimSun" w:hAnsi="Times New Roman" w:cs="Times New Roman"/>
          <w:color w:val="1F497D"/>
          <w:kern w:val="0"/>
          <w:sz w:val="22"/>
        </w:rPr>
      </w:pPr>
    </w:p>
    <w:p w14:paraId="4172D274" w14:textId="77777777" w:rsidR="000F1A5E" w:rsidRPr="0033750C" w:rsidRDefault="000F1A5E" w:rsidP="001F1B7A">
      <w:pPr>
        <w:widowControl/>
        <w:jc w:val="left"/>
        <w:rPr>
          <w:rFonts w:ascii="Times New Roman" w:eastAsia="SimSun" w:hAnsi="Times New Roman" w:cs="Times New Roman"/>
          <w:color w:val="1F497D"/>
          <w:kern w:val="0"/>
          <w:sz w:val="22"/>
        </w:rPr>
      </w:pPr>
    </w:p>
    <w:p w14:paraId="495FD180" w14:textId="77777777" w:rsidR="000F1A5E" w:rsidRPr="0033750C" w:rsidRDefault="000F1A5E" w:rsidP="001F1B7A">
      <w:pPr>
        <w:widowControl/>
        <w:jc w:val="left"/>
        <w:rPr>
          <w:rFonts w:ascii="Times New Roman" w:eastAsia="SimSun" w:hAnsi="Times New Roman" w:cs="Times New Roman"/>
          <w:color w:val="1F497D"/>
          <w:kern w:val="0"/>
          <w:sz w:val="22"/>
        </w:rPr>
      </w:pPr>
    </w:p>
    <w:p w14:paraId="11E9A2DD" w14:textId="6D008E4B" w:rsidR="00EC5BFC" w:rsidRPr="0033750C" w:rsidRDefault="00EC5BFC"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News about HKPFS</w:t>
      </w:r>
    </w:p>
    <w:p w14:paraId="0DBCB4AC" w14:textId="3C332A46" w:rsidR="001F1B7A" w:rsidRPr="0033750C" w:rsidRDefault="001F1B7A"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EC5BFC" w:rsidRPr="0033750C">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38E4B159" w14:textId="2038E046" w:rsidR="001F1B7A" w:rsidRPr="0033750C" w:rsidRDefault="00566700" w:rsidP="001F1B7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 forward to seeing you on the campus at CUHK</w:t>
      </w:r>
      <w:r w:rsidR="002A7B8A"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2A7B8A" w:rsidRPr="0033750C">
        <w:rPr>
          <w:rFonts w:ascii="Times New Roman" w:eastAsia="SimSun" w:hAnsi="Times New Roman" w:cs="Times New Roman"/>
          <w:color w:val="1F497D"/>
          <w:kern w:val="0"/>
          <w:sz w:val="22"/>
        </w:rPr>
        <w:t>I will work hard in the Ph.D. Thank you for your continued help. Take care, stay safe, and keep healthy!</w:t>
      </w:r>
    </w:p>
    <w:p w14:paraId="38748244" w14:textId="77777777" w:rsidR="001F1B7A" w:rsidRPr="0033750C" w:rsidRDefault="001F1B7A"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B649DC" w14:textId="6A567B52" w:rsidR="001F1B7A" w:rsidRPr="0033750C" w:rsidRDefault="00EC5BFC"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2C5F1A7" w14:textId="4ED4469E" w:rsidR="00566700" w:rsidRPr="0033750C" w:rsidRDefault="00566700" w:rsidP="001F1B7A">
      <w:pPr>
        <w:widowControl/>
        <w:jc w:val="left"/>
        <w:rPr>
          <w:rFonts w:ascii="Times New Roman" w:eastAsia="SimSun" w:hAnsi="Times New Roman" w:cs="Times New Roman"/>
          <w:color w:val="1F497D"/>
          <w:kern w:val="0"/>
          <w:sz w:val="22"/>
        </w:rPr>
      </w:pPr>
    </w:p>
    <w:p w14:paraId="3CB4D4B1" w14:textId="77777777" w:rsidR="00566700" w:rsidRPr="0033750C" w:rsidRDefault="00566700" w:rsidP="005667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05055E8" w14:textId="77777777" w:rsidR="00566700" w:rsidRPr="0033750C" w:rsidRDefault="00566700" w:rsidP="005667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24FC6353" w14:textId="77777777" w:rsidR="00566700" w:rsidRPr="0033750C" w:rsidRDefault="00566700" w:rsidP="005667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xcited to inform you that I have been selected to receive a Hong Kong Ph.D. Fellowship commencing in the 2022/23 academic year. I feel very honored and grateful to receive your help and supervision during my Ph.D. study and research.</w:t>
      </w:r>
    </w:p>
    <w:p w14:paraId="017B29EB" w14:textId="77777777" w:rsidR="00566700" w:rsidRPr="0033750C" w:rsidRDefault="00566700" w:rsidP="005667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and have a wonderful day!</w:t>
      </w:r>
    </w:p>
    <w:p w14:paraId="6D03D829" w14:textId="77777777" w:rsidR="00566700" w:rsidRPr="0033750C" w:rsidRDefault="00566700" w:rsidP="005667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7889B26" w14:textId="77777777" w:rsidR="00566700" w:rsidRPr="0033750C" w:rsidRDefault="00566700" w:rsidP="005667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A60905" w14:textId="77777777" w:rsidR="00566700" w:rsidRPr="0033750C" w:rsidRDefault="00566700" w:rsidP="001F1B7A">
      <w:pPr>
        <w:widowControl/>
        <w:jc w:val="left"/>
        <w:rPr>
          <w:rFonts w:ascii="Times New Roman" w:eastAsia="SimSun" w:hAnsi="Times New Roman" w:cs="Times New Roman"/>
          <w:color w:val="1F497D"/>
          <w:kern w:val="0"/>
          <w:sz w:val="22"/>
        </w:rPr>
      </w:pPr>
    </w:p>
    <w:p w14:paraId="7A3554A9" w14:textId="77777777" w:rsidR="001F1B7A" w:rsidRPr="0033750C" w:rsidRDefault="001F1B7A" w:rsidP="00AE5322">
      <w:pPr>
        <w:rPr>
          <w:rFonts w:ascii="Times New Roman" w:eastAsia="SimSun" w:hAnsi="Times New Roman" w:cs="Times New Roman"/>
          <w:color w:val="1F497D"/>
          <w:kern w:val="0"/>
          <w:sz w:val="22"/>
        </w:rPr>
      </w:pPr>
    </w:p>
    <w:p w14:paraId="26B240DA" w14:textId="77777777" w:rsidR="001F1B7A" w:rsidRPr="0033750C" w:rsidRDefault="001F1B7A" w:rsidP="00AE5322">
      <w:pPr>
        <w:rPr>
          <w:rFonts w:ascii="Times New Roman" w:eastAsia="SimSun" w:hAnsi="Times New Roman" w:cs="Times New Roman"/>
          <w:color w:val="1F497D"/>
          <w:kern w:val="0"/>
          <w:sz w:val="22"/>
        </w:rPr>
      </w:pPr>
    </w:p>
    <w:p w14:paraId="747BDF1D" w14:textId="77777777" w:rsidR="001F1B7A" w:rsidRPr="0033750C" w:rsidRDefault="001F1B7A" w:rsidP="00AE5322">
      <w:pPr>
        <w:rPr>
          <w:rFonts w:ascii="Times New Roman" w:eastAsia="SimSun" w:hAnsi="Times New Roman" w:cs="Times New Roman"/>
          <w:color w:val="1F497D"/>
          <w:kern w:val="0"/>
          <w:sz w:val="22"/>
        </w:rPr>
      </w:pPr>
    </w:p>
    <w:p w14:paraId="426FA883" w14:textId="1F6EB0A8"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e-grad-application@umich.edu</w:t>
      </w:r>
    </w:p>
    <w:p w14:paraId="76B9AC51" w14:textId="251219AC"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ange Program from Ph.D. to MSE</w:t>
      </w:r>
    </w:p>
    <w:p w14:paraId="788867F4" w14:textId="77777777" w:rsidR="00DB709C" w:rsidRPr="0033750C" w:rsidRDefault="00DB709C" w:rsidP="00AE5322">
      <w:pPr>
        <w:rPr>
          <w:rFonts w:ascii="Times New Roman" w:eastAsia="SimSun" w:hAnsi="Times New Roman" w:cs="Times New Roman"/>
          <w:color w:val="1F497D"/>
          <w:kern w:val="0"/>
          <w:sz w:val="22"/>
        </w:rPr>
      </w:pPr>
    </w:p>
    <w:p w14:paraId="09618BD2" w14:textId="11F4E0F3" w:rsidR="00DB709C" w:rsidRPr="0033750C" w:rsidRDefault="00DB709C" w:rsidP="00AE5322">
      <w:pPr>
        <w:rPr>
          <w:rFonts w:ascii="Times New Roman" w:eastAsia="SimSun" w:hAnsi="Times New Roman" w:cs="Times New Roman"/>
          <w:color w:val="1F497D"/>
          <w:kern w:val="0"/>
          <w:sz w:val="22"/>
        </w:rPr>
      </w:pPr>
    </w:p>
    <w:p w14:paraId="371A57B3" w14:textId="77777777"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A35236" w14:textId="77777777"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oom2521, </w:t>
      </w:r>
      <w:proofErr w:type="spellStart"/>
      <w:r w:rsidRPr="0033750C">
        <w:rPr>
          <w:rFonts w:ascii="Times New Roman" w:eastAsia="SimSun" w:hAnsi="Times New Roman" w:cs="Times New Roman"/>
          <w:color w:val="1F497D"/>
          <w:kern w:val="0"/>
          <w:sz w:val="22"/>
        </w:rPr>
        <w:t>Pingan</w:t>
      </w:r>
      <w:proofErr w:type="spellEnd"/>
      <w:r w:rsidRPr="0033750C">
        <w:rPr>
          <w:rFonts w:ascii="Times New Roman" w:eastAsia="SimSun" w:hAnsi="Times New Roman" w:cs="Times New Roman"/>
          <w:color w:val="1F497D"/>
          <w:kern w:val="0"/>
          <w:sz w:val="22"/>
        </w:rPr>
        <w:t xml:space="preserve"> Finance Centre,</w:t>
      </w:r>
    </w:p>
    <w:p w14:paraId="7C958F78" w14:textId="77777777"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99 </w:t>
      </w:r>
      <w:proofErr w:type="spellStart"/>
      <w:r w:rsidRPr="0033750C">
        <w:rPr>
          <w:rFonts w:ascii="Times New Roman" w:eastAsia="SimSun" w:hAnsi="Times New Roman" w:cs="Times New Roman"/>
          <w:color w:val="1F497D"/>
          <w:kern w:val="0"/>
          <w:sz w:val="22"/>
        </w:rPr>
        <w:t>Xiadongda</w:t>
      </w:r>
      <w:proofErr w:type="spellEnd"/>
      <w:r w:rsidRPr="0033750C">
        <w:rPr>
          <w:rFonts w:ascii="Times New Roman" w:eastAsia="SimSun" w:hAnsi="Times New Roman" w:cs="Times New Roman"/>
          <w:color w:val="1F497D"/>
          <w:kern w:val="0"/>
          <w:sz w:val="22"/>
        </w:rPr>
        <w:t xml:space="preserve"> Street, Jinjiang District,</w:t>
      </w:r>
    </w:p>
    <w:p w14:paraId="7A66913B" w14:textId="2D0345BC"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engdu, 610021 CHN</w:t>
      </w:r>
    </w:p>
    <w:p w14:paraId="719700A8" w14:textId="71339152"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32A75222" w14:textId="77777777" w:rsidR="00DB709C" w:rsidRPr="0033750C" w:rsidRDefault="00DB709C" w:rsidP="00AE5322">
      <w:pPr>
        <w:rPr>
          <w:rFonts w:ascii="Times New Roman" w:eastAsia="SimSun" w:hAnsi="Times New Roman" w:cs="Times New Roman"/>
          <w:color w:val="1F497D"/>
          <w:kern w:val="0"/>
          <w:sz w:val="22"/>
        </w:rPr>
      </w:pPr>
    </w:p>
    <w:p w14:paraId="26D41C3E" w14:textId="24090716"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324C38B0" w14:textId="77777777" w:rsidR="00AE5322" w:rsidRPr="0033750C" w:rsidRDefault="00AE5322" w:rsidP="00AE5322">
      <w:pPr>
        <w:rPr>
          <w:rFonts w:ascii="Times New Roman" w:eastAsia="SimSun" w:hAnsi="Times New Roman" w:cs="Times New Roman"/>
          <w:color w:val="1F497D"/>
          <w:kern w:val="0"/>
          <w:sz w:val="22"/>
        </w:rPr>
      </w:pPr>
    </w:p>
    <w:p w14:paraId="4C64D9A9" w14:textId="0AEAF761" w:rsidR="00DB709C" w:rsidRPr="0033750C" w:rsidRDefault="00DB709C" w:rsidP="00DB709C">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7320E893" w14:textId="77777777" w:rsidR="00DB709C" w:rsidRPr="0033750C" w:rsidRDefault="00DB709C" w:rsidP="00DB709C">
      <w:pPr>
        <w:ind w:firstLine="420"/>
        <w:rPr>
          <w:rFonts w:ascii="Times New Roman" w:eastAsia="SimSun" w:hAnsi="Times New Roman" w:cs="Times New Roman"/>
          <w:color w:val="1F497D"/>
          <w:kern w:val="0"/>
          <w:sz w:val="22"/>
        </w:rPr>
      </w:pPr>
    </w:p>
    <w:p w14:paraId="31277A53" w14:textId="50875347" w:rsidR="00AE5322" w:rsidRPr="0033750C" w:rsidRDefault="00AE5322" w:rsidP="00AE5322">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and excited to receive the offer of MSE from </w:t>
      </w:r>
      <w:r w:rsidR="00DB709C"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University of Mich</w:t>
      </w:r>
      <w:r w:rsidR="00DB709C" w:rsidRPr="0033750C">
        <w:rPr>
          <w:rFonts w:ascii="Times New Roman" w:eastAsia="SimSun" w:hAnsi="Times New Roman" w:cs="Times New Roman"/>
          <w:color w:val="1F497D"/>
          <w:kern w:val="0"/>
          <w:sz w:val="22"/>
        </w:rPr>
        <w:t>i</w:t>
      </w:r>
      <w:r w:rsidRPr="0033750C">
        <w:rPr>
          <w:rFonts w:ascii="Times New Roman" w:eastAsia="SimSun" w:hAnsi="Times New Roman" w:cs="Times New Roman"/>
          <w:color w:val="1F497D"/>
          <w:kern w:val="0"/>
          <w:sz w:val="22"/>
        </w:rPr>
        <w:t xml:space="preserve">gan. I would like </w:t>
      </w:r>
      <w:r w:rsidR="00DB709C" w:rsidRPr="0033750C">
        <w:rPr>
          <w:rFonts w:ascii="Times New Roman" w:eastAsia="SimSun" w:hAnsi="Times New Roman" w:cs="Times New Roman"/>
          <w:color w:val="1F497D"/>
          <w:kern w:val="0"/>
          <w:sz w:val="22"/>
        </w:rPr>
        <w:t>my</w:t>
      </w:r>
      <w:r w:rsidRPr="0033750C">
        <w:rPr>
          <w:rFonts w:ascii="Times New Roman" w:eastAsia="SimSun" w:hAnsi="Times New Roman" w:cs="Times New Roman"/>
          <w:color w:val="1F497D"/>
          <w:kern w:val="0"/>
          <w:sz w:val="22"/>
        </w:rPr>
        <w:t xml:space="preserve"> program changed from Ph.D. to MSE</w:t>
      </w:r>
      <w:r w:rsidR="00DB709C" w:rsidRPr="0033750C">
        <w:rPr>
          <w:rFonts w:ascii="Times New Roman" w:eastAsia="SimSun" w:hAnsi="Times New Roman" w:cs="Times New Roman"/>
          <w:color w:val="1F497D"/>
          <w:kern w:val="0"/>
          <w:sz w:val="22"/>
        </w:rPr>
        <w:t xml:space="preserve">. Thank you so much for informing me of that. </w:t>
      </w:r>
    </w:p>
    <w:p w14:paraId="729298A4" w14:textId="77777777" w:rsidR="00DB709C" w:rsidRPr="0033750C" w:rsidRDefault="00DB709C" w:rsidP="00AE5322">
      <w:pPr>
        <w:ind w:firstLine="420"/>
        <w:rPr>
          <w:rFonts w:ascii="Times New Roman" w:eastAsia="SimSun" w:hAnsi="Times New Roman" w:cs="Times New Roman"/>
          <w:color w:val="1F497D"/>
          <w:kern w:val="0"/>
          <w:sz w:val="22"/>
        </w:rPr>
      </w:pPr>
    </w:p>
    <w:p w14:paraId="1268E979" w14:textId="0165E6A3" w:rsidR="00DB709C" w:rsidRPr="0033750C" w:rsidRDefault="00DB709C" w:rsidP="00DB70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 Have a good weeken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ake care, stay safe, and keep healthy.</w:t>
      </w:r>
    </w:p>
    <w:p w14:paraId="528C9971" w14:textId="77777777" w:rsidR="00AE5322" w:rsidRPr="0033750C" w:rsidRDefault="00AE5322" w:rsidP="00AE5322">
      <w:pPr>
        <w:rPr>
          <w:rFonts w:ascii="Times New Roman" w:eastAsia="SimSun" w:hAnsi="Times New Roman" w:cs="Times New Roman"/>
          <w:color w:val="1F497D"/>
          <w:kern w:val="0"/>
          <w:sz w:val="22"/>
        </w:rPr>
      </w:pPr>
    </w:p>
    <w:p w14:paraId="76E77557" w14:textId="77777777"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88D7D06" w14:textId="77777777"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E153C8" w14:textId="77777777" w:rsidR="00AE5322" w:rsidRPr="0033750C" w:rsidRDefault="00AE5322" w:rsidP="003464AE">
      <w:pPr>
        <w:rPr>
          <w:rFonts w:ascii="Times New Roman" w:eastAsia="SimSun" w:hAnsi="Times New Roman" w:cs="Times New Roman"/>
          <w:color w:val="1F497D"/>
          <w:kern w:val="0"/>
          <w:sz w:val="22"/>
        </w:rPr>
      </w:pPr>
    </w:p>
    <w:p w14:paraId="7978B567" w14:textId="77777777" w:rsidR="00AE5322" w:rsidRPr="0033750C" w:rsidRDefault="00AE5322" w:rsidP="003464AE">
      <w:pPr>
        <w:rPr>
          <w:rFonts w:ascii="Times New Roman" w:eastAsia="SimSun" w:hAnsi="Times New Roman" w:cs="Times New Roman"/>
          <w:color w:val="1F497D"/>
          <w:kern w:val="0"/>
          <w:sz w:val="22"/>
        </w:rPr>
      </w:pPr>
    </w:p>
    <w:p w14:paraId="6ADD8BF4" w14:textId="7057F5AC" w:rsidR="003464AE" w:rsidRPr="0033750C" w:rsidRDefault="003464AE" w:rsidP="003464A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larke, </w:t>
      </w:r>
    </w:p>
    <w:p w14:paraId="504EEF19" w14:textId="77777777" w:rsidR="003464AE" w:rsidRPr="0033750C" w:rsidRDefault="003464AE" w:rsidP="003464AE">
      <w:pPr>
        <w:rPr>
          <w:rFonts w:ascii="Times New Roman" w:eastAsia="SimSun" w:hAnsi="Times New Roman" w:cs="Times New Roman"/>
          <w:color w:val="1F497D"/>
          <w:kern w:val="0"/>
          <w:sz w:val="22"/>
        </w:rPr>
      </w:pPr>
    </w:p>
    <w:p w14:paraId="7F377BCD" w14:textId="77777777" w:rsidR="003464AE" w:rsidRPr="0033750C" w:rsidRDefault="003464AE" w:rsidP="003464AE">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and honored to receive your email. Thank you for informing me of that. Take care and stay safe! </w:t>
      </w:r>
    </w:p>
    <w:p w14:paraId="0E9572FE" w14:textId="77777777" w:rsidR="003464AE" w:rsidRPr="0033750C" w:rsidRDefault="003464AE" w:rsidP="003464AE">
      <w:pPr>
        <w:rPr>
          <w:rFonts w:ascii="Times New Roman" w:eastAsia="SimSun" w:hAnsi="Times New Roman" w:cs="Times New Roman"/>
          <w:color w:val="1F497D"/>
          <w:kern w:val="0"/>
          <w:sz w:val="22"/>
        </w:rPr>
      </w:pPr>
    </w:p>
    <w:p w14:paraId="16693625" w14:textId="77777777" w:rsidR="003464AE" w:rsidRPr="0033750C" w:rsidRDefault="003464AE" w:rsidP="003464A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D4EE1F0" w14:textId="77777777" w:rsidR="003464AE" w:rsidRPr="0033750C" w:rsidRDefault="003464AE" w:rsidP="003464A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39"/>
    <w:p w14:paraId="2D3308A9" w14:textId="77777777" w:rsidR="003464AE" w:rsidRPr="0033750C" w:rsidRDefault="003464AE" w:rsidP="00AE11B8">
      <w:pPr>
        <w:rPr>
          <w:rFonts w:ascii="Times New Roman" w:eastAsia="SimSun" w:hAnsi="Times New Roman" w:cs="Times New Roman"/>
          <w:color w:val="1F497D"/>
          <w:kern w:val="0"/>
          <w:sz w:val="22"/>
        </w:rPr>
      </w:pPr>
    </w:p>
    <w:p w14:paraId="451FAA85" w14:textId="77777777" w:rsidR="003464AE" w:rsidRPr="0033750C" w:rsidRDefault="003464AE" w:rsidP="00AE11B8">
      <w:pPr>
        <w:rPr>
          <w:rFonts w:ascii="Times New Roman" w:eastAsia="SimSun" w:hAnsi="Times New Roman" w:cs="Times New Roman"/>
          <w:color w:val="1F497D"/>
          <w:kern w:val="0"/>
          <w:sz w:val="22"/>
        </w:rPr>
      </w:pPr>
    </w:p>
    <w:p w14:paraId="2FAD52C2" w14:textId="19E018AF" w:rsidR="00AE11B8" w:rsidRPr="0033750C" w:rsidRDefault="00AE11B8" w:rsidP="00AE11B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274CB040" w14:textId="77777777" w:rsidR="00AE11B8" w:rsidRPr="0033750C" w:rsidRDefault="00AE11B8" w:rsidP="00AE11B8">
      <w:pPr>
        <w:rPr>
          <w:rFonts w:ascii="Times New Roman" w:eastAsia="SimSun" w:hAnsi="Times New Roman" w:cs="Times New Roman"/>
          <w:color w:val="1F497D"/>
          <w:kern w:val="0"/>
          <w:sz w:val="22"/>
        </w:rPr>
      </w:pPr>
    </w:p>
    <w:p w14:paraId="44123D93" w14:textId="43D593A1" w:rsidR="00AE11B8" w:rsidRPr="0033750C" w:rsidRDefault="00AE11B8" w:rsidP="00AE11B8">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re. Here attached the cover page for exa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me to me if you have any further questions.</w:t>
      </w:r>
    </w:p>
    <w:p w14:paraId="0AD0FE55" w14:textId="77777777" w:rsidR="00AE11B8" w:rsidRPr="0033750C" w:rsidRDefault="00AE11B8" w:rsidP="00AE11B8">
      <w:pPr>
        <w:rPr>
          <w:rFonts w:ascii="Times New Roman" w:eastAsia="SimSun" w:hAnsi="Times New Roman" w:cs="Times New Roman"/>
          <w:color w:val="1F497D"/>
          <w:kern w:val="0"/>
          <w:sz w:val="22"/>
        </w:rPr>
      </w:pPr>
    </w:p>
    <w:p w14:paraId="0EB9B2C3" w14:textId="77777777" w:rsidR="00AE11B8" w:rsidRPr="0033750C" w:rsidRDefault="00AE11B8" w:rsidP="00AE11B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50B98F1" w14:textId="77777777" w:rsidR="00AE11B8" w:rsidRPr="0033750C" w:rsidRDefault="00AE11B8" w:rsidP="00AE11B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6ACFD7" w14:textId="77777777" w:rsidR="00AE11B8" w:rsidRPr="0033750C" w:rsidRDefault="00AE11B8" w:rsidP="00095AF8">
      <w:pPr>
        <w:rPr>
          <w:rFonts w:ascii="Times New Roman" w:eastAsia="SimSun" w:hAnsi="Times New Roman" w:cs="Times New Roman"/>
          <w:color w:val="1F497D"/>
          <w:kern w:val="0"/>
          <w:sz w:val="22"/>
        </w:rPr>
      </w:pPr>
    </w:p>
    <w:p w14:paraId="20FCE9A9" w14:textId="77777777" w:rsidR="00AE11B8" w:rsidRPr="0033750C" w:rsidRDefault="00AE11B8" w:rsidP="00095AF8">
      <w:pPr>
        <w:rPr>
          <w:rFonts w:ascii="Times New Roman" w:eastAsia="SimSun" w:hAnsi="Times New Roman" w:cs="Times New Roman"/>
          <w:color w:val="1F497D"/>
          <w:kern w:val="0"/>
          <w:sz w:val="22"/>
        </w:rPr>
      </w:pPr>
    </w:p>
    <w:p w14:paraId="1617F20B" w14:textId="77777777" w:rsidR="00AE11B8" w:rsidRPr="0033750C" w:rsidRDefault="00AE11B8" w:rsidP="00095AF8">
      <w:pPr>
        <w:rPr>
          <w:rFonts w:ascii="Times New Roman" w:eastAsia="SimSun" w:hAnsi="Times New Roman" w:cs="Times New Roman"/>
          <w:color w:val="1F497D"/>
          <w:kern w:val="0"/>
          <w:sz w:val="22"/>
        </w:rPr>
      </w:pPr>
    </w:p>
    <w:p w14:paraId="3EFAAE07" w14:textId="219CC400" w:rsidR="00095AF8" w:rsidRPr="0033750C" w:rsidRDefault="00095AF8" w:rsidP="00095AF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31F31F28" w14:textId="77777777" w:rsidR="00095AF8" w:rsidRPr="0033750C" w:rsidRDefault="00095AF8" w:rsidP="00095AF8">
      <w:pPr>
        <w:rPr>
          <w:rFonts w:ascii="Times New Roman" w:eastAsia="SimSun" w:hAnsi="Times New Roman" w:cs="Times New Roman"/>
          <w:color w:val="1F497D"/>
          <w:kern w:val="0"/>
          <w:sz w:val="22"/>
        </w:rPr>
      </w:pPr>
    </w:p>
    <w:p w14:paraId="56FF087D" w14:textId="0B784FFF" w:rsidR="00095AF8" w:rsidRPr="0033750C" w:rsidRDefault="00095AF8" w:rsidP="00095AF8">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 all looks good, I adjusted the cover of the exam paper according to the requirement from SCUPI and wrote the instruction, can you review this instruction at your convenience?</w:t>
      </w:r>
    </w:p>
    <w:p w14:paraId="10F57DC7" w14:textId="77777777" w:rsidR="00095AF8" w:rsidRPr="0033750C" w:rsidRDefault="00095AF8" w:rsidP="00095AF8">
      <w:pPr>
        <w:rPr>
          <w:rFonts w:ascii="Times New Roman" w:eastAsia="SimSun" w:hAnsi="Times New Roman" w:cs="Times New Roman"/>
          <w:color w:val="1F497D"/>
          <w:kern w:val="0"/>
          <w:sz w:val="22"/>
        </w:rPr>
      </w:pPr>
    </w:p>
    <w:p w14:paraId="34E6F104" w14:textId="77777777" w:rsidR="00095AF8" w:rsidRPr="0033750C" w:rsidRDefault="00095AF8" w:rsidP="00095AF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AB9095C" w14:textId="77777777" w:rsidR="00095AF8" w:rsidRPr="0033750C" w:rsidRDefault="00095AF8" w:rsidP="00095AF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17FC45" w14:textId="77777777" w:rsidR="00095AF8" w:rsidRPr="0033750C" w:rsidRDefault="00095AF8" w:rsidP="00DB0130">
      <w:pPr>
        <w:rPr>
          <w:rFonts w:ascii="Times New Roman" w:eastAsia="SimSun" w:hAnsi="Times New Roman" w:cs="Times New Roman"/>
          <w:color w:val="1F497D"/>
          <w:kern w:val="0"/>
          <w:sz w:val="22"/>
        </w:rPr>
      </w:pPr>
    </w:p>
    <w:p w14:paraId="4EE4EA3B" w14:textId="77777777" w:rsidR="00095AF8" w:rsidRPr="0033750C" w:rsidRDefault="00095AF8" w:rsidP="00DB0130">
      <w:pPr>
        <w:rPr>
          <w:rFonts w:ascii="Times New Roman" w:eastAsia="SimSun" w:hAnsi="Times New Roman" w:cs="Times New Roman"/>
          <w:color w:val="1F497D"/>
          <w:kern w:val="0"/>
          <w:sz w:val="22"/>
        </w:rPr>
      </w:pPr>
    </w:p>
    <w:p w14:paraId="084CE4A2" w14:textId="5335B81C"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08EBD5AD" w14:textId="77777777" w:rsidR="00DB0130" w:rsidRPr="0033750C" w:rsidRDefault="00DB0130" w:rsidP="00DB0130">
      <w:pPr>
        <w:rPr>
          <w:rFonts w:ascii="Times New Roman" w:eastAsia="SimSun" w:hAnsi="Times New Roman" w:cs="Times New Roman"/>
          <w:color w:val="1F497D"/>
          <w:kern w:val="0"/>
          <w:sz w:val="22"/>
        </w:rPr>
      </w:pPr>
    </w:p>
    <w:p w14:paraId="5A70F183" w14:textId="13909188" w:rsidR="00DB0130" w:rsidRPr="0033750C" w:rsidRDefault="00DB0130" w:rsidP="00DB0130">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three exams when I took Mechanical Design 2.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me to me if you have any further questions.</w:t>
      </w:r>
    </w:p>
    <w:p w14:paraId="39EE1A1D" w14:textId="77777777" w:rsidR="00DB0130" w:rsidRPr="0033750C" w:rsidRDefault="00DB0130" w:rsidP="00DB0130">
      <w:pPr>
        <w:rPr>
          <w:rFonts w:ascii="Times New Roman" w:eastAsia="SimSun" w:hAnsi="Times New Roman" w:cs="Times New Roman"/>
          <w:color w:val="1F497D"/>
          <w:kern w:val="0"/>
          <w:sz w:val="22"/>
        </w:rPr>
      </w:pPr>
    </w:p>
    <w:p w14:paraId="7E6C971C" w14:textId="77777777"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6EDFF70" w14:textId="034902BE"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FAE454" w14:textId="77777777" w:rsidR="00DB0130" w:rsidRPr="0033750C" w:rsidRDefault="00DB0130" w:rsidP="00DB0130">
      <w:pPr>
        <w:rPr>
          <w:rFonts w:ascii="Times New Roman" w:eastAsia="SimSun" w:hAnsi="Times New Roman" w:cs="Times New Roman"/>
          <w:color w:val="1F497D"/>
          <w:kern w:val="0"/>
          <w:sz w:val="22"/>
        </w:rPr>
      </w:pPr>
    </w:p>
    <w:p w14:paraId="136D45AE" w14:textId="77777777"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Graduate Admissions Office, </w:t>
      </w:r>
    </w:p>
    <w:p w14:paraId="6216DD74" w14:textId="77777777" w:rsidR="00DB0130" w:rsidRPr="0033750C" w:rsidRDefault="00DB0130" w:rsidP="00DB0130">
      <w:pPr>
        <w:rPr>
          <w:rFonts w:ascii="Times New Roman" w:eastAsia="SimSun" w:hAnsi="Times New Roman" w:cs="Times New Roman"/>
          <w:color w:val="1F497D"/>
          <w:kern w:val="0"/>
          <w:sz w:val="22"/>
        </w:rPr>
      </w:pPr>
    </w:p>
    <w:p w14:paraId="223AA2A7" w14:textId="77777777" w:rsidR="00DB0130" w:rsidRPr="0033750C" w:rsidRDefault="00DB0130" w:rsidP="00DB0130">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and honored to receive your email. Thank you for informing me of that. Take care and stay safe! </w:t>
      </w:r>
    </w:p>
    <w:p w14:paraId="3E7EAFA5" w14:textId="77777777" w:rsidR="00DB0130" w:rsidRPr="0033750C" w:rsidRDefault="00DB0130" w:rsidP="00DB0130">
      <w:pPr>
        <w:rPr>
          <w:rFonts w:ascii="Times New Roman" w:eastAsia="SimSun" w:hAnsi="Times New Roman" w:cs="Times New Roman"/>
          <w:color w:val="1F497D"/>
          <w:kern w:val="0"/>
          <w:sz w:val="22"/>
        </w:rPr>
      </w:pPr>
    </w:p>
    <w:p w14:paraId="1D2511A7" w14:textId="77777777"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222FCCD" w14:textId="77777777"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B60176" w14:textId="4063057A" w:rsidR="00B373B3" w:rsidRPr="0033750C" w:rsidRDefault="00B373B3" w:rsidP="00671A98">
      <w:pPr>
        <w:rPr>
          <w:rFonts w:ascii="Times New Roman" w:eastAsia="SimSun" w:hAnsi="Times New Roman" w:cs="Times New Roman"/>
          <w:color w:val="1F497D"/>
          <w:kern w:val="0"/>
          <w:sz w:val="22"/>
        </w:rPr>
      </w:pPr>
    </w:p>
    <w:p w14:paraId="76BECA7F" w14:textId="081BD7BD" w:rsidR="00B373B3" w:rsidRPr="0033750C" w:rsidRDefault="00B373B3" w:rsidP="00B373B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Office of Recruitment &amp; Admissions, </w:t>
      </w:r>
    </w:p>
    <w:p w14:paraId="106B6001" w14:textId="77777777" w:rsidR="00B373B3" w:rsidRPr="0033750C" w:rsidRDefault="00B373B3" w:rsidP="00B373B3">
      <w:pPr>
        <w:rPr>
          <w:rFonts w:ascii="Times New Roman" w:eastAsia="SimSun" w:hAnsi="Times New Roman" w:cs="Times New Roman"/>
          <w:color w:val="1F497D"/>
          <w:kern w:val="0"/>
          <w:sz w:val="22"/>
        </w:rPr>
      </w:pPr>
    </w:p>
    <w:p w14:paraId="024EAF34" w14:textId="77777777" w:rsidR="00B373B3" w:rsidRPr="0033750C" w:rsidRDefault="00B373B3" w:rsidP="00B373B3">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and honored to receive your email. Thank you for informing me of that. Take care and stay safe! </w:t>
      </w:r>
    </w:p>
    <w:p w14:paraId="1FA41125" w14:textId="77777777" w:rsidR="00B373B3" w:rsidRPr="0033750C" w:rsidRDefault="00B373B3" w:rsidP="00B373B3">
      <w:pPr>
        <w:rPr>
          <w:rFonts w:ascii="Times New Roman" w:eastAsia="SimSun" w:hAnsi="Times New Roman" w:cs="Times New Roman"/>
          <w:color w:val="1F497D"/>
          <w:kern w:val="0"/>
          <w:sz w:val="22"/>
        </w:rPr>
      </w:pPr>
    </w:p>
    <w:p w14:paraId="74327535" w14:textId="77777777" w:rsidR="00B373B3" w:rsidRPr="0033750C" w:rsidRDefault="00B373B3" w:rsidP="00B373B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EC76F02" w14:textId="62883854" w:rsidR="00B373B3" w:rsidRPr="0033750C" w:rsidRDefault="00B373B3" w:rsidP="00B373B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EE5EB80" w14:textId="75884013" w:rsidR="00082D17" w:rsidRPr="0033750C" w:rsidRDefault="00082D17" w:rsidP="00B373B3">
      <w:pPr>
        <w:rPr>
          <w:rFonts w:ascii="Times New Roman" w:eastAsia="SimSun" w:hAnsi="Times New Roman" w:cs="Times New Roman"/>
          <w:color w:val="1F497D"/>
          <w:kern w:val="0"/>
          <w:sz w:val="22"/>
        </w:rPr>
      </w:pPr>
    </w:p>
    <w:p w14:paraId="67012C9F" w14:textId="1DEBC8B6" w:rsidR="00082D17" w:rsidRPr="0033750C" w:rsidRDefault="00082D17" w:rsidP="00082D1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3319CDCB" w14:textId="77777777" w:rsidR="00082D17" w:rsidRPr="0033750C" w:rsidRDefault="00082D17" w:rsidP="00082D17">
      <w:pPr>
        <w:rPr>
          <w:rFonts w:ascii="Times New Roman" w:eastAsia="SimSun" w:hAnsi="Times New Roman" w:cs="Times New Roman"/>
          <w:color w:val="1F497D"/>
          <w:kern w:val="0"/>
          <w:sz w:val="22"/>
        </w:rPr>
      </w:pPr>
    </w:p>
    <w:p w14:paraId="7FF8AC26" w14:textId="77777777" w:rsidR="00082D17" w:rsidRPr="0033750C" w:rsidRDefault="00082D17" w:rsidP="00082D17">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and honored to receive your email. Thank you for informing me of that. Take care and stay safe! </w:t>
      </w:r>
    </w:p>
    <w:p w14:paraId="01F131FB" w14:textId="77777777" w:rsidR="00082D17" w:rsidRPr="0033750C" w:rsidRDefault="00082D17" w:rsidP="00082D17">
      <w:pPr>
        <w:rPr>
          <w:rFonts w:ascii="Times New Roman" w:eastAsia="SimSun" w:hAnsi="Times New Roman" w:cs="Times New Roman"/>
          <w:color w:val="1F497D"/>
          <w:kern w:val="0"/>
          <w:sz w:val="22"/>
        </w:rPr>
      </w:pPr>
    </w:p>
    <w:p w14:paraId="1D172D8C" w14:textId="77777777" w:rsidR="00082D17" w:rsidRPr="0033750C" w:rsidRDefault="00082D17" w:rsidP="00082D1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D3B12A7" w14:textId="77777777" w:rsidR="00082D17" w:rsidRPr="0033750C" w:rsidRDefault="00082D17" w:rsidP="00082D1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0F0A0C" w14:textId="77777777" w:rsidR="00082D17" w:rsidRPr="0033750C" w:rsidRDefault="00082D17" w:rsidP="00B373B3">
      <w:pPr>
        <w:rPr>
          <w:rFonts w:ascii="Times New Roman" w:eastAsia="SimSun" w:hAnsi="Times New Roman" w:cs="Times New Roman"/>
          <w:color w:val="1F497D"/>
          <w:kern w:val="0"/>
          <w:sz w:val="22"/>
        </w:rPr>
      </w:pPr>
    </w:p>
    <w:p w14:paraId="31D5EBAB" w14:textId="77777777" w:rsidR="00B373B3" w:rsidRPr="0033750C" w:rsidRDefault="00B373B3" w:rsidP="00671A98">
      <w:pPr>
        <w:rPr>
          <w:rFonts w:ascii="Times New Roman" w:eastAsia="SimSun" w:hAnsi="Times New Roman" w:cs="Times New Roman"/>
          <w:color w:val="1F497D"/>
          <w:kern w:val="0"/>
          <w:sz w:val="22"/>
        </w:rPr>
      </w:pPr>
    </w:p>
    <w:p w14:paraId="749DFA18" w14:textId="77777777" w:rsidR="00671A98" w:rsidRPr="0033750C" w:rsidRDefault="00671A98" w:rsidP="0089728C">
      <w:pPr>
        <w:rPr>
          <w:rFonts w:ascii="Times New Roman" w:eastAsia="SimSun" w:hAnsi="Times New Roman" w:cs="Times New Roman"/>
          <w:color w:val="1F497D"/>
          <w:kern w:val="0"/>
          <w:sz w:val="22"/>
        </w:rPr>
      </w:pPr>
    </w:p>
    <w:p w14:paraId="1BC7CF7D" w14:textId="77777777" w:rsidR="00671A98" w:rsidRPr="0033750C" w:rsidRDefault="00671A98" w:rsidP="0089728C">
      <w:pPr>
        <w:rPr>
          <w:rFonts w:ascii="Times New Roman" w:eastAsia="SimSun" w:hAnsi="Times New Roman" w:cs="Times New Roman"/>
          <w:color w:val="1F497D"/>
          <w:kern w:val="0"/>
          <w:sz w:val="22"/>
        </w:rPr>
      </w:pPr>
    </w:p>
    <w:p w14:paraId="05A0D3B0" w14:textId="6B905989" w:rsidR="0089728C" w:rsidRPr="0033750C" w:rsidRDefault="0089728C" w:rsidP="0089728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thing about next week exam</w:t>
      </w:r>
    </w:p>
    <w:p w14:paraId="18965EF6" w14:textId="70ABB08C" w:rsidR="0089728C" w:rsidRPr="0033750C" w:rsidRDefault="0089728C" w:rsidP="0089728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5BC5B472" w14:textId="4E333C8A" w:rsidR="0089728C" w:rsidRPr="0033750C" w:rsidRDefault="0089728C" w:rsidP="008972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e thing I want to tell you is that the printer for teacher in the printing room is broken.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better to prepare ahead of time, just in case. In addition, could you send me a list of Mechanical Design 2 students with Chinese name? Because I need it to make the exam sign-up shee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you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ave this fil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ask the Academic Affairs teacher for help. If you need any other help for print out the exam paper,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me to me. </w:t>
      </w:r>
    </w:p>
    <w:p w14:paraId="4AA85247" w14:textId="77777777" w:rsidR="0089728C" w:rsidRPr="0033750C" w:rsidRDefault="0089728C" w:rsidP="008972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66957F8" w14:textId="43992E79" w:rsidR="0089728C" w:rsidRPr="0033750C" w:rsidRDefault="0089728C" w:rsidP="008972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98B17F" w14:textId="0ADE314D" w:rsidR="001F1B7A" w:rsidRPr="0033750C" w:rsidRDefault="001F1B7A" w:rsidP="0089728C">
      <w:pPr>
        <w:widowControl/>
        <w:jc w:val="left"/>
        <w:rPr>
          <w:rFonts w:ascii="Times New Roman" w:eastAsia="SimSun" w:hAnsi="Times New Roman" w:cs="Times New Roman"/>
          <w:color w:val="1F497D"/>
          <w:kern w:val="0"/>
          <w:sz w:val="22"/>
        </w:rPr>
      </w:pPr>
    </w:p>
    <w:p w14:paraId="09161A7D" w14:textId="77777777" w:rsidR="001F1B7A" w:rsidRPr="0033750C" w:rsidRDefault="001F1B7A" w:rsidP="0089728C">
      <w:pPr>
        <w:widowControl/>
        <w:jc w:val="left"/>
        <w:rPr>
          <w:rFonts w:ascii="Times New Roman" w:eastAsia="SimSun" w:hAnsi="Times New Roman" w:cs="Times New Roman"/>
          <w:color w:val="1F497D"/>
          <w:kern w:val="0"/>
          <w:sz w:val="22"/>
        </w:rPr>
      </w:pPr>
    </w:p>
    <w:p w14:paraId="755014E6" w14:textId="77777777" w:rsidR="0089728C" w:rsidRPr="0033750C" w:rsidRDefault="0089728C" w:rsidP="00B3640C">
      <w:pPr>
        <w:rPr>
          <w:rFonts w:ascii="Times New Roman" w:eastAsia="SimSun" w:hAnsi="Times New Roman" w:cs="Times New Roman"/>
          <w:color w:val="1F497D"/>
          <w:kern w:val="0"/>
          <w:sz w:val="22"/>
        </w:rPr>
      </w:pPr>
    </w:p>
    <w:p w14:paraId="2982C398" w14:textId="77777777" w:rsidR="0089728C" w:rsidRPr="0033750C" w:rsidRDefault="0089728C" w:rsidP="00B3640C">
      <w:pPr>
        <w:rPr>
          <w:rFonts w:ascii="Times New Roman" w:eastAsia="SimSun" w:hAnsi="Times New Roman" w:cs="Times New Roman"/>
          <w:color w:val="1F497D"/>
          <w:kern w:val="0"/>
          <w:sz w:val="22"/>
        </w:rPr>
      </w:pPr>
    </w:p>
    <w:p w14:paraId="4FA6DED2" w14:textId="1C3E9FBD" w:rsidR="00B3640C" w:rsidRPr="0033750C" w:rsidRDefault="00B3640C" w:rsidP="00B3640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May I apply for reconsider my application for Mechanical Engineering Ph.D.?</w:t>
      </w:r>
    </w:p>
    <w:p w14:paraId="4FBEFE32" w14:textId="543AAD9C" w:rsidR="00B3640C" w:rsidRPr="0033750C" w:rsidRDefault="00B3640C" w:rsidP="00B3640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ltech Admission Committee,</w:t>
      </w:r>
    </w:p>
    <w:p w14:paraId="6D2AB12F" w14:textId="55C2A0D5" w:rsidR="00B3640C" w:rsidRPr="0033750C" w:rsidRDefault="00B3640C" w:rsidP="00B3640C">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26A0F421" w14:textId="77777777" w:rsidR="00B3640C" w:rsidRPr="0033750C" w:rsidRDefault="00B3640C" w:rsidP="00B3640C">
      <w:pPr>
        <w:ind w:firstLine="420"/>
        <w:rPr>
          <w:rFonts w:ascii="Times New Roman" w:eastAsia="SimSun" w:hAnsi="Times New Roman" w:cs="Times New Roman"/>
          <w:color w:val="1F497D"/>
          <w:kern w:val="0"/>
          <w:sz w:val="22"/>
        </w:rPr>
      </w:pPr>
    </w:p>
    <w:p w14:paraId="19DC3CEE" w14:textId="77777777" w:rsidR="00B3640C" w:rsidRPr="0033750C" w:rsidRDefault="00B3640C">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Name: Liuchao Jin</w:t>
      </w:r>
    </w:p>
    <w:p w14:paraId="311A3CD2" w14:textId="13E0627D" w:rsidR="00B3640C" w:rsidRPr="0033750C" w:rsidRDefault="00B3640C">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222F0704" w14:textId="77777777" w:rsidR="00B3640C" w:rsidRPr="0033750C" w:rsidRDefault="00B3640C" w:rsidP="00B3640C">
      <w:pPr>
        <w:ind w:left="360"/>
        <w:rPr>
          <w:rFonts w:ascii="Times New Roman" w:eastAsia="SimSun" w:hAnsi="Times New Roman" w:cs="Times New Roman"/>
          <w:color w:val="1F497D"/>
          <w:kern w:val="0"/>
          <w:sz w:val="22"/>
        </w:rPr>
      </w:pPr>
    </w:p>
    <w:p w14:paraId="569C0D45" w14:textId="71546212"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appeal to reconsider my application result for admission to the </w:t>
      </w:r>
      <w:r w:rsidRPr="0033750C">
        <w:rPr>
          <w:rFonts w:ascii="Times New Roman" w:eastAsia="SimSun" w:hAnsi="Times New Roman" w:cs="Times New Roman"/>
          <w:b/>
          <w:bCs/>
          <w:color w:val="1F497D"/>
          <w:kern w:val="0"/>
          <w:sz w:val="22"/>
        </w:rPr>
        <w:t>Mechanical Engineering Ph.D.</w:t>
      </w:r>
      <w:r w:rsidRPr="0033750C">
        <w:rPr>
          <w:rFonts w:ascii="Times New Roman" w:eastAsia="SimSun" w:hAnsi="Times New Roman" w:cs="Times New Roman"/>
          <w:color w:val="1F497D"/>
          <w:kern w:val="0"/>
          <w:sz w:val="22"/>
        </w:rPr>
        <w:t xml:space="preserve"> program. I got caught in the disappointment and anxiety I feel at the denial to Caltech. I have made every effort to gain as much knowledge as I can and build up my academic competency during my college years. Thus, with my new updated supplement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hopefully get your attention and reconsideration for the admission decision have been made.</w:t>
      </w:r>
    </w:p>
    <w:p w14:paraId="60D8416E" w14:textId="77777777" w:rsidR="00B3640C" w:rsidRPr="0033750C" w:rsidRDefault="00B3640C" w:rsidP="00B3640C">
      <w:pPr>
        <w:ind w:firstLine="360"/>
        <w:rPr>
          <w:rFonts w:ascii="Times New Roman" w:eastAsia="SimSun" w:hAnsi="Times New Roman" w:cs="Times New Roman"/>
          <w:color w:val="1F497D"/>
          <w:kern w:val="0"/>
          <w:sz w:val="22"/>
        </w:rPr>
      </w:pPr>
    </w:p>
    <w:p w14:paraId="3BB5E6C2" w14:textId="635300BC"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made tremendous efforts in succeeding and maintaining the GPA under strict circumstances with an average GPA of 4.0 (96.39/100) in major in mechanical engineering. Recently, I accomplished my paper about “6 Degree of Freedom Unified Tracking Controller for Tilt-Rotor Multi-Rotor Unmanned Aerial Vehicles Based on Unit Dual Quaternion”, which is submitted to 2022 IEEE/ASME International Conference on Advanced Intelligent Mechatronics (AIM) as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author.</w:t>
      </w:r>
    </w:p>
    <w:p w14:paraId="02501C18" w14:textId="77777777" w:rsidR="00B3640C" w:rsidRPr="0033750C" w:rsidRDefault="00B3640C" w:rsidP="00B3640C">
      <w:pPr>
        <w:ind w:firstLine="360"/>
        <w:rPr>
          <w:rFonts w:ascii="Times New Roman" w:eastAsia="SimSun" w:hAnsi="Times New Roman" w:cs="Times New Roman"/>
          <w:color w:val="1F497D"/>
          <w:kern w:val="0"/>
          <w:sz w:val="22"/>
        </w:rPr>
      </w:pPr>
    </w:p>
    <w:p w14:paraId="4C628062" w14:textId="49F5DD49"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air purification device—has been approved with the patent number: 15943165. In addition to these academic achievements, I have three other patents submitted to be approved. I will keep updated with you as soon as they are approved successfully if needed.</w:t>
      </w:r>
    </w:p>
    <w:p w14:paraId="34E56752" w14:textId="77777777" w:rsidR="00B3640C" w:rsidRPr="0033750C" w:rsidRDefault="00B3640C" w:rsidP="00B3640C">
      <w:pPr>
        <w:ind w:firstLine="360"/>
        <w:rPr>
          <w:rFonts w:ascii="Times New Roman" w:eastAsia="SimSun" w:hAnsi="Times New Roman" w:cs="Times New Roman"/>
          <w:color w:val="1F497D"/>
          <w:kern w:val="0"/>
          <w:sz w:val="22"/>
        </w:rPr>
      </w:pPr>
    </w:p>
    <w:p w14:paraId="79E41C9E" w14:textId="76E83FD2"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made lots of effort to get myself further down the road and attend my dream university – Caltech. All the events, research, and activities I have participated in have been due to sheer love and enjoyment towards mechanical engineering. My research enthusiasm has always been and always will be the source of energy to support me to go on the road of science.</w:t>
      </w:r>
    </w:p>
    <w:p w14:paraId="6D8A5DAF" w14:textId="77777777" w:rsidR="00B3640C" w:rsidRPr="0033750C" w:rsidRDefault="00B3640C" w:rsidP="00B3640C">
      <w:pPr>
        <w:ind w:firstLine="360"/>
        <w:rPr>
          <w:rFonts w:ascii="Times New Roman" w:eastAsia="SimSun" w:hAnsi="Times New Roman" w:cs="Times New Roman"/>
          <w:color w:val="1F497D"/>
          <w:kern w:val="0"/>
          <w:sz w:val="22"/>
        </w:rPr>
      </w:pPr>
    </w:p>
    <w:p w14:paraId="3F2AE49E" w14:textId="7038E76D"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reconsider my application and my appeal. Your kindness and precious time would be truly appreciated.</w:t>
      </w:r>
    </w:p>
    <w:p w14:paraId="52132D51" w14:textId="77777777" w:rsidR="00B3640C" w:rsidRPr="0033750C" w:rsidRDefault="00B3640C" w:rsidP="00B3640C">
      <w:pPr>
        <w:ind w:firstLine="360"/>
        <w:rPr>
          <w:rFonts w:ascii="Times New Roman" w:eastAsia="SimSun" w:hAnsi="Times New Roman" w:cs="Times New Roman"/>
          <w:color w:val="1F497D"/>
          <w:kern w:val="0"/>
          <w:sz w:val="22"/>
        </w:rPr>
      </w:pPr>
    </w:p>
    <w:p w14:paraId="6B9147C1" w14:textId="44BE6BD8"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my updated CV and paper for your reference. Please let me know if there is anything I could do or more information is needed.</w:t>
      </w:r>
    </w:p>
    <w:p w14:paraId="583C1B21" w14:textId="77777777" w:rsidR="00B3640C" w:rsidRPr="0033750C" w:rsidRDefault="00B3640C" w:rsidP="00B3640C">
      <w:pPr>
        <w:ind w:firstLine="360"/>
        <w:rPr>
          <w:rFonts w:ascii="Times New Roman" w:eastAsia="SimSun" w:hAnsi="Times New Roman" w:cs="Times New Roman"/>
          <w:color w:val="1F497D"/>
          <w:kern w:val="0"/>
          <w:sz w:val="22"/>
        </w:rPr>
      </w:pPr>
    </w:p>
    <w:p w14:paraId="3F7AA675" w14:textId="14E99CC7"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61304553" w14:textId="77777777" w:rsidR="00B3640C" w:rsidRPr="0033750C" w:rsidRDefault="00B3640C" w:rsidP="00B3640C">
      <w:pPr>
        <w:ind w:firstLine="360"/>
        <w:rPr>
          <w:rFonts w:ascii="Times New Roman" w:eastAsia="SimSun" w:hAnsi="Times New Roman" w:cs="Times New Roman"/>
          <w:color w:val="1F497D"/>
          <w:kern w:val="0"/>
          <w:sz w:val="22"/>
        </w:rPr>
      </w:pPr>
    </w:p>
    <w:p w14:paraId="5F50AD58" w14:textId="77777777" w:rsidR="00B3640C" w:rsidRPr="0033750C" w:rsidRDefault="00B3640C" w:rsidP="00B3640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16F6D1" w14:textId="77777777" w:rsidR="00B3640C" w:rsidRPr="0033750C" w:rsidRDefault="00B3640C" w:rsidP="00B3640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CF21BD" w14:textId="77777777" w:rsidR="00B3640C" w:rsidRPr="0033750C" w:rsidRDefault="00B3640C" w:rsidP="00333CCB">
      <w:pPr>
        <w:rPr>
          <w:rFonts w:ascii="Times New Roman" w:eastAsia="SimSun" w:hAnsi="Times New Roman" w:cs="Times New Roman"/>
          <w:color w:val="1F497D"/>
          <w:kern w:val="0"/>
          <w:sz w:val="22"/>
        </w:rPr>
      </w:pPr>
    </w:p>
    <w:p w14:paraId="286F4495" w14:textId="77777777" w:rsidR="00B3640C" w:rsidRPr="0033750C" w:rsidRDefault="00B3640C" w:rsidP="00333CCB">
      <w:pPr>
        <w:rPr>
          <w:rFonts w:ascii="Times New Roman" w:eastAsia="SimSun" w:hAnsi="Times New Roman" w:cs="Times New Roman"/>
          <w:color w:val="1F497D"/>
          <w:kern w:val="0"/>
          <w:sz w:val="22"/>
        </w:rPr>
      </w:pPr>
    </w:p>
    <w:p w14:paraId="1009E1E8" w14:textId="644E3C61" w:rsidR="00B3640C" w:rsidRPr="0033750C" w:rsidRDefault="00B3640C" w:rsidP="00333CC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May I apply for reconsider my application for Mechanical Engineering SM to Ph.D.?</w:t>
      </w:r>
    </w:p>
    <w:p w14:paraId="1B982EBE" w14:textId="0A1984D7" w:rsidR="00333CCB" w:rsidRPr="0033750C" w:rsidRDefault="00333CCB" w:rsidP="00333CC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IT Admission Committee,</w:t>
      </w:r>
    </w:p>
    <w:p w14:paraId="6D81E97D" w14:textId="77777777" w:rsidR="00333CCB" w:rsidRPr="0033750C" w:rsidRDefault="00333CCB" w:rsidP="00333CCB">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20E143AE" w14:textId="77777777" w:rsidR="00333CCB" w:rsidRPr="0033750C" w:rsidRDefault="00333CCB">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7CEE3A02" w14:textId="77777777" w:rsidR="00333CCB" w:rsidRPr="0033750C" w:rsidRDefault="00333CCB">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gree: Mechanical Engineering Ph.D.</w:t>
      </w:r>
    </w:p>
    <w:p w14:paraId="2B3B9B14" w14:textId="274904C7"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appeal to reconsider my application result for admission to the </w:t>
      </w:r>
      <w:r w:rsidRPr="0033750C">
        <w:rPr>
          <w:rFonts w:ascii="Times New Roman" w:eastAsia="SimSun" w:hAnsi="Times New Roman" w:cs="Times New Roman"/>
          <w:b/>
          <w:bCs/>
          <w:color w:val="1F497D"/>
          <w:kern w:val="0"/>
          <w:sz w:val="22"/>
        </w:rPr>
        <w:t>Mechanical Engineering SM to Ph</w:t>
      </w:r>
      <w:r w:rsidR="003F6B41" w:rsidRPr="0033750C">
        <w:rPr>
          <w:rFonts w:ascii="Times New Roman" w:eastAsia="SimSun" w:hAnsi="Times New Roman" w:cs="Times New Roman"/>
          <w:b/>
          <w:bCs/>
          <w:color w:val="1F497D"/>
          <w:kern w:val="0"/>
          <w:sz w:val="22"/>
        </w:rPr>
        <w:t>.</w:t>
      </w:r>
      <w:r w:rsidRPr="0033750C">
        <w:rPr>
          <w:rFonts w:ascii="Times New Roman" w:eastAsia="SimSun" w:hAnsi="Times New Roman" w:cs="Times New Roman"/>
          <w:b/>
          <w:bCs/>
          <w:color w:val="1F497D"/>
          <w:kern w:val="0"/>
          <w:sz w:val="22"/>
        </w:rPr>
        <w:t>D</w:t>
      </w:r>
      <w:r w:rsidR="003F6B41" w:rsidRPr="0033750C">
        <w:rPr>
          <w:rFonts w:ascii="Times New Roman" w:eastAsia="SimSun" w:hAnsi="Times New Roman" w:cs="Times New Roman"/>
          <w:b/>
          <w:bCs/>
          <w:color w:val="1F497D"/>
          <w:kern w:val="0"/>
          <w:sz w:val="22"/>
        </w:rPr>
        <w:t>.</w:t>
      </w:r>
      <w:r w:rsidRPr="0033750C">
        <w:rPr>
          <w:rFonts w:ascii="Times New Roman" w:eastAsia="SimSun" w:hAnsi="Times New Roman" w:cs="Times New Roman"/>
          <w:color w:val="1F497D"/>
          <w:kern w:val="0"/>
          <w:sz w:val="22"/>
        </w:rPr>
        <w:t xml:space="preserve"> program. I got caught in the disappointment and anxiety I feel at the denial to MIT. I have made every effort to gain as much knowledge as I can and build up my academic competency during my college years. Thus, with my new updated supplement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hopefully get your attention and reconsideration for the admission decision have been made.</w:t>
      </w:r>
    </w:p>
    <w:p w14:paraId="442A5CDE" w14:textId="5B7FEE97"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made tremendous efforts in succeeding and maintaining the GPA under strict circumstances with an average GPA </w:t>
      </w:r>
      <w:r w:rsidR="006456B3" w:rsidRPr="0033750C">
        <w:rPr>
          <w:rFonts w:ascii="Times New Roman" w:eastAsia="SimSun" w:hAnsi="Times New Roman" w:cs="Times New Roman"/>
          <w:color w:val="1F497D"/>
          <w:kern w:val="0"/>
          <w:sz w:val="22"/>
        </w:rPr>
        <w:t xml:space="preserve">of </w:t>
      </w:r>
      <w:r w:rsidRPr="0033750C">
        <w:rPr>
          <w:rFonts w:ascii="Times New Roman" w:eastAsia="SimSun" w:hAnsi="Times New Roman" w:cs="Times New Roman"/>
          <w:color w:val="1F497D"/>
          <w:kern w:val="0"/>
          <w:sz w:val="22"/>
        </w:rPr>
        <w:t>4.0 (96.39/100) in major in mechanical engineering. Recently, I accomplished my paper about “6 Degree of Freedom Unified Tracking Controller for Tilt-Rotor Multi-Rotor Unmanned Aerial Vehicles Based on Unit Dual Quaternion”, which is submitted to 2022 IEEE/ASME International Conference on Advanced Intelligent Mechatronics (AIM) as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author.</w:t>
      </w:r>
    </w:p>
    <w:p w14:paraId="6C9C155F" w14:textId="3D1F3F65"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air purification device--has been approved with the Patent number: 15943165. In addition to these academic achievements, I have three other patents submitted to be approved. I will keep updated with you as soon as they are approved successfully if needed.</w:t>
      </w:r>
    </w:p>
    <w:p w14:paraId="3AECD373" w14:textId="65695120"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made lots of effort to get myself further down the road and attend my dream university – MIT. All the events, research, and activities I have participated in have been due to sheer love and enjoyment towards mechanical engineering. My research enthusiasm </w:t>
      </w:r>
      <w:r w:rsidR="00B3640C" w:rsidRPr="0033750C">
        <w:rPr>
          <w:rFonts w:ascii="Times New Roman" w:eastAsia="SimSun" w:hAnsi="Times New Roman" w:cs="Times New Roman"/>
          <w:color w:val="1F497D"/>
          <w:kern w:val="0"/>
          <w:sz w:val="22"/>
        </w:rPr>
        <w:t xml:space="preserve">has </w:t>
      </w:r>
      <w:r w:rsidRPr="0033750C">
        <w:rPr>
          <w:rFonts w:ascii="Times New Roman" w:eastAsia="SimSun" w:hAnsi="Times New Roman" w:cs="Times New Roman"/>
          <w:color w:val="1F497D"/>
          <w:kern w:val="0"/>
          <w:sz w:val="22"/>
        </w:rPr>
        <w:t>always been and always will be the source of energy to support me to go on the road of science.</w:t>
      </w:r>
    </w:p>
    <w:p w14:paraId="745ED146" w14:textId="77777777"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reconsider my application and my appeal. Your kindness and precious time would be truly appreciated.</w:t>
      </w:r>
    </w:p>
    <w:p w14:paraId="3DCF5107" w14:textId="15609F3E"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my updated CV and paper for your reference. Please let me know if there is anything I could do or more information is needed.</w:t>
      </w:r>
    </w:p>
    <w:p w14:paraId="06275989" w14:textId="77777777"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6CF59F80" w14:textId="77777777" w:rsidR="00DB120F" w:rsidRPr="0033750C" w:rsidRDefault="00DB120F" w:rsidP="00DB120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F4DC6D" w14:textId="77777777" w:rsidR="00DB120F" w:rsidRPr="0033750C" w:rsidRDefault="00DB120F" w:rsidP="00DB120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0"/>
    <w:p w14:paraId="53812D30" w14:textId="77777777" w:rsidR="00333CCB" w:rsidRPr="0033750C" w:rsidRDefault="00333CCB" w:rsidP="006D4C93">
      <w:pPr>
        <w:rPr>
          <w:rFonts w:ascii="Times New Roman" w:eastAsia="SimSun" w:hAnsi="Times New Roman" w:cs="Times New Roman"/>
          <w:color w:val="1F497D"/>
          <w:kern w:val="0"/>
          <w:sz w:val="22"/>
        </w:rPr>
      </w:pPr>
    </w:p>
    <w:p w14:paraId="6E39375B" w14:textId="77777777" w:rsidR="00333CCB" w:rsidRPr="0033750C" w:rsidRDefault="00333CCB" w:rsidP="006D4C93">
      <w:pPr>
        <w:rPr>
          <w:rFonts w:ascii="Times New Roman" w:eastAsia="SimSun" w:hAnsi="Times New Roman" w:cs="Times New Roman"/>
          <w:color w:val="1F497D"/>
          <w:kern w:val="0"/>
          <w:sz w:val="22"/>
        </w:rPr>
      </w:pPr>
    </w:p>
    <w:p w14:paraId="6C592FE8" w14:textId="1DAF6EC5" w:rsidR="00E04949" w:rsidRPr="0033750C" w:rsidRDefault="00E04949"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27AC73D9" w14:textId="11EB8A5E" w:rsidR="00E04949" w:rsidRPr="0033750C" w:rsidRDefault="00E04949" w:rsidP="00E04949">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for letting me know! I will give him grade as soon as possible. </w:t>
      </w:r>
    </w:p>
    <w:p w14:paraId="29C372EC" w14:textId="77777777" w:rsidR="00E04949" w:rsidRPr="0033750C" w:rsidRDefault="00E04949" w:rsidP="00E0494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A1C991B" w14:textId="628B7129" w:rsidR="00E04949" w:rsidRPr="0033750C" w:rsidRDefault="00E04949" w:rsidP="00E0494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810E0F" w14:textId="640518F5" w:rsidR="00D51C4D" w:rsidRPr="0033750C" w:rsidRDefault="00D51C4D" w:rsidP="00E04949">
      <w:pPr>
        <w:rPr>
          <w:rFonts w:ascii="Times New Roman" w:eastAsia="SimSun" w:hAnsi="Times New Roman" w:cs="Times New Roman"/>
          <w:color w:val="1F497D"/>
          <w:kern w:val="0"/>
          <w:sz w:val="22"/>
        </w:rPr>
      </w:pPr>
    </w:p>
    <w:p w14:paraId="329B6218" w14:textId="0E0F0C90" w:rsidR="00D51C4D" w:rsidRPr="0033750C" w:rsidRDefault="00D51C4D" w:rsidP="00E04949">
      <w:pPr>
        <w:rPr>
          <w:rFonts w:ascii="Times New Roman" w:eastAsia="SimSun" w:hAnsi="Times New Roman" w:cs="Times New Roman"/>
          <w:color w:val="1F497D"/>
          <w:kern w:val="0"/>
          <w:sz w:val="22"/>
        </w:rPr>
      </w:pPr>
    </w:p>
    <w:p w14:paraId="259BFC27" w14:textId="3F5E64EB" w:rsidR="00D51C4D" w:rsidRPr="0033750C" w:rsidRDefault="00D51C4D" w:rsidP="00D51C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iss Qi, </w:t>
      </w:r>
    </w:p>
    <w:p w14:paraId="6C253277" w14:textId="612D3043" w:rsidR="00D51C4D" w:rsidRPr="0033750C" w:rsidRDefault="00D51C4D" w:rsidP="00D51C4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informing me of that. Now, I think this allocation is very reasonable. Thank you for your help and have a good day!</w:t>
      </w:r>
    </w:p>
    <w:p w14:paraId="1DA15B73" w14:textId="7BD48579" w:rsidR="00D51C4D" w:rsidRPr="0033750C" w:rsidRDefault="00D51C4D" w:rsidP="00D51C4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ake care and stay safe! </w:t>
      </w:r>
    </w:p>
    <w:p w14:paraId="6A0DF850" w14:textId="77777777" w:rsidR="00D51C4D" w:rsidRPr="0033750C" w:rsidRDefault="00D51C4D" w:rsidP="00D51C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4FC0348" w14:textId="77777777" w:rsidR="00D51C4D" w:rsidRPr="0033750C" w:rsidRDefault="00D51C4D" w:rsidP="00D51C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619B9E" w14:textId="77777777" w:rsidR="00D51C4D" w:rsidRPr="0033750C" w:rsidRDefault="00D51C4D" w:rsidP="00E04949">
      <w:pPr>
        <w:rPr>
          <w:rFonts w:ascii="Times New Roman" w:eastAsia="SimSun" w:hAnsi="Times New Roman" w:cs="Times New Roman"/>
          <w:color w:val="1F497D"/>
          <w:kern w:val="0"/>
          <w:sz w:val="22"/>
        </w:rPr>
      </w:pPr>
    </w:p>
    <w:p w14:paraId="5A3AB6FD" w14:textId="77777777" w:rsidR="00E04949" w:rsidRPr="0033750C" w:rsidRDefault="00E04949" w:rsidP="006D4C93">
      <w:pPr>
        <w:rPr>
          <w:rFonts w:ascii="Times New Roman" w:eastAsia="SimSun" w:hAnsi="Times New Roman" w:cs="Times New Roman"/>
          <w:color w:val="1F497D"/>
          <w:kern w:val="0"/>
          <w:sz w:val="22"/>
        </w:rPr>
      </w:pPr>
    </w:p>
    <w:p w14:paraId="0D2DC317" w14:textId="77777777" w:rsidR="00E04949" w:rsidRPr="0033750C" w:rsidRDefault="00E04949" w:rsidP="006D4C93">
      <w:pPr>
        <w:rPr>
          <w:rFonts w:ascii="Times New Roman" w:eastAsia="SimSun" w:hAnsi="Times New Roman" w:cs="Times New Roman"/>
          <w:color w:val="1F497D"/>
          <w:kern w:val="0"/>
          <w:sz w:val="22"/>
        </w:rPr>
      </w:pPr>
    </w:p>
    <w:p w14:paraId="75D498E2" w14:textId="77777777" w:rsidR="00E04949" w:rsidRPr="0033750C" w:rsidRDefault="00E04949" w:rsidP="006D4C93">
      <w:pPr>
        <w:rPr>
          <w:rFonts w:ascii="Times New Roman" w:eastAsia="SimSun" w:hAnsi="Times New Roman" w:cs="Times New Roman"/>
          <w:color w:val="1F497D"/>
          <w:kern w:val="0"/>
          <w:sz w:val="22"/>
        </w:rPr>
      </w:pPr>
    </w:p>
    <w:p w14:paraId="70D2EC30" w14:textId="2FA20633" w:rsidR="006D4C93" w:rsidRPr="0033750C" w:rsidRDefault="006D4C93"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pplement Materials for Application </w:t>
      </w:r>
      <w:r w:rsidR="004D3A62" w:rsidRPr="0033750C">
        <w:rPr>
          <w:rFonts w:ascii="Times New Roman" w:eastAsia="SimSun" w:hAnsi="Times New Roman" w:cs="Times New Roman"/>
          <w:color w:val="1F497D"/>
          <w:kern w:val="0"/>
          <w:sz w:val="22"/>
        </w:rPr>
        <w:t>(Liuchao Jin &amp; Mechanical Engineering Ph.D.)</w:t>
      </w:r>
    </w:p>
    <w:p w14:paraId="66BBD6B6" w14:textId="77777777" w:rsidR="006D4C93" w:rsidRPr="0033750C" w:rsidRDefault="006D4C93"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dmission Committee,</w:t>
      </w:r>
    </w:p>
    <w:p w14:paraId="4F28E5E6" w14:textId="77777777" w:rsidR="006D4C93" w:rsidRPr="0033750C" w:rsidRDefault="006D4C93" w:rsidP="006D4C93">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6F0883F7" w14:textId="77777777" w:rsidR="006D4C93" w:rsidRPr="0033750C" w:rsidRDefault="006D4C93">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19E92EF5" w14:textId="77777777" w:rsidR="006D4C93" w:rsidRPr="0033750C" w:rsidRDefault="006D4C93">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21BB23B4"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letter to provide more supplement materials for my application to the Mechanical Engineering Ph.D. Program. </w:t>
      </w:r>
    </w:p>
    <w:p w14:paraId="23557ACC"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accomplished my paper about “6 Degree of Freedom Unified Tracking Controller for Tilt-Rotor Multi-Rotor Unmanned Aerial Vehicles Based on Unit Dual Quaternion”, which is submitted to 2022 IEEE/ASME International Conference on Advanced Intelligent Mechatronics (AIM) as 1st author.</w:t>
      </w:r>
    </w:p>
    <w:p w14:paraId="2154A5C0"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air purification device--has been approved with the Patent number: 15943165. In addition to these academic achievements, I have three other patents submitted to be approved. I will keep updated with you as soon as they are approved successfully if needed.</w:t>
      </w:r>
    </w:p>
    <w:p w14:paraId="47676EB9"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events, research, and activities I have participated in have been due to the sheer love and enjoyment of mechanical engineering. My research enthusiasm has always been and always will be the source of energy to support me to go on the road of science.</w:t>
      </w:r>
    </w:p>
    <w:p w14:paraId="660F7CFB"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browse my updated CV and paper attached. I wish they could help to make the admission decision somehow. Your kindness and precious time would be truly appreciated.</w:t>
      </w:r>
    </w:p>
    <w:p w14:paraId="7B3A97D9"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11E06AE7" w14:textId="77777777" w:rsidR="006D4C93" w:rsidRPr="0033750C" w:rsidRDefault="006D4C93"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971D830" w14:textId="7D00C70F" w:rsidR="006D4C93" w:rsidRPr="0033750C" w:rsidRDefault="006D4C93"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E18675" w14:textId="63F001A8" w:rsidR="001B521A" w:rsidRPr="0033750C" w:rsidRDefault="001B521A" w:rsidP="006D4C93">
      <w:pPr>
        <w:rPr>
          <w:rFonts w:ascii="Times New Roman" w:eastAsia="SimSun" w:hAnsi="Times New Roman" w:cs="Times New Roman"/>
          <w:color w:val="1F497D"/>
          <w:kern w:val="0"/>
          <w:sz w:val="22"/>
        </w:rPr>
      </w:pPr>
    </w:p>
    <w:p w14:paraId="05214767"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pplement Materials for Application (Liuchao Jin &amp; Mechanical Engineering Ph.D.)</w:t>
      </w:r>
    </w:p>
    <w:p w14:paraId="68BCE593"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dmission Committee,</w:t>
      </w:r>
    </w:p>
    <w:p w14:paraId="31C02A38" w14:textId="77777777" w:rsidR="001B521A" w:rsidRPr="0033750C" w:rsidRDefault="001B521A" w:rsidP="001B521A">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34207CD0" w14:textId="77777777" w:rsidR="001B521A" w:rsidRPr="0033750C" w:rsidRDefault="001B521A">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5D610290" w14:textId="77777777" w:rsidR="001B521A" w:rsidRPr="0033750C" w:rsidRDefault="001B521A">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6DAC47B2"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letter to provide more supplement materials for my application to the Mechanical Engineering Ph.D. Program. </w:t>
      </w:r>
    </w:p>
    <w:p w14:paraId="05475B66" w14:textId="7855477D"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accomplished my paper about “6 Degree of Freedom Unified Tracking Controller for Tilt-Rotor Multi-Rotor Unmanned Aerial Vehicles Based on Unit Dual Quaternion”, which is submitted to 2022 IEEE/ASME International Conference on Advanced Intelligent Mechatronics (AIM) as 1</w:t>
      </w:r>
      <w:r w:rsidRPr="0033750C">
        <w:rPr>
          <w:rFonts w:ascii="Times New Roman" w:eastAsia="SimSun" w:hAnsi="Times New Roman" w:cs="Times New Roman"/>
          <w:color w:val="1F497D"/>
          <w:kern w:val="0"/>
          <w:sz w:val="22"/>
          <w:vertAlign w:val="superscript"/>
        </w:rPr>
        <w:t>st</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uthor.</w:t>
      </w:r>
    </w:p>
    <w:p w14:paraId="1D8A028B" w14:textId="5960063B"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w:t>
      </w:r>
      <w:r w:rsidR="002F795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air</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purification device</w:t>
      </w:r>
      <w:r w:rsidR="002F795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has</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been approved with the Patent number: </w:t>
      </w:r>
      <w:r w:rsidR="00082D17" w:rsidRPr="0033750C">
        <w:rPr>
          <w:rFonts w:ascii="Times New Roman" w:eastAsia="SimSun" w:hAnsi="Times New Roman" w:cs="Times New Roman"/>
          <w:color w:val="1F497D"/>
          <w:kern w:val="0"/>
          <w:sz w:val="22"/>
        </w:rPr>
        <w:t>ZL 2021 2 2679101.4</w:t>
      </w:r>
      <w:r w:rsidRPr="0033750C">
        <w:rPr>
          <w:rFonts w:ascii="Times New Roman" w:eastAsia="SimSun" w:hAnsi="Times New Roman" w:cs="Times New Roman"/>
          <w:color w:val="1F497D"/>
          <w:kern w:val="0"/>
          <w:sz w:val="22"/>
        </w:rPr>
        <w:t>. In addition to these academic achievements, I have three other patents submitted to be approved. I will keep updated with you as soon as they are approved successfully if needed.</w:t>
      </w:r>
    </w:p>
    <w:p w14:paraId="52904199"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events, research, and activities I have participated in have been due to the sheer love and enjoyment of mechanical engineering. My research enthusiasm has always been and always will be the source of energy to support me to go on the road of science.</w:t>
      </w:r>
    </w:p>
    <w:p w14:paraId="03315FC8"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Please kindly browse my updated CV and paper attached. I wish they could help to make the admission decision somehow. Your kindness and precious time would be truly appreciated.</w:t>
      </w:r>
    </w:p>
    <w:p w14:paraId="18341CED"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22467C74"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213C25"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7C6AFE" w14:textId="77777777" w:rsidR="001B521A" w:rsidRPr="0033750C" w:rsidRDefault="001B521A" w:rsidP="006D4C93">
      <w:pPr>
        <w:rPr>
          <w:rFonts w:ascii="Times New Roman" w:eastAsia="SimSun" w:hAnsi="Times New Roman" w:cs="Times New Roman"/>
          <w:color w:val="1F497D"/>
          <w:kern w:val="0"/>
          <w:sz w:val="22"/>
        </w:rPr>
      </w:pPr>
    </w:p>
    <w:p w14:paraId="6478B53C" w14:textId="77777777" w:rsidR="006D4C93" w:rsidRPr="0033750C" w:rsidRDefault="006D4C93" w:rsidP="007D143B">
      <w:pPr>
        <w:rPr>
          <w:rFonts w:ascii="Times New Roman" w:eastAsia="SimSun" w:hAnsi="Times New Roman" w:cs="Times New Roman"/>
          <w:color w:val="1F497D"/>
          <w:kern w:val="0"/>
          <w:sz w:val="22"/>
        </w:rPr>
      </w:pPr>
    </w:p>
    <w:p w14:paraId="4075DC90" w14:textId="77777777" w:rsidR="006D4C93" w:rsidRPr="0033750C" w:rsidRDefault="006D4C93" w:rsidP="007D143B">
      <w:pPr>
        <w:rPr>
          <w:rFonts w:ascii="Times New Roman" w:eastAsia="SimSun" w:hAnsi="Times New Roman" w:cs="Times New Roman"/>
          <w:color w:val="1F497D"/>
          <w:kern w:val="0"/>
          <w:sz w:val="22"/>
        </w:rPr>
      </w:pPr>
    </w:p>
    <w:p w14:paraId="543ADA3B" w14:textId="77777777" w:rsidR="006D4C93" w:rsidRPr="0033750C" w:rsidRDefault="006D4C93" w:rsidP="007D143B">
      <w:pPr>
        <w:rPr>
          <w:rFonts w:ascii="Times New Roman" w:eastAsia="SimSun" w:hAnsi="Times New Roman" w:cs="Times New Roman"/>
          <w:color w:val="1F497D"/>
          <w:kern w:val="0"/>
          <w:sz w:val="22"/>
        </w:rPr>
      </w:pPr>
    </w:p>
    <w:p w14:paraId="7789E790" w14:textId="049B488C" w:rsidR="007D143B" w:rsidRPr="0033750C" w:rsidRDefault="007D143B"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pplement Materials for Application (Applicant Number: 515135706)</w:t>
      </w:r>
    </w:p>
    <w:p w14:paraId="0085642C" w14:textId="77777777" w:rsidR="007D143B" w:rsidRPr="0033750C" w:rsidRDefault="007D143B"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dmission Committee,</w:t>
      </w:r>
    </w:p>
    <w:p w14:paraId="18608BFB" w14:textId="77777777" w:rsidR="007D143B" w:rsidRPr="0033750C" w:rsidRDefault="007D143B" w:rsidP="007D143B">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4AE6E52A" w14:textId="77777777" w:rsidR="007D143B" w:rsidRPr="0033750C" w:rsidRDefault="007D143B">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16F25E74" w14:textId="77777777" w:rsidR="007D143B" w:rsidRPr="0033750C" w:rsidRDefault="007D143B">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nt Number: 515135706</w:t>
      </w:r>
    </w:p>
    <w:p w14:paraId="6B1E505F" w14:textId="77777777" w:rsidR="007D143B" w:rsidRPr="0033750C" w:rsidRDefault="007D143B">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04FE2A40"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letter to provide more supplement materials for my application to the Mechanical Engineering Ph.D. Program. </w:t>
      </w:r>
    </w:p>
    <w:p w14:paraId="25A795B8"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accomplished my paper about “6 Degree of Freedom Unified Tracking Controller for Tilt-Rotor Multi-Rotor Unmanned Aerial Vehicles Based on Unit Dual Quaternion”, which is submitted to 2022 IEEE/ASME International Conference on Advanced Intelligent Mechatronics (AIM) as 1st author.</w:t>
      </w:r>
    </w:p>
    <w:p w14:paraId="29277DBA"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air purification device--has been approved with the Patent number: 15943165. In addition to these academic achievements, I have three other patents submitted to be approved. I will keep updated with you as soon as they are approved successfully if needed.</w:t>
      </w:r>
    </w:p>
    <w:p w14:paraId="6B0EFFCA"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events, research, and activities I have participated in have been due to the sheer love and enjoyment of mechanical engineering. My research enthusiasm has always been and always will be the source of energy to support me to go on the road of science.</w:t>
      </w:r>
    </w:p>
    <w:p w14:paraId="3977E391"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browse my updated CV and paper attached. I wish they could help to make the admission decision somehow. Your kindness and precious time would be truly appreciated.</w:t>
      </w:r>
    </w:p>
    <w:p w14:paraId="4761FCD4"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152D31FA" w14:textId="77777777" w:rsidR="007D143B" w:rsidRPr="0033750C" w:rsidRDefault="007D143B"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1E2F8F3" w14:textId="72E0B9F7" w:rsidR="007D143B" w:rsidRPr="0033750C" w:rsidRDefault="007D143B"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4B33FD" w14:textId="0FC88714" w:rsidR="001B521A" w:rsidRPr="0033750C" w:rsidRDefault="001B521A" w:rsidP="007D143B">
      <w:pPr>
        <w:rPr>
          <w:rFonts w:ascii="Times New Roman" w:eastAsia="SimSun" w:hAnsi="Times New Roman" w:cs="Times New Roman"/>
          <w:color w:val="1F497D"/>
          <w:kern w:val="0"/>
          <w:sz w:val="22"/>
        </w:rPr>
      </w:pPr>
    </w:p>
    <w:p w14:paraId="1AF2B726" w14:textId="00D820C0" w:rsidR="002F7955" w:rsidRPr="0033750C" w:rsidRDefault="002F7955"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ech-me@berkeley.edu</w:t>
      </w:r>
    </w:p>
    <w:p w14:paraId="4BB6CCC7"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pplement Materials for Application (Applicant Number: 515135706)</w:t>
      </w:r>
    </w:p>
    <w:p w14:paraId="3EDABCAB"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dmission Committee,</w:t>
      </w:r>
    </w:p>
    <w:p w14:paraId="6884C5CF" w14:textId="77777777" w:rsidR="001B521A" w:rsidRPr="0033750C" w:rsidRDefault="001B521A" w:rsidP="001B521A">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48A5804C" w14:textId="77777777" w:rsidR="001B521A" w:rsidRPr="0033750C" w:rsidRDefault="001B521A">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1037C53F" w14:textId="77777777" w:rsidR="001B521A" w:rsidRPr="0033750C" w:rsidRDefault="001B521A">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nt Number: 515135706</w:t>
      </w:r>
    </w:p>
    <w:p w14:paraId="4696A900" w14:textId="77777777" w:rsidR="001B521A" w:rsidRPr="0033750C" w:rsidRDefault="001B521A">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1CDE37CC"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letter to provide more supplement materials for my application to the Mechanical Engineering Ph.D. Program. </w:t>
      </w:r>
    </w:p>
    <w:p w14:paraId="140F5BF0" w14:textId="153761ED"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ntly, I accomplished my paper about “6 Degree of Freedom Unified Tracking </w:t>
      </w:r>
      <w:r w:rsidRPr="0033750C">
        <w:rPr>
          <w:rFonts w:ascii="Times New Roman" w:eastAsia="SimSun" w:hAnsi="Times New Roman" w:cs="Times New Roman"/>
          <w:color w:val="1F497D"/>
          <w:kern w:val="0"/>
          <w:sz w:val="22"/>
        </w:rPr>
        <w:lastRenderedPageBreak/>
        <w:t>Controller for Tilt-Rotor Multi-Rotor Unmanned Aerial Vehicles Based on Unit Dual Quaternion”, which is submitted to 2022 IEEE/ASME International Conference on Advanced Intelligent Mechatronics (AIM) as 1</w:t>
      </w:r>
      <w:r w:rsidRPr="0033750C">
        <w:rPr>
          <w:rFonts w:ascii="Times New Roman" w:eastAsia="SimSun" w:hAnsi="Times New Roman" w:cs="Times New Roman"/>
          <w:color w:val="1F497D"/>
          <w:kern w:val="0"/>
          <w:sz w:val="22"/>
          <w:vertAlign w:val="superscript"/>
        </w:rPr>
        <w:t>st</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uthor.</w:t>
      </w:r>
    </w:p>
    <w:p w14:paraId="2C46BCF6" w14:textId="73CF1FE3"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w:t>
      </w:r>
      <w:r w:rsidR="002F795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air</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purification device</w:t>
      </w:r>
      <w:r w:rsidR="002F795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has</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been approved with the Patent number: </w:t>
      </w:r>
      <w:r w:rsidR="002F7955" w:rsidRPr="0033750C">
        <w:rPr>
          <w:rFonts w:ascii="Times New Roman" w:eastAsia="SimSun" w:hAnsi="Times New Roman" w:cs="Times New Roman"/>
          <w:color w:val="1F497D"/>
          <w:kern w:val="0"/>
          <w:sz w:val="22"/>
        </w:rPr>
        <w:t>ZL 2021 2 2679101.4</w:t>
      </w:r>
      <w:r w:rsidRPr="0033750C">
        <w:rPr>
          <w:rFonts w:ascii="Times New Roman" w:eastAsia="SimSun" w:hAnsi="Times New Roman" w:cs="Times New Roman"/>
          <w:color w:val="1F497D"/>
          <w:kern w:val="0"/>
          <w:sz w:val="22"/>
        </w:rPr>
        <w:t>. In addition to these academic achievements, I have three other patents submitted to be approved. I will keep updated with you as soon as they are approved successfully if needed.</w:t>
      </w:r>
    </w:p>
    <w:p w14:paraId="30CBFABE"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events, research, and activities I have participated in have been due to the sheer love and enjoyment of mechanical engineering. My research enthusiasm has always been and always will be the source of energy to support me to go on the road of science.</w:t>
      </w:r>
    </w:p>
    <w:p w14:paraId="1C5F088B"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browse my updated CV and paper attached. I wish they could help to make the admission decision somehow. Your kindness and precious time would be truly appreciated.</w:t>
      </w:r>
    </w:p>
    <w:p w14:paraId="04D774D9"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58AA4CB9"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4E2F46"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19469E" w14:textId="77777777" w:rsidR="001B521A" w:rsidRPr="0033750C" w:rsidRDefault="001B521A" w:rsidP="007D143B">
      <w:pPr>
        <w:rPr>
          <w:rFonts w:ascii="Times New Roman" w:eastAsia="SimSun" w:hAnsi="Times New Roman" w:cs="Times New Roman"/>
          <w:color w:val="1F497D"/>
          <w:kern w:val="0"/>
          <w:sz w:val="22"/>
        </w:rPr>
      </w:pPr>
    </w:p>
    <w:p w14:paraId="08810B28" w14:textId="77777777" w:rsidR="007D143B" w:rsidRPr="0033750C" w:rsidRDefault="007D143B" w:rsidP="00CE1FFC">
      <w:pPr>
        <w:rPr>
          <w:rFonts w:ascii="Times New Roman" w:eastAsia="SimSun" w:hAnsi="Times New Roman" w:cs="Times New Roman"/>
          <w:color w:val="1F497D"/>
          <w:kern w:val="0"/>
          <w:sz w:val="22"/>
        </w:rPr>
      </w:pPr>
    </w:p>
    <w:p w14:paraId="5CB4C26B" w14:textId="77777777" w:rsidR="007D143B" w:rsidRPr="0033750C" w:rsidRDefault="007D143B" w:rsidP="00CE1FFC">
      <w:pPr>
        <w:rPr>
          <w:rFonts w:ascii="Times New Roman" w:eastAsia="SimSun" w:hAnsi="Times New Roman" w:cs="Times New Roman"/>
          <w:color w:val="1F497D"/>
          <w:kern w:val="0"/>
          <w:sz w:val="22"/>
        </w:rPr>
      </w:pPr>
    </w:p>
    <w:p w14:paraId="39F97C8C" w14:textId="77777777" w:rsidR="007D143B" w:rsidRPr="0033750C" w:rsidRDefault="007D143B" w:rsidP="00CE1FFC">
      <w:pPr>
        <w:rPr>
          <w:rFonts w:ascii="Times New Roman" w:eastAsia="SimSun" w:hAnsi="Times New Roman" w:cs="Times New Roman"/>
          <w:color w:val="1F497D"/>
          <w:kern w:val="0"/>
          <w:sz w:val="22"/>
        </w:rPr>
      </w:pPr>
    </w:p>
    <w:p w14:paraId="352FC683" w14:textId="77777777" w:rsidR="007D143B" w:rsidRPr="0033750C" w:rsidRDefault="007D143B" w:rsidP="00CE1FFC">
      <w:pPr>
        <w:rPr>
          <w:rFonts w:ascii="Times New Roman" w:eastAsia="SimSun" w:hAnsi="Times New Roman" w:cs="Times New Roman"/>
          <w:color w:val="1F497D"/>
          <w:kern w:val="0"/>
          <w:sz w:val="22"/>
        </w:rPr>
      </w:pPr>
    </w:p>
    <w:p w14:paraId="06F11443" w14:textId="77777777" w:rsidR="007D143B" w:rsidRPr="0033750C" w:rsidRDefault="007D143B" w:rsidP="00CE1FFC">
      <w:pPr>
        <w:rPr>
          <w:rFonts w:ascii="Times New Roman" w:eastAsia="SimSun" w:hAnsi="Times New Roman" w:cs="Times New Roman"/>
          <w:color w:val="1F497D"/>
          <w:kern w:val="0"/>
          <w:sz w:val="22"/>
        </w:rPr>
      </w:pPr>
    </w:p>
    <w:p w14:paraId="2D10C608" w14:textId="77777777" w:rsidR="007D143B" w:rsidRPr="0033750C" w:rsidRDefault="007D143B" w:rsidP="00CE1FFC">
      <w:pPr>
        <w:rPr>
          <w:rFonts w:ascii="Times New Roman" w:eastAsia="SimSun" w:hAnsi="Times New Roman" w:cs="Times New Roman"/>
          <w:color w:val="1F497D"/>
          <w:kern w:val="0"/>
          <w:sz w:val="22"/>
        </w:rPr>
      </w:pPr>
    </w:p>
    <w:p w14:paraId="4F26D1A8" w14:textId="69A2FEAB" w:rsidR="002E0D45" w:rsidRPr="0033750C" w:rsidRDefault="00F113C5" w:rsidP="00CE1FF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iscussion about Workload of TA in MATH0230</w:t>
      </w:r>
    </w:p>
    <w:p w14:paraId="3C541509" w14:textId="745A922D" w:rsidR="002E0D45" w:rsidRPr="0033750C" w:rsidRDefault="002E0D45" w:rsidP="002E0D4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0955DAB9" w14:textId="221DBDFB" w:rsidR="002E0D45" w:rsidRPr="0033750C" w:rsidRDefault="002E0D45" w:rsidP="002E0D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that could you be so kind to tell Miss </w:t>
      </w:r>
      <w:proofErr w:type="spellStart"/>
      <w:r w:rsidRPr="0033750C">
        <w:rPr>
          <w:rFonts w:ascii="Times New Roman" w:eastAsia="SimSun" w:hAnsi="Times New Roman" w:cs="Times New Roman"/>
          <w:color w:val="1F497D"/>
          <w:kern w:val="0"/>
          <w:sz w:val="22"/>
        </w:rPr>
        <w:t>Aoxin</w:t>
      </w:r>
      <w:proofErr w:type="spellEnd"/>
      <w:r w:rsidRPr="0033750C">
        <w:rPr>
          <w:rFonts w:ascii="Times New Roman" w:eastAsia="SimSun" w:hAnsi="Times New Roman" w:cs="Times New Roman"/>
          <w:color w:val="1F497D"/>
          <w:kern w:val="0"/>
          <w:sz w:val="22"/>
        </w:rPr>
        <w:t xml:space="preserve"> that I want to raise my salary </w:t>
      </w:r>
      <w:r w:rsidR="002E2252" w:rsidRPr="0033750C">
        <w:rPr>
          <w:rFonts w:ascii="Times New Roman" w:eastAsia="SimSun" w:hAnsi="Times New Roman" w:cs="Times New Roman"/>
          <w:color w:val="1F497D"/>
          <w:kern w:val="0"/>
          <w:sz w:val="22"/>
        </w:rPr>
        <w:t xml:space="preserve">for MATH0230 </w:t>
      </w:r>
      <w:r w:rsidRPr="0033750C">
        <w:rPr>
          <w:rFonts w:ascii="Times New Roman" w:eastAsia="SimSun" w:hAnsi="Times New Roman" w:cs="Times New Roman"/>
          <w:color w:val="1F497D"/>
          <w:kern w:val="0"/>
          <w:sz w:val="22"/>
        </w:rPr>
        <w:t>because I think my workload is a bit heavy</w:t>
      </w:r>
      <w:r w:rsidR="00BE710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t would be great if my salary could be increased </w:t>
      </w:r>
      <w:r w:rsidR="001A3A8A" w:rsidRPr="0033750C">
        <w:rPr>
          <w:rFonts w:ascii="Times New Roman" w:eastAsia="SimSun" w:hAnsi="Times New Roman" w:cs="Times New Roman"/>
          <w:color w:val="1F497D"/>
          <w:kern w:val="0"/>
          <w:sz w:val="22"/>
        </w:rPr>
        <w:t>a bit</w:t>
      </w:r>
      <w:r w:rsidRPr="0033750C">
        <w:rPr>
          <w:rFonts w:ascii="Times New Roman" w:eastAsia="SimSun" w:hAnsi="Times New Roman" w:cs="Times New Roman"/>
          <w:color w:val="1F497D"/>
          <w:kern w:val="0"/>
          <w:sz w:val="22"/>
        </w:rPr>
        <w:t>, or I would</w:t>
      </w:r>
      <w:r w:rsidR="00FF6AD8" w:rsidRPr="0033750C">
        <w:rPr>
          <w:rFonts w:ascii="Times New Roman" w:eastAsia="SimSun" w:hAnsi="Times New Roman" w:cs="Times New Roman"/>
          <w:color w:val="1F497D"/>
          <w:kern w:val="0"/>
          <w:sz w:val="22"/>
        </w:rPr>
        <w:t xml:space="preserve"> appreciate it if I can </w:t>
      </w:r>
      <w:r w:rsidRPr="0033750C">
        <w:rPr>
          <w:rFonts w:ascii="Times New Roman" w:eastAsia="SimSun" w:hAnsi="Times New Roman" w:cs="Times New Roman"/>
          <w:color w:val="1F497D"/>
          <w:kern w:val="0"/>
          <w:sz w:val="22"/>
        </w:rPr>
        <w:t>be promoted to an A2 position. The large workload is caused by the following reasons.</w:t>
      </w:r>
    </w:p>
    <w:p w14:paraId="3DB4B011" w14:textId="370424FD" w:rsidR="002E0D45" w:rsidRPr="0033750C" w:rsidRDefault="002E0D45">
      <w:pPr>
        <w:pStyle w:val="af0"/>
        <w:widowControl/>
        <w:numPr>
          <w:ilvl w:val="0"/>
          <w:numId w:val="1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is a huge class. There are a total of 70 students in our class, which is made up of two classes, one is your </w:t>
      </w:r>
      <w:proofErr w:type="gramStart"/>
      <w:r w:rsidRPr="0033750C">
        <w:rPr>
          <w:rFonts w:ascii="Times New Roman" w:eastAsia="SimSun" w:hAnsi="Times New Roman" w:cs="Times New Roman"/>
          <w:color w:val="1F497D"/>
          <w:kern w:val="0"/>
          <w:sz w:val="22"/>
        </w:rPr>
        <w:t>class</w:t>
      </w:r>
      <w:proofErr w:type="gramEnd"/>
      <w:r w:rsidRPr="0033750C">
        <w:rPr>
          <w:rFonts w:ascii="Times New Roman" w:eastAsia="SimSun" w:hAnsi="Times New Roman" w:cs="Times New Roman"/>
          <w:color w:val="1F497D"/>
          <w:kern w:val="0"/>
          <w:sz w:val="22"/>
        </w:rPr>
        <w:t xml:space="preserve"> and the other is Dean Ma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lass. Our class has about twice as many students as most courses.</w:t>
      </w:r>
    </w:p>
    <w:p w14:paraId="57D3533E" w14:textId="588745FE" w:rsidR="002E0D45" w:rsidRPr="0033750C" w:rsidRDefault="002E0D45">
      <w:pPr>
        <w:pStyle w:val="af0"/>
        <w:widowControl/>
        <w:numPr>
          <w:ilvl w:val="0"/>
          <w:numId w:val="1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amount of homework in our course is a bit heavy. In general, one </w:t>
      </w:r>
      <w:r w:rsidR="002607B9" w:rsidRPr="0033750C">
        <w:rPr>
          <w:rFonts w:ascii="Times New Roman" w:eastAsia="SimSun" w:hAnsi="Times New Roman" w:cs="Times New Roman"/>
          <w:color w:val="1F497D"/>
          <w:kern w:val="0"/>
          <w:sz w:val="22"/>
        </w:rPr>
        <w:t xml:space="preserve">homework </w:t>
      </w:r>
      <w:r w:rsidRPr="0033750C">
        <w:rPr>
          <w:rFonts w:ascii="Times New Roman" w:eastAsia="SimSun" w:hAnsi="Times New Roman" w:cs="Times New Roman"/>
          <w:color w:val="1F497D"/>
          <w:kern w:val="0"/>
          <w:sz w:val="22"/>
        </w:rPr>
        <w:t xml:space="preserve">a week is a normal workload. However, our classes have assignments twice a week, which may be because our courses have four credits. </w:t>
      </w:r>
    </w:p>
    <w:p w14:paraId="612D4DE9" w14:textId="6C422B3A" w:rsidR="002E0D45" w:rsidRPr="0033750C" w:rsidRDefault="002E0D45">
      <w:pPr>
        <w:pStyle w:val="af0"/>
        <w:widowControl/>
        <w:numPr>
          <w:ilvl w:val="0"/>
          <w:numId w:val="1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ur courses have one hour </w:t>
      </w:r>
      <w:r w:rsidR="002607B9" w:rsidRPr="0033750C">
        <w:rPr>
          <w:rFonts w:ascii="Times New Roman" w:eastAsia="SimSun" w:hAnsi="Times New Roman" w:cs="Times New Roman"/>
          <w:color w:val="1F497D"/>
          <w:kern w:val="0"/>
          <w:sz w:val="22"/>
        </w:rPr>
        <w:t xml:space="preserve">tutorial </w:t>
      </w:r>
      <w:r w:rsidRPr="0033750C">
        <w:rPr>
          <w:rFonts w:ascii="Times New Roman" w:eastAsia="SimSun" w:hAnsi="Times New Roman" w:cs="Times New Roman"/>
          <w:color w:val="1F497D"/>
          <w:kern w:val="0"/>
          <w:sz w:val="22"/>
        </w:rPr>
        <w:t>per week. Many other courses do not have tutorials, but our courses do. Moreover, in the tutorial, our courses will have a very large number of students, which is also very rare. Moreover, the frequency of my students asking me questions online is quite high.</w:t>
      </w:r>
    </w:p>
    <w:p w14:paraId="00B7DB3B" w14:textId="1F6134F4" w:rsidR="002E0D45" w:rsidRPr="0033750C" w:rsidRDefault="002E0D45" w:rsidP="002E0D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nder normal circumstances, if the teaching assistant feels that the workload is too large and wants to raise his salary, he must first talk to the professor. After the evaluation, the professor will talk to the academic teacher—Miss </w:t>
      </w:r>
      <w:proofErr w:type="spellStart"/>
      <w:r w:rsidRPr="0033750C">
        <w:rPr>
          <w:rFonts w:ascii="Times New Roman" w:eastAsia="SimSun" w:hAnsi="Times New Roman" w:cs="Times New Roman"/>
          <w:color w:val="1F497D"/>
          <w:kern w:val="0"/>
          <w:sz w:val="22"/>
        </w:rPr>
        <w:t>Aoxin</w:t>
      </w:r>
      <w:proofErr w:type="spellEnd"/>
      <w:r w:rsidRPr="0033750C">
        <w:rPr>
          <w:rFonts w:ascii="Times New Roman" w:eastAsia="SimSun" w:hAnsi="Times New Roman" w:cs="Times New Roman"/>
          <w:color w:val="1F497D"/>
          <w:kern w:val="0"/>
          <w:sz w:val="22"/>
        </w:rPr>
        <w:t>. So, I first come to you to discuss about workload. In addition, please do not change course settings because of this email. I think it is helpful for students to do homework twice a week, and the one</w:t>
      </w:r>
      <w:r w:rsidR="00FB7C39"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hour tutorial a week </w:t>
      </w:r>
      <w:r w:rsidRPr="0033750C">
        <w:rPr>
          <w:rFonts w:ascii="Times New Roman" w:eastAsia="SimSun" w:hAnsi="Times New Roman" w:cs="Times New Roman"/>
          <w:color w:val="1F497D"/>
          <w:kern w:val="0"/>
          <w:sz w:val="22"/>
        </w:rPr>
        <w:lastRenderedPageBreak/>
        <w:t>is also very beneficial to students</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learning. So, just increasing my salary a bit is the best choice. </w:t>
      </w:r>
    </w:p>
    <w:p w14:paraId="7F2A4637" w14:textId="7965C11D" w:rsidR="002E0D45" w:rsidRPr="0033750C" w:rsidRDefault="002E0D45" w:rsidP="002E0D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w:t>
      </w:r>
      <w:r w:rsidR="00FB7C39" w:rsidRPr="0033750C">
        <w:rPr>
          <w:rFonts w:ascii="Times New Roman" w:eastAsia="SimSun" w:hAnsi="Times New Roman" w:cs="Times New Roman"/>
          <w:color w:val="1F497D"/>
          <w:kern w:val="0"/>
          <w:sz w:val="22"/>
        </w:rPr>
        <w:t xml:space="preserve">assistance </w:t>
      </w:r>
      <w:r w:rsidRPr="0033750C">
        <w:rPr>
          <w:rFonts w:ascii="Times New Roman" w:eastAsia="SimSun" w:hAnsi="Times New Roman" w:cs="Times New Roman"/>
          <w:color w:val="1F497D"/>
          <w:kern w:val="0"/>
          <w:sz w:val="22"/>
        </w:rPr>
        <w:t>will be greatly appreciated and looking forward to your reply.   </w:t>
      </w:r>
    </w:p>
    <w:p w14:paraId="28621B8F" w14:textId="77777777" w:rsidR="002E0D45" w:rsidRPr="0033750C" w:rsidRDefault="002E0D45" w:rsidP="002E0D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C80E79" w14:textId="0D2B618A" w:rsidR="002E0D45" w:rsidRPr="0033750C" w:rsidRDefault="002E0D45" w:rsidP="002E0D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499EC2" w14:textId="275C5816" w:rsidR="008333EF" w:rsidRPr="0033750C" w:rsidRDefault="008333EF" w:rsidP="002E0D45">
      <w:pPr>
        <w:widowControl/>
        <w:jc w:val="left"/>
        <w:rPr>
          <w:rFonts w:ascii="Times New Roman" w:eastAsia="SimSun" w:hAnsi="Times New Roman" w:cs="Times New Roman"/>
          <w:color w:val="1F497D"/>
          <w:kern w:val="0"/>
          <w:sz w:val="22"/>
        </w:rPr>
      </w:pPr>
    </w:p>
    <w:p w14:paraId="10B3D50E" w14:textId="77777777" w:rsidR="008333EF" w:rsidRPr="0033750C" w:rsidRDefault="008333EF" w:rsidP="008333E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43EF69B0" w14:textId="3008684E" w:rsidR="008333EF" w:rsidRPr="0033750C" w:rsidRDefault="008333EF" w:rsidP="008333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Here is the log of hours worked in the past 3 weeks.</w:t>
      </w:r>
    </w:p>
    <w:tbl>
      <w:tblPr>
        <w:tblStyle w:val="3-5"/>
        <w:tblW w:w="0" w:type="auto"/>
        <w:tblLook w:val="04A0" w:firstRow="1" w:lastRow="0" w:firstColumn="1" w:lastColumn="0" w:noHBand="0" w:noVBand="1"/>
      </w:tblPr>
      <w:tblGrid>
        <w:gridCol w:w="4148"/>
        <w:gridCol w:w="4148"/>
      </w:tblGrid>
      <w:tr w:rsidR="008333EF" w:rsidRPr="0033750C" w14:paraId="572D5F7E" w14:textId="77777777" w:rsidTr="008333EF">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4148" w:type="dxa"/>
          </w:tcPr>
          <w:p w14:paraId="4A772958" w14:textId="667E25B3"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em</w:t>
            </w:r>
          </w:p>
        </w:tc>
        <w:tc>
          <w:tcPr>
            <w:tcW w:w="4148" w:type="dxa"/>
          </w:tcPr>
          <w:p w14:paraId="5879E404" w14:textId="08DAA1EE" w:rsidR="008333EF" w:rsidRPr="0033750C" w:rsidRDefault="008333EF" w:rsidP="008333EF">
            <w:pPr>
              <w:widowControl/>
              <w:jc w:val="left"/>
              <w:cnfStyle w:val="100000000000" w:firstRow="1" w:lastRow="0" w:firstColumn="0" w:lastColumn="0" w:oddVBand="0" w:evenVBand="0" w:oddHBand="0"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rkload in 3 weeks</w:t>
            </w:r>
          </w:p>
        </w:tc>
      </w:tr>
      <w:tr w:rsidR="008333EF" w:rsidRPr="0033750C" w14:paraId="59DC698F" w14:textId="77777777" w:rsidTr="008333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8" w:type="dxa"/>
          </w:tcPr>
          <w:p w14:paraId="02B55026" w14:textId="1224BE9F"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torial</w:t>
            </w:r>
          </w:p>
        </w:tc>
        <w:tc>
          <w:tcPr>
            <w:tcW w:w="4148" w:type="dxa"/>
          </w:tcPr>
          <w:p w14:paraId="00D08073" w14:textId="143D009A" w:rsidR="008333EF" w:rsidRPr="0033750C" w:rsidRDefault="007667C7" w:rsidP="008333EF">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6</w:t>
            </w:r>
            <w:r w:rsidR="008333EF" w:rsidRPr="0033750C">
              <w:rPr>
                <w:rFonts w:ascii="Times New Roman" w:eastAsia="SimSun" w:hAnsi="Times New Roman" w:cs="Times New Roman"/>
                <w:color w:val="1F497D"/>
                <w:kern w:val="0"/>
                <w:sz w:val="22"/>
              </w:rPr>
              <w:t xml:space="preserve"> credit hours</w:t>
            </w:r>
          </w:p>
        </w:tc>
      </w:tr>
      <w:tr w:rsidR="008333EF" w:rsidRPr="0033750C" w14:paraId="6D78C3F8" w14:textId="77777777" w:rsidTr="008333EF">
        <w:tc>
          <w:tcPr>
            <w:cnfStyle w:val="001000000000" w:firstRow="0" w:lastRow="0" w:firstColumn="1" w:lastColumn="0" w:oddVBand="0" w:evenVBand="0" w:oddHBand="0" w:evenHBand="0" w:firstRowFirstColumn="0" w:firstRowLastColumn="0" w:lastRowFirstColumn="0" w:lastRowLastColumn="0"/>
            <w:tcW w:w="4148" w:type="dxa"/>
          </w:tcPr>
          <w:p w14:paraId="3564E0F8" w14:textId="231D93C2"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rading &amp; Make Solutions &amp; ABET</w:t>
            </w:r>
          </w:p>
        </w:tc>
        <w:tc>
          <w:tcPr>
            <w:tcW w:w="4148" w:type="dxa"/>
          </w:tcPr>
          <w:p w14:paraId="7A175DDC" w14:textId="2A2A4519" w:rsidR="008333EF" w:rsidRPr="0033750C" w:rsidRDefault="008333EF" w:rsidP="008333EF">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w:t>
            </w:r>
            <w:r w:rsidR="007667C7"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 xml:space="preserve"> credit hours (8 homework &amp; 2 quizzes)</w:t>
            </w:r>
          </w:p>
        </w:tc>
      </w:tr>
      <w:tr w:rsidR="008333EF" w:rsidRPr="0033750C" w14:paraId="74866988" w14:textId="77777777" w:rsidTr="008333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8" w:type="dxa"/>
          </w:tcPr>
          <w:p w14:paraId="1EA68154" w14:textId="0B08EF9D"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amp;A</w:t>
            </w:r>
          </w:p>
        </w:tc>
        <w:tc>
          <w:tcPr>
            <w:tcW w:w="4148" w:type="dxa"/>
          </w:tcPr>
          <w:p w14:paraId="74BC3D3E" w14:textId="251286EB" w:rsidR="008333EF" w:rsidRPr="0033750C" w:rsidRDefault="008333EF" w:rsidP="008333EF">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 credit hours (</w:t>
            </w:r>
            <w:r w:rsidR="007667C7"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5 students/day)</w:t>
            </w:r>
          </w:p>
        </w:tc>
      </w:tr>
      <w:tr w:rsidR="008333EF" w:rsidRPr="0033750C" w14:paraId="18D5DAEF" w14:textId="77777777" w:rsidTr="008333EF">
        <w:tc>
          <w:tcPr>
            <w:cnfStyle w:val="001000000000" w:firstRow="0" w:lastRow="0" w:firstColumn="1" w:lastColumn="0" w:oddVBand="0" w:evenVBand="0" w:oddHBand="0" w:evenHBand="0" w:firstRowFirstColumn="0" w:firstRowLastColumn="0" w:lastRowFirstColumn="0" w:lastRowLastColumn="0"/>
            <w:tcW w:w="4148" w:type="dxa"/>
          </w:tcPr>
          <w:p w14:paraId="30A8D79C" w14:textId="6B294F5F" w:rsidR="008333EF" w:rsidRPr="0033750C" w:rsidRDefault="008333EF" w:rsidP="008333EF">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tal: </w:t>
            </w:r>
          </w:p>
        </w:tc>
        <w:tc>
          <w:tcPr>
            <w:tcW w:w="4148" w:type="dxa"/>
          </w:tcPr>
          <w:p w14:paraId="58643F1B" w14:textId="2E1D001F" w:rsidR="008333EF" w:rsidRPr="0033750C" w:rsidRDefault="008333EF" w:rsidP="008333EF">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7</w:t>
            </w:r>
            <w:r w:rsidR="007667C7" w:rsidRPr="0033750C">
              <w:rPr>
                <w:rFonts w:ascii="Times New Roman" w:eastAsia="SimSun" w:hAnsi="Times New Roman" w:cs="Times New Roman"/>
                <w:color w:val="1F497D"/>
                <w:kern w:val="0"/>
                <w:sz w:val="22"/>
              </w:rPr>
              <w:t>2</w:t>
            </w:r>
            <w:r w:rsidRPr="0033750C">
              <w:rPr>
                <w:rFonts w:ascii="Times New Roman" w:eastAsia="SimSun" w:hAnsi="Times New Roman" w:cs="Times New Roman"/>
                <w:color w:val="1F497D"/>
                <w:kern w:val="0"/>
                <w:sz w:val="22"/>
              </w:rPr>
              <w:t xml:space="preserve"> credit hours in 3 weeks (24 hours/week)</w:t>
            </w:r>
          </w:p>
        </w:tc>
      </w:tr>
    </w:tbl>
    <w:p w14:paraId="4D964F54" w14:textId="01EDD782" w:rsidR="008333EF" w:rsidRPr="0033750C" w:rsidRDefault="007667C7" w:rsidP="008333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think it will be helpful if they decided it is better to add a second TA to the class, which is also feasible. But I can also handle this workload by myself. Any solution is OK for me. Thank you very much for your help and enjoy your night. </w:t>
      </w:r>
    </w:p>
    <w:p w14:paraId="52B66F09" w14:textId="77777777"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CE8DE7" w14:textId="77777777"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AC1524" w14:textId="77777777" w:rsidR="008333EF" w:rsidRPr="0033750C" w:rsidRDefault="008333EF" w:rsidP="002E0D45">
      <w:pPr>
        <w:widowControl/>
        <w:jc w:val="left"/>
        <w:rPr>
          <w:rFonts w:ascii="Times New Roman" w:eastAsia="SimSun" w:hAnsi="Times New Roman" w:cs="Times New Roman"/>
          <w:color w:val="1F497D"/>
          <w:kern w:val="0"/>
          <w:sz w:val="22"/>
        </w:rPr>
      </w:pPr>
    </w:p>
    <w:p w14:paraId="5B02742A" w14:textId="77777777" w:rsidR="002E0D45" w:rsidRPr="0033750C" w:rsidRDefault="002E0D45" w:rsidP="00CE1FFC">
      <w:pPr>
        <w:rPr>
          <w:rFonts w:ascii="Times New Roman" w:eastAsia="SimSun" w:hAnsi="Times New Roman" w:cs="Times New Roman"/>
          <w:color w:val="1F497D"/>
          <w:kern w:val="0"/>
          <w:sz w:val="22"/>
        </w:rPr>
      </w:pPr>
    </w:p>
    <w:p w14:paraId="19A3CF4A" w14:textId="77777777" w:rsidR="002E0D45" w:rsidRPr="0033750C" w:rsidRDefault="002E0D45" w:rsidP="00CE1FFC">
      <w:pPr>
        <w:rPr>
          <w:rFonts w:ascii="Times New Roman" w:eastAsia="SimSun" w:hAnsi="Times New Roman" w:cs="Times New Roman"/>
          <w:color w:val="1F497D"/>
          <w:kern w:val="0"/>
          <w:sz w:val="22"/>
        </w:rPr>
      </w:pPr>
    </w:p>
    <w:p w14:paraId="7F6C8912" w14:textId="082F4CD9" w:rsidR="00CE1FFC" w:rsidRPr="0033750C" w:rsidRDefault="00CE1FFC" w:rsidP="00CE1FF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01D3841C" w14:textId="48393224" w:rsidR="00CE1FFC" w:rsidRPr="0033750C" w:rsidRDefault="00CE1FFC" w:rsidP="00CE1F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no problem. I will come to see you this afternoon. See you then.</w:t>
      </w:r>
    </w:p>
    <w:p w14:paraId="2A7FD05C" w14:textId="77777777" w:rsidR="00CE1FFC" w:rsidRPr="0033750C" w:rsidRDefault="00CE1FFC" w:rsidP="00CE1F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691705" w14:textId="77777777" w:rsidR="00CE1FFC" w:rsidRPr="0033750C" w:rsidRDefault="00CE1FFC" w:rsidP="00CE1F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5922CE" w14:textId="77777777" w:rsidR="00CE1FFC" w:rsidRPr="0033750C" w:rsidRDefault="00CE1FFC" w:rsidP="00E54505">
      <w:pPr>
        <w:rPr>
          <w:rFonts w:ascii="Times New Roman" w:eastAsia="SimSun" w:hAnsi="Times New Roman" w:cs="Times New Roman"/>
          <w:color w:val="1F497D"/>
          <w:kern w:val="0"/>
          <w:sz w:val="22"/>
        </w:rPr>
      </w:pPr>
    </w:p>
    <w:p w14:paraId="4C160614" w14:textId="77777777" w:rsidR="00CE1FFC" w:rsidRPr="0033750C" w:rsidRDefault="00CE1FFC" w:rsidP="00E54505">
      <w:pPr>
        <w:rPr>
          <w:rFonts w:ascii="Times New Roman" w:eastAsia="SimSun" w:hAnsi="Times New Roman" w:cs="Times New Roman"/>
          <w:color w:val="1F497D"/>
          <w:kern w:val="0"/>
          <w:sz w:val="22"/>
        </w:rPr>
      </w:pPr>
    </w:p>
    <w:p w14:paraId="44796034" w14:textId="77777777" w:rsidR="00CE1FFC" w:rsidRPr="0033750C" w:rsidRDefault="00CE1FFC" w:rsidP="00E54505">
      <w:pPr>
        <w:rPr>
          <w:rFonts w:ascii="Times New Roman" w:eastAsia="SimSun" w:hAnsi="Times New Roman" w:cs="Times New Roman"/>
          <w:color w:val="1F497D"/>
          <w:kern w:val="0"/>
          <w:sz w:val="22"/>
        </w:rPr>
      </w:pPr>
    </w:p>
    <w:p w14:paraId="1781C158" w14:textId="03F40BE7" w:rsidR="00E54505" w:rsidRPr="0033750C" w:rsidRDefault="00E54505" w:rsidP="00E5450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67E312CD" w14:textId="16091E06" w:rsidR="00E54505" w:rsidRPr="0033750C" w:rsidRDefault="00E54505" w:rsidP="00E545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setting up quiz 03 for Mechanical </w:t>
      </w:r>
      <w:proofErr w:type="spellStart"/>
      <w:r w:rsidRPr="0033750C">
        <w:rPr>
          <w:rFonts w:ascii="Times New Roman" w:eastAsia="SimSun" w:hAnsi="Times New Roman" w:cs="Times New Roman"/>
          <w:color w:val="1F497D"/>
          <w:kern w:val="0"/>
          <w:sz w:val="22"/>
        </w:rPr>
        <w:t>Deisgn</w:t>
      </w:r>
      <w:proofErr w:type="spellEnd"/>
      <w:r w:rsidRPr="0033750C">
        <w:rPr>
          <w:rFonts w:ascii="Times New Roman" w:eastAsia="SimSun" w:hAnsi="Times New Roman" w:cs="Times New Roman"/>
          <w:color w:val="1F497D"/>
          <w:kern w:val="0"/>
          <w:sz w:val="22"/>
        </w:rPr>
        <w:t xml:space="preserve"> 1. Could you please </w:t>
      </w:r>
      <w:proofErr w:type="gramStart"/>
      <w:r w:rsidRPr="0033750C">
        <w:rPr>
          <w:rFonts w:ascii="Times New Roman" w:eastAsia="SimSun" w:hAnsi="Times New Roman" w:cs="Times New Roman"/>
          <w:color w:val="1F497D"/>
          <w:kern w:val="0"/>
          <w:sz w:val="22"/>
        </w:rPr>
        <w:t>take a look</w:t>
      </w:r>
      <w:proofErr w:type="gramEnd"/>
      <w:r w:rsidRPr="0033750C">
        <w:rPr>
          <w:rFonts w:ascii="Times New Roman" w:eastAsia="SimSun" w:hAnsi="Times New Roman" w:cs="Times New Roman"/>
          <w:color w:val="1F497D"/>
          <w:kern w:val="0"/>
          <w:sz w:val="22"/>
        </w:rPr>
        <w:t xml:space="preserve"> at it when it is available for you. Thank you so much for your help and have a good weekend!</w:t>
      </w:r>
    </w:p>
    <w:p w14:paraId="0D552768" w14:textId="77777777" w:rsidR="00E54505" w:rsidRPr="0033750C" w:rsidRDefault="00E54505" w:rsidP="00E545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D56799" w14:textId="77777777" w:rsidR="00E54505" w:rsidRPr="0033750C" w:rsidRDefault="00E54505" w:rsidP="00E545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D66B48" w14:textId="77777777" w:rsidR="00E54505" w:rsidRPr="0033750C" w:rsidRDefault="00E54505" w:rsidP="002B63A9">
      <w:pPr>
        <w:rPr>
          <w:rFonts w:ascii="Times New Roman" w:eastAsia="SimSun" w:hAnsi="Times New Roman" w:cs="Times New Roman"/>
          <w:color w:val="1F497D"/>
          <w:kern w:val="0"/>
          <w:sz w:val="22"/>
        </w:rPr>
      </w:pPr>
    </w:p>
    <w:p w14:paraId="1F3A37F7" w14:textId="77777777" w:rsidR="00E54505" w:rsidRPr="0033750C" w:rsidRDefault="00E54505" w:rsidP="002B63A9">
      <w:pPr>
        <w:rPr>
          <w:rFonts w:ascii="Times New Roman" w:eastAsia="SimSun" w:hAnsi="Times New Roman" w:cs="Times New Roman"/>
          <w:color w:val="1F497D"/>
          <w:kern w:val="0"/>
          <w:sz w:val="22"/>
        </w:rPr>
      </w:pPr>
    </w:p>
    <w:p w14:paraId="7EEB6714" w14:textId="27DE88FE" w:rsidR="002B63A9" w:rsidRPr="0033750C" w:rsidRDefault="002B63A9" w:rsidP="002B63A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k for Extension of Deadline for IE Set 1</w:t>
      </w:r>
    </w:p>
    <w:p w14:paraId="7253785D" w14:textId="1B5AA151" w:rsidR="002B63A9" w:rsidRPr="0033750C" w:rsidRDefault="002B63A9" w:rsidP="002B63A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073D873E" w14:textId="1A3B4A08" w:rsidR="002B63A9" w:rsidRPr="0033750C" w:rsidRDefault="007E0879" w:rsidP="002B63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 can I set the deadline of IE Set 1 to Sunday night?</w:t>
      </w:r>
    </w:p>
    <w:p w14:paraId="5E7A07F3" w14:textId="77777777" w:rsidR="002B63A9" w:rsidRPr="0033750C" w:rsidRDefault="002B63A9" w:rsidP="002B63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A8FD87C" w14:textId="0365B135" w:rsidR="002B63A9" w:rsidRPr="0033750C" w:rsidRDefault="002B63A9" w:rsidP="002B63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4BEBF5" w14:textId="4EA80E90" w:rsidR="007E0879" w:rsidRPr="0033750C" w:rsidRDefault="007E0879" w:rsidP="002B63A9">
      <w:pPr>
        <w:widowControl/>
        <w:jc w:val="left"/>
        <w:rPr>
          <w:rFonts w:ascii="Times New Roman" w:eastAsia="SimSun" w:hAnsi="Times New Roman" w:cs="Times New Roman"/>
          <w:color w:val="1F497D"/>
          <w:kern w:val="0"/>
          <w:sz w:val="22"/>
        </w:rPr>
      </w:pPr>
    </w:p>
    <w:p w14:paraId="5AB2CC82" w14:textId="77777777" w:rsidR="007E0879" w:rsidRPr="0033750C" w:rsidRDefault="007E0879" w:rsidP="007E087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185C87D9" w14:textId="77777777" w:rsidR="007E0879" w:rsidRPr="0033750C" w:rsidRDefault="007E0879" w:rsidP="007E08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Some students said they had too much homework last night from other </w:t>
      </w:r>
      <w:proofErr w:type="gramStart"/>
      <w:r w:rsidRPr="0033750C">
        <w:rPr>
          <w:rFonts w:ascii="Times New Roman" w:eastAsia="SimSun" w:hAnsi="Times New Roman" w:cs="Times New Roman"/>
          <w:color w:val="1F497D"/>
          <w:kern w:val="0"/>
          <w:sz w:val="22"/>
        </w:rPr>
        <w:t>courses</w:t>
      </w:r>
      <w:proofErr w:type="gramEnd"/>
      <w:r w:rsidRPr="0033750C">
        <w:rPr>
          <w:rFonts w:ascii="Times New Roman" w:eastAsia="SimSun" w:hAnsi="Times New Roman" w:cs="Times New Roman"/>
          <w:color w:val="1F497D"/>
          <w:kern w:val="0"/>
          <w:sz w:val="22"/>
        </w:rPr>
        <w:t xml:space="preserve"> so they failed to submit the IE Set 1 for Mechanical Design 2. They asked for the extension of deadline for IE Set 1. It will be appreciated if you could approve their requirement. </w:t>
      </w:r>
    </w:p>
    <w:p w14:paraId="30D44389" w14:textId="77777777" w:rsidR="007E0879" w:rsidRPr="0033750C" w:rsidRDefault="007E0879" w:rsidP="007E0879">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looking forward to your reply. Have a good weekend!</w:t>
      </w:r>
      <w:r w:rsidRPr="0033750C">
        <w:rPr>
          <w:rFonts w:ascii="Times New Roman" w:eastAsia="SimSun" w:hAnsi="Times New Roman" w:cs="Times New Roman"/>
          <w:color w:val="1F497D"/>
          <w:kern w:val="0"/>
          <w:sz w:val="22"/>
        </w:rPr>
        <w:tab/>
      </w:r>
    </w:p>
    <w:p w14:paraId="5A2F9EFB" w14:textId="77777777" w:rsidR="007E0879" w:rsidRPr="0033750C" w:rsidRDefault="007E0879" w:rsidP="007E08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F2F692" w14:textId="77777777" w:rsidR="007E0879" w:rsidRPr="0033750C" w:rsidRDefault="007E0879" w:rsidP="007E08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438E32" w14:textId="77777777" w:rsidR="007E0879" w:rsidRPr="0033750C" w:rsidRDefault="007E0879" w:rsidP="002B63A9">
      <w:pPr>
        <w:widowControl/>
        <w:jc w:val="left"/>
        <w:rPr>
          <w:rFonts w:ascii="Times New Roman" w:eastAsia="SimSun" w:hAnsi="Times New Roman" w:cs="Times New Roman"/>
          <w:color w:val="1F497D"/>
          <w:kern w:val="0"/>
          <w:sz w:val="22"/>
        </w:rPr>
      </w:pPr>
    </w:p>
    <w:p w14:paraId="3E7B965F" w14:textId="77777777" w:rsidR="002B63A9" w:rsidRPr="0033750C" w:rsidRDefault="002B63A9" w:rsidP="001C3218">
      <w:pPr>
        <w:rPr>
          <w:rFonts w:ascii="Times New Roman" w:eastAsia="SimSun" w:hAnsi="Times New Roman" w:cs="Times New Roman"/>
          <w:color w:val="1F497D"/>
          <w:kern w:val="0"/>
          <w:sz w:val="22"/>
        </w:rPr>
      </w:pPr>
    </w:p>
    <w:p w14:paraId="304F6E9E" w14:textId="77777777" w:rsidR="002B63A9" w:rsidRPr="0033750C" w:rsidRDefault="002B63A9" w:rsidP="001C3218">
      <w:pPr>
        <w:rPr>
          <w:rFonts w:ascii="Times New Roman" w:eastAsia="SimSun" w:hAnsi="Times New Roman" w:cs="Times New Roman"/>
          <w:color w:val="1F497D"/>
          <w:kern w:val="0"/>
          <w:sz w:val="22"/>
        </w:rPr>
      </w:pPr>
    </w:p>
    <w:p w14:paraId="28E44B1E" w14:textId="26449687" w:rsidR="001C3218" w:rsidRPr="0033750C" w:rsidRDefault="001C3218" w:rsidP="001C321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92292B7" w14:textId="58D87475" w:rsidR="001C3218" w:rsidRPr="0033750C" w:rsidRDefault="001C3218" w:rsidP="001C321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and thank you for informing me of that. I will read the related literature carefully. Hope the pandemic will end soon and wish you all the best in your work</w:t>
      </w:r>
      <w:r w:rsidR="002C0AC5" w:rsidRPr="0033750C">
        <w:rPr>
          <w:rFonts w:ascii="Times New Roman" w:eastAsia="SimSun" w:hAnsi="Times New Roman" w:cs="Times New Roman"/>
          <w:color w:val="1F497D"/>
          <w:kern w:val="0"/>
          <w:sz w:val="22"/>
        </w:rPr>
        <w:t xml:space="preserve"> and research</w:t>
      </w:r>
      <w:r w:rsidRPr="0033750C">
        <w:rPr>
          <w:rFonts w:ascii="Times New Roman" w:eastAsia="SimSun" w:hAnsi="Times New Roman" w:cs="Times New Roman"/>
          <w:color w:val="1F497D"/>
          <w:kern w:val="0"/>
          <w:sz w:val="22"/>
        </w:rPr>
        <w:t>.</w:t>
      </w:r>
    </w:p>
    <w:p w14:paraId="1E636800" w14:textId="77777777" w:rsidR="001C3218" w:rsidRPr="0033750C" w:rsidRDefault="001C3218" w:rsidP="001C321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998298" w14:textId="77777777" w:rsidR="001C3218" w:rsidRPr="0033750C" w:rsidRDefault="001C3218" w:rsidP="001C321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8A07B6" w14:textId="77777777" w:rsidR="001C3218" w:rsidRPr="0033750C" w:rsidRDefault="001C3218" w:rsidP="00350DBD">
      <w:pPr>
        <w:rPr>
          <w:rFonts w:ascii="Times New Roman" w:eastAsia="SimSun" w:hAnsi="Times New Roman" w:cs="Times New Roman"/>
          <w:color w:val="1F497D"/>
          <w:kern w:val="0"/>
          <w:sz w:val="22"/>
        </w:rPr>
      </w:pPr>
    </w:p>
    <w:p w14:paraId="15423B29" w14:textId="77777777" w:rsidR="001C3218" w:rsidRPr="0033750C" w:rsidRDefault="001C3218" w:rsidP="00350DBD">
      <w:pPr>
        <w:rPr>
          <w:rFonts w:ascii="Times New Roman" w:eastAsia="SimSun" w:hAnsi="Times New Roman" w:cs="Times New Roman"/>
          <w:color w:val="1F497D"/>
          <w:kern w:val="0"/>
          <w:sz w:val="22"/>
        </w:rPr>
      </w:pPr>
    </w:p>
    <w:p w14:paraId="28DB47D6" w14:textId="2C56B3F3" w:rsidR="00350DBD" w:rsidRPr="0033750C" w:rsidRDefault="00350DBD" w:rsidP="00350DB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7F5F9888" w14:textId="79D61F5C" w:rsidR="00350DBD" w:rsidRPr="0033750C" w:rsidRDefault="00350DBD" w:rsidP="00350D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Here </w:t>
      </w:r>
      <w:proofErr w:type="gramStart"/>
      <w:r w:rsidRPr="0033750C">
        <w:rPr>
          <w:rFonts w:ascii="Times New Roman" w:eastAsia="SimSun" w:hAnsi="Times New Roman" w:cs="Times New Roman"/>
          <w:color w:val="1F497D"/>
          <w:kern w:val="0"/>
          <w:sz w:val="22"/>
        </w:rPr>
        <w:t>are</w:t>
      </w:r>
      <w:proofErr w:type="gramEnd"/>
      <w:r w:rsidRPr="0033750C">
        <w:rPr>
          <w:rFonts w:ascii="Times New Roman" w:eastAsia="SimSun" w:hAnsi="Times New Roman" w:cs="Times New Roman"/>
          <w:color w:val="1F497D"/>
          <w:kern w:val="0"/>
          <w:sz w:val="22"/>
        </w:rPr>
        <w:t xml:space="preserve"> all my homework for Mechanical Design 2. See you then~</w:t>
      </w:r>
    </w:p>
    <w:p w14:paraId="116B97AA" w14:textId="77777777" w:rsidR="00350DBD" w:rsidRPr="0033750C" w:rsidRDefault="00350DBD" w:rsidP="00350D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A60AC7" w14:textId="77777777" w:rsidR="00350DBD" w:rsidRPr="0033750C" w:rsidRDefault="00350DBD" w:rsidP="00350D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A63D38" w14:textId="77777777" w:rsidR="00350DBD" w:rsidRPr="0033750C" w:rsidRDefault="00350DBD" w:rsidP="006C0D24">
      <w:pPr>
        <w:rPr>
          <w:rFonts w:ascii="Times New Roman" w:eastAsia="SimSun" w:hAnsi="Times New Roman" w:cs="Times New Roman"/>
          <w:color w:val="1F497D"/>
          <w:kern w:val="0"/>
          <w:sz w:val="22"/>
        </w:rPr>
      </w:pPr>
    </w:p>
    <w:p w14:paraId="29CC9776" w14:textId="77777777" w:rsidR="00350DBD" w:rsidRPr="0033750C" w:rsidRDefault="00350DBD" w:rsidP="006C0D24">
      <w:pPr>
        <w:rPr>
          <w:rFonts w:ascii="Times New Roman" w:eastAsia="SimSun" w:hAnsi="Times New Roman" w:cs="Times New Roman"/>
          <w:color w:val="1F497D"/>
          <w:kern w:val="0"/>
          <w:sz w:val="22"/>
        </w:rPr>
      </w:pPr>
    </w:p>
    <w:p w14:paraId="0A9BF44B" w14:textId="738754C9" w:rsidR="006C0D24" w:rsidRPr="0033750C" w:rsidRDefault="006C0D24" w:rsidP="006C0D2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1BF7AA87" w14:textId="3C2A1119" w:rsidR="006C0D24" w:rsidRPr="0033750C" w:rsidRDefault="006C0D24" w:rsidP="006C0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problem. With my pleasure. Have a good night and see you tomorrow!</w:t>
      </w:r>
    </w:p>
    <w:p w14:paraId="0755C940" w14:textId="77777777" w:rsidR="006C0D24" w:rsidRPr="0033750C" w:rsidRDefault="006C0D24" w:rsidP="006C0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1164551" w14:textId="77777777" w:rsidR="006C0D24" w:rsidRPr="0033750C" w:rsidRDefault="006C0D24" w:rsidP="006C0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502C8F" w14:textId="77777777" w:rsidR="006C0D24" w:rsidRPr="0033750C" w:rsidRDefault="006C0D24" w:rsidP="006C0D24">
      <w:pPr>
        <w:rPr>
          <w:rFonts w:ascii="Times New Roman" w:eastAsia="SimSun" w:hAnsi="Times New Roman" w:cs="Times New Roman"/>
          <w:color w:val="1F497D"/>
          <w:kern w:val="0"/>
          <w:sz w:val="22"/>
        </w:rPr>
      </w:pPr>
    </w:p>
    <w:p w14:paraId="47650C76" w14:textId="77777777" w:rsidR="006C0D24" w:rsidRPr="0033750C" w:rsidRDefault="006C0D24" w:rsidP="006C0D24">
      <w:pPr>
        <w:rPr>
          <w:rFonts w:ascii="Times New Roman" w:eastAsia="SimSun" w:hAnsi="Times New Roman" w:cs="Times New Roman"/>
          <w:color w:val="1F497D"/>
          <w:kern w:val="0"/>
          <w:sz w:val="22"/>
        </w:rPr>
      </w:pPr>
    </w:p>
    <w:p w14:paraId="0510F4F4" w14:textId="29CA0D18" w:rsidR="006C0D24" w:rsidRPr="0033750C" w:rsidRDefault="006C0D24" w:rsidP="006C0D2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7691F141" w14:textId="6238AC7A" w:rsidR="006C0D24" w:rsidRPr="0033750C" w:rsidRDefault="006C0D24" w:rsidP="006C0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personal experience tells me that I think </w:t>
      </w:r>
      <w:r w:rsidRPr="0033750C">
        <w:rPr>
          <w:rFonts w:ascii="Times New Roman" w:eastAsia="SimSun" w:hAnsi="Times New Roman" w:cs="Times New Roman"/>
          <w:b/>
          <w:bCs/>
          <w:color w:val="1F497D"/>
          <w:kern w:val="0"/>
          <w:sz w:val="22"/>
        </w:rPr>
        <w:t>we should assign homework using practice questions in the end of each chapter</w:t>
      </w:r>
      <w:r w:rsidRPr="0033750C">
        <w:rPr>
          <w:rFonts w:ascii="Times New Roman" w:eastAsia="SimSun" w:hAnsi="Times New Roman" w:cs="Times New Roman"/>
          <w:color w:val="1F497D"/>
          <w:kern w:val="0"/>
          <w:sz w:val="22"/>
        </w:rPr>
        <w:t xml:space="preserve"> instead of letting students do the example questions again with different data. Because in this way, students can exercise their problem-solving thinking. If we only set up questions for students to do according to the example question in the chapter, the students will not try to understand what each step in the example is doing, which will not help them much.</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also more willing to grade those </w:t>
      </w:r>
      <w:proofErr w:type="spellStart"/>
      <w:r w:rsidRPr="0033750C">
        <w:rPr>
          <w:rFonts w:ascii="Times New Roman" w:eastAsia="SimSun" w:hAnsi="Times New Roman" w:cs="Times New Roman"/>
          <w:color w:val="1F497D"/>
          <w:kern w:val="0"/>
          <w:sz w:val="22"/>
        </w:rPr>
        <w:t>pratice</w:t>
      </w:r>
      <w:proofErr w:type="spellEnd"/>
      <w:r w:rsidRPr="0033750C">
        <w:rPr>
          <w:rFonts w:ascii="Times New Roman" w:eastAsia="SimSun" w:hAnsi="Times New Roman" w:cs="Times New Roman"/>
          <w:color w:val="1F497D"/>
          <w:kern w:val="0"/>
          <w:sz w:val="22"/>
        </w:rPr>
        <w:t xml:space="preserve"> questions for each chap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Hope my suggestion can be considered and adopted. Thank you so much for </w:t>
      </w:r>
      <w:proofErr w:type="spellStart"/>
      <w:r w:rsidRPr="0033750C">
        <w:rPr>
          <w:rFonts w:ascii="Times New Roman" w:eastAsia="SimSun" w:hAnsi="Times New Roman" w:cs="Times New Roman"/>
          <w:color w:val="1F497D"/>
          <w:kern w:val="0"/>
          <w:sz w:val="22"/>
        </w:rPr>
        <w:t>you</w:t>
      </w:r>
      <w:proofErr w:type="spellEnd"/>
      <w:r w:rsidRPr="0033750C">
        <w:rPr>
          <w:rFonts w:ascii="Times New Roman" w:eastAsia="SimSun" w:hAnsi="Times New Roman" w:cs="Times New Roman"/>
          <w:color w:val="1F497D"/>
          <w:kern w:val="0"/>
          <w:sz w:val="22"/>
        </w:rPr>
        <w:t xml:space="preserve"> help! Good night.</w:t>
      </w:r>
    </w:p>
    <w:p w14:paraId="57E148CB" w14:textId="77777777" w:rsidR="006C0D24" w:rsidRPr="0033750C" w:rsidRDefault="006C0D24" w:rsidP="006C0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B26916" w14:textId="77777777" w:rsidR="006C0D24" w:rsidRPr="0033750C" w:rsidRDefault="006C0D24" w:rsidP="006C0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435A897" w14:textId="77777777" w:rsidR="006C0D24" w:rsidRPr="0033750C" w:rsidRDefault="006C0D24" w:rsidP="007C288C">
      <w:pPr>
        <w:rPr>
          <w:rFonts w:ascii="Times New Roman" w:eastAsia="SimSun" w:hAnsi="Times New Roman" w:cs="Times New Roman"/>
          <w:color w:val="1F497D"/>
          <w:kern w:val="0"/>
          <w:sz w:val="22"/>
        </w:rPr>
      </w:pPr>
    </w:p>
    <w:p w14:paraId="7038626C" w14:textId="77777777" w:rsidR="006C0D24" w:rsidRPr="0033750C" w:rsidRDefault="006C0D24" w:rsidP="007C288C">
      <w:pPr>
        <w:rPr>
          <w:rFonts w:ascii="Times New Roman" w:eastAsia="SimSun" w:hAnsi="Times New Roman" w:cs="Times New Roman"/>
          <w:color w:val="1F497D"/>
          <w:kern w:val="0"/>
          <w:sz w:val="22"/>
        </w:rPr>
      </w:pPr>
    </w:p>
    <w:p w14:paraId="23C98571" w14:textId="77777777" w:rsidR="006C0D24" w:rsidRPr="0033750C" w:rsidRDefault="006C0D24" w:rsidP="007C288C">
      <w:pPr>
        <w:rPr>
          <w:rFonts w:ascii="Times New Roman" w:eastAsia="SimSun" w:hAnsi="Times New Roman" w:cs="Times New Roman"/>
          <w:color w:val="1F497D"/>
          <w:kern w:val="0"/>
          <w:sz w:val="22"/>
        </w:rPr>
      </w:pPr>
    </w:p>
    <w:p w14:paraId="334C20B4" w14:textId="3E24C5EA" w:rsidR="007C288C" w:rsidRPr="0033750C" w:rsidRDefault="007C288C" w:rsidP="007C288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Qi,</w:t>
      </w:r>
    </w:p>
    <w:p w14:paraId="0A8F76FB" w14:textId="2E242FBF" w:rsidR="007C288C" w:rsidRPr="0033750C" w:rsidRDefault="007C288C" w:rsidP="007C28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check the processed pictures. Please feel free to contact me if you have any further questions. Have a good night! </w:t>
      </w:r>
    </w:p>
    <w:p w14:paraId="3CD429A4" w14:textId="77777777" w:rsidR="007C288C" w:rsidRPr="0033750C" w:rsidRDefault="007C288C" w:rsidP="007C28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4E43BB" w14:textId="77777777" w:rsidR="007C288C" w:rsidRPr="0033750C" w:rsidRDefault="007C288C" w:rsidP="007C28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33CF6A" w14:textId="77777777" w:rsidR="007C288C" w:rsidRPr="0033750C" w:rsidRDefault="007C288C" w:rsidP="005474F9">
      <w:pPr>
        <w:rPr>
          <w:rFonts w:ascii="Times New Roman" w:eastAsia="SimSun" w:hAnsi="Times New Roman" w:cs="Times New Roman"/>
          <w:color w:val="1F497D"/>
          <w:kern w:val="0"/>
          <w:sz w:val="22"/>
        </w:rPr>
      </w:pPr>
    </w:p>
    <w:p w14:paraId="77DB4DFF" w14:textId="77777777" w:rsidR="007C288C" w:rsidRPr="0033750C" w:rsidRDefault="007C288C" w:rsidP="005474F9">
      <w:pPr>
        <w:rPr>
          <w:rFonts w:ascii="Times New Roman" w:eastAsia="SimSun" w:hAnsi="Times New Roman" w:cs="Times New Roman"/>
          <w:color w:val="1F497D"/>
          <w:kern w:val="0"/>
          <w:sz w:val="22"/>
        </w:rPr>
      </w:pPr>
    </w:p>
    <w:p w14:paraId="17C6A88D" w14:textId="28A9096C" w:rsidR="005474F9" w:rsidRPr="0033750C" w:rsidRDefault="005474F9" w:rsidP="005474F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D24CAA0" w14:textId="19C38822" w:rsidR="005474F9" w:rsidRPr="0033750C" w:rsidRDefault="005474F9" w:rsidP="005474F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got the book Mechanical Vibration from a private shop, which is attached to this email. He spent a day working on the book and scanning it down. I paid him 90 yuan. Please take look at it when it is available for you. Have a good day! </w:t>
      </w:r>
    </w:p>
    <w:p w14:paraId="677E3523" w14:textId="77777777" w:rsidR="005474F9" w:rsidRPr="0033750C" w:rsidRDefault="005474F9" w:rsidP="005474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C977D3" w14:textId="5F65C11B" w:rsidR="005474F9" w:rsidRPr="0033750C" w:rsidRDefault="005474F9" w:rsidP="005474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AE24D0" w14:textId="7CC73100" w:rsidR="00B64742" w:rsidRPr="0033750C" w:rsidRDefault="00B64742" w:rsidP="005474F9">
      <w:pPr>
        <w:widowControl/>
        <w:jc w:val="left"/>
        <w:rPr>
          <w:rFonts w:ascii="Times New Roman" w:eastAsia="SimSun" w:hAnsi="Times New Roman" w:cs="Times New Roman"/>
          <w:color w:val="1F497D"/>
          <w:kern w:val="0"/>
          <w:sz w:val="22"/>
        </w:rPr>
      </w:pPr>
    </w:p>
    <w:p w14:paraId="7365D560" w14:textId="77777777" w:rsidR="00B64742" w:rsidRPr="0033750C" w:rsidRDefault="00B64742" w:rsidP="00B6474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4B7C25B" w14:textId="4DDF7C8A" w:rsidR="00B64742" w:rsidRPr="0033750C" w:rsidRDefault="00B64742" w:rsidP="00B647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check Mechanical Design 1 Quiz 01 Question 02 again for units. I divide 1000 from the original answer. Hope it is correct. Thank you for your help! </w:t>
      </w:r>
    </w:p>
    <w:p w14:paraId="38A7F374" w14:textId="77777777" w:rsidR="00B64742" w:rsidRPr="0033750C" w:rsidRDefault="00B64742" w:rsidP="00B647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336D2E" w14:textId="77777777" w:rsidR="00B64742" w:rsidRPr="0033750C" w:rsidRDefault="00B64742" w:rsidP="00B647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AFCD5B" w14:textId="77777777" w:rsidR="00B64742" w:rsidRPr="0033750C" w:rsidRDefault="00B64742" w:rsidP="005474F9">
      <w:pPr>
        <w:widowControl/>
        <w:jc w:val="left"/>
        <w:rPr>
          <w:rFonts w:ascii="Times New Roman" w:eastAsia="SimSun" w:hAnsi="Times New Roman" w:cs="Times New Roman"/>
          <w:color w:val="1F497D"/>
          <w:kern w:val="0"/>
          <w:sz w:val="22"/>
        </w:rPr>
      </w:pPr>
    </w:p>
    <w:p w14:paraId="55E01C75" w14:textId="77777777" w:rsidR="005474F9" w:rsidRPr="0033750C" w:rsidRDefault="005474F9" w:rsidP="002831D1">
      <w:pPr>
        <w:rPr>
          <w:rFonts w:ascii="Times New Roman" w:eastAsia="SimSun" w:hAnsi="Times New Roman" w:cs="Times New Roman"/>
          <w:color w:val="1F497D"/>
          <w:kern w:val="0"/>
          <w:sz w:val="22"/>
        </w:rPr>
      </w:pPr>
    </w:p>
    <w:p w14:paraId="3D76F5F6" w14:textId="77777777" w:rsidR="005474F9" w:rsidRPr="0033750C" w:rsidRDefault="005474F9" w:rsidP="002831D1">
      <w:pPr>
        <w:rPr>
          <w:rFonts w:ascii="Times New Roman" w:eastAsia="SimSun" w:hAnsi="Times New Roman" w:cs="Times New Roman"/>
          <w:color w:val="1F497D"/>
          <w:kern w:val="0"/>
          <w:sz w:val="22"/>
        </w:rPr>
      </w:pPr>
    </w:p>
    <w:p w14:paraId="65B2877A" w14:textId="11B08F52" w:rsidR="00D87979" w:rsidRPr="0033750C" w:rsidRDefault="00D87979" w:rsidP="002831D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pdate My Progress </w:t>
      </w:r>
      <w:proofErr w:type="gramStart"/>
      <w:r w:rsidRPr="0033750C">
        <w:rPr>
          <w:rFonts w:ascii="Times New Roman" w:eastAsia="SimSun" w:hAnsi="Times New Roman" w:cs="Times New Roman"/>
          <w:color w:val="1F497D"/>
          <w:kern w:val="0"/>
          <w:sz w:val="22"/>
        </w:rPr>
        <w:t>And</w:t>
      </w:r>
      <w:proofErr w:type="gramEnd"/>
      <w:r w:rsidRPr="0033750C">
        <w:rPr>
          <w:rFonts w:ascii="Times New Roman" w:eastAsia="SimSun" w:hAnsi="Times New Roman" w:cs="Times New Roman"/>
          <w:color w:val="1F497D"/>
          <w:kern w:val="0"/>
          <w:sz w:val="22"/>
        </w:rPr>
        <w:t xml:space="preserve"> Prepare for the Future</w:t>
      </w:r>
    </w:p>
    <w:p w14:paraId="06C3AE3B" w14:textId="39D2C3E9" w:rsidR="002831D1" w:rsidRPr="0033750C" w:rsidRDefault="002831D1" w:rsidP="002831D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1BFFB5AC" w14:textId="7341FA75" w:rsidR="002831D1" w:rsidRPr="0033750C" w:rsidRDefault="00360C07" w:rsidP="002831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w:t>
      </w:r>
      <w:r w:rsidR="002831D1" w:rsidRPr="0033750C">
        <w:rPr>
          <w:rFonts w:ascii="Times New Roman" w:eastAsia="SimSun" w:hAnsi="Times New Roman" w:cs="Times New Roman"/>
          <w:color w:val="1F497D"/>
          <w:kern w:val="0"/>
          <w:sz w:val="22"/>
        </w:rPr>
        <w:t xml:space="preserve">Hope you are well and safe during this unusual year! </w:t>
      </w:r>
    </w:p>
    <w:p w14:paraId="5D388C9A" w14:textId="0B69F5D2" w:rsidR="00FC3025" w:rsidRPr="0033750C" w:rsidRDefault="000C504E" w:rsidP="002831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o you because I was wondering could you be so kind to give me some guidance on </w:t>
      </w:r>
      <w:r w:rsidR="00D87979" w:rsidRPr="0033750C">
        <w:rPr>
          <w:rFonts w:ascii="Times New Roman" w:eastAsia="SimSun" w:hAnsi="Times New Roman" w:cs="Times New Roman"/>
          <w:color w:val="1F497D"/>
          <w:kern w:val="0"/>
          <w:sz w:val="22"/>
        </w:rPr>
        <w:t xml:space="preserve">preparation </w:t>
      </w:r>
      <w:r w:rsidRPr="0033750C">
        <w:rPr>
          <w:rFonts w:ascii="Times New Roman" w:eastAsia="SimSun" w:hAnsi="Times New Roman" w:cs="Times New Roman"/>
          <w:color w:val="1F497D"/>
          <w:kern w:val="0"/>
          <w:sz w:val="22"/>
        </w:rPr>
        <w:t>for Ph.D. research and study before I arrive at CUHK</w:t>
      </w:r>
      <w:r w:rsidR="00D87979"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D87979" w:rsidRPr="0033750C">
        <w:rPr>
          <w:rFonts w:ascii="Times New Roman" w:eastAsia="SimSun" w:hAnsi="Times New Roman" w:cs="Times New Roman"/>
          <w:color w:val="1F497D"/>
          <w:kern w:val="0"/>
          <w:sz w:val="22"/>
        </w:rPr>
        <w:t xml:space="preserve">I will appreciate it if you could share </w:t>
      </w:r>
      <w:r w:rsidR="00FC3025" w:rsidRPr="0033750C">
        <w:rPr>
          <w:rFonts w:ascii="Times New Roman" w:eastAsia="SimSun" w:hAnsi="Times New Roman" w:cs="Times New Roman"/>
          <w:color w:val="1F497D"/>
          <w:kern w:val="0"/>
          <w:sz w:val="22"/>
        </w:rPr>
        <w:t>any recommended literature and knowledge worth reading and learning</w:t>
      </w:r>
      <w:r w:rsidR="00D87979" w:rsidRPr="0033750C">
        <w:rPr>
          <w:rFonts w:ascii="Times New Roman" w:eastAsia="SimSun" w:hAnsi="Times New Roman" w:cs="Times New Roman"/>
          <w:color w:val="1F497D"/>
          <w:kern w:val="0"/>
          <w:sz w:val="22"/>
        </w:rPr>
        <w:t xml:space="preserve"> with me.</w:t>
      </w:r>
    </w:p>
    <w:p w14:paraId="2486AFF8" w14:textId="029ECC37" w:rsidR="000C504E" w:rsidRPr="0033750C" w:rsidRDefault="00D81ACE" w:rsidP="002831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have successfully completed my senior project about 6 Degree of Freedom Unified Tracking Controller for Tilt-Rotor Multi-Rotor Unmanned Aerial Vehicles Based on Unit Dual Quaternion</w:t>
      </w:r>
      <w:r w:rsidR="00D87979"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D87979" w:rsidRPr="0033750C">
        <w:rPr>
          <w:rFonts w:ascii="Times New Roman" w:eastAsia="SimSun" w:hAnsi="Times New Roman" w:cs="Times New Roman"/>
          <w:color w:val="1F497D"/>
          <w:kern w:val="0"/>
          <w:sz w:val="22"/>
        </w:rPr>
        <w:t xml:space="preserve">And I have </w:t>
      </w:r>
      <w:r w:rsidRPr="0033750C">
        <w:rPr>
          <w:rFonts w:ascii="Times New Roman" w:eastAsia="SimSun" w:hAnsi="Times New Roman" w:cs="Times New Roman"/>
          <w:color w:val="1F497D"/>
          <w:kern w:val="0"/>
          <w:sz w:val="22"/>
        </w:rPr>
        <w:t>submitted the paper</w:t>
      </w:r>
      <w:r w:rsidR="00D87979" w:rsidRPr="0033750C">
        <w:rPr>
          <w:rFonts w:ascii="Times New Roman" w:eastAsia="SimSun" w:hAnsi="Times New Roman" w:cs="Times New Roman"/>
          <w:color w:val="1F497D"/>
          <w:kern w:val="0"/>
          <w:sz w:val="22"/>
        </w:rPr>
        <w:t xml:space="preserve"> as 1</w:t>
      </w:r>
      <w:r w:rsidR="00D87979" w:rsidRPr="0033750C">
        <w:rPr>
          <w:rFonts w:ascii="Times New Roman" w:eastAsia="SimSun" w:hAnsi="Times New Roman" w:cs="Times New Roman"/>
          <w:color w:val="1F497D"/>
          <w:kern w:val="0"/>
          <w:sz w:val="22"/>
          <w:vertAlign w:val="superscript"/>
        </w:rPr>
        <w:t>st</w:t>
      </w:r>
      <w:r w:rsidR="00D87979" w:rsidRPr="0033750C">
        <w:rPr>
          <w:rFonts w:ascii="Times New Roman" w:eastAsia="SimSun" w:hAnsi="Times New Roman" w:cs="Times New Roman"/>
          <w:color w:val="1F497D"/>
          <w:kern w:val="0"/>
          <w:sz w:val="22"/>
        </w:rPr>
        <w:t xml:space="preserve"> author</w:t>
      </w:r>
      <w:r w:rsidRPr="0033750C">
        <w:rPr>
          <w:rFonts w:ascii="Times New Roman" w:eastAsia="SimSun" w:hAnsi="Times New Roman" w:cs="Times New Roman"/>
          <w:color w:val="1F497D"/>
          <w:kern w:val="0"/>
          <w:sz w:val="22"/>
        </w:rPr>
        <w:t xml:space="preserve"> to the 2022 IEEE/ASME International Conference on Advanced Intelligent Mechatronics. </w:t>
      </w:r>
      <w:r w:rsidR="00F86143" w:rsidRPr="0033750C">
        <w:rPr>
          <w:rFonts w:ascii="Times New Roman" w:eastAsia="SimSun" w:hAnsi="Times New Roman" w:cs="Times New Roman"/>
          <w:color w:val="1F497D"/>
          <w:kern w:val="0"/>
          <w:sz w:val="22"/>
        </w:rPr>
        <w:t xml:space="preserve">I almost finished everything in </w:t>
      </w:r>
      <w:r w:rsidR="00FC3025" w:rsidRPr="0033750C">
        <w:rPr>
          <w:rFonts w:ascii="Times New Roman" w:eastAsia="SimSun" w:hAnsi="Times New Roman" w:cs="Times New Roman"/>
          <w:color w:val="1F497D"/>
          <w:kern w:val="0"/>
          <w:sz w:val="22"/>
        </w:rPr>
        <w:t>my undergraduate study</w:t>
      </w:r>
      <w:r w:rsidR="00D87979" w:rsidRPr="0033750C">
        <w:rPr>
          <w:rFonts w:ascii="Times New Roman" w:eastAsia="SimSun" w:hAnsi="Times New Roman" w:cs="Times New Roman"/>
          <w:color w:val="1F497D"/>
          <w:kern w:val="0"/>
          <w:sz w:val="22"/>
        </w:rPr>
        <w:t>, so</w:t>
      </w:r>
      <w:r w:rsidR="00F86143" w:rsidRPr="0033750C">
        <w:rPr>
          <w:rFonts w:ascii="Times New Roman" w:eastAsia="SimSun" w:hAnsi="Times New Roman" w:cs="Times New Roman"/>
          <w:color w:val="1F497D"/>
          <w:kern w:val="0"/>
          <w:sz w:val="22"/>
        </w:rPr>
        <w:t xml:space="preserve"> </w:t>
      </w:r>
      <w:r w:rsidR="00D87979" w:rsidRPr="0033750C">
        <w:rPr>
          <w:rFonts w:ascii="Times New Roman" w:eastAsia="SimSun" w:hAnsi="Times New Roman" w:cs="Times New Roman"/>
          <w:color w:val="1F497D"/>
          <w:kern w:val="0"/>
          <w:sz w:val="22"/>
        </w:rPr>
        <w:t>I think it</w:t>
      </w:r>
      <w:r w:rsidR="00722F9A">
        <w:rPr>
          <w:rFonts w:ascii="Times New Roman" w:eastAsia="SimSun" w:hAnsi="Times New Roman" w:cs="Times New Roman"/>
          <w:color w:val="1F497D"/>
          <w:kern w:val="0"/>
          <w:sz w:val="22"/>
        </w:rPr>
        <w:t>’</w:t>
      </w:r>
      <w:r w:rsidR="00D87979" w:rsidRPr="0033750C">
        <w:rPr>
          <w:rFonts w:ascii="Times New Roman" w:eastAsia="SimSun" w:hAnsi="Times New Roman" w:cs="Times New Roman"/>
          <w:color w:val="1F497D"/>
          <w:kern w:val="0"/>
          <w:sz w:val="22"/>
        </w:rPr>
        <w:t>s</w:t>
      </w:r>
      <w:r w:rsidR="00D14F3A" w:rsidRPr="0033750C">
        <w:rPr>
          <w:rFonts w:ascii="Times New Roman" w:eastAsia="SimSun" w:hAnsi="Times New Roman" w:cs="Times New Roman"/>
          <w:color w:val="1F497D"/>
          <w:kern w:val="0"/>
          <w:sz w:val="22"/>
        </w:rPr>
        <w:t xml:space="preserve"> time to gradually shift my focus to Ph.D. research</w:t>
      </w:r>
      <w:r w:rsidR="000738B8" w:rsidRPr="0033750C">
        <w:rPr>
          <w:rFonts w:ascii="Times New Roman" w:eastAsia="SimSun" w:hAnsi="Times New Roman" w:cs="Times New Roman"/>
          <w:color w:val="1F497D"/>
          <w:kern w:val="0"/>
          <w:sz w:val="22"/>
        </w:rPr>
        <w:t xml:space="preserve"> and prepare for it</w:t>
      </w:r>
      <w:r w:rsidR="00D14F3A" w:rsidRPr="0033750C">
        <w:rPr>
          <w:rFonts w:ascii="Times New Roman" w:eastAsia="SimSun" w:hAnsi="Times New Roman" w:cs="Times New Roman"/>
          <w:color w:val="1F497D"/>
          <w:kern w:val="0"/>
          <w:sz w:val="22"/>
        </w:rPr>
        <w:t>.</w:t>
      </w:r>
      <w:r w:rsidR="000738B8" w:rsidRPr="0033750C">
        <w:rPr>
          <w:rFonts w:ascii="Times New Roman" w:eastAsia="SimSun" w:hAnsi="Times New Roman" w:cs="Times New Roman"/>
          <w:color w:val="1F497D"/>
          <w:kern w:val="0"/>
          <w:sz w:val="22"/>
        </w:rPr>
        <w:t xml:space="preserve"> </w:t>
      </w:r>
      <w:r w:rsidR="00F86143" w:rsidRPr="0033750C">
        <w:rPr>
          <w:rFonts w:ascii="Times New Roman" w:eastAsia="SimSun" w:hAnsi="Times New Roman" w:cs="Times New Roman"/>
          <w:color w:val="1F497D"/>
          <w:kern w:val="0"/>
          <w:sz w:val="22"/>
        </w:rPr>
        <w:t xml:space="preserve">At this stage I would like to be exposed to the literature on topics I </w:t>
      </w:r>
      <w:r w:rsidR="00D14F3A" w:rsidRPr="0033750C">
        <w:rPr>
          <w:rFonts w:ascii="Times New Roman" w:eastAsia="SimSun" w:hAnsi="Times New Roman" w:cs="Times New Roman"/>
          <w:color w:val="1F497D"/>
          <w:kern w:val="0"/>
          <w:sz w:val="22"/>
        </w:rPr>
        <w:t>will</w:t>
      </w:r>
      <w:r w:rsidR="00F86143" w:rsidRPr="0033750C">
        <w:rPr>
          <w:rFonts w:ascii="Times New Roman" w:eastAsia="SimSun" w:hAnsi="Times New Roman" w:cs="Times New Roman"/>
          <w:color w:val="1F497D"/>
          <w:kern w:val="0"/>
          <w:sz w:val="22"/>
        </w:rPr>
        <w:t xml:space="preserve"> study in the future. So, I desperately need your </w:t>
      </w:r>
      <w:r w:rsidR="000738B8" w:rsidRPr="0033750C">
        <w:rPr>
          <w:rFonts w:ascii="Times New Roman" w:eastAsia="SimSun" w:hAnsi="Times New Roman" w:cs="Times New Roman"/>
          <w:color w:val="1F497D"/>
          <w:kern w:val="0"/>
          <w:sz w:val="22"/>
        </w:rPr>
        <w:t xml:space="preserve">recommendation </w:t>
      </w:r>
      <w:r w:rsidR="00D14F3A" w:rsidRPr="0033750C">
        <w:rPr>
          <w:rFonts w:ascii="Times New Roman" w:eastAsia="SimSun" w:hAnsi="Times New Roman" w:cs="Times New Roman"/>
          <w:color w:val="1F497D"/>
          <w:kern w:val="0"/>
          <w:sz w:val="22"/>
        </w:rPr>
        <w:t>about the literature and knowledge I need to study</w:t>
      </w:r>
      <w:r w:rsidR="00F86143" w:rsidRPr="0033750C">
        <w:rPr>
          <w:rFonts w:ascii="Times New Roman" w:eastAsia="SimSun" w:hAnsi="Times New Roman" w:cs="Times New Roman"/>
          <w:color w:val="1F497D"/>
          <w:kern w:val="0"/>
          <w:sz w:val="22"/>
        </w:rPr>
        <w:t xml:space="preserve">. </w:t>
      </w:r>
    </w:p>
    <w:p w14:paraId="53A37414" w14:textId="74B316DC" w:rsidR="00F86143" w:rsidRPr="0033750C" w:rsidRDefault="00F86143" w:rsidP="00F8614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reply.   </w:t>
      </w:r>
    </w:p>
    <w:p w14:paraId="315B5FF1" w14:textId="680C0257" w:rsidR="00F86143" w:rsidRPr="0033750C" w:rsidRDefault="00F86143" w:rsidP="00F8614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stay safe, and keep healthy!</w:t>
      </w:r>
    </w:p>
    <w:p w14:paraId="3BE94FB7" w14:textId="77777777" w:rsidR="002831D1" w:rsidRPr="0033750C" w:rsidRDefault="002831D1" w:rsidP="002831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A3FD38" w14:textId="77777777" w:rsidR="002831D1" w:rsidRPr="0033750C" w:rsidRDefault="002831D1" w:rsidP="002831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352BBB" w14:textId="5972F00E" w:rsidR="002831D1" w:rsidRPr="0033750C" w:rsidRDefault="002831D1" w:rsidP="00F10098">
      <w:pPr>
        <w:rPr>
          <w:rFonts w:ascii="Times New Roman" w:eastAsia="SimSun" w:hAnsi="Times New Roman" w:cs="Times New Roman"/>
          <w:color w:val="1F497D"/>
          <w:kern w:val="0"/>
          <w:sz w:val="22"/>
        </w:rPr>
      </w:pPr>
    </w:p>
    <w:p w14:paraId="2970252D" w14:textId="7BA28ABD" w:rsidR="00E84BFC" w:rsidRPr="0033750C" w:rsidRDefault="00E84BFC" w:rsidP="00F100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out Homework 01 Grading</w:t>
      </w:r>
    </w:p>
    <w:p w14:paraId="20FAC547" w14:textId="739A89DB" w:rsidR="007A1913" w:rsidRPr="0033750C" w:rsidRDefault="007A1913" w:rsidP="007A191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4F6EF7C7" w14:textId="1773D9C5" w:rsidR="007A1913" w:rsidRPr="0033750C" w:rsidRDefault="00126701" w:rsidP="007A19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hope you had a fulfilling weekend.</w:t>
      </w:r>
      <w:r w:rsidR="007A1913" w:rsidRPr="0033750C">
        <w:rPr>
          <w:rFonts w:ascii="Times New Roman" w:eastAsia="SimSun" w:hAnsi="Times New Roman" w:cs="Times New Roman"/>
          <w:color w:val="1F497D"/>
          <w:kern w:val="0"/>
          <w:sz w:val="22"/>
        </w:rPr>
        <w:t xml:space="preserve"> </w:t>
      </w:r>
    </w:p>
    <w:p w14:paraId="6F2475F7" w14:textId="48ECDBA6" w:rsidR="007A1913" w:rsidRPr="0033750C" w:rsidRDefault="00126701" w:rsidP="007A19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tell you that I have finished grading the homework 01 and made the solution for it, which is attached to this email in the first file. The first two questions are the example in the textbook, so I directly use one of students</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homework answer. I have gotten the permission from her, so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orry </w:t>
      </w:r>
      <w:proofErr w:type="spellStart"/>
      <w:r w:rsidRPr="0033750C">
        <w:rPr>
          <w:rFonts w:ascii="Times New Roman" w:eastAsia="SimSun" w:hAnsi="Times New Roman" w:cs="Times New Roman"/>
          <w:color w:val="1F497D"/>
          <w:kern w:val="0"/>
          <w:sz w:val="22"/>
        </w:rPr>
        <w:t>abou</w:t>
      </w:r>
      <w:proofErr w:type="spellEnd"/>
      <w:r w:rsidRPr="0033750C">
        <w:rPr>
          <w:rFonts w:ascii="Times New Roman" w:eastAsia="SimSun" w:hAnsi="Times New Roman" w:cs="Times New Roman"/>
          <w:color w:val="1F497D"/>
          <w:kern w:val="0"/>
          <w:sz w:val="22"/>
        </w:rPr>
        <w:t xml:space="preserve"> this thing. And the last two questions are made by </w:t>
      </w:r>
      <w:proofErr w:type="gramStart"/>
      <w:r w:rsidRPr="0033750C">
        <w:rPr>
          <w:rFonts w:ascii="Times New Roman" w:eastAsia="SimSun" w:hAnsi="Times New Roman" w:cs="Times New Roman"/>
          <w:color w:val="1F497D"/>
          <w:kern w:val="0"/>
          <w:sz w:val="22"/>
        </w:rPr>
        <w:t>myself</w:t>
      </w:r>
      <w:proofErr w:type="gramEnd"/>
      <w:r w:rsidRPr="0033750C">
        <w:rPr>
          <w:rFonts w:ascii="Times New Roman" w:eastAsia="SimSun" w:hAnsi="Times New Roman" w:cs="Times New Roman"/>
          <w:color w:val="1F497D"/>
          <w:kern w:val="0"/>
          <w:sz w:val="22"/>
        </w:rPr>
        <w:t xml:space="preserve">. Could you please take look at it when it is available for you? </w:t>
      </w:r>
      <w:r w:rsidR="00B13E82" w:rsidRPr="0033750C">
        <w:rPr>
          <w:rFonts w:ascii="Times New Roman" w:eastAsia="SimSun" w:hAnsi="Times New Roman" w:cs="Times New Roman"/>
          <w:color w:val="1F497D"/>
          <w:kern w:val="0"/>
          <w:sz w:val="22"/>
        </w:rPr>
        <w:t xml:space="preserve">If the solution for homework is good, I will release it on the </w:t>
      </w:r>
      <w:proofErr w:type="spellStart"/>
      <w:r w:rsidR="00B13E82" w:rsidRPr="0033750C">
        <w:rPr>
          <w:rFonts w:ascii="Times New Roman" w:eastAsia="SimSun" w:hAnsi="Times New Roman" w:cs="Times New Roman"/>
          <w:color w:val="1F497D"/>
          <w:kern w:val="0"/>
          <w:sz w:val="22"/>
        </w:rPr>
        <w:t>BlackBoard</w:t>
      </w:r>
      <w:proofErr w:type="spellEnd"/>
      <w:r w:rsidR="00B13E82" w:rsidRPr="0033750C">
        <w:rPr>
          <w:rFonts w:ascii="Times New Roman" w:eastAsia="SimSun" w:hAnsi="Times New Roman" w:cs="Times New Roman"/>
          <w:color w:val="1F497D"/>
          <w:kern w:val="0"/>
          <w:sz w:val="22"/>
        </w:rPr>
        <w:t xml:space="preserve"> for students to check their homework. </w:t>
      </w:r>
    </w:p>
    <w:p w14:paraId="7DE8DE31" w14:textId="13D39B98" w:rsidR="00126701" w:rsidRPr="0033750C" w:rsidRDefault="00126701" w:rsidP="007A19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w:t>
      </w:r>
      <w:r w:rsidR="00B13E82" w:rsidRPr="0033750C">
        <w:rPr>
          <w:rFonts w:ascii="Times New Roman" w:eastAsia="SimSun" w:hAnsi="Times New Roman" w:cs="Times New Roman"/>
          <w:color w:val="1F497D"/>
          <w:kern w:val="0"/>
          <w:sz w:val="22"/>
        </w:rPr>
        <w:t xml:space="preserve">there are three similar works, which are attached to this email as the last three files, especially for the homework of </w:t>
      </w:r>
      <w:proofErr w:type="spellStart"/>
      <w:r w:rsidR="00B13E82" w:rsidRPr="0033750C">
        <w:rPr>
          <w:rFonts w:ascii="Times New Roman" w:eastAsia="SimSun" w:hAnsi="Times New Roman" w:cs="Times New Roman"/>
          <w:color w:val="1F497D"/>
          <w:kern w:val="0"/>
          <w:sz w:val="22"/>
        </w:rPr>
        <w:t>Xuyi</w:t>
      </w:r>
      <w:proofErr w:type="spellEnd"/>
      <w:r w:rsidR="00B13E82" w:rsidRPr="0033750C">
        <w:rPr>
          <w:rFonts w:ascii="Times New Roman" w:eastAsia="SimSun" w:hAnsi="Times New Roman" w:cs="Times New Roman"/>
          <w:color w:val="1F497D"/>
          <w:kern w:val="0"/>
          <w:sz w:val="22"/>
        </w:rPr>
        <w:t xml:space="preserve"> Zhang and Jesse Song. I don</w:t>
      </w:r>
      <w:r w:rsidR="00722F9A">
        <w:rPr>
          <w:rFonts w:ascii="Times New Roman" w:eastAsia="SimSun" w:hAnsi="Times New Roman" w:cs="Times New Roman"/>
          <w:color w:val="1F497D"/>
          <w:kern w:val="0"/>
          <w:sz w:val="22"/>
        </w:rPr>
        <w:t>’</w:t>
      </w:r>
      <w:r w:rsidR="00B13E82" w:rsidRPr="0033750C">
        <w:rPr>
          <w:rFonts w:ascii="Times New Roman" w:eastAsia="SimSun" w:hAnsi="Times New Roman" w:cs="Times New Roman"/>
          <w:color w:val="1F497D"/>
          <w:kern w:val="0"/>
          <w:sz w:val="22"/>
        </w:rPr>
        <w:t>t know how to deal with them for plagiarism. So, could you please take look at their homework and give a final decision?</w:t>
      </w:r>
    </w:p>
    <w:p w14:paraId="46C4C269" w14:textId="2C07C32C" w:rsidR="00B13E82" w:rsidRPr="0033750C" w:rsidRDefault="00B13E82" w:rsidP="007A19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help and looking forward to your reply. </w:t>
      </w:r>
    </w:p>
    <w:p w14:paraId="64CE7B6A" w14:textId="77777777" w:rsidR="007A1913" w:rsidRPr="0033750C" w:rsidRDefault="007A1913" w:rsidP="007A191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6186EB" w14:textId="77777777" w:rsidR="007A1913" w:rsidRPr="0033750C" w:rsidRDefault="007A1913" w:rsidP="007A191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6F99CA2" w14:textId="77777777" w:rsidR="007A1913" w:rsidRPr="0033750C" w:rsidRDefault="007A1913" w:rsidP="00F10098">
      <w:pPr>
        <w:rPr>
          <w:rFonts w:ascii="Times New Roman" w:eastAsia="SimSun" w:hAnsi="Times New Roman" w:cs="Times New Roman"/>
          <w:color w:val="1F497D"/>
          <w:kern w:val="0"/>
          <w:sz w:val="22"/>
        </w:rPr>
      </w:pPr>
    </w:p>
    <w:p w14:paraId="0D9E237A" w14:textId="77777777" w:rsidR="002831D1" w:rsidRPr="0033750C" w:rsidRDefault="002831D1" w:rsidP="00F10098">
      <w:pPr>
        <w:rPr>
          <w:rFonts w:ascii="Times New Roman" w:eastAsia="SimSun" w:hAnsi="Times New Roman" w:cs="Times New Roman"/>
          <w:color w:val="1F497D"/>
          <w:kern w:val="0"/>
          <w:sz w:val="22"/>
        </w:rPr>
      </w:pPr>
    </w:p>
    <w:p w14:paraId="495405CF" w14:textId="66DB7ED8" w:rsidR="00F10098" w:rsidRPr="0033750C" w:rsidRDefault="00F10098" w:rsidP="00F100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5448009E" w14:textId="4A4C2264" w:rsidR="00F10098" w:rsidRPr="0033750C" w:rsidRDefault="00F10098" w:rsidP="00F10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Thank you for your information. I will revise the choices by </w:t>
      </w:r>
      <w:proofErr w:type="gramStart"/>
      <w:r w:rsidRPr="0033750C">
        <w:rPr>
          <w:rFonts w:ascii="Times New Roman" w:eastAsia="SimSun" w:hAnsi="Times New Roman" w:cs="Times New Roman"/>
          <w:color w:val="1F497D"/>
          <w:kern w:val="0"/>
          <w:sz w:val="22"/>
        </w:rPr>
        <w:t>hand writing</w:t>
      </w:r>
      <w:proofErr w:type="gramEnd"/>
      <w:r w:rsidRPr="0033750C">
        <w:rPr>
          <w:rFonts w:ascii="Times New Roman" w:eastAsia="SimSun" w:hAnsi="Times New Roman" w:cs="Times New Roman"/>
          <w:color w:val="1F497D"/>
          <w:kern w:val="0"/>
          <w:sz w:val="22"/>
        </w:rPr>
        <w:t xml:space="preserve"> on the hard copy. Have a nice day!</w:t>
      </w:r>
    </w:p>
    <w:p w14:paraId="5C10BD6F" w14:textId="77777777" w:rsidR="00F10098" w:rsidRPr="0033750C" w:rsidRDefault="00F10098" w:rsidP="00F10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9403DF8" w14:textId="77777777" w:rsidR="00F10098" w:rsidRPr="0033750C" w:rsidRDefault="00F10098" w:rsidP="00F10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960321" w14:textId="2E51D825" w:rsidR="00F10098" w:rsidRPr="0033750C" w:rsidRDefault="00F10098" w:rsidP="00F10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4DDC95A" w14:textId="1B82473B" w:rsidR="00D74AF4" w:rsidRPr="0033750C" w:rsidRDefault="00D74AF4" w:rsidP="00F10098">
      <w:pPr>
        <w:widowControl/>
        <w:jc w:val="left"/>
        <w:rPr>
          <w:rFonts w:ascii="Times New Roman" w:eastAsia="SimSun" w:hAnsi="Times New Roman" w:cs="Times New Roman"/>
          <w:color w:val="1F497D"/>
          <w:kern w:val="0"/>
          <w:sz w:val="22"/>
        </w:rPr>
      </w:pPr>
    </w:p>
    <w:p w14:paraId="686F7812" w14:textId="3B3C1EA8" w:rsidR="00D74AF4" w:rsidRPr="0033750C" w:rsidRDefault="00D74AF4" w:rsidP="00D74AF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175E267B" w14:textId="1495B809" w:rsidR="00D74AF4" w:rsidRPr="0033750C" w:rsidRDefault="00D74AF4" w:rsidP="00D74AF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do it as soon as possible and tell you if there are some problems. </w:t>
      </w:r>
    </w:p>
    <w:p w14:paraId="11F6EB4B" w14:textId="77777777" w:rsidR="00D74AF4" w:rsidRPr="0033750C" w:rsidRDefault="00D74AF4" w:rsidP="00D74AF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48AD4EF9" w14:textId="77777777" w:rsidR="00D74AF4" w:rsidRPr="0033750C" w:rsidRDefault="00D74AF4" w:rsidP="00D74A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BB7F2C" w14:textId="77777777" w:rsidR="00D74AF4" w:rsidRPr="0033750C" w:rsidRDefault="00D74AF4" w:rsidP="00D74A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F36B7C" w14:textId="7E734DA0" w:rsidR="00D74AF4" w:rsidRPr="0033750C" w:rsidRDefault="00D74AF4" w:rsidP="00F10098">
      <w:pPr>
        <w:widowControl/>
        <w:jc w:val="left"/>
        <w:rPr>
          <w:rFonts w:ascii="Times New Roman" w:eastAsia="SimSun" w:hAnsi="Times New Roman" w:cs="Times New Roman"/>
          <w:color w:val="1F497D"/>
          <w:kern w:val="0"/>
          <w:sz w:val="22"/>
        </w:rPr>
      </w:pPr>
    </w:p>
    <w:p w14:paraId="2F2A7E06" w14:textId="77777777" w:rsidR="00DF5084" w:rsidRPr="0033750C" w:rsidRDefault="00DF5084" w:rsidP="00DF508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C316BB9" w14:textId="2B97D961" w:rsidR="00DF5084" w:rsidRPr="0033750C" w:rsidRDefault="00DF5084" w:rsidP="00DF50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the book you mentioned today. I searched it on Google but got only first two chapters, which is attached to this email. And I searched it in Taobao, only one store can get a scanned copy of the book, and because the book is uncommon,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xpensive. </w:t>
      </w:r>
      <w:proofErr w:type="gramStart"/>
      <w:r w:rsidRPr="0033750C">
        <w:rPr>
          <w:rFonts w:ascii="Times New Roman" w:eastAsia="SimSun" w:hAnsi="Times New Roman" w:cs="Times New Roman"/>
          <w:color w:val="1F497D"/>
          <w:kern w:val="0"/>
          <w:sz w:val="22"/>
        </w:rPr>
        <w:t>Generally speaking, it</w:t>
      </w:r>
      <w:proofErr w:type="gramEnd"/>
      <w:r w:rsidRPr="0033750C">
        <w:rPr>
          <w:rFonts w:ascii="Times New Roman" w:eastAsia="SimSun" w:hAnsi="Times New Roman" w:cs="Times New Roman"/>
          <w:color w:val="1F497D"/>
          <w:kern w:val="0"/>
          <w:sz w:val="22"/>
        </w:rPr>
        <w:t xml:space="preserve"> is about 20 yuan to buy an e-book on Taobao. But the scanned version of this book </w:t>
      </w:r>
      <w:proofErr w:type="gramStart"/>
      <w:r w:rsidRPr="0033750C">
        <w:rPr>
          <w:rFonts w:ascii="Times New Roman" w:eastAsia="SimSun" w:hAnsi="Times New Roman" w:cs="Times New Roman"/>
          <w:color w:val="1F497D"/>
          <w:kern w:val="0"/>
          <w:sz w:val="22"/>
        </w:rPr>
        <w:t>actually sells</w:t>
      </w:r>
      <w:proofErr w:type="gramEnd"/>
      <w:r w:rsidRPr="0033750C">
        <w:rPr>
          <w:rFonts w:ascii="Times New Roman" w:eastAsia="SimSun" w:hAnsi="Times New Roman" w:cs="Times New Roman"/>
          <w:color w:val="1F497D"/>
          <w:kern w:val="0"/>
          <w:sz w:val="22"/>
        </w:rPr>
        <w:t xml:space="preserve"> for 90 RMB. These are the circumstances of my search for that book today.</w:t>
      </w:r>
    </w:p>
    <w:p w14:paraId="739420F5" w14:textId="7E1EE59F" w:rsidR="00875486" w:rsidRPr="0033750C" w:rsidRDefault="00875486" w:rsidP="00DF50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I have already finished setting up quiz 02 for vibration. Please take look at it when it is available to you. Thank you for your help! </w:t>
      </w:r>
    </w:p>
    <w:p w14:paraId="5EFE4CE1" w14:textId="338ED507" w:rsidR="00DF5084" w:rsidRPr="0033750C" w:rsidRDefault="00DF5084" w:rsidP="00DF50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a good weekend and looking forward to your reply! </w:t>
      </w:r>
    </w:p>
    <w:p w14:paraId="5CD8482D" w14:textId="77777777" w:rsidR="00DF5084" w:rsidRPr="0033750C" w:rsidRDefault="00DF5084" w:rsidP="00DF50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55CA86" w14:textId="7864EEC1" w:rsidR="00DF5084" w:rsidRPr="0033750C" w:rsidRDefault="00DF5084" w:rsidP="00DF50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284B89" w14:textId="4BE6B67D" w:rsidR="003B0F7D" w:rsidRPr="0033750C" w:rsidRDefault="003B0F7D" w:rsidP="00DF5084">
      <w:pPr>
        <w:widowControl/>
        <w:jc w:val="left"/>
        <w:rPr>
          <w:rFonts w:ascii="Times New Roman" w:eastAsia="SimSun" w:hAnsi="Times New Roman" w:cs="Times New Roman"/>
          <w:color w:val="1F497D"/>
          <w:kern w:val="0"/>
          <w:sz w:val="22"/>
        </w:rPr>
      </w:pPr>
    </w:p>
    <w:p w14:paraId="5B309B6E" w14:textId="77777777" w:rsidR="003B0F7D" w:rsidRPr="0033750C" w:rsidRDefault="003B0F7D" w:rsidP="003B0F7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1C2D20CD" w14:textId="4DAA6676" w:rsidR="003B0F7D" w:rsidRPr="0033750C" w:rsidRDefault="003B0F7D" w:rsidP="003B0F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OK, I got it. Unfortunately, the owner of that shop told me again that he coul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get access to William</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echanical vibration, I will keep asking more shops to see if they have this book for sale. Have a good weekend! </w:t>
      </w:r>
    </w:p>
    <w:p w14:paraId="1FDAF4DD" w14:textId="1A67D398" w:rsidR="003B0F7D" w:rsidRPr="0033750C" w:rsidRDefault="003B0F7D" w:rsidP="003B0F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CF3AC94" w14:textId="7C78304B" w:rsidR="003B0F7D" w:rsidRPr="0033750C" w:rsidRDefault="003B0F7D" w:rsidP="00DF50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75F055" w14:textId="4F91B46F" w:rsidR="00DF5084" w:rsidRPr="0033750C" w:rsidRDefault="00DF5084" w:rsidP="00F10098">
      <w:pPr>
        <w:widowControl/>
        <w:jc w:val="left"/>
        <w:rPr>
          <w:rFonts w:ascii="Times New Roman" w:eastAsia="SimSun" w:hAnsi="Times New Roman" w:cs="Times New Roman"/>
          <w:color w:val="1F497D"/>
          <w:kern w:val="0"/>
          <w:sz w:val="22"/>
        </w:rPr>
      </w:pPr>
    </w:p>
    <w:p w14:paraId="23C3F213" w14:textId="77777777" w:rsidR="00DF5084" w:rsidRPr="0033750C" w:rsidRDefault="00DF5084" w:rsidP="00F10098">
      <w:pPr>
        <w:widowControl/>
        <w:jc w:val="left"/>
        <w:rPr>
          <w:rFonts w:ascii="Times New Roman" w:eastAsia="SimSun" w:hAnsi="Times New Roman" w:cs="Times New Roman"/>
          <w:color w:val="1F497D"/>
          <w:kern w:val="0"/>
          <w:sz w:val="22"/>
        </w:rPr>
      </w:pPr>
    </w:p>
    <w:p w14:paraId="47125D34" w14:textId="12033405" w:rsidR="00042B7B" w:rsidRPr="0033750C" w:rsidRDefault="00042B7B" w:rsidP="00042B7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68E5EBF" w14:textId="2FB80D31" w:rsidR="00042B7B" w:rsidRPr="0033750C" w:rsidRDefault="00042B7B" w:rsidP="00042B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I will begin to set up quiz 02 for both courses this week. </w:t>
      </w:r>
    </w:p>
    <w:p w14:paraId="3ED58A79" w14:textId="57A7A10F" w:rsidR="00042B7B" w:rsidRPr="0033750C" w:rsidRDefault="00042B7B" w:rsidP="00042B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have a good day!</w:t>
      </w:r>
    </w:p>
    <w:p w14:paraId="212E0991" w14:textId="77777777" w:rsidR="00042B7B" w:rsidRPr="0033750C" w:rsidRDefault="00042B7B" w:rsidP="00042B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31CFB2" w14:textId="77777777" w:rsidR="00042B7B" w:rsidRPr="0033750C" w:rsidRDefault="00042B7B" w:rsidP="00042B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22D3A6" w14:textId="77777777" w:rsidR="00F10098" w:rsidRPr="0033750C" w:rsidRDefault="00F10098" w:rsidP="00256D41">
      <w:pPr>
        <w:rPr>
          <w:rFonts w:ascii="Times New Roman" w:eastAsia="SimSun" w:hAnsi="Times New Roman" w:cs="Times New Roman"/>
          <w:color w:val="1F497D"/>
          <w:kern w:val="0"/>
          <w:sz w:val="22"/>
        </w:rPr>
      </w:pPr>
    </w:p>
    <w:p w14:paraId="3426A350" w14:textId="77777777" w:rsidR="00F10098" w:rsidRPr="0033750C" w:rsidRDefault="00F10098" w:rsidP="00256D41">
      <w:pPr>
        <w:rPr>
          <w:rFonts w:ascii="Times New Roman" w:eastAsia="SimSun" w:hAnsi="Times New Roman" w:cs="Times New Roman"/>
          <w:color w:val="1F497D"/>
          <w:kern w:val="0"/>
          <w:sz w:val="22"/>
        </w:rPr>
      </w:pPr>
    </w:p>
    <w:p w14:paraId="16E1A976" w14:textId="3A1E36BC" w:rsidR="00256D41" w:rsidRPr="0033750C" w:rsidRDefault="000F28C7" w:rsidP="00256D4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sultant </w:t>
      </w:r>
      <w:r w:rsidR="00256D41" w:rsidRPr="0033750C">
        <w:rPr>
          <w:rFonts w:ascii="Times New Roman" w:eastAsia="SimSun" w:hAnsi="Times New Roman" w:cs="Times New Roman"/>
          <w:color w:val="1F497D"/>
          <w:kern w:val="0"/>
          <w:sz w:val="22"/>
        </w:rPr>
        <w:t>about Dormitory Preferences in Application System</w:t>
      </w:r>
    </w:p>
    <w:p w14:paraId="6A2EC28C" w14:textId="77777777" w:rsidR="00256D41" w:rsidRPr="0033750C" w:rsidRDefault="00256D41" w:rsidP="00256D4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240C0017" w14:textId="7F497B3B" w:rsidR="00256D41" w:rsidRPr="0033750C" w:rsidRDefault="00256D41" w:rsidP="00256D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Jin Liuchao (Student ID: 1155184008). I am writing to you to ask whether I can fill the same choice in </w:t>
      </w:r>
      <w:r w:rsidR="000F28C7" w:rsidRPr="0033750C">
        <w:rPr>
          <w:rFonts w:ascii="Times New Roman" w:eastAsia="SimSun" w:hAnsi="Times New Roman" w:cs="Times New Roman"/>
          <w:color w:val="1F497D"/>
          <w:kern w:val="0"/>
          <w:sz w:val="22"/>
        </w:rPr>
        <w:t>many</w:t>
      </w:r>
      <w:r w:rsidRPr="0033750C">
        <w:rPr>
          <w:rFonts w:ascii="Times New Roman" w:eastAsia="SimSun" w:hAnsi="Times New Roman" w:cs="Times New Roman"/>
          <w:color w:val="1F497D"/>
          <w:kern w:val="0"/>
          <w:sz w:val="22"/>
        </w:rPr>
        <w:t xml:space="preserve"> blanks when indicating the dormitory preferences as shown in the file in the attachment. </w:t>
      </w:r>
    </w:p>
    <w:p w14:paraId="16C8359D" w14:textId="43CB8983" w:rsidR="00256D41" w:rsidRPr="0033750C" w:rsidRDefault="00256D41" w:rsidP="00256D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eard from my friend who has already be</w:t>
      </w:r>
      <w:r w:rsidR="00F54DB9" w:rsidRPr="0033750C">
        <w:rPr>
          <w:rFonts w:ascii="Times New Roman" w:eastAsia="SimSun" w:hAnsi="Times New Roman" w:cs="Times New Roman"/>
          <w:color w:val="1F497D"/>
          <w:kern w:val="0"/>
          <w:sz w:val="22"/>
        </w:rPr>
        <w:t>en</w:t>
      </w:r>
      <w:r w:rsidRPr="0033750C">
        <w:rPr>
          <w:rFonts w:ascii="Times New Roman" w:eastAsia="SimSun" w:hAnsi="Times New Roman" w:cs="Times New Roman"/>
          <w:color w:val="1F497D"/>
          <w:kern w:val="0"/>
          <w:sz w:val="22"/>
        </w:rPr>
        <w:t xml:space="preserve"> in CUHK that </w:t>
      </w:r>
      <w:r w:rsidR="00F54DB9" w:rsidRPr="0033750C">
        <w:rPr>
          <w:rFonts w:ascii="Times New Roman" w:eastAsia="SimSun" w:hAnsi="Times New Roman" w:cs="Times New Roman"/>
          <w:color w:val="1F497D"/>
          <w:kern w:val="0"/>
          <w:sz w:val="22"/>
        </w:rPr>
        <w:t>the different blanks must be filled with the different choices when choosing the preference for the dormitory</w:t>
      </w:r>
      <w:r w:rsidRPr="0033750C">
        <w:rPr>
          <w:rFonts w:ascii="Times New Roman" w:eastAsia="SimSun" w:hAnsi="Times New Roman" w:cs="Times New Roman"/>
          <w:color w:val="1F497D"/>
          <w:kern w:val="0"/>
          <w:sz w:val="22"/>
        </w:rPr>
        <w:t xml:space="preserve">. However, I have submitted my dormitory application. </w:t>
      </w:r>
      <w:r w:rsidR="0009650A" w:rsidRPr="0033750C">
        <w:rPr>
          <w:rFonts w:ascii="Times New Roman" w:eastAsia="SimSun" w:hAnsi="Times New Roman" w:cs="Times New Roman"/>
          <w:color w:val="1F497D"/>
          <w:kern w:val="0"/>
          <w:sz w:val="22"/>
        </w:rPr>
        <w:t>I chose the single room at JCPGH 1 for the first four options because I really wanted to live there. First, it is only 500 meters away from my laboratory, and second, I like to live alone so that I can sleep peacefully.</w:t>
      </w:r>
      <w:r w:rsidRPr="0033750C">
        <w:rPr>
          <w:rFonts w:ascii="Times New Roman" w:eastAsia="SimSun" w:hAnsi="Times New Roman" w:cs="Times New Roman"/>
          <w:color w:val="1F497D"/>
          <w:kern w:val="0"/>
          <w:sz w:val="22"/>
        </w:rPr>
        <w:t xml:space="preserve"> I have not sent my hard</w:t>
      </w:r>
      <w:r w:rsidR="00F54DB9" w:rsidRPr="0033750C">
        <w:rPr>
          <w:rFonts w:ascii="Times New Roman" w:eastAsia="SimSun" w:hAnsi="Times New Roman" w:cs="Times New Roman"/>
          <w:color w:val="1F497D"/>
          <w:kern w:val="0"/>
          <w:sz w:val="22"/>
        </w:rPr>
        <w:t xml:space="preserve"> copy of</w:t>
      </w:r>
      <w:r w:rsidRPr="0033750C">
        <w:rPr>
          <w:rFonts w:ascii="Times New Roman" w:eastAsia="SimSun" w:hAnsi="Times New Roman" w:cs="Times New Roman"/>
          <w:color w:val="1F497D"/>
          <w:kern w:val="0"/>
          <w:sz w:val="22"/>
        </w:rPr>
        <w:t xml:space="preserve"> </w:t>
      </w:r>
      <w:r w:rsidR="00F54DB9"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materials for application to CUHK. So, before the sending, I want to check</w:t>
      </w:r>
      <w:r w:rsidR="000F28C7" w:rsidRPr="0033750C">
        <w:rPr>
          <w:rFonts w:ascii="Times New Roman" w:eastAsia="SimSun" w:hAnsi="Times New Roman" w:cs="Times New Roman"/>
          <w:color w:val="1F497D"/>
          <w:kern w:val="0"/>
          <w:sz w:val="22"/>
        </w:rPr>
        <w:t xml:space="preserve"> whether filling the same choice for many blanks is legal. If it is </w:t>
      </w:r>
      <w:r w:rsidR="00F54DB9" w:rsidRPr="0033750C">
        <w:rPr>
          <w:rFonts w:ascii="Times New Roman" w:eastAsia="SimSun" w:hAnsi="Times New Roman" w:cs="Times New Roman"/>
          <w:color w:val="1F497D"/>
          <w:kern w:val="0"/>
          <w:sz w:val="22"/>
        </w:rPr>
        <w:t>not allowed</w:t>
      </w:r>
      <w:r w:rsidR="000F28C7" w:rsidRPr="0033750C">
        <w:rPr>
          <w:rFonts w:ascii="Times New Roman" w:eastAsia="SimSun" w:hAnsi="Times New Roman" w:cs="Times New Roman"/>
          <w:color w:val="1F497D"/>
          <w:kern w:val="0"/>
          <w:sz w:val="22"/>
        </w:rPr>
        <w:t xml:space="preserve">, could you </w:t>
      </w:r>
      <w:r w:rsidR="00F54DB9" w:rsidRPr="0033750C">
        <w:rPr>
          <w:rFonts w:ascii="Times New Roman" w:eastAsia="SimSun" w:hAnsi="Times New Roman" w:cs="Times New Roman"/>
          <w:color w:val="1F497D"/>
          <w:kern w:val="0"/>
          <w:sz w:val="22"/>
        </w:rPr>
        <w:t xml:space="preserve">please </w:t>
      </w:r>
      <w:r w:rsidR="000F28C7" w:rsidRPr="0033750C">
        <w:rPr>
          <w:rFonts w:ascii="Times New Roman" w:eastAsia="SimSun" w:hAnsi="Times New Roman" w:cs="Times New Roman"/>
          <w:color w:val="1F497D"/>
          <w:kern w:val="0"/>
          <w:sz w:val="22"/>
        </w:rPr>
        <w:t>be so kind to help me to modify my choice to ABCDEF</w:t>
      </w:r>
      <w:r w:rsidR="00F54DB9" w:rsidRPr="0033750C">
        <w:rPr>
          <w:rFonts w:ascii="Times New Roman" w:eastAsia="SimSun" w:hAnsi="Times New Roman" w:cs="Times New Roman"/>
          <w:color w:val="1F497D"/>
          <w:kern w:val="0"/>
          <w:sz w:val="22"/>
        </w:rPr>
        <w:t xml:space="preserve"> (A is the 1st Choice)</w:t>
      </w:r>
      <w:r w:rsidR="000F28C7" w:rsidRPr="0033750C">
        <w:rPr>
          <w:rFonts w:ascii="Times New Roman" w:eastAsia="SimSun" w:hAnsi="Times New Roman" w:cs="Times New Roman"/>
          <w:color w:val="1F497D"/>
          <w:kern w:val="0"/>
          <w:sz w:val="22"/>
        </w:rPr>
        <w:t xml:space="preserve">? </w:t>
      </w:r>
    </w:p>
    <w:p w14:paraId="1E5E63CF" w14:textId="0C542DCD" w:rsidR="000F28C7" w:rsidRPr="0033750C" w:rsidRDefault="000F28C7" w:rsidP="000F28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146DD549" w14:textId="3D24752B" w:rsidR="000F28C7" w:rsidRPr="0033750C" w:rsidRDefault="000F28C7" w:rsidP="000F28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EC88FF8" w14:textId="77777777" w:rsidR="00256D41" w:rsidRPr="0033750C" w:rsidRDefault="00256D41" w:rsidP="00256D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F47D358" w14:textId="77777777" w:rsidR="00256D41" w:rsidRPr="0033750C" w:rsidRDefault="00256D41" w:rsidP="00256D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9C7127" w14:textId="77777777" w:rsidR="00256D41" w:rsidRPr="0033750C" w:rsidRDefault="00256D41" w:rsidP="0038118F">
      <w:pPr>
        <w:rPr>
          <w:rFonts w:ascii="Times New Roman" w:eastAsia="SimSun" w:hAnsi="Times New Roman" w:cs="Times New Roman"/>
          <w:color w:val="1F497D"/>
          <w:kern w:val="0"/>
          <w:sz w:val="22"/>
        </w:rPr>
      </w:pPr>
    </w:p>
    <w:p w14:paraId="78F98148" w14:textId="77777777" w:rsidR="00256D41" w:rsidRPr="0033750C" w:rsidRDefault="00256D41" w:rsidP="0038118F">
      <w:pPr>
        <w:rPr>
          <w:rFonts w:ascii="Times New Roman" w:eastAsia="SimSun" w:hAnsi="Times New Roman" w:cs="Times New Roman"/>
          <w:color w:val="1F497D"/>
          <w:kern w:val="0"/>
          <w:sz w:val="22"/>
        </w:rPr>
      </w:pPr>
    </w:p>
    <w:p w14:paraId="1BAC3805" w14:textId="22AD99FF" w:rsidR="00147D5F" w:rsidRPr="0033750C" w:rsidRDefault="00147D5F" w:rsidP="0038118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ies about Payment Methods for Dormitory Applications</w:t>
      </w:r>
    </w:p>
    <w:p w14:paraId="51CCB3C1" w14:textId="38EDDFF9" w:rsidR="0038118F" w:rsidRPr="0033750C" w:rsidRDefault="0038118F" w:rsidP="0038118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5E8F688" w14:textId="4698BF06" w:rsidR="0038118F" w:rsidRPr="0033750C" w:rsidRDefault="00081ECA" w:rsidP="0038118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your information. I will apply for a bank draft at Bank of China. Have a nice weekend!</w:t>
      </w:r>
    </w:p>
    <w:p w14:paraId="35469FFD" w14:textId="77777777" w:rsidR="0038118F" w:rsidRPr="0033750C" w:rsidRDefault="0038118F" w:rsidP="0038118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1748BEB" w14:textId="77777777" w:rsidR="0038118F" w:rsidRPr="0033750C" w:rsidRDefault="0038118F" w:rsidP="0038118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D75A34" w14:textId="77777777" w:rsidR="0038118F" w:rsidRPr="0033750C" w:rsidRDefault="0038118F" w:rsidP="00977BD5">
      <w:pPr>
        <w:rPr>
          <w:rFonts w:ascii="Times New Roman" w:eastAsia="SimSun" w:hAnsi="Times New Roman" w:cs="Times New Roman"/>
          <w:color w:val="1F497D"/>
          <w:kern w:val="0"/>
          <w:sz w:val="22"/>
        </w:rPr>
      </w:pPr>
    </w:p>
    <w:p w14:paraId="4087BEA9" w14:textId="77777777" w:rsidR="0038118F" w:rsidRPr="0033750C" w:rsidRDefault="0038118F" w:rsidP="00977BD5">
      <w:pPr>
        <w:rPr>
          <w:rFonts w:ascii="Times New Roman" w:eastAsia="SimSun" w:hAnsi="Times New Roman" w:cs="Times New Roman"/>
          <w:color w:val="1F497D"/>
          <w:kern w:val="0"/>
          <w:sz w:val="22"/>
        </w:rPr>
      </w:pPr>
    </w:p>
    <w:p w14:paraId="7B1CD270" w14:textId="10AC6412" w:rsidR="00977BD5" w:rsidRPr="0033750C" w:rsidRDefault="00977BD5" w:rsidP="00977BD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C8E235F" w14:textId="77777777" w:rsidR="00316626" w:rsidRPr="0033750C" w:rsidRDefault="00316626" w:rsidP="00977B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well and safe during this unusual year.</w:t>
      </w:r>
    </w:p>
    <w:p w14:paraId="532F77A3" w14:textId="5CB450D7" w:rsidR="00977BD5" w:rsidRPr="0033750C" w:rsidRDefault="00DE1832" w:rsidP="00977B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am</w:t>
      </w:r>
      <w:r w:rsidR="00977BD5" w:rsidRPr="0033750C">
        <w:rPr>
          <w:rFonts w:ascii="Times New Roman" w:eastAsia="SimSun" w:hAnsi="Times New Roman" w:cs="Times New Roman"/>
          <w:color w:val="1F497D"/>
          <w:kern w:val="0"/>
          <w:sz w:val="22"/>
        </w:rPr>
        <w:t xml:space="preserve"> Jin Liuchao (Student ID: 1155184008). I am writing to you to ask when visa couriers will be accepted.</w:t>
      </w:r>
    </w:p>
    <w:p w14:paraId="5F0D8EDD" w14:textId="0A01726F" w:rsidR="00977BD5" w:rsidRPr="0033750C" w:rsidRDefault="00977BD5" w:rsidP="00977B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just received an offer from CUHK in February. Now I am applying for </w:t>
      </w:r>
      <w:r w:rsidR="00B535BE"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 xml:space="preserve">visa. I sent the visa application materials from Chengdu China on February 22, and the express delivery started on February 26. But I saw on the Internet that the courier called ((852) 3943 8976) for 4 consecutive days, but no one answered. I asked a friend of mine in Hong Kong to help </w:t>
      </w:r>
      <w:r w:rsidR="00DE1832" w:rsidRPr="0033750C">
        <w:rPr>
          <w:rFonts w:ascii="Times New Roman" w:eastAsia="SimSun" w:hAnsi="Times New Roman" w:cs="Times New Roman"/>
          <w:color w:val="1F497D"/>
          <w:kern w:val="0"/>
          <w:sz w:val="22"/>
        </w:rPr>
        <w:t>me</w:t>
      </w:r>
      <w:r w:rsidRPr="0033750C">
        <w:rPr>
          <w:rFonts w:ascii="Times New Roman" w:eastAsia="SimSun" w:hAnsi="Times New Roman" w:cs="Times New Roman"/>
          <w:color w:val="1F497D"/>
          <w:kern w:val="0"/>
          <w:sz w:val="22"/>
        </w:rPr>
        <w:t xml:space="preserve"> call you, and the reply I received was that this </w:t>
      </w:r>
      <w:r w:rsidR="00DE1832" w:rsidRPr="0033750C">
        <w:rPr>
          <w:rFonts w:ascii="Times New Roman" w:eastAsia="SimSun" w:hAnsi="Times New Roman" w:cs="Times New Roman"/>
          <w:color w:val="1F497D"/>
          <w:kern w:val="0"/>
          <w:sz w:val="22"/>
        </w:rPr>
        <w:t>phone number</w:t>
      </w:r>
      <w:r w:rsidRPr="0033750C">
        <w:rPr>
          <w:rFonts w:ascii="Times New Roman" w:eastAsia="SimSun" w:hAnsi="Times New Roman" w:cs="Times New Roman"/>
          <w:color w:val="1F497D"/>
          <w:kern w:val="0"/>
          <w:sz w:val="22"/>
        </w:rPr>
        <w:t xml:space="preserve"> </w:t>
      </w:r>
      <w:r w:rsidR="00DE1832" w:rsidRPr="0033750C">
        <w:rPr>
          <w:rFonts w:ascii="Times New Roman" w:eastAsia="SimSun" w:hAnsi="Times New Roman" w:cs="Times New Roman"/>
          <w:color w:val="1F497D"/>
          <w:kern w:val="0"/>
          <w:sz w:val="22"/>
        </w:rPr>
        <w:t>was</w:t>
      </w:r>
      <w:r w:rsidRPr="0033750C">
        <w:rPr>
          <w:rFonts w:ascii="Times New Roman" w:eastAsia="SimSun" w:hAnsi="Times New Roman" w:cs="Times New Roman"/>
          <w:color w:val="1F497D"/>
          <w:kern w:val="0"/>
          <w:sz w:val="22"/>
        </w:rPr>
        <w:t xml:space="preserve"> closed. Since March 1, the status of this express has been displayed as: Affected by the epidemic, the current area cannot be delivered on time. If you need it, my SF Express tracking number is: SF1409673698397. </w:t>
      </w:r>
      <w:r w:rsidR="00DE1832" w:rsidRPr="0033750C">
        <w:rPr>
          <w:rFonts w:ascii="Times New Roman" w:eastAsia="SimSun" w:hAnsi="Times New Roman" w:cs="Times New Roman"/>
          <w:color w:val="1F497D"/>
          <w:kern w:val="0"/>
          <w:sz w:val="22"/>
        </w:rPr>
        <w:t>I was wondering if it</w:t>
      </w:r>
      <w:r w:rsidR="00722F9A">
        <w:rPr>
          <w:rFonts w:ascii="Times New Roman" w:eastAsia="SimSun" w:hAnsi="Times New Roman" w:cs="Times New Roman"/>
          <w:color w:val="1F497D"/>
          <w:kern w:val="0"/>
          <w:sz w:val="22"/>
        </w:rPr>
        <w:t>’</w:t>
      </w:r>
      <w:r w:rsidR="00DE1832" w:rsidRPr="0033750C">
        <w:rPr>
          <w:rFonts w:ascii="Times New Roman" w:eastAsia="SimSun" w:hAnsi="Times New Roman" w:cs="Times New Roman"/>
          <w:color w:val="1F497D"/>
          <w:kern w:val="0"/>
          <w:sz w:val="22"/>
        </w:rPr>
        <w:t>s because of the epidemic that the phone can</w:t>
      </w:r>
      <w:r w:rsidR="00722F9A">
        <w:rPr>
          <w:rFonts w:ascii="Times New Roman" w:eastAsia="SimSun" w:hAnsi="Times New Roman" w:cs="Times New Roman"/>
          <w:color w:val="1F497D"/>
          <w:kern w:val="0"/>
          <w:sz w:val="22"/>
        </w:rPr>
        <w:t>’</w:t>
      </w:r>
      <w:r w:rsidR="00DE1832" w:rsidRPr="0033750C">
        <w:rPr>
          <w:rFonts w:ascii="Times New Roman" w:eastAsia="SimSun" w:hAnsi="Times New Roman" w:cs="Times New Roman"/>
          <w:color w:val="1F497D"/>
          <w:kern w:val="0"/>
          <w:sz w:val="22"/>
        </w:rPr>
        <w:t xml:space="preserve">t get </w:t>
      </w:r>
      <w:proofErr w:type="gramStart"/>
      <w:r w:rsidR="00DE1832" w:rsidRPr="0033750C">
        <w:rPr>
          <w:rFonts w:ascii="Times New Roman" w:eastAsia="SimSun" w:hAnsi="Times New Roman" w:cs="Times New Roman"/>
          <w:color w:val="1F497D"/>
          <w:kern w:val="0"/>
          <w:sz w:val="22"/>
        </w:rPr>
        <w:t>through</w:t>
      </w:r>
      <w:proofErr w:type="gramEnd"/>
      <w:r w:rsidR="00DE1832" w:rsidRPr="0033750C">
        <w:rPr>
          <w:rFonts w:ascii="Times New Roman" w:eastAsia="SimSun" w:hAnsi="Times New Roman" w:cs="Times New Roman"/>
          <w:color w:val="1F497D"/>
          <w:kern w:val="0"/>
          <w:sz w:val="22"/>
        </w:rPr>
        <w:t xml:space="preserve"> and the package can</w:t>
      </w:r>
      <w:r w:rsidR="00722F9A">
        <w:rPr>
          <w:rFonts w:ascii="Times New Roman" w:eastAsia="SimSun" w:hAnsi="Times New Roman" w:cs="Times New Roman"/>
          <w:color w:val="1F497D"/>
          <w:kern w:val="0"/>
          <w:sz w:val="22"/>
        </w:rPr>
        <w:t>’</w:t>
      </w:r>
      <w:r w:rsidR="00DE1832" w:rsidRPr="0033750C">
        <w:rPr>
          <w:rFonts w:ascii="Times New Roman" w:eastAsia="SimSun" w:hAnsi="Times New Roman" w:cs="Times New Roman"/>
          <w:color w:val="1F497D"/>
          <w:kern w:val="0"/>
          <w:sz w:val="22"/>
        </w:rPr>
        <w:t>t be delivered. If this is the case, I hope visa applications can continue after the epidemic is over.</w:t>
      </w:r>
    </w:p>
    <w:p w14:paraId="1BC2178A" w14:textId="2C869041" w:rsidR="00977BD5" w:rsidRPr="0033750C" w:rsidRDefault="00977BD5" w:rsidP="00977B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recent pandemic in Hong Kong is a bit serious. Please pay attention to your own protection and health. I believe that everything will pass </w:t>
      </w:r>
      <w:proofErr w:type="gramStart"/>
      <w:r w:rsidRPr="0033750C">
        <w:rPr>
          <w:rFonts w:ascii="Times New Roman" w:eastAsia="SimSun" w:hAnsi="Times New Roman" w:cs="Times New Roman"/>
          <w:color w:val="1F497D"/>
          <w:kern w:val="0"/>
          <w:sz w:val="22"/>
        </w:rPr>
        <w:t>eventually, and</w:t>
      </w:r>
      <w:proofErr w:type="gramEnd"/>
      <w:r w:rsidRPr="0033750C">
        <w:rPr>
          <w:rFonts w:ascii="Times New Roman" w:eastAsia="SimSun" w:hAnsi="Times New Roman" w:cs="Times New Roman"/>
          <w:color w:val="1F497D"/>
          <w:kern w:val="0"/>
          <w:sz w:val="22"/>
        </w:rPr>
        <w:t xml:space="preserve"> hope the pandemic will get better soon. Take care and stay safe!</w:t>
      </w:r>
    </w:p>
    <w:p w14:paraId="4158E907" w14:textId="46D59AA8" w:rsidR="00DE1832" w:rsidRPr="0033750C" w:rsidRDefault="00DE1832" w:rsidP="00DE183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000DBE90" w14:textId="77777777" w:rsidR="00977BD5" w:rsidRPr="0033750C" w:rsidRDefault="00977BD5" w:rsidP="0097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543AFC" w14:textId="77777777" w:rsidR="00977BD5" w:rsidRPr="0033750C" w:rsidRDefault="00977BD5" w:rsidP="0097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7B8344" w14:textId="77777777" w:rsidR="00977BD5" w:rsidRPr="0033750C" w:rsidRDefault="00977BD5" w:rsidP="00F423A2">
      <w:pPr>
        <w:rPr>
          <w:rFonts w:ascii="Times New Roman" w:eastAsia="SimSun" w:hAnsi="Times New Roman" w:cs="Times New Roman"/>
          <w:color w:val="1F497D"/>
          <w:kern w:val="0"/>
          <w:sz w:val="22"/>
        </w:rPr>
      </w:pPr>
    </w:p>
    <w:p w14:paraId="2343CD04" w14:textId="77777777" w:rsidR="00977BD5" w:rsidRPr="0033750C" w:rsidRDefault="00977BD5" w:rsidP="00F423A2">
      <w:pPr>
        <w:rPr>
          <w:rFonts w:ascii="Times New Roman" w:eastAsia="SimSun" w:hAnsi="Times New Roman" w:cs="Times New Roman"/>
          <w:color w:val="1F497D"/>
          <w:kern w:val="0"/>
          <w:sz w:val="22"/>
        </w:rPr>
      </w:pPr>
    </w:p>
    <w:p w14:paraId="500C06AD" w14:textId="336776C2" w:rsidR="00F423A2" w:rsidRPr="0033750C" w:rsidRDefault="00F423A2" w:rsidP="00F423A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78690A0A" w14:textId="1A21F397" w:rsidR="00F423A2" w:rsidRPr="0033750C" w:rsidRDefault="00F423A2" w:rsidP="00F42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I will tell them on the QQ group. Thank you for reminder and have a good day!</w:t>
      </w:r>
    </w:p>
    <w:p w14:paraId="70B310C0" w14:textId="77777777" w:rsidR="00F423A2" w:rsidRPr="0033750C" w:rsidRDefault="00F423A2" w:rsidP="00F42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967DFA" w14:textId="67E59DD3" w:rsidR="00F423A2" w:rsidRPr="0033750C" w:rsidRDefault="00F423A2" w:rsidP="00F42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E49D10" w14:textId="536A60DA" w:rsidR="00F423A2" w:rsidRPr="0033750C" w:rsidRDefault="00F423A2" w:rsidP="00F423A2">
      <w:pPr>
        <w:widowControl/>
        <w:jc w:val="left"/>
        <w:rPr>
          <w:rFonts w:ascii="Times New Roman" w:eastAsia="SimSun" w:hAnsi="Times New Roman" w:cs="Times New Roman"/>
          <w:color w:val="1F497D"/>
          <w:kern w:val="0"/>
          <w:sz w:val="22"/>
        </w:rPr>
      </w:pPr>
    </w:p>
    <w:p w14:paraId="66613D6B" w14:textId="77777777" w:rsidR="00F423A2" w:rsidRPr="0033750C" w:rsidRDefault="00F423A2" w:rsidP="00F423A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3B7E2423" w14:textId="4A36A7B6" w:rsidR="00F423A2" w:rsidRPr="0033750C" w:rsidRDefault="00F423A2" w:rsidP="00F42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 students asked whether our exam is open-book or close-book because most of them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the paper-version textbook. If the exam is open-book, I can help them to print out the textbook. </w:t>
      </w:r>
    </w:p>
    <w:p w14:paraId="46B7AFB1" w14:textId="2353AFEA" w:rsidR="00F423A2" w:rsidRPr="0033750C" w:rsidRDefault="00F423A2" w:rsidP="00F42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ply.</w:t>
      </w:r>
    </w:p>
    <w:p w14:paraId="713D2CA0" w14:textId="77777777" w:rsidR="00F423A2" w:rsidRPr="0033750C" w:rsidRDefault="00F423A2" w:rsidP="00F42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E5F521" w14:textId="77777777" w:rsidR="00F423A2" w:rsidRPr="0033750C" w:rsidRDefault="00F423A2" w:rsidP="00F42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1276B8" w14:textId="77777777" w:rsidR="00F423A2" w:rsidRPr="0033750C" w:rsidRDefault="00F423A2" w:rsidP="00F423A2">
      <w:pPr>
        <w:widowControl/>
        <w:jc w:val="left"/>
        <w:rPr>
          <w:rFonts w:ascii="Times New Roman" w:eastAsia="SimSun" w:hAnsi="Times New Roman" w:cs="Times New Roman"/>
          <w:color w:val="1F497D"/>
          <w:kern w:val="0"/>
          <w:sz w:val="22"/>
        </w:rPr>
      </w:pPr>
    </w:p>
    <w:p w14:paraId="3BB0EC86" w14:textId="77777777" w:rsidR="00F423A2" w:rsidRPr="0033750C" w:rsidRDefault="00F423A2" w:rsidP="00E160E3">
      <w:pPr>
        <w:rPr>
          <w:rFonts w:ascii="Times New Roman" w:eastAsia="SimSun" w:hAnsi="Times New Roman" w:cs="Times New Roman"/>
          <w:color w:val="1F497D"/>
          <w:kern w:val="0"/>
          <w:sz w:val="22"/>
        </w:rPr>
      </w:pPr>
    </w:p>
    <w:p w14:paraId="6A8D769B" w14:textId="77777777" w:rsidR="00F423A2" w:rsidRPr="0033750C" w:rsidRDefault="00F423A2" w:rsidP="00E160E3">
      <w:pPr>
        <w:rPr>
          <w:rFonts w:ascii="Times New Roman" w:eastAsia="SimSun" w:hAnsi="Times New Roman" w:cs="Times New Roman"/>
          <w:color w:val="1F497D"/>
          <w:kern w:val="0"/>
          <w:sz w:val="22"/>
        </w:rPr>
      </w:pPr>
    </w:p>
    <w:p w14:paraId="5F5393DF" w14:textId="0D6EB11E" w:rsidR="00E160E3" w:rsidRPr="0033750C" w:rsidRDefault="00E160E3" w:rsidP="00E160E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45CBA04" w14:textId="0EFC0A29" w:rsidR="00E160E3" w:rsidRPr="0033750C" w:rsidRDefault="00E160E3" w:rsidP="00E16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w:t>
      </w:r>
      <w:r w:rsidR="00F60DA3" w:rsidRPr="0033750C">
        <w:rPr>
          <w:rFonts w:ascii="Times New Roman" w:eastAsia="SimSun" w:hAnsi="Times New Roman" w:cs="Times New Roman"/>
          <w:color w:val="1F497D"/>
          <w:kern w:val="0"/>
          <w:sz w:val="22"/>
        </w:rPr>
        <w:t>Got it! I will delete five questions for each quiz.</w:t>
      </w:r>
      <w:r w:rsidRPr="0033750C">
        <w:rPr>
          <w:rFonts w:ascii="Times New Roman" w:eastAsia="SimSun" w:hAnsi="Times New Roman" w:cs="Times New Roman"/>
          <w:color w:val="1F497D"/>
          <w:kern w:val="0"/>
          <w:sz w:val="22"/>
        </w:rPr>
        <w:t xml:space="preserve"> Have a</w:t>
      </w:r>
      <w:r w:rsidR="00F60DA3" w:rsidRPr="0033750C">
        <w:rPr>
          <w:rFonts w:ascii="Times New Roman" w:eastAsia="SimSun" w:hAnsi="Times New Roman" w:cs="Times New Roman"/>
          <w:color w:val="1F497D"/>
          <w:kern w:val="0"/>
          <w:sz w:val="22"/>
        </w:rPr>
        <w:t xml:space="preserve"> nice weekend too</w:t>
      </w:r>
      <w:r w:rsidRPr="0033750C">
        <w:rPr>
          <w:rFonts w:ascii="Times New Roman" w:eastAsia="SimSun" w:hAnsi="Times New Roman" w:cs="Times New Roman"/>
          <w:color w:val="1F497D"/>
          <w:kern w:val="0"/>
          <w:sz w:val="22"/>
        </w:rPr>
        <w:t>!</w:t>
      </w:r>
    </w:p>
    <w:p w14:paraId="1458E36D" w14:textId="77777777" w:rsidR="00E160E3" w:rsidRPr="0033750C" w:rsidRDefault="00E160E3" w:rsidP="00E16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199A60" w14:textId="1047A96F" w:rsidR="00E160E3" w:rsidRPr="0033750C" w:rsidRDefault="00E160E3" w:rsidP="00E16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3BB389" w14:textId="156348B1" w:rsidR="00F60DA3" w:rsidRPr="0033750C" w:rsidRDefault="00F60DA3" w:rsidP="00E160E3">
      <w:pPr>
        <w:widowControl/>
        <w:jc w:val="left"/>
        <w:rPr>
          <w:rFonts w:ascii="Times New Roman" w:eastAsia="SimSun" w:hAnsi="Times New Roman" w:cs="Times New Roman"/>
          <w:color w:val="1F497D"/>
          <w:kern w:val="0"/>
          <w:sz w:val="22"/>
        </w:rPr>
      </w:pPr>
    </w:p>
    <w:p w14:paraId="1C54A5F0" w14:textId="77777777" w:rsidR="00F60DA3" w:rsidRPr="0033750C" w:rsidRDefault="00F60DA3" w:rsidP="00F60DA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66EB044" w14:textId="6A801519" w:rsidR="00F60DA3" w:rsidRPr="0033750C" w:rsidRDefault="00F60DA3" w:rsidP="00F60D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Got it! Have a good day!</w:t>
      </w:r>
    </w:p>
    <w:p w14:paraId="0F6D16DE" w14:textId="77777777" w:rsidR="00F60DA3" w:rsidRPr="0033750C" w:rsidRDefault="00F60DA3" w:rsidP="00F60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13075B" w14:textId="77777777" w:rsidR="00F60DA3" w:rsidRPr="0033750C" w:rsidRDefault="00F60DA3" w:rsidP="00F60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E87170" w14:textId="77777777" w:rsidR="00F60DA3" w:rsidRPr="0033750C" w:rsidRDefault="00F60DA3" w:rsidP="00E160E3">
      <w:pPr>
        <w:widowControl/>
        <w:jc w:val="left"/>
        <w:rPr>
          <w:rFonts w:ascii="Times New Roman" w:eastAsia="SimSun" w:hAnsi="Times New Roman" w:cs="Times New Roman"/>
          <w:color w:val="1F497D"/>
          <w:kern w:val="0"/>
          <w:sz w:val="22"/>
        </w:rPr>
      </w:pPr>
    </w:p>
    <w:p w14:paraId="5E5A7CF6" w14:textId="5078DEB4" w:rsidR="001A0463" w:rsidRPr="0033750C" w:rsidRDefault="001A0463" w:rsidP="00E160E3">
      <w:pPr>
        <w:widowControl/>
        <w:jc w:val="left"/>
        <w:rPr>
          <w:rFonts w:ascii="Times New Roman" w:eastAsia="SimSun" w:hAnsi="Times New Roman" w:cs="Times New Roman"/>
          <w:color w:val="1F497D"/>
          <w:kern w:val="0"/>
          <w:sz w:val="22"/>
        </w:rPr>
      </w:pPr>
    </w:p>
    <w:p w14:paraId="48048A77" w14:textId="10954F9E" w:rsidR="001A0463" w:rsidRPr="0033750C" w:rsidRDefault="001A0463" w:rsidP="00E160E3">
      <w:pPr>
        <w:widowControl/>
        <w:jc w:val="left"/>
        <w:rPr>
          <w:rFonts w:ascii="Times New Roman" w:eastAsia="SimSun" w:hAnsi="Times New Roman" w:cs="Times New Roman"/>
          <w:b/>
          <w:bCs/>
          <w:color w:val="1F497D"/>
          <w:kern w:val="0"/>
          <w:sz w:val="22"/>
        </w:rPr>
      </w:pPr>
      <w:r w:rsidRPr="0033750C">
        <w:rPr>
          <w:rFonts w:ascii="Times New Roman" w:eastAsia="SimSun" w:hAnsi="Times New Roman" w:cs="Times New Roman"/>
          <w:b/>
          <w:bCs/>
          <w:color w:val="1F497D"/>
          <w:kern w:val="0"/>
          <w:sz w:val="22"/>
        </w:rPr>
        <w:t>Please read the guidelines for quizzes carefully before starting the quizzes.</w:t>
      </w:r>
    </w:p>
    <w:p w14:paraId="03428DB9" w14:textId="0514228B" w:rsidR="00E160E3" w:rsidRPr="0033750C" w:rsidRDefault="00E160E3" w:rsidP="000804EF">
      <w:pPr>
        <w:rPr>
          <w:rFonts w:ascii="Times New Roman" w:eastAsia="SimSun" w:hAnsi="Times New Roman" w:cs="Times New Roman"/>
          <w:color w:val="1F497D"/>
          <w:kern w:val="0"/>
          <w:sz w:val="22"/>
        </w:rPr>
      </w:pPr>
    </w:p>
    <w:p w14:paraId="1312BD1C" w14:textId="77777777" w:rsidR="001A0463" w:rsidRPr="0033750C" w:rsidRDefault="001A0463" w:rsidP="001A046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ATH0230,</w:t>
      </w:r>
    </w:p>
    <w:p w14:paraId="50ED8F2C" w14:textId="77777777" w:rsidR="001A0463" w:rsidRPr="0033750C" w:rsidRDefault="001A0463" w:rsidP="001A0463">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tutorial of MATH0230 Analytic Geometry and Calculus 2 will be held in </w:t>
      </w:r>
      <w:r w:rsidRPr="0033750C">
        <w:rPr>
          <w:rFonts w:ascii="Times New Roman" w:eastAsia="SimSun" w:hAnsi="Times New Roman" w:cs="Times New Roman"/>
          <w:b/>
          <w:bCs/>
          <w:color w:val="1F497D"/>
          <w:kern w:val="0"/>
          <w:sz w:val="22"/>
        </w:rPr>
        <w:t>Zone 3-101</w:t>
      </w:r>
      <w:r w:rsidRPr="0033750C">
        <w:rPr>
          <w:rFonts w:ascii="Times New Roman" w:eastAsia="SimSun" w:hAnsi="Times New Roman" w:cs="Times New Roman"/>
          <w:color w:val="1F497D"/>
          <w:kern w:val="0"/>
          <w:sz w:val="22"/>
        </w:rPr>
        <w:t xml:space="preserve"> from </w:t>
      </w:r>
      <w:r w:rsidRPr="0033750C">
        <w:rPr>
          <w:rFonts w:ascii="Times New Roman" w:eastAsia="SimSun" w:hAnsi="Times New Roman" w:cs="Times New Roman"/>
          <w:b/>
          <w:bCs/>
          <w:color w:val="1F497D"/>
          <w:kern w:val="0"/>
          <w:sz w:val="22"/>
        </w:rPr>
        <w:t>12:30 p.m.</w:t>
      </w:r>
      <w:r w:rsidRPr="0033750C">
        <w:rPr>
          <w:rFonts w:ascii="Times New Roman" w:eastAsia="SimSun" w:hAnsi="Times New Roman" w:cs="Times New Roman"/>
          <w:color w:val="1F497D"/>
          <w:kern w:val="0"/>
          <w:sz w:val="22"/>
        </w:rPr>
        <w:t xml:space="preserve"> to </w:t>
      </w:r>
      <w:r w:rsidRPr="0033750C">
        <w:rPr>
          <w:rFonts w:ascii="Times New Roman" w:eastAsia="SimSun" w:hAnsi="Times New Roman" w:cs="Times New Roman"/>
          <w:b/>
          <w:bCs/>
          <w:color w:val="1F497D"/>
          <w:kern w:val="0"/>
          <w:sz w:val="22"/>
        </w:rPr>
        <w:t>1:15 p.m.</w:t>
      </w:r>
      <w:r w:rsidRPr="0033750C">
        <w:rPr>
          <w:rFonts w:ascii="Times New Roman" w:eastAsia="SimSun" w:hAnsi="Times New Roman" w:cs="Times New Roman"/>
          <w:color w:val="1F497D"/>
          <w:kern w:val="0"/>
          <w:sz w:val="22"/>
        </w:rPr>
        <w:t xml:space="preserve"> every </w:t>
      </w:r>
      <w:r w:rsidRPr="0033750C">
        <w:rPr>
          <w:rFonts w:ascii="Times New Roman" w:eastAsia="SimSun" w:hAnsi="Times New Roman" w:cs="Times New Roman"/>
          <w:b/>
          <w:bCs/>
          <w:color w:val="1F497D"/>
          <w:kern w:val="0"/>
          <w:sz w:val="22"/>
        </w:rPr>
        <w:t>Friday</w:t>
      </w:r>
      <w:r w:rsidRPr="0033750C">
        <w:rPr>
          <w:rFonts w:ascii="Times New Roman" w:eastAsia="SimSun" w:hAnsi="Times New Roman" w:cs="Times New Roman"/>
          <w:color w:val="1F497D"/>
          <w:kern w:val="0"/>
          <w:sz w:val="22"/>
        </w:rPr>
        <w:t xml:space="preserve">. The tutorial is mainly for Q&amp;A. Please come if you have any questions and problems in this course. Of course, you can also come to me via QQ. Looking forward to seeing you during the tutorial! </w:t>
      </w:r>
    </w:p>
    <w:p w14:paraId="449A6712" w14:textId="77777777" w:rsidR="001A0463" w:rsidRPr="0033750C" w:rsidRDefault="001A0463" w:rsidP="001A04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710071" w14:textId="77777777" w:rsidR="001A0463" w:rsidRPr="0033750C" w:rsidRDefault="001A0463" w:rsidP="001A046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D05B33" w14:textId="77777777" w:rsidR="001A0463" w:rsidRPr="0033750C" w:rsidRDefault="001A0463" w:rsidP="000804EF">
      <w:pPr>
        <w:rPr>
          <w:rFonts w:ascii="Times New Roman" w:eastAsia="SimSun" w:hAnsi="Times New Roman" w:cs="Times New Roman"/>
          <w:color w:val="1F497D"/>
          <w:kern w:val="0"/>
          <w:sz w:val="22"/>
        </w:rPr>
      </w:pPr>
    </w:p>
    <w:p w14:paraId="5C8E6F60" w14:textId="77777777" w:rsidR="00E160E3" w:rsidRPr="0033750C" w:rsidRDefault="00E160E3" w:rsidP="000804EF">
      <w:pPr>
        <w:rPr>
          <w:rFonts w:ascii="Times New Roman" w:eastAsia="SimSun" w:hAnsi="Times New Roman" w:cs="Times New Roman"/>
          <w:color w:val="1F497D"/>
          <w:kern w:val="0"/>
          <w:sz w:val="22"/>
        </w:rPr>
      </w:pPr>
    </w:p>
    <w:p w14:paraId="6FA85F90" w14:textId="2B43A144" w:rsidR="000804EF" w:rsidRPr="0033750C" w:rsidRDefault="000804EF" w:rsidP="000804E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72CA3706" w14:textId="4E4E405B" w:rsidR="000804EF" w:rsidRPr="0033750C" w:rsidRDefault="000804EF" w:rsidP="000804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help!</w:t>
      </w:r>
    </w:p>
    <w:p w14:paraId="52ADE55A" w14:textId="77777777" w:rsidR="000804EF" w:rsidRPr="0033750C" w:rsidRDefault="000804EF" w:rsidP="000804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444976B" w14:textId="77777777" w:rsidR="000804EF" w:rsidRPr="0033750C" w:rsidRDefault="000804EF" w:rsidP="000804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2D943E" w14:textId="77777777" w:rsidR="000804EF" w:rsidRPr="0033750C" w:rsidRDefault="000804EF" w:rsidP="00390ADE">
      <w:pPr>
        <w:rPr>
          <w:rFonts w:ascii="Times New Roman" w:eastAsia="SimSun" w:hAnsi="Times New Roman" w:cs="Times New Roman"/>
          <w:color w:val="1F497D"/>
          <w:kern w:val="0"/>
          <w:sz w:val="22"/>
        </w:rPr>
      </w:pPr>
    </w:p>
    <w:p w14:paraId="57D2B5C2" w14:textId="77777777" w:rsidR="000804EF" w:rsidRPr="0033750C" w:rsidRDefault="000804EF" w:rsidP="00390ADE">
      <w:pPr>
        <w:rPr>
          <w:rFonts w:ascii="Times New Roman" w:eastAsia="SimSun" w:hAnsi="Times New Roman" w:cs="Times New Roman"/>
          <w:color w:val="1F497D"/>
          <w:kern w:val="0"/>
          <w:sz w:val="22"/>
        </w:rPr>
      </w:pPr>
    </w:p>
    <w:p w14:paraId="2C267B45" w14:textId="11AB31F6" w:rsidR="00390ADE" w:rsidRPr="0033750C" w:rsidRDefault="00390ADE" w:rsidP="00390AD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54774818" w14:textId="27504B1F" w:rsidR="00390ADE" w:rsidRPr="0033750C" w:rsidRDefault="00390ADE" w:rsidP="00390A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me students asked why the deadline of HW set 1 was not changed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since you said the HW set 1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need to be submitted next week. They are wondering what the actual deadline of HW set 1 is. </w:t>
      </w:r>
    </w:p>
    <w:p w14:paraId="7F15AD96" w14:textId="30933EAA" w:rsidR="00390ADE" w:rsidRPr="0033750C" w:rsidRDefault="00390ADE" w:rsidP="00390ADE">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enjoy your weekend!</w:t>
      </w:r>
    </w:p>
    <w:p w14:paraId="7DB150C5" w14:textId="77777777" w:rsidR="00390ADE" w:rsidRPr="0033750C" w:rsidRDefault="00390ADE" w:rsidP="00390A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748A62" w14:textId="77777777" w:rsidR="00390ADE" w:rsidRPr="0033750C" w:rsidRDefault="00390ADE" w:rsidP="00390A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DFDCBA3" w14:textId="77777777" w:rsidR="00390ADE" w:rsidRPr="0033750C" w:rsidRDefault="00390ADE" w:rsidP="00624F9F">
      <w:pPr>
        <w:rPr>
          <w:rFonts w:ascii="Times New Roman" w:eastAsia="SimSun" w:hAnsi="Times New Roman" w:cs="Times New Roman"/>
          <w:color w:val="1F497D"/>
          <w:kern w:val="0"/>
          <w:sz w:val="22"/>
        </w:rPr>
      </w:pPr>
    </w:p>
    <w:p w14:paraId="4A61FCA7" w14:textId="77777777" w:rsidR="00390ADE" w:rsidRPr="0033750C" w:rsidRDefault="00390ADE" w:rsidP="00624F9F">
      <w:pPr>
        <w:rPr>
          <w:rFonts w:ascii="Times New Roman" w:eastAsia="SimSun" w:hAnsi="Times New Roman" w:cs="Times New Roman"/>
          <w:color w:val="1F497D"/>
          <w:kern w:val="0"/>
          <w:sz w:val="22"/>
        </w:rPr>
      </w:pPr>
    </w:p>
    <w:p w14:paraId="706B1A40" w14:textId="5C79DEB7" w:rsidR="00624F9F" w:rsidRPr="0033750C" w:rsidRDefault="00624F9F" w:rsidP="00624F9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1FBB49B1" w14:textId="22680BDD" w:rsidR="00624F9F" w:rsidRPr="0033750C" w:rsidRDefault="00624F9F" w:rsidP="00540B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think this website is not free</w:t>
      </w:r>
      <w:r w:rsidR="00540B17" w:rsidRPr="0033750C">
        <w:rPr>
          <w:rFonts w:ascii="Times New Roman" w:eastAsia="SimSun" w:hAnsi="Times New Roman" w:cs="Times New Roman"/>
          <w:color w:val="1F497D"/>
          <w:kern w:val="0"/>
          <w:sz w:val="22"/>
        </w:rPr>
        <w:t xml:space="preserve"> for creating an account</w:t>
      </w:r>
      <w:r w:rsidRPr="0033750C">
        <w:rPr>
          <w:rFonts w:ascii="Times New Roman" w:eastAsia="SimSun" w:hAnsi="Times New Roman" w:cs="Times New Roman"/>
          <w:color w:val="1F497D"/>
          <w:kern w:val="0"/>
          <w:sz w:val="22"/>
        </w:rPr>
        <w:t>. It shows that the individual subscriptions can be purchased on a monthly ($9.99) or an annual basis ($59.99)</w:t>
      </w:r>
      <w:r w:rsidR="0080598A" w:rsidRPr="0033750C">
        <w:rPr>
          <w:rFonts w:ascii="Times New Roman" w:eastAsia="SimSun" w:hAnsi="Times New Roman" w:cs="Times New Roman"/>
          <w:color w:val="1F497D"/>
          <w:kern w:val="0"/>
          <w:sz w:val="22"/>
        </w:rPr>
        <w:t>,</w:t>
      </w:r>
      <w:r w:rsidR="00540B17" w:rsidRPr="0033750C">
        <w:rPr>
          <w:rFonts w:ascii="Times New Roman" w:eastAsia="SimSun" w:hAnsi="Times New Roman" w:cs="Times New Roman"/>
          <w:color w:val="1F497D"/>
          <w:kern w:val="0"/>
          <w:sz w:val="22"/>
        </w:rPr>
        <w:t xml:space="preserve"> but for basis usage, it is free and doesn</w:t>
      </w:r>
      <w:r w:rsidR="00722F9A">
        <w:rPr>
          <w:rFonts w:ascii="Times New Roman" w:eastAsia="SimSun" w:hAnsi="Times New Roman" w:cs="Times New Roman"/>
          <w:color w:val="1F497D"/>
          <w:kern w:val="0"/>
          <w:sz w:val="22"/>
        </w:rPr>
        <w:t>’</w:t>
      </w:r>
      <w:r w:rsidR="00540B17" w:rsidRPr="0033750C">
        <w:rPr>
          <w:rFonts w:ascii="Times New Roman" w:eastAsia="SimSun" w:hAnsi="Times New Roman" w:cs="Times New Roman"/>
          <w:color w:val="1F497D"/>
          <w:kern w:val="0"/>
          <w:sz w:val="22"/>
        </w:rPr>
        <w:t>t need to sign up an account in this website.</w:t>
      </w:r>
    </w:p>
    <w:p w14:paraId="00C8FA10" w14:textId="7DDA2C14" w:rsidR="00624F9F" w:rsidRPr="0033750C" w:rsidRDefault="00624F9F" w:rsidP="00624F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y creating an account with </w:t>
      </w:r>
      <w:proofErr w:type="spellStart"/>
      <w:r w:rsidRPr="0033750C">
        <w:rPr>
          <w:rFonts w:ascii="Times New Roman" w:eastAsia="SimSun" w:hAnsi="Times New Roman" w:cs="Times New Roman"/>
          <w:color w:val="1F497D"/>
          <w:kern w:val="0"/>
          <w:sz w:val="22"/>
        </w:rPr>
        <w:t>MechaniCalc</w:t>
      </w:r>
      <w:proofErr w:type="spellEnd"/>
      <w:r w:rsidRPr="0033750C">
        <w:rPr>
          <w:rFonts w:ascii="Times New Roman" w:eastAsia="SimSun" w:hAnsi="Times New Roman" w:cs="Times New Roman"/>
          <w:color w:val="1F497D"/>
          <w:kern w:val="0"/>
          <w:sz w:val="22"/>
        </w:rPr>
        <w:t>, you will receive the following benefits:</w:t>
      </w:r>
    </w:p>
    <w:p w14:paraId="392DF614" w14:textId="77777777" w:rsidR="00624F9F" w:rsidRPr="0033750C" w:rsidRDefault="00624F9F">
      <w:pPr>
        <w:pStyle w:val="af0"/>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restricted access to all calculators and other content on this site</w:t>
      </w:r>
    </w:p>
    <w:p w14:paraId="334634EF" w14:textId="77777777" w:rsidR="00624F9F" w:rsidRPr="0033750C" w:rsidRDefault="00624F9F">
      <w:pPr>
        <w:pStyle w:val="af0"/>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ility to create new materials and cross sections for use in the calculators</w:t>
      </w:r>
    </w:p>
    <w:p w14:paraId="276987B2" w14:textId="77777777" w:rsidR="00624F9F" w:rsidRPr="0033750C" w:rsidRDefault="00624F9F">
      <w:pPr>
        <w:pStyle w:val="af0"/>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ility to save input files so that you never lose your work</w:t>
      </w:r>
    </w:p>
    <w:p w14:paraId="16878D76" w14:textId="77777777" w:rsidR="00624F9F" w:rsidRPr="0033750C" w:rsidRDefault="00624F9F">
      <w:pPr>
        <w:pStyle w:val="af0"/>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ility to generate beautifully formatted reports to document results</w:t>
      </w:r>
    </w:p>
    <w:p w14:paraId="048E736B" w14:textId="187131E4" w:rsidR="00624F9F" w:rsidRPr="0033750C" w:rsidRDefault="00624F9F">
      <w:pPr>
        <w:pStyle w:val="af0"/>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moval of all advertisements and popups</w:t>
      </w:r>
    </w:p>
    <w:p w14:paraId="206EE8DB" w14:textId="54254219" w:rsidR="00540B17" w:rsidRPr="0033750C" w:rsidRDefault="00540B17" w:rsidP="00540B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o you think it is necessary for us to pay for it for above benefits?</w:t>
      </w:r>
    </w:p>
    <w:p w14:paraId="1385093E" w14:textId="665BF28D" w:rsidR="00540B17" w:rsidRPr="0033750C" w:rsidRDefault="00540B17" w:rsidP="00540B17">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nice weekend!</w:t>
      </w:r>
    </w:p>
    <w:p w14:paraId="6F06BF39" w14:textId="77777777" w:rsidR="00624F9F" w:rsidRPr="0033750C" w:rsidRDefault="00624F9F" w:rsidP="00624F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E2E930" w14:textId="77777777" w:rsidR="00624F9F" w:rsidRPr="0033750C" w:rsidRDefault="00624F9F" w:rsidP="00624F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DC22C0" w14:textId="77777777" w:rsidR="00624F9F" w:rsidRPr="0033750C" w:rsidRDefault="00624F9F" w:rsidP="00624F9F">
      <w:pPr>
        <w:rPr>
          <w:rFonts w:ascii="Times New Roman" w:eastAsia="SimSun" w:hAnsi="Times New Roman" w:cs="Times New Roman"/>
          <w:color w:val="1F497D"/>
          <w:kern w:val="0"/>
          <w:sz w:val="22"/>
        </w:rPr>
      </w:pPr>
    </w:p>
    <w:p w14:paraId="7B4064E2" w14:textId="77777777" w:rsidR="00624F9F" w:rsidRPr="0033750C" w:rsidRDefault="00624F9F" w:rsidP="00624F9F">
      <w:pPr>
        <w:rPr>
          <w:rFonts w:ascii="Times New Roman" w:eastAsia="SimSun" w:hAnsi="Times New Roman" w:cs="Times New Roman"/>
          <w:color w:val="1F497D"/>
          <w:kern w:val="0"/>
          <w:sz w:val="22"/>
        </w:rPr>
      </w:pPr>
    </w:p>
    <w:p w14:paraId="4D084B46" w14:textId="0B2DE895" w:rsidR="00624F9F" w:rsidRPr="0033750C" w:rsidRDefault="00624F9F" w:rsidP="00624F9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2ECA35AB" w14:textId="3F2036E1" w:rsidR="00624F9F" w:rsidRPr="0033750C" w:rsidRDefault="00624F9F" w:rsidP="00624F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set up the first quiz for both Mechanical Design and Mechanical Vibration. I have also written the guidelines for quizzes for both courses, which are attached to this email. Could you please review it when it is available for you? If it is OK, I will release it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w:t>
      </w:r>
    </w:p>
    <w:p w14:paraId="523C9A77" w14:textId="226FEEA0" w:rsidR="00624F9F" w:rsidRPr="0033750C" w:rsidRDefault="00624F9F" w:rsidP="00624F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and looking forward to your reply. Have a good weekend!</w:t>
      </w:r>
    </w:p>
    <w:p w14:paraId="79FE9F7E" w14:textId="77777777" w:rsidR="00624F9F" w:rsidRPr="0033750C" w:rsidRDefault="00624F9F" w:rsidP="00624F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39A3ED" w14:textId="77777777" w:rsidR="00624F9F" w:rsidRPr="0033750C" w:rsidRDefault="00624F9F" w:rsidP="00624F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4DE70E2" w14:textId="77777777" w:rsidR="00624F9F" w:rsidRPr="0033750C" w:rsidRDefault="00624F9F" w:rsidP="00596653">
      <w:pPr>
        <w:rPr>
          <w:rFonts w:ascii="Times New Roman" w:eastAsia="SimSun" w:hAnsi="Times New Roman" w:cs="Times New Roman"/>
          <w:color w:val="1F497D"/>
          <w:kern w:val="0"/>
          <w:sz w:val="22"/>
        </w:rPr>
      </w:pPr>
    </w:p>
    <w:p w14:paraId="79D3CA64" w14:textId="77777777" w:rsidR="00624F9F" w:rsidRPr="0033750C" w:rsidRDefault="00624F9F" w:rsidP="00596653">
      <w:pPr>
        <w:rPr>
          <w:rFonts w:ascii="Times New Roman" w:eastAsia="SimSun" w:hAnsi="Times New Roman" w:cs="Times New Roman"/>
          <w:color w:val="1F497D"/>
          <w:kern w:val="0"/>
          <w:sz w:val="22"/>
        </w:rPr>
      </w:pPr>
    </w:p>
    <w:p w14:paraId="5EBF0651" w14:textId="149D83BE" w:rsidR="00596653" w:rsidRPr="0033750C" w:rsidRDefault="00596653" w:rsidP="0059665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1646072B" w14:textId="44BD9A5D" w:rsidR="00596653" w:rsidRPr="0033750C" w:rsidRDefault="00596653" w:rsidP="005966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I will come to your office at 10am next Monday. Many thanks for your help and have a good night! </w:t>
      </w:r>
    </w:p>
    <w:p w14:paraId="178DB80B" w14:textId="77777777" w:rsidR="00596653" w:rsidRPr="0033750C" w:rsidRDefault="00596653" w:rsidP="005966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DA330C" w14:textId="77777777" w:rsidR="00596653" w:rsidRPr="0033750C" w:rsidRDefault="00596653" w:rsidP="005966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599A18" w14:textId="77777777" w:rsidR="00596653" w:rsidRPr="0033750C" w:rsidRDefault="00596653" w:rsidP="005E4057">
      <w:pPr>
        <w:rPr>
          <w:rFonts w:ascii="Times New Roman" w:eastAsia="SimSun" w:hAnsi="Times New Roman" w:cs="Times New Roman"/>
          <w:color w:val="1F497D"/>
          <w:kern w:val="0"/>
          <w:sz w:val="22"/>
        </w:rPr>
      </w:pPr>
    </w:p>
    <w:p w14:paraId="051A586D" w14:textId="77777777" w:rsidR="00596653" w:rsidRPr="0033750C" w:rsidRDefault="00596653" w:rsidP="005E4057">
      <w:pPr>
        <w:rPr>
          <w:rFonts w:ascii="Times New Roman" w:eastAsia="SimSun" w:hAnsi="Times New Roman" w:cs="Times New Roman"/>
          <w:color w:val="1F497D"/>
          <w:kern w:val="0"/>
          <w:sz w:val="22"/>
        </w:rPr>
      </w:pPr>
    </w:p>
    <w:p w14:paraId="67C929ED" w14:textId="4B793CB2" w:rsidR="005E4057" w:rsidRPr="0033750C" w:rsidRDefault="005E4057" w:rsidP="005E40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40FD6067" w14:textId="51FD8AFE" w:rsidR="005E4057" w:rsidRPr="0033750C" w:rsidRDefault="005E4057" w:rsidP="005E40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make an appointment for writing center because it seems that the appointment link on the writing.scupi.cn cannot work. </w:t>
      </w:r>
    </w:p>
    <w:p w14:paraId="44834C2F" w14:textId="755004B0" w:rsidR="005E4057" w:rsidRPr="0033750C" w:rsidRDefault="005E4057" w:rsidP="005E40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lmost finished writing the thesis for senior project about 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Could you please help me revise it? </w:t>
      </w:r>
      <w:r w:rsidR="004A32FE" w:rsidRPr="0033750C">
        <w:rPr>
          <w:rFonts w:ascii="Times New Roman" w:eastAsia="SimSun" w:hAnsi="Times New Roman" w:cs="Times New Roman"/>
          <w:color w:val="1F497D"/>
          <w:kern w:val="0"/>
          <w:sz w:val="22"/>
        </w:rPr>
        <w:t xml:space="preserve">If you could help, </w:t>
      </w:r>
      <w:r w:rsidRPr="0033750C">
        <w:rPr>
          <w:rFonts w:ascii="Times New Roman" w:eastAsia="SimSun" w:hAnsi="Times New Roman" w:cs="Times New Roman"/>
          <w:color w:val="1F497D"/>
          <w:kern w:val="0"/>
          <w:sz w:val="22"/>
        </w:rPr>
        <w:t xml:space="preserve">I was wondering when it is available for you. </w:t>
      </w:r>
    </w:p>
    <w:p w14:paraId="5368273C" w14:textId="0BE37C2F" w:rsidR="005E4057" w:rsidRPr="0033750C" w:rsidRDefault="004A32FE" w:rsidP="005E40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r w:rsidR="005E4057" w:rsidRPr="0033750C">
        <w:rPr>
          <w:rFonts w:ascii="Times New Roman" w:eastAsia="SimSun" w:hAnsi="Times New Roman" w:cs="Times New Roman"/>
          <w:color w:val="1F497D"/>
          <w:kern w:val="0"/>
          <w:sz w:val="22"/>
        </w:rPr>
        <w:t xml:space="preserve"> </w:t>
      </w:r>
    </w:p>
    <w:p w14:paraId="5DB5FE24" w14:textId="77777777" w:rsidR="005E4057" w:rsidRPr="0033750C" w:rsidRDefault="005E4057" w:rsidP="005E40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E380A6" w14:textId="77777777" w:rsidR="005E4057" w:rsidRPr="0033750C" w:rsidRDefault="005E4057" w:rsidP="005E40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677D22" w14:textId="77777777" w:rsidR="005E4057" w:rsidRPr="0033750C" w:rsidRDefault="005E4057" w:rsidP="00797469">
      <w:pPr>
        <w:rPr>
          <w:rFonts w:ascii="Times New Roman" w:eastAsia="SimSun" w:hAnsi="Times New Roman" w:cs="Times New Roman"/>
          <w:color w:val="1F497D"/>
          <w:kern w:val="0"/>
          <w:sz w:val="22"/>
        </w:rPr>
      </w:pPr>
    </w:p>
    <w:p w14:paraId="1BAA1A8C" w14:textId="77777777" w:rsidR="005E4057" w:rsidRPr="0033750C" w:rsidRDefault="005E4057" w:rsidP="00797469">
      <w:pPr>
        <w:rPr>
          <w:rFonts w:ascii="Times New Roman" w:eastAsia="SimSun" w:hAnsi="Times New Roman" w:cs="Times New Roman"/>
          <w:color w:val="1F497D"/>
          <w:kern w:val="0"/>
          <w:sz w:val="22"/>
        </w:rPr>
      </w:pPr>
    </w:p>
    <w:p w14:paraId="5081FD4D" w14:textId="7C386C92" w:rsidR="00797469" w:rsidRPr="0033750C" w:rsidRDefault="00797469" w:rsidP="0079746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25DF56A1" w14:textId="4C16FDFF" w:rsidR="00797469" w:rsidRPr="0033750C" w:rsidRDefault="00224D48" w:rsidP="007974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s for your information. </w:t>
      </w:r>
    </w:p>
    <w:p w14:paraId="4257F901" w14:textId="6289C616" w:rsidR="00224D48" w:rsidRPr="0033750C" w:rsidRDefault="00224D48" w:rsidP="00224D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written some </w:t>
      </w:r>
      <w:proofErr w:type="spellStart"/>
      <w:r w:rsidRPr="0033750C">
        <w:rPr>
          <w:rFonts w:ascii="Times New Roman" w:eastAsia="SimSun" w:hAnsi="Times New Roman" w:cs="Times New Roman"/>
          <w:color w:val="1F497D"/>
          <w:kern w:val="0"/>
          <w:sz w:val="22"/>
        </w:rPr>
        <w:t>guidances</w:t>
      </w:r>
      <w:proofErr w:type="spellEnd"/>
      <w:r w:rsidRPr="0033750C">
        <w:rPr>
          <w:rFonts w:ascii="Times New Roman" w:eastAsia="SimSun" w:hAnsi="Times New Roman" w:cs="Times New Roman"/>
          <w:color w:val="1F497D"/>
          <w:kern w:val="0"/>
          <w:sz w:val="22"/>
        </w:rPr>
        <w:t xml:space="preserve"> and requirements for submitting homework, which is attached to this email. Could you please review it when it is available for you? If it is OK, I will release it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w:t>
      </w:r>
    </w:p>
    <w:p w14:paraId="38892CDC" w14:textId="48487780" w:rsidR="00224D48" w:rsidRPr="0033750C" w:rsidRDefault="00224D48" w:rsidP="00224D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and looking forward to your reply. </w:t>
      </w:r>
    </w:p>
    <w:p w14:paraId="040B284C" w14:textId="77777777" w:rsidR="00797469" w:rsidRPr="0033750C" w:rsidRDefault="00797469" w:rsidP="007974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159BDD" w14:textId="77777777" w:rsidR="00797469" w:rsidRPr="0033750C" w:rsidRDefault="00797469" w:rsidP="007974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5A2274" w14:textId="77777777" w:rsidR="00797469" w:rsidRPr="0033750C" w:rsidRDefault="00797469">
      <w:pPr>
        <w:widowControl/>
        <w:jc w:val="left"/>
        <w:rPr>
          <w:rFonts w:ascii="Times New Roman" w:eastAsia="SimSun" w:hAnsi="Times New Roman" w:cs="Times New Roman"/>
          <w:color w:val="1F497D"/>
          <w:kern w:val="0"/>
          <w:sz w:val="22"/>
        </w:rPr>
      </w:pPr>
    </w:p>
    <w:p w14:paraId="2CBFADF9" w14:textId="77777777" w:rsidR="00797469" w:rsidRPr="0033750C" w:rsidRDefault="00797469">
      <w:pPr>
        <w:widowControl/>
        <w:jc w:val="left"/>
        <w:rPr>
          <w:rFonts w:ascii="Times New Roman" w:eastAsia="SimSun" w:hAnsi="Times New Roman" w:cs="Times New Roman"/>
          <w:color w:val="1F497D"/>
          <w:kern w:val="0"/>
          <w:sz w:val="22"/>
        </w:rPr>
      </w:pPr>
    </w:p>
    <w:p w14:paraId="601B25BE" w14:textId="44E8A99C" w:rsidR="008058D9" w:rsidRPr="0033750C" w:rsidRDefault="008058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read this Homework Submission Rules carefully before starting homework. </w:t>
      </w:r>
    </w:p>
    <w:p w14:paraId="6C651F24" w14:textId="0924B407" w:rsidR="008058D9" w:rsidRPr="0033750C" w:rsidRDefault="008058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DF557E1" w14:textId="49A224A8" w:rsidR="009A0774" w:rsidRPr="0033750C" w:rsidRDefault="009A0774" w:rsidP="009A077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083930ED" w14:textId="39BB5794" w:rsidR="009A0774" w:rsidRPr="0033750C" w:rsidRDefault="009A0774" w:rsidP="009A0774">
      <w:pPr>
        <w:widowControl/>
        <w:ind w:firstLine="420"/>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Shiyi</w:t>
      </w:r>
      <w:proofErr w:type="spellEnd"/>
      <w:r w:rsidRPr="0033750C">
        <w:rPr>
          <w:rFonts w:ascii="Times New Roman" w:eastAsia="SimSun" w:hAnsi="Times New Roman" w:cs="Times New Roman"/>
          <w:color w:val="1F497D"/>
          <w:kern w:val="0"/>
          <w:sz w:val="22"/>
        </w:rPr>
        <w:t xml:space="preserve"> Bai told me that she can come back and join the offline classroom because her quarantine will end on the 19th. FYI and thanks!</w:t>
      </w:r>
    </w:p>
    <w:p w14:paraId="1516B3F1" w14:textId="485A41FB" w:rsidR="009A0774" w:rsidRPr="0033750C" w:rsidRDefault="009A0774" w:rsidP="009A07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01CEBD" w14:textId="7D9335CB" w:rsidR="009A0774" w:rsidRPr="0033750C" w:rsidRDefault="009A0774" w:rsidP="009A07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83A5E8" w14:textId="3C80842E" w:rsidR="00834333" w:rsidRPr="0033750C" w:rsidRDefault="00834333" w:rsidP="009A0774">
      <w:pPr>
        <w:widowControl/>
        <w:jc w:val="left"/>
        <w:rPr>
          <w:rFonts w:ascii="Times New Roman" w:eastAsia="SimSun" w:hAnsi="Times New Roman" w:cs="Times New Roman"/>
          <w:color w:val="1F497D"/>
          <w:kern w:val="0"/>
          <w:sz w:val="22"/>
        </w:rPr>
      </w:pPr>
    </w:p>
    <w:p w14:paraId="3F676B2D" w14:textId="77777777" w:rsidR="00834333" w:rsidRPr="0033750C" w:rsidRDefault="00834333" w:rsidP="0083433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D878199" w14:textId="7BA3C647" w:rsidR="00834333" w:rsidRPr="0033750C" w:rsidRDefault="00834333" w:rsidP="008343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for your help. I will set up these quizzes as soon as possible. Have a nice day! </w:t>
      </w:r>
    </w:p>
    <w:p w14:paraId="5283CC22" w14:textId="77777777" w:rsidR="00834333" w:rsidRPr="0033750C" w:rsidRDefault="00834333" w:rsidP="008343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3B1071" w14:textId="09E556DE" w:rsidR="00834333" w:rsidRPr="0033750C" w:rsidRDefault="00834333" w:rsidP="008343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423167" w14:textId="0C6E2373" w:rsidR="00A71A18" w:rsidRPr="0033750C" w:rsidRDefault="00A71A18" w:rsidP="00834333">
      <w:pPr>
        <w:widowControl/>
        <w:jc w:val="left"/>
        <w:rPr>
          <w:rFonts w:ascii="Times New Roman" w:eastAsia="SimSun" w:hAnsi="Times New Roman" w:cs="Times New Roman"/>
          <w:color w:val="1F497D"/>
          <w:kern w:val="0"/>
          <w:sz w:val="22"/>
        </w:rPr>
      </w:pPr>
    </w:p>
    <w:p w14:paraId="14598D74" w14:textId="77777777" w:rsidR="00A71A18" w:rsidRPr="0033750C" w:rsidRDefault="00A71A18" w:rsidP="00A71A1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4A945EA7" w14:textId="0BCF692D" w:rsidR="00A71A18" w:rsidRPr="0033750C" w:rsidRDefault="00A71A18" w:rsidP="00A71A1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uang Wenchang</w:t>
      </w:r>
      <w:r w:rsidR="00C73377" w:rsidRPr="0033750C">
        <w:rPr>
          <w:rFonts w:ascii="Times New Roman" w:eastAsia="SimSun" w:hAnsi="Times New Roman" w:cs="Times New Roman"/>
          <w:color w:val="1F497D"/>
          <w:kern w:val="0"/>
          <w:sz w:val="22"/>
        </w:rPr>
        <w:t xml:space="preserve"> (2019141520071)</w:t>
      </w:r>
      <w:r w:rsidRPr="0033750C">
        <w:rPr>
          <w:rFonts w:ascii="Times New Roman" w:eastAsia="SimSun" w:hAnsi="Times New Roman" w:cs="Times New Roman"/>
          <w:color w:val="1F497D"/>
          <w:kern w:val="0"/>
          <w:sz w:val="22"/>
        </w:rPr>
        <w:t xml:space="preserve"> was unable to attend the first two weeks of classes (Mechanical Design 1) because he injured his leg while exercising during the winter vacation. He showed me the chat history between the counselor and </w:t>
      </w:r>
      <w:proofErr w:type="gramStart"/>
      <w:r w:rsidRPr="0033750C">
        <w:rPr>
          <w:rFonts w:ascii="Times New Roman" w:eastAsia="SimSun" w:hAnsi="Times New Roman" w:cs="Times New Roman"/>
          <w:color w:val="1F497D"/>
          <w:kern w:val="0"/>
          <w:sz w:val="22"/>
        </w:rPr>
        <w:t>him, and</w:t>
      </w:r>
      <w:proofErr w:type="gramEnd"/>
      <w:r w:rsidRPr="0033750C">
        <w:rPr>
          <w:rFonts w:ascii="Times New Roman" w:eastAsia="SimSun" w:hAnsi="Times New Roman" w:cs="Times New Roman"/>
          <w:color w:val="1F497D"/>
          <w:kern w:val="0"/>
          <w:sz w:val="22"/>
        </w:rPr>
        <w:t xml:space="preserve"> confirmed that this was indeed the case. He is still at home now,</w:t>
      </w:r>
      <w:r w:rsidR="009E1958" w:rsidRPr="0033750C">
        <w:rPr>
          <w:rFonts w:ascii="Times New Roman" w:eastAsia="SimSun" w:hAnsi="Times New Roman" w:cs="Times New Roman"/>
          <w:color w:val="1F497D"/>
          <w:kern w:val="0"/>
          <w:sz w:val="22"/>
        </w:rPr>
        <w:t xml:space="preserve"> so I was wondering whether he </w:t>
      </w:r>
      <w:r w:rsidRPr="0033750C">
        <w:rPr>
          <w:rFonts w:ascii="Times New Roman" w:eastAsia="SimSun" w:hAnsi="Times New Roman" w:cs="Times New Roman"/>
          <w:color w:val="1F497D"/>
          <w:kern w:val="0"/>
          <w:sz w:val="22"/>
        </w:rPr>
        <w:t xml:space="preserve">can take classes </w:t>
      </w:r>
      <w:proofErr w:type="gramStart"/>
      <w:r w:rsidRPr="0033750C">
        <w:rPr>
          <w:rFonts w:ascii="Times New Roman" w:eastAsia="SimSun" w:hAnsi="Times New Roman" w:cs="Times New Roman"/>
          <w:color w:val="1F497D"/>
          <w:kern w:val="0"/>
          <w:sz w:val="22"/>
        </w:rPr>
        <w:t>online?</w:t>
      </w:r>
      <w:proofErr w:type="gramEnd"/>
      <w:r w:rsidRPr="0033750C">
        <w:rPr>
          <w:rFonts w:ascii="Times New Roman" w:eastAsia="SimSun" w:hAnsi="Times New Roman" w:cs="Times New Roman"/>
          <w:color w:val="1F497D"/>
          <w:kern w:val="0"/>
          <w:sz w:val="22"/>
        </w:rPr>
        <w:t xml:space="preserve"> </w:t>
      </w:r>
      <w:r w:rsidR="009E1958" w:rsidRPr="0033750C">
        <w:rPr>
          <w:rFonts w:ascii="Times New Roman" w:eastAsia="SimSun" w:hAnsi="Times New Roman" w:cs="Times New Roman"/>
          <w:color w:val="1F497D"/>
          <w:kern w:val="0"/>
          <w:sz w:val="22"/>
        </w:rPr>
        <w:t>Looking forward to your reply!</w:t>
      </w:r>
    </w:p>
    <w:p w14:paraId="38FFF965" w14:textId="77777777" w:rsidR="00A71A18" w:rsidRPr="0033750C" w:rsidRDefault="00A71A18" w:rsidP="00A71A1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0F7188" w14:textId="3C7ED971" w:rsidR="00A71A18" w:rsidRPr="0033750C" w:rsidRDefault="00A71A18" w:rsidP="00A71A1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9688696" w14:textId="6A000DB8" w:rsidR="00F63D71" w:rsidRPr="0033750C" w:rsidRDefault="00F63D71" w:rsidP="00A71A18">
      <w:pPr>
        <w:widowControl/>
        <w:jc w:val="left"/>
        <w:rPr>
          <w:rFonts w:ascii="Times New Roman" w:eastAsia="SimSun" w:hAnsi="Times New Roman" w:cs="Times New Roman"/>
          <w:color w:val="1F497D"/>
          <w:kern w:val="0"/>
          <w:sz w:val="22"/>
        </w:rPr>
      </w:pPr>
    </w:p>
    <w:p w14:paraId="71C901FD" w14:textId="77777777" w:rsidR="00F63D71" w:rsidRPr="0033750C" w:rsidRDefault="00F63D71" w:rsidP="00F63D7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475E4E15" w14:textId="0167A75C" w:rsidR="00F63D71" w:rsidRPr="0033750C" w:rsidRDefault="00F63D71" w:rsidP="00F63D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I will tell him.</w:t>
      </w:r>
    </w:p>
    <w:p w14:paraId="07E6492F" w14:textId="77777777" w:rsidR="00F63D71" w:rsidRPr="0033750C" w:rsidRDefault="00F63D71" w:rsidP="00F63D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92437A" w14:textId="77777777" w:rsidR="00F63D71" w:rsidRPr="0033750C" w:rsidRDefault="00F63D71" w:rsidP="00F63D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1B34E5" w14:textId="77777777" w:rsidR="00F63D71" w:rsidRPr="0033750C" w:rsidRDefault="00F63D71" w:rsidP="00A71A18">
      <w:pPr>
        <w:widowControl/>
        <w:jc w:val="left"/>
        <w:rPr>
          <w:rFonts w:ascii="Times New Roman" w:eastAsia="SimSun" w:hAnsi="Times New Roman" w:cs="Times New Roman"/>
          <w:color w:val="1F497D"/>
          <w:kern w:val="0"/>
          <w:sz w:val="22"/>
        </w:rPr>
      </w:pPr>
    </w:p>
    <w:p w14:paraId="78529CE2" w14:textId="77777777" w:rsidR="00A71A18" w:rsidRPr="0033750C" w:rsidRDefault="00A71A18" w:rsidP="00834333">
      <w:pPr>
        <w:widowControl/>
        <w:jc w:val="left"/>
        <w:rPr>
          <w:rFonts w:ascii="Times New Roman" w:eastAsia="SimSun" w:hAnsi="Times New Roman" w:cs="Times New Roman"/>
          <w:color w:val="1F497D"/>
          <w:kern w:val="0"/>
          <w:sz w:val="22"/>
        </w:rPr>
      </w:pPr>
    </w:p>
    <w:p w14:paraId="295BBCD1" w14:textId="77777777" w:rsidR="00834333" w:rsidRPr="0033750C" w:rsidRDefault="00834333" w:rsidP="009A0774">
      <w:pPr>
        <w:widowControl/>
        <w:jc w:val="left"/>
        <w:rPr>
          <w:rFonts w:ascii="Times New Roman" w:eastAsia="SimSun" w:hAnsi="Times New Roman" w:cs="Times New Roman"/>
          <w:color w:val="1F497D"/>
          <w:kern w:val="0"/>
          <w:sz w:val="22"/>
        </w:rPr>
      </w:pPr>
    </w:p>
    <w:p w14:paraId="71D7CC7F" w14:textId="77777777" w:rsidR="009A0774" w:rsidRPr="0033750C" w:rsidRDefault="009A07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F3C6E13" w14:textId="3A65E390" w:rsidR="00C2514A" w:rsidRPr="0033750C" w:rsidRDefault="00C2514A" w:rsidP="00C25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all, </w:t>
      </w:r>
    </w:p>
    <w:p w14:paraId="1F2375A9" w14:textId="26984D67" w:rsidR="00C2514A" w:rsidRPr="0033750C" w:rsidRDefault="00C2514A" w:rsidP="00C2514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Analytic Geometry and Calculus 2 is </w:t>
      </w:r>
      <w:r w:rsidRPr="0033750C">
        <w:rPr>
          <w:rFonts w:ascii="Times New Roman" w:eastAsia="SimSun" w:hAnsi="Times New Roman" w:cs="Times New Roman"/>
          <w:b/>
          <w:bCs/>
          <w:color w:val="1F497D"/>
          <w:kern w:val="0"/>
          <w:sz w:val="22"/>
        </w:rPr>
        <w:t>490029213</w:t>
      </w:r>
      <w:r w:rsidRPr="0033750C">
        <w:rPr>
          <w:rFonts w:ascii="Times New Roman" w:eastAsia="SimSun" w:hAnsi="Times New Roman" w:cs="Times New Roman"/>
          <w:color w:val="1F497D"/>
          <w:kern w:val="0"/>
          <w:sz w:val="22"/>
        </w:rPr>
        <w:t>. Please join the course QQ group as soon as possible.</w:t>
      </w:r>
      <w:r w:rsidR="00F66464" w:rsidRPr="0033750C">
        <w:rPr>
          <w:rFonts w:ascii="Times New Roman" w:eastAsia="SimSun" w:hAnsi="Times New Roman" w:cs="Times New Roman"/>
          <w:color w:val="1F497D"/>
          <w:kern w:val="0"/>
          <w:sz w:val="22"/>
        </w:rPr>
        <w:t xml:space="preserve"> </w:t>
      </w:r>
    </w:p>
    <w:p w14:paraId="685ECAF4" w14:textId="7BDEAE5E" w:rsidR="00C2514A" w:rsidRPr="0033750C" w:rsidRDefault="00C2514A" w:rsidP="00C2514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1F497D"/>
          <w:kern w:val="0"/>
          <w:sz w:val="22"/>
        </w:rPr>
        <mc:AlternateContent>
          <mc:Choice Requires="w16se">
            <w16se:symEx w16se:font="Segoe UI Emoji" w16se:char="1F44F"/>
          </mc:Choice>
          <mc:Fallback>
            <w:t>👏</w:t>
          </mc:Fallback>
        </mc:AlternateContent>
      </w:r>
    </w:p>
    <w:p w14:paraId="28D44010" w14:textId="52CF8AF8" w:rsidR="00F66464" w:rsidRPr="0033750C" w:rsidRDefault="00F66464" w:rsidP="00F66464">
      <w:pPr>
        <w:widowControl/>
        <w:jc w:val="left"/>
        <w:rPr>
          <w:rFonts w:ascii="Times New Roman" w:eastAsia="SimSun" w:hAnsi="Times New Roman" w:cs="Times New Roman"/>
          <w:color w:val="1F497D"/>
          <w:kern w:val="0"/>
          <w:sz w:val="22"/>
        </w:rPr>
      </w:pPr>
    </w:p>
    <w:p w14:paraId="06935870" w14:textId="77777777" w:rsidR="00F66464" w:rsidRPr="0033750C" w:rsidRDefault="00F66464" w:rsidP="00F6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EMS1028,</w:t>
      </w:r>
    </w:p>
    <w:p w14:paraId="2EFFB11F" w14:textId="77777777" w:rsidR="00F66464" w:rsidRPr="0033750C" w:rsidRDefault="00F66464" w:rsidP="00F6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Mechanical Design 1 is </w:t>
      </w:r>
      <w:r w:rsidRPr="0033750C">
        <w:rPr>
          <w:rFonts w:ascii="Times New Roman" w:eastAsia="SimSun" w:hAnsi="Times New Roman" w:cs="Times New Roman"/>
          <w:b/>
          <w:bCs/>
          <w:color w:val="1F497D"/>
          <w:kern w:val="0"/>
          <w:sz w:val="22"/>
        </w:rPr>
        <w:t>681456135</w:t>
      </w:r>
      <w:r w:rsidRPr="0033750C">
        <w:rPr>
          <w:rFonts w:ascii="Times New Roman" w:eastAsia="SimSun" w:hAnsi="Times New Roman" w:cs="Times New Roman"/>
          <w:color w:val="1F497D"/>
          <w:kern w:val="0"/>
          <w:sz w:val="22"/>
        </w:rPr>
        <w:t>. Please join the course QQ group as soon as possible. If you have any problem joining the QQ group, please contact me via QQ: 1782616120.</w:t>
      </w:r>
    </w:p>
    <w:p w14:paraId="7F1326C1" w14:textId="2A9EF3E7" w:rsidR="00F66464" w:rsidRPr="0033750C" w:rsidRDefault="00F66464" w:rsidP="00F6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w:rFonts w:ascii="Segoe UI Emoji" w:eastAsia="SimSun" w:hAnsi="Segoe UI Emoji" w:cs="Segoe UI Emoji"/>
          <w:color w:val="1F497D"/>
          <w:kern w:val="0"/>
          <w:sz w:val="22"/>
        </w:rPr>
        <w:t>👏</w:t>
      </w:r>
    </w:p>
    <w:p w14:paraId="34EFFB57" w14:textId="223AC1B0" w:rsidR="00F66464" w:rsidRPr="0033750C" w:rsidRDefault="00F66464" w:rsidP="00F66464">
      <w:pPr>
        <w:widowControl/>
        <w:jc w:val="left"/>
        <w:rPr>
          <w:rFonts w:ascii="Times New Roman" w:eastAsia="SimSun" w:hAnsi="Times New Roman" w:cs="Times New Roman"/>
          <w:color w:val="1F497D"/>
          <w:kern w:val="0"/>
          <w:sz w:val="22"/>
        </w:rPr>
      </w:pPr>
    </w:p>
    <w:p w14:paraId="7544AFAD" w14:textId="77777777" w:rsidR="00F66464" w:rsidRPr="0033750C" w:rsidRDefault="00F66464" w:rsidP="00F66464">
      <w:pPr>
        <w:widowControl/>
        <w:jc w:val="left"/>
        <w:rPr>
          <w:rFonts w:ascii="Times New Roman" w:eastAsia="SimSun" w:hAnsi="Times New Roman" w:cs="Times New Roman"/>
          <w:color w:val="1F497D"/>
          <w:kern w:val="0"/>
          <w:sz w:val="22"/>
        </w:rPr>
      </w:pPr>
    </w:p>
    <w:p w14:paraId="4E6590B2" w14:textId="77777777" w:rsidR="00F66464" w:rsidRPr="0033750C" w:rsidRDefault="00F66464" w:rsidP="00F6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E1020,</w:t>
      </w:r>
    </w:p>
    <w:p w14:paraId="74B7A31A" w14:textId="325B00F8" w:rsidR="00F66464" w:rsidRPr="0033750C" w:rsidRDefault="00F66464" w:rsidP="00F6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Mechanical Vibration is </w:t>
      </w:r>
      <w:r w:rsidRPr="0033750C">
        <w:rPr>
          <w:rFonts w:ascii="Times New Roman" w:eastAsia="SimSun" w:hAnsi="Times New Roman" w:cs="Times New Roman"/>
          <w:b/>
          <w:bCs/>
          <w:color w:val="1F497D"/>
          <w:kern w:val="0"/>
          <w:sz w:val="22"/>
        </w:rPr>
        <w:t>825997894</w:t>
      </w:r>
      <w:r w:rsidRPr="0033750C">
        <w:rPr>
          <w:rFonts w:ascii="Times New Roman" w:eastAsia="SimSun" w:hAnsi="Times New Roman" w:cs="Times New Roman"/>
          <w:color w:val="1F497D"/>
          <w:kern w:val="0"/>
          <w:sz w:val="22"/>
        </w:rPr>
        <w:t>. Please join the course QQ group as soon as possible. If you have any problem joining the QQ group, please contact me via QQ: 1782616120.</w:t>
      </w:r>
    </w:p>
    <w:p w14:paraId="43254518" w14:textId="1E8523B5" w:rsidR="00F66464" w:rsidRPr="0033750C" w:rsidRDefault="00F66464" w:rsidP="00F6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w:rFonts w:ascii="Segoe UI Emoji" w:eastAsia="SimSun" w:hAnsi="Segoe UI Emoji" w:cs="Segoe UI Emoji"/>
          <w:color w:val="1F497D"/>
          <w:kern w:val="0"/>
          <w:sz w:val="22"/>
        </w:rPr>
        <w:t>👏</w:t>
      </w:r>
    </w:p>
    <w:p w14:paraId="4CE6F19A" w14:textId="7FA2A836" w:rsidR="00F66464" w:rsidRPr="0033750C" w:rsidRDefault="00F66464" w:rsidP="00C2514A">
      <w:pPr>
        <w:widowControl/>
        <w:ind w:firstLine="420"/>
        <w:jc w:val="left"/>
        <w:rPr>
          <w:rFonts w:ascii="Times New Roman" w:eastAsia="SimSun" w:hAnsi="Times New Roman" w:cs="Times New Roman"/>
          <w:color w:val="1F497D"/>
          <w:kern w:val="0"/>
          <w:sz w:val="22"/>
        </w:rPr>
      </w:pPr>
    </w:p>
    <w:p w14:paraId="4B767E9E" w14:textId="36255FA6" w:rsidR="00520D83" w:rsidRPr="0033750C" w:rsidRDefault="00520D83" w:rsidP="001F375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Join the QQ Group</w:t>
      </w:r>
    </w:p>
    <w:p w14:paraId="35F82451" w14:textId="13F57AD8" w:rsidR="001F375F" w:rsidRPr="0033750C" w:rsidRDefault="001F375F" w:rsidP="001F375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E1041,</w:t>
      </w:r>
    </w:p>
    <w:p w14:paraId="0B95FE50" w14:textId="3209FDDC" w:rsidR="001F375F" w:rsidRPr="0033750C" w:rsidRDefault="001F375F" w:rsidP="001F37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Mechanical Measurements 1 is </w:t>
      </w:r>
      <w:r w:rsidRPr="0033750C">
        <w:rPr>
          <w:rFonts w:ascii="Times New Roman" w:eastAsia="SimSun" w:hAnsi="Times New Roman" w:cs="Times New Roman"/>
          <w:b/>
          <w:bCs/>
          <w:color w:val="1F497D"/>
          <w:kern w:val="0"/>
          <w:sz w:val="22"/>
        </w:rPr>
        <w:t>512581861</w:t>
      </w:r>
      <w:r w:rsidRPr="0033750C">
        <w:rPr>
          <w:rFonts w:ascii="Times New Roman" w:eastAsia="SimSun" w:hAnsi="Times New Roman" w:cs="Times New Roman"/>
          <w:color w:val="1F497D"/>
          <w:kern w:val="0"/>
          <w:sz w:val="22"/>
        </w:rPr>
        <w:t>. Please join the course QQ group as soon as possible. If you have any problem joining the QQ group, please contact me via QQ: 1782616120.</w:t>
      </w:r>
    </w:p>
    <w:p w14:paraId="1449F019" w14:textId="77777777" w:rsidR="001F375F" w:rsidRPr="0033750C" w:rsidRDefault="001F375F" w:rsidP="001F37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w:rFonts w:ascii="Segoe UI Emoji" w:eastAsia="SimSun" w:hAnsi="Segoe UI Emoji" w:cs="Segoe UI Emoji"/>
          <w:color w:val="1F497D"/>
          <w:kern w:val="0"/>
          <w:sz w:val="22"/>
        </w:rPr>
        <w:t>👏</w:t>
      </w:r>
    </w:p>
    <w:p w14:paraId="1E1C1256" w14:textId="2F6F45CC" w:rsidR="001F375F" w:rsidRPr="0033750C" w:rsidRDefault="001F375F" w:rsidP="00C2514A">
      <w:pPr>
        <w:widowControl/>
        <w:ind w:firstLine="420"/>
        <w:jc w:val="left"/>
        <w:rPr>
          <w:rFonts w:ascii="Times New Roman" w:eastAsia="SimSun" w:hAnsi="Times New Roman" w:cs="Times New Roman"/>
          <w:color w:val="1F497D"/>
          <w:kern w:val="0"/>
          <w:sz w:val="22"/>
        </w:rPr>
      </w:pPr>
    </w:p>
    <w:p w14:paraId="49473D8C" w14:textId="55630E64" w:rsidR="008868A5" w:rsidRPr="0033750C" w:rsidRDefault="008868A5" w:rsidP="008868A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EMS1029,</w:t>
      </w:r>
    </w:p>
    <w:p w14:paraId="4D10FAED" w14:textId="222736E9" w:rsidR="008868A5" w:rsidRPr="0033750C" w:rsidRDefault="008868A5" w:rsidP="008868A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Mechanical Design 2 is </w:t>
      </w:r>
      <w:r w:rsidRPr="0033750C">
        <w:rPr>
          <w:rFonts w:ascii="Times New Roman" w:eastAsia="SimSun" w:hAnsi="Times New Roman" w:cs="Times New Roman"/>
          <w:b/>
          <w:bCs/>
          <w:color w:val="1F497D"/>
          <w:kern w:val="0"/>
          <w:sz w:val="22"/>
        </w:rPr>
        <w:t>852605830</w:t>
      </w:r>
      <w:r w:rsidRPr="0033750C">
        <w:rPr>
          <w:rFonts w:ascii="Times New Roman" w:eastAsia="SimSun" w:hAnsi="Times New Roman" w:cs="Times New Roman"/>
          <w:color w:val="1F497D"/>
          <w:kern w:val="0"/>
          <w:sz w:val="22"/>
        </w:rPr>
        <w:t>. Please join the course QQ group as soon as possible. If you have any problem</w:t>
      </w:r>
      <w:r w:rsidR="00C97734"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w:t>
      </w:r>
      <w:r w:rsidR="00C97734" w:rsidRPr="0033750C">
        <w:rPr>
          <w:rFonts w:ascii="Times New Roman" w:eastAsia="SimSun" w:hAnsi="Times New Roman" w:cs="Times New Roman"/>
          <w:color w:val="1F497D"/>
          <w:kern w:val="0"/>
          <w:sz w:val="22"/>
        </w:rPr>
        <w:t xml:space="preserve">when </w:t>
      </w:r>
      <w:r w:rsidRPr="0033750C">
        <w:rPr>
          <w:rFonts w:ascii="Times New Roman" w:eastAsia="SimSun" w:hAnsi="Times New Roman" w:cs="Times New Roman"/>
          <w:color w:val="1F497D"/>
          <w:kern w:val="0"/>
          <w:sz w:val="22"/>
        </w:rPr>
        <w:t>joining the QQ group, please contact me via QQ: 1782616120.</w:t>
      </w:r>
    </w:p>
    <w:p w14:paraId="1F77327D" w14:textId="77777777" w:rsidR="008868A5" w:rsidRPr="0033750C" w:rsidRDefault="008868A5" w:rsidP="008868A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w:rFonts w:ascii="Segoe UI Emoji" w:eastAsia="SimSun" w:hAnsi="Segoe UI Emoji" w:cs="Segoe UI Emoji"/>
          <w:color w:val="1F497D"/>
          <w:kern w:val="0"/>
          <w:sz w:val="22"/>
        </w:rPr>
        <w:t>👏</w:t>
      </w:r>
    </w:p>
    <w:p w14:paraId="5AD5706F" w14:textId="77777777" w:rsidR="008868A5" w:rsidRPr="0033750C" w:rsidRDefault="008868A5" w:rsidP="00C2514A">
      <w:pPr>
        <w:widowControl/>
        <w:ind w:firstLine="420"/>
        <w:jc w:val="left"/>
        <w:rPr>
          <w:rFonts w:ascii="Times New Roman" w:eastAsia="SimSun" w:hAnsi="Times New Roman" w:cs="Times New Roman"/>
          <w:color w:val="1F497D"/>
          <w:kern w:val="0"/>
          <w:sz w:val="22"/>
        </w:rPr>
      </w:pPr>
    </w:p>
    <w:p w14:paraId="538AD8D6" w14:textId="10AD6DED" w:rsidR="00C2514A" w:rsidRPr="0033750C" w:rsidRDefault="00C25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0220C7A" w14:textId="0E4DA3A0" w:rsidR="003A3ABF" w:rsidRPr="0033750C" w:rsidRDefault="003A3ABF" w:rsidP="003A3AB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Qi,</w:t>
      </w:r>
    </w:p>
    <w:p w14:paraId="05454B23" w14:textId="77777777" w:rsidR="003A3ABF" w:rsidRPr="0033750C" w:rsidRDefault="003A3ABF" w:rsidP="003A3A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4E6034A3" w14:textId="16EA90FD" w:rsidR="003A3ABF" w:rsidRPr="0033750C" w:rsidRDefault="003A3ABF" w:rsidP="003A3A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in 2022!</w:t>
      </w:r>
    </w:p>
    <w:p w14:paraId="3FC8F986" w14:textId="12368912" w:rsidR="003A3ABF" w:rsidRPr="0033750C" w:rsidRDefault="003A3ABF" w:rsidP="003A3A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yllabus of ME design 2 I had before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attached to this email.</w:t>
      </w:r>
    </w:p>
    <w:p w14:paraId="5399D1C7" w14:textId="7713961A" w:rsidR="003A3ABF" w:rsidRPr="0033750C" w:rsidRDefault="003A3ABF" w:rsidP="003A3A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eel free to contact me if you need any other help. I can help to set up QQ group and manage it if you need. Good luck with your work. Looking forward to seeing you on the campus. Take care and stay safe!</w:t>
      </w:r>
    </w:p>
    <w:p w14:paraId="4F11A725" w14:textId="77777777" w:rsidR="003A3ABF" w:rsidRPr="0033750C" w:rsidRDefault="003A3ABF" w:rsidP="003A3A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4606D6" w14:textId="77777777" w:rsidR="003A3ABF" w:rsidRPr="0033750C" w:rsidRDefault="003A3ABF" w:rsidP="003A3A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8CD708" w14:textId="77777777" w:rsidR="003A3ABF" w:rsidRPr="0033750C" w:rsidRDefault="003A3A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D76028B" w14:textId="0F5A9EDA" w:rsidR="002435F9" w:rsidRPr="0033750C" w:rsidRDefault="002435F9" w:rsidP="002435F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iao,</w:t>
      </w:r>
    </w:p>
    <w:p w14:paraId="734C737F" w14:textId="2FB8C1DC" w:rsidR="002435F9" w:rsidRPr="0033750C" w:rsidRDefault="002435F9" w:rsidP="002435F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so happy that I have received the offer for Ph.D. with Postgraduate Studentship</w:t>
      </w:r>
      <w:r w:rsidR="00445224"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from Graduate School</w:t>
      </w:r>
      <w:r w:rsidR="00445224" w:rsidRPr="0033750C">
        <w:rPr>
          <w:rFonts w:ascii="Times New Roman" w:eastAsia="SimSun" w:hAnsi="Times New Roman" w:cs="Times New Roman"/>
          <w:color w:val="1F497D"/>
          <w:kern w:val="0"/>
          <w:sz w:val="22"/>
        </w:rPr>
        <w:t xml:space="preserve">. I have accepted the offer and finished the </w:t>
      </w:r>
      <w:proofErr w:type="spellStart"/>
      <w:r w:rsidR="00445224" w:rsidRPr="0033750C">
        <w:rPr>
          <w:rFonts w:ascii="Times New Roman" w:eastAsia="SimSun" w:hAnsi="Times New Roman" w:cs="Times New Roman"/>
          <w:color w:val="1F497D"/>
          <w:kern w:val="0"/>
          <w:sz w:val="22"/>
        </w:rPr>
        <w:t>registeration</w:t>
      </w:r>
      <w:proofErr w:type="spellEnd"/>
      <w:r w:rsidR="00445224" w:rsidRPr="0033750C">
        <w:rPr>
          <w:rFonts w:ascii="Times New Roman" w:eastAsia="SimSun" w:hAnsi="Times New Roman" w:cs="Times New Roman"/>
          <w:color w:val="1F497D"/>
          <w:kern w:val="0"/>
          <w:sz w:val="22"/>
        </w:rPr>
        <w:t>. Many thanks for your patient help in my academic life! Have a wonderful weekend.</w:t>
      </w:r>
    </w:p>
    <w:p w14:paraId="56F7C9A5" w14:textId="77777777" w:rsidR="002435F9" w:rsidRPr="0033750C" w:rsidRDefault="002435F9" w:rsidP="002435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FF982D" w14:textId="77777777" w:rsidR="002435F9" w:rsidRPr="0033750C" w:rsidRDefault="002435F9" w:rsidP="002435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40291C" w14:textId="77777777" w:rsidR="002435F9" w:rsidRPr="0033750C" w:rsidRDefault="002435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84ED917" w14:textId="2A603E3B" w:rsidR="00950691" w:rsidRPr="0033750C" w:rsidRDefault="00950691" w:rsidP="00906BE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Semester Set-up</w:t>
      </w:r>
    </w:p>
    <w:p w14:paraId="2DA5E6BB" w14:textId="5F3B7D9D" w:rsidR="00906BEE" w:rsidRPr="0033750C" w:rsidRDefault="00906BEE" w:rsidP="00906BE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CBE69C1" w14:textId="77777777" w:rsidR="00906BEE" w:rsidRPr="0033750C" w:rsidRDefault="00906BEE" w:rsidP="00906B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091666E" w14:textId="53E62529" w:rsidR="00906BEE" w:rsidRPr="0033750C" w:rsidRDefault="00906BEE" w:rsidP="00906B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ish you a healthy, happy, and prosperous year </w:t>
      </w:r>
      <w:r w:rsidR="00950691" w:rsidRPr="0033750C">
        <w:rPr>
          <w:rFonts w:ascii="Times New Roman" w:eastAsia="SimSun" w:hAnsi="Times New Roman" w:cs="Times New Roman"/>
          <w:color w:val="1F497D"/>
          <w:kern w:val="0"/>
          <w:sz w:val="22"/>
        </w:rPr>
        <w:t xml:space="preserve">in </w:t>
      </w:r>
      <w:r w:rsidRPr="0033750C">
        <w:rPr>
          <w:rFonts w:ascii="Times New Roman" w:eastAsia="SimSun" w:hAnsi="Times New Roman" w:cs="Times New Roman"/>
          <w:color w:val="1F497D"/>
          <w:kern w:val="0"/>
          <w:sz w:val="22"/>
        </w:rPr>
        <w:t>2022!</w:t>
      </w:r>
    </w:p>
    <w:p w14:paraId="22C4EBFB" w14:textId="4E64CA4E" w:rsidR="00950691" w:rsidRPr="0033750C" w:rsidRDefault="00950691"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mester will start in a week. If you need my help,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always ready. Last semester, you said that you planned to change all the homework in the course to quiz format. I also served as a teaching assistant during the online class in 2020, and I set up the exam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at that time. So, I have experience with setting up quizze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And the task of setting up quizzes is quite heavy if there are a lot of quizzes. S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happy to help you set up quizzes. </w:t>
      </w:r>
    </w:p>
    <w:p w14:paraId="542E0AE9" w14:textId="44203603" w:rsidR="000A2780" w:rsidRPr="0033750C" w:rsidRDefault="000A2780"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so, I have established the QQ Group for Courses Mechanical Design 1 and Mechanical Vibration. The information is shown following:</w:t>
      </w:r>
    </w:p>
    <w:p w14:paraId="1FDCC06B" w14:textId="78C5C4DB" w:rsidR="000A2780" w:rsidRPr="0033750C" w:rsidRDefault="000A2780">
      <w:pPr>
        <w:pStyle w:val="af0"/>
        <w:widowControl/>
        <w:numPr>
          <w:ilvl w:val="0"/>
          <w:numId w:val="1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QQ group number for 2022S MEMS1028 Mechanical Design 1 is: 681456135 and the QR code is also attached </w:t>
      </w:r>
      <w:r w:rsidR="00950691" w:rsidRPr="0033750C">
        <w:rPr>
          <w:rFonts w:ascii="Times New Roman" w:hAnsi="Times New Roman" w:cs="Times New Roman"/>
          <w:color w:val="1F497D"/>
          <w:sz w:val="22"/>
          <w:shd w:val="clear" w:color="auto" w:fill="FFFFFF"/>
        </w:rPr>
        <w:t>in attachment 01</w:t>
      </w:r>
      <w:r w:rsidRPr="0033750C">
        <w:rPr>
          <w:rFonts w:ascii="Times New Roman" w:eastAsia="SimSun" w:hAnsi="Times New Roman" w:cs="Times New Roman"/>
          <w:color w:val="1F497D"/>
          <w:kern w:val="0"/>
          <w:sz w:val="22"/>
        </w:rPr>
        <w:t>.</w:t>
      </w:r>
    </w:p>
    <w:p w14:paraId="127CF2F1" w14:textId="468A63F9" w:rsidR="000A2780" w:rsidRPr="0033750C" w:rsidRDefault="000A2780">
      <w:pPr>
        <w:pStyle w:val="af0"/>
        <w:widowControl/>
        <w:numPr>
          <w:ilvl w:val="0"/>
          <w:numId w:val="1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QQ group number for 2022S ME1020 Mechanical Vibration is: 825997894 and the QR code is also attached </w:t>
      </w:r>
      <w:r w:rsidR="00950691" w:rsidRPr="0033750C">
        <w:rPr>
          <w:rFonts w:ascii="Times New Roman" w:hAnsi="Times New Roman" w:cs="Times New Roman"/>
          <w:color w:val="1F497D"/>
          <w:sz w:val="22"/>
          <w:shd w:val="clear" w:color="auto" w:fill="FFFFFF"/>
        </w:rPr>
        <w:t>in attachment 02</w:t>
      </w:r>
      <w:r w:rsidRPr="0033750C">
        <w:rPr>
          <w:rFonts w:ascii="Times New Roman" w:eastAsia="SimSun" w:hAnsi="Times New Roman" w:cs="Times New Roman"/>
          <w:color w:val="1F497D"/>
          <w:kern w:val="0"/>
          <w:sz w:val="22"/>
        </w:rPr>
        <w:t>.</w:t>
      </w:r>
    </w:p>
    <w:p w14:paraId="522C192E" w14:textId="2977C4B9" w:rsidR="00906BEE" w:rsidRPr="0033750C" w:rsidRDefault="000A2780"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invited you to these two QQ groups. Please feel free to contact me if you need any help. Good luck with your work. Good night!</w:t>
      </w:r>
    </w:p>
    <w:p w14:paraId="72C2C745" w14:textId="440348EA" w:rsidR="001B3212" w:rsidRPr="0033750C" w:rsidRDefault="00144BAC"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thanks for your help, I just received an offer from CUHK of Ph.D. with the full scholarship, which is the first offer I have received. The results of CUHK</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HKPFS will be announced in April. Hope all goes well.</w:t>
      </w:r>
    </w:p>
    <w:p w14:paraId="6793DDF2" w14:textId="15A1C54F" w:rsidR="000A2780" w:rsidRPr="0033750C" w:rsidRDefault="001B3212"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w:t>
      </w:r>
      <w:r w:rsidR="00144BAC" w:rsidRPr="0033750C">
        <w:rPr>
          <w:rFonts w:ascii="Times New Roman" w:hAnsi="Times New Roman" w:cs="Times New Roman"/>
          <w:color w:val="1F497D"/>
          <w:sz w:val="22"/>
          <w:shd w:val="clear" w:color="auto" w:fill="FFFFFF"/>
        </w:rPr>
        <w:t>you </w:t>
      </w:r>
      <w:r w:rsidRPr="0033750C">
        <w:rPr>
          <w:rFonts w:ascii="Times New Roman" w:eastAsia="SimSun" w:hAnsi="Times New Roman" w:cs="Times New Roman"/>
          <w:color w:val="1F497D"/>
          <w:kern w:val="0"/>
          <w:sz w:val="22"/>
        </w:rPr>
        <w:t xml:space="preserve">for your patient help. </w:t>
      </w:r>
      <w:r w:rsidR="000A2780" w:rsidRPr="0033750C">
        <w:rPr>
          <w:rFonts w:ascii="Times New Roman" w:eastAsia="SimSun" w:hAnsi="Times New Roman" w:cs="Times New Roman"/>
          <w:color w:val="1F497D"/>
          <w:kern w:val="0"/>
          <w:sz w:val="22"/>
        </w:rPr>
        <w:t>Take care and stay safe!</w:t>
      </w:r>
    </w:p>
    <w:p w14:paraId="75136346" w14:textId="77777777" w:rsidR="00906BEE" w:rsidRPr="0033750C" w:rsidRDefault="00906BEE" w:rsidP="00906B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D4620E" w14:textId="06DF1738" w:rsidR="00906BEE" w:rsidRPr="0033750C" w:rsidRDefault="00906BEE" w:rsidP="00906B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8A858D" w14:textId="583253A1" w:rsidR="00D70A7D" w:rsidRPr="0033750C" w:rsidRDefault="00D70A7D" w:rsidP="00906BEE">
      <w:pPr>
        <w:widowControl/>
        <w:jc w:val="left"/>
        <w:rPr>
          <w:rFonts w:ascii="Times New Roman" w:eastAsia="SimSun" w:hAnsi="Times New Roman" w:cs="Times New Roman"/>
          <w:color w:val="1F497D"/>
          <w:kern w:val="0"/>
          <w:sz w:val="22"/>
        </w:rPr>
      </w:pPr>
    </w:p>
    <w:p w14:paraId="4931DC65" w14:textId="77777777" w:rsidR="00D70A7D" w:rsidRPr="0033750C" w:rsidRDefault="00D70A7D" w:rsidP="00D70A7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50623D6" w14:textId="77777777" w:rsidR="00765EDB" w:rsidRPr="0033750C" w:rsidRDefault="00D70A7D" w:rsidP="00D70A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information</w:t>
      </w:r>
      <w:r w:rsidR="00FA6952" w:rsidRPr="0033750C">
        <w:rPr>
          <w:rFonts w:ascii="Times New Roman" w:eastAsia="SimSun" w:hAnsi="Times New Roman" w:cs="Times New Roman"/>
          <w:color w:val="1F497D"/>
          <w:kern w:val="0"/>
          <w:sz w:val="22"/>
        </w:rPr>
        <w:t xml:space="preserve"> and encouragement</w:t>
      </w:r>
      <w:r w:rsidRPr="0033750C">
        <w:rPr>
          <w:rFonts w:ascii="Times New Roman" w:eastAsia="SimSun" w:hAnsi="Times New Roman" w:cs="Times New Roman"/>
          <w:color w:val="1F497D"/>
          <w:kern w:val="0"/>
          <w:sz w:val="22"/>
        </w:rPr>
        <w:t>. I will arrive at campus on 17</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Feb. </w:t>
      </w:r>
      <w:r w:rsidR="00FA6952" w:rsidRPr="0033750C">
        <w:rPr>
          <w:rFonts w:ascii="Times New Roman" w:eastAsia="SimSun" w:hAnsi="Times New Roman" w:cs="Times New Roman"/>
          <w:color w:val="1F497D"/>
          <w:kern w:val="0"/>
          <w:sz w:val="22"/>
        </w:rPr>
        <w:t xml:space="preserve">I think the academic teacher should invite me in when the students are invited to enter the course on the </w:t>
      </w:r>
      <w:proofErr w:type="spellStart"/>
      <w:r w:rsidR="00FA6952" w:rsidRPr="0033750C">
        <w:rPr>
          <w:rFonts w:ascii="Times New Roman" w:eastAsia="SimSun" w:hAnsi="Times New Roman" w:cs="Times New Roman"/>
          <w:color w:val="1F497D"/>
          <w:kern w:val="0"/>
          <w:sz w:val="22"/>
        </w:rPr>
        <w:t>BlackBoard</w:t>
      </w:r>
      <w:proofErr w:type="spellEnd"/>
      <w:r w:rsidR="00FA6952" w:rsidRPr="0033750C">
        <w:rPr>
          <w:rFonts w:ascii="Times New Roman" w:eastAsia="SimSun" w:hAnsi="Times New Roman" w:cs="Times New Roman"/>
          <w:color w:val="1F497D"/>
          <w:kern w:val="0"/>
          <w:sz w:val="22"/>
        </w:rPr>
        <w:t xml:space="preserve">. So, we can wait a few more days. </w:t>
      </w:r>
      <w:r w:rsidR="00765EDB" w:rsidRPr="0033750C">
        <w:rPr>
          <w:rFonts w:ascii="Times New Roman" w:eastAsia="SimSun" w:hAnsi="Times New Roman" w:cs="Times New Roman"/>
          <w:color w:val="1F497D"/>
          <w:kern w:val="0"/>
          <w:sz w:val="22"/>
        </w:rPr>
        <w:t xml:space="preserve">I think your idea is very good - I will try my best to handle QQ Group. </w:t>
      </w:r>
    </w:p>
    <w:p w14:paraId="3F7AA6E9" w14:textId="1B7F6893" w:rsidR="00D70A7D" w:rsidRPr="0033750C" w:rsidRDefault="00765EDB" w:rsidP="00D70A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w</w:t>
      </w:r>
      <w:r w:rsidR="00FA6952" w:rsidRPr="0033750C">
        <w:rPr>
          <w:rFonts w:ascii="Times New Roman" w:eastAsia="SimSun" w:hAnsi="Times New Roman" w:cs="Times New Roman"/>
          <w:color w:val="1F497D"/>
          <w:kern w:val="0"/>
          <w:sz w:val="22"/>
        </w:rPr>
        <w:t xml:space="preserve">ish you enjoy your last </w:t>
      </w:r>
      <w:r w:rsidRPr="0033750C">
        <w:rPr>
          <w:rFonts w:ascii="Times New Roman" w:eastAsia="SimSun" w:hAnsi="Times New Roman" w:cs="Times New Roman"/>
          <w:color w:val="1F497D"/>
          <w:kern w:val="0"/>
          <w:sz w:val="22"/>
        </w:rPr>
        <w:t>holiday</w:t>
      </w:r>
      <w:r w:rsidR="00FA6952" w:rsidRPr="0033750C">
        <w:rPr>
          <w:rFonts w:ascii="Times New Roman" w:eastAsia="SimSun" w:hAnsi="Times New Roman" w:cs="Times New Roman"/>
          <w:color w:val="1F497D"/>
          <w:kern w:val="0"/>
          <w:sz w:val="22"/>
        </w:rPr>
        <w:t xml:space="preserve"> time</w:t>
      </w:r>
      <w:r w:rsidRPr="0033750C">
        <w:rPr>
          <w:rFonts w:ascii="Times New Roman" w:eastAsia="SimSun" w:hAnsi="Times New Roman" w:cs="Times New Roman"/>
          <w:color w:val="1F497D"/>
          <w:kern w:val="0"/>
          <w:sz w:val="22"/>
        </w:rPr>
        <w:t>!</w:t>
      </w:r>
    </w:p>
    <w:p w14:paraId="5F62116F" w14:textId="77777777" w:rsidR="00D70A7D" w:rsidRPr="0033750C" w:rsidRDefault="00D70A7D" w:rsidP="00D70A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43B287" w14:textId="7064041F" w:rsidR="00D70A7D" w:rsidRPr="0033750C" w:rsidRDefault="00D70A7D" w:rsidP="00D70A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7FF0C8A" w14:textId="1E90E253" w:rsidR="003A5803" w:rsidRPr="0033750C" w:rsidRDefault="003A5803" w:rsidP="00D70A7D">
      <w:pPr>
        <w:widowControl/>
        <w:jc w:val="left"/>
        <w:rPr>
          <w:rFonts w:ascii="Times New Roman" w:eastAsia="SimSun" w:hAnsi="Times New Roman" w:cs="Times New Roman"/>
          <w:color w:val="1F497D"/>
          <w:kern w:val="0"/>
          <w:sz w:val="22"/>
        </w:rPr>
      </w:pPr>
    </w:p>
    <w:p w14:paraId="47A046C8" w14:textId="77777777" w:rsidR="003A5803" w:rsidRPr="0033750C" w:rsidRDefault="003A5803" w:rsidP="003A580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6AC85300" w14:textId="5435C16B" w:rsidR="003A5803" w:rsidRPr="0033750C" w:rsidRDefault="003A5803" w:rsidP="003A58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to hear from you. Meeting on Monday at 4.30 pm is fine for me. </w:t>
      </w:r>
    </w:p>
    <w:p w14:paraId="222519DE" w14:textId="59A2B8B8" w:rsidR="003A5803" w:rsidRPr="0033750C" w:rsidRDefault="003A5803" w:rsidP="003A58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have a wonderful weekend too!</w:t>
      </w:r>
    </w:p>
    <w:p w14:paraId="045E1EA9" w14:textId="77777777" w:rsidR="003A5803" w:rsidRPr="0033750C" w:rsidRDefault="003A5803" w:rsidP="003A58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CAF809" w14:textId="77777777" w:rsidR="003A5803" w:rsidRPr="0033750C" w:rsidRDefault="003A5803" w:rsidP="003A58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475BFA" w14:textId="77777777" w:rsidR="003A5803" w:rsidRPr="0033750C" w:rsidRDefault="003A5803" w:rsidP="00D70A7D">
      <w:pPr>
        <w:widowControl/>
        <w:jc w:val="left"/>
        <w:rPr>
          <w:rFonts w:ascii="Times New Roman" w:eastAsia="SimSun" w:hAnsi="Times New Roman" w:cs="Times New Roman"/>
          <w:color w:val="1F497D"/>
          <w:kern w:val="0"/>
          <w:sz w:val="22"/>
        </w:rPr>
      </w:pPr>
    </w:p>
    <w:p w14:paraId="498B2FA8" w14:textId="77777777" w:rsidR="0022786E" w:rsidRPr="0033750C" w:rsidRDefault="0022786E" w:rsidP="0022786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F3EE1C7" w14:textId="09DC3D2C" w:rsidR="0022786E" w:rsidRPr="0033750C" w:rsidRDefault="00911EFB" w:rsidP="0022786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information. Comparing the list of the form and the list of </w:t>
      </w:r>
      <w:proofErr w:type="gramStart"/>
      <w:r w:rsidRPr="0033750C">
        <w:rPr>
          <w:rFonts w:ascii="Times New Roman" w:eastAsia="SimSun" w:hAnsi="Times New Roman" w:cs="Times New Roman"/>
          <w:color w:val="1F497D"/>
          <w:kern w:val="0"/>
          <w:sz w:val="22"/>
        </w:rPr>
        <w:t>BB</w:t>
      </w:r>
      <w:proofErr w:type="gramEnd"/>
      <w:r w:rsidRPr="0033750C">
        <w:rPr>
          <w:rFonts w:ascii="Times New Roman" w:eastAsia="SimSun" w:hAnsi="Times New Roman" w:cs="Times New Roman"/>
          <w:color w:val="1F497D"/>
          <w:kern w:val="0"/>
          <w:sz w:val="22"/>
        </w:rPr>
        <w:t xml:space="preserve">, I found that Mechanical Design 1 needs to be taught online. There are two students - Stream Wang </w:t>
      </w:r>
      <w:r w:rsidRPr="0033750C">
        <w:rPr>
          <w:rFonts w:ascii="Times New Roman" w:eastAsia="SimSun" w:hAnsi="Times New Roman" w:cs="Times New Roman"/>
          <w:color w:val="1F497D"/>
          <w:kern w:val="0"/>
          <w:sz w:val="22"/>
        </w:rPr>
        <w:lastRenderedPageBreak/>
        <w:t xml:space="preserve">(2018141522017) and </w:t>
      </w:r>
      <w:proofErr w:type="spellStart"/>
      <w:r w:rsidRPr="0033750C">
        <w:rPr>
          <w:rFonts w:ascii="Times New Roman" w:eastAsia="SimSun" w:hAnsi="Times New Roman" w:cs="Times New Roman"/>
          <w:color w:val="1F497D"/>
          <w:kern w:val="0"/>
          <w:sz w:val="22"/>
        </w:rPr>
        <w:t>Shiyi</w:t>
      </w:r>
      <w:proofErr w:type="spellEnd"/>
      <w:r w:rsidRPr="0033750C">
        <w:rPr>
          <w:rFonts w:ascii="Times New Roman" w:eastAsia="SimSun" w:hAnsi="Times New Roman" w:cs="Times New Roman"/>
          <w:color w:val="1F497D"/>
          <w:kern w:val="0"/>
          <w:sz w:val="22"/>
        </w:rPr>
        <w:t xml:space="preserve"> Bai (2019141520084) who </w:t>
      </w:r>
      <w:proofErr w:type="spellStart"/>
      <w:r w:rsidRPr="0033750C">
        <w:rPr>
          <w:rFonts w:ascii="Times New Roman" w:eastAsia="SimSun" w:hAnsi="Times New Roman" w:cs="Times New Roman"/>
          <w:color w:val="1F497D"/>
          <w:kern w:val="0"/>
          <w:sz w:val="22"/>
        </w:rPr>
        <w:t>can not</w:t>
      </w:r>
      <w:proofErr w:type="spellEnd"/>
      <w:r w:rsidRPr="0033750C">
        <w:rPr>
          <w:rFonts w:ascii="Times New Roman" w:eastAsia="SimSun" w:hAnsi="Times New Roman" w:cs="Times New Roman"/>
          <w:color w:val="1F497D"/>
          <w:kern w:val="0"/>
          <w:sz w:val="22"/>
        </w:rPr>
        <w:t xml:space="preserve"> return campus now. So, at the beginning of each class, I will help you open Tencent Meeting so they can take classes online. </w:t>
      </w:r>
    </w:p>
    <w:p w14:paraId="612379B4" w14:textId="02E2D487" w:rsidR="00911EFB" w:rsidRPr="0033750C" w:rsidRDefault="00911EFB" w:rsidP="0022786E">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see you on campus!</w:t>
      </w:r>
    </w:p>
    <w:p w14:paraId="1A686098" w14:textId="77777777" w:rsidR="0022786E" w:rsidRPr="0033750C" w:rsidRDefault="0022786E" w:rsidP="0022786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4E5DC5" w14:textId="77777777" w:rsidR="0022786E" w:rsidRPr="0033750C" w:rsidRDefault="0022786E" w:rsidP="0022786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BF266D" w14:textId="2C09209B" w:rsidR="00D70A7D" w:rsidRPr="0033750C" w:rsidRDefault="00D70A7D" w:rsidP="00906BEE">
      <w:pPr>
        <w:widowControl/>
        <w:jc w:val="left"/>
        <w:rPr>
          <w:rFonts w:ascii="Times New Roman" w:eastAsia="SimSun" w:hAnsi="Times New Roman" w:cs="Times New Roman"/>
          <w:color w:val="1F497D"/>
          <w:kern w:val="0"/>
          <w:sz w:val="22"/>
        </w:rPr>
      </w:pPr>
    </w:p>
    <w:p w14:paraId="7534931A" w14:textId="7CFC4081" w:rsidR="007D01E2" w:rsidRPr="0033750C" w:rsidRDefault="007D01E2" w:rsidP="00906BEE">
      <w:pPr>
        <w:widowControl/>
        <w:jc w:val="left"/>
        <w:rPr>
          <w:rFonts w:ascii="Times New Roman" w:eastAsia="SimSun" w:hAnsi="Times New Roman" w:cs="Times New Roman"/>
          <w:color w:val="1F497D"/>
          <w:kern w:val="0"/>
          <w:sz w:val="22"/>
        </w:rPr>
      </w:pPr>
    </w:p>
    <w:p w14:paraId="61D126DE" w14:textId="77777777" w:rsidR="007D01E2" w:rsidRPr="0033750C" w:rsidRDefault="007D01E2" w:rsidP="007D01E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64B2FC68" w14:textId="3626C907" w:rsidR="007D01E2" w:rsidRPr="0033750C" w:rsidRDefault="007D01E2" w:rsidP="007D01E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ooked the meeting on Tencent Meeting. Here </w:t>
      </w:r>
      <w:r w:rsidR="00205149" w:rsidRPr="0033750C">
        <w:rPr>
          <w:rFonts w:ascii="Times New Roman" w:eastAsia="SimSun" w:hAnsi="Times New Roman" w:cs="Times New Roman"/>
          <w:color w:val="1F497D"/>
          <w:kern w:val="0"/>
          <w:sz w:val="22"/>
        </w:rPr>
        <w:t xml:space="preserve">is </w:t>
      </w:r>
      <w:r w:rsidRPr="0033750C">
        <w:rPr>
          <w:rFonts w:ascii="Times New Roman" w:eastAsia="SimSun" w:hAnsi="Times New Roman" w:cs="Times New Roman"/>
          <w:color w:val="1F497D"/>
          <w:kern w:val="0"/>
          <w:sz w:val="22"/>
        </w:rPr>
        <w:t xml:space="preserve">the information: </w:t>
      </w:r>
    </w:p>
    <w:p w14:paraId="15E7308C" w14:textId="77777777" w:rsidR="007D01E2" w:rsidRPr="0033750C" w:rsidRDefault="007D01E2" w:rsidP="007D01E2">
      <w:pPr>
        <w:widowControl/>
        <w:jc w:val="left"/>
        <w:rPr>
          <w:rFonts w:ascii="Times New Roman" w:eastAsia="SimSun" w:hAnsi="Times New Roman" w:cs="Times New Roman"/>
          <w:color w:val="1F497D"/>
          <w:kern w:val="0"/>
          <w:sz w:val="22"/>
        </w:rPr>
      </w:pPr>
    </w:p>
    <w:p w14:paraId="322B6F99" w14:textId="2F212816" w:rsidR="007D01E2" w:rsidRPr="0033750C" w:rsidRDefault="007D01E2" w:rsidP="007D01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Jin invites you to a meeting on Tencent Meeting</w:t>
      </w:r>
      <w:r w:rsidRPr="0033750C">
        <w:rPr>
          <w:rFonts w:ascii="Times New Roman" w:eastAsia="SimSun" w:hAnsi="Times New Roman" w:cs="Times New Roman"/>
          <w:color w:val="1F497D"/>
          <w:kern w:val="0"/>
          <w:sz w:val="22"/>
        </w:rPr>
        <w:cr/>
        <w:t>Meeting Topic: Mechanical Design 1 Online Classroom</w:t>
      </w:r>
      <w:r w:rsidRPr="0033750C">
        <w:rPr>
          <w:rFonts w:ascii="Times New Roman" w:eastAsia="SimSun" w:hAnsi="Times New Roman" w:cs="Times New Roman"/>
          <w:color w:val="1F497D"/>
          <w:kern w:val="0"/>
          <w:sz w:val="22"/>
        </w:rPr>
        <w:cr/>
        <w:t>Meeting Time: 2022/02/23 08:15-11:00(GMT+08:00) China Standard Time - Beijing</w:t>
      </w:r>
      <w:r w:rsidRPr="0033750C">
        <w:rPr>
          <w:rFonts w:ascii="Times New Roman" w:eastAsia="SimSun" w:hAnsi="Times New Roman" w:cs="Times New Roman"/>
          <w:color w:val="1F497D"/>
          <w:kern w:val="0"/>
          <w:sz w:val="22"/>
        </w:rPr>
        <w:cr/>
        <w:t>Recurrence: 2022/02/23-2022/04/06 08:15-11:00, Every week(s) on Wednesday</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Click the link to join the meeting or to add it to your meeting list:</w:t>
      </w:r>
      <w:r w:rsidRPr="0033750C">
        <w:rPr>
          <w:rFonts w:ascii="Times New Roman" w:eastAsia="SimSun" w:hAnsi="Times New Roman" w:cs="Times New Roman"/>
          <w:color w:val="1F497D"/>
          <w:kern w:val="0"/>
          <w:sz w:val="22"/>
        </w:rPr>
        <w:cr/>
        <w:t>https://meeting.tencent.com/dm/9cvxFcaP3QFN</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TencentMeeting</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872-6802-5865</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One tap mobile</w:t>
      </w:r>
      <w:r w:rsidRPr="0033750C">
        <w:rPr>
          <w:rFonts w:ascii="Times New Roman" w:eastAsia="SimSun" w:hAnsi="Times New Roman" w:cs="Times New Roman"/>
          <w:color w:val="1F497D"/>
          <w:kern w:val="0"/>
          <w:sz w:val="22"/>
        </w:rPr>
        <w:cr/>
        <w:t>+</w:t>
      </w:r>
      <w:proofErr w:type="gramStart"/>
      <w:r w:rsidRPr="0033750C">
        <w:rPr>
          <w:rFonts w:ascii="Times New Roman" w:eastAsia="SimSun" w:hAnsi="Times New Roman" w:cs="Times New Roman"/>
          <w:color w:val="1F497D"/>
          <w:kern w:val="0"/>
          <w:sz w:val="22"/>
        </w:rPr>
        <w:t>8675536550000,,</w:t>
      </w:r>
      <w:proofErr w:type="gramEnd"/>
      <w:r w:rsidRPr="0033750C">
        <w:rPr>
          <w:rFonts w:ascii="Times New Roman" w:eastAsia="SimSun" w:hAnsi="Times New Roman" w:cs="Times New Roman"/>
          <w:color w:val="1F497D"/>
          <w:kern w:val="0"/>
          <w:sz w:val="22"/>
        </w:rPr>
        <w:t>87268025865# (Chinese mainland)</w:t>
      </w:r>
      <w:r w:rsidRPr="0033750C">
        <w:rPr>
          <w:rFonts w:ascii="Times New Roman" w:eastAsia="SimSun" w:hAnsi="Times New Roman" w:cs="Times New Roman"/>
          <w:color w:val="1F497D"/>
          <w:kern w:val="0"/>
          <w:sz w:val="22"/>
        </w:rPr>
        <w:cr/>
        <w:t>+</w:t>
      </w:r>
      <w:proofErr w:type="gramStart"/>
      <w:r w:rsidRPr="0033750C">
        <w:rPr>
          <w:rFonts w:ascii="Times New Roman" w:eastAsia="SimSun" w:hAnsi="Times New Roman" w:cs="Times New Roman"/>
          <w:color w:val="1F497D"/>
          <w:kern w:val="0"/>
          <w:sz w:val="22"/>
        </w:rPr>
        <w:t>85230018898,,,</w:t>
      </w:r>
      <w:proofErr w:type="gramEnd"/>
      <w:r w:rsidRPr="0033750C">
        <w:rPr>
          <w:rFonts w:ascii="Times New Roman" w:eastAsia="SimSun" w:hAnsi="Times New Roman" w:cs="Times New Roman"/>
          <w:color w:val="1F497D"/>
          <w:kern w:val="0"/>
          <w:sz w:val="22"/>
        </w:rPr>
        <w:t>2,87268025865# (Hong Kong, China)</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Dial by your location</w:t>
      </w:r>
      <w:r w:rsidRPr="0033750C">
        <w:rPr>
          <w:rFonts w:ascii="Times New Roman" w:eastAsia="SimSun" w:hAnsi="Times New Roman" w:cs="Times New Roman"/>
          <w:color w:val="1F497D"/>
          <w:kern w:val="0"/>
          <w:sz w:val="22"/>
        </w:rPr>
        <w:cr/>
        <w:t>+8675536550000 (Chinese mainland)</w:t>
      </w:r>
      <w:r w:rsidRPr="0033750C">
        <w:rPr>
          <w:rFonts w:ascii="Times New Roman" w:eastAsia="SimSun" w:hAnsi="Times New Roman" w:cs="Times New Roman"/>
          <w:color w:val="1F497D"/>
          <w:kern w:val="0"/>
          <w:sz w:val="22"/>
        </w:rPr>
        <w:cr/>
        <w:t>+85230018898 (Hong Kong, China)</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Copy this invitation and open in Tencent Meeting app (V2.13 or later) to join the meeting</w:t>
      </w:r>
    </w:p>
    <w:p w14:paraId="5D238106" w14:textId="3619B72B" w:rsidR="007D01E2" w:rsidRPr="0033750C" w:rsidRDefault="007D01E2" w:rsidP="007D01E2">
      <w:pPr>
        <w:widowControl/>
        <w:jc w:val="left"/>
        <w:rPr>
          <w:rFonts w:ascii="Times New Roman" w:eastAsia="SimSun" w:hAnsi="Times New Roman" w:cs="Times New Roman"/>
          <w:color w:val="1F497D"/>
          <w:kern w:val="0"/>
          <w:sz w:val="22"/>
        </w:rPr>
      </w:pPr>
    </w:p>
    <w:p w14:paraId="1394CD5B" w14:textId="25688559" w:rsidR="007D01E2" w:rsidRPr="0033750C" w:rsidRDefault="007D01E2" w:rsidP="007D01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f you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ok, I will share this information with Stream Wang (2018141522017) and </w:t>
      </w:r>
      <w:proofErr w:type="spellStart"/>
      <w:r w:rsidRPr="0033750C">
        <w:rPr>
          <w:rFonts w:ascii="Times New Roman" w:eastAsia="SimSun" w:hAnsi="Times New Roman" w:cs="Times New Roman"/>
          <w:color w:val="1F497D"/>
          <w:kern w:val="0"/>
          <w:sz w:val="22"/>
        </w:rPr>
        <w:t>Shiyi</w:t>
      </w:r>
      <w:proofErr w:type="spellEnd"/>
      <w:r w:rsidRPr="0033750C">
        <w:rPr>
          <w:rFonts w:ascii="Times New Roman" w:eastAsia="SimSun" w:hAnsi="Times New Roman" w:cs="Times New Roman"/>
          <w:color w:val="1F497D"/>
          <w:kern w:val="0"/>
          <w:sz w:val="22"/>
        </w:rPr>
        <w:t xml:space="preserve"> Bai (2019141520084). </w:t>
      </w:r>
      <w:r w:rsidR="00205149" w:rsidRPr="0033750C">
        <w:rPr>
          <w:rFonts w:ascii="Times New Roman" w:eastAsia="SimSun" w:hAnsi="Times New Roman" w:cs="Times New Roman"/>
          <w:color w:val="1F497D"/>
          <w:kern w:val="0"/>
          <w:sz w:val="22"/>
        </w:rPr>
        <w:t xml:space="preserve">And I will help you open Tencent Meeting before each class so they can take classes online. </w:t>
      </w:r>
      <w:r w:rsidRPr="0033750C">
        <w:rPr>
          <w:rFonts w:ascii="Times New Roman" w:eastAsia="SimSun" w:hAnsi="Times New Roman" w:cs="Times New Roman"/>
          <w:color w:val="1F497D"/>
          <w:kern w:val="0"/>
          <w:sz w:val="22"/>
        </w:rPr>
        <w:t>Looking forward to your reply.</w:t>
      </w:r>
    </w:p>
    <w:p w14:paraId="418A0D4E" w14:textId="77777777" w:rsidR="007D01E2" w:rsidRPr="0033750C" w:rsidRDefault="007D01E2" w:rsidP="007D01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2D35E9" w14:textId="77777777" w:rsidR="007D01E2" w:rsidRPr="0033750C" w:rsidRDefault="007D01E2" w:rsidP="007D01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443A300" w14:textId="5E37EE5A" w:rsidR="007D01E2" w:rsidRPr="0033750C" w:rsidRDefault="007D01E2" w:rsidP="00906BEE">
      <w:pPr>
        <w:widowControl/>
        <w:jc w:val="left"/>
        <w:rPr>
          <w:rFonts w:ascii="Times New Roman" w:eastAsia="SimSun" w:hAnsi="Times New Roman" w:cs="Times New Roman"/>
          <w:color w:val="1F497D"/>
          <w:kern w:val="0"/>
          <w:sz w:val="22"/>
        </w:rPr>
      </w:pPr>
    </w:p>
    <w:p w14:paraId="22BFDDEB" w14:textId="35B15770" w:rsidR="006C3BA6" w:rsidRPr="0033750C" w:rsidRDefault="006C3BA6" w:rsidP="00906BEE">
      <w:pPr>
        <w:widowControl/>
        <w:jc w:val="left"/>
        <w:rPr>
          <w:rFonts w:ascii="Times New Roman" w:eastAsia="SimSun" w:hAnsi="Times New Roman" w:cs="Times New Roman"/>
          <w:color w:val="1F497D"/>
          <w:kern w:val="0"/>
          <w:sz w:val="22"/>
        </w:rPr>
      </w:pPr>
    </w:p>
    <w:p w14:paraId="5F4B99A6" w14:textId="77777777" w:rsidR="006C3BA6" w:rsidRPr="0033750C" w:rsidRDefault="006C3BA6" w:rsidP="006C3BA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C4B3DBF" w14:textId="17B0EC6C" w:rsidR="006C3BA6" w:rsidRPr="0033750C" w:rsidRDefault="006C3BA6" w:rsidP="006C3B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problem.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y pleasure. I will inform these two students. Have a good night!</w:t>
      </w:r>
    </w:p>
    <w:p w14:paraId="4D8CBE66" w14:textId="77777777" w:rsidR="006C3BA6" w:rsidRPr="0033750C" w:rsidRDefault="006C3BA6" w:rsidP="006C3B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712C1E" w14:textId="77777777" w:rsidR="006C3BA6" w:rsidRPr="0033750C" w:rsidRDefault="006C3BA6" w:rsidP="006C3B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744012" w14:textId="77777777" w:rsidR="006C3BA6" w:rsidRPr="0033750C" w:rsidRDefault="006C3BA6" w:rsidP="00906BEE">
      <w:pPr>
        <w:widowControl/>
        <w:jc w:val="left"/>
        <w:rPr>
          <w:rFonts w:ascii="Times New Roman" w:eastAsia="SimSun" w:hAnsi="Times New Roman" w:cs="Times New Roman"/>
          <w:color w:val="1F497D"/>
          <w:kern w:val="0"/>
          <w:sz w:val="22"/>
        </w:rPr>
      </w:pPr>
    </w:p>
    <w:p w14:paraId="2FCB8479" w14:textId="77777777" w:rsidR="00906BEE" w:rsidRPr="0033750C" w:rsidRDefault="00906B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C99F8EA" w14:textId="4C31DBD6" w:rsidR="00542A66" w:rsidRPr="0033750C" w:rsidRDefault="00542A66" w:rsidP="00542A6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59EEF2F6" w14:textId="25C64A8A" w:rsidR="00542A66" w:rsidRPr="0033750C" w:rsidRDefault="00542A66" w:rsidP="00542A6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Tan,</w:t>
      </w:r>
    </w:p>
    <w:p w14:paraId="3EEBABEC"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bookmarkStart w:id="67" w:name="_Hlk95412127"/>
      <w:r w:rsidRPr="0033750C">
        <w:rPr>
          <w:rFonts w:ascii="Times New Roman" w:eastAsia="SimSun" w:hAnsi="Times New Roman" w:cs="Times New Roman"/>
          <w:color w:val="1F497D"/>
          <w:kern w:val="0"/>
          <w:sz w:val="22"/>
        </w:rPr>
        <w:t>How are you?</w:t>
      </w:r>
    </w:p>
    <w:p w14:paraId="722F4D6E"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bookmarkEnd w:id="67"/>
    <w:p w14:paraId="1BBA66DB" w14:textId="38C949ED"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your lab website, I found that your research direction is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590896A1" w14:textId="1D25E6FC"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some brief introductions to the research projects I have done. My latest CV is attached to this email. Thank you very much for squeezing time out of your busy schedule to look through my material.</w:t>
      </w:r>
    </w:p>
    <w:p w14:paraId="39878BBC"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20087EB2"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00F12C83"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3F4559C2"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two other projects.</w:t>
      </w:r>
    </w:p>
    <w:p w14:paraId="62913BD8"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w:t>
      </w:r>
      <w:r w:rsidRPr="0033750C">
        <w:rPr>
          <w:rFonts w:ascii="Times New Roman" w:eastAsia="SimSun" w:hAnsi="Times New Roman" w:cs="Times New Roman"/>
          <w:color w:val="1F497D"/>
          <w:kern w:val="0"/>
          <w:sz w:val="22"/>
        </w:rPr>
        <w:lastRenderedPageBreak/>
        <w:t xml:space="preserve">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78B1C700"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72C3CAA"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572034BA" w14:textId="77777777" w:rsidR="00542A66" w:rsidRPr="0033750C" w:rsidRDefault="00542A66" w:rsidP="00542A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939DCA" w14:textId="77777777" w:rsidR="00542A66" w:rsidRPr="0033750C" w:rsidRDefault="00542A66" w:rsidP="00542A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B53409" w14:textId="77777777" w:rsidR="00542A66" w:rsidRPr="0033750C" w:rsidRDefault="00542A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7C3B36D" w14:textId="43C2C966" w:rsidR="002F09D6" w:rsidRPr="0033750C" w:rsidRDefault="002F09D6" w:rsidP="002F09D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s. Kan,</w:t>
      </w:r>
    </w:p>
    <w:p w14:paraId="445C8707" w14:textId="5B538BE7" w:rsidR="002F09D6" w:rsidRPr="0033750C" w:rsidRDefault="002F09D6" w:rsidP="002F09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ppy Chinese New Year of Tiger to you! Wishing you a sparkling New Year and bright happy New Year! May the season bring much pleasure to you.</w:t>
      </w:r>
    </w:p>
    <w:p w14:paraId="247A1A98" w14:textId="5470B2F2" w:rsidR="002F09D6" w:rsidRPr="0033750C" w:rsidRDefault="002F09D6" w:rsidP="002F09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minding me. These issues may indeed need to be highlighted. Here are my answers to these questions</w:t>
      </w:r>
      <w:r w:rsidR="004B6103" w:rsidRPr="0033750C">
        <w:rPr>
          <w:rFonts w:ascii="Times New Roman" w:eastAsia="SimSun" w:hAnsi="Times New Roman" w:cs="Times New Roman"/>
          <w:color w:val="1F497D"/>
          <w:kern w:val="0"/>
          <w:sz w:val="22"/>
        </w:rPr>
        <w:t>:</w:t>
      </w:r>
    </w:p>
    <w:p w14:paraId="1C1354FA" w14:textId="0C62A641" w:rsidR="002F09D6" w:rsidRPr="0033750C" w:rsidRDefault="002F09D6">
      <w:pPr>
        <w:pStyle w:val="af0"/>
        <w:widowControl/>
        <w:numPr>
          <w:ilvl w:val="0"/>
          <w:numId w:val="11"/>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color w:val="1F497D"/>
          <w:kern w:val="0"/>
          <w:sz w:val="22"/>
        </w:rPr>
        <w:t>Please confirm if there is any transcript issued by the University of Pittsburgh, USA.  If yes, please provide a soft copy of the transcript of the University of Pittsburgh with the grading scheme.</w:t>
      </w:r>
      <w:r w:rsidRPr="0033750C">
        <w:rPr>
          <w:rFonts w:ascii="Times New Roman" w:eastAsia="SimSun" w:hAnsi="Times New Roman" w:cs="Times New Roman"/>
          <w:b/>
          <w:color w:val="1F497D"/>
          <w:kern w:val="0"/>
          <w:sz w:val="22"/>
        </w:rPr>
        <w:br/>
      </w:r>
      <w:r w:rsidR="00961BF0" w:rsidRPr="0033750C">
        <w:rPr>
          <w:rFonts w:ascii="Times New Roman" w:eastAsia="SimSun" w:hAnsi="Times New Roman" w:cs="Times New Roman"/>
          <w:color w:val="1F497D"/>
          <w:kern w:val="0"/>
          <w:sz w:val="22"/>
        </w:rPr>
        <w:t>There is no transcript issued by the University of Pittsburgh because I chose the 4+0 program for joint training, which means my undergraduate study is in China for all four years. The transcripts issued by the University of Pittsburgh are only given to students who choose the 2+2 or 3+1 program. In fact, before the pandemic started, I chose the 2+2 program. I also got an offer from an American university. But when the COVID-19 broke out, all the students</w:t>
      </w:r>
      <w:r w:rsidR="00722F9A">
        <w:rPr>
          <w:rFonts w:ascii="Times New Roman" w:eastAsia="SimSun" w:hAnsi="Times New Roman" w:cs="Times New Roman"/>
          <w:color w:val="1F497D"/>
          <w:kern w:val="0"/>
          <w:sz w:val="22"/>
        </w:rPr>
        <w:t>’</w:t>
      </w:r>
      <w:r w:rsidR="00961BF0" w:rsidRPr="0033750C">
        <w:rPr>
          <w:rFonts w:ascii="Times New Roman" w:eastAsia="SimSun" w:hAnsi="Times New Roman" w:cs="Times New Roman"/>
          <w:color w:val="1F497D"/>
          <w:kern w:val="0"/>
          <w:sz w:val="22"/>
        </w:rPr>
        <w:t xml:space="preserve"> study abroad plans were disrupted. In the end, I changed my mind and chose the 4+0 program.</w:t>
      </w:r>
      <w:r w:rsidR="00436690" w:rsidRPr="0033750C">
        <w:rPr>
          <w:rFonts w:ascii="Times New Roman" w:eastAsia="SimSun" w:hAnsi="Times New Roman" w:cs="Times New Roman"/>
          <w:color w:val="1F497D"/>
          <w:kern w:val="0"/>
          <w:sz w:val="22"/>
        </w:rPr>
        <w:t xml:space="preserve"> Another thing I want to point out is that students attending SCUPI follow a western curriculum (the curriculum of the Swanson School of Engineering at the University of Pittsburgh) and are taught by internationally recruited faculties. The official language of SCUPI is English, which means the courses offered by SCUPI are taught and assessed in English. </w:t>
      </w:r>
    </w:p>
    <w:p w14:paraId="1B8FC786" w14:textId="55FA0F82" w:rsidR="002F09D6" w:rsidRPr="0033750C" w:rsidRDefault="002F09D6">
      <w:pPr>
        <w:pStyle w:val="af0"/>
        <w:widowControl/>
        <w:numPr>
          <w:ilvl w:val="0"/>
          <w:numId w:val="11"/>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color w:val="1F497D"/>
          <w:kern w:val="0"/>
          <w:sz w:val="22"/>
        </w:rPr>
        <w:t>Will you study abroad at the University of Pittsburgh, USA?</w:t>
      </w:r>
      <w:r w:rsidR="00961BF0" w:rsidRPr="0033750C">
        <w:rPr>
          <w:rFonts w:ascii="Times New Roman" w:eastAsia="SimSun" w:hAnsi="Times New Roman" w:cs="Times New Roman"/>
          <w:b/>
          <w:color w:val="1F497D"/>
          <w:kern w:val="0"/>
          <w:sz w:val="22"/>
        </w:rPr>
        <w:br/>
      </w:r>
      <w:r w:rsidR="00961BF0" w:rsidRPr="0033750C">
        <w:rPr>
          <w:rFonts w:ascii="Times New Roman" w:eastAsia="SimSun" w:hAnsi="Times New Roman" w:cs="Times New Roman"/>
          <w:color w:val="1F497D"/>
          <w:kern w:val="0"/>
          <w:sz w:val="22"/>
        </w:rPr>
        <w:t>No, I will not study abroad at the University of Pittsburgh, USA, because I chose the 4+0 program.</w:t>
      </w:r>
    </w:p>
    <w:p w14:paraId="21098277" w14:textId="20061C79" w:rsidR="002F09D6" w:rsidRPr="0033750C" w:rsidRDefault="002F09D6">
      <w:pPr>
        <w:pStyle w:val="af0"/>
        <w:widowControl/>
        <w:numPr>
          <w:ilvl w:val="0"/>
          <w:numId w:val="11"/>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color w:val="1F497D"/>
          <w:kern w:val="0"/>
          <w:sz w:val="22"/>
        </w:rPr>
        <w:t>How many graduation certificate(s) that you will get upon your graduation?</w:t>
      </w:r>
      <w:r w:rsidR="00436690" w:rsidRPr="0033750C">
        <w:rPr>
          <w:rFonts w:ascii="Times New Roman" w:eastAsia="SimSun" w:hAnsi="Times New Roman" w:cs="Times New Roman"/>
          <w:b/>
          <w:color w:val="1F497D"/>
          <w:kern w:val="0"/>
          <w:sz w:val="22"/>
        </w:rPr>
        <w:br/>
      </w:r>
      <w:r w:rsidR="00436690" w:rsidRPr="0033750C">
        <w:rPr>
          <w:rFonts w:ascii="Times New Roman" w:eastAsia="SimSun" w:hAnsi="Times New Roman" w:cs="Times New Roman"/>
          <w:color w:val="1F497D"/>
          <w:kern w:val="0"/>
          <w:sz w:val="22"/>
        </w:rPr>
        <w:t xml:space="preserve">After graduation, I will get </w:t>
      </w:r>
      <w:r w:rsidR="004B6103" w:rsidRPr="0033750C">
        <w:rPr>
          <w:rFonts w:ascii="Times New Roman" w:eastAsia="SimSun" w:hAnsi="Times New Roman" w:cs="Times New Roman"/>
          <w:color w:val="1F497D"/>
          <w:kern w:val="0"/>
          <w:sz w:val="22"/>
        </w:rPr>
        <w:t xml:space="preserve">an </w:t>
      </w:r>
      <w:r w:rsidR="00436690" w:rsidRPr="0033750C">
        <w:rPr>
          <w:rFonts w:ascii="Times New Roman" w:eastAsia="SimSun" w:hAnsi="Times New Roman" w:cs="Times New Roman"/>
          <w:color w:val="1F497D"/>
          <w:kern w:val="0"/>
          <w:sz w:val="22"/>
        </w:rPr>
        <w:t>undergraduate diploma and bachelor</w:t>
      </w:r>
      <w:r w:rsidR="00722F9A">
        <w:rPr>
          <w:rFonts w:ascii="Times New Roman" w:eastAsia="SimSun" w:hAnsi="Times New Roman" w:cs="Times New Roman"/>
          <w:color w:val="1F497D"/>
          <w:kern w:val="0"/>
          <w:sz w:val="22"/>
        </w:rPr>
        <w:t>’</w:t>
      </w:r>
      <w:r w:rsidR="00436690" w:rsidRPr="0033750C">
        <w:rPr>
          <w:rFonts w:ascii="Times New Roman" w:eastAsia="SimSun" w:hAnsi="Times New Roman" w:cs="Times New Roman"/>
          <w:color w:val="1F497D"/>
          <w:kern w:val="0"/>
          <w:sz w:val="22"/>
        </w:rPr>
        <w:t xml:space="preserve">s degree certificate from Sichuan University and </w:t>
      </w:r>
      <w:r w:rsidR="004B6103" w:rsidRPr="0033750C">
        <w:rPr>
          <w:rFonts w:ascii="Times New Roman" w:eastAsia="SimSun" w:hAnsi="Times New Roman" w:cs="Times New Roman"/>
          <w:color w:val="1F497D"/>
          <w:kern w:val="0"/>
          <w:sz w:val="22"/>
        </w:rPr>
        <w:t xml:space="preserve">a </w:t>
      </w:r>
      <w:r w:rsidR="00436690" w:rsidRPr="0033750C">
        <w:rPr>
          <w:rFonts w:ascii="Times New Roman" w:eastAsia="SimSun" w:hAnsi="Times New Roman" w:cs="Times New Roman"/>
          <w:color w:val="1F497D"/>
          <w:kern w:val="0"/>
          <w:sz w:val="22"/>
        </w:rPr>
        <w:t>certificate of study from the University of Pittsburgh. There will be no undergraduate diploma and bachelor</w:t>
      </w:r>
      <w:r w:rsidR="00722F9A">
        <w:rPr>
          <w:rFonts w:ascii="Times New Roman" w:eastAsia="SimSun" w:hAnsi="Times New Roman" w:cs="Times New Roman"/>
          <w:color w:val="1F497D"/>
          <w:kern w:val="0"/>
          <w:sz w:val="22"/>
        </w:rPr>
        <w:t>’</w:t>
      </w:r>
      <w:r w:rsidR="00436690" w:rsidRPr="0033750C">
        <w:rPr>
          <w:rFonts w:ascii="Times New Roman" w:eastAsia="SimSun" w:hAnsi="Times New Roman" w:cs="Times New Roman"/>
          <w:color w:val="1F497D"/>
          <w:kern w:val="0"/>
          <w:sz w:val="22"/>
        </w:rPr>
        <w:t xml:space="preserve">s degree certificate from the University of Pittsburgh. </w:t>
      </w:r>
    </w:p>
    <w:p w14:paraId="6BF72070" w14:textId="18030942" w:rsidR="004B6103" w:rsidRPr="0033750C" w:rsidRDefault="004B6103" w:rsidP="004B61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informing me of that. Please feel free to contact me if you have any further questions. Have a nice weekend!</w:t>
      </w:r>
    </w:p>
    <w:p w14:paraId="290A892C" w14:textId="77777777" w:rsidR="002F09D6" w:rsidRPr="0033750C" w:rsidRDefault="002F09D6" w:rsidP="002F09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3D3507" w14:textId="3E03063C" w:rsidR="002F09D6" w:rsidRPr="0033750C" w:rsidRDefault="002F09D6" w:rsidP="002F09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1308DC" w14:textId="1647AA54" w:rsidR="00BD7820" w:rsidRPr="0033750C" w:rsidRDefault="00BD7820" w:rsidP="002F09D6">
      <w:pPr>
        <w:widowControl/>
        <w:jc w:val="left"/>
        <w:rPr>
          <w:rFonts w:ascii="Times New Roman" w:eastAsia="SimSun" w:hAnsi="Times New Roman" w:cs="Times New Roman"/>
          <w:color w:val="1F497D"/>
          <w:kern w:val="0"/>
          <w:sz w:val="22"/>
        </w:rPr>
      </w:pPr>
    </w:p>
    <w:p w14:paraId="731E2880" w14:textId="1A2EE473" w:rsidR="00BD7820" w:rsidRPr="0033750C" w:rsidRDefault="00BD7820" w:rsidP="00BD782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Kan, </w:t>
      </w:r>
    </w:p>
    <w:p w14:paraId="6704AAA3" w14:textId="4BF3F938" w:rsidR="00BD7820" w:rsidRPr="0033750C" w:rsidRDefault="00BD7820" w:rsidP="00BD782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Good! Many thanks for your help. Have a good night!</w:t>
      </w:r>
    </w:p>
    <w:p w14:paraId="39131E09" w14:textId="77777777" w:rsidR="00BD7820" w:rsidRPr="0033750C" w:rsidRDefault="00BD7820" w:rsidP="00BD782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D740B8C" w14:textId="77777777" w:rsidR="00BD7820" w:rsidRPr="0033750C" w:rsidRDefault="00BD7820" w:rsidP="00BD782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65E1A27" w14:textId="77777777" w:rsidR="00BD7820" w:rsidRPr="0033750C" w:rsidRDefault="00BD7820" w:rsidP="002F09D6">
      <w:pPr>
        <w:widowControl/>
        <w:jc w:val="left"/>
        <w:rPr>
          <w:rFonts w:ascii="Times New Roman" w:eastAsia="SimSun" w:hAnsi="Times New Roman" w:cs="Times New Roman"/>
          <w:color w:val="1F497D"/>
          <w:kern w:val="0"/>
          <w:sz w:val="22"/>
        </w:rPr>
      </w:pPr>
    </w:p>
    <w:p w14:paraId="7E100604" w14:textId="77777777" w:rsidR="002F09D6" w:rsidRPr="0033750C" w:rsidRDefault="002F09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91EF07D" w14:textId="7D1086CB" w:rsidR="00494AAF" w:rsidRPr="0033750C" w:rsidRDefault="00494AAF" w:rsidP="00494AA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12FCC57A" w14:textId="30EA9D26" w:rsidR="00494AAF" w:rsidRPr="0033750C" w:rsidRDefault="00494AAF" w:rsidP="00494AA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ppy Chinese New Year to you! I hope you have the happiest and most prosperous New Year. May your year be filled with abundance of smiles and laughter. Thank you for your help over the past year!</w:t>
      </w:r>
    </w:p>
    <w:p w14:paraId="0630998A" w14:textId="77777777" w:rsidR="00494AAF" w:rsidRPr="0033750C" w:rsidRDefault="00494AAF" w:rsidP="00494A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7EE9CD" w14:textId="77777777" w:rsidR="00494AAF" w:rsidRPr="0033750C" w:rsidRDefault="00494AAF" w:rsidP="00494A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592EB1" w14:textId="77777777" w:rsidR="00494AAF" w:rsidRPr="0033750C" w:rsidRDefault="00494AAF" w:rsidP="00DB5795">
      <w:pPr>
        <w:rPr>
          <w:rFonts w:ascii="Times New Roman" w:eastAsia="SimSun" w:hAnsi="Times New Roman" w:cs="Times New Roman"/>
          <w:color w:val="1F497D"/>
          <w:kern w:val="0"/>
          <w:sz w:val="22"/>
        </w:rPr>
      </w:pPr>
    </w:p>
    <w:p w14:paraId="211C636C" w14:textId="77777777" w:rsidR="00494AAF" w:rsidRPr="0033750C" w:rsidRDefault="00494AAF" w:rsidP="00DB5795">
      <w:pPr>
        <w:rPr>
          <w:rFonts w:ascii="Times New Roman" w:eastAsia="SimSun" w:hAnsi="Times New Roman" w:cs="Times New Roman"/>
          <w:color w:val="1F497D"/>
          <w:kern w:val="0"/>
          <w:sz w:val="22"/>
        </w:rPr>
      </w:pPr>
    </w:p>
    <w:p w14:paraId="1B20679B" w14:textId="5861202E" w:rsidR="00DB5795" w:rsidRPr="0033750C" w:rsidRDefault="00DB5795" w:rsidP="00DB579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533788E" w14:textId="5016D480" w:rsidR="00DB5795" w:rsidRPr="0033750C" w:rsidRDefault="00DB5795" w:rsidP="00DB57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ppy New Year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hope you have a most happy and prosperous New Yea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May your year be filled with abundance of smiles and laughter. Thank you for your help over the past year!</w:t>
      </w:r>
    </w:p>
    <w:p w14:paraId="62A4B1DB" w14:textId="77777777" w:rsidR="00DB5795" w:rsidRPr="0033750C" w:rsidRDefault="00DB5795" w:rsidP="00DB57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3480954" w14:textId="77777777" w:rsidR="00DB5795" w:rsidRPr="0033750C" w:rsidRDefault="00DB5795" w:rsidP="00DB57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B42B8D" w14:textId="77777777" w:rsidR="00DB5795" w:rsidRPr="0033750C" w:rsidRDefault="00DB57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E1DF323" w14:textId="6A0F3D6B" w:rsidR="00547A36" w:rsidRPr="0033750C" w:rsidRDefault="00547A36" w:rsidP="00547A3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1E05549E" w14:textId="3095522E" w:rsidR="00547A36" w:rsidRPr="0033750C" w:rsidRDefault="00547A36" w:rsidP="00547A3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2F7194" w:rsidRPr="0033750C">
        <w:rPr>
          <w:rFonts w:ascii="Times New Roman" w:eastAsia="SimSun" w:hAnsi="Times New Roman" w:cs="Times New Roman"/>
          <w:color w:val="1F497D"/>
          <w:kern w:val="0"/>
          <w:sz w:val="22"/>
        </w:rPr>
        <w:t>Spiers</w:t>
      </w:r>
      <w:r w:rsidRPr="0033750C">
        <w:rPr>
          <w:rFonts w:ascii="Times New Roman" w:eastAsia="SimSun" w:hAnsi="Times New Roman" w:cs="Times New Roman"/>
          <w:color w:val="1F497D"/>
          <w:kern w:val="0"/>
          <w:sz w:val="22"/>
        </w:rPr>
        <w:t>,</w:t>
      </w:r>
    </w:p>
    <w:p w14:paraId="4D8BEF24"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0C620555"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27734BC6" w14:textId="4B02B3C8"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am writing to you to ask whether you will recruit Ph.D. students for Fall 2022. If so, I hope you could become my supervisor during my Ph.D. study and research. </w:t>
      </w:r>
    </w:p>
    <w:p w14:paraId="0D2E9FC2"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University of Michigan. Here are some brief introductions to the research projects I have done. My latest CV is attached to this email. Thank you very much for squeezing time out of your busy schedule to look through my material.</w:t>
      </w:r>
    </w:p>
    <w:p w14:paraId="50B38B20"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12ED2691"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2EED3748"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5D6E9E3F"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two other projects.</w:t>
      </w:r>
    </w:p>
    <w:p w14:paraId="77B9AF99"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w:t>
      </w:r>
      <w:r w:rsidRPr="0033750C">
        <w:rPr>
          <w:rFonts w:ascii="Times New Roman" w:eastAsia="SimSun" w:hAnsi="Times New Roman" w:cs="Times New Roman"/>
          <w:color w:val="1F497D"/>
          <w:kern w:val="0"/>
          <w:sz w:val="22"/>
        </w:rPr>
        <w:lastRenderedPageBreak/>
        <w:t xml:space="preserve">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2992832F"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4BF6CA0"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6EB72C0F" w14:textId="77777777" w:rsidR="00547A36" w:rsidRPr="0033750C" w:rsidRDefault="00547A36" w:rsidP="00547A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22380F" w14:textId="77777777" w:rsidR="00547A36" w:rsidRPr="0033750C" w:rsidRDefault="00547A36" w:rsidP="00547A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EFFF32" w14:textId="77777777" w:rsidR="00547A36" w:rsidRPr="0033750C" w:rsidRDefault="00547A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401899A" w14:textId="484512D3" w:rsidR="006A226A" w:rsidRPr="0033750C" w:rsidRDefault="006A226A" w:rsidP="006A226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5A08C73D" w14:textId="29634F7B" w:rsidR="006A226A" w:rsidRPr="0033750C" w:rsidRDefault="006A226A" w:rsidP="006A226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Kota,</w:t>
      </w:r>
    </w:p>
    <w:p w14:paraId="1DD05763"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CB53DD7"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301248E2"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University of Michigan website, I found that your research direction is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4882CF88" w14:textId="61ECDBAD"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University of Michigan. Here are some brief introductions to the research projects I have done. My latest CV is attached to this email. Thank you very much for squeezing time out of your busy schedule to look through my material.</w:t>
      </w:r>
    </w:p>
    <w:p w14:paraId="07D9AC28"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44AE35BA" w14:textId="6A9A7659"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42BB24A6" w14:textId="6298DF4A"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6A4FE713" w14:textId="25068FF3"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two other projects.</w:t>
      </w:r>
    </w:p>
    <w:p w14:paraId="1660C12F"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18DFF687"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300354F5"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0ADEFD05" w14:textId="77777777" w:rsidR="006A226A" w:rsidRPr="0033750C" w:rsidRDefault="006A226A" w:rsidP="006A22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9D5D45" w14:textId="77777777" w:rsidR="006A226A" w:rsidRPr="0033750C" w:rsidRDefault="006A226A" w:rsidP="006A22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9E01138" w14:textId="77777777" w:rsidR="006A226A" w:rsidRPr="0033750C" w:rsidRDefault="006A22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1F0DEED" w14:textId="23936D97" w:rsidR="00B97A25" w:rsidRPr="0033750C" w:rsidRDefault="00B97A25" w:rsidP="00B97A2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60A4D448" w14:textId="63F7589E" w:rsidR="00B97A25" w:rsidRPr="0033750C" w:rsidRDefault="00B97A25" w:rsidP="00B97A2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Tai,</w:t>
      </w:r>
    </w:p>
    <w:p w14:paraId="2E70B21D"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346DC1DA"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71B28E53" w14:textId="04647F4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w:t>
      </w:r>
      <w:proofErr w:type="spellStart"/>
      <w:r w:rsidR="003C6B80" w:rsidRPr="0033750C">
        <w:rPr>
          <w:rFonts w:ascii="Times New Roman" w:eastAsia="SimSun" w:hAnsi="Times New Roman" w:cs="Times New Roman"/>
          <w:color w:val="1F497D"/>
          <w:kern w:val="0"/>
          <w:sz w:val="22"/>
        </w:rPr>
        <w:t>CalTech</w:t>
      </w:r>
      <w:proofErr w:type="spellEnd"/>
      <w:r w:rsidRPr="0033750C">
        <w:rPr>
          <w:rFonts w:ascii="Times New Roman" w:eastAsia="SimSun" w:hAnsi="Times New Roman" w:cs="Times New Roman"/>
          <w:color w:val="1F497D"/>
          <w:kern w:val="0"/>
          <w:sz w:val="22"/>
        </w:rPr>
        <w:t xml:space="preserve"> website, I found that your research direction is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6A0B06F4" w14:textId="6C6E9B59"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application for </w:t>
      </w:r>
      <w:proofErr w:type="spellStart"/>
      <w:r w:rsidR="003C6B80" w:rsidRPr="0033750C">
        <w:rPr>
          <w:rFonts w:ascii="Times New Roman" w:eastAsia="SimSun" w:hAnsi="Times New Roman" w:cs="Times New Roman"/>
          <w:color w:val="1F497D"/>
          <w:kern w:val="0"/>
          <w:sz w:val="22"/>
        </w:rPr>
        <w:t>CalTech</w:t>
      </w:r>
      <w:proofErr w:type="spellEnd"/>
      <w:r w:rsidRPr="0033750C">
        <w:rPr>
          <w:rFonts w:ascii="Times New Roman" w:eastAsia="SimSun" w:hAnsi="Times New Roman" w:cs="Times New Roman"/>
          <w:color w:val="1F497D"/>
          <w:kern w:val="0"/>
          <w:sz w:val="22"/>
        </w:rPr>
        <w:t>. Here are some brief introductions to the research projects I have done. My latest CV is attached to this email. Thank you very much for squeezing time out of your busy schedule to look through my material.</w:t>
      </w:r>
    </w:p>
    <w:p w14:paraId="4416A1C5"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348E852"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t>
      </w:r>
      <w:r w:rsidRPr="0033750C">
        <w:rPr>
          <w:rFonts w:ascii="Times New Roman" w:eastAsia="SimSun" w:hAnsi="Times New Roman" w:cs="Times New Roman"/>
          <w:color w:val="1F497D"/>
          <w:kern w:val="0"/>
          <w:sz w:val="22"/>
        </w:rPr>
        <w:lastRenderedPageBreak/>
        <w:t xml:space="preserve">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0F055EE5"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5C162725"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58E899DF"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the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6E63DB46"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07DFEF6A" w14:textId="77777777" w:rsidR="00B97A25" w:rsidRPr="0033750C" w:rsidRDefault="00B97A25" w:rsidP="00B97A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4F06709" w14:textId="77777777" w:rsidR="00B97A25" w:rsidRPr="0033750C" w:rsidRDefault="00B97A25" w:rsidP="00B97A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9BE018" w14:textId="77777777" w:rsidR="00B97A25" w:rsidRPr="0033750C" w:rsidRDefault="00B97A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2F38C67" w14:textId="224BF8FE" w:rsidR="0073024B" w:rsidRPr="0033750C" w:rsidRDefault="0073024B" w:rsidP="0073024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6F5D6F2D" w14:textId="2BBF3F7E" w:rsidR="0073024B" w:rsidRPr="0033750C" w:rsidRDefault="0073024B" w:rsidP="0073024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o,</w:t>
      </w:r>
    </w:p>
    <w:p w14:paraId="6E7F00C3"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194D3CF1"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4327A605"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Stanford University website, I found that your research direction is very similar to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6318D7B2" w14:textId="42F89113"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Stanford. Here are some brief introductions to the research projects I have done. My latest CV is attached to this email. Thank you very much for squeezing time out of your busy schedule to look through my material.</w:t>
      </w:r>
    </w:p>
    <w:p w14:paraId="5070AEBA"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0DEBF1A9"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four other projects.</w:t>
      </w:r>
    </w:p>
    <w:p w14:paraId="2FA29CF0"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w:t>
      </w:r>
      <w:r w:rsidRPr="0033750C">
        <w:rPr>
          <w:rFonts w:ascii="Times New Roman" w:eastAsia="SimSun" w:hAnsi="Times New Roman" w:cs="Times New Roman"/>
          <w:color w:val="1F497D"/>
          <w:kern w:val="0"/>
          <w:sz w:val="22"/>
        </w:rPr>
        <w:lastRenderedPageBreak/>
        <w:t xml:space="preserve">assembly of our detection device, I also designed the connection method of the detection device and the bracket. </w:t>
      </w:r>
    </w:p>
    <w:p w14:paraId="0C6B740A"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114F56BD"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44A42077"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the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677E46C0"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726D2590" w14:textId="77777777" w:rsidR="0073024B" w:rsidRPr="0033750C" w:rsidRDefault="0073024B" w:rsidP="007302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470224" w14:textId="77777777" w:rsidR="0073024B" w:rsidRPr="0033750C" w:rsidRDefault="0073024B" w:rsidP="007302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AACBE8" w14:textId="77777777" w:rsidR="0073024B" w:rsidRPr="0033750C" w:rsidRDefault="007302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213D83" w14:textId="4D69BDFF" w:rsidR="009D0B11" w:rsidRPr="0033750C" w:rsidRDefault="009D0B11" w:rsidP="009D0B1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1841CADF" w14:textId="7DB1130A" w:rsidR="009D0B11" w:rsidRPr="0033750C" w:rsidRDefault="009D0B11" w:rsidP="009D0B1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Bassiri-</w:t>
      </w:r>
      <w:proofErr w:type="spellStart"/>
      <w:r w:rsidRPr="0033750C">
        <w:rPr>
          <w:rFonts w:ascii="Times New Roman" w:eastAsia="SimSun" w:hAnsi="Times New Roman" w:cs="Times New Roman"/>
          <w:color w:val="1F497D"/>
          <w:kern w:val="0"/>
          <w:sz w:val="22"/>
        </w:rPr>
        <w:t>Gharb</w:t>
      </w:r>
      <w:proofErr w:type="spellEnd"/>
      <w:r w:rsidRPr="0033750C">
        <w:rPr>
          <w:rFonts w:ascii="Times New Roman" w:eastAsia="SimSun" w:hAnsi="Times New Roman" w:cs="Times New Roman"/>
          <w:color w:val="1F497D"/>
          <w:kern w:val="0"/>
          <w:sz w:val="22"/>
        </w:rPr>
        <w:t>,</w:t>
      </w:r>
    </w:p>
    <w:p w14:paraId="2F107F4A"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26F00F27"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628219C4"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Georgia Tech school website, I found that your research direction is very similar to my undergraduate research direction, and I am also very interested in this direction for my future study. I am writing to you to ask whether you will recruit Ph.D. students for Fall 2022. If so, I hope you could become my supervisor during Ph.D. study and research. </w:t>
      </w:r>
    </w:p>
    <w:p w14:paraId="342362CC"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w:t>
      </w:r>
      <w:proofErr w:type="gramStart"/>
      <w:r w:rsidRPr="0033750C">
        <w:rPr>
          <w:rFonts w:ascii="Times New Roman" w:eastAsia="SimSun" w:hAnsi="Times New Roman" w:cs="Times New Roman"/>
          <w:color w:val="1F497D"/>
          <w:kern w:val="0"/>
          <w:sz w:val="22"/>
        </w:rPr>
        <w:t>application</w:t>
      </w:r>
      <w:proofErr w:type="gramEnd"/>
      <w:r w:rsidRPr="0033750C">
        <w:rPr>
          <w:rFonts w:ascii="Times New Roman" w:eastAsia="SimSun" w:hAnsi="Times New Roman" w:cs="Times New Roman"/>
          <w:color w:val="1F497D"/>
          <w:kern w:val="0"/>
          <w:sz w:val="22"/>
        </w:rPr>
        <w:t xml:space="preserve"> and I got the feedback from Dr. Wayne Whiteman. He said: “If a Georgia Tech faculty member agrees to support you as a graduate research assistant in their research group, please ask that faculty member to notify me and we will further process your application for admission.”</w:t>
      </w:r>
    </w:p>
    <w:p w14:paraId="4C9209D8"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some brief introductions to the research projects I have done. My latest CV is attached to this email. Thank you very much for squeezing time out of your busy schedule to look through my material.</w:t>
      </w:r>
    </w:p>
    <w:p w14:paraId="1990863A"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587A21FB"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four other projects.</w:t>
      </w:r>
    </w:p>
    <w:p w14:paraId="60767BE3"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w:t>
      </w:r>
      <w:r w:rsidRPr="0033750C">
        <w:rPr>
          <w:rFonts w:ascii="Times New Roman" w:eastAsia="SimSun" w:hAnsi="Times New Roman" w:cs="Times New Roman"/>
          <w:color w:val="1F497D"/>
          <w:kern w:val="0"/>
          <w:sz w:val="22"/>
        </w:rPr>
        <w:lastRenderedPageBreak/>
        <w:t xml:space="preserve">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C7BAE46"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6FD9821A"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06611503"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556FC76A"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3C42179B" w14:textId="77777777" w:rsidR="009D0B11" w:rsidRPr="0033750C" w:rsidRDefault="009D0B11" w:rsidP="009D0B1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9076F1" w14:textId="77777777" w:rsidR="009D0B11" w:rsidRPr="0033750C" w:rsidRDefault="009D0B11" w:rsidP="009D0B1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A24441" w14:textId="77777777" w:rsidR="009D0B11" w:rsidRPr="0033750C" w:rsidRDefault="009D0B1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E775ECB" w14:textId="1468E191" w:rsidR="00ED208A" w:rsidRPr="0033750C" w:rsidRDefault="00ED208A" w:rsidP="00ED208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047C6166" w14:textId="5C77D8B7" w:rsidR="00ED208A" w:rsidRPr="0033750C" w:rsidRDefault="00ED208A" w:rsidP="00ED208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rizzle,</w:t>
      </w:r>
    </w:p>
    <w:p w14:paraId="32B13CC1"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4748284"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14BFE9F5" w14:textId="6A35F589"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University of Michigan website, I found that your research direction is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217F13FA" w14:textId="2F0A5DD4"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application for University of </w:t>
      </w:r>
      <w:proofErr w:type="gramStart"/>
      <w:r w:rsidRPr="0033750C">
        <w:rPr>
          <w:rFonts w:ascii="Times New Roman" w:eastAsia="SimSun" w:hAnsi="Times New Roman" w:cs="Times New Roman"/>
          <w:color w:val="1F497D"/>
          <w:kern w:val="0"/>
          <w:sz w:val="22"/>
        </w:rPr>
        <w:t>Michigan</w:t>
      </w:r>
      <w:proofErr w:type="gramEnd"/>
      <w:r w:rsidRPr="0033750C">
        <w:rPr>
          <w:rFonts w:ascii="Times New Roman" w:eastAsia="SimSun" w:hAnsi="Times New Roman" w:cs="Times New Roman"/>
          <w:color w:val="1F497D"/>
          <w:kern w:val="0"/>
          <w:sz w:val="22"/>
        </w:rPr>
        <w:t xml:space="preserve"> and you are my #1 preferred supervisor. Here are some brief introductions to the research projects I have done. My latest CV is attached to this email. Thank you very much for squeezing time out of your busy schedule to look through my material.</w:t>
      </w:r>
    </w:p>
    <w:p w14:paraId="232E2B99"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D4B54E3"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t>
      </w:r>
      <w:r w:rsidRPr="0033750C">
        <w:rPr>
          <w:rFonts w:ascii="Times New Roman" w:eastAsia="SimSun" w:hAnsi="Times New Roman" w:cs="Times New Roman"/>
          <w:color w:val="1F497D"/>
          <w:kern w:val="0"/>
          <w:sz w:val="22"/>
        </w:rPr>
        <w:lastRenderedPageBreak/>
        <w:t xml:space="preserve">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0E046D2C"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5ADCE941"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67ED4C43"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the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15938487"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574FEEE1" w14:textId="77777777" w:rsidR="00ED208A" w:rsidRPr="0033750C" w:rsidRDefault="00ED208A" w:rsidP="00ED20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08C24A7" w14:textId="77777777" w:rsidR="00ED208A" w:rsidRPr="0033750C" w:rsidRDefault="00ED208A" w:rsidP="00ED20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BF7850" w14:textId="77777777" w:rsidR="00ED208A" w:rsidRPr="0033750C" w:rsidRDefault="00ED20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8639A8" w14:textId="5CBB5BD9" w:rsidR="00D44B62" w:rsidRPr="0033750C" w:rsidRDefault="00D44B62" w:rsidP="00D44B6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3A5ED20D" w14:textId="3675FAA6" w:rsidR="00D44B62" w:rsidRPr="0033750C" w:rsidRDefault="00D44B62" w:rsidP="00D44B6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3F1732" w:rsidRPr="0033750C">
        <w:rPr>
          <w:rFonts w:ascii="Times New Roman" w:eastAsia="SimSun" w:hAnsi="Times New Roman" w:cs="Times New Roman"/>
          <w:color w:val="1F497D"/>
          <w:kern w:val="0"/>
          <w:sz w:val="22"/>
        </w:rPr>
        <w:t>Wood</w:t>
      </w:r>
      <w:r w:rsidRPr="0033750C">
        <w:rPr>
          <w:rFonts w:ascii="Times New Roman" w:eastAsia="SimSun" w:hAnsi="Times New Roman" w:cs="Times New Roman"/>
          <w:color w:val="1F497D"/>
          <w:kern w:val="0"/>
          <w:sz w:val="22"/>
        </w:rPr>
        <w:t>,</w:t>
      </w:r>
    </w:p>
    <w:p w14:paraId="62AD0567"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22B5219A"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19D6DAFA" w14:textId="3FF8E1C9"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w:t>
      </w:r>
      <w:r w:rsidR="003F1732" w:rsidRPr="0033750C">
        <w:rPr>
          <w:rFonts w:ascii="Times New Roman" w:eastAsia="SimSun" w:hAnsi="Times New Roman" w:cs="Times New Roman"/>
          <w:color w:val="1F497D"/>
          <w:kern w:val="0"/>
          <w:sz w:val="22"/>
        </w:rPr>
        <w:t>Harvard</w:t>
      </w:r>
      <w:r w:rsidRPr="0033750C">
        <w:rPr>
          <w:rFonts w:ascii="Times New Roman" w:eastAsia="SimSun" w:hAnsi="Times New Roman" w:cs="Times New Roman"/>
          <w:color w:val="1F497D"/>
          <w:kern w:val="0"/>
          <w:sz w:val="22"/>
        </w:rPr>
        <w:t xml:space="preserve"> University website, I found that your research direction is very similar to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629B6DFA" w14:textId="28F2FDFD"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application for </w:t>
      </w:r>
      <w:r w:rsidR="003F1732" w:rsidRPr="0033750C">
        <w:rPr>
          <w:rFonts w:ascii="Times New Roman" w:eastAsia="SimSun" w:hAnsi="Times New Roman" w:cs="Times New Roman"/>
          <w:color w:val="1F497D"/>
          <w:kern w:val="0"/>
          <w:sz w:val="22"/>
        </w:rPr>
        <w:t xml:space="preserve">Harvard </w:t>
      </w:r>
      <w:proofErr w:type="gramStart"/>
      <w:r w:rsidR="003F1732" w:rsidRPr="0033750C">
        <w:rPr>
          <w:rFonts w:ascii="Times New Roman" w:eastAsia="SimSun" w:hAnsi="Times New Roman" w:cs="Times New Roman"/>
          <w:color w:val="1F497D"/>
          <w:kern w:val="0"/>
          <w:sz w:val="22"/>
        </w:rPr>
        <w:t>University</w:t>
      </w:r>
      <w:proofErr w:type="gramEnd"/>
      <w:r w:rsidRPr="0033750C">
        <w:rPr>
          <w:rFonts w:ascii="Times New Roman" w:eastAsia="SimSun" w:hAnsi="Times New Roman" w:cs="Times New Roman"/>
          <w:color w:val="1F497D"/>
          <w:kern w:val="0"/>
          <w:sz w:val="22"/>
        </w:rPr>
        <w:t xml:space="preserve"> and you are my #1 preferred supervisor. Here are some brief introductions to the research projects I have done. My latest CV is attached to this email. Thank you very much for squeezing time out of your busy schedule to look through my material.</w:t>
      </w:r>
    </w:p>
    <w:p w14:paraId="7FD702C2"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7691BEBD"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t>
      </w:r>
      <w:r w:rsidRPr="0033750C">
        <w:rPr>
          <w:rFonts w:ascii="Times New Roman" w:eastAsia="SimSun" w:hAnsi="Times New Roman" w:cs="Times New Roman"/>
          <w:color w:val="1F497D"/>
          <w:kern w:val="0"/>
          <w:sz w:val="22"/>
        </w:rPr>
        <w:lastRenderedPageBreak/>
        <w:t xml:space="preserve">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04F5903"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0F16A7C7"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732F2F0B"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the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742CAA36"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708AC523" w14:textId="77777777" w:rsidR="00D44B62" w:rsidRPr="0033750C" w:rsidRDefault="00D44B62" w:rsidP="00D4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B9C2BC" w14:textId="77777777" w:rsidR="00D44B62" w:rsidRPr="0033750C" w:rsidRDefault="00D44B62" w:rsidP="00D4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EB4A17" w14:textId="77777777" w:rsidR="00D44B62" w:rsidRPr="0033750C" w:rsidRDefault="00D4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D2B255" w14:textId="0EF541D5" w:rsidR="00826792" w:rsidRPr="0033750C" w:rsidRDefault="00826792" w:rsidP="0082679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51105925" w14:textId="2790BE7B" w:rsidR="00826792" w:rsidRPr="0033750C" w:rsidRDefault="00826792" w:rsidP="0082679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Okamura,</w:t>
      </w:r>
    </w:p>
    <w:p w14:paraId="7B38BA6D"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4A54ED92" w14:textId="76E84408"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372ACB30" w14:textId="448F1CD5"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Stanford University website, I found that your research direction is very similar to my undergraduate research direction, and I am also very interested in this direction for my future study. I am writing to you to ask whether you will recruit Ph.D. students for Fall 2022. If so, I hope you could become my supervisor during </w:t>
      </w:r>
      <w:r w:rsidR="00B8485F" w:rsidRPr="0033750C">
        <w:rPr>
          <w:rFonts w:ascii="Times New Roman" w:eastAsia="SimSun" w:hAnsi="Times New Roman" w:cs="Times New Roman"/>
          <w:color w:val="1F497D"/>
          <w:kern w:val="0"/>
          <w:sz w:val="22"/>
        </w:rPr>
        <w:t xml:space="preserve">my </w:t>
      </w:r>
      <w:r w:rsidRPr="0033750C">
        <w:rPr>
          <w:rFonts w:ascii="Times New Roman" w:eastAsia="SimSun" w:hAnsi="Times New Roman" w:cs="Times New Roman"/>
          <w:color w:val="1F497D"/>
          <w:kern w:val="0"/>
          <w:sz w:val="22"/>
        </w:rPr>
        <w:t xml:space="preserve">Ph.D. study and research. </w:t>
      </w:r>
    </w:p>
    <w:p w14:paraId="0CBE49ED" w14:textId="5AA839BC"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application for </w:t>
      </w:r>
      <w:proofErr w:type="gramStart"/>
      <w:r w:rsidRPr="0033750C">
        <w:rPr>
          <w:rFonts w:ascii="Times New Roman" w:eastAsia="SimSun" w:hAnsi="Times New Roman" w:cs="Times New Roman"/>
          <w:color w:val="1F497D"/>
          <w:kern w:val="0"/>
          <w:sz w:val="22"/>
        </w:rPr>
        <w:t>Stanford</w:t>
      </w:r>
      <w:proofErr w:type="gramEnd"/>
      <w:r w:rsidRPr="0033750C">
        <w:rPr>
          <w:rFonts w:ascii="Times New Roman" w:eastAsia="SimSun" w:hAnsi="Times New Roman" w:cs="Times New Roman"/>
          <w:color w:val="1F497D"/>
          <w:kern w:val="0"/>
          <w:sz w:val="22"/>
        </w:rPr>
        <w:t xml:space="preserve"> and you are my #1 preferred supervisor. Here are some brief introductions to the research projects I have done. My latest CV is attached to this email. Thank you very much for squeezing time out of your busy schedule to look through my material.</w:t>
      </w:r>
    </w:p>
    <w:p w14:paraId="7B26CFE7"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1B02C3B6"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t>
      </w:r>
      <w:r w:rsidRPr="0033750C">
        <w:rPr>
          <w:rFonts w:ascii="Times New Roman" w:eastAsia="SimSun" w:hAnsi="Times New Roman" w:cs="Times New Roman"/>
          <w:color w:val="1F497D"/>
          <w:kern w:val="0"/>
          <w:sz w:val="22"/>
        </w:rPr>
        <w:lastRenderedPageBreak/>
        <w:t xml:space="preserve">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41ADB15"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255396C9"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12CC74EA" w14:textId="2F6FD915"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w:t>
      </w:r>
      <w:r w:rsidR="00D44B6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D44B62"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63BF5A6A"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3EFC8739" w14:textId="77777777" w:rsidR="00826792" w:rsidRPr="0033750C" w:rsidRDefault="00826792" w:rsidP="008267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DC7311" w14:textId="77777777" w:rsidR="00826792" w:rsidRPr="0033750C" w:rsidRDefault="00826792" w:rsidP="008267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B156BBA" w14:textId="77777777" w:rsidR="00826792" w:rsidRPr="0033750C" w:rsidRDefault="008267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67EDA3C" w14:textId="1F32CDFF" w:rsidR="005E330B" w:rsidRPr="0033750C" w:rsidRDefault="005E330B" w:rsidP="005E33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7B873863" w14:textId="29AFA1BA" w:rsidR="005E330B" w:rsidRPr="0033750C" w:rsidRDefault="005E330B" w:rsidP="005E33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n,</w:t>
      </w:r>
    </w:p>
    <w:p w14:paraId="0D8B3344"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303A7093" w14:textId="7FEA6FBE"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w:t>
      </w:r>
      <w:r w:rsidR="00136311"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and prosperous year 2022!</w:t>
      </w:r>
    </w:p>
    <w:p w14:paraId="4CFD8C12" w14:textId="23FF4212"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w:t>
      </w:r>
      <w:r w:rsidR="00136311" w:rsidRPr="0033750C">
        <w:rPr>
          <w:rFonts w:ascii="Times New Roman" w:eastAsia="SimSun" w:hAnsi="Times New Roman" w:cs="Times New Roman"/>
          <w:color w:val="1F497D"/>
          <w:kern w:val="0"/>
          <w:sz w:val="22"/>
        </w:rPr>
        <w:t>Last time, I am writing to you to apply for TBSI</w:t>
      </w:r>
      <w:r w:rsidR="00722F9A">
        <w:rPr>
          <w:rFonts w:ascii="Times New Roman" w:eastAsia="SimSun" w:hAnsi="Times New Roman" w:cs="Times New Roman"/>
          <w:color w:val="1F497D"/>
          <w:kern w:val="0"/>
          <w:sz w:val="22"/>
        </w:rPr>
        <w:t>’</w:t>
      </w:r>
      <w:r w:rsidR="00136311" w:rsidRPr="0033750C">
        <w:rPr>
          <w:rFonts w:ascii="Times New Roman" w:eastAsia="SimSun" w:hAnsi="Times New Roman" w:cs="Times New Roman"/>
          <w:color w:val="1F497D"/>
          <w:kern w:val="0"/>
          <w:sz w:val="22"/>
        </w:rPr>
        <w:t>s summer camp. Later, I made it clear that my future development direction is to engage in academic research. TBSI</w:t>
      </w:r>
      <w:r w:rsidR="00722F9A">
        <w:rPr>
          <w:rFonts w:ascii="Times New Roman" w:eastAsia="SimSun" w:hAnsi="Times New Roman" w:cs="Times New Roman"/>
          <w:color w:val="1F497D"/>
          <w:kern w:val="0"/>
          <w:sz w:val="22"/>
        </w:rPr>
        <w:t>’</w:t>
      </w:r>
      <w:r w:rsidR="00136311" w:rsidRPr="0033750C">
        <w:rPr>
          <w:rFonts w:ascii="Times New Roman" w:eastAsia="SimSun" w:hAnsi="Times New Roman" w:cs="Times New Roman"/>
          <w:color w:val="1F497D"/>
          <w:kern w:val="0"/>
          <w:sz w:val="22"/>
        </w:rPr>
        <w:t xml:space="preserve">s training model is relatively inclined towards the corporate world. And if I want to go in the academic direction, studying abroad is the best choice. So, I gave up the opportunity of postgraduate recommendation in China and wanted to come to UCB for doctoral research. </w:t>
      </w:r>
      <w:r w:rsidRPr="0033750C">
        <w:rPr>
          <w:rFonts w:ascii="Times New Roman" w:eastAsia="SimSun" w:hAnsi="Times New Roman" w:cs="Times New Roman"/>
          <w:color w:val="1F497D"/>
          <w:kern w:val="0"/>
          <w:sz w:val="22"/>
        </w:rPr>
        <w:t xml:space="preserve">I am writing to you to ask whether you will recruit Ph.D. students for Fall 2022. If so, I hope you could become my supervisor during Ph.D. study and research. </w:t>
      </w:r>
    </w:p>
    <w:p w14:paraId="576DD219" w14:textId="383AA4F0"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application for </w:t>
      </w:r>
      <w:proofErr w:type="gramStart"/>
      <w:r w:rsidRPr="0033750C">
        <w:rPr>
          <w:rFonts w:ascii="Times New Roman" w:eastAsia="SimSun" w:hAnsi="Times New Roman" w:cs="Times New Roman"/>
          <w:color w:val="1F497D"/>
          <w:kern w:val="0"/>
          <w:sz w:val="22"/>
        </w:rPr>
        <w:t>UCB</w:t>
      </w:r>
      <w:proofErr w:type="gramEnd"/>
      <w:r w:rsidRPr="0033750C">
        <w:rPr>
          <w:rFonts w:ascii="Times New Roman" w:eastAsia="SimSun" w:hAnsi="Times New Roman" w:cs="Times New Roman"/>
          <w:color w:val="1F497D"/>
          <w:kern w:val="0"/>
          <w:sz w:val="22"/>
        </w:rPr>
        <w:t xml:space="preserve"> and you are my #1 preferred supervisor. Here are some brief introductions to the research projects I have done. My latest CV is attached to this email. Thank you very much for squeezing time out of your busy schedule to look through my material.</w:t>
      </w:r>
    </w:p>
    <w:p w14:paraId="4D58EADC"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6736CCA4" w14:textId="70E9BCD1"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w:t>
      </w:r>
      <w:r w:rsidRPr="0033750C">
        <w:rPr>
          <w:rFonts w:ascii="Times New Roman" w:eastAsia="SimSun" w:hAnsi="Times New Roman" w:cs="Times New Roman"/>
          <w:color w:val="1F497D"/>
          <w:kern w:val="0"/>
          <w:sz w:val="22"/>
        </w:rPr>
        <w:lastRenderedPageBreak/>
        <w:t xml:space="preserve">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1FD7F7B" w14:textId="0C7ECB19" w:rsidR="00136311" w:rsidRPr="0033750C" w:rsidRDefault="00136311" w:rsidP="001363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3C559DCC"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3B937C5E"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2416F326"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1F7AB9D8" w14:textId="77777777" w:rsidR="005E330B" w:rsidRPr="0033750C" w:rsidRDefault="005E330B" w:rsidP="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38606C" w14:textId="49D1C198" w:rsidR="005E330B" w:rsidRPr="0033750C" w:rsidRDefault="005E330B" w:rsidP="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FCBA04" w14:textId="1078DE1C" w:rsidR="000D3207" w:rsidRPr="0033750C" w:rsidRDefault="000D3207" w:rsidP="005E330B">
      <w:pPr>
        <w:widowControl/>
        <w:jc w:val="left"/>
        <w:rPr>
          <w:rFonts w:ascii="Times New Roman" w:eastAsia="SimSun" w:hAnsi="Times New Roman" w:cs="Times New Roman"/>
          <w:color w:val="1F497D"/>
          <w:kern w:val="0"/>
          <w:sz w:val="22"/>
        </w:rPr>
      </w:pPr>
    </w:p>
    <w:p w14:paraId="3DDCBEF2" w14:textId="77777777" w:rsidR="000D3207" w:rsidRPr="0033750C" w:rsidRDefault="000D3207" w:rsidP="000D320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n,</w:t>
      </w:r>
    </w:p>
    <w:p w14:paraId="108ACFF2" w14:textId="3ED9694A" w:rsidR="000D3207" w:rsidRPr="0033750C" w:rsidRDefault="000D3207" w:rsidP="000D320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re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will wait for the admission results patiently. Looking forward to a fruitful result. Have a wonderful weekend!</w:t>
      </w:r>
    </w:p>
    <w:p w14:paraId="5BF97AC6" w14:textId="77777777" w:rsidR="000D3207" w:rsidRPr="0033750C" w:rsidRDefault="000D3207" w:rsidP="000D32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ED838F" w14:textId="29EDD163" w:rsidR="000D3207" w:rsidRPr="0033750C" w:rsidRDefault="000D3207" w:rsidP="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D1B367" w14:textId="77777777" w:rsidR="005E330B" w:rsidRPr="0033750C" w:rsidRDefault="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EF98C0E" w14:textId="77777777" w:rsidR="005E330B" w:rsidRPr="0033750C" w:rsidRDefault="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br w:type="page"/>
      </w:r>
    </w:p>
    <w:p w14:paraId="68C6BBC7" w14:textId="554FBC59" w:rsidR="00B76934" w:rsidRPr="0033750C" w:rsidRDefault="00B76934" w:rsidP="00B769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2B1EA540" w14:textId="2D0491BA" w:rsidR="00B76934" w:rsidRPr="0033750C" w:rsidRDefault="00B76934" w:rsidP="00B769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170FBF7F" w14:textId="151CAC87" w:rsidR="00EA5F35" w:rsidRPr="0033750C" w:rsidRDefault="00EA5F35" w:rsidP="00EA5F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E93D9F9" w14:textId="52322415" w:rsidR="00EA5F35" w:rsidRPr="0033750C" w:rsidRDefault="00EA5F35" w:rsidP="00EA5F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664004DF" w14:textId="2216C517"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Georgia Tech school website, I found that your research direction is very similar to my undergraduate research direction, and I am also very interested in this direction for my future study. I am writing to you to ask whether you will recruit Ph.D. students for Fall 2022. If so, I hope you could become my supervisor during Ph.D. study and research. </w:t>
      </w:r>
    </w:p>
    <w:p w14:paraId="066B82A0" w14:textId="55E5A6E2"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w:t>
      </w:r>
      <w:proofErr w:type="gramStart"/>
      <w:r w:rsidRPr="0033750C">
        <w:rPr>
          <w:rFonts w:ascii="Times New Roman" w:eastAsia="SimSun" w:hAnsi="Times New Roman" w:cs="Times New Roman"/>
          <w:color w:val="1F497D"/>
          <w:kern w:val="0"/>
          <w:sz w:val="22"/>
        </w:rPr>
        <w:t>application</w:t>
      </w:r>
      <w:proofErr w:type="gramEnd"/>
      <w:r w:rsidRPr="0033750C">
        <w:rPr>
          <w:rFonts w:ascii="Times New Roman" w:eastAsia="SimSun" w:hAnsi="Times New Roman" w:cs="Times New Roman"/>
          <w:color w:val="1F497D"/>
          <w:kern w:val="0"/>
          <w:sz w:val="22"/>
        </w:rPr>
        <w:t xml:space="preserve"> and I got the feedback from Dr. Wayne Whiteman. He said: “If a Georgia Tech faculty member agrees to support you as a graduate research assistant in their research group, please ask that faculty member to notify me and we will further process your application for admission.”</w:t>
      </w:r>
    </w:p>
    <w:p w14:paraId="51B64790" w14:textId="07F0CE0B"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some brief introductions to the research projects I have done. My </w:t>
      </w:r>
      <w:r w:rsidR="00E6190B" w:rsidRPr="0033750C">
        <w:rPr>
          <w:rFonts w:ascii="Times New Roman" w:eastAsia="SimSun" w:hAnsi="Times New Roman" w:cs="Times New Roman"/>
          <w:color w:val="1F497D"/>
          <w:kern w:val="0"/>
          <w:sz w:val="22"/>
        </w:rPr>
        <w:t xml:space="preserve">latest </w:t>
      </w:r>
      <w:r w:rsidRPr="0033750C">
        <w:rPr>
          <w:rFonts w:ascii="Times New Roman" w:eastAsia="SimSun" w:hAnsi="Times New Roman" w:cs="Times New Roman"/>
          <w:color w:val="1F497D"/>
          <w:kern w:val="0"/>
          <w:sz w:val="22"/>
        </w:rPr>
        <w:t>CV</w:t>
      </w:r>
      <w:r w:rsidR="00EA5F35" w:rsidRPr="0033750C">
        <w:rPr>
          <w:rFonts w:ascii="Times New Roman" w:eastAsia="SimSun" w:hAnsi="Times New Roman" w:cs="Times New Roman"/>
          <w:color w:val="1F497D"/>
          <w:kern w:val="0"/>
          <w:sz w:val="22"/>
        </w:rPr>
        <w:t xml:space="preserve"> is</w:t>
      </w:r>
      <w:r w:rsidRPr="0033750C">
        <w:rPr>
          <w:rFonts w:ascii="Times New Roman" w:eastAsia="SimSun" w:hAnsi="Times New Roman" w:cs="Times New Roman"/>
          <w:color w:val="1F497D"/>
          <w:kern w:val="0"/>
          <w:sz w:val="22"/>
        </w:rPr>
        <w:t xml:space="preserve"> attached to this email. Thank you very much for squeezing time out of your busy schedule to look through my material.</w:t>
      </w:r>
    </w:p>
    <w:p w14:paraId="292BBD33" w14:textId="16451899" w:rsidR="003C5E1E" w:rsidRPr="0033750C" w:rsidRDefault="003C5E1E" w:rsidP="003C5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38A5173D" w14:textId="72EF45A0" w:rsidR="00E6190B" w:rsidRPr="0033750C" w:rsidRDefault="00E6190B" w:rsidP="00E619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four other projects.</w:t>
      </w:r>
    </w:p>
    <w:p w14:paraId="03A7D3DB" w14:textId="0A4451CA"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first project I participated in</w:t>
      </w:r>
      <w:r w:rsidR="00E6190B" w:rsidRPr="0033750C">
        <w:rPr>
          <w:rFonts w:ascii="Times New Roman" w:eastAsia="SimSun" w:hAnsi="Times New Roman" w:cs="Times New Roman"/>
          <w:color w:val="1F497D"/>
          <w:kern w:val="0"/>
          <w:sz w:val="22"/>
        </w:rPr>
        <w:t xml:space="preserve"> during my undergraduate</w:t>
      </w:r>
      <w:r w:rsidRPr="0033750C">
        <w:rPr>
          <w:rFonts w:ascii="Times New Roman" w:eastAsia="SimSun" w:hAnsi="Times New Roman" w:cs="Times New Roman"/>
          <w:color w:val="1F497D"/>
          <w:kern w:val="0"/>
          <w:sz w:val="22"/>
        </w:rPr>
        <w:t xml:space="preserve">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w:t>
      </w:r>
      <w:r w:rsidRPr="0033750C">
        <w:rPr>
          <w:rFonts w:ascii="Times New Roman" w:eastAsia="SimSun" w:hAnsi="Times New Roman" w:cs="Times New Roman"/>
          <w:color w:val="1F497D"/>
          <w:kern w:val="0"/>
          <w:sz w:val="22"/>
        </w:rPr>
        <w:lastRenderedPageBreak/>
        <w:t xml:space="preserve">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5877236B" w14:textId="5E8BC8BF"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8BDD1A5" w14:textId="77777777" w:rsidR="00E6190B" w:rsidRPr="0033750C" w:rsidRDefault="00E6190B" w:rsidP="00E619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33A12965" w14:textId="21FA7846" w:rsidR="00E6190B" w:rsidRPr="0033750C" w:rsidRDefault="00E6190B" w:rsidP="00E619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44FE3384" w14:textId="77777777"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670B189B" w14:textId="77777777" w:rsidR="00B76934" w:rsidRPr="0033750C" w:rsidRDefault="00B76934" w:rsidP="00B769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BBE15B" w14:textId="77777777" w:rsidR="00B76934" w:rsidRPr="0033750C" w:rsidRDefault="00B76934" w:rsidP="00B769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2DB0E77" w14:textId="77777777" w:rsidR="00B76934" w:rsidRPr="0033750C" w:rsidRDefault="00B769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0B0B0D8" w14:textId="2CF15F20" w:rsidR="006029F1" w:rsidRPr="0033750C" w:rsidRDefault="006029F1" w:rsidP="006029F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357D0A30" w14:textId="2B80DDBF" w:rsidR="006029F1" w:rsidRPr="0033750C" w:rsidRDefault="006029F1" w:rsidP="006029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look forward to seeing you again someday in the future.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ee. I also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know which university I will end up going to. I will keep telling you the good news. Have a good night!</w:t>
      </w:r>
    </w:p>
    <w:p w14:paraId="18FCA45D" w14:textId="77777777" w:rsidR="006029F1" w:rsidRPr="0033750C" w:rsidRDefault="006029F1" w:rsidP="006029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3A3DDB" w14:textId="77777777" w:rsidR="006029F1" w:rsidRPr="0033750C" w:rsidRDefault="006029F1" w:rsidP="006029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248DF70" w14:textId="77777777" w:rsidR="006029F1" w:rsidRPr="0033750C" w:rsidRDefault="006029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5943C12" w14:textId="3A582324" w:rsidR="00C90714" w:rsidRPr="0033750C" w:rsidRDefault="00C90714" w:rsidP="00C9071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iao,</w:t>
      </w:r>
    </w:p>
    <w:p w14:paraId="42D13E4E" w14:textId="30AAF5D8" w:rsidR="00C90714" w:rsidRPr="0033750C" w:rsidRDefault="00C90714" w:rsidP="00C907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omments and suggestions. I have reviewed it again. All is well. I </w:t>
      </w:r>
      <w:r w:rsidR="00414F45" w:rsidRPr="0033750C">
        <w:rPr>
          <w:rFonts w:ascii="Times New Roman" w:eastAsia="SimSun" w:hAnsi="Times New Roman" w:cs="Times New Roman"/>
          <w:color w:val="1F497D"/>
          <w:kern w:val="0"/>
          <w:sz w:val="22"/>
        </w:rPr>
        <w:t xml:space="preserve">just </w:t>
      </w:r>
      <w:r w:rsidRPr="0033750C">
        <w:rPr>
          <w:rFonts w:ascii="Times New Roman" w:eastAsia="SimSun" w:hAnsi="Times New Roman" w:cs="Times New Roman"/>
          <w:color w:val="1F497D"/>
          <w:kern w:val="0"/>
          <w:sz w:val="22"/>
        </w:rPr>
        <w:t>made some minor changes. The revised version of the research plan is attached to this email. Thank you for taking your busy time to help me revise my research plan. Have a good night!</w:t>
      </w:r>
    </w:p>
    <w:p w14:paraId="704FFFEA" w14:textId="77777777" w:rsidR="00C90714" w:rsidRPr="0033750C" w:rsidRDefault="00C90714" w:rsidP="00C907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199C15" w14:textId="59521E24" w:rsidR="00C90714" w:rsidRPr="0033750C" w:rsidRDefault="00C90714" w:rsidP="00C907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5B213F" w14:textId="49174361" w:rsidR="0040515D" w:rsidRPr="0033750C" w:rsidRDefault="0040515D" w:rsidP="00C90714">
      <w:pPr>
        <w:widowControl/>
        <w:jc w:val="left"/>
        <w:rPr>
          <w:rFonts w:ascii="Times New Roman" w:eastAsia="SimSun" w:hAnsi="Times New Roman" w:cs="Times New Roman"/>
          <w:color w:val="1F497D"/>
          <w:kern w:val="0"/>
          <w:sz w:val="22"/>
        </w:rPr>
      </w:pPr>
    </w:p>
    <w:p w14:paraId="1C80C3BF" w14:textId="12E23242" w:rsidR="0040515D" w:rsidRPr="0033750C" w:rsidRDefault="0040515D" w:rsidP="00C90714">
      <w:pPr>
        <w:widowControl/>
        <w:jc w:val="left"/>
        <w:rPr>
          <w:rFonts w:ascii="Times New Roman" w:eastAsia="SimSun" w:hAnsi="Times New Roman" w:cs="Times New Roman"/>
          <w:color w:val="1F497D"/>
          <w:kern w:val="0"/>
          <w:sz w:val="22"/>
        </w:rPr>
      </w:pPr>
    </w:p>
    <w:p w14:paraId="6E00E825" w14:textId="77777777" w:rsidR="0040515D" w:rsidRPr="0033750C" w:rsidRDefault="0040515D" w:rsidP="0040515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3D6CBA1" w14:textId="337FF6AE" w:rsidR="0040515D" w:rsidRPr="0033750C" w:rsidRDefault="0040515D" w:rsidP="00405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minder. After receiving your email, I immediately modified my research plan, which is attached to this email. I replaced a lot of piezoelectric nanogenerators with its acronym - PENGs. I also deleted some unused references. Also, I modified some other parts. If it is available for you, could you please help me check it? Thanks again for your help. I was so impressed.</w:t>
      </w:r>
      <w:r w:rsidR="00723C09" w:rsidRPr="0033750C">
        <w:rPr>
          <w:rFonts w:ascii="Times New Roman" w:eastAsia="SimSun" w:hAnsi="Times New Roman" w:cs="Times New Roman"/>
          <w:color w:val="1F497D"/>
          <w:kern w:val="0"/>
          <w:sz w:val="22"/>
        </w:rPr>
        <w:t xml:space="preserve"> Have a nice day!</w:t>
      </w:r>
    </w:p>
    <w:p w14:paraId="524EA073" w14:textId="77777777" w:rsidR="0040515D" w:rsidRPr="0033750C" w:rsidRDefault="0040515D" w:rsidP="004051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6E4820" w14:textId="77777777" w:rsidR="0040515D" w:rsidRPr="0033750C" w:rsidRDefault="0040515D" w:rsidP="004051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AEC67A" w14:textId="73698225" w:rsidR="0040515D" w:rsidRPr="0033750C" w:rsidRDefault="0040515D" w:rsidP="00C90714">
      <w:pPr>
        <w:widowControl/>
        <w:jc w:val="left"/>
        <w:rPr>
          <w:rFonts w:ascii="Times New Roman" w:eastAsia="SimSun" w:hAnsi="Times New Roman" w:cs="Times New Roman"/>
          <w:color w:val="1F497D"/>
          <w:kern w:val="0"/>
          <w:sz w:val="22"/>
        </w:rPr>
      </w:pPr>
    </w:p>
    <w:p w14:paraId="31B2C51F" w14:textId="3240FD85" w:rsidR="00826A31" w:rsidRPr="0033750C" w:rsidRDefault="00826A31" w:rsidP="00C90714">
      <w:pPr>
        <w:widowControl/>
        <w:jc w:val="left"/>
        <w:rPr>
          <w:rFonts w:ascii="Times New Roman" w:eastAsia="SimSun" w:hAnsi="Times New Roman" w:cs="Times New Roman"/>
          <w:color w:val="1F497D"/>
          <w:kern w:val="0"/>
          <w:sz w:val="22"/>
        </w:rPr>
      </w:pPr>
    </w:p>
    <w:p w14:paraId="04FCCE68" w14:textId="77777777" w:rsidR="00826A31" w:rsidRPr="0033750C" w:rsidRDefault="00826A31" w:rsidP="00826A3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98CDCD0" w14:textId="39B3A264" w:rsidR="00826A31" w:rsidRPr="0033750C" w:rsidRDefault="00826A31" w:rsidP="00826A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vision! All changes look good. I feel honored to have your guidance. Hope our efforts will have wonderful results.</w:t>
      </w:r>
    </w:p>
    <w:p w14:paraId="695C5D68" w14:textId="77777777" w:rsidR="00826A31" w:rsidRPr="0033750C" w:rsidRDefault="00826A31" w:rsidP="00826A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7840B7" w14:textId="77777777" w:rsidR="00826A31" w:rsidRPr="0033750C" w:rsidRDefault="00826A31" w:rsidP="00826A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24AA732" w14:textId="77777777" w:rsidR="00826A31" w:rsidRPr="0033750C" w:rsidRDefault="00826A31" w:rsidP="00C90714">
      <w:pPr>
        <w:widowControl/>
        <w:jc w:val="left"/>
        <w:rPr>
          <w:rFonts w:ascii="Times New Roman" w:eastAsia="SimSun" w:hAnsi="Times New Roman" w:cs="Times New Roman"/>
          <w:color w:val="1F497D"/>
          <w:kern w:val="0"/>
          <w:sz w:val="22"/>
        </w:rPr>
      </w:pPr>
    </w:p>
    <w:p w14:paraId="5F17C63F" w14:textId="2E1D356E" w:rsidR="00826A31" w:rsidRPr="0033750C" w:rsidRDefault="00826A31" w:rsidP="00C90714">
      <w:pPr>
        <w:widowControl/>
        <w:jc w:val="left"/>
        <w:rPr>
          <w:rFonts w:ascii="Times New Roman" w:eastAsia="SimSun" w:hAnsi="Times New Roman" w:cs="Times New Roman"/>
          <w:color w:val="1F497D"/>
          <w:kern w:val="0"/>
          <w:sz w:val="22"/>
        </w:rPr>
      </w:pPr>
    </w:p>
    <w:p w14:paraId="31978EEF" w14:textId="77777777" w:rsidR="00826A31" w:rsidRPr="0033750C" w:rsidRDefault="00826A31" w:rsidP="00C90714">
      <w:pPr>
        <w:widowControl/>
        <w:jc w:val="left"/>
        <w:rPr>
          <w:rFonts w:ascii="Times New Roman" w:eastAsia="SimSun" w:hAnsi="Times New Roman" w:cs="Times New Roman"/>
          <w:color w:val="1F497D"/>
          <w:kern w:val="0"/>
          <w:sz w:val="22"/>
        </w:rPr>
      </w:pPr>
    </w:p>
    <w:p w14:paraId="72E7116B" w14:textId="77777777" w:rsidR="00C90714" w:rsidRPr="0033750C" w:rsidRDefault="00C907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22EC855" w14:textId="7194C218" w:rsidR="00AA7BFD" w:rsidRPr="0033750C" w:rsidRDefault="00AA7BFD" w:rsidP="00AA7BF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17C82B17" w14:textId="73407F4B" w:rsidR="00AA7BFD" w:rsidRPr="0033750C" w:rsidRDefault="00AA7BFD" w:rsidP="00AA7BF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eron,</w:t>
      </w:r>
    </w:p>
    <w:p w14:paraId="7529CC65" w14:textId="6D9380B7" w:rsidR="00AA7BFD" w:rsidRPr="0033750C" w:rsidRDefault="00AA7BFD"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w:t>
      </w:r>
      <w:r w:rsidR="00F47A4A" w:rsidRPr="0033750C">
        <w:rPr>
          <w:rFonts w:ascii="Times New Roman" w:eastAsia="SimSun" w:hAnsi="Times New Roman" w:cs="Times New Roman"/>
          <w:color w:val="1F497D"/>
          <w:kern w:val="0"/>
          <w:sz w:val="22"/>
        </w:rPr>
        <w:t xml:space="preserve">I saw your profile from the KAUST school website, I found that your research direction is very similar to my undergraduate research direction, and I am also very interested in this direction for my future study. I am writing to you to ask whether you </w:t>
      </w:r>
      <w:r w:rsidR="00800257" w:rsidRPr="0033750C">
        <w:rPr>
          <w:rFonts w:ascii="Times New Roman" w:eastAsia="SimSun" w:hAnsi="Times New Roman" w:cs="Times New Roman"/>
          <w:color w:val="1F497D"/>
          <w:kern w:val="0"/>
          <w:sz w:val="22"/>
        </w:rPr>
        <w:t>will</w:t>
      </w:r>
      <w:r w:rsidR="00F47A4A" w:rsidRPr="0033750C">
        <w:rPr>
          <w:rFonts w:ascii="Times New Roman" w:eastAsia="SimSun" w:hAnsi="Times New Roman" w:cs="Times New Roman"/>
          <w:color w:val="1F497D"/>
          <w:kern w:val="0"/>
          <w:sz w:val="22"/>
        </w:rPr>
        <w:t xml:space="preserve"> recruit Ph.D. students f</w:t>
      </w:r>
      <w:r w:rsidR="00800257" w:rsidRPr="0033750C">
        <w:rPr>
          <w:rFonts w:ascii="Times New Roman" w:eastAsia="SimSun" w:hAnsi="Times New Roman" w:cs="Times New Roman"/>
          <w:color w:val="1F497D"/>
          <w:kern w:val="0"/>
          <w:sz w:val="22"/>
        </w:rPr>
        <w:t xml:space="preserve">or Fall 2022. If so, I hope you could become my </w:t>
      </w:r>
      <w:r w:rsidR="00ED3972" w:rsidRPr="0033750C">
        <w:rPr>
          <w:rFonts w:ascii="Times New Roman" w:eastAsia="SimSun" w:hAnsi="Times New Roman" w:cs="Times New Roman"/>
          <w:color w:val="1F497D"/>
          <w:kern w:val="0"/>
          <w:sz w:val="22"/>
        </w:rPr>
        <w:t xml:space="preserve">supervisor </w:t>
      </w:r>
      <w:r w:rsidR="00800257" w:rsidRPr="0033750C">
        <w:rPr>
          <w:rFonts w:ascii="Times New Roman" w:eastAsia="SimSun" w:hAnsi="Times New Roman" w:cs="Times New Roman"/>
          <w:color w:val="1F497D"/>
          <w:kern w:val="0"/>
          <w:sz w:val="22"/>
        </w:rPr>
        <w:t>during Ph.D. study and research.</w:t>
      </w:r>
      <w:r w:rsidR="00F47A4A" w:rsidRPr="0033750C">
        <w:rPr>
          <w:rFonts w:ascii="Times New Roman" w:eastAsia="SimSun" w:hAnsi="Times New Roman" w:cs="Times New Roman"/>
          <w:color w:val="1F497D"/>
          <w:kern w:val="0"/>
          <w:sz w:val="22"/>
        </w:rPr>
        <w:t xml:space="preserve"> </w:t>
      </w:r>
      <w:r w:rsidR="00800257" w:rsidRPr="0033750C">
        <w:rPr>
          <w:rFonts w:ascii="Times New Roman" w:eastAsia="SimSun" w:hAnsi="Times New Roman" w:cs="Times New Roman"/>
          <w:color w:val="1F497D"/>
          <w:kern w:val="0"/>
          <w:sz w:val="22"/>
        </w:rPr>
        <w:t xml:space="preserve">Here are some brief introductions to the research projects I have done. </w:t>
      </w:r>
      <w:r w:rsidR="00F47A4A" w:rsidRPr="0033750C">
        <w:rPr>
          <w:rFonts w:ascii="Times New Roman" w:eastAsia="SimSun" w:hAnsi="Times New Roman" w:cs="Times New Roman"/>
          <w:color w:val="1F497D"/>
          <w:kern w:val="0"/>
          <w:sz w:val="22"/>
        </w:rPr>
        <w:t>M</w:t>
      </w:r>
      <w:r w:rsidRPr="0033750C">
        <w:rPr>
          <w:rFonts w:ascii="Times New Roman" w:eastAsia="SimSun" w:hAnsi="Times New Roman" w:cs="Times New Roman"/>
          <w:color w:val="1F497D"/>
          <w:kern w:val="0"/>
          <w:sz w:val="22"/>
        </w:rPr>
        <w:t>y CV</w:t>
      </w:r>
      <w:r w:rsidR="00F47A4A" w:rsidRPr="0033750C">
        <w:rPr>
          <w:rFonts w:ascii="Times New Roman" w:eastAsia="SimSun" w:hAnsi="Times New Roman" w:cs="Times New Roman"/>
          <w:color w:val="1F497D"/>
          <w:kern w:val="0"/>
          <w:sz w:val="22"/>
        </w:rPr>
        <w:t>, transcript, and research proposal for senior project</w:t>
      </w:r>
      <w:r w:rsidRPr="0033750C">
        <w:rPr>
          <w:rFonts w:ascii="Times New Roman" w:eastAsia="SimSun" w:hAnsi="Times New Roman" w:cs="Times New Roman"/>
          <w:color w:val="1F497D"/>
          <w:kern w:val="0"/>
          <w:sz w:val="22"/>
        </w:rPr>
        <w:t xml:space="preserve"> </w:t>
      </w:r>
      <w:r w:rsidR="00F47A4A" w:rsidRPr="0033750C">
        <w:rPr>
          <w:rFonts w:ascii="Times New Roman" w:eastAsia="SimSun" w:hAnsi="Times New Roman" w:cs="Times New Roman"/>
          <w:color w:val="1F497D"/>
          <w:kern w:val="0"/>
          <w:sz w:val="22"/>
        </w:rPr>
        <w:t>are</w:t>
      </w:r>
      <w:r w:rsidRPr="0033750C">
        <w:rPr>
          <w:rFonts w:ascii="Times New Roman" w:eastAsia="SimSun" w:hAnsi="Times New Roman" w:cs="Times New Roman"/>
          <w:color w:val="1F497D"/>
          <w:kern w:val="0"/>
          <w:sz w:val="22"/>
        </w:rPr>
        <w:t xml:space="preserve"> attached to this email. Thank you very much for squeezing time out of your busy schedule to look through my material.</w:t>
      </w:r>
    </w:p>
    <w:p w14:paraId="4EBDD528" w14:textId="648DAC30" w:rsidR="00ED3972" w:rsidRPr="0033750C" w:rsidRDefault="00ED3972" w:rsidP="003F40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w:t>
      </w:r>
      <w:r w:rsidR="003F40E0"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my ongoing project is about</w:t>
      </w:r>
      <w:r w:rsidR="003F40E0" w:rsidRPr="0033750C">
        <w:rPr>
          <w:rFonts w:ascii="Times New Roman" w:hAnsi="Times New Roman" w:cs="Times New Roman"/>
        </w:rPr>
        <w:t xml:space="preserve"> </w:t>
      </w:r>
      <w:r w:rsidR="003F40E0" w:rsidRPr="0033750C">
        <w:rPr>
          <w:rFonts w:ascii="Times New Roman" w:eastAsia="SimSun" w:hAnsi="Times New Roman" w:cs="Times New Roman"/>
          <w:color w:val="1F497D"/>
          <w:kern w:val="0"/>
          <w:sz w:val="22"/>
        </w:rPr>
        <w:t xml:space="preserve">6 </w:t>
      </w:r>
      <w:proofErr w:type="spellStart"/>
      <w:r w:rsidR="003F40E0" w:rsidRPr="0033750C">
        <w:rPr>
          <w:rFonts w:ascii="Times New Roman" w:eastAsia="SimSun" w:hAnsi="Times New Roman" w:cs="Times New Roman"/>
          <w:color w:val="1F497D"/>
          <w:kern w:val="0"/>
          <w:sz w:val="22"/>
        </w:rPr>
        <w:t>DoF</w:t>
      </w:r>
      <w:proofErr w:type="spellEnd"/>
      <w:r w:rsidR="003F40E0" w:rsidRPr="0033750C">
        <w:rPr>
          <w:rFonts w:ascii="Times New Roman" w:eastAsia="SimSun" w:hAnsi="Times New Roman" w:cs="Times New Roman"/>
          <w:color w:val="1F497D"/>
          <w:kern w:val="0"/>
          <w:sz w:val="22"/>
        </w:rPr>
        <w:t xml:space="preserve"> unified tracking controller for tilt-rotor multi-rotor </w:t>
      </w:r>
      <w:r w:rsidR="000B6641" w:rsidRPr="0033750C">
        <w:rPr>
          <w:rFonts w:ascii="Times New Roman" w:eastAsia="SimSun" w:hAnsi="Times New Roman" w:cs="Times New Roman"/>
          <w:color w:val="1F497D"/>
          <w:kern w:val="0"/>
          <w:sz w:val="22"/>
        </w:rPr>
        <w:t>UAV</w:t>
      </w:r>
      <w:r w:rsidR="003F40E0" w:rsidRPr="0033750C">
        <w:rPr>
          <w:rFonts w:ascii="Times New Roman" w:eastAsia="SimSun" w:hAnsi="Times New Roman" w:cs="Times New Roman"/>
          <w:color w:val="1F497D"/>
          <w:kern w:val="0"/>
          <w:sz w:val="22"/>
        </w:rPr>
        <w:t xml:space="preserve">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003F40E0" w:rsidRPr="0033750C">
        <w:rPr>
          <w:rFonts w:ascii="Times New Roman" w:hAnsi="Times New Roman" w:cs="Times New Roman"/>
        </w:rPr>
        <w:t xml:space="preserve"> </w:t>
      </w:r>
      <w:r w:rsidR="003F40E0"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003F40E0" w:rsidRPr="0033750C">
        <w:rPr>
          <w:rFonts w:ascii="Times New Roman" w:hAnsi="Times New Roman" w:cs="Times New Roman"/>
        </w:rPr>
        <w:t xml:space="preserve"> </w:t>
      </w:r>
      <w:proofErr w:type="gramStart"/>
      <w:r w:rsidR="003F40E0" w:rsidRPr="0033750C">
        <w:rPr>
          <w:rFonts w:ascii="Times New Roman" w:eastAsia="SimSun" w:hAnsi="Times New Roman" w:cs="Times New Roman"/>
          <w:color w:val="1F497D"/>
          <w:kern w:val="0"/>
          <w:sz w:val="22"/>
        </w:rPr>
        <w:t>Final results</w:t>
      </w:r>
      <w:proofErr w:type="gramEnd"/>
      <w:r w:rsidR="003F40E0"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003F40E0" w:rsidRPr="0033750C">
        <w:rPr>
          <w:rFonts w:ascii="Times New Roman" w:hAnsi="Times New Roman" w:cs="Times New Roman"/>
        </w:rPr>
        <w:t xml:space="preserve"> </w:t>
      </w:r>
      <w:r w:rsidR="003F40E0" w:rsidRPr="0033750C">
        <w:rPr>
          <w:rFonts w:ascii="Times New Roman" w:eastAsia="SimSun" w:hAnsi="Times New Roman" w:cs="Times New Roman"/>
          <w:color w:val="1F497D"/>
          <w:kern w:val="0"/>
          <w:sz w:val="22"/>
        </w:rPr>
        <w:t>Hope our paper can be accepted successfully.</w:t>
      </w:r>
    </w:p>
    <w:p w14:paraId="5D0BB2E2" w14:textId="0C69A2D8" w:rsidR="003F40E0" w:rsidRPr="0033750C" w:rsidRDefault="003F40E0" w:rsidP="003F40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4B98FA68" w14:textId="7DBB4CC7" w:rsidR="003F40E0" w:rsidRPr="0033750C" w:rsidRDefault="003F40E0" w:rsidP="003F40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three other projects.</w:t>
      </w:r>
    </w:p>
    <w:p w14:paraId="5F9343FD" w14:textId="77777777" w:rsidR="00AA7BFD" w:rsidRPr="0033750C" w:rsidRDefault="00AA7BFD"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2FA42025" w14:textId="77777777" w:rsidR="00AA7BFD" w:rsidRPr="0033750C" w:rsidRDefault="00AA7BFD"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672001C" w14:textId="23A534EA" w:rsidR="00AA7BFD" w:rsidRPr="0033750C" w:rsidRDefault="00F47A4A"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w:t>
      </w:r>
      <w:r w:rsidR="00AA7BFD" w:rsidRPr="0033750C">
        <w:rPr>
          <w:rFonts w:ascii="Times New Roman" w:eastAsia="SimSun" w:hAnsi="Times New Roman" w:cs="Times New Roman"/>
          <w:color w:val="1F497D"/>
          <w:kern w:val="0"/>
          <w:sz w:val="22"/>
        </w:rPr>
        <w:t xml:space="preserve"> fall, I successfully applied for an undergraduate internship program jointly launched by the China Scholarship Council and Mathematics of Information Technology and Complex Systems (</w:t>
      </w:r>
      <w:proofErr w:type="spellStart"/>
      <w:r w:rsidR="00AA7BFD" w:rsidRPr="0033750C">
        <w:rPr>
          <w:rFonts w:ascii="Times New Roman" w:eastAsia="SimSun" w:hAnsi="Times New Roman" w:cs="Times New Roman"/>
          <w:color w:val="1F497D"/>
          <w:kern w:val="0"/>
          <w:sz w:val="22"/>
        </w:rPr>
        <w:t>Mitacs</w:t>
      </w:r>
      <w:proofErr w:type="spellEnd"/>
      <w:r w:rsidR="00AA7BFD" w:rsidRPr="0033750C">
        <w:rPr>
          <w:rFonts w:ascii="Times New Roman" w:eastAsia="SimSun" w:hAnsi="Times New Roman" w:cs="Times New Roman"/>
          <w:color w:val="1F497D"/>
          <w:kern w:val="0"/>
          <w:sz w:val="22"/>
        </w:rPr>
        <w:t xml:space="preserve">) in Canada. I have been matched with Prof. </w:t>
      </w:r>
      <w:proofErr w:type="spellStart"/>
      <w:r w:rsidR="00AA7BFD" w:rsidRPr="0033750C">
        <w:rPr>
          <w:rFonts w:ascii="Times New Roman" w:eastAsia="SimSun" w:hAnsi="Times New Roman" w:cs="Times New Roman"/>
          <w:color w:val="1F497D"/>
          <w:kern w:val="0"/>
          <w:sz w:val="22"/>
        </w:rPr>
        <w:t>Abdolhamid</w:t>
      </w:r>
      <w:proofErr w:type="spellEnd"/>
      <w:r w:rsidR="00AA7BFD" w:rsidRPr="0033750C">
        <w:rPr>
          <w:rFonts w:ascii="Times New Roman" w:eastAsia="SimSun" w:hAnsi="Times New Roman" w:cs="Times New Roman"/>
          <w:color w:val="1F497D"/>
          <w:kern w:val="0"/>
          <w:sz w:val="22"/>
        </w:rPr>
        <w:t xml:space="preserve"> Akbarzadeh </w:t>
      </w:r>
      <w:proofErr w:type="spellStart"/>
      <w:r w:rsidR="00AA7BFD" w:rsidRPr="0033750C">
        <w:rPr>
          <w:rFonts w:ascii="Times New Roman" w:eastAsia="SimSun" w:hAnsi="Times New Roman" w:cs="Times New Roman"/>
          <w:color w:val="1F497D"/>
          <w:kern w:val="0"/>
          <w:sz w:val="22"/>
        </w:rPr>
        <w:t>Shafaroudi</w:t>
      </w:r>
      <w:proofErr w:type="spellEnd"/>
      <w:r w:rsidR="00AA7BFD"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00AA7BFD" w:rsidRPr="0033750C">
        <w:rPr>
          <w:rFonts w:ascii="Times New Roman" w:eastAsia="SimSun" w:hAnsi="Times New Roman" w:cs="Times New Roman"/>
          <w:color w:val="1F497D"/>
          <w:kern w:val="0"/>
          <w:sz w:val="22"/>
        </w:rPr>
        <w:t>multiphysics</w:t>
      </w:r>
      <w:proofErr w:type="spellEnd"/>
      <w:r w:rsidR="00AA7BFD"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72FE4FF2" w14:textId="6D354FE6" w:rsidR="00AA7BFD" w:rsidRPr="0033750C" w:rsidRDefault="00E07682"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introducing the projects I have </w:t>
      </w:r>
      <w:r w:rsidR="000B6641" w:rsidRPr="0033750C">
        <w:rPr>
          <w:rFonts w:ascii="Times New Roman" w:eastAsia="SimSun" w:hAnsi="Times New Roman" w:cs="Times New Roman"/>
          <w:color w:val="1F497D"/>
          <w:kern w:val="0"/>
          <w:sz w:val="22"/>
        </w:rPr>
        <w:t xml:space="preserve">been </w:t>
      </w:r>
      <w:r w:rsidRPr="0033750C">
        <w:rPr>
          <w:rFonts w:ascii="Times New Roman" w:eastAsia="SimSun" w:hAnsi="Times New Roman" w:cs="Times New Roman"/>
          <w:color w:val="1F497D"/>
          <w:kern w:val="0"/>
          <w:sz w:val="22"/>
        </w:rPr>
        <w:t xml:space="preserve">involved in. Thank you for viewing them. </w:t>
      </w:r>
      <w:r w:rsidR="00AA7BFD"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214DF805" w14:textId="77777777" w:rsidR="00AA7BFD" w:rsidRPr="0033750C" w:rsidRDefault="00AA7BFD" w:rsidP="00AA7B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7308A18" w14:textId="77777777" w:rsidR="00AA7BFD" w:rsidRPr="0033750C" w:rsidRDefault="00AA7BFD" w:rsidP="00AA7B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0905C3" w14:textId="77777777" w:rsidR="00AA7BFD" w:rsidRPr="0033750C" w:rsidRDefault="00AA7B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E7CB1AB" w14:textId="30BBD5E2" w:rsidR="000B4ECE" w:rsidRPr="0033750C" w:rsidRDefault="000B4ECE" w:rsidP="000B4E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227DCF01" w14:textId="4AE9B0FD" w:rsidR="000B4ECE" w:rsidRPr="0033750C" w:rsidRDefault="00C313A3" w:rsidP="000B4E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reply and greetings. Wish you a healthy, happy, and prosperous year in the United States! Also, </w:t>
      </w:r>
      <w:proofErr w:type="spellStart"/>
      <w:r w:rsidRPr="0033750C">
        <w:rPr>
          <w:rFonts w:ascii="Times New Roman" w:eastAsia="SimSun" w:hAnsi="Times New Roman" w:cs="Times New Roman"/>
          <w:color w:val="1F497D"/>
          <w:kern w:val="0"/>
          <w:sz w:val="22"/>
        </w:rPr>
        <w:t>scup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w:t>
      </w:r>
      <w:proofErr w:type="spellEnd"/>
      <w:r w:rsidRPr="0033750C">
        <w:rPr>
          <w:rFonts w:ascii="Times New Roman" w:eastAsia="SimSun" w:hAnsi="Times New Roman" w:cs="Times New Roman"/>
          <w:color w:val="1F497D"/>
          <w:kern w:val="0"/>
          <w:sz w:val="22"/>
        </w:rPr>
        <w:t xml:space="preserve"> mailbox should not be used when you return to the United States, right? I would like to know do you have permanent contact details? For example, Facebook, Twitter, LinkedIn, and permanent email, I can tell you any news when I go to the United States in the future (if so).</w:t>
      </w:r>
    </w:p>
    <w:p w14:paraId="4F7B17DA" w14:textId="77777777" w:rsidR="000B4ECE" w:rsidRPr="0033750C" w:rsidRDefault="000B4ECE" w:rsidP="000B4E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04EF2C4" w14:textId="77777777" w:rsidR="000B4ECE" w:rsidRPr="0033750C" w:rsidRDefault="000B4ECE" w:rsidP="000B4E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D0D4C0A" w14:textId="77777777" w:rsidR="000B4ECE" w:rsidRPr="0033750C" w:rsidRDefault="000B4ECE" w:rsidP="00A418E4">
      <w:pPr>
        <w:widowControl/>
        <w:jc w:val="left"/>
        <w:rPr>
          <w:rFonts w:ascii="Times New Roman" w:eastAsia="SimSun" w:hAnsi="Times New Roman" w:cs="Times New Roman"/>
          <w:color w:val="1F497D"/>
          <w:kern w:val="0"/>
          <w:sz w:val="22"/>
        </w:rPr>
      </w:pPr>
    </w:p>
    <w:p w14:paraId="147F9B7C" w14:textId="77777777" w:rsidR="000B4ECE" w:rsidRPr="0033750C" w:rsidRDefault="000B4ECE" w:rsidP="00A418E4">
      <w:pPr>
        <w:widowControl/>
        <w:jc w:val="left"/>
        <w:rPr>
          <w:rFonts w:ascii="Times New Roman" w:eastAsia="SimSun" w:hAnsi="Times New Roman" w:cs="Times New Roman"/>
          <w:color w:val="1F497D"/>
          <w:kern w:val="0"/>
          <w:sz w:val="22"/>
        </w:rPr>
      </w:pPr>
    </w:p>
    <w:p w14:paraId="4A3D7971" w14:textId="122AF181" w:rsidR="00A418E4" w:rsidRPr="0033750C" w:rsidRDefault="00A418E4" w:rsidP="00A418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890B67" w:rsidRPr="0033750C">
        <w:rPr>
          <w:rFonts w:ascii="Times New Roman" w:eastAsia="SimSun" w:hAnsi="Times New Roman" w:cs="Times New Roman"/>
          <w:color w:val="1F497D"/>
          <w:kern w:val="0"/>
          <w:sz w:val="22"/>
        </w:rPr>
        <w:t>Sui</w:t>
      </w:r>
      <w:r w:rsidRPr="0033750C">
        <w:rPr>
          <w:rFonts w:ascii="Times New Roman" w:eastAsia="SimSun" w:hAnsi="Times New Roman" w:cs="Times New Roman"/>
          <w:color w:val="1F497D"/>
          <w:kern w:val="0"/>
          <w:sz w:val="22"/>
        </w:rPr>
        <w:t xml:space="preserve">, </w:t>
      </w:r>
    </w:p>
    <w:p w14:paraId="3B38DB9A" w14:textId="242B2E1A" w:rsidR="00890B67" w:rsidRPr="0033750C" w:rsidRDefault="00890B67" w:rsidP="00890B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3368CA07" w14:textId="3030C4D1" w:rsidR="00A418E4" w:rsidRPr="0033750C" w:rsidRDefault="00A418E4" w:rsidP="00A418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inform you that I received feedback from my supervisor at CUHK that I have been on the list to be recommended by their selection committee to HK UGC.</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The final result</w:t>
      </w:r>
      <w:proofErr w:type="gramEnd"/>
      <w:r w:rsidRPr="0033750C">
        <w:rPr>
          <w:rFonts w:ascii="Times New Roman" w:eastAsia="SimSun" w:hAnsi="Times New Roman" w:cs="Times New Roman"/>
          <w:color w:val="1F497D"/>
          <w:kern w:val="0"/>
          <w:sz w:val="22"/>
        </w:rPr>
        <w:t xml:space="preserve"> of whether I can get the HKPFS scholarship will be known around April. Thank you for your help in my academic life. </w:t>
      </w:r>
      <w:r w:rsidR="00890B67" w:rsidRPr="0033750C">
        <w:rPr>
          <w:rFonts w:ascii="Times New Roman" w:eastAsia="SimSun" w:hAnsi="Times New Roman" w:cs="Times New Roman"/>
          <w:color w:val="1F497D"/>
          <w:kern w:val="0"/>
          <w:sz w:val="22"/>
        </w:rPr>
        <w:t>Wish you all the best on your trip to America.</w:t>
      </w:r>
    </w:p>
    <w:p w14:paraId="561B508C" w14:textId="77777777" w:rsidR="00A418E4" w:rsidRPr="0033750C" w:rsidRDefault="00A418E4" w:rsidP="00A418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0EDFB2D" w14:textId="77777777" w:rsidR="00A418E4" w:rsidRPr="0033750C" w:rsidRDefault="00A418E4" w:rsidP="00A418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DC31F73" w14:textId="77777777" w:rsidR="00A418E4" w:rsidRPr="0033750C" w:rsidRDefault="00A418E4" w:rsidP="000B1315">
      <w:pPr>
        <w:widowControl/>
        <w:jc w:val="left"/>
        <w:rPr>
          <w:rFonts w:ascii="Times New Roman" w:eastAsia="SimSun" w:hAnsi="Times New Roman" w:cs="Times New Roman"/>
          <w:color w:val="1F497D"/>
          <w:kern w:val="0"/>
          <w:sz w:val="22"/>
        </w:rPr>
      </w:pPr>
    </w:p>
    <w:p w14:paraId="5C379543" w14:textId="53F0586C" w:rsidR="00A418E4" w:rsidRPr="0033750C" w:rsidRDefault="00A418E4" w:rsidP="000B1315">
      <w:pPr>
        <w:widowControl/>
        <w:jc w:val="left"/>
        <w:rPr>
          <w:rFonts w:ascii="Times New Roman" w:eastAsia="SimSun" w:hAnsi="Times New Roman" w:cs="Times New Roman"/>
          <w:color w:val="1F497D"/>
          <w:kern w:val="0"/>
          <w:sz w:val="22"/>
        </w:rPr>
      </w:pPr>
    </w:p>
    <w:p w14:paraId="4ADA8A72" w14:textId="77777777" w:rsidR="00856D9D" w:rsidRPr="0033750C" w:rsidRDefault="00856D9D" w:rsidP="00856D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CFE1A3F" w14:textId="7A76509B" w:rsidR="00856D9D" w:rsidRPr="0033750C" w:rsidRDefault="00856D9D" w:rsidP="00856D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suggestions! Yes, I originally planned to conduct the senior project with the supervisor at CUHK and He also hoped that I could go to his lab to complete my senior project. However, the new roles for senior project in our institute require us to have the </w:t>
      </w:r>
      <w:proofErr w:type="gramStart"/>
      <w:r w:rsidRPr="0033750C">
        <w:rPr>
          <w:rFonts w:ascii="Times New Roman" w:eastAsia="SimSun" w:hAnsi="Times New Roman" w:cs="Times New Roman"/>
          <w:color w:val="1F497D"/>
          <w:kern w:val="0"/>
          <w:sz w:val="22"/>
        </w:rPr>
        <w:t>team work</w:t>
      </w:r>
      <w:proofErr w:type="gramEnd"/>
      <w:r w:rsidRPr="0033750C">
        <w:rPr>
          <w:rFonts w:ascii="Times New Roman" w:eastAsia="SimSun" w:hAnsi="Times New Roman" w:cs="Times New Roman"/>
          <w:color w:val="1F497D"/>
          <w:kern w:val="0"/>
          <w:sz w:val="22"/>
        </w:rPr>
        <w:t xml:space="preserve"> in our institute. So, my original plan failed. Maybe I can do some online project with my supervisor at CUHK next semester. Your suggestion helped me a lot. Wishing you good dreams and happy holidays.</w:t>
      </w:r>
    </w:p>
    <w:p w14:paraId="7B41ACC3" w14:textId="77777777" w:rsidR="00856D9D" w:rsidRPr="0033750C" w:rsidRDefault="00856D9D" w:rsidP="00856D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18DB8CA" w14:textId="77777777" w:rsidR="00856D9D" w:rsidRPr="0033750C" w:rsidRDefault="00856D9D" w:rsidP="00856D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67D135B" w14:textId="475C6805" w:rsidR="00856D9D" w:rsidRPr="0033750C" w:rsidRDefault="00856D9D" w:rsidP="000B1315">
      <w:pPr>
        <w:widowControl/>
        <w:jc w:val="left"/>
        <w:rPr>
          <w:rFonts w:ascii="Times New Roman" w:eastAsia="SimSun" w:hAnsi="Times New Roman" w:cs="Times New Roman"/>
          <w:color w:val="1F497D"/>
          <w:kern w:val="0"/>
          <w:sz w:val="22"/>
        </w:rPr>
      </w:pPr>
    </w:p>
    <w:p w14:paraId="3F0F591D" w14:textId="77777777" w:rsidR="00856D9D" w:rsidRPr="0033750C" w:rsidRDefault="00856D9D" w:rsidP="000B1315">
      <w:pPr>
        <w:widowControl/>
        <w:jc w:val="left"/>
        <w:rPr>
          <w:rFonts w:ascii="Times New Roman" w:eastAsia="SimSun" w:hAnsi="Times New Roman" w:cs="Times New Roman"/>
          <w:color w:val="1F497D"/>
          <w:kern w:val="0"/>
          <w:sz w:val="22"/>
        </w:rPr>
      </w:pPr>
    </w:p>
    <w:p w14:paraId="6D5DA178" w14:textId="419A6C3F" w:rsidR="000B1315" w:rsidRPr="0033750C" w:rsidRDefault="000B1315" w:rsidP="000B13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C087413" w14:textId="19F7DD81" w:rsidR="000B1315" w:rsidRPr="0033750C" w:rsidRDefault="000B1315" w:rsidP="000B13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inform you that I received feedback from my supervisor at CUHK that I have been on the list to be recommended by their selection committee to HK UGC.</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The final result</w:t>
      </w:r>
      <w:proofErr w:type="gramEnd"/>
      <w:r w:rsidRPr="0033750C">
        <w:rPr>
          <w:rFonts w:ascii="Times New Roman" w:eastAsia="SimSun" w:hAnsi="Times New Roman" w:cs="Times New Roman"/>
          <w:color w:val="1F497D"/>
          <w:kern w:val="0"/>
          <w:sz w:val="22"/>
        </w:rPr>
        <w:t xml:space="preserve"> of whether I can get the HKPFS scholarship will be known around April. Thank you for your help in my academic life. Have a good night!</w:t>
      </w:r>
    </w:p>
    <w:p w14:paraId="2B59E3EE" w14:textId="77777777" w:rsidR="000B1315" w:rsidRPr="0033750C" w:rsidRDefault="000B1315" w:rsidP="000B13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289F1EF" w14:textId="77777777" w:rsidR="000B1315" w:rsidRPr="0033750C" w:rsidRDefault="000B1315" w:rsidP="000B13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29CE930" w14:textId="77777777" w:rsidR="000B1315" w:rsidRPr="0033750C" w:rsidRDefault="000B1315" w:rsidP="00DB1D0F">
      <w:pPr>
        <w:widowControl/>
        <w:jc w:val="left"/>
        <w:rPr>
          <w:rFonts w:ascii="Times New Roman" w:eastAsia="SimSun" w:hAnsi="Times New Roman" w:cs="Times New Roman"/>
          <w:color w:val="1F497D"/>
          <w:kern w:val="0"/>
          <w:sz w:val="22"/>
        </w:rPr>
      </w:pPr>
    </w:p>
    <w:p w14:paraId="19EE264D" w14:textId="77777777" w:rsidR="000B1315" w:rsidRPr="0033750C" w:rsidRDefault="000B1315" w:rsidP="00DB1D0F">
      <w:pPr>
        <w:widowControl/>
        <w:jc w:val="left"/>
        <w:rPr>
          <w:rFonts w:ascii="Times New Roman" w:eastAsia="SimSun" w:hAnsi="Times New Roman" w:cs="Times New Roman"/>
          <w:color w:val="1F497D"/>
          <w:kern w:val="0"/>
          <w:sz w:val="22"/>
        </w:rPr>
      </w:pPr>
    </w:p>
    <w:p w14:paraId="78C49C0B" w14:textId="08AAC257" w:rsidR="00DB1D0F" w:rsidRPr="0033750C" w:rsidRDefault="00DB1D0F" w:rsidP="00DB1D0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3B4A0ACF" w14:textId="00C693B6" w:rsidR="00DB1D0F" w:rsidRPr="0033750C" w:rsidRDefault="00DB1D0F" w:rsidP="00DB1D0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revising the research plan by adding some milestones</w:t>
      </w:r>
      <w:r w:rsidR="000A7828" w:rsidRPr="0033750C">
        <w:rPr>
          <w:rFonts w:ascii="Times New Roman" w:eastAsia="SimSun" w:hAnsi="Times New Roman" w:cs="Times New Roman"/>
          <w:color w:val="1F497D"/>
          <w:kern w:val="0"/>
          <w:sz w:val="22"/>
        </w:rPr>
        <w:t>, which is attached to this email</w:t>
      </w:r>
      <w:r w:rsidRPr="0033750C">
        <w:rPr>
          <w:rFonts w:ascii="Times New Roman" w:eastAsia="SimSun" w:hAnsi="Times New Roman" w:cs="Times New Roman"/>
          <w:color w:val="1F497D"/>
          <w:kern w:val="0"/>
          <w:sz w:val="22"/>
        </w:rPr>
        <w:t xml:space="preserve">. If possible, I am really looking forward to your advice on the revised research plan </w:t>
      </w:r>
      <w:r w:rsidR="00324B5F" w:rsidRPr="0033750C">
        <w:rPr>
          <w:rFonts w:ascii="Times New Roman" w:eastAsia="SimSun" w:hAnsi="Times New Roman" w:cs="Times New Roman"/>
          <w:color w:val="1F497D"/>
          <w:kern w:val="0"/>
          <w:sz w:val="22"/>
        </w:rPr>
        <w:t>and my future study about it, which will help me immensely.</w:t>
      </w:r>
    </w:p>
    <w:p w14:paraId="76CB85CD" w14:textId="3638C77E" w:rsidR="00DB1D0F" w:rsidRPr="0033750C" w:rsidRDefault="00DB1D0F" w:rsidP="00DB1D0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Your assistance will be greatly appreciated and looking forward to your earliest reply.</w:t>
      </w:r>
    </w:p>
    <w:p w14:paraId="0A64809C" w14:textId="0D7FB18F" w:rsidR="00DB1D0F" w:rsidRPr="0033750C" w:rsidRDefault="00DB1D0F" w:rsidP="00DB1D0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CA699C4" w14:textId="77777777" w:rsidR="00DB1D0F" w:rsidRPr="0033750C" w:rsidRDefault="00DB1D0F" w:rsidP="00DB1D0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B3ED4E7" w14:textId="77777777" w:rsidR="00DB1D0F" w:rsidRPr="0033750C" w:rsidRDefault="00DB1D0F" w:rsidP="00594A86">
      <w:pPr>
        <w:widowControl/>
        <w:jc w:val="left"/>
        <w:rPr>
          <w:rFonts w:ascii="Times New Roman" w:eastAsia="SimSun" w:hAnsi="Times New Roman" w:cs="Times New Roman"/>
          <w:color w:val="1F497D"/>
          <w:kern w:val="0"/>
          <w:sz w:val="22"/>
        </w:rPr>
      </w:pPr>
    </w:p>
    <w:p w14:paraId="3BC7BDAE" w14:textId="77777777" w:rsidR="00DB1D0F" w:rsidRPr="0033750C" w:rsidRDefault="00DB1D0F" w:rsidP="00594A86">
      <w:pPr>
        <w:widowControl/>
        <w:jc w:val="left"/>
        <w:rPr>
          <w:rFonts w:ascii="Times New Roman" w:eastAsia="SimSun" w:hAnsi="Times New Roman" w:cs="Times New Roman"/>
          <w:color w:val="1F497D"/>
          <w:kern w:val="0"/>
          <w:sz w:val="22"/>
        </w:rPr>
      </w:pPr>
    </w:p>
    <w:p w14:paraId="2430016D" w14:textId="147A8833" w:rsidR="00594A86" w:rsidRPr="0033750C" w:rsidRDefault="00594A86" w:rsidP="00594A86">
      <w:pPr>
        <w:widowControl/>
        <w:jc w:val="left"/>
        <w:rPr>
          <w:rFonts w:ascii="Times New Roman" w:eastAsia="SimSun" w:hAnsi="Times New Roman" w:cs="Times New Roman"/>
          <w:color w:val="1F497D"/>
          <w:kern w:val="0"/>
          <w:sz w:val="22"/>
        </w:rPr>
      </w:pPr>
      <w:bookmarkStart w:id="68" w:name="_Hlk100137014"/>
      <w:r w:rsidRPr="0033750C">
        <w:rPr>
          <w:rFonts w:ascii="Times New Roman" w:eastAsia="SimSun" w:hAnsi="Times New Roman" w:cs="Times New Roman"/>
          <w:color w:val="1F497D"/>
          <w:kern w:val="0"/>
          <w:sz w:val="22"/>
        </w:rPr>
        <w:t>Dear Liuchao,</w:t>
      </w:r>
    </w:p>
    <w:p w14:paraId="5EC148AA" w14:textId="05084BAE"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7CC09AE8" w14:textId="4309F105"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1F738E3D" w14:textId="3EB5739D"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pleased to inform you that you have been in the list to be recommended by our selection committee to HK UGC.</w:t>
      </w:r>
    </w:p>
    <w:p w14:paraId="26BC534A" w14:textId="0C2AB598"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th the feedback/suggestion from our selection committee, please revise your Proposed Research Plan </w:t>
      </w:r>
      <w:r w:rsidRPr="0033750C">
        <w:rPr>
          <w:rFonts w:ascii="Times New Roman" w:eastAsia="SimSun" w:hAnsi="Times New Roman" w:cs="Times New Roman"/>
          <w:color w:val="1F497D"/>
          <w:kern w:val="0"/>
          <w:sz w:val="22"/>
          <w:u w:val="single"/>
        </w:rPr>
        <w:t xml:space="preserve">by adding </w:t>
      </w:r>
      <w:r w:rsidR="00722F9A">
        <w:rPr>
          <w:rFonts w:ascii="Times New Roman" w:eastAsia="SimSun" w:hAnsi="Times New Roman" w:cs="Times New Roman"/>
          <w:color w:val="1F497D"/>
          <w:kern w:val="0"/>
          <w:sz w:val="22"/>
          <w:u w:val="single"/>
        </w:rPr>
        <w:t>‘</w:t>
      </w:r>
      <w:r w:rsidRPr="0033750C">
        <w:rPr>
          <w:rFonts w:ascii="Times New Roman" w:eastAsia="SimSun" w:hAnsi="Times New Roman" w:cs="Times New Roman"/>
          <w:color w:val="1F497D"/>
          <w:kern w:val="0"/>
          <w:sz w:val="22"/>
          <w:u w:val="single"/>
        </w:rPr>
        <w:t>milestones</w:t>
      </w:r>
      <w:r w:rsidR="00722F9A">
        <w:rPr>
          <w:rFonts w:ascii="Times New Roman" w:eastAsia="SimSun" w:hAnsi="Times New Roman" w:cs="Times New Roman"/>
          <w:color w:val="1F497D"/>
          <w:kern w:val="0"/>
          <w:sz w:val="22"/>
          <w:u w:val="single"/>
        </w:rPr>
        <w:t>’</w:t>
      </w:r>
      <w:r w:rsidRPr="0033750C">
        <w:rPr>
          <w:rFonts w:ascii="Times New Roman" w:eastAsia="SimSun" w:hAnsi="Times New Roman" w:cs="Times New Roman"/>
          <w:color w:val="1F497D"/>
          <w:kern w:val="0"/>
          <w:sz w:val="22"/>
        </w:rPr>
        <w:t xml:space="preserve">. As you will not be able to change it via the system now, please email me the revised MS doc file with </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rack chang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by/on 14 January 2022. I then will check it before forwarding it to our selection committee / Graduate School.</w:t>
      </w:r>
    </w:p>
    <w:p w14:paraId="5E40612A" w14:textId="3041D263"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please email me the scanned copy of your 3</w:t>
      </w:r>
      <w:r w:rsidRPr="0033750C">
        <w:rPr>
          <w:rFonts w:ascii="Times New Roman" w:eastAsia="SimSun" w:hAnsi="Times New Roman" w:cs="Times New Roman"/>
          <w:color w:val="1F497D"/>
          <w:kern w:val="0"/>
          <w:sz w:val="22"/>
          <w:vertAlign w:val="superscript"/>
        </w:rPr>
        <w:t>rd</w:t>
      </w:r>
      <w:r w:rsidRPr="0033750C">
        <w:rPr>
          <w:rFonts w:ascii="Times New Roman" w:eastAsia="SimSun" w:hAnsi="Times New Roman" w:cs="Times New Roman"/>
          <w:color w:val="1F497D"/>
          <w:kern w:val="0"/>
          <w:sz w:val="22"/>
        </w:rPr>
        <w:t> National Scholarship certificate if you have obtained it. Please also let me know if you have any updated status regarding the submitted journal paper.</w:t>
      </w:r>
    </w:p>
    <w:p w14:paraId="336F1F6E" w14:textId="37F23C45"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 forward to receiving your reply.</w:t>
      </w:r>
    </w:p>
    <w:p w14:paraId="5C96A204" w14:textId="6A9DE8EF"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7C9839" w14:textId="1BDC812F"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 H. Liao</w:t>
      </w:r>
    </w:p>
    <w:bookmarkEnd w:id="68"/>
    <w:p w14:paraId="222162B2" w14:textId="77777777" w:rsidR="00594A86" w:rsidRPr="0033750C" w:rsidRDefault="00594A86" w:rsidP="00594A86">
      <w:pPr>
        <w:widowControl/>
        <w:jc w:val="left"/>
        <w:rPr>
          <w:rFonts w:ascii="Times New Roman" w:eastAsia="SimSun" w:hAnsi="Times New Roman" w:cs="Times New Roman"/>
          <w:color w:val="1F497D"/>
          <w:kern w:val="0"/>
          <w:sz w:val="22"/>
        </w:rPr>
      </w:pPr>
    </w:p>
    <w:p w14:paraId="56DC932A" w14:textId="7BE8841E"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49FDACA5" w14:textId="37736765" w:rsidR="00736CDA" w:rsidRPr="0033750C" w:rsidRDefault="00736CDA"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New Year wishes. I also wish you </w:t>
      </w:r>
      <w:r w:rsidR="00C91FDB" w:rsidRPr="0033750C">
        <w:rPr>
          <w:rFonts w:ascii="Times New Roman" w:eastAsia="SimSun" w:hAnsi="Times New Roman" w:cs="Times New Roman"/>
          <w:color w:val="1F497D"/>
          <w:kern w:val="0"/>
          <w:sz w:val="22"/>
        </w:rPr>
        <w:t>多喜樂長安寧</w:t>
      </w:r>
      <w:r w:rsidR="00C91FDB"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in the new year.</w:t>
      </w:r>
    </w:p>
    <w:p w14:paraId="28D6FCF5" w14:textId="73E09088" w:rsidR="007A480A" w:rsidRPr="0033750C" w:rsidRDefault="007A480A"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ecstatic to hear </w:t>
      </w:r>
      <w:r w:rsidR="00C91FDB" w:rsidRPr="0033750C">
        <w:rPr>
          <w:rFonts w:ascii="Times New Roman" w:eastAsia="SimSun" w:hAnsi="Times New Roman" w:cs="Times New Roman"/>
          <w:color w:val="1F497D"/>
          <w:kern w:val="0"/>
          <w:sz w:val="22"/>
        </w:rPr>
        <w:t>about the status of my application</w:t>
      </w:r>
      <w:r w:rsidRPr="0033750C">
        <w:rPr>
          <w:rFonts w:ascii="Times New Roman" w:eastAsia="SimSun" w:hAnsi="Times New Roman" w:cs="Times New Roman"/>
          <w:color w:val="1F497D"/>
          <w:kern w:val="0"/>
          <w:sz w:val="22"/>
        </w:rPr>
        <w:t>. Thank you very much for letting me know, and for acknowledging me from the selection committee. I will follow the feedback/suggestion of the selection committee to revise my research plan as soon as possible.</w:t>
      </w:r>
    </w:p>
    <w:p w14:paraId="396FC2B7" w14:textId="766DFBF3" w:rsidR="006D3823" w:rsidRPr="0033750C" w:rsidRDefault="006D3823"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just finished a busy and fulfilling semester, and now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back home to start my winter break.</w:t>
      </w:r>
    </w:p>
    <w:p w14:paraId="718F8193" w14:textId="08EB91D3" w:rsidR="00CC45AD" w:rsidRPr="0033750C" w:rsidRDefault="00CC45AD"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semester, our senior project got gratifying results.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35DD18D5" w14:textId="454F973E" w:rsidR="007A480A" w:rsidRPr="0033750C" w:rsidRDefault="007A480A"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national scholarship</w:t>
      </w:r>
      <w:proofErr w:type="gramStart"/>
      <w:r w:rsidRPr="0033750C">
        <w:rPr>
          <w:rFonts w:ascii="Times New Roman" w:eastAsia="SimSun" w:hAnsi="Times New Roman" w:cs="Times New Roman"/>
          <w:color w:val="1F497D"/>
          <w:kern w:val="0"/>
          <w:sz w:val="22"/>
        </w:rPr>
        <w:t xml:space="preserve">, generally speaking, </w:t>
      </w:r>
      <w:r w:rsidR="007B0ADF" w:rsidRPr="0033750C">
        <w:rPr>
          <w:rFonts w:ascii="Times New Roman" w:eastAsia="SimSun" w:hAnsi="Times New Roman" w:cs="Times New Roman"/>
          <w:color w:val="1F497D"/>
          <w:kern w:val="0"/>
          <w:sz w:val="22"/>
        </w:rPr>
        <w:t>the</w:t>
      </w:r>
      <w:proofErr w:type="gramEnd"/>
      <w:r w:rsidR="007B0ADF" w:rsidRPr="0033750C">
        <w:rPr>
          <w:rFonts w:ascii="Times New Roman" w:eastAsia="SimSun" w:hAnsi="Times New Roman" w:cs="Times New Roman"/>
          <w:color w:val="1F497D"/>
          <w:kern w:val="0"/>
          <w:sz w:val="22"/>
        </w:rPr>
        <w:t xml:space="preserve"> signing of the certificate is usually in December</w:t>
      </w:r>
      <w:r w:rsidRPr="0033750C">
        <w:rPr>
          <w:rFonts w:ascii="Times New Roman" w:eastAsia="SimSun" w:hAnsi="Times New Roman" w:cs="Times New Roman"/>
          <w:color w:val="1F497D"/>
          <w:kern w:val="0"/>
          <w:sz w:val="22"/>
        </w:rPr>
        <w:t xml:space="preserve">. However, </w:t>
      </w:r>
      <w:r w:rsidR="007B0ADF" w:rsidRPr="0033750C">
        <w:rPr>
          <w:rFonts w:ascii="Times New Roman" w:eastAsia="SimSun" w:hAnsi="Times New Roman" w:cs="Times New Roman"/>
          <w:color w:val="1F497D"/>
          <w:kern w:val="0"/>
          <w:sz w:val="22"/>
        </w:rPr>
        <w:t>the national scholarship certificate of the previous academic year can only be issued to the winners in April of the following year</w:t>
      </w:r>
      <w:r w:rsidRPr="0033750C">
        <w:rPr>
          <w:rFonts w:ascii="Times New Roman" w:eastAsia="SimSun" w:hAnsi="Times New Roman" w:cs="Times New Roman"/>
          <w:color w:val="1F497D"/>
          <w:kern w:val="0"/>
          <w:sz w:val="22"/>
        </w:rPr>
        <w:t>, probably because the certificate of the national scholarship is delegated to us from the Ministry of Education of the Peopl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public of China</w:t>
      </w:r>
      <w:r w:rsidR="002334FD" w:rsidRPr="0033750C">
        <w:rPr>
          <w:rFonts w:ascii="Times New Roman" w:eastAsia="SimSun" w:hAnsi="Times New Roman" w:cs="Times New Roman"/>
          <w:color w:val="1F497D"/>
          <w:kern w:val="0"/>
          <w:sz w:val="22"/>
        </w:rPr>
        <w:t>, there is some delay</w:t>
      </w:r>
      <w:r w:rsidRPr="0033750C">
        <w:rPr>
          <w:rFonts w:ascii="Times New Roman" w:eastAsia="SimSun" w:hAnsi="Times New Roman" w:cs="Times New Roman"/>
          <w:color w:val="1F497D"/>
          <w:kern w:val="0"/>
          <w:sz w:val="22"/>
        </w:rPr>
        <w:t xml:space="preserve">. </w:t>
      </w:r>
      <w:r w:rsidR="008E4EEE" w:rsidRPr="0033750C">
        <w:rPr>
          <w:rFonts w:ascii="Times New Roman" w:eastAsia="SimSun" w:hAnsi="Times New Roman" w:cs="Times New Roman"/>
          <w:color w:val="1F497D"/>
          <w:kern w:val="0"/>
          <w:sz w:val="22"/>
        </w:rPr>
        <w:t>Do</w:t>
      </w:r>
      <w:r w:rsidRPr="0033750C">
        <w:rPr>
          <w:rFonts w:ascii="Times New Roman" w:eastAsia="SimSun" w:hAnsi="Times New Roman" w:cs="Times New Roman"/>
          <w:color w:val="1F497D"/>
          <w:kern w:val="0"/>
          <w:sz w:val="22"/>
        </w:rPr>
        <w:t xml:space="preserve"> you </w:t>
      </w:r>
      <w:r w:rsidR="008E4EEE" w:rsidRPr="0033750C">
        <w:rPr>
          <w:rFonts w:ascii="Times New Roman" w:eastAsia="SimSun" w:hAnsi="Times New Roman" w:cs="Times New Roman"/>
          <w:color w:val="1F497D"/>
          <w:kern w:val="0"/>
          <w:sz w:val="22"/>
        </w:rPr>
        <w:t>think</w:t>
      </w:r>
      <w:r w:rsidRPr="0033750C">
        <w:rPr>
          <w:rFonts w:ascii="Times New Roman" w:eastAsia="SimSun" w:hAnsi="Times New Roman" w:cs="Times New Roman"/>
          <w:color w:val="1F497D"/>
          <w:kern w:val="0"/>
          <w:sz w:val="22"/>
        </w:rPr>
        <w:t xml:space="preserve"> the actu</w:t>
      </w:r>
      <w:r w:rsidR="008E4EEE" w:rsidRPr="0033750C">
        <w:rPr>
          <w:rFonts w:ascii="Times New Roman" w:eastAsia="SimSun" w:hAnsi="Times New Roman" w:cs="Times New Roman"/>
          <w:color w:val="1F497D"/>
          <w:kern w:val="0"/>
          <w:sz w:val="22"/>
        </w:rPr>
        <w:t>al certification is important for my application? If so,</w:t>
      </w:r>
      <w:r w:rsidRPr="0033750C">
        <w:rPr>
          <w:rFonts w:ascii="Times New Roman" w:eastAsia="SimSun" w:hAnsi="Times New Roman" w:cs="Times New Roman"/>
          <w:color w:val="1F497D"/>
          <w:kern w:val="0"/>
          <w:sz w:val="22"/>
        </w:rPr>
        <w:t xml:space="preserve"> I can ask my college to issue a certification</w:t>
      </w:r>
      <w:r w:rsidR="008E4EEE" w:rsidRPr="0033750C">
        <w:rPr>
          <w:rFonts w:ascii="Times New Roman" w:eastAsia="SimSun" w:hAnsi="Times New Roman" w:cs="Times New Roman"/>
          <w:color w:val="1F497D"/>
          <w:kern w:val="0"/>
          <w:sz w:val="22"/>
        </w:rPr>
        <w:t xml:space="preserve"> to prove</w:t>
      </w:r>
      <w:r w:rsidRPr="0033750C">
        <w:rPr>
          <w:rFonts w:ascii="Times New Roman" w:eastAsia="SimSun" w:hAnsi="Times New Roman" w:cs="Times New Roman"/>
          <w:color w:val="1F497D"/>
          <w:kern w:val="0"/>
          <w:sz w:val="22"/>
        </w:rPr>
        <w:t xml:space="preserve"> that I will receive my </w:t>
      </w:r>
      <w:r w:rsidR="002334FD" w:rsidRPr="0033750C">
        <w:rPr>
          <w:rFonts w:ascii="Times New Roman" w:eastAsia="SimSun" w:hAnsi="Times New Roman" w:cs="Times New Roman"/>
          <w:color w:val="1F497D"/>
          <w:kern w:val="0"/>
          <w:sz w:val="22"/>
        </w:rPr>
        <w:t>3</w:t>
      </w:r>
      <w:r w:rsidR="002334FD" w:rsidRPr="0033750C">
        <w:rPr>
          <w:rFonts w:ascii="Times New Roman" w:eastAsia="SimSun" w:hAnsi="Times New Roman" w:cs="Times New Roman"/>
          <w:color w:val="1F497D"/>
          <w:kern w:val="0"/>
          <w:sz w:val="22"/>
          <w:vertAlign w:val="superscript"/>
        </w:rPr>
        <w:t>rd</w:t>
      </w:r>
      <w:r w:rsidR="002334F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National Scholarship </w:t>
      </w:r>
      <w:r w:rsidR="008E4EEE" w:rsidRPr="0033750C">
        <w:rPr>
          <w:rFonts w:ascii="Times New Roman" w:eastAsia="SimSun" w:hAnsi="Times New Roman" w:cs="Times New Roman"/>
          <w:color w:val="1F497D"/>
          <w:kern w:val="0"/>
          <w:sz w:val="22"/>
        </w:rPr>
        <w:t xml:space="preserve">certification </w:t>
      </w:r>
      <w:r w:rsidRPr="0033750C">
        <w:rPr>
          <w:rFonts w:ascii="Times New Roman" w:eastAsia="SimSun" w:hAnsi="Times New Roman" w:cs="Times New Roman"/>
          <w:color w:val="1F497D"/>
          <w:kern w:val="0"/>
          <w:sz w:val="22"/>
        </w:rPr>
        <w:t>this April.</w:t>
      </w:r>
    </w:p>
    <w:p w14:paraId="468AA99A" w14:textId="04E3A8E0" w:rsidR="002334FD" w:rsidRPr="0033750C" w:rsidRDefault="007B0ADF"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 addition</w:t>
      </w:r>
      <w:r w:rsidR="002334FD" w:rsidRPr="0033750C">
        <w:rPr>
          <w:rFonts w:ascii="Times New Roman" w:eastAsia="SimSun" w:hAnsi="Times New Roman" w:cs="Times New Roman"/>
          <w:color w:val="1F497D"/>
          <w:kern w:val="0"/>
          <w:sz w:val="22"/>
        </w:rPr>
        <w:t xml:space="preserve">, I have successfully certified the A-level Certificate in Comprehensive Quality of University Students in Sichuan </w:t>
      </w:r>
      <w:r w:rsidR="00CE047D" w:rsidRPr="0033750C">
        <w:rPr>
          <w:rFonts w:ascii="Times New Roman" w:eastAsia="SimSun" w:hAnsi="Times New Roman" w:cs="Times New Roman"/>
          <w:color w:val="1F497D"/>
          <w:kern w:val="0"/>
          <w:sz w:val="22"/>
        </w:rPr>
        <w:t xml:space="preserve">Province. This certificate examines the overall quality of the applicant, including innovation </w:t>
      </w:r>
      <w:r w:rsidRPr="0033750C">
        <w:rPr>
          <w:rFonts w:ascii="Times New Roman" w:eastAsia="SimSun" w:hAnsi="Times New Roman" w:cs="Times New Roman"/>
          <w:color w:val="1F497D"/>
          <w:kern w:val="0"/>
          <w:sz w:val="22"/>
        </w:rPr>
        <w:t>&amp;</w:t>
      </w:r>
      <w:r w:rsidR="00CE047D" w:rsidRPr="0033750C">
        <w:rPr>
          <w:rFonts w:ascii="Times New Roman" w:eastAsia="SimSun" w:hAnsi="Times New Roman" w:cs="Times New Roman"/>
          <w:color w:val="1F497D"/>
          <w:kern w:val="0"/>
          <w:sz w:val="22"/>
        </w:rPr>
        <w:t xml:space="preserve"> entrepreneurship, professional learning, skills </w:t>
      </w:r>
      <w:r w:rsidRPr="0033750C">
        <w:rPr>
          <w:rFonts w:ascii="Times New Roman" w:eastAsia="SimSun" w:hAnsi="Times New Roman" w:cs="Times New Roman"/>
          <w:color w:val="1F497D"/>
          <w:kern w:val="0"/>
          <w:sz w:val="22"/>
        </w:rPr>
        <w:t>&amp;</w:t>
      </w:r>
      <w:r w:rsidR="00CE047D" w:rsidRPr="0033750C">
        <w:rPr>
          <w:rFonts w:ascii="Times New Roman" w:eastAsia="SimSun" w:hAnsi="Times New Roman" w:cs="Times New Roman"/>
          <w:color w:val="1F497D"/>
          <w:kern w:val="0"/>
          <w:sz w:val="22"/>
        </w:rPr>
        <w:t xml:space="preserve"> expertise, social practice, cultural </w:t>
      </w:r>
      <w:r w:rsidRPr="0033750C">
        <w:rPr>
          <w:rFonts w:ascii="Times New Roman" w:eastAsia="SimSun" w:hAnsi="Times New Roman" w:cs="Times New Roman"/>
          <w:color w:val="1F497D"/>
          <w:kern w:val="0"/>
          <w:sz w:val="22"/>
        </w:rPr>
        <w:t>&amp;</w:t>
      </w:r>
      <w:r w:rsidR="00CE047D" w:rsidRPr="0033750C">
        <w:rPr>
          <w:rFonts w:ascii="Times New Roman" w:eastAsia="SimSun" w:hAnsi="Times New Roman" w:cs="Times New Roman"/>
          <w:color w:val="1F497D"/>
          <w:kern w:val="0"/>
          <w:sz w:val="22"/>
        </w:rPr>
        <w:t xml:space="preserve"> sports activities, and other aspects.</w:t>
      </w:r>
      <w:r w:rsidR="00736CDA" w:rsidRPr="0033750C">
        <w:rPr>
          <w:rFonts w:ascii="Times New Roman" w:hAnsi="Times New Roman" w:cs="Times New Roman"/>
        </w:rPr>
        <w:t xml:space="preserve"> </w:t>
      </w:r>
      <w:r w:rsidR="00736CDA" w:rsidRPr="0033750C">
        <w:rPr>
          <w:rFonts w:ascii="Times New Roman" w:eastAsia="SimSun" w:hAnsi="Times New Roman" w:cs="Times New Roman"/>
          <w:color w:val="1F497D"/>
          <w:kern w:val="0"/>
          <w:sz w:val="22"/>
        </w:rPr>
        <w:t>I became the first person in our institute to successfully certify this certificate.</w:t>
      </w:r>
    </w:p>
    <w:p w14:paraId="6F53EF42" w14:textId="17676C51" w:rsidR="007B0ADF" w:rsidRPr="0033750C" w:rsidRDefault="007B0ADF"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the last paper I wrote under the guidance of Prof. Weicheng Cui, </w:t>
      </w:r>
      <w:r w:rsidR="00736CDA" w:rsidRPr="0033750C">
        <w:rPr>
          <w:rFonts w:ascii="Times New Roman" w:eastAsia="SimSun" w:hAnsi="Times New Roman" w:cs="Times New Roman"/>
          <w:color w:val="1F497D"/>
          <w:kern w:val="0"/>
          <w:sz w:val="22"/>
        </w:rPr>
        <w:t>last time, the paper was submitted by Prof. Cui. So far, I have not received any messages from Prof. Cui, hope all goes well.</w:t>
      </w:r>
    </w:p>
    <w:p w14:paraId="562691D0" w14:textId="5035A0CB" w:rsidR="00594A86" w:rsidRPr="0033750C" w:rsidRDefault="00736CDA"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rom the bottom of my heart for giving me this opportunity. I will send the revised research plan via email as soon as possible. Have a good night!</w:t>
      </w:r>
    </w:p>
    <w:p w14:paraId="20B4B0AF" w14:textId="77777777"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EEADC73" w14:textId="77777777"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424123D" w14:textId="77777777" w:rsidR="00594A86" w:rsidRPr="0033750C" w:rsidRDefault="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17A70EB" w14:textId="109939EE" w:rsidR="00657AFC" w:rsidRPr="0033750C" w:rsidRDefault="00657AFC" w:rsidP="00657A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Confirmation for </w:t>
      </w:r>
      <w:r w:rsidR="00642491" w:rsidRPr="0033750C">
        <w:rPr>
          <w:rFonts w:ascii="Times New Roman" w:eastAsia="SimSun" w:hAnsi="Times New Roman" w:cs="Times New Roman"/>
          <w:color w:val="1F497D"/>
          <w:kern w:val="0"/>
          <w:sz w:val="22"/>
        </w:rPr>
        <w:t>Winger Huang</w:t>
      </w:r>
      <w:r w:rsidR="00722F9A">
        <w:rPr>
          <w:rFonts w:ascii="Times New Roman" w:eastAsia="SimSun" w:hAnsi="Times New Roman" w:cs="Times New Roman"/>
          <w:color w:val="1F497D"/>
          <w:kern w:val="0"/>
          <w:sz w:val="22"/>
        </w:rPr>
        <w:t>’</w:t>
      </w:r>
      <w:r w:rsidR="00642491" w:rsidRPr="0033750C">
        <w:rPr>
          <w:rFonts w:ascii="Times New Roman" w:eastAsia="SimSun" w:hAnsi="Times New Roman" w:cs="Times New Roman"/>
          <w:color w:val="1F497D"/>
          <w:kern w:val="0"/>
          <w:sz w:val="22"/>
        </w:rPr>
        <w:t>s Final Exam Grade</w:t>
      </w:r>
    </w:p>
    <w:p w14:paraId="69FD3C25" w14:textId="77777777" w:rsidR="00657AFC" w:rsidRPr="0033750C" w:rsidRDefault="00657AFC" w:rsidP="00657AFC">
      <w:pPr>
        <w:widowControl/>
        <w:jc w:val="left"/>
        <w:rPr>
          <w:rFonts w:ascii="Times New Roman" w:eastAsia="SimSun" w:hAnsi="Times New Roman" w:cs="Times New Roman"/>
          <w:color w:val="1F497D"/>
          <w:kern w:val="0"/>
          <w:sz w:val="22"/>
        </w:rPr>
      </w:pPr>
    </w:p>
    <w:p w14:paraId="1514FE38" w14:textId="77777777" w:rsidR="001551A8" w:rsidRPr="0033750C" w:rsidRDefault="001551A8" w:rsidP="001551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124F3B09" w14:textId="56EADEC2" w:rsidR="001551A8" w:rsidRPr="0033750C" w:rsidRDefault="001551A8" w:rsidP="001551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you are well during these day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Winger Huang (Student ID: 2019141520064) came to me. He thought there were some problems with this final exam grade. It shows that he only got 12 points in the final exam, which seems unreasonable. Could you be so kind to check his final exam grade again? Winger Huang has gone home, so he </w:t>
      </w:r>
      <w:proofErr w:type="spellStart"/>
      <w:r w:rsidRPr="0033750C">
        <w:rPr>
          <w:rFonts w:ascii="Times New Roman" w:eastAsia="SimSun" w:hAnsi="Times New Roman" w:cs="Times New Roman"/>
          <w:color w:val="1F497D"/>
          <w:kern w:val="0"/>
          <w:sz w:val="22"/>
        </w:rPr>
        <w:t>can not</w:t>
      </w:r>
      <w:proofErr w:type="spellEnd"/>
      <w:r w:rsidRPr="0033750C">
        <w:rPr>
          <w:rFonts w:ascii="Times New Roman" w:eastAsia="SimSun" w:hAnsi="Times New Roman" w:cs="Times New Roman"/>
          <w:color w:val="1F497D"/>
          <w:kern w:val="0"/>
          <w:sz w:val="22"/>
        </w:rPr>
        <w:t xml:space="preserve"> talk to you face to face.</w:t>
      </w:r>
    </w:p>
    <w:p w14:paraId="67EB3D18" w14:textId="77777777" w:rsidR="001551A8" w:rsidRPr="0033750C" w:rsidRDefault="001551A8" w:rsidP="001551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as for Zhou Zijun, if her grade is calculated by grading criteria in lecture 14, her grade should be 90.425. But she got A-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I asked her to come to you today for a further check.  </w:t>
      </w:r>
    </w:p>
    <w:p w14:paraId="229C7027" w14:textId="76099021" w:rsidR="001551A8" w:rsidRPr="0033750C" w:rsidRDefault="001551A8" w:rsidP="001551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help. Your assistance will be greatly appreciated and looking forward to your earliest reply. </w:t>
      </w:r>
    </w:p>
    <w:p w14:paraId="702716A8" w14:textId="77777777" w:rsidR="001551A8" w:rsidRPr="0033750C" w:rsidRDefault="001551A8" w:rsidP="001551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88A1ABA" w14:textId="658DD4E6" w:rsidR="003C5713" w:rsidRPr="0033750C" w:rsidRDefault="001551A8" w:rsidP="001551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D2D6A14" w14:textId="224B31AC" w:rsidR="00BF023D" w:rsidRPr="0033750C" w:rsidRDefault="00BF023D" w:rsidP="001551A8">
      <w:pPr>
        <w:widowControl/>
        <w:jc w:val="left"/>
        <w:rPr>
          <w:rFonts w:ascii="Times New Roman" w:eastAsia="SimSun" w:hAnsi="Times New Roman" w:cs="Times New Roman"/>
          <w:color w:val="1F497D"/>
          <w:kern w:val="0"/>
          <w:sz w:val="22"/>
        </w:rPr>
      </w:pPr>
    </w:p>
    <w:p w14:paraId="6A6FF11F" w14:textId="77777777" w:rsidR="00BF023D" w:rsidRPr="0033750C" w:rsidRDefault="00BF023D" w:rsidP="00BF02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1190F9C" w14:textId="3FCFD71B" w:rsidR="00BF023D" w:rsidRPr="0033750C" w:rsidRDefault="00BF023D" w:rsidP="00BF02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ow. Many thanks. Zhou Zijun will be happy when she hears this. </w:t>
      </w:r>
    </w:p>
    <w:p w14:paraId="2861155C" w14:textId="77EC47A1" w:rsidR="00BF023D" w:rsidRPr="0033750C" w:rsidRDefault="00BF023D" w:rsidP="00BF02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rry about that. I went home the day before yesterday. Could you check Winger Hua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final exam paper? If there are exactly 12 points on his paper, I will tell him that he got 12 points in the final exam exactly. He thought there is some discrepancy between the marks on paper and the mark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Thank you for your help! </w:t>
      </w:r>
    </w:p>
    <w:p w14:paraId="2F7D295D" w14:textId="77777777" w:rsidR="00BF023D" w:rsidRPr="0033750C" w:rsidRDefault="00BF023D" w:rsidP="00BF02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FA89E70" w14:textId="48E08998" w:rsidR="00BF023D" w:rsidRPr="0033750C" w:rsidRDefault="00BF023D" w:rsidP="00BF02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90B5832" w14:textId="7343570B" w:rsidR="00257166" w:rsidRPr="0033750C" w:rsidRDefault="00257166" w:rsidP="00BF023D">
      <w:pPr>
        <w:widowControl/>
        <w:jc w:val="left"/>
        <w:rPr>
          <w:rFonts w:ascii="Times New Roman" w:eastAsia="SimSun" w:hAnsi="Times New Roman" w:cs="Times New Roman"/>
          <w:color w:val="1F497D"/>
          <w:kern w:val="0"/>
          <w:sz w:val="22"/>
        </w:rPr>
      </w:pPr>
    </w:p>
    <w:p w14:paraId="3B58FC62" w14:textId="77777777" w:rsidR="00257166" w:rsidRPr="0033750C" w:rsidRDefault="00257166" w:rsidP="002571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72AFB12" w14:textId="67FE100E" w:rsidR="00257166" w:rsidRPr="0033750C" w:rsidRDefault="00257166" w:rsidP="002571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Good! Many thanks for your help. I will tell Winger Huang. Winger Huang will also be happy when he hears this. Have a good day</w:t>
      </w:r>
      <w:r w:rsidR="00D20D27" w:rsidRPr="0033750C">
        <w:rPr>
          <w:rFonts w:ascii="Times New Roman" w:eastAsia="SimSun" w:hAnsi="Times New Roman" w:cs="Times New Roman"/>
          <w:color w:val="1F497D"/>
          <w:kern w:val="0"/>
          <w:sz w:val="22"/>
        </w:rPr>
        <w:t>. If you need any other help, don</w:t>
      </w:r>
      <w:r w:rsidR="00722F9A">
        <w:rPr>
          <w:rFonts w:ascii="Times New Roman" w:eastAsia="SimSun" w:hAnsi="Times New Roman" w:cs="Times New Roman"/>
          <w:color w:val="1F497D"/>
          <w:kern w:val="0"/>
          <w:sz w:val="22"/>
        </w:rPr>
        <w:t>’</w:t>
      </w:r>
      <w:r w:rsidR="00D20D27" w:rsidRPr="0033750C">
        <w:rPr>
          <w:rFonts w:ascii="Times New Roman" w:eastAsia="SimSun" w:hAnsi="Times New Roman" w:cs="Times New Roman"/>
          <w:color w:val="1F497D"/>
          <w:kern w:val="0"/>
          <w:sz w:val="22"/>
        </w:rPr>
        <w:t xml:space="preserve">t hesitate to come to me. </w:t>
      </w: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ready to help.</w:t>
      </w:r>
    </w:p>
    <w:p w14:paraId="26EEBD07" w14:textId="77777777" w:rsidR="00257166" w:rsidRPr="0033750C" w:rsidRDefault="00257166" w:rsidP="002571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FD68711" w14:textId="77777777" w:rsidR="00257166" w:rsidRPr="0033750C" w:rsidRDefault="00257166" w:rsidP="002571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96F3BE0" w14:textId="77777777" w:rsidR="00257166" w:rsidRPr="0033750C" w:rsidRDefault="00257166" w:rsidP="00BF023D">
      <w:pPr>
        <w:widowControl/>
        <w:jc w:val="left"/>
        <w:rPr>
          <w:rFonts w:ascii="Times New Roman" w:eastAsia="SimSun" w:hAnsi="Times New Roman" w:cs="Times New Roman"/>
          <w:color w:val="1F497D"/>
          <w:kern w:val="0"/>
          <w:sz w:val="22"/>
        </w:rPr>
      </w:pPr>
    </w:p>
    <w:p w14:paraId="39BD5400" w14:textId="77777777" w:rsidR="00BF023D" w:rsidRPr="0033750C" w:rsidRDefault="00BF023D" w:rsidP="001551A8">
      <w:pPr>
        <w:widowControl/>
        <w:jc w:val="left"/>
        <w:rPr>
          <w:rFonts w:ascii="Times New Roman" w:eastAsia="SimSun" w:hAnsi="Times New Roman" w:cs="Times New Roman"/>
          <w:color w:val="1F497D"/>
          <w:kern w:val="0"/>
          <w:sz w:val="22"/>
        </w:rPr>
      </w:pPr>
    </w:p>
    <w:p w14:paraId="333AB59D" w14:textId="77777777" w:rsidR="003C5713" w:rsidRPr="0033750C" w:rsidRDefault="003C5713" w:rsidP="008D5631">
      <w:pPr>
        <w:widowControl/>
        <w:jc w:val="left"/>
        <w:rPr>
          <w:rFonts w:ascii="Times New Roman" w:eastAsia="SimSun" w:hAnsi="Times New Roman" w:cs="Times New Roman"/>
          <w:color w:val="1F497D"/>
          <w:kern w:val="0"/>
          <w:sz w:val="22"/>
        </w:rPr>
      </w:pPr>
    </w:p>
    <w:p w14:paraId="754DCEDC" w14:textId="77777777" w:rsidR="003C5713" w:rsidRPr="0033750C" w:rsidRDefault="003C5713" w:rsidP="008D5631">
      <w:pPr>
        <w:widowControl/>
        <w:jc w:val="left"/>
        <w:rPr>
          <w:rFonts w:ascii="Times New Roman" w:eastAsia="SimSun" w:hAnsi="Times New Roman" w:cs="Times New Roman"/>
          <w:color w:val="1F497D"/>
          <w:kern w:val="0"/>
          <w:sz w:val="22"/>
        </w:rPr>
      </w:pPr>
    </w:p>
    <w:p w14:paraId="1E7EAB06" w14:textId="6E5606BF" w:rsidR="008D5631" w:rsidRPr="0033750C" w:rsidRDefault="008D5631" w:rsidP="008D56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Yang,</w:t>
      </w:r>
    </w:p>
    <w:p w14:paraId="7C73B654" w14:textId="3B5EC916" w:rsidR="008D5631" w:rsidRPr="0033750C" w:rsidRDefault="008D5631" w:rsidP="008D56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revised </w:t>
      </w:r>
      <w:proofErr w:type="spellStart"/>
      <w:r w:rsidRPr="0033750C">
        <w:rPr>
          <w:rFonts w:ascii="Times New Roman" w:eastAsia="SimSun" w:hAnsi="Times New Roman" w:cs="Times New Roman"/>
          <w:color w:val="1F497D"/>
          <w:kern w:val="0"/>
          <w:sz w:val="22"/>
        </w:rPr>
        <w:t>SoP</w:t>
      </w:r>
      <w:proofErr w:type="spellEnd"/>
      <w:r w:rsidRPr="0033750C">
        <w:rPr>
          <w:rFonts w:ascii="Times New Roman" w:eastAsia="SimSun" w:hAnsi="Times New Roman" w:cs="Times New Roman"/>
          <w:color w:val="1F497D"/>
          <w:kern w:val="0"/>
          <w:sz w:val="22"/>
        </w:rPr>
        <w:t xml:space="preserve"> for </w:t>
      </w:r>
      <w:proofErr w:type="spellStart"/>
      <w:r w:rsidRPr="0033750C">
        <w:rPr>
          <w:rFonts w:ascii="Times New Roman" w:eastAsia="SimSun" w:hAnsi="Times New Roman" w:cs="Times New Roman"/>
          <w:color w:val="1F497D"/>
          <w:kern w:val="0"/>
          <w:sz w:val="22"/>
        </w:rPr>
        <w:t>GaTech</w:t>
      </w:r>
      <w:proofErr w:type="spellEnd"/>
      <w:r w:rsidRPr="0033750C">
        <w:rPr>
          <w:rFonts w:ascii="Times New Roman" w:eastAsia="SimSun" w:hAnsi="Times New Roman" w:cs="Times New Roman"/>
          <w:color w:val="1F497D"/>
          <w:kern w:val="0"/>
          <w:sz w:val="22"/>
        </w:rPr>
        <w:t xml:space="preserve"> is attached to this email. Please go through it when it is available for you. Also, please take look at the short answer question I sent to you last time. </w:t>
      </w:r>
    </w:p>
    <w:p w14:paraId="7E26BAB5" w14:textId="77777777" w:rsidR="008D5631" w:rsidRPr="0033750C" w:rsidRDefault="008D5631" w:rsidP="008D56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2ED5BE3F" w14:textId="77777777" w:rsidR="008D5631" w:rsidRPr="0033750C" w:rsidRDefault="008D5631" w:rsidP="008D5631">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F0408A" w14:textId="77777777" w:rsidR="008D5631" w:rsidRPr="0033750C" w:rsidRDefault="008D5631" w:rsidP="008D56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722F5EF" w14:textId="77777777" w:rsidR="008D5631" w:rsidRPr="0033750C" w:rsidRDefault="008D5631" w:rsidP="00743264">
      <w:pPr>
        <w:widowControl/>
        <w:jc w:val="left"/>
        <w:rPr>
          <w:rFonts w:ascii="Times New Roman" w:eastAsia="SimSun" w:hAnsi="Times New Roman" w:cs="Times New Roman"/>
          <w:color w:val="1F497D"/>
          <w:kern w:val="0"/>
          <w:sz w:val="22"/>
        </w:rPr>
      </w:pPr>
    </w:p>
    <w:p w14:paraId="3BB94F88" w14:textId="77777777" w:rsidR="008D5631" w:rsidRPr="0033750C" w:rsidRDefault="008D5631" w:rsidP="00743264">
      <w:pPr>
        <w:widowControl/>
        <w:jc w:val="left"/>
        <w:rPr>
          <w:rFonts w:ascii="Times New Roman" w:eastAsia="SimSun" w:hAnsi="Times New Roman" w:cs="Times New Roman"/>
          <w:color w:val="1F497D"/>
          <w:kern w:val="0"/>
          <w:sz w:val="22"/>
        </w:rPr>
      </w:pPr>
    </w:p>
    <w:p w14:paraId="07B74FD7" w14:textId="77777777" w:rsidR="008D5631" w:rsidRPr="0033750C" w:rsidRDefault="008D5631" w:rsidP="00743264">
      <w:pPr>
        <w:widowControl/>
        <w:jc w:val="left"/>
        <w:rPr>
          <w:rFonts w:ascii="Times New Roman" w:eastAsia="SimSun" w:hAnsi="Times New Roman" w:cs="Times New Roman"/>
          <w:color w:val="1F497D"/>
          <w:kern w:val="0"/>
          <w:sz w:val="22"/>
        </w:rPr>
      </w:pPr>
    </w:p>
    <w:p w14:paraId="1C17FCCF" w14:textId="4F2CE0C2" w:rsidR="00743264" w:rsidRPr="0033750C" w:rsidRDefault="00743264" w:rsidP="007432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Ms. </w:t>
      </w:r>
      <w:proofErr w:type="spellStart"/>
      <w:r w:rsidRPr="0033750C">
        <w:rPr>
          <w:rFonts w:ascii="Times New Roman" w:eastAsia="SimSun" w:hAnsi="Times New Roman" w:cs="Times New Roman"/>
          <w:color w:val="1F497D"/>
          <w:kern w:val="0"/>
          <w:sz w:val="22"/>
        </w:rPr>
        <w:t>Aoxin</w:t>
      </w:r>
      <w:proofErr w:type="spellEnd"/>
      <w:r w:rsidRPr="0033750C">
        <w:rPr>
          <w:rFonts w:ascii="Times New Roman" w:eastAsia="SimSun" w:hAnsi="Times New Roman" w:cs="Times New Roman"/>
          <w:color w:val="1F497D"/>
          <w:kern w:val="0"/>
          <w:sz w:val="22"/>
        </w:rPr>
        <w:t>,</w:t>
      </w:r>
    </w:p>
    <w:p w14:paraId="5F4A4858" w14:textId="669AE700" w:rsidR="00743264" w:rsidRPr="0033750C" w:rsidRDefault="00743264" w:rsidP="007432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the teaching assistant for ME2060 Numerical Method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an email to you because today is the weekend. I was wondering how I can check what the percentage of completion of the midterm survey for ME2060 was. Do you have the data for this?</w:t>
      </w:r>
    </w:p>
    <w:p w14:paraId="322EA033" w14:textId="53A7460C" w:rsidR="00743264" w:rsidRPr="0033750C" w:rsidRDefault="00743264" w:rsidP="007432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FC64C2F" w14:textId="77777777" w:rsidR="00743264" w:rsidRPr="0033750C" w:rsidRDefault="00743264" w:rsidP="00743264">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657659" w14:textId="77777777" w:rsidR="00743264" w:rsidRPr="0033750C" w:rsidRDefault="00743264" w:rsidP="007432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C90F83E" w14:textId="77777777" w:rsidR="00743264" w:rsidRPr="0033750C" w:rsidRDefault="00743264" w:rsidP="005A292F">
      <w:pPr>
        <w:widowControl/>
        <w:jc w:val="left"/>
        <w:rPr>
          <w:rFonts w:ascii="Times New Roman" w:eastAsia="SimSun" w:hAnsi="Times New Roman" w:cs="Times New Roman"/>
          <w:color w:val="1F497D"/>
          <w:kern w:val="0"/>
          <w:sz w:val="22"/>
        </w:rPr>
      </w:pPr>
    </w:p>
    <w:p w14:paraId="20D164E2" w14:textId="77777777" w:rsidR="00743264" w:rsidRPr="0033750C" w:rsidRDefault="00743264" w:rsidP="005A292F">
      <w:pPr>
        <w:widowControl/>
        <w:jc w:val="left"/>
        <w:rPr>
          <w:rFonts w:ascii="Times New Roman" w:eastAsia="SimSun" w:hAnsi="Times New Roman" w:cs="Times New Roman"/>
          <w:color w:val="1F497D"/>
          <w:kern w:val="0"/>
          <w:sz w:val="22"/>
        </w:rPr>
      </w:pPr>
    </w:p>
    <w:p w14:paraId="4CD64852" w14:textId="309009B6" w:rsidR="005A292F" w:rsidRPr="0033750C" w:rsidRDefault="005A292F" w:rsidP="005A2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0ED0DFB" w14:textId="45972211" w:rsidR="005A292F" w:rsidRPr="0033750C" w:rsidRDefault="005A292F" w:rsidP="005A29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t it! Many thanks! Friday 9 am should be fantastic. Thank you very much.</w:t>
      </w:r>
    </w:p>
    <w:p w14:paraId="513E4D8B" w14:textId="77777777" w:rsidR="005A292F" w:rsidRPr="0033750C" w:rsidRDefault="005A292F" w:rsidP="005A292F">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E31B4F8" w14:textId="77777777" w:rsidR="005A292F" w:rsidRPr="0033750C" w:rsidRDefault="005A292F" w:rsidP="005A2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874F3E2" w14:textId="49BCFEF1" w:rsidR="005A292F" w:rsidRPr="0033750C" w:rsidRDefault="005A292F" w:rsidP="00CA6EB8">
      <w:pPr>
        <w:widowControl/>
        <w:jc w:val="left"/>
        <w:rPr>
          <w:rFonts w:ascii="Times New Roman" w:eastAsia="SimSun" w:hAnsi="Times New Roman" w:cs="Times New Roman"/>
          <w:color w:val="1F497D"/>
          <w:kern w:val="0"/>
          <w:sz w:val="22"/>
        </w:rPr>
      </w:pPr>
    </w:p>
    <w:p w14:paraId="728D3538" w14:textId="2E3FA519" w:rsidR="005A292F" w:rsidRPr="0033750C" w:rsidRDefault="005A292F" w:rsidP="00CA6EB8">
      <w:pPr>
        <w:widowControl/>
        <w:jc w:val="left"/>
        <w:rPr>
          <w:rFonts w:ascii="Times New Roman" w:eastAsia="SimSun" w:hAnsi="Times New Roman" w:cs="Times New Roman"/>
          <w:color w:val="1F497D"/>
          <w:kern w:val="0"/>
          <w:sz w:val="22"/>
        </w:rPr>
      </w:pPr>
    </w:p>
    <w:p w14:paraId="5AAD7E61" w14:textId="77777777" w:rsidR="005A292F" w:rsidRPr="0033750C" w:rsidRDefault="005A292F" w:rsidP="00CA6EB8">
      <w:pPr>
        <w:widowControl/>
        <w:jc w:val="left"/>
        <w:rPr>
          <w:rFonts w:ascii="Times New Roman" w:eastAsia="SimSun" w:hAnsi="Times New Roman" w:cs="Times New Roman"/>
          <w:color w:val="1F497D"/>
          <w:kern w:val="0"/>
          <w:sz w:val="22"/>
        </w:rPr>
      </w:pPr>
    </w:p>
    <w:p w14:paraId="52489E22" w14:textId="7A4F1F69" w:rsidR="00CA6EB8" w:rsidRPr="0033750C" w:rsidRDefault="00CA6EB8" w:rsidP="00CA6E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A52161C" w14:textId="22065AEB" w:rsidR="00DA4265" w:rsidRPr="0033750C" w:rsidRDefault="00CA6EB8" w:rsidP="00DA42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ply. For grading, I have midterm check for senior project on Friday afternoon from 2pm to 4pm. Sorry about that. Can I grade the paper in advance on Friday? For example, 12:30pm.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ll come to your office to grade the papers. In this way, I should be able to grade my part before midterm check. </w:t>
      </w:r>
    </w:p>
    <w:p w14:paraId="33602AC9" w14:textId="285804A2" w:rsidR="00CA6EB8" w:rsidRPr="0033750C" w:rsidRDefault="00CA6EB8" w:rsidP="00DA42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students asked whether </w:t>
      </w:r>
      <w:r w:rsidR="00DA4265" w:rsidRPr="0033750C">
        <w:rPr>
          <w:rFonts w:ascii="Times New Roman" w:eastAsia="SimSun" w:hAnsi="Times New Roman" w:cs="Times New Roman"/>
          <w:color w:val="1F497D"/>
          <w:kern w:val="0"/>
          <w:sz w:val="22"/>
        </w:rPr>
        <w:t xml:space="preserve">1. </w:t>
      </w:r>
      <w:r w:rsidRPr="0033750C">
        <w:rPr>
          <w:rFonts w:ascii="Times New Roman" w:eastAsia="SimSun" w:hAnsi="Times New Roman" w:cs="Times New Roman"/>
          <w:color w:val="1F497D"/>
          <w:kern w:val="0"/>
          <w:sz w:val="22"/>
        </w:rPr>
        <w:t xml:space="preserve">the equation for </w:t>
      </w:r>
      <w:proofErr w:type="spellStart"/>
      <w:r w:rsidRPr="0033750C">
        <w:rPr>
          <w:rFonts w:ascii="Times New Roman" w:eastAsia="SimSun" w:hAnsi="Times New Roman" w:cs="Times New Roman"/>
          <w:color w:val="1F497D"/>
          <w:kern w:val="0"/>
          <w:sz w:val="22"/>
        </w:rPr>
        <w:t>castigliann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w:t>
      </w:r>
      <w:proofErr w:type="spellEnd"/>
      <w:r w:rsidRPr="0033750C">
        <w:rPr>
          <w:rFonts w:ascii="Times New Roman" w:eastAsia="SimSun" w:hAnsi="Times New Roman" w:cs="Times New Roman"/>
          <w:color w:val="1F497D"/>
          <w:kern w:val="0"/>
          <w:sz w:val="22"/>
        </w:rPr>
        <w:t xml:space="preserve"> theorem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w:t>
      </w:r>
      <w:r w:rsidR="00DA4265" w:rsidRPr="0033750C">
        <w:rPr>
          <w:rFonts w:ascii="Times New Roman" w:eastAsia="SimSun" w:hAnsi="Times New Roman" w:cs="Times New Roman"/>
          <w:color w:val="1F497D"/>
          <w:kern w:val="0"/>
          <w:sz w:val="22"/>
        </w:rPr>
        <w:t xml:space="preserve">2. </w:t>
      </w:r>
      <w:r w:rsidRPr="0033750C">
        <w:rPr>
          <w:rFonts w:ascii="Times New Roman" w:eastAsia="SimSun" w:hAnsi="Times New Roman" w:cs="Times New Roman"/>
          <w:color w:val="1F497D"/>
          <w:kern w:val="0"/>
          <w:sz w:val="22"/>
        </w:rPr>
        <w:t xml:space="preserve">the diagram for </w:t>
      </w:r>
      <w:r w:rsidR="00DA4265" w:rsidRPr="0033750C">
        <w:rPr>
          <w:rFonts w:ascii="Times New Roman" w:eastAsia="SimSun" w:hAnsi="Times New Roman" w:cs="Times New Roman"/>
          <w:color w:val="1F497D"/>
          <w:kern w:val="0"/>
          <w:sz w:val="22"/>
        </w:rPr>
        <w:t xml:space="preserve">reading the value of </w:t>
      </w:r>
      <m:oMath>
        <m:r>
          <w:rPr>
            <w:rFonts w:ascii="Cambria Math" w:eastAsia="SimSun" w:hAnsi="Cambria Math" w:cs="Times New Roman"/>
            <w:color w:val="1F497D"/>
            <w:kern w:val="0"/>
            <w:sz w:val="22"/>
          </w:rPr>
          <m:t>q</m:t>
        </m:r>
      </m:oMath>
      <w:r w:rsidR="00DA4265" w:rsidRPr="0033750C">
        <w:rPr>
          <w:rFonts w:ascii="Times New Roman" w:eastAsia="SimSun" w:hAnsi="Times New Roman" w:cs="Times New Roman"/>
          <w:color w:val="1F497D"/>
          <w:kern w:val="0"/>
          <w:sz w:val="22"/>
        </w:rPr>
        <w:t xml:space="preserve"> (Notch-sensitivity curves for materials in reversed torsion) in Equation K_f=1+q(K_t+1) will be provided. See you this afternoon!</w:t>
      </w:r>
    </w:p>
    <w:p w14:paraId="0B563039" w14:textId="77777777" w:rsidR="00CA6EB8" w:rsidRPr="0033750C" w:rsidRDefault="00CA6EB8" w:rsidP="00CA6EB8">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84ADF6" w14:textId="77777777" w:rsidR="00CA6EB8" w:rsidRPr="0033750C" w:rsidRDefault="00CA6EB8" w:rsidP="00CA6E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9FEB43A" w14:textId="77777777" w:rsidR="00CA6EB8" w:rsidRPr="0033750C" w:rsidRDefault="00CA6EB8" w:rsidP="00CA5E2B">
      <w:pPr>
        <w:widowControl/>
        <w:jc w:val="left"/>
        <w:rPr>
          <w:rFonts w:ascii="Times New Roman" w:eastAsia="SimSun" w:hAnsi="Times New Roman" w:cs="Times New Roman"/>
          <w:color w:val="1F497D"/>
          <w:kern w:val="0"/>
          <w:sz w:val="22"/>
        </w:rPr>
      </w:pPr>
    </w:p>
    <w:p w14:paraId="60A26D51" w14:textId="77777777" w:rsidR="00CA6EB8" w:rsidRPr="0033750C" w:rsidRDefault="00CA6EB8" w:rsidP="00CA5E2B">
      <w:pPr>
        <w:widowControl/>
        <w:jc w:val="left"/>
        <w:rPr>
          <w:rFonts w:ascii="Times New Roman" w:eastAsia="SimSun" w:hAnsi="Times New Roman" w:cs="Times New Roman"/>
          <w:color w:val="1F497D"/>
          <w:kern w:val="0"/>
          <w:sz w:val="22"/>
        </w:rPr>
      </w:pPr>
    </w:p>
    <w:p w14:paraId="36610E59" w14:textId="5B54D5FF" w:rsidR="00CA5E2B" w:rsidRPr="0033750C" w:rsidRDefault="00CA5E2B" w:rsidP="00CA5E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F974327" w14:textId="52EB0B71" w:rsidR="00CA5E2B" w:rsidRPr="0033750C" w:rsidRDefault="00CA5E2B" w:rsidP="00CA5E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some students have questions about tomorrow</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final exam. The first question is: can they bring one A4 paper as a formula sheet or will all the formulas be provided during the exam? The second question is: is tomorrow</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echanical design exam lasting 155 minutes (1:50 to 4:25 PM)?</w:t>
      </w:r>
    </w:p>
    <w:p w14:paraId="435B51B1" w14:textId="49648035" w:rsidR="00CA5E2B" w:rsidRPr="0033750C" w:rsidRDefault="00CA5E2B" w:rsidP="00CA5E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28921F15" w14:textId="77777777" w:rsidR="00CA5E2B" w:rsidRPr="0033750C" w:rsidRDefault="00CA5E2B" w:rsidP="00CA5E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BF2639" w14:textId="77777777" w:rsidR="00CA5E2B" w:rsidRPr="0033750C" w:rsidRDefault="00CA5E2B" w:rsidP="00CA5E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25EB560" w14:textId="77777777" w:rsidR="00CA5E2B" w:rsidRPr="0033750C" w:rsidRDefault="00CA5E2B" w:rsidP="00580D76">
      <w:pPr>
        <w:widowControl/>
        <w:jc w:val="left"/>
        <w:rPr>
          <w:rFonts w:ascii="Times New Roman" w:eastAsia="SimSun" w:hAnsi="Times New Roman" w:cs="Times New Roman"/>
          <w:color w:val="1F497D"/>
          <w:kern w:val="0"/>
          <w:sz w:val="22"/>
        </w:rPr>
      </w:pPr>
    </w:p>
    <w:p w14:paraId="0DF649A2" w14:textId="117FE41C" w:rsidR="00580D76" w:rsidRPr="0033750C" w:rsidRDefault="00580D76" w:rsidP="00580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Xu,</w:t>
      </w:r>
    </w:p>
    <w:p w14:paraId="2F153180" w14:textId="3A664FEB" w:rsidR="00580D76" w:rsidRPr="0033750C" w:rsidRDefault="00580D76" w:rsidP="00580D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from SCUPI 2018 (ME, Student ID:2018141521058). I am writing to you to send you the link </w:t>
      </w:r>
      <w:r w:rsidR="004518C0" w:rsidRPr="0033750C">
        <w:rPr>
          <w:rFonts w:ascii="Times New Roman" w:eastAsia="SimSun" w:hAnsi="Times New Roman" w:cs="Times New Roman"/>
          <w:color w:val="1F497D"/>
          <w:kern w:val="0"/>
          <w:sz w:val="22"/>
        </w:rPr>
        <w:t>to the</w:t>
      </w:r>
      <w:r w:rsidRPr="0033750C">
        <w:rPr>
          <w:rFonts w:ascii="Times New Roman" w:eastAsia="SimSun" w:hAnsi="Times New Roman" w:cs="Times New Roman"/>
          <w:color w:val="1F497D"/>
          <w:kern w:val="0"/>
          <w:sz w:val="22"/>
        </w:rPr>
        <w:t xml:space="preserve"> website to display time during the exam because last time, you asked me </w:t>
      </w:r>
      <w:r w:rsidR="004518C0" w:rsidRPr="0033750C">
        <w:rPr>
          <w:rFonts w:ascii="Times New Roman" w:eastAsia="SimSun" w:hAnsi="Times New Roman" w:cs="Times New Roman"/>
          <w:color w:val="1F497D"/>
          <w:kern w:val="0"/>
          <w:sz w:val="22"/>
        </w:rPr>
        <w:t>during</w:t>
      </w:r>
      <w:r w:rsidRPr="0033750C">
        <w:rPr>
          <w:rFonts w:ascii="Times New Roman" w:eastAsia="SimSun" w:hAnsi="Times New Roman" w:cs="Times New Roman"/>
          <w:color w:val="1F497D"/>
          <w:kern w:val="0"/>
          <w:sz w:val="22"/>
        </w:rPr>
        <w:t xml:space="preserve"> Prof Ya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xam. Here is the link: </w:t>
      </w:r>
      <w:hyperlink r:id="rId132" w:history="1">
        <w:r w:rsidRPr="0033750C">
          <w:rPr>
            <w:rStyle w:val="ae"/>
            <w:rFonts w:ascii="Times New Roman" w:eastAsia="SimSun" w:hAnsi="Times New Roman" w:cs="Times New Roman"/>
            <w:kern w:val="0"/>
            <w:sz w:val="22"/>
          </w:rPr>
          <w:t>https://time.is/Beijing</w:t>
        </w:r>
      </w:hyperlink>
      <w:r w:rsidRPr="0033750C">
        <w:rPr>
          <w:rFonts w:ascii="Times New Roman" w:eastAsia="SimSun" w:hAnsi="Times New Roman" w:cs="Times New Roman"/>
          <w:color w:val="1F497D"/>
          <w:kern w:val="0"/>
          <w:sz w:val="22"/>
        </w:rPr>
        <w:t xml:space="preserve">. </w:t>
      </w:r>
      <w:r w:rsidR="004518C0" w:rsidRPr="0033750C">
        <w:rPr>
          <w:rFonts w:ascii="Times New Roman" w:eastAsia="SimSun" w:hAnsi="Times New Roman" w:cs="Times New Roman"/>
          <w:color w:val="1F497D"/>
          <w:kern w:val="0"/>
          <w:sz w:val="22"/>
        </w:rPr>
        <w:t>Please feel free to contact me if you have any further questions.</w:t>
      </w:r>
    </w:p>
    <w:p w14:paraId="46646EBD" w14:textId="2C3C1A7F" w:rsidR="00580D76" w:rsidRPr="0033750C" w:rsidRDefault="00580D76" w:rsidP="00580D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34EB9692" w14:textId="77777777" w:rsidR="00580D76" w:rsidRPr="0033750C" w:rsidRDefault="00580D76" w:rsidP="00580D7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4CFC2373" w14:textId="77777777" w:rsidR="00580D76" w:rsidRPr="0033750C" w:rsidRDefault="00580D76" w:rsidP="00580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19B4F28" w14:textId="77777777" w:rsidR="00580D76" w:rsidRPr="0033750C" w:rsidRDefault="00580D76" w:rsidP="00D66B80">
      <w:pPr>
        <w:widowControl/>
        <w:jc w:val="left"/>
        <w:rPr>
          <w:rFonts w:ascii="Times New Roman" w:eastAsia="SimSun" w:hAnsi="Times New Roman" w:cs="Times New Roman"/>
          <w:color w:val="1F497D"/>
          <w:kern w:val="0"/>
          <w:sz w:val="22"/>
        </w:rPr>
      </w:pPr>
    </w:p>
    <w:p w14:paraId="7CBA30FD" w14:textId="77777777" w:rsidR="00580D76" w:rsidRPr="0033750C" w:rsidRDefault="00580D76" w:rsidP="00D66B80">
      <w:pPr>
        <w:widowControl/>
        <w:jc w:val="left"/>
        <w:rPr>
          <w:rFonts w:ascii="Times New Roman" w:eastAsia="SimSun" w:hAnsi="Times New Roman" w:cs="Times New Roman"/>
          <w:color w:val="1F497D"/>
          <w:kern w:val="0"/>
          <w:sz w:val="22"/>
        </w:rPr>
      </w:pPr>
    </w:p>
    <w:p w14:paraId="1F0455BD" w14:textId="1E389BB5" w:rsidR="00D66B80" w:rsidRPr="0033750C" w:rsidRDefault="00D66B80" w:rsidP="00D66B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A6EFF96" w14:textId="6FCF7346" w:rsidR="00D66B80" w:rsidRPr="0033750C" w:rsidRDefault="00D66B80" w:rsidP="00D66B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inviting us to lunch. I will come to your office at 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tomorrow morning. Many thanks!</w:t>
      </w:r>
    </w:p>
    <w:p w14:paraId="5F4FCCD8" w14:textId="7DB492F1" w:rsidR="00D66B80" w:rsidRPr="0033750C" w:rsidRDefault="00D66B80" w:rsidP="00D66B80">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7272E2" w14:textId="77777777" w:rsidR="00D66B80" w:rsidRPr="0033750C" w:rsidRDefault="00D66B80" w:rsidP="00D66B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CC1B9A2" w14:textId="77777777" w:rsidR="00D66B80" w:rsidRPr="0033750C" w:rsidRDefault="00D66B80" w:rsidP="00DC191E">
      <w:pPr>
        <w:widowControl/>
        <w:jc w:val="left"/>
        <w:rPr>
          <w:rFonts w:ascii="Times New Roman" w:eastAsia="SimSun" w:hAnsi="Times New Roman" w:cs="Times New Roman"/>
          <w:color w:val="1F497D"/>
          <w:kern w:val="0"/>
          <w:sz w:val="22"/>
        </w:rPr>
      </w:pPr>
    </w:p>
    <w:p w14:paraId="1628319F" w14:textId="77777777" w:rsidR="00D66B80" w:rsidRPr="0033750C" w:rsidRDefault="00D66B80" w:rsidP="00DC191E">
      <w:pPr>
        <w:widowControl/>
        <w:jc w:val="left"/>
        <w:rPr>
          <w:rFonts w:ascii="Times New Roman" w:eastAsia="SimSun" w:hAnsi="Times New Roman" w:cs="Times New Roman"/>
          <w:color w:val="1F497D"/>
          <w:kern w:val="0"/>
          <w:sz w:val="22"/>
        </w:rPr>
      </w:pPr>
    </w:p>
    <w:p w14:paraId="5156C6A4" w14:textId="4EFB34DF" w:rsidR="00DC191E" w:rsidRPr="0033750C" w:rsidRDefault="00DC191E" w:rsidP="00DC19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90F54D4" w14:textId="593243A9" w:rsidR="00DC191E" w:rsidRPr="0033750C" w:rsidRDefault="00DC191E" w:rsidP="00DC19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help. I will tell him to pay attention to this issue and stop making this kind of mistake in the future.</w:t>
      </w:r>
    </w:p>
    <w:p w14:paraId="0A222FEA" w14:textId="4A16A864" w:rsidR="00DC191E" w:rsidRPr="0033750C" w:rsidRDefault="00DC191E" w:rsidP="00DC19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ve a wonderful weekend!</w:t>
      </w:r>
    </w:p>
    <w:p w14:paraId="71FD1EB9" w14:textId="77777777" w:rsidR="00DC191E" w:rsidRPr="0033750C" w:rsidRDefault="00DC191E" w:rsidP="00DC191E">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s, faithfully. </w:t>
      </w:r>
    </w:p>
    <w:p w14:paraId="169097FF" w14:textId="77777777" w:rsidR="00DC191E" w:rsidRPr="0033750C" w:rsidRDefault="00DC191E" w:rsidP="00DC19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246CF55" w14:textId="77777777" w:rsidR="00DC191E" w:rsidRPr="0033750C" w:rsidRDefault="00DC191E" w:rsidP="00DC191E">
      <w:pPr>
        <w:widowControl/>
        <w:jc w:val="left"/>
        <w:rPr>
          <w:rFonts w:ascii="Times New Roman" w:hAnsi="Times New Roman" w:cs="Times New Roman"/>
        </w:rPr>
      </w:pPr>
    </w:p>
    <w:p w14:paraId="24424F7E" w14:textId="77777777" w:rsidR="00DC191E" w:rsidRPr="0033750C" w:rsidRDefault="00DC191E" w:rsidP="0046087A">
      <w:pPr>
        <w:widowControl/>
        <w:jc w:val="left"/>
        <w:rPr>
          <w:rFonts w:ascii="Times New Roman" w:eastAsia="SimSun" w:hAnsi="Times New Roman" w:cs="Times New Roman"/>
          <w:color w:val="1F497D"/>
          <w:kern w:val="0"/>
          <w:sz w:val="22"/>
        </w:rPr>
      </w:pPr>
    </w:p>
    <w:p w14:paraId="0546D773" w14:textId="77777777" w:rsidR="00DC191E" w:rsidRPr="0033750C" w:rsidRDefault="00DC191E" w:rsidP="0046087A">
      <w:pPr>
        <w:widowControl/>
        <w:jc w:val="left"/>
        <w:rPr>
          <w:rFonts w:ascii="Times New Roman" w:eastAsia="SimSun" w:hAnsi="Times New Roman" w:cs="Times New Roman"/>
          <w:color w:val="1F497D"/>
          <w:kern w:val="0"/>
          <w:sz w:val="22"/>
        </w:rPr>
      </w:pPr>
    </w:p>
    <w:p w14:paraId="47D97601" w14:textId="1EF05703" w:rsidR="0046087A" w:rsidRPr="0033750C" w:rsidRDefault="0046087A" w:rsidP="004608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086B879" w14:textId="19207260" w:rsidR="000E4E96" w:rsidRPr="0033750C" w:rsidRDefault="0046087A" w:rsidP="0046087A">
      <w:pPr>
        <w:widowControl/>
        <w:ind w:firstLine="420"/>
        <w:jc w:val="left"/>
        <w:rPr>
          <w:rFonts w:ascii="Times New Roman" w:hAnsi="Times New Roman" w:cs="Times New Roman"/>
        </w:rPr>
      </w:pPr>
      <w:r w:rsidRPr="0033750C">
        <w:rPr>
          <w:rFonts w:ascii="Times New Roman" w:eastAsia="SimSun" w:hAnsi="Times New Roman" w:cs="Times New Roman"/>
          <w:color w:val="1F497D"/>
          <w:kern w:val="0"/>
          <w:sz w:val="22"/>
        </w:rPr>
        <w:t xml:space="preserve">I am writing to you to tell you something </w:t>
      </w:r>
      <w:r w:rsidR="00585C6E" w:rsidRPr="0033750C">
        <w:rPr>
          <w:rFonts w:ascii="Times New Roman" w:eastAsia="SimSun" w:hAnsi="Times New Roman" w:cs="Times New Roman"/>
          <w:color w:val="1F497D"/>
          <w:kern w:val="0"/>
          <w:sz w:val="22"/>
        </w:rPr>
        <w:t xml:space="preserve">that happened this Friday and </w:t>
      </w:r>
      <w:r w:rsidRPr="0033750C">
        <w:rPr>
          <w:rFonts w:ascii="Times New Roman" w:eastAsia="SimSun" w:hAnsi="Times New Roman" w:cs="Times New Roman"/>
          <w:color w:val="1F497D"/>
          <w:kern w:val="0"/>
          <w:sz w:val="22"/>
        </w:rPr>
        <w:t>hope you will be prepared.</w:t>
      </w:r>
      <w:r w:rsidR="000E4E96" w:rsidRPr="0033750C">
        <w:rPr>
          <w:rFonts w:ascii="Times New Roman" w:hAnsi="Times New Roman" w:cs="Times New Roman"/>
        </w:rPr>
        <w:t xml:space="preserve"> </w:t>
      </w:r>
    </w:p>
    <w:p w14:paraId="7C90F234" w14:textId="29B41530" w:rsidR="0046087A" w:rsidRPr="0033750C" w:rsidRDefault="007F7A50" w:rsidP="000E4E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w:t>
      </w:r>
      <w:r w:rsidR="000E4E96" w:rsidRPr="0033750C">
        <w:rPr>
          <w:rFonts w:ascii="Times New Roman" w:eastAsia="SimSun" w:hAnsi="Times New Roman" w:cs="Times New Roman"/>
          <w:color w:val="1F497D"/>
          <w:kern w:val="0"/>
          <w:sz w:val="22"/>
        </w:rPr>
        <w:t>his Friday, we held a meeting of members of the Communist Party of China (CPC)</w:t>
      </w:r>
      <w:r w:rsidR="00294BE7" w:rsidRPr="0033750C">
        <w:rPr>
          <w:rFonts w:ascii="Times New Roman" w:eastAsia="SimSun" w:hAnsi="Times New Roman" w:cs="Times New Roman"/>
          <w:color w:val="1F497D"/>
          <w:kern w:val="0"/>
          <w:sz w:val="22"/>
        </w:rPr>
        <w:t xml:space="preserve"> to discuss</w:t>
      </w:r>
      <w:r w:rsidR="000E4E96" w:rsidRPr="0033750C">
        <w:rPr>
          <w:rFonts w:ascii="Times New Roman" w:eastAsia="SimSun" w:hAnsi="Times New Roman" w:cs="Times New Roman"/>
          <w:color w:val="1F497D"/>
          <w:kern w:val="0"/>
          <w:sz w:val="22"/>
        </w:rPr>
        <w:t xml:space="preserve"> the application of 31 comrades including Cui </w:t>
      </w:r>
      <w:proofErr w:type="spellStart"/>
      <w:r w:rsidR="000E4E96" w:rsidRPr="0033750C">
        <w:rPr>
          <w:rFonts w:ascii="Times New Roman" w:eastAsia="SimSun" w:hAnsi="Times New Roman" w:cs="Times New Roman"/>
          <w:color w:val="1F497D"/>
          <w:kern w:val="0"/>
          <w:sz w:val="22"/>
        </w:rPr>
        <w:t>Rongkai</w:t>
      </w:r>
      <w:proofErr w:type="spellEnd"/>
      <w:r w:rsidR="000E4E96" w:rsidRPr="0033750C">
        <w:rPr>
          <w:rFonts w:ascii="Times New Roman" w:eastAsia="SimSun" w:hAnsi="Times New Roman" w:cs="Times New Roman"/>
          <w:color w:val="1F497D"/>
          <w:kern w:val="0"/>
          <w:sz w:val="22"/>
        </w:rPr>
        <w:t xml:space="preserve"> (Student ID: 2019141520101) to join the party.</w:t>
      </w:r>
      <w:r w:rsidR="000E4E96" w:rsidRPr="0033750C">
        <w:rPr>
          <w:rFonts w:ascii="Times New Roman" w:hAnsi="Times New Roman" w:cs="Times New Roman"/>
        </w:rPr>
        <w:t xml:space="preserve"> </w:t>
      </w:r>
      <w:r w:rsidR="000E4E96" w:rsidRPr="0033750C">
        <w:rPr>
          <w:rFonts w:ascii="Times New Roman" w:eastAsia="SimSun" w:hAnsi="Times New Roman" w:cs="Times New Roman"/>
          <w:color w:val="1F497D"/>
          <w:kern w:val="0"/>
          <w:sz w:val="22"/>
        </w:rPr>
        <w:t xml:space="preserve">Our old party members need to make some comments and suggestions to 31 applicants including Cui </w:t>
      </w:r>
      <w:proofErr w:type="spellStart"/>
      <w:r w:rsidR="000E4E96" w:rsidRPr="0033750C">
        <w:rPr>
          <w:rFonts w:ascii="Times New Roman" w:eastAsia="SimSun" w:hAnsi="Times New Roman" w:cs="Times New Roman"/>
          <w:color w:val="1F497D"/>
          <w:kern w:val="0"/>
          <w:sz w:val="22"/>
        </w:rPr>
        <w:t>Rongkai</w:t>
      </w:r>
      <w:proofErr w:type="spellEnd"/>
      <w:r w:rsidR="000E4E96" w:rsidRPr="0033750C">
        <w:rPr>
          <w:rFonts w:ascii="Times New Roman" w:eastAsia="SimSun" w:hAnsi="Times New Roman" w:cs="Times New Roman"/>
          <w:color w:val="1F497D"/>
          <w:kern w:val="0"/>
          <w:sz w:val="22"/>
        </w:rPr>
        <w:t>.</w:t>
      </w:r>
      <w:r w:rsidR="00812463"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But,</w:t>
      </w:r>
      <w:proofErr w:type="gramEnd"/>
      <w:r w:rsidRPr="0033750C">
        <w:rPr>
          <w:rFonts w:ascii="Times New Roman" w:eastAsia="SimSun" w:hAnsi="Times New Roman" w:cs="Times New Roman"/>
          <w:color w:val="1F497D"/>
          <w:kern w:val="0"/>
          <w:sz w:val="22"/>
        </w:rPr>
        <w:t xml:space="preserve"> 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xml:space="preserve"> is usually more introverted and rarely interacts with others.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think any of the old party members at the meeting knew him. To help him, I gave him some comments and suggestions. Here are my comments and suggestions: </w:t>
      </w:r>
    </w:p>
    <w:p w14:paraId="24605122" w14:textId="2B462FD2" w:rsidR="007F7A50" w:rsidRPr="0033750C" w:rsidRDefault="007F7A50" w:rsidP="000E4E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mments: He does his homework very carefully and studies earnestly, so he is a very good applicant (This is based on my usual feelings of grading his homework).</w:t>
      </w:r>
      <w:r w:rsidR="00496B42" w:rsidRPr="0033750C">
        <w:rPr>
          <w:rFonts w:ascii="Times New Roman" w:eastAsia="SimSun" w:hAnsi="Times New Roman" w:cs="Times New Roman"/>
          <w:color w:val="1F497D"/>
          <w:kern w:val="0"/>
          <w:sz w:val="22"/>
        </w:rPr>
        <w:t xml:space="preserve"> </w:t>
      </w:r>
    </w:p>
    <w:p w14:paraId="4ECEC4A6" w14:textId="6D95EA30" w:rsidR="007F7A50" w:rsidRPr="0033750C" w:rsidRDefault="007F7A50" w:rsidP="000E4E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ggestions: He needs to pay more attention to academic integrity (This is </w:t>
      </w:r>
      <w:proofErr w:type="gramStart"/>
      <w:r w:rsidRPr="0033750C">
        <w:rPr>
          <w:rFonts w:ascii="Times New Roman" w:eastAsia="SimSun" w:hAnsi="Times New Roman" w:cs="Times New Roman"/>
          <w:color w:val="1F497D"/>
          <w:kern w:val="0"/>
          <w:sz w:val="22"/>
        </w:rPr>
        <w:t>based on the fact that</w:t>
      </w:r>
      <w:proofErr w:type="gramEnd"/>
      <w:r w:rsidRPr="0033750C">
        <w:rPr>
          <w:rFonts w:ascii="Times New Roman" w:eastAsia="SimSun" w:hAnsi="Times New Roman" w:cs="Times New Roman"/>
          <w:color w:val="1F497D"/>
          <w:kern w:val="0"/>
          <w:sz w:val="22"/>
        </w:rPr>
        <w:t xml:space="preserve"> his project and assignment 8 have some similar parts with other students).</w:t>
      </w:r>
      <w:r w:rsidR="00496B42" w:rsidRPr="0033750C">
        <w:rPr>
          <w:rFonts w:ascii="Times New Roman" w:eastAsia="SimSun" w:hAnsi="Times New Roman" w:cs="Times New Roman"/>
          <w:color w:val="1F497D"/>
          <w:kern w:val="0"/>
          <w:sz w:val="22"/>
        </w:rPr>
        <w:t xml:space="preserve"> </w:t>
      </w:r>
    </w:p>
    <w:p w14:paraId="7F5C4AA6" w14:textId="47E9D156" w:rsidR="0082120D" w:rsidRPr="0033750C" w:rsidRDefault="007F7A50"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thought this suggestion was a very ordinary reminder. However, Dean Ivy Chen was very sensitive to this mat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She asked 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What academic dishonesty do you hav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xml:space="preserve"> faltered and said: I have never copied other peopl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t>
      </w:r>
      <w:proofErr w:type="gramStart"/>
      <w:r w:rsidRPr="0033750C">
        <w:rPr>
          <w:rFonts w:ascii="Times New Roman" w:eastAsia="SimSun" w:hAnsi="Times New Roman" w:cs="Times New Roman"/>
          <w:color w:val="1F497D"/>
          <w:kern w:val="0"/>
          <w:sz w:val="22"/>
        </w:rPr>
        <w:t>homework,</w:t>
      </w:r>
      <w:proofErr w:type="gramEnd"/>
      <w:r w:rsidRPr="0033750C">
        <w:rPr>
          <w:rFonts w:ascii="Times New Roman" w:eastAsia="SimSun" w:hAnsi="Times New Roman" w:cs="Times New Roman"/>
          <w:color w:val="1F497D"/>
          <w:kern w:val="0"/>
          <w:sz w:val="22"/>
        </w:rPr>
        <w:t xml:space="preserve"> I just </w:t>
      </w:r>
      <w:r w:rsidR="0082120D" w:rsidRPr="0033750C">
        <w:rPr>
          <w:rFonts w:ascii="Times New Roman" w:eastAsia="SimSun" w:hAnsi="Times New Roman" w:cs="Times New Roman"/>
          <w:color w:val="1F497D"/>
          <w:kern w:val="0"/>
          <w:sz w:val="22"/>
        </w:rPr>
        <w:t xml:space="preserve">provided </w:t>
      </w:r>
      <w:r w:rsidRPr="0033750C">
        <w:rPr>
          <w:rFonts w:ascii="Times New Roman" w:eastAsia="SimSun" w:hAnsi="Times New Roman" w:cs="Times New Roman"/>
          <w:color w:val="1F497D"/>
          <w:kern w:val="0"/>
          <w:sz w:val="22"/>
        </w:rPr>
        <w:t xml:space="preserve">my homework </w:t>
      </w:r>
      <w:r w:rsidR="0082120D" w:rsidRPr="0033750C">
        <w:rPr>
          <w:rFonts w:ascii="Times New Roman" w:eastAsia="SimSun" w:hAnsi="Times New Roman" w:cs="Times New Roman"/>
          <w:color w:val="1F497D"/>
          <w:kern w:val="0"/>
          <w:sz w:val="22"/>
        </w:rPr>
        <w:t>with</w:t>
      </w:r>
      <w:r w:rsidRPr="0033750C">
        <w:rPr>
          <w:rFonts w:ascii="Times New Roman" w:eastAsia="SimSun" w:hAnsi="Times New Roman" w:cs="Times New Roman"/>
          <w:color w:val="1F497D"/>
          <w:kern w:val="0"/>
          <w:sz w:val="22"/>
        </w:rPr>
        <w:t xml:space="preserve"> other classmate</w:t>
      </w:r>
      <w:r w:rsidR="00294BE7" w:rsidRPr="0033750C">
        <w:rPr>
          <w:rFonts w:ascii="Times New Roman" w:eastAsia="SimSun" w:hAnsi="Times New Roman" w:cs="Times New Roman"/>
          <w:color w:val="1F497D"/>
          <w:kern w:val="0"/>
          <w:sz w:val="22"/>
        </w:rPr>
        <w:t>s</w:t>
      </w:r>
      <w:r w:rsidR="0082120D" w:rsidRPr="0033750C">
        <w:rPr>
          <w:rFonts w:ascii="Times New Roman" w:eastAsia="SimSun" w:hAnsi="Times New Roman" w:cs="Times New Roman"/>
          <w:color w:val="1F497D"/>
          <w:kern w:val="0"/>
          <w:sz w:val="22"/>
        </w:rPr>
        <w:t xml:space="preserve"> to copy</w:t>
      </w:r>
      <w:r w:rsidRPr="0033750C">
        <w:rPr>
          <w:rFonts w:ascii="Times New Roman" w:eastAsia="SimSun" w:hAnsi="Times New Roman" w:cs="Times New Roman"/>
          <w:color w:val="1F497D"/>
          <w:kern w:val="0"/>
          <w:sz w:val="22"/>
        </w:rPr>
        <w:t>.</w:t>
      </w:r>
      <w:r w:rsidR="0082120D" w:rsidRPr="0033750C">
        <w:rPr>
          <w:rFonts w:ascii="Times New Roman" w:hAnsi="Times New Roman" w:cs="Times New Roman"/>
        </w:rPr>
        <w:t xml:space="preserve"> </w:t>
      </w:r>
      <w:r w:rsidR="0082120D" w:rsidRPr="0033750C">
        <w:rPr>
          <w:rFonts w:ascii="Times New Roman" w:eastAsia="SimSun" w:hAnsi="Times New Roman" w:cs="Times New Roman"/>
          <w:color w:val="1F497D"/>
          <w:kern w:val="0"/>
          <w:sz w:val="22"/>
        </w:rPr>
        <w:t xml:space="preserve">Then, Dean Chen was very angry with Cui </w:t>
      </w:r>
      <w:proofErr w:type="spellStart"/>
      <w:r w:rsidR="0082120D" w:rsidRPr="0033750C">
        <w:rPr>
          <w:rFonts w:ascii="Times New Roman" w:eastAsia="SimSun" w:hAnsi="Times New Roman" w:cs="Times New Roman"/>
          <w:color w:val="1F497D"/>
          <w:kern w:val="0"/>
          <w:sz w:val="22"/>
        </w:rPr>
        <w:t>Rongkai</w:t>
      </w:r>
      <w:proofErr w:type="spellEnd"/>
      <w:r w:rsidR="0082120D" w:rsidRPr="0033750C">
        <w:rPr>
          <w:rFonts w:ascii="Times New Roman" w:eastAsia="SimSun" w:hAnsi="Times New Roman" w:cs="Times New Roman"/>
          <w:color w:val="1F497D"/>
          <w:kern w:val="0"/>
          <w:sz w:val="22"/>
        </w:rPr>
        <w:t>. She believes that the person who copied the homework and the person who provided the homework had the same mistakes.</w:t>
      </w:r>
      <w:r w:rsidR="00294BE7" w:rsidRPr="0033750C">
        <w:rPr>
          <w:rFonts w:ascii="Times New Roman" w:hAnsi="Times New Roman" w:cs="Times New Roman"/>
        </w:rPr>
        <w:t xml:space="preserve"> </w:t>
      </w:r>
      <w:r w:rsidR="0082120D" w:rsidRPr="0033750C">
        <w:rPr>
          <w:rFonts w:ascii="Times New Roman" w:eastAsia="SimSun" w:hAnsi="Times New Roman" w:cs="Times New Roman"/>
          <w:color w:val="1F497D"/>
          <w:kern w:val="0"/>
          <w:sz w:val="22"/>
        </w:rPr>
        <w:t>She said: As an applicant who wants to join the CPC, you should play an exemplary role. You must pay attention to academic integrity and not touch the red line of academic integrity.</w:t>
      </w:r>
      <w:r w:rsidR="00496B42" w:rsidRPr="0033750C">
        <w:rPr>
          <w:rFonts w:ascii="Times New Roman" w:eastAsia="SimSun" w:hAnsi="Times New Roman" w:cs="Times New Roman"/>
          <w:color w:val="1F497D"/>
          <w:kern w:val="0"/>
          <w:sz w:val="22"/>
        </w:rPr>
        <w:t xml:space="preserve"> </w:t>
      </w:r>
    </w:p>
    <w:p w14:paraId="31C7146E" w14:textId="56173F51" w:rsidR="007F7A50" w:rsidRPr="0033750C" w:rsidRDefault="0082120D"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en, after a while, we entered the voting session. Our old party members needed to vote on whether applicants can join the CPC.</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xml:space="preserve"> finally joined the CPC with 16 votes in favor, 9 votes against, and 1 abstention (more than half of the votes agreed).</w:t>
      </w:r>
      <w:r w:rsidR="00496B42" w:rsidRPr="0033750C">
        <w:rPr>
          <w:rFonts w:ascii="Times New Roman" w:eastAsia="SimSun" w:hAnsi="Times New Roman" w:cs="Times New Roman"/>
          <w:color w:val="1F497D"/>
          <w:kern w:val="0"/>
          <w:sz w:val="22"/>
        </w:rPr>
        <w:t xml:space="preserve"> </w:t>
      </w:r>
    </w:p>
    <w:p w14:paraId="10CC0359" w14:textId="67681437" w:rsidR="0082120D" w:rsidRPr="0033750C" w:rsidRDefault="0082120D"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ever, he was not satisfied with the voting results. After the meeting, he </w:t>
      </w:r>
      <w:r w:rsidR="00496B42" w:rsidRPr="0033750C">
        <w:rPr>
          <w:rFonts w:ascii="Times New Roman" w:eastAsia="SimSun" w:hAnsi="Times New Roman" w:cs="Times New Roman"/>
          <w:color w:val="1F497D"/>
          <w:kern w:val="0"/>
          <w:sz w:val="22"/>
        </w:rPr>
        <w:t>came to</w:t>
      </w:r>
      <w:r w:rsidRPr="0033750C">
        <w:rPr>
          <w:rFonts w:ascii="Times New Roman" w:eastAsia="SimSun" w:hAnsi="Times New Roman" w:cs="Times New Roman"/>
          <w:color w:val="1F497D"/>
          <w:kern w:val="0"/>
          <w:sz w:val="22"/>
        </w:rPr>
        <w:t xml:space="preserve"> M</w:t>
      </w:r>
      <w:r w:rsidR="00496B42"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Alex</w:t>
      </w:r>
      <w:r w:rsidR="00496B4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he host of the meeting. He told Alex that he did not copy homework. After a period of quarrel, under the severe questioning of M</w:t>
      </w:r>
      <w:r w:rsidR="00496B42"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Alex, 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xml:space="preserve"> finally admitted to academic misconduct. </w:t>
      </w:r>
      <w:r w:rsidR="00496B42" w:rsidRPr="0033750C">
        <w:rPr>
          <w:rFonts w:ascii="Times New Roman" w:eastAsia="SimSun" w:hAnsi="Times New Roman" w:cs="Times New Roman"/>
          <w:color w:val="1F497D"/>
          <w:kern w:val="0"/>
          <w:sz w:val="22"/>
        </w:rPr>
        <w:t xml:space="preserve">Ms. </w:t>
      </w:r>
      <w:r w:rsidRPr="0033750C">
        <w:rPr>
          <w:rFonts w:ascii="Times New Roman" w:eastAsia="SimSun" w:hAnsi="Times New Roman" w:cs="Times New Roman"/>
          <w:color w:val="1F497D"/>
          <w:kern w:val="0"/>
          <w:sz w:val="22"/>
        </w:rPr>
        <w:t>Alex suggested that he</w:t>
      </w:r>
      <w:r w:rsidR="00496B42" w:rsidRPr="0033750C">
        <w:rPr>
          <w:rFonts w:ascii="Times New Roman" w:eastAsia="SimSun" w:hAnsi="Times New Roman" w:cs="Times New Roman"/>
          <w:color w:val="1F497D"/>
          <w:kern w:val="0"/>
          <w:sz w:val="22"/>
        </w:rPr>
        <w:t xml:space="preserve"> needed</w:t>
      </w:r>
      <w:r w:rsidRPr="0033750C">
        <w:rPr>
          <w:rFonts w:ascii="Times New Roman" w:eastAsia="SimSun" w:hAnsi="Times New Roman" w:cs="Times New Roman"/>
          <w:color w:val="1F497D"/>
          <w:kern w:val="0"/>
          <w:sz w:val="22"/>
        </w:rPr>
        <w:t xml:space="preserve"> deeply reflect on himself and try to avoid this kind of thing from happening again.</w:t>
      </w:r>
      <w:r w:rsidR="00496B42" w:rsidRPr="0033750C">
        <w:rPr>
          <w:rFonts w:ascii="Times New Roman" w:eastAsia="SimSun" w:hAnsi="Times New Roman" w:cs="Times New Roman"/>
          <w:color w:val="1F497D"/>
          <w:kern w:val="0"/>
          <w:sz w:val="22"/>
        </w:rPr>
        <w:t xml:space="preserve"> </w:t>
      </w:r>
    </w:p>
    <w:p w14:paraId="1EDC6377" w14:textId="49AD410F" w:rsidR="00496B42" w:rsidRPr="0033750C" w:rsidRDefault="00496B42"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the end of this story. I think that 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xml:space="preserve"> will come to the professor next Monday to explain the problem of homework and apologize to the professor. Could you be so kind to help him out of the shadow of academic misconduct? I also feel very sorry that 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xml:space="preserve"> was criticized by Dean Chen because of one of my words. Hope he will be well.</w:t>
      </w:r>
    </w:p>
    <w:p w14:paraId="1C5A1A53" w14:textId="3A36FC0F" w:rsidR="00496B42" w:rsidRPr="0033750C" w:rsidRDefault="00585C6E"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w:t>
      </w:r>
      <w:r w:rsidR="00496B42" w:rsidRPr="0033750C">
        <w:rPr>
          <w:rFonts w:ascii="Times New Roman" w:eastAsia="SimSun" w:hAnsi="Times New Roman" w:cs="Times New Roman"/>
          <w:color w:val="1F497D"/>
          <w:kern w:val="0"/>
          <w:sz w:val="22"/>
        </w:rPr>
        <w:t xml:space="preserve">hank you for reading this story and your help will be greatly appreciated. Enjoy your wonderful weekend. </w:t>
      </w:r>
    </w:p>
    <w:p w14:paraId="5FA8C008" w14:textId="77777777" w:rsidR="0046087A" w:rsidRPr="0033750C" w:rsidRDefault="0046087A" w:rsidP="0046087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s, faithfully. </w:t>
      </w:r>
    </w:p>
    <w:p w14:paraId="67DBD895" w14:textId="61460413" w:rsidR="0046087A" w:rsidRPr="0033750C" w:rsidRDefault="0046087A" w:rsidP="004608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496B42" w:rsidRPr="0033750C">
        <w:rPr>
          <w:rFonts w:ascii="Times New Roman" w:eastAsia="SimSun" w:hAnsi="Times New Roman" w:cs="Times New Roman"/>
          <w:color w:val="1F497D"/>
          <w:kern w:val="0"/>
          <w:sz w:val="22"/>
        </w:rPr>
        <w:t xml:space="preserve"> </w:t>
      </w:r>
    </w:p>
    <w:bookmarkEnd w:id="41"/>
    <w:bookmarkEnd w:id="42"/>
    <w:p w14:paraId="07259533" w14:textId="77777777" w:rsidR="0046087A" w:rsidRPr="0033750C" w:rsidRDefault="004608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5CE9ED7" w14:textId="73B1CD80" w:rsidR="001F68E8" w:rsidRPr="0033750C" w:rsidRDefault="001F68E8" w:rsidP="001F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Dean Chyu,</w:t>
      </w:r>
    </w:p>
    <w:p w14:paraId="22B08A74" w14:textId="55D64307" w:rsidR="001F68E8" w:rsidRPr="0033750C" w:rsidRDefault="001F68E8" w:rsidP="001F68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application system shows that your submission</w:t>
      </w:r>
      <w:r w:rsidR="002F7C8E" w:rsidRPr="0033750C">
        <w:rPr>
          <w:rFonts w:ascii="Times New Roman" w:eastAsia="SimSun" w:hAnsi="Times New Roman" w:cs="Times New Roman"/>
          <w:color w:val="1F497D"/>
          <w:kern w:val="0"/>
          <w:sz w:val="22"/>
        </w:rPr>
        <w:t>s</w:t>
      </w:r>
      <w:r w:rsidR="00E6280C" w:rsidRPr="0033750C">
        <w:rPr>
          <w:rFonts w:ascii="Times New Roman" w:eastAsia="SimSun" w:hAnsi="Times New Roman" w:cs="Times New Roman"/>
          <w:color w:val="1F497D"/>
          <w:kern w:val="0"/>
          <w:sz w:val="22"/>
        </w:rPr>
        <w:t xml:space="preserve"> of recommendation letters for all universities</w:t>
      </w:r>
      <w:r w:rsidRPr="0033750C">
        <w:rPr>
          <w:rFonts w:ascii="Times New Roman" w:eastAsia="SimSun" w:hAnsi="Times New Roman" w:cs="Times New Roman"/>
          <w:color w:val="1F497D"/>
          <w:kern w:val="0"/>
          <w:sz w:val="22"/>
        </w:rPr>
        <w:t xml:space="preserve"> </w:t>
      </w:r>
      <w:r w:rsidR="002F7C8E" w:rsidRPr="0033750C">
        <w:rPr>
          <w:rFonts w:ascii="Times New Roman" w:eastAsia="SimSun" w:hAnsi="Times New Roman" w:cs="Times New Roman"/>
          <w:color w:val="1F497D"/>
          <w:kern w:val="0"/>
          <w:sz w:val="22"/>
        </w:rPr>
        <w:t>were</w:t>
      </w:r>
      <w:r w:rsidRPr="0033750C">
        <w:rPr>
          <w:rFonts w:ascii="Times New Roman" w:eastAsia="SimSun" w:hAnsi="Times New Roman" w:cs="Times New Roman"/>
          <w:color w:val="1F497D"/>
          <w:kern w:val="0"/>
          <w:sz w:val="22"/>
        </w:rPr>
        <w:t xml:space="preserve"> successful. </w:t>
      </w:r>
      <w:r w:rsidR="00EC05FD" w:rsidRPr="0033750C">
        <w:rPr>
          <w:rFonts w:ascii="Times New Roman" w:eastAsia="SimSun" w:hAnsi="Times New Roman" w:cs="Times New Roman"/>
          <w:color w:val="1F497D"/>
          <w:kern w:val="0"/>
          <w:sz w:val="22"/>
        </w:rPr>
        <w:t xml:space="preserve">Thank you for taking the time to write on my behalf for my graduate study application. I appreciate your support </w:t>
      </w:r>
      <w:r w:rsidR="007C0D37" w:rsidRPr="0033750C">
        <w:rPr>
          <w:rFonts w:ascii="Times New Roman" w:eastAsia="SimSun" w:hAnsi="Times New Roman" w:cs="Times New Roman"/>
          <w:color w:val="1F497D"/>
          <w:kern w:val="0"/>
          <w:sz w:val="22"/>
        </w:rPr>
        <w:t>in my academic life</w:t>
      </w:r>
      <w:r w:rsidR="00EC05FD" w:rsidRPr="0033750C">
        <w:rPr>
          <w:rFonts w:ascii="Times New Roman" w:eastAsia="SimSun" w:hAnsi="Times New Roman" w:cs="Times New Roman"/>
          <w:color w:val="1F497D"/>
          <w:kern w:val="0"/>
          <w:sz w:val="22"/>
        </w:rPr>
        <w:t xml:space="preserve">. </w:t>
      </w:r>
      <w:r w:rsidR="007C0D37" w:rsidRPr="0033750C">
        <w:rPr>
          <w:rFonts w:ascii="Times New Roman" w:eastAsia="SimSun" w:hAnsi="Times New Roman" w:cs="Times New Roman"/>
          <w:color w:val="1F497D"/>
          <w:kern w:val="0"/>
          <w:sz w:val="22"/>
        </w:rPr>
        <w:t xml:space="preserve">After finishing my graduate studies in the U.S., I hope to pursue post-doctoral research at top universities overseas. In the future, I hope to conduct academic research and work as a professor at a university or research institute, so my graduate studies in the U.S. will be extremely beneficial to my career development. </w:t>
      </w:r>
      <w:r w:rsidRPr="0033750C">
        <w:rPr>
          <w:rFonts w:ascii="Times New Roman" w:eastAsia="SimSun" w:hAnsi="Times New Roman" w:cs="Times New Roman"/>
          <w:color w:val="1F497D"/>
          <w:kern w:val="0"/>
          <w:sz w:val="22"/>
        </w:rPr>
        <w:t xml:space="preserve">I will </w:t>
      </w:r>
      <w:r w:rsidR="00EC05FD" w:rsidRPr="0033750C">
        <w:rPr>
          <w:rFonts w:ascii="Times New Roman" w:eastAsia="SimSun" w:hAnsi="Times New Roman" w:cs="Times New Roman"/>
          <w:color w:val="1F497D"/>
          <w:kern w:val="0"/>
          <w:sz w:val="22"/>
        </w:rPr>
        <w:t xml:space="preserve">keep you updated about </w:t>
      </w:r>
      <w:r w:rsidRPr="0033750C">
        <w:rPr>
          <w:rFonts w:ascii="Times New Roman" w:eastAsia="SimSun" w:hAnsi="Times New Roman" w:cs="Times New Roman"/>
          <w:color w:val="1F497D"/>
          <w:kern w:val="0"/>
          <w:sz w:val="22"/>
        </w:rPr>
        <w:t xml:space="preserve">the follow-up news. </w:t>
      </w:r>
      <w:r w:rsidR="00EC05FD" w:rsidRPr="0033750C">
        <w:rPr>
          <w:rFonts w:ascii="Times New Roman" w:eastAsia="SimSun" w:hAnsi="Times New Roman" w:cs="Times New Roman"/>
          <w:color w:val="1F497D"/>
          <w:kern w:val="0"/>
          <w:sz w:val="22"/>
        </w:rPr>
        <w:t xml:space="preserve">Thanks again for your assistance. </w:t>
      </w:r>
      <w:r w:rsidR="007C0D37" w:rsidRPr="0033750C">
        <w:rPr>
          <w:rFonts w:ascii="Times New Roman" w:eastAsia="SimSun" w:hAnsi="Times New Roman" w:cs="Times New Roman"/>
          <w:color w:val="1F497D"/>
          <w:kern w:val="0"/>
          <w:sz w:val="22"/>
        </w:rPr>
        <w:t>Have</w:t>
      </w:r>
      <w:r w:rsidRPr="0033750C">
        <w:rPr>
          <w:rFonts w:ascii="Times New Roman" w:eastAsia="SimSun" w:hAnsi="Times New Roman" w:cs="Times New Roman"/>
          <w:color w:val="1F497D"/>
          <w:kern w:val="0"/>
          <w:sz w:val="22"/>
        </w:rPr>
        <w:t xml:space="preserve"> a wonderful week</w:t>
      </w:r>
      <w:r w:rsidR="00E5026B" w:rsidRPr="0033750C">
        <w:rPr>
          <w:rFonts w:ascii="Times New Roman" w:eastAsia="SimSun" w:hAnsi="Times New Roman" w:cs="Times New Roman"/>
          <w:color w:val="1F497D"/>
          <w:kern w:val="0"/>
          <w:sz w:val="22"/>
        </w:rPr>
        <w:t>end</w:t>
      </w:r>
      <w:r w:rsidRPr="0033750C">
        <w:rPr>
          <w:rFonts w:ascii="Times New Roman" w:eastAsia="SimSun" w:hAnsi="Times New Roman" w:cs="Times New Roman"/>
          <w:color w:val="1F497D"/>
          <w:kern w:val="0"/>
          <w:sz w:val="22"/>
        </w:rPr>
        <w:t>.</w:t>
      </w:r>
    </w:p>
    <w:p w14:paraId="4C93EE7A" w14:textId="77777777" w:rsidR="00EC2F6D" w:rsidRPr="0033750C" w:rsidRDefault="00EC2F6D" w:rsidP="00EC2F6D">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s, faithfully. </w:t>
      </w:r>
    </w:p>
    <w:p w14:paraId="786E8EDF" w14:textId="77777777" w:rsidR="001F68E8" w:rsidRPr="0033750C" w:rsidRDefault="001F68E8" w:rsidP="001F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D59554" w14:textId="77777777" w:rsidR="001F68E8" w:rsidRPr="0033750C" w:rsidRDefault="001F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8D7D54E" w14:textId="162C556B" w:rsidR="00CC669B" w:rsidRPr="0033750C" w:rsidRDefault="00CC669B" w:rsidP="00CC669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4B1EDA64" w14:textId="77777777" w:rsidR="00CC669B" w:rsidRPr="0033750C" w:rsidRDefault="00CC669B" w:rsidP="00CC669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79AD0BFC"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heard that you will recruit some Ph.D. students for next year. 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be involved in bioelectronics in the future. Here are the details for these projects I have participated in. And my CV is also attached to this email. Thank you very much for squeezing time out of your busy schedule to look through my material.</w:t>
      </w:r>
    </w:p>
    <w:p w14:paraId="7EB1C4B2"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4D3CE23"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C97D6BA"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w:t>
      </w:r>
      <w:r w:rsidRPr="0033750C">
        <w:rPr>
          <w:rFonts w:ascii="Times New Roman" w:eastAsia="SimSun" w:hAnsi="Times New Roman" w:cs="Times New Roman"/>
          <w:color w:val="1F497D"/>
          <w:kern w:val="0"/>
          <w:sz w:val="22"/>
        </w:rPr>
        <w:lastRenderedPageBreak/>
        <w:t xml:space="preserve">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8157861"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6AB82722"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35C233F8" w14:textId="77777777" w:rsidR="00CC669B" w:rsidRPr="0033750C" w:rsidRDefault="00CC669B" w:rsidP="00CC66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508B28" w14:textId="77777777" w:rsidR="00CC669B" w:rsidRPr="0033750C" w:rsidRDefault="00CC669B" w:rsidP="00CC66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182889" w14:textId="77777777" w:rsidR="00CC669B" w:rsidRPr="0033750C" w:rsidRDefault="00CC669B">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03468013" w14:textId="1DA98320" w:rsidR="00BE09DD" w:rsidRPr="0033750C" w:rsidRDefault="00BE09DD" w:rsidP="00BE09DD">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lastRenderedPageBreak/>
        <w:t>Dear Prof. Fok,  </w:t>
      </w:r>
    </w:p>
    <w:p w14:paraId="478FDCCA" w14:textId="12EC64B2" w:rsidR="00D51723" w:rsidRPr="0033750C" w:rsidRDefault="00BE09DD" w:rsidP="00BE09DD">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I have finished grading </w:t>
      </w:r>
      <w:r w:rsidR="00D51723" w:rsidRPr="0033750C">
        <w:rPr>
          <w:rFonts w:ascii="Times New Roman" w:eastAsia="DengXian" w:hAnsi="Times New Roman" w:cs="Times New Roman"/>
          <w:color w:val="1F497D"/>
          <w:kern w:val="0"/>
          <w:sz w:val="22"/>
          <w:bdr w:val="none" w:sz="0" w:space="0" w:color="auto" w:frame="1"/>
        </w:rPr>
        <w:t xml:space="preserve">of </w:t>
      </w:r>
      <w:r w:rsidRPr="0033750C">
        <w:rPr>
          <w:rFonts w:ascii="Times New Roman" w:eastAsia="DengXian" w:hAnsi="Times New Roman" w:cs="Times New Roman"/>
          <w:color w:val="1F497D"/>
          <w:kern w:val="0"/>
          <w:sz w:val="22"/>
          <w:bdr w:val="none" w:sz="0" w:space="0" w:color="auto" w:frame="1"/>
        </w:rPr>
        <w:t xml:space="preserve">Mechanical Design 1 project. Please take look at them when it is </w:t>
      </w:r>
      <w:r w:rsidR="00D51723" w:rsidRPr="0033750C">
        <w:rPr>
          <w:rFonts w:ascii="Times New Roman" w:eastAsia="DengXian" w:hAnsi="Times New Roman" w:cs="Times New Roman"/>
          <w:color w:val="1F497D"/>
          <w:kern w:val="0"/>
          <w:sz w:val="22"/>
          <w:bdr w:val="none" w:sz="0" w:space="0" w:color="auto" w:frame="1"/>
        </w:rPr>
        <w:t>available</w:t>
      </w:r>
      <w:r w:rsidR="00263D42" w:rsidRPr="0033750C">
        <w:rPr>
          <w:rFonts w:ascii="Times New Roman" w:eastAsia="DengXian" w:hAnsi="Times New Roman" w:cs="Times New Roman"/>
          <w:color w:val="1F497D"/>
          <w:kern w:val="0"/>
          <w:sz w:val="22"/>
          <w:bdr w:val="none" w:sz="0" w:space="0" w:color="auto" w:frame="1"/>
        </w:rPr>
        <w:t xml:space="preserve"> </w:t>
      </w:r>
      <w:r w:rsidRPr="0033750C">
        <w:rPr>
          <w:rFonts w:ascii="Times New Roman" w:eastAsia="DengXian" w:hAnsi="Times New Roman" w:cs="Times New Roman"/>
          <w:color w:val="1F497D"/>
          <w:kern w:val="0"/>
          <w:sz w:val="22"/>
          <w:bdr w:val="none" w:sz="0" w:space="0" w:color="auto" w:frame="1"/>
        </w:rPr>
        <w:t xml:space="preserve">to you and please reconcile grades if there is no problem. </w:t>
      </w:r>
    </w:p>
    <w:p w14:paraId="42AC09AE" w14:textId="5925EEBD" w:rsidR="00BE09DD" w:rsidRPr="0033750C" w:rsidRDefault="00BE09DD" w:rsidP="00BE09DD">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One problem occurred when I was grading the project. </w:t>
      </w:r>
      <w:r w:rsidR="00D51723" w:rsidRPr="0033750C">
        <w:rPr>
          <w:rFonts w:ascii="Times New Roman" w:eastAsia="DengXian" w:hAnsi="Times New Roman" w:cs="Times New Roman"/>
          <w:color w:val="1F497D"/>
          <w:kern w:val="0"/>
          <w:sz w:val="22"/>
          <w:bdr w:val="none" w:sz="0" w:space="0" w:color="auto" w:frame="1"/>
        </w:rPr>
        <w:t>S</w:t>
      </w:r>
      <w:r w:rsidRPr="0033750C">
        <w:rPr>
          <w:rFonts w:ascii="Times New Roman" w:eastAsia="DengXian" w:hAnsi="Times New Roman" w:cs="Times New Roman"/>
          <w:color w:val="1F497D"/>
          <w:kern w:val="0"/>
          <w:sz w:val="22"/>
          <w:bdr w:val="none" w:sz="0" w:space="0" w:color="auto" w:frame="1"/>
        </w:rPr>
        <w:t xml:space="preserve">ome parts of </w:t>
      </w:r>
      <w:r w:rsidR="007C4D76" w:rsidRPr="0033750C">
        <w:rPr>
          <w:rFonts w:ascii="Times New Roman" w:eastAsia="DengXian" w:hAnsi="Times New Roman" w:cs="Times New Roman"/>
          <w:color w:val="1F497D"/>
          <w:kern w:val="0"/>
          <w:sz w:val="22"/>
          <w:bdr w:val="none" w:sz="0" w:space="0" w:color="auto" w:frame="1"/>
        </w:rPr>
        <w:t xml:space="preserve">the </w:t>
      </w:r>
      <w:r w:rsidRPr="0033750C">
        <w:rPr>
          <w:rFonts w:ascii="Times New Roman" w:eastAsia="DengXian" w:hAnsi="Times New Roman" w:cs="Times New Roman"/>
          <w:color w:val="1F497D"/>
          <w:kern w:val="0"/>
          <w:sz w:val="22"/>
          <w:bdr w:val="none" w:sz="0" w:space="0" w:color="auto" w:frame="1"/>
        </w:rPr>
        <w:t xml:space="preserve">design for these two students are </w:t>
      </w:r>
      <w:proofErr w:type="gramStart"/>
      <w:r w:rsidRPr="0033750C">
        <w:rPr>
          <w:rFonts w:ascii="Times New Roman" w:eastAsia="DengXian" w:hAnsi="Times New Roman" w:cs="Times New Roman"/>
          <w:color w:val="1F497D"/>
          <w:kern w:val="0"/>
          <w:sz w:val="22"/>
          <w:bdr w:val="none" w:sz="0" w:space="0" w:color="auto" w:frame="1"/>
        </w:rPr>
        <w:t>similar to</w:t>
      </w:r>
      <w:proofErr w:type="gramEnd"/>
      <w:r w:rsidRPr="0033750C">
        <w:rPr>
          <w:rFonts w:ascii="Times New Roman" w:eastAsia="DengXian" w:hAnsi="Times New Roman" w:cs="Times New Roman"/>
          <w:color w:val="1F497D"/>
          <w:kern w:val="0"/>
          <w:sz w:val="22"/>
          <w:bdr w:val="none" w:sz="0" w:space="0" w:color="auto" w:frame="1"/>
        </w:rPr>
        <w:t xml:space="preserve"> each other, which are attached to this email. I think the scores of these two students need your decision. </w:t>
      </w:r>
    </w:p>
    <w:p w14:paraId="67693605" w14:textId="1F44BDC7" w:rsidR="00D51723" w:rsidRPr="0033750C" w:rsidRDefault="00D51723" w:rsidP="00BE09DD">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In addition, I share the score sheet on Overleaf with you in another email. If you want to change score</w:t>
      </w:r>
      <w:r w:rsidR="007C4D76" w:rsidRPr="0033750C">
        <w:rPr>
          <w:rFonts w:ascii="Times New Roman" w:eastAsia="DengXian" w:hAnsi="Times New Roman" w:cs="Times New Roman"/>
          <w:color w:val="1F497D"/>
          <w:kern w:val="0"/>
          <w:sz w:val="22"/>
          <w:bdr w:val="none" w:sz="0" w:space="0" w:color="auto" w:frame="1"/>
        </w:rPr>
        <w:t>s</w:t>
      </w:r>
      <w:r w:rsidRPr="0033750C">
        <w:rPr>
          <w:rFonts w:ascii="Times New Roman" w:eastAsia="DengXian" w:hAnsi="Times New Roman" w:cs="Times New Roman"/>
          <w:color w:val="1F497D"/>
          <w:kern w:val="0"/>
          <w:sz w:val="22"/>
          <w:bdr w:val="none" w:sz="0" w:space="0" w:color="auto" w:frame="1"/>
        </w:rPr>
        <w:t xml:space="preserve"> for some students, you can change their scores and comments on Overleaf. </w:t>
      </w:r>
    </w:p>
    <w:p w14:paraId="0CBEF8F3" w14:textId="6243846B" w:rsidR="00D51723" w:rsidRPr="0033750C" w:rsidRDefault="00D51723" w:rsidP="00BE09DD">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s for your help and have a good night!</w:t>
      </w:r>
    </w:p>
    <w:p w14:paraId="5CFC3B91" w14:textId="77777777" w:rsidR="00BE09DD" w:rsidRPr="0033750C" w:rsidRDefault="00BE09DD" w:rsidP="00BE09DD">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538614F9" w14:textId="77777777" w:rsidR="00BE09DD" w:rsidRPr="0033750C" w:rsidRDefault="00BE09DD" w:rsidP="00BE09DD">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7F29D7BE" w14:textId="77777777" w:rsidR="00BE09DD" w:rsidRPr="0033750C" w:rsidRDefault="00BE09DD">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23195561" w14:textId="1255C316" w:rsidR="00AE10C9" w:rsidRPr="0033750C" w:rsidRDefault="00AE10C9"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lastRenderedPageBreak/>
        <w:t>Extension of Project Submission Deadline</w:t>
      </w:r>
    </w:p>
    <w:p w14:paraId="46639CA3" w14:textId="22F16E18" w:rsidR="008C11D5" w:rsidRPr="0033750C" w:rsidRDefault="008C11D5"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all, </w:t>
      </w:r>
    </w:p>
    <w:p w14:paraId="5FA5C525" w14:textId="205611EF" w:rsidR="008C11D5" w:rsidRPr="0033750C" w:rsidRDefault="008C11D5" w:rsidP="008C11D5">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Please be informed that the new </w:t>
      </w:r>
      <w:r w:rsidRPr="0033750C">
        <w:rPr>
          <w:rFonts w:ascii="Times New Roman" w:eastAsia="DengXian" w:hAnsi="Times New Roman" w:cs="Times New Roman"/>
          <w:b/>
          <w:color w:val="1F497D"/>
          <w:kern w:val="0"/>
          <w:sz w:val="22"/>
          <w:bdr w:val="none" w:sz="0" w:space="0" w:color="auto" w:frame="1"/>
        </w:rPr>
        <w:t>deadline</w:t>
      </w:r>
      <w:r w:rsidRPr="0033750C">
        <w:rPr>
          <w:rFonts w:ascii="Times New Roman" w:eastAsia="DengXian" w:hAnsi="Times New Roman" w:cs="Times New Roman"/>
          <w:color w:val="1F497D"/>
          <w:kern w:val="0"/>
          <w:sz w:val="22"/>
          <w:bdr w:val="none" w:sz="0" w:space="0" w:color="auto" w:frame="1"/>
        </w:rPr>
        <w:t xml:space="preserve"> for project submission will be </w:t>
      </w:r>
      <w:r w:rsidRPr="0033750C">
        <w:rPr>
          <w:rFonts w:ascii="Times New Roman" w:eastAsia="DengXian" w:hAnsi="Times New Roman" w:cs="Times New Roman"/>
          <w:b/>
          <w:color w:val="1F497D"/>
          <w:kern w:val="0"/>
          <w:sz w:val="22"/>
          <w:bdr w:val="none" w:sz="0" w:space="0" w:color="auto" w:frame="1"/>
        </w:rPr>
        <w:t>extended</w:t>
      </w:r>
      <w:r w:rsidRPr="0033750C">
        <w:rPr>
          <w:rFonts w:ascii="Times New Roman" w:eastAsia="DengXian" w:hAnsi="Times New Roman" w:cs="Times New Roman"/>
          <w:color w:val="1F497D"/>
          <w:kern w:val="0"/>
          <w:sz w:val="22"/>
          <w:bdr w:val="none" w:sz="0" w:space="0" w:color="auto" w:frame="1"/>
        </w:rPr>
        <w:t xml:space="preserve"> to this </w:t>
      </w:r>
      <w:r w:rsidRPr="0033750C">
        <w:rPr>
          <w:rFonts w:ascii="Times New Roman" w:eastAsia="DengXian" w:hAnsi="Times New Roman" w:cs="Times New Roman"/>
          <w:b/>
          <w:color w:val="1F497D"/>
          <w:kern w:val="0"/>
          <w:sz w:val="22"/>
          <w:bdr w:val="none" w:sz="0" w:space="0" w:color="auto" w:frame="1"/>
        </w:rPr>
        <w:t>Sunday midnight</w:t>
      </w:r>
      <w:r w:rsidRPr="0033750C">
        <w:rPr>
          <w:rFonts w:ascii="Times New Roman" w:eastAsia="DengXian" w:hAnsi="Times New Roman" w:cs="Times New Roman"/>
          <w:color w:val="1F497D"/>
          <w:kern w:val="0"/>
          <w:sz w:val="22"/>
          <w:bdr w:val="none" w:sz="0" w:space="0" w:color="auto" w:frame="1"/>
        </w:rPr>
        <w:t>. Please seize the time.</w:t>
      </w:r>
    </w:p>
    <w:p w14:paraId="20FAD0B2" w14:textId="77777777" w:rsidR="008C11D5" w:rsidRPr="0033750C" w:rsidRDefault="008C11D5" w:rsidP="008C11D5">
      <w:pPr>
        <w:widowControl/>
        <w:jc w:val="left"/>
        <w:rPr>
          <w:rFonts w:ascii="Times New Roman" w:eastAsia="DengXian" w:hAnsi="Times New Roman" w:cs="Times New Roman"/>
          <w:color w:val="1F497D"/>
          <w:kern w:val="0"/>
          <w:sz w:val="22"/>
          <w:bdr w:val="none" w:sz="0" w:space="0" w:color="auto" w:frame="1"/>
        </w:rPr>
      </w:pPr>
    </w:p>
    <w:p w14:paraId="32B60F8F" w14:textId="77777777" w:rsidR="008C11D5" w:rsidRPr="0033750C" w:rsidRDefault="008C11D5" w:rsidP="002B0967">
      <w:pPr>
        <w:widowControl/>
        <w:jc w:val="left"/>
        <w:rPr>
          <w:rFonts w:ascii="Times New Roman" w:eastAsia="DengXian" w:hAnsi="Times New Roman" w:cs="Times New Roman"/>
          <w:color w:val="1F497D"/>
          <w:kern w:val="0"/>
          <w:sz w:val="22"/>
          <w:bdr w:val="none" w:sz="0" w:space="0" w:color="auto" w:frame="1"/>
        </w:rPr>
      </w:pPr>
    </w:p>
    <w:p w14:paraId="1EEA924F" w14:textId="77777777" w:rsidR="00BC7B51" w:rsidRPr="0033750C" w:rsidRDefault="00BC7B51" w:rsidP="00BC7B51">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27FB9A9F" w14:textId="5797C88A" w:rsidR="00BC7B51" w:rsidRPr="0033750C" w:rsidRDefault="00BC7B51" w:rsidP="00BC7B51">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Received! Thanks. I</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m grading now. Have a nice day!</w:t>
      </w:r>
    </w:p>
    <w:p w14:paraId="7A6788E5" w14:textId="77777777" w:rsidR="00BC7B51" w:rsidRPr="0033750C" w:rsidRDefault="00BC7B51" w:rsidP="00BC7B51">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70FBAFCD" w14:textId="77777777" w:rsidR="00BC7B51" w:rsidRPr="0033750C" w:rsidRDefault="00BC7B51" w:rsidP="00BC7B51">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32937076" w14:textId="77777777" w:rsidR="00BC7B51" w:rsidRPr="0033750C" w:rsidRDefault="00BC7B51" w:rsidP="002B0967">
      <w:pPr>
        <w:widowControl/>
        <w:jc w:val="left"/>
        <w:rPr>
          <w:rFonts w:ascii="Times New Roman" w:eastAsia="DengXian" w:hAnsi="Times New Roman" w:cs="Times New Roman"/>
          <w:color w:val="1F497D"/>
          <w:kern w:val="0"/>
          <w:sz w:val="22"/>
          <w:bdr w:val="none" w:sz="0" w:space="0" w:color="auto" w:frame="1"/>
        </w:rPr>
      </w:pPr>
    </w:p>
    <w:p w14:paraId="19F9CAEC" w14:textId="77777777" w:rsidR="00BC7B51" w:rsidRPr="0033750C" w:rsidRDefault="00BC7B51" w:rsidP="002B0967">
      <w:pPr>
        <w:widowControl/>
        <w:jc w:val="left"/>
        <w:rPr>
          <w:rFonts w:ascii="Times New Roman" w:eastAsia="DengXian" w:hAnsi="Times New Roman" w:cs="Times New Roman"/>
          <w:color w:val="1F497D"/>
          <w:kern w:val="0"/>
          <w:sz w:val="22"/>
          <w:bdr w:val="none" w:sz="0" w:space="0" w:color="auto" w:frame="1"/>
        </w:rPr>
      </w:pPr>
    </w:p>
    <w:p w14:paraId="07C02154" w14:textId="5D4E254C" w:rsidR="002B0967" w:rsidRPr="0033750C" w:rsidRDefault="002B0967"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70CB4F28" w14:textId="16704E7D" w:rsidR="002B0967" w:rsidRPr="0033750C" w:rsidRDefault="002B0967" w:rsidP="002B0967">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Got it!</w:t>
      </w:r>
    </w:p>
    <w:p w14:paraId="42A8A1D9" w14:textId="77777777" w:rsidR="002B0967" w:rsidRPr="0033750C" w:rsidRDefault="002B0967"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5A55E676" w14:textId="77777777" w:rsidR="002B0967" w:rsidRPr="0033750C" w:rsidRDefault="002B0967"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13C0BFCE" w14:textId="77777777" w:rsidR="002B0967" w:rsidRPr="0033750C" w:rsidRDefault="002B0967" w:rsidP="00130D26">
      <w:pPr>
        <w:widowControl/>
        <w:jc w:val="left"/>
        <w:rPr>
          <w:rFonts w:ascii="Times New Roman" w:eastAsia="DengXian" w:hAnsi="Times New Roman" w:cs="Times New Roman"/>
          <w:color w:val="1F497D"/>
          <w:kern w:val="0"/>
          <w:sz w:val="22"/>
          <w:bdr w:val="none" w:sz="0" w:space="0" w:color="auto" w:frame="1"/>
        </w:rPr>
      </w:pPr>
    </w:p>
    <w:p w14:paraId="45FCA12D" w14:textId="77777777" w:rsidR="002B0967" w:rsidRPr="0033750C" w:rsidRDefault="002B0967" w:rsidP="00130D26">
      <w:pPr>
        <w:widowControl/>
        <w:jc w:val="left"/>
        <w:rPr>
          <w:rFonts w:ascii="Times New Roman" w:eastAsia="DengXian" w:hAnsi="Times New Roman" w:cs="Times New Roman"/>
          <w:color w:val="1F497D"/>
          <w:kern w:val="0"/>
          <w:sz w:val="22"/>
          <w:bdr w:val="none" w:sz="0" w:space="0" w:color="auto" w:frame="1"/>
        </w:rPr>
      </w:pPr>
    </w:p>
    <w:p w14:paraId="18126F1F" w14:textId="648B1049" w:rsidR="00130D26" w:rsidRPr="0033750C" w:rsidRDefault="00130D26" w:rsidP="00130D2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163DA872" w14:textId="2E7F75FF" w:rsidR="00130D26" w:rsidRPr="0033750C" w:rsidRDefault="00130D26" w:rsidP="00130D26">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Received! Thank you for your help. I will pay special attention to the points you mentioned. Good night! </w:t>
      </w:r>
    </w:p>
    <w:p w14:paraId="5673C905" w14:textId="77777777" w:rsidR="00130D26" w:rsidRPr="0033750C" w:rsidRDefault="00130D26" w:rsidP="00130D2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32F3BA15" w14:textId="77777777" w:rsidR="00130D26" w:rsidRPr="0033750C" w:rsidRDefault="00130D26" w:rsidP="00130D2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1A71D00E" w14:textId="77777777" w:rsidR="00130D26" w:rsidRPr="0033750C" w:rsidRDefault="00130D26" w:rsidP="009C3909">
      <w:pPr>
        <w:widowControl/>
        <w:jc w:val="left"/>
        <w:rPr>
          <w:rFonts w:ascii="Times New Roman" w:eastAsia="DengXian" w:hAnsi="Times New Roman" w:cs="Times New Roman"/>
          <w:color w:val="1F497D"/>
          <w:kern w:val="0"/>
          <w:sz w:val="22"/>
          <w:bdr w:val="none" w:sz="0" w:space="0" w:color="auto" w:frame="1"/>
        </w:rPr>
      </w:pPr>
    </w:p>
    <w:p w14:paraId="1E4354A1" w14:textId="77777777" w:rsidR="00130D26" w:rsidRPr="0033750C" w:rsidRDefault="00130D26" w:rsidP="009C3909">
      <w:pPr>
        <w:widowControl/>
        <w:jc w:val="left"/>
        <w:rPr>
          <w:rFonts w:ascii="Times New Roman" w:eastAsia="DengXian" w:hAnsi="Times New Roman" w:cs="Times New Roman"/>
          <w:color w:val="1F497D"/>
          <w:kern w:val="0"/>
          <w:sz w:val="22"/>
          <w:bdr w:val="none" w:sz="0" w:space="0" w:color="auto" w:frame="1"/>
        </w:rPr>
      </w:pPr>
    </w:p>
    <w:p w14:paraId="49844DD5" w14:textId="1B476D93" w:rsidR="009C3909" w:rsidRPr="0033750C" w:rsidRDefault="009C3909" w:rsidP="009C390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Qi,  </w:t>
      </w:r>
    </w:p>
    <w:p w14:paraId="4B130F3E" w14:textId="7EB10471" w:rsidR="009C3909" w:rsidRPr="0033750C" w:rsidRDefault="009C3909" w:rsidP="009C3909">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The e-book for the Mechanical Design 2 course (9</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amp; 10</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edition) is attached to this email. Just FYI. It seems that there is already an 11</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edition, but I don</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t have an 11</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edition e-book and we also used the 10</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edition before for this course.</w:t>
      </w:r>
      <w:r w:rsidRPr="0033750C">
        <w:rPr>
          <w:rFonts w:ascii="Times New Roman" w:eastAsia="SimSun" w:hAnsi="Times New Roman" w:cs="Times New Roman"/>
          <w:color w:val="1F497D"/>
          <w:kern w:val="0"/>
          <w:sz w:val="22"/>
        </w:rPr>
        <w:t> Have a nice day!</w:t>
      </w:r>
    </w:p>
    <w:p w14:paraId="353C8814" w14:textId="77777777" w:rsidR="009C3909" w:rsidRPr="0033750C" w:rsidRDefault="009C3909" w:rsidP="009C390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6E3D36D6" w14:textId="77777777" w:rsidR="009C3909" w:rsidRPr="0033750C" w:rsidRDefault="009C3909" w:rsidP="009C390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65AF17A7" w14:textId="77777777" w:rsidR="009C3909" w:rsidRPr="0033750C" w:rsidRDefault="009C3909" w:rsidP="005A605B">
      <w:pPr>
        <w:widowControl/>
        <w:jc w:val="left"/>
        <w:rPr>
          <w:rFonts w:ascii="Times New Roman" w:eastAsia="DengXian" w:hAnsi="Times New Roman" w:cs="Times New Roman"/>
          <w:color w:val="1F497D"/>
          <w:kern w:val="0"/>
          <w:sz w:val="22"/>
          <w:bdr w:val="none" w:sz="0" w:space="0" w:color="auto" w:frame="1"/>
        </w:rPr>
      </w:pPr>
    </w:p>
    <w:p w14:paraId="5E17938C" w14:textId="77777777" w:rsidR="009C3909" w:rsidRPr="0033750C" w:rsidRDefault="009C3909" w:rsidP="005A605B">
      <w:pPr>
        <w:widowControl/>
        <w:jc w:val="left"/>
        <w:rPr>
          <w:rFonts w:ascii="Times New Roman" w:eastAsia="DengXian" w:hAnsi="Times New Roman" w:cs="Times New Roman"/>
          <w:color w:val="1F497D"/>
          <w:kern w:val="0"/>
          <w:sz w:val="22"/>
          <w:bdr w:val="none" w:sz="0" w:space="0" w:color="auto" w:frame="1"/>
        </w:rPr>
      </w:pPr>
    </w:p>
    <w:p w14:paraId="4108273B" w14:textId="092B52E3" w:rsidR="005A605B" w:rsidRPr="0033750C" w:rsidRDefault="005A605B" w:rsidP="005A605B">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Lu,  </w:t>
      </w:r>
    </w:p>
    <w:p w14:paraId="70D5DE12" w14:textId="3A707171" w:rsidR="005A605B" w:rsidRPr="0033750C" w:rsidRDefault="005A605B" w:rsidP="005A605B">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After my repeated thinking, I still want to become a teaching assistant in mechatronics. Because I want to consolidate my knowledge of mechatronics</w:t>
      </w:r>
      <w:r w:rsidRPr="0033750C">
        <w:rPr>
          <w:rFonts w:ascii="Times New Roman" w:hAnsi="Times New Roman" w:cs="Times New Roman"/>
        </w:rPr>
        <w:t xml:space="preserve"> </w:t>
      </w:r>
      <w:r w:rsidRPr="0033750C">
        <w:rPr>
          <w:rFonts w:ascii="Times New Roman" w:eastAsia="DengXian" w:hAnsi="Times New Roman" w:cs="Times New Roman"/>
          <w:color w:val="1F497D"/>
          <w:kern w:val="0"/>
          <w:sz w:val="22"/>
          <w:bdr w:val="none" w:sz="0" w:space="0" w:color="auto" w:frame="1"/>
        </w:rPr>
        <w:t xml:space="preserve">and strengthen my hands-on ability. </w:t>
      </w:r>
      <w:proofErr w:type="gramStart"/>
      <w:r w:rsidRPr="0033750C">
        <w:rPr>
          <w:rFonts w:ascii="Times New Roman" w:eastAsia="DengXian" w:hAnsi="Times New Roman" w:cs="Times New Roman"/>
          <w:color w:val="1F497D"/>
          <w:kern w:val="0"/>
          <w:sz w:val="22"/>
          <w:bdr w:val="none" w:sz="0" w:space="0" w:color="auto" w:frame="1"/>
        </w:rPr>
        <w:t>So</w:t>
      </w:r>
      <w:proofErr w:type="gramEnd"/>
      <w:r w:rsidRPr="0033750C">
        <w:rPr>
          <w:rFonts w:ascii="Times New Roman" w:eastAsia="DengXian" w:hAnsi="Times New Roman" w:cs="Times New Roman"/>
          <w:color w:val="1F497D"/>
          <w:kern w:val="0"/>
          <w:sz w:val="22"/>
          <w:bdr w:val="none" w:sz="0" w:space="0" w:color="auto" w:frame="1"/>
        </w:rPr>
        <w:t xml:space="preserve"> can I be honored to be a </w:t>
      </w:r>
      <w:r w:rsidRPr="0033750C">
        <w:rPr>
          <w:rFonts w:ascii="Times New Roman" w:eastAsia="DengXian" w:hAnsi="Times New Roman" w:cs="Times New Roman"/>
          <w:b/>
          <w:color w:val="1F497D"/>
          <w:kern w:val="0"/>
          <w:sz w:val="22"/>
          <w:bdr w:val="none" w:sz="0" w:space="0" w:color="auto" w:frame="1"/>
        </w:rPr>
        <w:t>teaching assistant</w:t>
      </w:r>
      <w:r w:rsidRPr="0033750C">
        <w:rPr>
          <w:rFonts w:ascii="Times New Roman" w:eastAsia="DengXian" w:hAnsi="Times New Roman" w:cs="Times New Roman"/>
          <w:color w:val="1F497D"/>
          <w:kern w:val="0"/>
          <w:sz w:val="22"/>
          <w:bdr w:val="none" w:sz="0" w:space="0" w:color="auto" w:frame="1"/>
        </w:rPr>
        <w:t xml:space="preserve"> in </w:t>
      </w:r>
      <w:r w:rsidRPr="0033750C">
        <w:rPr>
          <w:rFonts w:ascii="Times New Roman" w:eastAsia="DengXian" w:hAnsi="Times New Roman" w:cs="Times New Roman"/>
          <w:b/>
          <w:color w:val="1F497D"/>
          <w:kern w:val="0"/>
          <w:sz w:val="22"/>
          <w:bdr w:val="none" w:sz="0" w:space="0" w:color="auto" w:frame="1"/>
        </w:rPr>
        <w:t>mechatronics</w:t>
      </w:r>
      <w:r w:rsidRPr="0033750C">
        <w:rPr>
          <w:rFonts w:ascii="Times New Roman" w:eastAsia="DengXian" w:hAnsi="Times New Roman" w:cs="Times New Roman"/>
          <w:color w:val="1F497D"/>
          <w:kern w:val="0"/>
          <w:sz w:val="22"/>
          <w:bdr w:val="none" w:sz="0" w:space="0" w:color="auto" w:frame="1"/>
        </w:rPr>
        <w:t xml:space="preserve"> for </w:t>
      </w:r>
      <w:r w:rsidRPr="0033750C">
        <w:rPr>
          <w:rFonts w:ascii="Times New Roman" w:eastAsia="DengXian" w:hAnsi="Times New Roman" w:cs="Times New Roman"/>
          <w:b/>
          <w:color w:val="1F497D"/>
          <w:kern w:val="0"/>
          <w:sz w:val="22"/>
          <w:bdr w:val="none" w:sz="0" w:space="0" w:color="auto" w:frame="1"/>
        </w:rPr>
        <w:t>lab</w:t>
      </w:r>
      <w:r w:rsidRPr="0033750C">
        <w:rPr>
          <w:rFonts w:ascii="Times New Roman" w:eastAsia="DengXian" w:hAnsi="Times New Roman" w:cs="Times New Roman"/>
          <w:color w:val="1F497D"/>
          <w:kern w:val="0"/>
          <w:sz w:val="22"/>
          <w:bdr w:val="none" w:sz="0" w:space="0" w:color="auto" w:frame="1"/>
        </w:rPr>
        <w:t xml:space="preserve">? Thank you so much for your patient help. My latest CV is attached to this email and here is my information. </w:t>
      </w:r>
    </w:p>
    <w:p w14:paraId="06BCC602" w14:textId="29973C7C" w:rsidR="005A605B" w:rsidRPr="0033750C" w:rsidRDefault="005A605B" w:rsidP="005A605B">
      <w:pPr>
        <w:widowControl/>
        <w:ind w:left="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Name: Liuchao Jin</w:t>
      </w:r>
      <w:r w:rsidRPr="0033750C">
        <w:rPr>
          <w:rFonts w:ascii="Times New Roman" w:eastAsia="DengXian" w:hAnsi="Times New Roman" w:cs="Times New Roman"/>
          <w:color w:val="1F497D"/>
          <w:kern w:val="0"/>
          <w:sz w:val="22"/>
          <w:bdr w:val="none" w:sz="0" w:space="0" w:color="auto" w:frame="1"/>
        </w:rPr>
        <w:br/>
        <w:t>Student ID</w:t>
      </w:r>
      <w:r w:rsidRPr="0033750C">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2018141521058</w:t>
      </w:r>
      <w:r w:rsidRPr="0033750C">
        <w:rPr>
          <w:rFonts w:ascii="Times New Roman" w:eastAsia="DengXian" w:hAnsi="Times New Roman" w:cs="Times New Roman"/>
          <w:color w:val="1F497D"/>
          <w:kern w:val="0"/>
          <w:sz w:val="22"/>
          <w:bdr w:val="none" w:sz="0" w:space="0" w:color="auto" w:frame="1"/>
        </w:rPr>
        <w:br/>
        <w:t>Telephone</w:t>
      </w:r>
      <w:r w:rsidRPr="0033750C">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18258525750</w:t>
      </w:r>
      <w:r w:rsidRPr="0033750C">
        <w:rPr>
          <w:rFonts w:ascii="Times New Roman" w:eastAsia="DengXian" w:hAnsi="Times New Roman" w:cs="Times New Roman"/>
          <w:color w:val="1F497D"/>
          <w:kern w:val="0"/>
          <w:sz w:val="22"/>
          <w:bdr w:val="none" w:sz="0" w:space="0" w:color="auto" w:frame="1"/>
        </w:rPr>
        <w:br/>
        <w:t>Email</w:t>
      </w:r>
      <w:r w:rsidRPr="0033750C">
        <w:rPr>
          <w:rFonts w:ascii="Times New Roman" w:eastAsia="DengXian" w:hAnsi="Times New Roman" w:cs="Times New Roman"/>
          <w:color w:val="1F497D"/>
          <w:kern w:val="0"/>
          <w:sz w:val="22"/>
          <w:bdr w:val="none" w:sz="0" w:space="0" w:color="auto" w:frame="1"/>
        </w:rPr>
        <w:t>：</w:t>
      </w:r>
      <w:r>
        <w:fldChar w:fldCharType="begin"/>
      </w:r>
      <w:r>
        <w:instrText>HYPERLINK "mailto:windbirdman@stu.scu.edu.cn"</w:instrText>
      </w:r>
      <w:r>
        <w:fldChar w:fldCharType="separate"/>
      </w:r>
      <w:r w:rsidRPr="0033750C">
        <w:rPr>
          <w:rStyle w:val="ae"/>
          <w:rFonts w:ascii="Times New Roman" w:eastAsia="DengXian" w:hAnsi="Times New Roman" w:cs="Times New Roman"/>
          <w:kern w:val="0"/>
          <w:sz w:val="22"/>
          <w:bdr w:val="none" w:sz="0" w:space="0" w:color="auto" w:frame="1"/>
        </w:rPr>
        <w:t>windbirdman@stu.scu.edu.cn</w:t>
      </w:r>
      <w:r>
        <w:rPr>
          <w:rStyle w:val="ae"/>
          <w:rFonts w:ascii="Times New Roman" w:eastAsia="DengXian" w:hAnsi="Times New Roman" w:cs="Times New Roman"/>
          <w:kern w:val="0"/>
          <w:sz w:val="22"/>
          <w:bdr w:val="none" w:sz="0" w:space="0" w:color="auto" w:frame="1"/>
        </w:rPr>
        <w:fldChar w:fldCharType="end"/>
      </w:r>
      <w:r w:rsidRPr="0033750C">
        <w:rPr>
          <w:rFonts w:ascii="Times New Roman" w:eastAsia="DengXian" w:hAnsi="Times New Roman" w:cs="Times New Roman"/>
          <w:color w:val="1F497D"/>
          <w:kern w:val="0"/>
          <w:sz w:val="22"/>
          <w:bdr w:val="none" w:sz="0" w:space="0" w:color="auto" w:frame="1"/>
        </w:rPr>
        <w:t xml:space="preserve"> </w:t>
      </w:r>
      <w:r w:rsidRPr="0033750C">
        <w:rPr>
          <w:rFonts w:ascii="Times New Roman" w:eastAsia="DengXian" w:hAnsi="Times New Roman" w:cs="Times New Roman"/>
          <w:color w:val="1F497D"/>
          <w:kern w:val="0"/>
          <w:sz w:val="22"/>
          <w:bdr w:val="none" w:sz="0" w:space="0" w:color="auto" w:frame="1"/>
        </w:rPr>
        <w:br/>
        <w:t>QQ</w:t>
      </w:r>
      <w:r w:rsidRPr="0033750C">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1782616120</w:t>
      </w:r>
    </w:p>
    <w:p w14:paraId="12F15127" w14:textId="1A826262" w:rsidR="005A605B" w:rsidRPr="0033750C" w:rsidRDefault="005A605B" w:rsidP="005A605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Your assistant will be greatly appreciated and looking forward to your reply.   </w:t>
      </w:r>
    </w:p>
    <w:p w14:paraId="57B54376" w14:textId="77777777" w:rsidR="005A605B" w:rsidRPr="0033750C" w:rsidRDefault="005A605B" w:rsidP="005A605B">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5FE9E77F" w14:textId="77777777" w:rsidR="005A605B" w:rsidRPr="0033750C" w:rsidRDefault="005A605B" w:rsidP="005A605B">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26CA2F6A" w14:textId="77777777" w:rsidR="005A605B" w:rsidRPr="0033750C" w:rsidRDefault="005A605B" w:rsidP="00BE6530">
      <w:pPr>
        <w:widowControl/>
        <w:jc w:val="left"/>
        <w:rPr>
          <w:rFonts w:ascii="Times New Roman" w:eastAsia="DengXian" w:hAnsi="Times New Roman" w:cs="Times New Roman"/>
          <w:color w:val="1F497D"/>
          <w:kern w:val="0"/>
          <w:sz w:val="22"/>
          <w:bdr w:val="none" w:sz="0" w:space="0" w:color="auto" w:frame="1"/>
        </w:rPr>
      </w:pPr>
    </w:p>
    <w:p w14:paraId="17303ED6" w14:textId="77777777" w:rsidR="002D4906" w:rsidRPr="0033750C" w:rsidRDefault="002D4906" w:rsidP="002D490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30E75AE1" w14:textId="559DC253" w:rsidR="002D4906" w:rsidRPr="0033750C" w:rsidRDefault="002D4906" w:rsidP="002D4906">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Received! Thank you for your help. Have a nice day! </w:t>
      </w:r>
    </w:p>
    <w:p w14:paraId="369639FD" w14:textId="77777777" w:rsidR="002D4906" w:rsidRPr="0033750C" w:rsidRDefault="002D4906" w:rsidP="002D490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3C3B66FE" w14:textId="77777777" w:rsidR="002D4906" w:rsidRPr="0033750C" w:rsidRDefault="002D4906" w:rsidP="002D490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00FE90DD" w14:textId="77777777" w:rsidR="005A605B" w:rsidRPr="0033750C" w:rsidRDefault="005A605B" w:rsidP="00BE6530">
      <w:pPr>
        <w:widowControl/>
        <w:jc w:val="left"/>
        <w:rPr>
          <w:rFonts w:ascii="Times New Roman" w:eastAsia="DengXian" w:hAnsi="Times New Roman" w:cs="Times New Roman"/>
          <w:color w:val="1F497D"/>
          <w:kern w:val="0"/>
          <w:sz w:val="22"/>
          <w:bdr w:val="none" w:sz="0" w:space="0" w:color="auto" w:frame="1"/>
        </w:rPr>
      </w:pPr>
    </w:p>
    <w:p w14:paraId="729942F2" w14:textId="77777777" w:rsidR="002D4906" w:rsidRPr="0033750C" w:rsidRDefault="002D4906" w:rsidP="00BE6530">
      <w:pPr>
        <w:widowControl/>
        <w:jc w:val="left"/>
        <w:rPr>
          <w:rFonts w:ascii="Times New Roman" w:eastAsia="DengXian" w:hAnsi="Times New Roman" w:cs="Times New Roman"/>
          <w:color w:val="1F497D"/>
          <w:kern w:val="0"/>
          <w:sz w:val="22"/>
          <w:bdr w:val="none" w:sz="0" w:space="0" w:color="auto" w:frame="1"/>
        </w:rPr>
      </w:pPr>
    </w:p>
    <w:p w14:paraId="276635F2" w14:textId="77777777" w:rsidR="002D4906" w:rsidRPr="0033750C" w:rsidRDefault="002D4906" w:rsidP="00BE6530">
      <w:pPr>
        <w:widowControl/>
        <w:jc w:val="left"/>
        <w:rPr>
          <w:rFonts w:ascii="Times New Roman" w:eastAsia="DengXian" w:hAnsi="Times New Roman" w:cs="Times New Roman"/>
          <w:color w:val="1F497D"/>
          <w:kern w:val="0"/>
          <w:sz w:val="22"/>
          <w:bdr w:val="none" w:sz="0" w:space="0" w:color="auto" w:frame="1"/>
        </w:rPr>
      </w:pPr>
    </w:p>
    <w:p w14:paraId="38F2BD1E" w14:textId="7CAA2BFB" w:rsidR="00BE6530" w:rsidRPr="0033750C" w:rsidRDefault="00BE6530" w:rsidP="00BE6530">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534DEDBB" w14:textId="7EC031CC" w:rsidR="00BE6530" w:rsidRPr="0033750C" w:rsidRDefault="00BE6530" w:rsidP="00BE6530">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ere is no problem</w:t>
      </w:r>
      <w:r w:rsidRPr="0033750C">
        <w:rPr>
          <w:rFonts w:ascii="Times New Roman" w:hAnsi="Times New Roman" w:cs="Times New Roman"/>
        </w:rPr>
        <w:t xml:space="preserve"> </w:t>
      </w:r>
      <w:r w:rsidRPr="0033750C">
        <w:rPr>
          <w:rFonts w:ascii="Times New Roman" w:eastAsia="DengXian" w:hAnsi="Times New Roman" w:cs="Times New Roman"/>
          <w:color w:val="1F497D"/>
          <w:kern w:val="0"/>
          <w:sz w:val="22"/>
          <w:bdr w:val="none" w:sz="0" w:space="0" w:color="auto" w:frame="1"/>
        </w:rPr>
        <w:t xml:space="preserve">with this arrangement. Thanks for your help and have a nice day. </w:t>
      </w:r>
    </w:p>
    <w:p w14:paraId="6FA603DC" w14:textId="77777777" w:rsidR="00BE6530" w:rsidRPr="0033750C" w:rsidRDefault="00BE6530" w:rsidP="00BE6530">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4EEF0276" w14:textId="77777777" w:rsidR="00BE6530" w:rsidRPr="0033750C" w:rsidRDefault="00BE6530" w:rsidP="00BE6530">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2CF61360" w14:textId="77777777" w:rsidR="00BE6530" w:rsidRPr="0033750C" w:rsidRDefault="00BE6530" w:rsidP="00690217">
      <w:pPr>
        <w:widowControl/>
        <w:jc w:val="left"/>
        <w:rPr>
          <w:rFonts w:ascii="Times New Roman" w:eastAsia="DengXian" w:hAnsi="Times New Roman" w:cs="Times New Roman"/>
          <w:color w:val="1F497D"/>
          <w:kern w:val="0"/>
          <w:sz w:val="22"/>
          <w:bdr w:val="none" w:sz="0" w:space="0" w:color="auto" w:frame="1"/>
        </w:rPr>
      </w:pPr>
    </w:p>
    <w:p w14:paraId="24BB1A75" w14:textId="77777777" w:rsidR="00BE6530" w:rsidRPr="0033750C" w:rsidRDefault="00BE6530" w:rsidP="00690217">
      <w:pPr>
        <w:widowControl/>
        <w:jc w:val="left"/>
        <w:rPr>
          <w:rFonts w:ascii="Times New Roman" w:eastAsia="DengXian" w:hAnsi="Times New Roman" w:cs="Times New Roman"/>
          <w:color w:val="1F497D"/>
          <w:kern w:val="0"/>
          <w:sz w:val="22"/>
          <w:bdr w:val="none" w:sz="0" w:space="0" w:color="auto" w:frame="1"/>
        </w:rPr>
      </w:pPr>
    </w:p>
    <w:p w14:paraId="01564FDB" w14:textId="775220A4"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Liao, </w:t>
      </w:r>
    </w:p>
    <w:p w14:paraId="6465DBC9" w14:textId="47FF95F6" w:rsidR="00690217" w:rsidRPr="0033750C" w:rsidRDefault="00690217" w:rsidP="00690217">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Your amendment is of great help to me. Today I will carefully modify my Part G and H and then update them in my HKPFS application via the system. In addition, I have notified my </w:t>
      </w:r>
      <w:proofErr w:type="gramStart"/>
      <w:r w:rsidRPr="0033750C">
        <w:rPr>
          <w:rFonts w:ascii="Times New Roman" w:eastAsia="DengXian" w:hAnsi="Times New Roman" w:cs="Times New Roman"/>
          <w:color w:val="1F497D"/>
          <w:kern w:val="0"/>
          <w:sz w:val="22"/>
          <w:bdr w:val="none" w:sz="0" w:space="0" w:color="auto" w:frame="1"/>
        </w:rPr>
        <w:t>referee</w:t>
      </w:r>
      <w:proofErr w:type="gramEnd"/>
      <w:r w:rsidRPr="0033750C">
        <w:rPr>
          <w:rFonts w:ascii="Times New Roman" w:eastAsia="DengXian" w:hAnsi="Times New Roman" w:cs="Times New Roman"/>
          <w:color w:val="1F497D"/>
          <w:kern w:val="0"/>
          <w:sz w:val="22"/>
          <w:bdr w:val="none" w:sz="0" w:space="0" w:color="auto" w:frame="1"/>
        </w:rPr>
        <w:t xml:space="preserve"> and they will solve the problem as soon as possible. Thank you from the bottom of my heart.</w:t>
      </w:r>
    </w:p>
    <w:p w14:paraId="32AD8FE1"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477566C1"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65BE5CB7"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p>
    <w:p w14:paraId="07F5F21F"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p>
    <w:p w14:paraId="54CD645B" w14:textId="52F7D011"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668FD278" w14:textId="77777777" w:rsidR="00690217" w:rsidRPr="0033750C" w:rsidRDefault="00690217" w:rsidP="00690217">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A word format of the letterhead from the admin office is attached to this email. Thank you for your patient help! Have a good day! </w:t>
      </w:r>
    </w:p>
    <w:p w14:paraId="368A3683"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6F5A0F29"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28ACC0FE" w14:textId="77777777" w:rsidR="00690217" w:rsidRPr="0033750C" w:rsidRDefault="00690217" w:rsidP="00417FD4">
      <w:pPr>
        <w:widowControl/>
        <w:jc w:val="left"/>
        <w:rPr>
          <w:rFonts w:ascii="Times New Roman" w:eastAsia="DengXian" w:hAnsi="Times New Roman" w:cs="Times New Roman"/>
          <w:color w:val="1F497D"/>
          <w:kern w:val="0"/>
          <w:sz w:val="22"/>
          <w:bdr w:val="none" w:sz="0" w:space="0" w:color="auto" w:frame="1"/>
        </w:rPr>
      </w:pPr>
    </w:p>
    <w:p w14:paraId="3FCC8477" w14:textId="77777777" w:rsidR="00690217" w:rsidRPr="0033750C" w:rsidRDefault="00690217" w:rsidP="00417FD4">
      <w:pPr>
        <w:widowControl/>
        <w:jc w:val="left"/>
        <w:rPr>
          <w:rFonts w:ascii="Times New Roman" w:eastAsia="DengXian" w:hAnsi="Times New Roman" w:cs="Times New Roman"/>
          <w:color w:val="1F497D"/>
          <w:kern w:val="0"/>
          <w:sz w:val="22"/>
          <w:bdr w:val="none" w:sz="0" w:space="0" w:color="auto" w:frame="1"/>
        </w:rPr>
      </w:pPr>
    </w:p>
    <w:p w14:paraId="411CA8EC" w14:textId="06748986"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Fok, </w:t>
      </w:r>
    </w:p>
    <w:p w14:paraId="21110FCD" w14:textId="22DA07AA" w:rsidR="00417FD4" w:rsidRPr="0033750C" w:rsidRDefault="00417FD4" w:rsidP="00417FD4">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I received feedback from CUHK. The method of submission of recommendation letters needs to be updated. If possible, could you please print out the letter on letterhead with signature (a scanned pdf file will be fine), and then, replace or add them via the system? If you cannot replace or add them via the system, you can be emailed to Ms. Joyce Wong (</w:t>
      </w:r>
      <w:hyperlink r:id="rId133" w:history="1">
        <w:r w:rsidRPr="0033750C">
          <w:rPr>
            <w:rStyle w:val="ae"/>
            <w:rFonts w:ascii="Times New Roman" w:eastAsia="DengXian" w:hAnsi="Times New Roman" w:cs="Times New Roman"/>
            <w:kern w:val="0"/>
            <w:sz w:val="22"/>
            <w:bdr w:val="none" w:sz="0" w:space="0" w:color="auto" w:frame="1"/>
          </w:rPr>
          <w:t>mhwong@mae.cuhk.edu.hk</w:t>
        </w:r>
      </w:hyperlink>
      <w:r w:rsidRPr="0033750C">
        <w:rPr>
          <w:rFonts w:ascii="Times New Roman" w:eastAsia="DengXian" w:hAnsi="Times New Roman" w:cs="Times New Roman"/>
          <w:color w:val="1F497D"/>
          <w:kern w:val="0"/>
          <w:sz w:val="22"/>
          <w:bdr w:val="none" w:sz="0" w:space="0" w:color="auto" w:frame="1"/>
        </w:rPr>
        <w:t>) to replace/add.</w:t>
      </w:r>
    </w:p>
    <w:p w14:paraId="2697F5E1" w14:textId="66B707C2" w:rsidR="00417FD4" w:rsidRPr="0033750C" w:rsidRDefault="00417FD4" w:rsidP="00417FD4">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Thank you for your help. Please feel free to contact me if you have any further questions. </w:t>
      </w:r>
      <w:r w:rsidRPr="0033750C">
        <w:rPr>
          <w:rFonts w:ascii="Times New Roman" w:eastAsia="SimSun" w:hAnsi="Times New Roman" w:cs="Times New Roman"/>
          <w:color w:val="1F497D"/>
          <w:kern w:val="0"/>
          <w:sz w:val="22"/>
        </w:rPr>
        <w:t xml:space="preserve">Take care and stay safe. </w:t>
      </w:r>
    </w:p>
    <w:p w14:paraId="2EC07A60" w14:textId="7777777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29239336" w14:textId="465B48DC"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3706E947" w14:textId="1F301BF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p>
    <w:p w14:paraId="13AD9E09" w14:textId="069487CE"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p>
    <w:p w14:paraId="7BE4E31D" w14:textId="28976B43"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bookmarkStart w:id="69" w:name="OLE_LINK49"/>
      <w:bookmarkStart w:id="70" w:name="OLE_LINK50"/>
      <w:r w:rsidRPr="0033750C">
        <w:rPr>
          <w:rFonts w:ascii="Times New Roman" w:eastAsia="DengXian" w:hAnsi="Times New Roman" w:cs="Times New Roman"/>
          <w:color w:val="1F497D"/>
          <w:kern w:val="0"/>
          <w:sz w:val="22"/>
          <w:bdr w:val="none" w:sz="0" w:space="0" w:color="auto" w:frame="1"/>
        </w:rPr>
        <w:t xml:space="preserve">Dear Prof. Sui, </w:t>
      </w:r>
    </w:p>
    <w:p w14:paraId="16E9BA50" w14:textId="74ECAB8C" w:rsidR="00417FD4" w:rsidRPr="0033750C" w:rsidRDefault="000E7F05" w:rsidP="00417FD4">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Sorry to interrupt your busy work again. </w:t>
      </w:r>
      <w:r w:rsidRPr="0033750C">
        <w:rPr>
          <w:rFonts w:ascii="Times New Roman" w:eastAsia="DengXian" w:hAnsi="Times New Roman" w:cs="Times New Roman"/>
          <w:color w:val="1F497D"/>
          <w:kern w:val="0"/>
          <w:sz w:val="22"/>
          <w:bdr w:val="none" w:sz="0" w:space="0" w:color="auto" w:frame="1"/>
        </w:rPr>
        <w:t>ヾ</w:t>
      </w:r>
      <w:r w:rsidRPr="0033750C">
        <w:rPr>
          <w:rFonts w:ascii="Times New Roman" w:eastAsia="DengXian" w:hAnsi="Times New Roman" w:cs="Times New Roman"/>
          <w:color w:val="1F497D"/>
          <w:kern w:val="0"/>
          <w:sz w:val="22"/>
          <w:bdr w:val="none" w:sz="0" w:space="0" w:color="auto" w:frame="1"/>
        </w:rPr>
        <w:t>(</w:t>
      </w:r>
      <w:r w:rsidRPr="0033750C">
        <w:rPr>
          <w:rFonts w:ascii="Cambria Math" w:eastAsia="DengXian" w:hAnsi="Cambria Math" w:cs="Cambria Math"/>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w:t>
      </w:r>
      <w:r w:rsidRPr="0033750C">
        <w:rPr>
          <w:rFonts w:ascii="Cambria Math" w:eastAsia="DengXian" w:hAnsi="Cambria Math" w:cs="Cambria Math"/>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w:t>
      </w:r>
      <w:r w:rsidRPr="0033750C">
        <w:rPr>
          <w:rFonts w:ascii="Cambria Math" w:eastAsia="DengXian" w:hAnsi="Cambria Math" w:cs="Cambria Math"/>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w:t>
      </w:r>
      <w:r w:rsidRPr="0033750C">
        <w:rPr>
          <w:rFonts w:ascii="Microsoft YaHei" w:eastAsia="Microsoft YaHei" w:hAnsi="Microsoft YaHei" w:cs="Microsoft YaHei" w:hint="eastAsia"/>
          <w:color w:val="1F497D"/>
          <w:kern w:val="0"/>
          <w:sz w:val="22"/>
          <w:bdr w:val="none" w:sz="0" w:space="0" w:color="auto" w:frame="1"/>
        </w:rPr>
        <w:t>ﾉﾞ</w:t>
      </w:r>
      <w:r w:rsidR="00417FD4" w:rsidRPr="0033750C">
        <w:rPr>
          <w:rFonts w:ascii="Times New Roman" w:eastAsia="DengXian" w:hAnsi="Times New Roman" w:cs="Times New Roman"/>
          <w:color w:val="1F497D"/>
          <w:kern w:val="0"/>
          <w:sz w:val="22"/>
          <w:bdr w:val="none" w:sz="0" w:space="0" w:color="auto" w:frame="1"/>
        </w:rPr>
        <w:t>I received feedback from CUHK</w:t>
      </w:r>
      <w:r w:rsidRPr="0033750C">
        <w:rPr>
          <w:rFonts w:ascii="Times New Roman" w:eastAsia="DengXian" w:hAnsi="Times New Roman" w:cs="Times New Roman"/>
          <w:color w:val="1F497D"/>
          <w:kern w:val="0"/>
          <w:sz w:val="22"/>
          <w:bdr w:val="none" w:sz="0" w:space="0" w:color="auto" w:frame="1"/>
        </w:rPr>
        <w:t xml:space="preserve">. They </w:t>
      </w:r>
      <w:proofErr w:type="gramStart"/>
      <w:r w:rsidRPr="0033750C">
        <w:rPr>
          <w:rFonts w:ascii="Times New Roman" w:eastAsia="DengXian" w:hAnsi="Times New Roman" w:cs="Times New Roman"/>
          <w:color w:val="1F497D"/>
          <w:kern w:val="0"/>
          <w:sz w:val="22"/>
          <w:bdr w:val="none" w:sz="0" w:space="0" w:color="auto" w:frame="1"/>
        </w:rPr>
        <w:t>said</w:t>
      </w:r>
      <w:proofErr w:type="gramEnd"/>
      <w:r w:rsidRPr="0033750C">
        <w:rPr>
          <w:rFonts w:ascii="Times New Roman" w:eastAsia="DengXian" w:hAnsi="Times New Roman" w:cs="Times New Roman"/>
          <w:color w:val="1F497D"/>
          <w:kern w:val="0"/>
          <w:sz w:val="22"/>
          <w:bdr w:val="none" w:sz="0" w:space="0" w:color="auto" w:frame="1"/>
        </w:rPr>
        <w:t xml:space="preserve"> “It was mentioned in the form </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refer to attachment</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 However, no attachment is found.” If possible, could you please add the attachment of the recommendation letter via the system?</w:t>
      </w:r>
      <w:r w:rsidR="00417FD4" w:rsidRPr="0033750C">
        <w:rPr>
          <w:rFonts w:ascii="Times New Roman" w:eastAsia="DengXian" w:hAnsi="Times New Roman" w:cs="Times New Roman"/>
          <w:color w:val="1F497D"/>
          <w:kern w:val="0"/>
          <w:sz w:val="22"/>
          <w:bdr w:val="none" w:sz="0" w:space="0" w:color="auto" w:frame="1"/>
        </w:rPr>
        <w:t xml:space="preserve"> If you cannot replace or add them via the system, you can be emailed to Ms. Joyce Wong (</w:t>
      </w:r>
      <w:hyperlink r:id="rId134" w:history="1">
        <w:r w:rsidR="00417FD4" w:rsidRPr="0033750C">
          <w:rPr>
            <w:rStyle w:val="ae"/>
            <w:rFonts w:ascii="Times New Roman" w:eastAsia="DengXian" w:hAnsi="Times New Roman" w:cs="Times New Roman"/>
            <w:kern w:val="0"/>
            <w:sz w:val="22"/>
            <w:bdr w:val="none" w:sz="0" w:space="0" w:color="auto" w:frame="1"/>
          </w:rPr>
          <w:t>mhwong@mae.cuhk.edu.hk</w:t>
        </w:r>
      </w:hyperlink>
      <w:r w:rsidR="00417FD4" w:rsidRPr="0033750C">
        <w:rPr>
          <w:rFonts w:ascii="Times New Roman" w:eastAsia="DengXian" w:hAnsi="Times New Roman" w:cs="Times New Roman"/>
          <w:color w:val="1F497D"/>
          <w:kern w:val="0"/>
          <w:sz w:val="22"/>
          <w:bdr w:val="none" w:sz="0" w:space="0" w:color="auto" w:frame="1"/>
        </w:rPr>
        <w:t>) to replace/add.</w:t>
      </w:r>
    </w:p>
    <w:p w14:paraId="1F9D3C65" w14:textId="77777777" w:rsidR="00417FD4" w:rsidRPr="0033750C" w:rsidRDefault="00417FD4" w:rsidP="00417FD4">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Thank you for your help. Please feel free to contact me if you have any further questions. </w:t>
      </w:r>
      <w:r w:rsidRPr="0033750C">
        <w:rPr>
          <w:rFonts w:ascii="Times New Roman" w:eastAsia="SimSun" w:hAnsi="Times New Roman" w:cs="Times New Roman"/>
          <w:color w:val="1F497D"/>
          <w:kern w:val="0"/>
          <w:sz w:val="22"/>
        </w:rPr>
        <w:t xml:space="preserve">Take care and stay safe. </w:t>
      </w:r>
    </w:p>
    <w:p w14:paraId="6E22C468" w14:textId="7777777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46D5C231" w14:textId="7777777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bookmarkEnd w:id="69"/>
    <w:bookmarkEnd w:id="70"/>
    <w:p w14:paraId="0B2A96B9" w14:textId="7777777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p>
    <w:p w14:paraId="6321DAC9" w14:textId="77777777" w:rsidR="00417FD4" w:rsidRPr="0033750C" w:rsidRDefault="00417FD4" w:rsidP="00AF5EE7">
      <w:pPr>
        <w:widowControl/>
        <w:jc w:val="left"/>
        <w:rPr>
          <w:rFonts w:ascii="Times New Roman" w:eastAsia="DengXian" w:hAnsi="Times New Roman" w:cs="Times New Roman"/>
          <w:color w:val="1F497D"/>
          <w:kern w:val="0"/>
          <w:sz w:val="22"/>
          <w:bdr w:val="none" w:sz="0" w:space="0" w:color="auto" w:frame="1"/>
        </w:rPr>
      </w:pPr>
    </w:p>
    <w:p w14:paraId="53FD8D25" w14:textId="77777777" w:rsidR="00417FD4" w:rsidRPr="0033750C" w:rsidRDefault="00417FD4" w:rsidP="00AF5EE7">
      <w:pPr>
        <w:widowControl/>
        <w:jc w:val="left"/>
        <w:rPr>
          <w:rFonts w:ascii="Times New Roman" w:eastAsia="DengXian" w:hAnsi="Times New Roman" w:cs="Times New Roman"/>
          <w:color w:val="1F497D"/>
          <w:kern w:val="0"/>
          <w:sz w:val="22"/>
          <w:bdr w:val="none" w:sz="0" w:space="0" w:color="auto" w:frame="1"/>
        </w:rPr>
      </w:pPr>
    </w:p>
    <w:p w14:paraId="5A7A2447" w14:textId="24D329F6" w:rsidR="00AF5EE7" w:rsidRPr="0033750C" w:rsidRDefault="00AF5EE7" w:rsidP="00AF5EE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Liao, </w:t>
      </w:r>
    </w:p>
    <w:p w14:paraId="7DE8B5E1" w14:textId="3578B8AB" w:rsidR="003E54B1" w:rsidRPr="0033750C" w:rsidRDefault="00AF5EE7" w:rsidP="003E54B1">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Thank you for informing me of that. </w:t>
      </w:r>
      <w:r w:rsidR="003E54B1" w:rsidRPr="0033750C">
        <w:rPr>
          <w:rFonts w:ascii="Times New Roman" w:eastAsia="DengXian" w:hAnsi="Times New Roman" w:cs="Times New Roman"/>
          <w:color w:val="1F497D"/>
          <w:kern w:val="0"/>
          <w:sz w:val="22"/>
          <w:bdr w:val="none" w:sz="0" w:space="0" w:color="auto" w:frame="1"/>
        </w:rPr>
        <w:t>I think you are talking about Part G and H</w:t>
      </w:r>
      <w:r w:rsidR="00D00791" w:rsidRPr="0033750C">
        <w:rPr>
          <w:rFonts w:ascii="Times New Roman" w:eastAsia="DengXian" w:hAnsi="Times New Roman" w:cs="Times New Roman"/>
          <w:color w:val="1F497D"/>
          <w:kern w:val="0"/>
          <w:sz w:val="22"/>
          <w:bdr w:val="none" w:sz="0" w:space="0" w:color="auto" w:frame="1"/>
        </w:rPr>
        <w:t>—</w:t>
      </w:r>
      <w:r w:rsidR="003E54B1" w:rsidRPr="0033750C">
        <w:rPr>
          <w:rFonts w:ascii="Times New Roman" w:eastAsia="DengXian" w:hAnsi="Times New Roman" w:cs="Times New Roman"/>
          <w:color w:val="1F497D"/>
          <w:kern w:val="0"/>
          <w:sz w:val="22"/>
          <w:bdr w:val="none" w:sz="0" w:space="0" w:color="auto" w:frame="1"/>
        </w:rPr>
        <w:t xml:space="preserve">Past Research Experience and Proposed Research Plan &amp; Vision Statement. I attached the </w:t>
      </w:r>
      <w:r w:rsidR="00D00791" w:rsidRPr="0033750C">
        <w:rPr>
          <w:rFonts w:ascii="Times New Roman" w:eastAsia="DengXian" w:hAnsi="Times New Roman" w:cs="Times New Roman"/>
          <w:color w:val="1F497D"/>
          <w:kern w:val="0"/>
          <w:sz w:val="22"/>
          <w:bdr w:val="none" w:sz="0" w:space="0" w:color="auto" w:frame="1"/>
        </w:rPr>
        <w:t xml:space="preserve">MS </w:t>
      </w:r>
      <w:r w:rsidR="003E54B1" w:rsidRPr="0033750C">
        <w:rPr>
          <w:rFonts w:ascii="Times New Roman" w:eastAsia="DengXian" w:hAnsi="Times New Roman" w:cs="Times New Roman"/>
          <w:color w:val="1F497D"/>
          <w:kern w:val="0"/>
          <w:sz w:val="22"/>
          <w:bdr w:val="none" w:sz="0" w:space="0" w:color="auto" w:frame="1"/>
        </w:rPr>
        <w:t>word document of these two parts to this email.</w:t>
      </w:r>
    </w:p>
    <w:p w14:paraId="63967784" w14:textId="4E146DE0" w:rsidR="003E54B1" w:rsidRPr="0033750C" w:rsidRDefault="003E54B1" w:rsidP="003E54B1">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In addition, in the application system, I have deleted the September TOEFL score, and I have also uploaded the latest CV. For your quick check, I attached the latest CV to this email.</w:t>
      </w:r>
    </w:p>
    <w:p w14:paraId="1ACEAF02" w14:textId="147D8C37" w:rsidR="00AF5EE7" w:rsidRPr="0033750C" w:rsidRDefault="003E54B1" w:rsidP="003E54B1">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Finally, I will notify my referees to follow the steps you mentioned to complete the letter of recommendation as quick</w:t>
      </w:r>
      <w:r w:rsidR="00D00791" w:rsidRPr="0033750C">
        <w:rPr>
          <w:rFonts w:ascii="Times New Roman" w:eastAsia="DengXian" w:hAnsi="Times New Roman" w:cs="Times New Roman"/>
          <w:color w:val="1F497D"/>
          <w:kern w:val="0"/>
          <w:sz w:val="22"/>
          <w:bdr w:val="none" w:sz="0" w:space="0" w:color="auto" w:frame="1"/>
        </w:rPr>
        <w:t>ly</w:t>
      </w:r>
      <w:r w:rsidRPr="0033750C">
        <w:rPr>
          <w:rFonts w:ascii="Times New Roman" w:eastAsia="DengXian" w:hAnsi="Times New Roman" w:cs="Times New Roman"/>
          <w:color w:val="1F497D"/>
          <w:kern w:val="0"/>
          <w:sz w:val="22"/>
          <w:bdr w:val="none" w:sz="0" w:space="0" w:color="auto" w:frame="1"/>
        </w:rPr>
        <w:t xml:space="preserve"> as possible.</w:t>
      </w:r>
      <w:r w:rsidR="005C78C3" w:rsidRPr="0033750C">
        <w:rPr>
          <w:rFonts w:ascii="Times New Roman" w:eastAsia="DengXian" w:hAnsi="Times New Roman" w:cs="Times New Roman"/>
          <w:color w:val="1F497D"/>
          <w:kern w:val="0"/>
          <w:sz w:val="22"/>
          <w:bdr w:val="none" w:sz="0" w:space="0" w:color="auto" w:frame="1"/>
        </w:rPr>
        <w:t xml:space="preserve"> </w:t>
      </w:r>
    </w:p>
    <w:p w14:paraId="596B3820" w14:textId="6E0083D8" w:rsidR="00797EC1" w:rsidRPr="0033750C" w:rsidRDefault="005C78C3" w:rsidP="00797EC1">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Please feel free to contact me if you have any further questions. </w:t>
      </w:r>
      <w:r w:rsidR="00797EC1" w:rsidRPr="0033750C">
        <w:rPr>
          <w:rFonts w:ascii="Times New Roman" w:eastAsia="SimSun" w:hAnsi="Times New Roman" w:cs="Times New Roman"/>
          <w:color w:val="1F497D"/>
          <w:kern w:val="0"/>
          <w:sz w:val="22"/>
        </w:rPr>
        <w:t xml:space="preserve">Take care and stay safe. </w:t>
      </w:r>
    </w:p>
    <w:p w14:paraId="1139A436" w14:textId="77777777" w:rsidR="00AF5EE7" w:rsidRPr="0033750C" w:rsidRDefault="00AF5EE7" w:rsidP="00AF5EE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6B5D733F" w14:textId="4D289C16" w:rsidR="00AF5EE7" w:rsidRPr="0033750C" w:rsidRDefault="00AF5EE7" w:rsidP="00AF5EE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29F8D8F3" w14:textId="4AA7BDC4" w:rsidR="00817F07" w:rsidRPr="0033750C" w:rsidRDefault="00817F07" w:rsidP="00AF5EE7">
      <w:pPr>
        <w:widowControl/>
        <w:jc w:val="left"/>
        <w:rPr>
          <w:rFonts w:ascii="Times New Roman" w:eastAsia="DengXian" w:hAnsi="Times New Roman" w:cs="Times New Roman"/>
          <w:color w:val="1F497D"/>
          <w:kern w:val="0"/>
          <w:sz w:val="22"/>
          <w:bdr w:val="none" w:sz="0" w:space="0" w:color="auto" w:frame="1"/>
        </w:rPr>
      </w:pPr>
    </w:p>
    <w:p w14:paraId="2027D9BA" w14:textId="33D88006" w:rsidR="00817F07" w:rsidRPr="0033750C" w:rsidRDefault="00817F07" w:rsidP="00AF5EE7">
      <w:pPr>
        <w:widowControl/>
        <w:jc w:val="left"/>
        <w:rPr>
          <w:rFonts w:ascii="Times New Roman" w:eastAsia="DengXian" w:hAnsi="Times New Roman" w:cs="Times New Roman"/>
          <w:color w:val="1F497D"/>
          <w:kern w:val="0"/>
          <w:sz w:val="22"/>
          <w:bdr w:val="none" w:sz="0" w:space="0" w:color="auto" w:frame="1"/>
        </w:rPr>
      </w:pPr>
    </w:p>
    <w:p w14:paraId="13B43CA6" w14:textId="04877750" w:rsidR="00817F07" w:rsidRPr="0033750C" w:rsidRDefault="00817F07" w:rsidP="00AF5EE7">
      <w:pPr>
        <w:widowControl/>
        <w:jc w:val="left"/>
        <w:rPr>
          <w:rFonts w:ascii="Times New Roman" w:eastAsia="DengXian" w:hAnsi="Times New Roman" w:cs="Times New Roman"/>
          <w:color w:val="1F497D"/>
          <w:kern w:val="0"/>
          <w:sz w:val="22"/>
          <w:bdr w:val="none" w:sz="0" w:space="0" w:color="auto" w:frame="1"/>
        </w:rPr>
      </w:pPr>
    </w:p>
    <w:p w14:paraId="766B4A92" w14:textId="77777777" w:rsidR="00817F07" w:rsidRPr="0033750C" w:rsidRDefault="00817F07" w:rsidP="00817F0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Sui, </w:t>
      </w:r>
    </w:p>
    <w:p w14:paraId="08AB22FF" w14:textId="31AC0FAA" w:rsidR="00817F07" w:rsidRPr="0033750C" w:rsidRDefault="00817F07" w:rsidP="00817F07">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Wow. Many thanks to your patient help! In class, I heard that you stayed up all night because of traffic jams. Last night you posted a file in the QQ group at 3 o</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 xml:space="preserve">clock in the morning. I can feel that you are very tired during class this morning. In this case, your help really touched me. Thank you for your help! In addition, I feel that my CUHK </w:t>
      </w:r>
      <w:r w:rsidR="00096368" w:rsidRPr="0033750C">
        <w:rPr>
          <w:rFonts w:ascii="Times New Roman" w:eastAsia="DengXian" w:hAnsi="Times New Roman" w:cs="Times New Roman"/>
          <w:color w:val="1F497D"/>
          <w:kern w:val="0"/>
          <w:sz w:val="22"/>
          <w:bdr w:val="none" w:sz="0" w:space="0" w:color="auto" w:frame="1"/>
        </w:rPr>
        <w:t xml:space="preserve">supervisor </w:t>
      </w:r>
      <w:r w:rsidRPr="0033750C">
        <w:rPr>
          <w:rFonts w:ascii="Times New Roman" w:eastAsia="DengXian" w:hAnsi="Times New Roman" w:cs="Times New Roman"/>
          <w:color w:val="1F497D"/>
          <w:kern w:val="0"/>
          <w:sz w:val="22"/>
          <w:bdr w:val="none" w:sz="0" w:space="0" w:color="auto" w:frame="1"/>
        </w:rPr>
        <w:t xml:space="preserve">is quite nice. He spent a day yesterday </w:t>
      </w:r>
      <w:r w:rsidR="00096368" w:rsidRPr="0033750C">
        <w:rPr>
          <w:rFonts w:ascii="Times New Roman" w:eastAsia="DengXian" w:hAnsi="Times New Roman" w:cs="Times New Roman"/>
          <w:color w:val="1F497D"/>
          <w:kern w:val="0"/>
          <w:sz w:val="22"/>
          <w:bdr w:val="none" w:sz="0" w:space="0" w:color="auto" w:frame="1"/>
        </w:rPr>
        <w:t>h</w:t>
      </w:r>
      <w:r w:rsidRPr="0033750C">
        <w:rPr>
          <w:rFonts w:ascii="Times New Roman" w:eastAsia="DengXian" w:hAnsi="Times New Roman" w:cs="Times New Roman"/>
          <w:color w:val="1F497D"/>
          <w:kern w:val="0"/>
          <w:sz w:val="22"/>
          <w:bdr w:val="none" w:sz="0" w:space="0" w:color="auto" w:frame="1"/>
        </w:rPr>
        <w:t>elp</w:t>
      </w:r>
      <w:r w:rsidR="00096368" w:rsidRPr="0033750C">
        <w:rPr>
          <w:rFonts w:ascii="Times New Roman" w:eastAsia="DengXian" w:hAnsi="Times New Roman" w:cs="Times New Roman"/>
          <w:color w:val="1F497D"/>
          <w:kern w:val="0"/>
          <w:sz w:val="22"/>
          <w:bdr w:val="none" w:sz="0" w:space="0" w:color="auto" w:frame="1"/>
        </w:rPr>
        <w:t>ing</w:t>
      </w:r>
      <w:r w:rsidRPr="0033750C">
        <w:rPr>
          <w:rFonts w:ascii="Times New Roman" w:eastAsia="DengXian" w:hAnsi="Times New Roman" w:cs="Times New Roman"/>
          <w:color w:val="1F497D"/>
          <w:kern w:val="0"/>
          <w:sz w:val="22"/>
          <w:bdr w:val="none" w:sz="0" w:space="0" w:color="auto" w:frame="1"/>
        </w:rPr>
        <w:t xml:space="preserve"> me revise my application materials and ma</w:t>
      </w:r>
      <w:r w:rsidR="00096368" w:rsidRPr="0033750C">
        <w:rPr>
          <w:rFonts w:ascii="Times New Roman" w:eastAsia="DengXian" w:hAnsi="Times New Roman" w:cs="Times New Roman"/>
          <w:color w:val="1F497D"/>
          <w:kern w:val="0"/>
          <w:sz w:val="22"/>
          <w:bdr w:val="none" w:sz="0" w:space="0" w:color="auto" w:frame="1"/>
        </w:rPr>
        <w:t>king</w:t>
      </w:r>
      <w:r w:rsidRPr="0033750C">
        <w:rPr>
          <w:rFonts w:ascii="Times New Roman" w:eastAsia="DengXian" w:hAnsi="Times New Roman" w:cs="Times New Roman"/>
          <w:color w:val="1F497D"/>
          <w:kern w:val="0"/>
          <w:sz w:val="22"/>
          <w:bdr w:val="none" w:sz="0" w:space="0" w:color="auto" w:frame="1"/>
        </w:rPr>
        <w:t xml:space="preserve"> some suggestions. </w:t>
      </w:r>
      <w:r w:rsidR="00096368" w:rsidRPr="0033750C">
        <w:rPr>
          <w:rFonts w:ascii="Times New Roman" w:eastAsia="DengXian" w:hAnsi="Times New Roman" w:cs="Times New Roman"/>
          <w:color w:val="1F497D"/>
          <w:kern w:val="0"/>
          <w:sz w:val="22"/>
          <w:bdr w:val="none" w:sz="0" w:space="0" w:color="auto" w:frame="1"/>
        </w:rPr>
        <w:t>V</w:t>
      </w:r>
      <w:r w:rsidRPr="0033750C">
        <w:rPr>
          <w:rFonts w:ascii="Times New Roman" w:eastAsia="DengXian" w:hAnsi="Times New Roman" w:cs="Times New Roman"/>
          <w:color w:val="1F497D"/>
          <w:kern w:val="0"/>
          <w:sz w:val="22"/>
          <w:bdr w:val="none" w:sz="0" w:space="0" w:color="auto" w:frame="1"/>
        </w:rPr>
        <w:t>ery good.</w:t>
      </w:r>
      <w:r w:rsidR="00096368" w:rsidRPr="0033750C">
        <w:rPr>
          <w:rFonts w:ascii="Times New Roman" w:hAnsi="Times New Roman" w:cs="Times New Roman"/>
        </w:rPr>
        <w:t xml:space="preserve"> </w:t>
      </w:r>
      <w:r w:rsidR="00096368" w:rsidRPr="0033750C">
        <w:rPr>
          <w:rFonts w:ascii="Times New Roman" w:eastAsia="DengXian" w:hAnsi="Times New Roman" w:cs="Times New Roman"/>
          <w:color w:val="1F497D"/>
          <w:kern w:val="0"/>
          <w:sz w:val="22"/>
          <w:bdr w:val="none" w:sz="0" w:space="0" w:color="auto" w:frame="1"/>
        </w:rPr>
        <w:t>Anyway, I wish you a good sleep tonight.</w:t>
      </w:r>
    </w:p>
    <w:p w14:paraId="286A5187" w14:textId="77777777" w:rsidR="00817F07" w:rsidRPr="0033750C" w:rsidRDefault="00817F07" w:rsidP="00817F0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11C66710" w14:textId="77777777" w:rsidR="00817F07" w:rsidRPr="0033750C" w:rsidRDefault="00817F07" w:rsidP="00817F0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5BF8E4B8" w14:textId="77777777" w:rsidR="00817F07" w:rsidRPr="0033750C" w:rsidRDefault="00817F07" w:rsidP="00AF5EE7">
      <w:pPr>
        <w:widowControl/>
        <w:jc w:val="left"/>
        <w:rPr>
          <w:rFonts w:ascii="Times New Roman" w:eastAsia="DengXian" w:hAnsi="Times New Roman" w:cs="Times New Roman"/>
          <w:color w:val="1F497D"/>
          <w:kern w:val="0"/>
          <w:sz w:val="22"/>
          <w:bdr w:val="none" w:sz="0" w:space="0" w:color="auto" w:frame="1"/>
        </w:rPr>
      </w:pPr>
    </w:p>
    <w:p w14:paraId="1A5F70E1" w14:textId="77777777" w:rsidR="00AF5EE7" w:rsidRPr="0033750C" w:rsidRDefault="00AF5E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CA193EB" w14:textId="6804C752" w:rsidR="00900D7E" w:rsidRPr="0033750C" w:rsidRDefault="00900D7E" w:rsidP="00900D7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w:t>
      </w:r>
      <w:r w:rsidRPr="0033750C">
        <w:rPr>
          <w:rFonts w:ascii="Times New Roman" w:eastAsia="SimSun" w:hAnsi="Times New Roman" w:cs="Times New Roman"/>
          <w:color w:val="1F497D"/>
          <w:kern w:val="0"/>
          <w:sz w:val="22"/>
        </w:rPr>
        <w:t>Ms. Gardenia</w:t>
      </w:r>
      <w:r w:rsidRPr="0033750C">
        <w:rPr>
          <w:rFonts w:ascii="Times New Roman" w:eastAsia="SimSun" w:hAnsi="Times New Roman" w:cs="Times New Roman"/>
          <w:color w:val="1F497D"/>
          <w:kern w:val="0"/>
          <w:sz w:val="22"/>
        </w:rPr>
        <w:t>：</w:t>
      </w:r>
    </w:p>
    <w:p w14:paraId="5DB4A46B" w14:textId="77777777" w:rsidR="00900D7E" w:rsidRPr="0033750C" w:rsidRDefault="00900D7E" w:rsidP="00900D7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50BFC9E" w14:textId="77777777" w:rsidR="00900D7E" w:rsidRPr="0033750C" w:rsidRDefault="00900D7E" w:rsidP="00900D7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修改后的</w:t>
      </w:r>
      <w:r w:rsidRPr="0033750C">
        <w:rPr>
          <w:rFonts w:ascii="Times New Roman" w:eastAsia="SimSun" w:hAnsi="Times New Roman" w:cs="Times New Roman"/>
          <w:color w:val="1F497D"/>
          <w:kern w:val="0"/>
          <w:sz w:val="22"/>
        </w:rPr>
        <w:t>3</w:t>
      </w:r>
      <w:r w:rsidRPr="0033750C">
        <w:rPr>
          <w:rFonts w:ascii="Times New Roman" w:eastAsia="SimSun" w:hAnsi="Times New Roman" w:cs="Times New Roman"/>
          <w:color w:val="1F497D"/>
          <w:kern w:val="0"/>
          <w:sz w:val="22"/>
        </w:rPr>
        <w:t>个文书附在了这封邮件的附件中，红色部分标记出来的是需要修改的部分。另外，</w:t>
      </w:r>
      <w:r w:rsidRPr="0033750C">
        <w:rPr>
          <w:rFonts w:ascii="Times New Roman" w:eastAsia="SimSun" w:hAnsi="Times New Roman" w:cs="Times New Roman"/>
          <w:color w:val="1F497D"/>
          <w:kern w:val="0"/>
          <w:sz w:val="22"/>
        </w:rPr>
        <w:t>UCB</w:t>
      </w:r>
      <w:r w:rsidRPr="0033750C">
        <w:rPr>
          <w:rFonts w:ascii="Times New Roman" w:eastAsia="SimSun" w:hAnsi="Times New Roman" w:cs="Times New Roman"/>
          <w:color w:val="1F497D"/>
          <w:kern w:val="0"/>
          <w:sz w:val="22"/>
        </w:rPr>
        <w:t>的那几个需要回答的问题附在了</w:t>
      </w:r>
      <w:r w:rsidRPr="0033750C">
        <w:rPr>
          <w:rFonts w:ascii="Times New Roman" w:eastAsia="SimSun" w:hAnsi="Times New Roman" w:cs="Times New Roman"/>
          <w:color w:val="1F497D"/>
          <w:kern w:val="0"/>
          <w:sz w:val="22"/>
        </w:rPr>
        <w:t>UCB</w:t>
      </w:r>
      <w:r w:rsidRPr="0033750C">
        <w:rPr>
          <w:rFonts w:ascii="Times New Roman" w:eastAsia="SimSun" w:hAnsi="Times New Roman" w:cs="Times New Roman"/>
          <w:color w:val="1F497D"/>
          <w:kern w:val="0"/>
          <w:sz w:val="22"/>
        </w:rPr>
        <w:t>那个文件的最后一页。</w:t>
      </w:r>
    </w:p>
    <w:p w14:paraId="09DBB8A3" w14:textId="77777777" w:rsidR="00900D7E" w:rsidRPr="0033750C" w:rsidRDefault="00900D7E" w:rsidP="00900D7E">
      <w:pPr>
        <w:pStyle w:val="af2"/>
        <w:ind w:firstLine="420"/>
      </w:pPr>
      <w:r w:rsidRPr="0033750C">
        <w:t>此致</w:t>
      </w:r>
    </w:p>
    <w:p w14:paraId="4D47062D" w14:textId="77777777" w:rsidR="00900D7E" w:rsidRPr="0033750C" w:rsidRDefault="00900D7E" w:rsidP="00900D7E">
      <w:pPr>
        <w:pStyle w:val="af4"/>
        <w:ind w:left="0"/>
      </w:pPr>
      <w:r w:rsidRPr="0033750C">
        <w:t>敬礼！</w:t>
      </w:r>
    </w:p>
    <w:p w14:paraId="38C4D8B2" w14:textId="77777777" w:rsidR="00900D7E" w:rsidRPr="0033750C" w:rsidRDefault="00900D7E" w:rsidP="00900D7E">
      <w:pPr>
        <w:pStyle w:val="af4"/>
        <w:ind w:left="0"/>
        <w:jc w:val="right"/>
      </w:pPr>
      <w:r w:rsidRPr="0033750C">
        <w:t>金刘超</w:t>
      </w:r>
    </w:p>
    <w:p w14:paraId="72B9F12A" w14:textId="2D3FA576" w:rsidR="00900D7E" w:rsidRPr="0033750C" w:rsidRDefault="00900D7E" w:rsidP="00900D7E">
      <w:pPr>
        <w:pStyle w:val="af4"/>
        <w:ind w:left="0"/>
        <w:jc w:val="right"/>
      </w:pPr>
      <w:r w:rsidRPr="0033750C">
        <w:t>2021</w:t>
      </w:r>
      <w:r w:rsidRPr="0033750C">
        <w:t>年</w:t>
      </w:r>
      <w:r w:rsidRPr="0033750C">
        <w:t>11</w:t>
      </w:r>
      <w:r w:rsidRPr="0033750C">
        <w:t>月</w:t>
      </w:r>
      <w:r w:rsidRPr="0033750C">
        <w:t>29</w:t>
      </w:r>
      <w:r w:rsidRPr="0033750C">
        <w:t>日</w:t>
      </w:r>
    </w:p>
    <w:p w14:paraId="7DBB5B35" w14:textId="17A6FB10" w:rsidR="00C30B8D" w:rsidRPr="0033750C" w:rsidRDefault="00C30B8D" w:rsidP="00900D7E">
      <w:pPr>
        <w:pStyle w:val="af4"/>
        <w:ind w:left="0"/>
        <w:jc w:val="right"/>
      </w:pPr>
    </w:p>
    <w:p w14:paraId="4FCA617B" w14:textId="77777777" w:rsidR="00C30B8D" w:rsidRPr="0033750C" w:rsidRDefault="00C30B8D" w:rsidP="00C30B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w:t>
      </w:r>
      <w:r w:rsidRPr="0033750C">
        <w:rPr>
          <w:rFonts w:ascii="Times New Roman" w:eastAsia="SimSun" w:hAnsi="Times New Roman" w:cs="Times New Roman"/>
          <w:color w:val="1F497D"/>
          <w:kern w:val="0"/>
          <w:sz w:val="22"/>
        </w:rPr>
        <w:t>Ms. Gardenia</w:t>
      </w:r>
      <w:r w:rsidRPr="0033750C">
        <w:rPr>
          <w:rFonts w:ascii="Times New Roman" w:eastAsia="SimSun" w:hAnsi="Times New Roman" w:cs="Times New Roman"/>
          <w:color w:val="1F497D"/>
          <w:kern w:val="0"/>
          <w:sz w:val="22"/>
        </w:rPr>
        <w:t>：</w:t>
      </w:r>
    </w:p>
    <w:p w14:paraId="220A8154" w14:textId="77777777" w:rsidR="00C30B8D" w:rsidRPr="0033750C" w:rsidRDefault="00C30B8D" w:rsidP="00C30B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8103E99" w14:textId="552B459E" w:rsidR="00C30B8D" w:rsidRPr="0033750C" w:rsidRDefault="00C30B8D" w:rsidP="00C30B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修改后的</w:t>
      </w:r>
      <w:r w:rsidRPr="0033750C">
        <w:rPr>
          <w:rFonts w:ascii="Times New Roman" w:eastAsia="SimSun" w:hAnsi="Times New Roman" w:cs="Times New Roman"/>
          <w:color w:val="1F497D"/>
          <w:kern w:val="0"/>
          <w:sz w:val="22"/>
        </w:rPr>
        <w:t>3</w:t>
      </w:r>
      <w:r w:rsidRPr="0033750C">
        <w:rPr>
          <w:rFonts w:ascii="Times New Roman" w:eastAsia="SimSun" w:hAnsi="Times New Roman" w:cs="Times New Roman"/>
          <w:color w:val="1F497D"/>
          <w:kern w:val="0"/>
          <w:sz w:val="22"/>
        </w:rPr>
        <w:t>个文书附在了这封邮件的附件中。我在里面标注了需要改的部分。感谢您的帮助！祝您工作顺利！</w:t>
      </w:r>
    </w:p>
    <w:p w14:paraId="723E2734" w14:textId="77777777" w:rsidR="00C30B8D" w:rsidRPr="0033750C" w:rsidRDefault="00C30B8D" w:rsidP="00C30B8D">
      <w:pPr>
        <w:pStyle w:val="af2"/>
        <w:ind w:firstLine="420"/>
      </w:pPr>
      <w:r w:rsidRPr="0033750C">
        <w:t>此致</w:t>
      </w:r>
    </w:p>
    <w:p w14:paraId="5572FBDD" w14:textId="77777777" w:rsidR="00C30B8D" w:rsidRPr="0033750C" w:rsidRDefault="00C30B8D" w:rsidP="00C30B8D">
      <w:pPr>
        <w:pStyle w:val="af4"/>
        <w:ind w:left="0"/>
      </w:pPr>
      <w:r w:rsidRPr="0033750C">
        <w:t>敬礼！</w:t>
      </w:r>
    </w:p>
    <w:p w14:paraId="37351E6F" w14:textId="77777777" w:rsidR="00C30B8D" w:rsidRPr="0033750C" w:rsidRDefault="00C30B8D" w:rsidP="00C30B8D">
      <w:pPr>
        <w:pStyle w:val="af4"/>
        <w:ind w:left="0"/>
        <w:jc w:val="right"/>
      </w:pPr>
      <w:r w:rsidRPr="0033750C">
        <w:t>金刘超</w:t>
      </w:r>
    </w:p>
    <w:p w14:paraId="0BDD574D" w14:textId="2AFEF5D3" w:rsidR="00C30B8D" w:rsidRPr="0033750C" w:rsidRDefault="00C30B8D" w:rsidP="00C30B8D">
      <w:pPr>
        <w:pStyle w:val="af4"/>
        <w:ind w:left="0"/>
        <w:jc w:val="right"/>
      </w:pPr>
      <w:r w:rsidRPr="0033750C">
        <w:t>2021</w:t>
      </w:r>
      <w:r w:rsidRPr="0033750C">
        <w:t>年</w:t>
      </w:r>
      <w:r w:rsidRPr="0033750C">
        <w:t>12</w:t>
      </w:r>
      <w:r w:rsidRPr="0033750C">
        <w:t>月</w:t>
      </w:r>
      <w:r w:rsidRPr="0033750C">
        <w:t>14</w:t>
      </w:r>
      <w:r w:rsidRPr="0033750C">
        <w:t>日</w:t>
      </w:r>
    </w:p>
    <w:p w14:paraId="12297BD1" w14:textId="5C7FC46F" w:rsidR="00B93B6B" w:rsidRPr="0033750C" w:rsidRDefault="00B93B6B" w:rsidP="00C30B8D">
      <w:pPr>
        <w:pStyle w:val="af4"/>
        <w:ind w:left="0"/>
        <w:jc w:val="right"/>
      </w:pPr>
    </w:p>
    <w:p w14:paraId="2E91FFCB" w14:textId="77777777" w:rsidR="005B6C44" w:rsidRPr="0033750C" w:rsidRDefault="005B6C44" w:rsidP="005B6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w:t>
      </w:r>
      <w:r w:rsidRPr="0033750C">
        <w:rPr>
          <w:rFonts w:ascii="Times New Roman" w:eastAsia="SimSun" w:hAnsi="Times New Roman" w:cs="Times New Roman"/>
          <w:color w:val="1F497D"/>
          <w:kern w:val="0"/>
          <w:sz w:val="22"/>
        </w:rPr>
        <w:t>Ms. Gardenia</w:t>
      </w:r>
      <w:r w:rsidRPr="0033750C">
        <w:rPr>
          <w:rFonts w:ascii="Times New Roman" w:eastAsia="SimSun" w:hAnsi="Times New Roman" w:cs="Times New Roman"/>
          <w:color w:val="1F497D"/>
          <w:kern w:val="0"/>
          <w:sz w:val="22"/>
        </w:rPr>
        <w:t>：</w:t>
      </w:r>
    </w:p>
    <w:p w14:paraId="320ECDC3" w14:textId="77777777" w:rsidR="005B6C44" w:rsidRPr="0033750C" w:rsidRDefault="005B6C44" w:rsidP="005B6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CF88276" w14:textId="77777777" w:rsidR="005B6C44" w:rsidRPr="0033750C" w:rsidRDefault="005B6C44" w:rsidP="005B6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altech</w:t>
      </w:r>
      <w:r w:rsidRPr="0033750C">
        <w:rPr>
          <w:rFonts w:ascii="Times New Roman" w:eastAsia="SimSun" w:hAnsi="Times New Roman" w:cs="Times New Roman"/>
          <w:color w:val="1F497D"/>
          <w:kern w:val="0"/>
          <w:sz w:val="22"/>
        </w:rPr>
        <w:t>和</w:t>
      </w:r>
      <w:r w:rsidRPr="0033750C">
        <w:rPr>
          <w:rFonts w:ascii="Times New Roman" w:eastAsia="SimSun" w:hAnsi="Times New Roman" w:cs="Times New Roman"/>
          <w:color w:val="1F497D"/>
          <w:kern w:val="0"/>
          <w:sz w:val="22"/>
        </w:rPr>
        <w:t>Harvard</w:t>
      </w:r>
      <w:r w:rsidRPr="0033750C">
        <w:rPr>
          <w:rFonts w:ascii="Times New Roman" w:eastAsia="SimSun" w:hAnsi="Times New Roman" w:cs="Times New Roman"/>
          <w:color w:val="1F497D"/>
          <w:kern w:val="0"/>
          <w:sz w:val="22"/>
        </w:rPr>
        <w:t>的文书稍微再修改了一点语法，这次改完了老师就可以帮忙上传啦。感谢您的帮助！祝您工作顺利！</w:t>
      </w:r>
    </w:p>
    <w:p w14:paraId="64B1D3CA" w14:textId="77777777" w:rsidR="005B6C44" w:rsidRPr="0033750C" w:rsidRDefault="005B6C44" w:rsidP="005B6C44">
      <w:pPr>
        <w:pStyle w:val="af2"/>
        <w:ind w:firstLine="420"/>
      </w:pPr>
      <w:r w:rsidRPr="0033750C">
        <w:t>此致</w:t>
      </w:r>
    </w:p>
    <w:p w14:paraId="1516CE04" w14:textId="77777777" w:rsidR="005B6C44" w:rsidRPr="0033750C" w:rsidRDefault="005B6C44" w:rsidP="005B6C44">
      <w:pPr>
        <w:pStyle w:val="af4"/>
        <w:ind w:left="0"/>
      </w:pPr>
      <w:r w:rsidRPr="0033750C">
        <w:t>敬礼！</w:t>
      </w:r>
    </w:p>
    <w:p w14:paraId="26EA3CEE" w14:textId="77777777" w:rsidR="005B6C44" w:rsidRPr="0033750C" w:rsidRDefault="005B6C44" w:rsidP="005B6C44">
      <w:pPr>
        <w:pStyle w:val="af4"/>
        <w:ind w:left="0"/>
        <w:jc w:val="right"/>
      </w:pPr>
      <w:r w:rsidRPr="0033750C">
        <w:t>金刘超</w:t>
      </w:r>
    </w:p>
    <w:p w14:paraId="03304943" w14:textId="5819EF80" w:rsidR="005B6C44" w:rsidRPr="0033750C" w:rsidRDefault="005B6C44" w:rsidP="005B6C44">
      <w:pPr>
        <w:pStyle w:val="af4"/>
        <w:ind w:left="0"/>
        <w:jc w:val="right"/>
      </w:pPr>
      <w:r w:rsidRPr="0033750C">
        <w:t>2021</w:t>
      </w:r>
      <w:r w:rsidRPr="0033750C">
        <w:t>年</w:t>
      </w:r>
      <w:r w:rsidRPr="0033750C">
        <w:t>12</w:t>
      </w:r>
      <w:r w:rsidRPr="0033750C">
        <w:t>月</w:t>
      </w:r>
      <w:r w:rsidRPr="0033750C">
        <w:t>15</w:t>
      </w:r>
      <w:r w:rsidRPr="0033750C">
        <w:t>日</w:t>
      </w:r>
    </w:p>
    <w:p w14:paraId="7605F6E9" w14:textId="77777777" w:rsidR="005B6C44" w:rsidRPr="0033750C" w:rsidRDefault="005B6C44" w:rsidP="005B6C44">
      <w:pPr>
        <w:pStyle w:val="af4"/>
        <w:ind w:left="0"/>
        <w:jc w:val="right"/>
      </w:pPr>
    </w:p>
    <w:p w14:paraId="6E7737CC" w14:textId="77777777" w:rsidR="005B6C44" w:rsidRPr="0033750C" w:rsidRDefault="005B6C44" w:rsidP="005B6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w:t>
      </w:r>
      <w:r w:rsidRPr="0033750C">
        <w:rPr>
          <w:rFonts w:ascii="Times New Roman" w:eastAsia="SimSun" w:hAnsi="Times New Roman" w:cs="Times New Roman"/>
          <w:color w:val="1F497D"/>
          <w:kern w:val="0"/>
          <w:sz w:val="22"/>
        </w:rPr>
        <w:t>Ms. Gardenia</w:t>
      </w:r>
      <w:r w:rsidRPr="0033750C">
        <w:rPr>
          <w:rFonts w:ascii="Times New Roman" w:eastAsia="SimSun" w:hAnsi="Times New Roman" w:cs="Times New Roman"/>
          <w:color w:val="1F497D"/>
          <w:kern w:val="0"/>
          <w:sz w:val="22"/>
        </w:rPr>
        <w:t>：</w:t>
      </w:r>
    </w:p>
    <w:p w14:paraId="6EA4909C" w14:textId="77777777" w:rsidR="005B6C44" w:rsidRPr="0033750C" w:rsidRDefault="005B6C44" w:rsidP="005B6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3A4C990C" w14:textId="102BC935" w:rsidR="005B6C44" w:rsidRPr="0033750C" w:rsidRDefault="005B6C44" w:rsidP="005B6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IT</w:t>
      </w:r>
      <w:r w:rsidRPr="0033750C">
        <w:rPr>
          <w:rFonts w:ascii="Times New Roman" w:eastAsia="SimSun" w:hAnsi="Times New Roman" w:cs="Times New Roman"/>
          <w:color w:val="1F497D"/>
          <w:kern w:val="0"/>
          <w:sz w:val="22"/>
        </w:rPr>
        <w:t>的文书稍微再修改了一点语法。</w:t>
      </w:r>
      <w:r w:rsidRPr="0033750C">
        <w:rPr>
          <w:rFonts w:ascii="Times New Roman" w:eastAsia="SimSun" w:hAnsi="Times New Roman" w:cs="Times New Roman"/>
          <w:color w:val="1F497D"/>
          <w:kern w:val="0"/>
          <w:sz w:val="22"/>
        </w:rPr>
        <w:t>Caltech</w:t>
      </w:r>
      <w:r w:rsidRPr="0033750C">
        <w:rPr>
          <w:rFonts w:ascii="Times New Roman" w:eastAsia="SimSun" w:hAnsi="Times New Roman" w:cs="Times New Roman"/>
          <w:color w:val="1F497D"/>
          <w:kern w:val="0"/>
          <w:sz w:val="22"/>
        </w:rPr>
        <w:t>和</w:t>
      </w:r>
      <w:r w:rsidRPr="0033750C">
        <w:rPr>
          <w:rFonts w:ascii="Times New Roman" w:eastAsia="SimSun" w:hAnsi="Times New Roman" w:cs="Times New Roman"/>
          <w:color w:val="1F497D"/>
          <w:kern w:val="0"/>
          <w:sz w:val="22"/>
        </w:rPr>
        <w:t>Harvard</w:t>
      </w:r>
      <w:r w:rsidRPr="0033750C">
        <w:rPr>
          <w:rFonts w:ascii="Times New Roman" w:eastAsia="SimSun" w:hAnsi="Times New Roman" w:cs="Times New Roman"/>
          <w:color w:val="1F497D"/>
          <w:kern w:val="0"/>
          <w:sz w:val="22"/>
        </w:rPr>
        <w:t>的文书已经没问题啦。这次改完了老师就可以帮忙上传啦。感谢您的帮助！祝您工作顺利！</w:t>
      </w:r>
    </w:p>
    <w:p w14:paraId="27983C40" w14:textId="77777777" w:rsidR="005B6C44" w:rsidRPr="0033750C" w:rsidRDefault="005B6C44" w:rsidP="005B6C44">
      <w:pPr>
        <w:pStyle w:val="af2"/>
        <w:ind w:firstLine="420"/>
      </w:pPr>
      <w:r w:rsidRPr="0033750C">
        <w:t>此致</w:t>
      </w:r>
    </w:p>
    <w:p w14:paraId="164C2364" w14:textId="77777777" w:rsidR="005B6C44" w:rsidRPr="0033750C" w:rsidRDefault="005B6C44" w:rsidP="005B6C44">
      <w:pPr>
        <w:pStyle w:val="af4"/>
        <w:ind w:left="0"/>
      </w:pPr>
      <w:r w:rsidRPr="0033750C">
        <w:t>敬礼！</w:t>
      </w:r>
    </w:p>
    <w:p w14:paraId="01F67964" w14:textId="77777777" w:rsidR="005B6C44" w:rsidRPr="0033750C" w:rsidRDefault="005B6C44" w:rsidP="005B6C44">
      <w:pPr>
        <w:pStyle w:val="af4"/>
        <w:ind w:left="0"/>
        <w:jc w:val="right"/>
      </w:pPr>
      <w:r w:rsidRPr="0033750C">
        <w:t>金刘超</w:t>
      </w:r>
    </w:p>
    <w:p w14:paraId="679B9E6F" w14:textId="77777777" w:rsidR="005B6C44" w:rsidRPr="0033750C" w:rsidRDefault="005B6C44" w:rsidP="005B6C44">
      <w:pPr>
        <w:pStyle w:val="af4"/>
        <w:ind w:left="0"/>
        <w:jc w:val="right"/>
      </w:pPr>
      <w:r w:rsidRPr="0033750C">
        <w:t>2021</w:t>
      </w:r>
      <w:r w:rsidRPr="0033750C">
        <w:t>年</w:t>
      </w:r>
      <w:r w:rsidRPr="0033750C">
        <w:t>12</w:t>
      </w:r>
      <w:r w:rsidRPr="0033750C">
        <w:t>月</w:t>
      </w:r>
      <w:r w:rsidRPr="0033750C">
        <w:t>15</w:t>
      </w:r>
      <w:r w:rsidRPr="0033750C">
        <w:t>日</w:t>
      </w:r>
    </w:p>
    <w:p w14:paraId="2C9FC96A" w14:textId="77777777" w:rsidR="00B93B6B" w:rsidRPr="0033750C" w:rsidRDefault="00B93B6B" w:rsidP="00C30B8D">
      <w:pPr>
        <w:pStyle w:val="af4"/>
        <w:ind w:left="0"/>
        <w:jc w:val="right"/>
      </w:pPr>
    </w:p>
    <w:p w14:paraId="7BFA638F" w14:textId="77777777" w:rsidR="00C30B8D" w:rsidRPr="0033750C" w:rsidRDefault="00C30B8D" w:rsidP="00900D7E">
      <w:pPr>
        <w:pStyle w:val="af4"/>
        <w:ind w:left="0"/>
        <w:jc w:val="right"/>
      </w:pPr>
    </w:p>
    <w:p w14:paraId="56FF34F5" w14:textId="173B254A" w:rsidR="00900D7E" w:rsidRPr="0033750C" w:rsidRDefault="00900D7E" w:rsidP="00900D7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0D2FAA3" w14:textId="2D4BFB94" w:rsidR="008F67E7" w:rsidRPr="0033750C" w:rsidRDefault="008F67E7" w:rsidP="008F67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6175047C" w14:textId="4AD21F24" w:rsidR="008F67E7" w:rsidRPr="0033750C" w:rsidRDefault="008F67E7" w:rsidP="008F67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Received. I am glad to have your help in my academic life. Thank you and have a good night!</w:t>
      </w:r>
    </w:p>
    <w:p w14:paraId="6139EAC0" w14:textId="77777777" w:rsidR="008F67E7" w:rsidRPr="0033750C" w:rsidRDefault="008F67E7" w:rsidP="008F67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5EFC290" w14:textId="7FF29B04" w:rsidR="008F67E7" w:rsidRPr="0033750C" w:rsidRDefault="008F67E7" w:rsidP="008F67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31DEB1" w14:textId="2938F80E" w:rsidR="00F9334D" w:rsidRPr="0033750C" w:rsidRDefault="00F9334D" w:rsidP="008F67E7">
      <w:pPr>
        <w:widowControl/>
        <w:jc w:val="left"/>
        <w:rPr>
          <w:rFonts w:ascii="Times New Roman" w:eastAsia="SimSun" w:hAnsi="Times New Roman" w:cs="Times New Roman"/>
          <w:color w:val="1F497D"/>
          <w:kern w:val="0"/>
          <w:sz w:val="22"/>
        </w:rPr>
      </w:pPr>
    </w:p>
    <w:p w14:paraId="1A492FB3" w14:textId="77777777" w:rsidR="00F9334D" w:rsidRPr="0033750C" w:rsidRDefault="00F9334D" w:rsidP="00F93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04B79430" w14:textId="35B06F3B" w:rsidR="00F9334D" w:rsidRPr="0033750C" w:rsidRDefault="006753DD" w:rsidP="00F933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w:t>
      </w:r>
      <w:proofErr w:type="gramStart"/>
      <w:r w:rsidRPr="0033750C">
        <w:rPr>
          <w:rFonts w:ascii="Times New Roman" w:eastAsia="SimSun" w:hAnsi="Times New Roman" w:cs="Times New Roman"/>
          <w:color w:val="1F497D"/>
          <w:kern w:val="0"/>
          <w:sz w:val="22"/>
        </w:rPr>
        <w:t>you professor</w:t>
      </w:r>
      <w:proofErr w:type="gramEnd"/>
      <w:r w:rsidRPr="0033750C">
        <w:rPr>
          <w:rFonts w:ascii="Times New Roman" w:eastAsia="SimSun" w:hAnsi="Times New Roman" w:cs="Times New Roman"/>
          <w:color w:val="1F497D"/>
          <w:kern w:val="0"/>
          <w:sz w:val="22"/>
        </w:rPr>
        <w:t xml:space="preserve">. I see from the website that all the recommendation letters have been submitted. You </w:t>
      </w:r>
      <w:proofErr w:type="gramStart"/>
      <w:r w:rsidRPr="0033750C">
        <w:rPr>
          <w:rFonts w:ascii="Times New Roman" w:eastAsia="SimSun" w:hAnsi="Times New Roman" w:cs="Times New Roman"/>
          <w:color w:val="1F497D"/>
          <w:kern w:val="0"/>
          <w:sz w:val="22"/>
        </w:rPr>
        <w:t>works</w:t>
      </w:r>
      <w:proofErr w:type="gramEnd"/>
      <w:r w:rsidRPr="0033750C">
        <w:rPr>
          <w:rFonts w:ascii="Times New Roman" w:eastAsia="SimSun" w:hAnsi="Times New Roman" w:cs="Times New Roman"/>
          <w:color w:val="1F497D"/>
          <w:kern w:val="0"/>
          <w:sz w:val="22"/>
        </w:rPr>
        <w:t xml:space="preserve"> so hard, so touching. Anyway, please take good care of yourself and take a moderate rest. I will keep updating the latest progress with you. Thanks!</w:t>
      </w:r>
    </w:p>
    <w:p w14:paraId="11BCA4B8" w14:textId="77777777" w:rsidR="00F9334D" w:rsidRPr="0033750C" w:rsidRDefault="00F9334D" w:rsidP="00F93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990FD11" w14:textId="04D8C4BA" w:rsidR="00F9334D" w:rsidRPr="0033750C" w:rsidRDefault="00F9334D" w:rsidP="008F67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F72773" w14:textId="77777777" w:rsidR="008F67E7" w:rsidRPr="0033750C" w:rsidRDefault="008F67E7" w:rsidP="004962BE">
      <w:pPr>
        <w:widowControl/>
        <w:jc w:val="left"/>
        <w:rPr>
          <w:rFonts w:ascii="Times New Roman" w:eastAsia="SimSun" w:hAnsi="Times New Roman" w:cs="Times New Roman"/>
          <w:color w:val="1F497D"/>
          <w:kern w:val="0"/>
          <w:sz w:val="22"/>
        </w:rPr>
      </w:pPr>
    </w:p>
    <w:p w14:paraId="26C72494" w14:textId="77777777" w:rsidR="008F67E7" w:rsidRPr="0033750C" w:rsidRDefault="008F67E7" w:rsidP="004962BE">
      <w:pPr>
        <w:widowControl/>
        <w:jc w:val="left"/>
        <w:rPr>
          <w:rFonts w:ascii="Times New Roman" w:eastAsia="SimSun" w:hAnsi="Times New Roman" w:cs="Times New Roman"/>
          <w:color w:val="1F497D"/>
          <w:kern w:val="0"/>
          <w:sz w:val="22"/>
        </w:rPr>
      </w:pPr>
    </w:p>
    <w:p w14:paraId="0D93ABFE" w14:textId="0BB12AE4" w:rsidR="004962BE" w:rsidRPr="0033750C" w:rsidRDefault="004962BE" w:rsidP="004962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691FD2E8" w14:textId="388E8628" w:rsidR="004962BE" w:rsidRPr="0033750C" w:rsidRDefault="004962BE" w:rsidP="004962BE">
      <w:pPr>
        <w:widowControl/>
        <w:ind w:firstLine="420"/>
        <w:jc w:val="left"/>
        <w:rPr>
          <w:rFonts w:ascii="Times New Roman" w:hAnsi="Times New Roman" w:cs="Times New Roman"/>
        </w:rPr>
      </w:pPr>
      <w:r w:rsidRPr="0033750C">
        <w:rPr>
          <w:rFonts w:ascii="Times New Roman" w:eastAsia="SimSun" w:hAnsi="Times New Roman" w:cs="Times New Roman"/>
          <w:color w:val="1F497D"/>
          <w:kern w:val="0"/>
          <w:sz w:val="22"/>
        </w:rPr>
        <w:t>I feel honored to receive your reply. Thank you for informing me of tha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very interested in being </w:t>
      </w:r>
      <w:r w:rsidR="0005347C"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teaching assistant for Mechanical Design 2. I have completed Statics and Mechanics of materials 1, 2 and I will finish studying Mechanical Design 2 this semes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f I </w:t>
      </w:r>
      <w:proofErr w:type="gramStart"/>
      <w:r w:rsidRPr="0033750C">
        <w:rPr>
          <w:rFonts w:ascii="Times New Roman" w:eastAsia="SimSun" w:hAnsi="Times New Roman" w:cs="Times New Roman"/>
          <w:color w:val="1F497D"/>
          <w:kern w:val="0"/>
          <w:sz w:val="22"/>
        </w:rPr>
        <w:t>have the opportunity to</w:t>
      </w:r>
      <w:proofErr w:type="gramEnd"/>
      <w:r w:rsidRPr="0033750C">
        <w:rPr>
          <w:rFonts w:ascii="Times New Roman" w:eastAsia="SimSun" w:hAnsi="Times New Roman" w:cs="Times New Roman"/>
          <w:color w:val="1F497D"/>
          <w:kern w:val="0"/>
          <w:sz w:val="22"/>
        </w:rPr>
        <w:t xml:space="preserve"> be your assistant in Mechanical Design 2, I feel very honored.</w:t>
      </w:r>
      <w:r w:rsidRPr="0033750C">
        <w:rPr>
          <w:rFonts w:ascii="Times New Roman" w:hAnsi="Times New Roman" w:cs="Times New Roman"/>
        </w:rPr>
        <w:t xml:space="preserve"> </w:t>
      </w:r>
    </w:p>
    <w:p w14:paraId="787F99B3" w14:textId="5F7B998A" w:rsidR="004962BE" w:rsidRPr="0033750C" w:rsidRDefault="004962BE" w:rsidP="004962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I would like to ask what </w:t>
      </w:r>
      <w:proofErr w:type="gramStart"/>
      <w:r w:rsidRPr="0033750C">
        <w:rPr>
          <w:rFonts w:ascii="Times New Roman" w:eastAsia="SimSun" w:hAnsi="Times New Roman" w:cs="Times New Roman"/>
          <w:color w:val="1F497D"/>
          <w:kern w:val="0"/>
          <w:sz w:val="22"/>
        </w:rPr>
        <w:t>is the role of the teaching assistant in Mechanical Design 2</w:t>
      </w:r>
      <w:proofErr w:type="gramEnd"/>
      <w:r w:rsidRPr="0033750C">
        <w:rPr>
          <w:rFonts w:ascii="Times New Roman" w:eastAsia="SimSun" w:hAnsi="Times New Roman" w:cs="Times New Roman"/>
          <w:color w:val="1F497D"/>
          <w:kern w:val="0"/>
          <w:sz w:val="22"/>
        </w:rPr>
        <w:t xml:space="preserve">. Do I need to follow the class? </w:t>
      </w:r>
      <w:r w:rsidR="0005347C" w:rsidRPr="0033750C">
        <w:rPr>
          <w:rFonts w:ascii="Times New Roman" w:eastAsia="SimSun" w:hAnsi="Times New Roman" w:cs="Times New Roman"/>
          <w:color w:val="1F497D"/>
          <w:kern w:val="0"/>
          <w:sz w:val="22"/>
        </w:rPr>
        <w:t>Shall</w:t>
      </w:r>
      <w:r w:rsidRPr="0033750C">
        <w:rPr>
          <w:rFonts w:ascii="Times New Roman" w:eastAsia="SimSun" w:hAnsi="Times New Roman" w:cs="Times New Roman"/>
          <w:color w:val="1F497D"/>
          <w:kern w:val="0"/>
          <w:sz w:val="22"/>
        </w:rPr>
        <w:t xml:space="preserve"> I grade </w:t>
      </w:r>
      <w:r w:rsidR="0005347C" w:rsidRPr="0033750C">
        <w:rPr>
          <w:rFonts w:ascii="Times New Roman" w:eastAsia="SimSun" w:hAnsi="Times New Roman" w:cs="Times New Roman"/>
          <w:color w:val="1F497D"/>
          <w:kern w:val="0"/>
          <w:sz w:val="22"/>
        </w:rPr>
        <w:t>students</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design project</w:t>
      </w:r>
      <w:r w:rsidR="0005347C" w:rsidRPr="0033750C">
        <w:rPr>
          <w:rFonts w:ascii="Times New Roman" w:eastAsia="SimSun" w:hAnsi="Times New Roman" w:cs="Times New Roman"/>
          <w:color w:val="1F497D"/>
          <w:kern w:val="0"/>
          <w:sz w:val="22"/>
        </w:rPr>
        <w:t>s or just homework</w:t>
      </w:r>
      <w:r w:rsidRPr="0033750C">
        <w:rPr>
          <w:rFonts w:ascii="Times New Roman" w:eastAsia="SimSun" w:hAnsi="Times New Roman" w:cs="Times New Roman"/>
          <w:color w:val="1F497D"/>
          <w:kern w:val="0"/>
          <w:sz w:val="22"/>
        </w:rPr>
        <w:t>?</w:t>
      </w:r>
    </w:p>
    <w:p w14:paraId="0582BBFF" w14:textId="325F0A14" w:rsidR="0005347C" w:rsidRPr="0033750C" w:rsidRDefault="0005347C" w:rsidP="004962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have a good night!</w:t>
      </w:r>
    </w:p>
    <w:p w14:paraId="52386801" w14:textId="77777777" w:rsidR="004962BE" w:rsidRPr="0033750C" w:rsidRDefault="004962BE" w:rsidP="004962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8FAD17E" w14:textId="550AE480" w:rsidR="004962BE" w:rsidRPr="0033750C" w:rsidRDefault="004962BE" w:rsidP="004962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ECD79F" w14:textId="2218AF6D" w:rsidR="003B6840" w:rsidRPr="0033750C" w:rsidRDefault="003B6840" w:rsidP="004962BE">
      <w:pPr>
        <w:widowControl/>
        <w:jc w:val="left"/>
        <w:rPr>
          <w:rFonts w:ascii="Times New Roman" w:eastAsia="SimSun" w:hAnsi="Times New Roman" w:cs="Times New Roman"/>
          <w:color w:val="1F497D"/>
          <w:kern w:val="0"/>
          <w:sz w:val="22"/>
        </w:rPr>
      </w:pPr>
    </w:p>
    <w:p w14:paraId="280EB913" w14:textId="57DEC486" w:rsidR="003B6840" w:rsidRPr="0033750C" w:rsidRDefault="003B6840" w:rsidP="004962BE">
      <w:pPr>
        <w:widowControl/>
        <w:jc w:val="left"/>
        <w:rPr>
          <w:rFonts w:ascii="Times New Roman" w:eastAsia="SimSun" w:hAnsi="Times New Roman" w:cs="Times New Roman"/>
          <w:color w:val="1F497D"/>
          <w:kern w:val="0"/>
          <w:sz w:val="22"/>
        </w:rPr>
      </w:pPr>
    </w:p>
    <w:p w14:paraId="0C6B5E72" w14:textId="77777777" w:rsidR="003B6840" w:rsidRPr="0033750C" w:rsidRDefault="003B6840" w:rsidP="003B68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3E4D31E0" w14:textId="5086E153" w:rsidR="003B6840" w:rsidRPr="0033750C" w:rsidRDefault="003B6840" w:rsidP="003B684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in China now. I originally planned to transfer to the U.S. during my third and fourth year of college but eventually, I gave up going to the U.S. due to COVID-</w:t>
      </w:r>
      <w:proofErr w:type="gramStart"/>
      <w:r w:rsidRPr="0033750C">
        <w:rPr>
          <w:rFonts w:ascii="Times New Roman" w:eastAsia="SimSun" w:hAnsi="Times New Roman" w:cs="Times New Roman"/>
          <w:color w:val="1F497D"/>
          <w:kern w:val="0"/>
          <w:sz w:val="22"/>
        </w:rPr>
        <w:t>19</w:t>
      </w:r>
      <w:proofErr w:type="gramEnd"/>
      <w:r w:rsidRPr="0033750C">
        <w:rPr>
          <w:rFonts w:ascii="Times New Roman" w:eastAsia="SimSun" w:hAnsi="Times New Roman" w:cs="Times New Roman"/>
          <w:color w:val="1F497D"/>
          <w:kern w:val="0"/>
          <w:sz w:val="22"/>
        </w:rPr>
        <w:t xml:space="preserve"> so I have the </w:t>
      </w:r>
      <w:proofErr w:type="spellStart"/>
      <w:r w:rsidRPr="0033750C">
        <w:rPr>
          <w:rFonts w:ascii="Times New Roman" w:eastAsia="SimSun" w:hAnsi="Times New Roman" w:cs="Times New Roman"/>
          <w:color w:val="1F497D"/>
          <w:kern w:val="0"/>
          <w:sz w:val="22"/>
        </w:rPr>
        <w:t>pitt</w:t>
      </w:r>
      <w:proofErr w:type="spellEnd"/>
      <w:r w:rsidRPr="0033750C">
        <w:rPr>
          <w:rFonts w:ascii="Times New Roman" w:eastAsia="SimSun" w:hAnsi="Times New Roman" w:cs="Times New Roman"/>
          <w:color w:val="1F497D"/>
          <w:kern w:val="0"/>
          <w:sz w:val="22"/>
        </w:rPr>
        <w:t xml:space="preserve"> account. I was wondering when it is available to you so that we can have a further discuss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oday I am free except from 3 to 4 in the afternoon. Thank you so much for your patient help!</w:t>
      </w:r>
    </w:p>
    <w:p w14:paraId="327F4135" w14:textId="77777777" w:rsidR="003B6840" w:rsidRPr="0033750C" w:rsidRDefault="003B6840" w:rsidP="003B68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6F55822" w14:textId="17321E64" w:rsidR="003B6840" w:rsidRPr="0033750C" w:rsidRDefault="003B6840" w:rsidP="003B68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8C497D3" w14:textId="729FBBE1" w:rsidR="00724D2A" w:rsidRPr="0033750C" w:rsidRDefault="00724D2A" w:rsidP="003B6840">
      <w:pPr>
        <w:widowControl/>
        <w:jc w:val="left"/>
        <w:rPr>
          <w:rFonts w:ascii="Times New Roman" w:eastAsia="SimSun" w:hAnsi="Times New Roman" w:cs="Times New Roman"/>
          <w:color w:val="1F497D"/>
          <w:kern w:val="0"/>
          <w:sz w:val="22"/>
        </w:rPr>
      </w:pPr>
    </w:p>
    <w:p w14:paraId="74F791E2" w14:textId="58A481B6" w:rsidR="00724D2A" w:rsidRPr="0033750C" w:rsidRDefault="00724D2A" w:rsidP="003B6840">
      <w:pPr>
        <w:widowControl/>
        <w:jc w:val="left"/>
        <w:rPr>
          <w:rFonts w:ascii="Times New Roman" w:eastAsia="SimSun" w:hAnsi="Times New Roman" w:cs="Times New Roman"/>
          <w:color w:val="1F497D"/>
          <w:kern w:val="0"/>
          <w:sz w:val="22"/>
        </w:rPr>
      </w:pPr>
    </w:p>
    <w:p w14:paraId="3BDE70FB" w14:textId="77777777" w:rsidR="00724D2A" w:rsidRPr="0033750C" w:rsidRDefault="00724D2A" w:rsidP="00724D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5FA1340F" w14:textId="784AA6B1" w:rsidR="00724D2A" w:rsidRPr="0033750C" w:rsidRDefault="00724D2A" w:rsidP="00724D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got it. I will visit you in your office at 11:10.</w:t>
      </w:r>
    </w:p>
    <w:p w14:paraId="46570C59" w14:textId="77777777" w:rsidR="00724D2A" w:rsidRPr="0033750C" w:rsidRDefault="00724D2A" w:rsidP="00724D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4819790" w14:textId="77777777" w:rsidR="00724D2A" w:rsidRPr="0033750C" w:rsidRDefault="00724D2A" w:rsidP="00724D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1111A3" w14:textId="77777777" w:rsidR="00724D2A" w:rsidRPr="0033750C" w:rsidRDefault="00724D2A" w:rsidP="003B6840">
      <w:pPr>
        <w:widowControl/>
        <w:jc w:val="left"/>
        <w:rPr>
          <w:rFonts w:ascii="Times New Roman" w:eastAsia="SimSun" w:hAnsi="Times New Roman" w:cs="Times New Roman"/>
          <w:color w:val="1F497D"/>
          <w:kern w:val="0"/>
          <w:sz w:val="22"/>
        </w:rPr>
      </w:pPr>
    </w:p>
    <w:p w14:paraId="1826327B" w14:textId="77777777" w:rsidR="003B6840" w:rsidRPr="0033750C" w:rsidRDefault="003B6840" w:rsidP="004962BE">
      <w:pPr>
        <w:widowControl/>
        <w:jc w:val="left"/>
        <w:rPr>
          <w:rFonts w:ascii="Times New Roman" w:eastAsia="SimSun" w:hAnsi="Times New Roman" w:cs="Times New Roman"/>
          <w:color w:val="1F497D"/>
          <w:kern w:val="0"/>
          <w:sz w:val="22"/>
        </w:rPr>
      </w:pPr>
    </w:p>
    <w:p w14:paraId="4B50C7DC" w14:textId="77777777" w:rsidR="004962BE" w:rsidRPr="0033750C" w:rsidRDefault="004962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9F05FA3" w14:textId="3E90927E" w:rsidR="005C2252" w:rsidRPr="0033750C" w:rsidRDefault="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6B008E7F" w14:textId="38C393ED" w:rsidR="005C2252" w:rsidRPr="0033750C" w:rsidRDefault="005C2252" w:rsidP="005C2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a reminder about the approaching of submission deadline of academic references. The deadline for submission of recommendation letters for the following three universities is Dec</w:t>
      </w:r>
      <w:r w:rsidR="007D5A41"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1</w:t>
      </w:r>
      <w:r w:rsidR="007D5A41"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hich means it is best to complete the recommendation letters before next Tuesday. </w:t>
      </w:r>
    </w:p>
    <w:p w14:paraId="4355AE35" w14:textId="77777777" w:rsidR="005C2252" w:rsidRPr="0033750C" w:rsidRDefault="005C2252">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tanford University</w:t>
      </w:r>
    </w:p>
    <w:p w14:paraId="6F5CB0CC" w14:textId="77777777" w:rsidR="005C2252" w:rsidRPr="0033750C" w:rsidRDefault="005C2252">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California – Berkeley</w:t>
      </w:r>
    </w:p>
    <w:p w14:paraId="5CFE3889" w14:textId="0C608F0E" w:rsidR="005C2252" w:rsidRPr="0033750C" w:rsidRDefault="005C2252">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Michigan-Ann Arbor</w:t>
      </w:r>
    </w:p>
    <w:p w14:paraId="497978F9" w14:textId="77777777" w:rsidR="005C2252" w:rsidRPr="0033750C" w:rsidRDefault="005C2252" w:rsidP="005C2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aking the time to write a recommendation letter for me. Have a nice week! </w:t>
      </w:r>
    </w:p>
    <w:p w14:paraId="706921BE" w14:textId="77777777"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9EFFC42" w14:textId="7036AB87"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5F4569" w14:textId="6DF6D895" w:rsidR="005C2252" w:rsidRPr="0033750C" w:rsidRDefault="005C2252" w:rsidP="005C2252">
      <w:pPr>
        <w:widowControl/>
        <w:jc w:val="left"/>
        <w:rPr>
          <w:rFonts w:ascii="Times New Roman" w:eastAsia="SimSun" w:hAnsi="Times New Roman" w:cs="Times New Roman"/>
          <w:color w:val="1F497D"/>
          <w:kern w:val="0"/>
          <w:sz w:val="22"/>
        </w:rPr>
      </w:pPr>
    </w:p>
    <w:p w14:paraId="71E2684C" w14:textId="1357EB21"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15C80E85" w14:textId="7BFDDFF6" w:rsidR="005C2252" w:rsidRPr="0033750C" w:rsidRDefault="005C2252" w:rsidP="005C2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a reminder about the approaching of submission deadline of academic references. The deadline for submission of recommendation letters for the following three universities is </w:t>
      </w:r>
      <w:r w:rsidR="007D5A41" w:rsidRPr="0033750C">
        <w:rPr>
          <w:rFonts w:ascii="Times New Roman" w:eastAsia="SimSun" w:hAnsi="Times New Roman" w:cs="Times New Roman"/>
          <w:color w:val="1F497D"/>
          <w:kern w:val="0"/>
          <w:sz w:val="22"/>
        </w:rPr>
        <w:t>Dec. 1</w:t>
      </w:r>
      <w:r w:rsidR="007D5A41"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hich means it is best to complete the recommendation letters before next Tuesday. </w:t>
      </w:r>
    </w:p>
    <w:p w14:paraId="36E1AECD" w14:textId="77777777" w:rsidR="005C2252" w:rsidRPr="0033750C" w:rsidRDefault="005C2252">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tanford University</w:t>
      </w:r>
    </w:p>
    <w:p w14:paraId="0AFBC7F1" w14:textId="77777777" w:rsidR="005C2252" w:rsidRPr="0033750C" w:rsidRDefault="005C2252">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California – Berkeley</w:t>
      </w:r>
    </w:p>
    <w:p w14:paraId="34B7D23C" w14:textId="77777777" w:rsidR="005C2252" w:rsidRPr="0033750C" w:rsidRDefault="005C2252" w:rsidP="005C2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aking the time to write a recommendation letter for me. Have a nice week! </w:t>
      </w:r>
    </w:p>
    <w:p w14:paraId="0B091427" w14:textId="77777777"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656D32A" w14:textId="00AC3FBA"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156A21" w14:textId="2F957099" w:rsidR="004F4FF0" w:rsidRPr="0033750C" w:rsidRDefault="004F4FF0" w:rsidP="005C2252">
      <w:pPr>
        <w:widowControl/>
        <w:jc w:val="left"/>
        <w:rPr>
          <w:rFonts w:ascii="Times New Roman" w:eastAsia="SimSun" w:hAnsi="Times New Roman" w:cs="Times New Roman"/>
          <w:color w:val="1F497D"/>
          <w:kern w:val="0"/>
          <w:sz w:val="22"/>
        </w:rPr>
      </w:pPr>
    </w:p>
    <w:p w14:paraId="130D5F4C" w14:textId="030DA58E" w:rsidR="004F4FF0" w:rsidRPr="0033750C" w:rsidRDefault="004F4FF0" w:rsidP="005C2252">
      <w:pPr>
        <w:widowControl/>
        <w:jc w:val="left"/>
        <w:rPr>
          <w:rFonts w:ascii="Times New Roman" w:eastAsia="SimSun" w:hAnsi="Times New Roman" w:cs="Times New Roman"/>
          <w:color w:val="1F497D"/>
          <w:kern w:val="0"/>
          <w:sz w:val="22"/>
        </w:rPr>
      </w:pPr>
    </w:p>
    <w:p w14:paraId="3D94DBE1" w14:textId="782E3038" w:rsidR="004F4FF0" w:rsidRPr="0033750C" w:rsidRDefault="004F4FF0"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老师您好！以下三所大学提交推荐信的截止日期是</w:t>
      </w:r>
      <w:r w:rsidRPr="0033750C">
        <w:rPr>
          <w:rFonts w:ascii="Times New Roman" w:eastAsia="SimSun" w:hAnsi="Times New Roman" w:cs="Times New Roman"/>
          <w:color w:val="1F497D"/>
          <w:kern w:val="0"/>
          <w:sz w:val="22"/>
        </w:rPr>
        <w:t>12</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w:t>
      </w:r>
      <w:r w:rsidRPr="0033750C">
        <w:rPr>
          <w:rFonts w:ascii="Times New Roman" w:eastAsia="SimSun" w:hAnsi="Times New Roman" w:cs="Times New Roman"/>
          <w:color w:val="1F497D"/>
          <w:kern w:val="0"/>
          <w:sz w:val="22"/>
        </w:rPr>
        <w:t>日，这意味着</w:t>
      </w:r>
      <w:r w:rsidR="00F9283E" w:rsidRPr="0033750C">
        <w:rPr>
          <w:rFonts w:ascii="Times New Roman" w:eastAsia="SimSun" w:hAnsi="Times New Roman" w:cs="Times New Roman"/>
          <w:color w:val="1F497D"/>
          <w:kern w:val="0"/>
          <w:sz w:val="22"/>
        </w:rPr>
        <w:t>邱院长如果方便，</w:t>
      </w:r>
      <w:r w:rsidRPr="0033750C">
        <w:rPr>
          <w:rFonts w:ascii="Times New Roman" w:eastAsia="SimSun" w:hAnsi="Times New Roman" w:cs="Times New Roman"/>
          <w:color w:val="1F497D"/>
          <w:kern w:val="0"/>
          <w:sz w:val="22"/>
        </w:rPr>
        <w:t>在下周</w:t>
      </w:r>
      <w:proofErr w:type="gramStart"/>
      <w:r w:rsidRPr="0033750C">
        <w:rPr>
          <w:rFonts w:ascii="Times New Roman" w:eastAsia="SimSun" w:hAnsi="Times New Roman" w:cs="Times New Roman"/>
          <w:color w:val="1F497D"/>
          <w:kern w:val="0"/>
          <w:sz w:val="22"/>
        </w:rPr>
        <w:t>二之前</w:t>
      </w:r>
      <w:proofErr w:type="gramEnd"/>
      <w:r w:rsidRPr="0033750C">
        <w:rPr>
          <w:rFonts w:ascii="Times New Roman" w:eastAsia="SimSun" w:hAnsi="Times New Roman" w:cs="Times New Roman"/>
          <w:color w:val="1F497D"/>
          <w:kern w:val="0"/>
          <w:sz w:val="22"/>
        </w:rPr>
        <w:t>完成推荐信</w:t>
      </w:r>
      <w:r w:rsidR="00F9283E" w:rsidRPr="0033750C">
        <w:rPr>
          <w:rFonts w:ascii="Times New Roman" w:eastAsia="SimSun" w:hAnsi="Times New Roman" w:cs="Times New Roman"/>
          <w:color w:val="1F497D"/>
          <w:kern w:val="0"/>
          <w:sz w:val="22"/>
        </w:rPr>
        <w:t>是非常合适的</w:t>
      </w:r>
      <w:r w:rsidRPr="0033750C">
        <w:rPr>
          <w:rFonts w:ascii="Times New Roman" w:eastAsia="SimSun" w:hAnsi="Times New Roman" w:cs="Times New Roman"/>
          <w:color w:val="1F497D"/>
          <w:kern w:val="0"/>
          <w:sz w:val="22"/>
        </w:rPr>
        <w:t>。</w:t>
      </w:r>
    </w:p>
    <w:p w14:paraId="6AAF4FC8" w14:textId="77777777" w:rsidR="00685576" w:rsidRPr="0033750C" w:rsidRDefault="00685576">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tanford University</w:t>
      </w:r>
    </w:p>
    <w:p w14:paraId="6294AD21" w14:textId="77777777" w:rsidR="00685576" w:rsidRPr="0033750C" w:rsidRDefault="00685576">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California – Berkeley</w:t>
      </w:r>
    </w:p>
    <w:p w14:paraId="7CC2C664" w14:textId="643FF3C2" w:rsidR="00685576" w:rsidRPr="0033750C" w:rsidRDefault="00685576">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Michigan – Ann Arbor</w:t>
      </w:r>
    </w:p>
    <w:p w14:paraId="3A47BBAC" w14:textId="1073C77B" w:rsidR="00F9283E" w:rsidRPr="0033750C" w:rsidRDefault="00F9283E" w:rsidP="00F928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谢谢老师的帮助！</w:t>
      </w:r>
    </w:p>
    <w:p w14:paraId="1EFCC4F7" w14:textId="77777777" w:rsidR="00F9283E" w:rsidRPr="0033750C" w:rsidRDefault="00F9283E" w:rsidP="005C2252">
      <w:pPr>
        <w:widowControl/>
        <w:jc w:val="left"/>
        <w:rPr>
          <w:rFonts w:ascii="Times New Roman" w:eastAsia="SimSun" w:hAnsi="Times New Roman" w:cs="Times New Roman"/>
          <w:color w:val="1F497D"/>
          <w:kern w:val="0"/>
          <w:sz w:val="22"/>
        </w:rPr>
      </w:pPr>
    </w:p>
    <w:p w14:paraId="31DFCDAE" w14:textId="0D91B743" w:rsidR="005C2252" w:rsidRPr="0033750C" w:rsidRDefault="005C2252" w:rsidP="005C2252">
      <w:pPr>
        <w:widowControl/>
        <w:jc w:val="left"/>
        <w:rPr>
          <w:rFonts w:ascii="Times New Roman" w:eastAsia="SimSun" w:hAnsi="Times New Roman" w:cs="Times New Roman"/>
          <w:color w:val="1F497D"/>
          <w:kern w:val="0"/>
          <w:sz w:val="22"/>
        </w:rPr>
      </w:pPr>
    </w:p>
    <w:p w14:paraId="2B723DF0" w14:textId="4D15D743"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8B84C6" w14:textId="000A6FDE" w:rsidR="00C54819" w:rsidRPr="0033750C" w:rsidRDefault="00C54819" w:rsidP="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cademic Consult for Unit Dual Quaternion-Based Feedback Linearization Tracking</w:t>
      </w:r>
    </w:p>
    <w:p w14:paraId="58034ABA" w14:textId="339DAE14" w:rsidR="005D5912" w:rsidRPr="0033750C" w:rsidRDefault="005D5912" w:rsidP="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u</w:t>
      </w:r>
      <w:r w:rsidR="003E5E01" w:rsidRPr="0033750C">
        <w:rPr>
          <w:rFonts w:ascii="Times New Roman" w:eastAsia="SimSun" w:hAnsi="Times New Roman" w:cs="Times New Roman"/>
          <w:color w:val="1F497D"/>
          <w:kern w:val="0"/>
          <w:sz w:val="22"/>
        </w:rPr>
        <w:t xml:space="preserve"> and Prof. Wang</w:t>
      </w:r>
      <w:r w:rsidRPr="0033750C">
        <w:rPr>
          <w:rFonts w:ascii="Times New Roman" w:eastAsia="SimSun" w:hAnsi="Times New Roman" w:cs="Times New Roman"/>
          <w:color w:val="1F497D"/>
          <w:kern w:val="0"/>
          <w:sz w:val="22"/>
        </w:rPr>
        <w:t>,  </w:t>
      </w:r>
    </w:p>
    <w:p w14:paraId="11569C3D" w14:textId="1B0F4788" w:rsidR="005D5912" w:rsidRPr="0033750C" w:rsidRDefault="005D5912" w:rsidP="005D59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ichuan University-Pittsburgh Institute, Chengdu, China. I am writing to you because I was wondering whether you could be so kind to provide me with </w:t>
      </w:r>
      <w:r w:rsidR="00F455AB" w:rsidRPr="0033750C">
        <w:rPr>
          <w:rFonts w:ascii="Times New Roman" w:eastAsia="SimSun" w:hAnsi="Times New Roman" w:cs="Times New Roman"/>
          <w:color w:val="1F497D"/>
          <w:kern w:val="0"/>
          <w:sz w:val="22"/>
        </w:rPr>
        <w:t>simulation files in your essay—</w:t>
      </w:r>
      <w:r w:rsidR="00F455AB" w:rsidRPr="0033750C">
        <w:rPr>
          <w:rFonts w:ascii="Times New Roman" w:eastAsia="SimSun" w:hAnsi="Times New Roman" w:cs="Times New Roman"/>
          <w:i/>
          <w:iCs/>
          <w:color w:val="1F497D"/>
          <w:kern w:val="0"/>
          <w:sz w:val="22"/>
        </w:rPr>
        <w:t>Unit dual quaternion-based feedback linearization tracking problem for attitude and position dynamics</w:t>
      </w:r>
      <w:r w:rsidRPr="0033750C">
        <w:rPr>
          <w:rFonts w:ascii="Times New Roman" w:eastAsia="SimSun" w:hAnsi="Times New Roman" w:cs="Times New Roman"/>
          <w:color w:val="1F497D"/>
          <w:kern w:val="0"/>
          <w:sz w:val="22"/>
        </w:rPr>
        <w:t>.   </w:t>
      </w:r>
    </w:p>
    <w:p w14:paraId="42B47B65" w14:textId="283A0E1C" w:rsidR="005D5912" w:rsidRPr="0033750C" w:rsidRDefault="005D5912" w:rsidP="00F455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now </w:t>
      </w:r>
      <w:r w:rsidR="00C54819" w:rsidRPr="0033750C">
        <w:rPr>
          <w:rFonts w:ascii="Times New Roman" w:eastAsia="SimSun" w:hAnsi="Times New Roman" w:cs="Times New Roman"/>
          <w:color w:val="1F497D"/>
          <w:kern w:val="0"/>
          <w:sz w:val="22"/>
        </w:rPr>
        <w:t xml:space="preserve">conducting </w:t>
      </w:r>
      <w:r w:rsidR="00F455AB" w:rsidRPr="0033750C">
        <w:rPr>
          <w:rFonts w:ascii="Times New Roman" w:eastAsia="SimSun" w:hAnsi="Times New Roman" w:cs="Times New Roman"/>
          <w:color w:val="1F497D"/>
          <w:kern w:val="0"/>
          <w:sz w:val="22"/>
        </w:rPr>
        <w:t>my research</w:t>
      </w:r>
      <w:r w:rsidRPr="0033750C">
        <w:rPr>
          <w:rFonts w:ascii="Times New Roman" w:eastAsia="SimSun" w:hAnsi="Times New Roman" w:cs="Times New Roman"/>
          <w:color w:val="1F497D"/>
          <w:kern w:val="0"/>
          <w:sz w:val="22"/>
        </w:rPr>
        <w:t xml:space="preserve"> with my supervisor Prof. </w:t>
      </w:r>
      <w:r w:rsidR="00F455AB" w:rsidRPr="0033750C">
        <w:rPr>
          <w:rFonts w:ascii="Times New Roman" w:eastAsia="SimSun" w:hAnsi="Times New Roman" w:cs="Times New Roman"/>
          <w:color w:val="1F497D"/>
          <w:kern w:val="0"/>
          <w:sz w:val="22"/>
        </w:rPr>
        <w:t>Qi Lu</w:t>
      </w:r>
      <w:r w:rsidRPr="0033750C">
        <w:rPr>
          <w:rFonts w:ascii="Times New Roman" w:eastAsia="SimSun" w:hAnsi="Times New Roman" w:cs="Times New Roman"/>
          <w:color w:val="1F497D"/>
          <w:kern w:val="0"/>
          <w:sz w:val="22"/>
        </w:rPr>
        <w:t xml:space="preserve"> about</w:t>
      </w:r>
      <w:r w:rsidR="00F455AB" w:rsidRPr="0033750C">
        <w:rPr>
          <w:rFonts w:ascii="Times New Roman" w:eastAsia="SimSun" w:hAnsi="Times New Roman" w:cs="Times New Roman"/>
          <w:color w:val="1F497D"/>
          <w:kern w:val="0"/>
          <w:sz w:val="22"/>
        </w:rPr>
        <w:t xml:space="preserve"> the application of unit dual quaternion-based feedback linearization tracking. We expect to publish several papers on this topic in the future. Your simulation files will be greatly helpful to our research.</w:t>
      </w:r>
    </w:p>
    <w:p w14:paraId="20EEA41D" w14:textId="77777777" w:rsidR="005D5912" w:rsidRPr="0033750C" w:rsidRDefault="005D5912" w:rsidP="005D59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t will be greatly appreciated and looking forward to your reply.   </w:t>
      </w:r>
    </w:p>
    <w:p w14:paraId="7E1ABEE1" w14:textId="77777777" w:rsidR="005D5912" w:rsidRPr="0033750C" w:rsidRDefault="005D5912" w:rsidP="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  </w:t>
      </w:r>
    </w:p>
    <w:p w14:paraId="6319AF7A" w14:textId="77777777" w:rsidR="005D5912" w:rsidRPr="0033750C" w:rsidRDefault="005D5912" w:rsidP="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  </w:t>
      </w:r>
    </w:p>
    <w:p w14:paraId="1BE4BE7F" w14:textId="77777777" w:rsidR="005D5912" w:rsidRPr="0033750C" w:rsidRDefault="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2EDAEC4" w14:textId="77777777" w:rsidR="00B754EE" w:rsidRPr="0033750C" w:rsidRDefault="00B754EE" w:rsidP="00B754E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Recent Situation of Regis Song</w:t>
      </w:r>
    </w:p>
    <w:p w14:paraId="4C4FB337" w14:textId="7E30D87A" w:rsidR="00B754EE" w:rsidRPr="0033750C" w:rsidRDefault="00B754EE" w:rsidP="00B754E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1DA5DEE" w14:textId="63445889" w:rsidR="00B754EE" w:rsidRPr="0033750C" w:rsidRDefault="00B754EE" w:rsidP="00B754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s. Alex came to me because she wanted to know about Regis So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cent learning situation. Did Song attend the class? Song complained to Alex that the homework was too difficult to do, that the homework could not be submitted late, and that there was no time to do the homework.</w:t>
      </w:r>
    </w:p>
    <w:p w14:paraId="1EA26A44" w14:textId="57D36C3F" w:rsidR="00B754EE" w:rsidRPr="0033750C" w:rsidRDefault="00B754EE" w:rsidP="00B754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I was wondering what class you will teach next semester. Do you know now? If possible, I want to continue to be your TA in the next semester.</w:t>
      </w:r>
    </w:p>
    <w:p w14:paraId="64EC99E8" w14:textId="42073F73" w:rsidR="00B754EE" w:rsidRPr="0033750C" w:rsidRDefault="00B754EE" w:rsidP="00B754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your reply. </w:t>
      </w:r>
    </w:p>
    <w:p w14:paraId="3EA08775" w14:textId="17DD44BB" w:rsidR="00B754EE" w:rsidRPr="0033750C" w:rsidRDefault="00B754EE" w:rsidP="00B754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796002" w14:textId="0C7423E1" w:rsidR="00B754EE" w:rsidRPr="0033750C" w:rsidRDefault="00B754EE" w:rsidP="00B754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912C1A" w14:textId="0255D896" w:rsidR="001A5063" w:rsidRPr="0033750C" w:rsidRDefault="001A5063" w:rsidP="00B754EE">
      <w:pPr>
        <w:widowControl/>
        <w:jc w:val="left"/>
        <w:rPr>
          <w:rFonts w:ascii="Times New Roman" w:eastAsia="SimSun" w:hAnsi="Times New Roman" w:cs="Times New Roman"/>
          <w:color w:val="1F497D"/>
          <w:kern w:val="0"/>
          <w:sz w:val="22"/>
        </w:rPr>
      </w:pPr>
    </w:p>
    <w:p w14:paraId="0C6C3972" w14:textId="77777777" w:rsidR="001A5063" w:rsidRPr="0033750C" w:rsidRDefault="001A5063" w:rsidP="001A506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3832071" w14:textId="051BAA76" w:rsidR="001A5063" w:rsidRPr="0033750C" w:rsidRDefault="0035210B" w:rsidP="001A506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elling me this. I will tell Ms. Alex about this. Mechanical Vibration sounds very good,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ollow the class. I am honored to be your teaching assistant. Thank you again for your help. Have a good night!</w:t>
      </w:r>
      <w:r w:rsidR="001A5063" w:rsidRPr="0033750C">
        <w:rPr>
          <w:rFonts w:ascii="Times New Roman" w:eastAsia="SimSun" w:hAnsi="Times New Roman" w:cs="Times New Roman"/>
          <w:color w:val="1F497D"/>
          <w:kern w:val="0"/>
          <w:sz w:val="22"/>
        </w:rPr>
        <w:t xml:space="preserve"> </w:t>
      </w:r>
    </w:p>
    <w:p w14:paraId="78804D03" w14:textId="77777777" w:rsidR="001A5063" w:rsidRPr="0033750C" w:rsidRDefault="001A5063" w:rsidP="001A50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D17749B" w14:textId="77777777" w:rsidR="001A5063" w:rsidRPr="0033750C" w:rsidRDefault="001A5063" w:rsidP="001A50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629EA0" w14:textId="77777777" w:rsidR="001A5063" w:rsidRPr="0033750C" w:rsidRDefault="001A5063" w:rsidP="00B754EE">
      <w:pPr>
        <w:widowControl/>
        <w:jc w:val="left"/>
        <w:rPr>
          <w:rFonts w:ascii="Times New Roman" w:eastAsia="SimSun" w:hAnsi="Times New Roman" w:cs="Times New Roman"/>
          <w:color w:val="1F497D"/>
          <w:kern w:val="0"/>
          <w:sz w:val="22"/>
        </w:rPr>
      </w:pPr>
    </w:p>
    <w:p w14:paraId="3FC1156F" w14:textId="6D601FC9" w:rsidR="00082910" w:rsidRPr="0033750C" w:rsidRDefault="00082910" w:rsidP="00B754EE">
      <w:pPr>
        <w:widowControl/>
        <w:jc w:val="left"/>
        <w:rPr>
          <w:rFonts w:ascii="Times New Roman" w:eastAsia="SimSun" w:hAnsi="Times New Roman" w:cs="Times New Roman"/>
          <w:color w:val="1F497D"/>
          <w:kern w:val="0"/>
          <w:sz w:val="22"/>
        </w:rPr>
      </w:pPr>
    </w:p>
    <w:p w14:paraId="53C9EF19" w14:textId="40103014" w:rsidR="00082910" w:rsidRPr="0033750C" w:rsidRDefault="00082910" w:rsidP="0008291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4C103BDB" w14:textId="305221DF" w:rsidR="00082910" w:rsidRPr="0033750C" w:rsidRDefault="00082910" w:rsidP="000829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I am writing to you because I was wondering whether you need a teaching assistant next semester and what class you will teach next semester.</w:t>
      </w:r>
    </w:p>
    <w:p w14:paraId="26228BA3" w14:textId="59EA3530" w:rsidR="00082910" w:rsidRPr="0033750C" w:rsidRDefault="00082910" w:rsidP="000829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latest CV is attached to this email. If possible, I want to be your TA in the next semester.</w:t>
      </w:r>
    </w:p>
    <w:p w14:paraId="67C0BD36" w14:textId="77777777" w:rsidR="00082910" w:rsidRPr="0033750C" w:rsidRDefault="00082910" w:rsidP="000829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B311E1F" w14:textId="77777777" w:rsidR="00082910" w:rsidRPr="0033750C" w:rsidRDefault="00082910" w:rsidP="000829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5D6F11" w14:textId="77777777" w:rsidR="00082910" w:rsidRPr="0033750C" w:rsidRDefault="00082910" w:rsidP="000829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B04168" w14:textId="77777777" w:rsidR="00082910" w:rsidRPr="0033750C" w:rsidRDefault="00082910" w:rsidP="00B754EE">
      <w:pPr>
        <w:widowControl/>
        <w:jc w:val="left"/>
        <w:rPr>
          <w:rFonts w:ascii="Times New Roman" w:eastAsia="SimSun" w:hAnsi="Times New Roman" w:cs="Times New Roman"/>
          <w:color w:val="1F497D"/>
          <w:kern w:val="0"/>
          <w:sz w:val="22"/>
        </w:rPr>
      </w:pPr>
    </w:p>
    <w:p w14:paraId="4E55CABE" w14:textId="77777777" w:rsidR="00B754EE" w:rsidRPr="0033750C" w:rsidRDefault="00B754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0CABDCB" w14:textId="200DD94B" w:rsidR="001C6E64" w:rsidRPr="0033750C" w:rsidRDefault="001C6E64" w:rsidP="001C6E6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Dean Chyu,</w:t>
      </w:r>
    </w:p>
    <w:p w14:paraId="7CDFCA51" w14:textId="1C87B940" w:rsidR="001C6E64" w:rsidRPr="0033750C" w:rsidRDefault="001C6E64" w:rsidP="001C6E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Massachusetts Institute of Technology. Thank you for taking the time to write a recommendation letter for me. The deadline for application submission of MIT is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306180C3" w14:textId="77777777" w:rsidR="001C6E64" w:rsidRPr="0033750C" w:rsidRDefault="001C6E64" w:rsidP="001C6E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2795771B" w14:textId="77777777" w:rsidR="001C6E64" w:rsidRPr="0033750C" w:rsidRDefault="001C6E64" w:rsidP="001C6E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C071E7A" w14:textId="4129B2B8" w:rsidR="001C6E64" w:rsidRPr="0033750C" w:rsidRDefault="001C6E64" w:rsidP="001C6E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BA24B1" w14:textId="3B1E9110" w:rsidR="00AC2B3E" w:rsidRPr="0033750C" w:rsidRDefault="00AC2B3E" w:rsidP="001C6E64">
      <w:pPr>
        <w:widowControl/>
        <w:jc w:val="left"/>
        <w:rPr>
          <w:rFonts w:ascii="Times New Roman" w:eastAsia="SimSun" w:hAnsi="Times New Roman" w:cs="Times New Roman"/>
          <w:color w:val="1F497D"/>
          <w:kern w:val="0"/>
          <w:sz w:val="22"/>
        </w:rPr>
      </w:pPr>
    </w:p>
    <w:p w14:paraId="5D86DACE" w14:textId="4457C167" w:rsidR="00AC2B3E" w:rsidRPr="0033750C" w:rsidRDefault="00AC2B3E" w:rsidP="00AC2B3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1984F877"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Massachusetts Institute of Technology. Thank you for taking the time to write a recommendation letter for me. The deadline for application submission of MIT is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1D3CA8BA"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3B21A397" w14:textId="77777777"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8D9E4B" w14:textId="3CB659DD"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A25465" w14:textId="008C69C2" w:rsidR="00AC2B3E" w:rsidRPr="0033750C" w:rsidRDefault="00AC2B3E" w:rsidP="00AC2B3E">
      <w:pPr>
        <w:widowControl/>
        <w:jc w:val="left"/>
        <w:rPr>
          <w:rFonts w:ascii="Times New Roman" w:eastAsia="SimSun" w:hAnsi="Times New Roman" w:cs="Times New Roman"/>
          <w:color w:val="1F497D"/>
          <w:kern w:val="0"/>
          <w:sz w:val="22"/>
        </w:rPr>
      </w:pPr>
    </w:p>
    <w:p w14:paraId="18E420E6" w14:textId="2183730C" w:rsidR="00AC2B3E" w:rsidRPr="0033750C" w:rsidRDefault="00AC2B3E" w:rsidP="00AC2B3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02CECC1F"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Massachusetts Institute of Technology. Thank you for taking the time to write a recommendation letter for me. The deadline for application submission of MIT is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527971B4"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80BDD93" w14:textId="77777777"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4014AA" w14:textId="4224B8D1"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D30651" w14:textId="5BA6037A" w:rsidR="00AC2B3E" w:rsidRPr="0033750C" w:rsidRDefault="00AC2B3E" w:rsidP="00AC2B3E">
      <w:pPr>
        <w:widowControl/>
        <w:jc w:val="left"/>
        <w:rPr>
          <w:rFonts w:ascii="Times New Roman" w:eastAsia="SimSun" w:hAnsi="Times New Roman" w:cs="Times New Roman"/>
          <w:color w:val="1F497D"/>
          <w:kern w:val="0"/>
          <w:sz w:val="22"/>
        </w:rPr>
      </w:pPr>
    </w:p>
    <w:p w14:paraId="58EC1552" w14:textId="0296031E" w:rsidR="00AC2B3E" w:rsidRPr="0033750C" w:rsidRDefault="00AC2B3E" w:rsidP="00AC2B3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73FAD842"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Massachusetts Institute of Technology. Thank you for taking the time to write a recommendation letter for me. The deadline for application submission of MIT is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79474446"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3E132BA3" w14:textId="77777777"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7DEFF3" w14:textId="77777777"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E0460D" w14:textId="77777777" w:rsidR="00AC2B3E" w:rsidRPr="0033750C" w:rsidRDefault="00AC2B3E" w:rsidP="00AC2B3E">
      <w:pPr>
        <w:widowControl/>
        <w:jc w:val="left"/>
        <w:rPr>
          <w:rFonts w:ascii="Times New Roman" w:eastAsia="SimSun" w:hAnsi="Times New Roman" w:cs="Times New Roman"/>
          <w:color w:val="1F497D"/>
          <w:kern w:val="0"/>
          <w:sz w:val="22"/>
        </w:rPr>
      </w:pPr>
    </w:p>
    <w:p w14:paraId="25C1DA65" w14:textId="77777777" w:rsidR="00AC2B3E" w:rsidRPr="0033750C" w:rsidRDefault="00AC2B3E" w:rsidP="00AC2B3E">
      <w:pPr>
        <w:widowControl/>
        <w:jc w:val="left"/>
        <w:rPr>
          <w:rFonts w:ascii="Times New Roman" w:eastAsia="SimSun" w:hAnsi="Times New Roman" w:cs="Times New Roman"/>
          <w:color w:val="1F497D"/>
          <w:kern w:val="0"/>
          <w:sz w:val="22"/>
        </w:rPr>
      </w:pPr>
    </w:p>
    <w:p w14:paraId="1EAFE8E8" w14:textId="77777777" w:rsidR="00AC2B3E" w:rsidRPr="0033750C" w:rsidRDefault="00AC2B3E" w:rsidP="001C6E64">
      <w:pPr>
        <w:widowControl/>
        <w:jc w:val="left"/>
        <w:rPr>
          <w:rFonts w:ascii="Times New Roman" w:eastAsia="SimSun" w:hAnsi="Times New Roman" w:cs="Times New Roman"/>
          <w:color w:val="1F497D"/>
          <w:kern w:val="0"/>
          <w:sz w:val="22"/>
        </w:rPr>
      </w:pPr>
    </w:p>
    <w:p w14:paraId="3F88DE73" w14:textId="77777777" w:rsidR="001C6E64" w:rsidRPr="0033750C" w:rsidRDefault="001C6E6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796C12E8" w14:textId="1062F620" w:rsidR="00EB6EBA" w:rsidRPr="0033750C" w:rsidRDefault="00EB6EBA">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lastRenderedPageBreak/>
        <w:t xml:space="preserve">Dear Ms. Wong, </w:t>
      </w:r>
    </w:p>
    <w:p w14:paraId="5F8C0855" w14:textId="3A773822" w:rsidR="00E2190A" w:rsidRPr="0033750C" w:rsidRDefault="00E2190A" w:rsidP="00E2190A">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for informing me of that. Sorry for the low resolution of the document in application materials due to the maximum file size limit. I put the scan of all my certificates in the .zip file</w:t>
      </w:r>
      <w:r w:rsidR="00D048BE" w:rsidRPr="0033750C">
        <w:rPr>
          <w:rFonts w:ascii="Times New Roman" w:eastAsia="DengXian" w:hAnsi="Times New Roman" w:cs="Times New Roman"/>
          <w:color w:val="1F497D"/>
          <w:kern w:val="0"/>
          <w:sz w:val="22"/>
          <w:bdr w:val="none" w:sz="0" w:space="0" w:color="auto" w:frame="1"/>
        </w:rPr>
        <w:t>s</w:t>
      </w:r>
      <w:r w:rsidRPr="0033750C">
        <w:rPr>
          <w:rFonts w:ascii="Times New Roman" w:eastAsia="DengXian" w:hAnsi="Times New Roman" w:cs="Times New Roman"/>
          <w:color w:val="1F497D"/>
          <w:kern w:val="0"/>
          <w:sz w:val="22"/>
          <w:bdr w:val="none" w:sz="0" w:space="0" w:color="auto" w:frame="1"/>
        </w:rPr>
        <w:t xml:space="preserve"> in the attachment. Please feel free to contact me if you have any further questions.</w:t>
      </w:r>
    </w:p>
    <w:p w14:paraId="7E877BBB" w14:textId="6F153814" w:rsidR="00E2190A" w:rsidRPr="0033750C" w:rsidRDefault="00E2190A" w:rsidP="00E2190A">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ake care and stay safe!</w:t>
      </w:r>
    </w:p>
    <w:p w14:paraId="217EC84F" w14:textId="50FF9E82" w:rsidR="00EB6EBA" w:rsidRPr="0033750C" w:rsidRDefault="00E2190A">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7970CDB8" w14:textId="4D0CBA48" w:rsidR="00E2190A" w:rsidRPr="0033750C" w:rsidRDefault="00E2190A">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7C5332B2" w14:textId="1ECCCF00" w:rsidR="000B1975" w:rsidRPr="0033750C" w:rsidRDefault="000B1975">
      <w:pPr>
        <w:widowControl/>
        <w:jc w:val="left"/>
        <w:rPr>
          <w:rFonts w:ascii="Times New Roman" w:eastAsia="DengXian" w:hAnsi="Times New Roman" w:cs="Times New Roman"/>
          <w:color w:val="1F497D"/>
          <w:kern w:val="0"/>
          <w:sz w:val="22"/>
          <w:bdr w:val="none" w:sz="0" w:space="0" w:color="auto" w:frame="1"/>
        </w:rPr>
      </w:pPr>
    </w:p>
    <w:p w14:paraId="2A117867" w14:textId="77777777" w:rsidR="000B1975" w:rsidRPr="0033750C" w:rsidRDefault="000B1975" w:rsidP="000B1975">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Ms. Wong, </w:t>
      </w:r>
    </w:p>
    <w:p w14:paraId="7B44CC6C" w14:textId="77777777" w:rsidR="000B1975" w:rsidRPr="0033750C" w:rsidRDefault="000B1975" w:rsidP="000B1975">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for informing me of that. Sorry for the low resolution of the document in application materials due to the maximum file size limit. I put the scan of all my certificates in the .zip files in the attachment. Please feel free to contact me if you have any further questions.</w:t>
      </w:r>
    </w:p>
    <w:p w14:paraId="1963569B" w14:textId="77777777" w:rsidR="000B1975" w:rsidRPr="0033750C" w:rsidRDefault="000B1975" w:rsidP="000B1975">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ake care and stay safe!</w:t>
      </w:r>
    </w:p>
    <w:p w14:paraId="12FE2618" w14:textId="77777777" w:rsidR="000B1975" w:rsidRPr="0033750C" w:rsidRDefault="000B1975" w:rsidP="000B1975">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3B081985" w14:textId="77777777" w:rsidR="000B1975" w:rsidRPr="0033750C" w:rsidRDefault="000B1975" w:rsidP="000B1975">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322E020D" w14:textId="77777777" w:rsidR="000B1975" w:rsidRPr="0033750C" w:rsidRDefault="000B1975">
      <w:pPr>
        <w:widowControl/>
        <w:jc w:val="left"/>
        <w:rPr>
          <w:rFonts w:ascii="Times New Roman" w:eastAsia="DengXian" w:hAnsi="Times New Roman" w:cs="Times New Roman"/>
          <w:color w:val="1F497D"/>
          <w:kern w:val="0"/>
          <w:sz w:val="22"/>
          <w:bdr w:val="none" w:sz="0" w:space="0" w:color="auto" w:frame="1"/>
        </w:rPr>
      </w:pPr>
    </w:p>
    <w:p w14:paraId="52D9B7C1" w14:textId="421E5A66" w:rsidR="00EB6EBA" w:rsidRPr="0033750C" w:rsidRDefault="00EB6EBA">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67AC526D" w14:textId="75838D89" w:rsidR="00246F3B" w:rsidRPr="0033750C" w:rsidRDefault="00246F3B" w:rsidP="00246F3B">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Prof. Cunningham,  </w:t>
      </w:r>
    </w:p>
    <w:p w14:paraId="58E30CEB" w14:textId="4C525107" w:rsidR="00246F3B" w:rsidRPr="0033750C" w:rsidRDefault="00246F3B" w:rsidP="00246F3B">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I feel honored to receive your reply. Thank you for informing me of that. </w:t>
      </w:r>
      <w:r w:rsidR="002E3DC9" w:rsidRPr="0033750C">
        <w:rPr>
          <w:rFonts w:ascii="Times New Roman" w:eastAsia="DengXian" w:hAnsi="Times New Roman" w:cs="Times New Roman"/>
          <w:color w:val="1F497D"/>
          <w:kern w:val="0"/>
          <w:sz w:val="22"/>
          <w:bdr w:val="none" w:sz="0" w:space="0" w:color="auto" w:frame="1"/>
        </w:rPr>
        <w:t xml:space="preserve">The major I choose in graduate is Mechanical Engineering, which is the same as my undergraduate major. The reason why I choose this major is </w:t>
      </w:r>
      <w:r w:rsidR="006A0062" w:rsidRPr="0033750C">
        <w:rPr>
          <w:rFonts w:ascii="Times New Roman" w:eastAsia="DengXian" w:hAnsi="Times New Roman" w:cs="Times New Roman"/>
          <w:color w:val="1F497D"/>
          <w:kern w:val="0"/>
          <w:sz w:val="22"/>
          <w:bdr w:val="none" w:sz="0" w:space="0" w:color="auto" w:frame="1"/>
        </w:rPr>
        <w:t xml:space="preserve">that </w:t>
      </w:r>
      <w:r w:rsidR="002E3DC9" w:rsidRPr="0033750C">
        <w:rPr>
          <w:rFonts w:ascii="Times New Roman" w:eastAsia="DengXian" w:hAnsi="Times New Roman" w:cs="Times New Roman"/>
          <w:color w:val="1F497D"/>
          <w:kern w:val="0"/>
          <w:sz w:val="22"/>
          <w:bdr w:val="none" w:sz="0" w:space="0" w:color="auto" w:frame="1"/>
        </w:rPr>
        <w:t xml:space="preserve">whenever I make a real object, whether it is a processed mechanical part or a connected circuit, I feel a great sense of accomplishment. In addition, in the future, I hope to learn more about robotics and control theory. I aim to study and conduct research in the United States </w:t>
      </w:r>
      <w:proofErr w:type="gramStart"/>
      <w:r w:rsidR="002E3DC9" w:rsidRPr="0033750C">
        <w:rPr>
          <w:rFonts w:ascii="Times New Roman" w:eastAsia="DengXian" w:hAnsi="Times New Roman" w:cs="Times New Roman"/>
          <w:color w:val="1F497D"/>
          <w:kern w:val="0"/>
          <w:sz w:val="22"/>
          <w:bdr w:val="none" w:sz="0" w:space="0" w:color="auto" w:frame="1"/>
        </w:rPr>
        <w:t>in order to</w:t>
      </w:r>
      <w:proofErr w:type="gramEnd"/>
      <w:r w:rsidR="002E3DC9" w:rsidRPr="0033750C">
        <w:rPr>
          <w:rFonts w:ascii="Times New Roman" w:eastAsia="DengXian" w:hAnsi="Times New Roman" w:cs="Times New Roman"/>
          <w:color w:val="1F497D"/>
          <w:kern w:val="0"/>
          <w:sz w:val="22"/>
          <w:bdr w:val="none" w:sz="0" w:space="0" w:color="auto" w:frame="1"/>
        </w:rPr>
        <w:t xml:space="preserve"> establish a solid theoretical and practical foundation for my future scientific research. After finishing my </w:t>
      </w:r>
      <w:proofErr w:type="spellStart"/>
      <w:proofErr w:type="gramStart"/>
      <w:r w:rsidR="002E3DC9" w:rsidRPr="0033750C">
        <w:rPr>
          <w:rFonts w:ascii="Times New Roman" w:eastAsia="DengXian" w:hAnsi="Times New Roman" w:cs="Times New Roman"/>
          <w:color w:val="1F497D"/>
          <w:kern w:val="0"/>
          <w:sz w:val="22"/>
          <w:bdr w:val="none" w:sz="0" w:space="0" w:color="auto" w:frame="1"/>
        </w:rPr>
        <w:t>Ph.D</w:t>
      </w:r>
      <w:proofErr w:type="spellEnd"/>
      <w:proofErr w:type="gramEnd"/>
      <w:r w:rsidR="002E3DC9" w:rsidRPr="0033750C">
        <w:rPr>
          <w:rFonts w:ascii="Times New Roman" w:eastAsia="DengXian" w:hAnsi="Times New Roman" w:cs="Times New Roman"/>
          <w:color w:val="1F497D"/>
          <w:kern w:val="0"/>
          <w:sz w:val="22"/>
          <w:bdr w:val="none" w:sz="0" w:space="0" w:color="auto" w:frame="1"/>
        </w:rPr>
        <w:t xml:space="preserve"> . studies in the United States, I hope to pursue post-doctoral research. In the future, I hope to conduct academic research and work as a professor at a university or research institute in Mainland China or Hong Kong, so my Ph.D. studies in the United States will be extremely beneficial to my future development.</w:t>
      </w:r>
    </w:p>
    <w:p w14:paraId="19736DBD" w14:textId="77777777" w:rsidR="00246F3B" w:rsidRPr="0033750C" w:rsidRDefault="00246F3B" w:rsidP="00246F3B">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ake care and stay safe!</w:t>
      </w:r>
    </w:p>
    <w:p w14:paraId="7C45A161" w14:textId="77777777" w:rsidR="00246F3B" w:rsidRPr="0033750C" w:rsidRDefault="00246F3B" w:rsidP="00246F3B">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164D0F83" w14:textId="01D53371" w:rsidR="00246F3B" w:rsidRPr="0033750C" w:rsidRDefault="00246F3B" w:rsidP="00246F3B">
      <w:pPr>
        <w:widowControl/>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6B23336A" w14:textId="407860A5" w:rsidR="00374FE8" w:rsidRPr="0033750C" w:rsidRDefault="00374FE8" w:rsidP="00246F3B">
      <w:pPr>
        <w:widowControl/>
        <w:shd w:val="clear" w:color="auto" w:fill="FFFFFF"/>
        <w:jc w:val="left"/>
        <w:rPr>
          <w:rFonts w:ascii="Times New Roman" w:eastAsia="DengXian" w:hAnsi="Times New Roman" w:cs="Times New Roman"/>
          <w:color w:val="1F497D"/>
          <w:kern w:val="0"/>
          <w:sz w:val="22"/>
          <w:bdr w:val="none" w:sz="0" w:space="0" w:color="auto" w:frame="1"/>
        </w:rPr>
      </w:pPr>
    </w:p>
    <w:p w14:paraId="733526B8" w14:textId="77777777" w:rsidR="00374FE8" w:rsidRPr="0033750C" w:rsidRDefault="00374FE8" w:rsidP="00374FE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Prof. Cunningham,  </w:t>
      </w:r>
    </w:p>
    <w:p w14:paraId="5AC23F00" w14:textId="0CE74EDE" w:rsidR="00374FE8" w:rsidRPr="0033750C" w:rsidRDefault="00374FE8" w:rsidP="00374FE8">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Good morning. In addition, would you mind giving me the following information about you, which is required by the application system?</w:t>
      </w:r>
    </w:p>
    <w:p w14:paraId="787C4DAF" w14:textId="0D24A7F9" w:rsidR="00374FE8" w:rsidRPr="0033750C" w:rsidRDefault="00374FE8">
      <w:pPr>
        <w:pStyle w:val="af0"/>
        <w:widowControl/>
        <w:numPr>
          <w:ilvl w:val="0"/>
          <w:numId w:val="9"/>
        </w:numPr>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Phone Number</w:t>
      </w:r>
    </w:p>
    <w:p w14:paraId="524CA15F" w14:textId="798B1579" w:rsidR="00374FE8" w:rsidRPr="0033750C" w:rsidRDefault="00374FE8">
      <w:pPr>
        <w:pStyle w:val="af0"/>
        <w:widowControl/>
        <w:numPr>
          <w:ilvl w:val="0"/>
          <w:numId w:val="9"/>
        </w:numPr>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itle or Position</w:t>
      </w:r>
    </w:p>
    <w:p w14:paraId="67C3B991" w14:textId="084F622C" w:rsidR="00374FE8" w:rsidRPr="0033750C" w:rsidRDefault="00374FE8">
      <w:pPr>
        <w:pStyle w:val="af0"/>
        <w:widowControl/>
        <w:numPr>
          <w:ilvl w:val="0"/>
          <w:numId w:val="9"/>
        </w:numPr>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Field/Discipline</w:t>
      </w:r>
    </w:p>
    <w:p w14:paraId="064ACA71" w14:textId="56999E00" w:rsidR="00374FE8" w:rsidRPr="0033750C" w:rsidRDefault="00374FE8" w:rsidP="00374FE8">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again for your patient help! Have a nice weekend.</w:t>
      </w:r>
    </w:p>
    <w:p w14:paraId="7E45172E" w14:textId="77777777" w:rsidR="00374FE8" w:rsidRPr="0033750C" w:rsidRDefault="00374FE8" w:rsidP="00374FE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3B974083" w14:textId="2B64A88A" w:rsidR="00374FE8" w:rsidRPr="0033750C" w:rsidRDefault="00374FE8" w:rsidP="00374FE8">
      <w:pPr>
        <w:widowControl/>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4FA2766C" w14:textId="26A5E13B" w:rsidR="001A7352" w:rsidRPr="0033750C" w:rsidRDefault="001A7352" w:rsidP="00374FE8">
      <w:pPr>
        <w:widowControl/>
        <w:shd w:val="clear" w:color="auto" w:fill="FFFFFF"/>
        <w:jc w:val="left"/>
        <w:rPr>
          <w:rFonts w:ascii="Times New Roman" w:eastAsia="DengXian" w:hAnsi="Times New Roman" w:cs="Times New Roman"/>
          <w:color w:val="1F497D"/>
          <w:kern w:val="0"/>
          <w:sz w:val="22"/>
          <w:bdr w:val="none" w:sz="0" w:space="0" w:color="auto" w:frame="1"/>
        </w:rPr>
      </w:pPr>
    </w:p>
    <w:p w14:paraId="5668BE52" w14:textId="1871E3B1" w:rsidR="001A7352" w:rsidRPr="0033750C" w:rsidRDefault="001A7352" w:rsidP="001A735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33750C">
        <w:rPr>
          <w:rFonts w:ascii="Times New Roman" w:eastAsia="DengXian" w:hAnsi="Times New Roman" w:cs="Times New Roman"/>
          <w:color w:val="1F497D"/>
          <w:kern w:val="0"/>
          <w:sz w:val="22"/>
          <w:bdr w:val="none" w:sz="0" w:space="0" w:color="auto" w:frame="1"/>
        </w:rPr>
        <w:t>Prof. Cunningham</w:t>
      </w:r>
      <w:r w:rsidRPr="0033750C">
        <w:rPr>
          <w:rFonts w:ascii="Times New Roman" w:eastAsia="SimSun" w:hAnsi="Times New Roman" w:cs="Times New Roman"/>
          <w:color w:val="1F497D"/>
          <w:kern w:val="0"/>
          <w:sz w:val="22"/>
        </w:rPr>
        <w:t>,</w:t>
      </w:r>
    </w:p>
    <w:p w14:paraId="1C9CFB6E" w14:textId="270FF6EF" w:rsidR="001A7352" w:rsidRPr="0033750C" w:rsidRDefault="001A7352" w:rsidP="009040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w:t>
      </w:r>
      <w:r w:rsidR="0090408C" w:rsidRPr="0033750C">
        <w:rPr>
          <w:rFonts w:ascii="Times New Roman" w:eastAsia="SimSun" w:hAnsi="Times New Roman" w:cs="Times New Roman"/>
          <w:color w:val="1F497D"/>
          <w:kern w:val="0"/>
          <w:sz w:val="22"/>
        </w:rPr>
        <w:t>I have sent you the link for the submission of recommendation letters from Stanford University, Harvard University, and the University of California - Berkeley just now. Thank you again for your patient help.</w:t>
      </w:r>
    </w:p>
    <w:p w14:paraId="4D6672E4" w14:textId="77777777" w:rsidR="001A7352" w:rsidRPr="0033750C" w:rsidRDefault="001A7352" w:rsidP="001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527D0D" w14:textId="77777777" w:rsidR="001A7352" w:rsidRPr="0033750C" w:rsidRDefault="001A7352" w:rsidP="001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4BE5FA9" w14:textId="77777777" w:rsidR="001A7352" w:rsidRPr="0033750C" w:rsidRDefault="001A7352" w:rsidP="00374FE8">
      <w:pPr>
        <w:widowControl/>
        <w:shd w:val="clear" w:color="auto" w:fill="FFFFFF"/>
        <w:jc w:val="left"/>
        <w:rPr>
          <w:rFonts w:ascii="Times New Roman" w:eastAsia="DengXian" w:hAnsi="Times New Roman" w:cs="Times New Roman"/>
          <w:color w:val="1F497D"/>
          <w:kern w:val="0"/>
          <w:sz w:val="22"/>
          <w:bdr w:val="none" w:sz="0" w:space="0" w:color="auto" w:frame="1"/>
        </w:rPr>
      </w:pPr>
    </w:p>
    <w:p w14:paraId="20C5B931" w14:textId="5C5E5C4C" w:rsidR="00DB02ED" w:rsidRPr="0033750C" w:rsidRDefault="00DB02ED" w:rsidP="00374FE8">
      <w:pPr>
        <w:widowControl/>
        <w:shd w:val="clear" w:color="auto" w:fill="FFFFFF"/>
        <w:jc w:val="left"/>
        <w:rPr>
          <w:rFonts w:ascii="Times New Roman" w:eastAsia="DengXian" w:hAnsi="Times New Roman" w:cs="Times New Roman"/>
          <w:color w:val="1F497D"/>
          <w:kern w:val="0"/>
          <w:sz w:val="22"/>
          <w:bdr w:val="none" w:sz="0" w:space="0" w:color="auto" w:frame="1"/>
        </w:rPr>
      </w:pPr>
    </w:p>
    <w:p w14:paraId="642122BA" w14:textId="77777777" w:rsidR="00DB02ED" w:rsidRPr="0033750C" w:rsidRDefault="00DB02ED" w:rsidP="00DB02E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663E20D2" w14:textId="4E2C0B8C" w:rsidR="00DB02ED" w:rsidRPr="0033750C" w:rsidRDefault="00DB02ED" w:rsidP="00DB02ED">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I feel honored to receive your reply.</w:t>
      </w:r>
      <w:r w:rsidRPr="0033750C">
        <w:rPr>
          <w:rFonts w:ascii="Times New Roman" w:hAnsi="Times New Roman" w:cs="Times New Roman"/>
        </w:rPr>
        <w:t xml:space="preserve"> </w:t>
      </w:r>
      <w:r w:rsidRPr="0033750C">
        <w:rPr>
          <w:rFonts w:ascii="Times New Roman" w:eastAsia="DengXian" w:hAnsi="Times New Roman" w:cs="Times New Roman"/>
          <w:color w:val="1F497D"/>
          <w:kern w:val="0"/>
          <w:sz w:val="22"/>
          <w:bdr w:val="none" w:sz="0" w:space="0" w:color="auto" w:frame="1"/>
        </w:rPr>
        <w:t>I will remind you once before each university submits the application deadline.</w:t>
      </w:r>
    </w:p>
    <w:p w14:paraId="787DFDAA" w14:textId="6F4E19A0" w:rsidR="00DB02ED" w:rsidRPr="0033750C" w:rsidRDefault="00DB02ED" w:rsidP="00DB02ED">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again for your patient help! Have a nice weekend.</w:t>
      </w:r>
    </w:p>
    <w:p w14:paraId="147959BF" w14:textId="77777777" w:rsidR="00DB02ED" w:rsidRPr="0033750C" w:rsidRDefault="00DB02ED" w:rsidP="00DB02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E74B8F3" w14:textId="4BE75660" w:rsidR="00DB02ED" w:rsidRPr="0033750C" w:rsidRDefault="00DB02ED" w:rsidP="00DB02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E98A3A" w14:textId="59E34551" w:rsidR="00DB02ED" w:rsidRPr="0033750C" w:rsidRDefault="00DB02ED" w:rsidP="00DB02ED">
      <w:pPr>
        <w:widowControl/>
        <w:jc w:val="left"/>
        <w:rPr>
          <w:rFonts w:ascii="Times New Roman" w:eastAsia="SimSun" w:hAnsi="Times New Roman" w:cs="Times New Roman"/>
          <w:color w:val="1F497D"/>
          <w:kern w:val="0"/>
          <w:sz w:val="22"/>
        </w:rPr>
      </w:pPr>
    </w:p>
    <w:p w14:paraId="7EE72244" w14:textId="041A95D9" w:rsidR="00117CF7" w:rsidRPr="0033750C" w:rsidRDefault="00117CF7" w:rsidP="00DB02ED">
      <w:pPr>
        <w:widowControl/>
        <w:jc w:val="left"/>
        <w:rPr>
          <w:rFonts w:ascii="Times New Roman" w:eastAsia="SimSun" w:hAnsi="Times New Roman" w:cs="Times New Roman"/>
          <w:color w:val="1F497D"/>
          <w:kern w:val="0"/>
          <w:sz w:val="22"/>
        </w:rPr>
      </w:pPr>
    </w:p>
    <w:p w14:paraId="367C28F0" w14:textId="0E450B71" w:rsidR="00117CF7" w:rsidRPr="0033750C" w:rsidRDefault="00117CF7" w:rsidP="00117CF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43B59A0" w14:textId="77777777" w:rsidR="00117CF7" w:rsidRPr="0033750C" w:rsidRDefault="00117CF7" w:rsidP="00117CF7">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lastRenderedPageBreak/>
        <w:t>I feel honored to receive your reply.</w:t>
      </w:r>
      <w:r w:rsidRPr="0033750C">
        <w:rPr>
          <w:rFonts w:ascii="Times New Roman" w:hAnsi="Times New Roman" w:cs="Times New Roman"/>
        </w:rPr>
        <w:t xml:space="preserve"> </w:t>
      </w:r>
      <w:r w:rsidRPr="0033750C">
        <w:rPr>
          <w:rFonts w:ascii="Times New Roman" w:eastAsia="DengXian" w:hAnsi="Times New Roman" w:cs="Times New Roman"/>
          <w:color w:val="1F497D"/>
          <w:kern w:val="0"/>
          <w:sz w:val="22"/>
          <w:bdr w:val="none" w:sz="0" w:space="0" w:color="auto" w:frame="1"/>
        </w:rPr>
        <w:t>I will remind you once before each university submits the application deadline.</w:t>
      </w:r>
    </w:p>
    <w:p w14:paraId="03EA322F" w14:textId="77777777" w:rsidR="00117CF7" w:rsidRPr="0033750C" w:rsidRDefault="00117CF7" w:rsidP="00117CF7">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again for your patient help! Have a nice weekend.</w:t>
      </w:r>
    </w:p>
    <w:p w14:paraId="4A93ED7F" w14:textId="77777777" w:rsidR="00117CF7" w:rsidRPr="0033750C" w:rsidRDefault="00117CF7" w:rsidP="00117C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0AF25C" w14:textId="77777777" w:rsidR="00117CF7" w:rsidRPr="0033750C" w:rsidRDefault="00117CF7" w:rsidP="00117C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F36526" w14:textId="77777777" w:rsidR="00117CF7" w:rsidRPr="0033750C" w:rsidRDefault="00117CF7" w:rsidP="00DB02ED">
      <w:pPr>
        <w:widowControl/>
        <w:jc w:val="left"/>
        <w:rPr>
          <w:rFonts w:ascii="Times New Roman" w:eastAsia="SimSun" w:hAnsi="Times New Roman" w:cs="Times New Roman"/>
          <w:color w:val="1F497D"/>
          <w:kern w:val="0"/>
          <w:sz w:val="22"/>
        </w:rPr>
      </w:pPr>
    </w:p>
    <w:p w14:paraId="5D37A0EC" w14:textId="77777777" w:rsidR="00DB02ED" w:rsidRPr="0033750C" w:rsidRDefault="00DB02ED" w:rsidP="00DB02ED">
      <w:pPr>
        <w:widowControl/>
        <w:jc w:val="left"/>
        <w:rPr>
          <w:rFonts w:ascii="Times New Roman" w:eastAsia="SimSun" w:hAnsi="Times New Roman" w:cs="Times New Roman"/>
          <w:color w:val="1F497D"/>
          <w:kern w:val="0"/>
          <w:sz w:val="22"/>
        </w:rPr>
      </w:pPr>
    </w:p>
    <w:p w14:paraId="2B07C519" w14:textId="77777777" w:rsidR="00DB02ED" w:rsidRPr="0033750C" w:rsidRDefault="00DB02ED" w:rsidP="00374FE8">
      <w:pPr>
        <w:widowControl/>
        <w:shd w:val="clear" w:color="auto" w:fill="FFFFFF"/>
        <w:jc w:val="left"/>
        <w:rPr>
          <w:rFonts w:ascii="Times New Roman" w:eastAsia="DengXian" w:hAnsi="Times New Roman" w:cs="Times New Roman"/>
          <w:color w:val="1F497D"/>
          <w:kern w:val="0"/>
          <w:sz w:val="22"/>
          <w:bdr w:val="none" w:sz="0" w:space="0" w:color="auto" w:frame="1"/>
        </w:rPr>
      </w:pPr>
    </w:p>
    <w:p w14:paraId="65208383" w14:textId="2B62362C" w:rsidR="00374FE8" w:rsidRPr="0033750C" w:rsidRDefault="00374FE8" w:rsidP="00246F3B">
      <w:pPr>
        <w:widowControl/>
        <w:shd w:val="clear" w:color="auto" w:fill="FFFFFF"/>
        <w:jc w:val="left"/>
        <w:rPr>
          <w:rFonts w:ascii="Times New Roman" w:eastAsia="DengXian" w:hAnsi="Times New Roman" w:cs="Times New Roman"/>
          <w:color w:val="1F497D"/>
          <w:kern w:val="0"/>
          <w:sz w:val="22"/>
          <w:bdr w:val="none" w:sz="0" w:space="0" w:color="auto" w:frame="1"/>
        </w:rPr>
      </w:pPr>
    </w:p>
    <w:p w14:paraId="71C4F9F1" w14:textId="77777777" w:rsidR="00374FE8" w:rsidRPr="0033750C" w:rsidRDefault="00374FE8" w:rsidP="00246F3B">
      <w:pPr>
        <w:widowControl/>
        <w:shd w:val="clear" w:color="auto" w:fill="FFFFFF"/>
        <w:jc w:val="left"/>
        <w:rPr>
          <w:rFonts w:ascii="Times New Roman" w:eastAsia="DengXian" w:hAnsi="Times New Roman" w:cs="Times New Roman"/>
          <w:color w:val="000000"/>
          <w:kern w:val="0"/>
          <w:szCs w:val="21"/>
        </w:rPr>
      </w:pPr>
    </w:p>
    <w:p w14:paraId="4D022E05" w14:textId="77777777" w:rsidR="00246F3B" w:rsidRPr="0033750C" w:rsidRDefault="00246F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B813139" w14:textId="0DCEAE52" w:rsidR="00CB6113" w:rsidRPr="0033750C" w:rsidRDefault="00CB6113" w:rsidP="00CB611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Dean Chyu,</w:t>
      </w:r>
    </w:p>
    <w:p w14:paraId="2A5306C3" w14:textId="40BBC75A" w:rsidR="001830DD" w:rsidRPr="0033750C" w:rsidRDefault="00CB6113" w:rsidP="00CB61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the link to submit a recommendation letter for </w:t>
      </w:r>
      <w:r w:rsidR="001830DD"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University of California</w:t>
      </w:r>
      <w:r w:rsidR="001830D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w:t>
      </w:r>
      <w:r w:rsidR="001830D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Berkeley</w:t>
      </w:r>
      <w:r w:rsidR="001830DD" w:rsidRPr="0033750C">
        <w:rPr>
          <w:rFonts w:ascii="Times New Roman" w:eastAsia="SimSun" w:hAnsi="Times New Roman" w:cs="Times New Roman"/>
          <w:color w:val="1F497D"/>
          <w:kern w:val="0"/>
          <w:sz w:val="22"/>
        </w:rPr>
        <w:t>. Thank you for taking the time to write a recommendation letter for me. The deadline for application submission of UCB is Dec. 1</w:t>
      </w:r>
      <w:r w:rsidR="001830DD" w:rsidRPr="0033750C">
        <w:rPr>
          <w:rFonts w:ascii="Times New Roman" w:eastAsia="SimSun" w:hAnsi="Times New Roman" w:cs="Times New Roman"/>
          <w:color w:val="1F497D"/>
          <w:kern w:val="0"/>
          <w:sz w:val="22"/>
          <w:vertAlign w:val="superscript"/>
        </w:rPr>
        <w:t>st</w:t>
      </w:r>
      <w:r w:rsidR="001830DD" w:rsidRPr="0033750C">
        <w:rPr>
          <w:rFonts w:ascii="Times New Roman" w:eastAsia="SimSun" w:hAnsi="Times New Roman" w:cs="Times New Roman"/>
          <w:color w:val="1F497D"/>
          <w:kern w:val="0"/>
          <w:sz w:val="22"/>
        </w:rPr>
        <w:t xml:space="preserve">. </w:t>
      </w:r>
    </w:p>
    <w:p w14:paraId="664A38D0" w14:textId="17F843F0" w:rsidR="00CB6113" w:rsidRPr="0033750C" w:rsidRDefault="001830DD" w:rsidP="00CB61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50BD4594" w14:textId="77777777"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231D07" w14:textId="351D55A8"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16BEB51" w14:textId="642F61BC" w:rsidR="001830DD" w:rsidRPr="0033750C" w:rsidRDefault="001830DD" w:rsidP="001830DD">
      <w:pPr>
        <w:widowControl/>
        <w:jc w:val="left"/>
        <w:rPr>
          <w:rFonts w:ascii="Times New Roman" w:eastAsia="SimSun" w:hAnsi="Times New Roman" w:cs="Times New Roman"/>
          <w:color w:val="1F497D"/>
          <w:kern w:val="0"/>
          <w:sz w:val="22"/>
        </w:rPr>
      </w:pPr>
    </w:p>
    <w:p w14:paraId="12F26449" w14:textId="61D89284" w:rsidR="001830DD" w:rsidRPr="0033750C" w:rsidRDefault="001830DD" w:rsidP="00183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7FE07BA"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University of California - Berkeley. Thank you for taking the time to write a recommendation letter for me. The deadline for application submission of UCB is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t>
      </w:r>
    </w:p>
    <w:p w14:paraId="677B6826"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4576422" w14:textId="77777777"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A9162A" w14:textId="6885BDBF"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DCD2931" w14:textId="72B230B6" w:rsidR="00F31FA9" w:rsidRPr="0033750C" w:rsidRDefault="00F31FA9" w:rsidP="001830DD">
      <w:pPr>
        <w:widowControl/>
        <w:jc w:val="left"/>
        <w:rPr>
          <w:rFonts w:ascii="Times New Roman" w:eastAsia="SimSun" w:hAnsi="Times New Roman" w:cs="Times New Roman"/>
          <w:color w:val="1F497D"/>
          <w:kern w:val="0"/>
          <w:sz w:val="22"/>
        </w:rPr>
      </w:pPr>
    </w:p>
    <w:p w14:paraId="5E763989" w14:textId="6EF8337E" w:rsidR="00F31FA9" w:rsidRPr="0033750C" w:rsidRDefault="00F31FA9" w:rsidP="00F31FA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788A1D20" w14:textId="77777777" w:rsidR="00F31FA9" w:rsidRPr="0033750C" w:rsidRDefault="00F31FA9" w:rsidP="00F31F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University of California - Berkeley. Thank you for taking the time to write a recommendation letter for me. The deadline for application submission of UCB is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t>
      </w:r>
    </w:p>
    <w:p w14:paraId="658C4517" w14:textId="77777777" w:rsidR="00F31FA9" w:rsidRPr="0033750C" w:rsidRDefault="00F31FA9" w:rsidP="00F31F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514375EC" w14:textId="77777777" w:rsidR="00F31FA9" w:rsidRPr="0033750C" w:rsidRDefault="00F31FA9" w:rsidP="00F31F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40FAE29" w14:textId="33407A15" w:rsidR="00F31FA9" w:rsidRPr="0033750C" w:rsidRDefault="00F31FA9" w:rsidP="00F31F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984C99" w14:textId="2CBF62AC" w:rsidR="00E65DA2" w:rsidRPr="0033750C" w:rsidRDefault="00E65DA2" w:rsidP="00F31FA9">
      <w:pPr>
        <w:widowControl/>
        <w:jc w:val="left"/>
        <w:rPr>
          <w:rFonts w:ascii="Times New Roman" w:eastAsia="SimSun" w:hAnsi="Times New Roman" w:cs="Times New Roman"/>
          <w:color w:val="1F497D"/>
          <w:kern w:val="0"/>
          <w:sz w:val="22"/>
        </w:rPr>
      </w:pPr>
    </w:p>
    <w:p w14:paraId="3F5435C4" w14:textId="144C2705" w:rsidR="00E65DA2" w:rsidRPr="0033750C" w:rsidRDefault="00E65DA2" w:rsidP="00E65DA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1C9F6AAF" w14:textId="77777777" w:rsidR="00E65DA2" w:rsidRPr="0033750C" w:rsidRDefault="00E65DA2" w:rsidP="00E65D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University of California - Berkeley. Thank you for taking the time to write a recommendation letter for me. The deadline for application submission of UCB is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t>
      </w:r>
    </w:p>
    <w:p w14:paraId="2ACC842E" w14:textId="77777777" w:rsidR="00E65DA2" w:rsidRPr="0033750C" w:rsidRDefault="00E65DA2" w:rsidP="00E65D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2F7B2EE" w14:textId="77777777" w:rsidR="00E65DA2" w:rsidRPr="0033750C" w:rsidRDefault="00E65DA2" w:rsidP="00E65D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97FC3F" w14:textId="77777777" w:rsidR="00E65DA2" w:rsidRPr="0033750C" w:rsidRDefault="00E65DA2" w:rsidP="00E65D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393933" w14:textId="77777777" w:rsidR="00E65DA2" w:rsidRPr="0033750C" w:rsidRDefault="00E65DA2" w:rsidP="00F31FA9">
      <w:pPr>
        <w:widowControl/>
        <w:jc w:val="left"/>
        <w:rPr>
          <w:rFonts w:ascii="Times New Roman" w:eastAsia="SimSun" w:hAnsi="Times New Roman" w:cs="Times New Roman"/>
          <w:color w:val="1F497D"/>
          <w:kern w:val="0"/>
          <w:sz w:val="22"/>
        </w:rPr>
      </w:pPr>
    </w:p>
    <w:p w14:paraId="56598864" w14:textId="43D23C72" w:rsidR="00E46114" w:rsidRPr="0033750C" w:rsidRDefault="00E46114" w:rsidP="00F31FA9">
      <w:pPr>
        <w:widowControl/>
        <w:jc w:val="left"/>
        <w:rPr>
          <w:rFonts w:ascii="Times New Roman" w:eastAsia="SimSun" w:hAnsi="Times New Roman" w:cs="Times New Roman"/>
          <w:color w:val="1F497D"/>
          <w:kern w:val="0"/>
          <w:sz w:val="22"/>
        </w:rPr>
      </w:pPr>
    </w:p>
    <w:p w14:paraId="7365AC44" w14:textId="1E8E9827" w:rsidR="00E46114" w:rsidRPr="0033750C" w:rsidRDefault="00E46114" w:rsidP="00F31FA9">
      <w:pPr>
        <w:widowControl/>
        <w:jc w:val="left"/>
        <w:rPr>
          <w:rFonts w:ascii="Times New Roman" w:eastAsia="SimSun" w:hAnsi="Times New Roman" w:cs="Times New Roman"/>
          <w:color w:val="1F497D"/>
          <w:kern w:val="0"/>
          <w:sz w:val="22"/>
        </w:rPr>
      </w:pPr>
    </w:p>
    <w:p w14:paraId="606EC30E" w14:textId="77777777" w:rsidR="00E46114" w:rsidRPr="0033750C" w:rsidRDefault="00E46114" w:rsidP="00E4611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ean Chyu,</w:t>
      </w:r>
    </w:p>
    <w:p w14:paraId="143DE7C0" w14:textId="1ABC6B28"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Georgia Institute of Technology. Thank you for taking the time to write a recommendation letter for me. The deadline for application submission of Georgia Tech. is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25F0674D"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2B7B171"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C1F05EE"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33590C" w14:textId="77777777" w:rsidR="00E46114" w:rsidRPr="0033750C" w:rsidRDefault="00E46114" w:rsidP="00E46114">
      <w:pPr>
        <w:widowControl/>
        <w:jc w:val="left"/>
        <w:rPr>
          <w:rFonts w:ascii="Times New Roman" w:eastAsia="SimSun" w:hAnsi="Times New Roman" w:cs="Times New Roman"/>
          <w:color w:val="1F497D"/>
          <w:kern w:val="0"/>
          <w:sz w:val="22"/>
        </w:rPr>
      </w:pPr>
    </w:p>
    <w:p w14:paraId="75EBF62D" w14:textId="77777777" w:rsidR="00E46114" w:rsidRPr="0033750C" w:rsidRDefault="00E46114" w:rsidP="00E4611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4727B65"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Here is the link to submit a recommendation letter for the Georgia Institute of Technology. Thank you for taking the time to write a recommendation letter for me. The deadline for application submission of Georgia Tech. is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46F4A1B7"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21BDDF6"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1ED45F"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3C62E96" w14:textId="77777777" w:rsidR="00E46114" w:rsidRPr="0033750C" w:rsidRDefault="00E46114" w:rsidP="00E46114">
      <w:pPr>
        <w:widowControl/>
        <w:jc w:val="left"/>
        <w:rPr>
          <w:rFonts w:ascii="Times New Roman" w:eastAsia="SimSun" w:hAnsi="Times New Roman" w:cs="Times New Roman"/>
          <w:color w:val="1F497D"/>
          <w:kern w:val="0"/>
          <w:sz w:val="22"/>
        </w:rPr>
      </w:pPr>
    </w:p>
    <w:p w14:paraId="64F5DD72" w14:textId="77777777" w:rsidR="00E46114" w:rsidRPr="0033750C" w:rsidRDefault="00E46114" w:rsidP="00E4611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59CBAC77"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Georgia Institute of Technology. Thank you for taking the time to write a recommendation letter for me. The deadline for application submission of Georgia Tech. is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75A442AB"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4F8D2DCD"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230310"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F6FD5ED" w14:textId="77777777" w:rsidR="00E46114" w:rsidRPr="0033750C" w:rsidRDefault="00E46114" w:rsidP="00F31FA9">
      <w:pPr>
        <w:widowControl/>
        <w:jc w:val="left"/>
        <w:rPr>
          <w:rFonts w:ascii="Times New Roman" w:eastAsia="SimSun" w:hAnsi="Times New Roman" w:cs="Times New Roman"/>
          <w:color w:val="1F497D"/>
          <w:kern w:val="0"/>
          <w:sz w:val="22"/>
        </w:rPr>
      </w:pPr>
    </w:p>
    <w:p w14:paraId="3903B652" w14:textId="77777777" w:rsidR="00F31FA9" w:rsidRPr="0033750C" w:rsidRDefault="00F31FA9" w:rsidP="001830DD">
      <w:pPr>
        <w:widowControl/>
        <w:jc w:val="left"/>
        <w:rPr>
          <w:rFonts w:ascii="Times New Roman" w:eastAsia="SimSun" w:hAnsi="Times New Roman" w:cs="Times New Roman"/>
          <w:color w:val="1F497D"/>
          <w:kern w:val="0"/>
          <w:sz w:val="22"/>
        </w:rPr>
      </w:pPr>
    </w:p>
    <w:p w14:paraId="7850418A" w14:textId="11B84C44" w:rsidR="006956EB" w:rsidRPr="0033750C" w:rsidRDefault="006956EB" w:rsidP="001830DD">
      <w:pPr>
        <w:widowControl/>
        <w:jc w:val="left"/>
        <w:rPr>
          <w:rFonts w:ascii="Times New Roman" w:eastAsia="SimSun" w:hAnsi="Times New Roman" w:cs="Times New Roman"/>
          <w:color w:val="1F497D"/>
          <w:kern w:val="0"/>
          <w:sz w:val="22"/>
        </w:rPr>
      </w:pPr>
    </w:p>
    <w:p w14:paraId="665279BC" w14:textId="05150182" w:rsidR="006956EB" w:rsidRPr="0033750C" w:rsidRDefault="006956EB" w:rsidP="001830DD">
      <w:pPr>
        <w:widowControl/>
        <w:jc w:val="left"/>
        <w:rPr>
          <w:rFonts w:ascii="Times New Roman" w:eastAsia="SimSun" w:hAnsi="Times New Roman" w:cs="Times New Roman"/>
          <w:color w:val="1F497D"/>
          <w:kern w:val="0"/>
          <w:sz w:val="22"/>
        </w:rPr>
      </w:pPr>
    </w:p>
    <w:p w14:paraId="11E79466" w14:textId="21473368" w:rsidR="006956EB" w:rsidRPr="0033750C" w:rsidRDefault="006956EB"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 Materials of Liuchao JIN for Academic Reference</w:t>
      </w:r>
    </w:p>
    <w:p w14:paraId="685BDBBC" w14:textId="4F24B200" w:rsidR="006956EB" w:rsidRPr="0033750C" w:rsidRDefault="006956EB" w:rsidP="006956E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Mou,</w:t>
      </w:r>
    </w:p>
    <w:p w14:paraId="2709B103" w14:textId="518C62D4" w:rsidR="006956EB" w:rsidRPr="0033750C" w:rsidRDefault="006956EB" w:rsidP="006956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latest CV, SOP, and transcripts are attached to this email. Many thanks for your help!</w:t>
      </w:r>
    </w:p>
    <w:p w14:paraId="39D88147" w14:textId="77777777" w:rsidR="006956EB" w:rsidRPr="0033750C" w:rsidRDefault="006956EB" w:rsidP="006956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41E45BAE" w14:textId="77777777" w:rsidR="006956EB" w:rsidRPr="0033750C" w:rsidRDefault="006956EB" w:rsidP="006956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9E08B6" w14:textId="77777777" w:rsidR="006956EB" w:rsidRPr="0033750C" w:rsidRDefault="006956EB" w:rsidP="006956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C52322E" w14:textId="77777777" w:rsidR="006956EB" w:rsidRPr="0033750C" w:rsidRDefault="006956EB" w:rsidP="001830DD">
      <w:pPr>
        <w:widowControl/>
        <w:jc w:val="left"/>
        <w:rPr>
          <w:rFonts w:ascii="Times New Roman" w:eastAsia="SimSun" w:hAnsi="Times New Roman" w:cs="Times New Roman"/>
          <w:color w:val="1F497D"/>
          <w:kern w:val="0"/>
          <w:sz w:val="22"/>
        </w:rPr>
      </w:pPr>
    </w:p>
    <w:p w14:paraId="08C544F0" w14:textId="77777777" w:rsidR="001830DD" w:rsidRPr="0033750C" w:rsidRDefault="001830DD" w:rsidP="001830DD">
      <w:pPr>
        <w:widowControl/>
        <w:jc w:val="left"/>
        <w:rPr>
          <w:rFonts w:ascii="Times New Roman" w:eastAsia="SimSun" w:hAnsi="Times New Roman" w:cs="Times New Roman"/>
          <w:color w:val="1F497D"/>
          <w:kern w:val="0"/>
          <w:sz w:val="22"/>
        </w:rPr>
      </w:pPr>
    </w:p>
    <w:p w14:paraId="5DA91B17" w14:textId="77777777" w:rsidR="00CB6113" w:rsidRPr="0033750C" w:rsidRDefault="00CB611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9A28EFE" w14:textId="74FB0985" w:rsidR="00F44DF0" w:rsidRPr="0033750C" w:rsidRDefault="00F44DF0" w:rsidP="00F44DF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ing Academic Reference from SCUPI 2018</w:t>
      </w:r>
    </w:p>
    <w:p w14:paraId="1C54A248" w14:textId="4179FC1D" w:rsidR="00F44DF0" w:rsidRPr="0033750C" w:rsidRDefault="00F44DF0" w:rsidP="00F44DF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CB6113" w:rsidRPr="0033750C">
        <w:rPr>
          <w:rFonts w:ascii="Times New Roman" w:eastAsia="SimSun" w:hAnsi="Times New Roman" w:cs="Times New Roman"/>
          <w:color w:val="1F497D"/>
          <w:kern w:val="0"/>
          <w:sz w:val="22"/>
        </w:rPr>
        <w:t>Prof.</w:t>
      </w:r>
      <w:r w:rsidRPr="0033750C">
        <w:rPr>
          <w:rFonts w:ascii="Times New Roman" w:eastAsia="SimSun" w:hAnsi="Times New Roman" w:cs="Times New Roman"/>
          <w:color w:val="1F497D"/>
          <w:kern w:val="0"/>
          <w:sz w:val="22"/>
        </w:rPr>
        <w:t xml:space="preserve"> </w:t>
      </w:r>
      <w:r w:rsidR="002674C7" w:rsidRPr="0033750C">
        <w:rPr>
          <w:rFonts w:ascii="Times New Roman" w:eastAsia="SimSun" w:hAnsi="Times New Roman" w:cs="Times New Roman"/>
          <w:color w:val="1F497D"/>
          <w:kern w:val="0"/>
          <w:sz w:val="22"/>
        </w:rPr>
        <w:t>Fok</w:t>
      </w:r>
      <w:r w:rsidRPr="0033750C">
        <w:rPr>
          <w:rFonts w:ascii="Times New Roman" w:eastAsia="SimSun" w:hAnsi="Times New Roman" w:cs="Times New Roman"/>
          <w:color w:val="1F497D"/>
          <w:kern w:val="0"/>
          <w:sz w:val="22"/>
        </w:rPr>
        <w:t>,</w:t>
      </w:r>
    </w:p>
    <w:p w14:paraId="75E26F3B" w14:textId="67608472" w:rsidR="00F44DF0"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CUPI 2018 (ME, Student ID:2018141521058). I am writing to invite you to help me complete the academic reference because I am going to apply for universities in the United States.</w:t>
      </w:r>
    </w:p>
    <w:p w14:paraId="2B6E0A29" w14:textId="6177A9DE" w:rsidR="001830DD" w:rsidRPr="0033750C" w:rsidRDefault="001830DD" w:rsidP="00F4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my intended universities: Massachusetts Institute of Technolog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Harvard Universit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Stanford University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University of California – Berkeley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University of Michigan - Ann Arbor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California Institute of Technolog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and Georgia Institute of Technology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The date in brackets for each university is the deadline for application submission. Every university requires at least three letters of recommendation. If you could become one of them, I would be very honored. </w:t>
      </w:r>
    </w:p>
    <w:p w14:paraId="3BC040B4" w14:textId="46BC8D01" w:rsidR="00F44DF0" w:rsidRPr="0033750C" w:rsidRDefault="00F44DF0" w:rsidP="00F4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latest CV is attached to this emai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you could be so kind to be willing to help, I will send you the academic reference submission links one after another.</w:t>
      </w:r>
    </w:p>
    <w:p w14:paraId="4A7A33A8" w14:textId="09663117" w:rsidR="001830DD" w:rsidRPr="0033750C" w:rsidRDefault="001830DD" w:rsidP="00F44DF0">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let</w:t>
      </w:r>
      <w:proofErr w:type="gramEnd"/>
      <w:r w:rsidRPr="0033750C">
        <w:rPr>
          <w:rFonts w:ascii="Times New Roman" w:eastAsia="SimSun" w:hAnsi="Times New Roman" w:cs="Times New Roman"/>
          <w:color w:val="1F497D"/>
          <w:kern w:val="0"/>
          <w:sz w:val="22"/>
        </w:rPr>
        <w:t xml:space="preserve"> me update you on my recent progress. My TOEFL score on the test last week came out. It was 105, which is enough for the Ph.D. application in the United States.</w:t>
      </w:r>
    </w:p>
    <w:p w14:paraId="7ACF7314" w14:textId="77777777" w:rsidR="00F44DF0" w:rsidRPr="0033750C" w:rsidRDefault="00F44DF0" w:rsidP="00F4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037EB1B8" w14:textId="77777777" w:rsidR="00F44DF0" w:rsidRPr="0033750C" w:rsidRDefault="00F44DF0" w:rsidP="00F4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E747F3D" w14:textId="56531D6B" w:rsidR="00F44DF0" w:rsidRPr="0033750C" w:rsidRDefault="00F44DF0" w:rsidP="00F4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D9C7B98" w14:textId="073E5B60" w:rsidR="001830DD" w:rsidRPr="0033750C" w:rsidRDefault="001830DD" w:rsidP="00F44DF0">
      <w:pPr>
        <w:widowControl/>
        <w:jc w:val="left"/>
        <w:rPr>
          <w:rFonts w:ascii="Times New Roman" w:eastAsia="SimSun" w:hAnsi="Times New Roman" w:cs="Times New Roman"/>
          <w:color w:val="1F497D"/>
          <w:kern w:val="0"/>
          <w:sz w:val="22"/>
        </w:rPr>
      </w:pPr>
    </w:p>
    <w:p w14:paraId="7E442D97" w14:textId="1895F125" w:rsidR="001830DD" w:rsidRPr="0033750C" w:rsidRDefault="001830DD" w:rsidP="00F44DF0">
      <w:pPr>
        <w:widowControl/>
        <w:jc w:val="left"/>
        <w:rPr>
          <w:rFonts w:ascii="Times New Roman" w:eastAsia="SimSun" w:hAnsi="Times New Roman" w:cs="Times New Roman"/>
          <w:color w:val="1F497D"/>
          <w:kern w:val="0"/>
          <w:sz w:val="22"/>
        </w:rPr>
      </w:pPr>
    </w:p>
    <w:p w14:paraId="76A8BCA9" w14:textId="77777777" w:rsidR="001830DD" w:rsidRPr="0033750C" w:rsidRDefault="001830DD" w:rsidP="00183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vitation of Writing Academic Reference from SCUPI 2018</w:t>
      </w:r>
    </w:p>
    <w:p w14:paraId="425A8DC4" w14:textId="75F92308" w:rsidR="001830DD" w:rsidRPr="0033750C" w:rsidRDefault="001830DD" w:rsidP="00183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26FD611C"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CUPI 2018 (ME, Student ID:2018141521058). I am writing to invite you to help me complete the academic reference because I am going to apply for universities in the United States.</w:t>
      </w:r>
    </w:p>
    <w:p w14:paraId="61833EE5"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my intended universities: Massachusetts Institute of Technolog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Harvard Universit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Stanford University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University of California – Berkeley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University of Michigan - Ann Arbor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California Institute of Technolog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and Georgia Institute of Technology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The date in brackets for each university is the deadline for application submission. Every university requires at least three letters of recommendation. If you could become one of them, I would be very honored. </w:t>
      </w:r>
    </w:p>
    <w:p w14:paraId="0310BB3A" w14:textId="53CE63FF"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latest CV is attached to this emai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you could be so kind to be willing to help, I will send you the academic reference submission links one after another.</w:t>
      </w:r>
    </w:p>
    <w:p w14:paraId="2FDF084D" w14:textId="5694C05B" w:rsidR="00577CF0" w:rsidRPr="0033750C" w:rsidRDefault="00577CF0" w:rsidP="00577C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academic life. Hope I can get your support this tim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Your strong recommendation is very important to my success. </w:t>
      </w:r>
    </w:p>
    <w:p w14:paraId="33EB3FFE"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let</w:t>
      </w:r>
      <w:proofErr w:type="gramEnd"/>
      <w:r w:rsidRPr="0033750C">
        <w:rPr>
          <w:rFonts w:ascii="Times New Roman" w:eastAsia="SimSun" w:hAnsi="Times New Roman" w:cs="Times New Roman"/>
          <w:color w:val="1F497D"/>
          <w:kern w:val="0"/>
          <w:sz w:val="22"/>
        </w:rPr>
        <w:t xml:space="preserve"> me update you on my recent progress. My TOEFL score on the test last week came out. It was 105, which is enough for the Ph.D. application in the United States.</w:t>
      </w:r>
    </w:p>
    <w:p w14:paraId="6302B549"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9F1A355" w14:textId="77777777"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13F0B6" w14:textId="77777777"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50D283" w14:textId="77777777" w:rsidR="001830DD" w:rsidRPr="0033750C" w:rsidRDefault="001830DD" w:rsidP="00F44DF0">
      <w:pPr>
        <w:widowControl/>
        <w:jc w:val="left"/>
        <w:rPr>
          <w:rFonts w:ascii="Times New Roman" w:eastAsia="SimSun" w:hAnsi="Times New Roman" w:cs="Times New Roman"/>
          <w:color w:val="1F497D"/>
          <w:kern w:val="0"/>
          <w:sz w:val="22"/>
        </w:rPr>
      </w:pPr>
    </w:p>
    <w:p w14:paraId="28EAA1EE" w14:textId="33921015" w:rsidR="00F31FA9" w:rsidRPr="0033750C" w:rsidRDefault="00F31FA9" w:rsidP="00F31FA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45127F21" w14:textId="7B6D8342" w:rsidR="00F31FA9" w:rsidRPr="0033750C" w:rsidRDefault="00F31FA9" w:rsidP="00F31F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help. I have also heard many people say that Harvard University is not very good in the field of engineering. However, I browsed their faculty, they are all very nice professors, and their academic achievements are very outstanding. In addition, I also see that Harvard University is also among the best in the QS ranking of mechanical engineering.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 was wondering why people think that Harvar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ngineering is not very good.</w:t>
      </w:r>
    </w:p>
    <w:p w14:paraId="1172B250" w14:textId="79082F5C" w:rsidR="00F31FA9" w:rsidRPr="0033750C" w:rsidRDefault="00F31FA9" w:rsidP="00F31F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ent you the link to submit letters of recommendation from Harvard University and the University of California, Berkeley. </w:t>
      </w:r>
      <w:r w:rsidR="00855639" w:rsidRPr="0033750C">
        <w:rPr>
          <w:rFonts w:ascii="Times New Roman" w:eastAsia="SimSun" w:hAnsi="Times New Roman" w:cs="Times New Roman"/>
          <w:color w:val="1F497D"/>
          <w:kern w:val="0"/>
          <w:sz w:val="22"/>
        </w:rPr>
        <w:t xml:space="preserve">I am now trying to fill in these university online application systems, which is really a huge project. </w:t>
      </w:r>
      <w:r w:rsidRPr="0033750C">
        <w:rPr>
          <w:rFonts w:ascii="Times New Roman" w:eastAsia="SimSun" w:hAnsi="Times New Roman" w:cs="Times New Roman"/>
          <w:color w:val="1F497D"/>
          <w:kern w:val="0"/>
          <w:sz w:val="22"/>
        </w:rPr>
        <w:t>Thank you for taking the time to write a recommendation letter for me. Have a nice day!</w:t>
      </w:r>
    </w:p>
    <w:p w14:paraId="782F69D2" w14:textId="77777777" w:rsidR="00F31FA9" w:rsidRPr="0033750C" w:rsidRDefault="00F31FA9" w:rsidP="00F31F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FB976C" w14:textId="46DB84FF" w:rsidR="00F31FA9" w:rsidRPr="0033750C" w:rsidRDefault="00F31FA9" w:rsidP="00F31F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89F4AA" w14:textId="3D7C0948" w:rsidR="00A55229" w:rsidRPr="0033750C" w:rsidRDefault="00A55229" w:rsidP="00F31FA9">
      <w:pPr>
        <w:widowControl/>
        <w:jc w:val="left"/>
        <w:rPr>
          <w:rFonts w:ascii="Times New Roman" w:eastAsia="SimSun" w:hAnsi="Times New Roman" w:cs="Times New Roman"/>
          <w:color w:val="1F497D"/>
          <w:kern w:val="0"/>
          <w:sz w:val="22"/>
        </w:rPr>
      </w:pPr>
    </w:p>
    <w:p w14:paraId="03096713" w14:textId="77777777" w:rsidR="00A55229" w:rsidRPr="0033750C" w:rsidRDefault="00A55229" w:rsidP="00A5522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1AC3F356" w14:textId="17E78719" w:rsidR="00A55229" w:rsidRPr="0033750C" w:rsidRDefault="00A55229" w:rsidP="00A55229">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last</w:t>
      </w:r>
      <w:proofErr w:type="gramEnd"/>
      <w:r w:rsidRPr="0033750C">
        <w:rPr>
          <w:rFonts w:ascii="Times New Roman" w:eastAsia="SimSun" w:hAnsi="Times New Roman" w:cs="Times New Roman"/>
          <w:color w:val="1F497D"/>
          <w:kern w:val="0"/>
          <w:sz w:val="22"/>
        </w:rPr>
        <w:t xml:space="preserve"> time you said that you especially want to see the color change process of autumn leaves. Chengdu recently released the park city ginkgo leaf viewing index, as this link says: </w:t>
      </w:r>
      <w:hyperlink r:id="rId135" w:history="1">
        <w:r w:rsidRPr="0033750C">
          <w:rPr>
            <w:rStyle w:val="ae"/>
            <w:rFonts w:ascii="Times New Roman" w:eastAsia="SimSun" w:hAnsi="Times New Roman" w:cs="Times New Roman"/>
            <w:kern w:val="0"/>
            <w:sz w:val="22"/>
          </w:rPr>
          <w:t>https://baijiahao.baidu.com/s?id=1716121461469586962&amp;wfr=spider&amp;for=pc</w:t>
        </w:r>
      </w:hyperlink>
      <w:r w:rsidRPr="0033750C">
        <w:rPr>
          <w:rFonts w:ascii="Times New Roman" w:eastAsia="SimSun" w:hAnsi="Times New Roman" w:cs="Times New Roman"/>
          <w:color w:val="1F497D"/>
          <w:kern w:val="0"/>
          <w:sz w:val="22"/>
        </w:rPr>
        <w:t>. You can go to see the colorful fallen leaves on weekends.</w:t>
      </w:r>
    </w:p>
    <w:p w14:paraId="3AD925F1" w14:textId="77777777" w:rsidR="00A55229" w:rsidRPr="0033750C" w:rsidRDefault="00A55229" w:rsidP="00A55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9165D8" w14:textId="77777777" w:rsidR="00A55229" w:rsidRPr="0033750C" w:rsidRDefault="00A55229" w:rsidP="00A55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A7CDBCE" w14:textId="77777777" w:rsidR="00A55229" w:rsidRPr="0033750C" w:rsidRDefault="00A55229" w:rsidP="00F31FA9">
      <w:pPr>
        <w:widowControl/>
        <w:jc w:val="left"/>
        <w:rPr>
          <w:rFonts w:ascii="Times New Roman" w:eastAsia="SimSun" w:hAnsi="Times New Roman" w:cs="Times New Roman"/>
          <w:color w:val="1F497D"/>
          <w:kern w:val="0"/>
          <w:sz w:val="22"/>
        </w:rPr>
      </w:pPr>
    </w:p>
    <w:p w14:paraId="32803954" w14:textId="7C240D00" w:rsidR="00855639" w:rsidRPr="0033750C" w:rsidRDefault="00855639" w:rsidP="00F31FA9">
      <w:pPr>
        <w:widowControl/>
        <w:jc w:val="left"/>
        <w:rPr>
          <w:rFonts w:ascii="Times New Roman" w:eastAsia="SimSun" w:hAnsi="Times New Roman" w:cs="Times New Roman"/>
          <w:color w:val="1F497D"/>
          <w:kern w:val="0"/>
          <w:sz w:val="22"/>
        </w:rPr>
      </w:pPr>
    </w:p>
    <w:p w14:paraId="244AA1EF" w14:textId="37472EA6" w:rsidR="00855639" w:rsidRPr="0033750C" w:rsidRDefault="00855639" w:rsidP="0085563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337C9D5C" w14:textId="6378C9AE" w:rsidR="00117CF7" w:rsidRPr="0033750C" w:rsidRDefault="00117CF7" w:rsidP="008556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sa contacted me and said that he still needs to be quarantined for another week, so I will help him proctor the exam of Statics II on Tuesday. </w:t>
      </w:r>
    </w:p>
    <w:p w14:paraId="69D369F5" w14:textId="2D56528B" w:rsidR="00855639" w:rsidRPr="0033750C" w:rsidRDefault="00117CF7" w:rsidP="008556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I have sent you the link for the submission of recommendation letters from Stanford University, University of Michigan, California Institute of Technology, and Georgia Institute of Technology the day before yesterday. Thank you again for your patient help. Have a nice weekend evening!</w:t>
      </w:r>
    </w:p>
    <w:p w14:paraId="6E94BDDC" w14:textId="77777777" w:rsidR="00855639" w:rsidRPr="0033750C" w:rsidRDefault="00855639" w:rsidP="008556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44834D" w14:textId="77777777" w:rsidR="00855639" w:rsidRPr="0033750C" w:rsidRDefault="00855639" w:rsidP="008556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13AFC4" w14:textId="77777777" w:rsidR="00855639" w:rsidRPr="0033750C" w:rsidRDefault="00855639" w:rsidP="00F31FA9">
      <w:pPr>
        <w:widowControl/>
        <w:jc w:val="left"/>
        <w:rPr>
          <w:rFonts w:ascii="Times New Roman" w:eastAsia="SimSun" w:hAnsi="Times New Roman" w:cs="Times New Roman"/>
          <w:color w:val="1F497D"/>
          <w:kern w:val="0"/>
          <w:sz w:val="22"/>
        </w:rPr>
      </w:pPr>
    </w:p>
    <w:p w14:paraId="6A80C8C1" w14:textId="77777777" w:rsidR="00F44DF0" w:rsidRPr="0033750C" w:rsidRDefault="00F4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E6E8C13" w14:textId="04F94961" w:rsidR="00D92E51" w:rsidRPr="0033750C" w:rsidRDefault="00D92E51" w:rsidP="00D92E5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620089B8" w14:textId="028E7259" w:rsidR="00D92E51" w:rsidRPr="0033750C" w:rsidRDefault="00D92E51" w:rsidP="00D92E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help!</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he pandemic is getting more and more serious, so take care to protect yourself.</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the pandemic will end soon.</w:t>
      </w:r>
    </w:p>
    <w:p w14:paraId="49B0495C" w14:textId="77777777" w:rsidR="00D92E51" w:rsidRPr="0033750C" w:rsidRDefault="00D92E51" w:rsidP="00D92E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AFB2F62" w14:textId="77777777" w:rsidR="00D92E51" w:rsidRPr="0033750C" w:rsidRDefault="00D92E51" w:rsidP="00D92E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451961" w14:textId="77777777" w:rsidR="00FE68D0" w:rsidRPr="0033750C" w:rsidRDefault="00D92E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91F916" w14:textId="77777777" w:rsidR="00FE68D0" w:rsidRPr="0033750C" w:rsidRDefault="00FE68D0">
      <w:pPr>
        <w:widowControl/>
        <w:jc w:val="left"/>
        <w:rPr>
          <w:rFonts w:ascii="Times New Roman" w:eastAsia="SimSun" w:hAnsi="Times New Roman" w:cs="Times New Roman"/>
          <w:color w:val="1F497D"/>
          <w:kern w:val="0"/>
          <w:sz w:val="22"/>
        </w:rPr>
      </w:pPr>
    </w:p>
    <w:p w14:paraId="670DA41F" w14:textId="77777777" w:rsidR="00FE68D0" w:rsidRPr="0033750C" w:rsidRDefault="00FE68D0" w:rsidP="00FE68D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7B8D97E8" w14:textId="77777777" w:rsidR="00FE68D0" w:rsidRPr="0033750C" w:rsidRDefault="00FE68D0" w:rsidP="00FE6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I am very grateful because you finished it so quickly. I will keep you updated on my latest progress.</w:t>
      </w:r>
    </w:p>
    <w:p w14:paraId="115E1F04" w14:textId="6CAAB0CF" w:rsidR="00FE68D0" w:rsidRPr="0033750C" w:rsidRDefault="00FE68D0" w:rsidP="00FE68D0">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the</w:t>
      </w:r>
      <w:proofErr w:type="gramEnd"/>
      <w:r w:rsidRPr="0033750C">
        <w:rPr>
          <w:rFonts w:ascii="Times New Roman" w:eastAsia="SimSun" w:hAnsi="Times New Roman" w:cs="Times New Roman"/>
          <w:color w:val="1F497D"/>
          <w:kern w:val="0"/>
          <w:sz w:val="22"/>
        </w:rPr>
        <w:t xml:space="preserve"> box office of “</w:t>
      </w:r>
      <w:proofErr w:type="spellStart"/>
      <w:r w:rsidRPr="0033750C">
        <w:rPr>
          <w:rFonts w:ascii="Times New Roman" w:eastAsia="SimSun" w:hAnsi="Times New Roman" w:cs="Times New Roman"/>
          <w:color w:val="1F497D"/>
          <w:kern w:val="0"/>
          <w:sz w:val="22"/>
        </w:rPr>
        <w:t>Changjin</w:t>
      </w:r>
      <w:proofErr w:type="spellEnd"/>
      <w:r w:rsidRPr="0033750C">
        <w:rPr>
          <w:rFonts w:ascii="Times New Roman" w:eastAsia="SimSun" w:hAnsi="Times New Roman" w:cs="Times New Roman"/>
          <w:color w:val="1F497D"/>
          <w:kern w:val="0"/>
          <w:sz w:val="22"/>
        </w:rPr>
        <w:t xml:space="preserve"> Lake” is now less than 100 million yuan from the box office champion of Chinese film history. This is very shocking.</w:t>
      </w:r>
    </w:p>
    <w:p w14:paraId="62D8A98D" w14:textId="54E67B26" w:rsidR="00FE68D0" w:rsidRPr="0033750C" w:rsidRDefault="00FE68D0" w:rsidP="00FE6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your patient help! Enjoy the sunshine worth cherishing in Chengdu today.</w:t>
      </w:r>
    </w:p>
    <w:p w14:paraId="2CED82E8" w14:textId="77777777" w:rsidR="00FE68D0" w:rsidRPr="0033750C" w:rsidRDefault="00FE68D0" w:rsidP="00FE6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6380E7" w14:textId="77777777" w:rsidR="00D90124" w:rsidRPr="0033750C" w:rsidRDefault="00FE68D0" w:rsidP="00FE6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1023DC" w14:textId="77777777" w:rsidR="00D90124" w:rsidRPr="0033750C" w:rsidRDefault="00D90124" w:rsidP="00FE68D0">
      <w:pPr>
        <w:widowControl/>
        <w:jc w:val="left"/>
        <w:rPr>
          <w:rFonts w:ascii="Times New Roman" w:eastAsia="SimSun" w:hAnsi="Times New Roman" w:cs="Times New Roman"/>
          <w:color w:val="1F497D"/>
          <w:kern w:val="0"/>
          <w:sz w:val="22"/>
        </w:rPr>
      </w:pPr>
    </w:p>
    <w:p w14:paraId="673C951F" w14:textId="22CF5D32" w:rsidR="00D90124" w:rsidRPr="0033750C" w:rsidRDefault="00D90124" w:rsidP="00D90124">
      <w:pPr>
        <w:rPr>
          <w:rFonts w:ascii="Times New Roman" w:eastAsia="SimSun" w:hAnsi="Times New Roman" w:cs="Times New Roman"/>
          <w:color w:val="1F497D"/>
          <w:kern w:val="0"/>
          <w:sz w:val="22"/>
        </w:rPr>
      </w:pPr>
      <w:bookmarkStart w:id="71" w:name="OLE_LINK47"/>
      <w:bookmarkStart w:id="72" w:name="OLE_LINK48"/>
      <w:r w:rsidRPr="0033750C">
        <w:rPr>
          <w:rFonts w:ascii="Times New Roman" w:eastAsia="SimSun" w:hAnsi="Times New Roman" w:cs="Times New Roman"/>
          <w:color w:val="1F497D"/>
          <w:kern w:val="0"/>
          <w:sz w:val="22"/>
        </w:rPr>
        <w:t>Dear Prof. Fok,</w:t>
      </w:r>
    </w:p>
    <w:p w14:paraId="221CF0DE" w14:textId="3D220D39" w:rsidR="00D90124" w:rsidRPr="0033750C" w:rsidRDefault="00D90124" w:rsidP="00D901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a student from Course - Dynamic System, who has some problems with lab 02. I think he made a mistake to </w:t>
      </w:r>
      <w:proofErr w:type="spellStart"/>
      <w:r w:rsidRPr="0033750C">
        <w:rPr>
          <w:rFonts w:ascii="Times New Roman" w:eastAsia="SimSun" w:hAnsi="Times New Roman" w:cs="Times New Roman"/>
          <w:color w:val="1F497D"/>
          <w:kern w:val="0"/>
          <w:sz w:val="22"/>
        </w:rPr>
        <w:t>recogonize</w:t>
      </w:r>
      <w:proofErr w:type="spellEnd"/>
      <w:r w:rsidRPr="0033750C">
        <w:rPr>
          <w:rFonts w:ascii="Times New Roman" w:eastAsia="SimSun" w:hAnsi="Times New Roman" w:cs="Times New Roman"/>
          <w:color w:val="1F497D"/>
          <w:kern w:val="0"/>
          <w:sz w:val="22"/>
        </w:rPr>
        <w:t xml:space="preserve"> me as the teaching assistant for Dynamic System. Please take look at his email. Thank you so much for your help!</w:t>
      </w:r>
    </w:p>
    <w:p w14:paraId="4B513AC8" w14:textId="77777777" w:rsidR="00D90124" w:rsidRPr="0033750C" w:rsidRDefault="00D90124" w:rsidP="00D901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FAE6A1" w14:textId="0648F09A" w:rsidR="00D92E51" w:rsidRPr="0033750C" w:rsidRDefault="00D90124" w:rsidP="00D901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bookmarkEnd w:id="71"/>
      <w:bookmarkEnd w:id="72"/>
      <w:r w:rsidR="00D92E51" w:rsidRPr="0033750C">
        <w:rPr>
          <w:rFonts w:ascii="Times New Roman" w:eastAsia="SimSun" w:hAnsi="Times New Roman" w:cs="Times New Roman"/>
          <w:color w:val="1F497D"/>
          <w:kern w:val="0"/>
          <w:sz w:val="22"/>
        </w:rPr>
        <w:br w:type="page"/>
      </w:r>
    </w:p>
    <w:p w14:paraId="20B10D02" w14:textId="4A7343C0" w:rsidR="00E209EB" w:rsidRPr="0033750C" w:rsidRDefault="00E209EB" w:rsidP="00E209E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 and Mr. Sha,</w:t>
      </w:r>
    </w:p>
    <w:p w14:paraId="1FDE85CF" w14:textId="58094438" w:rsidR="00E209EB" w:rsidRPr="0033750C" w:rsidRDefault="00E209EB" w:rsidP="00E209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this case, can I seek help from </w:t>
      </w:r>
      <w:proofErr w:type="spellStart"/>
      <w:r w:rsidRPr="0033750C">
        <w:rPr>
          <w:rFonts w:ascii="Times New Roman" w:eastAsia="SimSun" w:hAnsi="Times New Roman" w:cs="Times New Roman"/>
          <w:color w:val="1F497D"/>
          <w:kern w:val="0"/>
          <w:sz w:val="22"/>
        </w:rPr>
        <w:t>Euphy</w:t>
      </w:r>
      <w:proofErr w:type="spellEnd"/>
      <w:r w:rsidRPr="0033750C">
        <w:rPr>
          <w:rFonts w:ascii="Times New Roman" w:eastAsia="SimSun" w:hAnsi="Times New Roman" w:cs="Times New Roman"/>
          <w:color w:val="1F497D"/>
          <w:kern w:val="0"/>
          <w:sz w:val="22"/>
        </w:rPr>
        <w:t xml:space="preserve"> as soon as possible? I hope to find a suitable candidate to help me supervise the exam. Thank </w:t>
      </w:r>
      <w:proofErr w:type="gramStart"/>
      <w:r w:rsidRPr="0033750C">
        <w:rPr>
          <w:rFonts w:ascii="Times New Roman" w:eastAsia="SimSun" w:hAnsi="Times New Roman" w:cs="Times New Roman"/>
          <w:color w:val="1F497D"/>
          <w:kern w:val="0"/>
          <w:sz w:val="22"/>
        </w:rPr>
        <w:t>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Mr. Sha</w:t>
      </w:r>
      <w:proofErr w:type="gramEnd"/>
      <w:r w:rsidRPr="0033750C">
        <w:rPr>
          <w:rFonts w:ascii="Times New Roman" w:eastAsia="SimSun" w:hAnsi="Times New Roman" w:cs="Times New Roman"/>
          <w:color w:val="1F497D"/>
          <w:kern w:val="0"/>
          <w:sz w:val="22"/>
        </w:rPr>
        <w:t xml:space="preserve"> for help. Take good care of yourself. Hope everything is </w:t>
      </w:r>
      <w:proofErr w:type="spellStart"/>
      <w:proofErr w:type="gramStart"/>
      <w:r w:rsidRPr="0033750C">
        <w:rPr>
          <w:rFonts w:ascii="Times New Roman" w:eastAsia="SimSun" w:hAnsi="Times New Roman" w:cs="Times New Roman"/>
          <w:color w:val="1F497D"/>
          <w:kern w:val="0"/>
          <w:sz w:val="22"/>
        </w:rPr>
        <w:t>okay.You</w:t>
      </w:r>
      <w:proofErr w:type="spellEnd"/>
      <w:proofErr w:type="gramEnd"/>
      <w:r w:rsidRPr="0033750C">
        <w:rPr>
          <w:rFonts w:ascii="Times New Roman" w:eastAsia="SimSun" w:hAnsi="Times New Roman" w:cs="Times New Roman"/>
          <w:color w:val="1F497D"/>
          <w:kern w:val="0"/>
          <w:sz w:val="22"/>
        </w:rPr>
        <w:t xml:space="preserv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ave to worry about the matter here, I will take care of it.</w:t>
      </w:r>
    </w:p>
    <w:p w14:paraId="22222DF9" w14:textId="3447D863" w:rsidR="00E209EB" w:rsidRPr="0033750C" w:rsidRDefault="00E209EB" w:rsidP="00E209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71C404EC" w14:textId="53ECBDD4" w:rsidR="00E209EB" w:rsidRPr="0033750C" w:rsidRDefault="00E209EB" w:rsidP="00E209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00CC7A" w14:textId="6D7E11B8" w:rsidR="00E209EB" w:rsidRPr="0033750C" w:rsidRDefault="00E209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5B7C9F0F" w14:textId="5C931E5D" w:rsidR="007916DF" w:rsidRPr="0033750C" w:rsidRDefault="007916D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关于家教人选</w:t>
      </w:r>
    </w:p>
    <w:p w14:paraId="116EA314" w14:textId="70ED5256" w:rsidR="00F82A80" w:rsidRPr="0033750C" w:rsidRDefault="00F82A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陈院长：</w:t>
      </w:r>
    </w:p>
    <w:p w14:paraId="33726F8A" w14:textId="77777777" w:rsidR="00CE279D" w:rsidRPr="0033750C" w:rsidRDefault="00F82A80" w:rsidP="00CE2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BD4C42D" w14:textId="65216DB3" w:rsidR="00CE279D" w:rsidRPr="0033750C" w:rsidRDefault="00CE279D" w:rsidP="00CE2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金刘超。上次</w:t>
      </w:r>
      <w:proofErr w:type="gramStart"/>
      <w:r w:rsidRPr="0033750C">
        <w:rPr>
          <w:rFonts w:ascii="Times New Roman" w:eastAsia="SimSun" w:hAnsi="Times New Roman" w:cs="Times New Roman"/>
          <w:color w:val="1F497D"/>
          <w:kern w:val="0"/>
          <w:sz w:val="22"/>
        </w:rPr>
        <w:t>听闻您</w:t>
      </w:r>
      <w:proofErr w:type="gramEnd"/>
      <w:r w:rsidRPr="0033750C">
        <w:rPr>
          <w:rFonts w:ascii="Times New Roman" w:eastAsia="SimSun" w:hAnsi="Times New Roman" w:cs="Times New Roman"/>
          <w:color w:val="1F497D"/>
          <w:kern w:val="0"/>
          <w:sz w:val="22"/>
        </w:rPr>
        <w:t>想找一个家教，我咨询了我认识的几个朋友，但是他们好像都忙于学习，很少能够抽出空来。然后我就问了问凌阅微同学，她有一个很合适的人选，以下是她的朋友的信息，</w:t>
      </w:r>
      <w:r w:rsidR="007916DF" w:rsidRPr="0033750C">
        <w:rPr>
          <w:rFonts w:ascii="Times New Roman" w:eastAsia="SimSun" w:hAnsi="Times New Roman" w:cs="Times New Roman"/>
          <w:color w:val="1F497D"/>
          <w:kern w:val="0"/>
          <w:sz w:val="22"/>
        </w:rPr>
        <w:t>望院长有空的时候可以找她聊聊具体事宜。</w:t>
      </w:r>
    </w:p>
    <w:p w14:paraId="565A7B74" w14:textId="4E7A4EB5" w:rsidR="00F82A80" w:rsidRPr="0033750C" w:rsidRDefault="00CE279D" w:rsidP="00CE27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张琳媛</w:t>
      </w: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手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微信】</w:t>
      </w:r>
      <w:r w:rsidRPr="0033750C">
        <w:rPr>
          <w:rFonts w:ascii="Times New Roman" w:eastAsia="SimSun" w:hAnsi="Times New Roman" w:cs="Times New Roman"/>
          <w:color w:val="1F497D"/>
          <w:kern w:val="0"/>
          <w:sz w:val="22"/>
        </w:rPr>
        <w:t>18801147266</w:t>
      </w: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QQ</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876085249</w:t>
      </w: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一些其他信息】四川大学文学与新闻学院</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汉语言文学专业。担任</w:t>
      </w:r>
      <w:r w:rsidRPr="0033750C">
        <w:rPr>
          <w:rFonts w:ascii="Times New Roman" w:eastAsia="SimSun" w:hAnsi="Times New Roman" w:cs="Times New Roman"/>
          <w:b/>
          <w:color w:val="1F497D"/>
          <w:kern w:val="0"/>
          <w:sz w:val="22"/>
        </w:rPr>
        <w:t>年级长</w:t>
      </w:r>
      <w:r w:rsidRPr="0033750C">
        <w:rPr>
          <w:rFonts w:ascii="Times New Roman" w:eastAsia="SimSun" w:hAnsi="Times New Roman" w:cs="Times New Roman"/>
          <w:color w:val="1F497D"/>
          <w:kern w:val="0"/>
          <w:sz w:val="22"/>
        </w:rPr>
        <w:t>，获校级综合二等奖学金等。父母是四川省广安市的</w:t>
      </w:r>
      <w:r w:rsidRPr="0033750C">
        <w:rPr>
          <w:rFonts w:ascii="Times New Roman" w:eastAsia="SimSun" w:hAnsi="Times New Roman" w:cs="Times New Roman"/>
          <w:b/>
          <w:color w:val="1F497D"/>
          <w:kern w:val="0"/>
          <w:sz w:val="22"/>
        </w:rPr>
        <w:t>初中老师</w:t>
      </w:r>
      <w:r w:rsidRPr="0033750C">
        <w:rPr>
          <w:rFonts w:ascii="Times New Roman" w:eastAsia="SimSun" w:hAnsi="Times New Roman" w:cs="Times New Roman"/>
          <w:color w:val="1F497D"/>
          <w:kern w:val="0"/>
          <w:sz w:val="22"/>
        </w:rPr>
        <w:t>，具体的授课科目没有问过。她曾经考入北京邮电大学计算机专业，后来对文学产生了浓厚的兴趣，在大三的时候自己退学重新高考，考入川大文新学院。</w:t>
      </w:r>
    </w:p>
    <w:p w14:paraId="452A580F" w14:textId="539892D2" w:rsidR="007916DF" w:rsidRPr="0033750C" w:rsidRDefault="007916DF" w:rsidP="00CE27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w:t>
      </w:r>
      <w:proofErr w:type="gramStart"/>
      <w:r w:rsidRPr="0033750C">
        <w:rPr>
          <w:rFonts w:ascii="Times New Roman" w:eastAsia="SimSun" w:hAnsi="Times New Roman" w:cs="Times New Roman"/>
          <w:color w:val="1F497D"/>
          <w:kern w:val="0"/>
          <w:sz w:val="22"/>
        </w:rPr>
        <w:t>令嫒学</w:t>
      </w:r>
      <w:proofErr w:type="gramEnd"/>
      <w:r w:rsidRPr="0033750C">
        <w:rPr>
          <w:rFonts w:ascii="Times New Roman" w:eastAsia="SimSun" w:hAnsi="Times New Roman" w:cs="Times New Roman"/>
          <w:color w:val="1F497D"/>
          <w:kern w:val="0"/>
          <w:sz w:val="22"/>
        </w:rPr>
        <w:t>有所成！</w:t>
      </w:r>
    </w:p>
    <w:p w14:paraId="1F4562E0" w14:textId="339C0123" w:rsidR="007916DF" w:rsidRPr="0033750C" w:rsidRDefault="007916DF" w:rsidP="00CE27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02E46560" w14:textId="26B69226" w:rsidR="007916DF" w:rsidRPr="0033750C" w:rsidRDefault="007916DF" w:rsidP="007916D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45117247" w14:textId="6AB9301D" w:rsidR="007916DF" w:rsidRPr="0033750C" w:rsidRDefault="007916DF" w:rsidP="007916DF">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5D77C73D" w14:textId="45C3AFFE" w:rsidR="007916DF" w:rsidRPr="0033750C" w:rsidRDefault="007916DF" w:rsidP="007916DF">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11</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8</w:t>
      </w:r>
      <w:r w:rsidRPr="0033750C">
        <w:rPr>
          <w:rFonts w:ascii="Times New Roman" w:eastAsia="SimSun" w:hAnsi="Times New Roman" w:cs="Times New Roman"/>
          <w:color w:val="1F497D"/>
          <w:kern w:val="0"/>
          <w:sz w:val="22"/>
        </w:rPr>
        <w:t>日</w:t>
      </w:r>
    </w:p>
    <w:p w14:paraId="20CDF7E5" w14:textId="18ABC9EF" w:rsidR="00F82A80" w:rsidRPr="0033750C" w:rsidRDefault="00F82A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9AB482C" w14:textId="237D8116" w:rsidR="005C7E41" w:rsidRPr="0033750C" w:rsidRDefault="0004264D" w:rsidP="005C7E4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ing</w:t>
      </w:r>
      <w:r w:rsidR="005C7E41" w:rsidRPr="0033750C">
        <w:rPr>
          <w:rFonts w:ascii="Times New Roman" w:eastAsia="SimSun" w:hAnsi="Times New Roman" w:cs="Times New Roman"/>
          <w:color w:val="1F497D"/>
          <w:kern w:val="0"/>
          <w:sz w:val="22"/>
        </w:rPr>
        <w:t xml:space="preserve"> Academic Reference from SCUPI 2018</w:t>
      </w:r>
    </w:p>
    <w:p w14:paraId="4AFC98ED" w14:textId="77777777" w:rsidR="005C7E41" w:rsidRPr="0033750C" w:rsidRDefault="005C7E41" w:rsidP="005C7E41">
      <w:pPr>
        <w:rPr>
          <w:rFonts w:ascii="Times New Roman" w:eastAsia="SimSun" w:hAnsi="Times New Roman" w:cs="Times New Roman"/>
          <w:color w:val="1F497D"/>
          <w:kern w:val="0"/>
          <w:sz w:val="22"/>
        </w:rPr>
      </w:pPr>
      <w:bookmarkStart w:id="73" w:name="OLE_LINK45"/>
      <w:bookmarkStart w:id="74" w:name="OLE_LINK46"/>
      <w:r w:rsidRPr="0033750C">
        <w:rPr>
          <w:rFonts w:ascii="Times New Roman" w:eastAsia="SimSun" w:hAnsi="Times New Roman" w:cs="Times New Roman"/>
          <w:color w:val="1F497D"/>
          <w:kern w:val="0"/>
          <w:sz w:val="22"/>
        </w:rPr>
        <w:t>Dear Dean Chyu,</w:t>
      </w:r>
    </w:p>
    <w:p w14:paraId="578386E0" w14:textId="7108C173" w:rsidR="005C7E41" w:rsidRPr="0033750C" w:rsidRDefault="005C7E41" w:rsidP="005C7E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Jin from SCUPI 2018 (ME, Student ID:2018141521058). I am writing to invite you to help me complete the academic reference because I am going to apply for universities in the United States. </w:t>
      </w:r>
    </w:p>
    <w:p w14:paraId="161AE3E7" w14:textId="2E2AAB1D" w:rsidR="001F2D54" w:rsidRPr="0033750C" w:rsidRDefault="005C7E41" w:rsidP="00EA1C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my intended universities: MIT</w:t>
      </w:r>
      <w:r w:rsidR="002D2B4F" w:rsidRPr="0033750C">
        <w:rPr>
          <w:rFonts w:ascii="Times New Roman" w:eastAsia="SimSun" w:hAnsi="Times New Roman" w:cs="Times New Roman"/>
          <w:color w:val="1F497D"/>
          <w:kern w:val="0"/>
          <w:sz w:val="22"/>
        </w:rPr>
        <w:t xml:space="preserve"> (Dec. 15</w:t>
      </w:r>
      <w:r w:rsidR="002D2B4F" w:rsidRPr="0033750C">
        <w:rPr>
          <w:rFonts w:ascii="Times New Roman" w:eastAsia="SimSun" w:hAnsi="Times New Roman" w:cs="Times New Roman"/>
          <w:color w:val="1F497D"/>
          <w:kern w:val="0"/>
          <w:sz w:val="22"/>
          <w:vertAlign w:val="superscript"/>
        </w:rPr>
        <w:t>th</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Harvard University</w:t>
      </w:r>
      <w:r w:rsidR="002D2B4F" w:rsidRPr="0033750C">
        <w:rPr>
          <w:rFonts w:ascii="Times New Roman" w:eastAsia="SimSun" w:hAnsi="Times New Roman" w:cs="Times New Roman"/>
          <w:color w:val="1F497D"/>
          <w:kern w:val="0"/>
          <w:sz w:val="22"/>
        </w:rPr>
        <w:t xml:space="preserve"> (Dec. 15</w:t>
      </w:r>
      <w:r w:rsidR="002D2B4F" w:rsidRPr="0033750C">
        <w:rPr>
          <w:rFonts w:ascii="Times New Roman" w:eastAsia="SimSun" w:hAnsi="Times New Roman" w:cs="Times New Roman"/>
          <w:color w:val="1F497D"/>
          <w:kern w:val="0"/>
          <w:sz w:val="22"/>
          <w:vertAlign w:val="superscript"/>
        </w:rPr>
        <w:t>th</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Stanford University</w:t>
      </w:r>
      <w:r w:rsidR="002D2B4F" w:rsidRPr="0033750C">
        <w:rPr>
          <w:rFonts w:ascii="Times New Roman" w:eastAsia="SimSun" w:hAnsi="Times New Roman" w:cs="Times New Roman"/>
          <w:color w:val="1F497D"/>
          <w:kern w:val="0"/>
          <w:sz w:val="22"/>
        </w:rPr>
        <w:t xml:space="preserve"> (Dec. 1</w:t>
      </w:r>
      <w:r w:rsidR="002D2B4F" w:rsidRPr="0033750C">
        <w:rPr>
          <w:rFonts w:ascii="Times New Roman" w:eastAsia="SimSun" w:hAnsi="Times New Roman" w:cs="Times New Roman"/>
          <w:color w:val="1F497D"/>
          <w:kern w:val="0"/>
          <w:sz w:val="22"/>
          <w:vertAlign w:val="superscript"/>
        </w:rPr>
        <w:t>st</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University of California </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Berkeley</w:t>
      </w:r>
      <w:r w:rsidR="002D2B4F" w:rsidRPr="0033750C">
        <w:rPr>
          <w:rFonts w:ascii="Times New Roman" w:eastAsia="SimSun" w:hAnsi="Times New Roman" w:cs="Times New Roman"/>
          <w:color w:val="1F497D"/>
          <w:kern w:val="0"/>
          <w:sz w:val="22"/>
        </w:rPr>
        <w:t xml:space="preserve"> (Dec. 1</w:t>
      </w:r>
      <w:r w:rsidR="002D2B4F" w:rsidRPr="0033750C">
        <w:rPr>
          <w:rFonts w:ascii="Times New Roman" w:eastAsia="SimSun" w:hAnsi="Times New Roman" w:cs="Times New Roman"/>
          <w:color w:val="1F497D"/>
          <w:kern w:val="0"/>
          <w:sz w:val="22"/>
          <w:vertAlign w:val="superscript"/>
        </w:rPr>
        <w:t>st</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w:t>
      </w:r>
      <w:r w:rsidR="00295FFC"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color w:val="1F497D"/>
          <w:kern w:val="0"/>
          <w:sz w:val="22"/>
        </w:rPr>
        <w:t>University of Michigan - Ann Arbor</w:t>
      </w:r>
      <w:r w:rsidR="002D2B4F" w:rsidRPr="0033750C">
        <w:rPr>
          <w:rFonts w:ascii="Times New Roman" w:eastAsia="SimSun" w:hAnsi="Times New Roman" w:cs="Times New Roman"/>
          <w:color w:val="1F497D"/>
          <w:kern w:val="0"/>
          <w:sz w:val="22"/>
        </w:rPr>
        <w:t xml:space="preserve"> (Dec. 1</w:t>
      </w:r>
      <w:r w:rsidR="002D2B4F" w:rsidRPr="0033750C">
        <w:rPr>
          <w:rFonts w:ascii="Times New Roman" w:eastAsia="SimSun" w:hAnsi="Times New Roman" w:cs="Times New Roman"/>
          <w:color w:val="1F497D"/>
          <w:kern w:val="0"/>
          <w:sz w:val="22"/>
          <w:vertAlign w:val="superscript"/>
        </w:rPr>
        <w:t>st</w:t>
      </w:r>
      <w:r w:rsidR="002D2B4F" w:rsidRPr="0033750C">
        <w:rPr>
          <w:rFonts w:ascii="Times New Roman" w:eastAsia="SimSun" w:hAnsi="Times New Roman" w:cs="Times New Roman"/>
          <w:color w:val="1F497D"/>
          <w:kern w:val="0"/>
          <w:sz w:val="22"/>
        </w:rPr>
        <w:t xml:space="preserve">). </w:t>
      </w:r>
      <w:r w:rsidR="00EA1C1A" w:rsidRPr="0033750C">
        <w:rPr>
          <w:rFonts w:ascii="Times New Roman" w:eastAsia="SimSun" w:hAnsi="Times New Roman" w:cs="Times New Roman"/>
          <w:color w:val="1F497D"/>
          <w:kern w:val="0"/>
          <w:sz w:val="22"/>
        </w:rPr>
        <w:t xml:space="preserve">The date in brackets for each university is the deadline for application submission. </w:t>
      </w:r>
      <w:r w:rsidR="0004264D" w:rsidRPr="0033750C">
        <w:rPr>
          <w:rFonts w:ascii="Times New Roman" w:eastAsia="SimSun" w:hAnsi="Times New Roman" w:cs="Times New Roman"/>
          <w:color w:val="1F497D"/>
          <w:kern w:val="0"/>
          <w:sz w:val="22"/>
        </w:rPr>
        <w:t>Every university requires at least three letters of recommendation. If you could become one of them, I would be very honored.</w:t>
      </w:r>
    </w:p>
    <w:p w14:paraId="6BDA23DA" w14:textId="46D936DF" w:rsidR="005C7E41" w:rsidRPr="0033750C" w:rsidRDefault="00EA1C1A" w:rsidP="00EA1C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w:t>
      </w:r>
      <w:r w:rsidR="005C7E41" w:rsidRPr="0033750C">
        <w:rPr>
          <w:rFonts w:ascii="Times New Roman" w:eastAsia="SimSun" w:hAnsi="Times New Roman" w:cs="Times New Roman"/>
          <w:color w:val="1F497D"/>
          <w:kern w:val="0"/>
          <w:sz w:val="22"/>
        </w:rPr>
        <w:t xml:space="preserve">y </w:t>
      </w:r>
      <w:r w:rsidRPr="0033750C">
        <w:rPr>
          <w:rFonts w:ascii="Times New Roman" w:eastAsia="SimSun" w:hAnsi="Times New Roman" w:cs="Times New Roman"/>
          <w:color w:val="1F497D"/>
          <w:kern w:val="0"/>
          <w:sz w:val="22"/>
        </w:rPr>
        <w:t xml:space="preserve">latest </w:t>
      </w:r>
      <w:r w:rsidR="005C7E41" w:rsidRPr="0033750C">
        <w:rPr>
          <w:rFonts w:ascii="Times New Roman" w:eastAsia="SimSun" w:hAnsi="Times New Roman" w:cs="Times New Roman"/>
          <w:color w:val="1F497D"/>
          <w:kern w:val="0"/>
          <w:sz w:val="22"/>
        </w:rPr>
        <w:t>CV is attached to this email.</w:t>
      </w:r>
      <w:r w:rsidR="00F252EF" w:rsidRPr="0033750C">
        <w:rPr>
          <w:rFonts w:ascii="Times New Roman" w:hAnsi="Times New Roman" w:cs="Times New Roman"/>
        </w:rPr>
        <w:t xml:space="preserve"> </w:t>
      </w:r>
      <w:r w:rsidR="00F252EF" w:rsidRPr="0033750C">
        <w:rPr>
          <w:rFonts w:ascii="Times New Roman" w:eastAsia="SimSun" w:hAnsi="Times New Roman" w:cs="Times New Roman"/>
          <w:color w:val="1F497D"/>
          <w:kern w:val="0"/>
          <w:sz w:val="22"/>
        </w:rPr>
        <w:t xml:space="preserve">If you </w:t>
      </w:r>
      <w:r w:rsidR="00304638" w:rsidRPr="0033750C">
        <w:rPr>
          <w:rFonts w:ascii="Times New Roman" w:eastAsia="SimSun" w:hAnsi="Times New Roman" w:cs="Times New Roman"/>
          <w:color w:val="1F497D"/>
          <w:kern w:val="0"/>
          <w:sz w:val="22"/>
        </w:rPr>
        <w:t>could be so kind to be</w:t>
      </w:r>
      <w:r w:rsidR="00F252EF" w:rsidRPr="0033750C">
        <w:rPr>
          <w:rFonts w:ascii="Times New Roman" w:eastAsia="SimSun" w:hAnsi="Times New Roman" w:cs="Times New Roman"/>
          <w:color w:val="1F497D"/>
          <w:kern w:val="0"/>
          <w:sz w:val="22"/>
        </w:rPr>
        <w:t xml:space="preserve"> willing to help, I will send you the academic reference submission links one after another.</w:t>
      </w:r>
    </w:p>
    <w:p w14:paraId="2A9E524A" w14:textId="00DD8253" w:rsidR="005C7E41" w:rsidRPr="0033750C" w:rsidRDefault="005C7E41" w:rsidP="005C7E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academic life. Hope I can get your support this time.</w:t>
      </w:r>
      <w:r w:rsidR="00116087" w:rsidRPr="0033750C">
        <w:rPr>
          <w:rFonts w:ascii="Times New Roman" w:hAnsi="Times New Roman" w:cs="Times New Roman"/>
        </w:rPr>
        <w:t xml:space="preserve"> </w:t>
      </w:r>
      <w:r w:rsidR="00116087" w:rsidRPr="0033750C">
        <w:rPr>
          <w:rFonts w:ascii="Times New Roman" w:eastAsia="SimSun" w:hAnsi="Times New Roman" w:cs="Times New Roman"/>
          <w:color w:val="1F497D"/>
          <w:kern w:val="0"/>
          <w:sz w:val="22"/>
        </w:rPr>
        <w:t>Your strong recommendation is very important to my success.</w:t>
      </w:r>
      <w:r w:rsidRPr="0033750C">
        <w:rPr>
          <w:rFonts w:ascii="Times New Roman" w:eastAsia="SimSun" w:hAnsi="Times New Roman" w:cs="Times New Roman"/>
          <w:color w:val="1F497D"/>
          <w:kern w:val="0"/>
          <w:sz w:val="22"/>
        </w:rPr>
        <w:t xml:space="preserve"> Thank you!</w:t>
      </w:r>
    </w:p>
    <w:p w14:paraId="16C7B089" w14:textId="77777777" w:rsidR="005C7E41" w:rsidRPr="0033750C" w:rsidRDefault="005C7E41" w:rsidP="005C7E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05CC2E79" w14:textId="77777777" w:rsidR="005C7E41" w:rsidRPr="0033750C" w:rsidRDefault="005C7E41" w:rsidP="005C7E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61766F2" w14:textId="77777777" w:rsidR="00387371" w:rsidRPr="0033750C" w:rsidRDefault="005C7E41" w:rsidP="005C7E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2DBD1E" w14:textId="77777777" w:rsidR="00387371" w:rsidRPr="0033750C" w:rsidRDefault="00387371" w:rsidP="005C7E41">
      <w:pPr>
        <w:widowControl/>
        <w:jc w:val="left"/>
        <w:rPr>
          <w:rFonts w:ascii="Times New Roman" w:eastAsia="SimSun" w:hAnsi="Times New Roman" w:cs="Times New Roman"/>
          <w:color w:val="1F497D"/>
          <w:kern w:val="0"/>
          <w:sz w:val="22"/>
        </w:rPr>
      </w:pPr>
    </w:p>
    <w:p w14:paraId="21BCFBBF" w14:textId="69A4C5E6" w:rsidR="00387371" w:rsidRPr="0033750C" w:rsidRDefault="00387371" w:rsidP="00387371">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Dean Chyu,  </w:t>
      </w:r>
    </w:p>
    <w:p w14:paraId="51AEA7C9" w14:textId="59719988" w:rsidR="00387371" w:rsidRPr="0033750C" w:rsidRDefault="00387371" w:rsidP="00387371">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I feel honored to receive your email. Thank you for informing me of that. I will follow up the progress of recommendation letter with Ms. Mou.</w:t>
      </w:r>
    </w:p>
    <w:p w14:paraId="761BED8A" w14:textId="38C332A6" w:rsidR="00387371" w:rsidRPr="0033750C" w:rsidRDefault="00387371" w:rsidP="00387371">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ake care and stay safe!</w:t>
      </w:r>
    </w:p>
    <w:p w14:paraId="64855C03" w14:textId="77777777" w:rsidR="00387371" w:rsidRPr="0033750C" w:rsidRDefault="00387371" w:rsidP="00387371">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6B27DC11" w14:textId="77777777" w:rsidR="00387371" w:rsidRPr="0033750C" w:rsidRDefault="00387371" w:rsidP="00387371">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77246107" w14:textId="3AD51906" w:rsidR="005C7E41" w:rsidRPr="0033750C" w:rsidRDefault="005C7E41" w:rsidP="005C7E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bookmarkEnd w:id="73"/>
    <w:bookmarkEnd w:id="74"/>
    <w:p w14:paraId="1EA7706E" w14:textId="3DB5810B" w:rsidR="008A3F1A" w:rsidRPr="0033750C" w:rsidRDefault="008A3F1A" w:rsidP="008A3F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1890E00A" w14:textId="6BF9845A" w:rsidR="008A3F1A" w:rsidRPr="0033750C" w:rsidRDefault="008A3F1A" w:rsidP="008A3F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ichuan University-Pittsburgh Institute (SCUPI), majoring in Mechanical Engineering. My Travel Photo Collection is attached to this email.</w:t>
      </w:r>
    </w:p>
    <w:p w14:paraId="08EF9C54" w14:textId="77777777" w:rsidR="008A3F1A" w:rsidRPr="0033750C" w:rsidRDefault="008A3F1A" w:rsidP="008A3F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B4CFAEF" w14:textId="77777777" w:rsidR="008A3F1A" w:rsidRPr="0033750C" w:rsidRDefault="008A3F1A" w:rsidP="008A3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74F2B8C6" w14:textId="03439A6A" w:rsidR="008A3F1A" w:rsidRPr="0033750C" w:rsidRDefault="008A3F1A" w:rsidP="008A3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1260171E" w14:textId="14289BEE" w:rsidR="00B47DE8" w:rsidRPr="0033750C" w:rsidRDefault="00B47DE8" w:rsidP="00B47D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r w:rsidR="006E6603" w:rsidRPr="0033750C">
        <w:rPr>
          <w:rFonts w:ascii="Times New Roman" w:eastAsia="SimSun" w:hAnsi="Times New Roman" w:cs="Times New Roman"/>
          <w:color w:val="1F497D"/>
          <w:kern w:val="0"/>
          <w:sz w:val="22"/>
        </w:rPr>
        <w:t>Akbarzadeh</w:t>
      </w:r>
      <w:r w:rsidRPr="0033750C">
        <w:rPr>
          <w:rFonts w:ascii="Times New Roman" w:eastAsia="SimSun" w:hAnsi="Times New Roman" w:cs="Times New Roman"/>
          <w:color w:val="1F497D"/>
          <w:kern w:val="0"/>
          <w:sz w:val="22"/>
        </w:rPr>
        <w:t>,</w:t>
      </w:r>
    </w:p>
    <w:p w14:paraId="0B63A129" w14:textId="4B996553" w:rsidR="00B47DE8" w:rsidRPr="0033750C" w:rsidRDefault="00B47DE8" w:rsidP="00B47D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w:t>
      </w:r>
      <w:r w:rsidR="00F428E5" w:rsidRPr="0033750C">
        <w:rPr>
          <w:rFonts w:ascii="Times New Roman" w:eastAsia="SimSun" w:hAnsi="Times New Roman" w:cs="Times New Roman"/>
          <w:color w:val="1F497D"/>
          <w:kern w:val="0"/>
          <w:sz w:val="22"/>
        </w:rPr>
        <w:t>very much for your notification</w:t>
      </w:r>
      <w:r w:rsidRPr="0033750C">
        <w:rPr>
          <w:rFonts w:ascii="Times New Roman" w:eastAsia="SimSun" w:hAnsi="Times New Roman" w:cs="Times New Roman"/>
          <w:color w:val="1F497D"/>
          <w:kern w:val="0"/>
          <w:sz w:val="22"/>
        </w:rPr>
        <w:t>. I think about it</w:t>
      </w:r>
      <w:r w:rsidR="00C3034D" w:rsidRPr="0033750C">
        <w:rPr>
          <w:rFonts w:ascii="Times New Roman" w:eastAsia="SimSun" w:hAnsi="Times New Roman" w:cs="Times New Roman"/>
          <w:color w:val="1F497D"/>
          <w:kern w:val="0"/>
          <w:sz w:val="22"/>
        </w:rPr>
        <w:t xml:space="preserve"> again and again</w:t>
      </w:r>
      <w:r w:rsidRPr="0033750C">
        <w:rPr>
          <w:rFonts w:ascii="Times New Roman" w:eastAsia="SimSun" w:hAnsi="Times New Roman" w:cs="Times New Roman"/>
          <w:color w:val="1F497D"/>
          <w:kern w:val="0"/>
          <w:sz w:val="22"/>
        </w:rPr>
        <w:t xml:space="preserve">, and I always feel very guilty </w:t>
      </w:r>
      <w:r w:rsidR="00C3034D" w:rsidRPr="0033750C">
        <w:rPr>
          <w:rFonts w:ascii="Times New Roman" w:eastAsia="SimSun" w:hAnsi="Times New Roman" w:cs="Times New Roman"/>
          <w:color w:val="1F497D"/>
          <w:kern w:val="0"/>
          <w:sz w:val="22"/>
        </w:rPr>
        <w:t>and still very entangled</w:t>
      </w:r>
      <w:r w:rsidR="00F428E5" w:rsidRPr="0033750C">
        <w:rPr>
          <w:rFonts w:ascii="Times New Roman" w:eastAsia="SimSun" w:hAnsi="Times New Roman" w:cs="Times New Roman"/>
          <w:color w:val="1F497D"/>
          <w:kern w:val="0"/>
          <w:sz w:val="22"/>
        </w:rPr>
        <w:t xml:space="preserve"> in my heart</w:t>
      </w:r>
      <w:r w:rsidRPr="0033750C">
        <w:rPr>
          <w:rFonts w:ascii="Times New Roman" w:eastAsia="SimSun" w:hAnsi="Times New Roman" w:cs="Times New Roman"/>
          <w:color w:val="1F497D"/>
          <w:kern w:val="0"/>
          <w:sz w:val="22"/>
        </w:rPr>
        <w:t>. I worked hard to prepare for the TOEFL during the summer vacation because I wanted to go to Switzerland or Sweden to study and research in the direction of precision manufacturing. I very much appreciate and admire professo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nthusiasm in the field of </w:t>
      </w:r>
      <w:r w:rsidR="006E6603" w:rsidRPr="0033750C">
        <w:rPr>
          <w:rFonts w:ascii="Times New Roman" w:eastAsia="SimSun" w:hAnsi="Times New Roman" w:cs="Times New Roman"/>
          <w:color w:val="1F497D"/>
          <w:kern w:val="0"/>
          <w:sz w:val="22"/>
        </w:rPr>
        <w:t>bio-inspired hierarchical multifunctional metamaterials</w:t>
      </w:r>
      <w:r w:rsidRPr="0033750C">
        <w:rPr>
          <w:rFonts w:ascii="Times New Roman" w:eastAsia="SimSun" w:hAnsi="Times New Roman" w:cs="Times New Roman"/>
          <w:color w:val="1F497D"/>
          <w:kern w:val="0"/>
          <w:sz w:val="22"/>
        </w:rPr>
        <w:t>. I also hope that I can continue to communicate with you during the graduate</w:t>
      </w:r>
      <w:r w:rsidR="00F428E5" w:rsidRPr="0033750C">
        <w:rPr>
          <w:rFonts w:ascii="Times New Roman" w:eastAsia="SimSun" w:hAnsi="Times New Roman" w:cs="Times New Roman"/>
          <w:color w:val="1F497D"/>
          <w:kern w:val="0"/>
          <w:sz w:val="22"/>
        </w:rPr>
        <w:t xml:space="preserve"> </w:t>
      </w:r>
      <w:proofErr w:type="gramStart"/>
      <w:r w:rsidR="00F428E5" w:rsidRPr="0033750C">
        <w:rPr>
          <w:rFonts w:ascii="Times New Roman" w:eastAsia="SimSun" w:hAnsi="Times New Roman" w:cs="Times New Roman"/>
          <w:color w:val="1F497D"/>
          <w:kern w:val="0"/>
          <w:sz w:val="22"/>
        </w:rPr>
        <w:t>study</w:t>
      </w:r>
      <w:r w:rsidRPr="0033750C">
        <w:rPr>
          <w:rFonts w:ascii="Times New Roman" w:eastAsia="SimSun" w:hAnsi="Times New Roman" w:cs="Times New Roman"/>
          <w:color w:val="1F497D"/>
          <w:kern w:val="0"/>
          <w:sz w:val="22"/>
        </w:rPr>
        <w:t>, and</w:t>
      </w:r>
      <w:proofErr w:type="gramEnd"/>
      <w:r w:rsidRPr="0033750C">
        <w:rPr>
          <w:rFonts w:ascii="Times New Roman" w:eastAsia="SimSun" w:hAnsi="Times New Roman" w:cs="Times New Roman"/>
          <w:color w:val="1F497D"/>
          <w:kern w:val="0"/>
          <w:sz w:val="22"/>
        </w:rPr>
        <w:t xml:space="preserve"> ask you for advice on related academic issues. I am very sorry for the trouble to </w:t>
      </w:r>
      <w:r w:rsidR="00594404" w:rsidRPr="0033750C">
        <w:rPr>
          <w:rFonts w:ascii="Times New Roman" w:eastAsia="SimSun" w:hAnsi="Times New Roman" w:cs="Times New Roman"/>
          <w:color w:val="1F497D"/>
          <w:kern w:val="0"/>
          <w:sz w:val="22"/>
        </w:rPr>
        <w:t>you</w:t>
      </w:r>
      <w:r w:rsidRPr="0033750C">
        <w:rPr>
          <w:rFonts w:ascii="Times New Roman" w:eastAsia="SimSun" w:hAnsi="Times New Roman" w:cs="Times New Roman"/>
          <w:color w:val="1F497D"/>
          <w:kern w:val="0"/>
          <w:sz w:val="22"/>
        </w:rPr>
        <w:t xml:space="preserve">. Please forgive me. I wish </w:t>
      </w:r>
      <w:r w:rsidR="00F428E5" w:rsidRPr="0033750C">
        <w:rPr>
          <w:rFonts w:ascii="Times New Roman" w:eastAsia="SimSun" w:hAnsi="Times New Roman" w:cs="Times New Roman"/>
          <w:color w:val="1F497D"/>
          <w:kern w:val="0"/>
          <w:sz w:val="22"/>
        </w:rPr>
        <w:t>you</w:t>
      </w:r>
      <w:r w:rsidRPr="0033750C">
        <w:rPr>
          <w:rFonts w:ascii="Times New Roman" w:eastAsia="SimSun" w:hAnsi="Times New Roman" w:cs="Times New Roman"/>
          <w:color w:val="1F497D"/>
          <w:kern w:val="0"/>
          <w:sz w:val="22"/>
        </w:rPr>
        <w:t xml:space="preserve"> good health and success!</w:t>
      </w:r>
    </w:p>
    <w:p w14:paraId="082A4B69" w14:textId="77777777" w:rsidR="00B47DE8" w:rsidRPr="0033750C" w:rsidRDefault="00B47DE8" w:rsidP="00B47D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99BA062" w14:textId="77777777" w:rsidR="00B47DE8" w:rsidRPr="0033750C" w:rsidRDefault="00B47DE8" w:rsidP="00B47D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311E31" w14:textId="77777777" w:rsidR="00B47DE8" w:rsidRPr="0033750C" w:rsidRDefault="00B47D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5002031" w14:textId="21871B5A" w:rsidR="00140CB5" w:rsidRPr="0033750C" w:rsidRDefault="00140CB5" w:rsidP="00140CB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ing Academic Reference from SCUPI 2018</w:t>
      </w:r>
    </w:p>
    <w:p w14:paraId="20DFF84E" w14:textId="75073EAA" w:rsidR="00140CB5" w:rsidRPr="0033750C" w:rsidRDefault="00140CB5" w:rsidP="00140CB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4B458F98" w14:textId="6BD04848"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I am writing to invite you to help me complete the academic reference.</w:t>
      </w:r>
    </w:p>
    <w:p w14:paraId="46A28A18"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PhD study in the Chinese University of Hong Kong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want to apply for Hong Kong PhD Fellowship Scheme (HKPFS). Here is an introduction to HKPFS.</w:t>
      </w:r>
    </w:p>
    <w:p w14:paraId="64988652"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ng Kong PhD Fellowship Scheme </w:t>
      </w:r>
    </w:p>
    <w:p w14:paraId="4A65DC31" w14:textId="77777777" w:rsidR="00140CB5" w:rsidRPr="0033750C" w:rsidRDefault="00140CB5" w:rsidP="00140CB5">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stablished by the Hong Kong Research Grants Council (RGC) in 2009.</w:t>
      </w:r>
    </w:p>
    <w:p w14:paraId="40BD2CED" w14:textId="2920009F" w:rsidR="00140CB5" w:rsidRPr="0033750C" w:rsidRDefault="00140CB5" w:rsidP="00140CB5">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ims to attract the best and brightest students in the world to pursue their PhD </w:t>
      </w:r>
      <w:proofErr w:type="spellStart"/>
      <w:r w:rsidRPr="0033750C">
        <w:rPr>
          <w:rFonts w:ascii="Times New Roman" w:eastAsia="SimSun" w:hAnsi="Times New Roman" w:cs="Times New Roman"/>
          <w:color w:val="1F497D"/>
          <w:kern w:val="0"/>
          <w:sz w:val="22"/>
        </w:rPr>
        <w:t>programmes</w:t>
      </w:r>
      <w:proofErr w:type="spellEnd"/>
      <w:r w:rsidRPr="0033750C">
        <w:rPr>
          <w:rFonts w:ascii="Times New Roman" w:eastAsia="SimSun" w:hAnsi="Times New Roman" w:cs="Times New Roman"/>
          <w:color w:val="1F497D"/>
          <w:kern w:val="0"/>
          <w:sz w:val="22"/>
        </w:rPr>
        <w:t xml:space="preserve"> in Hong Ko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universities.</w:t>
      </w:r>
    </w:p>
    <w:p w14:paraId="347153DE" w14:textId="77777777" w:rsidR="00140CB5" w:rsidRPr="0033750C" w:rsidRDefault="00140CB5" w:rsidP="00140CB5">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vides a </w:t>
      </w:r>
      <w:r w:rsidRPr="0033750C">
        <w:rPr>
          <w:rFonts w:ascii="Times New Roman" w:eastAsia="SimSun" w:hAnsi="Times New Roman" w:cs="Times New Roman"/>
          <w:b/>
          <w:bCs/>
          <w:color w:val="1F497D"/>
          <w:kern w:val="0"/>
          <w:sz w:val="22"/>
        </w:rPr>
        <w:t>monthly stipend</w:t>
      </w:r>
      <w:r w:rsidRPr="0033750C">
        <w:rPr>
          <w:rFonts w:ascii="Times New Roman" w:eastAsia="SimSun" w:hAnsi="Times New Roman" w:cs="Times New Roman"/>
          <w:color w:val="1F497D"/>
          <w:kern w:val="0"/>
          <w:sz w:val="22"/>
        </w:rPr>
        <w:t> of HK$26,900 (approx. US$3,450) and a </w:t>
      </w:r>
      <w:r w:rsidRPr="0033750C">
        <w:rPr>
          <w:rFonts w:ascii="Times New Roman" w:eastAsia="SimSun" w:hAnsi="Times New Roman" w:cs="Times New Roman"/>
          <w:b/>
          <w:bCs/>
          <w:color w:val="1F497D"/>
          <w:kern w:val="0"/>
          <w:sz w:val="22"/>
        </w:rPr>
        <w:t>conference travel allowance</w:t>
      </w:r>
      <w:r w:rsidRPr="0033750C">
        <w:rPr>
          <w:rFonts w:ascii="Times New Roman" w:eastAsia="SimSun" w:hAnsi="Times New Roman" w:cs="Times New Roman"/>
          <w:color w:val="1F497D"/>
          <w:kern w:val="0"/>
          <w:sz w:val="22"/>
        </w:rPr>
        <w:t> of HK$13,500 (approx. US$1,730) per year during the normative study period for up to three years.</w:t>
      </w:r>
    </w:p>
    <w:p w14:paraId="7AAB4855"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application requires us to have academic references from two professors. I was wondering whether you could do me a favor because I really hope to get your academic reference. If possible, I will send you an invitation link so that you can fill out the form in that link. If you want to know more about me, I have attached my latest CV in the attachment.</w:t>
      </w:r>
    </w:p>
    <w:p w14:paraId="1802D92C"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past academic life. Hope I can get your support this time as well. Thank you!</w:t>
      </w:r>
    </w:p>
    <w:p w14:paraId="40521CDD"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let</w:t>
      </w:r>
      <w:proofErr w:type="gramEnd"/>
      <w:r w:rsidRPr="0033750C">
        <w:rPr>
          <w:rFonts w:ascii="Times New Roman" w:eastAsia="SimSun" w:hAnsi="Times New Roman" w:cs="Times New Roman"/>
          <w:color w:val="1F497D"/>
          <w:kern w:val="0"/>
          <w:sz w:val="22"/>
        </w:rPr>
        <w:t xml:space="preserve"> me update you on my recent progress. My TOEFL score on the test last week came out. It was 99, which is one point short of the target of 100, so I will continue to work hard to take the test well.</w:t>
      </w:r>
    </w:p>
    <w:p w14:paraId="035DFA9F" w14:textId="77777777" w:rsidR="00C818B0" w:rsidRPr="0033750C" w:rsidRDefault="00C818B0" w:rsidP="00C818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11D4CC5" w14:textId="77777777" w:rsidR="00140CB5" w:rsidRPr="0033750C" w:rsidRDefault="00140CB5" w:rsidP="00140C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C17042B" w14:textId="17D54949" w:rsidR="00140CB5" w:rsidRPr="0033750C" w:rsidRDefault="00140CB5" w:rsidP="00140C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6924F2" w14:textId="18BB574B" w:rsidR="00094A90" w:rsidRPr="0033750C" w:rsidRDefault="00094A90" w:rsidP="00140CB5">
      <w:pPr>
        <w:widowControl/>
        <w:jc w:val="left"/>
        <w:rPr>
          <w:rFonts w:ascii="Times New Roman" w:eastAsia="SimSun" w:hAnsi="Times New Roman" w:cs="Times New Roman"/>
          <w:color w:val="1F497D"/>
          <w:kern w:val="0"/>
          <w:sz w:val="22"/>
        </w:rPr>
      </w:pPr>
    </w:p>
    <w:p w14:paraId="6610A9FE" w14:textId="285655A2" w:rsidR="00094A90" w:rsidRPr="0033750C" w:rsidRDefault="00094A90" w:rsidP="00140CB5">
      <w:pPr>
        <w:widowControl/>
        <w:jc w:val="left"/>
        <w:rPr>
          <w:rFonts w:ascii="Times New Roman" w:eastAsia="SimSun" w:hAnsi="Times New Roman" w:cs="Times New Roman"/>
          <w:color w:val="1F497D"/>
          <w:kern w:val="0"/>
          <w:sz w:val="22"/>
        </w:rPr>
      </w:pPr>
    </w:p>
    <w:p w14:paraId="4B921021" w14:textId="77777777" w:rsidR="00094A90" w:rsidRPr="0033750C" w:rsidRDefault="00094A90" w:rsidP="00094A9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3D81B0CF" w14:textId="3314F0CD" w:rsidR="00094A90" w:rsidRPr="0033750C" w:rsidRDefault="00094A90" w:rsidP="00094A9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rom the system display as shown in attachment, CUHK should send you an email manually, because </w:t>
      </w:r>
      <w:r w:rsidR="00281BA5" w:rsidRPr="0033750C">
        <w:rPr>
          <w:rFonts w:ascii="Times New Roman" w:eastAsia="SimSun" w:hAnsi="Times New Roman" w:cs="Times New Roman"/>
          <w:color w:val="1F497D"/>
          <w:kern w:val="0"/>
          <w:sz w:val="22"/>
        </w:rPr>
        <w:t>there is a column named</w:t>
      </w:r>
      <w:r w:rsidRPr="0033750C">
        <w:rPr>
          <w:rFonts w:ascii="Times New Roman" w:eastAsia="SimSun" w:hAnsi="Times New Roman" w:cs="Times New Roman"/>
          <w:color w:val="1F497D"/>
          <w:kern w:val="0"/>
          <w:sz w:val="22"/>
        </w:rPr>
        <w:t xml:space="preserve"> Invitation Sent Date, and this column is still empty. Therefore, </w:t>
      </w:r>
      <w:proofErr w:type="gramStart"/>
      <w:r w:rsidRPr="0033750C">
        <w:rPr>
          <w:rFonts w:ascii="Times New Roman" w:eastAsia="SimSun" w:hAnsi="Times New Roman" w:cs="Times New Roman"/>
          <w:color w:val="1F497D"/>
          <w:kern w:val="0"/>
          <w:sz w:val="22"/>
        </w:rPr>
        <w:t>in the near future</w:t>
      </w:r>
      <w:proofErr w:type="gramEnd"/>
      <w:r w:rsidRPr="0033750C">
        <w:rPr>
          <w:rFonts w:ascii="Times New Roman" w:eastAsia="SimSun" w:hAnsi="Times New Roman" w:cs="Times New Roman"/>
          <w:color w:val="1F497D"/>
          <w:kern w:val="0"/>
          <w:sz w:val="22"/>
        </w:rPr>
        <w:t xml:space="preserve"> you may receive a submission link for academic reference</w:t>
      </w:r>
      <w:r w:rsidR="00281BA5" w:rsidRPr="0033750C">
        <w:rPr>
          <w:rFonts w:ascii="Times New Roman" w:eastAsia="SimSun" w:hAnsi="Times New Roman" w:cs="Times New Roman"/>
          <w:color w:val="1F497D"/>
          <w:kern w:val="0"/>
          <w:sz w:val="22"/>
        </w:rPr>
        <w:t>, so there is still plenty of time</w:t>
      </w:r>
      <w:r w:rsidRPr="0033750C">
        <w:rPr>
          <w:rFonts w:ascii="Times New Roman" w:eastAsia="SimSun" w:hAnsi="Times New Roman" w:cs="Times New Roman"/>
          <w:color w:val="1F497D"/>
          <w:kern w:val="0"/>
          <w:sz w:val="22"/>
        </w:rPr>
        <w:t>. In addition, the Submission Due Date is December 15th. Thank you again for your help.</w:t>
      </w:r>
    </w:p>
    <w:p w14:paraId="10845C65" w14:textId="77777777" w:rsidR="00700707" w:rsidRPr="0033750C" w:rsidRDefault="00700707" w:rsidP="007007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0D94E4E" w14:textId="51C1C6C1" w:rsidR="00700707" w:rsidRPr="0033750C" w:rsidRDefault="00700707" w:rsidP="007007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F2BC46" w14:textId="282D7AF6" w:rsidR="00D609E5" w:rsidRPr="0033750C" w:rsidRDefault="00D609E5" w:rsidP="00700707">
      <w:pPr>
        <w:widowControl/>
        <w:jc w:val="left"/>
        <w:rPr>
          <w:rFonts w:ascii="Times New Roman" w:eastAsia="SimSun" w:hAnsi="Times New Roman" w:cs="Times New Roman"/>
          <w:color w:val="1F497D"/>
          <w:kern w:val="0"/>
          <w:sz w:val="22"/>
        </w:rPr>
      </w:pPr>
    </w:p>
    <w:p w14:paraId="7CB425DF" w14:textId="77777777" w:rsidR="00D609E5" w:rsidRPr="0033750C" w:rsidRDefault="00D609E5" w:rsidP="00D609E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4CB64CF4" w14:textId="77777777" w:rsidR="00C818B0" w:rsidRPr="0033750C" w:rsidRDefault="00B47BA4" w:rsidP="00C818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w:t>
      </w:r>
      <w:r w:rsidR="00D609E5" w:rsidRPr="0033750C">
        <w:rPr>
          <w:rFonts w:ascii="Times New Roman" w:eastAsia="SimSun" w:hAnsi="Times New Roman" w:cs="Times New Roman"/>
          <w:color w:val="1F497D"/>
          <w:kern w:val="0"/>
          <w:sz w:val="22"/>
        </w:rPr>
        <w:t>The system shows</w:t>
      </w:r>
      <w:r w:rsidRPr="0033750C">
        <w:rPr>
          <w:rFonts w:ascii="Times New Roman" w:eastAsia="SimSun" w:hAnsi="Times New Roman" w:cs="Times New Roman"/>
          <w:color w:val="1F497D"/>
          <w:kern w:val="0"/>
          <w:sz w:val="22"/>
        </w:rPr>
        <w:t xml:space="preserve"> that CUHK has sent you a link to fill out the academic reference. </w:t>
      </w:r>
      <w:r w:rsidR="00C818B0" w:rsidRPr="0033750C">
        <w:rPr>
          <w:rFonts w:ascii="Times New Roman" w:eastAsia="SimSun" w:hAnsi="Times New Roman" w:cs="Times New Roman"/>
          <w:color w:val="1F497D"/>
          <w:kern w:val="0"/>
          <w:sz w:val="22"/>
        </w:rPr>
        <w:t xml:space="preserve">Thank you for your help. </w:t>
      </w:r>
    </w:p>
    <w:p w14:paraId="77F5B064" w14:textId="49FEB292" w:rsidR="00C818B0" w:rsidRPr="0033750C" w:rsidRDefault="00C818B0" w:rsidP="00C818B0">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could</w:t>
      </w:r>
      <w:proofErr w:type="gramEnd"/>
      <w:r w:rsidRPr="0033750C">
        <w:rPr>
          <w:rFonts w:ascii="Times New Roman" w:eastAsia="SimSun" w:hAnsi="Times New Roman" w:cs="Times New Roman"/>
          <w:color w:val="1F497D"/>
          <w:kern w:val="0"/>
          <w:sz w:val="22"/>
        </w:rPr>
        <w:t xml:space="preserve"> you be so kind to do me a favor to glance at my in-class work last week? The only difference between my answer and the solution posted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is the </w:t>
      </w:r>
      <w:r w:rsidRPr="0033750C">
        <w:rPr>
          <w:rFonts w:ascii="Times New Roman" w:eastAsia="SimSun" w:hAnsi="Times New Roman" w:cs="Times New Roman"/>
          <w:color w:val="1F497D"/>
          <w:kern w:val="0"/>
          <w:sz w:val="22"/>
        </w:rPr>
        <w:lastRenderedPageBreak/>
        <w:t xml:space="preserve">data read from graph. But in the class, you told us the data is approximately 2. So, I use 2 for calculation but this in-class work was deducted 30 points off. </w:t>
      </w:r>
    </w:p>
    <w:p w14:paraId="6E89D8CC" w14:textId="7B70B884" w:rsidR="00C818B0" w:rsidRPr="0033750C" w:rsidRDefault="00C818B0" w:rsidP="00C818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F65A074" w14:textId="77777777" w:rsidR="00D609E5" w:rsidRPr="0033750C" w:rsidRDefault="00D609E5" w:rsidP="00D609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C975FB" w14:textId="77777777" w:rsidR="00D609E5" w:rsidRPr="0033750C" w:rsidRDefault="00D609E5" w:rsidP="00D609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D2E550" w14:textId="77777777" w:rsidR="00D609E5" w:rsidRPr="0033750C" w:rsidRDefault="00D609E5" w:rsidP="00700707">
      <w:pPr>
        <w:widowControl/>
        <w:jc w:val="left"/>
        <w:rPr>
          <w:rFonts w:ascii="Times New Roman" w:eastAsia="SimSun" w:hAnsi="Times New Roman" w:cs="Times New Roman"/>
          <w:color w:val="1F497D"/>
          <w:kern w:val="0"/>
          <w:sz w:val="22"/>
        </w:rPr>
      </w:pPr>
    </w:p>
    <w:p w14:paraId="4566B6EC" w14:textId="77777777" w:rsidR="00700707" w:rsidRPr="0033750C" w:rsidRDefault="00700707" w:rsidP="00094A90">
      <w:pPr>
        <w:widowControl/>
        <w:ind w:firstLine="420"/>
        <w:jc w:val="left"/>
        <w:rPr>
          <w:rFonts w:ascii="Times New Roman" w:eastAsia="SimSun" w:hAnsi="Times New Roman" w:cs="Times New Roman"/>
          <w:color w:val="1F497D"/>
          <w:kern w:val="0"/>
          <w:sz w:val="22"/>
        </w:rPr>
      </w:pPr>
    </w:p>
    <w:p w14:paraId="131FF1F5" w14:textId="77777777" w:rsidR="00094A90" w:rsidRPr="0033750C" w:rsidRDefault="00094A90" w:rsidP="00140CB5">
      <w:pPr>
        <w:widowControl/>
        <w:jc w:val="left"/>
        <w:rPr>
          <w:rFonts w:ascii="Times New Roman" w:eastAsia="SimSun" w:hAnsi="Times New Roman" w:cs="Times New Roman"/>
          <w:color w:val="1F497D"/>
          <w:kern w:val="0"/>
          <w:sz w:val="22"/>
        </w:rPr>
      </w:pPr>
    </w:p>
    <w:p w14:paraId="760D3D93" w14:textId="77777777" w:rsidR="00140CB5" w:rsidRPr="0033750C" w:rsidRDefault="00140C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9196227" w14:textId="41911631" w:rsidR="00AC3D74" w:rsidRPr="0033750C" w:rsidRDefault="00AC3D74" w:rsidP="00AC3D7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ing Academic Reference from SCUPI 2018</w:t>
      </w:r>
    </w:p>
    <w:p w14:paraId="5DD75A04" w14:textId="77777777" w:rsidR="00AC3D74" w:rsidRPr="0033750C" w:rsidRDefault="00AC3D74" w:rsidP="00AC3D7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9A5425E" w14:textId="03CE3C99"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w:t>
      </w:r>
      <w:r w:rsidR="00140CB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I am writing to invite you to help me complete the academic reference.</w:t>
      </w:r>
    </w:p>
    <w:p w14:paraId="6C041CBC" w14:textId="153A1DEF"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PhD study in the Chinese University of Hong Kong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want to apply for Hong Kong PhD Fellowship Scheme (HKPFS). Here is an introduction to HKPFS.</w:t>
      </w:r>
    </w:p>
    <w:p w14:paraId="2684E325" w14:textId="5D5029A5"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ng Kong PhD Fellowship Scheme </w:t>
      </w:r>
    </w:p>
    <w:p w14:paraId="530AD0D1" w14:textId="77777777" w:rsidR="00AC3D74" w:rsidRPr="0033750C" w:rsidRDefault="00AC3D74" w:rsidP="00AC3D74">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stablished by the Hong Kong Research Grants Council (RGC) in 2009.</w:t>
      </w:r>
    </w:p>
    <w:p w14:paraId="60F9BB9D" w14:textId="507BDEB0" w:rsidR="00AC3D74" w:rsidRPr="0033750C" w:rsidRDefault="00AC3D74" w:rsidP="00AC3D74">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ims to attract the best and brightest students in the world to pursue their PhD </w:t>
      </w:r>
      <w:proofErr w:type="spellStart"/>
      <w:r w:rsidRPr="0033750C">
        <w:rPr>
          <w:rFonts w:ascii="Times New Roman" w:eastAsia="SimSun" w:hAnsi="Times New Roman" w:cs="Times New Roman"/>
          <w:color w:val="1F497D"/>
          <w:kern w:val="0"/>
          <w:sz w:val="22"/>
        </w:rPr>
        <w:t>programmes</w:t>
      </w:r>
      <w:proofErr w:type="spellEnd"/>
      <w:r w:rsidRPr="0033750C">
        <w:rPr>
          <w:rFonts w:ascii="Times New Roman" w:eastAsia="SimSun" w:hAnsi="Times New Roman" w:cs="Times New Roman"/>
          <w:color w:val="1F497D"/>
          <w:kern w:val="0"/>
          <w:sz w:val="22"/>
        </w:rPr>
        <w:t xml:space="preserve"> in Hong Ko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universities.</w:t>
      </w:r>
    </w:p>
    <w:p w14:paraId="679F6022" w14:textId="77777777" w:rsidR="00AC3D74" w:rsidRPr="0033750C" w:rsidRDefault="00AC3D74" w:rsidP="00AC3D74">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vides a </w:t>
      </w:r>
      <w:r w:rsidRPr="0033750C">
        <w:rPr>
          <w:rFonts w:ascii="Times New Roman" w:eastAsia="SimSun" w:hAnsi="Times New Roman" w:cs="Times New Roman"/>
          <w:b/>
          <w:bCs/>
          <w:color w:val="1F497D"/>
          <w:kern w:val="0"/>
          <w:sz w:val="22"/>
        </w:rPr>
        <w:t>monthly stipend</w:t>
      </w:r>
      <w:r w:rsidRPr="0033750C">
        <w:rPr>
          <w:rFonts w:ascii="Times New Roman" w:eastAsia="SimSun" w:hAnsi="Times New Roman" w:cs="Times New Roman"/>
          <w:color w:val="1F497D"/>
          <w:kern w:val="0"/>
          <w:sz w:val="22"/>
        </w:rPr>
        <w:t> of HK$26,900 (approx. US$3,450) and a </w:t>
      </w:r>
      <w:r w:rsidRPr="0033750C">
        <w:rPr>
          <w:rFonts w:ascii="Times New Roman" w:eastAsia="SimSun" w:hAnsi="Times New Roman" w:cs="Times New Roman"/>
          <w:b/>
          <w:bCs/>
          <w:color w:val="1F497D"/>
          <w:kern w:val="0"/>
          <w:sz w:val="22"/>
        </w:rPr>
        <w:t>conference travel allowance</w:t>
      </w:r>
      <w:r w:rsidRPr="0033750C">
        <w:rPr>
          <w:rFonts w:ascii="Times New Roman" w:eastAsia="SimSun" w:hAnsi="Times New Roman" w:cs="Times New Roman"/>
          <w:color w:val="1F497D"/>
          <w:kern w:val="0"/>
          <w:sz w:val="22"/>
        </w:rPr>
        <w:t> of HK$13,500 (approx. US$1,730) per year during the normative study period for up to three years.</w:t>
      </w:r>
    </w:p>
    <w:p w14:paraId="5CB884D8" w14:textId="49EF7FEC" w:rsidR="00AC3D74" w:rsidRPr="0033750C" w:rsidRDefault="00525B31" w:rsidP="00525B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application requires us to have academic references from two professors. I was wondering whether you could do me a favor because I really hope to get your academic reference. If possible, I will send you an invitation </w:t>
      </w:r>
      <w:r w:rsidR="00831CD9" w:rsidRPr="0033750C">
        <w:rPr>
          <w:rFonts w:ascii="Times New Roman" w:eastAsia="SimSun" w:hAnsi="Times New Roman" w:cs="Times New Roman"/>
          <w:color w:val="1F497D"/>
          <w:kern w:val="0"/>
          <w:sz w:val="22"/>
        </w:rPr>
        <w:t>link so that you can fill out the form in that link</w:t>
      </w:r>
      <w:r w:rsidRPr="0033750C">
        <w:rPr>
          <w:rFonts w:ascii="Times New Roman" w:eastAsia="SimSun" w:hAnsi="Times New Roman" w:cs="Times New Roman"/>
          <w:color w:val="1F497D"/>
          <w:kern w:val="0"/>
          <w:sz w:val="22"/>
        </w:rPr>
        <w:t>. If you want to know more about me, I have attached my</w:t>
      </w:r>
      <w:r w:rsidR="00831CD9" w:rsidRPr="0033750C">
        <w:rPr>
          <w:rFonts w:ascii="Times New Roman" w:eastAsia="SimSun" w:hAnsi="Times New Roman" w:cs="Times New Roman"/>
          <w:color w:val="1F497D"/>
          <w:kern w:val="0"/>
          <w:sz w:val="22"/>
        </w:rPr>
        <w:t xml:space="preserve"> latest</w:t>
      </w:r>
      <w:r w:rsidRPr="0033750C">
        <w:rPr>
          <w:rFonts w:ascii="Times New Roman" w:eastAsia="SimSun" w:hAnsi="Times New Roman" w:cs="Times New Roman"/>
          <w:color w:val="1F497D"/>
          <w:kern w:val="0"/>
          <w:sz w:val="22"/>
        </w:rPr>
        <w:t xml:space="preserve"> CV in the attachment.</w:t>
      </w:r>
    </w:p>
    <w:p w14:paraId="74CF5919" w14:textId="30A6152D"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past academic life. Hope I can get your support this time as well. Thank you!</w:t>
      </w:r>
    </w:p>
    <w:p w14:paraId="6E872388" w14:textId="0FBC3A33" w:rsidR="00831CD9" w:rsidRPr="0033750C" w:rsidRDefault="00831CD9" w:rsidP="00AC3D74">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let</w:t>
      </w:r>
      <w:proofErr w:type="gramEnd"/>
      <w:r w:rsidRPr="0033750C">
        <w:rPr>
          <w:rFonts w:ascii="Times New Roman" w:eastAsia="SimSun" w:hAnsi="Times New Roman" w:cs="Times New Roman"/>
          <w:color w:val="1F497D"/>
          <w:kern w:val="0"/>
          <w:sz w:val="22"/>
        </w:rPr>
        <w:t xml:space="preserve"> me update you on my recent progress. My TOEFL score on the test last week came out. It was 99, which is one point short of the target of 100, so I will continue to work hard to take the test well.</w:t>
      </w:r>
    </w:p>
    <w:p w14:paraId="5199F736" w14:textId="77777777"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AADB873" w14:textId="77777777" w:rsidR="00AC3D74" w:rsidRPr="0033750C" w:rsidRDefault="00AC3D74" w:rsidP="00AC3D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89C17D" w14:textId="7C25205C" w:rsidR="00AC3D74" w:rsidRPr="0033750C" w:rsidRDefault="00AC3D74" w:rsidP="00AC3D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5773AA" w14:textId="30FD1F8B" w:rsidR="00700707" w:rsidRPr="0033750C" w:rsidRDefault="00700707" w:rsidP="00AC3D74">
      <w:pPr>
        <w:widowControl/>
        <w:jc w:val="left"/>
        <w:rPr>
          <w:rFonts w:ascii="Times New Roman" w:eastAsia="SimSun" w:hAnsi="Times New Roman" w:cs="Times New Roman"/>
          <w:color w:val="1F497D"/>
          <w:kern w:val="0"/>
          <w:sz w:val="22"/>
        </w:rPr>
      </w:pPr>
    </w:p>
    <w:p w14:paraId="6C7FB0C9" w14:textId="1298BB31" w:rsidR="00700707" w:rsidRPr="0033750C" w:rsidRDefault="00700707" w:rsidP="0070070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9ADF60B" w14:textId="77777777" w:rsidR="00700707" w:rsidRPr="0033750C" w:rsidRDefault="00700707" w:rsidP="0070070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rom the system display as shown in attachment, CUHK should send you an email manually, because there is a column named Invitation Sent Date, and this column is still empty. Therefore, </w:t>
      </w:r>
      <w:proofErr w:type="gramStart"/>
      <w:r w:rsidRPr="0033750C">
        <w:rPr>
          <w:rFonts w:ascii="Times New Roman" w:eastAsia="SimSun" w:hAnsi="Times New Roman" w:cs="Times New Roman"/>
          <w:color w:val="1F497D"/>
          <w:kern w:val="0"/>
          <w:sz w:val="22"/>
        </w:rPr>
        <w:t>in the near future</w:t>
      </w:r>
      <w:proofErr w:type="gramEnd"/>
      <w:r w:rsidRPr="0033750C">
        <w:rPr>
          <w:rFonts w:ascii="Times New Roman" w:eastAsia="SimSun" w:hAnsi="Times New Roman" w:cs="Times New Roman"/>
          <w:color w:val="1F497D"/>
          <w:kern w:val="0"/>
          <w:sz w:val="22"/>
        </w:rPr>
        <w:t xml:space="preserve"> you may receive a submission link for academic reference, so there is still plenty of time. In addition, the Submission Due Date is December 15th. Thank you again for your help.</w:t>
      </w:r>
    </w:p>
    <w:p w14:paraId="21C4FAE9" w14:textId="77777777" w:rsidR="00700707" w:rsidRPr="0033750C" w:rsidRDefault="00700707" w:rsidP="007007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DA7A50" w14:textId="77777777" w:rsidR="00700707" w:rsidRPr="0033750C" w:rsidRDefault="00700707" w:rsidP="007007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AFE8B7" w14:textId="77777777" w:rsidR="00700707" w:rsidRPr="0033750C" w:rsidRDefault="00700707" w:rsidP="00AC3D74">
      <w:pPr>
        <w:widowControl/>
        <w:jc w:val="left"/>
        <w:rPr>
          <w:rFonts w:ascii="Times New Roman" w:eastAsia="SimSun" w:hAnsi="Times New Roman" w:cs="Times New Roman"/>
          <w:color w:val="1F497D"/>
          <w:kern w:val="0"/>
          <w:sz w:val="22"/>
        </w:rPr>
      </w:pPr>
    </w:p>
    <w:p w14:paraId="3A7A18E2" w14:textId="77777777" w:rsidR="00AC3D74" w:rsidRPr="0033750C" w:rsidRDefault="00AC3D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6D5A1B" w14:textId="6C314D94" w:rsidR="006D00FD" w:rsidRPr="0033750C" w:rsidRDefault="006D00FD" w:rsidP="006D00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7DD8FC9D" w14:textId="14A53D53" w:rsidR="003408CE" w:rsidRPr="0033750C" w:rsidRDefault="003408CE" w:rsidP="003408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report to you the latest </w:t>
      </w:r>
      <w:r w:rsidR="00D609E5" w:rsidRPr="0033750C">
        <w:rPr>
          <w:rFonts w:ascii="Times New Roman" w:eastAsia="SimSun" w:hAnsi="Times New Roman" w:cs="Times New Roman"/>
          <w:color w:val="1F497D"/>
          <w:kern w:val="0"/>
          <w:sz w:val="22"/>
        </w:rPr>
        <w:t>progress</w:t>
      </w:r>
      <w:r w:rsidRPr="0033750C">
        <w:rPr>
          <w:rFonts w:ascii="Times New Roman" w:eastAsia="SimSun" w:hAnsi="Times New Roman" w:cs="Times New Roman"/>
          <w:color w:val="1F497D"/>
          <w:kern w:val="0"/>
          <w:sz w:val="22"/>
        </w:rPr>
        <w:t>.</w:t>
      </w:r>
    </w:p>
    <w:p w14:paraId="714CC544" w14:textId="6788F3C7" w:rsidR="003408CE" w:rsidRPr="0033750C" w:rsidRDefault="005056A0" w:rsidP="003408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w:t>
      </w:r>
      <w:r w:rsidR="00D609E5"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application, </w:t>
      </w:r>
      <w:r w:rsidR="00280BEA" w:rsidRPr="0033750C">
        <w:rPr>
          <w:rFonts w:ascii="Times New Roman" w:eastAsia="SimSun" w:hAnsi="Times New Roman" w:cs="Times New Roman"/>
          <w:color w:val="1F497D"/>
          <w:kern w:val="0"/>
          <w:sz w:val="22"/>
        </w:rPr>
        <w:t>I have submitted HKPFS Supplement on the CUHK Postgraduate Application Website</w:t>
      </w:r>
      <w:r w:rsidR="00D609E5" w:rsidRPr="0033750C">
        <w:rPr>
          <w:rFonts w:ascii="Times New Roman" w:eastAsia="SimSun" w:hAnsi="Times New Roman" w:cs="Times New Roman"/>
          <w:color w:val="1F497D"/>
          <w:kern w:val="0"/>
          <w:sz w:val="22"/>
        </w:rPr>
        <w:t xml:space="preserve"> yesterday</w:t>
      </w:r>
      <w:r w:rsidR="00280BEA" w:rsidRPr="0033750C">
        <w:rPr>
          <w:rFonts w:ascii="Times New Roman" w:eastAsia="SimSun" w:hAnsi="Times New Roman" w:cs="Times New Roman"/>
          <w:color w:val="1F497D"/>
          <w:kern w:val="0"/>
          <w:sz w:val="22"/>
        </w:rPr>
        <w:t xml:space="preserve">. </w:t>
      </w:r>
      <w:r w:rsidR="00D609E5" w:rsidRPr="0033750C">
        <w:rPr>
          <w:rFonts w:ascii="Times New Roman" w:eastAsia="SimSun" w:hAnsi="Times New Roman" w:cs="Times New Roman"/>
          <w:color w:val="1F497D"/>
          <w:kern w:val="0"/>
          <w:sz w:val="22"/>
        </w:rPr>
        <w:t>The only thing I have</w:t>
      </w:r>
      <w:r w:rsidRPr="0033750C">
        <w:rPr>
          <w:rFonts w:ascii="Times New Roman" w:eastAsia="SimSun" w:hAnsi="Times New Roman" w:cs="Times New Roman"/>
          <w:color w:val="1F497D"/>
          <w:kern w:val="0"/>
          <w:sz w:val="22"/>
        </w:rPr>
        <w:t>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omplete</w:t>
      </w:r>
      <w:r w:rsidR="00D609E5" w:rsidRPr="0033750C">
        <w:rPr>
          <w:rFonts w:ascii="Times New Roman" w:eastAsia="SimSun" w:hAnsi="Times New Roman" w:cs="Times New Roman"/>
          <w:color w:val="1F497D"/>
          <w:kern w:val="0"/>
          <w:sz w:val="22"/>
        </w:rPr>
        <w:t>d</w:t>
      </w:r>
      <w:r w:rsidRPr="0033750C">
        <w:rPr>
          <w:rFonts w:ascii="Times New Roman" w:eastAsia="SimSun" w:hAnsi="Times New Roman" w:cs="Times New Roman"/>
          <w:color w:val="1F497D"/>
          <w:kern w:val="0"/>
          <w:sz w:val="22"/>
        </w:rPr>
        <w:t xml:space="preserve"> was the submission of the academic reference. My referee is </w:t>
      </w:r>
      <w:r w:rsidR="00D609E5" w:rsidRPr="0033750C">
        <w:rPr>
          <w:rFonts w:ascii="Times New Roman" w:eastAsia="SimSun" w:hAnsi="Times New Roman" w:cs="Times New Roman"/>
          <w:color w:val="1F497D"/>
          <w:kern w:val="0"/>
          <w:sz w:val="22"/>
        </w:rPr>
        <w:t>helping to write</w:t>
      </w:r>
      <w:r w:rsidRPr="0033750C">
        <w:rPr>
          <w:rFonts w:ascii="Times New Roman" w:eastAsia="SimSun" w:hAnsi="Times New Roman" w:cs="Times New Roman"/>
          <w:color w:val="1F497D"/>
          <w:kern w:val="0"/>
          <w:sz w:val="22"/>
        </w:rPr>
        <w:t xml:space="preserve"> </w:t>
      </w:r>
      <w:r w:rsidR="00D609E5" w:rsidRPr="0033750C">
        <w:rPr>
          <w:rFonts w:ascii="Times New Roman" w:eastAsia="SimSun" w:hAnsi="Times New Roman" w:cs="Times New Roman"/>
          <w:color w:val="1F497D"/>
          <w:kern w:val="0"/>
          <w:sz w:val="22"/>
        </w:rPr>
        <w:t>the</w:t>
      </w:r>
      <w:r w:rsidRPr="0033750C">
        <w:rPr>
          <w:rFonts w:ascii="Times New Roman" w:eastAsia="SimSun" w:hAnsi="Times New Roman" w:cs="Times New Roman"/>
          <w:color w:val="1F497D"/>
          <w:kern w:val="0"/>
          <w:sz w:val="22"/>
        </w:rPr>
        <w:t xml:space="preserve"> recommendation letter for me. I was wondering whether the recommendation letter needs to be submitted before Nov</w:t>
      </w:r>
      <w:r w:rsidR="00D609E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Because the system shows that the submission due date of the recommendation letter is December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w:t>
      </w:r>
    </w:p>
    <w:p w14:paraId="7DA6734C" w14:textId="297F7B2E" w:rsidR="003408CE" w:rsidRPr="0033750C" w:rsidRDefault="005056A0" w:rsidP="003408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w:t>
      </w:r>
      <w:r w:rsidR="00D609E5"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TOEFL test, </w:t>
      </w:r>
      <w:r w:rsidR="003408CE" w:rsidRPr="0033750C">
        <w:rPr>
          <w:rFonts w:ascii="Times New Roman" w:eastAsia="SimSun" w:hAnsi="Times New Roman" w:cs="Times New Roman"/>
          <w:color w:val="1F497D"/>
          <w:kern w:val="0"/>
          <w:sz w:val="22"/>
        </w:rPr>
        <w:t>I got a</w:t>
      </w:r>
      <w:r w:rsidRPr="0033750C">
        <w:rPr>
          <w:rFonts w:ascii="Times New Roman" w:eastAsia="SimSun" w:hAnsi="Times New Roman" w:cs="Times New Roman"/>
          <w:color w:val="1F497D"/>
          <w:kern w:val="0"/>
          <w:sz w:val="22"/>
        </w:rPr>
        <w:t xml:space="preserve"> total</w:t>
      </w:r>
      <w:r w:rsidR="003408CE" w:rsidRPr="0033750C">
        <w:rPr>
          <w:rFonts w:ascii="Times New Roman" w:eastAsia="SimSun" w:hAnsi="Times New Roman" w:cs="Times New Roman"/>
          <w:color w:val="1F497D"/>
          <w:kern w:val="0"/>
          <w:sz w:val="22"/>
        </w:rPr>
        <w:t xml:space="preserve"> score of 99 on</w:t>
      </w:r>
      <w:r w:rsidR="00D609E5" w:rsidRPr="0033750C">
        <w:rPr>
          <w:rFonts w:ascii="Times New Roman" w:eastAsia="SimSun" w:hAnsi="Times New Roman" w:cs="Times New Roman"/>
          <w:color w:val="1F497D"/>
          <w:kern w:val="0"/>
          <w:sz w:val="22"/>
        </w:rPr>
        <w:t xml:space="preserve"> the</w:t>
      </w:r>
      <w:r w:rsidR="003408CE" w:rsidRPr="0033750C">
        <w:rPr>
          <w:rFonts w:ascii="Times New Roman" w:eastAsia="SimSun" w:hAnsi="Times New Roman" w:cs="Times New Roman"/>
          <w:color w:val="1F497D"/>
          <w:kern w:val="0"/>
          <w:sz w:val="22"/>
        </w:rPr>
        <w:t xml:space="preserve"> TOEFL test on Oct</w:t>
      </w:r>
      <w:r w:rsidRPr="0033750C">
        <w:rPr>
          <w:rFonts w:ascii="Times New Roman" w:eastAsia="SimSun" w:hAnsi="Times New Roman" w:cs="Times New Roman"/>
          <w:color w:val="1F497D"/>
          <w:kern w:val="0"/>
          <w:sz w:val="22"/>
        </w:rPr>
        <w:t>.</w:t>
      </w:r>
      <w:r w:rsidR="003408CE" w:rsidRPr="0033750C">
        <w:rPr>
          <w:rFonts w:ascii="Times New Roman" w:eastAsia="SimSun" w:hAnsi="Times New Roman" w:cs="Times New Roman"/>
          <w:color w:val="1F497D"/>
          <w:kern w:val="0"/>
          <w:sz w:val="22"/>
        </w:rPr>
        <w:t xml:space="preserve"> 24</w:t>
      </w:r>
      <w:r w:rsidR="003408CE" w:rsidRPr="0033750C">
        <w:rPr>
          <w:rFonts w:ascii="Times New Roman" w:eastAsia="SimSun" w:hAnsi="Times New Roman" w:cs="Times New Roman"/>
          <w:color w:val="1F497D"/>
          <w:kern w:val="0"/>
          <w:sz w:val="22"/>
          <w:vertAlign w:val="superscript"/>
        </w:rPr>
        <w:t>th</w:t>
      </w:r>
      <w:r w:rsidR="003408CE" w:rsidRPr="0033750C">
        <w:rPr>
          <w:rFonts w:ascii="Times New Roman" w:eastAsia="SimSun" w:hAnsi="Times New Roman" w:cs="Times New Roman"/>
          <w:color w:val="1F497D"/>
          <w:kern w:val="0"/>
          <w:sz w:val="22"/>
        </w:rPr>
        <w:t xml:space="preserve">. In any case, it is one point better than the previous TOEFL test. In addition, I took a TOFEL iBT Home </w:t>
      </w:r>
      <w:r w:rsidRPr="0033750C">
        <w:rPr>
          <w:rFonts w:ascii="Times New Roman" w:eastAsia="SimSun" w:hAnsi="Times New Roman" w:cs="Times New Roman"/>
          <w:color w:val="1F497D"/>
          <w:kern w:val="0"/>
          <w:sz w:val="22"/>
        </w:rPr>
        <w:t>E</w:t>
      </w:r>
      <w:r w:rsidR="003408CE" w:rsidRPr="0033750C">
        <w:rPr>
          <w:rFonts w:ascii="Times New Roman" w:eastAsia="SimSun" w:hAnsi="Times New Roman" w:cs="Times New Roman"/>
          <w:color w:val="1F497D"/>
          <w:kern w:val="0"/>
          <w:sz w:val="22"/>
        </w:rPr>
        <w:t>dition test the day before yesterday</w:t>
      </w:r>
      <w:r w:rsidRPr="0033750C">
        <w:rPr>
          <w:rFonts w:ascii="Times New Roman" w:eastAsia="SimSun" w:hAnsi="Times New Roman" w:cs="Times New Roman"/>
          <w:color w:val="1F497D"/>
          <w:kern w:val="0"/>
          <w:sz w:val="22"/>
        </w:rPr>
        <w:t xml:space="preserve"> (Nov. 3</w:t>
      </w:r>
      <w:r w:rsidRPr="0033750C">
        <w:rPr>
          <w:rFonts w:ascii="Times New Roman" w:eastAsia="SimSun" w:hAnsi="Times New Roman" w:cs="Times New Roman"/>
          <w:color w:val="1F497D"/>
          <w:kern w:val="0"/>
          <w:sz w:val="22"/>
          <w:vertAlign w:val="superscript"/>
        </w:rPr>
        <w:t>rd</w:t>
      </w:r>
      <w:r w:rsidRPr="0033750C">
        <w:rPr>
          <w:rFonts w:ascii="Times New Roman" w:eastAsia="SimSun" w:hAnsi="Times New Roman" w:cs="Times New Roman"/>
          <w:color w:val="1F497D"/>
          <w:kern w:val="0"/>
          <w:sz w:val="22"/>
        </w:rPr>
        <w:t>)</w:t>
      </w:r>
      <w:r w:rsidR="003408CE" w:rsidRPr="0033750C">
        <w:rPr>
          <w:rFonts w:ascii="Times New Roman" w:eastAsia="SimSun" w:hAnsi="Times New Roman" w:cs="Times New Roman"/>
          <w:color w:val="1F497D"/>
          <w:kern w:val="0"/>
          <w:sz w:val="22"/>
        </w:rPr>
        <w:t>, and points should be awarded around Nov</w:t>
      </w:r>
      <w:r w:rsidRPr="0033750C">
        <w:rPr>
          <w:rFonts w:ascii="Times New Roman" w:eastAsia="SimSun" w:hAnsi="Times New Roman" w:cs="Times New Roman"/>
          <w:color w:val="1F497D"/>
          <w:kern w:val="0"/>
          <w:sz w:val="22"/>
        </w:rPr>
        <w:t>.</w:t>
      </w:r>
      <w:r w:rsidR="003408CE" w:rsidRPr="0033750C">
        <w:rPr>
          <w:rFonts w:ascii="Times New Roman" w:eastAsia="SimSun" w:hAnsi="Times New Roman" w:cs="Times New Roman"/>
          <w:color w:val="1F497D"/>
          <w:kern w:val="0"/>
          <w:sz w:val="22"/>
        </w:rPr>
        <w:t xml:space="preserve"> 10</w:t>
      </w:r>
      <w:r w:rsidRPr="0033750C">
        <w:rPr>
          <w:rFonts w:ascii="Times New Roman" w:eastAsia="SimSun" w:hAnsi="Times New Roman" w:cs="Times New Roman"/>
          <w:color w:val="1F497D"/>
          <w:kern w:val="0"/>
          <w:sz w:val="22"/>
          <w:vertAlign w:val="superscript"/>
        </w:rPr>
        <w:t>th</w:t>
      </w:r>
      <w:r w:rsidR="003408CE" w:rsidRPr="0033750C">
        <w:rPr>
          <w:rFonts w:ascii="Times New Roman" w:eastAsia="SimSun" w:hAnsi="Times New Roman" w:cs="Times New Roman"/>
          <w:color w:val="1F497D"/>
          <w:kern w:val="0"/>
          <w:sz w:val="22"/>
        </w:rPr>
        <w:t>.</w:t>
      </w:r>
    </w:p>
    <w:p w14:paraId="0AA0B4FB" w14:textId="5472AF96" w:rsidR="005056A0" w:rsidRPr="0033750C" w:rsidRDefault="005056A0" w:rsidP="005056A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30AE561" w14:textId="77777777" w:rsidR="006D00FD" w:rsidRPr="0033750C" w:rsidRDefault="006D00FD" w:rsidP="006D00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40E89E4" w14:textId="385C97C7" w:rsidR="006D00FD" w:rsidRPr="0033750C" w:rsidRDefault="006D00FD" w:rsidP="006D00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378449" w14:textId="13DAB9F1" w:rsidR="005360D9" w:rsidRPr="0033750C" w:rsidRDefault="005360D9" w:rsidP="006D00FD">
      <w:pPr>
        <w:widowControl/>
        <w:jc w:val="left"/>
        <w:rPr>
          <w:rFonts w:ascii="Times New Roman" w:eastAsia="SimSun" w:hAnsi="Times New Roman" w:cs="Times New Roman"/>
          <w:color w:val="1F497D"/>
          <w:kern w:val="0"/>
          <w:sz w:val="22"/>
        </w:rPr>
      </w:pPr>
    </w:p>
    <w:p w14:paraId="5387878F" w14:textId="77777777" w:rsidR="005360D9" w:rsidRPr="0033750C" w:rsidRDefault="005360D9" w:rsidP="005360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7450A230" w14:textId="02756C1D" w:rsidR="005360D9" w:rsidRPr="0033750C" w:rsidRDefault="005360D9" w:rsidP="005360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report to you the latest progress.</w:t>
      </w:r>
    </w:p>
    <w:p w14:paraId="3BDA10AC" w14:textId="31A5FB9C" w:rsidR="005360D9" w:rsidRPr="0033750C" w:rsidRDefault="005360D9" w:rsidP="005360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cored 105 on the TOEFL test on November 3rd. Happy! I also updated this result on the application system. Thank you for your continued attention. </w:t>
      </w:r>
    </w:p>
    <w:p w14:paraId="47B26756" w14:textId="2240AF79" w:rsidR="005360D9" w:rsidRPr="0033750C" w:rsidRDefault="005360D9" w:rsidP="005360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9063470" w14:textId="4FA65A11" w:rsidR="005360D9" w:rsidRPr="0033750C" w:rsidRDefault="005360D9" w:rsidP="005360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E166FFA" w14:textId="77777777" w:rsidR="005360D9" w:rsidRPr="0033750C" w:rsidRDefault="005360D9" w:rsidP="005360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1C08B9" w14:textId="77777777" w:rsidR="005360D9" w:rsidRPr="0033750C" w:rsidRDefault="005360D9" w:rsidP="006D00FD">
      <w:pPr>
        <w:widowControl/>
        <w:jc w:val="left"/>
        <w:rPr>
          <w:rFonts w:ascii="Times New Roman" w:eastAsia="SimSun" w:hAnsi="Times New Roman" w:cs="Times New Roman"/>
          <w:color w:val="1F497D"/>
          <w:kern w:val="0"/>
          <w:sz w:val="22"/>
        </w:rPr>
      </w:pPr>
    </w:p>
    <w:p w14:paraId="26367684" w14:textId="77777777" w:rsidR="006D00FD" w:rsidRPr="0033750C" w:rsidRDefault="006D00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AC225EF" w14:textId="47947AC3"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Jen, </w:t>
      </w:r>
    </w:p>
    <w:p w14:paraId="1D88D7EC" w14:textId="2A6A72F9" w:rsidR="00520986" w:rsidRPr="0033750C" w:rsidRDefault="00520986" w:rsidP="005209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tarted my application recently, and now I need a document-a certificate of teaching in English </w:t>
      </w:r>
      <w:r w:rsidRPr="0033750C">
        <w:rPr>
          <w:rFonts w:ascii="Times New Roman" w:eastAsia="SimSun" w:hAnsi="Times New Roman" w:cs="Times New Roman"/>
          <w:color w:val="1F497D"/>
          <w:kern w:val="0"/>
          <w:sz w:val="22"/>
        </w:rPr>
        <w:t>（全英文授课证明）</w:t>
      </w:r>
      <w:r w:rsidRPr="0033750C">
        <w:rPr>
          <w:rFonts w:ascii="Times New Roman" w:eastAsia="SimSun" w:hAnsi="Times New Roman" w:cs="Times New Roman"/>
          <w:color w:val="1F497D"/>
          <w:kern w:val="0"/>
          <w:sz w:val="22"/>
        </w:rPr>
        <w:t xml:space="preserve"> so tha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need language scores when applying to schools in Singapore. My current language score is basically no problem when I apply for a school in the United States, but Singapore requires GRE. Of course, the language score can also be replaced by a certificate of teaching in English in Singapor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My information is shown below:</w:t>
      </w:r>
    </w:p>
    <w:p w14:paraId="0E676EAB" w14:textId="798FD26F"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①</w:t>
      </w:r>
      <w:r w:rsidRPr="0033750C">
        <w:rPr>
          <w:rFonts w:ascii="Times New Roman" w:eastAsia="SimSun" w:hAnsi="Times New Roman" w:cs="Times New Roman"/>
          <w:color w:val="1F497D"/>
          <w:kern w:val="0"/>
          <w:sz w:val="22"/>
        </w:rPr>
        <w:t>基本信息（姓名、性别、学号、专业等）；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男</w:t>
      </w:r>
      <w:r w:rsidRPr="0033750C">
        <w:rPr>
          <w:rFonts w:ascii="Times New Roman" w:eastAsia="SimSun" w:hAnsi="Times New Roman" w:cs="Times New Roman"/>
          <w:color w:val="1F497D"/>
          <w:kern w:val="0"/>
          <w:sz w:val="22"/>
        </w:rPr>
        <w:t>-2018141521058-</w:t>
      </w:r>
      <w:r w:rsidRPr="0033750C">
        <w:rPr>
          <w:rFonts w:ascii="Times New Roman" w:eastAsia="SimSun" w:hAnsi="Times New Roman" w:cs="Times New Roman"/>
          <w:color w:val="1F497D"/>
          <w:kern w:val="0"/>
          <w:sz w:val="22"/>
        </w:rPr>
        <w:t>机械设计制造及其自动化（国际合作）</w:t>
      </w:r>
    </w:p>
    <w:p w14:paraId="310D54EA" w14:textId="3A1C7F0D"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②</w:t>
      </w:r>
      <w:r w:rsidRPr="0033750C">
        <w:rPr>
          <w:rFonts w:ascii="Times New Roman" w:eastAsia="SimSun" w:hAnsi="Times New Roman" w:cs="Times New Roman"/>
          <w:color w:val="1F497D"/>
          <w:kern w:val="0"/>
          <w:sz w:val="22"/>
        </w:rPr>
        <w:t>需要开具</w:t>
      </w:r>
      <w:r w:rsidR="00833810" w:rsidRPr="0033750C">
        <w:rPr>
          <w:rFonts w:ascii="Times New Roman" w:eastAsia="SimSun" w:hAnsi="Times New Roman" w:cs="Times New Roman"/>
          <w:color w:val="1F497D"/>
          <w:kern w:val="0"/>
          <w:sz w:val="22"/>
        </w:rPr>
        <w:t>文件</w:t>
      </w:r>
      <w:r w:rsidRPr="0033750C">
        <w:rPr>
          <w:rFonts w:ascii="Times New Roman" w:eastAsia="SimSun" w:hAnsi="Times New Roman" w:cs="Times New Roman"/>
          <w:color w:val="1F497D"/>
          <w:kern w:val="0"/>
          <w:sz w:val="22"/>
        </w:rPr>
        <w:t>的版本（中文</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英文）及原件的份数；全英文授课证明</w:t>
      </w:r>
      <w:r w:rsidR="00833810" w:rsidRPr="0033750C">
        <w:rPr>
          <w:rFonts w:ascii="Times New Roman" w:eastAsia="SimSun" w:hAnsi="Times New Roman" w:cs="Times New Roman"/>
          <w:color w:val="1F497D"/>
          <w:kern w:val="0"/>
          <w:sz w:val="22"/>
        </w:rPr>
        <w:t>（英文）</w:t>
      </w:r>
      <w:r w:rsidRPr="0033750C">
        <w:rPr>
          <w:rFonts w:ascii="Times New Roman" w:eastAsia="SimSun" w:hAnsi="Times New Roman" w:cs="Times New Roman"/>
          <w:color w:val="1F497D"/>
          <w:kern w:val="0"/>
          <w:sz w:val="22"/>
        </w:rPr>
        <w:t>原件</w:t>
      </w:r>
      <w:r w:rsidR="00833810" w:rsidRPr="0033750C">
        <w:rPr>
          <w:rFonts w:ascii="Times New Roman" w:eastAsia="SimSun" w:hAnsi="Times New Roman" w:cs="Times New Roman"/>
          <w:color w:val="1F497D"/>
          <w:kern w:val="0"/>
          <w:sz w:val="22"/>
        </w:rPr>
        <w:t>1</w:t>
      </w:r>
      <w:r w:rsidR="00833810" w:rsidRPr="0033750C">
        <w:rPr>
          <w:rFonts w:ascii="Times New Roman" w:eastAsia="SimSun" w:hAnsi="Times New Roman" w:cs="Times New Roman"/>
          <w:color w:val="1F497D"/>
          <w:kern w:val="0"/>
          <w:sz w:val="22"/>
        </w:rPr>
        <w:t>份</w:t>
      </w:r>
    </w:p>
    <w:p w14:paraId="677F50B9" w14:textId="4887C457"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③</w:t>
      </w:r>
      <w:r w:rsidRPr="0033750C">
        <w:rPr>
          <w:rFonts w:ascii="Times New Roman" w:eastAsia="SimSun" w:hAnsi="Times New Roman" w:cs="Times New Roman"/>
          <w:color w:val="1F497D"/>
          <w:kern w:val="0"/>
          <w:sz w:val="22"/>
        </w:rPr>
        <w:t>返回原件</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扫描件的</w:t>
      </w:r>
      <w:r w:rsidRPr="0033750C">
        <w:rPr>
          <w:rFonts w:ascii="Times New Roman" w:eastAsia="SimSun" w:hAnsi="Times New Roman" w:cs="Times New Roman"/>
          <w:color w:val="1F497D"/>
          <w:kern w:val="0"/>
          <w:sz w:val="22"/>
        </w:rPr>
        <w:t>deadlin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11</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0</w:t>
      </w:r>
      <w:r w:rsidRPr="0033750C">
        <w:rPr>
          <w:rFonts w:ascii="Times New Roman" w:eastAsia="SimSun" w:hAnsi="Times New Roman" w:cs="Times New Roman"/>
          <w:color w:val="1F497D"/>
          <w:kern w:val="0"/>
          <w:sz w:val="22"/>
        </w:rPr>
        <w:t>日</w:t>
      </w:r>
    </w:p>
    <w:p w14:paraId="1A48C07F" w14:textId="5ED54A18"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④</w:t>
      </w:r>
      <w:r w:rsidRPr="0033750C">
        <w:rPr>
          <w:rFonts w:ascii="Times New Roman" w:eastAsia="SimSun" w:hAnsi="Times New Roman" w:cs="Times New Roman"/>
          <w:color w:val="1F497D"/>
          <w:kern w:val="0"/>
          <w:sz w:val="22"/>
        </w:rPr>
        <w:t>拟申请的学校要求出具成绩排名的相关证明或截图：</w:t>
      </w: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ttached </w:t>
      </w:r>
      <w:r w:rsidR="00833810" w:rsidRPr="0033750C">
        <w:rPr>
          <w:rFonts w:ascii="Times New Roman" w:eastAsia="SimSun" w:hAnsi="Times New Roman" w:cs="Times New Roman"/>
          <w:color w:val="1F497D"/>
          <w:kern w:val="0"/>
          <w:sz w:val="22"/>
        </w:rPr>
        <w:t>to</w:t>
      </w:r>
      <w:r w:rsidRPr="0033750C">
        <w:rPr>
          <w:rFonts w:ascii="Times New Roman" w:eastAsia="SimSun" w:hAnsi="Times New Roman" w:cs="Times New Roman"/>
          <w:color w:val="1F497D"/>
          <w:kern w:val="0"/>
          <w:sz w:val="22"/>
        </w:rPr>
        <w:t xml:space="preserve"> the attachment. </w:t>
      </w:r>
    </w:p>
    <w:p w14:paraId="740D8234" w14:textId="77777777" w:rsidR="00520986" w:rsidRPr="0033750C" w:rsidRDefault="00520986" w:rsidP="005209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548FC54" w14:textId="77777777"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C04EAAD" w14:textId="77777777"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5194B1" w14:textId="77777777" w:rsidR="00520986" w:rsidRPr="0033750C" w:rsidRDefault="005209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5C70A4A" w14:textId="627930CA" w:rsidR="00574AA7" w:rsidRPr="0033750C" w:rsidRDefault="00574AA7" w:rsidP="00574AA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0FE264DE" w14:textId="3C186C93" w:rsidR="00574AA7" w:rsidRPr="0033750C" w:rsidRDefault="00574AA7" w:rsidP="00574AA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7B446406" w14:textId="2C561B6D"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heard that you will recruit some Ph.D. students for next year. 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be involved in bioelectronics in the future. Here are the details for these projects I have participated in. And my CV is also attached to this email. Thank you very much for squeezing time out of your busy schedule to look through my material.</w:t>
      </w:r>
    </w:p>
    <w:p w14:paraId="747688C7" w14:textId="77777777"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26A1D6D" w14:textId="77777777"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3BF79E10" w14:textId="49B869B3"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w:t>
      </w:r>
      <w:r w:rsidR="00797EBA" w:rsidRPr="0033750C">
        <w:rPr>
          <w:rFonts w:ascii="Times New Roman" w:eastAsia="SimSun" w:hAnsi="Times New Roman" w:cs="Times New Roman"/>
          <w:color w:val="1F497D"/>
          <w:kern w:val="0"/>
          <w:sz w:val="22"/>
        </w:rPr>
        <w:t>conducted</w:t>
      </w:r>
      <w:r w:rsidRPr="0033750C">
        <w:rPr>
          <w:rFonts w:ascii="Times New Roman" w:eastAsia="SimSun" w:hAnsi="Times New Roman" w:cs="Times New Roman"/>
          <w:color w:val="1F497D"/>
          <w:kern w:val="0"/>
          <w:sz w:val="22"/>
        </w:rPr>
        <w:t xml:space="preserve"> a literature review on </w:t>
      </w:r>
      <w:r w:rsidRPr="0033750C">
        <w:rPr>
          <w:rFonts w:ascii="Times New Roman" w:eastAsia="SimSun" w:hAnsi="Times New Roman" w:cs="Times New Roman"/>
          <w:color w:val="1F497D"/>
          <w:kern w:val="0"/>
          <w:sz w:val="22"/>
        </w:rPr>
        <w:lastRenderedPageBreak/>
        <w:t>alternative smart materials and systems for harvesting energy from the wasted energy resources to identify systems with the highest efficiency for converting the wasted energy to electricity. Also, I develop</w:t>
      </w:r>
      <w:r w:rsidR="00797EBA" w:rsidRPr="0033750C">
        <w:rPr>
          <w:rFonts w:ascii="Times New Roman" w:eastAsia="SimSun" w:hAnsi="Times New Roman" w:cs="Times New Roman"/>
          <w:color w:val="1F497D"/>
          <w:kern w:val="0"/>
          <w:sz w:val="22"/>
        </w:rPr>
        <w:t>ed</w:t>
      </w:r>
      <w:r w:rsidRPr="0033750C">
        <w:rPr>
          <w:rFonts w:ascii="Times New Roman" w:eastAsia="SimSun" w:hAnsi="Times New Roman" w:cs="Times New Roman"/>
          <w:color w:val="1F497D"/>
          <w:kern w:val="0"/>
          <w:sz w:val="22"/>
        </w:rPr>
        <w:t xml:space="preserve">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5779FE3" w14:textId="1617DE9A"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793D8A4C" w14:textId="77777777"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8EF86B6" w14:textId="77777777" w:rsidR="00574AA7" w:rsidRPr="0033750C" w:rsidRDefault="00574AA7" w:rsidP="00574A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0FCCC2" w14:textId="77777777" w:rsidR="00574AA7" w:rsidRPr="0033750C" w:rsidRDefault="00574AA7" w:rsidP="00574A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AE3F80" w14:textId="77777777" w:rsidR="00574AA7" w:rsidRPr="0033750C" w:rsidRDefault="00574A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C8AE108" w14:textId="5E47770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r w:rsidRPr="0033750C">
        <w:rPr>
          <w:rFonts w:ascii="Times New Roman" w:eastAsia="SimSun" w:hAnsi="Times New Roman" w:cs="Times New Roman"/>
          <w:color w:val="1F497D"/>
          <w:kern w:val="0"/>
          <w:sz w:val="22"/>
        </w:rPr>
        <w:t>老师</w:t>
      </w:r>
      <w:r w:rsidRPr="0033750C">
        <w:rPr>
          <w:rFonts w:ascii="Times New Roman" w:eastAsia="SimSun" w:hAnsi="Times New Roman" w:cs="Times New Roman"/>
          <w:color w:val="1F497D"/>
          <w:kern w:val="0"/>
          <w:sz w:val="22"/>
        </w:rPr>
        <w:t xml:space="preserve">, </w:t>
      </w:r>
    </w:p>
    <w:p w14:paraId="76D386A1" w14:textId="022D19CC" w:rsidR="00097DF7" w:rsidRPr="0033750C" w:rsidRDefault="00097DF7" w:rsidP="00097D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some </w:t>
      </w:r>
      <w:proofErr w:type="gramStart"/>
      <w:r w:rsidRPr="0033750C">
        <w:rPr>
          <w:rFonts w:ascii="Times New Roman" w:eastAsia="SimSun" w:hAnsi="Times New Roman" w:cs="Times New Roman"/>
          <w:color w:val="1F497D"/>
          <w:kern w:val="0"/>
          <w:sz w:val="22"/>
        </w:rPr>
        <w:t>university</w:t>
      </w:r>
      <w:proofErr w:type="gramEnd"/>
      <w:r w:rsidRPr="0033750C">
        <w:rPr>
          <w:rFonts w:ascii="Times New Roman" w:eastAsia="SimSun" w:hAnsi="Times New Roman" w:cs="Times New Roman"/>
          <w:color w:val="1F497D"/>
          <w:kern w:val="0"/>
          <w:sz w:val="22"/>
        </w:rPr>
        <w:t xml:space="preserve"> I am interested in:</w:t>
      </w:r>
    </w:p>
    <w:p w14:paraId="593924E3" w14:textId="66048E1E"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麻省理工学院</w:t>
      </w:r>
    </w:p>
    <w:p w14:paraId="0048EC6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斯坦福大学</w:t>
      </w:r>
    </w:p>
    <w:p w14:paraId="08A1563A"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剑桥大学</w:t>
      </w:r>
    </w:p>
    <w:p w14:paraId="3075B4C2"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哈佛大学</w:t>
      </w:r>
    </w:p>
    <w:p w14:paraId="2EA4357C"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南洋理工大学</w:t>
      </w:r>
    </w:p>
    <w:p w14:paraId="6CA4976B"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加州大学伯克利分校</w:t>
      </w:r>
    </w:p>
    <w:p w14:paraId="0151E35E"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代尔夫特理工大学</w:t>
      </w:r>
    </w:p>
    <w:p w14:paraId="3D8C2FD7"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帝国理工学院</w:t>
      </w:r>
    </w:p>
    <w:p w14:paraId="461428C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新加坡国立大学</w:t>
      </w:r>
    </w:p>
    <w:p w14:paraId="0E6CCE75"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牛津大学</w:t>
      </w:r>
    </w:p>
    <w:p w14:paraId="7F391D8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密歇根大学</w:t>
      </w:r>
    </w:p>
    <w:p w14:paraId="4D2E47F0"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苏黎世联邦理工大学</w:t>
      </w:r>
    </w:p>
    <w:p w14:paraId="038AAD1D"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瑞士联邦理工学院</w:t>
      </w:r>
    </w:p>
    <w:p w14:paraId="7A1FECBA"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治亚理工学院</w:t>
      </w:r>
    </w:p>
    <w:p w14:paraId="35C98871"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米兰理工大学</w:t>
      </w:r>
    </w:p>
    <w:p w14:paraId="0F842E0C"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洛桑联邦理工学院</w:t>
      </w:r>
    </w:p>
    <w:p w14:paraId="5CE7316A"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加州理工大学</w:t>
      </w:r>
    </w:p>
    <w:p w14:paraId="2C5F8C0C"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瑞典皇家理工学院</w:t>
      </w:r>
    </w:p>
    <w:p w14:paraId="6D8BFCD0" w14:textId="2A89E05A"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And my intended majors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attached below:</w:t>
      </w:r>
    </w:p>
    <w:p w14:paraId="0B84AFF4" w14:textId="03DBC6BB" w:rsidR="00097DF7" w:rsidRPr="0033750C" w:rsidRDefault="00097DF7" w:rsidP="00097D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专业：</w:t>
      </w:r>
      <w:r w:rsidRPr="0033750C">
        <w:rPr>
          <w:rFonts w:ascii="Times New Roman" w:eastAsia="SimSun" w:hAnsi="Times New Roman" w:cs="Times New Roman"/>
          <w:color w:val="1F497D"/>
          <w:kern w:val="0"/>
          <w:sz w:val="22"/>
        </w:rPr>
        <w:t xml:space="preserve">ME (Robotics, AI, Mechanical Design, </w:t>
      </w:r>
      <w:proofErr w:type="spellStart"/>
      <w:r w:rsidRPr="0033750C">
        <w:rPr>
          <w:rFonts w:ascii="Times New Roman" w:eastAsia="SimSun" w:hAnsi="Times New Roman" w:cs="Times New Roman"/>
          <w:color w:val="1F497D"/>
          <w:kern w:val="0"/>
          <w:sz w:val="22"/>
        </w:rPr>
        <w:t>Thermo</w:t>
      </w:r>
      <w:proofErr w:type="spellEnd"/>
      <w:r w:rsidRPr="0033750C">
        <w:rPr>
          <w:rFonts w:ascii="Times New Roman" w:eastAsia="SimSun" w:hAnsi="Times New Roman" w:cs="Times New Roman"/>
          <w:color w:val="1F497D"/>
          <w:kern w:val="0"/>
          <w:sz w:val="22"/>
        </w:rPr>
        <w:t xml:space="preserve"> and Fluid), E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not realistic to go to the U.S. to major in E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I appreciate your help very much. Take care and stay safe.</w:t>
      </w:r>
    </w:p>
    <w:p w14:paraId="7C5EDF9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EB43CF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4F14DC" w14:textId="73C9EC9C"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1CCB86A" w14:textId="0C3EE7CB" w:rsidR="00200EDE" w:rsidRPr="0033750C" w:rsidRDefault="00200EDE" w:rsidP="00200E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25CB7242" w14:textId="77777777" w:rsidR="00200EDE" w:rsidRPr="0033750C" w:rsidRDefault="00200EDE" w:rsidP="00200E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8EB06DA" w14:textId="0B597535" w:rsidR="00200EDE" w:rsidRPr="0033750C" w:rsidRDefault="00200EDE" w:rsidP="00200E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机械设计制造及自动化的金刘超。我的</w:t>
      </w:r>
      <w:proofErr w:type="gramStart"/>
      <w:r w:rsidRPr="0033750C">
        <w:rPr>
          <w:rFonts w:ascii="Times New Roman" w:eastAsia="SimSun" w:hAnsi="Times New Roman" w:cs="Times New Roman"/>
          <w:color w:val="1F497D"/>
          <w:kern w:val="0"/>
          <w:sz w:val="22"/>
        </w:rPr>
        <w:t>国奖</w:t>
      </w:r>
      <w:r w:rsidRPr="0033750C">
        <w:rPr>
          <w:rFonts w:ascii="Times New Roman" w:eastAsia="SimSun" w:hAnsi="Times New Roman" w:cs="Times New Roman"/>
          <w:color w:val="1F497D"/>
          <w:kern w:val="0"/>
          <w:sz w:val="22"/>
        </w:rPr>
        <w:t>1500</w:t>
      </w:r>
      <w:r w:rsidRPr="0033750C">
        <w:rPr>
          <w:rFonts w:ascii="Times New Roman" w:eastAsia="SimSun" w:hAnsi="Times New Roman" w:cs="Times New Roman"/>
          <w:color w:val="1F497D"/>
          <w:kern w:val="0"/>
          <w:sz w:val="22"/>
        </w:rPr>
        <w:t>字个人</w:t>
      </w:r>
      <w:proofErr w:type="gramEnd"/>
      <w:r w:rsidRPr="0033750C">
        <w:rPr>
          <w:rFonts w:ascii="Times New Roman" w:eastAsia="SimSun" w:hAnsi="Times New Roman" w:cs="Times New Roman"/>
          <w:color w:val="1F497D"/>
          <w:kern w:val="0"/>
          <w:sz w:val="22"/>
        </w:rPr>
        <w:t>事迹附在了这封邮件中。感谢您的帮助！祝您工作顺利！</w:t>
      </w:r>
    </w:p>
    <w:p w14:paraId="3B729E81" w14:textId="77777777" w:rsidR="00200EDE" w:rsidRPr="0033750C" w:rsidRDefault="00200EDE" w:rsidP="00200EDE">
      <w:pPr>
        <w:pStyle w:val="af2"/>
        <w:ind w:firstLine="420"/>
      </w:pPr>
      <w:r w:rsidRPr="0033750C">
        <w:t>此致</w:t>
      </w:r>
    </w:p>
    <w:p w14:paraId="37379561" w14:textId="77777777" w:rsidR="00200EDE" w:rsidRPr="0033750C" w:rsidRDefault="00200EDE" w:rsidP="00200EDE">
      <w:pPr>
        <w:pStyle w:val="af4"/>
        <w:ind w:left="0"/>
      </w:pPr>
      <w:r w:rsidRPr="0033750C">
        <w:t>敬礼！</w:t>
      </w:r>
    </w:p>
    <w:p w14:paraId="6A6A6DE5" w14:textId="77777777" w:rsidR="00200EDE" w:rsidRPr="0033750C" w:rsidRDefault="00200EDE" w:rsidP="00200EDE">
      <w:pPr>
        <w:pStyle w:val="af4"/>
        <w:ind w:left="0"/>
        <w:jc w:val="right"/>
      </w:pPr>
      <w:r w:rsidRPr="0033750C">
        <w:t>金刘超</w:t>
      </w:r>
    </w:p>
    <w:p w14:paraId="1006EB39" w14:textId="6FD1910C" w:rsidR="00200EDE" w:rsidRPr="0033750C" w:rsidRDefault="00200EDE" w:rsidP="00200EDE">
      <w:pPr>
        <w:pStyle w:val="af4"/>
        <w:ind w:left="0"/>
        <w:jc w:val="right"/>
      </w:pPr>
      <w:r w:rsidRPr="0033750C">
        <w:t>2021</w:t>
      </w:r>
      <w:r w:rsidRPr="0033750C">
        <w:t>年</w:t>
      </w:r>
      <w:r w:rsidRPr="0033750C">
        <w:t>10</w:t>
      </w:r>
      <w:r w:rsidRPr="0033750C">
        <w:t>月</w:t>
      </w:r>
      <w:r w:rsidRPr="0033750C">
        <w:t>11</w:t>
      </w:r>
      <w:r w:rsidRPr="0033750C">
        <w:t>日</w:t>
      </w:r>
    </w:p>
    <w:p w14:paraId="55B67A76" w14:textId="5484D982" w:rsidR="00570A90" w:rsidRPr="0033750C" w:rsidRDefault="00570A90" w:rsidP="00200EDE">
      <w:pPr>
        <w:pStyle w:val="af4"/>
        <w:ind w:left="0"/>
        <w:jc w:val="right"/>
      </w:pPr>
    </w:p>
    <w:p w14:paraId="194047BD" w14:textId="77777777" w:rsidR="00570A90" w:rsidRPr="0033750C" w:rsidRDefault="00570A90" w:rsidP="00570A9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老师：</w:t>
      </w:r>
    </w:p>
    <w:p w14:paraId="520CE5E4" w14:textId="77777777" w:rsidR="00570A90" w:rsidRPr="0033750C" w:rsidRDefault="00570A90" w:rsidP="00570A9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53DC3990" w14:textId="086D2588" w:rsidR="00570A90" w:rsidRPr="0033750C" w:rsidRDefault="00570A90" w:rsidP="00570A9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机械设计制造及自动化的金刘超。我的党的十九大精神学生宣讲员申请表附在了这封邮件中。感谢您的帮助！祝您工作顺利！</w:t>
      </w:r>
    </w:p>
    <w:p w14:paraId="42992C11" w14:textId="77777777" w:rsidR="00570A90" w:rsidRPr="0033750C" w:rsidRDefault="00570A90" w:rsidP="00570A90">
      <w:pPr>
        <w:pStyle w:val="af2"/>
        <w:ind w:firstLine="420"/>
      </w:pPr>
      <w:r w:rsidRPr="0033750C">
        <w:t>此致</w:t>
      </w:r>
    </w:p>
    <w:p w14:paraId="093C7174" w14:textId="77777777" w:rsidR="00570A90" w:rsidRPr="0033750C" w:rsidRDefault="00570A90" w:rsidP="00570A90">
      <w:pPr>
        <w:pStyle w:val="af4"/>
        <w:ind w:left="0"/>
      </w:pPr>
      <w:r w:rsidRPr="0033750C">
        <w:t>敬礼！</w:t>
      </w:r>
    </w:p>
    <w:p w14:paraId="6ED92A7B" w14:textId="77777777" w:rsidR="00570A90" w:rsidRPr="0033750C" w:rsidRDefault="00570A90" w:rsidP="00570A90">
      <w:pPr>
        <w:pStyle w:val="af4"/>
        <w:ind w:left="0"/>
        <w:jc w:val="right"/>
      </w:pPr>
      <w:r w:rsidRPr="0033750C">
        <w:t>金刘超</w:t>
      </w:r>
    </w:p>
    <w:p w14:paraId="1C3FAB7E" w14:textId="29FD79FE" w:rsidR="00570A90" w:rsidRPr="0033750C" w:rsidRDefault="00570A90" w:rsidP="00570A90">
      <w:pPr>
        <w:pStyle w:val="af4"/>
        <w:ind w:left="0"/>
        <w:jc w:val="right"/>
      </w:pPr>
      <w:r w:rsidRPr="0033750C">
        <w:t>2021</w:t>
      </w:r>
      <w:r w:rsidRPr="0033750C">
        <w:t>年</w:t>
      </w:r>
      <w:r w:rsidRPr="0033750C">
        <w:t>10</w:t>
      </w:r>
      <w:r w:rsidRPr="0033750C">
        <w:t>月</w:t>
      </w:r>
      <w:r w:rsidRPr="0033750C">
        <w:t>18</w:t>
      </w:r>
      <w:r w:rsidRPr="0033750C">
        <w:t>日</w:t>
      </w:r>
    </w:p>
    <w:p w14:paraId="07992580" w14:textId="77777777" w:rsidR="00570A90" w:rsidRPr="0033750C" w:rsidRDefault="00570A90" w:rsidP="00200EDE">
      <w:pPr>
        <w:pStyle w:val="af4"/>
        <w:ind w:left="0"/>
        <w:jc w:val="right"/>
      </w:pPr>
    </w:p>
    <w:p w14:paraId="3A4846B1" w14:textId="77777777" w:rsidR="00200EDE" w:rsidRPr="0033750C" w:rsidRDefault="00200E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49CCABC" w14:textId="2DCA05AB" w:rsidR="007471F4" w:rsidRPr="0033750C" w:rsidRDefault="007471F4" w:rsidP="007471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Fok, </w:t>
      </w:r>
    </w:p>
    <w:p w14:paraId="18971607" w14:textId="06E49FF2" w:rsidR="007471F4" w:rsidRPr="0033750C" w:rsidRDefault="007471F4" w:rsidP="007471F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was your holiday? Some students asked about the Lecture 5 exercise key, which hidden from student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Can I release this item to students? I appreciate your help very much. Take care and stay safe.</w:t>
      </w:r>
    </w:p>
    <w:p w14:paraId="7734BACB" w14:textId="77777777" w:rsidR="007471F4" w:rsidRPr="0033750C" w:rsidRDefault="007471F4" w:rsidP="007471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CEEFD0D" w14:textId="799A2693" w:rsidR="007471F4" w:rsidRPr="0033750C" w:rsidRDefault="007471F4" w:rsidP="007471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9C6C772" w14:textId="49DE2593" w:rsidR="00C67094" w:rsidRPr="0033750C" w:rsidRDefault="00C67094" w:rsidP="007471F4">
      <w:pPr>
        <w:widowControl/>
        <w:jc w:val="left"/>
        <w:rPr>
          <w:rFonts w:ascii="Times New Roman" w:eastAsia="SimSun" w:hAnsi="Times New Roman" w:cs="Times New Roman"/>
          <w:color w:val="1F497D"/>
          <w:kern w:val="0"/>
          <w:sz w:val="22"/>
        </w:rPr>
      </w:pPr>
    </w:p>
    <w:p w14:paraId="3DE71D16" w14:textId="77777777" w:rsidR="00C67094" w:rsidRPr="0033750C" w:rsidRDefault="00C67094" w:rsidP="00C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6653AEE7" w14:textId="06C5588D" w:rsidR="00C67094" w:rsidRPr="0033750C" w:rsidRDefault="00C67094" w:rsidP="00C670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help!</w:t>
      </w:r>
    </w:p>
    <w:p w14:paraId="3369D2EC" w14:textId="77777777" w:rsidR="00C67094" w:rsidRPr="0033750C" w:rsidRDefault="00C67094" w:rsidP="00C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DCD7D00" w14:textId="59F0D01D" w:rsidR="00C67094" w:rsidRPr="0033750C" w:rsidRDefault="00C67094" w:rsidP="00C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6CD75C" w14:textId="188E8A57" w:rsidR="00A060AD" w:rsidRPr="0033750C" w:rsidRDefault="00A060AD" w:rsidP="00C67094">
      <w:pPr>
        <w:widowControl/>
        <w:jc w:val="left"/>
        <w:rPr>
          <w:rFonts w:ascii="Times New Roman" w:eastAsia="SimSun" w:hAnsi="Times New Roman" w:cs="Times New Roman"/>
          <w:color w:val="1F497D"/>
          <w:kern w:val="0"/>
          <w:sz w:val="22"/>
        </w:rPr>
      </w:pPr>
    </w:p>
    <w:p w14:paraId="266DAE6C"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8C923A6" w14:textId="77777777" w:rsidR="00D54A7C" w:rsidRPr="0033750C" w:rsidRDefault="00D54A7C" w:rsidP="00D54A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informing me of that! I have reminded the students about quiz on QQ group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reminded Lisa about the exam next week. Have a nice day!</w:t>
      </w:r>
    </w:p>
    <w:p w14:paraId="37697CE9"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4E9B5CF"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5DDBA3" w14:textId="77777777" w:rsidR="00A060AD" w:rsidRPr="0033750C" w:rsidRDefault="00A060AD" w:rsidP="00C67094">
      <w:pPr>
        <w:widowControl/>
        <w:jc w:val="left"/>
        <w:rPr>
          <w:rFonts w:ascii="Times New Roman" w:eastAsia="SimSun" w:hAnsi="Times New Roman" w:cs="Times New Roman"/>
          <w:color w:val="1F497D"/>
          <w:kern w:val="0"/>
          <w:sz w:val="22"/>
        </w:rPr>
      </w:pPr>
    </w:p>
    <w:p w14:paraId="6A5444FA" w14:textId="77777777" w:rsidR="00C67094" w:rsidRPr="0033750C" w:rsidRDefault="00C67094" w:rsidP="007471F4">
      <w:pPr>
        <w:widowControl/>
        <w:jc w:val="left"/>
        <w:rPr>
          <w:rFonts w:ascii="Times New Roman" w:eastAsia="SimSun" w:hAnsi="Times New Roman" w:cs="Times New Roman"/>
          <w:color w:val="1F497D"/>
          <w:kern w:val="0"/>
          <w:sz w:val="22"/>
        </w:rPr>
      </w:pPr>
    </w:p>
    <w:p w14:paraId="4EED8928" w14:textId="77777777" w:rsidR="00D54A7C" w:rsidRPr="0033750C" w:rsidRDefault="00D54A7C">
      <w:pPr>
        <w:widowControl/>
        <w:jc w:val="left"/>
        <w:rPr>
          <w:rFonts w:ascii="Times New Roman" w:eastAsia="SimSun" w:hAnsi="Times New Roman" w:cs="Times New Roman"/>
          <w:color w:val="1F497D"/>
          <w:kern w:val="0"/>
          <w:sz w:val="22"/>
        </w:rPr>
      </w:pPr>
    </w:p>
    <w:p w14:paraId="09B3A5EA"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4BF0C871" w14:textId="049C1588" w:rsidR="00D54A7C" w:rsidRPr="0033750C" w:rsidRDefault="00D54A7C" w:rsidP="00D54A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that could you provide me with the course student list so that I can make the </w:t>
      </w:r>
      <w:proofErr w:type="spellStart"/>
      <w:proofErr w:type="gramStart"/>
      <w:r w:rsidRPr="0033750C">
        <w:rPr>
          <w:rFonts w:ascii="Times New Roman" w:eastAsia="SimSun" w:hAnsi="Times New Roman" w:cs="Times New Roman"/>
          <w:color w:val="1F497D"/>
          <w:kern w:val="0"/>
          <w:sz w:val="22"/>
        </w:rPr>
        <w:t>sign up</w:t>
      </w:r>
      <w:proofErr w:type="spellEnd"/>
      <w:proofErr w:type="gramEnd"/>
      <w:r w:rsidRPr="0033750C">
        <w:rPr>
          <w:rFonts w:ascii="Times New Roman" w:eastAsia="SimSun" w:hAnsi="Times New Roman" w:cs="Times New Roman"/>
          <w:color w:val="1F497D"/>
          <w:kern w:val="0"/>
          <w:sz w:val="22"/>
        </w:rPr>
        <w:t xml:space="preserve"> sheet for next Wednesda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xam. </w:t>
      </w:r>
    </w:p>
    <w:p w14:paraId="6F4666FF"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AEA3D91" w14:textId="25FF1AEC"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6B896FE" w14:textId="32855E26" w:rsidR="00E82327" w:rsidRPr="0033750C" w:rsidRDefault="00E82327" w:rsidP="00D54A7C">
      <w:pPr>
        <w:widowControl/>
        <w:jc w:val="left"/>
        <w:rPr>
          <w:rFonts w:ascii="Times New Roman" w:eastAsia="SimSun" w:hAnsi="Times New Roman" w:cs="Times New Roman"/>
          <w:color w:val="1F497D"/>
          <w:kern w:val="0"/>
          <w:sz w:val="22"/>
        </w:rPr>
      </w:pPr>
    </w:p>
    <w:p w14:paraId="727EB12F" w14:textId="77777777" w:rsidR="00E82327" w:rsidRPr="0033750C" w:rsidRDefault="00E82327" w:rsidP="00E823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01604134" w14:textId="18BB1615" w:rsidR="00E82327" w:rsidRPr="0033750C" w:rsidRDefault="00E82327" w:rsidP="00E823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the midterm signup sheet. It should be brought during the exam.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the Examination Site Record in the attachment should also be brought during the exam. Thank you so much for your help and reminder. Have a nice weekend!</w:t>
      </w:r>
    </w:p>
    <w:p w14:paraId="64B2155F" w14:textId="77777777" w:rsidR="00E82327" w:rsidRPr="0033750C" w:rsidRDefault="00E82327" w:rsidP="00E823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EEAC12B" w14:textId="77777777" w:rsidR="00E82327" w:rsidRPr="0033750C" w:rsidRDefault="00E82327" w:rsidP="00E823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179A368" w14:textId="77777777" w:rsidR="00E82327" w:rsidRPr="0033750C" w:rsidRDefault="00E82327" w:rsidP="00D54A7C">
      <w:pPr>
        <w:widowControl/>
        <w:jc w:val="left"/>
        <w:rPr>
          <w:rFonts w:ascii="Times New Roman" w:eastAsia="SimSun" w:hAnsi="Times New Roman" w:cs="Times New Roman"/>
          <w:color w:val="1F497D"/>
          <w:kern w:val="0"/>
          <w:sz w:val="22"/>
        </w:rPr>
      </w:pPr>
    </w:p>
    <w:p w14:paraId="468A944E" w14:textId="77777777" w:rsidR="002C5330" w:rsidRPr="0033750C" w:rsidRDefault="002C5330" w:rsidP="002C53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4D683F0A" w14:textId="4A531C96" w:rsidR="002C5330" w:rsidRPr="0033750C" w:rsidRDefault="002C5330" w:rsidP="002C533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me students asked about the Formative exercise 3 key, which hidden from student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Can I release this item to students? I appreciate your help very much. Take care and stay safe.</w:t>
      </w:r>
    </w:p>
    <w:p w14:paraId="33474025" w14:textId="77777777" w:rsidR="002C5330" w:rsidRPr="0033750C" w:rsidRDefault="002C5330" w:rsidP="002C53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F74994B" w14:textId="77777777" w:rsidR="002C5330" w:rsidRPr="0033750C" w:rsidRDefault="002C5330" w:rsidP="002C53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E28889" w14:textId="74F0A4C1" w:rsidR="007471F4" w:rsidRPr="0033750C" w:rsidRDefault="007471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38AB069" w14:textId="25128E1C" w:rsidR="006F6960" w:rsidRPr="0033750C" w:rsidRDefault="006F6960" w:rsidP="006F69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61D0E7B9" w14:textId="75D4C24C" w:rsidR="006F6960" w:rsidRPr="0033750C" w:rsidRDefault="006F6960" w:rsidP="006F696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consciously, it has entered October. How have you been? I have a lot of things I want to tell you recently.</w:t>
      </w:r>
    </w:p>
    <w:p w14:paraId="04B3D906" w14:textId="6346FBA3" w:rsidR="00BD51C7" w:rsidRPr="0033750C" w:rsidRDefault="00BD51C7" w:rsidP="00BD5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thing is about the </w:t>
      </w:r>
      <w:r w:rsidRPr="0033750C">
        <w:rPr>
          <w:rFonts w:ascii="Times New Roman" w:eastAsia="SimSun" w:hAnsi="Times New Roman" w:cs="Times New Roman"/>
          <w:b/>
          <w:color w:val="1F497D"/>
          <w:kern w:val="0"/>
          <w:sz w:val="22"/>
        </w:rPr>
        <w:t>senior project</w:t>
      </w:r>
      <w:r w:rsidRPr="0033750C">
        <w:rPr>
          <w:rFonts w:ascii="Times New Roman" w:eastAsia="SimSun" w:hAnsi="Times New Roman" w:cs="Times New Roman"/>
          <w:color w:val="1F497D"/>
          <w:kern w:val="0"/>
          <w:sz w:val="22"/>
        </w:rPr>
        <w:t xml:space="preserve">. Unfortunately, this year our institute wants to strictly abide by the relevant regulations of the Accreditation Board for Engineering and Technology (ABET), which means that the senior project must involve </w:t>
      </w:r>
      <w:r w:rsidRPr="0033750C">
        <w:rPr>
          <w:rFonts w:ascii="Times New Roman" w:eastAsia="SimSun" w:hAnsi="Times New Roman" w:cs="Times New Roman"/>
          <w:b/>
          <w:color w:val="1F497D"/>
          <w:kern w:val="0"/>
          <w:sz w:val="22"/>
        </w:rPr>
        <w:t>teamwork</w:t>
      </w:r>
      <w:r w:rsidRPr="0033750C">
        <w:rPr>
          <w:rFonts w:ascii="Times New Roman" w:eastAsia="SimSun" w:hAnsi="Times New Roman" w:cs="Times New Roman"/>
          <w:color w:val="1F497D"/>
          <w:kern w:val="0"/>
          <w:sz w:val="22"/>
        </w:rPr>
        <w:t xml:space="preserve">. Therefore, I must have a team in our institute. This is a sudden change this year. In the past few years, senior projects can still be done individually.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 regret that I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ome to CUHK to complete the senior project. I finally decided to do a project about 6 DOF unified tracking controller for tilt-rotor multi-rotor UAV based on unit dual-quaternion, which is also quite interesting.</w:t>
      </w:r>
    </w:p>
    <w:p w14:paraId="02996F09" w14:textId="77777777" w:rsidR="00BD51C7" w:rsidRPr="0033750C" w:rsidRDefault="00BD51C7" w:rsidP="00BD5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thing is about my </w:t>
      </w:r>
      <w:r w:rsidRPr="0033750C">
        <w:rPr>
          <w:rFonts w:ascii="Times New Roman" w:eastAsia="SimSun" w:hAnsi="Times New Roman" w:cs="Times New Roman"/>
          <w:b/>
          <w:color w:val="1F497D"/>
          <w:kern w:val="0"/>
          <w:sz w:val="22"/>
        </w:rPr>
        <w:t>TOEFL</w:t>
      </w:r>
      <w:r w:rsidRPr="0033750C">
        <w:rPr>
          <w:rFonts w:ascii="Times New Roman" w:eastAsia="SimSun" w:hAnsi="Times New Roman" w:cs="Times New Roman"/>
          <w:color w:val="1F497D"/>
          <w:kern w:val="0"/>
          <w:sz w:val="22"/>
        </w:rPr>
        <w:t xml:space="preserve"> score. I took the TOEFL test on September 19, and the final score was </w:t>
      </w:r>
      <w:r w:rsidRPr="0033750C">
        <w:rPr>
          <w:rFonts w:ascii="Times New Roman" w:eastAsia="SimSun" w:hAnsi="Times New Roman" w:cs="Times New Roman"/>
          <w:b/>
          <w:color w:val="1F497D"/>
          <w:kern w:val="0"/>
          <w:sz w:val="22"/>
        </w:rPr>
        <w:t>98</w:t>
      </w:r>
      <w:r w:rsidRPr="0033750C">
        <w:rPr>
          <w:rFonts w:ascii="Times New Roman" w:eastAsia="SimSun" w:hAnsi="Times New Roman" w:cs="Times New Roman"/>
          <w:color w:val="1F497D"/>
          <w:kern w:val="0"/>
          <w:sz w:val="22"/>
        </w:rPr>
        <w:t>. Unfortunately, it was two points short of 100. But I will continue to work hard. I have registered for the TOEFL test in Chongqing on October 24th. Hope I can score 100 points smoothly.</w:t>
      </w:r>
    </w:p>
    <w:p w14:paraId="5345540E" w14:textId="4025C96D" w:rsidR="00BD51C7" w:rsidRPr="0033750C" w:rsidRDefault="00BD51C7" w:rsidP="00BD5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thing is about the </w:t>
      </w:r>
      <w:r w:rsidRPr="0033750C">
        <w:rPr>
          <w:rFonts w:ascii="Times New Roman" w:eastAsia="SimSun" w:hAnsi="Times New Roman" w:cs="Times New Roman"/>
          <w:b/>
          <w:color w:val="1F497D"/>
          <w:kern w:val="0"/>
          <w:sz w:val="22"/>
        </w:rPr>
        <w:t>national scholarship</w:t>
      </w:r>
      <w:r w:rsidRPr="0033750C">
        <w:rPr>
          <w:rFonts w:ascii="Times New Roman" w:eastAsia="SimSun" w:hAnsi="Times New Roman" w:cs="Times New Roman"/>
          <w:color w:val="1F497D"/>
          <w:kern w:val="0"/>
          <w:sz w:val="22"/>
        </w:rPr>
        <w:t xml:space="preserve">. Not only did I successfully get the national scholarship again, but I also won other </w:t>
      </w:r>
      <w:r w:rsidR="003F1171" w:rsidRPr="0033750C">
        <w:rPr>
          <w:rFonts w:ascii="Times New Roman" w:eastAsia="SimSun" w:hAnsi="Times New Roman" w:cs="Times New Roman"/>
          <w:b/>
          <w:color w:val="1F497D"/>
          <w:kern w:val="0"/>
          <w:sz w:val="22"/>
        </w:rPr>
        <w:t>four</w:t>
      </w:r>
      <w:r w:rsidR="003F1171"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wards, including Outstanding Graduate of Sichuan Province, Outstanding Graduate of Sichuan University, 2020-2021 Academic Year Outstanding Student of Sichuan University, and 2020-2021 Academic Year Sichuan University-Pittsburgh Institute Best Academic Achiever Award (¥60,000).</w:t>
      </w:r>
    </w:p>
    <w:p w14:paraId="4E420959" w14:textId="32F0E7DB" w:rsidR="00BD51C7" w:rsidRPr="0033750C" w:rsidRDefault="00BD51C7" w:rsidP="00BD5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is my recent situation. I will prepare for the TOEFL </w:t>
      </w:r>
      <w:proofErr w:type="gramStart"/>
      <w:r w:rsidRPr="0033750C">
        <w:rPr>
          <w:rFonts w:ascii="Times New Roman" w:eastAsia="SimSun" w:hAnsi="Times New Roman" w:cs="Times New Roman"/>
          <w:color w:val="1F497D"/>
          <w:kern w:val="0"/>
          <w:sz w:val="22"/>
        </w:rPr>
        <w:t>and</w:t>
      </w:r>
      <w:r w:rsidR="003F1171" w:rsidRPr="0033750C">
        <w:rPr>
          <w:rFonts w:ascii="Times New Roman" w:eastAsia="SimSun" w:hAnsi="Times New Roman" w:cs="Times New Roman"/>
          <w:color w:val="1F497D"/>
          <w:kern w:val="0"/>
          <w:sz w:val="22"/>
        </w:rPr>
        <w:t xml:space="preserve"> also</w:t>
      </w:r>
      <w:proofErr w:type="gramEnd"/>
      <w:r w:rsidRPr="0033750C">
        <w:rPr>
          <w:rFonts w:ascii="Times New Roman" w:eastAsia="SimSun" w:hAnsi="Times New Roman" w:cs="Times New Roman"/>
          <w:color w:val="1F497D"/>
          <w:kern w:val="0"/>
          <w:sz w:val="22"/>
        </w:rPr>
        <w:t xml:space="preserve"> pay attention to the CUHK application recently. I will submit the application materials as soon as the TOEFL score comes out. I appreciate your help very much. Take care and stay safe.</w:t>
      </w:r>
    </w:p>
    <w:p w14:paraId="6050B6F8" w14:textId="77777777" w:rsidR="006F6960" w:rsidRPr="0033750C" w:rsidRDefault="006F6960" w:rsidP="006F69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3882741" w14:textId="4A755EA7" w:rsidR="006F6960" w:rsidRPr="0033750C" w:rsidRDefault="006F6960" w:rsidP="006F69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BD0EAD" w14:textId="56E8CCCD" w:rsidR="007C042B" w:rsidRPr="0033750C" w:rsidRDefault="007C042B" w:rsidP="006F6960">
      <w:pPr>
        <w:widowControl/>
        <w:jc w:val="left"/>
        <w:rPr>
          <w:rFonts w:ascii="Times New Roman" w:eastAsia="SimSun" w:hAnsi="Times New Roman" w:cs="Times New Roman"/>
          <w:color w:val="1F497D"/>
          <w:kern w:val="0"/>
          <w:sz w:val="22"/>
        </w:rPr>
      </w:pPr>
    </w:p>
    <w:p w14:paraId="7DD37F72" w14:textId="77777777" w:rsidR="007C042B" w:rsidRPr="0033750C" w:rsidRDefault="007C042B" w:rsidP="007C04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4DEE9D81" w14:textId="11615C8E" w:rsidR="007C042B" w:rsidRPr="0033750C" w:rsidRDefault="007C042B" w:rsidP="007C04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minder. I will update you on the latest progress in time and submit the application before November 10th. Have a nice day!</w:t>
      </w:r>
    </w:p>
    <w:p w14:paraId="561D39A6" w14:textId="77777777" w:rsidR="007C042B" w:rsidRPr="0033750C" w:rsidRDefault="007C042B" w:rsidP="007C04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A3982B3" w14:textId="77777777" w:rsidR="007C042B" w:rsidRPr="0033750C" w:rsidRDefault="007C042B" w:rsidP="007C04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05B907" w14:textId="4298123E" w:rsidR="007C042B" w:rsidRPr="0033750C" w:rsidRDefault="007C042B" w:rsidP="006F6960">
      <w:pPr>
        <w:widowControl/>
        <w:jc w:val="left"/>
        <w:rPr>
          <w:rFonts w:ascii="Times New Roman" w:eastAsia="SimSun" w:hAnsi="Times New Roman" w:cs="Times New Roman"/>
          <w:color w:val="1F497D"/>
          <w:kern w:val="0"/>
          <w:sz w:val="22"/>
        </w:rPr>
      </w:pPr>
    </w:p>
    <w:p w14:paraId="5F00A00D" w14:textId="77777777" w:rsidR="007C042B" w:rsidRPr="0033750C" w:rsidRDefault="007C042B" w:rsidP="006F6960">
      <w:pPr>
        <w:widowControl/>
        <w:jc w:val="left"/>
        <w:rPr>
          <w:rFonts w:ascii="Times New Roman" w:eastAsia="SimSun" w:hAnsi="Times New Roman" w:cs="Times New Roman"/>
          <w:color w:val="1F497D"/>
          <w:kern w:val="0"/>
          <w:sz w:val="22"/>
        </w:rPr>
      </w:pPr>
    </w:p>
    <w:p w14:paraId="7DE70A7F" w14:textId="07601764" w:rsidR="006F6960" w:rsidRPr="0033750C" w:rsidRDefault="006F69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D53A064" w14:textId="1F7C481C" w:rsidR="002175E6" w:rsidRPr="0033750C" w:rsidRDefault="002175E6" w:rsidP="002175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09DC2FC8" w14:textId="38A7CF65" w:rsidR="002175E6" w:rsidRPr="0033750C" w:rsidRDefault="002175E6" w:rsidP="002175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1E2FCC3" w14:textId="6F787FAA" w:rsidR="002175E6" w:rsidRPr="0033750C" w:rsidRDefault="002175E6" w:rsidP="002175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非常感谢您的告知。学生在参加上海交通大学密西根学院夏令营之前还参加了港中大的</w:t>
      </w:r>
      <w:r w:rsidRPr="0033750C">
        <w:rPr>
          <w:rFonts w:ascii="Times New Roman" w:eastAsia="SimSun" w:hAnsi="Times New Roman" w:cs="Times New Roman"/>
          <w:color w:val="1F497D"/>
          <w:kern w:val="0"/>
          <w:sz w:val="22"/>
        </w:rPr>
        <w:t>summer workshop</w:t>
      </w:r>
      <w:r w:rsidRPr="0033750C">
        <w:rPr>
          <w:rFonts w:ascii="Times New Roman" w:eastAsia="SimSun" w:hAnsi="Times New Roman" w:cs="Times New Roman"/>
          <w:color w:val="1F497D"/>
          <w:kern w:val="0"/>
          <w:sz w:val="22"/>
        </w:rPr>
        <w:t>，前两天才拿到了港中</w:t>
      </w:r>
      <w:proofErr w:type="gramStart"/>
      <w:r w:rsidRPr="0033750C">
        <w:rPr>
          <w:rFonts w:ascii="Times New Roman" w:eastAsia="SimSun" w:hAnsi="Times New Roman" w:cs="Times New Roman"/>
          <w:color w:val="1F497D"/>
          <w:kern w:val="0"/>
          <w:sz w:val="22"/>
        </w:rPr>
        <w:t>大全奖</w:t>
      </w:r>
      <w:proofErr w:type="gramEnd"/>
      <w:r w:rsidRPr="0033750C">
        <w:rPr>
          <w:rFonts w:ascii="Times New Roman" w:eastAsia="SimSun" w:hAnsi="Times New Roman" w:cs="Times New Roman"/>
          <w:color w:val="1F497D"/>
          <w:kern w:val="0"/>
          <w:sz w:val="22"/>
        </w:rPr>
        <w:t>PhD</w:t>
      </w:r>
      <w:r w:rsidRPr="0033750C">
        <w:rPr>
          <w:rFonts w:ascii="Times New Roman" w:eastAsia="SimSun" w:hAnsi="Times New Roman" w:cs="Times New Roman"/>
          <w:color w:val="1F497D"/>
          <w:kern w:val="0"/>
          <w:sz w:val="22"/>
        </w:rPr>
        <w:t>的</w:t>
      </w:r>
      <w:r w:rsidRPr="0033750C">
        <w:rPr>
          <w:rFonts w:ascii="Times New Roman" w:eastAsia="SimSun" w:hAnsi="Times New Roman" w:cs="Times New Roman"/>
          <w:color w:val="1F497D"/>
          <w:kern w:val="0"/>
          <w:sz w:val="22"/>
        </w:rPr>
        <w:t>offer</w:t>
      </w:r>
      <w:r w:rsidRPr="0033750C">
        <w:rPr>
          <w:rFonts w:ascii="Times New Roman" w:eastAsia="SimSun" w:hAnsi="Times New Roman" w:cs="Times New Roman"/>
          <w:color w:val="1F497D"/>
          <w:kern w:val="0"/>
          <w:sz w:val="22"/>
        </w:rPr>
        <w:t>，并且有希望在今年</w:t>
      </w:r>
      <w:r w:rsidRPr="0033750C">
        <w:rPr>
          <w:rFonts w:ascii="Times New Roman" w:eastAsia="SimSun" w:hAnsi="Times New Roman" w:cs="Times New Roman"/>
          <w:color w:val="1F497D"/>
          <w:kern w:val="0"/>
          <w:sz w:val="22"/>
        </w:rPr>
        <w:t>12</w:t>
      </w:r>
      <w:r w:rsidRPr="0033750C">
        <w:rPr>
          <w:rFonts w:ascii="Times New Roman" w:eastAsia="SimSun" w:hAnsi="Times New Roman" w:cs="Times New Roman"/>
          <w:color w:val="1F497D"/>
          <w:kern w:val="0"/>
          <w:sz w:val="22"/>
        </w:rPr>
        <w:t>月份申请到港府奖学金。学生思考再三，还是很纠结。学生思来想去，总感觉内心非常的愧疚。但是学生已经放弃了我们学院的保</w:t>
      </w:r>
      <w:proofErr w:type="gramStart"/>
      <w:r w:rsidRPr="0033750C">
        <w:rPr>
          <w:rFonts w:ascii="Times New Roman" w:eastAsia="SimSun" w:hAnsi="Times New Roman" w:cs="Times New Roman"/>
          <w:color w:val="1F497D"/>
          <w:kern w:val="0"/>
          <w:sz w:val="22"/>
        </w:rPr>
        <w:t>研</w:t>
      </w:r>
      <w:proofErr w:type="gramEnd"/>
      <w:r w:rsidRPr="0033750C">
        <w:rPr>
          <w:rFonts w:ascii="Times New Roman" w:eastAsia="SimSun" w:hAnsi="Times New Roman" w:cs="Times New Roman"/>
          <w:color w:val="1F497D"/>
          <w:kern w:val="0"/>
          <w:sz w:val="22"/>
        </w:rPr>
        <w:t>名额。因为学生将来想进入高校担任教职，所以有个不错的海外学习经历对学生来说非常重要。学生在阔别</w:t>
      </w:r>
      <w:r w:rsidR="007831FC" w:rsidRPr="0033750C">
        <w:rPr>
          <w:rFonts w:ascii="Times New Roman" w:eastAsia="SimSun" w:hAnsi="Times New Roman" w:cs="Times New Roman"/>
          <w:color w:val="1F497D"/>
          <w:kern w:val="0"/>
          <w:sz w:val="22"/>
        </w:rPr>
        <w:t>密西根学院</w:t>
      </w:r>
      <w:r w:rsidRPr="0033750C">
        <w:rPr>
          <w:rFonts w:ascii="Times New Roman" w:eastAsia="SimSun" w:hAnsi="Times New Roman" w:cs="Times New Roman"/>
          <w:color w:val="1F497D"/>
          <w:kern w:val="0"/>
          <w:sz w:val="22"/>
        </w:rPr>
        <w:t>以后就在努力准备托福，学生想去瑞士或者瑞典从事精密制造方向的学习和研究。学生身边的很多同学都不想去制造领域，有些人去了控制，有些人转了</w:t>
      </w:r>
      <w:r w:rsidRPr="0033750C">
        <w:rPr>
          <w:rFonts w:ascii="Times New Roman" w:eastAsia="SimSun" w:hAnsi="Times New Roman" w:cs="Times New Roman"/>
          <w:color w:val="1F497D"/>
          <w:kern w:val="0"/>
          <w:sz w:val="22"/>
        </w:rPr>
        <w:t>CS</w:t>
      </w:r>
      <w:r w:rsidRPr="0033750C">
        <w:rPr>
          <w:rFonts w:ascii="Times New Roman" w:eastAsia="SimSun" w:hAnsi="Times New Roman" w:cs="Times New Roman"/>
          <w:color w:val="1F497D"/>
          <w:kern w:val="0"/>
          <w:sz w:val="22"/>
        </w:rPr>
        <w:t>，但是学生觉得制造</w:t>
      </w:r>
      <w:proofErr w:type="gramStart"/>
      <w:r w:rsidRPr="0033750C">
        <w:rPr>
          <w:rFonts w:ascii="Times New Roman" w:eastAsia="SimSun" w:hAnsi="Times New Roman" w:cs="Times New Roman"/>
          <w:color w:val="1F497D"/>
          <w:kern w:val="0"/>
          <w:sz w:val="22"/>
        </w:rPr>
        <w:t>才是兴国</w:t>
      </w:r>
      <w:proofErr w:type="gramEnd"/>
      <w:r w:rsidRPr="0033750C">
        <w:rPr>
          <w:rFonts w:ascii="Times New Roman" w:eastAsia="SimSun" w:hAnsi="Times New Roman" w:cs="Times New Roman"/>
          <w:color w:val="1F497D"/>
          <w:kern w:val="0"/>
          <w:sz w:val="22"/>
        </w:rPr>
        <w:t>之本。</w:t>
      </w:r>
      <w:proofErr w:type="gramStart"/>
      <w:r w:rsidRPr="0033750C">
        <w:rPr>
          <w:rFonts w:ascii="Times New Roman" w:eastAsia="SimSun" w:hAnsi="Times New Roman" w:cs="Times New Roman"/>
          <w:color w:val="1F497D"/>
          <w:kern w:val="0"/>
          <w:sz w:val="22"/>
        </w:rPr>
        <w:t>若学</w:t>
      </w:r>
      <w:proofErr w:type="gramEnd"/>
      <w:r w:rsidRPr="0033750C">
        <w:rPr>
          <w:rFonts w:ascii="Times New Roman" w:eastAsia="SimSun" w:hAnsi="Times New Roman" w:cs="Times New Roman"/>
          <w:color w:val="1F497D"/>
          <w:kern w:val="0"/>
          <w:sz w:val="22"/>
        </w:rPr>
        <w:t>生能从瑞士或瑞典学成回国，希望将来能够精密制造领域做出对祖国有贡献的成果。学生非常欣赏和崇拜黄教授您在精密测量领域的成果，也很希望能在研究生阶段继续和您保持交流，在相关学术问题上向您请教，也请教授不吝赐教。十分</w:t>
      </w:r>
      <w:proofErr w:type="gramStart"/>
      <w:r w:rsidRPr="0033750C">
        <w:rPr>
          <w:rFonts w:ascii="Times New Roman" w:eastAsia="SimSun" w:hAnsi="Times New Roman" w:cs="Times New Roman"/>
          <w:color w:val="1F497D"/>
          <w:kern w:val="0"/>
          <w:sz w:val="22"/>
        </w:rPr>
        <w:t>抱歉给</w:t>
      </w:r>
      <w:proofErr w:type="gramEnd"/>
      <w:r w:rsidRPr="0033750C">
        <w:rPr>
          <w:rFonts w:ascii="Times New Roman" w:eastAsia="SimSun" w:hAnsi="Times New Roman" w:cs="Times New Roman"/>
          <w:color w:val="1F497D"/>
          <w:kern w:val="0"/>
          <w:sz w:val="22"/>
        </w:rPr>
        <w:t>教授您带来了麻烦，还请教授谅解，祝教授身体健康，万事胜意！</w:t>
      </w:r>
    </w:p>
    <w:p w14:paraId="4A7AFE88" w14:textId="1D759E34" w:rsidR="002175E6" w:rsidRPr="0033750C" w:rsidRDefault="002175E6" w:rsidP="002175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4442F53A" w14:textId="09BA33E3" w:rsidR="002175E6" w:rsidRPr="0033750C" w:rsidRDefault="002175E6" w:rsidP="002175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476534E6" w14:textId="4704C323" w:rsidR="002175E6" w:rsidRPr="0033750C" w:rsidRDefault="002175E6" w:rsidP="002175E6">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1CBEED02" w14:textId="76F1A2BD" w:rsidR="002175E6" w:rsidRPr="0033750C" w:rsidRDefault="002175E6" w:rsidP="002175E6">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9</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24</w:t>
      </w:r>
      <w:r w:rsidRPr="0033750C">
        <w:rPr>
          <w:rFonts w:ascii="Times New Roman" w:eastAsia="SimSun" w:hAnsi="Times New Roman" w:cs="Times New Roman"/>
          <w:color w:val="1F497D"/>
          <w:kern w:val="0"/>
          <w:sz w:val="22"/>
        </w:rPr>
        <w:t>日</w:t>
      </w:r>
    </w:p>
    <w:p w14:paraId="7CCDAEB4" w14:textId="79B4385B" w:rsidR="002175E6" w:rsidRPr="0033750C" w:rsidRDefault="002175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E6DA8B1" w14:textId="21741170" w:rsidR="00BF2B68" w:rsidRPr="0033750C" w:rsidRDefault="00BF2B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Fok, </w:t>
      </w:r>
    </w:p>
    <w:p w14:paraId="42853DD1" w14:textId="620542CB" w:rsidR="00BF2B68" w:rsidRPr="0033750C" w:rsidRDefault="00BF2B68" w:rsidP="00BF2B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ived! Thank you for your help and have a nice day!</w:t>
      </w:r>
    </w:p>
    <w:p w14:paraId="3D5422B0" w14:textId="77777777" w:rsidR="00BF2B68" w:rsidRPr="0033750C" w:rsidRDefault="00BF2B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81B8E57" w14:textId="77777777" w:rsidR="00BB6CFA" w:rsidRPr="0033750C" w:rsidRDefault="00BF2B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12713E" w14:textId="77777777" w:rsidR="00BB6CFA" w:rsidRPr="0033750C" w:rsidRDefault="00BB6CFA">
      <w:pPr>
        <w:widowControl/>
        <w:jc w:val="left"/>
        <w:rPr>
          <w:rFonts w:ascii="Times New Roman" w:eastAsia="SimSun" w:hAnsi="Times New Roman" w:cs="Times New Roman"/>
          <w:color w:val="1F497D"/>
          <w:kern w:val="0"/>
          <w:sz w:val="22"/>
        </w:rPr>
      </w:pPr>
    </w:p>
    <w:p w14:paraId="748F1051" w14:textId="77777777" w:rsidR="00BB6CFA" w:rsidRPr="0033750C" w:rsidRDefault="00BB6CFA" w:rsidP="00BB6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2F71E77E" w14:textId="6F96473F" w:rsidR="00BB6CFA" w:rsidRPr="0033750C" w:rsidRDefault="00BB6CFA" w:rsidP="00BB6C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for your help. I have talked to Mr. Sha. He was so gentleman that he agreed to my request. I will arrange with Sha when the midterm is approaching. </w:t>
      </w:r>
    </w:p>
    <w:p w14:paraId="73383964" w14:textId="0B826C1E" w:rsidR="00BB6CFA" w:rsidRPr="0033750C" w:rsidRDefault="00BB6CFA" w:rsidP="00BB6C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and have a good day!</w:t>
      </w:r>
    </w:p>
    <w:p w14:paraId="3FCA8E30" w14:textId="77777777" w:rsidR="00BB6CFA" w:rsidRPr="0033750C" w:rsidRDefault="00BB6CFA" w:rsidP="00BB6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B5D5DA1" w14:textId="77777777" w:rsidR="00DA2331" w:rsidRPr="0033750C" w:rsidRDefault="00BB6CFA" w:rsidP="00BB6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01CEB4C" w14:textId="0196CC12" w:rsidR="00DA2331" w:rsidRPr="0033750C" w:rsidRDefault="00DA2331" w:rsidP="00BB6CFA">
      <w:pPr>
        <w:widowControl/>
        <w:jc w:val="left"/>
        <w:rPr>
          <w:rFonts w:ascii="Times New Roman" w:eastAsia="SimSun" w:hAnsi="Times New Roman" w:cs="Times New Roman"/>
          <w:color w:val="1F497D"/>
          <w:kern w:val="0"/>
          <w:sz w:val="22"/>
        </w:rPr>
      </w:pPr>
    </w:p>
    <w:p w14:paraId="111F87F0" w14:textId="13BCC8F1" w:rsidR="003B2D76" w:rsidRPr="0033750C" w:rsidRDefault="003B2D76" w:rsidP="00BB6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Question for in-class work and </w:t>
      </w:r>
      <w:r w:rsidR="00881664" w:rsidRPr="0033750C">
        <w:rPr>
          <w:rFonts w:ascii="Times New Roman" w:eastAsia="SimSun" w:hAnsi="Times New Roman" w:cs="Times New Roman"/>
          <w:color w:val="1F497D"/>
          <w:kern w:val="0"/>
          <w:sz w:val="22"/>
        </w:rPr>
        <w:t>Suggestion for exam from MEMS1029 Mechanical Design 2</w:t>
      </w:r>
    </w:p>
    <w:p w14:paraId="507BBC11" w14:textId="51E6FF6E" w:rsidR="00DA2331" w:rsidRPr="0033750C" w:rsidRDefault="00DA2331" w:rsidP="00DA23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47D7E744" w14:textId="2A7B8821" w:rsidR="00DA2331" w:rsidRPr="0033750C" w:rsidRDefault="00DA2331" w:rsidP="00DA23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w:t>
      </w:r>
      <w:r w:rsidR="00881664" w:rsidRPr="0033750C">
        <w:rPr>
          <w:rFonts w:ascii="Times New Roman" w:eastAsia="SimSun" w:hAnsi="Times New Roman" w:cs="Times New Roman"/>
          <w:color w:val="1F497D"/>
          <w:kern w:val="0"/>
          <w:sz w:val="22"/>
        </w:rPr>
        <w:t xml:space="preserve"> (Course: MEMS1029 Mechanical Design 2)</w:t>
      </w:r>
      <w:r w:rsidRPr="0033750C">
        <w:rPr>
          <w:rFonts w:ascii="Times New Roman" w:eastAsia="SimSun" w:hAnsi="Times New Roman" w:cs="Times New Roman"/>
          <w:color w:val="1F497D"/>
          <w:kern w:val="0"/>
          <w:sz w:val="22"/>
        </w:rPr>
        <w:t xml:space="preserve">. I am writing to you because I was wondering whether you could be so kind to </w:t>
      </w:r>
      <w:proofErr w:type="gramStart"/>
      <w:r w:rsidRPr="0033750C">
        <w:rPr>
          <w:rFonts w:ascii="Times New Roman" w:eastAsia="SimSun" w:hAnsi="Times New Roman" w:cs="Times New Roman"/>
          <w:color w:val="1F497D"/>
          <w:kern w:val="0"/>
          <w:sz w:val="22"/>
        </w:rPr>
        <w:t>take a look</w:t>
      </w:r>
      <w:proofErr w:type="gramEnd"/>
      <w:r w:rsidRPr="0033750C">
        <w:rPr>
          <w:rFonts w:ascii="Times New Roman" w:eastAsia="SimSun" w:hAnsi="Times New Roman" w:cs="Times New Roman"/>
          <w:color w:val="1F497D"/>
          <w:kern w:val="0"/>
          <w:sz w:val="22"/>
        </w:rPr>
        <w:t xml:space="preserve"> at my first in-class work again. </w:t>
      </w:r>
    </w:p>
    <w:p w14:paraId="0A42D808" w14:textId="64BE3682" w:rsidR="00DA2331" w:rsidRPr="0033750C" w:rsidRDefault="00DA2331" w:rsidP="00DA23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submitting the first in-class work, I checked the answer with Ian Li. It seemed that we got the same answer. But our grade seems to be totally different. He got 90 but I got 75. And after viewing the solution </w:t>
      </w:r>
      <w:proofErr w:type="spellStart"/>
      <w:r w:rsidRPr="0033750C">
        <w:rPr>
          <w:rFonts w:ascii="Times New Roman" w:eastAsia="SimSun" w:hAnsi="Times New Roman" w:cs="Times New Roman"/>
          <w:color w:val="1F497D"/>
          <w:kern w:val="0"/>
          <w:sz w:val="22"/>
        </w:rPr>
        <w:t>pulished</w:t>
      </w:r>
      <w:proofErr w:type="spellEnd"/>
      <w:r w:rsidRPr="0033750C">
        <w:rPr>
          <w:rFonts w:ascii="Times New Roman" w:eastAsia="SimSun" w:hAnsi="Times New Roman" w:cs="Times New Roman"/>
          <w:color w:val="1F497D"/>
          <w:kern w:val="0"/>
          <w:sz w:val="22"/>
        </w:rPr>
        <w:t xml:space="preserve">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I found my solution was almost the same as the solution provided. So, I was confused why I got so low score. </w:t>
      </w:r>
    </w:p>
    <w:p w14:paraId="703DFCCE" w14:textId="1F44C7BA" w:rsidR="00DA2331" w:rsidRPr="0033750C" w:rsidRDefault="00DA2331" w:rsidP="00DA23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other thing I want to mention is regarding to the allowance to use electronic equipment. I think this is very unfair and it is likely to lead to cheating.</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n the </w:t>
      </w:r>
      <w:proofErr w:type="gramStart"/>
      <w:r w:rsidRPr="0033750C">
        <w:rPr>
          <w:rFonts w:ascii="Times New Roman" w:eastAsia="SimSun" w:hAnsi="Times New Roman" w:cs="Times New Roman"/>
          <w:color w:val="1F497D"/>
          <w:kern w:val="0"/>
          <w:sz w:val="22"/>
        </w:rPr>
        <w:t>time period</w:t>
      </w:r>
      <w:proofErr w:type="gramEnd"/>
      <w:r w:rsidRPr="0033750C">
        <w:rPr>
          <w:rFonts w:ascii="Times New Roman" w:eastAsia="SimSun" w:hAnsi="Times New Roman" w:cs="Times New Roman"/>
          <w:color w:val="1F497D"/>
          <w:kern w:val="0"/>
          <w:sz w:val="22"/>
        </w:rPr>
        <w:t xml:space="preserve"> of online classes in 2020, our college actually has many cases of cheating on exams due to online exams. Do you know a website called Chegg? On this website, you can find answers to almost all questions.</w:t>
      </w:r>
      <w:r w:rsidR="003B2D76" w:rsidRPr="0033750C">
        <w:rPr>
          <w:rFonts w:ascii="Times New Roman" w:hAnsi="Times New Roman" w:cs="Times New Roman"/>
        </w:rPr>
        <w:t xml:space="preserve"> </w:t>
      </w:r>
      <w:r w:rsidR="003B2D76" w:rsidRPr="0033750C">
        <w:rPr>
          <w:rFonts w:ascii="Times New Roman" w:eastAsia="SimSun" w:hAnsi="Times New Roman" w:cs="Times New Roman"/>
          <w:color w:val="1F497D"/>
          <w:kern w:val="0"/>
          <w:sz w:val="22"/>
        </w:rPr>
        <w:t>In addition, cheating through QQ communication is also a disadvantage of allowing the use of electronic devices during the exam.</w:t>
      </w:r>
      <w:r w:rsidR="003B2D76" w:rsidRPr="0033750C">
        <w:rPr>
          <w:rFonts w:ascii="Times New Roman" w:hAnsi="Times New Roman" w:cs="Times New Roman"/>
        </w:rPr>
        <w:t xml:space="preserve"> </w:t>
      </w:r>
      <w:r w:rsidR="003B2D76" w:rsidRPr="0033750C">
        <w:rPr>
          <w:rFonts w:ascii="Times New Roman" w:eastAsia="SimSun" w:hAnsi="Times New Roman" w:cs="Times New Roman"/>
          <w:color w:val="1F497D"/>
          <w:kern w:val="0"/>
          <w:sz w:val="22"/>
        </w:rPr>
        <w:t>It is impossible for you and the teaching assistant to stare at everyone</w:t>
      </w:r>
      <w:r w:rsidR="00722F9A">
        <w:rPr>
          <w:rFonts w:ascii="Times New Roman" w:eastAsia="SimSun" w:hAnsi="Times New Roman" w:cs="Times New Roman"/>
          <w:color w:val="1F497D"/>
          <w:kern w:val="0"/>
          <w:sz w:val="22"/>
        </w:rPr>
        <w:t>’</w:t>
      </w:r>
      <w:r w:rsidR="003B2D76" w:rsidRPr="0033750C">
        <w:rPr>
          <w:rFonts w:ascii="Times New Roman" w:eastAsia="SimSun" w:hAnsi="Times New Roman" w:cs="Times New Roman"/>
          <w:color w:val="1F497D"/>
          <w:kern w:val="0"/>
          <w:sz w:val="22"/>
        </w:rPr>
        <w:t>s computer screens all the time. I think there will be a lot of cheating in the exam in this case.</w:t>
      </w:r>
      <w:r w:rsidR="003B2D76" w:rsidRPr="0033750C">
        <w:rPr>
          <w:rFonts w:ascii="Times New Roman" w:hAnsi="Times New Roman" w:cs="Times New Roman"/>
        </w:rPr>
        <w:t xml:space="preserve"> </w:t>
      </w:r>
      <w:r w:rsidR="003B2D76" w:rsidRPr="0033750C">
        <w:rPr>
          <w:rFonts w:ascii="Times New Roman" w:eastAsia="SimSun" w:hAnsi="Times New Roman" w:cs="Times New Roman"/>
          <w:color w:val="1F497D"/>
          <w:kern w:val="0"/>
          <w:sz w:val="22"/>
        </w:rPr>
        <w:t>Since you cannot guarantee that cheating will not happen, I think it is better not to allow the use of electronic devices in the exam. After all, in our institute, it is not difficult for students to print out all the materials they need.</w:t>
      </w:r>
    </w:p>
    <w:p w14:paraId="1B810C10" w14:textId="3DE7D302" w:rsidR="003B2D76" w:rsidRPr="0033750C" w:rsidRDefault="003B2D76" w:rsidP="003B2D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help and have a good day!</w:t>
      </w:r>
    </w:p>
    <w:p w14:paraId="4166576A" w14:textId="77777777" w:rsidR="00DA2331" w:rsidRPr="0033750C" w:rsidRDefault="00DA2331" w:rsidP="00DA23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EC3ED19" w14:textId="77777777" w:rsidR="00422CA0" w:rsidRPr="0033750C" w:rsidRDefault="00DA2331" w:rsidP="00DA23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C21A807" w14:textId="77777777" w:rsidR="00422CA0" w:rsidRPr="0033750C" w:rsidRDefault="00422CA0" w:rsidP="00DA2331">
      <w:pPr>
        <w:widowControl/>
        <w:jc w:val="left"/>
        <w:rPr>
          <w:rFonts w:ascii="Times New Roman" w:eastAsia="SimSun" w:hAnsi="Times New Roman" w:cs="Times New Roman"/>
          <w:color w:val="1F497D"/>
          <w:kern w:val="0"/>
          <w:sz w:val="22"/>
        </w:rPr>
      </w:pPr>
    </w:p>
    <w:p w14:paraId="423800E4" w14:textId="77777777" w:rsidR="00422CA0" w:rsidRPr="0033750C" w:rsidRDefault="00422CA0" w:rsidP="00422C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435726D9" w14:textId="451C0B71" w:rsidR="00422CA0" w:rsidRPr="0033750C" w:rsidRDefault="00690849" w:rsidP="00422CA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very grateful for your help during the holidays. I wish you a good time in the remaining half of the holiday!</w:t>
      </w:r>
    </w:p>
    <w:p w14:paraId="017A2BA0" w14:textId="77777777" w:rsidR="00422CA0" w:rsidRPr="0033750C" w:rsidRDefault="00422CA0" w:rsidP="00422C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683A2CE" w14:textId="46E855F7" w:rsidR="00BF2B68" w:rsidRPr="0033750C" w:rsidRDefault="00422CA0" w:rsidP="00422C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r w:rsidR="00BF2B68" w:rsidRPr="0033750C">
        <w:rPr>
          <w:rFonts w:ascii="Times New Roman" w:eastAsia="SimSun" w:hAnsi="Times New Roman" w:cs="Times New Roman"/>
          <w:color w:val="1F497D"/>
          <w:kern w:val="0"/>
          <w:sz w:val="22"/>
        </w:rPr>
        <w:br w:type="page"/>
      </w:r>
    </w:p>
    <w:p w14:paraId="06BAEA89" w14:textId="5F9732C5" w:rsidR="0048053C" w:rsidRPr="0033750C" w:rsidRDefault="0048053C" w:rsidP="0048053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4BC43FA5" w14:textId="7F5328E5" w:rsidR="0048053C" w:rsidRPr="0033750C" w:rsidRDefault="0048053C" w:rsidP="0048053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BF2B68" w:rsidRPr="0033750C">
        <w:rPr>
          <w:rFonts w:ascii="Times New Roman" w:eastAsia="SimSun" w:hAnsi="Times New Roman" w:cs="Times New Roman"/>
          <w:color w:val="1F497D"/>
          <w:kern w:val="0"/>
          <w:sz w:val="22"/>
        </w:rPr>
        <w:t>Wu</w:t>
      </w:r>
      <w:r w:rsidRPr="0033750C">
        <w:rPr>
          <w:rFonts w:ascii="Times New Roman" w:eastAsia="SimSun" w:hAnsi="Times New Roman" w:cs="Times New Roman"/>
          <w:color w:val="1F497D"/>
          <w:kern w:val="0"/>
          <w:sz w:val="22"/>
        </w:rPr>
        <w:t>,</w:t>
      </w:r>
    </w:p>
    <w:p w14:paraId="42CA676C" w14:textId="35E5CC3A"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heard that you will recruit some Ph.D. students </w:t>
      </w:r>
      <w:r w:rsidR="00BF2B68" w:rsidRPr="0033750C">
        <w:rPr>
          <w:rFonts w:ascii="Times New Roman" w:eastAsia="SimSun" w:hAnsi="Times New Roman" w:cs="Times New Roman"/>
          <w:color w:val="1F497D"/>
          <w:kern w:val="0"/>
          <w:sz w:val="22"/>
        </w:rPr>
        <w:t>for next</w:t>
      </w:r>
      <w:r w:rsidRPr="0033750C">
        <w:rPr>
          <w:rFonts w:ascii="Times New Roman" w:eastAsia="SimSun" w:hAnsi="Times New Roman" w:cs="Times New Roman"/>
          <w:color w:val="1F497D"/>
          <w:kern w:val="0"/>
          <w:sz w:val="22"/>
        </w:rPr>
        <w:t xml:space="preserve"> year. 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be involved in this direction in the future. Here is my self-introduction. And my CV, academic transcript, and research paper are also attached to this email. Thank you very much for squeezing time out of your busy schedule to look through my material.</w:t>
      </w:r>
    </w:p>
    <w:p w14:paraId="69EE62D6"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7952AC51"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73A993F0"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4B9D4969"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w:t>
      </w:r>
      <w:r w:rsidRPr="0033750C">
        <w:rPr>
          <w:rFonts w:ascii="Times New Roman" w:eastAsia="SimSun" w:hAnsi="Times New Roman" w:cs="Times New Roman"/>
          <w:color w:val="1F497D"/>
          <w:kern w:val="0"/>
          <w:sz w:val="22"/>
        </w:rPr>
        <w:lastRenderedPageBreak/>
        <w:t xml:space="preserve">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6C161849"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6AE8BE0"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1138E4D3"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EAF1AF7" w14:textId="77777777" w:rsidR="0048053C" w:rsidRPr="0033750C" w:rsidRDefault="0048053C" w:rsidP="004805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EAA44EE" w14:textId="77777777" w:rsidR="0048053C" w:rsidRPr="0033750C" w:rsidRDefault="0048053C" w:rsidP="004805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A97A05" w14:textId="77777777" w:rsidR="0048053C" w:rsidRPr="0033750C" w:rsidRDefault="004805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16F620B" w14:textId="670179C5" w:rsidR="00974689" w:rsidRPr="0033750C" w:rsidRDefault="009746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就</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和</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国家奖学金分配方式差异上学院书</w:t>
      </w:r>
    </w:p>
    <w:p w14:paraId="1175E486" w14:textId="6811E447" w:rsidR="00A61703" w:rsidRPr="0033750C" w:rsidRDefault="00A617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老师：</w:t>
      </w:r>
    </w:p>
    <w:p w14:paraId="736FFFA5" w14:textId="77777777" w:rsidR="00A61703" w:rsidRPr="0033750C" w:rsidRDefault="00A61703"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3A2C3952" w14:textId="77777777" w:rsidR="00A61703" w:rsidRPr="0033750C" w:rsidRDefault="00A61703"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来自四川大学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金刘超。我写信给您是因为我对</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和</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两个年段的奖学金名单存在疑义。</w:t>
      </w:r>
    </w:p>
    <w:p w14:paraId="2280CA3D" w14:textId="7B3AA303" w:rsidR="001729B5" w:rsidRPr="0033750C" w:rsidRDefault="00A61703"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首先，我来阐述一下存在疑义的关键。在</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的奖学金名单中国家奖学金的名额是根据三个专业平均分配的</w:t>
      </w:r>
      <w:r w:rsidR="00B51F00" w:rsidRPr="0033750C">
        <w:rPr>
          <w:rFonts w:ascii="Times New Roman" w:eastAsia="SimSun" w:hAnsi="Times New Roman" w:cs="Times New Roman"/>
          <w:color w:val="1F497D"/>
          <w:kern w:val="0"/>
          <w:sz w:val="22"/>
        </w:rPr>
        <w:t>（</w:t>
      </w:r>
      <w:r w:rsidR="00B51F00" w:rsidRPr="0033750C">
        <w:rPr>
          <w:rFonts w:ascii="Times New Roman" w:eastAsia="SimSun" w:hAnsi="Times New Roman" w:cs="Times New Roman"/>
          <w:color w:val="1F497D"/>
          <w:kern w:val="0"/>
          <w:sz w:val="22"/>
        </w:rPr>
        <w:t>IE</w:t>
      </w:r>
      <w:r w:rsidR="00B51F00" w:rsidRPr="0033750C">
        <w:rPr>
          <w:rFonts w:ascii="Times New Roman" w:eastAsia="SimSun" w:hAnsi="Times New Roman" w:cs="Times New Roman"/>
          <w:color w:val="1F497D"/>
          <w:kern w:val="0"/>
          <w:sz w:val="22"/>
        </w:rPr>
        <w:t>，</w:t>
      </w:r>
      <w:r w:rsidR="00B51F00" w:rsidRPr="0033750C">
        <w:rPr>
          <w:rFonts w:ascii="Times New Roman" w:eastAsia="SimSun" w:hAnsi="Times New Roman" w:cs="Times New Roman"/>
          <w:color w:val="1F497D"/>
          <w:kern w:val="0"/>
          <w:sz w:val="22"/>
        </w:rPr>
        <w:t>MSE</w:t>
      </w:r>
      <w:r w:rsidR="00B51F00" w:rsidRPr="0033750C">
        <w:rPr>
          <w:rFonts w:ascii="Times New Roman" w:eastAsia="SimSun" w:hAnsi="Times New Roman" w:cs="Times New Roman"/>
          <w:color w:val="1F497D"/>
          <w:kern w:val="0"/>
          <w:sz w:val="22"/>
        </w:rPr>
        <w:t>，</w:t>
      </w:r>
      <w:r w:rsidR="00B51F00" w:rsidRPr="0033750C">
        <w:rPr>
          <w:rFonts w:ascii="Times New Roman" w:eastAsia="SimSun" w:hAnsi="Times New Roman" w:cs="Times New Roman"/>
          <w:color w:val="1F497D"/>
          <w:kern w:val="0"/>
          <w:sz w:val="22"/>
        </w:rPr>
        <w:t>ME</w:t>
      </w:r>
      <w:r w:rsidR="00B51F00" w:rsidRPr="0033750C">
        <w:rPr>
          <w:rFonts w:ascii="Times New Roman" w:eastAsia="SimSun" w:hAnsi="Times New Roman" w:cs="Times New Roman"/>
          <w:color w:val="1F497D"/>
          <w:kern w:val="0"/>
          <w:sz w:val="22"/>
        </w:rPr>
        <w:t>各一个）</w:t>
      </w:r>
      <w:r w:rsidRPr="0033750C">
        <w:rPr>
          <w:rFonts w:ascii="Times New Roman" w:eastAsia="SimSun" w:hAnsi="Times New Roman" w:cs="Times New Roman"/>
          <w:color w:val="1F497D"/>
          <w:kern w:val="0"/>
          <w:sz w:val="22"/>
        </w:rPr>
        <w:t>，但是</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奖学金名单中国家奖学金是按照</w:t>
      </w:r>
      <w:r w:rsidR="001729B5" w:rsidRPr="0033750C">
        <w:rPr>
          <w:rFonts w:ascii="Times New Roman" w:eastAsia="SimSun" w:hAnsi="Times New Roman" w:cs="Times New Roman"/>
          <w:color w:val="1F497D"/>
          <w:kern w:val="0"/>
          <w:sz w:val="22"/>
        </w:rPr>
        <w:t>综合成绩</w:t>
      </w:r>
      <w:r w:rsidRPr="0033750C">
        <w:rPr>
          <w:rFonts w:ascii="Times New Roman" w:eastAsia="SimSun" w:hAnsi="Times New Roman" w:cs="Times New Roman"/>
          <w:color w:val="1F497D"/>
          <w:kern w:val="0"/>
          <w:sz w:val="22"/>
        </w:rPr>
        <w:t>排名高低来确定的。</w:t>
      </w:r>
    </w:p>
    <w:p w14:paraId="4E51AD53" w14:textId="77777777" w:rsidR="001729B5" w:rsidRPr="0033750C" w:rsidRDefault="0089517B"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按照我们过往的经验，国家奖学金一直以来都是根据</w:t>
      </w:r>
      <w:r w:rsidR="001729B5" w:rsidRPr="0033750C">
        <w:rPr>
          <w:rFonts w:ascii="Times New Roman" w:eastAsia="SimSun" w:hAnsi="Times New Roman" w:cs="Times New Roman"/>
          <w:color w:val="1F497D"/>
          <w:kern w:val="0"/>
          <w:sz w:val="22"/>
        </w:rPr>
        <w:t>综合成绩</w:t>
      </w:r>
      <w:r w:rsidRPr="0033750C">
        <w:rPr>
          <w:rFonts w:ascii="Times New Roman" w:eastAsia="SimSun" w:hAnsi="Times New Roman" w:cs="Times New Roman"/>
          <w:color w:val="1F497D"/>
          <w:kern w:val="0"/>
          <w:sz w:val="22"/>
        </w:rPr>
        <w:t>排名高低。我能理解</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的国家奖学金的分配理由，因为</w:t>
      </w:r>
      <w:r w:rsidR="001729B5" w:rsidRPr="0033750C">
        <w:rPr>
          <w:rFonts w:ascii="Times New Roman" w:eastAsia="SimSun" w:hAnsi="Times New Roman" w:cs="Times New Roman"/>
          <w:color w:val="1F497D"/>
          <w:kern w:val="0"/>
          <w:sz w:val="22"/>
        </w:rPr>
        <w:t>今年的</w:t>
      </w:r>
      <w:r w:rsidRPr="0033750C">
        <w:rPr>
          <w:rFonts w:ascii="Times New Roman" w:eastAsia="SimSun" w:hAnsi="Times New Roman" w:cs="Times New Roman"/>
          <w:color w:val="1F497D"/>
          <w:kern w:val="0"/>
          <w:sz w:val="22"/>
        </w:rPr>
        <w:t>奖学金加分细则</w:t>
      </w:r>
      <w:r w:rsidR="001729B5" w:rsidRPr="0033750C">
        <w:rPr>
          <w:rFonts w:ascii="Times New Roman" w:eastAsia="SimSun" w:hAnsi="Times New Roman" w:cs="Times New Roman"/>
          <w:color w:val="1F497D"/>
          <w:kern w:val="0"/>
          <w:sz w:val="22"/>
        </w:rPr>
        <w:t>（附件）</w:t>
      </w:r>
      <w:r w:rsidRPr="0033750C">
        <w:rPr>
          <w:rFonts w:ascii="Times New Roman" w:eastAsia="SimSun" w:hAnsi="Times New Roman" w:cs="Times New Roman"/>
          <w:color w:val="1F497D"/>
          <w:kern w:val="0"/>
          <w:sz w:val="22"/>
        </w:rPr>
        <w:t>上写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本科生学年综合成绩按专业分别进行计算</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但是我翻看了去年的奖学金加分细则（附件），也同样写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本科生学年综合成绩按专业分别进行计算</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去年，同样是大二学年奖学金的</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就没有按照按三个专业分配名额。</w:t>
      </w:r>
      <w:r w:rsidR="001729B5" w:rsidRPr="0033750C">
        <w:rPr>
          <w:rFonts w:ascii="Times New Roman" w:eastAsia="SimSun" w:hAnsi="Times New Roman" w:cs="Times New Roman"/>
          <w:color w:val="1F497D"/>
          <w:kern w:val="0"/>
          <w:sz w:val="22"/>
        </w:rPr>
        <w:t>我可以理解为：本科生学年综合成绩按专业分别进行计算，计算归计算，最终</w:t>
      </w:r>
      <w:proofErr w:type="gramStart"/>
      <w:r w:rsidR="001729B5" w:rsidRPr="0033750C">
        <w:rPr>
          <w:rFonts w:ascii="Times New Roman" w:eastAsia="SimSun" w:hAnsi="Times New Roman" w:cs="Times New Roman"/>
          <w:color w:val="1F497D"/>
          <w:kern w:val="0"/>
          <w:sz w:val="22"/>
        </w:rPr>
        <w:t>国奖还是</w:t>
      </w:r>
      <w:proofErr w:type="gramEnd"/>
      <w:r w:rsidR="001729B5" w:rsidRPr="0033750C">
        <w:rPr>
          <w:rFonts w:ascii="Times New Roman" w:eastAsia="SimSun" w:hAnsi="Times New Roman" w:cs="Times New Roman"/>
          <w:color w:val="1F497D"/>
          <w:kern w:val="0"/>
          <w:sz w:val="22"/>
        </w:rPr>
        <w:t>按照综合成绩排名来分配。</w:t>
      </w:r>
    </w:p>
    <w:p w14:paraId="156B1CA3" w14:textId="77777777" w:rsidR="00B51F00" w:rsidRPr="0033750C" w:rsidRDefault="00B51F00"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所以，我很好奇，按照同一个细则来评定奖学金，为什么大二学年的</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今年）和同样是大二学年的</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去年），国家奖学金的分配方式发生了巨大改变？按照同一个细则、并且在同一个时间来评定奖学金，为什么今年</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和</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两个年段分配奖学金的方式又是截然不同的呢？</w:t>
      </w:r>
    </w:p>
    <w:p w14:paraId="0CB24025" w14:textId="468F9C5F" w:rsidR="00B51F00" w:rsidRPr="0033750C" w:rsidRDefault="00B51F00"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如果前几年是没有因为疏忽导致的奖学金分配有问题，我们已然无法改变。但是我觉得今年的</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和</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两个年段的分配方式至少应该</w:t>
      </w:r>
      <w:r w:rsidRPr="0033750C">
        <w:rPr>
          <w:rFonts w:ascii="Times New Roman" w:eastAsia="SimSun" w:hAnsi="Times New Roman" w:cs="Times New Roman"/>
          <w:b/>
          <w:color w:val="1F497D"/>
          <w:kern w:val="0"/>
          <w:sz w:val="22"/>
        </w:rPr>
        <w:t>统一</w:t>
      </w:r>
      <w:r w:rsidRPr="0033750C">
        <w:rPr>
          <w:rFonts w:ascii="Times New Roman" w:eastAsia="SimSun" w:hAnsi="Times New Roman" w:cs="Times New Roman"/>
          <w:color w:val="1F497D"/>
          <w:kern w:val="0"/>
          <w:sz w:val="22"/>
        </w:rPr>
        <w:t>，不管是都是按照</w:t>
      </w:r>
      <w:r w:rsidR="00974689" w:rsidRPr="0033750C">
        <w:rPr>
          <w:rFonts w:ascii="Times New Roman" w:eastAsia="SimSun" w:hAnsi="Times New Roman" w:cs="Times New Roman"/>
          <w:color w:val="1F497D"/>
          <w:kern w:val="0"/>
          <w:sz w:val="22"/>
        </w:rPr>
        <w:t>综合成绩排名依次分配</w:t>
      </w:r>
      <w:r w:rsidRPr="0033750C">
        <w:rPr>
          <w:rFonts w:ascii="Times New Roman" w:eastAsia="SimSun" w:hAnsi="Times New Roman" w:cs="Times New Roman"/>
          <w:color w:val="1F497D"/>
          <w:kern w:val="0"/>
          <w:sz w:val="22"/>
        </w:rPr>
        <w:t>还是按照</w:t>
      </w:r>
      <w:r w:rsidR="00974689" w:rsidRPr="0033750C">
        <w:rPr>
          <w:rFonts w:ascii="Times New Roman" w:eastAsia="SimSun" w:hAnsi="Times New Roman" w:cs="Times New Roman"/>
          <w:color w:val="1F497D"/>
          <w:kern w:val="0"/>
          <w:sz w:val="22"/>
        </w:rPr>
        <w:t>专业平均分配</w:t>
      </w:r>
      <w:r w:rsidRPr="0033750C">
        <w:rPr>
          <w:rFonts w:ascii="Times New Roman" w:eastAsia="SimSun" w:hAnsi="Times New Roman" w:cs="Times New Roman"/>
          <w:color w:val="1F497D"/>
          <w:kern w:val="0"/>
          <w:sz w:val="22"/>
        </w:rPr>
        <w:t>，我觉得都可以，都是有充分的理由的。</w:t>
      </w:r>
    </w:p>
    <w:p w14:paraId="23946FA2" w14:textId="0E6ED5E9" w:rsidR="00974689" w:rsidRPr="0033750C" w:rsidRDefault="00974689"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深知老师们检查和审阅奖学金加分材料和保</w:t>
      </w:r>
      <w:proofErr w:type="gramStart"/>
      <w:r w:rsidRPr="0033750C">
        <w:rPr>
          <w:rFonts w:ascii="Times New Roman" w:eastAsia="SimSun" w:hAnsi="Times New Roman" w:cs="Times New Roman"/>
          <w:color w:val="1F497D"/>
          <w:kern w:val="0"/>
          <w:sz w:val="22"/>
        </w:rPr>
        <w:t>研</w:t>
      </w:r>
      <w:proofErr w:type="gramEnd"/>
      <w:r w:rsidRPr="0033750C">
        <w:rPr>
          <w:rFonts w:ascii="Times New Roman" w:eastAsia="SimSun" w:hAnsi="Times New Roman" w:cs="Times New Roman"/>
          <w:color w:val="1F497D"/>
          <w:kern w:val="0"/>
          <w:sz w:val="22"/>
        </w:rPr>
        <w:t>材料时的辛苦，同时我也</w:t>
      </w:r>
      <w:r w:rsidR="00B51F00" w:rsidRPr="0033750C">
        <w:rPr>
          <w:rFonts w:ascii="Times New Roman" w:eastAsia="SimSun" w:hAnsi="Times New Roman" w:cs="Times New Roman"/>
          <w:color w:val="1F497D"/>
          <w:kern w:val="0"/>
          <w:sz w:val="22"/>
        </w:rPr>
        <w:t>希望两个年段国家奖学金分配方式</w:t>
      </w:r>
      <w:r w:rsidRPr="0033750C">
        <w:rPr>
          <w:rFonts w:ascii="Times New Roman" w:eastAsia="SimSun" w:hAnsi="Times New Roman" w:cs="Times New Roman"/>
          <w:color w:val="1F497D"/>
          <w:kern w:val="0"/>
          <w:sz w:val="22"/>
        </w:rPr>
        <w:t>的区别</w:t>
      </w:r>
      <w:r w:rsidR="00B51F00" w:rsidRPr="0033750C">
        <w:rPr>
          <w:rFonts w:ascii="Times New Roman" w:eastAsia="SimSun" w:hAnsi="Times New Roman" w:cs="Times New Roman"/>
          <w:color w:val="1F497D"/>
          <w:kern w:val="0"/>
          <w:sz w:val="22"/>
        </w:rPr>
        <w:t>能在公示期间得到合理</w:t>
      </w:r>
      <w:r w:rsidRPr="0033750C">
        <w:rPr>
          <w:rFonts w:ascii="Times New Roman" w:eastAsia="SimSun" w:hAnsi="Times New Roman" w:cs="Times New Roman"/>
          <w:color w:val="1F497D"/>
          <w:kern w:val="0"/>
          <w:sz w:val="22"/>
        </w:rPr>
        <w:t>有效的解决，能给学院的同学一个公平公正公开的交代。</w:t>
      </w:r>
    </w:p>
    <w:p w14:paraId="4D11069D" w14:textId="2634190D" w:rsidR="00974689" w:rsidRPr="0033750C" w:rsidRDefault="00974689"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老师们中秋节快乐，花好月圆，日子甜甜！</w:t>
      </w:r>
    </w:p>
    <w:p w14:paraId="37B1C9BC" w14:textId="7F888212" w:rsidR="00974689" w:rsidRPr="0033750C" w:rsidRDefault="00974689"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32F2D67D" w14:textId="6B371CFC" w:rsidR="00974689" w:rsidRPr="0033750C" w:rsidRDefault="00974689" w:rsidP="009746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3C5FDE37" w14:textId="7D2004CA" w:rsidR="00974689" w:rsidRPr="0033750C" w:rsidRDefault="00974689" w:rsidP="00974689">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5064BE4E" w14:textId="542FF335" w:rsidR="00974689" w:rsidRPr="0033750C" w:rsidRDefault="00974689" w:rsidP="00974689">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9</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8</w:t>
      </w:r>
      <w:r w:rsidRPr="0033750C">
        <w:rPr>
          <w:rFonts w:ascii="Times New Roman" w:eastAsia="SimSun" w:hAnsi="Times New Roman" w:cs="Times New Roman"/>
          <w:color w:val="1F497D"/>
          <w:kern w:val="0"/>
          <w:sz w:val="22"/>
        </w:rPr>
        <w:t>日</w:t>
      </w:r>
    </w:p>
    <w:p w14:paraId="11026D2F" w14:textId="157423F7" w:rsidR="00A61703" w:rsidRPr="0033750C" w:rsidRDefault="00A61703"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C16365E" w14:textId="15B30CE5" w:rsidR="00141752" w:rsidRPr="0033750C" w:rsidRDefault="00141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Qi, </w:t>
      </w:r>
    </w:p>
    <w:p w14:paraId="6D9D68EF" w14:textId="4C46FB7F" w:rsidR="00141752" w:rsidRPr="0033750C" w:rsidRDefault="00141752" w:rsidP="001417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ll, there is no problem with email system of BB. Sometimes BB</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mail will be a bit delayed. Have a nice day!</w:t>
      </w:r>
    </w:p>
    <w:p w14:paraId="443C40D1" w14:textId="77777777" w:rsidR="00141752" w:rsidRPr="0033750C" w:rsidRDefault="00141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78DCD70" w14:textId="04EFBE95" w:rsidR="00141752" w:rsidRPr="0033750C" w:rsidRDefault="00141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06FA0FD8" w14:textId="1E2CCBA9" w:rsidR="00561B25" w:rsidRPr="0033750C" w:rsidRDefault="00561B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44581906" w14:textId="2658FC37" w:rsidR="00561B25" w:rsidRPr="0033750C" w:rsidRDefault="00561B25" w:rsidP="00561B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that. I will read some</w:t>
      </w:r>
      <w:r w:rsidR="007B137D" w:rsidRPr="0033750C">
        <w:rPr>
          <w:rFonts w:ascii="Times New Roman" w:eastAsia="SimSun" w:hAnsi="Times New Roman" w:cs="Times New Roman"/>
          <w:color w:val="1F497D"/>
          <w:kern w:val="0"/>
          <w:sz w:val="22"/>
        </w:rPr>
        <w:t xml:space="preserve"> literature</w:t>
      </w:r>
      <w:r w:rsidRPr="0033750C">
        <w:rPr>
          <w:rFonts w:ascii="Times New Roman" w:eastAsia="SimSun" w:hAnsi="Times New Roman" w:cs="Times New Roman"/>
          <w:color w:val="1F497D"/>
          <w:kern w:val="0"/>
          <w:sz w:val="22"/>
        </w:rPr>
        <w:t xml:space="preserve"> about the application of 4D printing to soft robots, exoskeletons, and energy harvesting these days, and then determine the subject of my senior project. Thank you for your patient help!</w:t>
      </w:r>
    </w:p>
    <w:p w14:paraId="04B38067" w14:textId="77777777" w:rsidR="007B137D" w:rsidRPr="0033750C" w:rsidRDefault="007B13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Kind regards, </w:t>
      </w:r>
    </w:p>
    <w:p w14:paraId="0DD624E7" w14:textId="6CB86B74" w:rsidR="00561B25" w:rsidRPr="0033750C" w:rsidRDefault="007B13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561B25" w:rsidRPr="0033750C">
        <w:rPr>
          <w:rFonts w:ascii="Times New Roman" w:eastAsia="SimSun" w:hAnsi="Times New Roman" w:cs="Times New Roman"/>
          <w:color w:val="1F497D"/>
          <w:kern w:val="0"/>
          <w:sz w:val="22"/>
        </w:rPr>
        <w:br w:type="page"/>
      </w:r>
    </w:p>
    <w:p w14:paraId="29259517" w14:textId="4DD8B64A" w:rsidR="00FE4D59" w:rsidRPr="0033750C" w:rsidRDefault="00FE4D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u, </w:t>
      </w:r>
    </w:p>
    <w:p w14:paraId="7BCB2BAF" w14:textId="77777777" w:rsidR="00FE4D59" w:rsidRPr="0033750C" w:rsidRDefault="00FE4D59" w:rsidP="00FE4D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See you Monday!</w:t>
      </w:r>
    </w:p>
    <w:p w14:paraId="109F8680" w14:textId="77777777" w:rsidR="00FE4D59" w:rsidRPr="0033750C" w:rsidRDefault="00FE4D59" w:rsidP="00FE4D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4E16C56" w14:textId="0FC06B93" w:rsidR="00FE4D59" w:rsidRPr="0033750C" w:rsidRDefault="00FE4D59" w:rsidP="00FE4D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1E2780D2" w14:textId="0CDFE85A" w:rsidR="00BC2034" w:rsidRPr="0033750C" w:rsidRDefault="00BC2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25D045D7" w14:textId="77777777" w:rsidR="007D58F0" w:rsidRPr="0033750C" w:rsidRDefault="00BC2034"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time flie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writing to you to ask for some suggestions for the topic of my senior project. </w:t>
      </w:r>
    </w:p>
    <w:p w14:paraId="6D6CF24C" w14:textId="77777777" w:rsidR="00D8616F" w:rsidRPr="0033750C" w:rsidRDefault="00BC2034"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as wondering whether you have some recommendations about my senior project regarding to my future research in your lab. In the next semester</w:t>
      </w:r>
      <w:r w:rsidR="007D58F0" w:rsidRPr="0033750C">
        <w:rPr>
          <w:rFonts w:ascii="Times New Roman" w:eastAsia="SimSun" w:hAnsi="Times New Roman" w:cs="Times New Roman"/>
          <w:color w:val="1F497D"/>
          <w:kern w:val="0"/>
          <w:sz w:val="22"/>
        </w:rPr>
        <w:t xml:space="preserve"> (2022 Spring)</w:t>
      </w:r>
      <w:r w:rsidRPr="0033750C">
        <w:rPr>
          <w:rFonts w:ascii="Times New Roman" w:eastAsia="SimSun" w:hAnsi="Times New Roman" w:cs="Times New Roman"/>
          <w:color w:val="1F497D"/>
          <w:kern w:val="0"/>
          <w:sz w:val="22"/>
        </w:rPr>
        <w:t xml:space="preserve">, </w:t>
      </w:r>
      <w:r w:rsidR="007D58F0" w:rsidRPr="0033750C">
        <w:rPr>
          <w:rFonts w:ascii="Times New Roman" w:eastAsia="SimSun" w:hAnsi="Times New Roman" w:cs="Times New Roman"/>
          <w:color w:val="1F497D"/>
          <w:kern w:val="0"/>
          <w:sz w:val="22"/>
        </w:rPr>
        <w:t xml:space="preserve">If you have a recommendation, this semester I will mainly engage in literature review and project planning. And </w:t>
      </w:r>
      <w:r w:rsidRPr="0033750C">
        <w:rPr>
          <w:rFonts w:ascii="Times New Roman" w:eastAsia="SimSun" w:hAnsi="Times New Roman" w:cs="Times New Roman"/>
          <w:color w:val="1F497D"/>
          <w:kern w:val="0"/>
          <w:sz w:val="22"/>
        </w:rPr>
        <w:t xml:space="preserve">I will have no courses.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 can devote myself to the senior project. If I have the opportunity, I can even come to Hong Kong to conduct experiments, which is allowed in my institute.</w:t>
      </w:r>
      <w:r w:rsidR="00CF0506" w:rsidRPr="0033750C">
        <w:rPr>
          <w:rFonts w:ascii="Times New Roman" w:eastAsia="SimSun" w:hAnsi="Times New Roman" w:cs="Times New Roman"/>
          <w:color w:val="1F497D"/>
          <w:kern w:val="0"/>
          <w:sz w:val="22"/>
        </w:rPr>
        <w:t xml:space="preserve"> </w:t>
      </w:r>
    </w:p>
    <w:p w14:paraId="68A92AEF" w14:textId="3554D535" w:rsidR="00CF0506" w:rsidRPr="0033750C" w:rsidRDefault="00D8616F"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ides, </w:t>
      </w:r>
      <w:r w:rsidR="00CF0506" w:rsidRPr="0033750C">
        <w:rPr>
          <w:rFonts w:ascii="Times New Roman" w:eastAsia="SimSun" w:hAnsi="Times New Roman" w:cs="Times New Roman"/>
          <w:color w:val="1F497D"/>
          <w:kern w:val="0"/>
          <w:sz w:val="22"/>
        </w:rPr>
        <w:t>I also have some options of senior project</w:t>
      </w:r>
      <w:r w:rsidRPr="0033750C">
        <w:rPr>
          <w:rFonts w:ascii="Times New Roman" w:eastAsia="SimSun" w:hAnsi="Times New Roman" w:cs="Times New Roman"/>
          <w:color w:val="1F497D"/>
          <w:kern w:val="0"/>
          <w:sz w:val="22"/>
        </w:rPr>
        <w:t>s</w:t>
      </w:r>
      <w:r w:rsidR="00CF0506" w:rsidRPr="0033750C">
        <w:rPr>
          <w:rFonts w:ascii="Times New Roman" w:eastAsia="SimSun" w:hAnsi="Times New Roman" w:cs="Times New Roman"/>
          <w:color w:val="1F497D"/>
          <w:kern w:val="0"/>
          <w:sz w:val="22"/>
        </w:rPr>
        <w:t xml:space="preserve"> in our institute, such as dual quaternion control of tiltrotor aerial vehicle, </w:t>
      </w:r>
      <w:r w:rsidR="007D58F0" w:rsidRPr="0033750C">
        <w:rPr>
          <w:rFonts w:ascii="Times New Roman" w:eastAsia="SimSun" w:hAnsi="Times New Roman" w:cs="Times New Roman"/>
          <w:color w:val="1F497D"/>
          <w:kern w:val="0"/>
          <w:sz w:val="22"/>
        </w:rPr>
        <w:t>d</w:t>
      </w:r>
      <w:r w:rsidR="00CF0506" w:rsidRPr="0033750C">
        <w:rPr>
          <w:rFonts w:ascii="Times New Roman" w:eastAsia="SimSun" w:hAnsi="Times New Roman" w:cs="Times New Roman"/>
          <w:color w:val="1F497D"/>
          <w:kern w:val="0"/>
          <w:sz w:val="22"/>
        </w:rPr>
        <w:t>esign of soft surgical robot for lumbar laminectomy</w:t>
      </w:r>
      <w:r w:rsidR="007D58F0"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If I do not have the opportunity to complete my senior project in Hong Kong, these two projects are also good choices, but they may not be the same as the direction of my future research. </w:t>
      </w:r>
    </w:p>
    <w:p w14:paraId="12841A6A" w14:textId="45F88A20" w:rsidR="00D8616F" w:rsidRPr="0033750C" w:rsidRDefault="00D8616F"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t will be greatly appreciated. Enjoy your weekend and looking forward to your reply. </w:t>
      </w:r>
    </w:p>
    <w:p w14:paraId="6AD7DAA5" w14:textId="7A3A3EE9" w:rsidR="00D8616F" w:rsidRPr="0033750C" w:rsidRDefault="00D8616F" w:rsidP="00D861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78C660F" w14:textId="7E9CF5F4" w:rsidR="00D8616F" w:rsidRPr="0033750C" w:rsidRDefault="00D8616F" w:rsidP="00D861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3"/>
    <w:bookmarkEnd w:id="44"/>
    <w:p w14:paraId="10BD030F" w14:textId="3CE0F07C" w:rsidR="00BC2034" w:rsidRPr="0033750C" w:rsidRDefault="00CF0506"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00BC2034" w:rsidRPr="0033750C">
        <w:rPr>
          <w:rFonts w:ascii="Times New Roman" w:eastAsia="SimSun" w:hAnsi="Times New Roman" w:cs="Times New Roman"/>
          <w:color w:val="1F497D"/>
          <w:kern w:val="0"/>
          <w:sz w:val="22"/>
        </w:rPr>
        <w:br w:type="page"/>
      </w:r>
    </w:p>
    <w:p w14:paraId="765411BD" w14:textId="462190CE" w:rsidR="00241FBB" w:rsidRPr="0033750C" w:rsidRDefault="00241FBB" w:rsidP="00241FB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Apply for Teaching Assistant Next Semester for Intro to </w:t>
      </w:r>
      <w:bookmarkStart w:id="75" w:name="_Hlk81907781"/>
      <w:r w:rsidRPr="0033750C">
        <w:rPr>
          <w:rFonts w:ascii="Times New Roman" w:eastAsia="SimSun" w:hAnsi="Times New Roman" w:cs="Times New Roman"/>
          <w:color w:val="1F497D"/>
          <w:kern w:val="0"/>
          <w:sz w:val="22"/>
        </w:rPr>
        <w:t>Mechanical Behavior of Fiber Reinforced Composites</w:t>
      </w:r>
      <w:bookmarkEnd w:id="75"/>
    </w:p>
    <w:p w14:paraId="1239662A" w14:textId="209172E7" w:rsidR="00241FBB" w:rsidRPr="0033750C" w:rsidRDefault="00241FBB" w:rsidP="00241FB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3F111F51" w14:textId="19D22DDB"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from SCUPI 2018 (ME, Student ID:2018141521058). I am writing to you because I was wondering whether you need teaching assistant </w:t>
      </w:r>
      <w:r w:rsidR="00F9466B" w:rsidRPr="0033750C">
        <w:rPr>
          <w:rFonts w:ascii="Times New Roman" w:eastAsia="SimSun" w:hAnsi="Times New Roman" w:cs="Times New Roman"/>
          <w:color w:val="1F497D"/>
          <w:kern w:val="0"/>
          <w:sz w:val="22"/>
        </w:rPr>
        <w:t>this</w:t>
      </w:r>
      <w:r w:rsidRPr="0033750C">
        <w:rPr>
          <w:rFonts w:ascii="Times New Roman" w:eastAsia="SimSun" w:hAnsi="Times New Roman" w:cs="Times New Roman"/>
          <w:color w:val="1F497D"/>
          <w:kern w:val="0"/>
          <w:sz w:val="22"/>
        </w:rPr>
        <w:t xml:space="preserve"> semester for </w:t>
      </w:r>
      <w:r w:rsidR="00F9466B" w:rsidRPr="0033750C">
        <w:rPr>
          <w:rFonts w:ascii="Times New Roman" w:eastAsia="SimSun" w:hAnsi="Times New Roman" w:cs="Times New Roman"/>
          <w:color w:val="1F497D"/>
          <w:kern w:val="0"/>
          <w:sz w:val="22"/>
        </w:rPr>
        <w:t>Intro to Mechanical Behavior of Fiber Reinforced Composites</w:t>
      </w:r>
      <w:r w:rsidRPr="0033750C">
        <w:rPr>
          <w:rFonts w:ascii="Times New Roman" w:eastAsia="SimSun" w:hAnsi="Times New Roman" w:cs="Times New Roman"/>
          <w:color w:val="1F497D"/>
          <w:kern w:val="0"/>
          <w:sz w:val="22"/>
        </w:rPr>
        <w: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saw in the TA list that you need a TA. But I was wondering whether that TA need to have some knowledge about the mechanical behavior of fiber reinforced composites because in our institute, there is no one who has learned the mechanical behavior of fiber reinforced composites.</w:t>
      </w:r>
      <w:r w:rsidR="00F9466B" w:rsidRPr="0033750C">
        <w:rPr>
          <w:rFonts w:ascii="Times New Roman" w:eastAsia="SimSun" w:hAnsi="Times New Roman" w:cs="Times New Roman"/>
          <w:color w:val="1F497D"/>
          <w:kern w:val="0"/>
          <w:sz w:val="22"/>
        </w:rPr>
        <w:t xml:space="preserve"> And because I enjoy exposing myself to new things, I was wondering whether I can be a TA for mechanical behavior of fiber reinforced composites.</w:t>
      </w:r>
      <w:r w:rsidRPr="0033750C">
        <w:rPr>
          <w:rFonts w:ascii="Times New Roman" w:eastAsia="SimSun" w:hAnsi="Times New Roman" w:cs="Times New Roman"/>
          <w:color w:val="1F497D"/>
          <w:kern w:val="0"/>
          <w:sz w:val="22"/>
        </w:rPr>
        <w:t xml:space="preserve"> If it is possible, I also want to know what TA should do for this course.</w:t>
      </w:r>
    </w:p>
    <w:p w14:paraId="0EEB39E6"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my self-introduction and my CV is also attached to this email. Thank you very much for squeezing time out of your busy schedule to look through my material.</w:t>
      </w:r>
    </w:p>
    <w:p w14:paraId="7118ED5D"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 wonderful academic performance during my undergraduate study. My current GPA is 4.0 and the weighted average mark is 96.43. I also have an engineering background and the capability of implementing both numerical and experimental techniques. I am proficient in the use and operation of CATIA, Inventor, ANSYS, SolidWorks, MATLAB, and LabVIEW. </w:t>
      </w:r>
    </w:p>
    <w:p w14:paraId="64570D8E"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p to now, I have been a teaching assistant for five courses and seven classes. I also have participated in four projects so far. </w:t>
      </w:r>
    </w:p>
    <w:p w14:paraId="7AAFFBB1"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mpany Limited. which is a school-enterprise cooperation project. The phenomenon of partial discharge is an important factor that accelerates the electrical aging for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sensor with high gain and broadband characteristics, combined with ultrasonic partial discharge test technology and three-dimensional mechanical scanning, which can be better applied to the partial discharge location measurement of high-voltage equipment to find potential insulation defects in a timely and effective manner. In this project, I was mainly responsible for the design of the mechanical part. I used a linear module and a rotation module to control the advancement and 360-degree rotation of the sensor in the stator. And, because the stator that needs our test is huge—the length is about eight meters. I also performed finite element analysis on the mechanical parts I designed to determine the appropriate size and materials. </w:t>
      </w:r>
    </w:p>
    <w:p w14:paraId="4C579FD9" w14:textId="48D595F0"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s the design of a post-disaster scrubber air cleaning system directed by Prof. Shoji from Tohoku University. Toda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ir purification systems have not yet targeted high-density shelters after disasters, but the clean air supply is vital to these shelters. Therefore, the post-disaster scrubber air cleaning system is designed to remove several potential pollutants, including dust particles—PM2.5 and PM10, toxic gases and smoke, and even airborne viruses. In this project, I am mainly responsible for the model design of the air purification system. I also perform CFD analysis of the air fluid based on the designed model. Currently, this project is still in the material procurement stage. We hope to determine and </w:t>
      </w:r>
      <w:r w:rsidRPr="0033750C">
        <w:rPr>
          <w:rFonts w:ascii="Times New Roman" w:eastAsia="SimSun" w:hAnsi="Times New Roman" w:cs="Times New Roman"/>
          <w:color w:val="1F497D"/>
          <w:kern w:val="0"/>
          <w:sz w:val="22"/>
        </w:rPr>
        <w:lastRenderedPageBreak/>
        <w:t xml:space="preserve">optimize various parameters in more detail </w:t>
      </w:r>
      <w:proofErr w:type="gramStart"/>
      <w:r w:rsidRPr="0033750C">
        <w:rPr>
          <w:rFonts w:ascii="Times New Roman" w:eastAsia="SimSun" w:hAnsi="Times New Roman" w:cs="Times New Roman"/>
          <w:color w:val="1F497D"/>
          <w:kern w:val="0"/>
          <w:sz w:val="22"/>
        </w:rPr>
        <w:t>on the basis of</w:t>
      </w:r>
      <w:proofErr w:type="gramEnd"/>
      <w:r w:rsidRPr="0033750C">
        <w:rPr>
          <w:rFonts w:ascii="Times New Roman" w:eastAsia="SimSun" w:hAnsi="Times New Roman" w:cs="Times New Roman"/>
          <w:color w:val="1F497D"/>
          <w:kern w:val="0"/>
          <w:sz w:val="22"/>
        </w:rPr>
        <w:t xml:space="preserve"> experiments. In the following experiment, we will study the influence of air inlets with different apertures on the purification rate and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89C2D0F"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ast fall, I successfully applied for an undergraduate internship program jointly launched by the China Scholarship Council and Mathematics of Information Technology and Complex Systems in Canada. I have been matched with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mart materials used as vibrating energy harvesters and implement a multiscale finite element analysis 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stics composed with electrically conducting particles by 3D print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A79817F"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2269D84E"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be your TA. Your assistance will be greatly appreciated and looking forward to your earliest reply.</w:t>
      </w:r>
    </w:p>
    <w:p w14:paraId="519BE2DB" w14:textId="77777777" w:rsidR="00241FBB" w:rsidRPr="0033750C" w:rsidRDefault="00241FBB"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45AC013" w14:textId="4803BA1E" w:rsidR="00241FBB" w:rsidRPr="0033750C" w:rsidRDefault="00241FBB"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07FC7F" w14:textId="176E67AF" w:rsidR="00C055A7" w:rsidRPr="0033750C" w:rsidRDefault="00C055A7" w:rsidP="00241FBB">
      <w:pPr>
        <w:widowControl/>
        <w:jc w:val="left"/>
        <w:rPr>
          <w:rFonts w:ascii="Times New Roman" w:eastAsia="SimSun" w:hAnsi="Times New Roman" w:cs="Times New Roman"/>
          <w:color w:val="1F497D"/>
          <w:kern w:val="0"/>
          <w:sz w:val="22"/>
        </w:rPr>
      </w:pPr>
    </w:p>
    <w:p w14:paraId="018C6C5C" w14:textId="0325B95A" w:rsidR="00C055A7" w:rsidRPr="0033750C" w:rsidRDefault="00C055A7" w:rsidP="00241FBB">
      <w:pPr>
        <w:widowControl/>
        <w:jc w:val="left"/>
        <w:rPr>
          <w:rFonts w:ascii="Times New Roman" w:eastAsia="SimSun" w:hAnsi="Times New Roman" w:cs="Times New Roman"/>
          <w:color w:val="1F497D"/>
          <w:kern w:val="0"/>
          <w:sz w:val="22"/>
        </w:rPr>
      </w:pPr>
    </w:p>
    <w:p w14:paraId="59446073" w14:textId="4DA5E707" w:rsidR="00C055A7" w:rsidRPr="0033750C" w:rsidRDefault="00C055A7"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709CDF8A" w14:textId="46D8AD51" w:rsidR="00C055A7" w:rsidRPr="0033750C" w:rsidRDefault="00C055A7" w:rsidP="00C055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informing me of tha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happy to try in the future. </w:t>
      </w:r>
    </w:p>
    <w:p w14:paraId="1B2D38A0" w14:textId="4F337337" w:rsidR="00C055A7" w:rsidRPr="0033750C" w:rsidRDefault="00C055A7"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 </w:t>
      </w:r>
    </w:p>
    <w:p w14:paraId="03D7D66E" w14:textId="7CA55435" w:rsidR="00C055A7" w:rsidRPr="0033750C" w:rsidRDefault="00C055A7"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91BB0A2" w14:textId="77777777" w:rsidR="00241FBB" w:rsidRPr="0033750C" w:rsidRDefault="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34EC7B1" w14:textId="6F08A12A" w:rsidR="0024251D" w:rsidRPr="0033750C" w:rsidRDefault="00C414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Dan,</w:t>
      </w:r>
      <w:r w:rsidR="0024251D" w:rsidRPr="0033750C">
        <w:rPr>
          <w:rFonts w:ascii="Times New Roman" w:eastAsia="SimSun" w:hAnsi="Times New Roman" w:cs="Times New Roman"/>
          <w:color w:val="1F497D"/>
          <w:kern w:val="0"/>
          <w:sz w:val="22"/>
        </w:rPr>
        <w:t xml:space="preserve"> </w:t>
      </w:r>
    </w:p>
    <w:p w14:paraId="03ED51B3" w14:textId="518697E9" w:rsidR="0024251D" w:rsidRPr="0033750C" w:rsidRDefault="0024251D" w:rsidP="002425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e degre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planning to pursue is a PhD because in the future I want to go academic direction. I will tell you when I submit my application. Have a nice day and thank you for your patient help!</w:t>
      </w:r>
    </w:p>
    <w:p w14:paraId="5058A5F4" w14:textId="77777777" w:rsidR="0024251D" w:rsidRPr="0033750C" w:rsidRDefault="0024251D" w:rsidP="002425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7861430" w14:textId="16552F73" w:rsidR="00C414F7" w:rsidRPr="0033750C" w:rsidRDefault="0024251D" w:rsidP="002425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C414F7" w:rsidRPr="0033750C">
        <w:rPr>
          <w:rFonts w:ascii="Times New Roman" w:eastAsia="SimSun" w:hAnsi="Times New Roman" w:cs="Times New Roman"/>
          <w:color w:val="1F497D"/>
          <w:kern w:val="0"/>
          <w:sz w:val="22"/>
        </w:rPr>
        <w:br w:type="page"/>
      </w:r>
    </w:p>
    <w:p w14:paraId="3903F57C" w14:textId="2B3DA8EB" w:rsidR="003E028E" w:rsidRPr="0033750C" w:rsidRDefault="003E02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Make an appointment for next week meeting</w:t>
      </w:r>
    </w:p>
    <w:p w14:paraId="3E74F0A9" w14:textId="45967B46" w:rsidR="003E028E" w:rsidRPr="0033750C" w:rsidRDefault="003E02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ean Chen,</w:t>
      </w:r>
    </w:p>
    <w:p w14:paraId="59E7D7CB" w14:textId="6D5D846F" w:rsidR="003E028E" w:rsidRPr="0033750C" w:rsidRDefault="003E028E" w:rsidP="003E02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Christopher) Jin from SCUPI 2018</w:t>
      </w:r>
      <w:r w:rsidR="00ED739F" w:rsidRPr="0033750C">
        <w:rPr>
          <w:rFonts w:ascii="Times New Roman" w:eastAsia="SimSun" w:hAnsi="Times New Roman" w:cs="Times New Roman"/>
          <w:color w:val="1F497D"/>
          <w:kern w:val="0"/>
          <w:sz w:val="22"/>
        </w:rPr>
        <w:t xml:space="preserve"> (ME, Student ID:2018141521058). </w:t>
      </w:r>
      <w:r w:rsidRPr="0033750C">
        <w:rPr>
          <w:rFonts w:ascii="Times New Roman" w:eastAsia="SimSun" w:hAnsi="Times New Roman" w:cs="Times New Roman"/>
          <w:color w:val="1F497D"/>
          <w:kern w:val="0"/>
          <w:sz w:val="22"/>
        </w:rPr>
        <w:t xml:space="preserv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make an appointment for next week</w:t>
      </w:r>
      <w:r w:rsidR="00722F9A">
        <w:rPr>
          <w:rFonts w:ascii="Times New Roman" w:eastAsia="SimSun" w:hAnsi="Times New Roman" w:cs="Times New Roman"/>
          <w:color w:val="1F497D"/>
          <w:kern w:val="0"/>
          <w:sz w:val="22"/>
        </w:rPr>
        <w:t>’</w:t>
      </w:r>
      <w:r w:rsidR="000A7EF4"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meeting for the transformation to </w:t>
      </w:r>
      <w:r w:rsidR="000A7EF4"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full party member.</w:t>
      </w:r>
    </w:p>
    <w:p w14:paraId="7930B5E1" w14:textId="0E9F6B46" w:rsidR="00ED739F" w:rsidRPr="0033750C" w:rsidRDefault="00ED739F" w:rsidP="003E02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be free next week except for Monday afternoon, Wednesday morning, and Thursday morning. I was wondering which time is available for you next week so that we can further discuss my </w:t>
      </w:r>
      <w:proofErr w:type="gramStart"/>
      <w:r w:rsidRPr="0033750C">
        <w:rPr>
          <w:rFonts w:ascii="Times New Roman" w:eastAsia="SimSun" w:hAnsi="Times New Roman" w:cs="Times New Roman"/>
          <w:color w:val="1F497D"/>
          <w:kern w:val="0"/>
          <w:sz w:val="22"/>
        </w:rPr>
        <w:t>current status</w:t>
      </w:r>
      <w:proofErr w:type="gramEnd"/>
      <w:r w:rsidRPr="0033750C">
        <w:rPr>
          <w:rFonts w:ascii="Times New Roman" w:eastAsia="SimSun" w:hAnsi="Times New Roman" w:cs="Times New Roman"/>
          <w:color w:val="1F497D"/>
          <w:kern w:val="0"/>
          <w:sz w:val="22"/>
        </w:rPr>
        <w:t xml:space="preserve"> in learning and life. </w:t>
      </w:r>
    </w:p>
    <w:p w14:paraId="499E1D6B" w14:textId="77777777" w:rsidR="00ED739F" w:rsidRPr="0033750C" w:rsidRDefault="00ED739F" w:rsidP="00ED739F">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Your assistant will be greatly appreciated and looking forward to your reply.  </w:t>
      </w:r>
    </w:p>
    <w:p w14:paraId="51DB663D" w14:textId="77777777" w:rsidR="00ED739F" w:rsidRPr="0033750C" w:rsidRDefault="00ED739F" w:rsidP="00ED739F">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68EE203A" w14:textId="77777777" w:rsidR="00ED739F" w:rsidRPr="0033750C" w:rsidRDefault="00ED739F" w:rsidP="00ED739F">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4B56523F" w14:textId="77777777" w:rsidR="00ED739F" w:rsidRPr="0033750C" w:rsidRDefault="00ED739F" w:rsidP="003E028E">
      <w:pPr>
        <w:widowControl/>
        <w:ind w:firstLine="420"/>
        <w:jc w:val="left"/>
        <w:rPr>
          <w:rFonts w:ascii="Times New Roman" w:eastAsia="SimSun" w:hAnsi="Times New Roman" w:cs="Times New Roman"/>
          <w:color w:val="1F497D"/>
          <w:kern w:val="0"/>
          <w:sz w:val="22"/>
        </w:rPr>
      </w:pPr>
    </w:p>
    <w:p w14:paraId="1963C5A2" w14:textId="2FB2CB5F" w:rsidR="003E028E" w:rsidRPr="0033750C" w:rsidRDefault="003E028E" w:rsidP="003E02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B6410BC" w14:textId="3F5ACC7E" w:rsidR="00FE5253" w:rsidRPr="0033750C" w:rsidRDefault="00FE5253" w:rsidP="00FE525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68E2BDEF" w14:textId="26798A54" w:rsidR="00FE5253" w:rsidRPr="0033750C" w:rsidRDefault="00FE5253" w:rsidP="00FE525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Dan,</w:t>
      </w:r>
    </w:p>
    <w:p w14:paraId="5D9D5828" w14:textId="307F8C3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heard that you </w:t>
      </w:r>
      <w:proofErr w:type="gramStart"/>
      <w:r w:rsidRPr="0033750C">
        <w:rPr>
          <w:rFonts w:ascii="Times New Roman" w:eastAsia="SimSun" w:hAnsi="Times New Roman" w:cs="Times New Roman"/>
          <w:color w:val="1F497D"/>
          <w:kern w:val="0"/>
          <w:sz w:val="22"/>
        </w:rPr>
        <w:t>will</w:t>
      </w:r>
      <w:proofErr w:type="gramEnd"/>
      <w:r w:rsidRPr="0033750C">
        <w:rPr>
          <w:rFonts w:ascii="Times New Roman" w:eastAsia="SimSun" w:hAnsi="Times New Roman" w:cs="Times New Roman"/>
          <w:color w:val="1F497D"/>
          <w:kern w:val="0"/>
          <w:sz w:val="22"/>
        </w:rPr>
        <w:t xml:space="preserve"> recruit some Ph.D. students this year. 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be involved in this direction in the future. Here is my self-introduction. And my CV, academic transcript, and research paper are also attached to this email. Thank you very much for squeezing time out of your busy schedule to look through my material.</w:t>
      </w:r>
    </w:p>
    <w:p w14:paraId="784BEAAB"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137690CB"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469D7A29"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22645C80"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w:t>
      </w:r>
      <w:r w:rsidRPr="0033750C">
        <w:rPr>
          <w:rFonts w:ascii="Times New Roman" w:eastAsia="SimSun" w:hAnsi="Times New Roman" w:cs="Times New Roman"/>
          <w:color w:val="1F497D"/>
          <w:kern w:val="0"/>
          <w:sz w:val="22"/>
        </w:rPr>
        <w:lastRenderedPageBreak/>
        <w:t xml:space="preserve">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F3D59A9"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FA5AD51"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41F6DF42"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36DFB0EF" w14:textId="77777777" w:rsidR="00FE5253" w:rsidRPr="0033750C" w:rsidRDefault="00FE5253" w:rsidP="00FE5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937F04" w14:textId="77777777" w:rsidR="00FE5253" w:rsidRPr="0033750C" w:rsidRDefault="00FE5253" w:rsidP="00FE5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10D264" w14:textId="77777777" w:rsidR="00FE5253" w:rsidRPr="0033750C" w:rsidRDefault="00FE5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36B5203" w14:textId="723D5C74" w:rsidR="00FF156C" w:rsidRPr="0033750C" w:rsidRDefault="00FF15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505D8A0A" w14:textId="0870EFF0" w:rsidR="00FF156C" w:rsidRPr="0033750C" w:rsidRDefault="00FF156C" w:rsidP="00FF156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t it! Thank you and see you then.</w:t>
      </w:r>
    </w:p>
    <w:p w14:paraId="4F1743C5" w14:textId="1F3A197C" w:rsidR="00FF156C" w:rsidRPr="0033750C" w:rsidRDefault="00FF15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ind regards,</w:t>
      </w:r>
    </w:p>
    <w:p w14:paraId="12F07CFF" w14:textId="5CBE8554" w:rsidR="00FF156C" w:rsidRPr="0033750C" w:rsidRDefault="00FF15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40DCED8" w14:textId="70C4FA73" w:rsidR="00386E6E" w:rsidRPr="0033750C" w:rsidRDefault="00386E6E">
      <w:pPr>
        <w:widowControl/>
        <w:jc w:val="left"/>
        <w:rPr>
          <w:rFonts w:ascii="Times New Roman" w:eastAsia="SimSun" w:hAnsi="Times New Roman" w:cs="Times New Roman"/>
          <w:color w:val="1F497D"/>
          <w:kern w:val="0"/>
          <w:sz w:val="22"/>
        </w:rPr>
      </w:pPr>
    </w:p>
    <w:p w14:paraId="0EEAEBF2" w14:textId="3AB22BEA" w:rsidR="00386E6E" w:rsidRPr="0033750C" w:rsidRDefault="00386E6E" w:rsidP="00386E6E">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Sir/Madam,  </w:t>
      </w:r>
    </w:p>
    <w:p w14:paraId="656A5976" w14:textId="77777777" w:rsidR="00386E6E" w:rsidRPr="0033750C" w:rsidRDefault="00386E6E" w:rsidP="00386E6E">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feel honored to receive your email. Thank you for informing me of that. My </w:t>
      </w:r>
      <w:proofErr w:type="gramStart"/>
      <w:r w:rsidRPr="0033750C">
        <w:rPr>
          <w:rFonts w:ascii="Times New Roman" w:eastAsia="DengXian" w:hAnsi="Times New Roman" w:cs="Times New Roman"/>
          <w:color w:val="1F497D"/>
          <w:kern w:val="0"/>
          <w:sz w:val="22"/>
          <w:bdr w:val="none" w:sz="0" w:space="0" w:color="auto" w:frame="1"/>
        </w:rPr>
        <w:t>reply</w:t>
      </w:r>
      <w:proofErr w:type="gramEnd"/>
      <w:r w:rsidRPr="0033750C">
        <w:rPr>
          <w:rFonts w:ascii="Times New Roman" w:eastAsia="DengXian" w:hAnsi="Times New Roman" w:cs="Times New Roman"/>
          <w:color w:val="1F497D"/>
          <w:kern w:val="0"/>
          <w:sz w:val="22"/>
          <w:bdr w:val="none" w:sz="0" w:space="0" w:color="auto" w:frame="1"/>
        </w:rPr>
        <w:t xml:space="preserve"> acceptance form is attached to this email. Have a good day! </w:t>
      </w:r>
    </w:p>
    <w:p w14:paraId="3BF6E6B3" w14:textId="77777777" w:rsidR="00386E6E" w:rsidRPr="0033750C" w:rsidRDefault="00386E6E" w:rsidP="00386E6E">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09FD2AE9" w14:textId="77777777" w:rsidR="00386E6E" w:rsidRPr="0033750C" w:rsidRDefault="00386E6E" w:rsidP="00386E6E">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4FC900A4" w14:textId="77777777" w:rsidR="00386E6E" w:rsidRPr="0033750C" w:rsidRDefault="00386E6E">
      <w:pPr>
        <w:widowControl/>
        <w:jc w:val="left"/>
        <w:rPr>
          <w:rFonts w:ascii="Times New Roman" w:eastAsia="SimSun" w:hAnsi="Times New Roman" w:cs="Times New Roman"/>
          <w:color w:val="1F497D"/>
          <w:kern w:val="0"/>
          <w:sz w:val="22"/>
        </w:rPr>
      </w:pPr>
    </w:p>
    <w:p w14:paraId="017EF06C" w14:textId="7DDA1BD9" w:rsidR="00FF156C" w:rsidRPr="0033750C" w:rsidRDefault="00FF15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356642E" w14:textId="1799C749" w:rsidR="00DE1541" w:rsidRPr="0033750C" w:rsidRDefault="00DE15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Fok, </w:t>
      </w:r>
    </w:p>
    <w:p w14:paraId="0FA04D3B" w14:textId="1684A824" w:rsidR="00DE1541" w:rsidRPr="0033750C" w:rsidRDefault="00DE1541" w:rsidP="00DE15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Thank you and I have received these files. I will keep updating the mistakes in these files during the semester and grade the assignments with a red pen within a week after submission. Thank you for informing me of that. Cheers!</w:t>
      </w:r>
    </w:p>
    <w:p w14:paraId="4D14D36C" w14:textId="69421FC0" w:rsidR="00DE1541" w:rsidRPr="0033750C" w:rsidRDefault="00DE15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C90103" w14:textId="3D8DCEFD" w:rsidR="00DE1541" w:rsidRPr="0033750C" w:rsidRDefault="00DE15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4498F1" w14:textId="27DE20E2" w:rsidR="00DE1541" w:rsidRPr="0033750C" w:rsidRDefault="00DE15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2EE7771" w14:textId="5F27CF32" w:rsidR="000B3BF7" w:rsidRPr="0033750C" w:rsidRDefault="000B3B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03A4F475" w14:textId="77777777" w:rsidR="000B3BF7" w:rsidRPr="0033750C" w:rsidRDefault="000B3BF7" w:rsidP="000B3B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email again. I have time this (2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Aug.) afternoon and tomorrow (2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Aug.) afternoon. You can decide our meeting time according to your free time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your convenient meeting software. Hope to meet you again. </w:t>
      </w:r>
    </w:p>
    <w:p w14:paraId="46C3DC9C" w14:textId="6A42E5AC" w:rsidR="000B3BF7" w:rsidRPr="0033750C" w:rsidRDefault="000B3BF7" w:rsidP="000B3B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lso take this opportunity to report to you the latest progress. Last semester, I successfully got the first place in ranking again, which was almost guaranteed to successfully apply for the national scholarship in September. Recently, I have finished my internship at Westlake University and submitted a paper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 xml:space="preserve"> as the first author.</w:t>
      </w:r>
    </w:p>
    <w:p w14:paraId="0C4B45DB" w14:textId="09DADD6E" w:rsidR="000B3BF7" w:rsidRPr="0033750C" w:rsidRDefault="000B3BF7" w:rsidP="000B3B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6EB4F3B" w14:textId="08D4B2DF" w:rsidR="000B3BF7" w:rsidRPr="0033750C" w:rsidRDefault="000B3BF7" w:rsidP="000B3B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DEB860" w14:textId="5388E600" w:rsidR="000B3BF7" w:rsidRPr="0033750C" w:rsidRDefault="000B3BF7" w:rsidP="000B3B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188882" w14:textId="77777777" w:rsidR="000B3BF7" w:rsidRPr="0033750C" w:rsidRDefault="000B3BF7" w:rsidP="000B3BF7">
      <w:pPr>
        <w:widowControl/>
        <w:ind w:firstLine="420"/>
        <w:jc w:val="left"/>
        <w:rPr>
          <w:rFonts w:ascii="Times New Roman" w:eastAsia="SimSun" w:hAnsi="Times New Roman" w:cs="Times New Roman"/>
          <w:color w:val="1F497D"/>
          <w:kern w:val="0"/>
          <w:sz w:val="22"/>
        </w:rPr>
      </w:pPr>
    </w:p>
    <w:p w14:paraId="6A97B0F3" w14:textId="51691127" w:rsidR="000B3BF7" w:rsidRPr="0033750C" w:rsidRDefault="000B3B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C844927" w14:textId="58C3CCE1" w:rsidR="00257B03" w:rsidRPr="0033750C" w:rsidRDefault="00257B03" w:rsidP="00257B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四川大学</w:t>
      </w:r>
    </w:p>
    <w:p w14:paraId="39EDDCAA" w14:textId="5DDB2E18" w:rsidR="00257B03" w:rsidRPr="0033750C" w:rsidRDefault="00257B03" w:rsidP="00257B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老师：</w:t>
      </w:r>
    </w:p>
    <w:p w14:paraId="75373867" w14:textId="77777777" w:rsidR="00257B03" w:rsidRPr="0033750C" w:rsidRDefault="00257B03" w:rsidP="00257B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27BAEAB" w14:textId="2D2A5736" w:rsidR="00257B03" w:rsidRPr="0033750C" w:rsidRDefault="00257B03" w:rsidP="00257B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清华大学电子工程系</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清华</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约翰霍普金斯</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双硕士项目夏令营。我的申请材料已附在这封邮件中。感谢您在百忙之中查阅我的申请材料。</w:t>
      </w:r>
    </w:p>
    <w:p w14:paraId="3DE8BBA6" w14:textId="77777777" w:rsidR="00257B03" w:rsidRPr="0033750C" w:rsidRDefault="00257B03" w:rsidP="00257B03">
      <w:pPr>
        <w:pStyle w:val="af2"/>
        <w:ind w:firstLine="420"/>
      </w:pPr>
      <w:r w:rsidRPr="0033750C">
        <w:t>此致</w:t>
      </w:r>
    </w:p>
    <w:p w14:paraId="2473ADDE" w14:textId="77777777" w:rsidR="00257B03" w:rsidRPr="0033750C" w:rsidRDefault="00257B03" w:rsidP="00257B03">
      <w:pPr>
        <w:pStyle w:val="af4"/>
        <w:ind w:left="0"/>
      </w:pPr>
      <w:r w:rsidRPr="0033750C">
        <w:t>敬礼！</w:t>
      </w:r>
    </w:p>
    <w:p w14:paraId="04E1D9F8" w14:textId="77777777" w:rsidR="00257B03" w:rsidRPr="0033750C" w:rsidRDefault="00257B03" w:rsidP="00257B03">
      <w:pPr>
        <w:pStyle w:val="af4"/>
        <w:ind w:left="0"/>
        <w:jc w:val="right"/>
      </w:pPr>
      <w:r w:rsidRPr="0033750C">
        <w:t>金刘超</w:t>
      </w:r>
    </w:p>
    <w:p w14:paraId="6773BB09" w14:textId="661058D0" w:rsidR="00257B03" w:rsidRPr="0033750C" w:rsidRDefault="00257B03" w:rsidP="00257B03">
      <w:pPr>
        <w:pStyle w:val="af4"/>
        <w:ind w:left="0"/>
        <w:jc w:val="right"/>
      </w:pPr>
      <w:r w:rsidRPr="0033750C">
        <w:t>2021</w:t>
      </w:r>
      <w:r w:rsidRPr="0033750C">
        <w:t>年</w:t>
      </w:r>
      <w:r w:rsidRPr="0033750C">
        <w:t>8</w:t>
      </w:r>
      <w:r w:rsidRPr="0033750C">
        <w:t>月</w:t>
      </w:r>
      <w:r w:rsidRPr="0033750C">
        <w:t>23</w:t>
      </w:r>
      <w:r w:rsidRPr="0033750C">
        <w:t>日</w:t>
      </w:r>
    </w:p>
    <w:p w14:paraId="1C2C2305" w14:textId="6448292B" w:rsidR="00A84FEB" w:rsidRPr="0033750C" w:rsidRDefault="00A84FEB" w:rsidP="00257B03">
      <w:pPr>
        <w:pStyle w:val="af4"/>
        <w:ind w:left="0"/>
        <w:jc w:val="right"/>
      </w:pPr>
    </w:p>
    <w:p w14:paraId="2DB7A557" w14:textId="17046A8C" w:rsidR="00A84FEB" w:rsidRPr="0033750C" w:rsidRDefault="00A84FEB" w:rsidP="00A84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t>
      </w:r>
      <w:proofErr w:type="gramStart"/>
      <w:r w:rsidRPr="0033750C">
        <w:rPr>
          <w:rFonts w:ascii="Times New Roman" w:eastAsia="SimSun" w:hAnsi="Times New Roman" w:cs="Times New Roman"/>
          <w:color w:val="1F497D"/>
          <w:kern w:val="0"/>
          <w:sz w:val="22"/>
        </w:rPr>
        <w:t>百佳</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学生申请材料</w:t>
      </w:r>
      <w:proofErr w:type="gramEnd"/>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金刘超</w:t>
      </w:r>
    </w:p>
    <w:p w14:paraId="688BEC66" w14:textId="18A5DA62" w:rsidR="00A84FEB" w:rsidRPr="0033750C" w:rsidRDefault="00A84FEB" w:rsidP="00A84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杨老师：</w:t>
      </w:r>
    </w:p>
    <w:p w14:paraId="5AF8F406" w14:textId="77777777" w:rsidR="00A84FEB" w:rsidRPr="0033750C" w:rsidRDefault="00A84FEB" w:rsidP="00A84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BB66465" w14:textId="1FDBBC75" w:rsidR="00A84FEB" w:rsidRPr="0033750C" w:rsidRDefault="00A84FEB" w:rsidP="00A84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金刘超。我希望申请四川大学</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百佳</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学生个人。我的申请材料已附在这封邮件中。感谢您在百忙之中查阅我的申请材料。祝您工作顺利！</w:t>
      </w:r>
    </w:p>
    <w:p w14:paraId="3F3644D8" w14:textId="77777777" w:rsidR="00A84FEB" w:rsidRPr="0033750C" w:rsidRDefault="00A84FEB" w:rsidP="00A84FEB">
      <w:pPr>
        <w:pStyle w:val="af2"/>
        <w:ind w:firstLine="420"/>
      </w:pPr>
      <w:r w:rsidRPr="0033750C">
        <w:t>此致</w:t>
      </w:r>
    </w:p>
    <w:p w14:paraId="1FFBD741" w14:textId="77777777" w:rsidR="00A84FEB" w:rsidRPr="0033750C" w:rsidRDefault="00A84FEB" w:rsidP="00A84FEB">
      <w:pPr>
        <w:pStyle w:val="af4"/>
        <w:ind w:left="0"/>
      </w:pPr>
      <w:r w:rsidRPr="0033750C">
        <w:t>敬礼！</w:t>
      </w:r>
    </w:p>
    <w:p w14:paraId="1B7DA8B7" w14:textId="77777777" w:rsidR="00A84FEB" w:rsidRPr="0033750C" w:rsidRDefault="00A84FEB" w:rsidP="00A84FEB">
      <w:pPr>
        <w:pStyle w:val="af4"/>
        <w:ind w:left="0"/>
        <w:jc w:val="right"/>
      </w:pPr>
      <w:r w:rsidRPr="0033750C">
        <w:t>金刘超</w:t>
      </w:r>
    </w:p>
    <w:p w14:paraId="3EBE2EA0" w14:textId="1E5A17E4" w:rsidR="00A84FEB" w:rsidRPr="0033750C" w:rsidRDefault="00A84FEB" w:rsidP="00A84FEB">
      <w:pPr>
        <w:pStyle w:val="af4"/>
        <w:ind w:left="0"/>
        <w:jc w:val="right"/>
      </w:pPr>
      <w:r w:rsidRPr="0033750C">
        <w:t>2022</w:t>
      </w:r>
      <w:r w:rsidRPr="0033750C">
        <w:t>年</w:t>
      </w:r>
      <w:r w:rsidRPr="0033750C">
        <w:t>5</w:t>
      </w:r>
      <w:r w:rsidRPr="0033750C">
        <w:t>月</w:t>
      </w:r>
      <w:r w:rsidRPr="0033750C">
        <w:t>5</w:t>
      </w:r>
      <w:r w:rsidRPr="0033750C">
        <w:t>日</w:t>
      </w:r>
    </w:p>
    <w:p w14:paraId="3F6032DC" w14:textId="77777777" w:rsidR="00A84FEB" w:rsidRPr="0033750C" w:rsidRDefault="00A84FEB" w:rsidP="00257B03">
      <w:pPr>
        <w:pStyle w:val="af4"/>
        <w:ind w:left="0"/>
        <w:jc w:val="right"/>
      </w:pPr>
    </w:p>
    <w:p w14:paraId="7A5C1711" w14:textId="77777777" w:rsidR="00257B03" w:rsidRPr="0033750C" w:rsidRDefault="00257B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7BDF937" w14:textId="64FA88B9"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Jen, </w:t>
      </w:r>
    </w:p>
    <w:p w14:paraId="5E0E9882" w14:textId="3CD7CD23" w:rsidR="009E5969" w:rsidRPr="0033750C" w:rsidRDefault="009E5969" w:rsidP="009E59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applying for the summer camp of Tsinghua-Johns Hopkins University Dual Degree Master Program. I need the ranking certification of my grades for </w:t>
      </w:r>
      <w:r w:rsidRPr="0033750C">
        <w:rPr>
          <w:rFonts w:ascii="Times New Roman" w:eastAsia="SimSun" w:hAnsi="Times New Roman" w:cs="Times New Roman"/>
          <w:b/>
          <w:bCs/>
          <w:color w:val="1F497D"/>
          <w:kern w:val="0"/>
          <w:sz w:val="22"/>
        </w:rPr>
        <w:t>six semesters</w:t>
      </w:r>
      <w:r w:rsidRPr="0033750C">
        <w:rPr>
          <w:rFonts w:ascii="Times New Roman" w:eastAsia="SimSun" w:hAnsi="Times New Roman" w:cs="Times New Roman"/>
          <w:color w:val="1F497D"/>
          <w:kern w:val="0"/>
          <w:sz w:val="22"/>
        </w:rPr>
        <w:t xml:space="preserve">. My information is shown below: </w:t>
      </w:r>
    </w:p>
    <w:p w14:paraId="70FD91C9" w14:textId="77777777"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①</w:t>
      </w:r>
      <w:r w:rsidRPr="0033750C">
        <w:rPr>
          <w:rFonts w:ascii="Times New Roman" w:eastAsia="SimSun" w:hAnsi="Times New Roman" w:cs="Times New Roman"/>
          <w:color w:val="1F497D"/>
          <w:kern w:val="0"/>
          <w:sz w:val="22"/>
        </w:rPr>
        <w:t>基本信息（姓名、性别、学号、专业等）；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男</w:t>
      </w:r>
      <w:r w:rsidRPr="0033750C">
        <w:rPr>
          <w:rFonts w:ascii="Times New Roman" w:eastAsia="SimSun" w:hAnsi="Times New Roman" w:cs="Times New Roman"/>
          <w:color w:val="1F497D"/>
          <w:kern w:val="0"/>
          <w:sz w:val="22"/>
        </w:rPr>
        <w:t>-2018141521058-</w:t>
      </w:r>
      <w:r w:rsidRPr="0033750C">
        <w:rPr>
          <w:rFonts w:ascii="Times New Roman" w:eastAsia="SimSun" w:hAnsi="Times New Roman" w:cs="Times New Roman"/>
          <w:color w:val="1F497D"/>
          <w:kern w:val="0"/>
          <w:sz w:val="22"/>
        </w:rPr>
        <w:t>机械设计制造及其自动化（国际合作）</w:t>
      </w:r>
    </w:p>
    <w:p w14:paraId="4ACEAEB3" w14:textId="4080FE44"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②</w:t>
      </w:r>
      <w:r w:rsidRPr="0033750C">
        <w:rPr>
          <w:rFonts w:ascii="Times New Roman" w:eastAsia="SimSun" w:hAnsi="Times New Roman" w:cs="Times New Roman"/>
          <w:color w:val="1F497D"/>
          <w:kern w:val="0"/>
          <w:sz w:val="22"/>
        </w:rPr>
        <w:t>需要开具排名的版本（中文</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英文）及原件的份数；如果需要纸质版材料，需备注是否需要密封；三个学年排名中英文各一封电子版。</w:t>
      </w:r>
    </w:p>
    <w:p w14:paraId="7610EB68" w14:textId="171B2827"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③</w:t>
      </w:r>
      <w:r w:rsidRPr="0033750C">
        <w:rPr>
          <w:rFonts w:ascii="Times New Roman" w:eastAsia="SimSun" w:hAnsi="Times New Roman" w:cs="Times New Roman"/>
          <w:color w:val="1F497D"/>
          <w:kern w:val="0"/>
          <w:sz w:val="22"/>
        </w:rPr>
        <w:t>返回原件</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扫描件的</w:t>
      </w:r>
      <w:r w:rsidRPr="0033750C">
        <w:rPr>
          <w:rFonts w:ascii="Times New Roman" w:eastAsia="SimSun" w:hAnsi="Times New Roman" w:cs="Times New Roman"/>
          <w:color w:val="1F497D"/>
          <w:kern w:val="0"/>
          <w:sz w:val="22"/>
        </w:rPr>
        <w:t>deadlin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8</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27</w:t>
      </w:r>
      <w:r w:rsidRPr="0033750C">
        <w:rPr>
          <w:rFonts w:ascii="Times New Roman" w:eastAsia="SimSun" w:hAnsi="Times New Roman" w:cs="Times New Roman"/>
          <w:color w:val="1F497D"/>
          <w:kern w:val="0"/>
          <w:sz w:val="22"/>
        </w:rPr>
        <w:t>日</w:t>
      </w:r>
    </w:p>
    <w:p w14:paraId="0223E195" w14:textId="2A027249"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④</w:t>
      </w:r>
      <w:r w:rsidRPr="0033750C">
        <w:rPr>
          <w:rFonts w:ascii="Times New Roman" w:eastAsia="SimSun" w:hAnsi="Times New Roman" w:cs="Times New Roman"/>
          <w:color w:val="1F497D"/>
          <w:kern w:val="0"/>
          <w:sz w:val="22"/>
        </w:rPr>
        <w:t>拟申请的学校要求出具成绩排名的相关证明或截图：</w:t>
      </w: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ttached in the attachment. </w:t>
      </w:r>
    </w:p>
    <w:p w14:paraId="3591BAB7" w14:textId="07E01BE4" w:rsidR="009E5969" w:rsidRPr="0033750C" w:rsidRDefault="009E5969" w:rsidP="009E59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2B4D10E" w14:textId="77777777"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DC4D702" w14:textId="77777777"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7634E41" w14:textId="77777777" w:rsidR="009E5969" w:rsidRPr="0033750C" w:rsidRDefault="009E59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EDC7575" w14:textId="49FB43C2" w:rsidR="004F0205" w:rsidRPr="0033750C" w:rsidRDefault="004F02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Make updates for new semester work</w:t>
      </w:r>
    </w:p>
    <w:p w14:paraId="672A8428" w14:textId="18BE7D5F" w:rsidR="0036482D" w:rsidRPr="0033750C" w:rsidRDefault="003648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440397C9" w14:textId="0DC5845D" w:rsidR="0036482D" w:rsidRPr="0033750C" w:rsidRDefault="0036482D" w:rsidP="003648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is going? How is your summer holiday? I am writing to ask what I need to do anything before school starts</w:t>
      </w:r>
      <w:r w:rsidR="0033652B" w:rsidRPr="0033750C">
        <w:rPr>
          <w:rFonts w:ascii="Times New Roman" w:eastAsia="SimSun" w:hAnsi="Times New Roman" w:cs="Times New Roman"/>
          <w:color w:val="1F497D"/>
          <w:kern w:val="0"/>
          <w:sz w:val="22"/>
        </w:rPr>
        <w:t xml:space="preserve">. </w:t>
      </w:r>
      <w:r w:rsidR="00B96E1D" w:rsidRPr="0033750C">
        <w:rPr>
          <w:rFonts w:ascii="Times New Roman" w:eastAsia="SimSun" w:hAnsi="Times New Roman" w:cs="Times New Roman"/>
          <w:color w:val="1F497D"/>
          <w:kern w:val="0"/>
          <w:sz w:val="22"/>
        </w:rPr>
        <w:t>If this course needs a QQ Group, I have established a QQ Group, whose ID number is 796195909</w:t>
      </w:r>
      <w:r w:rsidR="004F0205" w:rsidRPr="0033750C">
        <w:rPr>
          <w:rFonts w:ascii="Times New Roman" w:eastAsia="SimSun" w:hAnsi="Times New Roman" w:cs="Times New Roman"/>
          <w:color w:val="1F497D"/>
          <w:kern w:val="0"/>
          <w:sz w:val="22"/>
        </w:rPr>
        <w:t xml:space="preserve"> and QR code is attached to is email</w:t>
      </w:r>
      <w:r w:rsidR="00B96E1D" w:rsidRPr="0033750C">
        <w:rPr>
          <w:rFonts w:ascii="Times New Roman" w:eastAsia="SimSun" w:hAnsi="Times New Roman" w:cs="Times New Roman"/>
          <w:color w:val="1F497D"/>
          <w:kern w:val="0"/>
          <w:sz w:val="22"/>
        </w:rPr>
        <w:t>.</w:t>
      </w:r>
    </w:p>
    <w:p w14:paraId="42DDC4C8" w14:textId="5C0CE641" w:rsidR="00B96E1D" w:rsidRPr="0033750C" w:rsidRDefault="00B96E1D" w:rsidP="003648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my future study, I have got the offers from CUHK and Westlake University. I have very excellent supervisors in </w:t>
      </w:r>
      <w:proofErr w:type="gramStart"/>
      <w:r w:rsidRPr="0033750C">
        <w:rPr>
          <w:rFonts w:ascii="Times New Roman" w:eastAsia="SimSun" w:hAnsi="Times New Roman" w:cs="Times New Roman"/>
          <w:color w:val="1F497D"/>
          <w:kern w:val="0"/>
          <w:sz w:val="22"/>
        </w:rPr>
        <w:t>these two university</w:t>
      </w:r>
      <w:proofErr w:type="gramEnd"/>
      <w:r w:rsidRPr="0033750C">
        <w:rPr>
          <w:rFonts w:ascii="Times New Roman" w:eastAsia="SimSun" w:hAnsi="Times New Roman" w:cs="Times New Roman"/>
          <w:color w:val="1F497D"/>
          <w:kern w:val="0"/>
          <w:sz w:val="22"/>
        </w:rPr>
        <w:t xml:space="preserve">. In this summer, I have written a paper with Prof. Cui at Westlake University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 xml:space="preserve">. I think my journey at Westlake University is </w:t>
      </w:r>
      <w:proofErr w:type="gramStart"/>
      <w:r w:rsidRPr="0033750C">
        <w:rPr>
          <w:rFonts w:ascii="Times New Roman" w:eastAsia="SimSun" w:hAnsi="Times New Roman" w:cs="Times New Roman"/>
          <w:color w:val="1F497D"/>
          <w:kern w:val="0"/>
          <w:sz w:val="22"/>
        </w:rPr>
        <w:t>pretty wonderful</w:t>
      </w:r>
      <w:proofErr w:type="gramEnd"/>
      <w:r w:rsidRPr="0033750C">
        <w:rPr>
          <w:rFonts w:ascii="Times New Roman" w:eastAsia="SimSun" w:hAnsi="Times New Roman" w:cs="Times New Roman"/>
          <w:color w:val="1F497D"/>
          <w:kern w:val="0"/>
          <w:sz w:val="22"/>
        </w:rPr>
        <w:t xml:space="preserve">. I love this university. It </w:t>
      </w:r>
      <w:proofErr w:type="gramStart"/>
      <w:r w:rsidRPr="0033750C">
        <w:rPr>
          <w:rFonts w:ascii="Times New Roman" w:eastAsia="SimSun" w:hAnsi="Times New Roman" w:cs="Times New Roman"/>
          <w:color w:val="1F497D"/>
          <w:kern w:val="0"/>
          <w:sz w:val="22"/>
        </w:rPr>
        <w:t>have</w:t>
      </w:r>
      <w:proofErr w:type="gramEnd"/>
      <w:r w:rsidRPr="0033750C">
        <w:rPr>
          <w:rFonts w:ascii="Times New Roman" w:eastAsia="SimSun" w:hAnsi="Times New Roman" w:cs="Times New Roman"/>
          <w:color w:val="1F497D"/>
          <w:kern w:val="0"/>
          <w:sz w:val="22"/>
        </w:rPr>
        <w:t xml:space="preserve"> not only the awesome supervisors but also the outstanding students. Among 2021 freshmen of Westlake University, one fifth of them are from top universities in the world lik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mperial College, UCL, UC Berkeley, UCLA, UIUC, </w:t>
      </w:r>
      <w:r w:rsidR="004F0205" w:rsidRPr="0033750C">
        <w:rPr>
          <w:rFonts w:ascii="Times New Roman" w:eastAsia="SimSun" w:hAnsi="Times New Roman" w:cs="Times New Roman"/>
          <w:color w:val="1F497D"/>
          <w:kern w:val="0"/>
          <w:sz w:val="22"/>
        </w:rPr>
        <w:t>NTU, NUS, and so on. This is roughly impossible in other universities in China.</w:t>
      </w:r>
    </w:p>
    <w:p w14:paraId="75EA2D64" w14:textId="79151064" w:rsidR="004F0205" w:rsidRPr="0033750C" w:rsidRDefault="004F0205" w:rsidP="003648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evious help. If you need me to do anything before school starts, please tell me. Enjoy your holiday time!</w:t>
      </w:r>
    </w:p>
    <w:p w14:paraId="7C1C20B4" w14:textId="4C3979C4" w:rsidR="004F0205" w:rsidRPr="0033750C" w:rsidRDefault="004F0205" w:rsidP="004F02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01377B" w14:textId="477479DB" w:rsidR="004F0205" w:rsidRPr="0033750C" w:rsidRDefault="004F0205" w:rsidP="004F02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3D03BD" w14:textId="022BEDDE" w:rsidR="0036482D" w:rsidRPr="0033750C" w:rsidRDefault="0036482D">
      <w:pPr>
        <w:widowControl/>
        <w:jc w:val="left"/>
        <w:rPr>
          <w:rFonts w:ascii="Times New Roman" w:eastAsia="SimSun" w:hAnsi="Times New Roman" w:cs="Times New Roman"/>
          <w:color w:val="1F497D"/>
          <w:kern w:val="0"/>
          <w:sz w:val="22"/>
        </w:rPr>
      </w:pPr>
    </w:p>
    <w:p w14:paraId="6A511DB6" w14:textId="44EDB493" w:rsidR="009F7984" w:rsidRPr="0033750C" w:rsidRDefault="009F7984">
      <w:pPr>
        <w:widowControl/>
        <w:jc w:val="left"/>
        <w:rPr>
          <w:rFonts w:ascii="Times New Roman" w:eastAsia="SimSun" w:hAnsi="Times New Roman" w:cs="Times New Roman"/>
          <w:color w:val="1F497D"/>
          <w:kern w:val="0"/>
          <w:sz w:val="22"/>
        </w:rPr>
      </w:pPr>
    </w:p>
    <w:p w14:paraId="6E3533A1" w14:textId="63925DEF" w:rsidR="009F7984" w:rsidRPr="0033750C" w:rsidRDefault="009F7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178E3CDF" w14:textId="77777777" w:rsidR="009F7984" w:rsidRPr="0033750C" w:rsidRDefault="009F7984" w:rsidP="009F79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Very honored to receive your reply and know you are well. I have already </w:t>
      </w:r>
      <w:proofErr w:type="gramStart"/>
      <w:r w:rsidRPr="0033750C">
        <w:rPr>
          <w:rFonts w:ascii="Times New Roman" w:eastAsia="SimSun" w:hAnsi="Times New Roman" w:cs="Times New Roman"/>
          <w:color w:val="1F497D"/>
          <w:kern w:val="0"/>
          <w:sz w:val="22"/>
        </w:rPr>
        <w:t>make</w:t>
      </w:r>
      <w:proofErr w:type="gramEnd"/>
      <w:r w:rsidRPr="0033750C">
        <w:rPr>
          <w:rFonts w:ascii="Times New Roman" w:eastAsia="SimSun" w:hAnsi="Times New Roman" w:cs="Times New Roman"/>
          <w:color w:val="1F497D"/>
          <w:kern w:val="0"/>
          <w:sz w:val="22"/>
        </w:rPr>
        <w:t xml:space="preserve"> an announcement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about the QQ Group number. </w:t>
      </w:r>
    </w:p>
    <w:p w14:paraId="332D86A6" w14:textId="46C1FDD2" w:rsidR="009F7984" w:rsidRPr="0033750C" w:rsidRDefault="009F7984" w:rsidP="009F79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to see you on SCU campus at the end of this month! </w:t>
      </w:r>
    </w:p>
    <w:p w14:paraId="04ADAF47" w14:textId="3E01EB1B" w:rsidR="009F7984" w:rsidRPr="0033750C" w:rsidRDefault="009F7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AA548B1" w14:textId="4F54587A" w:rsidR="009F7984" w:rsidRPr="0033750C" w:rsidRDefault="009F7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CDE962" w14:textId="58E2C8C5" w:rsidR="0036482D" w:rsidRPr="0033750C" w:rsidRDefault="003648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5AA76D" w14:textId="1C1E8480" w:rsidR="00BF3E86" w:rsidRPr="0033750C" w:rsidRDefault="00BF3E86" w:rsidP="00BF3E8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Apply for Teaching Assistant Next Semester for </w:t>
      </w:r>
      <w:proofErr w:type="spellStart"/>
      <w:r w:rsidRPr="0033750C">
        <w:rPr>
          <w:rFonts w:ascii="Times New Roman" w:eastAsia="SimSun" w:hAnsi="Times New Roman" w:cs="Times New Roman"/>
          <w:color w:val="1F497D"/>
          <w:kern w:val="0"/>
          <w:sz w:val="22"/>
        </w:rPr>
        <w:t>Nemerical</w:t>
      </w:r>
      <w:proofErr w:type="spellEnd"/>
      <w:r w:rsidRPr="0033750C">
        <w:rPr>
          <w:rFonts w:ascii="Times New Roman" w:eastAsia="SimSun" w:hAnsi="Times New Roman" w:cs="Times New Roman"/>
          <w:color w:val="1F497D"/>
          <w:kern w:val="0"/>
          <w:sz w:val="22"/>
        </w:rPr>
        <w:t xml:space="preserve"> Methods</w:t>
      </w:r>
    </w:p>
    <w:p w14:paraId="53D5FAF4" w14:textId="486C2783" w:rsidR="00BF3E86" w:rsidRPr="0033750C" w:rsidRDefault="00BF3E86" w:rsidP="00BF3E8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5309544E" w14:textId="22803DEF"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from SCUPI 2018 (ME, Student ID:2018141521058). I am writing to you because I was wondering whether you need teaching assistant next semester for </w:t>
      </w:r>
      <w:proofErr w:type="spellStart"/>
      <w:r w:rsidRPr="0033750C">
        <w:rPr>
          <w:rFonts w:ascii="Times New Roman" w:eastAsia="SimSun" w:hAnsi="Times New Roman" w:cs="Times New Roman"/>
          <w:color w:val="1F497D"/>
          <w:kern w:val="0"/>
          <w:sz w:val="22"/>
        </w:rPr>
        <w:t>Nemerical</w:t>
      </w:r>
      <w:proofErr w:type="spellEnd"/>
      <w:r w:rsidRPr="0033750C">
        <w:rPr>
          <w:rFonts w:ascii="Times New Roman" w:eastAsia="SimSun" w:hAnsi="Times New Roman" w:cs="Times New Roman"/>
          <w:color w:val="1F497D"/>
          <w:kern w:val="0"/>
          <w:sz w:val="22"/>
        </w:rPr>
        <w:t xml:space="preserve"> Method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saw in the TA list that you need a TA who is proficient in MATLAB. But I was wondering whether that TA need to have some knowledge about </w:t>
      </w:r>
      <w:proofErr w:type="spellStart"/>
      <w:r w:rsidRPr="0033750C">
        <w:rPr>
          <w:rFonts w:ascii="Times New Roman" w:eastAsia="SimSun" w:hAnsi="Times New Roman" w:cs="Times New Roman"/>
          <w:color w:val="1F497D"/>
          <w:kern w:val="0"/>
          <w:sz w:val="22"/>
        </w:rPr>
        <w:t>Nemerical</w:t>
      </w:r>
      <w:proofErr w:type="spellEnd"/>
      <w:r w:rsidRPr="0033750C">
        <w:rPr>
          <w:rFonts w:ascii="Times New Roman" w:eastAsia="SimSun" w:hAnsi="Times New Roman" w:cs="Times New Roman"/>
          <w:color w:val="1F497D"/>
          <w:kern w:val="0"/>
          <w:sz w:val="22"/>
        </w:rPr>
        <w:t xml:space="preserve"> Methods because in our institute, there is no one who has learned </w:t>
      </w:r>
      <w:proofErr w:type="spellStart"/>
      <w:r w:rsidRPr="0033750C">
        <w:rPr>
          <w:rFonts w:ascii="Times New Roman" w:eastAsia="SimSun" w:hAnsi="Times New Roman" w:cs="Times New Roman"/>
          <w:color w:val="1F497D"/>
          <w:kern w:val="0"/>
          <w:sz w:val="22"/>
        </w:rPr>
        <w:t>Nemerical</w:t>
      </w:r>
      <w:proofErr w:type="spellEnd"/>
      <w:r w:rsidRPr="0033750C">
        <w:rPr>
          <w:rFonts w:ascii="Times New Roman" w:eastAsia="SimSun" w:hAnsi="Times New Roman" w:cs="Times New Roman"/>
          <w:color w:val="1F497D"/>
          <w:kern w:val="0"/>
          <w:sz w:val="22"/>
        </w:rPr>
        <w:t xml:space="preserve"> Methods. If it is possible, I also want to know what TA should do for this course.</w:t>
      </w:r>
    </w:p>
    <w:p w14:paraId="08254D8F" w14:textId="23B52658"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my self-introduction and my CV is also attached to </w:t>
      </w:r>
      <w:r w:rsidR="0059064F" w:rsidRPr="0033750C">
        <w:rPr>
          <w:rFonts w:ascii="Times New Roman" w:eastAsia="SimSun" w:hAnsi="Times New Roman" w:cs="Times New Roman"/>
          <w:color w:val="1F497D"/>
          <w:kern w:val="0"/>
          <w:sz w:val="22"/>
        </w:rPr>
        <w:t>th</w:t>
      </w:r>
      <w:r w:rsidRPr="0033750C">
        <w:rPr>
          <w:rFonts w:ascii="Times New Roman" w:eastAsia="SimSun" w:hAnsi="Times New Roman" w:cs="Times New Roman"/>
          <w:color w:val="1F497D"/>
          <w:kern w:val="0"/>
          <w:sz w:val="22"/>
        </w:rPr>
        <w:t>is email. Thank you very much for squeezing time out of your busy schedule to look through my material.</w:t>
      </w:r>
    </w:p>
    <w:p w14:paraId="0F1CD5A7" w14:textId="77777777"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 wonderful academic performance during my undergraduate study. My current GPA is 4.0 and the weighted average mark is 96.43. I also have an engineering background and the capability of implementing both numerical and experimental techniques. I am proficient in the use and operation of CATIA, Inventor, ANSYS, SolidWorks, MATLAB, and LabVIEW. </w:t>
      </w:r>
    </w:p>
    <w:p w14:paraId="603D167F" w14:textId="77777777"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p to now, I have been a teaching assistant for five courses and seven classes. I also have participated in four projects so far. </w:t>
      </w:r>
    </w:p>
    <w:p w14:paraId="2294F422" w14:textId="77777777"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mpany Limited. which is a school-enterprise cooperation project. The phenomenon of partial discharge is an important factor that accelerates the electrical aging for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sensor with high gain and broadband characteristics, combined with ultrasonic partial discharge test technology and three-dimensional mechanical scanning, which can be better applied to the partial discharge location measurement of high-voltage equipment to find potential insulation defects in a timely and effective manner. In this project, I was mainly responsible for the design of the mechanical part. I used a linear module and a rotation module to control the advancement and 360-degree rotation of the sensor in the stator. And, because the stator that needs our test is huge—the length is about eight meters. I also performed finite element analysis on the mechanical parts I designed to determine the appropriate size and materials. </w:t>
      </w:r>
    </w:p>
    <w:p w14:paraId="476688B4" w14:textId="52B0E084"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s the design of a post-disaster scrubber air cleaning system directed by Prof. Shoji from Tohoku University. Toda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ir purification systems have not yet targeted high-density shelters after disasters, but the clean air supply is vital to these shelters. Therefore, the post-disaster scrubber air cleaning system is designed to remove several potential pollutants, including dust particles—PM2.5 and PM10, toxic gases and smoke, and even airborne viruses. In this project, I am mainly responsible for the model design of the air purification system. I also perform CFD analysis of the air fluid based on the designed model. Currently, this project is still in the material procurement stage. We hope to determine and optimize various parameters in more detail </w:t>
      </w:r>
      <w:proofErr w:type="gramStart"/>
      <w:r w:rsidRPr="0033750C">
        <w:rPr>
          <w:rFonts w:ascii="Times New Roman" w:eastAsia="SimSun" w:hAnsi="Times New Roman" w:cs="Times New Roman"/>
          <w:color w:val="1F497D"/>
          <w:kern w:val="0"/>
          <w:sz w:val="22"/>
        </w:rPr>
        <w:t>on the basis of</w:t>
      </w:r>
      <w:proofErr w:type="gramEnd"/>
      <w:r w:rsidRPr="0033750C">
        <w:rPr>
          <w:rFonts w:ascii="Times New Roman" w:eastAsia="SimSun" w:hAnsi="Times New Roman" w:cs="Times New Roman"/>
          <w:color w:val="1F497D"/>
          <w:kern w:val="0"/>
          <w:sz w:val="22"/>
        </w:rPr>
        <w:t xml:space="preserve"> experiments. In the following experiment, we will study the influence of air inlets with different apertures on the purification rate and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29F5B37F" w14:textId="43973EC0"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Last fall, I successfully applied for an undergraduate internship program jointly launched by the China Scholarship Council and Mathematics of Information Technology and Complex Systems in Canada. I have been matched with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mart materials used as vibrating energy harvesters and implement a multiscale finite element analysis 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stics composed with electrically conducting particles by 3D print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64B8502" w14:textId="77777777"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1A3A5BD8" w14:textId="685BC380"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be your TA. Your assistance will be greatly appreciated and looking forward to your earliest reply.</w:t>
      </w:r>
    </w:p>
    <w:p w14:paraId="5BF861AD" w14:textId="77777777" w:rsidR="00BF3E86" w:rsidRPr="0033750C" w:rsidRDefault="00BF3E86" w:rsidP="00BF3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789EC5F0" w14:textId="77777777" w:rsidR="0040407B" w:rsidRPr="0033750C" w:rsidRDefault="00BF3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E05626" w14:textId="77777777" w:rsidR="0040407B" w:rsidRPr="0033750C" w:rsidRDefault="0040407B">
      <w:pPr>
        <w:widowControl/>
        <w:jc w:val="left"/>
        <w:rPr>
          <w:rFonts w:ascii="Times New Roman" w:eastAsia="SimSun" w:hAnsi="Times New Roman" w:cs="Times New Roman"/>
          <w:color w:val="1F497D"/>
          <w:kern w:val="0"/>
          <w:sz w:val="22"/>
        </w:rPr>
      </w:pPr>
    </w:p>
    <w:p w14:paraId="4D55C273" w14:textId="77777777" w:rsidR="0040407B" w:rsidRPr="0033750C" w:rsidRDefault="0040407B" w:rsidP="0040407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59109DBE" w14:textId="5EE2170B" w:rsidR="0040407B" w:rsidRPr="0033750C" w:rsidRDefault="0040407B" w:rsidP="004040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w:t>
      </w:r>
      <w:r w:rsidR="0028000A" w:rsidRPr="0033750C">
        <w:rPr>
          <w:rFonts w:ascii="Times New Roman" w:eastAsia="SimSun" w:hAnsi="Times New Roman" w:cs="Times New Roman"/>
          <w:color w:val="1F497D"/>
          <w:kern w:val="0"/>
          <w:sz w:val="22"/>
        </w:rPr>
        <w:t xml:space="preserve">Thank you for your concern. </w:t>
      </w:r>
      <w:r w:rsidR="002A3A06" w:rsidRPr="0033750C">
        <w:rPr>
          <w:rFonts w:ascii="Times New Roman" w:eastAsia="SimSun" w:hAnsi="Times New Roman" w:cs="Times New Roman"/>
          <w:color w:val="1F497D"/>
          <w:kern w:val="0"/>
          <w:sz w:val="22"/>
        </w:rPr>
        <w:t xml:space="preserve">I have been a teaching assistant for Ping-Chun Sui for MATLAB courses last Fall. So, there is no problem with MATLAB skill. And </w:t>
      </w:r>
      <w:r w:rsidRPr="0033750C">
        <w:rPr>
          <w:rFonts w:ascii="Times New Roman" w:eastAsia="SimSun" w:hAnsi="Times New Roman" w:cs="Times New Roman"/>
          <w:color w:val="1F497D"/>
          <w:kern w:val="0"/>
          <w:sz w:val="22"/>
        </w:rPr>
        <w:t>I think I enjoy exposing myself to new things. For example, I did research about the ocean engineering this summer at Westlake University which I have never involved before. But I conducted relevant experiment and wrote a paper</w:t>
      </w:r>
      <w:r w:rsidR="0028000A" w:rsidRPr="0033750C">
        <w:rPr>
          <w:rFonts w:ascii="Times New Roman" w:eastAsia="SimSun" w:hAnsi="Times New Roman" w:cs="Times New Roman"/>
          <w:color w:val="1F497D"/>
          <w:kern w:val="0"/>
          <w:sz w:val="22"/>
        </w:rPr>
        <w:t xml:space="preserve"> as the first writer</w:t>
      </w:r>
      <w:r w:rsidRPr="0033750C">
        <w:rPr>
          <w:rFonts w:ascii="Times New Roman" w:eastAsia="SimSun" w:hAnsi="Times New Roman" w:cs="Times New Roman"/>
          <w:color w:val="1F497D"/>
          <w:kern w:val="0"/>
          <w:sz w:val="22"/>
        </w:rPr>
        <w:t xml:space="preserve"> about underwater charging of robotic fish using marine renewable energy within almost one month. </w:t>
      </w:r>
      <w:proofErr w:type="gramStart"/>
      <w:r w:rsidR="0028000A" w:rsidRPr="0033750C">
        <w:rPr>
          <w:rFonts w:ascii="Times New Roman" w:eastAsia="SimSun" w:hAnsi="Times New Roman" w:cs="Times New Roman"/>
          <w:color w:val="1F497D"/>
          <w:kern w:val="0"/>
          <w:sz w:val="22"/>
        </w:rPr>
        <w:t>So</w:t>
      </w:r>
      <w:proofErr w:type="gramEnd"/>
      <w:r w:rsidR="0028000A" w:rsidRPr="0033750C">
        <w:rPr>
          <w:rFonts w:ascii="Times New Roman" w:eastAsia="SimSun" w:hAnsi="Times New Roman" w:cs="Times New Roman"/>
          <w:color w:val="1F497D"/>
          <w:kern w:val="0"/>
          <w:sz w:val="22"/>
        </w:rPr>
        <w:t xml:space="preserve"> I think, I will be comfortable being the TA for a course that you have not taken as a student. And I will be </w:t>
      </w:r>
      <w:proofErr w:type="gramStart"/>
      <w:r w:rsidR="0028000A" w:rsidRPr="0033750C">
        <w:rPr>
          <w:rFonts w:ascii="Times New Roman" w:eastAsia="SimSun" w:hAnsi="Times New Roman" w:cs="Times New Roman"/>
          <w:color w:val="1F497D"/>
          <w:kern w:val="0"/>
          <w:sz w:val="22"/>
        </w:rPr>
        <w:t>pleasure</w:t>
      </w:r>
      <w:proofErr w:type="gramEnd"/>
      <w:r w:rsidR="0028000A" w:rsidRPr="0033750C">
        <w:rPr>
          <w:rFonts w:ascii="Times New Roman" w:eastAsia="SimSun" w:hAnsi="Times New Roman" w:cs="Times New Roman"/>
          <w:color w:val="1F497D"/>
          <w:kern w:val="0"/>
          <w:sz w:val="22"/>
        </w:rPr>
        <w:t xml:space="preserve"> to</w:t>
      </w:r>
      <w:r w:rsidR="0028000A" w:rsidRPr="0033750C">
        <w:rPr>
          <w:rFonts w:ascii="Times New Roman" w:hAnsi="Times New Roman" w:cs="Times New Roman"/>
        </w:rPr>
        <w:t xml:space="preserve"> </w:t>
      </w:r>
      <w:r w:rsidR="0028000A" w:rsidRPr="0033750C">
        <w:rPr>
          <w:rFonts w:ascii="Times New Roman" w:eastAsia="SimSun" w:hAnsi="Times New Roman" w:cs="Times New Roman"/>
          <w:color w:val="1F497D"/>
          <w:kern w:val="0"/>
          <w:sz w:val="22"/>
        </w:rPr>
        <w:t xml:space="preserve">attend each class so that I am ready to answer questions by other students, because I also want to learn more knowledge about Numerical Methods, which is very useful for me. </w:t>
      </w:r>
      <w:r w:rsidR="002A3A06" w:rsidRPr="0033750C">
        <w:rPr>
          <w:rFonts w:ascii="Times New Roman" w:eastAsia="SimSun" w:hAnsi="Times New Roman" w:cs="Times New Roman"/>
          <w:color w:val="1F497D"/>
          <w:kern w:val="0"/>
          <w:sz w:val="22"/>
        </w:rPr>
        <w:t xml:space="preserve">You can see from Users of this course on </w:t>
      </w:r>
      <w:proofErr w:type="spellStart"/>
      <w:r w:rsidR="002A3A06" w:rsidRPr="0033750C">
        <w:rPr>
          <w:rFonts w:ascii="Times New Roman" w:eastAsia="SimSun" w:hAnsi="Times New Roman" w:cs="Times New Roman"/>
          <w:color w:val="1F497D"/>
          <w:kern w:val="0"/>
          <w:sz w:val="22"/>
        </w:rPr>
        <w:t>BlackBoard</w:t>
      </w:r>
      <w:proofErr w:type="spellEnd"/>
      <w:r w:rsidR="002A3A06" w:rsidRPr="0033750C">
        <w:rPr>
          <w:rFonts w:ascii="Times New Roman" w:eastAsia="SimSun" w:hAnsi="Times New Roman" w:cs="Times New Roman"/>
          <w:color w:val="1F497D"/>
          <w:kern w:val="0"/>
          <w:sz w:val="22"/>
        </w:rPr>
        <w:t xml:space="preserve">, I am also </w:t>
      </w:r>
      <w:r w:rsidR="002A3A06" w:rsidRPr="0033750C">
        <w:rPr>
          <w:rFonts w:ascii="Times New Roman" w:eastAsia="SimSun" w:hAnsi="Times New Roman" w:cs="Times New Roman"/>
          <w:color w:val="1F497D"/>
          <w:kern w:val="0"/>
          <w:sz w:val="22"/>
        </w:rPr>
        <w:lastRenderedPageBreak/>
        <w:t xml:space="preserve">in the user list of Numerical Methods. If I am fortunate to be your TA for this course, I will drop this course because the credits I earned are already enough for me to graduate. </w:t>
      </w:r>
    </w:p>
    <w:p w14:paraId="2664D991" w14:textId="7125AF2A" w:rsidR="0028000A" w:rsidRPr="0033750C" w:rsidRDefault="0028000A" w:rsidP="004040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ides, last spring, Prof. TZ Mai did offer this course. However, only junior and senior can register for this </w:t>
      </w:r>
      <w:proofErr w:type="gramStart"/>
      <w:r w:rsidRPr="0033750C">
        <w:rPr>
          <w:rFonts w:ascii="Times New Roman" w:eastAsia="SimSun" w:hAnsi="Times New Roman" w:cs="Times New Roman"/>
          <w:color w:val="1F497D"/>
          <w:kern w:val="0"/>
          <w:sz w:val="22"/>
        </w:rPr>
        <w:t>course</w:t>
      </w:r>
      <w:proofErr w:type="gramEnd"/>
      <w:r w:rsidRPr="0033750C">
        <w:rPr>
          <w:rFonts w:ascii="Times New Roman" w:eastAsia="SimSun" w:hAnsi="Times New Roman" w:cs="Times New Roman"/>
          <w:color w:val="1F497D"/>
          <w:kern w:val="0"/>
          <w:sz w:val="22"/>
        </w:rPr>
        <w:t xml:space="preserve"> but I was </w:t>
      </w:r>
      <w:proofErr w:type="spellStart"/>
      <w:r w:rsidRPr="0033750C">
        <w:rPr>
          <w:rFonts w:ascii="Times New Roman" w:eastAsia="SimSun" w:hAnsi="Times New Roman" w:cs="Times New Roman"/>
          <w:color w:val="1F497D"/>
          <w:kern w:val="0"/>
          <w:sz w:val="22"/>
        </w:rPr>
        <w:t>sopheremore</w:t>
      </w:r>
      <w:proofErr w:type="spellEnd"/>
      <w:r w:rsidRPr="0033750C">
        <w:rPr>
          <w:rFonts w:ascii="Times New Roman" w:eastAsia="SimSun" w:hAnsi="Times New Roman" w:cs="Times New Roman"/>
          <w:color w:val="1F497D"/>
          <w:kern w:val="0"/>
          <w:sz w:val="22"/>
        </w:rPr>
        <w:t xml:space="preserve"> at that time. Now, I am the senior, and the students who took Prof. TZ Ma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lasses have already graduated. So, I said there is no one who has learned N</w:t>
      </w:r>
      <w:r w:rsidR="002A3A06" w:rsidRPr="0033750C">
        <w:rPr>
          <w:rFonts w:ascii="Times New Roman" w:eastAsia="SimSun" w:hAnsi="Times New Roman" w:cs="Times New Roman"/>
          <w:color w:val="1F497D"/>
          <w:kern w:val="0"/>
          <w:sz w:val="22"/>
        </w:rPr>
        <w:t>u</w:t>
      </w:r>
      <w:r w:rsidRPr="0033750C">
        <w:rPr>
          <w:rFonts w:ascii="Times New Roman" w:eastAsia="SimSun" w:hAnsi="Times New Roman" w:cs="Times New Roman"/>
          <w:color w:val="1F497D"/>
          <w:kern w:val="0"/>
          <w:sz w:val="22"/>
        </w:rPr>
        <w:t>merical Methods</w:t>
      </w:r>
      <w:r w:rsidR="002A3A06" w:rsidRPr="0033750C">
        <w:rPr>
          <w:rFonts w:ascii="Times New Roman" w:eastAsia="SimSun" w:hAnsi="Times New Roman" w:cs="Times New Roman"/>
          <w:color w:val="1F497D"/>
          <w:kern w:val="0"/>
          <w:sz w:val="22"/>
        </w:rPr>
        <w:t xml:space="preserve"> in our institute. </w:t>
      </w:r>
    </w:p>
    <w:p w14:paraId="64CDF089" w14:textId="3F709127" w:rsidR="002A3A06" w:rsidRPr="0033750C" w:rsidRDefault="002A3A06" w:rsidP="004040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again for your help and looking forward to your reply. </w:t>
      </w:r>
    </w:p>
    <w:p w14:paraId="5C7D6034" w14:textId="2E336861" w:rsidR="002A3A06" w:rsidRPr="0033750C" w:rsidRDefault="002A3A06" w:rsidP="002A3A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382BAE" w14:textId="596AF894" w:rsidR="002A3A06" w:rsidRPr="0033750C" w:rsidRDefault="002A3A06" w:rsidP="002A3A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CF2A17" w14:textId="618EBCE0" w:rsidR="00652A0A" w:rsidRPr="0033750C" w:rsidRDefault="00652A0A" w:rsidP="002A3A06">
      <w:pPr>
        <w:widowControl/>
        <w:jc w:val="left"/>
        <w:rPr>
          <w:rFonts w:ascii="Times New Roman" w:eastAsia="SimSun" w:hAnsi="Times New Roman" w:cs="Times New Roman"/>
          <w:color w:val="1F497D"/>
          <w:kern w:val="0"/>
          <w:sz w:val="22"/>
        </w:rPr>
      </w:pPr>
    </w:p>
    <w:p w14:paraId="3BF0B56B" w14:textId="7F09AEBD" w:rsidR="00652A0A" w:rsidRPr="0033750C" w:rsidRDefault="00652A0A" w:rsidP="002A3A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3181808C" w14:textId="05FE1E36" w:rsidR="00652A0A" w:rsidRPr="0033750C" w:rsidRDefault="00652A0A" w:rsidP="00652A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nother thing I want to point out is that I think we need to change the classroom. The current classroom is 3-310. There is no </w:t>
      </w:r>
      <w:proofErr w:type="gramStart"/>
      <w:r w:rsidRPr="0033750C">
        <w:rPr>
          <w:rFonts w:ascii="Times New Roman" w:eastAsia="SimSun" w:hAnsi="Times New Roman" w:cs="Times New Roman"/>
          <w:color w:val="1F497D"/>
          <w:kern w:val="0"/>
          <w:sz w:val="22"/>
        </w:rPr>
        <w:t>desk</w:t>
      </w:r>
      <w:proofErr w:type="gramEnd"/>
      <w:r w:rsidRPr="0033750C">
        <w:rPr>
          <w:rFonts w:ascii="Times New Roman" w:eastAsia="SimSun" w:hAnsi="Times New Roman" w:cs="Times New Roman"/>
          <w:color w:val="1F497D"/>
          <w:kern w:val="0"/>
          <w:sz w:val="22"/>
        </w:rPr>
        <w:t xml:space="preserve"> and it is very crowd in this classroom. Many students complained about this classroom for the past semesters. So, if our classroom is really in 3-310 because I see in my course schedule, the classroom is 3-104, but in the TA list, it is in 3-310,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better to tell academic affair teacher to change our classroom. </w:t>
      </w:r>
    </w:p>
    <w:p w14:paraId="60DC26C5" w14:textId="3B56B3FA" w:rsidR="00652A0A" w:rsidRPr="0033750C" w:rsidRDefault="00652A0A" w:rsidP="00652A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3640C0A7" w14:textId="77777777" w:rsidR="00652A0A" w:rsidRPr="0033750C" w:rsidRDefault="00652A0A" w:rsidP="00652A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D2B896D" w14:textId="77777777" w:rsidR="00652A0A" w:rsidRPr="0033750C" w:rsidRDefault="00652A0A" w:rsidP="00652A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D653A5" w14:textId="51B859E3" w:rsidR="00652A0A" w:rsidRPr="0033750C" w:rsidRDefault="00652A0A" w:rsidP="002A3A06">
      <w:pPr>
        <w:widowControl/>
        <w:jc w:val="left"/>
        <w:rPr>
          <w:rFonts w:ascii="Times New Roman" w:eastAsia="SimSun" w:hAnsi="Times New Roman" w:cs="Times New Roman"/>
          <w:color w:val="1F497D"/>
          <w:kern w:val="0"/>
          <w:sz w:val="22"/>
        </w:rPr>
      </w:pPr>
    </w:p>
    <w:p w14:paraId="285D3601" w14:textId="1AED845B" w:rsidR="003E38F8" w:rsidRPr="0033750C" w:rsidRDefault="003E38F8" w:rsidP="002A3A06">
      <w:pPr>
        <w:widowControl/>
        <w:jc w:val="left"/>
        <w:rPr>
          <w:rFonts w:ascii="Times New Roman" w:eastAsia="SimSun" w:hAnsi="Times New Roman" w:cs="Times New Roman"/>
          <w:color w:val="1F497D"/>
          <w:kern w:val="0"/>
          <w:sz w:val="22"/>
        </w:rPr>
      </w:pPr>
    </w:p>
    <w:p w14:paraId="0297AA90"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i Liuchao,</w:t>
      </w:r>
    </w:p>
    <w:p w14:paraId="62105AF7"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you are doing well.</w:t>
      </w:r>
    </w:p>
    <w:p w14:paraId="1BD7D462"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are comfortable sitting in the class each week then I think we can make it work for you to be the TA for the class. Most of all I will need lots of assistance with MATLAB as I have not used this software </w:t>
      </w:r>
      <w:proofErr w:type="gramStart"/>
      <w:r w:rsidRPr="0033750C">
        <w:rPr>
          <w:rFonts w:ascii="Times New Roman" w:eastAsia="SimSun" w:hAnsi="Times New Roman" w:cs="Times New Roman"/>
          <w:color w:val="1F497D"/>
          <w:kern w:val="0"/>
          <w:sz w:val="22"/>
        </w:rPr>
        <w:t>before</w:t>
      </w:r>
      <w:proofErr w:type="gramEnd"/>
      <w:r w:rsidRPr="0033750C">
        <w:rPr>
          <w:rFonts w:ascii="Times New Roman" w:eastAsia="SimSun" w:hAnsi="Times New Roman" w:cs="Times New Roman"/>
          <w:color w:val="1F497D"/>
          <w:kern w:val="0"/>
          <w:sz w:val="22"/>
        </w:rPr>
        <w:t xml:space="preserve"> but I understand that it is preferred at SCUPI.</w:t>
      </w:r>
    </w:p>
    <w:p w14:paraId="6818149F"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o you know who we contact to make you the TA?</w:t>
      </w:r>
    </w:p>
    <w:p w14:paraId="58B91CA1"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w:t>
      </w:r>
    </w:p>
    <w:p w14:paraId="24FB4F2F" w14:textId="2FD48614"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obin Cunningham</w:t>
      </w:r>
    </w:p>
    <w:p w14:paraId="07288828" w14:textId="38FC26AC" w:rsidR="003E38F8" w:rsidRPr="0033750C" w:rsidRDefault="003E38F8" w:rsidP="003E38F8">
      <w:pPr>
        <w:widowControl/>
        <w:jc w:val="left"/>
        <w:rPr>
          <w:rFonts w:ascii="Times New Roman" w:eastAsia="SimSun" w:hAnsi="Times New Roman" w:cs="Times New Roman"/>
          <w:color w:val="1F497D"/>
          <w:kern w:val="0"/>
          <w:sz w:val="22"/>
        </w:rPr>
      </w:pPr>
    </w:p>
    <w:p w14:paraId="3C645A8B" w14:textId="660A85C4" w:rsidR="003E38F8" w:rsidRPr="0033750C" w:rsidRDefault="003E38F8" w:rsidP="003E38F8">
      <w:pPr>
        <w:widowControl/>
        <w:jc w:val="left"/>
        <w:rPr>
          <w:rFonts w:ascii="Times New Roman" w:eastAsia="SimSun" w:hAnsi="Times New Roman" w:cs="Times New Roman"/>
          <w:color w:val="1F497D"/>
          <w:kern w:val="0"/>
          <w:sz w:val="22"/>
        </w:rPr>
      </w:pPr>
    </w:p>
    <w:p w14:paraId="5B96766F"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3CBA8BEA" w14:textId="7B4A6DE2" w:rsidR="003E38F8" w:rsidRPr="0033750C" w:rsidRDefault="003E38F8" w:rsidP="003E38F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informing me that. Miss. </w:t>
      </w:r>
      <w:proofErr w:type="spellStart"/>
      <w:r w:rsidRPr="0033750C">
        <w:rPr>
          <w:rFonts w:ascii="Times New Roman" w:eastAsia="SimSun" w:hAnsi="Times New Roman" w:cs="Times New Roman"/>
          <w:color w:val="1F497D"/>
          <w:kern w:val="0"/>
          <w:sz w:val="22"/>
        </w:rPr>
        <w:t>Aoxin</w:t>
      </w:r>
      <w:proofErr w:type="spellEnd"/>
      <w:r w:rsidRPr="0033750C">
        <w:rPr>
          <w:rFonts w:ascii="Times New Roman" w:eastAsia="SimSun" w:hAnsi="Times New Roman" w:cs="Times New Roman"/>
          <w:color w:val="1F497D"/>
          <w:kern w:val="0"/>
          <w:sz w:val="22"/>
        </w:rPr>
        <w:t xml:space="preserve"> is in charge with management of </w:t>
      </w:r>
      <w:proofErr w:type="spellStart"/>
      <w:r w:rsidRPr="0033750C">
        <w:rPr>
          <w:rFonts w:ascii="Times New Roman" w:eastAsia="SimSun" w:hAnsi="Times New Roman" w:cs="Times New Roman"/>
          <w:color w:val="1F497D"/>
          <w:kern w:val="0"/>
          <w:sz w:val="22"/>
        </w:rPr>
        <w:t>TAs.</w:t>
      </w:r>
      <w:proofErr w:type="spellEnd"/>
      <w:r w:rsidRPr="0033750C">
        <w:rPr>
          <w:rFonts w:ascii="Times New Roman" w:eastAsia="SimSun" w:hAnsi="Times New Roman" w:cs="Times New Roman"/>
          <w:color w:val="1F497D"/>
          <w:kern w:val="0"/>
          <w:sz w:val="22"/>
        </w:rPr>
        <w:t xml:space="preserve"> Her email is </w:t>
      </w:r>
      <w:hyperlink r:id="rId136" w:history="1">
        <w:r w:rsidRPr="0033750C">
          <w:rPr>
            <w:rStyle w:val="ae"/>
            <w:rFonts w:ascii="Times New Roman" w:eastAsia="SimSun" w:hAnsi="Times New Roman" w:cs="Times New Roman"/>
            <w:kern w:val="0"/>
            <w:sz w:val="22"/>
          </w:rPr>
          <w:t>aoxin.qi@scupi.cn</w:t>
        </w:r>
      </w:hyperlink>
      <w:r w:rsidRPr="0033750C">
        <w:rPr>
          <w:rFonts w:ascii="Times New Roman" w:eastAsia="SimSun" w:hAnsi="Times New Roman" w:cs="Times New Roman"/>
          <w:color w:val="1F497D"/>
          <w:kern w:val="0"/>
          <w:sz w:val="22"/>
        </w:rPr>
        <w:t xml:space="preserve">. </w:t>
      </w:r>
      <w:r w:rsidR="00676A76" w:rsidRPr="0033750C">
        <w:rPr>
          <w:rFonts w:ascii="Times New Roman" w:eastAsia="SimSun" w:hAnsi="Times New Roman" w:cs="Times New Roman"/>
          <w:color w:val="1F497D"/>
          <w:kern w:val="0"/>
          <w:sz w:val="22"/>
        </w:rPr>
        <w:t xml:space="preserve">Could you please be so kind to check our classroom for this course with her? Because as shown in files attached to this email, different lists show different classroom for this course. And if the classroom is 3-310, </w:t>
      </w:r>
      <w:r w:rsidR="00443C88" w:rsidRPr="0033750C">
        <w:rPr>
          <w:rFonts w:ascii="Times New Roman" w:eastAsia="SimSun" w:hAnsi="Times New Roman" w:cs="Times New Roman"/>
          <w:color w:val="1F497D"/>
          <w:kern w:val="0"/>
          <w:sz w:val="22"/>
        </w:rPr>
        <w:t xml:space="preserve">I strongly suggest that we need to change classroom because there are only chairs and no tables. </w:t>
      </w:r>
    </w:p>
    <w:p w14:paraId="212B7C1E" w14:textId="6748A917" w:rsidR="00676A76" w:rsidRPr="0033750C" w:rsidRDefault="00676A76" w:rsidP="003E38F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w:t>
      </w:r>
      <w:r w:rsidR="00443C88" w:rsidRPr="0033750C">
        <w:rPr>
          <w:rFonts w:ascii="Times New Roman" w:eastAsia="SimSun" w:hAnsi="Times New Roman" w:cs="Times New Roman"/>
          <w:color w:val="1F497D"/>
          <w:kern w:val="0"/>
          <w:sz w:val="22"/>
        </w:rPr>
        <w:t xml:space="preserve"> your patient help and looking forward to your reply.</w:t>
      </w:r>
    </w:p>
    <w:p w14:paraId="698BCC64" w14:textId="03C558A6" w:rsidR="00443C88" w:rsidRPr="0033750C" w:rsidRDefault="00443C88" w:rsidP="00443C8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E6912D" w14:textId="7370223C" w:rsidR="00443C88" w:rsidRPr="0033750C" w:rsidRDefault="00443C88" w:rsidP="00443C8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DE4053" w14:textId="7C56729C" w:rsidR="005940FE" w:rsidRPr="0033750C" w:rsidRDefault="005940FE" w:rsidP="00443C88">
      <w:pPr>
        <w:widowControl/>
        <w:jc w:val="left"/>
        <w:rPr>
          <w:rFonts w:ascii="Times New Roman" w:eastAsia="SimSun" w:hAnsi="Times New Roman" w:cs="Times New Roman"/>
          <w:color w:val="1F497D"/>
          <w:kern w:val="0"/>
          <w:sz w:val="22"/>
        </w:rPr>
      </w:pPr>
    </w:p>
    <w:p w14:paraId="5E585D91"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7F0A5E09" w14:textId="40B5D872" w:rsidR="005940FE" w:rsidRPr="0033750C" w:rsidRDefault="005940FE" w:rsidP="0059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hether students need to use computer in the class for this course. Unfortunately, all classrooms on the third floor of Zone 3 have no desks. That is, the 3-311 </w:t>
      </w:r>
      <w:r w:rsidRPr="0033750C">
        <w:rPr>
          <w:rFonts w:ascii="Times New Roman" w:eastAsia="SimSun" w:hAnsi="Times New Roman" w:cs="Times New Roman"/>
          <w:color w:val="1F497D"/>
          <w:kern w:val="0"/>
          <w:sz w:val="22"/>
        </w:rPr>
        <w:lastRenderedPageBreak/>
        <w:t>classroom also has no desks. Because the classroom on the third floor of Zone 3 does not even have a charging port.</w:t>
      </w:r>
    </w:p>
    <w:p w14:paraId="4BC681B8" w14:textId="77777777" w:rsidR="005940FE" w:rsidRPr="0033750C" w:rsidRDefault="005940FE" w:rsidP="0059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your patient help and looking forward to your reply.</w:t>
      </w:r>
    </w:p>
    <w:p w14:paraId="196B52D4"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5554078"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77CF4C" w14:textId="609EA0D1" w:rsidR="005940FE" w:rsidRPr="0033750C" w:rsidRDefault="005940FE" w:rsidP="00443C88">
      <w:pPr>
        <w:widowControl/>
        <w:jc w:val="left"/>
        <w:rPr>
          <w:rFonts w:ascii="Times New Roman" w:eastAsia="SimSun" w:hAnsi="Times New Roman" w:cs="Times New Roman"/>
          <w:color w:val="1F497D"/>
          <w:kern w:val="0"/>
          <w:sz w:val="22"/>
        </w:rPr>
      </w:pPr>
    </w:p>
    <w:p w14:paraId="408C55A8" w14:textId="62BEDECD" w:rsidR="005940FE" w:rsidRPr="0033750C" w:rsidRDefault="005940FE" w:rsidP="00443C88">
      <w:pPr>
        <w:widowControl/>
        <w:jc w:val="left"/>
        <w:rPr>
          <w:rFonts w:ascii="Times New Roman" w:eastAsia="SimSun" w:hAnsi="Times New Roman" w:cs="Times New Roman"/>
          <w:color w:val="1F497D"/>
          <w:kern w:val="0"/>
          <w:sz w:val="22"/>
        </w:rPr>
      </w:pPr>
    </w:p>
    <w:p w14:paraId="0A013132"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6AC9126B" w14:textId="432A7B96" w:rsidR="005940FE" w:rsidRPr="0033750C" w:rsidRDefault="005940FE" w:rsidP="0059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that. I have added your WeChat</w:t>
      </w:r>
      <w:r w:rsidR="00DC6B28" w:rsidRPr="0033750C">
        <w:rPr>
          <w:rFonts w:ascii="Times New Roman" w:eastAsia="SimSun" w:hAnsi="Times New Roman" w:cs="Times New Roman"/>
          <w:color w:val="1F497D"/>
          <w:kern w:val="0"/>
          <w:sz w:val="22"/>
        </w:rPr>
        <w:t xml:space="preserve">. Hope we will have a pleasant </w:t>
      </w:r>
      <w:proofErr w:type="spellStart"/>
      <w:r w:rsidR="00DC6B28" w:rsidRPr="0033750C">
        <w:rPr>
          <w:rFonts w:ascii="Times New Roman" w:eastAsia="SimSun" w:hAnsi="Times New Roman" w:cs="Times New Roman"/>
          <w:color w:val="1F497D"/>
          <w:kern w:val="0"/>
          <w:sz w:val="22"/>
        </w:rPr>
        <w:t>coorpation</w:t>
      </w:r>
      <w:proofErr w:type="spellEnd"/>
      <w:r w:rsidR="00DC6B28" w:rsidRPr="0033750C">
        <w:rPr>
          <w:rFonts w:ascii="Times New Roman" w:eastAsia="SimSun" w:hAnsi="Times New Roman" w:cs="Times New Roman"/>
          <w:color w:val="1F497D"/>
          <w:kern w:val="0"/>
          <w:sz w:val="22"/>
        </w:rPr>
        <w:t xml:space="preserve">! See you on the SCU campus. </w:t>
      </w:r>
    </w:p>
    <w:p w14:paraId="7A9CC2EC"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AEECA13"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F765755" w14:textId="77777777" w:rsidR="005940FE" w:rsidRPr="0033750C" w:rsidRDefault="005940FE" w:rsidP="00443C88">
      <w:pPr>
        <w:widowControl/>
        <w:jc w:val="left"/>
        <w:rPr>
          <w:rFonts w:ascii="Times New Roman" w:eastAsia="SimSun" w:hAnsi="Times New Roman" w:cs="Times New Roman"/>
          <w:color w:val="1F497D"/>
          <w:kern w:val="0"/>
          <w:sz w:val="22"/>
        </w:rPr>
      </w:pPr>
    </w:p>
    <w:p w14:paraId="11BC4974" w14:textId="7E1A7BE9" w:rsidR="00BF3E86" w:rsidRPr="0033750C" w:rsidRDefault="00BF3E86" w:rsidP="004040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64B4172" w14:textId="2B3B01AE" w:rsidR="006D0308" w:rsidRPr="0033750C" w:rsidRDefault="006D0308" w:rsidP="006D03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001A8A9C" w14:textId="7FAD4E88" w:rsidR="006D0308" w:rsidRPr="0033750C" w:rsidRDefault="00A4660E" w:rsidP="006D030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writing to report to you the latest progress. Last semester, I successfully g</w:t>
      </w:r>
      <w:r w:rsidR="00512004" w:rsidRPr="0033750C">
        <w:rPr>
          <w:rFonts w:ascii="Times New Roman" w:eastAsia="SimSun" w:hAnsi="Times New Roman" w:cs="Times New Roman"/>
          <w:color w:val="1F497D"/>
          <w:kern w:val="0"/>
          <w:sz w:val="22"/>
        </w:rPr>
        <w:t>o</w:t>
      </w:r>
      <w:r w:rsidRPr="0033750C">
        <w:rPr>
          <w:rFonts w:ascii="Times New Roman" w:eastAsia="SimSun" w:hAnsi="Times New Roman" w:cs="Times New Roman"/>
          <w:color w:val="1F497D"/>
          <w:kern w:val="0"/>
          <w:sz w:val="22"/>
        </w:rPr>
        <w:t xml:space="preserve">t the first place in ranking </w:t>
      </w:r>
      <w:r w:rsidR="00067149" w:rsidRPr="0033750C">
        <w:rPr>
          <w:rFonts w:ascii="Times New Roman" w:eastAsia="SimSun" w:hAnsi="Times New Roman" w:cs="Times New Roman"/>
          <w:color w:val="1F497D"/>
          <w:kern w:val="0"/>
          <w:sz w:val="22"/>
        </w:rPr>
        <w:t>again</w:t>
      </w:r>
      <w:r w:rsidR="00512004" w:rsidRPr="0033750C">
        <w:rPr>
          <w:rFonts w:ascii="Times New Roman" w:eastAsia="SimSun" w:hAnsi="Times New Roman" w:cs="Times New Roman"/>
          <w:color w:val="1F497D"/>
          <w:kern w:val="0"/>
          <w:sz w:val="22"/>
        </w:rPr>
        <w:t xml:space="preserve">, which was almost guaranteed to successfully apply for the national scholarship in September. </w:t>
      </w:r>
      <w:r w:rsidR="006D0308" w:rsidRPr="0033750C">
        <w:rPr>
          <w:rFonts w:ascii="Times New Roman" w:eastAsia="SimSun" w:hAnsi="Times New Roman" w:cs="Times New Roman"/>
          <w:color w:val="1F497D"/>
          <w:kern w:val="0"/>
          <w:sz w:val="22"/>
        </w:rPr>
        <w:t xml:space="preserve">Recently, I have finished my internship at Westlake University and submitted a paper to </w:t>
      </w:r>
      <w:r w:rsidR="006D0308" w:rsidRPr="0033750C">
        <w:rPr>
          <w:rFonts w:ascii="Times New Roman" w:eastAsia="SimSun" w:hAnsi="Times New Roman" w:cs="Times New Roman"/>
          <w:i/>
          <w:iCs/>
          <w:color w:val="1F497D"/>
          <w:kern w:val="0"/>
          <w:sz w:val="22"/>
        </w:rPr>
        <w:t>Ships and Offshore Structures</w:t>
      </w:r>
      <w:r w:rsidR="006D0308" w:rsidRPr="0033750C">
        <w:rPr>
          <w:rFonts w:ascii="Times New Roman" w:eastAsia="SimSun" w:hAnsi="Times New Roman" w:cs="Times New Roman"/>
          <w:color w:val="1F497D"/>
          <w:kern w:val="0"/>
          <w:sz w:val="22"/>
        </w:rPr>
        <w:t xml:space="preserve"> as the first author.</w:t>
      </w:r>
      <w:r w:rsidR="003D3F4E" w:rsidRPr="0033750C">
        <w:rPr>
          <w:rFonts w:ascii="Times New Roman" w:eastAsia="SimSun" w:hAnsi="Times New Roman" w:cs="Times New Roman"/>
          <w:color w:val="1F497D"/>
          <w:kern w:val="0"/>
          <w:sz w:val="22"/>
        </w:rPr>
        <w:t xml:space="preserve"> In addition, I have </w:t>
      </w:r>
      <w:proofErr w:type="spellStart"/>
      <w:r w:rsidR="003D3F4E" w:rsidRPr="0033750C">
        <w:rPr>
          <w:rFonts w:ascii="Times New Roman" w:eastAsia="SimSun" w:hAnsi="Times New Roman" w:cs="Times New Roman"/>
          <w:color w:val="1F497D"/>
          <w:kern w:val="0"/>
          <w:sz w:val="22"/>
        </w:rPr>
        <w:t>registed</w:t>
      </w:r>
      <w:proofErr w:type="spellEnd"/>
      <w:r w:rsidR="003D3F4E" w:rsidRPr="0033750C">
        <w:rPr>
          <w:rFonts w:ascii="Times New Roman" w:eastAsia="SimSun" w:hAnsi="Times New Roman" w:cs="Times New Roman"/>
          <w:color w:val="1F497D"/>
          <w:kern w:val="0"/>
          <w:sz w:val="22"/>
        </w:rPr>
        <w:t xml:space="preserve"> TOEFL test on 19</w:t>
      </w:r>
      <w:r w:rsidR="003D3F4E" w:rsidRPr="0033750C">
        <w:rPr>
          <w:rFonts w:ascii="Times New Roman" w:eastAsia="SimSun" w:hAnsi="Times New Roman" w:cs="Times New Roman"/>
          <w:color w:val="1F497D"/>
          <w:kern w:val="0"/>
          <w:sz w:val="22"/>
          <w:vertAlign w:val="superscript"/>
        </w:rPr>
        <w:t>th</w:t>
      </w:r>
      <w:r w:rsidR="003D3F4E" w:rsidRPr="0033750C">
        <w:rPr>
          <w:rFonts w:ascii="Times New Roman" w:eastAsia="SimSun" w:hAnsi="Times New Roman" w:cs="Times New Roman"/>
          <w:color w:val="1F497D"/>
          <w:kern w:val="0"/>
          <w:sz w:val="22"/>
        </w:rPr>
        <w:t xml:space="preserve"> Sept. and GRE on 10</w:t>
      </w:r>
      <w:r w:rsidR="003D3F4E" w:rsidRPr="0033750C">
        <w:rPr>
          <w:rFonts w:ascii="Times New Roman" w:eastAsia="SimSun" w:hAnsi="Times New Roman" w:cs="Times New Roman"/>
          <w:color w:val="1F497D"/>
          <w:kern w:val="0"/>
          <w:sz w:val="22"/>
          <w:vertAlign w:val="superscript"/>
        </w:rPr>
        <w:t>th</w:t>
      </w:r>
      <w:r w:rsidR="003D3F4E" w:rsidRPr="0033750C">
        <w:rPr>
          <w:rFonts w:ascii="Times New Roman" w:eastAsia="SimSun" w:hAnsi="Times New Roman" w:cs="Times New Roman"/>
          <w:color w:val="1F497D"/>
          <w:kern w:val="0"/>
          <w:sz w:val="22"/>
        </w:rPr>
        <w:t xml:space="preserve"> Oct. Hope they are going well. </w:t>
      </w:r>
    </w:p>
    <w:p w14:paraId="36AAC193" w14:textId="660D4FAF" w:rsidR="003D3F4E" w:rsidRPr="0033750C" w:rsidRDefault="003D3F4E" w:rsidP="006D030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Enjoy your </w:t>
      </w:r>
      <w:r w:rsidR="003D4636" w:rsidRPr="0033750C">
        <w:rPr>
          <w:rFonts w:ascii="Times New Roman" w:eastAsia="SimSun" w:hAnsi="Times New Roman" w:cs="Times New Roman"/>
          <w:color w:val="1F497D"/>
          <w:kern w:val="0"/>
          <w:sz w:val="22"/>
        </w:rPr>
        <w:t>summer holiday! Take care and stay safe.</w:t>
      </w:r>
    </w:p>
    <w:p w14:paraId="15442E22" w14:textId="77777777" w:rsidR="006D0308" w:rsidRPr="0033750C" w:rsidRDefault="006D0308" w:rsidP="006D03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AA8F50" w14:textId="77777777" w:rsidR="006D0308" w:rsidRPr="0033750C" w:rsidRDefault="006D0308" w:rsidP="006D03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A5D78E" w14:textId="77777777" w:rsidR="006D0308" w:rsidRPr="0033750C" w:rsidRDefault="006D03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A0C7E33" w14:textId="071E6F70" w:rsidR="0083702E" w:rsidRPr="0033750C" w:rsidRDefault="0083702E" w:rsidP="0083702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7DB5EFB7" w14:textId="023A45C7" w:rsidR="0083702E" w:rsidRPr="0033750C" w:rsidRDefault="0083702E" w:rsidP="0083702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g,</w:t>
      </w:r>
    </w:p>
    <w:p w14:paraId="47BA3604" w14:textId="0772CC5A"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heard that you </w:t>
      </w:r>
      <w:proofErr w:type="gramStart"/>
      <w:r w:rsidRPr="0033750C">
        <w:rPr>
          <w:rFonts w:ascii="Times New Roman" w:eastAsia="SimSun" w:hAnsi="Times New Roman" w:cs="Times New Roman"/>
          <w:color w:val="1F497D"/>
          <w:kern w:val="0"/>
          <w:sz w:val="22"/>
        </w:rPr>
        <w:t>will</w:t>
      </w:r>
      <w:proofErr w:type="gramEnd"/>
      <w:r w:rsidRPr="0033750C">
        <w:rPr>
          <w:rFonts w:ascii="Times New Roman" w:eastAsia="SimSun" w:hAnsi="Times New Roman" w:cs="Times New Roman"/>
          <w:color w:val="1F497D"/>
          <w:kern w:val="0"/>
          <w:sz w:val="22"/>
        </w:rPr>
        <w:t xml:space="preserve"> recruit some Ph.D. students this year. 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be involved in this direction in the future. Here is my self-introduction. And my CV is also attached to this email. Thank you very much for squeezing time out of your busy schedule to look through my material.</w:t>
      </w:r>
    </w:p>
    <w:p w14:paraId="4DB71F14"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05302420"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2E69BA5"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3EDCF61"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t>
      </w:r>
      <w:r w:rsidRPr="0033750C">
        <w:rPr>
          <w:rFonts w:ascii="Times New Roman" w:eastAsia="SimSun" w:hAnsi="Times New Roman" w:cs="Times New Roman"/>
          <w:color w:val="1F497D"/>
          <w:kern w:val="0"/>
          <w:sz w:val="22"/>
        </w:rPr>
        <w:lastRenderedPageBreak/>
        <w:t xml:space="preserve">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53965D3"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1604223A" w14:textId="6B518DA9"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37A1C4FE"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540F0769" w14:textId="77777777"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9C1764" w14:textId="77777777"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ABC7FD4" w14:textId="77777777" w:rsidR="0083702E" w:rsidRPr="0033750C" w:rsidRDefault="0083702E">
      <w:pPr>
        <w:widowControl/>
        <w:jc w:val="left"/>
        <w:rPr>
          <w:rFonts w:ascii="Times New Roman" w:eastAsia="SimSun" w:hAnsi="Times New Roman" w:cs="Times New Roman"/>
          <w:color w:val="1F497D"/>
          <w:kern w:val="0"/>
          <w:sz w:val="22"/>
        </w:rPr>
      </w:pPr>
    </w:p>
    <w:p w14:paraId="2B2F20DD" w14:textId="5C52420B" w:rsidR="0083702E" w:rsidRPr="0033750C" w:rsidRDefault="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167DC3B" w14:textId="58901980" w:rsidR="00C962F7" w:rsidRPr="0033750C" w:rsidRDefault="00C962F7" w:rsidP="00C962F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3C455935" w14:textId="327C6471" w:rsidR="00C962F7" w:rsidRPr="0033750C" w:rsidRDefault="00C962F7" w:rsidP="00C962F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4B7C214B" w14:textId="1AB924FB"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heard that you </w:t>
      </w:r>
      <w:proofErr w:type="gramStart"/>
      <w:r w:rsidRPr="0033750C">
        <w:rPr>
          <w:rFonts w:ascii="Times New Roman" w:eastAsia="SimSun" w:hAnsi="Times New Roman" w:cs="Times New Roman"/>
          <w:color w:val="1F497D"/>
          <w:kern w:val="0"/>
          <w:sz w:val="22"/>
        </w:rPr>
        <w:t>will</w:t>
      </w:r>
      <w:proofErr w:type="gramEnd"/>
      <w:r w:rsidRPr="0033750C">
        <w:rPr>
          <w:rFonts w:ascii="Times New Roman" w:eastAsia="SimSun" w:hAnsi="Times New Roman" w:cs="Times New Roman"/>
          <w:color w:val="1F497D"/>
          <w:kern w:val="0"/>
          <w:sz w:val="22"/>
        </w:rPr>
        <w:t xml:space="preserve"> recruit one Ph.D. student this year. 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be involved in this direction in the future. I hope you will become my doctoral supervisor. Here is my self-introduction. And my CV is also attached to this email. Thank you very much for squeezing time out of your busy schedule to look through my material.</w:t>
      </w:r>
    </w:p>
    <w:p w14:paraId="74160852"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0C4A15F9"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11399F64"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6AA48010"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w:t>
      </w:r>
      <w:r w:rsidRPr="0033750C">
        <w:rPr>
          <w:rFonts w:ascii="Times New Roman" w:eastAsia="SimSun" w:hAnsi="Times New Roman" w:cs="Times New Roman"/>
          <w:color w:val="1F497D"/>
          <w:kern w:val="0"/>
          <w:sz w:val="22"/>
        </w:rPr>
        <w:lastRenderedPageBreak/>
        <w:t xml:space="preserve">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3D1E39E"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615FD43"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74A1DD83"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0BBD332" w14:textId="77777777" w:rsidR="00C962F7" w:rsidRPr="0033750C" w:rsidRDefault="00C962F7" w:rsidP="00C962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0A1C828" w14:textId="77777777" w:rsidR="00C962F7" w:rsidRPr="0033750C" w:rsidRDefault="00C962F7" w:rsidP="00C962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177DA0" w14:textId="5C52AC8A" w:rsidR="0083702E" w:rsidRPr="0033750C" w:rsidRDefault="0083702E">
      <w:pPr>
        <w:widowControl/>
        <w:jc w:val="left"/>
        <w:rPr>
          <w:rFonts w:ascii="Times New Roman" w:eastAsia="SimSun" w:hAnsi="Times New Roman" w:cs="Times New Roman"/>
          <w:color w:val="1F497D"/>
          <w:kern w:val="0"/>
          <w:sz w:val="22"/>
        </w:rPr>
      </w:pPr>
    </w:p>
    <w:p w14:paraId="57A9CBCB" w14:textId="0EE83ED8"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hen, </w:t>
      </w:r>
    </w:p>
    <w:p w14:paraId="27FC0CFB" w14:textId="76FD8FBF"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I know my TOEFL and GRE cannot meet the requirements for admission with scholarships. So, I will take another TOEFL test in September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GRE in October. Hope I will have these scores for other application. Anyway, thank you so much for your patient help. Have a nice day!</w:t>
      </w:r>
    </w:p>
    <w:p w14:paraId="0B8AB1AF" w14:textId="77777777"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62CF3866" w14:textId="77777777"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B210DB" w14:textId="739EA592" w:rsidR="0083702E" w:rsidRPr="0033750C" w:rsidRDefault="0083702E">
      <w:pPr>
        <w:widowControl/>
        <w:jc w:val="left"/>
        <w:rPr>
          <w:rFonts w:ascii="Times New Roman" w:eastAsia="SimSun" w:hAnsi="Times New Roman" w:cs="Times New Roman"/>
          <w:color w:val="1F497D"/>
          <w:kern w:val="0"/>
          <w:sz w:val="22"/>
        </w:rPr>
      </w:pPr>
    </w:p>
    <w:p w14:paraId="682A7F70" w14:textId="05D06E28" w:rsidR="00C962F7" w:rsidRPr="0033750C" w:rsidRDefault="00C962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A27B44B" w14:textId="234D5109"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w:t>
      </w:r>
    </w:p>
    <w:p w14:paraId="4A790192" w14:textId="59B92ABE"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is </w:t>
      </w:r>
      <w:proofErr w:type="spellStart"/>
      <w:r w:rsidRPr="0033750C">
        <w:rPr>
          <w:rFonts w:ascii="Times New Roman" w:eastAsia="SimSun" w:hAnsi="Times New Roman" w:cs="Times New Roman"/>
          <w:color w:val="1F497D"/>
          <w:kern w:val="0"/>
          <w:sz w:val="22"/>
        </w:rPr>
        <w:t>Wendong</w:t>
      </w:r>
      <w:proofErr w:type="spellEnd"/>
      <w:r w:rsidRPr="0033750C">
        <w:rPr>
          <w:rFonts w:ascii="Times New Roman" w:eastAsia="SimSun" w:hAnsi="Times New Roman" w:cs="Times New Roman"/>
          <w:color w:val="1F497D"/>
          <w:kern w:val="0"/>
          <w:sz w:val="22"/>
        </w:rPr>
        <w:t xml:space="preserve"> Wang, an associate professor at JI. You have participated in the summer camp at JI a few weeks ago. I am wondering if you have chosen your graduate advisor already. If not, would you be interested in joining my lab? We could talk via Tencent meeting if you are interested. Please let me know. </w:t>
      </w:r>
    </w:p>
    <w:p w14:paraId="1F3E0958" w14:textId="77777777"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wishes,</w:t>
      </w:r>
    </w:p>
    <w:p w14:paraId="29007F58" w14:textId="2FA9B3A9" w:rsidR="00743E73" w:rsidRPr="0033750C" w:rsidRDefault="00743E73" w:rsidP="00743E73">
      <w:pPr>
        <w:widowControl/>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Wendong</w:t>
      </w:r>
      <w:proofErr w:type="spellEnd"/>
      <w:r w:rsidRPr="0033750C">
        <w:rPr>
          <w:rFonts w:ascii="Times New Roman" w:eastAsia="SimSun" w:hAnsi="Times New Roman" w:cs="Times New Roman"/>
          <w:color w:val="1F497D"/>
          <w:kern w:val="0"/>
          <w:sz w:val="22"/>
        </w:rPr>
        <w:t xml:space="preserve"> Wang</w:t>
      </w:r>
    </w:p>
    <w:p w14:paraId="1C5E1ECE" w14:textId="77777777" w:rsidR="00743E73" w:rsidRPr="0033750C" w:rsidRDefault="00743E73" w:rsidP="00743E73">
      <w:pPr>
        <w:widowControl/>
        <w:jc w:val="left"/>
        <w:rPr>
          <w:rFonts w:ascii="Times New Roman" w:eastAsia="SimSun" w:hAnsi="Times New Roman" w:cs="Times New Roman"/>
          <w:color w:val="1F497D"/>
          <w:kern w:val="0"/>
          <w:sz w:val="22"/>
        </w:rPr>
      </w:pPr>
    </w:p>
    <w:p w14:paraId="38103192" w14:textId="0EC4A527"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ang, </w:t>
      </w:r>
    </w:p>
    <w:p w14:paraId="604A8661" w14:textId="38636ECD" w:rsidR="00743E73" w:rsidRPr="0033750C" w:rsidRDefault="00743E73" w:rsidP="00743E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hear from you. Yeah, I am really interested in your research direction. Maybe we can have a meeting at any time which is available for you. </w:t>
      </w:r>
      <w:proofErr w:type="gramStart"/>
      <w:r w:rsidRPr="0033750C">
        <w:rPr>
          <w:rFonts w:ascii="Times New Roman" w:eastAsia="SimSun" w:hAnsi="Times New Roman" w:cs="Times New Roman"/>
          <w:color w:val="1F497D"/>
          <w:kern w:val="0"/>
          <w:sz w:val="22"/>
        </w:rPr>
        <w:t>Actually, these</w:t>
      </w:r>
      <w:proofErr w:type="gramEnd"/>
      <w:r w:rsidRPr="0033750C">
        <w:rPr>
          <w:rFonts w:ascii="Times New Roman" w:eastAsia="SimSun" w:hAnsi="Times New Roman" w:cs="Times New Roman"/>
          <w:color w:val="1F497D"/>
          <w:kern w:val="0"/>
          <w:sz w:val="22"/>
        </w:rPr>
        <w:t xml:space="preserve"> days, I contacted Dean Huang, asking him whether I can join his lab but maybe because Prof. Huang is busy during these days, he replied my once a week. So, we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ave a meeting yet as planned. Anyway, I am glad to receive your email. I was wondering when it is available for you so that we can have a meeting on Tencent meeting. Thank you so much for your help. Have a nice day!</w:t>
      </w:r>
    </w:p>
    <w:p w14:paraId="26121700" w14:textId="77777777"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F0913B9" w14:textId="77777777"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0C2D11D" w14:textId="457852DF" w:rsidR="00743E73" w:rsidRPr="0033750C" w:rsidRDefault="00743E73">
      <w:pPr>
        <w:widowControl/>
        <w:jc w:val="left"/>
        <w:rPr>
          <w:rFonts w:ascii="Times New Roman" w:eastAsia="SimSun" w:hAnsi="Times New Roman" w:cs="Times New Roman"/>
          <w:color w:val="1F497D"/>
          <w:kern w:val="0"/>
          <w:sz w:val="22"/>
        </w:rPr>
      </w:pPr>
    </w:p>
    <w:p w14:paraId="341021A9" w14:textId="69E81267" w:rsidR="00964412" w:rsidRPr="0033750C" w:rsidRDefault="00964412">
      <w:pPr>
        <w:widowControl/>
        <w:jc w:val="left"/>
        <w:rPr>
          <w:rFonts w:ascii="Times New Roman" w:eastAsia="SimSun" w:hAnsi="Times New Roman" w:cs="Times New Roman"/>
          <w:color w:val="1F497D"/>
          <w:kern w:val="0"/>
          <w:sz w:val="22"/>
        </w:rPr>
      </w:pPr>
    </w:p>
    <w:p w14:paraId="179878C1" w14:textId="77777777" w:rsidR="00964412" w:rsidRPr="0033750C" w:rsidRDefault="00964412" w:rsidP="00964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ang, </w:t>
      </w:r>
    </w:p>
    <w:p w14:paraId="4F5D4E4B" w14:textId="2E9BC7D5" w:rsidR="00964412" w:rsidRPr="0033750C" w:rsidRDefault="00964412" w:rsidP="00964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rry, I saw the email just now. And there are ten minutes left to 3:30.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good choice to meet tomorrow. Sorry for late response again. Looking forward to receiving your free time schedule tomorrow.</w:t>
      </w:r>
    </w:p>
    <w:p w14:paraId="49916657" w14:textId="77777777" w:rsidR="00964412" w:rsidRPr="0033750C" w:rsidRDefault="00964412" w:rsidP="00964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A10024D" w14:textId="77777777" w:rsidR="00964412" w:rsidRPr="0033750C" w:rsidRDefault="00964412" w:rsidP="00964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16FA99" w14:textId="77777777" w:rsidR="00964412" w:rsidRPr="0033750C" w:rsidRDefault="00964412">
      <w:pPr>
        <w:widowControl/>
        <w:jc w:val="left"/>
        <w:rPr>
          <w:rFonts w:ascii="Times New Roman" w:eastAsia="SimSun" w:hAnsi="Times New Roman" w:cs="Times New Roman"/>
          <w:color w:val="1F497D"/>
          <w:kern w:val="0"/>
          <w:sz w:val="22"/>
        </w:rPr>
      </w:pPr>
    </w:p>
    <w:p w14:paraId="74F87A44" w14:textId="0AA5ABF7" w:rsidR="00D23922" w:rsidRPr="0033750C" w:rsidRDefault="00D2392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523E1EF" w14:textId="33C3AE0A" w:rsidR="00416C39" w:rsidRPr="0033750C" w:rsidRDefault="00416C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Essenpreis,</w:t>
      </w:r>
    </w:p>
    <w:p w14:paraId="2B7132C4" w14:textId="330A836E" w:rsidR="00416C39" w:rsidRPr="0033750C" w:rsidRDefault="00416C39" w:rsidP="00416C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patient guidanc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t>
      </w:r>
      <w:proofErr w:type="gramStart"/>
      <w:r w:rsidRPr="0033750C">
        <w:rPr>
          <w:rFonts w:ascii="Times New Roman" w:eastAsia="SimSun" w:hAnsi="Times New Roman" w:cs="Times New Roman"/>
          <w:color w:val="1F497D"/>
          <w:kern w:val="0"/>
          <w:sz w:val="22"/>
        </w:rPr>
        <w:t>really helpful</w:t>
      </w:r>
      <w:proofErr w:type="gramEnd"/>
      <w:r w:rsidRPr="0033750C">
        <w:rPr>
          <w:rFonts w:ascii="Times New Roman" w:eastAsia="SimSun" w:hAnsi="Times New Roman" w:cs="Times New Roman"/>
          <w:color w:val="1F497D"/>
          <w:kern w:val="0"/>
          <w:sz w:val="22"/>
        </w:rPr>
        <w:t>. I think I will successfully get the permission for the figures I want. Have a nice day!</w:t>
      </w:r>
    </w:p>
    <w:p w14:paraId="41B876A6" w14:textId="6F1D82CE" w:rsidR="00416C39" w:rsidRPr="0033750C" w:rsidRDefault="00416C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3005A1" w14:textId="4F60A69C" w:rsidR="00416C39" w:rsidRPr="0033750C" w:rsidRDefault="00416C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9AEB44" w14:textId="59405C5B" w:rsidR="00416C39" w:rsidRPr="0033750C" w:rsidRDefault="00416C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3E7B3FF" w14:textId="18D4B7C6" w:rsidR="00AC5A4F" w:rsidRPr="0033750C" w:rsidRDefault="00AC5A4F" w:rsidP="00AC5A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徐教授：</w:t>
      </w:r>
    </w:p>
    <w:p w14:paraId="3AF0F083"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4847B83E" w14:textId="736E7A40"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在清华大学机械工程系的官网上看到教授的主要研究方向为生物</w:t>
      </w:r>
      <w:r w:rsidRPr="0033750C">
        <w:rPr>
          <w:rFonts w:ascii="Times New Roman" w:eastAsia="SimSun" w:hAnsi="Times New Roman" w:cs="Times New Roman"/>
          <w:color w:val="1F497D"/>
          <w:kern w:val="0"/>
          <w:sz w:val="22"/>
        </w:rPr>
        <w:t>3D</w:t>
      </w:r>
      <w:r w:rsidRPr="0033750C">
        <w:rPr>
          <w:rFonts w:ascii="Times New Roman" w:eastAsia="SimSun" w:hAnsi="Times New Roman" w:cs="Times New Roman"/>
          <w:color w:val="1F497D"/>
          <w:kern w:val="0"/>
          <w:sz w:val="22"/>
        </w:rPr>
        <w:t>打印，我对此非常感兴趣，我很希望在预</w:t>
      </w:r>
      <w:proofErr w:type="gramStart"/>
      <w:r w:rsidRPr="0033750C">
        <w:rPr>
          <w:rFonts w:ascii="Times New Roman" w:eastAsia="SimSun" w:hAnsi="Times New Roman" w:cs="Times New Roman"/>
          <w:color w:val="1F497D"/>
          <w:kern w:val="0"/>
          <w:sz w:val="22"/>
        </w:rPr>
        <w:t>推免阶段</w:t>
      </w:r>
      <w:proofErr w:type="gramEnd"/>
      <w:r w:rsidRPr="0033750C">
        <w:rPr>
          <w:rFonts w:ascii="Times New Roman" w:eastAsia="SimSun" w:hAnsi="Times New Roman" w:cs="Times New Roman"/>
          <w:color w:val="1F497D"/>
          <w:kern w:val="0"/>
          <w:sz w:val="22"/>
        </w:rPr>
        <w:t>填报您成为我博士阶段的导师。以下是我的自我介绍，并且我将我的简历附在了这封邮件中，感谢您在百忙之中查阅我的申请材料。</w:t>
      </w:r>
    </w:p>
    <w:p w14:paraId="0273F686"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35C5178C"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6525176C"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5B00789A"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3C1F9B24"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今年夏天，我在西湖大学做暑期科研实习。我在</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蛟龙号</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的副总设计师崔维成教授的指导下从事利用海洋可再生能源的仿生鱼水下充电系统的设计和研究并且写了一篇</w:t>
      </w:r>
      <w:r w:rsidRPr="0033750C">
        <w:rPr>
          <w:rFonts w:ascii="Times New Roman" w:eastAsia="SimSun" w:hAnsi="Times New Roman" w:cs="Times New Roman"/>
          <w:color w:val="1F497D"/>
          <w:kern w:val="0"/>
          <w:sz w:val="22"/>
        </w:rPr>
        <w:t>review paper</w:t>
      </w:r>
      <w:r w:rsidRPr="0033750C">
        <w:rPr>
          <w:rFonts w:ascii="Times New Roman" w:eastAsia="SimSun" w:hAnsi="Times New Roman" w:cs="Times New Roman"/>
          <w:color w:val="1F497D"/>
          <w:kern w:val="0"/>
          <w:sz w:val="22"/>
        </w:rPr>
        <w:t>。</w:t>
      </w:r>
    </w:p>
    <w:p w14:paraId="238F7CD6"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52B4DF87" w14:textId="77777777" w:rsidR="00AC5A4F" w:rsidRPr="0033750C" w:rsidRDefault="00AC5A4F" w:rsidP="00AC5A4F">
      <w:pPr>
        <w:pStyle w:val="af2"/>
        <w:ind w:firstLine="420"/>
      </w:pPr>
      <w:r w:rsidRPr="0033750C">
        <w:t>此致</w:t>
      </w:r>
    </w:p>
    <w:p w14:paraId="7FF02A50" w14:textId="77777777" w:rsidR="00AC5A4F" w:rsidRPr="0033750C" w:rsidRDefault="00AC5A4F" w:rsidP="00AC5A4F">
      <w:pPr>
        <w:pStyle w:val="af4"/>
        <w:ind w:left="0"/>
      </w:pPr>
      <w:r w:rsidRPr="0033750C">
        <w:t>敬礼！</w:t>
      </w:r>
    </w:p>
    <w:p w14:paraId="3B942AF6" w14:textId="77777777" w:rsidR="00AC5A4F" w:rsidRPr="0033750C" w:rsidRDefault="00AC5A4F" w:rsidP="00AC5A4F">
      <w:pPr>
        <w:pStyle w:val="af4"/>
        <w:ind w:left="0"/>
        <w:jc w:val="right"/>
      </w:pPr>
      <w:r w:rsidRPr="0033750C">
        <w:t>金刘超</w:t>
      </w:r>
    </w:p>
    <w:p w14:paraId="3E40E86C" w14:textId="16FC9BDF" w:rsidR="00AC5A4F" w:rsidRPr="0033750C" w:rsidRDefault="00AC5A4F" w:rsidP="00AC5A4F">
      <w:pPr>
        <w:pStyle w:val="af4"/>
        <w:ind w:left="0"/>
        <w:jc w:val="right"/>
      </w:pPr>
      <w:r w:rsidRPr="0033750C">
        <w:t>2021</w:t>
      </w:r>
      <w:r w:rsidRPr="0033750C">
        <w:t>年</w:t>
      </w:r>
      <w:r w:rsidRPr="0033750C">
        <w:t>8</w:t>
      </w:r>
      <w:r w:rsidRPr="0033750C">
        <w:t>月</w:t>
      </w:r>
      <w:r w:rsidRPr="0033750C">
        <w:t>14</w:t>
      </w:r>
      <w:r w:rsidRPr="0033750C">
        <w:t>日</w:t>
      </w:r>
    </w:p>
    <w:p w14:paraId="5B2154E5" w14:textId="77777777" w:rsidR="00AC5A4F" w:rsidRPr="0033750C" w:rsidRDefault="00AC5A4F" w:rsidP="00AC5A4F">
      <w:pPr>
        <w:pStyle w:val="af4"/>
        <w:ind w:left="0"/>
        <w:jc w:val="right"/>
      </w:pPr>
    </w:p>
    <w:p w14:paraId="28C2B0FB" w14:textId="5E28CFB8" w:rsidR="00AC5A4F" w:rsidRPr="0033750C" w:rsidRDefault="00AC5A4F" w:rsidP="00AC5A4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Xu,</w:t>
      </w:r>
    </w:p>
    <w:p w14:paraId="500C5437" w14:textId="16EF59FC"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saw on the official website of the Department of Mechanical Engineering of Tsinghua University that </w:t>
      </w:r>
      <w:proofErr w:type="gramStart"/>
      <w:r w:rsidRPr="0033750C">
        <w:rPr>
          <w:rFonts w:ascii="Times New Roman" w:eastAsia="SimSun" w:hAnsi="Times New Roman" w:cs="Times New Roman"/>
          <w:color w:val="1F497D"/>
          <w:kern w:val="0"/>
          <w:sz w:val="22"/>
        </w:rPr>
        <w:t>the your</w:t>
      </w:r>
      <w:proofErr w:type="gramEnd"/>
      <w:r w:rsidRPr="0033750C">
        <w:rPr>
          <w:rFonts w:ascii="Times New Roman" w:eastAsia="SimSun" w:hAnsi="Times New Roman" w:cs="Times New Roman"/>
          <w:color w:val="1F497D"/>
          <w:kern w:val="0"/>
          <w:sz w:val="22"/>
        </w:rPr>
        <w:t xml:space="preserve"> main research direction is the bio 3D printing. 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be involved in this direction in the future. I hope you will become my doctoral supervisor. Here is my self-introduction. And my CV is also attached to this email. Thank you very much for squeezing time out of your busy schedule to look through my material.</w:t>
      </w:r>
    </w:p>
    <w:p w14:paraId="0407A351"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34110C08"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0D074BD4"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6BF4AAFA"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2450240B"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31839124" w14:textId="312DD841"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w:t>
      </w:r>
      <w:r w:rsidR="00A24E50" w:rsidRPr="0033750C">
        <w:rPr>
          <w:rFonts w:ascii="Times New Roman" w:eastAsia="SimSun" w:hAnsi="Times New Roman" w:cs="Times New Roman"/>
          <w:color w:val="1F497D"/>
          <w:kern w:val="0"/>
          <w:sz w:val="22"/>
        </w:rPr>
        <w:t xml:space="preserve">submitted to </w:t>
      </w:r>
      <w:r w:rsidR="00A24E50" w:rsidRPr="0033750C">
        <w:rPr>
          <w:rFonts w:ascii="Times New Roman" w:eastAsia="SimSun" w:hAnsi="Times New Roman" w:cs="Times New Roman"/>
          <w:i/>
          <w:iCs/>
          <w:color w:val="1F497D"/>
          <w:kern w:val="0"/>
          <w:sz w:val="22"/>
        </w:rPr>
        <w:t>Ships and Offshore Structure</w:t>
      </w:r>
      <w:r w:rsidR="00EF4560" w:rsidRPr="0033750C">
        <w:rPr>
          <w:rFonts w:ascii="Times New Roman" w:eastAsia="SimSun" w:hAnsi="Times New Roman" w:cs="Times New Roman"/>
          <w:i/>
          <w:iCs/>
          <w:color w:val="1F497D"/>
          <w:kern w:val="0"/>
          <w:sz w:val="22"/>
        </w:rPr>
        <w:t>s</w:t>
      </w:r>
      <w:r w:rsidRPr="0033750C">
        <w:rPr>
          <w:rFonts w:ascii="Times New Roman" w:eastAsia="SimSun" w:hAnsi="Times New Roman" w:cs="Times New Roman"/>
          <w:color w:val="1F497D"/>
          <w:kern w:val="0"/>
          <w:sz w:val="22"/>
        </w:rPr>
        <w:t>.</w:t>
      </w:r>
    </w:p>
    <w:p w14:paraId="1F63CF12"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would be grateful if offered the chance to enter your lab. Your assistance will be greatly appreciated and looking forward to your earliest reply.</w:t>
      </w:r>
    </w:p>
    <w:p w14:paraId="530BB9D5" w14:textId="77777777" w:rsidR="00AC5A4F" w:rsidRPr="0033750C" w:rsidRDefault="00AC5A4F" w:rsidP="00AC5A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99809C" w14:textId="03E5077C" w:rsidR="00AC5A4F" w:rsidRPr="0033750C" w:rsidRDefault="00AC5A4F" w:rsidP="00AC5A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7BD8E1" w14:textId="4B536012" w:rsidR="00AC5A4F" w:rsidRPr="0033750C" w:rsidRDefault="00AC5A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298473" w14:textId="34C22114" w:rsidR="006E17F8" w:rsidRPr="0033750C" w:rsidRDefault="006E17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Application for Permission to Reuse the Figures in </w:t>
      </w:r>
      <w:r w:rsidRPr="0033750C">
        <w:rPr>
          <w:rFonts w:ascii="Times New Roman" w:eastAsia="SimSun" w:hAnsi="Times New Roman" w:cs="Times New Roman"/>
          <w:i/>
          <w:iCs/>
          <w:color w:val="1F497D"/>
          <w:kern w:val="0"/>
          <w:sz w:val="22"/>
        </w:rPr>
        <w:t>Springer Handbook of Ocean Engineering</w:t>
      </w:r>
    </w:p>
    <w:p w14:paraId="3CBB6FD5"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Sir/Madam, </w:t>
      </w:r>
    </w:p>
    <w:p w14:paraId="7DBE14B1" w14:textId="77777777"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Liuchao Jin from Key Laboratory of Coastal Environment and Resources of Zhejiang Province (</w:t>
      </w:r>
      <w:proofErr w:type="spellStart"/>
      <w:r w:rsidRPr="0033750C">
        <w:rPr>
          <w:rFonts w:ascii="Times New Roman" w:eastAsia="DengXian" w:hAnsi="Times New Roman" w:cs="Times New Roman"/>
          <w:color w:val="1F497D"/>
          <w:kern w:val="0"/>
          <w:sz w:val="22"/>
          <w:bdr w:val="none" w:sz="0" w:space="0" w:color="auto" w:frame="1"/>
        </w:rPr>
        <w:t>KLaCER</w:t>
      </w:r>
      <w:proofErr w:type="spellEnd"/>
      <w:r w:rsidRPr="0033750C">
        <w:rPr>
          <w:rFonts w:ascii="Times New Roman" w:eastAsia="DengXian" w:hAnsi="Times New Roman" w:cs="Times New Roman"/>
          <w:color w:val="1F497D"/>
          <w:kern w:val="0"/>
          <w:sz w:val="22"/>
          <w:bdr w:val="none" w:sz="0" w:space="0" w:color="auto" w:frame="1"/>
        </w:rPr>
        <w:t>), School of Engineering, Westlake University, Hangzhou, China. I am writing to you because I was wondering whether you could be so kind to give permission to reuse three figures in the </w:t>
      </w:r>
      <w:r w:rsidRPr="0033750C">
        <w:rPr>
          <w:rFonts w:ascii="Times New Roman" w:eastAsia="DengXian" w:hAnsi="Times New Roman" w:cs="Times New Roman"/>
          <w:i/>
          <w:iCs/>
          <w:color w:val="1F497D"/>
          <w:kern w:val="0"/>
          <w:sz w:val="22"/>
          <w:bdr w:val="none" w:sz="0" w:space="0" w:color="auto" w:frame="1"/>
        </w:rPr>
        <w:t>Springer Handbook of Ocean Engineering</w:t>
      </w:r>
      <w:r w:rsidRPr="0033750C">
        <w:rPr>
          <w:rFonts w:ascii="Times New Roman" w:eastAsia="DengXian" w:hAnsi="Times New Roman" w:cs="Times New Roman"/>
          <w:color w:val="1F497D"/>
          <w:kern w:val="0"/>
          <w:sz w:val="22"/>
          <w:bdr w:val="none" w:sz="0" w:space="0" w:color="auto" w:frame="1"/>
        </w:rPr>
        <w:t>.  </w:t>
      </w:r>
    </w:p>
    <w:p w14:paraId="002CD419" w14:textId="77777777"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now writing a review paper about underwater charging of robotic </w:t>
      </w:r>
      <w:proofErr w:type="gramStart"/>
      <w:r w:rsidRPr="0033750C">
        <w:rPr>
          <w:rFonts w:ascii="Times New Roman" w:eastAsia="DengXian" w:hAnsi="Times New Roman" w:cs="Times New Roman"/>
          <w:color w:val="1F497D"/>
          <w:kern w:val="0"/>
          <w:sz w:val="22"/>
          <w:bdr w:val="none" w:sz="0" w:space="0" w:color="auto" w:frame="1"/>
        </w:rPr>
        <w:t>fish</w:t>
      </w:r>
      <w:proofErr w:type="gramEnd"/>
      <w:r w:rsidRPr="0033750C">
        <w:rPr>
          <w:rFonts w:ascii="Times New Roman" w:eastAsia="DengXian" w:hAnsi="Times New Roman" w:cs="Times New Roman"/>
          <w:color w:val="1F497D"/>
          <w:kern w:val="0"/>
          <w:sz w:val="22"/>
          <w:bdr w:val="none" w:sz="0" w:space="0" w:color="auto" w:frame="1"/>
        </w:rPr>
        <w:t xml:space="preserve"> and I need three figures about the marine renewable energy and underwater the docking system of AUV, which are Fig. 45.2 on Page 1119, Fig. 16.1 on Page 389, and Fig. 16.5a–c on Page 397.  </w:t>
      </w:r>
    </w:p>
    <w:p w14:paraId="52D1780E" w14:textId="77777777"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Your assistant will be greatly appreciated and looking forward to your reply.  </w:t>
      </w:r>
    </w:p>
    <w:p w14:paraId="48F79B09"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5E038A59"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1C0E70BF" w14:textId="77777777" w:rsidR="006E17F8" w:rsidRPr="0033750C" w:rsidRDefault="006E17F8">
      <w:pPr>
        <w:widowControl/>
        <w:jc w:val="left"/>
        <w:rPr>
          <w:rFonts w:ascii="Times New Roman" w:eastAsia="SimSun" w:hAnsi="Times New Roman" w:cs="Times New Roman"/>
          <w:color w:val="1F497D"/>
          <w:kern w:val="0"/>
          <w:sz w:val="22"/>
        </w:rPr>
      </w:pPr>
    </w:p>
    <w:p w14:paraId="5CC43A0C" w14:textId="77777777" w:rsidR="006E17F8" w:rsidRPr="0033750C" w:rsidRDefault="006E17F8">
      <w:pPr>
        <w:widowControl/>
        <w:jc w:val="left"/>
        <w:rPr>
          <w:rFonts w:ascii="Times New Roman" w:eastAsia="SimSun" w:hAnsi="Times New Roman" w:cs="Times New Roman"/>
          <w:color w:val="1F497D"/>
          <w:kern w:val="0"/>
          <w:sz w:val="22"/>
        </w:rPr>
      </w:pPr>
    </w:p>
    <w:p w14:paraId="1B665ABB" w14:textId="77777777" w:rsidR="006E17F8" w:rsidRPr="0033750C" w:rsidRDefault="006E17F8">
      <w:pPr>
        <w:widowControl/>
        <w:jc w:val="left"/>
        <w:rPr>
          <w:rFonts w:ascii="Times New Roman" w:eastAsia="SimSun" w:hAnsi="Times New Roman" w:cs="Times New Roman"/>
          <w:color w:val="1F497D"/>
          <w:kern w:val="0"/>
          <w:sz w:val="22"/>
        </w:rPr>
      </w:pPr>
    </w:p>
    <w:p w14:paraId="7A590A31" w14:textId="2BDD603A" w:rsidR="006E17F8" w:rsidRPr="0033750C" w:rsidRDefault="006E17F8" w:rsidP="006E17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tion for Permission to Reuse the Figures i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Emerging Works on Wireless Inductive Power Transfer: AUV Charging from Constant Current Distribution and Analysis of Controls in EV Dynamic Charging</w:t>
      </w:r>
    </w:p>
    <w:p w14:paraId="44E8F4FC" w14:textId="0091D7ED"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Bagchi, </w:t>
      </w:r>
    </w:p>
    <w:p w14:paraId="380B32B3" w14:textId="5CE845B9"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Liuchao Jin from Key Laboratory of Coastal Environment and Resources of Zhejiang Province (</w:t>
      </w:r>
      <w:proofErr w:type="spellStart"/>
      <w:r w:rsidRPr="0033750C">
        <w:rPr>
          <w:rFonts w:ascii="Times New Roman" w:eastAsia="DengXian" w:hAnsi="Times New Roman" w:cs="Times New Roman"/>
          <w:color w:val="1F497D"/>
          <w:kern w:val="0"/>
          <w:sz w:val="22"/>
          <w:bdr w:val="none" w:sz="0" w:space="0" w:color="auto" w:frame="1"/>
        </w:rPr>
        <w:t>KLaCER</w:t>
      </w:r>
      <w:proofErr w:type="spellEnd"/>
      <w:r w:rsidRPr="0033750C">
        <w:rPr>
          <w:rFonts w:ascii="Times New Roman" w:eastAsia="DengXian" w:hAnsi="Times New Roman" w:cs="Times New Roman"/>
          <w:color w:val="1F497D"/>
          <w:kern w:val="0"/>
          <w:sz w:val="22"/>
          <w:bdr w:val="none" w:sz="0" w:space="0" w:color="auto" w:frame="1"/>
        </w:rPr>
        <w:t>), School of Engineering, Westlake University, Hangzhou, China. I am writing to you because I was wondering whether you could be so kind to give permission to reuse one figure in the </w:t>
      </w:r>
      <w:r w:rsidRPr="0033750C">
        <w:rPr>
          <w:rFonts w:ascii="Times New Roman" w:eastAsia="DengXian" w:hAnsi="Times New Roman" w:cs="Times New Roman"/>
          <w:i/>
          <w:iCs/>
          <w:color w:val="1F497D"/>
          <w:kern w:val="0"/>
          <w:sz w:val="22"/>
          <w:bdr w:val="none" w:sz="0" w:space="0" w:color="auto" w:frame="1"/>
        </w:rPr>
        <w:t>Emerging Works on Wireless Inductive Power Transfer: AUV Charging from Constant Current Distribution and Analysis of Controls in EV Dynamic Charging</w:t>
      </w:r>
      <w:r w:rsidRPr="0033750C">
        <w:rPr>
          <w:rFonts w:ascii="Times New Roman" w:eastAsia="DengXian" w:hAnsi="Times New Roman" w:cs="Times New Roman"/>
          <w:color w:val="1F497D"/>
          <w:kern w:val="0"/>
          <w:sz w:val="22"/>
          <w:bdr w:val="none" w:sz="0" w:space="0" w:color="auto" w:frame="1"/>
        </w:rPr>
        <w:t>.  </w:t>
      </w:r>
    </w:p>
    <w:p w14:paraId="20A4DDFD" w14:textId="24103251"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now writing a review paper about underwater charging of robotic </w:t>
      </w:r>
      <w:proofErr w:type="gramStart"/>
      <w:r w:rsidRPr="0033750C">
        <w:rPr>
          <w:rFonts w:ascii="Times New Roman" w:eastAsia="DengXian" w:hAnsi="Times New Roman" w:cs="Times New Roman"/>
          <w:color w:val="1F497D"/>
          <w:kern w:val="0"/>
          <w:sz w:val="22"/>
          <w:bdr w:val="none" w:sz="0" w:space="0" w:color="auto" w:frame="1"/>
        </w:rPr>
        <w:t>fish</w:t>
      </w:r>
      <w:proofErr w:type="gramEnd"/>
      <w:r w:rsidRPr="0033750C">
        <w:rPr>
          <w:rFonts w:ascii="Times New Roman" w:eastAsia="DengXian" w:hAnsi="Times New Roman" w:cs="Times New Roman"/>
          <w:color w:val="1F497D"/>
          <w:kern w:val="0"/>
          <w:sz w:val="22"/>
          <w:bdr w:val="none" w:sz="0" w:space="0" w:color="auto" w:frame="1"/>
        </w:rPr>
        <w:t xml:space="preserve"> and I need </w:t>
      </w:r>
      <w:r w:rsidR="00980708" w:rsidRPr="0033750C">
        <w:rPr>
          <w:rFonts w:ascii="Times New Roman" w:eastAsia="DengXian" w:hAnsi="Times New Roman" w:cs="Times New Roman"/>
          <w:color w:val="1F497D"/>
          <w:kern w:val="0"/>
          <w:sz w:val="22"/>
          <w:bdr w:val="none" w:sz="0" w:space="0" w:color="auto" w:frame="1"/>
        </w:rPr>
        <w:t>one</w:t>
      </w:r>
      <w:r w:rsidRPr="0033750C">
        <w:rPr>
          <w:rFonts w:ascii="Times New Roman" w:eastAsia="DengXian" w:hAnsi="Times New Roman" w:cs="Times New Roman"/>
          <w:color w:val="1F497D"/>
          <w:kern w:val="0"/>
          <w:sz w:val="22"/>
          <w:bdr w:val="none" w:sz="0" w:space="0" w:color="auto" w:frame="1"/>
        </w:rPr>
        <w:t xml:space="preserve"> figure about the </w:t>
      </w:r>
      <w:r w:rsidR="00980708" w:rsidRPr="0033750C">
        <w:rPr>
          <w:rFonts w:ascii="Times New Roman" w:eastAsia="DengXian" w:hAnsi="Times New Roman" w:cs="Times New Roman"/>
          <w:color w:val="1F497D"/>
          <w:kern w:val="0"/>
          <w:sz w:val="22"/>
          <w:bdr w:val="none" w:sz="0" w:space="0" w:color="auto" w:frame="1"/>
        </w:rPr>
        <w:t>IPT system</w:t>
      </w:r>
      <w:r w:rsidRPr="0033750C">
        <w:rPr>
          <w:rFonts w:ascii="Times New Roman" w:eastAsia="DengXian" w:hAnsi="Times New Roman" w:cs="Times New Roman"/>
          <w:color w:val="1F497D"/>
          <w:kern w:val="0"/>
          <w:sz w:val="22"/>
          <w:bdr w:val="none" w:sz="0" w:space="0" w:color="auto" w:frame="1"/>
        </w:rPr>
        <w:t xml:space="preserve">, which </w:t>
      </w:r>
      <w:r w:rsidR="00980708" w:rsidRPr="0033750C">
        <w:rPr>
          <w:rFonts w:ascii="Times New Roman" w:eastAsia="DengXian" w:hAnsi="Times New Roman" w:cs="Times New Roman"/>
          <w:color w:val="1F497D"/>
          <w:kern w:val="0"/>
          <w:sz w:val="22"/>
          <w:bdr w:val="none" w:sz="0" w:space="0" w:color="auto" w:frame="1"/>
        </w:rPr>
        <w:t>is</w:t>
      </w:r>
      <w:r w:rsidRPr="0033750C">
        <w:rPr>
          <w:rFonts w:ascii="Times New Roman" w:eastAsia="DengXian" w:hAnsi="Times New Roman" w:cs="Times New Roman"/>
          <w:color w:val="1F497D"/>
          <w:kern w:val="0"/>
          <w:sz w:val="22"/>
          <w:bdr w:val="none" w:sz="0" w:space="0" w:color="auto" w:frame="1"/>
        </w:rPr>
        <w:t xml:space="preserve"> </w:t>
      </w:r>
      <w:r w:rsidR="00980708" w:rsidRPr="0033750C">
        <w:rPr>
          <w:rFonts w:ascii="Times New Roman" w:eastAsia="DengXian" w:hAnsi="Times New Roman" w:cs="Times New Roman"/>
          <w:color w:val="1F497D"/>
          <w:kern w:val="0"/>
          <w:sz w:val="22"/>
          <w:bdr w:val="none" w:sz="0" w:space="0" w:color="auto" w:frame="1"/>
        </w:rPr>
        <w:t>Fig. 1.2</w:t>
      </w:r>
      <w:r w:rsidRPr="0033750C">
        <w:rPr>
          <w:rFonts w:ascii="Times New Roman" w:eastAsia="DengXian" w:hAnsi="Times New Roman" w:cs="Times New Roman"/>
          <w:color w:val="1F497D"/>
          <w:kern w:val="0"/>
          <w:sz w:val="22"/>
          <w:bdr w:val="none" w:sz="0" w:space="0" w:color="auto" w:frame="1"/>
        </w:rPr>
        <w:t xml:space="preserve"> on Page </w:t>
      </w:r>
      <w:r w:rsidR="00980708" w:rsidRPr="0033750C">
        <w:rPr>
          <w:rFonts w:ascii="Times New Roman" w:eastAsia="DengXian" w:hAnsi="Times New Roman" w:cs="Times New Roman"/>
          <w:color w:val="1F497D"/>
          <w:kern w:val="0"/>
          <w:sz w:val="22"/>
          <w:bdr w:val="none" w:sz="0" w:space="0" w:color="auto" w:frame="1"/>
        </w:rPr>
        <w:t xml:space="preserve">3. </w:t>
      </w:r>
    </w:p>
    <w:p w14:paraId="6FE4E808" w14:textId="77777777"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Your assistant will be greatly appreciated and looking forward to your reply.  </w:t>
      </w:r>
    </w:p>
    <w:p w14:paraId="3BA672CB"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7B8EA132"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3F855D4C" w14:textId="29CAF7FF" w:rsidR="006E17F8" w:rsidRPr="0033750C" w:rsidRDefault="006E17F8">
      <w:pPr>
        <w:widowControl/>
        <w:jc w:val="left"/>
        <w:rPr>
          <w:rFonts w:ascii="Times New Roman" w:eastAsia="SimSun" w:hAnsi="Times New Roman" w:cs="Times New Roman"/>
          <w:color w:val="1F497D"/>
          <w:kern w:val="0"/>
          <w:sz w:val="22"/>
        </w:rPr>
      </w:pPr>
    </w:p>
    <w:p w14:paraId="1433F303" w14:textId="16135472" w:rsidR="00980708" w:rsidRPr="0033750C" w:rsidRDefault="00980708" w:rsidP="009807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pplication for Permission to Reuse the Figures in </w:t>
      </w:r>
      <w:r w:rsidRPr="0033750C">
        <w:rPr>
          <w:rFonts w:ascii="Times New Roman" w:eastAsia="SimSun" w:hAnsi="Times New Roman" w:cs="Times New Roman"/>
          <w:i/>
          <w:iCs/>
          <w:color w:val="1F497D"/>
          <w:kern w:val="0"/>
          <w:sz w:val="22"/>
        </w:rPr>
        <w:t>Mechatronic design and manufacturing of the intelligent robotic fish for bio-inspired swimming modes</w:t>
      </w:r>
    </w:p>
    <w:p w14:paraId="27FE7D14" w14:textId="77777777" w:rsidR="00980708" w:rsidRPr="0033750C" w:rsidRDefault="00980708" w:rsidP="0098070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Sir/Madam, </w:t>
      </w:r>
    </w:p>
    <w:p w14:paraId="69112A93" w14:textId="00E70DC2" w:rsidR="00980708" w:rsidRPr="0033750C" w:rsidRDefault="00980708" w:rsidP="0098070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Liuchao Jin from Key Laboratory of Coastal Environment and Resources of Zhejiang Province (</w:t>
      </w:r>
      <w:proofErr w:type="spellStart"/>
      <w:r w:rsidRPr="0033750C">
        <w:rPr>
          <w:rFonts w:ascii="Times New Roman" w:eastAsia="DengXian" w:hAnsi="Times New Roman" w:cs="Times New Roman"/>
          <w:color w:val="1F497D"/>
          <w:kern w:val="0"/>
          <w:sz w:val="22"/>
          <w:bdr w:val="none" w:sz="0" w:space="0" w:color="auto" w:frame="1"/>
        </w:rPr>
        <w:t>KLaCER</w:t>
      </w:r>
      <w:proofErr w:type="spellEnd"/>
      <w:r w:rsidRPr="0033750C">
        <w:rPr>
          <w:rFonts w:ascii="Times New Roman" w:eastAsia="DengXian" w:hAnsi="Times New Roman" w:cs="Times New Roman"/>
          <w:color w:val="1F497D"/>
          <w:kern w:val="0"/>
          <w:sz w:val="22"/>
          <w:bdr w:val="none" w:sz="0" w:space="0" w:color="auto" w:frame="1"/>
        </w:rPr>
        <w:t>), School of Engineering, Westlake University, Hangzhou, China. I am writing to you because I was wondering whether you could be so kind to give permission to reuse one figure in the </w:t>
      </w:r>
      <w:r w:rsidRPr="0033750C">
        <w:rPr>
          <w:rFonts w:ascii="Times New Roman" w:eastAsia="DengXian" w:hAnsi="Times New Roman" w:cs="Times New Roman"/>
          <w:i/>
          <w:iCs/>
          <w:color w:val="1F497D"/>
          <w:kern w:val="0"/>
          <w:sz w:val="22"/>
          <w:bdr w:val="none" w:sz="0" w:space="0" w:color="auto" w:frame="1"/>
        </w:rPr>
        <w:t>Mechatronic design and manufacturing of the intelligent robotic fish for bio-inspired swimming modes</w:t>
      </w:r>
      <w:r w:rsidRPr="0033750C">
        <w:rPr>
          <w:rFonts w:ascii="Times New Roman" w:eastAsia="DengXian" w:hAnsi="Times New Roman" w:cs="Times New Roman"/>
          <w:color w:val="1F497D"/>
          <w:kern w:val="0"/>
          <w:sz w:val="22"/>
          <w:bdr w:val="none" w:sz="0" w:space="0" w:color="auto" w:frame="1"/>
        </w:rPr>
        <w:t>.  </w:t>
      </w:r>
    </w:p>
    <w:p w14:paraId="529B4017" w14:textId="6D87DD16" w:rsidR="00980708" w:rsidRPr="0033750C" w:rsidRDefault="00980708" w:rsidP="0098070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now writing a review paper with my supervisor Prof. Weicheng Cui about underwater charging of robotic </w:t>
      </w:r>
      <w:proofErr w:type="gramStart"/>
      <w:r w:rsidRPr="0033750C">
        <w:rPr>
          <w:rFonts w:ascii="Times New Roman" w:eastAsia="DengXian" w:hAnsi="Times New Roman" w:cs="Times New Roman"/>
          <w:color w:val="1F497D"/>
          <w:kern w:val="0"/>
          <w:sz w:val="22"/>
          <w:bdr w:val="none" w:sz="0" w:space="0" w:color="auto" w:frame="1"/>
        </w:rPr>
        <w:t>fish</w:t>
      </w:r>
      <w:proofErr w:type="gramEnd"/>
      <w:r w:rsidRPr="0033750C">
        <w:rPr>
          <w:rFonts w:ascii="Times New Roman" w:eastAsia="DengXian" w:hAnsi="Times New Roman" w:cs="Times New Roman"/>
          <w:color w:val="1F497D"/>
          <w:kern w:val="0"/>
          <w:sz w:val="22"/>
          <w:bdr w:val="none" w:sz="0" w:space="0" w:color="auto" w:frame="1"/>
        </w:rPr>
        <w:t xml:space="preserve"> and I need one figure about the multi-joint robotic fish, which is Fig. 3 on Page 5 as shown in the attachment.  </w:t>
      </w:r>
    </w:p>
    <w:p w14:paraId="28F68168" w14:textId="77777777" w:rsidR="00980708" w:rsidRPr="0033750C" w:rsidRDefault="00980708" w:rsidP="0098070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Your assistant will be greatly appreciated and looking forward to your reply.  </w:t>
      </w:r>
    </w:p>
    <w:p w14:paraId="13CF3E76" w14:textId="77777777" w:rsidR="00980708" w:rsidRPr="0033750C" w:rsidRDefault="00980708" w:rsidP="0098070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109BF9E1" w14:textId="77777777" w:rsidR="00980708" w:rsidRPr="0033750C" w:rsidRDefault="00980708" w:rsidP="0098070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Liuchao Jin </w:t>
      </w:r>
    </w:p>
    <w:p w14:paraId="6A98BCCA" w14:textId="008F7258" w:rsidR="006E17F8" w:rsidRPr="0033750C" w:rsidRDefault="006E17F8">
      <w:pPr>
        <w:widowControl/>
        <w:jc w:val="left"/>
        <w:rPr>
          <w:rFonts w:ascii="Times New Roman" w:eastAsia="SimSun" w:hAnsi="Times New Roman" w:cs="Times New Roman"/>
          <w:color w:val="1F497D"/>
          <w:kern w:val="0"/>
          <w:sz w:val="22"/>
        </w:rPr>
      </w:pPr>
    </w:p>
    <w:p w14:paraId="1A224F18" w14:textId="77777777" w:rsidR="006E17F8" w:rsidRPr="0033750C" w:rsidRDefault="006E17F8">
      <w:pPr>
        <w:widowControl/>
        <w:jc w:val="left"/>
        <w:rPr>
          <w:rFonts w:ascii="Times New Roman" w:eastAsia="SimSun" w:hAnsi="Times New Roman" w:cs="Times New Roman"/>
          <w:color w:val="1F497D"/>
          <w:kern w:val="0"/>
          <w:sz w:val="22"/>
        </w:rPr>
      </w:pPr>
    </w:p>
    <w:p w14:paraId="681F8182" w14:textId="40B37467" w:rsidR="0066586F" w:rsidRPr="0033750C" w:rsidRDefault="006658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63F423E" w14:textId="737B9C13" w:rsidR="00056B5A" w:rsidRPr="0033750C" w:rsidRDefault="00056B5A" w:rsidP="00056B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Huang, </w:t>
      </w:r>
    </w:p>
    <w:p w14:paraId="13DCFD79" w14:textId="29336DC2" w:rsidR="00056B5A" w:rsidRPr="0033750C" w:rsidRDefault="00056B5A" w:rsidP="00056B5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am free at any time these days. Maybe we can arrange our meeting according to your free time. Thank you so much for your help. Have a nice day!</w:t>
      </w:r>
    </w:p>
    <w:p w14:paraId="1FF4C03C" w14:textId="77777777" w:rsidR="00056B5A" w:rsidRPr="0033750C" w:rsidRDefault="00056B5A" w:rsidP="00056B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B7F76E5" w14:textId="77777777" w:rsidR="00056B5A" w:rsidRPr="0033750C" w:rsidRDefault="00056B5A" w:rsidP="00056B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D54184" w14:textId="77777777" w:rsidR="00056B5A" w:rsidRPr="0033750C" w:rsidRDefault="00056B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76E3CEC" w14:textId="157183AD" w:rsidR="00FF35AB" w:rsidRPr="0033750C" w:rsidRDefault="00FF35AB" w:rsidP="000836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攻读博士学位</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金刘超</w:t>
      </w:r>
    </w:p>
    <w:p w14:paraId="133819F3" w14:textId="493C3FF4" w:rsidR="000836AA" w:rsidRPr="0033750C" w:rsidRDefault="000836AA" w:rsidP="000836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赵教授：</w:t>
      </w:r>
    </w:p>
    <w:p w14:paraId="6A4837D9"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F935EFD" w14:textId="5303B38A"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在清华大学机械工程系的官网上看到教授的主要研究方向为</w:t>
      </w:r>
      <w:proofErr w:type="gramStart"/>
      <w:r w:rsidRPr="0033750C">
        <w:rPr>
          <w:rFonts w:ascii="Times New Roman" w:eastAsia="SimSun" w:hAnsi="Times New Roman" w:cs="Times New Roman"/>
          <w:color w:val="1F497D"/>
          <w:kern w:val="0"/>
          <w:sz w:val="22"/>
        </w:rPr>
        <w:t>金属增材制造</w:t>
      </w:r>
      <w:proofErr w:type="gramEnd"/>
      <w:r w:rsidRPr="0033750C">
        <w:rPr>
          <w:rFonts w:ascii="Times New Roman" w:eastAsia="SimSun" w:hAnsi="Times New Roman" w:cs="Times New Roman"/>
          <w:color w:val="1F497D"/>
          <w:kern w:val="0"/>
          <w:sz w:val="22"/>
        </w:rPr>
        <w:t>关键机理的研究，我对此非常感兴趣，我很希望在预</w:t>
      </w:r>
      <w:proofErr w:type="gramStart"/>
      <w:r w:rsidRPr="0033750C">
        <w:rPr>
          <w:rFonts w:ascii="Times New Roman" w:eastAsia="SimSun" w:hAnsi="Times New Roman" w:cs="Times New Roman"/>
          <w:color w:val="1F497D"/>
          <w:kern w:val="0"/>
          <w:sz w:val="22"/>
        </w:rPr>
        <w:t>推免阶段</w:t>
      </w:r>
      <w:proofErr w:type="gramEnd"/>
      <w:r w:rsidRPr="0033750C">
        <w:rPr>
          <w:rFonts w:ascii="Times New Roman" w:eastAsia="SimSun" w:hAnsi="Times New Roman" w:cs="Times New Roman"/>
          <w:color w:val="1F497D"/>
          <w:kern w:val="0"/>
          <w:sz w:val="22"/>
        </w:rPr>
        <w:t>填报您成为我博士阶段的导师。以下是我的自我介绍，并且我将我的简历附在了这封邮件中，感谢您在百忙之中查阅我的申请材料。</w:t>
      </w:r>
    </w:p>
    <w:p w14:paraId="03B003FA"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12954F3C"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050D7A3B"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7116DD35" w14:textId="1A00240D"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7DC3BF55" w14:textId="297F76DF"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今年夏天，我在西湖大学做暑期科研实习。我在</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蛟龙号</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的副总设计师崔维成教授的指导下从事利用海洋可再生能源的仿生鱼水下充电系统的设计和研究并且写了一篇</w:t>
      </w:r>
      <w:r w:rsidRPr="0033750C">
        <w:rPr>
          <w:rFonts w:ascii="Times New Roman" w:eastAsia="SimSun" w:hAnsi="Times New Roman" w:cs="Times New Roman"/>
          <w:color w:val="1F497D"/>
          <w:kern w:val="0"/>
          <w:sz w:val="22"/>
        </w:rPr>
        <w:t>review paper</w:t>
      </w:r>
      <w:r w:rsidRPr="0033750C">
        <w:rPr>
          <w:rFonts w:ascii="Times New Roman" w:eastAsia="SimSun" w:hAnsi="Times New Roman" w:cs="Times New Roman"/>
          <w:color w:val="1F497D"/>
          <w:kern w:val="0"/>
          <w:sz w:val="22"/>
        </w:rPr>
        <w:t>。</w:t>
      </w:r>
    </w:p>
    <w:p w14:paraId="153127CD"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9D0AC88" w14:textId="77777777" w:rsidR="000836AA" w:rsidRPr="0033750C" w:rsidRDefault="000836AA" w:rsidP="000836AA">
      <w:pPr>
        <w:pStyle w:val="af2"/>
        <w:ind w:firstLine="420"/>
      </w:pPr>
      <w:r w:rsidRPr="0033750C">
        <w:t>此致</w:t>
      </w:r>
    </w:p>
    <w:p w14:paraId="757794B3" w14:textId="77777777" w:rsidR="000836AA" w:rsidRPr="0033750C" w:rsidRDefault="000836AA" w:rsidP="000836AA">
      <w:pPr>
        <w:pStyle w:val="af4"/>
        <w:ind w:left="0"/>
      </w:pPr>
      <w:r w:rsidRPr="0033750C">
        <w:t>敬礼！</w:t>
      </w:r>
    </w:p>
    <w:p w14:paraId="0790992E" w14:textId="77777777" w:rsidR="000836AA" w:rsidRPr="0033750C" w:rsidRDefault="000836AA" w:rsidP="000836AA">
      <w:pPr>
        <w:pStyle w:val="af4"/>
        <w:ind w:left="0"/>
        <w:jc w:val="right"/>
      </w:pPr>
      <w:r w:rsidRPr="0033750C">
        <w:t>金刘超</w:t>
      </w:r>
    </w:p>
    <w:p w14:paraId="515140D1" w14:textId="332D79D0" w:rsidR="000836AA" w:rsidRPr="0033750C" w:rsidRDefault="000836AA" w:rsidP="000836AA">
      <w:pPr>
        <w:pStyle w:val="af4"/>
        <w:ind w:left="0"/>
        <w:jc w:val="right"/>
      </w:pPr>
      <w:r w:rsidRPr="0033750C">
        <w:t>2021</w:t>
      </w:r>
      <w:r w:rsidRPr="0033750C">
        <w:t>年</w:t>
      </w:r>
      <w:r w:rsidRPr="0033750C">
        <w:t>8</w:t>
      </w:r>
      <w:r w:rsidRPr="0033750C">
        <w:t>月</w:t>
      </w:r>
      <w:r w:rsidRPr="0033750C">
        <w:t>11</w:t>
      </w:r>
      <w:r w:rsidRPr="0033750C">
        <w:t>日</w:t>
      </w:r>
    </w:p>
    <w:p w14:paraId="35307A3A" w14:textId="77777777" w:rsidR="000836AA" w:rsidRPr="0033750C" w:rsidRDefault="000836AA" w:rsidP="000836AA">
      <w:pPr>
        <w:pStyle w:val="af4"/>
        <w:ind w:left="0"/>
        <w:jc w:val="right"/>
      </w:pPr>
    </w:p>
    <w:p w14:paraId="1FCDD6EB" w14:textId="0875E9E0" w:rsidR="000836AA" w:rsidRPr="0033750C" w:rsidRDefault="000836AA" w:rsidP="000836A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o,</w:t>
      </w:r>
    </w:p>
    <w:p w14:paraId="36BAB2AA" w14:textId="6A9C3CBE"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saw on the official website of the Department of Mechanical Engineering of Tsinghua University that </w:t>
      </w:r>
      <w:proofErr w:type="gramStart"/>
      <w:r w:rsidRPr="0033750C">
        <w:rPr>
          <w:rFonts w:ascii="Times New Roman" w:eastAsia="SimSun" w:hAnsi="Times New Roman" w:cs="Times New Roman"/>
          <w:color w:val="1F497D"/>
          <w:kern w:val="0"/>
          <w:sz w:val="22"/>
        </w:rPr>
        <w:t xml:space="preserve">the </w:t>
      </w:r>
      <w:r w:rsidR="00FF35AB" w:rsidRPr="0033750C">
        <w:rPr>
          <w:rFonts w:ascii="Times New Roman" w:eastAsia="SimSun" w:hAnsi="Times New Roman" w:cs="Times New Roman"/>
          <w:color w:val="1F497D"/>
          <w:kern w:val="0"/>
          <w:sz w:val="22"/>
        </w:rPr>
        <w:t>your</w:t>
      </w:r>
      <w:proofErr w:type="gramEnd"/>
      <w:r w:rsidRPr="0033750C">
        <w:rPr>
          <w:rFonts w:ascii="Times New Roman" w:eastAsia="SimSun" w:hAnsi="Times New Roman" w:cs="Times New Roman"/>
          <w:color w:val="1F497D"/>
          <w:kern w:val="0"/>
          <w:sz w:val="22"/>
        </w:rPr>
        <w:t xml:space="preserve"> main research direction is the study of the key mechanism of metal additive manufacturing</w:t>
      </w:r>
      <w:r w:rsidR="00FF35AB"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w:t>
      </w:r>
      <w:r w:rsidR="00FF35AB" w:rsidRPr="0033750C">
        <w:rPr>
          <w:rFonts w:ascii="Times New Roman" w:eastAsia="SimSun" w:hAnsi="Times New Roman" w:cs="Times New Roman"/>
          <w:color w:val="1F497D"/>
          <w:kern w:val="0"/>
          <w:sz w:val="22"/>
        </w:rPr>
        <w:t>be involved</w:t>
      </w:r>
      <w:r w:rsidRPr="0033750C">
        <w:rPr>
          <w:rFonts w:ascii="Times New Roman" w:eastAsia="SimSun" w:hAnsi="Times New Roman" w:cs="Times New Roman"/>
          <w:color w:val="1F497D"/>
          <w:kern w:val="0"/>
          <w:sz w:val="22"/>
        </w:rPr>
        <w:t xml:space="preserve"> in this direction in the future. I hope you will become my doctoral supervisor. Here is my self-introduction. And my CV is also attached to this email. Thank you very much for squeezing time out of your busy schedule to look through my material.</w:t>
      </w:r>
    </w:p>
    <w:p w14:paraId="3364ED90"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41FA83EE"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42A41A67"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2C95AC33"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04FBDEA6" w14:textId="1273D4CD"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0B77A4B" w14:textId="7D8DFC2C"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r w:rsidR="00FF35AB" w:rsidRPr="0033750C">
        <w:rPr>
          <w:rFonts w:ascii="Times New Roman" w:eastAsia="SimSun" w:hAnsi="Times New Roman" w:cs="Times New Roman"/>
          <w:color w:val="1F497D"/>
          <w:kern w:val="0"/>
          <w:sz w:val="22"/>
        </w:rPr>
        <w:t xml:space="preserve"> I have completed a review paper about this topic and hope to publish it.</w:t>
      </w:r>
    </w:p>
    <w:p w14:paraId="4D9929AC"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would be grateful if offered the chance to enter your lab. Your assistance will be greatly appreciated and looking forward to your earliest reply.</w:t>
      </w:r>
    </w:p>
    <w:p w14:paraId="07E07B23" w14:textId="77777777" w:rsidR="000836AA" w:rsidRPr="0033750C" w:rsidRDefault="000836AA" w:rsidP="000836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553C6C" w14:textId="49E0A46A" w:rsidR="000836AA" w:rsidRPr="0033750C" w:rsidRDefault="000836AA" w:rsidP="000836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3699BD28" w14:textId="408CE5B6" w:rsidR="00E82526" w:rsidRPr="0033750C" w:rsidRDefault="00E825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17E3D1B9" w14:textId="617D90BF" w:rsidR="00A03B45" w:rsidRPr="0033750C" w:rsidRDefault="00E82526" w:rsidP="00E825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is going? I am writing to you because I was wondering what your plan to recruit doctoral students is. Several friends around me have already received J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offer, </w:t>
      </w:r>
      <w:r w:rsidR="00A03B45" w:rsidRPr="0033750C">
        <w:rPr>
          <w:rFonts w:ascii="Times New Roman" w:eastAsia="SimSun" w:hAnsi="Times New Roman" w:cs="Times New Roman"/>
          <w:color w:val="1F497D"/>
          <w:kern w:val="0"/>
          <w:sz w:val="22"/>
        </w:rPr>
        <w:t xml:space="preserve">so I was curious about my offer from JI. If there is a chance, we can have a video chat. </w:t>
      </w:r>
    </w:p>
    <w:p w14:paraId="5D1F1DF2" w14:textId="77777777" w:rsidR="00A03B45" w:rsidRPr="0033750C" w:rsidRDefault="00A03B45" w:rsidP="00A03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1349223" w14:textId="77777777" w:rsidR="00A03B45" w:rsidRPr="0033750C" w:rsidRDefault="00A03B45" w:rsidP="00A03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4D3DFC" w14:textId="079383D1" w:rsidR="00E82526" w:rsidRPr="0033750C" w:rsidRDefault="00E82526" w:rsidP="00A03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7CA03E" w14:textId="02169B37" w:rsidR="007910AB" w:rsidRPr="0033750C" w:rsidRDefault="007910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60E58B78" w14:textId="08D4DB65" w:rsidR="007910AB" w:rsidRPr="0033750C" w:rsidRDefault="007910AB" w:rsidP="007910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my materials for application. Thank you so much for your patient help!</w:t>
      </w:r>
    </w:p>
    <w:p w14:paraId="360455F2" w14:textId="5C551257" w:rsidR="007910AB" w:rsidRPr="0033750C" w:rsidRDefault="007910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AD7CF4" w14:textId="3446526C" w:rsidR="007910AB" w:rsidRPr="0033750C" w:rsidRDefault="007910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5"/>
    <w:p w14:paraId="6EDABD8D" w14:textId="58A6CFBE" w:rsidR="007910AB" w:rsidRPr="0033750C" w:rsidRDefault="007910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DBB25D7" w14:textId="23F4512C" w:rsidR="001E33A0" w:rsidRPr="0033750C" w:rsidRDefault="001E33A0">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lastRenderedPageBreak/>
        <w:t>Thanks</w:t>
      </w:r>
      <w:proofErr w:type="gramEnd"/>
      <w:r w:rsidRPr="0033750C">
        <w:rPr>
          <w:rFonts w:ascii="Times New Roman" w:eastAsia="SimSun" w:hAnsi="Times New Roman" w:cs="Times New Roman"/>
          <w:color w:val="1F497D"/>
          <w:kern w:val="0"/>
          <w:sz w:val="22"/>
        </w:rPr>
        <w:t xml:space="preserve"> and Future Planning from Liuchao Jin</w:t>
      </w:r>
    </w:p>
    <w:p w14:paraId="154AA87D" w14:textId="10E2F419" w:rsidR="00583F7B" w:rsidRPr="0033750C" w:rsidRDefault="00583F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ng,</w:t>
      </w:r>
    </w:p>
    <w:p w14:paraId="1B5579DB" w14:textId="7DD4D60A" w:rsidR="00CA3E9D" w:rsidRPr="0033750C" w:rsidRDefault="00CA3E9D" w:rsidP="00583F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ichuan University-Pittsburgh Institute. Last time, we have a meeting for </w:t>
      </w:r>
      <w:r w:rsidR="001E33A0"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 xml:space="preserve">one-on-one interview. I am writing to give my many thanks to you for your patient help and kindness. </w:t>
      </w:r>
    </w:p>
    <w:p w14:paraId="70F69373" w14:textId="45924C76" w:rsidR="00583F7B" w:rsidRPr="0033750C" w:rsidRDefault="00583F7B" w:rsidP="00583F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eard from my friend that he got the</w:t>
      </w:r>
      <w:r w:rsidR="006A0B30" w:rsidRPr="0033750C">
        <w:rPr>
          <w:rFonts w:ascii="Times New Roman" w:eastAsia="SimSun" w:hAnsi="Times New Roman" w:cs="Times New Roman"/>
          <w:color w:val="1F497D"/>
          <w:kern w:val="0"/>
          <w:sz w:val="22"/>
        </w:rPr>
        <w:t xml:space="preserve"> pre-admission</w:t>
      </w:r>
      <w:r w:rsidRPr="0033750C">
        <w:rPr>
          <w:rFonts w:ascii="Times New Roman" w:eastAsia="SimSun" w:hAnsi="Times New Roman" w:cs="Times New Roman"/>
          <w:color w:val="1F497D"/>
          <w:kern w:val="0"/>
          <w:sz w:val="22"/>
        </w:rPr>
        <w:t xml:space="preserve"> offer from JI last night</w:t>
      </w:r>
      <w:r w:rsidR="006A0B30" w:rsidRPr="0033750C">
        <w:rPr>
          <w:rFonts w:ascii="Times New Roman" w:eastAsia="SimSun" w:hAnsi="Times New Roman" w:cs="Times New Roman"/>
          <w:color w:val="1F497D"/>
          <w:kern w:val="0"/>
          <w:sz w:val="22"/>
        </w:rPr>
        <w:t xml:space="preserve"> and the confirmation deadline was 10 am 30</w:t>
      </w:r>
      <w:r w:rsidR="006A0B30" w:rsidRPr="0033750C">
        <w:rPr>
          <w:rFonts w:ascii="Times New Roman" w:eastAsia="SimSun" w:hAnsi="Times New Roman" w:cs="Times New Roman"/>
          <w:color w:val="1F497D"/>
          <w:kern w:val="0"/>
          <w:sz w:val="22"/>
          <w:vertAlign w:val="superscript"/>
        </w:rPr>
        <w:t>th</w:t>
      </w:r>
      <w:r w:rsidR="006A0B30" w:rsidRPr="0033750C">
        <w:rPr>
          <w:rFonts w:ascii="Times New Roman" w:eastAsia="SimSun" w:hAnsi="Times New Roman" w:cs="Times New Roman"/>
          <w:color w:val="1F497D"/>
          <w:kern w:val="0"/>
          <w:sz w:val="22"/>
        </w:rPr>
        <w:t xml:space="preserve"> July,</w:t>
      </w:r>
      <w:r w:rsidRPr="0033750C">
        <w:rPr>
          <w:rFonts w:ascii="Times New Roman" w:eastAsia="SimSun" w:hAnsi="Times New Roman" w:cs="Times New Roman"/>
          <w:color w:val="1F497D"/>
          <w:kern w:val="0"/>
          <w:sz w:val="22"/>
        </w:rPr>
        <w:t xml:space="preserve"> but there is nothing in my inbox. It seems that I</w:t>
      </w:r>
      <w:r w:rsidR="006A0B30" w:rsidRPr="0033750C">
        <w:rPr>
          <w:rFonts w:ascii="Times New Roman" w:eastAsia="SimSun" w:hAnsi="Times New Roman" w:cs="Times New Roman"/>
          <w:color w:val="1F497D"/>
          <w:kern w:val="0"/>
          <w:sz w:val="22"/>
        </w:rPr>
        <w:t xml:space="preserve"> don</w:t>
      </w:r>
      <w:r w:rsidR="00722F9A">
        <w:rPr>
          <w:rFonts w:ascii="Times New Roman" w:eastAsia="SimSun" w:hAnsi="Times New Roman" w:cs="Times New Roman"/>
          <w:color w:val="1F497D"/>
          <w:kern w:val="0"/>
          <w:sz w:val="22"/>
        </w:rPr>
        <w:t>’</w:t>
      </w:r>
      <w:r w:rsidR="006A0B30" w:rsidRPr="0033750C">
        <w:rPr>
          <w:rFonts w:ascii="Times New Roman" w:eastAsia="SimSun" w:hAnsi="Times New Roman" w:cs="Times New Roman"/>
          <w:color w:val="1F497D"/>
          <w:kern w:val="0"/>
          <w:sz w:val="22"/>
        </w:rPr>
        <w:t xml:space="preserve">t meet the requirement for entering JI. I think </w:t>
      </w:r>
      <w:r w:rsidR="001E33A0" w:rsidRPr="0033750C">
        <w:rPr>
          <w:rFonts w:ascii="Times New Roman" w:eastAsia="SimSun" w:hAnsi="Times New Roman" w:cs="Times New Roman"/>
          <w:color w:val="1F497D"/>
          <w:kern w:val="0"/>
          <w:sz w:val="22"/>
        </w:rPr>
        <w:t xml:space="preserve">due to its research and study environment, </w:t>
      </w:r>
      <w:r w:rsidR="006A0B30" w:rsidRPr="0033750C">
        <w:rPr>
          <w:rFonts w:ascii="Times New Roman" w:eastAsia="SimSun" w:hAnsi="Times New Roman" w:cs="Times New Roman"/>
          <w:color w:val="1F497D"/>
          <w:kern w:val="0"/>
          <w:sz w:val="22"/>
        </w:rPr>
        <w:t>JI</w:t>
      </w:r>
      <w:r w:rsidR="001E33A0" w:rsidRPr="0033750C">
        <w:rPr>
          <w:rFonts w:ascii="Times New Roman" w:eastAsia="SimSun" w:hAnsi="Times New Roman" w:cs="Times New Roman"/>
          <w:color w:val="1F497D"/>
          <w:kern w:val="0"/>
          <w:sz w:val="22"/>
        </w:rPr>
        <w:t xml:space="preserve"> </w:t>
      </w:r>
      <w:r w:rsidR="006A0B30" w:rsidRPr="0033750C">
        <w:rPr>
          <w:rFonts w:ascii="Times New Roman" w:eastAsia="SimSun" w:hAnsi="Times New Roman" w:cs="Times New Roman"/>
          <w:color w:val="1F497D"/>
          <w:kern w:val="0"/>
          <w:sz w:val="22"/>
        </w:rPr>
        <w:t xml:space="preserve">is </w:t>
      </w:r>
      <w:r w:rsidR="001E33A0" w:rsidRPr="0033750C">
        <w:rPr>
          <w:rFonts w:ascii="Times New Roman" w:eastAsia="SimSun" w:hAnsi="Times New Roman" w:cs="Times New Roman"/>
          <w:color w:val="1F497D"/>
          <w:kern w:val="0"/>
          <w:sz w:val="22"/>
        </w:rPr>
        <w:t xml:space="preserve">the only institute that meets my </w:t>
      </w:r>
      <w:r w:rsidR="006A0B30" w:rsidRPr="0033750C">
        <w:rPr>
          <w:rFonts w:ascii="Times New Roman" w:eastAsia="SimSun" w:hAnsi="Times New Roman" w:cs="Times New Roman"/>
          <w:color w:val="1F497D"/>
          <w:kern w:val="0"/>
          <w:sz w:val="22"/>
        </w:rPr>
        <w:t>standard to study PhD in China</w:t>
      </w:r>
      <w:r w:rsidR="00CA3E9D" w:rsidRPr="0033750C">
        <w:rPr>
          <w:rFonts w:ascii="Times New Roman" w:eastAsia="SimSun" w:hAnsi="Times New Roman" w:cs="Times New Roman"/>
          <w:color w:val="1F497D"/>
          <w:kern w:val="0"/>
          <w:sz w:val="22"/>
        </w:rPr>
        <w:t xml:space="preserve"> if I want to involve in academic research.</w:t>
      </w:r>
      <w:r w:rsidR="006A0B30" w:rsidRPr="0033750C">
        <w:rPr>
          <w:rFonts w:ascii="Times New Roman" w:eastAsia="SimSun" w:hAnsi="Times New Roman" w:cs="Times New Roman"/>
          <w:color w:val="1F497D"/>
          <w:kern w:val="0"/>
          <w:sz w:val="22"/>
        </w:rPr>
        <w:t xml:space="preserve"> </w:t>
      </w:r>
      <w:r w:rsidR="00CA3E9D" w:rsidRPr="0033750C">
        <w:rPr>
          <w:rFonts w:ascii="Times New Roman" w:eastAsia="SimSun" w:hAnsi="Times New Roman" w:cs="Times New Roman"/>
          <w:color w:val="1F497D"/>
          <w:kern w:val="0"/>
          <w:sz w:val="22"/>
        </w:rPr>
        <w:t>S</w:t>
      </w:r>
      <w:r w:rsidR="006A0B30" w:rsidRPr="0033750C">
        <w:rPr>
          <w:rFonts w:ascii="Times New Roman" w:eastAsia="SimSun" w:hAnsi="Times New Roman" w:cs="Times New Roman"/>
          <w:color w:val="1F497D"/>
          <w:kern w:val="0"/>
          <w:sz w:val="22"/>
        </w:rPr>
        <w:t>o, I am considering going ab</w:t>
      </w:r>
      <w:r w:rsidR="00957B53" w:rsidRPr="0033750C">
        <w:rPr>
          <w:rFonts w:ascii="Times New Roman" w:eastAsia="SimSun" w:hAnsi="Times New Roman" w:cs="Times New Roman"/>
          <w:color w:val="1F497D"/>
          <w:kern w:val="0"/>
          <w:sz w:val="22"/>
        </w:rPr>
        <w:t>roa</w:t>
      </w:r>
      <w:r w:rsidR="006A0B30" w:rsidRPr="0033750C">
        <w:rPr>
          <w:rFonts w:ascii="Times New Roman" w:eastAsia="SimSun" w:hAnsi="Times New Roman" w:cs="Times New Roman"/>
          <w:color w:val="1F497D"/>
          <w:kern w:val="0"/>
          <w:sz w:val="22"/>
        </w:rPr>
        <w:t>d for future study</w:t>
      </w:r>
      <w:r w:rsidR="001E33A0" w:rsidRPr="0033750C">
        <w:rPr>
          <w:rFonts w:ascii="Times New Roman" w:eastAsia="SimSun" w:hAnsi="Times New Roman" w:cs="Times New Roman"/>
          <w:color w:val="1F497D"/>
          <w:kern w:val="0"/>
          <w:sz w:val="22"/>
        </w:rPr>
        <w:t xml:space="preserve"> now</w:t>
      </w:r>
      <w:r w:rsidR="006A0B30" w:rsidRPr="0033750C">
        <w:rPr>
          <w:rFonts w:ascii="Times New Roman" w:eastAsia="SimSun" w:hAnsi="Times New Roman" w:cs="Times New Roman"/>
          <w:color w:val="1F497D"/>
          <w:kern w:val="0"/>
          <w:sz w:val="22"/>
        </w:rPr>
        <w:t xml:space="preserve">. </w:t>
      </w:r>
      <w:r w:rsidR="00CA3E9D" w:rsidRPr="0033750C">
        <w:rPr>
          <w:rFonts w:ascii="Times New Roman" w:eastAsia="SimSun" w:hAnsi="Times New Roman" w:cs="Times New Roman"/>
          <w:color w:val="1F497D"/>
          <w:kern w:val="0"/>
          <w:sz w:val="22"/>
        </w:rPr>
        <w:t xml:space="preserve">I have already gotten a PhD offer from CUHK and I am planning to apply for </w:t>
      </w:r>
      <w:r w:rsidR="00957B53" w:rsidRPr="0033750C">
        <w:rPr>
          <w:rFonts w:ascii="Times New Roman" w:eastAsia="SimSun" w:hAnsi="Times New Roman" w:cs="Times New Roman"/>
          <w:color w:val="1F497D"/>
          <w:kern w:val="0"/>
          <w:sz w:val="22"/>
        </w:rPr>
        <w:t xml:space="preserve">a </w:t>
      </w:r>
      <w:proofErr w:type="gramStart"/>
      <w:r w:rsidR="00CA3E9D" w:rsidRPr="0033750C">
        <w:rPr>
          <w:rFonts w:ascii="Times New Roman" w:eastAsia="SimSun" w:hAnsi="Times New Roman" w:cs="Times New Roman"/>
          <w:color w:val="1F497D"/>
          <w:kern w:val="0"/>
          <w:sz w:val="22"/>
        </w:rPr>
        <w:t>master</w:t>
      </w:r>
      <w:proofErr w:type="gramEnd"/>
      <w:r w:rsidR="00CA3E9D" w:rsidRPr="0033750C">
        <w:rPr>
          <w:rFonts w:ascii="Times New Roman" w:eastAsia="SimSun" w:hAnsi="Times New Roman" w:cs="Times New Roman"/>
          <w:color w:val="1F497D"/>
          <w:kern w:val="0"/>
          <w:sz w:val="22"/>
        </w:rPr>
        <w:t xml:space="preserve"> degree in ETH Zürich because I have been following </w:t>
      </w:r>
      <w:r w:rsidR="001E33A0" w:rsidRPr="0033750C">
        <w:rPr>
          <w:rFonts w:ascii="Times New Roman" w:eastAsia="SimSun" w:hAnsi="Times New Roman" w:cs="Times New Roman"/>
          <w:color w:val="1F497D"/>
          <w:kern w:val="0"/>
          <w:sz w:val="22"/>
        </w:rPr>
        <w:t xml:space="preserve">it and preparing for it </w:t>
      </w:r>
      <w:r w:rsidR="00CA3E9D" w:rsidRPr="0033750C">
        <w:rPr>
          <w:rFonts w:ascii="Times New Roman" w:eastAsia="SimSun" w:hAnsi="Times New Roman" w:cs="Times New Roman"/>
          <w:color w:val="1F497D"/>
          <w:kern w:val="0"/>
          <w:sz w:val="22"/>
        </w:rPr>
        <w:t xml:space="preserve">for a long time. From our last discussion, I have benefitted a lot about how to select the school and the supervisor for future research and study. </w:t>
      </w:r>
      <w:r w:rsidR="001E33A0" w:rsidRPr="0033750C">
        <w:rPr>
          <w:rFonts w:ascii="Times New Roman" w:eastAsia="SimSun" w:hAnsi="Times New Roman" w:cs="Times New Roman"/>
          <w:color w:val="1F497D"/>
          <w:kern w:val="0"/>
          <w:sz w:val="22"/>
        </w:rPr>
        <w:t xml:space="preserve">I will try my best in </w:t>
      </w:r>
      <w:r w:rsidR="00957B53" w:rsidRPr="0033750C">
        <w:rPr>
          <w:rFonts w:ascii="Times New Roman" w:eastAsia="SimSun" w:hAnsi="Times New Roman" w:cs="Times New Roman"/>
          <w:color w:val="1F497D"/>
          <w:kern w:val="0"/>
          <w:sz w:val="22"/>
        </w:rPr>
        <w:t xml:space="preserve">the </w:t>
      </w:r>
      <w:r w:rsidR="001E33A0" w:rsidRPr="0033750C">
        <w:rPr>
          <w:rFonts w:ascii="Times New Roman" w:eastAsia="SimSun" w:hAnsi="Times New Roman" w:cs="Times New Roman"/>
          <w:color w:val="1F497D"/>
          <w:kern w:val="0"/>
          <w:sz w:val="22"/>
        </w:rPr>
        <w:t>following year to prepare for my future. Hope we can keep in touch. Have a nice day!</w:t>
      </w:r>
    </w:p>
    <w:p w14:paraId="64CC809D" w14:textId="07F0F676" w:rsidR="001E33A0" w:rsidRPr="0033750C" w:rsidRDefault="001E33A0" w:rsidP="00583F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your suggestion and help in</w:t>
      </w:r>
      <w:r w:rsidR="00957B53" w:rsidRPr="0033750C">
        <w:rPr>
          <w:rFonts w:ascii="Times New Roman" w:eastAsia="SimSun" w:hAnsi="Times New Roman" w:cs="Times New Roman"/>
          <w:color w:val="1F497D"/>
          <w:kern w:val="0"/>
          <w:sz w:val="22"/>
        </w:rPr>
        <w:t xml:space="preserve"> the</w:t>
      </w:r>
      <w:r w:rsidRPr="0033750C">
        <w:rPr>
          <w:rFonts w:ascii="Times New Roman" w:eastAsia="SimSun" w:hAnsi="Times New Roman" w:cs="Times New Roman"/>
          <w:color w:val="1F497D"/>
          <w:kern w:val="0"/>
          <w:sz w:val="22"/>
        </w:rPr>
        <w:t xml:space="preserve"> last meeting!</w:t>
      </w:r>
    </w:p>
    <w:p w14:paraId="76BDF9DF" w14:textId="49B93DF7" w:rsidR="001E33A0" w:rsidRPr="0033750C" w:rsidRDefault="001E33A0" w:rsidP="001E33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8AF8A2" w14:textId="3EF9D165" w:rsidR="001E33A0" w:rsidRPr="0033750C" w:rsidRDefault="001E33A0" w:rsidP="001E33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32E8F9" w14:textId="50F20D57" w:rsidR="00583F7B" w:rsidRPr="0033750C" w:rsidRDefault="00583F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4F1BF1F" w14:textId="79296C76" w:rsidR="00D2297C" w:rsidRPr="0033750C" w:rsidRDefault="00D229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Dennis, </w:t>
      </w:r>
    </w:p>
    <w:p w14:paraId="6C4D91D8" w14:textId="02AAABBC" w:rsidR="00D2297C" w:rsidRPr="0033750C" w:rsidRDefault="00D2297C" w:rsidP="00D229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I am from SCUPI and majoring in mechanical engineering. I really need this account. Thank you so much for </w:t>
      </w:r>
      <w:proofErr w:type="gramStart"/>
      <w:r w:rsidRPr="0033750C">
        <w:rPr>
          <w:rFonts w:ascii="Times New Roman" w:eastAsia="SimSun" w:hAnsi="Times New Roman" w:cs="Times New Roman"/>
          <w:color w:val="1F497D"/>
          <w:kern w:val="0"/>
          <w:sz w:val="22"/>
        </w:rPr>
        <w:t>you</w:t>
      </w:r>
      <w:proofErr w:type="gramEnd"/>
      <w:r w:rsidRPr="0033750C">
        <w:rPr>
          <w:rFonts w:ascii="Times New Roman" w:eastAsia="SimSun" w:hAnsi="Times New Roman" w:cs="Times New Roman"/>
          <w:color w:val="1F497D"/>
          <w:kern w:val="0"/>
          <w:sz w:val="22"/>
        </w:rPr>
        <w:t xml:space="preserve"> patient help. Have a nice day!</w:t>
      </w:r>
    </w:p>
    <w:p w14:paraId="68AEE553" w14:textId="5A12A0CA" w:rsidR="00D2297C" w:rsidRPr="0033750C" w:rsidRDefault="00D229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AF5434" w14:textId="2920E247" w:rsidR="00D2297C" w:rsidRPr="0033750C" w:rsidRDefault="00D229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F25A290" w14:textId="58AFD364" w:rsidR="007C59A9" w:rsidRPr="0033750C" w:rsidRDefault="007C59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5C59573" w14:textId="5937DCFC" w:rsidR="002F4451" w:rsidRPr="0033750C" w:rsidRDefault="002F44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402A1E5A" w14:textId="3A332DCA" w:rsidR="002F4451" w:rsidRPr="0033750C" w:rsidRDefault="002F4451" w:rsidP="002F44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tell you that I have received the provisional offer from MAEG. Thank you so much for your patient help!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planning to take the TOEFL again in September, because my other TOEFL score expired in October this year. Ho</w:t>
      </w:r>
      <w:r w:rsidR="00B96BCF" w:rsidRPr="0033750C">
        <w:rPr>
          <w:rFonts w:ascii="Times New Roman" w:eastAsia="SimSun" w:hAnsi="Times New Roman" w:cs="Times New Roman"/>
          <w:color w:val="1F497D"/>
          <w:kern w:val="0"/>
          <w:sz w:val="22"/>
        </w:rPr>
        <w:t>pe we can meet at CUHK campus next year!</w:t>
      </w:r>
    </w:p>
    <w:p w14:paraId="03E7FB02" w14:textId="05BEF72F" w:rsidR="00B96BCF" w:rsidRPr="0033750C" w:rsidRDefault="00B96BCF" w:rsidP="00B96B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A1D68EB" w14:textId="538B8937" w:rsidR="00B96BCF" w:rsidRPr="0033750C" w:rsidRDefault="00B96BCF" w:rsidP="00B96B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B1BD9C0" w14:textId="667D5B43" w:rsidR="00106C94" w:rsidRPr="0033750C" w:rsidRDefault="00106C94" w:rsidP="00B96BCF">
      <w:pPr>
        <w:widowControl/>
        <w:jc w:val="left"/>
        <w:rPr>
          <w:rFonts w:ascii="Times New Roman" w:eastAsia="SimSun" w:hAnsi="Times New Roman" w:cs="Times New Roman"/>
          <w:color w:val="1F497D"/>
          <w:kern w:val="0"/>
          <w:sz w:val="22"/>
        </w:rPr>
      </w:pPr>
    </w:p>
    <w:p w14:paraId="4419C363" w14:textId="77777777" w:rsidR="00106C94" w:rsidRPr="0033750C" w:rsidRDefault="00106C94" w:rsidP="00106C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2B699617" w14:textId="1CC7A3B9" w:rsidR="00106C94" w:rsidRPr="0033750C" w:rsidRDefault="00106C94" w:rsidP="00106C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ncern! I will try my best in the TOEFL test. I will keep on updating the information with you when I make some progress. Have a nice day!</w:t>
      </w:r>
    </w:p>
    <w:p w14:paraId="0CAFC421" w14:textId="77777777" w:rsidR="00106C94" w:rsidRPr="0033750C" w:rsidRDefault="00106C94" w:rsidP="00106C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03DC50" w14:textId="71DA582F" w:rsidR="00106C94" w:rsidRPr="0033750C" w:rsidRDefault="00106C94" w:rsidP="00106C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75F62A" w14:textId="28718319" w:rsidR="007C59A9" w:rsidRPr="0033750C" w:rsidRDefault="007C59A9" w:rsidP="00106C94">
      <w:pPr>
        <w:widowControl/>
        <w:jc w:val="left"/>
        <w:rPr>
          <w:rFonts w:ascii="Times New Roman" w:eastAsia="SimSun" w:hAnsi="Times New Roman" w:cs="Times New Roman"/>
          <w:color w:val="1F497D"/>
          <w:kern w:val="0"/>
          <w:sz w:val="22"/>
        </w:rPr>
      </w:pPr>
    </w:p>
    <w:p w14:paraId="25BF27C1" w14:textId="3164F081" w:rsidR="007C59A9" w:rsidRPr="0033750C" w:rsidRDefault="007C59A9" w:rsidP="00106C94">
      <w:pPr>
        <w:widowControl/>
        <w:jc w:val="left"/>
        <w:rPr>
          <w:rFonts w:ascii="Times New Roman" w:eastAsia="SimSun" w:hAnsi="Times New Roman" w:cs="Times New Roman"/>
          <w:color w:val="1F497D"/>
          <w:kern w:val="0"/>
          <w:sz w:val="22"/>
        </w:rPr>
      </w:pPr>
    </w:p>
    <w:p w14:paraId="086B5318" w14:textId="487F8D3F" w:rsidR="007C59A9" w:rsidRPr="0033750C" w:rsidRDefault="007C59A9" w:rsidP="00106C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Zhang, </w:t>
      </w:r>
    </w:p>
    <w:p w14:paraId="605A8DC4" w14:textId="1801804E" w:rsidR="007C59A9" w:rsidRPr="0033750C" w:rsidRDefault="007C59A9" w:rsidP="007C59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email. Thank you for informing me that. My </w:t>
      </w:r>
      <w:proofErr w:type="gramStart"/>
      <w:r w:rsidRPr="0033750C">
        <w:rPr>
          <w:rFonts w:ascii="Times New Roman" w:eastAsia="SimSun" w:hAnsi="Times New Roman" w:cs="Times New Roman"/>
          <w:color w:val="1F497D"/>
          <w:kern w:val="0"/>
          <w:sz w:val="22"/>
        </w:rPr>
        <w:t>reply</w:t>
      </w:r>
      <w:proofErr w:type="gramEnd"/>
      <w:r w:rsidRPr="0033750C">
        <w:rPr>
          <w:rFonts w:ascii="Times New Roman" w:eastAsia="SimSun" w:hAnsi="Times New Roman" w:cs="Times New Roman"/>
          <w:color w:val="1F497D"/>
          <w:kern w:val="0"/>
          <w:sz w:val="22"/>
        </w:rPr>
        <w:t xml:space="preserve"> acceptance form is attached to this email. Have a good day!</w:t>
      </w:r>
    </w:p>
    <w:p w14:paraId="1A63D9F2" w14:textId="77777777" w:rsidR="007C59A9" w:rsidRPr="0033750C" w:rsidRDefault="007C59A9" w:rsidP="007C59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ACD203" w14:textId="77777777" w:rsidR="007C59A9" w:rsidRPr="0033750C" w:rsidRDefault="007C59A9" w:rsidP="007C59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7EA328" w14:textId="77777777" w:rsidR="007C59A9" w:rsidRPr="0033750C" w:rsidRDefault="007C59A9" w:rsidP="00106C94">
      <w:pPr>
        <w:widowControl/>
        <w:jc w:val="left"/>
        <w:rPr>
          <w:rFonts w:ascii="Times New Roman" w:eastAsia="SimSun" w:hAnsi="Times New Roman" w:cs="Times New Roman"/>
          <w:color w:val="1F497D"/>
          <w:kern w:val="0"/>
          <w:sz w:val="22"/>
        </w:rPr>
      </w:pPr>
    </w:p>
    <w:p w14:paraId="7223023D" w14:textId="77777777" w:rsidR="00106C94" w:rsidRPr="0033750C" w:rsidRDefault="00106C94" w:rsidP="00B96BCF">
      <w:pPr>
        <w:widowControl/>
        <w:jc w:val="left"/>
        <w:rPr>
          <w:rFonts w:ascii="Times New Roman" w:eastAsia="SimSun" w:hAnsi="Times New Roman" w:cs="Times New Roman"/>
          <w:color w:val="1F497D"/>
          <w:kern w:val="0"/>
          <w:sz w:val="22"/>
        </w:rPr>
      </w:pPr>
    </w:p>
    <w:p w14:paraId="4AA66A38" w14:textId="6D45B1DE" w:rsidR="002F4451" w:rsidRPr="0033750C" w:rsidRDefault="002F44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CBD548D" w14:textId="346CBD49" w:rsidR="008D7875" w:rsidRPr="0033750C" w:rsidRDefault="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Some materials of Liuchao Jin</w:t>
      </w:r>
    </w:p>
    <w:p w14:paraId="48915237" w14:textId="4C60E851" w:rsidR="008D7875" w:rsidRPr="0033750C" w:rsidRDefault="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7B993C7C" w14:textId="0643182A" w:rsidR="008D7875" w:rsidRPr="0033750C" w:rsidRDefault="008D7875" w:rsidP="008D787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My CV and some of my project reports are attached to this email. Also, the video through which I got an award is attached in this link: </w:t>
      </w:r>
      <w:hyperlink r:id="rId137" w:anchor="rd" w:history="1">
        <w:r w:rsidRPr="0033750C">
          <w:rPr>
            <w:rStyle w:val="ae"/>
            <w:rFonts w:ascii="Times New Roman" w:eastAsia="SimSun" w:hAnsi="Times New Roman" w:cs="Times New Roman"/>
            <w:kern w:val="0"/>
            <w:sz w:val="22"/>
          </w:rPr>
          <w:t>https://mp.weixin.qq.com/s?__biz=MzI5MjA3NDAwMw==&amp;mid=2651773663&amp;idx=1&amp;sn=e6081fd34b119910330c884c1808b9c8&amp;chksm=f7fc9da3c08b14b59f6e1c5843bd991db4f8582931c0663ab3086d3e8ad73502478618424bd2&amp;mpshare=1&amp;scene=23&amp;srcid=0718LlhsSiszS298dCXrefZh&amp;sharer_sharetime=1626577267768&amp;sharer_shareid=6110180b4378b65a66999f2ff16b6fa1#rd</w:t>
        </w:r>
      </w:hyperlink>
      <w:r w:rsidRPr="0033750C">
        <w:rPr>
          <w:rFonts w:ascii="Times New Roman" w:eastAsia="SimSun" w:hAnsi="Times New Roman" w:cs="Times New Roman"/>
          <w:color w:val="1F497D"/>
          <w:kern w:val="0"/>
          <w:sz w:val="22"/>
        </w:rPr>
        <w:t>.</w:t>
      </w:r>
    </w:p>
    <w:p w14:paraId="37139B8C" w14:textId="3E178592" w:rsidR="008D7875" w:rsidRPr="0033750C" w:rsidRDefault="008D7875" w:rsidP="008D787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enjoy chatting with you today. Thank you so much for your patient help!</w:t>
      </w:r>
    </w:p>
    <w:p w14:paraId="5770CA0C" w14:textId="77777777" w:rsidR="008D7875" w:rsidRPr="0033750C" w:rsidRDefault="008D7875" w:rsidP="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0403EE" w14:textId="77777777" w:rsidR="008D7875" w:rsidRPr="0033750C" w:rsidRDefault="008D7875" w:rsidP="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BD1751D" w14:textId="53CA8113" w:rsidR="008D7875" w:rsidRPr="0033750C" w:rsidRDefault="008D7875">
      <w:pPr>
        <w:widowControl/>
        <w:jc w:val="left"/>
        <w:rPr>
          <w:rFonts w:ascii="Times New Roman" w:eastAsia="SimSun" w:hAnsi="Times New Roman" w:cs="Times New Roman"/>
          <w:color w:val="1F497D"/>
          <w:kern w:val="0"/>
          <w:sz w:val="22"/>
        </w:rPr>
      </w:pPr>
    </w:p>
    <w:p w14:paraId="5D2491B2" w14:textId="77777777" w:rsidR="008D7875" w:rsidRPr="0033750C" w:rsidRDefault="008D7875">
      <w:pPr>
        <w:widowControl/>
        <w:jc w:val="left"/>
        <w:rPr>
          <w:rFonts w:ascii="Times New Roman" w:eastAsia="SimSun" w:hAnsi="Times New Roman" w:cs="Times New Roman"/>
          <w:color w:val="1F497D"/>
          <w:kern w:val="0"/>
          <w:sz w:val="22"/>
        </w:rPr>
      </w:pPr>
    </w:p>
    <w:p w14:paraId="6FA7A5F0" w14:textId="0D95D822" w:rsidR="008D7875" w:rsidRPr="0033750C" w:rsidRDefault="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C81F933" w14:textId="15802211" w:rsidR="00976FEB" w:rsidRPr="0033750C" w:rsidRDefault="00976FEB" w:rsidP="00976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郝老师：</w:t>
      </w:r>
    </w:p>
    <w:p w14:paraId="51421037" w14:textId="77777777"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E74DD07" w14:textId="77777777"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w:t>
      </w:r>
      <w:r w:rsidRPr="0033750C">
        <w:rPr>
          <w:rFonts w:ascii="Times New Roman" w:hAnsi="Times New Roman" w:cs="Times New Roman"/>
        </w:rPr>
        <w:t>，</w:t>
      </w:r>
      <w:r w:rsidRPr="0033750C">
        <w:rPr>
          <w:rFonts w:ascii="Times New Roman" w:eastAsia="SimSun" w:hAnsi="Times New Roman" w:cs="Times New Roman"/>
          <w:color w:val="1F497D"/>
          <w:kern w:val="0"/>
          <w:sz w:val="22"/>
        </w:rPr>
        <w:t>我会准时参会</w:t>
      </w:r>
      <w:r w:rsidRPr="0033750C">
        <w:rPr>
          <w:rFonts w:ascii="Times New Roman" w:hAnsi="Times New Roman" w:cs="Times New Roman"/>
        </w:rPr>
        <w:t>。</w:t>
      </w:r>
      <w:r w:rsidRPr="0033750C">
        <w:rPr>
          <w:rFonts w:ascii="Times New Roman" w:eastAsia="SimSun" w:hAnsi="Times New Roman" w:cs="Times New Roman"/>
          <w:color w:val="1F497D"/>
          <w:kern w:val="0"/>
          <w:sz w:val="22"/>
        </w:rPr>
        <w:t>祝您生活愉快！</w:t>
      </w:r>
    </w:p>
    <w:p w14:paraId="14504796" w14:textId="77777777" w:rsidR="00976FEB" w:rsidRPr="0033750C" w:rsidRDefault="00976FEB" w:rsidP="00976FEB">
      <w:pPr>
        <w:pStyle w:val="af2"/>
        <w:ind w:firstLine="420"/>
      </w:pPr>
      <w:r w:rsidRPr="0033750C">
        <w:t>此致</w:t>
      </w:r>
    </w:p>
    <w:p w14:paraId="66D70AA6" w14:textId="77777777" w:rsidR="00976FEB" w:rsidRPr="0033750C" w:rsidRDefault="00976FEB" w:rsidP="00976FEB">
      <w:pPr>
        <w:pStyle w:val="af4"/>
        <w:ind w:left="0"/>
      </w:pPr>
      <w:r w:rsidRPr="0033750C">
        <w:t>敬礼！</w:t>
      </w:r>
    </w:p>
    <w:p w14:paraId="62C0753E" w14:textId="77777777" w:rsidR="00976FEB" w:rsidRPr="0033750C" w:rsidRDefault="00976FEB" w:rsidP="00976FEB">
      <w:pPr>
        <w:pStyle w:val="af4"/>
        <w:ind w:left="0"/>
        <w:jc w:val="right"/>
      </w:pPr>
      <w:r w:rsidRPr="0033750C">
        <w:t>金刘超</w:t>
      </w:r>
    </w:p>
    <w:p w14:paraId="0C5EBDCB" w14:textId="77777777" w:rsidR="00976FEB" w:rsidRPr="0033750C" w:rsidRDefault="00976FEB" w:rsidP="00976FEB">
      <w:pPr>
        <w:pStyle w:val="af4"/>
        <w:ind w:left="0"/>
        <w:jc w:val="right"/>
      </w:pPr>
      <w:r w:rsidRPr="0033750C">
        <w:t>2021</w:t>
      </w:r>
      <w:r w:rsidRPr="0033750C">
        <w:t>年</w:t>
      </w:r>
      <w:r w:rsidRPr="0033750C">
        <w:t>7</w:t>
      </w:r>
      <w:r w:rsidRPr="0033750C">
        <w:t>月</w:t>
      </w:r>
      <w:r w:rsidRPr="0033750C">
        <w:t>15</w:t>
      </w:r>
      <w:r w:rsidRPr="0033750C">
        <w:t>日</w:t>
      </w:r>
    </w:p>
    <w:p w14:paraId="5F962D80" w14:textId="0618E5E2" w:rsidR="00382DDE" w:rsidRPr="0033750C" w:rsidRDefault="00382DDE" w:rsidP="00365E6C">
      <w:pPr>
        <w:pStyle w:val="af4"/>
        <w:ind w:left="0"/>
        <w:jc w:val="right"/>
      </w:pPr>
    </w:p>
    <w:p w14:paraId="0A8DD454" w14:textId="61F35D4E" w:rsidR="00976FEB" w:rsidRPr="0033750C" w:rsidRDefault="00976FEB" w:rsidP="00976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郝老师：</w:t>
      </w:r>
    </w:p>
    <w:p w14:paraId="7E1760CB" w14:textId="77777777"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1E95A7C" w14:textId="25E4CA82"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我会准时参会。祝您工作顺利！</w:t>
      </w:r>
    </w:p>
    <w:p w14:paraId="504121EF" w14:textId="77777777" w:rsidR="00976FEB" w:rsidRPr="0033750C" w:rsidRDefault="00976FEB" w:rsidP="00976FEB">
      <w:pPr>
        <w:pStyle w:val="af2"/>
        <w:ind w:firstLine="420"/>
      </w:pPr>
      <w:r w:rsidRPr="0033750C">
        <w:t>此致</w:t>
      </w:r>
    </w:p>
    <w:p w14:paraId="6DBFB453" w14:textId="77777777" w:rsidR="00976FEB" w:rsidRPr="0033750C" w:rsidRDefault="00976FEB" w:rsidP="00976FEB">
      <w:pPr>
        <w:pStyle w:val="af4"/>
        <w:ind w:left="0"/>
      </w:pPr>
      <w:r w:rsidRPr="0033750C">
        <w:t>敬礼！</w:t>
      </w:r>
    </w:p>
    <w:p w14:paraId="6E75C092" w14:textId="77777777" w:rsidR="00976FEB" w:rsidRPr="0033750C" w:rsidRDefault="00976FEB" w:rsidP="00976FEB">
      <w:pPr>
        <w:pStyle w:val="af4"/>
        <w:ind w:left="0"/>
        <w:jc w:val="right"/>
      </w:pPr>
      <w:r w:rsidRPr="0033750C">
        <w:t>金刘超</w:t>
      </w:r>
    </w:p>
    <w:p w14:paraId="0437C6ED" w14:textId="11F10C16" w:rsidR="00976FEB" w:rsidRPr="0033750C" w:rsidRDefault="00976FEB" w:rsidP="00976FEB">
      <w:pPr>
        <w:pStyle w:val="af4"/>
        <w:ind w:left="0"/>
        <w:jc w:val="right"/>
      </w:pPr>
      <w:r w:rsidRPr="0033750C">
        <w:t>2021</w:t>
      </w:r>
      <w:r w:rsidRPr="0033750C">
        <w:t>年</w:t>
      </w:r>
      <w:r w:rsidRPr="0033750C">
        <w:t>7</w:t>
      </w:r>
      <w:r w:rsidRPr="0033750C">
        <w:t>月</w:t>
      </w:r>
      <w:r w:rsidRPr="0033750C">
        <w:t>17</w:t>
      </w:r>
      <w:r w:rsidRPr="0033750C">
        <w:t>日</w:t>
      </w:r>
    </w:p>
    <w:p w14:paraId="5CA394BC" w14:textId="77777777" w:rsidR="00976FEB" w:rsidRPr="0033750C" w:rsidRDefault="00976FEB" w:rsidP="00365E6C">
      <w:pPr>
        <w:pStyle w:val="af4"/>
        <w:ind w:left="0"/>
        <w:jc w:val="right"/>
      </w:pPr>
    </w:p>
    <w:p w14:paraId="38AD4D8E" w14:textId="46CE8A9C" w:rsidR="00382DDE" w:rsidRPr="0033750C" w:rsidRDefault="00382DDE" w:rsidP="00382D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胡老师：</w:t>
      </w:r>
    </w:p>
    <w:p w14:paraId="6B85013F" w14:textId="77777777" w:rsidR="00382DDE" w:rsidRPr="0033750C" w:rsidRDefault="00382DDE" w:rsidP="00382D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88DC4B9" w14:textId="77777777" w:rsidR="00382DDE" w:rsidRPr="0033750C" w:rsidRDefault="00382DDE" w:rsidP="00382D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w:t>
      </w:r>
      <w:r w:rsidRPr="0033750C">
        <w:rPr>
          <w:rFonts w:ascii="Times New Roman" w:hAnsi="Times New Roman" w:cs="Times New Roman"/>
        </w:rPr>
        <w:t>，</w:t>
      </w:r>
      <w:r w:rsidRPr="0033750C">
        <w:rPr>
          <w:rFonts w:ascii="Times New Roman" w:eastAsia="SimSun" w:hAnsi="Times New Roman" w:cs="Times New Roman"/>
          <w:color w:val="1F497D"/>
          <w:kern w:val="0"/>
          <w:sz w:val="22"/>
        </w:rPr>
        <w:t>我会准时参会</w:t>
      </w:r>
      <w:r w:rsidRPr="0033750C">
        <w:rPr>
          <w:rFonts w:ascii="Times New Roman" w:hAnsi="Times New Roman" w:cs="Times New Roman"/>
        </w:rPr>
        <w:t>。</w:t>
      </w:r>
      <w:r w:rsidRPr="0033750C">
        <w:rPr>
          <w:rFonts w:ascii="Times New Roman" w:eastAsia="SimSun" w:hAnsi="Times New Roman" w:cs="Times New Roman"/>
          <w:color w:val="1F497D"/>
          <w:kern w:val="0"/>
          <w:sz w:val="22"/>
        </w:rPr>
        <w:t>祝您生活愉快！</w:t>
      </w:r>
    </w:p>
    <w:p w14:paraId="21C0CA58" w14:textId="77777777" w:rsidR="00382DDE" w:rsidRPr="0033750C" w:rsidRDefault="00382DDE" w:rsidP="00382DDE">
      <w:pPr>
        <w:pStyle w:val="af2"/>
        <w:ind w:firstLine="420"/>
      </w:pPr>
      <w:r w:rsidRPr="0033750C">
        <w:t>此致</w:t>
      </w:r>
    </w:p>
    <w:p w14:paraId="7C1F6356" w14:textId="77777777" w:rsidR="00382DDE" w:rsidRPr="0033750C" w:rsidRDefault="00382DDE" w:rsidP="00382DDE">
      <w:pPr>
        <w:pStyle w:val="af4"/>
        <w:ind w:left="0"/>
      </w:pPr>
      <w:r w:rsidRPr="0033750C">
        <w:t>敬礼！</w:t>
      </w:r>
    </w:p>
    <w:p w14:paraId="5B32E47C" w14:textId="77777777" w:rsidR="00382DDE" w:rsidRPr="0033750C" w:rsidRDefault="00382DDE" w:rsidP="00382DDE">
      <w:pPr>
        <w:pStyle w:val="af4"/>
        <w:ind w:left="0"/>
        <w:jc w:val="right"/>
      </w:pPr>
      <w:r w:rsidRPr="0033750C">
        <w:t>金刘超</w:t>
      </w:r>
    </w:p>
    <w:p w14:paraId="4A7447D5" w14:textId="45CC8B80" w:rsidR="00382DDE" w:rsidRPr="0033750C" w:rsidRDefault="00382DDE" w:rsidP="00382DDE">
      <w:pPr>
        <w:pStyle w:val="af4"/>
        <w:ind w:left="0"/>
        <w:jc w:val="right"/>
      </w:pPr>
      <w:r w:rsidRPr="0033750C">
        <w:t>2021</w:t>
      </w:r>
      <w:r w:rsidRPr="0033750C">
        <w:t>年</w:t>
      </w:r>
      <w:r w:rsidRPr="0033750C">
        <w:t>7</w:t>
      </w:r>
      <w:r w:rsidRPr="0033750C">
        <w:t>月</w:t>
      </w:r>
      <w:r w:rsidRPr="0033750C">
        <w:t>15</w:t>
      </w:r>
      <w:r w:rsidRPr="0033750C">
        <w:t>日</w:t>
      </w:r>
    </w:p>
    <w:p w14:paraId="531084CA" w14:textId="3BC32AAD" w:rsidR="00D9260A" w:rsidRPr="0033750C" w:rsidRDefault="00D9260A" w:rsidP="00382DDE">
      <w:pPr>
        <w:pStyle w:val="af4"/>
        <w:ind w:left="0"/>
        <w:jc w:val="right"/>
      </w:pPr>
    </w:p>
    <w:p w14:paraId="5D9A41BA" w14:textId="500907C6" w:rsidR="00D9260A" w:rsidRPr="0033750C" w:rsidRDefault="00D9260A" w:rsidP="00D926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程老师：</w:t>
      </w:r>
    </w:p>
    <w:p w14:paraId="01D86A7F" w14:textId="77777777" w:rsidR="00D9260A" w:rsidRPr="0033750C" w:rsidRDefault="00D9260A" w:rsidP="00D926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67A2928" w14:textId="31B29E3D" w:rsidR="00D9260A" w:rsidRPr="0033750C" w:rsidRDefault="00D9260A" w:rsidP="00D926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w:t>
      </w:r>
      <w:r w:rsidR="0004628D" w:rsidRPr="0033750C">
        <w:rPr>
          <w:rFonts w:ascii="Times New Roman" w:eastAsia="SimSun" w:hAnsi="Times New Roman" w:cs="Times New Roman"/>
          <w:color w:val="1F497D"/>
          <w:kern w:val="0"/>
          <w:sz w:val="22"/>
        </w:rPr>
        <w:t>来信，</w:t>
      </w:r>
      <w:r w:rsidRPr="0033750C">
        <w:rPr>
          <w:rFonts w:ascii="Times New Roman" w:eastAsia="SimSun" w:hAnsi="Times New Roman" w:cs="Times New Roman"/>
          <w:color w:val="1F497D"/>
          <w:kern w:val="0"/>
          <w:sz w:val="22"/>
        </w:rPr>
        <w:t>我会准时参</w:t>
      </w:r>
      <w:r w:rsidR="0004628D" w:rsidRPr="0033750C">
        <w:rPr>
          <w:rFonts w:ascii="Times New Roman" w:eastAsia="SimSun" w:hAnsi="Times New Roman" w:cs="Times New Roman"/>
          <w:color w:val="1F497D"/>
          <w:kern w:val="0"/>
          <w:sz w:val="22"/>
        </w:rPr>
        <w:t>会。</w:t>
      </w:r>
      <w:r w:rsidRPr="0033750C">
        <w:rPr>
          <w:rFonts w:ascii="Times New Roman" w:eastAsia="SimSun" w:hAnsi="Times New Roman" w:cs="Times New Roman"/>
          <w:color w:val="1F497D"/>
          <w:kern w:val="0"/>
          <w:sz w:val="22"/>
        </w:rPr>
        <w:t>祝您生活愉快！</w:t>
      </w:r>
    </w:p>
    <w:p w14:paraId="7789C503" w14:textId="77777777" w:rsidR="00D9260A" w:rsidRPr="0033750C" w:rsidRDefault="00D9260A" w:rsidP="00D9260A">
      <w:pPr>
        <w:pStyle w:val="af2"/>
        <w:ind w:firstLine="420"/>
      </w:pPr>
      <w:r w:rsidRPr="0033750C">
        <w:t>此致</w:t>
      </w:r>
    </w:p>
    <w:p w14:paraId="7B5800FE" w14:textId="77777777" w:rsidR="00D9260A" w:rsidRPr="0033750C" w:rsidRDefault="00D9260A" w:rsidP="00D9260A">
      <w:pPr>
        <w:pStyle w:val="af4"/>
        <w:ind w:left="0"/>
      </w:pPr>
      <w:r w:rsidRPr="0033750C">
        <w:t>敬礼！</w:t>
      </w:r>
    </w:p>
    <w:p w14:paraId="7A2B08AE" w14:textId="77777777" w:rsidR="00D9260A" w:rsidRPr="0033750C" w:rsidRDefault="00D9260A" w:rsidP="00D9260A">
      <w:pPr>
        <w:pStyle w:val="af4"/>
        <w:ind w:left="0"/>
        <w:jc w:val="right"/>
      </w:pPr>
      <w:r w:rsidRPr="0033750C">
        <w:t>金刘超</w:t>
      </w:r>
    </w:p>
    <w:p w14:paraId="5FF8F784" w14:textId="130D85CE" w:rsidR="00D9260A" w:rsidRPr="0033750C" w:rsidRDefault="00D9260A" w:rsidP="00D9260A">
      <w:pPr>
        <w:pStyle w:val="af4"/>
        <w:ind w:left="0"/>
        <w:jc w:val="right"/>
      </w:pPr>
      <w:r w:rsidRPr="0033750C">
        <w:t>2021</w:t>
      </w:r>
      <w:r w:rsidRPr="0033750C">
        <w:t>年</w:t>
      </w:r>
      <w:r w:rsidRPr="0033750C">
        <w:t>7</w:t>
      </w:r>
      <w:r w:rsidRPr="0033750C">
        <w:t>月</w:t>
      </w:r>
      <w:r w:rsidRPr="0033750C">
        <w:t>16</w:t>
      </w:r>
      <w:r w:rsidRPr="0033750C">
        <w:t>日</w:t>
      </w:r>
    </w:p>
    <w:p w14:paraId="4948FAE6" w14:textId="2F186221" w:rsidR="00D9260A" w:rsidRPr="0033750C" w:rsidRDefault="00D9260A" w:rsidP="00382DDE">
      <w:pPr>
        <w:pStyle w:val="af4"/>
        <w:ind w:left="0"/>
        <w:jc w:val="right"/>
      </w:pPr>
    </w:p>
    <w:p w14:paraId="5579696C" w14:textId="1583A115" w:rsidR="0004628D" w:rsidRPr="0033750C" w:rsidRDefault="0004628D" w:rsidP="0004628D">
      <w:pPr>
        <w:pStyle w:val="af4"/>
        <w:ind w:left="0"/>
        <w:jc w:val="left"/>
      </w:pPr>
      <w:r w:rsidRPr="0033750C">
        <w:t>一对一面试咨询</w:t>
      </w:r>
    </w:p>
    <w:p w14:paraId="50474D5D" w14:textId="74A31136" w:rsidR="0004628D" w:rsidRPr="0033750C" w:rsidRDefault="0004628D" w:rsidP="000462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石老师：</w:t>
      </w:r>
    </w:p>
    <w:p w14:paraId="5A6FBB21" w14:textId="77777777" w:rsidR="0004628D" w:rsidRPr="0033750C" w:rsidRDefault="0004628D" w:rsidP="000462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B6AD2BC" w14:textId="43DFB87C" w:rsidR="0004628D" w:rsidRPr="0033750C" w:rsidRDefault="0004628D" w:rsidP="000462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来自四川大学的金刘超，我在前天预约了和孔令逊教授的一对一面试，我想问一下什么时候可以得到回复。谢谢老师的帮助，祝老师工作顺利生活愉快！</w:t>
      </w:r>
    </w:p>
    <w:p w14:paraId="1C231F6F" w14:textId="77777777" w:rsidR="0004628D" w:rsidRPr="0033750C" w:rsidRDefault="0004628D" w:rsidP="0004628D">
      <w:pPr>
        <w:pStyle w:val="af2"/>
        <w:ind w:firstLine="420"/>
      </w:pPr>
      <w:r w:rsidRPr="0033750C">
        <w:t>此致</w:t>
      </w:r>
    </w:p>
    <w:p w14:paraId="0A79B474" w14:textId="77777777" w:rsidR="0004628D" w:rsidRPr="0033750C" w:rsidRDefault="0004628D" w:rsidP="0004628D">
      <w:pPr>
        <w:pStyle w:val="af4"/>
        <w:ind w:left="0"/>
      </w:pPr>
      <w:r w:rsidRPr="0033750C">
        <w:t>敬礼！</w:t>
      </w:r>
    </w:p>
    <w:p w14:paraId="7A0C726C" w14:textId="77777777" w:rsidR="0004628D" w:rsidRPr="0033750C" w:rsidRDefault="0004628D" w:rsidP="0004628D">
      <w:pPr>
        <w:pStyle w:val="af4"/>
        <w:ind w:left="0"/>
        <w:jc w:val="right"/>
      </w:pPr>
      <w:r w:rsidRPr="0033750C">
        <w:t>金刘超</w:t>
      </w:r>
    </w:p>
    <w:p w14:paraId="4A8E807C" w14:textId="15125B15" w:rsidR="0004628D" w:rsidRPr="0033750C" w:rsidRDefault="0004628D" w:rsidP="0004628D">
      <w:pPr>
        <w:pStyle w:val="af4"/>
        <w:ind w:left="0"/>
        <w:jc w:val="right"/>
      </w:pPr>
      <w:r w:rsidRPr="0033750C">
        <w:t>2021</w:t>
      </w:r>
      <w:r w:rsidRPr="0033750C">
        <w:t>年</w:t>
      </w:r>
      <w:r w:rsidRPr="0033750C">
        <w:t>7</w:t>
      </w:r>
      <w:r w:rsidRPr="0033750C">
        <w:t>月</w:t>
      </w:r>
      <w:r w:rsidRPr="0033750C">
        <w:t>17</w:t>
      </w:r>
      <w:r w:rsidRPr="0033750C">
        <w:t>日</w:t>
      </w:r>
    </w:p>
    <w:p w14:paraId="7C3CF896" w14:textId="193CB938" w:rsidR="00976FEB" w:rsidRPr="0033750C" w:rsidRDefault="00976FEB" w:rsidP="0004628D">
      <w:pPr>
        <w:pStyle w:val="af4"/>
        <w:ind w:left="0"/>
        <w:jc w:val="right"/>
      </w:pPr>
    </w:p>
    <w:p w14:paraId="3DA8503F" w14:textId="77777777" w:rsidR="002F6647" w:rsidRPr="0033750C" w:rsidRDefault="002F6647" w:rsidP="002F664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石老师：</w:t>
      </w:r>
    </w:p>
    <w:p w14:paraId="7D1B5926" w14:textId="77777777" w:rsidR="002F6647" w:rsidRPr="0033750C" w:rsidRDefault="002F6647" w:rsidP="002F664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B02B5F3" w14:textId="77777777" w:rsidR="002F6647" w:rsidRPr="0033750C" w:rsidRDefault="002F6647" w:rsidP="002F664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很荣幸收到您的来信，我会准时参会。祝您生活愉快！</w:t>
      </w:r>
    </w:p>
    <w:p w14:paraId="09496B4A" w14:textId="77777777" w:rsidR="002F6647" w:rsidRPr="0033750C" w:rsidRDefault="002F6647" w:rsidP="002F6647">
      <w:pPr>
        <w:pStyle w:val="af2"/>
        <w:ind w:firstLine="420"/>
      </w:pPr>
      <w:r w:rsidRPr="0033750C">
        <w:t>此致</w:t>
      </w:r>
    </w:p>
    <w:p w14:paraId="60A59CD8" w14:textId="77777777" w:rsidR="002F6647" w:rsidRPr="0033750C" w:rsidRDefault="002F6647" w:rsidP="002F6647">
      <w:pPr>
        <w:pStyle w:val="af4"/>
        <w:ind w:left="0"/>
      </w:pPr>
      <w:r w:rsidRPr="0033750C">
        <w:t>敬礼！</w:t>
      </w:r>
    </w:p>
    <w:p w14:paraId="4C7EF5B1" w14:textId="77777777" w:rsidR="002F6647" w:rsidRPr="0033750C" w:rsidRDefault="002F6647" w:rsidP="002F6647">
      <w:pPr>
        <w:pStyle w:val="af4"/>
        <w:ind w:left="0"/>
        <w:jc w:val="right"/>
      </w:pPr>
      <w:r w:rsidRPr="0033750C">
        <w:t>金刘超</w:t>
      </w:r>
    </w:p>
    <w:p w14:paraId="3DA45E5E" w14:textId="77777777" w:rsidR="002F6647" w:rsidRPr="0033750C" w:rsidRDefault="002F6647" w:rsidP="002F6647">
      <w:pPr>
        <w:pStyle w:val="af4"/>
        <w:ind w:left="0"/>
        <w:jc w:val="right"/>
      </w:pPr>
      <w:r w:rsidRPr="0033750C">
        <w:t>2021</w:t>
      </w:r>
      <w:r w:rsidRPr="0033750C">
        <w:t>年</w:t>
      </w:r>
      <w:r w:rsidRPr="0033750C">
        <w:t>7</w:t>
      </w:r>
      <w:r w:rsidRPr="0033750C">
        <w:t>月</w:t>
      </w:r>
      <w:r w:rsidRPr="0033750C">
        <w:t>17</w:t>
      </w:r>
      <w:r w:rsidRPr="0033750C">
        <w:t>日</w:t>
      </w:r>
    </w:p>
    <w:p w14:paraId="499A4FD2" w14:textId="3FF4F7CB" w:rsidR="002F6647" w:rsidRPr="0033750C" w:rsidRDefault="002F6647" w:rsidP="0004628D">
      <w:pPr>
        <w:pStyle w:val="af4"/>
        <w:ind w:left="0"/>
        <w:jc w:val="right"/>
      </w:pPr>
    </w:p>
    <w:p w14:paraId="33D2EBAE" w14:textId="77777777" w:rsidR="002F6647" w:rsidRPr="0033750C" w:rsidRDefault="002F6647" w:rsidP="0004628D">
      <w:pPr>
        <w:pStyle w:val="af4"/>
        <w:ind w:left="0"/>
        <w:jc w:val="right"/>
      </w:pPr>
    </w:p>
    <w:p w14:paraId="38CFD812" w14:textId="762EBC1E" w:rsidR="00976FEB" w:rsidRPr="0033750C" w:rsidRDefault="00976FEB" w:rsidP="00976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夏老师：</w:t>
      </w:r>
    </w:p>
    <w:p w14:paraId="18A0F133" w14:textId="77777777"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7B52451" w14:textId="668C37F1" w:rsidR="00976FEB" w:rsidRPr="0033750C" w:rsidRDefault="00976FEB" w:rsidP="00976FEB">
      <w:pPr>
        <w:pStyle w:val="af2"/>
        <w:ind w:firstLine="420"/>
      </w:pPr>
      <w:r w:rsidRPr="0033750C">
        <w:t>很荣幸收到您的来信。我想问一下张教授还有其他时间段是</w:t>
      </w:r>
      <w:r w:rsidRPr="0033750C">
        <w:t>available</w:t>
      </w:r>
      <w:r w:rsidRPr="0033750C">
        <w:t>的吗？这个</w:t>
      </w:r>
      <w:proofErr w:type="gramStart"/>
      <w:r w:rsidRPr="0033750C">
        <w:t>时间段我需要</w:t>
      </w:r>
      <w:proofErr w:type="gramEnd"/>
      <w:r w:rsidRPr="0033750C">
        <w:t>参加一场会议。祝老师工作顺利！</w:t>
      </w:r>
    </w:p>
    <w:p w14:paraId="6F71B606" w14:textId="76975C19" w:rsidR="00976FEB" w:rsidRPr="0033750C" w:rsidRDefault="00976FEB" w:rsidP="00976FEB">
      <w:pPr>
        <w:pStyle w:val="af2"/>
        <w:ind w:firstLine="420"/>
      </w:pPr>
      <w:r w:rsidRPr="0033750C">
        <w:t>此致</w:t>
      </w:r>
    </w:p>
    <w:p w14:paraId="7860E5A9" w14:textId="77777777" w:rsidR="00976FEB" w:rsidRPr="0033750C" w:rsidRDefault="00976FEB" w:rsidP="00976FEB">
      <w:pPr>
        <w:pStyle w:val="af4"/>
        <w:ind w:left="0"/>
      </w:pPr>
      <w:r w:rsidRPr="0033750C">
        <w:t>敬礼！</w:t>
      </w:r>
    </w:p>
    <w:p w14:paraId="38576A5F" w14:textId="77777777" w:rsidR="00976FEB" w:rsidRPr="0033750C" w:rsidRDefault="00976FEB" w:rsidP="00976FEB">
      <w:pPr>
        <w:pStyle w:val="af4"/>
        <w:ind w:left="0"/>
        <w:jc w:val="right"/>
      </w:pPr>
      <w:r w:rsidRPr="0033750C">
        <w:t>金刘超</w:t>
      </w:r>
    </w:p>
    <w:p w14:paraId="0C98A099" w14:textId="77777777" w:rsidR="00976FEB" w:rsidRPr="0033750C" w:rsidRDefault="00976FEB" w:rsidP="00976FEB">
      <w:pPr>
        <w:pStyle w:val="af4"/>
        <w:ind w:left="0"/>
        <w:jc w:val="right"/>
      </w:pPr>
      <w:r w:rsidRPr="0033750C">
        <w:t>2021</w:t>
      </w:r>
      <w:r w:rsidRPr="0033750C">
        <w:t>年</w:t>
      </w:r>
      <w:r w:rsidRPr="0033750C">
        <w:t>7</w:t>
      </w:r>
      <w:r w:rsidRPr="0033750C">
        <w:t>月</w:t>
      </w:r>
      <w:r w:rsidRPr="0033750C">
        <w:t>17</w:t>
      </w:r>
      <w:r w:rsidRPr="0033750C">
        <w:t>日</w:t>
      </w:r>
    </w:p>
    <w:p w14:paraId="50AAB92B" w14:textId="77777777" w:rsidR="00976FEB" w:rsidRPr="0033750C" w:rsidRDefault="00976FEB" w:rsidP="0004628D">
      <w:pPr>
        <w:pStyle w:val="af4"/>
        <w:ind w:left="0"/>
        <w:jc w:val="right"/>
      </w:pPr>
    </w:p>
    <w:p w14:paraId="248E44F8" w14:textId="483A8E8C" w:rsidR="002F6647" w:rsidRPr="0033750C" w:rsidRDefault="002F6647" w:rsidP="002F6647">
      <w:pPr>
        <w:pStyle w:val="af4"/>
        <w:ind w:left="0"/>
        <w:jc w:val="left"/>
      </w:pPr>
      <w:r w:rsidRPr="0033750C">
        <w:t>Dear Mr. Xia,</w:t>
      </w:r>
    </w:p>
    <w:p w14:paraId="097B6768" w14:textId="6ED4E7F6" w:rsidR="002F6647" w:rsidRPr="0033750C" w:rsidRDefault="002F6647" w:rsidP="002F6647">
      <w:pPr>
        <w:pStyle w:val="af4"/>
        <w:ind w:left="0" w:firstLine="420"/>
        <w:jc w:val="left"/>
      </w:pPr>
      <w:r w:rsidRPr="0033750C">
        <w:t>So sorry. I</w:t>
      </w:r>
      <w:r w:rsidR="00722F9A">
        <w:t>’</w:t>
      </w:r>
      <w:r w:rsidRPr="0033750C">
        <w:t xml:space="preserve">m afraid that I cannot attend the meeting at 2:30. How about 3:30? </w:t>
      </w:r>
    </w:p>
    <w:p w14:paraId="085902FD" w14:textId="77777777" w:rsidR="002F6647" w:rsidRPr="0033750C" w:rsidRDefault="002F6647" w:rsidP="002F664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76F9DAB" w14:textId="77777777" w:rsidR="002F6647" w:rsidRPr="0033750C" w:rsidRDefault="002F6647" w:rsidP="002F664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009CCF" w14:textId="77777777" w:rsidR="002F6647" w:rsidRPr="0033750C" w:rsidRDefault="002F6647" w:rsidP="002F664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D722A5" w14:textId="643BFC44" w:rsidR="002F6647" w:rsidRPr="0033750C" w:rsidRDefault="002F6647" w:rsidP="002F6647">
      <w:pPr>
        <w:pStyle w:val="af4"/>
        <w:ind w:left="0"/>
        <w:jc w:val="left"/>
      </w:pPr>
    </w:p>
    <w:p w14:paraId="61CFF9BF" w14:textId="77777777" w:rsidR="00C61E60" w:rsidRPr="0033750C" w:rsidRDefault="00C61E60" w:rsidP="00C61E60">
      <w:pPr>
        <w:pStyle w:val="af4"/>
        <w:ind w:left="0"/>
        <w:jc w:val="left"/>
      </w:pPr>
      <w:r w:rsidRPr="0033750C">
        <w:t>Dear Mr. Xia,</w:t>
      </w:r>
    </w:p>
    <w:p w14:paraId="43974690" w14:textId="4D5B4D49" w:rsidR="00C61E60" w:rsidRPr="0033750C" w:rsidRDefault="00C61E60" w:rsidP="00C61E6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pm sounds good! Thank you for your patient help! Have a nice day!</w:t>
      </w:r>
    </w:p>
    <w:p w14:paraId="1D7AE7FF" w14:textId="77777777" w:rsidR="00C61E60" w:rsidRPr="0033750C" w:rsidRDefault="00C61E60" w:rsidP="00C61E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F22D86A" w14:textId="77777777" w:rsidR="00C61E60" w:rsidRPr="0033750C" w:rsidRDefault="00C61E60" w:rsidP="00C61E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49AF1E" w14:textId="5AF8C2DA" w:rsidR="00C61E60" w:rsidRPr="0033750C" w:rsidRDefault="00C61E60" w:rsidP="002F6647">
      <w:pPr>
        <w:pStyle w:val="af4"/>
        <w:ind w:left="0"/>
        <w:jc w:val="left"/>
      </w:pPr>
    </w:p>
    <w:p w14:paraId="14580256" w14:textId="0F5E4841" w:rsidR="00B83C8C" w:rsidRPr="0033750C" w:rsidRDefault="00B83C8C" w:rsidP="002F6647">
      <w:pPr>
        <w:pStyle w:val="af4"/>
        <w:ind w:left="0"/>
        <w:jc w:val="left"/>
      </w:pPr>
    </w:p>
    <w:p w14:paraId="2F06A321" w14:textId="2CAD07B3" w:rsidR="00B83C8C" w:rsidRPr="0033750C" w:rsidRDefault="00B83C8C" w:rsidP="002F6647">
      <w:pPr>
        <w:pStyle w:val="af4"/>
        <w:ind w:left="0"/>
        <w:jc w:val="left"/>
      </w:pPr>
    </w:p>
    <w:p w14:paraId="64CF2C38" w14:textId="5AAE288B" w:rsidR="00B83C8C" w:rsidRPr="0033750C" w:rsidRDefault="00B83C8C" w:rsidP="00B83C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王老师：</w:t>
      </w:r>
    </w:p>
    <w:p w14:paraId="7AE046EB" w14:textId="77777777" w:rsidR="00B83C8C" w:rsidRPr="0033750C" w:rsidRDefault="00B83C8C" w:rsidP="00B83C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90D98C4" w14:textId="5F5C37B2" w:rsidR="00B83C8C" w:rsidRPr="0033750C" w:rsidRDefault="00B83C8C" w:rsidP="00B83C8C">
      <w:pPr>
        <w:pStyle w:val="af2"/>
        <w:ind w:firstLine="420"/>
      </w:pPr>
      <w:r w:rsidRPr="0033750C">
        <w:t>我是来自四川大学的金刘超。刚刚我和张峻老师聊了一会儿，他建议我可以联系一下李冕老师。但是李冕老师现在不在学校，可以</w:t>
      </w:r>
      <w:proofErr w:type="gramStart"/>
      <w:r w:rsidRPr="0033750C">
        <w:t>方便加</w:t>
      </w:r>
      <w:proofErr w:type="gramEnd"/>
      <w:r w:rsidRPr="0033750C">
        <w:t>一下李冕老师</w:t>
      </w:r>
      <w:proofErr w:type="gramStart"/>
      <w:r w:rsidRPr="0033750C">
        <w:t>的微信或者</w:t>
      </w:r>
      <w:proofErr w:type="gramEnd"/>
      <w:r w:rsidRPr="0033750C">
        <w:t>飞书吗？</w:t>
      </w:r>
    </w:p>
    <w:p w14:paraId="69AA4030" w14:textId="77777777" w:rsidR="00B83C8C" w:rsidRPr="0033750C" w:rsidRDefault="00B83C8C" w:rsidP="00B83C8C">
      <w:pPr>
        <w:pStyle w:val="af2"/>
        <w:ind w:firstLine="420"/>
      </w:pPr>
      <w:r w:rsidRPr="0033750C">
        <w:t>此致</w:t>
      </w:r>
    </w:p>
    <w:p w14:paraId="436D58FD" w14:textId="77777777" w:rsidR="00B83C8C" w:rsidRPr="0033750C" w:rsidRDefault="00B83C8C" w:rsidP="00B83C8C">
      <w:pPr>
        <w:pStyle w:val="af4"/>
        <w:ind w:left="0"/>
      </w:pPr>
      <w:r w:rsidRPr="0033750C">
        <w:t>敬礼！</w:t>
      </w:r>
    </w:p>
    <w:p w14:paraId="54FBBCCC" w14:textId="77777777" w:rsidR="00B83C8C" w:rsidRPr="0033750C" w:rsidRDefault="00B83C8C" w:rsidP="00B83C8C">
      <w:pPr>
        <w:pStyle w:val="af4"/>
        <w:ind w:left="0"/>
        <w:jc w:val="right"/>
      </w:pPr>
      <w:r w:rsidRPr="0033750C">
        <w:t>金刘超</w:t>
      </w:r>
    </w:p>
    <w:p w14:paraId="050D2849" w14:textId="75718AD8" w:rsidR="00B83C8C" w:rsidRPr="0033750C" w:rsidRDefault="00B83C8C" w:rsidP="00B83C8C">
      <w:pPr>
        <w:pStyle w:val="af4"/>
        <w:ind w:left="0"/>
        <w:jc w:val="right"/>
      </w:pPr>
      <w:r w:rsidRPr="0033750C">
        <w:t>2021</w:t>
      </w:r>
      <w:r w:rsidRPr="0033750C">
        <w:t>年</w:t>
      </w:r>
      <w:r w:rsidRPr="0033750C">
        <w:t>7</w:t>
      </w:r>
      <w:r w:rsidRPr="0033750C">
        <w:t>月</w:t>
      </w:r>
      <w:r w:rsidRPr="0033750C">
        <w:t>18</w:t>
      </w:r>
      <w:r w:rsidRPr="0033750C">
        <w:t>日</w:t>
      </w:r>
    </w:p>
    <w:p w14:paraId="391A153B" w14:textId="77777777" w:rsidR="00382DDE" w:rsidRPr="0033750C" w:rsidRDefault="00382DDE" w:rsidP="00365E6C">
      <w:pPr>
        <w:pStyle w:val="af4"/>
        <w:ind w:left="0"/>
        <w:jc w:val="right"/>
      </w:pPr>
    </w:p>
    <w:p w14:paraId="649DCE60" w14:textId="77777777" w:rsidR="00365E6C" w:rsidRPr="0033750C" w:rsidRDefault="00365E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D895688" w14:textId="12F53924" w:rsidR="00522E98" w:rsidRPr="0033750C" w:rsidRDefault="00522E98" w:rsidP="00F7246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Make an appointment for recent meeting</w:t>
      </w:r>
    </w:p>
    <w:p w14:paraId="7F9FFA79" w14:textId="5683E8DD" w:rsidR="00F72468" w:rsidRPr="0033750C" w:rsidRDefault="00F72468" w:rsidP="00F7246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iang,</w:t>
      </w:r>
    </w:p>
    <w:p w14:paraId="3758E254" w14:textId="6DE53040" w:rsidR="00F72468" w:rsidRPr="0033750C" w:rsidRDefault="00F72468" w:rsidP="00F724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I can make an appointment with you tomorrow afternoon after 2pm or the day after tomorrow.</w:t>
      </w:r>
    </w:p>
    <w:p w14:paraId="3003B116" w14:textId="1A257EA2" w:rsidR="00F72468" w:rsidRPr="0033750C" w:rsidRDefault="00F72468" w:rsidP="00F724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ue to the lab visiting activities for the major electronic engineering, I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opportunity to go to your office. But I am still longing for visiting you because my current research is about using origami metamaterial for energy harvesting. I want to figure out the structure or system of origami metamaterial with highest efficiency for energy harvesting. Therefore, your opinion may inspire me and give me a fantastic direction for future research. </w:t>
      </w:r>
      <w:r w:rsidR="00522E98" w:rsidRPr="0033750C">
        <w:rPr>
          <w:rFonts w:ascii="Times New Roman" w:eastAsia="SimSun" w:hAnsi="Times New Roman" w:cs="Times New Roman"/>
          <w:color w:val="1F497D"/>
          <w:kern w:val="0"/>
          <w:sz w:val="22"/>
        </w:rPr>
        <w:t>I was wondering whether it is available for your during these time periods.</w:t>
      </w:r>
    </w:p>
    <w:p w14:paraId="79B4BA51" w14:textId="77777777" w:rsidR="00522E98" w:rsidRPr="0033750C" w:rsidRDefault="00522E98" w:rsidP="00522E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255CAAD7" w14:textId="77777777" w:rsidR="00522E98" w:rsidRPr="0033750C" w:rsidRDefault="00522E98" w:rsidP="00522E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12C5DB" w14:textId="2D2D4159" w:rsidR="00522E98" w:rsidRPr="0033750C" w:rsidRDefault="00522E98" w:rsidP="00522E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30B0A0" w14:textId="32F4B3EE" w:rsidR="00D6609B" w:rsidRPr="0033750C" w:rsidRDefault="00D6609B" w:rsidP="00522E98">
      <w:pPr>
        <w:widowControl/>
        <w:jc w:val="left"/>
        <w:rPr>
          <w:rFonts w:ascii="Times New Roman" w:eastAsia="SimSun" w:hAnsi="Times New Roman" w:cs="Times New Roman"/>
          <w:color w:val="1F497D"/>
          <w:kern w:val="0"/>
          <w:sz w:val="22"/>
        </w:rPr>
      </w:pPr>
    </w:p>
    <w:p w14:paraId="661C4034" w14:textId="0AD665D5" w:rsidR="00D6609B" w:rsidRPr="0033750C" w:rsidRDefault="00D6609B" w:rsidP="00D6609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iang,</w:t>
      </w:r>
    </w:p>
    <w:p w14:paraId="64D7FC1B" w14:textId="7B9146B9" w:rsidR="00D6609B" w:rsidRPr="0033750C" w:rsidRDefault="00D6609B" w:rsidP="00D6609B">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4 pm tomorrow is ok for me. Thank you very much for your patient help. See you then!</w:t>
      </w:r>
    </w:p>
    <w:p w14:paraId="4CEF8341" w14:textId="77777777" w:rsidR="00D6609B" w:rsidRPr="0033750C" w:rsidRDefault="00D6609B" w:rsidP="00D660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8B4096" w14:textId="77777777" w:rsidR="00D6609B" w:rsidRPr="0033750C" w:rsidRDefault="00D6609B" w:rsidP="00D660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A78813" w14:textId="448572E8" w:rsidR="00D6609B" w:rsidRPr="0033750C" w:rsidRDefault="00D6609B" w:rsidP="00522E98">
      <w:pPr>
        <w:widowControl/>
        <w:jc w:val="left"/>
        <w:rPr>
          <w:rFonts w:ascii="Times New Roman" w:eastAsia="SimSun" w:hAnsi="Times New Roman" w:cs="Times New Roman"/>
          <w:color w:val="1F497D"/>
          <w:kern w:val="0"/>
          <w:sz w:val="22"/>
        </w:rPr>
      </w:pPr>
    </w:p>
    <w:p w14:paraId="4E961336" w14:textId="6E6BCBCA" w:rsidR="00E92D36" w:rsidRPr="0033750C" w:rsidRDefault="00E92D36" w:rsidP="00522E98">
      <w:pPr>
        <w:widowControl/>
        <w:jc w:val="left"/>
        <w:rPr>
          <w:rFonts w:ascii="Times New Roman" w:eastAsia="SimSun" w:hAnsi="Times New Roman" w:cs="Times New Roman"/>
          <w:color w:val="1F497D"/>
          <w:kern w:val="0"/>
          <w:sz w:val="22"/>
        </w:rPr>
      </w:pPr>
    </w:p>
    <w:p w14:paraId="231EFA4B" w14:textId="3006971B" w:rsidR="00E92D36" w:rsidRPr="0033750C" w:rsidRDefault="00E92D36" w:rsidP="00E92D3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ed,</w:t>
      </w:r>
    </w:p>
    <w:p w14:paraId="7674CB7C" w14:textId="19732883" w:rsidR="00E92D36" w:rsidRPr="0033750C" w:rsidRDefault="00E92D36" w:rsidP="00E92D36">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doing? I have arrived at Westlake University for summer </w:t>
      </w:r>
      <w:proofErr w:type="gramStart"/>
      <w:r w:rsidRPr="0033750C">
        <w:rPr>
          <w:rFonts w:ascii="Times New Roman" w:eastAsia="SimSun" w:hAnsi="Times New Roman" w:cs="Times New Roman"/>
          <w:color w:val="1F497D"/>
          <w:kern w:val="0"/>
          <w:sz w:val="22"/>
        </w:rPr>
        <w:t>camp</w:t>
      </w:r>
      <w:proofErr w:type="gramEnd"/>
      <w:r w:rsidRPr="0033750C">
        <w:rPr>
          <w:rFonts w:ascii="Times New Roman" w:eastAsia="SimSun" w:hAnsi="Times New Roman" w:cs="Times New Roman"/>
          <w:color w:val="1F497D"/>
          <w:kern w:val="0"/>
          <w:sz w:val="22"/>
        </w:rPr>
        <w:t xml:space="preserve"> and I will have an interview this afternoon. I was wondering which time is available for you tomorrow so that I can pay a visit to you. I will also work as a summer research internship at Westlake University for a whole month starting on 19</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ly. Hope we will meet at the campus. Have a nice day!</w:t>
      </w:r>
    </w:p>
    <w:p w14:paraId="79AF55BF" w14:textId="77777777" w:rsidR="00E92D36" w:rsidRPr="0033750C" w:rsidRDefault="00E92D36" w:rsidP="00E92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796A69" w14:textId="347FB8AE" w:rsidR="00E92D36" w:rsidRPr="0033750C" w:rsidRDefault="00E92D36" w:rsidP="00E92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DCC594" w14:textId="0A94747E" w:rsidR="00923E7D" w:rsidRPr="0033750C" w:rsidRDefault="00923E7D" w:rsidP="00E92D36">
      <w:pPr>
        <w:widowControl/>
        <w:jc w:val="left"/>
        <w:rPr>
          <w:rFonts w:ascii="Times New Roman" w:eastAsia="SimSun" w:hAnsi="Times New Roman" w:cs="Times New Roman"/>
          <w:color w:val="1F497D"/>
          <w:kern w:val="0"/>
          <w:sz w:val="22"/>
        </w:rPr>
      </w:pPr>
    </w:p>
    <w:p w14:paraId="1B3C6E47" w14:textId="70BAC130" w:rsidR="00923E7D" w:rsidRPr="0033750C" w:rsidRDefault="00923E7D" w:rsidP="00923E7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ed,</w:t>
      </w:r>
    </w:p>
    <w:p w14:paraId="785F4CF7" w14:textId="399496CE" w:rsidR="00923E7D" w:rsidRPr="0033750C" w:rsidRDefault="00923E7D" w:rsidP="00923E7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3 pm tomorrow is ok for me. Thank you very much for squeezing time out of your busy schedule. See you then!</w:t>
      </w:r>
    </w:p>
    <w:p w14:paraId="7B18A241" w14:textId="77777777" w:rsidR="00923E7D" w:rsidRPr="0033750C" w:rsidRDefault="00923E7D" w:rsidP="00923E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B1581A2" w14:textId="77777777" w:rsidR="00923E7D" w:rsidRPr="0033750C" w:rsidRDefault="00923E7D" w:rsidP="00923E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45C250" w14:textId="77777777" w:rsidR="00923E7D" w:rsidRPr="0033750C" w:rsidRDefault="00923E7D" w:rsidP="00E92D36">
      <w:pPr>
        <w:widowControl/>
        <w:jc w:val="left"/>
        <w:rPr>
          <w:rFonts w:ascii="Times New Roman" w:eastAsia="SimSun" w:hAnsi="Times New Roman" w:cs="Times New Roman"/>
          <w:color w:val="1F497D"/>
          <w:kern w:val="0"/>
          <w:sz w:val="22"/>
        </w:rPr>
      </w:pPr>
    </w:p>
    <w:p w14:paraId="38760808" w14:textId="77777777" w:rsidR="00E92D36" w:rsidRPr="0033750C" w:rsidRDefault="00E92D36" w:rsidP="00522E98">
      <w:pPr>
        <w:widowControl/>
        <w:jc w:val="left"/>
        <w:rPr>
          <w:rFonts w:ascii="Times New Roman" w:eastAsia="SimSun" w:hAnsi="Times New Roman" w:cs="Times New Roman"/>
          <w:color w:val="1F497D"/>
          <w:kern w:val="0"/>
          <w:sz w:val="22"/>
        </w:rPr>
      </w:pPr>
    </w:p>
    <w:p w14:paraId="51EEDC96" w14:textId="77777777" w:rsidR="00522E98" w:rsidRPr="0033750C" w:rsidRDefault="00522E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04607D5" w14:textId="3E3D54E6" w:rsidR="00FC704E" w:rsidRPr="0033750C" w:rsidRDefault="00FC704E" w:rsidP="00FC704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Babinsky,</w:t>
      </w:r>
    </w:p>
    <w:p w14:paraId="19A72643" w14:textId="39FE0A00" w:rsidR="00FC704E" w:rsidRPr="0033750C" w:rsidRDefault="00FC704E" w:rsidP="00FC704E">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very much for your concern.</w:t>
      </w:r>
    </w:p>
    <w:p w14:paraId="3C738E71" w14:textId="77777777" w:rsidR="00FC704E" w:rsidRPr="0033750C" w:rsidRDefault="00FC704E" w:rsidP="00FC70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2C4C71" w14:textId="77777777" w:rsidR="00FC704E" w:rsidRPr="0033750C" w:rsidRDefault="00FC704E" w:rsidP="00FC70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9DE423" w14:textId="77777777" w:rsidR="00FC704E" w:rsidRPr="0033750C" w:rsidRDefault="00FC70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2FA6239" w14:textId="6EFCA048" w:rsidR="00910B6D" w:rsidRPr="0033750C" w:rsidRDefault="00910B6D" w:rsidP="00910B6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Xu,</w:t>
      </w:r>
    </w:p>
    <w:p w14:paraId="4A96EDFD" w14:textId="5A87F893" w:rsidR="00910B6D" w:rsidRPr="0033750C" w:rsidRDefault="00910B6D" w:rsidP="00910B6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My transcript is attached to this email. Thank you very much for your concern.</w:t>
      </w:r>
    </w:p>
    <w:p w14:paraId="1B34CF1D" w14:textId="77777777" w:rsidR="00910B6D" w:rsidRPr="0033750C" w:rsidRDefault="00910B6D" w:rsidP="00910B6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FA5AF5" w14:textId="77777777" w:rsidR="00910B6D" w:rsidRPr="0033750C" w:rsidRDefault="00910B6D" w:rsidP="00910B6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F71FF8" w14:textId="77777777" w:rsidR="00910B6D" w:rsidRPr="0033750C" w:rsidRDefault="00910B6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3CC1ED5" w14:textId="6C6FE6D3" w:rsidR="00736AED" w:rsidRPr="0033750C" w:rsidRDefault="00736AED" w:rsidP="00736AE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tone,</w:t>
      </w:r>
    </w:p>
    <w:p w14:paraId="78C7C19E" w14:textId="2BD80B2A"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DPhil position available for 2022. If yes, I want to apply for it.</w:t>
      </w:r>
    </w:p>
    <w:p w14:paraId="225BCE80" w14:textId="09F9BB4C" w:rsidR="00736AED" w:rsidRPr="0033750C" w:rsidRDefault="004567B4" w:rsidP="00736AE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Fluid mechanics</w:t>
      </w:r>
      <w:r w:rsidR="00736AED" w:rsidRPr="0033750C">
        <w:rPr>
          <w:rFonts w:ascii="Times New Roman" w:eastAsia="SimSun" w:hAnsi="Times New Roman" w:cs="Times New Roman"/>
          <w:color w:val="1F497D"/>
          <w:kern w:val="0"/>
          <w:sz w:val="22"/>
        </w:rPr>
        <w:t xml:space="preserve">-one of your research interests-is the field that I am very interested in, and it is also a direction that I have been working hard to research and explore. From the narration of my friends and my personal searching, I am very longing for the study and research environment of the </w:t>
      </w:r>
      <w:r w:rsidRPr="0033750C">
        <w:rPr>
          <w:rFonts w:ascii="Times New Roman" w:eastAsia="SimSun" w:hAnsi="Times New Roman" w:cs="Times New Roman"/>
          <w:color w:val="1F497D"/>
          <w:kern w:val="0"/>
          <w:sz w:val="22"/>
        </w:rPr>
        <w:t xml:space="preserve">University of Oxford </w:t>
      </w:r>
      <w:r w:rsidR="00736AED" w:rsidRPr="0033750C">
        <w:rPr>
          <w:rFonts w:ascii="Times New Roman" w:eastAsia="SimSun" w:hAnsi="Times New Roman" w:cs="Times New Roman"/>
          <w:color w:val="1F497D"/>
          <w:kern w:val="0"/>
          <w:sz w:val="22"/>
        </w:rPr>
        <w:t xml:space="preserve">and looking forward to learning there. I was wondering whether you could be so kind to provide me with the opportunity of a DPhil in </w:t>
      </w:r>
      <w:r w:rsidRPr="0033750C">
        <w:rPr>
          <w:rFonts w:ascii="Times New Roman" w:eastAsia="SimSun" w:hAnsi="Times New Roman" w:cs="Times New Roman"/>
          <w:color w:val="1F497D"/>
          <w:kern w:val="0"/>
          <w:sz w:val="22"/>
        </w:rPr>
        <w:t>University of Oxford</w:t>
      </w:r>
      <w:r w:rsidR="00736AED" w:rsidRPr="0033750C">
        <w:rPr>
          <w:rFonts w:ascii="Times New Roman" w:eastAsia="SimSun" w:hAnsi="Times New Roman" w:cs="Times New Roman"/>
          <w:color w:val="1F497D"/>
          <w:kern w:val="0"/>
          <w:sz w:val="22"/>
        </w:rPr>
        <w:t>. My CV is attached to this email.</w:t>
      </w:r>
    </w:p>
    <w:p w14:paraId="370DC0F8"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25B0B3FA"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06F5350C"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800BBD2"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 xml:space="preserve">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1F320C15"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E063C39"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p>
    <w:p w14:paraId="30413232"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502F79AF" w14:textId="77777777" w:rsidR="00736AED" w:rsidRPr="0033750C" w:rsidRDefault="00736AED" w:rsidP="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5C2064" w14:textId="77777777" w:rsidR="00736AED" w:rsidRPr="0033750C" w:rsidRDefault="00736AED" w:rsidP="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B249F6" w14:textId="77777777" w:rsidR="00736AED" w:rsidRPr="0033750C" w:rsidRDefault="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F7E077" w14:textId="6B00B87B" w:rsidR="00736AED" w:rsidRPr="0033750C" w:rsidRDefault="00736AED" w:rsidP="00736AE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Babinsky,</w:t>
      </w:r>
    </w:p>
    <w:p w14:paraId="636B3F2C" w14:textId="67266893"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24636443" w14:textId="26C61044" w:rsidR="00736AED" w:rsidRPr="0033750C" w:rsidRDefault="00736AED" w:rsidP="00736AE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Aerodynamics-one of your research interests-is the field that I am very interested in, and it is also a direction that I have been working hard to research and explore. From the narration of my friends and my personal searching, I am very longing for the study and research environment of the University of Cambridge and looking forward to learning there. I was wondering whether you could be so kind to provide me with the opportunity of a Ph.D. in University of Cambridge. My CV is attached to this email.</w:t>
      </w:r>
    </w:p>
    <w:p w14:paraId="140A19B0"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62882304"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1BB4457E"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6DDAC1F8"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 xml:space="preserve">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C504711"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EC360AC"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p>
    <w:p w14:paraId="186065F4"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533EF59" w14:textId="77777777" w:rsidR="00736AED" w:rsidRPr="0033750C" w:rsidRDefault="00736AED" w:rsidP="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471FB87" w14:textId="77777777" w:rsidR="00736AED" w:rsidRPr="0033750C" w:rsidRDefault="00736AED" w:rsidP="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4F4431" w14:textId="77777777" w:rsidR="00736AED" w:rsidRPr="0033750C" w:rsidRDefault="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9D61C46" w14:textId="48071F79" w:rsidR="00841486" w:rsidRPr="0033750C" w:rsidRDefault="00841486" w:rsidP="0084148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hao,</w:t>
      </w:r>
    </w:p>
    <w:p w14:paraId="76076BE3" w14:textId="185EAFED"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15C2E817" w14:textId="6956FCF6" w:rsidR="00841486" w:rsidRPr="0033750C" w:rsidRDefault="00841486" w:rsidP="00841486">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Thermal and environmental engineering -one of your research interests-is the field that I am very interested in, and it is also a direction that I have been working hard to research and explore. From the narration of my friends and my personal searching, I am very longing for the study and research environment of the HKU and looking forward to learning there. I was wondering whether you could be so kind to provide me with the opportunity of Ph.D. in HKU. My CV is attached to this email.</w:t>
      </w:r>
    </w:p>
    <w:p w14:paraId="714E814F"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6BC3B46C"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4DED95D5"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2E99FD4C"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 xml:space="preserve">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64971C2E"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14210D2B"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p>
    <w:p w14:paraId="5302F925"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341CE811" w14:textId="77777777" w:rsidR="00841486" w:rsidRPr="0033750C" w:rsidRDefault="00841486" w:rsidP="008414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FFB608" w14:textId="77777777" w:rsidR="00841486" w:rsidRPr="0033750C" w:rsidRDefault="00841486" w:rsidP="008414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EF77DC" w14:textId="77777777" w:rsidR="00841486" w:rsidRPr="0033750C" w:rsidRDefault="008414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B15DBC4" w14:textId="3975F2C6" w:rsidR="006F4A34" w:rsidRPr="0033750C" w:rsidRDefault="006F4A34" w:rsidP="006F4A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ee,</w:t>
      </w:r>
    </w:p>
    <w:p w14:paraId="209CDC80" w14:textId="3EB45711"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3CC3DC5D" w14:textId="3ABC84BE" w:rsidR="006F4A34" w:rsidRPr="0033750C" w:rsidRDefault="006F4A34" w:rsidP="006F4A34">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MS-one of your research interests-is the field that I am very interested in, and it is also a direction that I have been working hard to research and explore. From the narration of my friends and my personal searching, I am very longing for the study and research environment of the NUS and looking forward to learning there. I was wondering whether you could be so kind to provide me with the opportunity of Ph.D. in NUS. My CV is attached to this email.</w:t>
      </w:r>
    </w:p>
    <w:p w14:paraId="40E9A8A9"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5EF8432B"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7535B869"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28F094A6"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 xml:space="preserve">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30836B90"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3CC24330"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p>
    <w:p w14:paraId="0398540B"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5DCE80A" w14:textId="77777777" w:rsidR="006F4A34" w:rsidRPr="0033750C" w:rsidRDefault="006F4A34" w:rsidP="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BE8A66" w14:textId="77777777" w:rsidR="006F4A34" w:rsidRPr="0033750C" w:rsidRDefault="006F4A34" w:rsidP="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2AF56B" w14:textId="77777777" w:rsidR="006F4A34" w:rsidRPr="0033750C" w:rsidRDefault="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C670F3B" w14:textId="2630FB71" w:rsidR="006F4A34" w:rsidRPr="0033750C" w:rsidRDefault="006F4A34" w:rsidP="006F4A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Xu,</w:t>
      </w:r>
    </w:p>
    <w:p w14:paraId="08C01464" w14:textId="7FA5BEC1"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4BDAFE85" w14:textId="4EACE3E7" w:rsidR="006F4A34" w:rsidRPr="0033750C" w:rsidRDefault="006F4A34" w:rsidP="006F4A34">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Computational fluid dynamics-one of your research interests-is the field that I am very interested in, and it is also a direction that I have been working hard to research and explore. From the narration of my friends and my personal searching, I am very longing for the study and research environment of the HKUST and looking forward to learning there. I was wondering whether you could be so kind to provide me with the opportunity of Ph.D. in HKUST. My CV is attached to this email.</w:t>
      </w:r>
    </w:p>
    <w:p w14:paraId="2B630504"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10C435FC"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5257BB9E"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AC589A6"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 xml:space="preserve">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73E5256"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CE98D74"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p>
    <w:p w14:paraId="76E4574E"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30F64612" w14:textId="77777777" w:rsidR="006F4A34" w:rsidRPr="0033750C" w:rsidRDefault="006F4A34" w:rsidP="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EAE864" w14:textId="77777777" w:rsidR="006F4A34" w:rsidRPr="0033750C" w:rsidRDefault="006F4A34" w:rsidP="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707C8E" w14:textId="77777777" w:rsidR="006F4A34" w:rsidRPr="0033750C" w:rsidRDefault="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8CC43B0" w14:textId="077F01B0" w:rsidR="00DB318A" w:rsidRPr="0033750C" w:rsidRDefault="00DB318A" w:rsidP="00DB318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proofErr w:type="spellStart"/>
      <w:r w:rsidRPr="0033750C">
        <w:rPr>
          <w:rFonts w:ascii="Times New Roman" w:eastAsia="SimSun" w:hAnsi="Times New Roman" w:cs="Times New Roman"/>
          <w:color w:val="1F497D"/>
          <w:kern w:val="0"/>
          <w:sz w:val="22"/>
        </w:rPr>
        <w:t>Mr</w:t>
      </w:r>
      <w:proofErr w:type="spellEnd"/>
      <w:r w:rsidRPr="0033750C">
        <w:rPr>
          <w:rFonts w:ascii="Times New Roman" w:eastAsia="SimSun" w:hAnsi="Times New Roman" w:cs="Times New Roman"/>
          <w:color w:val="1F497D"/>
          <w:kern w:val="0"/>
          <w:sz w:val="22"/>
        </w:rPr>
        <w:t xml:space="preserve"> Gil </w:t>
      </w:r>
      <w:proofErr w:type="spellStart"/>
      <w:r w:rsidRPr="0033750C">
        <w:rPr>
          <w:rFonts w:ascii="Times New Roman" w:eastAsia="SimSun" w:hAnsi="Times New Roman" w:cs="Times New Roman"/>
          <w:color w:val="1F497D"/>
          <w:kern w:val="0"/>
          <w:sz w:val="22"/>
        </w:rPr>
        <w:t>Opina</w:t>
      </w:r>
      <w:proofErr w:type="spellEnd"/>
      <w:r w:rsidRPr="0033750C">
        <w:rPr>
          <w:rFonts w:ascii="Times New Roman" w:eastAsia="SimSun" w:hAnsi="Times New Roman" w:cs="Times New Roman"/>
          <w:color w:val="1F497D"/>
          <w:kern w:val="0"/>
          <w:sz w:val="22"/>
        </w:rPr>
        <w:t xml:space="preserve"> Jr,</w:t>
      </w:r>
    </w:p>
    <w:p w14:paraId="5C9F661B" w14:textId="098A8D59"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0F4D7EA6" w14:textId="68A767E9" w:rsidR="00DB318A" w:rsidRPr="0033750C" w:rsidRDefault="00DB318A" w:rsidP="00DB318A">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Autonomous vehicles-one of your research interests-is the field that I am very interested in, and it is also a direction that I have been working hard to research and explore. From the narration of my friends and my personal searching, I am very longing for the study and research environment of the NTU and looking forward to learning there. I was wondering whether you could be so kind to provide me with the opportunity of Ph.D. in NTU. My CV is attached to this email.</w:t>
      </w:r>
    </w:p>
    <w:p w14:paraId="2B005343" w14:textId="1837F03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46870A94" w14:textId="7777777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45ADB66B" w14:textId="7777777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43BFADE" w14:textId="7777777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 xml:space="preserve">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C13E1E0" w14:textId="5B066D25"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0961B5B" w14:textId="2A90264B"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p>
    <w:p w14:paraId="21CD364D" w14:textId="7777777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58A8FF6A" w14:textId="77777777" w:rsidR="00DB318A" w:rsidRPr="0033750C" w:rsidRDefault="00DB318A" w:rsidP="00DB31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5B5E5F" w14:textId="77777777" w:rsidR="00DB318A" w:rsidRPr="0033750C" w:rsidRDefault="00DB318A" w:rsidP="00DB31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7F7585" w14:textId="77777777" w:rsidR="00DB318A" w:rsidRPr="0033750C" w:rsidRDefault="00DB31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06F3444" w14:textId="1AE81522" w:rsidR="00276DB3" w:rsidRPr="0033750C" w:rsidRDefault="00276DB3" w:rsidP="00276D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1534DEA9" w14:textId="7A767D39" w:rsidR="00276DB3" w:rsidRPr="0033750C" w:rsidRDefault="00276DB3" w:rsidP="00276DB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just attended the interview and feel good. I hope to be able to engage in research under your guidance in the future. Have a good day!</w:t>
      </w:r>
    </w:p>
    <w:p w14:paraId="284EB796" w14:textId="77777777" w:rsidR="00276DB3" w:rsidRPr="0033750C" w:rsidRDefault="00276DB3" w:rsidP="00276D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E5C630" w14:textId="77777777" w:rsidR="00276DB3" w:rsidRPr="0033750C" w:rsidRDefault="00276DB3" w:rsidP="00276D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1DB32A" w14:textId="77777777" w:rsidR="00276DB3" w:rsidRPr="0033750C" w:rsidRDefault="00276D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357823C" w14:textId="1366CEF1" w:rsidR="0018049B" w:rsidRPr="0033750C" w:rsidRDefault="0018049B" w:rsidP="001804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聂教授：</w:t>
      </w:r>
    </w:p>
    <w:p w14:paraId="3F2BFCBB" w14:textId="77777777" w:rsidR="0018049B" w:rsidRPr="0033750C" w:rsidRDefault="0018049B" w:rsidP="001804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58B6FF9" w14:textId="73E76C70" w:rsidR="0018049B" w:rsidRPr="0033750C" w:rsidRDefault="0018049B" w:rsidP="0018049B">
      <w:pPr>
        <w:pStyle w:val="af2"/>
        <w:ind w:firstLine="420"/>
      </w:pPr>
      <w:r w:rsidRPr="0033750C">
        <w:t>很遗憾的告诉教授，我在车辆与运载学院的夏令营中未获得优秀营员。我知道我离进入车辆与运载学院还有一定的距离</w:t>
      </w:r>
      <w:r w:rsidR="00365E6C" w:rsidRPr="0033750C">
        <w:t>。</w:t>
      </w:r>
      <w:r w:rsidRPr="0033750C">
        <w:t>但是我不会气馁，继续努力。谢谢教授的帮助。</w:t>
      </w:r>
    </w:p>
    <w:p w14:paraId="2153555D" w14:textId="77777777" w:rsidR="0018049B" w:rsidRPr="0033750C" w:rsidRDefault="0018049B" w:rsidP="0018049B">
      <w:pPr>
        <w:pStyle w:val="af2"/>
        <w:ind w:firstLine="420"/>
      </w:pPr>
      <w:r w:rsidRPr="0033750C">
        <w:t>此致</w:t>
      </w:r>
    </w:p>
    <w:p w14:paraId="14FE8337" w14:textId="77777777" w:rsidR="0018049B" w:rsidRPr="0033750C" w:rsidRDefault="0018049B" w:rsidP="0018049B">
      <w:pPr>
        <w:pStyle w:val="af4"/>
        <w:ind w:left="0"/>
      </w:pPr>
      <w:r w:rsidRPr="0033750C">
        <w:t>敬礼！</w:t>
      </w:r>
    </w:p>
    <w:p w14:paraId="02FC91D4" w14:textId="77777777" w:rsidR="0018049B" w:rsidRPr="0033750C" w:rsidRDefault="0018049B" w:rsidP="0018049B">
      <w:pPr>
        <w:pStyle w:val="af4"/>
        <w:ind w:left="0"/>
        <w:jc w:val="right"/>
      </w:pPr>
      <w:r w:rsidRPr="0033750C">
        <w:t>金刘超</w:t>
      </w:r>
    </w:p>
    <w:p w14:paraId="2E731203" w14:textId="510763EB" w:rsidR="0018049B" w:rsidRPr="0033750C" w:rsidRDefault="0018049B" w:rsidP="0018049B">
      <w:pPr>
        <w:pStyle w:val="af4"/>
        <w:ind w:left="0"/>
        <w:jc w:val="right"/>
      </w:pPr>
      <w:r w:rsidRPr="0033750C">
        <w:t>2021</w:t>
      </w:r>
      <w:r w:rsidRPr="0033750C">
        <w:t>年</w:t>
      </w:r>
      <w:r w:rsidRPr="0033750C">
        <w:t>7</w:t>
      </w:r>
      <w:r w:rsidRPr="0033750C">
        <w:t>月</w:t>
      </w:r>
      <w:r w:rsidRPr="0033750C">
        <w:t>9</w:t>
      </w:r>
      <w:r w:rsidRPr="0033750C">
        <w:t>日</w:t>
      </w:r>
    </w:p>
    <w:p w14:paraId="18BD5AF7" w14:textId="77777777" w:rsidR="0018049B" w:rsidRPr="0033750C" w:rsidRDefault="001804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7A9E20" w14:textId="0C364337" w:rsidR="00B13450" w:rsidRPr="0033750C" w:rsidRDefault="00B13450" w:rsidP="00B1345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sk Question about the Chinese Tail English Talk</w:t>
      </w:r>
    </w:p>
    <w:p w14:paraId="358CD509" w14:textId="2ECC08CE" w:rsidR="007E5896" w:rsidRPr="0033750C" w:rsidRDefault="007E5896" w:rsidP="007E58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McDougall,</w:t>
      </w:r>
    </w:p>
    <w:p w14:paraId="76D58B00" w14:textId="58051402" w:rsidR="007E5896" w:rsidRPr="0033750C" w:rsidRDefault="007E5896" w:rsidP="007E58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t>
      </w:r>
      <w:r w:rsidR="00B13450" w:rsidRPr="0033750C">
        <w:rPr>
          <w:rFonts w:ascii="Times New Roman" w:eastAsia="SimSun" w:hAnsi="Times New Roman" w:cs="Times New Roman"/>
          <w:color w:val="1F497D"/>
          <w:kern w:val="0"/>
          <w:sz w:val="22"/>
        </w:rPr>
        <w:t>Christopher</w:t>
      </w:r>
      <w:r w:rsidRPr="0033750C">
        <w:rPr>
          <w:rFonts w:ascii="Times New Roman" w:eastAsia="SimSun" w:hAnsi="Times New Roman" w:cs="Times New Roman"/>
          <w:color w:val="1F497D"/>
          <w:kern w:val="0"/>
          <w:sz w:val="22"/>
        </w:rPr>
        <w:t xml:space="preserve"> Jin from SCUPI 2018 (Student ID: 2018141521058). I am writing to ask when the results of the Chinese Tail English Talk will be published because the deadline </w:t>
      </w:r>
      <w:r w:rsidR="00B13450" w:rsidRPr="0033750C">
        <w:rPr>
          <w:rFonts w:ascii="Times New Roman" w:eastAsia="SimSun" w:hAnsi="Times New Roman" w:cs="Times New Roman"/>
          <w:color w:val="1F497D"/>
          <w:kern w:val="0"/>
          <w:sz w:val="22"/>
        </w:rPr>
        <w:t>for</w:t>
      </w:r>
      <w:r w:rsidRPr="0033750C">
        <w:rPr>
          <w:rFonts w:ascii="Times New Roman" w:eastAsia="SimSun" w:hAnsi="Times New Roman" w:cs="Times New Roman"/>
          <w:color w:val="1F497D"/>
          <w:kern w:val="0"/>
          <w:sz w:val="22"/>
        </w:rPr>
        <w:t xml:space="preserve"> this activity has passed almost three month</w:t>
      </w:r>
      <w:r w:rsidR="00B13450"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w:t>
      </w:r>
    </w:p>
    <w:p w14:paraId="0855D15C" w14:textId="77777777" w:rsidR="007E5896" w:rsidRPr="0033750C" w:rsidRDefault="007E5896" w:rsidP="007E58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t will be greatly appreciated and looking forward to your reply.</w:t>
      </w:r>
    </w:p>
    <w:p w14:paraId="5F4D7A61" w14:textId="77777777" w:rsidR="007E5896" w:rsidRPr="0033750C" w:rsidRDefault="007E5896" w:rsidP="007E58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BB4D2F" w14:textId="0A01665B" w:rsidR="007E5896" w:rsidRPr="0033750C" w:rsidRDefault="007E58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3A36F8F6" w14:textId="2F2AF30F" w:rsidR="002729A8" w:rsidRPr="0033750C" w:rsidRDefault="002729A8" w:rsidP="002729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69F9C11E" w14:textId="77777777" w:rsidR="002729A8" w:rsidRPr="0033750C" w:rsidRDefault="002729A8" w:rsidP="002729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D728E3E" w14:textId="3AA3D60E" w:rsidR="002729A8" w:rsidRPr="0033750C" w:rsidRDefault="002729A8" w:rsidP="002729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在您提供给我们的信息里面：本次夏令营往返交通、食宿均自理。夏令营活动</w:t>
      </w:r>
      <w:proofErr w:type="gramStart"/>
      <w:r w:rsidRPr="0033750C">
        <w:rPr>
          <w:rFonts w:ascii="Times New Roman" w:eastAsia="SimSun" w:hAnsi="Times New Roman" w:cs="Times New Roman"/>
          <w:color w:val="1F497D"/>
          <w:kern w:val="0"/>
          <w:sz w:val="22"/>
        </w:rPr>
        <w:t>补助总</w:t>
      </w:r>
      <w:proofErr w:type="gramEnd"/>
      <w:r w:rsidRPr="0033750C">
        <w:rPr>
          <w:rFonts w:ascii="Times New Roman" w:eastAsia="SimSun" w:hAnsi="Times New Roman" w:cs="Times New Roman"/>
          <w:color w:val="1F497D"/>
          <w:kern w:val="0"/>
          <w:sz w:val="22"/>
        </w:rPr>
        <w:t>金额</w:t>
      </w:r>
      <w:r w:rsidRPr="0033750C">
        <w:rPr>
          <w:rFonts w:ascii="Times New Roman" w:eastAsia="SimSun" w:hAnsi="Times New Roman" w:cs="Times New Roman"/>
          <w:color w:val="1F497D"/>
          <w:kern w:val="0"/>
          <w:sz w:val="22"/>
        </w:rPr>
        <w:t>300</w:t>
      </w:r>
      <w:r w:rsidRPr="0033750C">
        <w:rPr>
          <w:rFonts w:ascii="Times New Roman" w:eastAsia="SimSun" w:hAnsi="Times New Roman" w:cs="Times New Roman"/>
          <w:color w:val="1F497D"/>
          <w:kern w:val="0"/>
          <w:sz w:val="22"/>
        </w:rPr>
        <w:t>元</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人（不含交大本科在校学生），外校学生请点击链接（</w:t>
      </w:r>
      <w:r w:rsidRPr="0033750C">
        <w:rPr>
          <w:rFonts w:ascii="Times New Roman" w:eastAsia="SimSun" w:hAnsi="Times New Roman" w:cs="Times New Roman"/>
          <w:color w:val="1F497D"/>
          <w:kern w:val="0"/>
          <w:sz w:val="22"/>
        </w:rPr>
        <w:t>http://lxi.me/9nlv</w:t>
      </w:r>
      <w:r w:rsidRPr="0033750C">
        <w:rPr>
          <w:rFonts w:ascii="Times New Roman" w:eastAsia="SimSun" w:hAnsi="Times New Roman" w:cs="Times New Roman"/>
          <w:color w:val="1F497D"/>
          <w:kern w:val="0"/>
          <w:sz w:val="22"/>
        </w:rPr>
        <w:t>）填写相关报销信息（截止时间：</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8</w:t>
      </w:r>
      <w:r w:rsidRPr="0033750C">
        <w:rPr>
          <w:rFonts w:ascii="Times New Roman" w:eastAsia="SimSun" w:hAnsi="Times New Roman" w:cs="Times New Roman"/>
          <w:color w:val="1F497D"/>
          <w:kern w:val="0"/>
          <w:sz w:val="22"/>
        </w:rPr>
        <w:t>日上午</w:t>
      </w:r>
      <w:r w:rsidRPr="0033750C">
        <w:rPr>
          <w:rFonts w:ascii="Times New Roman" w:eastAsia="SimSun" w:hAnsi="Times New Roman" w:cs="Times New Roman"/>
          <w:color w:val="1F497D"/>
          <w:kern w:val="0"/>
          <w:sz w:val="22"/>
        </w:rPr>
        <w:t>10</w:t>
      </w:r>
      <w:r w:rsidRPr="0033750C">
        <w:rPr>
          <w:rFonts w:ascii="Times New Roman" w:eastAsia="SimSun" w:hAnsi="Times New Roman" w:cs="Times New Roman"/>
          <w:color w:val="1F497D"/>
          <w:kern w:val="0"/>
          <w:sz w:val="22"/>
        </w:rPr>
        <w:t>点）。</w:t>
      </w:r>
      <w:r w:rsidRPr="0033750C">
        <w:rPr>
          <w:rFonts w:ascii="Times New Roman" w:eastAsia="SimSun" w:hAnsi="Times New Roman" w:cs="Times New Roman"/>
          <w:color w:val="1F497D"/>
          <w:kern w:val="0"/>
          <w:sz w:val="22"/>
        </w:rPr>
        <w:t>http://lxi.me/9nlv</w:t>
      </w:r>
      <w:r w:rsidRPr="0033750C">
        <w:rPr>
          <w:rFonts w:ascii="Times New Roman" w:eastAsia="SimSun" w:hAnsi="Times New Roman" w:cs="Times New Roman"/>
          <w:color w:val="1F497D"/>
          <w:kern w:val="0"/>
          <w:sz w:val="22"/>
        </w:rPr>
        <w:t>这个链接好像有问题，</w:t>
      </w:r>
      <w:proofErr w:type="gramStart"/>
      <w:r w:rsidRPr="0033750C">
        <w:rPr>
          <w:rFonts w:ascii="Times New Roman" w:eastAsia="SimSun" w:hAnsi="Times New Roman" w:cs="Times New Roman"/>
          <w:color w:val="1F497D"/>
          <w:kern w:val="0"/>
          <w:sz w:val="22"/>
        </w:rPr>
        <w:t>我点进去跳转出来的是</w:t>
      </w:r>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公益英汉小词典</w:t>
      </w:r>
      <w:r w:rsidRPr="0033750C">
        <w:rPr>
          <w:rFonts w:ascii="Times New Roman" w:eastAsia="SimSun" w:hAnsi="Times New Roman" w:cs="Times New Roman"/>
          <w:color w:val="1F497D"/>
          <w:kern w:val="0"/>
          <w:sz w:val="22"/>
        </w:rPr>
        <w:t>”</w:t>
      </w:r>
      <w:r w:rsidR="0026776E" w:rsidRPr="0033750C">
        <w:rPr>
          <w:rFonts w:ascii="Times New Roman" w:eastAsia="SimSun" w:hAnsi="Times New Roman" w:cs="Times New Roman"/>
          <w:color w:val="1F497D"/>
          <w:kern w:val="0"/>
          <w:sz w:val="22"/>
        </w:rPr>
        <w:t>，不清楚是为什么。感谢您的帮助！祝您工作顺利！</w:t>
      </w:r>
    </w:p>
    <w:p w14:paraId="1EC79B0B" w14:textId="77777777" w:rsidR="002729A8" w:rsidRPr="0033750C" w:rsidRDefault="002729A8" w:rsidP="002729A8">
      <w:pPr>
        <w:pStyle w:val="af2"/>
        <w:ind w:firstLine="420"/>
      </w:pPr>
      <w:r w:rsidRPr="0033750C">
        <w:t>此致</w:t>
      </w:r>
    </w:p>
    <w:p w14:paraId="6A93C983" w14:textId="77777777" w:rsidR="002729A8" w:rsidRPr="0033750C" w:rsidRDefault="002729A8" w:rsidP="002729A8">
      <w:pPr>
        <w:pStyle w:val="af4"/>
        <w:ind w:left="0"/>
      </w:pPr>
      <w:r w:rsidRPr="0033750C">
        <w:t>敬礼！</w:t>
      </w:r>
    </w:p>
    <w:p w14:paraId="42A6A299" w14:textId="77777777" w:rsidR="002729A8" w:rsidRPr="0033750C" w:rsidRDefault="002729A8" w:rsidP="002729A8">
      <w:pPr>
        <w:pStyle w:val="af4"/>
        <w:ind w:left="0"/>
        <w:jc w:val="right"/>
      </w:pPr>
      <w:r w:rsidRPr="0033750C">
        <w:t>金刘超</w:t>
      </w:r>
    </w:p>
    <w:p w14:paraId="0DB892AA" w14:textId="77777777" w:rsidR="002729A8" w:rsidRPr="0033750C" w:rsidRDefault="002729A8" w:rsidP="002729A8">
      <w:pPr>
        <w:pStyle w:val="af4"/>
        <w:ind w:left="0"/>
        <w:jc w:val="right"/>
      </w:pPr>
      <w:r w:rsidRPr="0033750C">
        <w:t>2021</w:t>
      </w:r>
      <w:r w:rsidRPr="0033750C">
        <w:t>年</w:t>
      </w:r>
      <w:r w:rsidRPr="0033750C">
        <w:t>7</w:t>
      </w:r>
      <w:r w:rsidRPr="0033750C">
        <w:t>月</w:t>
      </w:r>
      <w:r w:rsidRPr="0033750C">
        <w:t>7</w:t>
      </w:r>
      <w:r w:rsidRPr="0033750C">
        <w:t>日</w:t>
      </w:r>
    </w:p>
    <w:p w14:paraId="3D7B31EC" w14:textId="77777777" w:rsidR="002729A8" w:rsidRPr="0033750C" w:rsidRDefault="002729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66D49A7" w14:textId="1D902229" w:rsidR="002729A8" w:rsidRPr="0033750C" w:rsidRDefault="002729A8" w:rsidP="002729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上海交通大学密西根学院：</w:t>
      </w:r>
    </w:p>
    <w:p w14:paraId="19AF6835" w14:textId="77777777" w:rsidR="002729A8" w:rsidRPr="0033750C" w:rsidRDefault="002729A8" w:rsidP="002729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93D793D" w14:textId="77777777" w:rsidR="002729A8" w:rsidRPr="0033750C" w:rsidRDefault="002729A8" w:rsidP="002729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祝您工作顺利！</w:t>
      </w:r>
    </w:p>
    <w:p w14:paraId="46611E02" w14:textId="77777777" w:rsidR="002729A8" w:rsidRPr="0033750C" w:rsidRDefault="002729A8" w:rsidP="002729A8">
      <w:pPr>
        <w:pStyle w:val="af2"/>
        <w:ind w:firstLine="420"/>
      </w:pPr>
      <w:r w:rsidRPr="0033750C">
        <w:t>此致</w:t>
      </w:r>
    </w:p>
    <w:p w14:paraId="16C90E84" w14:textId="77777777" w:rsidR="002729A8" w:rsidRPr="0033750C" w:rsidRDefault="002729A8" w:rsidP="002729A8">
      <w:pPr>
        <w:pStyle w:val="af4"/>
        <w:ind w:left="0"/>
      </w:pPr>
      <w:r w:rsidRPr="0033750C">
        <w:t>敬礼！</w:t>
      </w:r>
    </w:p>
    <w:p w14:paraId="3A3EA4FC" w14:textId="77777777" w:rsidR="002729A8" w:rsidRPr="0033750C" w:rsidRDefault="002729A8" w:rsidP="002729A8">
      <w:pPr>
        <w:pStyle w:val="af4"/>
        <w:ind w:left="0"/>
        <w:jc w:val="right"/>
      </w:pPr>
      <w:r w:rsidRPr="0033750C">
        <w:t>金刘超</w:t>
      </w:r>
    </w:p>
    <w:p w14:paraId="104C38E2" w14:textId="3D7BC7AC" w:rsidR="002729A8" w:rsidRPr="0033750C" w:rsidRDefault="002729A8" w:rsidP="002729A8">
      <w:pPr>
        <w:pStyle w:val="af4"/>
        <w:ind w:left="0"/>
        <w:jc w:val="right"/>
      </w:pPr>
      <w:r w:rsidRPr="0033750C">
        <w:t>2021</w:t>
      </w:r>
      <w:r w:rsidRPr="0033750C">
        <w:t>年</w:t>
      </w:r>
      <w:r w:rsidRPr="0033750C">
        <w:t>7</w:t>
      </w:r>
      <w:r w:rsidRPr="0033750C">
        <w:t>月</w:t>
      </w:r>
      <w:r w:rsidRPr="0033750C">
        <w:t>7</w:t>
      </w:r>
      <w:r w:rsidRPr="0033750C">
        <w:t>日</w:t>
      </w:r>
    </w:p>
    <w:p w14:paraId="7139187C" w14:textId="77777777" w:rsidR="002729A8" w:rsidRPr="0033750C" w:rsidRDefault="002729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865903A" w14:textId="6D51ABCF" w:rsidR="0053778E" w:rsidRPr="0033750C" w:rsidRDefault="0053778E" w:rsidP="005377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essor Cui</w:t>
      </w:r>
      <w:r w:rsidR="00850221" w:rsidRPr="0033750C">
        <w:rPr>
          <w:rFonts w:ascii="Times New Roman" w:eastAsia="SimSun" w:hAnsi="Times New Roman" w:cs="Times New Roman"/>
          <w:color w:val="1F497D"/>
          <w:kern w:val="0"/>
          <w:sz w:val="22"/>
        </w:rPr>
        <w:t>,</w:t>
      </w:r>
    </w:p>
    <w:p w14:paraId="05C17261" w14:textId="1C8772E1" w:rsidR="00850221" w:rsidRPr="0033750C" w:rsidRDefault="0053778E" w:rsidP="005377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honored to hear from you. I will prepare for the interview seriously and strive to be accepted in this direction. If possible, I look forward to doing research under your guidance in the future. </w:t>
      </w:r>
      <w:r w:rsidR="00850221" w:rsidRPr="0033750C">
        <w:rPr>
          <w:rFonts w:ascii="Times New Roman" w:eastAsia="SimSun" w:hAnsi="Times New Roman" w:cs="Times New Roman"/>
          <w:color w:val="1F497D"/>
          <w:kern w:val="0"/>
          <w:sz w:val="22"/>
        </w:rPr>
        <w:t>Thank you!</w:t>
      </w:r>
    </w:p>
    <w:p w14:paraId="3BFDB867" w14:textId="77777777" w:rsidR="00850221" w:rsidRPr="0033750C" w:rsidRDefault="00850221" w:rsidP="008502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5120C0" w14:textId="4C4D7840" w:rsidR="0053778E" w:rsidRPr="0033750C" w:rsidRDefault="00850221" w:rsidP="008502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53778E" w:rsidRPr="0033750C">
        <w:rPr>
          <w:rFonts w:ascii="Times New Roman" w:eastAsia="SimSun" w:hAnsi="Times New Roman" w:cs="Times New Roman"/>
          <w:color w:val="1F497D"/>
          <w:kern w:val="0"/>
          <w:sz w:val="22"/>
        </w:rPr>
        <w:br w:type="page"/>
      </w:r>
    </w:p>
    <w:p w14:paraId="561FD15F" w14:textId="23087A86" w:rsidR="00013EE8" w:rsidRPr="0033750C" w:rsidRDefault="00013EE8" w:rsidP="00013EE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1DB01749" w14:textId="549E15A4" w:rsidR="00013EE8" w:rsidRPr="0033750C" w:rsidRDefault="00013EE8" w:rsidP="00013E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een successfully enrolled in the summer camp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the summer research internship at Westlake University.</w:t>
      </w:r>
      <w:r w:rsidR="00424F75" w:rsidRPr="0033750C">
        <w:rPr>
          <w:rFonts w:ascii="Times New Roman" w:eastAsia="SimSun" w:hAnsi="Times New Roman" w:cs="Times New Roman"/>
          <w:color w:val="1F497D"/>
          <w:kern w:val="0"/>
          <w:sz w:val="22"/>
        </w:rPr>
        <w:t xml:space="preserve"> Thank you so much for your kind help.</w:t>
      </w:r>
      <w:r w:rsidRPr="0033750C">
        <w:rPr>
          <w:rFonts w:ascii="Times New Roman" w:eastAsia="SimSun" w:hAnsi="Times New Roman" w:cs="Times New Roman"/>
          <w:color w:val="1F497D"/>
          <w:kern w:val="0"/>
          <w:sz w:val="22"/>
        </w:rPr>
        <w:t xml:space="preserve"> I cannot wait to see you at Westlake University! I will keep on updating the information with you.</w:t>
      </w:r>
    </w:p>
    <w:p w14:paraId="077A02F8" w14:textId="77777777" w:rsidR="00013EE8" w:rsidRPr="0033750C" w:rsidRDefault="00013EE8" w:rsidP="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A54A49" w14:textId="4A9AF8E7" w:rsidR="00013EE8" w:rsidRPr="0033750C" w:rsidRDefault="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5F3D3FFB" w14:textId="37F28A02" w:rsidR="00013EE8" w:rsidRPr="0033750C" w:rsidRDefault="00013EE8" w:rsidP="00013EE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Reed,</w:t>
      </w:r>
    </w:p>
    <w:p w14:paraId="4BCC7AEA" w14:textId="7C7443B5" w:rsidR="00013EE8" w:rsidRPr="0033750C" w:rsidRDefault="00013EE8" w:rsidP="00013E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een successfully enrolled in the summer camp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the summer research internship at Westlake University. Thank you so much for your academic reference. I cannot wait to see you at Westlake University! I will keep on updating the information with you.</w:t>
      </w:r>
    </w:p>
    <w:p w14:paraId="7E945113" w14:textId="77777777" w:rsidR="00013EE8" w:rsidRPr="0033750C" w:rsidRDefault="00013EE8" w:rsidP="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1EA9404" w14:textId="39A036B7" w:rsidR="00013EE8" w:rsidRPr="0033750C" w:rsidRDefault="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1EB1B1CA" w14:textId="7601E63C" w:rsidR="00013EE8" w:rsidRPr="0033750C" w:rsidRDefault="00013EE8" w:rsidP="00013EE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21FE5D9D" w14:textId="610A3A71" w:rsidR="00013EE8" w:rsidRPr="0033750C" w:rsidRDefault="00013EE8" w:rsidP="00013E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een successfully enrolled in the summer camp of Westlake University &amp; TBSI,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the summer research internship at Westlake University. Thank you so much for your academic reference. I will keep on updating the information with you.</w:t>
      </w:r>
    </w:p>
    <w:p w14:paraId="365A1199" w14:textId="77777777" w:rsidR="00013EE8" w:rsidRPr="0033750C" w:rsidRDefault="00013EE8" w:rsidP="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AB8248" w14:textId="1A688BB2" w:rsidR="00013EE8" w:rsidRPr="0033750C" w:rsidRDefault="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5D7FD973" w14:textId="24C41021" w:rsidR="00D265A3" w:rsidRPr="0033750C" w:rsidRDefault="00D265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05D17F41" w14:textId="03E545C6" w:rsidR="00D265A3" w:rsidRPr="0033750C" w:rsidRDefault="00D265A3" w:rsidP="00D265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slides for academic background and scientific research plan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attached to this email. Thank you so much for your help! Have a nice day!</w:t>
      </w:r>
    </w:p>
    <w:p w14:paraId="245F0C69" w14:textId="77777777" w:rsidR="00D265A3" w:rsidRPr="0033750C" w:rsidRDefault="00D265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1FBEEF9" w14:textId="3F385C39" w:rsidR="00D265A3" w:rsidRPr="0033750C" w:rsidRDefault="00D265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3412621B" w14:textId="0956CCD0" w:rsidR="00593559" w:rsidRPr="0033750C" w:rsidRDefault="00593559" w:rsidP="005935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收到</w:t>
      </w:r>
    </w:p>
    <w:p w14:paraId="404A7156" w14:textId="77777777" w:rsidR="00593559" w:rsidRPr="0033750C" w:rsidRDefault="00593559" w:rsidP="005935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清华大学车辆与运载学院：</w:t>
      </w:r>
    </w:p>
    <w:p w14:paraId="02EACDAF" w14:textId="77777777" w:rsidR="00593559" w:rsidRPr="0033750C" w:rsidRDefault="00593559" w:rsidP="005935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4E15319" w14:textId="77777777" w:rsidR="00593559" w:rsidRPr="0033750C" w:rsidRDefault="00593559" w:rsidP="005935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祝您工作顺利！</w:t>
      </w:r>
    </w:p>
    <w:p w14:paraId="533D931E" w14:textId="77777777" w:rsidR="00593559" w:rsidRPr="0033750C" w:rsidRDefault="00593559" w:rsidP="00593559">
      <w:pPr>
        <w:pStyle w:val="af2"/>
        <w:ind w:firstLine="420"/>
      </w:pPr>
      <w:r w:rsidRPr="0033750C">
        <w:t>此致</w:t>
      </w:r>
    </w:p>
    <w:p w14:paraId="7C41B6BC" w14:textId="77777777" w:rsidR="00593559" w:rsidRPr="0033750C" w:rsidRDefault="00593559" w:rsidP="00593559">
      <w:pPr>
        <w:pStyle w:val="af4"/>
        <w:ind w:left="0"/>
      </w:pPr>
      <w:r w:rsidRPr="0033750C">
        <w:t>敬礼！</w:t>
      </w:r>
    </w:p>
    <w:p w14:paraId="000C3AD8" w14:textId="77777777" w:rsidR="00593559" w:rsidRPr="0033750C" w:rsidRDefault="00593559" w:rsidP="00593559">
      <w:pPr>
        <w:pStyle w:val="af4"/>
        <w:ind w:left="0"/>
        <w:jc w:val="right"/>
      </w:pPr>
      <w:r w:rsidRPr="0033750C">
        <w:t>金刘超</w:t>
      </w:r>
    </w:p>
    <w:p w14:paraId="703A1D59" w14:textId="46D4242D" w:rsidR="00593559" w:rsidRPr="0033750C" w:rsidRDefault="00593559" w:rsidP="00593559">
      <w:pPr>
        <w:pStyle w:val="af4"/>
        <w:ind w:left="0"/>
        <w:jc w:val="right"/>
      </w:pPr>
      <w:r w:rsidRPr="0033750C">
        <w:t>2021</w:t>
      </w:r>
      <w:r w:rsidRPr="0033750C">
        <w:t>年</w:t>
      </w:r>
      <w:r w:rsidRPr="0033750C">
        <w:t>7</w:t>
      </w:r>
      <w:r w:rsidRPr="0033750C">
        <w:t>月</w:t>
      </w:r>
      <w:r w:rsidRPr="0033750C">
        <w:t>5</w:t>
      </w:r>
      <w:r w:rsidRPr="0033750C">
        <w:t>日</w:t>
      </w:r>
    </w:p>
    <w:p w14:paraId="4542F088" w14:textId="77777777" w:rsidR="00593559" w:rsidRPr="0033750C" w:rsidRDefault="005935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6E6C042" w14:textId="7FA05752" w:rsidR="00805980" w:rsidRPr="0033750C" w:rsidRDefault="00805980" w:rsidP="008059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7D6A5BA5" w14:textId="77777777" w:rsidR="00805980" w:rsidRPr="0033750C" w:rsidRDefault="00805980" w:rsidP="008059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44AC791" w14:textId="6A0C8B2C" w:rsidR="00805980" w:rsidRPr="0033750C" w:rsidRDefault="00805980" w:rsidP="00805980">
      <w:pPr>
        <w:pStyle w:val="af2"/>
        <w:ind w:firstLine="420"/>
      </w:pPr>
      <w:r w:rsidRPr="0033750C">
        <w:t>很荣幸收到您的来信。我是四川大学的金刘超，不知道为什么我在您提供给我的面试时间安排的链接（</w:t>
      </w:r>
      <w:r w:rsidRPr="0033750C">
        <w:t>https://cloud.tsinghua.edu.cn/f/f7dc7d3b8dfb44568cc9/</w:t>
      </w:r>
      <w:r w:rsidRPr="0033750C">
        <w:t>）中没有找到我的名字，截图附在了这封邮件中。感谢您的帮助。祝您工作顺利！</w:t>
      </w:r>
    </w:p>
    <w:p w14:paraId="73D704FA" w14:textId="77777777" w:rsidR="00805980" w:rsidRPr="0033750C" w:rsidRDefault="00805980" w:rsidP="00805980">
      <w:pPr>
        <w:pStyle w:val="af2"/>
        <w:ind w:firstLine="420"/>
      </w:pPr>
      <w:r w:rsidRPr="0033750C">
        <w:t>此致</w:t>
      </w:r>
    </w:p>
    <w:p w14:paraId="1AE6DC0A" w14:textId="77777777" w:rsidR="00805980" w:rsidRPr="0033750C" w:rsidRDefault="00805980" w:rsidP="00805980">
      <w:pPr>
        <w:pStyle w:val="af4"/>
        <w:ind w:left="0"/>
      </w:pPr>
      <w:r w:rsidRPr="0033750C">
        <w:t>敬礼！</w:t>
      </w:r>
    </w:p>
    <w:p w14:paraId="259430CB" w14:textId="77777777" w:rsidR="00805980" w:rsidRPr="0033750C" w:rsidRDefault="00805980" w:rsidP="00805980">
      <w:pPr>
        <w:pStyle w:val="af4"/>
        <w:ind w:left="0"/>
        <w:jc w:val="right"/>
      </w:pPr>
      <w:r w:rsidRPr="0033750C">
        <w:t>金刘超</w:t>
      </w:r>
    </w:p>
    <w:p w14:paraId="4120A853" w14:textId="46A3B725" w:rsidR="00805980" w:rsidRPr="0033750C" w:rsidRDefault="00805980" w:rsidP="00805980">
      <w:pPr>
        <w:pStyle w:val="af4"/>
        <w:ind w:left="0"/>
        <w:jc w:val="right"/>
      </w:pPr>
      <w:r w:rsidRPr="0033750C">
        <w:t>2021</w:t>
      </w:r>
      <w:r w:rsidRPr="0033750C">
        <w:t>年</w:t>
      </w:r>
      <w:r w:rsidRPr="0033750C">
        <w:t>7</w:t>
      </w:r>
      <w:r w:rsidRPr="0033750C">
        <w:t>月</w:t>
      </w:r>
      <w:r w:rsidRPr="0033750C">
        <w:t>5</w:t>
      </w:r>
      <w:r w:rsidRPr="0033750C">
        <w:t>日</w:t>
      </w:r>
    </w:p>
    <w:p w14:paraId="7EA54F79" w14:textId="77777777" w:rsidR="00805980" w:rsidRPr="0033750C" w:rsidRDefault="008059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76134DF" w14:textId="51DF4D4C" w:rsidR="009E191C" w:rsidRPr="0033750C" w:rsidRDefault="009E191C" w:rsidP="009E1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张教授：</w:t>
      </w:r>
    </w:p>
    <w:p w14:paraId="77362840" w14:textId="77777777" w:rsidR="009E191C" w:rsidRPr="0033750C" w:rsidRDefault="009E191C" w:rsidP="009E1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3B305E6" w14:textId="6CDF9323" w:rsidR="009E191C" w:rsidRPr="0033750C" w:rsidRDefault="009E191C" w:rsidP="009E191C">
      <w:pPr>
        <w:pStyle w:val="af2"/>
        <w:ind w:firstLine="420"/>
      </w:pPr>
      <w:r w:rsidRPr="0033750C">
        <w:t>很荣幸收到您的来信，谢谢教授的提醒。我本来以为特种动力属于特种车辆方向的。在本科的流体课程中，我对航空发动机有了初步了解，很希望在这个方向发展。我会认真准备面试，努力争取被这个方向录取。这几天我会研究相关方向的论文，有问题的话希望能够得到老师的解答。如果有可能，期待未来在您的指导下从事研究工作。祝您周末愉快！</w:t>
      </w:r>
    </w:p>
    <w:p w14:paraId="35F64310" w14:textId="77777777" w:rsidR="009E191C" w:rsidRPr="0033750C" w:rsidRDefault="009E191C" w:rsidP="009E191C">
      <w:pPr>
        <w:pStyle w:val="af2"/>
        <w:ind w:firstLine="420"/>
      </w:pPr>
      <w:r w:rsidRPr="0033750C">
        <w:t>此致</w:t>
      </w:r>
    </w:p>
    <w:p w14:paraId="4377960D" w14:textId="77777777" w:rsidR="009E191C" w:rsidRPr="0033750C" w:rsidRDefault="009E191C" w:rsidP="009E191C">
      <w:pPr>
        <w:pStyle w:val="af4"/>
        <w:ind w:left="0"/>
      </w:pPr>
      <w:r w:rsidRPr="0033750C">
        <w:t>敬礼！</w:t>
      </w:r>
    </w:p>
    <w:p w14:paraId="5DC4575F" w14:textId="77777777" w:rsidR="009E191C" w:rsidRPr="0033750C" w:rsidRDefault="009E191C" w:rsidP="009E191C">
      <w:pPr>
        <w:pStyle w:val="af4"/>
        <w:ind w:left="0"/>
        <w:jc w:val="right"/>
      </w:pPr>
      <w:r w:rsidRPr="0033750C">
        <w:t>金刘超</w:t>
      </w:r>
    </w:p>
    <w:p w14:paraId="5058D1DE" w14:textId="77777777" w:rsidR="009E191C" w:rsidRPr="0033750C" w:rsidRDefault="009E191C" w:rsidP="009E191C">
      <w:pPr>
        <w:pStyle w:val="af4"/>
        <w:ind w:left="0"/>
        <w:jc w:val="right"/>
      </w:pPr>
      <w:r w:rsidRPr="0033750C">
        <w:t>2021</w:t>
      </w:r>
      <w:r w:rsidRPr="0033750C">
        <w:t>年</w:t>
      </w:r>
      <w:r w:rsidRPr="0033750C">
        <w:t>7</w:t>
      </w:r>
      <w:r w:rsidRPr="0033750C">
        <w:t>月</w:t>
      </w:r>
      <w:r w:rsidRPr="0033750C">
        <w:t>3</w:t>
      </w:r>
      <w:r w:rsidRPr="0033750C">
        <w:t>日</w:t>
      </w:r>
    </w:p>
    <w:p w14:paraId="38E514F1" w14:textId="77777777" w:rsidR="009E191C" w:rsidRPr="0033750C" w:rsidRDefault="009E1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48F6697" w14:textId="206AB66C" w:rsidR="004739B5" w:rsidRPr="0033750C" w:rsidRDefault="004739B5" w:rsidP="004739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聂教授：</w:t>
      </w:r>
    </w:p>
    <w:p w14:paraId="7C5F8BFD" w14:textId="77777777" w:rsidR="004739B5" w:rsidRPr="0033750C" w:rsidRDefault="004739B5" w:rsidP="004739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189507B" w14:textId="2754A235" w:rsidR="004739B5" w:rsidRPr="0033750C" w:rsidRDefault="004739B5" w:rsidP="004739B5">
      <w:pPr>
        <w:pStyle w:val="af2"/>
        <w:ind w:firstLine="420"/>
      </w:pPr>
      <w:r w:rsidRPr="0033750C">
        <w:t>很荣幸收到您的来信。我会认真准备面试，努力争取被这个方向录取。这几天我会研究相关方向的论文，有问题的话希望能够得到老师的解答。如果有可能，期待未来在您的指导下从事研究工作。祝您周末愉快！</w:t>
      </w:r>
    </w:p>
    <w:p w14:paraId="53A721E6" w14:textId="55106897" w:rsidR="004739B5" w:rsidRPr="0033750C" w:rsidRDefault="004739B5" w:rsidP="004739B5">
      <w:pPr>
        <w:pStyle w:val="af2"/>
        <w:ind w:firstLine="420"/>
      </w:pPr>
      <w:r w:rsidRPr="0033750C">
        <w:t>此致</w:t>
      </w:r>
    </w:p>
    <w:p w14:paraId="4DCC5656" w14:textId="77777777" w:rsidR="004739B5" w:rsidRPr="0033750C" w:rsidRDefault="004739B5" w:rsidP="004739B5">
      <w:pPr>
        <w:pStyle w:val="af4"/>
        <w:ind w:left="0"/>
      </w:pPr>
      <w:r w:rsidRPr="0033750C">
        <w:t>敬礼！</w:t>
      </w:r>
    </w:p>
    <w:p w14:paraId="3318FCA8" w14:textId="77777777" w:rsidR="004739B5" w:rsidRPr="0033750C" w:rsidRDefault="004739B5" w:rsidP="004739B5">
      <w:pPr>
        <w:pStyle w:val="af4"/>
        <w:ind w:left="0"/>
        <w:jc w:val="right"/>
      </w:pPr>
      <w:r w:rsidRPr="0033750C">
        <w:t>金刘超</w:t>
      </w:r>
    </w:p>
    <w:p w14:paraId="60A18395" w14:textId="77777777" w:rsidR="004739B5" w:rsidRPr="0033750C" w:rsidRDefault="004739B5" w:rsidP="004739B5">
      <w:pPr>
        <w:pStyle w:val="af4"/>
        <w:ind w:left="0"/>
        <w:jc w:val="right"/>
      </w:pPr>
      <w:r w:rsidRPr="0033750C">
        <w:t>2021</w:t>
      </w:r>
      <w:r w:rsidRPr="0033750C">
        <w:t>年</w:t>
      </w:r>
      <w:r w:rsidRPr="0033750C">
        <w:t>7</w:t>
      </w:r>
      <w:r w:rsidRPr="0033750C">
        <w:t>月</w:t>
      </w:r>
      <w:r w:rsidRPr="0033750C">
        <w:t>3</w:t>
      </w:r>
      <w:r w:rsidRPr="0033750C">
        <w:t>日</w:t>
      </w:r>
    </w:p>
    <w:p w14:paraId="731981A4" w14:textId="77777777" w:rsidR="004739B5" w:rsidRPr="0033750C" w:rsidRDefault="004739B5">
      <w:pPr>
        <w:widowControl/>
        <w:jc w:val="left"/>
        <w:rPr>
          <w:rFonts w:ascii="Times New Roman" w:eastAsia="SimSun" w:hAnsi="Times New Roman" w:cs="Times New Roman"/>
          <w:color w:val="1F497D"/>
          <w:kern w:val="0"/>
          <w:sz w:val="22"/>
        </w:rPr>
      </w:pPr>
    </w:p>
    <w:p w14:paraId="1621CC77" w14:textId="7B472313" w:rsidR="004739B5" w:rsidRPr="0033750C" w:rsidRDefault="004739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ED119A2" w14:textId="1BB1FC1E"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刘教授：</w:t>
      </w:r>
    </w:p>
    <w:p w14:paraId="56D1177E"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E7F2D18" w14:textId="7D00302E"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机械设计制造及自动化专业的金刘超。上次我听了您的宣讲会，对智慧交通有了进一步的了解，很希望在这个方向发展。我现在进入了夏令营面试环节了，需要在明天中午之前填报志愿，我很希望您成为我博士阶段的导师。以下是我的自我介绍，并且我将我的简历附在了这封邮件中，感谢您在百忙之中查阅我的申请材料。</w:t>
      </w:r>
    </w:p>
    <w:p w14:paraId="5FF1AFE8"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55F64E57"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6528517F" w14:textId="5C8C1851"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56CB5292"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512B9849"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07DFBEB" w14:textId="77777777" w:rsidR="00A73391" w:rsidRPr="0033750C" w:rsidRDefault="00A73391" w:rsidP="00A73391">
      <w:pPr>
        <w:pStyle w:val="af2"/>
        <w:ind w:firstLine="420"/>
      </w:pPr>
      <w:r w:rsidRPr="0033750C">
        <w:lastRenderedPageBreak/>
        <w:t>此致</w:t>
      </w:r>
    </w:p>
    <w:p w14:paraId="4C362037" w14:textId="77777777" w:rsidR="00A73391" w:rsidRPr="0033750C" w:rsidRDefault="00A73391" w:rsidP="00A73391">
      <w:pPr>
        <w:pStyle w:val="af4"/>
        <w:ind w:left="0"/>
      </w:pPr>
      <w:r w:rsidRPr="0033750C">
        <w:t>敬礼！</w:t>
      </w:r>
    </w:p>
    <w:p w14:paraId="537EC083" w14:textId="77777777" w:rsidR="00A73391" w:rsidRPr="0033750C" w:rsidRDefault="00A73391" w:rsidP="00A73391">
      <w:pPr>
        <w:pStyle w:val="af4"/>
        <w:ind w:left="0"/>
        <w:jc w:val="right"/>
      </w:pPr>
      <w:r w:rsidRPr="0033750C">
        <w:t>金刘超</w:t>
      </w:r>
    </w:p>
    <w:p w14:paraId="40AC35F6" w14:textId="77777777" w:rsidR="00A73391" w:rsidRPr="0033750C" w:rsidRDefault="00A73391" w:rsidP="00A73391">
      <w:pPr>
        <w:pStyle w:val="af4"/>
        <w:ind w:left="0"/>
        <w:jc w:val="right"/>
      </w:pPr>
      <w:r w:rsidRPr="0033750C">
        <w:t>2021</w:t>
      </w:r>
      <w:r w:rsidRPr="0033750C">
        <w:t>年</w:t>
      </w:r>
      <w:r w:rsidRPr="0033750C">
        <w:t>7</w:t>
      </w:r>
      <w:r w:rsidRPr="0033750C">
        <w:t>月</w:t>
      </w:r>
      <w:r w:rsidRPr="0033750C">
        <w:t>3</w:t>
      </w:r>
      <w:r w:rsidRPr="0033750C">
        <w:t>日</w:t>
      </w:r>
    </w:p>
    <w:p w14:paraId="299EE613" w14:textId="77777777" w:rsidR="00A73391" w:rsidRPr="0033750C" w:rsidRDefault="00A73391" w:rsidP="00A73391">
      <w:pPr>
        <w:pStyle w:val="af4"/>
        <w:ind w:left="0"/>
        <w:jc w:val="right"/>
      </w:pPr>
    </w:p>
    <w:p w14:paraId="4FED3A39" w14:textId="728E0BCF" w:rsidR="00A73391" w:rsidRPr="0033750C" w:rsidRDefault="00A73391" w:rsidP="00A7339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u,</w:t>
      </w:r>
    </w:p>
    <w:p w14:paraId="5ADF75F2" w14:textId="0B40C3F9"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After listening to your presentation last time, I have a better understanding of autonomous driving, and I hope to develop in this direction in the future. I hope you will become my doctoral supervisor. Here is my self-introduction</w:t>
      </w:r>
      <w:r w:rsidR="0011353A" w:rsidRPr="0033750C">
        <w:rPr>
          <w:rFonts w:ascii="Times New Roman" w:eastAsia="SimSun" w:hAnsi="Times New Roman" w:cs="Times New Roman"/>
          <w:color w:val="1F497D"/>
          <w:kern w:val="0"/>
          <w:sz w:val="22"/>
        </w:rPr>
        <w:t>, a</w:t>
      </w:r>
      <w:r w:rsidRPr="0033750C">
        <w:rPr>
          <w:rFonts w:ascii="Times New Roman" w:eastAsia="SimSun" w:hAnsi="Times New Roman" w:cs="Times New Roman"/>
          <w:color w:val="1F497D"/>
          <w:kern w:val="0"/>
          <w:sz w:val="22"/>
        </w:rPr>
        <w:t>nd my</w:t>
      </w:r>
      <w:r w:rsidR="0011353A" w:rsidRPr="0033750C">
        <w:rPr>
          <w:rFonts w:ascii="Times New Roman" w:eastAsia="SimSun" w:hAnsi="Times New Roman" w:cs="Times New Roman"/>
          <w:color w:val="1F497D"/>
          <w:kern w:val="0"/>
          <w:sz w:val="22"/>
        </w:rPr>
        <w:t xml:space="preserve"> CVs</w:t>
      </w:r>
      <w:r w:rsidRPr="0033750C">
        <w:rPr>
          <w:rFonts w:ascii="Times New Roman" w:eastAsia="SimSun" w:hAnsi="Times New Roman" w:cs="Times New Roman"/>
          <w:color w:val="1F497D"/>
          <w:kern w:val="0"/>
          <w:sz w:val="22"/>
        </w:rPr>
        <w:t xml:space="preserve"> </w:t>
      </w:r>
      <w:r w:rsidR="0011353A" w:rsidRPr="0033750C">
        <w:rPr>
          <w:rFonts w:ascii="Times New Roman" w:eastAsia="SimSun" w:hAnsi="Times New Roman" w:cs="Times New Roman"/>
          <w:color w:val="1F497D"/>
          <w:kern w:val="0"/>
          <w:sz w:val="22"/>
        </w:rPr>
        <w:t>are</w:t>
      </w:r>
      <w:r w:rsidRPr="0033750C">
        <w:rPr>
          <w:rFonts w:ascii="Times New Roman" w:eastAsia="SimSun" w:hAnsi="Times New Roman" w:cs="Times New Roman"/>
          <w:color w:val="1F497D"/>
          <w:kern w:val="0"/>
          <w:sz w:val="22"/>
        </w:rPr>
        <w:t xml:space="preserve"> also attached to this email. Thank you very much for squeezing time out of your busy schedule to look through my material.</w:t>
      </w:r>
    </w:p>
    <w:p w14:paraId="49BCAB91"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660EADAB"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5C296AB6"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BEFB00B"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 xml:space="preserve">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5416D5C"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A0D5AAE"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1D5CB395" w14:textId="7777777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6223F7" w14:textId="7777777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2399D4" w14:textId="77777777" w:rsidR="00A73391" w:rsidRPr="0033750C" w:rsidRDefault="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7AC4E1E" w14:textId="4A64552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张教授：</w:t>
      </w:r>
    </w:p>
    <w:p w14:paraId="483D9470"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D7467B9" w14:textId="4B7BCD29"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机械设计制造及自动化专业的金刘超。上次我听了吕振华教授的宣讲会，对特种车辆有了进一步的了解，很希望在这个方向发展。我现在进入了夏令营面试环节了，需要在明天中午之前填报志愿，我很希望您成为我博士阶段的导师。以下是我的自我介绍，并且我将我的简历附在了这封邮件中，感谢您在百忙之中查阅我的申请材料。</w:t>
      </w:r>
    </w:p>
    <w:p w14:paraId="75BC18A5"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4C0A5645"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439C774C"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64997D77"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6F6F3CC8"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97BBCD8" w14:textId="77777777" w:rsidR="00A73391" w:rsidRPr="0033750C" w:rsidRDefault="00A73391" w:rsidP="00A73391">
      <w:pPr>
        <w:pStyle w:val="af2"/>
        <w:ind w:firstLine="420"/>
      </w:pPr>
      <w:r w:rsidRPr="0033750C">
        <w:lastRenderedPageBreak/>
        <w:t>此致</w:t>
      </w:r>
    </w:p>
    <w:p w14:paraId="3B086B6F" w14:textId="77777777" w:rsidR="00A73391" w:rsidRPr="0033750C" w:rsidRDefault="00A73391" w:rsidP="00A73391">
      <w:pPr>
        <w:pStyle w:val="af4"/>
        <w:ind w:left="0"/>
      </w:pPr>
      <w:r w:rsidRPr="0033750C">
        <w:t>敬礼！</w:t>
      </w:r>
    </w:p>
    <w:p w14:paraId="4D0E474F" w14:textId="77777777" w:rsidR="00A73391" w:rsidRPr="0033750C" w:rsidRDefault="00A73391" w:rsidP="00A73391">
      <w:pPr>
        <w:pStyle w:val="af4"/>
        <w:ind w:left="0"/>
        <w:jc w:val="right"/>
      </w:pPr>
      <w:r w:rsidRPr="0033750C">
        <w:t>金刘超</w:t>
      </w:r>
    </w:p>
    <w:p w14:paraId="37D26E34" w14:textId="77777777" w:rsidR="00A73391" w:rsidRPr="0033750C" w:rsidRDefault="00A73391" w:rsidP="00A73391">
      <w:pPr>
        <w:pStyle w:val="af4"/>
        <w:ind w:left="0"/>
        <w:jc w:val="right"/>
      </w:pPr>
      <w:r w:rsidRPr="0033750C">
        <w:t>2021</w:t>
      </w:r>
      <w:r w:rsidRPr="0033750C">
        <w:t>年</w:t>
      </w:r>
      <w:r w:rsidRPr="0033750C">
        <w:t>7</w:t>
      </w:r>
      <w:r w:rsidRPr="0033750C">
        <w:t>月</w:t>
      </w:r>
      <w:r w:rsidRPr="0033750C">
        <w:t>3</w:t>
      </w:r>
      <w:r w:rsidRPr="0033750C">
        <w:t>日</w:t>
      </w:r>
    </w:p>
    <w:p w14:paraId="1EDA85D4" w14:textId="77777777" w:rsidR="00A73391" w:rsidRPr="0033750C" w:rsidRDefault="00A73391" w:rsidP="00A73391">
      <w:pPr>
        <w:pStyle w:val="af4"/>
        <w:ind w:left="0"/>
        <w:jc w:val="right"/>
      </w:pPr>
    </w:p>
    <w:p w14:paraId="404CCDB0" w14:textId="1081B29E" w:rsidR="00A73391" w:rsidRPr="0033750C" w:rsidRDefault="00A73391" w:rsidP="00A7339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5D7BB134" w14:textId="21738A16"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After listening </w:t>
      </w:r>
      <w:proofErr w:type="gramStart"/>
      <w:r w:rsidRPr="0033750C">
        <w:rPr>
          <w:rFonts w:ascii="Times New Roman" w:eastAsia="SimSun" w:hAnsi="Times New Roman" w:cs="Times New Roman"/>
          <w:color w:val="1F497D"/>
          <w:kern w:val="0"/>
          <w:sz w:val="22"/>
        </w:rPr>
        <w:t>to  the</w:t>
      </w:r>
      <w:proofErr w:type="gramEnd"/>
      <w:r w:rsidRPr="0033750C">
        <w:rPr>
          <w:rFonts w:ascii="Times New Roman" w:eastAsia="SimSun" w:hAnsi="Times New Roman" w:cs="Times New Roman"/>
          <w:color w:val="1F497D"/>
          <w:kern w:val="0"/>
          <w:sz w:val="22"/>
        </w:rPr>
        <w:t xml:space="preserve"> presentation delivered by Prof. Zhenhua </w:t>
      </w:r>
      <w:proofErr w:type="spellStart"/>
      <w:r w:rsidRPr="0033750C">
        <w:rPr>
          <w:rFonts w:ascii="Times New Roman" w:eastAsia="SimSun" w:hAnsi="Times New Roman" w:cs="Times New Roman"/>
          <w:color w:val="1F497D"/>
          <w:kern w:val="0"/>
          <w:sz w:val="22"/>
        </w:rPr>
        <w:t>Lv</w:t>
      </w:r>
      <w:proofErr w:type="spellEnd"/>
      <w:r w:rsidRPr="0033750C">
        <w:rPr>
          <w:rFonts w:ascii="Times New Roman" w:eastAsia="SimSun" w:hAnsi="Times New Roman" w:cs="Times New Roman"/>
          <w:color w:val="1F497D"/>
          <w:kern w:val="0"/>
          <w:sz w:val="22"/>
        </w:rPr>
        <w:t xml:space="preserve"> last time, I have a better understanding of special vehicles, and I hope to develop in this direction in the future. I hope you will become my doctoral supervisor. Here is my self-introduction. And my is also attached to this email. Thank you very much for squeezing time out of your busy schedule to look through my material.</w:t>
      </w:r>
    </w:p>
    <w:p w14:paraId="6D49F0AE"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48A3266A"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36059D3B"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106DA96B"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 xml:space="preserve">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A091E33"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AD86A70"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B781158" w14:textId="7777777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3E41D2" w14:textId="7777777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BCD10A" w14:textId="77777777" w:rsidR="00A73391" w:rsidRPr="0033750C" w:rsidRDefault="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6C190F" w14:textId="2B332FC8" w:rsidR="002F41A2" w:rsidRPr="0033750C" w:rsidRDefault="002F41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Ju,</w:t>
      </w:r>
    </w:p>
    <w:p w14:paraId="3344A917" w14:textId="3D33DB54" w:rsidR="002F41A2" w:rsidRPr="0033750C" w:rsidRDefault="00806C2B" w:rsidP="00806C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oncern. </w:t>
      </w:r>
      <w:r w:rsidR="002F41A2" w:rsidRPr="0033750C">
        <w:rPr>
          <w:rFonts w:ascii="Times New Roman" w:eastAsia="SimSun" w:hAnsi="Times New Roman" w:cs="Times New Roman"/>
          <w:color w:val="1F497D"/>
          <w:kern w:val="0"/>
          <w:sz w:val="22"/>
        </w:rPr>
        <w:t xml:space="preserve">I feel very sorry to tell you I have </w:t>
      </w:r>
      <w:r w:rsidRPr="0033750C">
        <w:rPr>
          <w:rFonts w:ascii="Times New Roman" w:hAnsi="Times New Roman" w:cs="Times New Roman"/>
          <w:color w:val="1F497D"/>
        </w:rPr>
        <w:t xml:space="preserve">found </w:t>
      </w:r>
      <w:r w:rsidR="002F41A2" w:rsidRPr="0033750C">
        <w:rPr>
          <w:rFonts w:ascii="Times New Roman" w:eastAsia="SimSun" w:hAnsi="Times New Roman" w:cs="Times New Roman"/>
          <w:color w:val="1F497D"/>
          <w:kern w:val="0"/>
          <w:sz w:val="22"/>
        </w:rPr>
        <w:t xml:space="preserve">another </w:t>
      </w:r>
      <w:r w:rsidRPr="0033750C">
        <w:rPr>
          <w:rFonts w:ascii="Times New Roman" w:eastAsia="SimSun" w:hAnsi="Times New Roman" w:cs="Times New Roman"/>
          <w:color w:val="1F497D"/>
          <w:kern w:val="0"/>
          <w:sz w:val="22"/>
        </w:rPr>
        <w:t xml:space="preserve">doctoral supervisor. </w:t>
      </w:r>
      <w:proofErr w:type="gramStart"/>
      <w:r w:rsidRPr="0033750C">
        <w:rPr>
          <w:rFonts w:ascii="Times New Roman" w:eastAsia="SimSun" w:hAnsi="Times New Roman" w:cs="Times New Roman"/>
          <w:color w:val="1F497D"/>
          <w:kern w:val="0"/>
          <w:sz w:val="22"/>
        </w:rPr>
        <w:t>Actually, I</w:t>
      </w:r>
      <w:proofErr w:type="gramEnd"/>
      <w:r w:rsidRPr="0033750C">
        <w:rPr>
          <w:rFonts w:ascii="Times New Roman" w:eastAsia="SimSun" w:hAnsi="Times New Roman" w:cs="Times New Roman"/>
          <w:color w:val="1F497D"/>
          <w:kern w:val="0"/>
          <w:sz w:val="22"/>
        </w:rPr>
        <w:t xml:space="preserve"> do have the interest in fundamental mechanics of metamaterials. Hope we will have further cooperation after I enter UM-SJTU. Thank you again for </w:t>
      </w:r>
      <w:proofErr w:type="gramStart"/>
      <w:r w:rsidRPr="0033750C">
        <w:rPr>
          <w:rFonts w:ascii="Times New Roman" w:eastAsia="SimSun" w:hAnsi="Times New Roman" w:cs="Times New Roman"/>
          <w:color w:val="1F497D"/>
          <w:kern w:val="0"/>
          <w:sz w:val="22"/>
        </w:rPr>
        <w:t>you</w:t>
      </w:r>
      <w:proofErr w:type="gramEnd"/>
      <w:r w:rsidRPr="0033750C">
        <w:rPr>
          <w:rFonts w:ascii="Times New Roman" w:eastAsia="SimSun" w:hAnsi="Times New Roman" w:cs="Times New Roman"/>
          <w:color w:val="1F497D"/>
          <w:kern w:val="0"/>
          <w:sz w:val="22"/>
        </w:rPr>
        <w:t xml:space="preserve"> patient help. Have a nice day!</w:t>
      </w:r>
    </w:p>
    <w:p w14:paraId="586AF0BE" w14:textId="16FF658B" w:rsidR="00806C2B" w:rsidRPr="0033750C" w:rsidRDefault="00806C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EE75346" w14:textId="4A2C634D" w:rsidR="00806C2B" w:rsidRPr="0033750C" w:rsidRDefault="00806C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6"/>
    <w:p w14:paraId="42B0BAE0" w14:textId="710A4D4E" w:rsidR="002F41A2" w:rsidRPr="0033750C" w:rsidRDefault="002F41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7C77257" w14:textId="146D5DB6" w:rsidR="00140059" w:rsidRPr="0033750C" w:rsidRDefault="00140059" w:rsidP="001400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李教授：</w:t>
      </w:r>
    </w:p>
    <w:p w14:paraId="097A2A88"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EBE5C5A" w14:textId="3399CCB1"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上次</w:t>
      </w:r>
      <w:r w:rsidR="002F41A2" w:rsidRPr="0033750C">
        <w:rPr>
          <w:rFonts w:ascii="Times New Roman" w:eastAsia="SimSun" w:hAnsi="Times New Roman" w:cs="Times New Roman"/>
          <w:color w:val="1F497D"/>
          <w:kern w:val="0"/>
          <w:sz w:val="22"/>
        </w:rPr>
        <w:t>我</w:t>
      </w:r>
      <w:r w:rsidRPr="0033750C">
        <w:rPr>
          <w:rFonts w:ascii="Times New Roman" w:eastAsia="SimSun" w:hAnsi="Times New Roman" w:cs="Times New Roman"/>
          <w:color w:val="1F497D"/>
          <w:kern w:val="0"/>
          <w:sz w:val="22"/>
        </w:rPr>
        <w:t>听了您的宣讲会，对智能驾驶有了进一步的了解，很希望在这个方向发展。我现在进入了夏令营面试环节了，需要在明天中午之前填报志愿，我很希望您成为我博士阶段的导师。以下是我的自我介绍，并且我将我的简历附在了这封邮件中，感谢您在百忙之中查阅我的申请材料。</w:t>
      </w:r>
    </w:p>
    <w:p w14:paraId="57E9C455"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3E1DD057"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18CE5CD2"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3FCB9525"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00257068"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3755EF98" w14:textId="77777777" w:rsidR="00140059" w:rsidRPr="0033750C" w:rsidRDefault="00140059" w:rsidP="00140059">
      <w:pPr>
        <w:pStyle w:val="af2"/>
        <w:ind w:firstLine="420"/>
      </w:pPr>
      <w:r w:rsidRPr="0033750C">
        <w:t>此致</w:t>
      </w:r>
    </w:p>
    <w:p w14:paraId="76D55B54" w14:textId="77777777" w:rsidR="00140059" w:rsidRPr="0033750C" w:rsidRDefault="00140059" w:rsidP="00140059">
      <w:pPr>
        <w:pStyle w:val="af4"/>
        <w:ind w:left="0"/>
      </w:pPr>
      <w:r w:rsidRPr="0033750C">
        <w:lastRenderedPageBreak/>
        <w:t>敬礼！</w:t>
      </w:r>
    </w:p>
    <w:p w14:paraId="721DAE2F" w14:textId="77777777" w:rsidR="00140059" w:rsidRPr="0033750C" w:rsidRDefault="00140059" w:rsidP="00140059">
      <w:pPr>
        <w:pStyle w:val="af4"/>
        <w:ind w:left="0"/>
        <w:jc w:val="right"/>
      </w:pPr>
      <w:r w:rsidRPr="0033750C">
        <w:t>金刘超</w:t>
      </w:r>
    </w:p>
    <w:p w14:paraId="77B026E6" w14:textId="77777777" w:rsidR="00140059" w:rsidRPr="0033750C" w:rsidRDefault="00140059" w:rsidP="00140059">
      <w:pPr>
        <w:pStyle w:val="af4"/>
        <w:ind w:left="0"/>
        <w:jc w:val="right"/>
      </w:pPr>
      <w:r w:rsidRPr="0033750C">
        <w:t>2021</w:t>
      </w:r>
      <w:r w:rsidRPr="0033750C">
        <w:t>年</w:t>
      </w:r>
      <w:r w:rsidRPr="0033750C">
        <w:t>7</w:t>
      </w:r>
      <w:r w:rsidRPr="0033750C">
        <w:t>月</w:t>
      </w:r>
      <w:r w:rsidRPr="0033750C">
        <w:t>3</w:t>
      </w:r>
      <w:r w:rsidRPr="0033750C">
        <w:t>日</w:t>
      </w:r>
    </w:p>
    <w:p w14:paraId="3BD14010" w14:textId="77777777" w:rsidR="00140059" w:rsidRPr="0033750C" w:rsidRDefault="00140059" w:rsidP="00140059">
      <w:pPr>
        <w:pStyle w:val="af4"/>
        <w:ind w:left="0"/>
        <w:jc w:val="right"/>
      </w:pPr>
    </w:p>
    <w:p w14:paraId="65937F0D" w14:textId="5185A03A" w:rsidR="00140059" w:rsidRPr="0033750C" w:rsidRDefault="00140059" w:rsidP="0014005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2F41A2" w:rsidRPr="0033750C">
        <w:rPr>
          <w:rFonts w:ascii="Times New Roman" w:eastAsia="SimSun" w:hAnsi="Times New Roman" w:cs="Times New Roman"/>
          <w:color w:val="1F497D"/>
          <w:kern w:val="0"/>
          <w:sz w:val="22"/>
        </w:rPr>
        <w:t>Li</w:t>
      </w:r>
      <w:r w:rsidRPr="0033750C">
        <w:rPr>
          <w:rFonts w:ascii="Times New Roman" w:eastAsia="SimSun" w:hAnsi="Times New Roman" w:cs="Times New Roman"/>
          <w:color w:val="1F497D"/>
          <w:kern w:val="0"/>
          <w:sz w:val="22"/>
        </w:rPr>
        <w:t>,</w:t>
      </w:r>
    </w:p>
    <w:p w14:paraId="667DFC5F" w14:textId="3BF910A0"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After listening to your presentation last time, I have a better understanding of </w:t>
      </w:r>
      <w:r w:rsidR="002F41A2" w:rsidRPr="0033750C">
        <w:rPr>
          <w:rFonts w:ascii="Times New Roman" w:eastAsia="SimSun" w:hAnsi="Times New Roman" w:cs="Times New Roman"/>
          <w:color w:val="1F497D"/>
          <w:kern w:val="0"/>
          <w:sz w:val="22"/>
        </w:rPr>
        <w:t>smart driving</w:t>
      </w:r>
      <w:r w:rsidRPr="0033750C">
        <w:rPr>
          <w:rFonts w:ascii="Times New Roman" w:eastAsia="SimSun" w:hAnsi="Times New Roman" w:cs="Times New Roman"/>
          <w:color w:val="1F497D"/>
          <w:kern w:val="0"/>
          <w:sz w:val="22"/>
        </w:rPr>
        <w:t>, and I hope to develop in this direction in the future. I hope you will become my doctoral supervisor. Here is my self-introduction. And my is also attached to this email. Thank you very much for squeezing time out of your busy schedule to look through my material.</w:t>
      </w:r>
    </w:p>
    <w:p w14:paraId="0A47C2E0"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7E0BB03C"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174FC17"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1FF7AF70"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 xml:space="preserve">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C120E30"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BB7319C"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1DF71659" w14:textId="77777777" w:rsidR="00140059" w:rsidRPr="0033750C" w:rsidRDefault="00140059" w:rsidP="001400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2124A8" w14:textId="77777777" w:rsidR="00140059" w:rsidRPr="0033750C" w:rsidRDefault="00140059" w:rsidP="001400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33D753D" w14:textId="77777777" w:rsidR="00140059" w:rsidRPr="0033750C" w:rsidRDefault="001400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7A2B856" w14:textId="357D4E9C" w:rsidR="00711727" w:rsidRPr="0033750C" w:rsidRDefault="00711727" w:rsidP="00711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聂教授：</w:t>
      </w:r>
    </w:p>
    <w:p w14:paraId="48869109"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460C545" w14:textId="56A33C2E"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上次听了您的宣讲会，对汽车安全有了进一步的了解，我很希望在这个方向发展。我现在进入了夏令营面试环节了，需要在明天中午之前填报志愿，我很希望您成为我</w:t>
      </w:r>
      <w:r w:rsidR="00140059" w:rsidRPr="0033750C">
        <w:rPr>
          <w:rFonts w:ascii="Times New Roman" w:eastAsia="SimSun" w:hAnsi="Times New Roman" w:cs="Times New Roman"/>
          <w:color w:val="1F497D"/>
          <w:kern w:val="0"/>
          <w:sz w:val="22"/>
        </w:rPr>
        <w:t>博士阶段的</w:t>
      </w:r>
      <w:r w:rsidRPr="0033750C">
        <w:rPr>
          <w:rFonts w:ascii="Times New Roman" w:eastAsia="SimSun" w:hAnsi="Times New Roman" w:cs="Times New Roman"/>
          <w:color w:val="1F497D"/>
          <w:kern w:val="0"/>
          <w:sz w:val="22"/>
        </w:rPr>
        <w:t>导师。以下是我的自我介绍，并且我将我的简历附在了这封邮件中，感谢您在百忙之中查阅我的申请材料。</w:t>
      </w:r>
    </w:p>
    <w:p w14:paraId="0F7CA224"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3B64E9CA"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2969B264"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56ED6F28"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6DCE40A6"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C930875" w14:textId="77777777" w:rsidR="00711727" w:rsidRPr="0033750C" w:rsidRDefault="00711727" w:rsidP="00711727">
      <w:pPr>
        <w:pStyle w:val="af2"/>
        <w:ind w:firstLine="420"/>
      </w:pPr>
      <w:r w:rsidRPr="0033750C">
        <w:t>此致</w:t>
      </w:r>
    </w:p>
    <w:p w14:paraId="4FB83690" w14:textId="77777777" w:rsidR="00711727" w:rsidRPr="0033750C" w:rsidRDefault="00711727" w:rsidP="00711727">
      <w:pPr>
        <w:pStyle w:val="af4"/>
        <w:ind w:left="0"/>
      </w:pPr>
      <w:r w:rsidRPr="0033750C">
        <w:lastRenderedPageBreak/>
        <w:t>敬礼！</w:t>
      </w:r>
    </w:p>
    <w:p w14:paraId="691205C8" w14:textId="77777777" w:rsidR="00711727" w:rsidRPr="0033750C" w:rsidRDefault="00711727" w:rsidP="00711727">
      <w:pPr>
        <w:pStyle w:val="af4"/>
        <w:ind w:left="0"/>
        <w:jc w:val="right"/>
      </w:pPr>
      <w:r w:rsidRPr="0033750C">
        <w:t>金刘超</w:t>
      </w:r>
    </w:p>
    <w:p w14:paraId="7374B0D4" w14:textId="152548EF" w:rsidR="00711727" w:rsidRPr="0033750C" w:rsidRDefault="00711727" w:rsidP="00711727">
      <w:pPr>
        <w:pStyle w:val="af4"/>
        <w:ind w:left="0"/>
        <w:jc w:val="right"/>
      </w:pPr>
      <w:r w:rsidRPr="0033750C">
        <w:t>2021</w:t>
      </w:r>
      <w:r w:rsidRPr="0033750C">
        <w:t>年</w:t>
      </w:r>
      <w:r w:rsidRPr="0033750C">
        <w:t>7</w:t>
      </w:r>
      <w:r w:rsidRPr="0033750C">
        <w:t>月</w:t>
      </w:r>
      <w:r w:rsidRPr="0033750C">
        <w:t>3</w:t>
      </w:r>
      <w:r w:rsidRPr="0033750C">
        <w:t>日</w:t>
      </w:r>
    </w:p>
    <w:p w14:paraId="526BC3E7" w14:textId="0B474EE9" w:rsidR="00711727" w:rsidRPr="0033750C" w:rsidRDefault="00711727" w:rsidP="00711727">
      <w:pPr>
        <w:pStyle w:val="af4"/>
        <w:ind w:left="0"/>
        <w:jc w:val="right"/>
      </w:pPr>
    </w:p>
    <w:p w14:paraId="3F4170FA" w14:textId="2B36C437" w:rsidR="00711727" w:rsidRPr="0033750C" w:rsidRDefault="00711727" w:rsidP="0071172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Nie,</w:t>
      </w:r>
    </w:p>
    <w:p w14:paraId="4C97F5CB" w14:textId="57B96458"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After listening to your presentation last time, I have a better understanding of automobile safety, and I hope to develop in this direction in the future</w:t>
      </w:r>
      <w:r w:rsidR="00140059" w:rsidRPr="0033750C">
        <w:rPr>
          <w:rFonts w:ascii="Times New Roman" w:eastAsia="SimSun" w:hAnsi="Times New Roman" w:cs="Times New Roman"/>
          <w:color w:val="1F497D"/>
          <w:kern w:val="0"/>
          <w:sz w:val="22"/>
        </w:rPr>
        <w:t>. I hope you will become my doctoral supervisor. Here is my self-introduction. And my is also attached to this email. Thank you very much for squeezing time out of your busy schedule to look through my material.</w:t>
      </w:r>
    </w:p>
    <w:p w14:paraId="06DEDC6C"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2EBAD980"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5136DB2A"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4082C807"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 xml:space="preserve">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440925A"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C3B706B"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2C420E35" w14:textId="57719064" w:rsidR="00711727" w:rsidRPr="0033750C" w:rsidRDefault="00711727" w:rsidP="00711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27DB05" w14:textId="77777777" w:rsidR="00711727" w:rsidRPr="0033750C" w:rsidRDefault="00711727" w:rsidP="00711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AAF9E4" w14:textId="77777777" w:rsidR="00711727" w:rsidRPr="0033750C" w:rsidRDefault="00711727" w:rsidP="00711727">
      <w:pPr>
        <w:pStyle w:val="af4"/>
        <w:ind w:left="0"/>
        <w:jc w:val="right"/>
      </w:pPr>
    </w:p>
    <w:p w14:paraId="552355E3" w14:textId="77777777" w:rsidR="00711727" w:rsidRPr="0033750C" w:rsidRDefault="00711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F5003B4" w14:textId="1DC6226C" w:rsidR="0063001E" w:rsidRPr="0033750C" w:rsidRDefault="00630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u,</w:t>
      </w:r>
    </w:p>
    <w:p w14:paraId="2430BE8B" w14:textId="7703C3EE" w:rsidR="0063001E" w:rsidRPr="0033750C" w:rsidRDefault="0063001E" w:rsidP="006300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CUPI 2018 (Student ID: 2018141521058) (Course: Mechatronics, Group: Tu_8:30_G1). I am writing to discuss Studio 12 with you. </w:t>
      </w:r>
    </w:p>
    <w:p w14:paraId="3C99111D" w14:textId="53E28C5D" w:rsidR="0063001E" w:rsidRPr="0033750C" w:rsidRDefault="0063001E" w:rsidP="006300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Studio 12 as shown in the figure below, the data is read directly from the figure, so there is no calculating step. So, I think 20 points should not be deducted from our grade. </w:t>
      </w:r>
    </w:p>
    <w:p w14:paraId="05F17408" w14:textId="01F165C8" w:rsidR="0063001E" w:rsidRPr="0033750C" w:rsidRDefault="0063001E" w:rsidP="006300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t will be greatly appreciated and looking forward to your reply.</w:t>
      </w:r>
    </w:p>
    <w:p w14:paraId="197E32F7" w14:textId="77777777" w:rsidR="0063001E" w:rsidRPr="0033750C" w:rsidRDefault="00630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6D2719A" w14:textId="63215BBF" w:rsidR="0063001E" w:rsidRPr="0033750C" w:rsidRDefault="00630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4FC0C43F" w14:textId="21E05966" w:rsidR="005107BA" w:rsidRPr="0033750C" w:rsidRDefault="005107BA" w:rsidP="005107B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un,</w:t>
      </w:r>
    </w:p>
    <w:p w14:paraId="31357AFB" w14:textId="0E0BF7EF" w:rsidR="005107BA" w:rsidRPr="0033750C" w:rsidRDefault="005107BA" w:rsidP="005107BA">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is going?</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read the news on the Internet that there was high temperature weather in western Canada, and then I went to check the weather in Montreal. I saw that </w:t>
      </w:r>
      <w:r w:rsidR="00F30882" w:rsidRPr="0033750C">
        <w:rPr>
          <w:rFonts w:ascii="Times New Roman" w:eastAsia="SimSun" w:hAnsi="Times New Roman" w:cs="Times New Roman"/>
          <w:color w:val="1F497D"/>
          <w:kern w:val="0"/>
          <w:sz w:val="22"/>
        </w:rPr>
        <w:t>the</w:t>
      </w:r>
      <w:r w:rsidRPr="0033750C">
        <w:rPr>
          <w:rFonts w:ascii="Times New Roman" w:eastAsia="SimSun" w:hAnsi="Times New Roman" w:cs="Times New Roman"/>
          <w:color w:val="1F497D"/>
          <w:kern w:val="0"/>
          <w:sz w:val="22"/>
        </w:rPr>
        <w:t xml:space="preserve"> highest temperature </w:t>
      </w:r>
      <w:r w:rsidR="00F30882" w:rsidRPr="0033750C">
        <w:rPr>
          <w:rFonts w:ascii="Times New Roman" w:eastAsia="SimSun" w:hAnsi="Times New Roman" w:cs="Times New Roman"/>
          <w:color w:val="1F497D"/>
          <w:kern w:val="0"/>
          <w:sz w:val="22"/>
        </w:rPr>
        <w:t xml:space="preserve">in Montreal </w:t>
      </w:r>
      <w:r w:rsidRPr="0033750C">
        <w:rPr>
          <w:rFonts w:ascii="Times New Roman" w:eastAsia="SimSun" w:hAnsi="Times New Roman" w:cs="Times New Roman"/>
          <w:color w:val="1F497D"/>
          <w:kern w:val="0"/>
          <w:sz w:val="22"/>
        </w:rPr>
        <w:t>is only 24 degrees</w:t>
      </w:r>
      <w:r w:rsidR="00F30882" w:rsidRPr="0033750C">
        <w:rPr>
          <w:rFonts w:ascii="Times New Roman" w:eastAsia="SimSun" w:hAnsi="Times New Roman" w:cs="Times New Roman"/>
          <w:color w:val="1F497D"/>
          <w:kern w:val="0"/>
          <w:sz w:val="22"/>
        </w:rPr>
        <w:t>, which</w:t>
      </w:r>
      <w:r w:rsidRPr="0033750C">
        <w:rPr>
          <w:rFonts w:ascii="Times New Roman" w:eastAsia="SimSun" w:hAnsi="Times New Roman" w:cs="Times New Roman"/>
          <w:color w:val="1F497D"/>
          <w:kern w:val="0"/>
          <w:sz w:val="22"/>
        </w:rPr>
        <w:t xml:space="preserve"> is </w:t>
      </w:r>
      <w:proofErr w:type="gramStart"/>
      <w:r w:rsidRPr="0033750C">
        <w:rPr>
          <w:rFonts w:ascii="Times New Roman" w:eastAsia="SimSun" w:hAnsi="Times New Roman" w:cs="Times New Roman"/>
          <w:color w:val="1F497D"/>
          <w:kern w:val="0"/>
          <w:sz w:val="22"/>
        </w:rPr>
        <w:t>really comfortable</w:t>
      </w:r>
      <w:proofErr w:type="gramEnd"/>
      <w:r w:rsidRPr="0033750C">
        <w:rPr>
          <w:rFonts w:ascii="Times New Roman" w:eastAsia="SimSun" w:hAnsi="Times New Roman" w:cs="Times New Roman"/>
          <w:color w:val="1F497D"/>
          <w:kern w:val="0"/>
          <w:sz w:val="22"/>
        </w:rPr>
        <w:t xml:space="preserve">. Chengdu has been </w:t>
      </w:r>
      <w:proofErr w:type="gramStart"/>
      <w:r w:rsidRPr="0033750C">
        <w:rPr>
          <w:rFonts w:ascii="Times New Roman" w:eastAsia="SimSun" w:hAnsi="Times New Roman" w:cs="Times New Roman"/>
          <w:color w:val="1F497D"/>
          <w:kern w:val="0"/>
          <w:sz w:val="22"/>
        </w:rPr>
        <w:t>really hot</w:t>
      </w:r>
      <w:proofErr w:type="gramEnd"/>
      <w:r w:rsidRPr="0033750C">
        <w:rPr>
          <w:rFonts w:ascii="Times New Roman" w:eastAsia="SimSun" w:hAnsi="Times New Roman" w:cs="Times New Roman"/>
          <w:color w:val="1F497D"/>
          <w:kern w:val="0"/>
          <w:sz w:val="22"/>
        </w:rPr>
        <w:t xml:space="preserve"> in recent days. I stayed in the air-conditioned room all day and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ant to go out. I hope this hot weather will pass sooner. I have already researched some papers about material and manufacturing of piezoelectric origami metamaterial. But there are still 35 papers left about magnetic, shape memory. So, I was wondering whether we can meet on this Friday morning or evening </w:t>
      </w:r>
      <w:r w:rsidR="00F30882" w:rsidRPr="0033750C">
        <w:rPr>
          <w:rFonts w:ascii="Times New Roman" w:eastAsia="SimSun" w:hAnsi="Times New Roman" w:cs="Times New Roman"/>
          <w:color w:val="1F497D"/>
          <w:kern w:val="0"/>
          <w:sz w:val="22"/>
        </w:rPr>
        <w:t xml:space="preserve">in Montreal time </w:t>
      </w:r>
      <w:r w:rsidRPr="0033750C">
        <w:rPr>
          <w:rFonts w:ascii="Times New Roman" w:eastAsia="SimSun" w:hAnsi="Times New Roman" w:cs="Times New Roman"/>
          <w:color w:val="1F497D"/>
          <w:kern w:val="0"/>
          <w:sz w:val="22"/>
        </w:rPr>
        <w:t>for further discussion. Thank you so much for your patient help.</w:t>
      </w:r>
    </w:p>
    <w:p w14:paraId="3AF1A374" w14:textId="306BBA49" w:rsidR="005107BA" w:rsidRPr="0033750C" w:rsidRDefault="005107BA" w:rsidP="005107B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BBBBDB5" w14:textId="77777777" w:rsidR="005107BA" w:rsidRPr="0033750C" w:rsidRDefault="005107BA" w:rsidP="005107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69B062" w14:textId="6EAECFBE" w:rsidR="005107BA" w:rsidRPr="0033750C" w:rsidRDefault="005107BA" w:rsidP="005107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36490BA" w14:textId="04110E35" w:rsidR="00843434" w:rsidRPr="0033750C" w:rsidRDefault="00843434" w:rsidP="005107BA">
      <w:pPr>
        <w:widowControl/>
        <w:jc w:val="left"/>
        <w:rPr>
          <w:rFonts w:ascii="Times New Roman" w:eastAsia="SimSun" w:hAnsi="Times New Roman" w:cs="Times New Roman"/>
          <w:color w:val="1F497D"/>
          <w:kern w:val="0"/>
          <w:sz w:val="22"/>
        </w:rPr>
      </w:pPr>
    </w:p>
    <w:p w14:paraId="3F18EE51" w14:textId="77777777" w:rsidR="00843434" w:rsidRPr="0033750C" w:rsidRDefault="00843434" w:rsidP="008434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n,</w:t>
      </w:r>
    </w:p>
    <w:p w14:paraId="2EDC140A" w14:textId="36CE9B34" w:rsidR="00843434" w:rsidRPr="0033750C" w:rsidRDefault="00843434" w:rsidP="008434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reply. After finishing the report, I will send both meeting link and report to you. Have a nice day and see you then!</w:t>
      </w:r>
    </w:p>
    <w:p w14:paraId="4BF98139" w14:textId="77777777" w:rsidR="00843434" w:rsidRPr="0033750C" w:rsidRDefault="00843434"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DF4D63" w14:textId="7462DBBC" w:rsidR="00843434" w:rsidRPr="0033750C" w:rsidRDefault="00843434"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94BA74" w14:textId="57C1B10E" w:rsidR="00EB5C98" w:rsidRPr="0033750C" w:rsidRDefault="00EB5C98" w:rsidP="00843434">
      <w:pPr>
        <w:widowControl/>
        <w:jc w:val="left"/>
        <w:rPr>
          <w:rFonts w:ascii="Times New Roman" w:eastAsia="SimSun" w:hAnsi="Times New Roman" w:cs="Times New Roman"/>
          <w:color w:val="1F497D"/>
          <w:kern w:val="0"/>
          <w:sz w:val="22"/>
        </w:rPr>
      </w:pPr>
    </w:p>
    <w:p w14:paraId="3CB259C7" w14:textId="1E77F94F" w:rsidR="00EB5C98" w:rsidRPr="0033750C" w:rsidRDefault="00EB5C98"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Jun, </w:t>
      </w:r>
    </w:p>
    <w:p w14:paraId="7BA3FC40" w14:textId="4C9DF925" w:rsidR="00EB5C98" w:rsidRPr="0033750C" w:rsidRDefault="00EB5C98" w:rsidP="00EB5C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my slides for the report. Thank you so much for reviewing. Have a good dream!</w:t>
      </w:r>
    </w:p>
    <w:p w14:paraId="394D2795" w14:textId="194E2F9E" w:rsidR="00EB5C98" w:rsidRPr="0033750C" w:rsidRDefault="00EB5C98"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857C0A" w14:textId="2D46BF3C" w:rsidR="00EB5C98" w:rsidRPr="0033750C" w:rsidRDefault="00EB5C98"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5ACA8B" w14:textId="77777777" w:rsidR="00843434" w:rsidRPr="0033750C" w:rsidRDefault="00843434" w:rsidP="005107BA">
      <w:pPr>
        <w:widowControl/>
        <w:jc w:val="left"/>
        <w:rPr>
          <w:rFonts w:ascii="Times New Roman" w:eastAsia="SimSun" w:hAnsi="Times New Roman" w:cs="Times New Roman"/>
          <w:color w:val="1F497D"/>
          <w:kern w:val="0"/>
          <w:sz w:val="22"/>
        </w:rPr>
      </w:pPr>
    </w:p>
    <w:p w14:paraId="7673B3AC" w14:textId="77777777" w:rsidR="005107BA" w:rsidRPr="0033750C" w:rsidRDefault="005107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9CE586C" w14:textId="44C937EF" w:rsidR="00741EDD" w:rsidRPr="0033750C" w:rsidRDefault="00741EDD" w:rsidP="00741E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piers,</w:t>
      </w:r>
    </w:p>
    <w:p w14:paraId="7C23220A" w14:textId="3727BAF0" w:rsidR="00741EDD" w:rsidRPr="0033750C" w:rsidRDefault="00741EDD" w:rsidP="00741ED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 shows online tha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the Ph.D. should begin by 1st October 2021 at the latest. But I feel sorry to tell you that I still have one year to finish my undergraduate study.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 was wondering whether you have any positions next year. Thank you for your patient help!</w:t>
      </w:r>
    </w:p>
    <w:p w14:paraId="6ADDCEBE" w14:textId="77777777" w:rsidR="00741EDD" w:rsidRPr="0033750C" w:rsidRDefault="00741EDD" w:rsidP="00741E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514BA1" w14:textId="5B7523FA" w:rsidR="00741EDD" w:rsidRPr="0033750C" w:rsidRDefault="00741EDD" w:rsidP="00741E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F2106D" w14:textId="5C6D00EF" w:rsidR="00C85DA4" w:rsidRPr="0033750C" w:rsidRDefault="00C85DA4" w:rsidP="00741EDD">
      <w:pPr>
        <w:widowControl/>
        <w:jc w:val="left"/>
        <w:rPr>
          <w:rFonts w:ascii="Times New Roman" w:eastAsia="SimSun" w:hAnsi="Times New Roman" w:cs="Times New Roman"/>
          <w:color w:val="1F497D"/>
          <w:kern w:val="0"/>
          <w:sz w:val="22"/>
        </w:rPr>
      </w:pPr>
    </w:p>
    <w:p w14:paraId="5CC9BAC5" w14:textId="420F11A0" w:rsidR="00C85DA4" w:rsidRPr="0033750C" w:rsidRDefault="00C85DA4" w:rsidP="00741EDD">
      <w:pPr>
        <w:widowControl/>
        <w:jc w:val="left"/>
        <w:rPr>
          <w:rFonts w:ascii="Times New Roman" w:eastAsia="SimSun" w:hAnsi="Times New Roman" w:cs="Times New Roman"/>
          <w:color w:val="1F497D"/>
          <w:kern w:val="0"/>
          <w:sz w:val="22"/>
        </w:rPr>
      </w:pPr>
    </w:p>
    <w:p w14:paraId="1AA7BC85" w14:textId="77777777" w:rsidR="00C85DA4" w:rsidRPr="0033750C" w:rsidRDefault="00C85DA4" w:rsidP="00C85DA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piers,</w:t>
      </w:r>
    </w:p>
    <w:p w14:paraId="2FF7E9D2" w14:textId="3AF0509C" w:rsidR="00C85DA4" w:rsidRPr="0033750C" w:rsidRDefault="0057145E" w:rsidP="00C85DA4">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very interested in your research direction, so I will contact you again in 6 months. In these six months, I will finish writing a paper about the underwater charging of robotic fish. I hope I can meet your requirements by then. Thank you so much for your help. Have a good day!</w:t>
      </w:r>
    </w:p>
    <w:p w14:paraId="54D1FD45" w14:textId="77777777" w:rsidR="00C85DA4" w:rsidRPr="0033750C" w:rsidRDefault="00C85DA4" w:rsidP="00C85DA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EE340F" w14:textId="77777777" w:rsidR="00C85DA4" w:rsidRPr="0033750C" w:rsidRDefault="00C85DA4" w:rsidP="00C85DA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23FCD8" w14:textId="77777777" w:rsidR="00C85DA4" w:rsidRPr="0033750C" w:rsidRDefault="00C85DA4" w:rsidP="00741EDD">
      <w:pPr>
        <w:widowControl/>
        <w:jc w:val="left"/>
        <w:rPr>
          <w:rFonts w:ascii="Times New Roman" w:eastAsia="SimSun" w:hAnsi="Times New Roman" w:cs="Times New Roman"/>
          <w:color w:val="1F497D"/>
          <w:kern w:val="0"/>
          <w:sz w:val="22"/>
        </w:rPr>
      </w:pPr>
    </w:p>
    <w:p w14:paraId="6C07943A" w14:textId="77777777" w:rsidR="00741EDD" w:rsidRPr="0033750C" w:rsidRDefault="00741E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8993240" w14:textId="4788F40E" w:rsidR="00ED0569" w:rsidRPr="0033750C" w:rsidRDefault="00ED0569" w:rsidP="00ED056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piers,</w:t>
      </w:r>
    </w:p>
    <w:p w14:paraId="023F3C6B" w14:textId="4BAECD4E" w:rsidR="00ED0569" w:rsidRPr="0033750C" w:rsidRDefault="00ED0569" w:rsidP="00ED0569">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so much for informing me of that. I will ap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via jobs.ac.uk. Have a nice week!</w:t>
      </w:r>
    </w:p>
    <w:p w14:paraId="35B71C46" w14:textId="77777777" w:rsidR="00ED0569" w:rsidRPr="0033750C" w:rsidRDefault="00ED0569" w:rsidP="00ED05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C48930" w14:textId="77777777" w:rsidR="00ED0569" w:rsidRPr="0033750C" w:rsidRDefault="00ED0569" w:rsidP="00ED05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F6E9970" w14:textId="77777777" w:rsidR="00ED0569" w:rsidRPr="0033750C" w:rsidRDefault="00ED05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2939BD3" w14:textId="4A7A4324" w:rsidR="00F97098" w:rsidRPr="0033750C" w:rsidRDefault="00F97098" w:rsidP="00F970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bookmarkEnd w:id="47"/>
    <w:bookmarkEnd w:id="48"/>
    <w:p w14:paraId="33CDBA88" w14:textId="33390490" w:rsidR="00F97098" w:rsidRPr="0033750C" w:rsidRDefault="00F97098" w:rsidP="00F970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piers,</w:t>
      </w:r>
    </w:p>
    <w:p w14:paraId="7679B4D1" w14:textId="2D9D59E0"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pply for Ph.D. in the Manipulation and Touch Lab (MTL).</w:t>
      </w:r>
    </w:p>
    <w:p w14:paraId="5A3373C7" w14:textId="1CA736C8" w:rsidR="00F97098" w:rsidRPr="0033750C" w:rsidRDefault="00F97098" w:rsidP="00F97098">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chatronics -one of your research interests-is the field that I am very interested in, and it is also a direction that I have been working hard to research and explore. From the narration of my friends and my personal searching, I am very longing for the study and research environment of the Imperial College and looking forward to learning there. I was wondering whether you could be so kind to provide me with the opportunity of Ph.D. in the Imperial College. My CV an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ranscript are attached to this email.</w:t>
      </w:r>
    </w:p>
    <w:p w14:paraId="3AA653BB"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19E6F5D7"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4C7208D4"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4DC9910B"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w:t>
      </w:r>
      <w:r w:rsidRPr="0033750C">
        <w:rPr>
          <w:rFonts w:ascii="Times New Roman" w:eastAsia="SimSun" w:hAnsi="Times New Roman" w:cs="Times New Roman"/>
          <w:color w:val="1F497D"/>
          <w:kern w:val="0"/>
          <w:sz w:val="22"/>
        </w:rPr>
        <w:lastRenderedPageBreak/>
        <w:t xml:space="preserve">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8CE3FA4"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B6C5EF4"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77839173" w14:textId="77777777" w:rsidR="00F97098" w:rsidRPr="0033750C" w:rsidRDefault="00F97098" w:rsidP="00F97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6FEEAD" w14:textId="77777777" w:rsidR="00F97098" w:rsidRPr="0033750C" w:rsidRDefault="00F97098" w:rsidP="00F97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6DF66E" w14:textId="77777777" w:rsidR="00F97098" w:rsidRPr="0033750C" w:rsidRDefault="00F97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1229280" w14:textId="747040AC" w:rsidR="000C6BE0" w:rsidRPr="0033750C" w:rsidRDefault="000C6B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4217B1ED" w14:textId="27823B16" w:rsidR="000C6BE0" w:rsidRPr="0033750C" w:rsidRDefault="000C6BE0" w:rsidP="000C6B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MATLAB files are attached to this email. Sorry for missing it. I originally thought that the codes in the appendix are ok. Have a good day!</w:t>
      </w:r>
    </w:p>
    <w:p w14:paraId="2C22E601" w14:textId="5A801F31" w:rsidR="000C6BE0" w:rsidRPr="0033750C" w:rsidRDefault="000C6B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397F22" w14:textId="518957BF" w:rsidR="000C6BE0" w:rsidRPr="0033750C" w:rsidRDefault="000C6B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55ED6B" w14:textId="0983801B" w:rsidR="000C6BE0" w:rsidRPr="0033750C" w:rsidRDefault="000C6B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995400D" w14:textId="495D4612" w:rsidR="002F5A41" w:rsidRPr="0033750C" w:rsidRDefault="002F5A41" w:rsidP="002F5A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收到</w:t>
      </w:r>
    </w:p>
    <w:p w14:paraId="3ECAEB1E" w14:textId="19EC0880" w:rsidR="002F5A41" w:rsidRPr="0033750C" w:rsidRDefault="002F5A41" w:rsidP="002F5A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清华大学车辆与运载学院：</w:t>
      </w:r>
    </w:p>
    <w:p w14:paraId="09AAB99D" w14:textId="77777777" w:rsidR="002F5A41" w:rsidRPr="0033750C" w:rsidRDefault="002F5A41" w:rsidP="002F5A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59F7C19" w14:textId="54119D7D" w:rsidR="002F5A41" w:rsidRPr="0033750C" w:rsidRDefault="002F5A41" w:rsidP="002F5A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祝您工作顺利！</w:t>
      </w:r>
    </w:p>
    <w:p w14:paraId="0268B08A" w14:textId="77777777" w:rsidR="002F5A41" w:rsidRPr="0033750C" w:rsidRDefault="002F5A41" w:rsidP="002F5A41">
      <w:pPr>
        <w:pStyle w:val="af2"/>
        <w:ind w:firstLine="420"/>
      </w:pPr>
      <w:r w:rsidRPr="0033750C">
        <w:t>此致</w:t>
      </w:r>
    </w:p>
    <w:p w14:paraId="05494F84" w14:textId="77777777" w:rsidR="002F5A41" w:rsidRPr="0033750C" w:rsidRDefault="002F5A41" w:rsidP="002F5A41">
      <w:pPr>
        <w:pStyle w:val="af4"/>
        <w:ind w:left="0"/>
      </w:pPr>
      <w:r w:rsidRPr="0033750C">
        <w:t>敬礼！</w:t>
      </w:r>
    </w:p>
    <w:p w14:paraId="687C22F7" w14:textId="77777777" w:rsidR="002F5A41" w:rsidRPr="0033750C" w:rsidRDefault="002F5A41" w:rsidP="002F5A41">
      <w:pPr>
        <w:pStyle w:val="af4"/>
        <w:ind w:left="0"/>
        <w:jc w:val="right"/>
      </w:pPr>
      <w:r w:rsidRPr="0033750C">
        <w:t>金刘超</w:t>
      </w:r>
    </w:p>
    <w:p w14:paraId="7D564E69" w14:textId="4CE07E1C" w:rsidR="002F5A41" w:rsidRPr="0033750C" w:rsidRDefault="002F5A41" w:rsidP="002F5A41">
      <w:pPr>
        <w:pStyle w:val="af4"/>
        <w:ind w:left="0"/>
        <w:jc w:val="right"/>
      </w:pPr>
      <w:r w:rsidRPr="0033750C">
        <w:t>2021</w:t>
      </w:r>
      <w:r w:rsidRPr="0033750C">
        <w:t>年</w:t>
      </w:r>
      <w:r w:rsidRPr="0033750C">
        <w:t>6</w:t>
      </w:r>
      <w:r w:rsidRPr="0033750C">
        <w:t>月</w:t>
      </w:r>
      <w:r w:rsidRPr="0033750C">
        <w:t>24</w:t>
      </w:r>
      <w:r w:rsidRPr="0033750C">
        <w:t>日</w:t>
      </w:r>
    </w:p>
    <w:p w14:paraId="662BF10A" w14:textId="77777777" w:rsidR="002F5A41" w:rsidRPr="0033750C" w:rsidRDefault="002F5A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E1E8F22" w14:textId="259F2A71" w:rsidR="009910B7" w:rsidRPr="0033750C" w:rsidRDefault="009910B7" w:rsidP="009910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Chen, </w:t>
      </w:r>
    </w:p>
    <w:p w14:paraId="23BB0FE9" w14:textId="3E61EEB1" w:rsidR="009910B7" w:rsidRPr="0033750C" w:rsidRDefault="009910B7" w:rsidP="009910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and glad to receive your reply. Thank you for informing me of that. Unfortunate to hear that. But it does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matter. Hope we can meet on the campus of CUHK in the future. Have a good day!</w:t>
      </w:r>
    </w:p>
    <w:p w14:paraId="1E3C3B53" w14:textId="5F67948F" w:rsidR="009910B7" w:rsidRPr="0033750C" w:rsidRDefault="009910B7" w:rsidP="009910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BC9D1F" w14:textId="77777777" w:rsidR="009910B7" w:rsidRPr="0033750C" w:rsidRDefault="009910B7" w:rsidP="009910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73D77B" w14:textId="77777777" w:rsidR="009910B7" w:rsidRPr="0033750C" w:rsidRDefault="009910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F19B69" w14:textId="06E0A703" w:rsidR="006F5373" w:rsidRPr="0033750C" w:rsidRDefault="006F5373" w:rsidP="006F53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Ren, </w:t>
      </w:r>
    </w:p>
    <w:p w14:paraId="51E3EF53" w14:textId="4665BC02" w:rsidR="006F5373" w:rsidRPr="0033750C" w:rsidRDefault="006F5373" w:rsidP="006F53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your patient help. Hope we will have a pleasant conversation! See you then.</w:t>
      </w:r>
    </w:p>
    <w:p w14:paraId="30611773" w14:textId="77777777" w:rsidR="006F5373" w:rsidRPr="0033750C" w:rsidRDefault="006F5373" w:rsidP="006F53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CD5785" w14:textId="77777777" w:rsidR="006F5373" w:rsidRPr="0033750C" w:rsidRDefault="006F5373" w:rsidP="006F53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D1C14D" w14:textId="77777777" w:rsidR="006F5373" w:rsidRPr="0033750C" w:rsidRDefault="006F53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E615B5F" w14:textId="26FD1315" w:rsidR="009D4034" w:rsidRPr="0033750C" w:rsidRDefault="000F61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w:t>
      </w:r>
      <w:r w:rsidR="009D4034" w:rsidRPr="0033750C">
        <w:rPr>
          <w:rFonts w:ascii="Times New Roman" w:eastAsia="SimSun" w:hAnsi="Times New Roman" w:cs="Times New Roman"/>
          <w:color w:val="1F497D"/>
          <w:kern w:val="0"/>
          <w:sz w:val="22"/>
        </w:rPr>
        <w:t xml:space="preserve">g, </w:t>
      </w:r>
    </w:p>
    <w:p w14:paraId="27FB4CFD" w14:textId="118E7826" w:rsidR="009D4034" w:rsidRPr="0033750C" w:rsidRDefault="009D4034" w:rsidP="009D40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w:t>
      </w:r>
      <w:r w:rsidR="000F6148" w:rsidRPr="0033750C">
        <w:rPr>
          <w:rFonts w:ascii="Times New Roman" w:eastAsia="SimSun" w:hAnsi="Times New Roman" w:cs="Times New Roman"/>
          <w:color w:val="1F497D"/>
          <w:kern w:val="0"/>
          <w:sz w:val="22"/>
        </w:rPr>
        <w:t xml:space="preserve">and grateful </w:t>
      </w:r>
      <w:r w:rsidRPr="0033750C">
        <w:rPr>
          <w:rFonts w:ascii="Times New Roman" w:eastAsia="SimSun" w:hAnsi="Times New Roman" w:cs="Times New Roman"/>
          <w:color w:val="1F497D"/>
          <w:kern w:val="0"/>
          <w:sz w:val="22"/>
        </w:rPr>
        <w:t xml:space="preserve">to receive your reply. Thank you for your patient help. </w:t>
      </w:r>
      <w:r w:rsidR="000F6148" w:rsidRPr="0033750C">
        <w:rPr>
          <w:rFonts w:ascii="Times New Roman" w:eastAsia="SimSun" w:hAnsi="Times New Roman" w:cs="Times New Roman"/>
          <w:color w:val="1F497D"/>
          <w:kern w:val="0"/>
          <w:sz w:val="22"/>
        </w:rPr>
        <w:t>Have a good day!</w:t>
      </w:r>
    </w:p>
    <w:p w14:paraId="0554B69E" w14:textId="77777777" w:rsidR="009D4034" w:rsidRPr="0033750C" w:rsidRDefault="009D4034" w:rsidP="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EE8026" w14:textId="77777777" w:rsidR="009D4034" w:rsidRPr="0033750C" w:rsidRDefault="009D4034" w:rsidP="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07CD1D" w14:textId="77777777" w:rsidR="009D4034" w:rsidRPr="0033750C" w:rsidRDefault="009D4034" w:rsidP="009D4034">
      <w:pPr>
        <w:widowControl/>
        <w:ind w:firstLine="420"/>
        <w:jc w:val="left"/>
        <w:rPr>
          <w:rFonts w:ascii="Times New Roman" w:eastAsia="SimSun" w:hAnsi="Times New Roman" w:cs="Times New Roman"/>
          <w:color w:val="1F497D"/>
          <w:kern w:val="0"/>
          <w:sz w:val="22"/>
        </w:rPr>
      </w:pPr>
    </w:p>
    <w:p w14:paraId="7907FB13" w14:textId="46C0D2BC" w:rsidR="009D4034" w:rsidRPr="0033750C" w:rsidRDefault="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7059E6A" w14:textId="2603C0CB" w:rsidR="004010A0" w:rsidRPr="0033750C" w:rsidRDefault="004010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36BD0AD7" w14:textId="7F7A9FE4" w:rsidR="004010A0" w:rsidRPr="0033750C" w:rsidRDefault="004010A0" w:rsidP="004010A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Thank you for your patient help. </w:t>
      </w:r>
      <w:r w:rsidR="009D4034" w:rsidRPr="0033750C">
        <w:rPr>
          <w:rFonts w:ascii="Times New Roman" w:eastAsia="SimSun" w:hAnsi="Times New Roman" w:cs="Times New Roman"/>
          <w:color w:val="1F497D"/>
          <w:kern w:val="0"/>
          <w:sz w:val="22"/>
        </w:rPr>
        <w:t xml:space="preserve">It is available for me at 3 pm on </w:t>
      </w:r>
      <w:r w:rsidRPr="0033750C">
        <w:rPr>
          <w:rFonts w:ascii="Times New Roman" w:eastAsia="SimSun" w:hAnsi="Times New Roman" w:cs="Times New Roman"/>
          <w:color w:val="1F497D"/>
          <w:kern w:val="0"/>
          <w:sz w:val="22"/>
        </w:rPr>
        <w:t xml:space="preserve">5 July. Hope we will have a pleasant conversation! </w:t>
      </w:r>
      <w:r w:rsidR="009D4034" w:rsidRPr="0033750C">
        <w:rPr>
          <w:rFonts w:ascii="Times New Roman" w:eastAsia="SimSun" w:hAnsi="Times New Roman" w:cs="Times New Roman"/>
          <w:color w:val="1F497D"/>
          <w:kern w:val="0"/>
          <w:sz w:val="22"/>
        </w:rPr>
        <w:t>I will view related research work from your group carefully. See you then.</w:t>
      </w:r>
    </w:p>
    <w:p w14:paraId="40F03BC7" w14:textId="77777777" w:rsidR="009D4034" w:rsidRPr="0033750C" w:rsidRDefault="009D4034" w:rsidP="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321B95" w14:textId="77777777" w:rsidR="009D4034" w:rsidRPr="0033750C" w:rsidRDefault="009D4034" w:rsidP="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F0260B" w14:textId="77777777" w:rsidR="009D4034" w:rsidRPr="0033750C" w:rsidRDefault="009D4034" w:rsidP="009D4034">
      <w:pPr>
        <w:widowControl/>
        <w:jc w:val="left"/>
        <w:rPr>
          <w:rFonts w:ascii="Times New Roman" w:eastAsia="SimSun" w:hAnsi="Times New Roman" w:cs="Times New Roman"/>
          <w:color w:val="1F497D"/>
          <w:kern w:val="0"/>
          <w:sz w:val="22"/>
        </w:rPr>
      </w:pPr>
    </w:p>
    <w:p w14:paraId="3AC721A8" w14:textId="4D9B14DC" w:rsidR="004010A0" w:rsidRPr="0033750C" w:rsidRDefault="004010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AA887B7" w14:textId="00F464AE" w:rsidR="006460DD" w:rsidRPr="0033750C" w:rsidRDefault="006460DD" w:rsidP="00646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1E6B48DB" w14:textId="0B7653F1" w:rsidR="006460DD" w:rsidRPr="0033750C" w:rsidRDefault="006460DD" w:rsidP="00646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14D6B714" w14:textId="28E6C403"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0C3A329D" w14:textId="278A4BAE"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trol theory and applications—one of your research interests is the field that I am very interested in, and it is also a direction that I have been working hard to research and explore. From the narration of my friends and my personal searching, I am very longing for the study and research environment of CUHK and looking forward to learning there. </w:t>
      </w:r>
    </w:p>
    <w:p w14:paraId="2FB47B4A" w14:textId="73C097F5" w:rsidR="006460DD" w:rsidRPr="0033750C" w:rsidRDefault="006460DD" w:rsidP="006460D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control,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I can further explore my future specific research direction in robotics. My CV is attached to this email.</w:t>
      </w:r>
    </w:p>
    <w:p w14:paraId="39EA9FF3"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7906ED7D"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19D1C7CD"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1FEAD2D3"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 xml:space="preserve">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0EA6A9D8"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ACE77FF"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DDE31C6" w14:textId="77777777" w:rsidR="006460DD" w:rsidRPr="0033750C" w:rsidRDefault="006460DD" w:rsidP="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286559" w14:textId="77777777" w:rsidR="006460DD" w:rsidRPr="0033750C" w:rsidRDefault="006460DD" w:rsidP="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5003A4" w14:textId="77777777" w:rsidR="006460DD" w:rsidRPr="0033750C" w:rsidRDefault="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B5903FB" w14:textId="7B710815" w:rsidR="006460DD" w:rsidRPr="0033750C" w:rsidRDefault="006460DD" w:rsidP="00646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30FA9957" w14:textId="6E0BB083" w:rsidR="006460DD" w:rsidRPr="0033750C" w:rsidRDefault="006460DD" w:rsidP="00646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18D95A53" w14:textId="1E429261"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656AF313" w14:textId="4DAEDECB"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utonomous Unmanned Systems—one of your research interests is the field that I am very interested in, and it is also a direction that I have been working hard to research and explore. From the narration of my friends and my personal searching, I am very longing for the study and research environment of CUHK and looking forward to learning there. </w:t>
      </w:r>
    </w:p>
    <w:p w14:paraId="52FC0056" w14:textId="1EE2F430" w:rsidR="006460DD" w:rsidRPr="0033750C" w:rsidRDefault="006460DD" w:rsidP="006460D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control,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I can further explore my future specific research direction in autonomous unmanned systems. My CV is attached to this email.</w:t>
      </w:r>
    </w:p>
    <w:p w14:paraId="28A5B451"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78034F6E"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320B1E28"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6F90AD49"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 xml:space="preserve">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1C54B1AC"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830D98A"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5167CF8" w14:textId="77777777" w:rsidR="006460DD" w:rsidRPr="0033750C" w:rsidRDefault="006460DD" w:rsidP="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AC4F70E" w14:textId="77777777" w:rsidR="006460DD" w:rsidRPr="0033750C" w:rsidRDefault="006460DD" w:rsidP="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821B2A" w14:textId="77777777" w:rsidR="006460DD" w:rsidRPr="0033750C" w:rsidRDefault="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77D7555" w14:textId="66264717" w:rsidR="00B203F3" w:rsidRPr="0033750C" w:rsidRDefault="00B203F3" w:rsidP="00B203F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030B30AC" w14:textId="7B43F674" w:rsidR="00B203F3" w:rsidRPr="0033750C" w:rsidRDefault="00B203F3" w:rsidP="00B203F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5F56F473" w14:textId="57AFCD5F"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Sorry to bother you aga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25ECC1F0" w14:textId="62D3ED7C"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recision engineering—one of your research interests is the field that I am very interested in, and it is also a direction that I have been working hard to research and explore. From the narration of my friends and my personal searching, I am very longing for the study and research environment of CUHK and looking forward to learning there. </w:t>
      </w:r>
    </w:p>
    <w:p w14:paraId="06D8DCB9" w14:textId="0C49CA0A" w:rsidR="00B203F3" w:rsidRPr="0033750C" w:rsidRDefault="00B203F3" w:rsidP="00B203F3">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w:t>
      </w:r>
      <w:r w:rsidR="006460DD" w:rsidRPr="0033750C">
        <w:rPr>
          <w:rFonts w:ascii="Times New Roman" w:eastAsia="SimSun" w:hAnsi="Times New Roman" w:cs="Times New Roman"/>
          <w:color w:val="1F497D"/>
          <w:kern w:val="0"/>
          <w:sz w:val="22"/>
        </w:rPr>
        <w:t>optics</w:t>
      </w:r>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I can further explore my future specific research direction. My CV is attached to this email.</w:t>
      </w:r>
    </w:p>
    <w:p w14:paraId="48985217"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16920EA1"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7C47FAE5"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70711D2C"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 xml:space="preserve">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3E791619"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46519353"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28DB39D" w14:textId="77777777" w:rsidR="00B203F3" w:rsidRPr="0033750C" w:rsidRDefault="00B203F3" w:rsidP="00B203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306D6B" w14:textId="77777777" w:rsidR="00B203F3" w:rsidRPr="0033750C" w:rsidRDefault="00B203F3" w:rsidP="00B203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289232" w14:textId="77777777" w:rsidR="00B203F3" w:rsidRPr="0033750C" w:rsidRDefault="00B203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6D3456F" w14:textId="0BC964B1" w:rsidR="00DB314D" w:rsidRPr="0033750C" w:rsidRDefault="00DB314D" w:rsidP="00DB31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221BB16E" w14:textId="69527F41" w:rsidR="00DB314D" w:rsidRPr="0033750C" w:rsidRDefault="00DB314D" w:rsidP="00DB31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803E14" w:rsidRPr="0033750C">
        <w:rPr>
          <w:rFonts w:ascii="Times New Roman" w:eastAsia="SimSun" w:hAnsi="Times New Roman" w:cs="Times New Roman"/>
          <w:color w:val="1F497D"/>
          <w:kern w:val="0"/>
          <w:sz w:val="22"/>
        </w:rPr>
        <w:t>Au</w:t>
      </w:r>
      <w:r w:rsidRPr="0033750C">
        <w:rPr>
          <w:rFonts w:ascii="Times New Roman" w:eastAsia="SimSun" w:hAnsi="Times New Roman" w:cs="Times New Roman"/>
          <w:color w:val="1F497D"/>
          <w:kern w:val="0"/>
          <w:sz w:val="22"/>
        </w:rPr>
        <w:t>,</w:t>
      </w:r>
    </w:p>
    <w:p w14:paraId="1B72976A" w14:textId="12032570"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Sorry to bother you aga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162777CE" w14:textId="45FC9B33" w:rsidR="00DB314D" w:rsidRPr="0033750C" w:rsidRDefault="00803E14"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obotics</w:t>
      </w:r>
      <w:r w:rsidR="00DB314D" w:rsidRPr="0033750C">
        <w:rPr>
          <w:rFonts w:ascii="Times New Roman" w:eastAsia="SimSun" w:hAnsi="Times New Roman" w:cs="Times New Roman"/>
          <w:color w:val="1F497D"/>
          <w:kern w:val="0"/>
          <w:sz w:val="22"/>
        </w:rPr>
        <w:t>—one of your research interests is the field that I am very interested in, and it is also a direction that I have been working hard to research and explore</w:t>
      </w:r>
      <w:r w:rsidRPr="0033750C">
        <w:rPr>
          <w:rFonts w:ascii="Times New Roman" w:eastAsia="SimSun" w:hAnsi="Times New Roman" w:cs="Times New Roman"/>
          <w:color w:val="1F497D"/>
          <w:kern w:val="0"/>
          <w:sz w:val="22"/>
        </w:rPr>
        <w:t xml:space="preserve">. </w:t>
      </w:r>
      <w:r w:rsidR="00DB314D" w:rsidRPr="0033750C">
        <w:rPr>
          <w:rFonts w:ascii="Times New Roman" w:eastAsia="SimSun" w:hAnsi="Times New Roman" w:cs="Times New Roman"/>
          <w:color w:val="1F497D"/>
          <w:kern w:val="0"/>
          <w:sz w:val="22"/>
        </w:rPr>
        <w:t xml:space="preserve">From the narration of my friends and my personal searching, I am very longing for the study and research environment of CUHK and looking forward to learning there. </w:t>
      </w:r>
    </w:p>
    <w:p w14:paraId="032BD974" w14:textId="0DF48429" w:rsidR="00DB314D" w:rsidRPr="0033750C" w:rsidRDefault="00DB314D" w:rsidP="00DB314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w:t>
      </w:r>
      <w:r w:rsidR="00803E14" w:rsidRPr="0033750C">
        <w:rPr>
          <w:rFonts w:ascii="Times New Roman" w:eastAsia="SimSun" w:hAnsi="Times New Roman" w:cs="Times New Roman"/>
          <w:color w:val="1F497D"/>
          <w:kern w:val="0"/>
          <w:sz w:val="22"/>
        </w:rPr>
        <w:t>control</w:t>
      </w:r>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I can further explore my future specific research direction</w:t>
      </w:r>
      <w:r w:rsidR="00803E14" w:rsidRPr="0033750C">
        <w:rPr>
          <w:rFonts w:ascii="Times New Roman" w:eastAsia="SimSun" w:hAnsi="Times New Roman" w:cs="Times New Roman"/>
          <w:color w:val="1F497D"/>
          <w:kern w:val="0"/>
          <w:sz w:val="22"/>
        </w:rPr>
        <w:t xml:space="preserve"> in robotics</w:t>
      </w:r>
      <w:r w:rsidRPr="0033750C">
        <w:rPr>
          <w:rFonts w:ascii="Times New Roman" w:eastAsia="SimSun" w:hAnsi="Times New Roman" w:cs="Times New Roman"/>
          <w:color w:val="1F497D"/>
          <w:kern w:val="0"/>
          <w:sz w:val="22"/>
        </w:rPr>
        <w:t>. My CV is attached to this email.</w:t>
      </w:r>
    </w:p>
    <w:p w14:paraId="4441F2C9"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310BD2FA"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DA99604"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5DECDF15"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 xml:space="preserve">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63371B58"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420DC54"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BB168CC" w14:textId="33788897" w:rsidR="00DB314D" w:rsidRPr="0033750C" w:rsidRDefault="00803E14" w:rsidP="00DB31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00E0B43" w14:textId="77777777" w:rsidR="00DB314D" w:rsidRPr="0033750C" w:rsidRDefault="00DB314D" w:rsidP="00DB31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864A0A" w14:textId="77777777" w:rsidR="00DB314D" w:rsidRPr="0033750C" w:rsidRDefault="00DB31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921D19F" w14:textId="328D29B8" w:rsidR="00AC7F1D" w:rsidRPr="0033750C" w:rsidRDefault="00AC7F1D" w:rsidP="00AC7F1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617397AD" w14:textId="2761FF08" w:rsidR="00AC7F1D" w:rsidRPr="0033750C" w:rsidRDefault="00AC7F1D" w:rsidP="00AC7F1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A8EBCAA" w14:textId="65BE042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Sorry to bother you aga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40E8800D" w14:textId="229C380A"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mart Materials and Structures and Energy Harvesting and Vibration Control—one of your research interests is the field that I am very interested in, and it is also a direction that I have been working hard to research and explore. </w:t>
      </w:r>
      <w:r w:rsidRPr="0033750C">
        <w:rPr>
          <w:rFonts w:ascii="Times New Roman" w:eastAsia="SimSun" w:hAnsi="Times New Roman" w:cs="Times New Roman"/>
          <w:b/>
          <w:color w:val="1F497D"/>
          <w:kern w:val="0"/>
          <w:sz w:val="22"/>
        </w:rPr>
        <w:t>The project I am currently working for is about energy harvesting and vibration control using origami metamaterial.</w:t>
      </w:r>
      <w:r w:rsidRPr="0033750C">
        <w:rPr>
          <w:rFonts w:ascii="Times New Roman" w:eastAsia="SimSun" w:hAnsi="Times New Roman" w:cs="Times New Roman"/>
          <w:color w:val="1F497D"/>
          <w:kern w:val="0"/>
          <w:sz w:val="22"/>
        </w:rPr>
        <w:t xml:space="preserve"> From the narration of my friends and my personal searching, I am very longing for the study and research environment of CUHK and looking forward to learning there. </w:t>
      </w:r>
    </w:p>
    <w:p w14:paraId="328558B4" w14:textId="3CE5D7B6" w:rsidR="00AC7F1D" w:rsidRPr="0033750C" w:rsidRDefault="00AC7F1D" w:rsidP="00AC7F1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energy harvesting,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I can further explore my future specific research direction. My CV is attached to this email.</w:t>
      </w:r>
    </w:p>
    <w:p w14:paraId="40A8AD09" w14:textId="58913290"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2202FC3A"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6792FB42"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CBE0A0B"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w:t>
      </w:r>
      <w:r w:rsidRPr="0033750C">
        <w:rPr>
          <w:rFonts w:ascii="Times New Roman" w:eastAsia="SimSun" w:hAnsi="Times New Roman" w:cs="Times New Roman"/>
          <w:color w:val="1F497D"/>
          <w:kern w:val="0"/>
          <w:sz w:val="22"/>
        </w:rPr>
        <w:lastRenderedPageBreak/>
        <w:t xml:space="preserve">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193ED28"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2FE1B54"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796B52D5" w14:textId="77777777" w:rsidR="00AC7F1D" w:rsidRPr="0033750C" w:rsidRDefault="00AC7F1D" w:rsidP="00AC7F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555B61C" w14:textId="77777777" w:rsidR="00AC7F1D" w:rsidRPr="0033750C" w:rsidRDefault="00AC7F1D" w:rsidP="00AC7F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38ABC1" w14:textId="77777777" w:rsidR="00AC7F1D" w:rsidRPr="0033750C" w:rsidRDefault="00AC7F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13897DC" w14:textId="2C67ABDB" w:rsidR="008145F3" w:rsidRPr="0033750C" w:rsidRDefault="008145F3" w:rsidP="008145F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3326B7C7" w14:textId="1C30EAA2" w:rsidR="008145F3" w:rsidRPr="0033750C" w:rsidRDefault="008145F3" w:rsidP="008145F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u,</w:t>
      </w:r>
    </w:p>
    <w:p w14:paraId="6F651380" w14:textId="6309371D"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13A9F6E9" w14:textId="42CBBC13"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obotics—one of your research interests is the field that I am very interested in, and it is also a direction that I have been working hard to research and explore. From the narration of my friends and my personal searching, I am very longing for the study and research environment of CUHK and looking forward to learning there. </w:t>
      </w:r>
    </w:p>
    <w:p w14:paraId="7A720136" w14:textId="23B91CDE" w:rsidR="008145F3" w:rsidRPr="0033750C" w:rsidRDefault="008145F3" w:rsidP="008145F3">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w:t>
      </w:r>
      <w:r w:rsidR="00AC7F1D" w:rsidRPr="0033750C">
        <w:rPr>
          <w:rFonts w:ascii="Times New Roman" w:eastAsia="SimSun" w:hAnsi="Times New Roman" w:cs="Times New Roman"/>
          <w:color w:val="1F497D"/>
          <w:kern w:val="0"/>
          <w:sz w:val="22"/>
        </w:rPr>
        <w:t>control</w:t>
      </w:r>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I can further explore my future specific research direction in </w:t>
      </w:r>
      <w:r w:rsidR="00AC7F1D" w:rsidRPr="0033750C">
        <w:rPr>
          <w:rFonts w:ascii="Times New Roman" w:eastAsia="SimSun" w:hAnsi="Times New Roman" w:cs="Times New Roman"/>
          <w:color w:val="1F497D"/>
          <w:kern w:val="0"/>
          <w:sz w:val="22"/>
        </w:rPr>
        <w:t>robotics</w:t>
      </w:r>
      <w:r w:rsidRPr="0033750C">
        <w:rPr>
          <w:rFonts w:ascii="Times New Roman" w:eastAsia="SimSun" w:hAnsi="Times New Roman" w:cs="Times New Roman"/>
          <w:color w:val="1F497D"/>
          <w:kern w:val="0"/>
          <w:sz w:val="22"/>
        </w:rPr>
        <w:t>. My CV is attached to this email.</w:t>
      </w:r>
    </w:p>
    <w:p w14:paraId="02A57A25"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214B84EE"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69376DBC"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E79BCE3"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w:t>
      </w:r>
      <w:r w:rsidRPr="0033750C">
        <w:rPr>
          <w:rFonts w:ascii="Times New Roman" w:eastAsia="SimSun" w:hAnsi="Times New Roman" w:cs="Times New Roman"/>
          <w:color w:val="1F497D"/>
          <w:kern w:val="0"/>
          <w:sz w:val="22"/>
        </w:rPr>
        <w:lastRenderedPageBreak/>
        <w:t xml:space="preserve">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6F50000B"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B1E8CF2"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E120FEF" w14:textId="77777777" w:rsidR="008145F3" w:rsidRPr="0033750C" w:rsidRDefault="008145F3" w:rsidP="008145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5FA0C94" w14:textId="77777777" w:rsidR="008145F3" w:rsidRPr="0033750C" w:rsidRDefault="008145F3" w:rsidP="008145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3D1AC4" w14:textId="77777777" w:rsidR="008145F3" w:rsidRPr="0033750C" w:rsidRDefault="008145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857B49D" w14:textId="43726297" w:rsidR="002B6AFD" w:rsidRPr="0033750C" w:rsidRDefault="002B6AFD" w:rsidP="002B6AF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07B8D4D6" w14:textId="3EB6562E" w:rsidR="002B6AFD" w:rsidRPr="0033750C" w:rsidRDefault="002B6AFD" w:rsidP="002B6AF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n,</w:t>
      </w:r>
    </w:p>
    <w:p w14:paraId="58C9DB80" w14:textId="1AD09D2E"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w:t>
      </w:r>
      <w:r w:rsidR="00146642" w:rsidRPr="0033750C">
        <w:rPr>
          <w:rFonts w:ascii="Times New Roman" w:eastAsia="SimSun" w:hAnsi="Times New Roman" w:cs="Times New Roman"/>
          <w:color w:val="1F497D"/>
          <w:kern w:val="0"/>
          <w:sz w:val="22"/>
        </w:rPr>
        <w:t xml:space="preserve">ask whether you could be my supervisor during my Ph.D. study </w:t>
      </w:r>
      <w:r w:rsidR="008145F3" w:rsidRPr="0033750C">
        <w:rPr>
          <w:rFonts w:ascii="Times New Roman" w:eastAsia="SimSun" w:hAnsi="Times New Roman" w:cs="Times New Roman"/>
          <w:color w:val="1F497D"/>
          <w:kern w:val="0"/>
          <w:sz w:val="22"/>
        </w:rPr>
        <w:t>at</w:t>
      </w:r>
      <w:r w:rsidR="00146642" w:rsidRPr="0033750C">
        <w:rPr>
          <w:rFonts w:ascii="Times New Roman" w:eastAsia="SimSun" w:hAnsi="Times New Roman" w:cs="Times New Roman"/>
          <w:color w:val="1F497D"/>
          <w:kern w:val="0"/>
          <w:sz w:val="22"/>
        </w:rPr>
        <w:t xml:space="preserve"> CUHK.</w:t>
      </w:r>
    </w:p>
    <w:p w14:paraId="4994B7D0" w14:textId="2FAE9500" w:rsidR="008145F3" w:rsidRPr="0033750C" w:rsidRDefault="008145F3"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mbustion</w:t>
      </w:r>
      <w:r w:rsidR="002B6AFD" w:rsidRPr="0033750C">
        <w:rPr>
          <w:rFonts w:ascii="Times New Roman" w:eastAsia="SimSun" w:hAnsi="Times New Roman" w:cs="Times New Roman"/>
          <w:color w:val="1F497D"/>
          <w:kern w:val="0"/>
          <w:sz w:val="22"/>
        </w:rPr>
        <w:t xml:space="preserve">—one of your research interests is the field that I am very interested in, and it is also a direction that I have been working hard to research and explore. From the narration of my friends and my personal searching, I am very longing for the study and research environment of </w:t>
      </w:r>
      <w:r w:rsidR="00146642" w:rsidRPr="0033750C">
        <w:rPr>
          <w:rFonts w:ascii="Times New Roman" w:eastAsia="SimSun" w:hAnsi="Times New Roman" w:cs="Times New Roman"/>
          <w:color w:val="1F497D"/>
          <w:kern w:val="0"/>
          <w:sz w:val="22"/>
        </w:rPr>
        <w:t xml:space="preserve">CUHK </w:t>
      </w:r>
      <w:r w:rsidR="002B6AFD" w:rsidRPr="0033750C">
        <w:rPr>
          <w:rFonts w:ascii="Times New Roman" w:eastAsia="SimSun" w:hAnsi="Times New Roman" w:cs="Times New Roman"/>
          <w:color w:val="1F497D"/>
          <w:kern w:val="0"/>
          <w:sz w:val="22"/>
        </w:rPr>
        <w:t xml:space="preserve">and looking forward to learning there. </w:t>
      </w:r>
    </w:p>
    <w:p w14:paraId="52F69B76" w14:textId="6FDC8309" w:rsidR="002B6AFD" w:rsidRPr="0033750C" w:rsidRDefault="008145F3" w:rsidP="002B6AF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w:t>
      </w:r>
      <w:r w:rsidR="002B6AFD" w:rsidRPr="0033750C">
        <w:rPr>
          <w:rFonts w:ascii="Times New Roman" w:eastAsia="SimSun" w:hAnsi="Times New Roman" w:cs="Times New Roman"/>
          <w:color w:val="1F497D"/>
          <w:kern w:val="0"/>
          <w:sz w:val="22"/>
        </w:rPr>
        <w:t>I think that during academic discussions with my mentors and peers</w:t>
      </w:r>
      <w:r w:rsidRPr="0033750C">
        <w:rPr>
          <w:rFonts w:ascii="Times New Roman" w:eastAsia="SimSun" w:hAnsi="Times New Roman" w:cs="Times New Roman"/>
          <w:color w:val="1F497D"/>
          <w:kern w:val="0"/>
          <w:sz w:val="22"/>
        </w:rPr>
        <w:t xml:space="preserve"> during the summer workshop</w:t>
      </w:r>
      <w:r w:rsidR="002B6AFD" w:rsidRPr="0033750C">
        <w:rPr>
          <w:rFonts w:ascii="Times New Roman" w:eastAsia="SimSun" w:hAnsi="Times New Roman" w:cs="Times New Roman"/>
          <w:color w:val="1F497D"/>
          <w:kern w:val="0"/>
          <w:sz w:val="22"/>
        </w:rPr>
        <w:t xml:space="preserve">, I can gain more knowledge about microelectromechanical systems, </w:t>
      </w:r>
      <w:proofErr w:type="gramStart"/>
      <w:r w:rsidR="002B6AFD" w:rsidRPr="0033750C">
        <w:rPr>
          <w:rFonts w:ascii="Times New Roman" w:eastAsia="SimSun" w:hAnsi="Times New Roman" w:cs="Times New Roman"/>
          <w:color w:val="1F497D"/>
          <w:kern w:val="0"/>
          <w:sz w:val="22"/>
        </w:rPr>
        <w:t>and also</w:t>
      </w:r>
      <w:proofErr w:type="gramEnd"/>
      <w:r w:rsidR="002B6AFD" w:rsidRPr="0033750C">
        <w:rPr>
          <w:rFonts w:ascii="Times New Roman" w:eastAsia="SimSun" w:hAnsi="Times New Roman" w:cs="Times New Roman"/>
          <w:color w:val="1F497D"/>
          <w:kern w:val="0"/>
          <w:sz w:val="22"/>
        </w:rPr>
        <w:t xml:space="preserve">, I can further explore my future specific research direction in </w:t>
      </w:r>
      <w:r w:rsidRPr="0033750C">
        <w:rPr>
          <w:rFonts w:ascii="Times New Roman" w:eastAsia="SimSun" w:hAnsi="Times New Roman" w:cs="Times New Roman"/>
          <w:color w:val="1F497D"/>
          <w:kern w:val="0"/>
          <w:sz w:val="22"/>
        </w:rPr>
        <w:t>heat and fluid</w:t>
      </w:r>
      <w:r w:rsidR="002B6AF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My current fluid professor—Kin-Pang Cheong worked as a postdoc in your laboratory. I learned some information about your laboratory from him. </w:t>
      </w:r>
      <w:r w:rsidR="002B6AFD" w:rsidRPr="0033750C">
        <w:rPr>
          <w:rFonts w:ascii="Times New Roman" w:eastAsia="SimSun" w:hAnsi="Times New Roman" w:cs="Times New Roman"/>
          <w:color w:val="1F497D"/>
          <w:kern w:val="0"/>
          <w:sz w:val="22"/>
        </w:rPr>
        <w:t>My CV is attached to this email.</w:t>
      </w:r>
    </w:p>
    <w:p w14:paraId="59B6CF2A"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55365B2B"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1546374"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D782305"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w:t>
      </w:r>
      <w:r w:rsidRPr="0033750C">
        <w:rPr>
          <w:rFonts w:ascii="Times New Roman" w:eastAsia="SimSun" w:hAnsi="Times New Roman" w:cs="Times New Roman"/>
          <w:color w:val="1F497D"/>
          <w:kern w:val="0"/>
          <w:sz w:val="22"/>
        </w:rPr>
        <w:lastRenderedPageBreak/>
        <w:t xml:space="preserve">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4E45467"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686C83E"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D05B906" w14:textId="77777777" w:rsidR="002B6AFD" w:rsidRPr="0033750C" w:rsidRDefault="002B6AFD" w:rsidP="002B6A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F97D074" w14:textId="77777777" w:rsidR="002B6AFD" w:rsidRPr="0033750C" w:rsidRDefault="002B6AFD" w:rsidP="002B6A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1C3551" w14:textId="77777777" w:rsidR="002B6AFD" w:rsidRPr="0033750C" w:rsidRDefault="002B6A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93D4305" w14:textId="249152A4" w:rsidR="00EC6B53" w:rsidRPr="0033750C" w:rsidRDefault="00EC6B53" w:rsidP="00EC6B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sk for a Leave of Absence on Friday</w:t>
      </w:r>
    </w:p>
    <w:p w14:paraId="24D43B74" w14:textId="0E151116" w:rsidR="00772A2C" w:rsidRPr="0033750C" w:rsidRDefault="00772A2C" w:rsidP="00772A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CF989A2" w14:textId="24AD2FBF" w:rsidR="00772A2C" w:rsidRPr="0033750C" w:rsidRDefault="00772A2C" w:rsidP="00772A2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would like to know if I could ask for a leave of absence from your class on Friday.</w:t>
      </w:r>
    </w:p>
    <w:p w14:paraId="10F609AE" w14:textId="233FE81C" w:rsidR="00772A2C" w:rsidRPr="0033750C" w:rsidRDefault="00772A2C" w:rsidP="00F562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attend a </w:t>
      </w:r>
      <w:r w:rsidR="00322C0C" w:rsidRPr="0033750C">
        <w:rPr>
          <w:rFonts w:ascii="Times New Roman" w:eastAsia="SimSun" w:hAnsi="Times New Roman" w:cs="Times New Roman"/>
          <w:color w:val="1F497D"/>
          <w:kern w:val="0"/>
          <w:sz w:val="22"/>
        </w:rPr>
        <w:t>test for School of Vehicles and Transportation at Tsinghua University</w:t>
      </w:r>
      <w:r w:rsidR="00F56200" w:rsidRPr="0033750C">
        <w:rPr>
          <w:rFonts w:ascii="Times New Roman" w:eastAsia="SimSun" w:hAnsi="Times New Roman" w:cs="Times New Roman"/>
          <w:color w:val="1F497D"/>
          <w:kern w:val="0"/>
          <w:sz w:val="22"/>
        </w:rPr>
        <w:t xml:space="preserve"> Friday morning</w:t>
      </w:r>
      <w:r w:rsidRPr="0033750C">
        <w:rPr>
          <w:rFonts w:ascii="Times New Roman" w:eastAsia="SimSun" w:hAnsi="Times New Roman" w:cs="Times New Roman"/>
          <w:color w:val="1F497D"/>
          <w:kern w:val="0"/>
          <w:sz w:val="22"/>
        </w:rPr>
        <w:t>. Guilty about my absence, I assure you that I will make every effort to compensate the missing lesson.</w:t>
      </w:r>
      <w:r w:rsidR="00F56200" w:rsidRPr="0033750C">
        <w:rPr>
          <w:rFonts w:ascii="Times New Roman" w:eastAsia="SimSun" w:hAnsi="Times New Roman" w:cs="Times New Roman"/>
          <w:color w:val="1F497D"/>
          <w:kern w:val="0"/>
          <w:sz w:val="22"/>
        </w:rPr>
        <w:t xml:space="preserve"> I will ask the Owen about the content of final exam.</w:t>
      </w:r>
      <w:r w:rsidRPr="0033750C">
        <w:rPr>
          <w:rFonts w:ascii="Times New Roman" w:eastAsia="SimSun" w:hAnsi="Times New Roman" w:cs="Times New Roman"/>
          <w:color w:val="1F497D"/>
          <w:kern w:val="0"/>
          <w:sz w:val="22"/>
        </w:rPr>
        <w:t xml:space="preserve"> </w:t>
      </w:r>
    </w:p>
    <w:p w14:paraId="49DE2024" w14:textId="13224A50" w:rsidR="00772A2C" w:rsidRPr="0033750C" w:rsidRDefault="00772A2C" w:rsidP="00F562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appreciate it if my request could meet with your approval.</w:t>
      </w:r>
    </w:p>
    <w:p w14:paraId="6983ED4D" w14:textId="77777777" w:rsidR="00772A2C" w:rsidRPr="0033750C" w:rsidRDefault="00772A2C" w:rsidP="00772A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s sincerely</w:t>
      </w:r>
    </w:p>
    <w:p w14:paraId="1C4778B6" w14:textId="77777777" w:rsidR="00507D65" w:rsidRPr="0033750C" w:rsidRDefault="00F56200" w:rsidP="00772A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3FFB49" w14:textId="77777777" w:rsidR="00507D65" w:rsidRPr="0033750C" w:rsidRDefault="00507D65" w:rsidP="00772A2C">
      <w:pPr>
        <w:widowControl/>
        <w:jc w:val="left"/>
        <w:rPr>
          <w:rFonts w:ascii="Times New Roman" w:eastAsia="SimSun" w:hAnsi="Times New Roman" w:cs="Times New Roman"/>
          <w:color w:val="1F497D"/>
          <w:kern w:val="0"/>
          <w:sz w:val="22"/>
        </w:rPr>
      </w:pPr>
    </w:p>
    <w:p w14:paraId="7A325032" w14:textId="77777777" w:rsidR="00507D65" w:rsidRPr="0033750C" w:rsidRDefault="00507D65" w:rsidP="00507D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6E13CACA" w14:textId="3DE781B5" w:rsidR="00507D65" w:rsidRPr="0033750C" w:rsidRDefault="00E45CAD" w:rsidP="00507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approval. Have a good day!</w:t>
      </w:r>
    </w:p>
    <w:p w14:paraId="7107AFAC" w14:textId="77777777" w:rsidR="00E45CAD" w:rsidRPr="0033750C" w:rsidRDefault="00E45CAD" w:rsidP="00E45C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60F959" w14:textId="250B9B52" w:rsidR="00772A2C" w:rsidRPr="0033750C" w:rsidRDefault="00507D65" w:rsidP="00772A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772A2C" w:rsidRPr="0033750C">
        <w:rPr>
          <w:rFonts w:ascii="Times New Roman" w:eastAsia="SimSun" w:hAnsi="Times New Roman" w:cs="Times New Roman"/>
          <w:color w:val="1F497D"/>
          <w:kern w:val="0"/>
          <w:sz w:val="22"/>
        </w:rPr>
        <w:br w:type="page"/>
      </w:r>
    </w:p>
    <w:p w14:paraId="5F585336" w14:textId="4B9B3584" w:rsidR="005B62E3" w:rsidRPr="0033750C" w:rsidRDefault="005B62E3" w:rsidP="005B62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5A7D2D6F" w14:textId="7602FCA1" w:rsidR="005B62E3" w:rsidRPr="0033750C" w:rsidRDefault="005B62E3" w:rsidP="005B62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w:t>
      </w:r>
      <w:proofErr w:type="gramStart"/>
      <w:r w:rsidRPr="0033750C">
        <w:rPr>
          <w:rFonts w:ascii="Times New Roman" w:eastAsia="SimSun" w:hAnsi="Times New Roman" w:cs="Times New Roman"/>
          <w:color w:val="1F497D"/>
          <w:kern w:val="0"/>
          <w:sz w:val="22"/>
        </w:rPr>
        <w:t>you professor</w:t>
      </w:r>
      <w:proofErr w:type="gramEnd"/>
      <w:r w:rsidRPr="0033750C">
        <w:rPr>
          <w:rFonts w:ascii="Times New Roman" w:eastAsia="SimSun" w:hAnsi="Times New Roman" w:cs="Times New Roman"/>
          <w:color w:val="1F497D"/>
          <w:kern w:val="0"/>
          <w:sz w:val="22"/>
        </w:rPr>
        <w:t>. I will devote more time to the project. Have a good day!</w:t>
      </w:r>
    </w:p>
    <w:p w14:paraId="0F44EDF8" w14:textId="77777777" w:rsidR="005B62E3" w:rsidRPr="0033750C" w:rsidRDefault="005B62E3" w:rsidP="005B62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69F31F" w14:textId="77777777" w:rsidR="005B62E3" w:rsidRPr="0033750C" w:rsidRDefault="005B62E3" w:rsidP="005B62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3C460D" w14:textId="77777777" w:rsidR="005B62E3" w:rsidRPr="0033750C" w:rsidRDefault="005B62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543D638" w14:textId="6A05668E" w:rsidR="002D3CE4" w:rsidRPr="0033750C" w:rsidRDefault="002D3CE4" w:rsidP="002D3CE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Dean Chyu,</w:t>
      </w:r>
    </w:p>
    <w:p w14:paraId="2893BC96" w14:textId="090365A5" w:rsidR="002D3CE4" w:rsidRPr="0033750C" w:rsidRDefault="002D3CE4" w:rsidP="002D3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been successfully enrolled in the summer camp of School of Vehicles and Transportation at Tsinghua University. Thank you so much for your academic reference. I will keep on updating the information with you.</w:t>
      </w:r>
    </w:p>
    <w:p w14:paraId="61A97FAC" w14:textId="2647B912" w:rsidR="002D3CE4" w:rsidRPr="0033750C" w:rsidRDefault="002D3CE4" w:rsidP="002D3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009DBD8" w14:textId="053EBD47" w:rsidR="002D3CE4" w:rsidRPr="0033750C" w:rsidRDefault="002D3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27DC4FB0" w14:textId="3534A77B"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un,</w:t>
      </w:r>
    </w:p>
    <w:p w14:paraId="79755EC9" w14:textId="388D4D50" w:rsidR="007221CE" w:rsidRPr="0033750C" w:rsidRDefault="007221CE" w:rsidP="007221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w:t>
      </w:r>
      <w:proofErr w:type="gramStart"/>
      <w:r w:rsidRPr="0033750C">
        <w:rPr>
          <w:rFonts w:ascii="Times New Roman" w:eastAsia="SimSun" w:hAnsi="Times New Roman" w:cs="Times New Roman"/>
          <w:color w:val="1F497D"/>
          <w:kern w:val="0"/>
          <w:sz w:val="22"/>
        </w:rPr>
        <w:t>you Jun.</w:t>
      </w:r>
      <w:proofErr w:type="gramEnd"/>
      <w:r w:rsidRPr="0033750C">
        <w:rPr>
          <w:rFonts w:ascii="Times New Roman" w:eastAsia="SimSun" w:hAnsi="Times New Roman" w:cs="Times New Roman"/>
          <w:color w:val="1F497D"/>
          <w:kern w:val="0"/>
          <w:sz w:val="22"/>
        </w:rPr>
        <w:t xml:space="preserve"> I believe I will pass my final exam smoothly. I will also devote more time to the project. Good dream!</w:t>
      </w:r>
    </w:p>
    <w:p w14:paraId="2DC024E1" w14:textId="5632E483"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53A846" w14:textId="385E57A7"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557943" w14:textId="77777777" w:rsidR="007221CE" w:rsidRPr="0033750C" w:rsidRDefault="007221CE" w:rsidP="007221CE">
      <w:pPr>
        <w:widowControl/>
        <w:jc w:val="left"/>
        <w:rPr>
          <w:rFonts w:ascii="Times New Roman" w:eastAsia="SimSun" w:hAnsi="Times New Roman" w:cs="Times New Roman"/>
          <w:color w:val="1F497D"/>
          <w:kern w:val="0"/>
          <w:sz w:val="22"/>
        </w:rPr>
      </w:pPr>
    </w:p>
    <w:p w14:paraId="076B6BC9" w14:textId="77777777"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n,</w:t>
      </w:r>
    </w:p>
    <w:p w14:paraId="3F12B624" w14:textId="77777777" w:rsidR="007221CE" w:rsidRPr="0033750C" w:rsidRDefault="007221CE" w:rsidP="007221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careful help. I think your suggestion is </w:t>
      </w:r>
      <w:proofErr w:type="gramStart"/>
      <w:r w:rsidRPr="0033750C">
        <w:rPr>
          <w:rFonts w:ascii="Times New Roman" w:eastAsia="SimSun" w:hAnsi="Times New Roman" w:cs="Times New Roman"/>
          <w:color w:val="1F497D"/>
          <w:kern w:val="0"/>
          <w:sz w:val="22"/>
        </w:rPr>
        <w:t>really useful</w:t>
      </w:r>
      <w:proofErr w:type="gramEnd"/>
      <w:r w:rsidRPr="0033750C">
        <w:rPr>
          <w:rFonts w:ascii="Times New Roman" w:eastAsia="SimSun" w:hAnsi="Times New Roman" w:cs="Times New Roman"/>
          <w:color w:val="1F497D"/>
          <w:kern w:val="0"/>
          <w:sz w:val="22"/>
        </w:rPr>
        <w:t>. After I make some progress, I will inform you and plan to have next meeting. I have two exams this week. Next Thursday, I will take the last exam this semester. So happy. Hope I will go through well. Have a good day!</w:t>
      </w:r>
    </w:p>
    <w:p w14:paraId="4BE25ECA" w14:textId="77777777"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5B51CF" w14:textId="77777777"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4E29E5" w14:textId="1D0D2BAC" w:rsidR="00354C84" w:rsidRPr="0033750C" w:rsidRDefault="00354C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306EAEB" w14:textId="3111B4B4" w:rsidR="00557445" w:rsidRPr="0033750C" w:rsidRDefault="00557445" w:rsidP="0055744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Future Study from Sichuan University-Pittsburgh Institute</w:t>
      </w:r>
    </w:p>
    <w:p w14:paraId="1B6F2CEA" w14:textId="4A5E2CAA" w:rsidR="00557445" w:rsidRPr="0033750C" w:rsidRDefault="00557445" w:rsidP="0055744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Wang,</w:t>
      </w:r>
    </w:p>
    <w:p w14:paraId="131AC3EF" w14:textId="2B8235E4"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SIGS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TBSI.  </w:t>
      </w:r>
    </w:p>
    <w:p w14:paraId="04DB60C6" w14:textId="116E36E6" w:rsidR="00557445" w:rsidRPr="0033750C" w:rsidRDefault="00557445" w:rsidP="007D3FA8">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EMS—one of your research interests is the field that I am very interested in, and it is also a direction that I have been working hard to research and explore. From the narration of my friends and my personal searching, I am very longing for the study and research environment of SIGS and TBSI and looking forward to learning there. If I am lucky enough to participate in the summer camp, I think that during academic discussions with my mentors and peers, I can gain more knowledge about microelectromechanical systems,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I can further explore my future specific research direction in manufacturing science and engineering. I am very interested in the direct entry for the doctorate course program of TBSI</w:t>
      </w:r>
      <w:r w:rsidR="007D3FA8" w:rsidRPr="0033750C">
        <w:rPr>
          <w:rFonts w:ascii="Times New Roman" w:eastAsia="SimSun" w:hAnsi="Times New Roman" w:cs="Times New Roman"/>
          <w:color w:val="1F497D"/>
          <w:kern w:val="0"/>
          <w:sz w:val="22"/>
        </w:rPr>
        <w:t xml:space="preserve"> </w:t>
      </w:r>
      <w:proofErr w:type="gramStart"/>
      <w:r w:rsidR="007D3FA8" w:rsidRPr="0033750C">
        <w:rPr>
          <w:rFonts w:ascii="Times New Roman" w:eastAsia="SimSun" w:hAnsi="Times New Roman" w:cs="Times New Roman"/>
          <w:color w:val="1F497D"/>
          <w:kern w:val="0"/>
          <w:sz w:val="22"/>
        </w:rPr>
        <w:t>and also</w:t>
      </w:r>
      <w:proofErr w:type="gramEnd"/>
      <w:r w:rsidR="007D3FA8" w:rsidRPr="0033750C">
        <w:rPr>
          <w:rFonts w:ascii="Times New Roman" w:eastAsia="SimSun" w:hAnsi="Times New Roman" w:cs="Times New Roman"/>
          <w:color w:val="1F497D"/>
          <w:kern w:val="0"/>
          <w:sz w:val="22"/>
        </w:rPr>
        <w:t xml:space="preserve"> SIGS</w:t>
      </w:r>
      <w:r w:rsidRPr="0033750C">
        <w:rPr>
          <w:rFonts w:ascii="Times New Roman" w:eastAsia="SimSun" w:hAnsi="Times New Roman" w:cs="Times New Roman"/>
          <w:color w:val="1F497D"/>
          <w:kern w:val="0"/>
          <w:sz w:val="22"/>
        </w:rPr>
        <w:t>. I was wondering whether you could be so kind to provide me with the opportunity of summer camp and, if possible, I was longing for future study in TBSI</w:t>
      </w:r>
      <w:r w:rsidR="007D3FA8" w:rsidRPr="0033750C">
        <w:rPr>
          <w:rFonts w:ascii="Times New Roman" w:eastAsia="SimSun" w:hAnsi="Times New Roman" w:cs="Times New Roman"/>
          <w:color w:val="1F497D"/>
          <w:kern w:val="0"/>
          <w:sz w:val="22"/>
        </w:rPr>
        <w:t xml:space="preserve"> or SIGS</w:t>
      </w:r>
      <w:r w:rsidRPr="0033750C">
        <w:rPr>
          <w:rFonts w:ascii="Times New Roman" w:eastAsia="SimSun" w:hAnsi="Times New Roman" w:cs="Times New Roman"/>
          <w:color w:val="1F497D"/>
          <w:kern w:val="0"/>
          <w:sz w:val="22"/>
        </w:rPr>
        <w:t xml:space="preserve">. </w:t>
      </w:r>
      <w:r w:rsidR="007D3FA8" w:rsidRPr="0033750C">
        <w:rPr>
          <w:rFonts w:ascii="Times New Roman" w:eastAsia="SimSun" w:hAnsi="Times New Roman" w:cs="Times New Roman"/>
          <w:color w:val="1F497D"/>
          <w:kern w:val="0"/>
          <w:sz w:val="22"/>
        </w:rPr>
        <w:t>My CV is attached to this email.</w:t>
      </w:r>
    </w:p>
    <w:p w14:paraId="221B133C"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03BDBAE5"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0B78B5B"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C69E352"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w:t>
      </w:r>
      <w:r w:rsidRPr="0033750C">
        <w:rPr>
          <w:rFonts w:ascii="Times New Roman" w:eastAsia="SimSun" w:hAnsi="Times New Roman" w:cs="Times New Roman"/>
          <w:color w:val="1F497D"/>
          <w:kern w:val="0"/>
          <w:sz w:val="22"/>
        </w:rPr>
        <w:lastRenderedPageBreak/>
        <w:t xml:space="preserve">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542A2A5"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8667653"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29FE475A"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B040B0F" w14:textId="77777777" w:rsidR="00557445" w:rsidRPr="0033750C" w:rsidRDefault="00557445" w:rsidP="00557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528FD3E" w14:textId="0B1CEB15" w:rsidR="00557445" w:rsidRPr="0033750C" w:rsidRDefault="00557445" w:rsidP="00557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734776" w14:textId="34897AF8" w:rsidR="00557445" w:rsidRPr="0033750C" w:rsidRDefault="00557445" w:rsidP="00557445">
      <w:pPr>
        <w:widowControl/>
        <w:jc w:val="left"/>
        <w:rPr>
          <w:rFonts w:ascii="Times New Roman" w:eastAsia="SimSun" w:hAnsi="Times New Roman" w:cs="Times New Roman"/>
          <w:color w:val="1F497D"/>
          <w:kern w:val="0"/>
          <w:sz w:val="22"/>
        </w:rPr>
      </w:pPr>
    </w:p>
    <w:p w14:paraId="2DA28591" w14:textId="15F568B4" w:rsidR="00557445" w:rsidRPr="0033750C" w:rsidRDefault="00557445" w:rsidP="00557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王教授：</w:t>
      </w:r>
    </w:p>
    <w:p w14:paraId="4EEADA46"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2C49E07" w14:textId="32D14878"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我是四川大学匹兹堡学院的金刘超，我希望参加清华大学深研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先进制造学部优秀大学生夏令营和清华</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伯克利深圳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暑期夏令营，并且在博士研究生阶段进入您的项目组。</w:t>
      </w:r>
    </w:p>
    <w:p w14:paraId="6BEF29EA" w14:textId="4890692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微电子机械系统是您的研究方向之一，也是我非常感兴趣的领域，是我一直在努力研究和探索的方向。一直以来，我非常向往</w:t>
      </w:r>
      <w:r w:rsidR="007D3FA8" w:rsidRPr="0033750C">
        <w:rPr>
          <w:rFonts w:ascii="Times New Roman" w:eastAsia="SimSun" w:hAnsi="Times New Roman" w:cs="Times New Roman"/>
          <w:color w:val="1F497D"/>
          <w:kern w:val="0"/>
          <w:sz w:val="22"/>
        </w:rPr>
        <w:t>清华深研院和</w:t>
      </w:r>
      <w:r w:rsidRPr="0033750C">
        <w:rPr>
          <w:rFonts w:ascii="Times New Roman" w:eastAsia="SimSun" w:hAnsi="Times New Roman" w:cs="Times New Roman"/>
          <w:color w:val="1F497D"/>
          <w:kern w:val="0"/>
          <w:sz w:val="22"/>
        </w:rPr>
        <w:t>清华</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伯克利的学习和研究环境，并期待在那里学习。</w:t>
      </w:r>
      <w:r w:rsidR="007D3FA8" w:rsidRPr="0033750C">
        <w:rPr>
          <w:rFonts w:ascii="Times New Roman" w:eastAsia="SimSun" w:hAnsi="Times New Roman" w:cs="Times New Roman"/>
          <w:color w:val="1F497D"/>
          <w:kern w:val="0"/>
          <w:sz w:val="22"/>
        </w:rPr>
        <w:t>目前我报名了清华</w:t>
      </w:r>
      <w:r w:rsidR="007D3FA8" w:rsidRPr="0033750C">
        <w:rPr>
          <w:rFonts w:ascii="Times New Roman" w:eastAsia="SimSun" w:hAnsi="Times New Roman" w:cs="Times New Roman"/>
          <w:color w:val="1F497D"/>
          <w:kern w:val="0"/>
          <w:sz w:val="22"/>
        </w:rPr>
        <w:t>-</w:t>
      </w:r>
      <w:r w:rsidR="007D3FA8" w:rsidRPr="0033750C">
        <w:rPr>
          <w:rFonts w:ascii="Times New Roman" w:eastAsia="SimSun" w:hAnsi="Times New Roman" w:cs="Times New Roman"/>
          <w:color w:val="1F497D"/>
          <w:kern w:val="0"/>
          <w:sz w:val="22"/>
        </w:rPr>
        <w:t>伯克利的传感器与微系统的博士研究方向和清华深研院先进制造部的机械（智能制造）。</w:t>
      </w:r>
      <w:r w:rsidRPr="0033750C">
        <w:rPr>
          <w:rFonts w:ascii="Times New Roman" w:eastAsia="SimSun" w:hAnsi="Times New Roman" w:cs="Times New Roman"/>
          <w:color w:val="1F497D"/>
          <w:kern w:val="0"/>
          <w:sz w:val="22"/>
        </w:rPr>
        <w:t>以下是我的自我介绍，并且我将我的简历附在了这封邮件中，感谢您在百忙之中查阅我的申请材料。</w:t>
      </w:r>
    </w:p>
    <w:p w14:paraId="5127D8C3"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00B39A45"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0531EBFD"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6736EEC0"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417216AC"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以上是我的科研经历，我非常希望进入您的实验室深造学习。祝您工作顺利！</w:t>
      </w:r>
    </w:p>
    <w:p w14:paraId="50DC93AF" w14:textId="77777777" w:rsidR="00557445" w:rsidRPr="0033750C" w:rsidRDefault="00557445" w:rsidP="00557445">
      <w:pPr>
        <w:pStyle w:val="af2"/>
        <w:ind w:firstLine="420"/>
      </w:pPr>
      <w:r w:rsidRPr="0033750C">
        <w:t>此致</w:t>
      </w:r>
    </w:p>
    <w:p w14:paraId="391A7A30" w14:textId="77777777" w:rsidR="00557445" w:rsidRPr="0033750C" w:rsidRDefault="00557445" w:rsidP="00557445">
      <w:pPr>
        <w:pStyle w:val="af4"/>
        <w:ind w:left="0"/>
      </w:pPr>
      <w:r w:rsidRPr="0033750C">
        <w:t>敬礼！</w:t>
      </w:r>
    </w:p>
    <w:p w14:paraId="47CE6691" w14:textId="77777777" w:rsidR="00557445" w:rsidRPr="0033750C" w:rsidRDefault="00557445" w:rsidP="00557445">
      <w:pPr>
        <w:pStyle w:val="af4"/>
        <w:ind w:left="0"/>
        <w:jc w:val="right"/>
      </w:pPr>
      <w:r w:rsidRPr="0033750C">
        <w:t>金刘超</w:t>
      </w:r>
    </w:p>
    <w:p w14:paraId="5441AE6D" w14:textId="569F3F8C" w:rsidR="00557445" w:rsidRPr="0033750C" w:rsidRDefault="00557445" w:rsidP="00557445">
      <w:pPr>
        <w:pStyle w:val="af4"/>
        <w:ind w:left="0"/>
        <w:jc w:val="right"/>
      </w:pPr>
      <w:r w:rsidRPr="0033750C">
        <w:t>2021</w:t>
      </w:r>
      <w:r w:rsidRPr="0033750C">
        <w:t>年</w:t>
      </w:r>
      <w:r w:rsidRPr="0033750C">
        <w:t>6</w:t>
      </w:r>
      <w:r w:rsidRPr="0033750C">
        <w:t>月</w:t>
      </w:r>
      <w:r w:rsidRPr="0033750C">
        <w:t>2</w:t>
      </w:r>
      <w:r w:rsidR="007D3FA8" w:rsidRPr="0033750C">
        <w:t>1</w:t>
      </w:r>
      <w:r w:rsidRPr="0033750C">
        <w:t>日</w:t>
      </w:r>
    </w:p>
    <w:p w14:paraId="193F54BD" w14:textId="77777777" w:rsidR="00557445" w:rsidRPr="0033750C" w:rsidRDefault="00557445" w:rsidP="00557445">
      <w:pPr>
        <w:widowControl/>
        <w:jc w:val="left"/>
        <w:rPr>
          <w:rFonts w:ascii="Times New Roman" w:eastAsia="SimSun" w:hAnsi="Times New Roman" w:cs="Times New Roman"/>
          <w:color w:val="1F497D"/>
          <w:kern w:val="0"/>
          <w:sz w:val="22"/>
        </w:rPr>
      </w:pPr>
    </w:p>
    <w:p w14:paraId="57B20216" w14:textId="77777777" w:rsidR="00557445" w:rsidRPr="0033750C" w:rsidRDefault="00557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FD396D4" w14:textId="3747C735" w:rsidR="00117DE3" w:rsidRPr="0033750C" w:rsidRDefault="00117DE3" w:rsidP="00117DE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534E3C8C" w14:textId="58F78729" w:rsidR="00117DE3" w:rsidRPr="0033750C" w:rsidRDefault="00117DE3" w:rsidP="00117D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is the paper for triangulated cylinder (TC) origami-based piezoelectric/triboelectric hybrid generator (TCO-HG). </w:t>
      </w:r>
      <w:r w:rsidR="00A53102" w:rsidRPr="0033750C">
        <w:rPr>
          <w:rFonts w:ascii="Times New Roman" w:eastAsia="SimSun" w:hAnsi="Times New Roman" w:cs="Times New Roman"/>
          <w:color w:val="1F497D"/>
          <w:kern w:val="0"/>
          <w:sz w:val="22"/>
        </w:rPr>
        <w:t>Thank you for your patient help! Really enjoy chatting with you.</w:t>
      </w:r>
    </w:p>
    <w:p w14:paraId="7B75B886" w14:textId="77777777" w:rsidR="00117DE3" w:rsidRPr="0033750C" w:rsidRDefault="00117DE3" w:rsidP="00117D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34DB92" w14:textId="77777777" w:rsidR="00117DE3" w:rsidRPr="0033750C" w:rsidRDefault="00117DE3" w:rsidP="00117D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DEF7C2" w14:textId="77777777" w:rsidR="00117DE3" w:rsidRPr="0033750C" w:rsidRDefault="00117D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EC53CFE" w14:textId="731C1859" w:rsidR="008705BA" w:rsidRPr="0033750C" w:rsidRDefault="008705BA" w:rsidP="008705B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en,</w:t>
      </w:r>
    </w:p>
    <w:p w14:paraId="4FC1BF41" w14:textId="47FF2785" w:rsidR="008705BA" w:rsidRPr="0033750C" w:rsidRDefault="008705BA" w:rsidP="008705B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ah, now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ve understood. My apology for misunderstanding. I also feel honored to join your group meeting. See you later. </w:t>
      </w:r>
    </w:p>
    <w:p w14:paraId="56D30F6E" w14:textId="77777777" w:rsidR="008705BA" w:rsidRPr="0033750C" w:rsidRDefault="008705BA" w:rsidP="008705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03E199" w14:textId="77777777" w:rsidR="008705BA" w:rsidRPr="0033750C" w:rsidRDefault="008705BA" w:rsidP="008705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22EF6F8" w14:textId="77777777" w:rsidR="008705BA" w:rsidRPr="0033750C" w:rsidRDefault="008705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D9288E7" w14:textId="34E2F71E" w:rsidR="00E21A7F" w:rsidRPr="0033750C" w:rsidRDefault="00E21A7F" w:rsidP="00E21A7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Zhang,</w:t>
      </w:r>
    </w:p>
    <w:p w14:paraId="699ACD66" w14:textId="59E8BC08" w:rsidR="00E21A7F" w:rsidRPr="0033750C" w:rsidRDefault="00E21A7F" w:rsidP="00E21A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your patient help. Hope we will have a pleasant conversation during the summer camp!</w:t>
      </w:r>
    </w:p>
    <w:p w14:paraId="72C6B255" w14:textId="77777777"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B45B2B" w14:textId="77777777"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D95B5C" w14:textId="77777777" w:rsidR="00E21A7F" w:rsidRPr="0033750C" w:rsidRDefault="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A93E6F1" w14:textId="70AEE6CE"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en,</w:t>
      </w:r>
    </w:p>
    <w:p w14:paraId="370F6625" w14:textId="77777777" w:rsidR="00E21A7F" w:rsidRPr="0033750C" w:rsidRDefault="00E21A7F" w:rsidP="00E21A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well and safe during this unusual year.</w:t>
      </w:r>
    </w:p>
    <w:p w14:paraId="64CE74ED" w14:textId="2BE8D82C" w:rsidR="00E21A7F" w:rsidRPr="0033750C" w:rsidRDefault="00E21A7F" w:rsidP="00E21A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presume there is a slight deviation in our communication. We originally planned to have a meeting at 9:15 tonight. Maybe we can make another appointment so that we can meet each other. How about tomorrow morning or evening? I was wondering whether it is available for you. </w:t>
      </w:r>
    </w:p>
    <w:p w14:paraId="5F689FFB" w14:textId="77777777" w:rsidR="00E21A7F" w:rsidRPr="0033750C" w:rsidRDefault="00E21A7F" w:rsidP="00E21A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t>
      </w:r>
      <w:proofErr w:type="gramStart"/>
      <w:r w:rsidRPr="0033750C">
        <w:rPr>
          <w:rFonts w:ascii="Times New Roman" w:eastAsia="SimSun" w:hAnsi="Times New Roman" w:cs="Times New Roman"/>
          <w:color w:val="1F497D"/>
          <w:kern w:val="0"/>
          <w:sz w:val="22"/>
        </w:rPr>
        <w:t>really grateful</w:t>
      </w:r>
      <w:proofErr w:type="gramEnd"/>
      <w:r w:rsidRPr="0033750C">
        <w:rPr>
          <w:rFonts w:ascii="Times New Roman" w:eastAsia="SimSun" w:hAnsi="Times New Roman" w:cs="Times New Roman"/>
          <w:color w:val="1F497D"/>
          <w:kern w:val="0"/>
          <w:sz w:val="22"/>
        </w:rPr>
        <w:t xml:space="preserve"> for your patient help!</w:t>
      </w:r>
    </w:p>
    <w:p w14:paraId="4BCE5200" w14:textId="77777777"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52CA078" w14:textId="77777777"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8814D4" w14:textId="77777777" w:rsidR="00E21A7F" w:rsidRPr="0033750C" w:rsidRDefault="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ED2819F" w14:textId="341CFFA4" w:rsidR="004A35C6" w:rsidRPr="0033750C" w:rsidRDefault="004A35C6" w:rsidP="004A35C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5CC38DF9" w14:textId="392F19A3" w:rsidR="004A35C6" w:rsidRPr="0033750C" w:rsidRDefault="004A35C6" w:rsidP="004A35C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revised slides are attached to this email. Looking forward to our meeting this evening. </w:t>
      </w:r>
      <w:proofErr w:type="gramStart"/>
      <w:r w:rsidRPr="0033750C">
        <w:rPr>
          <w:rFonts w:ascii="Times New Roman" w:eastAsia="SimSun" w:hAnsi="Times New Roman" w:cs="Times New Roman"/>
          <w:color w:val="1F497D"/>
          <w:kern w:val="0"/>
          <w:sz w:val="22"/>
        </w:rPr>
        <w:t>Thanks Jun</w:t>
      </w:r>
      <w:proofErr w:type="gramEnd"/>
      <w:r w:rsidRPr="0033750C">
        <w:rPr>
          <w:rFonts w:ascii="Times New Roman" w:eastAsia="SimSun" w:hAnsi="Times New Roman" w:cs="Times New Roman"/>
          <w:color w:val="1F497D"/>
          <w:kern w:val="0"/>
          <w:sz w:val="22"/>
        </w:rPr>
        <w:t xml:space="preserve"> for the suggestions.</w:t>
      </w:r>
    </w:p>
    <w:p w14:paraId="552A61CC" w14:textId="77777777" w:rsidR="004A35C6" w:rsidRPr="0033750C" w:rsidRDefault="004A35C6" w:rsidP="004A35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5F6AEDE" w14:textId="77777777" w:rsidR="004A35C6" w:rsidRPr="0033750C" w:rsidRDefault="004A35C6" w:rsidP="004A35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934828" w14:textId="77777777" w:rsidR="004A35C6" w:rsidRPr="0033750C" w:rsidRDefault="004A35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D3FC462" w14:textId="3461AF6A" w:rsidR="00D2641C" w:rsidRPr="0033750C" w:rsidRDefault="00D2641C" w:rsidP="00D2641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ei,</w:t>
      </w:r>
    </w:p>
    <w:p w14:paraId="025DA252" w14:textId="4902EBEA" w:rsidR="00D2641C" w:rsidRPr="0033750C" w:rsidRDefault="00D2641C" w:rsidP="00D264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informing that. Hope we will have a pleasant conversation during the summer camp!</w:t>
      </w:r>
    </w:p>
    <w:p w14:paraId="5D28D88A" w14:textId="77777777" w:rsidR="00D2641C" w:rsidRPr="0033750C" w:rsidRDefault="00D2641C" w:rsidP="00D264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07FB2F" w14:textId="77777777" w:rsidR="00D2641C" w:rsidRPr="0033750C" w:rsidRDefault="00D2641C" w:rsidP="00D264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EC59D9" w14:textId="77777777" w:rsidR="00D2641C" w:rsidRPr="0033750C" w:rsidRDefault="00D264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26B07FF" w14:textId="218DB1D7" w:rsidR="00436A2A" w:rsidRPr="0033750C" w:rsidRDefault="00436A2A" w:rsidP="00436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bookmarkEnd w:id="49"/>
    <w:bookmarkEnd w:id="50"/>
    <w:p w14:paraId="0F1EB135" w14:textId="34CBF30C" w:rsidR="00436A2A" w:rsidRPr="0033750C" w:rsidRDefault="00436A2A" w:rsidP="00436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u,</w:t>
      </w:r>
    </w:p>
    <w:p w14:paraId="27810390" w14:textId="68DFCEE2"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the summer camp of UM-SJTU JI.  </w:t>
      </w:r>
    </w:p>
    <w:p w14:paraId="1B7285D4" w14:textId="683D4B84" w:rsidR="00436A2A" w:rsidRPr="0033750C" w:rsidRDefault="00436A2A" w:rsidP="00436A2A">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etamaterials—one of your research interests is the field that I am very interested in, and it is also a direction that I have been working hard to research and explore. I have done some research about origami metamaterials.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metamaterials,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My CV is also attached to this email.</w:t>
      </w:r>
    </w:p>
    <w:p w14:paraId="1384D9AE"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6A9F9C82"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08441F31"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86D46DC"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w:t>
      </w:r>
      <w:r w:rsidRPr="0033750C">
        <w:rPr>
          <w:rFonts w:ascii="Times New Roman" w:eastAsia="SimSun" w:hAnsi="Times New Roman" w:cs="Times New Roman"/>
          <w:color w:val="1F497D"/>
          <w:kern w:val="0"/>
          <w:sz w:val="22"/>
        </w:rPr>
        <w:lastRenderedPageBreak/>
        <w:t xml:space="preserve">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3443844"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B2F7A71"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677936E9" w14:textId="77777777" w:rsidR="00436A2A" w:rsidRPr="0033750C" w:rsidRDefault="00436A2A" w:rsidP="00436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03C7E35" w14:textId="77777777" w:rsidR="00436A2A" w:rsidRPr="0033750C" w:rsidRDefault="00436A2A" w:rsidP="00436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28138C0" w14:textId="77777777" w:rsidR="00436A2A" w:rsidRPr="0033750C" w:rsidRDefault="00436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118E3E1" w14:textId="1087BD98" w:rsidR="00135D44" w:rsidRPr="0033750C" w:rsidRDefault="00135D44" w:rsidP="00135D4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22EAF3E6" w14:textId="268C402A" w:rsidR="00135D44" w:rsidRPr="0033750C" w:rsidRDefault="00135D44" w:rsidP="00135D4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hao,</w:t>
      </w:r>
    </w:p>
    <w:p w14:paraId="2A9B8B22" w14:textId="30F3D346"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the summer camp of UM-SJTU JI.  </w:t>
      </w:r>
    </w:p>
    <w:p w14:paraId="2C356341" w14:textId="007509A1" w:rsidR="00135D44" w:rsidRPr="0033750C" w:rsidRDefault="00135D44" w:rsidP="00135D44">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EMS—one of your research interests is the field that I am very interested in, and it is also a direction that I have been working hard to research and explore. I have done some research about soft robot and its sensor and written a research plan about this topic, which is attached to this email.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MEMS,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My CV is also attached to this email.</w:t>
      </w:r>
    </w:p>
    <w:p w14:paraId="172D8E88"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49C1A9AF"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59773D8"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E43F412"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w:t>
      </w:r>
      <w:r w:rsidRPr="0033750C">
        <w:rPr>
          <w:rFonts w:ascii="Times New Roman" w:eastAsia="SimSun" w:hAnsi="Times New Roman" w:cs="Times New Roman"/>
          <w:color w:val="1F497D"/>
          <w:kern w:val="0"/>
          <w:sz w:val="22"/>
        </w:rPr>
        <w:lastRenderedPageBreak/>
        <w:t xml:space="preserve">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FF71EC5"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664494D"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605CF1BA" w14:textId="77777777" w:rsidR="00135D44" w:rsidRPr="0033750C" w:rsidRDefault="00135D44" w:rsidP="00135D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B255D8" w14:textId="77777777" w:rsidR="00135D44" w:rsidRPr="0033750C" w:rsidRDefault="00135D44" w:rsidP="00135D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E9E11AD" w14:textId="77777777" w:rsidR="00135D44" w:rsidRPr="0033750C" w:rsidRDefault="00135D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CAC892B" w14:textId="398E2E96" w:rsidR="001821A2" w:rsidRPr="0033750C" w:rsidRDefault="001821A2" w:rsidP="001821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谭院士：</w:t>
      </w:r>
    </w:p>
    <w:p w14:paraId="4217175B" w14:textId="77777777" w:rsidR="001821A2" w:rsidRPr="0033750C" w:rsidRDefault="001821A2" w:rsidP="001821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AE7C4A5" w14:textId="23B90690" w:rsidR="001821A2" w:rsidRPr="0033750C" w:rsidRDefault="001821A2" w:rsidP="001821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回信，我会按照程序报名。祝您周末愉快！</w:t>
      </w:r>
    </w:p>
    <w:p w14:paraId="786FA576" w14:textId="77777777" w:rsidR="001821A2" w:rsidRPr="0033750C" w:rsidRDefault="001821A2" w:rsidP="001821A2">
      <w:pPr>
        <w:pStyle w:val="af2"/>
        <w:ind w:firstLine="420"/>
      </w:pPr>
      <w:r w:rsidRPr="0033750C">
        <w:t>此致</w:t>
      </w:r>
    </w:p>
    <w:p w14:paraId="6E2B908F" w14:textId="77777777" w:rsidR="001821A2" w:rsidRPr="0033750C" w:rsidRDefault="001821A2" w:rsidP="001821A2">
      <w:pPr>
        <w:pStyle w:val="af4"/>
        <w:ind w:left="0"/>
      </w:pPr>
      <w:r w:rsidRPr="0033750C">
        <w:t>敬礼！</w:t>
      </w:r>
    </w:p>
    <w:p w14:paraId="18559EFC" w14:textId="77777777" w:rsidR="001821A2" w:rsidRPr="0033750C" w:rsidRDefault="001821A2" w:rsidP="001821A2">
      <w:pPr>
        <w:pStyle w:val="af4"/>
        <w:ind w:left="0"/>
        <w:jc w:val="right"/>
      </w:pPr>
      <w:r w:rsidRPr="0033750C">
        <w:t>金刘超</w:t>
      </w:r>
    </w:p>
    <w:p w14:paraId="27C0E5B7" w14:textId="77777777" w:rsidR="001821A2" w:rsidRPr="0033750C" w:rsidRDefault="001821A2" w:rsidP="001821A2">
      <w:pPr>
        <w:pStyle w:val="af4"/>
        <w:ind w:left="0"/>
        <w:jc w:val="right"/>
      </w:pPr>
      <w:r w:rsidRPr="0033750C">
        <w:t>2021</w:t>
      </w:r>
      <w:r w:rsidRPr="0033750C">
        <w:t>年</w:t>
      </w:r>
      <w:r w:rsidRPr="0033750C">
        <w:t>6</w:t>
      </w:r>
      <w:r w:rsidRPr="0033750C">
        <w:t>月</w:t>
      </w:r>
      <w:r w:rsidRPr="0033750C">
        <w:t>20</w:t>
      </w:r>
      <w:r w:rsidRPr="0033750C">
        <w:t>日</w:t>
      </w:r>
    </w:p>
    <w:p w14:paraId="78F07B06" w14:textId="77777777" w:rsidR="001821A2" w:rsidRPr="0033750C" w:rsidRDefault="001821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767F82A" w14:textId="2D56E088" w:rsidR="0006428B" w:rsidRPr="0033750C" w:rsidRDefault="0006428B" w:rsidP="0006428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5AA81BFA" w14:textId="26570DD6" w:rsidR="0006428B" w:rsidRPr="0033750C" w:rsidRDefault="0006428B" w:rsidP="0006428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624631" w:rsidRPr="0033750C">
        <w:rPr>
          <w:rFonts w:ascii="Times New Roman" w:eastAsia="SimSun" w:hAnsi="Times New Roman" w:cs="Times New Roman"/>
          <w:color w:val="1F497D"/>
          <w:kern w:val="0"/>
          <w:sz w:val="22"/>
        </w:rPr>
        <w:t>Wei</w:t>
      </w:r>
      <w:r w:rsidRPr="0033750C">
        <w:rPr>
          <w:rFonts w:ascii="Times New Roman" w:eastAsia="SimSun" w:hAnsi="Times New Roman" w:cs="Times New Roman"/>
          <w:color w:val="1F497D"/>
          <w:kern w:val="0"/>
          <w:sz w:val="22"/>
        </w:rPr>
        <w:t>,</w:t>
      </w:r>
    </w:p>
    <w:p w14:paraId="7E4632EA" w14:textId="46520A28"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the summer camp of UM-SJTU JI.  </w:t>
      </w:r>
    </w:p>
    <w:p w14:paraId="661C26D4" w14:textId="19227588" w:rsidR="0006428B" w:rsidRPr="0033750C" w:rsidRDefault="00624631" w:rsidP="0006428B">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CAD&amp;CAE</w:t>
      </w:r>
      <w:r w:rsidR="0006428B" w:rsidRPr="0033750C">
        <w:rPr>
          <w:rFonts w:ascii="Times New Roman" w:eastAsia="SimSun" w:hAnsi="Times New Roman" w:cs="Times New Roman"/>
          <w:color w:val="1F497D"/>
          <w:kern w:val="0"/>
          <w:sz w:val="22"/>
        </w:rPr>
        <w:t xml:space="preserve">—one of your research interests is the field that I am very interested in, and it is also a direction that I have been working hard to research and explore.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w:t>
      </w:r>
      <w:r w:rsidRPr="0033750C">
        <w:rPr>
          <w:rFonts w:ascii="Times New Roman" w:eastAsia="SimSun" w:hAnsi="Times New Roman" w:cs="Times New Roman"/>
          <w:color w:val="1F497D"/>
          <w:kern w:val="0"/>
          <w:sz w:val="22"/>
        </w:rPr>
        <w:t>computational aided engineering</w:t>
      </w:r>
      <w:r w:rsidR="0006428B" w:rsidRPr="0033750C">
        <w:rPr>
          <w:rFonts w:ascii="Times New Roman" w:eastAsia="SimSun" w:hAnsi="Times New Roman" w:cs="Times New Roman"/>
          <w:color w:val="1F497D"/>
          <w:kern w:val="0"/>
          <w:sz w:val="22"/>
        </w:rPr>
        <w:t xml:space="preserve">, and </w:t>
      </w:r>
      <w:proofErr w:type="gramStart"/>
      <w:r w:rsidR="0006428B" w:rsidRPr="0033750C">
        <w:rPr>
          <w:rFonts w:ascii="Times New Roman" w:eastAsia="SimSun" w:hAnsi="Times New Roman" w:cs="Times New Roman"/>
          <w:color w:val="1F497D"/>
          <w:kern w:val="0"/>
          <w:sz w:val="22"/>
        </w:rPr>
        <w:t>also</w:t>
      </w:r>
      <w:proofErr w:type="gramEnd"/>
      <w:r w:rsidR="0006428B" w:rsidRPr="0033750C">
        <w:rPr>
          <w:rFonts w:ascii="Times New Roman" w:eastAsia="SimSun" w:hAnsi="Times New Roman" w:cs="Times New Roman"/>
          <w:color w:val="1F497D"/>
          <w:kern w:val="0"/>
          <w:sz w:val="22"/>
        </w:rPr>
        <w:t xml:space="preserve"> I can further explore my future specific research direction. My CV is attached to this email.</w:t>
      </w:r>
    </w:p>
    <w:p w14:paraId="610A7B8A"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6A3245E1"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5AFC665"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635ADB9E"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w:t>
      </w:r>
      <w:r w:rsidRPr="0033750C">
        <w:rPr>
          <w:rFonts w:ascii="Times New Roman" w:eastAsia="SimSun" w:hAnsi="Times New Roman" w:cs="Times New Roman"/>
          <w:color w:val="1F497D"/>
          <w:kern w:val="0"/>
          <w:sz w:val="22"/>
        </w:rPr>
        <w:lastRenderedPageBreak/>
        <w:t xml:space="preserve">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2FA82ED1"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218C969"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6BF3B7E7" w14:textId="77777777" w:rsidR="0006428B" w:rsidRPr="0033750C" w:rsidRDefault="0006428B" w:rsidP="0006428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FE3154C" w14:textId="77777777" w:rsidR="0006428B" w:rsidRPr="0033750C" w:rsidRDefault="0006428B" w:rsidP="0006428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C64593" w14:textId="77777777" w:rsidR="0006428B" w:rsidRPr="0033750C" w:rsidRDefault="0006428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5422EE" w14:textId="097E566D" w:rsidR="00E3671F" w:rsidRPr="0033750C" w:rsidRDefault="00E3671F" w:rsidP="00E367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0ACCF4DB" w14:textId="77777777" w:rsidR="00E3671F" w:rsidRPr="0033750C" w:rsidRDefault="00E3671F" w:rsidP="00E367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hen,</w:t>
      </w:r>
    </w:p>
    <w:p w14:paraId="663F41CF" w14:textId="7970AFF5" w:rsidR="00E3671F" w:rsidRPr="0033750C" w:rsidRDefault="00E3671F" w:rsidP="00E367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 to receive your reply. It is available for me after 9:00 this evening. If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too late for you, </w:t>
      </w:r>
      <w:proofErr w:type="gramStart"/>
      <w:r w:rsidRPr="0033750C">
        <w:rPr>
          <w:rFonts w:ascii="Times New Roman" w:eastAsia="SimSun" w:hAnsi="Times New Roman" w:cs="Times New Roman"/>
          <w:color w:val="1F497D"/>
          <w:kern w:val="0"/>
          <w:sz w:val="22"/>
        </w:rPr>
        <w:t>How</w:t>
      </w:r>
      <w:proofErr w:type="gramEnd"/>
      <w:r w:rsidRPr="0033750C">
        <w:rPr>
          <w:rFonts w:ascii="Times New Roman" w:eastAsia="SimSun" w:hAnsi="Times New Roman" w:cs="Times New Roman"/>
          <w:color w:val="1F497D"/>
          <w:kern w:val="0"/>
          <w:sz w:val="22"/>
        </w:rPr>
        <w:t xml:space="preserve"> about tomorrow morning and evening? </w:t>
      </w:r>
      <w:proofErr w:type="gramStart"/>
      <w:r w:rsidRPr="0033750C">
        <w:rPr>
          <w:rFonts w:ascii="Times New Roman" w:eastAsia="SimSun" w:hAnsi="Times New Roman" w:cs="Times New Roman"/>
          <w:color w:val="1F497D"/>
          <w:kern w:val="0"/>
          <w:sz w:val="22"/>
        </w:rPr>
        <w:t>Both of these</w:t>
      </w:r>
      <w:proofErr w:type="gramEnd"/>
      <w:r w:rsidRPr="0033750C">
        <w:rPr>
          <w:rFonts w:ascii="Times New Roman" w:eastAsia="SimSun" w:hAnsi="Times New Roman" w:cs="Times New Roman"/>
          <w:color w:val="1F497D"/>
          <w:kern w:val="0"/>
          <w:sz w:val="22"/>
        </w:rPr>
        <w:t xml:space="preserve"> are OK for me. I am looking forward to talking with you.</w:t>
      </w:r>
    </w:p>
    <w:p w14:paraId="23CC83AF" w14:textId="77777777" w:rsidR="00E3671F" w:rsidRPr="0033750C" w:rsidRDefault="00E3671F" w:rsidP="00E367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7E4901C" w14:textId="77777777" w:rsidR="00E3671F" w:rsidRPr="0033750C" w:rsidRDefault="00E3671F" w:rsidP="00E367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B4ACC1" w14:textId="77777777" w:rsidR="00E3671F" w:rsidRPr="0033750C" w:rsidRDefault="00E367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9DD2E44" w14:textId="0962CF3A" w:rsidR="00745857" w:rsidRPr="0033750C" w:rsidRDefault="00745857" w:rsidP="007458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6544C64F" w14:textId="1BBE56C4" w:rsidR="00745857" w:rsidRPr="0033750C" w:rsidRDefault="00745857" w:rsidP="007458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1A78BC36" w14:textId="79849ECA"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the summer camp of UM-SJTU JI.  </w:t>
      </w:r>
    </w:p>
    <w:p w14:paraId="24D93298" w14:textId="68066577" w:rsidR="00745857" w:rsidRPr="0033750C" w:rsidRDefault="00745857" w:rsidP="00745857">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Automatic control—one of your research interests is the field that I am very interested in, and it is also a direction that I have been working hard to research and explore.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automatic control,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My CV is attached to this email.</w:t>
      </w:r>
    </w:p>
    <w:p w14:paraId="3B76B5EE"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542E3497"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0BA4697D"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D6F91B7"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w:t>
      </w:r>
      <w:r w:rsidRPr="0033750C">
        <w:rPr>
          <w:rFonts w:ascii="Times New Roman" w:eastAsia="SimSun" w:hAnsi="Times New Roman" w:cs="Times New Roman"/>
          <w:color w:val="1F497D"/>
          <w:kern w:val="0"/>
          <w:sz w:val="22"/>
        </w:rPr>
        <w:lastRenderedPageBreak/>
        <w:t xml:space="preserve">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C35E0E2"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3A014247"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5D586127" w14:textId="77777777" w:rsidR="00745857" w:rsidRPr="0033750C" w:rsidRDefault="00745857" w:rsidP="007458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293FA53" w14:textId="77777777" w:rsidR="00745857" w:rsidRPr="0033750C" w:rsidRDefault="00745857" w:rsidP="007458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88F2F3" w14:textId="77777777" w:rsidR="00745857" w:rsidRPr="0033750C" w:rsidRDefault="007458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842A6AD" w14:textId="273CAB6B" w:rsidR="00232ED4" w:rsidRPr="0033750C" w:rsidRDefault="00232ED4" w:rsidP="00232E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浙大博士研究生申请</w:t>
      </w:r>
    </w:p>
    <w:p w14:paraId="70011C7A" w14:textId="69A57DDF" w:rsidR="00232ED4" w:rsidRPr="0033750C" w:rsidRDefault="00232ED4" w:rsidP="00232E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谭院士：</w:t>
      </w:r>
    </w:p>
    <w:p w14:paraId="75AE6828"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3EDEBFD7"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浙江大学机械工程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暑期学术夏令营，并且在博士研究生阶段进入您的项目组。</w:t>
      </w:r>
    </w:p>
    <w:p w14:paraId="027277F2" w14:textId="3B766FC1"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计算机辅助设计是您的研究方向之一，也是我非常感兴趣的领域，是我一直在努力研究和探索的方向。一直以来，我非常向往浙江大学的学习和研究环境，并期待在那里学习。以下是我的自我介绍，并且我将我的简历附在了这封邮件中，感谢您在百忙之中查阅我的申请材料。</w:t>
      </w:r>
    </w:p>
    <w:p w14:paraId="7C703469"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77979482"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0D293372" w14:textId="36BCBD23"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00A74567"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w:t>
      </w:r>
      <w:r w:rsidRPr="0033750C">
        <w:rPr>
          <w:rFonts w:ascii="Times New Roman" w:eastAsia="SimSun" w:hAnsi="Times New Roman" w:cs="Times New Roman"/>
          <w:color w:val="1F497D"/>
          <w:kern w:val="0"/>
          <w:sz w:val="22"/>
        </w:rPr>
        <w:lastRenderedPageBreak/>
        <w:t>我将使用多目标和拓扑优化技术，通过整个能量收集器中细胞拓扑、相对密度和材料成分的变化来优化智能细胞结构的能量收集和结构性能。</w:t>
      </w:r>
    </w:p>
    <w:p w14:paraId="2C1E419B"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FC7B233" w14:textId="77777777" w:rsidR="00232ED4" w:rsidRPr="0033750C" w:rsidRDefault="00232ED4" w:rsidP="00232ED4">
      <w:pPr>
        <w:pStyle w:val="af2"/>
        <w:ind w:firstLine="420"/>
      </w:pPr>
      <w:r w:rsidRPr="0033750C">
        <w:t>此致</w:t>
      </w:r>
    </w:p>
    <w:p w14:paraId="4B0C1A2B" w14:textId="77777777" w:rsidR="00232ED4" w:rsidRPr="0033750C" w:rsidRDefault="00232ED4" w:rsidP="00232ED4">
      <w:pPr>
        <w:pStyle w:val="af4"/>
        <w:ind w:left="0"/>
      </w:pPr>
      <w:r w:rsidRPr="0033750C">
        <w:t>敬礼！</w:t>
      </w:r>
    </w:p>
    <w:p w14:paraId="2A54B854" w14:textId="77777777" w:rsidR="00232ED4" w:rsidRPr="0033750C" w:rsidRDefault="00232ED4" w:rsidP="00232ED4">
      <w:pPr>
        <w:pStyle w:val="af4"/>
        <w:ind w:left="0"/>
        <w:jc w:val="right"/>
      </w:pPr>
      <w:r w:rsidRPr="0033750C">
        <w:t>金刘超</w:t>
      </w:r>
    </w:p>
    <w:p w14:paraId="0F304270" w14:textId="77777777" w:rsidR="00232ED4" w:rsidRPr="0033750C" w:rsidRDefault="00232ED4" w:rsidP="00232ED4">
      <w:pPr>
        <w:pStyle w:val="af4"/>
        <w:ind w:left="0"/>
        <w:jc w:val="right"/>
      </w:pPr>
      <w:r w:rsidRPr="0033750C">
        <w:t>2021</w:t>
      </w:r>
      <w:r w:rsidRPr="0033750C">
        <w:t>年</w:t>
      </w:r>
      <w:r w:rsidRPr="0033750C">
        <w:t>6</w:t>
      </w:r>
      <w:r w:rsidRPr="0033750C">
        <w:t>月</w:t>
      </w:r>
      <w:r w:rsidRPr="0033750C">
        <w:t>20</w:t>
      </w:r>
      <w:r w:rsidRPr="0033750C">
        <w:t>日</w:t>
      </w:r>
    </w:p>
    <w:p w14:paraId="124D3DA5" w14:textId="77777777" w:rsidR="00232ED4" w:rsidRPr="0033750C" w:rsidRDefault="00232E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B292057" w14:textId="2C5D4C84" w:rsidR="00CB7499" w:rsidRPr="0033750C" w:rsidRDefault="00CB7499" w:rsidP="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浙大博士研究生申请</w:t>
      </w:r>
    </w:p>
    <w:p w14:paraId="73CAB2CC" w14:textId="494C8F1A" w:rsidR="00CB7499" w:rsidRPr="0033750C" w:rsidRDefault="00CB7499" w:rsidP="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刘教授：</w:t>
      </w:r>
    </w:p>
    <w:p w14:paraId="423A2C6D"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4CC7363A"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浙江大学机械工程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暑期学术夏令营，并且在博士研究生阶段进入您的项目组。</w:t>
      </w:r>
    </w:p>
    <w:p w14:paraId="117826BD" w14:textId="6383CE76"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穿戴式传感技术是您的研究方向之一，也是我非常感兴趣的领域，是我一直在努力研究和探索的方向。一直以来，我非常向往浙江大学的学习和研究环境，并期待在那里学习。以下是我的自我介绍，并且我将我的简历附在了这封邮件中，感谢您在百忙之中查阅我的申请材料。</w:t>
      </w:r>
    </w:p>
    <w:p w14:paraId="4972E811"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583DB1FC"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51E1FA45"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污染物，包括尘土颗粒，有毒气体和烟雾</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654B0E38"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w:t>
      </w:r>
      <w:r w:rsidRPr="0033750C">
        <w:rPr>
          <w:rFonts w:ascii="Times New Roman" w:eastAsia="SimSun" w:hAnsi="Times New Roman" w:cs="Times New Roman"/>
          <w:color w:val="1F497D"/>
          <w:kern w:val="0"/>
          <w:sz w:val="22"/>
        </w:rPr>
        <w:lastRenderedPageBreak/>
        <w:t>我将使用多目标和拓扑优化技术，通过整个能量收集器中细胞拓扑、相对密度和材料成分的变化来优化智能细胞结构的能量收集和结构性能。</w:t>
      </w:r>
    </w:p>
    <w:p w14:paraId="0B6D5C6E" w14:textId="52946DFE"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7D7F9284" w14:textId="77777777" w:rsidR="00CB7499" w:rsidRPr="0033750C" w:rsidRDefault="00CB7499" w:rsidP="00CB7499">
      <w:pPr>
        <w:pStyle w:val="af2"/>
        <w:ind w:firstLine="420"/>
      </w:pPr>
      <w:r w:rsidRPr="0033750C">
        <w:t>此致</w:t>
      </w:r>
    </w:p>
    <w:p w14:paraId="2224D8C0" w14:textId="77777777" w:rsidR="00CB7499" w:rsidRPr="0033750C" w:rsidRDefault="00CB7499" w:rsidP="00CB7499">
      <w:pPr>
        <w:pStyle w:val="af4"/>
        <w:ind w:left="0"/>
      </w:pPr>
      <w:r w:rsidRPr="0033750C">
        <w:t>敬礼！</w:t>
      </w:r>
    </w:p>
    <w:p w14:paraId="7A9C0EE5" w14:textId="77777777" w:rsidR="00CB7499" w:rsidRPr="0033750C" w:rsidRDefault="00CB7499" w:rsidP="00CB7499">
      <w:pPr>
        <w:pStyle w:val="af4"/>
        <w:ind w:left="0"/>
        <w:jc w:val="right"/>
      </w:pPr>
      <w:r w:rsidRPr="0033750C">
        <w:t>金刘超</w:t>
      </w:r>
    </w:p>
    <w:p w14:paraId="4FF45C87" w14:textId="090F6681" w:rsidR="00CB7499" w:rsidRPr="0033750C" w:rsidRDefault="00CB7499" w:rsidP="00CB7499">
      <w:pPr>
        <w:pStyle w:val="af4"/>
        <w:ind w:left="0"/>
        <w:jc w:val="right"/>
      </w:pPr>
      <w:r w:rsidRPr="0033750C">
        <w:t>2021</w:t>
      </w:r>
      <w:r w:rsidRPr="0033750C">
        <w:t>年</w:t>
      </w:r>
      <w:r w:rsidRPr="0033750C">
        <w:t>6</w:t>
      </w:r>
      <w:r w:rsidRPr="0033750C">
        <w:t>月</w:t>
      </w:r>
      <w:r w:rsidRPr="0033750C">
        <w:t>20</w:t>
      </w:r>
      <w:r w:rsidRPr="0033750C">
        <w:t>日</w:t>
      </w:r>
    </w:p>
    <w:p w14:paraId="22D25C3C" w14:textId="77777777" w:rsidR="00CB7499" w:rsidRPr="0033750C" w:rsidRDefault="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FC7F57C" w14:textId="120D49BC" w:rsidR="00CB7499" w:rsidRPr="0033750C" w:rsidRDefault="00CB7499" w:rsidP="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傅教授：</w:t>
      </w:r>
    </w:p>
    <w:p w14:paraId="65217940"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A5CD76A" w14:textId="7DE3624B"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回信，谢谢您告诉我这些信息，我去找找其他导师。祝您周末愉快！</w:t>
      </w:r>
    </w:p>
    <w:p w14:paraId="06C0DEEB" w14:textId="77777777" w:rsidR="00CB7499" w:rsidRPr="0033750C" w:rsidRDefault="00CB7499" w:rsidP="00CB7499">
      <w:pPr>
        <w:pStyle w:val="af2"/>
        <w:ind w:firstLine="420"/>
      </w:pPr>
      <w:r w:rsidRPr="0033750C">
        <w:t>此致</w:t>
      </w:r>
    </w:p>
    <w:p w14:paraId="303495F1" w14:textId="77777777" w:rsidR="00CB7499" w:rsidRPr="0033750C" w:rsidRDefault="00CB7499" w:rsidP="00CB7499">
      <w:pPr>
        <w:pStyle w:val="af4"/>
        <w:ind w:left="0"/>
      </w:pPr>
      <w:r w:rsidRPr="0033750C">
        <w:t>敬礼！</w:t>
      </w:r>
    </w:p>
    <w:p w14:paraId="6C691DB5" w14:textId="77777777" w:rsidR="00CB7499" w:rsidRPr="0033750C" w:rsidRDefault="00CB7499" w:rsidP="00CB7499">
      <w:pPr>
        <w:pStyle w:val="af4"/>
        <w:ind w:left="0"/>
        <w:jc w:val="right"/>
      </w:pPr>
      <w:r w:rsidRPr="0033750C">
        <w:t>金刘超</w:t>
      </w:r>
    </w:p>
    <w:p w14:paraId="17A59CD2" w14:textId="6BAFCF7E" w:rsidR="00CB7499" w:rsidRPr="0033750C" w:rsidRDefault="00CB7499" w:rsidP="00CB7499">
      <w:pPr>
        <w:pStyle w:val="af4"/>
        <w:ind w:left="0"/>
        <w:jc w:val="right"/>
      </w:pPr>
      <w:r w:rsidRPr="0033750C">
        <w:t>2021</w:t>
      </w:r>
      <w:r w:rsidRPr="0033750C">
        <w:t>年</w:t>
      </w:r>
      <w:r w:rsidRPr="0033750C">
        <w:t>6</w:t>
      </w:r>
      <w:r w:rsidRPr="0033750C">
        <w:t>月</w:t>
      </w:r>
      <w:r w:rsidRPr="0033750C">
        <w:t>20</w:t>
      </w:r>
      <w:r w:rsidRPr="0033750C">
        <w:t>日</w:t>
      </w:r>
    </w:p>
    <w:p w14:paraId="0D4A205B" w14:textId="77777777" w:rsidR="00CB7499" w:rsidRPr="0033750C" w:rsidRDefault="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0CBA4FA" w14:textId="3936FB0E" w:rsidR="00C47127" w:rsidRPr="0033750C" w:rsidRDefault="00C47127" w:rsidP="00C4712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2F84ECFA" w14:textId="4F0749A8" w:rsidR="00C47127" w:rsidRPr="0033750C" w:rsidRDefault="00C47127" w:rsidP="00C4712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hen,</w:t>
      </w:r>
    </w:p>
    <w:p w14:paraId="19840AB7" w14:textId="19F66A35"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UM-SJTU JI.  </w:t>
      </w:r>
    </w:p>
    <w:p w14:paraId="5BF3CA47" w14:textId="77777777" w:rsidR="00C47127" w:rsidRPr="0033750C" w:rsidRDefault="00C47127" w:rsidP="00C47127">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Computational mechanics—one of your research interests is the field that I am very interested in, and it is also a direction that I have been working hard to research and explore.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computational mechanics,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My CV is attached to this email.</w:t>
      </w:r>
    </w:p>
    <w:p w14:paraId="32A3F4EA"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56F776CB"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6E953604"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6D462359"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w:t>
      </w:r>
      <w:r w:rsidRPr="0033750C">
        <w:rPr>
          <w:rFonts w:ascii="Times New Roman" w:eastAsia="SimSun" w:hAnsi="Times New Roman" w:cs="Times New Roman"/>
          <w:color w:val="1F497D"/>
          <w:kern w:val="0"/>
          <w:sz w:val="22"/>
        </w:rPr>
        <w:lastRenderedPageBreak/>
        <w:t xml:space="preserve">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36C6FCC0"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ADB2F7D"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2B87A3F3" w14:textId="5A9683FF" w:rsidR="00C47127" w:rsidRPr="0033750C" w:rsidRDefault="00C47127" w:rsidP="00C471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A967CA" w14:textId="77777777" w:rsidR="00C47127" w:rsidRPr="0033750C" w:rsidRDefault="00C47127" w:rsidP="00C471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C3ACDE" w14:textId="77777777" w:rsidR="00C47127" w:rsidRPr="0033750C" w:rsidRDefault="00C471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29DF0F6" w14:textId="69175924" w:rsidR="0097088B" w:rsidRPr="0033750C" w:rsidRDefault="0097088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火苗</w:t>
      </w:r>
      <w:r w:rsidR="007C4895" w:rsidRPr="0033750C">
        <w:rPr>
          <w:rFonts w:ascii="Times New Roman" w:eastAsia="SimSun" w:hAnsi="Times New Roman" w:cs="Times New Roman"/>
          <w:color w:val="1F497D"/>
          <w:kern w:val="0"/>
          <w:sz w:val="22"/>
        </w:rPr>
        <w:t>学姐</w:t>
      </w:r>
      <w:r w:rsidRPr="0033750C">
        <w:rPr>
          <w:rFonts w:ascii="Times New Roman" w:eastAsia="SimSun" w:hAnsi="Times New Roman" w:cs="Times New Roman"/>
          <w:color w:val="1F497D"/>
          <w:kern w:val="0"/>
          <w:sz w:val="22"/>
        </w:rPr>
        <w:t>：</w:t>
      </w:r>
    </w:p>
    <w:p w14:paraId="22B49F89" w14:textId="7E74AAF7" w:rsidR="0097088B" w:rsidRPr="0033750C" w:rsidRDefault="0097088B" w:rsidP="007C48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4F215ADF" w14:textId="295F7CB6" w:rsidR="007C4895" w:rsidRPr="0033750C" w:rsidRDefault="0097088B" w:rsidP="007C48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来自四川大学匹兹堡学院的金刘超。我希望参加上海交通大学密西根学院</w:t>
      </w:r>
      <w:r w:rsidRPr="0033750C">
        <w:rPr>
          <w:rFonts w:ascii="Times New Roman" w:eastAsia="SimSun" w:hAnsi="Times New Roman" w:cs="Times New Roman"/>
          <w:color w:val="1F497D"/>
          <w:kern w:val="0"/>
          <w:sz w:val="22"/>
        </w:rPr>
        <w:t>2022</w:t>
      </w:r>
      <w:r w:rsidRPr="0033750C">
        <w:rPr>
          <w:rFonts w:ascii="Times New Roman" w:eastAsia="SimSun" w:hAnsi="Times New Roman" w:cs="Times New Roman"/>
          <w:color w:val="1F497D"/>
          <w:kern w:val="0"/>
          <w:sz w:val="22"/>
        </w:rPr>
        <w:t>年研究生招生夏令营。刚刚在宣讲会了解到您是来自四川大学，</w:t>
      </w:r>
      <w:r w:rsidR="007C4895" w:rsidRPr="0033750C">
        <w:rPr>
          <w:rFonts w:ascii="Times New Roman" w:eastAsia="SimSun" w:hAnsi="Times New Roman" w:cs="Times New Roman"/>
          <w:color w:val="1F497D"/>
          <w:kern w:val="0"/>
          <w:sz w:val="22"/>
        </w:rPr>
        <w:t>感到非常兴奋。可以</w:t>
      </w:r>
      <w:proofErr w:type="gramStart"/>
      <w:r w:rsidR="007C4895" w:rsidRPr="0033750C">
        <w:rPr>
          <w:rFonts w:ascii="Times New Roman" w:eastAsia="SimSun" w:hAnsi="Times New Roman" w:cs="Times New Roman"/>
          <w:color w:val="1F497D"/>
          <w:kern w:val="0"/>
          <w:sz w:val="22"/>
        </w:rPr>
        <w:t>方便加个微信了解</w:t>
      </w:r>
      <w:proofErr w:type="gramEnd"/>
      <w:r w:rsidR="007C4895" w:rsidRPr="0033750C">
        <w:rPr>
          <w:rFonts w:ascii="Times New Roman" w:eastAsia="SimSun" w:hAnsi="Times New Roman" w:cs="Times New Roman"/>
          <w:color w:val="1F497D"/>
          <w:kern w:val="0"/>
          <w:sz w:val="22"/>
        </w:rPr>
        <w:t>一下吗？</w:t>
      </w:r>
      <w:r w:rsidR="00DF289E" w:rsidRPr="0033750C">
        <w:rPr>
          <w:rFonts w:ascii="Times New Roman" w:eastAsia="SimSun" w:hAnsi="Times New Roman" w:cs="Times New Roman"/>
          <w:color w:val="1F497D"/>
          <w:kern w:val="0"/>
          <w:sz w:val="22"/>
        </w:rPr>
        <w:t>我</w:t>
      </w:r>
      <w:proofErr w:type="gramStart"/>
      <w:r w:rsidR="00DF289E" w:rsidRPr="0033750C">
        <w:rPr>
          <w:rFonts w:ascii="Times New Roman" w:eastAsia="SimSun" w:hAnsi="Times New Roman" w:cs="Times New Roman"/>
          <w:color w:val="1F497D"/>
          <w:kern w:val="0"/>
          <w:sz w:val="22"/>
        </w:rPr>
        <w:t>的微信是</w:t>
      </w:r>
      <w:proofErr w:type="gramEnd"/>
      <w:r w:rsidR="00DF289E" w:rsidRPr="0033750C">
        <w:rPr>
          <w:rFonts w:ascii="Times New Roman" w:eastAsia="SimSun" w:hAnsi="Times New Roman" w:cs="Times New Roman"/>
          <w:color w:val="1F497D"/>
          <w:kern w:val="0"/>
          <w:sz w:val="22"/>
        </w:rPr>
        <w:t>18258525750</w:t>
      </w:r>
      <w:r w:rsidR="00DF289E" w:rsidRPr="0033750C">
        <w:rPr>
          <w:rFonts w:ascii="Times New Roman" w:eastAsia="SimSun" w:hAnsi="Times New Roman" w:cs="Times New Roman"/>
          <w:color w:val="1F497D"/>
          <w:kern w:val="0"/>
          <w:sz w:val="22"/>
        </w:rPr>
        <w:t>。</w:t>
      </w:r>
      <w:r w:rsidR="007C4895" w:rsidRPr="0033750C">
        <w:rPr>
          <w:rFonts w:ascii="Times New Roman" w:eastAsia="SimSun" w:hAnsi="Times New Roman" w:cs="Times New Roman"/>
          <w:color w:val="1F497D"/>
          <w:kern w:val="0"/>
          <w:sz w:val="22"/>
        </w:rPr>
        <w:t>我将我的简历附在了这封邮件中。</w:t>
      </w:r>
      <w:proofErr w:type="gramStart"/>
      <w:r w:rsidR="00DF289E" w:rsidRPr="0033750C">
        <w:rPr>
          <w:rFonts w:ascii="Times New Roman" w:eastAsia="SimSun" w:hAnsi="Times New Roman" w:cs="Times New Roman"/>
          <w:color w:val="1F497D"/>
          <w:kern w:val="0"/>
          <w:sz w:val="22"/>
        </w:rPr>
        <w:t>谢谢学</w:t>
      </w:r>
      <w:proofErr w:type="gramEnd"/>
      <w:r w:rsidR="00DF289E" w:rsidRPr="0033750C">
        <w:rPr>
          <w:rFonts w:ascii="Times New Roman" w:eastAsia="SimSun" w:hAnsi="Times New Roman" w:cs="Times New Roman"/>
          <w:color w:val="1F497D"/>
          <w:kern w:val="0"/>
          <w:sz w:val="22"/>
        </w:rPr>
        <w:t>姐！</w:t>
      </w:r>
    </w:p>
    <w:p w14:paraId="7BAD2FB0" w14:textId="2A4322CB" w:rsidR="007C4895" w:rsidRPr="0033750C" w:rsidRDefault="007C4895" w:rsidP="007C48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100ABDED" w14:textId="0724F123" w:rsidR="007C4895" w:rsidRPr="0033750C" w:rsidRDefault="007C48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2F437C7F" w14:textId="2884B842" w:rsidR="007C4895" w:rsidRPr="0033750C" w:rsidRDefault="007C4895" w:rsidP="007C4895">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069D936C" w14:textId="1C688C60" w:rsidR="007C4895" w:rsidRPr="0033750C" w:rsidRDefault="007C4895" w:rsidP="007C4895">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9</w:t>
      </w:r>
      <w:r w:rsidRPr="0033750C">
        <w:rPr>
          <w:rFonts w:ascii="Times New Roman" w:eastAsia="SimSun" w:hAnsi="Times New Roman" w:cs="Times New Roman"/>
          <w:color w:val="1F497D"/>
          <w:kern w:val="0"/>
          <w:sz w:val="22"/>
        </w:rPr>
        <w:t>日</w:t>
      </w:r>
    </w:p>
    <w:p w14:paraId="286E007D" w14:textId="3E66FD28" w:rsidR="0097088B" w:rsidRPr="0033750C" w:rsidRDefault="0097088B" w:rsidP="007C4895">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9EB6EB0" w14:textId="40D0E1AA" w:rsidR="009A6E93" w:rsidRPr="0033750C" w:rsidRDefault="009A6E93" w:rsidP="009A6E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魏教授：</w:t>
      </w:r>
    </w:p>
    <w:p w14:paraId="48DE20B8" w14:textId="23DD77A2"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4C6789F4"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来自四川大学匹兹堡学院机械设计制造及自动化专业的金刘超。四川大学匹兹堡学院是美国匹兹堡大学与四川大学于</w:t>
      </w:r>
      <w:r w:rsidRPr="0033750C">
        <w:rPr>
          <w:rFonts w:ascii="Times New Roman" w:eastAsia="SimSun" w:hAnsi="Times New Roman" w:cs="Times New Roman"/>
          <w:color w:val="1F497D"/>
          <w:kern w:val="0"/>
          <w:sz w:val="22"/>
        </w:rPr>
        <w:t>2014</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月合作成立的最新美中联合办学的学院之一。匹兹堡学院的学术体系与浙江大学</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伊利诺伊学院、上海交通</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密歇根联合学院等同类学院相似，大约</w:t>
      </w:r>
      <w:r w:rsidRPr="0033750C">
        <w:rPr>
          <w:rFonts w:ascii="Times New Roman" w:eastAsia="SimSun" w:hAnsi="Times New Roman" w:cs="Times New Roman"/>
          <w:color w:val="1F497D"/>
          <w:kern w:val="0"/>
          <w:sz w:val="22"/>
        </w:rPr>
        <w:t>90%</w:t>
      </w:r>
      <w:r w:rsidRPr="0033750C">
        <w:rPr>
          <w:rFonts w:ascii="Times New Roman" w:eastAsia="SimSun" w:hAnsi="Times New Roman" w:cs="Times New Roman"/>
          <w:color w:val="1F497D"/>
          <w:kern w:val="0"/>
          <w:sz w:val="22"/>
        </w:rPr>
        <w:t>的毕业生进入了中国的高校和麻省理工学院、斯坦福大学等世界各地的精英大学。我希望参加浙江大学机械工程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暑期学术夏令营，并且在博士研究生阶段进入您的项目组。</w:t>
      </w:r>
    </w:p>
    <w:p w14:paraId="62DAB604"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智能制造是您的研究方向之一，也是我非常感兴趣的领域，是我一直在努力研究和探索的方向。一直以来，我非常向往浙江大学的学习和研究环境，并期待在那里学习。下面请允许我做一个简单的自我介绍，并且我将我的简历附在了这封邮件中，非常感谢您能在百忙之中阅读我的自荐信。</w:t>
      </w:r>
    </w:p>
    <w:p w14:paraId="0FD6855E" w14:textId="45A8413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出生在浙江的</w:t>
      </w:r>
      <w:proofErr w:type="gramStart"/>
      <w:r w:rsidRPr="0033750C">
        <w:rPr>
          <w:rFonts w:ascii="Times New Roman" w:eastAsia="SimSun" w:hAnsi="Times New Roman" w:cs="Times New Roman"/>
          <w:color w:val="1F497D"/>
          <w:kern w:val="0"/>
          <w:sz w:val="22"/>
        </w:rPr>
        <w:t>一个叫店口</w:t>
      </w:r>
      <w:proofErr w:type="gramEnd"/>
      <w:r w:rsidRPr="0033750C">
        <w:rPr>
          <w:rFonts w:ascii="Times New Roman" w:eastAsia="SimSun" w:hAnsi="Times New Roman" w:cs="Times New Roman"/>
          <w:color w:val="1F497D"/>
          <w:kern w:val="0"/>
          <w:sz w:val="22"/>
        </w:rPr>
        <w:t>（原</w:t>
      </w:r>
      <w:proofErr w:type="gramStart"/>
      <w:r w:rsidRPr="0033750C">
        <w:rPr>
          <w:rFonts w:ascii="Times New Roman" w:eastAsia="SimSun" w:hAnsi="Times New Roman" w:cs="Times New Roman"/>
          <w:b/>
          <w:color w:val="1F497D"/>
          <w:kern w:val="0"/>
          <w:sz w:val="22"/>
        </w:rPr>
        <w:t>阮</w:t>
      </w:r>
      <w:proofErr w:type="gramEnd"/>
      <w:r w:rsidRPr="0033750C">
        <w:rPr>
          <w:rFonts w:ascii="Times New Roman" w:eastAsia="SimSun" w:hAnsi="Times New Roman" w:cs="Times New Roman"/>
          <w:b/>
          <w:color w:val="1F497D"/>
          <w:kern w:val="0"/>
          <w:sz w:val="22"/>
        </w:rPr>
        <w:t>市镇</w:t>
      </w:r>
      <w:r w:rsidRPr="0033750C">
        <w:rPr>
          <w:rFonts w:ascii="Times New Roman" w:eastAsia="SimSun" w:hAnsi="Times New Roman" w:cs="Times New Roman"/>
          <w:color w:val="1F497D"/>
          <w:kern w:val="0"/>
          <w:sz w:val="22"/>
        </w:rPr>
        <w:t>）的制造业小镇。我父亲主要从事自动化机器的电路设计和编程。在我读小学的时候，我爸爸给每台自动化机器使用的控制单元是</w:t>
      </w:r>
      <w:r w:rsidRPr="0033750C">
        <w:rPr>
          <w:rFonts w:ascii="Times New Roman" w:eastAsia="SimSun" w:hAnsi="Times New Roman" w:cs="Times New Roman"/>
          <w:color w:val="1F497D"/>
          <w:kern w:val="0"/>
          <w:sz w:val="22"/>
        </w:rPr>
        <w:t>PLC</w:t>
      </w:r>
      <w:r w:rsidRPr="0033750C">
        <w:rPr>
          <w:rFonts w:ascii="Times New Roman" w:eastAsia="SimSun" w:hAnsi="Times New Roman" w:cs="Times New Roman"/>
          <w:color w:val="1F497D"/>
          <w:kern w:val="0"/>
          <w:sz w:val="22"/>
        </w:rPr>
        <w:t>，它是从深圳的一家公司采购的仿制三菱</w:t>
      </w:r>
      <w:r w:rsidRPr="0033750C">
        <w:rPr>
          <w:rFonts w:ascii="Times New Roman" w:eastAsia="SimSun" w:hAnsi="Times New Roman" w:cs="Times New Roman"/>
          <w:color w:val="1F497D"/>
          <w:kern w:val="0"/>
          <w:sz w:val="22"/>
        </w:rPr>
        <w:t>PLC</w:t>
      </w:r>
      <w:r w:rsidRPr="0033750C">
        <w:rPr>
          <w:rFonts w:ascii="Times New Roman" w:eastAsia="SimSun" w:hAnsi="Times New Roman" w:cs="Times New Roman"/>
          <w:color w:val="1F497D"/>
          <w:kern w:val="0"/>
          <w:sz w:val="22"/>
        </w:rPr>
        <w:t>，成本大概在</w:t>
      </w:r>
      <w:r w:rsidRPr="0033750C">
        <w:rPr>
          <w:rFonts w:ascii="Times New Roman" w:eastAsia="SimSun" w:hAnsi="Times New Roman" w:cs="Times New Roman"/>
          <w:color w:val="1F497D"/>
          <w:kern w:val="0"/>
          <w:sz w:val="22"/>
        </w:rPr>
        <w:t>800</w:t>
      </w:r>
      <w:r w:rsidRPr="0033750C">
        <w:rPr>
          <w:rFonts w:ascii="Times New Roman" w:eastAsia="SimSun" w:hAnsi="Times New Roman" w:cs="Times New Roman"/>
          <w:color w:val="1F497D"/>
          <w:kern w:val="0"/>
          <w:sz w:val="22"/>
        </w:rPr>
        <w:t>元左右。在那时，</w:t>
      </w:r>
      <w:r w:rsidRPr="0033750C">
        <w:rPr>
          <w:rFonts w:ascii="Times New Roman" w:eastAsia="SimSun" w:hAnsi="Times New Roman" w:cs="Times New Roman"/>
          <w:color w:val="1F497D"/>
          <w:kern w:val="0"/>
          <w:sz w:val="22"/>
        </w:rPr>
        <w:t>PLC</w:t>
      </w:r>
      <w:r w:rsidRPr="0033750C">
        <w:rPr>
          <w:rFonts w:ascii="Times New Roman" w:eastAsia="SimSun" w:hAnsi="Times New Roman" w:cs="Times New Roman"/>
          <w:color w:val="1F497D"/>
          <w:kern w:val="0"/>
          <w:sz w:val="22"/>
        </w:rPr>
        <w:t>是我爸爸出售的自动化机器控制系统的最大成本之一。但是，到我在读初中的时候，我爸爸学会了单片机的编程和使用。于是，他便用单片机替代了原先使用的</w:t>
      </w:r>
      <w:r w:rsidRPr="0033750C">
        <w:rPr>
          <w:rFonts w:ascii="Times New Roman" w:eastAsia="SimSun" w:hAnsi="Times New Roman" w:cs="Times New Roman"/>
          <w:color w:val="1F497D"/>
          <w:kern w:val="0"/>
          <w:sz w:val="22"/>
        </w:rPr>
        <w:t>PLC</w:t>
      </w:r>
      <w:r w:rsidRPr="0033750C">
        <w:rPr>
          <w:rFonts w:ascii="Times New Roman" w:eastAsia="SimSun" w:hAnsi="Times New Roman" w:cs="Times New Roman"/>
          <w:color w:val="1F497D"/>
          <w:kern w:val="0"/>
          <w:sz w:val="22"/>
        </w:rPr>
        <w:t>作为我们出售的控制系统的大脑。这真的是很大的一次转变。从此，我们出售的控制系统的控制单元的成本从</w:t>
      </w:r>
      <w:r w:rsidRPr="0033750C">
        <w:rPr>
          <w:rFonts w:ascii="Times New Roman" w:eastAsia="SimSun" w:hAnsi="Times New Roman" w:cs="Times New Roman"/>
          <w:color w:val="1F497D"/>
          <w:kern w:val="0"/>
          <w:sz w:val="22"/>
        </w:rPr>
        <w:t>800</w:t>
      </w:r>
      <w:r w:rsidRPr="0033750C">
        <w:rPr>
          <w:rFonts w:ascii="Times New Roman" w:eastAsia="SimSun" w:hAnsi="Times New Roman" w:cs="Times New Roman"/>
          <w:color w:val="1F497D"/>
          <w:kern w:val="0"/>
          <w:sz w:val="22"/>
        </w:rPr>
        <w:t>元降到了</w:t>
      </w:r>
      <w:r w:rsidRPr="0033750C">
        <w:rPr>
          <w:rFonts w:ascii="Times New Roman" w:eastAsia="SimSun" w:hAnsi="Times New Roman" w:cs="Times New Roman"/>
          <w:color w:val="1F497D"/>
          <w:kern w:val="0"/>
          <w:sz w:val="22"/>
        </w:rPr>
        <w:t>15</w:t>
      </w:r>
      <w:r w:rsidRPr="0033750C">
        <w:rPr>
          <w:rFonts w:ascii="Times New Roman" w:eastAsia="SimSun" w:hAnsi="Times New Roman" w:cs="Times New Roman"/>
          <w:color w:val="1F497D"/>
          <w:kern w:val="0"/>
          <w:sz w:val="22"/>
        </w:rPr>
        <w:t>元左右，大大提高了利润。当时的我非常吃惊于如此小小的成本低廉的单片机，却能控制着很多巨大的机器。由此，我便对智能制造和自动化控制产生了好奇与兴趣。</w:t>
      </w:r>
    </w:p>
    <w:p w14:paraId="33C714A2"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正是受到小时候的熏陶，大学期间，我一直保持着优异的成绩和积极进取的状态，并且获得了许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776F4824" w14:textId="50596637" w:rsidR="009A6E93" w:rsidRPr="0033750C" w:rsidRDefault="009A6E93" w:rsidP="00F430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学业上，大学期间，我就读的专业为机械设计制造及自动化，是是匹兹堡大学的优势学科，以力学、机械设计和自动化控制为基础，共修学课程</w:t>
      </w:r>
      <w:r w:rsidRPr="0033750C">
        <w:rPr>
          <w:rFonts w:ascii="Times New Roman" w:eastAsia="SimSun" w:hAnsi="Times New Roman" w:cs="Times New Roman"/>
          <w:color w:val="1F497D"/>
          <w:kern w:val="0"/>
          <w:sz w:val="22"/>
        </w:rPr>
        <w:t>54</w:t>
      </w:r>
      <w:r w:rsidRPr="0033750C">
        <w:rPr>
          <w:rFonts w:ascii="Times New Roman" w:eastAsia="SimSun" w:hAnsi="Times New Roman" w:cs="Times New Roman"/>
          <w:color w:val="1F497D"/>
          <w:kern w:val="0"/>
          <w:sz w:val="22"/>
        </w:rPr>
        <w:t>门，</w:t>
      </w:r>
      <w:proofErr w:type="gramStart"/>
      <w:r w:rsidRPr="0033750C">
        <w:rPr>
          <w:rFonts w:ascii="Times New Roman" w:eastAsia="SimSun" w:hAnsi="Times New Roman" w:cs="Times New Roman"/>
          <w:color w:val="1F497D"/>
          <w:kern w:val="0"/>
          <w:sz w:val="22"/>
        </w:rPr>
        <w:t>学分绩点为</w:t>
      </w:r>
      <w:proofErr w:type="gramEnd"/>
      <w:r w:rsidRPr="0033750C">
        <w:rPr>
          <w:rFonts w:ascii="Times New Roman" w:eastAsia="SimSun" w:hAnsi="Times New Roman" w:cs="Times New Roman"/>
          <w:color w:val="1F497D"/>
          <w:kern w:val="0"/>
          <w:sz w:val="22"/>
        </w:rPr>
        <w:t>4.0</w:t>
      </w:r>
      <w:r w:rsidRPr="0033750C">
        <w:rPr>
          <w:rFonts w:ascii="Times New Roman" w:eastAsia="SimSun" w:hAnsi="Times New Roman" w:cs="Times New Roman"/>
          <w:color w:val="1F497D"/>
          <w:kern w:val="0"/>
          <w:sz w:val="22"/>
        </w:rPr>
        <w:t>，专业综合排名为</w:t>
      </w:r>
      <w:r w:rsidRPr="0033750C">
        <w:rPr>
          <w:rFonts w:ascii="Times New Roman" w:eastAsia="SimSun" w:hAnsi="Times New Roman" w:cs="Times New Roman"/>
          <w:color w:val="1F497D"/>
          <w:kern w:val="0"/>
          <w:sz w:val="22"/>
        </w:rPr>
        <w:t>1/78(</w:t>
      </w:r>
      <w:r w:rsidRPr="0033750C">
        <w:rPr>
          <w:rFonts w:ascii="Times New Roman" w:eastAsia="SimSun" w:hAnsi="Times New Roman" w:cs="Times New Roman"/>
          <w:color w:val="1F497D"/>
          <w:kern w:val="0"/>
          <w:sz w:val="22"/>
        </w:rPr>
        <w:t>前五学期</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在本科学习期间，我对于智能制造产生了十分浓厚的研究兴趣，便励志攻读此方向的博士研究生。大学期间我学习过机电一体化、自动化控制、机械振动等智能制造相关课程。这些课程的学习不仅让我打下扎实的控制理论基础，而且让我对于智能制造的研究兴趣更加浓烈。</w:t>
      </w:r>
    </w:p>
    <w:p w14:paraId="032F7D40"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科研实践上，我对学术研究有极高的热情，本科期间参加过很多科研项目和实习，有着丰富的科研经验和实习经历。目前，我正在参与</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蛟龙号</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的副总设计师崔维成教授指导的利用海洋可再生能源给仿生</w:t>
      </w:r>
      <w:proofErr w:type="gramStart"/>
      <w:r w:rsidRPr="0033750C">
        <w:rPr>
          <w:rFonts w:ascii="Times New Roman" w:eastAsia="SimSun" w:hAnsi="Times New Roman" w:cs="Times New Roman"/>
          <w:color w:val="1F497D"/>
          <w:kern w:val="0"/>
          <w:sz w:val="22"/>
        </w:rPr>
        <w:t>鱼完成</w:t>
      </w:r>
      <w:proofErr w:type="gramEnd"/>
      <w:r w:rsidRPr="0033750C">
        <w:rPr>
          <w:rFonts w:ascii="Times New Roman" w:eastAsia="SimSun" w:hAnsi="Times New Roman" w:cs="Times New Roman"/>
          <w:color w:val="1F497D"/>
          <w:kern w:val="0"/>
          <w:sz w:val="22"/>
        </w:rPr>
        <w:t>水下充电的装置设计项目，该项目旨在研究现有的仿生鱼水下充电技术，设计出一套完整的利用海洋可再生能源的仿生鱼水下充电方法和系统。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并参加了他指导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和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w:t>
      </w:r>
      <w:r w:rsidRPr="0033750C">
        <w:rPr>
          <w:rFonts w:ascii="Times New Roman" w:eastAsia="SimSun" w:hAnsi="Times New Roman" w:cs="Times New Roman"/>
          <w:color w:val="1F497D"/>
          <w:kern w:val="0"/>
          <w:sz w:val="22"/>
        </w:rPr>
        <w:lastRenderedPageBreak/>
        <w:t>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另外，我还参加了由日本东北大学</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教授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和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污染物，包括尘土颗粒，有毒气体和烟雾</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此外，我还参加了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4FE4B094" w14:textId="61EB3258"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到目前为止，我</w:t>
      </w:r>
      <w:proofErr w:type="gramStart"/>
      <w:r w:rsidRPr="0033750C">
        <w:rPr>
          <w:rFonts w:ascii="Times New Roman" w:eastAsia="SimSun" w:hAnsi="Times New Roman" w:cs="Times New Roman"/>
          <w:color w:val="1F497D"/>
          <w:kern w:val="0"/>
          <w:sz w:val="22"/>
        </w:rPr>
        <w:t>总共当</w:t>
      </w:r>
      <w:proofErr w:type="gramEnd"/>
      <w:r w:rsidRPr="0033750C">
        <w:rPr>
          <w:rFonts w:ascii="Times New Roman" w:eastAsia="SimSun" w:hAnsi="Times New Roman" w:cs="Times New Roman"/>
          <w:color w:val="1F497D"/>
          <w:kern w:val="0"/>
          <w:sz w:val="22"/>
        </w:rPr>
        <w:t>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以及编程。最让我印象深刻的是在疫情期间当助教的经历，当时整个教学秩序都是未知的，等待着我们去探索。幸好我们学院在建立之初就引入了</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教学系统。所以，大部分教学活动都是在</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上开展，包括在线授课，在线布置作业，在线小测验，在线考试。另外，为了降低作弊发生的风险，我还成功在</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上建立题库，同学们做到的题都是从题库里面随机抽题。这大大提高了这门</w:t>
      </w:r>
      <w:proofErr w:type="gramStart"/>
      <w:r w:rsidRPr="0033750C">
        <w:rPr>
          <w:rFonts w:ascii="Times New Roman" w:eastAsia="SimSun" w:hAnsi="Times New Roman" w:cs="Times New Roman"/>
          <w:color w:val="1F497D"/>
          <w:kern w:val="0"/>
          <w:sz w:val="22"/>
        </w:rPr>
        <w:t>课考核</w:t>
      </w:r>
      <w:proofErr w:type="gramEnd"/>
      <w:r w:rsidRPr="0033750C">
        <w:rPr>
          <w:rFonts w:ascii="Times New Roman" w:eastAsia="SimSun" w:hAnsi="Times New Roman" w:cs="Times New Roman"/>
          <w:color w:val="1F497D"/>
          <w:kern w:val="0"/>
          <w:sz w:val="22"/>
        </w:rPr>
        <w:t>的公平性。另外，我提前学习了微分方程课程，所以我有机会成为同级同学们的微分方程助教。每次我在习题课给同学们讲课，同学们都觉得亲切和热情，因为我是他们的同学。所以，他们在习题课上也问了我很多关于微分方程的问题，我尽力帮助他们解决困惑，这真是一次美妙的经历。</w:t>
      </w:r>
    </w:p>
    <w:p w14:paraId="0B4EB383" w14:textId="3791D706"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自我介绍，我非常希望进入您的实验室深造学习，为我国智能制造的发展贡献自己的一份力量。最后，再次感谢您在百忙之中阅读我的自荐信！祝您工作顺利！</w:t>
      </w:r>
    </w:p>
    <w:p w14:paraId="65495E03"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4AA8867C" w14:textId="77777777" w:rsidR="009A6E93" w:rsidRPr="0033750C" w:rsidRDefault="009A6E93" w:rsidP="009A6E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3E3C2461" w14:textId="77777777" w:rsidR="009A6E93" w:rsidRPr="0033750C" w:rsidRDefault="009A6E93" w:rsidP="009A6E93">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6F45DF86" w14:textId="244C7535" w:rsidR="009A6E93" w:rsidRPr="0033750C" w:rsidRDefault="009A6E93" w:rsidP="009A6E93">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9</w:t>
      </w:r>
      <w:r w:rsidRPr="0033750C">
        <w:rPr>
          <w:rFonts w:ascii="Times New Roman" w:eastAsia="SimSun" w:hAnsi="Times New Roman" w:cs="Times New Roman"/>
          <w:color w:val="1F497D"/>
          <w:kern w:val="0"/>
          <w:sz w:val="22"/>
        </w:rPr>
        <w:t>日</w:t>
      </w:r>
      <w:r w:rsidRPr="0033750C">
        <w:rPr>
          <w:rFonts w:ascii="Times New Roman" w:eastAsia="SimSun" w:hAnsi="Times New Roman" w:cs="Times New Roman"/>
          <w:color w:val="1F497D"/>
          <w:kern w:val="0"/>
          <w:sz w:val="22"/>
        </w:rPr>
        <w:br w:type="page"/>
      </w:r>
    </w:p>
    <w:p w14:paraId="637492F7" w14:textId="73892463" w:rsidR="00CB7007" w:rsidRPr="0033750C" w:rsidRDefault="00CB7007" w:rsidP="00CB70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un,</w:t>
      </w:r>
    </w:p>
    <w:p w14:paraId="0A36F9EE" w14:textId="2EEC35B2" w:rsidR="00CB7007" w:rsidRPr="0033750C" w:rsidRDefault="00CB7007" w:rsidP="00CB700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evening!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OK.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be rush after class. My email is always notified.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you can tell me once you find a suitable place for the meeting.</w:t>
      </w:r>
    </w:p>
    <w:p w14:paraId="7A1EDE06" w14:textId="77777777" w:rsidR="00CB7007" w:rsidRPr="0033750C" w:rsidRDefault="00CB7007" w:rsidP="00CB70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387FB9" w14:textId="77777777" w:rsidR="00CB7007" w:rsidRPr="0033750C" w:rsidRDefault="00CB7007" w:rsidP="00CB70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33F617" w14:textId="77777777" w:rsidR="00CB7007" w:rsidRPr="0033750C" w:rsidRDefault="00CB70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4CA3C07" w14:textId="11231D9E" w:rsidR="00B2092F" w:rsidRPr="0033750C" w:rsidRDefault="00B2092F" w:rsidP="00B20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un,</w:t>
      </w:r>
    </w:p>
    <w:p w14:paraId="2E8A1D05" w14:textId="37FC7438" w:rsidR="00B2092F" w:rsidRPr="0033750C" w:rsidRDefault="00B2092F" w:rsidP="00B209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letting me know. I have arranged our meeting in Zoom. Hope we will have a pleasant conversation. Looking forward to our meeting. </w:t>
      </w:r>
    </w:p>
    <w:p w14:paraId="038819D2" w14:textId="77777777" w:rsidR="00B2092F" w:rsidRPr="0033750C" w:rsidRDefault="00B2092F" w:rsidP="00B20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533EF8" w14:textId="77777777" w:rsidR="00B2092F" w:rsidRPr="0033750C" w:rsidRDefault="00B2092F" w:rsidP="00B20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721CDF" w14:textId="77777777" w:rsidR="00B2092F" w:rsidRPr="0033750C" w:rsidRDefault="00B20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488482F" w14:textId="192A2249" w:rsidR="00A553B7" w:rsidRPr="0033750C" w:rsidRDefault="00A553B7">
      <w:pPr>
        <w:widowControl/>
        <w:jc w:val="left"/>
        <w:rPr>
          <w:rFonts w:ascii="Times New Roman" w:eastAsia="SimSun" w:hAnsi="Times New Roman" w:cs="Times New Roman"/>
          <w:color w:val="1F497D"/>
          <w:kern w:val="0"/>
          <w:sz w:val="22"/>
        </w:rPr>
      </w:pPr>
      <w:bookmarkStart w:id="76" w:name="OLE_LINK40"/>
      <w:r w:rsidRPr="0033750C">
        <w:rPr>
          <w:rFonts w:ascii="Times New Roman" w:eastAsia="SimSun" w:hAnsi="Times New Roman" w:cs="Times New Roman"/>
          <w:color w:val="1F497D"/>
          <w:kern w:val="0"/>
          <w:sz w:val="22"/>
        </w:rPr>
        <w:lastRenderedPageBreak/>
        <w:t>Dear Jun,</w:t>
      </w:r>
    </w:p>
    <w:p w14:paraId="73A6EF91" w14:textId="176917E1" w:rsidR="00A553B7" w:rsidRPr="0033750C" w:rsidRDefault="00A553B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well and safe during this unusual year.</w:t>
      </w:r>
    </w:p>
    <w:p w14:paraId="7A5AC294" w14:textId="4AF46A4E" w:rsidR="00A553B7" w:rsidRPr="0033750C" w:rsidRDefault="00A553B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presume there is a slight deviation in our communication. Today we originally planned to have a meeting to discuss my first phase of work and seek your suggestions about my future research. Can we make another appointment so that we can revise my report before next Monday. </w:t>
      </w:r>
    </w:p>
    <w:p w14:paraId="7B327A0A" w14:textId="4FC0CCC4" w:rsidR="00A553B7" w:rsidRPr="0033750C" w:rsidRDefault="00A553B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t>
      </w:r>
      <w:proofErr w:type="gramStart"/>
      <w:r w:rsidRPr="0033750C">
        <w:rPr>
          <w:rFonts w:ascii="Times New Roman" w:eastAsia="SimSun" w:hAnsi="Times New Roman" w:cs="Times New Roman"/>
          <w:color w:val="1F497D"/>
          <w:kern w:val="0"/>
          <w:sz w:val="22"/>
        </w:rPr>
        <w:t>really grateful</w:t>
      </w:r>
      <w:proofErr w:type="gramEnd"/>
      <w:r w:rsidRPr="0033750C">
        <w:rPr>
          <w:rFonts w:ascii="Times New Roman" w:eastAsia="SimSun" w:hAnsi="Times New Roman" w:cs="Times New Roman"/>
          <w:color w:val="1F497D"/>
          <w:kern w:val="0"/>
          <w:sz w:val="22"/>
        </w:rPr>
        <w:t xml:space="preserve"> for your patient help!</w:t>
      </w:r>
    </w:p>
    <w:p w14:paraId="24CA0DA0" w14:textId="62838882" w:rsidR="00A553B7" w:rsidRPr="0033750C" w:rsidRDefault="00A553B7" w:rsidP="00A553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18C23C" w14:textId="2BAB512D" w:rsidR="00A553B7" w:rsidRPr="0033750C" w:rsidRDefault="00A553B7" w:rsidP="00A553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6"/>
    <w:p w14:paraId="1165BA6F" w14:textId="6FEE51EE" w:rsidR="00A553B7" w:rsidRPr="0033750C" w:rsidRDefault="00A553B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D65597A" w14:textId="33099354" w:rsidR="002327C7" w:rsidRPr="0033750C" w:rsidRDefault="002327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olpert, </w:t>
      </w:r>
    </w:p>
    <w:p w14:paraId="077D7DE1" w14:textId="32604B25" w:rsidR="002327C7" w:rsidRPr="0033750C" w:rsidRDefault="002327C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Everything is going very smoothly. For the first month of the internship, I read some literature to learn more abou</w:t>
      </w:r>
      <w:r w:rsidR="00A553B7" w:rsidRPr="0033750C">
        <w:rPr>
          <w:rFonts w:ascii="Times New Roman" w:eastAsia="SimSun" w:hAnsi="Times New Roman" w:cs="Times New Roman"/>
          <w:color w:val="1F497D"/>
          <w:kern w:val="0"/>
          <w:sz w:val="22"/>
        </w:rPr>
        <w:t>t</w:t>
      </w:r>
      <w:r w:rsidRPr="0033750C">
        <w:rPr>
          <w:rFonts w:ascii="Times New Roman" w:eastAsia="SimSun" w:hAnsi="Times New Roman" w:cs="Times New Roman"/>
          <w:color w:val="1F497D"/>
          <w:kern w:val="0"/>
          <w:sz w:val="22"/>
        </w:rPr>
        <w:t xml:space="preserve"> the knowledge related to my project. </w:t>
      </w:r>
    </w:p>
    <w:p w14:paraId="290B8F00" w14:textId="55DF245A" w:rsidR="002327C7" w:rsidRPr="0033750C" w:rsidRDefault="002327C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cause the time </w:t>
      </w:r>
      <w:r w:rsidR="00A553B7" w:rsidRPr="0033750C">
        <w:rPr>
          <w:rFonts w:ascii="Times New Roman" w:eastAsia="SimSun" w:hAnsi="Times New Roman" w:cs="Times New Roman"/>
          <w:color w:val="1F497D"/>
          <w:kern w:val="0"/>
          <w:sz w:val="22"/>
        </w:rPr>
        <w:t>lap</w:t>
      </w:r>
      <w:r w:rsidRPr="0033750C">
        <w:rPr>
          <w:rFonts w:ascii="Times New Roman" w:eastAsia="SimSun" w:hAnsi="Times New Roman" w:cs="Times New Roman"/>
          <w:color w:val="1F497D"/>
          <w:kern w:val="0"/>
          <w:sz w:val="22"/>
        </w:rPr>
        <w:t xml:space="preserve"> between Montreal and Chengdu where I am living in is exactly 12 hours, it is very easy to convert time between </w:t>
      </w:r>
      <w:r w:rsidR="00A553B7"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professor and me. So, there is no problem with managing the virtual element. </w:t>
      </w:r>
    </w:p>
    <w:p w14:paraId="3F014DCB" w14:textId="1BA5F529" w:rsidR="00395B87" w:rsidRPr="0033750C" w:rsidRDefault="002327C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only thing I was curious about is that I was wondering whether I can be so lucky enough to have a</w:t>
      </w:r>
      <w:r w:rsidR="00A553B7" w:rsidRPr="0033750C">
        <w:rPr>
          <w:rFonts w:ascii="Times New Roman" w:eastAsia="SimSun" w:hAnsi="Times New Roman" w:cs="Times New Roman"/>
          <w:color w:val="1F497D"/>
          <w:kern w:val="0"/>
          <w:sz w:val="22"/>
        </w:rPr>
        <w:t>n</w:t>
      </w:r>
      <w:r w:rsidRPr="0033750C">
        <w:rPr>
          <w:rFonts w:ascii="Times New Roman" w:eastAsia="SimSun" w:hAnsi="Times New Roman" w:cs="Times New Roman"/>
          <w:color w:val="1F497D"/>
          <w:kern w:val="0"/>
          <w:sz w:val="22"/>
        </w:rPr>
        <w:t xml:space="preserve"> email account of McGill University. Because when I was doing my research, I found there are some journal databases I cannot access</w:t>
      </w:r>
      <w:r w:rsidR="00395B87" w:rsidRPr="0033750C">
        <w:rPr>
          <w:rFonts w:ascii="Times New Roman" w:eastAsia="SimSun" w:hAnsi="Times New Roman" w:cs="Times New Roman"/>
          <w:color w:val="1F497D"/>
          <w:kern w:val="0"/>
          <w:sz w:val="22"/>
        </w:rPr>
        <w:t xml:space="preserve"> using my o</w:t>
      </w:r>
      <w:r w:rsidR="000601B8" w:rsidRPr="0033750C">
        <w:rPr>
          <w:rFonts w:ascii="Times New Roman" w:eastAsia="SimSun" w:hAnsi="Times New Roman" w:cs="Times New Roman"/>
          <w:color w:val="1F497D"/>
          <w:kern w:val="0"/>
          <w:sz w:val="22"/>
        </w:rPr>
        <w:t>w</w:t>
      </w:r>
      <w:r w:rsidR="00395B87" w:rsidRPr="0033750C">
        <w:rPr>
          <w:rFonts w:ascii="Times New Roman" w:eastAsia="SimSun" w:hAnsi="Times New Roman" w:cs="Times New Roman"/>
          <w:color w:val="1F497D"/>
          <w:kern w:val="0"/>
          <w:sz w:val="22"/>
        </w:rPr>
        <w:t>n university account. It seems that McGill University has more database subscription</w:t>
      </w:r>
      <w:r w:rsidR="000601B8" w:rsidRPr="0033750C">
        <w:rPr>
          <w:rFonts w:ascii="Times New Roman" w:eastAsia="SimSun" w:hAnsi="Times New Roman" w:cs="Times New Roman"/>
          <w:color w:val="1F497D"/>
          <w:kern w:val="0"/>
          <w:sz w:val="22"/>
        </w:rPr>
        <w:t>s</w:t>
      </w:r>
      <w:r w:rsidR="00395B87" w:rsidRPr="0033750C">
        <w:rPr>
          <w:rFonts w:ascii="Times New Roman" w:eastAsia="SimSun" w:hAnsi="Times New Roman" w:cs="Times New Roman"/>
          <w:color w:val="1F497D"/>
          <w:kern w:val="0"/>
          <w:sz w:val="22"/>
        </w:rPr>
        <w:t xml:space="preserve"> than my university. If it is not possible to get the email account of McGill University, that</w:t>
      </w:r>
      <w:r w:rsidR="00722F9A">
        <w:rPr>
          <w:rFonts w:ascii="Times New Roman" w:eastAsia="SimSun" w:hAnsi="Times New Roman" w:cs="Times New Roman"/>
          <w:color w:val="1F497D"/>
          <w:kern w:val="0"/>
          <w:sz w:val="22"/>
        </w:rPr>
        <w:t>’</w:t>
      </w:r>
      <w:r w:rsidR="00395B87" w:rsidRPr="0033750C">
        <w:rPr>
          <w:rFonts w:ascii="Times New Roman" w:eastAsia="SimSun" w:hAnsi="Times New Roman" w:cs="Times New Roman"/>
          <w:color w:val="1F497D"/>
          <w:kern w:val="0"/>
          <w:sz w:val="22"/>
        </w:rPr>
        <w:t xml:space="preserve">s okay </w:t>
      </w:r>
      <w:proofErr w:type="spellStart"/>
      <w:r w:rsidR="00395B87" w:rsidRPr="0033750C">
        <w:rPr>
          <w:rFonts w:ascii="Times New Roman" w:eastAsia="SimSun" w:hAnsi="Times New Roman" w:cs="Times New Roman"/>
          <w:color w:val="1F497D"/>
          <w:kern w:val="0"/>
          <w:sz w:val="22"/>
        </w:rPr>
        <w:t>hahaha</w:t>
      </w:r>
      <w:proofErr w:type="spellEnd"/>
      <w:r w:rsidR="00395B87" w:rsidRPr="0033750C">
        <w:rPr>
          <w:rFonts w:ascii="Times New Roman" w:eastAsia="SimSun" w:hAnsi="Times New Roman" w:cs="Times New Roman"/>
          <w:color w:val="1F497D"/>
          <w:kern w:val="0"/>
          <w:sz w:val="22"/>
        </w:rPr>
        <w:t>.</w:t>
      </w:r>
    </w:p>
    <w:p w14:paraId="54A06EBD" w14:textId="432C2371" w:rsidR="00395B87" w:rsidRPr="0033750C" w:rsidRDefault="00395B8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so surprised that you have so much knowledge about where I was born and where I am studying. </w:t>
      </w:r>
      <w:r w:rsidR="000601B8" w:rsidRPr="0033750C">
        <w:rPr>
          <w:rFonts w:ascii="Times New Roman" w:eastAsia="SimSun" w:hAnsi="Times New Roman" w:cs="Times New Roman"/>
          <w:color w:val="1F497D"/>
          <w:kern w:val="0"/>
          <w:sz w:val="22"/>
        </w:rPr>
        <w:t xml:space="preserve">Thank you for your carefulness. </w:t>
      </w:r>
      <w:proofErr w:type="gramStart"/>
      <w:r w:rsidR="000601B8" w:rsidRPr="0033750C">
        <w:rPr>
          <w:rFonts w:ascii="Times New Roman" w:eastAsia="SimSun" w:hAnsi="Times New Roman" w:cs="Times New Roman"/>
          <w:color w:val="1F497D"/>
          <w:kern w:val="0"/>
          <w:sz w:val="22"/>
        </w:rPr>
        <w:t>Actually, I</w:t>
      </w:r>
      <w:proofErr w:type="gramEnd"/>
      <w:r w:rsidR="000601B8" w:rsidRPr="0033750C">
        <w:rPr>
          <w:rFonts w:ascii="Times New Roman" w:eastAsia="SimSun" w:hAnsi="Times New Roman" w:cs="Times New Roman"/>
          <w:color w:val="1F497D"/>
          <w:kern w:val="0"/>
          <w:sz w:val="22"/>
        </w:rPr>
        <w:t xml:space="preserve"> have never drunk </w:t>
      </w:r>
      <w:r w:rsidR="000601B8" w:rsidRPr="0033750C">
        <w:rPr>
          <w:rFonts w:ascii="Times New Roman" w:eastAsia="SimSun" w:hAnsi="Times New Roman" w:cs="Times New Roman"/>
          <w:color w:val="1F497D"/>
          <w:kern w:val="0"/>
          <w:sz w:val="22"/>
        </w:rPr>
        <w:t>黄酒</w:t>
      </w:r>
      <w:r w:rsidR="000601B8" w:rsidRPr="0033750C">
        <w:rPr>
          <w:rFonts w:ascii="Times New Roman" w:eastAsia="SimSun" w:hAnsi="Times New Roman" w:cs="Times New Roman"/>
          <w:color w:val="1F497D"/>
          <w:kern w:val="0"/>
          <w:sz w:val="22"/>
        </w:rPr>
        <w:t xml:space="preserve">, although I was born in the motherland of </w:t>
      </w:r>
      <w:r w:rsidR="000601B8" w:rsidRPr="0033750C">
        <w:rPr>
          <w:rFonts w:ascii="Times New Roman" w:eastAsia="SimSun" w:hAnsi="Times New Roman" w:cs="Times New Roman"/>
          <w:color w:val="1F497D"/>
          <w:kern w:val="0"/>
          <w:sz w:val="22"/>
        </w:rPr>
        <w:t>黄酒</w:t>
      </w:r>
      <w:r w:rsidR="000601B8" w:rsidRPr="0033750C">
        <w:rPr>
          <w:rFonts w:ascii="Times New Roman" w:eastAsia="SimSun" w:hAnsi="Times New Roman" w:cs="Times New Roman"/>
          <w:color w:val="1F497D"/>
          <w:kern w:val="0"/>
          <w:sz w:val="22"/>
        </w:rPr>
        <w:t>. Haha don</w:t>
      </w:r>
      <w:r w:rsidR="00722F9A">
        <w:rPr>
          <w:rFonts w:ascii="Times New Roman" w:eastAsia="SimSun" w:hAnsi="Times New Roman" w:cs="Times New Roman"/>
          <w:color w:val="1F497D"/>
          <w:kern w:val="0"/>
          <w:sz w:val="22"/>
        </w:rPr>
        <w:t>’</w:t>
      </w:r>
      <w:r w:rsidR="000601B8" w:rsidRPr="0033750C">
        <w:rPr>
          <w:rFonts w:ascii="Times New Roman" w:eastAsia="SimSun" w:hAnsi="Times New Roman" w:cs="Times New Roman"/>
          <w:color w:val="1F497D"/>
          <w:kern w:val="0"/>
          <w:sz w:val="22"/>
        </w:rPr>
        <w:t xml:space="preserve">t blame me. </w:t>
      </w:r>
      <w:r w:rsidR="00A553B7" w:rsidRPr="0033750C">
        <w:rPr>
          <w:rFonts w:ascii="Times New Roman" w:eastAsia="SimSun" w:hAnsi="Times New Roman" w:cs="Times New Roman"/>
          <w:color w:val="1F497D"/>
          <w:kern w:val="0"/>
          <w:sz w:val="22"/>
        </w:rPr>
        <w:t xml:space="preserve">Now, I am in Chengdu because this semester will end one month later. I miss Hangzhou so much. Yesterday, I went to a Hangzhou restaurant called </w:t>
      </w:r>
      <w:proofErr w:type="spellStart"/>
      <w:r w:rsidR="00A553B7" w:rsidRPr="0033750C">
        <w:rPr>
          <w:rFonts w:ascii="Times New Roman" w:eastAsia="SimSun" w:hAnsi="Times New Roman" w:cs="Times New Roman"/>
          <w:color w:val="1F497D"/>
          <w:kern w:val="0"/>
          <w:sz w:val="22"/>
        </w:rPr>
        <w:t>Greentea</w:t>
      </w:r>
      <w:proofErr w:type="spellEnd"/>
      <w:r w:rsidR="00A553B7" w:rsidRPr="0033750C">
        <w:rPr>
          <w:rFonts w:ascii="Times New Roman" w:eastAsia="SimSun" w:hAnsi="Times New Roman" w:cs="Times New Roman"/>
          <w:color w:val="1F497D"/>
          <w:kern w:val="0"/>
          <w:sz w:val="22"/>
        </w:rPr>
        <w:t>. Many of the dishes in it are very authentic, and I have the feeling of the taste in my hometown. Here are some pictures I took when eating. If you come to China again, I will take you to taste these Hangzhou delicacies.</w:t>
      </w:r>
    </w:p>
    <w:p w14:paraId="1C02D624" w14:textId="14708135" w:rsidR="00A553B7" w:rsidRPr="0033750C" w:rsidRDefault="00A553B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workload, aha, I think everyone around me almost has the same workload as me. In China, this phenomenon is called “</w:t>
      </w:r>
      <w:r w:rsidRPr="0033750C">
        <w:rPr>
          <w:rFonts w:ascii="Times New Roman" w:eastAsia="SimSun" w:hAnsi="Times New Roman" w:cs="Times New Roman"/>
          <w:color w:val="1F497D"/>
          <w:kern w:val="0"/>
          <w:sz w:val="22"/>
        </w:rPr>
        <w:t>卷</w:t>
      </w:r>
      <w:r w:rsidRPr="0033750C">
        <w:rPr>
          <w:rFonts w:ascii="Times New Roman" w:eastAsia="SimSun" w:hAnsi="Times New Roman" w:cs="Times New Roman"/>
          <w:color w:val="1F497D"/>
          <w:kern w:val="0"/>
          <w:sz w:val="22"/>
        </w:rPr>
        <w:t xml:space="preserve">”, which means in certain fields, there are too many people than the jobs society provides so these people must be more perfect than others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get that position. So, I think the workload in China may be a little higher than that in Canada. </w:t>
      </w:r>
    </w:p>
    <w:p w14:paraId="3B198BEC" w14:textId="0099B040" w:rsidR="00A553B7" w:rsidRPr="0033750C" w:rsidRDefault="00A553B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cause I am </w:t>
      </w:r>
      <w:proofErr w:type="spellStart"/>
      <w:r w:rsidRPr="0033750C">
        <w:rPr>
          <w:rFonts w:ascii="Times New Roman" w:eastAsia="SimSun" w:hAnsi="Times New Roman" w:cs="Times New Roman"/>
          <w:color w:val="1F497D"/>
          <w:kern w:val="0"/>
          <w:sz w:val="22"/>
        </w:rPr>
        <w:t>alreadysenior</w:t>
      </w:r>
      <w:proofErr w:type="spellEnd"/>
      <w:r w:rsidRPr="0033750C">
        <w:rPr>
          <w:rFonts w:ascii="Times New Roman" w:eastAsia="SimSun" w:hAnsi="Times New Roman" w:cs="Times New Roman"/>
          <w:color w:val="1F497D"/>
          <w:kern w:val="0"/>
          <w:sz w:val="22"/>
        </w:rPr>
        <w:t>—I need to apply for master or PhD study during this summer vacation, I will also be busy during these days. Your greetings gave me some comfort in my busy schedule. Thank you again for your patient help!</w:t>
      </w:r>
    </w:p>
    <w:p w14:paraId="348D3AE4" w14:textId="33AD3F8A" w:rsidR="00A553B7" w:rsidRPr="0033750C" w:rsidRDefault="00A553B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ll the best.</w:t>
      </w:r>
    </w:p>
    <w:p w14:paraId="186B595E" w14:textId="137CEDFB" w:rsidR="00A553B7" w:rsidRPr="0033750C" w:rsidRDefault="00A553B7" w:rsidP="00A553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s,</w:t>
      </w:r>
    </w:p>
    <w:p w14:paraId="3AC26564" w14:textId="64FDB8B1" w:rsidR="00A553B7" w:rsidRPr="0033750C" w:rsidRDefault="00A553B7" w:rsidP="00A553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23EE14" w14:textId="5771375A" w:rsidR="002327C7" w:rsidRPr="0033750C" w:rsidRDefault="002327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532E9D3" w14:textId="34184536" w:rsidR="00F95224" w:rsidRPr="0033750C" w:rsidRDefault="00F95224" w:rsidP="00F9522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o,</w:t>
      </w:r>
    </w:p>
    <w:p w14:paraId="0D40F03D" w14:textId="49A80951" w:rsidR="00F95224" w:rsidRPr="0033750C" w:rsidRDefault="00F95224" w:rsidP="00F952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Thank you for informing that. </w:t>
      </w:r>
    </w:p>
    <w:p w14:paraId="0F4D0A90" w14:textId="77777777" w:rsidR="00F95224" w:rsidRPr="0033750C" w:rsidRDefault="00F95224" w:rsidP="00F952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99AE4D8" w14:textId="77777777" w:rsidR="00F95224" w:rsidRPr="0033750C" w:rsidRDefault="00F95224" w:rsidP="00F952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491837" w14:textId="77777777" w:rsidR="00F95224" w:rsidRPr="0033750C" w:rsidRDefault="00F952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ED932E5" w14:textId="0AD82992" w:rsidR="00F95224" w:rsidRPr="0033750C" w:rsidRDefault="00F95224" w:rsidP="00324F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浙大博士研究生申请</w:t>
      </w:r>
    </w:p>
    <w:p w14:paraId="5420E8A5" w14:textId="00CF616D" w:rsidR="00324FAD" w:rsidRPr="0033750C" w:rsidRDefault="00324FAD" w:rsidP="00324F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傅教授：</w:t>
      </w:r>
    </w:p>
    <w:p w14:paraId="0D89F050" w14:textId="77777777" w:rsidR="00324FAD" w:rsidRPr="0033750C" w:rsidRDefault="00324FAD" w:rsidP="00324F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FD4F5E4" w14:textId="6F7CB189" w:rsidR="00324FAD" w:rsidRPr="0033750C" w:rsidRDefault="00324FAD" w:rsidP="00324F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浙江大学机械工程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暑期学术夏令营</w:t>
      </w:r>
      <w:r w:rsidR="00277DC7" w:rsidRPr="0033750C">
        <w:rPr>
          <w:rFonts w:ascii="Times New Roman" w:eastAsia="SimSun" w:hAnsi="Times New Roman" w:cs="Times New Roman"/>
          <w:color w:val="1F497D"/>
          <w:kern w:val="0"/>
          <w:sz w:val="22"/>
        </w:rPr>
        <w:t>，并且在博士研究生阶段进入您的项目组</w:t>
      </w:r>
      <w:r w:rsidRPr="0033750C">
        <w:rPr>
          <w:rFonts w:ascii="Times New Roman" w:eastAsia="SimSun" w:hAnsi="Times New Roman" w:cs="Times New Roman"/>
          <w:color w:val="1F497D"/>
          <w:kern w:val="0"/>
          <w:sz w:val="22"/>
        </w:rPr>
        <w:t>。</w:t>
      </w:r>
    </w:p>
    <w:p w14:paraId="5CE364B2" w14:textId="5D39DD5B" w:rsidR="00277DC7" w:rsidRPr="0033750C" w:rsidRDefault="00277DC7" w:rsidP="00746D1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智能制造是您的研究方向之一，也</w:t>
      </w:r>
      <w:r w:rsidR="00746D16" w:rsidRPr="0033750C">
        <w:rPr>
          <w:rFonts w:ascii="Times New Roman" w:eastAsia="SimSun" w:hAnsi="Times New Roman" w:cs="Times New Roman"/>
          <w:color w:val="1F497D"/>
          <w:kern w:val="0"/>
          <w:sz w:val="22"/>
        </w:rPr>
        <w:t>是我非常感兴趣的领域，</w:t>
      </w:r>
      <w:r w:rsidRPr="0033750C">
        <w:rPr>
          <w:rFonts w:ascii="Times New Roman" w:eastAsia="SimSun" w:hAnsi="Times New Roman" w:cs="Times New Roman"/>
          <w:color w:val="1F497D"/>
          <w:kern w:val="0"/>
          <w:sz w:val="22"/>
        </w:rPr>
        <w:t>是我一直在努力研究和探索的方向。一直以来，我非常向往</w:t>
      </w:r>
      <w:r w:rsidR="00746D16" w:rsidRPr="0033750C">
        <w:rPr>
          <w:rFonts w:ascii="Times New Roman" w:eastAsia="SimSun" w:hAnsi="Times New Roman" w:cs="Times New Roman"/>
          <w:color w:val="1F497D"/>
          <w:kern w:val="0"/>
          <w:sz w:val="22"/>
        </w:rPr>
        <w:t>浙江大学的学习和研究环境，并期待在那里学习。以下是我的自我介绍，并且我</w:t>
      </w:r>
      <w:r w:rsidR="00F95224" w:rsidRPr="0033750C">
        <w:rPr>
          <w:rFonts w:ascii="Times New Roman" w:eastAsia="SimSun" w:hAnsi="Times New Roman" w:cs="Times New Roman"/>
          <w:color w:val="1F497D"/>
          <w:kern w:val="0"/>
          <w:sz w:val="22"/>
        </w:rPr>
        <w:t>将</w:t>
      </w:r>
      <w:r w:rsidR="00746D16" w:rsidRPr="0033750C">
        <w:rPr>
          <w:rFonts w:ascii="Times New Roman" w:eastAsia="SimSun" w:hAnsi="Times New Roman" w:cs="Times New Roman"/>
          <w:color w:val="1F497D"/>
          <w:kern w:val="0"/>
          <w:sz w:val="22"/>
        </w:rPr>
        <w:t>我的简历附在了这封邮件中，感谢您在百忙之中查阅我的申请材料。</w:t>
      </w:r>
    </w:p>
    <w:p w14:paraId="0275601D" w14:textId="77777777" w:rsidR="00277DC7" w:rsidRPr="0033750C" w:rsidRDefault="00277DC7" w:rsidP="00277D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6BF4DD79" w14:textId="77777777" w:rsidR="00277DC7" w:rsidRPr="0033750C" w:rsidRDefault="00277DC7" w:rsidP="00277D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2BE159DB" w14:textId="77777777" w:rsidR="00277DC7" w:rsidRPr="0033750C" w:rsidRDefault="00277DC7" w:rsidP="00277D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污染物，包括尘土颗粒，有毒气体和烟雾</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7F40EA84" w14:textId="77777777" w:rsidR="00277DC7" w:rsidRPr="0033750C" w:rsidRDefault="00277DC7" w:rsidP="00277D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w:t>
      </w:r>
      <w:r w:rsidRPr="0033750C">
        <w:rPr>
          <w:rFonts w:ascii="Times New Roman" w:eastAsia="SimSun" w:hAnsi="Times New Roman" w:cs="Times New Roman"/>
          <w:color w:val="1F497D"/>
          <w:kern w:val="0"/>
          <w:sz w:val="22"/>
        </w:rPr>
        <w:lastRenderedPageBreak/>
        <w:t>我将使用多目标和拓扑优化技术，通过整个能量收集器中细胞拓扑、相对密度和材料成分的变化来优化智能细胞结构的能量收集和结构性能。</w:t>
      </w:r>
    </w:p>
    <w:p w14:paraId="67AA11AF" w14:textId="044D7F8A" w:rsidR="00277DC7" w:rsidRPr="0033750C" w:rsidRDefault="00AB2C79" w:rsidP="00324F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w:t>
      </w:r>
      <w:r w:rsidR="00F95224" w:rsidRPr="0033750C">
        <w:rPr>
          <w:rFonts w:ascii="Times New Roman" w:eastAsia="SimSun" w:hAnsi="Times New Roman" w:cs="Times New Roman"/>
          <w:color w:val="1F497D"/>
          <w:kern w:val="0"/>
          <w:sz w:val="22"/>
        </w:rPr>
        <w:t>为我国智能制造的发展贡献自己的一份力量。祝您工作顺利！</w:t>
      </w:r>
    </w:p>
    <w:p w14:paraId="27EA1AF3" w14:textId="77777777" w:rsidR="00324FAD" w:rsidRPr="0033750C" w:rsidRDefault="00324FAD" w:rsidP="00324FAD">
      <w:pPr>
        <w:pStyle w:val="af2"/>
        <w:ind w:firstLine="420"/>
      </w:pPr>
      <w:r w:rsidRPr="0033750C">
        <w:t>此致</w:t>
      </w:r>
    </w:p>
    <w:p w14:paraId="5B189E23" w14:textId="77777777" w:rsidR="00324FAD" w:rsidRPr="0033750C" w:rsidRDefault="00324FAD" w:rsidP="00324FAD">
      <w:pPr>
        <w:pStyle w:val="af4"/>
        <w:ind w:left="0"/>
      </w:pPr>
      <w:r w:rsidRPr="0033750C">
        <w:t>敬礼！</w:t>
      </w:r>
    </w:p>
    <w:p w14:paraId="5A7797F4" w14:textId="77777777" w:rsidR="00324FAD" w:rsidRPr="0033750C" w:rsidRDefault="00324FAD" w:rsidP="00324FAD">
      <w:pPr>
        <w:pStyle w:val="af4"/>
        <w:ind w:left="0"/>
        <w:jc w:val="right"/>
      </w:pPr>
      <w:r w:rsidRPr="0033750C">
        <w:t>金刘超</w:t>
      </w:r>
    </w:p>
    <w:p w14:paraId="390D536B" w14:textId="1A27D3DD" w:rsidR="00324FAD" w:rsidRPr="0033750C" w:rsidRDefault="00324FAD" w:rsidP="00324FAD">
      <w:pPr>
        <w:pStyle w:val="af4"/>
        <w:ind w:left="0"/>
        <w:jc w:val="right"/>
      </w:pPr>
      <w:r w:rsidRPr="0033750C">
        <w:t>2021</w:t>
      </w:r>
      <w:r w:rsidRPr="0033750C">
        <w:t>年</w:t>
      </w:r>
      <w:r w:rsidRPr="0033750C">
        <w:t>6</w:t>
      </w:r>
      <w:r w:rsidRPr="0033750C">
        <w:t>月</w:t>
      </w:r>
      <w:r w:rsidRPr="0033750C">
        <w:t>1</w:t>
      </w:r>
      <w:r w:rsidR="00277DC7" w:rsidRPr="0033750C">
        <w:t>6</w:t>
      </w:r>
      <w:r w:rsidRPr="0033750C">
        <w:t>日</w:t>
      </w:r>
    </w:p>
    <w:p w14:paraId="59C776AE" w14:textId="77777777" w:rsidR="00324FAD" w:rsidRPr="0033750C" w:rsidRDefault="00324F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D1C4AF2" w14:textId="6A870B40" w:rsidR="004541D0" w:rsidRPr="0033750C" w:rsidRDefault="004541D0" w:rsidP="004541D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Mohammad,</w:t>
      </w:r>
    </w:p>
    <w:p w14:paraId="1173DAD1" w14:textId="5F5C3F26" w:rsidR="004541D0" w:rsidRPr="0033750C" w:rsidRDefault="004541D0" w:rsidP="004541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more information about my institute, please refer to https://www.engineering.pitt.edu/SCUPI/.</w:t>
      </w:r>
    </w:p>
    <w:p w14:paraId="249E408B" w14:textId="77777777" w:rsidR="004541D0" w:rsidRPr="0033750C" w:rsidRDefault="004541D0" w:rsidP="004541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1EEC4F" w14:textId="77777777" w:rsidR="004541D0" w:rsidRPr="0033750C" w:rsidRDefault="004541D0" w:rsidP="004541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3D275F" w14:textId="77777777" w:rsidR="004541D0" w:rsidRPr="0033750C" w:rsidRDefault="004541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0D27EDF" w14:textId="5C84A866" w:rsidR="004A5F0B" w:rsidRPr="0033750C" w:rsidRDefault="004A5F0B" w:rsidP="004A5F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Ph.D. from Sichuan University-Pittsburgh Institute</w:t>
      </w:r>
    </w:p>
    <w:p w14:paraId="165A03CF" w14:textId="474EB72C" w:rsidR="004A5F0B" w:rsidRPr="0033750C" w:rsidRDefault="004A5F0B" w:rsidP="004A5F0B">
      <w:pPr>
        <w:rPr>
          <w:rFonts w:ascii="Times New Roman" w:eastAsia="SimSun" w:hAnsi="Times New Roman" w:cs="Times New Roman"/>
          <w:color w:val="1F497D"/>
          <w:kern w:val="0"/>
          <w:sz w:val="22"/>
        </w:rPr>
      </w:pPr>
      <w:bookmarkStart w:id="77" w:name="OLE_LINK36"/>
      <w:bookmarkStart w:id="78" w:name="OLE_LINK37"/>
      <w:r w:rsidRPr="0033750C">
        <w:rPr>
          <w:rFonts w:ascii="Times New Roman" w:eastAsia="SimSun" w:hAnsi="Times New Roman" w:cs="Times New Roman"/>
          <w:color w:val="1F497D"/>
          <w:kern w:val="0"/>
          <w:sz w:val="22"/>
        </w:rPr>
        <w:t xml:space="preserve">Dear Prof. </w:t>
      </w:r>
      <w:proofErr w:type="spellStart"/>
      <w:r w:rsidR="00A2700F" w:rsidRPr="0033750C">
        <w:rPr>
          <w:rFonts w:ascii="Times New Roman" w:eastAsia="SimSun" w:hAnsi="Times New Roman" w:cs="Times New Roman"/>
          <w:color w:val="1F497D"/>
          <w:kern w:val="0"/>
          <w:sz w:val="22"/>
        </w:rPr>
        <w:t>Katzschmann</w:t>
      </w:r>
      <w:proofErr w:type="spellEnd"/>
      <w:r w:rsidRPr="0033750C">
        <w:rPr>
          <w:rFonts w:ascii="Times New Roman" w:eastAsia="SimSun" w:hAnsi="Times New Roman" w:cs="Times New Roman"/>
          <w:color w:val="1F497D"/>
          <w:kern w:val="0"/>
          <w:sz w:val="22"/>
        </w:rPr>
        <w:t>,</w:t>
      </w:r>
    </w:p>
    <w:p w14:paraId="1650EB07" w14:textId="525A120D"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w:t>
      </w:r>
      <w:r w:rsidR="00A2700F" w:rsidRPr="0033750C">
        <w:rPr>
          <w:rFonts w:ascii="Times New Roman" w:eastAsia="SimSun" w:hAnsi="Times New Roman" w:cs="Times New Roman"/>
          <w:color w:val="1F497D"/>
          <w:kern w:val="0"/>
          <w:sz w:val="22"/>
        </w:rPr>
        <w:t xml:space="preserve"> in China</w:t>
      </w:r>
      <w:r w:rsidRPr="0033750C">
        <w:rPr>
          <w:rFonts w:ascii="Times New Roman" w:eastAsia="SimSun" w:hAnsi="Times New Roman" w:cs="Times New Roman"/>
          <w:color w:val="1F497D"/>
          <w:kern w:val="0"/>
          <w:sz w:val="22"/>
        </w:rPr>
        <w:t>,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Ph.D. position for 2022.   </w:t>
      </w:r>
    </w:p>
    <w:p w14:paraId="39552251" w14:textId="24A770E5" w:rsidR="004A5F0B" w:rsidRPr="0033750C" w:rsidRDefault="004A5F0B" w:rsidP="004A5F0B">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Soft robot-one of your research interests-is the field that I am very interested in, and it is also a direction that I have been working hard to research and explore. From the narration of my friends and my personal searching, I am very longing for the study and research environment of the ETH Zürich and looking forward to learning there. I was wondering whether you could be so kind to provide me with the opportunity of Ph.D. in th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ETH Zürich. My CV is attached to this email.</w:t>
      </w:r>
    </w:p>
    <w:p w14:paraId="12124ECD"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6365CBFD"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534F879E"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2D12A904"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 xml:space="preserve">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3FEAD884"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F812688"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8AFFC70" w14:textId="77777777" w:rsidR="004A5F0B" w:rsidRPr="0033750C" w:rsidRDefault="004A5F0B" w:rsidP="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273FDAC" w14:textId="77777777" w:rsidR="004A5F0B" w:rsidRPr="0033750C" w:rsidRDefault="004A5F0B" w:rsidP="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7"/>
    <w:bookmarkEnd w:id="78"/>
    <w:p w14:paraId="291BF6A9" w14:textId="77777777" w:rsidR="004A5F0B" w:rsidRPr="0033750C" w:rsidRDefault="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BF84AE1" w14:textId="39BD2AB3" w:rsidR="004A5F0B" w:rsidRPr="0033750C" w:rsidRDefault="004A5F0B" w:rsidP="004A5F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Ph.D. from Sichuan University-Pittsburgh Institute</w:t>
      </w:r>
    </w:p>
    <w:p w14:paraId="7F5D8F4C" w14:textId="292502B5" w:rsidR="004A5F0B" w:rsidRPr="0033750C" w:rsidRDefault="004A5F0B" w:rsidP="004A5F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proofErr w:type="spellStart"/>
      <w:r w:rsidRPr="0033750C">
        <w:rPr>
          <w:rFonts w:ascii="Times New Roman" w:eastAsia="SimSun" w:hAnsi="Times New Roman" w:cs="Times New Roman"/>
          <w:color w:val="1F497D"/>
          <w:kern w:val="0"/>
          <w:sz w:val="22"/>
        </w:rPr>
        <w:t>Frazzoli</w:t>
      </w:r>
      <w:proofErr w:type="spellEnd"/>
      <w:r w:rsidRPr="0033750C">
        <w:rPr>
          <w:rFonts w:ascii="Times New Roman" w:eastAsia="SimSun" w:hAnsi="Times New Roman" w:cs="Times New Roman"/>
          <w:color w:val="1F497D"/>
          <w:kern w:val="0"/>
          <w:sz w:val="22"/>
        </w:rPr>
        <w:t>,</w:t>
      </w:r>
    </w:p>
    <w:p w14:paraId="434F56A9" w14:textId="4AB8F95A"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Ph.D. position for 2022.   </w:t>
      </w:r>
    </w:p>
    <w:p w14:paraId="4DEA66B2" w14:textId="77777777" w:rsidR="004A5F0B" w:rsidRPr="0033750C" w:rsidRDefault="004A5F0B" w:rsidP="004A5F0B">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Automatic control-one of your research interests-is the field that I am very interested in, and it is also a direction that I have been working hard to research and explore. From the narration of my friends and my personal searching, I am very longing for the study and research environment of the ETH Zürich and looking forward to learning there. I was wondering whether you could be so kind to provide me with the opportunity of Ph.D. in th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ETH Zürich. My CV is attached to this email.</w:t>
      </w:r>
    </w:p>
    <w:p w14:paraId="3ADD5247" w14:textId="55E1AE59"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57AA3726"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38127FFA"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8C46520"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 xml:space="preserve">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61684527"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831E2C6"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2CD5BE91" w14:textId="77777777" w:rsidR="004A5F0B" w:rsidRPr="0033750C" w:rsidRDefault="004A5F0B" w:rsidP="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EFC853D" w14:textId="77777777" w:rsidR="004A5F0B" w:rsidRPr="0033750C" w:rsidRDefault="004A5F0B" w:rsidP="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2C9FB8" w14:textId="77777777" w:rsidR="004A5F0B" w:rsidRPr="0033750C" w:rsidRDefault="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FE4320" w14:textId="1150D5F4" w:rsidR="00F80D89" w:rsidRPr="0033750C" w:rsidRDefault="00F80D89" w:rsidP="00F80D8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Ph.D. from Sichuan University-Pittsburgh Institute</w:t>
      </w:r>
    </w:p>
    <w:p w14:paraId="37620B9A" w14:textId="127D3EB0" w:rsidR="00F80D89" w:rsidRPr="0033750C" w:rsidRDefault="00F80D89" w:rsidP="00F80D8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Macauley and </w:t>
      </w:r>
      <w:proofErr w:type="spellStart"/>
      <w:r w:rsidRPr="0033750C">
        <w:rPr>
          <w:rFonts w:ascii="Times New Roman" w:eastAsia="SimSun" w:hAnsi="Times New Roman" w:cs="Times New Roman"/>
          <w:color w:val="1F497D"/>
          <w:kern w:val="0"/>
          <w:sz w:val="22"/>
        </w:rPr>
        <w:t>Scagnoli</w:t>
      </w:r>
      <w:proofErr w:type="spellEnd"/>
      <w:r w:rsidRPr="0033750C">
        <w:rPr>
          <w:rFonts w:ascii="Times New Roman" w:eastAsia="SimSun" w:hAnsi="Times New Roman" w:cs="Times New Roman"/>
          <w:color w:val="1F497D"/>
          <w:kern w:val="0"/>
          <w:sz w:val="22"/>
        </w:rPr>
        <w:t>,</w:t>
      </w:r>
    </w:p>
    <w:p w14:paraId="4763D8DA" w14:textId="6008471C"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pply for Ph.D. in the projec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3D Magneto-mechanical Artificial Spin Systems.  </w:t>
      </w:r>
    </w:p>
    <w:p w14:paraId="5C830F17" w14:textId="19EDA627" w:rsidR="00F80D89" w:rsidRPr="0033750C" w:rsidRDefault="00F80D89" w:rsidP="00F80D89">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From the narration of my friends and my personal searching, I am very longing for the study and research environment of the ETH Zürich and looking forward to learning there. I was wondering whether you could be so kind to provide me with the opportunity of Ph.D. in th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ETH Zürich. My CV is attached to this email.</w:t>
      </w:r>
    </w:p>
    <w:p w14:paraId="2AE6D4C7"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747D8D96"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0FADB5A5"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161E420D"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 xml:space="preserve">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21D8AEA9"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10B15D3E"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7F52D0D0" w14:textId="77777777" w:rsidR="00F80D89" w:rsidRPr="0033750C" w:rsidRDefault="00F80D89" w:rsidP="00F80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721ABBB" w14:textId="77777777" w:rsidR="00F80D89" w:rsidRPr="0033750C" w:rsidRDefault="00F80D89" w:rsidP="00F80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0A7A2F" w14:textId="77777777" w:rsidR="00F80D89" w:rsidRPr="0033750C" w:rsidRDefault="00F80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B359A53" w14:textId="3A0E6A22"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Christopher,</w:t>
      </w:r>
    </w:p>
    <w:p w14:paraId="30D3E49D" w14:textId="5D2A9BA3"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the update on your progress. Please let me know your time zone in China and how much the time laps exist between your location and </w:t>
      </w:r>
      <w:proofErr w:type="gramStart"/>
      <w:r w:rsidRPr="0033750C">
        <w:rPr>
          <w:rFonts w:ascii="Times New Roman" w:eastAsia="SimSun" w:hAnsi="Times New Roman" w:cs="Times New Roman"/>
          <w:color w:val="1F497D"/>
          <w:kern w:val="0"/>
          <w:sz w:val="22"/>
        </w:rPr>
        <w:t>Montreal</w:t>
      </w:r>
      <w:proofErr w:type="gramEnd"/>
      <w:r w:rsidRPr="0033750C">
        <w:rPr>
          <w:rFonts w:ascii="Times New Roman" w:eastAsia="SimSun" w:hAnsi="Times New Roman" w:cs="Times New Roman"/>
          <w:color w:val="1F497D"/>
          <w:kern w:val="0"/>
          <w:sz w:val="22"/>
        </w:rPr>
        <w:t xml:space="preserve"> and I will then arrange a meeting with you.</w:t>
      </w:r>
    </w:p>
    <w:p w14:paraId="19C32A06" w14:textId="26F77608"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irst suggest you </w:t>
      </w:r>
      <w:proofErr w:type="gramStart"/>
      <w:r w:rsidRPr="0033750C">
        <w:rPr>
          <w:rFonts w:ascii="Times New Roman" w:eastAsia="SimSun" w:hAnsi="Times New Roman" w:cs="Times New Roman"/>
          <w:color w:val="1F497D"/>
          <w:kern w:val="0"/>
          <w:sz w:val="22"/>
        </w:rPr>
        <w:t>to meet</w:t>
      </w:r>
      <w:proofErr w:type="gramEnd"/>
      <w:r w:rsidRPr="0033750C">
        <w:rPr>
          <w:rFonts w:ascii="Times New Roman" w:eastAsia="SimSun" w:hAnsi="Times New Roman" w:cs="Times New Roman"/>
          <w:color w:val="1F497D"/>
          <w:kern w:val="0"/>
          <w:sz w:val="22"/>
        </w:rPr>
        <w:t xml:space="preserve"> with Jun and present your findings to him for his comments and suggestion. When revised, please send me your report in the form of PowerPoint presentation to me by the end of this week. In addition to finding the fabrication and 3D printing methods for origami, please try to find </w:t>
      </w:r>
      <w:proofErr w:type="spellStart"/>
      <w:r w:rsidRPr="0033750C">
        <w:rPr>
          <w:rFonts w:ascii="Times New Roman" w:eastAsia="SimSun" w:hAnsi="Times New Roman" w:cs="Times New Roman"/>
          <w:color w:val="1F497D"/>
          <w:kern w:val="0"/>
          <w:sz w:val="22"/>
        </w:rPr>
        <w:t>classicisation</w:t>
      </w:r>
      <w:proofErr w:type="spellEnd"/>
      <w:r w:rsidRPr="0033750C">
        <w:rPr>
          <w:rFonts w:ascii="Times New Roman" w:eastAsia="SimSun" w:hAnsi="Times New Roman" w:cs="Times New Roman"/>
          <w:color w:val="1F497D"/>
          <w:kern w:val="0"/>
          <w:sz w:val="22"/>
        </w:rPr>
        <w:t xml:space="preserve"> of different types of origami/</w:t>
      </w:r>
      <w:proofErr w:type="spellStart"/>
      <w:r w:rsidRPr="0033750C">
        <w:rPr>
          <w:rFonts w:ascii="Times New Roman" w:eastAsia="SimSun" w:hAnsi="Times New Roman" w:cs="Times New Roman"/>
          <w:color w:val="1F497D"/>
          <w:kern w:val="0"/>
          <w:sz w:val="22"/>
        </w:rPr>
        <w:t>kirigami</w:t>
      </w:r>
      <w:proofErr w:type="spellEnd"/>
      <w:r w:rsidRPr="0033750C">
        <w:rPr>
          <w:rFonts w:ascii="Times New Roman" w:eastAsia="SimSun" w:hAnsi="Times New Roman" w:cs="Times New Roman"/>
          <w:color w:val="1F497D"/>
          <w:kern w:val="0"/>
          <w:sz w:val="22"/>
        </w:rPr>
        <w:t xml:space="preserve"> in 2D and 3D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find general principals to be used for systematic designing new origami/</w:t>
      </w:r>
      <w:proofErr w:type="spellStart"/>
      <w:r w:rsidRPr="0033750C">
        <w:rPr>
          <w:rFonts w:ascii="Times New Roman" w:eastAsia="SimSun" w:hAnsi="Times New Roman" w:cs="Times New Roman"/>
          <w:color w:val="1F497D"/>
          <w:kern w:val="0"/>
          <w:sz w:val="22"/>
        </w:rPr>
        <w:t>kirigami</w:t>
      </w:r>
      <w:proofErr w:type="spellEnd"/>
      <w:r w:rsidRPr="0033750C">
        <w:rPr>
          <w:rFonts w:ascii="Times New Roman" w:eastAsia="SimSun" w:hAnsi="Times New Roman" w:cs="Times New Roman"/>
          <w:color w:val="1F497D"/>
          <w:kern w:val="0"/>
          <w:sz w:val="22"/>
        </w:rPr>
        <w:t xml:space="preserve"> instead of being intuitive.</w:t>
      </w:r>
    </w:p>
    <w:p w14:paraId="57A2ED5D" w14:textId="763D7894"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9E7487B" w14:textId="2F47BC01"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f. Akbarzadeh</w:t>
      </w:r>
    </w:p>
    <w:p w14:paraId="6E043E1D" w14:textId="77777777" w:rsidR="009F761F" w:rsidRPr="0033750C" w:rsidRDefault="009F761F" w:rsidP="009F761F">
      <w:pPr>
        <w:rPr>
          <w:rFonts w:ascii="Times New Roman" w:eastAsia="SimSun" w:hAnsi="Times New Roman" w:cs="Times New Roman"/>
          <w:color w:val="1F497D"/>
          <w:kern w:val="0"/>
          <w:sz w:val="22"/>
        </w:rPr>
      </w:pPr>
    </w:p>
    <w:p w14:paraId="688B3B0F" w14:textId="6906EE0D"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4065A7C2" w14:textId="455C82A1" w:rsidR="009F761F" w:rsidRPr="0033750C" w:rsidRDefault="00CF468C" w:rsidP="00CF46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My time zone is Beijing Time (UTC +8), which is exactly 12 hours away from you. I will make an appointment with Jun and present to him first for his advice. Once finishing revise, I will send </w:t>
      </w:r>
      <w:proofErr w:type="gramStart"/>
      <w:r w:rsidRPr="0033750C">
        <w:rPr>
          <w:rFonts w:ascii="Times New Roman" w:eastAsia="SimSun" w:hAnsi="Times New Roman" w:cs="Times New Roman"/>
          <w:color w:val="1F497D"/>
          <w:kern w:val="0"/>
          <w:sz w:val="22"/>
        </w:rPr>
        <w:t>you</w:t>
      </w:r>
      <w:proofErr w:type="gramEnd"/>
      <w:r w:rsidRPr="0033750C">
        <w:rPr>
          <w:rFonts w:ascii="Times New Roman" w:eastAsia="SimSun" w:hAnsi="Times New Roman" w:cs="Times New Roman"/>
          <w:color w:val="1F497D"/>
          <w:kern w:val="0"/>
          <w:sz w:val="22"/>
        </w:rPr>
        <w:t xml:space="preserve"> my report. Thank you so much for your patient help! Besides, happy Dragon Boat Festival</w:t>
      </w:r>
      <w:r w:rsidR="006E685D" w:rsidRPr="0033750C">
        <w:rPr>
          <w:rFonts w:ascii="Times New Roman" w:eastAsia="SimSun" w:hAnsi="Times New Roman" w:cs="Times New Roman"/>
          <w:color w:val="1F497D"/>
          <w:kern w:val="0"/>
          <w:sz w:val="22"/>
        </w:rPr>
        <w:t xml:space="preserve"> to you and Jun!</w:t>
      </w:r>
      <w:r w:rsidRPr="0033750C">
        <w:rPr>
          <w:rFonts w:ascii="Times New Roman" w:eastAsia="SimSun" w:hAnsi="Times New Roman" w:cs="Times New Roman"/>
          <w:color w:val="1F497D"/>
          <w:kern w:val="0"/>
          <w:sz w:val="22"/>
        </w:rPr>
        <w:t xml:space="preserve"> </w:t>
      </w:r>
    </w:p>
    <w:p w14:paraId="67E6EB0D" w14:textId="77777777" w:rsidR="009F761F" w:rsidRPr="0033750C" w:rsidRDefault="009F761F" w:rsidP="009F7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D44A36" w14:textId="4B4E1CB8" w:rsidR="009F761F" w:rsidRPr="0033750C" w:rsidRDefault="009F761F" w:rsidP="009F7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B09A8F" w14:textId="28262004" w:rsidR="0032075B" w:rsidRPr="0033750C" w:rsidRDefault="0032075B" w:rsidP="009F761F">
      <w:pPr>
        <w:widowControl/>
        <w:jc w:val="left"/>
        <w:rPr>
          <w:rFonts w:ascii="Times New Roman" w:eastAsia="SimSun" w:hAnsi="Times New Roman" w:cs="Times New Roman"/>
          <w:color w:val="1F497D"/>
          <w:kern w:val="0"/>
          <w:sz w:val="22"/>
        </w:rPr>
      </w:pPr>
    </w:p>
    <w:p w14:paraId="7599C416" w14:textId="1F84592D" w:rsidR="0032075B" w:rsidRPr="0033750C" w:rsidRDefault="0032075B" w:rsidP="0032075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n,</w:t>
      </w:r>
    </w:p>
    <w:p w14:paraId="2BFBD21C" w14:textId="0E20213B" w:rsidR="0032075B" w:rsidRPr="0033750C" w:rsidRDefault="0032075B" w:rsidP="0032075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very glad to have a good senior like you. </w:t>
      </w:r>
      <w:r w:rsidR="00B6308B" w:rsidRPr="0033750C">
        <w:rPr>
          <w:rFonts w:ascii="Times New Roman" w:eastAsia="SimSun" w:hAnsi="Times New Roman" w:cs="Times New Roman"/>
          <w:color w:val="1F497D"/>
          <w:kern w:val="0"/>
          <w:sz w:val="22"/>
        </w:rPr>
        <w:t xml:space="preserve">My current PPT report is attached in this email. My available time is shown below: </w:t>
      </w:r>
    </w:p>
    <w:p w14:paraId="30535C94" w14:textId="3F500460"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esday 8-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morning, 7-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evening</w:t>
      </w:r>
    </w:p>
    <w:p w14:paraId="0913703D" w14:textId="72FB36EA"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dnesday 8-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w:t>
      </w:r>
      <w:r w:rsidR="00FE3F91" w:rsidRPr="0033750C">
        <w:rPr>
          <w:rFonts w:ascii="Times New Roman" w:eastAsia="SimSun" w:hAnsi="Times New Roman" w:cs="Times New Roman"/>
          <w:color w:val="1F497D"/>
          <w:kern w:val="0"/>
          <w:sz w:val="22"/>
        </w:rPr>
        <w:t xml:space="preserve"> in the morning</w:t>
      </w:r>
      <w:r w:rsidRPr="0033750C">
        <w:rPr>
          <w:rFonts w:ascii="Times New Roman" w:eastAsia="SimSun" w:hAnsi="Times New Roman" w:cs="Times New Roman"/>
          <w:color w:val="1F497D"/>
          <w:kern w:val="0"/>
          <w:sz w:val="22"/>
        </w:rPr>
        <w:t>, 7-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evening</w:t>
      </w:r>
    </w:p>
    <w:p w14:paraId="49C578CD" w14:textId="22F6615A"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ursday 8-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w:t>
      </w:r>
      <w:r w:rsidR="00FE3F91" w:rsidRPr="0033750C">
        <w:rPr>
          <w:rFonts w:ascii="Times New Roman" w:eastAsia="SimSun" w:hAnsi="Times New Roman" w:cs="Times New Roman"/>
          <w:color w:val="1F497D"/>
          <w:kern w:val="0"/>
          <w:sz w:val="22"/>
        </w:rPr>
        <w:t xml:space="preserve"> in the morning</w:t>
      </w:r>
    </w:p>
    <w:p w14:paraId="01A77DE0" w14:textId="46FDEA20"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iday 8-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morning, 7-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evening</w:t>
      </w:r>
    </w:p>
    <w:p w14:paraId="1B5CCD10" w14:textId="5752E59B"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y are all in </w:t>
      </w:r>
      <w:r w:rsidRPr="0033750C">
        <w:rPr>
          <w:rFonts w:ascii="Times New Roman" w:eastAsia="SimSun" w:hAnsi="Times New Roman" w:cs="Times New Roman"/>
          <w:b/>
          <w:color w:val="1F497D"/>
          <w:kern w:val="0"/>
          <w:sz w:val="22"/>
        </w:rPr>
        <w:t>Montreal time</w:t>
      </w:r>
      <w:r w:rsidRPr="0033750C">
        <w:rPr>
          <w:rFonts w:ascii="Times New Roman" w:eastAsia="SimSun" w:hAnsi="Times New Roman" w:cs="Times New Roman"/>
          <w:color w:val="1F497D"/>
          <w:kern w:val="0"/>
          <w:sz w:val="22"/>
        </w:rPr>
        <w:t>. I was wondering which time is available for you</w:t>
      </w:r>
      <w:r w:rsidR="00FE3F91" w:rsidRPr="0033750C">
        <w:rPr>
          <w:rFonts w:ascii="Times New Roman" w:eastAsia="SimSun" w:hAnsi="Times New Roman" w:cs="Times New Roman"/>
          <w:color w:val="1F497D"/>
          <w:kern w:val="0"/>
          <w:sz w:val="22"/>
        </w:rPr>
        <w:t xml:space="preserve">. </w:t>
      </w:r>
    </w:p>
    <w:p w14:paraId="223F52DD" w14:textId="114E9A74" w:rsidR="00FE3F91" w:rsidRPr="0033750C" w:rsidRDefault="00FE3F91" w:rsidP="00FE3F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EE85BAD" w14:textId="2B2E583C" w:rsidR="0032075B" w:rsidRPr="0033750C" w:rsidRDefault="0032075B" w:rsidP="003207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311E532" w14:textId="77777777" w:rsidR="0032075B" w:rsidRPr="0033750C" w:rsidRDefault="0032075B" w:rsidP="003207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A6F88B" w14:textId="7AA9D2B7" w:rsidR="0032075B" w:rsidRPr="0033750C" w:rsidRDefault="0032075B" w:rsidP="009F761F">
      <w:pPr>
        <w:widowControl/>
        <w:jc w:val="left"/>
        <w:rPr>
          <w:rFonts w:ascii="Times New Roman" w:eastAsia="SimSun" w:hAnsi="Times New Roman" w:cs="Times New Roman"/>
          <w:color w:val="1F497D"/>
          <w:kern w:val="0"/>
          <w:sz w:val="22"/>
        </w:rPr>
      </w:pPr>
    </w:p>
    <w:p w14:paraId="5383A8AC" w14:textId="77777777" w:rsidR="00D2340E" w:rsidRPr="0033750C" w:rsidRDefault="00D2340E" w:rsidP="00D2340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7CEAABD7" w14:textId="3FC2360A" w:rsidR="00D2340E" w:rsidRPr="0033750C" w:rsidRDefault="00D2340E" w:rsidP="00D2340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June 21 at 8:00am (Beijing time) is </w:t>
      </w:r>
      <w:proofErr w:type="spellStart"/>
      <w:r w:rsidRPr="0033750C">
        <w:rPr>
          <w:rFonts w:ascii="Times New Roman" w:eastAsia="SimSun" w:hAnsi="Times New Roman" w:cs="Times New Roman"/>
          <w:color w:val="1F497D"/>
          <w:kern w:val="0"/>
          <w:sz w:val="22"/>
        </w:rPr>
        <w:t>factastic</w:t>
      </w:r>
      <w:proofErr w:type="spellEnd"/>
      <w:r w:rsidRPr="0033750C">
        <w:rPr>
          <w:rFonts w:ascii="Times New Roman" w:eastAsia="SimSun" w:hAnsi="Times New Roman" w:cs="Times New Roman"/>
          <w:color w:val="1F497D"/>
          <w:kern w:val="0"/>
          <w:sz w:val="22"/>
        </w:rPr>
        <w:t xml:space="preserve"> for me for our meeting. You can call me </w:t>
      </w:r>
      <w:proofErr w:type="gramStart"/>
      <w:r w:rsidRPr="0033750C">
        <w:rPr>
          <w:rFonts w:ascii="Times New Roman" w:eastAsia="SimSun" w:hAnsi="Times New Roman" w:cs="Times New Roman"/>
          <w:color w:val="1F497D"/>
          <w:kern w:val="0"/>
          <w:sz w:val="22"/>
        </w:rPr>
        <w:t>any one</w:t>
      </w:r>
      <w:proofErr w:type="gramEnd"/>
      <w:r w:rsidRPr="0033750C">
        <w:rPr>
          <w:rFonts w:ascii="Times New Roman" w:eastAsia="SimSun" w:hAnsi="Times New Roman" w:cs="Times New Roman"/>
          <w:color w:val="1F497D"/>
          <w:kern w:val="0"/>
          <w:sz w:val="22"/>
        </w:rPr>
        <w:t xml:space="preserve">, Christopher is a good choice for convenience. </w:t>
      </w:r>
    </w:p>
    <w:p w14:paraId="51CF63BF" w14:textId="77777777" w:rsidR="00D2340E" w:rsidRPr="0033750C" w:rsidRDefault="00D2340E" w:rsidP="00D2340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326DFB" w14:textId="77777777" w:rsidR="00D2340E" w:rsidRPr="0033750C" w:rsidRDefault="00D2340E" w:rsidP="00D2340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05A479" w14:textId="77777777" w:rsidR="00D2340E" w:rsidRPr="0033750C" w:rsidRDefault="00D2340E" w:rsidP="009F761F">
      <w:pPr>
        <w:widowControl/>
        <w:jc w:val="left"/>
        <w:rPr>
          <w:rFonts w:ascii="Times New Roman" w:eastAsia="SimSun" w:hAnsi="Times New Roman" w:cs="Times New Roman"/>
          <w:color w:val="1F497D"/>
          <w:kern w:val="0"/>
          <w:sz w:val="22"/>
        </w:rPr>
      </w:pPr>
    </w:p>
    <w:p w14:paraId="3AFC2D28" w14:textId="77777777" w:rsidR="002317AC" w:rsidRPr="0033750C" w:rsidRDefault="002317AC" w:rsidP="002317A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n,</w:t>
      </w:r>
    </w:p>
    <w:p w14:paraId="27C6661F" w14:textId="602DAB15" w:rsidR="002317AC" w:rsidRPr="0033750C" w:rsidRDefault="002317AC" w:rsidP="002317A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Wish us a pleasant conversation.</w:t>
      </w:r>
    </w:p>
    <w:p w14:paraId="014878CD" w14:textId="77777777" w:rsidR="002317AC" w:rsidRPr="0033750C" w:rsidRDefault="002317AC" w:rsidP="002317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4EF32A" w14:textId="77777777" w:rsidR="002317AC" w:rsidRPr="0033750C" w:rsidRDefault="002317AC" w:rsidP="002317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7751D5" w14:textId="77777777" w:rsidR="009F761F" w:rsidRPr="0033750C" w:rsidRDefault="009F7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3EA48A" w14:textId="02E9BFFF" w:rsidR="00A41C70" w:rsidRPr="0033750C" w:rsidRDefault="00A41C70" w:rsidP="00A41C7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748A5C07" w14:textId="7863767B" w:rsidR="00A41C70" w:rsidRPr="0033750C" w:rsidRDefault="00A41C70" w:rsidP="00A41C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recently read the related literature on the fabrication of origami metamaterials and the classification of origami configurations. I was wondering which time is available for you so that I will report to you the recent research progress.</w:t>
      </w:r>
    </w:p>
    <w:p w14:paraId="26B0FA81" w14:textId="3E1DA00A" w:rsidR="00A41C70" w:rsidRPr="0033750C" w:rsidRDefault="00A41C70" w:rsidP="00A41C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597F87C" w14:textId="3F3522F1" w:rsidR="00A41C70" w:rsidRPr="0033750C" w:rsidRDefault="00A41C70" w:rsidP="00A41C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24847C" w14:textId="77777777" w:rsidR="00A41C70" w:rsidRPr="0033750C" w:rsidRDefault="00A41C70" w:rsidP="00A41C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9452F0" w14:textId="77777777" w:rsidR="00A41C70" w:rsidRPr="0033750C" w:rsidRDefault="00A41C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3CAE781" w14:textId="29D4963C" w:rsidR="00A91309" w:rsidRPr="0033750C" w:rsidRDefault="00A91309" w:rsidP="00A9130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0A201270" w14:textId="26E838FD" w:rsidR="00A91309" w:rsidRPr="0033750C" w:rsidRDefault="00A91309" w:rsidP="00A913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I feel so sorry to bother you again. I am writing to invite you to help me complete the academic reference to the Tsinghua-Berkeley Shenzhen Institute (TBSI).</w:t>
      </w:r>
    </w:p>
    <w:p w14:paraId="0B700C9C" w14:textId="22E82039" w:rsidR="00A91309" w:rsidRPr="0033750C" w:rsidRDefault="00A91309" w:rsidP="00A913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summer camp of TBSI, which requires me to have a paper academic reference signed by the professor in person or electronically signed by the professor because I need to mail a hard copy of all the materials by express delivery. The recipient of the academic reference is “To whom it may concern”, which is the same as UM-SJTU JI. The deadline for this academic reference is June 22, so you can start writing after the Dragon Boat Festival. The research direction I intend to choose is Sensors and Microsystems. My intended mentor is Liwei Lin. He is the Co-Director of TBSI, and his main research direction is MEMS. </w:t>
      </w:r>
      <w:proofErr w:type="gramStart"/>
      <w:r w:rsidRPr="0033750C">
        <w:rPr>
          <w:rFonts w:ascii="Times New Roman" w:eastAsia="SimSun" w:hAnsi="Times New Roman" w:cs="Times New Roman"/>
          <w:color w:val="1F497D"/>
          <w:kern w:val="0"/>
          <w:sz w:val="22"/>
        </w:rPr>
        <w:t>By the way, I</w:t>
      </w:r>
      <w:proofErr w:type="gramEnd"/>
      <w:r w:rsidRPr="0033750C">
        <w:rPr>
          <w:rFonts w:ascii="Times New Roman" w:eastAsia="SimSun" w:hAnsi="Times New Roman" w:cs="Times New Roman"/>
          <w:color w:val="1F497D"/>
          <w:kern w:val="0"/>
          <w:sz w:val="22"/>
        </w:rPr>
        <w:t xml:space="preserve"> plan to take two courses taught by you—ME design 2 and MATLAB next semester. Thank you so much for your patient help! Enjoy your holiday!</w:t>
      </w:r>
    </w:p>
    <w:p w14:paraId="64A07FCE" w14:textId="77777777" w:rsidR="00A91309" w:rsidRPr="0033750C" w:rsidRDefault="00A91309" w:rsidP="00A913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C53F872" w14:textId="77777777" w:rsidR="00A91309" w:rsidRPr="0033750C" w:rsidRDefault="00A91309" w:rsidP="00A913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C6F1BDC" w14:textId="77777777" w:rsidR="00A91309" w:rsidRPr="0033750C" w:rsidRDefault="00A91309" w:rsidP="00A913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1020E7" w14:textId="77777777" w:rsidR="00A91309" w:rsidRPr="0033750C" w:rsidRDefault="00A913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7E6F622" w14:textId="66E54EE2" w:rsidR="000A4571" w:rsidRPr="0033750C" w:rsidRDefault="000A4571" w:rsidP="000A457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427D3AE9" w14:textId="0279C694" w:rsidR="000A4571" w:rsidRPr="0033750C" w:rsidRDefault="000A4571" w:rsidP="000A45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feel so sorry to bother you again. I am writing to invite you to help me complete the academic reference to the Tsinghua-Berkeley Shenzhen Institute</w:t>
      </w:r>
      <w:r w:rsidR="00BF718E" w:rsidRPr="0033750C">
        <w:rPr>
          <w:rFonts w:ascii="Times New Roman" w:eastAsia="SimSun" w:hAnsi="Times New Roman" w:cs="Times New Roman"/>
          <w:color w:val="1F497D"/>
          <w:kern w:val="0"/>
          <w:sz w:val="22"/>
        </w:rPr>
        <w:t xml:space="preserve"> (TBSI)</w:t>
      </w:r>
      <w:r w:rsidRPr="0033750C">
        <w:rPr>
          <w:rFonts w:ascii="Times New Roman" w:eastAsia="SimSun" w:hAnsi="Times New Roman" w:cs="Times New Roman"/>
          <w:color w:val="1F497D"/>
          <w:kern w:val="0"/>
          <w:sz w:val="22"/>
        </w:rPr>
        <w:t>.</w:t>
      </w:r>
    </w:p>
    <w:p w14:paraId="6587BD53" w14:textId="4378DE97" w:rsidR="00BF718E" w:rsidRPr="0033750C" w:rsidRDefault="00BF718E" w:rsidP="00BF71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summer camp of TBSI, which requires me to have a paper academic reference signed by the professor in person or electronically signed by the professor because I need to </w:t>
      </w:r>
      <w:r w:rsidR="00A91309" w:rsidRPr="0033750C">
        <w:rPr>
          <w:rFonts w:ascii="Times New Roman" w:eastAsia="SimSun" w:hAnsi="Times New Roman" w:cs="Times New Roman"/>
          <w:color w:val="1F497D"/>
          <w:kern w:val="0"/>
          <w:sz w:val="22"/>
        </w:rPr>
        <w:t>mail</w:t>
      </w:r>
      <w:r w:rsidRPr="0033750C">
        <w:rPr>
          <w:rFonts w:ascii="Times New Roman" w:eastAsia="SimSun" w:hAnsi="Times New Roman" w:cs="Times New Roman"/>
          <w:color w:val="1F497D"/>
          <w:kern w:val="0"/>
          <w:sz w:val="22"/>
        </w:rPr>
        <w:t xml:space="preserve"> a hard copy of all the materials by express delivery. The recipient of the academic reference is “To whom it may concern”, which is the same as UM-SJTU JI. </w:t>
      </w:r>
      <w:r w:rsidR="00A91309" w:rsidRPr="0033750C">
        <w:rPr>
          <w:rFonts w:ascii="Times New Roman" w:eastAsia="SimSun" w:hAnsi="Times New Roman" w:cs="Times New Roman"/>
          <w:color w:val="1F497D"/>
          <w:kern w:val="0"/>
          <w:sz w:val="22"/>
        </w:rPr>
        <w:t xml:space="preserve">The deadline for this academic reference is June 22, so you can start writing after the Dragon Boat Festival. </w:t>
      </w:r>
      <w:r w:rsidRPr="0033750C">
        <w:rPr>
          <w:rFonts w:ascii="Times New Roman" w:eastAsia="SimSun" w:hAnsi="Times New Roman" w:cs="Times New Roman"/>
          <w:color w:val="1F497D"/>
          <w:kern w:val="0"/>
          <w:sz w:val="22"/>
        </w:rPr>
        <w:t xml:space="preserve">The research direction I intend to choose is Sensors and Microsystems. My intended mentor is Liwei Lin. He is the Co-Director of TBSI, and his main research direction is </w:t>
      </w:r>
      <w:r w:rsidR="00A91309" w:rsidRPr="0033750C">
        <w:rPr>
          <w:rFonts w:ascii="Times New Roman" w:eastAsia="SimSun" w:hAnsi="Times New Roman" w:cs="Times New Roman"/>
          <w:color w:val="1F497D"/>
          <w:kern w:val="0"/>
          <w:sz w:val="22"/>
        </w:rPr>
        <w:t>MEMS</w:t>
      </w:r>
      <w:r w:rsidRPr="0033750C">
        <w:rPr>
          <w:rFonts w:ascii="Times New Roman" w:eastAsia="SimSun" w:hAnsi="Times New Roman" w:cs="Times New Roman"/>
          <w:color w:val="1F497D"/>
          <w:kern w:val="0"/>
          <w:sz w:val="22"/>
        </w:rPr>
        <w:t xml:space="preserve">. Thank you so much for your patient help! </w:t>
      </w:r>
      <w:r w:rsidR="00A91309" w:rsidRPr="0033750C">
        <w:rPr>
          <w:rFonts w:ascii="Times New Roman" w:eastAsia="SimSun" w:hAnsi="Times New Roman" w:cs="Times New Roman"/>
          <w:color w:val="1F497D"/>
          <w:kern w:val="0"/>
          <w:sz w:val="22"/>
        </w:rPr>
        <w:t>Enjoy your holiday!</w:t>
      </w:r>
    </w:p>
    <w:p w14:paraId="01DE3767" w14:textId="77777777" w:rsidR="000A4571" w:rsidRPr="0033750C" w:rsidRDefault="000A4571" w:rsidP="000A45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5001AF9" w14:textId="77777777" w:rsidR="000A4571" w:rsidRPr="0033750C" w:rsidRDefault="000A4571" w:rsidP="000A45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01790E9" w14:textId="77777777" w:rsidR="000A4571" w:rsidRPr="0033750C" w:rsidRDefault="000A4571" w:rsidP="000A45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F4C1E1" w14:textId="77777777" w:rsidR="000A4571" w:rsidRPr="0033750C" w:rsidRDefault="000A45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D230551" w14:textId="56E08254" w:rsidR="00F30F3C" w:rsidRPr="0033750C" w:rsidRDefault="00F30F3C" w:rsidP="00F30F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72D2AF5D" w14:textId="77777777" w:rsidR="00F30F3C" w:rsidRPr="0033750C" w:rsidRDefault="00F30F3C" w:rsidP="00F30F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224B321" w14:textId="179E689E" w:rsidR="00F30F3C" w:rsidRPr="0033750C" w:rsidRDefault="00F30F3C" w:rsidP="00F30F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上海交通大学密西根学院</w:t>
      </w:r>
      <w:r w:rsidRPr="0033750C">
        <w:rPr>
          <w:rFonts w:ascii="Times New Roman" w:eastAsia="SimSun" w:hAnsi="Times New Roman" w:cs="Times New Roman"/>
          <w:color w:val="1F497D"/>
          <w:kern w:val="0"/>
          <w:sz w:val="22"/>
        </w:rPr>
        <w:t>2022</w:t>
      </w:r>
      <w:r w:rsidRPr="0033750C">
        <w:rPr>
          <w:rFonts w:ascii="Times New Roman" w:eastAsia="SimSun" w:hAnsi="Times New Roman" w:cs="Times New Roman"/>
          <w:color w:val="1F497D"/>
          <w:kern w:val="0"/>
          <w:sz w:val="22"/>
        </w:rPr>
        <w:t>年研究生招生夏令营。我的申请材料已附在这封邮件中。感谢您在百忙之中查阅我的申请材料。</w:t>
      </w:r>
    </w:p>
    <w:p w14:paraId="34F8D4C7" w14:textId="0E456306" w:rsidR="00F30F3C" w:rsidRPr="0033750C" w:rsidRDefault="00F30F3C" w:rsidP="00F30F3C">
      <w:pPr>
        <w:pStyle w:val="af2"/>
        <w:ind w:firstLine="420"/>
      </w:pPr>
      <w:r w:rsidRPr="0033750C">
        <w:t>此致</w:t>
      </w:r>
    </w:p>
    <w:p w14:paraId="49079D53" w14:textId="085DB10C" w:rsidR="00F30F3C" w:rsidRPr="0033750C" w:rsidRDefault="00F30F3C" w:rsidP="00F30F3C">
      <w:pPr>
        <w:pStyle w:val="af4"/>
        <w:ind w:left="0"/>
      </w:pPr>
      <w:r w:rsidRPr="0033750C">
        <w:t>敬礼！</w:t>
      </w:r>
    </w:p>
    <w:p w14:paraId="442B5A7C" w14:textId="77777777" w:rsidR="00F30F3C" w:rsidRPr="0033750C" w:rsidRDefault="00F30F3C" w:rsidP="00F30F3C">
      <w:pPr>
        <w:pStyle w:val="af4"/>
        <w:ind w:left="0"/>
        <w:jc w:val="right"/>
      </w:pPr>
      <w:r w:rsidRPr="0033750C">
        <w:t>金刘超</w:t>
      </w:r>
    </w:p>
    <w:p w14:paraId="4E3B1F03" w14:textId="77777777" w:rsidR="00F30F3C" w:rsidRPr="0033750C" w:rsidRDefault="00F30F3C" w:rsidP="00F30F3C">
      <w:pPr>
        <w:pStyle w:val="af4"/>
        <w:ind w:left="0"/>
        <w:jc w:val="right"/>
      </w:pPr>
      <w:r w:rsidRPr="0033750C">
        <w:t>2021</w:t>
      </w:r>
      <w:r w:rsidRPr="0033750C">
        <w:t>年</w:t>
      </w:r>
      <w:r w:rsidRPr="0033750C">
        <w:t>6</w:t>
      </w:r>
      <w:r w:rsidRPr="0033750C">
        <w:t>月</w:t>
      </w:r>
      <w:r w:rsidRPr="0033750C">
        <w:t>11</w:t>
      </w:r>
      <w:r w:rsidRPr="0033750C">
        <w:t>日</w:t>
      </w:r>
    </w:p>
    <w:p w14:paraId="2F04905D" w14:textId="77777777" w:rsidR="00F30F3C" w:rsidRPr="0033750C" w:rsidRDefault="00F30F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3F5A080" w14:textId="11DEE504" w:rsidR="00D33249" w:rsidRPr="0033750C" w:rsidRDefault="00D33249" w:rsidP="00D3324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111B34EE" w14:textId="77777777" w:rsidR="00D33249" w:rsidRPr="0033750C" w:rsidRDefault="00D33249" w:rsidP="00D3324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very much for squeezing time out of your busy schedule to help my academic reference. I will share the follow-up news with you. Wish you a wonderful week. Thank you again for your patient help. </w:t>
      </w:r>
      <w:r w:rsidRPr="0033750C">
        <w:rPr>
          <w:rFonts w:ascii="Times New Roman" w:hAnsi="Times New Roman" w:cs="Times New Roman"/>
        </w:rPr>
        <w:t xml:space="preserve"> </w:t>
      </w:r>
    </w:p>
    <w:p w14:paraId="5BCA4D8D" w14:textId="77777777" w:rsidR="00D33249" w:rsidRPr="0033750C" w:rsidRDefault="00D33249" w:rsidP="00D332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B0DF1D0" w14:textId="77777777" w:rsidR="00D33249" w:rsidRPr="0033750C" w:rsidRDefault="00D33249" w:rsidP="00D332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30B752" w14:textId="77777777" w:rsidR="00D33249" w:rsidRPr="0033750C" w:rsidRDefault="00D332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EC4A116" w14:textId="3F9542CE" w:rsidR="00B9222D" w:rsidRPr="0033750C" w:rsidRDefault="00B922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5822785F" w14:textId="77777777" w:rsidR="00B9222D" w:rsidRPr="0033750C" w:rsidRDefault="00B922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您好！</w:t>
      </w:r>
    </w:p>
    <w:p w14:paraId="1EEE9D1B" w14:textId="47CE233F" w:rsidR="00B9222D" w:rsidRPr="0033750C" w:rsidRDefault="00B922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我是四川大学匹兹堡学院的金刘超，我希望参加清华大学航天航空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夏令营。我的申请材料已附在这封邮件中。感谢您在百忙之中查阅我的申请资料。</w:t>
      </w:r>
    </w:p>
    <w:p w14:paraId="21DF94EA" w14:textId="77777777" w:rsidR="00B9222D" w:rsidRPr="0033750C" w:rsidRDefault="00B9222D" w:rsidP="00B9222D">
      <w:pPr>
        <w:pStyle w:val="af2"/>
      </w:pPr>
      <w:r w:rsidRPr="0033750C">
        <w:tab/>
      </w:r>
      <w:r w:rsidRPr="0033750C">
        <w:t>此致</w:t>
      </w:r>
    </w:p>
    <w:p w14:paraId="26E1073E" w14:textId="19F8B8D8" w:rsidR="00B9222D" w:rsidRPr="0033750C" w:rsidRDefault="00B9222D" w:rsidP="00B9222D">
      <w:pPr>
        <w:pStyle w:val="af4"/>
        <w:ind w:left="0"/>
      </w:pPr>
      <w:r w:rsidRPr="0033750C">
        <w:t>敬礼</w:t>
      </w:r>
    </w:p>
    <w:p w14:paraId="75D7EB5D" w14:textId="572F2301" w:rsidR="00B9222D" w:rsidRPr="0033750C" w:rsidRDefault="00B9222D" w:rsidP="00B9222D">
      <w:pPr>
        <w:pStyle w:val="af4"/>
        <w:ind w:left="0"/>
        <w:jc w:val="right"/>
      </w:pPr>
      <w:r w:rsidRPr="0033750C">
        <w:t>金刘超</w:t>
      </w:r>
    </w:p>
    <w:p w14:paraId="465ED480" w14:textId="7F8973E1" w:rsidR="00B9222D" w:rsidRPr="0033750C" w:rsidRDefault="00B9222D" w:rsidP="00B9222D">
      <w:pPr>
        <w:pStyle w:val="af4"/>
        <w:ind w:left="0"/>
        <w:jc w:val="right"/>
      </w:pPr>
      <w:r w:rsidRPr="0033750C">
        <w:t>2021</w:t>
      </w:r>
      <w:r w:rsidRPr="0033750C">
        <w:t>年</w:t>
      </w:r>
      <w:r w:rsidRPr="0033750C">
        <w:t>6</w:t>
      </w:r>
      <w:r w:rsidRPr="0033750C">
        <w:t>月</w:t>
      </w:r>
      <w:r w:rsidRPr="0033750C">
        <w:t>11</w:t>
      </w:r>
      <w:r w:rsidRPr="0033750C">
        <w:t>日</w:t>
      </w:r>
    </w:p>
    <w:p w14:paraId="607235CB" w14:textId="45CEBACC" w:rsidR="00B9222D" w:rsidRPr="0033750C" w:rsidRDefault="00B9222D" w:rsidP="00B9222D">
      <w:pPr>
        <w:rPr>
          <w:rFonts w:ascii="Times New Roman" w:hAnsi="Times New Roman" w:cs="Times New Roman"/>
        </w:rPr>
      </w:pPr>
      <w:r w:rsidRPr="0033750C">
        <w:rPr>
          <w:rFonts w:ascii="Times New Roman" w:hAnsi="Times New Roman" w:cs="Times New Roman"/>
        </w:rPr>
        <w:br w:type="page"/>
      </w:r>
    </w:p>
    <w:p w14:paraId="6AFE2977" w14:textId="006C93E4" w:rsidR="002264AD" w:rsidRPr="0033750C" w:rsidRDefault="002264AD" w:rsidP="002264A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Mohammad,</w:t>
      </w:r>
    </w:p>
    <w:p w14:paraId="3389A6BA" w14:textId="5AF9328C" w:rsidR="002264AD" w:rsidRPr="0033750C" w:rsidRDefault="002264AD" w:rsidP="002264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2:00 - 12:30 PM UK time is OK for me. </w:t>
      </w:r>
      <w:r w:rsidR="00CB427A" w:rsidRPr="0033750C">
        <w:rPr>
          <w:rFonts w:ascii="Times New Roman" w:eastAsia="SimSun" w:hAnsi="Times New Roman" w:cs="Times New Roman"/>
          <w:color w:val="1F497D"/>
          <w:kern w:val="0"/>
          <w:sz w:val="22"/>
        </w:rPr>
        <w:t xml:space="preserve">I was wondering what chat platform </w:t>
      </w:r>
      <w:proofErr w:type="gramStart"/>
      <w:r w:rsidR="00CB427A" w:rsidRPr="0033750C">
        <w:rPr>
          <w:rFonts w:ascii="Times New Roman" w:eastAsia="SimSun" w:hAnsi="Times New Roman" w:cs="Times New Roman"/>
          <w:color w:val="1F497D"/>
          <w:kern w:val="0"/>
          <w:sz w:val="22"/>
        </w:rPr>
        <w:t>do we use</w:t>
      </w:r>
      <w:proofErr w:type="gramEnd"/>
      <w:r w:rsidR="00CB427A" w:rsidRPr="0033750C">
        <w:rPr>
          <w:rFonts w:ascii="Times New Roman" w:eastAsia="SimSun" w:hAnsi="Times New Roman" w:cs="Times New Roman"/>
          <w:color w:val="1F497D"/>
          <w:kern w:val="0"/>
          <w:sz w:val="22"/>
        </w:rPr>
        <w:t xml:space="preserve"> so I can prepare in advance. Hope we will have a pleasant communication. </w:t>
      </w:r>
      <w:r w:rsidRPr="0033750C">
        <w:rPr>
          <w:rFonts w:ascii="Times New Roman" w:eastAsia="SimSun" w:hAnsi="Times New Roman" w:cs="Times New Roman"/>
          <w:color w:val="1F497D"/>
          <w:kern w:val="0"/>
          <w:sz w:val="22"/>
        </w:rPr>
        <w:t>Thank you for your selfless help.</w:t>
      </w:r>
    </w:p>
    <w:p w14:paraId="42CE0802" w14:textId="77777777" w:rsidR="002264AD" w:rsidRPr="0033750C" w:rsidRDefault="002264AD" w:rsidP="002264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51617C7" w14:textId="77777777" w:rsidR="002264AD" w:rsidRPr="0033750C" w:rsidRDefault="002264AD" w:rsidP="002264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F54252" w14:textId="77777777" w:rsidR="002264AD" w:rsidRPr="0033750C" w:rsidRDefault="002264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837A311" w14:textId="227775F7" w:rsidR="00B84E9C" w:rsidRPr="0033750C" w:rsidRDefault="00B84E9C" w:rsidP="00B84E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6977AB66" w14:textId="634E2AB5" w:rsidR="00B84E9C" w:rsidRPr="0033750C" w:rsidRDefault="00B84E9C" w:rsidP="00B84E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last email, you asked me how things are going on in summer camp appli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he deadline for most applications for summer camps has not yet ended, so the results have not yet been announce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This </w:t>
      </w:r>
      <w:proofErr w:type="gramStart"/>
      <w:r w:rsidRPr="0033750C">
        <w:rPr>
          <w:rFonts w:ascii="Times New Roman" w:eastAsia="SimSun" w:hAnsi="Times New Roman" w:cs="Times New Roman"/>
          <w:color w:val="1F497D"/>
          <w:kern w:val="0"/>
          <w:sz w:val="22"/>
        </w:rPr>
        <w:t>morning</w:t>
      </w:r>
      <w:proofErr w:type="gramEnd"/>
      <w:r w:rsidRPr="0033750C">
        <w:rPr>
          <w:rFonts w:ascii="Times New Roman" w:eastAsia="SimSun" w:hAnsi="Times New Roman" w:cs="Times New Roman"/>
          <w:color w:val="1F497D"/>
          <w:kern w:val="0"/>
          <w:sz w:val="22"/>
        </w:rPr>
        <w:t xml:space="preserve"> I received an offer from Summer Workshop held by the Faculty of Engineering, The Chinese University of Hong Kong (CUHK) that I applied for a long time ago. I plan to attend their </w:t>
      </w:r>
      <w:r w:rsidR="003917CC" w:rsidRPr="0033750C">
        <w:rPr>
          <w:rFonts w:ascii="Times New Roman" w:eastAsia="SimSun" w:hAnsi="Times New Roman" w:cs="Times New Roman"/>
          <w:color w:val="1F497D"/>
          <w:kern w:val="0"/>
          <w:sz w:val="22"/>
        </w:rPr>
        <w:t>o</w:t>
      </w:r>
      <w:r w:rsidRPr="0033750C">
        <w:rPr>
          <w:rFonts w:ascii="Times New Roman" w:eastAsia="SimSun" w:hAnsi="Times New Roman" w:cs="Times New Roman"/>
          <w:color w:val="1F497D"/>
          <w:kern w:val="0"/>
          <w:sz w:val="22"/>
        </w:rPr>
        <w:t>nline workshop, which is from July 5 to 9, 2021. If there is any news about the summer camp application of other universities, I will tell you as soon as possible.</w:t>
      </w:r>
      <w:r w:rsidR="003917CC" w:rsidRPr="0033750C">
        <w:rPr>
          <w:rFonts w:ascii="Times New Roman" w:hAnsi="Times New Roman" w:cs="Times New Roman"/>
        </w:rPr>
        <w:t xml:space="preserve"> </w:t>
      </w:r>
      <w:r w:rsidR="003917CC" w:rsidRPr="0033750C">
        <w:rPr>
          <w:rFonts w:ascii="Times New Roman" w:eastAsia="SimSun" w:hAnsi="Times New Roman" w:cs="Times New Roman"/>
          <w:color w:val="1F497D"/>
          <w:kern w:val="0"/>
          <w:sz w:val="22"/>
        </w:rPr>
        <w:t>Thank you for your selfless help.</w:t>
      </w:r>
    </w:p>
    <w:p w14:paraId="62763405" w14:textId="77777777" w:rsidR="00B84E9C" w:rsidRPr="0033750C" w:rsidRDefault="00B84E9C" w:rsidP="00B84E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B6939B" w14:textId="77777777" w:rsidR="00B84E9C" w:rsidRPr="0033750C" w:rsidRDefault="00B84E9C" w:rsidP="00B84E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BF3EF7E" w14:textId="77777777" w:rsidR="00B84E9C" w:rsidRPr="0033750C" w:rsidRDefault="00B84E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1DC47DC" w14:textId="6035686C" w:rsidR="00394252" w:rsidRPr="0033750C" w:rsidRDefault="00394252" w:rsidP="0039425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1ABD99EB" w14:textId="564FC6FB" w:rsidR="00394252" w:rsidRPr="0033750C" w:rsidRDefault="00394252" w:rsidP="00394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tell you that I have successfully applied for the HK PhD Fellowship Summer Workshop held by the Faculty of Engineering, CUHK. I am really interested in your research area and current projects. Hope we can have a pleasant communication during the workshop. </w:t>
      </w:r>
    </w:p>
    <w:p w14:paraId="59BEBBC7" w14:textId="77777777" w:rsidR="00394252" w:rsidRPr="0033750C" w:rsidRDefault="00394252" w:rsidP="00394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0536A6C0" w14:textId="2B52144B" w:rsidR="00394252" w:rsidRPr="0033750C" w:rsidRDefault="00394252" w:rsidP="00394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A7C4FB" w14:textId="77777777" w:rsidR="00394252" w:rsidRPr="0033750C" w:rsidRDefault="00394252" w:rsidP="00394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1"/>
    <w:bookmarkEnd w:id="52"/>
    <w:p w14:paraId="28856E11" w14:textId="77777777" w:rsidR="00394252" w:rsidRPr="0033750C" w:rsidRDefault="00394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3FB34E1" w14:textId="171F5826" w:rsidR="001A3F33" w:rsidRPr="0033750C" w:rsidRDefault="001A3F33" w:rsidP="001A3F3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6142B957" w14:textId="0F7E3B11"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be your teaching assistant. Here is my information you may need to submit to academic affair teacher: </w:t>
      </w:r>
    </w:p>
    <w:p w14:paraId="796A7EA0" w14:textId="77777777"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姓名：金刘超</w:t>
      </w:r>
    </w:p>
    <w:p w14:paraId="0588AD60" w14:textId="77777777"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学号：</w:t>
      </w:r>
      <w:r w:rsidRPr="0033750C">
        <w:rPr>
          <w:rFonts w:ascii="Times New Roman" w:eastAsia="SimSun" w:hAnsi="Times New Roman" w:cs="Times New Roman"/>
          <w:color w:val="1F497D"/>
          <w:kern w:val="0"/>
          <w:sz w:val="22"/>
        </w:rPr>
        <w:t>2018141521058</w:t>
      </w:r>
    </w:p>
    <w:p w14:paraId="676FE90E" w14:textId="77777777"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电话：</w:t>
      </w:r>
      <w:r w:rsidRPr="0033750C">
        <w:rPr>
          <w:rFonts w:ascii="Times New Roman" w:eastAsia="SimSun" w:hAnsi="Times New Roman" w:cs="Times New Roman"/>
          <w:color w:val="1F497D"/>
          <w:kern w:val="0"/>
          <w:sz w:val="22"/>
        </w:rPr>
        <w:t>18258525750</w:t>
      </w:r>
    </w:p>
    <w:p w14:paraId="12A3A6FA" w14:textId="54CC3E69"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邮箱：</w:t>
      </w:r>
      <w:r>
        <w:fldChar w:fldCharType="begin"/>
      </w:r>
      <w:r>
        <w:instrText>HYPERLINK "mailto:windbirdman@stu.scu.edu.cn"</w:instrText>
      </w:r>
      <w:r>
        <w:fldChar w:fldCharType="separate"/>
      </w:r>
      <w:r w:rsidRPr="0033750C">
        <w:rPr>
          <w:rStyle w:val="ae"/>
          <w:rFonts w:ascii="Times New Roman" w:eastAsia="SimSun" w:hAnsi="Times New Roman" w:cs="Times New Roman"/>
          <w:kern w:val="0"/>
          <w:sz w:val="22"/>
        </w:rPr>
        <w:t>windbirdman@stu.scu.edu.cn</w:t>
      </w:r>
      <w:r>
        <w:rPr>
          <w:rStyle w:val="ae"/>
          <w:rFonts w:ascii="Times New Roman" w:eastAsia="SimSun" w:hAnsi="Times New Roman" w:cs="Times New Roman"/>
          <w:kern w:val="0"/>
          <w:sz w:val="22"/>
        </w:rPr>
        <w:fldChar w:fldCharType="end"/>
      </w:r>
    </w:p>
    <w:p w14:paraId="387EE754" w14:textId="2D64F613"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offering me the opportunity. </w:t>
      </w:r>
    </w:p>
    <w:p w14:paraId="57CD2255" w14:textId="77777777" w:rsidR="001A3F33" w:rsidRPr="0033750C" w:rsidRDefault="001A3F33" w:rsidP="001A3F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AB0E03" w14:textId="77777777" w:rsidR="001A3F33" w:rsidRPr="0033750C" w:rsidRDefault="001A3F33" w:rsidP="001A3F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443D95" w14:textId="77777777" w:rsidR="001A3F33" w:rsidRPr="0033750C" w:rsidRDefault="001A3F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E174517" w14:textId="436BD7D7" w:rsidR="0098310C" w:rsidRPr="0033750C" w:rsidRDefault="0098310C" w:rsidP="00AC7A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OFFICIAL UNDERGRADUATE TRANSCRIPT OF SICHUAN UNIVERSITY</w:t>
      </w:r>
    </w:p>
    <w:p w14:paraId="4F8C0B57" w14:textId="6B9E9717" w:rsidR="00AC7A0B" w:rsidRPr="0033750C" w:rsidRDefault="00AC7A0B" w:rsidP="00AC7A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98310C" w:rsidRPr="0033750C">
        <w:rPr>
          <w:rFonts w:ascii="Times New Roman" w:eastAsia="SimSun" w:hAnsi="Times New Roman" w:cs="Times New Roman"/>
          <w:color w:val="1F497D"/>
          <w:kern w:val="0"/>
          <w:sz w:val="22"/>
        </w:rPr>
        <w:t>Prof. Mohammad</w:t>
      </w:r>
      <w:r w:rsidRPr="0033750C">
        <w:rPr>
          <w:rFonts w:ascii="Times New Roman" w:eastAsia="SimSun" w:hAnsi="Times New Roman" w:cs="Times New Roman"/>
          <w:color w:val="1F497D"/>
          <w:kern w:val="0"/>
          <w:sz w:val="22"/>
        </w:rPr>
        <w:t>,</w:t>
      </w:r>
    </w:p>
    <w:p w14:paraId="4A9BF148" w14:textId="45E6C86C" w:rsidR="00AC7A0B" w:rsidRPr="0033750C" w:rsidRDefault="00AC7A0B" w:rsidP="00AC7A0B">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I am honored to receive your reply. My </w:t>
      </w:r>
      <w:r w:rsidR="0098310C" w:rsidRPr="0033750C">
        <w:rPr>
          <w:rFonts w:ascii="Times New Roman" w:eastAsia="DengXian" w:hAnsi="Times New Roman" w:cs="Times New Roman"/>
          <w:color w:val="1F497D"/>
          <w:kern w:val="0"/>
          <w:sz w:val="22"/>
          <w:bdr w:val="none" w:sz="0" w:space="0" w:color="auto" w:frame="1"/>
        </w:rPr>
        <w:t xml:space="preserve">official </w:t>
      </w:r>
      <w:r w:rsidRPr="0033750C">
        <w:rPr>
          <w:rFonts w:ascii="Times New Roman" w:eastAsia="DengXian" w:hAnsi="Times New Roman" w:cs="Times New Roman"/>
          <w:color w:val="1F497D"/>
          <w:kern w:val="0"/>
          <w:sz w:val="22"/>
          <w:bdr w:val="none" w:sz="0" w:space="0" w:color="auto" w:frame="1"/>
        </w:rPr>
        <w:t xml:space="preserve">academic transcript is attached </w:t>
      </w:r>
      <w:r w:rsidR="0098310C" w:rsidRPr="0033750C">
        <w:rPr>
          <w:rFonts w:ascii="Times New Roman" w:eastAsia="DengXian" w:hAnsi="Times New Roman" w:cs="Times New Roman"/>
          <w:color w:val="1F497D"/>
          <w:kern w:val="0"/>
          <w:sz w:val="22"/>
          <w:bdr w:val="none" w:sz="0" w:space="0" w:color="auto" w:frame="1"/>
        </w:rPr>
        <w:t>to</w:t>
      </w:r>
      <w:r w:rsidRPr="0033750C">
        <w:rPr>
          <w:rFonts w:ascii="Times New Roman" w:eastAsia="DengXian" w:hAnsi="Times New Roman" w:cs="Times New Roman"/>
          <w:color w:val="1F497D"/>
          <w:kern w:val="0"/>
          <w:sz w:val="22"/>
          <w:bdr w:val="none" w:sz="0" w:space="0" w:color="auto" w:frame="1"/>
        </w:rPr>
        <w:t xml:space="preserve"> this email.</w:t>
      </w:r>
      <w:r w:rsidRPr="0033750C">
        <w:rPr>
          <w:rFonts w:ascii="Times New Roman" w:eastAsia="SimSun" w:hAnsi="Times New Roman" w:cs="Times New Roman"/>
          <w:color w:val="1F497D"/>
          <w:kern w:val="0"/>
          <w:sz w:val="22"/>
        </w:rPr>
        <w:t xml:space="preserve"> </w:t>
      </w:r>
      <w:r w:rsidR="0098310C" w:rsidRPr="0033750C">
        <w:rPr>
          <w:rFonts w:ascii="Times New Roman" w:eastAsia="SimSun" w:hAnsi="Times New Roman" w:cs="Times New Roman"/>
          <w:color w:val="1F497D"/>
          <w:kern w:val="0"/>
          <w:sz w:val="22"/>
        </w:rPr>
        <w:t>I am still studying in China now, so I don</w:t>
      </w:r>
      <w:r w:rsidR="00722F9A">
        <w:rPr>
          <w:rFonts w:ascii="Times New Roman" w:eastAsia="SimSun" w:hAnsi="Times New Roman" w:cs="Times New Roman"/>
          <w:color w:val="1F497D"/>
          <w:kern w:val="0"/>
          <w:sz w:val="22"/>
        </w:rPr>
        <w:t>’</w:t>
      </w:r>
      <w:r w:rsidR="0098310C" w:rsidRPr="0033750C">
        <w:rPr>
          <w:rFonts w:ascii="Times New Roman" w:eastAsia="SimSun" w:hAnsi="Times New Roman" w:cs="Times New Roman"/>
          <w:color w:val="1F497D"/>
          <w:kern w:val="0"/>
          <w:sz w:val="22"/>
        </w:rPr>
        <w:t>t have pre-</w:t>
      </w:r>
      <w:proofErr w:type="spellStart"/>
      <w:r w:rsidR="0098310C" w:rsidRPr="0033750C">
        <w:rPr>
          <w:rFonts w:ascii="Times New Roman" w:eastAsia="SimSun" w:hAnsi="Times New Roman" w:cs="Times New Roman"/>
          <w:color w:val="1F497D"/>
          <w:kern w:val="0"/>
          <w:sz w:val="22"/>
        </w:rPr>
        <w:t>unversity</w:t>
      </w:r>
      <w:proofErr w:type="spellEnd"/>
      <w:r w:rsidR="0098310C" w:rsidRPr="0033750C">
        <w:rPr>
          <w:rFonts w:ascii="Times New Roman" w:eastAsia="SimSun" w:hAnsi="Times New Roman" w:cs="Times New Roman"/>
          <w:color w:val="1F497D"/>
          <w:kern w:val="0"/>
          <w:sz w:val="22"/>
        </w:rPr>
        <w:t xml:space="preserve"> studies.</w:t>
      </w:r>
      <w:r w:rsidR="0098310C" w:rsidRPr="0033750C">
        <w:rPr>
          <w:rFonts w:ascii="Times New Roman" w:hAnsi="Times New Roman" w:cs="Times New Roman"/>
        </w:rPr>
        <w:t xml:space="preserve"> </w:t>
      </w:r>
      <w:r w:rsidR="0098310C" w:rsidRPr="0033750C">
        <w:rPr>
          <w:rFonts w:ascii="Times New Roman" w:eastAsia="SimSun" w:hAnsi="Times New Roman" w:cs="Times New Roman"/>
          <w:color w:val="1F497D"/>
          <w:kern w:val="0"/>
          <w:sz w:val="22"/>
        </w:rPr>
        <w:t xml:space="preserve">Hope this is OK. </w:t>
      </w:r>
      <w:r w:rsidRPr="0033750C">
        <w:rPr>
          <w:rFonts w:ascii="Times New Roman" w:eastAsia="DengXian" w:hAnsi="Times New Roman" w:cs="Times New Roman"/>
          <w:color w:val="1F497D"/>
          <w:kern w:val="0"/>
          <w:sz w:val="22"/>
          <w:bdr w:val="none" w:sz="0" w:space="0" w:color="auto" w:frame="1"/>
        </w:rPr>
        <w:t>Have a nice day!</w:t>
      </w:r>
    </w:p>
    <w:p w14:paraId="6597B1AF" w14:textId="3A451122" w:rsidR="0098310C" w:rsidRPr="0033750C" w:rsidRDefault="0098310C" w:rsidP="0098310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and looking forward to your earliest reply.</w:t>
      </w:r>
    </w:p>
    <w:p w14:paraId="5B84277A" w14:textId="77777777" w:rsidR="00AC7A0B" w:rsidRPr="0033750C" w:rsidRDefault="00AC7A0B" w:rsidP="00AC7A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7EB68BB" w14:textId="77777777" w:rsidR="00AC7A0B" w:rsidRPr="0033750C" w:rsidRDefault="00AC7A0B" w:rsidP="00AC7A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41CE17" w14:textId="77777777" w:rsidR="00AC7A0B" w:rsidRPr="0033750C" w:rsidRDefault="00AC7A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5DFA397" w14:textId="2AAC8A49" w:rsidR="003D1ACB" w:rsidRPr="0033750C" w:rsidRDefault="003D1ACB" w:rsidP="003D1A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Hi</w:t>
      </w:r>
    </w:p>
    <w:p w14:paraId="5F939E49" w14:textId="77777777" w:rsidR="003D1ACB" w:rsidRPr="0033750C" w:rsidRDefault="003D1ACB" w:rsidP="003D1A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thought you will be going to USA after this semester. It will be great if you are able to help me. In the next semester, I need a TA for Mechanical Design 1. The class will be on Wednesday 8.15 to 11 am. Will you be interested? I think you will be able to do a great job. Please let me know. What are your plans? Did you get any reply for the summer research applications?</w:t>
      </w:r>
    </w:p>
    <w:p w14:paraId="3D2C4CD5" w14:textId="77777777" w:rsidR="003D1ACB" w:rsidRPr="0033750C" w:rsidRDefault="003D1ACB" w:rsidP="003D1A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s</w:t>
      </w:r>
    </w:p>
    <w:p w14:paraId="091C7E07" w14:textId="77777777" w:rsidR="003D1ACB" w:rsidRPr="0033750C" w:rsidRDefault="003D1ACB" w:rsidP="003D1A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C</w:t>
      </w:r>
    </w:p>
    <w:p w14:paraId="2F07BBED" w14:textId="77777777" w:rsidR="003D1ACB" w:rsidRPr="0033750C" w:rsidRDefault="003D1ACB" w:rsidP="003D1ACB">
      <w:pPr>
        <w:widowControl/>
        <w:jc w:val="left"/>
        <w:rPr>
          <w:rFonts w:ascii="Times New Roman" w:eastAsia="SimSun" w:hAnsi="Times New Roman" w:cs="Times New Roman"/>
          <w:color w:val="1F497D"/>
          <w:kern w:val="0"/>
          <w:sz w:val="22"/>
        </w:rPr>
      </w:pPr>
    </w:p>
    <w:p w14:paraId="108292E8" w14:textId="77777777" w:rsidR="003D1ACB" w:rsidRPr="0033750C" w:rsidRDefault="003D1ACB" w:rsidP="003D1AC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FC2A8D7" w14:textId="411788B4" w:rsidR="00FA5F52" w:rsidRPr="0033750C" w:rsidRDefault="003D1ACB" w:rsidP="00FA5F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receive your reply. I have some concerns about the TA of Mechanical Design 1.</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have a class on Mechanical Design 2 from 8.15 to 11 am on Wednesday next semester, so I was wondering whether TA needs to attend the lecture. I noticed that most of your TAs are required to attend the class, so I took this issue into consideration when I applied. </w:t>
      </w:r>
    </w:p>
    <w:p w14:paraId="06E5F337" w14:textId="77777777" w:rsidR="00FA5F52" w:rsidRPr="0033750C" w:rsidRDefault="00FA5F52" w:rsidP="00FA5F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and looking forward to your earliest reply.</w:t>
      </w:r>
    </w:p>
    <w:p w14:paraId="56F17D11" w14:textId="77777777" w:rsidR="00FA5F52" w:rsidRPr="0033750C" w:rsidRDefault="00FA5F52" w:rsidP="00FA5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57DA42" w14:textId="77777777" w:rsidR="00FA5F52" w:rsidRPr="0033750C" w:rsidRDefault="00FA5F52" w:rsidP="00FA5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96E37F0" w14:textId="1505499E" w:rsidR="003D1ACB" w:rsidRPr="0033750C" w:rsidRDefault="003D1ACB" w:rsidP="00FA5F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D5A839" w14:textId="15174993" w:rsidR="006B6346" w:rsidRPr="0033750C" w:rsidRDefault="006B6346" w:rsidP="006B634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29A3529F" w14:textId="52A7904A" w:rsidR="006B6346" w:rsidRPr="0033750C" w:rsidRDefault="006B6346" w:rsidP="006B634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I </w:t>
      </w:r>
      <w:proofErr w:type="gramStart"/>
      <w:r w:rsidR="004C3A09" w:rsidRPr="0033750C">
        <w:rPr>
          <w:rFonts w:ascii="Times New Roman" w:eastAsia="SimSun" w:hAnsi="Times New Roman" w:cs="Times New Roman"/>
          <w:color w:val="1F497D"/>
          <w:kern w:val="0"/>
          <w:sz w:val="22"/>
        </w:rPr>
        <w:t>have the opportunity to</w:t>
      </w:r>
      <w:proofErr w:type="gramEnd"/>
      <w:r w:rsidR="004C3A09"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apply for ZHIYUAN Honors Program as shown in </w:t>
      </w:r>
      <w:r w:rsidR="0008495A"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link: </w:t>
      </w:r>
      <w:hyperlink r:id="rId138" w:history="1">
        <w:r w:rsidRPr="0033750C">
          <w:rPr>
            <w:rStyle w:val="ae"/>
            <w:rFonts w:ascii="Times New Roman" w:eastAsia="SimSun" w:hAnsi="Times New Roman" w:cs="Times New Roman"/>
            <w:kern w:val="0"/>
            <w:sz w:val="22"/>
          </w:rPr>
          <w:t>https://yzb.sjtu.edu.cn/info/1004/3241.htm</w:t>
        </w:r>
      </w:hyperlink>
      <w:r w:rsidRPr="0033750C">
        <w:rPr>
          <w:rFonts w:ascii="Times New Roman" w:eastAsia="SimSun" w:hAnsi="Times New Roman" w:cs="Times New Roman"/>
          <w:color w:val="1F497D"/>
          <w:kern w:val="0"/>
          <w:sz w:val="22"/>
        </w:rPr>
        <w:t xml:space="preserve">. </w:t>
      </w:r>
    </w:p>
    <w:p w14:paraId="2536BB31" w14:textId="0C8D4AA0" w:rsidR="001F1D84" w:rsidRPr="0033750C" w:rsidRDefault="00A7131F" w:rsidP="005A32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ZHIYUAN Honors Program can provide me </w:t>
      </w:r>
      <w:r w:rsidR="0008495A" w:rsidRPr="0033750C">
        <w:rPr>
          <w:rFonts w:ascii="Times New Roman" w:eastAsia="SimSun" w:hAnsi="Times New Roman" w:cs="Times New Roman"/>
          <w:color w:val="1F497D"/>
          <w:kern w:val="0"/>
          <w:sz w:val="22"/>
        </w:rPr>
        <w:t>with</w:t>
      </w:r>
      <w:r w:rsidRPr="0033750C">
        <w:rPr>
          <w:rFonts w:ascii="Times New Roman" w:eastAsia="SimSun" w:hAnsi="Times New Roman" w:cs="Times New Roman"/>
          <w:color w:val="1F497D"/>
          <w:kern w:val="0"/>
          <w:sz w:val="22"/>
        </w:rPr>
        <w:t xml:space="preserve"> m</w:t>
      </w:r>
      <w:r w:rsidR="0008495A" w:rsidRPr="0033750C">
        <w:rPr>
          <w:rFonts w:ascii="Times New Roman" w:eastAsia="SimSun" w:hAnsi="Times New Roman" w:cs="Times New Roman"/>
          <w:color w:val="1F497D"/>
          <w:kern w:val="0"/>
          <w:sz w:val="22"/>
        </w:rPr>
        <w:t>ore capability</w:t>
      </w:r>
      <w:r w:rsidRPr="0033750C">
        <w:rPr>
          <w:rFonts w:ascii="Times New Roman" w:eastAsia="SimSun" w:hAnsi="Times New Roman" w:cs="Times New Roman"/>
          <w:color w:val="1F497D"/>
          <w:kern w:val="0"/>
          <w:sz w:val="22"/>
        </w:rPr>
        <w:t xml:space="preserve"> of international perspective, which is indeed what I am af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his is also the reason why I want to apply to UM-SJTU JI instead of other colleges in SJT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A broader international perspective allows me to clearly explore where the worl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dvanced technology is developing.</w:t>
      </w:r>
      <w:r w:rsidR="005A322B" w:rsidRPr="0033750C">
        <w:rPr>
          <w:rFonts w:ascii="Times New Roman" w:eastAsia="SimSun" w:hAnsi="Times New Roman" w:cs="Times New Roman"/>
          <w:color w:val="1F497D"/>
          <w:kern w:val="0"/>
          <w:sz w:val="22"/>
        </w:rPr>
        <w:t xml:space="preserve"> Yesterday, </w:t>
      </w:r>
      <w:proofErr w:type="spellStart"/>
      <w:proofErr w:type="gramStart"/>
      <w:r w:rsidR="005A322B" w:rsidRPr="0033750C">
        <w:rPr>
          <w:rFonts w:ascii="Times New Roman" w:eastAsia="SimSun" w:hAnsi="Times New Roman" w:cs="Times New Roman"/>
          <w:color w:val="1F497D"/>
          <w:kern w:val="0"/>
          <w:sz w:val="22"/>
        </w:rPr>
        <w:t>Shaolong</w:t>
      </w:r>
      <w:proofErr w:type="spellEnd"/>
      <w:r w:rsidR="005A322B" w:rsidRPr="0033750C">
        <w:rPr>
          <w:rFonts w:ascii="Times New Roman" w:eastAsia="SimSun" w:hAnsi="Times New Roman" w:cs="Times New Roman"/>
          <w:color w:val="1F497D"/>
          <w:kern w:val="0"/>
          <w:sz w:val="22"/>
        </w:rPr>
        <w:t xml:space="preserve">  Sui</w:t>
      </w:r>
      <w:proofErr w:type="gramEnd"/>
      <w:r w:rsidR="005A322B" w:rsidRPr="0033750C">
        <w:rPr>
          <w:rFonts w:ascii="Times New Roman" w:eastAsia="SimSun" w:hAnsi="Times New Roman" w:cs="Times New Roman"/>
          <w:color w:val="1F497D"/>
          <w:kern w:val="0"/>
          <w:sz w:val="22"/>
        </w:rPr>
        <w:t xml:space="preserve">, an alumnus of UM-SJTU JI, came to our institute to give a lecture. He said that he learned two things in his undergraduate studies at UM-SJTU JI. One is the importance of foreseeing future development, and the other is believing that nothing is impossible. </w:t>
      </w:r>
      <w:r w:rsidR="0008495A" w:rsidRPr="0033750C">
        <w:rPr>
          <w:rFonts w:ascii="Times New Roman" w:eastAsia="SimSun" w:hAnsi="Times New Roman" w:cs="Times New Roman"/>
          <w:color w:val="1F497D"/>
          <w:kern w:val="0"/>
          <w:sz w:val="22"/>
        </w:rPr>
        <w:t>Later he went to Stanford University to study for a master</w:t>
      </w:r>
      <w:r w:rsidR="00722F9A">
        <w:rPr>
          <w:rFonts w:ascii="Times New Roman" w:eastAsia="SimSun" w:hAnsi="Times New Roman" w:cs="Times New Roman"/>
          <w:color w:val="1F497D"/>
          <w:kern w:val="0"/>
          <w:sz w:val="22"/>
        </w:rPr>
        <w:t>’</w:t>
      </w:r>
      <w:r w:rsidR="0008495A" w:rsidRPr="0033750C">
        <w:rPr>
          <w:rFonts w:ascii="Times New Roman" w:eastAsia="SimSun" w:hAnsi="Times New Roman" w:cs="Times New Roman"/>
          <w:color w:val="1F497D"/>
          <w:kern w:val="0"/>
          <w:sz w:val="22"/>
        </w:rPr>
        <w:t xml:space="preserve">s degree. </w:t>
      </w:r>
      <w:r w:rsidR="005A322B" w:rsidRPr="0033750C">
        <w:rPr>
          <w:rFonts w:ascii="Times New Roman" w:eastAsia="SimSun" w:hAnsi="Times New Roman" w:cs="Times New Roman"/>
          <w:color w:val="1F497D"/>
          <w:kern w:val="0"/>
          <w:sz w:val="22"/>
        </w:rPr>
        <w:t>To be honest, I have always believed in these two truths</w:t>
      </w:r>
      <w:r w:rsidR="0008495A" w:rsidRPr="0033750C">
        <w:rPr>
          <w:rFonts w:ascii="Times New Roman" w:eastAsia="SimSun" w:hAnsi="Times New Roman" w:cs="Times New Roman"/>
          <w:color w:val="1F497D"/>
          <w:kern w:val="0"/>
          <w:sz w:val="22"/>
        </w:rPr>
        <w:t xml:space="preserve"> and</w:t>
      </w:r>
      <w:r w:rsidR="005A322B" w:rsidRPr="0033750C">
        <w:rPr>
          <w:rFonts w:ascii="Times New Roman" w:eastAsia="SimSun" w:hAnsi="Times New Roman" w:cs="Times New Roman"/>
          <w:color w:val="1F497D"/>
          <w:kern w:val="0"/>
          <w:sz w:val="22"/>
        </w:rPr>
        <w:t xml:space="preserve"> ZHIYUAN Honors Program is exactly what I am longing for.</w:t>
      </w:r>
    </w:p>
    <w:p w14:paraId="735BB4D7" w14:textId="2D1D2176" w:rsidR="005A322B" w:rsidRPr="0033750C" w:rsidRDefault="005A322B" w:rsidP="00A713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feel that I do not have this opportunity to apply for the ZHIYUAN Honors Program, I will not be discouraged. I will continue to apply for the direct entry for the doctorate course of UM-SJTU JI and look forward to joining your laboratory. If you think I have </w:t>
      </w:r>
      <w:r w:rsidR="0008495A" w:rsidRPr="0033750C">
        <w:rPr>
          <w:rFonts w:ascii="Times New Roman" w:eastAsia="SimSun" w:hAnsi="Times New Roman" w:cs="Times New Roman"/>
          <w:color w:val="1F497D"/>
          <w:kern w:val="0"/>
          <w:sz w:val="22"/>
        </w:rPr>
        <w:t xml:space="preserve">the possibility </w:t>
      </w:r>
      <w:r w:rsidRPr="0033750C">
        <w:rPr>
          <w:rFonts w:ascii="Times New Roman" w:eastAsia="SimSun" w:hAnsi="Times New Roman" w:cs="Times New Roman"/>
          <w:color w:val="1F497D"/>
          <w:kern w:val="0"/>
          <w:sz w:val="22"/>
        </w:rPr>
        <w:t>in applying for this program, I will try my best to write my research plan and discuss my future research direction with you.</w:t>
      </w:r>
    </w:p>
    <w:p w14:paraId="656B5440" w14:textId="48955DA7" w:rsidR="006B6346" w:rsidRPr="0033750C" w:rsidRDefault="006B6346" w:rsidP="006B634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18C0B31" w14:textId="1CA91CD0" w:rsidR="006B6346" w:rsidRPr="0033750C" w:rsidRDefault="00A7131F" w:rsidP="006B63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963EE0" w14:textId="77777777" w:rsidR="006B6346" w:rsidRPr="0033750C" w:rsidRDefault="006B6346" w:rsidP="006B63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C66820" w14:textId="77777777" w:rsidR="001F1D84" w:rsidRPr="0033750C" w:rsidRDefault="001F1D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BA524B3" w14:textId="22DD31A6" w:rsidR="000F4AC1" w:rsidRPr="0033750C" w:rsidRDefault="000F4AC1" w:rsidP="000F4AC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y for Teaching Assistant Next Semester for Statics 2</w:t>
      </w:r>
    </w:p>
    <w:p w14:paraId="697DC5F6" w14:textId="3A1325A3" w:rsidR="000F4AC1" w:rsidRPr="0033750C" w:rsidRDefault="000F4AC1" w:rsidP="000F4AC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071C175" w14:textId="55F796B6" w:rsidR="000F4AC1" w:rsidRPr="0033750C" w:rsidRDefault="000F4AC1" w:rsidP="00D52FD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am writing to you because I was wondering whether you need teaching assistant next semester for Statics 2.</w:t>
      </w:r>
      <w:r w:rsidRPr="0033750C">
        <w:rPr>
          <w:rFonts w:ascii="Times New Roman" w:hAnsi="Times New Roman" w:cs="Times New Roman"/>
        </w:rPr>
        <w:t xml:space="preserve"> </w:t>
      </w:r>
      <w:r w:rsidR="00D52FDA" w:rsidRPr="0033750C">
        <w:rPr>
          <w:rFonts w:ascii="Times New Roman" w:eastAsia="SimSun" w:hAnsi="Times New Roman" w:cs="Times New Roman"/>
          <w:color w:val="1F497D"/>
          <w:kern w:val="0"/>
          <w:sz w:val="22"/>
        </w:rPr>
        <w:t xml:space="preserve">In the next semester, I plan to stay in China and apply for a Ph.D. I am very grateful that you have helped me a lot in my past academic life, so I really want to be your teaching assistant. </w:t>
      </w:r>
    </w:p>
    <w:p w14:paraId="074B01BF" w14:textId="67B61C8A" w:rsidR="000F4AC1" w:rsidRPr="0033750C" w:rsidRDefault="000F4AC1" w:rsidP="000F4AC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38EBDB9" w14:textId="77777777" w:rsidR="000F4AC1" w:rsidRPr="0033750C" w:rsidRDefault="000F4AC1" w:rsidP="000F4A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39BB25C7" w14:textId="25443E3A" w:rsidR="000F4AC1" w:rsidRPr="0033750C" w:rsidRDefault="000F4A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67EC79AD" w14:textId="3AB480BA" w:rsidR="00185757" w:rsidRPr="0033750C" w:rsidRDefault="00185757" w:rsidP="001857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sk Question about Summer Camp at TBSI</w:t>
      </w:r>
    </w:p>
    <w:p w14:paraId="7604CE44" w14:textId="77777777" w:rsidR="00185757" w:rsidRPr="0033750C" w:rsidRDefault="00185757" w:rsidP="001857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316A008A" w14:textId="4C3582D6" w:rsidR="00185757" w:rsidRPr="0033750C" w:rsidRDefault="00185757" w:rsidP="001857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w:t>
      </w:r>
      <w:r w:rsidR="009F1029" w:rsidRPr="0033750C">
        <w:rPr>
          <w:rFonts w:ascii="Times New Roman" w:eastAsia="SimSun" w:hAnsi="Times New Roman" w:cs="Times New Roman"/>
          <w:color w:val="1F497D"/>
          <w:kern w:val="0"/>
          <w:sz w:val="22"/>
        </w:rPr>
        <w:t>e I was wonder why there is no major of “Sensors and Microsystems” for Ph.D. in the web application system as shown in attachment 1 and 2, which is different from notice for summer camp.</w:t>
      </w:r>
      <w:r w:rsidR="009F1029" w:rsidRPr="0033750C">
        <w:rPr>
          <w:rFonts w:ascii="Times New Roman" w:hAnsi="Times New Roman" w:cs="Times New Roman"/>
        </w:rPr>
        <w:t xml:space="preserve"> </w:t>
      </w:r>
      <w:r w:rsidR="009F1029" w:rsidRPr="0033750C">
        <w:rPr>
          <w:rFonts w:ascii="Times New Roman" w:eastAsia="SimSun" w:hAnsi="Times New Roman" w:cs="Times New Roman"/>
          <w:color w:val="1F497D"/>
          <w:kern w:val="0"/>
          <w:sz w:val="22"/>
        </w:rPr>
        <w:t xml:space="preserve">I found that many </w:t>
      </w:r>
      <w:r w:rsidR="00522778" w:rsidRPr="0033750C">
        <w:rPr>
          <w:rFonts w:ascii="Times New Roman" w:eastAsia="SimSun" w:hAnsi="Times New Roman" w:cs="Times New Roman"/>
          <w:color w:val="1F497D"/>
          <w:kern w:val="0"/>
          <w:sz w:val="22"/>
        </w:rPr>
        <w:t>Ph.D.</w:t>
      </w:r>
      <w:r w:rsidR="009F1029" w:rsidRPr="0033750C">
        <w:rPr>
          <w:rFonts w:ascii="Times New Roman" w:eastAsia="SimSun" w:hAnsi="Times New Roman" w:cs="Times New Roman"/>
          <w:color w:val="1F497D"/>
          <w:kern w:val="0"/>
          <w:sz w:val="22"/>
        </w:rPr>
        <w:t xml:space="preserve"> programs on the notice are not on the application s</w:t>
      </w:r>
      <w:r w:rsidR="00522778" w:rsidRPr="0033750C">
        <w:rPr>
          <w:rFonts w:ascii="Times New Roman" w:eastAsia="SimSun" w:hAnsi="Times New Roman" w:cs="Times New Roman"/>
          <w:color w:val="1F497D"/>
          <w:kern w:val="0"/>
          <w:sz w:val="22"/>
        </w:rPr>
        <w:t xml:space="preserve">ystem, but all majors of master </w:t>
      </w:r>
      <w:r w:rsidR="009F1029" w:rsidRPr="0033750C">
        <w:rPr>
          <w:rFonts w:ascii="Times New Roman" w:eastAsia="SimSun" w:hAnsi="Times New Roman" w:cs="Times New Roman"/>
          <w:color w:val="1F497D"/>
          <w:kern w:val="0"/>
          <w:sz w:val="22"/>
        </w:rPr>
        <w:t>are available on the application system, which makes me feel very confused.</w:t>
      </w:r>
    </w:p>
    <w:p w14:paraId="7AE9D810" w14:textId="77777777" w:rsidR="00185757" w:rsidRPr="0033750C" w:rsidRDefault="00185757" w:rsidP="001857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812D0AD" w14:textId="77777777" w:rsidR="00185757" w:rsidRPr="0033750C" w:rsidRDefault="00185757" w:rsidP="001857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592B312" w14:textId="7F6910EE" w:rsidR="00185757" w:rsidRPr="0033750C" w:rsidRDefault="001857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4FC7D069" w14:textId="68259A05" w:rsidR="009858D0" w:rsidRPr="0033750C" w:rsidRDefault="009858D0" w:rsidP="009858D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Ph.D. from Sichuan University-Pittsburgh Institute</w:t>
      </w:r>
    </w:p>
    <w:p w14:paraId="3F933F4F" w14:textId="69D13093" w:rsidR="009858D0" w:rsidRPr="0033750C" w:rsidRDefault="009858D0" w:rsidP="009858D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Axinte,</w:t>
      </w:r>
    </w:p>
    <w:p w14:paraId="0EF09A83" w14:textId="7A0E99E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pply for Ph.D. in the projec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mechatronics system for hybrid manufacturing processing.  </w:t>
      </w:r>
    </w:p>
    <w:p w14:paraId="3F643AC7" w14:textId="63F82E6C" w:rsidR="009858D0" w:rsidRPr="0033750C" w:rsidRDefault="009858D0" w:rsidP="009858D0">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chatronics -one of your research interests-is the field that I am very interested in, and it is also a direction that I have been working hard to research and explore. From the narration of my friends and my personal searching, I am very longing for the study and research environment of the University of Nottingham and looking forward to learning there. I was wondering whether you could be so kind to provide me with the opportunity of Ph.D. in the University of Nottingham. My CV is attached to this email.</w:t>
      </w:r>
    </w:p>
    <w:p w14:paraId="032FBE10"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599B1027"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CC785AF"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7D604910"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 xml:space="preserve">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1DFD762"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3356AC16"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1F14879C" w14:textId="77777777" w:rsidR="009858D0" w:rsidRPr="0033750C" w:rsidRDefault="009858D0" w:rsidP="00985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71A32750" w14:textId="77777777" w:rsidR="009858D0" w:rsidRPr="0033750C" w:rsidRDefault="009858D0" w:rsidP="00985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057B501" w14:textId="77777777" w:rsidR="009858D0" w:rsidRPr="0033750C" w:rsidRDefault="00985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7315258" w14:textId="38DEA473"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416CCB52" w14:textId="49B99E61" w:rsidR="00EE4136" w:rsidRPr="0033750C" w:rsidRDefault="00EE4136" w:rsidP="00EE41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you are right. I need to upload the scanned version of the academic reference to the application system first, and then when I am admitted on the web system, I need to send a hard copy of all the materials by express delivery. The beginning of the recommendation letter can be written like this:</w:t>
      </w:r>
    </w:p>
    <w:p w14:paraId="5B8F9BFF"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w:t>
      </w:r>
    </w:p>
    <w:p w14:paraId="2F60768F"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hom it may concern</w:t>
      </w:r>
    </w:p>
    <w:p w14:paraId="22B10C2A"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Michigan – Shanghai Jiao Tong University Joint Institute</w:t>
      </w:r>
    </w:p>
    <w:p w14:paraId="7D2C7448"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66E280E" w14:textId="70FDDAC2"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 Support for Mr. Liuchao Jin in his application for 2021 UM-SJTU JI summer camp</w:t>
      </w:r>
    </w:p>
    <w:p w14:paraId="55BE376A" w14:textId="5C75DA96"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ext content</w:t>
      </w:r>
    </w:p>
    <w:p w14:paraId="304F922C" w14:textId="3BF3F638"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Thank you for your help!</w:t>
      </w:r>
    </w:p>
    <w:p w14:paraId="06AE102A"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1FAA24D" w14:textId="7047A758"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6CBAD2C0" w14:textId="65142C76" w:rsidR="00BC75FD" w:rsidRPr="0033750C" w:rsidRDefault="00BC75FD" w:rsidP="00BC75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1B888635" w14:textId="7F733831" w:rsidR="00BC75FD" w:rsidRPr="0033750C" w:rsidRDefault="00BC75FD" w:rsidP="00BC75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areful concern. </w:t>
      </w:r>
      <w:r w:rsidR="004952DE" w:rsidRPr="0033750C">
        <w:rPr>
          <w:rFonts w:ascii="Times New Roman" w:eastAsia="SimSun" w:hAnsi="Times New Roman" w:cs="Times New Roman"/>
          <w:color w:val="1F497D"/>
          <w:kern w:val="0"/>
          <w:sz w:val="22"/>
        </w:rPr>
        <w:t xml:space="preserve">Yes, there are two schools I am applying for. </w:t>
      </w:r>
      <w:r w:rsidRPr="0033750C">
        <w:rPr>
          <w:rFonts w:ascii="Times New Roman" w:eastAsia="SimSun" w:hAnsi="Times New Roman" w:cs="Times New Roman"/>
          <w:color w:val="1F497D"/>
          <w:kern w:val="0"/>
          <w:sz w:val="22"/>
        </w:rPr>
        <w:t>I think th</w:t>
      </w:r>
      <w:r w:rsidR="004952DE" w:rsidRPr="0033750C">
        <w:rPr>
          <w:rFonts w:ascii="Times New Roman" w:eastAsia="SimSun" w:hAnsi="Times New Roman" w:cs="Times New Roman"/>
          <w:color w:val="1F497D"/>
          <w:kern w:val="0"/>
          <w:sz w:val="22"/>
        </w:rPr>
        <w:t>e</w:t>
      </w:r>
      <w:r w:rsidRPr="0033750C">
        <w:rPr>
          <w:rFonts w:ascii="Times New Roman" w:eastAsia="SimSun" w:hAnsi="Times New Roman" w:cs="Times New Roman"/>
          <w:color w:val="1F497D"/>
          <w:kern w:val="0"/>
          <w:sz w:val="22"/>
        </w:rPr>
        <w:t xml:space="preserve"> academic reference</w:t>
      </w:r>
      <w:r w:rsidR="004952DE" w:rsidRPr="0033750C">
        <w:rPr>
          <w:rFonts w:ascii="Times New Roman" w:eastAsia="SimSun" w:hAnsi="Times New Roman" w:cs="Times New Roman"/>
          <w:color w:val="1F497D"/>
          <w:kern w:val="0"/>
          <w:sz w:val="22"/>
        </w:rPr>
        <w:t xml:space="preserve"> for Westlake University</w:t>
      </w:r>
      <w:r w:rsidRPr="0033750C">
        <w:rPr>
          <w:rFonts w:ascii="Times New Roman" w:eastAsia="SimSun" w:hAnsi="Times New Roman" w:cs="Times New Roman"/>
          <w:color w:val="1F497D"/>
          <w:kern w:val="0"/>
          <w:sz w:val="22"/>
        </w:rPr>
        <w:t xml:space="preserve"> is for both summer camp and PhD. Because in China, the summer camp is the first step to apply for PhD, which is designed for tutors to select outstanding students from the participants to be admitted without examination. In the application system for summer camp, it requires me for academic reference and to decide the major I want to study for PhD, for which I chose Electronic Science and Technology. </w:t>
      </w:r>
    </w:p>
    <w:p w14:paraId="2A331F0B" w14:textId="4DBEDAB8" w:rsidR="00BC75FD" w:rsidRPr="0033750C" w:rsidRDefault="00BC75FD" w:rsidP="00BC75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ctually, I have contacted Prof. Cui in the Westlake </w:t>
      </w:r>
      <w:proofErr w:type="gramStart"/>
      <w:r w:rsidRPr="0033750C">
        <w:rPr>
          <w:rFonts w:ascii="Times New Roman" w:eastAsia="SimSun" w:hAnsi="Times New Roman" w:cs="Times New Roman"/>
          <w:color w:val="1F497D"/>
          <w:kern w:val="0"/>
          <w:sz w:val="22"/>
        </w:rPr>
        <w:t>University</w:t>
      </w:r>
      <w:proofErr w:type="gramEnd"/>
      <w:r w:rsidRPr="0033750C">
        <w:rPr>
          <w:rFonts w:ascii="Times New Roman" w:eastAsia="SimSun" w:hAnsi="Times New Roman" w:cs="Times New Roman"/>
          <w:color w:val="1F497D"/>
          <w:kern w:val="0"/>
          <w:sz w:val="22"/>
        </w:rPr>
        <w:t xml:space="preserve"> and we have a pleasant conversation about future cooperation. He said he would do his best to let me in for summer research (but still need to apply through official channels) and he was sure we can work out some fruitful results through this cooperation period. </w:t>
      </w:r>
      <w:r w:rsidR="004952DE" w:rsidRPr="0033750C">
        <w:rPr>
          <w:rFonts w:ascii="Times New Roman" w:eastAsia="SimSun" w:hAnsi="Times New Roman" w:cs="Times New Roman"/>
          <w:color w:val="1F497D"/>
          <w:kern w:val="0"/>
          <w:sz w:val="22"/>
        </w:rPr>
        <w:t xml:space="preserve">Please note that summer research and summer camp are two totally different programs. Summer research is designed just for research. </w:t>
      </w:r>
      <w:r w:rsidRPr="0033750C">
        <w:rPr>
          <w:rFonts w:ascii="Times New Roman" w:eastAsia="SimSun" w:hAnsi="Times New Roman" w:cs="Times New Roman"/>
          <w:color w:val="1F497D"/>
          <w:kern w:val="0"/>
          <w:sz w:val="22"/>
        </w:rPr>
        <w:t>According to his notification, the admission quota for Westlake Universit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ummer camp is determined by the committee. However, the admission quota for summer scientific research is decided by the tutor himself. So, I have already worked for the summer internship with Prof. Cui. I am now working for a review paper for publication guided by him and about to submit the application material for his summer research in next few days. </w:t>
      </w:r>
    </w:p>
    <w:p w14:paraId="08CA73B2" w14:textId="0BF6E9B3" w:rsidR="004952DE" w:rsidRPr="0033750C" w:rsidRDefault="004952DE" w:rsidP="004952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the details for the projects I have participated in, which may be used as information for you to write my reference letter.</w:t>
      </w:r>
    </w:p>
    <w:p w14:paraId="59C51921" w14:textId="77777777" w:rsidR="004952DE" w:rsidRPr="0033750C" w:rsidRDefault="004952DE" w:rsidP="004952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7961D9EE" w14:textId="77777777" w:rsidR="004952DE" w:rsidRPr="0033750C" w:rsidRDefault="004952DE" w:rsidP="004952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w:t>
      </w:r>
      <w:r w:rsidRPr="0033750C">
        <w:rPr>
          <w:rFonts w:ascii="Times New Roman" w:eastAsia="SimSun" w:hAnsi="Times New Roman" w:cs="Times New Roman"/>
          <w:color w:val="1F497D"/>
          <w:kern w:val="0"/>
          <w:sz w:val="22"/>
        </w:rPr>
        <w:lastRenderedPageBreak/>
        <w:t xml:space="preserve">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D5C9B48" w14:textId="3C112CD4" w:rsidR="004952DE" w:rsidRPr="0033750C" w:rsidRDefault="004952DE" w:rsidP="004952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19526CAB" w14:textId="77777777" w:rsidR="00BC75FD" w:rsidRPr="0033750C" w:rsidRDefault="00BC75FD" w:rsidP="00BC75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have any other confusion, I will try my best to inform you. Thank you very much for squeezing time out of your busy schedule to help me for future study. </w:t>
      </w:r>
    </w:p>
    <w:p w14:paraId="0A1FA302" w14:textId="77777777" w:rsidR="00BC75FD" w:rsidRPr="0033750C" w:rsidRDefault="00BC75FD" w:rsidP="00BC75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ABD30C1" w14:textId="77777777" w:rsidR="00BC75FD" w:rsidRPr="0033750C" w:rsidRDefault="00BC75FD" w:rsidP="00BC75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70462AF" w14:textId="77777777" w:rsidR="00BC75FD" w:rsidRPr="0033750C" w:rsidRDefault="00BC75FD" w:rsidP="00BC75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3FE180" w14:textId="77777777" w:rsidR="00BC75FD" w:rsidRPr="0033750C" w:rsidRDefault="00BC75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C1D9D4F" w14:textId="442B4697" w:rsidR="003A6B5C" w:rsidRPr="0033750C" w:rsidRDefault="003A6B5C" w:rsidP="003A6B5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2728AB9A" w14:textId="77777777" w:rsidR="003A6B5C" w:rsidRPr="0033750C" w:rsidRDefault="003A6B5C" w:rsidP="003A6B5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w:t>
      </w:r>
    </w:p>
    <w:p w14:paraId="5E4C0CDC" w14:textId="10C35016"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and the direct entry for the doctorate course at Harbin Institute of Technology, Shenzhen.  </w:t>
      </w:r>
    </w:p>
    <w:p w14:paraId="26962C90" w14:textId="44DF6E22" w:rsidR="003A6B5C" w:rsidRPr="0033750C" w:rsidRDefault="003A6B5C" w:rsidP="003A6B5C">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Robotics-one of your research interests-is the field that I am very interested in, and it is also a direction that I have been working hard to research and explore. From the narration of my friends and my personal searching, I am very longing for the study and research environment of Harbin Institute of Technology, Shenzhen and looking forward to learning there. If I am lucky enough to participate in the summer camp, I think that during academic discussions with my mentors and peers, I can gain more knowledge about robotics,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I was wondering whether you could be so kind to provide me with the opportunity of summer camp and, if possible, the direct entry for the doctorate course.</w:t>
      </w:r>
    </w:p>
    <w:p w14:paraId="6A386594"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109DD3BB"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11D0752B"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52BA9FF"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w:t>
      </w:r>
      <w:r w:rsidRPr="0033750C">
        <w:rPr>
          <w:rFonts w:ascii="Times New Roman" w:eastAsia="SimSun" w:hAnsi="Times New Roman" w:cs="Times New Roman"/>
          <w:color w:val="1F497D"/>
          <w:kern w:val="0"/>
          <w:sz w:val="22"/>
        </w:rPr>
        <w:lastRenderedPageBreak/>
        <w:t xml:space="preserve">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7255807"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EAEEDD1"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7E64CB5" w14:textId="77777777" w:rsidR="003A6B5C" w:rsidRPr="0033750C" w:rsidRDefault="003A6B5C" w:rsidP="003A6B5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919973D" w14:textId="77777777" w:rsidR="003A6B5C" w:rsidRPr="0033750C" w:rsidRDefault="003A6B5C" w:rsidP="003A6B5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7A4107" w14:textId="77777777" w:rsidR="003A6B5C" w:rsidRPr="0033750C" w:rsidRDefault="003A6B5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E6FFC8F" w14:textId="2B8369B0" w:rsidR="006F0AFA" w:rsidRPr="0033750C" w:rsidRDefault="006F0AFA" w:rsidP="006F0AF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5938E8D8" w14:textId="3A38A035" w:rsidR="006F0AFA" w:rsidRPr="0033750C" w:rsidRDefault="006F0AFA" w:rsidP="006F0AF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w:t>
      </w:r>
    </w:p>
    <w:p w14:paraId="774979B6" w14:textId="5B51DED7" w:rsidR="006F0AFA" w:rsidRPr="0033750C" w:rsidRDefault="006F0AFA" w:rsidP="006F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pply for summer camp of School of Vehicle and Mobil</w:t>
      </w:r>
      <w:r w:rsidR="0008476B" w:rsidRPr="0033750C">
        <w:rPr>
          <w:rFonts w:ascii="Times New Roman" w:eastAsia="SimSun" w:hAnsi="Times New Roman" w:cs="Times New Roman"/>
          <w:color w:val="1F497D"/>
          <w:kern w:val="0"/>
          <w:sz w:val="22"/>
        </w:rPr>
        <w:t>i</w:t>
      </w:r>
      <w:r w:rsidRPr="0033750C">
        <w:rPr>
          <w:rFonts w:ascii="Times New Roman" w:eastAsia="SimSun" w:hAnsi="Times New Roman" w:cs="Times New Roman"/>
          <w:color w:val="1F497D"/>
          <w:kern w:val="0"/>
          <w:sz w:val="22"/>
        </w:rPr>
        <w:t xml:space="preserve">ty Tsinghua University.  </w:t>
      </w:r>
    </w:p>
    <w:p w14:paraId="58CF33C0" w14:textId="756A5BF3" w:rsidR="006F0AFA" w:rsidRPr="0033750C" w:rsidRDefault="006F0AFA" w:rsidP="006F0AFA">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Autonomous driving and intelligent cars-one of your research interests</w:t>
      </w:r>
      <w:r w:rsidR="004C433C"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is the field that I am very interested in, and it is also a direction that I have been working hard to research and explore. From the narration of my friends and my personal searching, I am very longing for the study and research environment of Tsinghua University and looking forward to learning there. If I am lucky enough to participate in the summer camp, I think that during academic discussions with my mentors and peers, I can gain more knowledge about autonomous driving,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I was wondering whether you could be so kind to provide me with the opportunity of summer camp and, if possible, the direct entry for the doctorate course.</w:t>
      </w:r>
    </w:p>
    <w:p w14:paraId="16115A67" w14:textId="6899AF8E" w:rsidR="0008476B" w:rsidRPr="0033750C" w:rsidRDefault="006F0AFA" w:rsidP="006F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14ED40CC" w14:textId="4280F73D" w:rsidR="0008476B" w:rsidRPr="0033750C" w:rsidRDefault="0008476B" w:rsidP="006F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739C6F07" w14:textId="77777777" w:rsidR="0008476B" w:rsidRPr="0033750C" w:rsidRDefault="0008476B" w:rsidP="0008476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535C5867" w14:textId="77777777" w:rsidR="0008476B" w:rsidRPr="0033750C" w:rsidRDefault="0008476B" w:rsidP="0008476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w:t>
      </w:r>
      <w:r w:rsidRPr="0033750C">
        <w:rPr>
          <w:rFonts w:ascii="Times New Roman" w:eastAsia="SimSun" w:hAnsi="Times New Roman" w:cs="Times New Roman"/>
          <w:color w:val="1F497D"/>
          <w:kern w:val="0"/>
          <w:sz w:val="22"/>
        </w:rPr>
        <w:lastRenderedPageBreak/>
        <w:t xml:space="preserve">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15D8664A" w14:textId="18B840CF" w:rsidR="0008476B" w:rsidRPr="0033750C" w:rsidRDefault="0008476B" w:rsidP="0008476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9C1A30A" w14:textId="4F6603B2" w:rsidR="006F0AFA" w:rsidRPr="0033750C" w:rsidRDefault="0008476B" w:rsidP="006F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if offered the chance to enter your lab. </w:t>
      </w:r>
      <w:r w:rsidR="006F0AFA" w:rsidRPr="0033750C">
        <w:rPr>
          <w:rFonts w:ascii="Times New Roman" w:eastAsia="SimSun" w:hAnsi="Times New Roman" w:cs="Times New Roman"/>
          <w:color w:val="1F497D"/>
          <w:kern w:val="0"/>
          <w:sz w:val="22"/>
        </w:rPr>
        <w:t>Your assistance will be greatly appreciated and looking forward to your earliest reply.</w:t>
      </w:r>
    </w:p>
    <w:p w14:paraId="4498A381" w14:textId="77777777" w:rsidR="006F0AFA" w:rsidRPr="0033750C" w:rsidRDefault="006F0AFA" w:rsidP="006F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EC562C8" w14:textId="77777777" w:rsidR="006F0AFA" w:rsidRPr="0033750C" w:rsidRDefault="006F0AFA" w:rsidP="006F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761E2A" w14:textId="77777777" w:rsidR="006F0AFA" w:rsidRPr="0033750C" w:rsidRDefault="006F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6190531" w14:textId="56C00B16" w:rsidR="005E7AE7" w:rsidRPr="0033750C" w:rsidRDefault="005E7A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Jen, </w:t>
      </w:r>
    </w:p>
    <w:p w14:paraId="744CB1A6" w14:textId="6FE4A479" w:rsidR="005E7AE7" w:rsidRPr="0033750C" w:rsidRDefault="005E7AE7" w:rsidP="005E7A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CUPI 2018. This is the forward email of invitation for academic reference towards Dean Chyu. I have talked to Dean Chyu about the academic </w:t>
      </w:r>
      <w:proofErr w:type="gramStart"/>
      <w:r w:rsidRPr="0033750C">
        <w:rPr>
          <w:rFonts w:ascii="Times New Roman" w:eastAsia="SimSun" w:hAnsi="Times New Roman" w:cs="Times New Roman"/>
          <w:color w:val="1F497D"/>
          <w:kern w:val="0"/>
          <w:sz w:val="22"/>
        </w:rPr>
        <w:t>reference</w:t>
      </w:r>
      <w:proofErr w:type="gramEnd"/>
      <w:r w:rsidRPr="0033750C">
        <w:rPr>
          <w:rFonts w:ascii="Times New Roman" w:eastAsia="SimSun" w:hAnsi="Times New Roman" w:cs="Times New Roman"/>
          <w:color w:val="1F497D"/>
          <w:kern w:val="0"/>
          <w:sz w:val="22"/>
        </w:rPr>
        <w:t xml:space="preserve"> and he wanted your help to coordinate the deadline. The deadline for these two reference letters is June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Besides, Xin (Ian) Li also wants to apply these two institutes. Later, he will also send you the invitation. Thank you for your kindness.</w:t>
      </w:r>
    </w:p>
    <w:p w14:paraId="3D482A36" w14:textId="77777777" w:rsidR="005E7AE7" w:rsidRPr="0033750C" w:rsidRDefault="005E7AE7" w:rsidP="005E7A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4882BAB" w14:textId="77777777" w:rsidR="005E7AE7" w:rsidRPr="0033750C" w:rsidRDefault="005E7AE7" w:rsidP="005E7A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6FFEEA0" w14:textId="77777777" w:rsidR="005E7AE7" w:rsidRPr="0033750C" w:rsidRDefault="005E7AE7" w:rsidP="005E7A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9C54F7" w14:textId="6FB455CE" w:rsidR="005E7AE7" w:rsidRPr="0033750C" w:rsidRDefault="005E7A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0900FBF" w14:textId="7852A54C" w:rsidR="009D231B" w:rsidRPr="0033750C" w:rsidRDefault="009D231B" w:rsidP="009D231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51B8E5A2" w14:textId="4A1BD329" w:rsidR="009D231B" w:rsidRPr="0033750C" w:rsidRDefault="009D231B" w:rsidP="009D231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u,</w:t>
      </w:r>
    </w:p>
    <w:p w14:paraId="3D4E4A20" w14:textId="75E6BB2C" w:rsidR="009D231B" w:rsidRPr="0033750C" w:rsidRDefault="009D231B" w:rsidP="009D23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School of Vehicle and </w:t>
      </w:r>
      <w:proofErr w:type="spellStart"/>
      <w:r w:rsidRPr="0033750C">
        <w:rPr>
          <w:rFonts w:ascii="Times New Roman" w:eastAsia="SimSun" w:hAnsi="Times New Roman" w:cs="Times New Roman"/>
          <w:color w:val="1F497D"/>
          <w:kern w:val="0"/>
          <w:sz w:val="22"/>
        </w:rPr>
        <w:t>Mobilty</w:t>
      </w:r>
      <w:proofErr w:type="spellEnd"/>
      <w:r w:rsidRPr="0033750C">
        <w:rPr>
          <w:rFonts w:ascii="Times New Roman" w:eastAsia="SimSun" w:hAnsi="Times New Roman" w:cs="Times New Roman"/>
          <w:color w:val="1F497D"/>
          <w:kern w:val="0"/>
          <w:sz w:val="22"/>
        </w:rPr>
        <w:t xml:space="preserve"> Tsinghua University.  </w:t>
      </w:r>
    </w:p>
    <w:p w14:paraId="7F7E7208" w14:textId="1E04F645" w:rsidR="009D231B" w:rsidRPr="0033750C" w:rsidRDefault="009D231B" w:rsidP="009D231B">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echatronics and mechanical vibration-one of your research interests is the field that I am very interested in, and it is also a direction that I have been working hard to research and explore. From the narration of my friends and my personal searching, I am very longing for the study and research environment of Tsinghua University and looking forward to learning there. If I am lucky enough to participate in the summer camp, I think that during academic discussions with my mentors and peers, I can gain more knowledge about </w:t>
      </w:r>
      <w:proofErr w:type="spellStart"/>
      <w:r w:rsidRPr="0033750C">
        <w:rPr>
          <w:rFonts w:ascii="Times New Roman" w:eastAsia="SimSun" w:hAnsi="Times New Roman" w:cs="Times New Roman"/>
          <w:color w:val="1F497D"/>
          <w:kern w:val="0"/>
          <w:sz w:val="22"/>
        </w:rPr>
        <w:t>mechatrons</w:t>
      </w:r>
      <w:proofErr w:type="spellEnd"/>
      <w:r w:rsidRPr="0033750C">
        <w:rPr>
          <w:rFonts w:ascii="Times New Roman" w:eastAsia="SimSun" w:hAnsi="Times New Roman" w:cs="Times New Roman"/>
          <w:color w:val="1F497D"/>
          <w:kern w:val="0"/>
          <w:sz w:val="22"/>
        </w:rPr>
        <w:t xml:space="preserve"> and vibration,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I was wondering whether you could be so kind to provide me with the opportunity of summer camp and, if possible, the direct entry for the doctorate course.</w:t>
      </w:r>
    </w:p>
    <w:p w14:paraId="30E996E4" w14:textId="77777777" w:rsidR="009D231B" w:rsidRPr="0033750C" w:rsidRDefault="009D231B" w:rsidP="009D23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I am responsible for work related to mechanical design in these three projects. For details, please refer to my CV in the attachment. </w:t>
      </w:r>
    </w:p>
    <w:p w14:paraId="0C4E7795" w14:textId="77777777" w:rsidR="009D231B" w:rsidRPr="0033750C" w:rsidRDefault="009D231B" w:rsidP="009D23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94E3EEF" w14:textId="77777777" w:rsidR="009D231B" w:rsidRPr="0033750C" w:rsidRDefault="009D231B" w:rsidP="009D23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9D12C52" w14:textId="77777777" w:rsidR="009D231B" w:rsidRPr="0033750C" w:rsidRDefault="009D231B" w:rsidP="009D23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74A2A4" w14:textId="77777777" w:rsidR="009D231B" w:rsidRPr="0033750C" w:rsidRDefault="009D23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79B8C9E" w14:textId="34FA7559" w:rsidR="000B0F81" w:rsidRPr="0033750C" w:rsidRDefault="000B0F81" w:rsidP="000B0F8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Zhang,</w:t>
      </w:r>
    </w:p>
    <w:p w14:paraId="656E56A6" w14:textId="0B2C93C5" w:rsidR="000B0F81" w:rsidRPr="0033750C" w:rsidRDefault="000B0F81" w:rsidP="000B0F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CUPI 2018 (ME, Student ID:2018141521058) (Course: ME1071 Applied Fluid Mechanics). I am writing to invite you to help me complete the academic reference to the summer camps of the School of Aeronautics and Astronautics and School of Vehicles and Transportation at Tsinghua University.</w:t>
      </w:r>
    </w:p>
    <w:p w14:paraId="54FF028F" w14:textId="63E3DE98" w:rsidR="000B0F81" w:rsidRPr="0033750C" w:rsidRDefault="000B0F81" w:rsidP="000B0F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summer camp of for these two institutes in Tsinghua University, both of which require me to have a scanned paper version academic reference signed by the professor in person using the model it provided, which is in the attachment 1 and 2. There is a little bit of difference of these two files, but the main contents are the same. The deadline for </w:t>
      </w:r>
      <w:proofErr w:type="gramStart"/>
      <w:r w:rsidRPr="0033750C">
        <w:rPr>
          <w:rFonts w:ascii="Times New Roman" w:eastAsia="SimSun" w:hAnsi="Times New Roman" w:cs="Times New Roman"/>
          <w:color w:val="1F497D"/>
          <w:kern w:val="0"/>
          <w:sz w:val="22"/>
        </w:rPr>
        <w:t>these academic reference</w:t>
      </w:r>
      <w:proofErr w:type="gramEnd"/>
      <w:r w:rsidRPr="0033750C">
        <w:rPr>
          <w:rFonts w:ascii="Times New Roman" w:eastAsia="SimSun" w:hAnsi="Times New Roman" w:cs="Times New Roman"/>
          <w:color w:val="1F497D"/>
          <w:kern w:val="0"/>
          <w:sz w:val="22"/>
        </w:rPr>
        <w:t xml:space="preserve"> is June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And my CV is in the attachment.</w:t>
      </w:r>
    </w:p>
    <w:p w14:paraId="56120323" w14:textId="77777777" w:rsidR="000B0F81" w:rsidRPr="0033750C" w:rsidRDefault="000B0F81" w:rsidP="000B0F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academic life. Hope I can get your support this time. Thank you!</w:t>
      </w:r>
    </w:p>
    <w:p w14:paraId="0C0F31BB" w14:textId="77777777" w:rsidR="000B0F81" w:rsidRPr="0033750C" w:rsidRDefault="000B0F81" w:rsidP="000B0F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DF38882" w14:textId="77777777" w:rsidR="000B0F81" w:rsidRPr="0033750C" w:rsidRDefault="000B0F81" w:rsidP="000B0F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235C60" w14:textId="7E11D197" w:rsidR="000B0F81" w:rsidRPr="0033750C" w:rsidRDefault="000B0F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49F1EACB" w14:textId="190FD9CD" w:rsidR="00617BA6" w:rsidRPr="0033750C" w:rsidRDefault="00617BA6" w:rsidP="00195CE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e Academic Reference from SCUPI 2018</w:t>
      </w:r>
    </w:p>
    <w:p w14:paraId="77FCC402" w14:textId="706ABD6D" w:rsidR="00195CE7" w:rsidRPr="0033750C" w:rsidRDefault="00195CE7" w:rsidP="00195CE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ean Chyu,</w:t>
      </w:r>
    </w:p>
    <w:p w14:paraId="36F87C49" w14:textId="50090EB3" w:rsidR="00195CE7" w:rsidRPr="0033750C" w:rsidRDefault="00195CE7" w:rsidP="00195C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t>
      </w:r>
      <w:r w:rsidR="00617BA6" w:rsidRPr="0033750C">
        <w:rPr>
          <w:rFonts w:ascii="Times New Roman" w:eastAsia="SimSun" w:hAnsi="Times New Roman" w:cs="Times New Roman"/>
          <w:color w:val="1F497D"/>
          <w:kern w:val="0"/>
          <w:sz w:val="22"/>
        </w:rPr>
        <w:t>Liuchao (Christopher) Jin</w:t>
      </w:r>
      <w:r w:rsidRPr="0033750C">
        <w:rPr>
          <w:rFonts w:ascii="Times New Roman" w:eastAsia="SimSun" w:hAnsi="Times New Roman" w:cs="Times New Roman"/>
          <w:color w:val="1F497D"/>
          <w:kern w:val="0"/>
          <w:sz w:val="22"/>
        </w:rPr>
        <w:t xml:space="preserve"> from SCUPI 2018 (ME, Student ID:2018141521058). I am writing to invite you to help me complete the academic reference to </w:t>
      </w:r>
      <w:r w:rsidR="002154C1" w:rsidRPr="0033750C">
        <w:rPr>
          <w:rFonts w:ascii="Times New Roman" w:eastAsia="SimSun" w:hAnsi="Times New Roman" w:cs="Times New Roman"/>
          <w:color w:val="1F497D"/>
          <w:kern w:val="0"/>
          <w:sz w:val="22"/>
        </w:rPr>
        <w:t xml:space="preserve">the summer camps of </w:t>
      </w:r>
      <w:r w:rsidRPr="0033750C">
        <w:rPr>
          <w:rFonts w:ascii="Times New Roman" w:eastAsia="SimSun" w:hAnsi="Times New Roman" w:cs="Times New Roman"/>
          <w:color w:val="1F497D"/>
          <w:kern w:val="0"/>
          <w:sz w:val="22"/>
        </w:rPr>
        <w:t>the School of Aeronautics and Astronautics and School of Vehicles and Transportation at Tsinghua University.</w:t>
      </w:r>
    </w:p>
    <w:p w14:paraId="75C4C439" w14:textId="4A1E76B9" w:rsidR="00195CE7" w:rsidRPr="0033750C" w:rsidRDefault="00195CE7" w:rsidP="00195C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for two institutes in Tsinghua University, both of which require me to have a</w:t>
      </w:r>
      <w:r w:rsidR="00617BA6" w:rsidRPr="0033750C">
        <w:rPr>
          <w:rFonts w:ascii="Times New Roman" w:eastAsia="SimSun" w:hAnsi="Times New Roman" w:cs="Times New Roman"/>
          <w:color w:val="1F497D"/>
          <w:kern w:val="0"/>
          <w:sz w:val="22"/>
        </w:rPr>
        <w:t xml:space="preserve"> scanned paper version</w:t>
      </w:r>
      <w:r w:rsidRPr="0033750C">
        <w:rPr>
          <w:rFonts w:ascii="Times New Roman" w:eastAsia="SimSun" w:hAnsi="Times New Roman" w:cs="Times New Roman"/>
          <w:color w:val="1F497D"/>
          <w:kern w:val="0"/>
          <w:sz w:val="22"/>
        </w:rPr>
        <w:t xml:space="preserve"> academic reference signed by the professor in person using the model it provided, which is in the attachment 1 and 3. There is a little bit of difference of these two files, but the main contents are the same. </w:t>
      </w:r>
      <w:proofErr w:type="gramStart"/>
      <w:r w:rsidRPr="0033750C">
        <w:rPr>
          <w:rFonts w:ascii="Times New Roman" w:eastAsia="SimSun" w:hAnsi="Times New Roman" w:cs="Times New Roman"/>
          <w:color w:val="1F497D"/>
          <w:kern w:val="0"/>
          <w:sz w:val="22"/>
        </w:rPr>
        <w:t>In order for</w:t>
      </w:r>
      <w:proofErr w:type="gramEnd"/>
      <w:r w:rsidRPr="0033750C">
        <w:rPr>
          <w:rFonts w:ascii="Times New Roman" w:eastAsia="SimSun" w:hAnsi="Times New Roman" w:cs="Times New Roman"/>
          <w:color w:val="1F497D"/>
          <w:kern w:val="0"/>
          <w:sz w:val="22"/>
        </w:rPr>
        <w:t xml:space="preserve"> you to better understand the contents of these two files (because they are in Chinese), I have translated them all. The attachment 2 and 4 are the translation of 1 and 3, respectively. </w:t>
      </w:r>
      <w:r w:rsidR="00617BA6" w:rsidRPr="0033750C">
        <w:rPr>
          <w:rFonts w:ascii="Times New Roman" w:eastAsia="SimSun" w:hAnsi="Times New Roman" w:cs="Times New Roman"/>
          <w:color w:val="1F497D"/>
          <w:kern w:val="0"/>
          <w:sz w:val="22"/>
        </w:rPr>
        <w:t xml:space="preserve">The deadline for </w:t>
      </w:r>
      <w:proofErr w:type="gramStart"/>
      <w:r w:rsidR="00617BA6" w:rsidRPr="0033750C">
        <w:rPr>
          <w:rFonts w:ascii="Times New Roman" w:eastAsia="SimSun" w:hAnsi="Times New Roman" w:cs="Times New Roman"/>
          <w:color w:val="1F497D"/>
          <w:kern w:val="0"/>
          <w:sz w:val="22"/>
        </w:rPr>
        <w:t>these academic reference</w:t>
      </w:r>
      <w:proofErr w:type="gramEnd"/>
      <w:r w:rsidR="00617BA6" w:rsidRPr="0033750C">
        <w:rPr>
          <w:rFonts w:ascii="Times New Roman" w:eastAsia="SimSun" w:hAnsi="Times New Roman" w:cs="Times New Roman"/>
          <w:color w:val="1F497D"/>
          <w:kern w:val="0"/>
          <w:sz w:val="22"/>
        </w:rPr>
        <w:t xml:space="preserve"> is June 10</w:t>
      </w:r>
      <w:r w:rsidR="00617BA6" w:rsidRPr="0033750C">
        <w:rPr>
          <w:rFonts w:ascii="Times New Roman" w:eastAsia="SimSun" w:hAnsi="Times New Roman" w:cs="Times New Roman"/>
          <w:color w:val="1F497D"/>
          <w:kern w:val="0"/>
          <w:sz w:val="22"/>
          <w:vertAlign w:val="superscript"/>
        </w:rPr>
        <w:t>th</w:t>
      </w:r>
      <w:r w:rsidR="00617BA6" w:rsidRPr="0033750C">
        <w:rPr>
          <w:rFonts w:ascii="Times New Roman" w:eastAsia="SimSun" w:hAnsi="Times New Roman" w:cs="Times New Roman"/>
          <w:color w:val="1F497D"/>
          <w:kern w:val="0"/>
          <w:sz w:val="22"/>
        </w:rPr>
        <w:t xml:space="preserve"> (Beijing Time). </w:t>
      </w:r>
      <w:r w:rsidR="002154C1" w:rsidRPr="0033750C">
        <w:rPr>
          <w:rFonts w:ascii="Times New Roman" w:eastAsia="SimSun" w:hAnsi="Times New Roman" w:cs="Times New Roman"/>
          <w:color w:val="1F497D"/>
          <w:kern w:val="0"/>
          <w:sz w:val="22"/>
        </w:rPr>
        <w:t>And m</w:t>
      </w:r>
      <w:r w:rsidR="00617BA6" w:rsidRPr="0033750C">
        <w:rPr>
          <w:rFonts w:ascii="Times New Roman" w:eastAsia="SimSun" w:hAnsi="Times New Roman" w:cs="Times New Roman"/>
          <w:color w:val="1F497D"/>
          <w:kern w:val="0"/>
          <w:sz w:val="22"/>
        </w:rPr>
        <w:t>y CV is attached to this email.</w:t>
      </w:r>
    </w:p>
    <w:p w14:paraId="44E1FDA7" w14:textId="7565C666" w:rsidR="00195CE7" w:rsidRPr="0033750C" w:rsidRDefault="00195CE7" w:rsidP="00195C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academic life. Hope I can get your support this time. Thank you!</w:t>
      </w:r>
    </w:p>
    <w:p w14:paraId="2CCCC28A" w14:textId="77777777" w:rsidR="00195CE7" w:rsidRPr="0033750C" w:rsidRDefault="00195CE7" w:rsidP="00195C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64FFDED" w14:textId="77777777" w:rsidR="00195CE7" w:rsidRPr="0033750C" w:rsidRDefault="00195CE7" w:rsidP="00195C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2253FD" w14:textId="5169E283" w:rsidR="00195CE7" w:rsidRPr="0033750C" w:rsidRDefault="00195C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1AC3D858" w14:textId="628EB77E" w:rsidR="001D5C9D" w:rsidRPr="0033750C" w:rsidRDefault="001D5C9D" w:rsidP="001D5C9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664F621C" w14:textId="5DA5BD7F" w:rsidR="001D5C9D" w:rsidRPr="0033750C" w:rsidRDefault="001D5C9D" w:rsidP="001D5C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feel so sorry to bother you again. I am writing to invite you to help me complete the academic reference to the School of Aeronautics and Astronautics and School of Vehicles and Transportation at Tsinghua University.</w:t>
      </w:r>
    </w:p>
    <w:p w14:paraId="0E73CA94" w14:textId="7593D462" w:rsidR="001D5C9D" w:rsidRPr="0033750C" w:rsidRDefault="001D5C9D" w:rsidP="001D5C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for two institutes in Tsinghua University, both of which requires me to have a paper academic reference signed by the professor in person</w:t>
      </w:r>
      <w:r w:rsidR="0069507D" w:rsidRPr="0033750C">
        <w:rPr>
          <w:rFonts w:ascii="Times New Roman" w:eastAsia="SimSun" w:hAnsi="Times New Roman" w:cs="Times New Roman"/>
          <w:color w:val="1F497D"/>
          <w:kern w:val="0"/>
          <w:sz w:val="22"/>
        </w:rPr>
        <w:t xml:space="preserve"> using the model it provided, which is in the attachment 1 and 3</w:t>
      </w:r>
      <w:r w:rsidRPr="0033750C">
        <w:rPr>
          <w:rFonts w:ascii="Times New Roman" w:eastAsia="SimSun" w:hAnsi="Times New Roman" w:cs="Times New Roman"/>
          <w:color w:val="1F497D"/>
          <w:kern w:val="0"/>
          <w:sz w:val="22"/>
        </w:rPr>
        <w:t>.</w:t>
      </w:r>
      <w:r w:rsidR="0069507D" w:rsidRPr="0033750C">
        <w:rPr>
          <w:rFonts w:ascii="Times New Roman" w:eastAsia="SimSun" w:hAnsi="Times New Roman" w:cs="Times New Roman"/>
          <w:color w:val="1F497D"/>
          <w:kern w:val="0"/>
          <w:sz w:val="22"/>
        </w:rPr>
        <w:t xml:space="preserve"> There is a little bit of difference of these two files, but the main contents are the same. </w:t>
      </w:r>
      <w:proofErr w:type="gramStart"/>
      <w:r w:rsidR="0069507D" w:rsidRPr="0033750C">
        <w:rPr>
          <w:rFonts w:ascii="Times New Roman" w:eastAsia="SimSun" w:hAnsi="Times New Roman" w:cs="Times New Roman"/>
          <w:color w:val="1F497D"/>
          <w:kern w:val="0"/>
          <w:sz w:val="22"/>
        </w:rPr>
        <w:t>In order for</w:t>
      </w:r>
      <w:proofErr w:type="gramEnd"/>
      <w:r w:rsidR="0069507D" w:rsidRPr="0033750C">
        <w:rPr>
          <w:rFonts w:ascii="Times New Roman" w:eastAsia="SimSun" w:hAnsi="Times New Roman" w:cs="Times New Roman"/>
          <w:color w:val="1F497D"/>
          <w:kern w:val="0"/>
          <w:sz w:val="22"/>
        </w:rPr>
        <w:t xml:space="preserve"> you to better understand the contents of these two files (because they are in Chinese), I have translated them all. The attachment 2 and 4 are the translation of 1 and 3, respectively. </w:t>
      </w:r>
      <w:r w:rsidRPr="0033750C">
        <w:rPr>
          <w:rFonts w:ascii="Times New Roman" w:eastAsia="SimSun" w:hAnsi="Times New Roman" w:cs="Times New Roman"/>
          <w:color w:val="1F497D"/>
          <w:kern w:val="0"/>
          <w:sz w:val="22"/>
        </w:rPr>
        <w:t xml:space="preserve">Thank you so much for your patient help! </w:t>
      </w:r>
    </w:p>
    <w:p w14:paraId="0B2F53A7" w14:textId="77777777" w:rsidR="001D5C9D" w:rsidRPr="0033750C" w:rsidRDefault="001D5C9D" w:rsidP="001D5C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1A8F6E0" w14:textId="77777777" w:rsidR="001D5C9D" w:rsidRPr="0033750C" w:rsidRDefault="001D5C9D" w:rsidP="001D5C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13B49C" w14:textId="77777777" w:rsidR="001D5C9D" w:rsidRPr="0033750C" w:rsidRDefault="001D5C9D" w:rsidP="001D5C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4C66957" w14:textId="77777777" w:rsidR="001D5C9D" w:rsidRPr="0033750C" w:rsidRDefault="001D5C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FD83C4F" w14:textId="757B4301" w:rsidR="008E44E1" w:rsidRPr="0033750C" w:rsidRDefault="008E44E1" w:rsidP="008E4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Reed,</w:t>
      </w:r>
    </w:p>
    <w:p w14:paraId="358E8156" w14:textId="293BC511" w:rsidR="008E44E1" w:rsidRPr="0033750C" w:rsidRDefault="008E44E1" w:rsidP="008E44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application system shows that you have successfully submitted the academic reference. Thank you for your kindness. I will share the follow-up news with you. Wish you a wonderful week.</w:t>
      </w:r>
    </w:p>
    <w:p w14:paraId="37048387" w14:textId="77777777" w:rsidR="008E44E1" w:rsidRPr="0033750C" w:rsidRDefault="008E44E1" w:rsidP="008E4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336B03A" w14:textId="77777777" w:rsidR="008E44E1" w:rsidRPr="0033750C" w:rsidRDefault="008E44E1" w:rsidP="008E4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176A657" w14:textId="77777777" w:rsidR="008E44E1" w:rsidRPr="0033750C" w:rsidRDefault="008E4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17DD964" w14:textId="08E8439D" w:rsidR="004670E2" w:rsidRPr="0033750C" w:rsidRDefault="004670E2" w:rsidP="004670E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Reed,</w:t>
      </w:r>
    </w:p>
    <w:p w14:paraId="0409BAAF" w14:textId="1CC03510" w:rsidR="004670E2" w:rsidRPr="0033750C" w:rsidRDefault="004670E2" w:rsidP="004670E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 and grateful to receive your help for my future study and research. The approximate deadline for application is 1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ne. So, there is still a lot of time. While sending you this email, I have already filled in your information on the application system for the Westlake University Summer Camp. It should send you an email soon asking you to fill in the academic reference. I miss you so much and hope to see you at Westlake University. Thank you again for giving me this opportunity. Have a nice day~</w:t>
      </w:r>
    </w:p>
    <w:p w14:paraId="044B7311"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D89FC16"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73B1EF" w14:textId="77777777" w:rsidR="004670E2" w:rsidRPr="0033750C" w:rsidRDefault="004670E2">
      <w:pPr>
        <w:widowControl/>
        <w:jc w:val="left"/>
        <w:rPr>
          <w:rFonts w:ascii="Times New Roman" w:eastAsia="SimSun" w:hAnsi="Times New Roman" w:cs="Times New Roman"/>
          <w:color w:val="1F497D"/>
          <w:kern w:val="0"/>
          <w:sz w:val="22"/>
        </w:rPr>
      </w:pPr>
    </w:p>
    <w:p w14:paraId="0ACF052F" w14:textId="2AEDBE6A" w:rsidR="004670E2" w:rsidRPr="0033750C" w:rsidRDefault="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B073250" w14:textId="1A780E73" w:rsidR="004670E2" w:rsidRPr="0033750C" w:rsidRDefault="004670E2" w:rsidP="004670E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1E21EEEC" w14:textId="3B0E6F24" w:rsidR="004670E2" w:rsidRPr="0033750C" w:rsidRDefault="004670E2" w:rsidP="004670E2">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I am honored to receive your reply and thank you for informing me of that. </w:t>
      </w:r>
      <w:r w:rsidRPr="0033750C">
        <w:rPr>
          <w:rFonts w:ascii="Times New Roman" w:eastAsia="SimSun" w:hAnsi="Times New Roman" w:cs="Times New Roman"/>
          <w:color w:val="1F497D"/>
          <w:kern w:val="0"/>
          <w:sz w:val="22"/>
        </w:rPr>
        <w:t xml:space="preserve">Hope that there will be opportunities for entering TBSI in the future. </w:t>
      </w:r>
      <w:r w:rsidRPr="0033750C">
        <w:rPr>
          <w:rFonts w:ascii="Times New Roman" w:eastAsia="DengXian" w:hAnsi="Times New Roman" w:cs="Times New Roman"/>
          <w:color w:val="1F497D"/>
          <w:kern w:val="0"/>
          <w:sz w:val="22"/>
          <w:bdr w:val="none" w:sz="0" w:space="0" w:color="auto" w:frame="1"/>
        </w:rPr>
        <w:t>Have a nice day!</w:t>
      </w:r>
    </w:p>
    <w:p w14:paraId="16D78EA1"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87877C"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85F4A4" w14:textId="77777777" w:rsidR="004670E2" w:rsidRPr="0033750C" w:rsidRDefault="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B15AA2" w14:textId="18FE5EC2" w:rsidR="004670E2" w:rsidRPr="0033750C" w:rsidRDefault="004670E2" w:rsidP="004670E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38EEB060" w14:textId="2F5A615B" w:rsidR="004670E2" w:rsidRPr="0033750C" w:rsidRDefault="004670E2" w:rsidP="004670E2">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I am honored to receive your reply and thank you for informing me of that. </w:t>
      </w:r>
      <w:r w:rsidRPr="0033750C">
        <w:rPr>
          <w:rFonts w:ascii="Times New Roman" w:eastAsia="SimSun" w:hAnsi="Times New Roman" w:cs="Times New Roman"/>
          <w:color w:val="1F497D"/>
          <w:kern w:val="0"/>
          <w:sz w:val="22"/>
        </w:rPr>
        <w:t xml:space="preserve">Hope that there will be opportunities for entering your lab in the future. </w:t>
      </w:r>
      <w:r w:rsidRPr="0033750C">
        <w:rPr>
          <w:rFonts w:ascii="Times New Roman" w:eastAsia="DengXian" w:hAnsi="Times New Roman" w:cs="Times New Roman"/>
          <w:color w:val="1F497D"/>
          <w:kern w:val="0"/>
          <w:sz w:val="22"/>
          <w:bdr w:val="none" w:sz="0" w:space="0" w:color="auto" w:frame="1"/>
        </w:rPr>
        <w:t>Have a nice day!</w:t>
      </w:r>
    </w:p>
    <w:p w14:paraId="37F11D34"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FA34EC"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DC0B7C" w14:textId="77777777" w:rsidR="004670E2" w:rsidRPr="0033750C" w:rsidRDefault="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C58C01F" w14:textId="27EBA9C1" w:rsidR="005D2D9A" w:rsidRPr="0033750C" w:rsidRDefault="005D2D9A" w:rsidP="005D2D9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008F1935"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2F0E8E15" w14:textId="71E2D61E" w:rsidR="008F1935" w:rsidRPr="0033750C" w:rsidRDefault="008F1935" w:rsidP="008F19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start the literature review tomorrow. From the information I receive, I notice that the final goal of our project is to write a report. I was wondering whether we can write a paper for our project, because this would be very useful for my future. Thank you again for your patient help. Wish you a wonderful week.</w:t>
      </w:r>
    </w:p>
    <w:p w14:paraId="406F9D39" w14:textId="77777777" w:rsidR="005D2D9A" w:rsidRPr="0033750C" w:rsidRDefault="005D2D9A" w:rsidP="005D2D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EF5CEA" w14:textId="77777777" w:rsidR="005D2D9A" w:rsidRPr="0033750C" w:rsidRDefault="005D2D9A" w:rsidP="005D2D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3"/>
    <w:bookmarkEnd w:id="54"/>
    <w:p w14:paraId="1DA48A42" w14:textId="77777777" w:rsidR="005D2D9A" w:rsidRPr="0033750C" w:rsidRDefault="005D2D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416C8DB" w14:textId="3FDDCC5E" w:rsidR="00423634" w:rsidRPr="0033750C" w:rsidRDefault="00423634" w:rsidP="004236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r w:rsidR="002441A2" w:rsidRPr="0033750C">
        <w:rPr>
          <w:rFonts w:ascii="Times New Roman" w:eastAsia="SimSun" w:hAnsi="Times New Roman" w:cs="Times New Roman"/>
          <w:color w:val="1F497D"/>
          <w:kern w:val="0"/>
          <w:sz w:val="22"/>
        </w:rPr>
        <w:t>Fok</w:t>
      </w:r>
      <w:r w:rsidRPr="0033750C">
        <w:rPr>
          <w:rFonts w:ascii="Times New Roman" w:eastAsia="SimSun" w:hAnsi="Times New Roman" w:cs="Times New Roman"/>
          <w:color w:val="1F497D"/>
          <w:kern w:val="0"/>
          <w:sz w:val="22"/>
        </w:rPr>
        <w:t>,</w:t>
      </w:r>
    </w:p>
    <w:p w14:paraId="4810B6C7" w14:textId="6224E115" w:rsidR="00423634" w:rsidRPr="0033750C" w:rsidRDefault="002441A2" w:rsidP="002441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very much for squeezing time out of your busy schedule to help my academic reference. </w:t>
      </w:r>
      <w:r w:rsidR="00900EBF" w:rsidRPr="0033750C">
        <w:rPr>
          <w:rFonts w:ascii="Times New Roman" w:eastAsia="SimSun" w:hAnsi="Times New Roman" w:cs="Times New Roman"/>
          <w:color w:val="1F497D"/>
          <w:kern w:val="0"/>
          <w:sz w:val="22"/>
        </w:rPr>
        <w:t xml:space="preserve">I will share the follow-up news with you. Wish you a wonderful week. </w:t>
      </w:r>
      <w:r w:rsidRPr="0033750C">
        <w:rPr>
          <w:rFonts w:ascii="Times New Roman" w:eastAsia="SimSun" w:hAnsi="Times New Roman" w:cs="Times New Roman"/>
          <w:color w:val="1F497D"/>
          <w:kern w:val="0"/>
          <w:sz w:val="22"/>
        </w:rPr>
        <w:t xml:space="preserve">Thank you again for your patient help. </w:t>
      </w:r>
      <w:r w:rsidRPr="0033750C">
        <w:rPr>
          <w:rFonts w:ascii="Times New Roman" w:hAnsi="Times New Roman" w:cs="Times New Roman"/>
        </w:rPr>
        <w:t xml:space="preserve"> </w:t>
      </w:r>
    </w:p>
    <w:p w14:paraId="4440B959" w14:textId="77777777" w:rsidR="00423634" w:rsidRPr="0033750C" w:rsidRDefault="00423634" w:rsidP="004236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1368FF" w14:textId="77777777" w:rsidR="00423634" w:rsidRPr="0033750C" w:rsidRDefault="00423634" w:rsidP="004236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EBEE03" w14:textId="77777777" w:rsidR="00423634" w:rsidRPr="0033750C" w:rsidRDefault="004236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7578681" w14:textId="0261399D" w:rsidR="00AA5694" w:rsidRPr="0033750C" w:rsidRDefault="00AA5694" w:rsidP="00AA569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23D00265" w14:textId="1BD6DCDD" w:rsidR="00AA5694" w:rsidRPr="0033750C" w:rsidRDefault="00AA5694" w:rsidP="00AA56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am writing to invite you to help me complete the academic reference to the University of Michigan-Shanghai Jiao Tong University Joint Institute (UM-SJTU JI).</w:t>
      </w:r>
    </w:p>
    <w:p w14:paraId="555B1441" w14:textId="394E0427" w:rsidR="00AA5694" w:rsidRPr="0033750C" w:rsidRDefault="00AA5694" w:rsidP="00CA79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UM-SJTU JI</w:t>
      </w:r>
      <w:r w:rsidR="00DE1A6B" w:rsidRPr="0033750C">
        <w:rPr>
          <w:rFonts w:ascii="Times New Roman" w:eastAsia="SimSun" w:hAnsi="Times New Roman" w:cs="Times New Roman"/>
          <w:color w:val="1F497D"/>
          <w:kern w:val="0"/>
          <w:sz w:val="22"/>
        </w:rPr>
        <w:t>, which</w:t>
      </w:r>
      <w:r w:rsidRPr="0033750C">
        <w:rPr>
          <w:rFonts w:ascii="Times New Roman" w:eastAsia="SimSun" w:hAnsi="Times New Roman" w:cs="Times New Roman"/>
          <w:color w:val="1F497D"/>
          <w:kern w:val="0"/>
          <w:sz w:val="22"/>
        </w:rPr>
        <w:t xml:space="preserve"> requires me to have a p</w:t>
      </w:r>
      <w:r w:rsidR="00CA798C" w:rsidRPr="0033750C">
        <w:rPr>
          <w:rFonts w:ascii="Times New Roman" w:eastAsia="SimSun" w:hAnsi="Times New Roman" w:cs="Times New Roman"/>
          <w:color w:val="1F497D"/>
          <w:kern w:val="0"/>
          <w:sz w:val="22"/>
        </w:rPr>
        <w:t xml:space="preserve">aper academic reference signed by the professor in person or electronically signed by the professor, which is the same as Owen. The recipient of the academic reference is “To whom it may concern”. The major I intend to choose is </w:t>
      </w:r>
      <w:r w:rsidR="00360CDE" w:rsidRPr="0033750C">
        <w:rPr>
          <w:rFonts w:ascii="Times New Roman" w:eastAsia="SimSun" w:hAnsi="Times New Roman" w:cs="Times New Roman"/>
          <w:color w:val="1F497D"/>
          <w:kern w:val="0"/>
          <w:sz w:val="22"/>
        </w:rPr>
        <w:t>mechanical en</w:t>
      </w:r>
      <w:r w:rsidR="00423634" w:rsidRPr="0033750C">
        <w:rPr>
          <w:rFonts w:ascii="Times New Roman" w:eastAsia="SimSun" w:hAnsi="Times New Roman" w:cs="Times New Roman"/>
          <w:color w:val="1F497D"/>
          <w:kern w:val="0"/>
          <w:sz w:val="22"/>
        </w:rPr>
        <w:t>gineering, which is the same as my major now</w:t>
      </w:r>
      <w:r w:rsidR="00CA798C" w:rsidRPr="0033750C">
        <w:rPr>
          <w:rFonts w:ascii="Times New Roman" w:eastAsia="SimSun" w:hAnsi="Times New Roman" w:cs="Times New Roman"/>
          <w:color w:val="1F497D"/>
          <w:kern w:val="0"/>
          <w:sz w:val="22"/>
        </w:rPr>
        <w:t xml:space="preserve">. </w:t>
      </w:r>
      <w:r w:rsidR="00423634" w:rsidRPr="0033750C">
        <w:rPr>
          <w:rFonts w:ascii="Times New Roman" w:eastAsia="SimSun" w:hAnsi="Times New Roman" w:cs="Times New Roman"/>
          <w:color w:val="1F497D"/>
          <w:kern w:val="0"/>
          <w:sz w:val="22"/>
        </w:rPr>
        <w:t xml:space="preserve">My intended mentor is Peisen Huang. He is the dean of UM-SJTU JI, and his main research direction is Precision Engineering and Mechatronics. Thank you so much for your patient help! </w:t>
      </w:r>
    </w:p>
    <w:p w14:paraId="2224ED96" w14:textId="77777777" w:rsidR="00AA5694" w:rsidRPr="0033750C" w:rsidRDefault="00AA5694" w:rsidP="00AA56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DBB6383" w14:textId="77777777" w:rsidR="00AA5694" w:rsidRPr="0033750C" w:rsidRDefault="00AA5694" w:rsidP="00AA56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E5987F" w14:textId="77777777" w:rsidR="00AA5694" w:rsidRPr="0033750C" w:rsidRDefault="00AA5694" w:rsidP="00AA56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33FC00" w14:textId="77777777" w:rsidR="00AA5694" w:rsidRPr="0033750C" w:rsidRDefault="00AA56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E4C0EE0" w14:textId="6FF02122" w:rsidR="005C197F" w:rsidRPr="0033750C" w:rsidRDefault="005C197F" w:rsidP="005C197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e Academic Reference from SCUPI 2018</w:t>
      </w:r>
    </w:p>
    <w:p w14:paraId="56E3815D" w14:textId="431430E3" w:rsidR="005C197F" w:rsidRPr="0033750C" w:rsidRDefault="005C197F" w:rsidP="005C197F">
      <w:pPr>
        <w:rPr>
          <w:rFonts w:ascii="Times New Roman" w:eastAsia="SimSun" w:hAnsi="Times New Roman" w:cs="Times New Roman"/>
          <w:color w:val="1F497D"/>
          <w:kern w:val="0"/>
          <w:sz w:val="22"/>
        </w:rPr>
      </w:pPr>
      <w:bookmarkStart w:id="79" w:name="OLE_LINK30"/>
      <w:bookmarkStart w:id="80" w:name="OLE_LINK31"/>
      <w:r w:rsidRPr="0033750C">
        <w:rPr>
          <w:rFonts w:ascii="Times New Roman" w:eastAsia="SimSun" w:hAnsi="Times New Roman" w:cs="Times New Roman"/>
          <w:color w:val="1F497D"/>
          <w:kern w:val="0"/>
          <w:sz w:val="22"/>
        </w:rPr>
        <w:t>Dear Prof. Reed,</w:t>
      </w:r>
    </w:p>
    <w:p w14:paraId="5C706FD6" w14:textId="382EF7FE"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Liuchao) Jin from SCUPI 2018. </w:t>
      </w:r>
      <w:r w:rsidR="00ED11E5" w:rsidRPr="0033750C">
        <w:rPr>
          <w:rFonts w:ascii="Times New Roman" w:eastAsia="SimSun" w:hAnsi="Times New Roman" w:cs="Times New Roman"/>
          <w:color w:val="1F497D"/>
          <w:kern w:val="0"/>
          <w:sz w:val="22"/>
        </w:rPr>
        <w:t xml:space="preserve">I was in your course—Introduction to </w:t>
      </w:r>
      <w:r w:rsidR="003C325D" w:rsidRPr="0033750C">
        <w:rPr>
          <w:rFonts w:ascii="Times New Roman" w:eastAsia="SimSun" w:hAnsi="Times New Roman" w:cs="Times New Roman"/>
          <w:color w:val="1F497D"/>
          <w:kern w:val="0"/>
          <w:sz w:val="22"/>
        </w:rPr>
        <w:t xml:space="preserve">Engineering </w:t>
      </w:r>
      <w:r w:rsidR="00ED11E5" w:rsidRPr="0033750C">
        <w:rPr>
          <w:rFonts w:ascii="Times New Roman" w:eastAsia="SimSun" w:hAnsi="Times New Roman" w:cs="Times New Roman"/>
          <w:color w:val="1F497D"/>
          <w:kern w:val="0"/>
          <w:sz w:val="22"/>
        </w:rPr>
        <w:t xml:space="preserve">Analysis in the fall of 2018. </w:t>
      </w:r>
      <w:r w:rsidRPr="0033750C">
        <w:rPr>
          <w:rFonts w:ascii="Times New Roman" w:eastAsia="SimSun" w:hAnsi="Times New Roman" w:cs="Times New Roman"/>
          <w:color w:val="1F497D"/>
          <w:kern w:val="0"/>
          <w:sz w:val="22"/>
        </w:rPr>
        <w:t xml:space="preserve">Now I am applying for </w:t>
      </w:r>
      <w:r w:rsidR="003C325D" w:rsidRPr="0033750C">
        <w:rPr>
          <w:rFonts w:ascii="Times New Roman" w:eastAsia="SimSun" w:hAnsi="Times New Roman" w:cs="Times New Roman"/>
          <w:color w:val="1F497D"/>
          <w:kern w:val="0"/>
          <w:sz w:val="22"/>
        </w:rPr>
        <w:t xml:space="preserve">the summer camp at </w:t>
      </w:r>
      <w:r w:rsidRPr="0033750C">
        <w:rPr>
          <w:rFonts w:ascii="Times New Roman" w:eastAsia="SimSun" w:hAnsi="Times New Roman" w:cs="Times New Roman"/>
          <w:color w:val="1F497D"/>
          <w:kern w:val="0"/>
          <w:sz w:val="22"/>
        </w:rPr>
        <w:t>Westlake University. I am writing to ask if you could please do a huge favor for me. Could you please be so kind to write a reference letter for me to support my application for the summer camp</w:t>
      </w:r>
      <w:r w:rsidR="00ED11E5" w:rsidRPr="0033750C">
        <w:rPr>
          <w:rFonts w:ascii="Times New Roman" w:eastAsia="SimSun" w:hAnsi="Times New Roman" w:cs="Times New Roman"/>
          <w:color w:val="1F497D"/>
          <w:kern w:val="0"/>
          <w:sz w:val="22"/>
        </w:rPr>
        <w:t xml:space="preserve"> and </w:t>
      </w:r>
      <w:r w:rsidR="003C325D" w:rsidRPr="0033750C">
        <w:rPr>
          <w:rFonts w:ascii="Times New Roman" w:eastAsia="SimSun" w:hAnsi="Times New Roman" w:cs="Times New Roman"/>
          <w:color w:val="1F497D"/>
          <w:kern w:val="0"/>
          <w:sz w:val="22"/>
        </w:rPr>
        <w:t xml:space="preserve">Ph.D. </w:t>
      </w:r>
      <w:r w:rsidR="00ED11E5" w:rsidRPr="0033750C">
        <w:rPr>
          <w:rFonts w:ascii="Times New Roman" w:eastAsia="SimSun" w:hAnsi="Times New Roman" w:cs="Times New Roman"/>
          <w:color w:val="1F497D"/>
          <w:kern w:val="0"/>
          <w:sz w:val="22"/>
        </w:rPr>
        <w:t>study in Westlake University</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w:t>
      </w:r>
      <w:r w:rsidR="00ED11E5" w:rsidRPr="0033750C">
        <w:rPr>
          <w:rFonts w:ascii="Times New Roman" w:eastAsia="SimSun" w:hAnsi="Times New Roman" w:cs="Times New Roman"/>
          <w:color w:val="1F497D"/>
          <w:kern w:val="0"/>
          <w:sz w:val="22"/>
        </w:rPr>
        <w:t xml:space="preserve">y CV is attached </w:t>
      </w:r>
      <w:r w:rsidR="003C325D" w:rsidRPr="0033750C">
        <w:rPr>
          <w:rFonts w:ascii="Times New Roman" w:eastAsia="SimSun" w:hAnsi="Times New Roman" w:cs="Times New Roman"/>
          <w:color w:val="1F497D"/>
          <w:kern w:val="0"/>
          <w:sz w:val="22"/>
        </w:rPr>
        <w:t>to</w:t>
      </w:r>
      <w:r w:rsidR="00ED11E5" w:rsidRPr="0033750C">
        <w:rPr>
          <w:rFonts w:ascii="Times New Roman" w:eastAsia="SimSun" w:hAnsi="Times New Roman" w:cs="Times New Roman"/>
          <w:color w:val="1F497D"/>
          <w:kern w:val="0"/>
          <w:sz w:val="22"/>
        </w:rPr>
        <w:t xml:space="preserve"> this email</w:t>
      </w:r>
      <w:r w:rsidRPr="0033750C">
        <w:rPr>
          <w:rFonts w:ascii="Times New Roman" w:eastAsia="SimSun" w:hAnsi="Times New Roman" w:cs="Times New Roman"/>
          <w:color w:val="1F497D"/>
          <w:kern w:val="0"/>
          <w:sz w:val="22"/>
        </w:rPr>
        <w:t>.</w:t>
      </w:r>
    </w:p>
    <w:p w14:paraId="607F5A27" w14:textId="371AB6B0"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the summer camp, I plan to involve in summer research </w:t>
      </w:r>
      <w:r w:rsidR="003C325D" w:rsidRPr="0033750C">
        <w:rPr>
          <w:rFonts w:ascii="Times New Roman" w:eastAsia="SimSun" w:hAnsi="Times New Roman" w:cs="Times New Roman"/>
          <w:color w:val="1F497D"/>
          <w:kern w:val="0"/>
          <w:sz w:val="22"/>
        </w:rPr>
        <w:t>at</w:t>
      </w:r>
      <w:r w:rsidRPr="0033750C">
        <w:rPr>
          <w:rFonts w:ascii="Times New Roman" w:eastAsia="SimSun" w:hAnsi="Times New Roman" w:cs="Times New Roman"/>
          <w:color w:val="1F497D"/>
          <w:kern w:val="0"/>
          <w:sz w:val="22"/>
        </w:rPr>
        <w:t xml:space="preserve"> Westlake University. Here are the projects I am applying to for summer researc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a device design for underwater charging of robotic fish using renewable energy from the ocean </w:t>
      </w:r>
      <w:r w:rsidR="00ED11E5" w:rsidRPr="0033750C">
        <w:rPr>
          <w:rFonts w:ascii="Times New Roman" w:eastAsia="SimSun" w:hAnsi="Times New Roman" w:cs="Times New Roman"/>
          <w:color w:val="1F497D"/>
          <w:kern w:val="0"/>
          <w:sz w:val="22"/>
        </w:rPr>
        <w:t>lead by Prof. Weicheng Cui</w:t>
      </w:r>
      <w:r w:rsidR="004E149E" w:rsidRPr="0033750C">
        <w:rPr>
          <w:rFonts w:ascii="Times New Roman" w:eastAsia="SimSun" w:hAnsi="Times New Roman" w:cs="Times New Roman"/>
          <w:color w:val="1F497D"/>
          <w:kern w:val="0"/>
          <w:sz w:val="22"/>
        </w:rPr>
        <w:t xml:space="preserve"> from</w:t>
      </w:r>
      <w:r w:rsidR="003C325D" w:rsidRPr="0033750C">
        <w:rPr>
          <w:rFonts w:ascii="Times New Roman" w:eastAsia="SimSun" w:hAnsi="Times New Roman" w:cs="Times New Roman"/>
          <w:color w:val="1F497D"/>
          <w:kern w:val="0"/>
          <w:sz w:val="22"/>
        </w:rPr>
        <w:t xml:space="preserve"> the</w:t>
      </w:r>
      <w:r w:rsidR="004E149E" w:rsidRPr="0033750C">
        <w:rPr>
          <w:rFonts w:ascii="Times New Roman" w:eastAsia="SimSun" w:hAnsi="Times New Roman" w:cs="Times New Roman"/>
          <w:color w:val="1F497D"/>
          <w:kern w:val="0"/>
          <w:sz w:val="22"/>
        </w:rPr>
        <w:t xml:space="preserve"> School of Engineering</w:t>
      </w:r>
      <w:r w:rsidR="00ED11E5" w:rsidRPr="0033750C">
        <w:rPr>
          <w:rFonts w:ascii="Times New Roman" w:eastAsia="SimSun" w:hAnsi="Times New Roman" w:cs="Times New Roman"/>
          <w:color w:val="1F497D"/>
          <w:kern w:val="0"/>
          <w:sz w:val="22"/>
        </w:rPr>
        <w:t xml:space="preserve">. I </w:t>
      </w:r>
      <w:r w:rsidR="004E149E" w:rsidRPr="0033750C">
        <w:rPr>
          <w:rFonts w:ascii="Times New Roman" w:eastAsia="SimSun" w:hAnsi="Times New Roman" w:cs="Times New Roman"/>
          <w:color w:val="1F497D"/>
          <w:kern w:val="0"/>
          <w:sz w:val="22"/>
        </w:rPr>
        <w:t xml:space="preserve">have </w:t>
      </w:r>
      <w:r w:rsidR="00ED11E5" w:rsidRPr="0033750C">
        <w:rPr>
          <w:rFonts w:ascii="Times New Roman" w:eastAsia="SimSun" w:hAnsi="Times New Roman" w:cs="Times New Roman"/>
          <w:color w:val="1F497D"/>
          <w:kern w:val="0"/>
          <w:sz w:val="22"/>
        </w:rPr>
        <w:t xml:space="preserve">already contacted Prof. Cui in April. We all look forward to having pleasant cooperation in the summer vacation. I have been studying underwater charging of robotic fish using renewable energy from the ocean under the guidance of Professor Cui. </w:t>
      </w:r>
      <w:r w:rsidRPr="0033750C">
        <w:rPr>
          <w:rFonts w:ascii="Times New Roman" w:eastAsia="SimSun" w:hAnsi="Times New Roman" w:cs="Times New Roman"/>
          <w:color w:val="1F497D"/>
          <w:kern w:val="0"/>
          <w:sz w:val="22"/>
        </w:rPr>
        <w:t xml:space="preserve">This September, I target to apply for </w:t>
      </w:r>
      <w:r w:rsidR="003C325D" w:rsidRPr="0033750C">
        <w:rPr>
          <w:rFonts w:ascii="Times New Roman" w:eastAsia="SimSun" w:hAnsi="Times New Roman" w:cs="Times New Roman"/>
          <w:color w:val="1F497D"/>
          <w:kern w:val="0"/>
          <w:sz w:val="22"/>
        </w:rPr>
        <w:t xml:space="preserve">Ph.D. </w:t>
      </w:r>
      <w:r w:rsidRPr="0033750C">
        <w:rPr>
          <w:rFonts w:ascii="Times New Roman" w:eastAsia="SimSun" w:hAnsi="Times New Roman" w:cs="Times New Roman"/>
          <w:color w:val="1F497D"/>
          <w:kern w:val="0"/>
          <w:sz w:val="22"/>
        </w:rPr>
        <w:t xml:space="preserve">study in Westlake University, so these two events are </w:t>
      </w:r>
      <w:proofErr w:type="gramStart"/>
      <w:r w:rsidRPr="0033750C">
        <w:rPr>
          <w:rFonts w:ascii="Times New Roman" w:eastAsia="SimSun" w:hAnsi="Times New Roman" w:cs="Times New Roman"/>
          <w:color w:val="1F497D"/>
          <w:kern w:val="0"/>
          <w:sz w:val="22"/>
        </w:rPr>
        <w:t>really significant</w:t>
      </w:r>
      <w:proofErr w:type="gramEnd"/>
      <w:r w:rsidRPr="0033750C">
        <w:rPr>
          <w:rFonts w:ascii="Times New Roman" w:eastAsia="SimSun" w:hAnsi="Times New Roman" w:cs="Times New Roman"/>
          <w:color w:val="1F497D"/>
          <w:kern w:val="0"/>
          <w:sz w:val="22"/>
        </w:rPr>
        <w:t xml:space="preserve"> for my success. </w:t>
      </w:r>
    </w:p>
    <w:p w14:paraId="10B27C36" w14:textId="0E4302E4"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could help me, would you mind giving me your cell phone number, which is required by the application system? After I have filled in your information, Westlake University will send you an email to ask you to fill in the academic reference. </w:t>
      </w:r>
    </w:p>
    <w:p w14:paraId="2A53E8A1" w14:textId="77777777"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past academic life. Hope I can get your support this time as well. Thank you!</w:t>
      </w:r>
    </w:p>
    <w:p w14:paraId="70102720" w14:textId="77777777"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6B9F122" w14:textId="77777777" w:rsidR="005C197F" w:rsidRPr="0033750C" w:rsidRDefault="005C197F" w:rsidP="005C19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647E98" w14:textId="77777777" w:rsidR="005C197F" w:rsidRPr="0033750C" w:rsidRDefault="005C197F" w:rsidP="005C19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9"/>
    <w:bookmarkEnd w:id="80"/>
    <w:p w14:paraId="635EFE3B" w14:textId="77777777" w:rsidR="005C197F" w:rsidRPr="0033750C" w:rsidRDefault="005C19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854B760" w14:textId="617130A2" w:rsidR="00792561" w:rsidRPr="0033750C" w:rsidRDefault="00792561" w:rsidP="005E2CF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sk Question about Summer Camp at TBSI</w:t>
      </w:r>
    </w:p>
    <w:p w14:paraId="3D548EF9" w14:textId="1DA1194F" w:rsidR="005E2CFC" w:rsidRPr="0033750C" w:rsidRDefault="005E2CFC" w:rsidP="005E2CF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8F41F00" w14:textId="47AAA27F" w:rsidR="005E2CFC" w:rsidRPr="0033750C" w:rsidRDefault="005E2CFC" w:rsidP="005E2C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w:t>
      </w:r>
      <w:r w:rsidR="00792561" w:rsidRPr="0033750C">
        <w:rPr>
          <w:rFonts w:ascii="Times New Roman" w:eastAsia="SimSun" w:hAnsi="Times New Roman" w:cs="Times New Roman"/>
          <w:color w:val="1F497D"/>
          <w:kern w:val="0"/>
          <w:sz w:val="22"/>
        </w:rPr>
        <w:t>TBSI</w:t>
      </w:r>
      <w:r w:rsidRPr="0033750C">
        <w:rPr>
          <w:rFonts w:ascii="Times New Roman" w:eastAsia="SimSun" w:hAnsi="Times New Roman" w:cs="Times New Roman"/>
          <w:color w:val="1F497D"/>
          <w:kern w:val="0"/>
          <w:sz w:val="22"/>
        </w:rPr>
        <w:t xml:space="preserve"> has summer camp this year.  </w:t>
      </w:r>
    </w:p>
    <w:p w14:paraId="1481F628" w14:textId="6CBC0321" w:rsidR="00792561" w:rsidRPr="0033750C" w:rsidRDefault="00792561" w:rsidP="0079256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saw from the official website of TBSI that the 2020 summer camp notice was released on April 10th, and the 2019 summer camp notice was released on April 22nd. But today is May 29th, and the notice of this yea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ummer camp has not been released yet. I have been always following the admissions information of TBSI. </w:t>
      </w:r>
      <w:r w:rsidRPr="0033750C">
        <w:rPr>
          <w:rFonts w:ascii="Times New Roman" w:eastAsia="SimSun" w:hAnsi="Times New Roman" w:cs="Times New Roman"/>
          <w:b/>
          <w:color w:val="1F497D"/>
          <w:kern w:val="0"/>
          <w:sz w:val="22"/>
        </w:rPr>
        <w:t>Can you tell me the approximate time when the notice of this year</w:t>
      </w:r>
      <w:r w:rsidR="00722F9A">
        <w:rPr>
          <w:rFonts w:ascii="Times New Roman" w:eastAsia="SimSun" w:hAnsi="Times New Roman" w:cs="Times New Roman"/>
          <w:b/>
          <w:color w:val="1F497D"/>
          <w:kern w:val="0"/>
          <w:sz w:val="22"/>
        </w:rPr>
        <w:t>’</w:t>
      </w:r>
      <w:r w:rsidRPr="0033750C">
        <w:rPr>
          <w:rFonts w:ascii="Times New Roman" w:eastAsia="SimSun" w:hAnsi="Times New Roman" w:cs="Times New Roman"/>
          <w:b/>
          <w:color w:val="1F497D"/>
          <w:kern w:val="0"/>
          <w:sz w:val="22"/>
        </w:rPr>
        <w:t>s summer camp will be released?</w:t>
      </w:r>
      <w:r w:rsidRPr="0033750C">
        <w:rPr>
          <w:rFonts w:ascii="Times New Roman" w:eastAsia="SimSun" w:hAnsi="Times New Roman" w:cs="Times New Roman"/>
          <w:color w:val="1F497D"/>
          <w:kern w:val="0"/>
          <w:sz w:val="22"/>
        </w:rPr>
        <w:t xml:space="preserve"> From the narration of my friends and my personal searching, I am very longing for the study and research environment of TBSI and looking forward to learning there. If I am lucky enough to participate in the summer camp, I think that during academic discussions with my mentors and peers, I can gain more knowledge about TBSI,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I can further explore my future specific research direction. </w:t>
      </w:r>
    </w:p>
    <w:p w14:paraId="3EF6808B" w14:textId="0E649A43" w:rsidR="005E2CFC" w:rsidRPr="0033750C" w:rsidRDefault="005E2CFC" w:rsidP="005E2C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1AE30E3" w14:textId="77777777" w:rsidR="005E2CFC" w:rsidRPr="0033750C" w:rsidRDefault="005E2CFC" w:rsidP="005E2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3D92B08" w14:textId="6CD57C2D" w:rsidR="005E2CFC" w:rsidRPr="0033750C" w:rsidRDefault="005E2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0A93D3C8" w14:textId="26A4302E" w:rsidR="00363335" w:rsidRPr="0033750C" w:rsidRDefault="00363335" w:rsidP="0036333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ia,</w:t>
      </w:r>
    </w:p>
    <w:p w14:paraId="4B8109DC" w14:textId="77777777" w:rsidR="00363335" w:rsidRPr="0033750C" w:rsidRDefault="00363335" w:rsidP="003633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I am writing to ask whether the paper version of my certificate of achievement ranking</w:t>
      </w:r>
      <w:r w:rsidRPr="0033750C">
        <w:rPr>
          <w:rFonts w:ascii="Times New Roman" w:eastAsia="SimSun" w:hAnsi="Times New Roman" w:cs="Times New Roman"/>
          <w:color w:val="1F497D"/>
          <w:kern w:val="0"/>
          <w:sz w:val="22"/>
        </w:rPr>
        <w:t>（成绩排名证明）</w:t>
      </w:r>
      <w:r w:rsidRPr="0033750C">
        <w:rPr>
          <w:rFonts w:ascii="Times New Roman" w:eastAsia="SimSun" w:hAnsi="Times New Roman" w:cs="Times New Roman"/>
          <w:color w:val="1F497D"/>
          <w:kern w:val="0"/>
          <w:sz w:val="22"/>
        </w:rPr>
        <w:t xml:space="preserve">is still there. </w:t>
      </w:r>
    </w:p>
    <w:p w14:paraId="6430523B" w14:textId="160CB871" w:rsidR="00363335" w:rsidRPr="0033750C" w:rsidRDefault="00363335" w:rsidP="003633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now applying for University of Michigan-Shanghai Jiao Tong University Joint Institute (UM-SJTU JI). It requires me to mail the paper version of my certificate of achievement ranking to their office. So, I was wondering whether you could be so kind to help me get the paper version. Thank you so much for </w:t>
      </w:r>
      <w:proofErr w:type="gramStart"/>
      <w:r w:rsidRPr="0033750C">
        <w:rPr>
          <w:rFonts w:ascii="Times New Roman" w:eastAsia="SimSun" w:hAnsi="Times New Roman" w:cs="Times New Roman"/>
          <w:color w:val="1F497D"/>
          <w:kern w:val="0"/>
          <w:sz w:val="22"/>
        </w:rPr>
        <w:t>you</w:t>
      </w:r>
      <w:proofErr w:type="gramEnd"/>
      <w:r w:rsidRPr="0033750C">
        <w:rPr>
          <w:rFonts w:ascii="Times New Roman" w:eastAsia="SimSun" w:hAnsi="Times New Roman" w:cs="Times New Roman"/>
          <w:color w:val="1F497D"/>
          <w:kern w:val="0"/>
          <w:sz w:val="22"/>
        </w:rPr>
        <w:t xml:space="preserve"> patient help! </w:t>
      </w:r>
    </w:p>
    <w:p w14:paraId="32950929" w14:textId="77777777" w:rsidR="00363335" w:rsidRPr="0033750C" w:rsidRDefault="00363335" w:rsidP="003633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A8D2A69" w14:textId="77777777" w:rsidR="00363335" w:rsidRPr="0033750C" w:rsidRDefault="00363335" w:rsidP="003633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0C5AD3E" w14:textId="590CE476" w:rsidR="00363335" w:rsidRPr="0033750C" w:rsidRDefault="003633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4A8BE9C0" w14:textId="27D77C3B" w:rsidR="00F507F9" w:rsidRPr="0033750C" w:rsidRDefault="00F507F9" w:rsidP="00F507F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ang,</w:t>
      </w:r>
    </w:p>
    <w:p w14:paraId="74933F6B" w14:textId="050FB1EA" w:rsidR="00F507F9" w:rsidRPr="0033750C" w:rsidRDefault="00F507F9" w:rsidP="00F507F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y I cannot use UTF8 in my original English CV. </w:t>
      </w:r>
      <w:proofErr w:type="gramStart"/>
      <w:r w:rsidRPr="0033750C">
        <w:rPr>
          <w:rFonts w:ascii="Times New Roman" w:eastAsia="SimSun" w:hAnsi="Times New Roman" w:cs="Times New Roman"/>
          <w:color w:val="1F497D"/>
          <w:kern w:val="0"/>
          <w:sz w:val="22"/>
        </w:rPr>
        <w:t>But,</w:t>
      </w:r>
      <w:proofErr w:type="gramEnd"/>
      <w:r w:rsidRPr="0033750C">
        <w:rPr>
          <w:rFonts w:ascii="Times New Roman" w:eastAsia="SimSun" w:hAnsi="Times New Roman" w:cs="Times New Roman"/>
          <w:color w:val="1F497D"/>
          <w:kern w:val="0"/>
          <w:sz w:val="22"/>
        </w:rPr>
        <w:t xml:space="preserve"> I have successfully modified another English CV model into Chinese using UTF8, which was mentioned by you. And I have already finished it, which is attached in this email. So happy! Thank you so much for </w:t>
      </w:r>
      <w:proofErr w:type="gramStart"/>
      <w:r w:rsidRPr="0033750C">
        <w:rPr>
          <w:rFonts w:ascii="Times New Roman" w:eastAsia="SimSun" w:hAnsi="Times New Roman" w:cs="Times New Roman"/>
          <w:color w:val="1F497D"/>
          <w:kern w:val="0"/>
          <w:sz w:val="22"/>
        </w:rPr>
        <w:t>you</w:t>
      </w:r>
      <w:proofErr w:type="gramEnd"/>
      <w:r w:rsidRPr="0033750C">
        <w:rPr>
          <w:rFonts w:ascii="Times New Roman" w:eastAsia="SimSun" w:hAnsi="Times New Roman" w:cs="Times New Roman"/>
          <w:color w:val="1F497D"/>
          <w:kern w:val="0"/>
          <w:sz w:val="22"/>
        </w:rPr>
        <w:t xml:space="preserve"> patient help! Have a nice day~</w:t>
      </w:r>
    </w:p>
    <w:p w14:paraId="4FF4CF73" w14:textId="77777777" w:rsidR="00F507F9" w:rsidRPr="0033750C" w:rsidRDefault="00F507F9" w:rsidP="00F507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C7580C" w14:textId="77777777" w:rsidR="00F507F9" w:rsidRPr="0033750C" w:rsidRDefault="00F507F9" w:rsidP="00F507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AAD0455" w14:textId="77777777" w:rsidR="00F507F9" w:rsidRPr="0033750C" w:rsidRDefault="00F507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14560F6" w14:textId="747AEB97" w:rsidR="006F3F72" w:rsidRPr="0033750C" w:rsidRDefault="006F3F72" w:rsidP="006F3F7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4DA59E40" w14:textId="41AE42D7" w:rsidR="006F3F72" w:rsidRPr="0033750C" w:rsidRDefault="006F3F72" w:rsidP="006F3F7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mments and suggestions! I will continue working for the paper and be careful about my reference cite. Have a nice day~</w:t>
      </w:r>
    </w:p>
    <w:p w14:paraId="64E04835" w14:textId="7777777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B3F0AB3" w14:textId="7777777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240212C" w14:textId="77777777" w:rsidR="006F3F72" w:rsidRPr="0033750C" w:rsidRDefault="006F3F72" w:rsidP="006F3F72">
      <w:pPr>
        <w:widowControl/>
        <w:jc w:val="left"/>
        <w:rPr>
          <w:rFonts w:ascii="Times New Roman" w:eastAsia="SimSun" w:hAnsi="Times New Roman" w:cs="Times New Roman"/>
          <w:color w:val="1F497D"/>
          <w:kern w:val="0"/>
          <w:sz w:val="22"/>
        </w:rPr>
      </w:pPr>
    </w:p>
    <w:p w14:paraId="59EC034D" w14:textId="18E91E6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Prof.Fernande</w:t>
      </w:r>
      <w:proofErr w:type="spellEnd"/>
      <w:r w:rsidRPr="0033750C">
        <w:rPr>
          <w:rFonts w:ascii="Times New Roman" w:eastAsia="SimSun" w:hAnsi="Times New Roman" w:cs="Times New Roman"/>
          <w:color w:val="1F497D"/>
          <w:kern w:val="0"/>
          <w:sz w:val="22"/>
        </w:rPr>
        <w:t>,</w:t>
      </w:r>
    </w:p>
    <w:p w14:paraId="2AC026E3" w14:textId="7777777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omments and suggestions and I have successfully download </w:t>
      </w:r>
      <w:proofErr w:type="spellStart"/>
      <w:r w:rsidRPr="0033750C">
        <w:rPr>
          <w:rFonts w:ascii="Times New Roman" w:eastAsia="SimSun" w:hAnsi="Times New Roman" w:cs="Times New Roman"/>
          <w:color w:val="1F497D"/>
          <w:kern w:val="0"/>
          <w:sz w:val="22"/>
        </w:rPr>
        <w:t>Zetero</w:t>
      </w:r>
      <w:proofErr w:type="spellEnd"/>
      <w:r w:rsidRPr="0033750C">
        <w:rPr>
          <w:rFonts w:ascii="Times New Roman" w:eastAsia="SimSun" w:hAnsi="Times New Roman" w:cs="Times New Roman"/>
          <w:color w:val="1F497D"/>
          <w:kern w:val="0"/>
          <w:sz w:val="22"/>
        </w:rPr>
        <w:t>! Looking forward to meeting with you on June 2nd.</w:t>
      </w:r>
    </w:p>
    <w:p w14:paraId="33F6E0ED" w14:textId="7777777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w:t>
      </w:r>
    </w:p>
    <w:p w14:paraId="211FBDA4" w14:textId="77777777" w:rsidR="006F3F72" w:rsidRPr="0033750C" w:rsidRDefault="006F3F72" w:rsidP="006F3F72">
      <w:pPr>
        <w:widowControl/>
        <w:jc w:val="left"/>
        <w:rPr>
          <w:rFonts w:ascii="Times New Roman" w:eastAsia="SimSun" w:hAnsi="Times New Roman" w:cs="Times New Roman"/>
          <w:color w:val="1F497D"/>
          <w:kern w:val="0"/>
          <w:sz w:val="22"/>
        </w:rPr>
      </w:pPr>
    </w:p>
    <w:p w14:paraId="4554E235" w14:textId="59BAF260"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ng </w:t>
      </w:r>
      <w:proofErr w:type="spellStart"/>
      <w:r w:rsidRPr="0033750C">
        <w:rPr>
          <w:rFonts w:ascii="Times New Roman" w:eastAsia="SimSun" w:hAnsi="Times New Roman" w:cs="Times New Roman"/>
          <w:color w:val="1F497D"/>
          <w:kern w:val="0"/>
          <w:sz w:val="22"/>
        </w:rPr>
        <w:t>Yuewei</w:t>
      </w:r>
      <w:proofErr w:type="spellEnd"/>
      <w:r w:rsidRPr="0033750C">
        <w:rPr>
          <w:rFonts w:ascii="Times New Roman" w:eastAsia="SimSun" w:hAnsi="Times New Roman" w:cs="Times New Roman"/>
          <w:color w:val="1F497D"/>
          <w:kern w:val="0"/>
          <w:sz w:val="22"/>
        </w:rPr>
        <w:br w:type="page"/>
      </w:r>
    </w:p>
    <w:p w14:paraId="0DAE307A" w14:textId="2E928068" w:rsidR="006C628D" w:rsidRPr="0033750C" w:rsidRDefault="006C628D" w:rsidP="006C628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07BC549D" w14:textId="6696094C" w:rsidR="006C628D" w:rsidRPr="0033750C" w:rsidRDefault="006C628D" w:rsidP="006C62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writing to send you the first part (introduction) of the review paper, which is attach</w:t>
      </w:r>
      <w:r w:rsidR="002527F7" w:rsidRPr="0033750C">
        <w:rPr>
          <w:rFonts w:ascii="Times New Roman" w:eastAsia="SimSun" w:hAnsi="Times New Roman" w:cs="Times New Roman"/>
          <w:color w:val="1F497D"/>
          <w:kern w:val="0"/>
          <w:sz w:val="22"/>
        </w:rPr>
        <w:t>ed</w:t>
      </w:r>
      <w:r w:rsidRPr="0033750C">
        <w:rPr>
          <w:rFonts w:ascii="Times New Roman" w:eastAsia="SimSun" w:hAnsi="Times New Roman" w:cs="Times New Roman"/>
          <w:color w:val="1F497D"/>
          <w:kern w:val="0"/>
          <w:sz w:val="22"/>
        </w:rPr>
        <w:t xml:space="preserve"> in this email. As for the introduction, I explored the outstanding performance of robotic fish and came up with the problem faced by </w:t>
      </w:r>
      <w:r w:rsidR="002527F7"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school of robotic fish—charging. I will continue reading more literature and working on the secon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part. If possible, I look forward to your comments and suggestions for my introduction. </w:t>
      </w:r>
    </w:p>
    <w:p w14:paraId="1A0D66C1" w14:textId="77777777" w:rsidR="006C628D" w:rsidRPr="0033750C" w:rsidRDefault="006C628D" w:rsidP="006C62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looking forward to your reply!</w:t>
      </w:r>
    </w:p>
    <w:p w14:paraId="35A305A1" w14:textId="1E1B580B" w:rsidR="006C628D" w:rsidRPr="0033750C" w:rsidRDefault="006C628D" w:rsidP="006C62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A1BB273" w14:textId="77777777" w:rsidR="006C628D" w:rsidRPr="0033750C" w:rsidRDefault="006C628D" w:rsidP="006C62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078CD5" w14:textId="77777777" w:rsidR="006C628D" w:rsidRPr="0033750C" w:rsidRDefault="006C62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198A57E" w14:textId="71A0C08B" w:rsidR="005C02D4" w:rsidRPr="0033750C" w:rsidRDefault="005C02D4" w:rsidP="005C02D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3811CB69" w14:textId="1A7BA69E" w:rsidR="005C02D4" w:rsidRPr="0033750C" w:rsidRDefault="005C02D4" w:rsidP="005C02D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1DB53F8E" w14:textId="3059F62D" w:rsidR="005C02D4" w:rsidRPr="0033750C" w:rsidRDefault="005C02D4" w:rsidP="005C02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UM-SJTU JI.  </w:t>
      </w:r>
    </w:p>
    <w:p w14:paraId="4D53FE35" w14:textId="3385ACB0" w:rsidR="005C02D4" w:rsidRPr="0033750C" w:rsidRDefault="005C02D4" w:rsidP="005C02D4">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echanical measurement—one of your research interests is the field that I am very interested in, and it is also a direction that I have been working hard to research and explore.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manufacturing science and engineering,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in mechanical measurement. I was wondering whether you could be so kind to provide me with the opportunity of summer camp and, if possible, the direct entry for the doctorate course.</w:t>
      </w:r>
    </w:p>
    <w:p w14:paraId="2A4C0601" w14:textId="77777777" w:rsidR="005C02D4" w:rsidRPr="0033750C" w:rsidRDefault="005C02D4" w:rsidP="005C02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I am responsible for work related to mechanical design in these three projects. For details, please refer to my CV in the attachment. </w:t>
      </w:r>
    </w:p>
    <w:p w14:paraId="418F2A88" w14:textId="77777777" w:rsidR="005C02D4" w:rsidRPr="0033750C" w:rsidRDefault="005C02D4" w:rsidP="005C02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2C5F78E7" w14:textId="77777777" w:rsidR="005C02D4" w:rsidRPr="0033750C" w:rsidRDefault="005C02D4" w:rsidP="005C02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5ADF30F" w14:textId="77777777" w:rsidR="005C02D4" w:rsidRPr="0033750C" w:rsidRDefault="005C02D4" w:rsidP="005C02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80786C" w14:textId="77777777" w:rsidR="005C02D4" w:rsidRPr="0033750C" w:rsidRDefault="005C02D4" w:rsidP="004A7783">
      <w:pPr>
        <w:widowControl/>
        <w:jc w:val="left"/>
        <w:rPr>
          <w:rFonts w:ascii="Times New Roman" w:eastAsia="SimSun" w:hAnsi="Times New Roman" w:cs="Times New Roman"/>
          <w:color w:val="1F497D"/>
          <w:kern w:val="0"/>
          <w:sz w:val="22"/>
        </w:rPr>
      </w:pPr>
    </w:p>
    <w:p w14:paraId="59C91F30" w14:textId="77777777" w:rsidR="004A7783" w:rsidRPr="0033750C" w:rsidRDefault="004A7783">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6B95B473" w14:textId="1DEAF516" w:rsidR="00662253" w:rsidRPr="0033750C" w:rsidRDefault="00662253" w:rsidP="00662253">
      <w:pPr>
        <w:widowControl/>
        <w:shd w:val="clear" w:color="auto" w:fill="FFFFFF"/>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Prof. Jeffrey, </w:t>
      </w:r>
    </w:p>
    <w:p w14:paraId="6938935A" w14:textId="77777777" w:rsidR="00662253" w:rsidRPr="0033750C" w:rsidRDefault="00662253" w:rsidP="00662253">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honored to receive your reply and thank you for your patient help. Have a nice </w:t>
      </w:r>
      <w:proofErr w:type="gramStart"/>
      <w:r w:rsidRPr="0033750C">
        <w:rPr>
          <w:rFonts w:ascii="Times New Roman" w:eastAsia="DengXian" w:hAnsi="Times New Roman" w:cs="Times New Roman"/>
          <w:color w:val="1F497D"/>
          <w:kern w:val="0"/>
          <w:sz w:val="22"/>
          <w:bdr w:val="none" w:sz="0" w:space="0" w:color="auto" w:frame="1"/>
        </w:rPr>
        <w:t>day!.</w:t>
      </w:r>
      <w:proofErr w:type="gramEnd"/>
      <w:r w:rsidRPr="0033750C">
        <w:rPr>
          <w:rFonts w:ascii="Times New Roman" w:eastAsia="DengXian" w:hAnsi="Times New Roman" w:cs="Times New Roman"/>
          <w:color w:val="1F497D"/>
          <w:kern w:val="0"/>
          <w:sz w:val="22"/>
          <w:bdr w:val="none" w:sz="0" w:space="0" w:color="auto" w:frame="1"/>
        </w:rPr>
        <w:t xml:space="preserve">  </w:t>
      </w:r>
    </w:p>
    <w:p w14:paraId="3A79C0AF"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6BE1BD02"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00CA4A6C" w14:textId="77777777" w:rsidR="00662253" w:rsidRPr="0033750C" w:rsidRDefault="00662253">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2C5B0DD1" w14:textId="00DEDCD3" w:rsidR="00662253" w:rsidRPr="0033750C" w:rsidRDefault="00662253" w:rsidP="00662253">
      <w:pPr>
        <w:widowControl/>
        <w:shd w:val="clear" w:color="auto" w:fill="FFFFFF"/>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Kirchhof, </w:t>
      </w:r>
    </w:p>
    <w:p w14:paraId="3C2DC2F9" w14:textId="7CDE8A25" w:rsidR="00662253" w:rsidRPr="0033750C" w:rsidRDefault="00662253" w:rsidP="00662253">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honored to receive your reply and thank you for informing me that. Have a nice </w:t>
      </w:r>
      <w:proofErr w:type="gramStart"/>
      <w:r w:rsidRPr="0033750C">
        <w:rPr>
          <w:rFonts w:ascii="Times New Roman" w:eastAsia="DengXian" w:hAnsi="Times New Roman" w:cs="Times New Roman"/>
          <w:color w:val="1F497D"/>
          <w:kern w:val="0"/>
          <w:sz w:val="22"/>
          <w:bdr w:val="none" w:sz="0" w:space="0" w:color="auto" w:frame="1"/>
        </w:rPr>
        <w:t>day!.</w:t>
      </w:r>
      <w:proofErr w:type="gramEnd"/>
      <w:r w:rsidRPr="0033750C">
        <w:rPr>
          <w:rFonts w:ascii="Times New Roman" w:eastAsia="DengXian" w:hAnsi="Times New Roman" w:cs="Times New Roman"/>
          <w:color w:val="1F497D"/>
          <w:kern w:val="0"/>
          <w:sz w:val="22"/>
          <w:bdr w:val="none" w:sz="0" w:space="0" w:color="auto" w:frame="1"/>
        </w:rPr>
        <w:t xml:space="preserve">  </w:t>
      </w:r>
    </w:p>
    <w:p w14:paraId="429D9F33"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33F15214"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5568B0FF" w14:textId="77777777" w:rsidR="00662253" w:rsidRPr="0033750C" w:rsidRDefault="00662253">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566922D2" w14:textId="7DA59C43" w:rsidR="00662253" w:rsidRPr="0033750C" w:rsidRDefault="00662253" w:rsidP="00662253">
      <w:pPr>
        <w:widowControl/>
        <w:shd w:val="clear" w:color="auto" w:fill="FFFFFF"/>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Sir/Madam, </w:t>
      </w:r>
    </w:p>
    <w:p w14:paraId="1A69B007" w14:textId="3A26DBD4" w:rsidR="00662253" w:rsidRPr="0033750C" w:rsidRDefault="00662253" w:rsidP="00662253">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honored to receive your reply and thank you for your patient help. Have a nice </w:t>
      </w:r>
      <w:proofErr w:type="gramStart"/>
      <w:r w:rsidRPr="0033750C">
        <w:rPr>
          <w:rFonts w:ascii="Times New Roman" w:eastAsia="DengXian" w:hAnsi="Times New Roman" w:cs="Times New Roman"/>
          <w:color w:val="1F497D"/>
          <w:kern w:val="0"/>
          <w:sz w:val="22"/>
          <w:bdr w:val="none" w:sz="0" w:space="0" w:color="auto" w:frame="1"/>
        </w:rPr>
        <w:t>day!.</w:t>
      </w:r>
      <w:proofErr w:type="gramEnd"/>
      <w:r w:rsidRPr="0033750C">
        <w:rPr>
          <w:rFonts w:ascii="Times New Roman" w:eastAsia="DengXian" w:hAnsi="Times New Roman" w:cs="Times New Roman"/>
          <w:color w:val="1F497D"/>
          <w:kern w:val="0"/>
          <w:sz w:val="22"/>
          <w:bdr w:val="none" w:sz="0" w:space="0" w:color="auto" w:frame="1"/>
        </w:rPr>
        <w:t xml:space="preserve">  </w:t>
      </w:r>
    </w:p>
    <w:p w14:paraId="6392B8EF"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0ECD921A"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7A241C93" w14:textId="77777777" w:rsidR="00662253" w:rsidRPr="0033750C" w:rsidRDefault="00662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702C034" w14:textId="72D1EAA8" w:rsidR="001B11BD" w:rsidRPr="0033750C" w:rsidRDefault="001B11BD" w:rsidP="001B11B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Jeffrey,</w:t>
      </w:r>
    </w:p>
    <w:p w14:paraId="5F94573E" w14:textId="452D7F2B" w:rsidR="001B11BD" w:rsidRPr="0033750C" w:rsidRDefault="001B11BD" w:rsidP="001B11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CUPI 2018,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make an appointment for writing center because it seems that the appointment link on the writing.scupi.cn cannot work.  </w:t>
      </w:r>
    </w:p>
    <w:p w14:paraId="34B83E61" w14:textId="1B6D64AC" w:rsidR="001B11BD" w:rsidRPr="0033750C" w:rsidRDefault="001B11BD" w:rsidP="001B11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now working for a review paper for publication about the underwater charging for a school of robotic fishes through renewable energy. Till now, I just finish the introduction part of this essay. But I need to send it to my mentor for some </w:t>
      </w:r>
      <w:proofErr w:type="spellStart"/>
      <w:r w:rsidRPr="0033750C">
        <w:rPr>
          <w:rFonts w:ascii="Times New Roman" w:eastAsia="SimSun" w:hAnsi="Times New Roman" w:cs="Times New Roman"/>
          <w:color w:val="1F497D"/>
          <w:kern w:val="0"/>
          <w:sz w:val="22"/>
        </w:rPr>
        <w:t>adivse</w:t>
      </w:r>
      <w:proofErr w:type="spellEnd"/>
      <w:r w:rsidRPr="0033750C">
        <w:rPr>
          <w:rFonts w:ascii="Times New Roman" w:eastAsia="SimSun" w:hAnsi="Times New Roman" w:cs="Times New Roman"/>
          <w:color w:val="1F497D"/>
          <w:kern w:val="0"/>
          <w:sz w:val="22"/>
        </w:rPr>
        <w:t xml:space="preserve">. So, could you be so kind to help me revise the introduction before sending it to him? This is </w:t>
      </w:r>
      <w:proofErr w:type="gramStart"/>
      <w:r w:rsidRPr="0033750C">
        <w:rPr>
          <w:rFonts w:ascii="Times New Roman" w:eastAsia="SimSun" w:hAnsi="Times New Roman" w:cs="Times New Roman"/>
          <w:color w:val="1F497D"/>
          <w:kern w:val="0"/>
          <w:sz w:val="22"/>
        </w:rPr>
        <w:t>really important</w:t>
      </w:r>
      <w:proofErr w:type="gramEnd"/>
      <w:r w:rsidRPr="0033750C">
        <w:rPr>
          <w:rFonts w:ascii="Times New Roman" w:eastAsia="SimSun" w:hAnsi="Times New Roman" w:cs="Times New Roman"/>
          <w:color w:val="1F497D"/>
          <w:kern w:val="0"/>
          <w:sz w:val="22"/>
        </w:rPr>
        <w:t xml:space="preserve"> to me. Do you have free time this Wednesday? If so, can I make an appointment with you?</w:t>
      </w:r>
    </w:p>
    <w:p w14:paraId="1B3DE6C2" w14:textId="77777777" w:rsidR="001B11BD" w:rsidRPr="0033750C" w:rsidRDefault="001B11BD" w:rsidP="001B11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0CA59F3" w14:textId="77777777" w:rsidR="001B11BD" w:rsidRPr="0033750C" w:rsidRDefault="001B11BD" w:rsidP="001B11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DE97EF7" w14:textId="77777777" w:rsidR="001B11BD" w:rsidRPr="0033750C" w:rsidRDefault="001B11BD" w:rsidP="001B11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4EEDB9" w14:textId="77777777" w:rsidR="001B11BD" w:rsidRPr="0033750C" w:rsidRDefault="001B11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7AF44A4" w14:textId="06F6E229" w:rsidR="00BF21CE" w:rsidRPr="0033750C" w:rsidRDefault="00BF21CE" w:rsidP="00BF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69E8EB9E" w14:textId="2FBC907E" w:rsidR="00BF21CE" w:rsidRPr="0033750C" w:rsidRDefault="00BF21CE" w:rsidP="00BF21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application system shows that your submission was successful. Thank you for your kindness. I will share the follow-up news with you. Wish you a wonderful week.</w:t>
      </w:r>
    </w:p>
    <w:p w14:paraId="1D977799" w14:textId="77777777" w:rsidR="00BF21CE" w:rsidRPr="0033750C" w:rsidRDefault="00BF21CE" w:rsidP="00BF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6D3F289" w14:textId="77777777" w:rsidR="00BF21CE" w:rsidRPr="0033750C" w:rsidRDefault="00BF21CE" w:rsidP="00BF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11BAF7" w14:textId="77777777" w:rsidR="00BF21CE" w:rsidRPr="0033750C" w:rsidRDefault="00BF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E2542C0" w14:textId="1C0C61D4" w:rsidR="00CF3F09" w:rsidRPr="0033750C" w:rsidRDefault="00CF3F09" w:rsidP="00CF3F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Fok, </w:t>
      </w:r>
    </w:p>
    <w:p w14:paraId="21301935" w14:textId="41B0AC5A" w:rsidR="00CF3F09" w:rsidRPr="0033750C" w:rsidRDefault="00CF3F09" w:rsidP="00CF3F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you are right. But please note that the official summer research starts at 19</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ly. So, Prof. Cui and I just write the review paper in advance by ourselves. Thank you for spending so much time helping me write an academic reference. Have a nice day! </w:t>
      </w:r>
    </w:p>
    <w:p w14:paraId="2C9FA3D0" w14:textId="77777777" w:rsidR="00CF3F09" w:rsidRPr="0033750C" w:rsidRDefault="00CF3F09" w:rsidP="00CF3F09">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035C2062" w14:textId="77777777" w:rsidR="00CF3F09" w:rsidRPr="0033750C" w:rsidRDefault="00CF3F09" w:rsidP="00CF3F09">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31D0BE15" w14:textId="77777777" w:rsidR="00CF3F09" w:rsidRPr="0033750C" w:rsidRDefault="00CF3F09" w:rsidP="00CF3F09">
      <w:pPr>
        <w:widowControl/>
        <w:jc w:val="left"/>
        <w:rPr>
          <w:rFonts w:ascii="Times New Roman" w:eastAsia="SimSun" w:hAnsi="Times New Roman" w:cs="Times New Roman"/>
          <w:color w:val="1F497D"/>
          <w:kern w:val="0"/>
          <w:sz w:val="22"/>
        </w:rPr>
      </w:pPr>
    </w:p>
    <w:p w14:paraId="2FA32954" w14:textId="77777777" w:rsidR="00CF3F09" w:rsidRPr="0033750C" w:rsidRDefault="00CF3F0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27CC6DEB" w14:textId="07A0672F" w:rsidR="009C5CC3" w:rsidRPr="0033750C" w:rsidRDefault="009C5CC3" w:rsidP="009C5CC3">
      <w:pPr>
        <w:widowControl/>
        <w:shd w:val="clear" w:color="auto" w:fill="FFFFFF"/>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Prof. Lin, </w:t>
      </w:r>
    </w:p>
    <w:p w14:paraId="68A19993" w14:textId="77777777" w:rsidR="009C5CC3" w:rsidRPr="0033750C" w:rsidRDefault="009C5CC3" w:rsidP="009C5CC3">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honored to receive your reply and I will apply for TBSI summer camp. Thank you for your patient help. Have a nice </w:t>
      </w:r>
      <w:proofErr w:type="gramStart"/>
      <w:r w:rsidRPr="0033750C">
        <w:rPr>
          <w:rFonts w:ascii="Times New Roman" w:eastAsia="DengXian" w:hAnsi="Times New Roman" w:cs="Times New Roman"/>
          <w:color w:val="1F497D"/>
          <w:kern w:val="0"/>
          <w:sz w:val="22"/>
          <w:bdr w:val="none" w:sz="0" w:space="0" w:color="auto" w:frame="1"/>
        </w:rPr>
        <w:t>day!.</w:t>
      </w:r>
      <w:proofErr w:type="gramEnd"/>
      <w:r w:rsidRPr="0033750C">
        <w:rPr>
          <w:rFonts w:ascii="Times New Roman" w:eastAsia="DengXian" w:hAnsi="Times New Roman" w:cs="Times New Roman"/>
          <w:color w:val="1F497D"/>
          <w:kern w:val="0"/>
          <w:sz w:val="22"/>
          <w:bdr w:val="none" w:sz="0" w:space="0" w:color="auto" w:frame="1"/>
        </w:rPr>
        <w:t xml:space="preserve">  </w:t>
      </w:r>
    </w:p>
    <w:p w14:paraId="1A8D8801" w14:textId="77777777" w:rsidR="009C5CC3" w:rsidRPr="0033750C" w:rsidRDefault="009C5CC3" w:rsidP="009C5CC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42A73B8C" w14:textId="77777777" w:rsidR="009C5CC3" w:rsidRPr="0033750C" w:rsidRDefault="009C5CC3" w:rsidP="009C5CC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50600314" w14:textId="77777777" w:rsidR="009C5CC3" w:rsidRPr="0033750C" w:rsidRDefault="009C5CC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6975A87" w14:textId="704CE0FB"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Hi </w:t>
      </w:r>
    </w:p>
    <w:p w14:paraId="3778CF0D" w14:textId="77777777"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a bit confused on the objective while writing the ref. letter. Westlake requests a letter for your application to the PhD program. However, your request is for a letter to support your summer camp application. In your CV you put down summer research intern at Westlake. Does it mean that you are already accepted for the summer camp (and the ref. letter is for your PhD application)? Please kindly clarify.</w:t>
      </w:r>
    </w:p>
    <w:p w14:paraId="30ABEFAE" w14:textId="77777777"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an you also send me the name of the mentor at McGill University and the program that is supporting the project? I will continue with the writing on Monday after I have the info.</w:t>
      </w:r>
    </w:p>
    <w:p w14:paraId="4F16A467" w14:textId="77777777"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w:t>
      </w:r>
    </w:p>
    <w:p w14:paraId="32ADD41E" w14:textId="77777777"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s</w:t>
      </w:r>
    </w:p>
    <w:p w14:paraId="441E9DCC" w14:textId="0B75E528"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C</w:t>
      </w:r>
    </w:p>
    <w:p w14:paraId="44E4DC90" w14:textId="77777777" w:rsidR="00FE40FE" w:rsidRPr="0033750C" w:rsidRDefault="00FE40FE" w:rsidP="00FE40FE">
      <w:pPr>
        <w:widowControl/>
        <w:jc w:val="left"/>
        <w:rPr>
          <w:rFonts w:ascii="Times New Roman" w:eastAsia="SimSun" w:hAnsi="Times New Roman" w:cs="Times New Roman"/>
          <w:color w:val="1F497D"/>
          <w:kern w:val="0"/>
          <w:sz w:val="22"/>
        </w:rPr>
      </w:pPr>
    </w:p>
    <w:p w14:paraId="2464AC33" w14:textId="735FFA9F"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AEE5607" w14:textId="78E93D93" w:rsidR="00FE40F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areful concern. Actually, I have contacted Prof. Cui in the Westlake </w:t>
      </w:r>
      <w:proofErr w:type="gramStart"/>
      <w:r w:rsidRPr="0033750C">
        <w:rPr>
          <w:rFonts w:ascii="Times New Roman" w:eastAsia="SimSun" w:hAnsi="Times New Roman" w:cs="Times New Roman"/>
          <w:color w:val="1F497D"/>
          <w:kern w:val="0"/>
          <w:sz w:val="22"/>
        </w:rPr>
        <w:t>University</w:t>
      </w:r>
      <w:proofErr w:type="gramEnd"/>
      <w:r w:rsidRPr="0033750C">
        <w:rPr>
          <w:rFonts w:ascii="Times New Roman" w:eastAsia="SimSun" w:hAnsi="Times New Roman" w:cs="Times New Roman"/>
          <w:color w:val="1F497D"/>
          <w:kern w:val="0"/>
          <w:sz w:val="22"/>
        </w:rPr>
        <w:t xml:space="preserve"> and we have a pleasant conversation about future cooperation. He said he would do his best to let me in (but still need to apply through official channels) and he was sure we can work out some fruitful results through this cooperation period. According to his notification, the admission quota for West Lake Universit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ummer camp is determined by the committee. However, the admission quota for summer scientific research is decided by the tutor himself. So, I have already worked for the summer internship with Prof. Cui. I am now working for a review paper for publication guided by him</w:t>
      </w:r>
      <w:r w:rsidR="0078390E" w:rsidRPr="0033750C">
        <w:rPr>
          <w:rFonts w:ascii="Times New Roman" w:eastAsia="SimSun" w:hAnsi="Times New Roman" w:cs="Times New Roman"/>
          <w:color w:val="1F497D"/>
          <w:kern w:val="0"/>
          <w:sz w:val="22"/>
        </w:rPr>
        <w:t xml:space="preserve"> and about to submit the application material for his summer research in next few days</w:t>
      </w:r>
      <w:r w:rsidRPr="0033750C">
        <w:rPr>
          <w:rFonts w:ascii="Times New Roman" w:eastAsia="SimSun" w:hAnsi="Times New Roman" w:cs="Times New Roman"/>
          <w:color w:val="1F497D"/>
          <w:kern w:val="0"/>
          <w:sz w:val="22"/>
        </w:rPr>
        <w:t xml:space="preserve">. </w:t>
      </w:r>
    </w:p>
    <w:p w14:paraId="2A42176A" w14:textId="4F8CEAFC" w:rsidR="00FE40F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think this academic reference is for both summer camp and PhD. Because in China, the summer camp is the first step to apply for PhD. Please note that summer research and summer camp are two totally different programs. Summer research is designed just for research, but summer camp is for tutors to select outstanding students from the participants to be admitted without examination. In the application system for summer camp, it requires me for academic reference and to decide the major I want to study for PhD, for which I chose Electronic Science and Technology but for summer research, it does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t>
      </w:r>
    </w:p>
    <w:p w14:paraId="311EFCCC" w14:textId="14240B49" w:rsidR="0078390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Canadian project, I am guided by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0078390E" w:rsidRPr="0033750C">
        <w:rPr>
          <w:rFonts w:ascii="Times New Roman" w:eastAsia="SimSun" w:hAnsi="Times New Roman" w:cs="Times New Roman"/>
          <w:color w:val="1F497D"/>
          <w:kern w:val="0"/>
          <w:sz w:val="22"/>
        </w:rPr>
        <w:t>, who</w:t>
      </w:r>
      <w:r w:rsidRPr="0033750C">
        <w:rPr>
          <w:rFonts w:ascii="Times New Roman" w:eastAsia="SimSun" w:hAnsi="Times New Roman" w:cs="Times New Roman"/>
          <w:color w:val="1F497D"/>
          <w:kern w:val="0"/>
          <w:sz w:val="22"/>
        </w:rPr>
        <w:t xml:space="preserve"> is an Assistant Professor in Machine Design in the Bioresource Engineering Department and an Associate Member in the Mechanical Engineering Department of McGill University. He is also an Honorary Research Associate in the Mechanical Engineering Department of the University of New Brunswick. Besides, the program I am participating in i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which is a non-profit institution driving collaborations at home and abroad to develop projects which solve business </w:t>
      </w:r>
      <w:proofErr w:type="gramStart"/>
      <w:r w:rsidRPr="0033750C">
        <w:rPr>
          <w:rFonts w:ascii="Times New Roman" w:eastAsia="SimSun" w:hAnsi="Times New Roman" w:cs="Times New Roman"/>
          <w:color w:val="1F497D"/>
          <w:kern w:val="0"/>
          <w:sz w:val="22"/>
        </w:rPr>
        <w:t>challenges, and</w:t>
      </w:r>
      <w:proofErr w:type="gramEnd"/>
      <w:r w:rsidRPr="0033750C">
        <w:rPr>
          <w:rFonts w:ascii="Times New Roman" w:eastAsia="SimSun" w:hAnsi="Times New Roman" w:cs="Times New Roman"/>
          <w:color w:val="1F497D"/>
          <w:kern w:val="0"/>
          <w:sz w:val="22"/>
        </w:rPr>
        <w:t xml:space="preserve"> develop the nati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innovation capacity. </w:t>
      </w:r>
    </w:p>
    <w:p w14:paraId="5C5CE3B5" w14:textId="77777777" w:rsidR="0078390E" w:rsidRPr="0033750C" w:rsidRDefault="0078390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have any other confusion, I will try my best to inform you. Thank you very much for squeezing time out of your busy schedule to help me for future study. </w:t>
      </w:r>
    </w:p>
    <w:p w14:paraId="611F2E73" w14:textId="0F13A7FD" w:rsidR="0078390E" w:rsidRPr="0033750C" w:rsidRDefault="0078390E" w:rsidP="0078390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0945A7F" w14:textId="77777777" w:rsidR="0078390E" w:rsidRPr="0033750C" w:rsidRDefault="0078390E" w:rsidP="0078390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660BACB" w14:textId="77777777" w:rsidR="0078390E" w:rsidRPr="0033750C" w:rsidRDefault="0078390E" w:rsidP="0078390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204219" w14:textId="77777777" w:rsidR="0078390E" w:rsidRPr="0033750C" w:rsidRDefault="0078390E" w:rsidP="0078390E">
      <w:pPr>
        <w:widowControl/>
        <w:jc w:val="left"/>
        <w:rPr>
          <w:rFonts w:ascii="Times New Roman" w:eastAsia="SimSun" w:hAnsi="Times New Roman" w:cs="Times New Roman"/>
          <w:color w:val="1F497D"/>
          <w:kern w:val="0"/>
          <w:sz w:val="22"/>
        </w:rPr>
      </w:pPr>
    </w:p>
    <w:p w14:paraId="6D29C8E0" w14:textId="31AD31D1" w:rsidR="00FE40F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p>
    <w:p w14:paraId="07DE3610" w14:textId="4488FBD9" w:rsidR="00FE40F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br w:type="page"/>
      </w:r>
    </w:p>
    <w:p w14:paraId="750DC293" w14:textId="2195B8C6" w:rsidR="00D700B6" w:rsidRPr="0033750C" w:rsidRDefault="00D700B6" w:rsidP="00D700B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Future Study from Sichuan University-Pittsburgh Institute</w:t>
      </w:r>
    </w:p>
    <w:p w14:paraId="2BEE673B" w14:textId="09B089F0" w:rsidR="00D700B6" w:rsidRPr="0033750C" w:rsidRDefault="00D700B6" w:rsidP="00D700B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n,</w:t>
      </w:r>
    </w:p>
    <w:p w14:paraId="73FB1693" w14:textId="196EFF65" w:rsidR="00D700B6" w:rsidRPr="0033750C" w:rsidRDefault="00D700B6" w:rsidP="00D700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TBSI.  </w:t>
      </w:r>
    </w:p>
    <w:p w14:paraId="029E04EF" w14:textId="2DAB3CFF" w:rsidR="00D700B6" w:rsidRPr="0033750C" w:rsidRDefault="00D700B6" w:rsidP="00B61AB5">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EMS—one of your research interests is the field that I am very interested in, and it is also a direction that I have been working hard to research and explore. From the narration of my friends and my personal searching, I am very longing for the study and research environment of TBSI and looking forward to learning there. If I am lucky enough to participate in the summer camp, I think that during academic discussions with my mentors and peers, I can gain more knowledge about microelectromechanical systems, </w:t>
      </w:r>
      <w:proofErr w:type="gramStart"/>
      <w:r w:rsidRPr="0033750C">
        <w:rPr>
          <w:rFonts w:ascii="Times New Roman" w:eastAsia="SimSun" w:hAnsi="Times New Roman" w:cs="Times New Roman"/>
          <w:color w:val="1F497D"/>
          <w:kern w:val="0"/>
          <w:sz w:val="22"/>
        </w:rPr>
        <w:t>and also</w:t>
      </w:r>
      <w:proofErr w:type="gramEnd"/>
      <w:r w:rsidR="00147ECA"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 can further explore my future specific research direction in manufacturing science and engineering.</w:t>
      </w:r>
      <w:r w:rsidR="00B61AB5" w:rsidRPr="0033750C">
        <w:rPr>
          <w:rFonts w:ascii="Times New Roman" w:eastAsia="SimSun" w:hAnsi="Times New Roman" w:cs="Times New Roman"/>
          <w:color w:val="1F497D"/>
          <w:kern w:val="0"/>
          <w:sz w:val="22"/>
        </w:rPr>
        <w:t xml:space="preserve"> I am very interested in the direct entry for the doctorate course program of TBSI.</w:t>
      </w:r>
      <w:r w:rsidRPr="0033750C">
        <w:rPr>
          <w:rFonts w:ascii="Times New Roman" w:eastAsia="SimSun" w:hAnsi="Times New Roman" w:cs="Times New Roman"/>
          <w:color w:val="1F497D"/>
          <w:kern w:val="0"/>
          <w:sz w:val="22"/>
        </w:rPr>
        <w:t xml:space="preserve"> I was wondering whether you could be so kind to provide me with the opportunity of summer camp and</w:t>
      </w:r>
      <w:r w:rsidR="00B61AB5" w:rsidRPr="0033750C">
        <w:rPr>
          <w:rFonts w:ascii="Times New Roman" w:eastAsia="SimSun" w:hAnsi="Times New Roman" w:cs="Times New Roman"/>
          <w:color w:val="1F497D"/>
          <w:kern w:val="0"/>
          <w:sz w:val="22"/>
        </w:rPr>
        <w:t>, if possible, I was longing</w:t>
      </w:r>
      <w:r w:rsidRPr="0033750C">
        <w:rPr>
          <w:rFonts w:ascii="Times New Roman" w:eastAsia="SimSun" w:hAnsi="Times New Roman" w:cs="Times New Roman"/>
          <w:color w:val="1F497D"/>
          <w:kern w:val="0"/>
          <w:sz w:val="22"/>
        </w:rPr>
        <w:t xml:space="preserve"> for future study in TBSI. </w:t>
      </w:r>
    </w:p>
    <w:p w14:paraId="032FFE4C" w14:textId="77777777" w:rsidR="00D700B6" w:rsidRPr="0033750C" w:rsidRDefault="00D700B6" w:rsidP="00D700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I am responsible for work related to mechanical design in these three projects. For details, please refer to my CV in the attachment. </w:t>
      </w:r>
    </w:p>
    <w:p w14:paraId="633B694D" w14:textId="77777777" w:rsidR="00D700B6" w:rsidRPr="0033750C" w:rsidRDefault="00D700B6" w:rsidP="00D700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9438894" w14:textId="77777777" w:rsidR="00D700B6" w:rsidRPr="0033750C" w:rsidRDefault="00D700B6" w:rsidP="00D700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EDB979E" w14:textId="77777777" w:rsidR="00D700B6" w:rsidRPr="0033750C" w:rsidRDefault="00D700B6" w:rsidP="00D700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173309" w14:textId="77777777" w:rsidR="00D700B6" w:rsidRPr="0033750C" w:rsidRDefault="00D700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C718B97" w14:textId="1B387618" w:rsidR="00C678B6" w:rsidRPr="0033750C" w:rsidRDefault="00C678B6" w:rsidP="00C678B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5B05156B" w14:textId="77777777" w:rsidR="00C678B6" w:rsidRPr="0033750C" w:rsidRDefault="00C678B6" w:rsidP="00C678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Just a reminder after you finish my academic reference, it is a very good choice to copy and save it. Because if I want to apply to another university later, there is no need to bother you to write a new one again. In China, many universities will hold summer camps during the summer vacation. Therefore, many juniors generally participate in summer camps at several universities. In fact, I also like the University of Michigan-Shanghai Jiao Tong University Joint Institute, and I am preparing to apply. Thank you again for your patient help! Have a nice weekend!</w:t>
      </w:r>
    </w:p>
    <w:p w14:paraId="6D13838F" w14:textId="77777777" w:rsidR="00C678B6" w:rsidRPr="0033750C" w:rsidRDefault="00C678B6" w:rsidP="00C678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0AAEF0D" w14:textId="77777777" w:rsidR="00C678B6" w:rsidRPr="0033750C" w:rsidRDefault="00C678B6" w:rsidP="00C678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0AABE7" w14:textId="77777777" w:rsidR="00C678B6" w:rsidRPr="0033750C" w:rsidRDefault="00C678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280CC85" w14:textId="0EC433FA" w:rsidR="00C266C4" w:rsidRPr="0033750C" w:rsidRDefault="00C266C4" w:rsidP="00C266C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7A3F0FC2" w14:textId="265B7639" w:rsidR="00C266C4" w:rsidRPr="0033750C" w:rsidRDefault="00C266C4" w:rsidP="00C678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Just a reminder </w:t>
      </w:r>
      <w:r w:rsidR="00C678B6" w:rsidRPr="0033750C">
        <w:rPr>
          <w:rFonts w:ascii="Times New Roman" w:eastAsia="SimSun" w:hAnsi="Times New Roman" w:cs="Times New Roman"/>
          <w:color w:val="1F497D"/>
          <w:kern w:val="0"/>
          <w:sz w:val="22"/>
        </w:rPr>
        <w:t>after</w:t>
      </w:r>
      <w:r w:rsidRPr="0033750C">
        <w:rPr>
          <w:rFonts w:ascii="Times New Roman" w:eastAsia="SimSun" w:hAnsi="Times New Roman" w:cs="Times New Roman"/>
          <w:color w:val="1F497D"/>
          <w:kern w:val="0"/>
          <w:sz w:val="22"/>
        </w:rPr>
        <w:t xml:space="preserve"> you finish my academic reference, it is a very good choice to copy and save it. Because </w:t>
      </w:r>
      <w:r w:rsidR="001D6540" w:rsidRPr="0033750C">
        <w:rPr>
          <w:rFonts w:ascii="Times New Roman" w:eastAsia="SimSun" w:hAnsi="Times New Roman" w:cs="Times New Roman"/>
          <w:color w:val="1F497D"/>
          <w:kern w:val="0"/>
          <w:sz w:val="22"/>
        </w:rPr>
        <w:t xml:space="preserve">if I want to apply to another university later, </w:t>
      </w:r>
      <w:r w:rsidR="00C678B6" w:rsidRPr="0033750C">
        <w:rPr>
          <w:rFonts w:ascii="Times New Roman" w:eastAsia="SimSun" w:hAnsi="Times New Roman" w:cs="Times New Roman"/>
          <w:color w:val="1F497D"/>
          <w:kern w:val="0"/>
          <w:sz w:val="22"/>
        </w:rPr>
        <w:t>there is no</w:t>
      </w:r>
      <w:r w:rsidR="001D6540" w:rsidRPr="0033750C">
        <w:rPr>
          <w:rFonts w:ascii="Times New Roman" w:eastAsia="SimSun" w:hAnsi="Times New Roman" w:cs="Times New Roman"/>
          <w:color w:val="1F497D"/>
          <w:kern w:val="0"/>
          <w:sz w:val="22"/>
        </w:rPr>
        <w:t xml:space="preserve"> need to bother you to write a new one</w:t>
      </w:r>
      <w:r w:rsidR="00C678B6" w:rsidRPr="0033750C">
        <w:rPr>
          <w:rFonts w:ascii="Times New Roman" w:eastAsia="SimSun" w:hAnsi="Times New Roman" w:cs="Times New Roman"/>
          <w:color w:val="1F497D"/>
          <w:kern w:val="0"/>
          <w:sz w:val="22"/>
        </w:rPr>
        <w:t xml:space="preserve"> again</w:t>
      </w:r>
      <w:r w:rsidR="001D6540" w:rsidRPr="0033750C">
        <w:rPr>
          <w:rFonts w:ascii="Times New Roman" w:eastAsia="SimSun" w:hAnsi="Times New Roman" w:cs="Times New Roman"/>
          <w:color w:val="1F497D"/>
          <w:kern w:val="0"/>
          <w:sz w:val="22"/>
        </w:rPr>
        <w:t>.</w:t>
      </w:r>
      <w:r w:rsidR="00C678B6" w:rsidRPr="0033750C">
        <w:rPr>
          <w:rFonts w:ascii="Times New Roman" w:eastAsia="SimSun" w:hAnsi="Times New Roman" w:cs="Times New Roman"/>
          <w:color w:val="1F497D"/>
          <w:kern w:val="0"/>
          <w:sz w:val="22"/>
        </w:rPr>
        <w:t xml:space="preserve"> In China, many universities will hold summer camps during the summer vacation. Therefore, many juniors generally participate in summer camps at several universities. In fact, I also like the University of Michigan-Shanghai Jiao Tong University Joint Institute, and I am preparing to apply. Thank you again for your patient help! Have a nice weekend!</w:t>
      </w:r>
    </w:p>
    <w:p w14:paraId="08E59C23" w14:textId="12B664A0" w:rsidR="00C266C4" w:rsidRPr="0033750C" w:rsidRDefault="00C266C4" w:rsidP="00C266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BA39C04" w14:textId="77777777" w:rsidR="00C266C4" w:rsidRPr="0033750C" w:rsidRDefault="00C266C4" w:rsidP="00C266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E6CFF6" w14:textId="77777777" w:rsidR="00C266C4" w:rsidRPr="0033750C" w:rsidRDefault="00C266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63EC309" w14:textId="422EBBC8" w:rsidR="00094E03" w:rsidRPr="0033750C" w:rsidRDefault="00094E03" w:rsidP="00094E0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079C78A0" w14:textId="4CE899F6" w:rsidR="00EB37E6" w:rsidRPr="0033750C" w:rsidRDefault="00EB37E6" w:rsidP="00EB37E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Ni,</w:t>
      </w:r>
    </w:p>
    <w:p w14:paraId="18CC5962" w14:textId="41463954" w:rsidR="00EB37E6" w:rsidRPr="0033750C" w:rsidRDefault="00EB37E6" w:rsidP="00EB37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UM-SJTU JI.  </w:t>
      </w:r>
    </w:p>
    <w:p w14:paraId="2EF11AB1" w14:textId="70EA885D" w:rsidR="002604D3" w:rsidRPr="0033750C" w:rsidRDefault="002604D3" w:rsidP="00EB37E6">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anufacturing science and engineering-one of your research interests is the field that I am very interested in, and it is also a direction that I have been working hard to research and explore. From the narration of my friends and my personal </w:t>
      </w:r>
      <w:r w:rsidR="00EF4168" w:rsidRPr="0033750C">
        <w:rPr>
          <w:rFonts w:ascii="Times New Roman" w:eastAsia="SimSun" w:hAnsi="Times New Roman" w:cs="Times New Roman"/>
          <w:color w:val="1F497D"/>
          <w:kern w:val="0"/>
          <w:sz w:val="22"/>
        </w:rPr>
        <w:t>search</w:t>
      </w:r>
      <w:r w:rsidRPr="0033750C">
        <w:rPr>
          <w:rFonts w:ascii="Times New Roman" w:eastAsia="SimSun" w:hAnsi="Times New Roman" w:cs="Times New Roman"/>
          <w:color w:val="1F497D"/>
          <w:kern w:val="0"/>
          <w:sz w:val="22"/>
        </w:rPr>
        <w:t>ing, I am very longing for the study and research environment of UM-SJTU JI and look</w:t>
      </w:r>
      <w:r w:rsidR="00EF4168" w:rsidRPr="0033750C">
        <w:rPr>
          <w:rFonts w:ascii="Times New Roman" w:eastAsia="SimSun" w:hAnsi="Times New Roman" w:cs="Times New Roman"/>
          <w:color w:val="1F497D"/>
          <w:kern w:val="0"/>
          <w:sz w:val="22"/>
        </w:rPr>
        <w:t>ing</w:t>
      </w:r>
      <w:r w:rsidRPr="0033750C">
        <w:rPr>
          <w:rFonts w:ascii="Times New Roman" w:eastAsia="SimSun" w:hAnsi="Times New Roman" w:cs="Times New Roman"/>
          <w:color w:val="1F497D"/>
          <w:kern w:val="0"/>
          <w:sz w:val="22"/>
        </w:rPr>
        <w:t xml:space="preserve"> forward to learning there. If </w:t>
      </w:r>
      <w:r w:rsidR="00EF4168" w:rsidRPr="0033750C">
        <w:rPr>
          <w:rFonts w:ascii="Times New Roman" w:eastAsia="SimSun" w:hAnsi="Times New Roman" w:cs="Times New Roman"/>
          <w:color w:val="1F497D"/>
          <w:kern w:val="0"/>
          <w:sz w:val="22"/>
        </w:rPr>
        <w:t>I</w:t>
      </w:r>
      <w:r w:rsidRPr="0033750C">
        <w:rPr>
          <w:rFonts w:ascii="Times New Roman" w:eastAsia="SimSun" w:hAnsi="Times New Roman" w:cs="Times New Roman"/>
          <w:color w:val="1F497D"/>
          <w:kern w:val="0"/>
          <w:sz w:val="22"/>
        </w:rPr>
        <w:t xml:space="preserve"> </w:t>
      </w:r>
      <w:r w:rsidR="00EF4168" w:rsidRPr="0033750C">
        <w:rPr>
          <w:rFonts w:ascii="Times New Roman" w:eastAsia="SimSun" w:hAnsi="Times New Roman" w:cs="Times New Roman"/>
          <w:color w:val="1F497D"/>
          <w:kern w:val="0"/>
          <w:sz w:val="22"/>
        </w:rPr>
        <w:t>am</w:t>
      </w:r>
      <w:r w:rsidRPr="0033750C">
        <w:rPr>
          <w:rFonts w:ascii="Times New Roman" w:eastAsia="SimSun" w:hAnsi="Times New Roman" w:cs="Times New Roman"/>
          <w:color w:val="1F497D"/>
          <w:kern w:val="0"/>
          <w:sz w:val="22"/>
        </w:rPr>
        <w:t xml:space="preserve"> lucky enough to participate in the summer camp, I think that during academic discussions with my </w:t>
      </w:r>
      <w:r w:rsidR="00EF4168" w:rsidRPr="0033750C">
        <w:rPr>
          <w:rFonts w:ascii="Times New Roman" w:eastAsia="SimSun" w:hAnsi="Times New Roman" w:cs="Times New Roman"/>
          <w:color w:val="1F497D"/>
          <w:kern w:val="0"/>
          <w:sz w:val="22"/>
        </w:rPr>
        <w:t xml:space="preserve">mentors </w:t>
      </w:r>
      <w:r w:rsidRPr="0033750C">
        <w:rPr>
          <w:rFonts w:ascii="Times New Roman" w:eastAsia="SimSun" w:hAnsi="Times New Roman" w:cs="Times New Roman"/>
          <w:color w:val="1F497D"/>
          <w:kern w:val="0"/>
          <w:sz w:val="22"/>
        </w:rPr>
        <w:t>and</w:t>
      </w:r>
      <w:r w:rsidR="00EF4168" w:rsidRPr="0033750C">
        <w:rPr>
          <w:rFonts w:ascii="Times New Roman" w:eastAsia="SimSun" w:hAnsi="Times New Roman" w:cs="Times New Roman"/>
          <w:color w:val="1F497D"/>
          <w:kern w:val="0"/>
          <w:sz w:val="22"/>
        </w:rPr>
        <w:t xml:space="preserve"> peers</w:t>
      </w:r>
      <w:r w:rsidRPr="0033750C">
        <w:rPr>
          <w:rFonts w:ascii="Times New Roman" w:eastAsia="SimSun" w:hAnsi="Times New Roman" w:cs="Times New Roman"/>
          <w:color w:val="1F497D"/>
          <w:kern w:val="0"/>
          <w:sz w:val="22"/>
        </w:rPr>
        <w:t>, I can gain more knowledge about manufacturing science and engineering, and</w:t>
      </w:r>
      <w:r w:rsidR="00EF4168" w:rsidRPr="0033750C">
        <w:rPr>
          <w:rFonts w:ascii="Times New Roman" w:eastAsia="SimSun" w:hAnsi="Times New Roman" w:cs="Times New Roman"/>
          <w:color w:val="1F497D"/>
          <w:kern w:val="0"/>
          <w:sz w:val="22"/>
        </w:rPr>
        <w:t xml:space="preserve"> </w:t>
      </w:r>
      <w:proofErr w:type="gramStart"/>
      <w:r w:rsidR="00EF4168"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w:t>
      </w:r>
      <w:r w:rsidR="00EF4168" w:rsidRPr="0033750C">
        <w:rPr>
          <w:rFonts w:ascii="Times New Roman" w:eastAsia="SimSun" w:hAnsi="Times New Roman" w:cs="Times New Roman"/>
          <w:color w:val="1F497D"/>
          <w:kern w:val="0"/>
          <w:sz w:val="22"/>
        </w:rPr>
        <w:t>research direction</w:t>
      </w:r>
      <w:r w:rsidRPr="0033750C">
        <w:rPr>
          <w:rFonts w:ascii="Times New Roman" w:eastAsia="SimSun" w:hAnsi="Times New Roman" w:cs="Times New Roman"/>
          <w:color w:val="1F497D"/>
          <w:kern w:val="0"/>
          <w:sz w:val="22"/>
        </w:rPr>
        <w:t xml:space="preserve"> in manufacturing science and engineering. I was wondering whether you could be so kind to provide me with the opportunity of summer camp and, if possible, the direct entry for the doctorate course.</w:t>
      </w:r>
    </w:p>
    <w:p w14:paraId="5E9755BA" w14:textId="69F4F876" w:rsidR="00744BF7" w:rsidRPr="0033750C" w:rsidRDefault="00744BF7" w:rsidP="00744B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I am responsible for work related to mechanical design in these three projects. For details, please refer to my CV in the attachment. </w:t>
      </w:r>
    </w:p>
    <w:p w14:paraId="652B9D36" w14:textId="040D5E8A" w:rsidR="00EB37E6" w:rsidRPr="0033750C" w:rsidRDefault="00EB37E6" w:rsidP="00EB37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53B10B5" w14:textId="77777777" w:rsidR="00EB37E6" w:rsidRPr="0033750C" w:rsidRDefault="00EB37E6" w:rsidP="00EB37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5FCE5C4" w14:textId="527FFEAA" w:rsidR="00EB37E6" w:rsidRPr="0033750C" w:rsidRDefault="00EB37E6" w:rsidP="00EB37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59A729" w14:textId="716E9CD8" w:rsidR="00EF4168" w:rsidRPr="0033750C" w:rsidRDefault="00EF4168" w:rsidP="00EB37E6">
      <w:pPr>
        <w:widowControl/>
        <w:jc w:val="left"/>
        <w:rPr>
          <w:rFonts w:ascii="Times New Roman" w:eastAsia="SimSun" w:hAnsi="Times New Roman" w:cs="Times New Roman"/>
          <w:color w:val="1F497D"/>
          <w:kern w:val="0"/>
          <w:sz w:val="22"/>
        </w:rPr>
      </w:pPr>
    </w:p>
    <w:p w14:paraId="50FC7870" w14:textId="77777777" w:rsidR="00EF4168" w:rsidRPr="0033750C" w:rsidRDefault="00EF4168" w:rsidP="00EF41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very interested in manufacturing science and engineering, which is one of your research interests.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 want to find an opportunity to participate in the summer camp. At the beginning of the establishment of UM-SJTU JI, I was full of yearning and expectation for it. In my eyes, UM-SJTU JI is a place with great vitality and potential. I have always believed that UM-SJTU JI is a good place to study and research. Therefore, attending the summer camp of UM-SJTU JI can help me expose myself to what I will do in the future—manufacturing science and engineering. I was wondering whether you could be so kind to provide me with the opportunity of summer camp and, if possible, the direct entry for the doctorate course.  </w:t>
      </w:r>
    </w:p>
    <w:p w14:paraId="3B83F937" w14:textId="77777777" w:rsidR="00EF4168" w:rsidRPr="0033750C" w:rsidRDefault="00EF4168" w:rsidP="00EB37E6">
      <w:pPr>
        <w:widowControl/>
        <w:jc w:val="left"/>
        <w:rPr>
          <w:rFonts w:ascii="Times New Roman" w:eastAsia="SimSun" w:hAnsi="Times New Roman" w:cs="Times New Roman"/>
          <w:color w:val="1F497D"/>
          <w:kern w:val="0"/>
          <w:sz w:val="22"/>
        </w:rPr>
      </w:pPr>
    </w:p>
    <w:p w14:paraId="2D3810E1" w14:textId="77777777" w:rsidR="00094E03" w:rsidRPr="0033750C" w:rsidRDefault="00094E03" w:rsidP="00094E03">
      <w:pPr>
        <w:rPr>
          <w:rFonts w:ascii="Times New Roman" w:eastAsia="SimSun" w:hAnsi="Times New Roman" w:cs="Times New Roman"/>
          <w:color w:val="1F497D"/>
          <w:kern w:val="0"/>
          <w:sz w:val="22"/>
        </w:rPr>
      </w:pPr>
    </w:p>
    <w:p w14:paraId="28A96970" w14:textId="77777777" w:rsidR="00094E03" w:rsidRPr="0033750C" w:rsidRDefault="00094E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28DCCEA" w14:textId="6FE7BF79" w:rsidR="00B34866" w:rsidRPr="0033750C" w:rsidRDefault="00B34866" w:rsidP="00B3486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Heather L,</w:t>
      </w:r>
    </w:p>
    <w:p w14:paraId="74FB2351" w14:textId="77777777" w:rsidR="00B34866" w:rsidRPr="0033750C" w:rsidRDefault="00B34866" w:rsidP="00B348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Liuchao) Jin from SCUPI 2018. I am writing to ask you some questions about course registration next semester. </w:t>
      </w:r>
    </w:p>
    <w:p w14:paraId="6186D35C" w14:textId="77777777" w:rsidR="00B34866" w:rsidRPr="0033750C" w:rsidRDefault="00B34866" w:rsidP="00B348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eard from other classmates that we can already register in class for next semester. But when I entered the website of PeopleSoft, I found that I cannot register class. It said “Error: You have a hold on your record. The hold on your record must be removed before this transaction can be processed.” I was wondering whether you could be so kind to help me solve this problem. </w:t>
      </w:r>
      <w:proofErr w:type="gramStart"/>
      <w:r w:rsidRPr="0033750C">
        <w:rPr>
          <w:rFonts w:ascii="Times New Roman" w:eastAsia="SimSun" w:hAnsi="Times New Roman" w:cs="Times New Roman"/>
          <w:color w:val="1F497D"/>
          <w:kern w:val="0"/>
          <w:sz w:val="22"/>
        </w:rPr>
        <w:t>By the way, my</w:t>
      </w:r>
      <w:proofErr w:type="gramEnd"/>
      <w:r w:rsidRPr="0033750C">
        <w:rPr>
          <w:rFonts w:ascii="Times New Roman" w:eastAsia="SimSun" w:hAnsi="Times New Roman" w:cs="Times New Roman"/>
          <w:color w:val="1F497D"/>
          <w:kern w:val="0"/>
          <w:sz w:val="22"/>
        </w:rPr>
        <w:t xml:space="preserve"> Pitt account is LIJ33. </w:t>
      </w:r>
    </w:p>
    <w:p w14:paraId="0C6750DC" w14:textId="77777777" w:rsidR="00B34866" w:rsidRPr="0033750C" w:rsidRDefault="00B34866" w:rsidP="00B348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295B2A1" w14:textId="77777777" w:rsidR="00B34866" w:rsidRPr="0033750C" w:rsidRDefault="00B34866" w:rsidP="00B348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F2B8DB" w14:textId="77777777" w:rsidR="00B34866" w:rsidRPr="0033750C" w:rsidRDefault="00B34866" w:rsidP="00B348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D34061" w14:textId="77777777" w:rsidR="00B34866" w:rsidRPr="0033750C" w:rsidRDefault="00B34866" w:rsidP="00B34866">
      <w:pPr>
        <w:widowControl/>
        <w:ind w:firstLine="420"/>
        <w:jc w:val="left"/>
        <w:rPr>
          <w:rFonts w:ascii="Times New Roman" w:eastAsia="SimSun" w:hAnsi="Times New Roman" w:cs="Times New Roman"/>
          <w:color w:val="1F497D"/>
          <w:kern w:val="0"/>
          <w:sz w:val="22"/>
        </w:rPr>
      </w:pPr>
    </w:p>
    <w:p w14:paraId="542AB57E" w14:textId="20AF15F4" w:rsidR="00B34866" w:rsidRPr="0033750C" w:rsidRDefault="00B34866" w:rsidP="00B348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1F61F23" w14:textId="2B1B5F7B" w:rsidR="003E49D8" w:rsidRPr="0033750C" w:rsidRDefault="003E49D8" w:rsidP="003E49D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Wolpert,</w:t>
      </w:r>
    </w:p>
    <w:p w14:paraId="2A153258" w14:textId="524D249B" w:rsidR="003E49D8" w:rsidRPr="0033750C" w:rsidRDefault="00C10A01" w:rsidP="003E49D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w:t>
      </w:r>
      <w:proofErr w:type="gramStart"/>
      <w:r w:rsidRPr="0033750C">
        <w:rPr>
          <w:rFonts w:ascii="Times New Roman" w:eastAsia="SimSun" w:hAnsi="Times New Roman" w:cs="Times New Roman"/>
          <w:color w:val="1F497D"/>
          <w:kern w:val="0"/>
          <w:sz w:val="22"/>
        </w:rPr>
        <w:t>complete</w:t>
      </w:r>
      <w:proofErr w:type="gramEnd"/>
      <w:r w:rsidRPr="0033750C">
        <w:rPr>
          <w:rFonts w:ascii="Times New Roman" w:eastAsia="SimSun" w:hAnsi="Times New Roman" w:cs="Times New Roman"/>
          <w:color w:val="1F497D"/>
          <w:kern w:val="0"/>
          <w:sz w:val="22"/>
        </w:rPr>
        <w:t xml:space="preserve"> the form you provided me. Hope you are well and safe during this unusual year. Have a good day~</w:t>
      </w:r>
    </w:p>
    <w:p w14:paraId="0A392F64" w14:textId="77777777" w:rsidR="003E49D8" w:rsidRPr="0033750C" w:rsidRDefault="003E49D8" w:rsidP="003E49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EDBC580" w14:textId="77777777" w:rsidR="003E49D8" w:rsidRPr="0033750C" w:rsidRDefault="003E49D8" w:rsidP="003E49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F62F24B" w14:textId="77777777" w:rsidR="003E49D8" w:rsidRPr="0033750C" w:rsidRDefault="003E49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B96ED0B" w14:textId="0103871C" w:rsidR="00685587" w:rsidRPr="0033750C" w:rsidRDefault="00685587" w:rsidP="0068558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4810B23C" w14:textId="77777777" w:rsidR="00685587" w:rsidRPr="0033750C" w:rsidRDefault="00685587" w:rsidP="0068558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 and grateful to receive your help for my future study and research. The approximate deadline for application is 1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ne. So, there is still a lot of time. While sending you this email, I have already filled in your information on the application system of the Westlake University Summer Camp. It should send you an email soon asking you to fill in the academic reference. Thank you again for giving me this opportunity. Have a nice day~</w:t>
      </w:r>
    </w:p>
    <w:p w14:paraId="43928F93" w14:textId="77777777" w:rsidR="00685587" w:rsidRPr="0033750C" w:rsidRDefault="00685587" w:rsidP="0068558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89AC3D4" w14:textId="77777777" w:rsidR="00685587" w:rsidRPr="0033750C" w:rsidRDefault="00685587" w:rsidP="0068558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D1E6FB" w14:textId="77777777" w:rsidR="00685587" w:rsidRPr="0033750C" w:rsidRDefault="0068558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B01BDE6" w14:textId="0F13C017" w:rsidR="007841EA" w:rsidRPr="0033750C" w:rsidRDefault="007841EA" w:rsidP="007841E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r w:rsidR="004670E2" w:rsidRPr="0033750C">
        <w:rPr>
          <w:rFonts w:ascii="Times New Roman" w:eastAsia="SimSun" w:hAnsi="Times New Roman" w:cs="Times New Roman"/>
          <w:color w:val="1F497D"/>
          <w:kern w:val="0"/>
          <w:sz w:val="22"/>
        </w:rPr>
        <w:t>Fok</w:t>
      </w:r>
      <w:r w:rsidRPr="0033750C">
        <w:rPr>
          <w:rFonts w:ascii="Times New Roman" w:eastAsia="SimSun" w:hAnsi="Times New Roman" w:cs="Times New Roman"/>
          <w:color w:val="1F497D"/>
          <w:kern w:val="0"/>
          <w:sz w:val="22"/>
        </w:rPr>
        <w:t>,</w:t>
      </w:r>
    </w:p>
    <w:p w14:paraId="4CDEF5D3" w14:textId="41C5039E" w:rsidR="007841EA" w:rsidRPr="0033750C" w:rsidRDefault="007841EA" w:rsidP="007841E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 and grateful to receive your help for my future study and research. The approximate deadline for application is 1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ne. So, there is still a lot of time. While sending you this email, I have already filled in your information on the application system of the Westlake University Summer Camp. It should send you an email soon asking you to fill in the academic reference. Thank you again for giving me this opportunity. Have a nice day~</w:t>
      </w:r>
    </w:p>
    <w:p w14:paraId="3E2894A6" w14:textId="1116B3A3" w:rsidR="007841EA" w:rsidRPr="0033750C" w:rsidRDefault="007841EA" w:rsidP="007841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375180F6" w14:textId="77777777" w:rsidR="007841EA" w:rsidRPr="0033750C" w:rsidRDefault="007841EA" w:rsidP="007841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F63B66" w14:textId="77777777" w:rsidR="007841EA" w:rsidRPr="0033750C" w:rsidRDefault="007841EA" w:rsidP="007841EA">
      <w:pPr>
        <w:widowControl/>
        <w:jc w:val="left"/>
        <w:rPr>
          <w:rFonts w:ascii="Times New Roman" w:eastAsia="SimSun" w:hAnsi="Times New Roman" w:cs="Times New Roman"/>
          <w:color w:val="1F497D"/>
          <w:kern w:val="0"/>
          <w:sz w:val="22"/>
        </w:rPr>
      </w:pPr>
    </w:p>
    <w:p w14:paraId="762744B6" w14:textId="77777777" w:rsidR="007841EA" w:rsidRPr="0033750C" w:rsidRDefault="007841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9550155" w14:textId="117CA735" w:rsidR="00AC3797" w:rsidRPr="0033750C" w:rsidRDefault="00AC3797" w:rsidP="00AC379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e Academic Reference from SCUPI 2018</w:t>
      </w:r>
    </w:p>
    <w:p w14:paraId="6D20CE40" w14:textId="1A4FFBC3" w:rsidR="00AC3797" w:rsidRPr="0033750C" w:rsidRDefault="00AC3797" w:rsidP="00AC3797">
      <w:pPr>
        <w:rPr>
          <w:rFonts w:ascii="Times New Roman" w:eastAsia="SimSun" w:hAnsi="Times New Roman" w:cs="Times New Roman"/>
          <w:color w:val="1F497D"/>
          <w:kern w:val="0"/>
          <w:sz w:val="22"/>
        </w:rPr>
      </w:pPr>
      <w:bookmarkStart w:id="81" w:name="OLE_LINK28"/>
      <w:bookmarkStart w:id="82" w:name="OLE_LINK29"/>
      <w:r w:rsidRPr="0033750C">
        <w:rPr>
          <w:rFonts w:ascii="Times New Roman" w:eastAsia="SimSun" w:hAnsi="Times New Roman" w:cs="Times New Roman"/>
          <w:color w:val="1F497D"/>
          <w:kern w:val="0"/>
          <w:sz w:val="22"/>
        </w:rPr>
        <w:t>Dear Prof. Sui,</w:t>
      </w:r>
    </w:p>
    <w:p w14:paraId="1E956C2E" w14:textId="1E1E9B91"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w:t>
      </w:r>
      <w:r w:rsidR="006A67AE" w:rsidRPr="0033750C">
        <w:rPr>
          <w:rFonts w:ascii="Times New Roman" w:eastAsia="SimSun" w:hAnsi="Times New Roman" w:cs="Times New Roman"/>
          <w:color w:val="1F497D"/>
          <w:kern w:val="0"/>
          <w:sz w:val="22"/>
        </w:rPr>
        <w:t xml:space="preserve"> (Liuchao) Jin</w:t>
      </w:r>
      <w:r w:rsidRPr="0033750C">
        <w:rPr>
          <w:rFonts w:ascii="Times New Roman" w:eastAsia="SimSun" w:hAnsi="Times New Roman" w:cs="Times New Roman"/>
          <w:color w:val="1F497D"/>
          <w:kern w:val="0"/>
          <w:sz w:val="22"/>
        </w:rPr>
        <w:t xml:space="preserve"> from SCUPI 2018. I am writing to invite you to help me complete the academic reference.</w:t>
      </w:r>
    </w:p>
    <w:p w14:paraId="6563EF29"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Westlake University. Westlake University has many highly respected professors, and I have been interested in it since its inception. The introduction of Westlake University is in the attachment 01. I am writing to ask if you could please do a huge favor for me. Could you please be so kind to write a reference letter for me to support my application for the summer camp</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y CV is in the attachment 03.</w:t>
      </w:r>
    </w:p>
    <w:p w14:paraId="45DAD88D"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fter the seven-day summer camp, I plan to involve in one-month summer research in Westlake University. Here are the projects I am applying to for summer researc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a device design for underwater charging of robotic fish using renewable energy from the ocean lead by Prof. Cui, whose introduction is in the attachment 02. This September, I target to apply for PhD study in Westlake University, so these two events are </w:t>
      </w:r>
      <w:proofErr w:type="gramStart"/>
      <w:r w:rsidRPr="0033750C">
        <w:rPr>
          <w:rFonts w:ascii="Times New Roman" w:eastAsia="SimSun" w:hAnsi="Times New Roman" w:cs="Times New Roman"/>
          <w:color w:val="1F497D"/>
          <w:kern w:val="0"/>
          <w:sz w:val="22"/>
        </w:rPr>
        <w:t>really significant</w:t>
      </w:r>
      <w:proofErr w:type="gramEnd"/>
      <w:r w:rsidRPr="0033750C">
        <w:rPr>
          <w:rFonts w:ascii="Times New Roman" w:eastAsia="SimSun" w:hAnsi="Times New Roman" w:cs="Times New Roman"/>
          <w:color w:val="1F497D"/>
          <w:kern w:val="0"/>
          <w:sz w:val="22"/>
        </w:rPr>
        <w:t xml:space="preserve"> for my success. </w:t>
      </w:r>
    </w:p>
    <w:p w14:paraId="77B27F32"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could help me, would you mind giving me your cell phone number, which is required by the application system as shown in attachment 04? After I have filled in your information, Westlake University will send you an email to ask you to fill in the academic reference. </w:t>
      </w:r>
    </w:p>
    <w:p w14:paraId="15C6A989"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past academic life. Hope I can get your support this time as well. Thank you!</w:t>
      </w:r>
    </w:p>
    <w:p w14:paraId="0162B6BA"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308BBC3" w14:textId="77777777" w:rsidR="00AC3797" w:rsidRPr="0033750C" w:rsidRDefault="00AC3797" w:rsidP="00AC37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117F88A" w14:textId="77777777" w:rsidR="00AC3797" w:rsidRPr="0033750C" w:rsidRDefault="00AC3797" w:rsidP="00AC37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81"/>
    <w:bookmarkEnd w:id="82"/>
    <w:p w14:paraId="7FD49494" w14:textId="77777777" w:rsidR="00AC3797" w:rsidRPr="0033750C" w:rsidRDefault="00AC37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9B2C4D8" w14:textId="3BCB42F5" w:rsidR="00AC3797" w:rsidRPr="0033750C" w:rsidRDefault="00AC3797" w:rsidP="000B3D6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e Academic Reference from SCUPI 2018</w:t>
      </w:r>
    </w:p>
    <w:p w14:paraId="04E0F541" w14:textId="6CEBB605" w:rsidR="000B3D65" w:rsidRPr="0033750C" w:rsidRDefault="000B3D65" w:rsidP="000B3D6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865C52" w:rsidRPr="0033750C">
        <w:rPr>
          <w:rFonts w:ascii="Times New Roman" w:eastAsia="SimSun" w:hAnsi="Times New Roman" w:cs="Times New Roman"/>
          <w:color w:val="1F497D"/>
          <w:kern w:val="0"/>
          <w:sz w:val="22"/>
        </w:rPr>
        <w:t>Fok</w:t>
      </w:r>
      <w:r w:rsidRPr="0033750C">
        <w:rPr>
          <w:rFonts w:ascii="Times New Roman" w:eastAsia="SimSun" w:hAnsi="Times New Roman" w:cs="Times New Roman"/>
          <w:color w:val="1F497D"/>
          <w:kern w:val="0"/>
          <w:sz w:val="22"/>
        </w:rPr>
        <w:t>,</w:t>
      </w:r>
    </w:p>
    <w:p w14:paraId="17290D77" w14:textId="41B4E748" w:rsidR="00BC5CDC" w:rsidRPr="0033750C" w:rsidRDefault="00BC5CDC"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am writing to invite you to help me complete the academic reference.</w:t>
      </w:r>
    </w:p>
    <w:p w14:paraId="5036CBE3" w14:textId="245D632F" w:rsidR="00417E0C" w:rsidRPr="0033750C" w:rsidRDefault="000B3D65"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w:t>
      </w:r>
      <w:r w:rsidR="00B5512D" w:rsidRPr="0033750C">
        <w:rPr>
          <w:rFonts w:ascii="Times New Roman" w:eastAsia="SimSun" w:hAnsi="Times New Roman" w:cs="Times New Roman"/>
          <w:color w:val="1F497D"/>
          <w:kern w:val="0"/>
          <w:sz w:val="22"/>
        </w:rPr>
        <w:t>summer camp of Westlake University</w:t>
      </w:r>
      <w:r w:rsidRPr="0033750C">
        <w:rPr>
          <w:rFonts w:ascii="Times New Roman" w:eastAsia="SimSun" w:hAnsi="Times New Roman" w:cs="Times New Roman"/>
          <w:color w:val="1F497D"/>
          <w:kern w:val="0"/>
          <w:sz w:val="22"/>
        </w:rPr>
        <w:t xml:space="preserve">. </w:t>
      </w:r>
      <w:r w:rsidR="00865C52" w:rsidRPr="0033750C">
        <w:rPr>
          <w:rFonts w:ascii="Times New Roman" w:eastAsia="SimSun" w:hAnsi="Times New Roman" w:cs="Times New Roman"/>
          <w:color w:val="1F497D"/>
          <w:kern w:val="0"/>
          <w:sz w:val="22"/>
        </w:rPr>
        <w:t xml:space="preserve">Westlake University has many highly respected professors, and I have been interested in it since its inception. </w:t>
      </w:r>
      <w:r w:rsidR="00B5512D" w:rsidRPr="0033750C">
        <w:rPr>
          <w:rFonts w:ascii="Times New Roman" w:eastAsia="SimSun" w:hAnsi="Times New Roman" w:cs="Times New Roman"/>
          <w:color w:val="1F497D"/>
          <w:kern w:val="0"/>
          <w:sz w:val="22"/>
        </w:rPr>
        <w:t xml:space="preserve">The introduction of Westlake University is in the attachment 01. </w:t>
      </w:r>
      <w:r w:rsidRPr="0033750C">
        <w:rPr>
          <w:rFonts w:ascii="Times New Roman" w:eastAsia="SimSun" w:hAnsi="Times New Roman" w:cs="Times New Roman"/>
          <w:color w:val="1F497D"/>
          <w:kern w:val="0"/>
          <w:sz w:val="22"/>
        </w:rPr>
        <w:t xml:space="preserve">I am writing to ask if you could please do a huge favor for me. Could you please </w:t>
      </w:r>
      <w:r w:rsidR="00865C52" w:rsidRPr="0033750C">
        <w:rPr>
          <w:rFonts w:ascii="Times New Roman" w:eastAsia="SimSun" w:hAnsi="Times New Roman" w:cs="Times New Roman"/>
          <w:color w:val="1F497D"/>
          <w:kern w:val="0"/>
          <w:sz w:val="22"/>
        </w:rPr>
        <w:t xml:space="preserve">be so kind to </w:t>
      </w:r>
      <w:r w:rsidRPr="0033750C">
        <w:rPr>
          <w:rFonts w:ascii="Times New Roman" w:eastAsia="SimSun" w:hAnsi="Times New Roman" w:cs="Times New Roman"/>
          <w:color w:val="1F497D"/>
          <w:kern w:val="0"/>
          <w:sz w:val="22"/>
        </w:rPr>
        <w:t>write a reference letter</w:t>
      </w:r>
      <w:r w:rsidR="00865C52" w:rsidRPr="0033750C">
        <w:rPr>
          <w:rFonts w:ascii="Times New Roman" w:eastAsia="SimSun" w:hAnsi="Times New Roman" w:cs="Times New Roman"/>
          <w:color w:val="1F497D"/>
          <w:kern w:val="0"/>
          <w:sz w:val="22"/>
        </w:rPr>
        <w:t xml:space="preserve"> for me</w:t>
      </w:r>
      <w:r w:rsidRPr="0033750C">
        <w:rPr>
          <w:rFonts w:ascii="Times New Roman" w:eastAsia="SimSun" w:hAnsi="Times New Roman" w:cs="Times New Roman"/>
          <w:color w:val="1F497D"/>
          <w:kern w:val="0"/>
          <w:sz w:val="22"/>
        </w:rPr>
        <w:t xml:space="preserve"> to support my application </w:t>
      </w:r>
      <w:r w:rsidR="00AA3A1A" w:rsidRPr="0033750C">
        <w:rPr>
          <w:rFonts w:ascii="Times New Roman" w:eastAsia="SimSun" w:hAnsi="Times New Roman" w:cs="Times New Roman"/>
          <w:color w:val="1F497D"/>
          <w:kern w:val="0"/>
          <w:sz w:val="22"/>
        </w:rPr>
        <w:t>for</w:t>
      </w:r>
      <w:r w:rsidRPr="0033750C">
        <w:rPr>
          <w:rFonts w:ascii="Times New Roman" w:eastAsia="SimSun" w:hAnsi="Times New Roman" w:cs="Times New Roman"/>
          <w:color w:val="1F497D"/>
          <w:kern w:val="0"/>
          <w:sz w:val="22"/>
        </w:rPr>
        <w:t xml:space="preserve"> the </w:t>
      </w:r>
      <w:r w:rsidR="00865C52" w:rsidRPr="0033750C">
        <w:rPr>
          <w:rFonts w:ascii="Times New Roman" w:eastAsia="SimSun" w:hAnsi="Times New Roman" w:cs="Times New Roman"/>
          <w:color w:val="1F497D"/>
          <w:kern w:val="0"/>
          <w:sz w:val="22"/>
        </w:rPr>
        <w:t>summer camp</w:t>
      </w:r>
      <w:r w:rsidRPr="0033750C">
        <w:rPr>
          <w:rFonts w:ascii="Times New Roman" w:eastAsia="SimSun" w:hAnsi="Times New Roman" w:cs="Times New Roman"/>
          <w:color w:val="1F497D"/>
          <w:kern w:val="0"/>
          <w:sz w:val="22"/>
        </w:rPr>
        <w:t>？</w:t>
      </w:r>
      <w:r w:rsidR="002E2907" w:rsidRPr="0033750C">
        <w:rPr>
          <w:rFonts w:ascii="Times New Roman" w:eastAsia="SimSun" w:hAnsi="Times New Roman" w:cs="Times New Roman"/>
          <w:color w:val="1F497D"/>
          <w:kern w:val="0"/>
          <w:sz w:val="22"/>
        </w:rPr>
        <w:t>My CV is in the attachment 0</w:t>
      </w:r>
      <w:r w:rsidR="00AC3797" w:rsidRPr="0033750C">
        <w:rPr>
          <w:rFonts w:ascii="Times New Roman" w:eastAsia="SimSun" w:hAnsi="Times New Roman" w:cs="Times New Roman"/>
          <w:color w:val="1F497D"/>
          <w:kern w:val="0"/>
          <w:sz w:val="22"/>
        </w:rPr>
        <w:t>3</w:t>
      </w:r>
      <w:r w:rsidR="002E2907" w:rsidRPr="0033750C">
        <w:rPr>
          <w:rFonts w:ascii="Times New Roman" w:eastAsia="SimSun" w:hAnsi="Times New Roman" w:cs="Times New Roman"/>
          <w:color w:val="1F497D"/>
          <w:kern w:val="0"/>
          <w:sz w:val="22"/>
        </w:rPr>
        <w:t>.</w:t>
      </w:r>
    </w:p>
    <w:p w14:paraId="67A5C87B" w14:textId="5CC4F37A" w:rsidR="00865C52" w:rsidRPr="0033750C" w:rsidRDefault="00417E0C"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the </w:t>
      </w:r>
      <w:r w:rsidR="005F2B4A" w:rsidRPr="0033750C">
        <w:rPr>
          <w:rFonts w:ascii="Times New Roman" w:eastAsia="SimSun" w:hAnsi="Times New Roman" w:cs="Times New Roman"/>
          <w:color w:val="1F497D"/>
          <w:kern w:val="0"/>
          <w:sz w:val="22"/>
        </w:rPr>
        <w:t xml:space="preserve">seven-day </w:t>
      </w:r>
      <w:r w:rsidRPr="0033750C">
        <w:rPr>
          <w:rFonts w:ascii="Times New Roman" w:eastAsia="SimSun" w:hAnsi="Times New Roman" w:cs="Times New Roman"/>
          <w:color w:val="1F497D"/>
          <w:kern w:val="0"/>
          <w:sz w:val="22"/>
        </w:rPr>
        <w:t xml:space="preserve">summer camp, I plan to </w:t>
      </w:r>
      <w:r w:rsidR="00AA3A1A" w:rsidRPr="0033750C">
        <w:rPr>
          <w:rFonts w:ascii="Times New Roman" w:eastAsia="SimSun" w:hAnsi="Times New Roman" w:cs="Times New Roman"/>
          <w:color w:val="1F497D"/>
          <w:kern w:val="0"/>
          <w:sz w:val="22"/>
        </w:rPr>
        <w:t xml:space="preserve">involve in </w:t>
      </w:r>
      <w:r w:rsidR="005F2B4A" w:rsidRPr="0033750C">
        <w:rPr>
          <w:rFonts w:ascii="Times New Roman" w:eastAsia="SimSun" w:hAnsi="Times New Roman" w:cs="Times New Roman"/>
          <w:color w:val="1F497D"/>
          <w:kern w:val="0"/>
          <w:sz w:val="22"/>
        </w:rPr>
        <w:t xml:space="preserve">one-month </w:t>
      </w:r>
      <w:r w:rsidR="00AA3A1A" w:rsidRPr="0033750C">
        <w:rPr>
          <w:rFonts w:ascii="Times New Roman" w:eastAsia="SimSun" w:hAnsi="Times New Roman" w:cs="Times New Roman"/>
          <w:color w:val="1F497D"/>
          <w:kern w:val="0"/>
          <w:sz w:val="22"/>
        </w:rPr>
        <w:t xml:space="preserve">summer research in Westlake University. </w:t>
      </w:r>
      <w:r w:rsidR="000B3D65" w:rsidRPr="0033750C">
        <w:rPr>
          <w:rFonts w:ascii="Times New Roman" w:eastAsia="SimSun" w:hAnsi="Times New Roman" w:cs="Times New Roman"/>
          <w:color w:val="1F497D"/>
          <w:kern w:val="0"/>
          <w:sz w:val="22"/>
        </w:rPr>
        <w:t>Here are the p</w:t>
      </w:r>
      <w:r w:rsidR="00B37B7C" w:rsidRPr="0033750C">
        <w:rPr>
          <w:rFonts w:ascii="Times New Roman" w:eastAsia="SimSun" w:hAnsi="Times New Roman" w:cs="Times New Roman"/>
          <w:color w:val="1F497D"/>
          <w:kern w:val="0"/>
          <w:sz w:val="22"/>
        </w:rPr>
        <w:t>roject</w:t>
      </w:r>
      <w:r w:rsidR="000B3D65" w:rsidRPr="0033750C">
        <w:rPr>
          <w:rFonts w:ascii="Times New Roman" w:eastAsia="SimSun" w:hAnsi="Times New Roman" w:cs="Times New Roman"/>
          <w:color w:val="1F497D"/>
          <w:kern w:val="0"/>
          <w:sz w:val="22"/>
        </w:rPr>
        <w:t>s I am applying to</w:t>
      </w:r>
      <w:r w:rsidR="00AA3A1A" w:rsidRPr="0033750C">
        <w:rPr>
          <w:rFonts w:ascii="Times New Roman" w:eastAsia="SimSun" w:hAnsi="Times New Roman" w:cs="Times New Roman"/>
          <w:color w:val="1F497D"/>
          <w:kern w:val="0"/>
          <w:sz w:val="22"/>
        </w:rPr>
        <w:t xml:space="preserve"> for summer research</w:t>
      </w:r>
      <w:r w:rsidR="000B3D65" w:rsidRPr="0033750C">
        <w:rPr>
          <w:rFonts w:ascii="Times New Roman" w:eastAsia="SimSun" w:hAnsi="Times New Roman" w:cs="Times New Roman"/>
          <w:color w:val="1F497D"/>
          <w:kern w:val="0"/>
          <w:sz w:val="22"/>
        </w:rPr>
        <w:t>：</w:t>
      </w:r>
      <w:r w:rsidR="00865C52" w:rsidRPr="0033750C">
        <w:rPr>
          <w:rFonts w:ascii="Times New Roman" w:eastAsia="SimSun" w:hAnsi="Times New Roman" w:cs="Times New Roman"/>
          <w:color w:val="1F497D"/>
          <w:kern w:val="0"/>
          <w:sz w:val="22"/>
        </w:rPr>
        <w:t>a device design for underwater charging of robotic fish using renewable energy from the ocean lead by Prof. Cui, whose introduction is in the attachment 0</w:t>
      </w:r>
      <w:r w:rsidR="00AC3797" w:rsidRPr="0033750C">
        <w:rPr>
          <w:rFonts w:ascii="Times New Roman" w:eastAsia="SimSun" w:hAnsi="Times New Roman" w:cs="Times New Roman"/>
          <w:color w:val="1F497D"/>
          <w:kern w:val="0"/>
          <w:sz w:val="22"/>
        </w:rPr>
        <w:t>2</w:t>
      </w:r>
      <w:r w:rsidR="00865C52" w:rsidRPr="0033750C">
        <w:rPr>
          <w:rFonts w:ascii="Times New Roman" w:eastAsia="SimSun" w:hAnsi="Times New Roman" w:cs="Times New Roman"/>
          <w:color w:val="1F497D"/>
          <w:kern w:val="0"/>
          <w:sz w:val="22"/>
        </w:rPr>
        <w:t xml:space="preserve">. </w:t>
      </w:r>
      <w:r w:rsidR="00AB66E1" w:rsidRPr="0033750C">
        <w:rPr>
          <w:rFonts w:ascii="Times New Roman" w:eastAsia="SimSun" w:hAnsi="Times New Roman" w:cs="Times New Roman"/>
          <w:color w:val="1F497D"/>
          <w:kern w:val="0"/>
          <w:sz w:val="22"/>
        </w:rPr>
        <w:t>This September, I target to apply for PhD study in Westlake University, so th</w:t>
      </w:r>
      <w:r w:rsidR="002E2907" w:rsidRPr="0033750C">
        <w:rPr>
          <w:rFonts w:ascii="Times New Roman" w:eastAsia="SimSun" w:hAnsi="Times New Roman" w:cs="Times New Roman"/>
          <w:color w:val="1F497D"/>
          <w:kern w:val="0"/>
          <w:sz w:val="22"/>
        </w:rPr>
        <w:t>ese</w:t>
      </w:r>
      <w:r w:rsidR="00AB66E1" w:rsidRPr="0033750C">
        <w:rPr>
          <w:rFonts w:ascii="Times New Roman" w:eastAsia="SimSun" w:hAnsi="Times New Roman" w:cs="Times New Roman"/>
          <w:color w:val="1F497D"/>
          <w:kern w:val="0"/>
          <w:sz w:val="22"/>
        </w:rPr>
        <w:t xml:space="preserve"> two events are </w:t>
      </w:r>
      <w:proofErr w:type="gramStart"/>
      <w:r w:rsidR="00AB66E1" w:rsidRPr="0033750C">
        <w:rPr>
          <w:rFonts w:ascii="Times New Roman" w:eastAsia="SimSun" w:hAnsi="Times New Roman" w:cs="Times New Roman"/>
          <w:color w:val="1F497D"/>
          <w:kern w:val="0"/>
          <w:sz w:val="22"/>
        </w:rPr>
        <w:t>really significant</w:t>
      </w:r>
      <w:proofErr w:type="gramEnd"/>
      <w:r w:rsidR="00AB66E1" w:rsidRPr="0033750C">
        <w:rPr>
          <w:rFonts w:ascii="Times New Roman" w:eastAsia="SimSun" w:hAnsi="Times New Roman" w:cs="Times New Roman"/>
          <w:color w:val="1F497D"/>
          <w:kern w:val="0"/>
          <w:sz w:val="22"/>
        </w:rPr>
        <w:t xml:space="preserve"> for my success. </w:t>
      </w:r>
    </w:p>
    <w:p w14:paraId="424EC9F8" w14:textId="6317F2C0" w:rsidR="00AC3797" w:rsidRPr="0033750C" w:rsidRDefault="00AC3797"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could help me, would you mind giving me your cell phone number, which is required by the application system as shown in attachment 04? After I have filled in your information, Westlake University will send you an email to ask you to fill in the academic reference. </w:t>
      </w:r>
    </w:p>
    <w:p w14:paraId="452D77EF" w14:textId="265DAA1E" w:rsidR="000B3D65" w:rsidRPr="0033750C" w:rsidRDefault="00865C52"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past academic life. Hope I can get your support this time as well.</w:t>
      </w:r>
      <w:r w:rsidR="002E2907"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Thank you!</w:t>
      </w:r>
    </w:p>
    <w:p w14:paraId="7254150A" w14:textId="31DA59A0"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C5EE3F0" w14:textId="77777777" w:rsidR="000B3D65" w:rsidRPr="0033750C" w:rsidRDefault="000B3D65" w:rsidP="000B3D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5B5F67" w14:textId="77777777" w:rsidR="000B3D65" w:rsidRPr="0033750C" w:rsidRDefault="000B3D65" w:rsidP="000B3D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93DF0E" w14:textId="77777777" w:rsidR="000B3D65" w:rsidRPr="0033750C" w:rsidRDefault="000B3D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DBEE449" w14:textId="197195FE" w:rsidR="007128E2" w:rsidRPr="0033750C" w:rsidRDefault="007128E2" w:rsidP="007128E2">
      <w:pPr>
        <w:rPr>
          <w:rFonts w:ascii="Times New Roman" w:eastAsia="SimSun" w:hAnsi="Times New Roman" w:cs="Times New Roman"/>
          <w:color w:val="1F497D"/>
          <w:kern w:val="0"/>
          <w:sz w:val="22"/>
        </w:rPr>
      </w:pPr>
      <w:bookmarkStart w:id="83" w:name="OLE_LINK26"/>
      <w:bookmarkStart w:id="84" w:name="OLE_LINK27"/>
      <w:r w:rsidRPr="0033750C">
        <w:rPr>
          <w:rFonts w:ascii="Times New Roman" w:eastAsia="SimSun" w:hAnsi="Times New Roman" w:cs="Times New Roman"/>
          <w:color w:val="1F497D"/>
          <w:kern w:val="0"/>
          <w:sz w:val="22"/>
        </w:rPr>
        <w:lastRenderedPageBreak/>
        <w:t>Dear Prof. Cui,</w:t>
      </w:r>
    </w:p>
    <w:p w14:paraId="33218863" w14:textId="4B17F4D8" w:rsidR="007128E2" w:rsidRPr="0033750C" w:rsidRDefault="002C7338"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plan to start filling in and uploading the application materials since t</w:t>
      </w:r>
      <w:r w:rsidR="007128E2" w:rsidRPr="0033750C">
        <w:rPr>
          <w:rFonts w:ascii="Times New Roman" w:eastAsia="SimSun" w:hAnsi="Times New Roman" w:cs="Times New Roman"/>
          <w:color w:val="1F497D"/>
          <w:kern w:val="0"/>
          <w:sz w:val="22"/>
        </w:rPr>
        <w:t xml:space="preserve">he application system of summer scientific research in Westlake University has just been opened recently. </w:t>
      </w:r>
      <w:r w:rsidR="008B5BAF" w:rsidRPr="0033750C">
        <w:rPr>
          <w:rFonts w:ascii="Times New Roman" w:eastAsia="SimSun" w:hAnsi="Times New Roman" w:cs="Times New Roman"/>
          <w:color w:val="1F497D"/>
          <w:kern w:val="0"/>
          <w:sz w:val="22"/>
        </w:rPr>
        <w:t xml:space="preserve">I will apply for your project—a device design for underwater charging of robotic fish using renewable energy from the ocean. </w:t>
      </w:r>
      <w:r w:rsidR="000B3D65" w:rsidRPr="0033750C">
        <w:rPr>
          <w:rFonts w:ascii="Times New Roman" w:eastAsia="SimSun" w:hAnsi="Times New Roman" w:cs="Times New Roman"/>
          <w:color w:val="1F497D"/>
          <w:kern w:val="0"/>
          <w:sz w:val="22"/>
        </w:rPr>
        <w:t xml:space="preserve">In the previous few days, I read some literature about robotic fish in the future in the introduction section. Because </w:t>
      </w:r>
      <w:r w:rsidRPr="0033750C">
        <w:rPr>
          <w:rFonts w:ascii="Times New Roman" w:eastAsia="SimSun" w:hAnsi="Times New Roman" w:cs="Times New Roman"/>
          <w:color w:val="1F497D"/>
          <w:kern w:val="0"/>
          <w:sz w:val="22"/>
        </w:rPr>
        <w:t>my intensive mid-term exams are</w:t>
      </w:r>
      <w:r w:rsidR="000B3D65" w:rsidRPr="0033750C">
        <w:rPr>
          <w:rFonts w:ascii="Times New Roman" w:eastAsia="SimSun" w:hAnsi="Times New Roman" w:cs="Times New Roman"/>
          <w:color w:val="1F497D"/>
          <w:kern w:val="0"/>
          <w:sz w:val="22"/>
        </w:rPr>
        <w:t xml:space="preserve"> over</w:t>
      </w:r>
      <w:r w:rsidRPr="0033750C">
        <w:rPr>
          <w:rFonts w:ascii="Times New Roman" w:eastAsia="SimSun" w:hAnsi="Times New Roman" w:cs="Times New Roman"/>
          <w:color w:val="1F497D"/>
          <w:kern w:val="0"/>
          <w:sz w:val="22"/>
        </w:rPr>
        <w:t xml:space="preserve"> today</w:t>
      </w:r>
      <w:r w:rsidR="000B3D65" w:rsidRPr="0033750C">
        <w:rPr>
          <w:rFonts w:ascii="Times New Roman" w:eastAsia="SimSun" w:hAnsi="Times New Roman" w:cs="Times New Roman"/>
          <w:color w:val="1F497D"/>
          <w:kern w:val="0"/>
          <w:sz w:val="22"/>
        </w:rPr>
        <w:t>, I will spend more time on this paper. Thank you again for giving me this opportunity.</w:t>
      </w:r>
      <w:r w:rsidR="000B3D65" w:rsidRPr="0033750C">
        <w:rPr>
          <w:rFonts w:ascii="Times New Roman" w:hAnsi="Times New Roman" w:cs="Times New Roman"/>
        </w:rPr>
        <w:t xml:space="preserve"> </w:t>
      </w:r>
      <w:r w:rsidR="000B3D65" w:rsidRPr="0033750C">
        <w:rPr>
          <w:rFonts w:ascii="Times New Roman" w:eastAsia="SimSun" w:hAnsi="Times New Roman" w:cs="Times New Roman"/>
          <w:color w:val="1F497D"/>
          <w:kern w:val="0"/>
          <w:sz w:val="22"/>
        </w:rPr>
        <w:t>I cannot wait to see you at Westlake University! Wish us a pleasant cooperation.</w:t>
      </w:r>
    </w:p>
    <w:p w14:paraId="4733CD92" w14:textId="72CCBAA7" w:rsidR="007128E2" w:rsidRPr="0033750C" w:rsidRDefault="007128E2" w:rsidP="007128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622E1C" w14:textId="77777777" w:rsidR="007128E2" w:rsidRPr="0033750C" w:rsidRDefault="007128E2" w:rsidP="007128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83"/>
    <w:bookmarkEnd w:id="84"/>
    <w:p w14:paraId="79F96835" w14:textId="77777777" w:rsidR="007128E2" w:rsidRPr="0033750C" w:rsidRDefault="007128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908AE94" w14:textId="075F9C3C" w:rsidR="00803390" w:rsidRPr="0033750C" w:rsidRDefault="00803390" w:rsidP="0080339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ang,</w:t>
      </w:r>
    </w:p>
    <w:p w14:paraId="0D1E6013" w14:textId="689EF9D8" w:rsidR="00803390" w:rsidRPr="0033750C" w:rsidRDefault="00803390" w:rsidP="0080339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30 p.m. sounds good. Thank you again for your patient help! Have a nice day!</w:t>
      </w:r>
    </w:p>
    <w:p w14:paraId="6158797D" w14:textId="77777777" w:rsidR="00803390" w:rsidRPr="0033750C" w:rsidRDefault="00803390" w:rsidP="0080339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A39A048" w14:textId="77777777" w:rsidR="00803390" w:rsidRPr="0033750C" w:rsidRDefault="00803390" w:rsidP="0080339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FF450B" w14:textId="77777777" w:rsidR="00803390" w:rsidRPr="0033750C" w:rsidRDefault="0080339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4BEB250" w14:textId="1226B520" w:rsidR="003F2C98" w:rsidRPr="0033750C" w:rsidRDefault="003F2C98" w:rsidP="003F2C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Wolpert,</w:t>
      </w:r>
    </w:p>
    <w:p w14:paraId="62CB8F70" w14:textId="4FDFF66C" w:rsidR="003F2C98" w:rsidRPr="0033750C" w:rsidRDefault="003F2C98" w:rsidP="003F2C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is going? Nice to meet you! 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w:t>
      </w:r>
      <w:r w:rsidR="00803390" w:rsidRPr="0033750C">
        <w:rPr>
          <w:rFonts w:ascii="Times New Roman" w:eastAsia="SimSun" w:hAnsi="Times New Roman" w:cs="Times New Roman"/>
          <w:color w:val="1F497D"/>
          <w:kern w:val="0"/>
          <w:sz w:val="22"/>
        </w:rPr>
        <w:t xml:space="preserve">Mechanical Engineering. </w:t>
      </w:r>
      <w:r w:rsidRPr="0033750C">
        <w:rPr>
          <w:rFonts w:ascii="Times New Roman" w:eastAsia="SimSun" w:hAnsi="Times New Roman" w:cs="Times New Roman"/>
          <w:color w:val="1F497D"/>
          <w:kern w:val="0"/>
          <w:sz w:val="22"/>
        </w:rPr>
        <w:t>Wish us a pleasant cooperation.</w:t>
      </w:r>
    </w:p>
    <w:p w14:paraId="364A9680" w14:textId="77777777" w:rsidR="003F2C98" w:rsidRPr="0033750C" w:rsidRDefault="003F2C98" w:rsidP="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67C8C08" w14:textId="77777777" w:rsidR="003F2C98" w:rsidRPr="0033750C" w:rsidRDefault="003F2C98" w:rsidP="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11CBA8" w14:textId="77777777" w:rsidR="003F2C98" w:rsidRPr="0033750C" w:rsidRDefault="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1AC778D" w14:textId="6446CC20" w:rsidR="003F2C98" w:rsidRPr="0033750C" w:rsidRDefault="003F2C98" w:rsidP="003F2C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ang,</w:t>
      </w:r>
    </w:p>
    <w:p w14:paraId="175E5520" w14:textId="68B1B660" w:rsidR="003F2C98" w:rsidRPr="0033750C" w:rsidRDefault="003F2C98" w:rsidP="003F2C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honored to receive your reply. But I feel sorry that I have an exam at that time. What about Thursday during your office hour? </w:t>
      </w:r>
    </w:p>
    <w:p w14:paraId="3261B30E" w14:textId="77777777" w:rsidR="003F2C98" w:rsidRPr="0033750C" w:rsidRDefault="003F2C98" w:rsidP="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91EF2F4" w14:textId="77777777" w:rsidR="003F2C98" w:rsidRPr="0033750C" w:rsidRDefault="003F2C98" w:rsidP="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AE6B94" w14:textId="77777777" w:rsidR="003F2C98" w:rsidRPr="0033750C" w:rsidRDefault="003F2C98" w:rsidP="003F2C98">
      <w:pPr>
        <w:widowControl/>
        <w:ind w:firstLine="420"/>
        <w:jc w:val="left"/>
        <w:rPr>
          <w:rFonts w:ascii="Times New Roman" w:eastAsia="SimSun" w:hAnsi="Times New Roman" w:cs="Times New Roman"/>
          <w:color w:val="1F497D"/>
          <w:kern w:val="0"/>
          <w:sz w:val="22"/>
        </w:rPr>
      </w:pPr>
    </w:p>
    <w:p w14:paraId="40817684" w14:textId="77777777" w:rsidR="003F2C98" w:rsidRPr="0033750C" w:rsidRDefault="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A5D4929" w14:textId="2BBE59A2" w:rsidR="008A2E80" w:rsidRPr="0033750C" w:rsidRDefault="008A2E80" w:rsidP="008A2E8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ang,</w:t>
      </w:r>
    </w:p>
    <w:p w14:paraId="34CB7101" w14:textId="6B159261" w:rsidR="008A2E80" w:rsidRPr="0033750C" w:rsidRDefault="008A2E80" w:rsidP="008A2E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from SCUPI 2018 (ME, Student ID:2018141521058). I am writing to ask you some questions about LaTeX. </w:t>
      </w:r>
    </w:p>
    <w:p w14:paraId="359D8E32" w14:textId="0E6328BA" w:rsidR="008A2E80" w:rsidRPr="0033750C" w:rsidRDefault="008A2E80" w:rsidP="008A2E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now writing my </w:t>
      </w:r>
      <w:proofErr w:type="gramStart"/>
      <w:r w:rsidRPr="0033750C">
        <w:rPr>
          <w:rFonts w:ascii="Times New Roman" w:eastAsia="SimSun" w:hAnsi="Times New Roman" w:cs="Times New Roman"/>
          <w:color w:val="1F497D"/>
          <w:kern w:val="0"/>
          <w:sz w:val="22"/>
        </w:rPr>
        <w:t>CV</w:t>
      </w:r>
      <w:proofErr w:type="gramEnd"/>
      <w:r w:rsidRPr="0033750C">
        <w:rPr>
          <w:rFonts w:ascii="Times New Roman" w:eastAsia="SimSun" w:hAnsi="Times New Roman" w:cs="Times New Roman"/>
          <w:color w:val="1F497D"/>
          <w:kern w:val="0"/>
          <w:sz w:val="22"/>
        </w:rPr>
        <w:t xml:space="preserve"> but I cannot find a wonderful Chinese CV model. Therefore, I was considering </w:t>
      </w:r>
      <w:proofErr w:type="gramStart"/>
      <w:r w:rsidRPr="0033750C">
        <w:rPr>
          <w:rFonts w:ascii="Times New Roman" w:eastAsia="SimSun" w:hAnsi="Times New Roman" w:cs="Times New Roman"/>
          <w:color w:val="1F497D"/>
          <w:kern w:val="0"/>
          <w:sz w:val="22"/>
        </w:rPr>
        <w:t>to modify</w:t>
      </w:r>
      <w:proofErr w:type="gramEnd"/>
      <w:r w:rsidRPr="0033750C">
        <w:rPr>
          <w:rFonts w:ascii="Times New Roman" w:eastAsia="SimSun" w:hAnsi="Times New Roman" w:cs="Times New Roman"/>
          <w:color w:val="1F497D"/>
          <w:kern w:val="0"/>
          <w:sz w:val="22"/>
        </w:rPr>
        <w:t xml:space="preserve"> my English CV into Chinese. I have almost tried the method</w:t>
      </w:r>
      <w:r w:rsidR="008449E4" w:rsidRPr="0033750C">
        <w:rPr>
          <w:rFonts w:ascii="Times New Roman" w:eastAsia="SimSun" w:hAnsi="Times New Roman" w:cs="Times New Roman"/>
          <w:color w:val="1F497D"/>
          <w:kern w:val="0"/>
          <w:sz w:val="22"/>
        </w:rPr>
        <w:t xml:space="preserve"> like CJK</w:t>
      </w:r>
      <w:r w:rsidRPr="0033750C">
        <w:rPr>
          <w:rFonts w:ascii="Times New Roman" w:eastAsia="SimSun" w:hAnsi="Times New Roman" w:cs="Times New Roman"/>
          <w:color w:val="1F497D"/>
          <w:kern w:val="0"/>
          <w:sz w:val="22"/>
        </w:rPr>
        <w:t xml:space="preserve"> I searched online but </w:t>
      </w:r>
      <w:r w:rsidR="008449E4" w:rsidRPr="0033750C">
        <w:rPr>
          <w:rFonts w:ascii="Times New Roman" w:eastAsia="SimSun" w:hAnsi="Times New Roman" w:cs="Times New Roman"/>
          <w:color w:val="1F497D"/>
          <w:kern w:val="0"/>
          <w:sz w:val="22"/>
        </w:rPr>
        <w:t xml:space="preserve">failed. I heard that you are very proficient at </w:t>
      </w:r>
      <w:proofErr w:type="gramStart"/>
      <w:r w:rsidR="008449E4" w:rsidRPr="0033750C">
        <w:rPr>
          <w:rFonts w:ascii="Times New Roman" w:eastAsia="SimSun" w:hAnsi="Times New Roman" w:cs="Times New Roman"/>
          <w:color w:val="1F497D"/>
          <w:kern w:val="0"/>
          <w:sz w:val="22"/>
        </w:rPr>
        <w:t>LaTeX</w:t>
      </w:r>
      <w:proofErr w:type="gramEnd"/>
      <w:r w:rsidR="008449E4" w:rsidRPr="0033750C">
        <w:rPr>
          <w:rFonts w:ascii="Times New Roman" w:eastAsia="SimSun" w:hAnsi="Times New Roman" w:cs="Times New Roman"/>
          <w:color w:val="1F497D"/>
          <w:kern w:val="0"/>
          <w:sz w:val="22"/>
        </w:rPr>
        <w:t xml:space="preserve"> so I send an email to ask you. My CV file is attached in this email. If possible, can I make an appointment with you or come to your office hour for further consulting?</w:t>
      </w:r>
    </w:p>
    <w:p w14:paraId="0D31F84D" w14:textId="6A0396C4" w:rsidR="008449E4" w:rsidRPr="0033750C" w:rsidRDefault="008449E4" w:rsidP="008449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D4C74D4" w14:textId="358B1C5A" w:rsidR="008A2E80" w:rsidRPr="0033750C" w:rsidRDefault="008A2E80" w:rsidP="008A2E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92AD6EF" w14:textId="77777777" w:rsidR="008A2E80" w:rsidRPr="0033750C" w:rsidRDefault="008A2E80" w:rsidP="008A2E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419E29" w14:textId="77777777" w:rsidR="008A2E80" w:rsidRPr="0033750C" w:rsidRDefault="008A2E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5579515" w14:textId="019DEAB4" w:rsidR="00A242DB" w:rsidRPr="0033750C" w:rsidRDefault="00A242DB" w:rsidP="00A242D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and Jun,</w:t>
      </w:r>
    </w:p>
    <w:p w14:paraId="4A17E78E" w14:textId="584FAFD1" w:rsidR="00A242DB" w:rsidRPr="0033750C" w:rsidRDefault="00A242DB" w:rsidP="00A242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informing me that.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t>
      </w:r>
      <w:proofErr w:type="gramStart"/>
      <w:r w:rsidRPr="0033750C">
        <w:rPr>
          <w:rFonts w:ascii="Times New Roman" w:eastAsia="SimSun" w:hAnsi="Times New Roman" w:cs="Times New Roman"/>
          <w:color w:val="1F497D"/>
          <w:kern w:val="0"/>
          <w:sz w:val="22"/>
        </w:rPr>
        <w:t>really helpful</w:t>
      </w:r>
      <w:proofErr w:type="gramEnd"/>
      <w:r w:rsidRPr="0033750C">
        <w:rPr>
          <w:rFonts w:ascii="Times New Roman" w:eastAsia="SimSun" w:hAnsi="Times New Roman" w:cs="Times New Roman"/>
          <w:color w:val="1F497D"/>
          <w:kern w:val="0"/>
          <w:sz w:val="22"/>
        </w:rPr>
        <w:t xml:space="preserve">. During the internship, I will try my best to have a deeper understanding about origami metamaterials with more exposure to related literature and patents as Jun told me. Wish us a pleasant cooperation. </w:t>
      </w:r>
    </w:p>
    <w:p w14:paraId="6321EF1F" w14:textId="77777777" w:rsidR="00A242DB" w:rsidRPr="0033750C" w:rsidRDefault="00A242DB" w:rsidP="00A242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DF7099" w14:textId="77777777" w:rsidR="00A242DB" w:rsidRPr="0033750C" w:rsidRDefault="00A242DB" w:rsidP="00A242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185436" w14:textId="1BC0AF75" w:rsidR="00A242DB" w:rsidRPr="0033750C" w:rsidRDefault="00A242DB" w:rsidP="00A242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1648683" w14:textId="4D301EBF"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Liuchao,</w:t>
      </w:r>
    </w:p>
    <w:p w14:paraId="6798CEFC" w14:textId="55871933"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 is very good for you to act so quickly on the problem and if you are interested, I am happy to supervise you to work out a small paper for publication.</w:t>
      </w:r>
    </w:p>
    <w:p w14:paraId="646C57E3" w14:textId="00E05AD8" w:rsidR="00D71CD5" w:rsidRPr="0033750C" w:rsidRDefault="00D71CD5" w:rsidP="00D71CD5">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In order for</w:t>
      </w:r>
      <w:proofErr w:type="gramEnd"/>
      <w:r w:rsidRPr="0033750C">
        <w:rPr>
          <w:rFonts w:ascii="Times New Roman" w:eastAsia="SimSun" w:hAnsi="Times New Roman" w:cs="Times New Roman"/>
          <w:color w:val="1F497D"/>
          <w:kern w:val="0"/>
          <w:sz w:val="22"/>
        </w:rPr>
        <w:t xml:space="preserve"> publication, the novelty of the topic and the title of the paper is very important. AUV is relatively old compared with robotic fish. Furthermore, AUVs are working individually while fishes are working in a school and thus the underwater charging problem is more important for AUV. However, all the problems related to AUVs are also covered in Robotic fishes.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 suggest our paper is focused on the Robotic fishes rather than AUVs.</w:t>
      </w:r>
    </w:p>
    <w:p w14:paraId="1F132DDA" w14:textId="670BB615"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econd, since it is beginning for us to look at that new direction, it is basically an overview paper. Please read some papers on how to write a good review paper.</w:t>
      </w:r>
    </w:p>
    <w:p w14:paraId="6F60CF1E" w14:textId="7E88EE6D"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ased on the category of “Hard questions for soft robotics” we should make Level 2 (contribution to robotics and engineering more broadly) paper. See the attachment.</w:t>
      </w:r>
    </w:p>
    <w:p w14:paraId="2855275B" w14:textId="756F5C4C"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title and the main contents of this paper are recommended:</w:t>
      </w:r>
    </w:p>
    <w:p w14:paraId="540B73D4" w14:textId="7C9A5EFB"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derwater charging for a school of robotic fishes through renewable energy: overview and potential solutions</w:t>
      </w:r>
    </w:p>
    <w:p w14:paraId="5B75A94B" w14:textId="493AB95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 Introduction</w:t>
      </w:r>
    </w:p>
    <w:p w14:paraId="4C3E5432" w14:textId="61A35D90"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hy a school of robotic fishes is the future direction of the working mode of underwater vehicles.</w:t>
      </w:r>
    </w:p>
    <w:p w14:paraId="045AD9B1" w14:textId="53493B32"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to utilize the ocean renewable energy to charge the school of robotic fishes is an important problem.</w:t>
      </w:r>
    </w:p>
    <w:p w14:paraId="4BCB4672" w14:textId="24EFB250" w:rsidR="00D71CD5" w:rsidRPr="0033750C" w:rsidRDefault="00D71CD5" w:rsidP="00D71CD5">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develop the engineering system, many problems need to be solved and the purpose of this paper is to identify these problems based on a comprehensive literature review and in many places, propose our preliminary solutions to these problems. It is hope that this paper would be a valuable reference for those working on the design and development of underwater vehicles.</w:t>
      </w:r>
    </w:p>
    <w:p w14:paraId="5C2B315A" w14:textId="602E155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 Why renewable energy?</w:t>
      </w:r>
    </w:p>
    <w:p w14:paraId="4A0E532F" w14:textId="39D33C6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3 Technical issues in the development of robotic fishes</w:t>
      </w:r>
    </w:p>
    <w:p w14:paraId="0B3C99D0" w14:textId="0EC42BBC"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 Technical issues in the docking</w:t>
      </w:r>
    </w:p>
    <w:p w14:paraId="55C4CB95" w14:textId="1CB9DD8E"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5 Technical issues in the charging</w:t>
      </w:r>
    </w:p>
    <w:p w14:paraId="1672D2F5" w14:textId="10876832"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6 Some considerations for the solutions to docking and charging</w:t>
      </w:r>
    </w:p>
    <w:p w14:paraId="522C7AF6" w14:textId="07826B9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7 Summary and conclusions.</w:t>
      </w:r>
    </w:p>
    <w:p w14:paraId="73290178" w14:textId="0545947C"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 suggestion, for writing the review paper where references are quite a lot, please use the format (Smith, 2021) rather than numbering [1], [2]. This will be much easy for the modification in the revision process. </w:t>
      </w:r>
    </w:p>
    <w:p w14:paraId="2B9356D5" w14:textId="44B65F40"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E297FC" w14:textId="08C59D6D" w:rsidR="00977F02"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icheng</w:t>
      </w:r>
    </w:p>
    <w:p w14:paraId="20350590" w14:textId="2D232A2C" w:rsidR="00977F02" w:rsidRPr="0033750C" w:rsidRDefault="00977F02" w:rsidP="00D71CD5">
      <w:pPr>
        <w:widowControl/>
        <w:jc w:val="left"/>
        <w:rPr>
          <w:rFonts w:ascii="Times New Roman" w:eastAsia="SimSun" w:hAnsi="Times New Roman" w:cs="Times New Roman"/>
          <w:color w:val="1F497D"/>
          <w:kern w:val="0"/>
          <w:sz w:val="22"/>
        </w:rPr>
      </w:pPr>
    </w:p>
    <w:p w14:paraId="3915B10D" w14:textId="77777777" w:rsidR="00977F02" w:rsidRPr="0033750C" w:rsidRDefault="00977F02" w:rsidP="00D71CD5">
      <w:pPr>
        <w:widowControl/>
        <w:jc w:val="left"/>
        <w:rPr>
          <w:rFonts w:ascii="Times New Roman" w:eastAsia="SimSun" w:hAnsi="Times New Roman" w:cs="Times New Roman"/>
          <w:color w:val="1F497D"/>
          <w:kern w:val="0"/>
          <w:sz w:val="22"/>
        </w:rPr>
      </w:pPr>
    </w:p>
    <w:p w14:paraId="2609FAFE" w14:textId="77777777" w:rsidR="00977F02" w:rsidRPr="0033750C" w:rsidRDefault="00977F02" w:rsidP="00977F0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67EEA64E" w14:textId="2C1E9986" w:rsidR="00977F02" w:rsidRPr="0033750C" w:rsidRDefault="00977F02" w:rsidP="00977F0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w:t>
      </w:r>
      <w:r w:rsidR="000A498B" w:rsidRPr="0033750C">
        <w:rPr>
          <w:rFonts w:ascii="Times New Roman" w:eastAsia="SimSun" w:hAnsi="Times New Roman" w:cs="Times New Roman"/>
          <w:color w:val="1F497D"/>
          <w:kern w:val="0"/>
          <w:sz w:val="22"/>
        </w:rPr>
        <w:t xml:space="preserve"> and grateful</w:t>
      </w:r>
      <w:r w:rsidRPr="0033750C">
        <w:rPr>
          <w:rFonts w:ascii="Times New Roman" w:eastAsia="SimSun" w:hAnsi="Times New Roman" w:cs="Times New Roman"/>
          <w:color w:val="1F497D"/>
          <w:kern w:val="0"/>
          <w:sz w:val="22"/>
        </w:rPr>
        <w:t xml:space="preserve"> to receive your suggestions</w:t>
      </w:r>
      <w:r w:rsidR="005D096A" w:rsidRPr="0033750C">
        <w:rPr>
          <w:rFonts w:ascii="Times New Roman" w:eastAsia="SimSun" w:hAnsi="Times New Roman" w:cs="Times New Roman"/>
          <w:color w:val="1F497D"/>
          <w:kern w:val="0"/>
          <w:sz w:val="22"/>
        </w:rPr>
        <w:t xml:space="preserve"> for </w:t>
      </w:r>
      <w:r w:rsidRPr="0033750C">
        <w:rPr>
          <w:rFonts w:ascii="Times New Roman" w:eastAsia="SimSun" w:hAnsi="Times New Roman" w:cs="Times New Roman"/>
          <w:color w:val="1F497D"/>
          <w:kern w:val="0"/>
          <w:sz w:val="22"/>
        </w:rPr>
        <w:t xml:space="preserve">my future research. I tried to use LaTeX to write a reference </w:t>
      </w:r>
      <w:r w:rsidR="000A498B" w:rsidRPr="0033750C">
        <w:rPr>
          <w:rFonts w:ascii="Times New Roman" w:eastAsia="SimSun" w:hAnsi="Times New Roman" w:cs="Times New Roman"/>
          <w:color w:val="1F497D"/>
          <w:kern w:val="0"/>
          <w:sz w:val="22"/>
        </w:rPr>
        <w:t>by</w:t>
      </w:r>
      <w:r w:rsidRPr="0033750C">
        <w:rPr>
          <w:rFonts w:ascii="Times New Roman" w:eastAsia="SimSun" w:hAnsi="Times New Roman" w:cs="Times New Roman"/>
          <w:color w:val="1F497D"/>
          <w:kern w:val="0"/>
          <w:sz w:val="22"/>
        </w:rPr>
        <w:t xml:space="preserve"> APA </w:t>
      </w:r>
      <w:r w:rsidR="000A498B" w:rsidRPr="0033750C">
        <w:rPr>
          <w:rFonts w:ascii="Times New Roman" w:eastAsia="SimSun" w:hAnsi="Times New Roman" w:cs="Times New Roman"/>
          <w:color w:val="1F497D"/>
          <w:kern w:val="0"/>
          <w:sz w:val="22"/>
        </w:rPr>
        <w:t>f</w:t>
      </w:r>
      <w:r w:rsidRPr="0033750C">
        <w:rPr>
          <w:rFonts w:ascii="Times New Roman" w:eastAsia="SimSun" w:hAnsi="Times New Roman" w:cs="Times New Roman"/>
          <w:color w:val="1F497D"/>
          <w:kern w:val="0"/>
          <w:sz w:val="22"/>
        </w:rPr>
        <w:t>ormat today</w:t>
      </w:r>
      <w:r w:rsidR="000A498B" w:rsidRPr="0033750C">
        <w:rPr>
          <w:rFonts w:ascii="Times New Roman" w:hAnsi="Times New Roman" w:cs="Times New Roman"/>
        </w:rPr>
        <w:t xml:space="preserve"> </w:t>
      </w:r>
      <w:r w:rsidR="000A498B" w:rsidRPr="0033750C">
        <w:rPr>
          <w:rFonts w:ascii="Times New Roman" w:eastAsia="SimSun" w:hAnsi="Times New Roman" w:cs="Times New Roman"/>
          <w:color w:val="1F497D"/>
          <w:kern w:val="0"/>
          <w:sz w:val="22"/>
        </w:rPr>
        <w:t>and it succeeded</w:t>
      </w:r>
      <w:r w:rsidR="00D23348" w:rsidRPr="0033750C">
        <w:rPr>
          <w:rFonts w:ascii="Times New Roman" w:eastAsia="SimSun" w:hAnsi="Times New Roman" w:cs="Times New Roman"/>
          <w:color w:val="1F497D"/>
          <w:kern w:val="0"/>
          <w:sz w:val="22"/>
        </w:rPr>
        <w:t>. In the next few days, I will follow your suggestion to carry out research on our new direction—robotic fishes and wave energy buoy.</w:t>
      </w:r>
      <w:r w:rsidR="00D23348" w:rsidRPr="0033750C">
        <w:rPr>
          <w:rFonts w:ascii="Times New Roman" w:hAnsi="Times New Roman" w:cs="Times New Roman"/>
        </w:rPr>
        <w:t xml:space="preserve"> </w:t>
      </w:r>
      <w:r w:rsidR="00D23348" w:rsidRPr="0033750C">
        <w:rPr>
          <w:rFonts w:ascii="Times New Roman" w:eastAsia="SimSun" w:hAnsi="Times New Roman" w:cs="Times New Roman"/>
          <w:color w:val="1F497D"/>
          <w:kern w:val="0"/>
          <w:sz w:val="22"/>
        </w:rPr>
        <w:t>I will email you as soon as there is any progress.</w:t>
      </w:r>
      <w:r w:rsidR="00D23348" w:rsidRPr="0033750C">
        <w:rPr>
          <w:rFonts w:ascii="Times New Roman" w:hAnsi="Times New Roman" w:cs="Times New Roman"/>
        </w:rPr>
        <w:t xml:space="preserve"> </w:t>
      </w:r>
      <w:r w:rsidR="00D23348" w:rsidRPr="0033750C">
        <w:rPr>
          <w:rFonts w:ascii="Times New Roman" w:eastAsia="SimSun" w:hAnsi="Times New Roman" w:cs="Times New Roman"/>
          <w:color w:val="1F497D"/>
          <w:kern w:val="0"/>
          <w:sz w:val="22"/>
        </w:rPr>
        <w:t>Thank you again for giving me this opportunity. Have a nice day~</w:t>
      </w:r>
    </w:p>
    <w:p w14:paraId="41C04A76" w14:textId="77777777" w:rsidR="00977F02" w:rsidRPr="0033750C" w:rsidRDefault="00977F02" w:rsidP="00977F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08F5652A" w14:textId="77777777" w:rsidR="00977F02" w:rsidRPr="0033750C" w:rsidRDefault="00977F02" w:rsidP="00977F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551B6D" w14:textId="77777777" w:rsidR="00977F02" w:rsidRPr="0033750C" w:rsidRDefault="00977F02" w:rsidP="00D71CD5">
      <w:pPr>
        <w:widowControl/>
        <w:jc w:val="left"/>
        <w:rPr>
          <w:rFonts w:ascii="Times New Roman" w:eastAsia="SimSun" w:hAnsi="Times New Roman" w:cs="Times New Roman"/>
          <w:color w:val="1F497D"/>
          <w:kern w:val="0"/>
          <w:sz w:val="22"/>
        </w:rPr>
      </w:pPr>
    </w:p>
    <w:p w14:paraId="045EA09E" w14:textId="36ED8D5E"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br w:type="page"/>
      </w:r>
    </w:p>
    <w:p w14:paraId="298215E9" w14:textId="21B720CB" w:rsidR="00D71CD5" w:rsidRPr="0033750C" w:rsidRDefault="00D71CD5" w:rsidP="00D71CD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ia,</w:t>
      </w:r>
    </w:p>
    <w:p w14:paraId="7E8F43EA" w14:textId="3BA392DE" w:rsidR="00D71CD5" w:rsidRPr="0033750C" w:rsidRDefault="00D71CD5" w:rsidP="00D71C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Many thanks for helping me. Have a nice day! </w:t>
      </w:r>
    </w:p>
    <w:p w14:paraId="592D51A8" w14:textId="77777777" w:rsidR="00D71CD5" w:rsidRPr="0033750C" w:rsidRDefault="00D71CD5" w:rsidP="00D71CD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A2785E" w14:textId="77777777"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2C09D4" w14:textId="77777777" w:rsidR="00D71CD5" w:rsidRPr="0033750C" w:rsidRDefault="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F53EFB7" w14:textId="6EEF9B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lastRenderedPageBreak/>
        <w:t>Der Liuchao,</w:t>
      </w:r>
    </w:p>
    <w:p w14:paraId="42200E01"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Thanks for your email. Could you please confirm when you will start your internship.</w:t>
      </w:r>
    </w:p>
    <w:p w14:paraId="62C623FD"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Your internship and contribution will be supervised by me and mentored by my PhD student (Jun Cai), cc ed in this email. You will receive part of your task by mid next week. We can then arrange a meeting with me and then more regularly with Jun.</w:t>
      </w:r>
    </w:p>
    <w:p w14:paraId="665F82C4"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Regards,</w:t>
      </w:r>
    </w:p>
    <w:p w14:paraId="79287B95" w14:textId="77777777" w:rsidR="00680BED" w:rsidRPr="0033750C" w:rsidRDefault="00FC4A2A">
      <w:pPr>
        <w:widowControl/>
        <w:spacing w:before="100" w:beforeAutospacing="1" w:after="100" w:afterAutospacing="1"/>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Prof. Akbarzadeh</w:t>
      </w:r>
    </w:p>
    <w:p w14:paraId="2119EFED" w14:textId="77777777" w:rsidR="00680BED" w:rsidRPr="0033750C" w:rsidRDefault="00680BED">
      <w:pPr>
        <w:widowControl/>
        <w:spacing w:before="100" w:beforeAutospacing="1" w:after="100" w:afterAutospacing="1"/>
        <w:jc w:val="left"/>
        <w:rPr>
          <w:rFonts w:ascii="Times New Roman" w:eastAsia="SimSun" w:hAnsi="Times New Roman" w:cs="Times New Roman"/>
          <w:color w:val="000000"/>
          <w:kern w:val="0"/>
          <w:szCs w:val="21"/>
        </w:rPr>
      </w:pPr>
    </w:p>
    <w:p w14:paraId="7B16270B" w14:textId="77777777" w:rsidR="00680BED" w:rsidRPr="0033750C" w:rsidRDefault="00FC4A2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gramStart"/>
      <w:r w:rsidRPr="0033750C">
        <w:rPr>
          <w:rFonts w:ascii="Times New Roman" w:eastAsia="SimSun" w:hAnsi="Times New Roman" w:cs="Times New Roman"/>
          <w:color w:val="1F497D"/>
          <w:kern w:val="0"/>
          <w:sz w:val="22"/>
        </w:rPr>
        <w:t>Professor</w:t>
      </w:r>
      <w:proofErr w:type="gramEnd"/>
      <w:r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33238FE5" w14:textId="46779E90" w:rsidR="00680BED" w:rsidRPr="0033750C" w:rsidRDefault="00FC4A2A" w:rsidP="007D6E4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s we discussed before, the internship will start at June 1st and be last for three months, which means it will end </w:t>
      </w:r>
      <w:proofErr w:type="gramStart"/>
      <w:r w:rsidRPr="0033750C">
        <w:rPr>
          <w:rFonts w:ascii="Times New Roman" w:eastAsia="SimSun" w:hAnsi="Times New Roman" w:cs="Times New Roman"/>
          <w:color w:val="1F497D"/>
          <w:kern w:val="0"/>
          <w:sz w:val="22"/>
        </w:rPr>
        <w:t>at</w:t>
      </w:r>
      <w:proofErr w:type="gramEnd"/>
      <w:r w:rsidRPr="0033750C">
        <w:rPr>
          <w:rFonts w:ascii="Times New Roman" w:eastAsia="SimSun" w:hAnsi="Times New Roman" w:cs="Times New Roman"/>
          <w:color w:val="1F497D"/>
          <w:kern w:val="0"/>
          <w:sz w:val="22"/>
        </w:rPr>
        <w:t xml:space="preserve"> September 1st. It sounds nice that I will be mentored by your PhD student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ll keep in touch with Jun Cai. Wish us a pleasant cooperation. </w:t>
      </w:r>
    </w:p>
    <w:p w14:paraId="76541543" w14:textId="77777777" w:rsidR="00680BED" w:rsidRPr="0033750C" w:rsidRDefault="00FC4A2A" w:rsidP="007D6E4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2C099B6" w14:textId="77777777" w:rsidR="00680BED" w:rsidRPr="0033750C" w:rsidRDefault="00FC4A2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s, faithfully. </w:t>
      </w:r>
    </w:p>
    <w:p w14:paraId="01D5A407" w14:textId="77777777" w:rsidR="00680BED" w:rsidRPr="0033750C" w:rsidRDefault="00FC4A2A">
      <w:pPr>
        <w:widowControl/>
        <w:spacing w:before="10" w:after="1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0249E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EDA06F2"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Liuchao,</w:t>
      </w:r>
    </w:p>
    <w:p w14:paraId="0D497591"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Great and I am pleased to know that you are working on the direction, you can </w:t>
      </w:r>
      <w:proofErr w:type="gramStart"/>
      <w:r w:rsidRPr="0033750C">
        <w:rPr>
          <w:rFonts w:ascii="Times New Roman" w:eastAsia="SimSun" w:hAnsi="Times New Roman" w:cs="Times New Roman"/>
          <w:color w:val="1F497D"/>
          <w:kern w:val="0"/>
          <w:sz w:val="22"/>
        </w:rPr>
        <w:t>reading</w:t>
      </w:r>
      <w:proofErr w:type="gramEnd"/>
      <w:r w:rsidRPr="0033750C">
        <w:rPr>
          <w:rFonts w:ascii="Times New Roman" w:eastAsia="SimSun" w:hAnsi="Times New Roman" w:cs="Times New Roman"/>
          <w:color w:val="1F497D"/>
          <w:kern w:val="0"/>
          <w:sz w:val="22"/>
        </w:rPr>
        <w:t xml:space="preserve"> the existing literature and carry out some comparative and design study, during your visit, you may finish a small paper for publication under my guidance. That would be very useful for your future. I wish you could pass the requirement and in my assessment part, I would like you to visit my lab.</w:t>
      </w:r>
    </w:p>
    <w:p w14:paraId="562FF4B2"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CB334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icheng  </w:t>
      </w:r>
    </w:p>
    <w:p w14:paraId="767AB967" w14:textId="77777777" w:rsidR="00680BED" w:rsidRPr="0033750C" w:rsidRDefault="00680BED">
      <w:pPr>
        <w:rPr>
          <w:rFonts w:ascii="Times New Roman" w:eastAsia="SimSun" w:hAnsi="Times New Roman" w:cs="Times New Roman"/>
          <w:color w:val="1F497D"/>
          <w:kern w:val="0"/>
          <w:sz w:val="22"/>
        </w:rPr>
      </w:pPr>
    </w:p>
    <w:p w14:paraId="5D278E5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518D7FFE"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was your vacation? I have been studying the technology of AUV docking under water these days, because I thought that before charging, the AUV must be docked with the charging device. This step is also quite complicate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and worth studying. So, I searched some English literature carefully and read six papers in detail related to AUV docking technology. My memo for the AUV docking technology is in the attachment named “AUV_Docking_Technology.pdf”. I very much hope to finish a small paper for publication about this topic under your guidanc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would be grateful if offered the chance.</w:t>
      </w:r>
    </w:p>
    <w:p w14:paraId="3C7416EE"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CA0724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4C715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A42FB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AC7E3B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Charlie, </w:t>
      </w:r>
    </w:p>
    <w:p w14:paraId="6177A198" w14:textId="6CADA2DE"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ngratulations on your graduation. Thank you for your concern for me this year.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pity that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meet each other. I am now preparing for OIS, hoping to apply for a visa to the United States so that I can come to the University of Pittsburgh to study offline next semester. Thank you again for your patient help. </w:t>
      </w:r>
    </w:p>
    <w:p w14:paraId="457F3463"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C09909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55FC7D11" w14:textId="77777777" w:rsidR="00680BED" w:rsidRPr="0033750C" w:rsidRDefault="00FC4A2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proofErr w:type="gramStart"/>
      <w:r w:rsidRPr="0033750C">
        <w:rPr>
          <w:rFonts w:ascii="Times New Roman" w:eastAsia="SimSun" w:hAnsi="Times New Roman" w:cs="Times New Roman"/>
          <w:color w:val="1F497D"/>
          <w:kern w:val="0"/>
          <w:sz w:val="22"/>
        </w:rPr>
        <w:t>Professor</w:t>
      </w:r>
      <w:proofErr w:type="gramEnd"/>
      <w:r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5256E651" w14:textId="38594D1A" w:rsidR="00680BED" w:rsidRPr="0033750C" w:rsidRDefault="00FC4A2A">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time flies! May is here in a blink of an eye, only one month before the internship start. In your previous email, you mentioned that you could provide me with more specific details about my task on May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time I need to prepare something for my internship like installing the required software on my computer in advance. Before the internship, I will try my best to have a deeper understanding about this project with more exposure to related literature and patents. Also, if possible, I am really looking forward to your advice my future study about it. </w:t>
      </w:r>
    </w:p>
    <w:p w14:paraId="6ACE95E7"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259AF04" w14:textId="77777777" w:rsidR="00680BED" w:rsidRPr="0033750C" w:rsidRDefault="00FC4A2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s, faithfully. </w:t>
      </w:r>
    </w:p>
    <w:p w14:paraId="159BD5BE" w14:textId="77777777" w:rsidR="00680BED" w:rsidRPr="0033750C" w:rsidRDefault="00FC4A2A">
      <w:pPr>
        <w:widowControl/>
        <w:spacing w:before="10" w:after="1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6390B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4B3D39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01C9EFAD" w14:textId="56EA40B1"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Today, after reading some literature and patents, I thought of two possible ways to solve the problem of AUV charging under water—wet plug </w:t>
      </w:r>
      <w:proofErr w:type="gramStart"/>
      <w:r w:rsidRPr="0033750C">
        <w:rPr>
          <w:rFonts w:ascii="Times New Roman" w:eastAsia="SimSun" w:hAnsi="Times New Roman" w:cs="Times New Roman"/>
          <w:color w:val="1F497D"/>
          <w:kern w:val="0"/>
          <w:sz w:val="22"/>
        </w:rPr>
        <w:t>and ,</w:t>
      </w:r>
      <w:proofErr w:type="gramEnd"/>
      <w:r w:rsidRPr="0033750C">
        <w:rPr>
          <w:rFonts w:ascii="Times New Roman" w:eastAsia="SimSun" w:hAnsi="Times New Roman" w:cs="Times New Roman"/>
          <w:color w:val="1F497D"/>
          <w:kern w:val="0"/>
          <w:sz w:val="22"/>
        </w:rPr>
        <w:t xml:space="preserve"> which is in the attachment named “Design_of_Charging_for_AUV-20210428.pdf”. The other attachmen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nductively coupled power transfer, which has been mentioned in the memo.</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n the next few days, I will read more literatures and explore AUV charging under water in more depth. If there are any </w:t>
      </w:r>
      <w:proofErr w:type="gramStart"/>
      <w:r w:rsidRPr="0033750C">
        <w:rPr>
          <w:rFonts w:ascii="Times New Roman" w:eastAsia="SimSun" w:hAnsi="Times New Roman" w:cs="Times New Roman"/>
          <w:color w:val="1F497D"/>
          <w:kern w:val="0"/>
          <w:sz w:val="22"/>
        </w:rPr>
        <w:t>points</w:t>
      </w:r>
      <w:proofErr w:type="gramEnd"/>
      <w:r w:rsidRPr="0033750C">
        <w:rPr>
          <w:rFonts w:ascii="Times New Roman" w:eastAsia="SimSun" w:hAnsi="Times New Roman" w:cs="Times New Roman"/>
          <w:color w:val="1F497D"/>
          <w:kern w:val="0"/>
          <w:sz w:val="22"/>
        </w:rPr>
        <w:t xml:space="preserve"> I need pay attention to in toda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emo and futur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search, could you be so kind to point them out? I will try my best to</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correct the mistakes and improve the solutions in my research under your guidance.</w:t>
      </w:r>
    </w:p>
    <w:p w14:paraId="3AFC77D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028D811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9D487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F298AF" w14:textId="77777777" w:rsidR="00680BED" w:rsidRPr="0033750C" w:rsidRDefault="00680BED">
      <w:pPr>
        <w:widowControl/>
        <w:jc w:val="left"/>
        <w:rPr>
          <w:rFonts w:ascii="Times New Roman" w:eastAsia="SimSun" w:hAnsi="Times New Roman" w:cs="Times New Roman"/>
          <w:color w:val="1F497D"/>
          <w:kern w:val="0"/>
          <w:sz w:val="22"/>
        </w:rPr>
      </w:pPr>
    </w:p>
    <w:p w14:paraId="02D86808"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431BA5D7" w14:textId="43FC8683"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My thoughts about solving AUV charging under water today are in the attachment named “Design_of_Charging_for_AUV-20210428.pdf”. After reading some literature and patents, I mainly thought of two possible ways—wet plug and inductively coupled power transfer. The second idea comes from a maste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thesis of Zhejiang University, which is attached as well.</w:t>
      </w:r>
    </w:p>
    <w:p w14:paraId="16B60606"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next few days, I will try my best to have a deeper understanding about it with more exposure to related literature and patents. Also, if possible, I am really looking forward to your advice on the memo and my future study about it.</w:t>
      </w:r>
    </w:p>
    <w:p w14:paraId="6011C14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2430F4B3"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282F1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A2C0A5" w14:textId="77777777" w:rsidR="00680BED" w:rsidRPr="0033750C" w:rsidRDefault="00680BED">
      <w:pPr>
        <w:widowControl/>
        <w:jc w:val="left"/>
        <w:rPr>
          <w:rFonts w:ascii="Times New Roman" w:eastAsia="SimSun" w:hAnsi="Times New Roman" w:cs="Times New Roman"/>
          <w:color w:val="1F497D"/>
          <w:kern w:val="0"/>
          <w:sz w:val="22"/>
        </w:rPr>
      </w:pPr>
    </w:p>
    <w:p w14:paraId="0BC5647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EACF4A4"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Liuchao, </w:t>
      </w:r>
      <w:r w:rsidRPr="0033750C">
        <w:rPr>
          <w:rFonts w:ascii="Times New Roman" w:eastAsia="SimSun" w:hAnsi="Times New Roman" w:cs="Times New Roman"/>
          <w:color w:val="1F497D"/>
          <w:kern w:val="0"/>
          <w:sz w:val="22"/>
        </w:rPr>
        <w:t>你好！</w:t>
      </w:r>
    </w:p>
    <w:p w14:paraId="3C31FA44"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我今天也正好接到了学校关于暑期学生实习的需求表，每个实验室只有</w:t>
      </w:r>
      <w:r w:rsidRPr="0033750C">
        <w:rPr>
          <w:rFonts w:ascii="Times New Roman" w:eastAsia="SimSun" w:hAnsi="Times New Roman" w:cs="Times New Roman"/>
          <w:color w:val="1F497D"/>
          <w:kern w:val="0"/>
          <w:sz w:val="22"/>
        </w:rPr>
        <w:t>2</w:t>
      </w:r>
      <w:r w:rsidRPr="0033750C">
        <w:rPr>
          <w:rFonts w:ascii="Times New Roman" w:eastAsia="SimSun" w:hAnsi="Times New Roman" w:cs="Times New Roman"/>
          <w:color w:val="1F497D"/>
          <w:kern w:val="0"/>
          <w:sz w:val="22"/>
        </w:rPr>
        <w:t>个名额，如果我录取你，我计划让你做第一个项目，即利用一个现有的波浪能发电浮标，请你重点解决</w:t>
      </w:r>
      <w:bookmarkStart w:id="85" w:name="OLE_LINK23"/>
      <w:bookmarkStart w:id="86" w:name="OLE_LINK22"/>
      <w:r w:rsidRPr="0033750C">
        <w:rPr>
          <w:rFonts w:ascii="Times New Roman" w:eastAsia="SimSun" w:hAnsi="Times New Roman" w:cs="Times New Roman"/>
          <w:color w:val="1F497D"/>
          <w:kern w:val="0"/>
          <w:sz w:val="22"/>
        </w:rPr>
        <w:t>AUV</w:t>
      </w:r>
      <w:bookmarkEnd w:id="85"/>
      <w:bookmarkEnd w:id="86"/>
      <w:r w:rsidRPr="0033750C">
        <w:rPr>
          <w:rFonts w:ascii="Times New Roman" w:eastAsia="SimSun" w:hAnsi="Times New Roman" w:cs="Times New Roman"/>
          <w:color w:val="1F497D"/>
          <w:kern w:val="0"/>
          <w:sz w:val="22"/>
        </w:rPr>
        <w:t>或仿生鱼在水下充电的问题。</w:t>
      </w:r>
    </w:p>
    <w:p w14:paraId="645ACF81"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w:t>
      </w:r>
      <w:r w:rsidRPr="0033750C">
        <w:rPr>
          <w:rFonts w:ascii="Times New Roman" w:eastAsia="SimSun" w:hAnsi="Times New Roman" w:cs="Times New Roman"/>
          <w:color w:val="1F497D"/>
          <w:kern w:val="0"/>
          <w:sz w:val="22"/>
        </w:rPr>
        <w:t>你如有空，可以开始收集相关资料，并提出自己的解决方案。</w:t>
      </w:r>
      <w:r w:rsidRPr="0033750C">
        <w:rPr>
          <w:rFonts w:ascii="Times New Roman" w:eastAsia="SimSun" w:hAnsi="Times New Roman" w:cs="Times New Roman"/>
          <w:color w:val="1F497D"/>
          <w:kern w:val="0"/>
          <w:sz w:val="22"/>
        </w:rPr>
        <w:t>  </w:t>
      </w:r>
    </w:p>
    <w:p w14:paraId="0AD768A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祝好，</w:t>
      </w:r>
    </w:p>
    <w:p w14:paraId="04D75C0A"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崔维成</w:t>
      </w:r>
      <w:r w:rsidRPr="0033750C">
        <w:rPr>
          <w:rFonts w:ascii="Times New Roman" w:eastAsia="SimSun" w:hAnsi="Times New Roman" w:cs="Times New Roman"/>
          <w:color w:val="1F497D"/>
          <w:kern w:val="0"/>
          <w:sz w:val="22"/>
        </w:rPr>
        <w:t> </w:t>
      </w:r>
    </w:p>
    <w:p w14:paraId="54F29F08" w14:textId="77777777" w:rsidR="00680BED" w:rsidRPr="0033750C" w:rsidRDefault="00680BED">
      <w:pPr>
        <w:rPr>
          <w:rFonts w:ascii="Times New Roman" w:eastAsia="SimSun" w:hAnsi="Times New Roman" w:cs="Times New Roman"/>
          <w:color w:val="1F497D"/>
          <w:kern w:val="0"/>
          <w:sz w:val="22"/>
        </w:rPr>
      </w:pPr>
    </w:p>
    <w:p w14:paraId="7ACBE6F8"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7B68BBF7"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informing me that. I have also been following the information about the summer scientific research of Westlake University. I am very interested in the project you provided. I will immediately start collecting relevant knowledge and essays and give you my solution as soon as possible. </w:t>
      </w:r>
    </w:p>
    <w:p w14:paraId="7BFFE6F1"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4BA14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766EF8"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58BDB97"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6173EBDF"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very much for squeezing time out of your busy schedule to look through my CV. I will submit the application materials to choose Electronic Science and Technology in the School of Engineering as my major on web application system. If I </w:t>
      </w:r>
      <w:proofErr w:type="gramStart"/>
      <w:r w:rsidRPr="0033750C">
        <w:rPr>
          <w:rFonts w:ascii="Times New Roman" w:eastAsia="SimSun" w:hAnsi="Times New Roman" w:cs="Times New Roman"/>
          <w:color w:val="1F497D"/>
          <w:kern w:val="0"/>
          <w:sz w:val="22"/>
        </w:rPr>
        <w:t>have the opportunity to</w:t>
      </w:r>
      <w:proofErr w:type="gramEnd"/>
      <w:r w:rsidRPr="0033750C">
        <w:rPr>
          <w:rFonts w:ascii="Times New Roman" w:eastAsia="SimSun" w:hAnsi="Times New Roman" w:cs="Times New Roman"/>
          <w:color w:val="1F497D"/>
          <w:kern w:val="0"/>
          <w:sz w:val="22"/>
        </w:rPr>
        <w:t xml:space="preserve"> enter your laboratory, I will work hard and complete every task carefully. Thank you again for your patient help. </w:t>
      </w:r>
      <w:r w:rsidRPr="0033750C">
        <w:rPr>
          <w:rFonts w:ascii="Times New Roman" w:hAnsi="Times New Roman" w:cs="Times New Roman"/>
        </w:rPr>
        <w:t xml:space="preserve"> </w:t>
      </w:r>
    </w:p>
    <w:p w14:paraId="372CB6C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96DF32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15CB6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1280228"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Jen, </w:t>
      </w:r>
    </w:p>
    <w:p w14:paraId="06E7A209" w14:textId="11EC37CF"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applying for the summer camp of Westlake University. I need the ranking certification of my grades. My information is shown below: </w:t>
      </w:r>
    </w:p>
    <w:p w14:paraId="7F3FDD2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①</w:t>
      </w:r>
      <w:r w:rsidRPr="0033750C">
        <w:rPr>
          <w:rFonts w:ascii="Times New Roman" w:eastAsia="SimSun" w:hAnsi="Times New Roman" w:cs="Times New Roman"/>
          <w:color w:val="1F497D"/>
          <w:kern w:val="0"/>
          <w:sz w:val="22"/>
        </w:rPr>
        <w:t>基本信息（姓名、性别、学号、专业等）；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男</w:t>
      </w:r>
      <w:r w:rsidRPr="0033750C">
        <w:rPr>
          <w:rFonts w:ascii="Times New Roman" w:eastAsia="SimSun" w:hAnsi="Times New Roman" w:cs="Times New Roman"/>
          <w:color w:val="1F497D"/>
          <w:kern w:val="0"/>
          <w:sz w:val="22"/>
        </w:rPr>
        <w:t>-2018141521058-</w:t>
      </w:r>
      <w:r w:rsidRPr="0033750C">
        <w:rPr>
          <w:rFonts w:ascii="Times New Roman" w:eastAsia="SimSun" w:hAnsi="Times New Roman" w:cs="Times New Roman"/>
          <w:color w:val="1F497D"/>
          <w:kern w:val="0"/>
          <w:sz w:val="22"/>
        </w:rPr>
        <w:t>机械设计制造及其自动化（国际合作）</w:t>
      </w:r>
    </w:p>
    <w:p w14:paraId="50140F9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②</w:t>
      </w:r>
      <w:r w:rsidRPr="0033750C">
        <w:rPr>
          <w:rFonts w:ascii="Times New Roman" w:eastAsia="SimSun" w:hAnsi="Times New Roman" w:cs="Times New Roman"/>
          <w:color w:val="1F497D"/>
          <w:kern w:val="0"/>
          <w:sz w:val="22"/>
        </w:rPr>
        <w:t>需要开具排名的版本（中文</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英文）及原件的份数；如果需要纸质版材料，需备注是否需要密封；中英文各一封。</w:t>
      </w:r>
    </w:p>
    <w:p w14:paraId="2CA7C9F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③</w:t>
      </w:r>
      <w:r w:rsidRPr="0033750C">
        <w:rPr>
          <w:rFonts w:ascii="Times New Roman" w:eastAsia="SimSun" w:hAnsi="Times New Roman" w:cs="Times New Roman"/>
          <w:color w:val="1F497D"/>
          <w:kern w:val="0"/>
          <w:sz w:val="22"/>
        </w:rPr>
        <w:t>返回原件</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扫描件的</w:t>
      </w:r>
      <w:r w:rsidRPr="0033750C">
        <w:rPr>
          <w:rFonts w:ascii="Times New Roman" w:eastAsia="SimSun" w:hAnsi="Times New Roman" w:cs="Times New Roman"/>
          <w:color w:val="1F497D"/>
          <w:kern w:val="0"/>
          <w:sz w:val="22"/>
        </w:rPr>
        <w:t>deadlin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4</w:t>
      </w:r>
      <w:r w:rsidRPr="0033750C">
        <w:rPr>
          <w:rFonts w:ascii="Times New Roman" w:eastAsia="SimSun" w:hAnsi="Times New Roman" w:cs="Times New Roman"/>
          <w:color w:val="1F497D"/>
          <w:kern w:val="0"/>
          <w:sz w:val="22"/>
        </w:rPr>
        <w:t>日</w:t>
      </w:r>
    </w:p>
    <w:p w14:paraId="3BFC9B1E" w14:textId="790E72A2" w:rsidR="00680BED" w:rsidRPr="0033750C" w:rsidRDefault="00FC4A2A">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④</w:t>
      </w:r>
      <w:r w:rsidRPr="0033750C">
        <w:rPr>
          <w:rFonts w:ascii="Times New Roman" w:eastAsia="SimSun" w:hAnsi="Times New Roman" w:cs="Times New Roman"/>
          <w:color w:val="1F497D"/>
          <w:kern w:val="0"/>
          <w:sz w:val="22"/>
        </w:rPr>
        <w:t>拟申请的学校要求出具成绩排名的相关证明或截图：</w:t>
      </w: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ttached in the attachment. </w:t>
      </w:r>
    </w:p>
    <w:p w14:paraId="64D7AE2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4142043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CA85BD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1D91BBC" w14:textId="77777777" w:rsidR="00680BED" w:rsidRPr="0033750C" w:rsidRDefault="00680BED">
      <w:pPr>
        <w:widowControl/>
        <w:jc w:val="left"/>
        <w:rPr>
          <w:rFonts w:ascii="Times New Roman" w:eastAsia="SimSun" w:hAnsi="Times New Roman" w:cs="Times New Roman"/>
          <w:color w:val="1F497D"/>
          <w:kern w:val="0"/>
          <w:sz w:val="22"/>
        </w:rPr>
      </w:pPr>
    </w:p>
    <w:p w14:paraId="0109A4B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0184EE"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Liuchao,</w:t>
      </w:r>
    </w:p>
    <w:p w14:paraId="57559DFB" w14:textId="4665A3A8"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elcome you for the interest to come to my lab for the summer camp. I have consulted the person in charge in my school and she told me that you need to make the application to the web system and the school administration will decide whose application can be granted based on the requirements from P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labs.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t is not me to decide whether I can take you.</w:t>
      </w:r>
    </w:p>
    <w:p w14:paraId="0A9A9921"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F12C8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ui Weicheng</w:t>
      </w:r>
    </w:p>
    <w:p w14:paraId="2A4610F5" w14:textId="77777777" w:rsidR="00680BED" w:rsidRPr="0033750C" w:rsidRDefault="00680BED">
      <w:pPr>
        <w:rPr>
          <w:rFonts w:ascii="Times New Roman" w:eastAsia="SimSun" w:hAnsi="Times New Roman" w:cs="Times New Roman"/>
          <w:color w:val="1F497D"/>
          <w:kern w:val="0"/>
          <w:sz w:val="22"/>
        </w:rPr>
      </w:pPr>
    </w:p>
    <w:p w14:paraId="5D055FA5"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32331236"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honored to receive your reply and thank you for informing me that. I will make the application to the web system. Hope that there will be opportunities for entering your lab in the future.</w:t>
      </w:r>
    </w:p>
    <w:p w14:paraId="6C4E7037"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33DC9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A1D12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E10E79"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from Sichuan University-Pittsburgh Institute</w:t>
      </w:r>
    </w:p>
    <w:p w14:paraId="5EF4FADE"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7748F85A" w14:textId="0B64EA66"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Westlake University.  </w:t>
      </w:r>
    </w:p>
    <w:p w14:paraId="456C8F8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For details, please refer to my CV in the attachment. </w:t>
      </w:r>
    </w:p>
    <w:p w14:paraId="70CA169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summer camp. At the beginning of the establishment of Westlake University, I was full of yearning and expectation for it. In my eyes, Westlake University is a university with great vitality and potential. I have always believed that Westlake University is a good place to study and research. I am very interested in robotic, mechatronics and automatic control, which is one of your research interest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camp.  </w:t>
      </w:r>
    </w:p>
    <w:p w14:paraId="13D25B3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0801AF8A"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3B7E5D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F98FD3"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10F4AE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Ms. Jia, </w:t>
      </w:r>
    </w:p>
    <w:p w14:paraId="42B92AB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very honored to receive your interview invitation. I just consulted my counselor. She suggested me starting the internship after graduation. </w:t>
      </w:r>
      <w:proofErr w:type="gramStart"/>
      <w:r w:rsidRPr="0033750C">
        <w:rPr>
          <w:rFonts w:ascii="Times New Roman" w:eastAsia="SimSun" w:hAnsi="Times New Roman" w:cs="Times New Roman"/>
          <w:color w:val="1F497D"/>
          <w:kern w:val="0"/>
          <w:sz w:val="22"/>
        </w:rPr>
        <w:t>Otherwise</w:t>
      </w:r>
      <w:proofErr w:type="gramEnd"/>
      <w:r w:rsidRPr="0033750C">
        <w:rPr>
          <w:rFonts w:ascii="Times New Roman" w:eastAsia="SimSun" w:hAnsi="Times New Roman" w:cs="Times New Roman"/>
          <w:color w:val="1F497D"/>
          <w:kern w:val="0"/>
          <w:sz w:val="22"/>
        </w:rPr>
        <w:t xml:space="preserve"> it will be very troublesome. I feel sorry about that. Thank you again for your sincere </w:t>
      </w:r>
      <w:proofErr w:type="gramStart"/>
      <w:r w:rsidRPr="0033750C">
        <w:rPr>
          <w:rFonts w:ascii="Times New Roman" w:eastAsia="SimSun" w:hAnsi="Times New Roman" w:cs="Times New Roman"/>
          <w:color w:val="1F497D"/>
          <w:kern w:val="0"/>
          <w:sz w:val="22"/>
        </w:rPr>
        <w:t>invitation, and</w:t>
      </w:r>
      <w:proofErr w:type="gramEnd"/>
      <w:r w:rsidRPr="0033750C">
        <w:rPr>
          <w:rFonts w:ascii="Times New Roman" w:eastAsia="SimSun" w:hAnsi="Times New Roman" w:cs="Times New Roman"/>
          <w:color w:val="1F497D"/>
          <w:kern w:val="0"/>
          <w:sz w:val="22"/>
        </w:rPr>
        <w:t xml:space="preserve"> hope that there will be opportunities for cooperation in the future. </w:t>
      </w:r>
    </w:p>
    <w:p w14:paraId="54A815D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4F5BA20A"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96442E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679FF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071815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Sir/Madam, </w:t>
      </w:r>
    </w:p>
    <w:p w14:paraId="0D7C4EB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am writing to you to apply for an internship at BMW. </w:t>
      </w:r>
    </w:p>
    <w:p w14:paraId="74E5517E" w14:textId="268BC3BE"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saw your recruitment information in the WeChat Public Account. But I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find out what should I do during the internship. My interest is in automation control, mechatronics, and 3D modelling. And my CV is attached to this email. Thank you very much for squeezing time out of your busy schedule to look through my application materials. </w:t>
      </w:r>
    </w:p>
    <w:p w14:paraId="1C744EC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34FDFEE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F27E37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4F25E1" w14:textId="77777777" w:rsidR="00680BED" w:rsidRPr="0033750C" w:rsidRDefault="00680BED">
      <w:pPr>
        <w:widowControl/>
        <w:jc w:val="left"/>
        <w:rPr>
          <w:rFonts w:ascii="Times New Roman" w:eastAsia="SimSun" w:hAnsi="Times New Roman" w:cs="Times New Roman"/>
          <w:color w:val="1F497D"/>
          <w:kern w:val="0"/>
          <w:sz w:val="22"/>
        </w:rPr>
      </w:pPr>
    </w:p>
    <w:p w14:paraId="5F6CD8B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DC1E1BA"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i,</w:t>
      </w:r>
    </w:p>
    <w:p w14:paraId="41FD9E32" w14:textId="06D425B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39AAC74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For details, please refer to my CV in the attachment. </w:t>
      </w:r>
    </w:p>
    <w:p w14:paraId="67AC6DFF" w14:textId="070C987A"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fluid mechanics, which is your research interests,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hy I write this email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5D04C31A"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1ABD92C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75B4264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2D005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87279A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4AB194B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honored to receive your reply and thank you for informing me that. </w:t>
      </w:r>
    </w:p>
    <w:p w14:paraId="19A23DC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s,</w:t>
      </w:r>
    </w:p>
    <w:p w14:paraId="00285E8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BEF7C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3335A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1B9E12AC"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ai,</w:t>
      </w:r>
    </w:p>
    <w:p w14:paraId="1A3F2382" w14:textId="4D2B7AE0"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0341EF9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For details, please refer to my CV in the attachment. </w:t>
      </w:r>
    </w:p>
    <w:p w14:paraId="13916AF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mechatronics and automatic control, which is your research interest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4CC264C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58A0C9E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B6DC7A8"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9148B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99FF97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4932014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1E68D438" w14:textId="13BE278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36A23BB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For details, please refer to my CV in the attachment. </w:t>
      </w:r>
    </w:p>
    <w:p w14:paraId="08DAA1D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automatic control, which is your research interest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4680A42E"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0274D1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EC4E65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C5449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4E4218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4EE804E0"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60FD95F" w14:textId="5779DE5B"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1912DCB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For details, please refer to my CV in the attachment. </w:t>
      </w:r>
    </w:p>
    <w:p w14:paraId="03AB2697" w14:textId="2CE28226"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3D printing, which is the direction your laboratory is engaged in,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hy I write an email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57F41FDC"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B770CD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31339C3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3FCF89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AD8C5EB"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292D89C9"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Xu,</w:t>
      </w:r>
    </w:p>
    <w:p w14:paraId="530BAD73" w14:textId="23A74709"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0209EEEC" w14:textId="7D153D50"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Long time no </w:t>
      </w:r>
      <w:proofErr w:type="gramStart"/>
      <w:r w:rsidRPr="0033750C">
        <w:rPr>
          <w:rFonts w:ascii="Times New Roman" w:eastAsia="SimSun" w:hAnsi="Times New Roman" w:cs="Times New Roman"/>
          <w:color w:val="1F497D"/>
          <w:kern w:val="0"/>
          <w:sz w:val="22"/>
        </w:rPr>
        <w:t>see</w:t>
      </w:r>
      <w:proofErr w:type="gramEnd"/>
      <w:r w:rsidRPr="0033750C">
        <w:rPr>
          <w:rFonts w:ascii="Times New Roman" w:eastAsia="SimSun" w:hAnsi="Times New Roman" w:cs="Times New Roman"/>
          <w:color w:val="1F497D"/>
          <w:kern w:val="0"/>
          <w:sz w:val="22"/>
        </w:rPr>
        <w:t xml:space="preserve">. The reason why I say long time no see is because we have met before. You may not know me, but I can still remember you clearly. Three years ago, you gave an admissions speech of the Chinese University of Hong Kong (Shenzhen) in Zhejiang </w:t>
      </w:r>
      <w:proofErr w:type="spellStart"/>
      <w:r w:rsidRPr="0033750C">
        <w:rPr>
          <w:rFonts w:ascii="Times New Roman" w:eastAsia="SimSun" w:hAnsi="Times New Roman" w:cs="Times New Roman"/>
          <w:color w:val="1F497D"/>
          <w:kern w:val="0"/>
          <w:sz w:val="22"/>
        </w:rPr>
        <w:t>Xuejun</w:t>
      </w:r>
      <w:proofErr w:type="spellEnd"/>
      <w:r w:rsidRPr="0033750C">
        <w:rPr>
          <w:rFonts w:ascii="Times New Roman" w:eastAsia="SimSun" w:hAnsi="Times New Roman" w:cs="Times New Roman"/>
          <w:color w:val="1F497D"/>
          <w:kern w:val="0"/>
          <w:sz w:val="22"/>
        </w:rPr>
        <w:t xml:space="preserve"> Middle School, which impressed me. What moved me even more was that I received your book “The Ferryman” </w:t>
      </w:r>
      <w:r w:rsidRPr="0033750C">
        <w:rPr>
          <w:rFonts w:ascii="Times New Roman" w:eastAsia="SimSun" w:hAnsi="Times New Roman" w:cs="Times New Roman"/>
          <w:color w:val="1F497D"/>
          <w:kern w:val="0"/>
          <w:sz w:val="22"/>
        </w:rPr>
        <w:t>《摆渡人》</w:t>
      </w:r>
      <w:r w:rsidRPr="0033750C">
        <w:rPr>
          <w:rFonts w:ascii="Times New Roman" w:eastAsia="SimSun" w:hAnsi="Times New Roman" w:cs="Times New Roman"/>
          <w:color w:val="1F497D"/>
          <w:kern w:val="0"/>
          <w:sz w:val="22"/>
        </w:rPr>
        <w:t xml:space="preserve"> and a letter in August of that year. So far, your book and this letter have been cherished on the shelf in my dormitory. In my spare time, I will read your book and your letters continue to inspire me.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hy when I see your introduction on the official website of the Chinese University of Hong Kong, I will be so excited and email you. </w:t>
      </w:r>
    </w:p>
    <w:p w14:paraId="521F748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For details, please refer to my CV in the attachment. </w:t>
      </w:r>
    </w:p>
    <w:p w14:paraId="1BC7347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automatic control, which is your research interest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4435AC80"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A27857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3937ED5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98E48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1847C57"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62A2F942"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ao,</w:t>
      </w:r>
    </w:p>
    <w:p w14:paraId="21414925" w14:textId="0DF36186"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609FE70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For details, please refer to my CV in the attachment. </w:t>
      </w:r>
    </w:p>
    <w:p w14:paraId="71700363" w14:textId="57622A0D"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heat transfer and fluid mechanics, which is your research interests,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hy I write this email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713EDE1B"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3DB967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A271E6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C7305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9962CEE"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414690A2"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Man,</w:t>
      </w:r>
    </w:p>
    <w:p w14:paraId="4B277F73" w14:textId="113DA9AE"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45514E7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For details, please refer to my CV in the attachment. </w:t>
      </w:r>
    </w:p>
    <w:p w14:paraId="5B3D314E" w14:textId="60FAC328"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3D printing, which is the direction your laboratory is engaged in,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hy I write an email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55996F00"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A4441E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7A0C17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29B808" w14:textId="77777777" w:rsidR="00680BED" w:rsidRPr="0033750C" w:rsidRDefault="00680BED">
      <w:pPr>
        <w:widowControl/>
        <w:jc w:val="left"/>
        <w:rPr>
          <w:rFonts w:ascii="Times New Roman" w:eastAsia="SimSun" w:hAnsi="Times New Roman" w:cs="Times New Roman"/>
          <w:color w:val="1F497D"/>
          <w:kern w:val="0"/>
          <w:sz w:val="22"/>
        </w:rPr>
      </w:pPr>
    </w:p>
    <w:p w14:paraId="2485FCA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33A3BCE"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Consultation about Available Projects from SCUPI 2018</w:t>
      </w:r>
    </w:p>
    <w:p w14:paraId="2C151CF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gramStart"/>
      <w:r w:rsidRPr="0033750C">
        <w:rPr>
          <w:rFonts w:ascii="Times New Roman" w:eastAsia="SimSun" w:hAnsi="Times New Roman" w:cs="Times New Roman"/>
          <w:color w:val="1F497D"/>
          <w:kern w:val="0"/>
          <w:sz w:val="22"/>
        </w:rPr>
        <w:t>Professor</w:t>
      </w:r>
      <w:proofErr w:type="gramEnd"/>
      <w:r w:rsidRPr="0033750C">
        <w:rPr>
          <w:rFonts w:ascii="Times New Roman" w:eastAsia="SimSun" w:hAnsi="Times New Roman" w:cs="Times New Roman"/>
          <w:color w:val="1F497D"/>
          <w:kern w:val="0"/>
          <w:sz w:val="22"/>
        </w:rPr>
        <w:t xml:space="preserve"> Fok,</w:t>
      </w:r>
    </w:p>
    <w:p w14:paraId="4104DC03"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Christopher from SCUPI 2018 (ME, Student ID:2018141521058) (Course: ME1020 Mechanical Vibration). I am writing to ask</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whether you have any projects that I can participate in. </w:t>
      </w:r>
    </w:p>
    <w:p w14:paraId="72794657" w14:textId="058F2B21"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semester, I have few courses, which makes me have a lot of time to spare. And based on the current situation of the pandemic, I think there is a very small chance that I can go to the U.S. to take classes offline next semester. W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ore serious is that there are more and more anti-Asian hate crimes in the United States recently, which will make me feel dangerous. Therefore, I want to use my extra time to participate in a project or write a paper. I am currently following up on one project directed by Prof. Tetsuo Shoji, which is about the scrubber air purification system. I am now very interested in the direction of automatic control. I want to learn the relevant knowledge of single-chip microcompu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Do you have any related projects? Projects about </w:t>
      </w:r>
      <w:proofErr w:type="gramStart"/>
      <w:r w:rsidRPr="0033750C">
        <w:rPr>
          <w:rFonts w:ascii="Times New Roman" w:eastAsia="SimSun" w:hAnsi="Times New Roman" w:cs="Times New Roman"/>
          <w:color w:val="1F497D"/>
          <w:kern w:val="0"/>
          <w:sz w:val="22"/>
        </w:rPr>
        <w:t>other</w:t>
      </w:r>
      <w:proofErr w:type="gramEnd"/>
      <w:r w:rsidRPr="0033750C">
        <w:rPr>
          <w:rFonts w:ascii="Times New Roman" w:eastAsia="SimSun" w:hAnsi="Times New Roman" w:cs="Times New Roman"/>
          <w:color w:val="1F497D"/>
          <w:kern w:val="0"/>
          <w:sz w:val="22"/>
        </w:rPr>
        <w:t xml:space="preserve"> knowledge are also OK. </w:t>
      </w:r>
    </w:p>
    <w:p w14:paraId="318C5CFC"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0D8003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98E3C6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ristopher Jin</w:t>
      </w:r>
    </w:p>
    <w:p w14:paraId="50B08BF1"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FF589CC"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proofErr w:type="gramStart"/>
      <w:r w:rsidRPr="0033750C">
        <w:rPr>
          <w:rFonts w:ascii="Times New Roman" w:eastAsia="SimSun" w:hAnsi="Times New Roman" w:cs="Times New Roman"/>
          <w:color w:val="1F497D"/>
          <w:kern w:val="0"/>
          <w:sz w:val="22"/>
        </w:rPr>
        <w:t>Professor</w:t>
      </w:r>
      <w:proofErr w:type="gramEnd"/>
      <w:r w:rsidRPr="0033750C">
        <w:rPr>
          <w:rFonts w:ascii="Times New Roman" w:eastAsia="SimSun" w:hAnsi="Times New Roman" w:cs="Times New Roman"/>
          <w:color w:val="1F497D"/>
          <w:kern w:val="0"/>
          <w:sz w:val="22"/>
        </w:rPr>
        <w:t xml:space="preserve"> Fok,</w:t>
      </w:r>
    </w:p>
    <w:p w14:paraId="29B42A8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Christopher from SCUPI 2018 (ME, Student ID:2018141521058) (Course: ME1020 Mechanical Vibration). I am writing to ask</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whether you need to recruit students to write papers recently. </w:t>
      </w:r>
    </w:p>
    <w:p w14:paraId="7FCF7711"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doing? Do you still have difficulty searching the literature and journals? I have few courses this semester, which makes me have a lot of time to spare. I want to find projects and write papers. I am currently following up on one project directed by Tetsuo Shoji, which is about the scrubber air purification system. </w:t>
      </w:r>
      <w:r w:rsidRPr="0033750C">
        <w:rPr>
          <w:rFonts w:ascii="Times New Roman" w:eastAsia="SimSun" w:hAnsi="Times New Roman" w:cs="Times New Roman"/>
          <w:color w:val="1F497D"/>
          <w:kern w:val="0"/>
          <w:sz w:val="22"/>
        </w:rPr>
        <w:br w:type="page"/>
      </w:r>
    </w:p>
    <w:p w14:paraId="5517D012"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lastRenderedPageBreak/>
        <w:t>Dear Christopher,</w:t>
      </w:r>
    </w:p>
    <w:p w14:paraId="0D9616FD"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xml:space="preserve"> Thank you for your email and congratulations for being selected for the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ternship to collaborate with me and my team. Are you going to start your Master in Pittsburg University?</w:t>
      </w:r>
    </w:p>
    <w:p w14:paraId="51FC9039"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xml:space="preserve"> My suggestion is to start the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from Jun 1. You can send me an email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May 1 to get more specific details about your task. All </w:t>
      </w:r>
      <w:proofErr w:type="gramStart"/>
      <w:r w:rsidRPr="0033750C">
        <w:rPr>
          <w:rFonts w:ascii="Times New Roman" w:eastAsia="SimSun" w:hAnsi="Times New Roman" w:cs="Times New Roman"/>
          <w:color w:val="1F497D"/>
          <w:kern w:val="0"/>
          <w:sz w:val="22"/>
        </w:rPr>
        <w:t>internship</w:t>
      </w:r>
      <w:proofErr w:type="gramEnd"/>
      <w:r w:rsidRPr="0033750C">
        <w:rPr>
          <w:rFonts w:ascii="Times New Roman" w:eastAsia="SimSun" w:hAnsi="Times New Roman" w:cs="Times New Roman"/>
          <w:color w:val="1F497D"/>
          <w:kern w:val="0"/>
          <w:sz w:val="22"/>
        </w:rPr>
        <w:t xml:space="preserve"> will be virtual. For the time being, I have submitted your tasks online through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and I have attached the information in this email.</w:t>
      </w:r>
    </w:p>
    <w:p w14:paraId="6135A9E8"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Thank you.</w:t>
      </w:r>
    </w:p>
    <w:p w14:paraId="62C402E5"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Best Regards,</w:t>
      </w:r>
    </w:p>
    <w:p w14:paraId="14AFEE53" w14:textId="77777777" w:rsidR="00680BED" w:rsidRPr="0033750C" w:rsidRDefault="00FC4A2A">
      <w:pPr>
        <w:widowControl/>
        <w:spacing w:before="100" w:beforeAutospacing="1" w:after="100" w:afterAutospacing="1"/>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Hamid Akbarzadeh, PhD</w:t>
      </w:r>
    </w:p>
    <w:p w14:paraId="3C56A58B" w14:textId="77777777" w:rsidR="00680BED" w:rsidRPr="0033750C" w:rsidRDefault="00680BED">
      <w:pPr>
        <w:widowControl/>
        <w:spacing w:before="100" w:beforeAutospacing="1" w:after="100" w:afterAutospacing="1"/>
        <w:jc w:val="left"/>
        <w:rPr>
          <w:rFonts w:ascii="Times New Roman" w:eastAsia="SimSun" w:hAnsi="Times New Roman" w:cs="Times New Roman"/>
          <w:color w:val="1F497D"/>
          <w:kern w:val="0"/>
          <w:sz w:val="22"/>
        </w:rPr>
      </w:pPr>
    </w:p>
    <w:p w14:paraId="6319929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Shafaroudi</w:t>
      </w:r>
      <w:proofErr w:type="spellEnd"/>
      <w:r w:rsidRPr="0033750C">
        <w:rPr>
          <w:rFonts w:ascii="Times New Roman" w:hAnsi="Times New Roman" w:cs="Times New Roman"/>
          <w:sz w:val="24"/>
          <w:szCs w:val="24"/>
        </w:rPr>
        <w:t>,</w:t>
      </w:r>
    </w:p>
    <w:p w14:paraId="6719CDE6" w14:textId="312C52D9" w:rsidR="00680BED" w:rsidRPr="0033750C" w:rsidRDefault="00FC4A2A">
      <w:pPr>
        <w:widowControl/>
        <w:spacing w:before="100" w:beforeAutospacing="1" w:after="100" w:afterAutospacing="1"/>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I am honored to receive your reply and so appreciated that you have submitted my tasks online through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and told me the start date. This fall, I will go to the University of Pittsburgh because I participated in the joint training program of University of Pittsburgh and Sichuan University. I will complete the last year of my undergraduate studies at the University of Pittsburgh, and then receive a bachelo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degree from both the University of Pittsburgh and Sichuan University. For MSc study, my current idea is that I will not apply for a maste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degree from the University of Pittsburgh. I am very interested in your laboratory. I think working in your laboratory will be very helpful for my future development. </w:t>
      </w:r>
    </w:p>
    <w:p w14:paraId="63FCD3F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755D45CE" w14:textId="77777777" w:rsidR="00680BED" w:rsidRPr="0033750C" w:rsidRDefault="00FC4A2A">
      <w:pPr>
        <w:widowControl/>
        <w:spacing w:before="100" w:beforeAutospacing="1" w:after="100" w:afterAutospacing="1"/>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w:t>
      </w:r>
    </w:p>
    <w:p w14:paraId="164BF92F" w14:textId="77777777" w:rsidR="00680BED" w:rsidRPr="0033750C" w:rsidRDefault="00680BED">
      <w:pPr>
        <w:widowControl/>
        <w:jc w:val="left"/>
        <w:rPr>
          <w:rFonts w:ascii="Times New Roman" w:hAnsi="Times New Roman" w:cs="Times New Roman"/>
          <w:sz w:val="24"/>
          <w:szCs w:val="24"/>
        </w:rPr>
      </w:pPr>
    </w:p>
    <w:p w14:paraId="7BA33199" w14:textId="77777777" w:rsidR="00680BED" w:rsidRPr="0033750C" w:rsidRDefault="00FC4A2A">
      <w:pPr>
        <w:widowControl/>
        <w:jc w:val="left"/>
        <w:rPr>
          <w:rFonts w:ascii="Times New Roman" w:hAnsi="Times New Roman" w:cs="Times New Roman"/>
          <w:sz w:val="24"/>
          <w:szCs w:val="24"/>
        </w:rPr>
      </w:pPr>
      <w:r w:rsidRPr="0033750C">
        <w:rPr>
          <w:rFonts w:ascii="Times New Roman" w:hAnsi="Times New Roman" w:cs="Times New Roman"/>
          <w:sz w:val="24"/>
          <w:szCs w:val="24"/>
        </w:rPr>
        <w:br w:type="page"/>
      </w:r>
    </w:p>
    <w:p w14:paraId="3EB2BD4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Shafaroudi</w:t>
      </w:r>
      <w:proofErr w:type="spellEnd"/>
      <w:r w:rsidRPr="0033750C">
        <w:rPr>
          <w:rFonts w:ascii="Times New Roman" w:hAnsi="Times New Roman" w:cs="Times New Roman"/>
          <w:sz w:val="24"/>
          <w:szCs w:val="24"/>
        </w:rPr>
        <w:t>,</w:t>
      </w:r>
    </w:p>
    <w:p w14:paraId="6A135E6C" w14:textId="77777777"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How are you doing? Today I received an email from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telling me that we need to discuss the </w:t>
      </w:r>
      <w:r w:rsidRPr="0033750C">
        <w:rPr>
          <w:rFonts w:ascii="Times New Roman" w:hAnsi="Times New Roman" w:cs="Times New Roman"/>
          <w:b/>
          <w:color w:val="000000"/>
          <w:sz w:val="24"/>
          <w:szCs w:val="24"/>
        </w:rPr>
        <w:t>specific start time of the internship</w:t>
      </w:r>
      <w:r w:rsidRPr="0033750C">
        <w:rPr>
          <w:rFonts w:ascii="Times New Roman" w:hAnsi="Times New Roman" w:cs="Times New Roman"/>
          <w:color w:val="000000"/>
          <w:sz w:val="24"/>
          <w:szCs w:val="24"/>
        </w:rPr>
        <w:t xml:space="preserve"> before </w:t>
      </w:r>
      <w:r w:rsidRPr="0033750C">
        <w:rPr>
          <w:rFonts w:ascii="Times New Roman" w:hAnsi="Times New Roman" w:cs="Times New Roman"/>
          <w:b/>
          <w:color w:val="000000"/>
          <w:sz w:val="24"/>
          <w:szCs w:val="24"/>
        </w:rPr>
        <w:t xml:space="preserve">next Monday, March 22, </w:t>
      </w:r>
      <w:proofErr w:type="gramStart"/>
      <w:r w:rsidRPr="0033750C">
        <w:rPr>
          <w:rFonts w:ascii="Times New Roman" w:hAnsi="Times New Roman" w:cs="Times New Roman"/>
          <w:b/>
          <w:color w:val="000000"/>
          <w:sz w:val="24"/>
          <w:szCs w:val="24"/>
        </w:rPr>
        <w:t>2021</w:t>
      </w:r>
      <w:proofErr w:type="gramEnd"/>
      <w:r w:rsidRPr="0033750C">
        <w:rPr>
          <w:rFonts w:ascii="Times New Roman" w:hAnsi="Times New Roman" w:cs="Times New Roman"/>
          <w:b/>
          <w:color w:val="000000"/>
          <w:sz w:val="24"/>
          <w:szCs w:val="24"/>
        </w:rPr>
        <w:t xml:space="preserve"> at 1 p.m. PT</w:t>
      </w:r>
      <w:r w:rsidRPr="0033750C">
        <w:rPr>
          <w:rFonts w:ascii="Times New Roman" w:hAnsi="Times New Roman" w:cs="Times New Roman"/>
          <w:color w:val="000000"/>
          <w:sz w:val="24"/>
          <w:szCs w:val="24"/>
        </w:rPr>
        <w:t xml:space="preserve">. This date must be accurate; it is not acceptable to provide a placeholder date. As discussed before, I have time to start our project at </w:t>
      </w:r>
      <w:r w:rsidRPr="0033750C">
        <w:rPr>
          <w:rFonts w:ascii="Times New Roman" w:hAnsi="Times New Roman" w:cs="Times New Roman"/>
          <w:b/>
          <w:color w:val="000000"/>
          <w:sz w:val="24"/>
          <w:szCs w:val="24"/>
        </w:rPr>
        <w:t>the end of May or the beginning of June</w:t>
      </w:r>
      <w:r w:rsidRPr="0033750C">
        <w:rPr>
          <w:rFonts w:ascii="Times New Roman" w:hAnsi="Times New Roman" w:cs="Times New Roman"/>
          <w:color w:val="000000"/>
          <w:sz w:val="24"/>
          <w:szCs w:val="24"/>
        </w:rPr>
        <w:t xml:space="preserve">. So, any date during this period is preferred. </w:t>
      </w:r>
      <w:proofErr w:type="gramStart"/>
      <w:r w:rsidRPr="0033750C">
        <w:rPr>
          <w:rFonts w:ascii="Times New Roman" w:hAnsi="Times New Roman" w:cs="Times New Roman"/>
          <w:color w:val="000000"/>
          <w:sz w:val="24"/>
          <w:szCs w:val="24"/>
        </w:rPr>
        <w:t>By the way, in</w:t>
      </w:r>
      <w:proofErr w:type="gramEnd"/>
      <w:r w:rsidRPr="0033750C">
        <w:rPr>
          <w:rFonts w:ascii="Times New Roman" w:hAnsi="Times New Roman" w:cs="Times New Roman"/>
          <w:color w:val="000000"/>
          <w:sz w:val="24"/>
          <w:szCs w:val="24"/>
        </w:rPr>
        <w:t xml:space="preserve"> early September, I will </w:t>
      </w:r>
      <w:r w:rsidRPr="0033750C">
        <w:rPr>
          <w:rFonts w:ascii="Times New Roman" w:hAnsi="Times New Roman" w:cs="Times New Roman"/>
          <w:b/>
          <w:color w:val="000000"/>
          <w:sz w:val="24"/>
          <w:szCs w:val="24"/>
        </w:rPr>
        <w:t>go to the University of Pittsburgh to study</w:t>
      </w:r>
      <w:r w:rsidRPr="0033750C">
        <w:rPr>
          <w:rFonts w:ascii="Times New Roman" w:hAnsi="Times New Roman" w:cs="Times New Roman"/>
          <w:color w:val="000000"/>
          <w:sz w:val="24"/>
          <w:szCs w:val="24"/>
        </w:rPr>
        <w:t xml:space="preserve">. But as usual, the beginning of each semester is extremely free. Therefore, if this internship is arranged online, it means that I still have time to complete our project in early September. In general, I will follow your schedule of the start time. </w:t>
      </w:r>
    </w:p>
    <w:p w14:paraId="041A4016" w14:textId="77777777"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Regarding the preparation before the internship, the air purifier project I am involving recently also uses 3D modeling and finite element analysis many times. In addition, I register for a course that teaches how to use Autodesk Inventor this semester. I am already proficient in the use of CAITA, CAD and SolidWorks, so I want to consolidate it a little bit more and prepare to take the Autodesk Certification exam after finishing this course. </w:t>
      </w:r>
    </w:p>
    <w:p w14:paraId="7E19403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29C16EF9" w14:textId="77777777" w:rsidR="00680BED" w:rsidRPr="0033750C" w:rsidRDefault="00FC4A2A">
      <w:pPr>
        <w:widowControl/>
        <w:jc w:val="left"/>
        <w:rPr>
          <w:rFonts w:ascii="Times New Roman" w:hAnsi="Times New Roman" w:cs="Times New Roman"/>
          <w:sz w:val="24"/>
          <w:szCs w:val="24"/>
        </w:rPr>
      </w:pPr>
      <w:r w:rsidRPr="0033750C">
        <w:rPr>
          <w:rFonts w:ascii="Times New Roman" w:hAnsi="Times New Roman" w:cs="Times New Roman"/>
          <w:sz w:val="24"/>
          <w:szCs w:val="24"/>
        </w:rPr>
        <w:t>All the best~</w:t>
      </w:r>
    </w:p>
    <w:p w14:paraId="7CCB1CFF" w14:textId="77777777" w:rsidR="00680BED" w:rsidRPr="0033750C" w:rsidRDefault="00FC4A2A">
      <w:pPr>
        <w:widowControl/>
        <w:jc w:val="left"/>
        <w:rPr>
          <w:rFonts w:ascii="Times New Roman" w:hAnsi="Times New Roman" w:cs="Times New Roman"/>
          <w:sz w:val="24"/>
          <w:szCs w:val="24"/>
        </w:rPr>
      </w:pPr>
      <w:r w:rsidRPr="0033750C">
        <w:rPr>
          <w:rFonts w:ascii="Times New Roman" w:eastAsia="SimSun" w:hAnsi="Times New Roman" w:cs="Times New Roman"/>
          <w:color w:val="000000"/>
          <w:kern w:val="0"/>
          <w:sz w:val="24"/>
          <w:szCs w:val="24"/>
        </w:rPr>
        <w:t>Christopher Jin</w:t>
      </w:r>
    </w:p>
    <w:p w14:paraId="17245AF9" w14:textId="77777777" w:rsidR="00680BED" w:rsidRPr="0033750C" w:rsidRDefault="00680BED">
      <w:pPr>
        <w:widowControl/>
        <w:jc w:val="left"/>
        <w:rPr>
          <w:rFonts w:ascii="Times New Roman" w:eastAsia="SimSun" w:hAnsi="Times New Roman" w:cs="Times New Roman"/>
          <w:color w:val="1F497D"/>
          <w:kern w:val="0"/>
          <w:sz w:val="22"/>
        </w:rPr>
      </w:pPr>
    </w:p>
    <w:p w14:paraId="68C2D18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4EC33E8"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Hi Christopher, great to hear from you! I look forward to seeing you around SCUPI this semester. I hope that you had a good break, and that your transition back to campus has been smooth.</w:t>
      </w:r>
    </w:p>
    <w:p w14:paraId="4490104A" w14:textId="36963B0F"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funny about the professor from Fudan. People can read into it whatever they want, of course. For me, the emphasis of those sections was the extreme strangeness of this year, to be a foreigner in China. And especially after having been a teacher here in the 1990s. Most foreigners at that time assumed that there would be a major political change, and that the study of Marxism and such things would disappear.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t is fascinating to be back and see the system so strong.</w:t>
      </w:r>
    </w:p>
    <w:p w14:paraId="65CDCBE2" w14:textId="73F63CC8"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 foreigners of course have an interest in changing or reforming China, but that has never been my perspective. I am an observer here, and I find it fascinating to see the things that change dramatically and the things that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change at all. My job is to try to document it. At the same time, it is amazing to me that the disease could begin in </w:t>
      </w:r>
      <w:proofErr w:type="gramStart"/>
      <w:r w:rsidRPr="0033750C">
        <w:rPr>
          <w:rFonts w:ascii="Times New Roman" w:eastAsia="SimSun" w:hAnsi="Times New Roman" w:cs="Times New Roman"/>
          <w:color w:val="1F497D"/>
          <w:kern w:val="0"/>
          <w:sz w:val="22"/>
        </w:rPr>
        <w:t>Wuhan, and</w:t>
      </w:r>
      <w:proofErr w:type="gramEnd"/>
      <w:r w:rsidRPr="0033750C">
        <w:rPr>
          <w:rFonts w:ascii="Times New Roman" w:eastAsia="SimSun" w:hAnsi="Times New Roman" w:cs="Times New Roman"/>
          <w:color w:val="1F497D"/>
          <w:kern w:val="0"/>
          <w:sz w:val="22"/>
        </w:rPr>
        <w:t xml:space="preserve"> look so terrible for that first month in China—and then quickly reach the point where it is no longer spreading here. And meanwhile the U.S. has been crippled by it for a year now. As a foreigner, it is such an intense and such a strange experience to witness these things away from home.</w:t>
      </w:r>
    </w:p>
    <w:p w14:paraId="2313979D" w14:textId="2595A7A6"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ally it. I honestly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mind if people criticize things or get upset. I write as accurately as I can, and I accept that some people are always unhappy. </w:t>
      </w:r>
      <w:proofErr w:type="gramStart"/>
      <w:r w:rsidRPr="0033750C">
        <w:rPr>
          <w:rFonts w:ascii="Times New Roman" w:eastAsia="SimSun" w:hAnsi="Times New Roman" w:cs="Times New Roman"/>
          <w:color w:val="1F497D"/>
          <w:kern w:val="0"/>
          <w:sz w:val="22"/>
        </w:rPr>
        <w:t>Actually, I</w:t>
      </w:r>
      <w:proofErr w:type="gramEnd"/>
      <w:r w:rsidRPr="0033750C">
        <w:rPr>
          <w:rFonts w:ascii="Times New Roman" w:eastAsia="SimSun" w:hAnsi="Times New Roman" w:cs="Times New Roman"/>
          <w:color w:val="1F497D"/>
          <w:kern w:val="0"/>
          <w:sz w:val="22"/>
        </w:rPr>
        <w:t xml:space="preserve"> get attacked more by people in the West, who think tha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riticize China enough. I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listen to any of i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just continue to do my work.</w:t>
      </w:r>
    </w:p>
    <w:p w14:paraId="41AC14D6" w14:textId="26FD8755"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should figure out a chance to catch up in the coming weeks. Are you planning to go abroad in the fall, or will you stay here? It must be a stressful time for such decisions. Please give my best to Coral. It was so great to have you both in my class last semester—that was the strongest group of SCUPI students tha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had so far.</w:t>
      </w:r>
    </w:p>
    <w:p w14:paraId="01A8356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D166EB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eter</w:t>
      </w:r>
    </w:p>
    <w:p w14:paraId="50A22D56" w14:textId="77777777" w:rsidR="00680BED" w:rsidRPr="0033750C" w:rsidRDefault="00680BED">
      <w:pPr>
        <w:widowControl/>
        <w:jc w:val="left"/>
        <w:rPr>
          <w:rFonts w:ascii="Times New Roman" w:eastAsia="SimSun" w:hAnsi="Times New Roman" w:cs="Times New Roman"/>
          <w:color w:val="1F497D"/>
          <w:kern w:val="0"/>
          <w:sz w:val="22"/>
        </w:rPr>
      </w:pPr>
    </w:p>
    <w:p w14:paraId="78B20CD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Hessler,</w:t>
      </w:r>
    </w:p>
    <w:p w14:paraId="61A2F53C" w14:textId="4C63144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very honored and excited to receive your reply. I admire your persistence and dedication in your career. I plan to study in the United States this fall, but everything is full of unknowns.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know whether the visa to the United States is open in the fall. If not, I still </w:t>
      </w:r>
      <w:proofErr w:type="gramStart"/>
      <w:r w:rsidRPr="0033750C">
        <w:rPr>
          <w:rFonts w:ascii="Times New Roman" w:hAnsi="Times New Roman" w:cs="Times New Roman"/>
          <w:color w:val="000000"/>
          <w:sz w:val="24"/>
          <w:szCs w:val="24"/>
        </w:rPr>
        <w:t>have to</w:t>
      </w:r>
      <w:proofErr w:type="gramEnd"/>
      <w:r w:rsidRPr="0033750C">
        <w:rPr>
          <w:rFonts w:ascii="Times New Roman" w:hAnsi="Times New Roman" w:cs="Times New Roman"/>
          <w:color w:val="000000"/>
          <w:sz w:val="24"/>
          <w:szCs w:val="24"/>
        </w:rPr>
        <w:t xml:space="preserve"> take American online courses in China. In addition, I am very confused about my application for maste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degree.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if I should stay in China or go to Germany/the United States/Canada for a maste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degree. All I can do now is prepare in several directions. </w:t>
      </w:r>
    </w:p>
    <w:p w14:paraId="43A6DEEE"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Regards, </w:t>
      </w:r>
    </w:p>
    <w:p w14:paraId="73C32C0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w:t>
      </w:r>
    </w:p>
    <w:p w14:paraId="217CBAAC" w14:textId="77777777" w:rsidR="00680BED" w:rsidRPr="0033750C" w:rsidRDefault="00680BED">
      <w:pPr>
        <w:ind w:firstLine="420"/>
        <w:rPr>
          <w:rFonts w:ascii="Times New Roman" w:hAnsi="Times New Roman" w:cs="Times New Roman"/>
          <w:color w:val="000000"/>
          <w:sz w:val="24"/>
          <w:szCs w:val="24"/>
        </w:rPr>
      </w:pPr>
    </w:p>
    <w:p w14:paraId="49121FE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75E4BA3"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lastRenderedPageBreak/>
        <w:t>Dear Christopher,</w:t>
      </w:r>
    </w:p>
    <w:p w14:paraId="578895F0"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
    <w:p w14:paraId="2DECFD58"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Thank you for your email and informing me. If the internship will be online, then we will have regular weekly meeting where I introduce some topics that you need to investigate individually or in group by reviewing the literature, analytical/numerical simulation, and designing new materials/structures.</w:t>
      </w:r>
    </w:p>
    <w:p w14:paraId="77BFD4AF"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
    <w:p w14:paraId="154F34DD"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When we are closer to the initiation of the project, we can finalize the starting date of the internship.</w:t>
      </w:r>
    </w:p>
    <w:p w14:paraId="1AABBC5B"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
    <w:p w14:paraId="4965C021"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Regards,</w:t>
      </w:r>
    </w:p>
    <w:p w14:paraId="5F88A05B"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
    <w:p w14:paraId="177CB241"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AHA</w:t>
      </w:r>
    </w:p>
    <w:p w14:paraId="25CF305F" w14:textId="77777777" w:rsidR="00680BED" w:rsidRPr="0033750C" w:rsidRDefault="00680BED">
      <w:pPr>
        <w:widowControl/>
        <w:jc w:val="left"/>
        <w:rPr>
          <w:rFonts w:ascii="Times New Roman" w:eastAsia="SimSun" w:hAnsi="Times New Roman" w:cs="Times New Roman"/>
          <w:color w:val="1F497D"/>
          <w:kern w:val="0"/>
          <w:sz w:val="22"/>
          <w:lang w:val="fr-FR"/>
        </w:rPr>
      </w:pPr>
    </w:p>
    <w:p w14:paraId="187F6E4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Shafaroudi</w:t>
      </w:r>
      <w:proofErr w:type="spellEnd"/>
      <w:r w:rsidRPr="0033750C">
        <w:rPr>
          <w:rFonts w:ascii="Times New Roman" w:hAnsi="Times New Roman" w:cs="Times New Roman"/>
          <w:sz w:val="24"/>
          <w:szCs w:val="24"/>
        </w:rPr>
        <w:t>,</w:t>
      </w:r>
    </w:p>
    <w:p w14:paraId="6BB745E1" w14:textId="77777777"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Thank you for your reply. Looking forward to the internship in this project</w:t>
      </w:r>
    </w:p>
    <w:p w14:paraId="7100B4A2" w14:textId="77777777" w:rsidR="00680BED" w:rsidRPr="0033750C" w:rsidRDefault="00FC4A2A">
      <w:pPr>
        <w:widowControl/>
        <w:jc w:val="left"/>
        <w:rPr>
          <w:rFonts w:ascii="Times New Roman" w:hAnsi="Times New Roman" w:cs="Times New Roman"/>
          <w:sz w:val="24"/>
          <w:szCs w:val="24"/>
        </w:rPr>
      </w:pPr>
      <w:r w:rsidRPr="0033750C">
        <w:rPr>
          <w:rFonts w:ascii="Times New Roman" w:hAnsi="Times New Roman" w:cs="Times New Roman"/>
          <w:sz w:val="24"/>
          <w:szCs w:val="24"/>
        </w:rPr>
        <w:t>Regards,</w:t>
      </w:r>
    </w:p>
    <w:p w14:paraId="431E9A45"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081126CE" w14:textId="77777777" w:rsidR="00680BED" w:rsidRPr="0033750C" w:rsidRDefault="00680BED">
      <w:pPr>
        <w:widowControl/>
        <w:jc w:val="left"/>
        <w:rPr>
          <w:rFonts w:ascii="Times New Roman" w:eastAsia="SimSun" w:hAnsi="Times New Roman" w:cs="Times New Roman"/>
          <w:color w:val="1F497D"/>
          <w:kern w:val="0"/>
          <w:sz w:val="22"/>
          <w:lang w:val="fr-FR"/>
        </w:rPr>
      </w:pPr>
    </w:p>
    <w:p w14:paraId="150A693B" w14:textId="77777777" w:rsidR="00680BED" w:rsidRPr="0033750C" w:rsidRDefault="00FC4A2A">
      <w:pPr>
        <w:widowControl/>
        <w:jc w:val="left"/>
        <w:rPr>
          <w:rFonts w:ascii="Times New Roman" w:eastAsia="SimSun" w:hAnsi="Times New Roman" w:cs="Times New Roman"/>
          <w:color w:val="1F497D"/>
          <w:kern w:val="0"/>
          <w:sz w:val="22"/>
          <w:lang w:val="fr-FR"/>
        </w:rPr>
      </w:pPr>
      <w:r w:rsidRPr="0033750C">
        <w:rPr>
          <w:rFonts w:ascii="Times New Roman" w:eastAsia="SimSun" w:hAnsi="Times New Roman" w:cs="Times New Roman"/>
          <w:color w:val="1F497D"/>
          <w:kern w:val="0"/>
          <w:sz w:val="22"/>
          <w:lang w:val="fr-FR"/>
        </w:rPr>
        <w:br w:type="page"/>
      </w:r>
    </w:p>
    <w:p w14:paraId="4B73BF58"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lang w:val="fr-FR"/>
        </w:rPr>
        <w:lastRenderedPageBreak/>
        <w:t>Dear student,</w:t>
      </w:r>
    </w:p>
    <w:p w14:paraId="328074AD" w14:textId="5D2E2A8E"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atience while we work hard to plan for this summe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t>
      </w:r>
      <w:proofErr w:type="spellStart"/>
      <w:r w:rsidRPr="0033750C">
        <w:rPr>
          <w:rFonts w:ascii="Times New Roman" w:eastAsia="SimSun" w:hAnsi="Times New Roman" w:cs="Times New Roman"/>
          <w:color w:val="1F497D"/>
          <w:kern w:val="0"/>
          <w:sz w:val="22"/>
        </w:rPr>
        <w:t>Globalink</w:t>
      </w:r>
      <w:proofErr w:type="spellEnd"/>
      <w:r w:rsidRPr="0033750C">
        <w:rPr>
          <w:rFonts w:ascii="Times New Roman" w:eastAsia="SimSun" w:hAnsi="Times New Roman" w:cs="Times New Roman"/>
          <w:color w:val="1F497D"/>
          <w:kern w:val="0"/>
          <w:sz w:val="22"/>
        </w:rPr>
        <w:t xml:space="preserve"> Research Internship (GRI) program. </w:t>
      </w:r>
    </w:p>
    <w:p w14:paraId="0508E54C" w14:textId="1D286D12"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In consultation with our key stakeholders, </w:t>
      </w:r>
      <w:bookmarkStart w:id="87" w:name="_Hlk64899508"/>
      <w:proofErr w:type="spellStart"/>
      <w:r w:rsidRPr="0033750C">
        <w:rPr>
          <w:rFonts w:ascii="Times New Roman" w:eastAsia="SimSun" w:hAnsi="Times New Roman" w:cs="Times New Roman"/>
          <w:b/>
          <w:bCs/>
          <w:color w:val="1F497D"/>
          <w:kern w:val="0"/>
          <w:sz w:val="22"/>
        </w:rPr>
        <w:t>Mitacs</w:t>
      </w:r>
      <w:proofErr w:type="spellEnd"/>
      <w:r w:rsidRPr="0033750C">
        <w:rPr>
          <w:rFonts w:ascii="Times New Roman" w:eastAsia="SimSun" w:hAnsi="Times New Roman" w:cs="Times New Roman"/>
          <w:b/>
          <w:bCs/>
          <w:color w:val="1F497D"/>
          <w:kern w:val="0"/>
          <w:sz w:val="22"/>
        </w:rPr>
        <w:t xml:space="preserve"> has decided to move forward with offering this summer</w:t>
      </w:r>
      <w:r w:rsidR="00722F9A">
        <w:rPr>
          <w:rFonts w:ascii="Times New Roman" w:eastAsia="SimSun" w:hAnsi="Times New Roman" w:cs="Times New Roman"/>
          <w:b/>
          <w:bCs/>
          <w:color w:val="1F497D"/>
          <w:kern w:val="0"/>
          <w:sz w:val="22"/>
        </w:rPr>
        <w:t>’</w:t>
      </w:r>
      <w:r w:rsidRPr="0033750C">
        <w:rPr>
          <w:rFonts w:ascii="Times New Roman" w:eastAsia="SimSun" w:hAnsi="Times New Roman" w:cs="Times New Roman"/>
          <w:b/>
          <w:bCs/>
          <w:color w:val="1F497D"/>
          <w:kern w:val="0"/>
          <w:sz w:val="22"/>
        </w:rPr>
        <w:t>s GRI program in a virtual format.</w:t>
      </w:r>
      <w:bookmarkEnd w:id="87"/>
      <w:r w:rsidRPr="0033750C">
        <w:rPr>
          <w:rFonts w:ascii="Times New Roman" w:eastAsia="SimSun" w:hAnsi="Times New Roman" w:cs="Times New Roman"/>
          <w:color w:val="1F497D"/>
          <w:kern w:val="0"/>
          <w:sz w:val="22"/>
        </w:rPr>
        <w:t> We are in the process of putting our systems and documentation in place and we will be in touch by the first week of March with detailed information, which will help answer your questions. </w:t>
      </w:r>
    </w:p>
    <w:p w14:paraId="41513CE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We continue to be committed to providing high-quality programming, and the virtual GRI program this summer will include items such as:  </w:t>
      </w:r>
    </w:p>
    <w:p w14:paraId="649AF8EF"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grammatic supports to foster meaningful outcomes for participants, including online training, professional development, networking opportunities, and access to online engagement opportunities with industry partners across Canada </w:t>
      </w:r>
    </w:p>
    <w:p w14:paraId="284CC271"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 virtual mentor program that connects interns with local students to provide guidance and assistance, and to support social exchanges between interns </w:t>
      </w:r>
    </w:p>
    <w:p w14:paraId="23CC25D2"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 adjusted award amount to reflect the absence of travel-related expenses, and to contribute to a living stipend, internet costs, and student fees </w:t>
      </w:r>
    </w:p>
    <w:p w14:paraId="69D3A8AD"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lexibility and accommodation to ensure that project goals are reasonably met </w:t>
      </w:r>
    </w:p>
    <w:p w14:paraId="77FAE84F"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uidelines on what is expected from professors and students </w:t>
      </w:r>
      <w:proofErr w:type="gramStart"/>
      <w:r w:rsidRPr="0033750C">
        <w:rPr>
          <w:rFonts w:ascii="Times New Roman" w:eastAsia="SimSun" w:hAnsi="Times New Roman" w:cs="Times New Roman"/>
          <w:color w:val="1F497D"/>
          <w:kern w:val="0"/>
          <w:sz w:val="22"/>
        </w:rPr>
        <w:t>in order for</w:t>
      </w:r>
      <w:proofErr w:type="gramEnd"/>
      <w:r w:rsidRPr="0033750C">
        <w:rPr>
          <w:rFonts w:ascii="Times New Roman" w:eastAsia="SimSun" w:hAnsi="Times New Roman" w:cs="Times New Roman"/>
          <w:color w:val="1F497D"/>
          <w:kern w:val="0"/>
          <w:sz w:val="22"/>
        </w:rPr>
        <w:t xml:space="preserve"> virtual interactions to be successful. </w:t>
      </w:r>
    </w:p>
    <w:p w14:paraId="6FAF1B6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If you have already received an email from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confirming a match, please feel free to discuss with your host professor the implications of being able to move to a virtual environment. However, we ask that you refrain from withdrawing or making any status changes until our detailed communication in two weeks.</w:t>
      </w:r>
    </w:p>
    <w:p w14:paraId="2BBA3BA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If you were a candidate under consideration or have been interviewed but have not yet received a confirmed offer, you will receive a notification regarding the status of your application by the end of next week. </w:t>
      </w:r>
      <w:r w:rsidRPr="0033750C">
        <w:rPr>
          <w:rFonts w:ascii="Times New Roman" w:eastAsia="SimSun" w:hAnsi="Times New Roman" w:cs="Times New Roman"/>
          <w:b/>
          <w:bCs/>
          <w:color w:val="1F497D"/>
          <w:kern w:val="0"/>
          <w:sz w:val="22"/>
          <w:lang w:val="en-CA"/>
        </w:rPr>
        <w:t>Please note that only Mitacs can formally confirm an internship match</w:t>
      </w:r>
      <w:r w:rsidRPr="0033750C">
        <w:rPr>
          <w:rFonts w:ascii="Times New Roman" w:eastAsia="SimSun" w:hAnsi="Times New Roman" w:cs="Times New Roman"/>
          <w:color w:val="1F497D"/>
          <w:kern w:val="0"/>
          <w:sz w:val="22"/>
          <w:lang w:val="en-CA"/>
        </w:rPr>
        <w:t>. </w:t>
      </w:r>
      <w:r w:rsidRPr="0033750C">
        <w:rPr>
          <w:rFonts w:ascii="Times New Roman" w:eastAsia="SimSun" w:hAnsi="Times New Roman" w:cs="Times New Roman"/>
          <w:color w:val="1F497D"/>
          <w:kern w:val="0"/>
          <w:sz w:val="22"/>
        </w:rPr>
        <w:t> </w:t>
      </w:r>
    </w:p>
    <w:p w14:paraId="228FEA7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In the next two weeks, we will be providing guidelines for what is involved in a virtual project and what the expectation are of professors and interns. We will also be sending detailed instructions on next steps and alternatives. While we will strive to provide support to all projects; we recognize that some projects will not be possible in an online format. </w:t>
      </w:r>
    </w:p>
    <w:p w14:paraId="0622747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e will continue to keep everyone updated frequently over the next few weeks. Thank you for your patience and continued support of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color w:val="1F497D"/>
          <w:kern w:val="0"/>
          <w:sz w:val="22"/>
        </w:rPr>
        <w:t>Globalink</w:t>
      </w:r>
      <w:proofErr w:type="spellEnd"/>
      <w:r w:rsidRPr="0033750C">
        <w:rPr>
          <w:rFonts w:ascii="Times New Roman" w:eastAsia="SimSun" w:hAnsi="Times New Roman" w:cs="Times New Roman"/>
          <w:color w:val="1F497D"/>
          <w:kern w:val="0"/>
          <w:sz w:val="22"/>
        </w:rPr>
        <w:t xml:space="preserve"> Research Internships. </w:t>
      </w:r>
    </w:p>
    <w:p w14:paraId="72DA59D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Sincerely, </w:t>
      </w:r>
    </w:p>
    <w:p w14:paraId="3DB53C76" w14:textId="77777777" w:rsidR="00680BED" w:rsidRPr="0033750C" w:rsidRDefault="00680BED">
      <w:pPr>
        <w:widowControl/>
        <w:jc w:val="left"/>
        <w:rPr>
          <w:rFonts w:ascii="Times New Roman" w:eastAsia="SimSun" w:hAnsi="Times New Roman" w:cs="Times New Roman"/>
          <w:color w:val="1F497D"/>
          <w:kern w:val="0"/>
          <w:sz w:val="22"/>
        </w:rPr>
      </w:pPr>
    </w:p>
    <w:p w14:paraId="6CDD4CE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Shafaroudi</w:t>
      </w:r>
      <w:proofErr w:type="spellEnd"/>
      <w:r w:rsidRPr="0033750C">
        <w:rPr>
          <w:rFonts w:ascii="Times New Roman" w:hAnsi="Times New Roman" w:cs="Times New Roman"/>
          <w:sz w:val="24"/>
          <w:szCs w:val="24"/>
        </w:rPr>
        <w:t>,</w:t>
      </w:r>
    </w:p>
    <w:p w14:paraId="00DC82E1" w14:textId="7C59CF78"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I received an email from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telling me that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has decided to move forward with offering this summe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GRI program in a virtual format. As I mentioned before, I strongly hope the summer intern is in-person internships. But the pandemic has made offline internships impossible.</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accept reality. So, I was wondering what can be done online in this project, such as modeling, ANSYS analysis, and so on. In addition, regarding the starting time, if it is not an offline internship, I can start the internship anytime. </w:t>
      </w:r>
    </w:p>
    <w:p w14:paraId="2695AB8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Thank you very much for your patient help and guidance. </w:t>
      </w:r>
    </w:p>
    <w:p w14:paraId="56E175C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Yours, sincerely</w:t>
      </w:r>
    </w:p>
    <w:p w14:paraId="2270AA60"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5744FAE4" w14:textId="77777777" w:rsidR="00680BED" w:rsidRPr="0033750C" w:rsidRDefault="00680BED">
      <w:pPr>
        <w:widowControl/>
        <w:jc w:val="left"/>
        <w:rPr>
          <w:rFonts w:ascii="Times New Roman" w:eastAsia="SimSun" w:hAnsi="Times New Roman" w:cs="Times New Roman"/>
          <w:color w:val="1F497D"/>
          <w:kern w:val="0"/>
          <w:sz w:val="22"/>
        </w:rPr>
      </w:pPr>
    </w:p>
    <w:p w14:paraId="0C59EAC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08F8D2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Christipher,</w:t>
      </w:r>
    </w:p>
    <w:p w14:paraId="4E2632D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Could you please let me know when you will be graduated?</w:t>
      </w:r>
    </w:p>
    <w:p w14:paraId="2A78FB5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courses, any topic related to solid mechanics, advanced mechanics of materials, 3D printing, finite element modelling will be desirable.</w:t>
      </w:r>
    </w:p>
    <w:p w14:paraId="7E4FB41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BBBA2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f. Akbarzadeh</w:t>
      </w:r>
    </w:p>
    <w:p w14:paraId="06E0689F" w14:textId="77777777" w:rsidR="00680BED" w:rsidRPr="0033750C" w:rsidRDefault="00680BED">
      <w:pPr>
        <w:widowControl/>
        <w:jc w:val="left"/>
        <w:rPr>
          <w:rFonts w:ascii="Times New Roman" w:eastAsia="SimSun" w:hAnsi="Times New Roman" w:cs="Times New Roman"/>
          <w:color w:val="1F497D"/>
          <w:kern w:val="0"/>
          <w:sz w:val="22"/>
        </w:rPr>
      </w:pPr>
    </w:p>
    <w:p w14:paraId="6A1A4D1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Shafaroudi</w:t>
      </w:r>
      <w:proofErr w:type="spellEnd"/>
      <w:r w:rsidRPr="0033750C">
        <w:rPr>
          <w:rFonts w:ascii="Times New Roman" w:hAnsi="Times New Roman" w:cs="Times New Roman"/>
          <w:sz w:val="24"/>
          <w:szCs w:val="24"/>
        </w:rPr>
        <w:t>,</w:t>
      </w:r>
    </w:p>
    <w:p w14:paraId="0E0B4C96" w14:textId="77777777"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Thank you for your careful consideration. I am expected to graduate in June 2022. Before entering your laboratory, I will consolidate my knowledge you have mentioned. </w:t>
      </w:r>
    </w:p>
    <w:p w14:paraId="6285CDF0"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Thank you very much for your help and guidance. </w:t>
      </w:r>
    </w:p>
    <w:p w14:paraId="423A59E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539824CC"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0EC88832" w14:textId="77777777" w:rsidR="00680BED" w:rsidRPr="0033750C" w:rsidRDefault="00680BED">
      <w:pPr>
        <w:widowControl/>
        <w:jc w:val="left"/>
        <w:rPr>
          <w:rFonts w:ascii="Times New Roman" w:eastAsia="SimSun" w:hAnsi="Times New Roman" w:cs="Times New Roman"/>
          <w:color w:val="1F497D"/>
          <w:kern w:val="0"/>
          <w:sz w:val="22"/>
        </w:rPr>
      </w:pPr>
    </w:p>
    <w:p w14:paraId="3E1D90B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F45E9A5"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lastRenderedPageBreak/>
        <w:t>Dear Christopher,</w:t>
      </w:r>
    </w:p>
    <w:p w14:paraId="082109A7"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xml:space="preserve"> Thanks for your email. The starting date of the internship can be early June and there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no specific requirements; if you have experience on CAD design and </w:t>
      </w:r>
      <w:bookmarkStart w:id="88" w:name="_Hlk62423961"/>
      <w:r w:rsidRPr="0033750C">
        <w:rPr>
          <w:rFonts w:ascii="Times New Roman" w:eastAsia="SimSun" w:hAnsi="Times New Roman" w:cs="Times New Roman"/>
          <w:color w:val="1F497D"/>
          <w:kern w:val="0"/>
          <w:sz w:val="22"/>
        </w:rPr>
        <w:t>FEM modelling with</w:t>
      </w:r>
      <w:bookmarkEnd w:id="88"/>
      <w:r w:rsidRPr="0033750C">
        <w:rPr>
          <w:rFonts w:ascii="Times New Roman" w:eastAsia="SimSun" w:hAnsi="Times New Roman" w:cs="Times New Roman"/>
          <w:color w:val="1F497D"/>
          <w:kern w:val="0"/>
          <w:sz w:val="22"/>
        </w:rPr>
        <w:t xml:space="preserve"> ANSYS/COMSOL, it will be desirable.</w:t>
      </w:r>
    </w:p>
    <w:p w14:paraId="767C13AC"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Pleases send me your CV. Please also let me know if you are interested in MSc study in my lab after your BSc graduation.</w:t>
      </w:r>
    </w:p>
    <w:p w14:paraId="110B9CAE"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Regards,</w:t>
      </w:r>
    </w:p>
    <w:p w14:paraId="058687F8"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Prof. Akbarzadeh</w:t>
      </w:r>
    </w:p>
    <w:p w14:paraId="151AF6E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Shafaroudi</w:t>
      </w:r>
      <w:proofErr w:type="spellEnd"/>
      <w:r w:rsidRPr="0033750C">
        <w:rPr>
          <w:rFonts w:ascii="Times New Roman" w:hAnsi="Times New Roman" w:cs="Times New Roman"/>
          <w:sz w:val="24"/>
          <w:szCs w:val="24"/>
        </w:rPr>
        <w:t>,</w:t>
      </w:r>
    </w:p>
    <w:p w14:paraId="467E0202"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and excited to receive your reply. My CV is attached to this e-mail. Thank you for allowing me to travel to Canada in late May or early June. </w:t>
      </w:r>
    </w:p>
    <w:p w14:paraId="6B1FF29F"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proficient in the use and operation of CATIA, CAD, and FEM modeling with ANSYS. I have done many projects with </w:t>
      </w:r>
      <w:proofErr w:type="gramStart"/>
      <w:r w:rsidRPr="0033750C">
        <w:rPr>
          <w:rFonts w:ascii="Times New Roman" w:hAnsi="Times New Roman" w:cs="Times New Roman"/>
          <w:sz w:val="24"/>
          <w:szCs w:val="24"/>
        </w:rPr>
        <w:t>these software</w:t>
      </w:r>
      <w:proofErr w:type="gramEnd"/>
      <w:r w:rsidRPr="0033750C">
        <w:rPr>
          <w:rFonts w:ascii="Times New Roman" w:hAnsi="Times New Roman" w:cs="Times New Roman"/>
          <w:sz w:val="24"/>
          <w:szCs w:val="24"/>
        </w:rPr>
        <w:t xml:space="preserve">. For example, I used CATIA to model a mouse and then went to the 3D printing room to print it out as shown in the figure below. </w:t>
      </w:r>
    </w:p>
    <w:p w14:paraId="43ABAD2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For ANSYS, I did a project about exploring the influence of moving load on suspend bridge. After viewing the analysis result from ANSYS, I found that the moving load will cause the suspension bridge to fluctuate. When the vehicle load passes through the bridge at high speed, its acting position and the magnitude of the load change over time, which in turn causes the bridge structure to vibrate. The result is shown in the .gif file in the attachment. In this .gif file, the moving load is from left to right. You can clearly see that the bridge is fluctuating. </w:t>
      </w:r>
    </w:p>
    <w:p w14:paraId="2C1F9B73"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very interested in your laboratory. If offered the opportunity, I hope to become a member of your lab in MSc study. </w:t>
      </w:r>
    </w:p>
    <w:p w14:paraId="539B472B"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fore entering to your lab in May or June for internship, I have taken the courses in the attachment and the following courses for the next semester: </w:t>
      </w:r>
    </w:p>
    <w:p w14:paraId="070625E6"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Applied Fluid Mechanics</w:t>
      </w:r>
    </w:p>
    <w:p w14:paraId="11E8A3E7"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Dynamic Systems</w:t>
      </w:r>
    </w:p>
    <w:p w14:paraId="24E48300"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Design 2</w:t>
      </w:r>
    </w:p>
    <w:p w14:paraId="6D8265AC"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Measurements 1</w:t>
      </w:r>
    </w:p>
    <w:p w14:paraId="3E836D0C"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Vibration</w:t>
      </w:r>
    </w:p>
    <w:p w14:paraId="52FB3F0C"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tronics</w:t>
      </w:r>
    </w:p>
    <w:p w14:paraId="0BAE9976"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was wondering what other kinds of knowledge I need to master before entering your lab is. Could you be so kind to inform me any recommended books or essays?</w:t>
      </w:r>
    </w:p>
    <w:p w14:paraId="4441FF2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gain, thanks for your respectable help and</w:t>
      </w:r>
      <w:r w:rsidRPr="0033750C">
        <w:rPr>
          <w:rFonts w:ascii="Times New Roman" w:hAnsi="Times New Roman" w:cs="Times New Roman"/>
        </w:rPr>
        <w:t xml:space="preserve"> </w:t>
      </w:r>
      <w:r w:rsidRPr="0033750C">
        <w:rPr>
          <w:rFonts w:ascii="Times New Roman" w:hAnsi="Times New Roman" w:cs="Times New Roman"/>
          <w:sz w:val="24"/>
          <w:szCs w:val="24"/>
        </w:rPr>
        <w:t>have a good day!</w:t>
      </w:r>
    </w:p>
    <w:p w14:paraId="32E5AF3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Best,</w:t>
      </w:r>
    </w:p>
    <w:p w14:paraId="307EBD99"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093C6569"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The Courses I Have Taken Before 01/10/2021</w:t>
      </w:r>
    </w:p>
    <w:p w14:paraId="6D0B23EA" w14:textId="77777777" w:rsidR="00680BED" w:rsidRPr="0033750C" w:rsidRDefault="00FC4A2A">
      <w:pPr>
        <w:widowControl/>
        <w:jc w:val="left"/>
        <w:rPr>
          <w:rFonts w:ascii="Times New Roman" w:hAnsi="Times New Roman" w:cs="Times New Roman"/>
          <w:sz w:val="24"/>
          <w:szCs w:val="24"/>
        </w:rPr>
      </w:pPr>
      <w:r w:rsidRPr="0033750C">
        <w:rPr>
          <w:rFonts w:ascii="Times New Roman" w:hAnsi="Times New Roman" w:cs="Times New Roman"/>
          <w:sz w:val="24"/>
          <w:szCs w:val="24"/>
        </w:rPr>
        <w:br w:type="page"/>
      </w:r>
    </w:p>
    <w:p w14:paraId="5F6DBFB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Shafaroudi</w:t>
      </w:r>
      <w:proofErr w:type="spellEnd"/>
      <w:r w:rsidRPr="0033750C">
        <w:rPr>
          <w:rFonts w:ascii="Times New Roman" w:hAnsi="Times New Roman" w:cs="Times New Roman"/>
          <w:sz w:val="24"/>
          <w:szCs w:val="24"/>
        </w:rPr>
        <w:t>,</w:t>
      </w:r>
    </w:p>
    <w:p w14:paraId="1061C00E" w14:textId="6E2ACF44"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sz w:val="24"/>
          <w:szCs w:val="24"/>
        </w:rPr>
        <w:t>Nice to meet you. I</w:t>
      </w:r>
      <w:r w:rsidR="00722F9A">
        <w:rPr>
          <w:rFonts w:ascii="Times New Roman" w:hAnsi="Times New Roman" w:cs="Times New Roman"/>
          <w:sz w:val="24"/>
          <w:szCs w:val="24"/>
        </w:rPr>
        <w:t>’</w:t>
      </w:r>
      <w:r w:rsidRPr="0033750C">
        <w:rPr>
          <w:rFonts w:ascii="Times New Roman" w:hAnsi="Times New Roman" w:cs="Times New Roman"/>
          <w:sz w:val="24"/>
          <w:szCs w:val="24"/>
        </w:rPr>
        <w:t>m Liuchao Jin (English name: Christopher).</w:t>
      </w:r>
      <w:r w:rsidRPr="0033750C">
        <w:rPr>
          <w:rFonts w:ascii="Times New Roman" w:hAnsi="Times New Roman" w:cs="Times New Roman"/>
          <w:color w:val="000000"/>
          <w:sz w:val="24"/>
          <w:szCs w:val="24"/>
        </w:rPr>
        <w:t xml:space="preserve"> I feel very honored to be selected for a 2021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Research Internship and be matched with your project. I am writing to discuss my internship start date with you. </w:t>
      </w:r>
    </w:p>
    <w:p w14:paraId="11119F5F"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have confirmed with my academic affairs teacher. She told me that I could end the course with the seniors next semester. Because seniors are going to graduate</w:t>
      </w:r>
      <w:r w:rsidRPr="0033750C">
        <w:rPr>
          <w:rFonts w:ascii="Times New Roman" w:hAnsi="Times New Roman" w:cs="Times New Roman"/>
        </w:rPr>
        <w:t xml:space="preserve"> </w:t>
      </w:r>
      <w:r w:rsidRPr="0033750C">
        <w:rPr>
          <w:rFonts w:ascii="Times New Roman" w:hAnsi="Times New Roman" w:cs="Times New Roman"/>
          <w:color w:val="000000"/>
          <w:sz w:val="24"/>
          <w:szCs w:val="24"/>
        </w:rPr>
        <w:t>at the end of May, they will end the course one month earlier than ordinary students. However, the academic affairs teacher did not know when the senior students will end the class next semester. It is likely to be the third or fourth week of May, which means I can travel to Canada at the end of May. So, I want to know</w:t>
      </w:r>
      <w:r w:rsidRPr="0033750C">
        <w:rPr>
          <w:rFonts w:ascii="Times New Roman" w:hAnsi="Times New Roman" w:cs="Times New Roman"/>
          <w:b/>
          <w:bCs/>
          <w:color w:val="000000"/>
          <w:sz w:val="24"/>
          <w:szCs w:val="24"/>
        </w:rPr>
        <w:t xml:space="preserve"> what specific requirements you have regarding the internship start date</w:t>
      </w:r>
      <w:r w:rsidRPr="0033750C">
        <w:rPr>
          <w:rFonts w:ascii="Times New Roman" w:hAnsi="Times New Roman" w:cs="Times New Roman"/>
          <w:color w:val="000000"/>
          <w:sz w:val="24"/>
          <w:szCs w:val="24"/>
        </w:rPr>
        <w:t xml:space="preserve">. The deadline to confirm this date is March 1, 2021. But I was also wondering </w:t>
      </w:r>
      <w:r w:rsidRPr="0033750C">
        <w:rPr>
          <w:rFonts w:ascii="Times New Roman" w:hAnsi="Times New Roman" w:cs="Times New Roman"/>
          <w:b/>
          <w:bCs/>
          <w:color w:val="000000"/>
          <w:sz w:val="24"/>
          <w:szCs w:val="24"/>
        </w:rPr>
        <w:t>whether our project site will be open during the summer due to public health restrictions</w:t>
      </w:r>
      <w:r w:rsidRPr="0033750C">
        <w:rPr>
          <w:rFonts w:ascii="Times New Roman" w:hAnsi="Times New Roman" w:cs="Times New Roman"/>
          <w:color w:val="000000"/>
          <w:sz w:val="24"/>
          <w:szCs w:val="24"/>
        </w:rPr>
        <w:t xml:space="preserve">. This question does not seem appropriate, because the future cannot be expected. But I strongly hope it is in-person internships. I cannot wait to see you at McGill University! </w:t>
      </w:r>
    </w:p>
    <w:p w14:paraId="6C1BC18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7FDC0C7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37D81D4F"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78E929F3" w14:textId="77777777" w:rsidR="00680BED" w:rsidRPr="0033750C" w:rsidRDefault="00680BED">
      <w:pPr>
        <w:widowControl/>
        <w:jc w:val="left"/>
        <w:rPr>
          <w:rFonts w:ascii="Times New Roman" w:eastAsia="SimSun" w:hAnsi="Times New Roman" w:cs="Times New Roman"/>
          <w:color w:val="000000"/>
          <w:kern w:val="0"/>
          <w:sz w:val="24"/>
          <w:szCs w:val="24"/>
        </w:rPr>
      </w:pPr>
    </w:p>
    <w:p w14:paraId="23FB4FB5" w14:textId="77777777" w:rsidR="00680BED" w:rsidRPr="0033750C" w:rsidRDefault="00680BED">
      <w:pPr>
        <w:widowControl/>
        <w:jc w:val="left"/>
        <w:rPr>
          <w:rFonts w:ascii="Times New Roman" w:eastAsia="SimSun" w:hAnsi="Times New Roman" w:cs="Times New Roman"/>
          <w:color w:val="000000"/>
          <w:kern w:val="0"/>
          <w:sz w:val="24"/>
          <w:szCs w:val="24"/>
        </w:rPr>
      </w:pPr>
    </w:p>
    <w:p w14:paraId="7B2D931D" w14:textId="77777777"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 xml:space="preserve">Liuchao (Christopher) Jin </w:t>
      </w:r>
      <w:r w:rsidRPr="0033750C">
        <w:rPr>
          <w:rFonts w:ascii="Times New Roman" w:eastAsia="SimSun" w:hAnsi="Times New Roman" w:cs="Times New Roman"/>
          <w:color w:val="2F5496" w:themeColor="accent1" w:themeShade="BF"/>
          <w:kern w:val="0"/>
          <w:sz w:val="24"/>
          <w:szCs w:val="24"/>
        </w:rPr>
        <w:t>金刘超</w:t>
      </w:r>
    </w:p>
    <w:p w14:paraId="1E71C0DD" w14:textId="77777777"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Sichuan University-Pittsburgh Institute</w:t>
      </w:r>
    </w:p>
    <w:p w14:paraId="0D00A58C" w14:textId="77777777"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Mobile: (+86)18258525750</w:t>
      </w:r>
      <w:bookmarkStart w:id="89" w:name="OLE_LINK19"/>
      <w:bookmarkStart w:id="90" w:name="OLE_LINK18"/>
      <w:r w:rsidRPr="0033750C">
        <w:rPr>
          <w:rFonts w:ascii="Times New Roman" w:eastAsia="SimSun" w:hAnsi="Times New Roman" w:cs="Times New Roman"/>
          <w:color w:val="2F5496" w:themeColor="accent1" w:themeShade="BF"/>
          <w:kern w:val="0"/>
          <w:sz w:val="24"/>
          <w:szCs w:val="24"/>
        </w:rPr>
        <w:t xml:space="preserve"> | </w:t>
      </w:r>
      <w:bookmarkEnd w:id="89"/>
      <w:bookmarkEnd w:id="90"/>
      <w:r w:rsidRPr="0033750C">
        <w:rPr>
          <w:rFonts w:ascii="Times New Roman" w:eastAsia="SimSun" w:hAnsi="Times New Roman" w:cs="Times New Roman"/>
          <w:color w:val="2F5496" w:themeColor="accent1" w:themeShade="BF"/>
          <w:kern w:val="0"/>
          <w:sz w:val="24"/>
          <w:szCs w:val="24"/>
        </w:rPr>
        <w:t>WeChat ID: 18258525750 | QQ: 1782616120</w:t>
      </w:r>
    </w:p>
    <w:p w14:paraId="6CDB955E" w14:textId="77777777"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E-mail: windbirdman@gmail.com | windbirdman@outlook.com | LIJ33@pitt.edu</w:t>
      </w:r>
    </w:p>
    <w:p w14:paraId="3EFE291D" w14:textId="6F9BA80F"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Zone 3, Liberal Arts Building, Sichuan University Jiang</w:t>
      </w:r>
      <w:r w:rsidR="00722F9A">
        <w:rPr>
          <w:rFonts w:ascii="Times New Roman" w:eastAsia="SimSun" w:hAnsi="Times New Roman" w:cs="Times New Roman"/>
          <w:color w:val="2F5496" w:themeColor="accent1" w:themeShade="BF"/>
          <w:kern w:val="0"/>
          <w:sz w:val="24"/>
          <w:szCs w:val="24"/>
        </w:rPr>
        <w:t>’</w:t>
      </w:r>
      <w:r w:rsidRPr="0033750C">
        <w:rPr>
          <w:rFonts w:ascii="Times New Roman" w:eastAsia="SimSun" w:hAnsi="Times New Roman" w:cs="Times New Roman"/>
          <w:color w:val="2F5496" w:themeColor="accent1" w:themeShade="BF"/>
          <w:kern w:val="0"/>
          <w:sz w:val="24"/>
          <w:szCs w:val="24"/>
        </w:rPr>
        <w:t xml:space="preserve">an Campus, </w:t>
      </w:r>
      <w:proofErr w:type="spellStart"/>
      <w:r w:rsidRPr="0033750C">
        <w:rPr>
          <w:rFonts w:ascii="Times New Roman" w:eastAsia="SimSun" w:hAnsi="Times New Roman" w:cs="Times New Roman"/>
          <w:color w:val="2F5496" w:themeColor="accent1" w:themeShade="BF"/>
          <w:kern w:val="0"/>
          <w:sz w:val="24"/>
          <w:szCs w:val="24"/>
        </w:rPr>
        <w:t>Shuangliu</w:t>
      </w:r>
      <w:proofErr w:type="spellEnd"/>
      <w:r w:rsidRPr="0033750C">
        <w:rPr>
          <w:rFonts w:ascii="Times New Roman" w:eastAsia="SimSun" w:hAnsi="Times New Roman" w:cs="Times New Roman"/>
          <w:color w:val="2F5496" w:themeColor="accent1" w:themeShade="BF"/>
          <w:kern w:val="0"/>
          <w:sz w:val="24"/>
          <w:szCs w:val="24"/>
        </w:rPr>
        <w:t xml:space="preserve"> District, Chengdu, Sichuan, 610207, China </w:t>
      </w:r>
    </w:p>
    <w:p w14:paraId="377C2204"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br w:type="page"/>
      </w:r>
    </w:p>
    <w:p w14:paraId="3031BD2F"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lastRenderedPageBreak/>
        <w:t>Dear Amy</w:t>
      </w:r>
    </w:p>
    <w:p w14:paraId="7F3383B8"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   Thank you for reading my reply. I am writing to check the letter you sent to me. I have attended the 151-class last week. Last week, our group containing six people all attended the 151 class.</w:t>
      </w:r>
    </w:p>
    <w:p w14:paraId="76512D44"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   Having a good day.</w:t>
      </w:r>
    </w:p>
    <w:p w14:paraId="23427A9F"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Yours</w:t>
      </w:r>
    </w:p>
    <w:p w14:paraId="4866F569"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w:t>
      </w:r>
    </w:p>
    <w:p w14:paraId="30E19A35" w14:textId="77777777" w:rsidR="00680BED" w:rsidRPr="0033750C" w:rsidRDefault="00680BED">
      <w:pPr>
        <w:pStyle w:val="ab"/>
        <w:spacing w:before="210" w:beforeAutospacing="0" w:after="210" w:afterAutospacing="0" w:line="252" w:lineRule="atLeast"/>
        <w:rPr>
          <w:rFonts w:ascii="Times New Roman" w:hAnsi="Times New Roman" w:cs="Times New Roman"/>
          <w:color w:val="000000"/>
        </w:rPr>
      </w:pPr>
    </w:p>
    <w:p w14:paraId="59E5ADA8"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Dear John </w:t>
      </w:r>
    </w:p>
    <w:p w14:paraId="5B43EE08"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I am Christopher (Student ID:2018141521058). I am writing to ask you for a favor. I have some difficulty in write the beginning and the end of the article. </w:t>
      </w:r>
    </w:p>
    <w:p w14:paraId="580F873D" w14:textId="6A19C9E4"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I think I couldn</w:t>
      </w:r>
      <w:r w:rsidR="00722F9A">
        <w:rPr>
          <w:rFonts w:ascii="Times New Roman" w:hAnsi="Times New Roman" w:cs="Times New Roman"/>
          <w:color w:val="000000"/>
        </w:rPr>
        <w:t>’</w:t>
      </w:r>
      <w:r w:rsidRPr="0033750C">
        <w:rPr>
          <w:rFonts w:ascii="Times New Roman" w:hAnsi="Times New Roman" w:cs="Times New Roman"/>
          <w:color w:val="000000"/>
        </w:rPr>
        <w:t>t extend many sentences from one subject. It</w:t>
      </w:r>
      <w:r w:rsidR="00722F9A">
        <w:rPr>
          <w:rFonts w:ascii="Times New Roman" w:hAnsi="Times New Roman" w:cs="Times New Roman"/>
          <w:color w:val="000000"/>
        </w:rPr>
        <w:t>’</w:t>
      </w:r>
      <w:r w:rsidRPr="0033750C">
        <w:rPr>
          <w:rFonts w:ascii="Times New Roman" w:hAnsi="Times New Roman" w:cs="Times New Roman"/>
          <w:color w:val="000000"/>
        </w:rPr>
        <w:t xml:space="preserve">s too difficult for me to write concluding sentences. </w:t>
      </w:r>
      <w:proofErr w:type="gramStart"/>
      <w:r w:rsidRPr="0033750C">
        <w:rPr>
          <w:rFonts w:ascii="Times New Roman" w:hAnsi="Times New Roman" w:cs="Times New Roman"/>
          <w:color w:val="000000"/>
        </w:rPr>
        <w:t>That is to say, I</w:t>
      </w:r>
      <w:proofErr w:type="gramEnd"/>
      <w:r w:rsidRPr="0033750C">
        <w:rPr>
          <w:rFonts w:ascii="Times New Roman" w:hAnsi="Times New Roman" w:cs="Times New Roman"/>
          <w:color w:val="000000"/>
        </w:rPr>
        <w:t xml:space="preserve"> know what the theme of essay is, but I don</w:t>
      </w:r>
      <w:r w:rsidR="00722F9A">
        <w:rPr>
          <w:rFonts w:ascii="Times New Roman" w:hAnsi="Times New Roman" w:cs="Times New Roman"/>
          <w:color w:val="000000"/>
        </w:rPr>
        <w:t>’</w:t>
      </w:r>
      <w:r w:rsidRPr="0033750C">
        <w:rPr>
          <w:rFonts w:ascii="Times New Roman" w:hAnsi="Times New Roman" w:cs="Times New Roman"/>
          <w:color w:val="000000"/>
        </w:rPr>
        <w:t xml:space="preserve">t know how to express with some official sentences. </w:t>
      </w:r>
    </w:p>
    <w:p w14:paraId="66C4234C"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It would be good if you give me some practical suggestions on how to write concluding sentences. Your early reply will be greatly appreciated. </w:t>
      </w:r>
    </w:p>
    <w:p w14:paraId="0D8B0948"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Yours </w:t>
      </w:r>
    </w:p>
    <w:p w14:paraId="29EFCD80"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Christopher </w:t>
      </w:r>
    </w:p>
    <w:p w14:paraId="6FAB5FC5" w14:textId="77777777" w:rsidR="00680BED" w:rsidRPr="0033750C" w:rsidRDefault="00680BED">
      <w:pPr>
        <w:rPr>
          <w:rFonts w:ascii="Times New Roman" w:hAnsi="Times New Roman" w:cs="Times New Roman"/>
          <w:sz w:val="24"/>
          <w:szCs w:val="24"/>
        </w:rPr>
      </w:pPr>
    </w:p>
    <w:p w14:paraId="1C85F23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John</w:t>
      </w:r>
    </w:p>
    <w:p w14:paraId="59AA065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 am so touch that you wrote me so much feedback to me and I am very honored to receive your letter.</w:t>
      </w:r>
    </w:p>
    <w:p w14:paraId="6AC11F33" w14:textId="48258C6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After reading your letter, my mind </w:t>
      </w:r>
      <w:proofErr w:type="gramStart"/>
      <w:r w:rsidRPr="0033750C">
        <w:rPr>
          <w:rFonts w:ascii="Times New Roman" w:hAnsi="Times New Roman" w:cs="Times New Roman"/>
          <w:sz w:val="24"/>
          <w:szCs w:val="24"/>
        </w:rPr>
        <w:t>opened up</w:t>
      </w:r>
      <w:proofErr w:type="gramEnd"/>
      <w:r w:rsidRPr="0033750C">
        <w:rPr>
          <w:rFonts w:ascii="Times New Roman" w:hAnsi="Times New Roman" w:cs="Times New Roman"/>
          <w:sz w:val="24"/>
          <w:szCs w:val="24"/>
        </w:rPr>
        <w:t xml:space="preserve">. I think I can switch theme, which may be the best way to correct my essay. </w:t>
      </w:r>
      <w:proofErr w:type="gramStart"/>
      <w:r w:rsidRPr="0033750C">
        <w:rPr>
          <w:rFonts w:ascii="Times New Roman" w:hAnsi="Times New Roman" w:cs="Times New Roman"/>
          <w:sz w:val="24"/>
          <w:szCs w:val="24"/>
        </w:rPr>
        <w:t>So</w:t>
      </w:r>
      <w:proofErr w:type="gramEnd"/>
      <w:r w:rsidRPr="0033750C">
        <w:rPr>
          <w:rFonts w:ascii="Times New Roman" w:hAnsi="Times New Roman" w:cs="Times New Roman"/>
          <w:sz w:val="24"/>
          <w:szCs w:val="24"/>
        </w:rPr>
        <w:t xml:space="preserve"> I think the main theme of my essay should be the responsibility. Cooper was able to give up his life to save the people on the earth. That is a </w:t>
      </w:r>
      <w:proofErr w:type="gramStart"/>
      <w:r w:rsidRPr="0033750C">
        <w:rPr>
          <w:rFonts w:ascii="Times New Roman" w:hAnsi="Times New Roman" w:cs="Times New Roman"/>
          <w:sz w:val="24"/>
          <w:szCs w:val="24"/>
        </w:rPr>
        <w:t>really</w:t>
      </w:r>
      <w:proofErr w:type="gramEnd"/>
      <w:r w:rsidRPr="0033750C">
        <w:rPr>
          <w:rFonts w:ascii="Times New Roman" w:hAnsi="Times New Roman" w:cs="Times New Roman"/>
          <w:sz w:val="24"/>
          <w:szCs w:val="24"/>
        </w:rPr>
        <w:t xml:space="preserve"> duty. And the content of the essay is to write the protagonis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emotional struggle to decide to stay and let himself drown into the black hole. All what he </w:t>
      </w:r>
      <w:proofErr w:type="gramStart"/>
      <w:r w:rsidRPr="0033750C">
        <w:rPr>
          <w:rFonts w:ascii="Times New Roman" w:hAnsi="Times New Roman" w:cs="Times New Roman"/>
          <w:sz w:val="24"/>
          <w:szCs w:val="24"/>
        </w:rPr>
        <w:t>have</w:t>
      </w:r>
      <w:proofErr w:type="gramEnd"/>
      <w:r w:rsidRPr="0033750C">
        <w:rPr>
          <w:rFonts w:ascii="Times New Roman" w:hAnsi="Times New Roman" w:cs="Times New Roman"/>
          <w:sz w:val="24"/>
          <w:szCs w:val="24"/>
        </w:rPr>
        <w:t xml:space="preserve"> done is the responsibility.</w:t>
      </w:r>
    </w:p>
    <w:p w14:paraId="0DD6D633" w14:textId="4F67863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Besides, if i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convenient for you, could we have a meeting after </w:t>
      </w:r>
      <w:proofErr w:type="gramStart"/>
      <w:r w:rsidRPr="0033750C">
        <w:rPr>
          <w:rFonts w:ascii="Times New Roman" w:hAnsi="Times New Roman" w:cs="Times New Roman"/>
          <w:sz w:val="24"/>
          <w:szCs w:val="24"/>
        </w:rPr>
        <w:t>3;</w:t>
      </w:r>
      <w:proofErr w:type="gramEnd"/>
      <w:r w:rsidRPr="0033750C">
        <w:rPr>
          <w:rFonts w:ascii="Times New Roman" w:hAnsi="Times New Roman" w:cs="Times New Roman"/>
          <w:sz w:val="24"/>
          <w:szCs w:val="24"/>
        </w:rPr>
        <w:t>50 pm tomorrow?</w:t>
      </w:r>
    </w:p>
    <w:p w14:paraId="05E420D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1BCDC34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3FC98ACE" w14:textId="77777777" w:rsidR="00680BED" w:rsidRPr="0033750C" w:rsidRDefault="00680BED">
      <w:pPr>
        <w:rPr>
          <w:rFonts w:ascii="Times New Roman" w:hAnsi="Times New Roman" w:cs="Times New Roman"/>
          <w:sz w:val="24"/>
          <w:szCs w:val="24"/>
        </w:rPr>
      </w:pPr>
    </w:p>
    <w:p w14:paraId="31DEDF0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o</w:t>
      </w:r>
    </w:p>
    <w:p w14:paraId="4E1EA905" w14:textId="2CFDD608"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talk about my study problem in Calculus.</w:t>
      </w:r>
    </w:p>
    <w:p w14:paraId="0946F55E" w14:textId="696DD206"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First, I have some difficulty in understanding what the question means, even if I translate it into Chinese with translation software. So, could you be so kind to give me some practical suggestions on how to cope with this kind of problem. Second, I find that I spend too little time on math now, mostly because I learned all these stuff in high </w:t>
      </w:r>
      <w:r w:rsidRPr="0033750C">
        <w:rPr>
          <w:rFonts w:ascii="Times New Roman" w:hAnsi="Times New Roman" w:cs="Times New Roman"/>
          <w:sz w:val="24"/>
          <w:szCs w:val="24"/>
        </w:rPr>
        <w:lastRenderedPageBreak/>
        <w:t>school so that I would think the speed in the class is too slow. But I really enjoy learning math. In the senior school, I learned Mathematic Olympics for two years and won the third prize in the National Mathematic Olympics. So, I want to continue to take part in a math competition. But I don</w:t>
      </w:r>
      <w:r w:rsidR="00722F9A">
        <w:rPr>
          <w:rFonts w:ascii="Times New Roman" w:hAnsi="Times New Roman" w:cs="Times New Roman"/>
          <w:sz w:val="24"/>
          <w:szCs w:val="24"/>
        </w:rPr>
        <w:t>’</w:t>
      </w:r>
      <w:r w:rsidRPr="0033750C">
        <w:rPr>
          <w:rFonts w:ascii="Times New Roman" w:hAnsi="Times New Roman" w:cs="Times New Roman"/>
          <w:sz w:val="24"/>
          <w:szCs w:val="24"/>
        </w:rPr>
        <w:t>t know if there is such a platform. Could you please offer me some useful guidance so that I am able to enjoy the fantastic feeling of learning mathematic.</w:t>
      </w:r>
    </w:p>
    <w:p w14:paraId="023FD4B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Your assistance will be appreciated and look forward to your early reply.</w:t>
      </w:r>
    </w:p>
    <w:p w14:paraId="65D13C5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27049BB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76D79319" w14:textId="77777777" w:rsidR="00680BED" w:rsidRPr="0033750C" w:rsidRDefault="00680BED">
      <w:pPr>
        <w:rPr>
          <w:rFonts w:ascii="Times New Roman" w:hAnsi="Times New Roman" w:cs="Times New Roman"/>
          <w:sz w:val="24"/>
          <w:szCs w:val="24"/>
        </w:rPr>
      </w:pPr>
    </w:p>
    <w:p w14:paraId="4733266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cDougall</w:t>
      </w:r>
    </w:p>
    <w:p w14:paraId="10565003" w14:textId="038DEAF5"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reaching out to see if you could kindly do me a favor.</w:t>
      </w:r>
    </w:p>
    <w:p w14:paraId="5A4834D7"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I have some difficulty in understanding what the math question means, even if I translate it into Chinese with translation software. So, could you be so kind to give me some practical suggestions on how to cope with this kind of problem.</w:t>
      </w:r>
    </w:p>
    <w:p w14:paraId="1F200D53" w14:textId="77680314"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I will be free from 8:00 to 9:00 am tomorrow or on the morning next Monday. If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 on that time?</w:t>
      </w:r>
    </w:p>
    <w:p w14:paraId="2BABEE3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7DDF5FC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7D69D896" w14:textId="77777777" w:rsidR="00680BED" w:rsidRPr="0033750C" w:rsidRDefault="00680BED">
      <w:pPr>
        <w:rPr>
          <w:rFonts w:ascii="Times New Roman" w:hAnsi="Times New Roman" w:cs="Times New Roman"/>
          <w:sz w:val="24"/>
          <w:szCs w:val="24"/>
        </w:rPr>
      </w:pPr>
    </w:p>
    <w:p w14:paraId="60A6F26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cDougall</w:t>
      </w:r>
    </w:p>
    <w:p w14:paraId="7FADE8ED" w14:textId="153CE74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I am very honor to receive your reply. Monday should be fine. I will be free on the morning next Monday. If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 on the morning next Monday?</w:t>
      </w:r>
    </w:p>
    <w:p w14:paraId="4DCDBCF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Your assistance will be appreciated and look forward to your early reply.</w:t>
      </w:r>
    </w:p>
    <w:p w14:paraId="68D6324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7C54C27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5AB5FB51" w14:textId="77777777" w:rsidR="00680BED" w:rsidRPr="0033750C" w:rsidRDefault="00680BED">
      <w:pPr>
        <w:rPr>
          <w:rFonts w:ascii="Times New Roman" w:hAnsi="Times New Roman" w:cs="Times New Roman"/>
          <w:sz w:val="24"/>
          <w:szCs w:val="24"/>
        </w:rPr>
      </w:pPr>
    </w:p>
    <w:p w14:paraId="12773E6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03A19F15"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 have some problems about the periodic table of the elements.</w:t>
      </w:r>
    </w:p>
    <w:p w14:paraId="6A609BCD" w14:textId="77777777" w:rsidR="00680BED" w:rsidRPr="0033750C" w:rsidRDefault="00FC4A2A">
      <w:pPr>
        <w:widowControl/>
        <w:shd w:val="clear" w:color="auto" w:fill="FFFFFF"/>
        <w:ind w:firstLineChars="100" w:firstLine="240"/>
        <w:jc w:val="left"/>
        <w:rPr>
          <w:rFonts w:ascii="Times New Roman" w:eastAsia="SimSun" w:hAnsi="Times New Roman" w:cs="Times New Roman"/>
          <w:color w:val="333333"/>
          <w:kern w:val="0"/>
          <w:sz w:val="24"/>
          <w:szCs w:val="24"/>
        </w:rPr>
      </w:pPr>
      <w:r w:rsidRPr="0033750C">
        <w:rPr>
          <w:rFonts w:ascii="Times New Roman" w:hAnsi="Times New Roman" w:cs="Times New Roman"/>
          <w:color w:val="000000"/>
          <w:sz w:val="24"/>
          <w:szCs w:val="24"/>
        </w:rPr>
        <w:t>Why are lanthanides and actinides in 4B group, rather than in group 3B? Why do we need to put an electron on the 5d and 6d orbital first, and then put electrons on 4f and 5f orbital?</w:t>
      </w:r>
    </w:p>
    <w:p w14:paraId="17460A0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Your assistance will be appreciated and look forward to your early reply.</w:t>
      </w:r>
    </w:p>
    <w:p w14:paraId="74FA658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45151F5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565F4044" w14:textId="77777777" w:rsidR="00680BED" w:rsidRPr="0033750C" w:rsidRDefault="00680BED">
      <w:pPr>
        <w:rPr>
          <w:rFonts w:ascii="Times New Roman" w:hAnsi="Times New Roman" w:cs="Times New Roman"/>
          <w:color w:val="000000"/>
          <w:sz w:val="24"/>
          <w:szCs w:val="24"/>
        </w:rPr>
      </w:pPr>
    </w:p>
    <w:p w14:paraId="1F31426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o</w:t>
      </w:r>
    </w:p>
    <w:p w14:paraId="3FCC3644" w14:textId="749495E0"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complain about the decision that we ca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use calculators in the exam.</w:t>
      </w:r>
    </w:p>
    <w:p w14:paraId="184A9CEE" w14:textId="2C36D773" w:rsidR="00680BED" w:rsidRPr="0033750C" w:rsidRDefault="00FC4A2A">
      <w:pPr>
        <w:ind w:firstLineChars="100" w:firstLine="240"/>
        <w:rPr>
          <w:rFonts w:ascii="Times New Roman" w:hAnsi="Times New Roman" w:cs="Times New Roman"/>
          <w:color w:val="000000"/>
          <w:sz w:val="24"/>
          <w:szCs w:val="24"/>
        </w:rPr>
      </w:pPr>
      <w:proofErr w:type="gramStart"/>
      <w:r w:rsidRPr="0033750C">
        <w:rPr>
          <w:rFonts w:ascii="Times New Roman" w:hAnsi="Times New Roman" w:cs="Times New Roman"/>
          <w:color w:val="000000"/>
          <w:sz w:val="24"/>
          <w:szCs w:val="24"/>
        </w:rPr>
        <w:t>First of all</w:t>
      </w:r>
      <w:proofErr w:type="gramEnd"/>
      <w:r w:rsidRPr="0033750C">
        <w:rPr>
          <w:rFonts w:ascii="Times New Roman" w:hAnsi="Times New Roman" w:cs="Times New Roman"/>
          <w:color w:val="000000"/>
          <w:sz w:val="24"/>
          <w:szCs w:val="24"/>
        </w:rPr>
        <w:t>, the invention of calculators is to liberate peoples</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 hands. We have such good things to help us, why do we need to use our hands to calculate? Second, I think </w:t>
      </w:r>
      <w:r w:rsidRPr="0033750C">
        <w:rPr>
          <w:rFonts w:ascii="Times New Roman" w:hAnsi="Times New Roman" w:cs="Times New Roman"/>
          <w:color w:val="000000"/>
          <w:sz w:val="24"/>
          <w:szCs w:val="24"/>
        </w:rPr>
        <w:lastRenderedPageBreak/>
        <w:t>using calculator can better cultivate our sense of thinking. When using the function of the table in the calculator, we can synthesize some discrete points in the points in the brain into a curve. But when we use hands to calculat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hardly possible for us to image the curve very well. All in all, calculators are our friends, calculators help us a lot, we ca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imagine a day that we leave the calculators.</w:t>
      </w:r>
    </w:p>
    <w:p w14:paraId="01732238"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ould be appreciated it if you could consider my proposal.</w:t>
      </w:r>
    </w:p>
    <w:p w14:paraId="38F463F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12AB8EE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5A957A72" w14:textId="77777777" w:rsidR="00680BED" w:rsidRPr="0033750C" w:rsidRDefault="00680BED">
      <w:pPr>
        <w:rPr>
          <w:rFonts w:ascii="Times New Roman" w:hAnsi="Times New Roman" w:cs="Times New Roman"/>
          <w:sz w:val="24"/>
          <w:szCs w:val="24"/>
        </w:rPr>
      </w:pPr>
    </w:p>
    <w:p w14:paraId="33875B6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Mr. Gao Yu</w:t>
      </w:r>
    </w:p>
    <w:p w14:paraId="6ACA5F26" w14:textId="080E39AE"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ME, Student ID:2018141521058, Class Section 1) in Studio M1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send you our studio 01 to you.</w:t>
      </w:r>
    </w:p>
    <w:p w14:paraId="70B121BF" w14:textId="12B5EE1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w:t>
      </w:r>
      <w:r w:rsidR="00722F9A">
        <w:rPr>
          <w:rFonts w:ascii="Times New Roman" w:hAnsi="Times New Roman" w:cs="Times New Roman"/>
          <w:sz w:val="24"/>
          <w:szCs w:val="24"/>
        </w:rPr>
        <w:t>’</w:t>
      </w:r>
      <w:r w:rsidRPr="0033750C">
        <w:rPr>
          <w:rFonts w:ascii="Times New Roman" w:hAnsi="Times New Roman" w:cs="Times New Roman"/>
          <w:sz w:val="24"/>
          <w:szCs w:val="24"/>
        </w:rPr>
        <w:t>m very sorry that we submitted the homework wrongly. I apologize for the inconvenience for you. I sincerely hope that our scores can be added back.</w:t>
      </w:r>
    </w:p>
    <w:p w14:paraId="5668A0C9" w14:textId="77777777" w:rsidR="00680BED" w:rsidRPr="0033750C" w:rsidRDefault="00FC4A2A">
      <w:pPr>
        <w:widowControl/>
        <w:shd w:val="clear" w:color="auto" w:fill="FFFFFF"/>
        <w:jc w:val="left"/>
        <w:textAlignment w:val="baseline"/>
        <w:rPr>
          <w:rFonts w:ascii="Times New Roman" w:eastAsia="Microsoft YaHei UI" w:hAnsi="Times New Roman" w:cs="Times New Roman"/>
          <w:color w:val="212121"/>
          <w:kern w:val="0"/>
          <w:sz w:val="24"/>
          <w:szCs w:val="24"/>
        </w:rPr>
      </w:pPr>
      <w:r w:rsidRPr="0033750C">
        <w:rPr>
          <w:rFonts w:ascii="Times New Roman" w:hAnsi="Times New Roman" w:cs="Times New Roman"/>
          <w:sz w:val="24"/>
          <w:szCs w:val="24"/>
        </w:rPr>
        <w:t xml:space="preserve">  </w:t>
      </w:r>
      <w:r w:rsidRPr="0033750C">
        <w:rPr>
          <w:rFonts w:ascii="Times New Roman" w:eastAsia="Microsoft YaHei UI" w:hAnsi="Times New Roman" w:cs="Times New Roman"/>
          <w:color w:val="212121"/>
          <w:kern w:val="0"/>
          <w:sz w:val="24"/>
          <w:szCs w:val="24"/>
        </w:rPr>
        <w:t>Your earliest reply will be appreciated.</w:t>
      </w:r>
    </w:p>
    <w:p w14:paraId="06ED175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50A6042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0BFB37CC" w14:textId="77777777" w:rsidR="00680BED" w:rsidRPr="0033750C" w:rsidRDefault="00680BED">
      <w:pPr>
        <w:rPr>
          <w:rFonts w:ascii="Times New Roman" w:hAnsi="Times New Roman" w:cs="Times New Roman"/>
          <w:sz w:val="24"/>
          <w:szCs w:val="24"/>
        </w:rPr>
      </w:pPr>
    </w:p>
    <w:p w14:paraId="3F9853D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51D54AED"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 am writing to ask you some questions about the electronegativity.</w:t>
      </w:r>
    </w:p>
    <w:p w14:paraId="7EA84E8B" w14:textId="41C390F3"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First, I know why the electronegativity of Zinc, Cadmium and Mercury is lower than Cooper, Silver and Gold. Tha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mainly because the d orbitals of Zinc, Cadmium and Mercury are full, and the d orbitals of Cooper, Silver and Gold just have nine electrons, so Cooper, Silver and Gold are easier to get the electrons. So, the electronegativity of Cooper, Silver and Gold is higher. However, why is the electronegativity of Silver lower than the electronegativity of Palladium but the electronegativity of Gold higher than the electronegativity of Platinum. </w:t>
      </w:r>
    </w:p>
    <w:p w14:paraId="19DA32A5"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Second, you know the noble gas is very stable, but why is the electronegativity of the Krypton and Xenon positive while the electronegativity of the other noble gas is equal to zero. </w:t>
      </w:r>
    </w:p>
    <w:p w14:paraId="62D59910" w14:textId="40F388AC"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Last, why is the electronegativity in the second and third periods except Sulfur and Chlorine so regular (Look at the second period, for example, the electronegativity in the second period is 1.0, 1.5, 2.0, 2.5, 3.0, 3.5, 4.0)? I can understand why the electronegativity of Boron, Carbon and Nitrogen is regular. But I ca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understand the other elements. Is this coincidence or is it carefully planned by the God?</w:t>
      </w:r>
    </w:p>
    <w:p w14:paraId="375DF2B3"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ing forward to your early reply.</w:t>
      </w:r>
    </w:p>
    <w:p w14:paraId="2A34887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3C64AD2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7D537C2B" w14:textId="77777777" w:rsidR="00680BED" w:rsidRPr="0033750C" w:rsidRDefault="00680BED">
      <w:pPr>
        <w:rPr>
          <w:rFonts w:ascii="Times New Roman" w:hAnsi="Times New Roman" w:cs="Times New Roman"/>
          <w:color w:val="000000"/>
          <w:sz w:val="24"/>
          <w:szCs w:val="24"/>
        </w:rPr>
      </w:pPr>
    </w:p>
    <w:p w14:paraId="06CF770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60154517"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Class Section 1). I am writing to ask you some questions about the </w:t>
      </w:r>
      <w:proofErr w:type="gramStart"/>
      <w:r w:rsidRPr="0033750C">
        <w:rPr>
          <w:rFonts w:ascii="Times New Roman" w:hAnsi="Times New Roman" w:cs="Times New Roman"/>
          <w:color w:val="000000"/>
          <w:sz w:val="24"/>
          <w:szCs w:val="24"/>
        </w:rPr>
        <w:t>Electronic</w:t>
      </w:r>
      <w:proofErr w:type="gramEnd"/>
      <w:r w:rsidRPr="0033750C">
        <w:rPr>
          <w:rFonts w:ascii="Times New Roman" w:hAnsi="Times New Roman" w:cs="Times New Roman"/>
          <w:color w:val="000000"/>
          <w:sz w:val="24"/>
          <w:szCs w:val="24"/>
        </w:rPr>
        <w:t xml:space="preserve"> form.</w:t>
      </w:r>
    </w:p>
    <w:p w14:paraId="2B087A7E" w14:textId="771A62D6"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  You know I have already known how to draw the </w:t>
      </w:r>
      <w:proofErr w:type="gramStart"/>
      <w:r w:rsidRPr="0033750C">
        <w:rPr>
          <w:rFonts w:ascii="Times New Roman" w:hAnsi="Times New Roman" w:cs="Times New Roman"/>
          <w:color w:val="000000"/>
          <w:sz w:val="24"/>
          <w:szCs w:val="24"/>
        </w:rPr>
        <w:t>Electronic</w:t>
      </w:r>
      <w:proofErr w:type="gramEnd"/>
      <w:r w:rsidRPr="0033750C">
        <w:rPr>
          <w:rFonts w:ascii="Times New Roman" w:hAnsi="Times New Roman" w:cs="Times New Roman"/>
          <w:color w:val="000000"/>
          <w:sz w:val="24"/>
          <w:szCs w:val="24"/>
        </w:rPr>
        <w:t xml:space="preserve"> form of the main group. </w:t>
      </w:r>
      <w:r w:rsidRPr="0033750C">
        <w:rPr>
          <w:rFonts w:ascii="Times New Roman" w:hAnsi="Times New Roman" w:cs="Times New Roman"/>
          <w:color w:val="000000"/>
          <w:sz w:val="24"/>
          <w:szCs w:val="24"/>
        </w:rPr>
        <w:lastRenderedPageBreak/>
        <w:t>However,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know how to draw the </w:t>
      </w:r>
      <w:proofErr w:type="gramStart"/>
      <w:r w:rsidRPr="0033750C">
        <w:rPr>
          <w:rFonts w:ascii="Times New Roman" w:hAnsi="Times New Roman" w:cs="Times New Roman"/>
          <w:color w:val="000000"/>
          <w:sz w:val="24"/>
          <w:szCs w:val="24"/>
        </w:rPr>
        <w:t>Electronic</w:t>
      </w:r>
      <w:proofErr w:type="gramEnd"/>
      <w:r w:rsidRPr="0033750C">
        <w:rPr>
          <w:rFonts w:ascii="Times New Roman" w:hAnsi="Times New Roman" w:cs="Times New Roman"/>
          <w:color w:val="000000"/>
          <w:sz w:val="24"/>
          <w:szCs w:val="24"/>
        </w:rPr>
        <w:t xml:space="preserve"> form of the transition element. For example, if I want to draw the </w:t>
      </w:r>
      <w:proofErr w:type="gramStart"/>
      <w:r w:rsidRPr="0033750C">
        <w:rPr>
          <w:rFonts w:ascii="Times New Roman" w:hAnsi="Times New Roman" w:cs="Times New Roman"/>
          <w:color w:val="000000"/>
          <w:sz w:val="24"/>
          <w:szCs w:val="24"/>
        </w:rPr>
        <w:t>Electronic</w:t>
      </w:r>
      <w:proofErr w:type="gramEnd"/>
      <w:r w:rsidRPr="0033750C">
        <w:rPr>
          <w:rFonts w:ascii="Times New Roman" w:hAnsi="Times New Roman" w:cs="Times New Roman"/>
          <w:color w:val="000000"/>
          <w:sz w:val="24"/>
          <w:szCs w:val="24"/>
        </w:rPr>
        <w:t xml:space="preserve"> form of Copper, should I draw two electrons (4s orbital) or nine electrons (3d orbital) near the Cu? If the answer is two, there are two dots in all the </w:t>
      </w:r>
      <w:proofErr w:type="gramStart"/>
      <w:r w:rsidRPr="0033750C">
        <w:rPr>
          <w:rFonts w:ascii="Times New Roman" w:hAnsi="Times New Roman" w:cs="Times New Roman"/>
          <w:color w:val="000000"/>
          <w:sz w:val="24"/>
          <w:szCs w:val="24"/>
        </w:rPr>
        <w:t>Electronic</w:t>
      </w:r>
      <w:proofErr w:type="gramEnd"/>
      <w:r w:rsidRPr="0033750C">
        <w:rPr>
          <w:rFonts w:ascii="Times New Roman" w:hAnsi="Times New Roman" w:cs="Times New Roman"/>
          <w:color w:val="000000"/>
          <w:sz w:val="24"/>
          <w:szCs w:val="24"/>
        </w:rPr>
        <w:t xml:space="preserve"> form of the transition electron. And if the answer is nine, how can I draw it?</w:t>
      </w:r>
    </w:p>
    <w:p w14:paraId="7F500644"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ing forward to your early reply.</w:t>
      </w:r>
    </w:p>
    <w:p w14:paraId="3C0D5E6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67EA9CD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E9073CC" w14:textId="77777777" w:rsidR="00680BED" w:rsidRPr="0033750C" w:rsidRDefault="00680BED">
      <w:pPr>
        <w:rPr>
          <w:rFonts w:ascii="Times New Roman" w:hAnsi="Times New Roman" w:cs="Times New Roman"/>
          <w:color w:val="000000"/>
          <w:sz w:val="24"/>
          <w:szCs w:val="24"/>
        </w:rPr>
      </w:pPr>
    </w:p>
    <w:p w14:paraId="76B724B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John</w:t>
      </w:r>
    </w:p>
    <w:p w14:paraId="6B083E85"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6). I would like to know if I could ask for a leave of absence from your class on Wednesday on account of a personal reason.</w:t>
      </w:r>
    </w:p>
    <w:p w14:paraId="36535D71" w14:textId="483B283F"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color w:val="000000"/>
          <w:sz w:val="24"/>
          <w:szCs w:val="24"/>
        </w:rPr>
        <w:t xml:space="preserve">I will attend a lesson of Mathematical Contest </w:t>
      </w:r>
      <w:proofErr w:type="gramStart"/>
      <w:r w:rsidRPr="0033750C">
        <w:rPr>
          <w:rFonts w:ascii="Times New Roman" w:hAnsi="Times New Roman" w:cs="Times New Roman"/>
          <w:color w:val="000000"/>
          <w:sz w:val="24"/>
          <w:szCs w:val="24"/>
        </w:rPr>
        <w:t>In</w:t>
      </w:r>
      <w:proofErr w:type="gramEnd"/>
      <w:r w:rsidRPr="0033750C">
        <w:rPr>
          <w:rFonts w:ascii="Times New Roman" w:hAnsi="Times New Roman" w:cs="Times New Roman"/>
          <w:color w:val="000000"/>
          <w:sz w:val="24"/>
          <w:szCs w:val="24"/>
        </w:rPr>
        <w:t xml:space="preserve"> Modeling on Wednesday afternoon holding at </w:t>
      </w:r>
      <w:proofErr w:type="spellStart"/>
      <w:r w:rsidRPr="0033750C">
        <w:rPr>
          <w:rFonts w:ascii="Times New Roman" w:hAnsi="Times New Roman" w:cs="Times New Roman"/>
          <w:color w:val="000000"/>
          <w:sz w:val="24"/>
          <w:szCs w:val="24"/>
        </w:rPr>
        <w:t>Wangjiang</w:t>
      </w:r>
      <w:proofErr w:type="spellEnd"/>
      <w:r w:rsidRPr="0033750C">
        <w:rPr>
          <w:rFonts w:ascii="Times New Roman" w:hAnsi="Times New Roman" w:cs="Times New Roman"/>
          <w:color w:val="000000"/>
          <w:sz w:val="24"/>
          <w:szCs w:val="24"/>
        </w:rPr>
        <w:t xml:space="preserve">. Guilty about my absence, I assure you that I will make every effort to compensate the missing lesson. If it is convenient, </w:t>
      </w:r>
      <w:proofErr w:type="gramStart"/>
      <w:r w:rsidRPr="0033750C">
        <w:rPr>
          <w:rFonts w:ascii="Times New Roman" w:hAnsi="Times New Roman" w:cs="Times New Roman"/>
          <w:sz w:val="24"/>
          <w:szCs w:val="24"/>
        </w:rPr>
        <w:t>If</w:t>
      </w:r>
      <w:proofErr w:type="gramEnd"/>
      <w:r w:rsidRPr="0033750C">
        <w:rPr>
          <w:rFonts w:ascii="Times New Roman" w:hAnsi="Times New Roman" w:cs="Times New Roman"/>
          <w:sz w:val="24"/>
          <w:szCs w:val="24"/>
        </w:rPr>
        <w:t xml:space="preserve">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 this morning or on the Wednesday morning from 10:00 to 11:55 to talk about what will be told on the class and could you be so kind to give me some suggestions about my essay 2?</w:t>
      </w:r>
    </w:p>
    <w:p w14:paraId="37348BE5" w14:textId="7B6624AE"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think in essay 2, I coul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find many mise-</w:t>
      </w:r>
      <w:proofErr w:type="spellStart"/>
      <w:r w:rsidRPr="0033750C">
        <w:rPr>
          <w:rFonts w:ascii="Times New Roman" w:hAnsi="Times New Roman" w:cs="Times New Roman"/>
          <w:color w:val="000000"/>
          <w:sz w:val="24"/>
          <w:szCs w:val="24"/>
        </w:rPr>
        <w:t>en</w:t>
      </w:r>
      <w:proofErr w:type="spellEnd"/>
      <w:r w:rsidRPr="0033750C">
        <w:rPr>
          <w:rFonts w:ascii="Times New Roman" w:hAnsi="Times New Roman" w:cs="Times New Roman"/>
          <w:color w:val="000000"/>
          <w:sz w:val="24"/>
          <w:szCs w:val="24"/>
        </w:rPr>
        <w:t xml:space="preserve">-scene in the scene I choose. I focus much on the cinematography and the sound. And I also think the word using in my essay is not so appropriate. </w:t>
      </w:r>
    </w:p>
    <w:p w14:paraId="75E7B3D8" w14:textId="6BECCA6E"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d appreciate it if my request could meet with your approval.</w:t>
      </w:r>
    </w:p>
    <w:p w14:paraId="54EB55A3"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634124E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5531B830" w14:textId="77777777" w:rsidR="00680BED" w:rsidRPr="0033750C" w:rsidRDefault="00680BED">
      <w:pPr>
        <w:rPr>
          <w:rFonts w:ascii="Times New Roman" w:hAnsi="Times New Roman" w:cs="Times New Roman"/>
          <w:color w:val="000000"/>
          <w:sz w:val="24"/>
          <w:szCs w:val="24"/>
        </w:rPr>
      </w:pPr>
    </w:p>
    <w:p w14:paraId="6F73F675"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Dear John </w:t>
      </w:r>
    </w:p>
    <w:p w14:paraId="4EC2CB5B" w14:textId="77777777" w:rsidR="00680BED" w:rsidRPr="0033750C" w:rsidRDefault="00FC4A2A">
      <w:pPr>
        <w:pStyle w:val="ab"/>
        <w:spacing w:before="210" w:beforeAutospacing="0" w:after="210" w:afterAutospacing="0" w:line="252" w:lineRule="atLeast"/>
        <w:ind w:firstLineChars="100" w:firstLine="240"/>
        <w:rPr>
          <w:rFonts w:ascii="Times New Roman" w:hAnsi="Times New Roman" w:cs="Times New Roman"/>
          <w:color w:val="000000"/>
        </w:rPr>
      </w:pPr>
      <w:r w:rsidRPr="0033750C">
        <w:rPr>
          <w:rFonts w:ascii="Times New Roman" w:hAnsi="Times New Roman" w:cs="Times New Roman"/>
          <w:color w:val="000000"/>
        </w:rPr>
        <w:t>I am Christopher (Student ID:2018141521058) from SSC. I am writing to invite you to make a video for Thanksgiving with us (Fitz, Sky and me) tomorrow.</w:t>
      </w:r>
    </w:p>
    <w:p w14:paraId="22004EC8" w14:textId="15698F2F"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We will </w:t>
      </w:r>
      <w:bookmarkStart w:id="91" w:name="_Hlk533544043"/>
      <w:r w:rsidRPr="0033750C">
        <w:rPr>
          <w:rFonts w:ascii="Times New Roman" w:hAnsi="Times New Roman" w:cs="Times New Roman"/>
          <w:color w:val="000000"/>
        </w:rPr>
        <w:t>be free from 8:00 to 9:40 on tomorrow morning</w:t>
      </w:r>
      <w:bookmarkEnd w:id="91"/>
      <w:r w:rsidRPr="0033750C">
        <w:rPr>
          <w:rFonts w:ascii="Times New Roman" w:hAnsi="Times New Roman" w:cs="Times New Roman"/>
          <w:color w:val="000000"/>
        </w:rPr>
        <w:t xml:space="preserve"> and </w:t>
      </w:r>
      <w:r w:rsidRPr="0033750C">
        <w:rPr>
          <w:rFonts w:ascii="Times New Roman" w:hAnsi="Times New Roman" w:cs="Times New Roman"/>
        </w:rPr>
        <w:t>from 13:00 to 15;00 on tomorrow afternoon. If you could accept our invitation, tell me which time is available for you. we</w:t>
      </w:r>
      <w:r w:rsidR="00722F9A">
        <w:rPr>
          <w:rFonts w:ascii="Times New Roman" w:hAnsi="Times New Roman" w:cs="Times New Roman"/>
        </w:rPr>
        <w:t>’</w:t>
      </w:r>
      <w:r w:rsidRPr="0033750C">
        <w:rPr>
          <w:rFonts w:ascii="Times New Roman" w:hAnsi="Times New Roman" w:cs="Times New Roman"/>
        </w:rPr>
        <w:t>ll come to your office and shoot video. The only thing you should prepare is thinking what you want to say to your students us before the Thanksgiving.</w:t>
      </w:r>
    </w:p>
    <w:p w14:paraId="00DB17A4"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We will be </w:t>
      </w:r>
      <w:proofErr w:type="gramStart"/>
      <w:r w:rsidRPr="0033750C">
        <w:rPr>
          <w:rFonts w:ascii="Times New Roman" w:hAnsi="Times New Roman" w:cs="Times New Roman"/>
          <w:color w:val="000000"/>
        </w:rPr>
        <w:t>really glad</w:t>
      </w:r>
      <w:proofErr w:type="gramEnd"/>
      <w:r w:rsidRPr="0033750C">
        <w:rPr>
          <w:rFonts w:ascii="Times New Roman" w:hAnsi="Times New Roman" w:cs="Times New Roman"/>
          <w:color w:val="000000"/>
        </w:rPr>
        <w:t xml:space="preserve"> If you can accept our invitation. Looking forward to your reply.</w:t>
      </w:r>
    </w:p>
    <w:p w14:paraId="70269EE7"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Yours, sincerely</w:t>
      </w:r>
    </w:p>
    <w:p w14:paraId="14AB0A32"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Christopher King</w:t>
      </w:r>
    </w:p>
    <w:p w14:paraId="00B2CC00" w14:textId="77777777" w:rsidR="00680BED" w:rsidRPr="0033750C" w:rsidRDefault="00680BED">
      <w:pPr>
        <w:rPr>
          <w:rFonts w:ascii="Times New Roman" w:hAnsi="Times New Roman" w:cs="Times New Roman"/>
          <w:color w:val="000000"/>
          <w:sz w:val="24"/>
          <w:szCs w:val="24"/>
        </w:rPr>
      </w:pPr>
    </w:p>
    <w:p w14:paraId="6648D97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Amy</w:t>
      </w:r>
    </w:p>
    <w:p w14:paraId="13CA9BCC" w14:textId="4EDF40EE"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lastRenderedPageBreak/>
        <w:t>I am very honor to receive your reply. Friday should be fine. We will be free in the morning from 8:00 to 9:55 and in the afternoon from 15:40 to 5:30. If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w:t>
      </w:r>
    </w:p>
    <w:p w14:paraId="5EC79495"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rPr>
        <w:t xml:space="preserve"> </w:t>
      </w:r>
      <w:bookmarkStart w:id="92" w:name="_Hlk533544413"/>
      <w:r w:rsidRPr="0033750C">
        <w:rPr>
          <w:rFonts w:ascii="Times New Roman" w:hAnsi="Times New Roman" w:cs="Times New Roman"/>
          <w:color w:val="000000"/>
        </w:rPr>
        <w:t xml:space="preserve">We will be </w:t>
      </w:r>
      <w:proofErr w:type="gramStart"/>
      <w:r w:rsidRPr="0033750C">
        <w:rPr>
          <w:rFonts w:ascii="Times New Roman" w:hAnsi="Times New Roman" w:cs="Times New Roman"/>
          <w:color w:val="000000"/>
        </w:rPr>
        <w:t>really glad</w:t>
      </w:r>
      <w:proofErr w:type="gramEnd"/>
      <w:r w:rsidRPr="0033750C">
        <w:rPr>
          <w:rFonts w:ascii="Times New Roman" w:hAnsi="Times New Roman" w:cs="Times New Roman"/>
          <w:color w:val="000000"/>
        </w:rPr>
        <w:t xml:space="preserve"> If you can accept our invitation. Looking forward to your reply.</w:t>
      </w:r>
    </w:p>
    <w:p w14:paraId="299C102A"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Yours, sincerely</w:t>
      </w:r>
    </w:p>
    <w:p w14:paraId="6324F4A5"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Christopher King</w:t>
      </w:r>
    </w:p>
    <w:bookmarkEnd w:id="92"/>
    <w:p w14:paraId="1BCA5288" w14:textId="77777777" w:rsidR="00680BED" w:rsidRPr="0033750C" w:rsidRDefault="00680BED">
      <w:pPr>
        <w:rPr>
          <w:rFonts w:ascii="Times New Roman" w:hAnsi="Times New Roman" w:cs="Times New Roman"/>
          <w:color w:val="000000"/>
          <w:sz w:val="24"/>
          <w:szCs w:val="24"/>
        </w:rPr>
      </w:pPr>
    </w:p>
    <w:p w14:paraId="3BCCF729"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Dear John </w:t>
      </w:r>
    </w:p>
    <w:p w14:paraId="4132ABDF" w14:textId="77777777" w:rsidR="00680BED" w:rsidRPr="0033750C" w:rsidRDefault="00FC4A2A">
      <w:pPr>
        <w:pStyle w:val="ab"/>
        <w:spacing w:before="210" w:beforeAutospacing="0" w:after="210" w:afterAutospacing="0" w:line="252" w:lineRule="atLeast"/>
        <w:ind w:firstLineChars="100" w:firstLine="240"/>
        <w:rPr>
          <w:rFonts w:ascii="Times New Roman" w:hAnsi="Times New Roman" w:cs="Times New Roman"/>
          <w:color w:val="000000"/>
        </w:rPr>
      </w:pPr>
      <w:r w:rsidRPr="0033750C">
        <w:rPr>
          <w:rFonts w:ascii="Times New Roman" w:hAnsi="Times New Roman" w:cs="Times New Roman"/>
          <w:color w:val="000000"/>
        </w:rPr>
        <w:t>I am Christopher (Student ID:2018141521058) from SSC. I am writing to invite you to make a video for Thanksgiving with us (Fitz, Sky and me) tomorrow.</w:t>
      </w:r>
    </w:p>
    <w:p w14:paraId="4FF86AE5" w14:textId="2DF959BC"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We will be free </w:t>
      </w:r>
      <w:r w:rsidRPr="0033750C">
        <w:rPr>
          <w:rFonts w:ascii="Times New Roman" w:hAnsi="Times New Roman" w:cs="Times New Roman"/>
        </w:rPr>
        <w:t>from 8:00 to 9;55 on tomorrow morning and from 15:40 to 17:30 in the afternoon. If you could accept our invitation, tell me which time is available for you. we</w:t>
      </w:r>
      <w:r w:rsidR="00722F9A">
        <w:rPr>
          <w:rFonts w:ascii="Times New Roman" w:hAnsi="Times New Roman" w:cs="Times New Roman"/>
        </w:rPr>
        <w:t>’</w:t>
      </w:r>
      <w:r w:rsidRPr="0033750C">
        <w:rPr>
          <w:rFonts w:ascii="Times New Roman" w:hAnsi="Times New Roman" w:cs="Times New Roman"/>
        </w:rPr>
        <w:t>ll come to your office and shoot video. The only thing you should prepare is thinking what you want to say to your students us before the Thanksgiving.</w:t>
      </w:r>
    </w:p>
    <w:p w14:paraId="0829A7B7"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w:t>
      </w:r>
      <w:bookmarkStart w:id="93" w:name="_Hlk4317788"/>
      <w:r w:rsidRPr="0033750C">
        <w:rPr>
          <w:rFonts w:ascii="Times New Roman" w:hAnsi="Times New Roman" w:cs="Times New Roman"/>
          <w:color w:val="000000"/>
        </w:rPr>
        <w:t xml:space="preserve">We will be </w:t>
      </w:r>
      <w:proofErr w:type="gramStart"/>
      <w:r w:rsidRPr="0033750C">
        <w:rPr>
          <w:rFonts w:ascii="Times New Roman" w:hAnsi="Times New Roman" w:cs="Times New Roman"/>
          <w:color w:val="000000"/>
        </w:rPr>
        <w:t>really glad</w:t>
      </w:r>
      <w:proofErr w:type="gramEnd"/>
      <w:r w:rsidRPr="0033750C">
        <w:rPr>
          <w:rFonts w:ascii="Times New Roman" w:hAnsi="Times New Roman" w:cs="Times New Roman"/>
          <w:color w:val="000000"/>
        </w:rPr>
        <w:t xml:space="preserve"> If you can accept our invitation. Looking forward to your reply.</w:t>
      </w:r>
    </w:p>
    <w:bookmarkEnd w:id="93"/>
    <w:p w14:paraId="4113C6C3"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Yours, sincerely</w:t>
      </w:r>
    </w:p>
    <w:p w14:paraId="2EBCF1EB"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Christopher King</w:t>
      </w:r>
    </w:p>
    <w:p w14:paraId="21999E5D" w14:textId="77777777" w:rsidR="00680BED" w:rsidRPr="0033750C" w:rsidRDefault="00680BED">
      <w:pPr>
        <w:rPr>
          <w:rFonts w:ascii="Times New Roman" w:hAnsi="Times New Roman" w:cs="Times New Roman"/>
          <w:color w:val="000000"/>
          <w:sz w:val="24"/>
          <w:szCs w:val="24"/>
        </w:rPr>
      </w:pPr>
    </w:p>
    <w:p w14:paraId="1D5D0F0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Dean Chen:</w:t>
      </w:r>
    </w:p>
    <w:p w14:paraId="1616770E" w14:textId="22B5C94A"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w:t>
      </w:r>
      <w:bookmarkStart w:id="94" w:name="_Hlk533608434"/>
      <w:r w:rsidRPr="0033750C">
        <w:rPr>
          <w:rFonts w:ascii="Times New Roman" w:hAnsi="Times New Roman" w:cs="Times New Roman"/>
          <w:color w:val="000000"/>
          <w:sz w:val="24"/>
          <w:szCs w:val="24"/>
        </w:rPr>
        <w:t>Class Section 1</w:t>
      </w:r>
      <w:bookmarkEnd w:id="94"/>
      <w:r w:rsidRPr="0033750C">
        <w:rPr>
          <w:rFonts w:ascii="Times New Roman" w:hAnsi="Times New Roman" w:cs="Times New Roman"/>
          <w:color w:val="000000"/>
          <w:sz w:val="24"/>
          <w:szCs w:val="24"/>
        </w:rPr>
        <w:t>).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some advice from you about my future. </w:t>
      </w:r>
    </w:p>
    <w:p w14:paraId="76E2230F" w14:textId="62DF5ACB"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ether I want 2+2 to go to other American university other than the university of Pittsburgh, like University of Southern California, or 3+1 to go to the university of Pittsburgh. If I went to another university, I would basically go to the United States for three years of undergraduate study. I wonder if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worth that I spend extra one year and money.</w:t>
      </w:r>
    </w:p>
    <w:p w14:paraId="5C67E185"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So, could you be so kind to give me opportunity to talk to you face to face? I will be free tomorrow except from 10:15 to 11:55 and Friday is also OK, I will be free from 8:00 to 10:00 and from 15:30 to 17: 00. </w:t>
      </w:r>
    </w:p>
    <w:p w14:paraId="18439AE3"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ill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If you can accept my request. Looking forward to your reply.</w:t>
      </w:r>
    </w:p>
    <w:p w14:paraId="7499BBB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48C2959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6BF0F042" w14:textId="77777777" w:rsidR="00680BED" w:rsidRPr="0033750C" w:rsidRDefault="00680BED">
      <w:pPr>
        <w:rPr>
          <w:rFonts w:ascii="Times New Roman" w:hAnsi="Times New Roman" w:cs="Times New Roman"/>
          <w:color w:val="000000"/>
          <w:sz w:val="24"/>
          <w:szCs w:val="24"/>
        </w:rPr>
      </w:pPr>
    </w:p>
    <w:p w14:paraId="153DF53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04F5CFF3" w14:textId="160B0316"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Class Section </w:t>
      </w:r>
      <w:r w:rsidRPr="0033750C">
        <w:rPr>
          <w:rFonts w:ascii="Times New Roman" w:hAnsi="Times New Roman" w:cs="Times New Roman"/>
          <w:color w:val="000000"/>
          <w:sz w:val="24"/>
          <w:szCs w:val="24"/>
        </w:rPr>
        <w:lastRenderedPageBreak/>
        <w:t>1).</w:t>
      </w:r>
      <w:bookmarkStart w:id="95" w:name="_Hlk533613357"/>
      <w:r w:rsidRPr="0033750C">
        <w:rPr>
          <w:rFonts w:ascii="Times New Roman" w:hAnsi="Times New Roman" w:cs="Times New Roman"/>
          <w:color w:val="000000"/>
          <w:sz w:val="24"/>
          <w:szCs w:val="24"/>
        </w:rPr>
        <w:t xml:space="preserv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some advice from you about my future. </w:t>
      </w:r>
    </w:p>
    <w:bookmarkEnd w:id="95"/>
    <w:p w14:paraId="653745E3" w14:textId="77DC3DEA"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think I could fully express my thought in this </w:t>
      </w:r>
      <w:proofErr w:type="gramStart"/>
      <w:r w:rsidRPr="0033750C">
        <w:rPr>
          <w:rFonts w:ascii="Times New Roman" w:hAnsi="Times New Roman" w:cs="Times New Roman"/>
          <w:color w:val="000000"/>
          <w:sz w:val="24"/>
          <w:szCs w:val="24"/>
        </w:rPr>
        <w:t>email</w:t>
      </w:r>
      <w:proofErr w:type="gramEnd"/>
      <w:r w:rsidRPr="0033750C">
        <w:rPr>
          <w:rFonts w:ascii="Times New Roman" w:hAnsi="Times New Roman" w:cs="Times New Roman"/>
          <w:color w:val="000000"/>
          <w:sz w:val="24"/>
          <w:szCs w:val="24"/>
        </w:rPr>
        <w:t xml:space="preserve"> and I will be free from 10:00 to 11:00 and from 13:00 to 14:00 and from 16:00 to 17:00 tomorrow. </w:t>
      </w:r>
      <w:proofErr w:type="gramStart"/>
      <w:r w:rsidRPr="0033750C">
        <w:rPr>
          <w:rFonts w:ascii="Times New Roman" w:hAnsi="Times New Roman" w:cs="Times New Roman"/>
          <w:color w:val="000000"/>
          <w:sz w:val="24"/>
          <w:szCs w:val="24"/>
        </w:rPr>
        <w:t>so</w:t>
      </w:r>
      <w:proofErr w:type="gramEnd"/>
      <w:r w:rsidRPr="0033750C">
        <w:rPr>
          <w:rFonts w:ascii="Times New Roman" w:hAnsi="Times New Roman" w:cs="Times New Roman"/>
          <w:color w:val="000000"/>
          <w:sz w:val="24"/>
          <w:szCs w:val="24"/>
        </w:rPr>
        <w:t xml:space="preserve"> </w:t>
      </w:r>
      <w:bookmarkStart w:id="96" w:name="_Hlk533613441"/>
      <w:r w:rsidRPr="0033750C">
        <w:rPr>
          <w:rFonts w:ascii="Times New Roman" w:hAnsi="Times New Roman" w:cs="Times New Roman"/>
          <w:sz w:val="24"/>
          <w:szCs w:val="24"/>
        </w:rPr>
        <w:t>could you be so kind to give me</w:t>
      </w:r>
      <w:r w:rsidRPr="0033750C">
        <w:rPr>
          <w:rFonts w:ascii="Times New Roman" w:hAnsi="Times New Roman" w:cs="Times New Roman"/>
          <w:color w:val="000000"/>
          <w:sz w:val="24"/>
          <w:szCs w:val="24"/>
        </w:rPr>
        <w:t xml:space="preserve"> opportunity to talk to you face to face</w:t>
      </w:r>
      <w:bookmarkEnd w:id="96"/>
      <w:r w:rsidRPr="0033750C">
        <w:rPr>
          <w:rFonts w:ascii="Times New Roman" w:hAnsi="Times New Roman" w:cs="Times New Roman"/>
          <w:color w:val="000000"/>
          <w:sz w:val="24"/>
          <w:szCs w:val="24"/>
        </w:rPr>
        <w:t xml:space="preserve"> tomorrow?</w:t>
      </w:r>
    </w:p>
    <w:p w14:paraId="1481008A"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ill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If you can accept my request. Looking forward to your reply.</w:t>
      </w:r>
    </w:p>
    <w:p w14:paraId="33FE7744"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443229F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5380E6C2" w14:textId="77777777" w:rsidR="00680BED" w:rsidRPr="0033750C" w:rsidRDefault="00680BED">
      <w:pPr>
        <w:rPr>
          <w:rFonts w:ascii="Times New Roman" w:hAnsi="Times New Roman" w:cs="Times New Roman"/>
          <w:color w:val="000000"/>
          <w:sz w:val="24"/>
          <w:szCs w:val="24"/>
        </w:rPr>
      </w:pPr>
    </w:p>
    <w:p w14:paraId="13218E4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Professor John </w:t>
      </w:r>
    </w:p>
    <w:p w14:paraId="095AE4B3"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I am Christopher (Student ID:2018141521058, Class Section 6). I am writing to make an appointment with you about my essay 1.</w:t>
      </w:r>
    </w:p>
    <w:p w14:paraId="7F046A6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  After meeting with Professor Amy and David, I have found many things that can be improved in my essay 1 and I have modified them. So, could you be so kind to revise my essay 1? I will be free tomorrow except from 10:15 to 11:55 and weekend is also OK. </w:t>
      </w:r>
    </w:p>
    <w:p w14:paraId="67723D1E"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ill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If you can accept my request. Looking forward to your reply.</w:t>
      </w:r>
    </w:p>
    <w:p w14:paraId="249F8A2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1782F2DA"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15AB4707" w14:textId="77777777" w:rsidR="00680BED" w:rsidRPr="0033750C" w:rsidRDefault="00680BED">
      <w:pPr>
        <w:rPr>
          <w:rFonts w:ascii="Times New Roman" w:hAnsi="Times New Roman" w:cs="Times New Roman"/>
          <w:color w:val="000000"/>
          <w:sz w:val="24"/>
          <w:szCs w:val="24"/>
        </w:rPr>
      </w:pPr>
    </w:p>
    <w:p w14:paraId="66D0830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Reed</w:t>
      </w:r>
    </w:p>
    <w:p w14:paraId="683E7E53" w14:textId="57001030"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some advice from you about my future. </w:t>
      </w:r>
    </w:p>
    <w:p w14:paraId="40812280" w14:textId="35E6A414"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think I could fully express my thought in this </w:t>
      </w:r>
      <w:proofErr w:type="gramStart"/>
      <w:r w:rsidRPr="0033750C">
        <w:rPr>
          <w:rFonts w:ascii="Times New Roman" w:hAnsi="Times New Roman" w:cs="Times New Roman"/>
          <w:color w:val="000000"/>
          <w:sz w:val="24"/>
          <w:szCs w:val="24"/>
        </w:rPr>
        <w:t>email</w:t>
      </w:r>
      <w:proofErr w:type="gramEnd"/>
      <w:r w:rsidRPr="0033750C">
        <w:rPr>
          <w:rFonts w:ascii="Times New Roman" w:hAnsi="Times New Roman" w:cs="Times New Roman"/>
          <w:color w:val="000000"/>
          <w:sz w:val="24"/>
          <w:szCs w:val="24"/>
        </w:rPr>
        <w:t xml:space="preserve"> and I will be free from 10:00 to 11:00 and from 13:00 to 14:00 and from 16:00 to 17:00 tomorrow. </w:t>
      </w:r>
      <w:proofErr w:type="gramStart"/>
      <w:r w:rsidRPr="0033750C">
        <w:rPr>
          <w:rFonts w:ascii="Times New Roman" w:hAnsi="Times New Roman" w:cs="Times New Roman"/>
          <w:color w:val="000000"/>
          <w:sz w:val="24"/>
          <w:szCs w:val="24"/>
        </w:rPr>
        <w:t>so</w:t>
      </w:r>
      <w:proofErr w:type="gramEnd"/>
      <w:r w:rsidRPr="0033750C">
        <w:rPr>
          <w:rFonts w:ascii="Times New Roman" w:hAnsi="Times New Roman" w:cs="Times New Roman"/>
          <w:color w:val="000000"/>
          <w:sz w:val="24"/>
          <w:szCs w:val="24"/>
        </w:rPr>
        <w:t xml:space="preserve"> </w:t>
      </w:r>
      <w:r w:rsidRPr="0033750C">
        <w:rPr>
          <w:rFonts w:ascii="Times New Roman" w:hAnsi="Times New Roman" w:cs="Times New Roman"/>
          <w:sz w:val="24"/>
          <w:szCs w:val="24"/>
        </w:rPr>
        <w:t>could you be so kind to give me</w:t>
      </w:r>
      <w:r w:rsidRPr="0033750C">
        <w:rPr>
          <w:rFonts w:ascii="Times New Roman" w:hAnsi="Times New Roman" w:cs="Times New Roman"/>
          <w:color w:val="000000"/>
          <w:sz w:val="24"/>
          <w:szCs w:val="24"/>
        </w:rPr>
        <w:t xml:space="preserve"> opportunity to talk to you face to face tomorrow?</w:t>
      </w:r>
    </w:p>
    <w:p w14:paraId="35155501"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ill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If you can accept my request. Looking forward to your reply.</w:t>
      </w:r>
    </w:p>
    <w:p w14:paraId="0E6ACC4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322C5DA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6B115B34" w14:textId="77777777" w:rsidR="00680BED" w:rsidRPr="0033750C" w:rsidRDefault="00680BED">
      <w:pPr>
        <w:rPr>
          <w:rFonts w:ascii="Times New Roman" w:hAnsi="Times New Roman" w:cs="Times New Roman"/>
          <w:color w:val="000000"/>
          <w:sz w:val="24"/>
          <w:szCs w:val="24"/>
        </w:rPr>
      </w:pPr>
    </w:p>
    <w:p w14:paraId="13E4D90C" w14:textId="77777777" w:rsidR="00680BED" w:rsidRPr="0033750C" w:rsidRDefault="00FC4A2A">
      <w:pPr>
        <w:rPr>
          <w:rFonts w:ascii="Times New Roman" w:hAnsi="Times New Roman" w:cs="Times New Roman"/>
          <w:sz w:val="24"/>
          <w:szCs w:val="24"/>
        </w:rPr>
      </w:pPr>
      <w:bookmarkStart w:id="97" w:name="OLE_LINK1"/>
      <w:bookmarkStart w:id="98" w:name="OLE_LINK2"/>
      <w:bookmarkStart w:id="99" w:name="OLE_LINK3"/>
      <w:r w:rsidRPr="0033750C">
        <w:rPr>
          <w:rFonts w:ascii="Times New Roman" w:hAnsi="Times New Roman" w:cs="Times New Roman"/>
          <w:sz w:val="24"/>
          <w:szCs w:val="24"/>
        </w:rPr>
        <w:t>Dear Professor Quan</w:t>
      </w:r>
    </w:p>
    <w:p w14:paraId="4D675E47"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w:t>
      </w:r>
      <w:bookmarkEnd w:id="97"/>
      <w:bookmarkEnd w:id="98"/>
      <w:bookmarkEnd w:id="99"/>
      <w:r w:rsidRPr="0033750C">
        <w:rPr>
          <w:rFonts w:ascii="Times New Roman" w:hAnsi="Times New Roman" w:cs="Times New Roman"/>
          <w:color w:val="000000"/>
          <w:sz w:val="24"/>
          <w:szCs w:val="24"/>
        </w:rPr>
        <w:t xml:space="preserve"> I am writing to ask you some questions about the volumetric flask.</w:t>
      </w:r>
    </w:p>
    <w:p w14:paraId="1198971F" w14:textId="0DABC254"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  In high school, I have learned that the solute to be dissolved must not be dissolved directly in a volumetric </w:t>
      </w:r>
      <w:proofErr w:type="gramStart"/>
      <w:r w:rsidRPr="0033750C">
        <w:rPr>
          <w:rFonts w:ascii="Times New Roman" w:hAnsi="Times New Roman" w:cs="Times New Roman"/>
          <w:color w:val="000000"/>
          <w:sz w:val="24"/>
          <w:szCs w:val="24"/>
        </w:rPr>
        <w:t>flask, but</w:t>
      </w:r>
      <w:proofErr w:type="gramEnd"/>
      <w:r w:rsidRPr="0033750C">
        <w:rPr>
          <w:rFonts w:ascii="Times New Roman" w:hAnsi="Times New Roman" w:cs="Times New Roman"/>
          <w:color w:val="000000"/>
          <w:sz w:val="24"/>
          <w:szCs w:val="24"/>
        </w:rPr>
        <w:t xml:space="preserve"> must first be dissolved in a beaker. But in P346 of the textbook, potassium permanganate is dissolved directly in a volumetric flask. So, I think for the different solutes, we</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re going to think about them separately. For the solute that w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give off a lot of heat when dissolved, we can dissolve it directly in a volumetric flask, and for the solute that will give off a lot of heat when dissolved, we must dissolve it in a beaker. Is this true? And in the final step for preparing a solution, the picture in the textbook shows that the hand extrudes distilled water directly from the still water bottle instead of using a colloid dropper to bring the level of solution exactly to the volume mark. Is that the right thing to do?</w:t>
      </w:r>
    </w:p>
    <w:p w14:paraId="25EA451F"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ing forward to your early reply.</w:t>
      </w:r>
    </w:p>
    <w:p w14:paraId="276A8D5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3DBCABE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Christopher King</w:t>
      </w:r>
    </w:p>
    <w:p w14:paraId="0A1B9556" w14:textId="77777777" w:rsidR="00680BED" w:rsidRPr="0033750C" w:rsidRDefault="00680BED">
      <w:pPr>
        <w:rPr>
          <w:rFonts w:ascii="Times New Roman" w:hAnsi="Times New Roman" w:cs="Times New Roman"/>
          <w:color w:val="000000"/>
          <w:sz w:val="24"/>
          <w:szCs w:val="24"/>
        </w:rPr>
      </w:pPr>
    </w:p>
    <w:p w14:paraId="5F3CC49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Zhang</w:t>
      </w:r>
    </w:p>
    <w:p w14:paraId="394F4946" w14:textId="001736C1"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report students</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 current passion for mathematical modeling.</w:t>
      </w:r>
    </w:p>
    <w:p w14:paraId="31BAC98A"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  I talked about mathematical modeling among my classmates, and it turned out that 56 people were willing to take part in the mathematical modeling contest. The number was staggering. So, I think we could organize a quiz to give students a taste of what mathematical modeling is like. If they think mathematical modeling suits them, they can stay. Otherwise, quit. The reason why I do this is that I think mathematical modeling should not only rely on imagination and down-to-earth struggle, but also a sincere love for mathematics.</w:t>
      </w:r>
    </w:p>
    <w:p w14:paraId="65D27511" w14:textId="27F62462"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color w:val="000000"/>
          <w:sz w:val="24"/>
          <w:szCs w:val="24"/>
        </w:rPr>
        <w:t>Tha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the way it is now. What do you think I should do next?</w:t>
      </w:r>
      <w:r w:rsidRPr="0033750C">
        <w:rPr>
          <w:rFonts w:ascii="Times New Roman" w:hAnsi="Times New Roman" w:cs="Times New Roman"/>
          <w:sz w:val="24"/>
          <w:szCs w:val="24"/>
        </w:rPr>
        <w:t xml:space="preserve"> Your assistance will be appreciated and looking forward to your early reply.</w:t>
      </w:r>
    </w:p>
    <w:p w14:paraId="55E2076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5B421E4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128F93C9" w14:textId="77777777" w:rsidR="00680BED" w:rsidRPr="0033750C" w:rsidRDefault="00680BED">
      <w:pPr>
        <w:rPr>
          <w:rFonts w:ascii="Times New Roman" w:hAnsi="Times New Roman" w:cs="Times New Roman"/>
          <w:sz w:val="24"/>
          <w:szCs w:val="24"/>
        </w:rPr>
      </w:pPr>
    </w:p>
    <w:p w14:paraId="2925364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cDougall</w:t>
      </w:r>
    </w:p>
    <w:p w14:paraId="139FF45F"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On behalf of all the members of our group, I would like to apologize to you for being late for the appointment this Friday. Could you give us another chance? If possible, could you be so kind to let us film your views on deglobalization at around 12:10 pm tomorrow (March 25)?</w:t>
      </w:r>
    </w:p>
    <w:p w14:paraId="7A6EAB49" w14:textId="77777777" w:rsidR="00680BED" w:rsidRPr="0033750C" w:rsidRDefault="00FC4A2A">
      <w:pPr>
        <w:ind w:firstLine="210"/>
        <w:rPr>
          <w:rFonts w:ascii="Times New Roman" w:hAnsi="Times New Roman" w:cs="Times New Roman"/>
          <w:sz w:val="24"/>
          <w:szCs w:val="24"/>
        </w:rPr>
      </w:pPr>
      <w:r w:rsidRPr="0033750C">
        <w:rPr>
          <w:rFonts w:ascii="Times New Roman" w:hAnsi="Times New Roman" w:cs="Times New Roman"/>
          <w:sz w:val="24"/>
          <w:szCs w:val="24"/>
        </w:rPr>
        <w:t xml:space="preserve">We will be </w:t>
      </w:r>
      <w:proofErr w:type="gramStart"/>
      <w:r w:rsidRPr="0033750C">
        <w:rPr>
          <w:rFonts w:ascii="Times New Roman" w:hAnsi="Times New Roman" w:cs="Times New Roman"/>
          <w:sz w:val="24"/>
          <w:szCs w:val="24"/>
        </w:rPr>
        <w:t>really glad</w:t>
      </w:r>
      <w:proofErr w:type="gramEnd"/>
      <w:r w:rsidRPr="0033750C">
        <w:rPr>
          <w:rFonts w:ascii="Times New Roman" w:hAnsi="Times New Roman" w:cs="Times New Roman"/>
          <w:sz w:val="24"/>
          <w:szCs w:val="24"/>
        </w:rPr>
        <w:t xml:space="preserve"> If you can accept our invitation. Looking forward to your reply.</w:t>
      </w:r>
    </w:p>
    <w:p w14:paraId="02AE1A5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C362B9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75331679" w14:textId="77777777" w:rsidR="00680BED" w:rsidRPr="0033750C" w:rsidRDefault="00680BED">
      <w:pPr>
        <w:rPr>
          <w:rFonts w:ascii="Times New Roman" w:hAnsi="Times New Roman" w:cs="Times New Roman"/>
          <w:sz w:val="24"/>
          <w:szCs w:val="24"/>
        </w:rPr>
      </w:pPr>
    </w:p>
    <w:p w14:paraId="43F20FFA"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w:t>
      </w:r>
      <w:proofErr w:type="gramStart"/>
      <w:r w:rsidRPr="0033750C">
        <w:rPr>
          <w:rFonts w:ascii="Times New Roman" w:hAnsi="Times New Roman" w:cs="Times New Roman"/>
          <w:color w:val="000000"/>
          <w:sz w:val="24"/>
          <w:szCs w:val="24"/>
        </w:rPr>
        <w:t>Professor</w:t>
      </w:r>
      <w:proofErr w:type="gramEnd"/>
      <w:r w:rsidRPr="0033750C">
        <w:rPr>
          <w:rFonts w:ascii="Times New Roman" w:hAnsi="Times New Roman" w:cs="Times New Roman"/>
          <w:color w:val="000000"/>
          <w:sz w:val="24"/>
          <w:szCs w:val="24"/>
        </w:rPr>
        <w:t xml:space="preserve"> Rhym</w:t>
      </w:r>
    </w:p>
    <w:p w14:paraId="385BB294" w14:textId="7A355C41"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Section 4).</w:t>
      </w:r>
      <w:r w:rsidRPr="0033750C">
        <w:rPr>
          <w:rFonts w:ascii="Times New Roman" w:hAnsi="Times New Roman" w:cs="Times New Roman"/>
        </w:rPr>
        <w:t xml:space="preserve"> </w:t>
      </w: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sorry I disturbed your holiday. I am writing to point out some mistakes of the citation in MLA style in my synthesis paper and proposal paper.</w:t>
      </w:r>
    </w:p>
    <w:p w14:paraId="30DE998E" w14:textId="4CE1249B"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had always thought that citation was the same for a book, a journal or an anthology. Therefore, I used the wrong citation for synthesis paper and proposal paper because</w:t>
      </w:r>
      <w:r w:rsidRPr="0033750C">
        <w:rPr>
          <w:rFonts w:ascii="Times New Roman" w:hAnsi="Times New Roman" w:cs="Times New Roman"/>
        </w:rPr>
        <w:t xml:space="preserve"> </w:t>
      </w:r>
      <w:r w:rsidRPr="0033750C">
        <w:rPr>
          <w:rFonts w:ascii="Times New Roman" w:hAnsi="Times New Roman" w:cs="Times New Roman"/>
          <w:color w:val="000000"/>
          <w:sz w:val="24"/>
          <w:szCs w:val="24"/>
        </w:rPr>
        <w:t>I used the journal citation format in all citation. I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realize my mistake until the synthesis paper having been graded was handed to me, but it was too late because my proposal paper had been submitted. I realized the seriousness of the error, so I send this email to confirm whether the citations which are corrected by me are correct, so that I could write the research paper citation smoothly.</w:t>
      </w:r>
    </w:p>
    <w:p w14:paraId="66B5A27E" w14:textId="44A6F2A5"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lso encountered a problem when correcting citation, that is, </w:t>
      </w:r>
      <w:r w:rsidRPr="0033750C">
        <w:rPr>
          <w:rFonts w:ascii="Times New Roman" w:hAnsi="Times New Roman" w:cs="Times New Roman"/>
          <w:i/>
          <w:color w:val="000000"/>
          <w:sz w:val="24"/>
          <w:szCs w:val="24"/>
        </w:rPr>
        <w:t>The Handbook of Global Online Journalism</w:t>
      </w:r>
      <w:r w:rsidRPr="0033750C">
        <w:rPr>
          <w:rFonts w:ascii="Times New Roman" w:hAnsi="Times New Roman" w:cs="Times New Roman"/>
          <w:color w:val="000000"/>
          <w:sz w:val="24"/>
          <w:szCs w:val="24"/>
        </w:rPr>
        <w:t xml:space="preserve"> seems to be only in electronic version, not in paper version, so I used the citation format of e-book,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ether it is correct or not.</w:t>
      </w:r>
    </w:p>
    <w:p w14:paraId="6127A7AB"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ould be appreciated it if you could point out the citation error in my two </w:t>
      </w:r>
      <w:proofErr w:type="gramStart"/>
      <w:r w:rsidRPr="0033750C">
        <w:rPr>
          <w:rFonts w:ascii="Times New Roman" w:hAnsi="Times New Roman" w:cs="Times New Roman"/>
          <w:color w:val="000000"/>
          <w:sz w:val="24"/>
          <w:szCs w:val="24"/>
        </w:rPr>
        <w:t>paper</w:t>
      </w:r>
      <w:proofErr w:type="gramEnd"/>
      <w:r w:rsidRPr="0033750C">
        <w:rPr>
          <w:rFonts w:ascii="Times New Roman" w:hAnsi="Times New Roman" w:cs="Times New Roman"/>
          <w:color w:val="000000"/>
          <w:sz w:val="24"/>
          <w:szCs w:val="24"/>
        </w:rPr>
        <w:t>. Have a good holiday!</w:t>
      </w:r>
    </w:p>
    <w:p w14:paraId="49583A8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58CA9DC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70145088" w14:textId="77777777" w:rsidR="00680BED" w:rsidRPr="0033750C" w:rsidRDefault="00680BED">
      <w:pPr>
        <w:rPr>
          <w:rFonts w:ascii="Times New Roman" w:hAnsi="Times New Roman" w:cs="Times New Roman"/>
          <w:sz w:val="24"/>
          <w:szCs w:val="24"/>
        </w:rPr>
      </w:pPr>
    </w:p>
    <w:p w14:paraId="56625EC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Professor</w:t>
      </w:r>
    </w:p>
    <w:p w14:paraId="16DBBFCF" w14:textId="437D9B04"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honored and excited to receive your email.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just looking for a way to improve my grammar, speaking, and listening. And Thursday from 10:15 to 11:00 should be fine for me.</w:t>
      </w:r>
    </w:p>
    <w:p w14:paraId="075A19CE"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Thank you very much for holding this workshop</w:t>
      </w:r>
    </w:p>
    <w:p w14:paraId="269CB0C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435A97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79B218E8" w14:textId="77777777" w:rsidR="00680BED" w:rsidRPr="0033750C" w:rsidRDefault="00680BED">
      <w:pPr>
        <w:rPr>
          <w:rFonts w:ascii="Times New Roman" w:hAnsi="Times New Roman" w:cs="Times New Roman"/>
          <w:sz w:val="24"/>
          <w:szCs w:val="24"/>
        </w:rPr>
      </w:pPr>
    </w:p>
    <w:p w14:paraId="407279B6" w14:textId="77777777" w:rsidR="00680BED" w:rsidRPr="0033750C" w:rsidRDefault="00FC4A2A">
      <w:pPr>
        <w:rPr>
          <w:rFonts w:ascii="Times New Roman" w:hAnsi="Times New Roman" w:cs="Times New Roman"/>
          <w:sz w:val="24"/>
          <w:szCs w:val="24"/>
        </w:rPr>
      </w:pPr>
      <w:bookmarkStart w:id="100" w:name="OLE_LINK4"/>
      <w:r w:rsidRPr="0033750C">
        <w:rPr>
          <w:rFonts w:ascii="Times New Roman" w:hAnsi="Times New Roman" w:cs="Times New Roman"/>
          <w:sz w:val="24"/>
          <w:szCs w:val="24"/>
        </w:rPr>
        <w:t xml:space="preserve">Dear </w:t>
      </w:r>
      <w:r w:rsidRPr="0033750C">
        <w:rPr>
          <w:rFonts w:ascii="Times New Roman" w:hAnsi="Times New Roman" w:cs="Times New Roman"/>
          <w:color w:val="000000"/>
          <w:sz w:val="24"/>
          <w:szCs w:val="24"/>
        </w:rPr>
        <w:t>Professor Ho</w:t>
      </w:r>
    </w:p>
    <w:p w14:paraId="02B417A8" w14:textId="4AE9D6A0"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 would like to know if I could ask for a leave of absence from your class on Thursday becaus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going </w:t>
      </w:r>
      <w:proofErr w:type="spellStart"/>
      <w:r w:rsidRPr="0033750C">
        <w:rPr>
          <w:rFonts w:ascii="Times New Roman" w:hAnsi="Times New Roman" w:cs="Times New Roman"/>
          <w:color w:val="000000"/>
          <w:sz w:val="24"/>
          <w:szCs w:val="24"/>
        </w:rPr>
        <w:t>Wangjiang</w:t>
      </w:r>
      <w:proofErr w:type="spellEnd"/>
      <w:r w:rsidRPr="0033750C">
        <w:rPr>
          <w:rFonts w:ascii="Times New Roman" w:hAnsi="Times New Roman" w:cs="Times New Roman"/>
          <w:color w:val="000000"/>
          <w:sz w:val="24"/>
          <w:szCs w:val="24"/>
        </w:rPr>
        <w:t xml:space="preserve"> Campus to shoot a promotional video for college entrance examination of our university on Thursday morning.</w:t>
      </w:r>
    </w:p>
    <w:p w14:paraId="51FC4805"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color w:val="000000"/>
          <w:sz w:val="24"/>
          <w:szCs w:val="24"/>
        </w:rPr>
        <w:t>Guilty about my absence, I assure you that I will make every effort to compensate the missing lesson.</w:t>
      </w:r>
    </w:p>
    <w:p w14:paraId="5663C64D" w14:textId="0FA36993"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d appreciate it if my request could meet with your approval.</w:t>
      </w:r>
    </w:p>
    <w:p w14:paraId="4CBB6AB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4CF8BF4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bookmarkEnd w:id="100"/>
    <w:p w14:paraId="7DCFACE2" w14:textId="77777777" w:rsidR="00680BED" w:rsidRPr="0033750C" w:rsidRDefault="00680BED">
      <w:pPr>
        <w:rPr>
          <w:rFonts w:ascii="Times New Roman" w:hAnsi="Times New Roman" w:cs="Times New Roman"/>
          <w:sz w:val="24"/>
          <w:szCs w:val="24"/>
        </w:rPr>
      </w:pPr>
    </w:p>
    <w:p w14:paraId="232857F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o</w:t>
      </w:r>
    </w:p>
    <w:p w14:paraId="5DC41804"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I am Christopher from SCUPI 2018 (ME, Student ID:2018141521058, Class Section 1). </w:t>
      </w:r>
      <w:r w:rsidRPr="0033750C">
        <w:rPr>
          <w:rFonts w:ascii="Times New Roman" w:hAnsi="Times New Roman" w:cs="Times New Roman"/>
          <w:sz w:val="24"/>
          <w:szCs w:val="24"/>
        </w:rPr>
        <w:t xml:space="preserve">I am writing to you because I was wondering whether you need a </w:t>
      </w:r>
      <w:bookmarkStart w:id="101" w:name="_Hlk11336083"/>
      <w:r w:rsidRPr="0033750C">
        <w:rPr>
          <w:rFonts w:ascii="Times New Roman" w:hAnsi="Times New Roman" w:cs="Times New Roman"/>
          <w:sz w:val="24"/>
          <w:szCs w:val="24"/>
        </w:rPr>
        <w:t>teaching assistant</w:t>
      </w:r>
      <w:bookmarkEnd w:id="101"/>
      <w:r w:rsidRPr="0033750C">
        <w:rPr>
          <w:rFonts w:ascii="Times New Roman" w:hAnsi="Times New Roman" w:cs="Times New Roman"/>
          <w:sz w:val="24"/>
          <w:szCs w:val="24"/>
        </w:rPr>
        <w:t xml:space="preserve"> next semester. </w:t>
      </w:r>
    </w:p>
    <w:p w14:paraId="46DA3781" w14:textId="1C67A8B6"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f you need an assistant, that</w:t>
      </w:r>
      <w:r w:rsidR="00722F9A">
        <w:rPr>
          <w:rFonts w:ascii="Times New Roman" w:hAnsi="Times New Roman" w:cs="Times New Roman"/>
          <w:sz w:val="24"/>
          <w:szCs w:val="24"/>
        </w:rPr>
        <w:t>’</w:t>
      </w:r>
      <w:r w:rsidRPr="0033750C">
        <w:rPr>
          <w:rFonts w:ascii="Times New Roman" w:hAnsi="Times New Roman" w:cs="Times New Roman"/>
          <w:sz w:val="24"/>
          <w:szCs w:val="24"/>
        </w:rPr>
        <w:t>s great. Could you be so kind to read my personal statement in the attachment? If not, I feel very sorry to disturb you.</w:t>
      </w:r>
    </w:p>
    <w:p w14:paraId="3C9038D7"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Looking forward to your reply.</w:t>
      </w:r>
    </w:p>
    <w:p w14:paraId="03E155F1"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 sincerely</w:t>
      </w:r>
    </w:p>
    <w:p w14:paraId="76AABD1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0F25F514" w14:textId="77777777" w:rsidR="00680BED" w:rsidRPr="0033750C" w:rsidRDefault="00680BED">
      <w:pPr>
        <w:rPr>
          <w:rFonts w:ascii="Times New Roman" w:hAnsi="Times New Roman" w:cs="Times New Roman"/>
          <w:color w:val="000000"/>
          <w:sz w:val="24"/>
          <w:szCs w:val="24"/>
        </w:rPr>
      </w:pPr>
    </w:p>
    <w:p w14:paraId="3E37B75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w:t>
      </w:r>
      <w:proofErr w:type="gramStart"/>
      <w:r w:rsidRPr="0033750C">
        <w:rPr>
          <w:rFonts w:ascii="Times New Roman" w:hAnsi="Times New Roman" w:cs="Times New Roman"/>
          <w:color w:val="000000"/>
          <w:sz w:val="24"/>
          <w:szCs w:val="24"/>
        </w:rPr>
        <w:t>Professor</w:t>
      </w:r>
      <w:proofErr w:type="gramEnd"/>
      <w:r w:rsidRPr="0033750C">
        <w:rPr>
          <w:rFonts w:ascii="Times New Roman" w:hAnsi="Times New Roman" w:cs="Times New Roman"/>
          <w:color w:val="000000"/>
          <w:sz w:val="24"/>
          <w:szCs w:val="24"/>
        </w:rPr>
        <w:t xml:space="preserve"> Rhym</w:t>
      </w:r>
    </w:p>
    <w:p w14:paraId="7A814B7C"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am writing to ask you for a favor. </w:t>
      </w:r>
    </w:p>
    <w:p w14:paraId="4D39CDCE" w14:textId="174010E8"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d appreciate it if you could offer me help. Looking forward to your earliest reply.   </w:t>
      </w:r>
      <w:r w:rsidRPr="0033750C">
        <w:rPr>
          <w:rFonts w:ascii="Times New Roman" w:hAnsi="Times New Roman" w:cs="Times New Roman"/>
          <w:sz w:val="24"/>
          <w:szCs w:val="24"/>
        </w:rPr>
        <w:t>Yours, sincerely</w:t>
      </w:r>
    </w:p>
    <w:p w14:paraId="3D99381F"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3A0AC066" w14:textId="77777777" w:rsidR="00680BED" w:rsidRPr="0033750C" w:rsidRDefault="00680BED">
      <w:pPr>
        <w:rPr>
          <w:rFonts w:ascii="Times New Roman" w:hAnsi="Times New Roman" w:cs="Times New Roman"/>
          <w:color w:val="000000"/>
          <w:sz w:val="24"/>
          <w:szCs w:val="24"/>
        </w:rPr>
      </w:pPr>
    </w:p>
    <w:p w14:paraId="4983D94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62344D6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w:t>
      </w:r>
      <w:bookmarkStart w:id="102" w:name="OLE_LINK8"/>
      <w:bookmarkStart w:id="103" w:name="OLE_LINK9"/>
      <w:r w:rsidRPr="0033750C">
        <w:rPr>
          <w:rFonts w:ascii="Times New Roman" w:hAnsi="Times New Roman" w:cs="Times New Roman"/>
          <w:sz w:val="24"/>
          <w:szCs w:val="24"/>
        </w:rPr>
        <w:t>Thank you very much for squeezing time out of your busy schedule to look through my self-recommendation materials. I hope this will be the beginning of my success.</w:t>
      </w:r>
    </w:p>
    <w:bookmarkEnd w:id="102"/>
    <w:bookmarkEnd w:id="103"/>
    <w:p w14:paraId="0B8AD1AC" w14:textId="77777777" w:rsidR="00680BED" w:rsidRPr="0033750C" w:rsidRDefault="00FC4A2A">
      <w:pPr>
        <w:ind w:firstLineChars="100" w:firstLine="240"/>
        <w:rPr>
          <w:rFonts w:ascii="Times New Roman" w:hAnsi="Times New Roman" w:cs="Times New Roman"/>
          <w:sz w:val="24"/>
          <w:szCs w:val="24"/>
        </w:rPr>
      </w:pPr>
      <w:proofErr w:type="gramStart"/>
      <w:r w:rsidRPr="0033750C">
        <w:rPr>
          <w:rFonts w:ascii="Times New Roman" w:hAnsi="Times New Roman" w:cs="Times New Roman"/>
          <w:sz w:val="24"/>
          <w:szCs w:val="24"/>
        </w:rPr>
        <w:t>First of all</w:t>
      </w:r>
      <w:proofErr w:type="gramEnd"/>
      <w:r w:rsidRPr="0033750C">
        <w:rPr>
          <w:rFonts w:ascii="Times New Roman" w:hAnsi="Times New Roman" w:cs="Times New Roman"/>
          <w:sz w:val="24"/>
          <w:szCs w:val="24"/>
        </w:rPr>
        <w:t>, I have to apologize to you. I feel so sorry. On Sunday evening, I was having fun with my friends, you know, this is the last night of the summer vacation. So, I carelessly overlooked your message in QQ when I saw it, because the next day BB has been repaired.</w:t>
      </w:r>
    </w:p>
    <w:p w14:paraId="679A781E"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lastRenderedPageBreak/>
        <w:t>OK, next, I am very happy to introduce myself to you.</w:t>
      </w:r>
    </w:p>
    <w:p w14:paraId="2BFEFF6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 am Jin Liuchao, and my English name is Christopher King. I am </w:t>
      </w:r>
      <w:proofErr w:type="gramStart"/>
      <w:r w:rsidRPr="0033750C">
        <w:rPr>
          <w:rFonts w:ascii="Times New Roman" w:hAnsi="Times New Roman" w:cs="Times New Roman"/>
          <w:sz w:val="24"/>
          <w:szCs w:val="24"/>
        </w:rPr>
        <w:t>really eager</w:t>
      </w:r>
      <w:proofErr w:type="gramEnd"/>
      <w:r w:rsidRPr="0033750C">
        <w:rPr>
          <w:rFonts w:ascii="Times New Roman" w:hAnsi="Times New Roman" w:cs="Times New Roman"/>
          <w:sz w:val="24"/>
          <w:szCs w:val="24"/>
        </w:rPr>
        <w:t xml:space="preserve"> to take the opportunity to apply for the qualification to be your teaching assistant.</w:t>
      </w:r>
    </w:p>
    <w:p w14:paraId="7099BAF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A year has passed since the fantastic life of the university. Summarize the past ten months of study and life: busy but meaningful, enriched and happy.</w:t>
      </w:r>
    </w:p>
    <w:p w14:paraId="54A72CD6" w14:textId="05B59D9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w:t>
      </w:r>
      <w:proofErr w:type="gramStart"/>
      <w:r w:rsidRPr="0033750C">
        <w:rPr>
          <w:rFonts w:ascii="Times New Roman" w:hAnsi="Times New Roman" w:cs="Times New Roman"/>
          <w:sz w:val="24"/>
          <w:szCs w:val="24"/>
        </w:rPr>
        <w:t>First of all</w:t>
      </w:r>
      <w:proofErr w:type="gramEnd"/>
      <w:r w:rsidRPr="0033750C">
        <w:rPr>
          <w:rFonts w:ascii="Times New Roman" w:hAnsi="Times New Roman" w:cs="Times New Roman"/>
          <w:sz w:val="24"/>
          <w:szCs w:val="24"/>
        </w:rPr>
        <w:t>, I have made great achievements in my study. I do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t want to go into too much detail on that. In a word, I learned a lot. </w:t>
      </w:r>
    </w:p>
    <w:p w14:paraId="2C6FFF1C" w14:textId="42D7CDF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Secondly, I work very hard in the Student Television Station of Sichuan University. My workload is always in the top three in the whole television station. And I</w:t>
      </w:r>
      <w:r w:rsidR="00722F9A">
        <w:rPr>
          <w:rFonts w:ascii="Times New Roman" w:hAnsi="Times New Roman" w:cs="Times New Roman"/>
          <w:sz w:val="24"/>
          <w:szCs w:val="24"/>
        </w:rPr>
        <w:t>’</w:t>
      </w:r>
      <w:r w:rsidRPr="0033750C">
        <w:rPr>
          <w:rFonts w:ascii="Times New Roman" w:hAnsi="Times New Roman" w:cs="Times New Roman"/>
          <w:sz w:val="24"/>
          <w:szCs w:val="24"/>
        </w:rPr>
        <w:t>m the leader of a news team. Our group is well-known in television station for its high yield and high quality. When other groups say there is too much work, our group always takes the bull by the horns and accepts various tasks. Every time I can arrange my team members very well. The prosperity of the group is inseparable from the tacit cooperation of team members and the unified command of the group leader.</w:t>
      </w:r>
      <w:r w:rsidRPr="0033750C">
        <w:rPr>
          <w:rFonts w:ascii="Times New Roman" w:hAnsi="Times New Roman" w:cs="Times New Roman"/>
        </w:rPr>
        <w:t xml:space="preserve"> </w:t>
      </w:r>
      <w:r w:rsidRPr="0033750C">
        <w:rPr>
          <w:rFonts w:ascii="Times New Roman" w:hAnsi="Times New Roman" w:cs="Times New Roman"/>
          <w:sz w:val="24"/>
          <w:szCs w:val="24"/>
        </w:rPr>
        <w:t>And because of this, this semester I became the deputy director of the television channel.</w:t>
      </w:r>
    </w:p>
    <w:p w14:paraId="5F9AA831"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Third, leadership is only a small part of my ability. I think that the characteristic that I like to help my classmates is another important feature of me. My classmates always come to ask me questions through QQ, I often patiently answer their questions. I will also help my classmates sort out some outlines before each exam. I will find some fun in helping my classmates. I think this is a necessary characteristic of TA.</w:t>
      </w:r>
    </w:p>
    <w:p w14:paraId="4B334388" w14:textId="3810CF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More importantly, there are very few people in this world who can make their all words and promises come true. But if anyone can do that, I</w:t>
      </w:r>
      <w:r w:rsidR="00722F9A">
        <w:rPr>
          <w:rFonts w:ascii="Times New Roman" w:hAnsi="Times New Roman" w:cs="Times New Roman"/>
          <w:sz w:val="24"/>
          <w:szCs w:val="24"/>
        </w:rPr>
        <w:t>’</w:t>
      </w:r>
      <w:r w:rsidRPr="0033750C">
        <w:rPr>
          <w:rFonts w:ascii="Times New Roman" w:hAnsi="Times New Roman" w:cs="Times New Roman"/>
          <w:sz w:val="24"/>
          <w:szCs w:val="24"/>
        </w:rPr>
        <w:t>m sure they can do everything well. What could stand in the way of his triumphalism and tenacity? That</w:t>
      </w:r>
      <w:r w:rsidR="00722F9A">
        <w:rPr>
          <w:rFonts w:ascii="Times New Roman" w:hAnsi="Times New Roman" w:cs="Times New Roman"/>
          <w:sz w:val="24"/>
          <w:szCs w:val="24"/>
        </w:rPr>
        <w:t>’</w:t>
      </w:r>
      <w:r w:rsidRPr="0033750C">
        <w:rPr>
          <w:rFonts w:ascii="Times New Roman" w:hAnsi="Times New Roman" w:cs="Times New Roman"/>
          <w:sz w:val="24"/>
          <w:szCs w:val="24"/>
        </w:rPr>
        <w:t>s who I am. I can do a lot to fulfill the words and promises he has made to others. I have an ardent heart, tha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exactly why I hope to be your teaching assistant. I would be grateful if offered the chance. </w:t>
      </w:r>
    </w:p>
    <w:p w14:paraId="08B2892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4457C3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38BAD692" w14:textId="77777777" w:rsidR="00680BED" w:rsidRPr="0033750C" w:rsidRDefault="00680BED">
      <w:pPr>
        <w:rPr>
          <w:rFonts w:ascii="Times New Roman" w:hAnsi="Times New Roman" w:cs="Times New Roman"/>
          <w:sz w:val="24"/>
          <w:szCs w:val="24"/>
        </w:rPr>
      </w:pPr>
    </w:p>
    <w:p w14:paraId="72C6664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404F417C"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am writing to ask you for a favor in the course Introduction to Korean Culture and Civilization. </w:t>
      </w:r>
    </w:p>
    <w:p w14:paraId="3B8FFDCD" w14:textId="69DF69FE"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find I have some difficulties in reading the essay required for this course. I need to spend the whole day to read one essay. Like Eun-Young Jung</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essay, I read it from today</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morning 7:00 A.M. to now 16:00 P.M.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y I need to spend so much time. Because when I read the physics or mathematic or chemistry textbook or TOEFL reading, I read much faster than other students. Could you be so kind to help me solve this problem?</w:t>
      </w:r>
    </w:p>
    <w:p w14:paraId="1E086D74" w14:textId="78B83DF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d appreciate it if you could offer me help. Looking forward to your earliest reply.   </w:t>
      </w:r>
      <w:r w:rsidRPr="0033750C">
        <w:rPr>
          <w:rFonts w:ascii="Times New Roman" w:hAnsi="Times New Roman" w:cs="Times New Roman"/>
          <w:sz w:val="24"/>
          <w:szCs w:val="24"/>
        </w:rPr>
        <w:t>Yours, sincerely</w:t>
      </w:r>
    </w:p>
    <w:p w14:paraId="445BB5A9"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0D54E8EB" w14:textId="77777777" w:rsidR="00680BED" w:rsidRPr="0033750C" w:rsidRDefault="00680BED">
      <w:pPr>
        <w:rPr>
          <w:rFonts w:ascii="Times New Roman" w:hAnsi="Times New Roman" w:cs="Times New Roman"/>
          <w:sz w:val="24"/>
          <w:szCs w:val="24"/>
        </w:rPr>
      </w:pPr>
    </w:p>
    <w:p w14:paraId="0D782EA7" w14:textId="36626278" w:rsidR="00680BED" w:rsidRPr="0033750C" w:rsidRDefault="00FC4A2A">
      <w:pPr>
        <w:rPr>
          <w:rFonts w:ascii="Times New Roman" w:hAnsi="Times New Roman" w:cs="Times New Roman"/>
          <w:sz w:val="24"/>
          <w:szCs w:val="24"/>
        </w:rPr>
      </w:pPr>
      <w:bookmarkStart w:id="104" w:name="OLE_LINK5"/>
      <w:r w:rsidRPr="0033750C">
        <w:rPr>
          <w:rFonts w:ascii="Times New Roman" w:hAnsi="Times New Roman" w:cs="Times New Roman"/>
          <w:sz w:val="24"/>
          <w:szCs w:val="24"/>
        </w:rPr>
        <w:t xml:space="preserve">Oh, professor, I forget to say one more thing. Maybe I can help you to learn how to make the PDF more beautiful and comfortable to read. And the attachments are </w:t>
      </w:r>
      <w:r w:rsidRPr="0033750C">
        <w:rPr>
          <w:rFonts w:ascii="Times New Roman" w:hAnsi="Times New Roman" w:cs="Times New Roman"/>
          <w:sz w:val="24"/>
          <w:szCs w:val="24"/>
        </w:rPr>
        <w:lastRenderedPageBreak/>
        <w:t>optimized visions of the essays you gave to us. If you are willing to learn,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ready to help you! </w:t>
      </w:r>
      <w:bookmarkEnd w:id="104"/>
    </w:p>
    <w:p w14:paraId="56A287BF" w14:textId="77777777" w:rsidR="00680BED" w:rsidRPr="0033750C" w:rsidRDefault="00680BED">
      <w:pPr>
        <w:rPr>
          <w:rFonts w:ascii="Times New Roman" w:hAnsi="Times New Roman" w:cs="Times New Roman"/>
          <w:sz w:val="24"/>
          <w:szCs w:val="24"/>
        </w:rPr>
      </w:pPr>
    </w:p>
    <w:p w14:paraId="343E846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w:t>
      </w:r>
      <w:proofErr w:type="gramStart"/>
      <w:r w:rsidRPr="0033750C">
        <w:rPr>
          <w:rFonts w:ascii="Times New Roman" w:hAnsi="Times New Roman" w:cs="Times New Roman"/>
          <w:color w:val="000000"/>
          <w:sz w:val="24"/>
          <w:szCs w:val="24"/>
        </w:rPr>
        <w:t>Professor</w:t>
      </w:r>
      <w:proofErr w:type="gramEnd"/>
      <w:r w:rsidRPr="0033750C">
        <w:rPr>
          <w:rFonts w:ascii="Times New Roman" w:hAnsi="Times New Roman" w:cs="Times New Roman"/>
          <w:color w:val="000000"/>
          <w:sz w:val="24"/>
          <w:szCs w:val="24"/>
        </w:rPr>
        <w:t xml:space="preserve"> Rhym</w:t>
      </w:r>
    </w:p>
    <w:p w14:paraId="5D69367B" w14:textId="042B3BDF"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you to find out whether it is available for you on this Friday afternoon except from 13:50 to 15:30 to meet our group (some other members are from other institutes) to discuss some details about the movie we </w:t>
      </w:r>
      <w:proofErr w:type="spellStart"/>
      <w:r w:rsidRPr="0033750C">
        <w:rPr>
          <w:rFonts w:ascii="Times New Roman" w:hAnsi="Times New Roman" w:cs="Times New Roman"/>
          <w:color w:val="000000"/>
          <w:sz w:val="24"/>
          <w:szCs w:val="24"/>
        </w:rPr>
        <w:t>wanna</w:t>
      </w:r>
      <w:proofErr w:type="spellEnd"/>
      <w:r w:rsidRPr="0033750C">
        <w:rPr>
          <w:rFonts w:ascii="Times New Roman" w:hAnsi="Times New Roman" w:cs="Times New Roman"/>
          <w:color w:val="000000"/>
          <w:sz w:val="24"/>
          <w:szCs w:val="24"/>
        </w:rPr>
        <w:t xml:space="preserve"> shoot.  </w:t>
      </w:r>
    </w:p>
    <w:p w14:paraId="285C0432"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The first thing we want to add into the movie is a lead-in beginning which is a sense that a boy plays a small elastic ball, and then the ball falls onto the ground. When shooting, we let the lens follow with the ball until the feet of the gentleman appear. Besides, another argument we have is whether we need to let the wallet of B appear before B finds his wallet disappear. If not, at the end of the movie, the audience may not know what B is finding.</w:t>
      </w:r>
    </w:p>
    <w:p w14:paraId="6D19C123"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ould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If you can accept my request. Looking forward to your reply.</w:t>
      </w:r>
    </w:p>
    <w:p w14:paraId="101346C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E8F7C96"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71AB7216" w14:textId="77777777" w:rsidR="00680BED" w:rsidRPr="0033750C" w:rsidRDefault="00680BED">
      <w:pPr>
        <w:rPr>
          <w:rFonts w:ascii="Times New Roman" w:hAnsi="Times New Roman" w:cs="Times New Roman"/>
          <w:sz w:val="24"/>
          <w:szCs w:val="24"/>
        </w:rPr>
      </w:pPr>
    </w:p>
    <w:p w14:paraId="5944AFE6"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Professor Glenn</w:t>
      </w:r>
    </w:p>
    <w:p w14:paraId="3B1CF8C6" w14:textId="06DDBCB8"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Richard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you to find out whether it is available for you on this Friday afternoon except from 13:50 to 15:30 to meet our group (some other members are from other institutes) to discuss some details about the movie we </w:t>
      </w:r>
      <w:proofErr w:type="spellStart"/>
      <w:r w:rsidRPr="0033750C">
        <w:rPr>
          <w:rFonts w:ascii="Times New Roman" w:hAnsi="Times New Roman" w:cs="Times New Roman"/>
          <w:color w:val="000000"/>
          <w:sz w:val="24"/>
          <w:szCs w:val="24"/>
        </w:rPr>
        <w:t>wanna</w:t>
      </w:r>
      <w:proofErr w:type="spellEnd"/>
      <w:r w:rsidRPr="0033750C">
        <w:rPr>
          <w:rFonts w:ascii="Times New Roman" w:hAnsi="Times New Roman" w:cs="Times New Roman"/>
          <w:color w:val="000000"/>
          <w:sz w:val="24"/>
          <w:szCs w:val="24"/>
        </w:rPr>
        <w:t xml:space="preserve"> shoot.  </w:t>
      </w:r>
    </w:p>
    <w:p w14:paraId="6180A52F"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The first thing we want to add into the movie is a lead-in beginning which is a sense that a boy plays a small elastic ball, and then the ball falls onto the ground. When shooting, we let the lens follow with the ball until the feet of the gentleman appear. Besides, another argument we have is whether we need to let the wallet of B appear before B finds his wallet disappear. If not, at the end of the movie, the audience may not know what B is finding.</w:t>
      </w:r>
    </w:p>
    <w:p w14:paraId="1F4DF370"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ould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If you can accept my request. Looking forward to your reply.</w:t>
      </w:r>
    </w:p>
    <w:p w14:paraId="0C80D0B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4D43C86"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1D22A910" w14:textId="77777777" w:rsidR="00680BED" w:rsidRPr="0033750C" w:rsidRDefault="00680BED">
      <w:pPr>
        <w:rPr>
          <w:rFonts w:ascii="Times New Roman" w:hAnsi="Times New Roman" w:cs="Times New Roman"/>
          <w:sz w:val="24"/>
          <w:szCs w:val="24"/>
        </w:rPr>
      </w:pPr>
    </w:p>
    <w:p w14:paraId="55BC901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3DF1CFC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 am Christopher (Student ID:2018141521058, Class of 2018). How is your health? I am writing to ask you some questions about the final paper.</w:t>
      </w:r>
    </w:p>
    <w:p w14:paraId="00BCC8F5" w14:textId="4DC9D38F"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ve already </w:t>
      </w:r>
      <w:proofErr w:type="gramStart"/>
      <w:r w:rsidRPr="0033750C">
        <w:rPr>
          <w:rFonts w:ascii="Times New Roman" w:hAnsi="Times New Roman" w:cs="Times New Roman"/>
          <w:sz w:val="24"/>
          <w:szCs w:val="24"/>
        </w:rPr>
        <w:t>upload</w:t>
      </w:r>
      <w:proofErr w:type="gramEnd"/>
      <w:r w:rsidRPr="0033750C">
        <w:rPr>
          <w:rFonts w:ascii="Times New Roman" w:hAnsi="Times New Roman" w:cs="Times New Roman"/>
          <w:sz w:val="24"/>
          <w:szCs w:val="24"/>
        </w:rPr>
        <w:t xml:space="preserve"> my final paper proposal on the </w:t>
      </w:r>
      <w:proofErr w:type="spellStart"/>
      <w:r w:rsidRPr="0033750C">
        <w:rPr>
          <w:rFonts w:ascii="Times New Roman" w:hAnsi="Times New Roman" w:cs="Times New Roman"/>
          <w:sz w:val="24"/>
          <w:szCs w:val="24"/>
        </w:rPr>
        <w:t>BlackBoard</w:t>
      </w:r>
      <w:proofErr w:type="spellEnd"/>
      <w:r w:rsidRPr="0033750C">
        <w:rPr>
          <w:rFonts w:ascii="Times New Roman" w:hAnsi="Times New Roman" w:cs="Times New Roman"/>
          <w:sz w:val="24"/>
          <w:szCs w:val="24"/>
        </w:rPr>
        <w:t>. I was wondering whether I can start to write my final paper.</w:t>
      </w:r>
    </w:p>
    <w:p w14:paraId="6576134D"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ould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If you can do me a favor. Wish a speedy recovery to you.</w:t>
      </w:r>
    </w:p>
    <w:p w14:paraId="7DCF68E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18F976B6"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354BEE86" w14:textId="77777777" w:rsidR="00680BED" w:rsidRPr="0033750C" w:rsidRDefault="00680BED">
      <w:pPr>
        <w:rPr>
          <w:rFonts w:ascii="Times New Roman" w:hAnsi="Times New Roman" w:cs="Times New Roman"/>
          <w:sz w:val="24"/>
          <w:szCs w:val="24"/>
        </w:rPr>
      </w:pPr>
    </w:p>
    <w:p w14:paraId="3D0A4C5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ai,</w:t>
      </w:r>
    </w:p>
    <w:p w14:paraId="4F1E9DC3" w14:textId="5A07DEEF"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am Christopher (Student ID:2018141521058, Class of 2018).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writing to you to </w:t>
      </w:r>
      <w:r w:rsidRPr="0033750C">
        <w:rPr>
          <w:rFonts w:ascii="Times New Roman" w:hAnsi="Times New Roman" w:cs="Times New Roman"/>
          <w:sz w:val="24"/>
          <w:szCs w:val="24"/>
        </w:rPr>
        <w:lastRenderedPageBreak/>
        <w:t>apologize for my mistake because I provided some students with my homework owning to my negligence. I feel very repentant with my reaction. Recently, I have met with a lot of trouble. Because courses of our sophomore have become more and more difficult recently, many people cannot understand what they are learning, which leads to these people will reach out for help from those who are able to understand. But few people can understand. Then almost only a few people went to answer the studen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questions. I</w:t>
      </w:r>
      <w:r w:rsidR="00722F9A">
        <w:rPr>
          <w:rFonts w:ascii="Times New Roman" w:hAnsi="Times New Roman" w:cs="Times New Roman"/>
          <w:sz w:val="24"/>
          <w:szCs w:val="24"/>
        </w:rPr>
        <w:t>’</w:t>
      </w:r>
      <w:r w:rsidRPr="0033750C">
        <w:rPr>
          <w:rFonts w:ascii="Times New Roman" w:hAnsi="Times New Roman" w:cs="Times New Roman"/>
          <w:sz w:val="24"/>
          <w:szCs w:val="24"/>
        </w:rPr>
        <w:t>m one of them. Every week, many students come to ask me questions about some problems in homework and textbook, and many of these problems are almost the same. It</w:t>
      </w:r>
      <w:r w:rsidR="00722F9A">
        <w:rPr>
          <w:rFonts w:ascii="Times New Roman" w:hAnsi="Times New Roman" w:cs="Times New Roman"/>
          <w:sz w:val="24"/>
          <w:szCs w:val="24"/>
        </w:rPr>
        <w:t>’</w:t>
      </w:r>
      <w:r w:rsidRPr="0033750C">
        <w:rPr>
          <w:rFonts w:ascii="Times New Roman" w:hAnsi="Times New Roman" w:cs="Times New Roman"/>
          <w:sz w:val="24"/>
          <w:szCs w:val="24"/>
        </w:rPr>
        <w:t>s really bothering me. This also led to my low learning efficiency, because I was interrupted by QQ messages from time to time. So, I have an idea, why do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t I directly give what I write about the homework to the people who ask me questions because my homework is more detailed than what I speak to them directly so that they can understand what they have confusion about better. As </w:t>
      </w:r>
      <w:proofErr w:type="gramStart"/>
      <w:r w:rsidRPr="0033750C">
        <w:rPr>
          <w:rFonts w:ascii="Times New Roman" w:hAnsi="Times New Roman" w:cs="Times New Roman"/>
          <w:sz w:val="24"/>
          <w:szCs w:val="24"/>
        </w:rPr>
        <w:t>all of</w:t>
      </w:r>
      <w:proofErr w:type="gramEnd"/>
      <w:r w:rsidRPr="0033750C">
        <w:rPr>
          <w:rFonts w:ascii="Times New Roman" w:hAnsi="Times New Roman" w:cs="Times New Roman"/>
          <w:sz w:val="24"/>
          <w:szCs w:val="24"/>
        </w:rPr>
        <w:t xml:space="preserve"> our students can see that every time before exam, I</w:t>
      </w:r>
      <w:r w:rsidR="00722F9A">
        <w:rPr>
          <w:rFonts w:ascii="Times New Roman" w:hAnsi="Times New Roman" w:cs="Times New Roman"/>
          <w:sz w:val="24"/>
          <w:szCs w:val="24"/>
        </w:rPr>
        <w:t>’</w:t>
      </w:r>
      <w:r w:rsidRPr="0033750C">
        <w:rPr>
          <w:rFonts w:ascii="Times New Roman" w:hAnsi="Times New Roman" w:cs="Times New Roman"/>
          <w:sz w:val="24"/>
          <w:szCs w:val="24"/>
        </w:rPr>
        <w:t>ll always make an outline of the exam for everyone to review. And I always feel satisfied when I hear many students tell me that my outline is very useful. But now, I think it</w:t>
      </w:r>
      <w:r w:rsidR="00722F9A">
        <w:rPr>
          <w:rFonts w:ascii="Times New Roman" w:hAnsi="Times New Roman" w:cs="Times New Roman"/>
          <w:sz w:val="24"/>
          <w:szCs w:val="24"/>
        </w:rPr>
        <w:t>’</w:t>
      </w:r>
      <w:r w:rsidRPr="0033750C">
        <w:rPr>
          <w:rFonts w:ascii="Times New Roman" w:hAnsi="Times New Roman" w:cs="Times New Roman"/>
          <w:sz w:val="24"/>
          <w:szCs w:val="24"/>
        </w:rPr>
        <w:t>s wrong because it</w:t>
      </w:r>
      <w:r w:rsidR="00722F9A">
        <w:rPr>
          <w:rFonts w:ascii="Times New Roman" w:hAnsi="Times New Roman" w:cs="Times New Roman"/>
          <w:sz w:val="24"/>
          <w:szCs w:val="24"/>
        </w:rPr>
        <w:t>’</w:t>
      </w:r>
      <w:r w:rsidRPr="0033750C">
        <w:rPr>
          <w:rFonts w:ascii="Times New Roman" w:hAnsi="Times New Roman" w:cs="Times New Roman"/>
          <w:sz w:val="24"/>
          <w:szCs w:val="24"/>
        </w:rPr>
        <w:t>s unfair to someone who doesn</w:t>
      </w:r>
      <w:r w:rsidR="00722F9A">
        <w:rPr>
          <w:rFonts w:ascii="Times New Roman" w:hAnsi="Times New Roman" w:cs="Times New Roman"/>
          <w:sz w:val="24"/>
          <w:szCs w:val="24"/>
        </w:rPr>
        <w:t>’</w:t>
      </w:r>
      <w:r w:rsidRPr="0033750C">
        <w:rPr>
          <w:rFonts w:ascii="Times New Roman" w:hAnsi="Times New Roman" w:cs="Times New Roman"/>
          <w:sz w:val="24"/>
          <w:szCs w:val="24"/>
        </w:rPr>
        <w:t>t ask me for help. So, Professor Quan suggested me that I can organize some students to explain the ideas of the problems in the homework, record these ideas into videos every week and provide these videos to all students, which will not lead to unfair things. What a fantastic idea!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ll think more about it and try to do something useful to find a solution for my current dilemma. </w:t>
      </w:r>
    </w:p>
    <w:p w14:paraId="64970F9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gain, I apologize for my mistake. Looking forward to your reply.</w:t>
      </w:r>
    </w:p>
    <w:p w14:paraId="123EE8B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1272261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402C455A" w14:textId="77777777" w:rsidR="00680BED" w:rsidRPr="0033750C" w:rsidRDefault="00680BED">
      <w:pPr>
        <w:rPr>
          <w:rFonts w:ascii="Times New Roman" w:hAnsi="Times New Roman" w:cs="Times New Roman"/>
          <w:sz w:val="24"/>
          <w:szCs w:val="24"/>
        </w:rPr>
      </w:pPr>
    </w:p>
    <w:p w14:paraId="7D6D775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o,</w:t>
      </w:r>
    </w:p>
    <w:p w14:paraId="6B88492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I am Christopher from SCUPI 2018 (ME, Student ID:2018141521058, Class in Linear Algebra). </w:t>
      </w:r>
      <w:r w:rsidRPr="0033750C">
        <w:rPr>
          <w:rFonts w:ascii="Times New Roman" w:hAnsi="Times New Roman" w:cs="Times New Roman"/>
          <w:sz w:val="24"/>
          <w:szCs w:val="24"/>
        </w:rPr>
        <w:t>I am writing to you to check whether we have class on 30</w:t>
      </w:r>
      <w:r w:rsidRPr="0033750C">
        <w:rPr>
          <w:rFonts w:ascii="Times New Roman" w:hAnsi="Times New Roman" w:cs="Times New Roman"/>
          <w:sz w:val="24"/>
          <w:szCs w:val="24"/>
          <w:vertAlign w:val="superscript"/>
        </w:rPr>
        <w:t>th</w:t>
      </w:r>
      <w:r w:rsidRPr="0033750C">
        <w:rPr>
          <w:rFonts w:ascii="Times New Roman" w:hAnsi="Times New Roman" w:cs="Times New Roman"/>
          <w:sz w:val="24"/>
          <w:szCs w:val="24"/>
        </w:rPr>
        <w:t xml:space="preserve"> Dec because most of our students will have Probability Exam on that day from 1:50pm to 16:25 pm.</w:t>
      </w:r>
    </w:p>
    <w:p w14:paraId="666B4371"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Looking forward to your reply.</w:t>
      </w:r>
    </w:p>
    <w:p w14:paraId="3C074401"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 sincerely</w:t>
      </w:r>
    </w:p>
    <w:p w14:paraId="7DC8C129"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19A74A31" w14:textId="77777777" w:rsidR="00680BED" w:rsidRPr="0033750C" w:rsidRDefault="00680BED">
      <w:pPr>
        <w:rPr>
          <w:rFonts w:ascii="Times New Roman" w:hAnsi="Times New Roman" w:cs="Times New Roman"/>
          <w:sz w:val="24"/>
          <w:szCs w:val="24"/>
        </w:rPr>
      </w:pPr>
    </w:p>
    <w:p w14:paraId="41D5FCD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ang,</w:t>
      </w:r>
    </w:p>
    <w:p w14:paraId="49527391" w14:textId="5B93F45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w:t>
      </w:r>
      <w:proofErr w:type="gramStart"/>
      <w:r w:rsidRPr="0033750C">
        <w:rPr>
          <w:rFonts w:ascii="Times New Roman" w:hAnsi="Times New Roman" w:cs="Times New Roman"/>
          <w:sz w:val="24"/>
          <w:szCs w:val="24"/>
        </w:rPr>
        <w:t>really glad</w:t>
      </w:r>
      <w:proofErr w:type="gramEnd"/>
      <w:r w:rsidRPr="0033750C">
        <w:rPr>
          <w:rFonts w:ascii="Times New Roman" w:hAnsi="Times New Roman" w:cs="Times New Roman"/>
          <w:sz w:val="24"/>
          <w:szCs w:val="24"/>
        </w:rPr>
        <w:t xml:space="preserve"> to receive your reply. I think I can handle</w:t>
      </w:r>
      <w:r w:rsidRPr="0033750C">
        <w:rPr>
          <w:rFonts w:ascii="Times New Roman" w:hAnsi="Times New Roman" w:cs="Times New Roman"/>
        </w:rPr>
        <w:t xml:space="preserve"> </w:t>
      </w:r>
      <w:r w:rsidRPr="0033750C">
        <w:rPr>
          <w:rFonts w:ascii="Times New Roman" w:hAnsi="Times New Roman" w:cs="Times New Roman"/>
          <w:sz w:val="24"/>
          <w:szCs w:val="24"/>
        </w:rPr>
        <w:t>11-13 hours per week because in this semester, I have 32 credi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courses, but I can still handle them. However, in next semester, I only have about 24 credits. So, I can make sure that 11-13 hours is OK for me. And I have no question about the requirement for the teach assistant because I have a roommate who is in your class of Calculus 3 in this semester. So, he told me almost everything.</w:t>
      </w:r>
    </w:p>
    <w:p w14:paraId="7B284DE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Looking forward to your earliest reply.</w:t>
      </w:r>
    </w:p>
    <w:p w14:paraId="5440802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sincerely</w:t>
      </w:r>
    </w:p>
    <w:p w14:paraId="4981936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0B012047" w14:textId="77777777" w:rsidR="00680BED" w:rsidRPr="0033750C" w:rsidRDefault="00680BED">
      <w:pPr>
        <w:rPr>
          <w:rFonts w:ascii="Times New Roman" w:hAnsi="Times New Roman" w:cs="Times New Roman"/>
          <w:sz w:val="24"/>
          <w:szCs w:val="24"/>
        </w:rPr>
      </w:pPr>
    </w:p>
    <w:p w14:paraId="4540044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43F20D3C" w14:textId="79BF6F7F"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am Christopher (Student ID:2018141521058, Class of 2018). I</w:t>
      </w:r>
      <w:r w:rsidR="00722F9A">
        <w:rPr>
          <w:rFonts w:ascii="Times New Roman" w:hAnsi="Times New Roman" w:cs="Times New Roman"/>
          <w:sz w:val="24"/>
          <w:szCs w:val="24"/>
        </w:rPr>
        <w:t>’</w:t>
      </w:r>
      <w:r w:rsidRPr="0033750C">
        <w:rPr>
          <w:rFonts w:ascii="Times New Roman" w:hAnsi="Times New Roman" w:cs="Times New Roman"/>
          <w:sz w:val="24"/>
          <w:szCs w:val="24"/>
        </w:rPr>
        <w:t>m writing to you to send you our final version of the summary of the group presentation, which is in the attachment.</w:t>
      </w:r>
    </w:p>
    <w:p w14:paraId="37F29C0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Best wishes</w:t>
      </w:r>
    </w:p>
    <w:p w14:paraId="71587B3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6A7C533C" w14:textId="77777777" w:rsidR="00680BED" w:rsidRPr="0033750C" w:rsidRDefault="00680BED">
      <w:pPr>
        <w:rPr>
          <w:rFonts w:ascii="Times New Roman" w:hAnsi="Times New Roman" w:cs="Times New Roman"/>
          <w:sz w:val="24"/>
          <w:szCs w:val="24"/>
        </w:rPr>
      </w:pPr>
    </w:p>
    <w:p w14:paraId="3E9205A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ang,</w:t>
      </w:r>
    </w:p>
    <w:p w14:paraId="02F0B8BC" w14:textId="734234F4"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think it</w:t>
      </w:r>
      <w:r w:rsidR="00722F9A">
        <w:rPr>
          <w:rFonts w:ascii="Times New Roman" w:hAnsi="Times New Roman" w:cs="Times New Roman"/>
          <w:sz w:val="24"/>
          <w:szCs w:val="24"/>
        </w:rPr>
        <w:t>’</w:t>
      </w:r>
      <w:r w:rsidRPr="0033750C">
        <w:rPr>
          <w:rFonts w:ascii="Times New Roman" w:hAnsi="Times New Roman" w:cs="Times New Roman"/>
          <w:sz w:val="24"/>
          <w:szCs w:val="24"/>
        </w:rPr>
        <w:t>s OK for me to do a recitation (mostly involved solving homework problems and answer questions from students) one to two hours every week. And my course selection for next semester has preliminarily determined that there will be no classes on Monday morning and Friday all day. I am not sure whether you have class on these periods of times. So, if there will be Calculus 3 courses on these periods of time, I can attend all lectures and interact one-on-one with students during studio sessions. And except this, other tasks are all OK for me to do.</w:t>
      </w:r>
    </w:p>
    <w:p w14:paraId="67EBB39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Looking forward to your reply.</w:t>
      </w:r>
    </w:p>
    <w:p w14:paraId="5854FFD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sincerely</w:t>
      </w:r>
    </w:p>
    <w:p w14:paraId="4FE7F27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104D6F6A" w14:textId="77777777" w:rsidR="00680BED" w:rsidRPr="0033750C" w:rsidRDefault="00680BED">
      <w:pPr>
        <w:rPr>
          <w:rFonts w:ascii="Times New Roman" w:hAnsi="Times New Roman" w:cs="Times New Roman"/>
          <w:sz w:val="24"/>
          <w:szCs w:val="24"/>
        </w:rPr>
      </w:pPr>
    </w:p>
    <w:p w14:paraId="05B7E11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7A440ACB" w14:textId="02CDB591"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am very appreciated for receiving your reply. And now, my final paper is almost done except the citation of the video I have used. However, it</w:t>
      </w:r>
      <w:r w:rsidR="00722F9A">
        <w:rPr>
          <w:rFonts w:ascii="Times New Roman" w:hAnsi="Times New Roman" w:cs="Times New Roman"/>
          <w:sz w:val="24"/>
          <w:szCs w:val="24"/>
        </w:rPr>
        <w:t>’</w:t>
      </w:r>
      <w:r w:rsidRPr="0033750C">
        <w:rPr>
          <w:rFonts w:ascii="Times New Roman" w:hAnsi="Times New Roman" w:cs="Times New Roman"/>
          <w:sz w:val="24"/>
          <w:szCs w:val="24"/>
        </w:rPr>
        <w:t>s difficult for me to get the access to YouTube. So, I was wondering could you be so kind to provide me with the link to each video including the date it was uploaded. There are videos I have used.</w:t>
      </w:r>
    </w:p>
    <w:p w14:paraId="1F5F1837" w14:textId="77777777"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BTS_IDOL (Week 01 Video)</w:t>
      </w:r>
    </w:p>
    <w:p w14:paraId="1E30C33C" w14:textId="77777777"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Cho Yong-</w:t>
      </w:r>
      <w:proofErr w:type="spellStart"/>
      <w:r w:rsidRPr="0033750C">
        <w:rPr>
          <w:rFonts w:ascii="Times New Roman" w:hAnsi="Times New Roman" w:cs="Times New Roman"/>
          <w:sz w:val="24"/>
          <w:szCs w:val="24"/>
        </w:rPr>
        <w:t>pil</w:t>
      </w:r>
      <w:proofErr w:type="spellEnd"/>
      <w:r w:rsidRPr="0033750C">
        <w:rPr>
          <w:rFonts w:ascii="Times New Roman" w:hAnsi="Times New Roman" w:cs="Times New Roman"/>
          <w:sz w:val="24"/>
          <w:szCs w:val="24"/>
        </w:rPr>
        <w:t xml:space="preserve"> (Week 02 Video)</w:t>
      </w:r>
    </w:p>
    <w:p w14:paraId="4FBE92B0" w14:textId="3106D198"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H.O.T. - Warrior</w:t>
      </w:r>
      <w:r w:rsidR="00722F9A">
        <w:rPr>
          <w:rFonts w:ascii="Times New Roman" w:hAnsi="Times New Roman" w:cs="Times New Roman"/>
          <w:sz w:val="24"/>
          <w:szCs w:val="24"/>
        </w:rPr>
        <w:t>’</w:t>
      </w:r>
      <w:r w:rsidRPr="0033750C">
        <w:rPr>
          <w:rFonts w:ascii="Times New Roman" w:hAnsi="Times New Roman" w:cs="Times New Roman"/>
          <w:sz w:val="24"/>
          <w:szCs w:val="24"/>
        </w:rPr>
        <w:t>s Descendant (Week 02 Video)</w:t>
      </w:r>
    </w:p>
    <w:p w14:paraId="5D0E4520" w14:textId="3232594D"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Rain</w:t>
      </w:r>
      <w:r w:rsidR="00722F9A">
        <w:rPr>
          <w:rFonts w:ascii="Times New Roman" w:hAnsi="Times New Roman" w:cs="Times New Roman"/>
          <w:sz w:val="24"/>
          <w:szCs w:val="24"/>
        </w:rPr>
        <w:t>’</w:t>
      </w:r>
      <w:r w:rsidRPr="0033750C">
        <w:rPr>
          <w:rFonts w:ascii="Times New Roman" w:hAnsi="Times New Roman" w:cs="Times New Roman"/>
          <w:sz w:val="24"/>
          <w:szCs w:val="24"/>
        </w:rPr>
        <w:t>s Japan Tour (Week 03 Slide)</w:t>
      </w:r>
    </w:p>
    <w:p w14:paraId="077EB8A4" w14:textId="77777777"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TVXQ – Hug (Week 03 Video)</w:t>
      </w:r>
    </w:p>
    <w:p w14:paraId="237E2127" w14:textId="77777777"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TVXQ – Mirotic (Week 03 Video)</w:t>
      </w:r>
    </w:p>
    <w:p w14:paraId="38CAAA23" w14:textId="77777777"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 xml:space="preserve">Jo </w:t>
      </w:r>
      <w:proofErr w:type="gramStart"/>
      <w:r w:rsidRPr="0033750C">
        <w:rPr>
          <w:rFonts w:ascii="Times New Roman" w:hAnsi="Times New Roman" w:cs="Times New Roman"/>
          <w:sz w:val="24"/>
          <w:szCs w:val="24"/>
        </w:rPr>
        <w:t>Sung-</w:t>
      </w:r>
      <w:proofErr w:type="spellStart"/>
      <w:r w:rsidRPr="0033750C">
        <w:rPr>
          <w:rFonts w:ascii="Times New Roman" w:hAnsi="Times New Roman" w:cs="Times New Roman"/>
          <w:sz w:val="24"/>
          <w:szCs w:val="24"/>
        </w:rPr>
        <w:t>mo</w:t>
      </w:r>
      <w:proofErr w:type="spellEnd"/>
      <w:proofErr w:type="gramEnd"/>
      <w:r w:rsidRPr="0033750C">
        <w:rPr>
          <w:rFonts w:ascii="Times New Roman" w:hAnsi="Times New Roman" w:cs="Times New Roman"/>
          <w:sz w:val="24"/>
          <w:szCs w:val="24"/>
        </w:rPr>
        <w:t>, “To Heaven” (Week 12 Slide)</w:t>
      </w:r>
    </w:p>
    <w:p w14:paraId="51EDD9C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2CC98C8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B21D97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6CA04E58" w14:textId="77777777" w:rsidR="00680BED" w:rsidRPr="0033750C" w:rsidRDefault="00680BED">
      <w:pPr>
        <w:rPr>
          <w:rFonts w:ascii="Times New Roman" w:hAnsi="Times New Roman" w:cs="Times New Roman"/>
          <w:sz w:val="24"/>
          <w:szCs w:val="24"/>
        </w:rPr>
      </w:pPr>
    </w:p>
    <w:p w14:paraId="5CEA74F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2994F57A"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am very appreciated for receiving the link you find for me. But I still have one more question: should I write the citation like this in the Work Cited section besides below the figure.</w:t>
      </w:r>
    </w:p>
    <w:p w14:paraId="529A1E70" w14:textId="7777777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Cho Yong-</w:t>
      </w:r>
      <w:proofErr w:type="spellStart"/>
      <w:r w:rsidRPr="0033750C">
        <w:rPr>
          <w:rFonts w:ascii="Times New Roman" w:hAnsi="Times New Roman" w:cs="Times New Roman"/>
          <w:sz w:val="24"/>
          <w:szCs w:val="24"/>
        </w:rPr>
        <w:t>pil</w:t>
      </w:r>
      <w:proofErr w:type="spellEnd"/>
      <w:r w:rsidRPr="0033750C">
        <w:rPr>
          <w:rFonts w:ascii="Times New Roman" w:hAnsi="Times New Roman" w:cs="Times New Roman"/>
          <w:sz w:val="24"/>
          <w:szCs w:val="24"/>
        </w:rPr>
        <w:t xml:space="preserve">.”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w:t>
      </w:r>
    </w:p>
    <w:p w14:paraId="7D8E95B6" w14:textId="0C13EAF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H.O.T. - Warrior</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Descendant.”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 xml:space="preserve">, 18 </w:t>
      </w:r>
      <w:proofErr w:type="gramStart"/>
      <w:r w:rsidRPr="0033750C">
        <w:rPr>
          <w:rFonts w:ascii="Times New Roman" w:hAnsi="Times New Roman" w:cs="Times New Roman"/>
          <w:sz w:val="24"/>
          <w:szCs w:val="24"/>
        </w:rPr>
        <w:t>Jun,</w:t>
      </w:r>
      <w:proofErr w:type="gramEnd"/>
      <w:r w:rsidRPr="0033750C">
        <w:rPr>
          <w:rFonts w:ascii="Times New Roman" w:hAnsi="Times New Roman" w:cs="Times New Roman"/>
          <w:sz w:val="24"/>
          <w:szCs w:val="24"/>
        </w:rPr>
        <w:t xml:space="preserve"> 2012, </w:t>
      </w:r>
      <w:r w:rsidRPr="0033750C">
        <w:rPr>
          <w:rFonts w:ascii="Times New Roman" w:hAnsi="Times New Roman" w:cs="Times New Roman"/>
          <w:sz w:val="24"/>
          <w:szCs w:val="24"/>
        </w:rPr>
        <w:lastRenderedPageBreak/>
        <w:t>https://www.youtube.com/watch?v=T6y2psd9ti4.</w:t>
      </w:r>
    </w:p>
    <w:p w14:paraId="62125DF4" w14:textId="22E6B59A"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Rai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Japan Tour.”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 xml:space="preserve">, 26 </w:t>
      </w:r>
      <w:proofErr w:type="gramStart"/>
      <w:r w:rsidRPr="0033750C">
        <w:rPr>
          <w:rFonts w:ascii="Times New Roman" w:hAnsi="Times New Roman" w:cs="Times New Roman"/>
          <w:sz w:val="24"/>
          <w:szCs w:val="24"/>
        </w:rPr>
        <w:t>Sep,</w:t>
      </w:r>
      <w:proofErr w:type="gramEnd"/>
      <w:r w:rsidRPr="0033750C">
        <w:rPr>
          <w:rFonts w:ascii="Times New Roman" w:hAnsi="Times New Roman" w:cs="Times New Roman"/>
          <w:sz w:val="24"/>
          <w:szCs w:val="24"/>
        </w:rPr>
        <w:t xml:space="preserve"> 2014, https://www.youtube.com/watch?v=puTqwCBbAwU.</w:t>
      </w:r>
    </w:p>
    <w:p w14:paraId="75AB36C6" w14:textId="7777777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 xml:space="preserve">“TVXQ – Hug.”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 xml:space="preserve">, 2 </w:t>
      </w:r>
      <w:proofErr w:type="gramStart"/>
      <w:r w:rsidRPr="0033750C">
        <w:rPr>
          <w:rFonts w:ascii="Times New Roman" w:hAnsi="Times New Roman" w:cs="Times New Roman"/>
          <w:sz w:val="24"/>
          <w:szCs w:val="24"/>
        </w:rPr>
        <w:t>Jun,</w:t>
      </w:r>
      <w:proofErr w:type="gramEnd"/>
      <w:r w:rsidRPr="0033750C">
        <w:rPr>
          <w:rFonts w:ascii="Times New Roman" w:hAnsi="Times New Roman" w:cs="Times New Roman"/>
          <w:sz w:val="24"/>
          <w:szCs w:val="24"/>
        </w:rPr>
        <w:t xml:space="preserve"> 2011, https://www.youtube.com/watch?v=xQ635vE2RQI.</w:t>
      </w:r>
    </w:p>
    <w:p w14:paraId="446141AA" w14:textId="7777777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 xml:space="preserve">“BTS_IDOL.”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 xml:space="preserve">, 24 </w:t>
      </w:r>
      <w:proofErr w:type="gramStart"/>
      <w:r w:rsidRPr="0033750C">
        <w:rPr>
          <w:rFonts w:ascii="Times New Roman" w:hAnsi="Times New Roman" w:cs="Times New Roman"/>
          <w:sz w:val="24"/>
          <w:szCs w:val="24"/>
        </w:rPr>
        <w:t>Aug,</w:t>
      </w:r>
      <w:proofErr w:type="gramEnd"/>
      <w:r w:rsidRPr="0033750C">
        <w:rPr>
          <w:rFonts w:ascii="Times New Roman" w:hAnsi="Times New Roman" w:cs="Times New Roman"/>
          <w:sz w:val="24"/>
          <w:szCs w:val="24"/>
        </w:rPr>
        <w:t xml:space="preserve"> 2018, https://www.youtube.com/watch?v=pBuZEGYXA6E.</w:t>
      </w:r>
    </w:p>
    <w:p w14:paraId="6220FAC9" w14:textId="7777777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 xml:space="preserve">Leonardo </w:t>
      </w:r>
      <w:proofErr w:type="spellStart"/>
      <w:r w:rsidRPr="0033750C">
        <w:rPr>
          <w:rFonts w:ascii="Times New Roman" w:hAnsi="Times New Roman" w:cs="Times New Roman"/>
          <w:sz w:val="24"/>
          <w:szCs w:val="24"/>
        </w:rPr>
        <w:t>Dalessandri</w:t>
      </w:r>
      <w:proofErr w:type="spellEnd"/>
      <w:r w:rsidRPr="0033750C">
        <w:rPr>
          <w:rFonts w:ascii="Times New Roman" w:hAnsi="Times New Roman" w:cs="Times New Roman"/>
          <w:sz w:val="24"/>
          <w:szCs w:val="24"/>
        </w:rPr>
        <w:t xml:space="preserve">. “Watchtower of Turkey.” </w:t>
      </w:r>
      <w:proofErr w:type="spellStart"/>
      <w:r w:rsidRPr="0033750C">
        <w:rPr>
          <w:rFonts w:ascii="Times New Roman" w:hAnsi="Times New Roman" w:cs="Times New Roman"/>
          <w:i/>
          <w:iCs/>
          <w:sz w:val="24"/>
          <w:szCs w:val="24"/>
        </w:rPr>
        <w:t>Bilibili</w:t>
      </w:r>
      <w:proofErr w:type="spellEnd"/>
      <w:r w:rsidRPr="0033750C">
        <w:rPr>
          <w:rFonts w:ascii="Times New Roman" w:hAnsi="Times New Roman" w:cs="Times New Roman"/>
          <w:sz w:val="24"/>
          <w:szCs w:val="24"/>
        </w:rPr>
        <w:t xml:space="preserve">, 16 </w:t>
      </w:r>
      <w:proofErr w:type="gramStart"/>
      <w:r w:rsidRPr="0033750C">
        <w:rPr>
          <w:rFonts w:ascii="Times New Roman" w:hAnsi="Times New Roman" w:cs="Times New Roman"/>
          <w:sz w:val="24"/>
          <w:szCs w:val="24"/>
        </w:rPr>
        <w:t>Oct,</w:t>
      </w:r>
      <w:proofErr w:type="gramEnd"/>
      <w:r w:rsidRPr="0033750C">
        <w:rPr>
          <w:rFonts w:ascii="Times New Roman" w:hAnsi="Times New Roman" w:cs="Times New Roman"/>
          <w:sz w:val="24"/>
          <w:szCs w:val="24"/>
        </w:rPr>
        <w:t xml:space="preserve"> 2014, https://www.bilibili.com/video/av1625319?from=search&amp;seid=14642080256134834075.</w:t>
      </w:r>
    </w:p>
    <w:p w14:paraId="2641DDA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f I need to do so, what about the author? Should I write the author before each name of song? But I think like BTS-IDOL, the video maker is not BTS themselves, but other people. Therefore, how can I find the author of these MVs?</w:t>
      </w:r>
    </w:p>
    <w:p w14:paraId="47E1AB22"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376F122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3B18B4C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3DDC99ED" w14:textId="77777777" w:rsidR="00680BED" w:rsidRPr="0033750C" w:rsidRDefault="00680BED">
      <w:pPr>
        <w:rPr>
          <w:rFonts w:ascii="Times New Roman" w:hAnsi="Times New Roman" w:cs="Times New Roman"/>
          <w:sz w:val="24"/>
          <w:szCs w:val="24"/>
        </w:rPr>
      </w:pPr>
    </w:p>
    <w:p w14:paraId="5309EC3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w:t>
      </w:r>
      <w:bookmarkStart w:id="105" w:name="OLE_LINK6"/>
      <w:bookmarkStart w:id="106" w:name="OLE_LINK7"/>
      <w:r w:rsidRPr="0033750C">
        <w:rPr>
          <w:rFonts w:ascii="Times New Roman" w:hAnsi="Times New Roman" w:cs="Times New Roman"/>
          <w:sz w:val="24"/>
          <w:szCs w:val="24"/>
        </w:rPr>
        <w:t>ear Professor Jeong,</w:t>
      </w:r>
    </w:p>
    <w:p w14:paraId="3EB6FE80" w14:textId="5EF65BDA"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you to check whether we should write an abstract for the final paper. In last semester, Professor John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require us to write an abstract so in the fil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ve upload on BB, I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write the abstract. Therefore, if I need to write an abstract, could I write it and send the file to you via E-mail. </w:t>
      </w:r>
    </w:p>
    <w:p w14:paraId="0D4E4128" w14:textId="77777777" w:rsidR="00680BED" w:rsidRPr="0033750C" w:rsidRDefault="00FC4A2A">
      <w:pPr>
        <w:ind w:firstLine="420"/>
        <w:rPr>
          <w:rFonts w:ascii="Times New Roman" w:hAnsi="Times New Roman" w:cs="Times New Roman"/>
          <w:color w:val="000000"/>
          <w:sz w:val="24"/>
          <w:szCs w:val="24"/>
        </w:rPr>
      </w:pPr>
      <w:proofErr w:type="gramStart"/>
      <w:r w:rsidRPr="0033750C">
        <w:rPr>
          <w:rFonts w:ascii="Times New Roman" w:hAnsi="Times New Roman" w:cs="Times New Roman"/>
          <w:color w:val="000000"/>
          <w:sz w:val="24"/>
          <w:szCs w:val="24"/>
        </w:rPr>
        <w:t>By the way, will</w:t>
      </w:r>
      <w:proofErr w:type="gramEnd"/>
      <w:r w:rsidRPr="0033750C">
        <w:rPr>
          <w:rFonts w:ascii="Times New Roman" w:hAnsi="Times New Roman" w:cs="Times New Roman"/>
          <w:color w:val="000000"/>
          <w:sz w:val="24"/>
          <w:szCs w:val="24"/>
        </w:rPr>
        <w:t xml:space="preserve"> we have class this night?</w:t>
      </w:r>
    </w:p>
    <w:p w14:paraId="0E26480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6DA67D6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2726979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bookmarkEnd w:id="105"/>
    <w:bookmarkEnd w:id="106"/>
    <w:p w14:paraId="0E9333C9" w14:textId="77777777" w:rsidR="00680BED" w:rsidRPr="0033750C" w:rsidRDefault="00680BED">
      <w:pPr>
        <w:rPr>
          <w:rFonts w:ascii="Times New Roman" w:hAnsi="Times New Roman" w:cs="Times New Roman"/>
          <w:sz w:val="24"/>
          <w:szCs w:val="24"/>
        </w:rPr>
      </w:pPr>
    </w:p>
    <w:p w14:paraId="4036600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Yang, </w:t>
      </w:r>
    </w:p>
    <w:p w14:paraId="010E4390" w14:textId="317D39A8"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very glad to hear that. My student ID is 2018141521058.</w:t>
      </w:r>
    </w:p>
    <w:p w14:paraId="1B42911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3C474B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02BEB4FD" w14:textId="77777777" w:rsidR="00680BED" w:rsidRPr="0033750C" w:rsidRDefault="00680BED">
      <w:pPr>
        <w:rPr>
          <w:rFonts w:ascii="Times New Roman" w:hAnsi="Times New Roman" w:cs="Times New Roman"/>
          <w:sz w:val="24"/>
          <w:szCs w:val="24"/>
        </w:rPr>
      </w:pPr>
    </w:p>
    <w:p w14:paraId="69320C8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ang,</w:t>
      </w:r>
    </w:p>
    <w:p w14:paraId="4018515F" w14:textId="7293F3D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lastRenderedPageBreak/>
        <w:t>I am Christopher from SCUPI 2018 (ME, Student ID:2018141521058). Do you know we are going to have classes online at the beginning of next semester? I was wondering what the arrangement of the TA</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work during this period is. And could you be so kind to inform me your WeChat ID so that we can contact each other conveniently.</w:t>
      </w:r>
    </w:p>
    <w:p w14:paraId="7FF67350"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w:t>
      </w:r>
      <w:r w:rsidRPr="0033750C">
        <w:rPr>
          <w:rFonts w:ascii="Times New Roman" w:hAnsi="Times New Roman" w:cs="Times New Roman"/>
          <w:sz w:val="24"/>
          <w:szCs w:val="24"/>
        </w:rPr>
        <w:t>appreciated and looking forward to your early reply.</w:t>
      </w:r>
    </w:p>
    <w:p w14:paraId="2CB2C10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0A49BE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5FF10F8" w14:textId="77777777" w:rsidR="00680BED" w:rsidRPr="0033750C" w:rsidRDefault="00680BED">
      <w:pPr>
        <w:rPr>
          <w:rFonts w:ascii="Times New Roman" w:hAnsi="Times New Roman" w:cs="Times New Roman"/>
          <w:sz w:val="24"/>
          <w:szCs w:val="24"/>
        </w:rPr>
      </w:pPr>
    </w:p>
    <w:p w14:paraId="453AB836"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Hanne,</w:t>
      </w:r>
    </w:p>
    <w:p w14:paraId="78B9B958" w14:textId="0F39C28F"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Do you know we are going to have classes online at the beginning of next semester? Therefore, there are a lot of things to do during the holiday to adapt to the environment of online course, such as building the QQ group. So, I was wondering what the arrangement of the TA</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work during this period is. </w:t>
      </w:r>
    </w:p>
    <w:p w14:paraId="08085AFC"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w:t>
      </w:r>
      <w:r w:rsidRPr="0033750C">
        <w:rPr>
          <w:rFonts w:ascii="Times New Roman" w:hAnsi="Times New Roman" w:cs="Times New Roman"/>
          <w:sz w:val="24"/>
          <w:szCs w:val="24"/>
        </w:rPr>
        <w:t>appreciated and looking forward to your early reply.</w:t>
      </w:r>
    </w:p>
    <w:p w14:paraId="43972C5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198C172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E6163C6" w14:textId="77777777" w:rsidR="00680BED" w:rsidRPr="0033750C" w:rsidRDefault="00680BED">
      <w:pPr>
        <w:rPr>
          <w:rFonts w:ascii="Times New Roman" w:hAnsi="Times New Roman" w:cs="Times New Roman"/>
          <w:sz w:val="24"/>
          <w:szCs w:val="24"/>
        </w:rPr>
      </w:pPr>
    </w:p>
    <w:p w14:paraId="693D81A3"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r w:rsidRPr="0033750C">
        <w:rPr>
          <w:rFonts w:ascii="Times New Roman" w:hAnsi="Times New Roman" w:cs="Times New Roman"/>
          <w:color w:val="000000"/>
          <w:sz w:val="27"/>
          <w:szCs w:val="27"/>
        </w:rPr>
        <w:t>Stehle,</w:t>
      </w:r>
    </w:p>
    <w:p w14:paraId="77A33AD4" w14:textId="60F633FF"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discuss with you the fourth question of the examination. </w:t>
      </w:r>
    </w:p>
    <w:p w14:paraId="4C14D771" w14:textId="17B62720"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Page 101 in the textbook, it says that we will use the term internal energy to refer to both internal energy per unit mass and the total internal energy </w:t>
      </w:r>
      <w:proofErr w:type="gramStart"/>
      <w:r w:rsidRPr="0033750C">
        <w:rPr>
          <w:rFonts w:ascii="Times New Roman" w:hAnsi="Times New Roman" w:cs="Times New Roman"/>
          <w:color w:val="000000"/>
          <w:sz w:val="24"/>
          <w:szCs w:val="24"/>
        </w:rPr>
        <w:t>and also</w:t>
      </w:r>
      <w:proofErr w:type="gramEnd"/>
      <w:r w:rsidRPr="0033750C">
        <w:rPr>
          <w:rFonts w:ascii="Times New Roman" w:hAnsi="Times New Roman" w:cs="Times New Roman"/>
          <w:color w:val="000000"/>
          <w:sz w:val="24"/>
          <w:szCs w:val="24"/>
        </w:rPr>
        <w:t xml:space="preserve"> in Page 110 in the textbook, it says that as for internal energy, we could speak of specific enthalpy, h, and total enthalpy, H. However, we will refer to both as enthalpy. As the TA </w:t>
      </w:r>
      <w:proofErr w:type="gramStart"/>
      <w:r w:rsidRPr="0033750C">
        <w:rPr>
          <w:rFonts w:ascii="Times New Roman" w:hAnsi="Times New Roman" w:cs="Times New Roman"/>
          <w:color w:val="000000"/>
          <w:sz w:val="24"/>
          <w:szCs w:val="24"/>
        </w:rPr>
        <w:t>replies</w:t>
      </w:r>
      <w:proofErr w:type="gramEnd"/>
      <w:r w:rsidRPr="0033750C">
        <w:rPr>
          <w:rFonts w:ascii="Times New Roman" w:hAnsi="Times New Roman" w:cs="Times New Roman"/>
          <w:color w:val="000000"/>
          <w:sz w:val="24"/>
          <w:szCs w:val="24"/>
        </w:rPr>
        <w:t xml:space="preserve"> me that if the problem does not need to solve the overall enthalpy and internal energy, why provide us with mass?</w:t>
      </w:r>
      <w:r w:rsidRPr="0033750C">
        <w:rPr>
          <w:rFonts w:ascii="Times New Roman" w:hAnsi="Times New Roman" w:cs="Times New Roman"/>
        </w:rPr>
        <w:t xml:space="preserve"> </w:t>
      </w:r>
      <w:r w:rsidRPr="0033750C">
        <w:rPr>
          <w:rFonts w:ascii="Times New Roman" w:hAnsi="Times New Roman" w:cs="Times New Roman"/>
          <w:color w:val="000000"/>
          <w:sz w:val="24"/>
          <w:szCs w:val="24"/>
        </w:rPr>
        <w:t>In response to this reply, I think the fourth question requires us to use mass when we ask for the heat transfer.</w:t>
      </w:r>
      <w:r w:rsidRPr="0033750C">
        <w:rPr>
          <w:rFonts w:ascii="Times New Roman" w:hAnsi="Times New Roman" w:cs="Times New Roman"/>
        </w:rPr>
        <w:t xml:space="preserve"> </w:t>
      </w:r>
      <w:r w:rsidRPr="0033750C">
        <w:rPr>
          <w:rFonts w:ascii="Times New Roman" w:hAnsi="Times New Roman" w:cs="Times New Roman"/>
          <w:color w:val="000000"/>
          <w:sz w:val="24"/>
          <w:szCs w:val="24"/>
        </w:rPr>
        <w:t>So, we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need to use mass in the second and third questions.</w:t>
      </w:r>
      <w:r w:rsidRPr="0033750C">
        <w:rPr>
          <w:rFonts w:ascii="Times New Roman" w:hAnsi="Times New Roman" w:cs="Times New Roman"/>
        </w:rPr>
        <w:t xml:space="preserve"> </w:t>
      </w:r>
      <w:r w:rsidRPr="0033750C">
        <w:rPr>
          <w:rFonts w:ascii="Times New Roman" w:hAnsi="Times New Roman" w:cs="Times New Roman"/>
          <w:color w:val="000000"/>
          <w:sz w:val="24"/>
          <w:szCs w:val="24"/>
        </w:rPr>
        <w:t>I read the book for all what we have learned carefully, so, during the exam, I am confident that calculating the specific internal energy and specific enthalpy in this question is correct because the question does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clearly indicate whether we want specific or total. I firmly believe that the idea and the purpose of our examination should be to test whether the students have mastered the knowledge, rather than whether we should multiply by a mass. In view of this, I hope you can give a correct and reasonable explanation to this question.</w:t>
      </w:r>
    </w:p>
    <w:p w14:paraId="5699F0C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6AB6DD4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0452F41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7D6AB1ED" w14:textId="77777777" w:rsidR="00680BED" w:rsidRPr="0033750C" w:rsidRDefault="00680BED">
      <w:pPr>
        <w:rPr>
          <w:rFonts w:ascii="Times New Roman" w:hAnsi="Times New Roman" w:cs="Times New Roman"/>
          <w:sz w:val="24"/>
          <w:szCs w:val="24"/>
        </w:rPr>
      </w:pPr>
    </w:p>
    <w:p w14:paraId="0138CB4F"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Hanne,</w:t>
      </w:r>
    </w:p>
    <w:p w14:paraId="7ADC5310" w14:textId="3BCA90F8"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question about the sentence “Handwriting only </w:t>
      </w:r>
      <w:proofErr w:type="gramStart"/>
      <w:r w:rsidRPr="0033750C">
        <w:rPr>
          <w:rFonts w:ascii="Times New Roman" w:hAnsi="Times New Roman" w:cs="Times New Roman"/>
          <w:color w:val="000000"/>
          <w:sz w:val="24"/>
          <w:szCs w:val="24"/>
        </w:rPr>
        <w:t>( but</w:t>
      </w:r>
      <w:proofErr w:type="gramEnd"/>
      <w:r w:rsidRPr="0033750C">
        <w:rPr>
          <w:rFonts w:ascii="Times New Roman" w:hAnsi="Times New Roman" w:cs="Times New Roman"/>
          <w:color w:val="000000"/>
          <w:sz w:val="24"/>
          <w:szCs w:val="24"/>
        </w:rPr>
        <w:t xml:space="preserve">, </w:t>
      </w:r>
      <w:proofErr w:type="spellStart"/>
      <w:r w:rsidRPr="0033750C">
        <w:rPr>
          <w:rFonts w:ascii="Times New Roman" w:hAnsi="Times New Roman" w:cs="Times New Roman"/>
          <w:color w:val="000000"/>
          <w:sz w:val="24"/>
          <w:szCs w:val="24"/>
        </w:rPr>
        <w:t>Xmind</w:t>
      </w:r>
      <w:proofErr w:type="spellEnd"/>
      <w:r w:rsidRPr="0033750C">
        <w:rPr>
          <w:rFonts w:ascii="Times New Roman" w:hAnsi="Times New Roman" w:cs="Times New Roman"/>
          <w:color w:val="000000"/>
          <w:sz w:val="24"/>
          <w:szCs w:val="24"/>
        </w:rPr>
        <w:t xml:space="preserve"> map is </w:t>
      </w:r>
      <w:proofErr w:type="spellStart"/>
      <w:r w:rsidRPr="0033750C">
        <w:rPr>
          <w:rFonts w:ascii="Times New Roman" w:hAnsi="Times New Roman" w:cs="Times New Roman"/>
          <w:color w:val="000000"/>
          <w:sz w:val="24"/>
          <w:szCs w:val="24"/>
        </w:rPr>
        <w:t>possible..Talk</w:t>
      </w:r>
      <w:proofErr w:type="spellEnd"/>
      <w:r w:rsidRPr="0033750C">
        <w:rPr>
          <w:rFonts w:ascii="Times New Roman" w:hAnsi="Times New Roman" w:cs="Times New Roman"/>
          <w:color w:val="000000"/>
          <w:sz w:val="24"/>
          <w:szCs w:val="24"/>
        </w:rPr>
        <w:t xml:space="preserve"> to Michael Cao about it)” in your announcement. I cannot fully understand this sentence. Do you mean if I use </w:t>
      </w:r>
      <w:proofErr w:type="spellStart"/>
      <w:r w:rsidRPr="0033750C">
        <w:rPr>
          <w:rFonts w:ascii="Times New Roman" w:hAnsi="Times New Roman" w:cs="Times New Roman"/>
          <w:color w:val="000000"/>
          <w:sz w:val="24"/>
          <w:szCs w:val="24"/>
        </w:rPr>
        <w:t>Xmind</w:t>
      </w:r>
      <w:proofErr w:type="spellEnd"/>
      <w:r w:rsidRPr="0033750C">
        <w:rPr>
          <w:rFonts w:ascii="Times New Roman" w:hAnsi="Times New Roman" w:cs="Times New Roman"/>
          <w:color w:val="000000"/>
          <w:sz w:val="24"/>
          <w:szCs w:val="24"/>
        </w:rPr>
        <w:t xml:space="preserve">, which is a software, I need not to write down everything, </w:t>
      </w:r>
      <w:r w:rsidRPr="0033750C">
        <w:rPr>
          <w:rFonts w:ascii="Times New Roman" w:hAnsi="Times New Roman" w:cs="Times New Roman"/>
          <w:color w:val="000000"/>
          <w:sz w:val="24"/>
          <w:szCs w:val="24"/>
        </w:rPr>
        <w:lastRenderedPageBreak/>
        <w:t xml:space="preserve">just type in the computer? </w:t>
      </w:r>
    </w:p>
    <w:p w14:paraId="716B83F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44B1DF5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76D0D86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450AC72D" w14:textId="77777777" w:rsidR="00680BED" w:rsidRPr="0033750C" w:rsidRDefault="00680BED">
      <w:pPr>
        <w:rPr>
          <w:rFonts w:ascii="Times New Roman" w:hAnsi="Times New Roman" w:cs="Times New Roman"/>
          <w:sz w:val="24"/>
          <w:szCs w:val="24"/>
        </w:rPr>
      </w:pPr>
    </w:p>
    <w:p w14:paraId="4987E895"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r w:rsidRPr="0033750C">
        <w:rPr>
          <w:rFonts w:ascii="Times New Roman" w:hAnsi="Times New Roman" w:cs="Times New Roman"/>
          <w:color w:val="000000"/>
          <w:sz w:val="27"/>
          <w:szCs w:val="27"/>
        </w:rPr>
        <w:t>Stehle,</w:t>
      </w:r>
    </w:p>
    <w:p w14:paraId="7DF270CB" w14:textId="6695BD13"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very sorry that I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come to your office house today. When I received your reply, I was very happy, but I was thinking </w:t>
      </w:r>
      <w:proofErr w:type="gramStart"/>
      <w:r w:rsidRPr="0033750C">
        <w:rPr>
          <w:rFonts w:ascii="Times New Roman" w:hAnsi="Times New Roman" w:cs="Times New Roman"/>
          <w:color w:val="000000"/>
          <w:sz w:val="24"/>
          <w:szCs w:val="24"/>
        </w:rPr>
        <w:t>at the same time that</w:t>
      </w:r>
      <w:proofErr w:type="gramEnd"/>
      <w:r w:rsidRPr="0033750C">
        <w:rPr>
          <w:rFonts w:ascii="Times New Roman" w:hAnsi="Times New Roman" w:cs="Times New Roman"/>
          <w:color w:val="000000"/>
          <w:sz w:val="24"/>
          <w:szCs w:val="24"/>
        </w:rPr>
        <w:t xml:space="preserve"> I had classes all Monday afternoon. </w:t>
      </w:r>
      <w:proofErr w:type="gramStart"/>
      <w:r w:rsidRPr="0033750C">
        <w:rPr>
          <w:rFonts w:ascii="Times New Roman" w:hAnsi="Times New Roman" w:cs="Times New Roman"/>
          <w:color w:val="000000"/>
          <w:sz w:val="24"/>
          <w:szCs w:val="24"/>
        </w:rPr>
        <w:t>So</w:t>
      </w:r>
      <w:proofErr w:type="gramEnd"/>
      <w:r w:rsidRPr="0033750C">
        <w:rPr>
          <w:rFonts w:ascii="Times New Roman" w:hAnsi="Times New Roman" w:cs="Times New Roman"/>
          <w:color w:val="000000"/>
          <w:sz w:val="24"/>
          <w:szCs w:val="24"/>
        </w:rPr>
        <w:t xml:space="preserv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aiting for the professor to finish class ahead of time, so that I can join your office hour. But today that professor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leave class in advance, so I missed your office hour. If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convenient for you, I can try to join your office hour next week. Anyway, the truth is there and will not disappear with the passage of time. Have a good week~</w:t>
      </w:r>
    </w:p>
    <w:p w14:paraId="58DE25B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5D58BA3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FEC8B53" w14:textId="77777777" w:rsidR="00680BED" w:rsidRPr="0033750C" w:rsidRDefault="00680BED">
      <w:pPr>
        <w:rPr>
          <w:rFonts w:ascii="Times New Roman" w:hAnsi="Times New Roman" w:cs="Times New Roman"/>
          <w:sz w:val="24"/>
          <w:szCs w:val="24"/>
        </w:rPr>
      </w:pPr>
    </w:p>
    <w:p w14:paraId="20A9C39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2BC19342" w14:textId="649EDD6D"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you to send you our group member and the movie we want to present. </w:t>
      </w:r>
    </w:p>
    <w:p w14:paraId="3C3B1A2D"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Group Member (5 Boys): </w:t>
      </w:r>
    </w:p>
    <w:p w14:paraId="426809F6"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Jin-2018141521058</w:t>
      </w:r>
    </w:p>
    <w:p w14:paraId="2C53058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Brian Liu-2019141520065</w:t>
      </w:r>
    </w:p>
    <w:p w14:paraId="0806BEE5"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Faraday Zhong-2018141523018</w:t>
      </w:r>
    </w:p>
    <w:p w14:paraId="05D5FDEF"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Leslie Xie-2018141523022</w:t>
      </w:r>
    </w:p>
    <w:p w14:paraId="7D7B69C6"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Alex Huang-2018141521001</w:t>
      </w:r>
    </w:p>
    <w:p w14:paraId="0295DABA"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Movie: </w:t>
      </w:r>
      <w:r w:rsidRPr="0033750C">
        <w:rPr>
          <w:rFonts w:ascii="Times New Roman" w:hAnsi="Times New Roman" w:cs="Times New Roman"/>
          <w:i/>
          <w:iCs/>
          <w:color w:val="000000"/>
          <w:sz w:val="24"/>
          <w:szCs w:val="24"/>
        </w:rPr>
        <w:t>Silenced (2011)</w:t>
      </w:r>
    </w:p>
    <w:p w14:paraId="49F4C68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4E71AC7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79F17C1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40333130" w14:textId="77777777" w:rsidR="00680BED" w:rsidRPr="0033750C" w:rsidRDefault="00680BED">
      <w:pPr>
        <w:rPr>
          <w:rFonts w:ascii="Times New Roman" w:hAnsi="Times New Roman" w:cs="Times New Roman"/>
          <w:sz w:val="24"/>
          <w:szCs w:val="24"/>
        </w:rPr>
      </w:pPr>
    </w:p>
    <w:p w14:paraId="06F2D163"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r w:rsidRPr="0033750C">
        <w:rPr>
          <w:rFonts w:ascii="Times New Roman" w:hAnsi="Times New Roman" w:cs="Times New Roman"/>
          <w:color w:val="000000"/>
          <w:sz w:val="27"/>
          <w:szCs w:val="27"/>
        </w:rPr>
        <w:t>Stehle,</w:t>
      </w:r>
    </w:p>
    <w:p w14:paraId="2C57795D" w14:textId="7BEE74CC"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discuss with you about the slide for studio. </w:t>
      </w:r>
    </w:p>
    <w:p w14:paraId="32D7B9AE"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or the first question in the studio of this week, you write that W=m(u2-u1) as shown in picture below: </w:t>
      </w:r>
    </w:p>
    <w:p w14:paraId="18FB1A56" w14:textId="58D5860C"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think it is wrong. I found that the explanation is not the same as yours. But because </w:t>
      </w:r>
      <w:proofErr w:type="gramStart"/>
      <w:r w:rsidRPr="0033750C">
        <w:rPr>
          <w:rFonts w:ascii="Times New Roman" w:hAnsi="Times New Roman" w:cs="Times New Roman"/>
          <w:color w:val="000000"/>
          <w:sz w:val="24"/>
          <w:szCs w:val="24"/>
        </w:rPr>
        <w:t>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w:t>
      </w:r>
      <w:proofErr w:type="gramEnd"/>
      <w:r w:rsidRPr="0033750C">
        <w:rPr>
          <w:rFonts w:ascii="Times New Roman" w:hAnsi="Times New Roman" w:cs="Times New Roman"/>
          <w:color w:val="000000"/>
          <w:sz w:val="24"/>
          <w:szCs w:val="24"/>
        </w:rPr>
        <w:t xml:space="preserve"> studio, time is pressing. I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have time to think about it, so I changed my correct answer to the wrong one according to the steps on your slide. Then I went to read the book afterwards. There seems to be something wrong with your slide as shown in picture below, which is from textbook.</w:t>
      </w:r>
    </w:p>
    <w:p w14:paraId="742E0BB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2584475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5EB1C91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657D6F0B" w14:textId="77777777" w:rsidR="00680BED" w:rsidRPr="0033750C" w:rsidRDefault="00680BED">
      <w:pPr>
        <w:rPr>
          <w:rFonts w:ascii="Times New Roman" w:hAnsi="Times New Roman" w:cs="Times New Roman"/>
          <w:sz w:val="24"/>
          <w:szCs w:val="24"/>
        </w:rPr>
      </w:pPr>
    </w:p>
    <w:p w14:paraId="1819EF7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Dear Professor Jeong,</w:t>
      </w:r>
    </w:p>
    <w:p w14:paraId="36043C03" w14:textId="4F9D3479"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Sorry for doing that.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ve finished the first version of final paper. At that time, I thought I wanted to make good use of my labor holiday, because this month, I will face a lot of exams, projects, and presentations. So, I did it a little ahead of time. I send you my first version of final paper attached in this e-mail. If you think my theme is not good,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ll write another on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feel </w:t>
      </w:r>
      <w:proofErr w:type="gramStart"/>
      <w:r w:rsidRPr="0033750C">
        <w:rPr>
          <w:rFonts w:ascii="Times New Roman" w:hAnsi="Times New Roman" w:cs="Times New Roman"/>
          <w:color w:val="000000"/>
          <w:sz w:val="24"/>
          <w:szCs w:val="24"/>
        </w:rPr>
        <w:t>really sorry</w:t>
      </w:r>
      <w:proofErr w:type="gramEnd"/>
      <w:r w:rsidRPr="0033750C">
        <w:rPr>
          <w:rFonts w:ascii="Times New Roman" w:hAnsi="Times New Roman" w:cs="Times New Roman"/>
          <w:color w:val="000000"/>
          <w:sz w:val="24"/>
          <w:szCs w:val="24"/>
        </w:rPr>
        <w:t xml:space="preserve"> for doing that again. </w:t>
      </w:r>
    </w:p>
    <w:p w14:paraId="5B7F1721"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35A7373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AFEE85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50252362" w14:textId="77777777" w:rsidR="00680BED" w:rsidRPr="0033750C" w:rsidRDefault="00680BED">
      <w:pPr>
        <w:rPr>
          <w:rFonts w:ascii="Times New Roman" w:hAnsi="Times New Roman" w:cs="Times New Roman"/>
          <w:sz w:val="24"/>
          <w:szCs w:val="24"/>
        </w:rPr>
      </w:pPr>
    </w:p>
    <w:p w14:paraId="3BCB3A2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Yoon, </w:t>
      </w:r>
    </w:p>
    <w:p w14:paraId="7E828B95" w14:textId="6E04755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you whether we have homework this week. </w:t>
      </w:r>
    </w:p>
    <w:p w14:paraId="7131D3C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1F9674D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A0D96E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662EF3D" w14:textId="77777777" w:rsidR="00680BED" w:rsidRPr="0033750C" w:rsidRDefault="00680BED">
      <w:pPr>
        <w:rPr>
          <w:rFonts w:ascii="Times New Roman" w:hAnsi="Times New Roman" w:cs="Times New Roman"/>
          <w:sz w:val="24"/>
          <w:szCs w:val="24"/>
        </w:rPr>
      </w:pPr>
    </w:p>
    <w:p w14:paraId="3C80D066"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Hanne,</w:t>
      </w:r>
    </w:p>
    <w:p w14:paraId="34C7BFB5" w14:textId="5D243D3B"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Sorry professor~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tired yesterday so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sleeping when you send the WeChat message. </w:t>
      </w:r>
      <w:proofErr w:type="gramStart"/>
      <w:r w:rsidRPr="0033750C">
        <w:rPr>
          <w:rFonts w:ascii="Times New Roman" w:hAnsi="Times New Roman" w:cs="Times New Roman"/>
          <w:color w:val="000000"/>
          <w:sz w:val="24"/>
          <w:szCs w:val="24"/>
        </w:rPr>
        <w:t>By the way, I</w:t>
      </w:r>
      <w:proofErr w:type="gramEnd"/>
      <w:r w:rsidRPr="0033750C">
        <w:rPr>
          <w:rFonts w:ascii="Times New Roman" w:hAnsi="Times New Roman" w:cs="Times New Roman"/>
          <w:color w:val="000000"/>
          <w:sz w:val="24"/>
          <w:szCs w:val="24"/>
        </w:rPr>
        <w:t xml:space="preserve"> have a question in the homework of Chapter 6. As shown in figure below, how can we create a negative resistor (-10Ω)? Why can the resistance be negative? </w:t>
      </w:r>
    </w:p>
    <w:p w14:paraId="6E1256BF" w14:textId="77777777" w:rsidR="00680BED" w:rsidRPr="0033750C" w:rsidRDefault="00FC4A2A">
      <w:pPr>
        <w:jc w:val="center"/>
        <w:rPr>
          <w:rFonts w:ascii="Times New Roman" w:hAnsi="Times New Roman" w:cs="Times New Roman"/>
          <w:color w:val="000000"/>
          <w:sz w:val="24"/>
          <w:szCs w:val="24"/>
        </w:rPr>
      </w:pPr>
      <w:r w:rsidRPr="0033750C">
        <w:rPr>
          <w:rFonts w:ascii="Times New Roman" w:hAnsi="Times New Roman" w:cs="Times New Roman"/>
          <w:bCs/>
          <w:noProof/>
          <w:color w:val="000000" w:themeColor="text1"/>
          <w:sz w:val="24"/>
          <w:szCs w:val="24"/>
        </w:rPr>
        <w:drawing>
          <wp:inline distT="0" distB="0" distL="0" distR="0" wp14:anchorId="665998A2" wp14:editId="164167D4">
            <wp:extent cx="4114800" cy="2910840"/>
            <wp:effectExtent l="0" t="0" r="0" b="3810"/>
            <wp:docPr id="8" name="Picture 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screenshot of a cell phone&#10;&#10;Description automatically generated"/>
                    <pic:cNvPicPr>
                      <a:picLocks noChangeAspect="1"/>
                    </pic:cNvPicPr>
                  </pic:nvPicPr>
                  <pic:blipFill>
                    <a:blip r:embed="rId139">
                      <a:extLst>
                        <a:ext uri="{28A0092B-C50C-407E-A947-70E740481C1C}">
                          <a14:useLocalDpi xmlns:a14="http://schemas.microsoft.com/office/drawing/2010/main" val="0"/>
                        </a:ext>
                      </a:extLst>
                    </a:blip>
                    <a:stretch>
                      <a:fillRect/>
                    </a:stretch>
                  </pic:blipFill>
                  <pic:spPr>
                    <a:xfrm>
                      <a:off x="0" y="0"/>
                      <a:ext cx="4115157" cy="2911092"/>
                    </a:xfrm>
                    <a:prstGeom prst="rect">
                      <a:avLst/>
                    </a:prstGeom>
                  </pic:spPr>
                </pic:pic>
              </a:graphicData>
            </a:graphic>
          </wp:inline>
        </w:drawing>
      </w:r>
    </w:p>
    <w:p w14:paraId="5096CEFA"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448F34B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4E75AC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7A91700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Sichuan University-Pittsburgh Institute</w:t>
      </w:r>
    </w:p>
    <w:p w14:paraId="3882EB06" w14:textId="1430ADC3"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Zone 3, Liberal Arts Building, Sichuan University Jiang</w:t>
      </w:r>
      <w:r w:rsidR="00722F9A">
        <w:rPr>
          <w:rFonts w:ascii="Times New Roman" w:hAnsi="Times New Roman" w:cs="Times New Roman"/>
          <w:sz w:val="24"/>
          <w:szCs w:val="24"/>
        </w:rPr>
        <w:t>’</w:t>
      </w:r>
      <w:r w:rsidRPr="0033750C">
        <w:rPr>
          <w:rFonts w:ascii="Times New Roman" w:hAnsi="Times New Roman" w:cs="Times New Roman"/>
          <w:sz w:val="24"/>
          <w:szCs w:val="24"/>
        </w:rPr>
        <w:t>an Campus, </w:t>
      </w:r>
      <w:proofErr w:type="spellStart"/>
      <w:r w:rsidRPr="0033750C">
        <w:rPr>
          <w:rFonts w:ascii="Times New Roman" w:hAnsi="Times New Roman" w:cs="Times New Roman"/>
          <w:sz w:val="24"/>
          <w:szCs w:val="24"/>
        </w:rPr>
        <w:t>Shuangliu</w:t>
      </w:r>
      <w:proofErr w:type="spellEnd"/>
      <w:r w:rsidRPr="0033750C">
        <w:rPr>
          <w:rFonts w:ascii="Times New Roman" w:hAnsi="Times New Roman" w:cs="Times New Roman"/>
          <w:sz w:val="24"/>
          <w:szCs w:val="24"/>
        </w:rPr>
        <w:t xml:space="preserve"> District, </w:t>
      </w:r>
      <w:r w:rsidRPr="0033750C">
        <w:rPr>
          <w:rFonts w:ascii="Times New Roman" w:hAnsi="Times New Roman" w:cs="Times New Roman"/>
          <w:sz w:val="24"/>
          <w:szCs w:val="24"/>
        </w:rPr>
        <w:lastRenderedPageBreak/>
        <w:t>Chengdu, Sichuan, China 610207</w:t>
      </w:r>
    </w:p>
    <w:p w14:paraId="117F070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noProof/>
          <w:sz w:val="24"/>
          <w:szCs w:val="24"/>
        </w:rPr>
        <w:drawing>
          <wp:inline distT="0" distB="0" distL="0" distR="0" wp14:anchorId="6638F5D9" wp14:editId="323C6AC3">
            <wp:extent cx="1784985" cy="389255"/>
            <wp:effectExtent l="0" t="0" r="5715" b="0"/>
            <wp:docPr id="2" name="Picture 2"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drawing&#10;&#10;Description automatically generated"/>
                    <pic:cNvPicPr>
                      <a:picLocks noChangeAspect="1"/>
                    </pic:cNvPicPr>
                  </pic:nvPicPr>
                  <pic:blipFill>
                    <a:blip r:embed="rId140" cstate="print">
                      <a:extLst>
                        <a:ext uri="{28A0092B-C50C-407E-A947-70E740481C1C}">
                          <a14:useLocalDpi xmlns:a14="http://schemas.microsoft.com/office/drawing/2010/main" val="0"/>
                        </a:ext>
                      </a:extLst>
                    </a:blip>
                    <a:stretch>
                      <a:fillRect/>
                    </a:stretch>
                  </pic:blipFill>
                  <pic:spPr>
                    <a:xfrm>
                      <a:off x="0" y="0"/>
                      <a:ext cx="1851328" cy="404101"/>
                    </a:xfrm>
                    <a:prstGeom prst="rect">
                      <a:avLst/>
                    </a:prstGeom>
                  </pic:spPr>
                </pic:pic>
              </a:graphicData>
            </a:graphic>
          </wp:inline>
        </w:drawing>
      </w:r>
    </w:p>
    <w:p w14:paraId="513DFDDF" w14:textId="77777777" w:rsidR="00680BED" w:rsidRPr="0033750C" w:rsidRDefault="00680BED">
      <w:pPr>
        <w:rPr>
          <w:rFonts w:ascii="Times New Roman" w:hAnsi="Times New Roman" w:cs="Times New Roman"/>
          <w:sz w:val="24"/>
          <w:szCs w:val="24"/>
        </w:rPr>
      </w:pPr>
    </w:p>
    <w:p w14:paraId="52413BC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2B9F7DD0" w14:textId="7A908C6C"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pologize for improper speech in class. When you ask us: “Why are the ghosts in horror movies mostly women?” I answer: “Women are symbols of desire and temptation.” I find I </w:t>
      </w:r>
      <w:proofErr w:type="spellStart"/>
      <w:r w:rsidRPr="0033750C">
        <w:rPr>
          <w:rFonts w:ascii="Times New Roman" w:hAnsi="Times New Roman" w:cs="Times New Roman"/>
          <w:color w:val="000000"/>
          <w:sz w:val="24"/>
          <w:szCs w:val="24"/>
        </w:rPr>
        <w:t>can not</w:t>
      </w:r>
      <w:proofErr w:type="spellEnd"/>
      <w:r w:rsidRPr="0033750C">
        <w:rPr>
          <w:rFonts w:ascii="Times New Roman" w:hAnsi="Times New Roman" w:cs="Times New Roman"/>
          <w:color w:val="000000"/>
          <w:sz w:val="24"/>
          <w:szCs w:val="24"/>
        </w:rPr>
        <w:t xml:space="preserve"> express my true thought properly. I mean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not that women have desires and temptations inside, but that wome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appearance arouses the audience</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desires. Sorry for confusing. And it seems like what I said annoyed Amanda. She tweeted me what I said and commented that I was morally corrupt, which is shown in picture below. If someone does not know why I answer in this way, this will certainly lead to many misunderstandings. I know there is something wrong with my expression, and I sincerely apologize to the women.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have any malicious ideas.</w:t>
      </w:r>
    </w:p>
    <w:p w14:paraId="20AA6EB4"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4565B69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A19EE4E" w14:textId="77777777" w:rsidR="00680BED" w:rsidRPr="0033750C" w:rsidRDefault="00680BED">
      <w:pPr>
        <w:rPr>
          <w:rFonts w:ascii="Times New Roman" w:hAnsi="Times New Roman" w:cs="Times New Roman"/>
          <w:sz w:val="24"/>
          <w:szCs w:val="24"/>
        </w:rPr>
      </w:pPr>
    </w:p>
    <w:p w14:paraId="7FD81C6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Kirchhof,</w:t>
      </w:r>
    </w:p>
    <w:p w14:paraId="20C73F44" w14:textId="2D10818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you whether a junior like me can apply for a teaching assistant position in University of Pittsburgh. </w:t>
      </w:r>
    </w:p>
    <w:p w14:paraId="16D2DA1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Let me first introduce some of my basic information. Thank you very much for squeezing time out of your busy schedule to look through my self-recommendation materials. I hope this will be the beginning of my success.</w:t>
      </w:r>
    </w:p>
    <w:p w14:paraId="320460CB"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irstly, I am teaching assistant for Calculus 3 and Physics 1 courses at SCUPI now. I still want to assist teachers to complete teaching work successfully and help students master knowledge better at the University of Pittsburgh. </w:t>
      </w:r>
    </w:p>
    <w:p w14:paraId="6D02227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Academically, I have achieved the first place in the Class 2018 in SCUPI for three consecutive semesters (GPA4.0, weighted average mark: 96.88). In many compulsory courses, I scored nearly perfect 100 points. Therefore, I was honored to win the annual Best Academic Achiever in SCUPI last semester.</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As the winner of the Best Academic Achiever, I have the responsibility to lead the students to study and struggle together. I like to give full play to my advantages to help others. I am very happy to help students to solve their academic problems. When my classmates ask me questions, I usually answer them patiently and carefully to make them understand. I will also sort out some useful materials for students to review before each exam, such as outline and the answer to the previous assignments, etc. </w:t>
      </w:r>
    </w:p>
    <w:p w14:paraId="05F00299"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Finally, my intended position is a teaching assistant for the courses like Linear Algebra, Calculus or Physics, because I have mastered these courses well.</w:t>
      </w:r>
    </w:p>
    <w:p w14:paraId="63A06E3D"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1CB1FF0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739102A8"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Thank you very much for your help and guidance.</w:t>
      </w:r>
    </w:p>
    <w:p w14:paraId="1D1FEECE" w14:textId="77777777" w:rsidR="00680BED" w:rsidRPr="0033750C" w:rsidRDefault="00680BED">
      <w:pPr>
        <w:rPr>
          <w:rFonts w:ascii="Times New Roman" w:hAnsi="Times New Roman" w:cs="Times New Roman"/>
          <w:sz w:val="24"/>
          <w:szCs w:val="24"/>
        </w:rPr>
      </w:pPr>
    </w:p>
    <w:p w14:paraId="6D190D68" w14:textId="77777777" w:rsidR="00680BED" w:rsidRPr="0033750C" w:rsidRDefault="00680BED">
      <w:pPr>
        <w:rPr>
          <w:rFonts w:ascii="Times New Roman" w:hAnsi="Times New Roman" w:cs="Times New Roman"/>
          <w:sz w:val="24"/>
          <w:szCs w:val="24"/>
        </w:rPr>
      </w:pPr>
    </w:p>
    <w:p w14:paraId="75242DF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08034468" w14:textId="2C523FD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ask whether we can upload the PDF file onto BB for the term project instead of word document. As we know, the format of in the word document is often lost.</w:t>
      </w:r>
    </w:p>
    <w:p w14:paraId="0063F2C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156530C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60C3700" w14:textId="77777777" w:rsidR="00680BED" w:rsidRPr="0033750C" w:rsidRDefault="00680BED">
      <w:pPr>
        <w:rPr>
          <w:rFonts w:ascii="Times New Roman" w:hAnsi="Times New Roman" w:cs="Times New Roman"/>
          <w:sz w:val="24"/>
          <w:szCs w:val="24"/>
        </w:rPr>
      </w:pPr>
    </w:p>
    <w:p w14:paraId="7DA6EFD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ai,</w:t>
      </w:r>
    </w:p>
    <w:p w14:paraId="084D072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I am Christopher (Student ID:2018141521058, Class of 2018). I am writing to you to suggest </w:t>
      </w:r>
      <w:proofErr w:type="gramStart"/>
      <w:r w:rsidRPr="0033750C">
        <w:rPr>
          <w:rFonts w:ascii="Times New Roman" w:hAnsi="Times New Roman" w:cs="Times New Roman"/>
          <w:sz w:val="24"/>
          <w:szCs w:val="24"/>
        </w:rPr>
        <w:t>to cancel</w:t>
      </w:r>
      <w:proofErr w:type="gramEnd"/>
      <w:r w:rsidRPr="0033750C">
        <w:rPr>
          <w:rFonts w:ascii="Times New Roman" w:hAnsi="Times New Roman" w:cs="Times New Roman"/>
          <w:sz w:val="24"/>
          <w:szCs w:val="24"/>
        </w:rPr>
        <w:t xml:space="preserve"> the final examination for all subjects this semester</w:t>
      </w:r>
      <w:r w:rsidRPr="0033750C">
        <w:rPr>
          <w:rFonts w:ascii="Times New Roman" w:hAnsi="Times New Roman" w:cs="Times New Roman"/>
        </w:rPr>
        <w:t xml:space="preserve"> </w:t>
      </w:r>
      <w:r w:rsidRPr="0033750C">
        <w:rPr>
          <w:rFonts w:ascii="Times New Roman" w:hAnsi="Times New Roman" w:cs="Times New Roman"/>
          <w:sz w:val="24"/>
          <w:szCs w:val="24"/>
        </w:rPr>
        <w:t xml:space="preserve">and postpone the final exams to next semester offline. Here are my reasons. </w:t>
      </w:r>
    </w:p>
    <w:p w14:paraId="0E17D4B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s we all know, our institute has always attached great importance to fairness. Although the professors strictly prevent and control, there are many unfair aspects of the online exam.</w:t>
      </w:r>
    </w:p>
    <w:p w14:paraId="4347FB6C"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First of all</w:t>
      </w:r>
      <w:proofErr w:type="gramEnd"/>
      <w:r w:rsidRPr="0033750C">
        <w:rPr>
          <w:rFonts w:ascii="Times New Roman" w:hAnsi="Times New Roman" w:cs="Times New Roman"/>
          <w:sz w:val="24"/>
          <w:szCs w:val="24"/>
        </w:rPr>
        <w:t xml:space="preserve">, I think Professor Ho and Professor Yang are the best in prevention and control. </w:t>
      </w:r>
      <w:proofErr w:type="gramStart"/>
      <w:r w:rsidRPr="0033750C">
        <w:rPr>
          <w:rFonts w:ascii="Times New Roman" w:hAnsi="Times New Roman" w:cs="Times New Roman"/>
          <w:sz w:val="24"/>
          <w:szCs w:val="24"/>
        </w:rPr>
        <w:t>In order to</w:t>
      </w:r>
      <w:proofErr w:type="gramEnd"/>
      <w:r w:rsidRPr="0033750C">
        <w:rPr>
          <w:rFonts w:ascii="Times New Roman" w:hAnsi="Times New Roman" w:cs="Times New Roman"/>
          <w:sz w:val="24"/>
          <w:szCs w:val="24"/>
        </w:rPr>
        <w:t xml:space="preserve"> prevent cheating, they disrupted the order of all questions, and even the order of choice of multiple-choice questions. But there is an old Chinese saying that there are policies at the top, there are countermeasures at the bottom (</w:t>
      </w:r>
      <w:r w:rsidRPr="0033750C">
        <w:rPr>
          <w:rFonts w:ascii="Times New Roman" w:hAnsi="Times New Roman" w:cs="Times New Roman"/>
          <w:sz w:val="24"/>
          <w:szCs w:val="24"/>
        </w:rPr>
        <w:t>上有政策，下有对策</w:t>
      </w:r>
      <w:r w:rsidRPr="0033750C">
        <w:rPr>
          <w:rFonts w:ascii="Times New Roman" w:hAnsi="Times New Roman" w:cs="Times New Roman"/>
          <w:sz w:val="24"/>
          <w:szCs w:val="24"/>
        </w:rPr>
        <w:t xml:space="preserve">). This method of preventing cheating does not work. For example, I can use the method below to break through this line of defense. If two people (assuming A and B) want to cheat, after they enter the exam, first, both A and B do the first question of A. After finishing it, A submitted it, and B would not submit it until he encountered this problem. Then A and B both started to do the first question of B. After finishing it, B submitted it, and A waited until he encountered this problem before submitting. Repeat in this way until all the questions are finished. This method not only allows two or more people to discuss the exam question, but also prevents cheating from being discovered. </w:t>
      </w:r>
    </w:p>
    <w:p w14:paraId="3B8525A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Second, for most of the exam questions issued by professors, we can find the answer on the Chegg website (https://www.chegg.com/study). If all students can find the answer, it is fair. However, this Chegg website needs to pay a membership fee of $ 19 per month, which is a lot of money for people who are not very wealthy. But as far as I know, several freshmen and sophomores already have Chegg accounts. This is extremely unfair.</w:t>
      </w:r>
    </w:p>
    <w:p w14:paraId="7E01E263" w14:textId="0D6657CB"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ird, we cannot test in the same environment, and environmental factors can also cause some injustice. For example, if a classmate</w:t>
      </w:r>
      <w:r w:rsidR="00722F9A">
        <w:rPr>
          <w:rFonts w:ascii="Times New Roman" w:hAnsi="Times New Roman" w:cs="Times New Roman"/>
          <w:sz w:val="24"/>
          <w:szCs w:val="24"/>
        </w:rPr>
        <w:t>’</w:t>
      </w:r>
      <w:r w:rsidRPr="0033750C">
        <w:rPr>
          <w:rFonts w:ascii="Times New Roman" w:hAnsi="Times New Roman" w:cs="Times New Roman"/>
          <w:sz w:val="24"/>
          <w:szCs w:val="24"/>
        </w:rPr>
        <w:t>s home suddenly loses power during the exam, this leads to the classmate not being able to take the exam. I have encountered this kind of situation, but only in class. Besides, for example, the noise of the lawn mower, the need to cook at home for housework, etc. will affect the studen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exams. </w:t>
      </w:r>
    </w:p>
    <w:p w14:paraId="2956D9B1" w14:textId="5C1FF7B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Based on the above points, I think if it is impossible to maintain fairness, it is best not to take an exam this semester.</w:t>
      </w:r>
      <w:r w:rsidRPr="0033750C">
        <w:rPr>
          <w:rFonts w:ascii="Times New Roman" w:hAnsi="Times New Roman" w:cs="Times New Roman"/>
        </w:rPr>
        <w:t xml:space="preserve"> </w:t>
      </w:r>
      <w:r w:rsidRPr="0033750C">
        <w:rPr>
          <w:rFonts w:ascii="Times New Roman" w:hAnsi="Times New Roman" w:cs="Times New Roman"/>
          <w:sz w:val="24"/>
          <w:szCs w:val="24"/>
        </w:rPr>
        <w:t>I heard that Professor Quan put the exam offline to the next semester, which is great.</w:t>
      </w:r>
      <w:r w:rsidRPr="0033750C">
        <w:rPr>
          <w:rFonts w:ascii="Times New Roman" w:hAnsi="Times New Roman" w:cs="Times New Roman"/>
        </w:rPr>
        <w:t xml:space="preserve"> </w:t>
      </w:r>
      <w:r w:rsidRPr="0033750C">
        <w:rPr>
          <w:rFonts w:ascii="Times New Roman" w:hAnsi="Times New Roman" w:cs="Times New Roman"/>
          <w:sz w:val="24"/>
          <w:szCs w:val="24"/>
        </w:rPr>
        <w:t xml:space="preserve">If the examination has to take place, the grades of this </w:t>
      </w:r>
      <w:r w:rsidRPr="0033750C">
        <w:rPr>
          <w:rFonts w:ascii="Times New Roman" w:hAnsi="Times New Roman" w:cs="Times New Roman"/>
          <w:sz w:val="24"/>
          <w:szCs w:val="24"/>
        </w:rPr>
        <w:lastRenderedPageBreak/>
        <w:t>semester should not be included in the standard range of measuring a studen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ability because there are a lot of </w:t>
      </w:r>
      <w:proofErr w:type="gramStart"/>
      <w:r w:rsidRPr="0033750C">
        <w:rPr>
          <w:rFonts w:ascii="Times New Roman" w:hAnsi="Times New Roman" w:cs="Times New Roman"/>
          <w:sz w:val="24"/>
          <w:szCs w:val="24"/>
        </w:rPr>
        <w:t>unfairness</w:t>
      </w:r>
      <w:proofErr w:type="gramEnd"/>
      <w:r w:rsidRPr="0033750C">
        <w:rPr>
          <w:rFonts w:ascii="Times New Roman" w:hAnsi="Times New Roman" w:cs="Times New Roman"/>
          <w:sz w:val="24"/>
          <w:szCs w:val="24"/>
        </w:rPr>
        <w:t>. I hope you can consider my suggestion seriously.</w:t>
      </w:r>
    </w:p>
    <w:p w14:paraId="03EA1A2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46FAA64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18CAF18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3C9F9C4F" w14:textId="77777777" w:rsidR="00680BED" w:rsidRPr="0033750C" w:rsidRDefault="00680BED">
      <w:pPr>
        <w:rPr>
          <w:rFonts w:ascii="Times New Roman" w:hAnsi="Times New Roman" w:cs="Times New Roman"/>
          <w:sz w:val="24"/>
          <w:szCs w:val="24"/>
        </w:rPr>
      </w:pPr>
    </w:p>
    <w:p w14:paraId="523C504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6EDF810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am Christopher (Student ID:2018141521058, Class of 2018). I am writing to you because I heard that you put the final exam to the next semester offline so that I was wondering whether you could promote our institute to cancel the final examination for all subjects this semester</w:t>
      </w:r>
      <w:r w:rsidRPr="0033750C">
        <w:rPr>
          <w:rFonts w:ascii="Times New Roman" w:hAnsi="Times New Roman" w:cs="Times New Roman"/>
        </w:rPr>
        <w:t xml:space="preserve"> </w:t>
      </w:r>
      <w:r w:rsidRPr="0033750C">
        <w:rPr>
          <w:rFonts w:ascii="Times New Roman" w:hAnsi="Times New Roman" w:cs="Times New Roman"/>
          <w:sz w:val="24"/>
          <w:szCs w:val="24"/>
        </w:rPr>
        <w:t xml:space="preserve">and postpone the final exams to next semester offline. Here are my reasons. </w:t>
      </w:r>
    </w:p>
    <w:p w14:paraId="0F65412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As we all know, our institute has always attached great importance to fairness. Although the professors strictly prevent and control, there are many unfair aspects of the online exam. </w:t>
      </w:r>
    </w:p>
    <w:p w14:paraId="3A81791E" w14:textId="35A6984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First of all</w:t>
      </w:r>
      <w:proofErr w:type="gramEnd"/>
      <w:r w:rsidRPr="0033750C">
        <w:rPr>
          <w:rFonts w:ascii="Times New Roman" w:hAnsi="Times New Roman" w:cs="Times New Roman"/>
          <w:sz w:val="24"/>
          <w:szCs w:val="24"/>
        </w:rPr>
        <w:t xml:space="preserve">, I think Professor Ho and Professor Yang are the best in prevention and control. </w:t>
      </w:r>
      <w:proofErr w:type="gramStart"/>
      <w:r w:rsidRPr="0033750C">
        <w:rPr>
          <w:rFonts w:ascii="Times New Roman" w:hAnsi="Times New Roman" w:cs="Times New Roman"/>
          <w:sz w:val="24"/>
          <w:szCs w:val="24"/>
        </w:rPr>
        <w:t>In order to</w:t>
      </w:r>
      <w:proofErr w:type="gramEnd"/>
      <w:r w:rsidRPr="0033750C">
        <w:rPr>
          <w:rFonts w:ascii="Times New Roman" w:hAnsi="Times New Roman" w:cs="Times New Roman"/>
          <w:sz w:val="24"/>
          <w:szCs w:val="24"/>
        </w:rPr>
        <w:t xml:space="preserve"> prevent cheating, they disrupted the order of all questions, and even the order of choice of multiple-choice questions. But there is an old Chinese saying that there are policies at the top, there are countermeasures at the bottom (</w:t>
      </w:r>
      <w:r w:rsidRPr="0033750C">
        <w:rPr>
          <w:rFonts w:ascii="Times New Roman" w:hAnsi="Times New Roman" w:cs="Times New Roman"/>
          <w:sz w:val="24"/>
          <w:szCs w:val="24"/>
        </w:rPr>
        <w:t>上有政策，下有对策</w:t>
      </w:r>
      <w:r w:rsidRPr="0033750C">
        <w:rPr>
          <w:rFonts w:ascii="Times New Roman" w:hAnsi="Times New Roman" w:cs="Times New Roman"/>
          <w:sz w:val="24"/>
          <w:szCs w:val="24"/>
        </w:rPr>
        <w:t>). This method of preventing cheating does not work. For example, I can use the method below to break through this line of defense. If two people (assuming A and B) want to cheat, after they enter the exam, first, both A and B do the first question of A. After finishing it, A submitted it, and B would not submit it until he encountered this problem. Then A and B both started to do the first question of B. After finishing it, B submitted it, and A waited until he encountered this problem before submitting. Repeat in this way until all the questions are finished. This method not only allows two or more people to discuss the exam question, but also prevents cheating from being discovered. This is not the worst. Recently, someone even came to me and asked me to take the exam for him. I refused him decisively. Through my experience as a teaching assistant, I was particularly angry when reviewing studen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test papers. When I reviewed the seventh test paper yesterday, I found that three of the seven test papers had </w:t>
      </w:r>
      <w:proofErr w:type="gramStart"/>
      <w:r w:rsidRPr="0033750C">
        <w:rPr>
          <w:rFonts w:ascii="Times New Roman" w:hAnsi="Times New Roman" w:cs="Times New Roman"/>
          <w:sz w:val="24"/>
          <w:szCs w:val="24"/>
        </w:rPr>
        <w:t>exactly the same</w:t>
      </w:r>
      <w:proofErr w:type="gramEnd"/>
      <w:r w:rsidRPr="0033750C">
        <w:rPr>
          <w:rFonts w:ascii="Times New Roman" w:hAnsi="Times New Roman" w:cs="Times New Roman"/>
          <w:sz w:val="24"/>
          <w:szCs w:val="24"/>
        </w:rPr>
        <w:t xml:space="preserve"> problem-solving process, format, and answer (wrong answer), which shocked me. I told the professor about this situation, but the professor said: “Let</w:t>
      </w:r>
      <w:r w:rsidR="00722F9A">
        <w:rPr>
          <w:rFonts w:ascii="Times New Roman" w:hAnsi="Times New Roman" w:cs="Times New Roman"/>
          <w:sz w:val="24"/>
          <w:szCs w:val="24"/>
        </w:rPr>
        <w:t>’</w:t>
      </w:r>
      <w:r w:rsidRPr="0033750C">
        <w:rPr>
          <w:rFonts w:ascii="Times New Roman" w:hAnsi="Times New Roman" w:cs="Times New Roman"/>
          <w:sz w:val="24"/>
          <w:szCs w:val="24"/>
        </w:rPr>
        <w:t>s keep this in mind, as we go along. One thing we cannot know is how they did their exams, we don</w:t>
      </w:r>
      <w:r w:rsidR="00722F9A">
        <w:rPr>
          <w:rFonts w:ascii="Times New Roman" w:hAnsi="Times New Roman" w:cs="Times New Roman"/>
          <w:sz w:val="24"/>
          <w:szCs w:val="24"/>
        </w:rPr>
        <w:t>’</w:t>
      </w:r>
      <w:r w:rsidRPr="0033750C">
        <w:rPr>
          <w:rFonts w:ascii="Times New Roman" w:hAnsi="Times New Roman" w:cs="Times New Roman"/>
          <w:sz w:val="24"/>
          <w:szCs w:val="24"/>
        </w:rPr>
        <w:t>t know if they have used their books, or homework, or used internet, or even talk to each other, when they are writing down the solutions. What we can do is to note their names and check their performance for homework and quizzes in general and compare those with their exam performance. Hopefully they have learned something. We try to help them learn. I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up to them eventually how they want to learn and what they expect from this class. With online assessments, currently we </w:t>
      </w:r>
      <w:proofErr w:type="gramStart"/>
      <w:r w:rsidRPr="0033750C">
        <w:rPr>
          <w:rFonts w:ascii="Times New Roman" w:hAnsi="Times New Roman" w:cs="Times New Roman"/>
          <w:sz w:val="24"/>
          <w:szCs w:val="24"/>
        </w:rPr>
        <w:t>are lack of</w:t>
      </w:r>
      <w:proofErr w:type="gramEnd"/>
      <w:r w:rsidRPr="0033750C">
        <w:rPr>
          <w:rFonts w:ascii="Times New Roman" w:hAnsi="Times New Roman" w:cs="Times New Roman"/>
          <w:sz w:val="24"/>
          <w:szCs w:val="24"/>
        </w:rPr>
        <w:t xml:space="preserve"> evidence even if we think some are cheating.” These words from the professor made me feel his helplessness.</w:t>
      </w:r>
      <w:r w:rsidRPr="0033750C">
        <w:rPr>
          <w:rFonts w:ascii="Times New Roman" w:hAnsi="Times New Roman" w:cs="Times New Roman"/>
        </w:rPr>
        <w:t xml:space="preserve"> </w:t>
      </w:r>
      <w:r w:rsidRPr="0033750C">
        <w:rPr>
          <w:rFonts w:ascii="Times New Roman" w:hAnsi="Times New Roman" w:cs="Times New Roman"/>
          <w:sz w:val="24"/>
          <w:szCs w:val="24"/>
        </w:rPr>
        <w:t xml:space="preserve">Really, it also makes me feel helpless. I study hard and work hard to be strict with myself. This </w:t>
      </w:r>
      <w:r w:rsidRPr="0033750C">
        <w:rPr>
          <w:rFonts w:ascii="Times New Roman" w:hAnsi="Times New Roman" w:cs="Times New Roman"/>
          <w:sz w:val="24"/>
          <w:szCs w:val="24"/>
        </w:rPr>
        <w:lastRenderedPageBreak/>
        <w:t>makes me feel that my efforts are not worth it.</w:t>
      </w:r>
    </w:p>
    <w:p w14:paraId="141048B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Second, for most of the exam questions issued by professors, we can find the answer on the Chegg website (https://www.chegg.com/study). If all students can find the answer, it is fair. However, this Chegg website needs to pay a membership fee of $ 19 per month, which is a lot of money for people who are not very wealthy. But as far as I know, several freshmen and sophomores already have Chegg accounts. This is extremely unfair.</w:t>
      </w:r>
    </w:p>
    <w:p w14:paraId="4FC285FF" w14:textId="42D79094"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ird, we cannot test in the same environment, and environmental factors can also cause some injustice. For example, if a classmate</w:t>
      </w:r>
      <w:r w:rsidR="00722F9A">
        <w:rPr>
          <w:rFonts w:ascii="Times New Roman" w:hAnsi="Times New Roman" w:cs="Times New Roman"/>
          <w:sz w:val="24"/>
          <w:szCs w:val="24"/>
        </w:rPr>
        <w:t>’</w:t>
      </w:r>
      <w:r w:rsidRPr="0033750C">
        <w:rPr>
          <w:rFonts w:ascii="Times New Roman" w:hAnsi="Times New Roman" w:cs="Times New Roman"/>
          <w:sz w:val="24"/>
          <w:szCs w:val="24"/>
        </w:rPr>
        <w:t>s home suddenly loses power during the exam, this leads to the classmate not being able to take the exam. I have encountered this kind of situation, but only in class. Besides, for example, the noise of the lawn mower, the need to cook at home for housework, etc. will affect the studen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exams. </w:t>
      </w:r>
    </w:p>
    <w:p w14:paraId="749B6897" w14:textId="38416075"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Based on the above points, I think if it is impossible to maintain fairness, it is best not to take an exam this semester.</w:t>
      </w:r>
      <w:r w:rsidRPr="0033750C">
        <w:rPr>
          <w:rFonts w:ascii="Times New Roman" w:hAnsi="Times New Roman" w:cs="Times New Roman"/>
        </w:rPr>
        <w:t xml:space="preserve"> </w:t>
      </w:r>
      <w:r w:rsidRPr="0033750C">
        <w:rPr>
          <w:rFonts w:ascii="Times New Roman" w:hAnsi="Times New Roman" w:cs="Times New Roman"/>
          <w:sz w:val="24"/>
          <w:szCs w:val="24"/>
        </w:rPr>
        <w:t>If the examination has to take place, the grades of this semester should not be included in the standard range of measuring a studen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ability because there are a lot of </w:t>
      </w:r>
      <w:proofErr w:type="gramStart"/>
      <w:r w:rsidRPr="0033750C">
        <w:rPr>
          <w:rFonts w:ascii="Times New Roman" w:hAnsi="Times New Roman" w:cs="Times New Roman"/>
          <w:sz w:val="24"/>
          <w:szCs w:val="24"/>
        </w:rPr>
        <w:t>unfairness</w:t>
      </w:r>
      <w:proofErr w:type="gramEnd"/>
      <w:r w:rsidRPr="0033750C">
        <w:rPr>
          <w:rFonts w:ascii="Times New Roman" w:hAnsi="Times New Roman" w:cs="Times New Roman"/>
          <w:sz w:val="24"/>
          <w:szCs w:val="24"/>
        </w:rPr>
        <w:t>. I hope you can consider my suggestion seriously.</w:t>
      </w:r>
    </w:p>
    <w:p w14:paraId="09086AB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22F2735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A40161E" w14:textId="77777777" w:rsidR="00680BED" w:rsidRPr="0033750C" w:rsidRDefault="00680BED">
      <w:pPr>
        <w:rPr>
          <w:rFonts w:ascii="Times New Roman" w:hAnsi="Times New Roman" w:cs="Times New Roman"/>
          <w:sz w:val="24"/>
          <w:szCs w:val="24"/>
        </w:rPr>
      </w:pPr>
    </w:p>
    <w:p w14:paraId="179D4F3F" w14:textId="77777777" w:rsidR="00680BED" w:rsidRPr="0033750C" w:rsidRDefault="00680BED">
      <w:pPr>
        <w:rPr>
          <w:rFonts w:ascii="Times New Roman" w:hAnsi="Times New Roman" w:cs="Times New Roman"/>
          <w:sz w:val="24"/>
          <w:szCs w:val="24"/>
        </w:rPr>
      </w:pPr>
    </w:p>
    <w:p w14:paraId="08F5EF4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Quan, </w:t>
      </w:r>
    </w:p>
    <w:p w14:paraId="5DE8D33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I am honored to receive your reply and so appreciated that you have the same idea as me. </w:t>
      </w:r>
      <w:bookmarkStart w:id="107" w:name="OLE_LINK20"/>
      <w:bookmarkStart w:id="108" w:name="OLE_LINK21"/>
      <w:r w:rsidRPr="0033750C">
        <w:rPr>
          <w:rFonts w:ascii="Times New Roman" w:hAnsi="Times New Roman" w:cs="Times New Roman"/>
          <w:sz w:val="24"/>
          <w:szCs w:val="24"/>
        </w:rPr>
        <w:t xml:space="preserve">Thank you again for your patient help. </w:t>
      </w:r>
      <w:bookmarkEnd w:id="107"/>
      <w:bookmarkEnd w:id="108"/>
    </w:p>
    <w:p w14:paraId="47FB410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As for the cheating methods you mentioned, all I can think of is to provide different types of exams with their unique cheating methods as shown following. </w:t>
      </w:r>
    </w:p>
    <w:p w14:paraId="0CFA091A" w14:textId="77777777" w:rsidR="00680BED" w:rsidRPr="0033750C" w:rsidRDefault="00FC4A2A">
      <w:pPr>
        <w:pStyle w:val="af0"/>
        <w:numPr>
          <w:ilvl w:val="0"/>
          <w:numId w:val="4"/>
        </w:numPr>
        <w:rPr>
          <w:rFonts w:ascii="Times New Roman" w:hAnsi="Times New Roman" w:cs="Times New Roman"/>
          <w:sz w:val="24"/>
          <w:szCs w:val="24"/>
        </w:rPr>
      </w:pPr>
      <w:r w:rsidRPr="0033750C">
        <w:rPr>
          <w:rFonts w:ascii="Times New Roman" w:hAnsi="Times New Roman" w:cs="Times New Roman"/>
          <w:sz w:val="24"/>
          <w:szCs w:val="24"/>
        </w:rPr>
        <w:t>Exam Like Herding</w:t>
      </w:r>
    </w:p>
    <w:p w14:paraId="6F3BEB55"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Explanation: In this type of examination, the professor directly puts the entire set of test papers onto the </w:t>
      </w:r>
      <w:proofErr w:type="spellStart"/>
      <w:r w:rsidRPr="0033750C">
        <w:rPr>
          <w:rFonts w:ascii="Times New Roman" w:hAnsi="Times New Roman" w:cs="Times New Roman"/>
          <w:sz w:val="24"/>
          <w:szCs w:val="24"/>
        </w:rPr>
        <w:t>BlackBoard</w:t>
      </w:r>
      <w:proofErr w:type="spellEnd"/>
      <w:r w:rsidRPr="0033750C">
        <w:rPr>
          <w:rFonts w:ascii="Times New Roman" w:hAnsi="Times New Roman" w:cs="Times New Roman"/>
          <w:sz w:val="24"/>
          <w:szCs w:val="24"/>
        </w:rPr>
        <w:t xml:space="preserve"> in the form of assignment, and then asks the students to complete and upload their answer onto BB within the specified time. </w:t>
      </w:r>
    </w:p>
    <w:p w14:paraId="68C00141"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Cheating Method: This kind of exam is very easy to cheat. Any exchange and discussion as well as search for answers are not restricted (in principle, it is not allowed). You can do whatever you want.</w:t>
      </w:r>
    </w:p>
    <w:p w14:paraId="28FD11AD" w14:textId="77777777" w:rsidR="00680BED" w:rsidRPr="0033750C" w:rsidRDefault="00FC4A2A">
      <w:pPr>
        <w:pStyle w:val="af0"/>
        <w:numPr>
          <w:ilvl w:val="0"/>
          <w:numId w:val="4"/>
        </w:numPr>
        <w:rPr>
          <w:rFonts w:ascii="Times New Roman" w:hAnsi="Times New Roman" w:cs="Times New Roman"/>
          <w:sz w:val="24"/>
          <w:szCs w:val="24"/>
        </w:rPr>
      </w:pPr>
      <w:r w:rsidRPr="0033750C">
        <w:rPr>
          <w:rFonts w:ascii="Times New Roman" w:hAnsi="Times New Roman" w:cs="Times New Roman"/>
          <w:sz w:val="24"/>
          <w:szCs w:val="24"/>
        </w:rPr>
        <w:t>Exam with Time Control for Each Problem</w:t>
      </w:r>
    </w:p>
    <w:p w14:paraId="0F9BE561"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Explanation: This type of exam is an improvement on Exam Like Herding above. Added time limit for each question. </w:t>
      </w:r>
    </w:p>
    <w:p w14:paraId="6ABB714F"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Cheating Method: In the actual examination process, I can feel that this kind of examination has not achieved the purpose of preventing cheating. After all, two people working on a topic together is </w:t>
      </w:r>
      <w:proofErr w:type="gramStart"/>
      <w:r w:rsidRPr="0033750C">
        <w:rPr>
          <w:rFonts w:ascii="Times New Roman" w:hAnsi="Times New Roman" w:cs="Times New Roman"/>
          <w:sz w:val="24"/>
          <w:szCs w:val="24"/>
        </w:rPr>
        <w:t>definitely more</w:t>
      </w:r>
      <w:proofErr w:type="gramEnd"/>
      <w:r w:rsidRPr="0033750C">
        <w:rPr>
          <w:rFonts w:ascii="Times New Roman" w:hAnsi="Times New Roman" w:cs="Times New Roman"/>
          <w:sz w:val="24"/>
          <w:szCs w:val="24"/>
        </w:rPr>
        <w:t xml:space="preserve"> efficient and accurate than one person thinking about it. When two people do the subject quickly, this time limit is almost useless. </w:t>
      </w:r>
    </w:p>
    <w:p w14:paraId="33F6D0F2" w14:textId="77777777" w:rsidR="00680BED" w:rsidRPr="0033750C" w:rsidRDefault="00FC4A2A">
      <w:pPr>
        <w:pStyle w:val="af0"/>
        <w:numPr>
          <w:ilvl w:val="0"/>
          <w:numId w:val="4"/>
        </w:numPr>
        <w:rPr>
          <w:rFonts w:ascii="Times New Roman" w:hAnsi="Times New Roman" w:cs="Times New Roman"/>
          <w:sz w:val="24"/>
          <w:szCs w:val="24"/>
        </w:rPr>
      </w:pPr>
      <w:r w:rsidRPr="0033750C">
        <w:rPr>
          <w:rFonts w:ascii="Times New Roman" w:hAnsi="Times New Roman" w:cs="Times New Roman"/>
          <w:sz w:val="24"/>
          <w:szCs w:val="24"/>
        </w:rPr>
        <w:t xml:space="preserve">Exam on the </w:t>
      </w:r>
      <w:proofErr w:type="spellStart"/>
      <w:r w:rsidRPr="0033750C">
        <w:rPr>
          <w:rFonts w:ascii="Times New Roman" w:hAnsi="Times New Roman" w:cs="Times New Roman"/>
          <w:sz w:val="24"/>
          <w:szCs w:val="24"/>
        </w:rPr>
        <w:t>BlackBoard</w:t>
      </w:r>
      <w:proofErr w:type="spellEnd"/>
      <w:r w:rsidRPr="0033750C">
        <w:rPr>
          <w:rFonts w:ascii="Times New Roman" w:hAnsi="Times New Roman" w:cs="Times New Roman"/>
          <w:sz w:val="24"/>
          <w:szCs w:val="24"/>
        </w:rPr>
        <w:t xml:space="preserve"> Examination System</w:t>
      </w:r>
    </w:p>
    <w:p w14:paraId="1EBAA750"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Explanation: </w:t>
      </w:r>
      <w:proofErr w:type="spellStart"/>
      <w:r w:rsidRPr="0033750C">
        <w:rPr>
          <w:rFonts w:ascii="Times New Roman" w:hAnsi="Times New Roman" w:cs="Times New Roman"/>
          <w:sz w:val="24"/>
          <w:szCs w:val="24"/>
        </w:rPr>
        <w:t>BlackBoard</w:t>
      </w:r>
      <w:proofErr w:type="spellEnd"/>
      <w:r w:rsidRPr="0033750C">
        <w:rPr>
          <w:rFonts w:ascii="Times New Roman" w:hAnsi="Times New Roman" w:cs="Times New Roman"/>
          <w:sz w:val="24"/>
          <w:szCs w:val="24"/>
        </w:rPr>
        <w:t xml:space="preserve"> has its own examination system. It can allow professors to set the problem in a random order to prevent cheating. And once </w:t>
      </w:r>
      <w:r w:rsidRPr="0033750C">
        <w:rPr>
          <w:rFonts w:ascii="Times New Roman" w:hAnsi="Times New Roman" w:cs="Times New Roman"/>
          <w:sz w:val="24"/>
          <w:szCs w:val="24"/>
        </w:rPr>
        <w:lastRenderedPageBreak/>
        <w:t xml:space="preserve">students have done one problem and enter the next problem, they </w:t>
      </w:r>
      <w:proofErr w:type="spellStart"/>
      <w:r w:rsidRPr="0033750C">
        <w:rPr>
          <w:rFonts w:ascii="Times New Roman" w:hAnsi="Times New Roman" w:cs="Times New Roman"/>
          <w:sz w:val="24"/>
          <w:szCs w:val="24"/>
        </w:rPr>
        <w:t>can not</w:t>
      </w:r>
      <w:proofErr w:type="spellEnd"/>
      <w:r w:rsidRPr="0033750C">
        <w:rPr>
          <w:rFonts w:ascii="Times New Roman" w:hAnsi="Times New Roman" w:cs="Times New Roman"/>
          <w:sz w:val="24"/>
          <w:szCs w:val="24"/>
        </w:rPr>
        <w:t xml:space="preserve"> go back to the previous one. </w:t>
      </w:r>
    </w:p>
    <w:p w14:paraId="79B161E7"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Cheating Method: If two people (assuming A and B) want to cheat, after they enter the exam, first, both A and B do the first question of A. After finishing it, A submitted it, and B would not submit it until he encountered this problem. Then A and B both started to do the first question of B. After finishing it, B submitted it, and A waited until he encountered this problem before submitting. Repeat in this way until all the questions are finished. This method not only allows two or more people to discuss the exam question, but also prevents cheating from being discovered. </w:t>
      </w:r>
    </w:p>
    <w:p w14:paraId="2505E3D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The above are all the types of exams I have taken in SCUPI. In view of this, none of these test types can effectively prevent cheating. I am also thinking about whether there are any examination methods that can reduce cheating. But the Internet is </w:t>
      </w:r>
      <w:proofErr w:type="gramStart"/>
      <w:r w:rsidRPr="0033750C">
        <w:rPr>
          <w:rFonts w:ascii="Times New Roman" w:hAnsi="Times New Roman" w:cs="Times New Roman"/>
          <w:sz w:val="24"/>
          <w:szCs w:val="24"/>
        </w:rPr>
        <w:t>really unfathomable</w:t>
      </w:r>
      <w:proofErr w:type="gramEnd"/>
      <w:r w:rsidRPr="0033750C">
        <w:rPr>
          <w:rFonts w:ascii="Times New Roman" w:hAnsi="Times New Roman" w:cs="Times New Roman"/>
          <w:sz w:val="24"/>
          <w:szCs w:val="24"/>
        </w:rPr>
        <w:t xml:space="preserve">. You </w:t>
      </w:r>
      <w:proofErr w:type="spellStart"/>
      <w:r w:rsidRPr="0033750C">
        <w:rPr>
          <w:rFonts w:ascii="Times New Roman" w:hAnsi="Times New Roman" w:cs="Times New Roman"/>
          <w:sz w:val="24"/>
          <w:szCs w:val="24"/>
        </w:rPr>
        <w:t>can not</w:t>
      </w:r>
      <w:proofErr w:type="spellEnd"/>
      <w:r w:rsidRPr="0033750C">
        <w:rPr>
          <w:rFonts w:ascii="Times New Roman" w:hAnsi="Times New Roman" w:cs="Times New Roman"/>
          <w:sz w:val="24"/>
          <w:szCs w:val="24"/>
        </w:rPr>
        <w:t xml:space="preserve"> predict what absurd things will happen to students who sit in front of a computer screen thousands of miles away. </w:t>
      </w:r>
    </w:p>
    <w:p w14:paraId="6E01770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gain, thanks for your respectable reply and</w:t>
      </w:r>
      <w:r w:rsidRPr="0033750C">
        <w:rPr>
          <w:rFonts w:ascii="Times New Roman" w:hAnsi="Times New Roman" w:cs="Times New Roman"/>
        </w:rPr>
        <w:t xml:space="preserve"> </w:t>
      </w:r>
      <w:r w:rsidRPr="0033750C">
        <w:rPr>
          <w:rFonts w:ascii="Times New Roman" w:hAnsi="Times New Roman" w:cs="Times New Roman"/>
          <w:sz w:val="24"/>
          <w:szCs w:val="24"/>
        </w:rPr>
        <w:t xml:space="preserve">looking forward to your meeting with Professor Mai. </w:t>
      </w:r>
    </w:p>
    <w:p w14:paraId="493F566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ishes. </w:t>
      </w:r>
    </w:p>
    <w:p w14:paraId="1DE27CC5" w14:textId="77777777" w:rsidR="00680BED" w:rsidRPr="0033750C" w:rsidRDefault="00680BED">
      <w:pPr>
        <w:rPr>
          <w:rFonts w:ascii="Times New Roman" w:hAnsi="Times New Roman" w:cs="Times New Roman"/>
          <w:sz w:val="24"/>
          <w:szCs w:val="24"/>
        </w:rPr>
      </w:pPr>
    </w:p>
    <w:p w14:paraId="14D952C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Quan, </w:t>
      </w:r>
    </w:p>
    <w:p w14:paraId="70489100" w14:textId="07C151B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a great idea. OK, let me try to open the camera during the exam as shown in the video in the attachment. </w:t>
      </w:r>
    </w:p>
    <w:p w14:paraId="2AEF938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Thank you for your help. </w:t>
      </w:r>
    </w:p>
    <w:p w14:paraId="43FA81E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Have a good night~</w:t>
      </w:r>
    </w:p>
    <w:p w14:paraId="7C570E33" w14:textId="77777777" w:rsidR="00680BED" w:rsidRPr="0033750C" w:rsidRDefault="00680BED">
      <w:pPr>
        <w:rPr>
          <w:rFonts w:ascii="Times New Roman" w:hAnsi="Times New Roman" w:cs="Times New Roman"/>
          <w:sz w:val="24"/>
          <w:szCs w:val="24"/>
        </w:rPr>
      </w:pPr>
    </w:p>
    <w:p w14:paraId="32C8C81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5BB012A9" w14:textId="021566F0"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a problem in the quiz this week. </w:t>
      </w:r>
    </w:p>
    <w:p w14:paraId="0CC8B91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Question: A continuous conveyor has </w:t>
      </w:r>
    </w:p>
    <w:p w14:paraId="0B72273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Answer: </w:t>
      </w:r>
    </w:p>
    <w:p w14:paraId="35580E40" w14:textId="77777777" w:rsidR="00680BED" w:rsidRPr="0033750C" w:rsidRDefault="00FC4A2A">
      <w:pPr>
        <w:pStyle w:val="af0"/>
        <w:numPr>
          <w:ilvl w:val="0"/>
          <w:numId w:val="5"/>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3 rotating axes</w:t>
      </w:r>
    </w:p>
    <w:p w14:paraId="0E2784D8" w14:textId="77777777" w:rsidR="00680BED" w:rsidRPr="0033750C" w:rsidRDefault="00FC4A2A">
      <w:pPr>
        <w:pStyle w:val="af0"/>
        <w:numPr>
          <w:ilvl w:val="0"/>
          <w:numId w:val="5"/>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3 linear axes</w:t>
      </w:r>
    </w:p>
    <w:p w14:paraId="1D2012E9" w14:textId="77777777" w:rsidR="00680BED" w:rsidRPr="0033750C" w:rsidRDefault="00FC4A2A">
      <w:pPr>
        <w:pStyle w:val="af0"/>
        <w:numPr>
          <w:ilvl w:val="0"/>
          <w:numId w:val="5"/>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1 linear and 2 rotating axes</w:t>
      </w:r>
    </w:p>
    <w:p w14:paraId="72823036" w14:textId="77777777" w:rsidR="00680BED" w:rsidRPr="0033750C" w:rsidRDefault="00FC4A2A">
      <w:pPr>
        <w:pStyle w:val="af0"/>
        <w:numPr>
          <w:ilvl w:val="0"/>
          <w:numId w:val="5"/>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2 linear and 1 rotating axes</w:t>
      </w:r>
    </w:p>
    <w:p w14:paraId="078070F8"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 xml:space="preserve">I have a question about the meaning of rotating axes and linear axes in this problem. Is it mean that because there are one bar rotating near the load side and on bar rotating near the unload side (2 rotating axes) and there is a conveyor belt moving in a linear way (1 linear axes)? </w:t>
      </w:r>
    </w:p>
    <w:p w14:paraId="657A9C8E" w14:textId="77777777" w:rsidR="00680BED" w:rsidRPr="0033750C" w:rsidRDefault="00FC4A2A">
      <w:pPr>
        <w:ind w:firstLine="360"/>
        <w:rPr>
          <w:rFonts w:ascii="Times New Roman" w:hAnsi="Times New Roman" w:cs="Times New Roman"/>
          <w:sz w:val="24"/>
          <w:szCs w:val="24"/>
        </w:rPr>
      </w:pPr>
      <w:bookmarkStart w:id="109" w:name="_Hlk45211293"/>
      <w:bookmarkStart w:id="110" w:name="OLE_LINK14"/>
      <w:r w:rsidRPr="0033750C">
        <w:rPr>
          <w:rFonts w:ascii="Times New Roman" w:hAnsi="Times New Roman" w:cs="Times New Roman"/>
          <w:sz w:val="24"/>
          <w:szCs w:val="24"/>
        </w:rPr>
        <w:t>Your assistance will be greatly appreciated and looking forward to your earliest reply.</w:t>
      </w:r>
    </w:p>
    <w:bookmarkEnd w:id="109"/>
    <w:bookmarkEnd w:id="110"/>
    <w:p w14:paraId="2BD4D1D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1E8338A4" w14:textId="77777777" w:rsidR="00680BED" w:rsidRPr="0033750C" w:rsidRDefault="00680BED">
      <w:pPr>
        <w:rPr>
          <w:rFonts w:ascii="Times New Roman" w:hAnsi="Times New Roman" w:cs="Times New Roman"/>
          <w:sz w:val="24"/>
          <w:szCs w:val="24"/>
        </w:rPr>
      </w:pPr>
    </w:p>
    <w:p w14:paraId="2B20B80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213FE2B2"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am writing to ask </w:t>
      </w:r>
      <w:r w:rsidRPr="0033750C">
        <w:rPr>
          <w:rFonts w:ascii="Times New Roman" w:hAnsi="Times New Roman" w:cs="Times New Roman"/>
          <w:color w:val="000000"/>
          <w:sz w:val="24"/>
          <w:szCs w:val="24"/>
        </w:rPr>
        <w:lastRenderedPageBreak/>
        <w:t xml:space="preserve">you a question about how I can cite the screenshot from the film </w:t>
      </w:r>
      <w:r w:rsidRPr="0033750C">
        <w:rPr>
          <w:rFonts w:ascii="Times New Roman" w:hAnsi="Times New Roman" w:cs="Times New Roman"/>
          <w:i/>
          <w:iCs/>
          <w:color w:val="000000"/>
          <w:sz w:val="24"/>
          <w:szCs w:val="24"/>
        </w:rPr>
        <w:t>Kim Ji young and born 1982</w:t>
      </w:r>
      <w:r w:rsidRPr="0033750C">
        <w:rPr>
          <w:rFonts w:ascii="Times New Roman" w:hAnsi="Times New Roman" w:cs="Times New Roman"/>
          <w:color w:val="000000"/>
          <w:sz w:val="24"/>
          <w:szCs w:val="24"/>
        </w:rPr>
        <w:t xml:space="preserve"> (2019), I searched the film on YouTube. But I cannot find the whole film. As you know, in China, I can easily get accessed to this film </w:t>
      </w:r>
      <w:proofErr w:type="gramStart"/>
      <w:r w:rsidRPr="0033750C">
        <w:rPr>
          <w:rFonts w:ascii="Times New Roman" w:hAnsi="Times New Roman" w:cs="Times New Roman"/>
          <w:color w:val="000000"/>
          <w:sz w:val="24"/>
          <w:szCs w:val="24"/>
        </w:rPr>
        <w:t>in</w:t>
      </w:r>
      <w:proofErr w:type="gramEnd"/>
      <w:r w:rsidRPr="0033750C">
        <w:rPr>
          <w:rFonts w:ascii="Times New Roman" w:hAnsi="Times New Roman" w:cs="Times New Roman"/>
          <w:color w:val="000000"/>
          <w:sz w:val="24"/>
          <w:szCs w:val="24"/>
        </w:rPr>
        <w:t xml:space="preserve"> the website like </w:t>
      </w:r>
      <w:proofErr w:type="spellStart"/>
      <w:r w:rsidRPr="0033750C">
        <w:rPr>
          <w:rFonts w:ascii="Times New Roman" w:hAnsi="Times New Roman" w:cs="Times New Roman"/>
          <w:color w:val="000000"/>
          <w:sz w:val="24"/>
          <w:szCs w:val="24"/>
        </w:rPr>
        <w:t>iQiYi</w:t>
      </w:r>
      <w:proofErr w:type="spellEnd"/>
      <w:r w:rsidRPr="0033750C">
        <w:rPr>
          <w:rFonts w:ascii="Times New Roman" w:hAnsi="Times New Roman" w:cs="Times New Roman"/>
          <w:color w:val="000000"/>
          <w:sz w:val="24"/>
          <w:szCs w:val="24"/>
        </w:rPr>
        <w:t>. But how can I find it on the English website and cite it?</w:t>
      </w:r>
    </w:p>
    <w:p w14:paraId="2AE88275"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34E19A6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4DECF101" w14:textId="77777777" w:rsidR="00680BED" w:rsidRPr="0033750C" w:rsidRDefault="00680BED">
      <w:pPr>
        <w:rPr>
          <w:rFonts w:ascii="Times New Roman" w:hAnsi="Times New Roman" w:cs="Times New Roman"/>
          <w:color w:val="000000"/>
          <w:sz w:val="24"/>
          <w:szCs w:val="24"/>
        </w:rPr>
      </w:pPr>
    </w:p>
    <w:p w14:paraId="15E684D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A Letter from A Student in SCUPI Who Misses You So Much</w:t>
      </w:r>
    </w:p>
    <w:p w14:paraId="4781E40C" w14:textId="77777777" w:rsidR="00680BED" w:rsidRPr="0033750C" w:rsidRDefault="00680BED">
      <w:pPr>
        <w:rPr>
          <w:rFonts w:ascii="Times New Roman" w:hAnsi="Times New Roman" w:cs="Times New Roman"/>
          <w:color w:val="000000"/>
          <w:sz w:val="24"/>
          <w:szCs w:val="24"/>
        </w:rPr>
      </w:pPr>
    </w:p>
    <w:p w14:paraId="5D167AF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Reed, </w:t>
      </w:r>
    </w:p>
    <w:p w14:paraId="427786E8" w14:textId="3BAA2046"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w:t>
      </w:r>
      <w:r w:rsidRPr="0033750C">
        <w:rPr>
          <w:rFonts w:ascii="Times New Roman" w:hAnsi="Times New Roman" w:cs="Times New Roman"/>
          <w:color w:val="000000"/>
          <w:sz w:val="24"/>
          <w:szCs w:val="24"/>
        </w:rPr>
        <w:t>金刘超</w:t>
      </w:r>
      <w:r w:rsidRPr="0033750C">
        <w:rPr>
          <w:rFonts w:ascii="Times New Roman" w:hAnsi="Times New Roman" w:cs="Times New Roman"/>
          <w:color w:val="000000"/>
          <w:sz w:val="24"/>
          <w:szCs w:val="24"/>
        </w:rPr>
        <w:t>) from SCUPI 201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tell you that I plan to participate in Summer Studentship of Research Internship Program of Westlake University. </w:t>
      </w:r>
    </w:p>
    <w:p w14:paraId="7E7F48D2" w14:textId="7F71EF21"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To be honest,</w:t>
      </w:r>
      <w:r w:rsidRPr="0033750C">
        <w:rPr>
          <w:rFonts w:ascii="Times New Roman" w:hAnsi="Times New Roman" w:cs="Times New Roman"/>
        </w:rPr>
        <w:t xml:space="preserve"> </w:t>
      </w:r>
      <w:r w:rsidRPr="0033750C">
        <w:rPr>
          <w:rFonts w:ascii="Times New Roman" w:hAnsi="Times New Roman" w:cs="Times New Roman"/>
          <w:color w:val="000000"/>
          <w:sz w:val="24"/>
          <w:szCs w:val="24"/>
        </w:rPr>
        <w:t>you are my favorite professor since I entered university and I really like your classes.</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still remember the time I came to your </w:t>
      </w:r>
      <w:proofErr w:type="gramStart"/>
      <w:r w:rsidRPr="0033750C">
        <w:rPr>
          <w:rFonts w:ascii="Times New Roman" w:hAnsi="Times New Roman" w:cs="Times New Roman"/>
          <w:color w:val="000000"/>
          <w:sz w:val="24"/>
          <w:szCs w:val="24"/>
        </w:rPr>
        <w:t>office,</w:t>
      </w:r>
      <w:proofErr w:type="gramEnd"/>
      <w:r w:rsidRPr="0033750C">
        <w:rPr>
          <w:rFonts w:ascii="Times New Roman" w:hAnsi="Times New Roman" w:cs="Times New Roman"/>
          <w:color w:val="000000"/>
          <w:sz w:val="24"/>
          <w:szCs w:val="24"/>
        </w:rPr>
        <w:t xml:space="preserve"> you told me a lot about what college students should do, and I benefited a lot.</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still remember the car we made in engineering class as shown in picture below. I miss the good times with you in engineering class. I miss you so </w:t>
      </w:r>
      <w:proofErr w:type="gramStart"/>
      <w:r w:rsidRPr="0033750C">
        <w:rPr>
          <w:rFonts w:ascii="Times New Roman" w:hAnsi="Times New Roman" w:cs="Times New Roman"/>
          <w:color w:val="000000"/>
          <w:sz w:val="24"/>
          <w:szCs w:val="24"/>
        </w:rPr>
        <w:t>much, and</w:t>
      </w:r>
      <w:proofErr w:type="gramEnd"/>
      <w:r w:rsidRPr="0033750C">
        <w:rPr>
          <w:rFonts w:ascii="Times New Roman" w:hAnsi="Times New Roman" w:cs="Times New Roman"/>
          <w:color w:val="000000"/>
          <w:sz w:val="24"/>
          <w:szCs w:val="24"/>
        </w:rPr>
        <w:t xml:space="preserve"> hope to see you </w:t>
      </w:r>
      <w:r w:rsidR="004670E2" w:rsidRPr="0033750C">
        <w:rPr>
          <w:rFonts w:ascii="Times New Roman" w:hAnsi="Times New Roman" w:cs="Times New Roman"/>
          <w:color w:val="000000"/>
          <w:sz w:val="24"/>
          <w:szCs w:val="24"/>
        </w:rPr>
        <w:t>at</w:t>
      </w:r>
      <w:r w:rsidRPr="0033750C">
        <w:rPr>
          <w:rFonts w:ascii="Times New Roman" w:hAnsi="Times New Roman" w:cs="Times New Roman"/>
          <w:color w:val="000000"/>
          <w:sz w:val="24"/>
          <w:szCs w:val="24"/>
        </w:rPr>
        <w:t xml:space="preserve"> Westlake University. </w:t>
      </w:r>
    </w:p>
    <w:p w14:paraId="7419989F"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urrently doing an application for the Summer Studentship at Westlake University. I want to participate in Understanding the economic consequences of COVID-19 on the Chinese and Global Economy project leaded by Professor Thomas Cherico Wanger or smart chip design and testing project leaded by Professor Zhang Ziyang.</w:t>
      </w:r>
    </w:p>
    <w:p w14:paraId="1501012D"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ill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and thankful if my application is approved. </w:t>
      </w:r>
      <w:bookmarkStart w:id="111" w:name="OLE_LINK24"/>
      <w:bookmarkStart w:id="112" w:name="OLE_LINK25"/>
      <w:r w:rsidRPr="0033750C">
        <w:rPr>
          <w:rFonts w:ascii="Times New Roman" w:hAnsi="Times New Roman" w:cs="Times New Roman"/>
          <w:color w:val="000000"/>
          <w:sz w:val="24"/>
          <w:szCs w:val="24"/>
        </w:rPr>
        <w:t xml:space="preserve">I cannot wait to see you </w:t>
      </w:r>
      <w:bookmarkStart w:id="113" w:name="OLE_LINK11"/>
      <w:bookmarkStart w:id="114" w:name="OLE_LINK10"/>
      <w:r w:rsidRPr="0033750C">
        <w:rPr>
          <w:rFonts w:ascii="Times New Roman" w:hAnsi="Times New Roman" w:cs="Times New Roman"/>
          <w:color w:val="000000"/>
          <w:sz w:val="24"/>
          <w:szCs w:val="24"/>
        </w:rPr>
        <w:t xml:space="preserve">at Westlake University! </w:t>
      </w:r>
      <w:bookmarkEnd w:id="113"/>
      <w:bookmarkEnd w:id="114"/>
    </w:p>
    <w:bookmarkEnd w:id="111"/>
    <w:bookmarkEnd w:id="112"/>
    <w:p w14:paraId="6296E719"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522C9C6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1479BC1F" w14:textId="77777777" w:rsidR="00680BED" w:rsidRPr="0033750C" w:rsidRDefault="00680BED">
      <w:pPr>
        <w:rPr>
          <w:rFonts w:ascii="Times New Roman" w:hAnsi="Times New Roman" w:cs="Times New Roman"/>
          <w:sz w:val="24"/>
          <w:szCs w:val="24"/>
        </w:rPr>
      </w:pPr>
    </w:p>
    <w:p w14:paraId="1D329F6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Professor </w:t>
      </w:r>
      <w:r w:rsidRPr="0033750C">
        <w:rPr>
          <w:rFonts w:ascii="Times New Roman" w:hAnsi="Times New Roman" w:cs="Times New Roman"/>
          <w:sz w:val="24"/>
          <w:szCs w:val="24"/>
        </w:rPr>
        <w:t>Reed,</w:t>
      </w:r>
    </w:p>
    <w:p w14:paraId="3A1AA184" w14:textId="77777777" w:rsidR="00680BED" w:rsidRPr="0033750C" w:rsidRDefault="00FC4A2A">
      <w:pPr>
        <w:ind w:firstLine="240"/>
        <w:rPr>
          <w:rFonts w:ascii="Times New Roman" w:hAnsi="Times New Roman" w:cs="Times New Roman"/>
          <w:sz w:val="24"/>
          <w:szCs w:val="24"/>
        </w:rPr>
      </w:pPr>
      <w:r w:rsidRPr="0033750C">
        <w:rPr>
          <w:rFonts w:ascii="Times New Roman" w:hAnsi="Times New Roman" w:cs="Times New Roman"/>
          <w:color w:val="000000"/>
          <w:sz w:val="24"/>
          <w:szCs w:val="24"/>
        </w:rPr>
        <w:t xml:space="preserve">I feel very honored and excited to receive your reply. </w:t>
      </w:r>
      <w:r w:rsidRPr="0033750C">
        <w:rPr>
          <w:rFonts w:ascii="Times New Roman" w:hAnsi="Times New Roman" w:cs="Times New Roman"/>
          <w:sz w:val="24"/>
          <w:szCs w:val="24"/>
        </w:rPr>
        <w:t xml:space="preserve">Thank you very much for your help. I cannot thank you enough! I hope this will be the beginning of my success. </w:t>
      </w:r>
    </w:p>
    <w:p w14:paraId="2AB31008"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Have a good day. </w:t>
      </w:r>
    </w:p>
    <w:p w14:paraId="327ADCE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2E791CC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7752B59E" w14:textId="77777777" w:rsidR="00680BED" w:rsidRPr="0033750C" w:rsidRDefault="00680BED">
      <w:pPr>
        <w:rPr>
          <w:rFonts w:ascii="Times New Roman" w:hAnsi="Times New Roman" w:cs="Times New Roman"/>
          <w:sz w:val="24"/>
          <w:szCs w:val="24"/>
        </w:rPr>
      </w:pPr>
    </w:p>
    <w:p w14:paraId="3B0E63BD" w14:textId="77777777" w:rsidR="00680BED" w:rsidRPr="0033750C" w:rsidRDefault="00680BED">
      <w:pPr>
        <w:rPr>
          <w:rFonts w:ascii="Times New Roman" w:hAnsi="Times New Roman" w:cs="Times New Roman"/>
          <w:sz w:val="24"/>
          <w:szCs w:val="24"/>
        </w:rPr>
      </w:pPr>
    </w:p>
    <w:p w14:paraId="32150E85" w14:textId="77777777" w:rsidR="00680BED" w:rsidRPr="0033750C" w:rsidRDefault="00680BED">
      <w:pPr>
        <w:rPr>
          <w:rFonts w:ascii="Times New Roman" w:hAnsi="Times New Roman" w:cs="Times New Roman"/>
          <w:sz w:val="24"/>
          <w:szCs w:val="24"/>
        </w:rPr>
      </w:pPr>
    </w:p>
    <w:p w14:paraId="6CDADB61" w14:textId="77777777" w:rsidR="00680BED" w:rsidRPr="0033750C" w:rsidRDefault="00680BED">
      <w:pPr>
        <w:rPr>
          <w:rFonts w:ascii="Times New Roman" w:hAnsi="Times New Roman" w:cs="Times New Roman"/>
          <w:sz w:val="24"/>
          <w:szCs w:val="24"/>
        </w:rPr>
      </w:pPr>
    </w:p>
    <w:p w14:paraId="231F1AFE" w14:textId="77777777" w:rsidR="00680BED" w:rsidRPr="0033750C" w:rsidRDefault="00680BED">
      <w:pPr>
        <w:rPr>
          <w:rFonts w:ascii="Times New Roman" w:hAnsi="Times New Roman" w:cs="Times New Roman"/>
          <w:sz w:val="24"/>
          <w:szCs w:val="24"/>
        </w:rPr>
      </w:pPr>
    </w:p>
    <w:p w14:paraId="7B5B3466" w14:textId="77777777" w:rsidR="00680BED" w:rsidRPr="0033750C" w:rsidRDefault="00680BED">
      <w:pPr>
        <w:rPr>
          <w:rFonts w:ascii="Times New Roman" w:hAnsi="Times New Roman" w:cs="Times New Roman"/>
          <w:sz w:val="24"/>
          <w:szCs w:val="24"/>
        </w:rPr>
      </w:pPr>
    </w:p>
    <w:p w14:paraId="74F61ABF" w14:textId="77777777" w:rsidR="00680BED" w:rsidRPr="0033750C" w:rsidRDefault="00680BED">
      <w:pPr>
        <w:rPr>
          <w:rFonts w:ascii="Times New Roman" w:hAnsi="Times New Roman" w:cs="Times New Roman"/>
          <w:sz w:val="24"/>
          <w:szCs w:val="24"/>
        </w:rPr>
      </w:pPr>
    </w:p>
    <w:p w14:paraId="206D0E9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Professor </w:t>
      </w:r>
      <w:r w:rsidRPr="0033750C">
        <w:rPr>
          <w:rFonts w:ascii="Times New Roman" w:hAnsi="Times New Roman" w:cs="Times New Roman"/>
          <w:sz w:val="24"/>
          <w:szCs w:val="24"/>
        </w:rPr>
        <w:t>Wanger,</w:t>
      </w:r>
    </w:p>
    <w:p w14:paraId="12D5A4C7" w14:textId="208F4ABA" w:rsidR="00680BED" w:rsidRPr="0033750C" w:rsidRDefault="00FC4A2A">
      <w:pPr>
        <w:ind w:firstLine="420"/>
        <w:rPr>
          <w:rFonts w:ascii="Times New Roman" w:hAnsi="Times New Roman" w:cs="Times New Roman"/>
          <w:sz w:val="24"/>
          <w:szCs w:val="24"/>
        </w:rPr>
      </w:pPr>
      <w:bookmarkStart w:id="115" w:name="_Hlk45211040"/>
      <w:bookmarkStart w:id="116" w:name="OLE_LINK13"/>
      <w:r w:rsidRPr="0033750C">
        <w:rPr>
          <w:rFonts w:ascii="Times New Roman" w:hAnsi="Times New Roman" w:cs="Times New Roman"/>
          <w:sz w:val="24"/>
          <w:szCs w:val="24"/>
        </w:rPr>
        <w:lastRenderedPageBreak/>
        <w:t>I</w:t>
      </w:r>
      <w:r w:rsidR="00722F9A">
        <w:rPr>
          <w:rFonts w:ascii="Times New Roman" w:hAnsi="Times New Roman" w:cs="Times New Roman"/>
          <w:sz w:val="24"/>
          <w:szCs w:val="24"/>
        </w:rPr>
        <w:t>’</w:t>
      </w:r>
      <w:r w:rsidRPr="0033750C">
        <w:rPr>
          <w:rFonts w:ascii="Times New Roman" w:hAnsi="Times New Roman" w:cs="Times New Roman"/>
          <w:sz w:val="24"/>
          <w:szCs w:val="24"/>
        </w:rPr>
        <w:t>m Liuchao Jin (Christopher King)</w:t>
      </w:r>
      <w:r w:rsidRPr="0033750C">
        <w:rPr>
          <w:rFonts w:ascii="Times New Roman" w:hAnsi="Times New Roman" w:cs="Times New Roman"/>
          <w:color w:val="000000"/>
          <w:sz w:val="24"/>
          <w:szCs w:val="24"/>
        </w:rPr>
        <w:t xml:space="preserve"> from SCUPI 2018. </w:t>
      </w:r>
      <w:bookmarkEnd w:id="115"/>
      <w:bookmarkEnd w:id="116"/>
      <w:r w:rsidRPr="0033750C">
        <w:rPr>
          <w:rFonts w:ascii="Times New Roman" w:hAnsi="Times New Roman" w:cs="Times New Roman"/>
          <w:color w:val="000000"/>
          <w:sz w:val="24"/>
          <w:szCs w:val="24"/>
        </w:rPr>
        <w:t>I feel very honored and excited to receive your email.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send you my CV (in the first attachment) and talk about my experience in economics, compiling datasets, and analyzing these data with various tools. </w:t>
      </w:r>
      <w:r w:rsidRPr="0033750C">
        <w:rPr>
          <w:rFonts w:ascii="Times New Roman" w:hAnsi="Times New Roman" w:cs="Times New Roman"/>
          <w:sz w:val="24"/>
          <w:szCs w:val="24"/>
        </w:rPr>
        <w:t xml:space="preserve">Thank you very much for squeezing time out of your busy schedule to look through my material. </w:t>
      </w:r>
    </w:p>
    <w:p w14:paraId="291F2BA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now studying in Sichuan University-Pittsburgh Institute (major in Mechanical Engineering), and I have received honors such as the National Scholarship, Sichuan University Outstanding Student, Best Academic Achiever, etc. Since I entered the university, I have been the first in the 2018 grade of Pittsburgh Institute for three consecutive semesters. Currently I am working at Pittsburgh Institute as a teaching assistant in calculus and physics courses </w:t>
      </w:r>
      <w:proofErr w:type="gramStart"/>
      <w:r w:rsidRPr="0033750C">
        <w:rPr>
          <w:rFonts w:ascii="Times New Roman" w:hAnsi="Times New Roman" w:cs="Times New Roman"/>
          <w:sz w:val="24"/>
          <w:szCs w:val="24"/>
        </w:rPr>
        <w:t>and also</w:t>
      </w:r>
      <w:proofErr w:type="gramEnd"/>
      <w:r w:rsidRPr="0033750C">
        <w:rPr>
          <w:rFonts w:ascii="Times New Roman" w:hAnsi="Times New Roman" w:cs="Times New Roman"/>
          <w:sz w:val="24"/>
          <w:szCs w:val="24"/>
        </w:rPr>
        <w:t xml:space="preserve"> working in the Student TV Station of Sichuan University as deputy director. </w:t>
      </w:r>
    </w:p>
    <w:p w14:paraId="2BDB6D5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And the following comes </w:t>
      </w:r>
      <w:r w:rsidRPr="0033750C">
        <w:rPr>
          <w:rFonts w:ascii="Times New Roman" w:hAnsi="Times New Roman" w:cs="Times New Roman"/>
          <w:color w:val="000000"/>
          <w:sz w:val="24"/>
          <w:szCs w:val="24"/>
        </w:rPr>
        <w:t xml:space="preserve">my experience in economics, compiling datasets, and analyzing these data with various tools. </w:t>
      </w:r>
    </w:p>
    <w:p w14:paraId="1BFE156C" w14:textId="2C4CA9C2"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Firstly, I am passionate about economics. I have learned Mankiw</w:t>
      </w:r>
      <w:r w:rsidR="00722F9A">
        <w:rPr>
          <w:rFonts w:ascii="Times New Roman" w:hAnsi="Times New Roman" w:cs="Times New Roman"/>
          <w:sz w:val="24"/>
          <w:szCs w:val="24"/>
        </w:rPr>
        <w:t>’</w:t>
      </w:r>
      <w:r w:rsidRPr="0033750C">
        <w:rPr>
          <w:rFonts w:ascii="Times New Roman" w:hAnsi="Times New Roman" w:cs="Times New Roman"/>
          <w:sz w:val="24"/>
          <w:szCs w:val="24"/>
        </w:rPr>
        <w:t>s microeconomics and macroeconomics so far (all taught in English) (The lively atmosphere of the class when I learned the economics is shown in the second attachment). Recently, I studied the impact of the measures taken by the Chinese government after COVID-19 on the future development of the Chinese economy according to China</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response to the 2008 financial crisis and performed a group presentation (our </w:t>
      </w:r>
      <w:proofErr w:type="gramStart"/>
      <w:r w:rsidRPr="0033750C">
        <w:rPr>
          <w:rFonts w:ascii="Times New Roman" w:hAnsi="Times New Roman" w:cs="Times New Roman"/>
          <w:sz w:val="24"/>
          <w:szCs w:val="24"/>
        </w:rPr>
        <w:t>slides</w:t>
      </w:r>
      <w:proofErr w:type="gramEnd"/>
      <w:r w:rsidRPr="0033750C">
        <w:rPr>
          <w:rFonts w:ascii="Times New Roman" w:hAnsi="Times New Roman" w:cs="Times New Roman"/>
          <w:sz w:val="24"/>
          <w:szCs w:val="24"/>
        </w:rPr>
        <w:t xml:space="preserve"> for the presentation is attached in the third attachment).</w:t>
      </w:r>
      <w:r w:rsidRPr="0033750C">
        <w:rPr>
          <w:rFonts w:ascii="Times New Roman" w:hAnsi="Times New Roman" w:cs="Times New Roman"/>
        </w:rPr>
        <w:t xml:space="preserve"> </w:t>
      </w:r>
      <w:r w:rsidRPr="0033750C">
        <w:rPr>
          <w:rFonts w:ascii="Times New Roman" w:hAnsi="Times New Roman" w:cs="Times New Roman"/>
          <w:sz w:val="24"/>
          <w:szCs w:val="24"/>
        </w:rPr>
        <w:t xml:space="preserve">So, when I saw the content of the project you lead, I felt very excited and moved. This fall, I will go to the University of Pittsburgh for joint training. I plan to take a minor in economics at the University of Pittsburgh. I really hope this summer internship will be the beginning of my success. </w:t>
      </w:r>
    </w:p>
    <w:p w14:paraId="7D8884E8"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Secondly, for the data analysis, I have learnt Probability and Statistics for Engineers (Grade: 100) and I can use MATLAB and SPSS to analyze data proficiently (There is a studio work I did in the fourth attachment about data analysis in the course - Intro. to Engineering taught by Prof. Reed). Besides, Prof. Yang is the tutor of the course in which</w:t>
      </w:r>
      <w:r w:rsidRPr="0033750C">
        <w:rPr>
          <w:rFonts w:ascii="Times New Roman" w:hAnsi="Times New Roman" w:cs="Times New Roman"/>
        </w:rPr>
        <w:t xml:space="preserve"> </w:t>
      </w:r>
      <w:r w:rsidRPr="0033750C">
        <w:rPr>
          <w:rFonts w:ascii="Times New Roman" w:hAnsi="Times New Roman" w:cs="Times New Roman"/>
          <w:sz w:val="24"/>
          <w:szCs w:val="24"/>
        </w:rPr>
        <w:t xml:space="preserve">I work as a teaching assistant. One of his research directions is also data analysis. I also learned a lot from him. </w:t>
      </w:r>
    </w:p>
    <w:p w14:paraId="795FACB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t the beginning of the establishment of Westlake University, I was full of yearning and expectation for it. In my eyes, Westlake University is a university with great vitality and potential. I have always believed that Westlake University is a good place to study and research.</w:t>
      </w:r>
      <w:r w:rsidRPr="0033750C">
        <w:rPr>
          <w:rFonts w:ascii="Times New Roman" w:hAnsi="Times New Roman" w:cs="Times New Roman"/>
        </w:rPr>
        <w:t xml:space="preserve"> </w:t>
      </w:r>
      <w:r w:rsidRPr="0033750C">
        <w:rPr>
          <w:rFonts w:ascii="Times New Roman" w:hAnsi="Times New Roman" w:cs="Times New Roman"/>
          <w:sz w:val="24"/>
          <w:szCs w:val="24"/>
        </w:rPr>
        <w:t xml:space="preserve">If I could become a summer intern at Westlake University and join your team, I would feel very honored. </w:t>
      </w:r>
    </w:p>
    <w:p w14:paraId="6671F32C"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would be grateful if offered the chance. Looking forward to your reply. </w:t>
      </w:r>
    </w:p>
    <w:p w14:paraId="3C8AC13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322339D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0C6EC54D" w14:textId="77777777" w:rsidR="00680BED" w:rsidRPr="0033750C" w:rsidRDefault="00680BED">
      <w:pPr>
        <w:rPr>
          <w:rFonts w:ascii="Times New Roman" w:hAnsi="Times New Roman" w:cs="Times New Roman"/>
          <w:color w:val="000000"/>
          <w:sz w:val="24"/>
          <w:szCs w:val="24"/>
        </w:rPr>
      </w:pPr>
    </w:p>
    <w:p w14:paraId="1093C66F" w14:textId="77777777" w:rsidR="00680BED" w:rsidRPr="0033750C" w:rsidRDefault="00680BED">
      <w:pPr>
        <w:rPr>
          <w:rFonts w:ascii="Times New Roman" w:hAnsi="Times New Roman" w:cs="Times New Roman"/>
          <w:color w:val="000000"/>
          <w:sz w:val="24"/>
          <w:szCs w:val="24"/>
        </w:rPr>
      </w:pPr>
    </w:p>
    <w:p w14:paraId="1030514A" w14:textId="77777777" w:rsidR="00680BED" w:rsidRPr="0033750C" w:rsidRDefault="00680BED">
      <w:pPr>
        <w:rPr>
          <w:rFonts w:ascii="Times New Roman" w:hAnsi="Times New Roman" w:cs="Times New Roman"/>
          <w:color w:val="000000"/>
          <w:sz w:val="24"/>
          <w:szCs w:val="24"/>
        </w:rPr>
      </w:pPr>
    </w:p>
    <w:p w14:paraId="28AB49DE" w14:textId="77777777" w:rsidR="00680BED" w:rsidRPr="0033750C" w:rsidRDefault="00680BED">
      <w:pPr>
        <w:rPr>
          <w:rFonts w:ascii="Times New Roman" w:hAnsi="Times New Roman" w:cs="Times New Roman"/>
          <w:color w:val="000000"/>
          <w:sz w:val="24"/>
          <w:szCs w:val="24"/>
        </w:rPr>
      </w:pPr>
    </w:p>
    <w:p w14:paraId="4E3D9626" w14:textId="77777777" w:rsidR="00680BED" w:rsidRPr="0033750C" w:rsidRDefault="00680BED">
      <w:pPr>
        <w:rPr>
          <w:rFonts w:ascii="Times New Roman" w:hAnsi="Times New Roman" w:cs="Times New Roman"/>
          <w:color w:val="000000"/>
          <w:sz w:val="24"/>
          <w:szCs w:val="24"/>
        </w:rPr>
      </w:pPr>
    </w:p>
    <w:p w14:paraId="2BB61B1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lastRenderedPageBreak/>
        <w:t>zhangziyang@westlake.edu.cn</w:t>
      </w:r>
    </w:p>
    <w:p w14:paraId="043A927C" w14:textId="77777777" w:rsidR="00680BED" w:rsidRPr="0033750C" w:rsidRDefault="00680BED">
      <w:pPr>
        <w:rPr>
          <w:rFonts w:ascii="Times New Roman" w:hAnsi="Times New Roman" w:cs="Times New Roman"/>
          <w:color w:val="000000"/>
          <w:sz w:val="24"/>
          <w:szCs w:val="24"/>
        </w:rPr>
      </w:pPr>
    </w:p>
    <w:p w14:paraId="561250F3"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Professor </w:t>
      </w:r>
      <w:r w:rsidRPr="0033750C">
        <w:rPr>
          <w:rFonts w:ascii="Times New Roman" w:hAnsi="Times New Roman" w:cs="Times New Roman"/>
          <w:sz w:val="24"/>
          <w:szCs w:val="24"/>
        </w:rPr>
        <w:t xml:space="preserve">Wanger, </w:t>
      </w:r>
    </w:p>
    <w:p w14:paraId="17B85312"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Thank you for giving me the opportunity to understand what your team needs to do. I am </w:t>
      </w:r>
      <w:proofErr w:type="gramStart"/>
      <w:r w:rsidRPr="0033750C">
        <w:rPr>
          <w:rFonts w:ascii="Times New Roman" w:hAnsi="Times New Roman" w:cs="Times New Roman"/>
          <w:sz w:val="24"/>
          <w:szCs w:val="24"/>
        </w:rPr>
        <w:t>well aware</w:t>
      </w:r>
      <w:proofErr w:type="gramEnd"/>
      <w:r w:rsidRPr="0033750C">
        <w:rPr>
          <w:rFonts w:ascii="Times New Roman" w:hAnsi="Times New Roman" w:cs="Times New Roman"/>
          <w:sz w:val="24"/>
          <w:szCs w:val="24"/>
        </w:rPr>
        <w:t xml:space="preserve"> of the high requirements for joining your team. I will work hard to improve myself and hope to see you someday in the future.</w:t>
      </w:r>
      <w:r w:rsidRPr="0033750C">
        <w:rPr>
          <w:rFonts w:ascii="Times New Roman" w:hAnsi="Times New Roman" w:cs="Times New Roman"/>
        </w:rPr>
        <w:t xml:space="preserve"> </w:t>
      </w:r>
      <w:r w:rsidRPr="0033750C">
        <w:rPr>
          <w:rFonts w:ascii="Times New Roman" w:hAnsi="Times New Roman" w:cs="Times New Roman"/>
          <w:sz w:val="24"/>
          <w:szCs w:val="24"/>
        </w:rPr>
        <w:t xml:space="preserve">I wish your project great success and have a fantastic day. </w:t>
      </w:r>
    </w:p>
    <w:p w14:paraId="1557966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ishes. </w:t>
      </w:r>
    </w:p>
    <w:p w14:paraId="5C30F3F5" w14:textId="77777777" w:rsidR="00680BED" w:rsidRPr="0033750C" w:rsidRDefault="00680BED">
      <w:pPr>
        <w:rPr>
          <w:rFonts w:ascii="Times New Roman" w:hAnsi="Times New Roman" w:cs="Times New Roman"/>
          <w:sz w:val="24"/>
          <w:szCs w:val="24"/>
        </w:rPr>
      </w:pPr>
    </w:p>
    <w:p w14:paraId="5D0BED59" w14:textId="77777777" w:rsidR="00680BED" w:rsidRPr="0033750C" w:rsidRDefault="00FC4A2A">
      <w:pPr>
        <w:rPr>
          <w:rFonts w:ascii="Times New Roman" w:hAnsi="Times New Roman" w:cs="Times New Roman"/>
          <w:color w:val="000000"/>
          <w:sz w:val="24"/>
          <w:szCs w:val="24"/>
        </w:rPr>
      </w:pPr>
      <w:bookmarkStart w:id="117" w:name="OLE_LINK12"/>
      <w:bookmarkStart w:id="118" w:name="_Hlk45210505"/>
      <w:r w:rsidRPr="0033750C">
        <w:rPr>
          <w:rFonts w:ascii="Times New Roman" w:hAnsi="Times New Roman" w:cs="Times New Roman"/>
          <w:color w:val="000000"/>
          <w:sz w:val="24"/>
          <w:szCs w:val="24"/>
        </w:rPr>
        <w:t>Dear Echard</w:t>
      </w:r>
      <w:r w:rsidRPr="0033750C">
        <w:rPr>
          <w:rFonts w:ascii="Times New Roman" w:hAnsi="Times New Roman" w:cs="Times New Roman"/>
          <w:sz w:val="24"/>
          <w:szCs w:val="24"/>
        </w:rPr>
        <w:t xml:space="preserve">, </w:t>
      </w:r>
    </w:p>
    <w:p w14:paraId="2D9D460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Thank you for emailing me. As I told you in the WeChat before, the access limitation forced me to choose the option 3, which is to defer the offer and take classes in SCUPI. So, I will take courses in SCUPI next semester. </w:t>
      </w:r>
      <w:proofErr w:type="gramStart"/>
      <w:r w:rsidRPr="0033750C">
        <w:rPr>
          <w:rFonts w:ascii="Times New Roman" w:hAnsi="Times New Roman" w:cs="Times New Roman"/>
          <w:sz w:val="24"/>
          <w:szCs w:val="24"/>
        </w:rPr>
        <w:t>Actually, in</w:t>
      </w:r>
      <w:proofErr w:type="gramEnd"/>
      <w:r w:rsidRPr="0033750C">
        <w:rPr>
          <w:rFonts w:ascii="Times New Roman" w:hAnsi="Times New Roman" w:cs="Times New Roman"/>
          <w:sz w:val="24"/>
          <w:szCs w:val="24"/>
        </w:rPr>
        <w:t xml:space="preserve"> the next semester, I have 30 credits of courses to learn and also to be a teaching assistant of differential equations and physics.</w:t>
      </w:r>
      <w:r w:rsidRPr="0033750C">
        <w:rPr>
          <w:rFonts w:ascii="Times New Roman" w:hAnsi="Times New Roman" w:cs="Times New Roman"/>
        </w:rPr>
        <w:t xml:space="preserve"> </w:t>
      </w:r>
      <w:r w:rsidRPr="0033750C">
        <w:rPr>
          <w:rFonts w:ascii="Times New Roman" w:hAnsi="Times New Roman" w:cs="Times New Roman"/>
          <w:sz w:val="24"/>
          <w:szCs w:val="24"/>
        </w:rPr>
        <w:t>I will be busy and full.</w:t>
      </w:r>
      <w:r w:rsidRPr="0033750C">
        <w:rPr>
          <w:rFonts w:ascii="Times New Roman" w:hAnsi="Times New Roman" w:cs="Times New Roman"/>
        </w:rPr>
        <w:t xml:space="preserve"> </w:t>
      </w:r>
      <w:r w:rsidRPr="0033750C">
        <w:rPr>
          <w:rFonts w:ascii="Times New Roman" w:hAnsi="Times New Roman" w:cs="Times New Roman"/>
          <w:sz w:val="24"/>
          <w:szCs w:val="24"/>
        </w:rPr>
        <w:t xml:space="preserve">Therefore, I think staying in SCUPI is also a good choice. Thank you again for your concern. Have a good day. </w:t>
      </w:r>
    </w:p>
    <w:p w14:paraId="0594341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sz w:val="24"/>
          <w:szCs w:val="24"/>
        </w:rPr>
        <w:t xml:space="preserve">Best wishes. </w:t>
      </w:r>
    </w:p>
    <w:bookmarkEnd w:id="117"/>
    <w:bookmarkEnd w:id="118"/>
    <w:p w14:paraId="219F1D04" w14:textId="77777777" w:rsidR="00680BED" w:rsidRPr="0033750C" w:rsidRDefault="00680BED">
      <w:pPr>
        <w:rPr>
          <w:rFonts w:ascii="Times New Roman" w:hAnsi="Times New Roman" w:cs="Times New Roman"/>
          <w:color w:val="000000"/>
          <w:sz w:val="24"/>
          <w:szCs w:val="24"/>
        </w:rPr>
      </w:pPr>
    </w:p>
    <w:p w14:paraId="7028E0F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oon,</w:t>
      </w:r>
    </w:p>
    <w:p w14:paraId="6B4A6A1F" w14:textId="287157B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a question in final exam. For the third problem part (a), I calculate the strain and stress inside the vessel. So, the sigma3 is not zero. It is -15 MPa, which will influence my final answer. And </w:t>
      </w:r>
      <w:proofErr w:type="gramStart"/>
      <w:r w:rsidRPr="0033750C">
        <w:rPr>
          <w:rFonts w:ascii="Times New Roman" w:hAnsi="Times New Roman" w:cs="Times New Roman"/>
          <w:color w:val="000000"/>
          <w:sz w:val="24"/>
          <w:szCs w:val="24"/>
        </w:rPr>
        <w:t>also</w:t>
      </w:r>
      <w:proofErr w:type="gramEnd"/>
      <w:r w:rsidRPr="0033750C">
        <w:rPr>
          <w:rFonts w:ascii="Times New Roman" w:hAnsi="Times New Roman" w:cs="Times New Roman"/>
          <w:color w:val="000000"/>
          <w:sz w:val="24"/>
          <w:szCs w:val="24"/>
        </w:rPr>
        <w:t xml:space="preserve"> I notice that there is only one significant figure in the question. But I think one significant figure is too less. So, I use two significant </w:t>
      </w:r>
      <w:proofErr w:type="gramStart"/>
      <w:r w:rsidRPr="0033750C">
        <w:rPr>
          <w:rFonts w:ascii="Times New Roman" w:hAnsi="Times New Roman" w:cs="Times New Roman"/>
          <w:color w:val="000000"/>
          <w:sz w:val="24"/>
          <w:szCs w:val="24"/>
        </w:rPr>
        <w:t>figure</w:t>
      </w:r>
      <w:proofErr w:type="gramEnd"/>
      <w:r w:rsidRPr="0033750C">
        <w:rPr>
          <w:rFonts w:ascii="Times New Roman" w:hAnsi="Times New Roman" w:cs="Times New Roman"/>
          <w:color w:val="000000"/>
          <w:sz w:val="24"/>
          <w:szCs w:val="24"/>
        </w:rPr>
        <w:t xml:space="preserve">. The feedback for this question is “calculation -2” and “max </w:t>
      </w:r>
      <w:r w:rsidRPr="0033750C">
        <w:rPr>
          <w:rFonts w:ascii="Tahoma" w:hAnsi="Tahoma" w:cs="Tahoma"/>
          <w:color w:val="000000"/>
          <w:sz w:val="24"/>
          <w:szCs w:val="24"/>
        </w:rPr>
        <w:t>﻿</w:t>
      </w:r>
      <w:r w:rsidRPr="0033750C">
        <w:rPr>
          <w:rFonts w:ascii="Times New Roman" w:hAnsi="Times New Roman" w:cs="Times New Roman"/>
          <w:color w:val="000000"/>
          <w:sz w:val="24"/>
          <w:szCs w:val="24"/>
        </w:rPr>
        <w:t>shear -3”. Could you be so kind to give me one more point so that my final score can be one point higher (Now my final score is 97.27).</w:t>
      </w:r>
    </w:p>
    <w:p w14:paraId="20D608BF"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noProof/>
        </w:rPr>
        <w:drawing>
          <wp:inline distT="0" distB="0" distL="0" distR="0" wp14:anchorId="52D88804" wp14:editId="57E6DEBD">
            <wp:extent cx="3515360" cy="1828800"/>
            <wp:effectExtent l="0" t="0" r="889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a:xfrm>
                      <a:off x="0" y="0"/>
                      <a:ext cx="3515360" cy="1828800"/>
                    </a:xfrm>
                    <a:prstGeom prst="rect">
                      <a:avLst/>
                    </a:prstGeom>
                    <a:noFill/>
                    <a:ln>
                      <a:noFill/>
                    </a:ln>
                  </pic:spPr>
                </pic:pic>
              </a:graphicData>
            </a:graphic>
          </wp:inline>
        </w:drawing>
      </w:r>
    </w:p>
    <w:p w14:paraId="4E1A4700"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6122AD0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0A53EFAF" w14:textId="77777777" w:rsidR="00680BED" w:rsidRPr="0033750C" w:rsidRDefault="00680BED">
      <w:pPr>
        <w:rPr>
          <w:rFonts w:ascii="Times New Roman" w:hAnsi="Times New Roman" w:cs="Times New Roman"/>
          <w:color w:val="000000"/>
          <w:sz w:val="24"/>
          <w:szCs w:val="24"/>
        </w:rPr>
      </w:pPr>
    </w:p>
    <w:p w14:paraId="511ECAC4" w14:textId="77777777" w:rsidR="00680BED" w:rsidRPr="0033750C" w:rsidRDefault="00680BED">
      <w:pPr>
        <w:rPr>
          <w:rFonts w:ascii="Times New Roman" w:hAnsi="Times New Roman" w:cs="Times New Roman"/>
          <w:color w:val="000000"/>
          <w:sz w:val="24"/>
          <w:szCs w:val="24"/>
        </w:rPr>
      </w:pPr>
    </w:p>
    <w:p w14:paraId="255591E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Yoon, </w:t>
      </w:r>
    </w:p>
    <w:p w14:paraId="5ECB1672" w14:textId="2D2DC852"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honored to receive your reply and so appreciated that you solved my confusion. </w:t>
      </w:r>
      <w:r w:rsidRPr="0033750C">
        <w:rPr>
          <w:rFonts w:ascii="Times New Roman" w:hAnsi="Times New Roman" w:cs="Times New Roman"/>
          <w:sz w:val="24"/>
          <w:szCs w:val="24"/>
        </w:rPr>
        <w:lastRenderedPageBreak/>
        <w:t>It</w:t>
      </w:r>
      <w:r w:rsidR="00722F9A">
        <w:rPr>
          <w:rFonts w:ascii="Times New Roman" w:hAnsi="Times New Roman" w:cs="Times New Roman"/>
          <w:sz w:val="24"/>
          <w:szCs w:val="24"/>
        </w:rPr>
        <w:t>’</w:t>
      </w:r>
      <w:r w:rsidRPr="0033750C">
        <w:rPr>
          <w:rFonts w:ascii="Times New Roman" w:hAnsi="Times New Roman" w:cs="Times New Roman"/>
          <w:sz w:val="24"/>
          <w:szCs w:val="24"/>
        </w:rPr>
        <w:t>s OK. Thank you again for your patient help. Have a good day~</w:t>
      </w:r>
    </w:p>
    <w:p w14:paraId="3028F0D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2DACA214" w14:textId="77777777" w:rsidR="00680BED" w:rsidRPr="0033750C" w:rsidRDefault="00680BED">
      <w:pPr>
        <w:ind w:firstLine="420"/>
        <w:rPr>
          <w:rFonts w:ascii="Times New Roman" w:hAnsi="Times New Roman" w:cs="Times New Roman"/>
          <w:sz w:val="24"/>
          <w:szCs w:val="24"/>
        </w:rPr>
      </w:pPr>
    </w:p>
    <w:p w14:paraId="52D2ACA9"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Sir/Madam</w:t>
      </w:r>
      <w:r w:rsidRPr="0033750C">
        <w:rPr>
          <w:rFonts w:ascii="Times New Roman" w:hAnsi="Times New Roman" w:cs="Times New Roman"/>
          <w:sz w:val="24"/>
          <w:szCs w:val="24"/>
        </w:rPr>
        <w:t>,</w:t>
      </w:r>
    </w:p>
    <w:p w14:paraId="7736AF99" w14:textId="7A6209E4"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Liuchao Jin (Christopher King)</w:t>
      </w:r>
      <w:r w:rsidRPr="0033750C">
        <w:rPr>
          <w:rFonts w:ascii="Times New Roman" w:hAnsi="Times New Roman" w:cs="Times New Roman"/>
          <w:color w:val="000000"/>
          <w:sz w:val="24"/>
          <w:szCs w:val="24"/>
        </w:rPr>
        <w:t xml:space="preserve"> from SCUPI 201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send you my CV (in the first attachment). </w:t>
      </w:r>
      <w:r w:rsidRPr="0033750C">
        <w:rPr>
          <w:rFonts w:ascii="Times New Roman" w:hAnsi="Times New Roman" w:cs="Times New Roman"/>
          <w:sz w:val="24"/>
          <w:szCs w:val="24"/>
        </w:rPr>
        <w:t xml:space="preserve">Thank you very much for squeezing time out of your busy schedule to look through my material. </w:t>
      </w:r>
    </w:p>
    <w:p w14:paraId="07FB897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would be grateful if offered the chance. Looking forward to your reply. </w:t>
      </w:r>
    </w:p>
    <w:p w14:paraId="57D5E1C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342EAE1" w14:textId="77777777" w:rsidR="00680BED" w:rsidRPr="0033750C" w:rsidRDefault="00680BED">
      <w:pPr>
        <w:rPr>
          <w:rFonts w:ascii="Times New Roman" w:hAnsi="Times New Roman" w:cs="Times New Roman"/>
          <w:color w:val="000000"/>
          <w:sz w:val="24"/>
          <w:szCs w:val="24"/>
        </w:rPr>
      </w:pPr>
    </w:p>
    <w:p w14:paraId="793988EF"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nvitation of Write Academic Reference from SCUPI 2018</w:t>
      </w:r>
    </w:p>
    <w:p w14:paraId="2F4738CE" w14:textId="77777777" w:rsidR="00680BED" w:rsidRPr="0033750C" w:rsidRDefault="00680BED">
      <w:pPr>
        <w:rPr>
          <w:rFonts w:ascii="Times New Roman" w:hAnsi="Times New Roman" w:cs="Times New Roman"/>
          <w:color w:val="000000"/>
          <w:sz w:val="24"/>
          <w:szCs w:val="24"/>
        </w:rPr>
      </w:pPr>
    </w:p>
    <w:p w14:paraId="5A5AF39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6E4040B2" w14:textId="269BBDD6"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ourses: Automatic Controls &amp; Mechanical Desig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whether you could be so kind to help me complete the academic reference. </w:t>
      </w:r>
    </w:p>
    <w:p w14:paraId="31FEE021"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cause I am full of desire for scientific research, I am now applying for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Research Internship 2021. </w:t>
      </w:r>
    </w:p>
    <w:p w14:paraId="19E92862" w14:textId="77777777" w:rsidR="00680BED" w:rsidRPr="0033750C" w:rsidRDefault="00FC4A2A">
      <w:pPr>
        <w:ind w:firstLine="420"/>
        <w:rPr>
          <w:rFonts w:ascii="Times New Roman" w:hAnsi="Times New Roman" w:cs="Times New Roman"/>
          <w:color w:val="000000"/>
          <w:sz w:val="24"/>
          <w:szCs w:val="24"/>
        </w:rPr>
      </w:pP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Research Internship is a competitive initiative for international undergraduates from the following countries and regions: Australia, Brazil, China, France, Germany, Hong Kong, India, Mexico, Taiwan, Tunisia, Ukraine, United Kingdom and the United States. From May to October of each year, top-ranked applicants participate in a 12-week research internship under the supervision of Canadian university faculty members in a variety of academic disciplines, from science, engineering and mathematics to the humanities and social sciences. </w:t>
      </w:r>
    </w:p>
    <w:p w14:paraId="20BEFBA4"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application requires us to have academic references from two professors. I was wondering whether you could do me a favor because I really hope to get your academic reference. If possible, I will send you an invitation letter. If you want to know more about me, I have attached my CV in the attachment. </w:t>
      </w:r>
    </w:p>
    <w:p w14:paraId="59C8735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greatly appreciated and looking forward to your early reply. </w:t>
      </w:r>
    </w:p>
    <w:p w14:paraId="79FE4D6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2BECAFCE" w14:textId="77777777" w:rsidR="00680BED" w:rsidRPr="0033750C" w:rsidRDefault="00680BED">
      <w:pPr>
        <w:rPr>
          <w:rFonts w:ascii="Times New Roman" w:hAnsi="Times New Roman" w:cs="Times New Roman"/>
          <w:color w:val="000000"/>
          <w:sz w:val="24"/>
          <w:szCs w:val="24"/>
        </w:rPr>
      </w:pPr>
    </w:p>
    <w:p w14:paraId="322132A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Ghalambor</w:t>
      </w:r>
      <w:proofErr w:type="spellEnd"/>
      <w:r w:rsidRPr="0033750C">
        <w:rPr>
          <w:rFonts w:ascii="Times New Roman" w:hAnsi="Times New Roman" w:cs="Times New Roman"/>
          <w:sz w:val="24"/>
          <w:szCs w:val="24"/>
        </w:rPr>
        <w:t>,</w:t>
      </w:r>
    </w:p>
    <w:p w14:paraId="3EA0E8B7" w14:textId="6EDFBB1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ourse: Applied Thermodynamics).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whether you could be so kind to help me complete the academic reference. </w:t>
      </w:r>
    </w:p>
    <w:p w14:paraId="3E0C893A"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cause I am full of desire for scientific research, I am now applying for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Research Internship 2021. </w:t>
      </w:r>
    </w:p>
    <w:p w14:paraId="01F93A42" w14:textId="77777777" w:rsidR="00680BED" w:rsidRPr="0033750C" w:rsidRDefault="00FC4A2A">
      <w:pPr>
        <w:ind w:firstLine="420"/>
        <w:rPr>
          <w:rFonts w:ascii="Times New Roman" w:hAnsi="Times New Roman" w:cs="Times New Roman"/>
          <w:color w:val="000000"/>
          <w:sz w:val="24"/>
          <w:szCs w:val="24"/>
        </w:rPr>
      </w:pP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Research Internship is a competitive initiative for international undergraduates from the following countries and regions: Australia, Brazil, China, France, Germany, Hong Kong, India, Mexico, Taiwan, Tunisia, Ukraine, United Kingdom and the United States. From May to October of each year, top-ranked applicants participate in a 12-week research internship under the supervision of Canadian university faculty members in a variety of academic disciplines, from science, </w:t>
      </w:r>
      <w:r w:rsidRPr="0033750C">
        <w:rPr>
          <w:rFonts w:ascii="Times New Roman" w:hAnsi="Times New Roman" w:cs="Times New Roman"/>
          <w:color w:val="000000"/>
          <w:sz w:val="24"/>
          <w:szCs w:val="24"/>
        </w:rPr>
        <w:lastRenderedPageBreak/>
        <w:t xml:space="preserve">engineering and mathematics to the humanities and social sciences. </w:t>
      </w:r>
    </w:p>
    <w:p w14:paraId="513CB4B1"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application requires us to have academic references from two professors. I was wondering whether you could do me a favor because I really hope to get your academic reference. If possible, I will send you an invitation letter. If you want to know more about me, I have attached my CV in the attachment. </w:t>
      </w:r>
    </w:p>
    <w:p w14:paraId="20ECC56B" w14:textId="77777777" w:rsidR="00680BED" w:rsidRPr="0033750C" w:rsidRDefault="00FC4A2A">
      <w:pPr>
        <w:ind w:firstLine="420"/>
        <w:rPr>
          <w:rFonts w:ascii="Times New Roman" w:hAnsi="Times New Roman" w:cs="Times New Roman"/>
          <w:sz w:val="24"/>
          <w:szCs w:val="24"/>
        </w:rPr>
      </w:pPr>
      <w:bookmarkStart w:id="119" w:name="_Hlk51081192"/>
      <w:r w:rsidRPr="0033750C">
        <w:rPr>
          <w:rFonts w:ascii="Times New Roman" w:hAnsi="Times New Roman" w:cs="Times New Roman"/>
          <w:sz w:val="24"/>
          <w:szCs w:val="24"/>
        </w:rPr>
        <w:t xml:space="preserve">Your assistance will be greatly appreciated and looking forward to your early reply. </w:t>
      </w:r>
    </w:p>
    <w:p w14:paraId="365E5F8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bookmarkEnd w:id="119"/>
    <w:p w14:paraId="5D84A194" w14:textId="77777777" w:rsidR="00680BED" w:rsidRPr="0033750C" w:rsidRDefault="00680BED">
      <w:pPr>
        <w:rPr>
          <w:rFonts w:ascii="Times New Roman" w:hAnsi="Times New Roman" w:cs="Times New Roman"/>
          <w:color w:val="000000"/>
          <w:sz w:val="24"/>
          <w:szCs w:val="24"/>
        </w:rPr>
      </w:pPr>
    </w:p>
    <w:p w14:paraId="4437802F" w14:textId="77777777" w:rsidR="00680BED" w:rsidRPr="0033750C" w:rsidRDefault="00FC4A2A">
      <w:pPr>
        <w:rPr>
          <w:rFonts w:ascii="Times New Roman" w:hAnsi="Times New Roman" w:cs="Times New Roman"/>
          <w:sz w:val="24"/>
          <w:szCs w:val="24"/>
        </w:rPr>
      </w:pPr>
      <w:bookmarkStart w:id="120" w:name="_Hlk51080769"/>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Hessler,</w:t>
      </w:r>
    </w:p>
    <w:p w14:paraId="203D679D" w14:textId="03862D43"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ourse: Introduction to Journalism and Non-Fiction).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tell you that I really want to take your class. </w:t>
      </w:r>
    </w:p>
    <w:p w14:paraId="6EBCB205"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One year ago, Prof. Rhym asked me: “Hey, Christopher. Do you want to take journalism course taught by a new-coming professor? He is an outstanding writer.” I nodded firmly and said: "Of course." Because at that time, I am the news reporter of Sichuan University Student TV Station. And I am very obsessed with the news industry. So, every semester, Introduction to Journalism and Non-Fiction was always in my pre-selection schedule. This time I finally took your class. I was so excited. </w:t>
      </w:r>
    </w:p>
    <w:p w14:paraId="58066EAA"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Hope we can enjoy a wonderful semester. </w:t>
      </w:r>
    </w:p>
    <w:p w14:paraId="09D04B8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bookmarkEnd w:id="120"/>
      <w:r w:rsidRPr="0033750C">
        <w:rPr>
          <w:rFonts w:ascii="Times New Roman" w:hAnsi="Times New Roman" w:cs="Times New Roman"/>
          <w:sz w:val="24"/>
          <w:szCs w:val="24"/>
        </w:rPr>
        <w:t xml:space="preserve"> </w:t>
      </w:r>
    </w:p>
    <w:p w14:paraId="16EF00E5" w14:textId="77777777" w:rsidR="00680BED" w:rsidRPr="0033750C" w:rsidRDefault="00680BED">
      <w:pPr>
        <w:rPr>
          <w:rFonts w:ascii="Times New Roman" w:hAnsi="Times New Roman" w:cs="Times New Roman"/>
          <w:color w:val="000000"/>
          <w:sz w:val="24"/>
          <w:szCs w:val="24"/>
        </w:rPr>
      </w:pPr>
    </w:p>
    <w:p w14:paraId="6A020C28" w14:textId="77777777" w:rsidR="00680BED" w:rsidRPr="0033750C" w:rsidRDefault="00680BED">
      <w:pPr>
        <w:rPr>
          <w:rFonts w:ascii="Times New Roman" w:hAnsi="Times New Roman" w:cs="Times New Roman"/>
          <w:color w:val="000000"/>
          <w:sz w:val="24"/>
          <w:szCs w:val="24"/>
        </w:rPr>
      </w:pPr>
    </w:p>
    <w:p w14:paraId="6B9958D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Hi Christopher</w:t>
      </w:r>
    </w:p>
    <w:p w14:paraId="74F2D333" w14:textId="77777777" w:rsidR="00680BED" w:rsidRPr="0033750C" w:rsidRDefault="00680BED">
      <w:pPr>
        <w:rPr>
          <w:rFonts w:ascii="Times New Roman" w:hAnsi="Times New Roman" w:cs="Times New Roman"/>
          <w:color w:val="000000"/>
          <w:sz w:val="24"/>
          <w:szCs w:val="24"/>
        </w:rPr>
      </w:pPr>
    </w:p>
    <w:p w14:paraId="229D3F4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Sure, I will more than glad to assist. Do you need to </w:t>
      </w:r>
      <w:proofErr w:type="gramStart"/>
      <w:r w:rsidRPr="0033750C">
        <w:rPr>
          <w:rFonts w:ascii="Times New Roman" w:hAnsi="Times New Roman" w:cs="Times New Roman"/>
          <w:color w:val="000000"/>
          <w:sz w:val="24"/>
          <w:szCs w:val="24"/>
        </w:rPr>
        <w:t>attached</w:t>
      </w:r>
      <w:proofErr w:type="gramEnd"/>
      <w:r w:rsidRPr="0033750C">
        <w:rPr>
          <w:rFonts w:ascii="Times New Roman" w:hAnsi="Times New Roman" w:cs="Times New Roman"/>
          <w:color w:val="000000"/>
          <w:sz w:val="24"/>
          <w:szCs w:val="24"/>
        </w:rPr>
        <w:t xml:space="preserve"> the ref. letter to your application of do I send the ref. letter directly to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Do you have the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selection criteria - it might help to target the ref letter to the requirements. Please send me more info including the </w:t>
      </w:r>
      <w:proofErr w:type="spellStart"/>
      <w:r w:rsidRPr="0033750C">
        <w:rPr>
          <w:rFonts w:ascii="Times New Roman" w:hAnsi="Times New Roman" w:cs="Times New Roman"/>
          <w:color w:val="000000"/>
          <w:sz w:val="24"/>
          <w:szCs w:val="24"/>
        </w:rPr>
        <w:t>submiission</w:t>
      </w:r>
      <w:proofErr w:type="spellEnd"/>
      <w:r w:rsidRPr="0033750C">
        <w:rPr>
          <w:rFonts w:ascii="Times New Roman" w:hAnsi="Times New Roman" w:cs="Times New Roman"/>
          <w:color w:val="000000"/>
          <w:sz w:val="24"/>
          <w:szCs w:val="24"/>
        </w:rPr>
        <w:t xml:space="preserve"> deadline</w:t>
      </w:r>
    </w:p>
    <w:p w14:paraId="0591EC2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Good luck</w:t>
      </w:r>
    </w:p>
    <w:p w14:paraId="4A1D47B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regards</w:t>
      </w:r>
    </w:p>
    <w:p w14:paraId="6055367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SC</w:t>
      </w:r>
    </w:p>
    <w:p w14:paraId="40180851" w14:textId="77777777" w:rsidR="00680BED" w:rsidRPr="0033750C" w:rsidRDefault="00680BED">
      <w:pPr>
        <w:rPr>
          <w:rFonts w:ascii="Times New Roman" w:hAnsi="Times New Roman" w:cs="Times New Roman"/>
          <w:color w:val="000000"/>
          <w:sz w:val="24"/>
          <w:szCs w:val="24"/>
        </w:rPr>
      </w:pPr>
    </w:p>
    <w:p w14:paraId="7503DA0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2FD006C6"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to receive your reply and very thankful for your help. </w:t>
      </w:r>
    </w:p>
    <w:p w14:paraId="5AA0B7AA" w14:textId="46E7FCED"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have almost finished the application form of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It requires me to input professo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name and email as shown in figure below. So, I think the process of submission of the reference letter is that once I click the “invite your referring professor” button,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ill send you a link to a website so that you can submit the reference letter. I will do it after I send this email to you. </w:t>
      </w:r>
    </w:p>
    <w:p w14:paraId="62B2D783"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noProof/>
          <w:color w:val="000000"/>
          <w:sz w:val="24"/>
          <w:szCs w:val="24"/>
        </w:rPr>
        <w:lastRenderedPageBreak/>
        <w:drawing>
          <wp:inline distT="0" distB="0" distL="0" distR="0" wp14:anchorId="4EFBD7F8" wp14:editId="2E9920BC">
            <wp:extent cx="5274310" cy="2365375"/>
            <wp:effectExtent l="0" t="0" r="2540" b="0"/>
            <wp:docPr id="3" name="Picture 3" descr="手机截图图社交软件的信息&#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手机截图图社交软件的信息&#10;&#10;描述已自动生成"/>
                    <pic:cNvPicPr>
                      <a:picLocks noChangeAspect="1"/>
                    </pic:cNvPicPr>
                  </pic:nvPicPr>
                  <pic:blipFill>
                    <a:blip r:embed="rId142" cstate="print">
                      <a:extLst>
                        <a:ext uri="{28A0092B-C50C-407E-A947-70E740481C1C}">
                          <a14:useLocalDpi xmlns:a14="http://schemas.microsoft.com/office/drawing/2010/main" val="0"/>
                        </a:ext>
                      </a:extLst>
                    </a:blip>
                    <a:stretch>
                      <a:fillRect/>
                    </a:stretch>
                  </pic:blipFill>
                  <pic:spPr>
                    <a:xfrm>
                      <a:off x="0" y="0"/>
                      <a:ext cx="5274310" cy="2365375"/>
                    </a:xfrm>
                    <a:prstGeom prst="rect">
                      <a:avLst/>
                    </a:prstGeom>
                  </pic:spPr>
                </pic:pic>
              </a:graphicData>
            </a:graphic>
          </wp:inline>
        </w:drawing>
      </w:r>
    </w:p>
    <w:p w14:paraId="0202A5DE"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Besides, for the selection criteria, I have selected 7 projects for my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application as shown below: [The projects are displayed in my preferred order (i.e. 1 is my most preferred project, while 7 is my least preferred project)].</w:t>
      </w:r>
    </w:p>
    <w:p w14:paraId="3AA1F0FE"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3D printing and multiscale modelling of lattice structures-McGill University-Prof. </w:t>
      </w:r>
      <w:proofErr w:type="spellStart"/>
      <w:r w:rsidRPr="0033750C">
        <w:rPr>
          <w:rFonts w:ascii="Times New Roman" w:hAnsi="Times New Roman" w:cs="Times New Roman"/>
          <w:color w:val="000000"/>
          <w:sz w:val="24"/>
          <w:szCs w:val="24"/>
        </w:rPr>
        <w:t>Abdolhamid</w:t>
      </w:r>
      <w:proofErr w:type="spellEnd"/>
      <w:r w:rsidRPr="0033750C">
        <w:rPr>
          <w:rFonts w:ascii="Times New Roman" w:hAnsi="Times New Roman" w:cs="Times New Roman"/>
          <w:color w:val="000000"/>
          <w:sz w:val="24"/>
          <w:szCs w:val="24"/>
        </w:rPr>
        <w:t xml:space="preserve"> Akbarzadeh </w:t>
      </w:r>
      <w:proofErr w:type="spellStart"/>
      <w:r w:rsidRPr="0033750C">
        <w:rPr>
          <w:rFonts w:ascii="Times New Roman" w:hAnsi="Times New Roman" w:cs="Times New Roman"/>
          <w:color w:val="000000"/>
          <w:sz w:val="24"/>
          <w:szCs w:val="24"/>
        </w:rPr>
        <w:t>Shafaroudi</w:t>
      </w:r>
      <w:proofErr w:type="spellEnd"/>
    </w:p>
    <w:p w14:paraId="71A714B8"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Control of Microrobots-University of Toronto-Prof. </w:t>
      </w:r>
      <w:r w:rsidRPr="0033750C">
        <w:rPr>
          <w:rFonts w:ascii="Times New Roman" w:hAnsi="Times New Roman" w:cs="Times New Roman"/>
          <w:color w:val="000000"/>
          <w:sz w:val="24"/>
          <w:szCs w:val="24"/>
        </w:rPr>
        <w:tab/>
        <w:t>Eric Diller</w:t>
      </w:r>
    </w:p>
    <w:p w14:paraId="31D2BC86"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abrication strategies for soft robots-University of Toronto-Prof. </w:t>
      </w:r>
      <w:r w:rsidRPr="0033750C">
        <w:rPr>
          <w:rFonts w:ascii="Times New Roman" w:hAnsi="Times New Roman" w:cs="Times New Roman"/>
          <w:color w:val="000000"/>
          <w:sz w:val="24"/>
          <w:szCs w:val="24"/>
        </w:rPr>
        <w:tab/>
        <w:t xml:space="preserve">Mihai </w:t>
      </w:r>
      <w:proofErr w:type="spellStart"/>
      <w:r w:rsidRPr="0033750C">
        <w:rPr>
          <w:rFonts w:ascii="Times New Roman" w:hAnsi="Times New Roman" w:cs="Times New Roman"/>
          <w:color w:val="000000"/>
          <w:sz w:val="24"/>
          <w:szCs w:val="24"/>
        </w:rPr>
        <w:t>Duduta</w:t>
      </w:r>
      <w:proofErr w:type="spellEnd"/>
    </w:p>
    <w:p w14:paraId="7C9726E2"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Emerging topics and technologies in robotics and unmanned systems-University of British Columbia-Prof. Homayoun </w:t>
      </w:r>
      <w:proofErr w:type="spellStart"/>
      <w:r w:rsidRPr="0033750C">
        <w:rPr>
          <w:rFonts w:ascii="Times New Roman" w:hAnsi="Times New Roman" w:cs="Times New Roman"/>
          <w:color w:val="000000"/>
          <w:sz w:val="24"/>
          <w:szCs w:val="24"/>
        </w:rPr>
        <w:t>Najjaran</w:t>
      </w:r>
      <w:proofErr w:type="spellEnd"/>
    </w:p>
    <w:p w14:paraId="4DBBB3DF"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Artificial Intelligence for Industry 4.0-University of British Columbia-Prof. Homayoun </w:t>
      </w:r>
      <w:proofErr w:type="spellStart"/>
      <w:r w:rsidRPr="0033750C">
        <w:rPr>
          <w:rFonts w:ascii="Times New Roman" w:hAnsi="Times New Roman" w:cs="Times New Roman"/>
          <w:color w:val="000000"/>
          <w:sz w:val="24"/>
          <w:szCs w:val="24"/>
        </w:rPr>
        <w:t>Najjaran</w:t>
      </w:r>
      <w:proofErr w:type="spellEnd"/>
    </w:p>
    <w:p w14:paraId="34F050F2"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velopment of a gas sensor for detection of natural gas leakage- University of British Columbia-Prof. Mina </w:t>
      </w:r>
      <w:proofErr w:type="spellStart"/>
      <w:r w:rsidRPr="0033750C">
        <w:rPr>
          <w:rFonts w:ascii="Times New Roman" w:hAnsi="Times New Roman" w:cs="Times New Roman"/>
          <w:color w:val="000000"/>
          <w:sz w:val="24"/>
          <w:szCs w:val="24"/>
        </w:rPr>
        <w:t>Hoorfar</w:t>
      </w:r>
      <w:proofErr w:type="spellEnd"/>
    </w:p>
    <w:p w14:paraId="025E3314"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Design and Prototyping of a Soft Robotic Hand or Gripper-</w:t>
      </w:r>
      <w:r w:rsidRPr="0033750C">
        <w:rPr>
          <w:rFonts w:ascii="Times New Roman" w:hAnsi="Times New Roman" w:cs="Times New Roman"/>
        </w:rPr>
        <w:t xml:space="preserve"> </w:t>
      </w:r>
      <w:r w:rsidRPr="0033750C">
        <w:rPr>
          <w:rFonts w:ascii="Times New Roman" w:hAnsi="Times New Roman" w:cs="Times New Roman"/>
          <w:color w:val="000000"/>
          <w:sz w:val="24"/>
          <w:szCs w:val="24"/>
        </w:rPr>
        <w:t>McMaster University- Prof. Gary Bone</w:t>
      </w:r>
    </w:p>
    <w:p w14:paraId="72DA2D9A" w14:textId="77777777" w:rsidR="00680BED" w:rsidRPr="0033750C" w:rsidRDefault="00FC4A2A">
      <w:pPr>
        <w:ind w:left="36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inally, the deadline for the submission of application form is September 23, </w:t>
      </w:r>
      <w:proofErr w:type="gramStart"/>
      <w:r w:rsidRPr="0033750C">
        <w:rPr>
          <w:rFonts w:ascii="Times New Roman" w:hAnsi="Times New Roman" w:cs="Times New Roman"/>
          <w:color w:val="000000"/>
          <w:sz w:val="24"/>
          <w:szCs w:val="24"/>
        </w:rPr>
        <w:t>2020</w:t>
      </w:r>
      <w:proofErr w:type="gramEnd"/>
      <w:r w:rsidRPr="0033750C">
        <w:rPr>
          <w:rFonts w:ascii="Times New Roman" w:hAnsi="Times New Roman" w:cs="Times New Roman"/>
          <w:color w:val="000000"/>
          <w:sz w:val="24"/>
          <w:szCs w:val="24"/>
        </w:rPr>
        <w:t xml:space="preserve"> at 1:00 pm. </w:t>
      </w:r>
    </w:p>
    <w:p w14:paraId="371454A6"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 xml:space="preserve">I express my sincere thanks to you once again. Looking forward to your early reply. </w:t>
      </w:r>
    </w:p>
    <w:p w14:paraId="22003DD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7E5163A1" w14:textId="77777777" w:rsidR="00680BED" w:rsidRPr="0033750C" w:rsidRDefault="00680BED">
      <w:pPr>
        <w:rPr>
          <w:rFonts w:ascii="Times New Roman" w:hAnsi="Times New Roman" w:cs="Times New Roman"/>
          <w:color w:val="000000"/>
          <w:sz w:val="24"/>
          <w:szCs w:val="24"/>
        </w:rPr>
      </w:pPr>
    </w:p>
    <w:p w14:paraId="1368015D" w14:textId="77777777" w:rsidR="00680BED" w:rsidRPr="0033750C" w:rsidRDefault="00680BED">
      <w:pPr>
        <w:rPr>
          <w:rFonts w:ascii="Times New Roman" w:hAnsi="Times New Roman" w:cs="Times New Roman"/>
          <w:color w:val="000000"/>
          <w:sz w:val="24"/>
          <w:szCs w:val="24"/>
        </w:rPr>
      </w:pPr>
    </w:p>
    <w:p w14:paraId="1809199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Hi Christopher</w:t>
      </w:r>
    </w:p>
    <w:p w14:paraId="3027704D" w14:textId="1F3FE82C"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Thanks. I have rec</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d the invitation to submit the ref letter. I will submit it online later this week. From your cv, you mentioned that you did some research projects with a few companies. It might be good if you can give me more details about these projects so that I can mention it in the ref letter (e.g. what are these investigations and findings/results, etc. and the potential benefits to the companies). I feel this could boost your chances. </w:t>
      </w:r>
    </w:p>
    <w:p w14:paraId="740C078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Good luck</w:t>
      </w:r>
    </w:p>
    <w:p w14:paraId="0C89797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Regards</w:t>
      </w:r>
    </w:p>
    <w:p w14:paraId="1104D54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SC</w:t>
      </w:r>
    </w:p>
    <w:p w14:paraId="01767D28" w14:textId="77777777" w:rsidR="00680BED" w:rsidRPr="0033750C" w:rsidRDefault="00680BED">
      <w:pPr>
        <w:rPr>
          <w:rFonts w:ascii="Times New Roman" w:hAnsi="Times New Roman" w:cs="Times New Roman"/>
          <w:color w:val="000000"/>
          <w:sz w:val="24"/>
          <w:szCs w:val="24"/>
        </w:rPr>
      </w:pPr>
    </w:p>
    <w:p w14:paraId="39AC06C7" w14:textId="77777777" w:rsidR="00680BED" w:rsidRPr="0033750C" w:rsidRDefault="00FC4A2A">
      <w:pPr>
        <w:rPr>
          <w:rFonts w:ascii="Times New Roman" w:hAnsi="Times New Roman" w:cs="Times New Roman"/>
          <w:sz w:val="24"/>
          <w:szCs w:val="24"/>
        </w:rPr>
      </w:pPr>
      <w:bookmarkStart w:id="121" w:name="_Hlk51181851"/>
      <w:r w:rsidRPr="0033750C">
        <w:rPr>
          <w:rFonts w:ascii="Times New Roman" w:hAnsi="Times New Roman" w:cs="Times New Roman"/>
          <w:sz w:val="24"/>
          <w:szCs w:val="24"/>
        </w:rPr>
        <w:lastRenderedPageBreak/>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178CD052"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w:t>
      </w:r>
      <w:proofErr w:type="spellStart"/>
      <w:r w:rsidRPr="0033750C">
        <w:rPr>
          <w:rFonts w:ascii="Times New Roman" w:hAnsi="Times New Roman" w:cs="Times New Roman"/>
          <w:color w:val="000000"/>
          <w:sz w:val="24"/>
          <w:szCs w:val="24"/>
        </w:rPr>
        <w:t>very</w:t>
      </w:r>
      <w:proofErr w:type="spellEnd"/>
      <w:r w:rsidRPr="0033750C">
        <w:rPr>
          <w:rFonts w:ascii="Times New Roman" w:hAnsi="Times New Roman" w:cs="Times New Roman"/>
          <w:color w:val="000000"/>
          <w:sz w:val="24"/>
          <w:szCs w:val="24"/>
        </w:rPr>
        <w:t xml:space="preserve"> honored to receive your reply and thank you for your careful consideration.</w:t>
      </w:r>
    </w:p>
    <w:p w14:paraId="1020986F"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or the </w:t>
      </w:r>
      <w:proofErr w:type="spellStart"/>
      <w:r w:rsidRPr="0033750C">
        <w:rPr>
          <w:rFonts w:ascii="Times New Roman" w:hAnsi="Times New Roman" w:cs="Times New Roman"/>
          <w:color w:val="000000"/>
          <w:sz w:val="24"/>
          <w:szCs w:val="24"/>
        </w:rPr>
        <w:t>Dongfang</w:t>
      </w:r>
      <w:proofErr w:type="spellEnd"/>
      <w:r w:rsidRPr="0033750C">
        <w:rPr>
          <w:rFonts w:ascii="Times New Roman" w:hAnsi="Times New Roman" w:cs="Times New Roman"/>
          <w:color w:val="000000"/>
          <w:sz w:val="24"/>
          <w:szCs w:val="24"/>
        </w:rPr>
        <w:t xml:space="preserve"> Electric Machinery Co., Ltd.,</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which is one of the top 500 in China and a state-owned enterprise in China., I did research on characterization method of stator winding insulation defects based on partial discharge online measurement technology. I am mainly responsible for the mechanical design in this project. </w:t>
      </w:r>
    </w:p>
    <w:p w14:paraId="4D84881B"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phenomenon of partial discharge is an important factor that accelerates the electrical aging of the insulation system of electrical equipment. The partial discharge test is an important method to discover potential insulation defects of the insulation system. In the process of partial discharge, in addition to exciting the pulse current in the line, the high-speed displacement of space electrons will excite the surrounding medium to generate electromagnetic waves. At the same time, the discharge will excite protons to vibrate to generate mechanical waves, sound waves and ultrasonic waves. Ultrasonic testing has the characteristics of good anti-interference, low cost, and positioning capability, and is widely used in high-voltage equipment discharge testing. However, the ultrasonic signal decays too fast in the insulating material and the air gap, and a single ultrasonic detection method often cannot fully reflect the partial discharge of the equipment. </w:t>
      </w:r>
      <w:proofErr w:type="gramStart"/>
      <w:r w:rsidRPr="0033750C">
        <w:rPr>
          <w:rFonts w:ascii="Times New Roman" w:hAnsi="Times New Roman" w:cs="Times New Roman"/>
          <w:color w:val="000000"/>
          <w:sz w:val="24"/>
          <w:szCs w:val="24"/>
        </w:rPr>
        <w:t>In order to</w:t>
      </w:r>
      <w:proofErr w:type="gramEnd"/>
      <w:r w:rsidRPr="0033750C">
        <w:rPr>
          <w:rFonts w:ascii="Times New Roman" w:hAnsi="Times New Roman" w:cs="Times New Roman"/>
          <w:color w:val="000000"/>
          <w:sz w:val="24"/>
          <w:szCs w:val="24"/>
        </w:rPr>
        <w:t xml:space="preserve"> improve the test sensitivity, UHF sensors with high gain and broadband characteristics are used, combined with UHF and ultrasonic partial discharge test technology and three-dimensional mechanical scanning, which can be better applied to local high-voltage equipment discharge positioning measurement, timely and effective discovery of potential insulation defects. </w:t>
      </w:r>
    </w:p>
    <w:p w14:paraId="70664CF8"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is project aims to develop a system suitable for the detection and intelligent positioning of large generator stator winding insulation faults and build a large-scale generator insulation partial discharge detection platform composed of UHF sensors, ultrasonic sensors, filter-detection amplifiers, data acquisition, data processing and wireless transmission systems to determine the insulation defects, the severity of the defects and the location of the defects, in order to provides a key technology to solve insulation partial discharge positioning problem of stator in the large generators. </w:t>
      </w:r>
    </w:p>
    <w:p w14:paraId="1FA3CC2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 xml:space="preserve">appreciated and looking forward to your earliest reply. </w:t>
      </w:r>
    </w:p>
    <w:p w14:paraId="69DB594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1EFC7DE4" w14:textId="77777777" w:rsidR="00680BED" w:rsidRPr="0033750C" w:rsidRDefault="00680BED">
      <w:pPr>
        <w:rPr>
          <w:rFonts w:ascii="Times New Roman" w:hAnsi="Times New Roman" w:cs="Times New Roman"/>
          <w:sz w:val="24"/>
          <w:szCs w:val="24"/>
        </w:rPr>
      </w:pPr>
    </w:p>
    <w:p w14:paraId="577654C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Ghalambor</w:t>
      </w:r>
      <w:proofErr w:type="spellEnd"/>
      <w:r w:rsidRPr="0033750C">
        <w:rPr>
          <w:rFonts w:ascii="Times New Roman" w:hAnsi="Times New Roman" w:cs="Times New Roman"/>
          <w:sz w:val="24"/>
          <w:szCs w:val="24"/>
        </w:rPr>
        <w:t>,</w:t>
      </w:r>
    </w:p>
    <w:p w14:paraId="719FB5BA"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to receive your reply and very thankful for your help. </w:t>
      </w:r>
    </w:p>
    <w:p w14:paraId="170B937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this email, I will tell you more about this project and my experience, maybe it will save your precious time. </w:t>
      </w:r>
    </w:p>
    <w:p w14:paraId="3223F4B3" w14:textId="1F391636"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have almost finished the application form of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It requires me to input professo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name and email as shown in figure below. So, I think the process of submission of the reference letter is that once I click the “invite your referring professor” button,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ill send you a link to a website so that you can submit the reference letter. I will do it after I send this email to you. </w:t>
      </w:r>
    </w:p>
    <w:p w14:paraId="286F35A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noProof/>
          <w:color w:val="000000"/>
          <w:sz w:val="24"/>
          <w:szCs w:val="24"/>
        </w:rPr>
        <w:lastRenderedPageBreak/>
        <w:drawing>
          <wp:inline distT="0" distB="0" distL="0" distR="0" wp14:anchorId="43898564" wp14:editId="0DCF36E8">
            <wp:extent cx="5274310" cy="2365375"/>
            <wp:effectExtent l="0" t="0" r="2540" b="0"/>
            <wp:docPr id="4" name="Picture 4" descr="手机截图图社交软件的信息&#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手机截图图社交软件的信息&#10;&#10;描述已自动生成"/>
                    <pic:cNvPicPr>
                      <a:picLocks noChangeAspect="1"/>
                    </pic:cNvPicPr>
                  </pic:nvPicPr>
                  <pic:blipFill>
                    <a:blip r:embed="rId142" cstate="print">
                      <a:extLst>
                        <a:ext uri="{28A0092B-C50C-407E-A947-70E740481C1C}">
                          <a14:useLocalDpi xmlns:a14="http://schemas.microsoft.com/office/drawing/2010/main" val="0"/>
                        </a:ext>
                      </a:extLst>
                    </a:blip>
                    <a:stretch>
                      <a:fillRect/>
                    </a:stretch>
                  </pic:blipFill>
                  <pic:spPr>
                    <a:xfrm>
                      <a:off x="0" y="0"/>
                      <a:ext cx="5274310" cy="2365375"/>
                    </a:xfrm>
                    <a:prstGeom prst="rect">
                      <a:avLst/>
                    </a:prstGeom>
                  </pic:spPr>
                </pic:pic>
              </a:graphicData>
            </a:graphic>
          </wp:inline>
        </w:drawing>
      </w:r>
    </w:p>
    <w:p w14:paraId="4D6AB544"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Besides, for the selection criteria, I have selected 7 projects for my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application as shown below: [The projects are displayed in my preferred order (i.e. 1 is my most preferred project, while 7 is my least preferred project)].</w:t>
      </w:r>
    </w:p>
    <w:p w14:paraId="11B8CADF"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3D printing and multiscale modelling of lattice structures-McGill University-Prof. </w:t>
      </w:r>
      <w:proofErr w:type="spellStart"/>
      <w:r w:rsidRPr="0033750C">
        <w:rPr>
          <w:rFonts w:ascii="Times New Roman" w:hAnsi="Times New Roman" w:cs="Times New Roman"/>
          <w:color w:val="000000"/>
          <w:sz w:val="24"/>
          <w:szCs w:val="24"/>
        </w:rPr>
        <w:t>Abdolhamid</w:t>
      </w:r>
      <w:proofErr w:type="spellEnd"/>
      <w:r w:rsidRPr="0033750C">
        <w:rPr>
          <w:rFonts w:ascii="Times New Roman" w:hAnsi="Times New Roman" w:cs="Times New Roman"/>
          <w:color w:val="000000"/>
          <w:sz w:val="24"/>
          <w:szCs w:val="24"/>
        </w:rPr>
        <w:t xml:space="preserve"> Akbarzadeh </w:t>
      </w:r>
      <w:proofErr w:type="spellStart"/>
      <w:r w:rsidRPr="0033750C">
        <w:rPr>
          <w:rFonts w:ascii="Times New Roman" w:hAnsi="Times New Roman" w:cs="Times New Roman"/>
          <w:color w:val="000000"/>
          <w:sz w:val="24"/>
          <w:szCs w:val="24"/>
        </w:rPr>
        <w:t>Shafaroudi</w:t>
      </w:r>
      <w:proofErr w:type="spellEnd"/>
    </w:p>
    <w:p w14:paraId="794B8654"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Control of Microrobots-University of Toronto-Prof. </w:t>
      </w:r>
      <w:r w:rsidRPr="0033750C">
        <w:rPr>
          <w:rFonts w:ascii="Times New Roman" w:hAnsi="Times New Roman" w:cs="Times New Roman"/>
          <w:color w:val="000000"/>
          <w:sz w:val="24"/>
          <w:szCs w:val="24"/>
        </w:rPr>
        <w:tab/>
        <w:t>Eric Diller</w:t>
      </w:r>
    </w:p>
    <w:p w14:paraId="616D42FE"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abrication strategies for soft robots-University of Toronto-Prof. </w:t>
      </w:r>
      <w:r w:rsidRPr="0033750C">
        <w:rPr>
          <w:rFonts w:ascii="Times New Roman" w:hAnsi="Times New Roman" w:cs="Times New Roman"/>
          <w:color w:val="000000"/>
          <w:sz w:val="24"/>
          <w:szCs w:val="24"/>
        </w:rPr>
        <w:tab/>
        <w:t xml:space="preserve">Mihai </w:t>
      </w:r>
      <w:proofErr w:type="spellStart"/>
      <w:r w:rsidRPr="0033750C">
        <w:rPr>
          <w:rFonts w:ascii="Times New Roman" w:hAnsi="Times New Roman" w:cs="Times New Roman"/>
          <w:color w:val="000000"/>
          <w:sz w:val="24"/>
          <w:szCs w:val="24"/>
        </w:rPr>
        <w:t>Duduta</w:t>
      </w:r>
      <w:proofErr w:type="spellEnd"/>
    </w:p>
    <w:p w14:paraId="37AFFB7E"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Emerging topics and technologies in robotics and unmanned systems-University of British Columbia-Prof. Homayoun </w:t>
      </w:r>
      <w:proofErr w:type="spellStart"/>
      <w:r w:rsidRPr="0033750C">
        <w:rPr>
          <w:rFonts w:ascii="Times New Roman" w:hAnsi="Times New Roman" w:cs="Times New Roman"/>
          <w:color w:val="000000"/>
          <w:sz w:val="24"/>
          <w:szCs w:val="24"/>
        </w:rPr>
        <w:t>Najjaran</w:t>
      </w:r>
      <w:proofErr w:type="spellEnd"/>
    </w:p>
    <w:p w14:paraId="754FD5DB"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Artificial Intelligence for Industry 4.0-University of British Columbia-Prof. Homayoun </w:t>
      </w:r>
      <w:proofErr w:type="spellStart"/>
      <w:r w:rsidRPr="0033750C">
        <w:rPr>
          <w:rFonts w:ascii="Times New Roman" w:hAnsi="Times New Roman" w:cs="Times New Roman"/>
          <w:color w:val="000000"/>
          <w:sz w:val="24"/>
          <w:szCs w:val="24"/>
        </w:rPr>
        <w:t>Najjaran</w:t>
      </w:r>
      <w:proofErr w:type="spellEnd"/>
    </w:p>
    <w:p w14:paraId="12CC1E89"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velopment of a gas sensor for detection of natural gas leakage- University of British Columbia-Prof. Mina </w:t>
      </w:r>
      <w:proofErr w:type="spellStart"/>
      <w:r w:rsidRPr="0033750C">
        <w:rPr>
          <w:rFonts w:ascii="Times New Roman" w:hAnsi="Times New Roman" w:cs="Times New Roman"/>
          <w:color w:val="000000"/>
          <w:sz w:val="24"/>
          <w:szCs w:val="24"/>
        </w:rPr>
        <w:t>Hoorfar</w:t>
      </w:r>
      <w:proofErr w:type="spellEnd"/>
    </w:p>
    <w:p w14:paraId="3BBC1781"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Design and Prototyping of a Soft Robotic Hand or Gripper-</w:t>
      </w:r>
      <w:r w:rsidRPr="0033750C">
        <w:rPr>
          <w:rFonts w:ascii="Times New Roman" w:hAnsi="Times New Roman" w:cs="Times New Roman"/>
        </w:rPr>
        <w:t xml:space="preserve"> </w:t>
      </w:r>
      <w:r w:rsidRPr="0033750C">
        <w:rPr>
          <w:rFonts w:ascii="Times New Roman" w:hAnsi="Times New Roman" w:cs="Times New Roman"/>
          <w:color w:val="000000"/>
          <w:sz w:val="24"/>
          <w:szCs w:val="24"/>
        </w:rPr>
        <w:t>McMaster University- Prof. Gary Bone</w:t>
      </w:r>
    </w:p>
    <w:p w14:paraId="39DE905F" w14:textId="77777777" w:rsidR="00680BED" w:rsidRPr="0033750C" w:rsidRDefault="00FC4A2A">
      <w:pPr>
        <w:ind w:left="36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inally, the deadline for the submission of application form is September 23, </w:t>
      </w:r>
      <w:proofErr w:type="gramStart"/>
      <w:r w:rsidRPr="0033750C">
        <w:rPr>
          <w:rFonts w:ascii="Times New Roman" w:hAnsi="Times New Roman" w:cs="Times New Roman"/>
          <w:color w:val="000000"/>
          <w:sz w:val="24"/>
          <w:szCs w:val="24"/>
        </w:rPr>
        <w:t>2020</w:t>
      </w:r>
      <w:proofErr w:type="gramEnd"/>
      <w:r w:rsidRPr="0033750C">
        <w:rPr>
          <w:rFonts w:ascii="Times New Roman" w:hAnsi="Times New Roman" w:cs="Times New Roman"/>
          <w:color w:val="000000"/>
          <w:sz w:val="24"/>
          <w:szCs w:val="24"/>
        </w:rPr>
        <w:t xml:space="preserve"> at 1:00 pm. </w:t>
      </w:r>
    </w:p>
    <w:p w14:paraId="2A55648E" w14:textId="77777777" w:rsidR="00680BED" w:rsidRPr="0033750C" w:rsidRDefault="00FC4A2A">
      <w:pPr>
        <w:ind w:left="36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And next, I will talk about my experience. </w:t>
      </w:r>
    </w:p>
    <w:p w14:paraId="28FF5F79"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or the </w:t>
      </w:r>
      <w:proofErr w:type="spellStart"/>
      <w:r w:rsidRPr="0033750C">
        <w:rPr>
          <w:rFonts w:ascii="Times New Roman" w:hAnsi="Times New Roman" w:cs="Times New Roman"/>
          <w:color w:val="000000"/>
          <w:sz w:val="24"/>
          <w:szCs w:val="24"/>
        </w:rPr>
        <w:t>Dongfang</w:t>
      </w:r>
      <w:proofErr w:type="spellEnd"/>
      <w:r w:rsidRPr="0033750C">
        <w:rPr>
          <w:rFonts w:ascii="Times New Roman" w:hAnsi="Times New Roman" w:cs="Times New Roman"/>
          <w:color w:val="000000"/>
          <w:sz w:val="24"/>
          <w:szCs w:val="24"/>
        </w:rPr>
        <w:t xml:space="preserve"> Electric Machinery Co., Ltd.,</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which is one of the top 500 in China and a state-owned enterprise in China., I did research on characterization method of stator winding insulation defects based on partial discharge online measurement technology. I am mainly responsible for the mechanical design in this project. </w:t>
      </w:r>
    </w:p>
    <w:p w14:paraId="67FE6E29"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phenomenon of partial discharge is an important factor that accelerates the electrical aging of the insulation system of electrical equipment. The partial discharge test is an important method to discover potential insulation defects of the insulation system. In the process of partial discharge, in addition to exciting the pulse current in the line, the high-speed displacement of space electrons will excite the surrounding medium to generate electromagnetic waves. At the same time, the discharge will excite protons to vibrate to generate mechanical waves, sound waves and ultrasonic waves. Ultrasonic testing has the characteristics of good anti-interference, low cost, and positioning capability, and is widely used in high-voltage equipment discharge testing. However, the ultrasonic signal decays too fast in the insulating material and the air gap, </w:t>
      </w:r>
      <w:r w:rsidRPr="0033750C">
        <w:rPr>
          <w:rFonts w:ascii="Times New Roman" w:hAnsi="Times New Roman" w:cs="Times New Roman"/>
          <w:color w:val="000000"/>
          <w:sz w:val="24"/>
          <w:szCs w:val="24"/>
        </w:rPr>
        <w:lastRenderedPageBreak/>
        <w:t xml:space="preserve">and a single ultrasonic detection method often cannot fully reflect the partial discharge of the equipment. </w:t>
      </w:r>
      <w:proofErr w:type="gramStart"/>
      <w:r w:rsidRPr="0033750C">
        <w:rPr>
          <w:rFonts w:ascii="Times New Roman" w:hAnsi="Times New Roman" w:cs="Times New Roman"/>
          <w:color w:val="000000"/>
          <w:sz w:val="24"/>
          <w:szCs w:val="24"/>
        </w:rPr>
        <w:t>In order to</w:t>
      </w:r>
      <w:proofErr w:type="gramEnd"/>
      <w:r w:rsidRPr="0033750C">
        <w:rPr>
          <w:rFonts w:ascii="Times New Roman" w:hAnsi="Times New Roman" w:cs="Times New Roman"/>
          <w:color w:val="000000"/>
          <w:sz w:val="24"/>
          <w:szCs w:val="24"/>
        </w:rPr>
        <w:t xml:space="preserve"> improve the test sensitivity, UHF sensors with high gain and broadband characteristics are used, combined with UHF and ultrasonic partial discharge test technology and three-dimensional mechanical scanning, which can be better applied to local high-voltage equipment discharge positioning measurement, timely and effective discovery of potential insulation defects. </w:t>
      </w:r>
    </w:p>
    <w:p w14:paraId="26D5067E"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is project aims to develop a system suitable for the detection and intelligent positioning of large generator stator winding insulation faults and build a large-scale generator insulation partial discharge detection platform composed of UHF sensors, ultrasonic sensors, filter-detection amplifiers, data acquisition, data processing and wireless transmission systems to determine the insulation defects, the severity of the defects and the location of the defects, in order to provides a key technology to solve insulation partial discharge positioning problem of stator in the large generators. </w:t>
      </w:r>
    </w:p>
    <w:p w14:paraId="5566E351"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 xml:space="preserve">I express my sincere thanks to you once again. Looking forward to your early reply. </w:t>
      </w:r>
    </w:p>
    <w:p w14:paraId="672B889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0C232355" w14:textId="77777777" w:rsidR="00680BED" w:rsidRPr="0033750C" w:rsidRDefault="00680BED">
      <w:pPr>
        <w:rPr>
          <w:rFonts w:ascii="Times New Roman" w:hAnsi="Times New Roman" w:cs="Times New Roman"/>
          <w:sz w:val="24"/>
          <w:szCs w:val="24"/>
        </w:rPr>
      </w:pPr>
    </w:p>
    <w:p w14:paraId="3B0F22A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4EB087E1"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The website shows that your submission was successful. Thank you for your kindness. I will share the follow-up news with you. Wish you a wonderful weekend.</w:t>
      </w:r>
    </w:p>
    <w:p w14:paraId="6559933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38715B9B" w14:textId="77777777" w:rsidR="00680BED" w:rsidRPr="0033750C" w:rsidRDefault="00680BED">
      <w:pPr>
        <w:rPr>
          <w:rFonts w:ascii="Times New Roman" w:hAnsi="Times New Roman" w:cs="Times New Roman"/>
          <w:sz w:val="24"/>
          <w:szCs w:val="24"/>
        </w:rPr>
      </w:pPr>
    </w:p>
    <w:p w14:paraId="6FD40CBE" w14:textId="77777777" w:rsidR="00680BED" w:rsidRPr="0033750C" w:rsidRDefault="00680BED">
      <w:pPr>
        <w:rPr>
          <w:rFonts w:ascii="Times New Roman" w:hAnsi="Times New Roman" w:cs="Times New Roman"/>
          <w:sz w:val="24"/>
          <w:szCs w:val="24"/>
        </w:rPr>
      </w:pPr>
    </w:p>
    <w:p w14:paraId="34F9C12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Sir/Madam</w:t>
      </w:r>
      <w:r w:rsidRPr="0033750C">
        <w:rPr>
          <w:rFonts w:ascii="Times New Roman" w:hAnsi="Times New Roman" w:cs="Times New Roman"/>
          <w:sz w:val="24"/>
          <w:szCs w:val="24"/>
        </w:rPr>
        <w:t>,</w:t>
      </w:r>
    </w:p>
    <w:p w14:paraId="6C738679" w14:textId="77777777" w:rsidR="00680BED" w:rsidRPr="0033750C" w:rsidRDefault="00FC4A2A">
      <w:pPr>
        <w:ind w:firstLine="240"/>
        <w:rPr>
          <w:rFonts w:ascii="Times New Roman" w:hAnsi="Times New Roman" w:cs="Times New Roman"/>
          <w:sz w:val="24"/>
          <w:szCs w:val="24"/>
        </w:rPr>
      </w:pPr>
      <w:r w:rsidRPr="0033750C">
        <w:rPr>
          <w:rFonts w:ascii="Times New Roman" w:hAnsi="Times New Roman" w:cs="Times New Roman"/>
          <w:color w:val="000000"/>
          <w:sz w:val="24"/>
          <w:szCs w:val="24"/>
        </w:rPr>
        <w:t xml:space="preserve">I feel very honored and excited to receive your reply. </w:t>
      </w:r>
      <w:r w:rsidRPr="0033750C">
        <w:rPr>
          <w:rFonts w:ascii="Times New Roman" w:hAnsi="Times New Roman" w:cs="Times New Roman"/>
          <w:sz w:val="24"/>
          <w:szCs w:val="24"/>
        </w:rPr>
        <w:t xml:space="preserve">My CV is attached in this email. I hope this will be the beginning of my success. </w:t>
      </w:r>
    </w:p>
    <w:p w14:paraId="26FACE96"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Have a good day. </w:t>
      </w:r>
    </w:p>
    <w:p w14:paraId="7ED4296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2C46521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bookmarkEnd w:id="121"/>
    <w:p w14:paraId="20C89414" w14:textId="77777777" w:rsidR="00680BED" w:rsidRPr="0033750C" w:rsidRDefault="00680BED">
      <w:pPr>
        <w:rPr>
          <w:rFonts w:ascii="Times New Roman" w:hAnsi="Times New Roman" w:cs="Times New Roman"/>
          <w:sz w:val="24"/>
          <w:szCs w:val="24"/>
        </w:rPr>
      </w:pPr>
    </w:p>
    <w:p w14:paraId="49E57491" w14:textId="77777777" w:rsidR="00680BED" w:rsidRPr="0033750C" w:rsidRDefault="00680BED">
      <w:pPr>
        <w:rPr>
          <w:rFonts w:ascii="Times New Roman" w:hAnsi="Times New Roman" w:cs="Times New Roman"/>
          <w:sz w:val="24"/>
          <w:szCs w:val="24"/>
        </w:rPr>
      </w:pPr>
    </w:p>
    <w:p w14:paraId="02B5CC7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13710F3A" w14:textId="4121E674"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ourses: Mechanical Desig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send you my assignment 07 (in the attachment) because the Blackboard only allows one attempt. </w:t>
      </w:r>
    </w:p>
    <w:p w14:paraId="7361E76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greatly appreciated and looking forward to your early reply. </w:t>
      </w:r>
    </w:p>
    <w:p w14:paraId="0DF8631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0CFF4EFE" w14:textId="77777777" w:rsidR="00680BED" w:rsidRPr="0033750C" w:rsidRDefault="00680BED">
      <w:pPr>
        <w:rPr>
          <w:rFonts w:ascii="Times New Roman" w:hAnsi="Times New Roman" w:cs="Times New Roman"/>
          <w:sz w:val="24"/>
          <w:szCs w:val="24"/>
        </w:rPr>
      </w:pPr>
    </w:p>
    <w:p w14:paraId="398618A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Duduta</w:t>
      </w:r>
      <w:proofErr w:type="spellEnd"/>
      <w:r w:rsidRPr="0033750C">
        <w:rPr>
          <w:rFonts w:ascii="Times New Roman" w:hAnsi="Times New Roman" w:cs="Times New Roman"/>
          <w:sz w:val="24"/>
          <w:szCs w:val="24"/>
        </w:rPr>
        <w:t>,</w:t>
      </w:r>
    </w:p>
    <w:p w14:paraId="686B8E5C" w14:textId="338CD430"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Liuchao Jin (English name: Christopher).</w:t>
      </w:r>
      <w:r w:rsidRPr="0033750C">
        <w:rPr>
          <w:rFonts w:ascii="Times New Roman" w:hAnsi="Times New Roman" w:cs="Times New Roman"/>
          <w:color w:val="000000"/>
          <w:sz w:val="24"/>
          <w:szCs w:val="24"/>
        </w:rPr>
        <w:t xml:space="preserve"> I feel very honored to receive your email and very thankful for your help. </w:t>
      </w:r>
    </w:p>
    <w:p w14:paraId="0141504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prefer to have this interview on Friday, November 20</w:t>
      </w:r>
      <w:r w:rsidRPr="0033750C">
        <w:rPr>
          <w:rFonts w:ascii="Times New Roman" w:hAnsi="Times New Roman" w:cs="Times New Roman"/>
          <w:sz w:val="24"/>
          <w:szCs w:val="24"/>
          <w:vertAlign w:val="superscript"/>
        </w:rPr>
        <w:t>th</w:t>
      </w:r>
      <w:r w:rsidRPr="0033750C">
        <w:rPr>
          <w:rFonts w:ascii="Times New Roman" w:hAnsi="Times New Roman" w:cs="Times New Roman"/>
          <w:color w:val="000000"/>
          <w:sz w:val="24"/>
          <w:szCs w:val="24"/>
        </w:rPr>
        <w:t xml:space="preserve"> </w:t>
      </w:r>
      <w:r w:rsidRPr="0033750C">
        <w:rPr>
          <w:rFonts w:ascii="Times New Roman" w:hAnsi="Times New Roman" w:cs="Times New Roman"/>
          <w:sz w:val="24"/>
          <w:szCs w:val="24"/>
        </w:rPr>
        <w:t xml:space="preserve">9:00 am. I hope this will be the beginning of my success. </w:t>
      </w:r>
    </w:p>
    <w:p w14:paraId="41B1094F"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3FBEF5E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1BECEBA0" w14:textId="77777777" w:rsidR="00680BED" w:rsidRPr="0033750C" w:rsidRDefault="00680BED">
      <w:pPr>
        <w:rPr>
          <w:rFonts w:ascii="Times New Roman" w:hAnsi="Times New Roman" w:cs="Times New Roman"/>
          <w:sz w:val="24"/>
          <w:szCs w:val="24"/>
        </w:rPr>
      </w:pPr>
    </w:p>
    <w:p w14:paraId="6B1815E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Sir/Madam,</w:t>
      </w:r>
    </w:p>
    <w:p w14:paraId="160CB195" w14:textId="0831F2D1" w:rsidR="00680BED" w:rsidRPr="0033750C" w:rsidRDefault="00FC4A2A">
      <w:pPr>
        <w:ind w:firstLine="480"/>
        <w:rPr>
          <w:rFonts w:ascii="Times New Roman" w:hAnsi="Times New Roman" w:cs="Times New Roman"/>
          <w:color w:val="000000"/>
          <w:sz w:val="24"/>
          <w:szCs w:val="24"/>
        </w:rPr>
      </w:pPr>
      <w:r w:rsidRPr="0033750C">
        <w:rPr>
          <w:rFonts w:ascii="Times New Roman" w:hAnsi="Times New Roman" w:cs="Times New Roman"/>
          <w:sz w:val="24"/>
          <w:szCs w:val="24"/>
        </w:rPr>
        <w:t xml:space="preserve">I am Liuchao Jin from Sichuan University-Pittsburgh Institute, Chengdu, Sichuan, China. </w:t>
      </w: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you because I found my information is wrong in my account (windbirdman@stu.scu.edu.cn) on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Platforms. </w:t>
      </w:r>
    </w:p>
    <w:p w14:paraId="00056E62" w14:textId="51805538" w:rsidR="00680BED" w:rsidRPr="0033750C" w:rsidRDefault="00FC4A2A">
      <w:pPr>
        <w:ind w:firstLine="480"/>
        <w:rPr>
          <w:rFonts w:ascii="Times New Roman" w:hAnsi="Times New Roman" w:cs="Times New Roman"/>
          <w:color w:val="000000"/>
          <w:sz w:val="24"/>
          <w:szCs w:val="24"/>
        </w:rPr>
      </w:pPr>
      <w:r w:rsidRPr="0033750C">
        <w:rPr>
          <w:rFonts w:ascii="Times New Roman" w:hAnsi="Times New Roman" w:cs="Times New Roman"/>
          <w:color w:val="000000"/>
          <w:sz w:val="24"/>
          <w:szCs w:val="24"/>
        </w:rPr>
        <w:t>In</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Home Country row, it shows that my home country is Christmas Island. It is not true. </w:t>
      </w:r>
      <w:proofErr w:type="gramStart"/>
      <w:r w:rsidRPr="0033750C">
        <w:rPr>
          <w:rFonts w:ascii="Times New Roman" w:hAnsi="Times New Roman" w:cs="Times New Roman"/>
          <w:color w:val="000000"/>
          <w:sz w:val="24"/>
          <w:szCs w:val="24"/>
        </w:rPr>
        <w:t>Actually, I</w:t>
      </w:r>
      <w:proofErr w:type="gramEnd"/>
      <w:r w:rsidRPr="0033750C">
        <w:rPr>
          <w:rFonts w:ascii="Times New Roman" w:hAnsi="Times New Roman" w:cs="Times New Roman"/>
          <w:color w:val="000000"/>
          <w:sz w:val="24"/>
          <w:szCs w:val="24"/>
        </w:rPr>
        <w:t xml:space="preserve"> am from China.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y. Maybe it is my fault. I sincerely hope that it w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do much damage. </w:t>
      </w:r>
    </w:p>
    <w:p w14:paraId="6B68637D"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 Have a wonderful day!</w:t>
      </w:r>
    </w:p>
    <w:p w14:paraId="1EBDB3F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6EADCE3D" w14:textId="77777777" w:rsidR="00680BED" w:rsidRPr="0033750C" w:rsidRDefault="00680BED">
      <w:pPr>
        <w:rPr>
          <w:rFonts w:ascii="Times New Roman" w:hAnsi="Times New Roman" w:cs="Times New Roman"/>
          <w:sz w:val="24"/>
          <w:szCs w:val="24"/>
        </w:rPr>
      </w:pPr>
    </w:p>
    <w:p w14:paraId="1CCDED4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I have an engineering background and capable of implementing both numerical and experimental techniques. I am proficient in the use and operation of CATIA, CAD, ANSYS, </w:t>
      </w:r>
      <w:proofErr w:type="spellStart"/>
      <w:r w:rsidRPr="0033750C">
        <w:rPr>
          <w:rFonts w:ascii="Times New Roman" w:hAnsi="Times New Roman" w:cs="Times New Roman"/>
          <w:sz w:val="24"/>
          <w:szCs w:val="24"/>
        </w:rPr>
        <w:t>Matlab</w:t>
      </w:r>
      <w:proofErr w:type="spellEnd"/>
      <w:r w:rsidRPr="0033750C">
        <w:rPr>
          <w:rFonts w:ascii="Times New Roman" w:hAnsi="Times New Roman" w:cs="Times New Roman"/>
          <w:sz w:val="24"/>
          <w:szCs w:val="24"/>
        </w:rPr>
        <w:t>, C programming language, Python, Microsoft Office, and Adobe. I also mastered 3D printing technology, mechanical design, manufacturing process analysis, and experimental testing for material characterization. In addition, I have also studied materials structures and properties and statics and mechanics of materials. My research interests are 3D printing, robotics and artificial intelligence. I think these may be my future career choices.</w:t>
      </w:r>
    </w:p>
    <w:p w14:paraId="23138A1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I am now a member of a project in the </w:t>
      </w:r>
      <w:proofErr w:type="spellStart"/>
      <w:r w:rsidRPr="0033750C">
        <w:rPr>
          <w:rFonts w:ascii="Times New Roman" w:hAnsi="Times New Roman" w:cs="Times New Roman"/>
          <w:sz w:val="24"/>
          <w:szCs w:val="24"/>
        </w:rPr>
        <w:t>Dongfang</w:t>
      </w:r>
      <w:proofErr w:type="spellEnd"/>
      <w:r w:rsidRPr="0033750C">
        <w:rPr>
          <w:rFonts w:ascii="Times New Roman" w:hAnsi="Times New Roman" w:cs="Times New Roman"/>
          <w:sz w:val="24"/>
          <w:szCs w:val="24"/>
        </w:rPr>
        <w:t xml:space="preserve"> Electric Machinery Co., Ltd., which is one of the top 500 in China and a state-owned enterprise in China. I did research on the characterization method of the stator winding insulation defects based on partial discharge online measurement technology. I am mainly responsible for the mechanical design in this project. This project aims to develop a system suitable for the detection and intelligent positioning of large generator stator winding insulation faults and build a large-scale generator insulation partial discharge detection platform.</w:t>
      </w:r>
    </w:p>
    <w:p w14:paraId="3FA56607" w14:textId="77777777" w:rsidR="00680BED" w:rsidRPr="0033750C" w:rsidRDefault="00680BED">
      <w:pPr>
        <w:rPr>
          <w:rFonts w:ascii="Times New Roman" w:hAnsi="Times New Roman" w:cs="Times New Roman"/>
          <w:sz w:val="24"/>
          <w:szCs w:val="24"/>
        </w:rPr>
      </w:pPr>
    </w:p>
    <w:tbl>
      <w:tblPr>
        <w:tblW w:w="9570" w:type="dxa"/>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2250"/>
        <w:gridCol w:w="7320"/>
      </w:tblGrid>
      <w:tr w:rsidR="00680BED" w:rsidRPr="0033750C" w14:paraId="16374C7A"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4747F3EF"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Faculty Supervisor:</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2E65E60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Mihai </w:t>
            </w:r>
            <w:proofErr w:type="spellStart"/>
            <w:r w:rsidRPr="0033750C">
              <w:rPr>
                <w:rFonts w:ascii="Times New Roman" w:hAnsi="Times New Roman" w:cs="Times New Roman"/>
                <w:sz w:val="24"/>
                <w:szCs w:val="24"/>
              </w:rPr>
              <w:t>Duduta</w:t>
            </w:r>
            <w:proofErr w:type="spellEnd"/>
          </w:p>
        </w:tc>
      </w:tr>
      <w:tr w:rsidR="00680BED" w:rsidRPr="0033750C" w14:paraId="7CA79A4A"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627DB04C"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Specialization:</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0AE1347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Soft robotics is an emerging area of research in Robotics focused on flexible and compliant materials and mechanisms that allow robots to operate safely near the human body. Conventional electromagnetic motors are not </w:t>
            </w:r>
            <w:proofErr w:type="gramStart"/>
            <w:r w:rsidRPr="0033750C">
              <w:rPr>
                <w:rFonts w:ascii="Times New Roman" w:hAnsi="Times New Roman" w:cs="Times New Roman"/>
                <w:sz w:val="24"/>
                <w:szCs w:val="24"/>
              </w:rPr>
              <w:t>suitable,</w:t>
            </w:r>
            <w:proofErr w:type="gramEnd"/>
            <w:r w:rsidRPr="0033750C">
              <w:rPr>
                <w:rFonts w:ascii="Times New Roman" w:hAnsi="Times New Roman" w:cs="Times New Roman"/>
                <w:sz w:val="24"/>
                <w:szCs w:val="24"/>
              </w:rPr>
              <w:t xml:space="preserve"> therefore a major research effort has been devoted to developing soft actuators that can operate as artificial muscles. One area of focus for soft actuators is the exploration of fast, scalable, and repeatable methods of fabrication which are applicable to a wide range of starting materials.</w:t>
            </w:r>
          </w:p>
        </w:tc>
      </w:tr>
      <w:tr w:rsidR="00680BED" w:rsidRPr="0033750C" w14:paraId="3A65A324"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44D704E4"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Province:</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07E369F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Ontario</w:t>
            </w:r>
          </w:p>
        </w:tc>
      </w:tr>
      <w:tr w:rsidR="00680BED" w:rsidRPr="0033750C" w14:paraId="7651BAFA"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68307790"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Host University:</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2667C73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University of Toronto – Toronto</w:t>
            </w:r>
          </w:p>
        </w:tc>
      </w:tr>
      <w:tr w:rsidR="00680BED" w:rsidRPr="0033750C" w14:paraId="725B333E"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387F05A7"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lastRenderedPageBreak/>
              <w:t>Language:</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7C08A2D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English</w:t>
            </w:r>
          </w:p>
        </w:tc>
      </w:tr>
    </w:tbl>
    <w:p w14:paraId="2FC9D386" w14:textId="77777777" w:rsidR="00680BED" w:rsidRPr="0033750C" w:rsidRDefault="00680BED">
      <w:pPr>
        <w:rPr>
          <w:rFonts w:ascii="Times New Roman" w:hAnsi="Times New Roman" w:cs="Times New Roman"/>
          <w:sz w:val="24"/>
          <w:szCs w:val="24"/>
        </w:rPr>
      </w:pPr>
    </w:p>
    <w:p w14:paraId="6CC49B3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Project Description: </w:t>
      </w:r>
    </w:p>
    <w:p w14:paraId="4D83572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The project will be focused on exploring dynamic molds </w:t>
      </w:r>
      <w:proofErr w:type="gramStart"/>
      <w:r w:rsidRPr="0033750C">
        <w:rPr>
          <w:rFonts w:ascii="Times New Roman" w:hAnsi="Times New Roman" w:cs="Times New Roman"/>
          <w:sz w:val="24"/>
          <w:szCs w:val="24"/>
        </w:rPr>
        <w:t>for the production of</w:t>
      </w:r>
      <w:proofErr w:type="gramEnd"/>
      <w:r w:rsidRPr="0033750C">
        <w:rPr>
          <w:rFonts w:ascii="Times New Roman" w:hAnsi="Times New Roman" w:cs="Times New Roman"/>
          <w:sz w:val="24"/>
          <w:szCs w:val="24"/>
        </w:rPr>
        <w:t xml:space="preserve"> soft robotic actuators. Conventional fabrication methods include injection molding, casting, and 3D printing, all of which have trade-offs in terms of speed and resolution. In contrast, dynamic molds can leverage surface tension, as well as gravitational forces to re-distribute materials faster, into a wide range of geometries. Additionally, mold symmetry may be leveraged to produce defect-free actuators. The project will be focused on developing mold geometries, as well as exploring the dynamic conditions under which actuators can be fabricated reliably. Additional efforts will be spent exploring the process parameters, as well as fabricating a limited set of actuators. The actuators will be tested for performance in terms of force, displacement, and bandwidth. To further differentiate the method from existing fabrication processes, novel mold geometries will be made and used for making actuators. Lastly, the method, actuator geometries, and range of performance will be summarized in an article to be submitted as proceedings to a relevant robotics conference (i.e. International Conference on Robotics and Automation, International Conference on Soft Robotics, etc.).</w:t>
      </w:r>
    </w:p>
    <w:p w14:paraId="42B3932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Student Role: </w:t>
      </w:r>
    </w:p>
    <w:p w14:paraId="7E209E5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e student will be leading this project, reporting directly to a faculty member. The internship time will be divided into three segments: Part 1: main goal will be reliable fabrication of suitable molds. The bulk of the time will be spent on mold fabrication, using iterations of 3D printing, and laminate assembly techniques to achieve the desired geometries. Expected duration is 4 weeks. Part 2: main goal will be actuator fabrication. The bulk of the time will be spent on using the molds under different dynamic parameters to produce soft actuators. The actuators will be made from commercially available siloxane mixtures, which cure rapidly to produce tough elastomer materials. Expected duration is 4 weeks. Part 3: main goal will be testing actuators and summarizing results. The fluidic actuators will be tested by pressurizing or applying vacuum to cause deformation of the body. Actuator performance will be evaluated by measuring the output force, displacement and response speed. The results will be summarized for a conference proceeding submission using the IEEE format. Expected duration is 4 weeks.</w:t>
      </w:r>
    </w:p>
    <w:p w14:paraId="4467A71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Required Skill: </w:t>
      </w:r>
    </w:p>
    <w:p w14:paraId="57828A8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e student is expected to have a background in Mechanical Engineering. Desired skills include: -familiarity with CAD modeling (e.g. SolidWorks, Autodesk, etc.). -machine shop experience (e.g. past work with lathe, mill, laser cutter, 3D printer, etc.) -mechanical testing knowledge (e.g. tensile testing, dynamic mechanical analysis, etc.) -proficiency with data collection and processing.</w:t>
      </w:r>
    </w:p>
    <w:p w14:paraId="46084C9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Additional Information: </w:t>
      </w:r>
    </w:p>
    <w:tbl>
      <w:tblPr>
        <w:tblW w:w="9060" w:type="dxa"/>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2250"/>
        <w:gridCol w:w="6810"/>
      </w:tblGrid>
      <w:tr w:rsidR="00680BED" w:rsidRPr="0033750C" w14:paraId="725A33F6"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476EC22D"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Preferred Start date</w:t>
            </w:r>
          </w:p>
        </w:tc>
        <w:tc>
          <w:tcPr>
            <w:tcW w:w="6810" w:type="dxa"/>
            <w:tcBorders>
              <w:bottom w:val="single" w:sz="6" w:space="0" w:color="DDDDDD"/>
            </w:tcBorders>
            <w:shd w:val="clear" w:color="auto" w:fill="FFFFFF"/>
            <w:tcMar>
              <w:top w:w="180" w:type="dxa"/>
              <w:left w:w="0" w:type="dxa"/>
              <w:bottom w:w="180" w:type="dxa"/>
              <w:right w:w="0" w:type="dxa"/>
            </w:tcMar>
            <w:vAlign w:val="center"/>
          </w:tcPr>
          <w:p w14:paraId="7F1C0E3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2021-05-31 (</w:t>
            </w:r>
            <w:proofErr w:type="spellStart"/>
            <w:r w:rsidRPr="0033750C">
              <w:rPr>
                <w:rFonts w:ascii="Times New Roman" w:hAnsi="Times New Roman" w:cs="Times New Roman"/>
                <w:sz w:val="24"/>
                <w:szCs w:val="24"/>
              </w:rPr>
              <w:t>yyyy</w:t>
            </w:r>
            <w:proofErr w:type="spellEnd"/>
            <w:r w:rsidRPr="0033750C">
              <w:rPr>
                <w:rFonts w:ascii="Times New Roman" w:hAnsi="Times New Roman" w:cs="Times New Roman"/>
                <w:sz w:val="24"/>
                <w:szCs w:val="24"/>
              </w:rPr>
              <w:t>-mm-dd)</w:t>
            </w:r>
          </w:p>
        </w:tc>
      </w:tr>
      <w:tr w:rsidR="00680BED" w:rsidRPr="0033750C" w14:paraId="1E8D2B18"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0988586F"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lastRenderedPageBreak/>
              <w:t>Is Start Date Flexible?</w:t>
            </w:r>
          </w:p>
        </w:tc>
        <w:tc>
          <w:tcPr>
            <w:tcW w:w="6810" w:type="dxa"/>
            <w:tcBorders>
              <w:bottom w:val="single" w:sz="6" w:space="0" w:color="DDDDDD"/>
            </w:tcBorders>
            <w:shd w:val="clear" w:color="auto" w:fill="FFFFFF"/>
            <w:tcMar>
              <w:top w:w="180" w:type="dxa"/>
              <w:left w:w="0" w:type="dxa"/>
              <w:bottom w:w="180" w:type="dxa"/>
              <w:right w:w="0" w:type="dxa"/>
            </w:tcMar>
            <w:vAlign w:val="center"/>
          </w:tcPr>
          <w:p w14:paraId="4EB55BB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es</w:t>
            </w:r>
          </w:p>
        </w:tc>
      </w:tr>
    </w:tbl>
    <w:p w14:paraId="28BAEB7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Project dates may be subject to change. Students must discuss any date limitations with the faculty supervisor. Final project dates are confirmed in March 2021.</w:t>
      </w:r>
    </w:p>
    <w:p w14:paraId="25E92E52" w14:textId="77777777" w:rsidR="00680BED" w:rsidRPr="0033750C" w:rsidRDefault="00680BED">
      <w:pPr>
        <w:rPr>
          <w:rFonts w:ascii="Times New Roman" w:hAnsi="Times New Roman" w:cs="Times New Roman"/>
          <w:sz w:val="24"/>
          <w:szCs w:val="24"/>
        </w:rPr>
      </w:pPr>
    </w:p>
    <w:p w14:paraId="7DA2C8B1" w14:textId="77777777" w:rsidR="00680BED" w:rsidRPr="0033750C" w:rsidRDefault="00680BED">
      <w:pPr>
        <w:rPr>
          <w:rFonts w:ascii="Times New Roman" w:hAnsi="Times New Roman" w:cs="Times New Roman"/>
          <w:sz w:val="24"/>
          <w:szCs w:val="24"/>
        </w:rPr>
      </w:pPr>
    </w:p>
    <w:p w14:paraId="68FA246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Duduta</w:t>
      </w:r>
      <w:proofErr w:type="spellEnd"/>
      <w:r w:rsidRPr="0033750C">
        <w:rPr>
          <w:rFonts w:ascii="Times New Roman" w:hAnsi="Times New Roman" w:cs="Times New Roman"/>
          <w:sz w:val="24"/>
          <w:szCs w:val="24"/>
        </w:rPr>
        <w:t>,</w:t>
      </w:r>
    </w:p>
    <w:p w14:paraId="5F52CDF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b/>
        <w:t xml:space="preserve">Everything is fantastic. Looking forward to meeting with you tomorrow morning. </w:t>
      </w:r>
    </w:p>
    <w:p w14:paraId="06B575E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t>
      </w:r>
    </w:p>
    <w:p w14:paraId="7A79A0B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Jin</w:t>
      </w:r>
    </w:p>
    <w:p w14:paraId="27189A34" w14:textId="77777777" w:rsidR="00680BED" w:rsidRPr="0033750C" w:rsidRDefault="00680BED">
      <w:pPr>
        <w:rPr>
          <w:rFonts w:ascii="Times New Roman" w:hAnsi="Times New Roman" w:cs="Times New Roman"/>
          <w:sz w:val="24"/>
          <w:szCs w:val="24"/>
        </w:rPr>
      </w:pPr>
    </w:p>
    <w:p w14:paraId="75E0760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Bone,</w:t>
      </w:r>
    </w:p>
    <w:p w14:paraId="3F1E0DFE" w14:textId="421B4D6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Liuchao Jin (English name: Christopher).</w:t>
      </w:r>
      <w:r w:rsidRPr="0033750C">
        <w:rPr>
          <w:rFonts w:ascii="Times New Roman" w:hAnsi="Times New Roman" w:cs="Times New Roman"/>
          <w:color w:val="000000"/>
          <w:sz w:val="24"/>
          <w:szCs w:val="24"/>
        </w:rPr>
        <w:t xml:space="preserve"> I feel very honored to receive your email and very thankful for your help. </w:t>
      </w:r>
    </w:p>
    <w:p w14:paraId="7F0B9C84"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My skype username “</w:t>
      </w:r>
      <w:proofErr w:type="spellStart"/>
      <w:proofErr w:type="gramStart"/>
      <w:r w:rsidRPr="0033750C">
        <w:rPr>
          <w:rFonts w:ascii="Times New Roman" w:hAnsi="Times New Roman" w:cs="Times New Roman"/>
          <w:sz w:val="24"/>
          <w:szCs w:val="24"/>
        </w:rPr>
        <w:t>live:windbirdman</w:t>
      </w:r>
      <w:proofErr w:type="spellEnd"/>
      <w:proofErr w:type="gramEnd"/>
      <w:r w:rsidRPr="0033750C">
        <w:rPr>
          <w:rFonts w:ascii="Times New Roman" w:hAnsi="Times New Roman" w:cs="Times New Roman"/>
          <w:sz w:val="24"/>
          <w:szCs w:val="24"/>
        </w:rPr>
        <w:t>”. I have sent you a friend invitation on skype. It is available for me from 1:00 p.m. to 3:00 p.m. Nov. 20</w:t>
      </w:r>
      <w:r w:rsidRPr="0033750C">
        <w:rPr>
          <w:rFonts w:ascii="Times New Roman" w:hAnsi="Times New Roman" w:cs="Times New Roman"/>
          <w:sz w:val="24"/>
          <w:szCs w:val="24"/>
          <w:vertAlign w:val="superscript"/>
        </w:rPr>
        <w:t>th</w:t>
      </w:r>
      <w:r w:rsidRPr="0033750C">
        <w:rPr>
          <w:rFonts w:ascii="Times New Roman" w:hAnsi="Times New Roman" w:cs="Times New Roman"/>
          <w:sz w:val="24"/>
          <w:szCs w:val="24"/>
        </w:rPr>
        <w:t xml:space="preserve">. I hope this will be the beginning of my success. </w:t>
      </w:r>
    </w:p>
    <w:p w14:paraId="7B806C96"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08D2A16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1387412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Jin</w:t>
      </w:r>
    </w:p>
    <w:p w14:paraId="46DACF8E" w14:textId="77777777" w:rsidR="00680BED" w:rsidRPr="0033750C" w:rsidRDefault="00680BED">
      <w:pPr>
        <w:rPr>
          <w:rFonts w:ascii="Times New Roman" w:hAnsi="Times New Roman" w:cs="Times New Roman"/>
          <w:sz w:val="24"/>
          <w:szCs w:val="24"/>
        </w:rPr>
      </w:pPr>
    </w:p>
    <w:p w14:paraId="53594D6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23FA776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am Christopher from SCUPI 2018 (ME, Student ID:2018141521058, Course: Mechanical Design 1&amp;Automatic Controls). I am writing to apply for the qualification to be your teaching assistant next semester. My CV and Official Undergraduate Transcript are attached in this email.</w:t>
      </w:r>
    </w:p>
    <w:p w14:paraId="5AC46DB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the TA now, assisting Prof. Ping C. Sui for MATLAB, Prof. Zheng Yang for Differential Equations, and Prof. </w:t>
      </w:r>
      <w:proofErr w:type="spellStart"/>
      <w:r w:rsidRPr="0033750C">
        <w:rPr>
          <w:rFonts w:ascii="Times New Roman" w:hAnsi="Times New Roman" w:cs="Times New Roman"/>
          <w:sz w:val="24"/>
          <w:szCs w:val="24"/>
        </w:rPr>
        <w:t>Jeungphill</w:t>
      </w:r>
      <w:proofErr w:type="spellEnd"/>
      <w:r w:rsidRPr="0033750C">
        <w:rPr>
          <w:rFonts w:ascii="Times New Roman" w:hAnsi="Times New Roman" w:cs="Times New Roman"/>
          <w:sz w:val="24"/>
          <w:szCs w:val="24"/>
        </w:rPr>
        <w:t xml:space="preserve"> Hanne for Physics for Science and Engineering 2. I am interested in the teach assistant for the courses like Statics and Mechanics of Materials and Manufacturing Processes and Analysis. I was wondering whether you will teach these courses next semester.  </w:t>
      </w:r>
    </w:p>
    <w:p w14:paraId="3CB296A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would be grateful if offered the chance. Looking forward to your reply.</w:t>
      </w:r>
    </w:p>
    <w:p w14:paraId="2A4B020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sincerely</w:t>
      </w:r>
    </w:p>
    <w:p w14:paraId="1A9898B6" w14:textId="77777777" w:rsidR="00680BED" w:rsidRPr="0033750C" w:rsidRDefault="00680BED">
      <w:pPr>
        <w:rPr>
          <w:rFonts w:ascii="Times New Roman" w:hAnsi="Times New Roman" w:cs="Times New Roman"/>
          <w:sz w:val="24"/>
          <w:szCs w:val="24"/>
        </w:rPr>
      </w:pPr>
    </w:p>
    <w:p w14:paraId="6B27485E"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Sir/Madam</w:t>
      </w:r>
      <w:r w:rsidRPr="0033750C">
        <w:rPr>
          <w:rFonts w:ascii="Times New Roman" w:hAnsi="Times New Roman" w:cs="Times New Roman"/>
          <w:sz w:val="24"/>
          <w:szCs w:val="24"/>
        </w:rPr>
        <w:t>,</w:t>
      </w:r>
    </w:p>
    <w:p w14:paraId="5D103E93"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and excited to receive your reply. Thank you for your consideration. </w:t>
      </w:r>
    </w:p>
    <w:p w14:paraId="533D742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779CF0F3" w14:textId="77777777" w:rsidR="00680BED" w:rsidRPr="0033750C" w:rsidRDefault="00680BED">
      <w:pPr>
        <w:ind w:firstLine="420"/>
        <w:rPr>
          <w:rFonts w:ascii="Times New Roman" w:eastAsia="SimSun" w:hAnsi="Times New Roman" w:cs="Times New Roman"/>
          <w:color w:val="000000"/>
          <w:szCs w:val="21"/>
        </w:rPr>
      </w:pPr>
    </w:p>
    <w:p w14:paraId="5AD487B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266892C4"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ank you for telling me this. No problem. Yesterday, I learnt that I have been selected for a 2021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Research Internship. I have been matched with a professor in McGill University. His project is about 3D printing and multiscale </w:t>
      </w:r>
      <w:r w:rsidRPr="0033750C">
        <w:rPr>
          <w:rFonts w:ascii="Times New Roman" w:hAnsi="Times New Roman" w:cs="Times New Roman"/>
          <w:color w:val="000000"/>
          <w:sz w:val="24"/>
          <w:szCs w:val="24"/>
        </w:rPr>
        <w:lastRenderedPageBreak/>
        <w:t xml:space="preserve">modelling of lattice structures. So, I will go to Canada in May next year. Thank you very much for your academic reference. </w:t>
      </w:r>
    </w:p>
    <w:p w14:paraId="14D31DA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t>
      </w:r>
    </w:p>
    <w:p w14:paraId="02256F35" w14:textId="77777777" w:rsidR="00680BED" w:rsidRPr="0033750C" w:rsidRDefault="00680BED">
      <w:pPr>
        <w:rPr>
          <w:rFonts w:ascii="Times New Roman" w:hAnsi="Times New Roman" w:cs="Times New Roman"/>
          <w:sz w:val="24"/>
          <w:szCs w:val="24"/>
        </w:rPr>
      </w:pPr>
    </w:p>
    <w:p w14:paraId="7127E811" w14:textId="77777777" w:rsidR="00680BED" w:rsidRPr="0033750C" w:rsidRDefault="00680BED">
      <w:pPr>
        <w:rPr>
          <w:rFonts w:ascii="Times New Roman" w:hAnsi="Times New Roman" w:cs="Times New Roman"/>
          <w:sz w:val="24"/>
          <w:szCs w:val="24"/>
        </w:rPr>
      </w:pPr>
    </w:p>
    <w:tbl>
      <w:tblPr>
        <w:tblW w:w="8372" w:type="dxa"/>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1577"/>
        <w:gridCol w:w="6795"/>
      </w:tblGrid>
      <w:tr w:rsidR="00680BED" w:rsidRPr="0033750C" w14:paraId="0AC5282D" w14:textId="77777777">
        <w:trPr>
          <w:trHeight w:val="1090"/>
        </w:trPr>
        <w:tc>
          <w:tcPr>
            <w:tcW w:w="1577" w:type="dxa"/>
            <w:tcBorders>
              <w:bottom w:val="single" w:sz="6" w:space="0" w:color="DDDDDD"/>
            </w:tcBorders>
            <w:shd w:val="clear" w:color="auto" w:fill="FFFFFF"/>
            <w:tcMar>
              <w:top w:w="180" w:type="dxa"/>
              <w:left w:w="0" w:type="dxa"/>
              <w:bottom w:w="180" w:type="dxa"/>
              <w:right w:w="150" w:type="dxa"/>
            </w:tcMar>
            <w:vAlign w:val="center"/>
          </w:tcPr>
          <w:p w14:paraId="22FECDA4"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Faculty Supervisor - 458</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2423C18E"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proofErr w:type="spellStart"/>
            <w:r w:rsidRPr="0033750C">
              <w:rPr>
                <w:rFonts w:ascii="Times New Roman" w:eastAsia="Times New Roman" w:hAnsi="Times New Roman" w:cs="Times New Roman"/>
                <w:color w:val="000000"/>
                <w:kern w:val="0"/>
                <w:sz w:val="24"/>
                <w:szCs w:val="24"/>
              </w:rPr>
              <w:t>Abdolhamid</w:t>
            </w:r>
            <w:proofErr w:type="spellEnd"/>
            <w:r w:rsidRPr="0033750C">
              <w:rPr>
                <w:rFonts w:ascii="Times New Roman" w:eastAsia="Times New Roman" w:hAnsi="Times New Roman" w:cs="Times New Roman"/>
                <w:color w:val="000000"/>
                <w:kern w:val="0"/>
                <w:sz w:val="24"/>
                <w:szCs w:val="24"/>
              </w:rPr>
              <w:t xml:space="preserve"> Akbarzadeh </w:t>
            </w:r>
            <w:proofErr w:type="spellStart"/>
            <w:r w:rsidRPr="0033750C">
              <w:rPr>
                <w:rFonts w:ascii="Times New Roman" w:eastAsia="Times New Roman" w:hAnsi="Times New Roman" w:cs="Times New Roman"/>
                <w:color w:val="000000"/>
                <w:kern w:val="0"/>
                <w:sz w:val="24"/>
                <w:szCs w:val="24"/>
              </w:rPr>
              <w:t>Shafaroudi</w:t>
            </w:r>
            <w:proofErr w:type="spellEnd"/>
          </w:p>
        </w:tc>
      </w:tr>
      <w:tr w:rsidR="00680BED" w:rsidRPr="0033750C" w14:paraId="611A8F81" w14:textId="77777777">
        <w:trPr>
          <w:trHeight w:val="1799"/>
        </w:trPr>
        <w:tc>
          <w:tcPr>
            <w:tcW w:w="1577" w:type="dxa"/>
            <w:tcBorders>
              <w:bottom w:val="single" w:sz="6" w:space="0" w:color="DDDDDD"/>
            </w:tcBorders>
            <w:shd w:val="clear" w:color="auto" w:fill="FFFFFF"/>
            <w:tcMar>
              <w:top w:w="180" w:type="dxa"/>
              <w:left w:w="0" w:type="dxa"/>
              <w:bottom w:w="180" w:type="dxa"/>
              <w:right w:w="150" w:type="dxa"/>
            </w:tcMar>
            <w:vAlign w:val="center"/>
          </w:tcPr>
          <w:p w14:paraId="48A2F3AE"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Specialization</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2E6B2FEE"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 xml:space="preserve">The proposed research will be conducted at Advanced Multifunctional and Multiphysics Materials Laboratory (AM3L) directed by Dr. Hamid Akbarzadeh, who is an Assistant Professor in Bioresource Engineering Department and an Associate Member in Mechanical Engineering Department of McGill University. Inspired by biological systems where structural properties are integrated with sensing, actuating, and self-healing, Dr. Akbarzadeh research expertise is on design, simulation, and mathematical/numerical modelling of advanced multifunctional and energy materials. The specialized research areas are on </w:t>
            </w:r>
            <w:proofErr w:type="spellStart"/>
            <w:r w:rsidRPr="0033750C">
              <w:rPr>
                <w:rFonts w:ascii="Times New Roman" w:eastAsia="Times New Roman" w:hAnsi="Times New Roman" w:cs="Times New Roman"/>
                <w:color w:val="000000"/>
                <w:kern w:val="0"/>
                <w:sz w:val="24"/>
                <w:szCs w:val="24"/>
              </w:rPr>
              <w:t>multiphysics</w:t>
            </w:r>
            <w:proofErr w:type="spellEnd"/>
            <w:r w:rsidRPr="0033750C">
              <w:rPr>
                <w:rFonts w:ascii="Times New Roman" w:eastAsia="Times New Roman" w:hAnsi="Times New Roman" w:cs="Times New Roman"/>
                <w:color w:val="000000"/>
                <w:kern w:val="0"/>
                <w:sz w:val="24"/>
                <w:szCs w:val="24"/>
              </w:rPr>
              <w:t xml:space="preserve"> and multiscale simulation of advanced materials, multiferroic cellular solids, smart and </w:t>
            </w:r>
            <w:proofErr w:type="spellStart"/>
            <w:r w:rsidRPr="0033750C">
              <w:rPr>
                <w:rFonts w:ascii="Times New Roman" w:eastAsia="Times New Roman" w:hAnsi="Times New Roman" w:cs="Times New Roman"/>
                <w:color w:val="000000"/>
                <w:kern w:val="0"/>
                <w:sz w:val="24"/>
                <w:szCs w:val="24"/>
              </w:rPr>
              <w:t>biocomposites</w:t>
            </w:r>
            <w:proofErr w:type="spellEnd"/>
            <w:r w:rsidRPr="0033750C">
              <w:rPr>
                <w:rFonts w:ascii="Times New Roman" w:eastAsia="Times New Roman" w:hAnsi="Times New Roman" w:cs="Times New Roman"/>
                <w:color w:val="000000"/>
                <w:kern w:val="0"/>
                <w:sz w:val="24"/>
                <w:szCs w:val="24"/>
              </w:rPr>
              <w:t xml:space="preserve">, </w:t>
            </w:r>
            <w:proofErr w:type="spellStart"/>
            <w:r w:rsidRPr="0033750C">
              <w:rPr>
                <w:rFonts w:ascii="Times New Roman" w:eastAsia="Times New Roman" w:hAnsi="Times New Roman" w:cs="Times New Roman"/>
                <w:color w:val="000000"/>
                <w:kern w:val="0"/>
                <w:sz w:val="24"/>
                <w:szCs w:val="24"/>
              </w:rPr>
              <w:t>microarchitectured</w:t>
            </w:r>
            <w:proofErr w:type="spellEnd"/>
            <w:r w:rsidRPr="0033750C">
              <w:rPr>
                <w:rFonts w:ascii="Times New Roman" w:eastAsia="Times New Roman" w:hAnsi="Times New Roman" w:cs="Times New Roman"/>
                <w:color w:val="000000"/>
                <w:kern w:val="0"/>
                <w:sz w:val="24"/>
                <w:szCs w:val="24"/>
              </w:rPr>
              <w:t xml:space="preserve"> structures, and functionally graded materials using computational and experimental methodologies.</w:t>
            </w:r>
          </w:p>
        </w:tc>
      </w:tr>
      <w:tr w:rsidR="00680BED" w:rsidRPr="0033750C" w14:paraId="7B5CC303" w14:textId="77777777">
        <w:trPr>
          <w:trHeight w:val="736"/>
        </w:trPr>
        <w:tc>
          <w:tcPr>
            <w:tcW w:w="1577" w:type="dxa"/>
            <w:tcBorders>
              <w:bottom w:val="single" w:sz="6" w:space="0" w:color="DDDDDD"/>
            </w:tcBorders>
            <w:shd w:val="clear" w:color="auto" w:fill="FFFFFF"/>
            <w:tcMar>
              <w:top w:w="180" w:type="dxa"/>
              <w:left w:w="0" w:type="dxa"/>
              <w:bottom w:w="180" w:type="dxa"/>
              <w:right w:w="150" w:type="dxa"/>
            </w:tcMar>
            <w:vAlign w:val="center"/>
          </w:tcPr>
          <w:p w14:paraId="53004418"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Province</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4C412CB4"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Québec</w:t>
            </w:r>
          </w:p>
        </w:tc>
      </w:tr>
      <w:tr w:rsidR="00680BED" w:rsidRPr="0033750C" w14:paraId="38F02E93" w14:textId="77777777">
        <w:trPr>
          <w:trHeight w:val="736"/>
        </w:trPr>
        <w:tc>
          <w:tcPr>
            <w:tcW w:w="1577" w:type="dxa"/>
            <w:tcBorders>
              <w:bottom w:val="single" w:sz="6" w:space="0" w:color="DDDDDD"/>
            </w:tcBorders>
            <w:shd w:val="clear" w:color="auto" w:fill="FFFFFF"/>
            <w:tcMar>
              <w:top w:w="180" w:type="dxa"/>
              <w:left w:w="0" w:type="dxa"/>
              <w:bottom w:w="180" w:type="dxa"/>
              <w:right w:w="150" w:type="dxa"/>
            </w:tcMar>
            <w:vAlign w:val="center"/>
          </w:tcPr>
          <w:p w14:paraId="30B25130"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Host University</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43E16518"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McGill University – Montréal</w:t>
            </w:r>
          </w:p>
        </w:tc>
      </w:tr>
      <w:tr w:rsidR="00680BED" w:rsidRPr="0033750C" w14:paraId="7654B332" w14:textId="77777777">
        <w:trPr>
          <w:trHeight w:val="763"/>
        </w:trPr>
        <w:tc>
          <w:tcPr>
            <w:tcW w:w="1577" w:type="dxa"/>
            <w:tcBorders>
              <w:bottom w:val="single" w:sz="6" w:space="0" w:color="DDDDDD"/>
            </w:tcBorders>
            <w:shd w:val="clear" w:color="auto" w:fill="FFFFFF"/>
            <w:tcMar>
              <w:top w:w="180" w:type="dxa"/>
              <w:left w:w="0" w:type="dxa"/>
              <w:bottom w:w="180" w:type="dxa"/>
              <w:right w:w="150" w:type="dxa"/>
            </w:tcMar>
            <w:vAlign w:val="center"/>
          </w:tcPr>
          <w:p w14:paraId="7137839C"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Language</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79C0D913"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English</w:t>
            </w:r>
          </w:p>
        </w:tc>
      </w:tr>
    </w:tbl>
    <w:p w14:paraId="2A6B8AC3" w14:textId="77777777" w:rsidR="00680BED" w:rsidRPr="0033750C" w:rsidRDefault="00680BED">
      <w:pPr>
        <w:rPr>
          <w:rFonts w:ascii="Times New Roman" w:eastAsia="SimSun" w:hAnsi="Times New Roman" w:cs="Times New Roman"/>
          <w:color w:val="000000"/>
          <w:sz w:val="24"/>
          <w:szCs w:val="24"/>
        </w:rPr>
      </w:pPr>
    </w:p>
    <w:p w14:paraId="7AB72F95" w14:textId="77777777" w:rsidR="00680BED" w:rsidRPr="0033750C" w:rsidRDefault="00680BED">
      <w:pPr>
        <w:rPr>
          <w:rFonts w:ascii="Times New Roman" w:eastAsia="SimSun" w:hAnsi="Times New Roman" w:cs="Times New Roman"/>
          <w:color w:val="000000"/>
          <w:sz w:val="24"/>
          <w:szCs w:val="24"/>
        </w:rPr>
      </w:pPr>
    </w:p>
    <w:p w14:paraId="60A951AD" w14:textId="77777777" w:rsidR="00680BED" w:rsidRPr="0033750C" w:rsidRDefault="00FC4A2A">
      <w:pPr>
        <w:rPr>
          <w:rFonts w:ascii="Times New Roman" w:eastAsia="SimSun" w:hAnsi="Times New Roman" w:cs="Times New Roman"/>
          <w:color w:val="000000"/>
          <w:sz w:val="24"/>
          <w:szCs w:val="24"/>
        </w:rPr>
      </w:pPr>
      <w:bookmarkStart w:id="122" w:name="_Hlk59005980"/>
      <w:bookmarkStart w:id="123" w:name="OLE_LINK15"/>
      <w:r w:rsidRPr="0033750C">
        <w:rPr>
          <w:rFonts w:ascii="Times New Roman" w:eastAsia="SimSun" w:hAnsi="Times New Roman" w:cs="Times New Roman"/>
          <w:color w:val="000000"/>
          <w:sz w:val="24"/>
          <w:szCs w:val="24"/>
        </w:rPr>
        <w:t xml:space="preserve">Dear </w:t>
      </w:r>
      <w:proofErr w:type="gramStart"/>
      <w:r w:rsidRPr="0033750C">
        <w:rPr>
          <w:rFonts w:ascii="Times New Roman" w:eastAsia="SimSun" w:hAnsi="Times New Roman" w:cs="Times New Roman"/>
          <w:color w:val="000000"/>
          <w:sz w:val="24"/>
          <w:szCs w:val="24"/>
        </w:rPr>
        <w:t>Professor</w:t>
      </w:r>
      <w:proofErr w:type="gramEnd"/>
      <w:r w:rsidRPr="0033750C">
        <w:rPr>
          <w:rFonts w:ascii="Times New Roman" w:eastAsia="SimSun" w:hAnsi="Times New Roman" w:cs="Times New Roman"/>
          <w:color w:val="000000"/>
          <w:sz w:val="24"/>
          <w:szCs w:val="24"/>
        </w:rPr>
        <w:t xml:space="preserve"> Hessler, </w:t>
      </w:r>
    </w:p>
    <w:p w14:paraId="5AAF3F1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Christopher from SCUPI 2018 (ME, Student ID:2018141521058, Course: Introduction to Journalism and Non-Fiction). I am writing to apply to be a little late for your class this week. </w:t>
      </w:r>
    </w:p>
    <w:p w14:paraId="1013A4F4" w14:textId="0B360C51"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Now I am a teaching assistant of MATLAB course for freshman. This Thursday at </w:t>
      </w:r>
      <w:r w:rsidRPr="0033750C">
        <w:rPr>
          <w:rFonts w:ascii="Times New Roman" w:hAnsi="Times New Roman" w:cs="Times New Roman"/>
          <w:sz w:val="24"/>
          <w:szCs w:val="24"/>
        </w:rPr>
        <w:lastRenderedPageBreak/>
        <w:t xml:space="preserve">4:45 PM, I am going to supervise the MATLAB exam, which will end at 6:25 PM. I </w:t>
      </w:r>
      <w:proofErr w:type="gramStart"/>
      <w:r w:rsidRPr="0033750C">
        <w:rPr>
          <w:rFonts w:ascii="Times New Roman" w:hAnsi="Times New Roman" w:cs="Times New Roman"/>
          <w:sz w:val="24"/>
          <w:szCs w:val="24"/>
        </w:rPr>
        <w:t>have to</w:t>
      </w:r>
      <w:proofErr w:type="gramEnd"/>
      <w:r w:rsidRPr="0033750C">
        <w:rPr>
          <w:rFonts w:ascii="Times New Roman" w:hAnsi="Times New Roman" w:cs="Times New Roman"/>
          <w:sz w:val="24"/>
          <w:szCs w:val="24"/>
        </w:rPr>
        <w:t xml:space="preserve"> collect and sort out the papers and come from Teaching Building 1. I think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ll be about ten minutes late. Sorry for that. </w:t>
      </w:r>
    </w:p>
    <w:p w14:paraId="5CABF171"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4B5A5CD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bookmarkEnd w:id="122"/>
      <w:bookmarkEnd w:id="123"/>
    </w:p>
    <w:p w14:paraId="64A93179" w14:textId="77777777" w:rsidR="00680BED" w:rsidRPr="0033750C" w:rsidRDefault="00680BED">
      <w:pPr>
        <w:rPr>
          <w:rFonts w:ascii="Times New Roman" w:hAnsi="Times New Roman" w:cs="Times New Roman"/>
          <w:sz w:val="24"/>
          <w:szCs w:val="24"/>
        </w:rPr>
      </w:pPr>
    </w:p>
    <w:p w14:paraId="49DBC8B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0FB02BEA" w14:textId="787E285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Thank you for your suggestions. I will leave for Montreal in May next year, and I will leave Montreal for the United States in the end of August, which means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ll be in Canada for three months. </w:t>
      </w:r>
    </w:p>
    <w:p w14:paraId="74916727" w14:textId="64EBE235"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learning German now. If I can, I will learn a little French because I will be very free next semester. </w:t>
      </w:r>
    </w:p>
    <w:p w14:paraId="092F376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lso saw online that if you do well, you might get a good research scholarship later. I will try my best to complete this internship. </w:t>
      </w:r>
    </w:p>
    <w:p w14:paraId="736C79F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gain, thanks for your respectable help and</w:t>
      </w:r>
      <w:r w:rsidRPr="0033750C">
        <w:rPr>
          <w:rFonts w:ascii="Times New Roman" w:hAnsi="Times New Roman" w:cs="Times New Roman"/>
        </w:rPr>
        <w:t xml:space="preserve"> </w:t>
      </w:r>
      <w:r w:rsidRPr="0033750C">
        <w:rPr>
          <w:rFonts w:ascii="Times New Roman" w:hAnsi="Times New Roman" w:cs="Times New Roman"/>
          <w:sz w:val="24"/>
          <w:szCs w:val="24"/>
        </w:rPr>
        <w:t xml:space="preserve">have a good day! </w:t>
      </w:r>
    </w:p>
    <w:p w14:paraId="238F46D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4A9D0E0E" w14:textId="77777777" w:rsidR="00680BED" w:rsidRPr="0033750C" w:rsidRDefault="00680BED">
      <w:pPr>
        <w:ind w:firstLine="420"/>
        <w:rPr>
          <w:rFonts w:ascii="Times New Roman" w:hAnsi="Times New Roman" w:cs="Times New Roman"/>
          <w:sz w:val="24"/>
          <w:szCs w:val="24"/>
        </w:rPr>
      </w:pPr>
    </w:p>
    <w:p w14:paraId="0630FD2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Applied Fluid Mechanics Course Next Semester</w:t>
      </w:r>
    </w:p>
    <w:p w14:paraId="206CF213" w14:textId="77777777" w:rsidR="00680BED" w:rsidRPr="0033750C" w:rsidRDefault="00680BED">
      <w:pPr>
        <w:ind w:firstLine="420"/>
        <w:rPr>
          <w:rFonts w:ascii="Times New Roman" w:hAnsi="Times New Roman" w:cs="Times New Roman"/>
          <w:sz w:val="24"/>
          <w:szCs w:val="24"/>
        </w:rPr>
      </w:pPr>
    </w:p>
    <w:p w14:paraId="0E8F972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Stehle,</w:t>
      </w:r>
    </w:p>
    <w:p w14:paraId="35A56065"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Applied Fluid Mechanics course next semester. </w:t>
      </w:r>
    </w:p>
    <w:p w14:paraId="246FDE41"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May of next year, I will go to McGill University in Canada for an internship. The internship period lasts for three months. My research project is about 3D printing and multiscale modelling of lattice structures. So, could you be so kind to let me end the class early? If there were seniors in this course next semester, they may also need to end the class in May, because they have graduated by then. Therefore, can I end the class with them? </w:t>
      </w:r>
    </w:p>
    <w:p w14:paraId="72AE3C1A"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21449F2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6099FEEB" w14:textId="77777777" w:rsidR="00680BED" w:rsidRPr="0033750C" w:rsidRDefault="00680BED">
      <w:pPr>
        <w:ind w:firstLine="420"/>
        <w:rPr>
          <w:rFonts w:ascii="Times New Roman" w:hAnsi="Times New Roman" w:cs="Times New Roman"/>
          <w:color w:val="000000"/>
          <w:sz w:val="24"/>
          <w:szCs w:val="24"/>
        </w:rPr>
      </w:pPr>
    </w:p>
    <w:p w14:paraId="0ED56B38" w14:textId="77777777" w:rsidR="00680BED" w:rsidRPr="0033750C" w:rsidRDefault="00680BED">
      <w:pPr>
        <w:ind w:firstLine="420"/>
        <w:rPr>
          <w:rFonts w:ascii="Times New Roman" w:hAnsi="Times New Roman" w:cs="Times New Roman"/>
          <w:sz w:val="24"/>
          <w:szCs w:val="24"/>
        </w:rPr>
      </w:pPr>
    </w:p>
    <w:p w14:paraId="2C7F01C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Mechanical Measurements 1 &amp; Mechatronics Courses Next Semester</w:t>
      </w:r>
    </w:p>
    <w:p w14:paraId="1F735515" w14:textId="77777777" w:rsidR="00680BED" w:rsidRPr="0033750C" w:rsidRDefault="00680BED">
      <w:pPr>
        <w:ind w:firstLine="420"/>
        <w:rPr>
          <w:rFonts w:ascii="Times New Roman" w:hAnsi="Times New Roman" w:cs="Times New Roman"/>
          <w:sz w:val="24"/>
          <w:szCs w:val="24"/>
        </w:rPr>
      </w:pPr>
    </w:p>
    <w:p w14:paraId="2693C5C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Lu,</w:t>
      </w:r>
    </w:p>
    <w:p w14:paraId="0E17DB4F"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Mechanical Measurements 1 &amp; Mechatronics courses next semester. </w:t>
      </w:r>
    </w:p>
    <w:p w14:paraId="44452204"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May of next year, I will go to McGill University in Canada for an internship. The internship period lasts for three months. My research project is about 3D printing and multiscale modelling of lattice structures. So, could you be so kind to allow me to </w:t>
      </w:r>
      <w:r w:rsidRPr="0033750C">
        <w:rPr>
          <w:rFonts w:ascii="Times New Roman" w:hAnsi="Times New Roman" w:cs="Times New Roman"/>
          <w:color w:val="000000"/>
          <w:sz w:val="24"/>
          <w:szCs w:val="24"/>
        </w:rPr>
        <w:lastRenderedPageBreak/>
        <w:t xml:space="preserve">end the class early? If there were seniors in this course next semester, they may also need to end the class in May, because they have graduated by then. Therefore, can I end the class with them? </w:t>
      </w:r>
    </w:p>
    <w:p w14:paraId="2B36D5C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71B3594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0875D969" w14:textId="77777777" w:rsidR="00680BED" w:rsidRPr="0033750C" w:rsidRDefault="00680BED">
      <w:pPr>
        <w:ind w:firstLine="420"/>
        <w:rPr>
          <w:rFonts w:ascii="Times New Roman" w:hAnsi="Times New Roman" w:cs="Times New Roman"/>
          <w:color w:val="000000"/>
          <w:sz w:val="24"/>
          <w:szCs w:val="24"/>
        </w:rPr>
      </w:pPr>
    </w:p>
    <w:p w14:paraId="2C223D21" w14:textId="77777777" w:rsidR="00680BED" w:rsidRPr="0033750C" w:rsidRDefault="00680BED">
      <w:pPr>
        <w:ind w:firstLine="420"/>
        <w:rPr>
          <w:rFonts w:ascii="Times New Roman" w:hAnsi="Times New Roman" w:cs="Times New Roman"/>
          <w:sz w:val="24"/>
          <w:szCs w:val="24"/>
        </w:rPr>
      </w:pPr>
    </w:p>
    <w:p w14:paraId="388FE65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Mechanical Design 2 Course Next Semester</w:t>
      </w:r>
    </w:p>
    <w:p w14:paraId="038573A7" w14:textId="77777777" w:rsidR="00680BED" w:rsidRPr="0033750C" w:rsidRDefault="00680BED">
      <w:pPr>
        <w:ind w:firstLine="420"/>
        <w:rPr>
          <w:rFonts w:ascii="Times New Roman" w:hAnsi="Times New Roman" w:cs="Times New Roman"/>
          <w:sz w:val="24"/>
          <w:szCs w:val="24"/>
        </w:rPr>
      </w:pPr>
    </w:p>
    <w:p w14:paraId="31B2766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ui,</w:t>
      </w:r>
    </w:p>
    <w:p w14:paraId="26762C9C"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Mechanical Design 2 course next semester. </w:t>
      </w:r>
    </w:p>
    <w:p w14:paraId="1E9A1D90" w14:textId="0A91E71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n May of next year, I will go to McGill University in Canada for an internship. The internship period lasts for three months. My research project is about 3D printing and multiscale modelling of lattice structures. So, could you be so kind to allow me to end the class early? If there were seniors in this course next semester, they may also need to end the class in May, because they have graduated by then. Therefor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a good idea to end the class with them. Although the class ends early, I will try my best to learn the content of this course throughout the semester. </w:t>
      </w:r>
    </w:p>
    <w:p w14:paraId="196CDC54"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004D532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317B50A4" w14:textId="77777777" w:rsidR="00680BED" w:rsidRPr="0033750C" w:rsidRDefault="00680BED">
      <w:pPr>
        <w:ind w:firstLine="420"/>
        <w:rPr>
          <w:rFonts w:ascii="Times New Roman" w:hAnsi="Times New Roman" w:cs="Times New Roman"/>
          <w:color w:val="000000"/>
          <w:sz w:val="24"/>
          <w:szCs w:val="24"/>
        </w:rPr>
      </w:pPr>
    </w:p>
    <w:p w14:paraId="62D15EC5" w14:textId="77777777" w:rsidR="00680BED" w:rsidRPr="0033750C" w:rsidRDefault="00680BED">
      <w:pPr>
        <w:ind w:firstLine="420"/>
        <w:rPr>
          <w:rFonts w:ascii="Times New Roman" w:hAnsi="Times New Roman" w:cs="Times New Roman"/>
          <w:sz w:val="24"/>
          <w:szCs w:val="24"/>
        </w:rPr>
      </w:pPr>
    </w:p>
    <w:p w14:paraId="152DA6D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Mechanical Vibration Course Next Semester</w:t>
      </w:r>
    </w:p>
    <w:p w14:paraId="1365BEC7" w14:textId="77777777" w:rsidR="00680BED" w:rsidRPr="0033750C" w:rsidRDefault="00680BED">
      <w:pPr>
        <w:ind w:firstLine="420"/>
        <w:rPr>
          <w:rFonts w:ascii="Times New Roman" w:hAnsi="Times New Roman" w:cs="Times New Roman"/>
          <w:sz w:val="24"/>
          <w:szCs w:val="24"/>
        </w:rPr>
      </w:pPr>
    </w:p>
    <w:p w14:paraId="41548EC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63F5D11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Mechanical Vibration course next semester. </w:t>
      </w:r>
    </w:p>
    <w:p w14:paraId="6862472D" w14:textId="3356A4E8"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n May of next year, I will go to McGill University in Canada for an internship. The internship period lasts for three months. My research project is about 3D printing and multiscale modelling of lattice structures. So, could you be so kind to allow me to end the class early? If there were seniors in this course next semester, they may also need to end the class in May, because they have graduated by then. Therefor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a good idea to end the class with them. Although the class ends early, I will try my best to learn the content of this course throughout the semester. </w:t>
      </w:r>
    </w:p>
    <w:p w14:paraId="1D516690"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56D8544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44267AA4" w14:textId="77777777" w:rsidR="00680BED" w:rsidRPr="0033750C" w:rsidRDefault="00680BED">
      <w:pPr>
        <w:ind w:firstLine="420"/>
        <w:rPr>
          <w:rFonts w:ascii="Times New Roman" w:hAnsi="Times New Roman" w:cs="Times New Roman"/>
          <w:color w:val="000000"/>
          <w:sz w:val="24"/>
          <w:szCs w:val="24"/>
        </w:rPr>
      </w:pPr>
    </w:p>
    <w:p w14:paraId="133BC4A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Lu,</w:t>
      </w:r>
    </w:p>
    <w:p w14:paraId="76F4747D"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to receive your reply and very thankful for your help. Have a </w:t>
      </w:r>
      <w:r w:rsidRPr="0033750C">
        <w:rPr>
          <w:rFonts w:ascii="Times New Roman" w:hAnsi="Times New Roman" w:cs="Times New Roman"/>
          <w:color w:val="000000"/>
          <w:sz w:val="24"/>
          <w:szCs w:val="24"/>
        </w:rPr>
        <w:lastRenderedPageBreak/>
        <w:t>good day~</w:t>
      </w:r>
    </w:p>
    <w:p w14:paraId="1B25CB3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st, </w:t>
      </w:r>
    </w:p>
    <w:p w14:paraId="13F27EF6" w14:textId="77777777" w:rsidR="00680BED" w:rsidRPr="0033750C" w:rsidRDefault="00680BED">
      <w:pPr>
        <w:ind w:firstLine="420"/>
        <w:rPr>
          <w:rFonts w:ascii="Times New Roman" w:hAnsi="Times New Roman" w:cs="Times New Roman"/>
          <w:color w:val="000000"/>
          <w:sz w:val="24"/>
          <w:szCs w:val="24"/>
        </w:rPr>
      </w:pPr>
    </w:p>
    <w:p w14:paraId="58FD65C1" w14:textId="77777777" w:rsidR="00680BED" w:rsidRPr="0033750C" w:rsidRDefault="00680BED">
      <w:pPr>
        <w:ind w:firstLine="420"/>
        <w:rPr>
          <w:rFonts w:ascii="Times New Roman" w:hAnsi="Times New Roman" w:cs="Times New Roman"/>
          <w:sz w:val="24"/>
          <w:szCs w:val="24"/>
        </w:rPr>
      </w:pPr>
    </w:p>
    <w:p w14:paraId="0C35746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Dynamic Systems Course Next Semester</w:t>
      </w:r>
    </w:p>
    <w:p w14:paraId="79BF84B5" w14:textId="77777777" w:rsidR="00680BED" w:rsidRPr="0033750C" w:rsidRDefault="00680BED">
      <w:pPr>
        <w:ind w:firstLine="420"/>
        <w:rPr>
          <w:rFonts w:ascii="Times New Roman" w:hAnsi="Times New Roman" w:cs="Times New Roman"/>
          <w:sz w:val="24"/>
          <w:szCs w:val="24"/>
        </w:rPr>
      </w:pPr>
    </w:p>
    <w:p w14:paraId="4353062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oon,</w:t>
      </w:r>
    </w:p>
    <w:p w14:paraId="6320878B"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Dynamic Systems course next semester. </w:t>
      </w:r>
    </w:p>
    <w:p w14:paraId="71FCDD39" w14:textId="2A71B489"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n May of next year, I will go to McGill University in Canada for an internship. The internship period lasts for three months. My research project is about 3D printing and multiscale modelling of lattice structures. So, could you be so kind to allow me to end the class early? If there were seniors in this course next semester, they may also need to end the class in May, because they have graduated by then. Therefor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a good idea to end the class with them. Although the class ends early, I will try my best to learn the content of this course throughout the semester. </w:t>
      </w:r>
    </w:p>
    <w:p w14:paraId="0CBFCBF8"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3500B11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7696FB46" w14:textId="77777777" w:rsidR="00680BED" w:rsidRPr="0033750C" w:rsidRDefault="00680BED">
      <w:pPr>
        <w:ind w:firstLine="420"/>
        <w:rPr>
          <w:rFonts w:ascii="Times New Roman" w:hAnsi="Times New Roman" w:cs="Times New Roman"/>
          <w:sz w:val="24"/>
          <w:szCs w:val="24"/>
        </w:rPr>
      </w:pPr>
    </w:p>
    <w:p w14:paraId="19329B8D" w14:textId="77777777" w:rsidR="00680BED" w:rsidRPr="0033750C" w:rsidRDefault="00680BED">
      <w:pPr>
        <w:rPr>
          <w:rFonts w:ascii="Times New Roman" w:hAnsi="Times New Roman" w:cs="Times New Roman"/>
          <w:sz w:val="24"/>
          <w:szCs w:val="24"/>
        </w:rPr>
      </w:pPr>
    </w:p>
    <w:p w14:paraId="45863216" w14:textId="77777777" w:rsidR="00680BED" w:rsidRPr="0033750C" w:rsidRDefault="00FC4A2A">
      <w:pPr>
        <w:tabs>
          <w:tab w:val="left" w:pos="1540"/>
        </w:tabs>
        <w:rPr>
          <w:rFonts w:ascii="Times New Roman" w:hAnsi="Times New Roman" w:cs="Times New Roman"/>
          <w:sz w:val="24"/>
          <w:szCs w:val="24"/>
        </w:rPr>
      </w:pPr>
      <w:r w:rsidRPr="0033750C">
        <w:rPr>
          <w:rFonts w:ascii="Times New Roman" w:hAnsi="Times New Roman" w:cs="Times New Roman"/>
          <w:sz w:val="24"/>
          <w:szCs w:val="24"/>
        </w:rPr>
        <w:tab/>
      </w:r>
    </w:p>
    <w:p w14:paraId="483C42D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Lu,</w:t>
      </w:r>
    </w:p>
    <w:p w14:paraId="4ADE266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b/>
        <w:t xml:space="preserve">My QQ number is 1782616120. The QR Code is also attached below: </w:t>
      </w:r>
    </w:p>
    <w:p w14:paraId="4774ED0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b/>
        <w:t xml:space="preserve">Thank you for your help. </w:t>
      </w:r>
    </w:p>
    <w:p w14:paraId="6BB5FFA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401EA3C2" w14:textId="77777777" w:rsidR="00680BED" w:rsidRPr="0033750C" w:rsidRDefault="00680BED">
      <w:pPr>
        <w:rPr>
          <w:rFonts w:ascii="Times New Roman" w:hAnsi="Times New Roman" w:cs="Times New Roman"/>
          <w:sz w:val="24"/>
          <w:szCs w:val="24"/>
        </w:rPr>
      </w:pPr>
    </w:p>
    <w:p w14:paraId="727D1287" w14:textId="77777777" w:rsidR="00680BED" w:rsidRPr="0033750C" w:rsidRDefault="00680BED">
      <w:pPr>
        <w:rPr>
          <w:rFonts w:ascii="Times New Roman" w:hAnsi="Times New Roman" w:cs="Times New Roman"/>
          <w:sz w:val="24"/>
          <w:szCs w:val="24"/>
        </w:rPr>
      </w:pPr>
    </w:p>
    <w:p w14:paraId="433CC91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ui,</w:t>
      </w:r>
    </w:p>
    <w:p w14:paraId="0DFA6D1E"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very honored to receive your reply and very thankful for your help. Have a good day~</w:t>
      </w:r>
    </w:p>
    <w:p w14:paraId="5B38C681" w14:textId="637CD331"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st, </w:t>
      </w:r>
    </w:p>
    <w:p w14:paraId="46BEE7ED" w14:textId="24D442DF" w:rsidR="000B0F81" w:rsidRPr="0033750C" w:rsidRDefault="000B0F81">
      <w:pPr>
        <w:rPr>
          <w:rFonts w:ascii="Times New Roman" w:hAnsi="Times New Roman" w:cs="Times New Roman"/>
          <w:color w:val="000000"/>
          <w:sz w:val="24"/>
          <w:szCs w:val="24"/>
        </w:rPr>
      </w:pPr>
    </w:p>
    <w:p w14:paraId="3123802B" w14:textId="54BC84D3" w:rsidR="000B0F81" w:rsidRPr="0033750C" w:rsidRDefault="000B0F81" w:rsidP="000B0F81">
      <w:pPr>
        <w:rPr>
          <w:rFonts w:ascii="Times New Roman" w:hAnsi="Times New Roman" w:cs="Times New Roman"/>
          <w:sz w:val="24"/>
          <w:szCs w:val="24"/>
        </w:rPr>
      </w:pPr>
      <w:r w:rsidRPr="0033750C">
        <w:rPr>
          <w:rFonts w:ascii="Times New Roman" w:hAnsi="Times New Roman" w:cs="Times New Roman"/>
          <w:sz w:val="24"/>
          <w:szCs w:val="24"/>
        </w:rPr>
        <w:t>Dear Prof. Zhang,</w:t>
      </w:r>
    </w:p>
    <w:p w14:paraId="39F8C7DD" w14:textId="388543D0" w:rsidR="000B0F81" w:rsidRPr="0033750C" w:rsidRDefault="000B0F81" w:rsidP="000B0F81">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very honored to receive your reply and very thankful for your patient help. Have a good day~</w:t>
      </w:r>
    </w:p>
    <w:p w14:paraId="181845C0" w14:textId="77777777" w:rsidR="000B0F81" w:rsidRPr="0033750C" w:rsidRDefault="000B0F81" w:rsidP="000B0F81">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st, </w:t>
      </w:r>
    </w:p>
    <w:p w14:paraId="7E161B55" w14:textId="1BE48F09" w:rsidR="000B0F81" w:rsidRPr="0033750C" w:rsidRDefault="000B0F81">
      <w:pPr>
        <w:rPr>
          <w:rFonts w:ascii="Times New Roman" w:hAnsi="Times New Roman" w:cs="Times New Roman"/>
          <w:color w:val="000000"/>
          <w:sz w:val="24"/>
          <w:szCs w:val="24"/>
        </w:rPr>
      </w:pPr>
      <w:r w:rsidRPr="0033750C">
        <w:rPr>
          <w:rFonts w:ascii="Times New Roman" w:hAnsi="Times New Roman" w:cs="Times New Roman"/>
          <w:color w:val="000000"/>
          <w:sz w:val="24"/>
          <w:szCs w:val="24"/>
        </w:rPr>
        <w:t>Liuchao Jin</w:t>
      </w:r>
    </w:p>
    <w:p w14:paraId="2C241BF4" w14:textId="77777777" w:rsidR="00680BED" w:rsidRPr="0033750C" w:rsidRDefault="00680BED">
      <w:pPr>
        <w:rPr>
          <w:rFonts w:ascii="Times New Roman" w:hAnsi="Times New Roman" w:cs="Times New Roman"/>
          <w:sz w:val="24"/>
          <w:szCs w:val="24"/>
        </w:rPr>
      </w:pPr>
    </w:p>
    <w:p w14:paraId="0051385C" w14:textId="77777777" w:rsidR="00680BED" w:rsidRPr="0033750C" w:rsidRDefault="00FC4A2A">
      <w:pPr>
        <w:rPr>
          <w:rFonts w:ascii="Times New Roman" w:hAnsi="Times New Roman" w:cs="Times New Roman"/>
          <w:sz w:val="24"/>
          <w:szCs w:val="24"/>
        </w:rPr>
      </w:pPr>
      <w:bookmarkStart w:id="124" w:name="OLE_LINK16"/>
      <w:bookmarkStart w:id="125" w:name="OLE_LINK17"/>
      <w:r w:rsidRPr="0033750C">
        <w:rPr>
          <w:rFonts w:ascii="Times New Roman" w:hAnsi="Times New Roman" w:cs="Times New Roman"/>
          <w:sz w:val="24"/>
          <w:szCs w:val="24"/>
        </w:rPr>
        <w:t>Dear Professor Sui,</w:t>
      </w:r>
    </w:p>
    <w:p w14:paraId="46EBD74C" w14:textId="7AF76D4C"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b/>
        <w:t xml:space="preserve">Yes. I did consider the gravity of the suspension bridge. But because the model I built is only used to approximate the force of the bridge, the result of simulating the influence of gravity on the bridge deck is also very inaccurate. Back to the topic, in this project, I will discuss the load and vibration characteristics of the multi-span suspension </w:t>
      </w:r>
      <w:r w:rsidRPr="0033750C">
        <w:rPr>
          <w:rFonts w:ascii="Times New Roman" w:hAnsi="Times New Roman" w:cs="Times New Roman"/>
          <w:sz w:val="24"/>
          <w:szCs w:val="24"/>
        </w:rPr>
        <w:lastRenderedPageBreak/>
        <w:t>bridge, use the large-scale finite element calculation software ANSYS to establish the finite element calculation model of the suspension bridge</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mechanics, and analyze the influence of the dynamic characteristics and structural stiffness parameters on the suspension bridge and the dynamic and transient response of the bridge under the moving load. </w:t>
      </w:r>
    </w:p>
    <w:p w14:paraId="60AF4917" w14:textId="1DF5D809"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s you mentioned about the cable, one of the most difficult things I meet in this project so far is to find out how to make the suspension cables have the property that they only have tension and do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t have compression </w:t>
      </w:r>
      <w:proofErr w:type="gramStart"/>
      <w:r w:rsidRPr="0033750C">
        <w:rPr>
          <w:rFonts w:ascii="Times New Roman" w:hAnsi="Times New Roman" w:cs="Times New Roman"/>
          <w:sz w:val="24"/>
          <w:szCs w:val="24"/>
        </w:rPr>
        <w:t>and also</w:t>
      </w:r>
      <w:proofErr w:type="gramEnd"/>
      <w:r w:rsidRPr="0033750C">
        <w:rPr>
          <w:rFonts w:ascii="Times New Roman" w:hAnsi="Times New Roman" w:cs="Times New Roman"/>
          <w:sz w:val="24"/>
          <w:szCs w:val="24"/>
        </w:rPr>
        <w:t xml:space="preserve"> to find out how to act the moving load on the model. I solve these two problems using the commands (APDL) code in ANSYS. </w:t>
      </w:r>
    </w:p>
    <w:p w14:paraId="3F93CE59"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gain, thanks for your respectable help and</w:t>
      </w:r>
      <w:r w:rsidRPr="0033750C">
        <w:rPr>
          <w:rFonts w:ascii="Times New Roman" w:hAnsi="Times New Roman" w:cs="Times New Roman"/>
        </w:rPr>
        <w:t xml:space="preserve"> </w:t>
      </w:r>
      <w:r w:rsidRPr="0033750C">
        <w:rPr>
          <w:rFonts w:ascii="Times New Roman" w:hAnsi="Times New Roman" w:cs="Times New Roman"/>
          <w:sz w:val="24"/>
          <w:szCs w:val="24"/>
        </w:rPr>
        <w:t xml:space="preserve">have a good day! </w:t>
      </w:r>
    </w:p>
    <w:p w14:paraId="246001C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t>
      </w:r>
      <w:bookmarkEnd w:id="124"/>
      <w:bookmarkEnd w:id="125"/>
    </w:p>
    <w:p w14:paraId="122FFF4A" w14:textId="77777777" w:rsidR="00680BED" w:rsidRPr="0033750C" w:rsidRDefault="00680BED">
      <w:pPr>
        <w:rPr>
          <w:rFonts w:ascii="Times New Roman" w:hAnsi="Times New Roman" w:cs="Times New Roman"/>
          <w:sz w:val="24"/>
          <w:szCs w:val="24"/>
        </w:rPr>
      </w:pPr>
    </w:p>
    <w:p w14:paraId="566179DF" w14:textId="77777777" w:rsidR="00680BED" w:rsidRPr="0033750C" w:rsidRDefault="00680BED">
      <w:pPr>
        <w:rPr>
          <w:rFonts w:ascii="Times New Roman" w:hAnsi="Times New Roman" w:cs="Times New Roman"/>
          <w:sz w:val="24"/>
          <w:szCs w:val="24"/>
        </w:rPr>
      </w:pPr>
    </w:p>
    <w:p w14:paraId="748D3E7E" w14:textId="77777777" w:rsidR="00680BED" w:rsidRPr="0033750C" w:rsidRDefault="00680BED">
      <w:pPr>
        <w:rPr>
          <w:rFonts w:ascii="Times New Roman" w:hAnsi="Times New Roman" w:cs="Times New Roman"/>
          <w:sz w:val="24"/>
          <w:szCs w:val="24"/>
        </w:rPr>
      </w:pPr>
    </w:p>
    <w:p w14:paraId="69A369D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Early with the Seniors Next Semester</w:t>
      </w:r>
    </w:p>
    <w:p w14:paraId="3D209042" w14:textId="77777777" w:rsidR="00680BED" w:rsidRPr="0033750C" w:rsidRDefault="00680BED">
      <w:pPr>
        <w:rPr>
          <w:rFonts w:ascii="Times New Roman" w:hAnsi="Times New Roman" w:cs="Times New Roman"/>
          <w:sz w:val="24"/>
          <w:szCs w:val="24"/>
        </w:rPr>
      </w:pPr>
    </w:p>
    <w:p w14:paraId="254B196E" w14:textId="77777777" w:rsidR="00680BED" w:rsidRPr="0033750C" w:rsidRDefault="00680BED">
      <w:pPr>
        <w:rPr>
          <w:rFonts w:ascii="Times New Roman" w:hAnsi="Times New Roman" w:cs="Times New Roman"/>
          <w:sz w:val="24"/>
          <w:szCs w:val="24"/>
        </w:rPr>
      </w:pPr>
    </w:p>
    <w:p w14:paraId="4D1B688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ai,</w:t>
      </w:r>
    </w:p>
    <w:p w14:paraId="2F86D007"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early with the seniors next semester. </w:t>
      </w:r>
    </w:p>
    <w:p w14:paraId="61E7581C" w14:textId="6BB45225"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n May of next year, I will go to McGill University in Canada for an internship. The internship period lasts for three months. My research project is about 3D printing and multiscale modelling of lattice structures. I have talked to Alex, the academic affairs teacher, about ending the class early. Alex said early ending is allowed</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but I </w:t>
      </w:r>
      <w:proofErr w:type="gramStart"/>
      <w:r w:rsidRPr="0033750C">
        <w:rPr>
          <w:rFonts w:ascii="Times New Roman" w:hAnsi="Times New Roman" w:cs="Times New Roman"/>
          <w:color w:val="000000"/>
          <w:sz w:val="24"/>
          <w:szCs w:val="24"/>
        </w:rPr>
        <w:t>have to</w:t>
      </w:r>
      <w:proofErr w:type="gramEnd"/>
      <w:r w:rsidRPr="0033750C">
        <w:rPr>
          <w:rFonts w:ascii="Times New Roman" w:hAnsi="Times New Roman" w:cs="Times New Roman"/>
          <w:color w:val="000000"/>
          <w:sz w:val="24"/>
          <w:szCs w:val="24"/>
        </w:rPr>
        <w:t xml:space="preserve"> tell you in advance. So, could you be so kind to allow me to end the class early? If there were seniors in the courses I will take next semester, they may also need to end the class in May, because they have graduated by then. Therefor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a good idea to end the class with them. Although the classes will end early, I will try my best to learn the content of these courses throughout the semester. </w:t>
      </w:r>
    </w:p>
    <w:p w14:paraId="032C1386"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4CF5BDF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0A86899A" w14:textId="77777777" w:rsidR="00680BED" w:rsidRPr="0033750C" w:rsidRDefault="00680BED">
      <w:pPr>
        <w:rPr>
          <w:rFonts w:ascii="Times New Roman" w:hAnsi="Times New Roman" w:cs="Times New Roman"/>
          <w:sz w:val="24"/>
          <w:szCs w:val="24"/>
        </w:rPr>
      </w:pPr>
    </w:p>
    <w:sectPr w:rsidR="00680BED" w:rsidRPr="0033750C">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92D04D4" w14:textId="77777777" w:rsidR="00961CE9" w:rsidRDefault="00961CE9" w:rsidP="007D6E4E">
      <w:r>
        <w:separator/>
      </w:r>
    </w:p>
  </w:endnote>
  <w:endnote w:type="continuationSeparator" w:id="0">
    <w:p w14:paraId="6BF70A1C" w14:textId="77777777" w:rsidR="00961CE9" w:rsidRDefault="00961CE9" w:rsidP="007D6E4E">
      <w:r>
        <w:continuationSeparator/>
      </w:r>
    </w:p>
  </w:endnote>
  <w:endnote w:type="continuationNotice" w:id="1">
    <w:p w14:paraId="16BE2B10" w14:textId="77777777" w:rsidR="00961CE9" w:rsidRDefault="00961CE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Segoe UI Emoji">
    <w:panose1 w:val="020B0502040204020203"/>
    <w:charset w:val="00"/>
    <w:family w:val="swiss"/>
    <w:pitch w:val="variable"/>
    <w:sig w:usb0="00000003" w:usb1="02000000" w:usb2="08000000" w:usb3="00000000" w:csb0="00000001" w:csb1="00000000"/>
  </w:font>
  <w:font w:name="Leelawadee UI">
    <w:panose1 w:val="020B0502040204020203"/>
    <w:charset w:val="00"/>
    <w:family w:val="swiss"/>
    <w:pitch w:val="variable"/>
    <w:sig w:usb0="A3000003" w:usb1="00000000" w:usb2="00010000" w:usb3="00000000" w:csb0="00010101" w:csb1="00000000"/>
  </w:font>
  <w:font w:name="Batang">
    <w:altName w:val="바탕"/>
    <w:panose1 w:val="02030600000101010101"/>
    <w:charset w:val="81"/>
    <w:family w:val="roman"/>
    <w:pitch w:val="variable"/>
    <w:sig w:usb0="B00002AF" w:usb1="69D77CFB" w:usb2="00000030" w:usb3="00000000" w:csb0="0008009F" w:csb1="00000000"/>
  </w:font>
  <w:font w:name="Segoe UI Symbol">
    <w:panose1 w:val="020B0502040204020203"/>
    <w:charset w:val="00"/>
    <w:family w:val="swiss"/>
    <w:pitch w:val="variable"/>
    <w:sig w:usb0="800001E3" w:usb1="1200FFEF" w:usb2="00040000" w:usb3="00000000" w:csb0="00000001" w:csb1="00000000"/>
  </w:font>
  <w:font w:name="Cambria Math">
    <w:panose1 w:val="02040503050406030204"/>
    <w:charset w:val="00"/>
    <w:family w:val="roman"/>
    <w:pitch w:val="variable"/>
    <w:sig w:usb0="E00006FF" w:usb1="420024FF" w:usb2="02000000" w:usb3="00000000" w:csb0="0000019F" w:csb1="00000000"/>
  </w:font>
  <w:font w:name="Microsoft YaHei">
    <w:panose1 w:val="020B0503020204020204"/>
    <w:charset w:val="86"/>
    <w:family w:val="swiss"/>
    <w:pitch w:val="variable"/>
    <w:sig w:usb0="80000287" w:usb1="2ACF3C50" w:usb2="00000016" w:usb3="00000000" w:csb0="0004001F" w:csb1="00000000"/>
  </w:font>
  <w:font w:name="Microsoft YaHei UI">
    <w:panose1 w:val="020B0503020204020204"/>
    <w:charset w:val="86"/>
    <w:family w:val="swiss"/>
    <w:pitch w:val="variable"/>
    <w:sig w:usb0="80000287" w:usb1="2ACF3C50" w:usb2="00000016" w:usb3="00000000" w:csb0="0004001F" w:csb1="00000000"/>
  </w:font>
  <w:font w:name="Tahoma">
    <w:panose1 w:val="020B0604030504040204"/>
    <w:charset w:val="00"/>
    <w:family w:val="swiss"/>
    <w:pitch w:val="variable"/>
    <w:sig w:usb0="E1002EFF" w:usb1="C000605B" w:usb2="00000029" w:usb3="00000000" w:csb0="0001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52BCD60" w14:textId="77777777" w:rsidR="00961CE9" w:rsidRDefault="00961CE9" w:rsidP="007D6E4E">
      <w:r>
        <w:separator/>
      </w:r>
    </w:p>
  </w:footnote>
  <w:footnote w:type="continuationSeparator" w:id="0">
    <w:p w14:paraId="27E2DCF5" w14:textId="77777777" w:rsidR="00961CE9" w:rsidRDefault="00961CE9" w:rsidP="007D6E4E">
      <w:r>
        <w:continuationSeparator/>
      </w:r>
    </w:p>
  </w:footnote>
  <w:footnote w:type="continuationNotice" w:id="1">
    <w:p w14:paraId="4448139F" w14:textId="77777777" w:rsidR="00961CE9" w:rsidRDefault="00961CE9"/>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875E52"/>
    <w:multiLevelType w:val="hybridMultilevel"/>
    <w:tmpl w:val="8AF8EDD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150149C"/>
    <w:multiLevelType w:val="hybridMultilevel"/>
    <w:tmpl w:val="B4C0BC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E53E4D"/>
    <w:multiLevelType w:val="hybridMultilevel"/>
    <w:tmpl w:val="B93CB3CC"/>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 w15:restartNumberingAfterBreak="0">
    <w:nsid w:val="02EC58ED"/>
    <w:multiLevelType w:val="hybridMultilevel"/>
    <w:tmpl w:val="90DA6C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4C93106"/>
    <w:multiLevelType w:val="hybridMultilevel"/>
    <w:tmpl w:val="DFA40FBC"/>
    <w:lvl w:ilvl="0" w:tplc="3C09000F">
      <w:start w:val="1"/>
      <w:numFmt w:val="decimal"/>
      <w:lvlText w:val="%1."/>
      <w:lvlJc w:val="left"/>
      <w:pPr>
        <w:ind w:left="1140" w:hanging="360"/>
      </w:pPr>
    </w:lvl>
    <w:lvl w:ilvl="1" w:tplc="3C090019" w:tentative="1">
      <w:start w:val="1"/>
      <w:numFmt w:val="lowerLetter"/>
      <w:lvlText w:val="%2."/>
      <w:lvlJc w:val="left"/>
      <w:pPr>
        <w:ind w:left="1860" w:hanging="360"/>
      </w:pPr>
    </w:lvl>
    <w:lvl w:ilvl="2" w:tplc="3C09001B" w:tentative="1">
      <w:start w:val="1"/>
      <w:numFmt w:val="lowerRoman"/>
      <w:lvlText w:val="%3."/>
      <w:lvlJc w:val="right"/>
      <w:pPr>
        <w:ind w:left="2580" w:hanging="180"/>
      </w:pPr>
    </w:lvl>
    <w:lvl w:ilvl="3" w:tplc="3C09000F" w:tentative="1">
      <w:start w:val="1"/>
      <w:numFmt w:val="decimal"/>
      <w:lvlText w:val="%4."/>
      <w:lvlJc w:val="left"/>
      <w:pPr>
        <w:ind w:left="3300" w:hanging="360"/>
      </w:pPr>
    </w:lvl>
    <w:lvl w:ilvl="4" w:tplc="3C090019" w:tentative="1">
      <w:start w:val="1"/>
      <w:numFmt w:val="lowerLetter"/>
      <w:lvlText w:val="%5."/>
      <w:lvlJc w:val="left"/>
      <w:pPr>
        <w:ind w:left="4020" w:hanging="360"/>
      </w:pPr>
    </w:lvl>
    <w:lvl w:ilvl="5" w:tplc="3C09001B" w:tentative="1">
      <w:start w:val="1"/>
      <w:numFmt w:val="lowerRoman"/>
      <w:lvlText w:val="%6."/>
      <w:lvlJc w:val="right"/>
      <w:pPr>
        <w:ind w:left="4740" w:hanging="180"/>
      </w:pPr>
    </w:lvl>
    <w:lvl w:ilvl="6" w:tplc="3C09000F" w:tentative="1">
      <w:start w:val="1"/>
      <w:numFmt w:val="decimal"/>
      <w:lvlText w:val="%7."/>
      <w:lvlJc w:val="left"/>
      <w:pPr>
        <w:ind w:left="5460" w:hanging="360"/>
      </w:pPr>
    </w:lvl>
    <w:lvl w:ilvl="7" w:tplc="3C090019" w:tentative="1">
      <w:start w:val="1"/>
      <w:numFmt w:val="lowerLetter"/>
      <w:lvlText w:val="%8."/>
      <w:lvlJc w:val="left"/>
      <w:pPr>
        <w:ind w:left="6180" w:hanging="360"/>
      </w:pPr>
    </w:lvl>
    <w:lvl w:ilvl="8" w:tplc="3C09001B" w:tentative="1">
      <w:start w:val="1"/>
      <w:numFmt w:val="lowerRoman"/>
      <w:lvlText w:val="%9."/>
      <w:lvlJc w:val="right"/>
      <w:pPr>
        <w:ind w:left="6900" w:hanging="180"/>
      </w:pPr>
    </w:lvl>
  </w:abstractNum>
  <w:abstractNum w:abstractNumId="5" w15:restartNumberingAfterBreak="0">
    <w:nsid w:val="08E74351"/>
    <w:multiLevelType w:val="multilevel"/>
    <w:tmpl w:val="7974C0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AE8294F"/>
    <w:multiLevelType w:val="hybridMultilevel"/>
    <w:tmpl w:val="F6E44ED4"/>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7" w15:restartNumberingAfterBreak="0">
    <w:nsid w:val="0B450032"/>
    <w:multiLevelType w:val="hybridMultilevel"/>
    <w:tmpl w:val="C360DD50"/>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8" w15:restartNumberingAfterBreak="0">
    <w:nsid w:val="0CFA1566"/>
    <w:multiLevelType w:val="hybridMultilevel"/>
    <w:tmpl w:val="AEA47F72"/>
    <w:lvl w:ilvl="0" w:tplc="5E5C74BA">
      <w:start w:val="1"/>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9" w15:restartNumberingAfterBreak="0">
    <w:nsid w:val="0FB970F9"/>
    <w:multiLevelType w:val="hybridMultilevel"/>
    <w:tmpl w:val="C2023CAA"/>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10" w15:restartNumberingAfterBreak="0">
    <w:nsid w:val="11C911E5"/>
    <w:multiLevelType w:val="hybridMultilevel"/>
    <w:tmpl w:val="4962C1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128A7457"/>
    <w:multiLevelType w:val="hybridMultilevel"/>
    <w:tmpl w:val="E048C6E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12D53B56"/>
    <w:multiLevelType w:val="hybridMultilevel"/>
    <w:tmpl w:val="94F85B6C"/>
    <w:lvl w:ilvl="0" w:tplc="04090001">
      <w:start w:val="1"/>
      <w:numFmt w:val="bullet"/>
      <w:lvlText w:val=""/>
      <w:lvlJc w:val="left"/>
      <w:pPr>
        <w:ind w:left="780" w:hanging="360"/>
      </w:pPr>
      <w:rPr>
        <w:rFonts w:ascii="Symbol" w:hAnsi="Symbol" w:hint="default"/>
      </w:rPr>
    </w:lvl>
    <w:lvl w:ilvl="1" w:tplc="FFFFFFFF" w:tentative="1">
      <w:start w:val="1"/>
      <w:numFmt w:val="lowerLetter"/>
      <w:lvlText w:val="%2."/>
      <w:lvlJc w:val="left"/>
      <w:pPr>
        <w:ind w:left="1500" w:hanging="360"/>
      </w:pPr>
    </w:lvl>
    <w:lvl w:ilvl="2" w:tplc="FFFFFFFF" w:tentative="1">
      <w:start w:val="1"/>
      <w:numFmt w:val="lowerRoman"/>
      <w:lvlText w:val="%3."/>
      <w:lvlJc w:val="right"/>
      <w:pPr>
        <w:ind w:left="2220" w:hanging="180"/>
      </w:pPr>
    </w:lvl>
    <w:lvl w:ilvl="3" w:tplc="FFFFFFFF" w:tentative="1">
      <w:start w:val="1"/>
      <w:numFmt w:val="decimal"/>
      <w:lvlText w:val="%4."/>
      <w:lvlJc w:val="left"/>
      <w:pPr>
        <w:ind w:left="2940" w:hanging="360"/>
      </w:pPr>
    </w:lvl>
    <w:lvl w:ilvl="4" w:tplc="FFFFFFFF" w:tentative="1">
      <w:start w:val="1"/>
      <w:numFmt w:val="lowerLetter"/>
      <w:lvlText w:val="%5."/>
      <w:lvlJc w:val="left"/>
      <w:pPr>
        <w:ind w:left="3660" w:hanging="360"/>
      </w:pPr>
    </w:lvl>
    <w:lvl w:ilvl="5" w:tplc="FFFFFFFF" w:tentative="1">
      <w:start w:val="1"/>
      <w:numFmt w:val="lowerRoman"/>
      <w:lvlText w:val="%6."/>
      <w:lvlJc w:val="right"/>
      <w:pPr>
        <w:ind w:left="4380" w:hanging="180"/>
      </w:pPr>
    </w:lvl>
    <w:lvl w:ilvl="6" w:tplc="FFFFFFFF" w:tentative="1">
      <w:start w:val="1"/>
      <w:numFmt w:val="decimal"/>
      <w:lvlText w:val="%7."/>
      <w:lvlJc w:val="left"/>
      <w:pPr>
        <w:ind w:left="5100" w:hanging="360"/>
      </w:pPr>
    </w:lvl>
    <w:lvl w:ilvl="7" w:tplc="FFFFFFFF" w:tentative="1">
      <w:start w:val="1"/>
      <w:numFmt w:val="lowerLetter"/>
      <w:lvlText w:val="%8."/>
      <w:lvlJc w:val="left"/>
      <w:pPr>
        <w:ind w:left="5820" w:hanging="360"/>
      </w:pPr>
    </w:lvl>
    <w:lvl w:ilvl="8" w:tplc="FFFFFFFF" w:tentative="1">
      <w:start w:val="1"/>
      <w:numFmt w:val="lowerRoman"/>
      <w:lvlText w:val="%9."/>
      <w:lvlJc w:val="right"/>
      <w:pPr>
        <w:ind w:left="6540" w:hanging="180"/>
      </w:pPr>
    </w:lvl>
  </w:abstractNum>
  <w:abstractNum w:abstractNumId="13" w15:restartNumberingAfterBreak="0">
    <w:nsid w:val="148C68FC"/>
    <w:multiLevelType w:val="hybridMultilevel"/>
    <w:tmpl w:val="B6FA3D6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1A5D1017"/>
    <w:multiLevelType w:val="hybridMultilevel"/>
    <w:tmpl w:val="B1D02C0E"/>
    <w:lvl w:ilvl="0" w:tplc="578C1A7E">
      <w:start w:val="1"/>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5" w15:restartNumberingAfterBreak="0">
    <w:nsid w:val="1ABD706F"/>
    <w:multiLevelType w:val="multilevel"/>
    <w:tmpl w:val="36F238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1CCD2684"/>
    <w:multiLevelType w:val="multilevel"/>
    <w:tmpl w:val="1CCD2684"/>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7" w15:restartNumberingAfterBreak="0">
    <w:nsid w:val="1D7A065D"/>
    <w:multiLevelType w:val="hybridMultilevel"/>
    <w:tmpl w:val="A408633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1F9F5C7C"/>
    <w:multiLevelType w:val="multilevel"/>
    <w:tmpl w:val="1F9F5C7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9" w15:restartNumberingAfterBreak="0">
    <w:nsid w:val="21514E5F"/>
    <w:multiLevelType w:val="hybridMultilevel"/>
    <w:tmpl w:val="8FAAD5FE"/>
    <w:lvl w:ilvl="0" w:tplc="3C090001">
      <w:start w:val="1"/>
      <w:numFmt w:val="bullet"/>
      <w:lvlText w:val=""/>
      <w:lvlJc w:val="left"/>
      <w:pPr>
        <w:ind w:left="1140" w:hanging="360"/>
      </w:pPr>
      <w:rPr>
        <w:rFonts w:ascii="Symbol" w:hAnsi="Symbol" w:hint="default"/>
      </w:rPr>
    </w:lvl>
    <w:lvl w:ilvl="1" w:tplc="3C090003" w:tentative="1">
      <w:start w:val="1"/>
      <w:numFmt w:val="bullet"/>
      <w:lvlText w:val="o"/>
      <w:lvlJc w:val="left"/>
      <w:pPr>
        <w:ind w:left="1860" w:hanging="360"/>
      </w:pPr>
      <w:rPr>
        <w:rFonts w:ascii="Courier New" w:hAnsi="Courier New" w:cs="Courier New" w:hint="default"/>
      </w:rPr>
    </w:lvl>
    <w:lvl w:ilvl="2" w:tplc="3C090005" w:tentative="1">
      <w:start w:val="1"/>
      <w:numFmt w:val="bullet"/>
      <w:lvlText w:val=""/>
      <w:lvlJc w:val="left"/>
      <w:pPr>
        <w:ind w:left="2580" w:hanging="360"/>
      </w:pPr>
      <w:rPr>
        <w:rFonts w:ascii="Wingdings" w:hAnsi="Wingdings" w:hint="default"/>
      </w:rPr>
    </w:lvl>
    <w:lvl w:ilvl="3" w:tplc="3C090001" w:tentative="1">
      <w:start w:val="1"/>
      <w:numFmt w:val="bullet"/>
      <w:lvlText w:val=""/>
      <w:lvlJc w:val="left"/>
      <w:pPr>
        <w:ind w:left="3300" w:hanging="360"/>
      </w:pPr>
      <w:rPr>
        <w:rFonts w:ascii="Symbol" w:hAnsi="Symbol" w:hint="default"/>
      </w:rPr>
    </w:lvl>
    <w:lvl w:ilvl="4" w:tplc="3C090003" w:tentative="1">
      <w:start w:val="1"/>
      <w:numFmt w:val="bullet"/>
      <w:lvlText w:val="o"/>
      <w:lvlJc w:val="left"/>
      <w:pPr>
        <w:ind w:left="4020" w:hanging="360"/>
      </w:pPr>
      <w:rPr>
        <w:rFonts w:ascii="Courier New" w:hAnsi="Courier New" w:cs="Courier New" w:hint="default"/>
      </w:rPr>
    </w:lvl>
    <w:lvl w:ilvl="5" w:tplc="3C090005" w:tentative="1">
      <w:start w:val="1"/>
      <w:numFmt w:val="bullet"/>
      <w:lvlText w:val=""/>
      <w:lvlJc w:val="left"/>
      <w:pPr>
        <w:ind w:left="4740" w:hanging="360"/>
      </w:pPr>
      <w:rPr>
        <w:rFonts w:ascii="Wingdings" w:hAnsi="Wingdings" w:hint="default"/>
      </w:rPr>
    </w:lvl>
    <w:lvl w:ilvl="6" w:tplc="3C090001" w:tentative="1">
      <w:start w:val="1"/>
      <w:numFmt w:val="bullet"/>
      <w:lvlText w:val=""/>
      <w:lvlJc w:val="left"/>
      <w:pPr>
        <w:ind w:left="5460" w:hanging="360"/>
      </w:pPr>
      <w:rPr>
        <w:rFonts w:ascii="Symbol" w:hAnsi="Symbol" w:hint="default"/>
      </w:rPr>
    </w:lvl>
    <w:lvl w:ilvl="7" w:tplc="3C090003" w:tentative="1">
      <w:start w:val="1"/>
      <w:numFmt w:val="bullet"/>
      <w:lvlText w:val="o"/>
      <w:lvlJc w:val="left"/>
      <w:pPr>
        <w:ind w:left="6180" w:hanging="360"/>
      </w:pPr>
      <w:rPr>
        <w:rFonts w:ascii="Courier New" w:hAnsi="Courier New" w:cs="Courier New" w:hint="default"/>
      </w:rPr>
    </w:lvl>
    <w:lvl w:ilvl="8" w:tplc="3C090005" w:tentative="1">
      <w:start w:val="1"/>
      <w:numFmt w:val="bullet"/>
      <w:lvlText w:val=""/>
      <w:lvlJc w:val="left"/>
      <w:pPr>
        <w:ind w:left="6900" w:hanging="360"/>
      </w:pPr>
      <w:rPr>
        <w:rFonts w:ascii="Wingdings" w:hAnsi="Wingdings" w:hint="default"/>
      </w:rPr>
    </w:lvl>
  </w:abstractNum>
  <w:abstractNum w:abstractNumId="20" w15:restartNumberingAfterBreak="0">
    <w:nsid w:val="23633845"/>
    <w:multiLevelType w:val="multilevel"/>
    <w:tmpl w:val="B6EC1D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24870013"/>
    <w:multiLevelType w:val="hybridMultilevel"/>
    <w:tmpl w:val="1780E54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28A3307C"/>
    <w:multiLevelType w:val="multilevel"/>
    <w:tmpl w:val="6A5CE3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2A8F5CCC"/>
    <w:multiLevelType w:val="hybridMultilevel"/>
    <w:tmpl w:val="981E5B54"/>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4" w15:restartNumberingAfterBreak="0">
    <w:nsid w:val="2D735F7B"/>
    <w:multiLevelType w:val="hybridMultilevel"/>
    <w:tmpl w:val="58401E3C"/>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25" w15:restartNumberingAfterBreak="0">
    <w:nsid w:val="2FC30821"/>
    <w:multiLevelType w:val="hybridMultilevel"/>
    <w:tmpl w:val="29806B8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334A5664"/>
    <w:multiLevelType w:val="hybridMultilevel"/>
    <w:tmpl w:val="06AEA29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379D493D"/>
    <w:multiLevelType w:val="multilevel"/>
    <w:tmpl w:val="379D493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8" w15:restartNumberingAfterBreak="0">
    <w:nsid w:val="39F07C77"/>
    <w:multiLevelType w:val="multilevel"/>
    <w:tmpl w:val="7602A4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420B69A9"/>
    <w:multiLevelType w:val="multilevel"/>
    <w:tmpl w:val="420B69A9"/>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0" w15:restartNumberingAfterBreak="0">
    <w:nsid w:val="42575523"/>
    <w:multiLevelType w:val="multilevel"/>
    <w:tmpl w:val="42575523"/>
    <w:lvl w:ilvl="0">
      <w:start w:val="1"/>
      <w:numFmt w:val="upp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1" w15:restartNumberingAfterBreak="0">
    <w:nsid w:val="44203AD5"/>
    <w:multiLevelType w:val="hybridMultilevel"/>
    <w:tmpl w:val="5E52DB5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4A240913"/>
    <w:multiLevelType w:val="hybridMultilevel"/>
    <w:tmpl w:val="AAB2FD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A6A7707"/>
    <w:multiLevelType w:val="hybridMultilevel"/>
    <w:tmpl w:val="296C9D0A"/>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34" w15:restartNumberingAfterBreak="0">
    <w:nsid w:val="4E1361F8"/>
    <w:multiLevelType w:val="hybridMultilevel"/>
    <w:tmpl w:val="72FED326"/>
    <w:lvl w:ilvl="0" w:tplc="3C090001">
      <w:start w:val="1"/>
      <w:numFmt w:val="bullet"/>
      <w:lvlText w:val=""/>
      <w:lvlJc w:val="left"/>
      <w:pPr>
        <w:ind w:left="780" w:hanging="360"/>
      </w:pPr>
      <w:rPr>
        <w:rFonts w:ascii="Symbol" w:hAnsi="Symbol" w:hint="default"/>
      </w:rPr>
    </w:lvl>
    <w:lvl w:ilvl="1" w:tplc="3C090003" w:tentative="1">
      <w:start w:val="1"/>
      <w:numFmt w:val="bullet"/>
      <w:lvlText w:val="o"/>
      <w:lvlJc w:val="left"/>
      <w:pPr>
        <w:ind w:left="1500" w:hanging="360"/>
      </w:pPr>
      <w:rPr>
        <w:rFonts w:ascii="Courier New" w:hAnsi="Courier New" w:cs="Courier New" w:hint="default"/>
      </w:rPr>
    </w:lvl>
    <w:lvl w:ilvl="2" w:tplc="3C090005" w:tentative="1">
      <w:start w:val="1"/>
      <w:numFmt w:val="bullet"/>
      <w:lvlText w:val=""/>
      <w:lvlJc w:val="left"/>
      <w:pPr>
        <w:ind w:left="2220" w:hanging="360"/>
      </w:pPr>
      <w:rPr>
        <w:rFonts w:ascii="Wingdings" w:hAnsi="Wingdings" w:hint="default"/>
      </w:rPr>
    </w:lvl>
    <w:lvl w:ilvl="3" w:tplc="3C090001" w:tentative="1">
      <w:start w:val="1"/>
      <w:numFmt w:val="bullet"/>
      <w:lvlText w:val=""/>
      <w:lvlJc w:val="left"/>
      <w:pPr>
        <w:ind w:left="2940" w:hanging="360"/>
      </w:pPr>
      <w:rPr>
        <w:rFonts w:ascii="Symbol" w:hAnsi="Symbol" w:hint="default"/>
      </w:rPr>
    </w:lvl>
    <w:lvl w:ilvl="4" w:tplc="3C090003" w:tentative="1">
      <w:start w:val="1"/>
      <w:numFmt w:val="bullet"/>
      <w:lvlText w:val="o"/>
      <w:lvlJc w:val="left"/>
      <w:pPr>
        <w:ind w:left="3660" w:hanging="360"/>
      </w:pPr>
      <w:rPr>
        <w:rFonts w:ascii="Courier New" w:hAnsi="Courier New" w:cs="Courier New" w:hint="default"/>
      </w:rPr>
    </w:lvl>
    <w:lvl w:ilvl="5" w:tplc="3C090005" w:tentative="1">
      <w:start w:val="1"/>
      <w:numFmt w:val="bullet"/>
      <w:lvlText w:val=""/>
      <w:lvlJc w:val="left"/>
      <w:pPr>
        <w:ind w:left="4380" w:hanging="360"/>
      </w:pPr>
      <w:rPr>
        <w:rFonts w:ascii="Wingdings" w:hAnsi="Wingdings" w:hint="default"/>
      </w:rPr>
    </w:lvl>
    <w:lvl w:ilvl="6" w:tplc="3C090001" w:tentative="1">
      <w:start w:val="1"/>
      <w:numFmt w:val="bullet"/>
      <w:lvlText w:val=""/>
      <w:lvlJc w:val="left"/>
      <w:pPr>
        <w:ind w:left="5100" w:hanging="360"/>
      </w:pPr>
      <w:rPr>
        <w:rFonts w:ascii="Symbol" w:hAnsi="Symbol" w:hint="default"/>
      </w:rPr>
    </w:lvl>
    <w:lvl w:ilvl="7" w:tplc="3C090003" w:tentative="1">
      <w:start w:val="1"/>
      <w:numFmt w:val="bullet"/>
      <w:lvlText w:val="o"/>
      <w:lvlJc w:val="left"/>
      <w:pPr>
        <w:ind w:left="5820" w:hanging="360"/>
      </w:pPr>
      <w:rPr>
        <w:rFonts w:ascii="Courier New" w:hAnsi="Courier New" w:cs="Courier New" w:hint="default"/>
      </w:rPr>
    </w:lvl>
    <w:lvl w:ilvl="8" w:tplc="3C090005" w:tentative="1">
      <w:start w:val="1"/>
      <w:numFmt w:val="bullet"/>
      <w:lvlText w:val=""/>
      <w:lvlJc w:val="left"/>
      <w:pPr>
        <w:ind w:left="6540" w:hanging="360"/>
      </w:pPr>
      <w:rPr>
        <w:rFonts w:ascii="Wingdings" w:hAnsi="Wingdings" w:hint="default"/>
      </w:rPr>
    </w:lvl>
  </w:abstractNum>
  <w:abstractNum w:abstractNumId="35" w15:restartNumberingAfterBreak="0">
    <w:nsid w:val="4E740D89"/>
    <w:multiLevelType w:val="hybridMultilevel"/>
    <w:tmpl w:val="CBB45D60"/>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36" w15:restartNumberingAfterBreak="0">
    <w:nsid w:val="4F5F3A30"/>
    <w:multiLevelType w:val="hybridMultilevel"/>
    <w:tmpl w:val="F9B8970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53BC1BD0"/>
    <w:multiLevelType w:val="hybridMultilevel"/>
    <w:tmpl w:val="4DF87D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62E7BD1"/>
    <w:multiLevelType w:val="hybridMultilevel"/>
    <w:tmpl w:val="CBD0809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9" w15:restartNumberingAfterBreak="0">
    <w:nsid w:val="569F5BC1"/>
    <w:multiLevelType w:val="hybridMultilevel"/>
    <w:tmpl w:val="7550FBE8"/>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40" w15:restartNumberingAfterBreak="0">
    <w:nsid w:val="591A0090"/>
    <w:multiLevelType w:val="hybridMultilevel"/>
    <w:tmpl w:val="94D07FA2"/>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41" w15:restartNumberingAfterBreak="0">
    <w:nsid w:val="5A356838"/>
    <w:multiLevelType w:val="hybridMultilevel"/>
    <w:tmpl w:val="095A39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 w15:restartNumberingAfterBreak="0">
    <w:nsid w:val="5C9B608A"/>
    <w:multiLevelType w:val="hybridMultilevel"/>
    <w:tmpl w:val="D1983598"/>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43" w15:restartNumberingAfterBreak="0">
    <w:nsid w:val="5E367BC2"/>
    <w:multiLevelType w:val="hybridMultilevel"/>
    <w:tmpl w:val="25EAF5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4" w15:restartNumberingAfterBreak="0">
    <w:nsid w:val="6392281C"/>
    <w:multiLevelType w:val="multilevel"/>
    <w:tmpl w:val="6392281C"/>
    <w:lvl w:ilvl="0">
      <w:start w:val="1"/>
      <w:numFmt w:val="decimal"/>
      <w:lvlText w:val="%1."/>
      <w:lvlJc w:val="left"/>
      <w:pPr>
        <w:ind w:left="780" w:hanging="360"/>
      </w:pPr>
      <w:rPr>
        <w:rFonts w:hint="default"/>
      </w:rPr>
    </w:lvl>
    <w:lvl w:ilvl="1">
      <w:start w:val="1"/>
      <w:numFmt w:val="lowerLetter"/>
      <w:lvlText w:val="%2."/>
      <w:lvlJc w:val="left"/>
      <w:pPr>
        <w:ind w:left="1500" w:hanging="360"/>
      </w:pPr>
    </w:lvl>
    <w:lvl w:ilvl="2">
      <w:start w:val="1"/>
      <w:numFmt w:val="lowerRoman"/>
      <w:lvlText w:val="%3."/>
      <w:lvlJc w:val="right"/>
      <w:pPr>
        <w:ind w:left="2220" w:hanging="180"/>
      </w:pPr>
    </w:lvl>
    <w:lvl w:ilvl="3">
      <w:start w:val="1"/>
      <w:numFmt w:val="decimal"/>
      <w:lvlText w:val="%4."/>
      <w:lvlJc w:val="left"/>
      <w:pPr>
        <w:ind w:left="2940" w:hanging="360"/>
      </w:pPr>
    </w:lvl>
    <w:lvl w:ilvl="4">
      <w:start w:val="1"/>
      <w:numFmt w:val="lowerLetter"/>
      <w:lvlText w:val="%5."/>
      <w:lvlJc w:val="left"/>
      <w:pPr>
        <w:ind w:left="3660" w:hanging="360"/>
      </w:pPr>
    </w:lvl>
    <w:lvl w:ilvl="5">
      <w:start w:val="1"/>
      <w:numFmt w:val="lowerRoman"/>
      <w:lvlText w:val="%6."/>
      <w:lvlJc w:val="right"/>
      <w:pPr>
        <w:ind w:left="4380" w:hanging="180"/>
      </w:pPr>
    </w:lvl>
    <w:lvl w:ilvl="6">
      <w:start w:val="1"/>
      <w:numFmt w:val="decimal"/>
      <w:lvlText w:val="%7."/>
      <w:lvlJc w:val="left"/>
      <w:pPr>
        <w:ind w:left="5100" w:hanging="360"/>
      </w:pPr>
    </w:lvl>
    <w:lvl w:ilvl="7">
      <w:start w:val="1"/>
      <w:numFmt w:val="lowerLetter"/>
      <w:lvlText w:val="%8."/>
      <w:lvlJc w:val="left"/>
      <w:pPr>
        <w:ind w:left="5820" w:hanging="360"/>
      </w:pPr>
    </w:lvl>
    <w:lvl w:ilvl="8">
      <w:start w:val="1"/>
      <w:numFmt w:val="lowerRoman"/>
      <w:lvlText w:val="%9."/>
      <w:lvlJc w:val="right"/>
      <w:pPr>
        <w:ind w:left="6540" w:hanging="180"/>
      </w:pPr>
    </w:lvl>
  </w:abstractNum>
  <w:abstractNum w:abstractNumId="45" w15:restartNumberingAfterBreak="0">
    <w:nsid w:val="63E22DBA"/>
    <w:multiLevelType w:val="hybridMultilevel"/>
    <w:tmpl w:val="8CBC6A66"/>
    <w:lvl w:ilvl="0" w:tplc="09740ED0">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46" w15:restartNumberingAfterBreak="0">
    <w:nsid w:val="67560E7F"/>
    <w:multiLevelType w:val="hybridMultilevel"/>
    <w:tmpl w:val="95B02570"/>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47" w15:restartNumberingAfterBreak="0">
    <w:nsid w:val="688A35CA"/>
    <w:multiLevelType w:val="hybridMultilevel"/>
    <w:tmpl w:val="906CFD86"/>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48" w15:restartNumberingAfterBreak="0">
    <w:nsid w:val="6AFD44D7"/>
    <w:multiLevelType w:val="multilevel"/>
    <w:tmpl w:val="42CE27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72102097"/>
    <w:multiLevelType w:val="multilevel"/>
    <w:tmpl w:val="7210209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0" w15:restartNumberingAfterBreak="0">
    <w:nsid w:val="7A48680D"/>
    <w:multiLevelType w:val="hybridMultilevel"/>
    <w:tmpl w:val="03C04EF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1" w15:restartNumberingAfterBreak="0">
    <w:nsid w:val="7B3736DE"/>
    <w:multiLevelType w:val="hybridMultilevel"/>
    <w:tmpl w:val="287A2FE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681082501">
    <w:abstractNumId w:val="49"/>
  </w:num>
  <w:num w:numId="2" w16cid:durableId="606619955">
    <w:abstractNumId w:val="27"/>
  </w:num>
  <w:num w:numId="3" w16cid:durableId="302076778">
    <w:abstractNumId w:val="44"/>
  </w:num>
  <w:num w:numId="4" w16cid:durableId="831868457">
    <w:abstractNumId w:val="29"/>
  </w:num>
  <w:num w:numId="5" w16cid:durableId="2036618735">
    <w:abstractNumId w:val="30"/>
  </w:num>
  <w:num w:numId="6" w16cid:durableId="1289094297">
    <w:abstractNumId w:val="18"/>
  </w:num>
  <w:num w:numId="7" w16cid:durableId="239484934">
    <w:abstractNumId w:val="16"/>
  </w:num>
  <w:num w:numId="8" w16cid:durableId="518590143">
    <w:abstractNumId w:val="48"/>
  </w:num>
  <w:num w:numId="9" w16cid:durableId="1034770311">
    <w:abstractNumId w:val="37"/>
  </w:num>
  <w:num w:numId="10" w16cid:durableId="1197693726">
    <w:abstractNumId w:val="1"/>
  </w:num>
  <w:num w:numId="11" w16cid:durableId="1499886254">
    <w:abstractNumId w:val="14"/>
  </w:num>
  <w:num w:numId="12" w16cid:durableId="1820878259">
    <w:abstractNumId w:val="7"/>
  </w:num>
  <w:num w:numId="13" w16cid:durableId="2124764989">
    <w:abstractNumId w:val="39"/>
  </w:num>
  <w:num w:numId="14" w16cid:durableId="301468572">
    <w:abstractNumId w:val="8"/>
  </w:num>
  <w:num w:numId="15" w16cid:durableId="1171607734">
    <w:abstractNumId w:val="3"/>
  </w:num>
  <w:num w:numId="16" w16cid:durableId="41834600">
    <w:abstractNumId w:val="6"/>
  </w:num>
  <w:num w:numId="17" w16cid:durableId="715932622">
    <w:abstractNumId w:val="23"/>
  </w:num>
  <w:num w:numId="18" w16cid:durableId="1844123729">
    <w:abstractNumId w:val="45"/>
  </w:num>
  <w:num w:numId="19" w16cid:durableId="2035761983">
    <w:abstractNumId w:val="9"/>
  </w:num>
  <w:num w:numId="20" w16cid:durableId="746419607">
    <w:abstractNumId w:val="19"/>
  </w:num>
  <w:num w:numId="21" w16cid:durableId="385253372">
    <w:abstractNumId w:val="4"/>
  </w:num>
  <w:num w:numId="22" w16cid:durableId="1290940017">
    <w:abstractNumId w:val="24"/>
  </w:num>
  <w:num w:numId="23" w16cid:durableId="648557165">
    <w:abstractNumId w:val="33"/>
  </w:num>
  <w:num w:numId="24" w16cid:durableId="750784214">
    <w:abstractNumId w:val="38"/>
  </w:num>
  <w:num w:numId="25" w16cid:durableId="766388708">
    <w:abstractNumId w:val="34"/>
  </w:num>
  <w:num w:numId="26" w16cid:durableId="596793828">
    <w:abstractNumId w:val="12"/>
  </w:num>
  <w:num w:numId="27" w16cid:durableId="1428503104">
    <w:abstractNumId w:val="31"/>
  </w:num>
  <w:num w:numId="28" w16cid:durableId="1970939314">
    <w:abstractNumId w:val="51"/>
  </w:num>
  <w:num w:numId="29" w16cid:durableId="726105176">
    <w:abstractNumId w:val="32"/>
  </w:num>
  <w:num w:numId="30" w16cid:durableId="1004163359">
    <w:abstractNumId w:val="26"/>
  </w:num>
  <w:num w:numId="31" w16cid:durableId="1217860303">
    <w:abstractNumId w:val="41"/>
  </w:num>
  <w:num w:numId="32" w16cid:durableId="321274268">
    <w:abstractNumId w:val="11"/>
  </w:num>
  <w:num w:numId="33" w16cid:durableId="832187020">
    <w:abstractNumId w:val="21"/>
  </w:num>
  <w:num w:numId="34" w16cid:durableId="1371298502">
    <w:abstractNumId w:val="17"/>
  </w:num>
  <w:num w:numId="35" w16cid:durableId="206381096">
    <w:abstractNumId w:val="42"/>
  </w:num>
  <w:num w:numId="36" w16cid:durableId="1790052926">
    <w:abstractNumId w:val="13"/>
  </w:num>
  <w:num w:numId="37" w16cid:durableId="1400982412">
    <w:abstractNumId w:val="0"/>
  </w:num>
  <w:num w:numId="38" w16cid:durableId="45841555">
    <w:abstractNumId w:val="46"/>
  </w:num>
  <w:num w:numId="39" w16cid:durableId="43679557">
    <w:abstractNumId w:val="36"/>
  </w:num>
  <w:num w:numId="40" w16cid:durableId="683434250">
    <w:abstractNumId w:val="50"/>
  </w:num>
  <w:num w:numId="41" w16cid:durableId="1710254428">
    <w:abstractNumId w:val="35"/>
  </w:num>
  <w:num w:numId="42" w16cid:durableId="177277157">
    <w:abstractNumId w:val="43"/>
  </w:num>
  <w:num w:numId="43" w16cid:durableId="281885844">
    <w:abstractNumId w:val="25"/>
  </w:num>
  <w:num w:numId="44" w16cid:durableId="118450965">
    <w:abstractNumId w:val="28"/>
  </w:num>
  <w:num w:numId="45" w16cid:durableId="861357907">
    <w:abstractNumId w:val="2"/>
  </w:num>
  <w:num w:numId="46" w16cid:durableId="2058309406">
    <w:abstractNumId w:val="47"/>
  </w:num>
  <w:num w:numId="47" w16cid:durableId="1716731271">
    <w:abstractNumId w:val="10"/>
  </w:num>
  <w:num w:numId="48" w16cid:durableId="153376519">
    <w:abstractNumId w:val="5"/>
  </w:num>
  <w:num w:numId="49" w16cid:durableId="96951397">
    <w:abstractNumId w:val="15"/>
  </w:num>
  <w:num w:numId="50" w16cid:durableId="1530873115">
    <w:abstractNumId w:val="40"/>
  </w:num>
  <w:num w:numId="51" w16cid:durableId="508837618">
    <w:abstractNumId w:val="22"/>
  </w:num>
  <w:num w:numId="52" w16cid:durableId="543447773">
    <w:abstractNumId w:val="20"/>
  </w:num>
  <w:numIdMacAtCleanup w:val="4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80"/>
  <w:bordersDoNotSurroundHeader/>
  <w:bordersDoNotSurroundFooter/>
  <w:hideSpellingErrors/>
  <w:hideGrammaticalErrors/>
  <w:activeWritingStyle w:appName="MSWord" w:lang="en-US" w:vendorID="64" w:dllVersion="6" w:nlCheck="1" w:checkStyle="0"/>
  <w:activeWritingStyle w:appName="MSWord" w:lang="fr-FR" w:vendorID="64" w:dllVersion="6" w:nlCheck="1" w:checkStyle="0"/>
  <w:activeWritingStyle w:appName="MSWord" w:lang="en-CA" w:vendorID="64" w:dllVersion="6" w:nlCheck="1" w:checkStyle="0"/>
  <w:activeWritingStyle w:appName="MSWord" w:lang="en-US" w:vendorID="64" w:dllVersion="0" w:nlCheck="1" w:checkStyle="0"/>
  <w:activeWritingStyle w:appName="MSWord" w:lang="fr-FR" w:vendorID="64" w:dllVersion="0" w:nlCheck="1" w:checkStyle="0"/>
  <w:activeWritingStyle w:appName="MSWord" w:lang="en-CA" w:vendorID="64" w:dllVersion="0" w:nlCheck="1" w:checkStyle="0"/>
  <w:activeWritingStyle w:appName="MSWord" w:lang="fr-FR" w:vendorID="64" w:dllVersion="4096" w:nlCheck="1" w:checkStyle="0"/>
  <w:activeWritingStyle w:appName="MSWord" w:lang="en-CA" w:vendorID="64" w:dllVersion="4096" w:nlCheck="1" w:checkStyle="0"/>
  <w:activeWritingStyle w:appName="MSWord" w:lang="en-US" w:vendorID="64" w:dllVersion="4096" w:nlCheck="1" w:checkStyle="0"/>
  <w:activeWritingStyle w:appName="MSWord" w:lang="zh-CN" w:vendorID="64" w:dllVersion="0" w:nlCheck="1" w:checkStyle="1"/>
  <w:activeWritingStyle w:appName="MSWord" w:lang="en-HK" w:vendorID="64" w:dllVersion="4096" w:nlCheck="1" w:checkStyle="0"/>
  <w:activeWritingStyle w:appName="MSWord" w:lang="en-HK" w:vendorID="64" w:dllVersion="0" w:nlCheck="1" w:checkStyle="0"/>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UwMTY0tjQxNjUzNDNW0lEKTi0uzszPAykwMrCsBQDyaLxZLgAAAA=="/>
  </w:docVars>
  <w:rsids>
    <w:rsidRoot w:val="007971EF"/>
    <w:rsid w:val="0000186C"/>
    <w:rsid w:val="00001D61"/>
    <w:rsid w:val="0000237B"/>
    <w:rsid w:val="00002F2B"/>
    <w:rsid w:val="00003938"/>
    <w:rsid w:val="000046D1"/>
    <w:rsid w:val="00004BB3"/>
    <w:rsid w:val="00004D40"/>
    <w:rsid w:val="00004E62"/>
    <w:rsid w:val="0000563A"/>
    <w:rsid w:val="00005775"/>
    <w:rsid w:val="00006EAD"/>
    <w:rsid w:val="00007196"/>
    <w:rsid w:val="00007250"/>
    <w:rsid w:val="000073BC"/>
    <w:rsid w:val="000118A0"/>
    <w:rsid w:val="00013EE8"/>
    <w:rsid w:val="0001568C"/>
    <w:rsid w:val="00015A0C"/>
    <w:rsid w:val="00015BC9"/>
    <w:rsid w:val="00016DD1"/>
    <w:rsid w:val="00020A07"/>
    <w:rsid w:val="00020EF4"/>
    <w:rsid w:val="00021478"/>
    <w:rsid w:val="000215ED"/>
    <w:rsid w:val="00021AB5"/>
    <w:rsid w:val="00022559"/>
    <w:rsid w:val="00023E22"/>
    <w:rsid w:val="000253A8"/>
    <w:rsid w:val="00025926"/>
    <w:rsid w:val="00025BD8"/>
    <w:rsid w:val="00025D16"/>
    <w:rsid w:val="00026514"/>
    <w:rsid w:val="00027A63"/>
    <w:rsid w:val="00027E43"/>
    <w:rsid w:val="0003005E"/>
    <w:rsid w:val="0003030A"/>
    <w:rsid w:val="00031697"/>
    <w:rsid w:val="00031F95"/>
    <w:rsid w:val="000321B6"/>
    <w:rsid w:val="00032E8E"/>
    <w:rsid w:val="00033100"/>
    <w:rsid w:val="00035735"/>
    <w:rsid w:val="00035BE9"/>
    <w:rsid w:val="00036328"/>
    <w:rsid w:val="00036789"/>
    <w:rsid w:val="00036D3B"/>
    <w:rsid w:val="00036DC1"/>
    <w:rsid w:val="00037616"/>
    <w:rsid w:val="00037E91"/>
    <w:rsid w:val="0004092B"/>
    <w:rsid w:val="00041176"/>
    <w:rsid w:val="0004141C"/>
    <w:rsid w:val="00041913"/>
    <w:rsid w:val="00041C25"/>
    <w:rsid w:val="0004264D"/>
    <w:rsid w:val="00042B7B"/>
    <w:rsid w:val="00043174"/>
    <w:rsid w:val="000432B1"/>
    <w:rsid w:val="00043505"/>
    <w:rsid w:val="000446BC"/>
    <w:rsid w:val="00044F76"/>
    <w:rsid w:val="000458EB"/>
    <w:rsid w:val="0004628D"/>
    <w:rsid w:val="00051643"/>
    <w:rsid w:val="000519F2"/>
    <w:rsid w:val="00052952"/>
    <w:rsid w:val="00053342"/>
    <w:rsid w:val="0005347C"/>
    <w:rsid w:val="00053AAF"/>
    <w:rsid w:val="00053BE7"/>
    <w:rsid w:val="000556F6"/>
    <w:rsid w:val="0005637C"/>
    <w:rsid w:val="000568A5"/>
    <w:rsid w:val="00056B5A"/>
    <w:rsid w:val="000571E4"/>
    <w:rsid w:val="00057BF7"/>
    <w:rsid w:val="00057C54"/>
    <w:rsid w:val="00057C94"/>
    <w:rsid w:val="000601B8"/>
    <w:rsid w:val="000611A4"/>
    <w:rsid w:val="000625CC"/>
    <w:rsid w:val="00062724"/>
    <w:rsid w:val="00062BA7"/>
    <w:rsid w:val="00062EE7"/>
    <w:rsid w:val="00063454"/>
    <w:rsid w:val="0006428B"/>
    <w:rsid w:val="00064CB9"/>
    <w:rsid w:val="00065511"/>
    <w:rsid w:val="000669B5"/>
    <w:rsid w:val="00066B14"/>
    <w:rsid w:val="00067149"/>
    <w:rsid w:val="0006757E"/>
    <w:rsid w:val="00070296"/>
    <w:rsid w:val="0007061C"/>
    <w:rsid w:val="0007104A"/>
    <w:rsid w:val="00072E1B"/>
    <w:rsid w:val="000738B8"/>
    <w:rsid w:val="00073908"/>
    <w:rsid w:val="000741D9"/>
    <w:rsid w:val="00074233"/>
    <w:rsid w:val="0007514D"/>
    <w:rsid w:val="000760DD"/>
    <w:rsid w:val="0007684E"/>
    <w:rsid w:val="00076A08"/>
    <w:rsid w:val="00080017"/>
    <w:rsid w:val="000804EF"/>
    <w:rsid w:val="0008096C"/>
    <w:rsid w:val="00081C22"/>
    <w:rsid w:val="00081CC4"/>
    <w:rsid w:val="00081ECA"/>
    <w:rsid w:val="00082812"/>
    <w:rsid w:val="00082910"/>
    <w:rsid w:val="00082D17"/>
    <w:rsid w:val="00082F3A"/>
    <w:rsid w:val="00083329"/>
    <w:rsid w:val="00083655"/>
    <w:rsid w:val="000836AA"/>
    <w:rsid w:val="000845CF"/>
    <w:rsid w:val="0008476B"/>
    <w:rsid w:val="0008495A"/>
    <w:rsid w:val="0008502D"/>
    <w:rsid w:val="000852E9"/>
    <w:rsid w:val="000875BB"/>
    <w:rsid w:val="000876C2"/>
    <w:rsid w:val="00087D48"/>
    <w:rsid w:val="00087EC3"/>
    <w:rsid w:val="000900A4"/>
    <w:rsid w:val="0009011B"/>
    <w:rsid w:val="00090122"/>
    <w:rsid w:val="00091A23"/>
    <w:rsid w:val="000922F6"/>
    <w:rsid w:val="00092CF7"/>
    <w:rsid w:val="0009308A"/>
    <w:rsid w:val="00094A90"/>
    <w:rsid w:val="00094E03"/>
    <w:rsid w:val="00095AF8"/>
    <w:rsid w:val="00096368"/>
    <w:rsid w:val="0009650A"/>
    <w:rsid w:val="00097DF7"/>
    <w:rsid w:val="00097E1E"/>
    <w:rsid w:val="000A1ED0"/>
    <w:rsid w:val="000A2780"/>
    <w:rsid w:val="000A2F0F"/>
    <w:rsid w:val="000A4571"/>
    <w:rsid w:val="000A498B"/>
    <w:rsid w:val="000A4F93"/>
    <w:rsid w:val="000A5032"/>
    <w:rsid w:val="000A573E"/>
    <w:rsid w:val="000A7828"/>
    <w:rsid w:val="000A7EF4"/>
    <w:rsid w:val="000B0C31"/>
    <w:rsid w:val="000B0D87"/>
    <w:rsid w:val="000B0F81"/>
    <w:rsid w:val="000B1315"/>
    <w:rsid w:val="000B1975"/>
    <w:rsid w:val="000B1AA6"/>
    <w:rsid w:val="000B3996"/>
    <w:rsid w:val="000B3BF7"/>
    <w:rsid w:val="000B3D65"/>
    <w:rsid w:val="000B4A00"/>
    <w:rsid w:val="000B4ECE"/>
    <w:rsid w:val="000B517D"/>
    <w:rsid w:val="000B543C"/>
    <w:rsid w:val="000B5821"/>
    <w:rsid w:val="000B5C9C"/>
    <w:rsid w:val="000B6641"/>
    <w:rsid w:val="000B73E8"/>
    <w:rsid w:val="000B7528"/>
    <w:rsid w:val="000B79CA"/>
    <w:rsid w:val="000C0897"/>
    <w:rsid w:val="000C095A"/>
    <w:rsid w:val="000C0C84"/>
    <w:rsid w:val="000C17A1"/>
    <w:rsid w:val="000C191A"/>
    <w:rsid w:val="000C22A8"/>
    <w:rsid w:val="000C25DD"/>
    <w:rsid w:val="000C273C"/>
    <w:rsid w:val="000C2A03"/>
    <w:rsid w:val="000C3EE9"/>
    <w:rsid w:val="000C4E66"/>
    <w:rsid w:val="000C504E"/>
    <w:rsid w:val="000C55B3"/>
    <w:rsid w:val="000C5CE3"/>
    <w:rsid w:val="000C6151"/>
    <w:rsid w:val="000C62A9"/>
    <w:rsid w:val="000C6524"/>
    <w:rsid w:val="000C6BE0"/>
    <w:rsid w:val="000C7D24"/>
    <w:rsid w:val="000D046C"/>
    <w:rsid w:val="000D19AD"/>
    <w:rsid w:val="000D3207"/>
    <w:rsid w:val="000D469F"/>
    <w:rsid w:val="000D5585"/>
    <w:rsid w:val="000D5D79"/>
    <w:rsid w:val="000D660C"/>
    <w:rsid w:val="000D6C57"/>
    <w:rsid w:val="000E1074"/>
    <w:rsid w:val="000E2AC2"/>
    <w:rsid w:val="000E472A"/>
    <w:rsid w:val="000E4E96"/>
    <w:rsid w:val="000E4EBA"/>
    <w:rsid w:val="000E5370"/>
    <w:rsid w:val="000E57B0"/>
    <w:rsid w:val="000E666F"/>
    <w:rsid w:val="000E68ED"/>
    <w:rsid w:val="000E6DDB"/>
    <w:rsid w:val="000E74D6"/>
    <w:rsid w:val="000E79CD"/>
    <w:rsid w:val="000E7F05"/>
    <w:rsid w:val="000E7F6A"/>
    <w:rsid w:val="000F011E"/>
    <w:rsid w:val="000F1A5E"/>
    <w:rsid w:val="000F1AEF"/>
    <w:rsid w:val="000F1D2D"/>
    <w:rsid w:val="000F21F5"/>
    <w:rsid w:val="000F2220"/>
    <w:rsid w:val="000F22F8"/>
    <w:rsid w:val="000F256D"/>
    <w:rsid w:val="000F28C7"/>
    <w:rsid w:val="000F2F64"/>
    <w:rsid w:val="000F4AC1"/>
    <w:rsid w:val="000F4F73"/>
    <w:rsid w:val="000F55A2"/>
    <w:rsid w:val="000F6116"/>
    <w:rsid w:val="000F6148"/>
    <w:rsid w:val="000F6239"/>
    <w:rsid w:val="000F634F"/>
    <w:rsid w:val="000F6AF5"/>
    <w:rsid w:val="000F7A9B"/>
    <w:rsid w:val="0010006D"/>
    <w:rsid w:val="00100976"/>
    <w:rsid w:val="001024C4"/>
    <w:rsid w:val="00102977"/>
    <w:rsid w:val="00102B30"/>
    <w:rsid w:val="00103895"/>
    <w:rsid w:val="00103DC4"/>
    <w:rsid w:val="00104287"/>
    <w:rsid w:val="00104D85"/>
    <w:rsid w:val="00104F90"/>
    <w:rsid w:val="001058B1"/>
    <w:rsid w:val="00105BC7"/>
    <w:rsid w:val="00106C94"/>
    <w:rsid w:val="00107024"/>
    <w:rsid w:val="001073A4"/>
    <w:rsid w:val="00107788"/>
    <w:rsid w:val="00107AF4"/>
    <w:rsid w:val="00107F7F"/>
    <w:rsid w:val="001101DE"/>
    <w:rsid w:val="00110769"/>
    <w:rsid w:val="001111F5"/>
    <w:rsid w:val="00113198"/>
    <w:rsid w:val="00113432"/>
    <w:rsid w:val="0011353A"/>
    <w:rsid w:val="001136DD"/>
    <w:rsid w:val="00113742"/>
    <w:rsid w:val="00114E7D"/>
    <w:rsid w:val="00115E52"/>
    <w:rsid w:val="00116087"/>
    <w:rsid w:val="0011638A"/>
    <w:rsid w:val="00116A3D"/>
    <w:rsid w:val="0011776B"/>
    <w:rsid w:val="00117CF7"/>
    <w:rsid w:val="00117DE3"/>
    <w:rsid w:val="00120FD8"/>
    <w:rsid w:val="00121DC8"/>
    <w:rsid w:val="00123457"/>
    <w:rsid w:val="00123496"/>
    <w:rsid w:val="0012474C"/>
    <w:rsid w:val="00124EC5"/>
    <w:rsid w:val="0012587B"/>
    <w:rsid w:val="00126701"/>
    <w:rsid w:val="001302D1"/>
    <w:rsid w:val="00130D26"/>
    <w:rsid w:val="00132353"/>
    <w:rsid w:val="00132811"/>
    <w:rsid w:val="0013479D"/>
    <w:rsid w:val="00134C71"/>
    <w:rsid w:val="00135CF4"/>
    <w:rsid w:val="00135D44"/>
    <w:rsid w:val="001360F2"/>
    <w:rsid w:val="00136311"/>
    <w:rsid w:val="00140059"/>
    <w:rsid w:val="001400A1"/>
    <w:rsid w:val="00140334"/>
    <w:rsid w:val="00140CB5"/>
    <w:rsid w:val="00140FCC"/>
    <w:rsid w:val="00141752"/>
    <w:rsid w:val="0014294A"/>
    <w:rsid w:val="00143763"/>
    <w:rsid w:val="00144299"/>
    <w:rsid w:val="00144613"/>
    <w:rsid w:val="00144BAC"/>
    <w:rsid w:val="001460F2"/>
    <w:rsid w:val="00146642"/>
    <w:rsid w:val="00146DB6"/>
    <w:rsid w:val="00147D5F"/>
    <w:rsid w:val="00147ECA"/>
    <w:rsid w:val="00151192"/>
    <w:rsid w:val="001518D5"/>
    <w:rsid w:val="00152135"/>
    <w:rsid w:val="00152950"/>
    <w:rsid w:val="00152B07"/>
    <w:rsid w:val="00152F1F"/>
    <w:rsid w:val="00152F6D"/>
    <w:rsid w:val="00153F47"/>
    <w:rsid w:val="001542AB"/>
    <w:rsid w:val="001551A8"/>
    <w:rsid w:val="0015562E"/>
    <w:rsid w:val="00155EBF"/>
    <w:rsid w:val="00156134"/>
    <w:rsid w:val="001600EB"/>
    <w:rsid w:val="001612D0"/>
    <w:rsid w:val="00161A03"/>
    <w:rsid w:val="00161CFE"/>
    <w:rsid w:val="0016240B"/>
    <w:rsid w:val="00162A46"/>
    <w:rsid w:val="00164393"/>
    <w:rsid w:val="00164E6B"/>
    <w:rsid w:val="00165905"/>
    <w:rsid w:val="00165A3D"/>
    <w:rsid w:val="00167073"/>
    <w:rsid w:val="00167A64"/>
    <w:rsid w:val="0017040B"/>
    <w:rsid w:val="001707C4"/>
    <w:rsid w:val="00170D5D"/>
    <w:rsid w:val="00171375"/>
    <w:rsid w:val="00171A54"/>
    <w:rsid w:val="00171E11"/>
    <w:rsid w:val="00172066"/>
    <w:rsid w:val="001724EB"/>
    <w:rsid w:val="001729B5"/>
    <w:rsid w:val="001753C4"/>
    <w:rsid w:val="00175738"/>
    <w:rsid w:val="00175B13"/>
    <w:rsid w:val="0017654C"/>
    <w:rsid w:val="00176ED8"/>
    <w:rsid w:val="00177B8B"/>
    <w:rsid w:val="0018031F"/>
    <w:rsid w:val="0018049B"/>
    <w:rsid w:val="00181880"/>
    <w:rsid w:val="001821A2"/>
    <w:rsid w:val="00182FCE"/>
    <w:rsid w:val="001830DD"/>
    <w:rsid w:val="001840BE"/>
    <w:rsid w:val="001853CB"/>
    <w:rsid w:val="00185757"/>
    <w:rsid w:val="0018612F"/>
    <w:rsid w:val="00187237"/>
    <w:rsid w:val="00190013"/>
    <w:rsid w:val="001922BE"/>
    <w:rsid w:val="00192771"/>
    <w:rsid w:val="00193059"/>
    <w:rsid w:val="00193E71"/>
    <w:rsid w:val="001943F1"/>
    <w:rsid w:val="0019442D"/>
    <w:rsid w:val="0019497C"/>
    <w:rsid w:val="0019508F"/>
    <w:rsid w:val="001950FC"/>
    <w:rsid w:val="00195CE7"/>
    <w:rsid w:val="00196964"/>
    <w:rsid w:val="001973BE"/>
    <w:rsid w:val="00197A98"/>
    <w:rsid w:val="00197C20"/>
    <w:rsid w:val="00197D8D"/>
    <w:rsid w:val="001A0463"/>
    <w:rsid w:val="001A1C30"/>
    <w:rsid w:val="001A2502"/>
    <w:rsid w:val="001A3121"/>
    <w:rsid w:val="001A347C"/>
    <w:rsid w:val="001A3A8A"/>
    <w:rsid w:val="001A3F33"/>
    <w:rsid w:val="001A4118"/>
    <w:rsid w:val="001A44F7"/>
    <w:rsid w:val="001A4752"/>
    <w:rsid w:val="001A5063"/>
    <w:rsid w:val="001A53A3"/>
    <w:rsid w:val="001A5573"/>
    <w:rsid w:val="001A5C95"/>
    <w:rsid w:val="001A63BD"/>
    <w:rsid w:val="001A7352"/>
    <w:rsid w:val="001B0229"/>
    <w:rsid w:val="001B058B"/>
    <w:rsid w:val="001B0A38"/>
    <w:rsid w:val="001B11BD"/>
    <w:rsid w:val="001B121F"/>
    <w:rsid w:val="001B14B3"/>
    <w:rsid w:val="001B2B17"/>
    <w:rsid w:val="001B3212"/>
    <w:rsid w:val="001B38FF"/>
    <w:rsid w:val="001B521A"/>
    <w:rsid w:val="001B59DE"/>
    <w:rsid w:val="001B63DD"/>
    <w:rsid w:val="001B6AD4"/>
    <w:rsid w:val="001C0D37"/>
    <w:rsid w:val="001C11C0"/>
    <w:rsid w:val="001C3218"/>
    <w:rsid w:val="001C372E"/>
    <w:rsid w:val="001C4FF7"/>
    <w:rsid w:val="001C56D8"/>
    <w:rsid w:val="001C5712"/>
    <w:rsid w:val="001C6648"/>
    <w:rsid w:val="001C6E64"/>
    <w:rsid w:val="001C760A"/>
    <w:rsid w:val="001C76DD"/>
    <w:rsid w:val="001C77E8"/>
    <w:rsid w:val="001C7F04"/>
    <w:rsid w:val="001D06A6"/>
    <w:rsid w:val="001D1028"/>
    <w:rsid w:val="001D148A"/>
    <w:rsid w:val="001D2332"/>
    <w:rsid w:val="001D3544"/>
    <w:rsid w:val="001D3B38"/>
    <w:rsid w:val="001D3BAA"/>
    <w:rsid w:val="001D5C9D"/>
    <w:rsid w:val="001D5E19"/>
    <w:rsid w:val="001D64BF"/>
    <w:rsid w:val="001D6540"/>
    <w:rsid w:val="001D792F"/>
    <w:rsid w:val="001D7976"/>
    <w:rsid w:val="001E07D6"/>
    <w:rsid w:val="001E0AC2"/>
    <w:rsid w:val="001E0D47"/>
    <w:rsid w:val="001E1AEC"/>
    <w:rsid w:val="001E1D59"/>
    <w:rsid w:val="001E23A9"/>
    <w:rsid w:val="001E2412"/>
    <w:rsid w:val="001E2932"/>
    <w:rsid w:val="001E33A0"/>
    <w:rsid w:val="001E413C"/>
    <w:rsid w:val="001E67AD"/>
    <w:rsid w:val="001F128A"/>
    <w:rsid w:val="001F1B7A"/>
    <w:rsid w:val="001F1D84"/>
    <w:rsid w:val="001F25D4"/>
    <w:rsid w:val="001F2D54"/>
    <w:rsid w:val="001F367F"/>
    <w:rsid w:val="001F375F"/>
    <w:rsid w:val="001F37AA"/>
    <w:rsid w:val="001F3C5A"/>
    <w:rsid w:val="001F3D4C"/>
    <w:rsid w:val="001F5AAD"/>
    <w:rsid w:val="001F5ACE"/>
    <w:rsid w:val="001F5CFB"/>
    <w:rsid w:val="001F6102"/>
    <w:rsid w:val="001F61C2"/>
    <w:rsid w:val="001F638E"/>
    <w:rsid w:val="001F64CE"/>
    <w:rsid w:val="001F679D"/>
    <w:rsid w:val="001F68E8"/>
    <w:rsid w:val="001F6DAD"/>
    <w:rsid w:val="001F6F0C"/>
    <w:rsid w:val="001F7E7C"/>
    <w:rsid w:val="00200EDE"/>
    <w:rsid w:val="00201E78"/>
    <w:rsid w:val="0020430A"/>
    <w:rsid w:val="00204659"/>
    <w:rsid w:val="00204CCD"/>
    <w:rsid w:val="00205149"/>
    <w:rsid w:val="002056C8"/>
    <w:rsid w:val="00205899"/>
    <w:rsid w:val="00212392"/>
    <w:rsid w:val="00212BCE"/>
    <w:rsid w:val="00212FBF"/>
    <w:rsid w:val="002154C1"/>
    <w:rsid w:val="0021575D"/>
    <w:rsid w:val="00215B8E"/>
    <w:rsid w:val="00215F93"/>
    <w:rsid w:val="00216CC4"/>
    <w:rsid w:val="002173F0"/>
    <w:rsid w:val="002175E6"/>
    <w:rsid w:val="00220A28"/>
    <w:rsid w:val="00222DA0"/>
    <w:rsid w:val="00222FD6"/>
    <w:rsid w:val="00223848"/>
    <w:rsid w:val="00224573"/>
    <w:rsid w:val="00224D48"/>
    <w:rsid w:val="00225F56"/>
    <w:rsid w:val="002264AD"/>
    <w:rsid w:val="002266A6"/>
    <w:rsid w:val="00226A65"/>
    <w:rsid w:val="00226ADA"/>
    <w:rsid w:val="0022786E"/>
    <w:rsid w:val="0023087F"/>
    <w:rsid w:val="002317AC"/>
    <w:rsid w:val="002317D7"/>
    <w:rsid w:val="00231A7A"/>
    <w:rsid w:val="00231C74"/>
    <w:rsid w:val="002327C7"/>
    <w:rsid w:val="00232ED4"/>
    <w:rsid w:val="002334FD"/>
    <w:rsid w:val="002339A8"/>
    <w:rsid w:val="002350A7"/>
    <w:rsid w:val="0023560B"/>
    <w:rsid w:val="00235923"/>
    <w:rsid w:val="00235F86"/>
    <w:rsid w:val="00236D15"/>
    <w:rsid w:val="002372A5"/>
    <w:rsid w:val="00237368"/>
    <w:rsid w:val="00237BFB"/>
    <w:rsid w:val="00237EE9"/>
    <w:rsid w:val="002410A9"/>
    <w:rsid w:val="00241FBB"/>
    <w:rsid w:val="0024251D"/>
    <w:rsid w:val="00242BA9"/>
    <w:rsid w:val="002435F9"/>
    <w:rsid w:val="002441A2"/>
    <w:rsid w:val="002465EC"/>
    <w:rsid w:val="00246F3B"/>
    <w:rsid w:val="002470D9"/>
    <w:rsid w:val="0025046B"/>
    <w:rsid w:val="0025086B"/>
    <w:rsid w:val="00250E3E"/>
    <w:rsid w:val="002510A4"/>
    <w:rsid w:val="0025184D"/>
    <w:rsid w:val="00252278"/>
    <w:rsid w:val="002524D7"/>
    <w:rsid w:val="002527F7"/>
    <w:rsid w:val="00255670"/>
    <w:rsid w:val="00256108"/>
    <w:rsid w:val="00256D41"/>
    <w:rsid w:val="00257166"/>
    <w:rsid w:val="00257B03"/>
    <w:rsid w:val="00257D52"/>
    <w:rsid w:val="002601BD"/>
    <w:rsid w:val="002604D3"/>
    <w:rsid w:val="002607B9"/>
    <w:rsid w:val="00261269"/>
    <w:rsid w:val="0026301F"/>
    <w:rsid w:val="002630E0"/>
    <w:rsid w:val="002637F1"/>
    <w:rsid w:val="00263D42"/>
    <w:rsid w:val="00263DAB"/>
    <w:rsid w:val="0026474E"/>
    <w:rsid w:val="00264CFD"/>
    <w:rsid w:val="00265D68"/>
    <w:rsid w:val="00266CCC"/>
    <w:rsid w:val="002674C7"/>
    <w:rsid w:val="00267765"/>
    <w:rsid w:val="0026776E"/>
    <w:rsid w:val="00267F37"/>
    <w:rsid w:val="002700EA"/>
    <w:rsid w:val="002709FC"/>
    <w:rsid w:val="0027111D"/>
    <w:rsid w:val="0027189E"/>
    <w:rsid w:val="00272741"/>
    <w:rsid w:val="002729A8"/>
    <w:rsid w:val="00272C77"/>
    <w:rsid w:val="00272D0D"/>
    <w:rsid w:val="00274140"/>
    <w:rsid w:val="0027580F"/>
    <w:rsid w:val="00276DB3"/>
    <w:rsid w:val="00277DC7"/>
    <w:rsid w:val="0028000A"/>
    <w:rsid w:val="0028049B"/>
    <w:rsid w:val="00280B33"/>
    <w:rsid w:val="00280BEA"/>
    <w:rsid w:val="00280C47"/>
    <w:rsid w:val="00281BA5"/>
    <w:rsid w:val="00282227"/>
    <w:rsid w:val="0028319D"/>
    <w:rsid w:val="002831D1"/>
    <w:rsid w:val="00283C0D"/>
    <w:rsid w:val="00285099"/>
    <w:rsid w:val="00285E75"/>
    <w:rsid w:val="00286003"/>
    <w:rsid w:val="002868B8"/>
    <w:rsid w:val="00287900"/>
    <w:rsid w:val="002902E1"/>
    <w:rsid w:val="002902F1"/>
    <w:rsid w:val="002909F6"/>
    <w:rsid w:val="0029134C"/>
    <w:rsid w:val="002926B0"/>
    <w:rsid w:val="00292709"/>
    <w:rsid w:val="00292954"/>
    <w:rsid w:val="00294BE7"/>
    <w:rsid w:val="00295A9D"/>
    <w:rsid w:val="00295B41"/>
    <w:rsid w:val="00295FFC"/>
    <w:rsid w:val="00296DFC"/>
    <w:rsid w:val="00297167"/>
    <w:rsid w:val="002A07A8"/>
    <w:rsid w:val="002A285F"/>
    <w:rsid w:val="002A29DA"/>
    <w:rsid w:val="002A2D9D"/>
    <w:rsid w:val="002A3651"/>
    <w:rsid w:val="002A3A06"/>
    <w:rsid w:val="002A443A"/>
    <w:rsid w:val="002A48D8"/>
    <w:rsid w:val="002A4C4F"/>
    <w:rsid w:val="002A61E1"/>
    <w:rsid w:val="002A6290"/>
    <w:rsid w:val="002A6294"/>
    <w:rsid w:val="002A66C5"/>
    <w:rsid w:val="002A71CF"/>
    <w:rsid w:val="002A7B8A"/>
    <w:rsid w:val="002B0967"/>
    <w:rsid w:val="002B181E"/>
    <w:rsid w:val="002B1C9A"/>
    <w:rsid w:val="002B2588"/>
    <w:rsid w:val="002B284D"/>
    <w:rsid w:val="002B2BA7"/>
    <w:rsid w:val="002B46EC"/>
    <w:rsid w:val="002B47AB"/>
    <w:rsid w:val="002B48FF"/>
    <w:rsid w:val="002B533A"/>
    <w:rsid w:val="002B5D1F"/>
    <w:rsid w:val="002B63A9"/>
    <w:rsid w:val="002B6AFD"/>
    <w:rsid w:val="002B75C3"/>
    <w:rsid w:val="002C08A2"/>
    <w:rsid w:val="002C0AC5"/>
    <w:rsid w:val="002C153D"/>
    <w:rsid w:val="002C2DC5"/>
    <w:rsid w:val="002C301F"/>
    <w:rsid w:val="002C3831"/>
    <w:rsid w:val="002C383E"/>
    <w:rsid w:val="002C3990"/>
    <w:rsid w:val="002C3BD8"/>
    <w:rsid w:val="002C3CF3"/>
    <w:rsid w:val="002C4FE3"/>
    <w:rsid w:val="002C5330"/>
    <w:rsid w:val="002C54C3"/>
    <w:rsid w:val="002C54C5"/>
    <w:rsid w:val="002C5B02"/>
    <w:rsid w:val="002C6F27"/>
    <w:rsid w:val="002C7338"/>
    <w:rsid w:val="002C7996"/>
    <w:rsid w:val="002D12B2"/>
    <w:rsid w:val="002D2B4F"/>
    <w:rsid w:val="002D2C1E"/>
    <w:rsid w:val="002D3702"/>
    <w:rsid w:val="002D3CE4"/>
    <w:rsid w:val="002D4906"/>
    <w:rsid w:val="002D5366"/>
    <w:rsid w:val="002D6BAF"/>
    <w:rsid w:val="002D6BD0"/>
    <w:rsid w:val="002D7C84"/>
    <w:rsid w:val="002D7D23"/>
    <w:rsid w:val="002D7FD7"/>
    <w:rsid w:val="002E03C1"/>
    <w:rsid w:val="002E04E1"/>
    <w:rsid w:val="002E06B2"/>
    <w:rsid w:val="002E0D45"/>
    <w:rsid w:val="002E179D"/>
    <w:rsid w:val="002E2132"/>
    <w:rsid w:val="002E2252"/>
    <w:rsid w:val="002E2494"/>
    <w:rsid w:val="002E2852"/>
    <w:rsid w:val="002E2907"/>
    <w:rsid w:val="002E3DC9"/>
    <w:rsid w:val="002E41D8"/>
    <w:rsid w:val="002E536E"/>
    <w:rsid w:val="002E567E"/>
    <w:rsid w:val="002E60B2"/>
    <w:rsid w:val="002E63ED"/>
    <w:rsid w:val="002E6F30"/>
    <w:rsid w:val="002E7DAA"/>
    <w:rsid w:val="002E7F1A"/>
    <w:rsid w:val="002F0069"/>
    <w:rsid w:val="002F023C"/>
    <w:rsid w:val="002F03DC"/>
    <w:rsid w:val="002F09D6"/>
    <w:rsid w:val="002F0D3F"/>
    <w:rsid w:val="002F14F3"/>
    <w:rsid w:val="002F2C55"/>
    <w:rsid w:val="002F2E6F"/>
    <w:rsid w:val="002F3BC0"/>
    <w:rsid w:val="002F41A2"/>
    <w:rsid w:val="002F4451"/>
    <w:rsid w:val="002F5A41"/>
    <w:rsid w:val="002F6647"/>
    <w:rsid w:val="002F6F39"/>
    <w:rsid w:val="002F7194"/>
    <w:rsid w:val="002F73C4"/>
    <w:rsid w:val="002F7571"/>
    <w:rsid w:val="002F7955"/>
    <w:rsid w:val="002F7C8E"/>
    <w:rsid w:val="003009F3"/>
    <w:rsid w:val="00300D7C"/>
    <w:rsid w:val="00300F8D"/>
    <w:rsid w:val="00304638"/>
    <w:rsid w:val="00305E18"/>
    <w:rsid w:val="003064D3"/>
    <w:rsid w:val="00306F56"/>
    <w:rsid w:val="00307148"/>
    <w:rsid w:val="00307CE4"/>
    <w:rsid w:val="00310551"/>
    <w:rsid w:val="0031122F"/>
    <w:rsid w:val="00311B11"/>
    <w:rsid w:val="003124F9"/>
    <w:rsid w:val="00313019"/>
    <w:rsid w:val="0031376A"/>
    <w:rsid w:val="003142D1"/>
    <w:rsid w:val="00315210"/>
    <w:rsid w:val="00315DCA"/>
    <w:rsid w:val="003163AB"/>
    <w:rsid w:val="00316626"/>
    <w:rsid w:val="00316EB0"/>
    <w:rsid w:val="00317F79"/>
    <w:rsid w:val="0032075B"/>
    <w:rsid w:val="00321CC0"/>
    <w:rsid w:val="0032215F"/>
    <w:rsid w:val="003224A3"/>
    <w:rsid w:val="003227D9"/>
    <w:rsid w:val="00322C0C"/>
    <w:rsid w:val="00322F10"/>
    <w:rsid w:val="003234BF"/>
    <w:rsid w:val="00324946"/>
    <w:rsid w:val="003249FB"/>
    <w:rsid w:val="00324A3F"/>
    <w:rsid w:val="00324B5F"/>
    <w:rsid w:val="00324FAD"/>
    <w:rsid w:val="00325B14"/>
    <w:rsid w:val="00326B63"/>
    <w:rsid w:val="003274F6"/>
    <w:rsid w:val="00327E5D"/>
    <w:rsid w:val="003306D6"/>
    <w:rsid w:val="00331BE8"/>
    <w:rsid w:val="0033213F"/>
    <w:rsid w:val="00332454"/>
    <w:rsid w:val="0033286A"/>
    <w:rsid w:val="0033361E"/>
    <w:rsid w:val="00333CCB"/>
    <w:rsid w:val="00333F90"/>
    <w:rsid w:val="00334762"/>
    <w:rsid w:val="00335332"/>
    <w:rsid w:val="003363CF"/>
    <w:rsid w:val="0033652B"/>
    <w:rsid w:val="003366C4"/>
    <w:rsid w:val="003366CE"/>
    <w:rsid w:val="00337387"/>
    <w:rsid w:val="0033750C"/>
    <w:rsid w:val="003408CE"/>
    <w:rsid w:val="00340904"/>
    <w:rsid w:val="0034093B"/>
    <w:rsid w:val="00342348"/>
    <w:rsid w:val="00344056"/>
    <w:rsid w:val="003457A1"/>
    <w:rsid w:val="00345D28"/>
    <w:rsid w:val="003464AE"/>
    <w:rsid w:val="003469D1"/>
    <w:rsid w:val="003469D7"/>
    <w:rsid w:val="0034742B"/>
    <w:rsid w:val="003478DC"/>
    <w:rsid w:val="0035073E"/>
    <w:rsid w:val="00350B79"/>
    <w:rsid w:val="00350DBD"/>
    <w:rsid w:val="003512B9"/>
    <w:rsid w:val="003517F3"/>
    <w:rsid w:val="0035210B"/>
    <w:rsid w:val="00352580"/>
    <w:rsid w:val="0035365B"/>
    <w:rsid w:val="0035413F"/>
    <w:rsid w:val="00354C84"/>
    <w:rsid w:val="00354C96"/>
    <w:rsid w:val="0035516A"/>
    <w:rsid w:val="00355C4C"/>
    <w:rsid w:val="00357CDD"/>
    <w:rsid w:val="00360A7A"/>
    <w:rsid w:val="00360C07"/>
    <w:rsid w:val="00360CDE"/>
    <w:rsid w:val="003610C4"/>
    <w:rsid w:val="00361358"/>
    <w:rsid w:val="003624FA"/>
    <w:rsid w:val="0036286C"/>
    <w:rsid w:val="00363335"/>
    <w:rsid w:val="003639FC"/>
    <w:rsid w:val="0036482D"/>
    <w:rsid w:val="00364B92"/>
    <w:rsid w:val="00364CBF"/>
    <w:rsid w:val="0036505E"/>
    <w:rsid w:val="003653C5"/>
    <w:rsid w:val="00365C99"/>
    <w:rsid w:val="00365E6C"/>
    <w:rsid w:val="003664C0"/>
    <w:rsid w:val="00366834"/>
    <w:rsid w:val="00366953"/>
    <w:rsid w:val="00367486"/>
    <w:rsid w:val="00367D40"/>
    <w:rsid w:val="00370257"/>
    <w:rsid w:val="003703B7"/>
    <w:rsid w:val="0037141C"/>
    <w:rsid w:val="0037149E"/>
    <w:rsid w:val="00371717"/>
    <w:rsid w:val="00371D31"/>
    <w:rsid w:val="00371E81"/>
    <w:rsid w:val="00374FE8"/>
    <w:rsid w:val="003753EB"/>
    <w:rsid w:val="003758D1"/>
    <w:rsid w:val="003760D6"/>
    <w:rsid w:val="003773B2"/>
    <w:rsid w:val="00377894"/>
    <w:rsid w:val="00381027"/>
    <w:rsid w:val="0038118F"/>
    <w:rsid w:val="00381697"/>
    <w:rsid w:val="00381A1D"/>
    <w:rsid w:val="00382DDE"/>
    <w:rsid w:val="003842A7"/>
    <w:rsid w:val="00386464"/>
    <w:rsid w:val="0038661F"/>
    <w:rsid w:val="00386E6E"/>
    <w:rsid w:val="00387371"/>
    <w:rsid w:val="003878D9"/>
    <w:rsid w:val="00390ADE"/>
    <w:rsid w:val="003910C2"/>
    <w:rsid w:val="003917CC"/>
    <w:rsid w:val="00392144"/>
    <w:rsid w:val="003921AB"/>
    <w:rsid w:val="003933E3"/>
    <w:rsid w:val="00393DB3"/>
    <w:rsid w:val="00394252"/>
    <w:rsid w:val="0039508A"/>
    <w:rsid w:val="0039549C"/>
    <w:rsid w:val="00395B87"/>
    <w:rsid w:val="00395C88"/>
    <w:rsid w:val="003969F8"/>
    <w:rsid w:val="00396C23"/>
    <w:rsid w:val="00397471"/>
    <w:rsid w:val="00397C6F"/>
    <w:rsid w:val="003A1233"/>
    <w:rsid w:val="003A12B8"/>
    <w:rsid w:val="003A16B6"/>
    <w:rsid w:val="003A201E"/>
    <w:rsid w:val="003A2122"/>
    <w:rsid w:val="003A2521"/>
    <w:rsid w:val="003A363C"/>
    <w:rsid w:val="003A3ABF"/>
    <w:rsid w:val="003A48BF"/>
    <w:rsid w:val="003A5803"/>
    <w:rsid w:val="003A6B5C"/>
    <w:rsid w:val="003A6CA3"/>
    <w:rsid w:val="003A70CB"/>
    <w:rsid w:val="003A7F14"/>
    <w:rsid w:val="003B0208"/>
    <w:rsid w:val="003B0373"/>
    <w:rsid w:val="003B06C6"/>
    <w:rsid w:val="003B0B17"/>
    <w:rsid w:val="003B0F7D"/>
    <w:rsid w:val="003B15C0"/>
    <w:rsid w:val="003B1844"/>
    <w:rsid w:val="003B2D76"/>
    <w:rsid w:val="003B32A8"/>
    <w:rsid w:val="003B3403"/>
    <w:rsid w:val="003B3C45"/>
    <w:rsid w:val="003B5A8E"/>
    <w:rsid w:val="003B6220"/>
    <w:rsid w:val="003B6840"/>
    <w:rsid w:val="003B75DB"/>
    <w:rsid w:val="003B7954"/>
    <w:rsid w:val="003C1109"/>
    <w:rsid w:val="003C1B3E"/>
    <w:rsid w:val="003C1BFA"/>
    <w:rsid w:val="003C2738"/>
    <w:rsid w:val="003C2981"/>
    <w:rsid w:val="003C29D2"/>
    <w:rsid w:val="003C2F3E"/>
    <w:rsid w:val="003C3084"/>
    <w:rsid w:val="003C325D"/>
    <w:rsid w:val="003C35F2"/>
    <w:rsid w:val="003C4343"/>
    <w:rsid w:val="003C5713"/>
    <w:rsid w:val="003C59C1"/>
    <w:rsid w:val="003C5E1E"/>
    <w:rsid w:val="003C5F8B"/>
    <w:rsid w:val="003C63B3"/>
    <w:rsid w:val="003C6B80"/>
    <w:rsid w:val="003D0141"/>
    <w:rsid w:val="003D09F6"/>
    <w:rsid w:val="003D0C4A"/>
    <w:rsid w:val="003D10AE"/>
    <w:rsid w:val="003D1ACB"/>
    <w:rsid w:val="003D3F4E"/>
    <w:rsid w:val="003D42B2"/>
    <w:rsid w:val="003D4636"/>
    <w:rsid w:val="003D52B7"/>
    <w:rsid w:val="003D62CC"/>
    <w:rsid w:val="003D6BA6"/>
    <w:rsid w:val="003D730E"/>
    <w:rsid w:val="003D7626"/>
    <w:rsid w:val="003D7F27"/>
    <w:rsid w:val="003E028E"/>
    <w:rsid w:val="003E0E76"/>
    <w:rsid w:val="003E38F8"/>
    <w:rsid w:val="003E3FA4"/>
    <w:rsid w:val="003E42F7"/>
    <w:rsid w:val="003E49D8"/>
    <w:rsid w:val="003E54B1"/>
    <w:rsid w:val="003E5871"/>
    <w:rsid w:val="003E59E7"/>
    <w:rsid w:val="003E5E01"/>
    <w:rsid w:val="003E63F1"/>
    <w:rsid w:val="003E6554"/>
    <w:rsid w:val="003E74A9"/>
    <w:rsid w:val="003F1171"/>
    <w:rsid w:val="003F1732"/>
    <w:rsid w:val="003F1EE8"/>
    <w:rsid w:val="003F21DD"/>
    <w:rsid w:val="003F2C98"/>
    <w:rsid w:val="003F40E0"/>
    <w:rsid w:val="003F6A9D"/>
    <w:rsid w:val="003F6B41"/>
    <w:rsid w:val="003F79F8"/>
    <w:rsid w:val="003F7DE6"/>
    <w:rsid w:val="0040003A"/>
    <w:rsid w:val="004002EC"/>
    <w:rsid w:val="00400948"/>
    <w:rsid w:val="004010A0"/>
    <w:rsid w:val="004015D9"/>
    <w:rsid w:val="004021E8"/>
    <w:rsid w:val="00402BA7"/>
    <w:rsid w:val="004031E1"/>
    <w:rsid w:val="004036E2"/>
    <w:rsid w:val="0040407B"/>
    <w:rsid w:val="00404F2C"/>
    <w:rsid w:val="00404F93"/>
    <w:rsid w:val="0040515D"/>
    <w:rsid w:val="0040535F"/>
    <w:rsid w:val="00406048"/>
    <w:rsid w:val="004100A7"/>
    <w:rsid w:val="004125AC"/>
    <w:rsid w:val="00412A86"/>
    <w:rsid w:val="00412CFD"/>
    <w:rsid w:val="00414554"/>
    <w:rsid w:val="00414F45"/>
    <w:rsid w:val="00416C39"/>
    <w:rsid w:val="004171F7"/>
    <w:rsid w:val="00417E0C"/>
    <w:rsid w:val="00417EAB"/>
    <w:rsid w:val="00417FD4"/>
    <w:rsid w:val="00421F6F"/>
    <w:rsid w:val="00422CA0"/>
    <w:rsid w:val="00422CAB"/>
    <w:rsid w:val="00422FC2"/>
    <w:rsid w:val="0042312A"/>
    <w:rsid w:val="004232BD"/>
    <w:rsid w:val="00423457"/>
    <w:rsid w:val="00423634"/>
    <w:rsid w:val="00423CAE"/>
    <w:rsid w:val="00423FF8"/>
    <w:rsid w:val="00424F75"/>
    <w:rsid w:val="00425DAF"/>
    <w:rsid w:val="004265BF"/>
    <w:rsid w:val="0042663B"/>
    <w:rsid w:val="00426E8F"/>
    <w:rsid w:val="0042777C"/>
    <w:rsid w:val="00427EE2"/>
    <w:rsid w:val="004304CF"/>
    <w:rsid w:val="004309D7"/>
    <w:rsid w:val="00430FAC"/>
    <w:rsid w:val="004313FF"/>
    <w:rsid w:val="00431CF1"/>
    <w:rsid w:val="004323AD"/>
    <w:rsid w:val="00432871"/>
    <w:rsid w:val="00433BAB"/>
    <w:rsid w:val="00433F52"/>
    <w:rsid w:val="0043541F"/>
    <w:rsid w:val="004356D0"/>
    <w:rsid w:val="00435A19"/>
    <w:rsid w:val="0043604E"/>
    <w:rsid w:val="00436690"/>
    <w:rsid w:val="00436985"/>
    <w:rsid w:val="00436A2A"/>
    <w:rsid w:val="00436F0F"/>
    <w:rsid w:val="00437D10"/>
    <w:rsid w:val="00440E83"/>
    <w:rsid w:val="0044262A"/>
    <w:rsid w:val="00442957"/>
    <w:rsid w:val="004433BA"/>
    <w:rsid w:val="004437DA"/>
    <w:rsid w:val="00443B06"/>
    <w:rsid w:val="00443C88"/>
    <w:rsid w:val="00444106"/>
    <w:rsid w:val="00444F1C"/>
    <w:rsid w:val="00445224"/>
    <w:rsid w:val="004454E0"/>
    <w:rsid w:val="0044650F"/>
    <w:rsid w:val="00446A23"/>
    <w:rsid w:val="00447317"/>
    <w:rsid w:val="00450842"/>
    <w:rsid w:val="00450AC3"/>
    <w:rsid w:val="00451146"/>
    <w:rsid w:val="004518C0"/>
    <w:rsid w:val="00452698"/>
    <w:rsid w:val="00452A56"/>
    <w:rsid w:val="00452C47"/>
    <w:rsid w:val="004541D0"/>
    <w:rsid w:val="0045464B"/>
    <w:rsid w:val="00454B5D"/>
    <w:rsid w:val="004550B3"/>
    <w:rsid w:val="0045548C"/>
    <w:rsid w:val="004567B4"/>
    <w:rsid w:val="00457228"/>
    <w:rsid w:val="00457293"/>
    <w:rsid w:val="0045759B"/>
    <w:rsid w:val="00457AE4"/>
    <w:rsid w:val="0046087A"/>
    <w:rsid w:val="00460DEA"/>
    <w:rsid w:val="004618BD"/>
    <w:rsid w:val="004619B4"/>
    <w:rsid w:val="0046219E"/>
    <w:rsid w:val="004670E2"/>
    <w:rsid w:val="004677F4"/>
    <w:rsid w:val="00467AD3"/>
    <w:rsid w:val="00467C23"/>
    <w:rsid w:val="00470B71"/>
    <w:rsid w:val="00470CA0"/>
    <w:rsid w:val="00472A84"/>
    <w:rsid w:val="00472AF7"/>
    <w:rsid w:val="004739B5"/>
    <w:rsid w:val="00473B3A"/>
    <w:rsid w:val="00474077"/>
    <w:rsid w:val="004753DA"/>
    <w:rsid w:val="00476059"/>
    <w:rsid w:val="00476356"/>
    <w:rsid w:val="004763D1"/>
    <w:rsid w:val="00476D7A"/>
    <w:rsid w:val="00476F0E"/>
    <w:rsid w:val="00477654"/>
    <w:rsid w:val="00477B7C"/>
    <w:rsid w:val="0048053C"/>
    <w:rsid w:val="00480A0F"/>
    <w:rsid w:val="00481723"/>
    <w:rsid w:val="0048209B"/>
    <w:rsid w:val="00482A21"/>
    <w:rsid w:val="004834F1"/>
    <w:rsid w:val="00483984"/>
    <w:rsid w:val="0048502C"/>
    <w:rsid w:val="004850CF"/>
    <w:rsid w:val="0048569E"/>
    <w:rsid w:val="004859FB"/>
    <w:rsid w:val="00485EED"/>
    <w:rsid w:val="004866EB"/>
    <w:rsid w:val="00487644"/>
    <w:rsid w:val="00490106"/>
    <w:rsid w:val="004912DD"/>
    <w:rsid w:val="00491838"/>
    <w:rsid w:val="00491F9F"/>
    <w:rsid w:val="00492692"/>
    <w:rsid w:val="00492831"/>
    <w:rsid w:val="00492B21"/>
    <w:rsid w:val="00493F79"/>
    <w:rsid w:val="00494AAF"/>
    <w:rsid w:val="004952DE"/>
    <w:rsid w:val="0049604E"/>
    <w:rsid w:val="004962BE"/>
    <w:rsid w:val="00496590"/>
    <w:rsid w:val="00496B42"/>
    <w:rsid w:val="004970F5"/>
    <w:rsid w:val="004A09C5"/>
    <w:rsid w:val="004A1086"/>
    <w:rsid w:val="004A19CC"/>
    <w:rsid w:val="004A1C7B"/>
    <w:rsid w:val="004A1D97"/>
    <w:rsid w:val="004A2927"/>
    <w:rsid w:val="004A2A51"/>
    <w:rsid w:val="004A32FE"/>
    <w:rsid w:val="004A35C6"/>
    <w:rsid w:val="004A457A"/>
    <w:rsid w:val="004A4D17"/>
    <w:rsid w:val="004A4D90"/>
    <w:rsid w:val="004A5F0B"/>
    <w:rsid w:val="004A6215"/>
    <w:rsid w:val="004A6D2A"/>
    <w:rsid w:val="004A7615"/>
    <w:rsid w:val="004A7783"/>
    <w:rsid w:val="004A78B5"/>
    <w:rsid w:val="004A7C8C"/>
    <w:rsid w:val="004A7E0B"/>
    <w:rsid w:val="004A7E4A"/>
    <w:rsid w:val="004B0822"/>
    <w:rsid w:val="004B094C"/>
    <w:rsid w:val="004B1D85"/>
    <w:rsid w:val="004B2F69"/>
    <w:rsid w:val="004B58B1"/>
    <w:rsid w:val="004B5918"/>
    <w:rsid w:val="004B6103"/>
    <w:rsid w:val="004B64AF"/>
    <w:rsid w:val="004B6AD7"/>
    <w:rsid w:val="004B6C9B"/>
    <w:rsid w:val="004B6F06"/>
    <w:rsid w:val="004B7E35"/>
    <w:rsid w:val="004C1B85"/>
    <w:rsid w:val="004C22D8"/>
    <w:rsid w:val="004C2487"/>
    <w:rsid w:val="004C2DD4"/>
    <w:rsid w:val="004C3A09"/>
    <w:rsid w:val="004C3B28"/>
    <w:rsid w:val="004C433C"/>
    <w:rsid w:val="004C6159"/>
    <w:rsid w:val="004C639D"/>
    <w:rsid w:val="004C63AF"/>
    <w:rsid w:val="004C6488"/>
    <w:rsid w:val="004C7198"/>
    <w:rsid w:val="004C7978"/>
    <w:rsid w:val="004D040B"/>
    <w:rsid w:val="004D1390"/>
    <w:rsid w:val="004D14C6"/>
    <w:rsid w:val="004D2511"/>
    <w:rsid w:val="004D3014"/>
    <w:rsid w:val="004D32F0"/>
    <w:rsid w:val="004D3A62"/>
    <w:rsid w:val="004D3EE4"/>
    <w:rsid w:val="004D46CF"/>
    <w:rsid w:val="004D5B7C"/>
    <w:rsid w:val="004D5C06"/>
    <w:rsid w:val="004D5E7A"/>
    <w:rsid w:val="004D652F"/>
    <w:rsid w:val="004D6561"/>
    <w:rsid w:val="004D75E0"/>
    <w:rsid w:val="004E00E4"/>
    <w:rsid w:val="004E0364"/>
    <w:rsid w:val="004E0610"/>
    <w:rsid w:val="004E149E"/>
    <w:rsid w:val="004E18FA"/>
    <w:rsid w:val="004E3030"/>
    <w:rsid w:val="004E347F"/>
    <w:rsid w:val="004E3605"/>
    <w:rsid w:val="004E46AE"/>
    <w:rsid w:val="004E46FF"/>
    <w:rsid w:val="004E4C26"/>
    <w:rsid w:val="004E4C9A"/>
    <w:rsid w:val="004E52E0"/>
    <w:rsid w:val="004F0205"/>
    <w:rsid w:val="004F1589"/>
    <w:rsid w:val="004F1FA8"/>
    <w:rsid w:val="004F23DE"/>
    <w:rsid w:val="004F2784"/>
    <w:rsid w:val="004F4FB5"/>
    <w:rsid w:val="004F4FF0"/>
    <w:rsid w:val="004F6EB9"/>
    <w:rsid w:val="00500205"/>
    <w:rsid w:val="005007E8"/>
    <w:rsid w:val="00501BF8"/>
    <w:rsid w:val="005037A2"/>
    <w:rsid w:val="00503A30"/>
    <w:rsid w:val="00503A50"/>
    <w:rsid w:val="00504131"/>
    <w:rsid w:val="005056A0"/>
    <w:rsid w:val="00506D9B"/>
    <w:rsid w:val="00507D65"/>
    <w:rsid w:val="00507E94"/>
    <w:rsid w:val="005102DC"/>
    <w:rsid w:val="005107BA"/>
    <w:rsid w:val="00510D67"/>
    <w:rsid w:val="005114D0"/>
    <w:rsid w:val="00512004"/>
    <w:rsid w:val="00512210"/>
    <w:rsid w:val="00512350"/>
    <w:rsid w:val="00512F09"/>
    <w:rsid w:val="00514554"/>
    <w:rsid w:val="00516351"/>
    <w:rsid w:val="00516470"/>
    <w:rsid w:val="0051730A"/>
    <w:rsid w:val="0052045B"/>
    <w:rsid w:val="00520986"/>
    <w:rsid w:val="00520D83"/>
    <w:rsid w:val="00521034"/>
    <w:rsid w:val="00521337"/>
    <w:rsid w:val="00522778"/>
    <w:rsid w:val="00522B00"/>
    <w:rsid w:val="00522E00"/>
    <w:rsid w:val="00522E98"/>
    <w:rsid w:val="00523346"/>
    <w:rsid w:val="00523ED5"/>
    <w:rsid w:val="0052485F"/>
    <w:rsid w:val="0052505C"/>
    <w:rsid w:val="00525B31"/>
    <w:rsid w:val="00525D15"/>
    <w:rsid w:val="00530379"/>
    <w:rsid w:val="005309B5"/>
    <w:rsid w:val="00530A14"/>
    <w:rsid w:val="00533A9B"/>
    <w:rsid w:val="00534AD2"/>
    <w:rsid w:val="005360D9"/>
    <w:rsid w:val="0053778E"/>
    <w:rsid w:val="00540B17"/>
    <w:rsid w:val="00540C08"/>
    <w:rsid w:val="005417D1"/>
    <w:rsid w:val="00542A66"/>
    <w:rsid w:val="00542EA1"/>
    <w:rsid w:val="005433C5"/>
    <w:rsid w:val="005444FE"/>
    <w:rsid w:val="00546F4C"/>
    <w:rsid w:val="005474F9"/>
    <w:rsid w:val="00547A36"/>
    <w:rsid w:val="00551A32"/>
    <w:rsid w:val="005539D8"/>
    <w:rsid w:val="00553A07"/>
    <w:rsid w:val="00553AB0"/>
    <w:rsid w:val="00554DBA"/>
    <w:rsid w:val="00555063"/>
    <w:rsid w:val="0055511C"/>
    <w:rsid w:val="0055642C"/>
    <w:rsid w:val="00556AE7"/>
    <w:rsid w:val="00556E6A"/>
    <w:rsid w:val="0055731B"/>
    <w:rsid w:val="00557445"/>
    <w:rsid w:val="005578DA"/>
    <w:rsid w:val="005605E7"/>
    <w:rsid w:val="005608E4"/>
    <w:rsid w:val="0056094F"/>
    <w:rsid w:val="00560CE5"/>
    <w:rsid w:val="00560D19"/>
    <w:rsid w:val="00561078"/>
    <w:rsid w:val="00561B25"/>
    <w:rsid w:val="00562045"/>
    <w:rsid w:val="005621C7"/>
    <w:rsid w:val="00562601"/>
    <w:rsid w:val="00562675"/>
    <w:rsid w:val="00562A26"/>
    <w:rsid w:val="0056329D"/>
    <w:rsid w:val="00563E3F"/>
    <w:rsid w:val="00565167"/>
    <w:rsid w:val="00566700"/>
    <w:rsid w:val="00566A14"/>
    <w:rsid w:val="00566BBA"/>
    <w:rsid w:val="00566D7B"/>
    <w:rsid w:val="00567923"/>
    <w:rsid w:val="00570A90"/>
    <w:rsid w:val="0057145E"/>
    <w:rsid w:val="005718C9"/>
    <w:rsid w:val="005720D2"/>
    <w:rsid w:val="00573649"/>
    <w:rsid w:val="005744D1"/>
    <w:rsid w:val="00574AA7"/>
    <w:rsid w:val="00574DF0"/>
    <w:rsid w:val="00574EF7"/>
    <w:rsid w:val="0057634E"/>
    <w:rsid w:val="005773E8"/>
    <w:rsid w:val="00577985"/>
    <w:rsid w:val="00577CF0"/>
    <w:rsid w:val="00577D03"/>
    <w:rsid w:val="00580A7C"/>
    <w:rsid w:val="00580D76"/>
    <w:rsid w:val="00582130"/>
    <w:rsid w:val="00582644"/>
    <w:rsid w:val="00583ADA"/>
    <w:rsid w:val="00583F7B"/>
    <w:rsid w:val="005841A4"/>
    <w:rsid w:val="00584D1B"/>
    <w:rsid w:val="00585360"/>
    <w:rsid w:val="00585C6E"/>
    <w:rsid w:val="005868D1"/>
    <w:rsid w:val="00587243"/>
    <w:rsid w:val="005874D2"/>
    <w:rsid w:val="0059064F"/>
    <w:rsid w:val="00590DFC"/>
    <w:rsid w:val="00591411"/>
    <w:rsid w:val="00591EE7"/>
    <w:rsid w:val="00592599"/>
    <w:rsid w:val="005925A7"/>
    <w:rsid w:val="00593219"/>
    <w:rsid w:val="00593559"/>
    <w:rsid w:val="00593EF8"/>
    <w:rsid w:val="005940FE"/>
    <w:rsid w:val="00594404"/>
    <w:rsid w:val="00594A86"/>
    <w:rsid w:val="00595377"/>
    <w:rsid w:val="005956F6"/>
    <w:rsid w:val="00595C30"/>
    <w:rsid w:val="00596442"/>
    <w:rsid w:val="005964DC"/>
    <w:rsid w:val="00596653"/>
    <w:rsid w:val="00596B71"/>
    <w:rsid w:val="005970D2"/>
    <w:rsid w:val="005975E0"/>
    <w:rsid w:val="005A0740"/>
    <w:rsid w:val="005A14F6"/>
    <w:rsid w:val="005A1800"/>
    <w:rsid w:val="005A1CBE"/>
    <w:rsid w:val="005A24F4"/>
    <w:rsid w:val="005A292F"/>
    <w:rsid w:val="005A322B"/>
    <w:rsid w:val="005A48A6"/>
    <w:rsid w:val="005A5275"/>
    <w:rsid w:val="005A5ACB"/>
    <w:rsid w:val="005A5B13"/>
    <w:rsid w:val="005A605B"/>
    <w:rsid w:val="005A778C"/>
    <w:rsid w:val="005B0BEF"/>
    <w:rsid w:val="005B1747"/>
    <w:rsid w:val="005B2483"/>
    <w:rsid w:val="005B2753"/>
    <w:rsid w:val="005B3377"/>
    <w:rsid w:val="005B37B7"/>
    <w:rsid w:val="005B43ED"/>
    <w:rsid w:val="005B4E0E"/>
    <w:rsid w:val="005B541D"/>
    <w:rsid w:val="005B5D79"/>
    <w:rsid w:val="005B61B1"/>
    <w:rsid w:val="005B62E3"/>
    <w:rsid w:val="005B6C44"/>
    <w:rsid w:val="005C02D4"/>
    <w:rsid w:val="005C031C"/>
    <w:rsid w:val="005C03E4"/>
    <w:rsid w:val="005C114A"/>
    <w:rsid w:val="005C1246"/>
    <w:rsid w:val="005C197F"/>
    <w:rsid w:val="005C2252"/>
    <w:rsid w:val="005C320B"/>
    <w:rsid w:val="005C515F"/>
    <w:rsid w:val="005C78C3"/>
    <w:rsid w:val="005C7BDE"/>
    <w:rsid w:val="005C7E41"/>
    <w:rsid w:val="005D096A"/>
    <w:rsid w:val="005D097D"/>
    <w:rsid w:val="005D12AB"/>
    <w:rsid w:val="005D1F0F"/>
    <w:rsid w:val="005D2021"/>
    <w:rsid w:val="005D2026"/>
    <w:rsid w:val="005D2935"/>
    <w:rsid w:val="005D2ABE"/>
    <w:rsid w:val="005D2D9A"/>
    <w:rsid w:val="005D46A5"/>
    <w:rsid w:val="005D5495"/>
    <w:rsid w:val="005D5912"/>
    <w:rsid w:val="005D659A"/>
    <w:rsid w:val="005D7AA4"/>
    <w:rsid w:val="005D7BD5"/>
    <w:rsid w:val="005E0ADC"/>
    <w:rsid w:val="005E0AFA"/>
    <w:rsid w:val="005E0F9A"/>
    <w:rsid w:val="005E167B"/>
    <w:rsid w:val="005E21E5"/>
    <w:rsid w:val="005E2620"/>
    <w:rsid w:val="005E2CFC"/>
    <w:rsid w:val="005E330B"/>
    <w:rsid w:val="005E3E84"/>
    <w:rsid w:val="005E4057"/>
    <w:rsid w:val="005E4445"/>
    <w:rsid w:val="005E6398"/>
    <w:rsid w:val="005E65FA"/>
    <w:rsid w:val="005E6D1D"/>
    <w:rsid w:val="005E7084"/>
    <w:rsid w:val="005E7209"/>
    <w:rsid w:val="005E7AE7"/>
    <w:rsid w:val="005F17F0"/>
    <w:rsid w:val="005F2B4A"/>
    <w:rsid w:val="005F36E1"/>
    <w:rsid w:val="005F4841"/>
    <w:rsid w:val="005F4E37"/>
    <w:rsid w:val="005F5039"/>
    <w:rsid w:val="005F62D4"/>
    <w:rsid w:val="005F7016"/>
    <w:rsid w:val="005F7D64"/>
    <w:rsid w:val="00600C0F"/>
    <w:rsid w:val="00602818"/>
    <w:rsid w:val="006029F1"/>
    <w:rsid w:val="00602DC8"/>
    <w:rsid w:val="0060359C"/>
    <w:rsid w:val="00603E4A"/>
    <w:rsid w:val="00604F88"/>
    <w:rsid w:val="00604F93"/>
    <w:rsid w:val="0060500E"/>
    <w:rsid w:val="006051C7"/>
    <w:rsid w:val="00606147"/>
    <w:rsid w:val="006072C6"/>
    <w:rsid w:val="00611C56"/>
    <w:rsid w:val="00612D0D"/>
    <w:rsid w:val="006143F1"/>
    <w:rsid w:val="0061505B"/>
    <w:rsid w:val="006159B6"/>
    <w:rsid w:val="006161E5"/>
    <w:rsid w:val="00617BA6"/>
    <w:rsid w:val="006205BC"/>
    <w:rsid w:val="00620FC9"/>
    <w:rsid w:val="00621429"/>
    <w:rsid w:val="00621976"/>
    <w:rsid w:val="006219BC"/>
    <w:rsid w:val="00621A7A"/>
    <w:rsid w:val="006222CD"/>
    <w:rsid w:val="0062335C"/>
    <w:rsid w:val="0062376C"/>
    <w:rsid w:val="006241F2"/>
    <w:rsid w:val="00624631"/>
    <w:rsid w:val="00624A71"/>
    <w:rsid w:val="00624C3C"/>
    <w:rsid w:val="00624CED"/>
    <w:rsid w:val="00624F9F"/>
    <w:rsid w:val="00626E3B"/>
    <w:rsid w:val="0063001E"/>
    <w:rsid w:val="006306FD"/>
    <w:rsid w:val="00630D70"/>
    <w:rsid w:val="0063107C"/>
    <w:rsid w:val="006315A9"/>
    <w:rsid w:val="00631EFC"/>
    <w:rsid w:val="00632010"/>
    <w:rsid w:val="00632227"/>
    <w:rsid w:val="006337CE"/>
    <w:rsid w:val="006340AB"/>
    <w:rsid w:val="0063429F"/>
    <w:rsid w:val="006350D6"/>
    <w:rsid w:val="006352F0"/>
    <w:rsid w:val="00635AB7"/>
    <w:rsid w:val="0063655D"/>
    <w:rsid w:val="00637182"/>
    <w:rsid w:val="006372A9"/>
    <w:rsid w:val="006378F2"/>
    <w:rsid w:val="0064032B"/>
    <w:rsid w:val="00640873"/>
    <w:rsid w:val="006413A9"/>
    <w:rsid w:val="00642491"/>
    <w:rsid w:val="00642680"/>
    <w:rsid w:val="006434A5"/>
    <w:rsid w:val="00644C44"/>
    <w:rsid w:val="0064532D"/>
    <w:rsid w:val="006456B3"/>
    <w:rsid w:val="00645AE3"/>
    <w:rsid w:val="006460DD"/>
    <w:rsid w:val="00646F00"/>
    <w:rsid w:val="0065136C"/>
    <w:rsid w:val="0065146A"/>
    <w:rsid w:val="006523A0"/>
    <w:rsid w:val="0065290C"/>
    <w:rsid w:val="00652A0A"/>
    <w:rsid w:val="00657383"/>
    <w:rsid w:val="00657737"/>
    <w:rsid w:val="00657838"/>
    <w:rsid w:val="00657AFC"/>
    <w:rsid w:val="00662253"/>
    <w:rsid w:val="00663747"/>
    <w:rsid w:val="006640A5"/>
    <w:rsid w:val="006646DD"/>
    <w:rsid w:val="0066586F"/>
    <w:rsid w:val="00671023"/>
    <w:rsid w:val="00671A71"/>
    <w:rsid w:val="00671A98"/>
    <w:rsid w:val="00673AC0"/>
    <w:rsid w:val="00673BA4"/>
    <w:rsid w:val="00674089"/>
    <w:rsid w:val="00674193"/>
    <w:rsid w:val="006742F7"/>
    <w:rsid w:val="00674C93"/>
    <w:rsid w:val="006753DD"/>
    <w:rsid w:val="0067548C"/>
    <w:rsid w:val="006755D9"/>
    <w:rsid w:val="00676A76"/>
    <w:rsid w:val="00677481"/>
    <w:rsid w:val="00677674"/>
    <w:rsid w:val="00677A1D"/>
    <w:rsid w:val="00680380"/>
    <w:rsid w:val="00680BED"/>
    <w:rsid w:val="0068102B"/>
    <w:rsid w:val="006824A5"/>
    <w:rsid w:val="006828AB"/>
    <w:rsid w:val="00683295"/>
    <w:rsid w:val="00683DB0"/>
    <w:rsid w:val="00684094"/>
    <w:rsid w:val="00685576"/>
    <w:rsid w:val="00685587"/>
    <w:rsid w:val="00685DEF"/>
    <w:rsid w:val="0068607B"/>
    <w:rsid w:val="006867B4"/>
    <w:rsid w:val="0068739E"/>
    <w:rsid w:val="00687AD9"/>
    <w:rsid w:val="00690217"/>
    <w:rsid w:val="00690581"/>
    <w:rsid w:val="00690849"/>
    <w:rsid w:val="0069321D"/>
    <w:rsid w:val="006939BD"/>
    <w:rsid w:val="00694323"/>
    <w:rsid w:val="0069491B"/>
    <w:rsid w:val="0069507D"/>
    <w:rsid w:val="006956EB"/>
    <w:rsid w:val="006959AF"/>
    <w:rsid w:val="00696E96"/>
    <w:rsid w:val="006A0062"/>
    <w:rsid w:val="006A0B30"/>
    <w:rsid w:val="006A0D92"/>
    <w:rsid w:val="006A1701"/>
    <w:rsid w:val="006A226A"/>
    <w:rsid w:val="006A2FD8"/>
    <w:rsid w:val="006A387A"/>
    <w:rsid w:val="006A43B8"/>
    <w:rsid w:val="006A4992"/>
    <w:rsid w:val="006A67AE"/>
    <w:rsid w:val="006A6B16"/>
    <w:rsid w:val="006A7352"/>
    <w:rsid w:val="006A74C9"/>
    <w:rsid w:val="006B0767"/>
    <w:rsid w:val="006B1784"/>
    <w:rsid w:val="006B216B"/>
    <w:rsid w:val="006B252D"/>
    <w:rsid w:val="006B25F2"/>
    <w:rsid w:val="006B30F5"/>
    <w:rsid w:val="006B3588"/>
    <w:rsid w:val="006B4DA8"/>
    <w:rsid w:val="006B53D0"/>
    <w:rsid w:val="006B5EBA"/>
    <w:rsid w:val="006B6346"/>
    <w:rsid w:val="006B6429"/>
    <w:rsid w:val="006B6AE3"/>
    <w:rsid w:val="006B7694"/>
    <w:rsid w:val="006C091C"/>
    <w:rsid w:val="006C0D24"/>
    <w:rsid w:val="006C0FC8"/>
    <w:rsid w:val="006C2D5E"/>
    <w:rsid w:val="006C2DEB"/>
    <w:rsid w:val="006C353D"/>
    <w:rsid w:val="006C3BA6"/>
    <w:rsid w:val="006C423E"/>
    <w:rsid w:val="006C486D"/>
    <w:rsid w:val="006C59D9"/>
    <w:rsid w:val="006C628D"/>
    <w:rsid w:val="006C63AE"/>
    <w:rsid w:val="006C662A"/>
    <w:rsid w:val="006C75C9"/>
    <w:rsid w:val="006C7BAC"/>
    <w:rsid w:val="006D00FD"/>
    <w:rsid w:val="006D0308"/>
    <w:rsid w:val="006D1692"/>
    <w:rsid w:val="006D1A52"/>
    <w:rsid w:val="006D255F"/>
    <w:rsid w:val="006D35B3"/>
    <w:rsid w:val="006D3823"/>
    <w:rsid w:val="006D40C8"/>
    <w:rsid w:val="006D4272"/>
    <w:rsid w:val="006D4C93"/>
    <w:rsid w:val="006D4EE0"/>
    <w:rsid w:val="006D75E7"/>
    <w:rsid w:val="006D77CC"/>
    <w:rsid w:val="006E0962"/>
    <w:rsid w:val="006E0BF0"/>
    <w:rsid w:val="006E0EC0"/>
    <w:rsid w:val="006E13A2"/>
    <w:rsid w:val="006E17F8"/>
    <w:rsid w:val="006E2BC2"/>
    <w:rsid w:val="006E324C"/>
    <w:rsid w:val="006E3326"/>
    <w:rsid w:val="006E3420"/>
    <w:rsid w:val="006E3E41"/>
    <w:rsid w:val="006E4CD3"/>
    <w:rsid w:val="006E5554"/>
    <w:rsid w:val="006E6410"/>
    <w:rsid w:val="006E6497"/>
    <w:rsid w:val="006E6603"/>
    <w:rsid w:val="006E685D"/>
    <w:rsid w:val="006E7952"/>
    <w:rsid w:val="006F07A1"/>
    <w:rsid w:val="006F0A2F"/>
    <w:rsid w:val="006F0AFA"/>
    <w:rsid w:val="006F1178"/>
    <w:rsid w:val="006F212B"/>
    <w:rsid w:val="006F2306"/>
    <w:rsid w:val="006F2CCB"/>
    <w:rsid w:val="006F2E69"/>
    <w:rsid w:val="006F2EE6"/>
    <w:rsid w:val="006F3F72"/>
    <w:rsid w:val="006F4A34"/>
    <w:rsid w:val="006F4BD3"/>
    <w:rsid w:val="006F5133"/>
    <w:rsid w:val="006F5373"/>
    <w:rsid w:val="006F6960"/>
    <w:rsid w:val="006F72A1"/>
    <w:rsid w:val="00700707"/>
    <w:rsid w:val="00700E4D"/>
    <w:rsid w:val="00702165"/>
    <w:rsid w:val="007040BE"/>
    <w:rsid w:val="00704705"/>
    <w:rsid w:val="007064F9"/>
    <w:rsid w:val="00706F12"/>
    <w:rsid w:val="00707430"/>
    <w:rsid w:val="0071157D"/>
    <w:rsid w:val="00711727"/>
    <w:rsid w:val="00711C63"/>
    <w:rsid w:val="007120C9"/>
    <w:rsid w:val="0071289E"/>
    <w:rsid w:val="007128E2"/>
    <w:rsid w:val="00716E8A"/>
    <w:rsid w:val="007172E1"/>
    <w:rsid w:val="00720C3F"/>
    <w:rsid w:val="007216AF"/>
    <w:rsid w:val="007217AC"/>
    <w:rsid w:val="00722160"/>
    <w:rsid w:val="007221CE"/>
    <w:rsid w:val="0072282B"/>
    <w:rsid w:val="00722A73"/>
    <w:rsid w:val="00722D84"/>
    <w:rsid w:val="00722F9A"/>
    <w:rsid w:val="00723075"/>
    <w:rsid w:val="00723C09"/>
    <w:rsid w:val="00723D5A"/>
    <w:rsid w:val="00724D2A"/>
    <w:rsid w:val="00725065"/>
    <w:rsid w:val="0072516C"/>
    <w:rsid w:val="0072577C"/>
    <w:rsid w:val="00725EF1"/>
    <w:rsid w:val="00726030"/>
    <w:rsid w:val="0072628D"/>
    <w:rsid w:val="007266DB"/>
    <w:rsid w:val="00726718"/>
    <w:rsid w:val="007270A2"/>
    <w:rsid w:val="007301C5"/>
    <w:rsid w:val="0073024B"/>
    <w:rsid w:val="00731757"/>
    <w:rsid w:val="00731EE1"/>
    <w:rsid w:val="00732C05"/>
    <w:rsid w:val="007331D9"/>
    <w:rsid w:val="007333A3"/>
    <w:rsid w:val="00733FAF"/>
    <w:rsid w:val="00735236"/>
    <w:rsid w:val="0073581C"/>
    <w:rsid w:val="00735F36"/>
    <w:rsid w:val="00736AED"/>
    <w:rsid w:val="00736CDA"/>
    <w:rsid w:val="0073706B"/>
    <w:rsid w:val="0073739D"/>
    <w:rsid w:val="00737BDF"/>
    <w:rsid w:val="00737FB4"/>
    <w:rsid w:val="007407EA"/>
    <w:rsid w:val="007408E5"/>
    <w:rsid w:val="00741EDD"/>
    <w:rsid w:val="00743264"/>
    <w:rsid w:val="0074337A"/>
    <w:rsid w:val="00743637"/>
    <w:rsid w:val="00743E73"/>
    <w:rsid w:val="0074425D"/>
    <w:rsid w:val="00744A02"/>
    <w:rsid w:val="00744BF7"/>
    <w:rsid w:val="00744FB0"/>
    <w:rsid w:val="00744FFA"/>
    <w:rsid w:val="00745857"/>
    <w:rsid w:val="00745F39"/>
    <w:rsid w:val="007467F0"/>
    <w:rsid w:val="00746D16"/>
    <w:rsid w:val="00746E7F"/>
    <w:rsid w:val="007471F4"/>
    <w:rsid w:val="007478A9"/>
    <w:rsid w:val="00750FB5"/>
    <w:rsid w:val="007515DF"/>
    <w:rsid w:val="00752469"/>
    <w:rsid w:val="007527CB"/>
    <w:rsid w:val="0075312F"/>
    <w:rsid w:val="007533ED"/>
    <w:rsid w:val="00756DD5"/>
    <w:rsid w:val="007601E7"/>
    <w:rsid w:val="00760AD8"/>
    <w:rsid w:val="007621DC"/>
    <w:rsid w:val="0076255B"/>
    <w:rsid w:val="00762B7C"/>
    <w:rsid w:val="00763894"/>
    <w:rsid w:val="00765605"/>
    <w:rsid w:val="00765EDB"/>
    <w:rsid w:val="007661F3"/>
    <w:rsid w:val="007667C7"/>
    <w:rsid w:val="00766E7B"/>
    <w:rsid w:val="00766FD5"/>
    <w:rsid w:val="007703F5"/>
    <w:rsid w:val="00770884"/>
    <w:rsid w:val="007727A1"/>
    <w:rsid w:val="00772A2C"/>
    <w:rsid w:val="00772D04"/>
    <w:rsid w:val="00773073"/>
    <w:rsid w:val="0077330A"/>
    <w:rsid w:val="00773A40"/>
    <w:rsid w:val="00773B90"/>
    <w:rsid w:val="00775223"/>
    <w:rsid w:val="007758A5"/>
    <w:rsid w:val="00775915"/>
    <w:rsid w:val="00775B69"/>
    <w:rsid w:val="00775FAF"/>
    <w:rsid w:val="00776096"/>
    <w:rsid w:val="007767C2"/>
    <w:rsid w:val="0077751C"/>
    <w:rsid w:val="0078000F"/>
    <w:rsid w:val="0078104F"/>
    <w:rsid w:val="00781332"/>
    <w:rsid w:val="0078149B"/>
    <w:rsid w:val="00781B95"/>
    <w:rsid w:val="0078252B"/>
    <w:rsid w:val="00782B8E"/>
    <w:rsid w:val="007831FC"/>
    <w:rsid w:val="0078390E"/>
    <w:rsid w:val="007841EA"/>
    <w:rsid w:val="007841EF"/>
    <w:rsid w:val="00785870"/>
    <w:rsid w:val="00785CC1"/>
    <w:rsid w:val="00785D13"/>
    <w:rsid w:val="00785E86"/>
    <w:rsid w:val="0078636B"/>
    <w:rsid w:val="00786736"/>
    <w:rsid w:val="00786DA3"/>
    <w:rsid w:val="00787006"/>
    <w:rsid w:val="007879B7"/>
    <w:rsid w:val="00787AAD"/>
    <w:rsid w:val="00787CB9"/>
    <w:rsid w:val="007900A5"/>
    <w:rsid w:val="007906D3"/>
    <w:rsid w:val="007910AB"/>
    <w:rsid w:val="007916DF"/>
    <w:rsid w:val="00791D5B"/>
    <w:rsid w:val="00792561"/>
    <w:rsid w:val="007927B4"/>
    <w:rsid w:val="00793363"/>
    <w:rsid w:val="00793A1B"/>
    <w:rsid w:val="00795FE5"/>
    <w:rsid w:val="007971EF"/>
    <w:rsid w:val="00797469"/>
    <w:rsid w:val="00797EBA"/>
    <w:rsid w:val="00797EC1"/>
    <w:rsid w:val="007A1913"/>
    <w:rsid w:val="007A2706"/>
    <w:rsid w:val="007A28C9"/>
    <w:rsid w:val="007A355F"/>
    <w:rsid w:val="007A3738"/>
    <w:rsid w:val="007A3C50"/>
    <w:rsid w:val="007A3EF5"/>
    <w:rsid w:val="007A468C"/>
    <w:rsid w:val="007A480A"/>
    <w:rsid w:val="007A51B5"/>
    <w:rsid w:val="007A62B7"/>
    <w:rsid w:val="007A6405"/>
    <w:rsid w:val="007A6689"/>
    <w:rsid w:val="007A7FFB"/>
    <w:rsid w:val="007B0238"/>
    <w:rsid w:val="007B0330"/>
    <w:rsid w:val="007B0ADF"/>
    <w:rsid w:val="007B0D8D"/>
    <w:rsid w:val="007B137D"/>
    <w:rsid w:val="007B2525"/>
    <w:rsid w:val="007B370B"/>
    <w:rsid w:val="007B4CC4"/>
    <w:rsid w:val="007B4DFE"/>
    <w:rsid w:val="007B5C37"/>
    <w:rsid w:val="007B5EC3"/>
    <w:rsid w:val="007B654F"/>
    <w:rsid w:val="007B78C5"/>
    <w:rsid w:val="007B7CD1"/>
    <w:rsid w:val="007C042B"/>
    <w:rsid w:val="007C0D37"/>
    <w:rsid w:val="007C2839"/>
    <w:rsid w:val="007C288C"/>
    <w:rsid w:val="007C2D69"/>
    <w:rsid w:val="007C3576"/>
    <w:rsid w:val="007C4895"/>
    <w:rsid w:val="007C4D76"/>
    <w:rsid w:val="007C59A9"/>
    <w:rsid w:val="007C64F8"/>
    <w:rsid w:val="007C761A"/>
    <w:rsid w:val="007C7C62"/>
    <w:rsid w:val="007D01E2"/>
    <w:rsid w:val="007D143B"/>
    <w:rsid w:val="007D21BA"/>
    <w:rsid w:val="007D2BBD"/>
    <w:rsid w:val="007D3FA8"/>
    <w:rsid w:val="007D51EC"/>
    <w:rsid w:val="007D55DD"/>
    <w:rsid w:val="007D58F0"/>
    <w:rsid w:val="007D5A41"/>
    <w:rsid w:val="007D5E76"/>
    <w:rsid w:val="007D6E4E"/>
    <w:rsid w:val="007D73A8"/>
    <w:rsid w:val="007D75B2"/>
    <w:rsid w:val="007D7908"/>
    <w:rsid w:val="007E0879"/>
    <w:rsid w:val="007E2E17"/>
    <w:rsid w:val="007E3050"/>
    <w:rsid w:val="007E3DD4"/>
    <w:rsid w:val="007E447D"/>
    <w:rsid w:val="007E5896"/>
    <w:rsid w:val="007E67A9"/>
    <w:rsid w:val="007E699A"/>
    <w:rsid w:val="007E6A20"/>
    <w:rsid w:val="007E7506"/>
    <w:rsid w:val="007E75AC"/>
    <w:rsid w:val="007F1643"/>
    <w:rsid w:val="007F168A"/>
    <w:rsid w:val="007F1EFB"/>
    <w:rsid w:val="007F2C84"/>
    <w:rsid w:val="007F31B3"/>
    <w:rsid w:val="007F4DC0"/>
    <w:rsid w:val="007F5269"/>
    <w:rsid w:val="007F691D"/>
    <w:rsid w:val="007F6F4C"/>
    <w:rsid w:val="007F74AF"/>
    <w:rsid w:val="007F7A50"/>
    <w:rsid w:val="007F7DF1"/>
    <w:rsid w:val="007F7E56"/>
    <w:rsid w:val="00800257"/>
    <w:rsid w:val="0080094F"/>
    <w:rsid w:val="008018D9"/>
    <w:rsid w:val="008021ED"/>
    <w:rsid w:val="00802817"/>
    <w:rsid w:val="00802A3A"/>
    <w:rsid w:val="00803012"/>
    <w:rsid w:val="0080316D"/>
    <w:rsid w:val="00803390"/>
    <w:rsid w:val="00803E14"/>
    <w:rsid w:val="00805301"/>
    <w:rsid w:val="0080586A"/>
    <w:rsid w:val="008058D9"/>
    <w:rsid w:val="00805980"/>
    <w:rsid w:val="0080598A"/>
    <w:rsid w:val="00806C2B"/>
    <w:rsid w:val="008073E9"/>
    <w:rsid w:val="00807654"/>
    <w:rsid w:val="00807727"/>
    <w:rsid w:val="00810504"/>
    <w:rsid w:val="00810CFA"/>
    <w:rsid w:val="00810FC2"/>
    <w:rsid w:val="008119C7"/>
    <w:rsid w:val="00812463"/>
    <w:rsid w:val="008135CB"/>
    <w:rsid w:val="00813DD6"/>
    <w:rsid w:val="008145F3"/>
    <w:rsid w:val="00814ADA"/>
    <w:rsid w:val="0081512D"/>
    <w:rsid w:val="0081545D"/>
    <w:rsid w:val="0081555C"/>
    <w:rsid w:val="00816080"/>
    <w:rsid w:val="0081690C"/>
    <w:rsid w:val="00816B97"/>
    <w:rsid w:val="00817F07"/>
    <w:rsid w:val="008208BB"/>
    <w:rsid w:val="0082120D"/>
    <w:rsid w:val="008218D8"/>
    <w:rsid w:val="008220C7"/>
    <w:rsid w:val="00822B4B"/>
    <w:rsid w:val="00823066"/>
    <w:rsid w:val="0082327A"/>
    <w:rsid w:val="008242B2"/>
    <w:rsid w:val="00824C3D"/>
    <w:rsid w:val="00825190"/>
    <w:rsid w:val="00825F86"/>
    <w:rsid w:val="0082607C"/>
    <w:rsid w:val="00826228"/>
    <w:rsid w:val="00826792"/>
    <w:rsid w:val="00826905"/>
    <w:rsid w:val="00826A0E"/>
    <w:rsid w:val="00826A31"/>
    <w:rsid w:val="00827464"/>
    <w:rsid w:val="008276F0"/>
    <w:rsid w:val="00827948"/>
    <w:rsid w:val="00831CD9"/>
    <w:rsid w:val="00832BD9"/>
    <w:rsid w:val="008333EF"/>
    <w:rsid w:val="0083348C"/>
    <w:rsid w:val="00833810"/>
    <w:rsid w:val="00833F89"/>
    <w:rsid w:val="0083405E"/>
    <w:rsid w:val="00834333"/>
    <w:rsid w:val="00834BA7"/>
    <w:rsid w:val="00834C1C"/>
    <w:rsid w:val="008352C5"/>
    <w:rsid w:val="008355F5"/>
    <w:rsid w:val="0083702E"/>
    <w:rsid w:val="00837335"/>
    <w:rsid w:val="0083773D"/>
    <w:rsid w:val="008377EB"/>
    <w:rsid w:val="00837D35"/>
    <w:rsid w:val="00841486"/>
    <w:rsid w:val="00841620"/>
    <w:rsid w:val="00841EDB"/>
    <w:rsid w:val="0084279B"/>
    <w:rsid w:val="00843434"/>
    <w:rsid w:val="00844557"/>
    <w:rsid w:val="008449E4"/>
    <w:rsid w:val="008459B5"/>
    <w:rsid w:val="00845BD0"/>
    <w:rsid w:val="0084646F"/>
    <w:rsid w:val="00847640"/>
    <w:rsid w:val="008500EF"/>
    <w:rsid w:val="00850221"/>
    <w:rsid w:val="00851180"/>
    <w:rsid w:val="00852FEB"/>
    <w:rsid w:val="0085302F"/>
    <w:rsid w:val="0085343E"/>
    <w:rsid w:val="00854001"/>
    <w:rsid w:val="00854304"/>
    <w:rsid w:val="00854649"/>
    <w:rsid w:val="00855509"/>
    <w:rsid w:val="00855639"/>
    <w:rsid w:val="00856D9D"/>
    <w:rsid w:val="00856E79"/>
    <w:rsid w:val="00857031"/>
    <w:rsid w:val="00860F1D"/>
    <w:rsid w:val="00861C96"/>
    <w:rsid w:val="00861E36"/>
    <w:rsid w:val="00863B79"/>
    <w:rsid w:val="00864139"/>
    <w:rsid w:val="00864E67"/>
    <w:rsid w:val="00865C52"/>
    <w:rsid w:val="008705BA"/>
    <w:rsid w:val="00870C70"/>
    <w:rsid w:val="00872E2B"/>
    <w:rsid w:val="00872FBB"/>
    <w:rsid w:val="0087404E"/>
    <w:rsid w:val="00874C01"/>
    <w:rsid w:val="00875486"/>
    <w:rsid w:val="0087637D"/>
    <w:rsid w:val="008764F3"/>
    <w:rsid w:val="00876DC5"/>
    <w:rsid w:val="0087748C"/>
    <w:rsid w:val="0088023A"/>
    <w:rsid w:val="0088027D"/>
    <w:rsid w:val="008806CD"/>
    <w:rsid w:val="00881664"/>
    <w:rsid w:val="008839B7"/>
    <w:rsid w:val="00884C93"/>
    <w:rsid w:val="00884F62"/>
    <w:rsid w:val="00885277"/>
    <w:rsid w:val="00885EC2"/>
    <w:rsid w:val="0088626B"/>
    <w:rsid w:val="0088641C"/>
    <w:rsid w:val="008868A5"/>
    <w:rsid w:val="00886B62"/>
    <w:rsid w:val="00887301"/>
    <w:rsid w:val="00887E36"/>
    <w:rsid w:val="00890433"/>
    <w:rsid w:val="00890584"/>
    <w:rsid w:val="00890B67"/>
    <w:rsid w:val="00891198"/>
    <w:rsid w:val="008929AA"/>
    <w:rsid w:val="00892E6B"/>
    <w:rsid w:val="0089449C"/>
    <w:rsid w:val="0089454A"/>
    <w:rsid w:val="008948CE"/>
    <w:rsid w:val="00894B6F"/>
    <w:rsid w:val="0089517B"/>
    <w:rsid w:val="00895EAB"/>
    <w:rsid w:val="0089728C"/>
    <w:rsid w:val="0089768E"/>
    <w:rsid w:val="00897DEB"/>
    <w:rsid w:val="008A01AD"/>
    <w:rsid w:val="008A1634"/>
    <w:rsid w:val="008A2D9C"/>
    <w:rsid w:val="008A2DDA"/>
    <w:rsid w:val="008A2E80"/>
    <w:rsid w:val="008A3F1A"/>
    <w:rsid w:val="008A6ACE"/>
    <w:rsid w:val="008B0324"/>
    <w:rsid w:val="008B1E1E"/>
    <w:rsid w:val="008B32E7"/>
    <w:rsid w:val="008B4A41"/>
    <w:rsid w:val="008B4CB0"/>
    <w:rsid w:val="008B5031"/>
    <w:rsid w:val="008B54DE"/>
    <w:rsid w:val="008B5BAF"/>
    <w:rsid w:val="008B6919"/>
    <w:rsid w:val="008B77FD"/>
    <w:rsid w:val="008C100F"/>
    <w:rsid w:val="008C102C"/>
    <w:rsid w:val="008C11D5"/>
    <w:rsid w:val="008C1396"/>
    <w:rsid w:val="008C245E"/>
    <w:rsid w:val="008C35AF"/>
    <w:rsid w:val="008C3C89"/>
    <w:rsid w:val="008C40E4"/>
    <w:rsid w:val="008C45D3"/>
    <w:rsid w:val="008C4F7F"/>
    <w:rsid w:val="008C7CED"/>
    <w:rsid w:val="008D00B5"/>
    <w:rsid w:val="008D1187"/>
    <w:rsid w:val="008D1725"/>
    <w:rsid w:val="008D3244"/>
    <w:rsid w:val="008D4806"/>
    <w:rsid w:val="008D522B"/>
    <w:rsid w:val="008D5492"/>
    <w:rsid w:val="008D5631"/>
    <w:rsid w:val="008D589A"/>
    <w:rsid w:val="008D5F20"/>
    <w:rsid w:val="008D62AE"/>
    <w:rsid w:val="008D7875"/>
    <w:rsid w:val="008E0228"/>
    <w:rsid w:val="008E1645"/>
    <w:rsid w:val="008E285E"/>
    <w:rsid w:val="008E44E1"/>
    <w:rsid w:val="008E4BDA"/>
    <w:rsid w:val="008E4EEE"/>
    <w:rsid w:val="008E5C42"/>
    <w:rsid w:val="008E6133"/>
    <w:rsid w:val="008E794F"/>
    <w:rsid w:val="008E7979"/>
    <w:rsid w:val="008F0E63"/>
    <w:rsid w:val="008F11B0"/>
    <w:rsid w:val="008F17A1"/>
    <w:rsid w:val="008F1935"/>
    <w:rsid w:val="008F3536"/>
    <w:rsid w:val="008F422C"/>
    <w:rsid w:val="008F464F"/>
    <w:rsid w:val="008F4832"/>
    <w:rsid w:val="008F52EB"/>
    <w:rsid w:val="008F5456"/>
    <w:rsid w:val="008F67E7"/>
    <w:rsid w:val="008F6AA4"/>
    <w:rsid w:val="008F75D0"/>
    <w:rsid w:val="0090002C"/>
    <w:rsid w:val="00900638"/>
    <w:rsid w:val="00900D7E"/>
    <w:rsid w:val="00900EBF"/>
    <w:rsid w:val="009013D9"/>
    <w:rsid w:val="00901BA9"/>
    <w:rsid w:val="00901BC3"/>
    <w:rsid w:val="00902858"/>
    <w:rsid w:val="00902ECC"/>
    <w:rsid w:val="0090373B"/>
    <w:rsid w:val="0090408C"/>
    <w:rsid w:val="00906BEE"/>
    <w:rsid w:val="00906CF1"/>
    <w:rsid w:val="00906EBF"/>
    <w:rsid w:val="0090734D"/>
    <w:rsid w:val="00907378"/>
    <w:rsid w:val="00910546"/>
    <w:rsid w:val="00910B6D"/>
    <w:rsid w:val="00911001"/>
    <w:rsid w:val="00911C7A"/>
    <w:rsid w:val="00911EFB"/>
    <w:rsid w:val="00913375"/>
    <w:rsid w:val="009133AB"/>
    <w:rsid w:val="00914619"/>
    <w:rsid w:val="00914AC3"/>
    <w:rsid w:val="00914AF3"/>
    <w:rsid w:val="00914FF9"/>
    <w:rsid w:val="00915435"/>
    <w:rsid w:val="0091619E"/>
    <w:rsid w:val="009166D5"/>
    <w:rsid w:val="00917754"/>
    <w:rsid w:val="0092002D"/>
    <w:rsid w:val="00920302"/>
    <w:rsid w:val="00920362"/>
    <w:rsid w:val="009213FF"/>
    <w:rsid w:val="009221C7"/>
    <w:rsid w:val="00923E74"/>
    <w:rsid w:val="00923E7D"/>
    <w:rsid w:val="00924A03"/>
    <w:rsid w:val="009267AE"/>
    <w:rsid w:val="00926B57"/>
    <w:rsid w:val="009277A9"/>
    <w:rsid w:val="00930416"/>
    <w:rsid w:val="009311AF"/>
    <w:rsid w:val="00932328"/>
    <w:rsid w:val="00932B70"/>
    <w:rsid w:val="009332B8"/>
    <w:rsid w:val="009337B3"/>
    <w:rsid w:val="00933A6E"/>
    <w:rsid w:val="00933E81"/>
    <w:rsid w:val="00934339"/>
    <w:rsid w:val="00934A18"/>
    <w:rsid w:val="00934D15"/>
    <w:rsid w:val="009353C9"/>
    <w:rsid w:val="00936A9F"/>
    <w:rsid w:val="00936B99"/>
    <w:rsid w:val="00937693"/>
    <w:rsid w:val="0094083F"/>
    <w:rsid w:val="00940B02"/>
    <w:rsid w:val="00940D78"/>
    <w:rsid w:val="00941A3B"/>
    <w:rsid w:val="00941BA0"/>
    <w:rsid w:val="00942081"/>
    <w:rsid w:val="00942B52"/>
    <w:rsid w:val="0094366D"/>
    <w:rsid w:val="00944237"/>
    <w:rsid w:val="0094512E"/>
    <w:rsid w:val="00945696"/>
    <w:rsid w:val="0094716B"/>
    <w:rsid w:val="00947455"/>
    <w:rsid w:val="0095051E"/>
    <w:rsid w:val="009505D5"/>
    <w:rsid w:val="00950691"/>
    <w:rsid w:val="009510E6"/>
    <w:rsid w:val="00951381"/>
    <w:rsid w:val="00951BDB"/>
    <w:rsid w:val="009538C6"/>
    <w:rsid w:val="00953AD1"/>
    <w:rsid w:val="00954032"/>
    <w:rsid w:val="0095513A"/>
    <w:rsid w:val="00955835"/>
    <w:rsid w:val="00956B16"/>
    <w:rsid w:val="009572E9"/>
    <w:rsid w:val="009573BB"/>
    <w:rsid w:val="00957B53"/>
    <w:rsid w:val="00960ACB"/>
    <w:rsid w:val="009617BC"/>
    <w:rsid w:val="00961BF0"/>
    <w:rsid w:val="00961CE9"/>
    <w:rsid w:val="00962171"/>
    <w:rsid w:val="0096415D"/>
    <w:rsid w:val="0096422B"/>
    <w:rsid w:val="00964412"/>
    <w:rsid w:val="00966E86"/>
    <w:rsid w:val="00967956"/>
    <w:rsid w:val="00967D2F"/>
    <w:rsid w:val="00970683"/>
    <w:rsid w:val="0097088B"/>
    <w:rsid w:val="0097173C"/>
    <w:rsid w:val="009731E5"/>
    <w:rsid w:val="0097335D"/>
    <w:rsid w:val="00974689"/>
    <w:rsid w:val="00975056"/>
    <w:rsid w:val="0097518D"/>
    <w:rsid w:val="009757A9"/>
    <w:rsid w:val="00975BC4"/>
    <w:rsid w:val="00976FEB"/>
    <w:rsid w:val="00977BD5"/>
    <w:rsid w:val="00977F02"/>
    <w:rsid w:val="00980708"/>
    <w:rsid w:val="00980A11"/>
    <w:rsid w:val="00980F1A"/>
    <w:rsid w:val="009816BF"/>
    <w:rsid w:val="00981939"/>
    <w:rsid w:val="00981FA4"/>
    <w:rsid w:val="0098276B"/>
    <w:rsid w:val="0098310C"/>
    <w:rsid w:val="00983B8D"/>
    <w:rsid w:val="009858D0"/>
    <w:rsid w:val="00985D76"/>
    <w:rsid w:val="009877A1"/>
    <w:rsid w:val="00987892"/>
    <w:rsid w:val="00987FCE"/>
    <w:rsid w:val="009910B7"/>
    <w:rsid w:val="009917A6"/>
    <w:rsid w:val="0099196D"/>
    <w:rsid w:val="0099197C"/>
    <w:rsid w:val="009932C5"/>
    <w:rsid w:val="00993409"/>
    <w:rsid w:val="009938DD"/>
    <w:rsid w:val="009953E9"/>
    <w:rsid w:val="00996209"/>
    <w:rsid w:val="00996AEF"/>
    <w:rsid w:val="00996FBB"/>
    <w:rsid w:val="009A0774"/>
    <w:rsid w:val="009A1739"/>
    <w:rsid w:val="009A2B61"/>
    <w:rsid w:val="009A2DD8"/>
    <w:rsid w:val="009A3484"/>
    <w:rsid w:val="009A4C5A"/>
    <w:rsid w:val="009A50F7"/>
    <w:rsid w:val="009A6039"/>
    <w:rsid w:val="009A6892"/>
    <w:rsid w:val="009A6E93"/>
    <w:rsid w:val="009A7E0E"/>
    <w:rsid w:val="009B2627"/>
    <w:rsid w:val="009B375D"/>
    <w:rsid w:val="009B393A"/>
    <w:rsid w:val="009B51FC"/>
    <w:rsid w:val="009B5EB8"/>
    <w:rsid w:val="009B5F9A"/>
    <w:rsid w:val="009B6C43"/>
    <w:rsid w:val="009B71EF"/>
    <w:rsid w:val="009B7CCB"/>
    <w:rsid w:val="009C00FE"/>
    <w:rsid w:val="009C0EE4"/>
    <w:rsid w:val="009C10D8"/>
    <w:rsid w:val="009C1AEF"/>
    <w:rsid w:val="009C1F1A"/>
    <w:rsid w:val="009C2E66"/>
    <w:rsid w:val="009C2FC2"/>
    <w:rsid w:val="009C3909"/>
    <w:rsid w:val="009C4F44"/>
    <w:rsid w:val="009C5097"/>
    <w:rsid w:val="009C5147"/>
    <w:rsid w:val="009C5875"/>
    <w:rsid w:val="009C5BC6"/>
    <w:rsid w:val="009C5CC3"/>
    <w:rsid w:val="009C608D"/>
    <w:rsid w:val="009C67E4"/>
    <w:rsid w:val="009D0442"/>
    <w:rsid w:val="009D0641"/>
    <w:rsid w:val="009D0B11"/>
    <w:rsid w:val="009D120D"/>
    <w:rsid w:val="009D161D"/>
    <w:rsid w:val="009D1DDD"/>
    <w:rsid w:val="009D1EB7"/>
    <w:rsid w:val="009D2186"/>
    <w:rsid w:val="009D221C"/>
    <w:rsid w:val="009D231B"/>
    <w:rsid w:val="009D2594"/>
    <w:rsid w:val="009D273A"/>
    <w:rsid w:val="009D3607"/>
    <w:rsid w:val="009D364A"/>
    <w:rsid w:val="009D4034"/>
    <w:rsid w:val="009D4EB9"/>
    <w:rsid w:val="009D518D"/>
    <w:rsid w:val="009D70F2"/>
    <w:rsid w:val="009E1332"/>
    <w:rsid w:val="009E191C"/>
    <w:rsid w:val="009E1958"/>
    <w:rsid w:val="009E1E34"/>
    <w:rsid w:val="009E39C8"/>
    <w:rsid w:val="009E414E"/>
    <w:rsid w:val="009E4A9F"/>
    <w:rsid w:val="009E4D64"/>
    <w:rsid w:val="009E5969"/>
    <w:rsid w:val="009E5AF6"/>
    <w:rsid w:val="009E68B9"/>
    <w:rsid w:val="009E6F54"/>
    <w:rsid w:val="009F046A"/>
    <w:rsid w:val="009F0C85"/>
    <w:rsid w:val="009F0D3E"/>
    <w:rsid w:val="009F1029"/>
    <w:rsid w:val="009F2554"/>
    <w:rsid w:val="009F3EB6"/>
    <w:rsid w:val="009F41E9"/>
    <w:rsid w:val="009F5181"/>
    <w:rsid w:val="009F55C8"/>
    <w:rsid w:val="009F7041"/>
    <w:rsid w:val="009F761F"/>
    <w:rsid w:val="009F7818"/>
    <w:rsid w:val="009F7984"/>
    <w:rsid w:val="00A00F78"/>
    <w:rsid w:val="00A011FD"/>
    <w:rsid w:val="00A020C2"/>
    <w:rsid w:val="00A02B6A"/>
    <w:rsid w:val="00A03B45"/>
    <w:rsid w:val="00A04534"/>
    <w:rsid w:val="00A060AD"/>
    <w:rsid w:val="00A1003D"/>
    <w:rsid w:val="00A11A67"/>
    <w:rsid w:val="00A12468"/>
    <w:rsid w:val="00A130A7"/>
    <w:rsid w:val="00A1343D"/>
    <w:rsid w:val="00A1413B"/>
    <w:rsid w:val="00A1561F"/>
    <w:rsid w:val="00A15D64"/>
    <w:rsid w:val="00A16A3C"/>
    <w:rsid w:val="00A206C3"/>
    <w:rsid w:val="00A2130D"/>
    <w:rsid w:val="00A2177C"/>
    <w:rsid w:val="00A217D3"/>
    <w:rsid w:val="00A224DC"/>
    <w:rsid w:val="00A228F6"/>
    <w:rsid w:val="00A22C34"/>
    <w:rsid w:val="00A230D6"/>
    <w:rsid w:val="00A24126"/>
    <w:rsid w:val="00A242DB"/>
    <w:rsid w:val="00A243AE"/>
    <w:rsid w:val="00A248BD"/>
    <w:rsid w:val="00A24E50"/>
    <w:rsid w:val="00A26235"/>
    <w:rsid w:val="00A263FE"/>
    <w:rsid w:val="00A269A9"/>
    <w:rsid w:val="00A2700F"/>
    <w:rsid w:val="00A277DE"/>
    <w:rsid w:val="00A27A10"/>
    <w:rsid w:val="00A27AB1"/>
    <w:rsid w:val="00A322AB"/>
    <w:rsid w:val="00A3345D"/>
    <w:rsid w:val="00A33839"/>
    <w:rsid w:val="00A347F2"/>
    <w:rsid w:val="00A349E5"/>
    <w:rsid w:val="00A35D2B"/>
    <w:rsid w:val="00A363C2"/>
    <w:rsid w:val="00A37143"/>
    <w:rsid w:val="00A4071A"/>
    <w:rsid w:val="00A40ECC"/>
    <w:rsid w:val="00A418E4"/>
    <w:rsid w:val="00A41A49"/>
    <w:rsid w:val="00A41C70"/>
    <w:rsid w:val="00A41E4F"/>
    <w:rsid w:val="00A42EE8"/>
    <w:rsid w:val="00A43A65"/>
    <w:rsid w:val="00A43E5D"/>
    <w:rsid w:val="00A444A6"/>
    <w:rsid w:val="00A449EC"/>
    <w:rsid w:val="00A45F2A"/>
    <w:rsid w:val="00A4660E"/>
    <w:rsid w:val="00A46687"/>
    <w:rsid w:val="00A47D0A"/>
    <w:rsid w:val="00A501EC"/>
    <w:rsid w:val="00A50B67"/>
    <w:rsid w:val="00A52134"/>
    <w:rsid w:val="00A5269D"/>
    <w:rsid w:val="00A53102"/>
    <w:rsid w:val="00A537F1"/>
    <w:rsid w:val="00A540C4"/>
    <w:rsid w:val="00A55229"/>
    <w:rsid w:val="00A553B7"/>
    <w:rsid w:val="00A56C1B"/>
    <w:rsid w:val="00A61703"/>
    <w:rsid w:val="00A61787"/>
    <w:rsid w:val="00A61900"/>
    <w:rsid w:val="00A627CA"/>
    <w:rsid w:val="00A6287B"/>
    <w:rsid w:val="00A64561"/>
    <w:rsid w:val="00A6546B"/>
    <w:rsid w:val="00A664E9"/>
    <w:rsid w:val="00A673E3"/>
    <w:rsid w:val="00A6759B"/>
    <w:rsid w:val="00A71211"/>
    <w:rsid w:val="00A7131F"/>
    <w:rsid w:val="00A71658"/>
    <w:rsid w:val="00A71A18"/>
    <w:rsid w:val="00A728DD"/>
    <w:rsid w:val="00A72DD3"/>
    <w:rsid w:val="00A73391"/>
    <w:rsid w:val="00A742BA"/>
    <w:rsid w:val="00A761CB"/>
    <w:rsid w:val="00A767D7"/>
    <w:rsid w:val="00A80932"/>
    <w:rsid w:val="00A816B6"/>
    <w:rsid w:val="00A832E6"/>
    <w:rsid w:val="00A83FF2"/>
    <w:rsid w:val="00A84FEB"/>
    <w:rsid w:val="00A87419"/>
    <w:rsid w:val="00A90022"/>
    <w:rsid w:val="00A91309"/>
    <w:rsid w:val="00A91970"/>
    <w:rsid w:val="00A93A20"/>
    <w:rsid w:val="00A949FA"/>
    <w:rsid w:val="00A95D7E"/>
    <w:rsid w:val="00A96560"/>
    <w:rsid w:val="00A972E9"/>
    <w:rsid w:val="00A97756"/>
    <w:rsid w:val="00AA08B8"/>
    <w:rsid w:val="00AA0A39"/>
    <w:rsid w:val="00AA20BD"/>
    <w:rsid w:val="00AA20C8"/>
    <w:rsid w:val="00AA3A1A"/>
    <w:rsid w:val="00AA3F39"/>
    <w:rsid w:val="00AA4584"/>
    <w:rsid w:val="00AA4867"/>
    <w:rsid w:val="00AA5518"/>
    <w:rsid w:val="00AA5694"/>
    <w:rsid w:val="00AA64DE"/>
    <w:rsid w:val="00AA7B6E"/>
    <w:rsid w:val="00AA7BFD"/>
    <w:rsid w:val="00AA7EE8"/>
    <w:rsid w:val="00AB06C5"/>
    <w:rsid w:val="00AB217F"/>
    <w:rsid w:val="00AB2C79"/>
    <w:rsid w:val="00AB669D"/>
    <w:rsid w:val="00AB66E1"/>
    <w:rsid w:val="00AB75F5"/>
    <w:rsid w:val="00AB7942"/>
    <w:rsid w:val="00AC2314"/>
    <w:rsid w:val="00AC2B08"/>
    <w:rsid w:val="00AC2B3E"/>
    <w:rsid w:val="00AC2D2D"/>
    <w:rsid w:val="00AC3797"/>
    <w:rsid w:val="00AC3D74"/>
    <w:rsid w:val="00AC4971"/>
    <w:rsid w:val="00AC5262"/>
    <w:rsid w:val="00AC5364"/>
    <w:rsid w:val="00AC5A4F"/>
    <w:rsid w:val="00AC797C"/>
    <w:rsid w:val="00AC7A0B"/>
    <w:rsid w:val="00AC7F1D"/>
    <w:rsid w:val="00AD0253"/>
    <w:rsid w:val="00AD1AE0"/>
    <w:rsid w:val="00AD22FE"/>
    <w:rsid w:val="00AD237E"/>
    <w:rsid w:val="00AD3ACD"/>
    <w:rsid w:val="00AD3B00"/>
    <w:rsid w:val="00AD54F9"/>
    <w:rsid w:val="00AD564A"/>
    <w:rsid w:val="00AD5BAC"/>
    <w:rsid w:val="00AD670C"/>
    <w:rsid w:val="00AD73F4"/>
    <w:rsid w:val="00AE0CA1"/>
    <w:rsid w:val="00AE10C9"/>
    <w:rsid w:val="00AE11B8"/>
    <w:rsid w:val="00AE1A47"/>
    <w:rsid w:val="00AE350F"/>
    <w:rsid w:val="00AE3FC4"/>
    <w:rsid w:val="00AE4050"/>
    <w:rsid w:val="00AE4989"/>
    <w:rsid w:val="00AE5322"/>
    <w:rsid w:val="00AE6CF7"/>
    <w:rsid w:val="00AE7A0A"/>
    <w:rsid w:val="00AF0069"/>
    <w:rsid w:val="00AF117B"/>
    <w:rsid w:val="00AF1D77"/>
    <w:rsid w:val="00AF20FA"/>
    <w:rsid w:val="00AF2717"/>
    <w:rsid w:val="00AF2E37"/>
    <w:rsid w:val="00AF3D10"/>
    <w:rsid w:val="00AF4142"/>
    <w:rsid w:val="00AF4231"/>
    <w:rsid w:val="00AF5135"/>
    <w:rsid w:val="00AF5EE7"/>
    <w:rsid w:val="00AF64F6"/>
    <w:rsid w:val="00AF6725"/>
    <w:rsid w:val="00AF68AF"/>
    <w:rsid w:val="00AF68FD"/>
    <w:rsid w:val="00AF7C1A"/>
    <w:rsid w:val="00B007D2"/>
    <w:rsid w:val="00B00AB8"/>
    <w:rsid w:val="00B01290"/>
    <w:rsid w:val="00B02AE3"/>
    <w:rsid w:val="00B02CAD"/>
    <w:rsid w:val="00B02D10"/>
    <w:rsid w:val="00B0377C"/>
    <w:rsid w:val="00B0418D"/>
    <w:rsid w:val="00B050C4"/>
    <w:rsid w:val="00B05751"/>
    <w:rsid w:val="00B0725C"/>
    <w:rsid w:val="00B072D5"/>
    <w:rsid w:val="00B07986"/>
    <w:rsid w:val="00B105EA"/>
    <w:rsid w:val="00B111FE"/>
    <w:rsid w:val="00B1130F"/>
    <w:rsid w:val="00B12018"/>
    <w:rsid w:val="00B13109"/>
    <w:rsid w:val="00B13450"/>
    <w:rsid w:val="00B13E82"/>
    <w:rsid w:val="00B14255"/>
    <w:rsid w:val="00B143AC"/>
    <w:rsid w:val="00B15BF5"/>
    <w:rsid w:val="00B15CEC"/>
    <w:rsid w:val="00B162F1"/>
    <w:rsid w:val="00B17581"/>
    <w:rsid w:val="00B203F3"/>
    <w:rsid w:val="00B208C0"/>
    <w:rsid w:val="00B2092F"/>
    <w:rsid w:val="00B22699"/>
    <w:rsid w:val="00B2372F"/>
    <w:rsid w:val="00B2406C"/>
    <w:rsid w:val="00B2423A"/>
    <w:rsid w:val="00B246C9"/>
    <w:rsid w:val="00B255C6"/>
    <w:rsid w:val="00B26F0D"/>
    <w:rsid w:val="00B26FAD"/>
    <w:rsid w:val="00B27AEB"/>
    <w:rsid w:val="00B27BA4"/>
    <w:rsid w:val="00B308AC"/>
    <w:rsid w:val="00B30B45"/>
    <w:rsid w:val="00B319F4"/>
    <w:rsid w:val="00B3270A"/>
    <w:rsid w:val="00B3394E"/>
    <w:rsid w:val="00B34866"/>
    <w:rsid w:val="00B352A3"/>
    <w:rsid w:val="00B36188"/>
    <w:rsid w:val="00B3640C"/>
    <w:rsid w:val="00B373B3"/>
    <w:rsid w:val="00B37B7C"/>
    <w:rsid w:val="00B406BF"/>
    <w:rsid w:val="00B40DFA"/>
    <w:rsid w:val="00B44112"/>
    <w:rsid w:val="00B4411F"/>
    <w:rsid w:val="00B46159"/>
    <w:rsid w:val="00B46E09"/>
    <w:rsid w:val="00B47BA4"/>
    <w:rsid w:val="00B47DE8"/>
    <w:rsid w:val="00B47F5F"/>
    <w:rsid w:val="00B50269"/>
    <w:rsid w:val="00B506C6"/>
    <w:rsid w:val="00B509B9"/>
    <w:rsid w:val="00B51BDB"/>
    <w:rsid w:val="00B51F00"/>
    <w:rsid w:val="00B51F53"/>
    <w:rsid w:val="00B5276B"/>
    <w:rsid w:val="00B5346E"/>
    <w:rsid w:val="00B53595"/>
    <w:rsid w:val="00B535BE"/>
    <w:rsid w:val="00B53989"/>
    <w:rsid w:val="00B5466F"/>
    <w:rsid w:val="00B54803"/>
    <w:rsid w:val="00B5512D"/>
    <w:rsid w:val="00B55D13"/>
    <w:rsid w:val="00B56A53"/>
    <w:rsid w:val="00B60240"/>
    <w:rsid w:val="00B611CF"/>
    <w:rsid w:val="00B61269"/>
    <w:rsid w:val="00B61AB5"/>
    <w:rsid w:val="00B62EBA"/>
    <w:rsid w:val="00B6308B"/>
    <w:rsid w:val="00B64742"/>
    <w:rsid w:val="00B64C7D"/>
    <w:rsid w:val="00B659DB"/>
    <w:rsid w:val="00B66006"/>
    <w:rsid w:val="00B66B09"/>
    <w:rsid w:val="00B67CAC"/>
    <w:rsid w:val="00B70032"/>
    <w:rsid w:val="00B70817"/>
    <w:rsid w:val="00B70C24"/>
    <w:rsid w:val="00B71020"/>
    <w:rsid w:val="00B716F7"/>
    <w:rsid w:val="00B736A7"/>
    <w:rsid w:val="00B73DAA"/>
    <w:rsid w:val="00B749B1"/>
    <w:rsid w:val="00B74B53"/>
    <w:rsid w:val="00B75491"/>
    <w:rsid w:val="00B754EE"/>
    <w:rsid w:val="00B75B69"/>
    <w:rsid w:val="00B75D3B"/>
    <w:rsid w:val="00B75FAF"/>
    <w:rsid w:val="00B76735"/>
    <w:rsid w:val="00B76934"/>
    <w:rsid w:val="00B83C8C"/>
    <w:rsid w:val="00B83CA6"/>
    <w:rsid w:val="00B83F78"/>
    <w:rsid w:val="00B8485F"/>
    <w:rsid w:val="00B84E9C"/>
    <w:rsid w:val="00B85483"/>
    <w:rsid w:val="00B86453"/>
    <w:rsid w:val="00B86903"/>
    <w:rsid w:val="00B907BB"/>
    <w:rsid w:val="00B9222D"/>
    <w:rsid w:val="00B93B6B"/>
    <w:rsid w:val="00B93BDA"/>
    <w:rsid w:val="00B93EE8"/>
    <w:rsid w:val="00B9409A"/>
    <w:rsid w:val="00B94534"/>
    <w:rsid w:val="00B96BCF"/>
    <w:rsid w:val="00B96E1D"/>
    <w:rsid w:val="00B97A25"/>
    <w:rsid w:val="00BA057D"/>
    <w:rsid w:val="00BA22F3"/>
    <w:rsid w:val="00BA2C25"/>
    <w:rsid w:val="00BA426C"/>
    <w:rsid w:val="00BA4288"/>
    <w:rsid w:val="00BA489B"/>
    <w:rsid w:val="00BA4D25"/>
    <w:rsid w:val="00BA5486"/>
    <w:rsid w:val="00BA5C86"/>
    <w:rsid w:val="00BA64C8"/>
    <w:rsid w:val="00BA68E8"/>
    <w:rsid w:val="00BA7365"/>
    <w:rsid w:val="00BA7726"/>
    <w:rsid w:val="00BA7AAC"/>
    <w:rsid w:val="00BB1500"/>
    <w:rsid w:val="00BB1CC5"/>
    <w:rsid w:val="00BB2DBA"/>
    <w:rsid w:val="00BB34EB"/>
    <w:rsid w:val="00BB44D3"/>
    <w:rsid w:val="00BB4DB3"/>
    <w:rsid w:val="00BB6CFA"/>
    <w:rsid w:val="00BB6E11"/>
    <w:rsid w:val="00BC0381"/>
    <w:rsid w:val="00BC04F2"/>
    <w:rsid w:val="00BC0DF5"/>
    <w:rsid w:val="00BC13DB"/>
    <w:rsid w:val="00BC2034"/>
    <w:rsid w:val="00BC2182"/>
    <w:rsid w:val="00BC27D3"/>
    <w:rsid w:val="00BC348F"/>
    <w:rsid w:val="00BC3BC6"/>
    <w:rsid w:val="00BC4694"/>
    <w:rsid w:val="00BC473F"/>
    <w:rsid w:val="00BC5599"/>
    <w:rsid w:val="00BC595B"/>
    <w:rsid w:val="00BC5966"/>
    <w:rsid w:val="00BC5CDC"/>
    <w:rsid w:val="00BC5EC9"/>
    <w:rsid w:val="00BC66D1"/>
    <w:rsid w:val="00BC6DAA"/>
    <w:rsid w:val="00BC72DC"/>
    <w:rsid w:val="00BC7307"/>
    <w:rsid w:val="00BC75FD"/>
    <w:rsid w:val="00BC7B51"/>
    <w:rsid w:val="00BD247E"/>
    <w:rsid w:val="00BD248C"/>
    <w:rsid w:val="00BD2FBF"/>
    <w:rsid w:val="00BD3DE1"/>
    <w:rsid w:val="00BD3EAE"/>
    <w:rsid w:val="00BD51C7"/>
    <w:rsid w:val="00BD574E"/>
    <w:rsid w:val="00BD5D51"/>
    <w:rsid w:val="00BD606D"/>
    <w:rsid w:val="00BD68FE"/>
    <w:rsid w:val="00BD6B6F"/>
    <w:rsid w:val="00BD7820"/>
    <w:rsid w:val="00BD7BE7"/>
    <w:rsid w:val="00BD7CD5"/>
    <w:rsid w:val="00BE031A"/>
    <w:rsid w:val="00BE040F"/>
    <w:rsid w:val="00BE08F8"/>
    <w:rsid w:val="00BE09DD"/>
    <w:rsid w:val="00BE0D14"/>
    <w:rsid w:val="00BE0F77"/>
    <w:rsid w:val="00BE1E2C"/>
    <w:rsid w:val="00BE54A1"/>
    <w:rsid w:val="00BE5998"/>
    <w:rsid w:val="00BE5E05"/>
    <w:rsid w:val="00BE62ED"/>
    <w:rsid w:val="00BE6530"/>
    <w:rsid w:val="00BE68C3"/>
    <w:rsid w:val="00BE6DA3"/>
    <w:rsid w:val="00BE6E20"/>
    <w:rsid w:val="00BE6E3F"/>
    <w:rsid w:val="00BE7102"/>
    <w:rsid w:val="00BE712E"/>
    <w:rsid w:val="00BE782B"/>
    <w:rsid w:val="00BF023D"/>
    <w:rsid w:val="00BF033B"/>
    <w:rsid w:val="00BF07A7"/>
    <w:rsid w:val="00BF0E5A"/>
    <w:rsid w:val="00BF0ED7"/>
    <w:rsid w:val="00BF12A7"/>
    <w:rsid w:val="00BF21CE"/>
    <w:rsid w:val="00BF232F"/>
    <w:rsid w:val="00BF23A1"/>
    <w:rsid w:val="00BF2906"/>
    <w:rsid w:val="00BF2B68"/>
    <w:rsid w:val="00BF381B"/>
    <w:rsid w:val="00BF3C25"/>
    <w:rsid w:val="00BF3E78"/>
    <w:rsid w:val="00BF3E86"/>
    <w:rsid w:val="00BF43C4"/>
    <w:rsid w:val="00BF48B1"/>
    <w:rsid w:val="00BF4E60"/>
    <w:rsid w:val="00BF50B6"/>
    <w:rsid w:val="00BF6D04"/>
    <w:rsid w:val="00BF718E"/>
    <w:rsid w:val="00BF7393"/>
    <w:rsid w:val="00BF7754"/>
    <w:rsid w:val="00C000A6"/>
    <w:rsid w:val="00C00DC2"/>
    <w:rsid w:val="00C01CB5"/>
    <w:rsid w:val="00C01F65"/>
    <w:rsid w:val="00C02422"/>
    <w:rsid w:val="00C02C7E"/>
    <w:rsid w:val="00C02ECB"/>
    <w:rsid w:val="00C031B6"/>
    <w:rsid w:val="00C04B62"/>
    <w:rsid w:val="00C055A7"/>
    <w:rsid w:val="00C10964"/>
    <w:rsid w:val="00C10A01"/>
    <w:rsid w:val="00C118BE"/>
    <w:rsid w:val="00C13D0D"/>
    <w:rsid w:val="00C144B4"/>
    <w:rsid w:val="00C14987"/>
    <w:rsid w:val="00C15EC6"/>
    <w:rsid w:val="00C22720"/>
    <w:rsid w:val="00C22E4A"/>
    <w:rsid w:val="00C22ED9"/>
    <w:rsid w:val="00C2402B"/>
    <w:rsid w:val="00C24045"/>
    <w:rsid w:val="00C24392"/>
    <w:rsid w:val="00C2514A"/>
    <w:rsid w:val="00C2517A"/>
    <w:rsid w:val="00C266C4"/>
    <w:rsid w:val="00C3034D"/>
    <w:rsid w:val="00C30964"/>
    <w:rsid w:val="00C30B8D"/>
    <w:rsid w:val="00C313A3"/>
    <w:rsid w:val="00C313C0"/>
    <w:rsid w:val="00C31CDE"/>
    <w:rsid w:val="00C31E51"/>
    <w:rsid w:val="00C342A1"/>
    <w:rsid w:val="00C360A4"/>
    <w:rsid w:val="00C36668"/>
    <w:rsid w:val="00C3717C"/>
    <w:rsid w:val="00C37374"/>
    <w:rsid w:val="00C374A0"/>
    <w:rsid w:val="00C3786F"/>
    <w:rsid w:val="00C414F7"/>
    <w:rsid w:val="00C43269"/>
    <w:rsid w:val="00C4393E"/>
    <w:rsid w:val="00C43A19"/>
    <w:rsid w:val="00C43A68"/>
    <w:rsid w:val="00C44230"/>
    <w:rsid w:val="00C446DB"/>
    <w:rsid w:val="00C44726"/>
    <w:rsid w:val="00C4542C"/>
    <w:rsid w:val="00C45BF3"/>
    <w:rsid w:val="00C464C5"/>
    <w:rsid w:val="00C46D2F"/>
    <w:rsid w:val="00C470B3"/>
    <w:rsid w:val="00C47127"/>
    <w:rsid w:val="00C47203"/>
    <w:rsid w:val="00C47CB3"/>
    <w:rsid w:val="00C512B5"/>
    <w:rsid w:val="00C5174B"/>
    <w:rsid w:val="00C53A98"/>
    <w:rsid w:val="00C53B16"/>
    <w:rsid w:val="00C54819"/>
    <w:rsid w:val="00C54EDD"/>
    <w:rsid w:val="00C552FC"/>
    <w:rsid w:val="00C55C73"/>
    <w:rsid w:val="00C55E85"/>
    <w:rsid w:val="00C55F49"/>
    <w:rsid w:val="00C560F8"/>
    <w:rsid w:val="00C57506"/>
    <w:rsid w:val="00C57DA8"/>
    <w:rsid w:val="00C6036F"/>
    <w:rsid w:val="00C610DC"/>
    <w:rsid w:val="00C61A6C"/>
    <w:rsid w:val="00C61E60"/>
    <w:rsid w:val="00C63F95"/>
    <w:rsid w:val="00C6473F"/>
    <w:rsid w:val="00C64A8B"/>
    <w:rsid w:val="00C67094"/>
    <w:rsid w:val="00C6728F"/>
    <w:rsid w:val="00C678B6"/>
    <w:rsid w:val="00C67B45"/>
    <w:rsid w:val="00C67C01"/>
    <w:rsid w:val="00C71478"/>
    <w:rsid w:val="00C71C51"/>
    <w:rsid w:val="00C73377"/>
    <w:rsid w:val="00C7360D"/>
    <w:rsid w:val="00C74233"/>
    <w:rsid w:val="00C75197"/>
    <w:rsid w:val="00C75B7A"/>
    <w:rsid w:val="00C75C46"/>
    <w:rsid w:val="00C818B0"/>
    <w:rsid w:val="00C82433"/>
    <w:rsid w:val="00C83391"/>
    <w:rsid w:val="00C83B9F"/>
    <w:rsid w:val="00C83E2A"/>
    <w:rsid w:val="00C850C6"/>
    <w:rsid w:val="00C856A9"/>
    <w:rsid w:val="00C85B4B"/>
    <w:rsid w:val="00C85DA4"/>
    <w:rsid w:val="00C863F5"/>
    <w:rsid w:val="00C868C5"/>
    <w:rsid w:val="00C8756B"/>
    <w:rsid w:val="00C87CA4"/>
    <w:rsid w:val="00C90714"/>
    <w:rsid w:val="00C90E09"/>
    <w:rsid w:val="00C91FDB"/>
    <w:rsid w:val="00C93714"/>
    <w:rsid w:val="00C937DB"/>
    <w:rsid w:val="00C938EA"/>
    <w:rsid w:val="00C93D36"/>
    <w:rsid w:val="00C940E3"/>
    <w:rsid w:val="00C948E9"/>
    <w:rsid w:val="00C94DF2"/>
    <w:rsid w:val="00C956C8"/>
    <w:rsid w:val="00C95785"/>
    <w:rsid w:val="00C962F7"/>
    <w:rsid w:val="00C96556"/>
    <w:rsid w:val="00C96990"/>
    <w:rsid w:val="00C96DED"/>
    <w:rsid w:val="00C97081"/>
    <w:rsid w:val="00C97734"/>
    <w:rsid w:val="00C9780E"/>
    <w:rsid w:val="00C97F2A"/>
    <w:rsid w:val="00CA0010"/>
    <w:rsid w:val="00CA02ED"/>
    <w:rsid w:val="00CA068A"/>
    <w:rsid w:val="00CA0C42"/>
    <w:rsid w:val="00CA19C8"/>
    <w:rsid w:val="00CA26F3"/>
    <w:rsid w:val="00CA27D0"/>
    <w:rsid w:val="00CA3AC9"/>
    <w:rsid w:val="00CA3D14"/>
    <w:rsid w:val="00CA3E9D"/>
    <w:rsid w:val="00CA56D6"/>
    <w:rsid w:val="00CA5E2B"/>
    <w:rsid w:val="00CA6377"/>
    <w:rsid w:val="00CA68B6"/>
    <w:rsid w:val="00CA68C1"/>
    <w:rsid w:val="00CA6AEE"/>
    <w:rsid w:val="00CA6EB8"/>
    <w:rsid w:val="00CA798C"/>
    <w:rsid w:val="00CB0938"/>
    <w:rsid w:val="00CB17E9"/>
    <w:rsid w:val="00CB3A61"/>
    <w:rsid w:val="00CB427A"/>
    <w:rsid w:val="00CB46E5"/>
    <w:rsid w:val="00CB51F8"/>
    <w:rsid w:val="00CB6113"/>
    <w:rsid w:val="00CB6F44"/>
    <w:rsid w:val="00CB7007"/>
    <w:rsid w:val="00CB70EC"/>
    <w:rsid w:val="00CB710D"/>
    <w:rsid w:val="00CB7499"/>
    <w:rsid w:val="00CC051D"/>
    <w:rsid w:val="00CC21D2"/>
    <w:rsid w:val="00CC221D"/>
    <w:rsid w:val="00CC23E3"/>
    <w:rsid w:val="00CC2C8F"/>
    <w:rsid w:val="00CC45AD"/>
    <w:rsid w:val="00CC51AE"/>
    <w:rsid w:val="00CC669B"/>
    <w:rsid w:val="00CC6AEA"/>
    <w:rsid w:val="00CC745F"/>
    <w:rsid w:val="00CC78EE"/>
    <w:rsid w:val="00CD21F2"/>
    <w:rsid w:val="00CD3B0D"/>
    <w:rsid w:val="00CD44A6"/>
    <w:rsid w:val="00CD48DF"/>
    <w:rsid w:val="00CD563A"/>
    <w:rsid w:val="00CD5C08"/>
    <w:rsid w:val="00CD777A"/>
    <w:rsid w:val="00CE047D"/>
    <w:rsid w:val="00CE09B9"/>
    <w:rsid w:val="00CE0F9B"/>
    <w:rsid w:val="00CE170E"/>
    <w:rsid w:val="00CE1FB8"/>
    <w:rsid w:val="00CE1FFC"/>
    <w:rsid w:val="00CE279D"/>
    <w:rsid w:val="00CE2C3D"/>
    <w:rsid w:val="00CE4100"/>
    <w:rsid w:val="00CE415E"/>
    <w:rsid w:val="00CE4688"/>
    <w:rsid w:val="00CE4DD7"/>
    <w:rsid w:val="00CE4FE0"/>
    <w:rsid w:val="00CE550A"/>
    <w:rsid w:val="00CE5DBD"/>
    <w:rsid w:val="00CE618F"/>
    <w:rsid w:val="00CE7B79"/>
    <w:rsid w:val="00CF0506"/>
    <w:rsid w:val="00CF07F4"/>
    <w:rsid w:val="00CF0B7C"/>
    <w:rsid w:val="00CF1315"/>
    <w:rsid w:val="00CF1341"/>
    <w:rsid w:val="00CF167A"/>
    <w:rsid w:val="00CF1D2F"/>
    <w:rsid w:val="00CF2E9D"/>
    <w:rsid w:val="00CF3E5D"/>
    <w:rsid w:val="00CF3F09"/>
    <w:rsid w:val="00CF40BA"/>
    <w:rsid w:val="00CF468C"/>
    <w:rsid w:val="00CF536C"/>
    <w:rsid w:val="00CF5BFE"/>
    <w:rsid w:val="00CF645A"/>
    <w:rsid w:val="00CF70F1"/>
    <w:rsid w:val="00CF759F"/>
    <w:rsid w:val="00CF772E"/>
    <w:rsid w:val="00D00551"/>
    <w:rsid w:val="00D00791"/>
    <w:rsid w:val="00D0164A"/>
    <w:rsid w:val="00D01B31"/>
    <w:rsid w:val="00D02D9B"/>
    <w:rsid w:val="00D03408"/>
    <w:rsid w:val="00D03CA5"/>
    <w:rsid w:val="00D046C8"/>
    <w:rsid w:val="00D04769"/>
    <w:rsid w:val="00D048BE"/>
    <w:rsid w:val="00D04F79"/>
    <w:rsid w:val="00D05D1B"/>
    <w:rsid w:val="00D0603C"/>
    <w:rsid w:val="00D064E8"/>
    <w:rsid w:val="00D1008D"/>
    <w:rsid w:val="00D11500"/>
    <w:rsid w:val="00D116A6"/>
    <w:rsid w:val="00D124E0"/>
    <w:rsid w:val="00D140D1"/>
    <w:rsid w:val="00D14B74"/>
    <w:rsid w:val="00D14F3A"/>
    <w:rsid w:val="00D167C2"/>
    <w:rsid w:val="00D16C6E"/>
    <w:rsid w:val="00D17BD0"/>
    <w:rsid w:val="00D17D27"/>
    <w:rsid w:val="00D2024B"/>
    <w:rsid w:val="00D209F2"/>
    <w:rsid w:val="00D20A4C"/>
    <w:rsid w:val="00D20D27"/>
    <w:rsid w:val="00D212DD"/>
    <w:rsid w:val="00D216EE"/>
    <w:rsid w:val="00D21F49"/>
    <w:rsid w:val="00D2297C"/>
    <w:rsid w:val="00D231B1"/>
    <w:rsid w:val="00D23348"/>
    <w:rsid w:val="00D2340E"/>
    <w:rsid w:val="00D23922"/>
    <w:rsid w:val="00D23B98"/>
    <w:rsid w:val="00D25C78"/>
    <w:rsid w:val="00D26031"/>
    <w:rsid w:val="00D2641C"/>
    <w:rsid w:val="00D265A3"/>
    <w:rsid w:val="00D277C8"/>
    <w:rsid w:val="00D278C5"/>
    <w:rsid w:val="00D30BB4"/>
    <w:rsid w:val="00D31255"/>
    <w:rsid w:val="00D317BA"/>
    <w:rsid w:val="00D32CAC"/>
    <w:rsid w:val="00D33249"/>
    <w:rsid w:val="00D33E9D"/>
    <w:rsid w:val="00D33ED8"/>
    <w:rsid w:val="00D341B2"/>
    <w:rsid w:val="00D35F1D"/>
    <w:rsid w:val="00D37696"/>
    <w:rsid w:val="00D40DFC"/>
    <w:rsid w:val="00D40E05"/>
    <w:rsid w:val="00D411F0"/>
    <w:rsid w:val="00D42488"/>
    <w:rsid w:val="00D42D88"/>
    <w:rsid w:val="00D444C3"/>
    <w:rsid w:val="00D44B62"/>
    <w:rsid w:val="00D45D89"/>
    <w:rsid w:val="00D47A75"/>
    <w:rsid w:val="00D50C00"/>
    <w:rsid w:val="00D51312"/>
    <w:rsid w:val="00D51723"/>
    <w:rsid w:val="00D51C4D"/>
    <w:rsid w:val="00D52FDA"/>
    <w:rsid w:val="00D54A7C"/>
    <w:rsid w:val="00D557A7"/>
    <w:rsid w:val="00D558D1"/>
    <w:rsid w:val="00D56C72"/>
    <w:rsid w:val="00D57A86"/>
    <w:rsid w:val="00D57C42"/>
    <w:rsid w:val="00D609E5"/>
    <w:rsid w:val="00D6127A"/>
    <w:rsid w:val="00D61C1F"/>
    <w:rsid w:val="00D62603"/>
    <w:rsid w:val="00D63800"/>
    <w:rsid w:val="00D63823"/>
    <w:rsid w:val="00D63C5B"/>
    <w:rsid w:val="00D63D98"/>
    <w:rsid w:val="00D64B4C"/>
    <w:rsid w:val="00D6609B"/>
    <w:rsid w:val="00D66B80"/>
    <w:rsid w:val="00D66CCE"/>
    <w:rsid w:val="00D66CF4"/>
    <w:rsid w:val="00D66DDA"/>
    <w:rsid w:val="00D700B6"/>
    <w:rsid w:val="00D70997"/>
    <w:rsid w:val="00D70A7D"/>
    <w:rsid w:val="00D70DA6"/>
    <w:rsid w:val="00D715C0"/>
    <w:rsid w:val="00D71CD5"/>
    <w:rsid w:val="00D71E48"/>
    <w:rsid w:val="00D71F89"/>
    <w:rsid w:val="00D72630"/>
    <w:rsid w:val="00D728CD"/>
    <w:rsid w:val="00D72DD2"/>
    <w:rsid w:val="00D7352E"/>
    <w:rsid w:val="00D73EB4"/>
    <w:rsid w:val="00D73FB8"/>
    <w:rsid w:val="00D74AF4"/>
    <w:rsid w:val="00D75A9C"/>
    <w:rsid w:val="00D76417"/>
    <w:rsid w:val="00D76802"/>
    <w:rsid w:val="00D7791C"/>
    <w:rsid w:val="00D77B3E"/>
    <w:rsid w:val="00D81022"/>
    <w:rsid w:val="00D817AB"/>
    <w:rsid w:val="00D81ACE"/>
    <w:rsid w:val="00D81C35"/>
    <w:rsid w:val="00D828EF"/>
    <w:rsid w:val="00D845D0"/>
    <w:rsid w:val="00D848F5"/>
    <w:rsid w:val="00D8564D"/>
    <w:rsid w:val="00D8616F"/>
    <w:rsid w:val="00D864E1"/>
    <w:rsid w:val="00D86600"/>
    <w:rsid w:val="00D86627"/>
    <w:rsid w:val="00D86748"/>
    <w:rsid w:val="00D86F94"/>
    <w:rsid w:val="00D87979"/>
    <w:rsid w:val="00D90124"/>
    <w:rsid w:val="00D90505"/>
    <w:rsid w:val="00D90568"/>
    <w:rsid w:val="00D90E18"/>
    <w:rsid w:val="00D915A7"/>
    <w:rsid w:val="00D9260A"/>
    <w:rsid w:val="00D92E51"/>
    <w:rsid w:val="00D93C3B"/>
    <w:rsid w:val="00D94B1D"/>
    <w:rsid w:val="00D97CEE"/>
    <w:rsid w:val="00D97DC8"/>
    <w:rsid w:val="00DA0936"/>
    <w:rsid w:val="00DA2331"/>
    <w:rsid w:val="00DA271F"/>
    <w:rsid w:val="00DA3BB0"/>
    <w:rsid w:val="00DA4265"/>
    <w:rsid w:val="00DA48A3"/>
    <w:rsid w:val="00DA57E8"/>
    <w:rsid w:val="00DA5DE9"/>
    <w:rsid w:val="00DA6A07"/>
    <w:rsid w:val="00DA6C41"/>
    <w:rsid w:val="00DA6E52"/>
    <w:rsid w:val="00DA70A7"/>
    <w:rsid w:val="00DA72A1"/>
    <w:rsid w:val="00DB0130"/>
    <w:rsid w:val="00DB02ED"/>
    <w:rsid w:val="00DB0401"/>
    <w:rsid w:val="00DB04E6"/>
    <w:rsid w:val="00DB0DB1"/>
    <w:rsid w:val="00DB1140"/>
    <w:rsid w:val="00DB120F"/>
    <w:rsid w:val="00DB1605"/>
    <w:rsid w:val="00DB1D0F"/>
    <w:rsid w:val="00DB314D"/>
    <w:rsid w:val="00DB318A"/>
    <w:rsid w:val="00DB3637"/>
    <w:rsid w:val="00DB3C9A"/>
    <w:rsid w:val="00DB3DDD"/>
    <w:rsid w:val="00DB3F48"/>
    <w:rsid w:val="00DB4A8D"/>
    <w:rsid w:val="00DB4CA8"/>
    <w:rsid w:val="00DB4FAB"/>
    <w:rsid w:val="00DB548B"/>
    <w:rsid w:val="00DB5795"/>
    <w:rsid w:val="00DB6CC8"/>
    <w:rsid w:val="00DB709C"/>
    <w:rsid w:val="00DB784E"/>
    <w:rsid w:val="00DC0727"/>
    <w:rsid w:val="00DC13A5"/>
    <w:rsid w:val="00DC1511"/>
    <w:rsid w:val="00DC1704"/>
    <w:rsid w:val="00DC191E"/>
    <w:rsid w:val="00DC250C"/>
    <w:rsid w:val="00DC2CD7"/>
    <w:rsid w:val="00DC3140"/>
    <w:rsid w:val="00DC3D67"/>
    <w:rsid w:val="00DC44F8"/>
    <w:rsid w:val="00DC4576"/>
    <w:rsid w:val="00DC5B10"/>
    <w:rsid w:val="00DC6656"/>
    <w:rsid w:val="00DC6B28"/>
    <w:rsid w:val="00DC7010"/>
    <w:rsid w:val="00DC70BD"/>
    <w:rsid w:val="00DC7B89"/>
    <w:rsid w:val="00DD0755"/>
    <w:rsid w:val="00DD09A8"/>
    <w:rsid w:val="00DD0C19"/>
    <w:rsid w:val="00DD2A75"/>
    <w:rsid w:val="00DD2B21"/>
    <w:rsid w:val="00DD434C"/>
    <w:rsid w:val="00DD4982"/>
    <w:rsid w:val="00DD60FA"/>
    <w:rsid w:val="00DD6918"/>
    <w:rsid w:val="00DD79AB"/>
    <w:rsid w:val="00DD7D19"/>
    <w:rsid w:val="00DE1541"/>
    <w:rsid w:val="00DE1832"/>
    <w:rsid w:val="00DE1A6B"/>
    <w:rsid w:val="00DE2075"/>
    <w:rsid w:val="00DE2641"/>
    <w:rsid w:val="00DE3D8B"/>
    <w:rsid w:val="00DE6159"/>
    <w:rsid w:val="00DE61DA"/>
    <w:rsid w:val="00DE6D0A"/>
    <w:rsid w:val="00DE74E5"/>
    <w:rsid w:val="00DE7657"/>
    <w:rsid w:val="00DF0253"/>
    <w:rsid w:val="00DF06DC"/>
    <w:rsid w:val="00DF14AD"/>
    <w:rsid w:val="00DF1708"/>
    <w:rsid w:val="00DF1A35"/>
    <w:rsid w:val="00DF1B26"/>
    <w:rsid w:val="00DF1C6D"/>
    <w:rsid w:val="00DF289E"/>
    <w:rsid w:val="00DF2CB0"/>
    <w:rsid w:val="00DF36D9"/>
    <w:rsid w:val="00DF5084"/>
    <w:rsid w:val="00DF50E1"/>
    <w:rsid w:val="00DF6E3B"/>
    <w:rsid w:val="00DF6E40"/>
    <w:rsid w:val="00E00736"/>
    <w:rsid w:val="00E008F9"/>
    <w:rsid w:val="00E0221F"/>
    <w:rsid w:val="00E0233C"/>
    <w:rsid w:val="00E02753"/>
    <w:rsid w:val="00E04949"/>
    <w:rsid w:val="00E05523"/>
    <w:rsid w:val="00E06A26"/>
    <w:rsid w:val="00E0758F"/>
    <w:rsid w:val="00E07682"/>
    <w:rsid w:val="00E10B3E"/>
    <w:rsid w:val="00E12E00"/>
    <w:rsid w:val="00E133A2"/>
    <w:rsid w:val="00E13722"/>
    <w:rsid w:val="00E14B88"/>
    <w:rsid w:val="00E14D32"/>
    <w:rsid w:val="00E160E3"/>
    <w:rsid w:val="00E16923"/>
    <w:rsid w:val="00E1729A"/>
    <w:rsid w:val="00E17B2B"/>
    <w:rsid w:val="00E209EB"/>
    <w:rsid w:val="00E20A0A"/>
    <w:rsid w:val="00E20A8C"/>
    <w:rsid w:val="00E20E2F"/>
    <w:rsid w:val="00E2190A"/>
    <w:rsid w:val="00E21A7F"/>
    <w:rsid w:val="00E21B01"/>
    <w:rsid w:val="00E22F59"/>
    <w:rsid w:val="00E2302D"/>
    <w:rsid w:val="00E25DB7"/>
    <w:rsid w:val="00E267C4"/>
    <w:rsid w:val="00E30405"/>
    <w:rsid w:val="00E30BE4"/>
    <w:rsid w:val="00E3108F"/>
    <w:rsid w:val="00E31ED8"/>
    <w:rsid w:val="00E32526"/>
    <w:rsid w:val="00E33527"/>
    <w:rsid w:val="00E339C9"/>
    <w:rsid w:val="00E34115"/>
    <w:rsid w:val="00E3671F"/>
    <w:rsid w:val="00E36B19"/>
    <w:rsid w:val="00E36FAD"/>
    <w:rsid w:val="00E37B4E"/>
    <w:rsid w:val="00E37E83"/>
    <w:rsid w:val="00E37E9B"/>
    <w:rsid w:val="00E402C8"/>
    <w:rsid w:val="00E42676"/>
    <w:rsid w:val="00E43229"/>
    <w:rsid w:val="00E432B4"/>
    <w:rsid w:val="00E43B10"/>
    <w:rsid w:val="00E43E12"/>
    <w:rsid w:val="00E44112"/>
    <w:rsid w:val="00E44142"/>
    <w:rsid w:val="00E45CAD"/>
    <w:rsid w:val="00E46114"/>
    <w:rsid w:val="00E461DD"/>
    <w:rsid w:val="00E4707E"/>
    <w:rsid w:val="00E4718D"/>
    <w:rsid w:val="00E47621"/>
    <w:rsid w:val="00E47E56"/>
    <w:rsid w:val="00E5026B"/>
    <w:rsid w:val="00E50834"/>
    <w:rsid w:val="00E50A26"/>
    <w:rsid w:val="00E516EA"/>
    <w:rsid w:val="00E51C7D"/>
    <w:rsid w:val="00E51D20"/>
    <w:rsid w:val="00E51F0B"/>
    <w:rsid w:val="00E52C3D"/>
    <w:rsid w:val="00E53148"/>
    <w:rsid w:val="00E53754"/>
    <w:rsid w:val="00E53965"/>
    <w:rsid w:val="00E539AF"/>
    <w:rsid w:val="00E53B7A"/>
    <w:rsid w:val="00E54505"/>
    <w:rsid w:val="00E55477"/>
    <w:rsid w:val="00E57128"/>
    <w:rsid w:val="00E57428"/>
    <w:rsid w:val="00E60142"/>
    <w:rsid w:val="00E616AB"/>
    <w:rsid w:val="00E6190B"/>
    <w:rsid w:val="00E61F54"/>
    <w:rsid w:val="00E62406"/>
    <w:rsid w:val="00E6280C"/>
    <w:rsid w:val="00E635B4"/>
    <w:rsid w:val="00E63FFC"/>
    <w:rsid w:val="00E642E7"/>
    <w:rsid w:val="00E6450B"/>
    <w:rsid w:val="00E64E9B"/>
    <w:rsid w:val="00E65DA2"/>
    <w:rsid w:val="00E6632E"/>
    <w:rsid w:val="00E67098"/>
    <w:rsid w:val="00E709F1"/>
    <w:rsid w:val="00E724F6"/>
    <w:rsid w:val="00E72784"/>
    <w:rsid w:val="00E72BE1"/>
    <w:rsid w:val="00E7365E"/>
    <w:rsid w:val="00E73DAF"/>
    <w:rsid w:val="00E7430A"/>
    <w:rsid w:val="00E754C4"/>
    <w:rsid w:val="00E75C3D"/>
    <w:rsid w:val="00E76D9B"/>
    <w:rsid w:val="00E76E84"/>
    <w:rsid w:val="00E77060"/>
    <w:rsid w:val="00E80E74"/>
    <w:rsid w:val="00E80FCF"/>
    <w:rsid w:val="00E82327"/>
    <w:rsid w:val="00E82526"/>
    <w:rsid w:val="00E82F1B"/>
    <w:rsid w:val="00E84187"/>
    <w:rsid w:val="00E84614"/>
    <w:rsid w:val="00E84BFC"/>
    <w:rsid w:val="00E84E56"/>
    <w:rsid w:val="00E8576F"/>
    <w:rsid w:val="00E85A4C"/>
    <w:rsid w:val="00E86894"/>
    <w:rsid w:val="00E87A8B"/>
    <w:rsid w:val="00E909B7"/>
    <w:rsid w:val="00E913A1"/>
    <w:rsid w:val="00E9286D"/>
    <w:rsid w:val="00E92D36"/>
    <w:rsid w:val="00E936DA"/>
    <w:rsid w:val="00E946AE"/>
    <w:rsid w:val="00E95208"/>
    <w:rsid w:val="00E97B76"/>
    <w:rsid w:val="00EA1C1A"/>
    <w:rsid w:val="00EA4475"/>
    <w:rsid w:val="00EA47B1"/>
    <w:rsid w:val="00EA5F35"/>
    <w:rsid w:val="00EA67B7"/>
    <w:rsid w:val="00EA69BA"/>
    <w:rsid w:val="00EA7349"/>
    <w:rsid w:val="00EA766A"/>
    <w:rsid w:val="00EA7E3F"/>
    <w:rsid w:val="00EB1561"/>
    <w:rsid w:val="00EB1B62"/>
    <w:rsid w:val="00EB2A16"/>
    <w:rsid w:val="00EB37E6"/>
    <w:rsid w:val="00EB3D60"/>
    <w:rsid w:val="00EB41AC"/>
    <w:rsid w:val="00EB5019"/>
    <w:rsid w:val="00EB5913"/>
    <w:rsid w:val="00EB5C83"/>
    <w:rsid w:val="00EB5C98"/>
    <w:rsid w:val="00EB68A4"/>
    <w:rsid w:val="00EB6EBA"/>
    <w:rsid w:val="00EB71DA"/>
    <w:rsid w:val="00EB7204"/>
    <w:rsid w:val="00EB7253"/>
    <w:rsid w:val="00EB7AD6"/>
    <w:rsid w:val="00EB7D16"/>
    <w:rsid w:val="00EB7F49"/>
    <w:rsid w:val="00EC05FD"/>
    <w:rsid w:val="00EC0CD7"/>
    <w:rsid w:val="00EC1AAF"/>
    <w:rsid w:val="00EC1D5A"/>
    <w:rsid w:val="00EC286A"/>
    <w:rsid w:val="00EC2F6D"/>
    <w:rsid w:val="00EC4AB2"/>
    <w:rsid w:val="00EC5BFC"/>
    <w:rsid w:val="00EC66B1"/>
    <w:rsid w:val="00EC6B53"/>
    <w:rsid w:val="00EC6E9B"/>
    <w:rsid w:val="00EC6EA8"/>
    <w:rsid w:val="00ED0569"/>
    <w:rsid w:val="00ED11E5"/>
    <w:rsid w:val="00ED16A7"/>
    <w:rsid w:val="00ED208A"/>
    <w:rsid w:val="00ED2397"/>
    <w:rsid w:val="00ED35F3"/>
    <w:rsid w:val="00ED3972"/>
    <w:rsid w:val="00ED429F"/>
    <w:rsid w:val="00ED50B5"/>
    <w:rsid w:val="00ED58FE"/>
    <w:rsid w:val="00ED6120"/>
    <w:rsid w:val="00ED6889"/>
    <w:rsid w:val="00ED739F"/>
    <w:rsid w:val="00ED7D00"/>
    <w:rsid w:val="00EE0701"/>
    <w:rsid w:val="00EE094B"/>
    <w:rsid w:val="00EE1094"/>
    <w:rsid w:val="00EE11D9"/>
    <w:rsid w:val="00EE1CF3"/>
    <w:rsid w:val="00EE1D75"/>
    <w:rsid w:val="00EE1E92"/>
    <w:rsid w:val="00EE224B"/>
    <w:rsid w:val="00EE3618"/>
    <w:rsid w:val="00EE3B87"/>
    <w:rsid w:val="00EE4136"/>
    <w:rsid w:val="00EE45F2"/>
    <w:rsid w:val="00EE7461"/>
    <w:rsid w:val="00EE76CF"/>
    <w:rsid w:val="00EF02DF"/>
    <w:rsid w:val="00EF157D"/>
    <w:rsid w:val="00EF1695"/>
    <w:rsid w:val="00EF16F5"/>
    <w:rsid w:val="00EF204C"/>
    <w:rsid w:val="00EF4168"/>
    <w:rsid w:val="00EF4560"/>
    <w:rsid w:val="00EF45EF"/>
    <w:rsid w:val="00EF462E"/>
    <w:rsid w:val="00EF4C9E"/>
    <w:rsid w:val="00EF5514"/>
    <w:rsid w:val="00EF5854"/>
    <w:rsid w:val="00EF5CFC"/>
    <w:rsid w:val="00EF692D"/>
    <w:rsid w:val="00EF6C66"/>
    <w:rsid w:val="00F0010D"/>
    <w:rsid w:val="00F00254"/>
    <w:rsid w:val="00F0071E"/>
    <w:rsid w:val="00F00CDF"/>
    <w:rsid w:val="00F00D30"/>
    <w:rsid w:val="00F00E28"/>
    <w:rsid w:val="00F0238D"/>
    <w:rsid w:val="00F031D6"/>
    <w:rsid w:val="00F0384A"/>
    <w:rsid w:val="00F03993"/>
    <w:rsid w:val="00F058F1"/>
    <w:rsid w:val="00F05AC9"/>
    <w:rsid w:val="00F062C1"/>
    <w:rsid w:val="00F0780E"/>
    <w:rsid w:val="00F10098"/>
    <w:rsid w:val="00F108EA"/>
    <w:rsid w:val="00F112AB"/>
    <w:rsid w:val="00F113C5"/>
    <w:rsid w:val="00F116B2"/>
    <w:rsid w:val="00F11FDE"/>
    <w:rsid w:val="00F12221"/>
    <w:rsid w:val="00F1230B"/>
    <w:rsid w:val="00F12EE5"/>
    <w:rsid w:val="00F13040"/>
    <w:rsid w:val="00F1337F"/>
    <w:rsid w:val="00F1553E"/>
    <w:rsid w:val="00F15D83"/>
    <w:rsid w:val="00F16F42"/>
    <w:rsid w:val="00F177F8"/>
    <w:rsid w:val="00F17E35"/>
    <w:rsid w:val="00F17E8C"/>
    <w:rsid w:val="00F208B1"/>
    <w:rsid w:val="00F2154E"/>
    <w:rsid w:val="00F21B33"/>
    <w:rsid w:val="00F21D94"/>
    <w:rsid w:val="00F2255F"/>
    <w:rsid w:val="00F225C7"/>
    <w:rsid w:val="00F233C5"/>
    <w:rsid w:val="00F23484"/>
    <w:rsid w:val="00F2381B"/>
    <w:rsid w:val="00F23ADD"/>
    <w:rsid w:val="00F24BCC"/>
    <w:rsid w:val="00F252EF"/>
    <w:rsid w:val="00F25EBB"/>
    <w:rsid w:val="00F25F19"/>
    <w:rsid w:val="00F271BE"/>
    <w:rsid w:val="00F27CB2"/>
    <w:rsid w:val="00F30882"/>
    <w:rsid w:val="00F30F3C"/>
    <w:rsid w:val="00F312B5"/>
    <w:rsid w:val="00F31B78"/>
    <w:rsid w:val="00F31FA9"/>
    <w:rsid w:val="00F32987"/>
    <w:rsid w:val="00F32EAB"/>
    <w:rsid w:val="00F330CC"/>
    <w:rsid w:val="00F3327F"/>
    <w:rsid w:val="00F34055"/>
    <w:rsid w:val="00F34805"/>
    <w:rsid w:val="00F352CE"/>
    <w:rsid w:val="00F36362"/>
    <w:rsid w:val="00F36868"/>
    <w:rsid w:val="00F36F3A"/>
    <w:rsid w:val="00F375DE"/>
    <w:rsid w:val="00F4053E"/>
    <w:rsid w:val="00F40AA6"/>
    <w:rsid w:val="00F41280"/>
    <w:rsid w:val="00F41667"/>
    <w:rsid w:val="00F41683"/>
    <w:rsid w:val="00F41D9D"/>
    <w:rsid w:val="00F41E49"/>
    <w:rsid w:val="00F423A2"/>
    <w:rsid w:val="00F426AF"/>
    <w:rsid w:val="00F428E5"/>
    <w:rsid w:val="00F4309B"/>
    <w:rsid w:val="00F43142"/>
    <w:rsid w:val="00F433F5"/>
    <w:rsid w:val="00F43645"/>
    <w:rsid w:val="00F44231"/>
    <w:rsid w:val="00F4432D"/>
    <w:rsid w:val="00F445B5"/>
    <w:rsid w:val="00F44DF0"/>
    <w:rsid w:val="00F4537E"/>
    <w:rsid w:val="00F455AB"/>
    <w:rsid w:val="00F465DD"/>
    <w:rsid w:val="00F47266"/>
    <w:rsid w:val="00F475FE"/>
    <w:rsid w:val="00F47A4A"/>
    <w:rsid w:val="00F507F9"/>
    <w:rsid w:val="00F51735"/>
    <w:rsid w:val="00F52C8A"/>
    <w:rsid w:val="00F537C3"/>
    <w:rsid w:val="00F5473E"/>
    <w:rsid w:val="00F54DB9"/>
    <w:rsid w:val="00F55AD2"/>
    <w:rsid w:val="00F561E1"/>
    <w:rsid w:val="00F56200"/>
    <w:rsid w:val="00F56298"/>
    <w:rsid w:val="00F56851"/>
    <w:rsid w:val="00F568D2"/>
    <w:rsid w:val="00F56D1D"/>
    <w:rsid w:val="00F56F36"/>
    <w:rsid w:val="00F5764B"/>
    <w:rsid w:val="00F60DA3"/>
    <w:rsid w:val="00F6222C"/>
    <w:rsid w:val="00F6234E"/>
    <w:rsid w:val="00F6367D"/>
    <w:rsid w:val="00F63D71"/>
    <w:rsid w:val="00F63F1A"/>
    <w:rsid w:val="00F6407D"/>
    <w:rsid w:val="00F64BFD"/>
    <w:rsid w:val="00F652F2"/>
    <w:rsid w:val="00F66196"/>
    <w:rsid w:val="00F66464"/>
    <w:rsid w:val="00F67EB5"/>
    <w:rsid w:val="00F71483"/>
    <w:rsid w:val="00F71C65"/>
    <w:rsid w:val="00F72468"/>
    <w:rsid w:val="00F72C01"/>
    <w:rsid w:val="00F72EC1"/>
    <w:rsid w:val="00F7380D"/>
    <w:rsid w:val="00F73D34"/>
    <w:rsid w:val="00F74ED5"/>
    <w:rsid w:val="00F75187"/>
    <w:rsid w:val="00F763C9"/>
    <w:rsid w:val="00F763CE"/>
    <w:rsid w:val="00F76F58"/>
    <w:rsid w:val="00F80068"/>
    <w:rsid w:val="00F80D89"/>
    <w:rsid w:val="00F81AD1"/>
    <w:rsid w:val="00F81B77"/>
    <w:rsid w:val="00F82A80"/>
    <w:rsid w:val="00F84501"/>
    <w:rsid w:val="00F84524"/>
    <w:rsid w:val="00F856CD"/>
    <w:rsid w:val="00F85A3C"/>
    <w:rsid w:val="00F85AB7"/>
    <w:rsid w:val="00F86143"/>
    <w:rsid w:val="00F86448"/>
    <w:rsid w:val="00F86E97"/>
    <w:rsid w:val="00F90690"/>
    <w:rsid w:val="00F90734"/>
    <w:rsid w:val="00F9255B"/>
    <w:rsid w:val="00F9283E"/>
    <w:rsid w:val="00F93028"/>
    <w:rsid w:val="00F9334D"/>
    <w:rsid w:val="00F933EF"/>
    <w:rsid w:val="00F9369D"/>
    <w:rsid w:val="00F939B7"/>
    <w:rsid w:val="00F9466B"/>
    <w:rsid w:val="00F95224"/>
    <w:rsid w:val="00F95E8C"/>
    <w:rsid w:val="00F97098"/>
    <w:rsid w:val="00F9773F"/>
    <w:rsid w:val="00FA0647"/>
    <w:rsid w:val="00FA14E7"/>
    <w:rsid w:val="00FA1ED7"/>
    <w:rsid w:val="00FA2FAA"/>
    <w:rsid w:val="00FA34DE"/>
    <w:rsid w:val="00FA4786"/>
    <w:rsid w:val="00FA4AB9"/>
    <w:rsid w:val="00FA5266"/>
    <w:rsid w:val="00FA580B"/>
    <w:rsid w:val="00FA5F52"/>
    <w:rsid w:val="00FA60C1"/>
    <w:rsid w:val="00FA64B2"/>
    <w:rsid w:val="00FA6952"/>
    <w:rsid w:val="00FA71AC"/>
    <w:rsid w:val="00FB11B9"/>
    <w:rsid w:val="00FB238F"/>
    <w:rsid w:val="00FB3AA9"/>
    <w:rsid w:val="00FB46C8"/>
    <w:rsid w:val="00FB4928"/>
    <w:rsid w:val="00FB4A76"/>
    <w:rsid w:val="00FB5403"/>
    <w:rsid w:val="00FB7C39"/>
    <w:rsid w:val="00FB7FD9"/>
    <w:rsid w:val="00FC0196"/>
    <w:rsid w:val="00FC12B4"/>
    <w:rsid w:val="00FC202F"/>
    <w:rsid w:val="00FC2516"/>
    <w:rsid w:val="00FC26CD"/>
    <w:rsid w:val="00FC3025"/>
    <w:rsid w:val="00FC32C1"/>
    <w:rsid w:val="00FC4034"/>
    <w:rsid w:val="00FC4A2A"/>
    <w:rsid w:val="00FC54BD"/>
    <w:rsid w:val="00FC587E"/>
    <w:rsid w:val="00FC58FB"/>
    <w:rsid w:val="00FC5CDF"/>
    <w:rsid w:val="00FC704E"/>
    <w:rsid w:val="00FD038D"/>
    <w:rsid w:val="00FD0E86"/>
    <w:rsid w:val="00FD122C"/>
    <w:rsid w:val="00FD13A0"/>
    <w:rsid w:val="00FD1D09"/>
    <w:rsid w:val="00FD411F"/>
    <w:rsid w:val="00FD4257"/>
    <w:rsid w:val="00FD52C7"/>
    <w:rsid w:val="00FD52C8"/>
    <w:rsid w:val="00FD62A8"/>
    <w:rsid w:val="00FD63FC"/>
    <w:rsid w:val="00FD7066"/>
    <w:rsid w:val="00FE03A7"/>
    <w:rsid w:val="00FE07ED"/>
    <w:rsid w:val="00FE184F"/>
    <w:rsid w:val="00FE19A9"/>
    <w:rsid w:val="00FE299B"/>
    <w:rsid w:val="00FE2B3B"/>
    <w:rsid w:val="00FE2F9A"/>
    <w:rsid w:val="00FE3BBA"/>
    <w:rsid w:val="00FE3F91"/>
    <w:rsid w:val="00FE40FE"/>
    <w:rsid w:val="00FE4D59"/>
    <w:rsid w:val="00FE5253"/>
    <w:rsid w:val="00FE5CAE"/>
    <w:rsid w:val="00FE5D1B"/>
    <w:rsid w:val="00FE64C5"/>
    <w:rsid w:val="00FE68D0"/>
    <w:rsid w:val="00FE6A15"/>
    <w:rsid w:val="00FF156C"/>
    <w:rsid w:val="00FF18C5"/>
    <w:rsid w:val="00FF1B77"/>
    <w:rsid w:val="00FF2699"/>
    <w:rsid w:val="00FF27D0"/>
    <w:rsid w:val="00FF35AB"/>
    <w:rsid w:val="00FF3689"/>
    <w:rsid w:val="00FF4BFD"/>
    <w:rsid w:val="00FF6AD8"/>
    <w:rsid w:val="00FF754A"/>
    <w:rsid w:val="5EBF002D"/>
    <w:rsid w:val="77DC265E"/>
    <w:rsid w:val="7EB2044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29CF258"/>
  <w15:docId w15:val="{CB8006D8-3303-4E7F-AE89-F67E27B65E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76255B"/>
    <w:pPr>
      <w:widowControl w:val="0"/>
      <w:jc w:val="both"/>
    </w:pPr>
    <w:rPr>
      <w:kern w:val="2"/>
      <w:sz w:val="21"/>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endnote text"/>
    <w:basedOn w:val="a"/>
    <w:link w:val="a4"/>
    <w:uiPriority w:val="99"/>
    <w:semiHidden/>
    <w:unhideWhenUsed/>
    <w:rPr>
      <w:sz w:val="20"/>
      <w:szCs w:val="20"/>
    </w:rPr>
  </w:style>
  <w:style w:type="paragraph" w:styleId="a5">
    <w:name w:val="Balloon Text"/>
    <w:basedOn w:val="a"/>
    <w:link w:val="a6"/>
    <w:uiPriority w:val="99"/>
    <w:semiHidden/>
    <w:unhideWhenUsed/>
    <w:rPr>
      <w:sz w:val="18"/>
      <w:szCs w:val="18"/>
    </w:rPr>
  </w:style>
  <w:style w:type="paragraph" w:styleId="a7">
    <w:name w:val="footer"/>
    <w:basedOn w:val="a"/>
    <w:link w:val="a8"/>
    <w:uiPriority w:val="99"/>
    <w:unhideWhenUsed/>
    <w:pPr>
      <w:tabs>
        <w:tab w:val="center" w:pos="4153"/>
        <w:tab w:val="right" w:pos="8306"/>
      </w:tabs>
      <w:snapToGrid w:val="0"/>
      <w:jc w:val="left"/>
    </w:pPr>
    <w:rPr>
      <w:sz w:val="18"/>
      <w:szCs w:val="18"/>
    </w:rPr>
  </w:style>
  <w:style w:type="paragraph" w:styleId="a9">
    <w:name w:val="header"/>
    <w:basedOn w:val="a"/>
    <w:link w:val="aa"/>
    <w:uiPriority w:val="99"/>
    <w:unhideWhenUsed/>
    <w:pPr>
      <w:pBdr>
        <w:bottom w:val="single" w:sz="6" w:space="1" w:color="auto"/>
      </w:pBdr>
      <w:tabs>
        <w:tab w:val="center" w:pos="4153"/>
        <w:tab w:val="right" w:pos="8306"/>
      </w:tabs>
      <w:snapToGrid w:val="0"/>
      <w:jc w:val="center"/>
    </w:pPr>
    <w:rPr>
      <w:sz w:val="18"/>
      <w:szCs w:val="18"/>
    </w:rPr>
  </w:style>
  <w:style w:type="paragraph" w:styleId="ab">
    <w:name w:val="Normal (Web)"/>
    <w:basedOn w:val="a"/>
    <w:uiPriority w:val="99"/>
    <w:unhideWhenUsed/>
    <w:pPr>
      <w:widowControl/>
      <w:spacing w:before="100" w:beforeAutospacing="1" w:after="100" w:afterAutospacing="1"/>
      <w:jc w:val="left"/>
    </w:pPr>
    <w:rPr>
      <w:rFonts w:ascii="SimSun" w:eastAsia="SimSun" w:hAnsi="SimSun" w:cs="SimSun"/>
      <w:kern w:val="0"/>
      <w:sz w:val="24"/>
      <w:szCs w:val="24"/>
    </w:rPr>
  </w:style>
  <w:style w:type="table" w:styleId="ac">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d">
    <w:name w:val="endnote reference"/>
    <w:basedOn w:val="a0"/>
    <w:uiPriority w:val="99"/>
    <w:semiHidden/>
    <w:unhideWhenUsed/>
    <w:rPr>
      <w:vertAlign w:val="superscript"/>
    </w:rPr>
  </w:style>
  <w:style w:type="character" w:styleId="ae">
    <w:name w:val="Hyperlink"/>
    <w:basedOn w:val="a0"/>
    <w:uiPriority w:val="99"/>
    <w:unhideWhenUsed/>
    <w:rPr>
      <w:color w:val="0563C1" w:themeColor="hyperlink"/>
      <w:u w:val="single"/>
    </w:rPr>
  </w:style>
  <w:style w:type="character" w:customStyle="1" w:styleId="aa">
    <w:name w:val="页眉 字符"/>
    <w:basedOn w:val="a0"/>
    <w:link w:val="a9"/>
    <w:uiPriority w:val="99"/>
    <w:rPr>
      <w:sz w:val="18"/>
      <w:szCs w:val="18"/>
    </w:rPr>
  </w:style>
  <w:style w:type="character" w:customStyle="1" w:styleId="a8">
    <w:name w:val="页脚 字符"/>
    <w:basedOn w:val="a0"/>
    <w:link w:val="a7"/>
    <w:uiPriority w:val="99"/>
    <w:rPr>
      <w:sz w:val="18"/>
      <w:szCs w:val="18"/>
    </w:rPr>
  </w:style>
  <w:style w:type="paragraph" w:customStyle="1" w:styleId="ordinary-output">
    <w:name w:val="ordinary-output"/>
    <w:basedOn w:val="a"/>
    <w:pPr>
      <w:widowControl/>
      <w:spacing w:before="100" w:beforeAutospacing="1" w:after="100" w:afterAutospacing="1"/>
      <w:jc w:val="left"/>
    </w:pPr>
    <w:rPr>
      <w:rFonts w:ascii="SimSun" w:eastAsia="SimSun" w:hAnsi="SimSun" w:cs="SimSun"/>
      <w:kern w:val="0"/>
      <w:sz w:val="24"/>
      <w:szCs w:val="24"/>
    </w:rPr>
  </w:style>
  <w:style w:type="character" w:styleId="af">
    <w:name w:val="Placeholder Text"/>
    <w:basedOn w:val="a0"/>
    <w:uiPriority w:val="99"/>
    <w:semiHidden/>
    <w:rPr>
      <w:color w:val="808080"/>
    </w:rPr>
  </w:style>
  <w:style w:type="paragraph" w:styleId="af0">
    <w:name w:val="List Paragraph"/>
    <w:basedOn w:val="a"/>
    <w:uiPriority w:val="34"/>
    <w:qFormat/>
    <w:pPr>
      <w:ind w:left="720"/>
      <w:contextualSpacing/>
    </w:pPr>
  </w:style>
  <w:style w:type="character" w:customStyle="1" w:styleId="a6">
    <w:name w:val="批注框文本 字符"/>
    <w:basedOn w:val="a0"/>
    <w:link w:val="a5"/>
    <w:uiPriority w:val="99"/>
    <w:semiHidden/>
    <w:rPr>
      <w:sz w:val="18"/>
      <w:szCs w:val="18"/>
    </w:rPr>
  </w:style>
  <w:style w:type="character" w:customStyle="1" w:styleId="UnresolvedMention1">
    <w:name w:val="Unresolved Mention1"/>
    <w:basedOn w:val="a0"/>
    <w:uiPriority w:val="99"/>
    <w:semiHidden/>
    <w:unhideWhenUsed/>
    <w:rPr>
      <w:color w:val="605E5C"/>
      <w:shd w:val="clear" w:color="auto" w:fill="E1DFDD"/>
    </w:rPr>
  </w:style>
  <w:style w:type="character" w:customStyle="1" w:styleId="a4">
    <w:name w:val="尾注文本 字符"/>
    <w:basedOn w:val="a0"/>
    <w:link w:val="a3"/>
    <w:uiPriority w:val="99"/>
    <w:semiHidden/>
    <w:rPr>
      <w:sz w:val="20"/>
      <w:szCs w:val="20"/>
    </w:rPr>
  </w:style>
  <w:style w:type="character" w:customStyle="1" w:styleId="UnresolvedMention2">
    <w:name w:val="Unresolved Mention2"/>
    <w:basedOn w:val="a0"/>
    <w:uiPriority w:val="99"/>
    <w:semiHidden/>
    <w:unhideWhenUsed/>
    <w:rPr>
      <w:color w:val="605E5C"/>
      <w:shd w:val="clear" w:color="auto" w:fill="E1DFDD"/>
    </w:rPr>
  </w:style>
  <w:style w:type="character" w:customStyle="1" w:styleId="markfttfo7ayp">
    <w:name w:val="markfttfo7ayp"/>
    <w:basedOn w:val="a0"/>
    <w:rsid w:val="009C5CC3"/>
  </w:style>
  <w:style w:type="character" w:styleId="af1">
    <w:name w:val="FollowedHyperlink"/>
    <w:basedOn w:val="a0"/>
    <w:uiPriority w:val="99"/>
    <w:semiHidden/>
    <w:unhideWhenUsed/>
    <w:rsid w:val="006B6346"/>
    <w:rPr>
      <w:color w:val="954F72" w:themeColor="followedHyperlink"/>
      <w:u w:val="single"/>
    </w:rPr>
  </w:style>
  <w:style w:type="paragraph" w:styleId="af2">
    <w:name w:val="Salutation"/>
    <w:basedOn w:val="a"/>
    <w:next w:val="a"/>
    <w:link w:val="af3"/>
    <w:uiPriority w:val="99"/>
    <w:unhideWhenUsed/>
    <w:rsid w:val="00B9222D"/>
    <w:rPr>
      <w:rFonts w:ascii="Times New Roman" w:eastAsia="SimSun" w:hAnsi="Times New Roman" w:cs="Times New Roman"/>
      <w:color w:val="1F497D"/>
      <w:kern w:val="0"/>
      <w:sz w:val="22"/>
    </w:rPr>
  </w:style>
  <w:style w:type="character" w:customStyle="1" w:styleId="af3">
    <w:name w:val="称呼 字符"/>
    <w:basedOn w:val="a0"/>
    <w:link w:val="af2"/>
    <w:uiPriority w:val="99"/>
    <w:rsid w:val="00B9222D"/>
    <w:rPr>
      <w:rFonts w:ascii="Times New Roman" w:eastAsia="SimSun" w:hAnsi="Times New Roman" w:cs="Times New Roman"/>
      <w:color w:val="1F497D"/>
      <w:sz w:val="22"/>
      <w:szCs w:val="22"/>
    </w:rPr>
  </w:style>
  <w:style w:type="paragraph" w:styleId="af4">
    <w:name w:val="Closing"/>
    <w:basedOn w:val="a"/>
    <w:link w:val="af5"/>
    <w:uiPriority w:val="99"/>
    <w:unhideWhenUsed/>
    <w:rsid w:val="00B9222D"/>
    <w:pPr>
      <w:ind w:left="4320"/>
    </w:pPr>
    <w:rPr>
      <w:rFonts w:ascii="Times New Roman" w:eastAsia="SimSun" w:hAnsi="Times New Roman" w:cs="Times New Roman"/>
      <w:color w:val="1F497D"/>
      <w:kern w:val="0"/>
      <w:sz w:val="22"/>
    </w:rPr>
  </w:style>
  <w:style w:type="character" w:customStyle="1" w:styleId="af5">
    <w:name w:val="结束语 字符"/>
    <w:basedOn w:val="a0"/>
    <w:link w:val="af4"/>
    <w:uiPriority w:val="99"/>
    <w:rsid w:val="00B9222D"/>
    <w:rPr>
      <w:rFonts w:ascii="Times New Roman" w:eastAsia="SimSun" w:hAnsi="Times New Roman" w:cs="Times New Roman"/>
      <w:color w:val="1F497D"/>
      <w:sz w:val="22"/>
      <w:szCs w:val="22"/>
    </w:rPr>
  </w:style>
  <w:style w:type="paragraph" w:styleId="af6">
    <w:name w:val="Date"/>
    <w:basedOn w:val="a"/>
    <w:next w:val="a"/>
    <w:link w:val="af7"/>
    <w:uiPriority w:val="99"/>
    <w:semiHidden/>
    <w:unhideWhenUsed/>
    <w:rsid w:val="00711727"/>
    <w:pPr>
      <w:ind w:leftChars="2500" w:left="100"/>
    </w:pPr>
  </w:style>
  <w:style w:type="character" w:customStyle="1" w:styleId="af7">
    <w:name w:val="日期 字符"/>
    <w:basedOn w:val="a0"/>
    <w:link w:val="af6"/>
    <w:uiPriority w:val="99"/>
    <w:semiHidden/>
    <w:rsid w:val="00711727"/>
    <w:rPr>
      <w:kern w:val="2"/>
      <w:sz w:val="21"/>
      <w:szCs w:val="22"/>
    </w:rPr>
  </w:style>
  <w:style w:type="character" w:customStyle="1" w:styleId="UnresolvedMention3">
    <w:name w:val="Unresolved Mention3"/>
    <w:basedOn w:val="a0"/>
    <w:uiPriority w:val="99"/>
    <w:semiHidden/>
    <w:unhideWhenUsed/>
    <w:rsid w:val="008D7875"/>
    <w:rPr>
      <w:color w:val="605E5C"/>
      <w:shd w:val="clear" w:color="auto" w:fill="E1DFDD"/>
    </w:rPr>
  </w:style>
  <w:style w:type="character" w:customStyle="1" w:styleId="UnresolvedMention4">
    <w:name w:val="Unresolved Mention4"/>
    <w:basedOn w:val="a0"/>
    <w:uiPriority w:val="99"/>
    <w:semiHidden/>
    <w:unhideWhenUsed/>
    <w:rsid w:val="00580D76"/>
    <w:rPr>
      <w:color w:val="605E5C"/>
      <w:shd w:val="clear" w:color="auto" w:fill="E1DFDD"/>
    </w:rPr>
  </w:style>
  <w:style w:type="table" w:styleId="3-5">
    <w:name w:val="List Table 3 Accent 5"/>
    <w:basedOn w:val="a1"/>
    <w:uiPriority w:val="48"/>
    <w:rsid w:val="008333EF"/>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character" w:styleId="af8">
    <w:name w:val="Unresolved Mention"/>
    <w:basedOn w:val="a0"/>
    <w:uiPriority w:val="99"/>
    <w:semiHidden/>
    <w:unhideWhenUsed/>
    <w:rsid w:val="00B55D13"/>
    <w:rPr>
      <w:color w:val="605E5C"/>
      <w:shd w:val="clear" w:color="auto" w:fill="E1DFDD"/>
    </w:rPr>
  </w:style>
  <w:style w:type="paragraph" w:styleId="af9">
    <w:name w:val="Revision"/>
    <w:hidden/>
    <w:uiPriority w:val="99"/>
    <w:semiHidden/>
    <w:rsid w:val="00BE6DA3"/>
    <w:rPr>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1224826">
      <w:bodyDiv w:val="1"/>
      <w:marLeft w:val="0"/>
      <w:marRight w:val="0"/>
      <w:marTop w:val="0"/>
      <w:marBottom w:val="0"/>
      <w:divBdr>
        <w:top w:val="none" w:sz="0" w:space="0" w:color="auto"/>
        <w:left w:val="none" w:sz="0" w:space="0" w:color="auto"/>
        <w:bottom w:val="none" w:sz="0" w:space="0" w:color="auto"/>
        <w:right w:val="none" w:sz="0" w:space="0" w:color="auto"/>
      </w:divBdr>
    </w:div>
    <w:div w:id="34502558">
      <w:bodyDiv w:val="1"/>
      <w:marLeft w:val="0"/>
      <w:marRight w:val="0"/>
      <w:marTop w:val="0"/>
      <w:marBottom w:val="0"/>
      <w:divBdr>
        <w:top w:val="none" w:sz="0" w:space="0" w:color="auto"/>
        <w:left w:val="none" w:sz="0" w:space="0" w:color="auto"/>
        <w:bottom w:val="none" w:sz="0" w:space="0" w:color="auto"/>
        <w:right w:val="none" w:sz="0" w:space="0" w:color="auto"/>
      </w:divBdr>
    </w:div>
    <w:div w:id="36859995">
      <w:bodyDiv w:val="1"/>
      <w:marLeft w:val="0"/>
      <w:marRight w:val="0"/>
      <w:marTop w:val="0"/>
      <w:marBottom w:val="0"/>
      <w:divBdr>
        <w:top w:val="none" w:sz="0" w:space="0" w:color="auto"/>
        <w:left w:val="none" w:sz="0" w:space="0" w:color="auto"/>
        <w:bottom w:val="none" w:sz="0" w:space="0" w:color="auto"/>
        <w:right w:val="none" w:sz="0" w:space="0" w:color="auto"/>
      </w:divBdr>
    </w:div>
    <w:div w:id="104885976">
      <w:bodyDiv w:val="1"/>
      <w:marLeft w:val="0"/>
      <w:marRight w:val="0"/>
      <w:marTop w:val="0"/>
      <w:marBottom w:val="0"/>
      <w:divBdr>
        <w:top w:val="none" w:sz="0" w:space="0" w:color="auto"/>
        <w:left w:val="none" w:sz="0" w:space="0" w:color="auto"/>
        <w:bottom w:val="none" w:sz="0" w:space="0" w:color="auto"/>
        <w:right w:val="none" w:sz="0" w:space="0" w:color="auto"/>
      </w:divBdr>
    </w:div>
    <w:div w:id="121775682">
      <w:bodyDiv w:val="1"/>
      <w:marLeft w:val="0"/>
      <w:marRight w:val="0"/>
      <w:marTop w:val="0"/>
      <w:marBottom w:val="0"/>
      <w:divBdr>
        <w:top w:val="none" w:sz="0" w:space="0" w:color="auto"/>
        <w:left w:val="none" w:sz="0" w:space="0" w:color="auto"/>
        <w:bottom w:val="none" w:sz="0" w:space="0" w:color="auto"/>
        <w:right w:val="none" w:sz="0" w:space="0" w:color="auto"/>
      </w:divBdr>
    </w:div>
    <w:div w:id="158548498">
      <w:bodyDiv w:val="1"/>
      <w:marLeft w:val="0"/>
      <w:marRight w:val="0"/>
      <w:marTop w:val="0"/>
      <w:marBottom w:val="0"/>
      <w:divBdr>
        <w:top w:val="none" w:sz="0" w:space="0" w:color="auto"/>
        <w:left w:val="none" w:sz="0" w:space="0" w:color="auto"/>
        <w:bottom w:val="none" w:sz="0" w:space="0" w:color="auto"/>
        <w:right w:val="none" w:sz="0" w:space="0" w:color="auto"/>
      </w:divBdr>
    </w:div>
    <w:div w:id="176625129">
      <w:bodyDiv w:val="1"/>
      <w:marLeft w:val="0"/>
      <w:marRight w:val="0"/>
      <w:marTop w:val="0"/>
      <w:marBottom w:val="0"/>
      <w:divBdr>
        <w:top w:val="none" w:sz="0" w:space="0" w:color="auto"/>
        <w:left w:val="none" w:sz="0" w:space="0" w:color="auto"/>
        <w:bottom w:val="none" w:sz="0" w:space="0" w:color="auto"/>
        <w:right w:val="none" w:sz="0" w:space="0" w:color="auto"/>
      </w:divBdr>
    </w:div>
    <w:div w:id="180625956">
      <w:bodyDiv w:val="1"/>
      <w:marLeft w:val="0"/>
      <w:marRight w:val="0"/>
      <w:marTop w:val="0"/>
      <w:marBottom w:val="0"/>
      <w:divBdr>
        <w:top w:val="none" w:sz="0" w:space="0" w:color="auto"/>
        <w:left w:val="none" w:sz="0" w:space="0" w:color="auto"/>
        <w:bottom w:val="none" w:sz="0" w:space="0" w:color="auto"/>
        <w:right w:val="none" w:sz="0" w:space="0" w:color="auto"/>
      </w:divBdr>
    </w:div>
    <w:div w:id="196937754">
      <w:bodyDiv w:val="1"/>
      <w:marLeft w:val="0"/>
      <w:marRight w:val="0"/>
      <w:marTop w:val="0"/>
      <w:marBottom w:val="0"/>
      <w:divBdr>
        <w:top w:val="none" w:sz="0" w:space="0" w:color="auto"/>
        <w:left w:val="none" w:sz="0" w:space="0" w:color="auto"/>
        <w:bottom w:val="none" w:sz="0" w:space="0" w:color="auto"/>
        <w:right w:val="none" w:sz="0" w:space="0" w:color="auto"/>
      </w:divBdr>
    </w:div>
    <w:div w:id="288636283">
      <w:bodyDiv w:val="1"/>
      <w:marLeft w:val="0"/>
      <w:marRight w:val="0"/>
      <w:marTop w:val="0"/>
      <w:marBottom w:val="0"/>
      <w:divBdr>
        <w:top w:val="none" w:sz="0" w:space="0" w:color="auto"/>
        <w:left w:val="none" w:sz="0" w:space="0" w:color="auto"/>
        <w:bottom w:val="none" w:sz="0" w:space="0" w:color="auto"/>
        <w:right w:val="none" w:sz="0" w:space="0" w:color="auto"/>
      </w:divBdr>
    </w:div>
    <w:div w:id="310329943">
      <w:bodyDiv w:val="1"/>
      <w:marLeft w:val="0"/>
      <w:marRight w:val="0"/>
      <w:marTop w:val="0"/>
      <w:marBottom w:val="0"/>
      <w:divBdr>
        <w:top w:val="none" w:sz="0" w:space="0" w:color="auto"/>
        <w:left w:val="none" w:sz="0" w:space="0" w:color="auto"/>
        <w:bottom w:val="none" w:sz="0" w:space="0" w:color="auto"/>
        <w:right w:val="none" w:sz="0" w:space="0" w:color="auto"/>
      </w:divBdr>
    </w:div>
    <w:div w:id="351152012">
      <w:bodyDiv w:val="1"/>
      <w:marLeft w:val="0"/>
      <w:marRight w:val="0"/>
      <w:marTop w:val="0"/>
      <w:marBottom w:val="0"/>
      <w:divBdr>
        <w:top w:val="none" w:sz="0" w:space="0" w:color="auto"/>
        <w:left w:val="none" w:sz="0" w:space="0" w:color="auto"/>
        <w:bottom w:val="none" w:sz="0" w:space="0" w:color="auto"/>
        <w:right w:val="none" w:sz="0" w:space="0" w:color="auto"/>
      </w:divBdr>
    </w:div>
    <w:div w:id="358746683">
      <w:bodyDiv w:val="1"/>
      <w:marLeft w:val="0"/>
      <w:marRight w:val="0"/>
      <w:marTop w:val="0"/>
      <w:marBottom w:val="0"/>
      <w:divBdr>
        <w:top w:val="none" w:sz="0" w:space="0" w:color="auto"/>
        <w:left w:val="none" w:sz="0" w:space="0" w:color="auto"/>
        <w:bottom w:val="none" w:sz="0" w:space="0" w:color="auto"/>
        <w:right w:val="none" w:sz="0" w:space="0" w:color="auto"/>
      </w:divBdr>
    </w:div>
    <w:div w:id="389620886">
      <w:bodyDiv w:val="1"/>
      <w:marLeft w:val="0"/>
      <w:marRight w:val="0"/>
      <w:marTop w:val="0"/>
      <w:marBottom w:val="0"/>
      <w:divBdr>
        <w:top w:val="none" w:sz="0" w:space="0" w:color="auto"/>
        <w:left w:val="none" w:sz="0" w:space="0" w:color="auto"/>
        <w:bottom w:val="none" w:sz="0" w:space="0" w:color="auto"/>
        <w:right w:val="none" w:sz="0" w:space="0" w:color="auto"/>
      </w:divBdr>
      <w:divsChild>
        <w:div w:id="417410335">
          <w:marLeft w:val="0"/>
          <w:marRight w:val="0"/>
          <w:marTop w:val="0"/>
          <w:marBottom w:val="0"/>
          <w:divBdr>
            <w:top w:val="none" w:sz="0" w:space="0" w:color="auto"/>
            <w:left w:val="none" w:sz="0" w:space="0" w:color="auto"/>
            <w:bottom w:val="none" w:sz="0" w:space="0" w:color="auto"/>
            <w:right w:val="none" w:sz="0" w:space="0" w:color="auto"/>
          </w:divBdr>
        </w:div>
      </w:divsChild>
    </w:div>
    <w:div w:id="483818301">
      <w:bodyDiv w:val="1"/>
      <w:marLeft w:val="0"/>
      <w:marRight w:val="0"/>
      <w:marTop w:val="0"/>
      <w:marBottom w:val="0"/>
      <w:divBdr>
        <w:top w:val="none" w:sz="0" w:space="0" w:color="auto"/>
        <w:left w:val="none" w:sz="0" w:space="0" w:color="auto"/>
        <w:bottom w:val="none" w:sz="0" w:space="0" w:color="auto"/>
        <w:right w:val="none" w:sz="0" w:space="0" w:color="auto"/>
      </w:divBdr>
    </w:div>
    <w:div w:id="605231694">
      <w:bodyDiv w:val="1"/>
      <w:marLeft w:val="0"/>
      <w:marRight w:val="0"/>
      <w:marTop w:val="0"/>
      <w:marBottom w:val="0"/>
      <w:divBdr>
        <w:top w:val="none" w:sz="0" w:space="0" w:color="auto"/>
        <w:left w:val="none" w:sz="0" w:space="0" w:color="auto"/>
        <w:bottom w:val="none" w:sz="0" w:space="0" w:color="auto"/>
        <w:right w:val="none" w:sz="0" w:space="0" w:color="auto"/>
      </w:divBdr>
    </w:div>
    <w:div w:id="639385647">
      <w:bodyDiv w:val="1"/>
      <w:marLeft w:val="0"/>
      <w:marRight w:val="0"/>
      <w:marTop w:val="0"/>
      <w:marBottom w:val="0"/>
      <w:divBdr>
        <w:top w:val="none" w:sz="0" w:space="0" w:color="auto"/>
        <w:left w:val="none" w:sz="0" w:space="0" w:color="auto"/>
        <w:bottom w:val="none" w:sz="0" w:space="0" w:color="auto"/>
        <w:right w:val="none" w:sz="0" w:space="0" w:color="auto"/>
      </w:divBdr>
    </w:div>
    <w:div w:id="656423596">
      <w:bodyDiv w:val="1"/>
      <w:marLeft w:val="0"/>
      <w:marRight w:val="0"/>
      <w:marTop w:val="0"/>
      <w:marBottom w:val="0"/>
      <w:divBdr>
        <w:top w:val="none" w:sz="0" w:space="0" w:color="auto"/>
        <w:left w:val="none" w:sz="0" w:space="0" w:color="auto"/>
        <w:bottom w:val="none" w:sz="0" w:space="0" w:color="auto"/>
        <w:right w:val="none" w:sz="0" w:space="0" w:color="auto"/>
      </w:divBdr>
    </w:div>
    <w:div w:id="679237274">
      <w:bodyDiv w:val="1"/>
      <w:marLeft w:val="0"/>
      <w:marRight w:val="0"/>
      <w:marTop w:val="0"/>
      <w:marBottom w:val="0"/>
      <w:divBdr>
        <w:top w:val="none" w:sz="0" w:space="0" w:color="auto"/>
        <w:left w:val="none" w:sz="0" w:space="0" w:color="auto"/>
        <w:bottom w:val="none" w:sz="0" w:space="0" w:color="auto"/>
        <w:right w:val="none" w:sz="0" w:space="0" w:color="auto"/>
      </w:divBdr>
    </w:div>
    <w:div w:id="763456422">
      <w:bodyDiv w:val="1"/>
      <w:marLeft w:val="0"/>
      <w:marRight w:val="0"/>
      <w:marTop w:val="0"/>
      <w:marBottom w:val="0"/>
      <w:divBdr>
        <w:top w:val="none" w:sz="0" w:space="0" w:color="auto"/>
        <w:left w:val="none" w:sz="0" w:space="0" w:color="auto"/>
        <w:bottom w:val="none" w:sz="0" w:space="0" w:color="auto"/>
        <w:right w:val="none" w:sz="0" w:space="0" w:color="auto"/>
      </w:divBdr>
    </w:div>
    <w:div w:id="765731743">
      <w:bodyDiv w:val="1"/>
      <w:marLeft w:val="0"/>
      <w:marRight w:val="0"/>
      <w:marTop w:val="0"/>
      <w:marBottom w:val="0"/>
      <w:divBdr>
        <w:top w:val="none" w:sz="0" w:space="0" w:color="auto"/>
        <w:left w:val="none" w:sz="0" w:space="0" w:color="auto"/>
        <w:bottom w:val="none" w:sz="0" w:space="0" w:color="auto"/>
        <w:right w:val="none" w:sz="0" w:space="0" w:color="auto"/>
      </w:divBdr>
    </w:div>
    <w:div w:id="817188116">
      <w:bodyDiv w:val="1"/>
      <w:marLeft w:val="0"/>
      <w:marRight w:val="0"/>
      <w:marTop w:val="0"/>
      <w:marBottom w:val="0"/>
      <w:divBdr>
        <w:top w:val="none" w:sz="0" w:space="0" w:color="auto"/>
        <w:left w:val="none" w:sz="0" w:space="0" w:color="auto"/>
        <w:bottom w:val="none" w:sz="0" w:space="0" w:color="auto"/>
        <w:right w:val="none" w:sz="0" w:space="0" w:color="auto"/>
      </w:divBdr>
    </w:div>
    <w:div w:id="825048873">
      <w:bodyDiv w:val="1"/>
      <w:marLeft w:val="0"/>
      <w:marRight w:val="0"/>
      <w:marTop w:val="0"/>
      <w:marBottom w:val="0"/>
      <w:divBdr>
        <w:top w:val="none" w:sz="0" w:space="0" w:color="auto"/>
        <w:left w:val="none" w:sz="0" w:space="0" w:color="auto"/>
        <w:bottom w:val="none" w:sz="0" w:space="0" w:color="auto"/>
        <w:right w:val="none" w:sz="0" w:space="0" w:color="auto"/>
      </w:divBdr>
    </w:div>
    <w:div w:id="845367306">
      <w:bodyDiv w:val="1"/>
      <w:marLeft w:val="0"/>
      <w:marRight w:val="0"/>
      <w:marTop w:val="0"/>
      <w:marBottom w:val="0"/>
      <w:divBdr>
        <w:top w:val="none" w:sz="0" w:space="0" w:color="auto"/>
        <w:left w:val="none" w:sz="0" w:space="0" w:color="auto"/>
        <w:bottom w:val="none" w:sz="0" w:space="0" w:color="auto"/>
        <w:right w:val="none" w:sz="0" w:space="0" w:color="auto"/>
      </w:divBdr>
    </w:div>
    <w:div w:id="845825148">
      <w:bodyDiv w:val="1"/>
      <w:marLeft w:val="0"/>
      <w:marRight w:val="0"/>
      <w:marTop w:val="0"/>
      <w:marBottom w:val="0"/>
      <w:divBdr>
        <w:top w:val="none" w:sz="0" w:space="0" w:color="auto"/>
        <w:left w:val="none" w:sz="0" w:space="0" w:color="auto"/>
        <w:bottom w:val="none" w:sz="0" w:space="0" w:color="auto"/>
        <w:right w:val="none" w:sz="0" w:space="0" w:color="auto"/>
      </w:divBdr>
    </w:div>
    <w:div w:id="875851808">
      <w:bodyDiv w:val="1"/>
      <w:marLeft w:val="0"/>
      <w:marRight w:val="0"/>
      <w:marTop w:val="0"/>
      <w:marBottom w:val="0"/>
      <w:divBdr>
        <w:top w:val="none" w:sz="0" w:space="0" w:color="auto"/>
        <w:left w:val="none" w:sz="0" w:space="0" w:color="auto"/>
        <w:bottom w:val="none" w:sz="0" w:space="0" w:color="auto"/>
        <w:right w:val="none" w:sz="0" w:space="0" w:color="auto"/>
      </w:divBdr>
      <w:divsChild>
        <w:div w:id="797066917">
          <w:marLeft w:val="0"/>
          <w:marRight w:val="0"/>
          <w:marTop w:val="0"/>
          <w:marBottom w:val="0"/>
          <w:divBdr>
            <w:top w:val="none" w:sz="0" w:space="0" w:color="auto"/>
            <w:left w:val="none" w:sz="0" w:space="0" w:color="auto"/>
            <w:bottom w:val="none" w:sz="0" w:space="0" w:color="auto"/>
            <w:right w:val="none" w:sz="0" w:space="0" w:color="auto"/>
          </w:divBdr>
          <w:divsChild>
            <w:div w:id="69280503">
              <w:marLeft w:val="0"/>
              <w:marRight w:val="0"/>
              <w:marTop w:val="0"/>
              <w:marBottom w:val="0"/>
              <w:divBdr>
                <w:top w:val="none" w:sz="0" w:space="0" w:color="auto"/>
                <w:left w:val="none" w:sz="0" w:space="0" w:color="auto"/>
                <w:bottom w:val="none" w:sz="0" w:space="0" w:color="auto"/>
                <w:right w:val="none" w:sz="0" w:space="0" w:color="auto"/>
              </w:divBdr>
            </w:div>
            <w:div w:id="271206960">
              <w:marLeft w:val="0"/>
              <w:marRight w:val="0"/>
              <w:marTop w:val="0"/>
              <w:marBottom w:val="0"/>
              <w:divBdr>
                <w:top w:val="none" w:sz="0" w:space="0" w:color="auto"/>
                <w:left w:val="none" w:sz="0" w:space="0" w:color="auto"/>
                <w:bottom w:val="none" w:sz="0" w:space="0" w:color="auto"/>
                <w:right w:val="none" w:sz="0" w:space="0" w:color="auto"/>
              </w:divBdr>
            </w:div>
            <w:div w:id="288048304">
              <w:marLeft w:val="0"/>
              <w:marRight w:val="0"/>
              <w:marTop w:val="0"/>
              <w:marBottom w:val="0"/>
              <w:divBdr>
                <w:top w:val="none" w:sz="0" w:space="0" w:color="auto"/>
                <w:left w:val="none" w:sz="0" w:space="0" w:color="auto"/>
                <w:bottom w:val="none" w:sz="0" w:space="0" w:color="auto"/>
                <w:right w:val="none" w:sz="0" w:space="0" w:color="auto"/>
              </w:divBdr>
            </w:div>
            <w:div w:id="504634318">
              <w:marLeft w:val="0"/>
              <w:marRight w:val="0"/>
              <w:marTop w:val="0"/>
              <w:marBottom w:val="0"/>
              <w:divBdr>
                <w:top w:val="none" w:sz="0" w:space="0" w:color="auto"/>
                <w:left w:val="none" w:sz="0" w:space="0" w:color="auto"/>
                <w:bottom w:val="none" w:sz="0" w:space="0" w:color="auto"/>
                <w:right w:val="none" w:sz="0" w:space="0" w:color="auto"/>
              </w:divBdr>
            </w:div>
            <w:div w:id="577057900">
              <w:marLeft w:val="0"/>
              <w:marRight w:val="0"/>
              <w:marTop w:val="0"/>
              <w:marBottom w:val="0"/>
              <w:divBdr>
                <w:top w:val="none" w:sz="0" w:space="0" w:color="auto"/>
                <w:left w:val="none" w:sz="0" w:space="0" w:color="auto"/>
                <w:bottom w:val="none" w:sz="0" w:space="0" w:color="auto"/>
                <w:right w:val="none" w:sz="0" w:space="0" w:color="auto"/>
              </w:divBdr>
            </w:div>
            <w:div w:id="732392156">
              <w:marLeft w:val="0"/>
              <w:marRight w:val="0"/>
              <w:marTop w:val="0"/>
              <w:marBottom w:val="0"/>
              <w:divBdr>
                <w:top w:val="none" w:sz="0" w:space="0" w:color="auto"/>
                <w:left w:val="none" w:sz="0" w:space="0" w:color="auto"/>
                <w:bottom w:val="none" w:sz="0" w:space="0" w:color="auto"/>
                <w:right w:val="none" w:sz="0" w:space="0" w:color="auto"/>
              </w:divBdr>
            </w:div>
            <w:div w:id="858810920">
              <w:marLeft w:val="0"/>
              <w:marRight w:val="0"/>
              <w:marTop w:val="0"/>
              <w:marBottom w:val="0"/>
              <w:divBdr>
                <w:top w:val="none" w:sz="0" w:space="0" w:color="auto"/>
                <w:left w:val="none" w:sz="0" w:space="0" w:color="auto"/>
                <w:bottom w:val="none" w:sz="0" w:space="0" w:color="auto"/>
                <w:right w:val="none" w:sz="0" w:space="0" w:color="auto"/>
              </w:divBdr>
            </w:div>
            <w:div w:id="1017316516">
              <w:marLeft w:val="0"/>
              <w:marRight w:val="0"/>
              <w:marTop w:val="0"/>
              <w:marBottom w:val="0"/>
              <w:divBdr>
                <w:top w:val="none" w:sz="0" w:space="0" w:color="auto"/>
                <w:left w:val="none" w:sz="0" w:space="0" w:color="auto"/>
                <w:bottom w:val="none" w:sz="0" w:space="0" w:color="auto"/>
                <w:right w:val="none" w:sz="0" w:space="0" w:color="auto"/>
              </w:divBdr>
            </w:div>
            <w:div w:id="1165321964">
              <w:marLeft w:val="0"/>
              <w:marRight w:val="0"/>
              <w:marTop w:val="0"/>
              <w:marBottom w:val="0"/>
              <w:divBdr>
                <w:top w:val="none" w:sz="0" w:space="0" w:color="auto"/>
                <w:left w:val="none" w:sz="0" w:space="0" w:color="auto"/>
                <w:bottom w:val="none" w:sz="0" w:space="0" w:color="auto"/>
                <w:right w:val="none" w:sz="0" w:space="0" w:color="auto"/>
              </w:divBdr>
            </w:div>
            <w:div w:id="1450515492">
              <w:marLeft w:val="0"/>
              <w:marRight w:val="0"/>
              <w:marTop w:val="0"/>
              <w:marBottom w:val="0"/>
              <w:divBdr>
                <w:top w:val="none" w:sz="0" w:space="0" w:color="auto"/>
                <w:left w:val="none" w:sz="0" w:space="0" w:color="auto"/>
                <w:bottom w:val="none" w:sz="0" w:space="0" w:color="auto"/>
                <w:right w:val="none" w:sz="0" w:space="0" w:color="auto"/>
              </w:divBdr>
            </w:div>
            <w:div w:id="1841042373">
              <w:marLeft w:val="0"/>
              <w:marRight w:val="0"/>
              <w:marTop w:val="0"/>
              <w:marBottom w:val="0"/>
              <w:divBdr>
                <w:top w:val="none" w:sz="0" w:space="0" w:color="auto"/>
                <w:left w:val="none" w:sz="0" w:space="0" w:color="auto"/>
                <w:bottom w:val="none" w:sz="0" w:space="0" w:color="auto"/>
                <w:right w:val="none" w:sz="0" w:space="0" w:color="auto"/>
              </w:divBdr>
            </w:div>
            <w:div w:id="1978608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4974402">
      <w:bodyDiv w:val="1"/>
      <w:marLeft w:val="0"/>
      <w:marRight w:val="0"/>
      <w:marTop w:val="0"/>
      <w:marBottom w:val="0"/>
      <w:divBdr>
        <w:top w:val="none" w:sz="0" w:space="0" w:color="auto"/>
        <w:left w:val="none" w:sz="0" w:space="0" w:color="auto"/>
        <w:bottom w:val="none" w:sz="0" w:space="0" w:color="auto"/>
        <w:right w:val="none" w:sz="0" w:space="0" w:color="auto"/>
      </w:divBdr>
    </w:div>
    <w:div w:id="944458059">
      <w:bodyDiv w:val="1"/>
      <w:marLeft w:val="0"/>
      <w:marRight w:val="0"/>
      <w:marTop w:val="0"/>
      <w:marBottom w:val="0"/>
      <w:divBdr>
        <w:top w:val="none" w:sz="0" w:space="0" w:color="auto"/>
        <w:left w:val="none" w:sz="0" w:space="0" w:color="auto"/>
        <w:bottom w:val="none" w:sz="0" w:space="0" w:color="auto"/>
        <w:right w:val="none" w:sz="0" w:space="0" w:color="auto"/>
      </w:divBdr>
    </w:div>
    <w:div w:id="946349792">
      <w:bodyDiv w:val="1"/>
      <w:marLeft w:val="0"/>
      <w:marRight w:val="0"/>
      <w:marTop w:val="0"/>
      <w:marBottom w:val="0"/>
      <w:divBdr>
        <w:top w:val="none" w:sz="0" w:space="0" w:color="auto"/>
        <w:left w:val="none" w:sz="0" w:space="0" w:color="auto"/>
        <w:bottom w:val="none" w:sz="0" w:space="0" w:color="auto"/>
        <w:right w:val="none" w:sz="0" w:space="0" w:color="auto"/>
      </w:divBdr>
    </w:div>
    <w:div w:id="992176283">
      <w:bodyDiv w:val="1"/>
      <w:marLeft w:val="0"/>
      <w:marRight w:val="0"/>
      <w:marTop w:val="0"/>
      <w:marBottom w:val="0"/>
      <w:divBdr>
        <w:top w:val="none" w:sz="0" w:space="0" w:color="auto"/>
        <w:left w:val="none" w:sz="0" w:space="0" w:color="auto"/>
        <w:bottom w:val="none" w:sz="0" w:space="0" w:color="auto"/>
        <w:right w:val="none" w:sz="0" w:space="0" w:color="auto"/>
      </w:divBdr>
    </w:div>
    <w:div w:id="1014962922">
      <w:bodyDiv w:val="1"/>
      <w:marLeft w:val="0"/>
      <w:marRight w:val="0"/>
      <w:marTop w:val="0"/>
      <w:marBottom w:val="0"/>
      <w:divBdr>
        <w:top w:val="none" w:sz="0" w:space="0" w:color="auto"/>
        <w:left w:val="none" w:sz="0" w:space="0" w:color="auto"/>
        <w:bottom w:val="none" w:sz="0" w:space="0" w:color="auto"/>
        <w:right w:val="none" w:sz="0" w:space="0" w:color="auto"/>
      </w:divBdr>
    </w:div>
    <w:div w:id="1016692685">
      <w:bodyDiv w:val="1"/>
      <w:marLeft w:val="0"/>
      <w:marRight w:val="0"/>
      <w:marTop w:val="0"/>
      <w:marBottom w:val="0"/>
      <w:divBdr>
        <w:top w:val="none" w:sz="0" w:space="0" w:color="auto"/>
        <w:left w:val="none" w:sz="0" w:space="0" w:color="auto"/>
        <w:bottom w:val="none" w:sz="0" w:space="0" w:color="auto"/>
        <w:right w:val="none" w:sz="0" w:space="0" w:color="auto"/>
      </w:divBdr>
    </w:div>
    <w:div w:id="1063024998">
      <w:bodyDiv w:val="1"/>
      <w:marLeft w:val="0"/>
      <w:marRight w:val="0"/>
      <w:marTop w:val="0"/>
      <w:marBottom w:val="0"/>
      <w:divBdr>
        <w:top w:val="none" w:sz="0" w:space="0" w:color="auto"/>
        <w:left w:val="none" w:sz="0" w:space="0" w:color="auto"/>
        <w:bottom w:val="none" w:sz="0" w:space="0" w:color="auto"/>
        <w:right w:val="none" w:sz="0" w:space="0" w:color="auto"/>
      </w:divBdr>
    </w:div>
    <w:div w:id="1157460947">
      <w:bodyDiv w:val="1"/>
      <w:marLeft w:val="0"/>
      <w:marRight w:val="0"/>
      <w:marTop w:val="0"/>
      <w:marBottom w:val="0"/>
      <w:divBdr>
        <w:top w:val="none" w:sz="0" w:space="0" w:color="auto"/>
        <w:left w:val="none" w:sz="0" w:space="0" w:color="auto"/>
        <w:bottom w:val="none" w:sz="0" w:space="0" w:color="auto"/>
        <w:right w:val="none" w:sz="0" w:space="0" w:color="auto"/>
      </w:divBdr>
    </w:div>
    <w:div w:id="1188831096">
      <w:bodyDiv w:val="1"/>
      <w:marLeft w:val="0"/>
      <w:marRight w:val="0"/>
      <w:marTop w:val="0"/>
      <w:marBottom w:val="0"/>
      <w:divBdr>
        <w:top w:val="none" w:sz="0" w:space="0" w:color="auto"/>
        <w:left w:val="none" w:sz="0" w:space="0" w:color="auto"/>
        <w:bottom w:val="none" w:sz="0" w:space="0" w:color="auto"/>
        <w:right w:val="none" w:sz="0" w:space="0" w:color="auto"/>
      </w:divBdr>
    </w:div>
    <w:div w:id="1273056561">
      <w:bodyDiv w:val="1"/>
      <w:marLeft w:val="0"/>
      <w:marRight w:val="0"/>
      <w:marTop w:val="0"/>
      <w:marBottom w:val="0"/>
      <w:divBdr>
        <w:top w:val="none" w:sz="0" w:space="0" w:color="auto"/>
        <w:left w:val="none" w:sz="0" w:space="0" w:color="auto"/>
        <w:bottom w:val="none" w:sz="0" w:space="0" w:color="auto"/>
        <w:right w:val="none" w:sz="0" w:space="0" w:color="auto"/>
      </w:divBdr>
    </w:div>
    <w:div w:id="1290622739">
      <w:bodyDiv w:val="1"/>
      <w:marLeft w:val="0"/>
      <w:marRight w:val="0"/>
      <w:marTop w:val="0"/>
      <w:marBottom w:val="0"/>
      <w:divBdr>
        <w:top w:val="none" w:sz="0" w:space="0" w:color="auto"/>
        <w:left w:val="none" w:sz="0" w:space="0" w:color="auto"/>
        <w:bottom w:val="none" w:sz="0" w:space="0" w:color="auto"/>
        <w:right w:val="none" w:sz="0" w:space="0" w:color="auto"/>
      </w:divBdr>
    </w:div>
    <w:div w:id="1303072197">
      <w:bodyDiv w:val="1"/>
      <w:marLeft w:val="0"/>
      <w:marRight w:val="0"/>
      <w:marTop w:val="0"/>
      <w:marBottom w:val="0"/>
      <w:divBdr>
        <w:top w:val="none" w:sz="0" w:space="0" w:color="auto"/>
        <w:left w:val="none" w:sz="0" w:space="0" w:color="auto"/>
        <w:bottom w:val="none" w:sz="0" w:space="0" w:color="auto"/>
        <w:right w:val="none" w:sz="0" w:space="0" w:color="auto"/>
      </w:divBdr>
    </w:div>
    <w:div w:id="1320306404">
      <w:bodyDiv w:val="1"/>
      <w:marLeft w:val="0"/>
      <w:marRight w:val="0"/>
      <w:marTop w:val="0"/>
      <w:marBottom w:val="0"/>
      <w:divBdr>
        <w:top w:val="none" w:sz="0" w:space="0" w:color="auto"/>
        <w:left w:val="none" w:sz="0" w:space="0" w:color="auto"/>
        <w:bottom w:val="none" w:sz="0" w:space="0" w:color="auto"/>
        <w:right w:val="none" w:sz="0" w:space="0" w:color="auto"/>
      </w:divBdr>
    </w:div>
    <w:div w:id="1400709142">
      <w:bodyDiv w:val="1"/>
      <w:marLeft w:val="0"/>
      <w:marRight w:val="0"/>
      <w:marTop w:val="0"/>
      <w:marBottom w:val="0"/>
      <w:divBdr>
        <w:top w:val="none" w:sz="0" w:space="0" w:color="auto"/>
        <w:left w:val="none" w:sz="0" w:space="0" w:color="auto"/>
        <w:bottom w:val="none" w:sz="0" w:space="0" w:color="auto"/>
        <w:right w:val="none" w:sz="0" w:space="0" w:color="auto"/>
      </w:divBdr>
    </w:div>
    <w:div w:id="1426419496">
      <w:bodyDiv w:val="1"/>
      <w:marLeft w:val="0"/>
      <w:marRight w:val="0"/>
      <w:marTop w:val="0"/>
      <w:marBottom w:val="0"/>
      <w:divBdr>
        <w:top w:val="none" w:sz="0" w:space="0" w:color="auto"/>
        <w:left w:val="none" w:sz="0" w:space="0" w:color="auto"/>
        <w:bottom w:val="none" w:sz="0" w:space="0" w:color="auto"/>
        <w:right w:val="none" w:sz="0" w:space="0" w:color="auto"/>
      </w:divBdr>
    </w:div>
    <w:div w:id="1455440017">
      <w:bodyDiv w:val="1"/>
      <w:marLeft w:val="0"/>
      <w:marRight w:val="0"/>
      <w:marTop w:val="0"/>
      <w:marBottom w:val="0"/>
      <w:divBdr>
        <w:top w:val="none" w:sz="0" w:space="0" w:color="auto"/>
        <w:left w:val="none" w:sz="0" w:space="0" w:color="auto"/>
        <w:bottom w:val="none" w:sz="0" w:space="0" w:color="auto"/>
        <w:right w:val="none" w:sz="0" w:space="0" w:color="auto"/>
      </w:divBdr>
      <w:divsChild>
        <w:div w:id="899251051">
          <w:marLeft w:val="0"/>
          <w:marRight w:val="0"/>
          <w:marTop w:val="0"/>
          <w:marBottom w:val="0"/>
          <w:divBdr>
            <w:top w:val="none" w:sz="0" w:space="0" w:color="auto"/>
            <w:left w:val="none" w:sz="0" w:space="0" w:color="auto"/>
            <w:bottom w:val="none" w:sz="0" w:space="0" w:color="auto"/>
            <w:right w:val="none" w:sz="0" w:space="0" w:color="auto"/>
          </w:divBdr>
        </w:div>
      </w:divsChild>
    </w:div>
    <w:div w:id="1494374807">
      <w:bodyDiv w:val="1"/>
      <w:marLeft w:val="0"/>
      <w:marRight w:val="0"/>
      <w:marTop w:val="0"/>
      <w:marBottom w:val="0"/>
      <w:divBdr>
        <w:top w:val="none" w:sz="0" w:space="0" w:color="auto"/>
        <w:left w:val="none" w:sz="0" w:space="0" w:color="auto"/>
        <w:bottom w:val="none" w:sz="0" w:space="0" w:color="auto"/>
        <w:right w:val="none" w:sz="0" w:space="0" w:color="auto"/>
      </w:divBdr>
    </w:div>
    <w:div w:id="1568227833">
      <w:bodyDiv w:val="1"/>
      <w:marLeft w:val="0"/>
      <w:marRight w:val="0"/>
      <w:marTop w:val="0"/>
      <w:marBottom w:val="0"/>
      <w:divBdr>
        <w:top w:val="none" w:sz="0" w:space="0" w:color="auto"/>
        <w:left w:val="none" w:sz="0" w:space="0" w:color="auto"/>
        <w:bottom w:val="none" w:sz="0" w:space="0" w:color="auto"/>
        <w:right w:val="none" w:sz="0" w:space="0" w:color="auto"/>
      </w:divBdr>
    </w:div>
    <w:div w:id="1651708875">
      <w:bodyDiv w:val="1"/>
      <w:marLeft w:val="0"/>
      <w:marRight w:val="0"/>
      <w:marTop w:val="0"/>
      <w:marBottom w:val="0"/>
      <w:divBdr>
        <w:top w:val="none" w:sz="0" w:space="0" w:color="auto"/>
        <w:left w:val="none" w:sz="0" w:space="0" w:color="auto"/>
        <w:bottom w:val="none" w:sz="0" w:space="0" w:color="auto"/>
        <w:right w:val="none" w:sz="0" w:space="0" w:color="auto"/>
      </w:divBdr>
    </w:div>
    <w:div w:id="1716924798">
      <w:bodyDiv w:val="1"/>
      <w:marLeft w:val="0"/>
      <w:marRight w:val="0"/>
      <w:marTop w:val="0"/>
      <w:marBottom w:val="0"/>
      <w:divBdr>
        <w:top w:val="none" w:sz="0" w:space="0" w:color="auto"/>
        <w:left w:val="none" w:sz="0" w:space="0" w:color="auto"/>
        <w:bottom w:val="none" w:sz="0" w:space="0" w:color="auto"/>
        <w:right w:val="none" w:sz="0" w:space="0" w:color="auto"/>
      </w:divBdr>
    </w:div>
    <w:div w:id="1726293920">
      <w:bodyDiv w:val="1"/>
      <w:marLeft w:val="0"/>
      <w:marRight w:val="0"/>
      <w:marTop w:val="0"/>
      <w:marBottom w:val="0"/>
      <w:divBdr>
        <w:top w:val="none" w:sz="0" w:space="0" w:color="auto"/>
        <w:left w:val="none" w:sz="0" w:space="0" w:color="auto"/>
        <w:bottom w:val="none" w:sz="0" w:space="0" w:color="auto"/>
        <w:right w:val="none" w:sz="0" w:space="0" w:color="auto"/>
      </w:divBdr>
    </w:div>
    <w:div w:id="1796677470">
      <w:bodyDiv w:val="1"/>
      <w:marLeft w:val="0"/>
      <w:marRight w:val="0"/>
      <w:marTop w:val="0"/>
      <w:marBottom w:val="0"/>
      <w:divBdr>
        <w:top w:val="none" w:sz="0" w:space="0" w:color="auto"/>
        <w:left w:val="none" w:sz="0" w:space="0" w:color="auto"/>
        <w:bottom w:val="none" w:sz="0" w:space="0" w:color="auto"/>
        <w:right w:val="none" w:sz="0" w:space="0" w:color="auto"/>
      </w:divBdr>
      <w:divsChild>
        <w:div w:id="423765084">
          <w:marLeft w:val="0"/>
          <w:marRight w:val="0"/>
          <w:marTop w:val="0"/>
          <w:marBottom w:val="0"/>
          <w:divBdr>
            <w:top w:val="none" w:sz="0" w:space="0" w:color="auto"/>
            <w:left w:val="none" w:sz="0" w:space="0" w:color="auto"/>
            <w:bottom w:val="none" w:sz="0" w:space="0" w:color="auto"/>
            <w:right w:val="none" w:sz="0" w:space="0" w:color="auto"/>
          </w:divBdr>
          <w:divsChild>
            <w:div w:id="109782459">
              <w:marLeft w:val="0"/>
              <w:marRight w:val="0"/>
              <w:marTop w:val="0"/>
              <w:marBottom w:val="0"/>
              <w:divBdr>
                <w:top w:val="none" w:sz="0" w:space="0" w:color="auto"/>
                <w:left w:val="none" w:sz="0" w:space="0" w:color="auto"/>
                <w:bottom w:val="none" w:sz="0" w:space="0" w:color="auto"/>
                <w:right w:val="none" w:sz="0" w:space="0" w:color="auto"/>
              </w:divBdr>
            </w:div>
            <w:div w:id="214394713">
              <w:marLeft w:val="0"/>
              <w:marRight w:val="0"/>
              <w:marTop w:val="0"/>
              <w:marBottom w:val="0"/>
              <w:divBdr>
                <w:top w:val="none" w:sz="0" w:space="0" w:color="auto"/>
                <w:left w:val="none" w:sz="0" w:space="0" w:color="auto"/>
                <w:bottom w:val="none" w:sz="0" w:space="0" w:color="auto"/>
                <w:right w:val="none" w:sz="0" w:space="0" w:color="auto"/>
              </w:divBdr>
            </w:div>
            <w:div w:id="231045613">
              <w:marLeft w:val="0"/>
              <w:marRight w:val="0"/>
              <w:marTop w:val="0"/>
              <w:marBottom w:val="0"/>
              <w:divBdr>
                <w:top w:val="none" w:sz="0" w:space="0" w:color="auto"/>
                <w:left w:val="none" w:sz="0" w:space="0" w:color="auto"/>
                <w:bottom w:val="none" w:sz="0" w:space="0" w:color="auto"/>
                <w:right w:val="none" w:sz="0" w:space="0" w:color="auto"/>
              </w:divBdr>
            </w:div>
            <w:div w:id="254680025">
              <w:marLeft w:val="0"/>
              <w:marRight w:val="0"/>
              <w:marTop w:val="0"/>
              <w:marBottom w:val="0"/>
              <w:divBdr>
                <w:top w:val="none" w:sz="0" w:space="0" w:color="auto"/>
                <w:left w:val="none" w:sz="0" w:space="0" w:color="auto"/>
                <w:bottom w:val="none" w:sz="0" w:space="0" w:color="auto"/>
                <w:right w:val="none" w:sz="0" w:space="0" w:color="auto"/>
              </w:divBdr>
            </w:div>
            <w:div w:id="391386109">
              <w:marLeft w:val="0"/>
              <w:marRight w:val="0"/>
              <w:marTop w:val="0"/>
              <w:marBottom w:val="0"/>
              <w:divBdr>
                <w:top w:val="none" w:sz="0" w:space="0" w:color="auto"/>
                <w:left w:val="none" w:sz="0" w:space="0" w:color="auto"/>
                <w:bottom w:val="none" w:sz="0" w:space="0" w:color="auto"/>
                <w:right w:val="none" w:sz="0" w:space="0" w:color="auto"/>
              </w:divBdr>
            </w:div>
            <w:div w:id="915826189">
              <w:marLeft w:val="0"/>
              <w:marRight w:val="0"/>
              <w:marTop w:val="0"/>
              <w:marBottom w:val="0"/>
              <w:divBdr>
                <w:top w:val="none" w:sz="0" w:space="0" w:color="auto"/>
                <w:left w:val="none" w:sz="0" w:space="0" w:color="auto"/>
                <w:bottom w:val="none" w:sz="0" w:space="0" w:color="auto"/>
                <w:right w:val="none" w:sz="0" w:space="0" w:color="auto"/>
              </w:divBdr>
            </w:div>
            <w:div w:id="997460493">
              <w:marLeft w:val="0"/>
              <w:marRight w:val="0"/>
              <w:marTop w:val="0"/>
              <w:marBottom w:val="0"/>
              <w:divBdr>
                <w:top w:val="none" w:sz="0" w:space="0" w:color="auto"/>
                <w:left w:val="none" w:sz="0" w:space="0" w:color="auto"/>
                <w:bottom w:val="none" w:sz="0" w:space="0" w:color="auto"/>
                <w:right w:val="none" w:sz="0" w:space="0" w:color="auto"/>
              </w:divBdr>
            </w:div>
            <w:div w:id="1518498200">
              <w:marLeft w:val="0"/>
              <w:marRight w:val="0"/>
              <w:marTop w:val="0"/>
              <w:marBottom w:val="0"/>
              <w:divBdr>
                <w:top w:val="none" w:sz="0" w:space="0" w:color="auto"/>
                <w:left w:val="none" w:sz="0" w:space="0" w:color="auto"/>
                <w:bottom w:val="none" w:sz="0" w:space="0" w:color="auto"/>
                <w:right w:val="none" w:sz="0" w:space="0" w:color="auto"/>
              </w:divBdr>
            </w:div>
            <w:div w:id="1545214454">
              <w:marLeft w:val="0"/>
              <w:marRight w:val="0"/>
              <w:marTop w:val="0"/>
              <w:marBottom w:val="0"/>
              <w:divBdr>
                <w:top w:val="none" w:sz="0" w:space="0" w:color="auto"/>
                <w:left w:val="none" w:sz="0" w:space="0" w:color="auto"/>
                <w:bottom w:val="none" w:sz="0" w:space="0" w:color="auto"/>
                <w:right w:val="none" w:sz="0" w:space="0" w:color="auto"/>
              </w:divBdr>
            </w:div>
            <w:div w:id="1558977684">
              <w:marLeft w:val="0"/>
              <w:marRight w:val="0"/>
              <w:marTop w:val="0"/>
              <w:marBottom w:val="0"/>
              <w:divBdr>
                <w:top w:val="none" w:sz="0" w:space="0" w:color="auto"/>
                <w:left w:val="none" w:sz="0" w:space="0" w:color="auto"/>
                <w:bottom w:val="none" w:sz="0" w:space="0" w:color="auto"/>
                <w:right w:val="none" w:sz="0" w:space="0" w:color="auto"/>
              </w:divBdr>
            </w:div>
            <w:div w:id="1599175863">
              <w:marLeft w:val="0"/>
              <w:marRight w:val="0"/>
              <w:marTop w:val="0"/>
              <w:marBottom w:val="0"/>
              <w:divBdr>
                <w:top w:val="none" w:sz="0" w:space="0" w:color="auto"/>
                <w:left w:val="none" w:sz="0" w:space="0" w:color="auto"/>
                <w:bottom w:val="none" w:sz="0" w:space="0" w:color="auto"/>
                <w:right w:val="none" w:sz="0" w:space="0" w:color="auto"/>
              </w:divBdr>
            </w:div>
            <w:div w:id="1751006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7886377">
      <w:bodyDiv w:val="1"/>
      <w:marLeft w:val="0"/>
      <w:marRight w:val="0"/>
      <w:marTop w:val="0"/>
      <w:marBottom w:val="0"/>
      <w:divBdr>
        <w:top w:val="none" w:sz="0" w:space="0" w:color="auto"/>
        <w:left w:val="none" w:sz="0" w:space="0" w:color="auto"/>
        <w:bottom w:val="none" w:sz="0" w:space="0" w:color="auto"/>
        <w:right w:val="none" w:sz="0" w:space="0" w:color="auto"/>
      </w:divBdr>
      <w:divsChild>
        <w:div w:id="1279265522">
          <w:marLeft w:val="0"/>
          <w:marRight w:val="0"/>
          <w:marTop w:val="0"/>
          <w:marBottom w:val="0"/>
          <w:divBdr>
            <w:top w:val="none" w:sz="0" w:space="0" w:color="auto"/>
            <w:left w:val="none" w:sz="0" w:space="0" w:color="auto"/>
            <w:bottom w:val="none" w:sz="0" w:space="0" w:color="auto"/>
            <w:right w:val="none" w:sz="0" w:space="0" w:color="auto"/>
          </w:divBdr>
        </w:div>
      </w:divsChild>
    </w:div>
    <w:div w:id="1885412221">
      <w:bodyDiv w:val="1"/>
      <w:marLeft w:val="0"/>
      <w:marRight w:val="0"/>
      <w:marTop w:val="0"/>
      <w:marBottom w:val="0"/>
      <w:divBdr>
        <w:top w:val="none" w:sz="0" w:space="0" w:color="auto"/>
        <w:left w:val="none" w:sz="0" w:space="0" w:color="auto"/>
        <w:bottom w:val="none" w:sz="0" w:space="0" w:color="auto"/>
        <w:right w:val="none" w:sz="0" w:space="0" w:color="auto"/>
      </w:divBdr>
      <w:divsChild>
        <w:div w:id="123811947">
          <w:marLeft w:val="0"/>
          <w:marRight w:val="0"/>
          <w:marTop w:val="0"/>
          <w:marBottom w:val="0"/>
          <w:divBdr>
            <w:top w:val="none" w:sz="0" w:space="0" w:color="auto"/>
            <w:left w:val="none" w:sz="0" w:space="0" w:color="auto"/>
            <w:bottom w:val="none" w:sz="0" w:space="0" w:color="auto"/>
            <w:right w:val="none" w:sz="0" w:space="0" w:color="auto"/>
          </w:divBdr>
        </w:div>
      </w:divsChild>
    </w:div>
    <w:div w:id="1915704722">
      <w:bodyDiv w:val="1"/>
      <w:marLeft w:val="0"/>
      <w:marRight w:val="0"/>
      <w:marTop w:val="0"/>
      <w:marBottom w:val="0"/>
      <w:divBdr>
        <w:top w:val="none" w:sz="0" w:space="0" w:color="auto"/>
        <w:left w:val="none" w:sz="0" w:space="0" w:color="auto"/>
        <w:bottom w:val="none" w:sz="0" w:space="0" w:color="auto"/>
        <w:right w:val="none" w:sz="0" w:space="0" w:color="auto"/>
      </w:divBdr>
    </w:div>
    <w:div w:id="1948729196">
      <w:bodyDiv w:val="1"/>
      <w:marLeft w:val="0"/>
      <w:marRight w:val="0"/>
      <w:marTop w:val="0"/>
      <w:marBottom w:val="0"/>
      <w:divBdr>
        <w:top w:val="none" w:sz="0" w:space="0" w:color="auto"/>
        <w:left w:val="none" w:sz="0" w:space="0" w:color="auto"/>
        <w:bottom w:val="none" w:sz="0" w:space="0" w:color="auto"/>
        <w:right w:val="none" w:sz="0" w:space="0" w:color="auto"/>
      </w:divBdr>
    </w:div>
    <w:div w:id="200142200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mailto:Liuchao.Jin@outlook.com" TargetMode="External"/><Relationship Id="rId21" Type="http://schemas.openxmlformats.org/officeDocument/2006/relationships/hyperlink" Target="https://faculty.sustech.edu.cn/?tagid=geq&amp;iscss=1&amp;snapid=1&amp;orderby=date&amp;go=1&amp;lang=en" TargetMode="External"/><Relationship Id="rId42" Type="http://schemas.openxmlformats.org/officeDocument/2006/relationships/hyperlink" Target="https://liuchao-jin.github.io/" TargetMode="External"/><Relationship Id="rId63" Type="http://schemas.openxmlformats.org/officeDocument/2006/relationships/hyperlink" Target="https://fellow.sustech.edu.cn/" TargetMode="External"/><Relationship Id="rId84" Type="http://schemas.openxmlformats.org/officeDocument/2006/relationships/hyperlink" Target="mailto:qtlu@link.cuhk.edu.hk" TargetMode="External"/><Relationship Id="rId138" Type="http://schemas.openxmlformats.org/officeDocument/2006/relationships/hyperlink" Target="https://yzb.sjtu.edu.cn/info/1004/3241.htm" TargetMode="External"/><Relationship Id="rId107" Type="http://schemas.openxmlformats.org/officeDocument/2006/relationships/hyperlink" Target="mailto:Liuchao.Jin@outlook.com" TargetMode="External"/><Relationship Id="rId11" Type="http://schemas.openxmlformats.org/officeDocument/2006/relationships/hyperlink" Target="https://drive.google.com/drive/folders/1vgwOMMCUJbX8KRZfx7e8FMePHbgnilmE?usp=sharing" TargetMode="External"/><Relationship Id="rId32" Type="http://schemas.openxmlformats.org/officeDocument/2006/relationships/hyperlink" Target="https://drive.google.com/file/d/1trOZZ0sAPIiGX-IJABMgKLd1v3UzYB1f/view?usp=drive_link" TargetMode="External"/><Relationship Id="rId37" Type="http://schemas.openxmlformats.org/officeDocument/2006/relationships/hyperlink" Target="https://www.springer.com/journal/10845" TargetMode="External"/><Relationship Id="rId53" Type="http://schemas.openxmlformats.org/officeDocument/2006/relationships/hyperlink" Target="mailto:phwong@mae.cuhk.edu.hk" TargetMode="External"/><Relationship Id="rId58" Type="http://schemas.openxmlformats.org/officeDocument/2006/relationships/hyperlink" Target="mailto:liuchao.jin@link.cuhk.edu.hk" TargetMode="External"/><Relationship Id="rId74" Type="http://schemas.openxmlformats.org/officeDocument/2006/relationships/hyperlink" Target="mailto:liuchao.jin@link.cuhk.edu.hk" TargetMode="External"/><Relationship Id="rId79" Type="http://schemas.openxmlformats.org/officeDocument/2006/relationships/hyperlink" Target="mailto:xiaoyazhai@cuhk.edu.hk" TargetMode="External"/><Relationship Id="rId102" Type="http://schemas.openxmlformats.org/officeDocument/2006/relationships/hyperlink" Target="mailto:enquiry@immd.gov.hk" TargetMode="External"/><Relationship Id="rId123" Type="http://schemas.openxmlformats.org/officeDocument/2006/relationships/hyperlink" Target="mailto:janghoyoon@scupi.cn" TargetMode="External"/><Relationship Id="rId128" Type="http://schemas.openxmlformats.org/officeDocument/2006/relationships/hyperlink" Target="mailto:2018141521057@stu.scu.edu.cn" TargetMode="External"/><Relationship Id="rId144" Type="http://schemas.openxmlformats.org/officeDocument/2006/relationships/theme" Target="theme/theme1.xml"/><Relationship Id="rId5" Type="http://schemas.openxmlformats.org/officeDocument/2006/relationships/settings" Target="settings.xml"/><Relationship Id="rId90" Type="http://schemas.openxmlformats.org/officeDocument/2006/relationships/hyperlink" Target="mailto:zhaoxuan505@163.com" TargetMode="External"/><Relationship Id="rId95" Type="http://schemas.openxmlformats.org/officeDocument/2006/relationships/hyperlink" Target="https://blackboard.cuhk.edu.hk/" TargetMode="External"/><Relationship Id="rId22" Type="http://schemas.openxmlformats.org/officeDocument/2006/relationships/hyperlink" Target="https://faculty.sustech.edu.cn/?tagid=geq&amp;iscss=1&amp;snapid=1&amp;orderby=date&amp;go=1&amp;lang=en" TargetMode="External"/><Relationship Id="rId27" Type="http://schemas.openxmlformats.org/officeDocument/2006/relationships/hyperlink" Target="https://sts.cuhk.edu.hk/adfs/ls/?SAMLRequest=fZFLb4MwEIT%2FCvI9GJxQghWQaHJopLRFhfbQS2WMU6wYm3pNH%2F%2B%2BSegjueS8szOz3y6Adaqn%2BeBa%2FSDeBgHO%2B%2ByUBnocpGiwmhoGEqhmnQDqOC3z2w0lfkB7a5zhRiEvBxDWSaOXRsPQCVsK%2By65eHzYpKh1rgeKcW%2BsY8rnQ7vzRTP47Q6Xraxro4RrfQCDD84EF%2FdlhbzVvorU7GD6bwEOzvZZswWsACNvvUrRSz2PyEw003h2FcU82HI%2Bnc%2B2YRKTMImIIHsZwCDWGhzTLkUkINNJGE5IUgUxjSJKkmfkFT9nXUvdSP16mUE9ioDeVFUxGas%2FCQvH2nsByhYHkvQYbE%2FYXrZlv0BRdgEf%2FOFb4JOUMbKnd3vb9aowSvIvL1fKfCytYE6kKEQ4G1fOf599Aw%3D%3D&amp;RelayState=ss%3Amem%3A562212f984415da8f6a2b26b7ec721ff59cddcacca50a03d9ef37727646c7593" TargetMode="External"/><Relationship Id="rId43" Type="http://schemas.openxmlformats.org/officeDocument/2006/relationships/hyperlink" Target="https://drive.google.com/file/d/1K8dtSLSAOiT-L0yMyrhA-ULkNCbhHSoe/view?usp=sharing" TargetMode="External"/><Relationship Id="rId48" Type="http://schemas.openxmlformats.org/officeDocument/2006/relationships/hyperlink" Target="mailto:maesemcuhk@gmail.com" TargetMode="External"/><Relationship Id="rId64" Type="http://schemas.openxmlformats.org/officeDocument/2006/relationships/hyperlink" Target="https://faculty.sustech.edu.cn/geq/en/" TargetMode="External"/><Relationship Id="rId69" Type="http://schemas.openxmlformats.org/officeDocument/2006/relationships/hyperlink" Target="https://fellow.sustech.edu.cn/" TargetMode="External"/><Relationship Id="rId113" Type="http://schemas.openxmlformats.org/officeDocument/2006/relationships/hyperlink" Target="mailto:Liuchao.Jin@outlook.com" TargetMode="External"/><Relationship Id="rId118" Type="http://schemas.openxmlformats.org/officeDocument/2006/relationships/hyperlink" Target="mailto:LIJ33@pitt.edu" TargetMode="External"/><Relationship Id="rId134" Type="http://schemas.openxmlformats.org/officeDocument/2006/relationships/hyperlink" Target="mailto:mhwong@mae.cuhk.edu.hk" TargetMode="External"/><Relationship Id="rId139" Type="http://schemas.openxmlformats.org/officeDocument/2006/relationships/image" Target="media/image3.png"/><Relationship Id="rId80" Type="http://schemas.openxmlformats.org/officeDocument/2006/relationships/hyperlink" Target="mailto:whliao@cuhk.edu.hk" TargetMode="External"/><Relationship Id="rId85" Type="http://schemas.openxmlformats.org/officeDocument/2006/relationships/hyperlink" Target="mailto:zhichaoshen@cuhk.edu.hk" TargetMode="External"/><Relationship Id="rId12" Type="http://schemas.openxmlformats.org/officeDocument/2006/relationships/hyperlink" Target="https://www.spiedigitallibrary.org/conference-proceedings-of-spie/12949/3014941/Optimizing-stimuli-based-4D-printed-structures--a-paradigm-shift/10.1117/12.3014941.short" TargetMode="External"/><Relationship Id="rId17" Type="http://schemas.openxmlformats.org/officeDocument/2006/relationships/hyperlink" Target="https://4dprintings.com/events/4dmda2024/" TargetMode="External"/><Relationship Id="rId33" Type="http://schemas.openxmlformats.org/officeDocument/2006/relationships/hyperlink" Target="https://docs.google.com/document/d/1SPuSVl6oZUH2fzqdgrTCpNR_EBX7KI5w/edit?usp=drive_link&amp;ouid=113708245373509091633&amp;rtpof=true&amp;sd=true" TargetMode="External"/><Relationship Id="rId38" Type="http://schemas.openxmlformats.org/officeDocument/2006/relationships/hyperlink" Target="https://www.elsevier.com/journals/engineering/2095-8099/guide-for-authors" TargetMode="External"/><Relationship Id="rId59" Type="http://schemas.openxmlformats.org/officeDocument/2006/relationships/hyperlink" Target="mailto:1155186649@link.cuhk.edu.hk" TargetMode="External"/><Relationship Id="rId103" Type="http://schemas.openxmlformats.org/officeDocument/2006/relationships/hyperlink" Target="mailto:enquiry@immd.gov.hk" TargetMode="External"/><Relationship Id="rId108" Type="http://schemas.openxmlformats.org/officeDocument/2006/relationships/hyperlink" Target="mailto:LIJ33@pitt.edu" TargetMode="External"/><Relationship Id="rId124" Type="http://schemas.openxmlformats.org/officeDocument/2006/relationships/hyperlink" Target="mailto:2018141521037@stu.scu.edu.cn" TargetMode="External"/><Relationship Id="rId129" Type="http://schemas.openxmlformats.org/officeDocument/2006/relationships/hyperlink" Target="mailto:changxi.wang@scupi.cn" TargetMode="External"/><Relationship Id="rId54" Type="http://schemas.openxmlformats.org/officeDocument/2006/relationships/hyperlink" Target="mailto:dengzy22@link.cuhk.edu.hk" TargetMode="External"/><Relationship Id="rId70" Type="http://schemas.openxmlformats.org/officeDocument/2006/relationships/hyperlink" Target="https://liuchao-jin.github.io/" TargetMode="External"/><Relationship Id="rId75" Type="http://schemas.openxmlformats.org/officeDocument/2006/relationships/hyperlink" Target="mailto:xiaoyazhai@cuhk.edu.hk" TargetMode="External"/><Relationship Id="rId91" Type="http://schemas.openxmlformats.org/officeDocument/2006/relationships/hyperlink" Target="mailto:wkmok@mae.cuhk.edu.hk" TargetMode="External"/><Relationship Id="rId96" Type="http://schemas.openxmlformats.org/officeDocument/2006/relationships/hyperlink" Target="https://forms.gle/SDqHbyVP8VCucomD7" TargetMode="External"/><Relationship Id="rId140" Type="http://schemas.openxmlformats.org/officeDocument/2006/relationships/image" Target="media/image4.jpeg"/><Relationship Id="rId1" Type="http://schemas.openxmlformats.org/officeDocument/2006/relationships/customXml" Target="../customXml/item1.xml"/><Relationship Id="rId6" Type="http://schemas.openxmlformats.org/officeDocument/2006/relationships/webSettings" Target="webSettings.xml"/><Relationship Id="rId23" Type="http://schemas.openxmlformats.org/officeDocument/2006/relationships/hyperlink" Target="https://faculty.sustech.edu.cn/?tagid=geq&amp;iscss=1&amp;snapid=1&amp;orderby=date&amp;go=1&amp;lang=en" TargetMode="External"/><Relationship Id="rId28" Type="http://schemas.openxmlformats.org/officeDocument/2006/relationships/hyperlink" Target="https://cloud.itsc.cuhk.edu.hk/webform/view.php" TargetMode="External"/><Relationship Id="rId49" Type="http://schemas.openxmlformats.org/officeDocument/2006/relationships/hyperlink" Target="mailto:rcyxy@opic.sz.gov.cn" TargetMode="External"/><Relationship Id="rId114" Type="http://schemas.openxmlformats.org/officeDocument/2006/relationships/hyperlink" Target="mailto:LIJ33@pitt.edu" TargetMode="External"/><Relationship Id="rId119" Type="http://schemas.openxmlformats.org/officeDocument/2006/relationships/hyperlink" Target="mailto:Liuchao.Jin@outlook.com" TargetMode="External"/><Relationship Id="rId44" Type="http://schemas.openxmlformats.org/officeDocument/2006/relationships/hyperlink" Target="https://liuchao-jin.github.io/" TargetMode="External"/><Relationship Id="rId60" Type="http://schemas.openxmlformats.org/officeDocument/2006/relationships/hyperlink" Target="mailto:qtlu@link.cuhk.edu.hk" TargetMode="External"/><Relationship Id="rId65" Type="http://schemas.openxmlformats.org/officeDocument/2006/relationships/hyperlink" Target="https://cuhk.zoom.us/j/96803713725" TargetMode="External"/><Relationship Id="rId81" Type="http://schemas.openxmlformats.org/officeDocument/2006/relationships/hyperlink" Target="mailto:jingchaojiang@cuhk.edu.hk" TargetMode="External"/><Relationship Id="rId86" Type="http://schemas.openxmlformats.org/officeDocument/2006/relationships/hyperlink" Target="https://www.rhino3d.com/" TargetMode="External"/><Relationship Id="rId130" Type="http://schemas.openxmlformats.org/officeDocument/2006/relationships/hyperlink" Target="mailto:2018141521037@stu.scu.edu.cn" TargetMode="External"/><Relationship Id="rId135" Type="http://schemas.openxmlformats.org/officeDocument/2006/relationships/hyperlink" Target="https://baijiahao.baidu.com/s?id=1716121461469586962&amp;wfr=spider&amp;for=pc" TargetMode="External"/><Relationship Id="rId13" Type="http://schemas.openxmlformats.org/officeDocument/2006/relationships/hyperlink" Target="https://mts-npjcompumats.nature.com/cgi-bin/main.plex" TargetMode="External"/><Relationship Id="rId18" Type="http://schemas.openxmlformats.org/officeDocument/2006/relationships/hyperlink" Target="https://drive.google.com/file/d/1Gctxh4O4sd4k9ywhmri3l5Ef7xBTc4hN/view?usp=sharing" TargetMode="External"/><Relationship Id="rId39" Type="http://schemas.openxmlformats.org/officeDocument/2006/relationships/hyperlink" Target="https://www.elsevier.com/journals/engineering/2095-8099/guide-for-authors" TargetMode="External"/><Relationship Id="rId109" Type="http://schemas.openxmlformats.org/officeDocument/2006/relationships/hyperlink" Target="mailto:Liuchao.Jin@outlook.com" TargetMode="External"/><Relationship Id="rId34" Type="http://schemas.openxmlformats.org/officeDocument/2006/relationships/hyperlink" Target="https://cuhk.zoom.us/j/97128089942" TargetMode="External"/><Relationship Id="rId50" Type="http://schemas.openxmlformats.org/officeDocument/2006/relationships/hyperlink" Target="mailto:whliao@mae.cuhk.edu.hk" TargetMode="External"/><Relationship Id="rId55" Type="http://schemas.openxmlformats.org/officeDocument/2006/relationships/hyperlink" Target="mailto:zxguo@link.cuhk.edu.hk" TargetMode="External"/><Relationship Id="rId76" Type="http://schemas.openxmlformats.org/officeDocument/2006/relationships/hyperlink" Target="https://drive.google.com/drive/folders/1EtubrqwGfsWC6PoZ83mc9M383bh5lUne?usp=sharing" TargetMode="External"/><Relationship Id="rId97" Type="http://schemas.openxmlformats.org/officeDocument/2006/relationships/hyperlink" Target="mailto:Liuchao.Jin@link.cuhk.edu.hk" TargetMode="External"/><Relationship Id="rId104" Type="http://schemas.openxmlformats.org/officeDocument/2006/relationships/hyperlink" Target="mailto:LIJ33@pitt.edu" TargetMode="External"/><Relationship Id="rId120" Type="http://schemas.openxmlformats.org/officeDocument/2006/relationships/hyperlink" Target="mailto:janghoyoon@scupi.cn" TargetMode="External"/><Relationship Id="rId125" Type="http://schemas.openxmlformats.org/officeDocument/2006/relationships/hyperlink" Target="mailto:2018141521057@stu.scu.edu.cn" TargetMode="External"/><Relationship Id="rId141" Type="http://schemas.openxmlformats.org/officeDocument/2006/relationships/image" Target="media/image5.jpeg"/><Relationship Id="rId7" Type="http://schemas.openxmlformats.org/officeDocument/2006/relationships/footnotes" Target="footnotes.xml"/><Relationship Id="rId71" Type="http://schemas.openxmlformats.org/officeDocument/2006/relationships/hyperlink" Target="mailto:mowong@cuhk.edu.hk" TargetMode="External"/><Relationship Id="rId92" Type="http://schemas.openxmlformats.org/officeDocument/2006/relationships/hyperlink" Target="mailto:mhwong@mae.cuhk.edu.hk" TargetMode="External"/><Relationship Id="rId2" Type="http://schemas.openxmlformats.org/officeDocument/2006/relationships/customXml" Target="../customXml/item2.xml"/><Relationship Id="rId29" Type="http://schemas.openxmlformats.org/officeDocument/2006/relationships/hyperlink" Target="http://www.smptechno.com/index_en.html" TargetMode="External"/><Relationship Id="rId24" Type="http://schemas.openxmlformats.org/officeDocument/2006/relationships/hyperlink" Target="https://faculty.sustech.edu.cn/?tagid=geq&amp;iscss=1&amp;snapid=1&amp;orderby=date&amp;go=1&amp;lang=en" TargetMode="External"/><Relationship Id="rId40" Type="http://schemas.openxmlformats.org/officeDocument/2006/relationships/hyperlink" Target="mailto:1155184008@link.cuhk.edu.hk" TargetMode="External"/><Relationship Id="rId45" Type="http://schemas.openxmlformats.org/officeDocument/2006/relationships/hyperlink" Target="mailto:liuchao.jin@link.cuhk.edu.hk" TargetMode="External"/><Relationship Id="rId66" Type="http://schemas.openxmlformats.org/officeDocument/2006/relationships/hyperlink" Target="mailto:reed@westlake.edu.cn" TargetMode="External"/><Relationship Id="rId87" Type="http://schemas.openxmlformats.org/officeDocument/2006/relationships/hyperlink" Target="https://ww2.mathworks.cn/matlabcentral/answers/107508-solving-a-nonlinear-equation-using-newton-raphson-method" TargetMode="External"/><Relationship Id="rId110" Type="http://schemas.openxmlformats.org/officeDocument/2006/relationships/hyperlink" Target="mailto:LIJ33@pitt.edu" TargetMode="External"/><Relationship Id="rId115" Type="http://schemas.openxmlformats.org/officeDocument/2006/relationships/hyperlink" Target="mailto:Liuchao.Jin@outlook.com" TargetMode="External"/><Relationship Id="rId131" Type="http://schemas.openxmlformats.org/officeDocument/2006/relationships/hyperlink" Target="mailto:2018141521057@stu.scu.edu.cn" TargetMode="External"/><Relationship Id="rId136" Type="http://schemas.openxmlformats.org/officeDocument/2006/relationships/hyperlink" Target="mailto:aoxin.qi@scupi.cn" TargetMode="External"/><Relationship Id="rId61" Type="http://schemas.openxmlformats.org/officeDocument/2006/relationships/hyperlink" Target="mailto:1155186662@link.cuhk.edu.hk" TargetMode="External"/><Relationship Id="rId82" Type="http://schemas.openxmlformats.org/officeDocument/2006/relationships/hyperlink" Target="mailto:xiaoyazhai@cuhk.edu.hk" TargetMode="External"/><Relationship Id="rId19" Type="http://schemas.openxmlformats.org/officeDocument/2006/relationships/hyperlink" Target="https://iopscience.iop.org/journal/2631-7990" TargetMode="External"/><Relationship Id="rId14" Type="http://schemas.openxmlformats.org/officeDocument/2006/relationships/hyperlink" Target="https://drive.google.com/drive/folders/1JEFBuNcFaMVLcHgD__kXQhe6XLq6vnO1?usp=sharing" TargetMode="External"/><Relationship Id="rId30" Type="http://schemas.openxmlformats.org/officeDocument/2006/relationships/hyperlink" Target="https://liuchao-jin.github.io/" TargetMode="External"/><Relationship Id="rId35" Type="http://schemas.openxmlformats.org/officeDocument/2006/relationships/hyperlink" Target="https://liuchao-jin.github.io/" TargetMode="External"/><Relationship Id="rId56" Type="http://schemas.openxmlformats.org/officeDocument/2006/relationships/hyperlink" Target="mailto:1155186689@link.cuhk.edu.hk" TargetMode="External"/><Relationship Id="rId77" Type="http://schemas.openxmlformats.org/officeDocument/2006/relationships/hyperlink" Target="https://drive.google.com/drive/folders/1EtubrqwGfsWC6PoZ83mc9M383bh5lUne?usp=sharing" TargetMode="External"/><Relationship Id="rId100" Type="http://schemas.openxmlformats.org/officeDocument/2006/relationships/hyperlink" Target="mailto:areumjeong@ucla.edu" TargetMode="External"/><Relationship Id="rId105" Type="http://schemas.openxmlformats.org/officeDocument/2006/relationships/hyperlink" Target="mailto:Liuchao.Jin@outlook.com" TargetMode="External"/><Relationship Id="rId126" Type="http://schemas.openxmlformats.org/officeDocument/2006/relationships/hyperlink" Target="mailto:janghoyoon@scupi.cn" TargetMode="External"/><Relationship Id="rId8" Type="http://schemas.openxmlformats.org/officeDocument/2006/relationships/endnotes" Target="endnotes.xml"/><Relationship Id="rId51" Type="http://schemas.openxmlformats.org/officeDocument/2006/relationships/hyperlink" Target="mailto:bmchen@cuhk.edu.hk" TargetMode="External"/><Relationship Id="rId72" Type="http://schemas.openxmlformats.org/officeDocument/2006/relationships/hyperlink" Target="mailto:xiaoyazhai@cuhk.edu.hk" TargetMode="External"/><Relationship Id="rId93" Type="http://schemas.openxmlformats.org/officeDocument/2006/relationships/image" Target="media/image1.png"/><Relationship Id="rId98" Type="http://schemas.openxmlformats.org/officeDocument/2006/relationships/hyperlink" Target="mailto:fkwong@mae.cuhk.edu.hk" TargetMode="External"/><Relationship Id="rId121" Type="http://schemas.openxmlformats.org/officeDocument/2006/relationships/hyperlink" Target="mailto:2018141521037@stu.scu.edu.cn" TargetMode="External"/><Relationship Id="rId142" Type="http://schemas.openxmlformats.org/officeDocument/2006/relationships/image" Target="media/image6.png"/><Relationship Id="rId3" Type="http://schemas.openxmlformats.org/officeDocument/2006/relationships/numbering" Target="numbering.xml"/><Relationship Id="rId25" Type="http://schemas.openxmlformats.org/officeDocument/2006/relationships/hyperlink" Target="https://faculty.sustech.edu.cn/?tagid=geq&amp;iscss=1&amp;snapid=1&amp;orderby=date&amp;go=1&amp;lang=en" TargetMode="External"/><Relationship Id="rId46" Type="http://schemas.openxmlformats.org/officeDocument/2006/relationships/hyperlink" Target="https://pages.github.com/" TargetMode="External"/><Relationship Id="rId67" Type="http://schemas.openxmlformats.org/officeDocument/2006/relationships/hyperlink" Target="mailto:jjia547@aucklanduni.ac.nz" TargetMode="External"/><Relationship Id="rId116" Type="http://schemas.openxmlformats.org/officeDocument/2006/relationships/hyperlink" Target="mailto:LIJ33@pitt.edu" TargetMode="External"/><Relationship Id="rId137" Type="http://schemas.openxmlformats.org/officeDocument/2006/relationships/hyperlink" Target="https://mp.weixin.qq.com/s?__biz=MzI5MjA3NDAwMw==&amp;mid=2651773663&amp;idx=1&amp;sn=e6081fd34b119910330c884c1808b9c8&amp;chksm=f7fc9da3c08b14b59f6e1c5843bd991db4f8582931c0663ab3086d3e8ad73502478618424bd2&amp;mpshare=1&amp;scene=23&amp;srcid=0718LlhsSiszS298dCXrefZh&amp;sharer_sharetime=1626577267768&amp;sharer_shareid=6110180b4378b65a66999f2ff16b6fa1" TargetMode="External"/><Relationship Id="rId20" Type="http://schemas.openxmlformats.org/officeDocument/2006/relationships/hyperlink" Target="https://faculty.sustech.edu.cn/?tagid=geq&amp;iscss=1&amp;snapid=1&amp;orderby=date&amp;go=1&amp;lang=en" TargetMode="External"/><Relationship Id="rId41" Type="http://schemas.openxmlformats.org/officeDocument/2006/relationships/hyperlink" Target="https://liuchao-jin.github.io/" TargetMode="External"/><Relationship Id="rId62" Type="http://schemas.openxmlformats.org/officeDocument/2006/relationships/hyperlink" Target="mailto:1155170424@link.cuhk.edu.hk" TargetMode="External"/><Relationship Id="rId83" Type="http://schemas.openxmlformats.org/officeDocument/2006/relationships/hyperlink" Target="mailto:zhangkangcas@gmail.com" TargetMode="External"/><Relationship Id="rId88" Type="http://schemas.openxmlformats.org/officeDocument/2006/relationships/hyperlink" Target="https://www.raise3d.com/pro2-series/" TargetMode="External"/><Relationship Id="rId111" Type="http://schemas.openxmlformats.org/officeDocument/2006/relationships/hyperlink" Target="mailto:Liuchao.Jin@outlook.com" TargetMode="External"/><Relationship Id="rId132" Type="http://schemas.openxmlformats.org/officeDocument/2006/relationships/hyperlink" Target="https://time.is/Beijing" TargetMode="External"/><Relationship Id="rId15" Type="http://schemas.openxmlformats.org/officeDocument/2006/relationships/hyperlink" Target="https://drive.google.com/file/d/1zAEXuTu1d0XkKFsFfEqceAZ8XRmUyhco/view?usp=sharing" TargetMode="External"/><Relationship Id="rId36" Type="http://schemas.openxmlformats.org/officeDocument/2006/relationships/hyperlink" Target="mailto:hmmok@link.cuhk.edu.hk" TargetMode="External"/><Relationship Id="rId57" Type="http://schemas.openxmlformats.org/officeDocument/2006/relationships/hyperlink" Target="mailto:1155179289@link.cuhk.edu.hk" TargetMode="External"/><Relationship Id="rId106" Type="http://schemas.openxmlformats.org/officeDocument/2006/relationships/hyperlink" Target="mailto:LIJ33@pitt.edu" TargetMode="External"/><Relationship Id="rId127" Type="http://schemas.openxmlformats.org/officeDocument/2006/relationships/hyperlink" Target="mailto:2018141521037@stu.scu.edu.cn" TargetMode="External"/><Relationship Id="rId10" Type="http://schemas.openxmlformats.org/officeDocument/2006/relationships/hyperlink" Target="https://drive.google.com/drive/folders/1vgwOMMCUJbX8KRZfx7e8FMePHbgnilmE?usp=sharing" TargetMode="External"/><Relationship Id="rId31" Type="http://schemas.openxmlformats.org/officeDocument/2006/relationships/hyperlink" Target="https://faculty.sustech.edu.cn/?tagid=geq&amp;iscss=1&amp;snapid=1&amp;orderby=date&amp;go=1&amp;lang=en" TargetMode="External"/><Relationship Id="rId52" Type="http://schemas.openxmlformats.org/officeDocument/2006/relationships/hyperlink" Target="mailto:ylkan@mae.cuhk.edu.hk" TargetMode="External"/><Relationship Id="rId73" Type="http://schemas.openxmlformats.org/officeDocument/2006/relationships/hyperlink" Target="mailto:nicoleli@orientalab.com" TargetMode="External"/><Relationship Id="rId78" Type="http://schemas.openxmlformats.org/officeDocument/2006/relationships/hyperlink" Target="mailto:nicoleli@orientalab.com" TargetMode="External"/><Relationship Id="rId94" Type="http://schemas.openxmlformats.org/officeDocument/2006/relationships/image" Target="media/image2.png"/><Relationship Id="rId99" Type="http://schemas.openxmlformats.org/officeDocument/2006/relationships/hyperlink" Target="mailto:areum.jeong@scupi.cn" TargetMode="External"/><Relationship Id="rId101" Type="http://schemas.openxmlformats.org/officeDocument/2006/relationships/hyperlink" Target="mailto:qmmr@immd.gov.hk" TargetMode="External"/><Relationship Id="rId122" Type="http://schemas.openxmlformats.org/officeDocument/2006/relationships/hyperlink" Target="mailto:2018141521057@stu.scu.edu.cn" TargetMode="External"/><Relationship Id="rId143"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https://drive.google.com/drive/folders/1vgwOMMCUJbX8KRZfx7e8FMePHbgnilmE?usp=sharing" TargetMode="External"/><Relationship Id="rId26" Type="http://schemas.openxmlformats.org/officeDocument/2006/relationships/hyperlink" Target="https://cloud.itsc.cuhk.edu.hk/webform/view.php?id=13669718" TargetMode="External"/><Relationship Id="rId47" Type="http://schemas.openxmlformats.org/officeDocument/2006/relationships/hyperlink" Target="https://github.com/academicpages/academicpages.github.io" TargetMode="External"/><Relationship Id="rId68" Type="http://schemas.openxmlformats.org/officeDocument/2006/relationships/hyperlink" Target="https://outlook.office.com/bookwithme/user/e979816620a34abca6a6b3329ea492e7@link.cuhk.edu.hk/meetingtype/BerJKgccy0im-Zdz0UAX4g2?anonymous" TargetMode="External"/><Relationship Id="rId89" Type="http://schemas.openxmlformats.org/officeDocument/2006/relationships/hyperlink" Target="mailto:whliao@cuhk.edu.hk" TargetMode="External"/><Relationship Id="rId112" Type="http://schemas.openxmlformats.org/officeDocument/2006/relationships/hyperlink" Target="mailto:LIJ33@pitt.edu" TargetMode="External"/><Relationship Id="rId133" Type="http://schemas.openxmlformats.org/officeDocument/2006/relationships/hyperlink" Target="mailto:mhwong@mae.cuhk.edu.hk" TargetMode="External"/><Relationship Id="rId16" Type="http://schemas.openxmlformats.org/officeDocument/2006/relationships/hyperlink" Target="https://drive.google.com/file/d/1zAEXuTu1d0XkKFsFfEqceAZ8XRmUyhco/view?usp=sharing"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97A6545-2C86-456B-89BD-BC94DC74F7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270</TotalTime>
  <Pages>608</Pages>
  <Words>176089</Words>
  <Characters>807062</Characters>
  <Application>Microsoft Office Word</Application>
  <DocSecurity>0</DocSecurity>
  <Lines>20154</Lines>
  <Paragraphs>75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23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
  <cp:lastModifiedBy>JIN, Liuchao</cp:lastModifiedBy>
  <cp:revision>878</cp:revision>
  <dcterms:created xsi:type="dcterms:W3CDTF">2022-03-24T01:33:00Z</dcterms:created>
  <dcterms:modified xsi:type="dcterms:W3CDTF">2024-08-03T05: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0.0.0.0</vt:lpwstr>
  </property>
  <property fmtid="{D5CDD505-2E9C-101B-9397-08002B2CF9AE}" pid="3" name="GrammarlyDocumentId">
    <vt:lpwstr>4cb57edc8374a3c3f979bfa419134b3361a24ade7c03f1a10d5005a26bed6078</vt:lpwstr>
  </property>
</Properties>
</file>